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20B727" w14:textId="77777777" w:rsidR="00786801" w:rsidRPr="004E263C" w:rsidRDefault="00786801" w:rsidP="00786801">
      <w:pPr>
        <w:widowControl/>
        <w:jc w:val="left"/>
        <w:rPr>
          <w:rFonts w:ascii="Times New Roman" w:eastAsia="SimSun" w:hAnsi="Times New Roman" w:cs="Times New Roman"/>
          <w:color w:val="1F497D"/>
          <w:kern w:val="0"/>
          <w:sz w:val="22"/>
        </w:rPr>
      </w:pPr>
      <w:bookmarkStart w:id="0" w:name="OLE_LINK128"/>
      <w:bookmarkStart w:id="1" w:name="OLE_LINK126"/>
      <w:bookmarkStart w:id="2" w:name="OLE_LINK127"/>
      <w:bookmarkStart w:id="3" w:name="OLE_LINK125"/>
      <w:bookmarkStart w:id="4" w:name="OLE_LINK124"/>
      <w:bookmarkStart w:id="5" w:name="OLE_LINK123"/>
      <w:bookmarkStart w:id="6" w:name="OLE_LINK122"/>
      <w:bookmarkStart w:id="7" w:name="OLE_LINK120"/>
      <w:bookmarkStart w:id="8" w:name="OLE_LINK119"/>
      <w:bookmarkStart w:id="9" w:name="OLE_LINK118"/>
      <w:bookmarkStart w:id="10" w:name="OLE_LINK117"/>
      <w:bookmarkStart w:id="11" w:name="OLE_LINK116"/>
      <w:bookmarkStart w:id="12" w:name="OLE_LINK114"/>
      <w:bookmarkStart w:id="13" w:name="OLE_LINK112"/>
      <w:bookmarkStart w:id="14" w:name="OLE_LINK110"/>
      <w:bookmarkStart w:id="15" w:name="OLE_LINK109"/>
      <w:bookmarkStart w:id="16" w:name="OLE_LINK108"/>
      <w:bookmarkStart w:id="17" w:name="OLE_LINK107"/>
      <w:bookmarkStart w:id="18" w:name="OLE_LINK106"/>
      <w:bookmarkStart w:id="19" w:name="OLE_LINK105"/>
      <w:bookmarkStart w:id="20" w:name="OLE_LINK104"/>
      <w:bookmarkStart w:id="21" w:name="OLE_LINK103"/>
      <w:bookmarkStart w:id="22" w:name="OLE_LINK102"/>
      <w:bookmarkStart w:id="23" w:name="OLE_LINK101"/>
      <w:bookmarkStart w:id="24" w:name="_Hlk181111369"/>
      <w:bookmarkStart w:id="25" w:name="OLE_LINK100"/>
      <w:bookmarkStart w:id="26" w:name="OLE_LINK99"/>
      <w:bookmarkStart w:id="27" w:name="OLE_LINK98"/>
      <w:bookmarkStart w:id="28" w:name="OLE_LINK97"/>
      <w:bookmarkStart w:id="29" w:name="OLE_LINK96"/>
      <w:bookmarkStart w:id="30" w:name="OLE_LINK95"/>
      <w:bookmarkStart w:id="31" w:name="OLE_LINK94"/>
      <w:bookmarkStart w:id="32" w:name="OLE_LINK93"/>
      <w:bookmarkStart w:id="33" w:name="OLE_LINK92"/>
      <w:bookmarkStart w:id="34" w:name="OLE_LINK91"/>
      <w:bookmarkStart w:id="35" w:name="OLE_LINK90"/>
      <w:bookmarkStart w:id="36" w:name="OLE_LINK89"/>
      <w:bookmarkStart w:id="37" w:name="OLE_LINK88"/>
      <w:bookmarkStart w:id="38" w:name="OLE_LINK87"/>
      <w:bookmarkStart w:id="39" w:name="OLE_LINK86"/>
      <w:bookmarkStart w:id="40" w:name="OLE_LINK85"/>
      <w:bookmarkStart w:id="41" w:name="OLE_LINK84"/>
      <w:bookmarkStart w:id="42" w:name="OLE_LINK83"/>
      <w:bookmarkStart w:id="43" w:name="OLE_LINK81"/>
      <w:bookmarkStart w:id="44" w:name="OLE_LINK80"/>
      <w:bookmarkStart w:id="45" w:name="OLE_LINK79"/>
      <w:bookmarkStart w:id="46" w:name="OLE_LINK78"/>
      <w:bookmarkStart w:id="47" w:name="OLE_LINK77"/>
      <w:bookmarkStart w:id="48" w:name="OLE_LINK76"/>
      <w:bookmarkStart w:id="49" w:name="OLE_LINK75"/>
      <w:bookmarkStart w:id="50" w:name="OLE_LINK74"/>
      <w:bookmarkStart w:id="51" w:name="OLE_LINK73"/>
      <w:bookmarkStart w:id="52" w:name="OLE_LINK72"/>
      <w:bookmarkStart w:id="53" w:name="OLE_LINK71"/>
      <w:bookmarkStart w:id="54" w:name="OLE_LINK69"/>
      <w:bookmarkStart w:id="55" w:name="_Hlk137286460"/>
      <w:bookmarkStart w:id="56" w:name="OLE_LINK66"/>
      <w:bookmarkStart w:id="57" w:name="OLE_LINK64"/>
      <w:bookmarkStart w:id="58" w:name="OLE_LINK65"/>
      <w:bookmarkStart w:id="59" w:name="OLE_LINK60"/>
      <w:bookmarkStart w:id="60" w:name="OLE_LINK58"/>
      <w:bookmarkStart w:id="61" w:name="OLE_LINK56"/>
      <w:bookmarkStart w:id="62" w:name="OLE_LINK54"/>
      <w:bookmarkStart w:id="63" w:name="OLE_LINK55"/>
      <w:bookmarkStart w:id="64" w:name="OLE_LINK53"/>
      <w:bookmarkStart w:id="65" w:name="_Hlk98936610"/>
      <w:bookmarkStart w:id="66" w:name="OLE_LINK51"/>
      <w:bookmarkStart w:id="67" w:name="OLE_LINK52"/>
      <w:bookmarkStart w:id="68" w:name="OLE_LINK43"/>
      <w:bookmarkStart w:id="69" w:name="OLE_LINK44"/>
      <w:bookmarkStart w:id="70" w:name="_Hlk78829425"/>
      <w:bookmarkStart w:id="71" w:name="_Hlk76190745"/>
      <w:bookmarkStart w:id="72" w:name="OLE_LINK41"/>
      <w:bookmarkStart w:id="73" w:name="OLE_LINK42"/>
      <w:bookmarkStart w:id="74" w:name="OLE_LINK38"/>
      <w:bookmarkStart w:id="75" w:name="OLE_LINK39"/>
      <w:bookmarkStart w:id="76" w:name="OLE_LINK34"/>
      <w:bookmarkStart w:id="77" w:name="OLE_LINK35"/>
      <w:bookmarkStart w:id="78" w:name="OLE_LINK32"/>
      <w:bookmarkStart w:id="79" w:name="OLE_LINK33"/>
      <w:bookmarkStart w:id="80" w:name="OLE_LINK129"/>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4E263C">
        <w:rPr>
          <w:rFonts w:ascii="Times New Roman" w:eastAsia="SimSun" w:hAnsi="Times New Roman" w:cs="Times New Roman"/>
          <w:color w:val="1F497D"/>
          <w:kern w:val="0"/>
          <w:sz w:val="22"/>
        </w:rPr>
        <w:t>,</w:t>
      </w:r>
    </w:p>
    <w:p w14:paraId="431F298F" w14:textId="77777777" w:rsidR="00786801" w:rsidRPr="004E263C" w:rsidRDefault="00786801" w:rsidP="00786801">
      <w:pPr>
        <w:widowControl/>
        <w:jc w:val="left"/>
        <w:rPr>
          <w:rFonts w:ascii="Times New Roman" w:eastAsia="SimSun" w:hAnsi="Times New Roman" w:cs="Times New Roman"/>
          <w:color w:val="1F497D"/>
          <w:kern w:val="0"/>
          <w:sz w:val="22"/>
        </w:rPr>
      </w:pPr>
    </w:p>
    <w:p w14:paraId="1B89DFA9" w14:textId="77777777" w:rsidR="00786801" w:rsidRPr="00786801" w:rsidRDefault="00786801" w:rsidP="00786801">
      <w:pPr>
        <w:widowControl/>
        <w:jc w:val="left"/>
        <w:rPr>
          <w:rFonts w:ascii="Times New Roman" w:eastAsia="SimSun" w:hAnsi="Times New Roman" w:cs="Times New Roman"/>
          <w:color w:val="1F497D"/>
          <w:kern w:val="0"/>
          <w:sz w:val="22"/>
        </w:rPr>
      </w:pPr>
      <w:r w:rsidRPr="00786801">
        <w:rPr>
          <w:rFonts w:ascii="Times New Roman" w:eastAsia="SimSun" w:hAnsi="Times New Roman" w:cs="Times New Roman"/>
          <w:color w:val="1F497D"/>
          <w:kern w:val="0"/>
          <w:sz w:val="22"/>
        </w:rPr>
        <w:t>Thank you very much for the information.</w:t>
      </w:r>
    </w:p>
    <w:p w14:paraId="13560574" w14:textId="77777777" w:rsidR="00786801" w:rsidRPr="00786801" w:rsidRDefault="00786801" w:rsidP="00786801">
      <w:pPr>
        <w:widowControl/>
        <w:jc w:val="left"/>
        <w:rPr>
          <w:rFonts w:ascii="Times New Roman" w:eastAsia="SimSun" w:hAnsi="Times New Roman" w:cs="Times New Roman"/>
          <w:color w:val="1F497D"/>
          <w:kern w:val="0"/>
          <w:sz w:val="22"/>
        </w:rPr>
      </w:pPr>
    </w:p>
    <w:p w14:paraId="183D285C" w14:textId="7A8A9CAD" w:rsidR="00786801" w:rsidRDefault="00786801" w:rsidP="00786801">
      <w:pPr>
        <w:widowControl/>
        <w:jc w:val="left"/>
        <w:rPr>
          <w:rFonts w:ascii="Times New Roman" w:eastAsia="SimSun" w:hAnsi="Times New Roman" w:cs="Times New Roman"/>
          <w:color w:val="1F497D"/>
          <w:kern w:val="0"/>
          <w:sz w:val="22"/>
        </w:rPr>
      </w:pPr>
      <w:r w:rsidRPr="00786801">
        <w:rPr>
          <w:rFonts w:ascii="Times New Roman" w:eastAsia="SimSun" w:hAnsi="Times New Roman" w:cs="Times New Roman"/>
          <w:color w:val="1F497D"/>
          <w:kern w:val="0"/>
          <w:sz w:val="22"/>
        </w:rPr>
        <w:t>9 am on Monday</w:t>
      </w:r>
      <w:r>
        <w:rPr>
          <w:rFonts w:ascii="Times New Roman" w:eastAsia="SimSun" w:hAnsi="Times New Roman" w:cs="Times New Roman" w:hint="eastAsia"/>
          <w:color w:val="1F497D"/>
          <w:kern w:val="0"/>
          <w:sz w:val="22"/>
        </w:rPr>
        <w:t xml:space="preserve"> </w:t>
      </w:r>
      <w:r w:rsidRPr="00786801">
        <w:rPr>
          <w:rFonts w:ascii="Times New Roman" w:eastAsia="SimSun" w:hAnsi="Times New Roman" w:cs="Times New Roman"/>
          <w:color w:val="1F497D"/>
          <w:kern w:val="0"/>
          <w:sz w:val="22"/>
        </w:rPr>
        <w:t xml:space="preserve">works well for me. </w:t>
      </w:r>
      <w:r>
        <w:rPr>
          <w:rFonts w:ascii="Times New Roman" w:eastAsia="SimSun" w:hAnsi="Times New Roman" w:cs="Times New Roman" w:hint="eastAsia"/>
          <w:color w:val="1F497D"/>
          <w:kern w:val="0"/>
          <w:sz w:val="22"/>
        </w:rPr>
        <w:t>L</w:t>
      </w:r>
      <w:r w:rsidRPr="00786801">
        <w:rPr>
          <w:rFonts w:ascii="Times New Roman" w:eastAsia="SimSun" w:hAnsi="Times New Roman" w:cs="Times New Roman"/>
          <w:color w:val="1F497D"/>
          <w:kern w:val="0"/>
          <w:sz w:val="22"/>
        </w:rPr>
        <w:t>ook</w:t>
      </w:r>
      <w:r>
        <w:rPr>
          <w:rFonts w:ascii="Times New Roman" w:eastAsia="SimSun" w:hAnsi="Times New Roman" w:cs="Times New Roman" w:hint="eastAsia"/>
          <w:color w:val="1F497D"/>
          <w:kern w:val="0"/>
          <w:sz w:val="22"/>
        </w:rPr>
        <w:t>ing</w:t>
      </w:r>
      <w:r w:rsidRPr="00786801">
        <w:rPr>
          <w:rFonts w:ascii="Times New Roman" w:eastAsia="SimSun" w:hAnsi="Times New Roman" w:cs="Times New Roman"/>
          <w:color w:val="1F497D"/>
          <w:kern w:val="0"/>
          <w:sz w:val="22"/>
        </w:rPr>
        <w:t xml:space="preserve"> forward to our meeting.</w:t>
      </w:r>
    </w:p>
    <w:p w14:paraId="42C828FE" w14:textId="77777777" w:rsidR="00786801" w:rsidRPr="00162ABE" w:rsidRDefault="00786801" w:rsidP="00786801">
      <w:pPr>
        <w:widowControl/>
        <w:jc w:val="left"/>
        <w:rPr>
          <w:rFonts w:ascii="Times New Roman" w:eastAsia="SimSun" w:hAnsi="Times New Roman" w:cs="Times New Roman"/>
          <w:color w:val="1F497D"/>
          <w:kern w:val="0"/>
          <w:sz w:val="22"/>
        </w:rPr>
      </w:pPr>
    </w:p>
    <w:p w14:paraId="7D421228" w14:textId="77777777" w:rsidR="00786801" w:rsidRPr="004E263C" w:rsidRDefault="00786801" w:rsidP="00786801">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6ABF8655" w14:textId="77777777" w:rsidR="00786801" w:rsidRDefault="00786801" w:rsidP="00786801">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bookmarkEnd w:id="80"/>
    <w:p w14:paraId="5CD1B35D" w14:textId="77777777" w:rsidR="00786801" w:rsidRDefault="00786801" w:rsidP="00162ABE">
      <w:pPr>
        <w:widowControl/>
        <w:jc w:val="left"/>
        <w:rPr>
          <w:rFonts w:ascii="Times New Roman" w:eastAsia="SimSun" w:hAnsi="Times New Roman" w:cs="Times New Roman"/>
          <w:color w:val="1F497D"/>
          <w:kern w:val="0"/>
          <w:sz w:val="22"/>
        </w:rPr>
      </w:pPr>
    </w:p>
    <w:p w14:paraId="301D1249" w14:textId="77777777" w:rsidR="00786801" w:rsidRDefault="00786801" w:rsidP="00162ABE">
      <w:pPr>
        <w:widowControl/>
        <w:jc w:val="left"/>
        <w:rPr>
          <w:rFonts w:ascii="Times New Roman" w:eastAsia="SimSun" w:hAnsi="Times New Roman" w:cs="Times New Roman"/>
          <w:color w:val="1F497D"/>
          <w:kern w:val="0"/>
          <w:sz w:val="22"/>
        </w:rPr>
      </w:pPr>
    </w:p>
    <w:p w14:paraId="41CA32C2" w14:textId="73DAE8AC" w:rsidR="00162ABE" w:rsidRPr="004E263C" w:rsidRDefault="00162ABE" w:rsidP="00162AB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4E263C">
        <w:rPr>
          <w:rFonts w:ascii="Times New Roman" w:eastAsia="SimSun" w:hAnsi="Times New Roman" w:cs="Times New Roman"/>
          <w:color w:val="1F497D"/>
          <w:kern w:val="0"/>
          <w:sz w:val="22"/>
        </w:rPr>
        <w:t>,</w:t>
      </w:r>
    </w:p>
    <w:p w14:paraId="050A1D10" w14:textId="77777777" w:rsidR="00162ABE" w:rsidRPr="004E263C" w:rsidRDefault="00162ABE" w:rsidP="00162ABE">
      <w:pPr>
        <w:widowControl/>
        <w:jc w:val="left"/>
        <w:rPr>
          <w:rFonts w:ascii="Times New Roman" w:eastAsia="SimSun" w:hAnsi="Times New Roman" w:cs="Times New Roman"/>
          <w:color w:val="1F497D"/>
          <w:kern w:val="0"/>
          <w:sz w:val="22"/>
        </w:rPr>
      </w:pPr>
    </w:p>
    <w:p w14:paraId="147CA125" w14:textId="134308B9" w:rsidR="00162ABE" w:rsidRDefault="00162ABE" w:rsidP="00162ABE">
      <w:pPr>
        <w:widowControl/>
        <w:jc w:val="left"/>
        <w:rPr>
          <w:rFonts w:ascii="Times New Roman" w:eastAsia="SimSun" w:hAnsi="Times New Roman" w:cs="Times New Roman"/>
          <w:color w:val="1F497D"/>
          <w:kern w:val="0"/>
          <w:sz w:val="22"/>
        </w:rPr>
      </w:pPr>
      <w:r w:rsidRPr="00162ABE">
        <w:rPr>
          <w:rFonts w:ascii="Times New Roman" w:eastAsia="SimSun" w:hAnsi="Times New Roman" w:cs="Times New Roman"/>
          <w:color w:val="1F497D"/>
          <w:kern w:val="0"/>
          <w:sz w:val="22"/>
        </w:rPr>
        <w:t xml:space="preserve">Would it be possible to schedule our meeting </w:t>
      </w:r>
      <w:proofErr w:type="gramStart"/>
      <w:r w:rsidRPr="00162ABE">
        <w:rPr>
          <w:rFonts w:ascii="Times New Roman" w:eastAsia="SimSun" w:hAnsi="Times New Roman" w:cs="Times New Roman"/>
          <w:color w:val="1F497D"/>
          <w:kern w:val="0"/>
          <w:sz w:val="22"/>
        </w:rPr>
        <w:t>on</w:t>
      </w:r>
      <w:proofErr w:type="gramEnd"/>
      <w:r w:rsidRPr="00162ABE">
        <w:rPr>
          <w:rFonts w:ascii="Times New Roman" w:eastAsia="SimSun" w:hAnsi="Times New Roman" w:cs="Times New Roman"/>
          <w:color w:val="1F497D"/>
          <w:kern w:val="0"/>
          <w:sz w:val="22"/>
        </w:rPr>
        <w:t xml:space="preserve"> Monday morning? I have my midterm check defense at Shenzhen University later in the </w:t>
      </w:r>
      <w:r>
        <w:rPr>
          <w:rFonts w:ascii="Times New Roman" w:eastAsia="SimSun" w:hAnsi="Times New Roman" w:cs="Times New Roman" w:hint="eastAsia"/>
          <w:color w:val="1F497D"/>
          <w:kern w:val="0"/>
          <w:sz w:val="22"/>
        </w:rPr>
        <w:t>afternoon</w:t>
      </w:r>
      <w:r w:rsidRPr="00162ABE">
        <w:rPr>
          <w:rFonts w:ascii="Times New Roman" w:eastAsia="SimSun" w:hAnsi="Times New Roman" w:cs="Times New Roman"/>
          <w:color w:val="1F497D"/>
          <w:kern w:val="0"/>
          <w:sz w:val="22"/>
        </w:rPr>
        <w:t xml:space="preserve">, and since you have kindly invited me to attend the </w:t>
      </w:r>
      <w:proofErr w:type="spellStart"/>
      <w:r w:rsidRPr="00162ABE">
        <w:rPr>
          <w:rFonts w:ascii="Times New Roman" w:eastAsia="SimSun" w:hAnsi="Times New Roman" w:cs="Times New Roman"/>
          <w:color w:val="1F497D"/>
          <w:kern w:val="0"/>
          <w:sz w:val="22"/>
        </w:rPr>
        <w:t>InnoHK</w:t>
      </w:r>
      <w:proofErr w:type="spellEnd"/>
      <w:r w:rsidRPr="00162ABE">
        <w:rPr>
          <w:rFonts w:ascii="Times New Roman" w:eastAsia="SimSun" w:hAnsi="Times New Roman" w:cs="Times New Roman"/>
          <w:color w:val="1F497D"/>
          <w:kern w:val="0"/>
          <w:sz w:val="22"/>
        </w:rPr>
        <w:t xml:space="preserve"> meeting, a morning meeting would be more convenient for me. However, I will of course adjust to your availability if needed.</w:t>
      </w:r>
    </w:p>
    <w:p w14:paraId="654FB388" w14:textId="77777777" w:rsidR="00162ABE" w:rsidRPr="00162ABE" w:rsidRDefault="00162ABE" w:rsidP="00162ABE">
      <w:pPr>
        <w:widowControl/>
        <w:jc w:val="left"/>
        <w:rPr>
          <w:rFonts w:ascii="Times New Roman" w:eastAsia="SimSun" w:hAnsi="Times New Roman" w:cs="Times New Roman"/>
          <w:color w:val="1F497D"/>
          <w:kern w:val="0"/>
          <w:sz w:val="22"/>
        </w:rPr>
      </w:pPr>
    </w:p>
    <w:p w14:paraId="0C3ECA62" w14:textId="2E62EAAE" w:rsidR="00162ABE" w:rsidRDefault="00162ABE" w:rsidP="00162ABE">
      <w:pPr>
        <w:widowControl/>
        <w:jc w:val="left"/>
        <w:rPr>
          <w:rFonts w:ascii="Times New Roman" w:eastAsia="SimSun" w:hAnsi="Times New Roman" w:cs="Times New Roman"/>
          <w:color w:val="1F497D"/>
          <w:kern w:val="0"/>
          <w:sz w:val="22"/>
        </w:rPr>
      </w:pPr>
      <w:r w:rsidRPr="00162ABE">
        <w:rPr>
          <w:rFonts w:ascii="Times New Roman" w:eastAsia="SimSun" w:hAnsi="Times New Roman" w:cs="Times New Roman"/>
          <w:color w:val="1F497D"/>
          <w:kern w:val="0"/>
          <w:sz w:val="22"/>
        </w:rPr>
        <w:t xml:space="preserve">Additionally, I will prepare the PPT as per your guidance. Please let me know if the suggested time works for you. I truly appreciate your time and </w:t>
      </w:r>
      <w:r>
        <w:rPr>
          <w:rFonts w:ascii="Times New Roman" w:eastAsia="SimSun" w:hAnsi="Times New Roman" w:cs="Times New Roman" w:hint="eastAsia"/>
          <w:color w:val="1F497D"/>
          <w:kern w:val="0"/>
          <w:sz w:val="22"/>
        </w:rPr>
        <w:t>help</w:t>
      </w:r>
      <w:r w:rsidRPr="00162ABE">
        <w:rPr>
          <w:rFonts w:ascii="Times New Roman" w:eastAsia="SimSun" w:hAnsi="Times New Roman" w:cs="Times New Roman"/>
          <w:color w:val="1F497D"/>
          <w:kern w:val="0"/>
          <w:sz w:val="22"/>
        </w:rPr>
        <w:t>.</w:t>
      </w:r>
    </w:p>
    <w:p w14:paraId="59AA22C0" w14:textId="77777777" w:rsidR="00162ABE" w:rsidRPr="00162ABE" w:rsidRDefault="00162ABE" w:rsidP="00162ABE">
      <w:pPr>
        <w:widowControl/>
        <w:jc w:val="left"/>
        <w:rPr>
          <w:rFonts w:ascii="Times New Roman" w:eastAsia="SimSun" w:hAnsi="Times New Roman" w:cs="Times New Roman"/>
          <w:color w:val="1F497D"/>
          <w:kern w:val="0"/>
          <w:sz w:val="22"/>
        </w:rPr>
      </w:pPr>
    </w:p>
    <w:p w14:paraId="6C4AA37F" w14:textId="77777777" w:rsidR="00162ABE" w:rsidRPr="004E263C" w:rsidRDefault="00162ABE" w:rsidP="00162AB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066F3215" w14:textId="77777777" w:rsidR="00162ABE" w:rsidRDefault="00162ABE" w:rsidP="00162AB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bookmarkEnd w:id="0"/>
    <w:p w14:paraId="75585F04" w14:textId="77777777" w:rsidR="00162ABE" w:rsidRDefault="00162ABE" w:rsidP="0025485E">
      <w:pPr>
        <w:widowControl/>
        <w:jc w:val="left"/>
        <w:rPr>
          <w:rFonts w:ascii="Times New Roman" w:eastAsia="SimSun" w:hAnsi="Times New Roman" w:cs="Times New Roman"/>
          <w:color w:val="1F497D"/>
          <w:kern w:val="0"/>
          <w:sz w:val="22"/>
        </w:rPr>
      </w:pPr>
    </w:p>
    <w:p w14:paraId="361E41AC" w14:textId="77777777" w:rsidR="00162ABE" w:rsidRDefault="00162ABE" w:rsidP="0025485E">
      <w:pPr>
        <w:widowControl/>
        <w:jc w:val="left"/>
        <w:rPr>
          <w:rFonts w:ascii="Times New Roman" w:eastAsia="SimSun" w:hAnsi="Times New Roman" w:cs="Times New Roman"/>
          <w:color w:val="1F497D"/>
          <w:kern w:val="0"/>
          <w:sz w:val="22"/>
        </w:rPr>
      </w:pPr>
    </w:p>
    <w:p w14:paraId="2E35E083" w14:textId="5A4221F9" w:rsidR="0025485E" w:rsidRPr="004E263C" w:rsidRDefault="0025485E" w:rsidP="0025485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4E263C">
        <w:rPr>
          <w:rFonts w:ascii="Times New Roman" w:eastAsia="SimSun" w:hAnsi="Times New Roman" w:cs="Times New Roman"/>
          <w:color w:val="1F497D"/>
          <w:kern w:val="0"/>
          <w:sz w:val="22"/>
        </w:rPr>
        <w:t>,</w:t>
      </w:r>
    </w:p>
    <w:p w14:paraId="63F2D5A8" w14:textId="77777777" w:rsidR="0025485E" w:rsidRPr="004E263C" w:rsidRDefault="0025485E" w:rsidP="0025485E">
      <w:pPr>
        <w:widowControl/>
        <w:jc w:val="left"/>
        <w:rPr>
          <w:rFonts w:ascii="Times New Roman" w:eastAsia="SimSun" w:hAnsi="Times New Roman" w:cs="Times New Roman"/>
          <w:color w:val="1F497D"/>
          <w:kern w:val="0"/>
          <w:sz w:val="22"/>
        </w:rPr>
      </w:pPr>
    </w:p>
    <w:p w14:paraId="0926802E" w14:textId="2AB4C0D5" w:rsidR="0025485E" w:rsidRPr="0025485E" w:rsidRDefault="004D1449" w:rsidP="002548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od morning. </w:t>
      </w:r>
      <w:r w:rsidR="0025485E" w:rsidRPr="0025485E">
        <w:rPr>
          <w:rFonts w:ascii="Times New Roman" w:eastAsia="SimSun" w:hAnsi="Times New Roman" w:cs="Times New Roman"/>
          <w:color w:val="1F497D"/>
          <w:kern w:val="0"/>
          <w:sz w:val="22"/>
        </w:rPr>
        <w:t xml:space="preserve">I would like to attend the </w:t>
      </w:r>
      <w:hyperlink r:id="rId9" w:history="1">
        <w:r w:rsidR="0025485E" w:rsidRPr="0025485E">
          <w:rPr>
            <w:rStyle w:val="Hyperlink"/>
            <w:rFonts w:ascii="Times New Roman" w:eastAsia="SimSun" w:hAnsi="Times New Roman" w:cs="Times New Roman"/>
            <w:kern w:val="0"/>
            <w:sz w:val="22"/>
          </w:rPr>
          <w:t>4D Materials Design and Additive Manufacturing Conference 2025</w:t>
        </w:r>
      </w:hyperlink>
      <w:r w:rsidR="0025485E" w:rsidRPr="0025485E">
        <w:rPr>
          <w:rFonts w:ascii="Times New Roman" w:eastAsia="SimSun" w:hAnsi="Times New Roman" w:cs="Times New Roman"/>
          <w:color w:val="1F497D"/>
          <w:kern w:val="0"/>
          <w:sz w:val="22"/>
        </w:rPr>
        <w:t xml:space="preserve"> (4DMDA 2025), which will be held in Singapore from July 8-10, 2025, organized by A*STAR. The conference aligns closely with my research, covering topics such as smart materials, </w:t>
      </w:r>
      <w:proofErr w:type="gramStart"/>
      <w:r w:rsidR="0025485E" w:rsidRPr="0025485E">
        <w:rPr>
          <w:rFonts w:ascii="Times New Roman" w:eastAsia="SimSun" w:hAnsi="Times New Roman" w:cs="Times New Roman"/>
          <w:color w:val="1F497D"/>
          <w:kern w:val="0"/>
          <w:sz w:val="22"/>
        </w:rPr>
        <w:t>metamaterials</w:t>
      </w:r>
      <w:proofErr w:type="gramEnd"/>
      <w:r w:rsidR="0025485E" w:rsidRPr="0025485E">
        <w:rPr>
          <w:rFonts w:ascii="Times New Roman" w:eastAsia="SimSun" w:hAnsi="Times New Roman" w:cs="Times New Roman"/>
          <w:color w:val="1F497D"/>
          <w:kern w:val="0"/>
          <w:sz w:val="22"/>
        </w:rPr>
        <w:t>, additive manufacturing, and computational design.</w:t>
      </w:r>
    </w:p>
    <w:p w14:paraId="251022FA" w14:textId="77777777" w:rsidR="0025485E" w:rsidRPr="0025485E" w:rsidRDefault="0025485E" w:rsidP="0025485E">
      <w:pPr>
        <w:widowControl/>
        <w:jc w:val="left"/>
        <w:rPr>
          <w:rFonts w:ascii="Times New Roman" w:eastAsia="SimSun" w:hAnsi="Times New Roman" w:cs="Times New Roman"/>
          <w:color w:val="1F497D"/>
          <w:kern w:val="0"/>
          <w:sz w:val="22"/>
        </w:rPr>
      </w:pPr>
    </w:p>
    <w:p w14:paraId="54BE8AD1" w14:textId="602CC574" w:rsidR="0025485E" w:rsidRDefault="0025485E" w:rsidP="0025485E">
      <w:pPr>
        <w:widowControl/>
        <w:jc w:val="left"/>
        <w:rPr>
          <w:rFonts w:ascii="Times New Roman" w:eastAsia="SimSun" w:hAnsi="Times New Roman" w:cs="Times New Roman"/>
          <w:color w:val="1F497D"/>
          <w:kern w:val="0"/>
          <w:sz w:val="22"/>
        </w:rPr>
      </w:pPr>
      <w:r w:rsidRPr="0025485E">
        <w:rPr>
          <w:rFonts w:ascii="Times New Roman" w:eastAsia="SimSun" w:hAnsi="Times New Roman" w:cs="Times New Roman"/>
          <w:color w:val="1F497D"/>
          <w:kern w:val="0"/>
          <w:sz w:val="22"/>
        </w:rPr>
        <w:t>I have attached my abstract for your kind review.</w:t>
      </w:r>
      <w:r>
        <w:rPr>
          <w:rFonts w:ascii="Times New Roman" w:eastAsia="SimSun" w:hAnsi="Times New Roman" w:cs="Times New Roman" w:hint="eastAsia"/>
          <w:color w:val="1F497D"/>
          <w:kern w:val="0"/>
          <w:sz w:val="22"/>
        </w:rPr>
        <w:t xml:space="preserve"> </w:t>
      </w:r>
      <w:r w:rsidRPr="0025485E">
        <w:rPr>
          <w:rFonts w:ascii="Times New Roman" w:eastAsia="SimSun" w:hAnsi="Times New Roman" w:cs="Times New Roman"/>
          <w:color w:val="1F497D"/>
          <w:kern w:val="0"/>
          <w:sz w:val="22"/>
        </w:rPr>
        <w:t>I would greatly appreciate any suggestions you may have and would love to hear your thoughts on whether it is suitable for submission.</w:t>
      </w:r>
    </w:p>
    <w:p w14:paraId="722AF9EF" w14:textId="4D1100C7" w:rsidR="0025485E" w:rsidRPr="0025485E" w:rsidRDefault="0025485E" w:rsidP="0025485E">
      <w:pPr>
        <w:widowControl/>
        <w:jc w:val="left"/>
        <w:rPr>
          <w:rFonts w:ascii="Times New Roman" w:eastAsia="SimSun" w:hAnsi="Times New Roman" w:cs="Times New Roman"/>
          <w:color w:val="1F497D"/>
          <w:kern w:val="0"/>
          <w:sz w:val="22"/>
        </w:rPr>
      </w:pPr>
    </w:p>
    <w:p w14:paraId="4D6732A9" w14:textId="6F6218D4" w:rsidR="0025485E" w:rsidRDefault="0025485E" w:rsidP="002548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so much for your help and l</w:t>
      </w:r>
      <w:r w:rsidRPr="0025485E">
        <w:rPr>
          <w:rFonts w:ascii="Times New Roman" w:eastAsia="SimSun" w:hAnsi="Times New Roman" w:cs="Times New Roman"/>
          <w:color w:val="1F497D"/>
          <w:kern w:val="0"/>
          <w:sz w:val="22"/>
        </w:rPr>
        <w:t>ooking forward to your feedback.</w:t>
      </w:r>
    </w:p>
    <w:p w14:paraId="4771A5DC" w14:textId="77777777" w:rsidR="0025485E" w:rsidRPr="004E263C" w:rsidRDefault="0025485E" w:rsidP="0025485E">
      <w:pPr>
        <w:widowControl/>
        <w:jc w:val="left"/>
        <w:rPr>
          <w:rFonts w:ascii="Times New Roman" w:eastAsia="SimSun" w:hAnsi="Times New Roman" w:cs="Times New Roman"/>
          <w:color w:val="1F497D"/>
          <w:kern w:val="0"/>
          <w:sz w:val="22"/>
        </w:rPr>
      </w:pPr>
    </w:p>
    <w:p w14:paraId="0B0F5524" w14:textId="77777777" w:rsidR="0025485E" w:rsidRPr="004E263C" w:rsidRDefault="0025485E" w:rsidP="0025485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6641EE16" w14:textId="77777777" w:rsidR="0025485E" w:rsidRDefault="0025485E" w:rsidP="0025485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5297B4BF" w14:textId="77777777" w:rsidR="0025485E" w:rsidRDefault="0025485E" w:rsidP="006865F6">
      <w:pPr>
        <w:widowControl/>
        <w:jc w:val="left"/>
        <w:rPr>
          <w:rFonts w:ascii="Times New Roman" w:eastAsia="SimSun" w:hAnsi="Times New Roman" w:cs="Times New Roman"/>
          <w:color w:val="1F497D"/>
          <w:kern w:val="0"/>
          <w:sz w:val="22"/>
        </w:rPr>
      </w:pPr>
    </w:p>
    <w:p w14:paraId="476FFC7B" w14:textId="77777777" w:rsidR="0025485E" w:rsidRDefault="0025485E" w:rsidP="006865F6">
      <w:pPr>
        <w:widowControl/>
        <w:jc w:val="left"/>
        <w:rPr>
          <w:rFonts w:ascii="Times New Roman" w:eastAsia="SimSun" w:hAnsi="Times New Roman" w:cs="Times New Roman"/>
          <w:color w:val="1F497D"/>
          <w:kern w:val="0"/>
          <w:sz w:val="22"/>
        </w:rPr>
      </w:pPr>
    </w:p>
    <w:p w14:paraId="400F8612" w14:textId="20FDE612" w:rsidR="006865F6" w:rsidRPr="004E263C" w:rsidRDefault="006865F6" w:rsidP="006865F6">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4E263C">
        <w:rPr>
          <w:rFonts w:ascii="Times New Roman" w:eastAsia="SimSun" w:hAnsi="Times New Roman" w:cs="Times New Roman"/>
          <w:color w:val="1F497D"/>
          <w:kern w:val="0"/>
          <w:sz w:val="22"/>
        </w:rPr>
        <w:t>,</w:t>
      </w:r>
    </w:p>
    <w:p w14:paraId="2E972B78" w14:textId="77777777" w:rsidR="006865F6" w:rsidRPr="004E263C" w:rsidRDefault="006865F6" w:rsidP="006865F6">
      <w:pPr>
        <w:widowControl/>
        <w:jc w:val="left"/>
        <w:rPr>
          <w:rFonts w:ascii="Times New Roman" w:eastAsia="SimSun" w:hAnsi="Times New Roman" w:cs="Times New Roman"/>
          <w:color w:val="1F497D"/>
          <w:kern w:val="0"/>
          <w:sz w:val="22"/>
        </w:rPr>
      </w:pPr>
    </w:p>
    <w:p w14:paraId="217DDD22" w14:textId="0CDA75F1" w:rsidR="006865F6" w:rsidRDefault="006865F6" w:rsidP="006865F6">
      <w:pPr>
        <w:widowControl/>
        <w:jc w:val="left"/>
        <w:rPr>
          <w:rFonts w:ascii="Times New Roman" w:eastAsia="SimSun" w:hAnsi="Times New Roman" w:cs="Times New Roman"/>
          <w:color w:val="1F497D"/>
          <w:kern w:val="0"/>
          <w:sz w:val="22"/>
        </w:rPr>
      </w:pPr>
      <w:r w:rsidRPr="006865F6">
        <w:rPr>
          <w:rFonts w:ascii="Times New Roman" w:eastAsia="SimSun" w:hAnsi="Times New Roman" w:cs="Times New Roman"/>
          <w:color w:val="1F497D"/>
          <w:kern w:val="0"/>
          <w:sz w:val="22"/>
        </w:rPr>
        <w:t>It was a pleasure meeting with you today! I really appreciate your time and insights. Thank you for taking the time to connect, and I look forward to staying in touch.</w:t>
      </w:r>
    </w:p>
    <w:p w14:paraId="383CB10C" w14:textId="77777777" w:rsidR="006865F6" w:rsidRPr="004E263C" w:rsidRDefault="006865F6" w:rsidP="006865F6">
      <w:pPr>
        <w:widowControl/>
        <w:jc w:val="left"/>
        <w:rPr>
          <w:rFonts w:ascii="Times New Roman" w:eastAsia="SimSun" w:hAnsi="Times New Roman" w:cs="Times New Roman"/>
          <w:color w:val="1F497D"/>
          <w:kern w:val="0"/>
          <w:sz w:val="22"/>
        </w:rPr>
      </w:pPr>
    </w:p>
    <w:p w14:paraId="749921A3" w14:textId="77777777" w:rsidR="006865F6" w:rsidRPr="004E263C" w:rsidRDefault="006865F6" w:rsidP="006865F6">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31AC6493" w14:textId="77777777" w:rsidR="006865F6" w:rsidRDefault="006865F6" w:rsidP="006865F6">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12128AE8" w14:textId="77777777" w:rsidR="006865F6" w:rsidRDefault="006865F6" w:rsidP="002370BA">
      <w:pPr>
        <w:widowControl/>
        <w:jc w:val="left"/>
        <w:rPr>
          <w:rFonts w:ascii="Times New Roman" w:eastAsia="SimSun" w:hAnsi="Times New Roman" w:cs="Times New Roman"/>
          <w:color w:val="1F497D"/>
          <w:kern w:val="0"/>
          <w:sz w:val="22"/>
        </w:rPr>
      </w:pPr>
    </w:p>
    <w:p w14:paraId="5E5A0F73" w14:textId="77777777" w:rsidR="006865F6" w:rsidRDefault="006865F6" w:rsidP="002370BA">
      <w:pPr>
        <w:widowControl/>
        <w:jc w:val="left"/>
        <w:rPr>
          <w:rFonts w:ascii="Times New Roman" w:eastAsia="SimSun" w:hAnsi="Times New Roman" w:cs="Times New Roman"/>
          <w:color w:val="1F497D"/>
          <w:kern w:val="0"/>
          <w:sz w:val="22"/>
        </w:rPr>
      </w:pPr>
    </w:p>
    <w:p w14:paraId="30B22034" w14:textId="6C679F60" w:rsidR="002370BA" w:rsidRPr="004E263C" w:rsidRDefault="002370BA" w:rsidP="002370BA">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4E263C">
        <w:rPr>
          <w:rFonts w:ascii="Times New Roman" w:eastAsia="SimSun" w:hAnsi="Times New Roman" w:cs="Times New Roman"/>
          <w:color w:val="1F497D"/>
          <w:kern w:val="0"/>
          <w:sz w:val="22"/>
        </w:rPr>
        <w:t>,</w:t>
      </w:r>
    </w:p>
    <w:p w14:paraId="3C8A4002" w14:textId="77777777" w:rsidR="002370BA" w:rsidRPr="004E263C" w:rsidRDefault="002370BA" w:rsidP="002370BA">
      <w:pPr>
        <w:widowControl/>
        <w:jc w:val="left"/>
        <w:rPr>
          <w:rFonts w:ascii="Times New Roman" w:eastAsia="SimSun" w:hAnsi="Times New Roman" w:cs="Times New Roman"/>
          <w:color w:val="1F497D"/>
          <w:kern w:val="0"/>
          <w:sz w:val="22"/>
        </w:rPr>
      </w:pPr>
    </w:p>
    <w:p w14:paraId="7F273058" w14:textId="77777777" w:rsidR="002370BA" w:rsidRP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color w:val="1F497D"/>
          <w:kern w:val="0"/>
          <w:sz w:val="22"/>
        </w:rPr>
        <w:t>Great! We can meet on Zoom or Microsoft Teams, depending on your convenience.</w:t>
      </w:r>
    </w:p>
    <w:p w14:paraId="1D768F3D" w14:textId="77777777" w:rsidR="002370BA" w:rsidRP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color w:val="1F497D"/>
          <w:kern w:val="0"/>
          <w:sz w:val="22"/>
        </w:rPr>
        <w:t>Here are the details for both platforms:</w:t>
      </w:r>
    </w:p>
    <w:p w14:paraId="6861E6F5" w14:textId="77777777" w:rsidR="002370BA" w:rsidRP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b/>
          <w:bCs/>
          <w:color w:val="1F497D"/>
          <w:kern w:val="0"/>
          <w:sz w:val="22"/>
        </w:rPr>
        <w:t>Zoom Meeting:</w:t>
      </w:r>
      <w:r w:rsidRPr="002370BA">
        <w:rPr>
          <w:rFonts w:ascii="Times New Roman" w:eastAsia="SimSun" w:hAnsi="Times New Roman" w:cs="Times New Roman"/>
          <w:color w:val="1F497D"/>
          <w:kern w:val="0"/>
          <w:sz w:val="22"/>
        </w:rPr>
        <w:br/>
      </w:r>
      <w:hyperlink r:id="rId10" w:tgtFrame="_new" w:history="1">
        <w:r w:rsidRPr="002370BA">
          <w:rPr>
            <w:rStyle w:val="Hyperlink"/>
            <w:rFonts w:ascii="Times New Roman" w:eastAsia="SimSun" w:hAnsi="Times New Roman" w:cs="Times New Roman"/>
            <w:kern w:val="0"/>
            <w:sz w:val="22"/>
          </w:rPr>
          <w:t>Join Zoom Meeting</w:t>
        </w:r>
      </w:hyperlink>
      <w:r w:rsidRPr="002370BA">
        <w:rPr>
          <w:rFonts w:ascii="Times New Roman" w:eastAsia="SimSun" w:hAnsi="Times New Roman" w:cs="Times New Roman"/>
          <w:color w:val="1F497D"/>
          <w:kern w:val="0"/>
          <w:sz w:val="22"/>
        </w:rPr>
        <w:br/>
      </w:r>
      <w:proofErr w:type="spellStart"/>
      <w:r w:rsidRPr="002370BA">
        <w:rPr>
          <w:rFonts w:ascii="Times New Roman" w:eastAsia="SimSun" w:hAnsi="Times New Roman" w:cs="Times New Roman"/>
          <w:color w:val="1F497D"/>
          <w:kern w:val="0"/>
          <w:sz w:val="22"/>
        </w:rPr>
        <w:t>Meeting</w:t>
      </w:r>
      <w:proofErr w:type="spellEnd"/>
      <w:r w:rsidRPr="002370BA">
        <w:rPr>
          <w:rFonts w:ascii="Times New Roman" w:eastAsia="SimSun" w:hAnsi="Times New Roman" w:cs="Times New Roman"/>
          <w:color w:val="1F497D"/>
          <w:kern w:val="0"/>
          <w:sz w:val="22"/>
        </w:rPr>
        <w:t xml:space="preserve"> ID: 956 7797 0742</w:t>
      </w:r>
    </w:p>
    <w:p w14:paraId="0EE63001" w14:textId="77777777" w:rsid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b/>
          <w:bCs/>
          <w:color w:val="1F497D"/>
          <w:kern w:val="0"/>
          <w:sz w:val="22"/>
        </w:rPr>
        <w:t>Microsoft Teams Meeting:</w:t>
      </w:r>
      <w:r w:rsidRPr="002370BA">
        <w:rPr>
          <w:rFonts w:ascii="Times New Roman" w:eastAsia="SimSun" w:hAnsi="Times New Roman" w:cs="Times New Roman"/>
          <w:color w:val="1F497D"/>
          <w:kern w:val="0"/>
          <w:sz w:val="22"/>
        </w:rPr>
        <w:br/>
      </w:r>
      <w:hyperlink r:id="rId11" w:tgtFrame="_new" w:history="1">
        <w:r w:rsidRPr="002370BA">
          <w:rPr>
            <w:rStyle w:val="Hyperlink"/>
            <w:rFonts w:ascii="Times New Roman" w:eastAsia="SimSun" w:hAnsi="Times New Roman" w:cs="Times New Roman"/>
            <w:kern w:val="0"/>
            <w:sz w:val="22"/>
          </w:rPr>
          <w:t>Join via Microsoft Teams</w:t>
        </w:r>
      </w:hyperlink>
    </w:p>
    <w:p w14:paraId="431EB291" w14:textId="77777777" w:rsidR="002370BA" w:rsidRDefault="002370BA" w:rsidP="002370BA">
      <w:pPr>
        <w:widowControl/>
        <w:jc w:val="left"/>
        <w:rPr>
          <w:rFonts w:ascii="Times New Roman" w:eastAsia="SimSun" w:hAnsi="Times New Roman" w:cs="Times New Roman"/>
          <w:color w:val="1F497D"/>
          <w:kern w:val="0"/>
          <w:sz w:val="22"/>
        </w:rPr>
      </w:pPr>
    </w:p>
    <w:p w14:paraId="5717A9DC" w14:textId="64EAF111" w:rsidR="002370BA" w:rsidRP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color w:val="1F497D"/>
          <w:kern w:val="0"/>
          <w:sz w:val="22"/>
        </w:rPr>
        <w:t>Thank you so much again for your time! I really appreciate it and look forward to our discussion</w:t>
      </w:r>
      <w:r>
        <w:rPr>
          <w:rFonts w:ascii="Times New Roman" w:eastAsia="SimSun" w:hAnsi="Times New Roman" w:cs="Times New Roman" w:hint="eastAsia"/>
          <w:color w:val="1F497D"/>
          <w:kern w:val="0"/>
          <w:sz w:val="22"/>
        </w:rPr>
        <w:t xml:space="preserve"> tomorrow</w:t>
      </w:r>
      <w:r w:rsidRPr="002370BA">
        <w:rPr>
          <w:rFonts w:ascii="Times New Roman" w:eastAsia="SimSun" w:hAnsi="Times New Roman" w:cs="Times New Roman"/>
          <w:color w:val="1F497D"/>
          <w:kern w:val="0"/>
          <w:sz w:val="22"/>
        </w:rPr>
        <w:t xml:space="preserve">. </w:t>
      </w:r>
      <w:r w:rsidRPr="002370BA">
        <w:rPr>
          <w:rFonts w:ascii="Segoe UI Emoji" w:eastAsia="SimSun" w:hAnsi="Segoe UI Emoji" w:cs="Segoe UI Emoji"/>
          <w:color w:val="1F497D"/>
          <w:kern w:val="0"/>
          <w:sz w:val="22"/>
        </w:rPr>
        <w:t>😊</w:t>
      </w:r>
    </w:p>
    <w:p w14:paraId="5C3764C6" w14:textId="77777777" w:rsidR="002370BA" w:rsidRPr="004E263C" w:rsidRDefault="002370BA" w:rsidP="002370BA">
      <w:pPr>
        <w:widowControl/>
        <w:jc w:val="left"/>
        <w:rPr>
          <w:rFonts w:ascii="Times New Roman" w:eastAsia="SimSun" w:hAnsi="Times New Roman" w:cs="Times New Roman"/>
          <w:color w:val="1F497D"/>
          <w:kern w:val="0"/>
          <w:sz w:val="22"/>
        </w:rPr>
      </w:pPr>
    </w:p>
    <w:p w14:paraId="5421F797" w14:textId="77777777" w:rsidR="002370BA" w:rsidRPr="004E263C" w:rsidRDefault="002370BA" w:rsidP="002370BA">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362438C4" w14:textId="77777777" w:rsidR="002370BA" w:rsidRDefault="002370BA" w:rsidP="002370BA">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bookmarkEnd w:id="1"/>
    <w:p w14:paraId="1BD105DE" w14:textId="77777777" w:rsidR="002370BA" w:rsidRDefault="002370BA" w:rsidP="00856210">
      <w:pPr>
        <w:widowControl/>
        <w:jc w:val="left"/>
        <w:rPr>
          <w:rFonts w:ascii="Times New Roman" w:eastAsia="SimSun" w:hAnsi="Times New Roman" w:cs="Times New Roman"/>
          <w:color w:val="1F497D"/>
          <w:kern w:val="0"/>
          <w:sz w:val="22"/>
        </w:rPr>
      </w:pPr>
    </w:p>
    <w:p w14:paraId="3530EAF2" w14:textId="77777777" w:rsidR="002370BA" w:rsidRDefault="002370BA" w:rsidP="00856210">
      <w:pPr>
        <w:widowControl/>
        <w:jc w:val="left"/>
        <w:rPr>
          <w:rFonts w:ascii="Times New Roman" w:eastAsia="SimSun" w:hAnsi="Times New Roman" w:cs="Times New Roman"/>
          <w:color w:val="1F497D"/>
          <w:kern w:val="0"/>
          <w:sz w:val="22"/>
        </w:rPr>
      </w:pPr>
    </w:p>
    <w:p w14:paraId="78B10811" w14:textId="3CDAE932" w:rsidR="00856210" w:rsidRPr="004E263C" w:rsidRDefault="00856210" w:rsidP="00856210">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4E263C">
        <w:rPr>
          <w:rFonts w:ascii="Times New Roman" w:eastAsia="SimSun" w:hAnsi="Times New Roman" w:cs="Times New Roman"/>
          <w:color w:val="1F497D"/>
          <w:kern w:val="0"/>
          <w:sz w:val="22"/>
        </w:rPr>
        <w:t>,</w:t>
      </w:r>
    </w:p>
    <w:p w14:paraId="3A8F6086" w14:textId="77777777" w:rsidR="00856210" w:rsidRPr="004E263C" w:rsidRDefault="00856210" w:rsidP="00856210">
      <w:pPr>
        <w:widowControl/>
        <w:jc w:val="left"/>
        <w:rPr>
          <w:rFonts w:ascii="Times New Roman" w:eastAsia="SimSun" w:hAnsi="Times New Roman" w:cs="Times New Roman"/>
          <w:color w:val="1F497D"/>
          <w:kern w:val="0"/>
          <w:sz w:val="22"/>
        </w:rPr>
      </w:pPr>
    </w:p>
    <w:p w14:paraId="62C12CA2" w14:textId="77777777" w:rsidR="00856210" w:rsidRDefault="00856210" w:rsidP="00856210">
      <w:pPr>
        <w:widowControl/>
        <w:jc w:val="left"/>
        <w:rPr>
          <w:rFonts w:ascii="Times New Roman" w:eastAsia="SimSun" w:hAnsi="Times New Roman" w:cs="Times New Roman"/>
          <w:color w:val="1F497D"/>
          <w:kern w:val="0"/>
          <w:sz w:val="22"/>
        </w:rPr>
      </w:pPr>
      <w:r w:rsidRPr="00856210">
        <w:rPr>
          <w:rFonts w:ascii="Times New Roman" w:eastAsia="SimSun" w:hAnsi="Times New Roman" w:cs="Times New Roman"/>
          <w:color w:val="1F497D"/>
          <w:kern w:val="0"/>
          <w:sz w:val="22"/>
        </w:rPr>
        <w:t xml:space="preserve">Thank you so much for your reply! I really appreciate it. I'm excited to connect and learn more about the </w:t>
      </w:r>
      <w:proofErr w:type="spellStart"/>
      <w:r w:rsidRPr="00856210">
        <w:rPr>
          <w:rFonts w:ascii="Times New Roman" w:eastAsia="SimSun" w:hAnsi="Times New Roman" w:cs="Times New Roman"/>
          <w:color w:val="1F497D"/>
          <w:kern w:val="0"/>
          <w:sz w:val="22"/>
        </w:rPr>
        <w:t>Daraio</w:t>
      </w:r>
      <w:proofErr w:type="spellEnd"/>
      <w:r w:rsidRPr="00856210">
        <w:rPr>
          <w:rFonts w:ascii="Times New Roman" w:eastAsia="SimSun" w:hAnsi="Times New Roman" w:cs="Times New Roman"/>
          <w:color w:val="1F497D"/>
          <w:kern w:val="0"/>
          <w:sz w:val="22"/>
        </w:rPr>
        <w:t xml:space="preserve"> group and ongoing projects.</w:t>
      </w:r>
    </w:p>
    <w:p w14:paraId="0705CD07" w14:textId="77777777" w:rsidR="00856210" w:rsidRPr="00856210" w:rsidRDefault="00856210" w:rsidP="00856210">
      <w:pPr>
        <w:widowControl/>
        <w:jc w:val="left"/>
        <w:rPr>
          <w:rFonts w:ascii="Times New Roman" w:eastAsia="SimSun" w:hAnsi="Times New Roman" w:cs="Times New Roman"/>
          <w:color w:val="1F497D"/>
          <w:kern w:val="0"/>
          <w:sz w:val="22"/>
        </w:rPr>
      </w:pPr>
    </w:p>
    <w:p w14:paraId="27DA315F" w14:textId="77777777" w:rsidR="00856210" w:rsidRDefault="00856210" w:rsidP="00856210">
      <w:pPr>
        <w:widowControl/>
        <w:jc w:val="left"/>
        <w:rPr>
          <w:rFonts w:ascii="Times New Roman" w:eastAsia="SimSun" w:hAnsi="Times New Roman" w:cs="Times New Roman"/>
          <w:color w:val="1F497D"/>
          <w:kern w:val="0"/>
          <w:sz w:val="22"/>
        </w:rPr>
      </w:pPr>
      <w:r w:rsidRPr="00856210">
        <w:rPr>
          <w:rFonts w:ascii="Times New Roman" w:eastAsia="SimSun" w:hAnsi="Times New Roman" w:cs="Times New Roman"/>
          <w:color w:val="1F497D"/>
          <w:kern w:val="0"/>
          <w:sz w:val="22"/>
        </w:rPr>
        <w:t>You can find my available time slots at the following link:</w:t>
      </w:r>
      <w:r w:rsidRPr="00856210">
        <w:rPr>
          <w:rFonts w:ascii="Times New Roman" w:eastAsia="SimSun" w:hAnsi="Times New Roman" w:cs="Times New Roman"/>
          <w:color w:val="1F497D"/>
          <w:kern w:val="0"/>
          <w:sz w:val="22"/>
        </w:rPr>
        <w:br/>
      </w:r>
      <w:hyperlink r:id="rId12" w:tgtFrame="_new" w:history="1">
        <w:r w:rsidRPr="00856210">
          <w:rPr>
            <w:rStyle w:val="Hyperlink"/>
            <w:rFonts w:ascii="Times New Roman" w:eastAsia="SimSun" w:hAnsi="Times New Roman" w:cs="Times New Roman"/>
            <w:kern w:val="0"/>
            <w:sz w:val="22"/>
          </w:rPr>
          <w:t>Meeting Availability</w:t>
        </w:r>
      </w:hyperlink>
    </w:p>
    <w:p w14:paraId="3AF449A6" w14:textId="77777777" w:rsidR="00856210" w:rsidRPr="00856210" w:rsidRDefault="00856210" w:rsidP="00856210">
      <w:pPr>
        <w:widowControl/>
        <w:jc w:val="left"/>
        <w:rPr>
          <w:rFonts w:ascii="Times New Roman" w:eastAsia="SimSun" w:hAnsi="Times New Roman" w:cs="Times New Roman"/>
          <w:color w:val="1F497D"/>
          <w:kern w:val="0"/>
          <w:sz w:val="22"/>
        </w:rPr>
      </w:pPr>
    </w:p>
    <w:p w14:paraId="78A4E047" w14:textId="77777777" w:rsidR="00856210" w:rsidRPr="00856210" w:rsidRDefault="00856210" w:rsidP="00856210">
      <w:pPr>
        <w:widowControl/>
        <w:jc w:val="left"/>
        <w:rPr>
          <w:rFonts w:ascii="Times New Roman" w:eastAsia="SimSun" w:hAnsi="Times New Roman" w:cs="Times New Roman"/>
          <w:color w:val="1F497D"/>
          <w:kern w:val="0"/>
          <w:sz w:val="22"/>
        </w:rPr>
      </w:pPr>
      <w:r w:rsidRPr="00856210">
        <w:rPr>
          <w:rFonts w:ascii="Times New Roman" w:eastAsia="SimSun" w:hAnsi="Times New Roman" w:cs="Times New Roman"/>
          <w:color w:val="1F497D"/>
          <w:kern w:val="0"/>
          <w:sz w:val="22"/>
        </w:rPr>
        <w:t>Looking forward to hearing from you again and meeting in person this fall!</w:t>
      </w:r>
    </w:p>
    <w:p w14:paraId="4BE3ACC0" w14:textId="77777777" w:rsidR="00856210" w:rsidRPr="004E263C" w:rsidRDefault="00856210" w:rsidP="00856210">
      <w:pPr>
        <w:widowControl/>
        <w:jc w:val="left"/>
        <w:rPr>
          <w:rFonts w:ascii="Times New Roman" w:eastAsia="SimSun" w:hAnsi="Times New Roman" w:cs="Times New Roman"/>
          <w:color w:val="1F497D"/>
          <w:kern w:val="0"/>
          <w:sz w:val="22"/>
        </w:rPr>
      </w:pPr>
    </w:p>
    <w:p w14:paraId="7867178A" w14:textId="77777777" w:rsidR="00856210" w:rsidRPr="004E263C" w:rsidRDefault="00856210" w:rsidP="00856210">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25FF0883" w14:textId="77777777" w:rsidR="00856210" w:rsidRDefault="00856210" w:rsidP="00856210">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35EEB7FF" w14:textId="77777777" w:rsidR="00856210" w:rsidRDefault="00856210" w:rsidP="00FE1AA4">
      <w:pPr>
        <w:widowControl/>
        <w:jc w:val="left"/>
        <w:rPr>
          <w:rFonts w:ascii="Times New Roman" w:eastAsia="SimSun" w:hAnsi="Times New Roman" w:cs="Times New Roman"/>
          <w:color w:val="1F497D"/>
          <w:kern w:val="0"/>
          <w:sz w:val="22"/>
        </w:rPr>
      </w:pPr>
    </w:p>
    <w:p w14:paraId="2F555BD7" w14:textId="77777777" w:rsidR="00856210" w:rsidRDefault="00856210" w:rsidP="00FE1AA4">
      <w:pPr>
        <w:widowControl/>
        <w:jc w:val="left"/>
        <w:rPr>
          <w:rFonts w:ascii="Times New Roman" w:eastAsia="SimSun" w:hAnsi="Times New Roman" w:cs="Times New Roman"/>
          <w:color w:val="1F497D"/>
          <w:kern w:val="0"/>
          <w:sz w:val="22"/>
        </w:rPr>
      </w:pPr>
    </w:p>
    <w:p w14:paraId="3245E632" w14:textId="221589D4" w:rsidR="00FE1AA4" w:rsidRPr="004E263C" w:rsidRDefault="00FE1AA4" w:rsidP="00FE1AA4">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Fang</w:t>
      </w:r>
      <w:r w:rsidRPr="004E263C">
        <w:rPr>
          <w:rFonts w:ascii="Times New Roman" w:eastAsia="SimSun" w:hAnsi="Times New Roman" w:cs="Times New Roman"/>
          <w:color w:val="1F497D"/>
          <w:kern w:val="0"/>
          <w:sz w:val="22"/>
        </w:rPr>
        <w:t>,</w:t>
      </w:r>
    </w:p>
    <w:p w14:paraId="3E9CEACD" w14:textId="77777777" w:rsidR="00FE1AA4" w:rsidRPr="004E263C" w:rsidRDefault="00FE1AA4" w:rsidP="00FE1AA4">
      <w:pPr>
        <w:widowControl/>
        <w:jc w:val="left"/>
        <w:rPr>
          <w:rFonts w:ascii="Times New Roman" w:eastAsia="SimSun" w:hAnsi="Times New Roman" w:cs="Times New Roman"/>
          <w:color w:val="1F497D"/>
          <w:kern w:val="0"/>
          <w:sz w:val="22"/>
        </w:rPr>
      </w:pPr>
    </w:p>
    <w:p w14:paraId="24E87DC3" w14:textId="77777777" w:rsidR="00FE1AA4" w:rsidRPr="004E263C" w:rsidRDefault="00FE1AA4" w:rsidP="00FE1AA4">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Well received. Thank you for your efforts and contribution!</w:t>
      </w:r>
    </w:p>
    <w:p w14:paraId="062D59AA" w14:textId="77777777" w:rsidR="00FE1AA4" w:rsidRPr="004E263C" w:rsidRDefault="00FE1AA4" w:rsidP="00FE1AA4">
      <w:pPr>
        <w:widowControl/>
        <w:jc w:val="left"/>
        <w:rPr>
          <w:rFonts w:ascii="Times New Roman" w:eastAsia="SimSun" w:hAnsi="Times New Roman" w:cs="Times New Roman"/>
          <w:color w:val="1F497D"/>
          <w:kern w:val="0"/>
          <w:sz w:val="22"/>
        </w:rPr>
      </w:pPr>
    </w:p>
    <w:p w14:paraId="14D58E9A" w14:textId="77777777" w:rsidR="00FE1AA4" w:rsidRPr="004E263C" w:rsidRDefault="00FE1AA4" w:rsidP="00FE1AA4">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5FCC5421" w14:textId="77777777" w:rsidR="00FE1AA4" w:rsidRDefault="00FE1AA4" w:rsidP="00FE1AA4">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0B6F39B3" w14:textId="77777777" w:rsidR="00FE1AA4" w:rsidRDefault="00FE1AA4" w:rsidP="00B363A9">
      <w:pPr>
        <w:widowControl/>
        <w:jc w:val="left"/>
        <w:rPr>
          <w:rFonts w:ascii="Times New Roman" w:eastAsia="SimSun" w:hAnsi="Times New Roman" w:cs="Times New Roman"/>
          <w:color w:val="1F497D"/>
          <w:kern w:val="0"/>
          <w:sz w:val="22"/>
        </w:rPr>
      </w:pPr>
    </w:p>
    <w:p w14:paraId="766C42A7" w14:textId="77777777" w:rsidR="00FE1AA4" w:rsidRDefault="00FE1AA4" w:rsidP="00B363A9">
      <w:pPr>
        <w:widowControl/>
        <w:jc w:val="left"/>
        <w:rPr>
          <w:rFonts w:ascii="Times New Roman" w:eastAsia="SimSun" w:hAnsi="Times New Roman" w:cs="Times New Roman"/>
          <w:color w:val="1F497D"/>
          <w:kern w:val="0"/>
          <w:sz w:val="22"/>
        </w:rPr>
      </w:pPr>
    </w:p>
    <w:p w14:paraId="6A687F2C" w14:textId="45054671"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lastRenderedPageBreak/>
        <w:t>Dear Mahdi,</w:t>
      </w:r>
    </w:p>
    <w:p w14:paraId="6F154ADA" w14:textId="77777777" w:rsidR="00B363A9" w:rsidRPr="00B363A9" w:rsidRDefault="00B363A9" w:rsidP="00B363A9">
      <w:pPr>
        <w:widowControl/>
        <w:jc w:val="left"/>
        <w:rPr>
          <w:rFonts w:ascii="Times New Roman" w:eastAsia="SimSun" w:hAnsi="Times New Roman" w:cs="Times New Roman"/>
          <w:color w:val="1F497D"/>
          <w:kern w:val="0"/>
          <w:sz w:val="22"/>
        </w:rPr>
      </w:pPr>
    </w:p>
    <w:p w14:paraId="45E3AFA6" w14:textId="7777777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Thank you for your efforts in organizing and reviewing the manuscript. I really appreciate it.</w:t>
      </w:r>
    </w:p>
    <w:p w14:paraId="6C3A5E01" w14:textId="77777777" w:rsidR="00B363A9" w:rsidRPr="00B363A9" w:rsidRDefault="00B363A9" w:rsidP="00B363A9">
      <w:pPr>
        <w:widowControl/>
        <w:jc w:val="left"/>
        <w:rPr>
          <w:rFonts w:ascii="Times New Roman" w:eastAsia="SimSun" w:hAnsi="Times New Roman" w:cs="Times New Roman"/>
          <w:color w:val="1F497D"/>
          <w:kern w:val="0"/>
          <w:sz w:val="22"/>
        </w:rPr>
      </w:pPr>
    </w:p>
    <w:p w14:paraId="4AD64606" w14:textId="7777777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I have made some changes and suggestions to the manuscript on Shape Memory Polymers for 4D Printing. Please find the revised version attached.</w:t>
      </w:r>
    </w:p>
    <w:p w14:paraId="111B5E3A" w14:textId="77777777" w:rsidR="00B363A9" w:rsidRPr="00B363A9" w:rsidRDefault="00B363A9" w:rsidP="00B363A9">
      <w:pPr>
        <w:widowControl/>
        <w:jc w:val="left"/>
        <w:rPr>
          <w:rFonts w:ascii="Times New Roman" w:eastAsia="SimSun" w:hAnsi="Times New Roman" w:cs="Times New Roman"/>
          <w:color w:val="1F497D"/>
          <w:kern w:val="0"/>
          <w:sz w:val="22"/>
        </w:rPr>
      </w:pPr>
    </w:p>
    <w:p w14:paraId="19494267" w14:textId="7777777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Additionally, I would like to ask Prof. Liao whether this version is acceptable.</w:t>
      </w:r>
    </w:p>
    <w:p w14:paraId="62D017F8" w14:textId="77777777" w:rsidR="00B363A9" w:rsidRPr="00B363A9" w:rsidRDefault="00B363A9" w:rsidP="00B363A9">
      <w:pPr>
        <w:widowControl/>
        <w:jc w:val="left"/>
        <w:rPr>
          <w:rFonts w:ascii="Times New Roman" w:eastAsia="SimSun" w:hAnsi="Times New Roman" w:cs="Times New Roman"/>
          <w:color w:val="1F497D"/>
          <w:kern w:val="0"/>
          <w:sz w:val="22"/>
        </w:rPr>
      </w:pPr>
    </w:p>
    <w:p w14:paraId="2A852450" w14:textId="77777777" w:rsidR="00B363A9" w:rsidRP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b/>
          <w:bCs/>
          <w:color w:val="1F497D"/>
          <w:kern w:val="0"/>
          <w:sz w:val="22"/>
        </w:rPr>
        <w:t>Dear Prof. Liao,</w:t>
      </w:r>
    </w:p>
    <w:p w14:paraId="4CF07188" w14:textId="77777777" w:rsidR="00B363A9" w:rsidRDefault="00B363A9" w:rsidP="00B363A9">
      <w:pPr>
        <w:widowControl/>
        <w:jc w:val="left"/>
        <w:rPr>
          <w:rFonts w:ascii="Times New Roman" w:eastAsia="SimSun" w:hAnsi="Times New Roman" w:cs="Times New Roman"/>
          <w:color w:val="1F497D"/>
          <w:kern w:val="0"/>
          <w:sz w:val="22"/>
        </w:rPr>
      </w:pPr>
    </w:p>
    <w:p w14:paraId="50CEE20F" w14:textId="64347EC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Could you kindly review the attached manuscript and let me know if it is good to proceed? Please let me know if any further modifications are needed.</w:t>
      </w:r>
    </w:p>
    <w:p w14:paraId="220BF472" w14:textId="77777777" w:rsidR="00B363A9" w:rsidRPr="00B363A9" w:rsidRDefault="00B363A9" w:rsidP="00B363A9">
      <w:pPr>
        <w:widowControl/>
        <w:jc w:val="left"/>
        <w:rPr>
          <w:rFonts w:ascii="Times New Roman" w:eastAsia="SimSun" w:hAnsi="Times New Roman" w:cs="Times New Roman"/>
          <w:color w:val="1F497D"/>
          <w:kern w:val="0"/>
          <w:sz w:val="22"/>
        </w:rPr>
      </w:pPr>
    </w:p>
    <w:p w14:paraId="2BC340DA" w14:textId="7777777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Thank you both for your time and feedback.</w:t>
      </w:r>
    </w:p>
    <w:p w14:paraId="3300280F" w14:textId="77777777" w:rsidR="00B363A9" w:rsidRPr="00B363A9" w:rsidRDefault="00B363A9" w:rsidP="00B363A9">
      <w:pPr>
        <w:widowControl/>
        <w:jc w:val="left"/>
        <w:rPr>
          <w:rFonts w:ascii="Times New Roman" w:eastAsia="SimSun" w:hAnsi="Times New Roman" w:cs="Times New Roman"/>
          <w:color w:val="1F497D"/>
          <w:kern w:val="0"/>
          <w:sz w:val="22"/>
        </w:rPr>
      </w:pPr>
    </w:p>
    <w:p w14:paraId="7C9BB825" w14:textId="77777777" w:rsidR="00B363A9" w:rsidRP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Best regards,</w:t>
      </w:r>
      <w:r w:rsidRPr="00B363A9">
        <w:rPr>
          <w:rFonts w:ascii="Times New Roman" w:eastAsia="SimSun" w:hAnsi="Times New Roman" w:cs="Times New Roman"/>
          <w:color w:val="1F497D"/>
          <w:kern w:val="0"/>
          <w:sz w:val="22"/>
        </w:rPr>
        <w:br/>
        <w:t>Liuchao</w:t>
      </w:r>
    </w:p>
    <w:p w14:paraId="007E8ADB" w14:textId="77777777" w:rsidR="00B363A9" w:rsidRDefault="00B363A9" w:rsidP="004E263C">
      <w:pPr>
        <w:widowControl/>
        <w:jc w:val="left"/>
        <w:rPr>
          <w:rFonts w:ascii="Times New Roman" w:eastAsia="SimSun" w:hAnsi="Times New Roman" w:cs="Times New Roman"/>
          <w:color w:val="1F497D"/>
          <w:kern w:val="0"/>
          <w:sz w:val="22"/>
        </w:rPr>
      </w:pPr>
    </w:p>
    <w:p w14:paraId="0360A120" w14:textId="77777777" w:rsidR="00B363A9" w:rsidRDefault="00B363A9" w:rsidP="004E263C">
      <w:pPr>
        <w:widowControl/>
        <w:jc w:val="left"/>
        <w:rPr>
          <w:rFonts w:ascii="Times New Roman" w:eastAsia="SimSun" w:hAnsi="Times New Roman" w:cs="Times New Roman"/>
          <w:color w:val="1F497D"/>
          <w:kern w:val="0"/>
          <w:sz w:val="22"/>
        </w:rPr>
      </w:pPr>
    </w:p>
    <w:p w14:paraId="25F73392" w14:textId="77777777" w:rsidR="00B363A9" w:rsidRDefault="00B363A9" w:rsidP="004E263C">
      <w:pPr>
        <w:widowControl/>
        <w:jc w:val="left"/>
        <w:rPr>
          <w:rFonts w:ascii="Times New Roman" w:eastAsia="SimSun" w:hAnsi="Times New Roman" w:cs="Times New Roman"/>
          <w:color w:val="1F497D"/>
          <w:kern w:val="0"/>
          <w:sz w:val="22"/>
        </w:rPr>
      </w:pPr>
    </w:p>
    <w:p w14:paraId="19B9D628" w14:textId="2D11FBD7" w:rsidR="004E263C" w:rsidRPr="004E263C" w:rsidRDefault="004E263C" w:rsidP="004E263C">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Prof. </w:t>
      </w:r>
      <w:proofErr w:type="gramStart"/>
      <w:r>
        <w:rPr>
          <w:rFonts w:ascii="Times New Roman" w:eastAsia="SimSun" w:hAnsi="Times New Roman" w:cs="Times New Roman" w:hint="eastAsia"/>
          <w:color w:val="1F497D"/>
          <w:kern w:val="0"/>
          <w:sz w:val="22"/>
        </w:rPr>
        <w:t>He</w:t>
      </w:r>
      <w:proofErr w:type="gramEnd"/>
      <w:r w:rsidRPr="004E263C">
        <w:rPr>
          <w:rFonts w:ascii="Times New Roman" w:eastAsia="SimSun" w:hAnsi="Times New Roman" w:cs="Times New Roman"/>
          <w:color w:val="1F497D"/>
          <w:kern w:val="0"/>
          <w:sz w:val="22"/>
        </w:rPr>
        <w:t>,</w:t>
      </w:r>
    </w:p>
    <w:p w14:paraId="09598657" w14:textId="77777777" w:rsidR="004E263C" w:rsidRPr="004E263C" w:rsidRDefault="004E263C" w:rsidP="004E263C">
      <w:pPr>
        <w:widowControl/>
        <w:jc w:val="left"/>
        <w:rPr>
          <w:rFonts w:ascii="Times New Roman" w:eastAsia="SimSun" w:hAnsi="Times New Roman" w:cs="Times New Roman"/>
          <w:color w:val="1F497D"/>
          <w:kern w:val="0"/>
          <w:sz w:val="22"/>
        </w:rPr>
      </w:pPr>
    </w:p>
    <w:p w14:paraId="4A8367DC" w14:textId="77777777" w:rsidR="004E263C" w:rsidRPr="004E263C" w:rsidRDefault="004E263C" w:rsidP="004E263C">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Well received. Thank you for your efforts and contribution!</w:t>
      </w:r>
    </w:p>
    <w:p w14:paraId="2E343BDD" w14:textId="77777777" w:rsidR="004E263C" w:rsidRPr="004E263C" w:rsidRDefault="004E263C" w:rsidP="004E263C">
      <w:pPr>
        <w:widowControl/>
        <w:jc w:val="left"/>
        <w:rPr>
          <w:rFonts w:ascii="Times New Roman" w:eastAsia="SimSun" w:hAnsi="Times New Roman" w:cs="Times New Roman"/>
          <w:color w:val="1F497D"/>
          <w:kern w:val="0"/>
          <w:sz w:val="22"/>
        </w:rPr>
      </w:pPr>
    </w:p>
    <w:p w14:paraId="24E95811" w14:textId="77777777" w:rsidR="004E263C" w:rsidRPr="004E263C" w:rsidRDefault="004E263C" w:rsidP="004E263C">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4FC24678" w14:textId="77777777" w:rsidR="004E263C" w:rsidRDefault="004E263C" w:rsidP="004E263C">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50A1656F" w14:textId="77777777" w:rsidR="004E263C" w:rsidRDefault="004E263C" w:rsidP="004E263C">
      <w:pPr>
        <w:widowControl/>
        <w:jc w:val="left"/>
        <w:rPr>
          <w:rFonts w:ascii="Times New Roman" w:eastAsia="SimSun" w:hAnsi="Times New Roman" w:cs="Times New Roman"/>
          <w:color w:val="1F497D"/>
          <w:kern w:val="0"/>
          <w:sz w:val="22"/>
        </w:rPr>
      </w:pPr>
    </w:p>
    <w:p w14:paraId="289C9D5C" w14:textId="77777777" w:rsidR="004E263C" w:rsidRDefault="004E263C" w:rsidP="004E263C">
      <w:pPr>
        <w:widowControl/>
        <w:jc w:val="left"/>
        <w:rPr>
          <w:rFonts w:ascii="Times New Roman" w:eastAsia="SimSun" w:hAnsi="Times New Roman" w:cs="Times New Roman"/>
          <w:color w:val="1F497D"/>
          <w:kern w:val="0"/>
          <w:sz w:val="22"/>
        </w:rPr>
      </w:pPr>
    </w:p>
    <w:p w14:paraId="0B6973F3" w14:textId="77777777" w:rsidR="004E263C" w:rsidRDefault="004E263C" w:rsidP="004E263C">
      <w:pPr>
        <w:widowControl/>
        <w:jc w:val="left"/>
        <w:rPr>
          <w:rFonts w:ascii="Times New Roman" w:eastAsia="SimSun" w:hAnsi="Times New Roman" w:cs="Times New Roman"/>
          <w:color w:val="1F497D"/>
          <w:kern w:val="0"/>
          <w:sz w:val="22"/>
        </w:rPr>
      </w:pPr>
    </w:p>
    <w:p w14:paraId="53EA056E" w14:textId="1B4D9C14" w:rsidR="007C7A25" w:rsidRDefault="007C7A25" w:rsidP="004E263C">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Ge</w:t>
      </w:r>
      <w:r w:rsidRPr="001E3622">
        <w:rPr>
          <w:rFonts w:ascii="Times New Roman" w:eastAsia="SimSun" w:hAnsi="Times New Roman" w:cs="Times New Roman"/>
          <w:color w:val="1F497D"/>
          <w:kern w:val="0"/>
          <w:sz w:val="22"/>
        </w:rPr>
        <w:t>,</w:t>
      </w:r>
    </w:p>
    <w:p w14:paraId="53DF1CD5" w14:textId="77777777" w:rsidR="007C7A25" w:rsidRPr="001E3622" w:rsidRDefault="007C7A25" w:rsidP="007C7A25">
      <w:pPr>
        <w:widowControl/>
        <w:jc w:val="left"/>
        <w:rPr>
          <w:rFonts w:ascii="Times New Roman" w:eastAsia="SimSun" w:hAnsi="Times New Roman" w:cs="Times New Roman"/>
          <w:color w:val="1F497D"/>
          <w:kern w:val="0"/>
          <w:sz w:val="22"/>
        </w:rPr>
      </w:pPr>
    </w:p>
    <w:p w14:paraId="0F1A5575" w14:textId="317B7FB0" w:rsidR="007C7A25" w:rsidRDefault="007C7A25" w:rsidP="007C7A25">
      <w:pPr>
        <w:widowControl/>
        <w:jc w:val="left"/>
        <w:rPr>
          <w:rFonts w:ascii="Times New Roman" w:eastAsia="SimSun" w:hAnsi="Times New Roman" w:cs="Times New Roman"/>
          <w:color w:val="1F497D"/>
          <w:kern w:val="0"/>
          <w:sz w:val="22"/>
        </w:rPr>
      </w:pPr>
      <w:r w:rsidRPr="007C7A25">
        <w:rPr>
          <w:rFonts w:ascii="Times New Roman" w:eastAsia="SimSun" w:hAnsi="Times New Roman" w:cs="Times New Roman"/>
          <w:color w:val="1F497D"/>
          <w:kern w:val="0"/>
          <w:sz w:val="22"/>
        </w:rPr>
        <w:t>Thank you both for your valuable guidance and suggestions throughout this process. Your insights have been extremely helpful</w:t>
      </w:r>
      <w:r>
        <w:rPr>
          <w:rFonts w:ascii="Times New Roman" w:eastAsia="SimSun" w:hAnsi="Times New Roman" w:cs="Times New Roman" w:hint="eastAsia"/>
          <w:color w:val="1F497D"/>
          <w:kern w:val="0"/>
          <w:sz w:val="22"/>
        </w:rPr>
        <w:t xml:space="preserve"> </w:t>
      </w:r>
      <w:r w:rsidRPr="007C7A25">
        <w:rPr>
          <w:rFonts w:ascii="Times New Roman" w:eastAsia="SimSun" w:hAnsi="Times New Roman" w:cs="Times New Roman"/>
          <w:color w:val="1F497D"/>
          <w:kern w:val="0"/>
          <w:sz w:val="22"/>
        </w:rPr>
        <w:t>in refining the manuscript.</w:t>
      </w:r>
    </w:p>
    <w:p w14:paraId="32071349" w14:textId="77777777" w:rsidR="007C7A25" w:rsidRPr="007C7A25" w:rsidRDefault="007C7A25" w:rsidP="007C7A25">
      <w:pPr>
        <w:widowControl/>
        <w:jc w:val="left"/>
        <w:rPr>
          <w:rFonts w:ascii="Times New Roman" w:eastAsia="SimSun" w:hAnsi="Times New Roman" w:cs="Times New Roman"/>
          <w:color w:val="1F497D"/>
          <w:kern w:val="0"/>
          <w:sz w:val="22"/>
        </w:rPr>
      </w:pPr>
    </w:p>
    <w:p w14:paraId="004D3543" w14:textId="77777777" w:rsidR="007C7A25" w:rsidRPr="007C7A25" w:rsidRDefault="007C7A25" w:rsidP="007C7A25">
      <w:pPr>
        <w:widowControl/>
        <w:jc w:val="left"/>
        <w:rPr>
          <w:rFonts w:ascii="Times New Roman" w:eastAsia="SimSun" w:hAnsi="Times New Roman" w:cs="Times New Roman"/>
          <w:color w:val="1F497D"/>
          <w:kern w:val="0"/>
          <w:sz w:val="22"/>
        </w:rPr>
      </w:pPr>
      <w:r w:rsidRPr="007C7A25">
        <w:rPr>
          <w:rFonts w:ascii="Times New Roman" w:eastAsia="SimSun" w:hAnsi="Times New Roman" w:cs="Times New Roman"/>
          <w:color w:val="1F497D"/>
          <w:kern w:val="0"/>
          <w:sz w:val="22"/>
        </w:rPr>
        <w:t>I truly appreciate your time and support.</w:t>
      </w:r>
    </w:p>
    <w:p w14:paraId="68AF92FC" w14:textId="77777777" w:rsidR="007C7A25" w:rsidRPr="001E3622" w:rsidRDefault="007C7A25" w:rsidP="007C7A25">
      <w:pPr>
        <w:widowControl/>
        <w:jc w:val="left"/>
        <w:rPr>
          <w:rFonts w:ascii="Times New Roman" w:eastAsia="SimSun" w:hAnsi="Times New Roman" w:cs="Times New Roman"/>
          <w:color w:val="1F497D"/>
          <w:kern w:val="0"/>
          <w:sz w:val="22"/>
        </w:rPr>
      </w:pPr>
    </w:p>
    <w:p w14:paraId="32A6AA3C" w14:textId="77777777" w:rsidR="007C7A25" w:rsidRPr="001E3622" w:rsidRDefault="007C7A25" w:rsidP="007C7A25">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bookmarkEnd w:id="2"/>
    <w:p w14:paraId="1F4D71F2" w14:textId="77777777" w:rsidR="007C7A25" w:rsidRDefault="007C7A25" w:rsidP="007C7A25">
      <w:pPr>
        <w:widowControl/>
        <w:jc w:val="left"/>
        <w:rPr>
          <w:rFonts w:ascii="Times New Roman" w:eastAsia="SimSun" w:hAnsi="Times New Roman" w:cs="Times New Roman"/>
          <w:color w:val="1F497D"/>
          <w:kern w:val="0"/>
          <w:sz w:val="22"/>
        </w:rPr>
      </w:pPr>
    </w:p>
    <w:p w14:paraId="53147C1B" w14:textId="77777777" w:rsidR="007C7A25" w:rsidRDefault="007C7A25" w:rsidP="007C7A25">
      <w:pPr>
        <w:widowControl/>
        <w:jc w:val="left"/>
        <w:rPr>
          <w:rFonts w:ascii="Times New Roman" w:eastAsia="SimSun" w:hAnsi="Times New Roman" w:cs="Times New Roman"/>
          <w:color w:val="1F497D"/>
          <w:kern w:val="0"/>
          <w:sz w:val="22"/>
        </w:rPr>
      </w:pPr>
    </w:p>
    <w:p w14:paraId="6C00BE2A" w14:textId="79191A57" w:rsidR="007C7A25" w:rsidRDefault="007C7A25" w:rsidP="007C7A25">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1E3622">
        <w:rPr>
          <w:rFonts w:ascii="Times New Roman" w:eastAsia="SimSun" w:hAnsi="Times New Roman" w:cs="Times New Roman"/>
          <w:color w:val="1F497D"/>
          <w:kern w:val="0"/>
          <w:sz w:val="22"/>
        </w:rPr>
        <w:t>,</w:t>
      </w:r>
    </w:p>
    <w:p w14:paraId="738C31FD" w14:textId="77777777" w:rsidR="007C7A25" w:rsidRPr="001E3622" w:rsidRDefault="007C7A25" w:rsidP="007C7A25">
      <w:pPr>
        <w:widowControl/>
        <w:jc w:val="left"/>
        <w:rPr>
          <w:rFonts w:ascii="Times New Roman" w:eastAsia="SimSun" w:hAnsi="Times New Roman" w:cs="Times New Roman"/>
          <w:color w:val="1F497D"/>
          <w:kern w:val="0"/>
          <w:sz w:val="22"/>
        </w:rPr>
      </w:pPr>
    </w:p>
    <w:p w14:paraId="74FB18C6" w14:textId="77777777" w:rsidR="007C7A25" w:rsidRDefault="007C7A25" w:rsidP="007C7A25">
      <w:pPr>
        <w:widowControl/>
        <w:jc w:val="left"/>
        <w:rPr>
          <w:rFonts w:ascii="Times New Roman" w:eastAsia="SimSun" w:hAnsi="Times New Roman" w:cs="Times New Roman"/>
          <w:color w:val="1F497D"/>
          <w:kern w:val="0"/>
          <w:sz w:val="22"/>
        </w:rPr>
      </w:pPr>
      <w:r w:rsidRPr="007C7A25">
        <w:rPr>
          <w:rFonts w:ascii="Times New Roman" w:eastAsia="SimSun" w:hAnsi="Times New Roman" w:cs="Times New Roman"/>
          <w:color w:val="1F497D"/>
          <w:kern w:val="0"/>
          <w:sz w:val="22"/>
        </w:rPr>
        <w:t>Thank you for your message and support. I really appreciate it.</w:t>
      </w:r>
    </w:p>
    <w:p w14:paraId="548771E4" w14:textId="77777777" w:rsidR="007C7A25" w:rsidRPr="007C7A25" w:rsidRDefault="007C7A25" w:rsidP="007C7A25">
      <w:pPr>
        <w:widowControl/>
        <w:jc w:val="left"/>
        <w:rPr>
          <w:rFonts w:ascii="Times New Roman" w:eastAsia="SimSun" w:hAnsi="Times New Roman" w:cs="Times New Roman"/>
          <w:color w:val="1F497D"/>
          <w:kern w:val="0"/>
          <w:sz w:val="22"/>
        </w:rPr>
      </w:pPr>
    </w:p>
    <w:p w14:paraId="5FF25F7C" w14:textId="656626BA" w:rsidR="007C7A25" w:rsidRPr="007C7A25" w:rsidRDefault="007C7A25" w:rsidP="007C7A25">
      <w:pPr>
        <w:widowControl/>
        <w:jc w:val="left"/>
        <w:rPr>
          <w:rFonts w:ascii="Times New Roman" w:eastAsia="SimSun" w:hAnsi="Times New Roman" w:cs="Times New Roman"/>
          <w:color w:val="1F497D"/>
          <w:kern w:val="0"/>
          <w:sz w:val="22"/>
        </w:rPr>
      </w:pPr>
      <w:r w:rsidRPr="007C7A25">
        <w:rPr>
          <w:rFonts w:ascii="Times New Roman" w:eastAsia="SimSun" w:hAnsi="Times New Roman" w:cs="Times New Roman"/>
          <w:color w:val="1F497D"/>
          <w:kern w:val="0"/>
          <w:sz w:val="22"/>
        </w:rPr>
        <w:t xml:space="preserve">I will discuss this with you in detail </w:t>
      </w:r>
      <w:r>
        <w:rPr>
          <w:rFonts w:ascii="Times New Roman" w:eastAsia="SimSun" w:hAnsi="Times New Roman" w:cs="Times New Roman" w:hint="eastAsia"/>
          <w:color w:val="1F497D"/>
          <w:kern w:val="0"/>
          <w:sz w:val="22"/>
        </w:rPr>
        <w:t xml:space="preserve">about this visit </w:t>
      </w:r>
      <w:r w:rsidRPr="007C7A25">
        <w:rPr>
          <w:rFonts w:ascii="Times New Roman" w:eastAsia="SimSun" w:hAnsi="Times New Roman" w:cs="Times New Roman"/>
          <w:color w:val="1F497D"/>
          <w:kern w:val="0"/>
          <w:sz w:val="22"/>
        </w:rPr>
        <w:t>during next week</w:t>
      </w:r>
      <w:r>
        <w:rPr>
          <w:rFonts w:ascii="Times New Roman" w:eastAsia="SimSun" w:hAnsi="Times New Roman" w:cs="Times New Roman"/>
          <w:color w:val="1F497D"/>
          <w:kern w:val="0"/>
          <w:sz w:val="22"/>
        </w:rPr>
        <w:t>’</w:t>
      </w:r>
      <w:r w:rsidRPr="007C7A25">
        <w:rPr>
          <w:rFonts w:ascii="Times New Roman" w:eastAsia="SimSun" w:hAnsi="Times New Roman" w:cs="Times New Roman"/>
          <w:color w:val="1F497D"/>
          <w:kern w:val="0"/>
          <w:sz w:val="22"/>
        </w:rPr>
        <w:t>s group meeting.</w:t>
      </w:r>
    </w:p>
    <w:p w14:paraId="761AAD25" w14:textId="77777777" w:rsidR="007C7A25" w:rsidRPr="001E3622" w:rsidRDefault="007C7A25" w:rsidP="007C7A25">
      <w:pPr>
        <w:widowControl/>
        <w:jc w:val="left"/>
        <w:rPr>
          <w:rFonts w:ascii="Times New Roman" w:eastAsia="SimSun" w:hAnsi="Times New Roman" w:cs="Times New Roman"/>
          <w:color w:val="1F497D"/>
          <w:kern w:val="0"/>
          <w:sz w:val="22"/>
        </w:rPr>
      </w:pPr>
    </w:p>
    <w:p w14:paraId="78716A1C" w14:textId="77777777" w:rsidR="007C7A25" w:rsidRPr="001E3622" w:rsidRDefault="007C7A25" w:rsidP="007C7A25">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p w14:paraId="117D832C" w14:textId="77777777" w:rsidR="007C7A25" w:rsidRDefault="007C7A25" w:rsidP="00297CAD">
      <w:pPr>
        <w:widowControl/>
        <w:jc w:val="left"/>
        <w:rPr>
          <w:rFonts w:ascii="Times New Roman" w:eastAsia="SimSun" w:hAnsi="Times New Roman" w:cs="Times New Roman"/>
          <w:color w:val="1F497D"/>
          <w:kern w:val="0"/>
          <w:sz w:val="22"/>
        </w:rPr>
      </w:pPr>
    </w:p>
    <w:p w14:paraId="71127433" w14:textId="77777777" w:rsidR="007C7A25" w:rsidRDefault="007C7A25" w:rsidP="00297CAD">
      <w:pPr>
        <w:widowControl/>
        <w:jc w:val="left"/>
        <w:rPr>
          <w:rFonts w:ascii="Times New Roman" w:eastAsia="SimSun" w:hAnsi="Times New Roman" w:cs="Times New Roman"/>
          <w:color w:val="1F497D"/>
          <w:kern w:val="0"/>
          <w:sz w:val="22"/>
        </w:rPr>
      </w:pPr>
    </w:p>
    <w:p w14:paraId="6B0268EF" w14:textId="171DE622" w:rsidR="00297CAD" w:rsidRDefault="00297CAD" w:rsidP="00297CAD">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Dear </w:t>
      </w:r>
      <w:r w:rsidRPr="00297CAD">
        <w:rPr>
          <w:rFonts w:ascii="Times New Roman" w:eastAsia="SimSun" w:hAnsi="Times New Roman" w:cs="Times New Roman"/>
          <w:color w:val="1F497D"/>
          <w:kern w:val="0"/>
          <w:sz w:val="22"/>
        </w:rPr>
        <w:t>Carolina</w:t>
      </w:r>
      <w:r w:rsidRPr="001E3622">
        <w:rPr>
          <w:rFonts w:ascii="Times New Roman" w:eastAsia="SimSun" w:hAnsi="Times New Roman" w:cs="Times New Roman"/>
          <w:color w:val="1F497D"/>
          <w:kern w:val="0"/>
          <w:sz w:val="22"/>
        </w:rPr>
        <w:t>,</w:t>
      </w:r>
    </w:p>
    <w:p w14:paraId="56807CDA" w14:textId="77777777" w:rsidR="00297CAD" w:rsidRPr="001E3622" w:rsidRDefault="00297CAD" w:rsidP="00297CAD">
      <w:pPr>
        <w:widowControl/>
        <w:jc w:val="left"/>
        <w:rPr>
          <w:rFonts w:ascii="Times New Roman" w:eastAsia="SimSun" w:hAnsi="Times New Roman" w:cs="Times New Roman"/>
          <w:color w:val="1F497D"/>
          <w:kern w:val="0"/>
          <w:sz w:val="22"/>
        </w:rPr>
      </w:pPr>
    </w:p>
    <w:p w14:paraId="6D6B857F" w14:textId="498BAA98" w:rsidR="00297CAD" w:rsidRDefault="00297CAD" w:rsidP="00297CAD">
      <w:pPr>
        <w:widowControl/>
        <w:jc w:val="left"/>
        <w:rPr>
          <w:rFonts w:ascii="Times New Roman" w:eastAsia="SimSun" w:hAnsi="Times New Roman" w:cs="Times New Roman"/>
          <w:color w:val="1F497D"/>
          <w:kern w:val="0"/>
          <w:sz w:val="22"/>
        </w:rPr>
      </w:pPr>
      <w:r w:rsidRPr="00297CAD">
        <w:rPr>
          <w:rFonts w:ascii="Times New Roman" w:eastAsia="SimSun" w:hAnsi="Times New Roman" w:cs="Times New Roman"/>
          <w:color w:val="1F497D"/>
          <w:kern w:val="0"/>
          <w:sz w:val="22"/>
        </w:rPr>
        <w:t xml:space="preserve">Thank you for the detailed </w:t>
      </w:r>
      <w:proofErr w:type="gramStart"/>
      <w:r w:rsidRPr="00297CAD">
        <w:rPr>
          <w:rFonts w:ascii="Times New Roman" w:eastAsia="SimSun" w:hAnsi="Times New Roman" w:cs="Times New Roman"/>
          <w:color w:val="1F497D"/>
          <w:kern w:val="0"/>
          <w:sz w:val="22"/>
        </w:rPr>
        <w:t>information—</w:t>
      </w:r>
      <w:proofErr w:type="gramEnd"/>
      <w:r w:rsidRPr="00297CAD">
        <w:rPr>
          <w:rFonts w:ascii="Times New Roman" w:eastAsia="SimSun" w:hAnsi="Times New Roman" w:cs="Times New Roman"/>
          <w:color w:val="1F497D"/>
          <w:kern w:val="0"/>
          <w:sz w:val="22"/>
        </w:rPr>
        <w:t>it is very helpful. I have a question regarding the VSR application process. The website link you provided (</w:t>
      </w:r>
      <w:hyperlink r:id="rId13" w:tgtFrame="_new" w:history="1">
        <w:r w:rsidRPr="00297CAD">
          <w:rPr>
            <w:rStyle w:val="Hyperlink"/>
            <w:rFonts w:ascii="Times New Roman" w:eastAsia="SimSun" w:hAnsi="Times New Roman" w:cs="Times New Roman"/>
            <w:kern w:val="0"/>
            <w:sz w:val="22"/>
          </w:rPr>
          <w:t>https://www.gradoffice.caltech.edu/academics/otherprograms/visitor-appointments</w:t>
        </w:r>
      </w:hyperlink>
      <w:r w:rsidRPr="00297CAD">
        <w:rPr>
          <w:rFonts w:ascii="Times New Roman" w:eastAsia="SimSun" w:hAnsi="Times New Roman" w:cs="Times New Roman"/>
          <w:color w:val="1F497D"/>
          <w:kern w:val="0"/>
          <w:sz w:val="22"/>
        </w:rPr>
        <w:t>) requires a sign-in to the Graduate Studies Office</w:t>
      </w:r>
      <w:r>
        <w:rPr>
          <w:rFonts w:ascii="Times New Roman" w:eastAsia="SimSun" w:hAnsi="Times New Roman" w:cs="Times New Roman" w:hint="eastAsia"/>
          <w:color w:val="1F497D"/>
          <w:kern w:val="0"/>
          <w:sz w:val="22"/>
        </w:rPr>
        <w:t xml:space="preserve"> of </w:t>
      </w:r>
      <w:proofErr w:type="spellStart"/>
      <w:r>
        <w:rPr>
          <w:rFonts w:ascii="Times New Roman" w:eastAsia="SimSun" w:hAnsi="Times New Roman" w:cs="Times New Roman" w:hint="eastAsia"/>
          <w:color w:val="1F497D"/>
          <w:kern w:val="0"/>
          <w:sz w:val="22"/>
        </w:rPr>
        <w:t>CalTech</w:t>
      </w:r>
      <w:proofErr w:type="spellEnd"/>
      <w:r w:rsidRPr="00297CAD">
        <w:rPr>
          <w:rFonts w:ascii="Times New Roman" w:eastAsia="SimSun" w:hAnsi="Times New Roman" w:cs="Times New Roman"/>
          <w:color w:val="1F497D"/>
          <w:kern w:val="0"/>
          <w:sz w:val="22"/>
        </w:rPr>
        <w:t>, but I currently do not have an account. Perhaps I don’t need to access the content on this link directly and only need to provide the required information to you—is that correct?</w:t>
      </w:r>
    </w:p>
    <w:p w14:paraId="7BDC9502" w14:textId="77777777" w:rsidR="00297CAD" w:rsidRPr="00297CAD" w:rsidRDefault="00297CAD" w:rsidP="00297CAD">
      <w:pPr>
        <w:widowControl/>
        <w:jc w:val="left"/>
        <w:rPr>
          <w:rFonts w:ascii="Times New Roman" w:eastAsia="SimSun" w:hAnsi="Times New Roman" w:cs="Times New Roman"/>
          <w:color w:val="1F497D"/>
          <w:kern w:val="0"/>
          <w:sz w:val="22"/>
        </w:rPr>
      </w:pPr>
    </w:p>
    <w:p w14:paraId="50ED49FA" w14:textId="77777777" w:rsidR="00297CAD" w:rsidRDefault="00297CAD" w:rsidP="00297CAD">
      <w:pPr>
        <w:widowControl/>
        <w:jc w:val="left"/>
        <w:rPr>
          <w:rFonts w:ascii="Times New Roman" w:eastAsia="SimSun" w:hAnsi="Times New Roman" w:cs="Times New Roman"/>
          <w:color w:val="1F497D"/>
          <w:kern w:val="0"/>
          <w:sz w:val="22"/>
        </w:rPr>
      </w:pPr>
      <w:r w:rsidRPr="00297CAD">
        <w:rPr>
          <w:rFonts w:ascii="Times New Roman" w:eastAsia="SimSun" w:hAnsi="Times New Roman" w:cs="Times New Roman"/>
          <w:color w:val="1F497D"/>
          <w:kern w:val="0"/>
          <w:sz w:val="22"/>
        </w:rPr>
        <w:t>Additionally, I will reach out to you once I have gathered all the required documents. At this point, everything is ready except for the proof of insurance. My university will likely cover my health insurance in the U.S., so I am confirming the details on my end.</w:t>
      </w:r>
    </w:p>
    <w:p w14:paraId="2D8D747D" w14:textId="77777777" w:rsidR="00297CAD" w:rsidRPr="00297CAD" w:rsidRDefault="00297CAD" w:rsidP="00297CAD">
      <w:pPr>
        <w:widowControl/>
        <w:jc w:val="left"/>
        <w:rPr>
          <w:rFonts w:ascii="Times New Roman" w:eastAsia="SimSun" w:hAnsi="Times New Roman" w:cs="Times New Roman"/>
          <w:color w:val="1F497D"/>
          <w:kern w:val="0"/>
          <w:sz w:val="22"/>
        </w:rPr>
      </w:pPr>
    </w:p>
    <w:p w14:paraId="3A3BEAF1" w14:textId="288DAB3B" w:rsidR="00297CAD" w:rsidRPr="00297CAD" w:rsidRDefault="00297CAD" w:rsidP="00297CAD">
      <w:pPr>
        <w:widowControl/>
        <w:jc w:val="left"/>
        <w:rPr>
          <w:rFonts w:ascii="Times New Roman" w:eastAsia="SimSun" w:hAnsi="Times New Roman" w:cs="Times New Roman"/>
          <w:color w:val="1F497D"/>
          <w:kern w:val="0"/>
          <w:sz w:val="22"/>
        </w:rPr>
      </w:pPr>
      <w:r w:rsidRPr="00297CAD">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297CAD">
        <w:rPr>
          <w:rFonts w:ascii="Times New Roman" w:eastAsia="SimSun" w:hAnsi="Times New Roman" w:cs="Times New Roman"/>
          <w:color w:val="1F497D"/>
          <w:kern w:val="0"/>
          <w:sz w:val="22"/>
        </w:rPr>
        <w:t>, and I look forward to your reply.</w:t>
      </w:r>
    </w:p>
    <w:p w14:paraId="10530BE0" w14:textId="77777777" w:rsidR="00297CAD" w:rsidRPr="001E3622" w:rsidRDefault="00297CAD" w:rsidP="00297CAD">
      <w:pPr>
        <w:widowControl/>
        <w:jc w:val="left"/>
        <w:rPr>
          <w:rFonts w:ascii="Times New Roman" w:eastAsia="SimSun" w:hAnsi="Times New Roman" w:cs="Times New Roman"/>
          <w:color w:val="1F497D"/>
          <w:kern w:val="0"/>
          <w:sz w:val="22"/>
        </w:rPr>
      </w:pPr>
    </w:p>
    <w:p w14:paraId="5CFB5708" w14:textId="77777777" w:rsidR="00297CAD" w:rsidRPr="001E3622" w:rsidRDefault="00297CAD" w:rsidP="00297CAD">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p w14:paraId="5984BDD5" w14:textId="77777777" w:rsidR="00297CAD" w:rsidRDefault="00297CAD" w:rsidP="00AB0F7D">
      <w:pPr>
        <w:widowControl/>
        <w:jc w:val="left"/>
        <w:rPr>
          <w:rFonts w:ascii="Times New Roman" w:eastAsia="SimSun" w:hAnsi="Times New Roman" w:cs="Times New Roman"/>
          <w:color w:val="1F497D"/>
          <w:kern w:val="0"/>
          <w:sz w:val="22"/>
        </w:rPr>
      </w:pPr>
    </w:p>
    <w:p w14:paraId="6F715CCF" w14:textId="77777777" w:rsidR="00297CAD" w:rsidRDefault="00297CAD" w:rsidP="00AB0F7D">
      <w:pPr>
        <w:widowControl/>
        <w:jc w:val="left"/>
        <w:rPr>
          <w:rFonts w:ascii="Times New Roman" w:eastAsia="SimSun" w:hAnsi="Times New Roman" w:cs="Times New Roman"/>
          <w:color w:val="1F497D"/>
          <w:kern w:val="0"/>
          <w:sz w:val="22"/>
        </w:rPr>
      </w:pPr>
    </w:p>
    <w:p w14:paraId="2ED50747" w14:textId="54738991" w:rsidR="00AB0F7D" w:rsidRDefault="00AB0F7D" w:rsidP="00AB0F7D">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1E3622">
        <w:rPr>
          <w:rFonts w:ascii="Times New Roman" w:eastAsia="SimSun" w:hAnsi="Times New Roman" w:cs="Times New Roman"/>
          <w:color w:val="1F497D"/>
          <w:kern w:val="0"/>
          <w:sz w:val="22"/>
        </w:rPr>
        <w:t>,</w:t>
      </w:r>
    </w:p>
    <w:p w14:paraId="3D84EF28" w14:textId="77777777" w:rsidR="00AB0F7D" w:rsidRPr="001E3622" w:rsidRDefault="00AB0F7D" w:rsidP="00AB0F7D">
      <w:pPr>
        <w:widowControl/>
        <w:jc w:val="left"/>
        <w:rPr>
          <w:rFonts w:ascii="Times New Roman" w:eastAsia="SimSun" w:hAnsi="Times New Roman" w:cs="Times New Roman"/>
          <w:color w:val="1F497D"/>
          <w:kern w:val="0"/>
          <w:sz w:val="22"/>
        </w:rPr>
      </w:pPr>
    </w:p>
    <w:p w14:paraId="2F01C23B" w14:textId="77777777" w:rsidR="00AB0F7D" w:rsidRDefault="00AB0F7D" w:rsidP="00AB0F7D">
      <w:pPr>
        <w:widowControl/>
        <w:jc w:val="left"/>
        <w:rPr>
          <w:rFonts w:ascii="Times New Roman" w:eastAsia="SimSun" w:hAnsi="Times New Roman" w:cs="Times New Roman"/>
          <w:color w:val="1F497D"/>
          <w:kern w:val="0"/>
          <w:sz w:val="22"/>
        </w:rPr>
      </w:pPr>
      <w:r w:rsidRPr="00AB0F7D">
        <w:rPr>
          <w:rFonts w:ascii="Times New Roman" w:eastAsia="SimSun" w:hAnsi="Times New Roman" w:cs="Times New Roman"/>
          <w:color w:val="1F497D"/>
          <w:kern w:val="0"/>
          <w:sz w:val="22"/>
        </w:rPr>
        <w:t>Thank you for your valuable suggestions. I have revised the manuscript accordingly, and the updated version is attached to this email.</w:t>
      </w:r>
    </w:p>
    <w:p w14:paraId="0EE17F67" w14:textId="77777777" w:rsidR="00AB0F7D" w:rsidRPr="00AB0F7D" w:rsidRDefault="00AB0F7D" w:rsidP="00AB0F7D">
      <w:pPr>
        <w:widowControl/>
        <w:jc w:val="left"/>
        <w:rPr>
          <w:rFonts w:ascii="Times New Roman" w:eastAsia="SimSun" w:hAnsi="Times New Roman" w:cs="Times New Roman"/>
          <w:color w:val="1F497D"/>
          <w:kern w:val="0"/>
          <w:sz w:val="22"/>
        </w:rPr>
      </w:pPr>
    </w:p>
    <w:p w14:paraId="71852BA5" w14:textId="77777777" w:rsidR="00AB0F7D" w:rsidRPr="00AB0F7D" w:rsidRDefault="00AB0F7D" w:rsidP="00AB0F7D">
      <w:pPr>
        <w:widowControl/>
        <w:jc w:val="left"/>
        <w:rPr>
          <w:rFonts w:ascii="Times New Roman" w:eastAsia="SimSun" w:hAnsi="Times New Roman" w:cs="Times New Roman"/>
          <w:color w:val="1F497D"/>
          <w:kern w:val="0"/>
          <w:sz w:val="22"/>
        </w:rPr>
      </w:pPr>
      <w:r w:rsidRPr="00AB0F7D">
        <w:rPr>
          <w:rFonts w:ascii="Times New Roman" w:eastAsia="SimSun" w:hAnsi="Times New Roman" w:cs="Times New Roman"/>
          <w:color w:val="1F497D"/>
          <w:kern w:val="0"/>
          <w:sz w:val="22"/>
        </w:rPr>
        <w:t>Please let me know if any further modifications are needed. I appreciate your guidance and feedback.</w:t>
      </w:r>
    </w:p>
    <w:p w14:paraId="00014B3F" w14:textId="77777777" w:rsidR="00AB0F7D" w:rsidRPr="001E3622" w:rsidRDefault="00AB0F7D" w:rsidP="00AB0F7D">
      <w:pPr>
        <w:widowControl/>
        <w:jc w:val="left"/>
        <w:rPr>
          <w:rFonts w:ascii="Times New Roman" w:eastAsia="SimSun" w:hAnsi="Times New Roman" w:cs="Times New Roman"/>
          <w:color w:val="1F497D"/>
          <w:kern w:val="0"/>
          <w:sz w:val="22"/>
        </w:rPr>
      </w:pPr>
    </w:p>
    <w:p w14:paraId="4CB071D3" w14:textId="77777777" w:rsidR="00AB0F7D" w:rsidRPr="001E3622" w:rsidRDefault="00AB0F7D" w:rsidP="00AB0F7D">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bookmarkEnd w:id="3"/>
    <w:p w14:paraId="5705C8C5" w14:textId="77777777" w:rsidR="00AB0F7D" w:rsidRDefault="00AB0F7D" w:rsidP="00FF6E0B">
      <w:pPr>
        <w:widowControl/>
        <w:jc w:val="left"/>
        <w:rPr>
          <w:rFonts w:ascii="Times New Roman" w:eastAsia="SimSun" w:hAnsi="Times New Roman" w:cs="Times New Roman"/>
          <w:color w:val="1F497D"/>
          <w:kern w:val="0"/>
          <w:sz w:val="22"/>
        </w:rPr>
      </w:pPr>
    </w:p>
    <w:p w14:paraId="48471AAB" w14:textId="77777777" w:rsidR="00AB0F7D" w:rsidRDefault="00AB0F7D" w:rsidP="00FF6E0B">
      <w:pPr>
        <w:widowControl/>
        <w:jc w:val="left"/>
        <w:rPr>
          <w:rFonts w:ascii="Times New Roman" w:eastAsia="SimSun" w:hAnsi="Times New Roman" w:cs="Times New Roman"/>
          <w:color w:val="1F497D"/>
          <w:kern w:val="0"/>
          <w:sz w:val="22"/>
        </w:rPr>
      </w:pPr>
    </w:p>
    <w:p w14:paraId="54F5ADB5" w14:textId="77777777" w:rsidR="00AB0F7D" w:rsidRDefault="00AB0F7D" w:rsidP="00FF6E0B">
      <w:pPr>
        <w:widowControl/>
        <w:jc w:val="left"/>
        <w:rPr>
          <w:rFonts w:ascii="Times New Roman" w:eastAsia="SimSun" w:hAnsi="Times New Roman" w:cs="Times New Roman"/>
          <w:color w:val="1F497D"/>
          <w:kern w:val="0"/>
          <w:sz w:val="22"/>
        </w:rPr>
      </w:pPr>
    </w:p>
    <w:p w14:paraId="625A5B25" w14:textId="730D0F03" w:rsidR="00FF6E0B" w:rsidRDefault="00FF6E0B" w:rsidP="00FF6E0B">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Dear Carolina,</w:t>
      </w:r>
    </w:p>
    <w:p w14:paraId="3F677E79" w14:textId="77777777" w:rsidR="00FF6E0B" w:rsidRPr="001E3622" w:rsidRDefault="00FF6E0B" w:rsidP="00FF6E0B">
      <w:pPr>
        <w:widowControl/>
        <w:jc w:val="left"/>
        <w:rPr>
          <w:rFonts w:ascii="Times New Roman" w:eastAsia="SimSun" w:hAnsi="Times New Roman" w:cs="Times New Roman"/>
          <w:color w:val="1F497D"/>
          <w:kern w:val="0"/>
          <w:sz w:val="22"/>
        </w:rPr>
      </w:pPr>
    </w:p>
    <w:p w14:paraId="646C71EB" w14:textId="274C4DC6" w:rsidR="00FF6E0B" w:rsidRPr="00FF6E0B" w:rsidRDefault="00FF6E0B" w:rsidP="00FF6E0B">
      <w:pPr>
        <w:widowControl/>
        <w:jc w:val="left"/>
        <w:rPr>
          <w:rFonts w:ascii="Times New Roman" w:eastAsia="SimSun" w:hAnsi="Times New Roman" w:cs="Times New Roman"/>
          <w:color w:val="1F497D"/>
          <w:kern w:val="0"/>
          <w:sz w:val="22"/>
        </w:rPr>
      </w:pPr>
      <w:r w:rsidRPr="00FF6E0B">
        <w:rPr>
          <w:rFonts w:ascii="Times New Roman" w:eastAsia="SimSun" w:hAnsi="Times New Roman" w:cs="Times New Roman"/>
          <w:color w:val="1F497D"/>
          <w:kern w:val="0"/>
          <w:sz w:val="22"/>
        </w:rPr>
        <w:t xml:space="preserve">Thank you for your detailed guidance and for outlining the required documents. I will begin preparing the </w:t>
      </w:r>
      <w:r>
        <w:rPr>
          <w:rFonts w:ascii="Times New Roman" w:eastAsia="SimSun" w:hAnsi="Times New Roman" w:cs="Times New Roman" w:hint="eastAsia"/>
          <w:color w:val="1F497D"/>
          <w:kern w:val="0"/>
          <w:sz w:val="22"/>
        </w:rPr>
        <w:t>required</w:t>
      </w:r>
      <w:r w:rsidRPr="00FF6E0B">
        <w:rPr>
          <w:rFonts w:ascii="Times New Roman" w:eastAsia="SimSun" w:hAnsi="Times New Roman" w:cs="Times New Roman"/>
          <w:color w:val="1F497D"/>
          <w:kern w:val="0"/>
          <w:sz w:val="22"/>
        </w:rPr>
        <w:t xml:space="preserve"> materials and will send them to you </w:t>
      </w:r>
      <w:r>
        <w:rPr>
          <w:rFonts w:ascii="Times New Roman" w:eastAsia="SimSun" w:hAnsi="Times New Roman" w:cs="Times New Roman" w:hint="eastAsia"/>
          <w:color w:val="1F497D"/>
          <w:kern w:val="0"/>
          <w:sz w:val="22"/>
        </w:rPr>
        <w:t xml:space="preserve">once </w:t>
      </w:r>
      <w:proofErr w:type="gramStart"/>
      <w:r>
        <w:rPr>
          <w:rFonts w:ascii="Times New Roman" w:eastAsia="SimSun" w:hAnsi="Times New Roman" w:cs="Times New Roman" w:hint="eastAsia"/>
          <w:color w:val="1F497D"/>
          <w:kern w:val="0"/>
          <w:sz w:val="22"/>
        </w:rPr>
        <w:t>ready</w:t>
      </w:r>
      <w:proofErr w:type="gramEnd"/>
      <w:r w:rsidRPr="00FF6E0B">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 xml:space="preserve">I appreciate </w:t>
      </w:r>
      <w:r w:rsidRPr="00FF6E0B">
        <w:rPr>
          <w:rFonts w:ascii="Times New Roman" w:eastAsia="SimSun" w:hAnsi="Times New Roman" w:cs="Times New Roman"/>
          <w:color w:val="1F497D"/>
          <w:kern w:val="0"/>
          <w:sz w:val="22"/>
        </w:rPr>
        <w:t xml:space="preserve">your </w:t>
      </w:r>
      <w:r>
        <w:rPr>
          <w:rFonts w:ascii="Times New Roman" w:eastAsia="SimSun" w:hAnsi="Times New Roman" w:cs="Times New Roman" w:hint="eastAsia"/>
          <w:color w:val="1F497D"/>
          <w:kern w:val="0"/>
          <w:sz w:val="22"/>
        </w:rPr>
        <w:t>help</w:t>
      </w:r>
      <w:r w:rsidRPr="00FF6E0B">
        <w:rPr>
          <w:rFonts w:ascii="Times New Roman" w:eastAsia="SimSun" w:hAnsi="Times New Roman" w:cs="Times New Roman"/>
          <w:color w:val="1F497D"/>
          <w:kern w:val="0"/>
          <w:sz w:val="22"/>
        </w:rPr>
        <w:t xml:space="preserve"> and will be in touch shortly.</w:t>
      </w:r>
    </w:p>
    <w:p w14:paraId="1300DBB6" w14:textId="77777777" w:rsidR="00FF6E0B" w:rsidRPr="001E3622" w:rsidRDefault="00FF6E0B" w:rsidP="00FF6E0B">
      <w:pPr>
        <w:widowControl/>
        <w:jc w:val="left"/>
        <w:rPr>
          <w:rFonts w:ascii="Times New Roman" w:eastAsia="SimSun" w:hAnsi="Times New Roman" w:cs="Times New Roman"/>
          <w:color w:val="1F497D"/>
          <w:kern w:val="0"/>
          <w:sz w:val="22"/>
        </w:rPr>
      </w:pPr>
    </w:p>
    <w:p w14:paraId="22F98932" w14:textId="77777777" w:rsidR="00FF6E0B" w:rsidRPr="001E3622" w:rsidRDefault="00FF6E0B" w:rsidP="00FF6E0B">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bookmarkEnd w:id="4"/>
    <w:p w14:paraId="60A3A589" w14:textId="77777777" w:rsidR="00FF6E0B" w:rsidRDefault="00FF6E0B" w:rsidP="001E3622">
      <w:pPr>
        <w:widowControl/>
        <w:jc w:val="left"/>
        <w:rPr>
          <w:rFonts w:ascii="Times New Roman" w:eastAsia="SimSun" w:hAnsi="Times New Roman" w:cs="Times New Roman"/>
          <w:color w:val="1F497D"/>
          <w:kern w:val="0"/>
          <w:sz w:val="22"/>
        </w:rPr>
      </w:pPr>
    </w:p>
    <w:p w14:paraId="386DAB88" w14:textId="77777777" w:rsidR="00FF6E0B" w:rsidRDefault="00FF6E0B" w:rsidP="001E3622">
      <w:pPr>
        <w:widowControl/>
        <w:jc w:val="left"/>
        <w:rPr>
          <w:rFonts w:ascii="Times New Roman" w:eastAsia="SimSun" w:hAnsi="Times New Roman" w:cs="Times New Roman"/>
          <w:color w:val="1F497D"/>
          <w:kern w:val="0"/>
          <w:sz w:val="22"/>
        </w:rPr>
      </w:pPr>
    </w:p>
    <w:p w14:paraId="10E4AEEC" w14:textId="01125C5A"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Dear Carolina,</w:t>
      </w:r>
    </w:p>
    <w:p w14:paraId="7B5EC37A" w14:textId="77777777" w:rsidR="001E3622" w:rsidRPr="001E3622" w:rsidRDefault="001E3622" w:rsidP="001E3622">
      <w:pPr>
        <w:widowControl/>
        <w:jc w:val="left"/>
        <w:rPr>
          <w:rFonts w:ascii="Times New Roman" w:eastAsia="SimSun" w:hAnsi="Times New Roman" w:cs="Times New Roman"/>
          <w:color w:val="1F497D"/>
          <w:kern w:val="0"/>
          <w:sz w:val="22"/>
        </w:rPr>
      </w:pPr>
    </w:p>
    <w:p w14:paraId="3017475C" w14:textId="77777777"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Nice to meet you! I’m Liuchao </w:t>
      </w:r>
      <w:proofErr w:type="spellStart"/>
      <w:r w:rsidRPr="001E3622">
        <w:rPr>
          <w:rFonts w:ascii="Times New Roman" w:eastAsia="SimSun" w:hAnsi="Times New Roman" w:cs="Times New Roman"/>
          <w:color w:val="1F497D"/>
          <w:kern w:val="0"/>
          <w:sz w:val="22"/>
        </w:rPr>
        <w:t>Jin,</w:t>
      </w:r>
      <w:proofErr w:type="spellEnd"/>
      <w:r w:rsidRPr="001E3622">
        <w:rPr>
          <w:rFonts w:ascii="Times New Roman" w:eastAsia="SimSun" w:hAnsi="Times New Roman" w:cs="Times New Roman"/>
          <w:color w:val="1F497D"/>
          <w:kern w:val="0"/>
          <w:sz w:val="22"/>
        </w:rPr>
        <w:t xml:space="preserve"> an incoming visiting student in Prof. </w:t>
      </w:r>
      <w:proofErr w:type="spellStart"/>
      <w:r w:rsidRPr="001E3622">
        <w:rPr>
          <w:rFonts w:ascii="Times New Roman" w:eastAsia="SimSun" w:hAnsi="Times New Roman" w:cs="Times New Roman"/>
          <w:color w:val="1F497D"/>
          <w:kern w:val="0"/>
          <w:sz w:val="22"/>
        </w:rPr>
        <w:t>Daraio’s</w:t>
      </w:r>
      <w:proofErr w:type="spellEnd"/>
      <w:r w:rsidRPr="001E3622">
        <w:rPr>
          <w:rFonts w:ascii="Times New Roman" w:eastAsia="SimSun" w:hAnsi="Times New Roman" w:cs="Times New Roman"/>
          <w:color w:val="1F497D"/>
          <w:kern w:val="0"/>
          <w:sz w:val="22"/>
        </w:rPr>
        <w:t xml:space="preserve"> group.</w:t>
      </w:r>
    </w:p>
    <w:p w14:paraId="69DFB12F" w14:textId="77777777" w:rsidR="001E3622" w:rsidRPr="001E3622" w:rsidRDefault="001E3622" w:rsidP="001E3622">
      <w:pPr>
        <w:widowControl/>
        <w:jc w:val="left"/>
        <w:rPr>
          <w:rFonts w:ascii="Times New Roman" w:eastAsia="SimSun" w:hAnsi="Times New Roman" w:cs="Times New Roman"/>
          <w:color w:val="1F497D"/>
          <w:kern w:val="0"/>
          <w:sz w:val="22"/>
        </w:rPr>
      </w:pPr>
    </w:p>
    <w:p w14:paraId="08197409" w14:textId="2E3C1247"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I have applied for two programs at my university, both supporting a six-month visit to Caltech. One of them has been approved, while the result of the </w:t>
      </w:r>
      <w:r>
        <w:rPr>
          <w:rFonts w:ascii="Times New Roman" w:eastAsia="SimSun" w:hAnsi="Times New Roman" w:cs="Times New Roman" w:hint="eastAsia"/>
          <w:color w:val="1F497D"/>
          <w:kern w:val="0"/>
          <w:sz w:val="22"/>
        </w:rPr>
        <w:t>other</w:t>
      </w:r>
      <w:r w:rsidRPr="001E3622">
        <w:rPr>
          <w:rFonts w:ascii="Times New Roman" w:eastAsia="SimSun" w:hAnsi="Times New Roman" w:cs="Times New Roman"/>
          <w:color w:val="1F497D"/>
          <w:kern w:val="0"/>
          <w:sz w:val="22"/>
        </w:rPr>
        <w:t xml:space="preserve"> program will be announced by May. If both are successful, my total visiting duration</w:t>
      </w:r>
      <w:r>
        <w:rPr>
          <w:rFonts w:ascii="Times New Roman" w:eastAsia="SimSun" w:hAnsi="Times New Roman" w:cs="Times New Roman" w:hint="eastAsia"/>
          <w:color w:val="1F497D"/>
          <w:kern w:val="0"/>
          <w:sz w:val="22"/>
        </w:rPr>
        <w:t xml:space="preserve"> at </w:t>
      </w:r>
      <w:proofErr w:type="spellStart"/>
      <w:r>
        <w:rPr>
          <w:rFonts w:ascii="Times New Roman" w:eastAsia="SimSun" w:hAnsi="Times New Roman" w:cs="Times New Roman" w:hint="eastAsia"/>
          <w:color w:val="1F497D"/>
          <w:kern w:val="0"/>
          <w:sz w:val="22"/>
        </w:rPr>
        <w:t>CalTech</w:t>
      </w:r>
      <w:proofErr w:type="spellEnd"/>
      <w:r w:rsidRPr="001E3622">
        <w:rPr>
          <w:rFonts w:ascii="Times New Roman" w:eastAsia="SimSun" w:hAnsi="Times New Roman" w:cs="Times New Roman"/>
          <w:color w:val="1F497D"/>
          <w:kern w:val="0"/>
          <w:sz w:val="22"/>
        </w:rPr>
        <w:t xml:space="preserve"> will be one year (6+6 months)</w:t>
      </w:r>
      <w:r>
        <w:rPr>
          <w:rFonts w:ascii="Times New Roman" w:eastAsia="SimSun" w:hAnsi="Times New Roman" w:cs="Times New Roman"/>
          <w:color w:val="1F497D"/>
          <w:kern w:val="0"/>
          <w:sz w:val="22"/>
        </w:rPr>
        <w:t xml:space="preserve">, as mentioned in the </w:t>
      </w:r>
      <w:r>
        <w:rPr>
          <w:rFonts w:ascii="Times New Roman" w:eastAsia="SimSun" w:hAnsi="Times New Roman" w:cs="Times New Roman" w:hint="eastAsia"/>
          <w:color w:val="1F497D"/>
          <w:kern w:val="0"/>
          <w:sz w:val="22"/>
        </w:rPr>
        <w:t xml:space="preserve">last meeting with Prof. </w:t>
      </w:r>
      <w:proofErr w:type="spellStart"/>
      <w:r>
        <w:rPr>
          <w:rFonts w:ascii="Times New Roman" w:eastAsia="SimSun" w:hAnsi="Times New Roman" w:cs="Times New Roman" w:hint="eastAsia"/>
          <w:color w:val="1F497D"/>
          <w:kern w:val="0"/>
          <w:sz w:val="22"/>
        </w:rPr>
        <w:t>Daraio</w:t>
      </w:r>
      <w:proofErr w:type="spellEnd"/>
      <w:r w:rsidRPr="001E3622">
        <w:rPr>
          <w:rFonts w:ascii="Times New Roman" w:eastAsia="SimSun" w:hAnsi="Times New Roman" w:cs="Times New Roman"/>
          <w:color w:val="1F497D"/>
          <w:kern w:val="0"/>
          <w:sz w:val="22"/>
        </w:rPr>
        <w:t>.</w:t>
      </w:r>
    </w:p>
    <w:p w14:paraId="3E1D06D0" w14:textId="77777777" w:rsidR="001E3622" w:rsidRPr="001E3622" w:rsidRDefault="001E3622" w:rsidP="001E3622">
      <w:pPr>
        <w:widowControl/>
        <w:jc w:val="left"/>
        <w:rPr>
          <w:rFonts w:ascii="Times New Roman" w:eastAsia="SimSun" w:hAnsi="Times New Roman" w:cs="Times New Roman"/>
          <w:color w:val="1F497D"/>
          <w:kern w:val="0"/>
          <w:sz w:val="22"/>
        </w:rPr>
      </w:pPr>
    </w:p>
    <w:p w14:paraId="5385280D" w14:textId="56C34B84" w:rsidR="001E3622" w:rsidRDefault="004F2139" w:rsidP="001E362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was wondering whether</w:t>
      </w:r>
      <w:r w:rsidR="001E3622" w:rsidRPr="001E3622">
        <w:rPr>
          <w:rFonts w:ascii="Times New Roman" w:eastAsia="SimSun" w:hAnsi="Times New Roman" w:cs="Times New Roman"/>
          <w:color w:val="1F497D"/>
          <w:kern w:val="0"/>
          <w:sz w:val="22"/>
        </w:rPr>
        <w:t xml:space="preserve"> I should wait for the second program’s result so that I can apply for a one-year J-1 visa, or is it possible to</w:t>
      </w:r>
      <w:r>
        <w:rPr>
          <w:rFonts w:ascii="Times New Roman" w:eastAsia="SimSun" w:hAnsi="Times New Roman" w:cs="Times New Roman" w:hint="eastAsia"/>
          <w:color w:val="1F497D"/>
          <w:kern w:val="0"/>
          <w:sz w:val="22"/>
        </w:rPr>
        <w:t xml:space="preserve"> directly</w:t>
      </w:r>
      <w:r w:rsidR="001E3622" w:rsidRPr="001E3622">
        <w:rPr>
          <w:rFonts w:ascii="Times New Roman" w:eastAsia="SimSun" w:hAnsi="Times New Roman" w:cs="Times New Roman"/>
          <w:color w:val="1F497D"/>
          <w:kern w:val="0"/>
          <w:sz w:val="22"/>
        </w:rPr>
        <w:t xml:space="preserve"> apply for a one-year visa now with the current materials? </w:t>
      </w:r>
      <w:r w:rsidR="001E3622">
        <w:rPr>
          <w:rFonts w:ascii="Times New Roman" w:eastAsia="SimSun" w:hAnsi="Times New Roman" w:cs="Times New Roman" w:hint="eastAsia"/>
          <w:color w:val="1F497D"/>
          <w:kern w:val="0"/>
          <w:sz w:val="22"/>
        </w:rPr>
        <w:t xml:space="preserve">Because </w:t>
      </w:r>
      <w:r w:rsidR="001E3622" w:rsidRPr="001E3622">
        <w:rPr>
          <w:rFonts w:ascii="Times New Roman" w:eastAsia="SimSun" w:hAnsi="Times New Roman" w:cs="Times New Roman"/>
          <w:color w:val="1F497D"/>
          <w:kern w:val="0"/>
          <w:sz w:val="22"/>
        </w:rPr>
        <w:t xml:space="preserve">I’m considering </w:t>
      </w:r>
      <w:r w:rsidR="001E3622">
        <w:rPr>
          <w:rFonts w:ascii="Times New Roman" w:eastAsia="SimSun" w:hAnsi="Times New Roman" w:cs="Times New Roman" w:hint="eastAsia"/>
          <w:color w:val="1F497D"/>
          <w:kern w:val="0"/>
          <w:sz w:val="22"/>
        </w:rPr>
        <w:t>if I apply now, this</w:t>
      </w:r>
      <w:r w:rsidR="001E3622" w:rsidRPr="001E3622">
        <w:rPr>
          <w:rFonts w:ascii="Times New Roman" w:eastAsia="SimSun" w:hAnsi="Times New Roman" w:cs="Times New Roman"/>
          <w:color w:val="1F497D"/>
          <w:kern w:val="0"/>
          <w:sz w:val="22"/>
        </w:rPr>
        <w:t xml:space="preserve"> </w:t>
      </w:r>
      <w:proofErr w:type="gramStart"/>
      <w:r w:rsidR="001E3622" w:rsidRPr="001E3622">
        <w:rPr>
          <w:rFonts w:ascii="Times New Roman" w:eastAsia="SimSun" w:hAnsi="Times New Roman" w:cs="Times New Roman"/>
          <w:color w:val="1F497D"/>
          <w:kern w:val="0"/>
          <w:sz w:val="22"/>
        </w:rPr>
        <w:t>would</w:t>
      </w:r>
      <w:proofErr w:type="gramEnd"/>
      <w:r w:rsidR="001E3622" w:rsidRPr="001E3622">
        <w:rPr>
          <w:rFonts w:ascii="Times New Roman" w:eastAsia="SimSun" w:hAnsi="Times New Roman" w:cs="Times New Roman"/>
          <w:color w:val="1F497D"/>
          <w:kern w:val="0"/>
          <w:sz w:val="22"/>
        </w:rPr>
        <w:t xml:space="preserve"> allow me to obtain the visa earlier and start at Caltech sooner.</w:t>
      </w:r>
      <w:r w:rsidR="001E3622">
        <w:rPr>
          <w:rFonts w:ascii="Times New Roman" w:eastAsia="SimSun" w:hAnsi="Times New Roman" w:cs="Times New Roman" w:hint="eastAsia"/>
          <w:color w:val="1F497D"/>
          <w:kern w:val="0"/>
          <w:sz w:val="22"/>
        </w:rPr>
        <w:t xml:space="preserve"> </w:t>
      </w:r>
      <w:r w:rsidR="001E3622" w:rsidRPr="001E3622">
        <w:rPr>
          <w:rFonts w:ascii="Times New Roman" w:eastAsia="SimSun" w:hAnsi="Times New Roman" w:cs="Times New Roman"/>
          <w:color w:val="1F497D"/>
          <w:kern w:val="0"/>
          <w:sz w:val="22"/>
        </w:rPr>
        <w:t>However, if I can only apply for a six-month visa at this stage, it might be better to wait for the second program</w:t>
      </w:r>
      <w:r w:rsidR="001E3622">
        <w:rPr>
          <w:rFonts w:ascii="Times New Roman" w:eastAsia="SimSun" w:hAnsi="Times New Roman" w:cs="Times New Roman"/>
          <w:color w:val="1F497D"/>
          <w:kern w:val="0"/>
          <w:sz w:val="22"/>
        </w:rPr>
        <w:t>’</w:t>
      </w:r>
      <w:r w:rsidR="001E3622" w:rsidRPr="001E3622">
        <w:rPr>
          <w:rFonts w:ascii="Times New Roman" w:eastAsia="SimSun" w:hAnsi="Times New Roman" w:cs="Times New Roman"/>
          <w:color w:val="1F497D"/>
          <w:kern w:val="0"/>
          <w:sz w:val="22"/>
        </w:rPr>
        <w:t>s result.</w:t>
      </w:r>
    </w:p>
    <w:p w14:paraId="2F4F053F" w14:textId="77777777" w:rsidR="001E3622" w:rsidRPr="001E3622" w:rsidRDefault="001E3622" w:rsidP="001E3622">
      <w:pPr>
        <w:widowControl/>
        <w:jc w:val="left"/>
        <w:rPr>
          <w:rFonts w:ascii="Times New Roman" w:eastAsia="SimSun" w:hAnsi="Times New Roman" w:cs="Times New Roman"/>
          <w:color w:val="1F497D"/>
          <w:kern w:val="0"/>
          <w:sz w:val="22"/>
        </w:rPr>
      </w:pPr>
    </w:p>
    <w:p w14:paraId="365E7010" w14:textId="0E8A1627"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truly </w:t>
      </w:r>
      <w:r w:rsidRPr="001E3622">
        <w:rPr>
          <w:rFonts w:ascii="Times New Roman" w:eastAsia="SimSun" w:hAnsi="Times New Roman" w:cs="Times New Roman"/>
          <w:color w:val="1F497D"/>
          <w:kern w:val="0"/>
          <w:sz w:val="22"/>
        </w:rPr>
        <w:t xml:space="preserve">appreciate your guidance and </w:t>
      </w:r>
      <w:r>
        <w:rPr>
          <w:rFonts w:ascii="Times New Roman" w:eastAsia="SimSun" w:hAnsi="Times New Roman" w:cs="Times New Roman" w:hint="eastAsia"/>
          <w:color w:val="1F497D"/>
          <w:kern w:val="0"/>
          <w:sz w:val="22"/>
        </w:rPr>
        <w:t>help</w:t>
      </w:r>
      <w:r w:rsidRPr="001E362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w:t>
      </w:r>
      <w:r w:rsidRPr="001E3622">
        <w:rPr>
          <w:rFonts w:ascii="Times New Roman" w:eastAsia="SimSun" w:hAnsi="Times New Roman" w:cs="Times New Roman"/>
          <w:color w:val="1F497D"/>
          <w:kern w:val="0"/>
          <w:sz w:val="22"/>
        </w:rPr>
        <w:t xml:space="preserve"> this </w:t>
      </w:r>
      <w:r>
        <w:rPr>
          <w:rFonts w:ascii="Times New Roman" w:eastAsia="SimSun" w:hAnsi="Times New Roman" w:cs="Times New Roman" w:hint="eastAsia"/>
          <w:color w:val="1F497D"/>
          <w:kern w:val="0"/>
          <w:sz w:val="22"/>
        </w:rPr>
        <w:t xml:space="preserve">process and </w:t>
      </w:r>
      <w:proofErr w:type="gramStart"/>
      <w:r>
        <w:rPr>
          <w:rFonts w:ascii="Times New Roman" w:eastAsia="SimSun" w:hAnsi="Times New Roman" w:cs="Times New Roman" w:hint="eastAsia"/>
          <w:color w:val="1F497D"/>
          <w:kern w:val="0"/>
          <w:sz w:val="22"/>
        </w:rPr>
        <w:t>looking</w:t>
      </w:r>
      <w:proofErr w:type="gramEnd"/>
      <w:r>
        <w:rPr>
          <w:rFonts w:ascii="Times New Roman" w:eastAsia="SimSun" w:hAnsi="Times New Roman" w:cs="Times New Roman" w:hint="eastAsia"/>
          <w:color w:val="1F497D"/>
          <w:kern w:val="0"/>
          <w:sz w:val="22"/>
        </w:rPr>
        <w:t xml:space="preserve"> forward to your reply. </w:t>
      </w:r>
    </w:p>
    <w:p w14:paraId="75D19912" w14:textId="77777777" w:rsidR="001E3622" w:rsidRPr="001E3622" w:rsidRDefault="001E3622" w:rsidP="001E3622">
      <w:pPr>
        <w:widowControl/>
        <w:jc w:val="left"/>
        <w:rPr>
          <w:rFonts w:ascii="Times New Roman" w:eastAsia="SimSun" w:hAnsi="Times New Roman" w:cs="Times New Roman"/>
          <w:color w:val="1F497D"/>
          <w:kern w:val="0"/>
          <w:sz w:val="22"/>
        </w:rPr>
      </w:pPr>
    </w:p>
    <w:p w14:paraId="5FFDDA85" w14:textId="77777777" w:rsidR="001E3622" w:rsidRP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bookmarkEnd w:id="5"/>
    <w:p w14:paraId="4E6804C7" w14:textId="77777777" w:rsidR="001E3622" w:rsidRDefault="001E3622" w:rsidP="001E3622">
      <w:pPr>
        <w:widowControl/>
        <w:jc w:val="left"/>
        <w:rPr>
          <w:rFonts w:ascii="Times New Roman" w:eastAsia="SimSun" w:hAnsi="Times New Roman" w:cs="Times New Roman"/>
          <w:color w:val="1F497D"/>
          <w:kern w:val="0"/>
          <w:sz w:val="22"/>
        </w:rPr>
      </w:pPr>
    </w:p>
    <w:p w14:paraId="2896890C" w14:textId="77777777" w:rsidR="001E3622" w:rsidRDefault="001E3622" w:rsidP="001E3622">
      <w:pPr>
        <w:widowControl/>
        <w:jc w:val="left"/>
        <w:rPr>
          <w:rFonts w:ascii="Times New Roman" w:eastAsia="SimSun" w:hAnsi="Times New Roman" w:cs="Times New Roman"/>
          <w:color w:val="1F497D"/>
          <w:kern w:val="0"/>
          <w:sz w:val="22"/>
        </w:rPr>
      </w:pPr>
    </w:p>
    <w:p w14:paraId="4FE111E0" w14:textId="078C333E" w:rsidR="001E3622" w:rsidRDefault="001E3622" w:rsidP="001E362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Dear Prof. </w:t>
      </w:r>
      <w:proofErr w:type="spellStart"/>
      <w:r>
        <w:rPr>
          <w:rFonts w:ascii="Times New Roman" w:eastAsia="SimSun" w:hAnsi="Times New Roman" w:cs="Times New Roman" w:hint="eastAsia"/>
          <w:color w:val="1F497D"/>
          <w:kern w:val="0"/>
          <w:sz w:val="22"/>
        </w:rPr>
        <w:t>Daraio</w:t>
      </w:r>
      <w:proofErr w:type="spellEnd"/>
      <w:r>
        <w:rPr>
          <w:rFonts w:ascii="Times New Roman" w:eastAsia="SimSun" w:hAnsi="Times New Roman" w:cs="Times New Roman" w:hint="eastAsia"/>
          <w:color w:val="1F497D"/>
          <w:kern w:val="0"/>
          <w:sz w:val="22"/>
        </w:rPr>
        <w:t>,</w:t>
      </w:r>
    </w:p>
    <w:p w14:paraId="08779E49" w14:textId="77777777" w:rsidR="001E3622" w:rsidRDefault="001E3622" w:rsidP="001E3622">
      <w:pPr>
        <w:widowControl/>
        <w:jc w:val="left"/>
        <w:rPr>
          <w:rFonts w:ascii="Times New Roman" w:eastAsia="SimSun" w:hAnsi="Times New Roman" w:cs="Times New Roman"/>
          <w:color w:val="1F497D"/>
          <w:kern w:val="0"/>
          <w:sz w:val="22"/>
        </w:rPr>
      </w:pPr>
    </w:p>
    <w:p w14:paraId="41098292" w14:textId="77777777" w:rsidR="001E3622" w:rsidRP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Thank you very much for your support! I truly appreciate the opportunity to visit Caltech and work with your group. I will reach out to Carolina for the next steps in the process.</w:t>
      </w:r>
    </w:p>
    <w:p w14:paraId="24E2F0C2" w14:textId="77777777" w:rsidR="001E3622" w:rsidRPr="001E3622" w:rsidRDefault="001E3622" w:rsidP="001E3622">
      <w:pPr>
        <w:widowControl/>
        <w:jc w:val="left"/>
        <w:rPr>
          <w:rFonts w:ascii="Times New Roman" w:eastAsia="SimSun" w:hAnsi="Times New Roman" w:cs="Times New Roman"/>
          <w:color w:val="1F497D"/>
          <w:kern w:val="0"/>
          <w:sz w:val="22"/>
        </w:rPr>
      </w:pPr>
    </w:p>
    <w:p w14:paraId="04002275" w14:textId="313B1486"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Looking forward to joining soon!</w:t>
      </w:r>
    </w:p>
    <w:p w14:paraId="09F990D9" w14:textId="77777777" w:rsidR="001E3622" w:rsidRDefault="001E3622" w:rsidP="001E3622">
      <w:pPr>
        <w:widowControl/>
        <w:jc w:val="left"/>
        <w:rPr>
          <w:rFonts w:ascii="Times New Roman" w:eastAsia="SimSun" w:hAnsi="Times New Roman" w:cs="Times New Roman"/>
          <w:color w:val="1F497D"/>
          <w:kern w:val="0"/>
          <w:sz w:val="22"/>
        </w:rPr>
      </w:pPr>
    </w:p>
    <w:p w14:paraId="1436825A" w14:textId="77777777" w:rsidR="001E3622" w:rsidRDefault="001E3622" w:rsidP="001E362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3371BE" w14:textId="77777777" w:rsidR="001E3622" w:rsidRDefault="001E3622" w:rsidP="001E362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0EBBF4" w14:textId="77777777" w:rsidR="001E3622" w:rsidRDefault="001E3622" w:rsidP="006562CD">
      <w:pPr>
        <w:widowControl/>
        <w:jc w:val="left"/>
        <w:rPr>
          <w:rFonts w:ascii="Times New Roman" w:eastAsia="SimSun" w:hAnsi="Times New Roman" w:cs="Times New Roman"/>
          <w:color w:val="1F497D"/>
          <w:kern w:val="0"/>
          <w:sz w:val="22"/>
        </w:rPr>
      </w:pPr>
    </w:p>
    <w:p w14:paraId="078336FC" w14:textId="77777777" w:rsidR="001E3622" w:rsidRDefault="001E3622" w:rsidP="006562CD">
      <w:pPr>
        <w:widowControl/>
        <w:jc w:val="left"/>
        <w:rPr>
          <w:rFonts w:ascii="Times New Roman" w:eastAsia="SimSun" w:hAnsi="Times New Roman" w:cs="Times New Roman"/>
          <w:color w:val="1F497D"/>
          <w:kern w:val="0"/>
          <w:sz w:val="22"/>
        </w:rPr>
      </w:pPr>
    </w:p>
    <w:p w14:paraId="32726083" w14:textId="384D4600" w:rsidR="006562CD" w:rsidRDefault="006562CD" w:rsidP="006562C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Chen,</w:t>
      </w:r>
    </w:p>
    <w:p w14:paraId="68ED41BA" w14:textId="77777777" w:rsidR="006562CD" w:rsidRDefault="006562CD" w:rsidP="006562CD">
      <w:pPr>
        <w:widowControl/>
        <w:jc w:val="left"/>
        <w:rPr>
          <w:rFonts w:ascii="Times New Roman" w:eastAsia="SimSun" w:hAnsi="Times New Roman" w:cs="Times New Roman"/>
          <w:color w:val="1F497D"/>
          <w:kern w:val="0"/>
          <w:sz w:val="22"/>
        </w:rPr>
      </w:pPr>
    </w:p>
    <w:p w14:paraId="5D2A65AD" w14:textId="687316EA" w:rsidR="006562CD" w:rsidRDefault="006562CD" w:rsidP="006562CD">
      <w:pPr>
        <w:widowControl/>
        <w:jc w:val="left"/>
        <w:rPr>
          <w:rFonts w:ascii="Times New Roman" w:eastAsia="SimSun" w:hAnsi="Times New Roman" w:cs="Times New Roman"/>
          <w:color w:val="1F497D"/>
          <w:kern w:val="0"/>
          <w:sz w:val="22"/>
        </w:rPr>
      </w:pPr>
      <w:r w:rsidRPr="006562CD">
        <w:rPr>
          <w:rFonts w:ascii="Times New Roman" w:eastAsia="SimSun" w:hAnsi="Times New Roman" w:cs="Times New Roman"/>
          <w:color w:val="1F497D"/>
          <w:kern w:val="0"/>
          <w:sz w:val="22"/>
        </w:rPr>
        <w:t>Well received</w:t>
      </w:r>
      <w:r>
        <w:rPr>
          <w:rFonts w:ascii="Times New Roman" w:eastAsia="SimSun" w:hAnsi="Times New Roman" w:cs="Times New Roman" w:hint="eastAsia"/>
          <w:color w:val="1F497D"/>
          <w:kern w:val="0"/>
          <w:sz w:val="22"/>
        </w:rPr>
        <w:t>. T</w:t>
      </w:r>
      <w:r w:rsidRPr="006562CD">
        <w:rPr>
          <w:rFonts w:ascii="Times New Roman" w:eastAsia="SimSun" w:hAnsi="Times New Roman" w:cs="Times New Roman"/>
          <w:color w:val="1F497D"/>
          <w:kern w:val="0"/>
          <w:sz w:val="22"/>
        </w:rPr>
        <w:t>hank you for your</w:t>
      </w:r>
      <w:r>
        <w:rPr>
          <w:rFonts w:ascii="Times New Roman" w:eastAsia="SimSun" w:hAnsi="Times New Roman" w:cs="Times New Roman" w:hint="eastAsia"/>
          <w:color w:val="1F497D"/>
          <w:kern w:val="0"/>
          <w:sz w:val="22"/>
        </w:rPr>
        <w:t xml:space="preserve"> efforts and</w:t>
      </w:r>
      <w:r w:rsidRPr="006562CD">
        <w:rPr>
          <w:rFonts w:ascii="Times New Roman" w:eastAsia="SimSun" w:hAnsi="Times New Roman" w:cs="Times New Roman"/>
          <w:color w:val="1F497D"/>
          <w:kern w:val="0"/>
          <w:sz w:val="22"/>
        </w:rPr>
        <w:t xml:space="preserve"> contribution!</w:t>
      </w:r>
    </w:p>
    <w:p w14:paraId="7D24F067" w14:textId="77777777" w:rsidR="006562CD" w:rsidRDefault="006562CD" w:rsidP="006562CD">
      <w:pPr>
        <w:widowControl/>
        <w:jc w:val="left"/>
        <w:rPr>
          <w:rFonts w:ascii="Times New Roman" w:eastAsia="SimSun" w:hAnsi="Times New Roman" w:cs="Times New Roman"/>
          <w:color w:val="1F497D"/>
          <w:kern w:val="0"/>
          <w:sz w:val="22"/>
        </w:rPr>
      </w:pPr>
    </w:p>
    <w:p w14:paraId="3E8B90B7" w14:textId="77777777" w:rsidR="006562CD" w:rsidRDefault="006562CD" w:rsidP="006562C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B3B816B" w14:textId="77777777" w:rsidR="006562CD" w:rsidRDefault="006562CD" w:rsidP="006562C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7387C0B" w14:textId="77777777" w:rsidR="006562CD" w:rsidRDefault="006562CD" w:rsidP="00E4264C">
      <w:pPr>
        <w:widowControl/>
        <w:jc w:val="left"/>
        <w:rPr>
          <w:rFonts w:ascii="Times New Roman" w:eastAsia="SimSun" w:hAnsi="Times New Roman" w:cs="Times New Roman"/>
          <w:color w:val="1F497D"/>
          <w:kern w:val="0"/>
          <w:sz w:val="22"/>
        </w:rPr>
      </w:pPr>
    </w:p>
    <w:p w14:paraId="0642242C" w14:textId="77777777" w:rsidR="006562CD" w:rsidRDefault="006562CD" w:rsidP="00E4264C">
      <w:pPr>
        <w:widowControl/>
        <w:jc w:val="left"/>
        <w:rPr>
          <w:rFonts w:ascii="Times New Roman" w:eastAsia="SimSun" w:hAnsi="Times New Roman" w:cs="Times New Roman"/>
          <w:color w:val="1F497D"/>
          <w:kern w:val="0"/>
          <w:sz w:val="22"/>
        </w:rPr>
      </w:pPr>
    </w:p>
    <w:p w14:paraId="59774182" w14:textId="6CFB7847" w:rsidR="00E4264C" w:rsidRDefault="00E4264C" w:rsidP="00E426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4F190459" w14:textId="77777777" w:rsidR="00E4264C" w:rsidRDefault="00E4264C" w:rsidP="00E4264C">
      <w:pPr>
        <w:widowControl/>
        <w:jc w:val="left"/>
        <w:rPr>
          <w:rFonts w:ascii="Times New Roman" w:eastAsia="SimSun" w:hAnsi="Times New Roman" w:cs="Times New Roman"/>
          <w:color w:val="1F497D"/>
          <w:kern w:val="0"/>
          <w:sz w:val="22"/>
        </w:rPr>
      </w:pPr>
    </w:p>
    <w:p w14:paraId="667F3D1E" w14:textId="77777777" w:rsidR="00E4264C" w:rsidRDefault="00E4264C" w:rsidP="00E4264C">
      <w:pPr>
        <w:widowControl/>
        <w:jc w:val="left"/>
        <w:rPr>
          <w:rFonts w:ascii="Times New Roman" w:eastAsia="SimSun" w:hAnsi="Times New Roman" w:cs="Times New Roman"/>
          <w:color w:val="1F497D"/>
          <w:kern w:val="0"/>
          <w:sz w:val="22"/>
        </w:rPr>
      </w:pPr>
      <w:r w:rsidRPr="00E4264C">
        <w:rPr>
          <w:rFonts w:ascii="Times New Roman" w:eastAsia="SimSun" w:hAnsi="Times New Roman" w:cs="Times New Roman"/>
          <w:color w:val="1F497D"/>
          <w:kern w:val="0"/>
          <w:sz w:val="22"/>
        </w:rPr>
        <w:t>I have attached the manuscript for the AI2AM roadmap along with the copyright document for the reuse of the figure. Please let me know if any further modifications are needed.</w:t>
      </w:r>
    </w:p>
    <w:p w14:paraId="596C2602" w14:textId="77777777" w:rsidR="00E4264C" w:rsidRPr="00E4264C" w:rsidRDefault="00E4264C" w:rsidP="00E4264C">
      <w:pPr>
        <w:widowControl/>
        <w:jc w:val="left"/>
        <w:rPr>
          <w:rFonts w:ascii="Times New Roman" w:eastAsia="SimSun" w:hAnsi="Times New Roman" w:cs="Times New Roman"/>
          <w:color w:val="1F497D"/>
          <w:kern w:val="0"/>
          <w:sz w:val="22"/>
        </w:rPr>
      </w:pPr>
    </w:p>
    <w:p w14:paraId="3A588A94" w14:textId="4D6ACEFB" w:rsidR="00E4264C" w:rsidRPr="00E4264C" w:rsidRDefault="00E4264C" w:rsidP="00E4264C">
      <w:pPr>
        <w:widowControl/>
        <w:jc w:val="left"/>
        <w:rPr>
          <w:rFonts w:ascii="Times New Roman" w:eastAsia="SimSun" w:hAnsi="Times New Roman" w:cs="Times New Roman"/>
          <w:color w:val="1F497D"/>
          <w:kern w:val="0"/>
          <w:sz w:val="22"/>
        </w:rPr>
      </w:pPr>
      <w:r w:rsidRPr="00E4264C">
        <w:rPr>
          <w:rFonts w:ascii="Times New Roman" w:eastAsia="SimSun" w:hAnsi="Times New Roman" w:cs="Times New Roman"/>
          <w:color w:val="1F497D"/>
          <w:kern w:val="0"/>
          <w:sz w:val="22"/>
        </w:rPr>
        <w:t xml:space="preserve">Thank you for your time and </w:t>
      </w:r>
      <w:r>
        <w:rPr>
          <w:rFonts w:ascii="Times New Roman" w:eastAsia="SimSun" w:hAnsi="Times New Roman" w:cs="Times New Roman" w:hint="eastAsia"/>
          <w:color w:val="1F497D"/>
          <w:kern w:val="0"/>
          <w:sz w:val="22"/>
        </w:rPr>
        <w:t>help</w:t>
      </w:r>
      <w:r w:rsidRPr="00E4264C">
        <w:rPr>
          <w:rFonts w:ascii="Times New Roman" w:eastAsia="SimSun" w:hAnsi="Times New Roman" w:cs="Times New Roman"/>
          <w:color w:val="1F497D"/>
          <w:kern w:val="0"/>
          <w:sz w:val="22"/>
        </w:rPr>
        <w:t>!</w:t>
      </w:r>
    </w:p>
    <w:p w14:paraId="71040B9C" w14:textId="77777777" w:rsidR="00E4264C" w:rsidRDefault="00E4264C" w:rsidP="00E4264C">
      <w:pPr>
        <w:widowControl/>
        <w:jc w:val="left"/>
        <w:rPr>
          <w:rFonts w:ascii="Times New Roman" w:eastAsia="SimSun" w:hAnsi="Times New Roman" w:cs="Times New Roman"/>
          <w:color w:val="1F497D"/>
          <w:kern w:val="0"/>
          <w:sz w:val="22"/>
        </w:rPr>
      </w:pPr>
    </w:p>
    <w:p w14:paraId="433E4FEA" w14:textId="77777777" w:rsidR="00E4264C" w:rsidRDefault="00E4264C" w:rsidP="00E426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8CA1BE" w14:textId="77777777" w:rsidR="00E4264C" w:rsidRDefault="00E4264C" w:rsidP="00E426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89C5C8" w14:textId="77777777" w:rsidR="00E4264C" w:rsidRDefault="00E4264C" w:rsidP="00CD1F7D">
      <w:pPr>
        <w:widowControl/>
        <w:jc w:val="left"/>
        <w:rPr>
          <w:rFonts w:ascii="Times New Roman" w:eastAsia="SimSun" w:hAnsi="Times New Roman" w:cs="Times New Roman"/>
          <w:color w:val="1F497D"/>
          <w:kern w:val="0"/>
          <w:sz w:val="22"/>
        </w:rPr>
      </w:pPr>
    </w:p>
    <w:p w14:paraId="5777AA5C" w14:textId="77777777" w:rsidR="00E4264C" w:rsidRDefault="00E4264C" w:rsidP="00CD1F7D">
      <w:pPr>
        <w:widowControl/>
        <w:jc w:val="left"/>
        <w:rPr>
          <w:rFonts w:ascii="Times New Roman" w:eastAsia="SimSun" w:hAnsi="Times New Roman" w:cs="Times New Roman"/>
          <w:color w:val="1F497D"/>
          <w:kern w:val="0"/>
          <w:sz w:val="22"/>
        </w:rPr>
      </w:pPr>
    </w:p>
    <w:p w14:paraId="12D47A1F" w14:textId="32754227" w:rsidR="00CD1F7D" w:rsidRDefault="00CD1F7D" w:rsidP="00CD1F7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7C5DB539" w14:textId="77777777" w:rsidR="00CD1F7D" w:rsidRDefault="00CD1F7D" w:rsidP="00CD1F7D">
      <w:pPr>
        <w:widowControl/>
        <w:jc w:val="left"/>
        <w:rPr>
          <w:rFonts w:ascii="Times New Roman" w:eastAsia="SimSun" w:hAnsi="Times New Roman" w:cs="Times New Roman"/>
          <w:color w:val="1F497D"/>
          <w:kern w:val="0"/>
          <w:sz w:val="22"/>
        </w:rPr>
      </w:pPr>
    </w:p>
    <w:p w14:paraId="490DB914" w14:textId="33DDAD2A" w:rsidR="00CD1F7D" w:rsidRPr="00CD1F7D" w:rsidRDefault="00CD1F7D" w:rsidP="00CD1F7D">
      <w:pPr>
        <w:widowControl/>
        <w:jc w:val="left"/>
        <w:rPr>
          <w:rFonts w:ascii="Times New Roman" w:eastAsia="SimSun" w:hAnsi="Times New Roman" w:cs="Times New Roman"/>
          <w:color w:val="1F497D"/>
          <w:kern w:val="0"/>
          <w:sz w:val="22"/>
        </w:rPr>
      </w:pPr>
      <w:r w:rsidRPr="00CD1F7D">
        <w:rPr>
          <w:rFonts w:ascii="Times New Roman" w:eastAsia="SimSun" w:hAnsi="Times New Roman" w:cs="Times New Roman"/>
          <w:color w:val="1F497D"/>
          <w:kern w:val="0"/>
          <w:sz w:val="22"/>
        </w:rPr>
        <w:t xml:space="preserve">I have made some updates to this roadmap and will send the revised version after Prof. </w:t>
      </w:r>
      <w:r>
        <w:rPr>
          <w:rFonts w:ascii="Times New Roman" w:eastAsia="SimSun" w:hAnsi="Times New Roman" w:cs="Times New Roman" w:hint="eastAsia"/>
          <w:color w:val="1F497D"/>
          <w:kern w:val="0"/>
          <w:sz w:val="22"/>
        </w:rPr>
        <w:t>Ge</w:t>
      </w:r>
      <w:r w:rsidRPr="00CD1F7D">
        <w:rPr>
          <w:rFonts w:ascii="Times New Roman" w:eastAsia="SimSun" w:hAnsi="Times New Roman" w:cs="Times New Roman"/>
          <w:color w:val="1F497D"/>
          <w:kern w:val="0"/>
          <w:sz w:val="22"/>
        </w:rPr>
        <w:t>’s review.</w:t>
      </w:r>
    </w:p>
    <w:p w14:paraId="2E820771" w14:textId="77777777" w:rsidR="00CD1F7D" w:rsidRPr="00CD1F7D" w:rsidRDefault="00CD1F7D" w:rsidP="00CD1F7D">
      <w:pPr>
        <w:widowControl/>
        <w:jc w:val="left"/>
        <w:rPr>
          <w:rFonts w:ascii="Times New Roman" w:eastAsia="SimSun" w:hAnsi="Times New Roman" w:cs="Times New Roman"/>
          <w:color w:val="1F497D"/>
          <w:kern w:val="0"/>
          <w:sz w:val="22"/>
        </w:rPr>
      </w:pPr>
    </w:p>
    <w:p w14:paraId="187E0911" w14:textId="4D6435FE" w:rsidR="00CD1F7D" w:rsidRDefault="00CD1F7D" w:rsidP="00CD1F7D">
      <w:pPr>
        <w:widowControl/>
        <w:jc w:val="left"/>
        <w:rPr>
          <w:rFonts w:ascii="Times New Roman" w:eastAsia="SimSun" w:hAnsi="Times New Roman" w:cs="Times New Roman"/>
          <w:color w:val="1F497D"/>
          <w:kern w:val="0"/>
          <w:sz w:val="22"/>
        </w:rPr>
      </w:pPr>
      <w:r w:rsidRPr="00CD1F7D">
        <w:rPr>
          <w:rFonts w:ascii="Times New Roman" w:eastAsia="SimSun" w:hAnsi="Times New Roman" w:cs="Times New Roman"/>
          <w:color w:val="1F497D"/>
          <w:kern w:val="0"/>
          <w:sz w:val="22"/>
        </w:rPr>
        <w:t>Thank you for your guidance and support!</w:t>
      </w:r>
    </w:p>
    <w:p w14:paraId="09C9E214" w14:textId="77777777" w:rsidR="00CD1F7D" w:rsidRDefault="00CD1F7D" w:rsidP="00CD1F7D">
      <w:pPr>
        <w:widowControl/>
        <w:jc w:val="left"/>
        <w:rPr>
          <w:rFonts w:ascii="Times New Roman" w:eastAsia="SimSun" w:hAnsi="Times New Roman" w:cs="Times New Roman"/>
          <w:color w:val="1F497D"/>
          <w:kern w:val="0"/>
          <w:sz w:val="22"/>
        </w:rPr>
      </w:pPr>
    </w:p>
    <w:p w14:paraId="362E9908" w14:textId="77777777" w:rsidR="00CD1F7D" w:rsidRDefault="00CD1F7D" w:rsidP="00CD1F7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4B1A92A" w14:textId="77777777" w:rsidR="00CD1F7D" w:rsidRDefault="00CD1F7D" w:rsidP="00CD1F7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7A20E5" w14:textId="77777777" w:rsidR="00CD1F7D" w:rsidRDefault="00CD1F7D" w:rsidP="00624558">
      <w:pPr>
        <w:widowControl/>
        <w:jc w:val="left"/>
        <w:rPr>
          <w:rFonts w:ascii="Times New Roman" w:eastAsia="SimSun" w:hAnsi="Times New Roman" w:cs="Times New Roman"/>
          <w:color w:val="1F497D"/>
          <w:kern w:val="0"/>
          <w:sz w:val="22"/>
        </w:rPr>
      </w:pPr>
    </w:p>
    <w:p w14:paraId="6B721675" w14:textId="77777777" w:rsidR="00CD1F7D" w:rsidRDefault="00CD1F7D" w:rsidP="00624558">
      <w:pPr>
        <w:widowControl/>
        <w:jc w:val="left"/>
        <w:rPr>
          <w:rFonts w:ascii="Times New Roman" w:eastAsia="SimSun" w:hAnsi="Times New Roman" w:cs="Times New Roman"/>
          <w:color w:val="1F497D"/>
          <w:kern w:val="0"/>
          <w:sz w:val="22"/>
        </w:rPr>
      </w:pPr>
    </w:p>
    <w:p w14:paraId="69388B61" w14:textId="104CC018" w:rsidR="00624558" w:rsidRDefault="00624558" w:rsidP="0062455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r. </w:t>
      </w:r>
      <w:r w:rsidRPr="00624558">
        <w:rPr>
          <w:rFonts w:ascii="Times New Roman" w:eastAsia="SimSun" w:hAnsi="Times New Roman" w:cs="Times New Roman"/>
          <w:color w:val="1F497D"/>
          <w:kern w:val="0"/>
          <w:sz w:val="22"/>
        </w:rPr>
        <w:t>Yan</w:t>
      </w:r>
      <w:r w:rsidRPr="00BF7393">
        <w:rPr>
          <w:rFonts w:ascii="Times New Roman" w:eastAsia="SimSun" w:hAnsi="Times New Roman" w:cs="Times New Roman"/>
          <w:color w:val="1F497D"/>
          <w:kern w:val="0"/>
          <w:sz w:val="22"/>
        </w:rPr>
        <w:t>,</w:t>
      </w:r>
    </w:p>
    <w:p w14:paraId="39480359" w14:textId="77777777" w:rsidR="00624558" w:rsidRDefault="00624558" w:rsidP="00624558">
      <w:pPr>
        <w:widowControl/>
        <w:jc w:val="left"/>
        <w:rPr>
          <w:rFonts w:ascii="Times New Roman" w:eastAsia="SimSun" w:hAnsi="Times New Roman" w:cs="Times New Roman"/>
          <w:color w:val="1F497D"/>
          <w:kern w:val="0"/>
          <w:sz w:val="22"/>
        </w:rPr>
      </w:pPr>
    </w:p>
    <w:p w14:paraId="19F19D16" w14:textId="019C07A4" w:rsidR="00624558" w:rsidRPr="00624558" w:rsidRDefault="00624558" w:rsidP="0062455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etings! </w:t>
      </w:r>
      <w:r w:rsidRPr="00624558">
        <w:rPr>
          <w:rFonts w:ascii="Times New Roman" w:eastAsia="SimSun" w:hAnsi="Times New Roman" w:cs="Times New Roman"/>
          <w:color w:val="1F497D"/>
          <w:kern w:val="0"/>
          <w:sz w:val="22"/>
        </w:rPr>
        <w:t xml:space="preserve">My name is Liuchao </w:t>
      </w:r>
      <w:proofErr w:type="spellStart"/>
      <w:r w:rsidRPr="00624558">
        <w:rPr>
          <w:rFonts w:ascii="Times New Roman" w:eastAsia="SimSun" w:hAnsi="Times New Roman" w:cs="Times New Roman"/>
          <w:color w:val="1F497D"/>
          <w:kern w:val="0"/>
          <w:sz w:val="22"/>
        </w:rPr>
        <w:t>Jin,</w:t>
      </w:r>
      <w:proofErr w:type="spellEnd"/>
      <w:r w:rsidRPr="00624558">
        <w:rPr>
          <w:rFonts w:ascii="Times New Roman" w:eastAsia="SimSun" w:hAnsi="Times New Roman" w:cs="Times New Roman"/>
          <w:color w:val="1F497D"/>
          <w:kern w:val="0"/>
          <w:sz w:val="22"/>
        </w:rPr>
        <w:t xml:space="preserve"> and I’ll be joining Prof. </w:t>
      </w:r>
      <w:proofErr w:type="spellStart"/>
      <w:r w:rsidRPr="00624558">
        <w:rPr>
          <w:rFonts w:ascii="Times New Roman" w:eastAsia="SimSun" w:hAnsi="Times New Roman" w:cs="Times New Roman"/>
          <w:color w:val="1F497D"/>
          <w:kern w:val="0"/>
          <w:sz w:val="22"/>
        </w:rPr>
        <w:t>Daraio’s</w:t>
      </w:r>
      <w:proofErr w:type="spellEnd"/>
      <w:r w:rsidRPr="00624558">
        <w:rPr>
          <w:rFonts w:ascii="Times New Roman" w:eastAsia="SimSun" w:hAnsi="Times New Roman" w:cs="Times New Roman"/>
          <w:color w:val="1F497D"/>
          <w:kern w:val="0"/>
          <w:sz w:val="22"/>
        </w:rPr>
        <w:t xml:space="preserve"> group as a visiting student soon. I’m currently a PhD student at CUHK, working on 3D/4D printing, smart materials, and metamaterials.</w:t>
      </w:r>
    </w:p>
    <w:p w14:paraId="65242217" w14:textId="77777777" w:rsidR="00624558" w:rsidRPr="00624558" w:rsidRDefault="00624558" w:rsidP="00624558">
      <w:pPr>
        <w:widowControl/>
        <w:jc w:val="left"/>
        <w:rPr>
          <w:rFonts w:ascii="Times New Roman" w:eastAsia="SimSun" w:hAnsi="Times New Roman" w:cs="Times New Roman"/>
          <w:color w:val="1F497D"/>
          <w:kern w:val="0"/>
          <w:sz w:val="22"/>
        </w:rPr>
      </w:pPr>
    </w:p>
    <w:p w14:paraId="363CC909" w14:textId="77777777" w:rsidR="00624558" w:rsidRPr="00624558" w:rsidRDefault="00624558" w:rsidP="00624558">
      <w:pPr>
        <w:widowControl/>
        <w:jc w:val="left"/>
        <w:rPr>
          <w:rFonts w:ascii="Times New Roman" w:eastAsia="SimSun" w:hAnsi="Times New Roman" w:cs="Times New Roman"/>
          <w:color w:val="1F497D"/>
          <w:kern w:val="0"/>
          <w:sz w:val="22"/>
        </w:rPr>
      </w:pPr>
      <w:r w:rsidRPr="00624558">
        <w:rPr>
          <w:rFonts w:ascii="Times New Roman" w:eastAsia="SimSun" w:hAnsi="Times New Roman" w:cs="Times New Roman"/>
          <w:color w:val="1F497D"/>
          <w:kern w:val="0"/>
          <w:sz w:val="22"/>
        </w:rPr>
        <w:t xml:space="preserve">Prof. </w:t>
      </w:r>
      <w:proofErr w:type="spellStart"/>
      <w:r w:rsidRPr="00624558">
        <w:rPr>
          <w:rFonts w:ascii="Times New Roman" w:eastAsia="SimSun" w:hAnsi="Times New Roman" w:cs="Times New Roman"/>
          <w:color w:val="1F497D"/>
          <w:kern w:val="0"/>
          <w:sz w:val="22"/>
        </w:rPr>
        <w:t>Daraio</w:t>
      </w:r>
      <w:proofErr w:type="spellEnd"/>
      <w:r w:rsidRPr="00624558">
        <w:rPr>
          <w:rFonts w:ascii="Times New Roman" w:eastAsia="SimSun" w:hAnsi="Times New Roman" w:cs="Times New Roman"/>
          <w:color w:val="1F497D"/>
          <w:kern w:val="0"/>
          <w:sz w:val="22"/>
        </w:rPr>
        <w:t xml:space="preserve"> mentioned that I could reach out to you if I have any questions about the group, so I just wanted to introduce myself and say hello. I’d love to learn more about the group’s research environment and any tips you might have for settling in.</w:t>
      </w:r>
    </w:p>
    <w:p w14:paraId="54F941B3" w14:textId="77777777" w:rsidR="00624558" w:rsidRPr="00624558" w:rsidRDefault="00624558" w:rsidP="00624558">
      <w:pPr>
        <w:widowControl/>
        <w:jc w:val="left"/>
        <w:rPr>
          <w:rFonts w:ascii="Times New Roman" w:eastAsia="SimSun" w:hAnsi="Times New Roman" w:cs="Times New Roman"/>
          <w:color w:val="1F497D"/>
          <w:kern w:val="0"/>
          <w:sz w:val="22"/>
        </w:rPr>
      </w:pPr>
    </w:p>
    <w:p w14:paraId="28CF8EB9" w14:textId="77777777" w:rsidR="00624558" w:rsidRPr="00076361" w:rsidRDefault="00624558" w:rsidP="00624558">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If you</w:t>
      </w:r>
      <w:r>
        <w:rPr>
          <w:rFonts w:ascii="Times New Roman" w:eastAsia="SimSun" w:hAnsi="Times New Roman" w:cs="Times New Roman"/>
          <w:color w:val="1F497D"/>
          <w:kern w:val="0"/>
          <w:sz w:val="22"/>
        </w:rPr>
        <w:t>’</w:t>
      </w:r>
      <w:r w:rsidRPr="00775060">
        <w:rPr>
          <w:rFonts w:ascii="Times New Roman" w:eastAsia="SimSun" w:hAnsi="Times New Roman" w:cs="Times New Roman"/>
          <w:color w:val="1F497D"/>
          <w:kern w:val="0"/>
          <w:sz w:val="22"/>
        </w:rPr>
        <w:t xml:space="preserve">re interested, you can find more about my </w:t>
      </w:r>
      <w:r>
        <w:rPr>
          <w:rFonts w:ascii="Times New Roman" w:eastAsia="SimSun" w:hAnsi="Times New Roman" w:cs="Times New Roman" w:hint="eastAsia"/>
          <w:color w:val="1F497D"/>
          <w:kern w:val="0"/>
          <w:sz w:val="22"/>
        </w:rPr>
        <w:t>information</w:t>
      </w:r>
      <w:r w:rsidRPr="00775060">
        <w:rPr>
          <w:rFonts w:ascii="Times New Roman" w:eastAsia="SimSun" w:hAnsi="Times New Roman" w:cs="Times New Roman"/>
          <w:color w:val="1F497D"/>
          <w:kern w:val="0"/>
          <w:sz w:val="22"/>
        </w:rPr>
        <w:t xml:space="preserve"> on my website: </w:t>
      </w:r>
      <w:hyperlink r:id="rId14" w:tgtFrame="_new" w:history="1">
        <w:r w:rsidRPr="00775060">
          <w:rPr>
            <w:rStyle w:val="Hyperlink"/>
            <w:rFonts w:ascii="Times New Roman" w:eastAsia="SimSun" w:hAnsi="Times New Roman" w:cs="Times New Roman"/>
            <w:kern w:val="0"/>
            <w:sz w:val="22"/>
          </w:rPr>
          <w:t>https://jin-liuchao.github.io/</w:t>
        </w:r>
      </w:hyperlink>
      <w:r w:rsidRPr="00775060">
        <w:rPr>
          <w:rFonts w:ascii="Times New Roman" w:eastAsia="SimSun" w:hAnsi="Times New Roman" w:cs="Times New Roman"/>
          <w:color w:val="1F497D"/>
          <w:kern w:val="0"/>
          <w:sz w:val="22"/>
        </w:rPr>
        <w:t>.</w:t>
      </w:r>
    </w:p>
    <w:p w14:paraId="3DA314E4" w14:textId="77777777" w:rsidR="00624558" w:rsidRPr="00076361" w:rsidRDefault="00624558" w:rsidP="00624558">
      <w:pPr>
        <w:widowControl/>
        <w:jc w:val="left"/>
        <w:rPr>
          <w:rFonts w:ascii="Times New Roman" w:eastAsia="SimSun" w:hAnsi="Times New Roman" w:cs="Times New Roman"/>
          <w:color w:val="1F497D"/>
          <w:kern w:val="0"/>
          <w:sz w:val="22"/>
        </w:rPr>
      </w:pPr>
    </w:p>
    <w:p w14:paraId="346545D2" w14:textId="77777777" w:rsidR="00624558" w:rsidRDefault="00624558" w:rsidP="00624558">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r>
        <w:rPr>
          <w:rFonts w:ascii="Times New Roman" w:eastAsia="SimSun" w:hAnsi="Times New Roman" w:cs="Times New Roman" w:hint="eastAsia"/>
          <w:color w:val="1F497D"/>
          <w:kern w:val="0"/>
          <w:sz w:val="22"/>
        </w:rPr>
        <w:t xml:space="preserve"> this fall</w:t>
      </w:r>
      <w:r w:rsidRPr="00076361">
        <w:rPr>
          <w:rFonts w:ascii="Times New Roman" w:eastAsia="SimSun" w:hAnsi="Times New Roman" w:cs="Times New Roman"/>
          <w:color w:val="1F497D"/>
          <w:kern w:val="0"/>
          <w:sz w:val="22"/>
        </w:rPr>
        <w:t>!</w:t>
      </w:r>
    </w:p>
    <w:p w14:paraId="2C345EB5" w14:textId="77777777" w:rsidR="00624558" w:rsidRDefault="00624558" w:rsidP="00624558">
      <w:pPr>
        <w:widowControl/>
        <w:jc w:val="left"/>
        <w:rPr>
          <w:rFonts w:ascii="Times New Roman" w:eastAsia="SimSun" w:hAnsi="Times New Roman" w:cs="Times New Roman"/>
          <w:color w:val="1F497D"/>
          <w:kern w:val="0"/>
          <w:sz w:val="22"/>
        </w:rPr>
      </w:pPr>
    </w:p>
    <w:p w14:paraId="7022224A" w14:textId="77777777" w:rsidR="00624558" w:rsidRDefault="00624558" w:rsidP="0062455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8A573C" w14:textId="77777777" w:rsidR="00624558" w:rsidRDefault="00624558" w:rsidP="0062455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6"/>
    <w:p w14:paraId="73853A93" w14:textId="77777777" w:rsidR="00624558" w:rsidRDefault="00624558" w:rsidP="00775060">
      <w:pPr>
        <w:widowControl/>
        <w:jc w:val="left"/>
        <w:rPr>
          <w:rFonts w:ascii="Times New Roman" w:eastAsia="SimSun" w:hAnsi="Times New Roman" w:cs="Times New Roman"/>
          <w:color w:val="1F497D"/>
          <w:kern w:val="0"/>
          <w:sz w:val="22"/>
        </w:rPr>
      </w:pPr>
    </w:p>
    <w:p w14:paraId="7FA49D6E" w14:textId="77777777" w:rsidR="00624558" w:rsidRDefault="00624558" w:rsidP="00775060">
      <w:pPr>
        <w:widowControl/>
        <w:jc w:val="left"/>
        <w:rPr>
          <w:rFonts w:ascii="Times New Roman" w:eastAsia="SimSun" w:hAnsi="Times New Roman" w:cs="Times New Roman"/>
          <w:color w:val="1F497D"/>
          <w:kern w:val="0"/>
          <w:sz w:val="22"/>
        </w:rPr>
      </w:pPr>
    </w:p>
    <w:p w14:paraId="25B82EB3" w14:textId="59251BB4" w:rsidR="00775060" w:rsidRDefault="00775060" w:rsidP="0077506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BF7393">
        <w:rPr>
          <w:rFonts w:ascii="Times New Roman" w:eastAsia="SimSun" w:hAnsi="Times New Roman" w:cs="Times New Roman"/>
          <w:color w:val="1F497D"/>
          <w:kern w:val="0"/>
          <w:sz w:val="22"/>
        </w:rPr>
        <w:t>,</w:t>
      </w:r>
    </w:p>
    <w:p w14:paraId="25E446D8" w14:textId="77777777" w:rsidR="00775060" w:rsidRDefault="00775060" w:rsidP="00775060">
      <w:pPr>
        <w:widowControl/>
        <w:jc w:val="left"/>
        <w:rPr>
          <w:rFonts w:ascii="Times New Roman" w:eastAsia="SimSun" w:hAnsi="Times New Roman" w:cs="Times New Roman"/>
          <w:color w:val="1F497D"/>
          <w:kern w:val="0"/>
          <w:sz w:val="22"/>
        </w:rPr>
      </w:pPr>
    </w:p>
    <w:p w14:paraId="417EA0B0" w14:textId="77777777" w:rsidR="00775060" w:rsidRPr="00076361" w:rsidRDefault="00775060" w:rsidP="0077506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Greetings! </w:t>
      </w:r>
      <w:r w:rsidRPr="00076361">
        <w:rPr>
          <w:rFonts w:ascii="Times New Roman" w:eastAsia="SimSun" w:hAnsi="Times New Roman" w:cs="Times New Roman"/>
          <w:color w:val="1F497D"/>
          <w:kern w:val="0"/>
          <w:sz w:val="22"/>
        </w:rPr>
        <w:t xml:space="preserve">My name is Liuchao </w:t>
      </w:r>
      <w:proofErr w:type="spellStart"/>
      <w:r w:rsidRPr="00076361">
        <w:rPr>
          <w:rFonts w:ascii="Times New Roman" w:eastAsia="SimSun" w:hAnsi="Times New Roman" w:cs="Times New Roman"/>
          <w:color w:val="1F497D"/>
          <w:kern w:val="0"/>
          <w:sz w:val="22"/>
        </w:rPr>
        <w:t>Jin,</w:t>
      </w:r>
      <w:proofErr w:type="spellEnd"/>
      <w:r w:rsidRPr="00076361">
        <w:rPr>
          <w:rFonts w:ascii="Times New Roman" w:eastAsia="SimSun" w:hAnsi="Times New Roman" w:cs="Times New Roman"/>
          <w:color w:val="1F497D"/>
          <w:kern w:val="0"/>
          <w:sz w:val="22"/>
        </w:rPr>
        <w:t xml:space="preserve"> and I’m an incoming visiting student </w:t>
      </w:r>
      <w:r>
        <w:rPr>
          <w:rFonts w:ascii="Times New Roman" w:eastAsia="SimSun" w:hAnsi="Times New Roman" w:cs="Times New Roman"/>
          <w:color w:val="1F497D"/>
          <w:kern w:val="0"/>
          <w:sz w:val="22"/>
        </w:rPr>
        <w:t>in</w:t>
      </w:r>
      <w:r w:rsidRPr="00076361">
        <w:rPr>
          <w:rFonts w:ascii="Times New Roman" w:eastAsia="SimSun" w:hAnsi="Times New Roman" w:cs="Times New Roman"/>
          <w:color w:val="1F497D"/>
          <w:kern w:val="0"/>
          <w:sz w:val="22"/>
        </w:rPr>
        <w:t xml:space="preserve"> Prof. </w:t>
      </w:r>
      <w:proofErr w:type="spellStart"/>
      <w:r w:rsidRPr="00076361">
        <w:rPr>
          <w:rFonts w:ascii="Times New Roman" w:eastAsia="SimSun" w:hAnsi="Times New Roman" w:cs="Times New Roman"/>
          <w:color w:val="1F497D"/>
          <w:kern w:val="0"/>
          <w:sz w:val="22"/>
        </w:rPr>
        <w:t>Daraio’s</w:t>
      </w:r>
      <w:proofErr w:type="spellEnd"/>
      <w:r w:rsidRPr="00076361">
        <w:rPr>
          <w:rFonts w:ascii="Times New Roman" w:eastAsia="SimSun" w:hAnsi="Times New Roman" w:cs="Times New Roman"/>
          <w:color w:val="1F497D"/>
          <w:kern w:val="0"/>
          <w:sz w:val="22"/>
        </w:rPr>
        <w:t xml:space="preserve"> group. I’m currently a PhD </w:t>
      </w:r>
      <w:r>
        <w:rPr>
          <w:rFonts w:ascii="Times New Roman" w:eastAsia="SimSun" w:hAnsi="Times New Roman" w:cs="Times New Roman" w:hint="eastAsia"/>
          <w:color w:val="1F497D"/>
          <w:kern w:val="0"/>
          <w:sz w:val="22"/>
        </w:rPr>
        <w:t>candidate</w:t>
      </w:r>
      <w:r w:rsidRPr="00076361">
        <w:rPr>
          <w:rFonts w:ascii="Times New Roman" w:eastAsia="SimSun" w:hAnsi="Times New Roman" w:cs="Times New Roman"/>
          <w:color w:val="1F497D"/>
          <w:kern w:val="0"/>
          <w:sz w:val="22"/>
        </w:rPr>
        <w:t xml:space="preserve"> at CUHK, working on </w:t>
      </w:r>
      <w:r>
        <w:rPr>
          <w:rFonts w:ascii="Times New Roman" w:eastAsia="SimSun" w:hAnsi="Times New Roman" w:cs="Times New Roman" w:hint="eastAsia"/>
          <w:color w:val="1F497D"/>
          <w:kern w:val="0"/>
          <w:sz w:val="22"/>
        </w:rPr>
        <w:t>3D/4D printing, smart materials, metamaterials, and</w:t>
      </w:r>
      <w:r w:rsidRPr="00931AB4">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composite</w:t>
      </w:r>
      <w:r>
        <w:rPr>
          <w:rFonts w:ascii="Times New Roman" w:eastAsia="SimSun" w:hAnsi="Times New Roman" w:cs="Times New Roman" w:hint="eastAsia"/>
          <w:color w:val="1F497D"/>
          <w:kern w:val="0"/>
          <w:sz w:val="22"/>
        </w:rPr>
        <w:t xml:space="preserve"> materials</w:t>
      </w:r>
      <w:r w:rsidRPr="00076361">
        <w:rPr>
          <w:rFonts w:ascii="Times New Roman" w:eastAsia="SimSun" w:hAnsi="Times New Roman" w:cs="Times New Roman"/>
          <w:color w:val="1F497D"/>
          <w:kern w:val="0"/>
          <w:sz w:val="22"/>
        </w:rPr>
        <w:t>.</w:t>
      </w:r>
    </w:p>
    <w:p w14:paraId="31E76012" w14:textId="77777777" w:rsidR="00775060" w:rsidRPr="00076361" w:rsidRDefault="00775060" w:rsidP="00775060">
      <w:pPr>
        <w:widowControl/>
        <w:jc w:val="left"/>
        <w:rPr>
          <w:rFonts w:ascii="Times New Roman" w:eastAsia="SimSun" w:hAnsi="Times New Roman" w:cs="Times New Roman"/>
          <w:color w:val="1F497D"/>
          <w:kern w:val="0"/>
          <w:sz w:val="22"/>
        </w:rPr>
      </w:pPr>
    </w:p>
    <w:p w14:paraId="145D6E1B" w14:textId="77777777" w:rsidR="00775060" w:rsidRDefault="00775060" w:rsidP="00775060">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 xml:space="preserve">I was truly inspired by your </w:t>
      </w:r>
      <w:proofErr w:type="gramStart"/>
      <w:r w:rsidRPr="00775060">
        <w:rPr>
          <w:rFonts w:ascii="Times New Roman" w:eastAsia="SimSun" w:hAnsi="Times New Roman" w:cs="Times New Roman"/>
          <w:i/>
          <w:iCs/>
          <w:color w:val="1F497D"/>
          <w:kern w:val="0"/>
          <w:sz w:val="22"/>
        </w:rPr>
        <w:t>Science</w:t>
      </w:r>
      <w:proofErr w:type="gramEnd"/>
      <w:r w:rsidRPr="00775060">
        <w:rPr>
          <w:rFonts w:ascii="Times New Roman" w:eastAsia="SimSun" w:hAnsi="Times New Roman" w:cs="Times New Roman"/>
          <w:color w:val="1F497D"/>
          <w:kern w:val="0"/>
          <w:sz w:val="22"/>
        </w:rPr>
        <w:t xml:space="preserve"> paper on 3D </w:t>
      </w:r>
      <w:proofErr w:type="spellStart"/>
      <w:r w:rsidRPr="00775060">
        <w:rPr>
          <w:rFonts w:ascii="Times New Roman" w:eastAsia="SimSun" w:hAnsi="Times New Roman" w:cs="Times New Roman"/>
          <w:color w:val="1F497D"/>
          <w:kern w:val="0"/>
          <w:sz w:val="22"/>
        </w:rPr>
        <w:t>polycatenated</w:t>
      </w:r>
      <w:proofErr w:type="spellEnd"/>
      <w:r w:rsidRPr="00775060">
        <w:rPr>
          <w:rFonts w:ascii="Times New Roman" w:eastAsia="SimSun" w:hAnsi="Times New Roman" w:cs="Times New Roman"/>
          <w:color w:val="1F497D"/>
          <w:kern w:val="0"/>
          <w:sz w:val="22"/>
        </w:rPr>
        <w:t xml:space="preserve"> architected materials. The innovative approach of leveraging discrete concatenated structures to achieve tunable mechanical responses is fascinating.</w:t>
      </w:r>
    </w:p>
    <w:p w14:paraId="5F55B3EF" w14:textId="77777777" w:rsidR="00775060" w:rsidRDefault="00775060" w:rsidP="00775060">
      <w:pPr>
        <w:widowControl/>
        <w:jc w:val="left"/>
        <w:rPr>
          <w:rFonts w:ascii="Times New Roman" w:eastAsia="SimSun" w:hAnsi="Times New Roman" w:cs="Times New Roman"/>
          <w:color w:val="1F497D"/>
          <w:kern w:val="0"/>
          <w:sz w:val="22"/>
        </w:rPr>
      </w:pPr>
    </w:p>
    <w:p w14:paraId="75E4C584" w14:textId="77777777" w:rsidR="00775060" w:rsidRDefault="00775060" w:rsidP="00775060">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 xml:space="preserve">Since I’ll be joining the group soon, I wanted to take this opportunity to introduce myself and connect with you. </w:t>
      </w:r>
      <w:r w:rsidRPr="00775060">
        <w:rPr>
          <w:rFonts w:ascii="Times New Roman" w:eastAsia="SimSun" w:hAnsi="Times New Roman" w:cs="Times New Roman"/>
          <w:color w:val="1F497D"/>
          <w:kern w:val="0"/>
          <w:sz w:val="22"/>
        </w:rPr>
        <w:t xml:space="preserve">I will be conducting research on interlocking </w:t>
      </w:r>
      <w:proofErr w:type="gramStart"/>
      <w:r w:rsidRPr="00775060">
        <w:rPr>
          <w:rFonts w:ascii="Times New Roman" w:eastAsia="SimSun" w:hAnsi="Times New Roman" w:cs="Times New Roman"/>
          <w:color w:val="1F497D"/>
          <w:kern w:val="0"/>
          <w:sz w:val="22"/>
        </w:rPr>
        <w:t>metamaterials</w:t>
      </w:r>
      <w:proofErr w:type="gramEnd"/>
      <w:r w:rsidRPr="00775060">
        <w:rPr>
          <w:rFonts w:ascii="Times New Roman" w:eastAsia="SimSun" w:hAnsi="Times New Roman" w:cs="Times New Roman"/>
          <w:color w:val="1F497D"/>
          <w:kern w:val="0"/>
          <w:sz w:val="22"/>
        </w:rPr>
        <w:t>, and I hope we will have the chance to discuss ideas and collaborate in the future.</w:t>
      </w:r>
    </w:p>
    <w:p w14:paraId="647A5628" w14:textId="77777777" w:rsidR="00775060" w:rsidRDefault="00775060" w:rsidP="00775060">
      <w:pPr>
        <w:widowControl/>
        <w:jc w:val="left"/>
        <w:rPr>
          <w:rFonts w:ascii="Times New Roman" w:eastAsia="SimSun" w:hAnsi="Times New Roman" w:cs="Times New Roman"/>
          <w:color w:val="1F497D"/>
          <w:kern w:val="0"/>
          <w:sz w:val="22"/>
        </w:rPr>
      </w:pPr>
    </w:p>
    <w:p w14:paraId="44482A73" w14:textId="6623F00F" w:rsidR="00775060" w:rsidRPr="00076361" w:rsidRDefault="00775060" w:rsidP="00775060">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If you</w:t>
      </w:r>
      <w:r>
        <w:rPr>
          <w:rFonts w:ascii="Times New Roman" w:eastAsia="SimSun" w:hAnsi="Times New Roman" w:cs="Times New Roman"/>
          <w:color w:val="1F497D"/>
          <w:kern w:val="0"/>
          <w:sz w:val="22"/>
        </w:rPr>
        <w:t>’</w:t>
      </w:r>
      <w:r w:rsidRPr="00775060">
        <w:rPr>
          <w:rFonts w:ascii="Times New Roman" w:eastAsia="SimSun" w:hAnsi="Times New Roman" w:cs="Times New Roman"/>
          <w:color w:val="1F497D"/>
          <w:kern w:val="0"/>
          <w:sz w:val="22"/>
        </w:rPr>
        <w:t xml:space="preserve">re interested, you can find more about my </w:t>
      </w:r>
      <w:r>
        <w:rPr>
          <w:rFonts w:ascii="Times New Roman" w:eastAsia="SimSun" w:hAnsi="Times New Roman" w:cs="Times New Roman" w:hint="eastAsia"/>
          <w:color w:val="1F497D"/>
          <w:kern w:val="0"/>
          <w:sz w:val="22"/>
        </w:rPr>
        <w:t>information</w:t>
      </w:r>
      <w:r w:rsidRPr="00775060">
        <w:rPr>
          <w:rFonts w:ascii="Times New Roman" w:eastAsia="SimSun" w:hAnsi="Times New Roman" w:cs="Times New Roman"/>
          <w:color w:val="1F497D"/>
          <w:kern w:val="0"/>
          <w:sz w:val="22"/>
        </w:rPr>
        <w:t xml:space="preserve"> on my website: </w:t>
      </w:r>
      <w:hyperlink r:id="rId15" w:tgtFrame="_new" w:history="1">
        <w:r w:rsidRPr="00775060">
          <w:rPr>
            <w:rStyle w:val="Hyperlink"/>
            <w:rFonts w:ascii="Times New Roman" w:eastAsia="SimSun" w:hAnsi="Times New Roman" w:cs="Times New Roman"/>
            <w:kern w:val="0"/>
            <w:sz w:val="22"/>
          </w:rPr>
          <w:t>https://jin-liuchao.github.io/</w:t>
        </w:r>
      </w:hyperlink>
      <w:r w:rsidRPr="00775060">
        <w:rPr>
          <w:rFonts w:ascii="Times New Roman" w:eastAsia="SimSun" w:hAnsi="Times New Roman" w:cs="Times New Roman"/>
          <w:color w:val="1F497D"/>
          <w:kern w:val="0"/>
          <w:sz w:val="22"/>
        </w:rPr>
        <w:t>.</w:t>
      </w:r>
    </w:p>
    <w:p w14:paraId="1F916987" w14:textId="77777777" w:rsidR="00775060" w:rsidRPr="00076361" w:rsidRDefault="00775060" w:rsidP="00775060">
      <w:pPr>
        <w:widowControl/>
        <w:jc w:val="left"/>
        <w:rPr>
          <w:rFonts w:ascii="Times New Roman" w:eastAsia="SimSun" w:hAnsi="Times New Roman" w:cs="Times New Roman"/>
          <w:color w:val="1F497D"/>
          <w:kern w:val="0"/>
          <w:sz w:val="22"/>
        </w:rPr>
      </w:pPr>
    </w:p>
    <w:p w14:paraId="288A1B2A" w14:textId="77777777" w:rsidR="00775060" w:rsidRDefault="00775060" w:rsidP="00775060">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r>
        <w:rPr>
          <w:rFonts w:ascii="Times New Roman" w:eastAsia="SimSun" w:hAnsi="Times New Roman" w:cs="Times New Roman" w:hint="eastAsia"/>
          <w:color w:val="1F497D"/>
          <w:kern w:val="0"/>
          <w:sz w:val="22"/>
        </w:rPr>
        <w:t xml:space="preserve"> this fall</w:t>
      </w:r>
      <w:r w:rsidRPr="00076361">
        <w:rPr>
          <w:rFonts w:ascii="Times New Roman" w:eastAsia="SimSun" w:hAnsi="Times New Roman" w:cs="Times New Roman"/>
          <w:color w:val="1F497D"/>
          <w:kern w:val="0"/>
          <w:sz w:val="22"/>
        </w:rPr>
        <w:t>!</w:t>
      </w:r>
    </w:p>
    <w:p w14:paraId="5540D9CC" w14:textId="77777777" w:rsidR="00775060" w:rsidRDefault="00775060" w:rsidP="00775060">
      <w:pPr>
        <w:widowControl/>
        <w:jc w:val="left"/>
        <w:rPr>
          <w:rFonts w:ascii="Times New Roman" w:eastAsia="SimSun" w:hAnsi="Times New Roman" w:cs="Times New Roman"/>
          <w:color w:val="1F497D"/>
          <w:kern w:val="0"/>
          <w:sz w:val="22"/>
        </w:rPr>
      </w:pPr>
    </w:p>
    <w:p w14:paraId="33F04226" w14:textId="77777777" w:rsidR="00775060" w:rsidRDefault="00775060" w:rsidP="0077506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32679E2" w14:textId="77777777" w:rsidR="00775060" w:rsidRDefault="00775060" w:rsidP="0077506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CCAC9A4" w14:textId="77777777" w:rsidR="00775060" w:rsidRDefault="00775060" w:rsidP="00781B2D">
      <w:pPr>
        <w:widowControl/>
        <w:jc w:val="left"/>
        <w:rPr>
          <w:rFonts w:ascii="Times New Roman" w:eastAsia="SimSun" w:hAnsi="Times New Roman" w:cs="Times New Roman"/>
          <w:color w:val="1F497D"/>
          <w:kern w:val="0"/>
          <w:sz w:val="22"/>
        </w:rPr>
      </w:pPr>
    </w:p>
    <w:p w14:paraId="7E01CA3B" w14:textId="77777777" w:rsidR="00775060" w:rsidRDefault="00775060" w:rsidP="00781B2D">
      <w:pPr>
        <w:widowControl/>
        <w:jc w:val="left"/>
        <w:rPr>
          <w:rFonts w:ascii="Times New Roman" w:eastAsia="SimSun" w:hAnsi="Times New Roman" w:cs="Times New Roman"/>
          <w:color w:val="1F497D"/>
          <w:kern w:val="0"/>
          <w:sz w:val="22"/>
        </w:rPr>
      </w:pPr>
    </w:p>
    <w:p w14:paraId="4E1DB033" w14:textId="1AA66F1F" w:rsidR="00781B2D" w:rsidRDefault="00781B2D" w:rsidP="00781B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Dear Prof. </w:t>
      </w:r>
      <w:proofErr w:type="spellStart"/>
      <w:r>
        <w:rPr>
          <w:rFonts w:ascii="Times New Roman" w:eastAsia="SimSun" w:hAnsi="Times New Roman" w:cs="Times New Roman" w:hint="eastAsia"/>
          <w:color w:val="1F497D"/>
          <w:kern w:val="0"/>
          <w:sz w:val="22"/>
        </w:rPr>
        <w:t>Daraio</w:t>
      </w:r>
      <w:proofErr w:type="spellEnd"/>
      <w:r>
        <w:rPr>
          <w:rFonts w:ascii="Times New Roman" w:eastAsia="SimSun" w:hAnsi="Times New Roman" w:cs="Times New Roman" w:hint="eastAsia"/>
          <w:color w:val="1F497D"/>
          <w:kern w:val="0"/>
          <w:sz w:val="22"/>
        </w:rPr>
        <w:t>,</w:t>
      </w:r>
    </w:p>
    <w:p w14:paraId="63FD7C9A" w14:textId="77777777" w:rsidR="00781B2D" w:rsidRDefault="00781B2D" w:rsidP="00781B2D">
      <w:pPr>
        <w:widowControl/>
        <w:jc w:val="left"/>
        <w:rPr>
          <w:rFonts w:ascii="Times New Roman" w:eastAsia="SimSun" w:hAnsi="Times New Roman" w:cs="Times New Roman"/>
          <w:color w:val="1F497D"/>
          <w:kern w:val="0"/>
          <w:sz w:val="22"/>
        </w:rPr>
      </w:pPr>
    </w:p>
    <w:p w14:paraId="1ED84331" w14:textId="73BA67E9" w:rsidR="00781B2D" w:rsidRDefault="00781B2D" w:rsidP="00781B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ow are you? </w:t>
      </w:r>
      <w:r w:rsidRPr="00781B2D">
        <w:rPr>
          <w:rFonts w:ascii="Times New Roman" w:eastAsia="SimSun" w:hAnsi="Times New Roman" w:cs="Times New Roman"/>
          <w:color w:val="1F497D"/>
          <w:kern w:val="0"/>
          <w:sz w:val="22"/>
        </w:rPr>
        <w:t xml:space="preserve">I hope you are doing well. I’m pleased to </w:t>
      </w:r>
      <w:proofErr w:type="gramStart"/>
      <w:r w:rsidRPr="00781B2D">
        <w:rPr>
          <w:rFonts w:ascii="Times New Roman" w:eastAsia="SimSun" w:hAnsi="Times New Roman" w:cs="Times New Roman"/>
          <w:color w:val="1F497D"/>
          <w:kern w:val="0"/>
          <w:sz w:val="22"/>
        </w:rPr>
        <w:t>share</w:t>
      </w:r>
      <w:proofErr w:type="gramEnd"/>
      <w:r w:rsidRPr="00781B2D">
        <w:rPr>
          <w:rFonts w:ascii="Times New Roman" w:eastAsia="SimSun" w:hAnsi="Times New Roman" w:cs="Times New Roman"/>
          <w:color w:val="1F497D"/>
          <w:kern w:val="0"/>
          <w:sz w:val="22"/>
        </w:rPr>
        <w:t xml:space="preserve"> that my </w:t>
      </w:r>
      <w:r w:rsidRPr="00781B2D">
        <w:rPr>
          <w:rFonts w:ascii="Times New Roman" w:eastAsia="SimSun" w:hAnsi="Times New Roman" w:cs="Times New Roman"/>
          <w:b/>
          <w:bCs/>
          <w:color w:val="1F497D"/>
          <w:kern w:val="0"/>
          <w:sz w:val="22"/>
        </w:rPr>
        <w:t xml:space="preserve">Overseas Research Attachment </w:t>
      </w:r>
      <w:proofErr w:type="spellStart"/>
      <w:r w:rsidRPr="00781B2D">
        <w:rPr>
          <w:rFonts w:ascii="Times New Roman" w:eastAsia="SimSun" w:hAnsi="Times New Roman" w:cs="Times New Roman"/>
          <w:b/>
          <w:bCs/>
          <w:color w:val="1F497D"/>
          <w:kern w:val="0"/>
          <w:sz w:val="22"/>
        </w:rPr>
        <w:t>Programme</w:t>
      </w:r>
      <w:proofErr w:type="spellEnd"/>
      <w:r w:rsidRPr="00781B2D">
        <w:rPr>
          <w:rFonts w:ascii="Times New Roman" w:eastAsia="SimSun" w:hAnsi="Times New Roman" w:cs="Times New Roman"/>
          <w:b/>
          <w:bCs/>
          <w:color w:val="1F497D"/>
          <w:kern w:val="0"/>
          <w:sz w:val="22"/>
        </w:rPr>
        <w:t xml:space="preserve"> (ORAP)</w:t>
      </w:r>
      <w:r w:rsidRPr="00781B2D">
        <w:rPr>
          <w:rFonts w:ascii="Times New Roman" w:eastAsia="SimSun" w:hAnsi="Times New Roman" w:cs="Times New Roman"/>
          <w:color w:val="1F497D"/>
          <w:kern w:val="0"/>
          <w:sz w:val="22"/>
        </w:rPr>
        <w:t xml:space="preserve"> application has been endorsed by my university</w:t>
      </w:r>
      <w:r>
        <w:rPr>
          <w:rFonts w:ascii="Times New Roman" w:eastAsia="SimSun" w:hAnsi="Times New Roman" w:cs="Times New Roman" w:hint="eastAsia"/>
          <w:color w:val="1F497D"/>
          <w:kern w:val="0"/>
          <w:sz w:val="22"/>
        </w:rPr>
        <w:t>. The supporting document is attached to this email.</w:t>
      </w:r>
      <w:r w:rsidRPr="00781B2D">
        <w:rPr>
          <w:rFonts w:ascii="Times New Roman" w:eastAsia="SimSun" w:hAnsi="Times New Roman" w:cs="Times New Roman"/>
          <w:color w:val="1F497D"/>
          <w:kern w:val="0"/>
          <w:sz w:val="22"/>
        </w:rPr>
        <w:t xml:space="preserve"> I am now preparing for my visit to </w:t>
      </w:r>
      <w:r w:rsidRPr="00781B2D">
        <w:rPr>
          <w:rFonts w:ascii="Times New Roman" w:eastAsia="SimSun" w:hAnsi="Times New Roman" w:cs="Times New Roman"/>
          <w:b/>
          <w:bCs/>
          <w:color w:val="1F497D"/>
          <w:kern w:val="0"/>
          <w:sz w:val="22"/>
        </w:rPr>
        <w:t>Caltech</w:t>
      </w:r>
      <w:r w:rsidRPr="00781B2D">
        <w:rPr>
          <w:rFonts w:ascii="Times New Roman" w:eastAsia="SimSun" w:hAnsi="Times New Roman" w:cs="Times New Roman"/>
          <w:color w:val="1F497D"/>
          <w:kern w:val="0"/>
          <w:sz w:val="22"/>
        </w:rPr>
        <w:t>.</w:t>
      </w:r>
    </w:p>
    <w:p w14:paraId="0B416772" w14:textId="77777777" w:rsidR="00781B2D" w:rsidRPr="00781B2D" w:rsidRDefault="00781B2D" w:rsidP="00781B2D">
      <w:pPr>
        <w:widowControl/>
        <w:jc w:val="left"/>
        <w:rPr>
          <w:rFonts w:ascii="Times New Roman" w:eastAsia="SimSun" w:hAnsi="Times New Roman" w:cs="Times New Roman"/>
          <w:color w:val="1F497D"/>
          <w:kern w:val="0"/>
          <w:sz w:val="22"/>
        </w:rPr>
      </w:pPr>
    </w:p>
    <w:p w14:paraId="69967CE0" w14:textId="77777777" w:rsidR="00781B2D" w:rsidRDefault="00781B2D" w:rsidP="00781B2D">
      <w:pPr>
        <w:widowControl/>
        <w:jc w:val="left"/>
        <w:rPr>
          <w:rFonts w:ascii="Times New Roman" w:eastAsia="SimSun" w:hAnsi="Times New Roman" w:cs="Times New Roman"/>
          <w:color w:val="1F497D"/>
          <w:kern w:val="0"/>
          <w:sz w:val="22"/>
        </w:rPr>
      </w:pPr>
      <w:r w:rsidRPr="00781B2D">
        <w:rPr>
          <w:rFonts w:ascii="Times New Roman" w:eastAsia="SimSun" w:hAnsi="Times New Roman" w:cs="Times New Roman"/>
          <w:color w:val="1F497D"/>
          <w:kern w:val="0"/>
          <w:sz w:val="22"/>
        </w:rPr>
        <w:t xml:space="preserve">In addition, I am waiting for the results of another program that would allow me to extend my visit for another six months. The outcome should be available before May. Given this timeline, I believe it is time to start the </w:t>
      </w:r>
      <w:r w:rsidRPr="00781B2D">
        <w:rPr>
          <w:rFonts w:ascii="Times New Roman" w:eastAsia="SimSun" w:hAnsi="Times New Roman" w:cs="Times New Roman"/>
          <w:b/>
          <w:bCs/>
          <w:color w:val="1F497D"/>
          <w:kern w:val="0"/>
          <w:sz w:val="22"/>
        </w:rPr>
        <w:t>J-1 visa application (DS-160)</w:t>
      </w:r>
      <w:r w:rsidRPr="00781B2D">
        <w:rPr>
          <w:rFonts w:ascii="Times New Roman" w:eastAsia="SimSun" w:hAnsi="Times New Roman" w:cs="Times New Roman"/>
          <w:color w:val="1F497D"/>
          <w:kern w:val="0"/>
          <w:sz w:val="22"/>
        </w:rPr>
        <w:t xml:space="preserve"> process.</w:t>
      </w:r>
    </w:p>
    <w:p w14:paraId="570A5B09" w14:textId="77777777" w:rsidR="00781B2D" w:rsidRPr="00781B2D" w:rsidRDefault="00781B2D" w:rsidP="00781B2D">
      <w:pPr>
        <w:widowControl/>
        <w:jc w:val="left"/>
        <w:rPr>
          <w:rFonts w:ascii="Times New Roman" w:eastAsia="SimSun" w:hAnsi="Times New Roman" w:cs="Times New Roman"/>
          <w:color w:val="1F497D"/>
          <w:kern w:val="0"/>
          <w:sz w:val="22"/>
        </w:rPr>
      </w:pPr>
    </w:p>
    <w:p w14:paraId="4D41818E" w14:textId="77777777" w:rsidR="00781B2D" w:rsidRDefault="00781B2D" w:rsidP="00781B2D">
      <w:pPr>
        <w:widowControl/>
        <w:jc w:val="left"/>
        <w:rPr>
          <w:rFonts w:ascii="Times New Roman" w:eastAsia="SimSun" w:hAnsi="Times New Roman" w:cs="Times New Roman"/>
          <w:color w:val="1F497D"/>
          <w:kern w:val="0"/>
          <w:sz w:val="22"/>
        </w:rPr>
      </w:pPr>
      <w:r w:rsidRPr="00781B2D">
        <w:rPr>
          <w:rFonts w:ascii="Times New Roman" w:eastAsia="SimSun" w:hAnsi="Times New Roman" w:cs="Times New Roman"/>
          <w:color w:val="1F497D"/>
          <w:kern w:val="0"/>
          <w:sz w:val="22"/>
        </w:rPr>
        <w:t xml:space="preserve">Could you kindly provide me with </w:t>
      </w:r>
      <w:proofErr w:type="gramStart"/>
      <w:r w:rsidRPr="00781B2D">
        <w:rPr>
          <w:rFonts w:ascii="Times New Roman" w:eastAsia="SimSun" w:hAnsi="Times New Roman" w:cs="Times New Roman"/>
          <w:color w:val="1F497D"/>
          <w:kern w:val="0"/>
          <w:sz w:val="22"/>
        </w:rPr>
        <w:t>the contact</w:t>
      </w:r>
      <w:proofErr w:type="gramEnd"/>
      <w:r w:rsidRPr="00781B2D">
        <w:rPr>
          <w:rFonts w:ascii="Times New Roman" w:eastAsia="SimSun" w:hAnsi="Times New Roman" w:cs="Times New Roman"/>
          <w:color w:val="1F497D"/>
          <w:kern w:val="0"/>
          <w:sz w:val="22"/>
        </w:rPr>
        <w:t xml:space="preserve"> information for the </w:t>
      </w:r>
      <w:r w:rsidRPr="00781B2D">
        <w:rPr>
          <w:rFonts w:ascii="Times New Roman" w:eastAsia="SimSun" w:hAnsi="Times New Roman" w:cs="Times New Roman"/>
          <w:b/>
          <w:bCs/>
          <w:color w:val="1F497D"/>
          <w:kern w:val="0"/>
          <w:sz w:val="22"/>
        </w:rPr>
        <w:t>International Office</w:t>
      </w:r>
      <w:r w:rsidRPr="00781B2D">
        <w:rPr>
          <w:rFonts w:ascii="Times New Roman" w:eastAsia="SimSun" w:hAnsi="Times New Roman" w:cs="Times New Roman"/>
          <w:color w:val="1F497D"/>
          <w:kern w:val="0"/>
          <w:sz w:val="22"/>
        </w:rPr>
        <w:t xml:space="preserve"> or the relevant person who handles visa matters? This will help me obtain the necessary documents for my visa application.</w:t>
      </w:r>
    </w:p>
    <w:p w14:paraId="29BFC5E2" w14:textId="77777777" w:rsidR="00781B2D" w:rsidRPr="00781B2D" w:rsidRDefault="00781B2D" w:rsidP="00781B2D">
      <w:pPr>
        <w:widowControl/>
        <w:jc w:val="left"/>
        <w:rPr>
          <w:rFonts w:ascii="Times New Roman" w:eastAsia="SimSun" w:hAnsi="Times New Roman" w:cs="Times New Roman"/>
          <w:color w:val="1F497D"/>
          <w:kern w:val="0"/>
          <w:sz w:val="22"/>
        </w:rPr>
      </w:pPr>
    </w:p>
    <w:p w14:paraId="6513F8CE" w14:textId="17C85695" w:rsidR="00781B2D" w:rsidRPr="00781B2D" w:rsidRDefault="00781B2D" w:rsidP="00781B2D">
      <w:pPr>
        <w:widowControl/>
        <w:jc w:val="left"/>
        <w:rPr>
          <w:rFonts w:ascii="Times New Roman" w:eastAsia="SimSun" w:hAnsi="Times New Roman" w:cs="Times New Roman"/>
          <w:color w:val="1F497D"/>
          <w:kern w:val="0"/>
          <w:sz w:val="22"/>
        </w:rPr>
      </w:pPr>
      <w:r w:rsidRPr="00781B2D">
        <w:rPr>
          <w:rFonts w:ascii="Times New Roman" w:eastAsia="SimSun" w:hAnsi="Times New Roman" w:cs="Times New Roman"/>
          <w:color w:val="1F497D"/>
          <w:kern w:val="0"/>
          <w:sz w:val="22"/>
        </w:rPr>
        <w:t xml:space="preserve">Thank you very much for your </w:t>
      </w:r>
      <w:proofErr w:type="gramStart"/>
      <w:r>
        <w:rPr>
          <w:rFonts w:ascii="Times New Roman" w:eastAsia="SimSun" w:hAnsi="Times New Roman" w:cs="Times New Roman" w:hint="eastAsia"/>
          <w:color w:val="1F497D"/>
          <w:kern w:val="0"/>
          <w:sz w:val="22"/>
        </w:rPr>
        <w:t>help</w:t>
      </w:r>
      <w:r w:rsidRPr="00781B2D">
        <w:rPr>
          <w:rFonts w:ascii="Times New Roman" w:eastAsia="SimSun" w:hAnsi="Times New Roman" w:cs="Times New Roman"/>
          <w:color w:val="1F497D"/>
          <w:kern w:val="0"/>
          <w:sz w:val="22"/>
        </w:rPr>
        <w:t>, and</w:t>
      </w:r>
      <w:proofErr w:type="gramEnd"/>
      <w:r w:rsidRPr="00781B2D">
        <w:rPr>
          <w:rFonts w:ascii="Times New Roman" w:eastAsia="SimSun" w:hAnsi="Times New Roman" w:cs="Times New Roman"/>
          <w:color w:val="1F497D"/>
          <w:kern w:val="0"/>
          <w:sz w:val="22"/>
        </w:rPr>
        <w:t xml:space="preserve"> look</w:t>
      </w:r>
      <w:r>
        <w:rPr>
          <w:rFonts w:ascii="Times New Roman" w:eastAsia="SimSun" w:hAnsi="Times New Roman" w:cs="Times New Roman" w:hint="eastAsia"/>
          <w:color w:val="1F497D"/>
          <w:kern w:val="0"/>
          <w:sz w:val="22"/>
        </w:rPr>
        <w:t>ing</w:t>
      </w:r>
      <w:r w:rsidRPr="00781B2D">
        <w:rPr>
          <w:rFonts w:ascii="Times New Roman" w:eastAsia="SimSun" w:hAnsi="Times New Roman" w:cs="Times New Roman"/>
          <w:color w:val="1F497D"/>
          <w:kern w:val="0"/>
          <w:sz w:val="22"/>
        </w:rPr>
        <w:t xml:space="preserve"> forward to your </w:t>
      </w:r>
      <w:r>
        <w:rPr>
          <w:rFonts w:ascii="Times New Roman" w:eastAsia="SimSun" w:hAnsi="Times New Roman" w:cs="Times New Roman" w:hint="eastAsia"/>
          <w:color w:val="1F497D"/>
          <w:kern w:val="0"/>
          <w:sz w:val="22"/>
        </w:rPr>
        <w:t>reply</w:t>
      </w:r>
      <w:r w:rsidRPr="00781B2D">
        <w:rPr>
          <w:rFonts w:ascii="Times New Roman" w:eastAsia="SimSun" w:hAnsi="Times New Roman" w:cs="Times New Roman"/>
          <w:color w:val="1F497D"/>
          <w:kern w:val="0"/>
          <w:sz w:val="22"/>
        </w:rPr>
        <w:t>.</w:t>
      </w:r>
    </w:p>
    <w:p w14:paraId="4E08A0B4" w14:textId="77777777" w:rsidR="00781B2D" w:rsidRDefault="00781B2D" w:rsidP="00781B2D">
      <w:pPr>
        <w:widowControl/>
        <w:jc w:val="left"/>
        <w:rPr>
          <w:rFonts w:ascii="Times New Roman" w:eastAsia="SimSun" w:hAnsi="Times New Roman" w:cs="Times New Roman"/>
          <w:color w:val="1F497D"/>
          <w:kern w:val="0"/>
          <w:sz w:val="22"/>
        </w:rPr>
      </w:pPr>
    </w:p>
    <w:p w14:paraId="3C09F4A7" w14:textId="77777777" w:rsidR="00781B2D" w:rsidRDefault="00781B2D" w:rsidP="00781B2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4FB8DA5" w14:textId="77777777" w:rsidR="00781B2D" w:rsidRDefault="00781B2D" w:rsidP="00781B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7"/>
    <w:p w14:paraId="2D4810D1" w14:textId="77777777" w:rsidR="00781B2D" w:rsidRDefault="00781B2D" w:rsidP="003479BC">
      <w:pPr>
        <w:widowControl/>
        <w:jc w:val="left"/>
        <w:rPr>
          <w:rFonts w:ascii="Times New Roman" w:eastAsia="SimSun" w:hAnsi="Times New Roman" w:cs="Times New Roman"/>
          <w:color w:val="1F497D"/>
          <w:kern w:val="0"/>
          <w:sz w:val="22"/>
        </w:rPr>
      </w:pPr>
    </w:p>
    <w:p w14:paraId="3502F92B" w14:textId="77777777" w:rsidR="00781B2D" w:rsidRDefault="00781B2D" w:rsidP="003479BC">
      <w:pPr>
        <w:widowControl/>
        <w:jc w:val="left"/>
        <w:rPr>
          <w:rFonts w:ascii="Times New Roman" w:eastAsia="SimSun" w:hAnsi="Times New Roman" w:cs="Times New Roman"/>
          <w:color w:val="1F497D"/>
          <w:kern w:val="0"/>
          <w:sz w:val="22"/>
        </w:rPr>
      </w:pPr>
    </w:p>
    <w:p w14:paraId="5D0BC683" w14:textId="40B9DA92" w:rsidR="003479BC" w:rsidRDefault="003479BC" w:rsidP="003479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27CB73EC" w14:textId="77777777" w:rsidR="003479BC" w:rsidRDefault="003479BC" w:rsidP="003479BC">
      <w:pPr>
        <w:widowControl/>
        <w:jc w:val="left"/>
        <w:rPr>
          <w:rFonts w:ascii="Times New Roman" w:eastAsia="SimSun" w:hAnsi="Times New Roman" w:cs="Times New Roman"/>
          <w:color w:val="1F497D"/>
          <w:kern w:val="0"/>
          <w:sz w:val="22"/>
        </w:rPr>
      </w:pPr>
    </w:p>
    <w:p w14:paraId="681FF200" w14:textId="77777777" w:rsidR="003479BC" w:rsidRDefault="003479BC" w:rsidP="003479BC">
      <w:pPr>
        <w:widowControl/>
        <w:jc w:val="left"/>
        <w:rPr>
          <w:rFonts w:ascii="Times New Roman" w:eastAsia="SimSun" w:hAnsi="Times New Roman" w:cs="Times New Roman"/>
          <w:b/>
          <w:bCs/>
          <w:color w:val="1F497D"/>
          <w:kern w:val="0"/>
          <w:sz w:val="22"/>
        </w:rPr>
      </w:pPr>
      <w:r w:rsidRPr="003479BC">
        <w:rPr>
          <w:rFonts w:ascii="Times New Roman" w:eastAsia="SimSun" w:hAnsi="Times New Roman" w:cs="Times New Roman"/>
          <w:color w:val="1F497D"/>
          <w:kern w:val="0"/>
          <w:sz w:val="22"/>
        </w:rPr>
        <w:lastRenderedPageBreak/>
        <w:t xml:space="preserve">Thank you very much for your support! I’m happy to </w:t>
      </w:r>
      <w:proofErr w:type="gramStart"/>
      <w:r w:rsidRPr="003479BC">
        <w:rPr>
          <w:rFonts w:ascii="Times New Roman" w:eastAsia="SimSun" w:hAnsi="Times New Roman" w:cs="Times New Roman"/>
          <w:color w:val="1F497D"/>
          <w:kern w:val="0"/>
          <w:sz w:val="22"/>
        </w:rPr>
        <w:t>share</w:t>
      </w:r>
      <w:proofErr w:type="gramEnd"/>
      <w:r w:rsidRPr="003479BC">
        <w:rPr>
          <w:rFonts w:ascii="Times New Roman" w:eastAsia="SimSun" w:hAnsi="Times New Roman" w:cs="Times New Roman"/>
          <w:color w:val="1F497D"/>
          <w:kern w:val="0"/>
          <w:sz w:val="22"/>
        </w:rPr>
        <w:t xml:space="preserve"> that the Engineering Panel has endorsed my application for the </w:t>
      </w:r>
      <w:r w:rsidRPr="003479BC">
        <w:rPr>
          <w:rFonts w:ascii="Times New Roman" w:eastAsia="SimSun" w:hAnsi="Times New Roman" w:cs="Times New Roman"/>
          <w:b/>
          <w:bCs/>
          <w:color w:val="1F497D"/>
          <w:kern w:val="0"/>
          <w:sz w:val="22"/>
        </w:rPr>
        <w:t xml:space="preserve">Overseas Research Attachment </w:t>
      </w:r>
      <w:proofErr w:type="spellStart"/>
      <w:r w:rsidRPr="003479BC">
        <w:rPr>
          <w:rFonts w:ascii="Times New Roman" w:eastAsia="SimSun" w:hAnsi="Times New Roman" w:cs="Times New Roman"/>
          <w:b/>
          <w:bCs/>
          <w:color w:val="1F497D"/>
          <w:kern w:val="0"/>
          <w:sz w:val="22"/>
        </w:rPr>
        <w:t>Programme</w:t>
      </w:r>
      <w:proofErr w:type="spellEnd"/>
      <w:r w:rsidRPr="003479BC">
        <w:rPr>
          <w:rFonts w:ascii="Times New Roman" w:eastAsia="SimSun" w:hAnsi="Times New Roman" w:cs="Times New Roman"/>
          <w:b/>
          <w:bCs/>
          <w:color w:val="1F497D"/>
          <w:kern w:val="0"/>
          <w:sz w:val="22"/>
        </w:rPr>
        <w:t xml:space="preserve"> (ORAP).</w:t>
      </w:r>
    </w:p>
    <w:p w14:paraId="3749CC01" w14:textId="77777777" w:rsidR="003479BC" w:rsidRPr="003479BC" w:rsidRDefault="003479BC" w:rsidP="003479BC">
      <w:pPr>
        <w:widowControl/>
        <w:jc w:val="left"/>
        <w:rPr>
          <w:rFonts w:ascii="Times New Roman" w:eastAsia="SimSun" w:hAnsi="Times New Roman" w:cs="Times New Roman"/>
          <w:color w:val="1F497D"/>
          <w:kern w:val="0"/>
          <w:sz w:val="22"/>
        </w:rPr>
      </w:pPr>
    </w:p>
    <w:p w14:paraId="2C93E209" w14:textId="7506521C" w:rsidR="003479BC" w:rsidRDefault="003479BC" w:rsidP="003479BC">
      <w:pPr>
        <w:widowControl/>
        <w:jc w:val="left"/>
        <w:rPr>
          <w:rFonts w:ascii="Times New Roman" w:eastAsia="SimSun" w:hAnsi="Times New Roman" w:cs="Times New Roman"/>
          <w:color w:val="1F497D"/>
          <w:kern w:val="0"/>
          <w:sz w:val="22"/>
        </w:rPr>
      </w:pPr>
      <w:r w:rsidRPr="003479BC">
        <w:rPr>
          <w:rFonts w:ascii="Times New Roman" w:eastAsia="SimSun" w:hAnsi="Times New Roman" w:cs="Times New Roman"/>
          <w:color w:val="1F497D"/>
          <w:kern w:val="0"/>
          <w:sz w:val="22"/>
        </w:rPr>
        <w:t xml:space="preserve">I will reach out to </w:t>
      </w:r>
      <w:r w:rsidRPr="003479BC">
        <w:rPr>
          <w:rFonts w:ascii="Times New Roman" w:eastAsia="SimSun" w:hAnsi="Times New Roman" w:cs="Times New Roman"/>
          <w:b/>
          <w:bCs/>
          <w:color w:val="1F497D"/>
          <w:kern w:val="0"/>
          <w:sz w:val="22"/>
        </w:rPr>
        <w:t xml:space="preserve">Prof. </w:t>
      </w:r>
      <w:proofErr w:type="spellStart"/>
      <w:r w:rsidRPr="003479BC">
        <w:rPr>
          <w:rFonts w:ascii="Times New Roman" w:eastAsia="SimSun" w:hAnsi="Times New Roman" w:cs="Times New Roman"/>
          <w:b/>
          <w:bCs/>
          <w:color w:val="1F497D"/>
          <w:kern w:val="0"/>
          <w:sz w:val="22"/>
        </w:rPr>
        <w:t>Daraio</w:t>
      </w:r>
      <w:proofErr w:type="spellEnd"/>
      <w:r w:rsidRPr="003479BC">
        <w:rPr>
          <w:rFonts w:ascii="Times New Roman" w:eastAsia="SimSun" w:hAnsi="Times New Roman" w:cs="Times New Roman"/>
          <w:color w:val="1F497D"/>
          <w:kern w:val="0"/>
          <w:sz w:val="22"/>
        </w:rPr>
        <w:t xml:space="preserve"> and start preparing for my visit to </w:t>
      </w:r>
      <w:r w:rsidRPr="003479BC">
        <w:rPr>
          <w:rFonts w:ascii="Times New Roman" w:eastAsia="SimSun" w:hAnsi="Times New Roman" w:cs="Times New Roman"/>
          <w:b/>
          <w:bCs/>
          <w:color w:val="1F497D"/>
          <w:kern w:val="0"/>
          <w:sz w:val="22"/>
        </w:rPr>
        <w:t>Caltech.</w:t>
      </w:r>
      <w:r w:rsidRPr="003479BC">
        <w:rPr>
          <w:rFonts w:ascii="Times New Roman" w:eastAsia="SimSun" w:hAnsi="Times New Roman" w:cs="Times New Roman"/>
          <w:color w:val="1F497D"/>
          <w:kern w:val="0"/>
          <w:sz w:val="22"/>
        </w:rPr>
        <w:t xml:space="preserve"> I think it would be best to travel to the U.S. in </w:t>
      </w:r>
      <w:r w:rsidRPr="003479BC">
        <w:rPr>
          <w:rFonts w:ascii="Times New Roman" w:eastAsia="SimSun" w:hAnsi="Times New Roman" w:cs="Times New Roman"/>
          <w:b/>
          <w:bCs/>
          <w:color w:val="1F497D"/>
          <w:kern w:val="0"/>
          <w:sz w:val="22"/>
        </w:rPr>
        <w:t>late September or early October</w:t>
      </w:r>
      <w:r w:rsidRPr="003479BC">
        <w:rPr>
          <w:rFonts w:ascii="Times New Roman" w:eastAsia="SimSun" w:hAnsi="Times New Roman" w:cs="Times New Roman"/>
          <w:color w:val="1F497D"/>
          <w:kern w:val="0"/>
          <w:sz w:val="22"/>
        </w:rPr>
        <w:t xml:space="preserve">, but everything is unpredictable, including visas. </w:t>
      </w:r>
      <w:r>
        <w:rPr>
          <w:rFonts w:ascii="Times New Roman" w:eastAsia="SimSun" w:hAnsi="Times New Roman" w:cs="Times New Roman" w:hint="eastAsia"/>
          <w:color w:val="1F497D"/>
          <w:kern w:val="0"/>
          <w:sz w:val="22"/>
        </w:rPr>
        <w:t>L</w:t>
      </w:r>
      <w:r w:rsidRPr="003479BC">
        <w:rPr>
          <w:rFonts w:ascii="Times New Roman" w:eastAsia="SimSun" w:hAnsi="Times New Roman" w:cs="Times New Roman"/>
          <w:color w:val="1F497D"/>
          <w:kern w:val="0"/>
          <w:sz w:val="22"/>
        </w:rPr>
        <w:t>et’s see how things go.</w:t>
      </w:r>
    </w:p>
    <w:p w14:paraId="73300185" w14:textId="783DF17B" w:rsidR="003479BC" w:rsidRPr="003479BC" w:rsidRDefault="003479BC" w:rsidP="003479BC">
      <w:pPr>
        <w:widowControl/>
        <w:jc w:val="left"/>
        <w:rPr>
          <w:rFonts w:ascii="Times New Roman" w:eastAsia="SimSun" w:hAnsi="Times New Roman" w:cs="Times New Roman"/>
          <w:color w:val="1F497D"/>
          <w:kern w:val="0"/>
          <w:sz w:val="22"/>
        </w:rPr>
      </w:pPr>
    </w:p>
    <w:p w14:paraId="40534CA9" w14:textId="77777777" w:rsidR="003479BC" w:rsidRPr="003479BC" w:rsidRDefault="003479BC" w:rsidP="003479BC">
      <w:pPr>
        <w:widowControl/>
        <w:jc w:val="left"/>
        <w:rPr>
          <w:rFonts w:ascii="Times New Roman" w:eastAsia="SimSun" w:hAnsi="Times New Roman" w:cs="Times New Roman"/>
          <w:color w:val="1F497D"/>
          <w:kern w:val="0"/>
          <w:sz w:val="22"/>
        </w:rPr>
      </w:pPr>
      <w:r w:rsidRPr="003479BC">
        <w:rPr>
          <w:rFonts w:ascii="Times New Roman" w:eastAsia="SimSun" w:hAnsi="Times New Roman" w:cs="Times New Roman"/>
          <w:color w:val="1F497D"/>
          <w:kern w:val="0"/>
          <w:sz w:val="22"/>
        </w:rPr>
        <w:t>Thank you again for your help!</w:t>
      </w:r>
    </w:p>
    <w:p w14:paraId="5EF472EF" w14:textId="77777777" w:rsidR="003479BC" w:rsidRDefault="003479BC" w:rsidP="003479BC">
      <w:pPr>
        <w:widowControl/>
        <w:jc w:val="left"/>
        <w:rPr>
          <w:rFonts w:ascii="Times New Roman" w:eastAsia="SimSun" w:hAnsi="Times New Roman" w:cs="Times New Roman"/>
          <w:color w:val="1F497D"/>
          <w:kern w:val="0"/>
          <w:sz w:val="22"/>
        </w:rPr>
      </w:pPr>
    </w:p>
    <w:p w14:paraId="62EA1722" w14:textId="77777777" w:rsidR="003479BC" w:rsidRDefault="003479BC" w:rsidP="003479B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9866B29" w14:textId="77777777" w:rsidR="003479BC" w:rsidRDefault="003479BC" w:rsidP="003479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018BF4" w14:textId="77777777" w:rsidR="00D5108D" w:rsidRDefault="00D5108D" w:rsidP="00D5108D">
      <w:pPr>
        <w:widowControl/>
        <w:jc w:val="left"/>
        <w:rPr>
          <w:rFonts w:ascii="Times New Roman" w:hAnsi="Times New Roman" w:cs="Times New Roman"/>
          <w:color w:val="2E74B5"/>
          <w:kern w:val="0"/>
          <w:sz w:val="16"/>
          <w:szCs w:val="16"/>
          <w:bdr w:val="none" w:sz="0" w:space="0" w:color="auto" w:frame="1"/>
        </w:rPr>
      </w:pPr>
    </w:p>
    <w:p w14:paraId="4119A59B" w14:textId="05C4B933"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t>Liuchao (Christopher) Jin </w:t>
      </w:r>
      <w:r w:rsidRPr="00D5108D">
        <w:rPr>
          <w:rFonts w:ascii="DengXian" w:eastAsia="DengXian" w:hAnsi="DengXian" w:cs="Calibri" w:hint="eastAsia"/>
          <w:color w:val="2E74B5"/>
          <w:kern w:val="0"/>
          <w:sz w:val="16"/>
          <w:szCs w:val="16"/>
          <w:bdr w:val="none" w:sz="0" w:space="0" w:color="auto" w:frame="1"/>
        </w:rPr>
        <w:t>金刘超</w:t>
      </w:r>
      <w:r w:rsidRPr="00D5108D">
        <w:rPr>
          <w:rFonts w:ascii="Times New Roman" w:eastAsia="Times New Roman" w:hAnsi="Times New Roman" w:cs="Times New Roman"/>
          <w:color w:val="2E74B5"/>
          <w:kern w:val="0"/>
          <w:sz w:val="16"/>
          <w:szCs w:val="16"/>
          <w:bdr w:val="none" w:sz="0" w:space="0" w:color="auto" w:frame="1"/>
        </w:rPr>
        <w:t> </w:t>
      </w:r>
    </w:p>
    <w:p w14:paraId="0FF30D78" w14:textId="77777777"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t>Ph.D. Candidate, Department of Mechanical and Automation Engineering, The Chinese University of Hong Kong </w:t>
      </w:r>
    </w:p>
    <w:p w14:paraId="765ACBD9" w14:textId="4162F2D9"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t>Personal Website:</w:t>
      </w:r>
      <w:r>
        <w:rPr>
          <w:rFonts w:ascii="Times New Roman" w:hAnsi="Times New Roman" w:cs="Times New Roman" w:hint="eastAsia"/>
          <w:color w:val="2E74B5"/>
          <w:kern w:val="0"/>
          <w:sz w:val="16"/>
          <w:szCs w:val="16"/>
          <w:bdr w:val="none" w:sz="0" w:space="0" w:color="auto" w:frame="1"/>
        </w:rPr>
        <w:t xml:space="preserve"> </w:t>
      </w:r>
      <w:hyperlink r:id="rId16" w:tooltip="liuchao-jin.github.io" w:history="1">
        <w:r w:rsidRPr="00D5108D">
          <w:rPr>
            <w:rFonts w:ascii="Times New Roman" w:eastAsia="Times New Roman" w:hAnsi="Times New Roman" w:cs="Times New Roman"/>
            <w:color w:val="0000FF"/>
            <w:kern w:val="0"/>
            <w:sz w:val="16"/>
            <w:szCs w:val="16"/>
            <w:u w:val="single"/>
            <w:bdr w:val="none" w:sz="0" w:space="0" w:color="auto" w:frame="1"/>
          </w:rPr>
          <w:t>jin-liuchao.github.io</w:t>
        </w:r>
      </w:hyperlink>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w:t>
      </w:r>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Mobile: (+852) 9570 5790</w:t>
      </w:r>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w:t>
      </w:r>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E-mail: </w:t>
      </w:r>
      <w:hyperlink r:id="rId17" w:tooltip="mailto:Liuchao.Jin@link.cuhk.edu.hk" w:history="1">
        <w:r w:rsidRPr="00D5108D">
          <w:rPr>
            <w:rFonts w:ascii="Times New Roman" w:eastAsia="Times New Roman" w:hAnsi="Times New Roman" w:cs="Times New Roman"/>
            <w:color w:val="0000FF"/>
            <w:kern w:val="0"/>
            <w:sz w:val="16"/>
            <w:szCs w:val="16"/>
            <w:u w:val="single"/>
            <w:bdr w:val="none" w:sz="0" w:space="0" w:color="auto" w:frame="1"/>
          </w:rPr>
          <w:t>Liuchao.Jin@link.cuhk.edu.hk</w:t>
        </w:r>
      </w:hyperlink>
      <w:r w:rsidRPr="00D5108D">
        <w:rPr>
          <w:rFonts w:ascii="Times New Roman" w:eastAsia="Times New Roman" w:hAnsi="Times New Roman" w:cs="Times New Roman"/>
          <w:color w:val="2E74B5"/>
          <w:kern w:val="0"/>
          <w:sz w:val="16"/>
          <w:szCs w:val="16"/>
          <w:bdr w:val="none" w:sz="0" w:space="0" w:color="auto" w:frame="1"/>
        </w:rPr>
        <w:t> </w:t>
      </w:r>
    </w:p>
    <w:p w14:paraId="144B2EAF" w14:textId="77777777"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t xml:space="preserve">Address: Room 201, William M.W. </w:t>
      </w:r>
      <w:proofErr w:type="spellStart"/>
      <w:r w:rsidRPr="00D5108D">
        <w:rPr>
          <w:rFonts w:ascii="Times New Roman" w:eastAsia="Times New Roman" w:hAnsi="Times New Roman" w:cs="Times New Roman"/>
          <w:color w:val="2E74B5"/>
          <w:kern w:val="0"/>
          <w:sz w:val="16"/>
          <w:szCs w:val="16"/>
          <w:bdr w:val="none" w:sz="0" w:space="0" w:color="auto" w:frame="1"/>
        </w:rPr>
        <w:t>Mong</w:t>
      </w:r>
      <w:proofErr w:type="spellEnd"/>
      <w:r w:rsidRPr="00D5108D">
        <w:rPr>
          <w:rFonts w:ascii="Times New Roman" w:eastAsia="Times New Roman" w:hAnsi="Times New Roman" w:cs="Times New Roman"/>
          <w:color w:val="2E74B5"/>
          <w:kern w:val="0"/>
          <w:sz w:val="16"/>
          <w:szCs w:val="16"/>
          <w:bdr w:val="none" w:sz="0" w:space="0" w:color="auto" w:frame="1"/>
        </w:rPr>
        <w:t xml:space="preserve"> Engineering Building, The Chinese University of Hong Kong, Shatin, N.T., Hong Kong SAR, 999077, China </w:t>
      </w:r>
    </w:p>
    <w:p w14:paraId="43A36415" w14:textId="77777777" w:rsidR="00D5108D" w:rsidRDefault="00D5108D" w:rsidP="00D5108D">
      <w:pPr>
        <w:widowControl/>
        <w:jc w:val="left"/>
        <w:rPr>
          <w:rFonts w:ascii="Times New Roman" w:eastAsia="SimSun" w:hAnsi="Times New Roman" w:cs="Times New Roman"/>
          <w:color w:val="1F497D"/>
          <w:kern w:val="0"/>
          <w:sz w:val="22"/>
        </w:rPr>
      </w:pPr>
    </w:p>
    <w:p w14:paraId="27089E3A" w14:textId="77777777" w:rsidR="00D5108D" w:rsidRDefault="00D5108D" w:rsidP="00D5108D">
      <w:pPr>
        <w:widowControl/>
        <w:jc w:val="left"/>
        <w:rPr>
          <w:rFonts w:ascii="Times New Roman" w:eastAsia="SimSun" w:hAnsi="Times New Roman" w:cs="Times New Roman"/>
          <w:color w:val="1F497D"/>
          <w:kern w:val="0"/>
          <w:sz w:val="22"/>
        </w:rPr>
      </w:pPr>
    </w:p>
    <w:p w14:paraId="6705C7AD" w14:textId="6E434DB2" w:rsidR="00D5108D" w:rsidRDefault="00D5108D" w:rsidP="00D510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63CA156E" w14:textId="77777777" w:rsidR="00D5108D" w:rsidRDefault="00D5108D" w:rsidP="00D5108D">
      <w:pPr>
        <w:widowControl/>
        <w:jc w:val="left"/>
        <w:rPr>
          <w:rFonts w:ascii="Times New Roman" w:eastAsia="SimSun" w:hAnsi="Times New Roman" w:cs="Times New Roman"/>
          <w:color w:val="1F497D"/>
          <w:kern w:val="0"/>
          <w:sz w:val="22"/>
        </w:rPr>
      </w:pPr>
    </w:p>
    <w:p w14:paraId="0A9C0E99" w14:textId="6B29A758" w:rsidR="00D5108D" w:rsidRDefault="00D5108D" w:rsidP="00D5108D">
      <w:pPr>
        <w:widowControl/>
        <w:jc w:val="left"/>
        <w:rPr>
          <w:rFonts w:ascii="Times New Roman" w:eastAsia="SimSun" w:hAnsi="Times New Roman" w:cs="Times New Roman"/>
          <w:color w:val="1F497D"/>
          <w:kern w:val="0"/>
          <w:sz w:val="22"/>
        </w:rPr>
      </w:pPr>
      <w:r w:rsidRPr="00D5108D">
        <w:rPr>
          <w:rFonts w:ascii="Times New Roman" w:eastAsia="SimSun" w:hAnsi="Times New Roman" w:cs="Times New Roman"/>
          <w:color w:val="1F497D"/>
          <w:kern w:val="0"/>
          <w:sz w:val="22"/>
        </w:rPr>
        <w:t>I’m delighted to share that my abstract has been accepted for</w:t>
      </w:r>
      <w:r>
        <w:rPr>
          <w:rFonts w:ascii="Times New Roman" w:eastAsia="SimSun" w:hAnsi="Times New Roman" w:cs="Times New Roman" w:hint="eastAsia"/>
          <w:color w:val="1F497D"/>
          <w:kern w:val="0"/>
          <w:sz w:val="22"/>
        </w:rPr>
        <w:t xml:space="preserve"> </w:t>
      </w:r>
      <w:r w:rsidRPr="00D5108D">
        <w:rPr>
          <w:rFonts w:ascii="Times New Roman" w:eastAsia="SimSun" w:hAnsi="Times New Roman" w:cs="Times New Roman"/>
          <w:color w:val="1F497D"/>
          <w:kern w:val="0"/>
          <w:sz w:val="22"/>
        </w:rPr>
        <w:t>SMASIS 2025</w:t>
      </w:r>
      <w:r>
        <w:rPr>
          <w:rFonts w:ascii="Times New Roman" w:eastAsia="SimSun" w:hAnsi="Times New Roman" w:cs="Times New Roman" w:hint="eastAsia"/>
          <w:color w:val="1F497D"/>
          <w:kern w:val="0"/>
          <w:sz w:val="22"/>
        </w:rPr>
        <w:t xml:space="preserve">. </w:t>
      </w:r>
      <w:r w:rsidRPr="00D5108D">
        <w:rPr>
          <w:rFonts w:ascii="Times New Roman" w:eastAsia="SimSun" w:hAnsi="Times New Roman" w:cs="Times New Roman"/>
          <w:color w:val="1F497D"/>
          <w:kern w:val="0"/>
          <w:sz w:val="22"/>
        </w:rPr>
        <w:t>Thank you for your continued guidance and support!</w:t>
      </w:r>
    </w:p>
    <w:p w14:paraId="5137D571" w14:textId="77777777" w:rsidR="00D5108D" w:rsidRDefault="00D5108D" w:rsidP="00D5108D">
      <w:pPr>
        <w:widowControl/>
        <w:jc w:val="left"/>
        <w:rPr>
          <w:rFonts w:ascii="Times New Roman" w:eastAsia="SimSun" w:hAnsi="Times New Roman" w:cs="Times New Roman"/>
          <w:color w:val="1F497D"/>
          <w:kern w:val="0"/>
          <w:sz w:val="22"/>
        </w:rPr>
      </w:pPr>
    </w:p>
    <w:p w14:paraId="1FE8BE2E" w14:textId="77777777" w:rsidR="00D5108D" w:rsidRDefault="00D5108D" w:rsidP="00D5108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ED49FD6" w14:textId="77777777" w:rsidR="00D5108D" w:rsidRDefault="00D5108D" w:rsidP="00D510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8"/>
    <w:p w14:paraId="503F5FE7" w14:textId="77777777" w:rsidR="00D5108D" w:rsidRDefault="00D5108D" w:rsidP="00616BEC">
      <w:pPr>
        <w:widowControl/>
        <w:jc w:val="left"/>
        <w:rPr>
          <w:rFonts w:ascii="Times New Roman" w:eastAsia="SimSun" w:hAnsi="Times New Roman" w:cs="Times New Roman"/>
          <w:color w:val="1F497D"/>
          <w:kern w:val="0"/>
          <w:sz w:val="22"/>
        </w:rPr>
      </w:pPr>
    </w:p>
    <w:p w14:paraId="5CB0003B" w14:textId="77777777" w:rsidR="00D5108D" w:rsidRDefault="00D5108D" w:rsidP="00616BEC">
      <w:pPr>
        <w:widowControl/>
        <w:jc w:val="left"/>
        <w:rPr>
          <w:rFonts w:ascii="Times New Roman" w:eastAsia="SimSun" w:hAnsi="Times New Roman" w:cs="Times New Roman"/>
          <w:color w:val="1F497D"/>
          <w:kern w:val="0"/>
          <w:sz w:val="22"/>
        </w:rPr>
      </w:pPr>
    </w:p>
    <w:p w14:paraId="636DA968" w14:textId="5E040E93" w:rsidR="00616BEC" w:rsidRDefault="00616BEC" w:rsidP="00616BE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0108D4D9" w14:textId="77777777" w:rsidR="00616BEC" w:rsidRDefault="00616BEC" w:rsidP="00616BEC">
      <w:pPr>
        <w:widowControl/>
        <w:jc w:val="left"/>
        <w:rPr>
          <w:rFonts w:ascii="Times New Roman" w:eastAsia="SimSun" w:hAnsi="Times New Roman" w:cs="Times New Roman"/>
          <w:color w:val="1F497D"/>
          <w:kern w:val="0"/>
          <w:sz w:val="22"/>
        </w:rPr>
      </w:pPr>
    </w:p>
    <w:p w14:paraId="67102FD3" w14:textId="629981C2" w:rsidR="00616BEC" w:rsidRDefault="00616BEC" w:rsidP="00616BEC">
      <w:pPr>
        <w:widowControl/>
        <w:jc w:val="left"/>
        <w:rPr>
          <w:rFonts w:ascii="Times New Roman" w:eastAsia="SimSun" w:hAnsi="Times New Roman" w:cs="Times New Roman"/>
          <w:color w:val="1F497D"/>
          <w:kern w:val="0"/>
          <w:sz w:val="22"/>
        </w:rPr>
      </w:pPr>
      <w:r w:rsidRPr="00616BEC">
        <w:rPr>
          <w:rFonts w:ascii="Times New Roman" w:eastAsia="SimSun" w:hAnsi="Times New Roman" w:cs="Times New Roman"/>
          <w:color w:val="1F497D"/>
          <w:kern w:val="0"/>
          <w:sz w:val="22"/>
        </w:rPr>
        <w:t>Thank you so much for your help in submitting the proof. I really appreciate your support and guidance throughout the process!</w:t>
      </w:r>
    </w:p>
    <w:p w14:paraId="3312F816" w14:textId="77777777" w:rsidR="00616BEC" w:rsidRDefault="00616BEC" w:rsidP="00616BEC">
      <w:pPr>
        <w:widowControl/>
        <w:jc w:val="left"/>
        <w:rPr>
          <w:rFonts w:ascii="Times New Roman" w:eastAsia="SimSun" w:hAnsi="Times New Roman" w:cs="Times New Roman"/>
          <w:color w:val="1F497D"/>
          <w:kern w:val="0"/>
          <w:sz w:val="22"/>
        </w:rPr>
      </w:pPr>
    </w:p>
    <w:p w14:paraId="7307A244" w14:textId="77777777" w:rsidR="00616BEC" w:rsidRDefault="00616BEC" w:rsidP="00616BE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6E90B22" w14:textId="77777777" w:rsidR="00616BEC" w:rsidRDefault="00616BEC" w:rsidP="00616BE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9"/>
    <w:p w14:paraId="1DDB13F4" w14:textId="77777777" w:rsidR="00616BEC" w:rsidRDefault="00616BEC" w:rsidP="00613678">
      <w:pPr>
        <w:widowControl/>
        <w:jc w:val="left"/>
        <w:rPr>
          <w:rFonts w:ascii="Times New Roman" w:eastAsia="SimSun" w:hAnsi="Times New Roman" w:cs="Times New Roman"/>
          <w:color w:val="1F497D"/>
          <w:kern w:val="0"/>
          <w:sz w:val="22"/>
        </w:rPr>
      </w:pPr>
    </w:p>
    <w:p w14:paraId="2BA13B53" w14:textId="77777777" w:rsidR="00616BEC" w:rsidRDefault="00616BEC" w:rsidP="00613678">
      <w:pPr>
        <w:widowControl/>
        <w:jc w:val="left"/>
        <w:rPr>
          <w:rFonts w:ascii="Times New Roman" w:eastAsia="SimSun" w:hAnsi="Times New Roman" w:cs="Times New Roman"/>
          <w:color w:val="1F497D"/>
          <w:kern w:val="0"/>
          <w:sz w:val="22"/>
        </w:rPr>
      </w:pPr>
    </w:p>
    <w:p w14:paraId="3CFF3900" w14:textId="78994962" w:rsidR="00F06598" w:rsidRDefault="00F0659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5A0CC558" w14:textId="77777777" w:rsidR="00F06598" w:rsidRDefault="00F06598" w:rsidP="00613678">
      <w:pPr>
        <w:widowControl/>
        <w:jc w:val="left"/>
        <w:rPr>
          <w:rFonts w:ascii="Times New Roman" w:eastAsia="SimSun" w:hAnsi="Times New Roman" w:cs="Times New Roman"/>
          <w:color w:val="1F497D"/>
          <w:kern w:val="0"/>
          <w:sz w:val="22"/>
        </w:rPr>
      </w:pPr>
    </w:p>
    <w:p w14:paraId="0D1A336F" w14:textId="351ACD1D" w:rsidR="00F06598" w:rsidRDefault="00F06598" w:rsidP="00F065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guidance. </w:t>
      </w:r>
      <w:r w:rsidRPr="00F06598">
        <w:rPr>
          <w:rFonts w:ascii="Times New Roman" w:eastAsia="SimSun" w:hAnsi="Times New Roman" w:cs="Times New Roman"/>
          <w:color w:val="1F497D"/>
          <w:kern w:val="0"/>
          <w:sz w:val="22"/>
        </w:rPr>
        <w:t xml:space="preserve">I have updated the Acknowledgments in the system, </w:t>
      </w:r>
      <w:r>
        <w:rPr>
          <w:rFonts w:ascii="Times New Roman" w:eastAsia="SimSun" w:hAnsi="Times New Roman" w:cs="Times New Roman" w:hint="eastAsia"/>
          <w:color w:val="1F497D"/>
          <w:kern w:val="0"/>
          <w:sz w:val="22"/>
        </w:rPr>
        <w:t>I kept</w:t>
      </w:r>
      <w:r w:rsidRPr="00F06598">
        <w:rPr>
          <w:rFonts w:ascii="Times New Roman" w:eastAsia="SimSun" w:hAnsi="Times New Roman" w:cs="Times New Roman"/>
          <w:color w:val="1F497D"/>
          <w:kern w:val="0"/>
          <w:sz w:val="22"/>
        </w:rPr>
        <w:t xml:space="preserve"> Mahdi</w:t>
      </w:r>
      <w:r>
        <w:rPr>
          <w:rFonts w:ascii="Times New Roman" w:eastAsia="SimSun" w:hAnsi="Times New Roman" w:cs="Times New Roman"/>
          <w:color w:val="1F497D"/>
          <w:kern w:val="0"/>
          <w:sz w:val="22"/>
        </w:rPr>
        <w:t>’</w:t>
      </w:r>
      <w:r w:rsidRPr="00F06598">
        <w:rPr>
          <w:rFonts w:ascii="Times New Roman" w:eastAsia="SimSun" w:hAnsi="Times New Roman" w:cs="Times New Roman"/>
          <w:color w:val="1F497D"/>
          <w:kern w:val="0"/>
          <w:sz w:val="22"/>
        </w:rPr>
        <w:t xml:space="preserve">s acknowledgment as </w:t>
      </w:r>
      <w:r>
        <w:rPr>
          <w:rFonts w:ascii="Times New Roman" w:eastAsia="SimSun" w:hAnsi="Times New Roman" w:cs="Times New Roman"/>
          <w:color w:val="1F497D"/>
          <w:kern w:val="0"/>
          <w:sz w:val="22"/>
        </w:rPr>
        <w:t>“</w:t>
      </w:r>
      <w:r w:rsidRPr="00F06598">
        <w:rPr>
          <w:rFonts w:ascii="Times New Roman" w:eastAsia="SimSun" w:hAnsi="Times New Roman" w:cs="Times New Roman"/>
          <w:i/>
          <w:iCs/>
          <w:color w:val="1F497D"/>
          <w:kern w:val="0"/>
          <w:sz w:val="22"/>
        </w:rPr>
        <w:t>award no. EP/Y011457/1</w:t>
      </w:r>
      <w:r>
        <w:rPr>
          <w:rFonts w:ascii="Times New Roman" w:eastAsia="SimSun" w:hAnsi="Times New Roman" w:cs="Times New Roman"/>
          <w:color w:val="1F497D"/>
          <w:kern w:val="0"/>
          <w:sz w:val="22"/>
        </w:rPr>
        <w:t>”</w:t>
      </w:r>
      <w:r w:rsidRPr="00F06598">
        <w:rPr>
          <w:rFonts w:ascii="Times New Roman" w:eastAsia="SimSun" w:hAnsi="Times New Roman" w:cs="Times New Roman"/>
          <w:color w:val="1F497D"/>
          <w:kern w:val="0"/>
          <w:sz w:val="22"/>
        </w:rPr>
        <w:t>, as he prefers.</w:t>
      </w:r>
    </w:p>
    <w:p w14:paraId="595B55D4" w14:textId="77777777" w:rsidR="00F06598" w:rsidRPr="00F06598" w:rsidRDefault="00F06598" w:rsidP="00F06598">
      <w:pPr>
        <w:widowControl/>
        <w:jc w:val="left"/>
        <w:rPr>
          <w:rFonts w:ascii="Times New Roman" w:eastAsia="SimSun" w:hAnsi="Times New Roman" w:cs="Times New Roman"/>
          <w:color w:val="1F497D"/>
          <w:kern w:val="0"/>
          <w:sz w:val="22"/>
        </w:rPr>
      </w:pPr>
    </w:p>
    <w:p w14:paraId="4133E33E" w14:textId="33B689A3" w:rsidR="00F06598" w:rsidRDefault="00F06598" w:rsidP="00F06598">
      <w:pPr>
        <w:widowControl/>
        <w:jc w:val="left"/>
        <w:rPr>
          <w:rFonts w:ascii="Times New Roman" w:eastAsia="SimSun" w:hAnsi="Times New Roman" w:cs="Times New Roman"/>
          <w:color w:val="1F497D"/>
          <w:kern w:val="0"/>
          <w:sz w:val="22"/>
        </w:rPr>
      </w:pPr>
      <w:r w:rsidRPr="00F06598">
        <w:rPr>
          <w:rFonts w:ascii="Times New Roman" w:eastAsia="SimSun" w:hAnsi="Times New Roman" w:cs="Times New Roman"/>
          <w:color w:val="1F497D"/>
          <w:kern w:val="0"/>
          <w:sz w:val="22"/>
        </w:rPr>
        <w:t>If everything looks good, could you please help with the submission?</w:t>
      </w:r>
      <w:r>
        <w:rPr>
          <w:rFonts w:ascii="Times New Roman" w:eastAsia="SimSun" w:hAnsi="Times New Roman" w:cs="Times New Roman" w:hint="eastAsia"/>
          <w:color w:val="1F497D"/>
          <w:kern w:val="0"/>
          <w:sz w:val="22"/>
        </w:rPr>
        <w:t xml:space="preserve">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ank you so much for your help!</w:t>
      </w:r>
    </w:p>
    <w:p w14:paraId="146C48D4" w14:textId="77777777" w:rsidR="00F06598" w:rsidRDefault="00F06598" w:rsidP="00F06598">
      <w:pPr>
        <w:widowControl/>
        <w:jc w:val="left"/>
        <w:rPr>
          <w:rFonts w:ascii="Times New Roman" w:eastAsia="SimSun" w:hAnsi="Times New Roman" w:cs="Times New Roman"/>
          <w:color w:val="1F497D"/>
          <w:kern w:val="0"/>
          <w:sz w:val="22"/>
        </w:rPr>
      </w:pPr>
    </w:p>
    <w:p w14:paraId="07DC5301" w14:textId="77777777" w:rsidR="00F06598" w:rsidRDefault="00F06598" w:rsidP="00F065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A68EFFB" w14:textId="77777777" w:rsidR="00F06598" w:rsidRDefault="00F06598" w:rsidP="00F065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0"/>
    <w:p w14:paraId="70B0635D" w14:textId="77777777" w:rsidR="00F06598" w:rsidRDefault="00F06598" w:rsidP="00613678">
      <w:pPr>
        <w:widowControl/>
        <w:jc w:val="left"/>
        <w:rPr>
          <w:rFonts w:ascii="Times New Roman" w:eastAsia="SimSun" w:hAnsi="Times New Roman" w:cs="Times New Roman"/>
          <w:color w:val="1F497D"/>
          <w:kern w:val="0"/>
          <w:sz w:val="22"/>
        </w:rPr>
      </w:pPr>
    </w:p>
    <w:p w14:paraId="4CD5E82A" w14:textId="77777777" w:rsidR="00F06598" w:rsidRDefault="00F06598" w:rsidP="00613678">
      <w:pPr>
        <w:widowControl/>
        <w:jc w:val="left"/>
        <w:rPr>
          <w:rFonts w:ascii="Times New Roman" w:eastAsia="SimSun" w:hAnsi="Times New Roman" w:cs="Times New Roman"/>
          <w:color w:val="1F497D"/>
          <w:kern w:val="0"/>
          <w:sz w:val="22"/>
        </w:rPr>
      </w:pPr>
    </w:p>
    <w:p w14:paraId="23562BE2" w14:textId="77777777" w:rsidR="00F06598" w:rsidRDefault="00F06598" w:rsidP="00613678">
      <w:pPr>
        <w:widowControl/>
        <w:jc w:val="left"/>
        <w:rPr>
          <w:rFonts w:ascii="Times New Roman" w:eastAsia="SimSun" w:hAnsi="Times New Roman" w:cs="Times New Roman"/>
          <w:color w:val="1F497D"/>
          <w:kern w:val="0"/>
          <w:sz w:val="22"/>
        </w:rPr>
      </w:pPr>
    </w:p>
    <w:p w14:paraId="2E02913D" w14:textId="77777777" w:rsidR="00F06598" w:rsidRDefault="00F06598" w:rsidP="00613678">
      <w:pPr>
        <w:widowControl/>
        <w:jc w:val="left"/>
        <w:rPr>
          <w:rFonts w:ascii="Times New Roman" w:eastAsia="SimSun" w:hAnsi="Times New Roman" w:cs="Times New Roman"/>
          <w:color w:val="1F497D"/>
          <w:kern w:val="0"/>
          <w:sz w:val="22"/>
        </w:rPr>
      </w:pPr>
    </w:p>
    <w:p w14:paraId="51747E91" w14:textId="263A84BA" w:rsidR="00613678" w:rsidRDefault="00613678" w:rsidP="0061367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D285A96" w14:textId="77777777" w:rsidR="00613678" w:rsidRDefault="00613678" w:rsidP="00613678">
      <w:pPr>
        <w:widowControl/>
        <w:jc w:val="left"/>
        <w:rPr>
          <w:rFonts w:ascii="Times New Roman" w:eastAsia="SimSun" w:hAnsi="Times New Roman" w:cs="Times New Roman"/>
          <w:color w:val="1F497D"/>
          <w:kern w:val="0"/>
          <w:sz w:val="22"/>
        </w:rPr>
      </w:pPr>
    </w:p>
    <w:p w14:paraId="0CB43E03" w14:textId="77777777"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I have finished proofing the paper and made the necessary additions to the Acknowledgments, including the STG funding number STG5/E-103/24-R and HKPFS support.</w:t>
      </w:r>
    </w:p>
    <w:p w14:paraId="090B5F3D" w14:textId="77777777" w:rsidR="00613678" w:rsidRPr="00613678" w:rsidRDefault="00613678" w:rsidP="00613678">
      <w:pPr>
        <w:widowControl/>
        <w:jc w:val="left"/>
        <w:rPr>
          <w:rFonts w:ascii="Times New Roman" w:eastAsia="SimSun" w:hAnsi="Times New Roman" w:cs="Times New Roman"/>
          <w:color w:val="1F497D"/>
          <w:kern w:val="0"/>
          <w:sz w:val="22"/>
        </w:rPr>
      </w:pPr>
    </w:p>
    <w:p w14:paraId="79BBA9A4" w14:textId="2561012E" w:rsidR="00613678" w:rsidRP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There is one comment from the editor regarding the interpretation of the funding source:</w:t>
      </w:r>
      <w:r w:rsidRPr="00613678">
        <w:rPr>
          <w:rFonts w:ascii="Times New Roman" w:eastAsia="SimSun" w:hAnsi="Times New Roman" w:cs="Times New Roman"/>
          <w:color w:val="1F497D"/>
          <w:kern w:val="0"/>
          <w:sz w:val="22"/>
        </w:rPr>
        <w:br/>
      </w:r>
      <w:r>
        <w:rPr>
          <w:rFonts w:ascii="Times New Roman" w:eastAsia="SimSun" w:hAnsi="Times New Roman" w:cs="Times New Roman"/>
          <w:i/>
          <w:iCs/>
          <w:color w:val="1F497D"/>
          <w:kern w:val="0"/>
          <w:sz w:val="22"/>
        </w:rPr>
        <w:t>“</w:t>
      </w:r>
      <w:r w:rsidRPr="00613678">
        <w:rPr>
          <w:rFonts w:ascii="Times New Roman" w:eastAsia="SimSun" w:hAnsi="Times New Roman" w:cs="Times New Roman"/>
          <w:i/>
          <w:iCs/>
          <w:color w:val="1F497D"/>
          <w:kern w:val="0"/>
          <w:sz w:val="22"/>
        </w:rPr>
        <w:t>Have we correctly interpreted the following funding source(s) and country names you cited in your article: Research Grants Council; Hong Kong Special Administrative Region, China; The Chinese University of Hong Kong?</w:t>
      </w:r>
      <w:r>
        <w:rPr>
          <w:rFonts w:ascii="Times New Roman" w:eastAsia="SimSun" w:hAnsi="Times New Roman" w:cs="Times New Roman"/>
          <w:i/>
          <w:iCs/>
          <w:color w:val="1F497D"/>
          <w:kern w:val="0"/>
          <w:sz w:val="22"/>
        </w:rPr>
        <w:t>”</w:t>
      </w:r>
    </w:p>
    <w:p w14:paraId="116DA11D" w14:textId="77777777" w:rsidR="00613678" w:rsidRDefault="00613678" w:rsidP="00613678">
      <w:pPr>
        <w:widowControl/>
        <w:jc w:val="left"/>
        <w:rPr>
          <w:rFonts w:ascii="Times New Roman" w:eastAsia="SimSun" w:hAnsi="Times New Roman" w:cs="Times New Roman"/>
          <w:color w:val="1F497D"/>
          <w:kern w:val="0"/>
          <w:sz w:val="22"/>
        </w:rPr>
      </w:pPr>
    </w:p>
    <w:p w14:paraId="2F67ED65" w14:textId="568CD771"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 xml:space="preserve">I believe </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Hong Kong Special Administrative Region, China</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 xml:space="preserve"> is not a funding source but is meant to indicate that the Research Grants Council is the Hong Kong one. Could you confirm if this interpretation is correct? </w:t>
      </w:r>
    </w:p>
    <w:p w14:paraId="305B27B6" w14:textId="77777777" w:rsidR="00613678" w:rsidRDefault="00613678" w:rsidP="00613678">
      <w:pPr>
        <w:widowControl/>
        <w:jc w:val="left"/>
        <w:rPr>
          <w:rFonts w:ascii="Times New Roman" w:eastAsia="SimSun" w:hAnsi="Times New Roman" w:cs="Times New Roman"/>
          <w:color w:val="1F497D"/>
          <w:kern w:val="0"/>
          <w:sz w:val="22"/>
        </w:rPr>
      </w:pPr>
    </w:p>
    <w:p w14:paraId="4970AE0A" w14:textId="370D5625"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 xml:space="preserve">For smooth typesetting, I added </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Project ID</w:t>
      </w:r>
      <w:proofErr w:type="gramStart"/>
      <w:r w:rsidRPr="00613678">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w:t>
      </w:r>
      <w:proofErr w:type="gramEnd"/>
      <w:r w:rsidRPr="00613678">
        <w:rPr>
          <w:rFonts w:ascii="Times New Roman" w:eastAsia="SimSun" w:hAnsi="Times New Roman" w:cs="Times New Roman"/>
          <w:color w:val="1F497D"/>
          <w:kern w:val="0"/>
          <w:sz w:val="22"/>
        </w:rPr>
        <w:t xml:space="preserve"> in front of </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C4074-22G and STG5/E-103/24-R</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w:t>
      </w:r>
    </w:p>
    <w:p w14:paraId="140731CE" w14:textId="77777777" w:rsidR="00613678" w:rsidRDefault="00613678" w:rsidP="00613678">
      <w:pPr>
        <w:widowControl/>
        <w:jc w:val="left"/>
        <w:rPr>
          <w:rFonts w:ascii="Times New Roman" w:eastAsia="SimSun" w:hAnsi="Times New Roman" w:cs="Times New Roman"/>
          <w:color w:val="1F497D"/>
          <w:kern w:val="0"/>
          <w:sz w:val="22"/>
        </w:rPr>
      </w:pPr>
    </w:p>
    <w:p w14:paraId="17B39142" w14:textId="7892A5CF" w:rsidR="00613678" w:rsidRDefault="0061367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e updated acknowledgement is shown here:</w:t>
      </w:r>
    </w:p>
    <w:p w14:paraId="0A93646B" w14:textId="48FA05CB"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W. L. acknowledges Research Grants Council (Project ID: C4074</w:t>
      </w:r>
      <w:r>
        <w:rPr>
          <w:rFonts w:ascii="Times New Roman" w:eastAsia="SimSun" w:hAnsi="Times New Roman" w:cs="Times New Roman" w:hint="eastAsia"/>
          <w:color w:val="1F497D"/>
          <w:kern w:val="0"/>
          <w:sz w:val="22"/>
        </w:rPr>
        <w:t>-</w:t>
      </w:r>
      <w:r w:rsidRPr="00613678">
        <w:rPr>
          <w:rFonts w:ascii="Times New Roman" w:eastAsia="SimSun" w:hAnsi="Times New Roman" w:cs="Times New Roman"/>
          <w:color w:val="1F497D"/>
          <w:kern w:val="0"/>
          <w:sz w:val="22"/>
        </w:rPr>
        <w:t>22G and STG5/E-103/24-R), Hong Kong Special Administrative Region, China, and The Chinese University of Hong Kong (Project ID: 3110174). Q. G. acknowledges the National Natural Science Foundation of China (No. 12072142), the Key Talent Recruitment Program of Guangdong Province (No. 2019QNO1Z438), and the support by the Science, Technology and Innovation Commission of Shenzhen Municipality under grant no. ZDSYS20210623092005017. L. J. acknowledges the support by the Research Grants Council (Hong Kong) under the Hong Kong PhD Fellowship Scheme. M. B. acknowledges the support by the RAEng/Leverhulme Trust Research Fellowship (LTRF-2324-20129) and the UK Engineering and Physical Sciences Research Council (EPSRC) (award no. EP/Y011457/1).</w:t>
      </w:r>
    </w:p>
    <w:p w14:paraId="68C906AB" w14:textId="77777777" w:rsidR="00613678" w:rsidRDefault="00613678" w:rsidP="00613678">
      <w:pPr>
        <w:widowControl/>
        <w:jc w:val="left"/>
        <w:rPr>
          <w:rFonts w:ascii="Times New Roman" w:eastAsia="SimSun" w:hAnsi="Times New Roman" w:cs="Times New Roman"/>
          <w:color w:val="1F497D"/>
          <w:kern w:val="0"/>
          <w:sz w:val="22"/>
        </w:rPr>
      </w:pPr>
    </w:p>
    <w:p w14:paraId="21EF39EA" w14:textId="43E24B27" w:rsidR="00613678" w:rsidRDefault="00674CFA" w:rsidP="00613678">
      <w:pPr>
        <w:widowControl/>
        <w:jc w:val="left"/>
        <w:rPr>
          <w:rFonts w:ascii="Times New Roman" w:eastAsia="SimSun" w:hAnsi="Times New Roman" w:cs="Times New Roman"/>
          <w:color w:val="1F497D"/>
          <w:kern w:val="0"/>
          <w:sz w:val="22"/>
        </w:rPr>
      </w:pPr>
      <w:r w:rsidRPr="00674CFA">
        <w:rPr>
          <w:rFonts w:ascii="Times New Roman" w:eastAsia="SimSun" w:hAnsi="Times New Roman" w:cs="Times New Roman"/>
          <w:color w:val="1F497D"/>
          <w:kern w:val="0"/>
          <w:sz w:val="22"/>
        </w:rPr>
        <w:t xml:space="preserve">Please review the revised text. If everything is in order, could you kindly </w:t>
      </w:r>
      <w:r>
        <w:rPr>
          <w:rFonts w:ascii="Times New Roman" w:eastAsia="SimSun" w:hAnsi="Times New Roman" w:cs="Times New Roman" w:hint="eastAsia"/>
          <w:color w:val="1F497D"/>
          <w:kern w:val="0"/>
          <w:sz w:val="22"/>
        </w:rPr>
        <w:t>help submit</w:t>
      </w:r>
      <w:r w:rsidRPr="00674CFA">
        <w:rPr>
          <w:rFonts w:ascii="Times New Roman" w:eastAsia="SimSun" w:hAnsi="Times New Roman" w:cs="Times New Roman"/>
          <w:color w:val="1F497D"/>
          <w:kern w:val="0"/>
          <w:sz w:val="22"/>
        </w:rPr>
        <w:t xml:space="preserve"> the proof? Thank you</w:t>
      </w:r>
      <w:r>
        <w:rPr>
          <w:rFonts w:ascii="Times New Roman" w:eastAsia="SimSun" w:hAnsi="Times New Roman" w:cs="Times New Roman" w:hint="eastAsia"/>
          <w:color w:val="1F497D"/>
          <w:kern w:val="0"/>
          <w:sz w:val="22"/>
        </w:rPr>
        <w:t xml:space="preserve"> very much</w:t>
      </w:r>
      <w:r w:rsidRPr="00674CFA">
        <w:rPr>
          <w:rFonts w:ascii="Times New Roman" w:eastAsia="SimSun" w:hAnsi="Times New Roman" w:cs="Times New Roman"/>
          <w:color w:val="1F497D"/>
          <w:kern w:val="0"/>
          <w:sz w:val="22"/>
        </w:rPr>
        <w:t>!</w:t>
      </w:r>
    </w:p>
    <w:p w14:paraId="08A7029E" w14:textId="77777777" w:rsidR="00674CFA" w:rsidRDefault="00674CFA" w:rsidP="00613678">
      <w:pPr>
        <w:widowControl/>
        <w:jc w:val="left"/>
        <w:rPr>
          <w:rFonts w:ascii="Times New Roman" w:eastAsia="SimSun" w:hAnsi="Times New Roman" w:cs="Times New Roman"/>
          <w:color w:val="1F497D"/>
          <w:kern w:val="0"/>
          <w:sz w:val="22"/>
        </w:rPr>
      </w:pPr>
    </w:p>
    <w:p w14:paraId="718D86BE" w14:textId="77777777" w:rsidR="00613678" w:rsidRDefault="0061367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D7724D4" w14:textId="77777777" w:rsidR="00613678" w:rsidRDefault="0061367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1"/>
    <w:p w14:paraId="04DB02F1" w14:textId="77777777" w:rsidR="00613678" w:rsidRDefault="00613678" w:rsidP="002C2D4B">
      <w:pPr>
        <w:widowControl/>
        <w:jc w:val="left"/>
        <w:rPr>
          <w:rFonts w:ascii="Times New Roman" w:eastAsia="SimSun" w:hAnsi="Times New Roman" w:cs="Times New Roman"/>
          <w:color w:val="1F497D"/>
          <w:kern w:val="0"/>
          <w:sz w:val="22"/>
        </w:rPr>
      </w:pPr>
    </w:p>
    <w:p w14:paraId="3BE4BEB2" w14:textId="77777777" w:rsidR="00613678" w:rsidRDefault="00613678" w:rsidP="002C2D4B">
      <w:pPr>
        <w:widowControl/>
        <w:jc w:val="left"/>
        <w:rPr>
          <w:rFonts w:ascii="Times New Roman" w:eastAsia="SimSun" w:hAnsi="Times New Roman" w:cs="Times New Roman"/>
          <w:color w:val="1F497D"/>
          <w:kern w:val="0"/>
          <w:sz w:val="22"/>
        </w:rPr>
      </w:pPr>
    </w:p>
    <w:p w14:paraId="4C5831D4" w14:textId="610C9CB5" w:rsidR="002C2D4B" w:rsidRDefault="002C2D4B" w:rsidP="002C2D4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6E7C804F" w14:textId="77777777" w:rsidR="002C2D4B" w:rsidRDefault="002C2D4B" w:rsidP="002C2D4B">
      <w:pPr>
        <w:widowControl/>
        <w:jc w:val="left"/>
        <w:rPr>
          <w:rFonts w:ascii="Times New Roman" w:eastAsia="SimSun" w:hAnsi="Times New Roman" w:cs="Times New Roman"/>
          <w:color w:val="1F497D"/>
          <w:kern w:val="0"/>
          <w:sz w:val="22"/>
        </w:rPr>
      </w:pPr>
    </w:p>
    <w:p w14:paraId="64C64E11" w14:textId="159B8C5F" w:rsidR="002C2D4B" w:rsidRDefault="002C2D4B" w:rsidP="002C2D4B">
      <w:pPr>
        <w:rPr>
          <w:rFonts w:ascii="Times New Roman" w:hAnsi="Times New Roman" w:cs="Times New Roman"/>
          <w:color w:val="1F497D"/>
          <w:sz w:val="22"/>
        </w:rPr>
      </w:pPr>
      <w:r w:rsidRPr="002C2D4B">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2C2D4B">
        <w:rPr>
          <w:rFonts w:ascii="Times New Roman" w:eastAsia="SimSun" w:hAnsi="Times New Roman" w:cs="Times New Roman"/>
          <w:color w:val="1F497D"/>
          <w:kern w:val="0"/>
          <w:sz w:val="22"/>
        </w:rPr>
        <w:t>ve attached the full proof of the paper for your reference.</w:t>
      </w:r>
      <w:r w:rsidRPr="002C2D4B">
        <w:rPr>
          <w:rFonts w:ascii="Times New Roman" w:eastAsia="Times New Roman" w:hAnsi="Times New Roman" w:cs="Times New Roman"/>
          <w:kern w:val="0"/>
          <w:sz w:val="24"/>
          <w:szCs w:val="24"/>
        </w:rPr>
        <w:t xml:space="preserve"> </w:t>
      </w:r>
      <w:r w:rsidRPr="002C2D4B">
        <w:rPr>
          <w:rFonts w:ascii="Times New Roman" w:hAnsi="Times New Roman" w:cs="Times New Roman"/>
          <w:color w:val="1F497D"/>
          <w:sz w:val="22"/>
        </w:rPr>
        <w:t>Please let me know if any changes are needed.</w:t>
      </w:r>
    </w:p>
    <w:p w14:paraId="4705EE8E" w14:textId="77777777" w:rsidR="002C2D4B" w:rsidRPr="002C2D4B" w:rsidRDefault="002C2D4B" w:rsidP="002C2D4B">
      <w:pPr>
        <w:rPr>
          <w:rFonts w:ascii="Times New Roman" w:hAnsi="Times New Roman" w:cs="Times New Roman"/>
          <w:color w:val="1F497D"/>
          <w:sz w:val="22"/>
        </w:rPr>
      </w:pPr>
    </w:p>
    <w:p w14:paraId="5F94301D" w14:textId="499D9075" w:rsidR="002C2D4B" w:rsidRDefault="002C2D4B" w:rsidP="002C2D4B">
      <w:pPr>
        <w:widowControl/>
        <w:jc w:val="left"/>
        <w:rPr>
          <w:rFonts w:ascii="Times New Roman" w:eastAsia="SimSun" w:hAnsi="Times New Roman" w:cs="Times New Roman"/>
          <w:color w:val="1F497D"/>
          <w:kern w:val="0"/>
          <w:sz w:val="22"/>
        </w:rPr>
      </w:pPr>
      <w:r w:rsidRPr="002C2D4B">
        <w:rPr>
          <w:rFonts w:ascii="Times New Roman" w:eastAsia="SimSun" w:hAnsi="Times New Roman" w:cs="Times New Roman"/>
          <w:color w:val="1F497D"/>
          <w:kern w:val="0"/>
          <w:sz w:val="22"/>
        </w:rPr>
        <w:t>Looking forward to your update.</w:t>
      </w:r>
    </w:p>
    <w:p w14:paraId="652765B4" w14:textId="77777777" w:rsidR="002C2D4B" w:rsidRDefault="002C2D4B" w:rsidP="002C2D4B">
      <w:pPr>
        <w:widowControl/>
        <w:jc w:val="left"/>
        <w:rPr>
          <w:rFonts w:ascii="Times New Roman" w:eastAsia="SimSun" w:hAnsi="Times New Roman" w:cs="Times New Roman"/>
          <w:color w:val="1F497D"/>
          <w:kern w:val="0"/>
          <w:sz w:val="22"/>
        </w:rPr>
      </w:pPr>
    </w:p>
    <w:p w14:paraId="5306C152" w14:textId="77777777" w:rsidR="002C2D4B" w:rsidRDefault="002C2D4B" w:rsidP="002C2D4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333923" w14:textId="77777777" w:rsidR="002C2D4B" w:rsidRDefault="002C2D4B" w:rsidP="002C2D4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2"/>
    <w:p w14:paraId="0F133EAF" w14:textId="77777777" w:rsidR="002C2D4B" w:rsidRDefault="002C2D4B" w:rsidP="00576A3A">
      <w:pPr>
        <w:widowControl/>
        <w:jc w:val="left"/>
        <w:rPr>
          <w:rFonts w:ascii="Times New Roman" w:eastAsia="SimSun" w:hAnsi="Times New Roman" w:cs="Times New Roman"/>
          <w:color w:val="1F497D"/>
          <w:kern w:val="0"/>
          <w:sz w:val="22"/>
        </w:rPr>
      </w:pPr>
    </w:p>
    <w:p w14:paraId="0D0322BC" w14:textId="77777777" w:rsidR="002C2D4B" w:rsidRDefault="002C2D4B" w:rsidP="00576A3A">
      <w:pPr>
        <w:widowControl/>
        <w:jc w:val="left"/>
        <w:rPr>
          <w:rFonts w:ascii="Times New Roman" w:eastAsia="SimSun" w:hAnsi="Times New Roman" w:cs="Times New Roman"/>
          <w:color w:val="1F497D"/>
          <w:kern w:val="0"/>
          <w:sz w:val="22"/>
        </w:rPr>
      </w:pPr>
    </w:p>
    <w:p w14:paraId="73E8E8B9" w14:textId="70587811" w:rsidR="00576A3A" w:rsidRDefault="00576A3A" w:rsidP="00576A3A">
      <w:pPr>
        <w:widowControl/>
        <w:jc w:val="left"/>
        <w:rPr>
          <w:rFonts w:ascii="Times New Roman" w:eastAsia="SimSun" w:hAnsi="Times New Roman" w:cs="Times New Roman"/>
          <w:color w:val="1F497D"/>
          <w:kern w:val="0"/>
          <w:sz w:val="22"/>
        </w:rPr>
      </w:pPr>
      <w:bookmarkStart w:id="81" w:name="OLE_LINK115"/>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934E516" w14:textId="77777777" w:rsidR="00576A3A" w:rsidRDefault="00576A3A" w:rsidP="00576A3A">
      <w:pPr>
        <w:widowControl/>
        <w:jc w:val="left"/>
        <w:rPr>
          <w:rFonts w:ascii="Times New Roman" w:eastAsia="SimSun" w:hAnsi="Times New Roman" w:cs="Times New Roman"/>
          <w:color w:val="1F497D"/>
          <w:kern w:val="0"/>
          <w:sz w:val="22"/>
        </w:rPr>
      </w:pPr>
    </w:p>
    <w:p w14:paraId="5CD90474" w14:textId="4D3429AD"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 xml:space="preserve">Thank you for presenting our work at the SPIE conference and for sharing the updated slides. I really appreciate your </w:t>
      </w:r>
      <w:r>
        <w:rPr>
          <w:rFonts w:ascii="Times New Roman" w:eastAsia="SimSun" w:hAnsi="Times New Roman" w:cs="Times New Roman" w:hint="eastAsia"/>
          <w:color w:val="1F497D"/>
          <w:kern w:val="0"/>
          <w:sz w:val="22"/>
        </w:rPr>
        <w:t>help</w:t>
      </w:r>
      <w:r w:rsidRPr="00576A3A">
        <w:rPr>
          <w:rFonts w:ascii="Times New Roman" w:eastAsia="SimSun" w:hAnsi="Times New Roman" w:cs="Times New Roman"/>
          <w:color w:val="1F497D"/>
          <w:kern w:val="0"/>
          <w:sz w:val="22"/>
        </w:rPr>
        <w:t xml:space="preserve"> in </w:t>
      </w:r>
      <w:r>
        <w:rPr>
          <w:rFonts w:ascii="Times New Roman" w:eastAsia="SimSun" w:hAnsi="Times New Roman" w:cs="Times New Roman" w:hint="eastAsia"/>
          <w:color w:val="1F497D"/>
          <w:kern w:val="0"/>
          <w:sz w:val="22"/>
        </w:rPr>
        <w:t xml:space="preserve">promoting </w:t>
      </w:r>
      <w:r w:rsidRPr="00576A3A">
        <w:rPr>
          <w:rFonts w:ascii="Times New Roman" w:eastAsia="SimSun" w:hAnsi="Times New Roman" w:cs="Times New Roman"/>
          <w:color w:val="1F497D"/>
          <w:kern w:val="0"/>
          <w:sz w:val="22"/>
        </w:rPr>
        <w:t>our research.</w:t>
      </w:r>
    </w:p>
    <w:p w14:paraId="0CC180E8" w14:textId="77777777" w:rsidR="00576A3A" w:rsidRPr="00576A3A" w:rsidRDefault="00576A3A" w:rsidP="00576A3A">
      <w:pPr>
        <w:widowControl/>
        <w:jc w:val="left"/>
        <w:rPr>
          <w:rFonts w:ascii="Times New Roman" w:eastAsia="SimSun" w:hAnsi="Times New Roman" w:cs="Times New Roman"/>
          <w:color w:val="1F497D"/>
          <w:kern w:val="0"/>
          <w:sz w:val="22"/>
        </w:rPr>
      </w:pPr>
    </w:p>
    <w:p w14:paraId="0C8CB2AE" w14:textId="77777777"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 xml:space="preserve">Regarding the questions from the audience, they are all excellent points. The initial guess rarely affects the accuracy of machine learning since ML operates as a black box. </w:t>
      </w:r>
      <w:proofErr w:type="gramStart"/>
      <w:r w:rsidRPr="00576A3A">
        <w:rPr>
          <w:rFonts w:ascii="Times New Roman" w:eastAsia="SimSun" w:hAnsi="Times New Roman" w:cs="Times New Roman"/>
          <w:color w:val="1F497D"/>
          <w:kern w:val="0"/>
          <w:sz w:val="22"/>
        </w:rPr>
        <w:t>As long as</w:t>
      </w:r>
      <w:proofErr w:type="gramEnd"/>
      <w:r w:rsidRPr="00576A3A">
        <w:rPr>
          <w:rFonts w:ascii="Times New Roman" w:eastAsia="SimSun" w:hAnsi="Times New Roman" w:cs="Times New Roman"/>
          <w:color w:val="1F497D"/>
          <w:kern w:val="0"/>
          <w:sz w:val="22"/>
        </w:rPr>
        <w:t xml:space="preserve"> we fine-tune the model, it can always help us fit the data effectively. However, the accuracy of the initial guess plays a crucial role in our subsequent inverse design—an inaccurate initial guess will lead to an even more inaccurate inverse design.</w:t>
      </w:r>
    </w:p>
    <w:p w14:paraId="67C47088" w14:textId="77777777" w:rsidR="00576A3A" w:rsidRPr="00576A3A" w:rsidRDefault="00576A3A" w:rsidP="00576A3A">
      <w:pPr>
        <w:widowControl/>
        <w:jc w:val="left"/>
        <w:rPr>
          <w:rFonts w:ascii="Times New Roman" w:eastAsia="SimSun" w:hAnsi="Times New Roman" w:cs="Times New Roman"/>
          <w:color w:val="1F497D"/>
          <w:kern w:val="0"/>
          <w:sz w:val="22"/>
        </w:rPr>
      </w:pPr>
    </w:p>
    <w:p w14:paraId="0CAF7D34" w14:textId="21B27FAA"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 xml:space="preserve">As for the interfaces between different materials, we </w:t>
      </w:r>
      <w:r>
        <w:rPr>
          <w:rFonts w:ascii="Times New Roman" w:eastAsia="SimSun" w:hAnsi="Times New Roman" w:cs="Times New Roman" w:hint="eastAsia"/>
          <w:color w:val="1F497D"/>
          <w:kern w:val="0"/>
          <w:sz w:val="22"/>
        </w:rPr>
        <w:t>did</w:t>
      </w:r>
      <w:r w:rsidRPr="00576A3A">
        <w:rPr>
          <w:rFonts w:ascii="Times New Roman" w:eastAsia="SimSun" w:hAnsi="Times New Roman" w:cs="Times New Roman"/>
          <w:color w:val="1F497D"/>
          <w:kern w:val="0"/>
          <w:sz w:val="22"/>
        </w:rPr>
        <w:t xml:space="preserve"> use experiments to strengthen the interface by overexposing it during fabrication. </w:t>
      </w:r>
      <w:r>
        <w:rPr>
          <w:rFonts w:ascii="Times New Roman" w:eastAsia="SimSun" w:hAnsi="Times New Roman" w:cs="Times New Roman" w:hint="eastAsia"/>
          <w:color w:val="1F497D"/>
          <w:kern w:val="0"/>
          <w:sz w:val="22"/>
        </w:rPr>
        <w:t>Besides, w</w:t>
      </w:r>
      <w:r w:rsidRPr="00576A3A">
        <w:rPr>
          <w:rFonts w:ascii="Times New Roman" w:eastAsia="SimSun" w:hAnsi="Times New Roman" w:cs="Times New Roman"/>
          <w:color w:val="1F497D"/>
          <w:kern w:val="0"/>
          <w:sz w:val="22"/>
        </w:rPr>
        <w:t>e also considered interface modeling, but the interactions between different materials are highly complex. If we were to incorporate interface modeling, it would require a separate research project on its own.</w:t>
      </w:r>
    </w:p>
    <w:p w14:paraId="22B88662" w14:textId="77777777" w:rsidR="00576A3A" w:rsidRPr="00576A3A" w:rsidRDefault="00576A3A" w:rsidP="00576A3A">
      <w:pPr>
        <w:widowControl/>
        <w:jc w:val="left"/>
        <w:rPr>
          <w:rFonts w:ascii="Times New Roman" w:eastAsia="SimSun" w:hAnsi="Times New Roman" w:cs="Times New Roman"/>
          <w:color w:val="1F497D"/>
          <w:kern w:val="0"/>
          <w:sz w:val="22"/>
        </w:rPr>
      </w:pPr>
    </w:p>
    <w:p w14:paraId="0D455BC8" w14:textId="5F48F153"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 xml:space="preserve">Please let me know if you need further clarification. Thanks again for your time and </w:t>
      </w:r>
      <w:r>
        <w:rPr>
          <w:rFonts w:ascii="Times New Roman" w:eastAsia="SimSun" w:hAnsi="Times New Roman" w:cs="Times New Roman" w:hint="eastAsia"/>
          <w:color w:val="1F497D"/>
          <w:kern w:val="0"/>
          <w:sz w:val="22"/>
        </w:rPr>
        <w:t>help</w:t>
      </w:r>
      <w:r w:rsidRPr="00576A3A">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Enjoy your time </w:t>
      </w:r>
      <w:r>
        <w:rPr>
          <w:rFonts w:ascii="Times New Roman" w:eastAsia="SimSun" w:hAnsi="Times New Roman" w:cs="Times New Roman"/>
          <w:color w:val="1F497D"/>
          <w:kern w:val="0"/>
          <w:sz w:val="22"/>
        </w:rPr>
        <w:t>in</w:t>
      </w:r>
      <w:r>
        <w:rPr>
          <w:rFonts w:ascii="Times New Roman" w:eastAsia="SimSun" w:hAnsi="Times New Roman" w:cs="Times New Roman" w:hint="eastAsia"/>
          <w:color w:val="1F497D"/>
          <w:kern w:val="0"/>
          <w:sz w:val="22"/>
        </w:rPr>
        <w:t xml:space="preserve"> </w:t>
      </w:r>
      <w:r w:rsidRPr="00576A3A">
        <w:rPr>
          <w:rFonts w:ascii="Times New Roman" w:eastAsia="SimSun" w:hAnsi="Times New Roman" w:cs="Times New Roman"/>
          <w:color w:val="1F497D"/>
          <w:kern w:val="0"/>
          <w:sz w:val="22"/>
        </w:rPr>
        <w:t>Vancouver</w:t>
      </w:r>
      <w:r>
        <w:rPr>
          <w:rFonts w:ascii="Times New Roman" w:eastAsia="SimSun" w:hAnsi="Times New Roman" w:cs="Times New Roman" w:hint="eastAsia"/>
          <w:color w:val="1F497D"/>
          <w:kern w:val="0"/>
          <w:sz w:val="22"/>
        </w:rPr>
        <w:t>.</w:t>
      </w:r>
    </w:p>
    <w:p w14:paraId="38DEB284" w14:textId="77777777" w:rsidR="00576A3A" w:rsidRDefault="00576A3A" w:rsidP="00576A3A">
      <w:pPr>
        <w:widowControl/>
        <w:jc w:val="left"/>
        <w:rPr>
          <w:rFonts w:ascii="Times New Roman" w:eastAsia="SimSun" w:hAnsi="Times New Roman" w:cs="Times New Roman"/>
          <w:color w:val="1F497D"/>
          <w:kern w:val="0"/>
          <w:sz w:val="22"/>
        </w:rPr>
      </w:pPr>
    </w:p>
    <w:p w14:paraId="527347E5" w14:textId="77777777" w:rsidR="00576A3A" w:rsidRDefault="00576A3A" w:rsidP="00576A3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B9A0325" w14:textId="77777777" w:rsidR="00576A3A" w:rsidRDefault="00576A3A" w:rsidP="00576A3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81"/>
    <w:p w14:paraId="4E776BF2" w14:textId="77777777" w:rsidR="00576A3A" w:rsidRDefault="00576A3A" w:rsidP="00576A3A">
      <w:pPr>
        <w:widowControl/>
        <w:jc w:val="left"/>
        <w:rPr>
          <w:rFonts w:ascii="Times New Roman" w:eastAsia="SimSun" w:hAnsi="Times New Roman" w:cs="Times New Roman"/>
          <w:color w:val="1F497D"/>
          <w:kern w:val="0"/>
          <w:sz w:val="22"/>
        </w:rPr>
      </w:pPr>
    </w:p>
    <w:p w14:paraId="3CA54461" w14:textId="77777777" w:rsidR="00576A3A" w:rsidRDefault="00576A3A" w:rsidP="00E97064">
      <w:pPr>
        <w:widowControl/>
        <w:jc w:val="left"/>
        <w:rPr>
          <w:rFonts w:ascii="Times New Roman" w:eastAsia="SimSun" w:hAnsi="Times New Roman" w:cs="Times New Roman"/>
          <w:color w:val="1F497D"/>
          <w:kern w:val="0"/>
          <w:sz w:val="22"/>
        </w:rPr>
      </w:pPr>
    </w:p>
    <w:p w14:paraId="126FD11E" w14:textId="3DD8AE58" w:rsidR="00E97064" w:rsidRDefault="00E97064" w:rsidP="00E9706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B0711">
        <w:rPr>
          <w:rFonts w:ascii="Times New Roman" w:eastAsia="SimSun" w:hAnsi="Times New Roman" w:cs="Times New Roman"/>
          <w:color w:val="1F497D"/>
          <w:kern w:val="0"/>
          <w:sz w:val="22"/>
        </w:rPr>
        <w:t>Michael</w:t>
      </w:r>
      <w:r w:rsidRPr="00BF7393">
        <w:rPr>
          <w:rFonts w:ascii="Times New Roman" w:eastAsia="SimSun" w:hAnsi="Times New Roman" w:cs="Times New Roman"/>
          <w:color w:val="1F497D"/>
          <w:kern w:val="0"/>
          <w:sz w:val="22"/>
        </w:rPr>
        <w:t>,</w:t>
      </w:r>
    </w:p>
    <w:p w14:paraId="66B61615" w14:textId="77777777" w:rsidR="00E97064" w:rsidRDefault="00E97064" w:rsidP="00E97064">
      <w:pPr>
        <w:widowControl/>
        <w:jc w:val="left"/>
        <w:rPr>
          <w:rFonts w:ascii="Times New Roman" w:eastAsia="SimSun" w:hAnsi="Times New Roman" w:cs="Times New Roman"/>
          <w:color w:val="1F497D"/>
          <w:kern w:val="0"/>
          <w:sz w:val="22"/>
        </w:rPr>
      </w:pPr>
    </w:p>
    <w:p w14:paraId="7041ECFE" w14:textId="77777777" w:rsidR="00E97064" w:rsidRP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Thanks for your follow-up questions. Let me clarify your concerns about PSO.</w:t>
      </w:r>
    </w:p>
    <w:p w14:paraId="4E4FDF47" w14:textId="77777777" w:rsidR="0056689A" w:rsidRDefault="0056689A" w:rsidP="0056689A">
      <w:pPr>
        <w:widowControl/>
        <w:jc w:val="left"/>
        <w:rPr>
          <w:rFonts w:ascii="Times New Roman" w:eastAsia="SimSun" w:hAnsi="Times New Roman" w:cs="Times New Roman"/>
          <w:b/>
          <w:bCs/>
          <w:color w:val="1F497D"/>
          <w:kern w:val="0"/>
          <w:sz w:val="22"/>
        </w:rPr>
      </w:pPr>
    </w:p>
    <w:p w14:paraId="2C2DD146" w14:textId="32003DCE" w:rsidR="00E97064" w:rsidRPr="00E97064" w:rsidRDefault="00E97064" w:rsidP="0056689A">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Personal Best (</w:t>
      </w:r>
      <w:proofErr w:type="spellStart"/>
      <w:r w:rsidRPr="00E97064">
        <w:rPr>
          <w:rFonts w:ascii="Times New Roman" w:eastAsia="SimSun" w:hAnsi="Times New Roman" w:cs="Times New Roman"/>
          <w:b/>
          <w:bCs/>
          <w:color w:val="1F497D"/>
          <w:kern w:val="0"/>
          <w:sz w:val="22"/>
        </w:rPr>
        <w:t>pBest</w:t>
      </w:r>
      <w:proofErr w:type="spellEnd"/>
      <w:r w:rsidRPr="00E97064">
        <w:rPr>
          <w:rFonts w:ascii="Times New Roman" w:eastAsia="SimSun" w:hAnsi="Times New Roman" w:cs="Times New Roman"/>
          <w:b/>
          <w:bCs/>
          <w:color w:val="1F497D"/>
          <w:kern w:val="0"/>
          <w:sz w:val="22"/>
        </w:rPr>
        <w:t>) and Global Best (</w:t>
      </w:r>
      <w:proofErr w:type="spellStart"/>
      <w:r w:rsidRPr="00E97064">
        <w:rPr>
          <w:rFonts w:ascii="Times New Roman" w:eastAsia="SimSun" w:hAnsi="Times New Roman" w:cs="Times New Roman"/>
          <w:b/>
          <w:bCs/>
          <w:color w:val="1F497D"/>
          <w:kern w:val="0"/>
          <w:sz w:val="22"/>
        </w:rPr>
        <w:t>gBest</w:t>
      </w:r>
      <w:proofErr w:type="spellEnd"/>
      <w:r w:rsidRPr="00E97064">
        <w:rPr>
          <w:rFonts w:ascii="Times New Roman" w:eastAsia="SimSun" w:hAnsi="Times New Roman" w:cs="Times New Roman"/>
          <w:b/>
          <w:bCs/>
          <w:color w:val="1F497D"/>
          <w:kern w:val="0"/>
          <w:sz w:val="22"/>
        </w:rPr>
        <w:t>) Updates</w:t>
      </w:r>
    </w:p>
    <w:p w14:paraId="74C22DCA" w14:textId="77777777" w:rsidR="00E97064" w:rsidRPr="00E97064" w:rsidRDefault="00E97064" w:rsidP="0056689A">
      <w:pPr>
        <w:widowControl/>
        <w:numPr>
          <w:ilvl w:val="0"/>
          <w:numId w:val="82"/>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Personal Best (</w:t>
      </w:r>
      <w:proofErr w:type="spellStart"/>
      <w:r w:rsidRPr="00E97064">
        <w:rPr>
          <w:rFonts w:ascii="Times New Roman" w:eastAsia="SimSun" w:hAnsi="Times New Roman" w:cs="Times New Roman"/>
          <w:b/>
          <w:bCs/>
          <w:color w:val="1F497D"/>
          <w:kern w:val="0"/>
          <w:sz w:val="22"/>
        </w:rPr>
        <w:t>pBest</w:t>
      </w:r>
      <w:proofErr w:type="spellEnd"/>
      <w:r w:rsidRPr="00E97064">
        <w:rPr>
          <w:rFonts w:ascii="Times New Roman" w:eastAsia="SimSun" w:hAnsi="Times New Roman" w:cs="Times New Roman"/>
          <w:b/>
          <w:bCs/>
          <w:color w:val="1F497D"/>
          <w:kern w:val="0"/>
          <w:sz w:val="22"/>
        </w:rPr>
        <w:t>):</w:t>
      </w:r>
      <w:r w:rsidRPr="00E97064">
        <w:rPr>
          <w:rFonts w:ascii="Times New Roman" w:eastAsia="SimSun" w:hAnsi="Times New Roman" w:cs="Times New Roman"/>
          <w:color w:val="1F497D"/>
          <w:kern w:val="0"/>
          <w:sz w:val="22"/>
        </w:rPr>
        <w:t xml:space="preserve"> Each particle keeps track of the best position it has visited so far (in terms of the objective function). This means </w:t>
      </w:r>
      <w:proofErr w:type="spellStart"/>
      <w:r w:rsidRPr="00E97064">
        <w:rPr>
          <w:rFonts w:ascii="Times New Roman" w:eastAsia="SimSun" w:hAnsi="Times New Roman" w:cs="Times New Roman"/>
          <w:color w:val="1F497D"/>
          <w:kern w:val="0"/>
          <w:sz w:val="22"/>
        </w:rPr>
        <w:t>pBest</w:t>
      </w:r>
      <w:proofErr w:type="spellEnd"/>
      <w:r w:rsidRPr="00E97064">
        <w:rPr>
          <w:rFonts w:ascii="Times New Roman" w:eastAsia="SimSun" w:hAnsi="Times New Roman" w:cs="Times New Roman"/>
          <w:color w:val="1F497D"/>
          <w:kern w:val="0"/>
          <w:sz w:val="22"/>
        </w:rPr>
        <w:t xml:space="preserve"> is updated whenever the particle finds a new position with a better (lower) function value than its previous best.</w:t>
      </w:r>
    </w:p>
    <w:p w14:paraId="58638389" w14:textId="77777777" w:rsidR="00E97064" w:rsidRPr="00E97064" w:rsidRDefault="00E97064" w:rsidP="0056689A">
      <w:pPr>
        <w:widowControl/>
        <w:numPr>
          <w:ilvl w:val="0"/>
          <w:numId w:val="82"/>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Global Best (</w:t>
      </w:r>
      <w:proofErr w:type="spellStart"/>
      <w:r w:rsidRPr="00E97064">
        <w:rPr>
          <w:rFonts w:ascii="Times New Roman" w:eastAsia="SimSun" w:hAnsi="Times New Roman" w:cs="Times New Roman"/>
          <w:b/>
          <w:bCs/>
          <w:color w:val="1F497D"/>
          <w:kern w:val="0"/>
          <w:sz w:val="22"/>
        </w:rPr>
        <w:t>gBest</w:t>
      </w:r>
      <w:proofErr w:type="spellEnd"/>
      <w:r w:rsidRPr="00E97064">
        <w:rPr>
          <w:rFonts w:ascii="Times New Roman" w:eastAsia="SimSun" w:hAnsi="Times New Roman" w:cs="Times New Roman"/>
          <w:b/>
          <w:bCs/>
          <w:color w:val="1F497D"/>
          <w:kern w:val="0"/>
          <w:sz w:val="22"/>
        </w:rPr>
        <w:t>):</w:t>
      </w:r>
      <w:r w:rsidRPr="00E97064">
        <w:rPr>
          <w:rFonts w:ascii="Times New Roman" w:eastAsia="SimSun" w:hAnsi="Times New Roman" w:cs="Times New Roman"/>
          <w:color w:val="1F497D"/>
          <w:kern w:val="0"/>
          <w:sz w:val="22"/>
        </w:rPr>
        <w:t xml:space="preserve"> This is the best position found by any particle in the entire swarm. It is updated whenever any particle in the swarm finds a new best position that improves upon the previous global best.</w:t>
      </w:r>
    </w:p>
    <w:p w14:paraId="7CBA00FF" w14:textId="77777777" w:rsid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lastRenderedPageBreak/>
        <w:t xml:space="preserve">So, the most updated </w:t>
      </w:r>
      <w:proofErr w:type="spellStart"/>
      <w:r w:rsidRPr="00E97064">
        <w:rPr>
          <w:rFonts w:ascii="Times New Roman" w:eastAsia="SimSun" w:hAnsi="Times New Roman" w:cs="Times New Roman"/>
          <w:color w:val="1F497D"/>
          <w:kern w:val="0"/>
          <w:sz w:val="22"/>
        </w:rPr>
        <w:t>pBest</w:t>
      </w:r>
      <w:proofErr w:type="spellEnd"/>
      <w:r w:rsidRPr="00E97064">
        <w:rPr>
          <w:rFonts w:ascii="Times New Roman" w:eastAsia="SimSun" w:hAnsi="Times New Roman" w:cs="Times New Roman"/>
          <w:color w:val="1F497D"/>
          <w:kern w:val="0"/>
          <w:sz w:val="22"/>
        </w:rPr>
        <w:t xml:space="preserve"> and </w:t>
      </w:r>
      <w:proofErr w:type="spellStart"/>
      <w:r w:rsidRPr="00E97064">
        <w:rPr>
          <w:rFonts w:ascii="Times New Roman" w:eastAsia="SimSun" w:hAnsi="Times New Roman" w:cs="Times New Roman"/>
          <w:color w:val="1F497D"/>
          <w:kern w:val="0"/>
          <w:sz w:val="22"/>
        </w:rPr>
        <w:t>gBest</w:t>
      </w:r>
      <w:proofErr w:type="spellEnd"/>
      <w:r w:rsidRPr="00E97064">
        <w:rPr>
          <w:rFonts w:ascii="Times New Roman" w:eastAsia="SimSun" w:hAnsi="Times New Roman" w:cs="Times New Roman"/>
          <w:color w:val="1F497D"/>
          <w:kern w:val="0"/>
          <w:sz w:val="22"/>
        </w:rPr>
        <w:t xml:space="preserve"> reflect the best solutions found up to that point but do not necessarily mean the system has achieved stability. The swarm keeps evolving until a stopping criterion is met, such as a maximum number of iterations or minimal improvement between iterations.</w:t>
      </w:r>
    </w:p>
    <w:p w14:paraId="2309F04E" w14:textId="77777777" w:rsidR="0056689A" w:rsidRPr="00E97064" w:rsidRDefault="0056689A" w:rsidP="00E97064">
      <w:pPr>
        <w:widowControl/>
        <w:jc w:val="left"/>
        <w:rPr>
          <w:rFonts w:ascii="Times New Roman" w:eastAsia="SimSun" w:hAnsi="Times New Roman" w:cs="Times New Roman"/>
          <w:color w:val="1F497D"/>
          <w:kern w:val="0"/>
          <w:sz w:val="22"/>
        </w:rPr>
      </w:pPr>
    </w:p>
    <w:p w14:paraId="06C53BDD" w14:textId="77777777" w:rsidR="00E97064" w:rsidRPr="00E97064" w:rsidRDefault="00E97064" w:rsidP="0056689A">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Global vs. Local Optimum</w:t>
      </w:r>
    </w:p>
    <w:p w14:paraId="57963F43" w14:textId="77777777" w:rsidR="00E97064" w:rsidRPr="0056689A" w:rsidRDefault="00E97064" w:rsidP="0056689A">
      <w:pPr>
        <w:pStyle w:val="ListParagraph"/>
        <w:widowControl/>
        <w:numPr>
          <w:ilvl w:val="0"/>
          <w:numId w:val="83"/>
        </w:numPr>
        <w:jc w:val="left"/>
        <w:rPr>
          <w:rFonts w:ascii="Times New Roman" w:eastAsia="SimSun" w:hAnsi="Times New Roman" w:cs="Times New Roman"/>
          <w:color w:val="1F497D"/>
          <w:kern w:val="0"/>
          <w:sz w:val="22"/>
        </w:rPr>
      </w:pPr>
      <w:r w:rsidRPr="0056689A">
        <w:rPr>
          <w:rFonts w:ascii="Times New Roman" w:eastAsia="SimSun" w:hAnsi="Times New Roman" w:cs="Times New Roman"/>
          <w:color w:val="1F497D"/>
          <w:kern w:val="0"/>
          <w:sz w:val="22"/>
        </w:rPr>
        <w:t xml:space="preserve">A </w:t>
      </w:r>
      <w:r w:rsidRPr="0056689A">
        <w:rPr>
          <w:rFonts w:ascii="Times New Roman" w:eastAsia="SimSun" w:hAnsi="Times New Roman" w:cs="Times New Roman"/>
          <w:b/>
          <w:bCs/>
          <w:color w:val="1F497D"/>
          <w:kern w:val="0"/>
          <w:sz w:val="22"/>
        </w:rPr>
        <w:t>globally optimal solution</w:t>
      </w:r>
      <w:r w:rsidRPr="0056689A">
        <w:rPr>
          <w:rFonts w:ascii="Times New Roman" w:eastAsia="SimSun" w:hAnsi="Times New Roman" w:cs="Times New Roman"/>
          <w:color w:val="1F497D"/>
          <w:kern w:val="0"/>
          <w:sz w:val="22"/>
        </w:rPr>
        <w:t xml:space="preserve"> is the best possible solution in the entire search </w:t>
      </w:r>
      <w:proofErr w:type="gramStart"/>
      <w:r w:rsidRPr="0056689A">
        <w:rPr>
          <w:rFonts w:ascii="Times New Roman" w:eastAsia="SimSun" w:hAnsi="Times New Roman" w:cs="Times New Roman"/>
          <w:color w:val="1F497D"/>
          <w:kern w:val="0"/>
          <w:sz w:val="22"/>
        </w:rPr>
        <w:t>space—no</w:t>
      </w:r>
      <w:proofErr w:type="gramEnd"/>
      <w:r w:rsidRPr="0056689A">
        <w:rPr>
          <w:rFonts w:ascii="Times New Roman" w:eastAsia="SimSun" w:hAnsi="Times New Roman" w:cs="Times New Roman"/>
          <w:color w:val="1F497D"/>
          <w:kern w:val="0"/>
          <w:sz w:val="22"/>
        </w:rPr>
        <w:t xml:space="preserve"> other </w:t>
      </w:r>
      <w:proofErr w:type="gramStart"/>
      <w:r w:rsidRPr="0056689A">
        <w:rPr>
          <w:rFonts w:ascii="Times New Roman" w:eastAsia="SimSun" w:hAnsi="Times New Roman" w:cs="Times New Roman"/>
          <w:color w:val="1F497D"/>
          <w:kern w:val="0"/>
          <w:sz w:val="22"/>
        </w:rPr>
        <w:t>solution achieves</w:t>
      </w:r>
      <w:proofErr w:type="gramEnd"/>
      <w:r w:rsidRPr="0056689A">
        <w:rPr>
          <w:rFonts w:ascii="Times New Roman" w:eastAsia="SimSun" w:hAnsi="Times New Roman" w:cs="Times New Roman"/>
          <w:color w:val="1F497D"/>
          <w:kern w:val="0"/>
          <w:sz w:val="22"/>
        </w:rPr>
        <w:t xml:space="preserve"> </w:t>
      </w:r>
      <w:proofErr w:type="gramStart"/>
      <w:r w:rsidRPr="0056689A">
        <w:rPr>
          <w:rFonts w:ascii="Times New Roman" w:eastAsia="SimSun" w:hAnsi="Times New Roman" w:cs="Times New Roman"/>
          <w:color w:val="1F497D"/>
          <w:kern w:val="0"/>
          <w:sz w:val="22"/>
        </w:rPr>
        <w:t>a better</w:t>
      </w:r>
      <w:proofErr w:type="gramEnd"/>
      <w:r w:rsidRPr="0056689A">
        <w:rPr>
          <w:rFonts w:ascii="Times New Roman" w:eastAsia="SimSun" w:hAnsi="Times New Roman" w:cs="Times New Roman"/>
          <w:color w:val="1F497D"/>
          <w:kern w:val="0"/>
          <w:sz w:val="22"/>
        </w:rPr>
        <w:t xml:space="preserve"> objective function value.</w:t>
      </w:r>
    </w:p>
    <w:p w14:paraId="3A05CD19" w14:textId="77777777" w:rsidR="00E97064" w:rsidRPr="0056689A" w:rsidRDefault="00E97064" w:rsidP="0056689A">
      <w:pPr>
        <w:pStyle w:val="ListParagraph"/>
        <w:widowControl/>
        <w:numPr>
          <w:ilvl w:val="0"/>
          <w:numId w:val="83"/>
        </w:numPr>
        <w:jc w:val="left"/>
        <w:rPr>
          <w:rFonts w:ascii="Times New Roman" w:eastAsia="SimSun" w:hAnsi="Times New Roman" w:cs="Times New Roman"/>
          <w:color w:val="1F497D"/>
          <w:kern w:val="0"/>
          <w:sz w:val="22"/>
        </w:rPr>
      </w:pPr>
      <w:r w:rsidRPr="0056689A">
        <w:rPr>
          <w:rFonts w:ascii="Times New Roman" w:eastAsia="SimSun" w:hAnsi="Times New Roman" w:cs="Times New Roman"/>
          <w:color w:val="1F497D"/>
          <w:kern w:val="0"/>
          <w:sz w:val="22"/>
        </w:rPr>
        <w:t xml:space="preserve">A </w:t>
      </w:r>
      <w:r w:rsidRPr="0056689A">
        <w:rPr>
          <w:rFonts w:ascii="Times New Roman" w:eastAsia="SimSun" w:hAnsi="Times New Roman" w:cs="Times New Roman"/>
          <w:b/>
          <w:bCs/>
          <w:color w:val="1F497D"/>
          <w:kern w:val="0"/>
          <w:sz w:val="22"/>
        </w:rPr>
        <w:t>locally optimal solution</w:t>
      </w:r>
      <w:r w:rsidRPr="0056689A">
        <w:rPr>
          <w:rFonts w:ascii="Times New Roman" w:eastAsia="SimSun" w:hAnsi="Times New Roman" w:cs="Times New Roman"/>
          <w:color w:val="1F497D"/>
          <w:kern w:val="0"/>
          <w:sz w:val="22"/>
        </w:rPr>
        <w:t xml:space="preserve"> is the best solution within a certain region (or neighborhood) of the search space but may not be the best overall.</w:t>
      </w:r>
    </w:p>
    <w:p w14:paraId="0B9A172B" w14:textId="6A9D5115" w:rsidR="00E97064" w:rsidRP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Your statement</w:t>
      </w:r>
      <w:proofErr w:type="gramStart"/>
      <w:r w:rsidRPr="00E97064">
        <w:rPr>
          <w:rFonts w:ascii="Times New Roman" w:eastAsia="SimSun" w:hAnsi="Times New Roman" w:cs="Times New Roman"/>
          <w:color w:val="1F497D"/>
          <w:kern w:val="0"/>
          <w:sz w:val="22"/>
        </w:rPr>
        <w:t>—</w:t>
      </w:r>
      <w:r w:rsidR="0056689A">
        <w:rPr>
          <w:rFonts w:ascii="Times New Roman" w:eastAsia="SimSun" w:hAnsi="Times New Roman" w:cs="Times New Roman"/>
          <w:color w:val="1F497D"/>
          <w:kern w:val="0"/>
          <w:sz w:val="22"/>
        </w:rPr>
        <w:t>“</w:t>
      </w:r>
      <w:r w:rsidRPr="00E97064">
        <w:rPr>
          <w:rFonts w:ascii="Times New Roman" w:eastAsia="SimSun" w:hAnsi="Times New Roman" w:cs="Times New Roman"/>
          <w:color w:val="1F497D"/>
          <w:kern w:val="0"/>
          <w:sz w:val="22"/>
        </w:rPr>
        <w:t>when</w:t>
      </w:r>
      <w:proofErr w:type="gramEnd"/>
      <w:r w:rsidRPr="00E97064">
        <w:rPr>
          <w:rFonts w:ascii="Times New Roman" w:eastAsia="SimSun" w:hAnsi="Times New Roman" w:cs="Times New Roman"/>
          <w:color w:val="1F497D"/>
          <w:kern w:val="0"/>
          <w:sz w:val="22"/>
        </w:rPr>
        <w:t xml:space="preserve"> the only solution </w:t>
      </w:r>
      <w:proofErr w:type="gramStart"/>
      <w:r w:rsidRPr="00E97064">
        <w:rPr>
          <w:rFonts w:ascii="Times New Roman" w:eastAsia="SimSun" w:hAnsi="Times New Roman" w:cs="Times New Roman"/>
          <w:color w:val="1F497D"/>
          <w:kern w:val="0"/>
          <w:sz w:val="22"/>
        </w:rPr>
        <w:t>occurs</w:t>
      </w:r>
      <w:r w:rsidR="0056689A">
        <w:rPr>
          <w:rFonts w:ascii="Times New Roman" w:eastAsia="SimSun" w:hAnsi="Times New Roman" w:cs="Times New Roman"/>
          <w:color w:val="1F497D"/>
          <w:kern w:val="0"/>
          <w:sz w:val="22"/>
        </w:rPr>
        <w:t>”</w:t>
      </w:r>
      <w:r w:rsidRPr="00E97064">
        <w:rPr>
          <w:rFonts w:ascii="Times New Roman" w:eastAsia="SimSun" w:hAnsi="Times New Roman" w:cs="Times New Roman"/>
          <w:color w:val="1F497D"/>
          <w:kern w:val="0"/>
          <w:sz w:val="22"/>
        </w:rPr>
        <w:t>—</w:t>
      </w:r>
      <w:proofErr w:type="gramEnd"/>
      <w:r w:rsidRPr="00E97064">
        <w:rPr>
          <w:rFonts w:ascii="Times New Roman" w:eastAsia="SimSun" w:hAnsi="Times New Roman" w:cs="Times New Roman"/>
          <w:color w:val="1F497D"/>
          <w:kern w:val="0"/>
          <w:sz w:val="22"/>
        </w:rPr>
        <w:t xml:space="preserve">is not necessarily correct because there can be multiple feasible solutions. A local optimum is only better than nearby solutions, but there could still be a better (global) solution elsewhere in </w:t>
      </w:r>
      <w:proofErr w:type="gramStart"/>
      <w:r w:rsidRPr="00E97064">
        <w:rPr>
          <w:rFonts w:ascii="Times New Roman" w:eastAsia="SimSun" w:hAnsi="Times New Roman" w:cs="Times New Roman"/>
          <w:color w:val="1F497D"/>
          <w:kern w:val="0"/>
          <w:sz w:val="22"/>
        </w:rPr>
        <w:t>the space</w:t>
      </w:r>
      <w:proofErr w:type="gramEnd"/>
      <w:r w:rsidRPr="00E97064">
        <w:rPr>
          <w:rFonts w:ascii="Times New Roman" w:eastAsia="SimSun" w:hAnsi="Times New Roman" w:cs="Times New Roman"/>
          <w:color w:val="1F497D"/>
          <w:kern w:val="0"/>
          <w:sz w:val="22"/>
        </w:rPr>
        <w:t>.</w:t>
      </w:r>
    </w:p>
    <w:p w14:paraId="7DB401D5" w14:textId="77777777" w:rsidR="0056689A" w:rsidRDefault="0056689A" w:rsidP="0056689A">
      <w:pPr>
        <w:widowControl/>
        <w:jc w:val="left"/>
        <w:rPr>
          <w:rFonts w:ascii="Times New Roman" w:eastAsia="SimSun" w:hAnsi="Times New Roman" w:cs="Times New Roman"/>
          <w:b/>
          <w:bCs/>
          <w:color w:val="1F497D"/>
          <w:kern w:val="0"/>
          <w:sz w:val="22"/>
        </w:rPr>
      </w:pPr>
    </w:p>
    <w:p w14:paraId="3177935B" w14:textId="4F54A7BE" w:rsidR="00E97064" w:rsidRPr="00E97064" w:rsidRDefault="00E97064" w:rsidP="0056689A">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Understanding PSO</w:t>
      </w:r>
    </w:p>
    <w:p w14:paraId="535CCF84" w14:textId="77777777" w:rsidR="00E97064" w:rsidRPr="00E97064" w:rsidRDefault="00E97064" w:rsidP="0056689A">
      <w:pPr>
        <w:widowControl/>
        <w:numPr>
          <w:ilvl w:val="0"/>
          <w:numId w:val="81"/>
        </w:numPr>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PSO is an optimization algorithm inspired by the movement of birds in a flock or fish in a school. Each particle (candidate solution) moves through the search space based on its velocity, which is influenced by both personal experience (</w:t>
      </w:r>
      <w:proofErr w:type="spellStart"/>
      <w:r w:rsidRPr="00E97064">
        <w:rPr>
          <w:rFonts w:ascii="Times New Roman" w:eastAsia="SimSun" w:hAnsi="Times New Roman" w:cs="Times New Roman"/>
          <w:color w:val="1F497D"/>
          <w:kern w:val="0"/>
          <w:sz w:val="22"/>
        </w:rPr>
        <w:t>pBest</w:t>
      </w:r>
      <w:proofErr w:type="spellEnd"/>
      <w:r w:rsidRPr="00E97064">
        <w:rPr>
          <w:rFonts w:ascii="Times New Roman" w:eastAsia="SimSun" w:hAnsi="Times New Roman" w:cs="Times New Roman"/>
          <w:color w:val="1F497D"/>
          <w:kern w:val="0"/>
          <w:sz w:val="22"/>
        </w:rPr>
        <w:t>) and social influence (</w:t>
      </w:r>
      <w:proofErr w:type="spellStart"/>
      <w:r w:rsidRPr="00E97064">
        <w:rPr>
          <w:rFonts w:ascii="Times New Roman" w:eastAsia="SimSun" w:hAnsi="Times New Roman" w:cs="Times New Roman"/>
          <w:color w:val="1F497D"/>
          <w:kern w:val="0"/>
          <w:sz w:val="22"/>
        </w:rPr>
        <w:t>gBest</w:t>
      </w:r>
      <w:proofErr w:type="spellEnd"/>
      <w:r w:rsidRPr="00E97064">
        <w:rPr>
          <w:rFonts w:ascii="Times New Roman" w:eastAsia="SimSun" w:hAnsi="Times New Roman" w:cs="Times New Roman"/>
          <w:color w:val="1F497D"/>
          <w:kern w:val="0"/>
          <w:sz w:val="22"/>
        </w:rPr>
        <w:t>).</w:t>
      </w:r>
    </w:p>
    <w:p w14:paraId="2A91E368" w14:textId="02AAAD78" w:rsidR="00E97064" w:rsidRPr="00E97064" w:rsidRDefault="00E97064" w:rsidP="0056689A">
      <w:pPr>
        <w:widowControl/>
        <w:numPr>
          <w:ilvl w:val="0"/>
          <w:numId w:val="81"/>
        </w:numPr>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 xml:space="preserve">The equation controlling movement </w:t>
      </w:r>
      <w:proofErr w:type="gramStart"/>
      <w:r w:rsidRPr="00E97064">
        <w:rPr>
          <w:rFonts w:ascii="Times New Roman" w:eastAsia="SimSun" w:hAnsi="Times New Roman" w:cs="Times New Roman"/>
          <w:color w:val="1F497D"/>
          <w:kern w:val="0"/>
          <w:sz w:val="22"/>
        </w:rPr>
        <w:t>is:</w:t>
      </w:r>
      <w:proofErr w:type="gramEnd"/>
      <w:r w:rsidRPr="00E97064">
        <w:rPr>
          <w:rFonts w:ascii="Times New Roman" w:eastAsia="SimSun" w:hAnsi="Times New Roman" w:cs="Times New Roman"/>
          <w:color w:val="1F497D"/>
          <w:kern w:val="0"/>
          <w:sz w:val="22"/>
        </w:rPr>
        <w:t xml:space="preserve"> </w:t>
      </w:r>
      <w:proofErr w:type="spellStart"/>
      <w:r w:rsidR="0056689A" w:rsidRPr="0056689A">
        <w:rPr>
          <w:rFonts w:ascii="Times New Roman" w:eastAsia="SimSun" w:hAnsi="Times New Roman" w:cs="Times New Roman"/>
          <w:color w:val="1F497D"/>
          <w:kern w:val="0"/>
          <w:sz w:val="22"/>
        </w:rPr>
        <w:t>v_new</w:t>
      </w:r>
      <w:proofErr w:type="spellEnd"/>
      <w:r w:rsidR="0056689A" w:rsidRPr="0056689A">
        <w:rPr>
          <w:rFonts w:ascii="Times New Roman" w:eastAsia="SimSun" w:hAnsi="Times New Roman" w:cs="Times New Roman"/>
          <w:color w:val="1F497D"/>
          <w:kern w:val="0"/>
          <w:sz w:val="22"/>
        </w:rPr>
        <w:t>= v + c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w:t>
      </w:r>
      <w:proofErr w:type="spellStart"/>
      <w:r w:rsidR="0056689A" w:rsidRPr="0056689A">
        <w:rPr>
          <w:rFonts w:ascii="Times New Roman" w:eastAsia="SimSun" w:hAnsi="Times New Roman" w:cs="Times New Roman"/>
          <w:color w:val="1F497D"/>
          <w:kern w:val="0"/>
          <w:sz w:val="22"/>
        </w:rPr>
        <w:t>pBest</w:t>
      </w:r>
      <w:proofErr w:type="spellEnd"/>
      <w:r w:rsidR="0056689A" w:rsidRPr="0056689A">
        <w:rPr>
          <w:rFonts w:ascii="Times New Roman" w:eastAsia="SimSun" w:hAnsi="Times New Roman" w:cs="Times New Roman"/>
          <w:color w:val="1F497D"/>
          <w:kern w:val="0"/>
          <w:sz w:val="22"/>
        </w:rPr>
        <w:t xml:space="preserve"> – </w:t>
      </w:r>
      <w:proofErr w:type="gramStart"/>
      <w:r w:rsidR="0056689A" w:rsidRPr="0056689A">
        <w:rPr>
          <w:rFonts w:ascii="Times New Roman" w:eastAsia="SimSun" w:hAnsi="Times New Roman" w:cs="Times New Roman"/>
          <w:color w:val="1F497D"/>
          <w:kern w:val="0"/>
          <w:sz w:val="22"/>
        </w:rPr>
        <w:t>x)+</w:t>
      </w:r>
      <w:proofErr w:type="gramEnd"/>
      <w:r w:rsidR="0056689A" w:rsidRPr="0056689A">
        <w:rPr>
          <w:rFonts w:ascii="Times New Roman" w:eastAsia="SimSun" w:hAnsi="Times New Roman" w:cs="Times New Roman"/>
          <w:color w:val="1F497D"/>
          <w:kern w:val="0"/>
          <w:sz w:val="22"/>
        </w:rPr>
        <w:t xml:space="preserve"> c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w:t>
      </w:r>
      <w:proofErr w:type="spellStart"/>
      <w:r w:rsidR="0056689A" w:rsidRPr="0056689A">
        <w:rPr>
          <w:rFonts w:ascii="Times New Roman" w:eastAsia="SimSun" w:hAnsi="Times New Roman" w:cs="Times New Roman"/>
          <w:color w:val="1F497D"/>
          <w:kern w:val="0"/>
          <w:sz w:val="22"/>
        </w:rPr>
        <w:t>gBest</w:t>
      </w:r>
      <w:proofErr w:type="spellEnd"/>
      <w:r w:rsidR="0056689A" w:rsidRPr="0056689A">
        <w:rPr>
          <w:rFonts w:ascii="Times New Roman" w:eastAsia="SimSun" w:hAnsi="Times New Roman" w:cs="Times New Roman"/>
          <w:color w:val="1F497D"/>
          <w:kern w:val="0"/>
          <w:sz w:val="22"/>
        </w:rPr>
        <w:t xml:space="preserve"> – x)</w:t>
      </w:r>
      <w:r>
        <w:rPr>
          <w:rFonts w:ascii="Times New Roman" w:eastAsia="SimSun" w:hAnsi="Times New Roman" w:cs="Times New Roman" w:hint="eastAsia"/>
          <w:color w:val="1F497D"/>
          <w:kern w:val="0"/>
          <w:sz w:val="22"/>
        </w:rPr>
        <w:t xml:space="preserve">. </w:t>
      </w:r>
      <w:r w:rsidRPr="00E97064">
        <w:rPr>
          <w:rFonts w:ascii="Times New Roman" w:eastAsia="SimSun" w:hAnsi="Times New Roman" w:cs="Times New Roman"/>
          <w:color w:val="1F497D"/>
          <w:kern w:val="0"/>
          <w:sz w:val="22"/>
        </w:rPr>
        <w:t xml:space="preserve">Here, the movement consists of three parts: </w:t>
      </w:r>
    </w:p>
    <w:p w14:paraId="39CDC833" w14:textId="1FAECB78" w:rsidR="00E97064" w:rsidRPr="00E97064" w:rsidRDefault="00E97064" w:rsidP="0056689A">
      <w:pPr>
        <w:widowControl/>
        <w:numPr>
          <w:ilvl w:val="1"/>
          <w:numId w:val="81"/>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Inertia term</w:t>
      </w:r>
      <w:r w:rsidRPr="00E97064">
        <w:rPr>
          <w:rFonts w:ascii="Times New Roman" w:eastAsia="SimSun" w:hAnsi="Times New Roman" w:cs="Times New Roman"/>
          <w:color w:val="1F497D"/>
          <w:kern w:val="0"/>
          <w:sz w:val="22"/>
        </w:rPr>
        <w:t xml:space="preserve"> (</w:t>
      </w:r>
      <w:r w:rsidR="0056689A" w:rsidRPr="0056689A">
        <w:rPr>
          <w:rFonts w:ascii="Times New Roman" w:eastAsia="SimSun" w:hAnsi="Times New Roman" w:cs="Times New Roman"/>
          <w:color w:val="1F497D"/>
          <w:kern w:val="0"/>
          <w:sz w:val="22"/>
        </w:rPr>
        <w:t>v</w:t>
      </w:r>
      <w:r w:rsidRPr="00E97064">
        <w:rPr>
          <w:rFonts w:ascii="Times New Roman" w:eastAsia="SimSun" w:hAnsi="Times New Roman" w:cs="Times New Roman"/>
          <w:color w:val="1F497D"/>
          <w:kern w:val="0"/>
          <w:sz w:val="22"/>
        </w:rPr>
        <w:t>): Keeps the particle moving in the same direction.</w:t>
      </w:r>
    </w:p>
    <w:p w14:paraId="268627F1" w14:textId="48D6A04B" w:rsidR="00E97064" w:rsidRPr="00E97064" w:rsidRDefault="00E97064" w:rsidP="0056689A">
      <w:pPr>
        <w:widowControl/>
        <w:numPr>
          <w:ilvl w:val="1"/>
          <w:numId w:val="81"/>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Cognitive term</w:t>
      </w:r>
      <w:r w:rsidRPr="00E97064">
        <w:rPr>
          <w:rFonts w:ascii="Times New Roman" w:eastAsia="SimSun" w:hAnsi="Times New Roman" w:cs="Times New Roman"/>
          <w:color w:val="1F497D"/>
          <w:kern w:val="0"/>
          <w:sz w:val="22"/>
        </w:rPr>
        <w:t xml:space="preserve"> </w:t>
      </w:r>
      <w:r w:rsidR="0056689A" w:rsidRPr="0056689A">
        <w:rPr>
          <w:rFonts w:ascii="Times New Roman" w:eastAsia="SimSun" w:hAnsi="Times New Roman" w:cs="Times New Roman"/>
          <w:color w:val="1F497D"/>
          <w:kern w:val="0"/>
          <w:sz w:val="22"/>
        </w:rPr>
        <w:t>c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w:t>
      </w:r>
      <w:proofErr w:type="spellStart"/>
      <w:r w:rsidR="0056689A" w:rsidRPr="0056689A">
        <w:rPr>
          <w:rFonts w:ascii="Times New Roman" w:eastAsia="SimSun" w:hAnsi="Times New Roman" w:cs="Times New Roman"/>
          <w:color w:val="1F497D"/>
          <w:kern w:val="0"/>
          <w:sz w:val="22"/>
        </w:rPr>
        <w:t>pBest</w:t>
      </w:r>
      <w:proofErr w:type="spellEnd"/>
      <w:r w:rsidR="0056689A" w:rsidRPr="0056689A">
        <w:rPr>
          <w:rFonts w:ascii="Times New Roman" w:eastAsia="SimSun" w:hAnsi="Times New Roman" w:cs="Times New Roman"/>
          <w:color w:val="1F497D"/>
          <w:kern w:val="0"/>
          <w:sz w:val="22"/>
        </w:rPr>
        <w:t xml:space="preserve"> – x)</w:t>
      </w:r>
      <w:r w:rsidRPr="00E97064">
        <w:rPr>
          <w:rFonts w:ascii="Times New Roman" w:eastAsia="SimSun" w:hAnsi="Times New Roman" w:cs="Times New Roman"/>
          <w:color w:val="1F497D"/>
          <w:kern w:val="0"/>
          <w:sz w:val="22"/>
        </w:rPr>
        <w:t>: Encourages the particle to move towards its own best-known position.</w:t>
      </w:r>
    </w:p>
    <w:p w14:paraId="03B7131C" w14:textId="16930E5C" w:rsidR="00E97064" w:rsidRPr="00E97064" w:rsidRDefault="00E97064" w:rsidP="0056689A">
      <w:pPr>
        <w:widowControl/>
        <w:numPr>
          <w:ilvl w:val="1"/>
          <w:numId w:val="81"/>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Social term</w:t>
      </w:r>
      <w:r w:rsidRPr="00E97064">
        <w:rPr>
          <w:rFonts w:ascii="Times New Roman" w:eastAsia="SimSun" w:hAnsi="Times New Roman" w:cs="Times New Roman"/>
          <w:color w:val="1F497D"/>
          <w:kern w:val="0"/>
          <w:sz w:val="22"/>
        </w:rPr>
        <w:t xml:space="preserve"> </w:t>
      </w:r>
      <w:r w:rsidR="0056689A" w:rsidRPr="0056689A">
        <w:rPr>
          <w:rFonts w:ascii="Times New Roman" w:eastAsia="SimSun" w:hAnsi="Times New Roman" w:cs="Times New Roman"/>
          <w:color w:val="1F497D"/>
          <w:kern w:val="0"/>
          <w:sz w:val="22"/>
        </w:rPr>
        <w:t>c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w:t>
      </w:r>
      <w:proofErr w:type="spellStart"/>
      <w:r w:rsidR="0056689A" w:rsidRPr="0056689A">
        <w:rPr>
          <w:rFonts w:ascii="Times New Roman" w:eastAsia="SimSun" w:hAnsi="Times New Roman" w:cs="Times New Roman"/>
          <w:color w:val="1F497D"/>
          <w:kern w:val="0"/>
          <w:sz w:val="22"/>
        </w:rPr>
        <w:t>gBest</w:t>
      </w:r>
      <w:proofErr w:type="spellEnd"/>
      <w:r w:rsidR="0056689A" w:rsidRPr="0056689A">
        <w:rPr>
          <w:rFonts w:ascii="Times New Roman" w:eastAsia="SimSun" w:hAnsi="Times New Roman" w:cs="Times New Roman"/>
          <w:color w:val="1F497D"/>
          <w:kern w:val="0"/>
          <w:sz w:val="22"/>
        </w:rPr>
        <w:t xml:space="preserve"> - x)</w:t>
      </w:r>
      <w:r w:rsidRPr="00E97064">
        <w:rPr>
          <w:rFonts w:ascii="Times New Roman" w:eastAsia="SimSun" w:hAnsi="Times New Roman" w:cs="Times New Roman"/>
          <w:color w:val="1F497D"/>
          <w:kern w:val="0"/>
          <w:sz w:val="22"/>
        </w:rPr>
        <w:t>: Encourages the particle to move towards the globally best-known position.</w:t>
      </w:r>
    </w:p>
    <w:p w14:paraId="2164C262" w14:textId="77777777" w:rsid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The combination of these terms helps the swarm explore and converge towards an optimal solution. While it may seem complex initially, PSO is powerful because it does not require gradient information and works well in many practical optimization problems.</w:t>
      </w:r>
    </w:p>
    <w:p w14:paraId="29651E45" w14:textId="77777777" w:rsidR="0056689A" w:rsidRPr="00E97064" w:rsidRDefault="0056689A" w:rsidP="00E97064">
      <w:pPr>
        <w:widowControl/>
        <w:jc w:val="left"/>
        <w:rPr>
          <w:rFonts w:ascii="Times New Roman" w:eastAsia="SimSun" w:hAnsi="Times New Roman" w:cs="Times New Roman"/>
          <w:color w:val="1F497D"/>
          <w:kern w:val="0"/>
          <w:sz w:val="22"/>
        </w:rPr>
      </w:pPr>
    </w:p>
    <w:p w14:paraId="3181FFB2" w14:textId="77777777" w:rsidR="00E97064" w:rsidRP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I hope this helps! Let me know if you need further clarification.</w:t>
      </w:r>
    </w:p>
    <w:p w14:paraId="27BE1A31" w14:textId="77777777" w:rsidR="00E97064" w:rsidRDefault="00E97064" w:rsidP="00E97064">
      <w:pPr>
        <w:widowControl/>
        <w:jc w:val="left"/>
        <w:rPr>
          <w:rFonts w:ascii="Times New Roman" w:eastAsia="SimSun" w:hAnsi="Times New Roman" w:cs="Times New Roman"/>
          <w:color w:val="1F497D"/>
          <w:kern w:val="0"/>
          <w:sz w:val="22"/>
        </w:rPr>
      </w:pPr>
    </w:p>
    <w:p w14:paraId="42FF825F" w14:textId="77777777" w:rsidR="00E97064" w:rsidRDefault="00E97064" w:rsidP="00E9706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3955AB" w14:textId="77777777" w:rsidR="00E97064" w:rsidRDefault="00E97064" w:rsidP="00E9706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1953E80" w14:textId="77777777" w:rsidR="00E97064" w:rsidRDefault="00E97064" w:rsidP="002B0711">
      <w:pPr>
        <w:widowControl/>
        <w:jc w:val="left"/>
        <w:rPr>
          <w:rFonts w:ascii="Times New Roman" w:eastAsia="SimSun" w:hAnsi="Times New Roman" w:cs="Times New Roman"/>
          <w:color w:val="1F497D"/>
          <w:kern w:val="0"/>
          <w:sz w:val="22"/>
        </w:rPr>
      </w:pPr>
    </w:p>
    <w:p w14:paraId="283EF5FE" w14:textId="77777777" w:rsidR="00E97064" w:rsidRDefault="00E97064" w:rsidP="002B0711">
      <w:pPr>
        <w:widowControl/>
        <w:jc w:val="left"/>
        <w:rPr>
          <w:rFonts w:ascii="Times New Roman" w:eastAsia="SimSun" w:hAnsi="Times New Roman" w:cs="Times New Roman"/>
          <w:color w:val="1F497D"/>
          <w:kern w:val="0"/>
          <w:sz w:val="22"/>
        </w:rPr>
      </w:pPr>
    </w:p>
    <w:p w14:paraId="33CA3A5C" w14:textId="158B9E27" w:rsidR="002B0711" w:rsidRDefault="002B0711" w:rsidP="002B071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B0711">
        <w:rPr>
          <w:rFonts w:ascii="Times New Roman" w:eastAsia="SimSun" w:hAnsi="Times New Roman" w:cs="Times New Roman"/>
          <w:color w:val="1F497D"/>
          <w:kern w:val="0"/>
          <w:sz w:val="22"/>
        </w:rPr>
        <w:t>Michael</w:t>
      </w:r>
      <w:r w:rsidRPr="00BF7393">
        <w:rPr>
          <w:rFonts w:ascii="Times New Roman" w:eastAsia="SimSun" w:hAnsi="Times New Roman" w:cs="Times New Roman"/>
          <w:color w:val="1F497D"/>
          <w:kern w:val="0"/>
          <w:sz w:val="22"/>
        </w:rPr>
        <w:t>,</w:t>
      </w:r>
    </w:p>
    <w:p w14:paraId="702D9DBB" w14:textId="77777777" w:rsidR="002B0711" w:rsidRDefault="002B0711" w:rsidP="002B0711">
      <w:pPr>
        <w:widowControl/>
        <w:jc w:val="left"/>
        <w:rPr>
          <w:rFonts w:ascii="Times New Roman" w:eastAsia="SimSun" w:hAnsi="Times New Roman" w:cs="Times New Roman"/>
          <w:color w:val="1F497D"/>
          <w:kern w:val="0"/>
          <w:sz w:val="22"/>
        </w:rPr>
      </w:pPr>
    </w:p>
    <w:p w14:paraId="24EE7CCE" w14:textId="502296BA" w:rsidR="002B0711" w:rsidRDefault="002B0711" w:rsidP="002B0711">
      <w:pPr>
        <w:widowControl/>
        <w:jc w:val="left"/>
        <w:rPr>
          <w:rFonts w:ascii="Times New Roman" w:eastAsia="SimSun" w:hAnsi="Times New Roman" w:cs="Times New Roman"/>
          <w:color w:val="1F497D"/>
          <w:kern w:val="0"/>
          <w:sz w:val="22"/>
        </w:rPr>
      </w:pPr>
      <w:r w:rsidRPr="002B0711">
        <w:rPr>
          <w:rFonts w:ascii="Times New Roman" w:eastAsia="SimSun" w:hAnsi="Times New Roman" w:cs="Times New Roman"/>
          <w:color w:val="1F497D"/>
          <w:kern w:val="0"/>
          <w:sz w:val="22"/>
        </w:rPr>
        <w:t xml:space="preserve">In the PSO (Particle Swarm Optimization) algorithm, the values of </w:t>
      </w:r>
      <w:r>
        <w:rPr>
          <w:rFonts w:ascii="Times New Roman" w:eastAsia="SimSun" w:hAnsi="Times New Roman" w:cs="Times New Roman" w:hint="eastAsia"/>
          <w:color w:val="1F497D"/>
          <w:kern w:val="0"/>
          <w:sz w:val="22"/>
        </w:rPr>
        <w:t>r1</w:t>
      </w:r>
      <w:r w:rsidRPr="002B0711">
        <w:rPr>
          <w:rFonts w:ascii="Times New Roman" w:eastAsia="SimSun" w:hAnsi="Times New Roman" w:cs="Times New Roman"/>
          <w:color w:val="1F497D"/>
          <w:kern w:val="0"/>
          <w:sz w:val="22"/>
        </w:rPr>
        <w:t xml:space="preserve">​ and </w:t>
      </w:r>
      <w:r>
        <w:rPr>
          <w:rFonts w:ascii="Times New Roman" w:eastAsia="SimSun" w:hAnsi="Times New Roman" w:cs="Times New Roman" w:hint="eastAsia"/>
          <w:color w:val="1F497D"/>
          <w:kern w:val="0"/>
          <w:sz w:val="22"/>
        </w:rPr>
        <w:t>r2</w:t>
      </w:r>
      <w:r w:rsidRPr="002B0711">
        <w:rPr>
          <w:rFonts w:ascii="Times New Roman" w:eastAsia="SimSun" w:hAnsi="Times New Roman" w:cs="Times New Roman"/>
          <w:color w:val="1F497D"/>
          <w:kern w:val="0"/>
          <w:sz w:val="22"/>
        </w:rPr>
        <w:t>​ are typically random numbers uniformly drawn from the range [0,1]. That is, they should be randomly generated for each iteration rather than being fixed at 1.</w:t>
      </w:r>
    </w:p>
    <w:p w14:paraId="4004257D" w14:textId="77777777" w:rsidR="002B0711" w:rsidRPr="002B0711" w:rsidRDefault="002B0711" w:rsidP="002B0711">
      <w:pPr>
        <w:widowControl/>
        <w:jc w:val="left"/>
        <w:rPr>
          <w:rFonts w:ascii="Times New Roman" w:eastAsia="SimSun" w:hAnsi="Times New Roman" w:cs="Times New Roman"/>
          <w:color w:val="1F497D"/>
          <w:kern w:val="0"/>
          <w:sz w:val="22"/>
        </w:rPr>
      </w:pPr>
    </w:p>
    <w:p w14:paraId="1530E08D" w14:textId="0F234449" w:rsidR="002B0711" w:rsidRPr="002B0711" w:rsidRDefault="002B0711" w:rsidP="002B0711">
      <w:pPr>
        <w:widowControl/>
        <w:jc w:val="left"/>
        <w:rPr>
          <w:rFonts w:ascii="Times New Roman" w:eastAsia="SimSun" w:hAnsi="Times New Roman" w:cs="Times New Roman"/>
          <w:color w:val="1F497D"/>
          <w:kern w:val="0"/>
          <w:sz w:val="22"/>
        </w:rPr>
      </w:pPr>
      <w:proofErr w:type="gramStart"/>
      <w:r w:rsidRPr="002B0711">
        <w:rPr>
          <w:rFonts w:ascii="Times New Roman" w:eastAsia="SimSun" w:hAnsi="Times New Roman" w:cs="Times New Roman"/>
          <w:color w:val="1F497D"/>
          <w:kern w:val="0"/>
          <w:sz w:val="22"/>
        </w:rPr>
        <w:lastRenderedPageBreak/>
        <w:t>So</w:t>
      </w:r>
      <w:proofErr w:type="gramEnd"/>
      <w:r w:rsidRPr="002B0711">
        <w:rPr>
          <w:rFonts w:ascii="Times New Roman" w:eastAsia="SimSun" w:hAnsi="Times New Roman" w:cs="Times New Roman"/>
          <w:color w:val="1F497D"/>
          <w:kern w:val="0"/>
          <w:sz w:val="22"/>
        </w:rPr>
        <w:t xml:space="preserve"> in your case, you should assume r</w:t>
      </w:r>
      <w:proofErr w:type="gramStart"/>
      <w:r w:rsidRPr="002B0711">
        <w:rPr>
          <w:rFonts w:ascii="Times New Roman" w:eastAsia="SimSun" w:hAnsi="Times New Roman" w:cs="Times New Roman"/>
          <w:color w:val="1F497D"/>
          <w:kern w:val="0"/>
          <w:sz w:val="22"/>
        </w:rPr>
        <w:t>1,r</w:t>
      </w:r>
      <w:proofErr w:type="gramEnd"/>
      <w:r w:rsidRPr="002B0711">
        <w:rPr>
          <w:rFonts w:ascii="Times New Roman" w:eastAsia="SimSun" w:hAnsi="Times New Roman" w:cs="Times New Roman"/>
          <w:color w:val="1F497D"/>
          <w:kern w:val="0"/>
          <w:sz w:val="22"/>
        </w:rPr>
        <w:t>2</w:t>
      </w:r>
      <w:r w:rsidRPr="002B0711">
        <w:rPr>
          <w:rFonts w:ascii="Cambria Math" w:eastAsia="SimSun" w:hAnsi="Cambria Math" w:cs="Cambria Math"/>
          <w:color w:val="1F497D"/>
          <w:kern w:val="0"/>
          <w:sz w:val="22"/>
        </w:rPr>
        <w:t>∼</w:t>
      </w:r>
      <w:proofErr w:type="gramStart"/>
      <w:r w:rsidRPr="002B0711">
        <w:rPr>
          <w:rFonts w:ascii="Times New Roman" w:eastAsia="SimSun" w:hAnsi="Times New Roman" w:cs="Times New Roman"/>
          <w:color w:val="1F497D"/>
          <w:kern w:val="0"/>
          <w:sz w:val="22"/>
        </w:rPr>
        <w:t>U(</w:t>
      </w:r>
      <w:proofErr w:type="gramEnd"/>
      <w:r w:rsidRPr="002B0711">
        <w:rPr>
          <w:rFonts w:ascii="Times New Roman" w:eastAsia="SimSun" w:hAnsi="Times New Roman" w:cs="Times New Roman"/>
          <w:color w:val="1F497D"/>
          <w:kern w:val="0"/>
          <w:sz w:val="22"/>
        </w:rPr>
        <w:t>0,1), meaning they are randomly sampled from a uniform distribution between 0 and 1. This randomness helps introduce stochasticity in the velocity update to balance exploration and exploitation.</w:t>
      </w:r>
    </w:p>
    <w:p w14:paraId="38784F12" w14:textId="77777777" w:rsidR="002B0711" w:rsidRDefault="002B0711" w:rsidP="002B0711">
      <w:pPr>
        <w:widowControl/>
        <w:jc w:val="left"/>
        <w:rPr>
          <w:rFonts w:ascii="Times New Roman" w:eastAsia="SimSun" w:hAnsi="Times New Roman" w:cs="Times New Roman"/>
          <w:color w:val="1F497D"/>
          <w:kern w:val="0"/>
          <w:sz w:val="22"/>
        </w:rPr>
      </w:pPr>
    </w:p>
    <w:p w14:paraId="7A7E3F73" w14:textId="77777777" w:rsidR="002B0711" w:rsidRDefault="002B0711" w:rsidP="002B071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551DC8" w14:textId="77777777" w:rsidR="002B0711" w:rsidRDefault="002B0711" w:rsidP="002B071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3"/>
    <w:p w14:paraId="1140EA6B" w14:textId="77777777" w:rsidR="002B0711" w:rsidRDefault="002B0711" w:rsidP="00C64F06">
      <w:pPr>
        <w:widowControl/>
        <w:jc w:val="left"/>
        <w:rPr>
          <w:rFonts w:ascii="Times New Roman" w:eastAsia="SimSun" w:hAnsi="Times New Roman" w:cs="Times New Roman"/>
          <w:color w:val="1F497D"/>
          <w:kern w:val="0"/>
          <w:sz w:val="22"/>
        </w:rPr>
      </w:pPr>
    </w:p>
    <w:p w14:paraId="49935254" w14:textId="77777777" w:rsidR="002B0711" w:rsidRDefault="002B0711" w:rsidP="00C64F06">
      <w:pPr>
        <w:widowControl/>
        <w:jc w:val="left"/>
        <w:rPr>
          <w:rFonts w:ascii="Times New Roman" w:eastAsia="SimSun" w:hAnsi="Times New Roman" w:cs="Times New Roman"/>
          <w:color w:val="1F497D"/>
          <w:kern w:val="0"/>
          <w:sz w:val="22"/>
        </w:rPr>
      </w:pPr>
    </w:p>
    <w:p w14:paraId="6A03025A" w14:textId="026DCE63" w:rsidR="00C64F06" w:rsidRDefault="00C64F06" w:rsidP="00C64F0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eter</w:t>
      </w:r>
      <w:r w:rsidRPr="00BF7393">
        <w:rPr>
          <w:rFonts w:ascii="Times New Roman" w:eastAsia="SimSun" w:hAnsi="Times New Roman" w:cs="Times New Roman"/>
          <w:color w:val="1F497D"/>
          <w:kern w:val="0"/>
          <w:sz w:val="22"/>
        </w:rPr>
        <w:t>,</w:t>
      </w:r>
    </w:p>
    <w:p w14:paraId="107E16C2" w14:textId="77777777" w:rsidR="00C64F06" w:rsidRDefault="00C64F06" w:rsidP="00C64F06">
      <w:pPr>
        <w:widowControl/>
        <w:jc w:val="left"/>
        <w:rPr>
          <w:rFonts w:ascii="Times New Roman" w:eastAsia="SimSun" w:hAnsi="Times New Roman" w:cs="Times New Roman"/>
          <w:color w:val="1F497D"/>
          <w:kern w:val="0"/>
          <w:sz w:val="22"/>
        </w:rPr>
      </w:pPr>
    </w:p>
    <w:p w14:paraId="7A60B2FC" w14:textId="77777777" w:rsidR="00C64F06" w:rsidRPr="00C64F06" w:rsidRDefault="00C64F06" w:rsidP="00C64F06">
      <w:pPr>
        <w:widowControl/>
        <w:jc w:val="left"/>
        <w:rPr>
          <w:rFonts w:ascii="Times New Roman" w:eastAsia="SimSun" w:hAnsi="Times New Roman" w:cs="Times New Roman"/>
          <w:color w:val="1F497D"/>
          <w:kern w:val="0"/>
          <w:sz w:val="22"/>
        </w:rPr>
      </w:pPr>
      <w:r w:rsidRPr="00C64F06">
        <w:rPr>
          <w:rFonts w:ascii="Times New Roman" w:eastAsia="SimSun" w:hAnsi="Times New Roman" w:cs="Times New Roman"/>
          <w:color w:val="1F497D"/>
          <w:kern w:val="0"/>
          <w:sz w:val="22"/>
        </w:rPr>
        <w:t>I hope you're doing well! How have you been?</w:t>
      </w:r>
    </w:p>
    <w:p w14:paraId="6ABF7278" w14:textId="77777777" w:rsidR="00C64F06" w:rsidRPr="00C64F06" w:rsidRDefault="00C64F06" w:rsidP="00C64F06">
      <w:pPr>
        <w:widowControl/>
        <w:jc w:val="left"/>
        <w:rPr>
          <w:rFonts w:ascii="Times New Roman" w:eastAsia="SimSun" w:hAnsi="Times New Roman" w:cs="Times New Roman"/>
          <w:color w:val="1F497D"/>
          <w:kern w:val="0"/>
          <w:sz w:val="22"/>
        </w:rPr>
      </w:pPr>
    </w:p>
    <w:p w14:paraId="4D97486C" w14:textId="77777777" w:rsidR="00C64F06" w:rsidRPr="00C64F06" w:rsidRDefault="00C64F06" w:rsidP="00C64F06">
      <w:pPr>
        <w:widowControl/>
        <w:jc w:val="left"/>
        <w:rPr>
          <w:rFonts w:ascii="Times New Roman" w:eastAsia="SimSun" w:hAnsi="Times New Roman" w:cs="Times New Roman"/>
          <w:color w:val="1F497D"/>
          <w:kern w:val="0"/>
          <w:sz w:val="22"/>
        </w:rPr>
      </w:pPr>
      <w:r w:rsidRPr="00C64F06">
        <w:rPr>
          <w:rFonts w:ascii="Times New Roman" w:eastAsia="SimSun" w:hAnsi="Times New Roman" w:cs="Times New Roman"/>
          <w:color w:val="1F497D"/>
          <w:kern w:val="0"/>
          <w:sz w:val="22"/>
        </w:rPr>
        <w:t>I’ve completed the survey and will send it along shortly. I’m currently living between Hong Kong and Shenzhen. If you happen to visit either city before this fall, please let me know—I’d love to meet up. This fall, I’m planning to move to Los Angeles, so if we don’t get a chance to meet before then, we can also catch up in the U.S. after my move.</w:t>
      </w:r>
    </w:p>
    <w:p w14:paraId="3FC2477A" w14:textId="77777777" w:rsidR="00C64F06" w:rsidRPr="00C64F06" w:rsidRDefault="00C64F06" w:rsidP="00C64F06">
      <w:pPr>
        <w:widowControl/>
        <w:jc w:val="left"/>
        <w:rPr>
          <w:rFonts w:ascii="Times New Roman" w:eastAsia="SimSun" w:hAnsi="Times New Roman" w:cs="Times New Roman"/>
          <w:color w:val="1F497D"/>
          <w:kern w:val="0"/>
          <w:sz w:val="22"/>
        </w:rPr>
      </w:pPr>
    </w:p>
    <w:p w14:paraId="60794271" w14:textId="1B3CF0E9" w:rsidR="00C64F06" w:rsidRDefault="00C64F06" w:rsidP="00C64F06">
      <w:pPr>
        <w:widowControl/>
        <w:jc w:val="left"/>
        <w:rPr>
          <w:rFonts w:ascii="Times New Roman" w:eastAsia="SimSun" w:hAnsi="Times New Roman" w:cs="Times New Roman"/>
          <w:color w:val="1F497D"/>
          <w:kern w:val="0"/>
          <w:sz w:val="22"/>
        </w:rPr>
      </w:pPr>
      <w:r w:rsidRPr="00C64F06">
        <w:rPr>
          <w:rFonts w:ascii="Times New Roman" w:eastAsia="SimSun" w:hAnsi="Times New Roman" w:cs="Times New Roman"/>
          <w:color w:val="1F497D"/>
          <w:kern w:val="0"/>
          <w:sz w:val="22"/>
        </w:rPr>
        <w:t>Looking forward to staying in touch.</w:t>
      </w:r>
    </w:p>
    <w:p w14:paraId="41719A6F" w14:textId="77777777" w:rsidR="00C64F06" w:rsidRDefault="00C64F06" w:rsidP="00C64F06">
      <w:pPr>
        <w:widowControl/>
        <w:jc w:val="left"/>
        <w:rPr>
          <w:rFonts w:ascii="Times New Roman" w:eastAsia="SimSun" w:hAnsi="Times New Roman" w:cs="Times New Roman"/>
          <w:color w:val="1F497D"/>
          <w:kern w:val="0"/>
          <w:sz w:val="22"/>
        </w:rPr>
      </w:pPr>
    </w:p>
    <w:p w14:paraId="26F6E043" w14:textId="77777777" w:rsidR="00C64F06" w:rsidRDefault="00C64F06" w:rsidP="00C64F0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0643CD" w14:textId="77777777" w:rsidR="00C64F06" w:rsidRDefault="00C64F06" w:rsidP="00C64F0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0E4C607" w14:textId="77777777" w:rsidR="00C64F06" w:rsidRDefault="00C64F06" w:rsidP="0070099A">
      <w:pPr>
        <w:widowControl/>
        <w:jc w:val="left"/>
        <w:rPr>
          <w:rFonts w:ascii="Times New Roman" w:eastAsia="SimSun" w:hAnsi="Times New Roman" w:cs="Times New Roman"/>
          <w:color w:val="1F497D"/>
          <w:kern w:val="0"/>
          <w:sz w:val="22"/>
        </w:rPr>
      </w:pPr>
    </w:p>
    <w:p w14:paraId="4A126D41" w14:textId="77777777" w:rsidR="00C64F06" w:rsidRDefault="00C64F06" w:rsidP="0070099A">
      <w:pPr>
        <w:widowControl/>
        <w:jc w:val="left"/>
        <w:rPr>
          <w:rFonts w:ascii="Times New Roman" w:eastAsia="SimSun" w:hAnsi="Times New Roman" w:cs="Times New Roman"/>
          <w:color w:val="1F497D"/>
          <w:kern w:val="0"/>
          <w:sz w:val="22"/>
        </w:rPr>
      </w:pPr>
    </w:p>
    <w:p w14:paraId="0ADF48C9" w14:textId="638D9823" w:rsidR="0070099A" w:rsidRDefault="0070099A" w:rsidP="0070099A">
      <w:pPr>
        <w:widowControl/>
        <w:jc w:val="left"/>
        <w:rPr>
          <w:rFonts w:ascii="Times New Roman" w:eastAsia="SimSun" w:hAnsi="Times New Roman" w:cs="Times New Roman"/>
          <w:color w:val="1F497D"/>
          <w:kern w:val="0"/>
          <w:sz w:val="22"/>
        </w:rPr>
      </w:pPr>
      <w:bookmarkStart w:id="82" w:name="OLE_LINK121"/>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BF7393">
        <w:rPr>
          <w:rFonts w:ascii="Times New Roman" w:eastAsia="SimSun" w:hAnsi="Times New Roman" w:cs="Times New Roman"/>
          <w:color w:val="1F497D"/>
          <w:kern w:val="0"/>
          <w:sz w:val="22"/>
        </w:rPr>
        <w:t>,</w:t>
      </w:r>
    </w:p>
    <w:p w14:paraId="32F801C4" w14:textId="77777777" w:rsidR="0070099A" w:rsidRDefault="0070099A" w:rsidP="0070099A">
      <w:pPr>
        <w:widowControl/>
        <w:jc w:val="left"/>
        <w:rPr>
          <w:rFonts w:ascii="Times New Roman" w:eastAsia="SimSun" w:hAnsi="Times New Roman" w:cs="Times New Roman"/>
          <w:color w:val="1F497D"/>
          <w:kern w:val="0"/>
          <w:sz w:val="22"/>
        </w:rPr>
      </w:pPr>
    </w:p>
    <w:p w14:paraId="6F687F43" w14:textId="19C1D8D1" w:rsidR="0070099A" w:rsidRPr="00076361" w:rsidRDefault="0070099A" w:rsidP="007009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etings! </w:t>
      </w:r>
      <w:r w:rsidRPr="00076361">
        <w:rPr>
          <w:rFonts w:ascii="Times New Roman" w:eastAsia="SimSun" w:hAnsi="Times New Roman" w:cs="Times New Roman"/>
          <w:color w:val="1F497D"/>
          <w:kern w:val="0"/>
          <w:sz w:val="22"/>
        </w:rPr>
        <w:t xml:space="preserve">My name is Liuchao </w:t>
      </w:r>
      <w:proofErr w:type="spellStart"/>
      <w:r w:rsidRPr="00076361">
        <w:rPr>
          <w:rFonts w:ascii="Times New Roman" w:eastAsia="SimSun" w:hAnsi="Times New Roman" w:cs="Times New Roman"/>
          <w:color w:val="1F497D"/>
          <w:kern w:val="0"/>
          <w:sz w:val="22"/>
        </w:rPr>
        <w:t>Jin,</w:t>
      </w:r>
      <w:proofErr w:type="spellEnd"/>
      <w:r w:rsidRPr="00076361">
        <w:rPr>
          <w:rFonts w:ascii="Times New Roman" w:eastAsia="SimSun" w:hAnsi="Times New Roman" w:cs="Times New Roman"/>
          <w:color w:val="1F497D"/>
          <w:kern w:val="0"/>
          <w:sz w:val="22"/>
        </w:rPr>
        <w:t xml:space="preserve"> and I’m an incoming visiting student </w:t>
      </w:r>
      <w:r>
        <w:rPr>
          <w:rFonts w:ascii="Times New Roman" w:eastAsia="SimSun" w:hAnsi="Times New Roman" w:cs="Times New Roman"/>
          <w:color w:val="1F497D"/>
          <w:kern w:val="0"/>
          <w:sz w:val="22"/>
        </w:rPr>
        <w:t>in</w:t>
      </w:r>
      <w:r w:rsidRPr="00076361">
        <w:rPr>
          <w:rFonts w:ascii="Times New Roman" w:eastAsia="SimSun" w:hAnsi="Times New Roman" w:cs="Times New Roman"/>
          <w:color w:val="1F497D"/>
          <w:kern w:val="0"/>
          <w:sz w:val="22"/>
        </w:rPr>
        <w:t xml:space="preserve"> Prof. </w:t>
      </w:r>
      <w:proofErr w:type="spellStart"/>
      <w:r w:rsidRPr="00076361">
        <w:rPr>
          <w:rFonts w:ascii="Times New Roman" w:eastAsia="SimSun" w:hAnsi="Times New Roman" w:cs="Times New Roman"/>
          <w:color w:val="1F497D"/>
          <w:kern w:val="0"/>
          <w:sz w:val="22"/>
        </w:rPr>
        <w:t>Daraio’s</w:t>
      </w:r>
      <w:proofErr w:type="spellEnd"/>
      <w:r w:rsidRPr="00076361">
        <w:rPr>
          <w:rFonts w:ascii="Times New Roman" w:eastAsia="SimSun" w:hAnsi="Times New Roman" w:cs="Times New Roman"/>
          <w:color w:val="1F497D"/>
          <w:kern w:val="0"/>
          <w:sz w:val="22"/>
        </w:rPr>
        <w:t xml:space="preserve"> group. I’m currently a PhD </w:t>
      </w:r>
      <w:r w:rsidR="00775060">
        <w:rPr>
          <w:rFonts w:ascii="Times New Roman" w:eastAsia="SimSun" w:hAnsi="Times New Roman" w:cs="Times New Roman" w:hint="eastAsia"/>
          <w:color w:val="1F497D"/>
          <w:kern w:val="0"/>
          <w:sz w:val="22"/>
        </w:rPr>
        <w:t>candidate</w:t>
      </w:r>
      <w:r w:rsidRPr="00076361">
        <w:rPr>
          <w:rFonts w:ascii="Times New Roman" w:eastAsia="SimSun" w:hAnsi="Times New Roman" w:cs="Times New Roman"/>
          <w:color w:val="1F497D"/>
          <w:kern w:val="0"/>
          <w:sz w:val="22"/>
        </w:rPr>
        <w:t xml:space="preserve"> at CUHK, working on </w:t>
      </w:r>
      <w:r>
        <w:rPr>
          <w:rFonts w:ascii="Times New Roman" w:eastAsia="SimSun" w:hAnsi="Times New Roman" w:cs="Times New Roman" w:hint="eastAsia"/>
          <w:color w:val="1F497D"/>
          <w:kern w:val="0"/>
          <w:sz w:val="22"/>
        </w:rPr>
        <w:t xml:space="preserve">3D/4D printing, </w:t>
      </w:r>
      <w:r w:rsidR="00931AB4">
        <w:rPr>
          <w:rFonts w:ascii="Times New Roman" w:eastAsia="SimSun" w:hAnsi="Times New Roman" w:cs="Times New Roman" w:hint="eastAsia"/>
          <w:color w:val="1F497D"/>
          <w:kern w:val="0"/>
          <w:sz w:val="22"/>
        </w:rPr>
        <w:t xml:space="preserve">smart materials, </w:t>
      </w:r>
      <w:r>
        <w:rPr>
          <w:rFonts w:ascii="Times New Roman" w:eastAsia="SimSun" w:hAnsi="Times New Roman" w:cs="Times New Roman" w:hint="eastAsia"/>
          <w:color w:val="1F497D"/>
          <w:kern w:val="0"/>
          <w:sz w:val="22"/>
        </w:rPr>
        <w:t>metamaterials, and</w:t>
      </w:r>
      <w:r w:rsidR="00931AB4" w:rsidRPr="00931AB4">
        <w:rPr>
          <w:rFonts w:ascii="Times New Roman" w:eastAsia="SimSun" w:hAnsi="Times New Roman" w:cs="Times New Roman"/>
          <w:color w:val="1F497D"/>
          <w:kern w:val="0"/>
          <w:sz w:val="22"/>
        </w:rPr>
        <w:t xml:space="preserve"> </w:t>
      </w:r>
      <w:r w:rsidR="00931AB4">
        <w:rPr>
          <w:rFonts w:ascii="Times New Roman" w:eastAsia="SimSun" w:hAnsi="Times New Roman" w:cs="Times New Roman"/>
          <w:color w:val="1F497D"/>
          <w:kern w:val="0"/>
          <w:sz w:val="22"/>
        </w:rPr>
        <w:t>composite</w:t>
      </w:r>
      <w:r w:rsidR="00931AB4">
        <w:rPr>
          <w:rFonts w:ascii="Times New Roman" w:eastAsia="SimSun" w:hAnsi="Times New Roman" w:cs="Times New Roman" w:hint="eastAsia"/>
          <w:color w:val="1F497D"/>
          <w:kern w:val="0"/>
          <w:sz w:val="22"/>
        </w:rPr>
        <w:t xml:space="preserve"> materials</w:t>
      </w:r>
      <w:r w:rsidRPr="00076361">
        <w:rPr>
          <w:rFonts w:ascii="Times New Roman" w:eastAsia="SimSun" w:hAnsi="Times New Roman" w:cs="Times New Roman"/>
          <w:color w:val="1F497D"/>
          <w:kern w:val="0"/>
          <w:sz w:val="22"/>
        </w:rPr>
        <w:t>.</w:t>
      </w:r>
    </w:p>
    <w:p w14:paraId="16E71CFC" w14:textId="77777777" w:rsidR="0070099A" w:rsidRPr="00076361" w:rsidRDefault="0070099A" w:rsidP="0070099A">
      <w:pPr>
        <w:widowControl/>
        <w:jc w:val="left"/>
        <w:rPr>
          <w:rFonts w:ascii="Times New Roman" w:eastAsia="SimSun" w:hAnsi="Times New Roman" w:cs="Times New Roman"/>
          <w:color w:val="1F497D"/>
          <w:kern w:val="0"/>
          <w:sz w:val="22"/>
        </w:rPr>
      </w:pPr>
    </w:p>
    <w:p w14:paraId="1C42A809" w14:textId="064DE885" w:rsidR="00775060" w:rsidRDefault="00775060" w:rsidP="0070099A">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 xml:space="preserve">I was truly inspired by your </w:t>
      </w:r>
      <w:proofErr w:type="gramStart"/>
      <w:r w:rsidRPr="00775060">
        <w:rPr>
          <w:rFonts w:ascii="Times New Roman" w:eastAsia="SimSun" w:hAnsi="Times New Roman" w:cs="Times New Roman"/>
          <w:i/>
          <w:iCs/>
          <w:color w:val="1F497D"/>
          <w:kern w:val="0"/>
          <w:sz w:val="22"/>
        </w:rPr>
        <w:t>Science</w:t>
      </w:r>
      <w:proofErr w:type="gramEnd"/>
      <w:r w:rsidRPr="00775060">
        <w:rPr>
          <w:rFonts w:ascii="Times New Roman" w:eastAsia="SimSun" w:hAnsi="Times New Roman" w:cs="Times New Roman"/>
          <w:color w:val="1F497D"/>
          <w:kern w:val="0"/>
          <w:sz w:val="22"/>
        </w:rPr>
        <w:t xml:space="preserve"> paper on 3D </w:t>
      </w:r>
      <w:proofErr w:type="spellStart"/>
      <w:r w:rsidRPr="00775060">
        <w:rPr>
          <w:rFonts w:ascii="Times New Roman" w:eastAsia="SimSun" w:hAnsi="Times New Roman" w:cs="Times New Roman"/>
          <w:color w:val="1F497D"/>
          <w:kern w:val="0"/>
          <w:sz w:val="22"/>
        </w:rPr>
        <w:t>polycatenated</w:t>
      </w:r>
      <w:proofErr w:type="spellEnd"/>
      <w:r w:rsidRPr="00775060">
        <w:rPr>
          <w:rFonts w:ascii="Times New Roman" w:eastAsia="SimSun" w:hAnsi="Times New Roman" w:cs="Times New Roman"/>
          <w:color w:val="1F497D"/>
          <w:kern w:val="0"/>
          <w:sz w:val="22"/>
        </w:rPr>
        <w:t xml:space="preserve"> architected materials. The innovative approach of leveraging discrete concatenated structures to achieve tunable mechanical responses is fascinating.</w:t>
      </w:r>
    </w:p>
    <w:p w14:paraId="462435A2" w14:textId="77777777" w:rsidR="00775060" w:rsidRDefault="00775060" w:rsidP="0070099A">
      <w:pPr>
        <w:widowControl/>
        <w:jc w:val="left"/>
        <w:rPr>
          <w:rFonts w:ascii="Times New Roman" w:eastAsia="SimSun" w:hAnsi="Times New Roman" w:cs="Times New Roman"/>
          <w:color w:val="1F497D"/>
          <w:kern w:val="0"/>
          <w:sz w:val="22"/>
        </w:rPr>
      </w:pPr>
    </w:p>
    <w:p w14:paraId="3B4FBBE6" w14:textId="5B05E535" w:rsidR="0070099A" w:rsidRDefault="0070099A" w:rsidP="0070099A">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 xml:space="preserve">Since I’ll be joining the group soon, I wanted to take this opportunity to introduce myself and connect with you. </w:t>
      </w:r>
      <w:r w:rsidR="00775060" w:rsidRPr="00775060">
        <w:rPr>
          <w:rFonts w:ascii="Times New Roman" w:eastAsia="SimSun" w:hAnsi="Times New Roman" w:cs="Times New Roman"/>
          <w:color w:val="1F497D"/>
          <w:kern w:val="0"/>
          <w:sz w:val="22"/>
        </w:rPr>
        <w:t xml:space="preserve">I will be conducting research on interlocking </w:t>
      </w:r>
      <w:proofErr w:type="gramStart"/>
      <w:r w:rsidR="00775060" w:rsidRPr="00775060">
        <w:rPr>
          <w:rFonts w:ascii="Times New Roman" w:eastAsia="SimSun" w:hAnsi="Times New Roman" w:cs="Times New Roman"/>
          <w:color w:val="1F497D"/>
          <w:kern w:val="0"/>
          <w:sz w:val="22"/>
        </w:rPr>
        <w:t>metamaterials</w:t>
      </w:r>
      <w:proofErr w:type="gramEnd"/>
      <w:r w:rsidR="00775060" w:rsidRPr="00775060">
        <w:rPr>
          <w:rFonts w:ascii="Times New Roman" w:eastAsia="SimSun" w:hAnsi="Times New Roman" w:cs="Times New Roman"/>
          <w:color w:val="1F497D"/>
          <w:kern w:val="0"/>
          <w:sz w:val="22"/>
        </w:rPr>
        <w:t>, and I hope we will have the chance to discuss ideas and collaborate in the future.</w:t>
      </w:r>
    </w:p>
    <w:p w14:paraId="52764132" w14:textId="77777777" w:rsidR="00775060" w:rsidRDefault="00775060" w:rsidP="0070099A">
      <w:pPr>
        <w:widowControl/>
        <w:jc w:val="left"/>
        <w:rPr>
          <w:rFonts w:ascii="Times New Roman" w:eastAsia="SimSun" w:hAnsi="Times New Roman" w:cs="Times New Roman"/>
          <w:color w:val="1F497D"/>
          <w:kern w:val="0"/>
          <w:sz w:val="22"/>
        </w:rPr>
      </w:pPr>
    </w:p>
    <w:p w14:paraId="040065E6" w14:textId="5F367A24" w:rsidR="00775060" w:rsidRPr="00076361" w:rsidRDefault="00775060" w:rsidP="0070099A">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If you</w:t>
      </w:r>
      <w:r>
        <w:rPr>
          <w:rFonts w:ascii="Times New Roman" w:eastAsia="SimSun" w:hAnsi="Times New Roman" w:cs="Times New Roman"/>
          <w:color w:val="1F497D"/>
          <w:kern w:val="0"/>
          <w:sz w:val="22"/>
        </w:rPr>
        <w:t>’</w:t>
      </w:r>
      <w:r w:rsidRPr="00775060">
        <w:rPr>
          <w:rFonts w:ascii="Times New Roman" w:eastAsia="SimSun" w:hAnsi="Times New Roman" w:cs="Times New Roman"/>
          <w:color w:val="1F497D"/>
          <w:kern w:val="0"/>
          <w:sz w:val="22"/>
        </w:rPr>
        <w:t xml:space="preserve">re interested, you can find more about my research on my website: </w:t>
      </w:r>
      <w:hyperlink r:id="rId18" w:tgtFrame="_new" w:history="1">
        <w:r w:rsidRPr="00775060">
          <w:rPr>
            <w:rStyle w:val="Hyperlink"/>
            <w:rFonts w:ascii="Times New Roman" w:eastAsia="SimSun" w:hAnsi="Times New Roman" w:cs="Times New Roman"/>
            <w:kern w:val="0"/>
            <w:sz w:val="22"/>
          </w:rPr>
          <w:t>https://jin-liuchao.github.io/</w:t>
        </w:r>
      </w:hyperlink>
      <w:r w:rsidRPr="00775060">
        <w:rPr>
          <w:rFonts w:ascii="Times New Roman" w:eastAsia="SimSun" w:hAnsi="Times New Roman" w:cs="Times New Roman"/>
          <w:color w:val="1F497D"/>
          <w:kern w:val="0"/>
          <w:sz w:val="22"/>
        </w:rPr>
        <w:t>.</w:t>
      </w:r>
    </w:p>
    <w:p w14:paraId="7CE843E9" w14:textId="77777777" w:rsidR="0070099A" w:rsidRPr="00076361" w:rsidRDefault="0070099A" w:rsidP="0070099A">
      <w:pPr>
        <w:widowControl/>
        <w:jc w:val="left"/>
        <w:rPr>
          <w:rFonts w:ascii="Times New Roman" w:eastAsia="SimSun" w:hAnsi="Times New Roman" w:cs="Times New Roman"/>
          <w:color w:val="1F497D"/>
          <w:kern w:val="0"/>
          <w:sz w:val="22"/>
        </w:rPr>
      </w:pPr>
    </w:p>
    <w:p w14:paraId="75824E48" w14:textId="63C2B181" w:rsidR="0070099A" w:rsidRDefault="0070099A" w:rsidP="0070099A">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r w:rsidR="00F234CB">
        <w:rPr>
          <w:rFonts w:ascii="Times New Roman" w:eastAsia="SimSun" w:hAnsi="Times New Roman" w:cs="Times New Roman" w:hint="eastAsia"/>
          <w:color w:val="1F497D"/>
          <w:kern w:val="0"/>
          <w:sz w:val="22"/>
        </w:rPr>
        <w:t xml:space="preserve"> this fall</w:t>
      </w:r>
      <w:r w:rsidRPr="00076361">
        <w:rPr>
          <w:rFonts w:ascii="Times New Roman" w:eastAsia="SimSun" w:hAnsi="Times New Roman" w:cs="Times New Roman"/>
          <w:color w:val="1F497D"/>
          <w:kern w:val="0"/>
          <w:sz w:val="22"/>
        </w:rPr>
        <w:t>!</w:t>
      </w:r>
    </w:p>
    <w:p w14:paraId="23021E1D" w14:textId="77777777" w:rsidR="0070099A" w:rsidRDefault="0070099A" w:rsidP="0070099A">
      <w:pPr>
        <w:widowControl/>
        <w:jc w:val="left"/>
        <w:rPr>
          <w:rFonts w:ascii="Times New Roman" w:eastAsia="SimSun" w:hAnsi="Times New Roman" w:cs="Times New Roman"/>
          <w:color w:val="1F497D"/>
          <w:kern w:val="0"/>
          <w:sz w:val="22"/>
        </w:rPr>
      </w:pPr>
    </w:p>
    <w:p w14:paraId="2349FF0D" w14:textId="77777777" w:rsidR="0070099A" w:rsidRDefault="0070099A" w:rsidP="0070099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CA5842" w14:textId="77777777" w:rsidR="0070099A" w:rsidRDefault="0070099A" w:rsidP="007009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82"/>
    <w:p w14:paraId="177461E3" w14:textId="77777777" w:rsidR="0070099A" w:rsidRDefault="0070099A" w:rsidP="00683267">
      <w:pPr>
        <w:widowControl/>
        <w:jc w:val="left"/>
        <w:rPr>
          <w:rFonts w:ascii="Times New Roman" w:eastAsia="SimSun" w:hAnsi="Times New Roman" w:cs="Times New Roman"/>
          <w:color w:val="1F497D"/>
          <w:kern w:val="0"/>
          <w:sz w:val="22"/>
        </w:rPr>
      </w:pPr>
    </w:p>
    <w:p w14:paraId="1EBB19F3" w14:textId="77777777" w:rsidR="0070099A" w:rsidRDefault="0070099A" w:rsidP="00683267">
      <w:pPr>
        <w:widowControl/>
        <w:jc w:val="left"/>
        <w:rPr>
          <w:rFonts w:ascii="Times New Roman" w:eastAsia="SimSun" w:hAnsi="Times New Roman" w:cs="Times New Roman"/>
          <w:color w:val="1F497D"/>
          <w:kern w:val="0"/>
          <w:sz w:val="22"/>
        </w:rPr>
      </w:pPr>
    </w:p>
    <w:p w14:paraId="04C5E43B" w14:textId="66DBF10B" w:rsidR="00683267" w:rsidRDefault="00683267" w:rsidP="00683267">
      <w:pPr>
        <w:widowControl/>
        <w:jc w:val="left"/>
        <w:rPr>
          <w:rFonts w:ascii="Times New Roman" w:eastAsia="SimSun" w:hAnsi="Times New Roman" w:cs="Times New Roman"/>
          <w:color w:val="1F497D"/>
          <w:kern w:val="0"/>
          <w:sz w:val="22"/>
        </w:rPr>
      </w:pPr>
      <w:bookmarkStart w:id="83" w:name="OLE_LINK113"/>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6D1631B" w14:textId="77777777" w:rsidR="00683267" w:rsidRDefault="00683267" w:rsidP="00683267">
      <w:pPr>
        <w:widowControl/>
        <w:jc w:val="left"/>
        <w:rPr>
          <w:rFonts w:ascii="Times New Roman" w:eastAsia="SimSun" w:hAnsi="Times New Roman" w:cs="Times New Roman"/>
          <w:color w:val="1F497D"/>
          <w:kern w:val="0"/>
          <w:sz w:val="22"/>
        </w:rPr>
      </w:pPr>
    </w:p>
    <w:p w14:paraId="3B41A696" w14:textId="08C334AE" w:rsidR="00683267" w:rsidRDefault="00683267" w:rsidP="00683267">
      <w:pPr>
        <w:widowControl/>
        <w:jc w:val="left"/>
        <w:rPr>
          <w:rFonts w:ascii="Times New Roman" w:eastAsia="SimSun" w:hAnsi="Times New Roman" w:cs="Times New Roman"/>
          <w:color w:val="1F497D"/>
          <w:kern w:val="0"/>
          <w:sz w:val="22"/>
        </w:rPr>
      </w:pPr>
      <w:r w:rsidRPr="00683267">
        <w:rPr>
          <w:rFonts w:ascii="Times New Roman" w:eastAsia="SimSun" w:hAnsi="Times New Roman" w:cs="Times New Roman"/>
          <w:color w:val="1F497D"/>
          <w:kern w:val="0"/>
          <w:sz w:val="22"/>
        </w:rPr>
        <w:t>I have submitted the abstract for ASME 2025 Smart Materials, Adaptive Structures and Intelligent Systems (SMASIS2025). Please find the submission details below for your reference.</w:t>
      </w:r>
      <w:r>
        <w:rPr>
          <w:rFonts w:ascii="Times New Roman" w:eastAsia="SimSun" w:hAnsi="Times New Roman" w:cs="Times New Roman" w:hint="eastAsia"/>
          <w:color w:val="1F497D"/>
          <w:kern w:val="0"/>
          <w:sz w:val="22"/>
        </w:rPr>
        <w:t xml:space="preserve"> Thank you so </w:t>
      </w:r>
      <w:r>
        <w:rPr>
          <w:rFonts w:ascii="Times New Roman" w:eastAsia="SimSun" w:hAnsi="Times New Roman" w:cs="Times New Roman"/>
          <w:color w:val="1F497D"/>
          <w:kern w:val="0"/>
          <w:sz w:val="22"/>
        </w:rPr>
        <w:t>much</w:t>
      </w:r>
      <w:r>
        <w:rPr>
          <w:rFonts w:ascii="Times New Roman" w:eastAsia="SimSun" w:hAnsi="Times New Roman" w:cs="Times New Roman" w:hint="eastAsia"/>
          <w:color w:val="1F497D"/>
          <w:kern w:val="0"/>
          <w:sz w:val="22"/>
        </w:rPr>
        <w:t xml:space="preserve"> for your help! </w:t>
      </w:r>
    </w:p>
    <w:p w14:paraId="7719AC00" w14:textId="77777777" w:rsidR="00683267" w:rsidRDefault="00683267" w:rsidP="00683267">
      <w:pPr>
        <w:widowControl/>
        <w:jc w:val="left"/>
        <w:rPr>
          <w:rFonts w:ascii="Times New Roman" w:eastAsia="SimSun" w:hAnsi="Times New Roman" w:cs="Times New Roman"/>
          <w:color w:val="1F497D"/>
          <w:kern w:val="0"/>
          <w:sz w:val="22"/>
        </w:rPr>
      </w:pPr>
    </w:p>
    <w:p w14:paraId="60A09178" w14:textId="77777777" w:rsidR="00683267" w:rsidRDefault="00683267" w:rsidP="0068326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F9A5A7" w14:textId="77777777" w:rsidR="00683267" w:rsidRDefault="00683267" w:rsidP="006832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4"/>
    <w:p w14:paraId="08F0DFEA" w14:textId="77777777" w:rsidR="00683267" w:rsidRDefault="00683267" w:rsidP="00E91E3C">
      <w:pPr>
        <w:widowControl/>
        <w:jc w:val="left"/>
        <w:rPr>
          <w:rFonts w:ascii="Times New Roman" w:eastAsia="SimSun" w:hAnsi="Times New Roman" w:cs="Times New Roman"/>
          <w:color w:val="1F497D"/>
          <w:kern w:val="0"/>
          <w:sz w:val="22"/>
        </w:rPr>
      </w:pPr>
    </w:p>
    <w:bookmarkEnd w:id="83"/>
    <w:p w14:paraId="5019B1C6" w14:textId="77777777" w:rsidR="00683267" w:rsidRDefault="00683267" w:rsidP="00E91E3C">
      <w:pPr>
        <w:widowControl/>
        <w:jc w:val="left"/>
        <w:rPr>
          <w:rFonts w:ascii="Times New Roman" w:eastAsia="SimSun" w:hAnsi="Times New Roman" w:cs="Times New Roman"/>
          <w:color w:val="1F497D"/>
          <w:kern w:val="0"/>
          <w:sz w:val="22"/>
        </w:rPr>
      </w:pPr>
    </w:p>
    <w:p w14:paraId="009F24AB" w14:textId="1BCAD9FE" w:rsidR="00E91E3C" w:rsidRDefault="00E91E3C" w:rsidP="00E91E3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44E5516" w14:textId="77777777" w:rsidR="00E91E3C" w:rsidRDefault="00E91E3C" w:rsidP="00E91E3C">
      <w:pPr>
        <w:widowControl/>
        <w:jc w:val="left"/>
        <w:rPr>
          <w:rFonts w:ascii="Times New Roman" w:eastAsia="SimSun" w:hAnsi="Times New Roman" w:cs="Times New Roman"/>
          <w:color w:val="1F497D"/>
          <w:kern w:val="0"/>
          <w:sz w:val="22"/>
        </w:rPr>
      </w:pPr>
    </w:p>
    <w:p w14:paraId="486998FD" w14:textId="71415260"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 xml:space="preserve">Thank you for your comments and suggestions. I have </w:t>
      </w:r>
      <w:r>
        <w:rPr>
          <w:rFonts w:ascii="Times New Roman" w:eastAsia="SimSun" w:hAnsi="Times New Roman" w:cs="Times New Roman" w:hint="eastAsia"/>
          <w:color w:val="1F497D"/>
          <w:kern w:val="0"/>
          <w:sz w:val="22"/>
        </w:rPr>
        <w:t>revised</w:t>
      </w:r>
      <w:r w:rsidRPr="00E91E3C">
        <w:rPr>
          <w:rFonts w:ascii="Times New Roman" w:eastAsia="SimSun" w:hAnsi="Times New Roman" w:cs="Times New Roman"/>
          <w:color w:val="1F497D"/>
          <w:kern w:val="0"/>
          <w:sz w:val="22"/>
        </w:rPr>
        <w:t xml:space="preserve"> them and will submit the </w:t>
      </w:r>
      <w:r>
        <w:rPr>
          <w:rFonts w:ascii="Times New Roman" w:eastAsia="SimSun" w:hAnsi="Times New Roman" w:cs="Times New Roman" w:hint="eastAsia"/>
          <w:color w:val="1F497D"/>
          <w:kern w:val="0"/>
          <w:sz w:val="22"/>
        </w:rPr>
        <w:t>abstract</w:t>
      </w:r>
      <w:r w:rsidRPr="00E91E3C">
        <w:rPr>
          <w:rFonts w:ascii="Times New Roman" w:eastAsia="SimSun" w:hAnsi="Times New Roman" w:cs="Times New Roman"/>
          <w:color w:val="1F497D"/>
          <w:kern w:val="0"/>
          <w:sz w:val="22"/>
        </w:rPr>
        <w:t xml:space="preserve"> tonight.</w:t>
      </w:r>
      <w:r>
        <w:rPr>
          <w:rFonts w:ascii="Times New Roman" w:eastAsia="SimSun" w:hAnsi="Times New Roman" w:cs="Times New Roman" w:hint="eastAsia"/>
          <w:color w:val="1F497D"/>
          <w:kern w:val="0"/>
          <w:sz w:val="22"/>
        </w:rPr>
        <w:t xml:space="preserve"> </w:t>
      </w:r>
    </w:p>
    <w:p w14:paraId="7DBD8FEF" w14:textId="77777777" w:rsidR="00E91E3C" w:rsidRDefault="00E91E3C" w:rsidP="00E91E3C">
      <w:pPr>
        <w:widowControl/>
        <w:jc w:val="left"/>
        <w:rPr>
          <w:rFonts w:ascii="Times New Roman" w:eastAsia="SimSun" w:hAnsi="Times New Roman" w:cs="Times New Roman"/>
          <w:color w:val="1F497D"/>
          <w:kern w:val="0"/>
          <w:sz w:val="22"/>
        </w:rPr>
      </w:pPr>
    </w:p>
    <w:p w14:paraId="16B123E2" w14:textId="3E77D342"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and have a good night! </w:t>
      </w:r>
    </w:p>
    <w:p w14:paraId="77CC4F86" w14:textId="77777777" w:rsidR="00E91E3C" w:rsidRDefault="00E91E3C" w:rsidP="00E91E3C">
      <w:pPr>
        <w:widowControl/>
        <w:jc w:val="left"/>
        <w:rPr>
          <w:rFonts w:ascii="Times New Roman" w:eastAsia="SimSun" w:hAnsi="Times New Roman" w:cs="Times New Roman"/>
          <w:color w:val="1F497D"/>
          <w:kern w:val="0"/>
          <w:sz w:val="22"/>
        </w:rPr>
      </w:pPr>
    </w:p>
    <w:p w14:paraId="161F0305"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EC399E1"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D64DA3" w14:textId="77777777" w:rsidR="00E91E3C" w:rsidRDefault="00E91E3C" w:rsidP="00E91E3C">
      <w:pPr>
        <w:widowControl/>
        <w:jc w:val="left"/>
        <w:rPr>
          <w:rFonts w:ascii="Times New Roman" w:eastAsia="SimSun" w:hAnsi="Times New Roman" w:cs="Times New Roman"/>
          <w:color w:val="1F497D"/>
          <w:kern w:val="0"/>
          <w:sz w:val="22"/>
        </w:rPr>
      </w:pPr>
    </w:p>
    <w:p w14:paraId="3770E21C" w14:textId="77777777" w:rsidR="00E91E3C" w:rsidRDefault="00E91E3C" w:rsidP="00E91E3C">
      <w:pPr>
        <w:widowControl/>
        <w:jc w:val="left"/>
        <w:rPr>
          <w:rFonts w:ascii="Times New Roman" w:eastAsia="SimSun" w:hAnsi="Times New Roman" w:cs="Times New Roman"/>
          <w:color w:val="1F497D"/>
          <w:kern w:val="0"/>
          <w:sz w:val="22"/>
        </w:rPr>
      </w:pPr>
    </w:p>
    <w:p w14:paraId="69D9585F" w14:textId="2A6D1FFC" w:rsidR="00E91E3C" w:rsidRDefault="00E91E3C" w:rsidP="00E91E3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2201F5C" w14:textId="77777777" w:rsidR="00E91E3C" w:rsidRDefault="00E91E3C" w:rsidP="00E91E3C">
      <w:pPr>
        <w:widowControl/>
        <w:jc w:val="left"/>
        <w:rPr>
          <w:rFonts w:ascii="Times New Roman" w:eastAsia="SimSun" w:hAnsi="Times New Roman" w:cs="Times New Roman"/>
          <w:color w:val="1F497D"/>
          <w:kern w:val="0"/>
          <w:sz w:val="22"/>
        </w:rPr>
      </w:pPr>
    </w:p>
    <w:p w14:paraId="7E613AF3" w14:textId="77777777"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Thank you for your suggestions.</w:t>
      </w:r>
    </w:p>
    <w:p w14:paraId="2051091E" w14:textId="77777777" w:rsidR="00E91E3C" w:rsidRPr="00E91E3C" w:rsidRDefault="00E91E3C" w:rsidP="00E91E3C">
      <w:pPr>
        <w:widowControl/>
        <w:jc w:val="left"/>
        <w:rPr>
          <w:rFonts w:ascii="Times New Roman" w:eastAsia="SimSun" w:hAnsi="Times New Roman" w:cs="Times New Roman"/>
          <w:color w:val="1F497D"/>
          <w:kern w:val="0"/>
          <w:sz w:val="22"/>
        </w:rPr>
      </w:pPr>
    </w:p>
    <w:p w14:paraId="731F8AA3" w14:textId="7FDC96CE"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 xml:space="preserve">I have revised all slides accordingly. Now, pages 3 and 4 are fully cited, and I have </w:t>
      </w:r>
      <w:r>
        <w:rPr>
          <w:rFonts w:ascii="Times New Roman" w:eastAsia="SimSun" w:hAnsi="Times New Roman" w:cs="Times New Roman" w:hint="eastAsia"/>
          <w:color w:val="1F497D"/>
          <w:kern w:val="0"/>
          <w:sz w:val="22"/>
        </w:rPr>
        <w:t xml:space="preserve">added the citations to </w:t>
      </w:r>
      <w:r w:rsidRPr="00E91E3C">
        <w:rPr>
          <w:rFonts w:ascii="Times New Roman" w:eastAsia="SimSun" w:hAnsi="Times New Roman" w:cs="Times New Roman"/>
          <w:color w:val="1F497D"/>
          <w:kern w:val="0"/>
          <w:sz w:val="22"/>
        </w:rPr>
        <w:t>all slides. Additionally, I have kept the date only on the first slide.</w:t>
      </w:r>
    </w:p>
    <w:p w14:paraId="2D337CD7" w14:textId="77777777" w:rsidR="00E91E3C" w:rsidRPr="00E91E3C" w:rsidRDefault="00E91E3C" w:rsidP="00E91E3C">
      <w:pPr>
        <w:widowControl/>
        <w:jc w:val="left"/>
        <w:rPr>
          <w:rFonts w:ascii="Times New Roman" w:eastAsia="SimSun" w:hAnsi="Times New Roman" w:cs="Times New Roman"/>
          <w:color w:val="1F497D"/>
          <w:kern w:val="0"/>
          <w:sz w:val="22"/>
        </w:rPr>
      </w:pPr>
    </w:p>
    <w:p w14:paraId="234FF523" w14:textId="77777777" w:rsidR="00E91E3C" w:rsidRDefault="00E91E3C" w:rsidP="00E91E3C">
      <w:pPr>
        <w:widowControl/>
        <w:jc w:val="left"/>
      </w:pPr>
      <w:r w:rsidRPr="00E91E3C">
        <w:rPr>
          <w:rFonts w:ascii="Times New Roman" w:eastAsia="SimSun" w:hAnsi="Times New Roman" w:cs="Times New Roman"/>
          <w:color w:val="1F497D"/>
          <w:kern w:val="0"/>
          <w:sz w:val="22"/>
        </w:rPr>
        <w:t>Please find the updated slides in the following link:</w:t>
      </w:r>
      <w:r w:rsidRPr="00E91E3C">
        <w:rPr>
          <w:rFonts w:ascii="Times New Roman" w:eastAsia="SimSun" w:hAnsi="Times New Roman" w:cs="Times New Roman"/>
          <w:color w:val="1F497D"/>
          <w:kern w:val="0"/>
          <w:sz w:val="22"/>
        </w:rPr>
        <w:br/>
      </w:r>
      <w:r w:rsidRPr="00C7259A">
        <w:rPr>
          <w:rFonts w:ascii="Segoe UI Emoji" w:eastAsia="SimSun" w:hAnsi="Segoe UI Emoji" w:cs="Segoe UI Emoji"/>
          <w:color w:val="1F497D"/>
          <w:kern w:val="0"/>
          <w:sz w:val="22"/>
        </w:rPr>
        <w:t>🔗</w:t>
      </w:r>
      <w:r w:rsidRPr="00D437EB">
        <w:rPr>
          <w:rFonts w:ascii="Times New Roman" w:eastAsia="SimSun" w:hAnsi="Times New Roman" w:cs="Times New Roman"/>
          <w:color w:val="1F497D"/>
          <w:kern w:val="0"/>
          <w:sz w:val="22"/>
        </w:rPr>
        <w:t xml:space="preserve"> </w:t>
      </w:r>
      <w:hyperlink r:id="rId19" w:history="1">
        <w:r w:rsidRPr="00D437EB">
          <w:rPr>
            <w:rStyle w:val="Hyperlink"/>
            <w:rFonts w:ascii="Times New Roman" w:eastAsia="SimSun" w:hAnsi="Times New Roman" w:cs="Times New Roman"/>
            <w:kern w:val="0"/>
            <w:sz w:val="22"/>
          </w:rPr>
          <w:t>Google Drive Link</w:t>
        </w:r>
      </w:hyperlink>
    </w:p>
    <w:p w14:paraId="71510AB3" w14:textId="209CE5C7"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0318_spie_liao_v2.pptx</w:t>
      </w:r>
      <w:r>
        <w:rPr>
          <w:rFonts w:ascii="Times New Roman" w:eastAsia="SimSun" w:hAnsi="Times New Roman" w:cs="Times New Roman" w:hint="eastAsia"/>
          <w:color w:val="1F497D"/>
          <w:kern w:val="0"/>
          <w:sz w:val="22"/>
        </w:rPr>
        <w:t xml:space="preserve"> is </w:t>
      </w:r>
      <w:proofErr w:type="gramStart"/>
      <w:r>
        <w:rPr>
          <w:rFonts w:ascii="Times New Roman" w:eastAsia="SimSun" w:hAnsi="Times New Roman" w:cs="Times New Roman" w:hint="eastAsia"/>
          <w:color w:val="1F497D"/>
          <w:kern w:val="0"/>
          <w:sz w:val="22"/>
        </w:rPr>
        <w:t>latest</w:t>
      </w:r>
      <w:proofErr w:type="gramEnd"/>
      <w:r>
        <w:rPr>
          <w:rFonts w:ascii="Times New Roman" w:eastAsia="SimSun" w:hAnsi="Times New Roman" w:cs="Times New Roman" w:hint="eastAsia"/>
          <w:color w:val="1F497D"/>
          <w:kern w:val="0"/>
          <w:sz w:val="22"/>
        </w:rPr>
        <w:t xml:space="preserve"> slide. </w:t>
      </w:r>
    </w:p>
    <w:p w14:paraId="17479676" w14:textId="77777777" w:rsidR="00E91E3C" w:rsidRPr="00D437EB" w:rsidRDefault="00E91E3C" w:rsidP="00E91E3C">
      <w:pPr>
        <w:widowControl/>
        <w:jc w:val="left"/>
        <w:rPr>
          <w:rFonts w:ascii="Times New Roman" w:eastAsia="SimSun" w:hAnsi="Times New Roman" w:cs="Times New Roman"/>
          <w:color w:val="1F497D"/>
          <w:kern w:val="0"/>
          <w:sz w:val="22"/>
        </w:rPr>
      </w:pPr>
    </w:p>
    <w:p w14:paraId="293545DC" w14:textId="4D7C06D2" w:rsidR="00E91E3C" w:rsidRP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Let me know if any further adjustments are needed.</w:t>
      </w:r>
    </w:p>
    <w:p w14:paraId="5C5442F0" w14:textId="77777777" w:rsidR="00E91E3C" w:rsidRDefault="00E91E3C" w:rsidP="00E91E3C">
      <w:pPr>
        <w:widowControl/>
        <w:jc w:val="left"/>
        <w:rPr>
          <w:rFonts w:ascii="Times New Roman" w:eastAsia="SimSun" w:hAnsi="Times New Roman" w:cs="Times New Roman"/>
          <w:color w:val="1F497D"/>
          <w:kern w:val="0"/>
          <w:sz w:val="22"/>
        </w:rPr>
      </w:pPr>
    </w:p>
    <w:p w14:paraId="2798DCA3"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E551ED3"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5"/>
    <w:p w14:paraId="45E62CC5" w14:textId="77777777" w:rsidR="00E91E3C" w:rsidRDefault="00E91E3C" w:rsidP="001E0A5D">
      <w:pPr>
        <w:widowControl/>
        <w:jc w:val="left"/>
        <w:rPr>
          <w:rFonts w:ascii="Times New Roman" w:eastAsia="SimSun" w:hAnsi="Times New Roman" w:cs="Times New Roman"/>
          <w:color w:val="1F497D"/>
          <w:kern w:val="0"/>
          <w:sz w:val="22"/>
        </w:rPr>
      </w:pPr>
    </w:p>
    <w:p w14:paraId="6784B9D0" w14:textId="77777777" w:rsidR="00E91E3C" w:rsidRDefault="00E91E3C" w:rsidP="001E0A5D">
      <w:pPr>
        <w:widowControl/>
        <w:jc w:val="left"/>
        <w:rPr>
          <w:rFonts w:ascii="Times New Roman" w:eastAsia="SimSun" w:hAnsi="Times New Roman" w:cs="Times New Roman"/>
          <w:color w:val="1F497D"/>
          <w:kern w:val="0"/>
          <w:sz w:val="22"/>
        </w:rPr>
      </w:pPr>
    </w:p>
    <w:p w14:paraId="1A2DB0AC" w14:textId="2A505975" w:rsidR="001E0A5D" w:rsidRDefault="001E0A5D" w:rsidP="001E0A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5DF8827" w14:textId="77777777" w:rsidR="001E0A5D" w:rsidRDefault="001E0A5D" w:rsidP="001E0A5D">
      <w:pPr>
        <w:widowControl/>
        <w:jc w:val="left"/>
        <w:rPr>
          <w:rFonts w:ascii="Times New Roman" w:eastAsia="SimSun" w:hAnsi="Times New Roman" w:cs="Times New Roman"/>
          <w:color w:val="1F497D"/>
          <w:kern w:val="0"/>
          <w:sz w:val="22"/>
        </w:rPr>
      </w:pPr>
    </w:p>
    <w:p w14:paraId="5DB8CC58" w14:textId="77777777" w:rsid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Thank you for your feedback.</w:t>
      </w:r>
    </w:p>
    <w:p w14:paraId="40E1F513" w14:textId="77777777" w:rsidR="001E0A5D" w:rsidRPr="001E0A5D" w:rsidRDefault="001E0A5D" w:rsidP="001E0A5D">
      <w:pPr>
        <w:widowControl/>
        <w:jc w:val="left"/>
        <w:rPr>
          <w:rFonts w:ascii="Times New Roman" w:eastAsia="SimSun" w:hAnsi="Times New Roman" w:cs="Times New Roman"/>
          <w:color w:val="1F497D"/>
          <w:kern w:val="0"/>
          <w:sz w:val="22"/>
        </w:rPr>
      </w:pPr>
    </w:p>
    <w:p w14:paraId="158435EC" w14:textId="77777777" w:rsidR="001E0A5D" w:rsidRP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lastRenderedPageBreak/>
        <w:t>There are three published papers cited in this presentation:</w:t>
      </w:r>
    </w:p>
    <w:p w14:paraId="0C154C12" w14:textId="66F3D7FA" w:rsidR="001E0A5D" w:rsidRP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 </w:t>
      </w:r>
      <w:r w:rsidRPr="001E0A5D">
        <w:rPr>
          <w:rFonts w:ascii="Times New Roman" w:eastAsia="SimSun" w:hAnsi="Times New Roman" w:cs="Times New Roman"/>
          <w:b/>
          <w:bCs/>
          <w:color w:val="1F497D"/>
          <w:kern w:val="0"/>
          <w:sz w:val="22"/>
        </w:rPr>
        <w:t>Page 6</w:t>
      </w:r>
      <w:r w:rsidRPr="001E0A5D">
        <w:rPr>
          <w:rFonts w:ascii="Times New Roman" w:eastAsia="SimSun" w:hAnsi="Times New Roman" w:cs="Times New Roman"/>
          <w:color w:val="1F497D"/>
          <w:kern w:val="0"/>
          <w:sz w:val="22"/>
        </w:rPr>
        <w:t xml:space="preserve">: Liuchao </w:t>
      </w:r>
      <w:proofErr w:type="spellStart"/>
      <w:r w:rsidRPr="001E0A5D">
        <w:rPr>
          <w:rFonts w:ascii="Times New Roman" w:eastAsia="SimSun" w:hAnsi="Times New Roman" w:cs="Times New Roman"/>
          <w:color w:val="1F497D"/>
          <w:kern w:val="0"/>
          <w:sz w:val="22"/>
        </w:rPr>
        <w:t>Jin,</w:t>
      </w:r>
      <w:proofErr w:type="spellEnd"/>
      <w:r w:rsidRPr="001E0A5D">
        <w:rPr>
          <w:rFonts w:ascii="Times New Roman" w:eastAsia="SimSun" w:hAnsi="Times New Roman" w:cs="Times New Roman"/>
          <w:color w:val="1F497D"/>
          <w:kern w:val="0"/>
          <w:sz w:val="22"/>
        </w:rPr>
        <w:t xml:space="preserve"> Wei-Hsin Liao*, et al. (2024). </w:t>
      </w:r>
      <w:r w:rsidRPr="001E0A5D">
        <w:rPr>
          <w:rFonts w:ascii="Times New Roman" w:eastAsia="SimSun" w:hAnsi="Times New Roman" w:cs="Times New Roman"/>
          <w:i/>
          <w:iCs/>
          <w:color w:val="1F497D"/>
          <w:kern w:val="0"/>
          <w:sz w:val="22"/>
        </w:rPr>
        <w:t>SPIE Smart Structures + NDE 2024</w:t>
      </w:r>
      <w:r w:rsidRPr="001E0A5D">
        <w:rPr>
          <w:rFonts w:ascii="Times New Roman" w:eastAsia="SimSun" w:hAnsi="Times New Roman" w:cs="Times New Roman"/>
          <w:color w:val="1F497D"/>
          <w:kern w:val="0"/>
          <w:sz w:val="22"/>
        </w:rPr>
        <w:t>, Long Beach, CA, United States.</w:t>
      </w:r>
    </w:p>
    <w:p w14:paraId="2813FDE5" w14:textId="4112DF44" w:rsidR="001E0A5D" w:rsidRP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 </w:t>
      </w:r>
      <w:r w:rsidRPr="001E0A5D">
        <w:rPr>
          <w:rFonts w:ascii="Times New Roman" w:eastAsia="SimSun" w:hAnsi="Times New Roman" w:cs="Times New Roman"/>
          <w:b/>
          <w:bCs/>
          <w:color w:val="1F497D"/>
          <w:kern w:val="0"/>
          <w:sz w:val="22"/>
        </w:rPr>
        <w:t>Page 8</w:t>
      </w:r>
      <w:r w:rsidRPr="001E0A5D">
        <w:rPr>
          <w:rFonts w:ascii="Times New Roman" w:eastAsia="SimSun" w:hAnsi="Times New Roman" w:cs="Times New Roman"/>
          <w:color w:val="1F497D"/>
          <w:kern w:val="0"/>
          <w:sz w:val="22"/>
        </w:rPr>
        <w:t xml:space="preserve">: Liuchao </w:t>
      </w:r>
      <w:proofErr w:type="spellStart"/>
      <w:r w:rsidRPr="001E0A5D">
        <w:rPr>
          <w:rFonts w:ascii="Times New Roman" w:eastAsia="SimSun" w:hAnsi="Times New Roman" w:cs="Times New Roman"/>
          <w:color w:val="1F497D"/>
          <w:kern w:val="0"/>
          <w:sz w:val="22"/>
        </w:rPr>
        <w:t>Jin,</w:t>
      </w:r>
      <w:proofErr w:type="spellEnd"/>
      <w:r w:rsidRPr="001E0A5D">
        <w:rPr>
          <w:rFonts w:ascii="Times New Roman" w:eastAsia="SimSun" w:hAnsi="Times New Roman" w:cs="Times New Roman"/>
          <w:color w:val="1F497D"/>
          <w:kern w:val="0"/>
          <w:sz w:val="22"/>
        </w:rPr>
        <w:t xml:space="preserve"> Wei-Hsin Liao*, et al. (2024). </w:t>
      </w:r>
      <w:r w:rsidRPr="001E0A5D">
        <w:rPr>
          <w:rFonts w:ascii="Times New Roman" w:eastAsia="SimSun" w:hAnsi="Times New Roman" w:cs="Times New Roman"/>
          <w:i/>
          <w:iCs/>
          <w:color w:val="1F497D"/>
          <w:kern w:val="0"/>
          <w:sz w:val="22"/>
        </w:rPr>
        <w:t>Applied Materials Today</w:t>
      </w:r>
      <w:r w:rsidRPr="001E0A5D">
        <w:rPr>
          <w:rFonts w:ascii="Times New Roman" w:eastAsia="SimSun" w:hAnsi="Times New Roman" w:cs="Times New Roman"/>
          <w:color w:val="1F497D"/>
          <w:kern w:val="0"/>
          <w:sz w:val="22"/>
        </w:rPr>
        <w:t xml:space="preserve"> 40, 102373.</w:t>
      </w:r>
    </w:p>
    <w:p w14:paraId="22000C3D" w14:textId="54B5F8AC" w:rsidR="001E0A5D" w:rsidRP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 </w:t>
      </w:r>
      <w:r w:rsidRPr="001E0A5D">
        <w:rPr>
          <w:rFonts w:ascii="Times New Roman" w:eastAsia="SimSun" w:hAnsi="Times New Roman" w:cs="Times New Roman"/>
          <w:b/>
          <w:bCs/>
          <w:color w:val="1F497D"/>
          <w:kern w:val="0"/>
          <w:sz w:val="22"/>
        </w:rPr>
        <w:t>Page 12</w:t>
      </w:r>
      <w:r w:rsidRPr="001E0A5D">
        <w:rPr>
          <w:rFonts w:ascii="Times New Roman" w:eastAsia="SimSun" w:hAnsi="Times New Roman" w:cs="Times New Roman"/>
          <w:color w:val="1F497D"/>
          <w:kern w:val="0"/>
          <w:sz w:val="22"/>
        </w:rPr>
        <w:t xml:space="preserve">: Liuchao </w:t>
      </w:r>
      <w:proofErr w:type="spellStart"/>
      <w:r w:rsidRPr="001E0A5D">
        <w:rPr>
          <w:rFonts w:ascii="Times New Roman" w:eastAsia="SimSun" w:hAnsi="Times New Roman" w:cs="Times New Roman"/>
          <w:color w:val="1F497D"/>
          <w:kern w:val="0"/>
          <w:sz w:val="22"/>
        </w:rPr>
        <w:t>Jin,</w:t>
      </w:r>
      <w:proofErr w:type="spellEnd"/>
      <w:r w:rsidRPr="001E0A5D">
        <w:rPr>
          <w:rFonts w:ascii="Times New Roman" w:eastAsia="SimSun" w:hAnsi="Times New Roman" w:cs="Times New Roman"/>
          <w:color w:val="1F497D"/>
          <w:kern w:val="0"/>
          <w:sz w:val="22"/>
        </w:rPr>
        <w:t xml:space="preserve"> Wei-Hsin Liao*, et al. (2025). </w:t>
      </w:r>
      <w:r w:rsidRPr="001E0A5D">
        <w:rPr>
          <w:rFonts w:ascii="Times New Roman" w:eastAsia="SimSun" w:hAnsi="Times New Roman" w:cs="Times New Roman"/>
          <w:i/>
          <w:iCs/>
          <w:color w:val="1F497D"/>
          <w:kern w:val="0"/>
          <w:sz w:val="22"/>
        </w:rPr>
        <w:t>Composites Part B: Engineering.</w:t>
      </w:r>
    </w:p>
    <w:p w14:paraId="54034124" w14:textId="77777777" w:rsidR="001E0A5D" w:rsidRDefault="001E0A5D" w:rsidP="001E0A5D">
      <w:pPr>
        <w:widowControl/>
        <w:jc w:val="left"/>
        <w:rPr>
          <w:rFonts w:ascii="Times New Roman" w:eastAsia="SimSun" w:hAnsi="Times New Roman" w:cs="Times New Roman"/>
          <w:color w:val="1F497D"/>
          <w:kern w:val="0"/>
          <w:sz w:val="22"/>
        </w:rPr>
      </w:pPr>
    </w:p>
    <w:p w14:paraId="76E25606" w14:textId="63EA3675" w:rsid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 xml:space="preserve">Since page 7 is closely linked with page 6, and pages 9–11 are linked with page 8, I was wondering if it is necessary to repeat the citations on each of these slides. Similarly, pages 13–16 are based on the content from page 12, while pages 18–20 come directly from our </w:t>
      </w:r>
      <w:r w:rsidR="003C0E30">
        <w:rPr>
          <w:rFonts w:ascii="Times New Roman" w:eastAsia="SimSun" w:hAnsi="Times New Roman" w:cs="Times New Roman" w:hint="eastAsia"/>
          <w:color w:val="1F497D"/>
          <w:kern w:val="0"/>
          <w:sz w:val="22"/>
        </w:rPr>
        <w:t xml:space="preserve">SPIE </w:t>
      </w:r>
      <w:r w:rsidRPr="001E0A5D">
        <w:rPr>
          <w:rFonts w:ascii="Times New Roman" w:eastAsia="SimSun" w:hAnsi="Times New Roman" w:cs="Times New Roman"/>
          <w:color w:val="1F497D"/>
          <w:kern w:val="0"/>
          <w:sz w:val="22"/>
        </w:rPr>
        <w:t>conference paper</w:t>
      </w:r>
      <w:r w:rsidR="003C0E30">
        <w:rPr>
          <w:rFonts w:ascii="Times New Roman" w:eastAsia="SimSun" w:hAnsi="Times New Roman" w:cs="Times New Roman" w:hint="eastAsia"/>
          <w:color w:val="1F497D"/>
          <w:kern w:val="0"/>
          <w:sz w:val="22"/>
        </w:rPr>
        <w:t xml:space="preserve"> this year</w:t>
      </w:r>
      <w:r w:rsidRPr="001E0A5D">
        <w:rPr>
          <w:rFonts w:ascii="Times New Roman" w:eastAsia="SimSun" w:hAnsi="Times New Roman" w:cs="Times New Roman"/>
          <w:color w:val="1F497D"/>
          <w:kern w:val="0"/>
          <w:sz w:val="22"/>
        </w:rPr>
        <w:t>.</w:t>
      </w:r>
    </w:p>
    <w:p w14:paraId="03EE4845" w14:textId="77777777" w:rsidR="001E0A5D" w:rsidRPr="001E0A5D" w:rsidRDefault="001E0A5D" w:rsidP="001E0A5D">
      <w:pPr>
        <w:widowControl/>
        <w:jc w:val="left"/>
        <w:rPr>
          <w:rFonts w:ascii="Times New Roman" w:eastAsia="SimSun" w:hAnsi="Times New Roman" w:cs="Times New Roman"/>
          <w:color w:val="1F497D"/>
          <w:kern w:val="0"/>
          <w:sz w:val="22"/>
        </w:rPr>
      </w:pPr>
    </w:p>
    <w:p w14:paraId="640B2A86" w14:textId="610C0426" w:rsid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 xml:space="preserve">For pages 3–5, the images were generated rather than sourced from a publication. Would you recommend replacing them with images from some of </w:t>
      </w:r>
      <w:r>
        <w:rPr>
          <w:rFonts w:ascii="Times New Roman" w:eastAsia="SimSun" w:hAnsi="Times New Roman" w:cs="Times New Roman"/>
          <w:color w:val="1F497D"/>
          <w:kern w:val="0"/>
          <w:sz w:val="22"/>
        </w:rPr>
        <w:t xml:space="preserve">the </w:t>
      </w:r>
      <w:r w:rsidRPr="001E0A5D">
        <w:rPr>
          <w:rFonts w:ascii="Times New Roman" w:eastAsia="SimSun" w:hAnsi="Times New Roman" w:cs="Times New Roman"/>
          <w:color w:val="1F497D"/>
          <w:kern w:val="0"/>
          <w:sz w:val="22"/>
        </w:rPr>
        <w:t>papers instead?</w:t>
      </w:r>
    </w:p>
    <w:p w14:paraId="168E57EE" w14:textId="77777777" w:rsidR="001E0A5D" w:rsidRPr="001E0A5D" w:rsidRDefault="001E0A5D" w:rsidP="001E0A5D">
      <w:pPr>
        <w:widowControl/>
        <w:jc w:val="left"/>
        <w:rPr>
          <w:rFonts w:ascii="Times New Roman" w:eastAsia="SimSun" w:hAnsi="Times New Roman" w:cs="Times New Roman"/>
          <w:color w:val="1F497D"/>
          <w:kern w:val="0"/>
          <w:sz w:val="22"/>
        </w:rPr>
      </w:pPr>
    </w:p>
    <w:p w14:paraId="1B6B4ABF" w14:textId="77777777" w:rsidR="001E0A5D" w:rsidRP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Looking forward to your guidance.</w:t>
      </w:r>
    </w:p>
    <w:p w14:paraId="33310932" w14:textId="77777777" w:rsidR="001E0A5D" w:rsidRDefault="001E0A5D" w:rsidP="001E0A5D">
      <w:pPr>
        <w:widowControl/>
        <w:jc w:val="left"/>
        <w:rPr>
          <w:rFonts w:ascii="Times New Roman" w:eastAsia="SimSun" w:hAnsi="Times New Roman" w:cs="Times New Roman"/>
          <w:color w:val="1F497D"/>
          <w:kern w:val="0"/>
          <w:sz w:val="22"/>
        </w:rPr>
      </w:pPr>
    </w:p>
    <w:p w14:paraId="7B3A7F41" w14:textId="77777777" w:rsid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E30D462" w14:textId="77777777" w:rsid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6"/>
    <w:p w14:paraId="7D563DF2" w14:textId="77777777" w:rsidR="001E0A5D" w:rsidRDefault="001E0A5D" w:rsidP="006F0D53">
      <w:pPr>
        <w:widowControl/>
        <w:jc w:val="left"/>
        <w:rPr>
          <w:rFonts w:ascii="Times New Roman" w:eastAsia="SimSun" w:hAnsi="Times New Roman" w:cs="Times New Roman"/>
          <w:color w:val="1F497D"/>
          <w:kern w:val="0"/>
          <w:sz w:val="22"/>
        </w:rPr>
      </w:pPr>
    </w:p>
    <w:p w14:paraId="64187AD9" w14:textId="77777777" w:rsidR="001E0A5D" w:rsidRDefault="001E0A5D" w:rsidP="006F0D53">
      <w:pPr>
        <w:widowControl/>
        <w:jc w:val="left"/>
        <w:rPr>
          <w:rFonts w:ascii="Times New Roman" w:eastAsia="SimSun" w:hAnsi="Times New Roman" w:cs="Times New Roman"/>
          <w:color w:val="1F497D"/>
          <w:kern w:val="0"/>
          <w:sz w:val="22"/>
        </w:rPr>
      </w:pPr>
    </w:p>
    <w:p w14:paraId="55F6EB6D" w14:textId="709375BB" w:rsidR="006F0D53" w:rsidRDefault="006F0D53" w:rsidP="006F0D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hilip</w:t>
      </w:r>
      <w:r w:rsidRPr="00BF7393">
        <w:rPr>
          <w:rFonts w:ascii="Times New Roman" w:eastAsia="SimSun" w:hAnsi="Times New Roman" w:cs="Times New Roman"/>
          <w:color w:val="1F497D"/>
          <w:kern w:val="0"/>
          <w:sz w:val="22"/>
        </w:rPr>
        <w:t>,</w:t>
      </w:r>
    </w:p>
    <w:p w14:paraId="7CB29A59" w14:textId="77777777" w:rsidR="006F0D53" w:rsidRDefault="006F0D53" w:rsidP="006F0D53">
      <w:pPr>
        <w:widowControl/>
        <w:jc w:val="left"/>
        <w:rPr>
          <w:rFonts w:ascii="Times New Roman" w:eastAsia="SimSun" w:hAnsi="Times New Roman" w:cs="Times New Roman"/>
          <w:color w:val="1F497D"/>
          <w:kern w:val="0"/>
          <w:sz w:val="22"/>
        </w:rPr>
      </w:pPr>
    </w:p>
    <w:p w14:paraId="187A5AEA" w14:textId="3F609E1F" w:rsidR="006F0D53" w:rsidRDefault="006F0D53" w:rsidP="006F0D53">
      <w:pPr>
        <w:widowControl/>
        <w:jc w:val="left"/>
        <w:rPr>
          <w:rFonts w:ascii="Times New Roman" w:eastAsia="SimSun" w:hAnsi="Times New Roman" w:cs="Times New Roman"/>
          <w:color w:val="1F497D"/>
          <w:kern w:val="0"/>
          <w:sz w:val="22"/>
        </w:rPr>
      </w:pPr>
      <w:r w:rsidRPr="006F0D53">
        <w:rPr>
          <w:rFonts w:ascii="Times New Roman" w:eastAsia="SimSun" w:hAnsi="Times New Roman" w:cs="Times New Roman"/>
          <w:color w:val="1F497D"/>
          <w:kern w:val="0"/>
          <w:sz w:val="22"/>
        </w:rPr>
        <w:t>I appreciate you sharing the paper. I think Prof. Song's comments are very valuable. I have also provided additional comments, which are attached to this email.</w:t>
      </w:r>
    </w:p>
    <w:p w14:paraId="4CAB6DD2" w14:textId="77777777" w:rsidR="006F0D53" w:rsidRDefault="006F0D53" w:rsidP="006F0D53">
      <w:pPr>
        <w:widowControl/>
        <w:jc w:val="left"/>
        <w:rPr>
          <w:rFonts w:ascii="Times New Roman" w:eastAsia="SimSun" w:hAnsi="Times New Roman" w:cs="Times New Roman"/>
          <w:color w:val="1F497D"/>
          <w:kern w:val="0"/>
          <w:sz w:val="22"/>
        </w:rPr>
      </w:pPr>
    </w:p>
    <w:p w14:paraId="26969E10" w14:textId="49156DEC" w:rsidR="006F0D53" w:rsidRDefault="006F0D53" w:rsidP="006F0D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od luck and have a wonderful weekend! </w:t>
      </w:r>
    </w:p>
    <w:p w14:paraId="119344A1" w14:textId="77777777" w:rsidR="006F0D53" w:rsidRDefault="006F0D53" w:rsidP="006F0D53">
      <w:pPr>
        <w:widowControl/>
        <w:jc w:val="left"/>
        <w:rPr>
          <w:rFonts w:ascii="Times New Roman" w:eastAsia="SimSun" w:hAnsi="Times New Roman" w:cs="Times New Roman"/>
          <w:color w:val="1F497D"/>
          <w:kern w:val="0"/>
          <w:sz w:val="22"/>
        </w:rPr>
      </w:pPr>
    </w:p>
    <w:p w14:paraId="28FE7151" w14:textId="77777777" w:rsidR="006F0D53" w:rsidRDefault="006F0D53" w:rsidP="006F0D5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4DEDA4" w14:textId="77777777" w:rsidR="006F0D53" w:rsidRDefault="006F0D53" w:rsidP="006F0D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7"/>
    <w:p w14:paraId="6978EAD7" w14:textId="77777777" w:rsidR="006F0D53" w:rsidRDefault="006F0D53" w:rsidP="00D437EB">
      <w:pPr>
        <w:widowControl/>
        <w:jc w:val="left"/>
        <w:rPr>
          <w:rFonts w:ascii="Times New Roman" w:eastAsia="SimSun" w:hAnsi="Times New Roman" w:cs="Times New Roman"/>
          <w:color w:val="1F497D"/>
          <w:kern w:val="0"/>
          <w:sz w:val="22"/>
        </w:rPr>
      </w:pPr>
    </w:p>
    <w:p w14:paraId="59EF8CBC" w14:textId="77777777" w:rsidR="006F0D53" w:rsidRDefault="006F0D53" w:rsidP="00D437EB">
      <w:pPr>
        <w:widowControl/>
        <w:jc w:val="left"/>
        <w:rPr>
          <w:rFonts w:ascii="Times New Roman" w:eastAsia="SimSun" w:hAnsi="Times New Roman" w:cs="Times New Roman"/>
          <w:color w:val="1F497D"/>
          <w:kern w:val="0"/>
          <w:sz w:val="22"/>
        </w:rPr>
      </w:pPr>
    </w:p>
    <w:p w14:paraId="25788235" w14:textId="5ED62FAB" w:rsidR="00D437EB" w:rsidRDefault="00D437EB" w:rsidP="00D437E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280026" w14:textId="77777777" w:rsidR="00D437EB" w:rsidRDefault="00D437EB" w:rsidP="00D437EB">
      <w:pPr>
        <w:widowControl/>
        <w:jc w:val="left"/>
        <w:rPr>
          <w:rFonts w:ascii="Times New Roman" w:eastAsia="SimSun" w:hAnsi="Times New Roman" w:cs="Times New Roman"/>
          <w:color w:val="1F497D"/>
          <w:kern w:val="0"/>
          <w:sz w:val="22"/>
        </w:rPr>
      </w:pPr>
    </w:p>
    <w:p w14:paraId="3F43C746" w14:textId="77777777" w:rsidR="00D437EB" w:rsidRPr="00D437EB" w:rsidRDefault="00D437EB" w:rsidP="00D437EB">
      <w:pPr>
        <w:widowControl/>
        <w:jc w:val="left"/>
        <w:rPr>
          <w:rFonts w:ascii="Times New Roman" w:eastAsia="SimSun" w:hAnsi="Times New Roman" w:cs="Times New Roman"/>
          <w:color w:val="1F497D"/>
          <w:kern w:val="0"/>
          <w:sz w:val="22"/>
        </w:rPr>
      </w:pPr>
      <w:r w:rsidRPr="00D437EB">
        <w:rPr>
          <w:rFonts w:ascii="Times New Roman" w:eastAsia="SimSun" w:hAnsi="Times New Roman" w:cs="Times New Roman"/>
          <w:color w:val="1F497D"/>
          <w:kern w:val="0"/>
          <w:sz w:val="22"/>
        </w:rPr>
        <w:t>I have updated the slides for the SPIE conference and included notations in them. Additionally, I have prepared the speech corresponding to the slides. You can find both in the following folder:</w:t>
      </w:r>
    </w:p>
    <w:p w14:paraId="2640AC76" w14:textId="741CBFD8" w:rsidR="00D437EB" w:rsidRPr="00D437EB" w:rsidRDefault="00D437EB" w:rsidP="00D437EB">
      <w:pPr>
        <w:widowControl/>
        <w:jc w:val="left"/>
        <w:rPr>
          <w:rFonts w:ascii="Times New Roman" w:eastAsia="SimSun" w:hAnsi="Times New Roman" w:cs="Times New Roman"/>
          <w:color w:val="1F497D"/>
          <w:kern w:val="0"/>
          <w:sz w:val="22"/>
        </w:rPr>
      </w:pPr>
      <w:r w:rsidRPr="00C7259A">
        <w:rPr>
          <w:rFonts w:ascii="Segoe UI Emoji" w:eastAsia="SimSun" w:hAnsi="Segoe UI Emoji" w:cs="Segoe UI Emoji"/>
          <w:color w:val="1F497D"/>
          <w:kern w:val="0"/>
          <w:sz w:val="22"/>
        </w:rPr>
        <w:t>🔗</w:t>
      </w:r>
      <w:r w:rsidRPr="00D437EB">
        <w:rPr>
          <w:rFonts w:ascii="Times New Roman" w:eastAsia="SimSun" w:hAnsi="Times New Roman" w:cs="Times New Roman"/>
          <w:color w:val="1F497D"/>
          <w:kern w:val="0"/>
          <w:sz w:val="22"/>
        </w:rPr>
        <w:t xml:space="preserve"> </w:t>
      </w:r>
      <w:hyperlink r:id="rId20" w:history="1">
        <w:r w:rsidRPr="00D437EB">
          <w:rPr>
            <w:rStyle w:val="Hyperlink"/>
            <w:rFonts w:ascii="Times New Roman" w:eastAsia="SimSun" w:hAnsi="Times New Roman" w:cs="Times New Roman"/>
            <w:kern w:val="0"/>
            <w:sz w:val="22"/>
          </w:rPr>
          <w:t>Google Drive Link</w:t>
        </w:r>
      </w:hyperlink>
    </w:p>
    <w:p w14:paraId="1A24F127" w14:textId="77777777" w:rsidR="00D437EB" w:rsidRPr="00D437EB" w:rsidRDefault="00D437EB" w:rsidP="00D437EB">
      <w:pPr>
        <w:widowControl/>
        <w:jc w:val="left"/>
        <w:rPr>
          <w:rFonts w:ascii="Times New Roman" w:eastAsia="SimSun" w:hAnsi="Times New Roman" w:cs="Times New Roman"/>
          <w:color w:val="1F497D"/>
          <w:kern w:val="0"/>
          <w:sz w:val="22"/>
        </w:rPr>
      </w:pPr>
    </w:p>
    <w:p w14:paraId="0AC3F7F0" w14:textId="1644272F" w:rsidR="00D437EB" w:rsidRDefault="00D437EB" w:rsidP="00D437EB">
      <w:pPr>
        <w:widowControl/>
        <w:jc w:val="left"/>
        <w:rPr>
          <w:rFonts w:ascii="Times New Roman" w:eastAsia="SimSun" w:hAnsi="Times New Roman" w:cs="Times New Roman"/>
          <w:color w:val="1F497D"/>
          <w:kern w:val="0"/>
          <w:sz w:val="22"/>
        </w:rPr>
      </w:pPr>
      <w:r w:rsidRPr="00D437EB">
        <w:rPr>
          <w:rFonts w:ascii="Times New Roman" w:eastAsia="SimSun" w:hAnsi="Times New Roman" w:cs="Times New Roman"/>
          <w:color w:val="1F497D"/>
          <w:kern w:val="0"/>
          <w:sz w:val="22"/>
        </w:rPr>
        <w:t>Thank you very much for helping to present at the conference—I truly appreciate your support. Wishing you a pleasant and smooth trip to Canada!</w:t>
      </w:r>
    </w:p>
    <w:p w14:paraId="1B923094" w14:textId="77777777" w:rsidR="00D437EB" w:rsidRDefault="00D437EB" w:rsidP="00D437EB">
      <w:pPr>
        <w:widowControl/>
        <w:jc w:val="left"/>
        <w:rPr>
          <w:rFonts w:ascii="Times New Roman" w:eastAsia="SimSun" w:hAnsi="Times New Roman" w:cs="Times New Roman"/>
          <w:color w:val="1F497D"/>
          <w:kern w:val="0"/>
          <w:sz w:val="22"/>
        </w:rPr>
      </w:pPr>
    </w:p>
    <w:p w14:paraId="1B0B67B0" w14:textId="77777777" w:rsidR="00D437EB" w:rsidRDefault="00D437EB" w:rsidP="00D437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F9598F1" w14:textId="77777777" w:rsidR="00D437EB" w:rsidRDefault="00D437EB" w:rsidP="00D437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FD90025" w14:textId="77777777" w:rsidR="00D437EB" w:rsidRDefault="00D437EB" w:rsidP="00E95841">
      <w:pPr>
        <w:widowControl/>
        <w:jc w:val="left"/>
        <w:rPr>
          <w:rFonts w:ascii="Times New Roman" w:eastAsia="SimSun" w:hAnsi="Times New Roman" w:cs="Times New Roman"/>
          <w:color w:val="1F497D"/>
          <w:kern w:val="0"/>
          <w:sz w:val="22"/>
        </w:rPr>
      </w:pPr>
    </w:p>
    <w:p w14:paraId="460AC01A" w14:textId="77777777" w:rsidR="00D437EB" w:rsidRDefault="00D437EB" w:rsidP="00E95841">
      <w:pPr>
        <w:widowControl/>
        <w:jc w:val="left"/>
        <w:rPr>
          <w:rFonts w:ascii="Times New Roman" w:eastAsia="SimSun" w:hAnsi="Times New Roman" w:cs="Times New Roman"/>
          <w:color w:val="1F497D"/>
          <w:kern w:val="0"/>
          <w:sz w:val="22"/>
        </w:rPr>
      </w:pPr>
    </w:p>
    <w:p w14:paraId="4E088153" w14:textId="42E77F48" w:rsidR="00E95841" w:rsidRDefault="00E95841" w:rsidP="00E958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7562E2F" w14:textId="77777777" w:rsidR="00E95841" w:rsidRDefault="00E95841" w:rsidP="00E95841">
      <w:pPr>
        <w:widowControl/>
        <w:jc w:val="left"/>
        <w:rPr>
          <w:rFonts w:ascii="Times New Roman" w:eastAsia="SimSun" w:hAnsi="Times New Roman" w:cs="Times New Roman"/>
          <w:color w:val="1F497D"/>
          <w:kern w:val="0"/>
          <w:sz w:val="22"/>
        </w:rPr>
      </w:pPr>
    </w:p>
    <w:p w14:paraId="1978BC64" w14:textId="790C18C6" w:rsidR="00E95841" w:rsidRDefault="00E95841" w:rsidP="00E95841">
      <w:pPr>
        <w:widowControl/>
        <w:jc w:val="left"/>
        <w:rPr>
          <w:rFonts w:ascii="Times New Roman" w:eastAsia="SimSun" w:hAnsi="Times New Roman" w:cs="Times New Roman"/>
          <w:color w:val="1F497D"/>
          <w:kern w:val="0"/>
          <w:sz w:val="22"/>
        </w:rPr>
      </w:pPr>
      <w:r w:rsidRPr="00E95841">
        <w:rPr>
          <w:rFonts w:ascii="Times New Roman" w:eastAsia="SimSun" w:hAnsi="Times New Roman" w:cs="Times New Roman"/>
          <w:color w:val="1F497D"/>
          <w:kern w:val="0"/>
          <w:sz w:val="22"/>
        </w:rPr>
        <w:t>Many thanks for your comments and suggestions. I appreciate your careful review and will incorporate the suggested changes accordingly.</w:t>
      </w:r>
    </w:p>
    <w:p w14:paraId="64806004" w14:textId="77777777" w:rsidR="00E95841" w:rsidRDefault="00E95841" w:rsidP="00E95841">
      <w:pPr>
        <w:widowControl/>
        <w:jc w:val="left"/>
        <w:rPr>
          <w:rFonts w:ascii="Times New Roman" w:eastAsia="SimSun" w:hAnsi="Times New Roman" w:cs="Times New Roman"/>
          <w:color w:val="1F497D"/>
          <w:kern w:val="0"/>
          <w:sz w:val="22"/>
        </w:rPr>
      </w:pPr>
    </w:p>
    <w:p w14:paraId="47DFFDF0" w14:textId="77777777" w:rsidR="00E95841" w:rsidRDefault="00E95841" w:rsidP="00E9584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71DCBD2" w14:textId="77777777" w:rsidR="00E95841" w:rsidRDefault="00E95841" w:rsidP="00E958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8"/>
    <w:p w14:paraId="422FD36C" w14:textId="77777777" w:rsidR="00E95841" w:rsidRDefault="00E95841" w:rsidP="00B17590">
      <w:pPr>
        <w:widowControl/>
        <w:jc w:val="left"/>
        <w:rPr>
          <w:rFonts w:ascii="Times New Roman" w:eastAsia="SimSun" w:hAnsi="Times New Roman" w:cs="Times New Roman"/>
          <w:color w:val="1F497D"/>
          <w:kern w:val="0"/>
          <w:sz w:val="22"/>
        </w:rPr>
      </w:pPr>
    </w:p>
    <w:p w14:paraId="77D5541B" w14:textId="77777777" w:rsidR="00E95841" w:rsidRDefault="00E95841" w:rsidP="00B17590">
      <w:pPr>
        <w:widowControl/>
        <w:jc w:val="left"/>
        <w:rPr>
          <w:rFonts w:ascii="Times New Roman" w:eastAsia="SimSun" w:hAnsi="Times New Roman" w:cs="Times New Roman"/>
          <w:color w:val="1F497D"/>
          <w:kern w:val="0"/>
          <w:sz w:val="22"/>
        </w:rPr>
      </w:pPr>
    </w:p>
    <w:p w14:paraId="2D3F5F9D" w14:textId="3FCEB3D2" w:rsidR="00B17590" w:rsidRDefault="00B17590" w:rsidP="00B1759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343CF6A" w14:textId="77777777" w:rsidR="00B17590" w:rsidRDefault="00B17590" w:rsidP="00B17590">
      <w:pPr>
        <w:widowControl/>
        <w:jc w:val="left"/>
        <w:rPr>
          <w:rFonts w:ascii="Times New Roman" w:eastAsia="SimSun" w:hAnsi="Times New Roman" w:cs="Times New Roman"/>
          <w:color w:val="1F497D"/>
          <w:kern w:val="0"/>
          <w:sz w:val="22"/>
        </w:rPr>
      </w:pPr>
    </w:p>
    <w:p w14:paraId="0E003B27" w14:textId="77777777" w:rsidR="00B17590" w:rsidRDefault="00B17590" w:rsidP="00B17590">
      <w:pPr>
        <w:widowControl/>
        <w:jc w:val="left"/>
        <w:rPr>
          <w:rFonts w:ascii="Times New Roman" w:eastAsia="SimSun" w:hAnsi="Times New Roman" w:cs="Times New Roman"/>
          <w:color w:val="1F497D"/>
          <w:kern w:val="0"/>
          <w:sz w:val="22"/>
        </w:rPr>
      </w:pPr>
      <w:r w:rsidRPr="00B17590">
        <w:rPr>
          <w:rFonts w:ascii="Times New Roman" w:eastAsia="SimSun" w:hAnsi="Times New Roman" w:cs="Times New Roman"/>
          <w:color w:val="1F497D"/>
          <w:kern w:val="0"/>
          <w:sz w:val="22"/>
        </w:rPr>
        <w:t xml:space="preserve">Thank you for sharing this great news! Congratulations on </w:t>
      </w:r>
      <w:proofErr w:type="gramStart"/>
      <w:r w:rsidRPr="00B17590">
        <w:rPr>
          <w:rFonts w:ascii="Times New Roman" w:eastAsia="SimSun" w:hAnsi="Times New Roman" w:cs="Times New Roman"/>
          <w:color w:val="1F497D"/>
          <w:kern w:val="0"/>
          <w:sz w:val="22"/>
        </w:rPr>
        <w:t>the</w:t>
      </w:r>
      <w:proofErr w:type="gramEnd"/>
      <w:r w:rsidRPr="00B17590">
        <w:rPr>
          <w:rFonts w:ascii="Times New Roman" w:eastAsia="SimSun" w:hAnsi="Times New Roman" w:cs="Times New Roman"/>
          <w:color w:val="1F497D"/>
          <w:kern w:val="0"/>
          <w:sz w:val="22"/>
        </w:rPr>
        <w:t xml:space="preserve"> acceptance!</w:t>
      </w:r>
    </w:p>
    <w:p w14:paraId="12BD3375" w14:textId="77777777" w:rsidR="00B17590" w:rsidRPr="00B17590" w:rsidRDefault="00B17590" w:rsidP="00B17590">
      <w:pPr>
        <w:widowControl/>
        <w:jc w:val="left"/>
        <w:rPr>
          <w:rFonts w:ascii="Times New Roman" w:eastAsia="SimSun" w:hAnsi="Times New Roman" w:cs="Times New Roman"/>
          <w:color w:val="1F497D"/>
          <w:kern w:val="0"/>
          <w:sz w:val="22"/>
        </w:rPr>
      </w:pPr>
    </w:p>
    <w:p w14:paraId="39E9EF41" w14:textId="77777777" w:rsidR="00B17590" w:rsidRDefault="00B17590" w:rsidP="00B17590">
      <w:pPr>
        <w:widowControl/>
        <w:jc w:val="left"/>
        <w:rPr>
          <w:rFonts w:ascii="Times New Roman" w:eastAsia="SimSun" w:hAnsi="Times New Roman" w:cs="Times New Roman"/>
          <w:color w:val="1F497D"/>
          <w:kern w:val="0"/>
          <w:sz w:val="22"/>
        </w:rPr>
      </w:pPr>
      <w:r w:rsidRPr="00B17590">
        <w:rPr>
          <w:rFonts w:ascii="Times New Roman" w:eastAsia="SimSun" w:hAnsi="Times New Roman" w:cs="Times New Roman"/>
          <w:color w:val="1F497D"/>
          <w:kern w:val="0"/>
          <w:sz w:val="22"/>
        </w:rPr>
        <w:t>I will try to update the SPIE slide once this paper is online.</w:t>
      </w:r>
    </w:p>
    <w:p w14:paraId="659F57C8" w14:textId="77777777" w:rsidR="00B17590" w:rsidRPr="00B17590" w:rsidRDefault="00B17590" w:rsidP="00B17590">
      <w:pPr>
        <w:widowControl/>
        <w:jc w:val="left"/>
        <w:rPr>
          <w:rFonts w:ascii="Times New Roman" w:eastAsia="SimSun" w:hAnsi="Times New Roman" w:cs="Times New Roman"/>
          <w:color w:val="1F497D"/>
          <w:kern w:val="0"/>
          <w:sz w:val="22"/>
        </w:rPr>
      </w:pPr>
    </w:p>
    <w:p w14:paraId="5E8C7145" w14:textId="77777777" w:rsidR="00B17590" w:rsidRPr="00B17590" w:rsidRDefault="00B17590" w:rsidP="00B17590">
      <w:pPr>
        <w:widowControl/>
        <w:jc w:val="left"/>
        <w:rPr>
          <w:rFonts w:ascii="Times New Roman" w:eastAsia="SimSun" w:hAnsi="Times New Roman" w:cs="Times New Roman"/>
          <w:color w:val="1F497D"/>
          <w:kern w:val="0"/>
          <w:sz w:val="22"/>
        </w:rPr>
      </w:pPr>
      <w:r w:rsidRPr="00B17590">
        <w:rPr>
          <w:rFonts w:ascii="Times New Roman" w:eastAsia="SimSun" w:hAnsi="Times New Roman" w:cs="Times New Roman"/>
          <w:color w:val="1F497D"/>
          <w:kern w:val="0"/>
          <w:sz w:val="22"/>
        </w:rPr>
        <w:t>Thank you again for your help! Wishing you a great weekend.</w:t>
      </w:r>
    </w:p>
    <w:p w14:paraId="4067EBAC" w14:textId="77777777" w:rsidR="00B17590" w:rsidRDefault="00B17590" w:rsidP="00B17590">
      <w:pPr>
        <w:widowControl/>
        <w:jc w:val="left"/>
        <w:rPr>
          <w:rFonts w:ascii="Times New Roman" w:eastAsia="SimSun" w:hAnsi="Times New Roman" w:cs="Times New Roman"/>
          <w:color w:val="1F497D"/>
          <w:kern w:val="0"/>
          <w:sz w:val="22"/>
        </w:rPr>
      </w:pPr>
    </w:p>
    <w:p w14:paraId="6DC9077D" w14:textId="77777777" w:rsidR="00B17590" w:rsidRDefault="00B17590" w:rsidP="00B1759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43136BA" w14:textId="77777777" w:rsidR="00B17590" w:rsidRDefault="00B17590" w:rsidP="00B17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276F67" w14:textId="77777777" w:rsidR="00B17590" w:rsidRDefault="00B17590" w:rsidP="00076361">
      <w:pPr>
        <w:widowControl/>
        <w:jc w:val="left"/>
        <w:rPr>
          <w:rFonts w:ascii="Times New Roman" w:eastAsia="SimSun" w:hAnsi="Times New Roman" w:cs="Times New Roman"/>
          <w:color w:val="1F497D"/>
          <w:kern w:val="0"/>
          <w:sz w:val="22"/>
        </w:rPr>
      </w:pPr>
    </w:p>
    <w:p w14:paraId="45FD9B66" w14:textId="77777777" w:rsidR="00B17590" w:rsidRDefault="00B17590" w:rsidP="00076361">
      <w:pPr>
        <w:widowControl/>
        <w:jc w:val="left"/>
        <w:rPr>
          <w:rFonts w:ascii="Times New Roman" w:eastAsia="SimSun" w:hAnsi="Times New Roman" w:cs="Times New Roman"/>
          <w:color w:val="1F497D"/>
          <w:kern w:val="0"/>
          <w:sz w:val="22"/>
        </w:rPr>
      </w:pPr>
    </w:p>
    <w:p w14:paraId="7C12E5DD" w14:textId="6012A2D4" w:rsidR="00076361" w:rsidRDefault="00076361" w:rsidP="00076361">
      <w:pPr>
        <w:widowControl/>
        <w:jc w:val="left"/>
        <w:rPr>
          <w:rFonts w:ascii="Times New Roman" w:eastAsia="SimSun" w:hAnsi="Times New Roman" w:cs="Times New Roman"/>
          <w:color w:val="1F497D"/>
          <w:kern w:val="0"/>
          <w:sz w:val="22"/>
        </w:rPr>
      </w:pPr>
      <w:bookmarkStart w:id="84" w:name="OLE_LINK111"/>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BF7393">
        <w:rPr>
          <w:rFonts w:ascii="Times New Roman" w:eastAsia="SimSun" w:hAnsi="Times New Roman" w:cs="Times New Roman"/>
          <w:color w:val="1F497D"/>
          <w:kern w:val="0"/>
          <w:sz w:val="22"/>
        </w:rPr>
        <w:t>,</w:t>
      </w:r>
    </w:p>
    <w:p w14:paraId="7C095867" w14:textId="77777777" w:rsidR="00076361" w:rsidRDefault="00076361" w:rsidP="00076361">
      <w:pPr>
        <w:widowControl/>
        <w:jc w:val="left"/>
        <w:rPr>
          <w:rFonts w:ascii="Times New Roman" w:eastAsia="SimSun" w:hAnsi="Times New Roman" w:cs="Times New Roman"/>
          <w:color w:val="1F497D"/>
          <w:kern w:val="0"/>
          <w:sz w:val="22"/>
        </w:rPr>
      </w:pPr>
    </w:p>
    <w:p w14:paraId="5C22F331" w14:textId="3E3316EE" w:rsidR="00076361" w:rsidRPr="00076361" w:rsidRDefault="00076361" w:rsidP="000763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etings! </w:t>
      </w:r>
      <w:r w:rsidRPr="00076361">
        <w:rPr>
          <w:rFonts w:ascii="Times New Roman" w:eastAsia="SimSun" w:hAnsi="Times New Roman" w:cs="Times New Roman"/>
          <w:color w:val="1F497D"/>
          <w:kern w:val="0"/>
          <w:sz w:val="22"/>
        </w:rPr>
        <w:t xml:space="preserve">My name is Liuchao </w:t>
      </w:r>
      <w:proofErr w:type="spellStart"/>
      <w:r w:rsidRPr="00076361">
        <w:rPr>
          <w:rFonts w:ascii="Times New Roman" w:eastAsia="SimSun" w:hAnsi="Times New Roman" w:cs="Times New Roman"/>
          <w:color w:val="1F497D"/>
          <w:kern w:val="0"/>
          <w:sz w:val="22"/>
        </w:rPr>
        <w:t>Jin,</w:t>
      </w:r>
      <w:proofErr w:type="spellEnd"/>
      <w:r w:rsidRPr="00076361">
        <w:rPr>
          <w:rFonts w:ascii="Times New Roman" w:eastAsia="SimSun" w:hAnsi="Times New Roman" w:cs="Times New Roman"/>
          <w:color w:val="1F497D"/>
          <w:kern w:val="0"/>
          <w:sz w:val="22"/>
        </w:rPr>
        <w:t xml:space="preserve"> and I’m an incoming visiting student </w:t>
      </w:r>
      <w:r>
        <w:rPr>
          <w:rFonts w:ascii="Times New Roman" w:eastAsia="SimSun" w:hAnsi="Times New Roman" w:cs="Times New Roman"/>
          <w:color w:val="1F497D"/>
          <w:kern w:val="0"/>
          <w:sz w:val="22"/>
        </w:rPr>
        <w:t>in</w:t>
      </w:r>
      <w:r w:rsidRPr="00076361">
        <w:rPr>
          <w:rFonts w:ascii="Times New Roman" w:eastAsia="SimSun" w:hAnsi="Times New Roman" w:cs="Times New Roman"/>
          <w:color w:val="1F497D"/>
          <w:kern w:val="0"/>
          <w:sz w:val="22"/>
        </w:rPr>
        <w:t xml:space="preserve"> Prof. </w:t>
      </w:r>
      <w:proofErr w:type="spellStart"/>
      <w:r w:rsidRPr="00076361">
        <w:rPr>
          <w:rFonts w:ascii="Times New Roman" w:eastAsia="SimSun" w:hAnsi="Times New Roman" w:cs="Times New Roman"/>
          <w:color w:val="1F497D"/>
          <w:kern w:val="0"/>
          <w:sz w:val="22"/>
        </w:rPr>
        <w:t>Daraio’s</w:t>
      </w:r>
      <w:proofErr w:type="spellEnd"/>
      <w:r w:rsidRPr="00076361">
        <w:rPr>
          <w:rFonts w:ascii="Times New Roman" w:eastAsia="SimSun" w:hAnsi="Times New Roman" w:cs="Times New Roman"/>
          <w:color w:val="1F497D"/>
          <w:kern w:val="0"/>
          <w:sz w:val="22"/>
        </w:rPr>
        <w:t xml:space="preserve"> group. I’m currently a PhD student at CUHK, working on </w:t>
      </w:r>
      <w:r>
        <w:rPr>
          <w:rFonts w:ascii="Times New Roman" w:eastAsia="SimSun" w:hAnsi="Times New Roman" w:cs="Times New Roman" w:hint="eastAsia"/>
          <w:color w:val="1F497D"/>
          <w:kern w:val="0"/>
          <w:sz w:val="22"/>
        </w:rPr>
        <w:t xml:space="preserve">3D/4D printing, metamaterials, </w:t>
      </w:r>
      <w:r>
        <w:rPr>
          <w:rFonts w:ascii="Times New Roman" w:eastAsia="SimSun" w:hAnsi="Times New Roman" w:cs="Times New Roman"/>
          <w:color w:val="1F497D"/>
          <w:kern w:val="0"/>
          <w:sz w:val="22"/>
        </w:rPr>
        <w:t>composite</w:t>
      </w:r>
      <w:r>
        <w:rPr>
          <w:rFonts w:ascii="Times New Roman" w:eastAsia="SimSun" w:hAnsi="Times New Roman" w:cs="Times New Roman" w:hint="eastAsia"/>
          <w:color w:val="1F497D"/>
          <w:kern w:val="0"/>
          <w:sz w:val="22"/>
        </w:rPr>
        <w:t xml:space="preserve"> materials, and smart materials</w:t>
      </w:r>
      <w:r w:rsidRPr="00076361">
        <w:rPr>
          <w:rFonts w:ascii="Times New Roman" w:eastAsia="SimSun" w:hAnsi="Times New Roman" w:cs="Times New Roman"/>
          <w:color w:val="1F497D"/>
          <w:kern w:val="0"/>
          <w:sz w:val="22"/>
        </w:rPr>
        <w:t>.</w:t>
      </w:r>
    </w:p>
    <w:p w14:paraId="43D8853A" w14:textId="77777777" w:rsidR="00076361" w:rsidRPr="00076361" w:rsidRDefault="00076361" w:rsidP="00076361">
      <w:pPr>
        <w:widowControl/>
        <w:jc w:val="left"/>
        <w:rPr>
          <w:rFonts w:ascii="Times New Roman" w:eastAsia="SimSun" w:hAnsi="Times New Roman" w:cs="Times New Roman"/>
          <w:color w:val="1F497D"/>
          <w:kern w:val="0"/>
          <w:sz w:val="22"/>
        </w:rPr>
      </w:pPr>
    </w:p>
    <w:p w14:paraId="647BE785" w14:textId="7BB1621E" w:rsidR="00076361" w:rsidRPr="00076361" w:rsidRDefault="00076361" w:rsidP="00076361">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Since I’ll be joining the group soon, I wanted to take this opportunity to introduce myself and connect with you. I’d love to learn more about your experiences in the group and your research. If you’re available, I’d be happy to have a chat sometime.</w:t>
      </w:r>
    </w:p>
    <w:p w14:paraId="006DD746" w14:textId="77777777" w:rsidR="00076361" w:rsidRPr="00076361" w:rsidRDefault="00076361" w:rsidP="00076361">
      <w:pPr>
        <w:widowControl/>
        <w:jc w:val="left"/>
        <w:rPr>
          <w:rFonts w:ascii="Times New Roman" w:eastAsia="SimSun" w:hAnsi="Times New Roman" w:cs="Times New Roman"/>
          <w:color w:val="1F497D"/>
          <w:kern w:val="0"/>
          <w:sz w:val="22"/>
        </w:rPr>
      </w:pPr>
    </w:p>
    <w:p w14:paraId="0D9150D8" w14:textId="10E858DF" w:rsidR="00076361" w:rsidRDefault="00076361" w:rsidP="00076361">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p>
    <w:p w14:paraId="1AD737D3" w14:textId="77777777" w:rsidR="00076361" w:rsidRDefault="00076361" w:rsidP="00076361">
      <w:pPr>
        <w:widowControl/>
        <w:jc w:val="left"/>
        <w:rPr>
          <w:rFonts w:ascii="Times New Roman" w:eastAsia="SimSun" w:hAnsi="Times New Roman" w:cs="Times New Roman"/>
          <w:color w:val="1F497D"/>
          <w:kern w:val="0"/>
          <w:sz w:val="22"/>
        </w:rPr>
      </w:pPr>
    </w:p>
    <w:p w14:paraId="4D856CD2" w14:textId="77777777" w:rsidR="00076361" w:rsidRDefault="00076361" w:rsidP="0007636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ACA5F5" w14:textId="77777777" w:rsidR="00076361" w:rsidRDefault="00076361" w:rsidP="000763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84"/>
    <w:p w14:paraId="5F1AD7F4" w14:textId="77777777" w:rsidR="00076361" w:rsidRDefault="00076361" w:rsidP="00823D52">
      <w:pPr>
        <w:widowControl/>
        <w:jc w:val="left"/>
        <w:rPr>
          <w:rFonts w:ascii="Times New Roman" w:eastAsia="SimSun" w:hAnsi="Times New Roman" w:cs="Times New Roman"/>
          <w:color w:val="1F497D"/>
          <w:kern w:val="0"/>
          <w:sz w:val="22"/>
        </w:rPr>
      </w:pPr>
    </w:p>
    <w:p w14:paraId="3BAD228A" w14:textId="77777777" w:rsidR="00076361" w:rsidRDefault="00076361" w:rsidP="00823D52">
      <w:pPr>
        <w:widowControl/>
        <w:jc w:val="left"/>
        <w:rPr>
          <w:rFonts w:ascii="Times New Roman" w:eastAsia="SimSun" w:hAnsi="Times New Roman" w:cs="Times New Roman"/>
          <w:color w:val="1F497D"/>
          <w:kern w:val="0"/>
          <w:sz w:val="22"/>
        </w:rPr>
      </w:pPr>
    </w:p>
    <w:p w14:paraId="2C433699" w14:textId="23DBA09B" w:rsidR="00823D52" w:rsidRDefault="00823D52" w:rsidP="00823D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926978" w14:textId="77777777" w:rsidR="00823D52" w:rsidRDefault="00823D52" w:rsidP="00823D52">
      <w:pPr>
        <w:widowControl/>
        <w:jc w:val="left"/>
        <w:rPr>
          <w:rFonts w:ascii="Times New Roman" w:eastAsia="SimSun" w:hAnsi="Times New Roman" w:cs="Times New Roman"/>
          <w:color w:val="1F497D"/>
          <w:kern w:val="0"/>
          <w:sz w:val="22"/>
        </w:rPr>
      </w:pPr>
    </w:p>
    <w:p w14:paraId="6117DDAA" w14:textId="4B4FAAD3" w:rsidR="00823D52" w:rsidRDefault="00823D52" w:rsidP="00823D52">
      <w:pPr>
        <w:widowControl/>
        <w:jc w:val="left"/>
        <w:rPr>
          <w:rFonts w:ascii="Times New Roman" w:eastAsia="SimSun" w:hAnsi="Times New Roman" w:cs="Times New Roman"/>
          <w:color w:val="1F497D"/>
          <w:kern w:val="0"/>
          <w:sz w:val="22"/>
        </w:rPr>
      </w:pPr>
      <w:r w:rsidRPr="00823D52">
        <w:rPr>
          <w:rFonts w:ascii="Times New Roman" w:eastAsia="SimSun" w:hAnsi="Times New Roman" w:cs="Times New Roman"/>
          <w:color w:val="1F497D"/>
          <w:kern w:val="0"/>
          <w:sz w:val="22"/>
        </w:rPr>
        <w:t>That’s exactly what I was thinking! My PPT is already prepared. See you tomorrow!</w:t>
      </w:r>
    </w:p>
    <w:p w14:paraId="5BB2CA9E" w14:textId="77777777" w:rsidR="00823D52" w:rsidRDefault="00823D52" w:rsidP="00823D52">
      <w:pPr>
        <w:widowControl/>
        <w:jc w:val="left"/>
        <w:rPr>
          <w:rFonts w:ascii="Times New Roman" w:eastAsia="SimSun" w:hAnsi="Times New Roman" w:cs="Times New Roman"/>
          <w:color w:val="1F497D"/>
          <w:kern w:val="0"/>
          <w:sz w:val="22"/>
        </w:rPr>
      </w:pPr>
    </w:p>
    <w:p w14:paraId="6B9FB0D3"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4F8855"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9"/>
    <w:p w14:paraId="2D9F5038" w14:textId="77777777" w:rsidR="00823D52" w:rsidRDefault="00823D52" w:rsidP="00823D52">
      <w:pPr>
        <w:widowControl/>
        <w:jc w:val="left"/>
        <w:rPr>
          <w:rFonts w:ascii="Times New Roman" w:eastAsia="SimSun" w:hAnsi="Times New Roman" w:cs="Times New Roman"/>
          <w:color w:val="1F497D"/>
          <w:kern w:val="0"/>
          <w:sz w:val="22"/>
        </w:rPr>
      </w:pPr>
    </w:p>
    <w:p w14:paraId="3750A7D4" w14:textId="77777777" w:rsidR="00823D52" w:rsidRDefault="00823D52" w:rsidP="00823D52">
      <w:pPr>
        <w:widowControl/>
        <w:jc w:val="left"/>
        <w:rPr>
          <w:rFonts w:ascii="Times New Roman" w:eastAsia="SimSun" w:hAnsi="Times New Roman" w:cs="Times New Roman"/>
          <w:color w:val="1F497D"/>
          <w:kern w:val="0"/>
          <w:sz w:val="22"/>
        </w:rPr>
      </w:pPr>
    </w:p>
    <w:p w14:paraId="7E10006D" w14:textId="53D541F8" w:rsidR="00823D52" w:rsidRDefault="00823D52" w:rsidP="00823D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6ED4637" w14:textId="77777777" w:rsidR="00823D52" w:rsidRDefault="00823D52" w:rsidP="00823D52">
      <w:pPr>
        <w:widowControl/>
        <w:jc w:val="left"/>
        <w:rPr>
          <w:rFonts w:ascii="Times New Roman" w:eastAsia="SimSun" w:hAnsi="Times New Roman" w:cs="Times New Roman"/>
          <w:color w:val="1F497D"/>
          <w:kern w:val="0"/>
          <w:sz w:val="22"/>
        </w:rPr>
      </w:pPr>
    </w:p>
    <w:p w14:paraId="4D1C4944" w14:textId="77777777" w:rsidR="00823D52" w:rsidRDefault="00823D52" w:rsidP="00823D52">
      <w:pPr>
        <w:widowControl/>
        <w:jc w:val="left"/>
        <w:rPr>
          <w:rFonts w:ascii="Times New Roman" w:eastAsia="SimSun" w:hAnsi="Times New Roman" w:cs="Times New Roman"/>
          <w:color w:val="1F497D"/>
          <w:kern w:val="0"/>
          <w:sz w:val="22"/>
        </w:rPr>
      </w:pPr>
      <w:r w:rsidRPr="00823D52">
        <w:rPr>
          <w:rFonts w:ascii="Times New Roman" w:eastAsia="SimSun" w:hAnsi="Times New Roman" w:cs="Times New Roman"/>
          <w:color w:val="1F497D"/>
          <w:kern w:val="0"/>
          <w:sz w:val="22"/>
        </w:rPr>
        <w:t>That sounds great. It is ok to share my email.</w:t>
      </w:r>
    </w:p>
    <w:p w14:paraId="5B0113A7" w14:textId="77777777" w:rsidR="00823D52" w:rsidRPr="00823D52" w:rsidRDefault="00823D52" w:rsidP="00823D52">
      <w:pPr>
        <w:widowControl/>
        <w:jc w:val="left"/>
        <w:rPr>
          <w:rFonts w:ascii="Times New Roman" w:eastAsia="SimSun" w:hAnsi="Times New Roman" w:cs="Times New Roman"/>
          <w:color w:val="1F497D"/>
          <w:kern w:val="0"/>
          <w:sz w:val="22"/>
        </w:rPr>
      </w:pPr>
    </w:p>
    <w:p w14:paraId="51338427" w14:textId="77777777" w:rsidR="00823D52" w:rsidRPr="00823D52" w:rsidRDefault="00823D52" w:rsidP="00823D52">
      <w:pPr>
        <w:widowControl/>
        <w:jc w:val="left"/>
        <w:rPr>
          <w:rFonts w:ascii="Times New Roman" w:eastAsia="SimSun" w:hAnsi="Times New Roman" w:cs="Times New Roman"/>
          <w:color w:val="1F497D"/>
          <w:kern w:val="0"/>
          <w:sz w:val="22"/>
        </w:rPr>
      </w:pPr>
      <w:r w:rsidRPr="00823D52">
        <w:rPr>
          <w:rFonts w:ascii="Times New Roman" w:eastAsia="SimSun" w:hAnsi="Times New Roman" w:cs="Times New Roman"/>
          <w:color w:val="1F497D"/>
          <w:kern w:val="0"/>
          <w:sz w:val="22"/>
        </w:rPr>
        <w:t>Thank you for the invitation—I look forward to the meeting and dinner.</w:t>
      </w:r>
    </w:p>
    <w:p w14:paraId="2A451A72" w14:textId="77777777" w:rsidR="00823D52" w:rsidRDefault="00823D52" w:rsidP="00823D52">
      <w:pPr>
        <w:widowControl/>
        <w:jc w:val="left"/>
        <w:rPr>
          <w:rFonts w:ascii="Times New Roman" w:eastAsia="SimSun" w:hAnsi="Times New Roman" w:cs="Times New Roman"/>
          <w:color w:val="1F497D"/>
          <w:kern w:val="0"/>
          <w:sz w:val="22"/>
        </w:rPr>
      </w:pPr>
    </w:p>
    <w:p w14:paraId="38145052"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E5A2982"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0"/>
    <w:p w14:paraId="62835C13" w14:textId="77777777" w:rsidR="00823D52" w:rsidRDefault="00823D52" w:rsidP="00813FB6">
      <w:pPr>
        <w:widowControl/>
        <w:jc w:val="left"/>
        <w:rPr>
          <w:rFonts w:ascii="Times New Roman" w:eastAsia="SimSun" w:hAnsi="Times New Roman" w:cs="Times New Roman"/>
          <w:color w:val="1F497D"/>
          <w:kern w:val="0"/>
          <w:sz w:val="22"/>
        </w:rPr>
      </w:pPr>
    </w:p>
    <w:p w14:paraId="40D31D18" w14:textId="77777777" w:rsidR="00823D52" w:rsidRDefault="00823D52" w:rsidP="00813FB6">
      <w:pPr>
        <w:widowControl/>
        <w:jc w:val="left"/>
        <w:rPr>
          <w:rFonts w:ascii="Times New Roman" w:eastAsia="SimSun" w:hAnsi="Times New Roman" w:cs="Times New Roman"/>
          <w:color w:val="1F497D"/>
          <w:kern w:val="0"/>
          <w:sz w:val="22"/>
        </w:rPr>
      </w:pPr>
    </w:p>
    <w:p w14:paraId="10DAEE0B" w14:textId="64703CA3" w:rsidR="00813FB6" w:rsidRDefault="00813FB6" w:rsidP="00813F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13FB6">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39EAE354" w14:textId="77777777" w:rsidR="00813FB6" w:rsidRDefault="00813FB6" w:rsidP="00813FB6">
      <w:pPr>
        <w:widowControl/>
        <w:jc w:val="left"/>
        <w:rPr>
          <w:rFonts w:ascii="Times New Roman" w:eastAsia="SimSun" w:hAnsi="Times New Roman" w:cs="Times New Roman"/>
          <w:color w:val="1F497D"/>
          <w:kern w:val="0"/>
          <w:sz w:val="22"/>
        </w:rPr>
      </w:pPr>
    </w:p>
    <w:p w14:paraId="031FE45D" w14:textId="6E79B4AA" w:rsidR="00813FB6" w:rsidRDefault="00813FB6" w:rsidP="00813F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are you doing? Can you send me the updated manuscript so that I can give more comments and suggestions? Thank you.</w:t>
      </w:r>
    </w:p>
    <w:p w14:paraId="798864E6" w14:textId="77777777" w:rsidR="00813FB6" w:rsidRDefault="00813FB6" w:rsidP="00813FB6">
      <w:pPr>
        <w:widowControl/>
        <w:jc w:val="left"/>
        <w:rPr>
          <w:rFonts w:ascii="Times New Roman" w:eastAsia="SimSun" w:hAnsi="Times New Roman" w:cs="Times New Roman"/>
          <w:color w:val="1F497D"/>
          <w:kern w:val="0"/>
          <w:sz w:val="22"/>
        </w:rPr>
      </w:pPr>
    </w:p>
    <w:p w14:paraId="0093D6B4" w14:textId="77777777" w:rsidR="00813FB6" w:rsidRDefault="00813FB6" w:rsidP="00813F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2A06745" w14:textId="77777777" w:rsidR="00813FB6" w:rsidRDefault="00813FB6" w:rsidP="00813F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85D44F" w14:textId="77777777" w:rsidR="00813FB6" w:rsidRDefault="00813FB6" w:rsidP="00AC44A9">
      <w:pPr>
        <w:widowControl/>
        <w:jc w:val="left"/>
        <w:rPr>
          <w:rFonts w:ascii="Times New Roman" w:eastAsia="SimSun" w:hAnsi="Times New Roman" w:cs="Times New Roman"/>
          <w:color w:val="1F497D"/>
          <w:kern w:val="0"/>
          <w:sz w:val="22"/>
        </w:rPr>
      </w:pPr>
    </w:p>
    <w:p w14:paraId="4EC258F1" w14:textId="77777777" w:rsidR="00813FB6" w:rsidRDefault="00813FB6" w:rsidP="00AC44A9">
      <w:pPr>
        <w:widowControl/>
        <w:jc w:val="left"/>
        <w:rPr>
          <w:rFonts w:ascii="Times New Roman" w:eastAsia="SimSun" w:hAnsi="Times New Roman" w:cs="Times New Roman"/>
          <w:color w:val="1F497D"/>
          <w:kern w:val="0"/>
          <w:sz w:val="22"/>
        </w:rPr>
      </w:pPr>
    </w:p>
    <w:p w14:paraId="5B633B17" w14:textId="4F2EBAD5" w:rsidR="00AC44A9" w:rsidRDefault="00AC44A9" w:rsidP="00AC44A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DEBF52" w14:textId="77777777" w:rsidR="00AC44A9" w:rsidRDefault="00AC44A9" w:rsidP="00AC44A9">
      <w:pPr>
        <w:widowControl/>
        <w:jc w:val="left"/>
        <w:rPr>
          <w:rFonts w:ascii="Times New Roman" w:eastAsia="SimSun" w:hAnsi="Times New Roman" w:cs="Times New Roman"/>
          <w:color w:val="1F497D"/>
          <w:kern w:val="0"/>
          <w:sz w:val="22"/>
        </w:rPr>
      </w:pPr>
    </w:p>
    <w:p w14:paraId="174A85D1" w14:textId="2FEAFCDB" w:rsidR="00AC44A9" w:rsidRDefault="00AC44A9" w:rsidP="00AC44A9">
      <w:pPr>
        <w:widowControl/>
        <w:jc w:val="left"/>
        <w:rPr>
          <w:rFonts w:ascii="Times New Roman" w:eastAsia="SimSun" w:hAnsi="Times New Roman" w:cs="Times New Roman"/>
          <w:color w:val="1F497D"/>
          <w:kern w:val="0"/>
          <w:sz w:val="22"/>
        </w:rPr>
      </w:pPr>
      <w:r w:rsidRPr="00AC44A9">
        <w:rPr>
          <w:rFonts w:ascii="Times New Roman" w:eastAsia="SimSun" w:hAnsi="Times New Roman" w:cs="Times New Roman"/>
          <w:color w:val="1F497D"/>
          <w:kern w:val="0"/>
          <w:sz w:val="22"/>
        </w:rPr>
        <w:t xml:space="preserve">Thank you for </w:t>
      </w:r>
      <w:r>
        <w:rPr>
          <w:rFonts w:ascii="Times New Roman" w:eastAsia="SimSun" w:hAnsi="Times New Roman" w:cs="Times New Roman" w:hint="eastAsia"/>
          <w:color w:val="1F497D"/>
          <w:kern w:val="0"/>
          <w:sz w:val="22"/>
        </w:rPr>
        <w:t xml:space="preserve">submission and </w:t>
      </w:r>
      <w:r w:rsidRPr="00AC44A9">
        <w:rPr>
          <w:rFonts w:ascii="Times New Roman" w:eastAsia="SimSun" w:hAnsi="Times New Roman" w:cs="Times New Roman"/>
          <w:color w:val="1F497D"/>
          <w:kern w:val="0"/>
          <w:sz w:val="22"/>
        </w:rPr>
        <w:t>providing the template. I will prepare the PPT and send it to you before 9 March 2025.</w:t>
      </w:r>
    </w:p>
    <w:p w14:paraId="5414A78E" w14:textId="77777777" w:rsidR="00AC44A9" w:rsidRDefault="00AC44A9" w:rsidP="00AC44A9">
      <w:pPr>
        <w:widowControl/>
        <w:jc w:val="left"/>
        <w:rPr>
          <w:rFonts w:ascii="Times New Roman" w:eastAsia="SimSun" w:hAnsi="Times New Roman" w:cs="Times New Roman"/>
          <w:color w:val="1F497D"/>
          <w:kern w:val="0"/>
          <w:sz w:val="22"/>
        </w:rPr>
      </w:pPr>
    </w:p>
    <w:p w14:paraId="20FC5A26" w14:textId="77777777" w:rsidR="00AC44A9" w:rsidRDefault="00AC44A9" w:rsidP="00AC44A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C1B38A1" w14:textId="77777777" w:rsidR="00AC44A9" w:rsidRDefault="00AC44A9" w:rsidP="00AC44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CF5F06" w14:textId="77777777" w:rsidR="00AC44A9" w:rsidRDefault="00AC44A9" w:rsidP="004E7F4A">
      <w:pPr>
        <w:widowControl/>
        <w:jc w:val="left"/>
        <w:rPr>
          <w:rFonts w:ascii="Times New Roman" w:eastAsia="SimSun" w:hAnsi="Times New Roman" w:cs="Times New Roman"/>
          <w:color w:val="1F497D"/>
          <w:kern w:val="0"/>
          <w:sz w:val="22"/>
        </w:rPr>
      </w:pPr>
    </w:p>
    <w:p w14:paraId="7F0E7030" w14:textId="77777777" w:rsidR="00AC44A9" w:rsidRDefault="00AC44A9" w:rsidP="004E7F4A">
      <w:pPr>
        <w:widowControl/>
        <w:jc w:val="left"/>
        <w:rPr>
          <w:rFonts w:ascii="Times New Roman" w:eastAsia="SimSun" w:hAnsi="Times New Roman" w:cs="Times New Roman"/>
          <w:color w:val="1F497D"/>
          <w:kern w:val="0"/>
          <w:sz w:val="22"/>
        </w:rPr>
      </w:pPr>
    </w:p>
    <w:p w14:paraId="3BB56B67" w14:textId="0A7D2C05" w:rsidR="004E7F4A" w:rsidRDefault="004E7F4A" w:rsidP="004E7F4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9E60F88" w14:textId="77777777" w:rsidR="004E7F4A" w:rsidRDefault="004E7F4A" w:rsidP="004E7F4A">
      <w:pPr>
        <w:widowControl/>
        <w:jc w:val="left"/>
        <w:rPr>
          <w:rFonts w:ascii="Times New Roman" w:eastAsia="SimSun" w:hAnsi="Times New Roman" w:cs="Times New Roman"/>
          <w:color w:val="1F497D"/>
          <w:kern w:val="0"/>
          <w:sz w:val="22"/>
        </w:rPr>
      </w:pPr>
    </w:p>
    <w:p w14:paraId="39A6B343" w14:textId="77777777" w:rsidR="004E7F4A" w:rsidRDefault="004E7F4A" w:rsidP="004E7F4A">
      <w:pPr>
        <w:widowControl/>
        <w:jc w:val="left"/>
        <w:rPr>
          <w:rFonts w:ascii="Times New Roman" w:eastAsia="SimSun" w:hAnsi="Times New Roman" w:cs="Times New Roman"/>
          <w:color w:val="1F497D"/>
          <w:kern w:val="0"/>
          <w:sz w:val="22"/>
        </w:rPr>
      </w:pPr>
      <w:r w:rsidRPr="004E7F4A">
        <w:rPr>
          <w:rFonts w:ascii="Times New Roman" w:eastAsia="SimSun" w:hAnsi="Times New Roman" w:cs="Times New Roman"/>
          <w:color w:val="1F497D"/>
          <w:kern w:val="0"/>
          <w:sz w:val="22"/>
        </w:rPr>
        <w:t>Thank you so much for your help. I have checked the attached file, and it is okay to submit.</w:t>
      </w:r>
    </w:p>
    <w:p w14:paraId="0BB2E575" w14:textId="77777777" w:rsidR="004E7F4A" w:rsidRDefault="004E7F4A" w:rsidP="004E7F4A">
      <w:pPr>
        <w:widowControl/>
        <w:jc w:val="left"/>
        <w:rPr>
          <w:rFonts w:ascii="Times New Roman" w:eastAsia="SimSun" w:hAnsi="Times New Roman" w:cs="Times New Roman"/>
          <w:color w:val="1F497D"/>
          <w:kern w:val="0"/>
          <w:sz w:val="22"/>
        </w:rPr>
      </w:pPr>
    </w:p>
    <w:p w14:paraId="0DDE7D39" w14:textId="3953AD6D" w:rsidR="004E7F4A" w:rsidRDefault="004E7F4A" w:rsidP="004E7F4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For the presenter, it is good to hear that you can change. </w:t>
      </w:r>
      <w:r>
        <w:rPr>
          <w:rFonts w:ascii="Times New Roman" w:eastAsia="SimSun" w:hAnsi="Times New Roman" w:cs="Times New Roman"/>
          <w:color w:val="1F497D"/>
          <w:kern w:val="0"/>
          <w:sz w:val="22"/>
        </w:rPr>
        <w:t>T</w:t>
      </w:r>
      <w:r>
        <w:rPr>
          <w:rFonts w:ascii="Times New Roman" w:eastAsia="SimSun" w:hAnsi="Times New Roman" w:cs="Times New Roman" w:hint="eastAsia"/>
          <w:color w:val="1F497D"/>
          <w:kern w:val="0"/>
          <w:sz w:val="22"/>
        </w:rPr>
        <w:t xml:space="preserve">hank you very much and have a wonderful weekend! </w:t>
      </w:r>
    </w:p>
    <w:p w14:paraId="37D67CF5" w14:textId="77777777" w:rsidR="004E7F4A" w:rsidRDefault="004E7F4A" w:rsidP="004E7F4A">
      <w:pPr>
        <w:widowControl/>
        <w:jc w:val="left"/>
        <w:rPr>
          <w:rFonts w:ascii="Times New Roman" w:eastAsia="SimSun" w:hAnsi="Times New Roman" w:cs="Times New Roman"/>
          <w:color w:val="1F497D"/>
          <w:kern w:val="0"/>
          <w:sz w:val="22"/>
        </w:rPr>
      </w:pPr>
    </w:p>
    <w:p w14:paraId="1108F033" w14:textId="4B37D440" w:rsidR="004E7F4A" w:rsidRDefault="004E7F4A" w:rsidP="004E7F4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EF38CA7" w14:textId="77777777" w:rsidR="004E7F4A" w:rsidRDefault="004E7F4A" w:rsidP="004E7F4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1"/>
    <w:p w14:paraId="079DFD95" w14:textId="77777777" w:rsidR="004E7F4A" w:rsidRDefault="004E7F4A" w:rsidP="00017017">
      <w:pPr>
        <w:widowControl/>
        <w:jc w:val="left"/>
        <w:rPr>
          <w:rFonts w:ascii="Times New Roman" w:eastAsia="SimSun" w:hAnsi="Times New Roman" w:cs="Times New Roman"/>
          <w:color w:val="1F497D"/>
          <w:kern w:val="0"/>
          <w:sz w:val="22"/>
        </w:rPr>
      </w:pPr>
    </w:p>
    <w:p w14:paraId="0B57A083" w14:textId="77777777" w:rsidR="004E7F4A" w:rsidRDefault="004E7F4A" w:rsidP="00017017">
      <w:pPr>
        <w:widowControl/>
        <w:jc w:val="left"/>
        <w:rPr>
          <w:rFonts w:ascii="Times New Roman" w:eastAsia="SimSun" w:hAnsi="Times New Roman" w:cs="Times New Roman"/>
          <w:color w:val="1F497D"/>
          <w:kern w:val="0"/>
          <w:sz w:val="22"/>
        </w:rPr>
      </w:pPr>
    </w:p>
    <w:p w14:paraId="3EF53047" w14:textId="5315EDFB" w:rsidR="00017017" w:rsidRDefault="00017017" w:rsidP="0001701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49DDE5" w14:textId="77777777" w:rsidR="00017017" w:rsidRDefault="00017017" w:rsidP="00017017">
      <w:pPr>
        <w:widowControl/>
        <w:jc w:val="left"/>
        <w:rPr>
          <w:rFonts w:ascii="Times New Roman" w:eastAsia="SimSun" w:hAnsi="Times New Roman" w:cs="Times New Roman"/>
          <w:color w:val="1F497D"/>
          <w:kern w:val="0"/>
          <w:sz w:val="22"/>
        </w:rPr>
      </w:pPr>
    </w:p>
    <w:p w14:paraId="0151414C" w14:textId="17613F7E" w:rsidR="00017017" w:rsidRPr="00017017" w:rsidRDefault="00017017" w:rsidP="00017017">
      <w:pPr>
        <w:widowControl/>
        <w:jc w:val="left"/>
        <w:rPr>
          <w:rFonts w:ascii="Times New Roman" w:eastAsia="SimSun" w:hAnsi="Times New Roman" w:cs="Times New Roman"/>
          <w:color w:val="1F497D"/>
          <w:kern w:val="0"/>
          <w:sz w:val="22"/>
        </w:rPr>
      </w:pPr>
      <w:r w:rsidRPr="00017017">
        <w:rPr>
          <w:rFonts w:ascii="Times New Roman" w:eastAsia="SimSun" w:hAnsi="Times New Roman" w:cs="Times New Roman"/>
          <w:color w:val="1F497D"/>
          <w:kern w:val="0"/>
          <w:sz w:val="22"/>
        </w:rPr>
        <w:lastRenderedPageBreak/>
        <w:t xml:space="preserve">Thank you for your </w:t>
      </w:r>
      <w:r>
        <w:rPr>
          <w:rFonts w:ascii="Times New Roman" w:eastAsia="SimSun" w:hAnsi="Times New Roman" w:cs="Times New Roman" w:hint="eastAsia"/>
          <w:color w:val="1F497D"/>
          <w:kern w:val="0"/>
          <w:sz w:val="22"/>
        </w:rPr>
        <w:t>submission</w:t>
      </w:r>
      <w:r w:rsidRPr="00017017">
        <w:rPr>
          <w:rFonts w:ascii="Times New Roman" w:eastAsia="SimSun" w:hAnsi="Times New Roman" w:cs="Times New Roman"/>
          <w:color w:val="1F497D"/>
          <w:kern w:val="0"/>
          <w:sz w:val="22"/>
        </w:rPr>
        <w:t xml:space="preserve">. I have read through the entire paper and have replaced </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x and y directions</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 xml:space="preserve"> with </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x- and y-directions</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 xml:space="preserve"> in two places.</w:t>
      </w:r>
      <w:r>
        <w:rPr>
          <w:rFonts w:ascii="Times New Roman" w:eastAsia="SimSun" w:hAnsi="Times New Roman" w:cs="Times New Roman" w:hint="eastAsia"/>
          <w:color w:val="1F497D"/>
          <w:kern w:val="0"/>
          <w:sz w:val="22"/>
        </w:rPr>
        <w:t xml:space="preserve"> The revised file is attached to this email. </w:t>
      </w:r>
    </w:p>
    <w:p w14:paraId="25429EA8" w14:textId="77777777" w:rsidR="00017017" w:rsidRPr="00017017" w:rsidRDefault="00017017" w:rsidP="00017017">
      <w:pPr>
        <w:widowControl/>
        <w:jc w:val="left"/>
        <w:rPr>
          <w:rFonts w:ascii="Times New Roman" w:eastAsia="SimSun" w:hAnsi="Times New Roman" w:cs="Times New Roman"/>
          <w:color w:val="1F497D"/>
          <w:kern w:val="0"/>
          <w:sz w:val="22"/>
        </w:rPr>
      </w:pPr>
    </w:p>
    <w:p w14:paraId="21433CA2" w14:textId="69AABC3F"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n addition, thank you so much for helping </w:t>
      </w:r>
      <w:proofErr w:type="gramStart"/>
      <w:r>
        <w:rPr>
          <w:rFonts w:ascii="Times New Roman" w:eastAsia="SimSun" w:hAnsi="Times New Roman" w:cs="Times New Roman" w:hint="eastAsia"/>
          <w:color w:val="1F497D"/>
          <w:kern w:val="0"/>
          <w:sz w:val="22"/>
        </w:rPr>
        <w:t>me present on</w:t>
      </w:r>
      <w:proofErr w:type="gramEnd"/>
      <w:r>
        <w:rPr>
          <w:rFonts w:ascii="Times New Roman" w:eastAsia="SimSun" w:hAnsi="Times New Roman" w:cs="Times New Roman" w:hint="eastAsia"/>
          <w:color w:val="1F497D"/>
          <w:kern w:val="0"/>
          <w:sz w:val="22"/>
        </w:rPr>
        <w:t xml:space="preserve"> SPIE conference. </w:t>
      </w:r>
      <w:r w:rsidRPr="00017017">
        <w:rPr>
          <w:rFonts w:ascii="Times New Roman" w:eastAsia="SimSun" w:hAnsi="Times New Roman" w:cs="Times New Roman"/>
          <w:color w:val="1F497D"/>
          <w:kern w:val="0"/>
          <w:sz w:val="22"/>
        </w:rPr>
        <w:t>Since you are the presenter, do I need to register for the conference myself, or should I contact the organizer to update the presenter from me to you?</w:t>
      </w:r>
      <w:r>
        <w:rPr>
          <w:rFonts w:ascii="Times New Roman" w:eastAsia="SimSun" w:hAnsi="Times New Roman" w:cs="Times New Roman" w:hint="eastAsia"/>
          <w:color w:val="1F497D"/>
          <w:kern w:val="0"/>
          <w:sz w:val="22"/>
        </w:rPr>
        <w:t xml:space="preserve"> </w:t>
      </w:r>
    </w:p>
    <w:p w14:paraId="3F87EF28" w14:textId="77777777" w:rsidR="00017017" w:rsidRDefault="00017017" w:rsidP="00017017">
      <w:pPr>
        <w:widowControl/>
        <w:jc w:val="left"/>
        <w:rPr>
          <w:rFonts w:ascii="Times New Roman" w:eastAsia="SimSun" w:hAnsi="Times New Roman" w:cs="Times New Roman"/>
          <w:color w:val="1F497D"/>
          <w:kern w:val="0"/>
          <w:sz w:val="22"/>
        </w:rPr>
      </w:pPr>
    </w:p>
    <w:p w14:paraId="4BA42803" w14:textId="10C8B5A3"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so much and looking forward to your reply.</w:t>
      </w:r>
    </w:p>
    <w:p w14:paraId="75C5922F" w14:textId="77777777" w:rsidR="00017017" w:rsidRPr="008748CC" w:rsidRDefault="00017017" w:rsidP="00017017">
      <w:pPr>
        <w:widowControl/>
        <w:jc w:val="left"/>
        <w:rPr>
          <w:rFonts w:ascii="Times New Roman" w:eastAsia="SimSun" w:hAnsi="Times New Roman" w:cs="Times New Roman"/>
          <w:color w:val="1F497D"/>
          <w:kern w:val="0"/>
          <w:sz w:val="22"/>
        </w:rPr>
      </w:pPr>
    </w:p>
    <w:p w14:paraId="2B79CFD8"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2765C3"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2"/>
    <w:p w14:paraId="78E98F13" w14:textId="77777777" w:rsidR="00017017" w:rsidRDefault="00017017" w:rsidP="00017017">
      <w:pPr>
        <w:widowControl/>
        <w:jc w:val="left"/>
        <w:rPr>
          <w:rFonts w:ascii="Times New Roman" w:eastAsia="SimSun" w:hAnsi="Times New Roman" w:cs="Times New Roman"/>
          <w:color w:val="1F497D"/>
          <w:kern w:val="0"/>
          <w:sz w:val="22"/>
        </w:rPr>
      </w:pPr>
    </w:p>
    <w:p w14:paraId="58DD5AE7" w14:textId="77777777" w:rsidR="00017017" w:rsidRDefault="00017017" w:rsidP="00017017">
      <w:pPr>
        <w:widowControl/>
        <w:jc w:val="left"/>
        <w:rPr>
          <w:rFonts w:ascii="Times New Roman" w:eastAsia="SimSun" w:hAnsi="Times New Roman" w:cs="Times New Roman"/>
          <w:color w:val="1F497D"/>
          <w:kern w:val="0"/>
          <w:sz w:val="22"/>
        </w:rPr>
      </w:pPr>
    </w:p>
    <w:p w14:paraId="36DFF2A3" w14:textId="3322CB48" w:rsidR="00017017" w:rsidRDefault="00017017" w:rsidP="0001701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6C2AE9" w14:textId="77777777" w:rsidR="00017017" w:rsidRDefault="00017017" w:rsidP="00017017">
      <w:pPr>
        <w:widowControl/>
        <w:jc w:val="left"/>
        <w:rPr>
          <w:rFonts w:ascii="Times New Roman" w:eastAsia="SimSun" w:hAnsi="Times New Roman" w:cs="Times New Roman"/>
          <w:color w:val="1F497D"/>
          <w:kern w:val="0"/>
          <w:sz w:val="22"/>
        </w:rPr>
      </w:pPr>
    </w:p>
    <w:p w14:paraId="78B7195D" w14:textId="77777777" w:rsidR="00017017" w:rsidRDefault="00017017" w:rsidP="00017017">
      <w:pPr>
        <w:widowControl/>
        <w:jc w:val="left"/>
        <w:rPr>
          <w:rFonts w:ascii="Times New Roman" w:eastAsia="SimSun" w:hAnsi="Times New Roman" w:cs="Times New Roman"/>
          <w:color w:val="1F497D"/>
          <w:kern w:val="0"/>
          <w:sz w:val="22"/>
        </w:rPr>
      </w:pPr>
      <w:r w:rsidRPr="00225B40">
        <w:rPr>
          <w:rFonts w:ascii="Times New Roman" w:eastAsia="SimSun" w:hAnsi="Times New Roman" w:cs="Times New Roman"/>
          <w:color w:val="1F497D"/>
          <w:kern w:val="0"/>
          <w:sz w:val="22"/>
        </w:rPr>
        <w:t>Thank you for your review. I have checked the generated PDF, and the format and content are correct. I have also added the acknowledgment as requested</w:t>
      </w:r>
      <w:r>
        <w:rPr>
          <w:rFonts w:ascii="Times New Roman" w:eastAsia="SimSun" w:hAnsi="Times New Roman" w:cs="Times New Roman" w:hint="eastAsia"/>
          <w:color w:val="1F497D"/>
          <w:kern w:val="0"/>
          <w:sz w:val="22"/>
        </w:rPr>
        <w:t xml:space="preserve">. The revised file is attached to this email. Thank you for your reminder. I will add this acknowledgment in </w:t>
      </w:r>
      <w:proofErr w:type="gramStart"/>
      <w:r>
        <w:rPr>
          <w:rFonts w:ascii="Times New Roman" w:eastAsia="SimSun" w:hAnsi="Times New Roman" w:cs="Times New Roman" w:hint="eastAsia"/>
          <w:color w:val="1F497D"/>
          <w:kern w:val="0"/>
          <w:sz w:val="22"/>
        </w:rPr>
        <w:t>the future</w:t>
      </w:r>
      <w:proofErr w:type="gramEnd"/>
      <w:r>
        <w:rPr>
          <w:rFonts w:ascii="Times New Roman" w:eastAsia="SimSun" w:hAnsi="Times New Roman" w:cs="Times New Roman" w:hint="eastAsia"/>
          <w:color w:val="1F497D"/>
          <w:kern w:val="0"/>
          <w:sz w:val="22"/>
        </w:rPr>
        <w:t xml:space="preserve"> publication</w:t>
      </w:r>
      <w:r w:rsidRPr="00225B40">
        <w:rPr>
          <w:rFonts w:ascii="Times New Roman" w:eastAsia="SimSun" w:hAnsi="Times New Roman" w:cs="Times New Roman"/>
          <w:color w:val="1F497D"/>
          <w:kern w:val="0"/>
          <w:sz w:val="22"/>
        </w:rPr>
        <w:t>.</w:t>
      </w:r>
    </w:p>
    <w:p w14:paraId="2354F421" w14:textId="77777777" w:rsidR="00017017" w:rsidRPr="00225B40" w:rsidRDefault="00017017" w:rsidP="00017017">
      <w:pPr>
        <w:widowControl/>
        <w:jc w:val="left"/>
        <w:rPr>
          <w:rFonts w:ascii="Times New Roman" w:eastAsia="SimSun" w:hAnsi="Times New Roman" w:cs="Times New Roman"/>
          <w:color w:val="1F497D"/>
          <w:kern w:val="0"/>
          <w:sz w:val="22"/>
        </w:rPr>
      </w:pPr>
    </w:p>
    <w:p w14:paraId="0D266CD5"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ides, </w:t>
      </w:r>
      <w:r w:rsidRPr="00225B40">
        <w:rPr>
          <w:rFonts w:ascii="Times New Roman" w:eastAsia="SimSun" w:hAnsi="Times New Roman" w:cs="Times New Roman"/>
          <w:color w:val="1F497D"/>
          <w:kern w:val="0"/>
          <w:sz w:val="22"/>
        </w:rPr>
        <w:t>I will send you the presentation materials soon.</w:t>
      </w:r>
      <w:r>
        <w:rPr>
          <w:rFonts w:ascii="Times New Roman" w:eastAsia="SimSun" w:hAnsi="Times New Roman" w:cs="Times New Roman" w:hint="eastAsia"/>
          <w:color w:val="1F497D"/>
          <w:kern w:val="0"/>
          <w:sz w:val="22"/>
        </w:rPr>
        <w:t xml:space="preserve"> </w:t>
      </w:r>
    </w:p>
    <w:p w14:paraId="1629EEDD" w14:textId="77777777" w:rsidR="00017017" w:rsidRDefault="00017017" w:rsidP="00017017">
      <w:pPr>
        <w:widowControl/>
        <w:jc w:val="left"/>
        <w:rPr>
          <w:rFonts w:ascii="Times New Roman" w:eastAsia="SimSun" w:hAnsi="Times New Roman" w:cs="Times New Roman"/>
          <w:color w:val="1F497D"/>
          <w:kern w:val="0"/>
          <w:sz w:val="22"/>
        </w:rPr>
      </w:pPr>
    </w:p>
    <w:p w14:paraId="61BD52B3" w14:textId="77777777" w:rsidR="00017017" w:rsidRPr="00225B40"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w:t>
      </w:r>
    </w:p>
    <w:p w14:paraId="371A82A2" w14:textId="77777777" w:rsidR="00017017" w:rsidRPr="008748CC" w:rsidRDefault="00017017" w:rsidP="00017017">
      <w:pPr>
        <w:widowControl/>
        <w:jc w:val="left"/>
        <w:rPr>
          <w:rFonts w:ascii="Times New Roman" w:eastAsia="SimSun" w:hAnsi="Times New Roman" w:cs="Times New Roman"/>
          <w:color w:val="1F497D"/>
          <w:kern w:val="0"/>
          <w:sz w:val="22"/>
        </w:rPr>
      </w:pPr>
    </w:p>
    <w:p w14:paraId="0F124005"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A2EB803"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F82303" w14:textId="77777777" w:rsidR="00017017" w:rsidRDefault="00017017" w:rsidP="00225B40">
      <w:pPr>
        <w:widowControl/>
        <w:jc w:val="left"/>
        <w:rPr>
          <w:rFonts w:ascii="Times New Roman" w:eastAsia="SimSun" w:hAnsi="Times New Roman" w:cs="Times New Roman"/>
          <w:color w:val="1F497D"/>
          <w:kern w:val="0"/>
          <w:sz w:val="22"/>
        </w:rPr>
      </w:pPr>
    </w:p>
    <w:p w14:paraId="02274071" w14:textId="77777777" w:rsidR="00017017" w:rsidRDefault="00017017" w:rsidP="00225B40">
      <w:pPr>
        <w:widowControl/>
        <w:jc w:val="left"/>
        <w:rPr>
          <w:rFonts w:ascii="Times New Roman" w:eastAsia="SimSun" w:hAnsi="Times New Roman" w:cs="Times New Roman"/>
          <w:color w:val="1F497D"/>
          <w:kern w:val="0"/>
          <w:sz w:val="22"/>
        </w:rPr>
      </w:pPr>
    </w:p>
    <w:p w14:paraId="11C2E66B" w14:textId="3F6433E2" w:rsidR="00225B40" w:rsidRDefault="00225B40" w:rsidP="00225B4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D0E5E93" w14:textId="77777777" w:rsidR="00225B40" w:rsidRDefault="00225B40" w:rsidP="00225B40">
      <w:pPr>
        <w:widowControl/>
        <w:jc w:val="left"/>
        <w:rPr>
          <w:rFonts w:ascii="Times New Roman" w:eastAsia="SimSun" w:hAnsi="Times New Roman" w:cs="Times New Roman"/>
          <w:color w:val="1F497D"/>
          <w:kern w:val="0"/>
          <w:sz w:val="22"/>
        </w:rPr>
      </w:pPr>
    </w:p>
    <w:p w14:paraId="415AD1C4" w14:textId="321F3F93" w:rsidR="00225B40" w:rsidRDefault="00225B40" w:rsidP="00225B40">
      <w:pPr>
        <w:widowControl/>
        <w:jc w:val="left"/>
        <w:rPr>
          <w:rFonts w:ascii="Times New Roman" w:eastAsia="SimSun" w:hAnsi="Times New Roman" w:cs="Times New Roman"/>
          <w:color w:val="1F497D"/>
          <w:kern w:val="0"/>
          <w:sz w:val="22"/>
        </w:rPr>
      </w:pPr>
      <w:r w:rsidRPr="00225B40">
        <w:rPr>
          <w:rFonts w:ascii="Times New Roman" w:eastAsia="SimSun" w:hAnsi="Times New Roman" w:cs="Times New Roman"/>
          <w:color w:val="1F497D"/>
          <w:kern w:val="0"/>
          <w:sz w:val="22"/>
        </w:rPr>
        <w:t>Thank you for your review. I have checked the generated PDF, and the format and content are correct. I have also added the acknowledgment as requested</w:t>
      </w:r>
      <w:r>
        <w:rPr>
          <w:rFonts w:ascii="Times New Roman" w:eastAsia="SimSun" w:hAnsi="Times New Roman" w:cs="Times New Roman" w:hint="eastAsia"/>
          <w:color w:val="1F497D"/>
          <w:kern w:val="0"/>
          <w:sz w:val="22"/>
        </w:rPr>
        <w:t xml:space="preserve">. The revised file is attached to this email. Thank you for your reminder. I will add this acknowledgment in </w:t>
      </w:r>
      <w:proofErr w:type="gramStart"/>
      <w:r>
        <w:rPr>
          <w:rFonts w:ascii="Times New Roman" w:eastAsia="SimSun" w:hAnsi="Times New Roman" w:cs="Times New Roman" w:hint="eastAsia"/>
          <w:color w:val="1F497D"/>
          <w:kern w:val="0"/>
          <w:sz w:val="22"/>
        </w:rPr>
        <w:t>the future</w:t>
      </w:r>
      <w:proofErr w:type="gramEnd"/>
      <w:r>
        <w:rPr>
          <w:rFonts w:ascii="Times New Roman" w:eastAsia="SimSun" w:hAnsi="Times New Roman" w:cs="Times New Roman" w:hint="eastAsia"/>
          <w:color w:val="1F497D"/>
          <w:kern w:val="0"/>
          <w:sz w:val="22"/>
        </w:rPr>
        <w:t xml:space="preserve"> publication</w:t>
      </w:r>
      <w:r w:rsidRPr="00225B40">
        <w:rPr>
          <w:rFonts w:ascii="Times New Roman" w:eastAsia="SimSun" w:hAnsi="Times New Roman" w:cs="Times New Roman"/>
          <w:color w:val="1F497D"/>
          <w:kern w:val="0"/>
          <w:sz w:val="22"/>
        </w:rPr>
        <w:t>.</w:t>
      </w:r>
    </w:p>
    <w:p w14:paraId="56EABF40" w14:textId="77777777" w:rsidR="00225B40" w:rsidRPr="00225B40" w:rsidRDefault="00225B40" w:rsidP="00225B40">
      <w:pPr>
        <w:widowControl/>
        <w:jc w:val="left"/>
        <w:rPr>
          <w:rFonts w:ascii="Times New Roman" w:eastAsia="SimSun" w:hAnsi="Times New Roman" w:cs="Times New Roman"/>
          <w:color w:val="1F497D"/>
          <w:kern w:val="0"/>
          <w:sz w:val="22"/>
        </w:rPr>
      </w:pPr>
    </w:p>
    <w:p w14:paraId="542E1B67" w14:textId="6B8ABEDA" w:rsid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ides, </w:t>
      </w:r>
      <w:r w:rsidRPr="00225B40">
        <w:rPr>
          <w:rFonts w:ascii="Times New Roman" w:eastAsia="SimSun" w:hAnsi="Times New Roman" w:cs="Times New Roman"/>
          <w:color w:val="1F497D"/>
          <w:kern w:val="0"/>
          <w:sz w:val="22"/>
        </w:rPr>
        <w:t>I will send you the presentation materials soon.</w:t>
      </w:r>
      <w:r>
        <w:rPr>
          <w:rFonts w:ascii="Times New Roman" w:eastAsia="SimSun" w:hAnsi="Times New Roman" w:cs="Times New Roman" w:hint="eastAsia"/>
          <w:color w:val="1F497D"/>
          <w:kern w:val="0"/>
          <w:sz w:val="22"/>
        </w:rPr>
        <w:t xml:space="preserve"> </w:t>
      </w:r>
    </w:p>
    <w:p w14:paraId="620B2AA5" w14:textId="77777777" w:rsidR="00225B40" w:rsidRDefault="00225B40" w:rsidP="00225B40">
      <w:pPr>
        <w:widowControl/>
        <w:jc w:val="left"/>
        <w:rPr>
          <w:rFonts w:ascii="Times New Roman" w:eastAsia="SimSun" w:hAnsi="Times New Roman" w:cs="Times New Roman"/>
          <w:color w:val="1F497D"/>
          <w:kern w:val="0"/>
          <w:sz w:val="22"/>
        </w:rPr>
      </w:pPr>
    </w:p>
    <w:p w14:paraId="1D79E806" w14:textId="115FCA48" w:rsidR="00225B40" w:rsidRP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w:t>
      </w:r>
    </w:p>
    <w:p w14:paraId="5AC044A4" w14:textId="77777777" w:rsidR="00225B40" w:rsidRPr="008748CC" w:rsidRDefault="00225B40" w:rsidP="00225B40">
      <w:pPr>
        <w:widowControl/>
        <w:jc w:val="left"/>
        <w:rPr>
          <w:rFonts w:ascii="Times New Roman" w:eastAsia="SimSun" w:hAnsi="Times New Roman" w:cs="Times New Roman"/>
          <w:color w:val="1F497D"/>
          <w:kern w:val="0"/>
          <w:sz w:val="22"/>
        </w:rPr>
      </w:pPr>
    </w:p>
    <w:p w14:paraId="1D161EF2" w14:textId="77777777" w:rsid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4ADFBCF" w14:textId="77777777" w:rsid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3"/>
    <w:p w14:paraId="3877DD9B" w14:textId="77777777" w:rsidR="00225B40" w:rsidRDefault="00225B40" w:rsidP="0083446A">
      <w:pPr>
        <w:widowControl/>
        <w:jc w:val="left"/>
        <w:rPr>
          <w:rFonts w:ascii="Times New Roman" w:eastAsia="SimSun" w:hAnsi="Times New Roman" w:cs="Times New Roman"/>
          <w:color w:val="1F497D"/>
          <w:kern w:val="0"/>
          <w:sz w:val="22"/>
        </w:rPr>
      </w:pPr>
    </w:p>
    <w:p w14:paraId="0A5FA17D" w14:textId="77777777" w:rsidR="00225B40" w:rsidRDefault="00225B40" w:rsidP="0083446A">
      <w:pPr>
        <w:widowControl/>
        <w:jc w:val="left"/>
        <w:rPr>
          <w:rFonts w:ascii="Times New Roman" w:eastAsia="SimSun" w:hAnsi="Times New Roman" w:cs="Times New Roman"/>
          <w:color w:val="1F497D"/>
          <w:kern w:val="0"/>
          <w:sz w:val="22"/>
        </w:rPr>
      </w:pPr>
    </w:p>
    <w:p w14:paraId="382A6FE3" w14:textId="697D6384" w:rsidR="0083446A" w:rsidRDefault="0083446A" w:rsidP="0083446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F131F2C" w14:textId="77777777" w:rsidR="0083446A" w:rsidRDefault="0083446A" w:rsidP="0083446A">
      <w:pPr>
        <w:widowControl/>
        <w:jc w:val="left"/>
        <w:rPr>
          <w:rFonts w:ascii="Times New Roman" w:eastAsia="SimSun" w:hAnsi="Times New Roman" w:cs="Times New Roman"/>
          <w:color w:val="1F497D"/>
          <w:kern w:val="0"/>
          <w:sz w:val="22"/>
        </w:rPr>
      </w:pPr>
    </w:p>
    <w:p w14:paraId="587E1D7E" w14:textId="77777777" w:rsidR="0083446A" w:rsidRDefault="0083446A" w:rsidP="0083446A">
      <w:pPr>
        <w:widowControl/>
        <w:jc w:val="left"/>
        <w:rPr>
          <w:rFonts w:ascii="Times New Roman" w:eastAsia="SimSun" w:hAnsi="Times New Roman" w:cs="Times New Roman"/>
          <w:color w:val="1F497D"/>
          <w:kern w:val="0"/>
          <w:sz w:val="22"/>
        </w:rPr>
      </w:pPr>
      <w:r w:rsidRPr="0083446A">
        <w:rPr>
          <w:rFonts w:ascii="Times New Roman" w:eastAsia="SimSun" w:hAnsi="Times New Roman" w:cs="Times New Roman"/>
          <w:color w:val="1F497D"/>
          <w:kern w:val="0"/>
          <w:sz w:val="22"/>
        </w:rPr>
        <w:t xml:space="preserve">Thank you for submitting the revision to </w:t>
      </w:r>
      <w:r w:rsidRPr="0083446A">
        <w:rPr>
          <w:rFonts w:ascii="Times New Roman" w:eastAsia="SimSun" w:hAnsi="Times New Roman" w:cs="Times New Roman"/>
          <w:i/>
          <w:iCs/>
          <w:color w:val="1F497D"/>
          <w:kern w:val="0"/>
          <w:sz w:val="22"/>
        </w:rPr>
        <w:t>Composites Part B</w:t>
      </w:r>
      <w:r w:rsidRPr="0083446A">
        <w:rPr>
          <w:rFonts w:ascii="Times New Roman" w:eastAsia="SimSun" w:hAnsi="Times New Roman" w:cs="Times New Roman"/>
          <w:color w:val="1F497D"/>
          <w:kern w:val="0"/>
          <w:sz w:val="22"/>
        </w:rPr>
        <w:t xml:space="preserve"> and for your valuable suggestions on the SPIE manuscript. I appreciate your time and feedback.</w:t>
      </w:r>
    </w:p>
    <w:p w14:paraId="73C89BAA" w14:textId="77777777" w:rsidR="0083446A" w:rsidRPr="0083446A" w:rsidRDefault="0083446A" w:rsidP="0083446A">
      <w:pPr>
        <w:widowControl/>
        <w:jc w:val="left"/>
        <w:rPr>
          <w:rFonts w:ascii="Times New Roman" w:eastAsia="SimSun" w:hAnsi="Times New Roman" w:cs="Times New Roman"/>
          <w:color w:val="1F497D"/>
          <w:kern w:val="0"/>
          <w:sz w:val="22"/>
        </w:rPr>
      </w:pPr>
    </w:p>
    <w:p w14:paraId="793E3D0B" w14:textId="5F4D49EB" w:rsidR="0083446A" w:rsidRDefault="0083446A" w:rsidP="0083446A">
      <w:pPr>
        <w:widowControl/>
        <w:jc w:val="left"/>
        <w:rPr>
          <w:rFonts w:ascii="Times New Roman" w:eastAsia="SimSun" w:hAnsi="Times New Roman" w:cs="Times New Roman"/>
          <w:color w:val="1F497D"/>
          <w:kern w:val="0"/>
          <w:sz w:val="22"/>
        </w:rPr>
      </w:pPr>
      <w:r w:rsidRPr="0083446A">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tried my best to </w:t>
      </w:r>
      <w:r w:rsidRPr="0083446A">
        <w:rPr>
          <w:rFonts w:ascii="Times New Roman" w:eastAsia="SimSun" w:hAnsi="Times New Roman" w:cs="Times New Roman"/>
          <w:color w:val="1F497D"/>
          <w:kern w:val="0"/>
          <w:sz w:val="22"/>
        </w:rPr>
        <w:t>work on reducing the AI Writing Index and made the necessary revisions accordingly</w:t>
      </w:r>
      <w:r>
        <w:rPr>
          <w:rFonts w:ascii="Times New Roman" w:eastAsia="SimSun" w:hAnsi="Times New Roman" w:cs="Times New Roman" w:hint="eastAsia"/>
          <w:color w:val="1F497D"/>
          <w:kern w:val="0"/>
          <w:sz w:val="22"/>
        </w:rPr>
        <w:t xml:space="preserve">. </w:t>
      </w:r>
      <w:r w:rsidRPr="0083446A">
        <w:rPr>
          <w:rFonts w:ascii="Times New Roman" w:eastAsia="SimSun" w:hAnsi="Times New Roman" w:cs="Times New Roman"/>
          <w:color w:val="1F497D"/>
          <w:kern w:val="0"/>
          <w:sz w:val="22"/>
        </w:rPr>
        <w:t>The revised manuscript is attached to this email for your review.</w:t>
      </w:r>
    </w:p>
    <w:p w14:paraId="52A87E6E" w14:textId="77777777" w:rsidR="0083446A" w:rsidRPr="0083446A" w:rsidRDefault="0083446A" w:rsidP="0083446A">
      <w:pPr>
        <w:widowControl/>
        <w:jc w:val="left"/>
        <w:rPr>
          <w:rFonts w:ascii="Times New Roman" w:eastAsia="SimSun" w:hAnsi="Times New Roman" w:cs="Times New Roman"/>
          <w:color w:val="1F497D"/>
          <w:kern w:val="0"/>
          <w:sz w:val="22"/>
        </w:rPr>
      </w:pPr>
    </w:p>
    <w:p w14:paraId="63B8B9C4" w14:textId="3F96BAAE" w:rsidR="0083446A" w:rsidRPr="0083446A" w:rsidRDefault="0083446A" w:rsidP="0083446A">
      <w:pPr>
        <w:widowControl/>
        <w:jc w:val="left"/>
        <w:rPr>
          <w:rFonts w:ascii="Times New Roman" w:eastAsia="SimSun" w:hAnsi="Times New Roman" w:cs="Times New Roman"/>
          <w:color w:val="1F497D"/>
          <w:kern w:val="0"/>
          <w:sz w:val="22"/>
        </w:rPr>
      </w:pPr>
      <w:r w:rsidRPr="0083446A">
        <w:rPr>
          <w:rFonts w:ascii="Times New Roman" w:eastAsia="SimSun" w:hAnsi="Times New Roman" w:cs="Times New Roman"/>
          <w:color w:val="1F497D"/>
          <w:kern w:val="0"/>
          <w:sz w:val="22"/>
        </w:rPr>
        <w:t>Please let me know if any further changes are needed.</w:t>
      </w:r>
      <w:r w:rsidRPr="0083446A">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Thank you again for your help.</w:t>
      </w:r>
    </w:p>
    <w:p w14:paraId="69035B67" w14:textId="77777777" w:rsidR="0083446A" w:rsidRPr="008748CC" w:rsidRDefault="0083446A" w:rsidP="0083446A">
      <w:pPr>
        <w:widowControl/>
        <w:jc w:val="left"/>
        <w:rPr>
          <w:rFonts w:ascii="Times New Roman" w:eastAsia="SimSun" w:hAnsi="Times New Roman" w:cs="Times New Roman"/>
          <w:color w:val="1F497D"/>
          <w:kern w:val="0"/>
          <w:sz w:val="22"/>
        </w:rPr>
      </w:pPr>
    </w:p>
    <w:p w14:paraId="40D66CCA" w14:textId="77777777" w:rsidR="0083446A" w:rsidRDefault="0083446A" w:rsidP="0083446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D184A36" w14:textId="77777777" w:rsidR="0083446A" w:rsidRDefault="0083446A" w:rsidP="008344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1876332" w14:textId="77777777" w:rsidR="0083446A" w:rsidRDefault="0083446A" w:rsidP="007C69E4">
      <w:pPr>
        <w:widowControl/>
        <w:jc w:val="left"/>
        <w:rPr>
          <w:rFonts w:ascii="Times New Roman" w:eastAsia="SimSun" w:hAnsi="Times New Roman" w:cs="Times New Roman"/>
          <w:color w:val="1F497D"/>
          <w:kern w:val="0"/>
          <w:sz w:val="22"/>
        </w:rPr>
      </w:pPr>
    </w:p>
    <w:p w14:paraId="3C4EDABE" w14:textId="77777777" w:rsidR="0083446A" w:rsidRDefault="0083446A" w:rsidP="007C69E4">
      <w:pPr>
        <w:widowControl/>
        <w:jc w:val="left"/>
        <w:rPr>
          <w:rFonts w:ascii="Times New Roman" w:eastAsia="SimSun" w:hAnsi="Times New Roman" w:cs="Times New Roman"/>
          <w:color w:val="1F497D"/>
          <w:kern w:val="0"/>
          <w:sz w:val="22"/>
        </w:rPr>
      </w:pPr>
    </w:p>
    <w:p w14:paraId="2C65FE2B" w14:textId="01F55873" w:rsidR="007C69E4" w:rsidRDefault="007C69E4" w:rsidP="007C69E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D489AA" w14:textId="77777777" w:rsidR="007C69E4" w:rsidRDefault="007C69E4" w:rsidP="007C69E4">
      <w:pPr>
        <w:widowControl/>
        <w:jc w:val="left"/>
        <w:rPr>
          <w:rFonts w:ascii="Times New Roman" w:eastAsia="SimSun" w:hAnsi="Times New Roman" w:cs="Times New Roman"/>
          <w:color w:val="1F497D"/>
          <w:kern w:val="0"/>
          <w:sz w:val="22"/>
        </w:rPr>
      </w:pPr>
    </w:p>
    <w:p w14:paraId="21762A6A" w14:textId="2437C840" w:rsidR="007C69E4" w:rsidRPr="007C69E4" w:rsidRDefault="007C69E4" w:rsidP="007C69E4">
      <w:pPr>
        <w:widowControl/>
        <w:jc w:val="left"/>
        <w:rPr>
          <w:rFonts w:ascii="Times New Roman" w:eastAsia="SimSun" w:hAnsi="Times New Roman" w:cs="Times New Roman"/>
          <w:color w:val="1F497D"/>
          <w:kern w:val="0"/>
          <w:sz w:val="22"/>
        </w:rPr>
      </w:pPr>
      <w:r w:rsidRPr="007C69E4">
        <w:rPr>
          <w:rFonts w:ascii="Times New Roman" w:eastAsia="SimSun" w:hAnsi="Times New Roman" w:cs="Times New Roman"/>
          <w:color w:val="1F497D"/>
          <w:kern w:val="0"/>
          <w:sz w:val="22"/>
        </w:rPr>
        <w:t xml:space="preserve">I am sending you the manuscript for </w:t>
      </w:r>
      <w:r w:rsidRPr="007C69E4">
        <w:rPr>
          <w:rFonts w:ascii="Times New Roman" w:eastAsia="SimSun" w:hAnsi="Times New Roman" w:cs="Times New Roman"/>
          <w:b/>
          <w:bCs/>
          <w:color w:val="1F497D"/>
          <w:kern w:val="0"/>
          <w:sz w:val="22"/>
        </w:rPr>
        <w:t>SPIE 2025</w:t>
      </w:r>
      <w:r w:rsidRPr="007C69E4">
        <w:rPr>
          <w:rFonts w:ascii="Times New Roman" w:eastAsia="SimSun" w:hAnsi="Times New Roman" w:cs="Times New Roman"/>
          <w:color w:val="1F497D"/>
          <w:kern w:val="0"/>
          <w:sz w:val="22"/>
        </w:rPr>
        <w:t xml:space="preserve"> for your review:</w:t>
      </w:r>
      <w:r w:rsidRPr="007C69E4">
        <w:rPr>
          <w:rFonts w:ascii="Times New Roman" w:eastAsia="SimSun" w:hAnsi="Times New Roman" w:cs="Times New Roman"/>
          <w:color w:val="1F497D"/>
          <w:kern w:val="0"/>
          <w:sz w:val="22"/>
        </w:rPr>
        <w:br/>
      </w:r>
      <w:r w:rsidRPr="007C69E4">
        <w:rPr>
          <w:rFonts w:ascii="Segoe UI Emoji" w:eastAsia="SimSun" w:hAnsi="Segoe UI Emoji" w:cs="Segoe UI Emoji"/>
          <w:color w:val="1F497D"/>
          <w:kern w:val="0"/>
          <w:sz w:val="22"/>
        </w:rPr>
        <w:t>🔗</w:t>
      </w:r>
      <w:r>
        <w:rPr>
          <w:rFonts w:ascii="Times New Roman" w:eastAsia="SimSun" w:hAnsi="Times New Roman" w:cs="Times New Roman" w:hint="eastAsia"/>
          <w:color w:val="1F497D"/>
          <w:kern w:val="0"/>
          <w:sz w:val="22"/>
        </w:rPr>
        <w:t xml:space="preserve"> </w:t>
      </w:r>
      <w:hyperlink r:id="rId21" w:tgtFrame="_new" w:history="1">
        <w:r w:rsidRPr="007C69E4">
          <w:rPr>
            <w:rStyle w:val="Hyperlink"/>
            <w:rFonts w:ascii="Times New Roman" w:eastAsia="SimSun" w:hAnsi="Times New Roman" w:cs="Times New Roman"/>
            <w:kern w:val="0"/>
            <w:sz w:val="22"/>
          </w:rPr>
          <w:t>Manuscript Link</w:t>
        </w:r>
      </w:hyperlink>
      <w:r w:rsidRPr="007C69E4">
        <w:rPr>
          <w:rFonts w:ascii="Times New Roman" w:eastAsia="SimSun" w:hAnsi="Times New Roman" w:cs="Times New Roman"/>
          <w:color w:val="1F497D"/>
          <w:kern w:val="0"/>
          <w:sz w:val="22"/>
        </w:rPr>
        <w:t>.</w:t>
      </w:r>
    </w:p>
    <w:p w14:paraId="2CCA8E09" w14:textId="77777777" w:rsidR="007C69E4" w:rsidRDefault="007C69E4" w:rsidP="007C69E4">
      <w:pPr>
        <w:widowControl/>
        <w:jc w:val="left"/>
        <w:rPr>
          <w:rFonts w:ascii="Times New Roman" w:eastAsia="SimSun" w:hAnsi="Times New Roman" w:cs="Times New Roman"/>
          <w:color w:val="1F497D"/>
          <w:kern w:val="0"/>
          <w:sz w:val="22"/>
        </w:rPr>
      </w:pPr>
    </w:p>
    <w:p w14:paraId="4D45E612" w14:textId="2ED11534" w:rsidR="007C69E4" w:rsidRDefault="007C69E4" w:rsidP="007C69E4">
      <w:pPr>
        <w:widowControl/>
        <w:jc w:val="left"/>
        <w:rPr>
          <w:rFonts w:ascii="Times New Roman" w:eastAsia="SimSun" w:hAnsi="Times New Roman" w:cs="Times New Roman"/>
          <w:color w:val="1F497D"/>
          <w:kern w:val="0"/>
          <w:sz w:val="22"/>
        </w:rPr>
      </w:pPr>
      <w:r w:rsidRPr="007C69E4">
        <w:rPr>
          <w:rFonts w:ascii="Times New Roman" w:eastAsia="SimSun" w:hAnsi="Times New Roman" w:cs="Times New Roman"/>
          <w:color w:val="1F497D"/>
          <w:kern w:val="0"/>
          <w:sz w:val="22"/>
        </w:rPr>
        <w:t xml:space="preserve">Additionally, </w:t>
      </w:r>
      <w:proofErr w:type="gramStart"/>
      <w:r>
        <w:rPr>
          <w:rFonts w:ascii="Times New Roman" w:eastAsia="SimSun" w:hAnsi="Times New Roman" w:cs="Times New Roman" w:hint="eastAsia"/>
          <w:color w:val="1F497D"/>
          <w:kern w:val="0"/>
          <w:sz w:val="22"/>
        </w:rPr>
        <w:t>T</w:t>
      </w:r>
      <w:r w:rsidRPr="007C69E4">
        <w:rPr>
          <w:rFonts w:ascii="Times New Roman" w:eastAsia="SimSun" w:hAnsi="Times New Roman" w:cs="Times New Roman"/>
          <w:color w:val="1F497D"/>
          <w:kern w:val="0"/>
          <w:sz w:val="22"/>
        </w:rPr>
        <w:t>he</w:t>
      </w:r>
      <w:proofErr w:type="gramEnd"/>
      <w:r w:rsidRPr="007C69E4">
        <w:rPr>
          <w:rFonts w:ascii="Times New Roman" w:eastAsia="SimSun" w:hAnsi="Times New Roman" w:cs="Times New Roman"/>
          <w:color w:val="1F497D"/>
          <w:kern w:val="0"/>
          <w:sz w:val="22"/>
        </w:rPr>
        <w:t xml:space="preserve"> </w:t>
      </w:r>
      <w:r w:rsidRPr="007C69E4">
        <w:rPr>
          <w:rFonts w:ascii="Times New Roman" w:eastAsia="SimSun" w:hAnsi="Times New Roman" w:cs="Times New Roman"/>
          <w:b/>
          <w:bCs/>
          <w:color w:val="1F497D"/>
          <w:kern w:val="0"/>
          <w:sz w:val="22"/>
        </w:rPr>
        <w:t>deadline</w:t>
      </w:r>
      <w:r w:rsidRPr="007C69E4">
        <w:rPr>
          <w:rFonts w:ascii="Times New Roman" w:eastAsia="SimSun" w:hAnsi="Times New Roman" w:cs="Times New Roman"/>
          <w:color w:val="1F497D"/>
          <w:kern w:val="0"/>
          <w:sz w:val="22"/>
        </w:rPr>
        <w:t xml:space="preserve"> to submit the revision for </w:t>
      </w:r>
      <w:r w:rsidRPr="007C69E4">
        <w:rPr>
          <w:rFonts w:ascii="Times New Roman" w:eastAsia="SimSun" w:hAnsi="Times New Roman" w:cs="Times New Roman"/>
          <w:b/>
          <w:bCs/>
          <w:i/>
          <w:iCs/>
          <w:color w:val="1F497D"/>
          <w:kern w:val="0"/>
          <w:sz w:val="22"/>
        </w:rPr>
        <w:t>Composites Part B</w:t>
      </w:r>
      <w:r w:rsidRPr="007C69E4">
        <w:rPr>
          <w:rFonts w:ascii="Times New Roman" w:eastAsia="SimSun" w:hAnsi="Times New Roman" w:cs="Times New Roman"/>
          <w:color w:val="1F497D"/>
          <w:kern w:val="0"/>
          <w:sz w:val="22"/>
        </w:rPr>
        <w:t xml:space="preserve"> is </w:t>
      </w:r>
      <w:r w:rsidRPr="007C69E4">
        <w:rPr>
          <w:rFonts w:ascii="Times New Roman" w:eastAsia="SimSun" w:hAnsi="Times New Roman" w:cs="Times New Roman"/>
          <w:b/>
          <w:bCs/>
          <w:color w:val="1F497D"/>
          <w:kern w:val="0"/>
          <w:sz w:val="22"/>
        </w:rPr>
        <w:t>today</w:t>
      </w:r>
      <w:r w:rsidRPr="007C69E4">
        <w:rPr>
          <w:rFonts w:ascii="Times New Roman" w:eastAsia="SimSun" w:hAnsi="Times New Roman" w:cs="Times New Roman"/>
          <w:color w:val="1F497D"/>
          <w:kern w:val="0"/>
          <w:sz w:val="22"/>
        </w:rPr>
        <w:t>. The revised manuscript and related files can be found here:</w:t>
      </w:r>
      <w:r w:rsidRPr="007C69E4">
        <w:rPr>
          <w:rFonts w:ascii="Times New Roman" w:eastAsia="SimSun" w:hAnsi="Times New Roman" w:cs="Times New Roman"/>
          <w:color w:val="1F497D"/>
          <w:kern w:val="0"/>
          <w:sz w:val="22"/>
        </w:rPr>
        <w:br/>
      </w:r>
      <w:r w:rsidRPr="007C69E4">
        <w:rPr>
          <w:rFonts w:ascii="Segoe UI Emoji" w:eastAsia="SimSun" w:hAnsi="Segoe UI Emoji" w:cs="Segoe UI Emoji"/>
          <w:color w:val="1F497D"/>
          <w:kern w:val="0"/>
          <w:sz w:val="22"/>
        </w:rPr>
        <w:t>🔗</w:t>
      </w:r>
      <w:r>
        <w:rPr>
          <w:rFonts w:ascii="Times New Roman" w:eastAsia="SimSun" w:hAnsi="Times New Roman" w:cs="Times New Roman" w:hint="eastAsia"/>
          <w:color w:val="1F497D"/>
          <w:kern w:val="0"/>
          <w:sz w:val="22"/>
        </w:rPr>
        <w:t xml:space="preserve"> </w:t>
      </w:r>
      <w:hyperlink r:id="rId22" w:tgtFrame="_new" w:history="1">
        <w:r w:rsidRPr="007C69E4">
          <w:rPr>
            <w:rStyle w:val="Hyperlink"/>
            <w:rFonts w:ascii="Times New Roman" w:eastAsia="SimSun" w:hAnsi="Times New Roman" w:cs="Times New Roman"/>
            <w:kern w:val="0"/>
            <w:sz w:val="22"/>
          </w:rPr>
          <w:t>Revision Files Link</w:t>
        </w:r>
      </w:hyperlink>
      <w:r w:rsidRPr="007C69E4">
        <w:rPr>
          <w:rFonts w:ascii="Times New Roman" w:eastAsia="SimSun" w:hAnsi="Times New Roman" w:cs="Times New Roman"/>
          <w:color w:val="1F497D"/>
          <w:kern w:val="0"/>
          <w:sz w:val="22"/>
        </w:rPr>
        <w:t>.</w:t>
      </w:r>
    </w:p>
    <w:p w14:paraId="4AB97378" w14:textId="77777777" w:rsidR="007C69E4" w:rsidRPr="007C69E4" w:rsidRDefault="007C69E4" w:rsidP="007C69E4">
      <w:pPr>
        <w:widowControl/>
        <w:jc w:val="left"/>
        <w:rPr>
          <w:rFonts w:ascii="Times New Roman" w:eastAsia="SimSun" w:hAnsi="Times New Roman" w:cs="Times New Roman"/>
          <w:color w:val="1F497D"/>
          <w:kern w:val="0"/>
          <w:sz w:val="22"/>
        </w:rPr>
      </w:pPr>
    </w:p>
    <w:p w14:paraId="0D9817E9" w14:textId="478F9CE2" w:rsidR="007C69E4" w:rsidRDefault="007C69E4" w:rsidP="007C69E4">
      <w:pPr>
        <w:widowControl/>
        <w:jc w:val="left"/>
        <w:rPr>
          <w:rFonts w:ascii="Times New Roman" w:eastAsia="SimSun" w:hAnsi="Times New Roman" w:cs="Times New Roman"/>
          <w:color w:val="1F497D"/>
          <w:kern w:val="0"/>
          <w:sz w:val="22"/>
        </w:rPr>
      </w:pPr>
      <w:r w:rsidRPr="007C69E4">
        <w:rPr>
          <w:rFonts w:ascii="Times New Roman" w:eastAsia="SimSun" w:hAnsi="Times New Roman" w:cs="Times New Roman"/>
          <w:color w:val="1F497D"/>
          <w:kern w:val="0"/>
          <w:sz w:val="22"/>
        </w:rPr>
        <w:t>Please let me know if you need anything from me.</w:t>
      </w:r>
      <w:r>
        <w:rPr>
          <w:rFonts w:ascii="Times New Roman" w:eastAsia="SimSun" w:hAnsi="Times New Roman" w:cs="Times New Roman" w:hint="eastAsia"/>
          <w:color w:val="1F497D"/>
          <w:kern w:val="0"/>
          <w:sz w:val="22"/>
        </w:rPr>
        <w:t xml:space="preserve"> </w:t>
      </w:r>
    </w:p>
    <w:p w14:paraId="038BCE60" w14:textId="77777777" w:rsidR="007C69E4" w:rsidRDefault="007C69E4" w:rsidP="007C69E4">
      <w:pPr>
        <w:widowControl/>
        <w:jc w:val="left"/>
        <w:rPr>
          <w:rFonts w:ascii="Times New Roman" w:eastAsia="SimSun" w:hAnsi="Times New Roman" w:cs="Times New Roman"/>
          <w:color w:val="1F497D"/>
          <w:kern w:val="0"/>
          <w:sz w:val="22"/>
        </w:rPr>
      </w:pPr>
    </w:p>
    <w:p w14:paraId="29AB9A68" w14:textId="4A88F3C6" w:rsidR="007C69E4" w:rsidRPr="007C69E4" w:rsidRDefault="007C69E4" w:rsidP="007C69E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time and help. Have a wonderful weekend! </w:t>
      </w:r>
    </w:p>
    <w:p w14:paraId="18038591" w14:textId="0F68A601" w:rsidR="007C69E4" w:rsidRPr="008748CC" w:rsidRDefault="007C69E4" w:rsidP="007C69E4">
      <w:pPr>
        <w:widowControl/>
        <w:jc w:val="left"/>
        <w:rPr>
          <w:rFonts w:ascii="Times New Roman" w:eastAsia="SimSun" w:hAnsi="Times New Roman" w:cs="Times New Roman"/>
          <w:color w:val="1F497D"/>
          <w:kern w:val="0"/>
          <w:sz w:val="22"/>
        </w:rPr>
      </w:pPr>
    </w:p>
    <w:p w14:paraId="5A27DD1F" w14:textId="77777777" w:rsidR="007C69E4" w:rsidRDefault="007C69E4" w:rsidP="007C69E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65AD91C" w14:textId="77777777" w:rsidR="007C69E4" w:rsidRDefault="007C69E4" w:rsidP="007C69E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5E9C66" w14:textId="77777777" w:rsidR="007C69E4" w:rsidRDefault="007C69E4" w:rsidP="00EE6D3B">
      <w:pPr>
        <w:widowControl/>
        <w:jc w:val="left"/>
        <w:rPr>
          <w:rFonts w:ascii="Times New Roman" w:eastAsia="SimSun" w:hAnsi="Times New Roman" w:cs="Times New Roman"/>
          <w:color w:val="1F497D"/>
          <w:kern w:val="0"/>
          <w:sz w:val="22"/>
        </w:rPr>
      </w:pPr>
    </w:p>
    <w:p w14:paraId="6851FD0E" w14:textId="77777777" w:rsidR="007C69E4" w:rsidRDefault="007C69E4" w:rsidP="00EE6D3B">
      <w:pPr>
        <w:widowControl/>
        <w:jc w:val="left"/>
        <w:rPr>
          <w:rFonts w:ascii="Times New Roman" w:eastAsia="SimSun" w:hAnsi="Times New Roman" w:cs="Times New Roman"/>
          <w:color w:val="1F497D"/>
          <w:kern w:val="0"/>
          <w:sz w:val="22"/>
        </w:rPr>
      </w:pPr>
    </w:p>
    <w:p w14:paraId="7BBB3894" w14:textId="29A2DF01" w:rsidR="00EE6D3B" w:rsidRDefault="00EE6D3B" w:rsidP="00EE6D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E6D3B">
        <w:rPr>
          <w:rFonts w:ascii="Times New Roman" w:eastAsia="SimSun" w:hAnsi="Times New Roman" w:cs="Times New Roman"/>
          <w:color w:val="1F497D"/>
          <w:kern w:val="0"/>
          <w:sz w:val="22"/>
        </w:rPr>
        <w:t>Pascale</w:t>
      </w:r>
      <w:r w:rsidRPr="00BF7393">
        <w:rPr>
          <w:rFonts w:ascii="Times New Roman" w:eastAsia="SimSun" w:hAnsi="Times New Roman" w:cs="Times New Roman"/>
          <w:color w:val="1F497D"/>
          <w:kern w:val="0"/>
          <w:sz w:val="22"/>
        </w:rPr>
        <w:t>,</w:t>
      </w:r>
    </w:p>
    <w:p w14:paraId="58767C9A" w14:textId="77777777" w:rsidR="00EE6D3B" w:rsidRDefault="00EE6D3B" w:rsidP="00EE6D3B">
      <w:pPr>
        <w:widowControl/>
        <w:jc w:val="left"/>
        <w:rPr>
          <w:rFonts w:ascii="Times New Roman" w:eastAsia="SimSun" w:hAnsi="Times New Roman" w:cs="Times New Roman"/>
          <w:color w:val="1F497D"/>
          <w:kern w:val="0"/>
          <w:sz w:val="22"/>
        </w:rPr>
      </w:pPr>
    </w:p>
    <w:p w14:paraId="3AAEBF78" w14:textId="77777777" w:rsidR="00EE6D3B" w:rsidRPr="00EE6D3B" w:rsidRDefault="00EE6D3B" w:rsidP="00EE6D3B">
      <w:pPr>
        <w:widowControl/>
        <w:jc w:val="left"/>
        <w:rPr>
          <w:rFonts w:ascii="Times New Roman" w:eastAsia="SimSun" w:hAnsi="Times New Roman" w:cs="Times New Roman"/>
          <w:color w:val="1F497D"/>
          <w:kern w:val="0"/>
          <w:sz w:val="22"/>
        </w:rPr>
      </w:pPr>
      <w:r w:rsidRPr="00EE6D3B">
        <w:rPr>
          <w:rFonts w:ascii="Times New Roman" w:eastAsia="SimSun" w:hAnsi="Times New Roman" w:cs="Times New Roman"/>
          <w:color w:val="1F497D"/>
          <w:kern w:val="0"/>
          <w:sz w:val="22"/>
        </w:rPr>
        <w:t>Unfortunately, my Canadian visa has been refused, and I am unsure of the reason. Given this situation, I will not be able to attend the conference in person.</w:t>
      </w:r>
    </w:p>
    <w:p w14:paraId="5CF43FB3" w14:textId="77777777" w:rsidR="00EE6D3B" w:rsidRPr="00EE6D3B" w:rsidRDefault="00EE6D3B" w:rsidP="00EE6D3B">
      <w:pPr>
        <w:widowControl/>
        <w:jc w:val="left"/>
        <w:rPr>
          <w:rFonts w:ascii="Times New Roman" w:eastAsia="SimSun" w:hAnsi="Times New Roman" w:cs="Times New Roman"/>
          <w:color w:val="1F497D"/>
          <w:kern w:val="0"/>
          <w:sz w:val="22"/>
        </w:rPr>
      </w:pPr>
    </w:p>
    <w:p w14:paraId="4E0DED72" w14:textId="213C9F74" w:rsidR="00EE6D3B" w:rsidRDefault="00EE6D3B" w:rsidP="00EE6D3B">
      <w:pPr>
        <w:widowControl/>
        <w:jc w:val="left"/>
        <w:rPr>
          <w:rFonts w:ascii="Times New Roman" w:eastAsia="SimSun" w:hAnsi="Times New Roman" w:cs="Times New Roman"/>
          <w:color w:val="1F497D"/>
          <w:kern w:val="0"/>
          <w:sz w:val="22"/>
        </w:rPr>
      </w:pPr>
      <w:r w:rsidRPr="00EE6D3B">
        <w:rPr>
          <w:rFonts w:ascii="Times New Roman" w:eastAsia="SimSun" w:hAnsi="Times New Roman" w:cs="Times New Roman"/>
          <w:color w:val="1F497D"/>
          <w:kern w:val="0"/>
          <w:sz w:val="22"/>
        </w:rPr>
        <w:t>Please feel free to allocate the funding to another student who may be able to attend. I appreciate the opportunity and your support.</w:t>
      </w:r>
    </w:p>
    <w:p w14:paraId="6A70716F" w14:textId="77777777" w:rsidR="00EE6D3B" w:rsidRPr="008748CC" w:rsidRDefault="00EE6D3B" w:rsidP="00EE6D3B">
      <w:pPr>
        <w:widowControl/>
        <w:jc w:val="left"/>
        <w:rPr>
          <w:rFonts w:ascii="Times New Roman" w:eastAsia="SimSun" w:hAnsi="Times New Roman" w:cs="Times New Roman"/>
          <w:color w:val="1F497D"/>
          <w:kern w:val="0"/>
          <w:sz w:val="22"/>
        </w:rPr>
      </w:pPr>
    </w:p>
    <w:p w14:paraId="075B1F09" w14:textId="77777777" w:rsidR="00EE6D3B" w:rsidRDefault="00EE6D3B" w:rsidP="00EE6D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DC24FF8" w14:textId="77777777" w:rsidR="00EE6D3B" w:rsidRDefault="00EE6D3B" w:rsidP="00EE6D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03E5F8" w14:textId="77777777" w:rsidR="00EE6D3B" w:rsidRDefault="00EE6D3B" w:rsidP="00027E9D">
      <w:pPr>
        <w:widowControl/>
        <w:jc w:val="left"/>
        <w:rPr>
          <w:rFonts w:ascii="Times New Roman" w:eastAsia="SimSun" w:hAnsi="Times New Roman" w:cs="Times New Roman"/>
          <w:color w:val="1F497D"/>
          <w:kern w:val="0"/>
          <w:sz w:val="22"/>
        </w:rPr>
      </w:pPr>
    </w:p>
    <w:p w14:paraId="680895E6" w14:textId="77777777" w:rsidR="00EE6D3B" w:rsidRDefault="00EE6D3B" w:rsidP="00027E9D">
      <w:pPr>
        <w:widowControl/>
        <w:jc w:val="left"/>
        <w:rPr>
          <w:rFonts w:ascii="Times New Roman" w:eastAsia="SimSun" w:hAnsi="Times New Roman" w:cs="Times New Roman"/>
          <w:color w:val="1F497D"/>
          <w:kern w:val="0"/>
          <w:sz w:val="22"/>
        </w:rPr>
      </w:pPr>
    </w:p>
    <w:p w14:paraId="4C9CF3DA" w14:textId="189A06EE" w:rsidR="00027E9D" w:rsidRDefault="00027E9D" w:rsidP="00027E9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3C43E1FD" w14:textId="77777777" w:rsidR="00027E9D" w:rsidRDefault="00027E9D" w:rsidP="00027E9D">
      <w:pPr>
        <w:widowControl/>
        <w:jc w:val="left"/>
        <w:rPr>
          <w:rFonts w:ascii="Times New Roman" w:eastAsia="SimSun" w:hAnsi="Times New Roman" w:cs="Times New Roman"/>
          <w:color w:val="1F497D"/>
          <w:kern w:val="0"/>
          <w:sz w:val="22"/>
        </w:rPr>
      </w:pPr>
    </w:p>
    <w:p w14:paraId="25F24619" w14:textId="77777777" w:rsidR="00027E9D" w:rsidRPr="00027E9D" w:rsidRDefault="00027E9D" w:rsidP="00027E9D">
      <w:pPr>
        <w:widowControl/>
        <w:jc w:val="left"/>
        <w:rPr>
          <w:rFonts w:ascii="Times New Roman" w:eastAsia="SimSun" w:hAnsi="Times New Roman" w:cs="Times New Roman"/>
          <w:color w:val="1F497D"/>
          <w:kern w:val="0"/>
          <w:sz w:val="22"/>
        </w:rPr>
      </w:pPr>
      <w:r w:rsidRPr="00027E9D">
        <w:rPr>
          <w:rFonts w:ascii="Times New Roman" w:eastAsia="SimSun" w:hAnsi="Times New Roman" w:cs="Times New Roman"/>
          <w:color w:val="1F497D"/>
          <w:kern w:val="0"/>
          <w:sz w:val="22"/>
        </w:rPr>
        <w:t xml:space="preserve">As requested, I am sending you the materials for the Overseas Research Attachment </w:t>
      </w:r>
      <w:proofErr w:type="spellStart"/>
      <w:r w:rsidRPr="00027E9D">
        <w:rPr>
          <w:rFonts w:ascii="Times New Roman" w:eastAsia="SimSun" w:hAnsi="Times New Roman" w:cs="Times New Roman"/>
          <w:color w:val="1F497D"/>
          <w:kern w:val="0"/>
          <w:sz w:val="22"/>
        </w:rPr>
        <w:t>Programme</w:t>
      </w:r>
      <w:proofErr w:type="spellEnd"/>
      <w:r w:rsidRPr="00027E9D">
        <w:rPr>
          <w:rFonts w:ascii="Times New Roman" w:eastAsia="SimSun" w:hAnsi="Times New Roman" w:cs="Times New Roman"/>
          <w:color w:val="1F497D"/>
          <w:kern w:val="0"/>
          <w:sz w:val="22"/>
        </w:rPr>
        <w:t xml:space="preserve"> for PhD Students (ORAP) 2024-25 Summer Term for your records.</w:t>
      </w:r>
    </w:p>
    <w:p w14:paraId="5A77EC52" w14:textId="77777777" w:rsidR="00027E9D" w:rsidRPr="00027E9D" w:rsidRDefault="00027E9D" w:rsidP="00027E9D">
      <w:pPr>
        <w:widowControl/>
        <w:jc w:val="left"/>
        <w:rPr>
          <w:rFonts w:ascii="Times New Roman" w:eastAsia="SimSun" w:hAnsi="Times New Roman" w:cs="Times New Roman"/>
          <w:color w:val="1F497D"/>
          <w:kern w:val="0"/>
          <w:sz w:val="22"/>
        </w:rPr>
      </w:pPr>
    </w:p>
    <w:p w14:paraId="73B15E42" w14:textId="0BF6849B" w:rsidR="00027E9D" w:rsidRDefault="00027E9D" w:rsidP="00027E9D">
      <w:pPr>
        <w:widowControl/>
        <w:jc w:val="left"/>
        <w:rPr>
          <w:rFonts w:ascii="Times New Roman" w:eastAsia="SimSun" w:hAnsi="Times New Roman" w:cs="Times New Roman"/>
          <w:color w:val="1F497D"/>
          <w:kern w:val="0"/>
          <w:sz w:val="22"/>
        </w:rPr>
      </w:pPr>
      <w:r w:rsidRPr="00027E9D">
        <w:rPr>
          <w:rFonts w:ascii="Times New Roman" w:eastAsia="SimSun" w:hAnsi="Times New Roman" w:cs="Times New Roman"/>
          <w:color w:val="1F497D"/>
          <w:kern w:val="0"/>
          <w:sz w:val="22"/>
        </w:rPr>
        <w:t>Please find attached the signed documents</w:t>
      </w:r>
      <w:r>
        <w:rPr>
          <w:rFonts w:ascii="Times New Roman" w:eastAsia="SimSun" w:hAnsi="Times New Roman" w:cs="Times New Roman" w:hint="eastAsia"/>
          <w:color w:val="1F497D"/>
          <w:kern w:val="0"/>
          <w:sz w:val="22"/>
        </w:rPr>
        <w:t>, my cv, and invitation letter</w:t>
      </w:r>
      <w:r w:rsidRPr="00027E9D">
        <w:rPr>
          <w:rFonts w:ascii="Times New Roman" w:eastAsia="SimSun" w:hAnsi="Times New Roman" w:cs="Times New Roman"/>
          <w:color w:val="1F497D"/>
          <w:kern w:val="0"/>
          <w:sz w:val="22"/>
        </w:rPr>
        <w:t>. Let me know if anything else is required.</w:t>
      </w:r>
      <w:r>
        <w:rPr>
          <w:rFonts w:ascii="Times New Roman" w:eastAsia="SimSun" w:hAnsi="Times New Roman" w:cs="Times New Roman" w:hint="eastAsia"/>
          <w:color w:val="1F497D"/>
          <w:kern w:val="0"/>
          <w:sz w:val="22"/>
        </w:rPr>
        <w:t xml:space="preserve"> Thank you so much for your help and have a wonderful weekend! </w:t>
      </w:r>
    </w:p>
    <w:p w14:paraId="119E863B" w14:textId="77777777" w:rsidR="00027E9D" w:rsidRPr="008748CC" w:rsidRDefault="00027E9D" w:rsidP="00027E9D">
      <w:pPr>
        <w:widowControl/>
        <w:jc w:val="left"/>
        <w:rPr>
          <w:rFonts w:ascii="Times New Roman" w:eastAsia="SimSun" w:hAnsi="Times New Roman" w:cs="Times New Roman"/>
          <w:color w:val="1F497D"/>
          <w:kern w:val="0"/>
          <w:sz w:val="22"/>
        </w:rPr>
      </w:pPr>
    </w:p>
    <w:p w14:paraId="7679FD5D" w14:textId="77777777" w:rsidR="00027E9D" w:rsidRDefault="00027E9D" w:rsidP="00027E9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0F9CE7F" w14:textId="77777777" w:rsidR="00027E9D" w:rsidRDefault="00027E9D" w:rsidP="00027E9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3354A2" w14:textId="77777777" w:rsidR="00027E9D" w:rsidRDefault="00027E9D" w:rsidP="009D3475">
      <w:pPr>
        <w:widowControl/>
        <w:jc w:val="left"/>
        <w:rPr>
          <w:rFonts w:ascii="Times New Roman" w:eastAsia="SimSun" w:hAnsi="Times New Roman" w:cs="Times New Roman"/>
          <w:color w:val="1F497D"/>
          <w:kern w:val="0"/>
          <w:sz w:val="22"/>
        </w:rPr>
      </w:pPr>
    </w:p>
    <w:p w14:paraId="62DCD324" w14:textId="77777777" w:rsidR="00027E9D" w:rsidRDefault="00027E9D" w:rsidP="009D3475">
      <w:pPr>
        <w:widowControl/>
        <w:jc w:val="left"/>
        <w:rPr>
          <w:rFonts w:ascii="Times New Roman" w:eastAsia="SimSun" w:hAnsi="Times New Roman" w:cs="Times New Roman"/>
          <w:color w:val="1F497D"/>
          <w:kern w:val="0"/>
          <w:sz w:val="22"/>
        </w:rPr>
      </w:pPr>
    </w:p>
    <w:p w14:paraId="0ADE992C" w14:textId="5D42B313" w:rsidR="009D3475" w:rsidRDefault="009D3475" w:rsidP="009D347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8A6DDB1" w14:textId="77777777" w:rsidR="009D3475" w:rsidRDefault="009D3475" w:rsidP="009D3475">
      <w:pPr>
        <w:widowControl/>
        <w:jc w:val="left"/>
        <w:rPr>
          <w:rFonts w:ascii="Times New Roman" w:eastAsia="SimSun" w:hAnsi="Times New Roman" w:cs="Times New Roman"/>
          <w:color w:val="1F497D"/>
          <w:kern w:val="0"/>
          <w:sz w:val="22"/>
        </w:rPr>
      </w:pPr>
    </w:p>
    <w:p w14:paraId="31B8BD7E" w14:textId="312262E4" w:rsid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 xml:space="preserve">I am applying for the </w:t>
      </w:r>
      <w:r w:rsidRPr="009D3475">
        <w:rPr>
          <w:rFonts w:ascii="Times New Roman" w:eastAsia="SimSun" w:hAnsi="Times New Roman" w:cs="Times New Roman"/>
          <w:b/>
          <w:bCs/>
          <w:color w:val="1F497D"/>
          <w:kern w:val="0"/>
          <w:sz w:val="22"/>
        </w:rPr>
        <w:t>PhD International Mobility for Partnerships and Collaborations (PhD IMPAC) Award</w:t>
      </w:r>
      <w:r w:rsidRPr="009D3475">
        <w:rPr>
          <w:rFonts w:ascii="Times New Roman" w:eastAsia="SimSun" w:hAnsi="Times New Roman" w:cs="Times New Roman"/>
          <w:color w:val="1F497D"/>
          <w:kern w:val="0"/>
          <w:sz w:val="22"/>
        </w:rPr>
        <w:t xml:space="preserve"> for 2025-26 and would greatly appreciate your </w:t>
      </w:r>
      <w:r>
        <w:rPr>
          <w:rFonts w:ascii="Times New Roman" w:eastAsia="SimSun" w:hAnsi="Times New Roman" w:cs="Times New Roman" w:hint="eastAsia"/>
          <w:color w:val="1F497D"/>
          <w:kern w:val="0"/>
          <w:sz w:val="22"/>
        </w:rPr>
        <w:t xml:space="preserve">help </w:t>
      </w:r>
      <w:r w:rsidRPr="009D3475">
        <w:rPr>
          <w:rFonts w:ascii="Times New Roman" w:eastAsia="SimSun" w:hAnsi="Times New Roman" w:cs="Times New Roman"/>
          <w:color w:val="1F497D"/>
          <w:kern w:val="0"/>
          <w:sz w:val="22"/>
        </w:rPr>
        <w:t>in filling out the online application form.</w:t>
      </w:r>
    </w:p>
    <w:p w14:paraId="512D29A4" w14:textId="77777777" w:rsidR="009D3475" w:rsidRPr="009D3475" w:rsidRDefault="009D3475" w:rsidP="009D3475">
      <w:pPr>
        <w:widowControl/>
        <w:jc w:val="left"/>
        <w:rPr>
          <w:rFonts w:ascii="Times New Roman" w:eastAsia="SimSun" w:hAnsi="Times New Roman" w:cs="Times New Roman"/>
          <w:color w:val="1F497D"/>
          <w:kern w:val="0"/>
          <w:sz w:val="22"/>
        </w:rPr>
      </w:pPr>
    </w:p>
    <w:p w14:paraId="174A6883" w14:textId="77777777" w:rsid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Here is the application link:</w:t>
      </w:r>
      <w:r w:rsidRPr="009D3475">
        <w:rPr>
          <w:rFonts w:ascii="Times New Roman" w:eastAsia="SimSun" w:hAnsi="Times New Roman" w:cs="Times New Roman"/>
          <w:color w:val="1F497D"/>
          <w:kern w:val="0"/>
          <w:sz w:val="22"/>
        </w:rPr>
        <w:br/>
      </w:r>
      <w:hyperlink r:id="rId23" w:tgtFrame="_new" w:history="1">
        <w:r w:rsidRPr="009D3475">
          <w:rPr>
            <w:rStyle w:val="Hyperlink"/>
            <w:rFonts w:ascii="Times New Roman" w:eastAsia="SimSun" w:hAnsi="Times New Roman" w:cs="Times New Roman"/>
            <w:kern w:val="0"/>
            <w:sz w:val="22"/>
          </w:rPr>
          <w:t>https://cloud.itsc.cuhk.edu.hk/webform/view.php?id=13703168</w:t>
        </w:r>
      </w:hyperlink>
    </w:p>
    <w:p w14:paraId="32CE2B53" w14:textId="77777777" w:rsidR="009D3475" w:rsidRPr="009D3475" w:rsidRDefault="009D3475" w:rsidP="009D3475">
      <w:pPr>
        <w:widowControl/>
        <w:jc w:val="left"/>
        <w:rPr>
          <w:rFonts w:ascii="Times New Roman" w:eastAsia="SimSun" w:hAnsi="Times New Roman" w:cs="Times New Roman"/>
          <w:color w:val="1F497D"/>
          <w:kern w:val="0"/>
          <w:sz w:val="22"/>
        </w:rPr>
      </w:pPr>
    </w:p>
    <w:p w14:paraId="1C9825FC" w14:textId="77777777" w:rsidR="009D3475" w:rsidRP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To facilitate the process, I have attached the following documents:</w:t>
      </w:r>
    </w:p>
    <w:p w14:paraId="13F5F776"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r w:rsidRPr="009D3475">
        <w:rPr>
          <w:rFonts w:ascii="Times New Roman" w:eastAsia="SimSun" w:hAnsi="Times New Roman" w:cs="Times New Roman"/>
          <w:b/>
          <w:bCs/>
          <w:color w:val="1F497D"/>
          <w:kern w:val="0"/>
          <w:sz w:val="22"/>
        </w:rPr>
        <w:t>application_form_impac.docx</w:t>
      </w:r>
      <w:r w:rsidRPr="009D3475">
        <w:rPr>
          <w:rFonts w:ascii="Times New Roman" w:eastAsia="SimSun" w:hAnsi="Times New Roman" w:cs="Times New Roman"/>
          <w:color w:val="1F497D"/>
          <w:kern w:val="0"/>
          <w:sz w:val="22"/>
        </w:rPr>
        <w:t xml:space="preserve"> (draft of my application form)</w:t>
      </w:r>
    </w:p>
    <w:p w14:paraId="5E232535"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proofErr w:type="spellStart"/>
      <w:r w:rsidRPr="009D3475">
        <w:rPr>
          <w:rFonts w:ascii="Times New Roman" w:eastAsia="SimSun" w:hAnsi="Times New Roman" w:cs="Times New Roman"/>
          <w:b/>
          <w:bCs/>
          <w:color w:val="1F497D"/>
          <w:kern w:val="0"/>
          <w:sz w:val="22"/>
        </w:rPr>
        <w:t>invitation_letter_Chiara</w:t>
      </w:r>
      <w:proofErr w:type="spellEnd"/>
      <w:r w:rsidRPr="009D3475">
        <w:rPr>
          <w:rFonts w:ascii="Times New Roman" w:eastAsia="SimSun" w:hAnsi="Times New Roman" w:cs="Times New Roman"/>
          <w:b/>
          <w:bCs/>
          <w:color w:val="1F497D"/>
          <w:kern w:val="0"/>
          <w:sz w:val="22"/>
        </w:rPr>
        <w:t xml:space="preserve"> Daraio.pdf</w:t>
      </w:r>
    </w:p>
    <w:p w14:paraId="05575D11"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r w:rsidRPr="009D3475">
        <w:rPr>
          <w:rFonts w:ascii="Times New Roman" w:eastAsia="SimSun" w:hAnsi="Times New Roman" w:cs="Times New Roman"/>
          <w:b/>
          <w:bCs/>
          <w:color w:val="1F497D"/>
          <w:kern w:val="0"/>
          <w:sz w:val="22"/>
        </w:rPr>
        <w:t>liuchao_jin_cv.pdf</w:t>
      </w:r>
    </w:p>
    <w:p w14:paraId="0399FD7E"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r w:rsidRPr="009D3475">
        <w:rPr>
          <w:rFonts w:ascii="Times New Roman" w:eastAsia="SimSun" w:hAnsi="Times New Roman" w:cs="Times New Roman"/>
          <w:b/>
          <w:bCs/>
          <w:color w:val="1F497D"/>
          <w:kern w:val="0"/>
          <w:sz w:val="22"/>
        </w:rPr>
        <w:t>transcript.pdf</w:t>
      </w:r>
    </w:p>
    <w:p w14:paraId="6313873A" w14:textId="77777777" w:rsidR="009D3475" w:rsidRDefault="009D3475" w:rsidP="009D3475">
      <w:pPr>
        <w:widowControl/>
        <w:jc w:val="left"/>
        <w:rPr>
          <w:rFonts w:ascii="Times New Roman" w:eastAsia="SimSun" w:hAnsi="Times New Roman" w:cs="Times New Roman"/>
          <w:color w:val="1F497D"/>
          <w:kern w:val="0"/>
          <w:sz w:val="22"/>
        </w:rPr>
      </w:pPr>
    </w:p>
    <w:p w14:paraId="459E739C" w14:textId="2A60EA91" w:rsidR="009D3475" w:rsidRP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Please let me know if you need any additional information. Thank you in advance for your help!</w:t>
      </w:r>
    </w:p>
    <w:p w14:paraId="0CE072F1" w14:textId="77777777" w:rsidR="009D3475" w:rsidRPr="008748CC" w:rsidRDefault="009D3475" w:rsidP="009D3475">
      <w:pPr>
        <w:widowControl/>
        <w:jc w:val="left"/>
        <w:rPr>
          <w:rFonts w:ascii="Times New Roman" w:eastAsia="SimSun" w:hAnsi="Times New Roman" w:cs="Times New Roman"/>
          <w:color w:val="1F497D"/>
          <w:kern w:val="0"/>
          <w:sz w:val="22"/>
        </w:rPr>
      </w:pPr>
    </w:p>
    <w:p w14:paraId="19A64093" w14:textId="77777777" w:rsidR="009D3475" w:rsidRDefault="009D3475" w:rsidP="009D347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A0803A6" w14:textId="77777777" w:rsidR="009D3475" w:rsidRDefault="009D3475" w:rsidP="009D347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8DC932" w14:textId="77777777" w:rsidR="009D3475" w:rsidRDefault="009D3475" w:rsidP="0070786D">
      <w:pPr>
        <w:widowControl/>
        <w:jc w:val="left"/>
        <w:rPr>
          <w:rFonts w:ascii="Times New Roman" w:eastAsia="SimSun" w:hAnsi="Times New Roman" w:cs="Times New Roman"/>
          <w:color w:val="1F497D"/>
          <w:kern w:val="0"/>
          <w:sz w:val="22"/>
        </w:rPr>
      </w:pPr>
    </w:p>
    <w:p w14:paraId="5E87629A" w14:textId="77777777" w:rsidR="009D3475" w:rsidRDefault="009D3475" w:rsidP="0070786D">
      <w:pPr>
        <w:widowControl/>
        <w:jc w:val="left"/>
        <w:rPr>
          <w:rFonts w:ascii="Times New Roman" w:eastAsia="SimSun" w:hAnsi="Times New Roman" w:cs="Times New Roman"/>
          <w:color w:val="1F497D"/>
          <w:kern w:val="0"/>
          <w:sz w:val="22"/>
        </w:rPr>
      </w:pPr>
    </w:p>
    <w:p w14:paraId="2B825866" w14:textId="7C6C3703" w:rsidR="0070786D" w:rsidRDefault="0070786D" w:rsidP="0070786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70786D">
        <w:rPr>
          <w:rFonts w:ascii="Times New Roman" w:eastAsia="SimSun" w:hAnsi="Times New Roman" w:cs="Times New Roman"/>
          <w:color w:val="1F497D"/>
          <w:kern w:val="0"/>
          <w:sz w:val="22"/>
        </w:rPr>
        <w:t>Officer</w:t>
      </w:r>
      <w:r w:rsidRPr="00BF7393">
        <w:rPr>
          <w:rFonts w:ascii="Times New Roman" w:eastAsia="SimSun" w:hAnsi="Times New Roman" w:cs="Times New Roman"/>
          <w:color w:val="1F497D"/>
          <w:kern w:val="0"/>
          <w:sz w:val="22"/>
        </w:rPr>
        <w:t>,</w:t>
      </w:r>
    </w:p>
    <w:p w14:paraId="42860B02" w14:textId="77777777" w:rsidR="0070786D" w:rsidRDefault="0070786D" w:rsidP="0070786D">
      <w:pPr>
        <w:widowControl/>
        <w:jc w:val="left"/>
        <w:rPr>
          <w:rFonts w:ascii="Times New Roman" w:eastAsia="SimSun" w:hAnsi="Times New Roman" w:cs="Times New Roman"/>
          <w:color w:val="1F497D"/>
          <w:kern w:val="0"/>
          <w:sz w:val="22"/>
        </w:rPr>
      </w:pPr>
    </w:p>
    <w:p w14:paraId="36F744E7"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I appreciate your response regarding my visa application. However, I find the decision perplexing and would like further clarification.</w:t>
      </w:r>
    </w:p>
    <w:p w14:paraId="471B1D39" w14:textId="77777777" w:rsidR="0070786D" w:rsidRPr="0070786D" w:rsidRDefault="0070786D" w:rsidP="0070786D">
      <w:pPr>
        <w:widowControl/>
        <w:jc w:val="left"/>
        <w:rPr>
          <w:rFonts w:ascii="Times New Roman" w:eastAsia="SimSun" w:hAnsi="Times New Roman" w:cs="Times New Roman"/>
          <w:color w:val="1F497D"/>
          <w:kern w:val="0"/>
          <w:sz w:val="22"/>
        </w:rPr>
      </w:pPr>
    </w:p>
    <w:p w14:paraId="763CDC3C"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 xml:space="preserve">Your system explicitly offers a simplified process for applicants with a valid U.S. visa. When I entered my U.S. visa number in the application system, it did not prompt me to upload additional supporting documents such as proof of income. I followed the system’s instructions accordingly, </w:t>
      </w:r>
      <w:proofErr w:type="gramStart"/>
      <w:r w:rsidRPr="0070786D">
        <w:rPr>
          <w:rFonts w:ascii="Times New Roman" w:eastAsia="SimSun" w:hAnsi="Times New Roman" w:cs="Times New Roman"/>
          <w:color w:val="1F497D"/>
          <w:kern w:val="0"/>
          <w:sz w:val="22"/>
        </w:rPr>
        <w:t>assuming that</w:t>
      </w:r>
      <w:proofErr w:type="gramEnd"/>
      <w:r w:rsidRPr="0070786D">
        <w:rPr>
          <w:rFonts w:ascii="Times New Roman" w:eastAsia="SimSun" w:hAnsi="Times New Roman" w:cs="Times New Roman"/>
          <w:color w:val="1F497D"/>
          <w:kern w:val="0"/>
          <w:sz w:val="22"/>
        </w:rPr>
        <w:t xml:space="preserve"> the simplified process meant fewer documentation requirements.</w:t>
      </w:r>
    </w:p>
    <w:p w14:paraId="17D9E369" w14:textId="77777777" w:rsidR="0070786D" w:rsidRPr="0070786D" w:rsidRDefault="0070786D" w:rsidP="0070786D">
      <w:pPr>
        <w:widowControl/>
        <w:jc w:val="left"/>
        <w:rPr>
          <w:rFonts w:ascii="Times New Roman" w:eastAsia="SimSun" w:hAnsi="Times New Roman" w:cs="Times New Roman"/>
          <w:color w:val="1F497D"/>
          <w:kern w:val="0"/>
          <w:sz w:val="22"/>
        </w:rPr>
      </w:pPr>
    </w:p>
    <w:p w14:paraId="1CF5DF21"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lastRenderedPageBreak/>
        <w:t>Now, my visa has been refused on the basis that I did not submit certain documents, which the system never requested from me in the first place. If the simplified process still requires all these supporting documents, then what is the purpose of having such a procedure? It seems contradictory and unnecessarily misleading for applicants.</w:t>
      </w:r>
    </w:p>
    <w:p w14:paraId="1F7DC05E" w14:textId="77777777" w:rsidR="0070786D" w:rsidRPr="0070786D" w:rsidRDefault="0070786D" w:rsidP="0070786D">
      <w:pPr>
        <w:widowControl/>
        <w:jc w:val="left"/>
        <w:rPr>
          <w:rFonts w:ascii="Times New Roman" w:eastAsia="SimSun" w:hAnsi="Times New Roman" w:cs="Times New Roman"/>
          <w:color w:val="1F497D"/>
          <w:kern w:val="0"/>
          <w:sz w:val="22"/>
        </w:rPr>
      </w:pPr>
    </w:p>
    <w:p w14:paraId="3649A5A6"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I kindly request clarification on this matter. If the simplified process does not actually waive the requirement for additional proof, I believe this should be made explicitly clear to avoid confusion for future applicants.</w:t>
      </w:r>
    </w:p>
    <w:p w14:paraId="4264A06E" w14:textId="77777777" w:rsidR="0070786D" w:rsidRPr="0070786D" w:rsidRDefault="0070786D" w:rsidP="0070786D">
      <w:pPr>
        <w:widowControl/>
        <w:jc w:val="left"/>
        <w:rPr>
          <w:rFonts w:ascii="Times New Roman" w:eastAsia="SimSun" w:hAnsi="Times New Roman" w:cs="Times New Roman"/>
          <w:color w:val="1F497D"/>
          <w:kern w:val="0"/>
          <w:sz w:val="22"/>
        </w:rPr>
      </w:pPr>
    </w:p>
    <w:p w14:paraId="288F97DE" w14:textId="296B6E9C" w:rsid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I look forward to your response.</w:t>
      </w:r>
    </w:p>
    <w:p w14:paraId="3BB7AE54" w14:textId="77777777" w:rsidR="0070786D" w:rsidRPr="008748CC" w:rsidRDefault="0070786D" w:rsidP="0070786D">
      <w:pPr>
        <w:widowControl/>
        <w:jc w:val="left"/>
        <w:rPr>
          <w:rFonts w:ascii="Times New Roman" w:eastAsia="SimSun" w:hAnsi="Times New Roman" w:cs="Times New Roman"/>
          <w:color w:val="1F497D"/>
          <w:kern w:val="0"/>
          <w:sz w:val="22"/>
        </w:rPr>
      </w:pPr>
    </w:p>
    <w:p w14:paraId="27C1D97F" w14:textId="77777777" w:rsidR="0070786D" w:rsidRDefault="0070786D" w:rsidP="0070786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2C1994E" w14:textId="77777777" w:rsidR="0070786D" w:rsidRDefault="0070786D" w:rsidP="0070786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0AD2A22" w14:textId="77777777" w:rsidR="0070786D" w:rsidRDefault="0070786D" w:rsidP="00C7259A">
      <w:pPr>
        <w:widowControl/>
        <w:jc w:val="left"/>
        <w:rPr>
          <w:rFonts w:ascii="Times New Roman" w:eastAsia="SimSun" w:hAnsi="Times New Roman" w:cs="Times New Roman"/>
          <w:color w:val="1F497D"/>
          <w:kern w:val="0"/>
          <w:sz w:val="22"/>
        </w:rPr>
      </w:pPr>
    </w:p>
    <w:p w14:paraId="2182A1B5" w14:textId="77777777" w:rsidR="0070786D" w:rsidRDefault="0070786D" w:rsidP="00C7259A">
      <w:pPr>
        <w:widowControl/>
        <w:jc w:val="left"/>
        <w:rPr>
          <w:rFonts w:ascii="Times New Roman" w:eastAsia="SimSun" w:hAnsi="Times New Roman" w:cs="Times New Roman"/>
          <w:color w:val="1F497D"/>
          <w:kern w:val="0"/>
          <w:sz w:val="22"/>
        </w:rPr>
      </w:pPr>
    </w:p>
    <w:p w14:paraId="76355E14" w14:textId="1E363B03" w:rsidR="00C7259A" w:rsidRDefault="00C7259A" w:rsidP="00C7259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8672B9C" w14:textId="77777777" w:rsidR="00C7259A" w:rsidRDefault="00C7259A" w:rsidP="00C7259A">
      <w:pPr>
        <w:widowControl/>
        <w:jc w:val="left"/>
        <w:rPr>
          <w:rFonts w:ascii="Times New Roman" w:eastAsia="SimSun" w:hAnsi="Times New Roman" w:cs="Times New Roman"/>
          <w:color w:val="1F497D"/>
          <w:kern w:val="0"/>
          <w:sz w:val="22"/>
        </w:rPr>
      </w:pPr>
    </w:p>
    <w:p w14:paraId="106278B8" w14:textId="46D991D3"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I have completed the revision of our manuscript for </w:t>
      </w:r>
      <w:r w:rsidRPr="00C7259A">
        <w:rPr>
          <w:rFonts w:ascii="Times New Roman" w:eastAsia="SimSun" w:hAnsi="Times New Roman" w:cs="Times New Roman"/>
          <w:i/>
          <w:iCs/>
          <w:color w:val="1F497D"/>
          <w:kern w:val="0"/>
          <w:sz w:val="22"/>
        </w:rPr>
        <w:t>Composites Part B</w:t>
      </w:r>
      <w:r w:rsidRPr="00C7259A">
        <w:rPr>
          <w:rFonts w:ascii="Times New Roman" w:eastAsia="SimSun" w:hAnsi="Times New Roman" w:cs="Times New Roman"/>
          <w:color w:val="1F497D"/>
          <w:kern w:val="0"/>
          <w:sz w:val="22"/>
        </w:rPr>
        <w:t xml:space="preserve"> and have uploaded all necessary files to Google Drive:</w:t>
      </w:r>
    </w:p>
    <w:p w14:paraId="2CBDD794" w14:textId="77777777"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Segoe UI Emoji" w:eastAsia="SimSun" w:hAnsi="Segoe UI Emoji" w:cs="Segoe UI Emoji"/>
          <w:color w:val="1F497D"/>
          <w:kern w:val="0"/>
          <w:sz w:val="22"/>
        </w:rPr>
        <w:t>🔗</w:t>
      </w:r>
      <w:r w:rsidRPr="00C7259A">
        <w:rPr>
          <w:rFonts w:ascii="Times New Roman" w:eastAsia="SimSun" w:hAnsi="Times New Roman" w:cs="Times New Roman"/>
          <w:color w:val="1F497D"/>
          <w:kern w:val="0"/>
          <w:sz w:val="22"/>
        </w:rPr>
        <w:t xml:space="preserve"> </w:t>
      </w:r>
      <w:hyperlink r:id="rId24" w:tgtFrame="_new" w:history="1">
        <w:r w:rsidRPr="00C7259A">
          <w:rPr>
            <w:rStyle w:val="Hyperlink"/>
            <w:rFonts w:ascii="Times New Roman" w:eastAsia="SimSun" w:hAnsi="Times New Roman" w:cs="Times New Roman"/>
            <w:kern w:val="0"/>
            <w:sz w:val="22"/>
          </w:rPr>
          <w:t>Google Drive Link</w:t>
        </w:r>
      </w:hyperlink>
    </w:p>
    <w:p w14:paraId="1BA3AD8D" w14:textId="77777777" w:rsidR="00C7259A" w:rsidRDefault="00C7259A" w:rsidP="00C7259A">
      <w:pPr>
        <w:widowControl/>
        <w:jc w:val="left"/>
        <w:rPr>
          <w:rFonts w:ascii="Times New Roman" w:eastAsia="SimSun" w:hAnsi="Times New Roman" w:cs="Times New Roman"/>
          <w:color w:val="1F497D"/>
          <w:kern w:val="0"/>
          <w:sz w:val="22"/>
        </w:rPr>
      </w:pPr>
    </w:p>
    <w:p w14:paraId="0A040D1B" w14:textId="2D5471EF"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As per the journal’s submission guidelines, please ensure the following steps when submitting the revision:</w:t>
      </w:r>
    </w:p>
    <w:p w14:paraId="58776B19"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Manuscript Files</w:t>
      </w:r>
      <w:r w:rsidRPr="00C7259A">
        <w:rPr>
          <w:rFonts w:ascii="Times New Roman" w:eastAsia="SimSun" w:hAnsi="Times New Roman" w:cs="Times New Roman"/>
          <w:color w:val="1F497D"/>
          <w:kern w:val="0"/>
          <w:sz w:val="22"/>
        </w:rPr>
        <w:t xml:space="preserve"> (Editable Source Files)</w:t>
      </w:r>
    </w:p>
    <w:p w14:paraId="785470F3"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VISED Manuscript (revised text MARKED).</w:t>
      </w:r>
      <w:proofErr w:type="spellStart"/>
      <w:proofErr w:type="gramStart"/>
      <w:r w:rsidRPr="00C7259A">
        <w:rPr>
          <w:rFonts w:ascii="Times New Roman" w:eastAsia="SimSun" w:hAnsi="Times New Roman" w:cs="Times New Roman"/>
          <w:b/>
          <w:bCs/>
          <w:color w:val="1F497D"/>
          <w:kern w:val="0"/>
          <w:sz w:val="22"/>
        </w:rPr>
        <w:t>tex</w:t>
      </w:r>
      <w:proofErr w:type="spellEnd"/>
      <w:proofErr w:type="gramEnd"/>
    </w:p>
    <w:p w14:paraId="5A7E166F"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VISED Manuscript (revised text UNMARKED).</w:t>
      </w:r>
      <w:proofErr w:type="spellStart"/>
      <w:proofErr w:type="gramStart"/>
      <w:r w:rsidRPr="00C7259A">
        <w:rPr>
          <w:rFonts w:ascii="Times New Roman" w:eastAsia="SimSun" w:hAnsi="Times New Roman" w:cs="Times New Roman"/>
          <w:b/>
          <w:bCs/>
          <w:color w:val="1F497D"/>
          <w:kern w:val="0"/>
          <w:sz w:val="22"/>
        </w:rPr>
        <w:t>tex</w:t>
      </w:r>
      <w:proofErr w:type="spellEnd"/>
      <w:proofErr w:type="gramEnd"/>
    </w:p>
    <w:p w14:paraId="322F796A"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Figures</w:t>
      </w:r>
    </w:p>
    <w:p w14:paraId="6251B039"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fig1.pdf, fig2.pdf, fig3.pdf, fig4.pdf, fig5.pdf, fig6.pdf</w:t>
      </w:r>
      <w:r w:rsidRPr="00C7259A">
        <w:rPr>
          <w:rFonts w:ascii="Times New Roman" w:eastAsia="SimSun" w:hAnsi="Times New Roman" w:cs="Times New Roman"/>
          <w:color w:val="1F497D"/>
          <w:kern w:val="0"/>
          <w:sz w:val="22"/>
        </w:rPr>
        <w:t xml:space="preserve"> under the category of Figures.</w:t>
      </w:r>
    </w:p>
    <w:p w14:paraId="72E256F1"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Cover Letter</w:t>
      </w:r>
    </w:p>
    <w:p w14:paraId="702E4C64" w14:textId="5CD70F9D"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Replace the existing cover letter with the version in the folder, </w:t>
      </w:r>
      <w:r>
        <w:rPr>
          <w:rFonts w:ascii="Times New Roman" w:eastAsia="SimSun" w:hAnsi="Times New Roman" w:cs="Times New Roman" w:hint="eastAsia"/>
          <w:color w:val="1F497D"/>
          <w:kern w:val="0"/>
          <w:sz w:val="22"/>
        </w:rPr>
        <w:t>please sign</w:t>
      </w:r>
      <w:r w:rsidRPr="00C7259A">
        <w:rPr>
          <w:rFonts w:ascii="Times New Roman" w:eastAsia="SimSun" w:hAnsi="Times New Roman" w:cs="Times New Roman"/>
          <w:color w:val="1F497D"/>
          <w:kern w:val="0"/>
          <w:sz w:val="22"/>
        </w:rPr>
        <w:t xml:space="preserve"> your name </w:t>
      </w:r>
      <w:r>
        <w:rPr>
          <w:rFonts w:ascii="Times New Roman" w:eastAsia="SimSun" w:hAnsi="Times New Roman" w:cs="Times New Roman" w:hint="eastAsia"/>
          <w:color w:val="1F497D"/>
          <w:kern w:val="0"/>
          <w:sz w:val="22"/>
        </w:rPr>
        <w:t>in this file</w:t>
      </w:r>
      <w:r w:rsidRPr="00C7259A">
        <w:rPr>
          <w:rFonts w:ascii="Times New Roman" w:eastAsia="SimSun" w:hAnsi="Times New Roman" w:cs="Times New Roman"/>
          <w:color w:val="1F497D"/>
          <w:kern w:val="0"/>
          <w:sz w:val="22"/>
        </w:rPr>
        <w:t>.</w:t>
      </w:r>
    </w:p>
    <w:p w14:paraId="3B358773"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Other Documents</w:t>
      </w:r>
    </w:p>
    <w:p w14:paraId="0F9A08A5"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sponse to Reviewers.pdf</w:t>
      </w:r>
    </w:p>
    <w:p w14:paraId="234A4875"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VISED_Supplementary_Materials.pdf</w:t>
      </w:r>
    </w:p>
    <w:p w14:paraId="73CA71EA"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Optional but recommended) Also upload </w:t>
      </w:r>
      <w:r w:rsidRPr="00C7259A">
        <w:rPr>
          <w:rFonts w:ascii="Times New Roman" w:eastAsia="SimSun" w:hAnsi="Times New Roman" w:cs="Times New Roman"/>
          <w:b/>
          <w:bCs/>
          <w:color w:val="1F497D"/>
          <w:kern w:val="0"/>
          <w:sz w:val="22"/>
        </w:rPr>
        <w:t>source_file.zip</w:t>
      </w:r>
      <w:r w:rsidRPr="00C7259A">
        <w:rPr>
          <w:rFonts w:ascii="Times New Roman" w:eastAsia="SimSun" w:hAnsi="Times New Roman" w:cs="Times New Roman"/>
          <w:color w:val="1F497D"/>
          <w:kern w:val="0"/>
          <w:sz w:val="22"/>
        </w:rPr>
        <w:t xml:space="preserve"> for completeness.</w:t>
      </w:r>
    </w:p>
    <w:p w14:paraId="1200F883" w14:textId="77777777" w:rsidR="00C7259A" w:rsidRDefault="00C7259A" w:rsidP="00C7259A">
      <w:pPr>
        <w:widowControl/>
        <w:jc w:val="left"/>
        <w:rPr>
          <w:rFonts w:ascii="Times New Roman" w:eastAsia="SimSun" w:hAnsi="Times New Roman" w:cs="Times New Roman"/>
          <w:color w:val="1F497D"/>
          <w:kern w:val="0"/>
          <w:sz w:val="22"/>
        </w:rPr>
      </w:pPr>
    </w:p>
    <w:p w14:paraId="38810DCD" w14:textId="3244BC85" w:rsid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After uploading these files, the system will compile a PDF for review before final submission.</w:t>
      </w:r>
    </w:p>
    <w:p w14:paraId="22E846A1" w14:textId="77777777" w:rsidR="00C7259A" w:rsidRPr="00C7259A" w:rsidRDefault="00C7259A" w:rsidP="00C7259A">
      <w:pPr>
        <w:widowControl/>
        <w:jc w:val="left"/>
        <w:rPr>
          <w:rFonts w:ascii="Times New Roman" w:eastAsia="SimSun" w:hAnsi="Times New Roman" w:cs="Times New Roman"/>
          <w:color w:val="1F497D"/>
          <w:kern w:val="0"/>
          <w:sz w:val="22"/>
        </w:rPr>
      </w:pPr>
    </w:p>
    <w:p w14:paraId="49FB4B9C" w14:textId="77777777" w:rsid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Please let me know if you need any modifications or additional files. I would greatly appreciate it if you could submit the revision at your earliest convenience.</w:t>
      </w:r>
    </w:p>
    <w:p w14:paraId="0D7B6C33" w14:textId="77777777" w:rsidR="00C7259A" w:rsidRPr="00C7259A" w:rsidRDefault="00C7259A" w:rsidP="00C7259A">
      <w:pPr>
        <w:widowControl/>
        <w:jc w:val="left"/>
        <w:rPr>
          <w:rFonts w:ascii="Times New Roman" w:eastAsia="SimSun" w:hAnsi="Times New Roman" w:cs="Times New Roman"/>
          <w:color w:val="1F497D"/>
          <w:kern w:val="0"/>
          <w:sz w:val="22"/>
        </w:rPr>
      </w:pPr>
    </w:p>
    <w:p w14:paraId="48908D38" w14:textId="3E2D8728"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Thank you very much for your time and </w:t>
      </w:r>
      <w:r>
        <w:rPr>
          <w:rFonts w:ascii="Times New Roman" w:eastAsia="SimSun" w:hAnsi="Times New Roman" w:cs="Times New Roman" w:hint="eastAsia"/>
          <w:color w:val="1F497D"/>
          <w:kern w:val="0"/>
          <w:sz w:val="22"/>
        </w:rPr>
        <w:t>help</w:t>
      </w:r>
      <w:r w:rsidRPr="00C7259A">
        <w:rPr>
          <w:rFonts w:ascii="Times New Roman" w:eastAsia="SimSun" w:hAnsi="Times New Roman" w:cs="Times New Roman"/>
          <w:color w:val="1F497D"/>
          <w:kern w:val="0"/>
          <w:sz w:val="22"/>
        </w:rPr>
        <w:t>!</w:t>
      </w:r>
    </w:p>
    <w:p w14:paraId="0F5BD7E9" w14:textId="77777777" w:rsidR="00C7259A" w:rsidRPr="008748CC" w:rsidRDefault="00C7259A" w:rsidP="00C7259A">
      <w:pPr>
        <w:widowControl/>
        <w:jc w:val="left"/>
        <w:rPr>
          <w:rFonts w:ascii="Times New Roman" w:eastAsia="SimSun" w:hAnsi="Times New Roman" w:cs="Times New Roman"/>
          <w:color w:val="1F497D"/>
          <w:kern w:val="0"/>
          <w:sz w:val="22"/>
        </w:rPr>
      </w:pPr>
    </w:p>
    <w:p w14:paraId="5176AF01" w14:textId="77777777" w:rsidR="00C7259A" w:rsidRDefault="00C7259A" w:rsidP="00C7259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51249D64" w14:textId="77777777" w:rsidR="00C7259A" w:rsidRDefault="00C7259A" w:rsidP="00C725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74B7747" w14:textId="77777777" w:rsidR="00C7259A" w:rsidRDefault="00C7259A" w:rsidP="00886B4F">
      <w:pPr>
        <w:widowControl/>
        <w:jc w:val="left"/>
        <w:rPr>
          <w:rFonts w:ascii="Times New Roman" w:eastAsia="SimSun" w:hAnsi="Times New Roman" w:cs="Times New Roman"/>
          <w:color w:val="1F497D"/>
          <w:kern w:val="0"/>
          <w:sz w:val="22"/>
        </w:rPr>
      </w:pPr>
    </w:p>
    <w:p w14:paraId="48B8D7A3" w14:textId="77777777" w:rsidR="00C7259A" w:rsidRDefault="00C7259A" w:rsidP="00886B4F">
      <w:pPr>
        <w:widowControl/>
        <w:jc w:val="left"/>
        <w:rPr>
          <w:rFonts w:ascii="Times New Roman" w:eastAsia="SimSun" w:hAnsi="Times New Roman" w:cs="Times New Roman"/>
          <w:color w:val="1F497D"/>
          <w:kern w:val="0"/>
          <w:sz w:val="22"/>
        </w:rPr>
      </w:pPr>
    </w:p>
    <w:p w14:paraId="4B556252" w14:textId="152BB484" w:rsidR="00886B4F" w:rsidRDefault="00886B4F" w:rsidP="00886B4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A9D409" w14:textId="77777777" w:rsidR="00886B4F" w:rsidRDefault="00886B4F" w:rsidP="00886B4F">
      <w:pPr>
        <w:widowControl/>
        <w:jc w:val="left"/>
        <w:rPr>
          <w:rFonts w:ascii="Times New Roman" w:eastAsia="SimSun" w:hAnsi="Times New Roman" w:cs="Times New Roman"/>
          <w:color w:val="1F497D"/>
          <w:kern w:val="0"/>
          <w:sz w:val="22"/>
        </w:rPr>
      </w:pPr>
    </w:p>
    <w:p w14:paraId="7F38147D" w14:textId="77777777" w:rsidR="00886B4F" w:rsidRPr="001F2488" w:rsidRDefault="00886B4F" w:rsidP="00886B4F">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 xml:space="preserve">I have received the invitation letter from Prof. Chiara </w:t>
      </w:r>
      <w:proofErr w:type="spellStart"/>
      <w:r w:rsidRPr="001F2488">
        <w:rPr>
          <w:rFonts w:ascii="Times New Roman" w:eastAsia="SimSun" w:hAnsi="Times New Roman" w:cs="Times New Roman"/>
          <w:color w:val="1F497D"/>
          <w:kern w:val="0"/>
          <w:sz w:val="22"/>
        </w:rPr>
        <w:t>Daraio</w:t>
      </w:r>
      <w:proofErr w:type="spellEnd"/>
      <w:r w:rsidRPr="001F2488">
        <w:rPr>
          <w:rFonts w:ascii="Times New Roman" w:eastAsia="SimSun" w:hAnsi="Times New Roman" w:cs="Times New Roman"/>
          <w:color w:val="1F497D"/>
          <w:kern w:val="0"/>
          <w:sz w:val="22"/>
        </w:rPr>
        <w:t xml:space="preserve"> for my research visit.</w:t>
      </w:r>
    </w:p>
    <w:p w14:paraId="2576FA98" w14:textId="77777777" w:rsidR="00886B4F" w:rsidRPr="001F2488" w:rsidRDefault="00886B4F" w:rsidP="00886B4F">
      <w:pPr>
        <w:widowControl/>
        <w:jc w:val="left"/>
        <w:rPr>
          <w:rFonts w:ascii="Times New Roman" w:eastAsia="SimSun" w:hAnsi="Times New Roman" w:cs="Times New Roman"/>
          <w:color w:val="1F497D"/>
          <w:kern w:val="0"/>
          <w:sz w:val="22"/>
        </w:rPr>
      </w:pPr>
    </w:p>
    <w:p w14:paraId="6078645F" w14:textId="77777777" w:rsidR="00886B4F" w:rsidRPr="001F2488" w:rsidRDefault="00886B4F" w:rsidP="00886B4F">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I would like to check if I could meet you next Monday</w:t>
      </w:r>
      <w:r>
        <w:rPr>
          <w:rFonts w:ascii="Times New Roman" w:eastAsia="SimSun" w:hAnsi="Times New Roman" w:cs="Times New Roman" w:hint="eastAsia"/>
          <w:color w:val="1F497D"/>
          <w:kern w:val="0"/>
          <w:sz w:val="22"/>
        </w:rPr>
        <w:t xml:space="preserve"> or Tuesday</w:t>
      </w:r>
      <w:r w:rsidRPr="001F2488">
        <w:rPr>
          <w:rFonts w:ascii="Times New Roman" w:eastAsia="SimSun" w:hAnsi="Times New Roman" w:cs="Times New Roman"/>
          <w:color w:val="1F497D"/>
          <w:kern w:val="0"/>
          <w:sz w:val="22"/>
        </w:rPr>
        <w:t xml:space="preserve"> to have the Overseas Research Attachment </w:t>
      </w:r>
      <w:proofErr w:type="spellStart"/>
      <w:r w:rsidRPr="001F2488">
        <w:rPr>
          <w:rFonts w:ascii="Times New Roman" w:eastAsia="SimSun" w:hAnsi="Times New Roman" w:cs="Times New Roman"/>
          <w:color w:val="1F497D"/>
          <w:kern w:val="0"/>
          <w:sz w:val="22"/>
        </w:rPr>
        <w:t>Programme</w:t>
      </w:r>
      <w:proofErr w:type="spellEnd"/>
      <w:r w:rsidRPr="001F2488">
        <w:rPr>
          <w:rFonts w:ascii="Times New Roman" w:eastAsia="SimSun" w:hAnsi="Times New Roman" w:cs="Times New Roman"/>
          <w:color w:val="1F497D"/>
          <w:kern w:val="0"/>
          <w:sz w:val="22"/>
        </w:rPr>
        <w:t xml:space="preserve"> (ORAP) 2024-25 form signed. The deadline for submission is March 3rd at 12 noon</w:t>
      </w:r>
      <w:r>
        <w:rPr>
          <w:rFonts w:ascii="Times New Roman" w:eastAsia="SimSun" w:hAnsi="Times New Roman" w:cs="Times New Roman" w:hint="eastAsia"/>
          <w:color w:val="1F497D"/>
          <w:kern w:val="0"/>
          <w:sz w:val="22"/>
        </w:rPr>
        <w:t xml:space="preserve"> (next </w:t>
      </w:r>
      <w:proofErr w:type="spellStart"/>
      <w:r>
        <w:rPr>
          <w:rFonts w:ascii="Times New Roman" w:eastAsia="SimSun" w:hAnsi="Times New Roman" w:cs="Times New Roman" w:hint="eastAsia"/>
          <w:color w:val="1F497D"/>
          <w:kern w:val="0"/>
          <w:sz w:val="22"/>
        </w:rPr>
        <w:t>next</w:t>
      </w:r>
      <w:proofErr w:type="spellEnd"/>
      <w:r>
        <w:rPr>
          <w:rFonts w:ascii="Times New Roman" w:eastAsia="SimSun" w:hAnsi="Times New Roman" w:cs="Times New Roman" w:hint="eastAsia"/>
          <w:color w:val="1F497D"/>
          <w:kern w:val="0"/>
          <w:sz w:val="22"/>
        </w:rPr>
        <w:t xml:space="preserve"> Monday)</w:t>
      </w:r>
      <w:r w:rsidRPr="001F2488">
        <w:rPr>
          <w:rFonts w:ascii="Times New Roman" w:eastAsia="SimSun" w:hAnsi="Times New Roman" w:cs="Times New Roman"/>
          <w:color w:val="1F497D"/>
          <w:kern w:val="0"/>
          <w:sz w:val="22"/>
        </w:rPr>
        <w:t xml:space="preserve">, so </w:t>
      </w:r>
      <w:r>
        <w:rPr>
          <w:rFonts w:ascii="Times New Roman" w:eastAsia="SimSun" w:hAnsi="Times New Roman" w:cs="Times New Roman" w:hint="eastAsia"/>
          <w:color w:val="1F497D"/>
          <w:kern w:val="0"/>
          <w:sz w:val="22"/>
        </w:rPr>
        <w:t>i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better to ensure</w:t>
      </w:r>
      <w:r w:rsidRPr="001F2488">
        <w:rPr>
          <w:rFonts w:ascii="Times New Roman" w:eastAsia="SimSun" w:hAnsi="Times New Roman" w:cs="Times New Roman"/>
          <w:color w:val="1F497D"/>
          <w:kern w:val="0"/>
          <w:sz w:val="22"/>
        </w:rPr>
        <w:t xml:space="preserve"> everything is completed </w:t>
      </w:r>
      <w:proofErr w:type="gramStart"/>
      <w:r w:rsidRPr="001F2488">
        <w:rPr>
          <w:rFonts w:ascii="Times New Roman" w:eastAsia="SimSun" w:hAnsi="Times New Roman" w:cs="Times New Roman"/>
          <w:color w:val="1F497D"/>
          <w:kern w:val="0"/>
          <w:sz w:val="22"/>
        </w:rPr>
        <w:t>in</w:t>
      </w:r>
      <w:proofErr w:type="gramEnd"/>
      <w:r w:rsidRPr="001F2488">
        <w:rPr>
          <w:rFonts w:ascii="Times New Roman" w:eastAsia="SimSun" w:hAnsi="Times New Roman" w:cs="Times New Roman"/>
          <w:color w:val="1F497D"/>
          <w:kern w:val="0"/>
          <w:sz w:val="22"/>
        </w:rPr>
        <w:t xml:space="preserve"> time. </w:t>
      </w:r>
      <w:r>
        <w:rPr>
          <w:rFonts w:ascii="Times New Roman" w:eastAsia="SimSun" w:hAnsi="Times New Roman" w:cs="Times New Roman" w:hint="eastAsia"/>
          <w:color w:val="1F497D"/>
          <w:kern w:val="0"/>
          <w:sz w:val="22"/>
        </w:rPr>
        <w:t>I was wondering whether</w:t>
      </w:r>
      <w:r w:rsidRPr="001F2488">
        <w:rPr>
          <w:rFonts w:ascii="Times New Roman" w:eastAsia="SimSun" w:hAnsi="Times New Roman" w:cs="Times New Roman"/>
          <w:color w:val="1F497D"/>
          <w:kern w:val="0"/>
          <w:sz w:val="22"/>
        </w:rPr>
        <w:t xml:space="preserve"> you would be available</w:t>
      </w:r>
      <w:r>
        <w:rPr>
          <w:rFonts w:ascii="Times New Roman" w:eastAsia="SimSun" w:hAnsi="Times New Roman" w:cs="Times New Roman" w:hint="eastAsia"/>
          <w:color w:val="1F497D"/>
          <w:kern w:val="0"/>
          <w:sz w:val="22"/>
        </w:rPr>
        <w:t xml:space="preserve"> next Monday</w:t>
      </w:r>
      <w:r w:rsidRPr="001F2488">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or Tuesday so that I can visit you.</w:t>
      </w:r>
    </w:p>
    <w:p w14:paraId="05AF7179" w14:textId="77777777" w:rsidR="00886B4F" w:rsidRPr="001F2488" w:rsidRDefault="00886B4F" w:rsidP="00886B4F">
      <w:pPr>
        <w:widowControl/>
        <w:jc w:val="left"/>
        <w:rPr>
          <w:rFonts w:ascii="Times New Roman" w:eastAsia="SimSun" w:hAnsi="Times New Roman" w:cs="Times New Roman"/>
          <w:color w:val="1F497D"/>
          <w:kern w:val="0"/>
          <w:sz w:val="22"/>
        </w:rPr>
      </w:pPr>
    </w:p>
    <w:p w14:paraId="36A0E415" w14:textId="77777777" w:rsidR="00886B4F" w:rsidRDefault="00886B4F" w:rsidP="00886B4F">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Thank you for your time and support!</w:t>
      </w:r>
    </w:p>
    <w:p w14:paraId="555ACB26" w14:textId="77777777" w:rsidR="00886B4F" w:rsidRPr="008748CC" w:rsidRDefault="00886B4F" w:rsidP="00886B4F">
      <w:pPr>
        <w:widowControl/>
        <w:jc w:val="left"/>
        <w:rPr>
          <w:rFonts w:ascii="Times New Roman" w:eastAsia="SimSun" w:hAnsi="Times New Roman" w:cs="Times New Roman"/>
          <w:color w:val="1F497D"/>
          <w:kern w:val="0"/>
          <w:sz w:val="22"/>
        </w:rPr>
      </w:pPr>
    </w:p>
    <w:p w14:paraId="173062A0" w14:textId="77777777" w:rsidR="00886B4F" w:rsidRDefault="00886B4F" w:rsidP="00886B4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644443B" w14:textId="77777777" w:rsidR="00886B4F" w:rsidRDefault="00886B4F" w:rsidP="00886B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84700A" w14:textId="77777777" w:rsidR="00886B4F" w:rsidRDefault="00886B4F" w:rsidP="001F2488">
      <w:pPr>
        <w:widowControl/>
        <w:jc w:val="left"/>
        <w:rPr>
          <w:rFonts w:ascii="Times New Roman" w:eastAsia="SimSun" w:hAnsi="Times New Roman" w:cs="Times New Roman"/>
          <w:color w:val="1F497D"/>
          <w:kern w:val="0"/>
          <w:sz w:val="22"/>
        </w:rPr>
      </w:pPr>
    </w:p>
    <w:p w14:paraId="332FC997" w14:textId="77777777" w:rsidR="00886B4F" w:rsidRDefault="00886B4F" w:rsidP="001F2488">
      <w:pPr>
        <w:widowControl/>
        <w:jc w:val="left"/>
        <w:rPr>
          <w:rFonts w:ascii="Times New Roman" w:eastAsia="SimSun" w:hAnsi="Times New Roman" w:cs="Times New Roman"/>
          <w:color w:val="1F497D"/>
          <w:kern w:val="0"/>
          <w:sz w:val="22"/>
        </w:rPr>
      </w:pPr>
    </w:p>
    <w:p w14:paraId="4EE966A7" w14:textId="5ACADA91" w:rsidR="001F2488" w:rsidRDefault="001F2488" w:rsidP="001F248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B13F4E0" w14:textId="77777777" w:rsidR="001F2488" w:rsidRDefault="001F2488" w:rsidP="001F2488">
      <w:pPr>
        <w:widowControl/>
        <w:jc w:val="left"/>
        <w:rPr>
          <w:rFonts w:ascii="Times New Roman" w:eastAsia="SimSun" w:hAnsi="Times New Roman" w:cs="Times New Roman"/>
          <w:color w:val="1F497D"/>
          <w:kern w:val="0"/>
          <w:sz w:val="22"/>
        </w:rPr>
      </w:pPr>
    </w:p>
    <w:p w14:paraId="072BDC38" w14:textId="4FF1ABF1" w:rsidR="001F2488" w:rsidRPr="001F2488" w:rsidRDefault="001F2488" w:rsidP="001F2488">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 xml:space="preserve">I have received the invitation letter from Prof. Chiara </w:t>
      </w:r>
      <w:proofErr w:type="spellStart"/>
      <w:r w:rsidRPr="001F2488">
        <w:rPr>
          <w:rFonts w:ascii="Times New Roman" w:eastAsia="SimSun" w:hAnsi="Times New Roman" w:cs="Times New Roman"/>
          <w:color w:val="1F497D"/>
          <w:kern w:val="0"/>
          <w:sz w:val="22"/>
        </w:rPr>
        <w:t>Daraio</w:t>
      </w:r>
      <w:proofErr w:type="spellEnd"/>
      <w:r w:rsidRPr="001F2488">
        <w:rPr>
          <w:rFonts w:ascii="Times New Roman" w:eastAsia="SimSun" w:hAnsi="Times New Roman" w:cs="Times New Roman"/>
          <w:color w:val="1F497D"/>
          <w:kern w:val="0"/>
          <w:sz w:val="22"/>
        </w:rPr>
        <w:t xml:space="preserve"> for my research visit.</w:t>
      </w:r>
    </w:p>
    <w:p w14:paraId="38ABFD60" w14:textId="77777777" w:rsidR="001F2488" w:rsidRPr="001F2488" w:rsidRDefault="001F2488" w:rsidP="001F2488">
      <w:pPr>
        <w:widowControl/>
        <w:jc w:val="left"/>
        <w:rPr>
          <w:rFonts w:ascii="Times New Roman" w:eastAsia="SimSun" w:hAnsi="Times New Roman" w:cs="Times New Roman"/>
          <w:color w:val="1F497D"/>
          <w:kern w:val="0"/>
          <w:sz w:val="22"/>
        </w:rPr>
      </w:pPr>
    </w:p>
    <w:p w14:paraId="39242C15" w14:textId="45FF0EBA" w:rsidR="001F2488" w:rsidRPr="001F2488" w:rsidRDefault="001F2488" w:rsidP="001F2488">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I would like to check if I could meet you next Monday</w:t>
      </w:r>
      <w:r>
        <w:rPr>
          <w:rFonts w:ascii="Times New Roman" w:eastAsia="SimSun" w:hAnsi="Times New Roman" w:cs="Times New Roman" w:hint="eastAsia"/>
          <w:color w:val="1F497D"/>
          <w:kern w:val="0"/>
          <w:sz w:val="22"/>
        </w:rPr>
        <w:t xml:space="preserve"> or Tuesday</w:t>
      </w:r>
      <w:r w:rsidRPr="001F2488">
        <w:rPr>
          <w:rFonts w:ascii="Times New Roman" w:eastAsia="SimSun" w:hAnsi="Times New Roman" w:cs="Times New Roman"/>
          <w:color w:val="1F497D"/>
          <w:kern w:val="0"/>
          <w:sz w:val="22"/>
        </w:rPr>
        <w:t xml:space="preserve"> to have the Overseas Research Attachment </w:t>
      </w:r>
      <w:proofErr w:type="spellStart"/>
      <w:r w:rsidRPr="001F2488">
        <w:rPr>
          <w:rFonts w:ascii="Times New Roman" w:eastAsia="SimSun" w:hAnsi="Times New Roman" w:cs="Times New Roman"/>
          <w:color w:val="1F497D"/>
          <w:kern w:val="0"/>
          <w:sz w:val="22"/>
        </w:rPr>
        <w:t>Programme</w:t>
      </w:r>
      <w:proofErr w:type="spellEnd"/>
      <w:r w:rsidRPr="001F2488">
        <w:rPr>
          <w:rFonts w:ascii="Times New Roman" w:eastAsia="SimSun" w:hAnsi="Times New Roman" w:cs="Times New Roman"/>
          <w:color w:val="1F497D"/>
          <w:kern w:val="0"/>
          <w:sz w:val="22"/>
        </w:rPr>
        <w:t xml:space="preserve"> (ORAP) 2024-25 form signed. The deadline for submission is March 3rd at 12 noon</w:t>
      </w:r>
      <w:r>
        <w:rPr>
          <w:rFonts w:ascii="Times New Roman" w:eastAsia="SimSun" w:hAnsi="Times New Roman" w:cs="Times New Roman" w:hint="eastAsia"/>
          <w:color w:val="1F497D"/>
          <w:kern w:val="0"/>
          <w:sz w:val="22"/>
        </w:rPr>
        <w:t xml:space="preserve"> (next </w:t>
      </w:r>
      <w:proofErr w:type="spellStart"/>
      <w:r>
        <w:rPr>
          <w:rFonts w:ascii="Times New Roman" w:eastAsia="SimSun" w:hAnsi="Times New Roman" w:cs="Times New Roman" w:hint="eastAsia"/>
          <w:color w:val="1F497D"/>
          <w:kern w:val="0"/>
          <w:sz w:val="22"/>
        </w:rPr>
        <w:t>next</w:t>
      </w:r>
      <w:proofErr w:type="spellEnd"/>
      <w:r>
        <w:rPr>
          <w:rFonts w:ascii="Times New Roman" w:eastAsia="SimSun" w:hAnsi="Times New Roman" w:cs="Times New Roman" w:hint="eastAsia"/>
          <w:color w:val="1F497D"/>
          <w:kern w:val="0"/>
          <w:sz w:val="22"/>
        </w:rPr>
        <w:t xml:space="preserve"> Monday)</w:t>
      </w:r>
      <w:r w:rsidRPr="001F2488">
        <w:rPr>
          <w:rFonts w:ascii="Times New Roman" w:eastAsia="SimSun" w:hAnsi="Times New Roman" w:cs="Times New Roman"/>
          <w:color w:val="1F497D"/>
          <w:kern w:val="0"/>
          <w:sz w:val="22"/>
        </w:rPr>
        <w:t xml:space="preserve">, so </w:t>
      </w:r>
      <w:r>
        <w:rPr>
          <w:rFonts w:ascii="Times New Roman" w:eastAsia="SimSun" w:hAnsi="Times New Roman" w:cs="Times New Roman" w:hint="eastAsia"/>
          <w:color w:val="1F497D"/>
          <w:kern w:val="0"/>
          <w:sz w:val="22"/>
        </w:rPr>
        <w:t>i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better to ensure</w:t>
      </w:r>
      <w:r w:rsidRPr="001F2488">
        <w:rPr>
          <w:rFonts w:ascii="Times New Roman" w:eastAsia="SimSun" w:hAnsi="Times New Roman" w:cs="Times New Roman"/>
          <w:color w:val="1F497D"/>
          <w:kern w:val="0"/>
          <w:sz w:val="22"/>
        </w:rPr>
        <w:t xml:space="preserve"> everything is completed </w:t>
      </w:r>
      <w:proofErr w:type="gramStart"/>
      <w:r w:rsidRPr="001F2488">
        <w:rPr>
          <w:rFonts w:ascii="Times New Roman" w:eastAsia="SimSun" w:hAnsi="Times New Roman" w:cs="Times New Roman"/>
          <w:color w:val="1F497D"/>
          <w:kern w:val="0"/>
          <w:sz w:val="22"/>
        </w:rPr>
        <w:t>in</w:t>
      </w:r>
      <w:proofErr w:type="gramEnd"/>
      <w:r w:rsidRPr="001F2488">
        <w:rPr>
          <w:rFonts w:ascii="Times New Roman" w:eastAsia="SimSun" w:hAnsi="Times New Roman" w:cs="Times New Roman"/>
          <w:color w:val="1F497D"/>
          <w:kern w:val="0"/>
          <w:sz w:val="22"/>
        </w:rPr>
        <w:t xml:space="preserve"> time. </w:t>
      </w:r>
      <w:r>
        <w:rPr>
          <w:rFonts w:ascii="Times New Roman" w:eastAsia="SimSun" w:hAnsi="Times New Roman" w:cs="Times New Roman" w:hint="eastAsia"/>
          <w:color w:val="1F497D"/>
          <w:kern w:val="0"/>
          <w:sz w:val="22"/>
        </w:rPr>
        <w:t>I was wondering whether</w:t>
      </w:r>
      <w:r w:rsidRPr="001F2488">
        <w:rPr>
          <w:rFonts w:ascii="Times New Roman" w:eastAsia="SimSun" w:hAnsi="Times New Roman" w:cs="Times New Roman"/>
          <w:color w:val="1F497D"/>
          <w:kern w:val="0"/>
          <w:sz w:val="22"/>
        </w:rPr>
        <w:t xml:space="preserve"> you would be available</w:t>
      </w:r>
      <w:r>
        <w:rPr>
          <w:rFonts w:ascii="Times New Roman" w:eastAsia="SimSun" w:hAnsi="Times New Roman" w:cs="Times New Roman" w:hint="eastAsia"/>
          <w:color w:val="1F497D"/>
          <w:kern w:val="0"/>
          <w:sz w:val="22"/>
        </w:rPr>
        <w:t xml:space="preserve"> next Monday</w:t>
      </w:r>
      <w:r w:rsidRPr="001F2488">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or Tuesday so that I can visit you.</w:t>
      </w:r>
    </w:p>
    <w:p w14:paraId="3BBC0429" w14:textId="77777777" w:rsidR="001F2488" w:rsidRPr="001F2488" w:rsidRDefault="001F2488" w:rsidP="001F2488">
      <w:pPr>
        <w:widowControl/>
        <w:jc w:val="left"/>
        <w:rPr>
          <w:rFonts w:ascii="Times New Roman" w:eastAsia="SimSun" w:hAnsi="Times New Roman" w:cs="Times New Roman"/>
          <w:color w:val="1F497D"/>
          <w:kern w:val="0"/>
          <w:sz w:val="22"/>
        </w:rPr>
      </w:pPr>
    </w:p>
    <w:p w14:paraId="738120F4" w14:textId="36F86D44" w:rsidR="001F2488" w:rsidRDefault="001F2488" w:rsidP="001F2488">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Thank you for your time and support!</w:t>
      </w:r>
    </w:p>
    <w:p w14:paraId="3FCB3C77" w14:textId="77777777" w:rsidR="001F2488" w:rsidRPr="008748CC" w:rsidRDefault="001F2488" w:rsidP="001F2488">
      <w:pPr>
        <w:widowControl/>
        <w:jc w:val="left"/>
        <w:rPr>
          <w:rFonts w:ascii="Times New Roman" w:eastAsia="SimSun" w:hAnsi="Times New Roman" w:cs="Times New Roman"/>
          <w:color w:val="1F497D"/>
          <w:kern w:val="0"/>
          <w:sz w:val="22"/>
        </w:rPr>
      </w:pPr>
    </w:p>
    <w:p w14:paraId="3BDA2C7F" w14:textId="77777777" w:rsidR="001F2488" w:rsidRDefault="001F2488" w:rsidP="001F248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E9E7B8" w14:textId="77777777" w:rsidR="001F2488" w:rsidRDefault="001F2488" w:rsidP="001F248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7EF163" w14:textId="77777777" w:rsidR="001F2488" w:rsidRDefault="001F2488" w:rsidP="00B6389F">
      <w:pPr>
        <w:widowControl/>
        <w:jc w:val="left"/>
        <w:rPr>
          <w:rFonts w:ascii="Times New Roman" w:eastAsia="SimSun" w:hAnsi="Times New Roman" w:cs="Times New Roman"/>
          <w:color w:val="1F497D"/>
          <w:kern w:val="0"/>
          <w:sz w:val="22"/>
        </w:rPr>
      </w:pPr>
    </w:p>
    <w:p w14:paraId="603AE829" w14:textId="77777777" w:rsidR="001F2488" w:rsidRDefault="001F2488" w:rsidP="00B6389F">
      <w:pPr>
        <w:widowControl/>
        <w:jc w:val="left"/>
        <w:rPr>
          <w:rFonts w:ascii="Times New Roman" w:eastAsia="SimSun" w:hAnsi="Times New Roman" w:cs="Times New Roman"/>
          <w:color w:val="1F497D"/>
          <w:kern w:val="0"/>
          <w:sz w:val="22"/>
        </w:rPr>
      </w:pPr>
    </w:p>
    <w:p w14:paraId="6D62E441" w14:textId="7CFF10F8" w:rsidR="00B6389F" w:rsidRDefault="00B6389F" w:rsidP="00B6389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sidRPr="00B6389F">
        <w:rPr>
          <w:rFonts w:ascii="Times New Roman" w:eastAsia="SimSun" w:hAnsi="Times New Roman" w:cs="Times New Roman"/>
          <w:color w:val="1F497D"/>
          <w:kern w:val="0"/>
          <w:sz w:val="22"/>
        </w:rPr>
        <w:t>Daraio</w:t>
      </w:r>
      <w:proofErr w:type="spellEnd"/>
      <w:r w:rsidRPr="00BF7393">
        <w:rPr>
          <w:rFonts w:ascii="Times New Roman" w:eastAsia="SimSun" w:hAnsi="Times New Roman" w:cs="Times New Roman"/>
          <w:color w:val="1F497D"/>
          <w:kern w:val="0"/>
          <w:sz w:val="22"/>
        </w:rPr>
        <w:t>,</w:t>
      </w:r>
    </w:p>
    <w:p w14:paraId="05DB9411" w14:textId="77777777" w:rsidR="00B6389F" w:rsidRDefault="00B6389F" w:rsidP="00B6389F">
      <w:pPr>
        <w:widowControl/>
        <w:jc w:val="left"/>
        <w:rPr>
          <w:rFonts w:ascii="Times New Roman" w:eastAsia="SimSun" w:hAnsi="Times New Roman" w:cs="Times New Roman"/>
          <w:color w:val="1F497D"/>
          <w:kern w:val="0"/>
          <w:sz w:val="22"/>
        </w:rPr>
      </w:pPr>
    </w:p>
    <w:p w14:paraId="53CC0CCB" w14:textId="77777777" w:rsidR="00B6389F" w:rsidRDefault="00B6389F" w:rsidP="00B6389F">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Thank you so much for your help in preparing the invitation letter. I truly appreciate your support.</w:t>
      </w:r>
    </w:p>
    <w:p w14:paraId="56139F90" w14:textId="77777777" w:rsidR="00B6389F" w:rsidRPr="00F37108" w:rsidRDefault="00B6389F" w:rsidP="00B6389F">
      <w:pPr>
        <w:widowControl/>
        <w:jc w:val="left"/>
        <w:rPr>
          <w:rFonts w:ascii="Times New Roman" w:eastAsia="SimSun" w:hAnsi="Times New Roman" w:cs="Times New Roman"/>
          <w:color w:val="1F497D"/>
          <w:kern w:val="0"/>
          <w:sz w:val="22"/>
        </w:rPr>
      </w:pPr>
    </w:p>
    <w:p w14:paraId="38621E0E" w14:textId="5337C373" w:rsidR="00B6389F" w:rsidRPr="00F37108" w:rsidRDefault="00B6389F" w:rsidP="00B6389F">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 xml:space="preserve">If there are any updates regarding the </w:t>
      </w:r>
      <w:r>
        <w:rPr>
          <w:rFonts w:ascii="Times New Roman" w:eastAsia="SimSun" w:hAnsi="Times New Roman" w:cs="Times New Roman" w:hint="eastAsia"/>
          <w:color w:val="1F497D"/>
          <w:kern w:val="0"/>
          <w:sz w:val="22"/>
        </w:rPr>
        <w:t xml:space="preserve">application of </w:t>
      </w:r>
      <w:r w:rsidRPr="00F37108">
        <w:rPr>
          <w:rFonts w:ascii="Times New Roman" w:eastAsia="SimSun" w:hAnsi="Times New Roman" w:cs="Times New Roman"/>
          <w:color w:val="1F497D"/>
          <w:kern w:val="0"/>
          <w:sz w:val="22"/>
        </w:rPr>
        <w:t xml:space="preserve">programs, I will </w:t>
      </w:r>
      <w:r>
        <w:rPr>
          <w:rFonts w:ascii="Times New Roman" w:eastAsia="SimSun" w:hAnsi="Times New Roman" w:cs="Times New Roman" w:hint="eastAsia"/>
          <w:color w:val="1F497D"/>
          <w:kern w:val="0"/>
          <w:sz w:val="22"/>
        </w:rPr>
        <w:t>keep you updated</w:t>
      </w:r>
      <w:r w:rsidRPr="00F37108">
        <w:rPr>
          <w:rFonts w:ascii="Times New Roman" w:eastAsia="SimSun" w:hAnsi="Times New Roman" w:cs="Times New Roman"/>
          <w:color w:val="1F497D"/>
          <w:kern w:val="0"/>
          <w:sz w:val="22"/>
        </w:rPr>
        <w:t xml:space="preserve"> promptly.</w:t>
      </w:r>
      <w:r>
        <w:rPr>
          <w:rFonts w:ascii="Times New Roman" w:eastAsia="SimSun" w:hAnsi="Times New Roman" w:cs="Times New Roman" w:hint="eastAsia"/>
          <w:color w:val="1F497D"/>
          <w:kern w:val="0"/>
          <w:sz w:val="22"/>
        </w:rPr>
        <w:t xml:space="preserve"> Have a wonderful night! </w:t>
      </w:r>
    </w:p>
    <w:p w14:paraId="2727DD33" w14:textId="77777777" w:rsidR="00B6389F" w:rsidRPr="008748CC" w:rsidRDefault="00B6389F" w:rsidP="00B6389F">
      <w:pPr>
        <w:widowControl/>
        <w:jc w:val="left"/>
        <w:rPr>
          <w:rFonts w:ascii="Times New Roman" w:eastAsia="SimSun" w:hAnsi="Times New Roman" w:cs="Times New Roman"/>
          <w:color w:val="1F497D"/>
          <w:kern w:val="0"/>
          <w:sz w:val="22"/>
        </w:rPr>
      </w:pPr>
    </w:p>
    <w:p w14:paraId="3F5DA666" w14:textId="77777777" w:rsidR="00B6389F" w:rsidRDefault="00B6389F" w:rsidP="00B638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06C56BBA" w14:textId="77777777" w:rsidR="00B6389F" w:rsidRDefault="00B6389F" w:rsidP="00B638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75EBE63" w14:textId="77777777" w:rsidR="00B6389F" w:rsidRDefault="00B6389F" w:rsidP="001379DA">
      <w:pPr>
        <w:widowControl/>
        <w:jc w:val="left"/>
        <w:rPr>
          <w:rFonts w:ascii="Times New Roman" w:eastAsia="SimSun" w:hAnsi="Times New Roman" w:cs="Times New Roman"/>
          <w:color w:val="1F497D"/>
          <w:kern w:val="0"/>
          <w:sz w:val="22"/>
        </w:rPr>
      </w:pPr>
    </w:p>
    <w:p w14:paraId="0427292A" w14:textId="77777777" w:rsidR="00B6389F" w:rsidRDefault="00B6389F" w:rsidP="001379DA">
      <w:pPr>
        <w:widowControl/>
        <w:jc w:val="left"/>
        <w:rPr>
          <w:rFonts w:ascii="Times New Roman" w:eastAsia="SimSun" w:hAnsi="Times New Roman" w:cs="Times New Roman"/>
          <w:color w:val="1F497D"/>
          <w:kern w:val="0"/>
          <w:sz w:val="22"/>
        </w:rPr>
      </w:pPr>
    </w:p>
    <w:p w14:paraId="17AAE7A2" w14:textId="08BADFC4"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Liao</w:t>
      </w:r>
      <w:r w:rsidRPr="00FF572B">
        <w:rPr>
          <w:rFonts w:ascii="Times New Roman" w:eastAsia="SimSun" w:hAnsi="Times New Roman" w:cs="Times New Roman"/>
          <w:color w:val="1F497D"/>
          <w:kern w:val="0"/>
          <w:sz w:val="22"/>
        </w:rPr>
        <w:t>,</w:t>
      </w:r>
    </w:p>
    <w:p w14:paraId="1284E614" w14:textId="77777777"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C17607C" w14:textId="5732D9CC" w:rsidR="001379DA" w:rsidRDefault="001379DA" w:rsidP="001379DA">
      <w:pPr>
        <w:widowControl/>
        <w:jc w:val="left"/>
        <w:rPr>
          <w:rFonts w:ascii="Times New Roman" w:eastAsia="SimSun" w:hAnsi="Times New Roman" w:cs="Times New Roman"/>
          <w:color w:val="1F497D"/>
          <w:kern w:val="0"/>
          <w:sz w:val="22"/>
        </w:rPr>
      </w:pPr>
      <w:r w:rsidRPr="001379DA">
        <w:rPr>
          <w:rFonts w:ascii="Times New Roman" w:eastAsia="SimSun" w:hAnsi="Times New Roman" w:cs="Times New Roman"/>
          <w:color w:val="1F497D"/>
          <w:kern w:val="0"/>
          <w:sz w:val="22"/>
        </w:rPr>
        <w:t xml:space="preserve">I’m excited to share that our paper, </w:t>
      </w:r>
      <w:r>
        <w:rPr>
          <w:rFonts w:ascii="Times New Roman" w:eastAsia="SimSun" w:hAnsi="Times New Roman" w:cs="Times New Roman"/>
          <w:b/>
          <w:bCs/>
          <w:color w:val="1F497D"/>
          <w:kern w:val="0"/>
          <w:sz w:val="22"/>
        </w:rPr>
        <w:t>“</w:t>
      </w:r>
      <w:r w:rsidRPr="001379DA">
        <w:rPr>
          <w:rFonts w:ascii="Times New Roman" w:eastAsia="SimSun" w:hAnsi="Times New Roman" w:cs="Times New Roman"/>
          <w:b/>
          <w:bCs/>
          <w:color w:val="1F497D"/>
          <w:kern w:val="0"/>
          <w:sz w:val="22"/>
        </w:rPr>
        <w:t>Big Data, Machine Learning, and Digital Twin Assisted Additive Manufacturing: A Review,</w:t>
      </w:r>
      <w:r>
        <w:rPr>
          <w:rFonts w:ascii="Times New Roman" w:eastAsia="SimSun" w:hAnsi="Times New Roman" w:cs="Times New Roman"/>
          <w:b/>
          <w:bCs/>
          <w:color w:val="1F497D"/>
          <w:kern w:val="0"/>
          <w:sz w:val="22"/>
        </w:rPr>
        <w:t>”</w:t>
      </w:r>
      <w:r w:rsidRPr="001379DA">
        <w:rPr>
          <w:rFonts w:ascii="Times New Roman" w:eastAsia="SimSun" w:hAnsi="Times New Roman" w:cs="Times New Roman"/>
          <w:color w:val="1F497D"/>
          <w:kern w:val="0"/>
          <w:sz w:val="22"/>
        </w:rPr>
        <w:t xml:space="preserve"> has been selected as one of the </w:t>
      </w:r>
      <w:r w:rsidRPr="001379DA">
        <w:rPr>
          <w:rFonts w:ascii="Times New Roman" w:eastAsia="SimSun" w:hAnsi="Times New Roman" w:cs="Times New Roman"/>
          <w:b/>
          <w:bCs/>
          <w:color w:val="1F497D"/>
          <w:kern w:val="0"/>
          <w:sz w:val="22"/>
        </w:rPr>
        <w:t>most cited and most downloaded articles of 2024</w:t>
      </w:r>
      <w:r w:rsidRPr="001379DA">
        <w:rPr>
          <w:rFonts w:ascii="Times New Roman" w:eastAsia="SimSun" w:hAnsi="Times New Roman" w:cs="Times New Roman"/>
          <w:color w:val="1F497D"/>
          <w:kern w:val="0"/>
          <w:sz w:val="22"/>
        </w:rPr>
        <w:t xml:space="preserve"> in </w:t>
      </w:r>
      <w:r w:rsidRPr="001379DA">
        <w:rPr>
          <w:rFonts w:ascii="Times New Roman" w:eastAsia="SimSun" w:hAnsi="Times New Roman" w:cs="Times New Roman"/>
          <w:i/>
          <w:iCs/>
          <w:color w:val="1F497D"/>
          <w:kern w:val="0"/>
          <w:sz w:val="22"/>
        </w:rPr>
        <w:t>Materials &amp; Design</w:t>
      </w:r>
      <w:r w:rsidRPr="001379DA">
        <w:rPr>
          <w:rFonts w:ascii="Times New Roman" w:eastAsia="SimSun" w:hAnsi="Times New Roman" w:cs="Times New Roman"/>
          <w:color w:val="1F497D"/>
          <w:kern w:val="0"/>
          <w:sz w:val="22"/>
        </w:rPr>
        <w:t>!</w:t>
      </w:r>
    </w:p>
    <w:p w14:paraId="34BB2CB3" w14:textId="77777777" w:rsidR="001379DA" w:rsidRPr="001379DA" w:rsidRDefault="001379DA" w:rsidP="001379DA">
      <w:pPr>
        <w:widowControl/>
        <w:jc w:val="left"/>
        <w:rPr>
          <w:rFonts w:ascii="Times New Roman" w:eastAsia="SimSun" w:hAnsi="Times New Roman" w:cs="Times New Roman"/>
          <w:color w:val="1F497D"/>
          <w:kern w:val="0"/>
          <w:sz w:val="22"/>
        </w:rPr>
      </w:pPr>
    </w:p>
    <w:p w14:paraId="07DD6DAF" w14:textId="77777777" w:rsidR="001379DA" w:rsidRDefault="001379DA" w:rsidP="001379DA">
      <w:pPr>
        <w:widowControl/>
        <w:jc w:val="left"/>
        <w:rPr>
          <w:rFonts w:ascii="Times New Roman" w:eastAsia="SimSun" w:hAnsi="Times New Roman" w:cs="Times New Roman"/>
          <w:color w:val="1F497D"/>
          <w:kern w:val="0"/>
          <w:sz w:val="22"/>
        </w:rPr>
      </w:pPr>
      <w:r w:rsidRPr="001379DA">
        <w:rPr>
          <w:rFonts w:ascii="Times New Roman" w:eastAsia="SimSun" w:hAnsi="Times New Roman" w:cs="Times New Roman"/>
          <w:color w:val="1F497D"/>
          <w:kern w:val="0"/>
          <w:sz w:val="22"/>
        </w:rPr>
        <w:t xml:space="preserve">Here’s the official announcement: </w:t>
      </w:r>
      <w:hyperlink r:id="rId25" w:tgtFrame="_new" w:history="1">
        <w:r w:rsidRPr="001379DA">
          <w:rPr>
            <w:rStyle w:val="Hyperlink"/>
            <w:rFonts w:ascii="Times New Roman" w:eastAsia="SimSun" w:hAnsi="Times New Roman" w:cs="Times New Roman"/>
            <w:kern w:val="0"/>
            <w:sz w:val="22"/>
          </w:rPr>
          <w:t>Materials &amp; Design - Top Cited and Top Downloaded Articles 2024</w:t>
        </w:r>
      </w:hyperlink>
    </w:p>
    <w:p w14:paraId="56FFB929" w14:textId="77777777" w:rsidR="001379DA" w:rsidRPr="001379DA" w:rsidRDefault="001379DA" w:rsidP="001379DA">
      <w:pPr>
        <w:widowControl/>
        <w:jc w:val="left"/>
        <w:rPr>
          <w:rFonts w:ascii="Times New Roman" w:eastAsia="SimSun" w:hAnsi="Times New Roman" w:cs="Times New Roman"/>
          <w:color w:val="1F497D"/>
          <w:kern w:val="0"/>
          <w:sz w:val="22"/>
        </w:rPr>
      </w:pPr>
    </w:p>
    <w:p w14:paraId="54C596FC" w14:textId="0BE2E46E" w:rsidR="001379DA" w:rsidRPr="001379DA" w:rsidRDefault="001379DA" w:rsidP="001379DA">
      <w:pPr>
        <w:widowControl/>
        <w:jc w:val="left"/>
        <w:rPr>
          <w:rFonts w:ascii="Times New Roman" w:eastAsia="SimSun" w:hAnsi="Times New Roman" w:cs="Times New Roman"/>
          <w:color w:val="1F497D"/>
          <w:kern w:val="0"/>
          <w:sz w:val="22"/>
        </w:rPr>
      </w:pPr>
      <w:r w:rsidRPr="001379DA">
        <w:rPr>
          <w:rFonts w:ascii="Times New Roman" w:eastAsia="SimSun" w:hAnsi="Times New Roman" w:cs="Times New Roman"/>
          <w:color w:val="1F497D"/>
          <w:kern w:val="0"/>
          <w:sz w:val="22"/>
        </w:rPr>
        <w:t xml:space="preserve">Thank you for your invaluable guidance and support throughout this research. I’m grateful to </w:t>
      </w:r>
      <w:r>
        <w:rPr>
          <w:rFonts w:ascii="Times New Roman" w:eastAsia="SimSun" w:hAnsi="Times New Roman" w:cs="Times New Roman" w:hint="eastAsia"/>
          <w:color w:val="1F497D"/>
          <w:kern w:val="0"/>
          <w:sz w:val="22"/>
        </w:rPr>
        <w:t>contribute to</w:t>
      </w:r>
      <w:r w:rsidRPr="001379DA">
        <w:rPr>
          <w:rFonts w:ascii="Times New Roman" w:eastAsia="SimSun" w:hAnsi="Times New Roman" w:cs="Times New Roman"/>
          <w:color w:val="1F497D"/>
          <w:kern w:val="0"/>
          <w:sz w:val="22"/>
        </w:rPr>
        <w:t xml:space="preserve"> such impactful work!</w:t>
      </w:r>
    </w:p>
    <w:p w14:paraId="2DE0BDF8" w14:textId="77777777" w:rsidR="001379DA" w:rsidRPr="00FF572B" w:rsidRDefault="001379DA" w:rsidP="001379DA">
      <w:pPr>
        <w:widowControl/>
        <w:jc w:val="left"/>
        <w:rPr>
          <w:rFonts w:ascii="Times New Roman" w:eastAsia="SimSun" w:hAnsi="Times New Roman" w:cs="Times New Roman"/>
          <w:color w:val="1F497D"/>
          <w:kern w:val="0"/>
          <w:sz w:val="22"/>
        </w:rPr>
      </w:pPr>
    </w:p>
    <w:p w14:paraId="21E490D6" w14:textId="77777777"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58952EFE" w14:textId="77777777"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414C8CB6" w14:textId="77777777" w:rsidR="001379DA" w:rsidRDefault="001379DA" w:rsidP="00F83A18">
      <w:pPr>
        <w:widowControl/>
        <w:jc w:val="left"/>
        <w:rPr>
          <w:rFonts w:ascii="Times New Roman" w:eastAsia="SimSun" w:hAnsi="Times New Roman" w:cs="Times New Roman"/>
          <w:color w:val="1F497D"/>
          <w:kern w:val="0"/>
          <w:sz w:val="22"/>
        </w:rPr>
      </w:pPr>
    </w:p>
    <w:p w14:paraId="2A339369" w14:textId="77777777" w:rsidR="001379DA" w:rsidRDefault="001379DA" w:rsidP="00F83A18">
      <w:pPr>
        <w:widowControl/>
        <w:jc w:val="left"/>
        <w:rPr>
          <w:rFonts w:ascii="Times New Roman" w:eastAsia="SimSun" w:hAnsi="Times New Roman" w:cs="Times New Roman"/>
          <w:color w:val="1F497D"/>
          <w:kern w:val="0"/>
          <w:sz w:val="22"/>
        </w:rPr>
      </w:pPr>
    </w:p>
    <w:p w14:paraId="5A107A10" w14:textId="30BEFE6E" w:rsidR="00F83A18" w:rsidRDefault="00F83A18" w:rsidP="00F83A1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sidRPr="000E6269">
        <w:rPr>
          <w:rFonts w:ascii="Times New Roman" w:eastAsia="SimSun" w:hAnsi="Times New Roman" w:cs="Times New Roman"/>
          <w:color w:val="1F497D"/>
          <w:kern w:val="0"/>
          <w:sz w:val="22"/>
        </w:rPr>
        <w:t>Daraio</w:t>
      </w:r>
      <w:proofErr w:type="spellEnd"/>
      <w:r w:rsidRPr="00BF7393">
        <w:rPr>
          <w:rFonts w:ascii="Times New Roman" w:eastAsia="SimSun" w:hAnsi="Times New Roman" w:cs="Times New Roman"/>
          <w:color w:val="1F497D"/>
          <w:kern w:val="0"/>
          <w:sz w:val="22"/>
        </w:rPr>
        <w:t>,</w:t>
      </w:r>
    </w:p>
    <w:p w14:paraId="4527A73B" w14:textId="77777777" w:rsidR="00F83A18" w:rsidRDefault="00F83A18" w:rsidP="00F83A18">
      <w:pPr>
        <w:widowControl/>
        <w:jc w:val="left"/>
        <w:rPr>
          <w:rFonts w:ascii="Times New Roman" w:eastAsia="SimSun" w:hAnsi="Times New Roman" w:cs="Times New Roman"/>
          <w:color w:val="1F497D"/>
          <w:kern w:val="0"/>
          <w:sz w:val="22"/>
        </w:rPr>
      </w:pPr>
    </w:p>
    <w:p w14:paraId="7F408027" w14:textId="77777777" w:rsidR="00F83A18" w:rsidRPr="00F83A18" w:rsidRDefault="00F83A18" w:rsidP="00F83A18">
      <w:pPr>
        <w:widowControl/>
        <w:jc w:val="left"/>
        <w:rPr>
          <w:rFonts w:ascii="Times New Roman" w:eastAsia="SimSun" w:hAnsi="Times New Roman" w:cs="Times New Roman"/>
          <w:color w:val="1F497D"/>
          <w:kern w:val="0"/>
          <w:sz w:val="22"/>
        </w:rPr>
      </w:pPr>
      <w:proofErr w:type="gramStart"/>
      <w:r w:rsidRPr="00F83A18">
        <w:rPr>
          <w:rFonts w:ascii="Times New Roman" w:eastAsia="SimSun" w:hAnsi="Times New Roman" w:cs="Times New Roman"/>
          <w:color w:val="1F497D"/>
          <w:kern w:val="0"/>
          <w:sz w:val="22"/>
        </w:rPr>
        <w:t>Very</w:t>
      </w:r>
      <w:proofErr w:type="gramEnd"/>
      <w:r w:rsidRPr="00F83A18">
        <w:rPr>
          <w:rFonts w:ascii="Times New Roman" w:eastAsia="SimSun" w:hAnsi="Times New Roman" w:cs="Times New Roman"/>
          <w:color w:val="1F497D"/>
          <w:kern w:val="0"/>
          <w:sz w:val="22"/>
        </w:rPr>
        <w:t xml:space="preserve"> excited to meet you today! I am writing to send you the draft of the invitation letter, for your review. I believe that one invitation letter should be sufficient, because it can be used for both programs I am applying for.</w:t>
      </w:r>
    </w:p>
    <w:p w14:paraId="6881517A" w14:textId="77777777" w:rsidR="00F83A18" w:rsidRPr="00F83A18" w:rsidRDefault="00F83A18" w:rsidP="00F83A18">
      <w:pPr>
        <w:widowControl/>
        <w:jc w:val="left"/>
        <w:rPr>
          <w:rFonts w:ascii="Times New Roman" w:eastAsia="SimSun" w:hAnsi="Times New Roman" w:cs="Times New Roman"/>
          <w:color w:val="1F497D"/>
          <w:kern w:val="0"/>
          <w:sz w:val="22"/>
        </w:rPr>
      </w:pPr>
    </w:p>
    <w:p w14:paraId="441F9228" w14:textId="77777777" w:rsidR="00F83A18" w:rsidRPr="00F83A18" w:rsidRDefault="00F83A18" w:rsidP="00F83A18">
      <w:pPr>
        <w:widowControl/>
        <w:jc w:val="left"/>
        <w:rPr>
          <w:rFonts w:ascii="Times New Roman" w:eastAsia="SimSun" w:hAnsi="Times New Roman" w:cs="Times New Roman"/>
          <w:color w:val="1F497D"/>
          <w:kern w:val="0"/>
          <w:sz w:val="22"/>
        </w:rPr>
      </w:pPr>
      <w:r w:rsidRPr="00F83A18">
        <w:rPr>
          <w:rFonts w:ascii="Times New Roman" w:eastAsia="SimSun" w:hAnsi="Times New Roman" w:cs="Times New Roman"/>
          <w:color w:val="1F497D"/>
          <w:kern w:val="0"/>
          <w:sz w:val="22"/>
        </w:rPr>
        <w:t>Please let me know if there are any edits or additional details you would like me to include. I would greatly appreciate it if you could sign it at your earliest convenience.</w:t>
      </w:r>
    </w:p>
    <w:p w14:paraId="0A36E466" w14:textId="77777777" w:rsidR="00F83A18" w:rsidRPr="00F83A18" w:rsidRDefault="00F83A18" w:rsidP="00F83A18">
      <w:pPr>
        <w:widowControl/>
        <w:jc w:val="left"/>
        <w:rPr>
          <w:rFonts w:ascii="Times New Roman" w:eastAsia="SimSun" w:hAnsi="Times New Roman" w:cs="Times New Roman"/>
          <w:color w:val="1F497D"/>
          <w:kern w:val="0"/>
          <w:sz w:val="22"/>
        </w:rPr>
      </w:pPr>
    </w:p>
    <w:p w14:paraId="4A231E0A" w14:textId="76E4C4B0" w:rsidR="00F83A18" w:rsidRDefault="00F83A18" w:rsidP="00F83A18">
      <w:pPr>
        <w:widowControl/>
        <w:jc w:val="left"/>
        <w:rPr>
          <w:rFonts w:ascii="Times New Roman" w:eastAsia="SimSun" w:hAnsi="Times New Roman" w:cs="Times New Roman"/>
          <w:color w:val="1F497D"/>
          <w:kern w:val="0"/>
          <w:sz w:val="22"/>
        </w:rPr>
      </w:pPr>
      <w:r w:rsidRPr="00F83A18">
        <w:rPr>
          <w:rFonts w:ascii="Times New Roman" w:eastAsia="SimSun" w:hAnsi="Times New Roman" w:cs="Times New Roman"/>
          <w:color w:val="1F497D"/>
          <w:kern w:val="0"/>
          <w:sz w:val="22"/>
        </w:rPr>
        <w:t>Thank you very much for your time and support!</w:t>
      </w:r>
    </w:p>
    <w:p w14:paraId="4B7354EE" w14:textId="77777777" w:rsidR="00F83A18" w:rsidRPr="008748CC" w:rsidRDefault="00F83A18" w:rsidP="00F83A18">
      <w:pPr>
        <w:widowControl/>
        <w:jc w:val="left"/>
        <w:rPr>
          <w:rFonts w:ascii="Times New Roman" w:eastAsia="SimSun" w:hAnsi="Times New Roman" w:cs="Times New Roman"/>
          <w:color w:val="1F497D"/>
          <w:kern w:val="0"/>
          <w:sz w:val="22"/>
        </w:rPr>
      </w:pPr>
    </w:p>
    <w:p w14:paraId="404432F6"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363CC3B"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7AA3FB1" w14:textId="77777777" w:rsidR="00F83A18" w:rsidRDefault="00F83A18" w:rsidP="00F83A18">
      <w:pPr>
        <w:widowControl/>
        <w:jc w:val="left"/>
        <w:rPr>
          <w:rFonts w:ascii="Times New Roman" w:eastAsia="SimSun" w:hAnsi="Times New Roman" w:cs="Times New Roman"/>
          <w:color w:val="1F497D"/>
          <w:kern w:val="0"/>
          <w:sz w:val="22"/>
        </w:rPr>
      </w:pPr>
    </w:p>
    <w:p w14:paraId="7E994C49" w14:textId="77777777" w:rsidR="00F83A18" w:rsidRDefault="00F83A18" w:rsidP="00F83A18">
      <w:pPr>
        <w:widowControl/>
        <w:jc w:val="left"/>
        <w:rPr>
          <w:rFonts w:ascii="Times New Roman" w:eastAsia="SimSun" w:hAnsi="Times New Roman" w:cs="Times New Roman"/>
          <w:color w:val="1F497D"/>
          <w:kern w:val="0"/>
          <w:sz w:val="22"/>
        </w:rPr>
      </w:pPr>
    </w:p>
    <w:p w14:paraId="2691FB8F" w14:textId="295A0C5E"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141A54">
        <w:rPr>
          <w:rFonts w:ascii="Times New Roman" w:eastAsia="SimSun" w:hAnsi="Times New Roman" w:cs="Times New Roman"/>
          <w:color w:val="1F497D"/>
          <w:kern w:val="0"/>
          <w:sz w:val="22"/>
        </w:rPr>
        <w:t>Bertoldi</w:t>
      </w:r>
      <w:r w:rsidRPr="00FF572B">
        <w:rPr>
          <w:rFonts w:ascii="Times New Roman" w:eastAsia="SimSun" w:hAnsi="Times New Roman" w:cs="Times New Roman"/>
          <w:color w:val="1F497D"/>
          <w:kern w:val="0"/>
          <w:sz w:val="22"/>
        </w:rPr>
        <w:t>,</w:t>
      </w:r>
    </w:p>
    <w:p w14:paraId="496C60FC" w14:textId="77777777"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DD17AB0"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Very appreciate</w:t>
      </w:r>
      <w:r w:rsidRPr="00141A54">
        <w:rPr>
          <w:rFonts w:ascii="Times New Roman" w:eastAsia="SimSun" w:hAnsi="Times New Roman" w:cs="Times New Roman"/>
          <w:color w:val="1F497D"/>
          <w:kern w:val="0"/>
          <w:sz w:val="22"/>
        </w:rPr>
        <w:t xml:space="preserve"> for your response. I would be able to visit Harvard for almost one year by applying to two funding programs.</w:t>
      </w:r>
    </w:p>
    <w:p w14:paraId="485C954B" w14:textId="77777777" w:rsidR="00F83A18" w:rsidRPr="00141A54" w:rsidRDefault="00F83A18" w:rsidP="00F83A18">
      <w:pPr>
        <w:widowControl/>
        <w:jc w:val="left"/>
        <w:rPr>
          <w:rFonts w:ascii="Times New Roman" w:eastAsia="SimSun" w:hAnsi="Times New Roman" w:cs="Times New Roman"/>
          <w:color w:val="1F497D"/>
          <w:kern w:val="0"/>
          <w:sz w:val="22"/>
        </w:rPr>
      </w:pPr>
    </w:p>
    <w:p w14:paraId="22D8328B" w14:textId="77777777" w:rsidR="00F83A18" w:rsidRDefault="00F83A18" w:rsidP="00F83A18">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I plan to use the </w:t>
      </w:r>
      <w:r w:rsidRPr="00141A54">
        <w:rPr>
          <w:rFonts w:ascii="Times New Roman" w:eastAsia="SimSun" w:hAnsi="Times New Roman" w:cs="Times New Roman"/>
          <w:b/>
          <w:bCs/>
          <w:color w:val="1F497D"/>
          <w:kern w:val="0"/>
          <w:sz w:val="22"/>
        </w:rPr>
        <w:t xml:space="preserve">Overseas Research Attachment </w:t>
      </w:r>
      <w:proofErr w:type="spellStart"/>
      <w:r w:rsidRPr="00141A54">
        <w:rPr>
          <w:rFonts w:ascii="Times New Roman" w:eastAsia="SimSun" w:hAnsi="Times New Roman" w:cs="Times New Roman"/>
          <w:b/>
          <w:bCs/>
          <w:color w:val="1F497D"/>
          <w:kern w:val="0"/>
          <w:sz w:val="22"/>
        </w:rPr>
        <w:t>Programme</w:t>
      </w:r>
      <w:proofErr w:type="spellEnd"/>
      <w:r w:rsidRPr="00141A54">
        <w:rPr>
          <w:rFonts w:ascii="Times New Roman" w:eastAsia="SimSun" w:hAnsi="Times New Roman" w:cs="Times New Roman"/>
          <w:b/>
          <w:bCs/>
          <w:color w:val="1F497D"/>
          <w:kern w:val="0"/>
          <w:sz w:val="22"/>
        </w:rPr>
        <w:t xml:space="preserve"> for PhD Students (ORAP)</w:t>
      </w:r>
      <w:r w:rsidRPr="00141A54">
        <w:rPr>
          <w:rFonts w:ascii="Times New Roman" w:eastAsia="SimSun" w:hAnsi="Times New Roman" w:cs="Times New Roman"/>
          <w:color w:val="1F497D"/>
          <w:kern w:val="0"/>
          <w:sz w:val="22"/>
        </w:rPr>
        <w:t xml:space="preserve"> to stay at Harvard from </w:t>
      </w:r>
      <w:r w:rsidRPr="00141A54">
        <w:rPr>
          <w:rFonts w:ascii="Times New Roman" w:eastAsia="SimSun" w:hAnsi="Times New Roman" w:cs="Times New Roman"/>
          <w:b/>
          <w:bCs/>
          <w:color w:val="1F497D"/>
          <w:kern w:val="0"/>
          <w:sz w:val="22"/>
        </w:rPr>
        <w:t>1 July 2025 to 31 December 2025</w:t>
      </w:r>
      <w:r w:rsidRPr="00141A54">
        <w:rPr>
          <w:rFonts w:ascii="Times New Roman" w:eastAsia="SimSun" w:hAnsi="Times New Roman" w:cs="Times New Roman"/>
          <w:color w:val="1F497D"/>
          <w:kern w:val="0"/>
          <w:sz w:val="22"/>
        </w:rPr>
        <w:t xml:space="preserve">. Following that, I would apply for the </w:t>
      </w:r>
      <w:r w:rsidRPr="00141A54">
        <w:rPr>
          <w:rFonts w:ascii="Times New Roman" w:eastAsia="SimSun" w:hAnsi="Times New Roman" w:cs="Times New Roman"/>
          <w:b/>
          <w:bCs/>
          <w:color w:val="1F497D"/>
          <w:kern w:val="0"/>
          <w:sz w:val="22"/>
        </w:rPr>
        <w:t>PhD International Mobility for Partnerships and Collaborations Award (PhD IMPAC Award)</w:t>
      </w:r>
      <w:r w:rsidRPr="00141A54">
        <w:rPr>
          <w:rFonts w:ascii="Times New Roman" w:eastAsia="SimSun" w:hAnsi="Times New Roman" w:cs="Times New Roman"/>
          <w:color w:val="1F497D"/>
          <w:kern w:val="0"/>
          <w:sz w:val="22"/>
        </w:rPr>
        <w:t xml:space="preserve"> to extend my stay from </w:t>
      </w:r>
      <w:r w:rsidRPr="00141A54">
        <w:rPr>
          <w:rFonts w:ascii="Times New Roman" w:eastAsia="SimSun" w:hAnsi="Times New Roman" w:cs="Times New Roman"/>
          <w:b/>
          <w:bCs/>
          <w:color w:val="1F497D"/>
          <w:kern w:val="0"/>
          <w:sz w:val="22"/>
        </w:rPr>
        <w:t>1 January 2026 to 30 June 2026</w:t>
      </w:r>
      <w:r w:rsidRPr="00141A54">
        <w:rPr>
          <w:rFonts w:ascii="Times New Roman" w:eastAsia="SimSun" w:hAnsi="Times New Roman" w:cs="Times New Roman"/>
          <w:color w:val="1F497D"/>
          <w:kern w:val="0"/>
          <w:sz w:val="22"/>
        </w:rPr>
        <w:t>.</w:t>
      </w:r>
    </w:p>
    <w:p w14:paraId="5B17BF3C" w14:textId="77777777" w:rsidR="00F83A18" w:rsidRPr="00141A54" w:rsidRDefault="00F83A18" w:rsidP="00F83A18">
      <w:pPr>
        <w:widowControl/>
        <w:jc w:val="left"/>
        <w:rPr>
          <w:rFonts w:ascii="Times New Roman" w:eastAsia="SimSun" w:hAnsi="Times New Roman" w:cs="Times New Roman"/>
          <w:color w:val="1F497D"/>
          <w:kern w:val="0"/>
          <w:sz w:val="22"/>
        </w:rPr>
      </w:pPr>
    </w:p>
    <w:p w14:paraId="3910383D" w14:textId="77777777" w:rsidR="00F83A18" w:rsidRPr="00141A54" w:rsidRDefault="00F83A18" w:rsidP="00F83A18">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This would allow me to conduct research in your group for a full year, from </w:t>
      </w:r>
      <w:r w:rsidRPr="00141A54">
        <w:rPr>
          <w:rFonts w:ascii="Times New Roman" w:eastAsia="SimSun" w:hAnsi="Times New Roman" w:cs="Times New Roman"/>
          <w:b/>
          <w:bCs/>
          <w:color w:val="1F497D"/>
          <w:kern w:val="0"/>
          <w:sz w:val="22"/>
        </w:rPr>
        <w:t>1 July 2025 to 30 June 2026</w:t>
      </w:r>
      <w:r w:rsidRPr="00141A54">
        <w:rPr>
          <w:rFonts w:ascii="Times New Roman" w:eastAsia="SimSun" w:hAnsi="Times New Roman" w:cs="Times New Roman"/>
          <w:color w:val="1F497D"/>
          <w:kern w:val="0"/>
          <w:sz w:val="22"/>
        </w:rPr>
        <w:t>. The application deadlines for these programs are:</w:t>
      </w:r>
    </w:p>
    <w:p w14:paraId="3E4A5507" w14:textId="77777777" w:rsidR="00F83A18" w:rsidRPr="00141A54" w:rsidRDefault="00F83A18" w:rsidP="00F83A18">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ORAP:</w:t>
      </w:r>
      <w:r w:rsidRPr="00141A54">
        <w:rPr>
          <w:rFonts w:ascii="Times New Roman" w:eastAsia="SimSun" w:hAnsi="Times New Roman" w:cs="Times New Roman"/>
          <w:color w:val="1F497D"/>
          <w:kern w:val="0"/>
          <w:sz w:val="22"/>
        </w:rPr>
        <w:t xml:space="preserve"> 2 March 2025</w:t>
      </w:r>
    </w:p>
    <w:p w14:paraId="44ACB15A" w14:textId="77777777" w:rsidR="00F83A18" w:rsidRPr="00141A54" w:rsidRDefault="00F83A18" w:rsidP="00F83A18">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PhD IMPAC Award:</w:t>
      </w:r>
      <w:r w:rsidRPr="00141A54">
        <w:rPr>
          <w:rFonts w:ascii="Times New Roman" w:eastAsia="SimSun" w:hAnsi="Times New Roman" w:cs="Times New Roman"/>
          <w:color w:val="1F497D"/>
          <w:kern w:val="0"/>
          <w:sz w:val="22"/>
        </w:rPr>
        <w:t xml:space="preserve"> 13 March 2025</w:t>
      </w:r>
    </w:p>
    <w:p w14:paraId="301CB24C" w14:textId="77777777" w:rsidR="00F83A18" w:rsidRDefault="00F83A18" w:rsidP="00F83A18">
      <w:pPr>
        <w:widowControl/>
        <w:jc w:val="left"/>
        <w:rPr>
          <w:rFonts w:ascii="Times New Roman" w:eastAsia="SimSun" w:hAnsi="Times New Roman" w:cs="Times New Roman"/>
          <w:color w:val="1F497D"/>
          <w:kern w:val="0"/>
          <w:sz w:val="22"/>
        </w:rPr>
      </w:pPr>
    </w:p>
    <w:p w14:paraId="57F0D6F7"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was wondering whether</w:t>
      </w:r>
      <w:r w:rsidRPr="00141A54">
        <w:rPr>
          <w:rFonts w:ascii="Times New Roman" w:eastAsia="SimSun" w:hAnsi="Times New Roman" w:cs="Times New Roman"/>
          <w:color w:val="1F497D"/>
          <w:kern w:val="0"/>
          <w:sz w:val="22"/>
        </w:rPr>
        <w:t xml:space="preserve"> this timeline works for you</w:t>
      </w:r>
      <w:r>
        <w:rPr>
          <w:rFonts w:ascii="Times New Roman" w:eastAsia="SimSun" w:hAnsi="Times New Roman" w:cs="Times New Roman" w:hint="eastAsia"/>
          <w:color w:val="1F497D"/>
          <w:kern w:val="0"/>
          <w:sz w:val="22"/>
        </w:rPr>
        <w:t>.</w:t>
      </w:r>
    </w:p>
    <w:p w14:paraId="4D7394E6" w14:textId="77777777" w:rsidR="00F83A18" w:rsidRDefault="00F83A18" w:rsidP="00F83A18">
      <w:pPr>
        <w:widowControl/>
        <w:jc w:val="left"/>
        <w:rPr>
          <w:rFonts w:ascii="Times New Roman" w:eastAsia="SimSun" w:hAnsi="Times New Roman" w:cs="Times New Roman"/>
          <w:color w:val="1F497D"/>
          <w:kern w:val="0"/>
          <w:sz w:val="22"/>
        </w:rPr>
      </w:pPr>
    </w:p>
    <w:p w14:paraId="66242D38"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w:t>
      </w:r>
      <w:r w:rsidRPr="00141A54">
        <w:rPr>
          <w:rFonts w:ascii="Times New Roman" w:eastAsia="SimSun" w:hAnsi="Times New Roman" w:cs="Times New Roman"/>
          <w:color w:val="1F497D"/>
          <w:kern w:val="0"/>
          <w:sz w:val="22"/>
        </w:rPr>
        <w:t xml:space="preserve">Looking forward to your </w:t>
      </w:r>
      <w:r>
        <w:rPr>
          <w:rFonts w:ascii="Times New Roman" w:eastAsia="SimSun" w:hAnsi="Times New Roman" w:cs="Times New Roman" w:hint="eastAsia"/>
          <w:color w:val="1F497D"/>
          <w:kern w:val="0"/>
          <w:sz w:val="22"/>
        </w:rPr>
        <w:t>reply</w:t>
      </w:r>
      <w:r w:rsidRPr="00141A54">
        <w:rPr>
          <w:rFonts w:ascii="Times New Roman" w:eastAsia="SimSun" w:hAnsi="Times New Roman" w:cs="Times New Roman"/>
          <w:color w:val="1F497D"/>
          <w:kern w:val="0"/>
          <w:sz w:val="22"/>
        </w:rPr>
        <w:t>.</w:t>
      </w:r>
    </w:p>
    <w:p w14:paraId="14E7AC3E" w14:textId="77777777" w:rsidR="00F83A18" w:rsidRPr="00FF572B" w:rsidRDefault="00F83A18" w:rsidP="00F83A18">
      <w:pPr>
        <w:widowControl/>
        <w:jc w:val="left"/>
        <w:rPr>
          <w:rFonts w:ascii="Times New Roman" w:eastAsia="SimSun" w:hAnsi="Times New Roman" w:cs="Times New Roman"/>
          <w:color w:val="1F497D"/>
          <w:kern w:val="0"/>
          <w:sz w:val="22"/>
        </w:rPr>
      </w:pPr>
    </w:p>
    <w:p w14:paraId="16C77369" w14:textId="77777777"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7CA32F0D" w14:textId="77777777"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9A782A4" w14:textId="77777777" w:rsidR="00F83A18" w:rsidRDefault="00F83A18" w:rsidP="00141A54">
      <w:pPr>
        <w:widowControl/>
        <w:jc w:val="left"/>
        <w:rPr>
          <w:rFonts w:ascii="Times New Roman" w:eastAsia="SimSun" w:hAnsi="Times New Roman" w:cs="Times New Roman"/>
          <w:color w:val="1F497D"/>
          <w:kern w:val="0"/>
          <w:sz w:val="22"/>
        </w:rPr>
      </w:pPr>
    </w:p>
    <w:p w14:paraId="3F6BD332" w14:textId="77777777" w:rsidR="00F83A18" w:rsidRDefault="00F83A18" w:rsidP="00141A54">
      <w:pPr>
        <w:widowControl/>
        <w:jc w:val="left"/>
        <w:rPr>
          <w:rFonts w:ascii="Times New Roman" w:eastAsia="SimSun" w:hAnsi="Times New Roman" w:cs="Times New Roman"/>
          <w:color w:val="1F497D"/>
          <w:kern w:val="0"/>
          <w:sz w:val="22"/>
        </w:rPr>
      </w:pPr>
    </w:p>
    <w:p w14:paraId="68CAFD28" w14:textId="7A4B8CF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141A54">
        <w:rPr>
          <w:rFonts w:ascii="Times New Roman" w:eastAsia="SimSun" w:hAnsi="Times New Roman" w:cs="Times New Roman"/>
          <w:color w:val="1F497D"/>
          <w:kern w:val="0"/>
          <w:sz w:val="22"/>
        </w:rPr>
        <w:t>Bertoldi</w:t>
      </w:r>
      <w:r w:rsidRPr="00FF572B">
        <w:rPr>
          <w:rFonts w:ascii="Times New Roman" w:eastAsia="SimSun" w:hAnsi="Times New Roman" w:cs="Times New Roman"/>
          <w:color w:val="1F497D"/>
          <w:kern w:val="0"/>
          <w:sz w:val="22"/>
        </w:rPr>
        <w:t>,</w:t>
      </w:r>
    </w:p>
    <w:p w14:paraId="4E5ED347" w14:textId="7777777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7EF64714" w14:textId="266FBF4C" w:rsidR="00141A54" w:rsidRDefault="00141A54" w:rsidP="00141A5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Very appreciate</w:t>
      </w:r>
      <w:r w:rsidRPr="00141A54">
        <w:rPr>
          <w:rFonts w:ascii="Times New Roman" w:eastAsia="SimSun" w:hAnsi="Times New Roman" w:cs="Times New Roman"/>
          <w:color w:val="1F497D"/>
          <w:kern w:val="0"/>
          <w:sz w:val="22"/>
        </w:rPr>
        <w:t xml:space="preserve"> for your response. I would be able to visit Harvard for almost one year by applying to two funding programs.</w:t>
      </w:r>
    </w:p>
    <w:p w14:paraId="77C3525D" w14:textId="77777777" w:rsidR="00141A54" w:rsidRPr="00141A54" w:rsidRDefault="00141A54" w:rsidP="00141A54">
      <w:pPr>
        <w:widowControl/>
        <w:jc w:val="left"/>
        <w:rPr>
          <w:rFonts w:ascii="Times New Roman" w:eastAsia="SimSun" w:hAnsi="Times New Roman" w:cs="Times New Roman"/>
          <w:color w:val="1F497D"/>
          <w:kern w:val="0"/>
          <w:sz w:val="22"/>
        </w:rPr>
      </w:pPr>
    </w:p>
    <w:p w14:paraId="4911D987" w14:textId="77777777" w:rsidR="00141A54" w:rsidRDefault="00141A54" w:rsidP="00141A54">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I plan to use the </w:t>
      </w:r>
      <w:r w:rsidRPr="00141A54">
        <w:rPr>
          <w:rFonts w:ascii="Times New Roman" w:eastAsia="SimSun" w:hAnsi="Times New Roman" w:cs="Times New Roman"/>
          <w:b/>
          <w:bCs/>
          <w:color w:val="1F497D"/>
          <w:kern w:val="0"/>
          <w:sz w:val="22"/>
        </w:rPr>
        <w:t xml:space="preserve">Overseas Research Attachment </w:t>
      </w:r>
      <w:proofErr w:type="spellStart"/>
      <w:r w:rsidRPr="00141A54">
        <w:rPr>
          <w:rFonts w:ascii="Times New Roman" w:eastAsia="SimSun" w:hAnsi="Times New Roman" w:cs="Times New Roman"/>
          <w:b/>
          <w:bCs/>
          <w:color w:val="1F497D"/>
          <w:kern w:val="0"/>
          <w:sz w:val="22"/>
        </w:rPr>
        <w:t>Programme</w:t>
      </w:r>
      <w:proofErr w:type="spellEnd"/>
      <w:r w:rsidRPr="00141A54">
        <w:rPr>
          <w:rFonts w:ascii="Times New Roman" w:eastAsia="SimSun" w:hAnsi="Times New Roman" w:cs="Times New Roman"/>
          <w:b/>
          <w:bCs/>
          <w:color w:val="1F497D"/>
          <w:kern w:val="0"/>
          <w:sz w:val="22"/>
        </w:rPr>
        <w:t xml:space="preserve"> for PhD Students (ORAP)</w:t>
      </w:r>
      <w:r w:rsidRPr="00141A54">
        <w:rPr>
          <w:rFonts w:ascii="Times New Roman" w:eastAsia="SimSun" w:hAnsi="Times New Roman" w:cs="Times New Roman"/>
          <w:color w:val="1F497D"/>
          <w:kern w:val="0"/>
          <w:sz w:val="22"/>
        </w:rPr>
        <w:t xml:space="preserve"> to stay at Harvard from </w:t>
      </w:r>
      <w:r w:rsidRPr="00141A54">
        <w:rPr>
          <w:rFonts w:ascii="Times New Roman" w:eastAsia="SimSun" w:hAnsi="Times New Roman" w:cs="Times New Roman"/>
          <w:b/>
          <w:bCs/>
          <w:color w:val="1F497D"/>
          <w:kern w:val="0"/>
          <w:sz w:val="22"/>
        </w:rPr>
        <w:t>1 July 2025 to 31 December 2025</w:t>
      </w:r>
      <w:r w:rsidRPr="00141A54">
        <w:rPr>
          <w:rFonts w:ascii="Times New Roman" w:eastAsia="SimSun" w:hAnsi="Times New Roman" w:cs="Times New Roman"/>
          <w:color w:val="1F497D"/>
          <w:kern w:val="0"/>
          <w:sz w:val="22"/>
        </w:rPr>
        <w:t xml:space="preserve">. Following that, I would apply for the </w:t>
      </w:r>
      <w:r w:rsidRPr="00141A54">
        <w:rPr>
          <w:rFonts w:ascii="Times New Roman" w:eastAsia="SimSun" w:hAnsi="Times New Roman" w:cs="Times New Roman"/>
          <w:b/>
          <w:bCs/>
          <w:color w:val="1F497D"/>
          <w:kern w:val="0"/>
          <w:sz w:val="22"/>
        </w:rPr>
        <w:t>PhD International Mobility for Partnerships and Collaborations Award (PhD IMPAC Award)</w:t>
      </w:r>
      <w:r w:rsidRPr="00141A54">
        <w:rPr>
          <w:rFonts w:ascii="Times New Roman" w:eastAsia="SimSun" w:hAnsi="Times New Roman" w:cs="Times New Roman"/>
          <w:color w:val="1F497D"/>
          <w:kern w:val="0"/>
          <w:sz w:val="22"/>
        </w:rPr>
        <w:t xml:space="preserve"> to extend my stay from </w:t>
      </w:r>
      <w:r w:rsidRPr="00141A54">
        <w:rPr>
          <w:rFonts w:ascii="Times New Roman" w:eastAsia="SimSun" w:hAnsi="Times New Roman" w:cs="Times New Roman"/>
          <w:b/>
          <w:bCs/>
          <w:color w:val="1F497D"/>
          <w:kern w:val="0"/>
          <w:sz w:val="22"/>
        </w:rPr>
        <w:t>1 January 2026 to 30 June 2026</w:t>
      </w:r>
      <w:r w:rsidRPr="00141A54">
        <w:rPr>
          <w:rFonts w:ascii="Times New Roman" w:eastAsia="SimSun" w:hAnsi="Times New Roman" w:cs="Times New Roman"/>
          <w:color w:val="1F497D"/>
          <w:kern w:val="0"/>
          <w:sz w:val="22"/>
        </w:rPr>
        <w:t>.</w:t>
      </w:r>
    </w:p>
    <w:p w14:paraId="5AEE0C97" w14:textId="77777777" w:rsidR="00141A54" w:rsidRPr="00141A54" w:rsidRDefault="00141A54" w:rsidP="00141A54">
      <w:pPr>
        <w:widowControl/>
        <w:jc w:val="left"/>
        <w:rPr>
          <w:rFonts w:ascii="Times New Roman" w:eastAsia="SimSun" w:hAnsi="Times New Roman" w:cs="Times New Roman"/>
          <w:color w:val="1F497D"/>
          <w:kern w:val="0"/>
          <w:sz w:val="22"/>
        </w:rPr>
      </w:pPr>
    </w:p>
    <w:p w14:paraId="6581311C" w14:textId="77777777" w:rsidR="00141A54" w:rsidRPr="00141A54" w:rsidRDefault="00141A54" w:rsidP="00141A54">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This would allow me to conduct research in your group for a full year, from </w:t>
      </w:r>
      <w:r w:rsidRPr="00141A54">
        <w:rPr>
          <w:rFonts w:ascii="Times New Roman" w:eastAsia="SimSun" w:hAnsi="Times New Roman" w:cs="Times New Roman"/>
          <w:b/>
          <w:bCs/>
          <w:color w:val="1F497D"/>
          <w:kern w:val="0"/>
          <w:sz w:val="22"/>
        </w:rPr>
        <w:t>1 July 2025 to 30 June 2026</w:t>
      </w:r>
      <w:r w:rsidRPr="00141A54">
        <w:rPr>
          <w:rFonts w:ascii="Times New Roman" w:eastAsia="SimSun" w:hAnsi="Times New Roman" w:cs="Times New Roman"/>
          <w:color w:val="1F497D"/>
          <w:kern w:val="0"/>
          <w:sz w:val="22"/>
        </w:rPr>
        <w:t>. The application deadlines for these programs are:</w:t>
      </w:r>
    </w:p>
    <w:p w14:paraId="2845EBBF" w14:textId="77777777" w:rsidR="00141A54" w:rsidRPr="00141A54" w:rsidRDefault="00141A54" w:rsidP="00141A54">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ORAP:</w:t>
      </w:r>
      <w:r w:rsidRPr="00141A54">
        <w:rPr>
          <w:rFonts w:ascii="Times New Roman" w:eastAsia="SimSun" w:hAnsi="Times New Roman" w:cs="Times New Roman"/>
          <w:color w:val="1F497D"/>
          <w:kern w:val="0"/>
          <w:sz w:val="22"/>
        </w:rPr>
        <w:t xml:space="preserve"> 2 March 2025</w:t>
      </w:r>
    </w:p>
    <w:p w14:paraId="1D71B96F" w14:textId="77777777" w:rsidR="00141A54" w:rsidRPr="00141A54" w:rsidRDefault="00141A54" w:rsidP="00141A54">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PhD IMPAC Award:</w:t>
      </w:r>
      <w:r w:rsidRPr="00141A54">
        <w:rPr>
          <w:rFonts w:ascii="Times New Roman" w:eastAsia="SimSun" w:hAnsi="Times New Roman" w:cs="Times New Roman"/>
          <w:color w:val="1F497D"/>
          <w:kern w:val="0"/>
          <w:sz w:val="22"/>
        </w:rPr>
        <w:t xml:space="preserve"> 13 March 2025</w:t>
      </w:r>
    </w:p>
    <w:p w14:paraId="679B5F54" w14:textId="77777777" w:rsidR="00141A54" w:rsidRDefault="00141A54" w:rsidP="00141A54">
      <w:pPr>
        <w:widowControl/>
        <w:jc w:val="left"/>
        <w:rPr>
          <w:rFonts w:ascii="Times New Roman" w:eastAsia="SimSun" w:hAnsi="Times New Roman" w:cs="Times New Roman"/>
          <w:color w:val="1F497D"/>
          <w:kern w:val="0"/>
          <w:sz w:val="22"/>
        </w:rPr>
      </w:pPr>
    </w:p>
    <w:p w14:paraId="3FF6DA99" w14:textId="49AB717F" w:rsidR="00141A54" w:rsidRDefault="00141A54" w:rsidP="00141A5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was wondering whether</w:t>
      </w:r>
      <w:r w:rsidRPr="00141A54">
        <w:rPr>
          <w:rFonts w:ascii="Times New Roman" w:eastAsia="SimSun" w:hAnsi="Times New Roman" w:cs="Times New Roman"/>
          <w:color w:val="1F497D"/>
          <w:kern w:val="0"/>
          <w:sz w:val="22"/>
        </w:rPr>
        <w:t xml:space="preserve"> this timeline works for you</w:t>
      </w:r>
      <w:r>
        <w:rPr>
          <w:rFonts w:ascii="Times New Roman" w:eastAsia="SimSun" w:hAnsi="Times New Roman" w:cs="Times New Roman" w:hint="eastAsia"/>
          <w:color w:val="1F497D"/>
          <w:kern w:val="0"/>
          <w:sz w:val="22"/>
        </w:rPr>
        <w:t>.</w:t>
      </w:r>
    </w:p>
    <w:p w14:paraId="6ADF56DC" w14:textId="77777777" w:rsidR="00141A54" w:rsidRDefault="00141A54" w:rsidP="00141A54">
      <w:pPr>
        <w:widowControl/>
        <w:jc w:val="left"/>
        <w:rPr>
          <w:rFonts w:ascii="Times New Roman" w:eastAsia="SimSun" w:hAnsi="Times New Roman" w:cs="Times New Roman"/>
          <w:color w:val="1F497D"/>
          <w:kern w:val="0"/>
          <w:sz w:val="22"/>
        </w:rPr>
      </w:pPr>
    </w:p>
    <w:p w14:paraId="57DF35EE" w14:textId="0E77BF23" w:rsidR="00141A54" w:rsidRDefault="00141A54" w:rsidP="00141A5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w:t>
      </w:r>
      <w:r w:rsidRPr="00141A54">
        <w:rPr>
          <w:rFonts w:ascii="Times New Roman" w:eastAsia="SimSun" w:hAnsi="Times New Roman" w:cs="Times New Roman"/>
          <w:color w:val="1F497D"/>
          <w:kern w:val="0"/>
          <w:sz w:val="22"/>
        </w:rPr>
        <w:t xml:space="preserve">Looking forward to your </w:t>
      </w:r>
      <w:r w:rsidR="00760B50">
        <w:rPr>
          <w:rFonts w:ascii="Times New Roman" w:eastAsia="SimSun" w:hAnsi="Times New Roman" w:cs="Times New Roman" w:hint="eastAsia"/>
          <w:color w:val="1F497D"/>
          <w:kern w:val="0"/>
          <w:sz w:val="22"/>
        </w:rPr>
        <w:t>reply</w:t>
      </w:r>
      <w:r w:rsidRPr="00141A54">
        <w:rPr>
          <w:rFonts w:ascii="Times New Roman" w:eastAsia="SimSun" w:hAnsi="Times New Roman" w:cs="Times New Roman"/>
          <w:color w:val="1F497D"/>
          <w:kern w:val="0"/>
          <w:sz w:val="22"/>
        </w:rPr>
        <w:t>.</w:t>
      </w:r>
    </w:p>
    <w:p w14:paraId="416AB272" w14:textId="77777777" w:rsidR="00141A54" w:rsidRPr="00FF572B" w:rsidRDefault="00141A54" w:rsidP="00141A54">
      <w:pPr>
        <w:widowControl/>
        <w:jc w:val="left"/>
        <w:rPr>
          <w:rFonts w:ascii="Times New Roman" w:eastAsia="SimSun" w:hAnsi="Times New Roman" w:cs="Times New Roman"/>
          <w:color w:val="1F497D"/>
          <w:kern w:val="0"/>
          <w:sz w:val="22"/>
        </w:rPr>
      </w:pPr>
    </w:p>
    <w:p w14:paraId="4EA51AEB" w14:textId="7777777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2F067773" w14:textId="7777777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69C39056" w14:textId="77777777" w:rsidR="00141A54" w:rsidRDefault="00141A54" w:rsidP="009271D5">
      <w:pPr>
        <w:widowControl/>
        <w:jc w:val="left"/>
        <w:rPr>
          <w:rFonts w:ascii="Times New Roman" w:eastAsia="SimSun" w:hAnsi="Times New Roman" w:cs="Times New Roman"/>
          <w:color w:val="1F497D"/>
          <w:kern w:val="0"/>
          <w:sz w:val="22"/>
        </w:rPr>
      </w:pPr>
    </w:p>
    <w:p w14:paraId="25A93E62" w14:textId="77777777" w:rsidR="00141A54" w:rsidRDefault="00141A54" w:rsidP="009271D5">
      <w:pPr>
        <w:widowControl/>
        <w:jc w:val="left"/>
        <w:rPr>
          <w:rFonts w:ascii="Times New Roman" w:eastAsia="SimSun" w:hAnsi="Times New Roman" w:cs="Times New Roman"/>
          <w:color w:val="1F497D"/>
          <w:kern w:val="0"/>
          <w:sz w:val="22"/>
        </w:rPr>
      </w:pPr>
    </w:p>
    <w:p w14:paraId="60882841" w14:textId="0E852A02"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Liao</w:t>
      </w:r>
      <w:r w:rsidRPr="00FF572B">
        <w:rPr>
          <w:rFonts w:ascii="Times New Roman" w:eastAsia="SimSun" w:hAnsi="Times New Roman" w:cs="Times New Roman"/>
          <w:color w:val="1F497D"/>
          <w:kern w:val="0"/>
          <w:sz w:val="22"/>
        </w:rPr>
        <w:t>,</w:t>
      </w:r>
    </w:p>
    <w:p w14:paraId="627D27D8" w14:textId="77777777"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817DA05" w14:textId="77777777" w:rsidR="009271D5" w:rsidRPr="009271D5" w:rsidRDefault="009271D5" w:rsidP="009271D5">
      <w:pPr>
        <w:widowControl/>
        <w:jc w:val="left"/>
        <w:rPr>
          <w:rFonts w:ascii="Times New Roman" w:eastAsia="SimSun" w:hAnsi="Times New Roman" w:cs="Times New Roman"/>
          <w:color w:val="1F497D"/>
          <w:kern w:val="0"/>
          <w:sz w:val="22"/>
        </w:rPr>
      </w:pPr>
      <w:r w:rsidRPr="009271D5">
        <w:rPr>
          <w:rFonts w:ascii="Times New Roman" w:eastAsia="SimSun" w:hAnsi="Times New Roman" w:cs="Times New Roman"/>
          <w:color w:val="1F497D"/>
          <w:kern w:val="0"/>
          <w:sz w:val="22"/>
        </w:rPr>
        <w:t>1. </w:t>
      </w:r>
      <w:r w:rsidRPr="009271D5">
        <w:rPr>
          <w:rFonts w:ascii="Times New Roman" w:eastAsia="SimSun" w:hAnsi="Times New Roman" w:cs="Times New Roman"/>
          <w:b/>
          <w:bCs/>
          <w:color w:val="1F497D"/>
          <w:kern w:val="0"/>
          <w:sz w:val="22"/>
        </w:rPr>
        <w:t xml:space="preserve">CUHK Faculty of Engineering’s Overseas Research Attachment </w:t>
      </w:r>
      <w:proofErr w:type="spellStart"/>
      <w:r w:rsidRPr="009271D5">
        <w:rPr>
          <w:rFonts w:ascii="Times New Roman" w:eastAsia="SimSun" w:hAnsi="Times New Roman" w:cs="Times New Roman"/>
          <w:b/>
          <w:bCs/>
          <w:color w:val="1F497D"/>
          <w:kern w:val="0"/>
          <w:sz w:val="22"/>
        </w:rPr>
        <w:t>Programme</w:t>
      </w:r>
      <w:proofErr w:type="spellEnd"/>
      <w:r w:rsidRPr="009271D5">
        <w:rPr>
          <w:rFonts w:ascii="Times New Roman" w:eastAsia="SimSun" w:hAnsi="Times New Roman" w:cs="Times New Roman"/>
          <w:b/>
          <w:bCs/>
          <w:color w:val="1F497D"/>
          <w:kern w:val="0"/>
          <w:sz w:val="22"/>
        </w:rPr>
        <w:t xml:space="preserve"> (ORAP)</w:t>
      </w:r>
      <w:r w:rsidRPr="009271D5">
        <w:rPr>
          <w:rFonts w:ascii="Times New Roman" w:eastAsia="SimSun" w:hAnsi="Times New Roman" w:cs="Times New Roman"/>
          <w:color w:val="1F497D"/>
          <w:kern w:val="0"/>
          <w:sz w:val="22"/>
        </w:rPr>
        <w:t> (attachment 3) can support my visit from July 2025 to December 2025 (this program supports up to six months within the period of June–December 2025).</w:t>
      </w:r>
    </w:p>
    <w:p w14:paraId="5613D804" w14:textId="77777777" w:rsidR="009271D5" w:rsidRPr="009271D5" w:rsidRDefault="009271D5" w:rsidP="009271D5">
      <w:pPr>
        <w:widowControl/>
        <w:jc w:val="left"/>
        <w:rPr>
          <w:rFonts w:ascii="Times New Roman" w:eastAsia="SimSun" w:hAnsi="Times New Roman" w:cs="Times New Roman"/>
          <w:color w:val="1F497D"/>
          <w:kern w:val="0"/>
          <w:sz w:val="22"/>
        </w:rPr>
      </w:pPr>
      <w:r w:rsidRPr="009271D5">
        <w:rPr>
          <w:rFonts w:ascii="Times New Roman" w:eastAsia="SimSun" w:hAnsi="Times New Roman" w:cs="Times New Roman"/>
          <w:color w:val="1F497D"/>
          <w:kern w:val="0"/>
          <w:sz w:val="22"/>
        </w:rPr>
        <w:lastRenderedPageBreak/>
        <w:t>2. </w:t>
      </w:r>
      <w:r w:rsidRPr="009271D5">
        <w:rPr>
          <w:rFonts w:ascii="Times New Roman" w:eastAsia="SimSun" w:hAnsi="Times New Roman" w:cs="Times New Roman"/>
          <w:b/>
          <w:bCs/>
          <w:color w:val="1F497D"/>
          <w:kern w:val="0"/>
          <w:sz w:val="22"/>
        </w:rPr>
        <w:t>PhD International Mobility for Partnerships and Collaborations (IMPAC) Award</w:t>
      </w:r>
      <w:r w:rsidRPr="009271D5">
        <w:rPr>
          <w:rFonts w:ascii="Times New Roman" w:eastAsia="SimSun" w:hAnsi="Times New Roman" w:cs="Times New Roman"/>
          <w:color w:val="1F497D"/>
          <w:kern w:val="0"/>
          <w:sz w:val="22"/>
        </w:rPr>
        <w:t> (attachment 2) can support my visit from January 2026 to June 2026 (this program supports up to six months within the period of 1 August 2025 to 31 July 2026).</w:t>
      </w:r>
    </w:p>
    <w:p w14:paraId="5253085D" w14:textId="77777777" w:rsidR="009271D5" w:rsidRPr="009271D5" w:rsidRDefault="009271D5" w:rsidP="009271D5">
      <w:pPr>
        <w:widowControl/>
        <w:jc w:val="left"/>
        <w:rPr>
          <w:rFonts w:ascii="Times New Roman" w:eastAsia="SimSun" w:hAnsi="Times New Roman" w:cs="Times New Roman"/>
          <w:color w:val="1F497D"/>
          <w:kern w:val="0"/>
          <w:sz w:val="22"/>
        </w:rPr>
      </w:pPr>
      <w:r w:rsidRPr="009271D5">
        <w:rPr>
          <w:rFonts w:ascii="Times New Roman" w:eastAsia="SimSun" w:hAnsi="Times New Roman" w:cs="Times New Roman"/>
          <w:color w:val="1F497D"/>
          <w:kern w:val="0"/>
          <w:sz w:val="22"/>
        </w:rPr>
        <w:t>This combination would allow me to extend my visit up to one year, from July 2025 to June 2026. Additionally, during this period, all my </w:t>
      </w:r>
      <w:r w:rsidRPr="009271D5">
        <w:rPr>
          <w:rFonts w:ascii="Times New Roman" w:eastAsia="SimSun" w:hAnsi="Times New Roman" w:cs="Times New Roman"/>
          <w:b/>
          <w:bCs/>
          <w:color w:val="1F497D"/>
          <w:kern w:val="0"/>
          <w:sz w:val="22"/>
        </w:rPr>
        <w:t>salary</w:t>
      </w:r>
      <w:r w:rsidRPr="009271D5">
        <w:rPr>
          <w:rFonts w:ascii="Times New Roman" w:eastAsia="SimSun" w:hAnsi="Times New Roman" w:cs="Times New Roman"/>
          <w:color w:val="1F497D"/>
          <w:kern w:val="0"/>
          <w:sz w:val="22"/>
        </w:rPr>
        <w:t>, </w:t>
      </w:r>
      <w:r w:rsidRPr="009271D5">
        <w:rPr>
          <w:rFonts w:ascii="Times New Roman" w:eastAsia="SimSun" w:hAnsi="Times New Roman" w:cs="Times New Roman"/>
          <w:b/>
          <w:bCs/>
          <w:color w:val="1F497D"/>
          <w:kern w:val="0"/>
          <w:sz w:val="22"/>
        </w:rPr>
        <w:t>travel expenses</w:t>
      </w:r>
      <w:r w:rsidRPr="009271D5">
        <w:rPr>
          <w:rFonts w:ascii="Times New Roman" w:eastAsia="SimSun" w:hAnsi="Times New Roman" w:cs="Times New Roman"/>
          <w:color w:val="1F497D"/>
          <w:kern w:val="0"/>
          <w:sz w:val="22"/>
        </w:rPr>
        <w:t>, and </w:t>
      </w:r>
      <w:r w:rsidRPr="009271D5">
        <w:rPr>
          <w:rFonts w:ascii="Times New Roman" w:eastAsia="SimSun" w:hAnsi="Times New Roman" w:cs="Times New Roman"/>
          <w:b/>
          <w:bCs/>
          <w:color w:val="1F497D"/>
          <w:kern w:val="0"/>
          <w:sz w:val="22"/>
        </w:rPr>
        <w:t>accommodation</w:t>
      </w:r>
      <w:r w:rsidRPr="009271D5">
        <w:rPr>
          <w:rFonts w:ascii="Times New Roman" w:eastAsia="SimSun" w:hAnsi="Times New Roman" w:cs="Times New Roman"/>
          <w:color w:val="1F497D"/>
          <w:kern w:val="0"/>
          <w:sz w:val="22"/>
        </w:rPr>
        <w:t> will be </w:t>
      </w:r>
      <w:r w:rsidRPr="009271D5">
        <w:rPr>
          <w:rFonts w:ascii="Times New Roman" w:eastAsia="SimSun" w:hAnsi="Times New Roman" w:cs="Times New Roman"/>
          <w:b/>
          <w:bCs/>
          <w:color w:val="1F497D"/>
          <w:kern w:val="0"/>
          <w:sz w:val="22"/>
        </w:rPr>
        <w:t>covered</w:t>
      </w:r>
      <w:r w:rsidRPr="009271D5">
        <w:rPr>
          <w:rFonts w:ascii="Times New Roman" w:eastAsia="SimSun" w:hAnsi="Times New Roman" w:cs="Times New Roman"/>
          <w:color w:val="1F497D"/>
          <w:kern w:val="0"/>
          <w:sz w:val="22"/>
        </w:rPr>
        <w:t> by </w:t>
      </w:r>
      <w:r w:rsidRPr="009271D5">
        <w:rPr>
          <w:rFonts w:ascii="Times New Roman" w:eastAsia="SimSun" w:hAnsi="Times New Roman" w:cs="Times New Roman"/>
          <w:b/>
          <w:bCs/>
          <w:color w:val="1F497D"/>
          <w:kern w:val="0"/>
          <w:sz w:val="22"/>
        </w:rPr>
        <w:t>CUHK</w:t>
      </w:r>
      <w:r w:rsidRPr="009271D5">
        <w:rPr>
          <w:rFonts w:ascii="Times New Roman" w:eastAsia="SimSun" w:hAnsi="Times New Roman" w:cs="Times New Roman"/>
          <w:color w:val="1F497D"/>
          <w:kern w:val="0"/>
          <w:sz w:val="22"/>
        </w:rPr>
        <w:t>. Afterward, I will graduate by 31 July 2026 and pursue a postdoc in the US, making it possible to extend my stay beyond the visiting period if necessary.</w:t>
      </w:r>
    </w:p>
    <w:p w14:paraId="04A536B6" w14:textId="77777777" w:rsidR="009271D5" w:rsidRPr="00FF572B" w:rsidRDefault="009271D5" w:rsidP="009271D5">
      <w:pPr>
        <w:widowControl/>
        <w:jc w:val="left"/>
        <w:rPr>
          <w:rFonts w:ascii="Times New Roman" w:eastAsia="SimSun" w:hAnsi="Times New Roman" w:cs="Times New Roman"/>
          <w:color w:val="1F497D"/>
          <w:kern w:val="0"/>
          <w:sz w:val="22"/>
        </w:rPr>
      </w:pPr>
    </w:p>
    <w:p w14:paraId="51308FA6" w14:textId="77777777"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F03C199" w14:textId="77777777"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724AF61B" w14:textId="77777777" w:rsidR="009271D5" w:rsidRDefault="009271D5" w:rsidP="008C0C2C">
      <w:pPr>
        <w:widowControl/>
        <w:jc w:val="left"/>
        <w:rPr>
          <w:rFonts w:ascii="Times New Roman" w:eastAsia="SimSun" w:hAnsi="Times New Roman" w:cs="Times New Roman"/>
          <w:color w:val="1F497D"/>
          <w:kern w:val="0"/>
          <w:sz w:val="22"/>
        </w:rPr>
      </w:pPr>
    </w:p>
    <w:p w14:paraId="16128BC1" w14:textId="77777777" w:rsidR="009271D5" w:rsidRDefault="009271D5" w:rsidP="008C0C2C">
      <w:pPr>
        <w:widowControl/>
        <w:jc w:val="left"/>
        <w:rPr>
          <w:rFonts w:ascii="Times New Roman" w:eastAsia="SimSun" w:hAnsi="Times New Roman" w:cs="Times New Roman"/>
          <w:color w:val="1F497D"/>
          <w:kern w:val="0"/>
          <w:sz w:val="22"/>
        </w:rPr>
      </w:pPr>
    </w:p>
    <w:p w14:paraId="60B1E9E7" w14:textId="40D0672A"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Liao</w:t>
      </w:r>
      <w:r w:rsidRPr="00FF572B">
        <w:rPr>
          <w:rFonts w:ascii="Times New Roman" w:eastAsia="SimSun" w:hAnsi="Times New Roman" w:cs="Times New Roman"/>
          <w:color w:val="1F497D"/>
          <w:kern w:val="0"/>
          <w:sz w:val="22"/>
        </w:rPr>
        <w:t>,</w:t>
      </w:r>
    </w:p>
    <w:p w14:paraId="246723A7" w14:textId="77777777"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0223D07" w14:textId="4D03CAB3" w:rsidR="008C0C2C" w:rsidRDefault="008C0C2C" w:rsidP="008C0C2C">
      <w:pPr>
        <w:widowControl/>
        <w:jc w:val="left"/>
        <w:rPr>
          <w:rFonts w:ascii="Times New Roman" w:eastAsia="SimSun" w:hAnsi="Times New Roman" w:cs="Times New Roman"/>
          <w:color w:val="1F497D"/>
          <w:kern w:val="0"/>
          <w:sz w:val="22"/>
        </w:rPr>
      </w:pPr>
      <w:r w:rsidRPr="008C0C2C">
        <w:rPr>
          <w:rFonts w:ascii="Times New Roman" w:eastAsia="SimSun" w:hAnsi="Times New Roman" w:cs="Times New Roman"/>
          <w:color w:val="1F497D"/>
          <w:kern w:val="0"/>
          <w:sz w:val="22"/>
        </w:rPr>
        <w:t>Many thanks for your help and support! I really appreciate it.</w:t>
      </w:r>
    </w:p>
    <w:p w14:paraId="5715A27E" w14:textId="77777777" w:rsidR="008C0C2C" w:rsidRPr="00FF572B" w:rsidRDefault="008C0C2C" w:rsidP="008C0C2C">
      <w:pPr>
        <w:widowControl/>
        <w:jc w:val="left"/>
        <w:rPr>
          <w:rFonts w:ascii="Times New Roman" w:eastAsia="SimSun" w:hAnsi="Times New Roman" w:cs="Times New Roman"/>
          <w:color w:val="1F497D"/>
          <w:kern w:val="0"/>
          <w:sz w:val="22"/>
        </w:rPr>
      </w:pPr>
    </w:p>
    <w:p w14:paraId="1C8C1800" w14:textId="77777777"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5818567" w14:textId="77777777"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FD45AF4" w14:textId="77777777" w:rsidR="008C0C2C" w:rsidRDefault="008C0C2C" w:rsidP="00E7417D">
      <w:pPr>
        <w:widowControl/>
        <w:jc w:val="left"/>
        <w:rPr>
          <w:rFonts w:ascii="Times New Roman" w:eastAsia="SimSun" w:hAnsi="Times New Roman" w:cs="Times New Roman"/>
          <w:color w:val="1F497D"/>
          <w:kern w:val="0"/>
          <w:sz w:val="22"/>
        </w:rPr>
      </w:pPr>
    </w:p>
    <w:p w14:paraId="3AB8AEB6" w14:textId="77777777" w:rsidR="008C0C2C" w:rsidRDefault="008C0C2C" w:rsidP="00E7417D">
      <w:pPr>
        <w:widowControl/>
        <w:jc w:val="left"/>
        <w:rPr>
          <w:rFonts w:ascii="Times New Roman" w:eastAsia="SimSun" w:hAnsi="Times New Roman" w:cs="Times New Roman"/>
          <w:color w:val="1F497D"/>
          <w:kern w:val="0"/>
          <w:sz w:val="22"/>
        </w:rPr>
      </w:pPr>
    </w:p>
    <w:p w14:paraId="2EC39A15" w14:textId="2026E964"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proofErr w:type="spellStart"/>
      <w:r w:rsidRPr="000E6269">
        <w:rPr>
          <w:rFonts w:ascii="Times New Roman" w:eastAsia="SimSun" w:hAnsi="Times New Roman" w:cs="Times New Roman"/>
          <w:color w:val="1F497D"/>
          <w:kern w:val="0"/>
          <w:sz w:val="22"/>
        </w:rPr>
        <w:t>Daraio</w:t>
      </w:r>
      <w:proofErr w:type="spellEnd"/>
      <w:r w:rsidRPr="00FF572B">
        <w:rPr>
          <w:rFonts w:ascii="Times New Roman" w:eastAsia="SimSun" w:hAnsi="Times New Roman" w:cs="Times New Roman"/>
          <w:color w:val="1F497D"/>
          <w:kern w:val="0"/>
          <w:sz w:val="22"/>
        </w:rPr>
        <w:t>,</w:t>
      </w:r>
    </w:p>
    <w:p w14:paraId="20FADA18" w14:textId="77777777"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A9EDCC8" w14:textId="5E6A54D9" w:rsidR="00F2241B" w:rsidRPr="00F2241B" w:rsidRDefault="00E7417D" w:rsidP="00F2241B">
      <w:pPr>
        <w:widowControl/>
        <w:jc w:val="left"/>
        <w:rPr>
          <w:rFonts w:ascii="Times New Roman" w:eastAsia="SimSun" w:hAnsi="Times New Roman" w:cs="Times New Roman"/>
          <w:color w:val="1F497D"/>
          <w:kern w:val="0"/>
          <w:sz w:val="22"/>
        </w:rPr>
      </w:pPr>
      <w:r w:rsidRPr="00E7417D">
        <w:rPr>
          <w:rFonts w:ascii="Times New Roman" w:eastAsia="SimSun" w:hAnsi="Times New Roman" w:cs="Times New Roman"/>
          <w:color w:val="1F497D"/>
          <w:kern w:val="0"/>
          <w:sz w:val="22"/>
        </w:rPr>
        <w:t>Many thanks for your reply. I</w:t>
      </w:r>
      <w:r w:rsidR="00F2241B">
        <w:rPr>
          <w:rFonts w:ascii="Times New Roman" w:eastAsia="SimSun" w:hAnsi="Times New Roman" w:cs="Times New Roman" w:hint="eastAsia"/>
          <w:color w:val="1F497D"/>
          <w:kern w:val="0"/>
          <w:sz w:val="22"/>
        </w:rPr>
        <w:t xml:space="preserve"> really</w:t>
      </w:r>
      <w:r w:rsidRPr="00E7417D">
        <w:rPr>
          <w:rFonts w:ascii="Times New Roman" w:eastAsia="SimSun" w:hAnsi="Times New Roman" w:cs="Times New Roman"/>
          <w:color w:val="1F497D"/>
          <w:kern w:val="0"/>
          <w:sz w:val="22"/>
        </w:rPr>
        <w:t xml:space="preserve"> appreciate the opportunity to discuss my research and plans for the visit. I am available next week on Tuesday, Thursday, and Friday between 4-</w:t>
      </w:r>
      <w:r>
        <w:rPr>
          <w:rFonts w:ascii="Times New Roman" w:eastAsia="SimSun" w:hAnsi="Times New Roman" w:cs="Times New Roman"/>
          <w:color w:val="1F497D"/>
          <w:kern w:val="0"/>
          <w:sz w:val="22"/>
        </w:rPr>
        <w:t>5.30 pm</w:t>
      </w:r>
      <w:r w:rsidRPr="00E7417D">
        <w:rPr>
          <w:rFonts w:ascii="Times New Roman" w:eastAsia="SimSun" w:hAnsi="Times New Roman" w:cs="Times New Roman"/>
          <w:color w:val="1F497D"/>
          <w:kern w:val="0"/>
          <w:sz w:val="22"/>
        </w:rPr>
        <w:t xml:space="preserve"> (PST). </w:t>
      </w:r>
      <w:r w:rsidR="00F2241B" w:rsidRPr="00F2241B">
        <w:rPr>
          <w:rFonts w:ascii="Times New Roman" w:eastAsia="SimSun" w:hAnsi="Times New Roman" w:cs="Times New Roman"/>
          <w:color w:val="1F497D"/>
          <w:kern w:val="0"/>
          <w:sz w:val="22"/>
        </w:rPr>
        <w:t xml:space="preserve">I would prefer </w:t>
      </w:r>
      <w:r w:rsidR="00F2241B">
        <w:rPr>
          <w:rFonts w:ascii="Times New Roman" w:eastAsia="SimSun" w:hAnsi="Times New Roman" w:cs="Times New Roman" w:hint="eastAsia"/>
          <w:color w:val="1F497D"/>
          <w:kern w:val="0"/>
          <w:sz w:val="22"/>
        </w:rPr>
        <w:t xml:space="preserve">next </w:t>
      </w:r>
      <w:proofErr w:type="gramStart"/>
      <w:r w:rsidR="00F2241B" w:rsidRPr="00F2241B">
        <w:rPr>
          <w:rFonts w:ascii="Times New Roman" w:eastAsia="SimSun" w:hAnsi="Times New Roman" w:cs="Times New Roman"/>
          <w:color w:val="1F497D"/>
          <w:kern w:val="0"/>
          <w:sz w:val="22"/>
        </w:rPr>
        <w:t>Tuesday</w:t>
      </w:r>
      <w:proofErr w:type="gramEnd"/>
      <w:r w:rsidR="00F2241B" w:rsidRPr="00F2241B">
        <w:rPr>
          <w:rFonts w:ascii="Times New Roman" w:eastAsia="SimSun" w:hAnsi="Times New Roman" w:cs="Times New Roman"/>
          <w:color w:val="1F497D"/>
          <w:kern w:val="0"/>
          <w:sz w:val="22"/>
        </w:rPr>
        <w:t xml:space="preserve"> if possible, as the deadline for the Overseas Research Attachment </w:t>
      </w:r>
      <w:proofErr w:type="spellStart"/>
      <w:r w:rsidR="00F2241B" w:rsidRPr="00F2241B">
        <w:rPr>
          <w:rFonts w:ascii="Times New Roman" w:eastAsia="SimSun" w:hAnsi="Times New Roman" w:cs="Times New Roman"/>
          <w:color w:val="1F497D"/>
          <w:kern w:val="0"/>
          <w:sz w:val="22"/>
        </w:rPr>
        <w:t>Programme</w:t>
      </w:r>
      <w:proofErr w:type="spellEnd"/>
      <w:r w:rsidR="00F2241B" w:rsidRPr="00F2241B">
        <w:rPr>
          <w:rFonts w:ascii="Times New Roman" w:eastAsia="SimSun" w:hAnsi="Times New Roman" w:cs="Times New Roman"/>
          <w:color w:val="1F497D"/>
          <w:kern w:val="0"/>
          <w:sz w:val="22"/>
        </w:rPr>
        <w:t xml:space="preserve"> (ORAP) application (March 2) is approaching.</w:t>
      </w:r>
    </w:p>
    <w:p w14:paraId="1B88BE33" w14:textId="77777777" w:rsidR="00F2241B" w:rsidRPr="00F2241B" w:rsidRDefault="00F2241B" w:rsidP="00F2241B">
      <w:pPr>
        <w:widowControl/>
        <w:jc w:val="left"/>
        <w:rPr>
          <w:rFonts w:ascii="Times New Roman" w:eastAsia="SimSun" w:hAnsi="Times New Roman" w:cs="Times New Roman"/>
          <w:color w:val="1F497D"/>
          <w:kern w:val="0"/>
          <w:sz w:val="22"/>
        </w:rPr>
      </w:pPr>
    </w:p>
    <w:p w14:paraId="5A93ECC6" w14:textId="67F56053" w:rsidR="00E7417D" w:rsidRDefault="00F2241B" w:rsidP="00F2241B">
      <w:pPr>
        <w:widowControl/>
        <w:jc w:val="left"/>
        <w:rPr>
          <w:rFonts w:ascii="Times New Roman" w:eastAsia="SimSun" w:hAnsi="Times New Roman" w:cs="Times New Roman"/>
          <w:color w:val="1F497D"/>
          <w:kern w:val="0"/>
          <w:sz w:val="22"/>
        </w:rPr>
      </w:pPr>
      <w:r w:rsidRPr="00F2241B">
        <w:rPr>
          <w:rFonts w:ascii="Times New Roman" w:eastAsia="SimSun" w:hAnsi="Times New Roman" w:cs="Times New Roman"/>
          <w:color w:val="1F497D"/>
          <w:kern w:val="0"/>
          <w:sz w:val="22"/>
        </w:rPr>
        <w:t>Please let me know which time works best for you. Looking forward to our conversation!</w:t>
      </w:r>
      <w:r w:rsidR="00E7417D" w:rsidRPr="00FF572B">
        <w:rPr>
          <w:rFonts w:ascii="Times New Roman" w:eastAsia="SimSun" w:hAnsi="Times New Roman" w:cs="Times New Roman"/>
          <w:color w:val="1F497D"/>
          <w:kern w:val="0"/>
          <w:sz w:val="22"/>
        </w:rPr>
        <w:t> </w:t>
      </w:r>
    </w:p>
    <w:p w14:paraId="082B87A8" w14:textId="77777777" w:rsidR="00F2241B" w:rsidRPr="00FF572B" w:rsidRDefault="00F2241B" w:rsidP="00F2241B">
      <w:pPr>
        <w:widowControl/>
        <w:jc w:val="left"/>
        <w:rPr>
          <w:rFonts w:ascii="Times New Roman" w:eastAsia="SimSun" w:hAnsi="Times New Roman" w:cs="Times New Roman"/>
          <w:color w:val="1F497D"/>
          <w:kern w:val="0"/>
          <w:sz w:val="22"/>
        </w:rPr>
      </w:pPr>
    </w:p>
    <w:p w14:paraId="77EF443D" w14:textId="77777777"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119CFF9" w14:textId="77777777"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340420C" w14:textId="77777777" w:rsidR="00E7417D" w:rsidRDefault="00E7417D" w:rsidP="008F7A0D">
      <w:pPr>
        <w:widowControl/>
        <w:jc w:val="left"/>
        <w:rPr>
          <w:rFonts w:ascii="Times New Roman" w:eastAsia="SimSun" w:hAnsi="Times New Roman" w:cs="Times New Roman"/>
          <w:color w:val="1F497D"/>
          <w:kern w:val="0"/>
          <w:sz w:val="22"/>
        </w:rPr>
      </w:pPr>
    </w:p>
    <w:p w14:paraId="501773D5" w14:textId="77777777" w:rsidR="00E7417D" w:rsidRDefault="00E7417D" w:rsidP="008F7A0D">
      <w:pPr>
        <w:widowControl/>
        <w:jc w:val="left"/>
        <w:rPr>
          <w:rFonts w:ascii="Times New Roman" w:eastAsia="SimSun" w:hAnsi="Times New Roman" w:cs="Times New Roman"/>
          <w:color w:val="1F497D"/>
          <w:kern w:val="0"/>
          <w:sz w:val="22"/>
        </w:rPr>
      </w:pPr>
    </w:p>
    <w:p w14:paraId="35FEBC15" w14:textId="533269F3"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ang</w:t>
      </w:r>
      <w:r w:rsidRPr="00FF572B">
        <w:rPr>
          <w:rFonts w:ascii="Times New Roman" w:eastAsia="SimSun" w:hAnsi="Times New Roman" w:cs="Times New Roman"/>
          <w:color w:val="1F497D"/>
          <w:kern w:val="0"/>
          <w:sz w:val="22"/>
        </w:rPr>
        <w:t>,</w:t>
      </w:r>
    </w:p>
    <w:p w14:paraId="088237C4"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741ABCD" w14:textId="56FE9336" w:rsidR="008F7A0D" w:rsidRPr="008F7A0D" w:rsidRDefault="008F7A0D" w:rsidP="008F7A0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attached</w:t>
      </w:r>
      <w:proofErr w:type="gramEnd"/>
      <w:r>
        <w:rPr>
          <w:rFonts w:ascii="Times New Roman" w:eastAsia="SimSun" w:hAnsi="Times New Roman" w:cs="Times New Roman" w:hint="eastAsia"/>
          <w:color w:val="1F497D"/>
          <w:kern w:val="0"/>
          <w:sz w:val="22"/>
        </w:rPr>
        <w:t xml:space="preserve"> the required files for submission of our paper to </w:t>
      </w:r>
      <w:r>
        <w:rPr>
          <w:rFonts w:ascii="Times New Roman" w:eastAsia="SimSun" w:hAnsi="Times New Roman" w:cs="Times New Roman" w:hint="eastAsia"/>
          <w:i/>
          <w:iCs/>
          <w:color w:val="1F497D"/>
          <w:kern w:val="0"/>
          <w:sz w:val="22"/>
        </w:rPr>
        <w:t>Materials &amp; Design</w:t>
      </w:r>
      <w:r>
        <w:rPr>
          <w:rFonts w:ascii="Times New Roman" w:eastAsia="SimSun" w:hAnsi="Times New Roman" w:cs="Times New Roman" w:hint="eastAsia"/>
          <w:color w:val="1F497D"/>
          <w:kern w:val="0"/>
          <w:sz w:val="22"/>
        </w:rPr>
        <w:t xml:space="preserve">. Thank you so much for your help! Have a good day! </w:t>
      </w:r>
    </w:p>
    <w:p w14:paraId="7D689BE1"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13100B9"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FF587F5"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F996C2C" w14:textId="77777777" w:rsidR="008F7A0D" w:rsidRDefault="008F7A0D" w:rsidP="00293F69">
      <w:pPr>
        <w:widowControl/>
        <w:jc w:val="left"/>
        <w:rPr>
          <w:rFonts w:ascii="Times New Roman" w:eastAsia="SimSun" w:hAnsi="Times New Roman" w:cs="Times New Roman"/>
          <w:color w:val="1F497D"/>
          <w:kern w:val="0"/>
          <w:sz w:val="22"/>
        </w:rPr>
      </w:pPr>
    </w:p>
    <w:p w14:paraId="65101B93" w14:textId="77777777" w:rsidR="008F7A0D" w:rsidRDefault="008F7A0D" w:rsidP="00293F69">
      <w:pPr>
        <w:widowControl/>
        <w:jc w:val="left"/>
        <w:rPr>
          <w:rFonts w:ascii="Times New Roman" w:eastAsia="SimSun" w:hAnsi="Times New Roman" w:cs="Times New Roman"/>
          <w:color w:val="1F497D"/>
          <w:kern w:val="0"/>
          <w:sz w:val="22"/>
        </w:rPr>
      </w:pPr>
    </w:p>
    <w:p w14:paraId="0B1AAB0A" w14:textId="0BD77E2C"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w:t>
      </w:r>
      <w:r w:rsidRPr="00293F69">
        <w:rPr>
          <w:rFonts w:ascii="Times New Roman" w:eastAsia="SimSun" w:hAnsi="Times New Roman" w:cs="Times New Roman"/>
          <w:color w:val="1F497D"/>
          <w:kern w:val="0"/>
          <w:sz w:val="22"/>
        </w:rPr>
        <w:t>Alby</w:t>
      </w:r>
      <w:r w:rsidRPr="00FF572B">
        <w:rPr>
          <w:rFonts w:ascii="Times New Roman" w:eastAsia="SimSun" w:hAnsi="Times New Roman" w:cs="Times New Roman"/>
          <w:color w:val="1F497D"/>
          <w:kern w:val="0"/>
          <w:sz w:val="22"/>
        </w:rPr>
        <w:t>,</w:t>
      </w:r>
    </w:p>
    <w:p w14:paraId="19206452"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 </w:t>
      </w:r>
    </w:p>
    <w:p w14:paraId="41825F5D" w14:textId="77777777" w:rsidR="00293F69" w:rsidRP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 xml:space="preserve">Thank you for your email. I would like to clarify the </w:t>
      </w:r>
      <w:proofErr w:type="gramStart"/>
      <w:r w:rsidRPr="00293F69">
        <w:rPr>
          <w:rFonts w:ascii="Times New Roman" w:eastAsia="SimSun" w:hAnsi="Times New Roman" w:cs="Times New Roman"/>
          <w:color w:val="1F497D"/>
          <w:kern w:val="0"/>
          <w:sz w:val="22"/>
        </w:rPr>
        <w:t>provided files</w:t>
      </w:r>
      <w:proofErr w:type="gramEnd"/>
      <w:r w:rsidRPr="00293F69">
        <w:rPr>
          <w:rFonts w:ascii="Times New Roman" w:eastAsia="SimSun" w:hAnsi="Times New Roman" w:cs="Times New Roman"/>
          <w:color w:val="1F497D"/>
          <w:kern w:val="0"/>
          <w:sz w:val="22"/>
        </w:rPr>
        <w:t>:</w:t>
      </w:r>
    </w:p>
    <w:p w14:paraId="41914342" w14:textId="77777777" w:rsidR="00293F69" w:rsidRPr="00293F69" w:rsidRDefault="00293F69" w:rsidP="00293F69">
      <w:pPr>
        <w:widowControl/>
        <w:numPr>
          <w:ilvl w:val="0"/>
          <w:numId w:val="75"/>
        </w:numPr>
        <w:jc w:val="left"/>
        <w:rPr>
          <w:rFonts w:ascii="Times New Roman" w:eastAsia="SimSun" w:hAnsi="Times New Roman" w:cs="Times New Roman"/>
          <w:color w:val="1F497D"/>
          <w:kern w:val="0"/>
          <w:sz w:val="22"/>
        </w:rPr>
      </w:pPr>
      <w:proofErr w:type="spellStart"/>
      <w:r w:rsidRPr="00293F69">
        <w:rPr>
          <w:rFonts w:ascii="Times New Roman" w:eastAsia="SimSun" w:hAnsi="Times New Roman" w:cs="Times New Roman"/>
          <w:b/>
          <w:bCs/>
          <w:color w:val="1F497D"/>
          <w:kern w:val="0"/>
          <w:sz w:val="22"/>
        </w:rPr>
        <w:t>main.tex</w:t>
      </w:r>
      <w:proofErr w:type="spellEnd"/>
      <w:r w:rsidRPr="00293F69">
        <w:rPr>
          <w:rFonts w:ascii="Times New Roman" w:eastAsia="SimSun" w:hAnsi="Times New Roman" w:cs="Times New Roman"/>
          <w:color w:val="1F497D"/>
          <w:kern w:val="0"/>
          <w:sz w:val="22"/>
        </w:rPr>
        <w:t xml:space="preserve"> is the </w:t>
      </w:r>
      <w:r w:rsidRPr="00293F69">
        <w:rPr>
          <w:rFonts w:ascii="Times New Roman" w:eastAsia="SimSun" w:hAnsi="Times New Roman" w:cs="Times New Roman"/>
          <w:b/>
          <w:bCs/>
          <w:color w:val="1F497D"/>
          <w:kern w:val="0"/>
          <w:sz w:val="22"/>
        </w:rPr>
        <w:t>REVISED Manuscript (revised text MARKED)</w:t>
      </w:r>
      <w:r w:rsidRPr="00293F69">
        <w:rPr>
          <w:rFonts w:ascii="Times New Roman" w:eastAsia="SimSun" w:hAnsi="Times New Roman" w:cs="Times New Roman"/>
          <w:color w:val="1F497D"/>
          <w:kern w:val="0"/>
          <w:sz w:val="22"/>
        </w:rPr>
        <w:t>, which contains tracked changes.</w:t>
      </w:r>
    </w:p>
    <w:p w14:paraId="7CCE17F6" w14:textId="77777777" w:rsidR="00293F69" w:rsidRPr="00293F69" w:rsidRDefault="00293F69" w:rsidP="00293F69">
      <w:pPr>
        <w:widowControl/>
        <w:numPr>
          <w:ilvl w:val="0"/>
          <w:numId w:val="75"/>
        </w:numPr>
        <w:jc w:val="left"/>
        <w:rPr>
          <w:rFonts w:ascii="Times New Roman" w:eastAsia="SimSun" w:hAnsi="Times New Roman" w:cs="Times New Roman"/>
          <w:color w:val="1F497D"/>
          <w:kern w:val="0"/>
          <w:sz w:val="22"/>
        </w:rPr>
      </w:pPr>
      <w:proofErr w:type="spellStart"/>
      <w:r w:rsidRPr="00293F69">
        <w:rPr>
          <w:rFonts w:ascii="Times New Roman" w:eastAsia="SimSun" w:hAnsi="Times New Roman" w:cs="Times New Roman"/>
          <w:b/>
          <w:bCs/>
          <w:color w:val="1F497D"/>
          <w:kern w:val="0"/>
          <w:sz w:val="22"/>
        </w:rPr>
        <w:t>main_plain.tex</w:t>
      </w:r>
      <w:proofErr w:type="spellEnd"/>
      <w:r w:rsidRPr="00293F69">
        <w:rPr>
          <w:rFonts w:ascii="Times New Roman" w:eastAsia="SimSun" w:hAnsi="Times New Roman" w:cs="Times New Roman"/>
          <w:color w:val="1F497D"/>
          <w:kern w:val="0"/>
          <w:sz w:val="22"/>
        </w:rPr>
        <w:t xml:space="preserve"> is the </w:t>
      </w:r>
      <w:r w:rsidRPr="00293F69">
        <w:rPr>
          <w:rFonts w:ascii="Times New Roman" w:eastAsia="SimSun" w:hAnsi="Times New Roman" w:cs="Times New Roman"/>
          <w:b/>
          <w:bCs/>
          <w:color w:val="1F497D"/>
          <w:kern w:val="0"/>
          <w:sz w:val="22"/>
        </w:rPr>
        <w:t>REVISED Manuscript (revised text UNMARKED)</w:t>
      </w:r>
      <w:r w:rsidRPr="00293F69">
        <w:rPr>
          <w:rFonts w:ascii="Times New Roman" w:eastAsia="SimSun" w:hAnsi="Times New Roman" w:cs="Times New Roman"/>
          <w:color w:val="1F497D"/>
          <w:kern w:val="0"/>
          <w:sz w:val="22"/>
        </w:rPr>
        <w:t>, which is the clean version.</w:t>
      </w:r>
    </w:p>
    <w:p w14:paraId="097A222B" w14:textId="5296D3A4" w:rsidR="00293F69" w:rsidRDefault="00293F69" w:rsidP="00293F6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erefore, f</w:t>
      </w:r>
      <w:r w:rsidRPr="00293F69">
        <w:rPr>
          <w:rFonts w:ascii="Times New Roman" w:eastAsia="SimSun" w:hAnsi="Times New Roman" w:cs="Times New Roman"/>
          <w:color w:val="1F497D"/>
          <w:kern w:val="0"/>
          <w:sz w:val="22"/>
        </w:rPr>
        <w:t xml:space="preserve">or production purposes, please use </w:t>
      </w:r>
      <w:proofErr w:type="spellStart"/>
      <w:r w:rsidRPr="00293F69">
        <w:rPr>
          <w:rFonts w:ascii="Times New Roman" w:eastAsia="SimSun" w:hAnsi="Times New Roman" w:cs="Times New Roman"/>
          <w:b/>
          <w:bCs/>
          <w:color w:val="1F497D"/>
          <w:kern w:val="0"/>
          <w:sz w:val="22"/>
        </w:rPr>
        <w:t>main_plain.tex</w:t>
      </w:r>
      <w:proofErr w:type="spellEnd"/>
      <w:r w:rsidRPr="00293F69">
        <w:rPr>
          <w:rFonts w:ascii="Times New Roman" w:eastAsia="SimSun" w:hAnsi="Times New Roman" w:cs="Times New Roman"/>
          <w:color w:val="1F497D"/>
          <w:kern w:val="0"/>
          <w:sz w:val="22"/>
        </w:rPr>
        <w:t xml:space="preserve"> as it is the finalized, unmarked</w:t>
      </w:r>
      <w:r>
        <w:rPr>
          <w:rFonts w:ascii="Times New Roman" w:eastAsia="SimSun" w:hAnsi="Times New Roman" w:cs="Times New Roman" w:hint="eastAsia"/>
          <w:color w:val="1F497D"/>
          <w:kern w:val="0"/>
          <w:sz w:val="22"/>
        </w:rPr>
        <w:t>, and clean</w:t>
      </w:r>
      <w:r w:rsidRPr="00293F69">
        <w:rPr>
          <w:rFonts w:ascii="Times New Roman" w:eastAsia="SimSun" w:hAnsi="Times New Roman" w:cs="Times New Roman"/>
          <w:color w:val="1F497D"/>
          <w:kern w:val="0"/>
          <w:sz w:val="22"/>
        </w:rPr>
        <w:t xml:space="preserve"> version of the manuscript.</w:t>
      </w:r>
    </w:p>
    <w:p w14:paraId="2B26943B" w14:textId="77777777" w:rsidR="00293F69" w:rsidRPr="00293F69" w:rsidRDefault="00293F69" w:rsidP="00293F69">
      <w:pPr>
        <w:widowControl/>
        <w:jc w:val="left"/>
        <w:rPr>
          <w:rFonts w:ascii="Times New Roman" w:eastAsia="SimSun" w:hAnsi="Times New Roman" w:cs="Times New Roman"/>
          <w:color w:val="1F497D"/>
          <w:kern w:val="0"/>
          <w:sz w:val="22"/>
        </w:rPr>
      </w:pPr>
    </w:p>
    <w:p w14:paraId="2D7D9161" w14:textId="3D093CD1" w:rsid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Additionally, I realize that you may also need a clea</w:t>
      </w:r>
      <w:r w:rsidR="00A10A61">
        <w:rPr>
          <w:rFonts w:ascii="Times New Roman" w:eastAsia="SimSun" w:hAnsi="Times New Roman" w:cs="Times New Roman" w:hint="eastAsia"/>
          <w:color w:val="1F497D"/>
          <w:kern w:val="0"/>
          <w:sz w:val="22"/>
        </w:rPr>
        <w:t>n</w:t>
      </w:r>
      <w:r w:rsidRPr="00293F69">
        <w:rPr>
          <w:rFonts w:ascii="Times New Roman" w:eastAsia="SimSun" w:hAnsi="Times New Roman" w:cs="Times New Roman"/>
          <w:color w:val="1F497D"/>
          <w:kern w:val="0"/>
          <w:sz w:val="22"/>
        </w:rPr>
        <w:t xml:space="preserve"> version of the supplementary materials, which </w:t>
      </w:r>
      <w:proofErr w:type="gramStart"/>
      <w:r w:rsidRPr="00293F69">
        <w:rPr>
          <w:rFonts w:ascii="Times New Roman" w:eastAsia="SimSun" w:hAnsi="Times New Roman" w:cs="Times New Roman"/>
          <w:color w:val="1F497D"/>
          <w:kern w:val="0"/>
          <w:sz w:val="22"/>
        </w:rPr>
        <w:t>was</w:t>
      </w:r>
      <w:proofErr w:type="gramEnd"/>
      <w:r w:rsidRPr="00293F69">
        <w:rPr>
          <w:rFonts w:ascii="Times New Roman" w:eastAsia="SimSun" w:hAnsi="Times New Roman" w:cs="Times New Roman"/>
          <w:color w:val="1F497D"/>
          <w:kern w:val="0"/>
          <w:sz w:val="22"/>
        </w:rPr>
        <w:t xml:space="preserve"> not included in the original source file. The file </w:t>
      </w:r>
      <w:proofErr w:type="spellStart"/>
      <w:r w:rsidRPr="00293F69">
        <w:rPr>
          <w:rFonts w:ascii="Times New Roman" w:eastAsia="SimSun" w:hAnsi="Times New Roman" w:cs="Times New Roman"/>
          <w:b/>
          <w:bCs/>
          <w:color w:val="1F497D"/>
          <w:kern w:val="0"/>
          <w:sz w:val="22"/>
        </w:rPr>
        <w:t>supple_mat.tex</w:t>
      </w:r>
      <w:proofErr w:type="spellEnd"/>
      <w:r w:rsidRPr="00293F69">
        <w:rPr>
          <w:rFonts w:ascii="Times New Roman" w:eastAsia="SimSun" w:hAnsi="Times New Roman" w:cs="Times New Roman"/>
          <w:color w:val="1F497D"/>
          <w:kern w:val="0"/>
          <w:sz w:val="22"/>
        </w:rPr>
        <w:t xml:space="preserve"> in the source folder contains tracked changes, whereas the clea</w:t>
      </w:r>
      <w:r>
        <w:rPr>
          <w:rFonts w:ascii="Times New Roman" w:eastAsia="SimSun" w:hAnsi="Times New Roman" w:cs="Times New Roman" w:hint="eastAsia"/>
          <w:color w:val="1F497D"/>
          <w:kern w:val="0"/>
          <w:sz w:val="22"/>
        </w:rPr>
        <w:t>n</w:t>
      </w:r>
      <w:r w:rsidRPr="00293F69">
        <w:rPr>
          <w:rFonts w:ascii="Times New Roman" w:eastAsia="SimSun" w:hAnsi="Times New Roman" w:cs="Times New Roman"/>
          <w:color w:val="1F497D"/>
          <w:kern w:val="0"/>
          <w:sz w:val="22"/>
        </w:rPr>
        <w:t xml:space="preserve"> version was missing.</w:t>
      </w:r>
    </w:p>
    <w:p w14:paraId="70152F65" w14:textId="77777777" w:rsidR="00293F69" w:rsidRPr="00293F69" w:rsidRDefault="00293F69" w:rsidP="00293F69">
      <w:pPr>
        <w:widowControl/>
        <w:jc w:val="left"/>
        <w:rPr>
          <w:rFonts w:ascii="Times New Roman" w:eastAsia="SimSun" w:hAnsi="Times New Roman" w:cs="Times New Roman"/>
          <w:color w:val="1F497D"/>
          <w:kern w:val="0"/>
          <w:sz w:val="22"/>
        </w:rPr>
      </w:pPr>
    </w:p>
    <w:p w14:paraId="453F1433" w14:textId="77777777" w:rsidR="00293F69" w:rsidRP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 xml:space="preserve">To address this, I have attached </w:t>
      </w:r>
      <w:proofErr w:type="gramStart"/>
      <w:r w:rsidRPr="00293F69">
        <w:rPr>
          <w:rFonts w:ascii="Times New Roman" w:eastAsia="SimSun" w:hAnsi="Times New Roman" w:cs="Times New Roman"/>
          <w:color w:val="1F497D"/>
          <w:kern w:val="0"/>
          <w:sz w:val="22"/>
        </w:rPr>
        <w:t>the</w:t>
      </w:r>
      <w:proofErr w:type="gramEnd"/>
      <w:r w:rsidRPr="00293F69">
        <w:rPr>
          <w:rFonts w:ascii="Times New Roman" w:eastAsia="SimSun" w:hAnsi="Times New Roman" w:cs="Times New Roman"/>
          <w:color w:val="1F497D"/>
          <w:kern w:val="0"/>
          <w:sz w:val="22"/>
        </w:rPr>
        <w:t xml:space="preserve"> </w:t>
      </w:r>
      <w:r w:rsidRPr="00293F69">
        <w:rPr>
          <w:rFonts w:ascii="Times New Roman" w:eastAsia="SimSun" w:hAnsi="Times New Roman" w:cs="Times New Roman"/>
          <w:b/>
          <w:bCs/>
          <w:color w:val="1F497D"/>
          <w:kern w:val="0"/>
          <w:sz w:val="22"/>
        </w:rPr>
        <w:t>clean version of the supplementary materials</w:t>
      </w:r>
      <w:r w:rsidRPr="00293F69">
        <w:rPr>
          <w:rFonts w:ascii="Times New Roman" w:eastAsia="SimSun" w:hAnsi="Times New Roman" w:cs="Times New Roman"/>
          <w:color w:val="1F497D"/>
          <w:kern w:val="0"/>
          <w:sz w:val="22"/>
        </w:rPr>
        <w:t>:</w:t>
      </w:r>
    </w:p>
    <w:p w14:paraId="1FF6B9D4" w14:textId="77777777" w:rsidR="00293F69" w:rsidRPr="00293F69" w:rsidRDefault="00293F69" w:rsidP="00293F69">
      <w:pPr>
        <w:widowControl/>
        <w:numPr>
          <w:ilvl w:val="0"/>
          <w:numId w:val="76"/>
        </w:numPr>
        <w:jc w:val="left"/>
        <w:rPr>
          <w:rFonts w:ascii="Times New Roman" w:eastAsia="SimSun" w:hAnsi="Times New Roman" w:cs="Times New Roman"/>
          <w:color w:val="1F497D"/>
          <w:kern w:val="0"/>
          <w:sz w:val="22"/>
        </w:rPr>
      </w:pPr>
      <w:proofErr w:type="spellStart"/>
      <w:r w:rsidRPr="00293F69">
        <w:rPr>
          <w:rFonts w:ascii="Times New Roman" w:eastAsia="SimSun" w:hAnsi="Times New Roman" w:cs="Times New Roman"/>
          <w:b/>
          <w:bCs/>
          <w:color w:val="1F497D"/>
          <w:kern w:val="0"/>
          <w:sz w:val="22"/>
        </w:rPr>
        <w:t>supple_mat_plain.tex</w:t>
      </w:r>
      <w:proofErr w:type="spellEnd"/>
      <w:r w:rsidRPr="00293F69">
        <w:rPr>
          <w:rFonts w:ascii="Times New Roman" w:eastAsia="SimSun" w:hAnsi="Times New Roman" w:cs="Times New Roman"/>
          <w:color w:val="1F497D"/>
          <w:kern w:val="0"/>
          <w:sz w:val="22"/>
        </w:rPr>
        <w:t xml:space="preserve"> (LaTeX file)</w:t>
      </w:r>
    </w:p>
    <w:p w14:paraId="5743B090" w14:textId="77777777" w:rsidR="00293F69" w:rsidRPr="00293F69" w:rsidRDefault="00293F69" w:rsidP="00293F69">
      <w:pPr>
        <w:widowControl/>
        <w:numPr>
          <w:ilvl w:val="0"/>
          <w:numId w:val="76"/>
        </w:numPr>
        <w:jc w:val="left"/>
        <w:rPr>
          <w:rFonts w:ascii="Times New Roman" w:eastAsia="SimSun" w:hAnsi="Times New Roman" w:cs="Times New Roman"/>
          <w:color w:val="1F497D"/>
          <w:kern w:val="0"/>
          <w:sz w:val="22"/>
        </w:rPr>
      </w:pPr>
      <w:r w:rsidRPr="00293F69">
        <w:rPr>
          <w:rFonts w:ascii="Times New Roman" w:eastAsia="SimSun" w:hAnsi="Times New Roman" w:cs="Times New Roman"/>
          <w:b/>
          <w:bCs/>
          <w:color w:val="1F497D"/>
          <w:kern w:val="0"/>
          <w:sz w:val="22"/>
        </w:rPr>
        <w:t>supple_mat_plain.pdf</w:t>
      </w:r>
      <w:r w:rsidRPr="00293F69">
        <w:rPr>
          <w:rFonts w:ascii="Times New Roman" w:eastAsia="SimSun" w:hAnsi="Times New Roman" w:cs="Times New Roman"/>
          <w:color w:val="1F497D"/>
          <w:kern w:val="0"/>
          <w:sz w:val="22"/>
        </w:rPr>
        <w:t xml:space="preserve"> (PDF version)</w:t>
      </w:r>
    </w:p>
    <w:p w14:paraId="56B17BE6" w14:textId="77777777" w:rsidR="00293F69" w:rsidRDefault="00293F69" w:rsidP="00293F69">
      <w:pPr>
        <w:widowControl/>
        <w:jc w:val="left"/>
        <w:rPr>
          <w:rFonts w:ascii="Times New Roman" w:eastAsia="SimSun" w:hAnsi="Times New Roman" w:cs="Times New Roman"/>
          <w:color w:val="1F497D"/>
          <w:kern w:val="0"/>
          <w:sz w:val="22"/>
        </w:rPr>
      </w:pPr>
    </w:p>
    <w:p w14:paraId="5AD96724" w14:textId="3DEA3228" w:rsidR="00293F69" w:rsidRP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Please let me know if you need any further clarifications or additional files. Thank you</w:t>
      </w:r>
      <w:r>
        <w:rPr>
          <w:rFonts w:ascii="Times New Roman" w:eastAsia="SimSun" w:hAnsi="Times New Roman" w:cs="Times New Roman" w:hint="eastAsia"/>
          <w:color w:val="1F497D"/>
          <w:kern w:val="0"/>
          <w:sz w:val="22"/>
        </w:rPr>
        <w:t xml:space="preserve"> so much</w:t>
      </w:r>
      <w:r w:rsidRPr="00293F69">
        <w:rPr>
          <w:rFonts w:ascii="Times New Roman" w:eastAsia="SimSun" w:hAnsi="Times New Roman" w:cs="Times New Roman"/>
          <w:color w:val="1F497D"/>
          <w:kern w:val="0"/>
          <w:sz w:val="22"/>
        </w:rPr>
        <w:t xml:space="preserve"> for your </w:t>
      </w:r>
      <w:r>
        <w:rPr>
          <w:rFonts w:ascii="Times New Roman" w:eastAsia="SimSun" w:hAnsi="Times New Roman" w:cs="Times New Roman" w:hint="eastAsia"/>
          <w:color w:val="1F497D"/>
          <w:kern w:val="0"/>
          <w:sz w:val="22"/>
        </w:rPr>
        <w:t>help</w:t>
      </w:r>
      <w:r w:rsidRPr="00293F69">
        <w:rPr>
          <w:rFonts w:ascii="Times New Roman" w:eastAsia="SimSun" w:hAnsi="Times New Roman" w:cs="Times New Roman"/>
          <w:color w:val="1F497D"/>
          <w:kern w:val="0"/>
          <w:sz w:val="22"/>
        </w:rPr>
        <w:t xml:space="preserve"> in processing </w:t>
      </w:r>
      <w:r>
        <w:rPr>
          <w:rFonts w:ascii="Times New Roman" w:eastAsia="SimSun" w:hAnsi="Times New Roman" w:cs="Times New Roman" w:hint="eastAsia"/>
          <w:color w:val="1F497D"/>
          <w:kern w:val="0"/>
          <w:sz w:val="22"/>
        </w:rPr>
        <w:t>our paper</w:t>
      </w:r>
      <w:r w:rsidRPr="00293F69">
        <w:rPr>
          <w:rFonts w:ascii="Times New Roman" w:eastAsia="SimSun" w:hAnsi="Times New Roman" w:cs="Times New Roman"/>
          <w:color w:val="1F497D"/>
          <w:kern w:val="0"/>
          <w:sz w:val="22"/>
        </w:rPr>
        <w:t>.</w:t>
      </w:r>
    </w:p>
    <w:p w14:paraId="2FF03284"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CEB205"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10903469"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5E8B950D" w14:textId="77777777" w:rsidR="00293F69" w:rsidRDefault="00293F69" w:rsidP="000E6269">
      <w:pPr>
        <w:widowControl/>
        <w:jc w:val="left"/>
        <w:rPr>
          <w:rFonts w:ascii="Times New Roman" w:eastAsia="SimSun" w:hAnsi="Times New Roman" w:cs="Times New Roman"/>
          <w:color w:val="1F497D"/>
          <w:kern w:val="0"/>
          <w:sz w:val="22"/>
        </w:rPr>
      </w:pPr>
    </w:p>
    <w:p w14:paraId="176EA773" w14:textId="77777777" w:rsidR="00293F69" w:rsidRDefault="00293F69" w:rsidP="000E6269">
      <w:pPr>
        <w:widowControl/>
        <w:jc w:val="left"/>
        <w:rPr>
          <w:rFonts w:ascii="Times New Roman" w:eastAsia="SimSun" w:hAnsi="Times New Roman" w:cs="Times New Roman"/>
          <w:color w:val="1F497D"/>
          <w:kern w:val="0"/>
          <w:sz w:val="22"/>
        </w:rPr>
      </w:pPr>
    </w:p>
    <w:p w14:paraId="004E99DD" w14:textId="2BE1FB33"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proofErr w:type="spellStart"/>
      <w:r w:rsidRPr="000E6269">
        <w:rPr>
          <w:rFonts w:ascii="Times New Roman" w:eastAsia="SimSun" w:hAnsi="Times New Roman" w:cs="Times New Roman"/>
          <w:color w:val="1F497D"/>
          <w:kern w:val="0"/>
          <w:sz w:val="22"/>
        </w:rPr>
        <w:t>Daraio</w:t>
      </w:r>
      <w:proofErr w:type="spellEnd"/>
      <w:r w:rsidRPr="00FF572B">
        <w:rPr>
          <w:rFonts w:ascii="Times New Roman" w:eastAsia="SimSun" w:hAnsi="Times New Roman" w:cs="Times New Roman"/>
          <w:color w:val="1F497D"/>
          <w:kern w:val="0"/>
          <w:sz w:val="22"/>
        </w:rPr>
        <w:t>,</w:t>
      </w:r>
    </w:p>
    <w:p w14:paraId="62715E4B"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23B52A0" w14:textId="77777777" w:rsidR="000E6269" w:rsidRDefault="000E6269" w:rsidP="000E6269">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Pr>
          <w:rFonts w:ascii="Times New Roman" w:eastAsia="SimSun" w:hAnsi="Times New Roman" w:cs="Times New Roman" w:hint="eastAsia"/>
          <w:b/>
          <w:bCs/>
          <w:i/>
          <w:iCs/>
          <w:color w:val="1F497D"/>
          <w:kern w:val="0"/>
          <w:sz w:val="22"/>
        </w:rPr>
        <w:t xml:space="preserve"> </w:t>
      </w:r>
      <w:r>
        <w:rPr>
          <w:rFonts w:ascii="Times New Roman" w:eastAsia="SimSun" w:hAnsi="Times New Roman" w:cs="Times New Roman" w:hint="eastAsia"/>
          <w:color w:val="1F497D"/>
          <w:kern w:val="0"/>
          <w:sz w:val="22"/>
        </w:rPr>
        <w:t>yesterday.</w:t>
      </w:r>
      <w:r w:rsidRPr="003D0ACC">
        <w:t xml:space="preserve"> </w:t>
      </w:r>
      <w:r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28DD9D5E" w14:textId="77777777" w:rsidR="000E6269" w:rsidRPr="0051087A" w:rsidRDefault="000E6269" w:rsidP="000E6269">
      <w:pPr>
        <w:widowControl/>
        <w:jc w:val="left"/>
        <w:rPr>
          <w:rFonts w:ascii="Times New Roman" w:eastAsia="SimSun" w:hAnsi="Times New Roman" w:cs="Times New Roman"/>
          <w:color w:val="1F497D"/>
          <w:kern w:val="0"/>
          <w:sz w:val="22"/>
        </w:rPr>
      </w:pPr>
    </w:p>
    <w:p w14:paraId="58EADF70" w14:textId="77777777" w:rsidR="000E6269" w:rsidRDefault="000E6269" w:rsidP="000E6269">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am 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458A9FAF" w14:textId="77777777" w:rsidR="000E6269" w:rsidRPr="0051087A" w:rsidRDefault="000E6269" w:rsidP="000E6269">
      <w:pPr>
        <w:widowControl/>
        <w:jc w:val="left"/>
        <w:rPr>
          <w:rFonts w:ascii="Times New Roman" w:eastAsia="SimSun" w:hAnsi="Times New Roman" w:cs="Times New Roman"/>
          <w:color w:val="1F497D"/>
          <w:kern w:val="0"/>
          <w:sz w:val="22"/>
        </w:rPr>
      </w:pPr>
    </w:p>
    <w:p w14:paraId="721CC7CD" w14:textId="77777777" w:rsidR="000E6269" w:rsidRPr="0051087A" w:rsidRDefault="000E6269" w:rsidP="000E6269">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5529EB66"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4387F7F"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6800400"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5468A52E" w14:textId="77777777" w:rsidR="000E6269" w:rsidRDefault="000E6269" w:rsidP="003D0ACC">
      <w:pPr>
        <w:widowControl/>
        <w:jc w:val="left"/>
        <w:rPr>
          <w:rFonts w:ascii="Times New Roman" w:eastAsia="SimSun" w:hAnsi="Times New Roman" w:cs="Times New Roman"/>
          <w:color w:val="1F497D"/>
          <w:kern w:val="0"/>
          <w:sz w:val="22"/>
        </w:rPr>
      </w:pPr>
    </w:p>
    <w:p w14:paraId="016E520E" w14:textId="77777777" w:rsidR="000E6269" w:rsidRDefault="000E6269" w:rsidP="003D0ACC">
      <w:pPr>
        <w:widowControl/>
        <w:jc w:val="left"/>
        <w:rPr>
          <w:rFonts w:ascii="Times New Roman" w:eastAsia="SimSun" w:hAnsi="Times New Roman" w:cs="Times New Roman"/>
          <w:color w:val="1F497D"/>
          <w:kern w:val="0"/>
          <w:sz w:val="22"/>
        </w:rPr>
      </w:pPr>
    </w:p>
    <w:p w14:paraId="1E7FC198" w14:textId="4D95A882"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3D0ACC">
        <w:rPr>
          <w:rFonts w:ascii="Times New Roman" w:eastAsia="SimSun" w:hAnsi="Times New Roman" w:cs="Times New Roman"/>
          <w:color w:val="1F497D"/>
          <w:kern w:val="0"/>
          <w:sz w:val="22"/>
        </w:rPr>
        <w:t>Becker</w:t>
      </w:r>
      <w:r w:rsidRPr="00FF572B">
        <w:rPr>
          <w:rFonts w:ascii="Times New Roman" w:eastAsia="SimSun" w:hAnsi="Times New Roman" w:cs="Times New Roman"/>
          <w:color w:val="1F497D"/>
          <w:kern w:val="0"/>
          <w:sz w:val="22"/>
        </w:rPr>
        <w:t>,</w:t>
      </w:r>
    </w:p>
    <w:p w14:paraId="26329BE4"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 </w:t>
      </w:r>
    </w:p>
    <w:p w14:paraId="7E935217"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Pr>
          <w:rFonts w:ascii="Times New Roman" w:eastAsia="SimSun" w:hAnsi="Times New Roman" w:cs="Times New Roman" w:hint="eastAsia"/>
          <w:b/>
          <w:bCs/>
          <w:i/>
          <w:iCs/>
          <w:color w:val="1F497D"/>
          <w:kern w:val="0"/>
          <w:sz w:val="22"/>
        </w:rPr>
        <w:t xml:space="preserve"> </w:t>
      </w:r>
      <w:r>
        <w:rPr>
          <w:rFonts w:ascii="Times New Roman" w:eastAsia="SimSun" w:hAnsi="Times New Roman" w:cs="Times New Roman" w:hint="eastAsia"/>
          <w:color w:val="1F497D"/>
          <w:kern w:val="0"/>
          <w:sz w:val="22"/>
        </w:rPr>
        <w:t>yesterday.</w:t>
      </w:r>
      <w:r w:rsidRPr="003D0ACC">
        <w:t xml:space="preserve"> </w:t>
      </w:r>
      <w:r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74C13B82" w14:textId="77777777" w:rsidR="003D0ACC" w:rsidRPr="0051087A" w:rsidRDefault="003D0ACC" w:rsidP="003D0ACC">
      <w:pPr>
        <w:widowControl/>
        <w:jc w:val="left"/>
        <w:rPr>
          <w:rFonts w:ascii="Times New Roman" w:eastAsia="SimSun" w:hAnsi="Times New Roman" w:cs="Times New Roman"/>
          <w:color w:val="1F497D"/>
          <w:kern w:val="0"/>
          <w:sz w:val="22"/>
        </w:rPr>
      </w:pPr>
    </w:p>
    <w:p w14:paraId="3414CD82"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am 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1D1CC1A1" w14:textId="77777777" w:rsidR="003D0ACC" w:rsidRPr="0051087A" w:rsidRDefault="003D0ACC" w:rsidP="003D0ACC">
      <w:pPr>
        <w:widowControl/>
        <w:jc w:val="left"/>
        <w:rPr>
          <w:rFonts w:ascii="Times New Roman" w:eastAsia="SimSun" w:hAnsi="Times New Roman" w:cs="Times New Roman"/>
          <w:color w:val="1F497D"/>
          <w:kern w:val="0"/>
          <w:sz w:val="22"/>
        </w:rPr>
      </w:pPr>
    </w:p>
    <w:p w14:paraId="733D0950" w14:textId="77777777" w:rsidR="003D0ACC" w:rsidRPr="0051087A"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079B3B60"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9418858"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12189A32"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10DF5763" w14:textId="77777777" w:rsidR="003D0ACC" w:rsidRDefault="003D0ACC" w:rsidP="003D0ACC">
      <w:pPr>
        <w:widowControl/>
        <w:jc w:val="left"/>
        <w:rPr>
          <w:rFonts w:ascii="Times New Roman" w:eastAsia="SimSun" w:hAnsi="Times New Roman" w:cs="Times New Roman"/>
          <w:color w:val="1F497D"/>
          <w:kern w:val="0"/>
          <w:sz w:val="22"/>
        </w:rPr>
      </w:pPr>
    </w:p>
    <w:p w14:paraId="18D0D4C8" w14:textId="77777777" w:rsidR="003D0ACC" w:rsidRDefault="003D0ACC" w:rsidP="003D0ACC">
      <w:pPr>
        <w:widowControl/>
        <w:jc w:val="left"/>
        <w:rPr>
          <w:rFonts w:ascii="Times New Roman" w:eastAsia="SimSun" w:hAnsi="Times New Roman" w:cs="Times New Roman"/>
          <w:color w:val="1F497D"/>
          <w:kern w:val="0"/>
          <w:sz w:val="22"/>
        </w:rPr>
      </w:pPr>
    </w:p>
    <w:p w14:paraId="3490DD8B" w14:textId="632836F2"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3D0ACC">
        <w:rPr>
          <w:rFonts w:ascii="Times New Roman" w:eastAsia="SimSun" w:hAnsi="Times New Roman" w:cs="Times New Roman"/>
          <w:color w:val="1F497D"/>
          <w:kern w:val="0"/>
          <w:sz w:val="22"/>
        </w:rPr>
        <w:t>Greer</w:t>
      </w:r>
      <w:r w:rsidRPr="00FF572B">
        <w:rPr>
          <w:rFonts w:ascii="Times New Roman" w:eastAsia="SimSun" w:hAnsi="Times New Roman" w:cs="Times New Roman"/>
          <w:color w:val="1F497D"/>
          <w:kern w:val="0"/>
          <w:sz w:val="22"/>
        </w:rPr>
        <w:t>,</w:t>
      </w:r>
    </w:p>
    <w:p w14:paraId="348FF90F"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12528CF1"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Pr>
          <w:rFonts w:ascii="Times New Roman" w:eastAsia="SimSun" w:hAnsi="Times New Roman" w:cs="Times New Roman" w:hint="eastAsia"/>
          <w:b/>
          <w:bCs/>
          <w:i/>
          <w:iCs/>
          <w:color w:val="1F497D"/>
          <w:kern w:val="0"/>
          <w:sz w:val="22"/>
        </w:rPr>
        <w:t xml:space="preserve"> </w:t>
      </w:r>
      <w:r>
        <w:rPr>
          <w:rFonts w:ascii="Times New Roman" w:eastAsia="SimSun" w:hAnsi="Times New Roman" w:cs="Times New Roman" w:hint="eastAsia"/>
          <w:color w:val="1F497D"/>
          <w:kern w:val="0"/>
          <w:sz w:val="22"/>
        </w:rPr>
        <w:t>yesterday.</w:t>
      </w:r>
      <w:r w:rsidRPr="003D0ACC">
        <w:t xml:space="preserve"> </w:t>
      </w:r>
      <w:r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03F5C0E3" w14:textId="77777777" w:rsidR="003D0ACC" w:rsidRPr="0051087A" w:rsidRDefault="003D0ACC" w:rsidP="003D0ACC">
      <w:pPr>
        <w:widowControl/>
        <w:jc w:val="left"/>
        <w:rPr>
          <w:rFonts w:ascii="Times New Roman" w:eastAsia="SimSun" w:hAnsi="Times New Roman" w:cs="Times New Roman"/>
          <w:color w:val="1F497D"/>
          <w:kern w:val="0"/>
          <w:sz w:val="22"/>
        </w:rPr>
      </w:pPr>
    </w:p>
    <w:p w14:paraId="05F574F3"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am 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34942F66" w14:textId="77777777" w:rsidR="003D0ACC" w:rsidRPr="0051087A" w:rsidRDefault="003D0ACC" w:rsidP="003D0ACC">
      <w:pPr>
        <w:widowControl/>
        <w:jc w:val="left"/>
        <w:rPr>
          <w:rFonts w:ascii="Times New Roman" w:eastAsia="SimSun" w:hAnsi="Times New Roman" w:cs="Times New Roman"/>
          <w:color w:val="1F497D"/>
          <w:kern w:val="0"/>
          <w:sz w:val="22"/>
        </w:rPr>
      </w:pPr>
    </w:p>
    <w:p w14:paraId="33EB1A79" w14:textId="77777777" w:rsidR="003D0ACC" w:rsidRPr="0051087A"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5D635332"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67B8AB1"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0C8486DD"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02DA675" w14:textId="77777777" w:rsidR="003D0ACC" w:rsidRDefault="003D0ACC" w:rsidP="0051087A">
      <w:pPr>
        <w:widowControl/>
        <w:jc w:val="left"/>
        <w:rPr>
          <w:rFonts w:ascii="Times New Roman" w:eastAsia="SimSun" w:hAnsi="Times New Roman" w:cs="Times New Roman"/>
          <w:color w:val="1F497D"/>
          <w:kern w:val="0"/>
          <w:sz w:val="22"/>
        </w:rPr>
      </w:pPr>
    </w:p>
    <w:p w14:paraId="215E2A7E" w14:textId="77777777" w:rsidR="003D0ACC" w:rsidRDefault="003D0ACC" w:rsidP="0051087A">
      <w:pPr>
        <w:widowControl/>
        <w:jc w:val="left"/>
        <w:rPr>
          <w:rFonts w:ascii="Times New Roman" w:eastAsia="SimSun" w:hAnsi="Times New Roman" w:cs="Times New Roman"/>
          <w:color w:val="1F497D"/>
          <w:kern w:val="0"/>
          <w:sz w:val="22"/>
        </w:rPr>
      </w:pPr>
    </w:p>
    <w:p w14:paraId="73DFABE9" w14:textId="72577CDD"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51087A">
        <w:rPr>
          <w:rFonts w:ascii="Times New Roman" w:eastAsia="SimSun" w:hAnsi="Times New Roman" w:cs="Times New Roman"/>
          <w:color w:val="1F497D"/>
          <w:kern w:val="0"/>
          <w:sz w:val="22"/>
        </w:rPr>
        <w:t>Portela</w:t>
      </w:r>
      <w:r w:rsidRPr="00FF572B">
        <w:rPr>
          <w:rFonts w:ascii="Times New Roman" w:eastAsia="SimSun" w:hAnsi="Times New Roman" w:cs="Times New Roman"/>
          <w:color w:val="1F497D"/>
          <w:kern w:val="0"/>
          <w:sz w:val="22"/>
        </w:rPr>
        <w:t>,</w:t>
      </w:r>
    </w:p>
    <w:p w14:paraId="66D30473"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7DC69CF" w14:textId="77C0BF82" w:rsidR="0051087A" w:rsidRDefault="0051087A" w:rsidP="0051087A">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sidR="003D0ACC">
        <w:rPr>
          <w:rFonts w:ascii="Times New Roman" w:eastAsia="SimSun" w:hAnsi="Times New Roman" w:cs="Times New Roman" w:hint="eastAsia"/>
          <w:b/>
          <w:bCs/>
          <w:i/>
          <w:iCs/>
          <w:color w:val="1F497D"/>
          <w:kern w:val="0"/>
          <w:sz w:val="22"/>
        </w:rPr>
        <w:t xml:space="preserve"> </w:t>
      </w:r>
      <w:r w:rsidR="003D0ACC">
        <w:rPr>
          <w:rFonts w:ascii="Times New Roman" w:eastAsia="SimSun" w:hAnsi="Times New Roman" w:cs="Times New Roman" w:hint="eastAsia"/>
          <w:color w:val="1F497D"/>
          <w:kern w:val="0"/>
          <w:sz w:val="22"/>
        </w:rPr>
        <w:t>yesterday.</w:t>
      </w:r>
      <w:r w:rsidR="003D0ACC" w:rsidRPr="003D0ACC">
        <w:t xml:space="preserve"> </w:t>
      </w:r>
      <w:r w:rsidR="003D0ACC"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3C6EC47C" w14:textId="77777777" w:rsidR="0051087A" w:rsidRPr="0051087A" w:rsidRDefault="0051087A" w:rsidP="0051087A">
      <w:pPr>
        <w:widowControl/>
        <w:jc w:val="left"/>
        <w:rPr>
          <w:rFonts w:ascii="Times New Roman" w:eastAsia="SimSun" w:hAnsi="Times New Roman" w:cs="Times New Roman"/>
          <w:color w:val="1F497D"/>
          <w:kern w:val="0"/>
          <w:sz w:val="22"/>
        </w:rPr>
      </w:pPr>
    </w:p>
    <w:p w14:paraId="3DD4138D" w14:textId="67FB9AEC" w:rsidR="0051087A" w:rsidRDefault="0051087A" w:rsidP="0051087A">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lastRenderedPageBreak/>
        <w:t xml:space="preserve">I </w:t>
      </w:r>
      <w:r>
        <w:rPr>
          <w:rFonts w:ascii="Times New Roman" w:eastAsia="SimSun" w:hAnsi="Times New Roman" w:cs="Times New Roman" w:hint="eastAsia"/>
          <w:color w:val="1F497D"/>
          <w:kern w:val="0"/>
          <w:sz w:val="22"/>
        </w:rPr>
        <w:t xml:space="preserve">am </w:t>
      </w:r>
      <w:r w:rsidR="003D0ACC">
        <w:rPr>
          <w:rFonts w:ascii="Times New Roman" w:eastAsia="SimSun" w:hAnsi="Times New Roman" w:cs="Times New Roman" w:hint="eastAsia"/>
          <w:color w:val="1F497D"/>
          <w:kern w:val="0"/>
          <w:sz w:val="22"/>
        </w:rPr>
        <w:t>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17A1F8BB" w14:textId="77777777" w:rsidR="0051087A" w:rsidRPr="0051087A" w:rsidRDefault="0051087A" w:rsidP="0051087A">
      <w:pPr>
        <w:widowControl/>
        <w:jc w:val="left"/>
        <w:rPr>
          <w:rFonts w:ascii="Times New Roman" w:eastAsia="SimSun" w:hAnsi="Times New Roman" w:cs="Times New Roman"/>
          <w:color w:val="1F497D"/>
          <w:kern w:val="0"/>
          <w:sz w:val="22"/>
        </w:rPr>
      </w:pPr>
    </w:p>
    <w:p w14:paraId="0BFECA8A" w14:textId="77777777" w:rsidR="0051087A" w:rsidRPr="0051087A" w:rsidRDefault="0051087A" w:rsidP="0051087A">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65637A74"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45DB0BF"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09526BDA"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3A1816A6" w14:textId="77777777" w:rsidR="0051087A" w:rsidRDefault="0051087A" w:rsidP="009077B1">
      <w:pPr>
        <w:widowControl/>
        <w:jc w:val="left"/>
        <w:rPr>
          <w:rFonts w:ascii="Times New Roman" w:eastAsia="SimSun" w:hAnsi="Times New Roman" w:cs="Times New Roman"/>
          <w:color w:val="1F497D"/>
          <w:kern w:val="0"/>
          <w:sz w:val="22"/>
        </w:rPr>
      </w:pPr>
    </w:p>
    <w:p w14:paraId="61E045B9" w14:textId="77777777" w:rsidR="0051087A" w:rsidRDefault="0051087A" w:rsidP="009077B1">
      <w:pPr>
        <w:widowControl/>
        <w:jc w:val="left"/>
        <w:rPr>
          <w:rFonts w:ascii="Times New Roman" w:eastAsia="SimSun" w:hAnsi="Times New Roman" w:cs="Times New Roman"/>
          <w:color w:val="1F497D"/>
          <w:kern w:val="0"/>
          <w:sz w:val="22"/>
        </w:rPr>
      </w:pPr>
    </w:p>
    <w:p w14:paraId="5F744FC1" w14:textId="4929C10F"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9077B1">
        <w:rPr>
          <w:rFonts w:ascii="Times New Roman" w:eastAsia="SimSun" w:hAnsi="Times New Roman" w:cs="Times New Roman"/>
          <w:color w:val="1F497D"/>
          <w:kern w:val="0"/>
          <w:sz w:val="22"/>
        </w:rPr>
        <w:t>Bertoldi</w:t>
      </w:r>
      <w:r w:rsidRPr="00FF572B">
        <w:rPr>
          <w:rFonts w:ascii="Times New Roman" w:eastAsia="SimSun" w:hAnsi="Times New Roman" w:cs="Times New Roman"/>
          <w:color w:val="1F497D"/>
          <w:kern w:val="0"/>
          <w:sz w:val="22"/>
        </w:rPr>
        <w:t>,</w:t>
      </w:r>
    </w:p>
    <w:p w14:paraId="0C2477D5"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E15DC40"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26"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57AF7417"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105857A" w14:textId="13D965FB"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Pr="008A747D">
        <w:rPr>
          <w:rFonts w:ascii="Times New Roman" w:eastAsia="SimSun" w:hAnsi="Times New Roman" w:cs="Times New Roman"/>
          <w:color w:val="1F497D"/>
          <w:kern w:val="0"/>
          <w:sz w:val="22"/>
        </w:rPr>
        <w:t>architected materials</w:t>
      </w:r>
      <w:r w:rsidR="0051087A">
        <w:rPr>
          <w:rFonts w:ascii="Times New Roman" w:eastAsia="SimSun" w:hAnsi="Times New Roman" w:cs="Times New Roman" w:hint="eastAsia"/>
          <w:color w:val="1F497D"/>
          <w:kern w:val="0"/>
          <w:sz w:val="22"/>
        </w:rPr>
        <w:t>.</w:t>
      </w:r>
      <w:r w:rsidR="0051087A" w:rsidRPr="0051087A">
        <w:rPr>
          <w:rFonts w:ascii="Times New Roman" w:eastAsia="SimSun" w:hAnsi="Times New Roman" w:cs="Times New Roman"/>
          <w:color w:val="1F497D"/>
          <w:kern w:val="0"/>
          <w:sz w:val="22"/>
        </w:rPr>
        <w:t xml:space="preserve"> </w:t>
      </w:r>
      <w:r w:rsidR="0051087A" w:rsidRPr="00FF572B">
        <w:rPr>
          <w:rFonts w:ascii="Times New Roman" w:eastAsia="SimSun" w:hAnsi="Times New Roman" w:cs="Times New Roman"/>
          <w:color w:val="1F497D"/>
          <w:kern w:val="0"/>
          <w:sz w:val="22"/>
        </w:rPr>
        <w:t xml:space="preserve">I have been exploring </w:t>
      </w:r>
      <w:proofErr w:type="spellStart"/>
      <w:r w:rsidR="0051087A" w:rsidRPr="00FF572B">
        <w:rPr>
          <w:rFonts w:ascii="Times New Roman" w:eastAsia="SimSun" w:hAnsi="Times New Roman" w:cs="Times New Roman"/>
          <w:b/>
          <w:bCs/>
          <w:color w:val="1F497D"/>
          <w:kern w:val="0"/>
          <w:sz w:val="22"/>
        </w:rPr>
        <w:t>kirigami</w:t>
      </w:r>
      <w:proofErr w:type="spellEnd"/>
      <w:r w:rsidR="0051087A" w:rsidRPr="00FF572B">
        <w:rPr>
          <w:rFonts w:ascii="Times New Roman" w:eastAsia="SimSun" w:hAnsi="Times New Roman" w:cs="Times New Roman"/>
          <w:b/>
          <w:bCs/>
          <w:color w:val="1F497D"/>
          <w:kern w:val="0"/>
          <w:sz w:val="22"/>
        </w:rPr>
        <w:t>-based energy absorption mechanisms</w:t>
      </w:r>
      <w:r w:rsidR="0051087A" w:rsidRPr="00FF572B">
        <w:rPr>
          <w:rFonts w:ascii="Times New Roman" w:eastAsia="SimSun" w:hAnsi="Times New Roman" w:cs="Times New Roman"/>
          <w:color w:val="1F497D"/>
          <w:kern w:val="0"/>
          <w:sz w:val="22"/>
        </w:rPr>
        <w:t>, and I believe my expertise in data-driven metamaterial modeling could contribute meaningfully to your group’s research.</w:t>
      </w:r>
    </w:p>
    <w:p w14:paraId="4BDE5B1B"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5A0715"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14CE81A1"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14FBE86" w14:textId="77777777" w:rsidR="009077B1" w:rsidRPr="00FF572B" w:rsidRDefault="009077B1" w:rsidP="009077B1">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27"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7B4D0DFE"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61EB804" w14:textId="7D8A877E"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sidRPr="00E87FA6">
        <w:rPr>
          <w:rFonts w:ascii="Times New Roman" w:eastAsia="SimSun" w:hAnsi="Times New Roman" w:cs="Times New Roman"/>
          <w:color w:val="1F497D"/>
          <w:kern w:val="0"/>
          <w:sz w:val="22"/>
        </w:rPr>
        <w:t>Harvard</w:t>
      </w:r>
      <w:r w:rsidRPr="00FF572B">
        <w:rPr>
          <w:rFonts w:ascii="Times New Roman" w:eastAsia="SimSun" w:hAnsi="Times New Roman" w:cs="Times New Roman"/>
          <w:color w:val="1F497D"/>
          <w:kern w:val="0"/>
          <w:sz w:val="22"/>
        </w:rPr>
        <w:t>! Looking forward to your reply.</w:t>
      </w:r>
    </w:p>
    <w:p w14:paraId="73865D46"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4B52EE2"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5D44FAC"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152C383B" w14:textId="77777777" w:rsidR="009077B1" w:rsidRDefault="009077B1" w:rsidP="00E87FA6">
      <w:pPr>
        <w:widowControl/>
        <w:jc w:val="left"/>
        <w:rPr>
          <w:rFonts w:ascii="Times New Roman" w:eastAsia="SimSun" w:hAnsi="Times New Roman" w:cs="Times New Roman"/>
          <w:color w:val="1F497D"/>
          <w:kern w:val="0"/>
          <w:sz w:val="22"/>
        </w:rPr>
      </w:pPr>
    </w:p>
    <w:p w14:paraId="31DF52B2" w14:textId="77777777" w:rsidR="009077B1" w:rsidRDefault="009077B1" w:rsidP="00E87FA6">
      <w:pPr>
        <w:widowControl/>
        <w:jc w:val="left"/>
        <w:rPr>
          <w:rFonts w:ascii="Times New Roman" w:eastAsia="SimSun" w:hAnsi="Times New Roman" w:cs="Times New Roman"/>
          <w:color w:val="1F497D"/>
          <w:kern w:val="0"/>
          <w:sz w:val="22"/>
        </w:rPr>
      </w:pPr>
    </w:p>
    <w:p w14:paraId="0B28D86E" w14:textId="5C75E502"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 xml:space="preserve">Dear Prof. </w:t>
      </w:r>
      <w:r w:rsidRPr="00E87FA6">
        <w:rPr>
          <w:rFonts w:ascii="Times New Roman" w:eastAsia="SimSun" w:hAnsi="Times New Roman" w:cs="Times New Roman"/>
          <w:color w:val="1F497D"/>
          <w:kern w:val="0"/>
          <w:sz w:val="22"/>
        </w:rPr>
        <w:t>Lewis</w:t>
      </w:r>
      <w:r w:rsidRPr="00FF572B">
        <w:rPr>
          <w:rFonts w:ascii="Times New Roman" w:eastAsia="SimSun" w:hAnsi="Times New Roman" w:cs="Times New Roman"/>
          <w:color w:val="1F497D"/>
          <w:kern w:val="0"/>
          <w:sz w:val="22"/>
        </w:rPr>
        <w:t>,</w:t>
      </w:r>
    </w:p>
    <w:p w14:paraId="3903B946"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EE77D92" w14:textId="265AED3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28"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71C94212"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0F8AC4B" w14:textId="1715721B"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Pr="00E87FA6">
        <w:rPr>
          <w:rFonts w:ascii="Times New Roman" w:eastAsia="SimSun" w:hAnsi="Times New Roman" w:cs="Times New Roman"/>
          <w:color w:val="1F497D"/>
          <w:kern w:val="0"/>
          <w:sz w:val="22"/>
        </w:rPr>
        <w:t>architected materials, particularly your advancements in multi-material 3D printing, direct ink writing, and stimuli-responsive structures</w:t>
      </w:r>
      <w:r w:rsidRPr="00FF572B">
        <w:rPr>
          <w:rFonts w:ascii="Times New Roman" w:eastAsia="SimSun" w:hAnsi="Times New Roman" w:cs="Times New Roman"/>
          <w:color w:val="1F497D"/>
          <w:kern w:val="0"/>
          <w:sz w:val="22"/>
        </w:rPr>
        <w:t xml:space="preserve">, as they align closely with my interests in </w:t>
      </w:r>
      <w:r w:rsidRPr="008A747D">
        <w:rPr>
          <w:rFonts w:ascii="Times New Roman" w:eastAsia="SimSun" w:hAnsi="Times New Roman" w:cs="Times New Roman"/>
          <w:b/>
          <w:bCs/>
          <w:color w:val="1F497D"/>
          <w:kern w:val="0"/>
          <w:sz w:val="22"/>
        </w:rPr>
        <w:t>computational design and programmable structures</w:t>
      </w:r>
      <w:r>
        <w:rPr>
          <w:rFonts w:ascii="Times New Roman" w:eastAsia="SimSun" w:hAnsi="Times New Roman" w:cs="Times New Roman" w:hint="eastAsia"/>
          <w:color w:val="1F497D"/>
          <w:kern w:val="0"/>
          <w:sz w:val="22"/>
        </w:rPr>
        <w:t xml:space="preserve">. </w:t>
      </w:r>
      <w:r w:rsidRPr="00E87FA6">
        <w:rPr>
          <w:rFonts w:ascii="Times New Roman" w:eastAsia="SimSun" w:hAnsi="Times New Roman" w:cs="Times New Roman"/>
          <w:color w:val="1F497D"/>
          <w:kern w:val="0"/>
          <w:sz w:val="22"/>
        </w:rPr>
        <w:t>My current lab</w:t>
      </w:r>
      <w:r>
        <w:rPr>
          <w:rFonts w:ascii="Times New Roman" w:eastAsia="SimSun" w:hAnsi="Times New Roman" w:cs="Times New Roman"/>
          <w:color w:val="1F497D"/>
          <w:kern w:val="0"/>
          <w:sz w:val="22"/>
        </w:rPr>
        <w:t>—</w:t>
      </w:r>
      <w:r w:rsidRPr="00E87FA6">
        <w:rPr>
          <w:rFonts w:ascii="Times New Roman" w:eastAsia="SimSun" w:hAnsi="Times New Roman" w:cs="Times New Roman"/>
          <w:color w:val="1F497D"/>
          <w:kern w:val="0"/>
          <w:sz w:val="22"/>
        </w:rPr>
        <w:t>Prof</w:t>
      </w:r>
      <w:r>
        <w:rPr>
          <w:rFonts w:ascii="Times New Roman" w:eastAsia="SimSun" w:hAnsi="Times New Roman" w:cs="Times New Roman" w:hint="eastAsia"/>
          <w:color w:val="1F497D"/>
          <w:kern w:val="0"/>
          <w:sz w:val="22"/>
        </w:rPr>
        <w:t xml:space="preserve">. </w:t>
      </w:r>
      <w:hyperlink r:id="rId29" w:history="1">
        <w:r w:rsidRPr="00E87FA6">
          <w:rPr>
            <w:rStyle w:val="Hyperlink"/>
            <w:rFonts w:ascii="Times New Roman" w:eastAsia="SimSun" w:hAnsi="Times New Roman" w:cs="Times New Roman"/>
            <w:kern w:val="0"/>
            <w:sz w:val="22"/>
          </w:rPr>
          <w:t>Qi Ge</w:t>
        </w:r>
      </w:hyperlink>
      <w:r w:rsidRPr="00E87FA6">
        <w:rPr>
          <w:rFonts w:ascii="Times New Roman" w:eastAsia="SimSun" w:hAnsi="Times New Roman" w:cs="Times New Roman"/>
          <w:color w:val="1F497D"/>
          <w:kern w:val="0"/>
          <w:sz w:val="22"/>
        </w:rPr>
        <w:t>’s group at Southern University of Science and Technology</w:t>
      </w:r>
      <w:r>
        <w:rPr>
          <w:rFonts w:ascii="Times New Roman" w:eastAsia="SimSun" w:hAnsi="Times New Roman" w:cs="Times New Roman"/>
          <w:color w:val="1F497D"/>
          <w:kern w:val="0"/>
          <w:sz w:val="22"/>
        </w:rPr>
        <w:t>—</w:t>
      </w:r>
      <w:r w:rsidRPr="00E87FA6">
        <w:rPr>
          <w:rFonts w:ascii="Times New Roman" w:eastAsia="SimSun" w:hAnsi="Times New Roman" w:cs="Times New Roman"/>
          <w:color w:val="1F497D"/>
          <w:kern w:val="0"/>
          <w:sz w:val="22"/>
        </w:rPr>
        <w:t>has also conducted extensive research on multi-material 3D printing.</w:t>
      </w:r>
      <w:r>
        <w:rPr>
          <w:rFonts w:ascii="Times New Roman" w:eastAsia="SimSun" w:hAnsi="Times New Roman" w:cs="Times New Roman" w:hint="eastAsia"/>
          <w:color w:val="1F497D"/>
          <w:kern w:val="0"/>
          <w:sz w:val="22"/>
        </w:rPr>
        <w:t xml:space="preserve"> </w:t>
      </w:r>
      <w:r w:rsidRPr="00FF572B">
        <w:rPr>
          <w:rFonts w:ascii="Times New Roman" w:eastAsia="SimSun" w:hAnsi="Times New Roman" w:cs="Times New Roman"/>
          <w:color w:val="1F497D"/>
          <w:kern w:val="0"/>
          <w:sz w:val="22"/>
        </w:rPr>
        <w:t xml:space="preserve">I believe my expertise in data-driven metamaterial </w:t>
      </w:r>
      <w:r>
        <w:rPr>
          <w:rFonts w:ascii="Times New Roman" w:eastAsia="SimSun" w:hAnsi="Times New Roman" w:cs="Times New Roman" w:hint="eastAsia"/>
          <w:color w:val="1F497D"/>
          <w:kern w:val="0"/>
          <w:sz w:val="22"/>
        </w:rPr>
        <w:t>design</w:t>
      </w:r>
      <w:r w:rsidRPr="00FF572B">
        <w:rPr>
          <w:rFonts w:ascii="Times New Roman" w:eastAsia="SimSun" w:hAnsi="Times New Roman" w:cs="Times New Roman"/>
          <w:color w:val="1F497D"/>
          <w:kern w:val="0"/>
          <w:sz w:val="22"/>
        </w:rPr>
        <w:t xml:space="preserve"> could contribute meaningfully to your group’s research.</w:t>
      </w:r>
    </w:p>
    <w:p w14:paraId="6EF6878B"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2BAD896"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551393FC"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B210BCE" w14:textId="77777777" w:rsidR="00E87FA6" w:rsidRPr="00FF572B" w:rsidRDefault="00E87FA6" w:rsidP="00E87FA6">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30"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6DCEC5D5"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0888114" w14:textId="60D200E0"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sidRPr="00E87FA6">
        <w:rPr>
          <w:rFonts w:ascii="Times New Roman" w:eastAsia="SimSun" w:hAnsi="Times New Roman" w:cs="Times New Roman"/>
          <w:color w:val="1F497D"/>
          <w:kern w:val="0"/>
          <w:sz w:val="22"/>
        </w:rPr>
        <w:t>Harvard</w:t>
      </w:r>
      <w:r w:rsidRPr="00FF572B">
        <w:rPr>
          <w:rFonts w:ascii="Times New Roman" w:eastAsia="SimSun" w:hAnsi="Times New Roman" w:cs="Times New Roman"/>
          <w:color w:val="1F497D"/>
          <w:kern w:val="0"/>
          <w:sz w:val="22"/>
        </w:rPr>
        <w:t xml:space="preserve">! </w:t>
      </w:r>
      <w:r w:rsidRPr="00E87FA6">
        <w:rPr>
          <w:rFonts w:ascii="Times New Roman" w:eastAsia="SimSun" w:hAnsi="Times New Roman" w:cs="Times New Roman"/>
          <w:color w:val="1F497D"/>
          <w:kern w:val="0"/>
          <w:sz w:val="22"/>
        </w:rPr>
        <w:t>Please let me know if you would be available for a discussion at your convenience.</w:t>
      </w:r>
      <w:r>
        <w:rPr>
          <w:rFonts w:ascii="Times New Roman" w:eastAsia="SimSun" w:hAnsi="Times New Roman" w:cs="Times New Roman" w:hint="eastAsia"/>
          <w:color w:val="1F497D"/>
          <w:kern w:val="0"/>
          <w:sz w:val="22"/>
        </w:rPr>
        <w:t xml:space="preserve"> </w:t>
      </w:r>
      <w:r w:rsidRPr="00FF572B">
        <w:rPr>
          <w:rFonts w:ascii="Times New Roman" w:eastAsia="SimSun" w:hAnsi="Times New Roman" w:cs="Times New Roman"/>
          <w:color w:val="1F497D"/>
          <w:kern w:val="0"/>
          <w:sz w:val="22"/>
        </w:rPr>
        <w:t>Looking forward to your reply.</w:t>
      </w:r>
    </w:p>
    <w:p w14:paraId="7FCCAA1D"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9A7102C"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92448B7"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7F0FF7D6" w14:textId="77777777" w:rsidR="00E87FA6" w:rsidRDefault="00E87FA6" w:rsidP="00FF5B69">
      <w:pPr>
        <w:widowControl/>
        <w:jc w:val="left"/>
        <w:rPr>
          <w:rFonts w:ascii="Times New Roman" w:eastAsia="SimSun" w:hAnsi="Times New Roman" w:cs="Times New Roman"/>
          <w:color w:val="1F497D"/>
          <w:kern w:val="0"/>
          <w:sz w:val="22"/>
        </w:rPr>
      </w:pPr>
    </w:p>
    <w:p w14:paraId="0341B77D" w14:textId="77777777" w:rsidR="00E87FA6" w:rsidRDefault="00E87FA6" w:rsidP="00FF5B69">
      <w:pPr>
        <w:widowControl/>
        <w:jc w:val="left"/>
        <w:rPr>
          <w:rFonts w:ascii="Times New Roman" w:eastAsia="SimSun" w:hAnsi="Times New Roman" w:cs="Times New Roman"/>
          <w:color w:val="1F497D"/>
          <w:kern w:val="0"/>
          <w:sz w:val="22"/>
        </w:rPr>
      </w:pPr>
    </w:p>
    <w:p w14:paraId="6A2E9BD9" w14:textId="22A3DC28"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FF5B69">
        <w:rPr>
          <w:rFonts w:ascii="Times New Roman" w:eastAsia="SimSun" w:hAnsi="Times New Roman" w:cs="Times New Roman"/>
          <w:color w:val="1F497D"/>
          <w:kern w:val="0"/>
          <w:sz w:val="22"/>
        </w:rPr>
        <w:t>Portela</w:t>
      </w:r>
      <w:r w:rsidRPr="00FF572B">
        <w:rPr>
          <w:rFonts w:ascii="Times New Roman" w:eastAsia="SimSun" w:hAnsi="Times New Roman" w:cs="Times New Roman"/>
          <w:color w:val="1F497D"/>
          <w:kern w:val="0"/>
          <w:sz w:val="22"/>
        </w:rPr>
        <w:t>,</w:t>
      </w:r>
    </w:p>
    <w:p w14:paraId="191DB77E"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4150BAE"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31"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566DE0CF"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05653CB"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xml:space="preserve"> for tailored mechanical and functional properties. I am really inspired by </w:t>
      </w:r>
      <w:r w:rsidRPr="00FF572B">
        <w:rPr>
          <w:rFonts w:ascii="Times New Roman" w:eastAsia="SimSun" w:hAnsi="Times New Roman" w:cs="Times New Roman"/>
          <w:color w:val="1F497D"/>
          <w:kern w:val="0"/>
          <w:sz w:val="22"/>
        </w:rPr>
        <w:lastRenderedPageBreak/>
        <w:t>innovative works from your lab about</w:t>
      </w:r>
      <w:r>
        <w:rPr>
          <w:rFonts w:ascii="Times New Roman" w:eastAsia="SimSun" w:hAnsi="Times New Roman" w:cs="Times New Roman" w:hint="eastAsia"/>
          <w:color w:val="1F497D"/>
          <w:kern w:val="0"/>
          <w:sz w:val="22"/>
        </w:rPr>
        <w:t xml:space="preserve"> </w:t>
      </w:r>
      <w:r w:rsidRPr="008A747D">
        <w:rPr>
          <w:rFonts w:ascii="Times New Roman" w:eastAsia="SimSun" w:hAnsi="Times New Roman" w:cs="Times New Roman"/>
          <w:color w:val="1F497D"/>
          <w:kern w:val="0"/>
          <w:sz w:val="22"/>
        </w:rPr>
        <w:t>3D architected materials</w:t>
      </w:r>
      <w:r w:rsidRPr="00FF572B">
        <w:rPr>
          <w:rFonts w:ascii="Times New Roman" w:eastAsia="SimSun" w:hAnsi="Times New Roman" w:cs="Times New Roman"/>
          <w:color w:val="1F497D"/>
          <w:kern w:val="0"/>
          <w:sz w:val="22"/>
        </w:rPr>
        <w:t xml:space="preserve">, as they align closely with my interests in </w:t>
      </w:r>
      <w:r w:rsidRPr="008A747D">
        <w:rPr>
          <w:rFonts w:ascii="Times New Roman" w:eastAsia="SimSun" w:hAnsi="Times New Roman" w:cs="Times New Roman"/>
          <w:b/>
          <w:bCs/>
          <w:color w:val="1F497D"/>
          <w:kern w:val="0"/>
          <w:sz w:val="22"/>
        </w:rPr>
        <w:t>computational design and programmable structures</w:t>
      </w:r>
      <w:r w:rsidRPr="00FF572B">
        <w:rPr>
          <w:rFonts w:ascii="Times New Roman" w:eastAsia="SimSun" w:hAnsi="Times New Roman" w:cs="Times New Roman"/>
          <w:color w:val="1F497D"/>
          <w:kern w:val="0"/>
          <w:sz w:val="22"/>
        </w:rPr>
        <w:t xml:space="preserve">. I believe my expertise in data-driven metamaterial </w:t>
      </w:r>
      <w:r>
        <w:rPr>
          <w:rFonts w:ascii="Times New Roman" w:eastAsia="SimSun" w:hAnsi="Times New Roman" w:cs="Times New Roman" w:hint="eastAsia"/>
          <w:color w:val="1F497D"/>
          <w:kern w:val="0"/>
          <w:sz w:val="22"/>
        </w:rPr>
        <w:t>design</w:t>
      </w:r>
      <w:r w:rsidRPr="00FF572B">
        <w:rPr>
          <w:rFonts w:ascii="Times New Roman" w:eastAsia="SimSun" w:hAnsi="Times New Roman" w:cs="Times New Roman"/>
          <w:color w:val="1F497D"/>
          <w:kern w:val="0"/>
          <w:sz w:val="22"/>
        </w:rPr>
        <w:t xml:space="preserve"> could contribute meaningfully to your group’s research.</w:t>
      </w:r>
    </w:p>
    <w:p w14:paraId="1AD9707C"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2BD0171"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47ED0EF6"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C63D512" w14:textId="77777777" w:rsidR="00FF5B69" w:rsidRPr="00FF572B" w:rsidRDefault="00FF5B69" w:rsidP="00FF5B69">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32"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4CF20E59"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7D1D3B14" w14:textId="7BA6CA7B"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Pr>
          <w:rFonts w:ascii="Times New Roman" w:eastAsia="SimSun" w:hAnsi="Times New Roman" w:cs="Times New Roman" w:hint="eastAsia"/>
          <w:color w:val="1F497D"/>
          <w:kern w:val="0"/>
          <w:sz w:val="22"/>
        </w:rPr>
        <w:t>MIT</w:t>
      </w:r>
      <w:r w:rsidRPr="00FF572B">
        <w:rPr>
          <w:rFonts w:ascii="Times New Roman" w:eastAsia="SimSun" w:hAnsi="Times New Roman" w:cs="Times New Roman"/>
          <w:color w:val="1F497D"/>
          <w:kern w:val="0"/>
          <w:sz w:val="22"/>
        </w:rPr>
        <w:t>! Looking forward to your reply.</w:t>
      </w:r>
    </w:p>
    <w:p w14:paraId="65706ACB"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4BDE9C1"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24BD5C32"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12844891" w14:textId="77777777" w:rsidR="00FF5B69" w:rsidRDefault="00FF5B69" w:rsidP="00EF3A91">
      <w:pPr>
        <w:widowControl/>
        <w:jc w:val="left"/>
        <w:rPr>
          <w:rFonts w:ascii="Times New Roman" w:eastAsia="SimSun" w:hAnsi="Times New Roman" w:cs="Times New Roman"/>
          <w:color w:val="1F497D"/>
          <w:kern w:val="0"/>
          <w:sz w:val="22"/>
        </w:rPr>
      </w:pPr>
    </w:p>
    <w:p w14:paraId="00DE45F6" w14:textId="77777777" w:rsidR="00FF5B69" w:rsidRDefault="00FF5B69" w:rsidP="00EF3A91">
      <w:pPr>
        <w:widowControl/>
        <w:jc w:val="left"/>
        <w:rPr>
          <w:rFonts w:ascii="Times New Roman" w:eastAsia="SimSun" w:hAnsi="Times New Roman" w:cs="Times New Roman"/>
          <w:color w:val="1F497D"/>
          <w:kern w:val="0"/>
          <w:sz w:val="22"/>
        </w:rPr>
      </w:pPr>
    </w:p>
    <w:p w14:paraId="1BBBBD7F" w14:textId="77E0A9C8"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008A747D" w:rsidRPr="008A747D">
        <w:rPr>
          <w:rFonts w:ascii="Times New Roman" w:eastAsia="SimSun" w:hAnsi="Times New Roman" w:cs="Times New Roman"/>
          <w:color w:val="1F497D"/>
          <w:kern w:val="0"/>
          <w:sz w:val="22"/>
        </w:rPr>
        <w:t>Greer</w:t>
      </w:r>
      <w:r w:rsidRPr="00FF572B">
        <w:rPr>
          <w:rFonts w:ascii="Times New Roman" w:eastAsia="SimSun" w:hAnsi="Times New Roman" w:cs="Times New Roman"/>
          <w:color w:val="1F497D"/>
          <w:kern w:val="0"/>
          <w:sz w:val="22"/>
        </w:rPr>
        <w:t>,</w:t>
      </w:r>
    </w:p>
    <w:p w14:paraId="0C618031"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137F7D1E" w14:textId="712579F2"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33"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1CEFACE9"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1C92549" w14:textId="61AD1940"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008A747D" w:rsidRPr="008A747D">
        <w:rPr>
          <w:rFonts w:ascii="Times New Roman" w:eastAsia="SimSun" w:hAnsi="Times New Roman" w:cs="Times New Roman"/>
          <w:color w:val="1F497D"/>
          <w:kern w:val="0"/>
          <w:sz w:val="22"/>
        </w:rPr>
        <w:t>3D architected materials</w:t>
      </w:r>
      <w:r w:rsidRPr="00FF572B">
        <w:rPr>
          <w:rFonts w:ascii="Times New Roman" w:eastAsia="SimSun" w:hAnsi="Times New Roman" w:cs="Times New Roman"/>
          <w:color w:val="1F497D"/>
          <w:kern w:val="0"/>
          <w:sz w:val="22"/>
        </w:rPr>
        <w:t xml:space="preserve">, as they align closely with my interests in </w:t>
      </w:r>
      <w:r w:rsidRPr="008A747D">
        <w:rPr>
          <w:rFonts w:ascii="Times New Roman" w:eastAsia="SimSun" w:hAnsi="Times New Roman" w:cs="Times New Roman"/>
          <w:b/>
          <w:bCs/>
          <w:color w:val="1F497D"/>
          <w:kern w:val="0"/>
          <w:sz w:val="22"/>
        </w:rPr>
        <w:t>computational design and programmable structures</w:t>
      </w:r>
      <w:r w:rsidRPr="00FF572B">
        <w:rPr>
          <w:rFonts w:ascii="Times New Roman" w:eastAsia="SimSun" w:hAnsi="Times New Roman" w:cs="Times New Roman"/>
          <w:color w:val="1F497D"/>
          <w:kern w:val="0"/>
          <w:sz w:val="22"/>
        </w:rPr>
        <w:t xml:space="preserve">. I believe my expertise in data-driven metamaterial </w:t>
      </w:r>
      <w:r w:rsidR="008A747D">
        <w:rPr>
          <w:rFonts w:ascii="Times New Roman" w:eastAsia="SimSun" w:hAnsi="Times New Roman" w:cs="Times New Roman" w:hint="eastAsia"/>
          <w:color w:val="1F497D"/>
          <w:kern w:val="0"/>
          <w:sz w:val="22"/>
        </w:rPr>
        <w:t>design</w:t>
      </w:r>
      <w:r w:rsidRPr="00FF572B">
        <w:rPr>
          <w:rFonts w:ascii="Times New Roman" w:eastAsia="SimSun" w:hAnsi="Times New Roman" w:cs="Times New Roman"/>
          <w:color w:val="1F497D"/>
          <w:kern w:val="0"/>
          <w:sz w:val="22"/>
        </w:rPr>
        <w:t xml:space="preserve"> could contribute meaningfully to your group’s research.</w:t>
      </w:r>
    </w:p>
    <w:p w14:paraId="0CA835AB"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1F93ED"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527AA46B"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60274FD" w14:textId="77777777" w:rsidR="00EF3A91" w:rsidRPr="00FF572B" w:rsidRDefault="00EF3A91" w:rsidP="00EF3A91">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lastRenderedPageBreak/>
        <w:t>I’ve attached my CV to this email for your reference. You may also explore my academic background and projects on my personal website at </w:t>
      </w:r>
      <w:hyperlink r:id="rId34"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674ED8C3"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6DE9C49" w14:textId="7C14ECB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proofErr w:type="spellStart"/>
      <w:r w:rsidR="008A747D">
        <w:rPr>
          <w:rFonts w:ascii="Times New Roman" w:eastAsia="SimSun" w:hAnsi="Times New Roman" w:cs="Times New Roman" w:hint="eastAsia"/>
          <w:color w:val="1F497D"/>
          <w:kern w:val="0"/>
          <w:sz w:val="22"/>
        </w:rPr>
        <w:t>CalTech</w:t>
      </w:r>
      <w:proofErr w:type="spellEnd"/>
      <w:r w:rsidRPr="00FF572B">
        <w:rPr>
          <w:rFonts w:ascii="Times New Roman" w:eastAsia="SimSun" w:hAnsi="Times New Roman" w:cs="Times New Roman"/>
          <w:color w:val="1F497D"/>
          <w:kern w:val="0"/>
          <w:sz w:val="22"/>
        </w:rPr>
        <w:t>! Looking forward to your reply.</w:t>
      </w:r>
    </w:p>
    <w:p w14:paraId="351E887E"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F6719CB"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615580A6"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3AA3FF4B" w14:textId="77777777" w:rsidR="00EF3A91" w:rsidRDefault="00EF3A91" w:rsidP="008A0DC3">
      <w:pPr>
        <w:widowControl/>
        <w:jc w:val="left"/>
        <w:rPr>
          <w:rFonts w:ascii="Segoe UI Emoji" w:eastAsia="SimSun" w:hAnsi="Segoe UI Emoji" w:cs="Segoe UI Emoji"/>
          <w:color w:val="1F497D"/>
          <w:kern w:val="0"/>
          <w:sz w:val="22"/>
        </w:rPr>
      </w:pPr>
    </w:p>
    <w:p w14:paraId="61D3F71B" w14:textId="77777777" w:rsidR="00EF3A91" w:rsidRDefault="00EF3A91" w:rsidP="008A0DC3">
      <w:pPr>
        <w:widowControl/>
        <w:jc w:val="left"/>
        <w:rPr>
          <w:rFonts w:ascii="Segoe UI Emoji" w:eastAsia="SimSun" w:hAnsi="Segoe UI Emoji" w:cs="Segoe UI Emoji"/>
          <w:color w:val="1F497D"/>
          <w:kern w:val="0"/>
          <w:sz w:val="22"/>
        </w:rPr>
      </w:pPr>
    </w:p>
    <w:p w14:paraId="5705E8A2" w14:textId="4085A33B"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最近成功在</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Smart Materials and Structures</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color w:val="1F497D"/>
          <w:kern w:val="0"/>
          <w:sz w:val="22"/>
        </w:rPr>
        <w:t>发表了一篇论文，想来和大家分享一下投稿的全过程，希望能给想投这个期刊的朋友们一些参考！</w:t>
      </w:r>
      <w:r w:rsidRPr="008A0DC3">
        <w:rPr>
          <w:rFonts w:ascii="Segoe UI Emoji" w:eastAsia="SimSun" w:hAnsi="Segoe UI Emoji" w:cs="Segoe UI Emoji"/>
          <w:color w:val="1F497D"/>
          <w:kern w:val="0"/>
          <w:sz w:val="22"/>
        </w:rPr>
        <w:t>📚</w:t>
      </w:r>
    </w:p>
    <w:p w14:paraId="18BA737C"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 xml:space="preserve">📝 </w:t>
      </w:r>
      <w:r w:rsidRPr="008A0DC3">
        <w:rPr>
          <w:rFonts w:ascii="Segoe UI Emoji" w:eastAsia="SimSun" w:hAnsi="Segoe UI Emoji" w:cs="Segoe UI Emoji"/>
          <w:b/>
          <w:bCs/>
          <w:color w:val="1F497D"/>
          <w:kern w:val="0"/>
          <w:sz w:val="22"/>
        </w:rPr>
        <w:t>投稿时间线</w:t>
      </w:r>
      <w:r w:rsidRPr="008A0DC3">
        <w:rPr>
          <w:rFonts w:ascii="Segoe UI Emoji" w:eastAsia="SimSun" w:hAnsi="Segoe UI Emoji" w:cs="Segoe UI Emoji"/>
          <w:color w:val="1F497D"/>
          <w:kern w:val="0"/>
          <w:sz w:val="22"/>
        </w:rPr>
        <w:br/>
        <w:t xml:space="preserve">📌 2024.10.03 - </w:t>
      </w:r>
      <w:r w:rsidRPr="008A0DC3">
        <w:rPr>
          <w:rFonts w:ascii="Segoe UI Emoji" w:eastAsia="SimSun" w:hAnsi="Segoe UI Emoji" w:cs="Segoe UI Emoji"/>
          <w:b/>
          <w:bCs/>
          <w:color w:val="1F497D"/>
          <w:kern w:val="0"/>
          <w:sz w:val="22"/>
        </w:rPr>
        <w:t>Submitted to journal</w:t>
      </w:r>
      <w:r w:rsidRPr="008A0DC3">
        <w:rPr>
          <w:rFonts w:ascii="Segoe UI Emoji" w:eastAsia="SimSun" w:hAnsi="Segoe UI Emoji" w:cs="Segoe UI Emoji"/>
          <w:color w:val="1F497D"/>
          <w:kern w:val="0"/>
          <w:sz w:val="22"/>
        </w:rPr>
        <w:t>（投稿）</w:t>
      </w:r>
      <w:r w:rsidRPr="008A0DC3">
        <w:rPr>
          <w:rFonts w:ascii="Segoe UI Emoji" w:eastAsia="SimSun" w:hAnsi="Segoe UI Emoji" w:cs="Segoe UI Emoji"/>
          <w:color w:val="1F497D"/>
          <w:kern w:val="0"/>
          <w:sz w:val="22"/>
        </w:rPr>
        <w:br/>
        <w:t xml:space="preserve">📌 2024.10.04 - </w:t>
      </w:r>
      <w:r w:rsidRPr="008A0DC3">
        <w:rPr>
          <w:rFonts w:ascii="Segoe UI Emoji" w:eastAsia="SimSun" w:hAnsi="Segoe UI Emoji" w:cs="Segoe UI Emoji"/>
          <w:b/>
          <w:bCs/>
          <w:color w:val="1F497D"/>
          <w:kern w:val="0"/>
          <w:sz w:val="22"/>
        </w:rPr>
        <w:t>With editor</w:t>
      </w:r>
      <w:r w:rsidRPr="008A0DC3">
        <w:rPr>
          <w:rFonts w:ascii="Segoe UI Emoji" w:eastAsia="SimSun" w:hAnsi="Segoe UI Emoji" w:cs="Segoe UI Emoji"/>
          <w:color w:val="1F497D"/>
          <w:kern w:val="0"/>
          <w:sz w:val="22"/>
        </w:rPr>
        <w:t>（编辑处理）</w:t>
      </w:r>
      <w:r w:rsidRPr="008A0DC3">
        <w:rPr>
          <w:rFonts w:ascii="Segoe UI Emoji" w:eastAsia="SimSun" w:hAnsi="Segoe UI Emoji" w:cs="Segoe UI Emoji"/>
          <w:color w:val="1F497D"/>
          <w:kern w:val="0"/>
          <w:sz w:val="22"/>
        </w:rPr>
        <w:br/>
        <w:t xml:space="preserve">📌 2024.10.05 - </w:t>
      </w:r>
      <w:r w:rsidRPr="008A0DC3">
        <w:rPr>
          <w:rFonts w:ascii="Segoe UI Emoji" w:eastAsia="SimSun" w:hAnsi="Segoe UI Emoji" w:cs="Segoe UI Emoji"/>
          <w:b/>
          <w:bCs/>
          <w:color w:val="1F497D"/>
          <w:kern w:val="0"/>
          <w:sz w:val="22"/>
        </w:rPr>
        <w:t>Under review</w:t>
      </w:r>
      <w:r w:rsidRPr="008A0DC3">
        <w:rPr>
          <w:rFonts w:ascii="Segoe UI Emoji" w:eastAsia="SimSun" w:hAnsi="Segoe UI Emoji" w:cs="Segoe UI Emoji"/>
          <w:color w:val="1F497D"/>
          <w:kern w:val="0"/>
          <w:sz w:val="22"/>
        </w:rPr>
        <w:t>（进入审稿）</w:t>
      </w:r>
      <w:r w:rsidRPr="008A0DC3">
        <w:rPr>
          <w:rFonts w:ascii="Segoe UI Emoji" w:eastAsia="SimSun" w:hAnsi="Segoe UI Emoji" w:cs="Segoe UI Emoji"/>
          <w:color w:val="1F497D"/>
          <w:kern w:val="0"/>
          <w:sz w:val="22"/>
        </w:rPr>
        <w:br/>
        <w:t xml:space="preserve">📌 2024.11.11 - </w:t>
      </w:r>
      <w:r w:rsidRPr="008A0DC3">
        <w:rPr>
          <w:rFonts w:ascii="Segoe UI Emoji" w:eastAsia="SimSun" w:hAnsi="Segoe UI Emoji" w:cs="Segoe UI Emoji"/>
          <w:b/>
          <w:bCs/>
          <w:color w:val="1F497D"/>
          <w:kern w:val="0"/>
          <w:sz w:val="22"/>
        </w:rPr>
        <w:t>Major revision</w:t>
      </w:r>
      <w:r w:rsidRPr="008A0DC3">
        <w:rPr>
          <w:rFonts w:ascii="Segoe UI Emoji" w:eastAsia="SimSun" w:hAnsi="Segoe UI Emoji" w:cs="Segoe UI Emoji"/>
          <w:color w:val="1F497D"/>
          <w:kern w:val="0"/>
          <w:sz w:val="22"/>
        </w:rPr>
        <w:t>（大修，</w:t>
      </w:r>
      <w:r w:rsidRPr="008A0DC3">
        <w:rPr>
          <w:rFonts w:ascii="Segoe UI Emoji" w:eastAsia="SimSun" w:hAnsi="Segoe UI Emoji" w:cs="Segoe UI Emoji"/>
          <w:color w:val="1F497D"/>
          <w:kern w:val="0"/>
          <w:sz w:val="22"/>
        </w:rPr>
        <w:t xml:space="preserve">1 </w:t>
      </w:r>
      <w:r w:rsidRPr="008A0DC3">
        <w:rPr>
          <w:rFonts w:ascii="Segoe UI Emoji" w:eastAsia="SimSun" w:hAnsi="Segoe UI Emoji" w:cs="Segoe UI Emoji"/>
          <w:color w:val="1F497D"/>
          <w:kern w:val="0"/>
          <w:sz w:val="22"/>
        </w:rPr>
        <w:t>个月左右返回审稿意见）</w:t>
      </w:r>
      <w:r w:rsidRPr="008A0DC3">
        <w:rPr>
          <w:rFonts w:ascii="Segoe UI Emoji" w:eastAsia="SimSun" w:hAnsi="Segoe UI Emoji" w:cs="Segoe UI Emoji"/>
          <w:color w:val="1F497D"/>
          <w:kern w:val="0"/>
          <w:sz w:val="22"/>
        </w:rPr>
        <w:br/>
        <w:t xml:space="preserve">📌 2024.12.14 - </w:t>
      </w:r>
      <w:r w:rsidRPr="008A0DC3">
        <w:rPr>
          <w:rFonts w:ascii="Segoe UI Emoji" w:eastAsia="SimSun" w:hAnsi="Segoe UI Emoji" w:cs="Segoe UI Emoji"/>
          <w:b/>
          <w:bCs/>
          <w:color w:val="1F497D"/>
          <w:kern w:val="0"/>
          <w:sz w:val="22"/>
        </w:rPr>
        <w:t>Revision submitted</w:t>
      </w:r>
      <w:r w:rsidRPr="008A0DC3">
        <w:rPr>
          <w:rFonts w:ascii="Segoe UI Emoji" w:eastAsia="SimSun" w:hAnsi="Segoe UI Emoji" w:cs="Segoe UI Emoji"/>
          <w:color w:val="1F497D"/>
          <w:kern w:val="0"/>
          <w:sz w:val="22"/>
        </w:rPr>
        <w:t>（提交修订稿）</w:t>
      </w:r>
      <w:r w:rsidRPr="008A0DC3">
        <w:rPr>
          <w:rFonts w:ascii="Segoe UI Emoji" w:eastAsia="SimSun" w:hAnsi="Segoe UI Emoji" w:cs="Segoe UI Emoji"/>
          <w:color w:val="1F497D"/>
          <w:kern w:val="0"/>
          <w:sz w:val="22"/>
        </w:rPr>
        <w:br/>
        <w:t xml:space="preserve">📌 2024.12.24 - </w:t>
      </w:r>
      <w:r w:rsidRPr="008A0DC3">
        <w:rPr>
          <w:rFonts w:ascii="Segoe UI Emoji" w:eastAsia="SimSun" w:hAnsi="Segoe UI Emoji" w:cs="Segoe UI Emoji"/>
          <w:b/>
          <w:bCs/>
          <w:color w:val="1F497D"/>
          <w:kern w:val="0"/>
          <w:sz w:val="22"/>
        </w:rPr>
        <w:t>Provisionally accepting</w:t>
      </w:r>
      <w:r w:rsidRPr="008A0DC3">
        <w:rPr>
          <w:rFonts w:ascii="Segoe UI Emoji" w:eastAsia="SimSun" w:hAnsi="Segoe UI Emoji" w:cs="Segoe UI Emoji"/>
          <w:color w:val="1F497D"/>
          <w:kern w:val="0"/>
          <w:sz w:val="22"/>
        </w:rPr>
        <w:t>（暂定接受，可能还需小修或确认）</w:t>
      </w:r>
      <w:r w:rsidRPr="008A0DC3">
        <w:rPr>
          <w:rFonts w:ascii="Segoe UI Emoji" w:eastAsia="SimSun" w:hAnsi="Segoe UI Emoji" w:cs="Segoe UI Emoji"/>
          <w:color w:val="1F497D"/>
          <w:kern w:val="0"/>
          <w:sz w:val="22"/>
        </w:rPr>
        <w:br/>
        <w:t xml:space="preserve">📌 2025.01.23 - </w:t>
      </w:r>
      <w:r w:rsidRPr="008A0DC3">
        <w:rPr>
          <w:rFonts w:ascii="Segoe UI Emoji" w:eastAsia="SimSun" w:hAnsi="Segoe UI Emoji" w:cs="Segoe UI Emoji"/>
          <w:b/>
          <w:bCs/>
          <w:color w:val="1F497D"/>
          <w:kern w:val="0"/>
          <w:sz w:val="22"/>
        </w:rPr>
        <w:t>Accepted</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color w:val="1F497D"/>
          <w:kern w:val="0"/>
          <w:sz w:val="22"/>
        </w:rPr>
        <w:t>（正式接受！）</w:t>
      </w:r>
      <w:r w:rsidRPr="008A0DC3">
        <w:rPr>
          <w:rFonts w:ascii="Segoe UI Emoji" w:eastAsia="SimSun" w:hAnsi="Segoe UI Emoji" w:cs="Segoe UI Emoji"/>
          <w:color w:val="1F497D"/>
          <w:kern w:val="0"/>
          <w:sz w:val="22"/>
        </w:rPr>
        <w:br/>
        <w:t xml:space="preserve">📌 2025.02.04 - </w:t>
      </w:r>
      <w:r w:rsidRPr="008A0DC3">
        <w:rPr>
          <w:rFonts w:ascii="Segoe UI Emoji" w:eastAsia="SimSun" w:hAnsi="Segoe UI Emoji" w:cs="Segoe UI Emoji"/>
          <w:b/>
          <w:bCs/>
          <w:color w:val="1F497D"/>
          <w:kern w:val="0"/>
          <w:sz w:val="22"/>
        </w:rPr>
        <w:t>Published</w:t>
      </w:r>
      <w:r w:rsidRPr="008A0DC3">
        <w:rPr>
          <w:rFonts w:ascii="Segoe UI Emoji" w:eastAsia="SimSun" w:hAnsi="Segoe UI Emoji" w:cs="Segoe UI Emoji"/>
          <w:color w:val="1F497D"/>
          <w:kern w:val="0"/>
          <w:sz w:val="22"/>
        </w:rPr>
        <w:t>（正式上线）</w:t>
      </w:r>
    </w:p>
    <w:p w14:paraId="43ED0D5A"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 xml:space="preserve">🔍 </w:t>
      </w:r>
      <w:r w:rsidRPr="008A0DC3">
        <w:rPr>
          <w:rFonts w:ascii="Segoe UI Emoji" w:eastAsia="SimSun" w:hAnsi="Segoe UI Emoji" w:cs="Segoe UI Emoji"/>
          <w:b/>
          <w:bCs/>
          <w:color w:val="1F497D"/>
          <w:kern w:val="0"/>
          <w:sz w:val="22"/>
        </w:rPr>
        <w:t>投稿经验分享</w:t>
      </w:r>
      <w:r w:rsidRPr="008A0DC3">
        <w:rPr>
          <w:rFonts w:ascii="Segoe UI Emoji" w:eastAsia="SimSun" w:hAnsi="Segoe UI Emoji" w:cs="Segoe UI Emoji"/>
          <w:color w:val="1F497D"/>
          <w:kern w:val="0"/>
          <w:sz w:val="22"/>
        </w:rPr>
        <w:br/>
        <w:t xml:space="preserve">✅ </w:t>
      </w:r>
      <w:r w:rsidRPr="008A0DC3">
        <w:rPr>
          <w:rFonts w:ascii="Segoe UI Emoji" w:eastAsia="SimSun" w:hAnsi="Segoe UI Emoji" w:cs="Segoe UI Emoji"/>
          <w:b/>
          <w:bCs/>
          <w:color w:val="1F497D"/>
          <w:kern w:val="0"/>
          <w:sz w:val="22"/>
        </w:rPr>
        <w:t>审稿速度</w:t>
      </w:r>
      <w:r w:rsidRPr="008A0DC3">
        <w:rPr>
          <w:rFonts w:ascii="Segoe UI Emoji" w:eastAsia="SimSun" w:hAnsi="Segoe UI Emoji" w:cs="Segoe UI Emoji"/>
          <w:color w:val="1F497D"/>
          <w:kern w:val="0"/>
          <w:sz w:val="22"/>
        </w:rPr>
        <w:t>：整体流程很快，</w:t>
      </w:r>
      <w:r w:rsidRPr="008A0DC3">
        <w:rPr>
          <w:rFonts w:ascii="Segoe UI Emoji" w:eastAsia="SimSun" w:hAnsi="Segoe UI Emoji" w:cs="Segoe UI Emoji"/>
          <w:b/>
          <w:bCs/>
          <w:color w:val="1F497D"/>
          <w:kern w:val="0"/>
          <w:sz w:val="22"/>
        </w:rPr>
        <w:t>初审一个多月</w:t>
      </w:r>
      <w:r w:rsidRPr="008A0DC3">
        <w:rPr>
          <w:rFonts w:ascii="Segoe UI Emoji" w:eastAsia="SimSun" w:hAnsi="Segoe UI Emoji" w:cs="Segoe UI Emoji"/>
          <w:color w:val="1F497D"/>
          <w:kern w:val="0"/>
          <w:sz w:val="22"/>
        </w:rPr>
        <w:t>，大修后</w:t>
      </w:r>
      <w:r w:rsidRPr="008A0DC3">
        <w:rPr>
          <w:rFonts w:ascii="Segoe UI Emoji" w:eastAsia="SimSun" w:hAnsi="Segoe UI Emoji" w:cs="Segoe UI Emoji"/>
          <w:b/>
          <w:bCs/>
          <w:color w:val="1F497D"/>
          <w:kern w:val="0"/>
          <w:sz w:val="22"/>
        </w:rPr>
        <w:t xml:space="preserve">10 </w:t>
      </w:r>
      <w:r w:rsidRPr="008A0DC3">
        <w:rPr>
          <w:rFonts w:ascii="Segoe UI Emoji" w:eastAsia="SimSun" w:hAnsi="Segoe UI Emoji" w:cs="Segoe UI Emoji"/>
          <w:b/>
          <w:bCs/>
          <w:color w:val="1F497D"/>
          <w:kern w:val="0"/>
          <w:sz w:val="22"/>
        </w:rPr>
        <w:t>天内收到处理结果</w:t>
      </w:r>
      <w:r w:rsidRPr="008A0DC3">
        <w:rPr>
          <w:rFonts w:ascii="Segoe UI Emoji" w:eastAsia="SimSun" w:hAnsi="Segoe UI Emoji" w:cs="Segoe UI Emoji"/>
          <w:color w:val="1F497D"/>
          <w:kern w:val="0"/>
          <w:sz w:val="22"/>
        </w:rPr>
        <w:t>，对时间要求高的朋友可以考虑这个期刊！</w:t>
      </w:r>
    </w:p>
    <w:p w14:paraId="7825FD19"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审稿意见</w:t>
      </w:r>
      <w:r w:rsidRPr="008A0DC3">
        <w:rPr>
          <w:rFonts w:ascii="Segoe UI Emoji" w:eastAsia="SimSun" w:hAnsi="Segoe UI Emoji" w:cs="Segoe UI Emoji"/>
          <w:color w:val="1F497D"/>
          <w:kern w:val="0"/>
          <w:sz w:val="22"/>
        </w:rPr>
        <w:t>：审稿人给出的意见都很专业，主要围绕</w:t>
      </w:r>
      <w:r w:rsidRPr="008A0DC3">
        <w:rPr>
          <w:rFonts w:ascii="Segoe UI Emoji" w:eastAsia="SimSun" w:hAnsi="Segoe UI Emoji" w:cs="Segoe UI Emoji"/>
          <w:b/>
          <w:bCs/>
          <w:color w:val="1F497D"/>
          <w:kern w:val="0"/>
          <w:sz w:val="22"/>
        </w:rPr>
        <w:t>实验数据补充、模型优化和论文结构</w:t>
      </w:r>
      <w:r w:rsidRPr="008A0DC3">
        <w:rPr>
          <w:rFonts w:ascii="Segoe UI Emoji" w:eastAsia="SimSun" w:hAnsi="Segoe UI Emoji" w:cs="Segoe UI Emoji"/>
          <w:color w:val="1F497D"/>
          <w:kern w:val="0"/>
          <w:sz w:val="22"/>
        </w:rPr>
        <w:t>，修改后处理效率也很高。</w:t>
      </w:r>
    </w:p>
    <w:p w14:paraId="646BAC41"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建议</w:t>
      </w:r>
      <w:r w:rsidRPr="008A0DC3">
        <w:rPr>
          <w:rFonts w:ascii="Segoe UI Emoji" w:eastAsia="SimSun" w:hAnsi="Segoe UI Emoji" w:cs="Segoe UI Emoji"/>
          <w:color w:val="1F497D"/>
          <w:kern w:val="0"/>
          <w:sz w:val="22"/>
        </w:rPr>
        <w:t>：</w:t>
      </w:r>
    </w:p>
    <w:p w14:paraId="11BC2357" w14:textId="77777777" w:rsidR="008A0DC3" w:rsidRPr="008A0DC3" w:rsidRDefault="008A0DC3">
      <w:pPr>
        <w:widowControl/>
        <w:numPr>
          <w:ilvl w:val="0"/>
          <w:numId w:val="74"/>
        </w:numPr>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选题匹配度</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color w:val="1F497D"/>
          <w:kern w:val="0"/>
          <w:sz w:val="22"/>
        </w:rPr>
        <w:t>很重要，</w:t>
      </w:r>
      <w:r w:rsidRPr="008A0DC3">
        <w:rPr>
          <w:rFonts w:ascii="Segoe UI Emoji" w:eastAsia="SimSun" w:hAnsi="Segoe UI Emoji" w:cs="Segoe UI Emoji"/>
          <w:color w:val="1F497D"/>
          <w:kern w:val="0"/>
          <w:sz w:val="22"/>
        </w:rPr>
        <w:t xml:space="preserve">Smart Materials and Structures </w:t>
      </w:r>
      <w:r w:rsidRPr="008A0DC3">
        <w:rPr>
          <w:rFonts w:ascii="Segoe UI Emoji" w:eastAsia="SimSun" w:hAnsi="Segoe UI Emoji" w:cs="Segoe UI Emoji"/>
          <w:color w:val="1F497D"/>
          <w:kern w:val="0"/>
          <w:sz w:val="22"/>
        </w:rPr>
        <w:t>偏向智能材料、结构优化、自适应系统等方向，建议提前</w:t>
      </w:r>
      <w:proofErr w:type="gramStart"/>
      <w:r w:rsidRPr="008A0DC3">
        <w:rPr>
          <w:rFonts w:ascii="Segoe UI Emoji" w:eastAsia="SimSun" w:hAnsi="Segoe UI Emoji" w:cs="Segoe UI Emoji"/>
          <w:color w:val="1F497D"/>
          <w:kern w:val="0"/>
          <w:sz w:val="22"/>
        </w:rPr>
        <w:t>研究往期论文</w:t>
      </w:r>
      <w:proofErr w:type="gramEnd"/>
      <w:r w:rsidRPr="008A0DC3">
        <w:rPr>
          <w:rFonts w:ascii="Segoe UI Emoji" w:eastAsia="SimSun" w:hAnsi="Segoe UI Emoji" w:cs="Segoe UI Emoji"/>
          <w:color w:val="1F497D"/>
          <w:kern w:val="0"/>
          <w:sz w:val="22"/>
        </w:rPr>
        <w:t>，确保投稿方向符合期刊</w:t>
      </w:r>
      <w:r w:rsidRPr="008A0DC3">
        <w:rPr>
          <w:rFonts w:ascii="Segoe UI Emoji" w:eastAsia="SimSun" w:hAnsi="Segoe UI Emoji" w:cs="Segoe UI Emoji"/>
          <w:color w:val="1F497D"/>
          <w:kern w:val="0"/>
          <w:sz w:val="22"/>
        </w:rPr>
        <w:t xml:space="preserve"> scope</w:t>
      </w:r>
      <w:r w:rsidRPr="008A0DC3">
        <w:rPr>
          <w:rFonts w:ascii="Segoe UI Emoji" w:eastAsia="SimSun" w:hAnsi="Segoe UI Emoji" w:cs="Segoe UI Emoji"/>
          <w:color w:val="1F497D"/>
          <w:kern w:val="0"/>
          <w:sz w:val="22"/>
        </w:rPr>
        <w:t>。</w:t>
      </w:r>
    </w:p>
    <w:p w14:paraId="79A47F64" w14:textId="77777777" w:rsidR="008A0DC3" w:rsidRPr="008A0DC3" w:rsidRDefault="008A0DC3">
      <w:pPr>
        <w:widowControl/>
        <w:numPr>
          <w:ilvl w:val="0"/>
          <w:numId w:val="74"/>
        </w:numPr>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清晰的数据与可视化</w:t>
      </w:r>
      <w:r w:rsidRPr="008A0DC3">
        <w:rPr>
          <w:rFonts w:ascii="Segoe UI Emoji" w:eastAsia="SimSun" w:hAnsi="Segoe UI Emoji" w:cs="Segoe UI Emoji"/>
          <w:color w:val="1F497D"/>
          <w:kern w:val="0"/>
          <w:sz w:val="22"/>
        </w:rPr>
        <w:t>：论文中的实验数据、仿真结果一定要清晰，图表的表达要直观，这会影响审稿人对论文质量的评价。</w:t>
      </w:r>
    </w:p>
    <w:p w14:paraId="36B827C6" w14:textId="77777777" w:rsidR="008A0DC3" w:rsidRPr="008A0DC3" w:rsidRDefault="008A0DC3">
      <w:pPr>
        <w:widowControl/>
        <w:numPr>
          <w:ilvl w:val="0"/>
          <w:numId w:val="74"/>
        </w:numPr>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及时回复审稿意见</w:t>
      </w:r>
      <w:r w:rsidRPr="008A0DC3">
        <w:rPr>
          <w:rFonts w:ascii="Segoe UI Emoji" w:eastAsia="SimSun" w:hAnsi="Segoe UI Emoji" w:cs="Segoe UI Emoji"/>
          <w:color w:val="1F497D"/>
          <w:kern w:val="0"/>
          <w:sz w:val="22"/>
        </w:rPr>
        <w:t>：大修阶段一定要认真对待，每条审稿意见都要详细回复，增加接受概率。</w:t>
      </w:r>
    </w:p>
    <w:p w14:paraId="51DAA7ED"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w:t>
      </w:r>
      <w:r w:rsidRPr="008A0DC3">
        <w:rPr>
          <w:rFonts w:ascii="Segoe UI Emoji" w:eastAsia="SimSun" w:hAnsi="Segoe UI Emoji" w:cs="Segoe UI Emoji"/>
          <w:b/>
          <w:bCs/>
          <w:color w:val="1F497D"/>
          <w:kern w:val="0"/>
          <w:sz w:val="22"/>
        </w:rPr>
        <w:t>总结</w:t>
      </w:r>
      <w:r w:rsidRPr="008A0DC3">
        <w:rPr>
          <w:rFonts w:ascii="Segoe UI Emoji" w:eastAsia="SimSun" w:hAnsi="Segoe UI Emoji" w:cs="Segoe UI Emoji"/>
          <w:color w:val="1F497D"/>
          <w:kern w:val="0"/>
          <w:sz w:val="22"/>
        </w:rPr>
        <w:t>：</w:t>
      </w:r>
      <w:r w:rsidRPr="008A0DC3">
        <w:rPr>
          <w:rFonts w:ascii="Segoe UI Emoji" w:eastAsia="SimSun" w:hAnsi="Segoe UI Emoji" w:cs="Segoe UI Emoji"/>
          <w:color w:val="1F497D"/>
          <w:kern w:val="0"/>
          <w:sz w:val="22"/>
        </w:rPr>
        <w:t xml:space="preserve">Smart Materials and Structures </w:t>
      </w:r>
      <w:r w:rsidRPr="008A0DC3">
        <w:rPr>
          <w:rFonts w:ascii="Segoe UI Emoji" w:eastAsia="SimSun" w:hAnsi="Segoe UI Emoji" w:cs="Segoe UI Emoji"/>
          <w:color w:val="1F497D"/>
          <w:kern w:val="0"/>
          <w:sz w:val="22"/>
        </w:rPr>
        <w:t>是一个</w:t>
      </w:r>
      <w:r w:rsidRPr="008A0DC3">
        <w:rPr>
          <w:rFonts w:ascii="Segoe UI Emoji" w:eastAsia="SimSun" w:hAnsi="Segoe UI Emoji" w:cs="Segoe UI Emoji"/>
          <w:b/>
          <w:bCs/>
          <w:color w:val="1F497D"/>
          <w:kern w:val="0"/>
          <w:sz w:val="22"/>
        </w:rPr>
        <w:t>效率高、审稿专业</w:t>
      </w:r>
      <w:r w:rsidRPr="008A0DC3">
        <w:rPr>
          <w:rFonts w:ascii="Segoe UI Emoji" w:eastAsia="SimSun" w:hAnsi="Segoe UI Emoji" w:cs="Segoe UI Emoji"/>
          <w:color w:val="1F497D"/>
          <w:kern w:val="0"/>
          <w:sz w:val="22"/>
        </w:rPr>
        <w:t>的期刊，适合智能材料、结构力学相关方向的研究投稿，想投的朋友可以参考我的时间线做好规划！</w:t>
      </w:r>
      <w:r w:rsidRPr="008A0DC3">
        <w:rPr>
          <w:rFonts w:ascii="Segoe UI Emoji" w:eastAsia="SimSun" w:hAnsi="Segoe UI Emoji" w:cs="Segoe UI Emoji"/>
          <w:color w:val="1F497D"/>
          <w:kern w:val="0"/>
          <w:sz w:val="22"/>
        </w:rPr>
        <w:t>💡</w:t>
      </w:r>
    </w:p>
    <w:p w14:paraId="4C691680"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大家有投稿相关问题欢迎交流</w:t>
      </w:r>
      <w:r w:rsidRPr="008A0DC3">
        <w:rPr>
          <w:rFonts w:ascii="Segoe UI Emoji" w:eastAsia="SimSun" w:hAnsi="Segoe UI Emoji" w:cs="Segoe UI Emoji"/>
          <w:b/>
          <w:bCs/>
          <w:color w:val="1F497D"/>
          <w:kern w:val="0"/>
          <w:sz w:val="22"/>
        </w:rPr>
        <w:t>~</w:t>
      </w:r>
      <w:r w:rsidRPr="008A0DC3">
        <w:rPr>
          <w:rFonts w:ascii="Segoe UI Emoji" w:eastAsia="SimSun" w:hAnsi="Segoe UI Emoji" w:cs="Segoe UI Emoji"/>
          <w:color w:val="1F497D"/>
          <w:kern w:val="0"/>
          <w:sz w:val="22"/>
        </w:rPr>
        <w:t xml:space="preserve"> 😊</w:t>
      </w:r>
    </w:p>
    <w:p w14:paraId="129E2D42" w14:textId="77777777" w:rsidR="008A0DC3" w:rsidRDefault="008A0DC3" w:rsidP="008A0DC3">
      <w:pPr>
        <w:widowControl/>
        <w:jc w:val="left"/>
        <w:rPr>
          <w:rFonts w:ascii="Segoe UI Emoji" w:eastAsia="SimSun" w:hAnsi="Segoe UI Emoji" w:cs="Segoe UI Emoji"/>
          <w:color w:val="1F497D"/>
          <w:kern w:val="0"/>
          <w:sz w:val="22"/>
        </w:rPr>
      </w:pPr>
    </w:p>
    <w:p w14:paraId="481F4BF4" w14:textId="274EBC65"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投稿时间线</w:t>
      </w:r>
      <w:r w:rsidRPr="008A0DC3">
        <w:rPr>
          <w:rFonts w:ascii="Times New Roman" w:eastAsia="SimSun" w:hAnsi="Times New Roman" w:cs="Times New Roman"/>
          <w:color w:val="1F497D"/>
          <w:kern w:val="0"/>
          <w:sz w:val="22"/>
        </w:rPr>
        <w:t>：</w:t>
      </w:r>
    </w:p>
    <w:p w14:paraId="73B1AD86"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0.03</w:t>
      </w:r>
      <w:r w:rsidRPr="008A0DC3">
        <w:rPr>
          <w:rFonts w:ascii="Times New Roman" w:eastAsia="SimSun" w:hAnsi="Times New Roman" w:cs="Times New Roman"/>
          <w:color w:val="1F497D"/>
          <w:kern w:val="0"/>
          <w:sz w:val="22"/>
        </w:rPr>
        <w:t>：提交稿件</w:t>
      </w:r>
    </w:p>
    <w:p w14:paraId="025ADE60"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0.04</w:t>
      </w:r>
      <w:r w:rsidRPr="008A0DC3">
        <w:rPr>
          <w:rFonts w:ascii="Times New Roman" w:eastAsia="SimSun" w:hAnsi="Times New Roman" w:cs="Times New Roman"/>
          <w:color w:val="1F497D"/>
          <w:kern w:val="0"/>
          <w:sz w:val="22"/>
        </w:rPr>
        <w:t>：稿件送交编辑</w:t>
      </w:r>
    </w:p>
    <w:p w14:paraId="7311C38B"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0.05</w:t>
      </w:r>
      <w:r w:rsidRPr="008A0DC3">
        <w:rPr>
          <w:rFonts w:ascii="Times New Roman" w:eastAsia="SimSun" w:hAnsi="Times New Roman" w:cs="Times New Roman"/>
          <w:color w:val="1F497D"/>
          <w:kern w:val="0"/>
          <w:sz w:val="22"/>
        </w:rPr>
        <w:t>：进入外审阶段</w:t>
      </w:r>
    </w:p>
    <w:p w14:paraId="0B878DF5"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lastRenderedPageBreak/>
        <w:t>2024.11.11</w:t>
      </w:r>
      <w:r w:rsidRPr="008A0DC3">
        <w:rPr>
          <w:rFonts w:ascii="Times New Roman" w:eastAsia="SimSun" w:hAnsi="Times New Roman" w:cs="Times New Roman"/>
          <w:color w:val="1F497D"/>
          <w:kern w:val="0"/>
          <w:sz w:val="22"/>
        </w:rPr>
        <w:t>：收到大修意见</w:t>
      </w:r>
    </w:p>
    <w:p w14:paraId="6A5DAE1E"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2.14</w:t>
      </w:r>
      <w:r w:rsidRPr="008A0DC3">
        <w:rPr>
          <w:rFonts w:ascii="Times New Roman" w:eastAsia="SimSun" w:hAnsi="Times New Roman" w:cs="Times New Roman"/>
          <w:color w:val="1F497D"/>
          <w:kern w:val="0"/>
          <w:sz w:val="22"/>
        </w:rPr>
        <w:t>：提交修改稿</w:t>
      </w:r>
    </w:p>
    <w:p w14:paraId="26EDA4FE"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2.24</w:t>
      </w:r>
      <w:r w:rsidRPr="008A0DC3">
        <w:rPr>
          <w:rFonts w:ascii="Times New Roman" w:eastAsia="SimSun" w:hAnsi="Times New Roman" w:cs="Times New Roman"/>
          <w:color w:val="1F497D"/>
          <w:kern w:val="0"/>
          <w:sz w:val="22"/>
        </w:rPr>
        <w:t>：初步接受</w:t>
      </w:r>
    </w:p>
    <w:p w14:paraId="05DF73ED"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5.01.23</w:t>
      </w:r>
      <w:r w:rsidRPr="008A0DC3">
        <w:rPr>
          <w:rFonts w:ascii="Times New Roman" w:eastAsia="SimSun" w:hAnsi="Times New Roman" w:cs="Times New Roman"/>
          <w:color w:val="1F497D"/>
          <w:kern w:val="0"/>
          <w:sz w:val="22"/>
        </w:rPr>
        <w:t>：正式录用</w:t>
      </w:r>
    </w:p>
    <w:p w14:paraId="686F01CB"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5.02.04</w:t>
      </w:r>
      <w:r w:rsidRPr="008A0DC3">
        <w:rPr>
          <w:rFonts w:ascii="Times New Roman" w:eastAsia="SimSun" w:hAnsi="Times New Roman" w:cs="Times New Roman"/>
          <w:color w:val="1F497D"/>
          <w:kern w:val="0"/>
          <w:sz w:val="22"/>
        </w:rPr>
        <w:t>：正式发表</w:t>
      </w:r>
    </w:p>
    <w:p w14:paraId="05A4B984" w14:textId="43037969"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经验分享</w:t>
      </w:r>
      <w:r w:rsidRPr="008A0DC3">
        <w:rPr>
          <w:rFonts w:ascii="Times New Roman" w:eastAsia="SimSun" w:hAnsi="Times New Roman" w:cs="Times New Roman"/>
          <w:color w:val="1F497D"/>
          <w:kern w:val="0"/>
          <w:sz w:val="22"/>
        </w:rPr>
        <w:t>：</w:t>
      </w:r>
      <w:r w:rsidRPr="008A0DC3">
        <w:rPr>
          <w:rFonts w:ascii="Times New Roman" w:eastAsia="SimSun" w:hAnsi="Times New Roman" w:cs="Times New Roman"/>
          <w:color w:val="1F497D"/>
          <w:kern w:val="0"/>
          <w:sz w:val="22"/>
        </w:rPr>
        <w:br/>
        <w:t>1️</w:t>
      </w:r>
      <w:r w:rsidRPr="008A0DC3">
        <w:rPr>
          <w:rFonts w:ascii="Segoe UI Symbol" w:eastAsia="SimSun" w:hAnsi="Segoe UI Symbol" w:cs="Segoe UI Symbol"/>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审稿速度</w:t>
      </w:r>
      <w:r w:rsidRPr="008A0DC3">
        <w:rPr>
          <w:rFonts w:ascii="Times New Roman" w:eastAsia="SimSun" w:hAnsi="Times New Roman" w:cs="Times New Roman"/>
          <w:color w:val="1F497D"/>
          <w:kern w:val="0"/>
          <w:sz w:val="22"/>
        </w:rPr>
        <w:t>：整体效率很高！从提交到初步接受只用了不到</w:t>
      </w:r>
      <w:r w:rsidRPr="008A0DC3">
        <w:rPr>
          <w:rFonts w:ascii="Times New Roman" w:eastAsia="SimSun" w:hAnsi="Times New Roman" w:cs="Times New Roman"/>
          <w:color w:val="1F497D"/>
          <w:kern w:val="0"/>
          <w:sz w:val="22"/>
        </w:rPr>
        <w:t>3</w:t>
      </w:r>
      <w:r w:rsidRPr="008A0DC3">
        <w:rPr>
          <w:rFonts w:ascii="Times New Roman" w:eastAsia="SimSun" w:hAnsi="Times New Roman" w:cs="Times New Roman"/>
          <w:color w:val="1F497D"/>
          <w:kern w:val="0"/>
          <w:sz w:val="22"/>
        </w:rPr>
        <w:t>个月，修改后</w:t>
      </w:r>
      <w:r w:rsidRPr="008A0DC3">
        <w:rPr>
          <w:rFonts w:ascii="Times New Roman" w:eastAsia="SimSun" w:hAnsi="Times New Roman" w:cs="Times New Roman"/>
          <w:color w:val="1F497D"/>
          <w:kern w:val="0"/>
          <w:sz w:val="22"/>
        </w:rPr>
        <w:t>1</w:t>
      </w:r>
      <w:r w:rsidRPr="008A0DC3">
        <w:rPr>
          <w:rFonts w:ascii="Times New Roman" w:eastAsia="SimSun" w:hAnsi="Times New Roman" w:cs="Times New Roman"/>
          <w:color w:val="1F497D"/>
          <w:kern w:val="0"/>
          <w:sz w:val="22"/>
        </w:rPr>
        <w:t>个月内就正式录用了。</w:t>
      </w:r>
      <w:r w:rsidRPr="008A0DC3">
        <w:rPr>
          <w:rFonts w:ascii="Times New Roman" w:eastAsia="SimSun" w:hAnsi="Times New Roman" w:cs="Times New Roman"/>
          <w:color w:val="1F497D"/>
          <w:kern w:val="0"/>
          <w:sz w:val="22"/>
        </w:rPr>
        <w:br/>
        <w:t>2️</w:t>
      </w:r>
      <w:r w:rsidRPr="008A0DC3">
        <w:rPr>
          <w:rFonts w:ascii="Segoe UI Symbol" w:eastAsia="SimSun" w:hAnsi="Segoe UI Symbol" w:cs="Segoe UI Symbol"/>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审稿意见</w:t>
      </w:r>
      <w:r w:rsidRPr="008A0DC3">
        <w:rPr>
          <w:rFonts w:ascii="Times New Roman" w:eastAsia="SimSun" w:hAnsi="Times New Roman" w:cs="Times New Roman"/>
          <w:color w:val="1F497D"/>
          <w:kern w:val="0"/>
          <w:sz w:val="22"/>
        </w:rPr>
        <w:t>：大修意见非常详细，审稿人提出了很多建设性的建议，对提升文章质量帮助很大。</w:t>
      </w:r>
    </w:p>
    <w:p w14:paraId="1B6DBE98" w14:textId="77777777"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期刊特点</w:t>
      </w:r>
      <w:r w:rsidRPr="008A0DC3">
        <w:rPr>
          <w:rFonts w:ascii="Times New Roman" w:eastAsia="SimSun" w:hAnsi="Times New Roman" w:cs="Times New Roman"/>
          <w:color w:val="1F497D"/>
          <w:kern w:val="0"/>
          <w:sz w:val="22"/>
        </w:rPr>
        <w:t>：</w:t>
      </w:r>
    </w:p>
    <w:p w14:paraId="5C358530" w14:textId="77777777" w:rsidR="008A0DC3" w:rsidRPr="008A0DC3" w:rsidRDefault="008A0DC3">
      <w:pPr>
        <w:widowControl/>
        <w:numPr>
          <w:ilvl w:val="0"/>
          <w:numId w:val="73"/>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领域</w:t>
      </w:r>
      <w:r w:rsidRPr="008A0DC3">
        <w:rPr>
          <w:rFonts w:ascii="Times New Roman" w:eastAsia="SimSun" w:hAnsi="Times New Roman" w:cs="Times New Roman"/>
          <w:color w:val="1F497D"/>
          <w:kern w:val="0"/>
          <w:sz w:val="22"/>
        </w:rPr>
        <w:t>：专注于智能材料与结构，涵盖软体机器人、传感器、驱动器等多个方向。</w:t>
      </w:r>
    </w:p>
    <w:p w14:paraId="0C437694" w14:textId="77777777" w:rsidR="008A0DC3" w:rsidRPr="008A0DC3" w:rsidRDefault="008A0DC3">
      <w:pPr>
        <w:widowControl/>
        <w:numPr>
          <w:ilvl w:val="0"/>
          <w:numId w:val="73"/>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影响力</w:t>
      </w:r>
      <w:r w:rsidRPr="008A0DC3">
        <w:rPr>
          <w:rFonts w:ascii="Times New Roman" w:eastAsia="SimSun" w:hAnsi="Times New Roman" w:cs="Times New Roman"/>
          <w:color w:val="1F497D"/>
          <w:kern w:val="0"/>
          <w:sz w:val="22"/>
        </w:rPr>
        <w:t>：</w:t>
      </w:r>
      <w:r w:rsidRPr="008A0DC3">
        <w:rPr>
          <w:rFonts w:ascii="Times New Roman" w:eastAsia="SimSun" w:hAnsi="Times New Roman" w:cs="Times New Roman"/>
          <w:color w:val="1F497D"/>
          <w:kern w:val="0"/>
          <w:sz w:val="22"/>
        </w:rPr>
        <w:t>IF</w:t>
      </w:r>
      <w:r w:rsidRPr="008A0DC3">
        <w:rPr>
          <w:rFonts w:ascii="Times New Roman" w:eastAsia="SimSun" w:hAnsi="Times New Roman" w:cs="Times New Roman"/>
          <w:color w:val="1F497D"/>
          <w:kern w:val="0"/>
          <w:sz w:val="22"/>
        </w:rPr>
        <w:t>稳定，业内认可度高，适合智能材料和软体机器人领域的研究者投稿。</w:t>
      </w:r>
    </w:p>
    <w:p w14:paraId="1328D413" w14:textId="77777777" w:rsidR="008A0DC3" w:rsidRPr="008A0DC3" w:rsidRDefault="008A0DC3">
      <w:pPr>
        <w:widowControl/>
        <w:numPr>
          <w:ilvl w:val="0"/>
          <w:numId w:val="73"/>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审稿质量</w:t>
      </w:r>
      <w:r w:rsidRPr="008A0DC3">
        <w:rPr>
          <w:rFonts w:ascii="Times New Roman" w:eastAsia="SimSun" w:hAnsi="Times New Roman" w:cs="Times New Roman"/>
          <w:color w:val="1F497D"/>
          <w:kern w:val="0"/>
          <w:sz w:val="22"/>
        </w:rPr>
        <w:t>：审稿人专业，意见中肯，对提升文章质量很有帮助。</w:t>
      </w:r>
    </w:p>
    <w:p w14:paraId="32F442E6" w14:textId="775587FC"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最后</w:t>
      </w:r>
      <w:r w:rsidRPr="008A0DC3">
        <w:rPr>
          <w:rFonts w:ascii="Times New Roman" w:eastAsia="SimSun" w:hAnsi="Times New Roman" w:cs="Times New Roman"/>
          <w:color w:val="1F497D"/>
          <w:kern w:val="0"/>
          <w:sz w:val="22"/>
        </w:rPr>
        <w:t>：感谢团队的努力和合作，也感谢</w:t>
      </w:r>
      <w:r w:rsidRPr="008A0DC3">
        <w:rPr>
          <w:rFonts w:ascii="Times New Roman" w:eastAsia="SimSun" w:hAnsi="Times New Roman" w:cs="Times New Roman"/>
          <w:color w:val="1F497D"/>
          <w:kern w:val="0"/>
          <w:sz w:val="22"/>
        </w:rPr>
        <w:t>Smart Materials and Structures</w:t>
      </w:r>
      <w:r w:rsidRPr="008A0DC3">
        <w:rPr>
          <w:rFonts w:ascii="Times New Roman" w:eastAsia="SimSun" w:hAnsi="Times New Roman" w:cs="Times New Roman"/>
          <w:color w:val="1F497D"/>
          <w:kern w:val="0"/>
          <w:sz w:val="22"/>
        </w:rPr>
        <w:t>编辑和审稿人的专业意见！祝大家投稿顺利！</w:t>
      </w:r>
    </w:p>
    <w:p w14:paraId="00FF7029" w14:textId="77777777" w:rsidR="008A0DC3" w:rsidRDefault="008A0DC3" w:rsidP="00B57A69">
      <w:pPr>
        <w:widowControl/>
        <w:jc w:val="left"/>
        <w:rPr>
          <w:rFonts w:ascii="Times New Roman" w:eastAsia="SimSun" w:hAnsi="Times New Roman" w:cs="Times New Roman"/>
          <w:color w:val="1F497D"/>
          <w:kern w:val="0"/>
          <w:sz w:val="22"/>
        </w:rPr>
      </w:pPr>
    </w:p>
    <w:p w14:paraId="2C5389E6" w14:textId="77777777" w:rsidR="008A0DC3" w:rsidRDefault="008A0DC3" w:rsidP="00B57A69">
      <w:pPr>
        <w:widowControl/>
        <w:jc w:val="left"/>
        <w:rPr>
          <w:rFonts w:ascii="Times New Roman" w:eastAsia="SimSun" w:hAnsi="Times New Roman" w:cs="Times New Roman"/>
          <w:color w:val="1F497D"/>
          <w:kern w:val="0"/>
          <w:sz w:val="22"/>
        </w:rPr>
      </w:pPr>
    </w:p>
    <w:p w14:paraId="38099E0C" w14:textId="627E8F7D" w:rsidR="00B57A69" w:rsidRDefault="00B57A69" w:rsidP="00B57A6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400F6C4" w14:textId="77777777" w:rsidR="00B57A69" w:rsidRDefault="00B57A69" w:rsidP="00B57A69">
      <w:pPr>
        <w:widowControl/>
        <w:jc w:val="left"/>
        <w:rPr>
          <w:rFonts w:ascii="Times New Roman" w:eastAsia="SimSun" w:hAnsi="Times New Roman" w:cs="Times New Roman"/>
          <w:color w:val="1F497D"/>
          <w:kern w:val="0"/>
          <w:sz w:val="22"/>
        </w:rPr>
      </w:pPr>
    </w:p>
    <w:p w14:paraId="070B7B31" w14:textId="1DFE0DA9" w:rsidR="00B57A69" w:rsidRDefault="00B57A69" w:rsidP="00B57A69">
      <w:pPr>
        <w:widowControl/>
        <w:jc w:val="left"/>
        <w:rPr>
          <w:rFonts w:ascii="Times New Roman" w:eastAsia="SimSun" w:hAnsi="Times New Roman" w:cs="Times New Roman"/>
          <w:color w:val="1F497D"/>
          <w:kern w:val="0"/>
          <w:sz w:val="22"/>
        </w:rPr>
      </w:pPr>
      <w:r w:rsidRPr="00B57A69">
        <w:rPr>
          <w:rFonts w:ascii="Times New Roman" w:eastAsia="SimSun" w:hAnsi="Times New Roman" w:cs="Times New Roman"/>
          <w:color w:val="1F497D"/>
          <w:kern w:val="0"/>
          <w:sz w:val="22"/>
        </w:rPr>
        <w:t>Thank you for forwarding the reviews and for your guidance. I will carefully go through the comments, revise the manuscript accordingly, and provide detailed replies as soon as possible.</w:t>
      </w:r>
    </w:p>
    <w:p w14:paraId="7BDCBABE" w14:textId="77777777" w:rsidR="00B57A69" w:rsidRPr="00664715" w:rsidRDefault="00B57A69" w:rsidP="00B57A69">
      <w:pPr>
        <w:widowControl/>
        <w:jc w:val="left"/>
        <w:rPr>
          <w:rFonts w:ascii="Times New Roman" w:eastAsia="SimSun" w:hAnsi="Times New Roman" w:cs="Times New Roman"/>
          <w:color w:val="1F497D"/>
          <w:kern w:val="0"/>
          <w:sz w:val="22"/>
        </w:rPr>
      </w:pPr>
    </w:p>
    <w:p w14:paraId="5E81B69A" w14:textId="77777777" w:rsidR="00B57A69" w:rsidRDefault="00B57A69" w:rsidP="00B57A6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472DCE" w14:textId="77777777" w:rsidR="00B57A69" w:rsidRDefault="00B57A69" w:rsidP="00B57A6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A3869E" w14:textId="77777777" w:rsidR="00B57A69" w:rsidRDefault="00B57A69" w:rsidP="00FF572B">
      <w:pPr>
        <w:widowControl/>
        <w:jc w:val="left"/>
        <w:rPr>
          <w:rFonts w:ascii="Times New Roman" w:eastAsia="SimSun" w:hAnsi="Times New Roman" w:cs="Times New Roman"/>
          <w:color w:val="1F497D"/>
          <w:kern w:val="0"/>
          <w:sz w:val="22"/>
        </w:rPr>
      </w:pPr>
    </w:p>
    <w:p w14:paraId="44DEF27E" w14:textId="77777777" w:rsidR="00B57A69" w:rsidRDefault="00B57A69" w:rsidP="00FF572B">
      <w:pPr>
        <w:widowControl/>
        <w:jc w:val="left"/>
        <w:rPr>
          <w:rFonts w:ascii="Times New Roman" w:eastAsia="SimSun" w:hAnsi="Times New Roman" w:cs="Times New Roman"/>
          <w:color w:val="1F497D"/>
          <w:kern w:val="0"/>
          <w:sz w:val="22"/>
        </w:rPr>
      </w:pPr>
    </w:p>
    <w:p w14:paraId="5E031840" w14:textId="4E704A4B"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Dear Prof. Becker,</w:t>
      </w:r>
    </w:p>
    <w:p w14:paraId="37C63B3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ADAC9BB" w14:textId="42E171A2"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 xml:space="preserve">Prof. </w:t>
      </w:r>
      <w:hyperlink r:id="rId35" w:history="1">
        <w:r w:rsidRPr="00FF572B">
          <w:rPr>
            <w:rStyle w:val="Hyperlink"/>
            <w:rFonts w:ascii="Times New Roman" w:eastAsia="SimSun" w:hAnsi="Times New Roman" w:cs="Times New Roman"/>
            <w:b/>
            <w:bCs/>
            <w:kern w:val="0"/>
            <w:sz w:val="22"/>
          </w:rPr>
          <w:t>Wei-Hsin Liao</w:t>
        </w:r>
        <w:r w:rsidRPr="00FF572B">
          <w:rPr>
            <w:rStyle w:val="Hyperlink"/>
            <w:rFonts w:ascii="Times New Roman" w:eastAsia="SimSun" w:hAnsi="Times New Roman" w:cs="Times New Roman"/>
            <w:kern w:val="0"/>
            <w:sz w:val="22"/>
          </w:rPr>
          <w:t> </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4679E47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D3ED21E" w14:textId="740A0A7E"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proofErr w:type="spellStart"/>
      <w:r w:rsidRPr="00FF572B">
        <w:rPr>
          <w:rFonts w:ascii="Times New Roman" w:eastAsia="SimSun" w:hAnsi="Times New Roman" w:cs="Times New Roman"/>
          <w:color w:val="1F497D"/>
          <w:kern w:val="0"/>
          <w:sz w:val="22"/>
        </w:rPr>
        <w:t>kirigami</w:t>
      </w:r>
      <w:proofErr w:type="spellEnd"/>
      <w:r w:rsidRPr="00FF572B">
        <w:rPr>
          <w:rFonts w:ascii="Times New Roman" w:eastAsia="SimSun" w:hAnsi="Times New Roman" w:cs="Times New Roman"/>
          <w:color w:val="1F497D"/>
          <w:kern w:val="0"/>
          <w:sz w:val="22"/>
        </w:rPr>
        <w:t xml:space="preserve">-based metamaterials and soft robotic actuators, as they align closely with my interests in computational design and programmable structures. I have been exploring </w:t>
      </w:r>
      <w:proofErr w:type="spellStart"/>
      <w:r w:rsidRPr="00FF572B">
        <w:rPr>
          <w:rFonts w:ascii="Times New Roman" w:eastAsia="SimSun" w:hAnsi="Times New Roman" w:cs="Times New Roman"/>
          <w:b/>
          <w:bCs/>
          <w:color w:val="1F497D"/>
          <w:kern w:val="0"/>
          <w:sz w:val="22"/>
        </w:rPr>
        <w:t>kirigami</w:t>
      </w:r>
      <w:proofErr w:type="spellEnd"/>
      <w:r w:rsidRPr="00FF572B">
        <w:rPr>
          <w:rFonts w:ascii="Times New Roman" w:eastAsia="SimSun" w:hAnsi="Times New Roman" w:cs="Times New Roman"/>
          <w:b/>
          <w:bCs/>
          <w:color w:val="1F497D"/>
          <w:kern w:val="0"/>
          <w:sz w:val="22"/>
        </w:rPr>
        <w:t>-based energy absorption mechanisms</w:t>
      </w:r>
      <w:r w:rsidRPr="00FF572B">
        <w:rPr>
          <w:rFonts w:ascii="Times New Roman" w:eastAsia="SimSun" w:hAnsi="Times New Roman" w:cs="Times New Roman"/>
          <w:color w:val="1F497D"/>
          <w:kern w:val="0"/>
          <w:sz w:val="22"/>
        </w:rPr>
        <w:t>, and I believe my expertise in data-driven metamaterial modeling could contribute meaningfully to your group’s research.</w:t>
      </w:r>
    </w:p>
    <w:p w14:paraId="7E0FB2C5"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B4A22A8"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262060DF"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3311CAF" w14:textId="77777777" w:rsidR="00FF572B" w:rsidRPr="00FF572B" w:rsidRDefault="00FF572B" w:rsidP="00FF572B">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36"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4E263EF7"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4A57F5" w14:textId="0C80CBAD"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Pr>
          <w:rFonts w:ascii="Times New Roman" w:eastAsia="SimSun" w:hAnsi="Times New Roman" w:cs="Times New Roman" w:hint="eastAsia"/>
          <w:color w:val="1F497D"/>
          <w:kern w:val="0"/>
          <w:sz w:val="22"/>
        </w:rPr>
        <w:t>MIT</w:t>
      </w:r>
      <w:r w:rsidRPr="00FF572B">
        <w:rPr>
          <w:rFonts w:ascii="Times New Roman" w:eastAsia="SimSun" w:hAnsi="Times New Roman" w:cs="Times New Roman"/>
          <w:color w:val="1F497D"/>
          <w:kern w:val="0"/>
          <w:sz w:val="22"/>
        </w:rPr>
        <w:t>! Looking forward to your reply.</w:t>
      </w:r>
    </w:p>
    <w:p w14:paraId="3B1D1DC2"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70B6774"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B8CAE06"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70FE2357" w14:textId="77777777" w:rsidR="00FF572B" w:rsidRDefault="00FF572B" w:rsidP="00FF572B">
      <w:pPr>
        <w:widowControl/>
        <w:jc w:val="left"/>
        <w:rPr>
          <w:rFonts w:ascii="Times New Roman" w:eastAsia="SimSun" w:hAnsi="Times New Roman" w:cs="Times New Roman"/>
          <w:color w:val="1F497D"/>
          <w:kern w:val="0"/>
          <w:sz w:val="22"/>
        </w:rPr>
      </w:pPr>
    </w:p>
    <w:p w14:paraId="169A389B" w14:textId="77777777" w:rsidR="00A17696" w:rsidRDefault="00A17696" w:rsidP="00FF572B">
      <w:pPr>
        <w:widowControl/>
        <w:jc w:val="left"/>
        <w:rPr>
          <w:rFonts w:ascii="Times New Roman" w:eastAsia="SimSun" w:hAnsi="Times New Roman" w:cs="Times New Roman"/>
          <w:color w:val="1F497D"/>
          <w:kern w:val="0"/>
          <w:sz w:val="22"/>
        </w:rPr>
      </w:pPr>
    </w:p>
    <w:p w14:paraId="1E69C160" w14:textId="27C0D92A"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Kang and Mahdi</w:t>
      </w:r>
      <w:r w:rsidRPr="00FF572B">
        <w:rPr>
          <w:rFonts w:ascii="Times New Roman" w:eastAsia="SimSun" w:hAnsi="Times New Roman" w:cs="Times New Roman"/>
          <w:color w:val="1F497D"/>
          <w:kern w:val="0"/>
          <w:sz w:val="22"/>
        </w:rPr>
        <w:t>,</w:t>
      </w:r>
    </w:p>
    <w:p w14:paraId="5A2C4901"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7DA2D53" w14:textId="453F022C" w:rsidR="00A17696" w:rsidRPr="00FF572B" w:rsidRDefault="00A17696" w:rsidP="00A1769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decision on our paper submitted to Composites Part B. I will revise and </w:t>
      </w:r>
      <w:proofErr w:type="gramStart"/>
      <w:r>
        <w:rPr>
          <w:rFonts w:ascii="Times New Roman" w:eastAsia="SimSun" w:hAnsi="Times New Roman" w:cs="Times New Roman" w:hint="eastAsia"/>
          <w:color w:val="1F497D"/>
          <w:kern w:val="0"/>
          <w:sz w:val="22"/>
        </w:rPr>
        <w:t>reply</w:t>
      </w:r>
      <w:proofErr w:type="gramEnd"/>
      <w:r>
        <w:rPr>
          <w:rFonts w:ascii="Times New Roman" w:eastAsia="SimSun" w:hAnsi="Times New Roman" w:cs="Times New Roman" w:hint="eastAsia"/>
          <w:color w:val="1F497D"/>
          <w:kern w:val="0"/>
          <w:sz w:val="22"/>
        </w:rPr>
        <w:t xml:space="preserve"> it ASAP. Thank you so much. </w:t>
      </w:r>
    </w:p>
    <w:p w14:paraId="78099D5E"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3E725A6"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759C0693"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2D8690B2" w14:textId="77777777" w:rsidR="00A17696" w:rsidRDefault="00A17696" w:rsidP="00FF572B">
      <w:pPr>
        <w:widowControl/>
        <w:jc w:val="left"/>
        <w:rPr>
          <w:rFonts w:ascii="Times New Roman" w:eastAsia="SimSun" w:hAnsi="Times New Roman" w:cs="Times New Roman"/>
          <w:color w:val="1F497D"/>
          <w:kern w:val="0"/>
          <w:sz w:val="22"/>
        </w:rPr>
      </w:pPr>
    </w:p>
    <w:p w14:paraId="4554B726" w14:textId="77777777" w:rsidR="00FF572B" w:rsidRDefault="00FF572B" w:rsidP="00FF572B">
      <w:pPr>
        <w:widowControl/>
        <w:jc w:val="left"/>
        <w:rPr>
          <w:rFonts w:ascii="Times New Roman" w:eastAsia="SimSun" w:hAnsi="Times New Roman" w:cs="Times New Roman"/>
          <w:color w:val="1F497D"/>
          <w:kern w:val="0"/>
          <w:sz w:val="22"/>
        </w:rPr>
      </w:pPr>
    </w:p>
    <w:p w14:paraId="563F137B" w14:textId="609EC0BB"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proofErr w:type="spellStart"/>
      <w:r w:rsidRPr="00FF572B">
        <w:rPr>
          <w:rFonts w:ascii="Times New Roman" w:eastAsia="SimSun" w:hAnsi="Times New Roman" w:cs="Times New Roman"/>
          <w:color w:val="1F497D"/>
          <w:kern w:val="0"/>
          <w:sz w:val="22"/>
        </w:rPr>
        <w:t>Daraio</w:t>
      </w:r>
      <w:proofErr w:type="spellEnd"/>
      <w:r w:rsidRPr="00FF572B">
        <w:rPr>
          <w:rFonts w:ascii="Times New Roman" w:eastAsia="SimSun" w:hAnsi="Times New Roman" w:cs="Times New Roman"/>
          <w:color w:val="1F497D"/>
          <w:kern w:val="0"/>
          <w:sz w:val="22"/>
        </w:rPr>
        <w:t>,</w:t>
      </w:r>
    </w:p>
    <w:p w14:paraId="4CDB2794"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E8A4710"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 Wei-Hsin Liao</w:t>
      </w:r>
      <w:r w:rsidRPr="00FF572B">
        <w:rPr>
          <w:rFonts w:ascii="Times New Roman" w:eastAsia="SimSun" w:hAnsi="Times New Roman" w:cs="Times New Roman"/>
          <w:color w:val="1F497D"/>
          <w:kern w:val="0"/>
          <w:sz w:val="22"/>
        </w:rPr>
        <w:t> from CUHK. I am writing to express my interest in joining your lab as a visiting PhD student.</w:t>
      </w:r>
    </w:p>
    <w:p w14:paraId="69D4F2AC"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96EA3BA"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xml:space="preserve"> for tailored mechanical and functional properties. I am really inspired by innovative works from your lab about </w:t>
      </w:r>
      <w:proofErr w:type="gramStart"/>
      <w:r w:rsidRPr="00FF572B">
        <w:rPr>
          <w:rFonts w:ascii="Times New Roman" w:eastAsia="SimSun" w:hAnsi="Times New Roman" w:cs="Times New Roman"/>
          <w:color w:val="1F497D"/>
          <w:kern w:val="0"/>
          <w:sz w:val="22"/>
        </w:rPr>
        <w:t>metamaterials</w:t>
      </w:r>
      <w:proofErr w:type="gramEnd"/>
      <w:r w:rsidRPr="00FF572B">
        <w:rPr>
          <w:rFonts w:ascii="Times New Roman" w:eastAsia="SimSun" w:hAnsi="Times New Roman" w:cs="Times New Roman"/>
          <w:color w:val="1F497D"/>
          <w:kern w:val="0"/>
          <w:sz w:val="22"/>
        </w:rPr>
        <w:t xml:space="preserve"> (e.g., Prof. Ke Liu’s work and Dr. Wenjie Zhou’s work). I believe my focus on computational design and data-driven meta-material modeling may bring some </w:t>
      </w:r>
      <w:r w:rsidRPr="00FF572B">
        <w:rPr>
          <w:rFonts w:ascii="Times New Roman" w:eastAsia="SimSun" w:hAnsi="Times New Roman" w:cs="Times New Roman"/>
          <w:b/>
          <w:bCs/>
          <w:color w:val="1F497D"/>
          <w:kern w:val="0"/>
          <w:sz w:val="22"/>
        </w:rPr>
        <w:t>new blood</w:t>
      </w:r>
      <w:r w:rsidRPr="00FF572B">
        <w:rPr>
          <w:rFonts w:ascii="Times New Roman" w:eastAsia="SimSun" w:hAnsi="Times New Roman" w:cs="Times New Roman"/>
          <w:color w:val="1F497D"/>
          <w:kern w:val="0"/>
          <w:sz w:val="22"/>
        </w:rPr>
        <w:t> to your group.</w:t>
      </w:r>
    </w:p>
    <w:p w14:paraId="148BD7FC"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3E9A7FA"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xml:space="preserve"> (ORAP) scholarship. The </w:t>
      </w:r>
      <w:r w:rsidRPr="00FF572B">
        <w:rPr>
          <w:rFonts w:ascii="Times New Roman" w:eastAsia="SimSun" w:hAnsi="Times New Roman" w:cs="Times New Roman"/>
          <w:color w:val="1F497D"/>
          <w:kern w:val="0"/>
          <w:sz w:val="22"/>
        </w:rPr>
        <w:lastRenderedPageBreak/>
        <w:t>details of this funding are attached to this email. During the visiting period, </w:t>
      </w:r>
      <w:r w:rsidRPr="00FF572B">
        <w:rPr>
          <w:rFonts w:ascii="Times New Roman" w:eastAsia="SimSun" w:hAnsi="Times New Roman" w:cs="Times New Roman"/>
          <w:b/>
          <w:bCs/>
          <w:color w:val="1F497D"/>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45DDFBF6"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5663C92" w14:textId="2D3D6DDE" w:rsidR="00FF572B" w:rsidRPr="00FF572B" w:rsidRDefault="00FF572B" w:rsidP="00FF572B">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37"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2E2E8455"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9977BCF"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proofErr w:type="spellStart"/>
      <w:r w:rsidRPr="00FF572B">
        <w:rPr>
          <w:rFonts w:ascii="Times New Roman" w:eastAsia="SimSun" w:hAnsi="Times New Roman" w:cs="Times New Roman"/>
          <w:color w:val="1F497D"/>
          <w:kern w:val="0"/>
          <w:sz w:val="22"/>
        </w:rPr>
        <w:t>CalTech</w:t>
      </w:r>
      <w:proofErr w:type="spellEnd"/>
      <w:r w:rsidRPr="00FF572B">
        <w:rPr>
          <w:rFonts w:ascii="Times New Roman" w:eastAsia="SimSun" w:hAnsi="Times New Roman" w:cs="Times New Roman"/>
          <w:color w:val="1F497D"/>
          <w:kern w:val="0"/>
          <w:sz w:val="22"/>
        </w:rPr>
        <w:t>! Looking forward to your reply.</w:t>
      </w:r>
    </w:p>
    <w:p w14:paraId="53758040"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DC5FF1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0FD858D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68FC6281" w14:textId="77777777" w:rsidR="00FF572B" w:rsidRDefault="00FF572B" w:rsidP="00E91155">
      <w:pPr>
        <w:widowControl/>
        <w:jc w:val="left"/>
        <w:rPr>
          <w:rFonts w:ascii="Times New Roman" w:eastAsia="SimSun" w:hAnsi="Times New Roman" w:cs="Times New Roman"/>
          <w:color w:val="1F497D"/>
          <w:kern w:val="0"/>
          <w:sz w:val="22"/>
        </w:rPr>
      </w:pPr>
    </w:p>
    <w:p w14:paraId="21D29DA7" w14:textId="77777777" w:rsidR="00FF572B" w:rsidRDefault="00FF572B" w:rsidP="00E91155">
      <w:pPr>
        <w:widowControl/>
        <w:jc w:val="left"/>
        <w:rPr>
          <w:rFonts w:ascii="Times New Roman" w:eastAsia="SimSun" w:hAnsi="Times New Roman" w:cs="Times New Roman"/>
          <w:color w:val="1F497D"/>
          <w:kern w:val="0"/>
          <w:sz w:val="22"/>
        </w:rPr>
      </w:pPr>
    </w:p>
    <w:p w14:paraId="6D25D4BD" w14:textId="355BE7A6" w:rsidR="00E91155" w:rsidRDefault="00E91155" w:rsidP="00E9115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91155">
        <w:rPr>
          <w:rFonts w:ascii="Times New Roman" w:eastAsia="SimSun" w:hAnsi="Times New Roman" w:cs="Times New Roman"/>
          <w:color w:val="1F497D"/>
          <w:kern w:val="0"/>
          <w:sz w:val="22"/>
        </w:rPr>
        <w:t>Michael</w:t>
      </w:r>
      <w:r w:rsidRPr="00BF7393">
        <w:rPr>
          <w:rFonts w:ascii="Times New Roman" w:eastAsia="SimSun" w:hAnsi="Times New Roman" w:cs="Times New Roman"/>
          <w:color w:val="1F497D"/>
          <w:kern w:val="0"/>
          <w:sz w:val="22"/>
        </w:rPr>
        <w:t>,</w:t>
      </w:r>
    </w:p>
    <w:p w14:paraId="5F5F439B" w14:textId="77777777" w:rsidR="00E91155" w:rsidRDefault="00E91155" w:rsidP="00E91155">
      <w:pPr>
        <w:widowControl/>
        <w:jc w:val="left"/>
        <w:rPr>
          <w:rFonts w:ascii="Times New Roman" w:eastAsia="SimSun" w:hAnsi="Times New Roman" w:cs="Times New Roman"/>
          <w:color w:val="1F497D"/>
          <w:kern w:val="0"/>
          <w:sz w:val="22"/>
        </w:rPr>
      </w:pPr>
    </w:p>
    <w:p w14:paraId="5A4CF059" w14:textId="6AB69777" w:rsid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 xml:space="preserve">Thank you for your email and for working on Assignment 1. </w:t>
      </w:r>
    </w:p>
    <w:p w14:paraId="53EB2AE1" w14:textId="77777777" w:rsidR="00E91155" w:rsidRPr="00E91155" w:rsidRDefault="00E91155" w:rsidP="00E91155">
      <w:pPr>
        <w:widowControl/>
        <w:jc w:val="left"/>
        <w:rPr>
          <w:rFonts w:ascii="Times New Roman" w:eastAsia="SimSun" w:hAnsi="Times New Roman" w:cs="Times New Roman"/>
          <w:color w:val="1F497D"/>
          <w:kern w:val="0"/>
          <w:sz w:val="22"/>
        </w:rPr>
      </w:pPr>
    </w:p>
    <w:p w14:paraId="54AD7BE5" w14:textId="77777777" w:rsid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 xml:space="preserve">At this stage, since the assignment is still ongoing and the deadline has not yet passed, I am unable to review your work or confirm whether your answers are correct. Additionally, I do not have access to the assignment answers </w:t>
      </w:r>
      <w:proofErr w:type="gramStart"/>
      <w:r w:rsidRPr="00E91155">
        <w:rPr>
          <w:rFonts w:ascii="Times New Roman" w:eastAsia="SimSun" w:hAnsi="Times New Roman" w:cs="Times New Roman"/>
          <w:color w:val="1F497D"/>
          <w:kern w:val="0"/>
          <w:sz w:val="22"/>
        </w:rPr>
        <w:t>at this time</w:t>
      </w:r>
      <w:proofErr w:type="gramEnd"/>
      <w:r w:rsidRPr="00E91155">
        <w:rPr>
          <w:rFonts w:ascii="Times New Roman" w:eastAsia="SimSun" w:hAnsi="Times New Roman" w:cs="Times New Roman"/>
          <w:color w:val="1F497D"/>
          <w:kern w:val="0"/>
          <w:sz w:val="22"/>
        </w:rPr>
        <w:t>.</w:t>
      </w:r>
    </w:p>
    <w:p w14:paraId="3E3C2F4A" w14:textId="77777777" w:rsidR="00E91155" w:rsidRPr="00E91155" w:rsidRDefault="00E91155" w:rsidP="00E91155">
      <w:pPr>
        <w:widowControl/>
        <w:jc w:val="left"/>
        <w:rPr>
          <w:rFonts w:ascii="Times New Roman" w:eastAsia="SimSun" w:hAnsi="Times New Roman" w:cs="Times New Roman"/>
          <w:color w:val="1F497D"/>
          <w:kern w:val="0"/>
          <w:sz w:val="22"/>
        </w:rPr>
      </w:pPr>
    </w:p>
    <w:p w14:paraId="1E76D9CF" w14:textId="77777777" w:rsid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However, if you have </w:t>
      </w:r>
      <w:r w:rsidRPr="00E91155">
        <w:rPr>
          <w:rFonts w:ascii="Times New Roman" w:eastAsia="SimSun" w:hAnsi="Times New Roman" w:cs="Times New Roman"/>
          <w:b/>
          <w:bCs/>
          <w:color w:val="1F497D"/>
          <w:kern w:val="0"/>
          <w:sz w:val="22"/>
        </w:rPr>
        <w:t>specific questions</w:t>
      </w:r>
      <w:r w:rsidRPr="00E91155">
        <w:rPr>
          <w:rFonts w:ascii="Times New Roman" w:eastAsia="SimSun" w:hAnsi="Times New Roman" w:cs="Times New Roman"/>
          <w:color w:val="1F497D"/>
          <w:kern w:val="0"/>
          <w:sz w:val="22"/>
        </w:rPr>
        <w:t> or encounter any </w:t>
      </w:r>
      <w:proofErr w:type="gramStart"/>
      <w:r w:rsidRPr="00E91155">
        <w:rPr>
          <w:rFonts w:ascii="Times New Roman" w:eastAsia="SimSun" w:hAnsi="Times New Roman" w:cs="Times New Roman"/>
          <w:b/>
          <w:bCs/>
          <w:color w:val="1F497D"/>
          <w:kern w:val="0"/>
          <w:sz w:val="22"/>
        </w:rPr>
        <w:t>particular challenges</w:t>
      </w:r>
      <w:proofErr w:type="gramEnd"/>
      <w:r w:rsidRPr="00E91155">
        <w:rPr>
          <w:rFonts w:ascii="Times New Roman" w:eastAsia="SimSun" w:hAnsi="Times New Roman" w:cs="Times New Roman"/>
          <w:color w:val="1F497D"/>
          <w:kern w:val="0"/>
          <w:sz w:val="22"/>
        </w:rPr>
        <w:t> while working on the assignment, please feel free to reach out. I’m happy to clarify concepts or provide guidance to help you better understand the material.</w:t>
      </w:r>
    </w:p>
    <w:p w14:paraId="5C0FF1A8" w14:textId="77777777" w:rsidR="00E91155" w:rsidRPr="00E91155" w:rsidRDefault="00E91155" w:rsidP="00E91155">
      <w:pPr>
        <w:widowControl/>
        <w:jc w:val="left"/>
        <w:rPr>
          <w:rFonts w:ascii="Times New Roman" w:eastAsia="SimSun" w:hAnsi="Times New Roman" w:cs="Times New Roman"/>
          <w:color w:val="1F497D"/>
          <w:kern w:val="0"/>
          <w:sz w:val="22"/>
        </w:rPr>
      </w:pPr>
    </w:p>
    <w:p w14:paraId="508E96F7" w14:textId="77777777" w:rsidR="00E91155" w:rsidRP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I hope you understand that this approach ensures fairness for all students and encourages independent problem-solving. Keep up the good work, and don’t hesitate to ask if you need further clarification on any part of the assignment.</w:t>
      </w:r>
    </w:p>
    <w:p w14:paraId="307EB1F2" w14:textId="77777777" w:rsidR="00E91155" w:rsidRPr="00664715" w:rsidRDefault="00E91155" w:rsidP="00E91155">
      <w:pPr>
        <w:widowControl/>
        <w:jc w:val="left"/>
        <w:rPr>
          <w:rFonts w:ascii="Times New Roman" w:eastAsia="SimSun" w:hAnsi="Times New Roman" w:cs="Times New Roman"/>
          <w:color w:val="1F497D"/>
          <w:kern w:val="0"/>
          <w:sz w:val="22"/>
        </w:rPr>
      </w:pPr>
    </w:p>
    <w:p w14:paraId="077D679C" w14:textId="77777777" w:rsidR="00E91155" w:rsidRDefault="00E91155" w:rsidP="00E9115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0FC8537" w14:textId="77777777" w:rsidR="00E91155" w:rsidRDefault="00E91155" w:rsidP="00E9115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4754CF" w14:textId="77777777" w:rsidR="00E91155" w:rsidRDefault="00E91155" w:rsidP="00430035">
      <w:pPr>
        <w:widowControl/>
        <w:jc w:val="left"/>
        <w:rPr>
          <w:rFonts w:ascii="Times New Roman" w:eastAsia="SimSun" w:hAnsi="Times New Roman" w:cs="Times New Roman"/>
          <w:color w:val="1F497D"/>
          <w:kern w:val="0"/>
          <w:sz w:val="22"/>
        </w:rPr>
      </w:pPr>
    </w:p>
    <w:p w14:paraId="38493FEA" w14:textId="77777777" w:rsidR="00E91155" w:rsidRDefault="00E91155" w:rsidP="00430035">
      <w:pPr>
        <w:widowControl/>
        <w:jc w:val="left"/>
        <w:rPr>
          <w:rFonts w:ascii="Times New Roman" w:eastAsia="SimSun" w:hAnsi="Times New Roman" w:cs="Times New Roman"/>
          <w:color w:val="1F497D"/>
          <w:kern w:val="0"/>
          <w:sz w:val="22"/>
        </w:rPr>
      </w:pPr>
    </w:p>
    <w:p w14:paraId="0DA4388B" w14:textId="1A8D42D2" w:rsidR="00430035" w:rsidRDefault="00430035" w:rsidP="0043003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Ge</w:t>
      </w:r>
      <w:r w:rsidRPr="00BF7393">
        <w:rPr>
          <w:rFonts w:ascii="Times New Roman" w:eastAsia="SimSun" w:hAnsi="Times New Roman" w:cs="Times New Roman"/>
          <w:color w:val="1F497D"/>
          <w:kern w:val="0"/>
          <w:sz w:val="22"/>
        </w:rPr>
        <w:t>,</w:t>
      </w:r>
    </w:p>
    <w:p w14:paraId="7019EAAF" w14:textId="77777777" w:rsidR="00430035" w:rsidRDefault="00430035" w:rsidP="00430035">
      <w:pPr>
        <w:widowControl/>
        <w:jc w:val="left"/>
        <w:rPr>
          <w:rFonts w:ascii="Times New Roman" w:eastAsia="SimSun" w:hAnsi="Times New Roman" w:cs="Times New Roman"/>
          <w:color w:val="1F497D"/>
          <w:kern w:val="0"/>
          <w:sz w:val="22"/>
        </w:rPr>
      </w:pPr>
    </w:p>
    <w:p w14:paraId="059C62D2" w14:textId="41C30322" w:rsidR="00430035" w:rsidRDefault="00430035" w:rsidP="00430035">
      <w:pPr>
        <w:widowControl/>
        <w:jc w:val="left"/>
        <w:rPr>
          <w:rFonts w:ascii="Times New Roman" w:eastAsia="SimSun" w:hAnsi="Times New Roman" w:cs="Times New Roman"/>
          <w:color w:val="1F497D"/>
          <w:kern w:val="0"/>
          <w:sz w:val="22"/>
        </w:rPr>
      </w:pPr>
      <w:r w:rsidRPr="00430035">
        <w:rPr>
          <w:rFonts w:ascii="Times New Roman" w:eastAsia="SimSun" w:hAnsi="Times New Roman" w:cs="Times New Roman"/>
          <w:color w:val="1F497D"/>
          <w:kern w:val="0"/>
          <w:sz w:val="22"/>
        </w:rPr>
        <w:t>Happy New Year! Wishing you both a prosperous and successful Year of the Snake. May this year bring you good health, happiness, and great achievements.</w:t>
      </w:r>
    </w:p>
    <w:p w14:paraId="72A5B0CC" w14:textId="77777777" w:rsidR="00430035" w:rsidRDefault="00430035" w:rsidP="00430035">
      <w:pPr>
        <w:widowControl/>
        <w:jc w:val="left"/>
        <w:rPr>
          <w:rFonts w:ascii="Times New Roman" w:eastAsia="SimSun" w:hAnsi="Times New Roman" w:cs="Times New Roman"/>
          <w:color w:val="1F497D"/>
          <w:kern w:val="0"/>
          <w:sz w:val="22"/>
        </w:rPr>
      </w:pPr>
    </w:p>
    <w:p w14:paraId="15A80ABF" w14:textId="014AB76C" w:rsidR="00430035" w:rsidRPr="00430035" w:rsidRDefault="00430035" w:rsidP="00430035">
      <w:pPr>
        <w:widowControl/>
        <w:jc w:val="left"/>
        <w:rPr>
          <w:rFonts w:ascii="Times New Roman" w:eastAsia="SimSun" w:hAnsi="Times New Roman" w:cs="Times New Roman"/>
          <w:color w:val="1F497D"/>
          <w:kern w:val="0"/>
          <w:sz w:val="22"/>
        </w:rPr>
      </w:pPr>
      <w:r w:rsidRPr="00430035">
        <w:rPr>
          <w:rFonts w:ascii="Times New Roman" w:eastAsia="SimSun" w:hAnsi="Times New Roman" w:cs="Times New Roman"/>
          <w:color w:val="1F497D"/>
          <w:kern w:val="0"/>
          <w:sz w:val="22"/>
        </w:rPr>
        <w:t xml:space="preserve">As per our previous discussion, I have prepared a draft for the section on </w:t>
      </w:r>
      <w:r>
        <w:rPr>
          <w:rFonts w:ascii="Times New Roman" w:eastAsia="SimSun" w:hAnsi="Times New Roman" w:cs="Times New Roman"/>
          <w:color w:val="1F497D"/>
          <w:kern w:val="0"/>
          <w:sz w:val="22"/>
        </w:rPr>
        <w:t>“</w:t>
      </w:r>
      <w:r w:rsidRPr="00430035">
        <w:rPr>
          <w:rFonts w:ascii="Times New Roman" w:eastAsia="SimSun" w:hAnsi="Times New Roman" w:cs="Times New Roman"/>
          <w:color w:val="1F497D"/>
          <w:kern w:val="0"/>
          <w:sz w:val="22"/>
        </w:rPr>
        <w:t>AI-Augmented Multi-material Design in Additive Manufacturing</w:t>
      </w:r>
      <w:r>
        <w:rPr>
          <w:rFonts w:ascii="Times New Roman" w:eastAsia="SimSun" w:hAnsi="Times New Roman" w:cs="Times New Roman"/>
          <w:color w:val="1F497D"/>
          <w:kern w:val="0"/>
          <w:sz w:val="22"/>
        </w:rPr>
        <w:t>”</w:t>
      </w:r>
      <w:r w:rsidRPr="00430035">
        <w:rPr>
          <w:rFonts w:ascii="Times New Roman" w:eastAsia="SimSun" w:hAnsi="Times New Roman" w:cs="Times New Roman"/>
          <w:color w:val="1F497D"/>
          <w:kern w:val="0"/>
          <w:sz w:val="22"/>
        </w:rPr>
        <w:t xml:space="preserve"> for the AI2AM Roadmap. I have attached </w:t>
      </w:r>
      <w:r w:rsidRPr="00430035">
        <w:rPr>
          <w:rFonts w:ascii="Times New Roman" w:eastAsia="SimSun" w:hAnsi="Times New Roman" w:cs="Times New Roman"/>
          <w:color w:val="1F497D"/>
          <w:kern w:val="0"/>
          <w:sz w:val="22"/>
        </w:rPr>
        <w:lastRenderedPageBreak/>
        <w:t>the draft for your review and would greatly appreciate your feedback and suggestions for improvement.</w:t>
      </w:r>
    </w:p>
    <w:p w14:paraId="6AB103EC" w14:textId="77777777" w:rsidR="00430035" w:rsidRPr="00430035" w:rsidRDefault="00430035" w:rsidP="00430035">
      <w:pPr>
        <w:widowControl/>
        <w:jc w:val="left"/>
        <w:rPr>
          <w:rFonts w:ascii="Times New Roman" w:eastAsia="SimSun" w:hAnsi="Times New Roman" w:cs="Times New Roman"/>
          <w:color w:val="1F497D"/>
          <w:kern w:val="0"/>
          <w:sz w:val="22"/>
        </w:rPr>
      </w:pPr>
    </w:p>
    <w:p w14:paraId="182D0DFC" w14:textId="3C2E3CA8" w:rsidR="00430035" w:rsidRDefault="00430035" w:rsidP="00430035">
      <w:pPr>
        <w:widowControl/>
        <w:jc w:val="left"/>
        <w:rPr>
          <w:rFonts w:ascii="Times New Roman" w:eastAsia="SimSun" w:hAnsi="Times New Roman" w:cs="Times New Roman"/>
          <w:color w:val="1F497D"/>
          <w:kern w:val="0"/>
          <w:sz w:val="22"/>
        </w:rPr>
      </w:pPr>
      <w:r w:rsidRPr="00430035">
        <w:rPr>
          <w:rFonts w:ascii="Times New Roman" w:eastAsia="SimSun" w:hAnsi="Times New Roman" w:cs="Times New Roman"/>
          <w:color w:val="1F497D"/>
          <w:kern w:val="0"/>
          <w:sz w:val="22"/>
        </w:rPr>
        <w:t xml:space="preserve">Please let me know if there are any areas that need revision or further elaboration. Thank you for your time and </w:t>
      </w:r>
      <w:r>
        <w:rPr>
          <w:rFonts w:ascii="Times New Roman" w:eastAsia="SimSun" w:hAnsi="Times New Roman" w:cs="Times New Roman" w:hint="eastAsia"/>
          <w:color w:val="1F497D"/>
          <w:kern w:val="0"/>
          <w:sz w:val="22"/>
        </w:rPr>
        <w:t>help</w:t>
      </w:r>
      <w:r w:rsidRPr="00430035">
        <w:rPr>
          <w:rFonts w:ascii="Times New Roman" w:eastAsia="SimSun" w:hAnsi="Times New Roman" w:cs="Times New Roman"/>
          <w:color w:val="1F497D"/>
          <w:kern w:val="0"/>
          <w:sz w:val="22"/>
        </w:rPr>
        <w:t>.</w:t>
      </w:r>
    </w:p>
    <w:p w14:paraId="7000A4AC" w14:textId="77777777" w:rsidR="00430035" w:rsidRPr="00664715" w:rsidRDefault="00430035" w:rsidP="00430035">
      <w:pPr>
        <w:widowControl/>
        <w:jc w:val="left"/>
        <w:rPr>
          <w:rFonts w:ascii="Times New Roman" w:eastAsia="SimSun" w:hAnsi="Times New Roman" w:cs="Times New Roman"/>
          <w:color w:val="1F497D"/>
          <w:kern w:val="0"/>
          <w:sz w:val="22"/>
        </w:rPr>
      </w:pPr>
    </w:p>
    <w:p w14:paraId="5B87D054" w14:textId="77777777" w:rsidR="00430035" w:rsidRDefault="00430035" w:rsidP="0043003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500FA5" w14:textId="77777777" w:rsidR="00430035" w:rsidRDefault="00430035" w:rsidP="0043003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C4D0EA" w14:textId="77777777" w:rsidR="00430035" w:rsidRDefault="00430035" w:rsidP="004708CC">
      <w:pPr>
        <w:widowControl/>
        <w:jc w:val="left"/>
        <w:rPr>
          <w:rFonts w:ascii="Times New Roman" w:eastAsia="SimSun" w:hAnsi="Times New Roman" w:cs="Times New Roman"/>
          <w:color w:val="1F497D"/>
          <w:kern w:val="0"/>
          <w:sz w:val="22"/>
        </w:rPr>
      </w:pPr>
    </w:p>
    <w:p w14:paraId="393A538E" w14:textId="77777777" w:rsidR="00430035" w:rsidRDefault="00430035" w:rsidP="004708CC">
      <w:pPr>
        <w:widowControl/>
        <w:jc w:val="left"/>
        <w:rPr>
          <w:rFonts w:ascii="Times New Roman" w:eastAsia="SimSun" w:hAnsi="Times New Roman" w:cs="Times New Roman"/>
          <w:color w:val="1F497D"/>
          <w:kern w:val="0"/>
          <w:sz w:val="22"/>
        </w:rPr>
      </w:pPr>
    </w:p>
    <w:p w14:paraId="139BA385" w14:textId="4C8F86FC" w:rsidR="004708CC" w:rsidRDefault="004708CC" w:rsidP="00470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54DCD26C" w14:textId="77777777" w:rsidR="004708CC" w:rsidRDefault="004708CC" w:rsidP="004708CC">
      <w:pPr>
        <w:widowControl/>
        <w:jc w:val="left"/>
        <w:rPr>
          <w:rFonts w:ascii="Times New Roman" w:eastAsia="SimSun" w:hAnsi="Times New Roman" w:cs="Times New Roman"/>
          <w:color w:val="1F497D"/>
          <w:kern w:val="0"/>
          <w:sz w:val="22"/>
        </w:rPr>
      </w:pPr>
    </w:p>
    <w:p w14:paraId="36816069" w14:textId="74F0A35F" w:rsidR="004708CC" w:rsidRDefault="004708CC" w:rsidP="00470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response from SMS regarding the error in PDF of our paper. Have a good night! </w:t>
      </w:r>
    </w:p>
    <w:p w14:paraId="1C5C7A8F" w14:textId="77777777" w:rsidR="004708CC" w:rsidRPr="00664715" w:rsidRDefault="004708CC" w:rsidP="004708CC">
      <w:pPr>
        <w:widowControl/>
        <w:jc w:val="left"/>
        <w:rPr>
          <w:rFonts w:ascii="Times New Roman" w:eastAsia="SimSun" w:hAnsi="Times New Roman" w:cs="Times New Roman"/>
          <w:color w:val="1F497D"/>
          <w:kern w:val="0"/>
          <w:sz w:val="22"/>
        </w:rPr>
      </w:pPr>
    </w:p>
    <w:p w14:paraId="22D66E55" w14:textId="77777777" w:rsidR="004708CC" w:rsidRDefault="004708CC" w:rsidP="00470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37711" w14:textId="77777777" w:rsidR="004708CC" w:rsidRDefault="004708CC" w:rsidP="00470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319979" w14:textId="77777777" w:rsidR="004708CC" w:rsidRDefault="004708CC" w:rsidP="00136FFA">
      <w:pPr>
        <w:widowControl/>
        <w:jc w:val="left"/>
        <w:rPr>
          <w:rFonts w:ascii="Segoe UI Emoji" w:eastAsia="SimSun" w:hAnsi="Segoe UI Emoji" w:cs="Segoe UI Emoji"/>
          <w:color w:val="1F497D"/>
          <w:kern w:val="0"/>
          <w:sz w:val="22"/>
        </w:rPr>
      </w:pPr>
    </w:p>
    <w:p w14:paraId="48BCF1F8" w14:textId="77777777" w:rsidR="004708CC" w:rsidRDefault="004708CC" w:rsidP="00136FFA">
      <w:pPr>
        <w:widowControl/>
        <w:jc w:val="left"/>
        <w:rPr>
          <w:rFonts w:ascii="Segoe UI Emoji" w:eastAsia="SimSun" w:hAnsi="Segoe UI Emoji" w:cs="Segoe UI Emoji"/>
          <w:color w:val="1F497D"/>
          <w:kern w:val="0"/>
          <w:sz w:val="22"/>
        </w:rPr>
      </w:pPr>
    </w:p>
    <w:p w14:paraId="5E4E046D" w14:textId="2FD991D9"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投稿时间线</w:t>
      </w:r>
      <w:r w:rsidRPr="00136FFA">
        <w:rPr>
          <w:rFonts w:ascii="Times New Roman" w:eastAsia="SimSun" w:hAnsi="Times New Roman" w:cs="Times New Roman"/>
          <w:color w:val="1F497D"/>
          <w:kern w:val="0"/>
          <w:sz w:val="22"/>
        </w:rPr>
        <w:t>：</w:t>
      </w:r>
    </w:p>
    <w:p w14:paraId="720CAB3A"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4.11.06</w:t>
      </w:r>
      <w:r w:rsidRPr="00136FFA">
        <w:rPr>
          <w:rFonts w:ascii="Times New Roman" w:eastAsia="SimSun" w:hAnsi="Times New Roman" w:cs="Times New Roman"/>
          <w:color w:val="1F497D"/>
          <w:kern w:val="0"/>
          <w:sz w:val="22"/>
        </w:rPr>
        <w:t>：提交稿件</w:t>
      </w:r>
    </w:p>
    <w:p w14:paraId="6B11C3E8"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4.12.31</w:t>
      </w:r>
      <w:r w:rsidRPr="00136FFA">
        <w:rPr>
          <w:rFonts w:ascii="Times New Roman" w:eastAsia="SimSun" w:hAnsi="Times New Roman" w:cs="Times New Roman"/>
          <w:color w:val="1F497D"/>
          <w:kern w:val="0"/>
          <w:sz w:val="22"/>
        </w:rPr>
        <w:t>：收到大修意见（</w:t>
      </w:r>
      <w:r w:rsidRPr="00136FFA">
        <w:rPr>
          <w:rFonts w:ascii="Times New Roman" w:eastAsia="SimSun" w:hAnsi="Times New Roman" w:cs="Times New Roman"/>
          <w:color w:val="1F497D"/>
          <w:kern w:val="0"/>
          <w:sz w:val="22"/>
        </w:rPr>
        <w:t>3</w:t>
      </w:r>
      <w:r w:rsidRPr="00136FFA">
        <w:rPr>
          <w:rFonts w:ascii="Times New Roman" w:eastAsia="SimSun" w:hAnsi="Times New Roman" w:cs="Times New Roman"/>
          <w:color w:val="1F497D"/>
          <w:kern w:val="0"/>
          <w:sz w:val="22"/>
        </w:rPr>
        <w:t>位审稿人：</w:t>
      </w:r>
      <w:r w:rsidRPr="00136FFA">
        <w:rPr>
          <w:rFonts w:ascii="Times New Roman" w:eastAsia="SimSun" w:hAnsi="Times New Roman" w:cs="Times New Roman"/>
          <w:color w:val="1F497D"/>
          <w:kern w:val="0"/>
          <w:sz w:val="22"/>
        </w:rPr>
        <w:t>2</w:t>
      </w:r>
      <w:r w:rsidRPr="00136FFA">
        <w:rPr>
          <w:rFonts w:ascii="Times New Roman" w:eastAsia="SimSun" w:hAnsi="Times New Roman" w:cs="Times New Roman"/>
          <w:color w:val="1F497D"/>
          <w:kern w:val="0"/>
          <w:sz w:val="22"/>
        </w:rPr>
        <w:t>位正面，</w:t>
      </w:r>
      <w:r w:rsidRPr="00136FFA">
        <w:rPr>
          <w:rFonts w:ascii="Times New Roman" w:eastAsia="SimSun" w:hAnsi="Times New Roman" w:cs="Times New Roman"/>
          <w:color w:val="1F497D"/>
          <w:kern w:val="0"/>
          <w:sz w:val="22"/>
        </w:rPr>
        <w:t>1</w:t>
      </w:r>
      <w:r w:rsidRPr="00136FFA">
        <w:rPr>
          <w:rFonts w:ascii="Times New Roman" w:eastAsia="SimSun" w:hAnsi="Times New Roman" w:cs="Times New Roman"/>
          <w:color w:val="1F497D"/>
          <w:kern w:val="0"/>
          <w:sz w:val="22"/>
        </w:rPr>
        <w:t>位负面）</w:t>
      </w:r>
    </w:p>
    <w:p w14:paraId="23959498"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5.01.08</w:t>
      </w:r>
      <w:r w:rsidRPr="00136FFA">
        <w:rPr>
          <w:rFonts w:ascii="Times New Roman" w:eastAsia="SimSun" w:hAnsi="Times New Roman" w:cs="Times New Roman"/>
          <w:color w:val="1F497D"/>
          <w:kern w:val="0"/>
          <w:sz w:val="22"/>
        </w:rPr>
        <w:t>：提交修改稿</w:t>
      </w:r>
    </w:p>
    <w:p w14:paraId="3C7241B1"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5.02.05</w:t>
      </w:r>
      <w:r w:rsidRPr="00136FFA">
        <w:rPr>
          <w:rFonts w:ascii="Times New Roman" w:eastAsia="SimSun" w:hAnsi="Times New Roman" w:cs="Times New Roman"/>
          <w:color w:val="1F497D"/>
          <w:kern w:val="0"/>
          <w:sz w:val="22"/>
        </w:rPr>
        <w:t>：收到录用通知！</w:t>
      </w:r>
    </w:p>
    <w:p w14:paraId="064EFF2B"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经验分享</w:t>
      </w:r>
      <w:r w:rsidRPr="00136FFA">
        <w:rPr>
          <w:rFonts w:ascii="Times New Roman" w:eastAsia="SimSun" w:hAnsi="Times New Roman" w:cs="Times New Roman"/>
          <w:color w:val="1F497D"/>
          <w:kern w:val="0"/>
          <w:sz w:val="22"/>
        </w:rPr>
        <w:t>：</w:t>
      </w:r>
      <w:r w:rsidRPr="00136FFA">
        <w:rPr>
          <w:rFonts w:ascii="Times New Roman" w:eastAsia="SimSun" w:hAnsi="Times New Roman" w:cs="Times New Roman"/>
          <w:color w:val="1F497D"/>
          <w:kern w:val="0"/>
          <w:sz w:val="22"/>
        </w:rPr>
        <w:br/>
        <w:t>1️</w:t>
      </w:r>
      <w:r w:rsidRPr="00136FFA">
        <w:rPr>
          <w:rFonts w:ascii="Segoe UI Symbol" w:eastAsia="SimSun" w:hAnsi="Segoe UI Symbol" w:cs="Segoe UI Symbol"/>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审稿速度</w:t>
      </w:r>
      <w:r w:rsidRPr="00136FFA">
        <w:rPr>
          <w:rFonts w:ascii="Times New Roman" w:eastAsia="SimSun" w:hAnsi="Times New Roman" w:cs="Times New Roman"/>
          <w:color w:val="1F497D"/>
          <w:kern w:val="0"/>
          <w:sz w:val="22"/>
        </w:rPr>
        <w:t>：</w:t>
      </w:r>
      <w:r w:rsidRPr="00136FFA">
        <w:rPr>
          <w:rFonts w:ascii="Times New Roman" w:eastAsia="SimSun" w:hAnsi="Times New Roman" w:cs="Times New Roman"/>
          <w:color w:val="1F497D"/>
          <w:kern w:val="0"/>
          <w:sz w:val="22"/>
        </w:rPr>
        <w:t>Soft Robotics</w:t>
      </w:r>
      <w:r w:rsidRPr="00136FFA">
        <w:rPr>
          <w:rFonts w:ascii="Times New Roman" w:eastAsia="SimSun" w:hAnsi="Times New Roman" w:cs="Times New Roman"/>
          <w:color w:val="1F497D"/>
          <w:kern w:val="0"/>
          <w:sz w:val="22"/>
        </w:rPr>
        <w:t>的效率很高！从提交到大修意见只用了不到</w:t>
      </w:r>
      <w:r w:rsidRPr="00136FFA">
        <w:rPr>
          <w:rFonts w:ascii="Times New Roman" w:eastAsia="SimSun" w:hAnsi="Times New Roman" w:cs="Times New Roman"/>
          <w:color w:val="1F497D"/>
          <w:kern w:val="0"/>
          <w:sz w:val="22"/>
        </w:rPr>
        <w:t>2</w:t>
      </w:r>
      <w:r w:rsidRPr="00136FFA">
        <w:rPr>
          <w:rFonts w:ascii="Times New Roman" w:eastAsia="SimSun" w:hAnsi="Times New Roman" w:cs="Times New Roman"/>
          <w:color w:val="1F497D"/>
          <w:kern w:val="0"/>
          <w:sz w:val="22"/>
        </w:rPr>
        <w:t>个月，修改后</w:t>
      </w:r>
      <w:r w:rsidRPr="00136FFA">
        <w:rPr>
          <w:rFonts w:ascii="Times New Roman" w:eastAsia="SimSun" w:hAnsi="Times New Roman" w:cs="Times New Roman"/>
          <w:color w:val="1F497D"/>
          <w:kern w:val="0"/>
          <w:sz w:val="22"/>
        </w:rPr>
        <w:t>1</w:t>
      </w:r>
      <w:r w:rsidRPr="00136FFA">
        <w:rPr>
          <w:rFonts w:ascii="Times New Roman" w:eastAsia="SimSun" w:hAnsi="Times New Roman" w:cs="Times New Roman"/>
          <w:color w:val="1F497D"/>
          <w:kern w:val="0"/>
          <w:sz w:val="22"/>
        </w:rPr>
        <w:t>个月内就收到了录用通知。</w:t>
      </w:r>
      <w:r w:rsidRPr="00136FFA">
        <w:rPr>
          <w:rFonts w:ascii="Times New Roman" w:eastAsia="SimSun" w:hAnsi="Times New Roman" w:cs="Times New Roman"/>
          <w:color w:val="1F497D"/>
          <w:kern w:val="0"/>
          <w:sz w:val="22"/>
        </w:rPr>
        <w:br/>
        <w:t>2️</w:t>
      </w:r>
      <w:r w:rsidRPr="00136FFA">
        <w:rPr>
          <w:rFonts w:ascii="Segoe UI Symbol" w:eastAsia="SimSun" w:hAnsi="Segoe UI Symbol" w:cs="Segoe UI Symbol"/>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审稿意见</w:t>
      </w:r>
      <w:r w:rsidRPr="00136FFA">
        <w:rPr>
          <w:rFonts w:ascii="Times New Roman" w:eastAsia="SimSun" w:hAnsi="Times New Roman" w:cs="Times New Roman"/>
          <w:color w:val="1F497D"/>
          <w:kern w:val="0"/>
          <w:sz w:val="22"/>
        </w:rPr>
        <w:t>：虽然有一位审稿人提出了负面意见，但只要认真回复并修改，期刊还是会给机会的！另外两位审稿人的正面评价也给了我们很大的信心。</w:t>
      </w:r>
      <w:r w:rsidRPr="00136FFA">
        <w:rPr>
          <w:rFonts w:ascii="Times New Roman" w:eastAsia="SimSun" w:hAnsi="Times New Roman" w:cs="Times New Roman"/>
          <w:color w:val="1F497D"/>
          <w:kern w:val="0"/>
          <w:sz w:val="22"/>
        </w:rPr>
        <w:br/>
        <w:t>3️</w:t>
      </w:r>
      <w:r w:rsidRPr="00136FFA">
        <w:rPr>
          <w:rFonts w:ascii="Segoe UI Symbol" w:eastAsia="SimSun" w:hAnsi="Segoe UI Symbol" w:cs="Segoe UI Symbol"/>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修改重点</w:t>
      </w:r>
      <w:r w:rsidRPr="00136FFA">
        <w:rPr>
          <w:rFonts w:ascii="Times New Roman" w:eastAsia="SimSun" w:hAnsi="Times New Roman" w:cs="Times New Roman"/>
          <w:color w:val="1F497D"/>
          <w:kern w:val="0"/>
          <w:sz w:val="22"/>
        </w:rPr>
        <w:t>：针对负面意见，我们逐条回复并补充了实验数据，同时优化了文章的逻辑和语言表达。</w:t>
      </w:r>
    </w:p>
    <w:p w14:paraId="1F9FBC43"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期刊特点</w:t>
      </w:r>
      <w:r w:rsidRPr="00136FFA">
        <w:rPr>
          <w:rFonts w:ascii="Times New Roman" w:eastAsia="SimSun" w:hAnsi="Times New Roman" w:cs="Times New Roman"/>
          <w:color w:val="1F497D"/>
          <w:kern w:val="0"/>
          <w:sz w:val="22"/>
        </w:rPr>
        <w:t>：</w:t>
      </w:r>
    </w:p>
    <w:p w14:paraId="4E060D30" w14:textId="77777777" w:rsidR="00136FFA" w:rsidRPr="00136FFA" w:rsidRDefault="00136FFA">
      <w:pPr>
        <w:widowControl/>
        <w:numPr>
          <w:ilvl w:val="0"/>
          <w:numId w:val="70"/>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领域</w:t>
      </w:r>
      <w:r w:rsidRPr="00136FFA">
        <w:rPr>
          <w:rFonts w:ascii="Times New Roman" w:eastAsia="SimSun" w:hAnsi="Times New Roman" w:cs="Times New Roman"/>
          <w:color w:val="1F497D"/>
          <w:kern w:val="0"/>
          <w:sz w:val="22"/>
        </w:rPr>
        <w:t>：专注于软体机器人技术，涵盖材料、设计、控制等多个方向。</w:t>
      </w:r>
    </w:p>
    <w:p w14:paraId="5934C2C7" w14:textId="77777777" w:rsidR="00136FFA" w:rsidRPr="00136FFA" w:rsidRDefault="00136FFA">
      <w:pPr>
        <w:widowControl/>
        <w:numPr>
          <w:ilvl w:val="0"/>
          <w:numId w:val="70"/>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影响力</w:t>
      </w:r>
      <w:r w:rsidRPr="00136FFA">
        <w:rPr>
          <w:rFonts w:ascii="Times New Roman" w:eastAsia="SimSun" w:hAnsi="Times New Roman" w:cs="Times New Roman"/>
          <w:color w:val="1F497D"/>
          <w:kern w:val="0"/>
          <w:sz w:val="22"/>
        </w:rPr>
        <w:t>：</w:t>
      </w:r>
      <w:r w:rsidRPr="00136FFA">
        <w:rPr>
          <w:rFonts w:ascii="Times New Roman" w:eastAsia="SimSun" w:hAnsi="Times New Roman" w:cs="Times New Roman"/>
          <w:color w:val="1F497D"/>
          <w:kern w:val="0"/>
          <w:sz w:val="22"/>
        </w:rPr>
        <w:t>IF</w:t>
      </w:r>
      <w:r w:rsidRPr="00136FFA">
        <w:rPr>
          <w:rFonts w:ascii="Times New Roman" w:eastAsia="SimSun" w:hAnsi="Times New Roman" w:cs="Times New Roman"/>
          <w:color w:val="1F497D"/>
          <w:kern w:val="0"/>
          <w:sz w:val="22"/>
        </w:rPr>
        <w:t>稳定，业内认可度高，适合软体机器人领域的研究者投稿。</w:t>
      </w:r>
    </w:p>
    <w:p w14:paraId="58212C0D" w14:textId="77777777" w:rsidR="00136FFA" w:rsidRPr="00136FFA" w:rsidRDefault="00136FFA">
      <w:pPr>
        <w:widowControl/>
        <w:numPr>
          <w:ilvl w:val="0"/>
          <w:numId w:val="70"/>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审稿质量</w:t>
      </w:r>
      <w:r w:rsidRPr="00136FFA">
        <w:rPr>
          <w:rFonts w:ascii="Times New Roman" w:eastAsia="SimSun" w:hAnsi="Times New Roman" w:cs="Times New Roman"/>
          <w:color w:val="1F497D"/>
          <w:kern w:val="0"/>
          <w:sz w:val="22"/>
        </w:rPr>
        <w:t>：审稿人专业，意见中肯，对提升文章质量很有帮助。</w:t>
      </w:r>
    </w:p>
    <w:p w14:paraId="0BA3CDCF"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小建议</w:t>
      </w:r>
      <w:r w:rsidRPr="00136FFA">
        <w:rPr>
          <w:rFonts w:ascii="Times New Roman" w:eastAsia="SimSun" w:hAnsi="Times New Roman" w:cs="Times New Roman"/>
          <w:color w:val="1F497D"/>
          <w:kern w:val="0"/>
          <w:sz w:val="22"/>
        </w:rPr>
        <w:t>：</w:t>
      </w:r>
    </w:p>
    <w:p w14:paraId="261B44EF" w14:textId="77777777" w:rsidR="00136FFA" w:rsidRPr="00136FFA" w:rsidRDefault="00136FFA">
      <w:pPr>
        <w:widowControl/>
        <w:numPr>
          <w:ilvl w:val="0"/>
          <w:numId w:val="71"/>
        </w:numPr>
        <w:jc w:val="left"/>
        <w:rPr>
          <w:rFonts w:ascii="Times New Roman" w:eastAsia="SimSun" w:hAnsi="Times New Roman" w:cs="Times New Roman"/>
          <w:color w:val="1F497D"/>
          <w:kern w:val="0"/>
          <w:sz w:val="22"/>
        </w:rPr>
      </w:pPr>
      <w:r w:rsidRPr="00136FFA">
        <w:rPr>
          <w:rFonts w:ascii="Times New Roman" w:eastAsia="SimSun" w:hAnsi="Times New Roman" w:cs="Times New Roman"/>
          <w:color w:val="1F497D"/>
          <w:kern w:val="0"/>
          <w:sz w:val="22"/>
        </w:rPr>
        <w:t>投稿前一定要仔细阅读期刊的投稿指南，确保格式和内容符合要求。</w:t>
      </w:r>
    </w:p>
    <w:p w14:paraId="7F304A47" w14:textId="77777777" w:rsidR="00136FFA" w:rsidRPr="00136FFA" w:rsidRDefault="00136FFA">
      <w:pPr>
        <w:widowControl/>
        <w:numPr>
          <w:ilvl w:val="0"/>
          <w:numId w:val="71"/>
        </w:numPr>
        <w:jc w:val="left"/>
        <w:rPr>
          <w:rFonts w:ascii="Times New Roman" w:eastAsia="SimSun" w:hAnsi="Times New Roman" w:cs="Times New Roman"/>
          <w:color w:val="1F497D"/>
          <w:kern w:val="0"/>
          <w:sz w:val="22"/>
        </w:rPr>
      </w:pPr>
      <w:r w:rsidRPr="00136FFA">
        <w:rPr>
          <w:rFonts w:ascii="Times New Roman" w:eastAsia="SimSun" w:hAnsi="Times New Roman" w:cs="Times New Roman"/>
          <w:color w:val="1F497D"/>
          <w:kern w:val="0"/>
          <w:sz w:val="22"/>
        </w:rPr>
        <w:t>回复审稿意见时，态度要诚恳，修改要细致，尽量满足审稿人的要求。</w:t>
      </w:r>
    </w:p>
    <w:p w14:paraId="7A9E949A"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最后</w:t>
      </w:r>
      <w:r w:rsidRPr="00136FFA">
        <w:rPr>
          <w:rFonts w:ascii="Times New Roman" w:eastAsia="SimSun" w:hAnsi="Times New Roman" w:cs="Times New Roman"/>
          <w:color w:val="1F497D"/>
          <w:kern w:val="0"/>
          <w:sz w:val="22"/>
        </w:rPr>
        <w:t>：感谢团队的努力和合作，也感谢</w:t>
      </w:r>
      <w:r w:rsidRPr="00136FFA">
        <w:rPr>
          <w:rFonts w:ascii="Times New Roman" w:eastAsia="SimSun" w:hAnsi="Times New Roman" w:cs="Times New Roman"/>
          <w:color w:val="1F497D"/>
          <w:kern w:val="0"/>
          <w:sz w:val="22"/>
        </w:rPr>
        <w:t>Soft Robotics</w:t>
      </w:r>
      <w:r w:rsidRPr="00136FFA">
        <w:rPr>
          <w:rFonts w:ascii="Times New Roman" w:eastAsia="SimSun" w:hAnsi="Times New Roman" w:cs="Times New Roman"/>
          <w:color w:val="1F497D"/>
          <w:kern w:val="0"/>
          <w:sz w:val="22"/>
        </w:rPr>
        <w:t>编辑和审稿人的专业意见！希望这篇分享对大家有帮助，祝大家投稿顺利！</w:t>
      </w:r>
    </w:p>
    <w:p w14:paraId="5EE9474E" w14:textId="77777777" w:rsidR="00136FFA" w:rsidRDefault="00136FFA" w:rsidP="007A0A92">
      <w:pPr>
        <w:widowControl/>
        <w:jc w:val="left"/>
        <w:rPr>
          <w:rFonts w:ascii="Times New Roman" w:eastAsia="SimSun" w:hAnsi="Times New Roman" w:cs="Times New Roman"/>
          <w:color w:val="1F497D"/>
          <w:kern w:val="0"/>
          <w:sz w:val="22"/>
        </w:rPr>
      </w:pPr>
    </w:p>
    <w:p w14:paraId="1FE2C96C" w14:textId="77777777" w:rsidR="00136FFA" w:rsidRDefault="00136FFA" w:rsidP="007A0A92">
      <w:pPr>
        <w:widowControl/>
        <w:jc w:val="left"/>
        <w:rPr>
          <w:rFonts w:ascii="Times New Roman" w:eastAsia="SimSun" w:hAnsi="Times New Roman" w:cs="Times New Roman"/>
          <w:color w:val="1F497D"/>
          <w:kern w:val="0"/>
          <w:sz w:val="22"/>
        </w:rPr>
      </w:pPr>
    </w:p>
    <w:p w14:paraId="6CCB7DFE" w14:textId="7964822C" w:rsidR="007A0A92" w:rsidRDefault="007A0A92" w:rsidP="007A0A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5AD6CBD" w14:textId="77777777" w:rsidR="007A0A92" w:rsidRDefault="007A0A92" w:rsidP="007A0A92">
      <w:pPr>
        <w:widowControl/>
        <w:jc w:val="left"/>
        <w:rPr>
          <w:rFonts w:ascii="Times New Roman" w:eastAsia="SimSun" w:hAnsi="Times New Roman" w:cs="Times New Roman"/>
          <w:color w:val="1F497D"/>
          <w:kern w:val="0"/>
          <w:sz w:val="22"/>
        </w:rPr>
      </w:pPr>
    </w:p>
    <w:p w14:paraId="76FE8E1E" w14:textId="55BF72B7" w:rsidR="007A0A92" w:rsidRDefault="007A0A92" w:rsidP="007A0A92">
      <w:pPr>
        <w:widowControl/>
        <w:jc w:val="left"/>
        <w:rPr>
          <w:rFonts w:ascii="Times New Roman" w:eastAsia="SimSun" w:hAnsi="Times New Roman" w:cs="Times New Roman"/>
          <w:color w:val="1F497D"/>
          <w:kern w:val="0"/>
          <w:sz w:val="22"/>
        </w:rPr>
      </w:pPr>
      <w:r w:rsidRPr="007A0A92">
        <w:rPr>
          <w:rFonts w:ascii="Times New Roman" w:eastAsia="SimSun" w:hAnsi="Times New Roman" w:cs="Times New Roman"/>
          <w:color w:val="1F497D"/>
          <w:kern w:val="0"/>
          <w:sz w:val="22"/>
        </w:rPr>
        <w:lastRenderedPageBreak/>
        <w:t xml:space="preserve">Thank you for your prompt </w:t>
      </w:r>
      <w:r>
        <w:rPr>
          <w:rFonts w:ascii="Times New Roman" w:eastAsia="SimSun" w:hAnsi="Times New Roman" w:cs="Times New Roman" w:hint="eastAsia"/>
          <w:color w:val="1F497D"/>
          <w:kern w:val="0"/>
          <w:sz w:val="22"/>
        </w:rPr>
        <w:t>help</w:t>
      </w:r>
      <w:r w:rsidRPr="007A0A9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Have a good day! </w:t>
      </w:r>
    </w:p>
    <w:p w14:paraId="27C06E5B" w14:textId="77777777" w:rsidR="007A0A92" w:rsidRPr="00664715" w:rsidRDefault="007A0A92" w:rsidP="007A0A92">
      <w:pPr>
        <w:widowControl/>
        <w:jc w:val="left"/>
        <w:rPr>
          <w:rFonts w:ascii="Times New Roman" w:eastAsia="SimSun" w:hAnsi="Times New Roman" w:cs="Times New Roman"/>
          <w:color w:val="1F497D"/>
          <w:kern w:val="0"/>
          <w:sz w:val="22"/>
        </w:rPr>
      </w:pPr>
    </w:p>
    <w:p w14:paraId="1E9F1268" w14:textId="77777777" w:rsidR="007A0A92" w:rsidRDefault="007A0A92" w:rsidP="007A0A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791DCD9" w14:textId="77777777" w:rsidR="007A0A92" w:rsidRDefault="007A0A92" w:rsidP="007A0A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9F3CECC" w14:textId="77777777" w:rsidR="007A0A92" w:rsidRDefault="007A0A92" w:rsidP="00143787">
      <w:pPr>
        <w:widowControl/>
        <w:jc w:val="left"/>
        <w:rPr>
          <w:rFonts w:ascii="Times New Roman" w:eastAsia="SimSun" w:hAnsi="Times New Roman" w:cs="Times New Roman"/>
          <w:color w:val="1F497D"/>
          <w:kern w:val="0"/>
          <w:sz w:val="22"/>
        </w:rPr>
      </w:pPr>
    </w:p>
    <w:p w14:paraId="2D533957" w14:textId="77777777" w:rsidR="007A0A92" w:rsidRDefault="007A0A92" w:rsidP="00143787">
      <w:pPr>
        <w:widowControl/>
        <w:jc w:val="left"/>
        <w:rPr>
          <w:rFonts w:ascii="Times New Roman" w:eastAsia="SimSun" w:hAnsi="Times New Roman" w:cs="Times New Roman"/>
          <w:color w:val="1F497D"/>
          <w:kern w:val="0"/>
          <w:sz w:val="22"/>
        </w:rPr>
      </w:pPr>
    </w:p>
    <w:p w14:paraId="309D4921" w14:textId="295141BA"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We’re thrilled to share our open-access Topical Review in </w:t>
      </w:r>
      <w:r w:rsidRPr="00143787">
        <w:rPr>
          <w:rFonts w:ascii="Times New Roman" w:eastAsia="SimSun" w:hAnsi="Times New Roman" w:cs="Times New Roman"/>
          <w:i/>
          <w:iCs/>
          <w:color w:val="1F497D"/>
          <w:kern w:val="0"/>
          <w:sz w:val="22"/>
        </w:rPr>
        <w:t>Smart Materials and Structures</w:t>
      </w:r>
      <w:r w:rsidRPr="00143787">
        <w:rPr>
          <w:rFonts w:ascii="Times New Roman" w:eastAsia="SimSun" w:hAnsi="Times New Roman" w:cs="Times New Roman"/>
          <w:color w:val="1F497D"/>
          <w:kern w:val="0"/>
          <w:sz w:val="22"/>
        </w:rPr>
        <w:t> (IOP Publishing):</w:t>
      </w:r>
      <w:r w:rsidRPr="00143787">
        <w:rPr>
          <w:rFonts w:ascii="Times New Roman" w:eastAsia="SimSun" w:hAnsi="Times New Roman" w:cs="Times New Roman"/>
          <w:color w:val="1F497D"/>
          <w:kern w:val="0"/>
          <w:sz w:val="22"/>
        </w:rPr>
        <w:br/>
      </w:r>
      <w:r w:rsidRPr="00143787">
        <w:rPr>
          <w:rFonts w:ascii="Times New Roman" w:eastAsia="SimSun" w:hAnsi="Times New Roman" w:cs="Times New Roman"/>
          <w:b/>
          <w:bCs/>
          <w:color w:val="1F497D"/>
          <w:kern w:val="0"/>
          <w:sz w:val="22"/>
        </w:rPr>
        <w:t>"Finite element analysis, machine learning, and digital twins for soft robots: state-of-arts and perspectives"</w:t>
      </w:r>
    </w:p>
    <w:p w14:paraId="1D0B47D7"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w:t>
      </w:r>
      <w:r w:rsidRPr="00143787">
        <w:rPr>
          <w:rFonts w:ascii="Times New Roman" w:eastAsia="SimSun" w:hAnsi="Times New Roman" w:cs="Times New Roman"/>
          <w:b/>
          <w:bCs/>
          <w:color w:val="1F497D"/>
          <w:kern w:val="0"/>
          <w:sz w:val="22"/>
        </w:rPr>
        <w:t>Read it here</w:t>
      </w:r>
      <w:r w:rsidRPr="00143787">
        <w:rPr>
          <w:rFonts w:ascii="Times New Roman" w:eastAsia="SimSun" w:hAnsi="Times New Roman" w:cs="Times New Roman"/>
          <w:color w:val="1F497D"/>
          <w:kern w:val="0"/>
          <w:sz w:val="22"/>
        </w:rPr>
        <w:t>: </w:t>
      </w:r>
      <w:hyperlink r:id="rId38" w:tgtFrame="_blank" w:history="1">
        <w:r w:rsidRPr="00143787">
          <w:rPr>
            <w:rStyle w:val="Hyperlink"/>
            <w:rFonts w:ascii="Times New Roman" w:eastAsia="SimSun" w:hAnsi="Times New Roman" w:cs="Times New Roman"/>
            <w:kern w:val="0"/>
            <w:sz w:val="22"/>
          </w:rPr>
          <w:t>10.1088/1361-665X/</w:t>
        </w:r>
        <w:proofErr w:type="spellStart"/>
        <w:r w:rsidRPr="00143787">
          <w:rPr>
            <w:rStyle w:val="Hyperlink"/>
            <w:rFonts w:ascii="Times New Roman" w:eastAsia="SimSun" w:hAnsi="Times New Roman" w:cs="Times New Roman"/>
            <w:kern w:val="0"/>
            <w:sz w:val="22"/>
          </w:rPr>
          <w:t>adadcd</w:t>
        </w:r>
        <w:proofErr w:type="spellEnd"/>
      </w:hyperlink>
    </w:p>
    <w:p w14:paraId="54CFB635"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Why it matters</w:t>
      </w:r>
      <w:r w:rsidRPr="00143787">
        <w:rPr>
          <w:rFonts w:ascii="Times New Roman" w:eastAsia="SimSun" w:hAnsi="Times New Roman" w:cs="Times New Roman"/>
          <w:color w:val="1F497D"/>
          <w:kern w:val="0"/>
          <w:sz w:val="22"/>
        </w:rPr>
        <w:t>:</w:t>
      </w:r>
      <w:r w:rsidRPr="00143787">
        <w:rPr>
          <w:rFonts w:ascii="Times New Roman" w:eastAsia="SimSun" w:hAnsi="Times New Roman" w:cs="Times New Roman"/>
          <w:color w:val="1F497D"/>
          <w:kern w:val="0"/>
          <w:sz w:val="22"/>
        </w:rPr>
        <w:br/>
        <w:t>Soft robots are reshaping industries—from medical devices to space exploration—but their nonlinear mechanics pose unique challenges. Our review dives into how </w:t>
      </w:r>
      <w:r w:rsidRPr="00143787">
        <w:rPr>
          <w:rFonts w:ascii="Times New Roman" w:eastAsia="SimSun" w:hAnsi="Times New Roman" w:cs="Times New Roman"/>
          <w:b/>
          <w:bCs/>
          <w:color w:val="1F497D"/>
          <w:kern w:val="0"/>
          <w:sz w:val="22"/>
        </w:rPr>
        <w:t>finite element analysis (FEA)</w:t>
      </w:r>
      <w:r w:rsidRPr="00143787">
        <w:rPr>
          <w:rFonts w:ascii="Times New Roman" w:eastAsia="SimSun" w:hAnsi="Times New Roman" w:cs="Times New Roman"/>
          <w:color w:val="1F497D"/>
          <w:kern w:val="0"/>
          <w:sz w:val="22"/>
        </w:rPr>
        <w:t>, </w:t>
      </w:r>
      <w:r w:rsidRPr="00143787">
        <w:rPr>
          <w:rFonts w:ascii="Times New Roman" w:eastAsia="SimSun" w:hAnsi="Times New Roman" w:cs="Times New Roman"/>
          <w:b/>
          <w:bCs/>
          <w:color w:val="1F497D"/>
          <w:kern w:val="0"/>
          <w:sz w:val="22"/>
        </w:rPr>
        <w:t>machine learning (ML)</w:t>
      </w:r>
      <w:r w:rsidRPr="00143787">
        <w:rPr>
          <w:rFonts w:ascii="Times New Roman" w:eastAsia="SimSun" w:hAnsi="Times New Roman" w:cs="Times New Roman"/>
          <w:color w:val="1F497D"/>
          <w:kern w:val="0"/>
          <w:sz w:val="22"/>
        </w:rPr>
        <w:t>, and </w:t>
      </w:r>
      <w:r w:rsidRPr="00143787">
        <w:rPr>
          <w:rFonts w:ascii="Times New Roman" w:eastAsia="SimSun" w:hAnsi="Times New Roman" w:cs="Times New Roman"/>
          <w:b/>
          <w:bCs/>
          <w:color w:val="1F497D"/>
          <w:kern w:val="0"/>
          <w:sz w:val="22"/>
        </w:rPr>
        <w:t>digital twins (DT)</w:t>
      </w:r>
      <w:r w:rsidRPr="00143787">
        <w:rPr>
          <w:rFonts w:ascii="Times New Roman" w:eastAsia="SimSun" w:hAnsi="Times New Roman" w:cs="Times New Roman"/>
          <w:color w:val="1F497D"/>
          <w:kern w:val="0"/>
          <w:sz w:val="22"/>
        </w:rPr>
        <w:t> are revolutionizing the field by:</w:t>
      </w:r>
      <w:r w:rsidRPr="00143787">
        <w:rPr>
          <w:rFonts w:ascii="Times New Roman" w:eastAsia="SimSun" w:hAnsi="Times New Roman" w:cs="Times New Roman"/>
          <w:color w:val="1F497D"/>
          <w:kern w:val="0"/>
          <w:sz w:val="22"/>
        </w:rPr>
        <w:br/>
      </w: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xml:space="preserve"> Enabling smarter material selection and structural design.</w:t>
      </w:r>
      <w:r w:rsidRPr="00143787">
        <w:rPr>
          <w:rFonts w:ascii="Times New Roman" w:eastAsia="SimSun" w:hAnsi="Times New Roman" w:cs="Times New Roman"/>
          <w:color w:val="1F497D"/>
          <w:kern w:val="0"/>
          <w:sz w:val="22"/>
        </w:rPr>
        <w:br/>
      </w: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xml:space="preserve"> Enhancing sensing, control, and actuation for real-world adaptability.</w:t>
      </w:r>
      <w:r w:rsidRPr="00143787">
        <w:rPr>
          <w:rFonts w:ascii="Times New Roman" w:eastAsia="SimSun" w:hAnsi="Times New Roman" w:cs="Times New Roman"/>
          <w:color w:val="1F497D"/>
          <w:kern w:val="0"/>
          <w:sz w:val="22"/>
        </w:rPr>
        <w:br/>
      </w: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xml:space="preserve"> Bridging physical systems with virtual models for predictive maintenance and remote operation.</w:t>
      </w:r>
    </w:p>
    <w:p w14:paraId="3F8DE473"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Key takeaways</w:t>
      </w:r>
      <w:r w:rsidRPr="00143787">
        <w:rPr>
          <w:rFonts w:ascii="Times New Roman" w:eastAsia="SimSun" w:hAnsi="Times New Roman" w:cs="Times New Roman"/>
          <w:color w:val="1F497D"/>
          <w:kern w:val="0"/>
          <w:sz w:val="22"/>
        </w:rPr>
        <w:t>:</w:t>
      </w:r>
    </w:p>
    <w:p w14:paraId="4181D769" w14:textId="77777777" w:rsidR="00143787" w:rsidRPr="00143787" w:rsidRDefault="00143787">
      <w:pPr>
        <w:widowControl/>
        <w:numPr>
          <w:ilvl w:val="0"/>
          <w:numId w:val="68"/>
        </w:numPr>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The interplay of FEA, ML, and DT unlocks unprecedented precision and scalability for soft robotics.</w:t>
      </w:r>
    </w:p>
    <w:p w14:paraId="2D31A37F" w14:textId="77777777" w:rsidR="00143787" w:rsidRPr="00143787" w:rsidRDefault="00143787">
      <w:pPr>
        <w:widowControl/>
        <w:numPr>
          <w:ilvl w:val="0"/>
          <w:numId w:val="68"/>
        </w:numPr>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We map out future directions to tackle current challenges and accelerate innovation.</w:t>
      </w:r>
    </w:p>
    <w:p w14:paraId="645A1C7F"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A huge thanks to my brilliant co-authors</w:t>
      </w:r>
      <w:r w:rsidRPr="00143787">
        <w:rPr>
          <w:rFonts w:ascii="Times New Roman" w:eastAsia="SimSun" w:hAnsi="Times New Roman" w:cs="Times New Roman"/>
          <w:color w:val="1F497D"/>
          <w:kern w:val="0"/>
          <w:sz w:val="22"/>
        </w:rPr>
        <w:t>:</w:t>
      </w:r>
      <w:r w:rsidRPr="00143787">
        <w:rPr>
          <w:rFonts w:ascii="Times New Roman" w:eastAsia="SimSun" w:hAnsi="Times New Roman" w:cs="Times New Roman"/>
          <w:color w:val="1F497D"/>
          <w:kern w:val="0"/>
          <w:sz w:val="22"/>
        </w:rPr>
        <w:br/>
        <w:t xml:space="preserve">Liuchao </w:t>
      </w:r>
      <w:proofErr w:type="spellStart"/>
      <w:r w:rsidRPr="00143787">
        <w:rPr>
          <w:rFonts w:ascii="Times New Roman" w:eastAsia="SimSun" w:hAnsi="Times New Roman" w:cs="Times New Roman"/>
          <w:color w:val="1F497D"/>
          <w:kern w:val="0"/>
          <w:sz w:val="22"/>
        </w:rPr>
        <w:t>Jin,</w:t>
      </w:r>
      <w:proofErr w:type="spellEnd"/>
      <w:r w:rsidRPr="00143787">
        <w:rPr>
          <w:rFonts w:ascii="Times New Roman" w:eastAsia="SimSun" w:hAnsi="Times New Roman" w:cs="Times New Roman"/>
          <w:color w:val="1F497D"/>
          <w:kern w:val="0"/>
          <w:sz w:val="22"/>
        </w:rPr>
        <w:t xml:space="preserve"> </w:t>
      </w:r>
      <w:proofErr w:type="spellStart"/>
      <w:r w:rsidRPr="00143787">
        <w:rPr>
          <w:rFonts w:ascii="Times New Roman" w:eastAsia="SimSun" w:hAnsi="Times New Roman" w:cs="Times New Roman"/>
          <w:color w:val="1F497D"/>
          <w:kern w:val="0"/>
          <w:sz w:val="22"/>
        </w:rPr>
        <w:t>Xiaoya</w:t>
      </w:r>
      <w:proofErr w:type="spellEnd"/>
      <w:r w:rsidRPr="00143787">
        <w:rPr>
          <w:rFonts w:ascii="Times New Roman" w:eastAsia="SimSun" w:hAnsi="Times New Roman" w:cs="Times New Roman"/>
          <w:color w:val="1F497D"/>
          <w:kern w:val="0"/>
          <w:sz w:val="22"/>
        </w:rPr>
        <w:t xml:space="preserve"> Zhai, </w:t>
      </w:r>
      <w:proofErr w:type="spellStart"/>
      <w:r w:rsidRPr="00143787">
        <w:rPr>
          <w:rFonts w:ascii="Times New Roman" w:eastAsia="SimSun" w:hAnsi="Times New Roman" w:cs="Times New Roman"/>
          <w:color w:val="1F497D"/>
          <w:kern w:val="0"/>
          <w:sz w:val="22"/>
        </w:rPr>
        <w:t>Wenbo</w:t>
      </w:r>
      <w:proofErr w:type="spellEnd"/>
      <w:r w:rsidRPr="00143787">
        <w:rPr>
          <w:rFonts w:ascii="Times New Roman" w:eastAsia="SimSun" w:hAnsi="Times New Roman" w:cs="Times New Roman"/>
          <w:color w:val="1F497D"/>
          <w:kern w:val="0"/>
          <w:sz w:val="22"/>
        </w:rPr>
        <w:t xml:space="preserve"> Xue, Kang Zhang, </w:t>
      </w:r>
      <w:proofErr w:type="spellStart"/>
      <w:r w:rsidRPr="00143787">
        <w:rPr>
          <w:rFonts w:ascii="Times New Roman" w:eastAsia="SimSun" w:hAnsi="Times New Roman" w:cs="Times New Roman"/>
          <w:color w:val="1F497D"/>
          <w:kern w:val="0"/>
          <w:sz w:val="22"/>
        </w:rPr>
        <w:t>Jingchao</w:t>
      </w:r>
      <w:proofErr w:type="spellEnd"/>
      <w:r w:rsidRPr="00143787">
        <w:rPr>
          <w:rFonts w:ascii="Times New Roman" w:eastAsia="SimSun" w:hAnsi="Times New Roman" w:cs="Times New Roman"/>
          <w:color w:val="1F497D"/>
          <w:kern w:val="0"/>
          <w:sz w:val="22"/>
        </w:rPr>
        <w:t xml:space="preserve"> Jiang, Mahdi </w:t>
      </w:r>
      <w:proofErr w:type="spellStart"/>
      <w:r w:rsidRPr="00143787">
        <w:rPr>
          <w:rFonts w:ascii="Times New Roman" w:eastAsia="SimSun" w:hAnsi="Times New Roman" w:cs="Times New Roman"/>
          <w:color w:val="1F497D"/>
          <w:kern w:val="0"/>
          <w:sz w:val="22"/>
        </w:rPr>
        <w:t>Bodaghi</w:t>
      </w:r>
      <w:proofErr w:type="spellEnd"/>
      <w:r w:rsidRPr="00143787">
        <w:rPr>
          <w:rFonts w:ascii="Times New Roman" w:eastAsia="SimSun" w:hAnsi="Times New Roman" w:cs="Times New Roman"/>
          <w:color w:val="1F497D"/>
          <w:kern w:val="0"/>
          <w:sz w:val="22"/>
        </w:rPr>
        <w:t xml:space="preserve">, and Wei-Hsin Liao. This work wouldn’t exist without your expertise and collaboration! </w:t>
      </w:r>
      <w:r w:rsidRPr="00143787">
        <w:rPr>
          <w:rFonts w:ascii="Segoe UI Emoji" w:eastAsia="SimSun" w:hAnsi="Segoe UI Emoji" w:cs="Segoe UI Emoji"/>
          <w:color w:val="1F497D"/>
          <w:kern w:val="0"/>
          <w:sz w:val="22"/>
        </w:rPr>
        <w:t>🙌</w:t>
      </w:r>
    </w:p>
    <w:p w14:paraId="70041A69"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Let’s connect</w:t>
      </w:r>
      <w:r w:rsidRPr="00143787">
        <w:rPr>
          <w:rFonts w:ascii="Times New Roman" w:eastAsia="SimSun" w:hAnsi="Times New Roman" w:cs="Times New Roman"/>
          <w:color w:val="1F497D"/>
          <w:kern w:val="0"/>
          <w:sz w:val="22"/>
        </w:rPr>
        <w:t>:</w:t>
      </w:r>
      <w:r w:rsidRPr="00143787">
        <w:rPr>
          <w:rFonts w:ascii="Times New Roman" w:eastAsia="SimSun" w:hAnsi="Times New Roman" w:cs="Times New Roman"/>
          <w:color w:val="1F497D"/>
          <w:kern w:val="0"/>
          <w:sz w:val="22"/>
        </w:rPr>
        <w:br/>
        <w:t>If you’re working on soft robotics, ML-driven design, or digital twins, let’s chat! Drop a comment or DM—I’d love to hear your thoughts.</w:t>
      </w:r>
    </w:p>
    <w:p w14:paraId="68762C06"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SoftRobotics #MachineLearning #DigitalTwins #Innovation #OpenAccess #STEM #Research</w:t>
      </w:r>
    </w:p>
    <w:p w14:paraId="0BF87292" w14:textId="77777777" w:rsidR="00143787" w:rsidRDefault="00143787" w:rsidP="00113BA9">
      <w:pPr>
        <w:widowControl/>
        <w:jc w:val="left"/>
        <w:rPr>
          <w:rFonts w:ascii="Times New Roman" w:eastAsia="SimSun" w:hAnsi="Times New Roman" w:cs="Times New Roman"/>
          <w:color w:val="1F497D"/>
          <w:kern w:val="0"/>
          <w:sz w:val="22"/>
        </w:rPr>
      </w:pPr>
    </w:p>
    <w:p w14:paraId="7A4B2F75" w14:textId="77777777" w:rsidR="00143787" w:rsidRDefault="00143787" w:rsidP="00113BA9">
      <w:pPr>
        <w:widowControl/>
        <w:jc w:val="left"/>
        <w:rPr>
          <w:rFonts w:ascii="Times New Roman" w:eastAsia="SimSun" w:hAnsi="Times New Roman" w:cs="Times New Roman"/>
          <w:color w:val="1F497D"/>
          <w:kern w:val="0"/>
          <w:sz w:val="22"/>
        </w:rPr>
      </w:pPr>
    </w:p>
    <w:p w14:paraId="700FA5C4" w14:textId="555007E1" w:rsidR="00113BA9" w:rsidRDefault="00113BA9" w:rsidP="00113BA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3573BA7" w14:textId="77777777" w:rsidR="00113BA9" w:rsidRDefault="00113BA9" w:rsidP="00113BA9">
      <w:pPr>
        <w:widowControl/>
        <w:jc w:val="left"/>
        <w:rPr>
          <w:rFonts w:ascii="Times New Roman" w:eastAsia="SimSun" w:hAnsi="Times New Roman" w:cs="Times New Roman"/>
          <w:color w:val="1F497D"/>
          <w:kern w:val="0"/>
          <w:sz w:val="22"/>
        </w:rPr>
      </w:pPr>
    </w:p>
    <w:p w14:paraId="1A0EFD82" w14:textId="498F54A6"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 xml:space="preserve">Thank you for your earlier </w:t>
      </w:r>
      <w:r>
        <w:rPr>
          <w:rFonts w:ascii="Times New Roman" w:eastAsia="SimSun" w:hAnsi="Times New Roman" w:cs="Times New Roman" w:hint="eastAsia"/>
          <w:color w:val="1F497D"/>
          <w:kern w:val="0"/>
          <w:sz w:val="22"/>
        </w:rPr>
        <w:t>help</w:t>
      </w:r>
      <w:r w:rsidRPr="00113BA9">
        <w:rPr>
          <w:rFonts w:ascii="Times New Roman" w:eastAsia="SimSun" w:hAnsi="Times New Roman" w:cs="Times New Roman"/>
          <w:color w:val="1F497D"/>
          <w:kern w:val="0"/>
          <w:sz w:val="22"/>
        </w:rPr>
        <w:t xml:space="preserve"> in finalizing the submission.</w:t>
      </w:r>
    </w:p>
    <w:p w14:paraId="51C76C21" w14:textId="77777777" w:rsidR="00113BA9" w:rsidRDefault="00113BA9" w:rsidP="00113BA9">
      <w:pPr>
        <w:widowControl/>
        <w:jc w:val="left"/>
        <w:rPr>
          <w:rFonts w:ascii="Times New Roman" w:eastAsia="SimSun" w:hAnsi="Times New Roman" w:cs="Times New Roman"/>
          <w:color w:val="1F497D"/>
          <w:kern w:val="0"/>
          <w:sz w:val="22"/>
        </w:rPr>
      </w:pPr>
    </w:p>
    <w:p w14:paraId="3D9CDBD6" w14:textId="77777777"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Upon reviewing the published PDF version of our paper </w:t>
      </w:r>
      <w:r w:rsidRPr="00113BA9">
        <w:rPr>
          <w:rFonts w:ascii="Times New Roman" w:eastAsia="SimSun" w:hAnsi="Times New Roman" w:cs="Times New Roman"/>
          <w:i/>
          <w:iCs/>
          <w:color w:val="1F497D"/>
          <w:kern w:val="0"/>
          <w:sz w:val="22"/>
        </w:rPr>
        <w:t>"Finite element analysis, machine learning, and digital twins for soft robots: state-of-arts and perspectives"</w:t>
      </w:r>
      <w:r w:rsidRPr="00113BA9">
        <w:rPr>
          <w:rFonts w:ascii="Times New Roman" w:eastAsia="SimSun" w:hAnsi="Times New Roman" w:cs="Times New Roman"/>
          <w:color w:val="1F497D"/>
          <w:kern w:val="0"/>
          <w:sz w:val="22"/>
        </w:rPr>
        <w:t> (DOI: </w:t>
      </w:r>
      <w:hyperlink r:id="rId39" w:tgtFrame="_blank" w:history="1">
        <w:r w:rsidRPr="00113BA9">
          <w:rPr>
            <w:rStyle w:val="Hyperlink"/>
            <w:rFonts w:ascii="Times New Roman" w:eastAsia="SimSun" w:hAnsi="Times New Roman" w:cs="Times New Roman"/>
            <w:kern w:val="0"/>
            <w:sz w:val="22"/>
          </w:rPr>
          <w:t>10.1088/1361-665X/</w:t>
        </w:r>
        <w:proofErr w:type="spellStart"/>
        <w:r w:rsidRPr="00113BA9">
          <w:rPr>
            <w:rStyle w:val="Hyperlink"/>
            <w:rFonts w:ascii="Times New Roman" w:eastAsia="SimSun" w:hAnsi="Times New Roman" w:cs="Times New Roman"/>
            <w:kern w:val="0"/>
            <w:sz w:val="22"/>
          </w:rPr>
          <w:t>adadcd</w:t>
        </w:r>
        <w:proofErr w:type="spellEnd"/>
      </w:hyperlink>
      <w:r w:rsidRPr="00113BA9">
        <w:rPr>
          <w:rFonts w:ascii="Times New Roman" w:eastAsia="SimSun" w:hAnsi="Times New Roman" w:cs="Times New Roman"/>
          <w:color w:val="1F497D"/>
          <w:kern w:val="0"/>
          <w:sz w:val="22"/>
        </w:rPr>
        <w:t>), I noticed that </w:t>
      </w:r>
      <w:r w:rsidRPr="00113BA9">
        <w:rPr>
          <w:rFonts w:ascii="Times New Roman" w:eastAsia="SimSun" w:hAnsi="Times New Roman" w:cs="Times New Roman"/>
          <w:b/>
          <w:bCs/>
          <w:color w:val="1F497D"/>
          <w:kern w:val="0"/>
          <w:sz w:val="22"/>
        </w:rPr>
        <w:t>the final sentence of the Abstract is missing in the PDF</w:t>
      </w:r>
      <w:r w:rsidRPr="00113BA9">
        <w:rPr>
          <w:rFonts w:ascii="Times New Roman" w:eastAsia="SimSun" w:hAnsi="Times New Roman" w:cs="Times New Roman"/>
          <w:color w:val="1F497D"/>
          <w:kern w:val="0"/>
          <w:sz w:val="22"/>
        </w:rPr>
        <w:t>, despite it appearing correctly in both the </w:t>
      </w:r>
      <w:r w:rsidRPr="00113BA9">
        <w:rPr>
          <w:rFonts w:ascii="Times New Roman" w:eastAsia="SimSun" w:hAnsi="Times New Roman" w:cs="Times New Roman"/>
          <w:b/>
          <w:bCs/>
          <w:color w:val="1F497D"/>
          <w:kern w:val="0"/>
          <w:sz w:val="22"/>
        </w:rPr>
        <w:t>web version</w:t>
      </w:r>
      <w:r w:rsidRPr="00113BA9">
        <w:rPr>
          <w:rFonts w:ascii="Times New Roman" w:eastAsia="SimSun" w:hAnsi="Times New Roman" w:cs="Times New Roman"/>
          <w:color w:val="1F497D"/>
          <w:kern w:val="0"/>
          <w:sz w:val="22"/>
        </w:rPr>
        <w:t> and the </w:t>
      </w:r>
      <w:r w:rsidRPr="00113BA9">
        <w:rPr>
          <w:rFonts w:ascii="Times New Roman" w:eastAsia="SimSun" w:hAnsi="Times New Roman" w:cs="Times New Roman"/>
          <w:b/>
          <w:bCs/>
          <w:color w:val="1F497D"/>
          <w:kern w:val="0"/>
          <w:sz w:val="22"/>
        </w:rPr>
        <w:t>final proof we approved</w:t>
      </w:r>
      <w:r w:rsidRPr="00113BA9">
        <w:rPr>
          <w:rFonts w:ascii="Times New Roman" w:eastAsia="SimSun" w:hAnsi="Times New Roman" w:cs="Times New Roman"/>
          <w:color w:val="1F497D"/>
          <w:kern w:val="0"/>
          <w:sz w:val="22"/>
        </w:rPr>
        <w:t>. The missing text is:</w:t>
      </w:r>
    </w:p>
    <w:p w14:paraId="45AA7DBA" w14:textId="1EBCE733"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lastRenderedPageBreak/>
        <w:t>“</w:t>
      </w:r>
      <w:proofErr w:type="gramStart"/>
      <w:r w:rsidRPr="00113BA9">
        <w:rPr>
          <w:rFonts w:ascii="Times New Roman" w:eastAsia="SimSun" w:hAnsi="Times New Roman" w:cs="Times New Roman"/>
          <w:i/>
          <w:iCs/>
          <w:color w:val="1F497D"/>
          <w:kern w:val="0"/>
          <w:sz w:val="22"/>
        </w:rPr>
        <w:t>and</w:t>
      </w:r>
      <w:proofErr w:type="gramEnd"/>
      <w:r w:rsidRPr="00113BA9">
        <w:rPr>
          <w:rFonts w:ascii="Times New Roman" w:eastAsia="SimSun" w:hAnsi="Times New Roman" w:cs="Times New Roman"/>
          <w:i/>
          <w:iCs/>
          <w:color w:val="1F497D"/>
          <w:kern w:val="0"/>
          <w:sz w:val="22"/>
        </w:rPr>
        <w:t xml:space="preserve"> integration in remote operation, training, predictive maintenance, and health monitoring. We address the challenges facing the field, map out future directions, and finally conclude the important role that FEA, ML, and DT play in shaping the future of soft robots.</w:t>
      </w:r>
      <w:r w:rsidRPr="00113BA9">
        <w:rPr>
          <w:rFonts w:ascii="Times New Roman" w:eastAsia="SimSun" w:hAnsi="Times New Roman" w:cs="Times New Roman"/>
          <w:color w:val="1F497D"/>
          <w:kern w:val="0"/>
          <w:sz w:val="22"/>
        </w:rPr>
        <w:t>”</w:t>
      </w:r>
    </w:p>
    <w:p w14:paraId="68FB67EC" w14:textId="77777777" w:rsidR="00113BA9" w:rsidRPr="00113BA9" w:rsidRDefault="00113BA9" w:rsidP="00113BA9">
      <w:pPr>
        <w:widowControl/>
        <w:jc w:val="left"/>
        <w:rPr>
          <w:rFonts w:ascii="Times New Roman" w:eastAsia="SimSun" w:hAnsi="Times New Roman" w:cs="Times New Roman"/>
          <w:color w:val="1F497D"/>
          <w:kern w:val="0"/>
          <w:sz w:val="22"/>
        </w:rPr>
      </w:pPr>
    </w:p>
    <w:p w14:paraId="38A6325F" w14:textId="77777777"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This omission is critical as it summarizes the manuscript’s key conclusions. Since the text was included in the final proof we reviewed, this appears to be an error during PDF generation or publication.</w:t>
      </w:r>
    </w:p>
    <w:p w14:paraId="7C28D8F9" w14:textId="77777777" w:rsidR="00113BA9" w:rsidRPr="00113BA9" w:rsidRDefault="00113BA9" w:rsidP="00113BA9">
      <w:pPr>
        <w:widowControl/>
        <w:jc w:val="left"/>
        <w:rPr>
          <w:rFonts w:ascii="Times New Roman" w:eastAsia="SimSun" w:hAnsi="Times New Roman" w:cs="Times New Roman"/>
          <w:color w:val="1F497D"/>
          <w:kern w:val="0"/>
          <w:sz w:val="22"/>
        </w:rPr>
      </w:pPr>
    </w:p>
    <w:p w14:paraId="5AE72C45" w14:textId="491C8573"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Could you kindly contact the journal’s editorial team at </w:t>
      </w:r>
      <w:hyperlink r:id="rId40" w:tgtFrame="_blank" w:history="1">
        <w:r w:rsidRPr="00113BA9">
          <w:rPr>
            <w:rStyle w:val="Hyperlink"/>
            <w:rFonts w:ascii="Times New Roman" w:eastAsia="SimSun" w:hAnsi="Times New Roman" w:cs="Times New Roman"/>
            <w:b/>
            <w:bCs/>
            <w:kern w:val="0"/>
            <w:sz w:val="22"/>
          </w:rPr>
          <w:t>sms@ioppublishing.org</w:t>
        </w:r>
      </w:hyperlink>
      <w:r w:rsidRPr="00113BA9">
        <w:rPr>
          <w:rFonts w:ascii="Times New Roman" w:eastAsia="SimSun" w:hAnsi="Times New Roman" w:cs="Times New Roman"/>
          <w:color w:val="1F497D"/>
          <w:kern w:val="0"/>
          <w:sz w:val="22"/>
        </w:rPr>
        <w:t> to request a</w:t>
      </w:r>
      <w:r>
        <w:rPr>
          <w:rFonts w:ascii="Times New Roman" w:eastAsia="SimSun" w:hAnsi="Times New Roman" w:cs="Times New Roman" w:hint="eastAsia"/>
          <w:color w:val="1F497D"/>
          <w:kern w:val="0"/>
          <w:sz w:val="22"/>
        </w:rPr>
        <w:t xml:space="preserve"> </w:t>
      </w:r>
      <w:r w:rsidRPr="00113BA9">
        <w:rPr>
          <w:rFonts w:ascii="Times New Roman" w:eastAsia="SimSun" w:hAnsi="Times New Roman" w:cs="Times New Roman"/>
          <w:color w:val="1F497D"/>
          <w:kern w:val="0"/>
          <w:sz w:val="22"/>
        </w:rPr>
        <w:t>correction? I’ve attached the original proof (highlighting the approved text) for reference.</w:t>
      </w:r>
    </w:p>
    <w:p w14:paraId="3E166151" w14:textId="77777777" w:rsidR="00113BA9" w:rsidRPr="00113BA9" w:rsidRDefault="00113BA9" w:rsidP="00113BA9">
      <w:pPr>
        <w:widowControl/>
        <w:jc w:val="left"/>
        <w:rPr>
          <w:rFonts w:ascii="Times New Roman" w:eastAsia="SimSun" w:hAnsi="Times New Roman" w:cs="Times New Roman"/>
          <w:color w:val="1F497D"/>
          <w:kern w:val="0"/>
          <w:sz w:val="22"/>
        </w:rPr>
      </w:pPr>
    </w:p>
    <w:p w14:paraId="196B5DCF" w14:textId="1FC50A8B"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Thank you for your attention to this matter. Please let me know if you need further details.</w:t>
      </w:r>
    </w:p>
    <w:p w14:paraId="4F26AC2A" w14:textId="77777777" w:rsidR="00113BA9" w:rsidRPr="00664715" w:rsidRDefault="00113BA9" w:rsidP="00113BA9">
      <w:pPr>
        <w:widowControl/>
        <w:jc w:val="left"/>
        <w:rPr>
          <w:rFonts w:ascii="Times New Roman" w:eastAsia="SimSun" w:hAnsi="Times New Roman" w:cs="Times New Roman"/>
          <w:color w:val="1F497D"/>
          <w:kern w:val="0"/>
          <w:sz w:val="22"/>
        </w:rPr>
      </w:pPr>
    </w:p>
    <w:p w14:paraId="4C20227E" w14:textId="77777777" w:rsidR="00113BA9" w:rsidRDefault="00113BA9"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7D81371" w14:textId="77777777" w:rsidR="00113BA9" w:rsidRDefault="00113BA9"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4B981B9" w14:textId="77777777" w:rsidR="00113BA9" w:rsidRDefault="00113BA9" w:rsidP="00431E4C">
      <w:pPr>
        <w:widowControl/>
        <w:jc w:val="left"/>
        <w:rPr>
          <w:rFonts w:ascii="Times New Roman" w:eastAsia="SimSun" w:hAnsi="Times New Roman" w:cs="Times New Roman"/>
          <w:color w:val="1F497D"/>
          <w:kern w:val="0"/>
          <w:sz w:val="22"/>
        </w:rPr>
      </w:pPr>
    </w:p>
    <w:p w14:paraId="55861750" w14:textId="77777777" w:rsidR="00113BA9" w:rsidRDefault="00113BA9" w:rsidP="00431E4C">
      <w:pPr>
        <w:widowControl/>
        <w:jc w:val="left"/>
        <w:rPr>
          <w:rFonts w:ascii="Times New Roman" w:eastAsia="SimSun" w:hAnsi="Times New Roman" w:cs="Times New Roman"/>
          <w:color w:val="1F497D"/>
          <w:kern w:val="0"/>
          <w:sz w:val="22"/>
        </w:rPr>
      </w:pPr>
    </w:p>
    <w:p w14:paraId="74753778" w14:textId="01035F56" w:rsidR="00113BA9" w:rsidRDefault="00113BA9" w:rsidP="00431E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ere is the email I drafted to </w:t>
      </w:r>
      <w:r w:rsidR="00142A70" w:rsidRPr="00142A70">
        <w:rPr>
          <w:rFonts w:ascii="Times New Roman" w:eastAsia="SimSun" w:hAnsi="Times New Roman" w:cs="Times New Roman"/>
          <w:color w:val="1F497D"/>
          <w:kern w:val="0"/>
          <w:sz w:val="22"/>
        </w:rPr>
        <w:t>sms@ioppublishing.org</w:t>
      </w:r>
    </w:p>
    <w:p w14:paraId="2C67968B" w14:textId="77777777" w:rsidR="00113BA9" w:rsidRDefault="00113BA9" w:rsidP="00431E4C">
      <w:pPr>
        <w:widowControl/>
        <w:jc w:val="left"/>
        <w:rPr>
          <w:rFonts w:ascii="Times New Roman" w:eastAsia="SimSun" w:hAnsi="Times New Roman" w:cs="Times New Roman"/>
          <w:color w:val="1F497D"/>
          <w:kern w:val="0"/>
          <w:sz w:val="22"/>
        </w:rPr>
      </w:pPr>
    </w:p>
    <w:p w14:paraId="5A5AB7EE" w14:textId="77777777"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Dear IOP Publishing Team,</w:t>
      </w:r>
    </w:p>
    <w:p w14:paraId="6A7E0312" w14:textId="77777777" w:rsidR="00142A70" w:rsidRPr="00113BA9" w:rsidRDefault="00142A70" w:rsidP="00113BA9">
      <w:pPr>
        <w:widowControl/>
        <w:jc w:val="left"/>
        <w:rPr>
          <w:rFonts w:ascii="Times New Roman" w:eastAsia="SimSun" w:hAnsi="Times New Roman" w:cs="Times New Roman"/>
          <w:color w:val="1F497D"/>
          <w:kern w:val="0"/>
          <w:sz w:val="22"/>
        </w:rPr>
      </w:pPr>
    </w:p>
    <w:p w14:paraId="654EFE8C" w14:textId="77777777"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I am writing regarding the recently published manuscript </w:t>
      </w:r>
      <w:r w:rsidRPr="00113BA9">
        <w:rPr>
          <w:rFonts w:ascii="Times New Roman" w:eastAsia="SimSun" w:hAnsi="Times New Roman" w:cs="Times New Roman"/>
          <w:i/>
          <w:iCs/>
          <w:color w:val="1F497D"/>
          <w:kern w:val="0"/>
          <w:sz w:val="22"/>
        </w:rPr>
        <w:t>"Finite element analysis, machine learning, and digital twins for soft robots: state-of-arts and perspectives"</w:t>
      </w:r>
      <w:r w:rsidRPr="00113BA9">
        <w:rPr>
          <w:rFonts w:ascii="Times New Roman" w:eastAsia="SimSun" w:hAnsi="Times New Roman" w:cs="Times New Roman"/>
          <w:color w:val="1F497D"/>
          <w:kern w:val="0"/>
          <w:sz w:val="22"/>
        </w:rPr>
        <w:t> by Jin et al. (DOI: </w:t>
      </w:r>
      <w:hyperlink r:id="rId41" w:tgtFrame="_blank" w:history="1">
        <w:r w:rsidRPr="00113BA9">
          <w:rPr>
            <w:rStyle w:val="Hyperlink"/>
            <w:rFonts w:ascii="Times New Roman" w:eastAsia="SimSun" w:hAnsi="Times New Roman" w:cs="Times New Roman"/>
            <w:kern w:val="0"/>
            <w:sz w:val="22"/>
          </w:rPr>
          <w:t>10.1088/1361-665X/</w:t>
        </w:r>
        <w:proofErr w:type="spellStart"/>
        <w:r w:rsidRPr="00113BA9">
          <w:rPr>
            <w:rStyle w:val="Hyperlink"/>
            <w:rFonts w:ascii="Times New Roman" w:eastAsia="SimSun" w:hAnsi="Times New Roman" w:cs="Times New Roman"/>
            <w:kern w:val="0"/>
            <w:sz w:val="22"/>
          </w:rPr>
          <w:t>adadcd</w:t>
        </w:r>
        <w:proofErr w:type="spellEnd"/>
      </w:hyperlink>
      <w:r w:rsidRPr="00113BA9">
        <w:rPr>
          <w:rFonts w:ascii="Times New Roman" w:eastAsia="SimSun" w:hAnsi="Times New Roman" w:cs="Times New Roman"/>
          <w:color w:val="1F497D"/>
          <w:kern w:val="0"/>
          <w:sz w:val="22"/>
        </w:rPr>
        <w:t>).</w:t>
      </w:r>
    </w:p>
    <w:p w14:paraId="666F5585" w14:textId="77777777" w:rsidR="00142A70" w:rsidRPr="00113BA9" w:rsidRDefault="00142A70" w:rsidP="00113BA9">
      <w:pPr>
        <w:widowControl/>
        <w:jc w:val="left"/>
        <w:rPr>
          <w:rFonts w:ascii="Times New Roman" w:eastAsia="SimSun" w:hAnsi="Times New Roman" w:cs="Times New Roman"/>
          <w:color w:val="1F497D"/>
          <w:kern w:val="0"/>
          <w:sz w:val="22"/>
        </w:rPr>
      </w:pPr>
    </w:p>
    <w:p w14:paraId="22883FF1" w14:textId="77777777"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It has come to my attention that the </w:t>
      </w:r>
      <w:r w:rsidRPr="00113BA9">
        <w:rPr>
          <w:rFonts w:ascii="Times New Roman" w:eastAsia="SimSun" w:hAnsi="Times New Roman" w:cs="Times New Roman"/>
          <w:b/>
          <w:bCs/>
          <w:color w:val="1F497D"/>
          <w:kern w:val="0"/>
          <w:sz w:val="22"/>
        </w:rPr>
        <w:t>final sentence of the Abstract</w:t>
      </w:r>
      <w:r w:rsidRPr="00113BA9">
        <w:rPr>
          <w:rFonts w:ascii="Times New Roman" w:eastAsia="SimSun" w:hAnsi="Times New Roman" w:cs="Times New Roman"/>
          <w:color w:val="1F497D"/>
          <w:kern w:val="0"/>
          <w:sz w:val="22"/>
        </w:rPr>
        <w:t> is missing in the published PDF version of the article, though it appears correctly in the web version. Crucially, </w:t>
      </w:r>
      <w:r w:rsidRPr="00113BA9">
        <w:rPr>
          <w:rFonts w:ascii="Times New Roman" w:eastAsia="SimSun" w:hAnsi="Times New Roman" w:cs="Times New Roman"/>
          <w:b/>
          <w:bCs/>
          <w:color w:val="1F497D"/>
          <w:kern w:val="0"/>
          <w:sz w:val="22"/>
        </w:rPr>
        <w:t>this text was included in the final proof approved by the authors</w:t>
      </w:r>
      <w:r w:rsidRPr="00113BA9">
        <w:rPr>
          <w:rFonts w:ascii="Times New Roman" w:eastAsia="SimSun" w:hAnsi="Times New Roman" w:cs="Times New Roman"/>
          <w:color w:val="1F497D"/>
          <w:kern w:val="0"/>
          <w:sz w:val="22"/>
        </w:rPr>
        <w:t> prior to publication. The missing text reads:</w:t>
      </w:r>
    </w:p>
    <w:p w14:paraId="6009B66C" w14:textId="76C49B04" w:rsidR="00113BA9" w:rsidRPr="00113BA9" w:rsidRDefault="00142A70" w:rsidP="00113BA9">
      <w:pPr>
        <w:widowControl/>
        <w:jc w:val="left"/>
        <w:rPr>
          <w:rFonts w:ascii="Times New Roman" w:eastAsia="SimSun" w:hAnsi="Times New Roman" w:cs="Times New Roman"/>
          <w:color w:val="1F497D"/>
          <w:kern w:val="0"/>
          <w:sz w:val="22"/>
        </w:rPr>
      </w:pPr>
      <w:r w:rsidRPr="00142A70">
        <w:rPr>
          <w:rFonts w:ascii="Times New Roman" w:eastAsia="SimSun" w:hAnsi="Times New Roman" w:cs="Times New Roman"/>
          <w:color w:val="1F497D"/>
          <w:kern w:val="0"/>
          <w:sz w:val="22"/>
        </w:rPr>
        <w:t>“</w:t>
      </w:r>
      <w:proofErr w:type="gramStart"/>
      <w:r w:rsidR="00113BA9" w:rsidRPr="00113BA9">
        <w:rPr>
          <w:rFonts w:ascii="Times New Roman" w:eastAsia="SimSun" w:hAnsi="Times New Roman" w:cs="Times New Roman"/>
          <w:i/>
          <w:iCs/>
          <w:color w:val="1F497D"/>
          <w:kern w:val="0"/>
          <w:sz w:val="22"/>
        </w:rPr>
        <w:t>and</w:t>
      </w:r>
      <w:proofErr w:type="gramEnd"/>
      <w:r w:rsidR="00113BA9" w:rsidRPr="00113BA9">
        <w:rPr>
          <w:rFonts w:ascii="Times New Roman" w:eastAsia="SimSun" w:hAnsi="Times New Roman" w:cs="Times New Roman"/>
          <w:i/>
          <w:iCs/>
          <w:color w:val="1F497D"/>
          <w:kern w:val="0"/>
          <w:sz w:val="22"/>
        </w:rPr>
        <w:t xml:space="preserve"> integration in remote operation, training, predictive maintenance, and health monitoring. We address the challenges facing the field, map out future directions, and finally conclude the important role that FEA, ML, and DT play in shaping the future of soft robots.</w:t>
      </w:r>
      <w:r>
        <w:rPr>
          <w:rFonts w:ascii="Times New Roman" w:eastAsia="SimSun" w:hAnsi="Times New Roman" w:cs="Times New Roman"/>
          <w:color w:val="1F497D"/>
          <w:kern w:val="0"/>
          <w:sz w:val="22"/>
        </w:rPr>
        <w:t>”</w:t>
      </w:r>
    </w:p>
    <w:p w14:paraId="7C7FEA78" w14:textId="77777777" w:rsidR="00142A70" w:rsidRDefault="00142A70" w:rsidP="00113BA9">
      <w:pPr>
        <w:widowControl/>
        <w:jc w:val="left"/>
        <w:rPr>
          <w:rFonts w:ascii="Times New Roman" w:eastAsia="SimSun" w:hAnsi="Times New Roman" w:cs="Times New Roman"/>
          <w:color w:val="1F497D"/>
          <w:kern w:val="0"/>
          <w:sz w:val="22"/>
        </w:rPr>
      </w:pPr>
    </w:p>
    <w:p w14:paraId="6FA83E13" w14:textId="29E89908"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 xml:space="preserve">Given that this sentence is essential to the manuscript’s conclusions, </w:t>
      </w:r>
      <w:r w:rsidR="00142A70">
        <w:rPr>
          <w:rFonts w:ascii="Times New Roman" w:eastAsia="SimSun" w:hAnsi="Times New Roman" w:cs="Times New Roman" w:hint="eastAsia"/>
          <w:color w:val="1F497D"/>
          <w:kern w:val="0"/>
          <w:sz w:val="22"/>
        </w:rPr>
        <w:t>could</w:t>
      </w:r>
      <w:r w:rsidRPr="00113BA9">
        <w:rPr>
          <w:rFonts w:ascii="Times New Roman" w:eastAsia="SimSun" w:hAnsi="Times New Roman" w:cs="Times New Roman"/>
          <w:color w:val="1F497D"/>
          <w:kern w:val="0"/>
          <w:sz w:val="22"/>
        </w:rPr>
        <w:t xml:space="preserve"> you</w:t>
      </w:r>
      <w:r w:rsidR="00142A70">
        <w:rPr>
          <w:rFonts w:ascii="Times New Roman" w:eastAsia="SimSun" w:hAnsi="Times New Roman" w:cs="Times New Roman" w:hint="eastAsia"/>
          <w:color w:val="1F497D"/>
          <w:kern w:val="0"/>
          <w:sz w:val="22"/>
        </w:rPr>
        <w:t xml:space="preserve"> kindly</w:t>
      </w:r>
      <w:r w:rsidRPr="00113BA9">
        <w:rPr>
          <w:rFonts w:ascii="Times New Roman" w:eastAsia="SimSun" w:hAnsi="Times New Roman" w:cs="Times New Roman"/>
          <w:color w:val="1F497D"/>
          <w:kern w:val="0"/>
          <w:sz w:val="22"/>
        </w:rPr>
        <w:t> </w:t>
      </w:r>
      <w:r w:rsidRPr="00113BA9">
        <w:rPr>
          <w:rFonts w:ascii="Times New Roman" w:eastAsia="SimSun" w:hAnsi="Times New Roman" w:cs="Times New Roman"/>
          <w:b/>
          <w:bCs/>
          <w:color w:val="1F497D"/>
          <w:kern w:val="0"/>
          <w:sz w:val="22"/>
        </w:rPr>
        <w:t>update the PDF to reflect the approved, complete Abstract</w:t>
      </w:r>
      <w:r w:rsidRPr="00113BA9">
        <w:rPr>
          <w:rFonts w:ascii="Times New Roman" w:eastAsia="SimSun" w:hAnsi="Times New Roman" w:cs="Times New Roman"/>
          <w:color w:val="1F497D"/>
          <w:kern w:val="0"/>
          <w:sz w:val="22"/>
        </w:rPr>
        <w:t>. For your reference:</w:t>
      </w:r>
    </w:p>
    <w:p w14:paraId="24624DE0" w14:textId="77777777" w:rsidR="00113BA9" w:rsidRPr="00113BA9" w:rsidRDefault="00113BA9">
      <w:pPr>
        <w:widowControl/>
        <w:numPr>
          <w:ilvl w:val="0"/>
          <w:numId w:val="67"/>
        </w:numPr>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 xml:space="preserve">The web version retains </w:t>
      </w:r>
      <w:proofErr w:type="gramStart"/>
      <w:r w:rsidRPr="00113BA9">
        <w:rPr>
          <w:rFonts w:ascii="Times New Roman" w:eastAsia="SimSun" w:hAnsi="Times New Roman" w:cs="Times New Roman"/>
          <w:color w:val="1F497D"/>
          <w:kern w:val="0"/>
          <w:sz w:val="22"/>
        </w:rPr>
        <w:t>the full</w:t>
      </w:r>
      <w:proofErr w:type="gramEnd"/>
      <w:r w:rsidRPr="00113BA9">
        <w:rPr>
          <w:rFonts w:ascii="Times New Roman" w:eastAsia="SimSun" w:hAnsi="Times New Roman" w:cs="Times New Roman"/>
          <w:color w:val="1F497D"/>
          <w:kern w:val="0"/>
          <w:sz w:val="22"/>
        </w:rPr>
        <w:t xml:space="preserve"> text.</w:t>
      </w:r>
    </w:p>
    <w:p w14:paraId="6A523E4C" w14:textId="018EBA37" w:rsidR="00113BA9" w:rsidRPr="00113BA9" w:rsidRDefault="00113BA9">
      <w:pPr>
        <w:widowControl/>
        <w:numPr>
          <w:ilvl w:val="0"/>
          <w:numId w:val="67"/>
        </w:numPr>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Attached is a screenshot of the final proof.</w:t>
      </w:r>
    </w:p>
    <w:p w14:paraId="6ACB1DB8" w14:textId="77777777" w:rsidR="00142A70" w:rsidRDefault="00142A70" w:rsidP="00113BA9">
      <w:pPr>
        <w:widowControl/>
        <w:jc w:val="left"/>
        <w:rPr>
          <w:rFonts w:ascii="Times New Roman" w:eastAsia="SimSun" w:hAnsi="Times New Roman" w:cs="Times New Roman"/>
          <w:color w:val="1F497D"/>
          <w:kern w:val="0"/>
          <w:sz w:val="22"/>
        </w:rPr>
      </w:pPr>
    </w:p>
    <w:p w14:paraId="702CE517" w14:textId="42C0711D" w:rsidR="00113BA9" w:rsidRDefault="00142A70"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w:t>
      </w:r>
      <w:r w:rsidR="00113BA9" w:rsidRPr="00113BA9">
        <w:rPr>
          <w:rFonts w:ascii="Times New Roman" w:eastAsia="SimSun" w:hAnsi="Times New Roman" w:cs="Times New Roman"/>
          <w:color w:val="1F497D"/>
          <w:kern w:val="0"/>
          <w:sz w:val="22"/>
        </w:rPr>
        <w:t xml:space="preserve">e would greatly appreciate your </w:t>
      </w:r>
      <w:r>
        <w:rPr>
          <w:rFonts w:ascii="Times New Roman" w:eastAsia="SimSun" w:hAnsi="Times New Roman" w:cs="Times New Roman" w:hint="eastAsia"/>
          <w:color w:val="1F497D"/>
          <w:kern w:val="0"/>
          <w:sz w:val="22"/>
        </w:rPr>
        <w:t>help</w:t>
      </w:r>
      <w:r w:rsidR="00113BA9" w:rsidRPr="00113BA9">
        <w:rPr>
          <w:rFonts w:ascii="Times New Roman" w:eastAsia="SimSun" w:hAnsi="Times New Roman" w:cs="Times New Roman"/>
          <w:color w:val="1F497D"/>
          <w:kern w:val="0"/>
          <w:sz w:val="22"/>
        </w:rPr>
        <w:t xml:space="preserve"> in resolving this issue. Please let me know if additional documentation or steps are required.</w:t>
      </w:r>
    </w:p>
    <w:p w14:paraId="46D973BD" w14:textId="77777777" w:rsidR="00142A70" w:rsidRPr="00113BA9" w:rsidRDefault="00142A70" w:rsidP="00113BA9">
      <w:pPr>
        <w:widowControl/>
        <w:jc w:val="left"/>
        <w:rPr>
          <w:rFonts w:ascii="Times New Roman" w:eastAsia="SimSun" w:hAnsi="Times New Roman" w:cs="Times New Roman"/>
          <w:color w:val="1F497D"/>
          <w:kern w:val="0"/>
          <w:sz w:val="22"/>
        </w:rPr>
      </w:pPr>
    </w:p>
    <w:p w14:paraId="055D8A63" w14:textId="3B095C1C" w:rsidR="00113BA9" w:rsidRDefault="00142A70"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ooking forward to your reply</w:t>
      </w:r>
      <w:r w:rsidR="00113BA9" w:rsidRPr="00113BA9">
        <w:rPr>
          <w:rFonts w:ascii="Times New Roman" w:eastAsia="SimSun" w:hAnsi="Times New Roman" w:cs="Times New Roman"/>
          <w:color w:val="1F497D"/>
          <w:kern w:val="0"/>
          <w:sz w:val="22"/>
        </w:rPr>
        <w:t>.</w:t>
      </w:r>
    </w:p>
    <w:p w14:paraId="0F952C46" w14:textId="77777777" w:rsidR="00142A70" w:rsidRPr="00113BA9" w:rsidRDefault="00142A70" w:rsidP="00113BA9">
      <w:pPr>
        <w:widowControl/>
        <w:jc w:val="left"/>
        <w:rPr>
          <w:rFonts w:ascii="Times New Roman" w:eastAsia="SimSun" w:hAnsi="Times New Roman" w:cs="Times New Roman"/>
          <w:color w:val="1F497D"/>
          <w:kern w:val="0"/>
          <w:sz w:val="22"/>
        </w:rPr>
      </w:pPr>
    </w:p>
    <w:p w14:paraId="7092A226" w14:textId="77777777"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Best regards,</w:t>
      </w:r>
    </w:p>
    <w:p w14:paraId="35A48347" w14:textId="77777777" w:rsidR="00113BA9" w:rsidRDefault="00113BA9" w:rsidP="00431E4C">
      <w:pPr>
        <w:widowControl/>
        <w:jc w:val="left"/>
        <w:rPr>
          <w:rFonts w:ascii="Times New Roman" w:eastAsia="SimSun" w:hAnsi="Times New Roman" w:cs="Times New Roman"/>
          <w:color w:val="1F497D"/>
          <w:kern w:val="0"/>
          <w:sz w:val="22"/>
        </w:rPr>
      </w:pPr>
    </w:p>
    <w:p w14:paraId="186183F2" w14:textId="77777777" w:rsidR="00113BA9" w:rsidRDefault="00113BA9" w:rsidP="00431E4C">
      <w:pPr>
        <w:widowControl/>
        <w:jc w:val="left"/>
        <w:rPr>
          <w:rFonts w:ascii="Times New Roman" w:eastAsia="SimSun" w:hAnsi="Times New Roman" w:cs="Times New Roman"/>
          <w:color w:val="1F497D"/>
          <w:kern w:val="0"/>
          <w:sz w:val="22"/>
        </w:rPr>
      </w:pPr>
    </w:p>
    <w:p w14:paraId="219208B1" w14:textId="4BB275E4" w:rsidR="00431E4C" w:rsidRDefault="00431E4C" w:rsidP="00431E4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7A642AC4" w14:textId="77777777" w:rsidR="00431E4C" w:rsidRDefault="00431E4C" w:rsidP="00431E4C">
      <w:pPr>
        <w:widowControl/>
        <w:jc w:val="left"/>
        <w:rPr>
          <w:rFonts w:ascii="Times New Roman" w:eastAsia="SimSun" w:hAnsi="Times New Roman" w:cs="Times New Roman"/>
          <w:color w:val="1F497D"/>
          <w:kern w:val="0"/>
          <w:sz w:val="22"/>
        </w:rPr>
      </w:pPr>
    </w:p>
    <w:p w14:paraId="4C1C661C" w14:textId="77777777" w:rsidR="00431E4C" w:rsidRPr="00431E4C" w:rsidRDefault="00431E4C" w:rsidP="00431E4C">
      <w:pPr>
        <w:widowControl/>
        <w:jc w:val="left"/>
        <w:rPr>
          <w:rFonts w:ascii="Times New Roman" w:eastAsia="SimSun" w:hAnsi="Times New Roman" w:cs="Times New Roman"/>
          <w:color w:val="1F497D"/>
          <w:kern w:val="0"/>
          <w:sz w:val="22"/>
        </w:rPr>
      </w:pPr>
      <w:r w:rsidRPr="00431E4C">
        <w:rPr>
          <w:rFonts w:ascii="Times New Roman" w:eastAsia="SimSun" w:hAnsi="Times New Roman" w:cs="Times New Roman"/>
          <w:color w:val="1F497D"/>
          <w:kern w:val="0"/>
          <w:sz w:val="22"/>
        </w:rPr>
        <w:t>Thank you for flagging this! I’ve checked the proof on my end, and the abstract appears complete in the version I reviewed. I’m unsure why the PDF is truncating the final sentences while the web version displays them correctly.</w:t>
      </w:r>
    </w:p>
    <w:p w14:paraId="78862D44" w14:textId="77777777" w:rsidR="00431E4C" w:rsidRPr="00431E4C" w:rsidRDefault="00431E4C" w:rsidP="00431E4C">
      <w:pPr>
        <w:widowControl/>
        <w:jc w:val="left"/>
        <w:rPr>
          <w:rFonts w:ascii="Times New Roman" w:eastAsia="SimSun" w:hAnsi="Times New Roman" w:cs="Times New Roman"/>
          <w:color w:val="1F497D"/>
          <w:kern w:val="0"/>
          <w:sz w:val="22"/>
        </w:rPr>
      </w:pPr>
    </w:p>
    <w:p w14:paraId="4E837586" w14:textId="77777777" w:rsidR="00431E4C" w:rsidRPr="00431E4C" w:rsidRDefault="00431E4C" w:rsidP="00431E4C">
      <w:pPr>
        <w:widowControl/>
        <w:jc w:val="left"/>
        <w:rPr>
          <w:rFonts w:ascii="Times New Roman" w:eastAsia="SimSun" w:hAnsi="Times New Roman" w:cs="Times New Roman"/>
          <w:color w:val="1F497D"/>
          <w:kern w:val="0"/>
          <w:sz w:val="22"/>
        </w:rPr>
      </w:pPr>
      <w:r w:rsidRPr="00431E4C">
        <w:rPr>
          <w:rFonts w:ascii="Times New Roman" w:eastAsia="SimSun" w:hAnsi="Times New Roman" w:cs="Times New Roman"/>
          <w:color w:val="1F497D"/>
          <w:kern w:val="0"/>
          <w:sz w:val="22"/>
        </w:rPr>
        <w:t>To resolve this promptly, I’ll reach out to Prof. Liao and ask him to contact the editor directly to clarify the issue. I’ll keep you updated on any feedback or actions needed.</w:t>
      </w:r>
    </w:p>
    <w:p w14:paraId="24407E35" w14:textId="77777777" w:rsidR="00431E4C" w:rsidRPr="00431E4C" w:rsidRDefault="00431E4C" w:rsidP="00431E4C">
      <w:pPr>
        <w:widowControl/>
        <w:jc w:val="left"/>
        <w:rPr>
          <w:rFonts w:ascii="Times New Roman" w:eastAsia="SimSun" w:hAnsi="Times New Roman" w:cs="Times New Roman"/>
          <w:color w:val="1F497D"/>
          <w:kern w:val="0"/>
          <w:sz w:val="22"/>
        </w:rPr>
      </w:pPr>
    </w:p>
    <w:p w14:paraId="22DDA027" w14:textId="4FEB0D5F" w:rsidR="00431E4C" w:rsidRDefault="00431E4C" w:rsidP="00431E4C">
      <w:pPr>
        <w:widowControl/>
        <w:jc w:val="left"/>
        <w:rPr>
          <w:rFonts w:ascii="Times New Roman" w:eastAsia="SimSun" w:hAnsi="Times New Roman" w:cs="Times New Roman"/>
          <w:color w:val="1F497D"/>
          <w:kern w:val="0"/>
          <w:sz w:val="22"/>
        </w:rPr>
      </w:pPr>
      <w:r w:rsidRPr="00431E4C">
        <w:rPr>
          <w:rFonts w:ascii="Times New Roman" w:eastAsia="SimSun" w:hAnsi="Times New Roman" w:cs="Times New Roman"/>
          <w:color w:val="1F497D"/>
          <w:kern w:val="0"/>
          <w:sz w:val="22"/>
        </w:rPr>
        <w:t xml:space="preserve">Thank you for your </w:t>
      </w:r>
      <w:proofErr w:type="gramStart"/>
      <w:r w:rsidRPr="00431E4C">
        <w:rPr>
          <w:rFonts w:ascii="Times New Roman" w:eastAsia="SimSun" w:hAnsi="Times New Roman" w:cs="Times New Roman"/>
          <w:color w:val="1F497D"/>
          <w:kern w:val="0"/>
          <w:sz w:val="22"/>
        </w:rPr>
        <w:t>carefulness, and</w:t>
      </w:r>
      <w:proofErr w:type="gramEnd"/>
      <w:r w:rsidRPr="00431E4C">
        <w:rPr>
          <w:rFonts w:ascii="Times New Roman" w:eastAsia="SimSun" w:hAnsi="Times New Roman" w:cs="Times New Roman"/>
          <w:color w:val="1F497D"/>
          <w:kern w:val="0"/>
          <w:sz w:val="22"/>
        </w:rPr>
        <w:t xml:space="preserve"> apologi</w:t>
      </w:r>
      <w:r>
        <w:rPr>
          <w:rFonts w:ascii="Times New Roman" w:eastAsia="SimSun" w:hAnsi="Times New Roman" w:cs="Times New Roman" w:hint="eastAsia"/>
          <w:color w:val="1F497D"/>
          <w:kern w:val="0"/>
          <w:sz w:val="22"/>
        </w:rPr>
        <w:t>ze</w:t>
      </w:r>
      <w:r w:rsidRPr="00431E4C">
        <w:rPr>
          <w:rFonts w:ascii="Times New Roman" w:eastAsia="SimSun" w:hAnsi="Times New Roman" w:cs="Times New Roman"/>
          <w:color w:val="1F497D"/>
          <w:kern w:val="0"/>
          <w:sz w:val="22"/>
        </w:rPr>
        <w:t xml:space="preserve"> for the inconvenience!</w:t>
      </w:r>
    </w:p>
    <w:p w14:paraId="0F9BB8F1" w14:textId="77777777" w:rsidR="00431E4C" w:rsidRPr="00664715" w:rsidRDefault="00431E4C" w:rsidP="00431E4C">
      <w:pPr>
        <w:widowControl/>
        <w:jc w:val="left"/>
        <w:rPr>
          <w:rFonts w:ascii="Times New Roman" w:eastAsia="SimSun" w:hAnsi="Times New Roman" w:cs="Times New Roman"/>
          <w:color w:val="1F497D"/>
          <w:kern w:val="0"/>
          <w:sz w:val="22"/>
        </w:rPr>
      </w:pPr>
    </w:p>
    <w:p w14:paraId="2B55B4A3" w14:textId="77777777" w:rsidR="00431E4C" w:rsidRDefault="00431E4C" w:rsidP="00431E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FF9B19" w14:textId="77777777" w:rsidR="00431E4C" w:rsidRDefault="00431E4C" w:rsidP="00431E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CC704D" w14:textId="77777777" w:rsidR="00431E4C" w:rsidRDefault="00431E4C" w:rsidP="006D21F4">
      <w:pPr>
        <w:widowControl/>
        <w:jc w:val="left"/>
        <w:rPr>
          <w:rFonts w:ascii="Times New Roman" w:eastAsia="SimSun" w:hAnsi="Times New Roman" w:cs="Times New Roman"/>
          <w:color w:val="1F497D"/>
          <w:kern w:val="0"/>
          <w:sz w:val="22"/>
        </w:rPr>
      </w:pPr>
    </w:p>
    <w:p w14:paraId="6CD0CE95" w14:textId="77777777" w:rsidR="00431E4C" w:rsidRDefault="00431E4C" w:rsidP="006D21F4">
      <w:pPr>
        <w:widowControl/>
        <w:jc w:val="left"/>
        <w:rPr>
          <w:rFonts w:ascii="Times New Roman" w:eastAsia="SimSun" w:hAnsi="Times New Roman" w:cs="Times New Roman"/>
          <w:color w:val="1F497D"/>
          <w:kern w:val="0"/>
          <w:sz w:val="22"/>
        </w:rPr>
      </w:pPr>
    </w:p>
    <w:p w14:paraId="2CD46F29" w14:textId="3FFD2066" w:rsidR="006D21F4" w:rsidRDefault="006D21F4" w:rsidP="006D21F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CB941D9" w14:textId="77777777" w:rsidR="006D21F4" w:rsidRDefault="006D21F4" w:rsidP="006D21F4">
      <w:pPr>
        <w:widowControl/>
        <w:jc w:val="left"/>
        <w:rPr>
          <w:rFonts w:ascii="Times New Roman" w:eastAsia="SimSun" w:hAnsi="Times New Roman" w:cs="Times New Roman"/>
          <w:color w:val="1F497D"/>
          <w:kern w:val="0"/>
          <w:sz w:val="22"/>
        </w:rPr>
      </w:pPr>
    </w:p>
    <w:p w14:paraId="085D26BD" w14:textId="6153717D" w:rsidR="006D21F4" w:rsidRDefault="006D21F4" w:rsidP="006D21F4">
      <w:pPr>
        <w:widowControl/>
        <w:jc w:val="left"/>
        <w:rPr>
          <w:rFonts w:ascii="Times New Roman" w:eastAsia="SimSun" w:hAnsi="Times New Roman" w:cs="Times New Roman"/>
          <w:color w:val="1F497D"/>
          <w:kern w:val="0"/>
          <w:sz w:val="22"/>
        </w:rPr>
      </w:pPr>
      <w:r w:rsidRPr="006D21F4">
        <w:rPr>
          <w:rFonts w:ascii="Times New Roman" w:eastAsia="SimSun" w:hAnsi="Times New Roman" w:cs="Times New Roman"/>
          <w:color w:val="1F497D"/>
          <w:kern w:val="0"/>
          <w:sz w:val="22"/>
        </w:rPr>
        <w:t>Thank you for sharing the information regarding the AI2AM roadmap. I will work on the paper and finish it as soon as possible.</w:t>
      </w:r>
    </w:p>
    <w:p w14:paraId="136D4096" w14:textId="77777777" w:rsidR="006D21F4" w:rsidRPr="00664715" w:rsidRDefault="006D21F4" w:rsidP="006D21F4">
      <w:pPr>
        <w:widowControl/>
        <w:jc w:val="left"/>
        <w:rPr>
          <w:rFonts w:ascii="Times New Roman" w:eastAsia="SimSun" w:hAnsi="Times New Roman" w:cs="Times New Roman"/>
          <w:color w:val="1F497D"/>
          <w:kern w:val="0"/>
          <w:sz w:val="22"/>
        </w:rPr>
      </w:pPr>
    </w:p>
    <w:p w14:paraId="78A3E84A" w14:textId="77777777" w:rsidR="006D21F4" w:rsidRDefault="006D21F4" w:rsidP="006D21F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3135199" w14:textId="77777777" w:rsidR="006D21F4" w:rsidRDefault="006D21F4" w:rsidP="006D21F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59B04A" w14:textId="77777777" w:rsidR="006D21F4" w:rsidRDefault="006D21F4" w:rsidP="00E6272B">
      <w:pPr>
        <w:widowControl/>
        <w:jc w:val="left"/>
        <w:rPr>
          <w:rFonts w:ascii="Times New Roman" w:eastAsia="SimSun" w:hAnsi="Times New Roman" w:cs="Times New Roman"/>
          <w:color w:val="1F497D"/>
          <w:kern w:val="0"/>
          <w:sz w:val="22"/>
        </w:rPr>
      </w:pPr>
    </w:p>
    <w:p w14:paraId="7D1BC152" w14:textId="77777777" w:rsidR="006D21F4" w:rsidRDefault="006D21F4" w:rsidP="00E6272B">
      <w:pPr>
        <w:widowControl/>
        <w:jc w:val="left"/>
        <w:rPr>
          <w:rFonts w:ascii="Times New Roman" w:eastAsia="SimSun" w:hAnsi="Times New Roman" w:cs="Times New Roman"/>
          <w:color w:val="1F497D"/>
          <w:kern w:val="0"/>
          <w:sz w:val="22"/>
        </w:rPr>
      </w:pPr>
    </w:p>
    <w:p w14:paraId="54535FD1" w14:textId="4FCCC12D" w:rsidR="00E6272B" w:rsidRDefault="00E6272B" w:rsidP="00E627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8FAD7E" w14:textId="77777777" w:rsidR="00E6272B" w:rsidRDefault="00E6272B" w:rsidP="00E6272B">
      <w:pPr>
        <w:widowControl/>
        <w:jc w:val="left"/>
        <w:rPr>
          <w:rFonts w:ascii="Times New Roman" w:eastAsia="SimSun" w:hAnsi="Times New Roman" w:cs="Times New Roman"/>
          <w:color w:val="1F497D"/>
          <w:kern w:val="0"/>
          <w:sz w:val="22"/>
        </w:rPr>
      </w:pPr>
    </w:p>
    <w:p w14:paraId="7F7C9B11" w14:textId="42D62C6F" w:rsidR="00E6272B" w:rsidRDefault="00E6272B" w:rsidP="00E6272B">
      <w:pPr>
        <w:widowControl/>
        <w:jc w:val="left"/>
        <w:rPr>
          <w:rFonts w:ascii="Times New Roman" w:eastAsia="SimSun" w:hAnsi="Times New Roman" w:cs="Times New Roman"/>
          <w:color w:val="1F497D"/>
          <w:kern w:val="0"/>
          <w:sz w:val="22"/>
        </w:rPr>
      </w:pPr>
      <w:r w:rsidRPr="00E6272B">
        <w:rPr>
          <w:rFonts w:ascii="Times New Roman" w:eastAsia="SimSun" w:hAnsi="Times New Roman" w:cs="Times New Roman"/>
          <w:color w:val="1F497D"/>
          <w:kern w:val="0"/>
          <w:sz w:val="22"/>
        </w:rPr>
        <w:t xml:space="preserve">Thank you for finalizing the </w:t>
      </w:r>
      <w:r>
        <w:rPr>
          <w:rFonts w:ascii="Times New Roman" w:eastAsia="SimSun" w:hAnsi="Times New Roman" w:cs="Times New Roman" w:hint="eastAsia"/>
          <w:color w:val="1F497D"/>
          <w:kern w:val="0"/>
          <w:sz w:val="22"/>
        </w:rPr>
        <w:t>paper</w:t>
      </w:r>
      <w:r w:rsidRPr="00E6272B">
        <w:rPr>
          <w:rFonts w:ascii="Times New Roman" w:eastAsia="SimSun" w:hAnsi="Times New Roman" w:cs="Times New Roman"/>
          <w:color w:val="1F497D"/>
          <w:kern w:val="0"/>
          <w:sz w:val="22"/>
        </w:rPr>
        <w:t>! I deeply appreciate your continuous guidance and support—it has been invaluable.</w:t>
      </w:r>
    </w:p>
    <w:p w14:paraId="05FF92C6" w14:textId="77777777" w:rsidR="00E6272B" w:rsidRPr="00E6272B" w:rsidRDefault="00E6272B" w:rsidP="00E6272B">
      <w:pPr>
        <w:widowControl/>
        <w:jc w:val="left"/>
        <w:rPr>
          <w:rFonts w:ascii="Times New Roman" w:eastAsia="SimSun" w:hAnsi="Times New Roman" w:cs="Times New Roman"/>
          <w:color w:val="1F497D"/>
          <w:kern w:val="0"/>
          <w:sz w:val="22"/>
        </w:rPr>
      </w:pPr>
    </w:p>
    <w:p w14:paraId="6A55E09F" w14:textId="77777777" w:rsidR="00E6272B" w:rsidRPr="00E6272B" w:rsidRDefault="00E6272B" w:rsidP="00E6272B">
      <w:pPr>
        <w:widowControl/>
        <w:jc w:val="left"/>
        <w:rPr>
          <w:rFonts w:ascii="Times New Roman" w:eastAsia="SimSun" w:hAnsi="Times New Roman" w:cs="Times New Roman"/>
          <w:color w:val="1F497D"/>
          <w:kern w:val="0"/>
          <w:sz w:val="22"/>
        </w:rPr>
      </w:pPr>
      <w:r w:rsidRPr="00E6272B">
        <w:rPr>
          <w:rFonts w:ascii="Times New Roman" w:eastAsia="SimSun" w:hAnsi="Times New Roman" w:cs="Times New Roman"/>
          <w:color w:val="1F497D"/>
          <w:kern w:val="0"/>
          <w:sz w:val="22"/>
        </w:rPr>
        <w:t>Wishing you a wonderful rest of the week ahead.</w:t>
      </w:r>
    </w:p>
    <w:p w14:paraId="1C4D96C3" w14:textId="77777777" w:rsidR="00E6272B" w:rsidRPr="00664715" w:rsidRDefault="00E6272B" w:rsidP="00E6272B">
      <w:pPr>
        <w:widowControl/>
        <w:jc w:val="left"/>
        <w:rPr>
          <w:rFonts w:ascii="Times New Roman" w:eastAsia="SimSun" w:hAnsi="Times New Roman" w:cs="Times New Roman"/>
          <w:color w:val="1F497D"/>
          <w:kern w:val="0"/>
          <w:sz w:val="22"/>
        </w:rPr>
      </w:pPr>
    </w:p>
    <w:p w14:paraId="679D83CA" w14:textId="77777777" w:rsidR="00E6272B" w:rsidRDefault="00E6272B" w:rsidP="00E6272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D5CB21" w14:textId="77777777" w:rsidR="00E6272B" w:rsidRDefault="00E6272B" w:rsidP="00E627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3E885CF" w14:textId="77777777" w:rsidR="00E6272B" w:rsidRDefault="00E6272B" w:rsidP="00D22359">
      <w:pPr>
        <w:widowControl/>
        <w:jc w:val="left"/>
        <w:rPr>
          <w:rFonts w:ascii="Times New Roman" w:eastAsia="SimSun" w:hAnsi="Times New Roman" w:cs="Times New Roman"/>
          <w:color w:val="1F497D"/>
          <w:kern w:val="0"/>
          <w:sz w:val="22"/>
        </w:rPr>
      </w:pPr>
    </w:p>
    <w:p w14:paraId="23F3A025" w14:textId="77777777" w:rsidR="00E6272B" w:rsidRDefault="00E6272B" w:rsidP="00D22359">
      <w:pPr>
        <w:widowControl/>
        <w:jc w:val="left"/>
        <w:rPr>
          <w:rFonts w:ascii="Times New Roman" w:eastAsia="SimSun" w:hAnsi="Times New Roman" w:cs="Times New Roman"/>
          <w:color w:val="1F497D"/>
          <w:kern w:val="0"/>
          <w:sz w:val="22"/>
        </w:rPr>
      </w:pPr>
    </w:p>
    <w:p w14:paraId="35EE8E35" w14:textId="7A6230B6" w:rsidR="00D22359" w:rsidRDefault="00D22359" w:rsidP="00D223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D250FC" w14:textId="77777777" w:rsidR="00D22359" w:rsidRDefault="00D22359" w:rsidP="00D22359">
      <w:pPr>
        <w:widowControl/>
        <w:jc w:val="left"/>
        <w:rPr>
          <w:rFonts w:ascii="Times New Roman" w:eastAsia="SimSun" w:hAnsi="Times New Roman" w:cs="Times New Roman"/>
          <w:color w:val="1F497D"/>
          <w:kern w:val="0"/>
          <w:sz w:val="22"/>
        </w:rPr>
      </w:pPr>
    </w:p>
    <w:p w14:paraId="7E208EAE" w14:textId="7C30039B" w:rsidR="00D22359" w:rsidRDefault="00D22359" w:rsidP="00D22359">
      <w:pPr>
        <w:widowControl/>
        <w:jc w:val="left"/>
        <w:rPr>
          <w:rFonts w:ascii="Times New Roman" w:eastAsia="SimSun" w:hAnsi="Times New Roman" w:cs="Times New Roman"/>
          <w:color w:val="1F497D"/>
          <w:kern w:val="0"/>
          <w:sz w:val="22"/>
        </w:rPr>
      </w:pPr>
      <w:r w:rsidRPr="00D22359">
        <w:rPr>
          <w:rFonts w:ascii="Times New Roman" w:eastAsia="SimSun" w:hAnsi="Times New Roman" w:cs="Times New Roman"/>
          <w:color w:val="1F497D"/>
          <w:kern w:val="0"/>
          <w:sz w:val="22"/>
        </w:rPr>
        <w:t>Happy Chinese New Year!</w:t>
      </w:r>
      <w:r w:rsidRPr="00D22359">
        <w:t xml:space="preserve"> </w:t>
      </w:r>
      <w:r w:rsidRPr="00D22359">
        <w:rPr>
          <w:rFonts w:ascii="Times New Roman" w:eastAsia="SimSun" w:hAnsi="Times New Roman" w:cs="Times New Roman"/>
          <w:color w:val="1F497D"/>
          <w:kern w:val="0"/>
          <w:sz w:val="22"/>
        </w:rPr>
        <w:t>Wishing you a prosperous and successful year ahead, filled with good health and happiness.</w:t>
      </w:r>
    </w:p>
    <w:p w14:paraId="3DD1729A" w14:textId="77777777" w:rsidR="00D22359" w:rsidRPr="00D22359" w:rsidRDefault="00D22359" w:rsidP="00D22359">
      <w:pPr>
        <w:widowControl/>
        <w:jc w:val="left"/>
        <w:rPr>
          <w:rFonts w:ascii="Times New Roman" w:eastAsia="SimSun" w:hAnsi="Times New Roman" w:cs="Times New Roman"/>
          <w:color w:val="1F497D"/>
          <w:kern w:val="0"/>
          <w:sz w:val="22"/>
        </w:rPr>
      </w:pPr>
    </w:p>
    <w:p w14:paraId="420E95A2" w14:textId="06CB9722" w:rsidR="00D22359" w:rsidRDefault="00D22359" w:rsidP="00D22359">
      <w:pPr>
        <w:widowControl/>
        <w:jc w:val="left"/>
        <w:rPr>
          <w:rFonts w:ascii="Times New Roman" w:eastAsia="SimSun" w:hAnsi="Times New Roman" w:cs="Times New Roman"/>
          <w:color w:val="1F497D"/>
          <w:kern w:val="0"/>
          <w:sz w:val="22"/>
        </w:rPr>
      </w:pPr>
      <w:r w:rsidRPr="00D22359">
        <w:rPr>
          <w:rFonts w:ascii="Times New Roman" w:eastAsia="SimSun" w:hAnsi="Times New Roman" w:cs="Times New Roman"/>
          <w:color w:val="1F497D"/>
          <w:kern w:val="0"/>
          <w:sz w:val="22"/>
        </w:rPr>
        <w:lastRenderedPageBreak/>
        <w:t xml:space="preserve">I have carefully checked the proof of our accepted SMS review paper. Everything looks good. I have also added the acknowledgment you mentioned, including ‘the Hong Kong Centre for Logistics Robotics of </w:t>
      </w:r>
      <w:proofErr w:type="spellStart"/>
      <w:r w:rsidRPr="00D22359">
        <w:rPr>
          <w:rFonts w:ascii="Times New Roman" w:eastAsia="SimSun" w:hAnsi="Times New Roman" w:cs="Times New Roman"/>
          <w:color w:val="1F497D"/>
          <w:kern w:val="0"/>
          <w:sz w:val="22"/>
        </w:rPr>
        <w:t>InnoHK</w:t>
      </w:r>
      <w:proofErr w:type="spellEnd"/>
      <w:r w:rsidRPr="00D22359">
        <w:rPr>
          <w:rFonts w:ascii="Times New Roman" w:eastAsia="SimSun" w:hAnsi="Times New Roman" w:cs="Times New Roman"/>
          <w:color w:val="1F497D"/>
          <w:kern w:val="0"/>
          <w:sz w:val="22"/>
        </w:rPr>
        <w:t>,’ and made some additional changes.</w:t>
      </w:r>
    </w:p>
    <w:p w14:paraId="6192CAC4" w14:textId="77777777" w:rsidR="00D22359" w:rsidRPr="00D22359" w:rsidRDefault="00D22359" w:rsidP="00D22359">
      <w:pPr>
        <w:widowControl/>
        <w:jc w:val="left"/>
        <w:rPr>
          <w:rFonts w:ascii="Times New Roman" w:eastAsia="SimSun" w:hAnsi="Times New Roman" w:cs="Times New Roman"/>
          <w:color w:val="1F497D"/>
          <w:kern w:val="0"/>
          <w:sz w:val="22"/>
        </w:rPr>
      </w:pPr>
    </w:p>
    <w:p w14:paraId="448F3B66" w14:textId="77777777" w:rsidR="00D22359" w:rsidRPr="00D22359" w:rsidRDefault="00D22359" w:rsidP="00D22359">
      <w:pPr>
        <w:widowControl/>
        <w:jc w:val="left"/>
        <w:rPr>
          <w:rFonts w:ascii="Times New Roman" w:eastAsia="SimSun" w:hAnsi="Times New Roman" w:cs="Times New Roman"/>
          <w:color w:val="1F497D"/>
          <w:kern w:val="0"/>
          <w:sz w:val="22"/>
        </w:rPr>
      </w:pPr>
      <w:r w:rsidRPr="00D22359">
        <w:rPr>
          <w:rFonts w:ascii="Times New Roman" w:eastAsia="SimSun" w:hAnsi="Times New Roman" w:cs="Times New Roman"/>
          <w:color w:val="1F497D"/>
          <w:kern w:val="0"/>
          <w:sz w:val="22"/>
        </w:rPr>
        <w:t>Thank you so much for your help! Please let me know if anything else is needed.</w:t>
      </w:r>
    </w:p>
    <w:p w14:paraId="4B76923A" w14:textId="77777777" w:rsidR="00D22359" w:rsidRPr="00664715" w:rsidRDefault="00D22359" w:rsidP="00D22359">
      <w:pPr>
        <w:widowControl/>
        <w:jc w:val="left"/>
        <w:rPr>
          <w:rFonts w:ascii="Times New Roman" w:eastAsia="SimSun" w:hAnsi="Times New Roman" w:cs="Times New Roman"/>
          <w:color w:val="1F497D"/>
          <w:kern w:val="0"/>
          <w:sz w:val="22"/>
        </w:rPr>
      </w:pPr>
    </w:p>
    <w:p w14:paraId="1ED485A0" w14:textId="77777777" w:rsidR="00D22359" w:rsidRDefault="00D22359" w:rsidP="00D223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171AB3" w14:textId="77777777" w:rsidR="00D22359" w:rsidRDefault="00D22359" w:rsidP="00D223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4B5A3F" w14:textId="77777777" w:rsidR="00D22359" w:rsidRDefault="00D22359" w:rsidP="00F37108">
      <w:pPr>
        <w:widowControl/>
        <w:jc w:val="left"/>
        <w:rPr>
          <w:rFonts w:ascii="Times New Roman" w:eastAsia="SimSun" w:hAnsi="Times New Roman" w:cs="Times New Roman"/>
          <w:color w:val="1F497D"/>
          <w:kern w:val="0"/>
          <w:sz w:val="22"/>
        </w:rPr>
      </w:pPr>
    </w:p>
    <w:p w14:paraId="03F70103" w14:textId="77777777" w:rsidR="00D22359" w:rsidRDefault="00D22359" w:rsidP="00F37108">
      <w:pPr>
        <w:widowControl/>
        <w:jc w:val="left"/>
        <w:rPr>
          <w:rFonts w:ascii="Times New Roman" w:eastAsia="SimSun" w:hAnsi="Times New Roman" w:cs="Times New Roman"/>
          <w:color w:val="1F497D"/>
          <w:kern w:val="0"/>
          <w:sz w:val="22"/>
        </w:rPr>
      </w:pPr>
    </w:p>
    <w:p w14:paraId="183F1E81" w14:textId="63D1D576"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Dear Prof. </w:t>
      </w:r>
      <w:proofErr w:type="spellStart"/>
      <w:r>
        <w:rPr>
          <w:rFonts w:ascii="Times New Roman" w:eastAsia="SimSun" w:hAnsi="Times New Roman" w:cs="Times New Roman" w:hint="eastAsia"/>
          <w:color w:val="1F497D"/>
          <w:kern w:val="0"/>
          <w:sz w:val="22"/>
        </w:rPr>
        <w:t>Bodaghi</w:t>
      </w:r>
      <w:proofErr w:type="spellEnd"/>
      <w:r>
        <w:rPr>
          <w:rFonts w:ascii="Times New Roman" w:eastAsia="SimSun" w:hAnsi="Times New Roman" w:cs="Times New Roman" w:hint="eastAsia"/>
          <w:color w:val="1F497D"/>
          <w:kern w:val="0"/>
          <w:sz w:val="22"/>
        </w:rPr>
        <w:t xml:space="preserve">, </w:t>
      </w:r>
    </w:p>
    <w:p w14:paraId="424DA540" w14:textId="77777777" w:rsidR="00E059DD" w:rsidRDefault="00E059DD" w:rsidP="00F37108">
      <w:pPr>
        <w:widowControl/>
        <w:jc w:val="left"/>
        <w:rPr>
          <w:rFonts w:ascii="Times New Roman" w:eastAsia="SimSun" w:hAnsi="Times New Roman" w:cs="Times New Roman"/>
          <w:color w:val="1F497D"/>
          <w:kern w:val="0"/>
          <w:sz w:val="22"/>
        </w:rPr>
      </w:pPr>
    </w:p>
    <w:p w14:paraId="436EA1E8" w14:textId="688F06FF"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you go: </w:t>
      </w:r>
      <w:hyperlink r:id="rId42" w:history="1">
        <w:r w:rsidRPr="00D2068C">
          <w:rPr>
            <w:rStyle w:val="Hyperlink"/>
            <w:rFonts w:ascii="Times New Roman" w:eastAsia="SimSun" w:hAnsi="Times New Roman" w:cs="Times New Roman"/>
            <w:kern w:val="0"/>
            <w:sz w:val="22"/>
          </w:rPr>
          <w:t>https://drive.google.com/file/d/1tKLUuQZZYAjjv159zkSVKVRwMtbgqOhU/view?usp=sharing</w:t>
        </w:r>
      </w:hyperlink>
    </w:p>
    <w:p w14:paraId="3CE17293" w14:textId="17709FC7" w:rsidR="00E059DD" w:rsidRDefault="00E059DD" w:rsidP="00F37108">
      <w:pPr>
        <w:widowControl/>
        <w:jc w:val="left"/>
        <w:rPr>
          <w:rFonts w:ascii="Times New Roman" w:eastAsia="SimSun" w:hAnsi="Times New Roman" w:cs="Times New Roman"/>
          <w:color w:val="1F497D"/>
          <w:kern w:val="0"/>
          <w:sz w:val="22"/>
        </w:rPr>
      </w:pPr>
    </w:p>
    <w:p w14:paraId="786990E1" w14:textId="2DCB16F1"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and contributions to this paper. </w:t>
      </w:r>
    </w:p>
    <w:p w14:paraId="0DAC55BA" w14:textId="77777777" w:rsidR="00E059DD" w:rsidRDefault="00E059DD" w:rsidP="00F37108">
      <w:pPr>
        <w:widowControl/>
        <w:jc w:val="left"/>
        <w:rPr>
          <w:rFonts w:ascii="Times New Roman" w:eastAsia="SimSun" w:hAnsi="Times New Roman" w:cs="Times New Roman"/>
          <w:color w:val="1F497D"/>
          <w:kern w:val="0"/>
          <w:sz w:val="22"/>
        </w:rPr>
      </w:pPr>
    </w:p>
    <w:p w14:paraId="63FADC02" w14:textId="2EB5079B"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 regards,</w:t>
      </w:r>
    </w:p>
    <w:p w14:paraId="5B11E1E4" w14:textId="7EBB5561"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2DA869" w14:textId="77777777" w:rsidR="00E059DD" w:rsidRDefault="00E059DD" w:rsidP="00F37108">
      <w:pPr>
        <w:widowControl/>
        <w:jc w:val="left"/>
        <w:rPr>
          <w:rFonts w:ascii="Times New Roman" w:eastAsia="SimSun" w:hAnsi="Times New Roman" w:cs="Times New Roman"/>
          <w:color w:val="1F497D"/>
          <w:kern w:val="0"/>
          <w:sz w:val="22"/>
        </w:rPr>
      </w:pPr>
    </w:p>
    <w:p w14:paraId="403972F3" w14:textId="48820604" w:rsidR="00F37108" w:rsidRDefault="00F37108" w:rsidP="00F371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Jin</w:t>
      </w:r>
      <w:r w:rsidRPr="00BF7393">
        <w:rPr>
          <w:rFonts w:ascii="Times New Roman" w:eastAsia="SimSun" w:hAnsi="Times New Roman" w:cs="Times New Roman"/>
          <w:color w:val="1F497D"/>
          <w:kern w:val="0"/>
          <w:sz w:val="22"/>
        </w:rPr>
        <w:t>,</w:t>
      </w:r>
      <w:proofErr w:type="spellEnd"/>
    </w:p>
    <w:p w14:paraId="76FBA38C" w14:textId="77777777" w:rsidR="00F37108" w:rsidRDefault="00F37108" w:rsidP="00F37108">
      <w:pPr>
        <w:widowControl/>
        <w:jc w:val="left"/>
        <w:rPr>
          <w:rFonts w:ascii="Times New Roman" w:eastAsia="SimSun" w:hAnsi="Times New Roman" w:cs="Times New Roman"/>
          <w:color w:val="1F497D"/>
          <w:kern w:val="0"/>
          <w:sz w:val="22"/>
        </w:rPr>
      </w:pPr>
    </w:p>
    <w:p w14:paraId="4C7EC294" w14:textId="77777777" w:rsidR="00F37108" w:rsidRDefault="00F37108" w:rsidP="00F37108">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Thank you so much for your help in preparing the invitation letter. I truly appreciate your support.</w:t>
      </w:r>
    </w:p>
    <w:p w14:paraId="7AB85848" w14:textId="77777777" w:rsidR="00F37108" w:rsidRPr="00F37108" w:rsidRDefault="00F37108" w:rsidP="00F37108">
      <w:pPr>
        <w:widowControl/>
        <w:jc w:val="left"/>
        <w:rPr>
          <w:rFonts w:ascii="Times New Roman" w:eastAsia="SimSun" w:hAnsi="Times New Roman" w:cs="Times New Roman"/>
          <w:color w:val="1F497D"/>
          <w:kern w:val="0"/>
          <w:sz w:val="22"/>
        </w:rPr>
      </w:pPr>
    </w:p>
    <w:p w14:paraId="35FB814E" w14:textId="2A3A6470" w:rsidR="00F37108" w:rsidRDefault="00F37108" w:rsidP="00F37108">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 xml:space="preserve">If there are any updates regarding the </w:t>
      </w:r>
      <w:r>
        <w:rPr>
          <w:rFonts w:ascii="Times New Roman" w:eastAsia="SimSun" w:hAnsi="Times New Roman" w:cs="Times New Roman" w:hint="eastAsia"/>
          <w:color w:val="1F497D"/>
          <w:kern w:val="0"/>
          <w:sz w:val="22"/>
        </w:rPr>
        <w:t xml:space="preserve">application of </w:t>
      </w:r>
      <w:r w:rsidRPr="00F37108">
        <w:rPr>
          <w:rFonts w:ascii="Times New Roman" w:eastAsia="SimSun" w:hAnsi="Times New Roman" w:cs="Times New Roman"/>
          <w:color w:val="1F497D"/>
          <w:kern w:val="0"/>
          <w:sz w:val="22"/>
        </w:rPr>
        <w:t>programs, I will inform you promptly.</w:t>
      </w:r>
    </w:p>
    <w:p w14:paraId="13C6D3E6" w14:textId="77777777" w:rsidR="00F37108" w:rsidRPr="00F37108" w:rsidRDefault="00F37108" w:rsidP="00F37108">
      <w:pPr>
        <w:widowControl/>
        <w:jc w:val="left"/>
        <w:rPr>
          <w:rFonts w:ascii="Times New Roman" w:eastAsia="SimSun" w:hAnsi="Times New Roman" w:cs="Times New Roman"/>
          <w:color w:val="1F497D"/>
          <w:kern w:val="0"/>
          <w:sz w:val="22"/>
        </w:rPr>
      </w:pPr>
    </w:p>
    <w:p w14:paraId="0C9C6980" w14:textId="77777777" w:rsidR="00F37108" w:rsidRPr="00F37108" w:rsidRDefault="00F37108" w:rsidP="00F37108">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Wishing you a wonderful weekend!</w:t>
      </w:r>
    </w:p>
    <w:p w14:paraId="61A86AEA" w14:textId="77777777" w:rsidR="00F37108" w:rsidRPr="008748CC" w:rsidRDefault="00F37108" w:rsidP="00F37108">
      <w:pPr>
        <w:widowControl/>
        <w:jc w:val="left"/>
        <w:rPr>
          <w:rFonts w:ascii="Times New Roman" w:eastAsia="SimSun" w:hAnsi="Times New Roman" w:cs="Times New Roman"/>
          <w:color w:val="1F497D"/>
          <w:kern w:val="0"/>
          <w:sz w:val="22"/>
        </w:rPr>
      </w:pPr>
    </w:p>
    <w:p w14:paraId="151A7C6F" w14:textId="77777777" w:rsidR="00F37108" w:rsidRDefault="00F37108"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424779B" w14:textId="77777777" w:rsidR="00F37108" w:rsidRDefault="00F37108"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B264E9" w14:textId="77777777" w:rsidR="00F37108" w:rsidRDefault="00F37108" w:rsidP="007017CC">
      <w:pPr>
        <w:widowControl/>
        <w:jc w:val="left"/>
        <w:rPr>
          <w:rFonts w:ascii="Times New Roman" w:eastAsia="SimSun" w:hAnsi="Times New Roman" w:cs="Times New Roman"/>
          <w:color w:val="1F497D"/>
          <w:kern w:val="0"/>
          <w:sz w:val="22"/>
        </w:rPr>
      </w:pPr>
    </w:p>
    <w:p w14:paraId="543995EC" w14:textId="77777777" w:rsidR="00F37108" w:rsidRDefault="00F37108" w:rsidP="007017CC">
      <w:pPr>
        <w:widowControl/>
        <w:jc w:val="left"/>
        <w:rPr>
          <w:rFonts w:ascii="Times New Roman" w:eastAsia="SimSun" w:hAnsi="Times New Roman" w:cs="Times New Roman"/>
          <w:color w:val="1F497D"/>
          <w:kern w:val="0"/>
          <w:sz w:val="22"/>
        </w:rPr>
      </w:pPr>
    </w:p>
    <w:p w14:paraId="5136C2D2" w14:textId="7FD61D93" w:rsidR="007017CC" w:rsidRDefault="007017CC" w:rsidP="007017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Jin</w:t>
      </w:r>
      <w:r w:rsidRPr="00BF7393">
        <w:rPr>
          <w:rFonts w:ascii="Times New Roman" w:eastAsia="SimSun" w:hAnsi="Times New Roman" w:cs="Times New Roman"/>
          <w:color w:val="1F497D"/>
          <w:kern w:val="0"/>
          <w:sz w:val="22"/>
        </w:rPr>
        <w:t>,</w:t>
      </w:r>
      <w:proofErr w:type="spellEnd"/>
    </w:p>
    <w:p w14:paraId="3CDCC8D5" w14:textId="77777777" w:rsidR="007017CC" w:rsidRDefault="007017CC" w:rsidP="007017CC">
      <w:pPr>
        <w:widowControl/>
        <w:jc w:val="left"/>
        <w:rPr>
          <w:rFonts w:ascii="Times New Roman" w:eastAsia="SimSun" w:hAnsi="Times New Roman" w:cs="Times New Roman"/>
          <w:color w:val="1F497D"/>
          <w:kern w:val="0"/>
          <w:sz w:val="22"/>
        </w:rPr>
      </w:pPr>
    </w:p>
    <w:p w14:paraId="61DE4FAF" w14:textId="64EEA6B1" w:rsid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 xml:space="preserve">I am writing to </w:t>
      </w:r>
      <w:r>
        <w:rPr>
          <w:rFonts w:ascii="Times New Roman" w:eastAsia="SimSun" w:hAnsi="Times New Roman" w:cs="Times New Roman" w:hint="eastAsia"/>
          <w:color w:val="1F497D"/>
          <w:kern w:val="0"/>
          <w:sz w:val="22"/>
        </w:rPr>
        <w:t xml:space="preserve">send you </w:t>
      </w:r>
      <w:r w:rsidRPr="007017CC">
        <w:rPr>
          <w:rFonts w:ascii="Times New Roman" w:eastAsia="SimSun" w:hAnsi="Times New Roman" w:cs="Times New Roman"/>
          <w:color w:val="1F497D"/>
          <w:kern w:val="0"/>
          <w:sz w:val="22"/>
        </w:rPr>
        <w:t>the draft of the invitation letter, for your review. I believe that one invitation letter should be sufficient, as it can be used for both programs I am applying for.</w:t>
      </w:r>
    </w:p>
    <w:p w14:paraId="3A0350FA" w14:textId="77777777" w:rsidR="007017CC" w:rsidRPr="007017CC" w:rsidRDefault="007017CC" w:rsidP="007017CC">
      <w:pPr>
        <w:widowControl/>
        <w:jc w:val="left"/>
        <w:rPr>
          <w:rFonts w:ascii="Times New Roman" w:eastAsia="SimSun" w:hAnsi="Times New Roman" w:cs="Times New Roman"/>
          <w:color w:val="1F497D"/>
          <w:kern w:val="0"/>
          <w:sz w:val="22"/>
        </w:rPr>
      </w:pPr>
    </w:p>
    <w:p w14:paraId="28A3D001" w14:textId="77777777" w:rsid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Please let me know if there are any edits or additional details you would like me to include. Once finalized, I would greatly appreciate it if you could sign it at your earliest convenience.</w:t>
      </w:r>
    </w:p>
    <w:p w14:paraId="1EE9BA93" w14:textId="77777777" w:rsidR="007017CC" w:rsidRPr="007017CC" w:rsidRDefault="007017CC" w:rsidP="007017CC">
      <w:pPr>
        <w:widowControl/>
        <w:jc w:val="left"/>
        <w:rPr>
          <w:rFonts w:ascii="Times New Roman" w:eastAsia="SimSun" w:hAnsi="Times New Roman" w:cs="Times New Roman"/>
          <w:color w:val="1F497D"/>
          <w:kern w:val="0"/>
          <w:sz w:val="22"/>
        </w:rPr>
      </w:pPr>
    </w:p>
    <w:p w14:paraId="2F6F91A1" w14:textId="77777777" w:rsidR="007017CC" w:rsidRP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Thank you very much for your time and support!</w:t>
      </w:r>
    </w:p>
    <w:p w14:paraId="101080BA" w14:textId="77777777" w:rsidR="007017CC" w:rsidRPr="008748CC" w:rsidRDefault="007017CC" w:rsidP="007017CC">
      <w:pPr>
        <w:widowControl/>
        <w:jc w:val="left"/>
        <w:rPr>
          <w:rFonts w:ascii="Times New Roman" w:eastAsia="SimSun" w:hAnsi="Times New Roman" w:cs="Times New Roman"/>
          <w:color w:val="1F497D"/>
          <w:kern w:val="0"/>
          <w:sz w:val="22"/>
        </w:rPr>
      </w:pPr>
    </w:p>
    <w:p w14:paraId="642707F4" w14:textId="77777777" w:rsidR="007017CC" w:rsidRDefault="007017CC" w:rsidP="007017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4869182C" w14:textId="77777777" w:rsidR="007017CC" w:rsidRDefault="007017CC" w:rsidP="007017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D52A732" w14:textId="77777777" w:rsidR="007017CC" w:rsidRDefault="007017CC" w:rsidP="007742B6">
      <w:pPr>
        <w:widowControl/>
        <w:jc w:val="left"/>
        <w:rPr>
          <w:rFonts w:ascii="Times New Roman" w:eastAsia="SimSun" w:hAnsi="Times New Roman" w:cs="Times New Roman"/>
          <w:color w:val="1F497D"/>
          <w:kern w:val="0"/>
          <w:sz w:val="22"/>
        </w:rPr>
      </w:pPr>
    </w:p>
    <w:p w14:paraId="177DD3E5" w14:textId="77777777" w:rsidR="007017CC" w:rsidRDefault="007017CC" w:rsidP="007742B6">
      <w:pPr>
        <w:widowControl/>
        <w:jc w:val="left"/>
        <w:rPr>
          <w:rFonts w:ascii="Times New Roman" w:eastAsia="SimSun" w:hAnsi="Times New Roman" w:cs="Times New Roman"/>
          <w:color w:val="1F497D"/>
          <w:kern w:val="0"/>
          <w:sz w:val="22"/>
        </w:rPr>
      </w:pPr>
    </w:p>
    <w:p w14:paraId="3C1BAF52" w14:textId="06E4EDA7" w:rsidR="007742B6" w:rsidRDefault="007742B6" w:rsidP="007742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D21BFD9" w14:textId="77777777" w:rsidR="007742B6" w:rsidRDefault="007742B6" w:rsidP="007742B6">
      <w:pPr>
        <w:widowControl/>
        <w:jc w:val="left"/>
        <w:rPr>
          <w:rFonts w:ascii="Times New Roman" w:eastAsia="SimSun" w:hAnsi="Times New Roman" w:cs="Times New Roman"/>
          <w:color w:val="1F497D"/>
          <w:kern w:val="0"/>
          <w:sz w:val="22"/>
        </w:rPr>
      </w:pPr>
    </w:p>
    <w:p w14:paraId="20DB62EE" w14:textId="06DB5EB2" w:rsidR="007742B6" w:rsidRPr="007742B6" w:rsidRDefault="007742B6" w:rsidP="007742B6">
      <w:pPr>
        <w:widowControl/>
        <w:jc w:val="left"/>
        <w:rPr>
          <w:rFonts w:ascii="Times New Roman" w:eastAsia="SimSun" w:hAnsi="Times New Roman" w:cs="Times New Roman"/>
          <w:color w:val="1F497D"/>
          <w:kern w:val="0"/>
          <w:sz w:val="22"/>
        </w:rPr>
      </w:pPr>
      <w:r w:rsidRPr="007742B6">
        <w:rPr>
          <w:rFonts w:ascii="Times New Roman" w:eastAsia="SimSun" w:hAnsi="Times New Roman" w:cs="Times New Roman"/>
          <w:color w:val="1F497D"/>
          <w:kern w:val="0"/>
          <w:sz w:val="22"/>
        </w:rPr>
        <w:t>Thank you for your kind words and encouragement! I truly appreciate your support, which motivates me to keep striving for excellence. I will continue to do my best.</w:t>
      </w:r>
    </w:p>
    <w:p w14:paraId="553CA99A" w14:textId="77777777" w:rsidR="007742B6" w:rsidRPr="00664715" w:rsidRDefault="007742B6" w:rsidP="007742B6">
      <w:pPr>
        <w:widowControl/>
        <w:jc w:val="left"/>
        <w:rPr>
          <w:rFonts w:ascii="Times New Roman" w:eastAsia="SimSun" w:hAnsi="Times New Roman" w:cs="Times New Roman"/>
          <w:color w:val="1F497D"/>
          <w:kern w:val="0"/>
          <w:sz w:val="22"/>
        </w:rPr>
      </w:pPr>
    </w:p>
    <w:p w14:paraId="1343496C" w14:textId="77777777" w:rsidR="007742B6" w:rsidRDefault="007742B6" w:rsidP="007742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646ADC" w14:textId="77777777" w:rsidR="007742B6" w:rsidRDefault="007742B6" w:rsidP="007742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8D7D63" w14:textId="77777777" w:rsidR="007742B6" w:rsidRDefault="007742B6" w:rsidP="00664715">
      <w:pPr>
        <w:widowControl/>
        <w:jc w:val="left"/>
        <w:rPr>
          <w:rFonts w:ascii="Times New Roman" w:eastAsia="SimSun" w:hAnsi="Times New Roman" w:cs="Times New Roman"/>
          <w:color w:val="1F497D"/>
          <w:kern w:val="0"/>
          <w:sz w:val="22"/>
        </w:rPr>
      </w:pPr>
    </w:p>
    <w:p w14:paraId="519AD64A" w14:textId="77777777" w:rsidR="007742B6" w:rsidRDefault="007742B6" w:rsidP="00664715">
      <w:pPr>
        <w:widowControl/>
        <w:jc w:val="left"/>
        <w:rPr>
          <w:rFonts w:ascii="Times New Roman" w:eastAsia="SimSun" w:hAnsi="Times New Roman" w:cs="Times New Roman"/>
          <w:color w:val="1F497D"/>
          <w:kern w:val="0"/>
          <w:sz w:val="22"/>
        </w:rPr>
      </w:pPr>
    </w:p>
    <w:p w14:paraId="31DBED45" w14:textId="050FFE48" w:rsidR="00664715" w:rsidRDefault="00664715" w:rsidP="0066471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D2A4662" w14:textId="77777777" w:rsidR="00664715" w:rsidRDefault="00664715" w:rsidP="00664715">
      <w:pPr>
        <w:widowControl/>
        <w:jc w:val="left"/>
        <w:rPr>
          <w:rFonts w:ascii="Times New Roman" w:eastAsia="SimSun" w:hAnsi="Times New Roman" w:cs="Times New Roman"/>
          <w:color w:val="1F497D"/>
          <w:kern w:val="0"/>
          <w:sz w:val="22"/>
        </w:rPr>
      </w:pPr>
    </w:p>
    <w:p w14:paraId="33D9A9D9" w14:textId="78935ED3" w:rsidR="00664715" w:rsidRPr="00664715" w:rsidRDefault="00664715" w:rsidP="00664715">
      <w:pPr>
        <w:widowControl/>
        <w:jc w:val="left"/>
        <w:rPr>
          <w:rFonts w:ascii="Times New Roman" w:eastAsia="SimSun" w:hAnsi="Times New Roman" w:cs="Times New Roman"/>
          <w:color w:val="1F497D"/>
          <w:kern w:val="0"/>
          <w:sz w:val="22"/>
        </w:rPr>
      </w:pPr>
      <w:r w:rsidRPr="00664715">
        <w:rPr>
          <w:rFonts w:ascii="Times New Roman" w:eastAsia="SimSun" w:hAnsi="Times New Roman" w:cs="Times New Roman"/>
          <w:color w:val="1F497D"/>
          <w:kern w:val="0"/>
          <w:sz w:val="22"/>
        </w:rPr>
        <w:t xml:space="preserve">I wanted to share some details </w:t>
      </w:r>
      <w:proofErr w:type="gramStart"/>
      <w:r>
        <w:rPr>
          <w:rFonts w:ascii="Times New Roman" w:eastAsia="SimSun" w:hAnsi="Times New Roman" w:cs="Times New Roman" w:hint="eastAsia"/>
          <w:color w:val="1F497D"/>
          <w:kern w:val="0"/>
          <w:sz w:val="22"/>
        </w:rPr>
        <w:t>mentioned</w:t>
      </w:r>
      <w:proofErr w:type="gramEnd"/>
      <w:r w:rsidRPr="00664715">
        <w:rPr>
          <w:rFonts w:ascii="Times New Roman" w:eastAsia="SimSun" w:hAnsi="Times New Roman" w:cs="Times New Roman"/>
          <w:color w:val="1F497D"/>
          <w:kern w:val="0"/>
          <w:sz w:val="22"/>
        </w:rPr>
        <w:t xml:space="preserve"> today’s meeting regarding the panel members who visited our poster</w:t>
      </w:r>
      <w:r>
        <w:rPr>
          <w:rFonts w:ascii="Times New Roman" w:eastAsia="SimSun" w:hAnsi="Times New Roman" w:cs="Times New Roman" w:hint="eastAsia"/>
          <w:color w:val="1F497D"/>
          <w:kern w:val="0"/>
          <w:sz w:val="22"/>
        </w:rPr>
        <w:t xml:space="preserve"> at CRF </w:t>
      </w:r>
      <w:proofErr w:type="spellStart"/>
      <w:r>
        <w:rPr>
          <w:rFonts w:ascii="Times New Roman" w:eastAsia="SimSun" w:hAnsi="Times New Roman" w:cs="Times New Roman" w:hint="eastAsia"/>
          <w:color w:val="1F497D"/>
          <w:kern w:val="0"/>
          <w:sz w:val="22"/>
        </w:rPr>
        <w:t>syposium</w:t>
      </w:r>
      <w:proofErr w:type="spellEnd"/>
      <w:r w:rsidRPr="00664715">
        <w:rPr>
          <w:rFonts w:ascii="Times New Roman" w:eastAsia="SimSun" w:hAnsi="Times New Roman" w:cs="Times New Roman"/>
          <w:color w:val="1F497D"/>
          <w:kern w:val="0"/>
          <w:sz w:val="22"/>
        </w:rPr>
        <w:t>. The two panel members were</w:t>
      </w:r>
      <w:r>
        <w:rPr>
          <w:rFonts w:ascii="Times New Roman" w:eastAsia="SimSun" w:hAnsi="Times New Roman" w:cs="Times New Roman" w:hint="eastAsia"/>
          <w:color w:val="1F497D"/>
          <w:kern w:val="0"/>
          <w:sz w:val="22"/>
        </w:rPr>
        <w:t xml:space="preserve"> Prof.</w:t>
      </w:r>
      <w:r w:rsidRPr="00664715">
        <w:rPr>
          <w:rFonts w:ascii="Times New Roman" w:eastAsia="SimSun" w:hAnsi="Times New Roman" w:cs="Times New Roman"/>
          <w:color w:val="1F497D"/>
          <w:kern w:val="0"/>
          <w:sz w:val="22"/>
        </w:rPr>
        <w:t xml:space="preserve"> Julio C. Guerrero and Bernard Hon.</w:t>
      </w:r>
    </w:p>
    <w:p w14:paraId="4055A7DF" w14:textId="77777777" w:rsidR="00664715" w:rsidRPr="00664715" w:rsidRDefault="00664715" w:rsidP="00664715">
      <w:pPr>
        <w:widowControl/>
        <w:jc w:val="left"/>
        <w:rPr>
          <w:rFonts w:ascii="Times New Roman" w:eastAsia="SimSun" w:hAnsi="Times New Roman" w:cs="Times New Roman"/>
          <w:color w:val="1F497D"/>
          <w:kern w:val="0"/>
          <w:sz w:val="22"/>
        </w:rPr>
      </w:pPr>
    </w:p>
    <w:p w14:paraId="4FA5EC83" w14:textId="10A43FCD" w:rsidR="00664715" w:rsidRPr="00664715" w:rsidRDefault="00664715" w:rsidP="00664715">
      <w:pPr>
        <w:widowControl/>
        <w:jc w:val="left"/>
        <w:rPr>
          <w:rFonts w:ascii="Times New Roman" w:eastAsia="SimSun" w:hAnsi="Times New Roman" w:cs="Times New Roman"/>
          <w:color w:val="1F497D"/>
          <w:kern w:val="0"/>
          <w:sz w:val="22"/>
        </w:rPr>
      </w:pPr>
      <w:r w:rsidRPr="00664715">
        <w:rPr>
          <w:rFonts w:ascii="Times New Roman" w:eastAsia="SimSun" w:hAnsi="Times New Roman" w:cs="Times New Roman"/>
          <w:color w:val="1F497D"/>
          <w:kern w:val="0"/>
          <w:sz w:val="22"/>
        </w:rPr>
        <w:t xml:space="preserve">Additionally, Prof. Julio C. Guerrero kindly mentioned that if I </w:t>
      </w:r>
      <w:r>
        <w:rPr>
          <w:rFonts w:ascii="Times New Roman" w:eastAsia="SimSun" w:hAnsi="Times New Roman" w:cs="Times New Roman" w:hint="eastAsia"/>
          <w:color w:val="1F497D"/>
          <w:kern w:val="0"/>
          <w:sz w:val="22"/>
        </w:rPr>
        <w:t>want to</w:t>
      </w:r>
      <w:r w:rsidRPr="00664715">
        <w:rPr>
          <w:rFonts w:ascii="Times New Roman" w:eastAsia="SimSun" w:hAnsi="Times New Roman" w:cs="Times New Roman"/>
          <w:color w:val="1F497D"/>
          <w:kern w:val="0"/>
          <w:sz w:val="22"/>
        </w:rPr>
        <w:t xml:space="preserve"> pursu</w:t>
      </w:r>
      <w:r>
        <w:rPr>
          <w:rFonts w:ascii="Times New Roman" w:eastAsia="SimSun" w:hAnsi="Times New Roman" w:cs="Times New Roman" w:hint="eastAsia"/>
          <w:color w:val="1F497D"/>
          <w:kern w:val="0"/>
          <w:sz w:val="22"/>
        </w:rPr>
        <w:t>e</w:t>
      </w:r>
      <w:r w:rsidRPr="00664715">
        <w:rPr>
          <w:rFonts w:ascii="Times New Roman" w:eastAsia="SimSun" w:hAnsi="Times New Roman" w:cs="Times New Roman"/>
          <w:color w:val="1F497D"/>
          <w:kern w:val="0"/>
          <w:sz w:val="22"/>
        </w:rPr>
        <w:t xml:space="preserve"> a postdoc position in the U.S., I </w:t>
      </w:r>
      <w:r>
        <w:rPr>
          <w:rFonts w:ascii="Times New Roman" w:eastAsia="SimSun" w:hAnsi="Times New Roman" w:cs="Times New Roman" w:hint="eastAsia"/>
          <w:color w:val="1F497D"/>
          <w:kern w:val="0"/>
          <w:sz w:val="22"/>
        </w:rPr>
        <w:t>can</w:t>
      </w:r>
      <w:r w:rsidRPr="00664715">
        <w:rPr>
          <w:rFonts w:ascii="Times New Roman" w:eastAsia="SimSun" w:hAnsi="Times New Roman" w:cs="Times New Roman"/>
          <w:color w:val="1F497D"/>
          <w:kern w:val="0"/>
          <w:sz w:val="22"/>
        </w:rPr>
        <w:t xml:space="preserve"> reach out to him for </w:t>
      </w:r>
      <w:r>
        <w:rPr>
          <w:rFonts w:ascii="Times New Roman" w:eastAsia="SimSun" w:hAnsi="Times New Roman" w:cs="Times New Roman" w:hint="eastAsia"/>
          <w:color w:val="1F497D"/>
          <w:kern w:val="0"/>
          <w:sz w:val="22"/>
        </w:rPr>
        <w:t>help</w:t>
      </w:r>
      <w:r w:rsidRPr="0066471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Very interesting. </w:t>
      </w:r>
    </w:p>
    <w:p w14:paraId="33E9B57C" w14:textId="77777777" w:rsidR="00664715" w:rsidRPr="00664715" w:rsidRDefault="00664715" w:rsidP="00664715">
      <w:pPr>
        <w:widowControl/>
        <w:jc w:val="left"/>
        <w:rPr>
          <w:rFonts w:ascii="Times New Roman" w:eastAsia="SimSun" w:hAnsi="Times New Roman" w:cs="Times New Roman"/>
          <w:color w:val="1F497D"/>
          <w:kern w:val="0"/>
          <w:sz w:val="22"/>
        </w:rPr>
      </w:pPr>
    </w:p>
    <w:p w14:paraId="04B27830" w14:textId="77777777" w:rsidR="00664715" w:rsidRDefault="00664715" w:rsidP="0066471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DB978B7" w14:textId="77777777" w:rsidR="00664715" w:rsidRDefault="00664715" w:rsidP="0066471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77E4EA2" w14:textId="77777777" w:rsidR="00664715" w:rsidRDefault="00664715" w:rsidP="004F401E">
      <w:pPr>
        <w:widowControl/>
        <w:jc w:val="left"/>
        <w:rPr>
          <w:rFonts w:ascii="Times New Roman" w:eastAsia="SimSun" w:hAnsi="Times New Roman" w:cs="Times New Roman"/>
          <w:color w:val="1F497D"/>
          <w:kern w:val="0"/>
          <w:sz w:val="22"/>
        </w:rPr>
      </w:pPr>
    </w:p>
    <w:p w14:paraId="59C9E826" w14:textId="77777777" w:rsidR="00664715" w:rsidRDefault="00664715" w:rsidP="004F401E">
      <w:pPr>
        <w:widowControl/>
        <w:jc w:val="left"/>
        <w:rPr>
          <w:rFonts w:ascii="Times New Roman" w:eastAsia="SimSun" w:hAnsi="Times New Roman" w:cs="Times New Roman"/>
          <w:color w:val="1F497D"/>
          <w:kern w:val="0"/>
          <w:sz w:val="22"/>
        </w:rPr>
      </w:pPr>
    </w:p>
    <w:p w14:paraId="2548AABB" w14:textId="639B599E" w:rsidR="004F401E" w:rsidRDefault="004F401E" w:rsidP="004F401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F401E">
        <w:rPr>
          <w:rFonts w:ascii="Times New Roman" w:eastAsia="SimSun" w:hAnsi="Times New Roman" w:cs="Times New Roman"/>
          <w:color w:val="1F497D"/>
          <w:kern w:val="0"/>
          <w:sz w:val="22"/>
        </w:rPr>
        <w:t>Pascale</w:t>
      </w:r>
      <w:r w:rsidRPr="00BF7393">
        <w:rPr>
          <w:rFonts w:ascii="Times New Roman" w:eastAsia="SimSun" w:hAnsi="Times New Roman" w:cs="Times New Roman"/>
          <w:color w:val="1F497D"/>
          <w:kern w:val="0"/>
          <w:sz w:val="22"/>
        </w:rPr>
        <w:t>,</w:t>
      </w:r>
    </w:p>
    <w:p w14:paraId="6FCA9482" w14:textId="77777777" w:rsidR="004F401E" w:rsidRDefault="004F401E" w:rsidP="004F401E">
      <w:pPr>
        <w:widowControl/>
        <w:jc w:val="left"/>
        <w:rPr>
          <w:rFonts w:ascii="Times New Roman" w:eastAsia="SimSun" w:hAnsi="Times New Roman" w:cs="Times New Roman"/>
          <w:color w:val="1F497D"/>
          <w:kern w:val="0"/>
          <w:sz w:val="22"/>
        </w:rPr>
      </w:pPr>
    </w:p>
    <w:p w14:paraId="2F91016E" w14:textId="77777777" w:rsid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t>Thank you for awarding me the SPIE Student Conference Support. I am honored and look forward to participating in the SPIE Smart Structures + Nondestructive Evaluation 2025 conference.</w:t>
      </w:r>
    </w:p>
    <w:p w14:paraId="4ADFF1CE" w14:textId="77777777" w:rsidR="004F401E" w:rsidRPr="004F401E" w:rsidRDefault="004F401E" w:rsidP="004F401E">
      <w:pPr>
        <w:widowControl/>
        <w:jc w:val="left"/>
        <w:rPr>
          <w:rFonts w:ascii="Times New Roman" w:eastAsia="SimSun" w:hAnsi="Times New Roman" w:cs="Times New Roman"/>
          <w:color w:val="1F497D"/>
          <w:kern w:val="0"/>
          <w:sz w:val="22"/>
        </w:rPr>
      </w:pPr>
    </w:p>
    <w:p w14:paraId="68F0B5F2" w14:textId="77777777" w:rsidR="004F401E" w:rsidRP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t>I would like to confirm the following details:</w:t>
      </w:r>
    </w:p>
    <w:p w14:paraId="7580EEB6" w14:textId="3E99F016"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004F401E" w:rsidRPr="004F401E">
        <w:rPr>
          <w:rFonts w:ascii="Times New Roman" w:eastAsia="SimSun" w:hAnsi="Times New Roman" w:cs="Times New Roman"/>
          <w:color w:val="1F497D"/>
          <w:kern w:val="0"/>
          <w:sz w:val="22"/>
        </w:rPr>
        <w:t>My visa application is currently in process. I submitted my application on 3 December 2024 and am awaiting the result.</w:t>
      </w:r>
    </w:p>
    <w:p w14:paraId="6E52A83C" w14:textId="087BB339"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004F401E" w:rsidRPr="004F401E">
        <w:rPr>
          <w:rFonts w:ascii="Times New Roman" w:eastAsia="SimSun" w:hAnsi="Times New Roman" w:cs="Times New Roman"/>
          <w:color w:val="1F497D"/>
          <w:kern w:val="0"/>
          <w:sz w:val="22"/>
        </w:rPr>
        <w:t>My SPIE membership is active.</w:t>
      </w:r>
    </w:p>
    <w:p w14:paraId="740D0A31" w14:textId="2E8CE588"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3. </w:t>
      </w:r>
      <w:r w:rsidR="004F401E" w:rsidRPr="004F401E">
        <w:rPr>
          <w:rFonts w:ascii="Times New Roman" w:eastAsia="SimSun" w:hAnsi="Times New Roman" w:cs="Times New Roman"/>
          <w:color w:val="1F497D"/>
          <w:kern w:val="0"/>
          <w:sz w:val="22"/>
        </w:rPr>
        <w:t>I will submit my manuscript by 26 February 2025 as required.</w:t>
      </w:r>
    </w:p>
    <w:p w14:paraId="334CF881" w14:textId="3DE4CB1D" w:rsid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4. </w:t>
      </w:r>
      <w:r w:rsidR="004F401E" w:rsidRPr="004F401E">
        <w:rPr>
          <w:rFonts w:ascii="Times New Roman" w:eastAsia="SimSun" w:hAnsi="Times New Roman" w:cs="Times New Roman"/>
          <w:color w:val="1F497D"/>
          <w:kern w:val="0"/>
          <w:sz w:val="22"/>
        </w:rPr>
        <w:t xml:space="preserve">I will attend the conference in person and present my paper, </w:t>
      </w:r>
      <w:r w:rsidR="004F401E">
        <w:rPr>
          <w:rFonts w:ascii="Times New Roman" w:eastAsia="SimSun" w:hAnsi="Times New Roman" w:cs="Times New Roman"/>
          <w:color w:val="1F497D"/>
          <w:kern w:val="0"/>
          <w:sz w:val="22"/>
        </w:rPr>
        <w:t>“</w:t>
      </w:r>
      <w:r w:rsidR="004F401E" w:rsidRPr="004F401E">
        <w:rPr>
          <w:rFonts w:ascii="Times New Roman" w:eastAsia="SimSun" w:hAnsi="Times New Roman" w:cs="Times New Roman"/>
          <w:color w:val="1F497D"/>
          <w:kern w:val="0"/>
          <w:sz w:val="22"/>
        </w:rPr>
        <w:t>Modulus tunability in hierarchical architectures: A machine learning-enabled approach.</w:t>
      </w:r>
      <w:r w:rsidR="004F401E">
        <w:rPr>
          <w:rFonts w:ascii="Times New Roman" w:eastAsia="SimSun" w:hAnsi="Times New Roman" w:cs="Times New Roman"/>
          <w:color w:val="1F497D"/>
          <w:kern w:val="0"/>
          <w:sz w:val="22"/>
        </w:rPr>
        <w:t>”</w:t>
      </w:r>
    </w:p>
    <w:p w14:paraId="649B5535" w14:textId="77777777" w:rsidR="004F401E" w:rsidRPr="004F401E" w:rsidRDefault="004F401E" w:rsidP="004F401E">
      <w:pPr>
        <w:widowControl/>
        <w:jc w:val="left"/>
        <w:rPr>
          <w:rFonts w:ascii="Times New Roman" w:eastAsia="SimSun" w:hAnsi="Times New Roman" w:cs="Times New Roman"/>
          <w:color w:val="1F497D"/>
          <w:kern w:val="0"/>
          <w:sz w:val="22"/>
        </w:rPr>
      </w:pPr>
    </w:p>
    <w:p w14:paraId="2AE64CB3" w14:textId="77777777" w:rsidR="004F401E" w:rsidRP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t>Thank you for your support, and please let me know if any additional information is required.</w:t>
      </w:r>
    </w:p>
    <w:p w14:paraId="70AA8CEC" w14:textId="77777777" w:rsidR="004F401E" w:rsidRPr="008748CC" w:rsidRDefault="004F401E" w:rsidP="004F401E">
      <w:pPr>
        <w:widowControl/>
        <w:jc w:val="left"/>
        <w:rPr>
          <w:rFonts w:ascii="Times New Roman" w:eastAsia="SimSun" w:hAnsi="Times New Roman" w:cs="Times New Roman"/>
          <w:color w:val="1F497D"/>
          <w:kern w:val="0"/>
          <w:sz w:val="22"/>
        </w:rPr>
      </w:pPr>
    </w:p>
    <w:p w14:paraId="59ED2F12" w14:textId="77777777" w:rsidR="004F401E" w:rsidRDefault="004F401E" w:rsidP="004F401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33B0C2" w14:textId="77777777" w:rsidR="004F401E" w:rsidRDefault="004F401E" w:rsidP="004F401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A9AB27" w14:textId="77777777" w:rsidR="004F401E" w:rsidRDefault="004F401E" w:rsidP="0029123B">
      <w:pPr>
        <w:widowControl/>
        <w:jc w:val="left"/>
        <w:rPr>
          <w:rFonts w:ascii="Times New Roman" w:eastAsia="SimSun" w:hAnsi="Times New Roman" w:cs="Times New Roman"/>
          <w:color w:val="1F497D"/>
          <w:kern w:val="0"/>
          <w:sz w:val="22"/>
        </w:rPr>
      </w:pPr>
    </w:p>
    <w:p w14:paraId="1BD3BEBA" w14:textId="77777777" w:rsidR="004F401E" w:rsidRDefault="004F401E" w:rsidP="0029123B">
      <w:pPr>
        <w:widowControl/>
        <w:jc w:val="left"/>
        <w:rPr>
          <w:rFonts w:ascii="Times New Roman" w:eastAsia="SimSun" w:hAnsi="Times New Roman" w:cs="Times New Roman"/>
          <w:color w:val="1F497D"/>
          <w:kern w:val="0"/>
          <w:sz w:val="22"/>
        </w:rPr>
      </w:pPr>
    </w:p>
    <w:p w14:paraId="6A047727" w14:textId="4617D85A" w:rsidR="0029123B" w:rsidRDefault="0029123B" w:rsidP="002912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5C0AD4" w14:textId="77777777" w:rsidR="0029123B" w:rsidRDefault="0029123B" w:rsidP="0029123B">
      <w:pPr>
        <w:widowControl/>
        <w:jc w:val="left"/>
        <w:rPr>
          <w:rFonts w:ascii="Times New Roman" w:eastAsia="SimSun" w:hAnsi="Times New Roman" w:cs="Times New Roman"/>
          <w:color w:val="1F497D"/>
          <w:kern w:val="0"/>
          <w:sz w:val="22"/>
        </w:rPr>
      </w:pPr>
    </w:p>
    <w:p w14:paraId="7724AA1B" w14:textId="77777777" w:rsidR="0029123B" w:rsidRDefault="0029123B" w:rsidP="0029123B">
      <w:pPr>
        <w:widowControl/>
        <w:jc w:val="left"/>
        <w:rPr>
          <w:rFonts w:ascii="Times New Roman" w:eastAsia="SimSun" w:hAnsi="Times New Roman" w:cs="Times New Roman"/>
          <w:color w:val="1F497D"/>
          <w:kern w:val="0"/>
          <w:sz w:val="22"/>
        </w:rPr>
      </w:pPr>
      <w:r w:rsidRPr="0029123B">
        <w:rPr>
          <w:rFonts w:ascii="Times New Roman" w:eastAsia="SimSun" w:hAnsi="Times New Roman" w:cs="Times New Roman"/>
          <w:color w:val="1F497D"/>
          <w:kern w:val="0"/>
          <w:sz w:val="22"/>
        </w:rPr>
        <w:t xml:space="preserve">I have prepared a template for collecting proposals from all Co-PIs, which is attached to this email. Please review it at your </w:t>
      </w:r>
      <w:proofErr w:type="gramStart"/>
      <w:r w:rsidRPr="0029123B">
        <w:rPr>
          <w:rFonts w:ascii="Times New Roman" w:eastAsia="SimSun" w:hAnsi="Times New Roman" w:cs="Times New Roman"/>
          <w:color w:val="1F497D"/>
          <w:kern w:val="0"/>
          <w:sz w:val="22"/>
        </w:rPr>
        <w:t>convenience, and</w:t>
      </w:r>
      <w:proofErr w:type="gramEnd"/>
      <w:r w:rsidRPr="0029123B">
        <w:rPr>
          <w:rFonts w:ascii="Times New Roman" w:eastAsia="SimSun" w:hAnsi="Times New Roman" w:cs="Times New Roman"/>
          <w:color w:val="1F497D"/>
          <w:kern w:val="0"/>
          <w:sz w:val="22"/>
        </w:rPr>
        <w:t xml:space="preserve"> let me know if there are any suggestions or modifications you would like me to make.</w:t>
      </w:r>
    </w:p>
    <w:p w14:paraId="2AEC0F37" w14:textId="77777777" w:rsidR="0029123B" w:rsidRPr="0029123B" w:rsidRDefault="0029123B" w:rsidP="0029123B">
      <w:pPr>
        <w:widowControl/>
        <w:jc w:val="left"/>
        <w:rPr>
          <w:rFonts w:ascii="Times New Roman" w:eastAsia="SimSun" w:hAnsi="Times New Roman" w:cs="Times New Roman"/>
          <w:color w:val="1F497D"/>
          <w:kern w:val="0"/>
          <w:sz w:val="22"/>
        </w:rPr>
      </w:pPr>
    </w:p>
    <w:p w14:paraId="549EBB34" w14:textId="77777777" w:rsidR="0029123B" w:rsidRPr="0029123B" w:rsidRDefault="0029123B" w:rsidP="0029123B">
      <w:pPr>
        <w:widowControl/>
        <w:jc w:val="left"/>
        <w:rPr>
          <w:rFonts w:ascii="Times New Roman" w:eastAsia="SimSun" w:hAnsi="Times New Roman" w:cs="Times New Roman"/>
          <w:color w:val="1F497D"/>
          <w:kern w:val="0"/>
          <w:sz w:val="22"/>
        </w:rPr>
      </w:pPr>
      <w:r w:rsidRPr="0029123B">
        <w:rPr>
          <w:rFonts w:ascii="Times New Roman" w:eastAsia="SimSun" w:hAnsi="Times New Roman" w:cs="Times New Roman"/>
          <w:color w:val="1F497D"/>
          <w:kern w:val="0"/>
          <w:sz w:val="22"/>
        </w:rPr>
        <w:t>Thank you for your guidance, and I look forward to your feedback.</w:t>
      </w:r>
    </w:p>
    <w:p w14:paraId="53F2BDED" w14:textId="77777777" w:rsidR="0029123B" w:rsidRPr="008748CC" w:rsidRDefault="0029123B" w:rsidP="0029123B">
      <w:pPr>
        <w:widowControl/>
        <w:jc w:val="left"/>
        <w:rPr>
          <w:rFonts w:ascii="Times New Roman" w:eastAsia="SimSun" w:hAnsi="Times New Roman" w:cs="Times New Roman"/>
          <w:color w:val="1F497D"/>
          <w:kern w:val="0"/>
          <w:sz w:val="22"/>
        </w:rPr>
      </w:pPr>
    </w:p>
    <w:p w14:paraId="226D1D58" w14:textId="77777777" w:rsidR="0029123B" w:rsidRDefault="0029123B" w:rsidP="002912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0B7031" w14:textId="77777777" w:rsidR="0029123B" w:rsidRDefault="0029123B" w:rsidP="002912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AD6EA28" w14:textId="77777777" w:rsidR="0029123B" w:rsidRDefault="0029123B" w:rsidP="00B343C9">
      <w:pPr>
        <w:widowControl/>
        <w:jc w:val="left"/>
        <w:rPr>
          <w:rFonts w:ascii="Times New Roman" w:eastAsia="SimSun" w:hAnsi="Times New Roman" w:cs="Times New Roman"/>
          <w:color w:val="1F497D"/>
          <w:kern w:val="0"/>
          <w:sz w:val="22"/>
        </w:rPr>
      </w:pPr>
    </w:p>
    <w:p w14:paraId="2D27C6DA" w14:textId="77777777" w:rsidR="0029123B" w:rsidRDefault="0029123B" w:rsidP="00B343C9">
      <w:pPr>
        <w:widowControl/>
        <w:jc w:val="left"/>
        <w:rPr>
          <w:rFonts w:ascii="Times New Roman" w:eastAsia="SimSun" w:hAnsi="Times New Roman" w:cs="Times New Roman"/>
          <w:color w:val="1F497D"/>
          <w:kern w:val="0"/>
          <w:sz w:val="22"/>
        </w:rPr>
      </w:pPr>
    </w:p>
    <w:p w14:paraId="2E7DA539" w14:textId="61E1C3F7" w:rsidR="00B343C9" w:rsidRDefault="00B343C9" w:rsidP="00B343C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383AE0" w14:textId="77777777" w:rsidR="00B343C9" w:rsidRDefault="00B343C9" w:rsidP="00B343C9">
      <w:pPr>
        <w:widowControl/>
        <w:jc w:val="left"/>
        <w:rPr>
          <w:rFonts w:ascii="Times New Roman" w:eastAsia="SimSun" w:hAnsi="Times New Roman" w:cs="Times New Roman"/>
          <w:color w:val="1F497D"/>
          <w:kern w:val="0"/>
          <w:sz w:val="22"/>
        </w:rPr>
      </w:pPr>
    </w:p>
    <w:p w14:paraId="0D94DA82" w14:textId="66CE085A" w:rsidR="00B343C9" w:rsidRDefault="00B343C9" w:rsidP="00B343C9">
      <w:pPr>
        <w:widowControl/>
        <w:jc w:val="left"/>
        <w:rPr>
          <w:rFonts w:ascii="Times New Roman" w:eastAsia="SimSun" w:hAnsi="Times New Roman" w:cs="Times New Roman"/>
          <w:color w:val="1F497D"/>
          <w:kern w:val="0"/>
          <w:sz w:val="22"/>
        </w:rPr>
      </w:pPr>
      <w:r w:rsidRPr="00B343C9">
        <w:rPr>
          <w:rFonts w:ascii="Times New Roman" w:eastAsia="SimSun" w:hAnsi="Times New Roman" w:cs="Times New Roman"/>
          <w:color w:val="1F497D"/>
          <w:kern w:val="0"/>
          <w:sz w:val="22"/>
        </w:rPr>
        <w:t xml:space="preserve">Thank you for sharing the links, sample of HKCLR, and the possible template from our EXP proposal. I will review the </w:t>
      </w:r>
      <w:proofErr w:type="gramStart"/>
      <w:r w:rsidRPr="00B343C9">
        <w:rPr>
          <w:rFonts w:ascii="Times New Roman" w:eastAsia="SimSun" w:hAnsi="Times New Roman" w:cs="Times New Roman"/>
          <w:color w:val="1F497D"/>
          <w:kern w:val="0"/>
          <w:sz w:val="22"/>
        </w:rPr>
        <w:t>provided materials</w:t>
      </w:r>
      <w:proofErr w:type="gramEnd"/>
      <w:r w:rsidRPr="00B343C9">
        <w:rPr>
          <w:rFonts w:ascii="Times New Roman" w:eastAsia="SimSun" w:hAnsi="Times New Roman" w:cs="Times New Roman"/>
          <w:color w:val="1F497D"/>
          <w:kern w:val="0"/>
          <w:sz w:val="22"/>
        </w:rPr>
        <w:t xml:space="preserve"> and prepare a template </w:t>
      </w:r>
      <w:r>
        <w:rPr>
          <w:rFonts w:ascii="Times New Roman" w:eastAsia="SimSun" w:hAnsi="Times New Roman" w:cs="Times New Roman" w:hint="eastAsia"/>
          <w:color w:val="1F497D"/>
          <w:kern w:val="0"/>
          <w:sz w:val="22"/>
        </w:rPr>
        <w:t xml:space="preserve">for </w:t>
      </w:r>
      <w:r w:rsidRPr="00B343C9">
        <w:rPr>
          <w:rFonts w:ascii="Times New Roman" w:eastAsia="SimSun" w:hAnsi="Times New Roman" w:cs="Times New Roman"/>
          <w:color w:val="1F497D"/>
          <w:kern w:val="0"/>
          <w:sz w:val="22"/>
        </w:rPr>
        <w:t>collect</w:t>
      </w:r>
      <w:r>
        <w:rPr>
          <w:rFonts w:ascii="Times New Roman" w:eastAsia="SimSun" w:hAnsi="Times New Roman" w:cs="Times New Roman" w:hint="eastAsia"/>
          <w:color w:val="1F497D"/>
          <w:kern w:val="0"/>
          <w:sz w:val="22"/>
        </w:rPr>
        <w:t>ing</w:t>
      </w:r>
      <w:r w:rsidRPr="00B343C9">
        <w:rPr>
          <w:rFonts w:ascii="Times New Roman" w:eastAsia="SimSun" w:hAnsi="Times New Roman" w:cs="Times New Roman"/>
          <w:color w:val="1F497D"/>
          <w:kern w:val="0"/>
          <w:sz w:val="22"/>
        </w:rPr>
        <w:t xml:space="preserve"> proposals from all Co-PIs as soon as possible.</w:t>
      </w:r>
      <w:r>
        <w:rPr>
          <w:rFonts w:ascii="Times New Roman" w:eastAsia="SimSun" w:hAnsi="Times New Roman" w:cs="Times New Roman" w:hint="eastAsia"/>
          <w:color w:val="1F497D"/>
          <w:kern w:val="0"/>
          <w:sz w:val="22"/>
        </w:rPr>
        <w:t xml:space="preserve"> </w:t>
      </w:r>
      <w:r w:rsidRPr="00B343C9">
        <w:rPr>
          <w:rFonts w:ascii="Times New Roman" w:eastAsia="SimSun" w:hAnsi="Times New Roman" w:cs="Times New Roman"/>
          <w:color w:val="1F497D"/>
          <w:kern w:val="0"/>
          <w:sz w:val="22"/>
        </w:rPr>
        <w:t>Thank you again for your guidance and support.</w:t>
      </w:r>
    </w:p>
    <w:p w14:paraId="047CCCF9" w14:textId="77777777" w:rsidR="00B343C9" w:rsidRPr="008748CC" w:rsidRDefault="00B343C9" w:rsidP="00B343C9">
      <w:pPr>
        <w:widowControl/>
        <w:jc w:val="left"/>
        <w:rPr>
          <w:rFonts w:ascii="Times New Roman" w:eastAsia="SimSun" w:hAnsi="Times New Roman" w:cs="Times New Roman"/>
          <w:color w:val="1F497D"/>
          <w:kern w:val="0"/>
          <w:sz w:val="22"/>
        </w:rPr>
      </w:pPr>
    </w:p>
    <w:p w14:paraId="228F56D0" w14:textId="77777777" w:rsidR="00B343C9" w:rsidRDefault="00B343C9" w:rsidP="00B343C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0023C22" w14:textId="77777777" w:rsidR="00B343C9" w:rsidRDefault="00B343C9" w:rsidP="00B343C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17A4A8" w14:textId="77777777" w:rsidR="00B343C9" w:rsidRDefault="00B343C9" w:rsidP="00CE07FB">
      <w:pPr>
        <w:widowControl/>
        <w:jc w:val="left"/>
        <w:rPr>
          <w:rFonts w:ascii="Times New Roman" w:eastAsia="SimSun" w:hAnsi="Times New Roman" w:cs="Times New Roman"/>
          <w:color w:val="1F497D"/>
          <w:kern w:val="0"/>
          <w:sz w:val="22"/>
        </w:rPr>
      </w:pPr>
    </w:p>
    <w:p w14:paraId="64EA1C1D" w14:textId="77777777" w:rsidR="00B343C9" w:rsidRDefault="00B343C9" w:rsidP="00CE07FB">
      <w:pPr>
        <w:widowControl/>
        <w:jc w:val="left"/>
        <w:rPr>
          <w:rFonts w:ascii="Times New Roman" w:eastAsia="SimSun" w:hAnsi="Times New Roman" w:cs="Times New Roman"/>
          <w:color w:val="1F497D"/>
          <w:kern w:val="0"/>
          <w:sz w:val="22"/>
        </w:rPr>
      </w:pPr>
    </w:p>
    <w:p w14:paraId="6556FB26" w14:textId="7B14B82A" w:rsidR="00CE07FB" w:rsidRDefault="00CE07FB" w:rsidP="00CE07F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Jin</w:t>
      </w:r>
      <w:r w:rsidRPr="00BF7393">
        <w:rPr>
          <w:rFonts w:ascii="Times New Roman" w:eastAsia="SimSun" w:hAnsi="Times New Roman" w:cs="Times New Roman"/>
          <w:color w:val="1F497D"/>
          <w:kern w:val="0"/>
          <w:sz w:val="22"/>
        </w:rPr>
        <w:t>,</w:t>
      </w:r>
      <w:proofErr w:type="spellEnd"/>
    </w:p>
    <w:p w14:paraId="54EDC821" w14:textId="77777777" w:rsidR="00CE07FB" w:rsidRDefault="00CE07FB" w:rsidP="00CE07FB">
      <w:pPr>
        <w:widowControl/>
        <w:jc w:val="left"/>
        <w:rPr>
          <w:rFonts w:ascii="Times New Roman" w:eastAsia="SimSun" w:hAnsi="Times New Roman" w:cs="Times New Roman"/>
          <w:color w:val="1F497D"/>
          <w:kern w:val="0"/>
          <w:sz w:val="22"/>
        </w:rPr>
      </w:pPr>
    </w:p>
    <w:p w14:paraId="5196E670" w14:textId="77777777"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 xml:space="preserve">Thank you for your email and your kind offer to support my application process. Yes, you are </w:t>
      </w:r>
      <w:proofErr w:type="gramStart"/>
      <w:r w:rsidRPr="00CE07FB">
        <w:rPr>
          <w:rFonts w:ascii="Times New Roman" w:eastAsia="SimSun" w:hAnsi="Times New Roman" w:cs="Times New Roman"/>
          <w:color w:val="1F497D"/>
          <w:kern w:val="0"/>
          <w:sz w:val="22"/>
        </w:rPr>
        <w:t>absolutely right</w:t>
      </w:r>
      <w:proofErr w:type="gramEnd"/>
      <w:r w:rsidRPr="00CE07FB">
        <w:rPr>
          <w:rFonts w:ascii="Times New Roman" w:eastAsia="SimSun" w:hAnsi="Times New Roman" w:cs="Times New Roman"/>
          <w:color w:val="1F497D"/>
          <w:kern w:val="0"/>
          <w:sz w:val="22"/>
        </w:rPr>
        <w:t xml:space="preserve">—nothing is guaranteed at this stage. However, I will try my best to secure the necessary </w:t>
      </w:r>
      <w:proofErr w:type="gramStart"/>
      <w:r w:rsidRPr="00CE07FB">
        <w:rPr>
          <w:rFonts w:ascii="Times New Roman" w:eastAsia="SimSun" w:hAnsi="Times New Roman" w:cs="Times New Roman"/>
          <w:color w:val="1F497D"/>
          <w:kern w:val="0"/>
          <w:sz w:val="22"/>
        </w:rPr>
        <w:t>supports</w:t>
      </w:r>
      <w:proofErr w:type="gramEnd"/>
      <w:r w:rsidRPr="00CE07FB">
        <w:rPr>
          <w:rFonts w:ascii="Times New Roman" w:eastAsia="SimSun" w:hAnsi="Times New Roman" w:cs="Times New Roman"/>
          <w:color w:val="1F497D"/>
          <w:kern w:val="0"/>
          <w:sz w:val="22"/>
        </w:rPr>
        <w:t xml:space="preserve"> and awards to make the one-year visit possible.</w:t>
      </w:r>
    </w:p>
    <w:p w14:paraId="6394D4D2" w14:textId="77777777" w:rsidR="00CE07FB" w:rsidRPr="00CE07FB" w:rsidRDefault="00CE07FB" w:rsidP="00CE07FB">
      <w:pPr>
        <w:widowControl/>
        <w:jc w:val="left"/>
        <w:rPr>
          <w:rFonts w:ascii="Times New Roman" w:eastAsia="SimSun" w:hAnsi="Times New Roman" w:cs="Times New Roman"/>
          <w:color w:val="1F497D"/>
          <w:kern w:val="0"/>
          <w:sz w:val="22"/>
        </w:rPr>
      </w:pPr>
    </w:p>
    <w:p w14:paraId="25133C24" w14:textId="1F9BF54E"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Your lab</w:t>
      </w:r>
      <w:r>
        <w:rPr>
          <w:rFonts w:ascii="Times New Roman" w:eastAsia="SimSun" w:hAnsi="Times New Roman" w:cs="Times New Roman"/>
          <w:color w:val="1F497D"/>
          <w:kern w:val="0"/>
          <w:sz w:val="22"/>
        </w:rPr>
        <w:t>’</w:t>
      </w:r>
      <w:r w:rsidRPr="00CE07FB">
        <w:rPr>
          <w:rFonts w:ascii="Times New Roman" w:eastAsia="SimSun" w:hAnsi="Times New Roman" w:cs="Times New Roman"/>
          <w:color w:val="1F497D"/>
          <w:kern w:val="0"/>
          <w:sz w:val="22"/>
        </w:rPr>
        <w:t>s work is indeed impressive, and it aligns closely with my research interests. I am truly excited about the opportunity to work with your team.</w:t>
      </w:r>
    </w:p>
    <w:p w14:paraId="4A9C39D4" w14:textId="77777777" w:rsidR="00CE07FB" w:rsidRPr="00CE07FB" w:rsidRDefault="00CE07FB" w:rsidP="00CE07FB">
      <w:pPr>
        <w:widowControl/>
        <w:jc w:val="left"/>
        <w:rPr>
          <w:rFonts w:ascii="Times New Roman" w:eastAsia="SimSun" w:hAnsi="Times New Roman" w:cs="Times New Roman"/>
          <w:color w:val="1F497D"/>
          <w:kern w:val="0"/>
          <w:sz w:val="22"/>
        </w:rPr>
      </w:pPr>
    </w:p>
    <w:p w14:paraId="6DF708AB" w14:textId="77777777"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 xml:space="preserve">I have attached my availability for the week of Jan 13 to this email. The calendar is based on your time zone for convenience. Please let me know your </w:t>
      </w:r>
      <w:proofErr w:type="gramStart"/>
      <w:r w:rsidRPr="00CE07FB">
        <w:rPr>
          <w:rFonts w:ascii="Times New Roman" w:eastAsia="SimSun" w:hAnsi="Times New Roman" w:cs="Times New Roman"/>
          <w:color w:val="1F497D"/>
          <w:kern w:val="0"/>
          <w:sz w:val="22"/>
        </w:rPr>
        <w:t>arrangement</w:t>
      </w:r>
      <w:proofErr w:type="gramEnd"/>
      <w:r w:rsidRPr="00CE07FB">
        <w:rPr>
          <w:rFonts w:ascii="Times New Roman" w:eastAsia="SimSun" w:hAnsi="Times New Roman" w:cs="Times New Roman"/>
          <w:color w:val="1F497D"/>
          <w:kern w:val="0"/>
          <w:sz w:val="22"/>
        </w:rPr>
        <w:t xml:space="preserve"> for the meeting at your earliest convenience.</w:t>
      </w:r>
    </w:p>
    <w:p w14:paraId="51CC3435" w14:textId="77777777" w:rsidR="00CE07FB" w:rsidRPr="00CE07FB" w:rsidRDefault="00CE07FB" w:rsidP="00CE07FB">
      <w:pPr>
        <w:widowControl/>
        <w:jc w:val="left"/>
        <w:rPr>
          <w:rFonts w:ascii="Times New Roman" w:eastAsia="SimSun" w:hAnsi="Times New Roman" w:cs="Times New Roman"/>
          <w:color w:val="1F497D"/>
          <w:kern w:val="0"/>
          <w:sz w:val="22"/>
        </w:rPr>
      </w:pPr>
    </w:p>
    <w:p w14:paraId="39146EEC" w14:textId="77777777" w:rsidR="00CE07FB" w:rsidRP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Thank you again for your guidance and support.</w:t>
      </w:r>
    </w:p>
    <w:p w14:paraId="5F90A90C" w14:textId="77777777" w:rsidR="00CE07FB" w:rsidRPr="008748CC" w:rsidRDefault="00CE07FB" w:rsidP="00CE07FB">
      <w:pPr>
        <w:widowControl/>
        <w:jc w:val="left"/>
        <w:rPr>
          <w:rFonts w:ascii="Times New Roman" w:eastAsia="SimSun" w:hAnsi="Times New Roman" w:cs="Times New Roman"/>
          <w:color w:val="1F497D"/>
          <w:kern w:val="0"/>
          <w:sz w:val="22"/>
        </w:rPr>
      </w:pPr>
    </w:p>
    <w:p w14:paraId="4BB21623" w14:textId="77777777" w:rsidR="00CE07FB" w:rsidRDefault="00CE07FB" w:rsidP="00CE07F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082252" w14:textId="77777777" w:rsidR="00CE07FB" w:rsidRDefault="00CE07FB" w:rsidP="00CE07F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F0D890" w14:textId="77777777" w:rsidR="00CE07FB" w:rsidRDefault="00CE07FB" w:rsidP="00817AFA">
      <w:pPr>
        <w:widowControl/>
        <w:jc w:val="left"/>
        <w:rPr>
          <w:rFonts w:ascii="Times New Roman" w:eastAsia="SimSun" w:hAnsi="Times New Roman" w:cs="Times New Roman"/>
          <w:color w:val="1F497D"/>
          <w:kern w:val="0"/>
          <w:sz w:val="22"/>
        </w:rPr>
      </w:pPr>
    </w:p>
    <w:p w14:paraId="2D7B1164" w14:textId="77777777" w:rsidR="00CE07FB" w:rsidRDefault="00CE07FB" w:rsidP="00817AFA">
      <w:pPr>
        <w:widowControl/>
        <w:jc w:val="left"/>
        <w:rPr>
          <w:rFonts w:ascii="Times New Roman" w:eastAsia="SimSun" w:hAnsi="Times New Roman" w:cs="Times New Roman"/>
          <w:color w:val="1F497D"/>
          <w:kern w:val="0"/>
          <w:sz w:val="22"/>
        </w:rPr>
      </w:pPr>
    </w:p>
    <w:p w14:paraId="2F3EB81C" w14:textId="19B0C4D0" w:rsidR="00817AFA" w:rsidRDefault="00817AFA" w:rsidP="00817AF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Jin</w:t>
      </w:r>
      <w:r w:rsidRPr="00BF7393">
        <w:rPr>
          <w:rFonts w:ascii="Times New Roman" w:eastAsia="SimSun" w:hAnsi="Times New Roman" w:cs="Times New Roman"/>
          <w:color w:val="1F497D"/>
          <w:kern w:val="0"/>
          <w:sz w:val="22"/>
        </w:rPr>
        <w:t>,</w:t>
      </w:r>
      <w:proofErr w:type="spellEnd"/>
    </w:p>
    <w:p w14:paraId="1429DF5E" w14:textId="77777777" w:rsidR="00817AFA" w:rsidRDefault="00817AFA" w:rsidP="00817AFA">
      <w:pPr>
        <w:widowControl/>
        <w:jc w:val="left"/>
        <w:rPr>
          <w:rFonts w:ascii="Times New Roman" w:eastAsia="SimSun" w:hAnsi="Times New Roman" w:cs="Times New Roman"/>
          <w:color w:val="1F497D"/>
          <w:kern w:val="0"/>
          <w:sz w:val="22"/>
        </w:rPr>
      </w:pPr>
    </w:p>
    <w:p w14:paraId="265BB3BA" w14:textId="77777777"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Thank you for your kind response and interest.</w:t>
      </w:r>
    </w:p>
    <w:p w14:paraId="1531F927" w14:textId="77777777" w:rsidR="00817AFA" w:rsidRPr="00817AFA" w:rsidRDefault="00817AFA" w:rsidP="00817AFA">
      <w:pPr>
        <w:widowControl/>
        <w:jc w:val="left"/>
        <w:rPr>
          <w:rFonts w:ascii="Times New Roman" w:eastAsia="SimSun" w:hAnsi="Times New Roman" w:cs="Times New Roman"/>
          <w:color w:val="1F497D"/>
          <w:kern w:val="0"/>
          <w:sz w:val="22"/>
        </w:rPr>
      </w:pPr>
    </w:p>
    <w:p w14:paraId="270A9BB2" w14:textId="16E2E333"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 xml:space="preserve">Yes, I work on both theory and experiments. For theory, I primarily focus on using </w:t>
      </w:r>
      <w:r w:rsidRPr="006A340B">
        <w:rPr>
          <w:rFonts w:ascii="Times New Roman" w:eastAsia="SimSun" w:hAnsi="Times New Roman" w:cs="Times New Roman"/>
          <w:b/>
          <w:bCs/>
          <w:color w:val="1F497D"/>
          <w:kern w:val="0"/>
          <w:sz w:val="22"/>
        </w:rPr>
        <w:t>machine learning</w:t>
      </w:r>
      <w:r w:rsidRPr="00817AFA">
        <w:rPr>
          <w:rFonts w:ascii="Times New Roman" w:eastAsia="SimSun" w:hAnsi="Times New Roman" w:cs="Times New Roman"/>
          <w:color w:val="1F497D"/>
          <w:kern w:val="0"/>
          <w:sz w:val="22"/>
        </w:rPr>
        <w:t xml:space="preserve"> to </w:t>
      </w:r>
      <w:r w:rsidR="00EB2FF7">
        <w:rPr>
          <w:rFonts w:ascii="Times New Roman" w:eastAsia="SimSun" w:hAnsi="Times New Roman" w:cs="Times New Roman" w:hint="eastAsia"/>
          <w:color w:val="1F497D"/>
          <w:kern w:val="0"/>
          <w:sz w:val="22"/>
        </w:rPr>
        <w:t>dis</w:t>
      </w:r>
      <w:r w:rsidRPr="00817AFA">
        <w:rPr>
          <w:rFonts w:ascii="Times New Roman" w:eastAsia="SimSun" w:hAnsi="Times New Roman" w:cs="Times New Roman"/>
          <w:color w:val="1F497D"/>
          <w:kern w:val="0"/>
          <w:sz w:val="22"/>
        </w:rPr>
        <w:t xml:space="preserve">cover the relationship between materials/structures design and their properties and behaviors, as well as </w:t>
      </w:r>
      <w:r w:rsidR="006A340B">
        <w:rPr>
          <w:rFonts w:ascii="Times New Roman" w:eastAsia="SimSun" w:hAnsi="Times New Roman" w:cs="Times New Roman" w:hint="eastAsia"/>
          <w:color w:val="1F497D"/>
          <w:kern w:val="0"/>
          <w:sz w:val="22"/>
        </w:rPr>
        <w:t>apply</w:t>
      </w:r>
      <w:r w:rsidRPr="00817AFA">
        <w:rPr>
          <w:rFonts w:ascii="Times New Roman" w:eastAsia="SimSun" w:hAnsi="Times New Roman" w:cs="Times New Roman"/>
          <w:color w:val="1F497D"/>
          <w:kern w:val="0"/>
          <w:sz w:val="22"/>
        </w:rPr>
        <w:t xml:space="preserve"> machine learning for </w:t>
      </w:r>
      <w:r w:rsidRPr="006A340B">
        <w:rPr>
          <w:rFonts w:ascii="Times New Roman" w:eastAsia="SimSun" w:hAnsi="Times New Roman" w:cs="Times New Roman"/>
          <w:b/>
          <w:bCs/>
          <w:color w:val="1F497D"/>
          <w:kern w:val="0"/>
          <w:sz w:val="22"/>
        </w:rPr>
        <w:t>inverse design</w:t>
      </w:r>
      <w:r w:rsidRPr="00817AFA">
        <w:rPr>
          <w:rFonts w:ascii="Times New Roman" w:eastAsia="SimSun" w:hAnsi="Times New Roman" w:cs="Times New Roman"/>
          <w:color w:val="1F497D"/>
          <w:kern w:val="0"/>
          <w:sz w:val="22"/>
        </w:rPr>
        <w:t xml:space="preserve"> of these materials and structures. On the experimental side, I specialize in additive manufacturing (mainly </w:t>
      </w:r>
      <w:r w:rsidRPr="006A340B">
        <w:rPr>
          <w:rFonts w:ascii="Times New Roman" w:eastAsia="SimSun" w:hAnsi="Times New Roman" w:cs="Times New Roman"/>
          <w:b/>
          <w:bCs/>
          <w:color w:val="1F497D"/>
          <w:kern w:val="0"/>
          <w:sz w:val="22"/>
        </w:rPr>
        <w:t>DLP</w:t>
      </w:r>
      <w:r w:rsidRPr="00817AFA">
        <w:rPr>
          <w:rFonts w:ascii="Times New Roman" w:eastAsia="SimSun" w:hAnsi="Times New Roman" w:cs="Times New Roman"/>
          <w:color w:val="1F497D"/>
          <w:kern w:val="0"/>
          <w:sz w:val="22"/>
        </w:rPr>
        <w:t xml:space="preserve">—single material or </w:t>
      </w:r>
      <w:proofErr w:type="spellStart"/>
      <w:r w:rsidRPr="006A340B">
        <w:rPr>
          <w:rFonts w:ascii="Times New Roman" w:eastAsia="SimSun" w:hAnsi="Times New Roman" w:cs="Times New Roman"/>
          <w:b/>
          <w:bCs/>
          <w:color w:val="1F497D"/>
          <w:kern w:val="0"/>
          <w:sz w:val="22"/>
        </w:rPr>
        <w:t>multimaterials</w:t>
      </w:r>
      <w:proofErr w:type="spellEnd"/>
      <w:r w:rsidRPr="00817AFA">
        <w:rPr>
          <w:rFonts w:ascii="Times New Roman" w:eastAsia="SimSun" w:hAnsi="Times New Roman" w:cs="Times New Roman"/>
          <w:color w:val="1F497D"/>
          <w:kern w:val="0"/>
          <w:sz w:val="22"/>
        </w:rPr>
        <w:t xml:space="preserve"> in Prof. Qi Ge’s lab—</w:t>
      </w:r>
      <w:proofErr w:type="gramStart"/>
      <w:r w:rsidRPr="00817AFA">
        <w:rPr>
          <w:rFonts w:ascii="Times New Roman" w:eastAsia="SimSun" w:hAnsi="Times New Roman" w:cs="Times New Roman"/>
          <w:color w:val="1F497D"/>
          <w:kern w:val="0"/>
          <w:sz w:val="22"/>
        </w:rPr>
        <w:t>and also</w:t>
      </w:r>
      <w:proofErr w:type="gramEnd"/>
      <w:r w:rsidRPr="00817AFA">
        <w:rPr>
          <w:rFonts w:ascii="Times New Roman" w:eastAsia="SimSun" w:hAnsi="Times New Roman" w:cs="Times New Roman"/>
          <w:color w:val="1F497D"/>
          <w:kern w:val="0"/>
          <w:sz w:val="22"/>
        </w:rPr>
        <w:t xml:space="preserve"> </w:t>
      </w:r>
      <w:proofErr w:type="spellStart"/>
      <w:r w:rsidRPr="00817AFA">
        <w:rPr>
          <w:rFonts w:ascii="Times New Roman" w:eastAsia="SimSun" w:hAnsi="Times New Roman" w:cs="Times New Roman"/>
          <w:color w:val="1F497D"/>
          <w:kern w:val="0"/>
          <w:sz w:val="22"/>
        </w:rPr>
        <w:t>multimaterial</w:t>
      </w:r>
      <w:proofErr w:type="spellEnd"/>
      <w:r w:rsidRPr="00817AFA">
        <w:rPr>
          <w:rFonts w:ascii="Times New Roman" w:eastAsia="SimSun" w:hAnsi="Times New Roman" w:cs="Times New Roman"/>
          <w:color w:val="1F497D"/>
          <w:kern w:val="0"/>
          <w:sz w:val="22"/>
        </w:rPr>
        <w:t xml:space="preserve"> FDM for shape memory polymers).</w:t>
      </w:r>
    </w:p>
    <w:p w14:paraId="005F1996" w14:textId="77777777" w:rsidR="00817AFA" w:rsidRPr="00817AFA" w:rsidRDefault="00817AFA" w:rsidP="00817AFA">
      <w:pPr>
        <w:widowControl/>
        <w:jc w:val="left"/>
        <w:rPr>
          <w:rFonts w:ascii="Times New Roman" w:eastAsia="SimSun" w:hAnsi="Times New Roman" w:cs="Times New Roman"/>
          <w:color w:val="1F497D"/>
          <w:kern w:val="0"/>
          <w:sz w:val="22"/>
        </w:rPr>
      </w:pPr>
    </w:p>
    <w:p w14:paraId="5D03CD2F" w14:textId="75246F90" w:rsidR="00817AFA" w:rsidRP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Regarding the visiting period, I can combine two programs at CUHK to extend the duration of my visit</w:t>
      </w:r>
      <w:r w:rsidR="00BF7CCD">
        <w:rPr>
          <w:rFonts w:ascii="Times New Roman" w:eastAsia="SimSun" w:hAnsi="Times New Roman" w:cs="Times New Roman" w:hint="eastAsia"/>
          <w:color w:val="1F497D"/>
          <w:kern w:val="0"/>
          <w:sz w:val="22"/>
        </w:rPr>
        <w:t xml:space="preserve"> </w:t>
      </w:r>
      <w:r w:rsidR="00EB2FF7">
        <w:rPr>
          <w:rFonts w:ascii="Times New Roman" w:eastAsia="SimSun" w:hAnsi="Times New Roman" w:cs="Times New Roman" w:hint="eastAsia"/>
          <w:color w:val="1F497D"/>
          <w:kern w:val="0"/>
          <w:sz w:val="22"/>
        </w:rPr>
        <w:t xml:space="preserve">so that my visit to UCLA can be </w:t>
      </w:r>
      <w:proofErr w:type="gramStart"/>
      <w:r w:rsidR="00EB2FF7">
        <w:rPr>
          <w:rFonts w:ascii="Times New Roman" w:eastAsia="SimSun" w:hAnsi="Times New Roman" w:cs="Times New Roman" w:hint="eastAsia"/>
          <w:color w:val="1F497D"/>
          <w:kern w:val="0"/>
          <w:sz w:val="22"/>
        </w:rPr>
        <w:t xml:space="preserve">extend </w:t>
      </w:r>
      <w:r w:rsidR="006A340B">
        <w:rPr>
          <w:rFonts w:ascii="Times New Roman" w:eastAsia="SimSun" w:hAnsi="Times New Roman" w:cs="Times New Roman" w:hint="eastAsia"/>
          <w:color w:val="1F497D"/>
          <w:kern w:val="0"/>
          <w:sz w:val="22"/>
        </w:rPr>
        <w:t>up</w:t>
      </w:r>
      <w:proofErr w:type="gramEnd"/>
      <w:r w:rsidR="006A340B">
        <w:rPr>
          <w:rFonts w:ascii="Times New Roman" w:eastAsia="SimSun" w:hAnsi="Times New Roman" w:cs="Times New Roman" w:hint="eastAsia"/>
          <w:color w:val="1F497D"/>
          <w:kern w:val="0"/>
          <w:sz w:val="22"/>
        </w:rPr>
        <w:t xml:space="preserve"> </w:t>
      </w:r>
      <w:r w:rsidR="00EB2FF7">
        <w:rPr>
          <w:rFonts w:ascii="Times New Roman" w:eastAsia="SimSun" w:hAnsi="Times New Roman" w:cs="Times New Roman" w:hint="eastAsia"/>
          <w:color w:val="1F497D"/>
          <w:kern w:val="0"/>
          <w:sz w:val="22"/>
        </w:rPr>
        <w:t xml:space="preserve">to </w:t>
      </w:r>
      <w:r w:rsidR="00EB2FF7" w:rsidRPr="006A340B">
        <w:rPr>
          <w:rFonts w:ascii="Times New Roman" w:eastAsia="SimSun" w:hAnsi="Times New Roman" w:cs="Times New Roman" w:hint="eastAsia"/>
          <w:b/>
          <w:bCs/>
          <w:color w:val="1F497D"/>
          <w:kern w:val="0"/>
          <w:sz w:val="22"/>
        </w:rPr>
        <w:t>one year or even more</w:t>
      </w:r>
      <w:r w:rsidRPr="00817AFA">
        <w:rPr>
          <w:rFonts w:ascii="Times New Roman" w:eastAsia="SimSun" w:hAnsi="Times New Roman" w:cs="Times New Roman"/>
          <w:color w:val="1F497D"/>
          <w:kern w:val="0"/>
          <w:sz w:val="22"/>
        </w:rPr>
        <w:t>. Specifically:</w:t>
      </w:r>
    </w:p>
    <w:p w14:paraId="75E375E3" w14:textId="0700DB1F" w:rsidR="00817AFA" w:rsidRPr="00817AFA" w:rsidRDefault="00EB2FF7" w:rsidP="00EB2F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00817AFA" w:rsidRPr="00817AFA">
        <w:rPr>
          <w:rFonts w:ascii="Times New Roman" w:eastAsia="SimSun" w:hAnsi="Times New Roman" w:cs="Times New Roman"/>
          <w:b/>
          <w:bCs/>
          <w:color w:val="1F497D"/>
          <w:kern w:val="0"/>
          <w:sz w:val="22"/>
        </w:rPr>
        <w:t xml:space="preserve">CUHK Faculty of Engineering’s Overseas Research Attachment </w:t>
      </w:r>
      <w:proofErr w:type="spellStart"/>
      <w:r w:rsidR="00817AFA" w:rsidRPr="00817AFA">
        <w:rPr>
          <w:rFonts w:ascii="Times New Roman" w:eastAsia="SimSun" w:hAnsi="Times New Roman" w:cs="Times New Roman"/>
          <w:b/>
          <w:bCs/>
          <w:color w:val="1F497D"/>
          <w:kern w:val="0"/>
          <w:sz w:val="22"/>
        </w:rPr>
        <w:t>Programme</w:t>
      </w:r>
      <w:proofErr w:type="spellEnd"/>
      <w:r w:rsidR="00817AFA" w:rsidRPr="00817AFA">
        <w:rPr>
          <w:rFonts w:ascii="Times New Roman" w:eastAsia="SimSun" w:hAnsi="Times New Roman" w:cs="Times New Roman"/>
          <w:b/>
          <w:bCs/>
          <w:color w:val="1F497D"/>
          <w:kern w:val="0"/>
          <w:sz w:val="22"/>
        </w:rPr>
        <w:t xml:space="preserve"> (ORAP)</w:t>
      </w:r>
      <w:r w:rsidR="00817AFA" w:rsidRPr="00817AFA">
        <w:rPr>
          <w:rFonts w:ascii="Times New Roman" w:eastAsia="SimSun" w:hAnsi="Times New Roman" w:cs="Times New Roman"/>
          <w:color w:val="1F497D"/>
          <w:kern w:val="0"/>
          <w:sz w:val="22"/>
        </w:rPr>
        <w:t xml:space="preserve"> </w:t>
      </w:r>
      <w:r w:rsidR="006A340B">
        <w:rPr>
          <w:rFonts w:ascii="Times New Roman" w:eastAsia="SimSun" w:hAnsi="Times New Roman" w:cs="Times New Roman" w:hint="eastAsia"/>
          <w:color w:val="1F497D"/>
          <w:kern w:val="0"/>
          <w:sz w:val="22"/>
        </w:rPr>
        <w:t xml:space="preserve">(attachment 3) </w:t>
      </w:r>
      <w:r w:rsidR="00817AFA" w:rsidRPr="00817AFA">
        <w:rPr>
          <w:rFonts w:ascii="Times New Roman" w:eastAsia="SimSun" w:hAnsi="Times New Roman" w:cs="Times New Roman"/>
          <w:color w:val="1F497D"/>
          <w:kern w:val="0"/>
          <w:sz w:val="22"/>
        </w:rPr>
        <w:t>can support my visit from July 2025 to December 2025 (this program supports up to six months within the period of June–December 2025).</w:t>
      </w:r>
    </w:p>
    <w:p w14:paraId="322E824C" w14:textId="657B01C7" w:rsidR="00817AFA" w:rsidRPr="00817AFA" w:rsidRDefault="00EB2FF7" w:rsidP="00EB2FF7">
      <w:pPr>
        <w:widowControl/>
        <w:jc w:val="left"/>
        <w:rPr>
          <w:rFonts w:ascii="Times New Roman" w:eastAsia="SimSun" w:hAnsi="Times New Roman" w:cs="Times New Roman"/>
          <w:color w:val="1F497D"/>
          <w:kern w:val="0"/>
          <w:sz w:val="22"/>
        </w:rPr>
      </w:pPr>
      <w:r w:rsidRPr="00EB2FF7">
        <w:rPr>
          <w:rFonts w:ascii="Times New Roman" w:eastAsia="SimSun" w:hAnsi="Times New Roman" w:cs="Times New Roman" w:hint="eastAsia"/>
          <w:color w:val="1F497D"/>
          <w:kern w:val="0"/>
          <w:sz w:val="22"/>
        </w:rPr>
        <w:t xml:space="preserve">2. </w:t>
      </w:r>
      <w:r w:rsidR="00817AFA" w:rsidRPr="00817AFA">
        <w:rPr>
          <w:rFonts w:ascii="Times New Roman" w:eastAsia="SimSun" w:hAnsi="Times New Roman" w:cs="Times New Roman"/>
          <w:b/>
          <w:bCs/>
          <w:color w:val="1F497D"/>
          <w:kern w:val="0"/>
          <w:sz w:val="22"/>
        </w:rPr>
        <w:t>PhD International Mobility for Partnerships and Collaborations (IMPAC) Award</w:t>
      </w:r>
      <w:r w:rsidR="00817AFA" w:rsidRPr="00817AFA">
        <w:rPr>
          <w:rFonts w:ascii="Times New Roman" w:eastAsia="SimSun" w:hAnsi="Times New Roman" w:cs="Times New Roman"/>
          <w:color w:val="1F497D"/>
          <w:kern w:val="0"/>
          <w:sz w:val="22"/>
        </w:rPr>
        <w:t xml:space="preserve"> </w:t>
      </w:r>
      <w:r w:rsidR="006A340B">
        <w:rPr>
          <w:rFonts w:ascii="Times New Roman" w:eastAsia="SimSun" w:hAnsi="Times New Roman" w:cs="Times New Roman" w:hint="eastAsia"/>
          <w:color w:val="1F497D"/>
          <w:kern w:val="0"/>
          <w:sz w:val="22"/>
        </w:rPr>
        <w:t xml:space="preserve">(attachment 2) </w:t>
      </w:r>
      <w:r w:rsidR="00817AFA" w:rsidRPr="00817AFA">
        <w:rPr>
          <w:rFonts w:ascii="Times New Roman" w:eastAsia="SimSun" w:hAnsi="Times New Roman" w:cs="Times New Roman"/>
          <w:color w:val="1F497D"/>
          <w:kern w:val="0"/>
          <w:sz w:val="22"/>
        </w:rPr>
        <w:t>can support my visit from January 2026 to June 2026 (this program supports up to six months within the period of 1 August 2025 to 31 July 2026).</w:t>
      </w:r>
    </w:p>
    <w:p w14:paraId="3D4968C3" w14:textId="2A509CFA"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 xml:space="preserve">This combination would allow me to extend my visit </w:t>
      </w:r>
      <w:r w:rsidR="00EB2FF7">
        <w:rPr>
          <w:rFonts w:ascii="Times New Roman" w:eastAsia="SimSun" w:hAnsi="Times New Roman" w:cs="Times New Roman" w:hint="eastAsia"/>
          <w:color w:val="1F497D"/>
          <w:kern w:val="0"/>
          <w:sz w:val="22"/>
        </w:rPr>
        <w:t xml:space="preserve">up </w:t>
      </w:r>
      <w:r w:rsidRPr="00817AFA">
        <w:rPr>
          <w:rFonts w:ascii="Times New Roman" w:eastAsia="SimSun" w:hAnsi="Times New Roman" w:cs="Times New Roman"/>
          <w:color w:val="1F497D"/>
          <w:kern w:val="0"/>
          <w:sz w:val="22"/>
        </w:rPr>
        <w:t xml:space="preserve">to one year, from July 2025 to June 2026. </w:t>
      </w:r>
      <w:r w:rsidR="006A340B">
        <w:rPr>
          <w:rFonts w:ascii="Times New Roman" w:eastAsia="SimSun" w:hAnsi="Times New Roman" w:cs="Times New Roman" w:hint="eastAsia"/>
          <w:color w:val="1F497D"/>
          <w:kern w:val="0"/>
          <w:sz w:val="22"/>
        </w:rPr>
        <w:t xml:space="preserve">Additionally, during this period, all </w:t>
      </w:r>
      <w:r w:rsidR="006A340B" w:rsidRPr="006A340B">
        <w:rPr>
          <w:rFonts w:ascii="Times New Roman" w:eastAsia="SimSun" w:hAnsi="Times New Roman" w:cs="Times New Roman"/>
          <w:color w:val="1F497D"/>
          <w:kern w:val="0"/>
          <w:sz w:val="22"/>
        </w:rPr>
        <w:t xml:space="preserve">my </w:t>
      </w:r>
      <w:r w:rsidR="006A340B" w:rsidRPr="006A340B">
        <w:rPr>
          <w:rFonts w:ascii="Times New Roman" w:eastAsia="SimSun" w:hAnsi="Times New Roman" w:cs="Times New Roman"/>
          <w:b/>
          <w:bCs/>
          <w:color w:val="1F497D"/>
          <w:kern w:val="0"/>
          <w:sz w:val="22"/>
        </w:rPr>
        <w:t>salary</w:t>
      </w:r>
      <w:r w:rsidR="006A340B" w:rsidRPr="006A340B">
        <w:rPr>
          <w:rFonts w:ascii="Times New Roman" w:eastAsia="SimSun" w:hAnsi="Times New Roman" w:cs="Times New Roman"/>
          <w:color w:val="1F497D"/>
          <w:kern w:val="0"/>
          <w:sz w:val="22"/>
        </w:rPr>
        <w:t xml:space="preserve">, </w:t>
      </w:r>
      <w:r w:rsidR="006A340B" w:rsidRPr="006A340B">
        <w:rPr>
          <w:rFonts w:ascii="Times New Roman" w:eastAsia="SimSun" w:hAnsi="Times New Roman" w:cs="Times New Roman"/>
          <w:b/>
          <w:bCs/>
          <w:color w:val="1F497D"/>
          <w:kern w:val="0"/>
          <w:sz w:val="22"/>
        </w:rPr>
        <w:t>travel expenses</w:t>
      </w:r>
      <w:r w:rsidR="006A340B" w:rsidRPr="006A340B">
        <w:rPr>
          <w:rFonts w:ascii="Times New Roman" w:eastAsia="SimSun" w:hAnsi="Times New Roman" w:cs="Times New Roman"/>
          <w:color w:val="1F497D"/>
          <w:kern w:val="0"/>
          <w:sz w:val="22"/>
        </w:rPr>
        <w:t xml:space="preserve">, and </w:t>
      </w:r>
      <w:r w:rsidR="006A340B" w:rsidRPr="006A340B">
        <w:rPr>
          <w:rFonts w:ascii="Times New Roman" w:eastAsia="SimSun" w:hAnsi="Times New Roman" w:cs="Times New Roman"/>
          <w:b/>
          <w:bCs/>
          <w:color w:val="1F497D"/>
          <w:kern w:val="0"/>
          <w:sz w:val="22"/>
        </w:rPr>
        <w:t>accommodation</w:t>
      </w:r>
      <w:r w:rsidR="006A340B">
        <w:rPr>
          <w:rFonts w:ascii="Times New Roman" w:eastAsia="SimSun" w:hAnsi="Times New Roman" w:cs="Times New Roman" w:hint="eastAsia"/>
          <w:color w:val="1F497D"/>
          <w:kern w:val="0"/>
          <w:sz w:val="22"/>
        </w:rPr>
        <w:t xml:space="preserve"> will be </w:t>
      </w:r>
      <w:r w:rsidR="006A340B" w:rsidRPr="006A340B">
        <w:rPr>
          <w:rFonts w:ascii="Times New Roman" w:eastAsia="SimSun" w:hAnsi="Times New Roman" w:cs="Times New Roman" w:hint="eastAsia"/>
          <w:b/>
          <w:bCs/>
          <w:color w:val="1F497D"/>
          <w:kern w:val="0"/>
          <w:sz w:val="22"/>
        </w:rPr>
        <w:t>covered</w:t>
      </w:r>
      <w:r w:rsidR="006A340B">
        <w:rPr>
          <w:rFonts w:ascii="Times New Roman" w:eastAsia="SimSun" w:hAnsi="Times New Roman" w:cs="Times New Roman" w:hint="eastAsia"/>
          <w:color w:val="1F497D"/>
          <w:kern w:val="0"/>
          <w:sz w:val="22"/>
        </w:rPr>
        <w:t xml:space="preserve"> by </w:t>
      </w:r>
      <w:r w:rsidR="006A340B" w:rsidRPr="006A340B">
        <w:rPr>
          <w:rFonts w:ascii="Times New Roman" w:eastAsia="SimSun" w:hAnsi="Times New Roman" w:cs="Times New Roman" w:hint="eastAsia"/>
          <w:b/>
          <w:bCs/>
          <w:color w:val="1F497D"/>
          <w:kern w:val="0"/>
          <w:sz w:val="22"/>
        </w:rPr>
        <w:t>CUHK</w:t>
      </w:r>
      <w:r w:rsidR="006A340B">
        <w:rPr>
          <w:rFonts w:ascii="Times New Roman" w:eastAsia="SimSun" w:hAnsi="Times New Roman" w:cs="Times New Roman" w:hint="eastAsia"/>
          <w:color w:val="1F497D"/>
          <w:kern w:val="0"/>
          <w:sz w:val="22"/>
        </w:rPr>
        <w:t>.</w:t>
      </w:r>
      <w:r w:rsidR="006A340B" w:rsidRPr="006A340B">
        <w:rPr>
          <w:rFonts w:ascii="Times New Roman" w:eastAsia="SimSun" w:hAnsi="Times New Roman" w:cs="Times New Roman"/>
          <w:color w:val="1F497D"/>
          <w:kern w:val="0"/>
          <w:sz w:val="22"/>
        </w:rPr>
        <w:t xml:space="preserve"> </w:t>
      </w:r>
      <w:r w:rsidRPr="00817AFA">
        <w:rPr>
          <w:rFonts w:ascii="Times New Roman" w:eastAsia="SimSun" w:hAnsi="Times New Roman" w:cs="Times New Roman"/>
          <w:color w:val="1F497D"/>
          <w:kern w:val="0"/>
          <w:sz w:val="22"/>
        </w:rPr>
        <w:t xml:space="preserve">Afterward, I </w:t>
      </w:r>
      <w:r w:rsidR="006A340B">
        <w:rPr>
          <w:rFonts w:ascii="Times New Roman" w:eastAsia="SimSun" w:hAnsi="Times New Roman" w:cs="Times New Roman" w:hint="eastAsia"/>
          <w:color w:val="1F497D"/>
          <w:kern w:val="0"/>
          <w:sz w:val="22"/>
        </w:rPr>
        <w:t>will</w:t>
      </w:r>
      <w:r w:rsidRPr="00817AFA">
        <w:rPr>
          <w:rFonts w:ascii="Times New Roman" w:eastAsia="SimSun" w:hAnsi="Times New Roman" w:cs="Times New Roman"/>
          <w:color w:val="1F497D"/>
          <w:kern w:val="0"/>
          <w:sz w:val="22"/>
        </w:rPr>
        <w:t xml:space="preserve"> graduate by 31 July 2026 and pursue a postdoc in the US, making it possible to extend my stay beyond the visiting period if necessary.</w:t>
      </w:r>
    </w:p>
    <w:p w14:paraId="546B50ED" w14:textId="77777777" w:rsidR="00817AFA" w:rsidRPr="00817AFA" w:rsidRDefault="00817AFA" w:rsidP="00817AFA">
      <w:pPr>
        <w:widowControl/>
        <w:jc w:val="left"/>
        <w:rPr>
          <w:rFonts w:ascii="Times New Roman" w:eastAsia="SimSun" w:hAnsi="Times New Roman" w:cs="Times New Roman"/>
          <w:color w:val="1F497D"/>
          <w:kern w:val="0"/>
          <w:sz w:val="22"/>
        </w:rPr>
      </w:pPr>
    </w:p>
    <w:p w14:paraId="4444E1CC" w14:textId="7C9917B6" w:rsidR="00817AFA" w:rsidRPr="00817AFA" w:rsidRDefault="006A340B"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nd </w:t>
      </w:r>
      <w:r w:rsidRPr="006A340B">
        <w:rPr>
          <w:rFonts w:ascii="Times New Roman" w:eastAsia="SimSun" w:hAnsi="Times New Roman" w:cs="Times New Roman" w:hint="eastAsia"/>
          <w:b/>
          <w:bCs/>
          <w:color w:val="1F497D"/>
          <w:kern w:val="0"/>
          <w:sz w:val="22"/>
        </w:rPr>
        <w:t>Happy New Year</w:t>
      </w:r>
      <w:r>
        <w:rPr>
          <w:rFonts w:ascii="Times New Roman" w:eastAsia="SimSun" w:hAnsi="Times New Roman" w:cs="Times New Roman" w:hint="eastAsia"/>
          <w:color w:val="1F497D"/>
          <w:kern w:val="0"/>
          <w:sz w:val="22"/>
        </w:rPr>
        <w:t xml:space="preserve">! </w:t>
      </w:r>
      <w:r w:rsidR="00817AFA" w:rsidRPr="00817AFA">
        <w:rPr>
          <w:rFonts w:ascii="Times New Roman" w:eastAsia="SimSun" w:hAnsi="Times New Roman" w:cs="Times New Roman"/>
          <w:color w:val="1F497D"/>
          <w:kern w:val="0"/>
          <w:sz w:val="22"/>
        </w:rPr>
        <w:t>I look forward to further discussing this opportunity with you. Please let me know if you need additional details.</w:t>
      </w:r>
    </w:p>
    <w:p w14:paraId="103E2503" w14:textId="77777777" w:rsidR="00817AFA" w:rsidRPr="008748CC" w:rsidRDefault="00817AFA" w:rsidP="00817AFA">
      <w:pPr>
        <w:widowControl/>
        <w:jc w:val="left"/>
        <w:rPr>
          <w:rFonts w:ascii="Times New Roman" w:eastAsia="SimSun" w:hAnsi="Times New Roman" w:cs="Times New Roman"/>
          <w:color w:val="1F497D"/>
          <w:kern w:val="0"/>
          <w:sz w:val="22"/>
        </w:rPr>
      </w:pPr>
    </w:p>
    <w:p w14:paraId="3B1E9B16" w14:textId="77777777" w:rsidR="00817AFA" w:rsidRDefault="00817AFA"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308146" w14:textId="77777777" w:rsidR="00817AFA" w:rsidRDefault="00817AFA"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68A6B89" w14:textId="77777777" w:rsidR="00817AFA" w:rsidRDefault="00817AFA" w:rsidP="00EF3EE0">
      <w:pPr>
        <w:widowControl/>
        <w:jc w:val="left"/>
        <w:rPr>
          <w:rFonts w:ascii="Times New Roman" w:eastAsia="SimSun" w:hAnsi="Times New Roman" w:cs="Times New Roman"/>
          <w:color w:val="1F497D"/>
          <w:kern w:val="0"/>
          <w:sz w:val="22"/>
        </w:rPr>
      </w:pPr>
    </w:p>
    <w:p w14:paraId="0EF384EA" w14:textId="77777777" w:rsidR="00817AFA" w:rsidRDefault="00817AFA" w:rsidP="00EF3EE0">
      <w:pPr>
        <w:widowControl/>
        <w:jc w:val="left"/>
        <w:rPr>
          <w:rFonts w:ascii="Times New Roman" w:eastAsia="SimSun" w:hAnsi="Times New Roman" w:cs="Times New Roman"/>
          <w:color w:val="1F497D"/>
          <w:kern w:val="0"/>
          <w:sz w:val="22"/>
        </w:rPr>
      </w:pPr>
    </w:p>
    <w:p w14:paraId="2F2A43DD" w14:textId="074C2351" w:rsidR="00EF3EE0" w:rsidRDefault="00EF3EE0" w:rsidP="00EF3EE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37A4B75" w14:textId="77777777" w:rsidR="00EF3EE0" w:rsidRDefault="00EF3EE0" w:rsidP="00EF3EE0">
      <w:pPr>
        <w:widowControl/>
        <w:jc w:val="left"/>
        <w:rPr>
          <w:rFonts w:ascii="Times New Roman" w:eastAsia="SimSun" w:hAnsi="Times New Roman" w:cs="Times New Roman"/>
          <w:color w:val="1F497D"/>
          <w:kern w:val="0"/>
          <w:sz w:val="22"/>
        </w:rPr>
      </w:pPr>
    </w:p>
    <w:p w14:paraId="5C3B8EBE" w14:textId="0C76C790" w:rsidR="00EF3EE0" w:rsidRDefault="00EF3EE0" w:rsidP="00EF3EE0">
      <w:pPr>
        <w:widowControl/>
        <w:jc w:val="left"/>
        <w:rPr>
          <w:rFonts w:ascii="Times New Roman" w:eastAsia="SimSun" w:hAnsi="Times New Roman" w:cs="Times New Roman"/>
          <w:color w:val="1F497D"/>
          <w:kern w:val="0"/>
          <w:sz w:val="22"/>
        </w:rPr>
      </w:pPr>
      <w:r w:rsidRPr="00EF3EE0">
        <w:rPr>
          <w:rFonts w:ascii="Times New Roman" w:eastAsia="SimSun" w:hAnsi="Times New Roman" w:cs="Times New Roman"/>
          <w:color w:val="1F497D"/>
          <w:kern w:val="0"/>
          <w:sz w:val="22"/>
        </w:rPr>
        <w:t>Thank you very much for your help. I truly appreciate it.</w:t>
      </w:r>
    </w:p>
    <w:p w14:paraId="02518563" w14:textId="77777777" w:rsidR="00EF3EE0" w:rsidRPr="008748CC" w:rsidRDefault="00EF3EE0" w:rsidP="00EF3EE0">
      <w:pPr>
        <w:widowControl/>
        <w:jc w:val="left"/>
        <w:rPr>
          <w:rFonts w:ascii="Times New Roman" w:eastAsia="SimSun" w:hAnsi="Times New Roman" w:cs="Times New Roman"/>
          <w:color w:val="1F497D"/>
          <w:kern w:val="0"/>
          <w:sz w:val="22"/>
        </w:rPr>
      </w:pPr>
    </w:p>
    <w:p w14:paraId="73DFE736" w14:textId="77777777" w:rsidR="00EF3EE0" w:rsidRDefault="00EF3EE0" w:rsidP="00EF3EE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FB5FACD" w14:textId="77777777" w:rsidR="00EF3EE0" w:rsidRDefault="00EF3EE0" w:rsidP="00EF3EE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41C495" w14:textId="77777777" w:rsidR="00EF3EE0" w:rsidRDefault="00EF3EE0" w:rsidP="00B2559F">
      <w:pPr>
        <w:widowControl/>
        <w:jc w:val="left"/>
        <w:rPr>
          <w:rFonts w:ascii="Times New Roman" w:eastAsia="SimSun" w:hAnsi="Times New Roman" w:cs="Times New Roman"/>
          <w:color w:val="1F497D"/>
          <w:kern w:val="0"/>
          <w:sz w:val="22"/>
        </w:rPr>
      </w:pPr>
    </w:p>
    <w:p w14:paraId="03C81DC2" w14:textId="77777777" w:rsidR="00EF3EE0" w:rsidRDefault="00EF3EE0" w:rsidP="00B2559F">
      <w:pPr>
        <w:widowControl/>
        <w:jc w:val="left"/>
        <w:rPr>
          <w:rFonts w:ascii="Times New Roman" w:eastAsia="SimSun" w:hAnsi="Times New Roman" w:cs="Times New Roman"/>
          <w:color w:val="1F497D"/>
          <w:kern w:val="0"/>
          <w:sz w:val="22"/>
        </w:rPr>
      </w:pPr>
    </w:p>
    <w:p w14:paraId="7FF5474E" w14:textId="181F4C8B" w:rsidR="00883C16" w:rsidRDefault="00B2559F"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elp me to </w:t>
      </w:r>
      <w:proofErr w:type="gramStart"/>
      <w:r>
        <w:rPr>
          <w:rFonts w:ascii="Times New Roman" w:eastAsia="SimSun" w:hAnsi="Times New Roman" w:cs="Times New Roman" w:hint="eastAsia"/>
          <w:color w:val="1F497D"/>
          <w:kern w:val="0"/>
          <w:sz w:val="22"/>
        </w:rPr>
        <w:t>reply</w:t>
      </w:r>
      <w:proofErr w:type="gramEnd"/>
      <w:r>
        <w:rPr>
          <w:rFonts w:ascii="Times New Roman" w:eastAsia="SimSun" w:hAnsi="Times New Roman" w:cs="Times New Roman" w:hint="eastAsia"/>
          <w:color w:val="1F497D"/>
          <w:kern w:val="0"/>
          <w:sz w:val="22"/>
        </w:rPr>
        <w:t xml:space="preserve"> following email to tell that </w:t>
      </w:r>
    </w:p>
    <w:p w14:paraId="2119E766" w14:textId="2E6DFE6A" w:rsidR="00883C16" w:rsidRPr="00EF3EE0" w:rsidRDefault="00EF3EE0"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I did both theory and experiments. </w:t>
      </w:r>
      <w:r>
        <w:rPr>
          <w:rFonts w:ascii="Times New Roman" w:eastAsia="SimSun" w:hAnsi="Times New Roman" w:cs="Times New Roman"/>
          <w:color w:val="1F497D"/>
          <w:kern w:val="0"/>
          <w:sz w:val="22"/>
        </w:rPr>
        <w:t>F</w:t>
      </w:r>
      <w:r>
        <w:rPr>
          <w:rFonts w:ascii="Times New Roman" w:eastAsia="SimSun" w:hAnsi="Times New Roman" w:cs="Times New Roman" w:hint="eastAsia"/>
          <w:color w:val="1F497D"/>
          <w:kern w:val="0"/>
          <w:sz w:val="22"/>
        </w:rPr>
        <w:t xml:space="preserve">or theory, I mainly focus on how to use machine learning to find the relationship between the materials/structures design and their properties and behavior </w:t>
      </w:r>
      <w:proofErr w:type="gramStart"/>
      <w:r>
        <w:rPr>
          <w:rFonts w:ascii="Times New Roman" w:eastAsia="SimSun" w:hAnsi="Times New Roman" w:cs="Times New Roman" w:hint="eastAsia"/>
          <w:color w:val="1F497D"/>
          <w:kern w:val="0"/>
          <w:sz w:val="22"/>
        </w:rPr>
        <w:t>and also</w:t>
      </w:r>
      <w:proofErr w:type="gramEnd"/>
      <w:r>
        <w:rPr>
          <w:rFonts w:ascii="Times New Roman" w:eastAsia="SimSun" w:hAnsi="Times New Roman" w:cs="Times New Roman" w:hint="eastAsia"/>
          <w:color w:val="1F497D"/>
          <w:kern w:val="0"/>
          <w:sz w:val="22"/>
        </w:rPr>
        <w:t xml:space="preserve"> how to </w:t>
      </w:r>
      <w:proofErr w:type="gramStart"/>
      <w:r>
        <w:rPr>
          <w:rFonts w:ascii="Times New Roman" w:eastAsia="SimSun" w:hAnsi="Times New Roman" w:cs="Times New Roman" w:hint="eastAsia"/>
          <w:color w:val="1F497D"/>
          <w:kern w:val="0"/>
          <w:sz w:val="22"/>
        </w:rPr>
        <w:t>inverse design</w:t>
      </w:r>
      <w:proofErr w:type="gramEnd"/>
      <w:r>
        <w:rPr>
          <w:rFonts w:ascii="Times New Roman" w:eastAsia="SimSun" w:hAnsi="Times New Roman" w:cs="Times New Roman" w:hint="eastAsia"/>
          <w:color w:val="1F497D"/>
          <w:kern w:val="0"/>
          <w:sz w:val="22"/>
        </w:rPr>
        <w:t xml:space="preserve"> these materials and structures using machine learning. </w:t>
      </w:r>
      <w:r>
        <w:rPr>
          <w:rFonts w:ascii="Times New Roman" w:eastAsia="SimSun" w:hAnsi="Times New Roman" w:cs="Times New Roman"/>
          <w:color w:val="1F497D"/>
          <w:kern w:val="0"/>
          <w:sz w:val="22"/>
        </w:rPr>
        <w:t>F</w:t>
      </w:r>
      <w:r>
        <w:rPr>
          <w:rFonts w:ascii="Times New Roman" w:eastAsia="SimSun" w:hAnsi="Times New Roman" w:cs="Times New Roman" w:hint="eastAsia"/>
          <w:color w:val="1F497D"/>
          <w:kern w:val="0"/>
          <w:sz w:val="22"/>
        </w:rPr>
        <w:t xml:space="preserve">or the experiment, </w:t>
      </w:r>
      <w:r>
        <w:rPr>
          <w:rFonts w:ascii="Times New Roman" w:eastAsia="SimSun" w:hAnsi="Times New Roman" w:cs="Times New Roman"/>
          <w:color w:val="1F497D"/>
          <w:kern w:val="0"/>
          <w:sz w:val="22"/>
        </w:rPr>
        <w:t>I</w:t>
      </w:r>
      <w:r>
        <w:rPr>
          <w:rFonts w:ascii="Times New Roman" w:eastAsia="SimSun" w:hAnsi="Times New Roman" w:cs="Times New Roman" w:hint="eastAsia"/>
          <w:color w:val="1F497D"/>
          <w:kern w:val="0"/>
          <w:sz w:val="22"/>
        </w:rPr>
        <w:t xml:space="preserve"> mainly focus on the additive manufacturing (mainly DLP-</w:t>
      </w:r>
      <w:r>
        <w:rPr>
          <w:rFonts w:ascii="Times New Roman" w:eastAsia="SimSun" w:hAnsi="Times New Roman" w:cs="Times New Roman" w:hint="eastAsia"/>
          <w:color w:val="1F497D"/>
          <w:kern w:val="0"/>
          <w:sz w:val="22"/>
        </w:rPr>
        <w:lastRenderedPageBreak/>
        <w:t xml:space="preserve">single material or </w:t>
      </w:r>
      <w:proofErr w:type="spellStart"/>
      <w:r w:rsidRPr="008F7F89">
        <w:rPr>
          <w:rFonts w:ascii="Times New Roman" w:eastAsia="SimSun" w:hAnsi="Times New Roman" w:cs="Times New Roman" w:hint="eastAsia"/>
          <w:color w:val="1F497D"/>
          <w:kern w:val="0"/>
          <w:sz w:val="22"/>
        </w:rPr>
        <w:t>multimaterials</w:t>
      </w:r>
      <w:proofErr w:type="spellEnd"/>
      <w:r>
        <w:rPr>
          <w:rFonts w:ascii="Times New Roman" w:eastAsia="SimSun" w:hAnsi="Times New Roman" w:cs="Times New Roman" w:hint="eastAsia"/>
          <w:color w:val="1F497D"/>
          <w:kern w:val="0"/>
          <w:sz w:val="22"/>
        </w:rPr>
        <w:t xml:space="preserve"> in Prof. Qi Ge</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s lab </w:t>
      </w:r>
      <w:proofErr w:type="gramStart"/>
      <w:r>
        <w:rPr>
          <w:rFonts w:ascii="Times New Roman" w:eastAsia="SimSun" w:hAnsi="Times New Roman" w:cs="Times New Roman" w:hint="eastAsia"/>
          <w:color w:val="1F497D"/>
          <w:kern w:val="0"/>
          <w:sz w:val="22"/>
        </w:rPr>
        <w:t>and also</w:t>
      </w:r>
      <w:proofErr w:type="gramEnd"/>
      <w:r>
        <w:rPr>
          <w:rFonts w:ascii="Times New Roman" w:eastAsia="SimSun" w:hAnsi="Times New Roman" w:cs="Times New Roman" w:hint="eastAsia"/>
          <w:color w:val="1F497D"/>
          <w:kern w:val="0"/>
          <w:sz w:val="22"/>
        </w:rPr>
        <w:t xml:space="preserve"> multi material FDM for the shape memory polymer) </w:t>
      </w:r>
    </w:p>
    <w:p w14:paraId="3A418D36" w14:textId="0848F4FC" w:rsidR="00B2559F" w:rsidRDefault="00B2559F"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can combine two program</w:t>
      </w:r>
      <w:r w:rsidR="00883C16">
        <w:rPr>
          <w:rFonts w:ascii="Times New Roman" w:eastAsia="SimSun" w:hAnsi="Times New Roman" w:cs="Times New Roman" w:hint="eastAsia"/>
          <w:color w:val="1F497D"/>
          <w:kern w:val="0"/>
          <w:sz w:val="22"/>
        </w:rPr>
        <w:t>s</w:t>
      </w:r>
      <w:r>
        <w:rPr>
          <w:rFonts w:ascii="Times New Roman" w:eastAsia="SimSun" w:hAnsi="Times New Roman" w:cs="Times New Roman" w:hint="eastAsia"/>
          <w:color w:val="1F497D"/>
          <w:kern w:val="0"/>
          <w:sz w:val="22"/>
        </w:rPr>
        <w:t xml:space="preserve"> at CUHK</w:t>
      </w:r>
      <w:r w:rsidR="00883C16">
        <w:rPr>
          <w:rFonts w:ascii="Times New Roman" w:eastAsia="SimSun" w:hAnsi="Times New Roman" w:cs="Times New Roman" w:hint="eastAsia"/>
          <w:color w:val="1F497D"/>
          <w:kern w:val="0"/>
          <w:sz w:val="22"/>
        </w:rPr>
        <w:t xml:space="preserve"> for supporting the visiting activities (which is also mentioned in the previous email)</w:t>
      </w:r>
      <w:r>
        <w:rPr>
          <w:rFonts w:ascii="Times New Roman" w:eastAsia="SimSun" w:hAnsi="Times New Roman" w:cs="Times New Roman" w:hint="eastAsia"/>
          <w:color w:val="1F497D"/>
          <w:kern w:val="0"/>
          <w:sz w:val="22"/>
        </w:rPr>
        <w:t xml:space="preserve"> to extend the visiting period</w:t>
      </w:r>
      <w:r w:rsidR="007F69B8">
        <w:rPr>
          <w:rFonts w:ascii="Times New Roman" w:eastAsia="SimSun" w:hAnsi="Times New Roman" w:cs="Times New Roman" w:hint="eastAsia"/>
          <w:color w:val="1F497D"/>
          <w:kern w:val="0"/>
          <w:sz w:val="22"/>
        </w:rPr>
        <w:t xml:space="preserve">. </w:t>
      </w:r>
      <w:r w:rsidR="007F69B8">
        <w:rPr>
          <w:rFonts w:ascii="Times New Roman" w:eastAsia="SimSun" w:hAnsi="Times New Roman" w:cs="Times New Roman"/>
          <w:color w:val="1F497D"/>
          <w:kern w:val="0"/>
          <w:sz w:val="22"/>
        </w:rPr>
        <w:t>T</w:t>
      </w:r>
      <w:r w:rsidR="007F69B8">
        <w:rPr>
          <w:rFonts w:ascii="Times New Roman" w:eastAsia="SimSun" w:hAnsi="Times New Roman" w:cs="Times New Roman" w:hint="eastAsia"/>
          <w:color w:val="1F497D"/>
          <w:kern w:val="0"/>
          <w:sz w:val="22"/>
        </w:rPr>
        <w:t>he visiting period can be one year or even longer (for postdoc)</w:t>
      </w:r>
      <w:r>
        <w:rPr>
          <w:rFonts w:ascii="Times New Roman" w:eastAsia="SimSun" w:hAnsi="Times New Roman" w:cs="Times New Roman" w:hint="eastAsia"/>
          <w:color w:val="1F497D"/>
          <w:kern w:val="0"/>
          <w:sz w:val="22"/>
        </w:rPr>
        <w:t xml:space="preserve">. I can use </w:t>
      </w:r>
      <w:r w:rsidRPr="00B2559F">
        <w:rPr>
          <w:rFonts w:ascii="Times New Roman" w:eastAsia="SimSun" w:hAnsi="Times New Roman" w:cs="Times New Roman"/>
          <w:color w:val="1F497D"/>
          <w:kern w:val="0"/>
          <w:sz w:val="22"/>
        </w:rPr>
        <w:t xml:space="preserve">CUHK Faculty of Engineering’s Overseas Research Attachment </w:t>
      </w:r>
      <w:proofErr w:type="spellStart"/>
      <w:r w:rsidRPr="00B2559F">
        <w:rPr>
          <w:rFonts w:ascii="Times New Roman" w:eastAsia="SimSun" w:hAnsi="Times New Roman" w:cs="Times New Roman"/>
          <w:color w:val="1F497D"/>
          <w:kern w:val="0"/>
          <w:sz w:val="22"/>
        </w:rPr>
        <w:t>Programme</w:t>
      </w:r>
      <w:proofErr w:type="spellEnd"/>
      <w:r w:rsidRPr="00B2559F">
        <w:rPr>
          <w:rFonts w:ascii="Times New Roman" w:eastAsia="SimSun" w:hAnsi="Times New Roman" w:cs="Times New Roman"/>
          <w:color w:val="1F497D"/>
          <w:kern w:val="0"/>
          <w:sz w:val="22"/>
        </w:rPr>
        <w:t xml:space="preserve"> (ORAP) scholarship</w:t>
      </w:r>
      <w:r>
        <w:rPr>
          <w:rFonts w:ascii="Times New Roman" w:eastAsia="SimSun" w:hAnsi="Times New Roman" w:cs="Times New Roman" w:hint="eastAsia"/>
          <w:color w:val="1F497D"/>
          <w:kern w:val="0"/>
          <w:sz w:val="22"/>
        </w:rPr>
        <w:t xml:space="preserve"> to support my visit from July 2025 to December 2025 for the first six months (this program </w:t>
      </w:r>
      <w:proofErr w:type="gramStart"/>
      <w:r>
        <w:rPr>
          <w:rFonts w:ascii="Times New Roman" w:eastAsia="SimSun" w:hAnsi="Times New Roman" w:cs="Times New Roman" w:hint="eastAsia"/>
          <w:color w:val="1F497D"/>
          <w:kern w:val="0"/>
          <w:sz w:val="22"/>
        </w:rPr>
        <w:t>support</w:t>
      </w:r>
      <w:proofErr w:type="gramEnd"/>
      <w:r>
        <w:rPr>
          <w:rFonts w:ascii="Times New Roman" w:eastAsia="SimSun" w:hAnsi="Times New Roman" w:cs="Times New Roman" w:hint="eastAsia"/>
          <w:color w:val="1F497D"/>
          <w:kern w:val="0"/>
          <w:sz w:val="22"/>
        </w:rPr>
        <w:t xml:space="preserve"> the period from </w:t>
      </w:r>
      <w:r w:rsidRPr="00B2559F">
        <w:rPr>
          <w:rFonts w:ascii="Times New Roman" w:eastAsia="SimSun" w:hAnsi="Times New Roman" w:cs="Times New Roman"/>
          <w:color w:val="1F497D"/>
          <w:kern w:val="0"/>
          <w:sz w:val="22"/>
        </w:rPr>
        <w:t>June – December 2025</w:t>
      </w:r>
      <w:r w:rsidR="00810CF6">
        <w:rPr>
          <w:rFonts w:ascii="Times New Roman" w:eastAsia="SimSun" w:hAnsi="Times New Roman" w:cs="Times New Roman" w:hint="eastAsia"/>
          <w:color w:val="1F497D"/>
          <w:kern w:val="0"/>
          <w:sz w:val="22"/>
        </w:rPr>
        <w:t xml:space="preserve">. </w:t>
      </w:r>
      <w:r w:rsidR="00810CF6">
        <w:rPr>
          <w:rFonts w:ascii="Times New Roman" w:eastAsia="SimSun" w:hAnsi="Times New Roman" w:cs="Times New Roman"/>
          <w:color w:val="1F497D"/>
          <w:kern w:val="0"/>
          <w:sz w:val="22"/>
        </w:rPr>
        <w:t>M</w:t>
      </w:r>
      <w:r w:rsidR="00810CF6">
        <w:rPr>
          <w:rFonts w:ascii="Times New Roman" w:eastAsia="SimSun" w:hAnsi="Times New Roman" w:cs="Times New Roman" w:hint="eastAsia"/>
          <w:color w:val="1F497D"/>
          <w:kern w:val="0"/>
          <w:sz w:val="22"/>
        </w:rPr>
        <w:t>aximum period is six months</w:t>
      </w:r>
      <w:r>
        <w:rPr>
          <w:rFonts w:ascii="Times New Roman" w:eastAsia="SimSun" w:hAnsi="Times New Roman" w:cs="Times New Roman" w:hint="eastAsia"/>
          <w:color w:val="1F497D"/>
          <w:kern w:val="0"/>
          <w:sz w:val="22"/>
        </w:rPr>
        <w:t xml:space="preserve">) and use </w:t>
      </w:r>
      <w:r w:rsidRPr="00B2559F">
        <w:rPr>
          <w:rFonts w:ascii="Times New Roman" w:eastAsia="SimSun" w:hAnsi="Times New Roman" w:cs="Times New Roman"/>
          <w:color w:val="1F497D"/>
          <w:kern w:val="0"/>
          <w:sz w:val="22"/>
        </w:rPr>
        <w:t>PhD International Mobility for Partnerships and Collaborations (IMPAC) Award from CUHK</w:t>
      </w:r>
      <w:r>
        <w:rPr>
          <w:rFonts w:ascii="Times New Roman" w:eastAsia="SimSun" w:hAnsi="Times New Roman" w:cs="Times New Roman" w:hint="eastAsia"/>
          <w:color w:val="1F497D"/>
          <w:kern w:val="0"/>
          <w:sz w:val="22"/>
        </w:rPr>
        <w:t xml:space="preserve"> to support my visit from Jan 2026 to Ju</w:t>
      </w:r>
      <w:r w:rsidR="007F69B8">
        <w:rPr>
          <w:rFonts w:ascii="Times New Roman" w:eastAsia="SimSun" w:hAnsi="Times New Roman" w:cs="Times New Roman" w:hint="eastAsia"/>
          <w:color w:val="1F497D"/>
          <w:kern w:val="0"/>
          <w:sz w:val="22"/>
        </w:rPr>
        <w:t>ne</w:t>
      </w:r>
      <w:r>
        <w:rPr>
          <w:rFonts w:ascii="Times New Roman" w:eastAsia="SimSun" w:hAnsi="Times New Roman" w:cs="Times New Roman" w:hint="eastAsia"/>
          <w:color w:val="1F497D"/>
          <w:kern w:val="0"/>
          <w:sz w:val="22"/>
        </w:rPr>
        <w:t xml:space="preserve"> 2026 for the second six months (this program </w:t>
      </w:r>
      <w:proofErr w:type="gramStart"/>
      <w:r>
        <w:rPr>
          <w:rFonts w:ascii="Times New Roman" w:eastAsia="SimSun" w:hAnsi="Times New Roman" w:cs="Times New Roman" w:hint="eastAsia"/>
          <w:color w:val="1F497D"/>
          <w:kern w:val="0"/>
          <w:sz w:val="22"/>
        </w:rPr>
        <w:t>support</w:t>
      </w:r>
      <w:proofErr w:type="gramEnd"/>
      <w:r>
        <w:rPr>
          <w:rFonts w:ascii="Times New Roman" w:eastAsia="SimSun" w:hAnsi="Times New Roman" w:cs="Times New Roman" w:hint="eastAsia"/>
          <w:color w:val="1F497D"/>
          <w:kern w:val="0"/>
          <w:sz w:val="22"/>
        </w:rPr>
        <w:t xml:space="preserve"> the period from </w:t>
      </w:r>
      <w:r w:rsidRPr="00B2559F">
        <w:rPr>
          <w:rFonts w:ascii="Times New Roman" w:eastAsia="SimSun" w:hAnsi="Times New Roman" w:cs="Times New Roman"/>
          <w:color w:val="1F497D"/>
          <w:kern w:val="0"/>
          <w:sz w:val="22"/>
        </w:rPr>
        <w:t>1 August 202</w:t>
      </w:r>
      <w:r>
        <w:rPr>
          <w:rFonts w:ascii="Times New Roman" w:eastAsia="SimSun" w:hAnsi="Times New Roman" w:cs="Times New Roman" w:hint="eastAsia"/>
          <w:color w:val="1F497D"/>
          <w:kern w:val="0"/>
          <w:sz w:val="22"/>
        </w:rPr>
        <w:t>5</w:t>
      </w:r>
      <w:r w:rsidRPr="00B2559F">
        <w:rPr>
          <w:rFonts w:ascii="Times New Roman" w:eastAsia="SimSun" w:hAnsi="Times New Roman" w:cs="Times New Roman"/>
          <w:color w:val="1F497D"/>
          <w:kern w:val="0"/>
          <w:sz w:val="22"/>
        </w:rPr>
        <w:t xml:space="preserve"> and 31 July 202</w:t>
      </w:r>
      <w:r>
        <w:rPr>
          <w:rFonts w:ascii="Times New Roman" w:eastAsia="SimSun" w:hAnsi="Times New Roman" w:cs="Times New Roman" w:hint="eastAsia"/>
          <w:color w:val="1F497D"/>
          <w:kern w:val="0"/>
          <w:sz w:val="22"/>
        </w:rPr>
        <w:t xml:space="preserve">6. maximum period is six months). </w:t>
      </w:r>
      <w:r>
        <w:rPr>
          <w:rFonts w:ascii="Times New Roman" w:eastAsia="SimSun" w:hAnsi="Times New Roman" w:cs="Times New Roman"/>
          <w:color w:val="1F497D"/>
          <w:kern w:val="0"/>
          <w:sz w:val="22"/>
        </w:rPr>
        <w:t>A</w:t>
      </w:r>
      <w:r>
        <w:rPr>
          <w:rFonts w:ascii="Times New Roman" w:eastAsia="SimSun" w:hAnsi="Times New Roman" w:cs="Times New Roman" w:hint="eastAsia"/>
          <w:color w:val="1F497D"/>
          <w:kern w:val="0"/>
          <w:sz w:val="22"/>
        </w:rPr>
        <w:t xml:space="preserve">nd after that, </w:t>
      </w:r>
      <w:r w:rsidR="007F69B8" w:rsidRPr="007F69B8">
        <w:rPr>
          <w:rFonts w:ascii="Times New Roman" w:eastAsia="SimSun" w:hAnsi="Times New Roman" w:cs="Times New Roman"/>
          <w:color w:val="1F497D"/>
          <w:kern w:val="0"/>
          <w:sz w:val="22"/>
        </w:rPr>
        <w:t>I will graduate @ 2026.07</w:t>
      </w:r>
      <w:r w:rsidR="00883C16">
        <w:rPr>
          <w:rFonts w:ascii="Times New Roman" w:eastAsia="SimSun" w:hAnsi="Times New Roman" w:cs="Times New Roman" w:hint="eastAsia"/>
          <w:color w:val="1F497D"/>
          <w:kern w:val="0"/>
          <w:sz w:val="22"/>
        </w:rPr>
        <w:t xml:space="preserve">.31. </w:t>
      </w:r>
      <w:r>
        <w:rPr>
          <w:rFonts w:ascii="Times New Roman" w:eastAsia="SimSun" w:hAnsi="Times New Roman" w:cs="Times New Roman" w:hint="eastAsia"/>
          <w:color w:val="1F497D"/>
          <w:kern w:val="0"/>
          <w:sz w:val="22"/>
        </w:rPr>
        <w:t xml:space="preserve">I plan to stay @ US for the postdoc. </w:t>
      </w:r>
    </w:p>
    <w:p w14:paraId="5F61C698" w14:textId="77777777" w:rsidR="00B2559F" w:rsidRDefault="00B2559F" w:rsidP="00B2559F">
      <w:pPr>
        <w:widowControl/>
        <w:jc w:val="left"/>
        <w:rPr>
          <w:rFonts w:ascii="Times New Roman" w:eastAsia="SimSun" w:hAnsi="Times New Roman" w:cs="Times New Roman"/>
          <w:color w:val="1F497D"/>
          <w:kern w:val="0"/>
          <w:sz w:val="22"/>
        </w:rPr>
      </w:pPr>
    </w:p>
    <w:p w14:paraId="51A7A8BE" w14:textId="7FD311E0"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Dear Liuchao,</w:t>
      </w:r>
    </w:p>
    <w:p w14:paraId="28016DD2" w14:textId="77777777" w:rsidR="00B2559F" w:rsidRPr="00B2559F" w:rsidRDefault="00B2559F" w:rsidP="00B2559F">
      <w:pPr>
        <w:widowControl/>
        <w:jc w:val="left"/>
        <w:rPr>
          <w:rFonts w:ascii="Times New Roman" w:eastAsia="SimSun" w:hAnsi="Times New Roman" w:cs="Times New Roman"/>
          <w:color w:val="1F497D"/>
          <w:kern w:val="0"/>
          <w:sz w:val="22"/>
        </w:rPr>
      </w:pPr>
    </w:p>
    <w:p w14:paraId="59DEE13C"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 xml:space="preserve">Sorry for the late reply. Thanks for your interest. You have a strong background. I will be interested in discussing </w:t>
      </w:r>
      <w:proofErr w:type="gramStart"/>
      <w:r w:rsidRPr="00B2559F">
        <w:rPr>
          <w:rFonts w:ascii="Times New Roman" w:eastAsia="SimSun" w:hAnsi="Times New Roman" w:cs="Times New Roman"/>
          <w:color w:val="1F497D"/>
          <w:kern w:val="0"/>
          <w:sz w:val="22"/>
        </w:rPr>
        <w:t>with you about the visit</w:t>
      </w:r>
      <w:proofErr w:type="gramEnd"/>
      <w:r w:rsidRPr="00B2559F">
        <w:rPr>
          <w:rFonts w:ascii="Times New Roman" w:eastAsia="SimSun" w:hAnsi="Times New Roman" w:cs="Times New Roman"/>
          <w:color w:val="1F497D"/>
          <w:kern w:val="0"/>
          <w:sz w:val="22"/>
        </w:rPr>
        <w:t>.</w:t>
      </w:r>
    </w:p>
    <w:p w14:paraId="5673B3BB"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Do you do both theory and experiments? Visiting for 6 months is slightly short. Is there any way that the period can be a bit longer?</w:t>
      </w:r>
    </w:p>
    <w:p w14:paraId="2FC2ED38" w14:textId="77777777" w:rsidR="00B2559F" w:rsidRPr="00B2559F" w:rsidRDefault="00B2559F" w:rsidP="00B2559F">
      <w:pPr>
        <w:widowControl/>
        <w:jc w:val="left"/>
        <w:rPr>
          <w:rFonts w:ascii="Times New Roman" w:eastAsia="SimSun" w:hAnsi="Times New Roman" w:cs="Times New Roman"/>
          <w:color w:val="1F497D"/>
          <w:kern w:val="0"/>
          <w:sz w:val="22"/>
        </w:rPr>
      </w:pPr>
    </w:p>
    <w:p w14:paraId="6413407A"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Lihua</w:t>
      </w:r>
    </w:p>
    <w:p w14:paraId="4B9EC079" w14:textId="77777777" w:rsidR="00B2559F" w:rsidRDefault="00B2559F" w:rsidP="00CE179A">
      <w:pPr>
        <w:widowControl/>
        <w:jc w:val="left"/>
        <w:rPr>
          <w:rFonts w:ascii="Times New Roman" w:eastAsia="SimSun" w:hAnsi="Times New Roman" w:cs="Times New Roman"/>
          <w:color w:val="1F497D"/>
          <w:kern w:val="0"/>
          <w:sz w:val="22"/>
        </w:rPr>
      </w:pPr>
    </w:p>
    <w:p w14:paraId="6061464F" w14:textId="77777777" w:rsidR="00B2559F" w:rsidRDefault="00B2559F" w:rsidP="00CE179A">
      <w:pPr>
        <w:widowControl/>
        <w:jc w:val="left"/>
        <w:rPr>
          <w:rFonts w:ascii="Times New Roman" w:eastAsia="SimSun" w:hAnsi="Times New Roman" w:cs="Times New Roman"/>
          <w:color w:val="1F497D"/>
          <w:kern w:val="0"/>
          <w:sz w:val="22"/>
        </w:rPr>
      </w:pPr>
    </w:p>
    <w:p w14:paraId="4CA5E0FF" w14:textId="244AB07C" w:rsidR="00CE179A" w:rsidRDefault="00CE179A" w:rsidP="00CE179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B57953" w14:textId="77777777" w:rsidR="00CE179A" w:rsidRDefault="00CE179A" w:rsidP="00CE179A">
      <w:pPr>
        <w:widowControl/>
        <w:jc w:val="left"/>
        <w:rPr>
          <w:rFonts w:ascii="Times New Roman" w:eastAsia="SimSun" w:hAnsi="Times New Roman" w:cs="Times New Roman"/>
          <w:color w:val="1F497D"/>
          <w:kern w:val="0"/>
          <w:sz w:val="22"/>
        </w:rPr>
      </w:pPr>
    </w:p>
    <w:p w14:paraId="7CF7A7A2" w14:textId="31D2E7F5"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for your information. </w:t>
      </w:r>
      <w:r w:rsidRPr="00CE179A">
        <w:rPr>
          <w:rFonts w:ascii="Times New Roman" w:eastAsia="SimSun" w:hAnsi="Times New Roman" w:cs="Times New Roman"/>
          <w:color w:val="1F497D"/>
          <w:kern w:val="0"/>
          <w:sz w:val="22"/>
        </w:rPr>
        <w:t>Please find the completed Excel file attached as requested.</w:t>
      </w:r>
    </w:p>
    <w:p w14:paraId="02E7A833" w14:textId="77777777" w:rsidR="00CE179A" w:rsidRPr="00CE179A" w:rsidRDefault="00CE179A" w:rsidP="00CE179A">
      <w:pPr>
        <w:widowControl/>
        <w:jc w:val="left"/>
        <w:rPr>
          <w:rFonts w:ascii="Times New Roman" w:eastAsia="SimSun" w:hAnsi="Times New Roman" w:cs="Times New Roman"/>
          <w:color w:val="1F497D"/>
          <w:kern w:val="0"/>
          <w:sz w:val="22"/>
        </w:rPr>
      </w:pPr>
    </w:p>
    <w:p w14:paraId="43E6F5F3" w14:textId="59458879" w:rsidR="00CE179A" w:rsidRPr="00CE179A" w:rsidRDefault="00CE179A" w:rsidP="00CE179A">
      <w:pPr>
        <w:widowControl/>
        <w:jc w:val="left"/>
        <w:rPr>
          <w:rFonts w:ascii="Times New Roman" w:eastAsia="SimSun" w:hAnsi="Times New Roman" w:cs="Times New Roman"/>
          <w:color w:val="1F497D"/>
          <w:kern w:val="0"/>
          <w:sz w:val="22"/>
        </w:rPr>
      </w:pPr>
      <w:r w:rsidRPr="00CE179A">
        <w:rPr>
          <w:rFonts w:ascii="Times New Roman" w:eastAsia="SimSun" w:hAnsi="Times New Roman" w:cs="Times New Roman"/>
          <w:color w:val="1F497D"/>
          <w:kern w:val="0"/>
          <w:sz w:val="22"/>
        </w:rPr>
        <w:t>Thank you, and feel free to let me know if further adjustments are needed.</w:t>
      </w:r>
      <w:r>
        <w:rPr>
          <w:rFonts w:ascii="Times New Roman" w:eastAsia="SimSun" w:hAnsi="Times New Roman" w:cs="Times New Roman" w:hint="eastAsia"/>
          <w:color w:val="1F497D"/>
          <w:kern w:val="0"/>
          <w:sz w:val="22"/>
        </w:rPr>
        <w:t xml:space="preserve"> Have a good night! </w:t>
      </w:r>
    </w:p>
    <w:p w14:paraId="6C860C6E" w14:textId="77777777" w:rsidR="00CE179A" w:rsidRPr="008748CC" w:rsidRDefault="00CE179A" w:rsidP="00CE179A">
      <w:pPr>
        <w:widowControl/>
        <w:jc w:val="left"/>
        <w:rPr>
          <w:rFonts w:ascii="Times New Roman" w:eastAsia="SimSun" w:hAnsi="Times New Roman" w:cs="Times New Roman"/>
          <w:color w:val="1F497D"/>
          <w:kern w:val="0"/>
          <w:sz w:val="22"/>
        </w:rPr>
      </w:pPr>
    </w:p>
    <w:p w14:paraId="6D97C3C8" w14:textId="77777777"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3EB82E" w14:textId="77777777"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B5C2390" w14:textId="77777777" w:rsidR="00CE179A" w:rsidRDefault="00CE179A" w:rsidP="009764F8">
      <w:pPr>
        <w:widowControl/>
        <w:jc w:val="left"/>
        <w:rPr>
          <w:rFonts w:ascii="Times New Roman" w:eastAsia="SimSun" w:hAnsi="Times New Roman" w:cs="Times New Roman"/>
          <w:color w:val="1F497D"/>
          <w:kern w:val="0"/>
          <w:sz w:val="22"/>
        </w:rPr>
      </w:pPr>
    </w:p>
    <w:p w14:paraId="02FA0531" w14:textId="77777777" w:rsidR="00CE179A" w:rsidRDefault="00CE179A" w:rsidP="009764F8">
      <w:pPr>
        <w:widowControl/>
        <w:jc w:val="left"/>
        <w:rPr>
          <w:rFonts w:ascii="Times New Roman" w:eastAsia="SimSun" w:hAnsi="Times New Roman" w:cs="Times New Roman"/>
          <w:color w:val="1F497D"/>
          <w:kern w:val="0"/>
          <w:sz w:val="22"/>
        </w:rPr>
      </w:pPr>
    </w:p>
    <w:p w14:paraId="7AE36D78" w14:textId="48CD31BD" w:rsidR="009764F8" w:rsidRDefault="009764F8" w:rsidP="009764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764F8">
        <w:rPr>
          <w:rFonts w:ascii="Times New Roman" w:eastAsia="SimSun" w:hAnsi="Times New Roman" w:cs="Times New Roman"/>
          <w:color w:val="1F497D"/>
          <w:kern w:val="0"/>
          <w:sz w:val="22"/>
        </w:rPr>
        <w:t>Winnie</w:t>
      </w:r>
      <w:r w:rsidRPr="00BF7393">
        <w:rPr>
          <w:rFonts w:ascii="Times New Roman" w:eastAsia="SimSun" w:hAnsi="Times New Roman" w:cs="Times New Roman"/>
          <w:color w:val="1F497D"/>
          <w:kern w:val="0"/>
          <w:sz w:val="22"/>
        </w:rPr>
        <w:t>,</w:t>
      </w:r>
    </w:p>
    <w:p w14:paraId="01EB90E7" w14:textId="77777777" w:rsidR="009764F8" w:rsidRDefault="009764F8" w:rsidP="009764F8">
      <w:pPr>
        <w:widowControl/>
        <w:jc w:val="left"/>
        <w:rPr>
          <w:rFonts w:ascii="Times New Roman" w:eastAsia="SimSun" w:hAnsi="Times New Roman" w:cs="Times New Roman"/>
          <w:color w:val="1F497D"/>
          <w:kern w:val="0"/>
          <w:sz w:val="22"/>
        </w:rPr>
      </w:pPr>
    </w:p>
    <w:p w14:paraId="4CD3A44D" w14:textId="77777777" w:rsidR="009764F8" w:rsidRP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Thank you for your email. I have already obtained my supervisor’s prior approval for the engagement.</w:t>
      </w:r>
    </w:p>
    <w:p w14:paraId="6E52FC01" w14:textId="77777777" w:rsidR="009764F8" w:rsidRPr="009764F8" w:rsidRDefault="009764F8" w:rsidP="009764F8">
      <w:pPr>
        <w:widowControl/>
        <w:jc w:val="left"/>
        <w:rPr>
          <w:rFonts w:ascii="Times New Roman" w:eastAsia="SimSun" w:hAnsi="Times New Roman" w:cs="Times New Roman"/>
          <w:color w:val="1F497D"/>
          <w:kern w:val="0"/>
          <w:sz w:val="22"/>
        </w:rPr>
      </w:pPr>
    </w:p>
    <w:p w14:paraId="009AB0FF" w14:textId="670A12A7" w:rsidR="009764F8" w:rsidRP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I would like to check if it would be acceptable for me to submit the endorsed form in the early morning of January 3, 2025, instead of January 2</w:t>
      </w:r>
      <w:r>
        <w:rPr>
          <w:rFonts w:ascii="Times New Roman" w:eastAsia="SimSun" w:hAnsi="Times New Roman" w:cs="Times New Roman" w:hint="eastAsia"/>
          <w:color w:val="1F497D"/>
          <w:kern w:val="0"/>
          <w:sz w:val="22"/>
        </w:rPr>
        <w:t>, so that I can get the signature from the supervisor</w:t>
      </w:r>
      <w:r w:rsidRPr="009764F8">
        <w:rPr>
          <w:rFonts w:ascii="Times New Roman" w:eastAsia="SimSun" w:hAnsi="Times New Roman" w:cs="Times New Roman"/>
          <w:color w:val="1F497D"/>
          <w:kern w:val="0"/>
          <w:sz w:val="22"/>
        </w:rPr>
        <w:t>. Please let me know if this timing works for you.</w:t>
      </w:r>
    </w:p>
    <w:p w14:paraId="4984D937" w14:textId="77777777" w:rsidR="009764F8" w:rsidRPr="009764F8" w:rsidRDefault="009764F8" w:rsidP="009764F8">
      <w:pPr>
        <w:widowControl/>
        <w:jc w:val="left"/>
        <w:rPr>
          <w:rFonts w:ascii="Times New Roman" w:eastAsia="SimSun" w:hAnsi="Times New Roman" w:cs="Times New Roman"/>
          <w:color w:val="1F497D"/>
          <w:kern w:val="0"/>
          <w:sz w:val="22"/>
        </w:rPr>
      </w:pPr>
    </w:p>
    <w:p w14:paraId="3B433C3D" w14:textId="4A5D13E5" w:rsid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Thank you for your understanding.</w:t>
      </w:r>
      <w:r>
        <w:rPr>
          <w:rFonts w:ascii="Times New Roman" w:eastAsia="SimSun" w:hAnsi="Times New Roman" w:cs="Times New Roman" w:hint="eastAsia"/>
          <w:color w:val="1F497D"/>
          <w:kern w:val="0"/>
          <w:sz w:val="22"/>
        </w:rPr>
        <w:t xml:space="preserve"> Have a wonderful New Year holiday! </w:t>
      </w:r>
    </w:p>
    <w:p w14:paraId="0C372FF3" w14:textId="77777777" w:rsidR="009764F8" w:rsidRPr="008748CC" w:rsidRDefault="009764F8" w:rsidP="009764F8">
      <w:pPr>
        <w:widowControl/>
        <w:jc w:val="left"/>
        <w:rPr>
          <w:rFonts w:ascii="Times New Roman" w:eastAsia="SimSun" w:hAnsi="Times New Roman" w:cs="Times New Roman"/>
          <w:color w:val="1F497D"/>
          <w:kern w:val="0"/>
          <w:sz w:val="22"/>
        </w:rPr>
      </w:pPr>
    </w:p>
    <w:p w14:paraId="1D6ACA3A" w14:textId="77777777" w:rsidR="009764F8" w:rsidRDefault="009764F8" w:rsidP="009764F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24DCD349" w14:textId="77777777" w:rsidR="009764F8" w:rsidRDefault="009764F8" w:rsidP="009764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0B32EA" w14:textId="77777777" w:rsidR="009764F8" w:rsidRDefault="009764F8" w:rsidP="00025B89">
      <w:pPr>
        <w:widowControl/>
        <w:jc w:val="left"/>
        <w:rPr>
          <w:rFonts w:ascii="Times New Roman" w:eastAsia="SimSun" w:hAnsi="Times New Roman" w:cs="Times New Roman"/>
          <w:color w:val="1F497D"/>
          <w:kern w:val="0"/>
          <w:sz w:val="22"/>
        </w:rPr>
      </w:pPr>
    </w:p>
    <w:p w14:paraId="1186C941" w14:textId="77777777" w:rsidR="009764F8" w:rsidRDefault="009764F8" w:rsidP="00025B89">
      <w:pPr>
        <w:widowControl/>
        <w:jc w:val="left"/>
        <w:rPr>
          <w:rFonts w:ascii="Times New Roman" w:eastAsia="SimSun" w:hAnsi="Times New Roman" w:cs="Times New Roman"/>
          <w:color w:val="1F497D"/>
          <w:kern w:val="0"/>
          <w:sz w:val="22"/>
        </w:rPr>
      </w:pPr>
    </w:p>
    <w:p w14:paraId="05EAEF4F" w14:textId="49AD1EE3" w:rsidR="00025B89" w:rsidRDefault="00025B89" w:rsidP="00025B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0EB6F4F" w14:textId="77777777" w:rsidR="00025B89" w:rsidRDefault="00025B89" w:rsidP="00025B89">
      <w:pPr>
        <w:widowControl/>
        <w:jc w:val="left"/>
        <w:rPr>
          <w:rFonts w:ascii="Times New Roman" w:eastAsia="SimSun" w:hAnsi="Times New Roman" w:cs="Times New Roman"/>
          <w:color w:val="1F497D"/>
          <w:kern w:val="0"/>
          <w:sz w:val="22"/>
        </w:rPr>
      </w:pPr>
    </w:p>
    <w:p w14:paraId="76972D5B" w14:textId="3F79812A" w:rsidR="00025B89" w:rsidRDefault="00AC1854"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information and help! </w:t>
      </w:r>
      <w:r w:rsidR="00025B89" w:rsidRPr="00025B89">
        <w:rPr>
          <w:rFonts w:ascii="Times New Roman" w:eastAsia="SimSun" w:hAnsi="Times New Roman" w:cs="Times New Roman"/>
          <w:color w:val="1F497D"/>
          <w:kern w:val="0"/>
          <w:sz w:val="22"/>
        </w:rPr>
        <w:t>You can access the unmarked revised file in the folder here:</w:t>
      </w:r>
      <w:r w:rsidR="00025B89" w:rsidRPr="00025B89">
        <w:rPr>
          <w:rFonts w:ascii="Times New Roman" w:eastAsia="SimSun" w:hAnsi="Times New Roman" w:cs="Times New Roman"/>
          <w:color w:val="1F497D"/>
          <w:kern w:val="0"/>
          <w:sz w:val="22"/>
        </w:rPr>
        <w:br/>
      </w:r>
      <w:hyperlink r:id="rId43" w:tgtFrame="_new" w:history="1">
        <w:r w:rsidR="00025B89" w:rsidRPr="00025B89">
          <w:rPr>
            <w:rStyle w:val="Hyperlink"/>
            <w:rFonts w:ascii="Times New Roman" w:eastAsia="SimSun" w:hAnsi="Times New Roman" w:cs="Times New Roman"/>
            <w:kern w:val="0"/>
            <w:sz w:val="22"/>
          </w:rPr>
          <w:t>Google Drive Link</w:t>
        </w:r>
      </w:hyperlink>
    </w:p>
    <w:p w14:paraId="03A30D75" w14:textId="77777777" w:rsidR="00025B89" w:rsidRPr="00025B89" w:rsidRDefault="00025B89" w:rsidP="00025B89">
      <w:pPr>
        <w:widowControl/>
        <w:jc w:val="left"/>
        <w:rPr>
          <w:rFonts w:ascii="Times New Roman" w:eastAsia="SimSun" w:hAnsi="Times New Roman" w:cs="Times New Roman"/>
          <w:color w:val="1F497D"/>
          <w:kern w:val="0"/>
          <w:sz w:val="22"/>
        </w:rPr>
      </w:pPr>
    </w:p>
    <w:p w14:paraId="20B3EC3A" w14:textId="77777777" w:rsidR="00025B89" w:rsidRP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The folder contains the following:</w:t>
      </w:r>
    </w:p>
    <w:p w14:paraId="317A43C3"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A generated PDF: manuscript.pdf</w:t>
      </w:r>
    </w:p>
    <w:p w14:paraId="3A866FC0"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 xml:space="preserve">Main LaTeX source code: </w:t>
      </w:r>
      <w:proofErr w:type="spellStart"/>
      <w:r w:rsidRPr="00025B89">
        <w:rPr>
          <w:rFonts w:ascii="Times New Roman" w:eastAsia="SimSun" w:hAnsi="Times New Roman" w:cs="Times New Roman"/>
          <w:color w:val="1F497D"/>
          <w:kern w:val="0"/>
          <w:sz w:val="22"/>
        </w:rPr>
        <w:t>main.tex</w:t>
      </w:r>
      <w:proofErr w:type="spellEnd"/>
    </w:p>
    <w:p w14:paraId="5279DF68"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 xml:space="preserve">LaTeX Bib file: </w:t>
      </w:r>
      <w:proofErr w:type="spellStart"/>
      <w:r w:rsidRPr="00025B89">
        <w:rPr>
          <w:rFonts w:ascii="Times New Roman" w:eastAsia="SimSun" w:hAnsi="Times New Roman" w:cs="Times New Roman"/>
          <w:color w:val="1F497D"/>
          <w:kern w:val="0"/>
          <w:sz w:val="22"/>
        </w:rPr>
        <w:t>myref.bib</w:t>
      </w:r>
      <w:proofErr w:type="spellEnd"/>
    </w:p>
    <w:p w14:paraId="287C7DA3"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Figures: fig1-10.pdf</w:t>
      </w:r>
    </w:p>
    <w:p w14:paraId="5E6BEB6D" w14:textId="77777777" w:rsidR="00025B89" w:rsidRDefault="00025B89" w:rsidP="00025B89">
      <w:pPr>
        <w:widowControl/>
        <w:jc w:val="left"/>
        <w:rPr>
          <w:rFonts w:ascii="Times New Roman" w:eastAsia="SimSun" w:hAnsi="Times New Roman" w:cs="Times New Roman"/>
          <w:color w:val="1F497D"/>
          <w:kern w:val="0"/>
          <w:sz w:val="22"/>
        </w:rPr>
      </w:pPr>
    </w:p>
    <w:p w14:paraId="4AEC9C6C" w14:textId="2147E6BF" w:rsid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Please let me know if you need anything else.</w:t>
      </w:r>
    </w:p>
    <w:p w14:paraId="088D5FB7" w14:textId="77777777" w:rsidR="00025B89" w:rsidRPr="00025B89" w:rsidRDefault="00025B89" w:rsidP="00025B89">
      <w:pPr>
        <w:widowControl/>
        <w:jc w:val="left"/>
        <w:rPr>
          <w:rFonts w:ascii="Times New Roman" w:eastAsia="SimSun" w:hAnsi="Times New Roman" w:cs="Times New Roman"/>
          <w:color w:val="1F497D"/>
          <w:kern w:val="0"/>
          <w:sz w:val="22"/>
        </w:rPr>
      </w:pPr>
    </w:p>
    <w:p w14:paraId="7239BCA3" w14:textId="77777777" w:rsidR="00025B89" w:rsidRP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Merry Christmas!</w:t>
      </w:r>
    </w:p>
    <w:p w14:paraId="6B2429BC" w14:textId="77777777" w:rsidR="00025B89" w:rsidRPr="008748CC" w:rsidRDefault="00025B89" w:rsidP="00025B89">
      <w:pPr>
        <w:widowControl/>
        <w:jc w:val="left"/>
        <w:rPr>
          <w:rFonts w:ascii="Times New Roman" w:eastAsia="SimSun" w:hAnsi="Times New Roman" w:cs="Times New Roman"/>
          <w:color w:val="1F497D"/>
          <w:kern w:val="0"/>
          <w:sz w:val="22"/>
        </w:rPr>
      </w:pPr>
    </w:p>
    <w:p w14:paraId="6561FB52" w14:textId="77777777" w:rsidR="00025B89" w:rsidRDefault="00025B89"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AF35386" w14:textId="77777777" w:rsidR="00025B89" w:rsidRDefault="00025B89"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2DF36C" w14:textId="77777777" w:rsidR="00025B89" w:rsidRDefault="00025B89" w:rsidP="00F3149D">
      <w:pPr>
        <w:widowControl/>
        <w:jc w:val="left"/>
        <w:rPr>
          <w:rFonts w:ascii="Times New Roman" w:eastAsia="SimSun" w:hAnsi="Times New Roman" w:cs="Times New Roman"/>
          <w:color w:val="1F497D"/>
          <w:kern w:val="0"/>
          <w:sz w:val="22"/>
        </w:rPr>
      </w:pPr>
    </w:p>
    <w:p w14:paraId="282A9D8D" w14:textId="77777777" w:rsidR="00025B89" w:rsidRDefault="00025B89" w:rsidP="00F3149D">
      <w:pPr>
        <w:widowControl/>
        <w:jc w:val="left"/>
        <w:rPr>
          <w:rFonts w:ascii="Times New Roman" w:eastAsia="SimSun" w:hAnsi="Times New Roman" w:cs="Times New Roman"/>
          <w:color w:val="1F497D"/>
          <w:kern w:val="0"/>
          <w:sz w:val="22"/>
        </w:rPr>
      </w:pPr>
    </w:p>
    <w:p w14:paraId="3E4F4A67" w14:textId="30E04E5A"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Dear Nada,</w:t>
      </w:r>
    </w:p>
    <w:p w14:paraId="02E628A3" w14:textId="77777777" w:rsidR="00F3149D" w:rsidRPr="00F3149D" w:rsidRDefault="00F3149D" w:rsidP="00F3149D">
      <w:pPr>
        <w:widowControl/>
        <w:jc w:val="left"/>
        <w:rPr>
          <w:rFonts w:ascii="Times New Roman" w:eastAsia="SimSun" w:hAnsi="Times New Roman" w:cs="Times New Roman"/>
          <w:color w:val="1F497D"/>
          <w:kern w:val="0"/>
          <w:sz w:val="22"/>
        </w:rPr>
      </w:pPr>
    </w:p>
    <w:p w14:paraId="52B1B92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 xml:space="preserve">Thank you for your response. However, I must emphasize that the discomfort I experienced was not simply due to the actions of other passengers but because of Emirates' failure to respond correctly and effectively to the situation. This led to an extremely unpleasant </w:t>
      </w:r>
      <w:proofErr w:type="gramStart"/>
      <w:r w:rsidRPr="00F3149D">
        <w:rPr>
          <w:rFonts w:ascii="Times New Roman" w:eastAsia="SimSun" w:hAnsi="Times New Roman" w:cs="Times New Roman"/>
          <w:color w:val="1F497D"/>
          <w:kern w:val="0"/>
          <w:sz w:val="22"/>
        </w:rPr>
        <w:t>journey—</w:t>
      </w:r>
      <w:proofErr w:type="gramEnd"/>
      <w:r w:rsidRPr="00F3149D">
        <w:rPr>
          <w:rFonts w:ascii="Times New Roman" w:eastAsia="SimSun" w:hAnsi="Times New Roman" w:cs="Times New Roman"/>
          <w:color w:val="1F497D"/>
          <w:kern w:val="0"/>
          <w:sz w:val="22"/>
        </w:rPr>
        <w:t>not just a momentary inconvenience, but an enduring issue for the entire flight.</w:t>
      </w:r>
    </w:p>
    <w:p w14:paraId="0719C387" w14:textId="77777777" w:rsidR="00F3149D" w:rsidRPr="00F3149D" w:rsidRDefault="00F3149D" w:rsidP="00F3149D">
      <w:pPr>
        <w:widowControl/>
        <w:jc w:val="left"/>
        <w:rPr>
          <w:rFonts w:ascii="Times New Roman" w:eastAsia="SimSun" w:hAnsi="Times New Roman" w:cs="Times New Roman"/>
          <w:color w:val="1F497D"/>
          <w:kern w:val="0"/>
          <w:sz w:val="22"/>
        </w:rPr>
      </w:pPr>
    </w:p>
    <w:p w14:paraId="026EC3C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 xml:space="preserve">It is disappointing to see that your airline has not taken accountability for its failure to ensure a satisfactory resolution during the incident. Emirates should </w:t>
      </w:r>
      <w:proofErr w:type="gramStart"/>
      <w:r w:rsidRPr="00F3149D">
        <w:rPr>
          <w:rFonts w:ascii="Times New Roman" w:eastAsia="SimSun" w:hAnsi="Times New Roman" w:cs="Times New Roman"/>
          <w:color w:val="1F497D"/>
          <w:kern w:val="0"/>
          <w:sz w:val="22"/>
        </w:rPr>
        <w:t>make</w:t>
      </w:r>
      <w:proofErr w:type="gramEnd"/>
      <w:r w:rsidRPr="00F3149D">
        <w:rPr>
          <w:rFonts w:ascii="Times New Roman" w:eastAsia="SimSun" w:hAnsi="Times New Roman" w:cs="Times New Roman"/>
          <w:color w:val="1F497D"/>
          <w:kern w:val="0"/>
          <w:sz w:val="22"/>
        </w:rPr>
        <w:t xml:space="preserve"> appropriate compensation to acknowledge its mistake and to rectify the poor service I received.</w:t>
      </w:r>
    </w:p>
    <w:p w14:paraId="6E5A33F6" w14:textId="77777777" w:rsidR="00F3149D" w:rsidRPr="00F3149D" w:rsidRDefault="00F3149D" w:rsidP="00F3149D">
      <w:pPr>
        <w:widowControl/>
        <w:jc w:val="left"/>
        <w:rPr>
          <w:rFonts w:ascii="Times New Roman" w:eastAsia="SimSun" w:hAnsi="Times New Roman" w:cs="Times New Roman"/>
          <w:color w:val="1F497D"/>
          <w:kern w:val="0"/>
          <w:sz w:val="22"/>
        </w:rPr>
      </w:pPr>
    </w:p>
    <w:p w14:paraId="15884FD2"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 xml:space="preserve">If you do not cooperate in resolving this matter with fair compensation, I will be forced to take further </w:t>
      </w:r>
      <w:proofErr w:type="gramStart"/>
      <w:r w:rsidRPr="00F3149D">
        <w:rPr>
          <w:rFonts w:ascii="Times New Roman" w:eastAsia="SimSun" w:hAnsi="Times New Roman" w:cs="Times New Roman"/>
          <w:color w:val="1F497D"/>
          <w:kern w:val="0"/>
          <w:sz w:val="22"/>
        </w:rPr>
        <w:t>actions</w:t>
      </w:r>
      <w:proofErr w:type="gramEnd"/>
      <w:r w:rsidRPr="00F3149D">
        <w:rPr>
          <w:rFonts w:ascii="Times New Roman" w:eastAsia="SimSun" w:hAnsi="Times New Roman" w:cs="Times New Roman"/>
          <w:color w:val="1F497D"/>
          <w:kern w:val="0"/>
          <w:sz w:val="22"/>
        </w:rPr>
        <w:t>:</w:t>
      </w:r>
    </w:p>
    <w:p w14:paraId="296AE19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1.</w:t>
      </w:r>
      <w:r w:rsidRPr="00F3149D">
        <w:rPr>
          <w:rFonts w:ascii="Times New Roman" w:eastAsia="SimSun" w:hAnsi="Times New Roman" w:cs="Times New Roman"/>
          <w:color w:val="1F497D"/>
          <w:kern w:val="0"/>
          <w:sz w:val="22"/>
        </w:rPr>
        <w:tab/>
        <w:t>I will file a formal complaint with the UAE Consumer Protection Departments.</w:t>
      </w:r>
    </w:p>
    <w:p w14:paraId="045E11F7"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2.</w:t>
      </w:r>
      <w:r w:rsidRPr="00F3149D">
        <w:rPr>
          <w:rFonts w:ascii="Times New Roman" w:eastAsia="SimSun" w:hAnsi="Times New Roman" w:cs="Times New Roman"/>
          <w:color w:val="1F497D"/>
          <w:kern w:val="0"/>
          <w:sz w:val="22"/>
        </w:rPr>
        <w:tab/>
        <w:t>I will ensure my experience is shared on social media platforms to inform others of the inadequate service I received.</w:t>
      </w:r>
    </w:p>
    <w:p w14:paraId="27E3E09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3.</w:t>
      </w:r>
      <w:r w:rsidRPr="00F3149D">
        <w:rPr>
          <w:rFonts w:ascii="Times New Roman" w:eastAsia="SimSun" w:hAnsi="Times New Roman" w:cs="Times New Roman"/>
          <w:color w:val="1F497D"/>
          <w:kern w:val="0"/>
          <w:sz w:val="22"/>
        </w:rPr>
        <w:tab/>
        <w:t>I will also make a point never to fly with Emirates again.</w:t>
      </w:r>
    </w:p>
    <w:p w14:paraId="6C2C9D22" w14:textId="77777777" w:rsidR="00F3149D" w:rsidRPr="00F3149D" w:rsidRDefault="00F3149D" w:rsidP="00F3149D">
      <w:pPr>
        <w:widowControl/>
        <w:jc w:val="left"/>
        <w:rPr>
          <w:rFonts w:ascii="Times New Roman" w:eastAsia="SimSun" w:hAnsi="Times New Roman" w:cs="Times New Roman"/>
          <w:color w:val="1F497D"/>
          <w:kern w:val="0"/>
          <w:sz w:val="22"/>
        </w:rPr>
      </w:pPr>
    </w:p>
    <w:p w14:paraId="069500B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I sincerely hope you reconsider your position and handle this matter appropriately to avoid further escalation.</w:t>
      </w:r>
    </w:p>
    <w:p w14:paraId="1D4A0EFB" w14:textId="77777777" w:rsidR="00F3149D" w:rsidRPr="00F3149D" w:rsidRDefault="00F3149D" w:rsidP="00F3149D">
      <w:pPr>
        <w:widowControl/>
        <w:jc w:val="left"/>
        <w:rPr>
          <w:rFonts w:ascii="Times New Roman" w:eastAsia="SimSun" w:hAnsi="Times New Roman" w:cs="Times New Roman"/>
          <w:color w:val="1F497D"/>
          <w:kern w:val="0"/>
          <w:sz w:val="22"/>
        </w:rPr>
      </w:pPr>
    </w:p>
    <w:p w14:paraId="3D2D6F20"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Yours sincerely,</w:t>
      </w:r>
    </w:p>
    <w:p w14:paraId="459FC01C" w14:textId="130D0475" w:rsid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Liuchao Jin</w:t>
      </w:r>
    </w:p>
    <w:p w14:paraId="529927BF" w14:textId="77777777" w:rsidR="00F3149D" w:rsidRDefault="00F3149D" w:rsidP="00477833">
      <w:pPr>
        <w:widowControl/>
        <w:jc w:val="left"/>
        <w:rPr>
          <w:rFonts w:ascii="Times New Roman" w:eastAsia="SimSun" w:hAnsi="Times New Roman" w:cs="Times New Roman"/>
          <w:color w:val="1F497D"/>
          <w:kern w:val="0"/>
          <w:sz w:val="22"/>
        </w:rPr>
      </w:pPr>
    </w:p>
    <w:p w14:paraId="6D6CE680" w14:textId="1C99C7F8" w:rsidR="00477833" w:rsidRDefault="00477833" w:rsidP="0047783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646908">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05D3AD0C" w14:textId="77777777" w:rsidR="00477833" w:rsidRDefault="00477833" w:rsidP="00477833">
      <w:pPr>
        <w:widowControl/>
        <w:jc w:val="left"/>
        <w:rPr>
          <w:rFonts w:ascii="Times New Roman" w:eastAsia="SimSun" w:hAnsi="Times New Roman" w:cs="Times New Roman"/>
          <w:color w:val="1F497D"/>
          <w:kern w:val="0"/>
          <w:sz w:val="22"/>
        </w:rPr>
      </w:pPr>
    </w:p>
    <w:p w14:paraId="0257E486" w14:textId="11389BE7" w:rsidR="00477833" w:rsidRPr="001918B0" w:rsidRDefault="00477833" w:rsidP="00477833">
      <w:pPr>
        <w:widowControl/>
        <w:jc w:val="left"/>
        <w:rPr>
          <w:rFonts w:ascii="Times New Roman" w:eastAsia="SimSun" w:hAnsi="Times New Roman" w:cs="Times New Roman"/>
          <w:color w:val="1F497D"/>
          <w:kern w:val="0"/>
          <w:sz w:val="22"/>
        </w:rPr>
      </w:pPr>
      <w:r w:rsidRPr="00477833">
        <w:rPr>
          <w:rFonts w:ascii="Times New Roman" w:eastAsia="SimSun" w:hAnsi="Times New Roman" w:cs="Times New Roman"/>
          <w:color w:val="1F497D"/>
          <w:kern w:val="0"/>
          <w:sz w:val="22"/>
        </w:rPr>
        <w:t>Thank you for inviting me to contribute to your paper. I have reviewed it and attached my comments for your reference. Please let me know if there’s anything you’d like to discuss further.</w:t>
      </w:r>
    </w:p>
    <w:p w14:paraId="00E695F1" w14:textId="77777777" w:rsidR="00477833" w:rsidRPr="008748CC" w:rsidRDefault="00477833" w:rsidP="00477833">
      <w:pPr>
        <w:widowControl/>
        <w:jc w:val="left"/>
        <w:rPr>
          <w:rFonts w:ascii="Times New Roman" w:eastAsia="SimSun" w:hAnsi="Times New Roman" w:cs="Times New Roman"/>
          <w:color w:val="1F497D"/>
          <w:kern w:val="0"/>
          <w:sz w:val="22"/>
        </w:rPr>
      </w:pPr>
    </w:p>
    <w:p w14:paraId="2912FDF0" w14:textId="77777777" w:rsidR="00477833" w:rsidRDefault="00477833" w:rsidP="0047783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A4A5A9" w14:textId="77777777" w:rsidR="00477833" w:rsidRDefault="00477833" w:rsidP="0047783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02BE97C" w14:textId="77777777" w:rsidR="00477833" w:rsidRDefault="00477833" w:rsidP="00646908">
      <w:pPr>
        <w:widowControl/>
        <w:jc w:val="left"/>
        <w:rPr>
          <w:rFonts w:ascii="Times New Roman" w:eastAsia="SimSun" w:hAnsi="Times New Roman" w:cs="Times New Roman"/>
          <w:color w:val="1F497D"/>
          <w:kern w:val="0"/>
          <w:sz w:val="22"/>
        </w:rPr>
      </w:pPr>
    </w:p>
    <w:p w14:paraId="43E2C358" w14:textId="77777777" w:rsidR="00477833" w:rsidRDefault="00477833" w:rsidP="00646908">
      <w:pPr>
        <w:widowControl/>
        <w:jc w:val="left"/>
        <w:rPr>
          <w:rFonts w:ascii="Times New Roman" w:eastAsia="SimSun" w:hAnsi="Times New Roman" w:cs="Times New Roman"/>
          <w:color w:val="1F497D"/>
          <w:kern w:val="0"/>
          <w:sz w:val="22"/>
        </w:rPr>
      </w:pPr>
    </w:p>
    <w:p w14:paraId="6E1704F2" w14:textId="6FA91049" w:rsidR="00646908" w:rsidRDefault="00646908" w:rsidP="006469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646908">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0425A098" w14:textId="77777777" w:rsidR="00646908" w:rsidRDefault="00646908" w:rsidP="00646908">
      <w:pPr>
        <w:widowControl/>
        <w:jc w:val="left"/>
        <w:rPr>
          <w:rFonts w:ascii="Times New Roman" w:eastAsia="SimSun" w:hAnsi="Times New Roman" w:cs="Times New Roman"/>
          <w:color w:val="1F497D"/>
          <w:kern w:val="0"/>
          <w:sz w:val="22"/>
        </w:rPr>
      </w:pPr>
    </w:p>
    <w:p w14:paraId="226740A2" w14:textId="67FD4330"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at work. </w:t>
      </w:r>
      <w:r w:rsidRPr="00646908">
        <w:rPr>
          <w:rFonts w:ascii="Times New Roman" w:eastAsia="SimSun" w:hAnsi="Times New Roman" w:cs="Times New Roman"/>
          <w:color w:val="1F497D"/>
          <w:kern w:val="0"/>
          <w:sz w:val="22"/>
        </w:rPr>
        <w:t>Well received. I will review it carefully and provide you with feedback soon.</w:t>
      </w:r>
    </w:p>
    <w:p w14:paraId="7072F1B0" w14:textId="77777777" w:rsidR="00646908" w:rsidRPr="001918B0" w:rsidRDefault="00646908" w:rsidP="00646908">
      <w:pPr>
        <w:widowControl/>
        <w:jc w:val="left"/>
        <w:rPr>
          <w:rFonts w:ascii="Times New Roman" w:eastAsia="SimSun" w:hAnsi="Times New Roman" w:cs="Times New Roman"/>
          <w:color w:val="1F497D"/>
          <w:kern w:val="0"/>
          <w:sz w:val="22"/>
        </w:rPr>
      </w:pPr>
    </w:p>
    <w:p w14:paraId="6E274E68" w14:textId="77777777" w:rsidR="00646908" w:rsidRPr="001918B0" w:rsidRDefault="00646908" w:rsidP="00646908">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Wishing you a wonderful holiday!</w:t>
      </w:r>
    </w:p>
    <w:p w14:paraId="74F7D786" w14:textId="77777777" w:rsidR="00646908" w:rsidRPr="008748CC" w:rsidRDefault="00646908" w:rsidP="00646908">
      <w:pPr>
        <w:widowControl/>
        <w:jc w:val="left"/>
        <w:rPr>
          <w:rFonts w:ascii="Times New Roman" w:eastAsia="SimSun" w:hAnsi="Times New Roman" w:cs="Times New Roman"/>
          <w:color w:val="1F497D"/>
          <w:kern w:val="0"/>
          <w:sz w:val="22"/>
        </w:rPr>
      </w:pPr>
    </w:p>
    <w:p w14:paraId="631437AC" w14:textId="77777777"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A8B567" w14:textId="77777777"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4C330D6" w14:textId="77777777" w:rsidR="00646908" w:rsidRDefault="00646908" w:rsidP="001918B0">
      <w:pPr>
        <w:widowControl/>
        <w:jc w:val="left"/>
        <w:rPr>
          <w:rFonts w:ascii="Times New Roman" w:eastAsia="SimSun" w:hAnsi="Times New Roman" w:cs="Times New Roman"/>
          <w:color w:val="1F497D"/>
          <w:kern w:val="0"/>
          <w:sz w:val="22"/>
        </w:rPr>
      </w:pPr>
    </w:p>
    <w:p w14:paraId="0EF87E6E" w14:textId="77777777" w:rsidR="00646908" w:rsidRDefault="00646908" w:rsidP="001918B0">
      <w:pPr>
        <w:widowControl/>
        <w:jc w:val="left"/>
        <w:rPr>
          <w:rFonts w:ascii="Times New Roman" w:eastAsia="SimSun" w:hAnsi="Times New Roman" w:cs="Times New Roman"/>
          <w:color w:val="1F497D"/>
          <w:kern w:val="0"/>
          <w:sz w:val="22"/>
        </w:rPr>
      </w:pPr>
    </w:p>
    <w:p w14:paraId="72618055" w14:textId="0F35688C" w:rsidR="001918B0" w:rsidRDefault="001918B0" w:rsidP="001918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853D62" w14:textId="77777777" w:rsidR="001918B0" w:rsidRDefault="001918B0" w:rsidP="001918B0">
      <w:pPr>
        <w:widowControl/>
        <w:jc w:val="left"/>
        <w:rPr>
          <w:rFonts w:ascii="Times New Roman" w:eastAsia="SimSun" w:hAnsi="Times New Roman" w:cs="Times New Roman"/>
          <w:color w:val="1F497D"/>
          <w:kern w:val="0"/>
          <w:sz w:val="22"/>
        </w:rPr>
      </w:pPr>
    </w:p>
    <w:p w14:paraId="2DA3DB90" w14:textId="77777777" w:rsidR="001918B0" w:rsidRDefault="001918B0" w:rsidP="001918B0">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Thank you for your continuous help and support throughout the process. I greatly appreciate it!</w:t>
      </w:r>
    </w:p>
    <w:p w14:paraId="5E084B7A" w14:textId="77777777" w:rsidR="001918B0" w:rsidRPr="001918B0" w:rsidRDefault="001918B0" w:rsidP="001918B0">
      <w:pPr>
        <w:widowControl/>
        <w:jc w:val="left"/>
        <w:rPr>
          <w:rFonts w:ascii="Times New Roman" w:eastAsia="SimSun" w:hAnsi="Times New Roman" w:cs="Times New Roman"/>
          <w:color w:val="1F497D"/>
          <w:kern w:val="0"/>
          <w:sz w:val="22"/>
        </w:rPr>
      </w:pPr>
    </w:p>
    <w:p w14:paraId="022AE87A" w14:textId="77777777" w:rsidR="001918B0" w:rsidRPr="001918B0" w:rsidRDefault="001918B0" w:rsidP="001918B0">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Wishing you a wonderful holiday!</w:t>
      </w:r>
    </w:p>
    <w:p w14:paraId="62302ABE" w14:textId="77777777" w:rsidR="001918B0" w:rsidRPr="008748CC" w:rsidRDefault="001918B0" w:rsidP="001918B0">
      <w:pPr>
        <w:widowControl/>
        <w:jc w:val="left"/>
        <w:rPr>
          <w:rFonts w:ascii="Times New Roman" w:eastAsia="SimSun" w:hAnsi="Times New Roman" w:cs="Times New Roman"/>
          <w:color w:val="1F497D"/>
          <w:kern w:val="0"/>
          <w:sz w:val="22"/>
        </w:rPr>
      </w:pPr>
    </w:p>
    <w:p w14:paraId="6CE4B7A0" w14:textId="77777777" w:rsidR="001918B0" w:rsidRDefault="001918B0" w:rsidP="001918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6577F4" w14:textId="77777777" w:rsidR="001918B0" w:rsidRDefault="001918B0" w:rsidP="001918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0CFA459" w14:textId="77777777" w:rsidR="001918B0" w:rsidRDefault="001918B0" w:rsidP="00F7775D">
      <w:pPr>
        <w:widowControl/>
        <w:jc w:val="left"/>
        <w:rPr>
          <w:rFonts w:ascii="Times New Roman" w:eastAsia="SimSun" w:hAnsi="Times New Roman" w:cs="Times New Roman"/>
          <w:color w:val="1F497D"/>
          <w:kern w:val="0"/>
          <w:sz w:val="22"/>
        </w:rPr>
      </w:pPr>
    </w:p>
    <w:p w14:paraId="2FE15408" w14:textId="77777777" w:rsidR="001918B0" w:rsidRDefault="001918B0" w:rsidP="00F7775D">
      <w:pPr>
        <w:widowControl/>
        <w:jc w:val="left"/>
        <w:rPr>
          <w:rFonts w:ascii="Times New Roman" w:eastAsia="SimSun" w:hAnsi="Times New Roman" w:cs="Times New Roman"/>
          <w:color w:val="1F497D"/>
          <w:kern w:val="0"/>
          <w:sz w:val="22"/>
        </w:rPr>
      </w:pPr>
    </w:p>
    <w:p w14:paraId="7609D1AD" w14:textId="08E0B736" w:rsidR="00F7775D" w:rsidRDefault="00F7775D" w:rsidP="00F77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proofErr w:type="spellStart"/>
      <w:r w:rsidRPr="00F7775D">
        <w:rPr>
          <w:rFonts w:ascii="Times New Roman" w:eastAsia="SimSun" w:hAnsi="Times New Roman" w:cs="Times New Roman"/>
          <w:color w:val="1F497D"/>
          <w:kern w:val="0"/>
          <w:sz w:val="22"/>
        </w:rPr>
        <w:t>Haozhao</w:t>
      </w:r>
      <w:proofErr w:type="spellEnd"/>
      <w:r w:rsidRPr="00BF7393">
        <w:rPr>
          <w:rFonts w:ascii="Times New Roman" w:eastAsia="SimSun" w:hAnsi="Times New Roman" w:cs="Times New Roman"/>
          <w:color w:val="1F497D"/>
          <w:kern w:val="0"/>
          <w:sz w:val="22"/>
        </w:rPr>
        <w:t>,</w:t>
      </w:r>
    </w:p>
    <w:p w14:paraId="71BDCBF6" w14:textId="77777777" w:rsidR="00F7775D" w:rsidRDefault="00F7775D" w:rsidP="00F7775D">
      <w:pPr>
        <w:widowControl/>
        <w:jc w:val="left"/>
        <w:rPr>
          <w:rFonts w:ascii="Times New Roman" w:eastAsia="SimSun" w:hAnsi="Times New Roman" w:cs="Times New Roman"/>
          <w:color w:val="1F497D"/>
          <w:kern w:val="0"/>
          <w:sz w:val="22"/>
        </w:rPr>
      </w:pPr>
    </w:p>
    <w:p w14:paraId="709258B7" w14:textId="77777777" w:rsidR="00F7775D" w:rsidRPr="00F7775D" w:rsidRDefault="00F7775D" w:rsidP="00F7775D">
      <w:pPr>
        <w:widowControl/>
        <w:jc w:val="left"/>
        <w:rPr>
          <w:rFonts w:ascii="Times New Roman" w:eastAsia="SimSun" w:hAnsi="Times New Roman" w:cs="Times New Roman"/>
          <w:color w:val="1F497D"/>
          <w:kern w:val="0"/>
          <w:sz w:val="22"/>
        </w:rPr>
      </w:pPr>
      <w:r w:rsidRPr="00F7775D">
        <w:rPr>
          <w:rFonts w:ascii="Times New Roman" w:eastAsia="SimSun" w:hAnsi="Times New Roman" w:cs="Times New Roman"/>
          <w:color w:val="1F497D"/>
          <w:kern w:val="0"/>
          <w:sz w:val="22"/>
        </w:rPr>
        <w:t>Thank you for your email.</w:t>
      </w:r>
    </w:p>
    <w:p w14:paraId="39626A87" w14:textId="77777777" w:rsidR="00F7775D" w:rsidRPr="00F7775D" w:rsidRDefault="00F7775D" w:rsidP="00F7775D">
      <w:pPr>
        <w:widowControl/>
        <w:jc w:val="left"/>
        <w:rPr>
          <w:rFonts w:ascii="Times New Roman" w:eastAsia="SimSun" w:hAnsi="Times New Roman" w:cs="Times New Roman"/>
          <w:color w:val="1F497D"/>
          <w:kern w:val="0"/>
          <w:sz w:val="22"/>
        </w:rPr>
      </w:pPr>
    </w:p>
    <w:p w14:paraId="69DF698E" w14:textId="0C42031F" w:rsidR="00F7775D" w:rsidRDefault="00F7775D" w:rsidP="00F7775D">
      <w:pPr>
        <w:widowControl/>
        <w:jc w:val="left"/>
        <w:rPr>
          <w:rFonts w:ascii="Times New Roman" w:eastAsia="SimSun" w:hAnsi="Times New Roman" w:cs="Times New Roman"/>
          <w:color w:val="1F497D"/>
          <w:kern w:val="0"/>
          <w:sz w:val="22"/>
        </w:rPr>
      </w:pPr>
      <w:r w:rsidRPr="00F7775D">
        <w:rPr>
          <w:rFonts w:ascii="Times New Roman" w:eastAsia="SimSun" w:hAnsi="Times New Roman" w:cs="Times New Roman"/>
          <w:color w:val="1F497D"/>
          <w:kern w:val="0"/>
          <w:sz w:val="22"/>
        </w:rPr>
        <w:t>To clarify, the first score released was for the final exam, and the second score is for the midterm exam. You did a great job in the final exam, which accounts for 50% of the total grade, so please don’t worry about your performance.</w:t>
      </w:r>
      <w:r>
        <w:rPr>
          <w:rFonts w:ascii="Times New Roman" w:eastAsia="SimSun" w:hAnsi="Times New Roman" w:cs="Times New Roman" w:hint="eastAsia"/>
          <w:color w:val="1F497D"/>
          <w:kern w:val="0"/>
          <w:sz w:val="22"/>
        </w:rPr>
        <w:t xml:space="preserve"> </w:t>
      </w:r>
      <w:r w:rsidRPr="00F7775D">
        <w:rPr>
          <w:rFonts w:ascii="Times New Roman" w:eastAsia="SimSun" w:hAnsi="Times New Roman" w:cs="Times New Roman"/>
          <w:color w:val="1F497D"/>
          <w:kern w:val="0"/>
          <w:sz w:val="22"/>
        </w:rPr>
        <w:t>I recommend waiting patiently for the total grade of the course</w:t>
      </w:r>
      <w:r>
        <w:rPr>
          <w:rFonts w:ascii="Times New Roman" w:eastAsia="SimSun" w:hAnsi="Times New Roman" w:cs="Times New Roman" w:hint="eastAsia"/>
          <w:color w:val="1F497D"/>
          <w:kern w:val="0"/>
          <w:sz w:val="22"/>
        </w:rPr>
        <w:t xml:space="preserve">. Good luck and enjoy your holiday! </w:t>
      </w:r>
    </w:p>
    <w:p w14:paraId="331EE93D" w14:textId="77777777" w:rsidR="00F7775D" w:rsidRPr="008748CC" w:rsidRDefault="00F7775D" w:rsidP="00F7775D">
      <w:pPr>
        <w:widowControl/>
        <w:jc w:val="left"/>
        <w:rPr>
          <w:rFonts w:ascii="Times New Roman" w:eastAsia="SimSun" w:hAnsi="Times New Roman" w:cs="Times New Roman"/>
          <w:color w:val="1F497D"/>
          <w:kern w:val="0"/>
          <w:sz w:val="22"/>
        </w:rPr>
      </w:pPr>
    </w:p>
    <w:p w14:paraId="3AE15842" w14:textId="77777777" w:rsidR="00F7775D" w:rsidRDefault="00F7775D" w:rsidP="00F7775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7203B67D" w14:textId="77777777" w:rsidR="00F7775D" w:rsidRDefault="00F7775D" w:rsidP="00F77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19F7E04" w14:textId="77777777" w:rsidR="00F7775D" w:rsidRDefault="00F7775D" w:rsidP="00E20F53">
      <w:pPr>
        <w:widowControl/>
        <w:jc w:val="left"/>
        <w:rPr>
          <w:rFonts w:ascii="Times New Roman" w:eastAsia="SimSun" w:hAnsi="Times New Roman" w:cs="Times New Roman"/>
          <w:color w:val="1F497D"/>
          <w:kern w:val="0"/>
          <w:sz w:val="22"/>
        </w:rPr>
      </w:pPr>
    </w:p>
    <w:p w14:paraId="25137204" w14:textId="77777777" w:rsidR="00F7775D" w:rsidRDefault="00F7775D" w:rsidP="00E20F53">
      <w:pPr>
        <w:widowControl/>
        <w:jc w:val="left"/>
        <w:rPr>
          <w:rFonts w:ascii="Times New Roman" w:eastAsia="SimSun" w:hAnsi="Times New Roman" w:cs="Times New Roman"/>
          <w:color w:val="1F497D"/>
          <w:kern w:val="0"/>
          <w:sz w:val="22"/>
        </w:rPr>
      </w:pPr>
    </w:p>
    <w:p w14:paraId="5CC5F3D2" w14:textId="4EB23120" w:rsidR="00E20F53" w:rsidRDefault="00E20F53" w:rsidP="00E20F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127B501" w14:textId="77777777" w:rsidR="00E20F53" w:rsidRDefault="00E20F53" w:rsidP="00E20F53">
      <w:pPr>
        <w:widowControl/>
        <w:jc w:val="left"/>
        <w:rPr>
          <w:rFonts w:ascii="Times New Roman" w:eastAsia="SimSun" w:hAnsi="Times New Roman" w:cs="Times New Roman"/>
          <w:color w:val="1F497D"/>
          <w:kern w:val="0"/>
          <w:sz w:val="22"/>
        </w:rPr>
      </w:pPr>
    </w:p>
    <w:p w14:paraId="3F134AD9"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Thank you for your email. I have attached the Author Contributions Statement as requested.</w:t>
      </w:r>
    </w:p>
    <w:p w14:paraId="3180E145" w14:textId="77777777" w:rsidR="00E20F53" w:rsidRPr="00E20F53" w:rsidRDefault="00E20F53" w:rsidP="00E20F53">
      <w:pPr>
        <w:widowControl/>
        <w:jc w:val="left"/>
        <w:rPr>
          <w:rFonts w:ascii="Times New Roman" w:eastAsia="SimSun" w:hAnsi="Times New Roman" w:cs="Times New Roman"/>
          <w:color w:val="1F497D"/>
          <w:kern w:val="0"/>
          <w:sz w:val="22"/>
        </w:rPr>
      </w:pPr>
    </w:p>
    <w:p w14:paraId="622B2C83"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 xml:space="preserve">The subjects you chose, </w:t>
      </w:r>
      <w:r w:rsidRPr="00E20F53">
        <w:rPr>
          <w:rFonts w:ascii="Times New Roman" w:eastAsia="SimSun" w:hAnsi="Times New Roman" w:cs="Times New Roman"/>
          <w:b/>
          <w:bCs/>
          <w:color w:val="1F497D"/>
          <w:kern w:val="0"/>
          <w:sz w:val="22"/>
        </w:rPr>
        <w:t xml:space="preserve">Physical </w:t>
      </w:r>
      <w:proofErr w:type="gramStart"/>
      <w:r w:rsidRPr="00E20F53">
        <w:rPr>
          <w:rFonts w:ascii="Times New Roman" w:eastAsia="SimSun" w:hAnsi="Times New Roman" w:cs="Times New Roman"/>
          <w:b/>
          <w:bCs/>
          <w:color w:val="1F497D"/>
          <w:kern w:val="0"/>
          <w:sz w:val="22"/>
        </w:rPr>
        <w:t>sciences</w:t>
      </w:r>
      <w:proofErr w:type="gramEnd"/>
      <w:r w:rsidRPr="00E20F53">
        <w:rPr>
          <w:rFonts w:ascii="Times New Roman" w:eastAsia="SimSun" w:hAnsi="Times New Roman" w:cs="Times New Roman"/>
          <w:b/>
          <w:bCs/>
          <w:color w:val="1F497D"/>
          <w:kern w:val="0"/>
          <w:sz w:val="22"/>
        </w:rPr>
        <w:t xml:space="preserve"> &gt; Engineering</w:t>
      </w:r>
      <w:r w:rsidRPr="00E20F53">
        <w:rPr>
          <w:rFonts w:ascii="Times New Roman" w:eastAsia="SimSun" w:hAnsi="Times New Roman" w:cs="Times New Roman"/>
          <w:color w:val="1F497D"/>
          <w:kern w:val="0"/>
          <w:sz w:val="22"/>
        </w:rPr>
        <w:t xml:space="preserve"> and </w:t>
      </w:r>
      <w:r w:rsidRPr="00E20F53">
        <w:rPr>
          <w:rFonts w:ascii="Times New Roman" w:eastAsia="SimSun" w:hAnsi="Times New Roman" w:cs="Times New Roman"/>
          <w:b/>
          <w:bCs/>
          <w:color w:val="1F497D"/>
          <w:kern w:val="0"/>
          <w:sz w:val="22"/>
        </w:rPr>
        <w:t xml:space="preserve">Physical </w:t>
      </w:r>
      <w:proofErr w:type="gramStart"/>
      <w:r w:rsidRPr="00E20F53">
        <w:rPr>
          <w:rFonts w:ascii="Times New Roman" w:eastAsia="SimSun" w:hAnsi="Times New Roman" w:cs="Times New Roman"/>
          <w:b/>
          <w:bCs/>
          <w:color w:val="1F497D"/>
          <w:kern w:val="0"/>
          <w:sz w:val="22"/>
        </w:rPr>
        <w:t>sciences</w:t>
      </w:r>
      <w:proofErr w:type="gramEnd"/>
      <w:r w:rsidRPr="00E20F53">
        <w:rPr>
          <w:rFonts w:ascii="Times New Roman" w:eastAsia="SimSun" w:hAnsi="Times New Roman" w:cs="Times New Roman"/>
          <w:b/>
          <w:bCs/>
          <w:color w:val="1F497D"/>
          <w:kern w:val="0"/>
          <w:sz w:val="22"/>
        </w:rPr>
        <w:t xml:space="preserve"> &gt; Materials </w:t>
      </w:r>
      <w:proofErr w:type="gramStart"/>
      <w:r w:rsidRPr="00E20F53">
        <w:rPr>
          <w:rFonts w:ascii="Times New Roman" w:eastAsia="SimSun" w:hAnsi="Times New Roman" w:cs="Times New Roman"/>
          <w:b/>
          <w:bCs/>
          <w:color w:val="1F497D"/>
          <w:kern w:val="0"/>
          <w:sz w:val="22"/>
        </w:rPr>
        <w:t>science</w:t>
      </w:r>
      <w:proofErr w:type="gramEnd"/>
      <w:r w:rsidRPr="00E20F53">
        <w:rPr>
          <w:rFonts w:ascii="Times New Roman" w:eastAsia="SimSun" w:hAnsi="Times New Roman" w:cs="Times New Roman"/>
          <w:color w:val="1F497D"/>
          <w:kern w:val="0"/>
          <w:sz w:val="22"/>
        </w:rPr>
        <w:t>, are good.</w:t>
      </w:r>
    </w:p>
    <w:p w14:paraId="4457CDFE" w14:textId="77777777" w:rsidR="00E20F53" w:rsidRPr="00E20F53" w:rsidRDefault="00E20F53" w:rsidP="00E20F53">
      <w:pPr>
        <w:widowControl/>
        <w:jc w:val="left"/>
        <w:rPr>
          <w:rFonts w:ascii="Times New Roman" w:eastAsia="SimSun" w:hAnsi="Times New Roman" w:cs="Times New Roman"/>
          <w:color w:val="1F497D"/>
          <w:kern w:val="0"/>
          <w:sz w:val="22"/>
        </w:rPr>
      </w:pPr>
    </w:p>
    <w:p w14:paraId="2D579AF2"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 xml:space="preserve">We do not want to post our work as a preprint </w:t>
      </w:r>
      <w:proofErr w:type="gramStart"/>
      <w:r w:rsidRPr="00E20F53">
        <w:rPr>
          <w:rFonts w:ascii="Times New Roman" w:eastAsia="SimSun" w:hAnsi="Times New Roman" w:cs="Times New Roman"/>
          <w:color w:val="1F497D"/>
          <w:kern w:val="0"/>
          <w:sz w:val="22"/>
        </w:rPr>
        <w:t>at this time</w:t>
      </w:r>
      <w:proofErr w:type="gramEnd"/>
      <w:r w:rsidRPr="00E20F53">
        <w:rPr>
          <w:rFonts w:ascii="Times New Roman" w:eastAsia="SimSun" w:hAnsi="Times New Roman" w:cs="Times New Roman"/>
          <w:color w:val="1F497D"/>
          <w:kern w:val="0"/>
          <w:sz w:val="22"/>
        </w:rPr>
        <w:t>.</w:t>
      </w:r>
    </w:p>
    <w:p w14:paraId="7841F077" w14:textId="77777777" w:rsidR="00E20F53" w:rsidRPr="00E20F53" w:rsidRDefault="00E20F53" w:rsidP="00E20F53">
      <w:pPr>
        <w:widowControl/>
        <w:jc w:val="left"/>
        <w:rPr>
          <w:rFonts w:ascii="Times New Roman" w:eastAsia="SimSun" w:hAnsi="Times New Roman" w:cs="Times New Roman"/>
          <w:color w:val="1F497D"/>
          <w:kern w:val="0"/>
          <w:sz w:val="22"/>
        </w:rPr>
      </w:pPr>
    </w:p>
    <w:p w14:paraId="14E00B56" w14:textId="77777777" w:rsidR="00E20F53" w:rsidRP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Thank you again for your guidance and support.</w:t>
      </w:r>
    </w:p>
    <w:p w14:paraId="1E9D8EE8" w14:textId="77777777" w:rsidR="00E20F53" w:rsidRPr="008748CC" w:rsidRDefault="00E20F53" w:rsidP="00E20F53">
      <w:pPr>
        <w:widowControl/>
        <w:jc w:val="left"/>
        <w:rPr>
          <w:rFonts w:ascii="Times New Roman" w:eastAsia="SimSun" w:hAnsi="Times New Roman" w:cs="Times New Roman"/>
          <w:color w:val="1F497D"/>
          <w:kern w:val="0"/>
          <w:sz w:val="22"/>
        </w:rPr>
      </w:pPr>
    </w:p>
    <w:p w14:paraId="1D802DC1" w14:textId="77777777" w:rsidR="00E20F53" w:rsidRDefault="00E20F53" w:rsidP="00E20F5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6805ED" w14:textId="77777777" w:rsidR="00E20F53" w:rsidRDefault="00E20F53" w:rsidP="00E20F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765419" w14:textId="77777777" w:rsidR="00E20F53" w:rsidRDefault="00E20F53" w:rsidP="006A5DCE">
      <w:pPr>
        <w:widowControl/>
        <w:jc w:val="left"/>
        <w:rPr>
          <w:rFonts w:ascii="Times New Roman" w:eastAsia="SimSun" w:hAnsi="Times New Roman" w:cs="Times New Roman"/>
          <w:color w:val="1F497D"/>
          <w:kern w:val="0"/>
          <w:sz w:val="22"/>
        </w:rPr>
      </w:pPr>
    </w:p>
    <w:p w14:paraId="79FC3D3B" w14:textId="77777777" w:rsidR="00E20F53" w:rsidRDefault="00E20F53" w:rsidP="006A5DCE">
      <w:pPr>
        <w:widowControl/>
        <w:jc w:val="left"/>
        <w:rPr>
          <w:rFonts w:ascii="Times New Roman" w:eastAsia="SimSun" w:hAnsi="Times New Roman" w:cs="Times New Roman"/>
          <w:color w:val="1F497D"/>
          <w:kern w:val="0"/>
          <w:sz w:val="22"/>
        </w:rPr>
      </w:pPr>
    </w:p>
    <w:p w14:paraId="568F85C8" w14:textId="1A84F6C9" w:rsidR="006A5DCE" w:rsidRDefault="006A5DCE" w:rsidP="006A5DC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B0C2511" w14:textId="77777777" w:rsidR="006A5DCE" w:rsidRDefault="006A5DCE" w:rsidP="006A5DCE">
      <w:pPr>
        <w:widowControl/>
        <w:jc w:val="left"/>
        <w:rPr>
          <w:rFonts w:ascii="Times New Roman" w:eastAsia="SimSun" w:hAnsi="Times New Roman" w:cs="Times New Roman"/>
          <w:color w:val="1F497D"/>
          <w:kern w:val="0"/>
          <w:sz w:val="22"/>
        </w:rPr>
      </w:pPr>
    </w:p>
    <w:p w14:paraId="406EB03F" w14:textId="77777777" w:rsidR="007E3FF1" w:rsidRDefault="007E3FF1" w:rsidP="007E3FF1">
      <w:pPr>
        <w:widowControl/>
        <w:jc w:val="left"/>
        <w:rPr>
          <w:rFonts w:ascii="Times New Roman" w:eastAsia="SimSun" w:hAnsi="Times New Roman" w:cs="Times New Roman"/>
          <w:color w:val="1F497D"/>
          <w:kern w:val="0"/>
          <w:sz w:val="22"/>
        </w:rPr>
      </w:pPr>
      <w:r w:rsidRPr="007E3FF1">
        <w:rPr>
          <w:rFonts w:ascii="Times New Roman" w:eastAsia="SimSun" w:hAnsi="Times New Roman" w:cs="Times New Roman"/>
          <w:color w:val="1F497D"/>
          <w:kern w:val="0"/>
          <w:sz w:val="22"/>
        </w:rPr>
        <w:t>Thank you for your email. The updated file is attached to the following link:</w:t>
      </w:r>
      <w:r w:rsidRPr="007E3FF1">
        <w:rPr>
          <w:rFonts w:ascii="Times New Roman" w:eastAsia="SimSun" w:hAnsi="Times New Roman" w:cs="Times New Roman"/>
          <w:color w:val="1F497D"/>
          <w:kern w:val="0"/>
          <w:sz w:val="22"/>
        </w:rPr>
        <w:br/>
      </w:r>
      <w:hyperlink r:id="rId44" w:tgtFrame="_new" w:history="1">
        <w:r w:rsidRPr="007E3FF1">
          <w:rPr>
            <w:rStyle w:val="Hyperlink"/>
            <w:rFonts w:ascii="Times New Roman" w:eastAsia="SimSun" w:hAnsi="Times New Roman" w:cs="Times New Roman"/>
            <w:kern w:val="0"/>
            <w:sz w:val="22"/>
          </w:rPr>
          <w:t>https://drive.google.com/drive/folders/1flZEEczpRS3tAxdwB4EW30lnkqcs87NH?usp=drive_link</w:t>
        </w:r>
      </w:hyperlink>
    </w:p>
    <w:p w14:paraId="5240809F" w14:textId="77777777" w:rsidR="007E3FF1" w:rsidRPr="007E3FF1" w:rsidRDefault="007E3FF1" w:rsidP="007E3FF1">
      <w:pPr>
        <w:widowControl/>
        <w:jc w:val="left"/>
        <w:rPr>
          <w:rFonts w:ascii="Times New Roman" w:eastAsia="SimSun" w:hAnsi="Times New Roman" w:cs="Times New Roman"/>
          <w:color w:val="1F497D"/>
          <w:kern w:val="0"/>
          <w:sz w:val="22"/>
        </w:rPr>
      </w:pPr>
    </w:p>
    <w:p w14:paraId="716C3ACD" w14:textId="77777777" w:rsidR="007E3FF1" w:rsidRPr="007E3FF1" w:rsidRDefault="007E3FF1" w:rsidP="007E3FF1">
      <w:pPr>
        <w:widowControl/>
        <w:jc w:val="left"/>
        <w:rPr>
          <w:rFonts w:ascii="Times New Roman" w:eastAsia="SimSun" w:hAnsi="Times New Roman" w:cs="Times New Roman"/>
          <w:color w:val="1F497D"/>
          <w:kern w:val="0"/>
          <w:sz w:val="22"/>
        </w:rPr>
      </w:pPr>
      <w:r w:rsidRPr="007E3FF1">
        <w:rPr>
          <w:rFonts w:ascii="Times New Roman" w:eastAsia="SimSun" w:hAnsi="Times New Roman" w:cs="Times New Roman"/>
          <w:color w:val="1F497D"/>
          <w:kern w:val="0"/>
          <w:sz w:val="22"/>
        </w:rPr>
        <w:t>Please let me know if any further updates or adjustments are needed.</w:t>
      </w:r>
    </w:p>
    <w:p w14:paraId="162DC65C" w14:textId="77777777" w:rsidR="007E3FF1" w:rsidRPr="008748CC" w:rsidRDefault="007E3FF1" w:rsidP="006A5DCE">
      <w:pPr>
        <w:widowControl/>
        <w:jc w:val="left"/>
        <w:rPr>
          <w:rFonts w:ascii="Times New Roman" w:eastAsia="SimSun" w:hAnsi="Times New Roman" w:cs="Times New Roman"/>
          <w:color w:val="1F497D"/>
          <w:kern w:val="0"/>
          <w:sz w:val="22"/>
        </w:rPr>
      </w:pPr>
    </w:p>
    <w:p w14:paraId="5CF105D1" w14:textId="77777777" w:rsidR="006A5DCE" w:rsidRDefault="006A5DCE" w:rsidP="006A5DC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57908C1" w14:textId="77777777" w:rsidR="006A5DCE" w:rsidRDefault="006A5DCE" w:rsidP="006A5DC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33EA36" w14:textId="77777777" w:rsidR="006A5DCE" w:rsidRDefault="006A5DCE" w:rsidP="00845138">
      <w:pPr>
        <w:widowControl/>
        <w:jc w:val="left"/>
        <w:rPr>
          <w:rFonts w:ascii="Times New Roman" w:eastAsia="SimSun" w:hAnsi="Times New Roman" w:cs="Times New Roman"/>
          <w:color w:val="1F497D"/>
          <w:kern w:val="0"/>
          <w:sz w:val="22"/>
        </w:rPr>
      </w:pPr>
    </w:p>
    <w:p w14:paraId="5F9AF400" w14:textId="77777777" w:rsidR="006A5DCE" w:rsidRDefault="006A5DCE" w:rsidP="00845138">
      <w:pPr>
        <w:widowControl/>
        <w:jc w:val="left"/>
        <w:rPr>
          <w:rFonts w:ascii="Times New Roman" w:eastAsia="SimSun" w:hAnsi="Times New Roman" w:cs="Times New Roman"/>
          <w:color w:val="1F497D"/>
          <w:kern w:val="0"/>
          <w:sz w:val="22"/>
        </w:rPr>
      </w:pPr>
    </w:p>
    <w:p w14:paraId="42B088DF" w14:textId="76ACD602" w:rsidR="00845138" w:rsidRDefault="00845138" w:rsidP="0084513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97FAAAE" w14:textId="77777777" w:rsidR="00845138" w:rsidRDefault="00845138" w:rsidP="00845138">
      <w:pPr>
        <w:widowControl/>
        <w:jc w:val="left"/>
        <w:rPr>
          <w:rFonts w:ascii="Times New Roman" w:eastAsia="SimSun" w:hAnsi="Times New Roman" w:cs="Times New Roman"/>
          <w:color w:val="1F497D"/>
          <w:kern w:val="0"/>
          <w:sz w:val="22"/>
        </w:rPr>
      </w:pPr>
    </w:p>
    <w:p w14:paraId="597C2692" w14:textId="24A73B1F" w:rsidR="00845138" w:rsidRP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 xml:space="preserve">Thank you for your follow-up. I believe the issue may be due to the </w:t>
      </w:r>
      <w:proofErr w:type="spellStart"/>
      <w:r w:rsidRPr="00845138">
        <w:rPr>
          <w:rFonts w:ascii="Times New Roman" w:eastAsia="SimSun" w:hAnsi="Times New Roman" w:cs="Times New Roman"/>
          <w:color w:val="1F497D"/>
          <w:kern w:val="0"/>
          <w:sz w:val="22"/>
        </w:rPr>
        <w:t>main.tex</w:t>
      </w:r>
      <w:proofErr w:type="spellEnd"/>
      <w:r w:rsidRPr="00845138">
        <w:rPr>
          <w:rFonts w:ascii="Times New Roman" w:eastAsia="SimSun" w:hAnsi="Times New Roman" w:cs="Times New Roman"/>
          <w:color w:val="1F497D"/>
          <w:kern w:val="0"/>
          <w:sz w:val="22"/>
        </w:rPr>
        <w:t xml:space="preserve"> file currently in the system. I recommend replacing it with the updated version from the link we previously provided: </w:t>
      </w:r>
      <w:hyperlink r:id="rId45" w:tgtFrame="_new" w:history="1">
        <w:r w:rsidRPr="00845138">
          <w:rPr>
            <w:rStyle w:val="Hyperlink"/>
            <w:rFonts w:ascii="Times New Roman" w:eastAsia="SimSun" w:hAnsi="Times New Roman" w:cs="Times New Roman"/>
            <w:kern w:val="0"/>
            <w:sz w:val="22"/>
          </w:rPr>
          <w:t>Google Drive Link</w:t>
        </w:r>
      </w:hyperlink>
      <w:r w:rsidRPr="00845138">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The </w:t>
      </w:r>
      <w:proofErr w:type="spellStart"/>
      <w:r>
        <w:rPr>
          <w:rFonts w:ascii="Times New Roman" w:eastAsia="SimSun" w:hAnsi="Times New Roman" w:cs="Times New Roman" w:hint="eastAsia"/>
          <w:color w:val="1F497D"/>
          <w:kern w:val="0"/>
          <w:sz w:val="22"/>
        </w:rPr>
        <w:t>main.tex</w:t>
      </w:r>
      <w:proofErr w:type="spellEnd"/>
      <w:r>
        <w:rPr>
          <w:rFonts w:ascii="Times New Roman" w:eastAsia="SimSun" w:hAnsi="Times New Roman" w:cs="Times New Roman" w:hint="eastAsia"/>
          <w:color w:val="1F497D"/>
          <w:kern w:val="0"/>
          <w:sz w:val="22"/>
        </w:rPr>
        <w:t xml:space="preserve"> file is also attached to this email.</w:t>
      </w:r>
    </w:p>
    <w:p w14:paraId="0AE08EBA" w14:textId="77777777" w:rsidR="00845138" w:rsidRPr="00845138" w:rsidRDefault="00845138" w:rsidP="00845138">
      <w:pPr>
        <w:widowControl/>
        <w:jc w:val="left"/>
        <w:rPr>
          <w:rFonts w:ascii="Times New Roman" w:eastAsia="SimSun" w:hAnsi="Times New Roman" w:cs="Times New Roman"/>
          <w:color w:val="1F497D"/>
          <w:kern w:val="0"/>
          <w:sz w:val="22"/>
        </w:rPr>
      </w:pPr>
    </w:p>
    <w:p w14:paraId="63D02752" w14:textId="28D99F3A" w:rsidR="00845138" w:rsidRP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 xml:space="preserve">I tested the submission process by creating a new submission and uploading the linked </w:t>
      </w:r>
      <w:proofErr w:type="spellStart"/>
      <w:r w:rsidRPr="00845138">
        <w:rPr>
          <w:rFonts w:ascii="Times New Roman" w:eastAsia="SimSun" w:hAnsi="Times New Roman" w:cs="Times New Roman"/>
          <w:color w:val="1F497D"/>
          <w:kern w:val="0"/>
          <w:sz w:val="22"/>
        </w:rPr>
        <w:t>main.tex</w:t>
      </w:r>
      <w:proofErr w:type="spellEnd"/>
      <w:r w:rsidRPr="00845138">
        <w:rPr>
          <w:rFonts w:ascii="Times New Roman" w:eastAsia="SimSun" w:hAnsi="Times New Roman" w:cs="Times New Roman"/>
          <w:color w:val="1F497D"/>
          <w:kern w:val="0"/>
          <w:sz w:val="22"/>
        </w:rPr>
        <w:t xml:space="preserve"> file. It worked without errors, as shown in the screenshot attached.</w:t>
      </w:r>
    </w:p>
    <w:p w14:paraId="43816601" w14:textId="77777777" w:rsidR="00845138" w:rsidRPr="00845138" w:rsidRDefault="00845138" w:rsidP="00845138">
      <w:pPr>
        <w:widowControl/>
        <w:jc w:val="left"/>
        <w:rPr>
          <w:rFonts w:ascii="Times New Roman" w:eastAsia="SimSun" w:hAnsi="Times New Roman" w:cs="Times New Roman"/>
          <w:color w:val="1F497D"/>
          <w:kern w:val="0"/>
          <w:sz w:val="22"/>
        </w:rPr>
      </w:pPr>
    </w:p>
    <w:p w14:paraId="7823D3F9" w14:textId="79E0318B" w:rsid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845138">
        <w:rPr>
          <w:rFonts w:ascii="Times New Roman" w:eastAsia="SimSun" w:hAnsi="Times New Roman" w:cs="Times New Roman"/>
          <w:color w:val="1F497D"/>
          <w:kern w:val="0"/>
          <w:sz w:val="22"/>
        </w:rPr>
        <w:t>, and please don’t hesitate to reach out if further clarification is needed.</w:t>
      </w:r>
    </w:p>
    <w:p w14:paraId="60DF9DDB" w14:textId="77777777" w:rsidR="00845138" w:rsidRPr="008748CC" w:rsidRDefault="00845138" w:rsidP="00845138">
      <w:pPr>
        <w:widowControl/>
        <w:jc w:val="left"/>
        <w:rPr>
          <w:rFonts w:ascii="Times New Roman" w:eastAsia="SimSun" w:hAnsi="Times New Roman" w:cs="Times New Roman"/>
          <w:color w:val="1F497D"/>
          <w:kern w:val="0"/>
          <w:sz w:val="22"/>
        </w:rPr>
      </w:pPr>
    </w:p>
    <w:p w14:paraId="1187F6D7" w14:textId="77777777" w:rsidR="00845138" w:rsidRDefault="00845138" w:rsidP="0084513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815417E" w14:textId="77777777" w:rsidR="00845138" w:rsidRDefault="00845138" w:rsidP="0084513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75559367" w14:textId="77777777" w:rsidR="00845138" w:rsidRDefault="00845138" w:rsidP="00C07BCF">
      <w:pPr>
        <w:widowControl/>
        <w:jc w:val="left"/>
        <w:rPr>
          <w:rFonts w:ascii="Times New Roman" w:eastAsia="SimSun" w:hAnsi="Times New Roman" w:cs="Times New Roman"/>
          <w:color w:val="1F497D"/>
          <w:kern w:val="0"/>
          <w:sz w:val="22"/>
        </w:rPr>
      </w:pPr>
    </w:p>
    <w:p w14:paraId="28E3B557" w14:textId="77777777" w:rsidR="00845138" w:rsidRDefault="00845138" w:rsidP="00C07BCF">
      <w:pPr>
        <w:widowControl/>
        <w:jc w:val="left"/>
        <w:rPr>
          <w:rFonts w:ascii="Times New Roman" w:eastAsia="SimSun" w:hAnsi="Times New Roman" w:cs="Times New Roman"/>
          <w:color w:val="1F497D"/>
          <w:kern w:val="0"/>
          <w:sz w:val="22"/>
        </w:rPr>
      </w:pPr>
    </w:p>
    <w:p w14:paraId="29ED5339" w14:textId="6F04DEC9" w:rsidR="00C07BCF" w:rsidRDefault="00C07BCF" w:rsidP="00C07B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09E7406" w14:textId="77777777" w:rsidR="00C07BCF" w:rsidRDefault="00C07BCF" w:rsidP="00C07BCF">
      <w:pPr>
        <w:widowControl/>
        <w:jc w:val="left"/>
        <w:rPr>
          <w:rFonts w:ascii="Times New Roman" w:eastAsia="SimSun" w:hAnsi="Times New Roman" w:cs="Times New Roman"/>
          <w:color w:val="1F497D"/>
          <w:kern w:val="0"/>
          <w:sz w:val="22"/>
        </w:rPr>
      </w:pPr>
    </w:p>
    <w:p w14:paraId="10CB6DBC" w14:textId="31A92E2D" w:rsidR="00C07BCF" w:rsidRDefault="00C07BCF" w:rsidP="00C07BCF">
      <w:pPr>
        <w:widowControl/>
        <w:jc w:val="left"/>
        <w:rPr>
          <w:rFonts w:ascii="Times New Roman" w:eastAsia="SimSun" w:hAnsi="Times New Roman" w:cs="Times New Roman"/>
          <w:color w:val="1F497D"/>
          <w:kern w:val="0"/>
          <w:sz w:val="22"/>
        </w:rPr>
      </w:pPr>
      <w:r w:rsidRPr="00C07BCF">
        <w:rPr>
          <w:rFonts w:ascii="Times New Roman" w:eastAsia="SimSun" w:hAnsi="Times New Roman" w:cs="Times New Roman"/>
          <w:color w:val="1F497D"/>
          <w:kern w:val="0"/>
          <w:sz w:val="22"/>
        </w:rPr>
        <w:t xml:space="preserve">Thank you for your email. Could you please check if the uploaded </w:t>
      </w:r>
      <w:proofErr w:type="spellStart"/>
      <w:r w:rsidRPr="00C07BCF">
        <w:rPr>
          <w:rFonts w:ascii="Times New Roman" w:eastAsia="SimSun" w:hAnsi="Times New Roman" w:cs="Times New Roman"/>
          <w:color w:val="1F497D"/>
          <w:kern w:val="0"/>
          <w:sz w:val="22"/>
        </w:rPr>
        <w:t>main.tex</w:t>
      </w:r>
      <w:proofErr w:type="spellEnd"/>
      <w:r w:rsidRPr="00C07BCF">
        <w:rPr>
          <w:rFonts w:ascii="Times New Roman" w:eastAsia="SimSun" w:hAnsi="Times New Roman" w:cs="Times New Roman"/>
          <w:color w:val="1F497D"/>
          <w:kern w:val="0"/>
          <w:sz w:val="22"/>
        </w:rPr>
        <w:t xml:space="preserve"> file is correct? To verify the issue, you can open the </w:t>
      </w:r>
      <w:proofErr w:type="spellStart"/>
      <w:r w:rsidRPr="00C07BCF">
        <w:rPr>
          <w:rFonts w:ascii="Times New Roman" w:eastAsia="SimSun" w:hAnsi="Times New Roman" w:cs="Times New Roman"/>
          <w:color w:val="1F497D"/>
          <w:kern w:val="0"/>
          <w:sz w:val="22"/>
        </w:rPr>
        <w:t>main.tex</w:t>
      </w:r>
      <w:proofErr w:type="spellEnd"/>
      <w:r w:rsidRPr="00C07BCF">
        <w:rPr>
          <w:rFonts w:ascii="Times New Roman" w:eastAsia="SimSun" w:hAnsi="Times New Roman" w:cs="Times New Roman"/>
          <w:color w:val="1F497D"/>
          <w:kern w:val="0"/>
          <w:sz w:val="22"/>
        </w:rPr>
        <w:t xml:space="preserve"> file using any text editor or notepad application on your computer.</w:t>
      </w:r>
      <w:r>
        <w:rPr>
          <w:rFonts w:ascii="Times New Roman" w:eastAsia="SimSun" w:hAnsi="Times New Roman" w:cs="Times New Roman" w:hint="eastAsia"/>
          <w:color w:val="1F497D"/>
          <w:kern w:val="0"/>
          <w:sz w:val="22"/>
        </w:rPr>
        <w:t xml:space="preserve"> </w:t>
      </w:r>
      <w:r w:rsidRPr="00C07BCF">
        <w:rPr>
          <w:rFonts w:ascii="Times New Roman" w:eastAsia="SimSun" w:hAnsi="Times New Roman" w:cs="Times New Roman"/>
          <w:color w:val="1F497D"/>
          <w:kern w:val="0"/>
          <w:sz w:val="22"/>
        </w:rPr>
        <w:t xml:space="preserve">The journal we submitted to is </w:t>
      </w:r>
      <w:r w:rsidRPr="00C07BCF">
        <w:rPr>
          <w:rFonts w:ascii="Times New Roman" w:eastAsia="SimSun" w:hAnsi="Times New Roman" w:cs="Times New Roman"/>
          <w:i/>
          <w:iCs/>
          <w:color w:val="1F497D"/>
          <w:kern w:val="0"/>
          <w:sz w:val="22"/>
        </w:rPr>
        <w:t>Smart Materials and Structures (SMS)</w:t>
      </w:r>
      <w:r>
        <w:rPr>
          <w:rFonts w:ascii="Times New Roman" w:eastAsia="SimSun" w:hAnsi="Times New Roman" w:cs="Times New Roman" w:hint="eastAsia"/>
          <w:color w:val="1F497D"/>
          <w:kern w:val="0"/>
          <w:sz w:val="22"/>
        </w:rPr>
        <w:t xml:space="preserve"> not </w:t>
      </w:r>
      <w:proofErr w:type="spellStart"/>
      <w:r w:rsidRPr="00C07BCF">
        <w:rPr>
          <w:rFonts w:ascii="Times New Roman" w:eastAsia="SimSun" w:hAnsi="Times New Roman" w:cs="Times New Roman" w:hint="eastAsia"/>
          <w:i/>
          <w:iCs/>
          <w:color w:val="1F497D"/>
          <w:kern w:val="0"/>
          <w:sz w:val="22"/>
        </w:rPr>
        <w:t>npj</w:t>
      </w:r>
      <w:proofErr w:type="spellEnd"/>
      <w:r w:rsidRPr="00C07BCF">
        <w:rPr>
          <w:rFonts w:ascii="Times New Roman" w:eastAsia="SimSun" w:hAnsi="Times New Roman" w:cs="Times New Roman"/>
          <w:color w:val="1F497D"/>
          <w:kern w:val="0"/>
          <w:sz w:val="22"/>
        </w:rPr>
        <w:t xml:space="preserve">, and for SMS, there is no </w:t>
      </w:r>
      <w:proofErr w:type="spellStart"/>
      <w:r w:rsidRPr="00C07BCF">
        <w:rPr>
          <w:rFonts w:ascii="Times New Roman" w:eastAsia="SimSun" w:hAnsi="Times New Roman" w:cs="Times New Roman"/>
          <w:color w:val="1F497D"/>
          <w:kern w:val="0"/>
          <w:sz w:val="22"/>
        </w:rPr>
        <w:t>env.tex</w:t>
      </w:r>
      <w:proofErr w:type="spellEnd"/>
      <w:r w:rsidRPr="00C07BCF">
        <w:rPr>
          <w:rFonts w:ascii="Times New Roman" w:eastAsia="SimSun" w:hAnsi="Times New Roman" w:cs="Times New Roman"/>
          <w:color w:val="1F497D"/>
          <w:kern w:val="0"/>
          <w:sz w:val="22"/>
        </w:rPr>
        <w:t xml:space="preserve"> file required. However, for </w:t>
      </w:r>
      <w:proofErr w:type="spellStart"/>
      <w:r w:rsidRPr="00C07BCF">
        <w:rPr>
          <w:rFonts w:ascii="Times New Roman" w:eastAsia="SimSun" w:hAnsi="Times New Roman" w:cs="Times New Roman"/>
          <w:i/>
          <w:iCs/>
          <w:color w:val="1F497D"/>
          <w:kern w:val="0"/>
          <w:sz w:val="22"/>
        </w:rPr>
        <w:t>npj</w:t>
      </w:r>
      <w:proofErr w:type="spellEnd"/>
      <w:r w:rsidRPr="00C07BCF">
        <w:rPr>
          <w:rFonts w:ascii="Times New Roman" w:eastAsia="SimSun" w:hAnsi="Times New Roman" w:cs="Times New Roman"/>
          <w:color w:val="1F497D"/>
          <w:kern w:val="0"/>
          <w:sz w:val="22"/>
        </w:rPr>
        <w:t xml:space="preserve"> journals, an </w:t>
      </w:r>
      <w:proofErr w:type="spellStart"/>
      <w:r w:rsidRPr="00C07BCF">
        <w:rPr>
          <w:rFonts w:ascii="Times New Roman" w:eastAsia="SimSun" w:hAnsi="Times New Roman" w:cs="Times New Roman"/>
          <w:color w:val="1F497D"/>
          <w:kern w:val="0"/>
          <w:sz w:val="22"/>
        </w:rPr>
        <w:t>env.tex</w:t>
      </w:r>
      <w:proofErr w:type="spellEnd"/>
      <w:r w:rsidRPr="00C07BCF">
        <w:rPr>
          <w:rFonts w:ascii="Times New Roman" w:eastAsia="SimSun" w:hAnsi="Times New Roman" w:cs="Times New Roman"/>
          <w:color w:val="1F497D"/>
          <w:kern w:val="0"/>
          <w:sz w:val="22"/>
        </w:rPr>
        <w:t xml:space="preserve"> file is included.</w:t>
      </w:r>
    </w:p>
    <w:p w14:paraId="68E3CB42" w14:textId="77777777" w:rsidR="00C07BCF" w:rsidRPr="00C07BCF" w:rsidRDefault="00C07BCF" w:rsidP="00C07BCF">
      <w:pPr>
        <w:widowControl/>
        <w:jc w:val="left"/>
        <w:rPr>
          <w:rFonts w:ascii="Times New Roman" w:eastAsia="SimSun" w:hAnsi="Times New Roman" w:cs="Times New Roman"/>
          <w:color w:val="1F497D"/>
          <w:kern w:val="0"/>
          <w:sz w:val="22"/>
        </w:rPr>
      </w:pPr>
    </w:p>
    <w:p w14:paraId="3EF856F4" w14:textId="14CA04E5" w:rsidR="00C07BCF" w:rsidRPr="00C07BCF" w:rsidRDefault="00C07BCF" w:rsidP="00C07BCF">
      <w:pPr>
        <w:widowControl/>
        <w:jc w:val="left"/>
        <w:rPr>
          <w:rFonts w:ascii="Times New Roman" w:eastAsia="SimSun" w:hAnsi="Times New Roman" w:cs="Times New Roman"/>
          <w:color w:val="1F497D"/>
          <w:kern w:val="0"/>
          <w:sz w:val="22"/>
        </w:rPr>
      </w:pPr>
      <w:r w:rsidRPr="00C07BC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C07BCF">
        <w:rPr>
          <w:rFonts w:ascii="Times New Roman" w:eastAsia="SimSun" w:hAnsi="Times New Roman" w:cs="Times New Roman"/>
          <w:color w:val="1F497D"/>
          <w:kern w:val="0"/>
          <w:sz w:val="22"/>
        </w:rPr>
        <w:t>.</w:t>
      </w:r>
    </w:p>
    <w:p w14:paraId="7E639406" w14:textId="77777777" w:rsidR="00C07BCF" w:rsidRPr="008748CC" w:rsidRDefault="00C07BCF" w:rsidP="00C07BCF">
      <w:pPr>
        <w:widowControl/>
        <w:jc w:val="left"/>
        <w:rPr>
          <w:rFonts w:ascii="Times New Roman" w:eastAsia="SimSun" w:hAnsi="Times New Roman" w:cs="Times New Roman"/>
          <w:color w:val="1F497D"/>
          <w:kern w:val="0"/>
          <w:sz w:val="22"/>
        </w:rPr>
      </w:pPr>
    </w:p>
    <w:p w14:paraId="4D32ACB4" w14:textId="77777777" w:rsidR="00C07BCF" w:rsidRDefault="00C07BCF" w:rsidP="00C07BC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C185F6A" w14:textId="77777777" w:rsidR="00C07BCF" w:rsidRDefault="00C07BCF" w:rsidP="00C07B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1376E4" w14:textId="77777777" w:rsidR="00C07BCF" w:rsidRDefault="00C07BCF" w:rsidP="006F3D61">
      <w:pPr>
        <w:widowControl/>
        <w:jc w:val="left"/>
        <w:rPr>
          <w:rFonts w:ascii="Times New Roman" w:eastAsia="SimSun" w:hAnsi="Times New Roman" w:cs="Times New Roman"/>
          <w:color w:val="1F497D"/>
          <w:kern w:val="0"/>
          <w:sz w:val="22"/>
        </w:rPr>
      </w:pPr>
    </w:p>
    <w:p w14:paraId="5229D56B" w14:textId="77777777" w:rsidR="00C07BCF" w:rsidRDefault="00C07BCF" w:rsidP="006F3D61">
      <w:pPr>
        <w:widowControl/>
        <w:jc w:val="left"/>
        <w:rPr>
          <w:rFonts w:ascii="Times New Roman" w:eastAsia="SimSun" w:hAnsi="Times New Roman" w:cs="Times New Roman"/>
          <w:color w:val="1F497D"/>
          <w:kern w:val="0"/>
          <w:sz w:val="22"/>
        </w:rPr>
      </w:pPr>
    </w:p>
    <w:p w14:paraId="71E8C5B2" w14:textId="44C4EFA1"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Dear Scholarships Team,</w:t>
      </w:r>
    </w:p>
    <w:p w14:paraId="7F58669A" w14:textId="77777777" w:rsidR="006F3D61" w:rsidRPr="006F3D61" w:rsidRDefault="006F3D61" w:rsidP="006F3D61">
      <w:pPr>
        <w:widowControl/>
        <w:jc w:val="left"/>
        <w:rPr>
          <w:rFonts w:ascii="Times New Roman" w:eastAsia="SimSun" w:hAnsi="Times New Roman" w:cs="Times New Roman"/>
          <w:color w:val="1F497D"/>
          <w:kern w:val="0"/>
          <w:sz w:val="22"/>
        </w:rPr>
      </w:pPr>
    </w:p>
    <w:p w14:paraId="09F522E5" w14:textId="2CF128B9" w:rsidR="006F3D61" w:rsidRPr="006F3D61" w:rsidRDefault="006F3D61" w:rsidP="006F3D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Jin from Department of Mechanical and Automation Engineering (student ID: 1155184008). </w:t>
      </w:r>
      <w:r w:rsidRPr="006F3D61">
        <w:rPr>
          <w:rFonts w:ascii="Times New Roman" w:eastAsia="SimSun" w:hAnsi="Times New Roman" w:cs="Times New Roman"/>
          <w:color w:val="1F497D"/>
          <w:kern w:val="0"/>
          <w:sz w:val="22"/>
        </w:rPr>
        <w:t>I am writing to submit my application for the CUHK Reaching Out Award (2024/25). Please find the required supporting documents attached for your reference:</w:t>
      </w:r>
    </w:p>
    <w:p w14:paraId="1C486DF4"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Resume of Nominee</w:t>
      </w:r>
      <w:r w:rsidRPr="006F3D61">
        <w:rPr>
          <w:rFonts w:ascii="Times New Roman" w:eastAsia="SimSun" w:hAnsi="Times New Roman" w:cs="Times New Roman"/>
          <w:color w:val="1F497D"/>
          <w:kern w:val="0"/>
          <w:sz w:val="22"/>
        </w:rPr>
        <w:t xml:space="preserve"> (1_Att_G_ROA-resume-2425.docx)</w:t>
      </w:r>
    </w:p>
    <w:p w14:paraId="21AEFD6A"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Summary List</w:t>
      </w:r>
      <w:r w:rsidRPr="006F3D61">
        <w:rPr>
          <w:rFonts w:ascii="Times New Roman" w:eastAsia="SimSun" w:hAnsi="Times New Roman" w:cs="Times New Roman"/>
          <w:color w:val="1F497D"/>
          <w:kern w:val="0"/>
          <w:sz w:val="22"/>
        </w:rPr>
        <w:t xml:space="preserve"> (2_Att_F_ROA-summary_2425_for_Student.xlsx)</w:t>
      </w:r>
    </w:p>
    <w:p w14:paraId="513C81D5"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Academic Transcript</w:t>
      </w:r>
      <w:r w:rsidRPr="006F3D61">
        <w:rPr>
          <w:rFonts w:ascii="Times New Roman" w:eastAsia="SimSun" w:hAnsi="Times New Roman" w:cs="Times New Roman"/>
          <w:color w:val="1F497D"/>
          <w:kern w:val="0"/>
          <w:sz w:val="22"/>
        </w:rPr>
        <w:t xml:space="preserve"> (3_Academic_Transcript.pdf)</w:t>
      </w:r>
    </w:p>
    <w:p w14:paraId="194D964F"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Information on the Outreach Activity</w:t>
      </w:r>
      <w:r w:rsidRPr="006F3D61">
        <w:rPr>
          <w:rFonts w:ascii="Times New Roman" w:eastAsia="SimSun" w:hAnsi="Times New Roman" w:cs="Times New Roman"/>
          <w:color w:val="1F497D"/>
          <w:kern w:val="0"/>
          <w:sz w:val="22"/>
        </w:rPr>
        <w:t xml:space="preserve"> (4_Information_on_the_outreach_activity.pdf)</w:t>
      </w:r>
    </w:p>
    <w:p w14:paraId="508C0494"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Proof of Official Period of the Outreach Activity</w:t>
      </w:r>
      <w:r w:rsidRPr="006F3D61">
        <w:rPr>
          <w:rFonts w:ascii="Times New Roman" w:eastAsia="SimSun" w:hAnsi="Times New Roman" w:cs="Times New Roman"/>
          <w:color w:val="1F497D"/>
          <w:kern w:val="0"/>
          <w:sz w:val="22"/>
        </w:rPr>
        <w:t xml:space="preserve"> (5_Proof_on_the_official_period_of_the_outreach_activity.pdf)</w:t>
      </w:r>
    </w:p>
    <w:p w14:paraId="26987E3B" w14:textId="77777777" w:rsid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Proof of Successful Admission</w:t>
      </w:r>
      <w:r w:rsidRPr="006F3D61">
        <w:rPr>
          <w:rFonts w:ascii="Times New Roman" w:eastAsia="SimSun" w:hAnsi="Times New Roman" w:cs="Times New Roman"/>
          <w:color w:val="1F497D"/>
          <w:kern w:val="0"/>
          <w:sz w:val="22"/>
        </w:rPr>
        <w:t xml:space="preserve"> (6_Proof_on_successful_admission.pdf)</w:t>
      </w:r>
    </w:p>
    <w:p w14:paraId="26961A0A" w14:textId="77777777" w:rsidR="006F3D61" w:rsidRPr="006F3D61" w:rsidRDefault="006F3D61" w:rsidP="006F3D61">
      <w:pPr>
        <w:widowControl/>
        <w:jc w:val="left"/>
        <w:rPr>
          <w:rFonts w:ascii="Times New Roman" w:eastAsia="SimSun" w:hAnsi="Times New Roman" w:cs="Times New Roman"/>
          <w:color w:val="1F497D"/>
          <w:kern w:val="0"/>
          <w:sz w:val="22"/>
        </w:rPr>
      </w:pPr>
    </w:p>
    <w:p w14:paraId="0A1482C0" w14:textId="2462E498"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 xml:space="preserve">Please let me know if you require any additional information or documents to process my application. I appreciate your time and </w:t>
      </w:r>
      <w:r w:rsidR="00BF0D08">
        <w:rPr>
          <w:rFonts w:ascii="Times New Roman" w:eastAsia="SimSun" w:hAnsi="Times New Roman" w:cs="Times New Roman" w:hint="eastAsia"/>
          <w:color w:val="1F497D"/>
          <w:kern w:val="0"/>
          <w:sz w:val="22"/>
        </w:rPr>
        <w:t>help</w:t>
      </w:r>
      <w:r w:rsidRPr="006F3D61">
        <w:rPr>
          <w:rFonts w:ascii="Times New Roman" w:eastAsia="SimSun" w:hAnsi="Times New Roman" w:cs="Times New Roman"/>
          <w:color w:val="1F497D"/>
          <w:kern w:val="0"/>
          <w:sz w:val="22"/>
        </w:rPr>
        <w:t xml:space="preserve"> in reviewing my submission.</w:t>
      </w:r>
    </w:p>
    <w:p w14:paraId="42CE18D3" w14:textId="77777777" w:rsidR="00BF0D08" w:rsidRPr="006F3D61" w:rsidRDefault="00BF0D08" w:rsidP="006F3D61">
      <w:pPr>
        <w:widowControl/>
        <w:jc w:val="left"/>
        <w:rPr>
          <w:rFonts w:ascii="Times New Roman" w:eastAsia="SimSun" w:hAnsi="Times New Roman" w:cs="Times New Roman"/>
          <w:color w:val="1F497D"/>
          <w:kern w:val="0"/>
          <w:sz w:val="22"/>
        </w:rPr>
      </w:pPr>
    </w:p>
    <w:p w14:paraId="4FE8B4B9" w14:textId="77777777"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Thank you for your consideration.</w:t>
      </w:r>
    </w:p>
    <w:p w14:paraId="6D1C9D71" w14:textId="77777777" w:rsidR="00BF0D08" w:rsidRPr="006F3D61" w:rsidRDefault="00BF0D08" w:rsidP="006F3D61">
      <w:pPr>
        <w:widowControl/>
        <w:jc w:val="left"/>
        <w:rPr>
          <w:rFonts w:ascii="Times New Roman" w:eastAsia="SimSun" w:hAnsi="Times New Roman" w:cs="Times New Roman"/>
          <w:color w:val="1F497D"/>
          <w:kern w:val="0"/>
          <w:sz w:val="22"/>
        </w:rPr>
      </w:pPr>
    </w:p>
    <w:p w14:paraId="2D6A0728" w14:textId="77777777" w:rsidR="006F3D61" w:rsidRP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Best regards,</w:t>
      </w:r>
    </w:p>
    <w:p w14:paraId="54AB5481" w14:textId="77777777" w:rsidR="00BF0D08" w:rsidRPr="00BB1C58" w:rsidRDefault="00BF0D08" w:rsidP="00BF0D0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1020C838" w14:textId="77777777" w:rsidR="006F3D61" w:rsidRDefault="006F3D61" w:rsidP="008E6BD1">
      <w:pPr>
        <w:widowControl/>
        <w:jc w:val="left"/>
        <w:rPr>
          <w:rFonts w:ascii="Times New Roman" w:eastAsia="SimSun" w:hAnsi="Times New Roman" w:cs="Times New Roman"/>
          <w:color w:val="1F497D"/>
          <w:kern w:val="0"/>
          <w:sz w:val="22"/>
        </w:rPr>
      </w:pPr>
    </w:p>
    <w:p w14:paraId="2B3F8EF5" w14:textId="77777777" w:rsidR="006F3D61" w:rsidRDefault="006F3D61" w:rsidP="008E6BD1">
      <w:pPr>
        <w:widowControl/>
        <w:jc w:val="left"/>
        <w:rPr>
          <w:rFonts w:ascii="Times New Roman" w:eastAsia="SimSun" w:hAnsi="Times New Roman" w:cs="Times New Roman"/>
          <w:color w:val="1F497D"/>
          <w:kern w:val="0"/>
          <w:sz w:val="22"/>
        </w:rPr>
      </w:pPr>
    </w:p>
    <w:p w14:paraId="40836781" w14:textId="54ADD134"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proofErr w:type="spellStart"/>
      <w:r>
        <w:rPr>
          <w:rFonts w:ascii="Times New Roman" w:eastAsia="SimSun" w:hAnsi="Times New Roman" w:cs="Times New Roman" w:hint="eastAsia"/>
          <w:color w:val="1F497D"/>
          <w:kern w:val="0"/>
          <w:sz w:val="22"/>
        </w:rPr>
        <w:t>Jin</w:t>
      </w:r>
      <w:r w:rsidRPr="00BB1C58">
        <w:rPr>
          <w:rFonts w:ascii="Times New Roman" w:eastAsia="SimSun" w:hAnsi="Times New Roman" w:cs="Times New Roman"/>
          <w:color w:val="1F497D"/>
          <w:kern w:val="0"/>
          <w:sz w:val="22"/>
        </w:rPr>
        <w:t>,</w:t>
      </w:r>
      <w:proofErr w:type="spellEnd"/>
    </w:p>
    <w:p w14:paraId="0C268613"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CF241F2" w14:textId="0CA6D7AC"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Greetings! My name is Liuchao </w:t>
      </w:r>
      <w:proofErr w:type="spellStart"/>
      <w:r w:rsidRPr="00BB1C58">
        <w:rPr>
          <w:rFonts w:ascii="Times New Roman" w:eastAsia="SimSun" w:hAnsi="Times New Roman" w:cs="Times New Roman"/>
          <w:color w:val="1F497D"/>
          <w:kern w:val="0"/>
          <w:sz w:val="22"/>
        </w:rPr>
        <w:t>Jin,</w:t>
      </w:r>
      <w:proofErr w:type="spellEnd"/>
      <w:r w:rsidRPr="00BB1C58">
        <w:rPr>
          <w:rFonts w:ascii="Times New Roman" w:eastAsia="SimSun" w:hAnsi="Times New Roman" w:cs="Times New Roman"/>
          <w:color w:val="1F497D"/>
          <w:kern w:val="0"/>
          <w:sz w:val="22"/>
        </w:rPr>
        <w:t xml:space="preserve"> a PhD candidate at The Chinese University of Hong Kong (CUHK) working under the supervision of Prof. Wei-Hsin Liao</w:t>
      </w:r>
      <w:r>
        <w:rPr>
          <w:rFonts w:ascii="Times New Roman" w:eastAsia="SimSun" w:hAnsi="Times New Roman" w:cs="Times New Roman" w:hint="eastAsia"/>
          <w:color w:val="1F497D"/>
          <w:kern w:val="0"/>
          <w:sz w:val="22"/>
        </w:rPr>
        <w:t xml:space="preserve"> from CUHK and Prof. </w:t>
      </w:r>
      <w:r>
        <w:rPr>
          <w:rFonts w:ascii="Times New Roman" w:eastAsia="SimSun" w:hAnsi="Times New Roman" w:cs="Times New Roman" w:hint="eastAsia"/>
          <w:color w:val="1F497D"/>
          <w:kern w:val="0"/>
          <w:sz w:val="22"/>
        </w:rPr>
        <w:lastRenderedPageBreak/>
        <w:t xml:space="preserve">Qi Ge from </w:t>
      </w:r>
      <w:proofErr w:type="spellStart"/>
      <w:r>
        <w:rPr>
          <w:rFonts w:ascii="Times New Roman" w:eastAsia="SimSun" w:hAnsi="Times New Roman" w:cs="Times New Roman" w:hint="eastAsia"/>
          <w:color w:val="1F497D"/>
          <w:kern w:val="0"/>
          <w:sz w:val="22"/>
        </w:rPr>
        <w:t>SUSTech</w:t>
      </w:r>
      <w:proofErr w:type="spellEnd"/>
      <w:r w:rsidRPr="00BB1C58">
        <w:rPr>
          <w:rFonts w:ascii="Times New Roman" w:eastAsia="SimSun" w:hAnsi="Times New Roman" w:cs="Times New Roman"/>
          <w:color w:val="1F497D"/>
          <w:kern w:val="0"/>
          <w:sz w:val="22"/>
        </w:rPr>
        <w:t xml:space="preserve">. I am writing to express my interest in joining your lab as a visiting student. Your innovative work on </w:t>
      </w:r>
      <w:r>
        <w:rPr>
          <w:rFonts w:ascii="Times New Roman" w:eastAsia="SimSun" w:hAnsi="Times New Roman" w:cs="Times New Roman" w:hint="eastAsia"/>
          <w:color w:val="1F497D"/>
          <w:kern w:val="0"/>
          <w:sz w:val="22"/>
        </w:rPr>
        <w:t xml:space="preserve">developing </w:t>
      </w:r>
      <w:r w:rsidRPr="008E6BD1">
        <w:rPr>
          <w:rFonts w:ascii="Times New Roman" w:eastAsia="SimSun" w:hAnsi="Times New Roman" w:cs="Times New Roman"/>
          <w:color w:val="1F497D"/>
          <w:kern w:val="0"/>
          <w:sz w:val="22"/>
        </w:rPr>
        <w:t>new materials, structures, and functions</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 xml:space="preserve">aligns closely with my current research interests. My doctoral research focuses on digital materials and 4D printing, particularly using computational methods and inverse design for hierarchical architectures (including </w:t>
      </w:r>
      <w:proofErr w:type="spellStart"/>
      <w:r w:rsidRPr="00BB1C58">
        <w:rPr>
          <w:rFonts w:ascii="Times New Roman" w:eastAsia="SimSun" w:hAnsi="Times New Roman" w:cs="Times New Roman"/>
          <w:color w:val="1F497D"/>
          <w:kern w:val="0"/>
          <w:sz w:val="22"/>
        </w:rPr>
        <w:t>metastructure</w:t>
      </w:r>
      <w:proofErr w:type="spellEnd"/>
      <w:r w:rsidRPr="00BB1C58">
        <w:rPr>
          <w:rFonts w:ascii="Times New Roman" w:eastAsia="SimSun" w:hAnsi="Times New Roman" w:cs="Times New Roman"/>
          <w:color w:val="1F497D"/>
          <w:kern w:val="0"/>
          <w:sz w:val="22"/>
        </w:rPr>
        <w:t xml:space="preserve"> and digital materials). I believe a research </w:t>
      </w:r>
      <w:r>
        <w:rPr>
          <w:rFonts w:ascii="Times New Roman" w:eastAsia="SimSun" w:hAnsi="Times New Roman" w:cs="Times New Roman" w:hint="eastAsia"/>
          <w:color w:val="1F497D"/>
          <w:kern w:val="0"/>
          <w:sz w:val="22"/>
        </w:rPr>
        <w:t>visit</w:t>
      </w:r>
      <w:r w:rsidRPr="00BB1C58">
        <w:rPr>
          <w:rFonts w:ascii="Times New Roman" w:eastAsia="SimSun" w:hAnsi="Times New Roman" w:cs="Times New Roman"/>
          <w:color w:val="1F497D"/>
          <w:kern w:val="0"/>
          <w:sz w:val="22"/>
        </w:rPr>
        <w:t xml:space="preserve"> in your lab would provide an excellent opportunity for academic exchange and further collaboration, especially as your expertise could greatly enhance my understanding and broaden the scope of my research.</w:t>
      </w:r>
    </w:p>
    <w:p w14:paraId="34D8BFD9"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A44C6FD"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3B92CBF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09A7F73D"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 xml:space="preserve">CUHK Faculty of Engineering’s Overseas Research Attachment </w:t>
      </w:r>
      <w:proofErr w:type="spellStart"/>
      <w:r w:rsidRPr="00BB1C58">
        <w:rPr>
          <w:rFonts w:ascii="Times New Roman" w:eastAsia="SimSun" w:hAnsi="Times New Roman" w:cs="Times New Roman"/>
          <w:b/>
          <w:bCs/>
          <w:color w:val="1F497D"/>
          <w:kern w:val="0"/>
          <w:sz w:val="22"/>
        </w:rPr>
        <w:t>Programme</w:t>
      </w:r>
      <w:proofErr w:type="spellEnd"/>
      <w:r w:rsidRPr="00BB1C58">
        <w:rPr>
          <w:rFonts w:ascii="Times New Roman" w:eastAsia="SimSun" w:hAnsi="Times New Roman" w:cs="Times New Roman"/>
          <w:b/>
          <w:bCs/>
          <w:color w:val="1F497D"/>
          <w:kern w:val="0"/>
          <w:sz w:val="22"/>
        </w:rPr>
        <w:t xml:space="preserve"> (ORAP) scholarship</w:t>
      </w:r>
      <w:r w:rsidRPr="00BB1C58">
        <w:rPr>
          <w:rFonts w:ascii="Times New Roman" w:eastAsia="SimSun" w:hAnsi="Times New Roman" w:cs="Times New Roman"/>
          <w:color w:val="1F497D"/>
          <w:kern w:val="0"/>
          <w:sz w:val="22"/>
        </w:rPr>
        <w:t>.</w:t>
      </w:r>
    </w:p>
    <w:p w14:paraId="0BC4823B"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0CC4C536"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3CE6FCC" w14:textId="27F13F45"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w:t>
      </w:r>
      <w:r>
        <w:rPr>
          <w:rFonts w:ascii="Times New Roman" w:eastAsia="SimSun" w:hAnsi="Times New Roman" w:cs="Times New Roman" w:hint="eastAsia"/>
          <w:color w:val="1F497D"/>
          <w:kern w:val="0"/>
          <w:sz w:val="22"/>
        </w:rPr>
        <w:t>CLA</w:t>
      </w:r>
      <w:r w:rsidRPr="00BB1C58">
        <w:rPr>
          <w:rFonts w:ascii="Times New Roman" w:eastAsia="SimSun" w:hAnsi="Times New Roman" w:cs="Times New Roman"/>
          <w:color w:val="1F497D"/>
          <w:kern w:val="0"/>
          <w:sz w:val="22"/>
        </w:rPr>
        <w:t>,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46" w:tgtFrame="_blank" w:tooltip="https://reciprocity.uceap.universityofcalifornia.edu/apply-exchange/apply-visiting-scholar-programs" w:history="1">
        <w:r w:rsidRPr="00BB1C58">
          <w:rPr>
            <w:rStyle w:val="Hyperlink"/>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51A3D461"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5175D0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47" w:tgtFrame="_blank" w:tooltip="https://liuchao-jin.github.io/" w:history="1">
        <w:r w:rsidRPr="00BB1C58">
          <w:rPr>
            <w:rStyle w:val="Hyperlink"/>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3C590D45"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F5ED23A" w14:textId="0D872193"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ank you very much for your time and consideration. I look forward to the possibility of working with you and contributing to the impactful research at UC</w:t>
      </w:r>
      <w:r>
        <w:rPr>
          <w:rFonts w:ascii="Times New Roman" w:eastAsia="SimSun" w:hAnsi="Times New Roman" w:cs="Times New Roman" w:hint="eastAsia"/>
          <w:color w:val="1F497D"/>
          <w:kern w:val="0"/>
          <w:sz w:val="22"/>
        </w:rPr>
        <w:t>LA</w:t>
      </w:r>
      <w:r w:rsidRPr="00BB1C58">
        <w:rPr>
          <w:rFonts w:ascii="Times New Roman" w:eastAsia="SimSun" w:hAnsi="Times New Roman" w:cs="Times New Roman"/>
          <w:color w:val="1F497D"/>
          <w:kern w:val="0"/>
          <w:sz w:val="22"/>
        </w:rPr>
        <w:t>.</w:t>
      </w:r>
    </w:p>
    <w:p w14:paraId="33B3E3D2"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737C695"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51CA0D0E"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4F63C480"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41764A5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720F2F17"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4B8E81BC"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3513F738"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636F8289" w14:textId="77777777" w:rsidR="008E6BD1" w:rsidRDefault="008E6BD1" w:rsidP="00A14E99">
      <w:pPr>
        <w:widowControl/>
        <w:jc w:val="left"/>
        <w:rPr>
          <w:rFonts w:ascii="Times New Roman" w:eastAsia="SimSun" w:hAnsi="Times New Roman" w:cs="Times New Roman"/>
          <w:color w:val="1F497D"/>
          <w:kern w:val="0"/>
          <w:sz w:val="22"/>
        </w:rPr>
      </w:pPr>
    </w:p>
    <w:p w14:paraId="4F1A56DE" w14:textId="77777777" w:rsidR="008E6BD1" w:rsidRDefault="008E6BD1" w:rsidP="00A14E99">
      <w:pPr>
        <w:widowControl/>
        <w:jc w:val="left"/>
        <w:rPr>
          <w:rFonts w:ascii="Times New Roman" w:eastAsia="SimSun" w:hAnsi="Times New Roman" w:cs="Times New Roman"/>
          <w:color w:val="1F497D"/>
          <w:kern w:val="0"/>
          <w:sz w:val="22"/>
        </w:rPr>
      </w:pPr>
    </w:p>
    <w:p w14:paraId="31BB3608" w14:textId="47EFA1AD" w:rsidR="00A14E99" w:rsidRDefault="00A14E99" w:rsidP="00A14E9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Winnie</w:t>
      </w:r>
      <w:r w:rsidRPr="00BF7393">
        <w:rPr>
          <w:rFonts w:ascii="Times New Roman" w:eastAsia="SimSun" w:hAnsi="Times New Roman" w:cs="Times New Roman"/>
          <w:color w:val="1F497D"/>
          <w:kern w:val="0"/>
          <w:sz w:val="22"/>
        </w:rPr>
        <w:t>,</w:t>
      </w:r>
    </w:p>
    <w:p w14:paraId="761497C9" w14:textId="77777777" w:rsidR="00A14E99" w:rsidRDefault="00A14E99" w:rsidP="00A14E99">
      <w:pPr>
        <w:widowControl/>
        <w:jc w:val="left"/>
        <w:rPr>
          <w:rFonts w:ascii="Times New Roman" w:eastAsia="SimSun" w:hAnsi="Times New Roman" w:cs="Times New Roman"/>
          <w:color w:val="1F497D"/>
          <w:kern w:val="0"/>
          <w:sz w:val="22"/>
        </w:rPr>
      </w:pPr>
    </w:p>
    <w:p w14:paraId="652E05EB" w14:textId="3095382F" w:rsidR="00A14E99" w:rsidRPr="00233A33"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r w:rsidRPr="00A14E99">
        <w:rPr>
          <w:rFonts w:ascii="Times New Roman" w:eastAsia="SimSun" w:hAnsi="Times New Roman" w:cs="Times New Roman"/>
          <w:color w:val="1F497D"/>
          <w:kern w:val="0"/>
          <w:sz w:val="22"/>
        </w:rPr>
        <w:t xml:space="preserve">I truly appreciate your </w:t>
      </w:r>
      <w:r>
        <w:rPr>
          <w:rFonts w:ascii="Times New Roman" w:eastAsia="SimSun" w:hAnsi="Times New Roman" w:cs="Times New Roman" w:hint="eastAsia"/>
          <w:color w:val="1F497D"/>
          <w:kern w:val="0"/>
          <w:sz w:val="22"/>
        </w:rPr>
        <w:t>help. Have a good night</w:t>
      </w:r>
      <w:r w:rsidRPr="00A14E99">
        <w:rPr>
          <w:rFonts w:ascii="Times New Roman" w:eastAsia="SimSun" w:hAnsi="Times New Roman" w:cs="Times New Roman"/>
          <w:color w:val="1F497D"/>
          <w:kern w:val="0"/>
          <w:sz w:val="22"/>
        </w:rPr>
        <w:t>.</w:t>
      </w:r>
    </w:p>
    <w:p w14:paraId="31A5EA87" w14:textId="77777777" w:rsidR="00A14E99" w:rsidRPr="008748CC" w:rsidRDefault="00A14E99" w:rsidP="00A14E99">
      <w:pPr>
        <w:widowControl/>
        <w:jc w:val="left"/>
        <w:rPr>
          <w:rFonts w:ascii="Times New Roman" w:eastAsia="SimSun" w:hAnsi="Times New Roman" w:cs="Times New Roman"/>
          <w:color w:val="1F497D"/>
          <w:kern w:val="0"/>
          <w:sz w:val="22"/>
        </w:rPr>
      </w:pPr>
    </w:p>
    <w:p w14:paraId="452314EF" w14:textId="77777777" w:rsidR="00A14E99"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6DE6F122" w14:textId="77777777" w:rsidR="00A14E99"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8E5689A" w14:textId="77777777" w:rsidR="00A14E99" w:rsidRDefault="00A14E99" w:rsidP="00233A33">
      <w:pPr>
        <w:widowControl/>
        <w:jc w:val="left"/>
        <w:rPr>
          <w:rFonts w:ascii="Times New Roman" w:eastAsia="SimSun" w:hAnsi="Times New Roman" w:cs="Times New Roman"/>
          <w:color w:val="1F497D"/>
          <w:kern w:val="0"/>
          <w:sz w:val="22"/>
        </w:rPr>
      </w:pPr>
    </w:p>
    <w:p w14:paraId="5CEE0178" w14:textId="77777777" w:rsidR="00A14E99" w:rsidRDefault="00A14E99" w:rsidP="00233A33">
      <w:pPr>
        <w:widowControl/>
        <w:jc w:val="left"/>
        <w:rPr>
          <w:rFonts w:ascii="Times New Roman" w:eastAsia="SimSun" w:hAnsi="Times New Roman" w:cs="Times New Roman"/>
          <w:color w:val="1F497D"/>
          <w:kern w:val="0"/>
          <w:sz w:val="22"/>
        </w:rPr>
      </w:pPr>
    </w:p>
    <w:p w14:paraId="481E5662" w14:textId="03EAACA6" w:rsidR="00233A33" w:rsidRDefault="00233A33" w:rsidP="00233A3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EE4DBD2" w14:textId="77777777" w:rsidR="00233A33" w:rsidRDefault="00233A33" w:rsidP="00233A33">
      <w:pPr>
        <w:widowControl/>
        <w:jc w:val="left"/>
        <w:rPr>
          <w:rFonts w:ascii="Times New Roman" w:eastAsia="SimSun" w:hAnsi="Times New Roman" w:cs="Times New Roman"/>
          <w:color w:val="1F497D"/>
          <w:kern w:val="0"/>
          <w:sz w:val="22"/>
        </w:rPr>
      </w:pPr>
    </w:p>
    <w:p w14:paraId="368ACC5F"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It seems that only the corresponding author is allowed to submit the source files, and I am unable to upload them on my side. Could you please help to upload the files?</w:t>
      </w:r>
    </w:p>
    <w:p w14:paraId="2750764C" w14:textId="77777777" w:rsidR="00233A33" w:rsidRPr="00233A33" w:rsidRDefault="00233A33" w:rsidP="00233A33">
      <w:pPr>
        <w:widowControl/>
        <w:jc w:val="left"/>
        <w:rPr>
          <w:rFonts w:ascii="Times New Roman" w:eastAsia="SimSun" w:hAnsi="Times New Roman" w:cs="Times New Roman"/>
          <w:color w:val="1F497D"/>
          <w:kern w:val="0"/>
          <w:sz w:val="22"/>
        </w:rPr>
      </w:pPr>
    </w:p>
    <w:p w14:paraId="05CF350D"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You can find the source files in the following Google Drive link:</w:t>
      </w:r>
      <w:r w:rsidRPr="00233A33">
        <w:rPr>
          <w:rFonts w:ascii="Times New Roman" w:eastAsia="SimSun" w:hAnsi="Times New Roman" w:cs="Times New Roman"/>
          <w:color w:val="1F497D"/>
          <w:kern w:val="0"/>
          <w:sz w:val="22"/>
        </w:rPr>
        <w:br/>
      </w:r>
      <w:hyperlink r:id="rId48" w:tgtFrame="_new" w:history="1">
        <w:r w:rsidRPr="00233A33">
          <w:rPr>
            <w:rStyle w:val="Hyperlink"/>
            <w:rFonts w:ascii="Times New Roman" w:eastAsia="SimSun" w:hAnsi="Times New Roman" w:cs="Times New Roman"/>
            <w:kern w:val="0"/>
            <w:sz w:val="22"/>
          </w:rPr>
          <w:t>https://drive.google.com/drive/folders/1r3p5nB_S7_w5zIet2d6MBsrbndw8nAYp?usp=drive_link</w:t>
        </w:r>
      </w:hyperlink>
    </w:p>
    <w:p w14:paraId="57A46638" w14:textId="77777777" w:rsidR="00233A33" w:rsidRPr="00233A33" w:rsidRDefault="00233A33" w:rsidP="00233A33">
      <w:pPr>
        <w:widowControl/>
        <w:jc w:val="left"/>
        <w:rPr>
          <w:rFonts w:ascii="Times New Roman" w:eastAsia="SimSun" w:hAnsi="Times New Roman" w:cs="Times New Roman"/>
          <w:color w:val="1F497D"/>
          <w:kern w:val="0"/>
          <w:sz w:val="22"/>
        </w:rPr>
      </w:pPr>
    </w:p>
    <w:p w14:paraId="7932F3B5" w14:textId="77777777" w:rsidR="00233A33" w:rsidRP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The folder contains 13 files:</w:t>
      </w:r>
    </w:p>
    <w:p w14:paraId="32BC6B9A"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r w:rsidRPr="00233A33">
        <w:rPr>
          <w:rFonts w:ascii="Times New Roman" w:eastAsia="SimSun" w:hAnsi="Times New Roman" w:cs="Times New Roman"/>
          <w:b/>
          <w:bCs/>
          <w:color w:val="1F497D"/>
          <w:kern w:val="0"/>
          <w:sz w:val="22"/>
        </w:rPr>
        <w:t>fig1-10.pdf</w:t>
      </w:r>
      <w:r w:rsidRPr="00233A33">
        <w:rPr>
          <w:rFonts w:ascii="Times New Roman" w:eastAsia="SimSun" w:hAnsi="Times New Roman" w:cs="Times New Roman"/>
          <w:color w:val="1F497D"/>
          <w:kern w:val="0"/>
          <w:sz w:val="22"/>
        </w:rPr>
        <w:t>: Figure files</w:t>
      </w:r>
    </w:p>
    <w:p w14:paraId="0178CEBD"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proofErr w:type="spellStart"/>
      <w:r w:rsidRPr="00233A33">
        <w:rPr>
          <w:rFonts w:ascii="Times New Roman" w:eastAsia="SimSun" w:hAnsi="Times New Roman" w:cs="Times New Roman"/>
          <w:b/>
          <w:bCs/>
          <w:color w:val="1F497D"/>
          <w:kern w:val="0"/>
          <w:sz w:val="22"/>
        </w:rPr>
        <w:t>main.tex</w:t>
      </w:r>
      <w:proofErr w:type="spellEnd"/>
      <w:r w:rsidRPr="00233A33">
        <w:rPr>
          <w:rFonts w:ascii="Times New Roman" w:eastAsia="SimSun" w:hAnsi="Times New Roman" w:cs="Times New Roman"/>
          <w:color w:val="1F497D"/>
          <w:kern w:val="0"/>
          <w:sz w:val="22"/>
        </w:rPr>
        <w:t>: Main manuscript file for LaTeX</w:t>
      </w:r>
    </w:p>
    <w:p w14:paraId="129FC955"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proofErr w:type="spellStart"/>
      <w:r w:rsidRPr="00233A33">
        <w:rPr>
          <w:rFonts w:ascii="Times New Roman" w:eastAsia="SimSun" w:hAnsi="Times New Roman" w:cs="Times New Roman"/>
          <w:b/>
          <w:bCs/>
          <w:color w:val="1F497D"/>
          <w:kern w:val="0"/>
          <w:sz w:val="22"/>
        </w:rPr>
        <w:t>myref.bib</w:t>
      </w:r>
      <w:proofErr w:type="spellEnd"/>
      <w:r w:rsidRPr="00233A33">
        <w:rPr>
          <w:rFonts w:ascii="Times New Roman" w:eastAsia="SimSun" w:hAnsi="Times New Roman" w:cs="Times New Roman"/>
          <w:color w:val="1F497D"/>
          <w:kern w:val="0"/>
          <w:sz w:val="22"/>
        </w:rPr>
        <w:t xml:space="preserve">: </w:t>
      </w:r>
      <w:proofErr w:type="spellStart"/>
      <w:r w:rsidRPr="00233A33">
        <w:rPr>
          <w:rFonts w:ascii="Times New Roman" w:eastAsia="SimSun" w:hAnsi="Times New Roman" w:cs="Times New Roman"/>
          <w:color w:val="1F497D"/>
          <w:kern w:val="0"/>
          <w:sz w:val="22"/>
        </w:rPr>
        <w:t>BibTeX</w:t>
      </w:r>
      <w:proofErr w:type="spellEnd"/>
      <w:r w:rsidRPr="00233A33">
        <w:rPr>
          <w:rFonts w:ascii="Times New Roman" w:eastAsia="SimSun" w:hAnsi="Times New Roman" w:cs="Times New Roman"/>
          <w:color w:val="1F497D"/>
          <w:kern w:val="0"/>
          <w:sz w:val="22"/>
        </w:rPr>
        <w:t xml:space="preserve"> file for references</w:t>
      </w:r>
    </w:p>
    <w:p w14:paraId="16FB7CDA" w14:textId="77777777" w:rsidR="00233A33" w:rsidRDefault="00233A33">
      <w:pPr>
        <w:widowControl/>
        <w:numPr>
          <w:ilvl w:val="0"/>
          <w:numId w:val="64"/>
        </w:numPr>
        <w:jc w:val="left"/>
        <w:rPr>
          <w:rFonts w:ascii="Times New Roman" w:eastAsia="SimSun" w:hAnsi="Times New Roman" w:cs="Times New Roman"/>
          <w:color w:val="1F497D"/>
          <w:kern w:val="0"/>
          <w:sz w:val="22"/>
        </w:rPr>
      </w:pPr>
      <w:proofErr w:type="spellStart"/>
      <w:r w:rsidRPr="00233A33">
        <w:rPr>
          <w:rFonts w:ascii="Times New Roman" w:eastAsia="SimSun" w:hAnsi="Times New Roman" w:cs="Times New Roman"/>
          <w:b/>
          <w:bCs/>
          <w:color w:val="1F497D"/>
          <w:kern w:val="0"/>
          <w:sz w:val="22"/>
        </w:rPr>
        <w:t>reply.tex</w:t>
      </w:r>
      <w:proofErr w:type="spellEnd"/>
      <w:r w:rsidRPr="00233A33">
        <w:rPr>
          <w:rFonts w:ascii="Times New Roman" w:eastAsia="SimSun" w:hAnsi="Times New Roman" w:cs="Times New Roman"/>
          <w:color w:val="1F497D"/>
          <w:kern w:val="0"/>
          <w:sz w:val="22"/>
        </w:rPr>
        <w:t>: Reply file for the reviewers</w:t>
      </w:r>
    </w:p>
    <w:p w14:paraId="66526B5A" w14:textId="77777777" w:rsidR="00233A33" w:rsidRPr="00233A33" w:rsidRDefault="00233A33" w:rsidP="00233A33">
      <w:pPr>
        <w:widowControl/>
        <w:jc w:val="left"/>
        <w:rPr>
          <w:rFonts w:ascii="Times New Roman" w:eastAsia="SimSun" w:hAnsi="Times New Roman" w:cs="Times New Roman"/>
          <w:color w:val="1F497D"/>
          <w:kern w:val="0"/>
          <w:sz w:val="22"/>
        </w:rPr>
      </w:pPr>
    </w:p>
    <w:p w14:paraId="48F1744D"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Please let me know if you encounter any issues.</w:t>
      </w:r>
    </w:p>
    <w:p w14:paraId="62CC67B0" w14:textId="77777777" w:rsidR="00233A33" w:rsidRPr="00233A33" w:rsidRDefault="00233A33" w:rsidP="00233A33">
      <w:pPr>
        <w:widowControl/>
        <w:jc w:val="left"/>
        <w:rPr>
          <w:rFonts w:ascii="Times New Roman" w:eastAsia="SimSun" w:hAnsi="Times New Roman" w:cs="Times New Roman"/>
          <w:color w:val="1F497D"/>
          <w:kern w:val="0"/>
          <w:sz w:val="22"/>
        </w:rPr>
      </w:pPr>
    </w:p>
    <w:p w14:paraId="72077989" w14:textId="77777777" w:rsidR="00233A33" w:rsidRP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Thank you very much for your help!</w:t>
      </w:r>
    </w:p>
    <w:p w14:paraId="5EDE6D51" w14:textId="77777777" w:rsidR="00233A33" w:rsidRPr="008748CC" w:rsidRDefault="00233A33" w:rsidP="00233A33">
      <w:pPr>
        <w:widowControl/>
        <w:jc w:val="left"/>
        <w:rPr>
          <w:rFonts w:ascii="Times New Roman" w:eastAsia="SimSun" w:hAnsi="Times New Roman" w:cs="Times New Roman"/>
          <w:color w:val="1F497D"/>
          <w:kern w:val="0"/>
          <w:sz w:val="22"/>
        </w:rPr>
      </w:pPr>
    </w:p>
    <w:p w14:paraId="1614AB2C" w14:textId="77777777" w:rsidR="00233A33" w:rsidRDefault="00233A33" w:rsidP="00233A3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F77C4B" w14:textId="77777777" w:rsidR="00233A33" w:rsidRDefault="00233A33" w:rsidP="00233A3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508815" w14:textId="77777777" w:rsidR="00233A33" w:rsidRDefault="00233A33" w:rsidP="007A3963">
      <w:pPr>
        <w:widowControl/>
        <w:jc w:val="left"/>
        <w:rPr>
          <w:rFonts w:ascii="Times New Roman" w:eastAsia="SimSun" w:hAnsi="Times New Roman" w:cs="Times New Roman"/>
          <w:color w:val="1F497D"/>
          <w:kern w:val="0"/>
          <w:sz w:val="22"/>
        </w:rPr>
      </w:pPr>
    </w:p>
    <w:p w14:paraId="73ACD2C2" w14:textId="77777777" w:rsidR="00233A33" w:rsidRDefault="00233A33" w:rsidP="007A3963">
      <w:pPr>
        <w:widowControl/>
        <w:jc w:val="left"/>
        <w:rPr>
          <w:rFonts w:ascii="Times New Roman" w:eastAsia="SimSun" w:hAnsi="Times New Roman" w:cs="Times New Roman"/>
          <w:color w:val="1F497D"/>
          <w:kern w:val="0"/>
          <w:sz w:val="22"/>
        </w:rPr>
      </w:pPr>
    </w:p>
    <w:p w14:paraId="7B95A248" w14:textId="25817D33"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7A3963">
        <w:rPr>
          <w:rFonts w:ascii="Times New Roman" w:eastAsia="SimSun" w:hAnsi="Times New Roman" w:cs="Times New Roman"/>
          <w:color w:val="1F497D"/>
          <w:kern w:val="0"/>
          <w:sz w:val="22"/>
        </w:rPr>
        <w:t>Winnie and Prof. Lam</w:t>
      </w:r>
      <w:r w:rsidRPr="00BF7393">
        <w:rPr>
          <w:rFonts w:ascii="Times New Roman" w:eastAsia="SimSun" w:hAnsi="Times New Roman" w:cs="Times New Roman"/>
          <w:color w:val="1F497D"/>
          <w:kern w:val="0"/>
          <w:sz w:val="22"/>
        </w:rPr>
        <w:t>,</w:t>
      </w:r>
    </w:p>
    <w:p w14:paraId="367F9D04" w14:textId="77777777" w:rsidR="007A3963" w:rsidRDefault="007A3963" w:rsidP="007A3963">
      <w:pPr>
        <w:widowControl/>
        <w:jc w:val="left"/>
        <w:rPr>
          <w:rFonts w:ascii="Times New Roman" w:eastAsia="SimSun" w:hAnsi="Times New Roman" w:cs="Times New Roman"/>
          <w:color w:val="1F497D"/>
          <w:kern w:val="0"/>
          <w:sz w:val="22"/>
        </w:rPr>
      </w:pPr>
    </w:p>
    <w:p w14:paraId="27CED7FA" w14:textId="15FEC869"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 xml:space="preserve">Liuchao </w:t>
      </w:r>
      <w:proofErr w:type="spellStart"/>
      <w:r>
        <w:rPr>
          <w:rFonts w:ascii="Times New Roman" w:eastAsia="SimSun" w:hAnsi="Times New Roman" w:cs="Times New Roman" w:hint="eastAsia"/>
          <w:color w:val="1F497D"/>
          <w:kern w:val="0"/>
          <w:sz w:val="22"/>
        </w:rPr>
        <w:t>Jin</w:t>
      </w:r>
      <w:r w:rsidRPr="007A3963">
        <w:rPr>
          <w:rFonts w:ascii="Times New Roman" w:eastAsia="SimSun" w:hAnsi="Times New Roman" w:cs="Times New Roman"/>
          <w:color w:val="1F497D"/>
          <w:kern w:val="0"/>
          <w:sz w:val="22"/>
        </w:rPr>
        <w:t>,</w:t>
      </w:r>
      <w:proofErr w:type="spellEnd"/>
      <w:r w:rsidRPr="007A3963">
        <w:rPr>
          <w:rFonts w:ascii="Times New Roman" w:eastAsia="SimSun" w:hAnsi="Times New Roman" w:cs="Times New Roman"/>
          <w:color w:val="1F497D"/>
          <w:kern w:val="0"/>
          <w:sz w:val="22"/>
        </w:rPr>
        <w:t xml:space="preserve"> a PhD candidate at CUHK</w:t>
      </w:r>
      <w:r>
        <w:rPr>
          <w:rFonts w:ascii="Times New Roman" w:eastAsia="SimSun" w:hAnsi="Times New Roman" w:cs="Times New Roman" w:hint="eastAsia"/>
          <w:color w:val="1F497D"/>
          <w:kern w:val="0"/>
          <w:sz w:val="22"/>
        </w:rPr>
        <w:t xml:space="preserve"> MAE</w:t>
      </w:r>
      <w:r w:rsidRPr="007A3963">
        <w:rPr>
          <w:rFonts w:ascii="Times New Roman" w:eastAsia="SimSun" w:hAnsi="Times New Roman" w:cs="Times New Roman"/>
          <w:color w:val="1F497D"/>
          <w:kern w:val="0"/>
          <w:sz w:val="22"/>
        </w:rPr>
        <w:t xml:space="preserve">, and I am writing to express my interest in the Part-time Teaching Assistant position for the course </w:t>
      </w:r>
      <w:r w:rsidRPr="007A3963">
        <w:rPr>
          <w:rFonts w:ascii="Times New Roman" w:eastAsia="SimSun" w:hAnsi="Times New Roman" w:cs="Times New Roman"/>
          <w:i/>
          <w:iCs/>
          <w:color w:val="1F497D"/>
          <w:kern w:val="0"/>
          <w:sz w:val="22"/>
        </w:rPr>
        <w:t>MAEG 5735 - Applied Computational Intelligence</w:t>
      </w:r>
      <w:r w:rsidRPr="007A3963">
        <w:rPr>
          <w:rFonts w:ascii="Times New Roman" w:eastAsia="SimSun" w:hAnsi="Times New Roman" w:cs="Times New Roman"/>
          <w:color w:val="1F497D"/>
          <w:kern w:val="0"/>
          <w:sz w:val="22"/>
        </w:rPr>
        <w:t xml:space="preserve"> for the 2nd Term of 2024-25.</w:t>
      </w:r>
    </w:p>
    <w:p w14:paraId="49BD94EE" w14:textId="77777777" w:rsidR="007A3963" w:rsidRPr="007A3963" w:rsidRDefault="007A3963" w:rsidP="007A3963">
      <w:pPr>
        <w:widowControl/>
        <w:jc w:val="left"/>
        <w:rPr>
          <w:rFonts w:ascii="Times New Roman" w:eastAsia="SimSun" w:hAnsi="Times New Roman" w:cs="Times New Roman"/>
          <w:color w:val="1F497D"/>
          <w:kern w:val="0"/>
          <w:sz w:val="22"/>
        </w:rPr>
      </w:pPr>
    </w:p>
    <w:p w14:paraId="454052DC" w14:textId="53F7529A"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have a strong academic background in machine learning and artificial intelligence, complemented by experience in computational methods and applications in </w:t>
      </w:r>
      <w:r>
        <w:rPr>
          <w:rFonts w:ascii="Times New Roman" w:eastAsia="SimSun" w:hAnsi="Times New Roman" w:cs="Times New Roman" w:hint="eastAsia"/>
          <w:color w:val="1F497D"/>
          <w:kern w:val="0"/>
          <w:sz w:val="22"/>
        </w:rPr>
        <w:t>digital materials, 4D printing, and meta-materials/structures</w:t>
      </w:r>
      <w:r w:rsidRPr="007A3963">
        <w:rPr>
          <w:rFonts w:ascii="Times New Roman" w:eastAsia="SimSun" w:hAnsi="Times New Roman" w:cs="Times New Roman"/>
          <w:color w:val="1F497D"/>
          <w:kern w:val="0"/>
          <w:sz w:val="22"/>
        </w:rPr>
        <w:t>. My research has equipped me with solid skills in AI algorithms and computational intelligence, aligning well with the course content.</w:t>
      </w:r>
    </w:p>
    <w:p w14:paraId="7FE5C2C4" w14:textId="77777777" w:rsidR="007A3963" w:rsidRPr="007A3963" w:rsidRDefault="007A3963" w:rsidP="007A3963">
      <w:pPr>
        <w:widowControl/>
        <w:jc w:val="left"/>
        <w:rPr>
          <w:rFonts w:ascii="Times New Roman" w:eastAsia="SimSun" w:hAnsi="Times New Roman" w:cs="Times New Roman"/>
          <w:color w:val="1F497D"/>
          <w:kern w:val="0"/>
          <w:sz w:val="22"/>
        </w:rPr>
      </w:pPr>
    </w:p>
    <w:p w14:paraId="4FB78EDF"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Attached is my CV for your review. Please let me know if you need any further information.</w:t>
      </w:r>
    </w:p>
    <w:p w14:paraId="0ACA78AC" w14:textId="77777777" w:rsidR="007A3963" w:rsidRPr="007A3963" w:rsidRDefault="007A3963" w:rsidP="007A3963">
      <w:pPr>
        <w:widowControl/>
        <w:jc w:val="left"/>
        <w:rPr>
          <w:rFonts w:ascii="Times New Roman" w:eastAsia="SimSun" w:hAnsi="Times New Roman" w:cs="Times New Roman"/>
          <w:color w:val="1F497D"/>
          <w:kern w:val="0"/>
          <w:sz w:val="22"/>
        </w:rPr>
      </w:pPr>
    </w:p>
    <w:p w14:paraId="4FF0EFC1" w14:textId="77777777" w:rsidR="007A3963" w:rsidRP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for considering my application. I look forward to the opportunity to contribute to the course and support its successful delivery.</w:t>
      </w:r>
    </w:p>
    <w:p w14:paraId="4CE45FD9" w14:textId="77777777" w:rsidR="007A3963" w:rsidRPr="008748CC" w:rsidRDefault="007A3963" w:rsidP="007A3963">
      <w:pPr>
        <w:widowControl/>
        <w:jc w:val="left"/>
        <w:rPr>
          <w:rFonts w:ascii="Times New Roman" w:eastAsia="SimSun" w:hAnsi="Times New Roman" w:cs="Times New Roman"/>
          <w:color w:val="1F497D"/>
          <w:kern w:val="0"/>
          <w:sz w:val="22"/>
        </w:rPr>
      </w:pPr>
    </w:p>
    <w:p w14:paraId="703DE8B6"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158901"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1F5EC5BB" w14:textId="77777777" w:rsidR="007A3963" w:rsidRDefault="007A3963" w:rsidP="007A3963">
      <w:pPr>
        <w:widowControl/>
        <w:jc w:val="left"/>
        <w:rPr>
          <w:rFonts w:ascii="Times New Roman" w:eastAsia="SimSun" w:hAnsi="Times New Roman" w:cs="Times New Roman"/>
          <w:color w:val="1F497D"/>
          <w:kern w:val="0"/>
          <w:sz w:val="22"/>
        </w:rPr>
      </w:pPr>
    </w:p>
    <w:p w14:paraId="1CF1995F" w14:textId="77777777" w:rsidR="007A3963" w:rsidRDefault="007A3963" w:rsidP="007A3963">
      <w:pPr>
        <w:widowControl/>
        <w:jc w:val="left"/>
        <w:rPr>
          <w:rFonts w:ascii="Times New Roman" w:eastAsia="SimSun" w:hAnsi="Times New Roman" w:cs="Times New Roman"/>
          <w:color w:val="1F497D"/>
          <w:kern w:val="0"/>
          <w:sz w:val="22"/>
        </w:rPr>
      </w:pPr>
    </w:p>
    <w:p w14:paraId="57DAE917" w14:textId="11D469F5"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42CF851" w14:textId="77777777" w:rsidR="007A3963" w:rsidRDefault="007A3963" w:rsidP="007A3963">
      <w:pPr>
        <w:widowControl/>
        <w:jc w:val="left"/>
        <w:rPr>
          <w:rFonts w:ascii="Times New Roman" w:eastAsia="SimSun" w:hAnsi="Times New Roman" w:cs="Times New Roman"/>
          <w:color w:val="1F497D"/>
          <w:kern w:val="0"/>
          <w:sz w:val="22"/>
        </w:rPr>
      </w:pPr>
    </w:p>
    <w:p w14:paraId="4C3EF08D"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am delighted to share some good news with you. I have been selected as one of the recipients of the </w:t>
      </w:r>
      <w:r w:rsidRPr="007A3963">
        <w:rPr>
          <w:rFonts w:ascii="Times New Roman" w:eastAsia="SimSun" w:hAnsi="Times New Roman" w:cs="Times New Roman"/>
          <w:i/>
          <w:iCs/>
          <w:color w:val="1F497D"/>
          <w:kern w:val="0"/>
          <w:sz w:val="22"/>
        </w:rPr>
        <w:t>Outstanding Students Awards 2024</w:t>
      </w:r>
      <w:r w:rsidRPr="007A3963">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CUHK</w:t>
      </w:r>
      <w:r w:rsidRPr="007A3963">
        <w:rPr>
          <w:rFonts w:ascii="Times New Roman" w:eastAsia="SimSun" w:hAnsi="Times New Roman" w:cs="Times New Roman"/>
          <w:color w:val="1F497D"/>
          <w:kern w:val="0"/>
          <w:sz w:val="22"/>
        </w:rPr>
        <w:t>.</w:t>
      </w:r>
    </w:p>
    <w:p w14:paraId="259F22BF" w14:textId="77777777" w:rsidR="007A3963" w:rsidRDefault="007A3963" w:rsidP="007A3963">
      <w:pPr>
        <w:widowControl/>
        <w:jc w:val="left"/>
        <w:rPr>
          <w:rFonts w:ascii="Times New Roman" w:eastAsia="SimSun" w:hAnsi="Times New Roman" w:cs="Times New Roman"/>
          <w:color w:val="1F497D"/>
          <w:kern w:val="0"/>
          <w:sz w:val="22"/>
        </w:rPr>
      </w:pPr>
    </w:p>
    <w:p w14:paraId="6504C4D6"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again for everything, and I look forward to continuing to make meaningful contributions in the future.</w:t>
      </w:r>
    </w:p>
    <w:p w14:paraId="03004294" w14:textId="77777777" w:rsidR="007A3963" w:rsidRPr="008748CC" w:rsidRDefault="007A3963" w:rsidP="007A3963">
      <w:pPr>
        <w:widowControl/>
        <w:jc w:val="left"/>
        <w:rPr>
          <w:rFonts w:ascii="Times New Roman" w:eastAsia="SimSun" w:hAnsi="Times New Roman" w:cs="Times New Roman"/>
          <w:color w:val="1F497D"/>
          <w:kern w:val="0"/>
          <w:sz w:val="22"/>
        </w:rPr>
      </w:pPr>
    </w:p>
    <w:p w14:paraId="3C06CC68"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DC84CD"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1BE073" w14:textId="77777777" w:rsidR="007A3963" w:rsidRDefault="007A3963" w:rsidP="007A3963">
      <w:pPr>
        <w:widowControl/>
        <w:jc w:val="left"/>
        <w:rPr>
          <w:rFonts w:ascii="Times New Roman" w:eastAsia="SimSun" w:hAnsi="Times New Roman" w:cs="Times New Roman"/>
          <w:color w:val="1F497D"/>
          <w:kern w:val="0"/>
          <w:sz w:val="22"/>
        </w:rPr>
      </w:pPr>
    </w:p>
    <w:p w14:paraId="410AD6B0" w14:textId="77777777" w:rsidR="007A3963" w:rsidRDefault="007A3963" w:rsidP="007A3963">
      <w:pPr>
        <w:widowControl/>
        <w:jc w:val="left"/>
        <w:rPr>
          <w:rFonts w:ascii="Times New Roman" w:eastAsia="SimSun" w:hAnsi="Times New Roman" w:cs="Times New Roman"/>
          <w:color w:val="1F497D"/>
          <w:kern w:val="0"/>
          <w:sz w:val="22"/>
        </w:rPr>
      </w:pPr>
    </w:p>
    <w:p w14:paraId="373CDC79" w14:textId="7B7E8D97"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4E2D524" w14:textId="77777777" w:rsidR="007A3963" w:rsidRDefault="007A3963" w:rsidP="007A3963">
      <w:pPr>
        <w:widowControl/>
        <w:jc w:val="left"/>
        <w:rPr>
          <w:rFonts w:ascii="Times New Roman" w:eastAsia="SimSun" w:hAnsi="Times New Roman" w:cs="Times New Roman"/>
          <w:color w:val="1F497D"/>
          <w:kern w:val="0"/>
          <w:sz w:val="22"/>
        </w:rPr>
      </w:pPr>
    </w:p>
    <w:p w14:paraId="0BD52946" w14:textId="71FA49E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am delighted to share some good news with you. I have been selected as one of the recipients of the </w:t>
      </w:r>
      <w:r w:rsidRPr="007A3963">
        <w:rPr>
          <w:rFonts w:ascii="Times New Roman" w:eastAsia="SimSun" w:hAnsi="Times New Roman" w:cs="Times New Roman"/>
          <w:i/>
          <w:iCs/>
          <w:color w:val="1F497D"/>
          <w:kern w:val="0"/>
          <w:sz w:val="22"/>
        </w:rPr>
        <w:t>Outstanding Students Awards 2024</w:t>
      </w:r>
      <w:r w:rsidRPr="007A3963">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CUHK</w:t>
      </w:r>
      <w:r w:rsidRPr="007A3963">
        <w:rPr>
          <w:rFonts w:ascii="Times New Roman" w:eastAsia="SimSun" w:hAnsi="Times New Roman" w:cs="Times New Roman"/>
          <w:color w:val="1F497D"/>
          <w:kern w:val="0"/>
          <w:sz w:val="22"/>
        </w:rPr>
        <w:t>.</w:t>
      </w:r>
    </w:p>
    <w:p w14:paraId="45185D9A" w14:textId="77777777" w:rsidR="007A3963" w:rsidRDefault="007A3963" w:rsidP="007A3963">
      <w:pPr>
        <w:widowControl/>
        <w:jc w:val="left"/>
        <w:rPr>
          <w:rFonts w:ascii="Times New Roman" w:eastAsia="SimSun" w:hAnsi="Times New Roman" w:cs="Times New Roman"/>
          <w:color w:val="1F497D"/>
          <w:kern w:val="0"/>
          <w:sz w:val="22"/>
        </w:rPr>
      </w:pPr>
    </w:p>
    <w:p w14:paraId="6A78427A" w14:textId="7959DC56"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again for everything, and I look forward to continuing to make meaningful contributions in the future.</w:t>
      </w:r>
    </w:p>
    <w:p w14:paraId="163ECFFA" w14:textId="77777777" w:rsidR="007A3963" w:rsidRPr="008748CC" w:rsidRDefault="007A3963" w:rsidP="007A3963">
      <w:pPr>
        <w:widowControl/>
        <w:jc w:val="left"/>
        <w:rPr>
          <w:rFonts w:ascii="Times New Roman" w:eastAsia="SimSun" w:hAnsi="Times New Roman" w:cs="Times New Roman"/>
          <w:color w:val="1F497D"/>
          <w:kern w:val="0"/>
          <w:sz w:val="22"/>
        </w:rPr>
      </w:pPr>
    </w:p>
    <w:p w14:paraId="0B9D2019"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5E5255E"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B8FB8A1" w14:textId="77777777" w:rsidR="007A3963" w:rsidRDefault="007A3963" w:rsidP="007A3963">
      <w:pPr>
        <w:widowControl/>
        <w:jc w:val="left"/>
        <w:rPr>
          <w:rFonts w:ascii="Times New Roman" w:eastAsia="SimSun" w:hAnsi="Times New Roman" w:cs="Times New Roman"/>
          <w:color w:val="1F497D"/>
          <w:kern w:val="0"/>
          <w:sz w:val="22"/>
        </w:rPr>
      </w:pPr>
    </w:p>
    <w:p w14:paraId="07AA9C5A" w14:textId="77777777" w:rsidR="007A3963" w:rsidRDefault="007A3963" w:rsidP="007A3963">
      <w:pPr>
        <w:widowControl/>
        <w:jc w:val="left"/>
        <w:rPr>
          <w:rFonts w:ascii="Times New Roman" w:eastAsia="SimSun" w:hAnsi="Times New Roman" w:cs="Times New Roman"/>
          <w:color w:val="1F497D"/>
          <w:kern w:val="0"/>
          <w:sz w:val="22"/>
        </w:rPr>
      </w:pPr>
    </w:p>
    <w:p w14:paraId="7610775A" w14:textId="43AAB9E7"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0BFACE1" w14:textId="77777777" w:rsidR="007A3963" w:rsidRDefault="007A3963" w:rsidP="007A3963">
      <w:pPr>
        <w:widowControl/>
        <w:jc w:val="left"/>
        <w:rPr>
          <w:rFonts w:ascii="Times New Roman" w:eastAsia="SimSun" w:hAnsi="Times New Roman" w:cs="Times New Roman"/>
          <w:color w:val="1F497D"/>
          <w:kern w:val="0"/>
          <w:sz w:val="22"/>
        </w:rPr>
      </w:pPr>
    </w:p>
    <w:p w14:paraId="607A47F2" w14:textId="2B908A72"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very much for your support in submitting the revised manuscript</w:t>
      </w:r>
      <w:r>
        <w:rPr>
          <w:rFonts w:ascii="Times New Roman" w:eastAsia="SimSun" w:hAnsi="Times New Roman" w:cs="Times New Roman" w:hint="eastAsia"/>
          <w:color w:val="1F497D"/>
          <w:kern w:val="0"/>
          <w:sz w:val="22"/>
        </w:rPr>
        <w:t xml:space="preserve">. </w:t>
      </w:r>
      <w:r w:rsidRPr="007A3963">
        <w:rPr>
          <w:rFonts w:ascii="Times New Roman" w:eastAsia="SimSun" w:hAnsi="Times New Roman" w:cs="Times New Roman"/>
          <w:color w:val="1F497D"/>
          <w:kern w:val="0"/>
          <w:sz w:val="22"/>
        </w:rPr>
        <w:t xml:space="preserve">Your guidance and </w:t>
      </w:r>
      <w:r>
        <w:rPr>
          <w:rFonts w:ascii="Times New Roman" w:eastAsia="SimSun" w:hAnsi="Times New Roman" w:cs="Times New Roman" w:hint="eastAsia"/>
          <w:color w:val="1F497D"/>
          <w:kern w:val="0"/>
          <w:sz w:val="22"/>
        </w:rPr>
        <w:t>help</w:t>
      </w:r>
      <w:r w:rsidRPr="007A3963">
        <w:rPr>
          <w:rFonts w:ascii="Times New Roman" w:eastAsia="SimSun" w:hAnsi="Times New Roman" w:cs="Times New Roman"/>
          <w:color w:val="1F497D"/>
          <w:kern w:val="0"/>
          <w:sz w:val="22"/>
        </w:rPr>
        <w:t xml:space="preserve"> throughout this process have been invaluable</w:t>
      </w:r>
      <w:r>
        <w:rPr>
          <w:rFonts w:ascii="Times New Roman" w:eastAsia="SimSun" w:hAnsi="Times New Roman" w:cs="Times New Roman" w:hint="eastAsia"/>
          <w:color w:val="1F497D"/>
          <w:kern w:val="0"/>
          <w:sz w:val="22"/>
        </w:rPr>
        <w:t>.</w:t>
      </w:r>
    </w:p>
    <w:p w14:paraId="0FF21FC3" w14:textId="77777777" w:rsidR="007A3963" w:rsidRPr="008748CC" w:rsidRDefault="007A3963" w:rsidP="007A3963">
      <w:pPr>
        <w:widowControl/>
        <w:jc w:val="left"/>
        <w:rPr>
          <w:rFonts w:ascii="Times New Roman" w:eastAsia="SimSun" w:hAnsi="Times New Roman" w:cs="Times New Roman"/>
          <w:color w:val="1F497D"/>
          <w:kern w:val="0"/>
          <w:sz w:val="22"/>
        </w:rPr>
      </w:pPr>
    </w:p>
    <w:p w14:paraId="4E26F305"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45D411"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198664" w14:textId="77777777" w:rsidR="007A3963" w:rsidRDefault="007A3963" w:rsidP="00637D22">
      <w:pPr>
        <w:widowControl/>
        <w:jc w:val="left"/>
        <w:rPr>
          <w:rFonts w:ascii="Times New Roman" w:eastAsia="SimSun" w:hAnsi="Times New Roman" w:cs="Times New Roman"/>
          <w:color w:val="1F497D"/>
          <w:kern w:val="0"/>
          <w:sz w:val="22"/>
        </w:rPr>
      </w:pPr>
    </w:p>
    <w:p w14:paraId="3E3AEFDB" w14:textId="77777777" w:rsidR="007A3963" w:rsidRDefault="007A3963" w:rsidP="00637D22">
      <w:pPr>
        <w:widowControl/>
        <w:jc w:val="left"/>
        <w:rPr>
          <w:rFonts w:ascii="Times New Roman" w:eastAsia="SimSun" w:hAnsi="Times New Roman" w:cs="Times New Roman"/>
          <w:color w:val="1F497D"/>
          <w:kern w:val="0"/>
          <w:sz w:val="22"/>
        </w:rPr>
      </w:pPr>
    </w:p>
    <w:p w14:paraId="022686A5" w14:textId="56455E2E"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r w:rsidRPr="00637D22">
        <w:rPr>
          <w:rFonts w:ascii="Times New Roman" w:eastAsia="SimSun" w:hAnsi="Times New Roman" w:cs="Times New Roman"/>
          <w:color w:val="1F497D"/>
          <w:kern w:val="0"/>
          <w:sz w:val="22"/>
        </w:rPr>
        <w:t>Zheng</w:t>
      </w:r>
      <w:r w:rsidRPr="00BB1C58">
        <w:rPr>
          <w:rFonts w:ascii="Times New Roman" w:eastAsia="SimSun" w:hAnsi="Times New Roman" w:cs="Times New Roman"/>
          <w:color w:val="1F497D"/>
          <w:kern w:val="0"/>
          <w:sz w:val="22"/>
        </w:rPr>
        <w:t>,</w:t>
      </w:r>
    </w:p>
    <w:p w14:paraId="1B081F77"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1ABE290" w14:textId="28CE20CE"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Greetings! My name is Liuchao </w:t>
      </w:r>
      <w:proofErr w:type="spellStart"/>
      <w:r w:rsidRPr="00BB1C58">
        <w:rPr>
          <w:rFonts w:ascii="Times New Roman" w:eastAsia="SimSun" w:hAnsi="Times New Roman" w:cs="Times New Roman"/>
          <w:color w:val="1F497D"/>
          <w:kern w:val="0"/>
          <w:sz w:val="22"/>
        </w:rPr>
        <w:t>Jin,</w:t>
      </w:r>
      <w:proofErr w:type="spellEnd"/>
      <w:r w:rsidRPr="00BB1C58">
        <w:rPr>
          <w:rFonts w:ascii="Times New Roman" w:eastAsia="SimSun" w:hAnsi="Times New Roman" w:cs="Times New Roman"/>
          <w:color w:val="1F497D"/>
          <w:kern w:val="0"/>
          <w:sz w:val="22"/>
        </w:rPr>
        <w:t xml:space="preserve"> a PhD candidate at The Chinese University of Hong Kong (CUHK) working under the supervision of Prof. Wei-Hsin Liao. I am writing to express my interest in joining your lab as a visiting student. Your innovative work on </w:t>
      </w:r>
      <w:r w:rsidRPr="00637D22">
        <w:rPr>
          <w:rFonts w:ascii="Times New Roman" w:eastAsia="SimSun" w:hAnsi="Times New Roman" w:cs="Times New Roman"/>
          <w:color w:val="1F497D"/>
          <w:kern w:val="0"/>
          <w:sz w:val="22"/>
        </w:rPr>
        <w:t xml:space="preserve">3D printing </w:t>
      </w:r>
      <w:proofErr w:type="spellStart"/>
      <w:r w:rsidRPr="00637D22">
        <w:rPr>
          <w:rFonts w:ascii="Times New Roman" w:eastAsia="SimSun" w:hAnsi="Times New Roman" w:cs="Times New Roman"/>
          <w:color w:val="1F497D"/>
          <w:kern w:val="0"/>
          <w:sz w:val="22"/>
        </w:rPr>
        <w:t>technlogies</w:t>
      </w:r>
      <w:proofErr w:type="spellEnd"/>
      <w:r w:rsidRPr="00637D22">
        <w:rPr>
          <w:rFonts w:ascii="Times New Roman" w:eastAsia="SimSun" w:hAnsi="Times New Roman" w:cs="Times New Roman"/>
          <w:color w:val="1F497D"/>
          <w:kern w:val="0"/>
          <w:sz w:val="22"/>
        </w:rPr>
        <w:t xml:space="preserve"> and materials for electronic and multi-functional materials</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 xml:space="preserve">aligns closely with my current research interests. My doctoral research focuses on digital materials and 4D printing, particularly using computational methods and inverse design for hierarchical architectures </w:t>
      </w:r>
      <w:r w:rsidRPr="00BB1C58">
        <w:rPr>
          <w:rFonts w:ascii="Times New Roman" w:eastAsia="SimSun" w:hAnsi="Times New Roman" w:cs="Times New Roman"/>
          <w:color w:val="1F497D"/>
          <w:kern w:val="0"/>
          <w:sz w:val="22"/>
        </w:rPr>
        <w:lastRenderedPageBreak/>
        <w:t xml:space="preserve">(including </w:t>
      </w:r>
      <w:proofErr w:type="spellStart"/>
      <w:r w:rsidRPr="00BB1C58">
        <w:rPr>
          <w:rFonts w:ascii="Times New Roman" w:eastAsia="SimSun" w:hAnsi="Times New Roman" w:cs="Times New Roman"/>
          <w:color w:val="1F497D"/>
          <w:kern w:val="0"/>
          <w:sz w:val="22"/>
        </w:rPr>
        <w:t>metastructure</w:t>
      </w:r>
      <w:proofErr w:type="spellEnd"/>
      <w:r w:rsidRPr="00BB1C58">
        <w:rPr>
          <w:rFonts w:ascii="Times New Roman" w:eastAsia="SimSun" w:hAnsi="Times New Roman" w:cs="Times New Roman"/>
          <w:color w:val="1F497D"/>
          <w:kern w:val="0"/>
          <w:sz w:val="22"/>
        </w:rPr>
        <w:t xml:space="preserve"> and digital materials). I believe a research attachment in your lab would provide an excellent opportunity for academic exchange and further collaboration, especially as your expertise could greatly enhance my understanding and broaden the scope of my research.</w:t>
      </w:r>
    </w:p>
    <w:p w14:paraId="5A1F7FF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057DBFF1"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4439286A"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5FD03642"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 xml:space="preserve">CUHK Faculty of Engineering’s Overseas Research Attachment </w:t>
      </w:r>
      <w:proofErr w:type="spellStart"/>
      <w:r w:rsidRPr="00BB1C58">
        <w:rPr>
          <w:rFonts w:ascii="Times New Roman" w:eastAsia="SimSun" w:hAnsi="Times New Roman" w:cs="Times New Roman"/>
          <w:b/>
          <w:bCs/>
          <w:color w:val="1F497D"/>
          <w:kern w:val="0"/>
          <w:sz w:val="22"/>
        </w:rPr>
        <w:t>Programme</w:t>
      </w:r>
      <w:proofErr w:type="spellEnd"/>
      <w:r w:rsidRPr="00BB1C58">
        <w:rPr>
          <w:rFonts w:ascii="Times New Roman" w:eastAsia="SimSun" w:hAnsi="Times New Roman" w:cs="Times New Roman"/>
          <w:b/>
          <w:bCs/>
          <w:color w:val="1F497D"/>
          <w:kern w:val="0"/>
          <w:sz w:val="22"/>
        </w:rPr>
        <w:t xml:space="preserve"> (ORAP) scholarship</w:t>
      </w:r>
      <w:r w:rsidRPr="00BB1C58">
        <w:rPr>
          <w:rFonts w:ascii="Times New Roman" w:eastAsia="SimSun" w:hAnsi="Times New Roman" w:cs="Times New Roman"/>
          <w:color w:val="1F497D"/>
          <w:kern w:val="0"/>
          <w:sz w:val="22"/>
        </w:rPr>
        <w:t>.</w:t>
      </w:r>
    </w:p>
    <w:p w14:paraId="51BE7451"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1281285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FF43337"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C Berkeley,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49" w:tgtFrame="_blank" w:tooltip="https://reciprocity.uceap.universityofcalifornia.edu/apply-exchange/apply-visiting-scholar-programs" w:history="1">
        <w:r w:rsidRPr="00BB1C58">
          <w:rPr>
            <w:rStyle w:val="Hyperlink"/>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565DC0F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5C1751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50" w:tgtFrame="_blank" w:tooltip="https://liuchao-jin.github.io/" w:history="1">
        <w:r w:rsidRPr="00BB1C58">
          <w:rPr>
            <w:rStyle w:val="Hyperlink"/>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49B4C7C5"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760AC0E"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ank you very much for your time and consideration. I look forward to the possibility of working with you and contributing to the impactful research at UC Berkeley.</w:t>
      </w:r>
    </w:p>
    <w:p w14:paraId="12B5669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542E3A2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0C78B419"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0DA1C7BA"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277D73B"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1A88AFCD"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08CD1C4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3FC16F62"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46CBB424" w14:textId="77777777" w:rsidR="00637D22" w:rsidRDefault="00637D22" w:rsidP="00BB1C58">
      <w:pPr>
        <w:widowControl/>
        <w:jc w:val="left"/>
        <w:rPr>
          <w:rFonts w:ascii="Times New Roman" w:eastAsia="SimSun" w:hAnsi="Times New Roman" w:cs="Times New Roman"/>
          <w:color w:val="1F497D"/>
          <w:kern w:val="0"/>
          <w:sz w:val="22"/>
        </w:rPr>
      </w:pPr>
    </w:p>
    <w:p w14:paraId="6D76D06B" w14:textId="77777777" w:rsidR="00637D22" w:rsidRDefault="00637D22" w:rsidP="00BB1C58">
      <w:pPr>
        <w:widowControl/>
        <w:jc w:val="left"/>
        <w:rPr>
          <w:rFonts w:ascii="Times New Roman" w:eastAsia="SimSun" w:hAnsi="Times New Roman" w:cs="Times New Roman"/>
          <w:color w:val="1F497D"/>
          <w:kern w:val="0"/>
          <w:sz w:val="22"/>
        </w:rPr>
      </w:pPr>
    </w:p>
    <w:p w14:paraId="1FE05D98" w14:textId="0FCAADB6"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Yao</w:t>
      </w:r>
      <w:r w:rsidRPr="00BB1C58">
        <w:rPr>
          <w:rFonts w:ascii="Times New Roman" w:eastAsia="SimSun" w:hAnsi="Times New Roman" w:cs="Times New Roman"/>
          <w:color w:val="1F497D"/>
          <w:kern w:val="0"/>
          <w:sz w:val="22"/>
        </w:rPr>
        <w:t>,</w:t>
      </w:r>
    </w:p>
    <w:p w14:paraId="7D73632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33FF2FA" w14:textId="2DC189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Greetings! My name is Liuchao </w:t>
      </w:r>
      <w:proofErr w:type="spellStart"/>
      <w:r w:rsidRPr="00BB1C58">
        <w:rPr>
          <w:rFonts w:ascii="Times New Roman" w:eastAsia="SimSun" w:hAnsi="Times New Roman" w:cs="Times New Roman"/>
          <w:color w:val="1F497D"/>
          <w:kern w:val="0"/>
          <w:sz w:val="22"/>
        </w:rPr>
        <w:t>Jin,</w:t>
      </w:r>
      <w:proofErr w:type="spellEnd"/>
      <w:r w:rsidRPr="00BB1C58">
        <w:rPr>
          <w:rFonts w:ascii="Times New Roman" w:eastAsia="SimSun" w:hAnsi="Times New Roman" w:cs="Times New Roman"/>
          <w:color w:val="1F497D"/>
          <w:kern w:val="0"/>
          <w:sz w:val="22"/>
        </w:rPr>
        <w:t xml:space="preserve"> a PhD candidate at The Chinese University of Hong Kong (CUHK) working under the supervision of Prof. Wei-Hsin Liao. I am writing to express my interest in joining your lab as a visiting student. Your innovative work on morphing materials and their application in sustainable design</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 xml:space="preserve">aligns closely with my current research interests. My doctoral research focuses on digital materials and 4D printing, particularly using computational methods and inverse design for hierarchical architectures (including </w:t>
      </w:r>
      <w:proofErr w:type="spellStart"/>
      <w:r w:rsidRPr="00BB1C58">
        <w:rPr>
          <w:rFonts w:ascii="Times New Roman" w:eastAsia="SimSun" w:hAnsi="Times New Roman" w:cs="Times New Roman"/>
          <w:color w:val="1F497D"/>
          <w:kern w:val="0"/>
          <w:sz w:val="22"/>
        </w:rPr>
        <w:lastRenderedPageBreak/>
        <w:t>metastructure</w:t>
      </w:r>
      <w:proofErr w:type="spellEnd"/>
      <w:r w:rsidRPr="00BB1C58">
        <w:rPr>
          <w:rFonts w:ascii="Times New Roman" w:eastAsia="SimSun" w:hAnsi="Times New Roman" w:cs="Times New Roman"/>
          <w:color w:val="1F497D"/>
          <w:kern w:val="0"/>
          <w:sz w:val="22"/>
        </w:rPr>
        <w:t xml:space="preserve"> and digital materials). I believe a research attachment in your lab would provide an excellent opportunity for academic exchange and further collaboration, especially as your expertise could greatly enhance my understanding and broaden the scope of my research.</w:t>
      </w:r>
    </w:p>
    <w:p w14:paraId="27595BC8"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A22BDE8"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11DC343E"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47CCE286"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 xml:space="preserve">CUHK Faculty of Engineering’s Overseas Research Attachment </w:t>
      </w:r>
      <w:proofErr w:type="spellStart"/>
      <w:r w:rsidRPr="00BB1C58">
        <w:rPr>
          <w:rFonts w:ascii="Times New Roman" w:eastAsia="SimSun" w:hAnsi="Times New Roman" w:cs="Times New Roman"/>
          <w:b/>
          <w:bCs/>
          <w:color w:val="1F497D"/>
          <w:kern w:val="0"/>
          <w:sz w:val="22"/>
        </w:rPr>
        <w:t>Programme</w:t>
      </w:r>
      <w:proofErr w:type="spellEnd"/>
      <w:r w:rsidRPr="00BB1C58">
        <w:rPr>
          <w:rFonts w:ascii="Times New Roman" w:eastAsia="SimSun" w:hAnsi="Times New Roman" w:cs="Times New Roman"/>
          <w:b/>
          <w:bCs/>
          <w:color w:val="1F497D"/>
          <w:kern w:val="0"/>
          <w:sz w:val="22"/>
        </w:rPr>
        <w:t xml:space="preserve"> (ORAP) scholarship</w:t>
      </w:r>
      <w:r w:rsidRPr="00BB1C58">
        <w:rPr>
          <w:rFonts w:ascii="Times New Roman" w:eastAsia="SimSun" w:hAnsi="Times New Roman" w:cs="Times New Roman"/>
          <w:color w:val="1F497D"/>
          <w:kern w:val="0"/>
          <w:sz w:val="22"/>
        </w:rPr>
        <w:t>.</w:t>
      </w:r>
    </w:p>
    <w:p w14:paraId="1A1B0AC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1A78E41C"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AD3D70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C Berkeley,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51" w:tgtFrame="_blank" w:tooltip="https://reciprocity.uceap.universityofcalifornia.edu/apply-exchange/apply-visiting-scholar-programs" w:history="1">
        <w:r w:rsidRPr="00BB1C58">
          <w:rPr>
            <w:rStyle w:val="Hyperlink"/>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1BECB44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2CD035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52" w:tgtFrame="_blank" w:tooltip="https://liuchao-jin.github.io/" w:history="1">
        <w:r w:rsidRPr="00BB1C58">
          <w:rPr>
            <w:rStyle w:val="Hyperlink"/>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6E065B53"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04EA71DF"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ank you very much for your time and consideration. I look forward to the possibility of working with you and contributing to the impactful research at UC Berkeley.</w:t>
      </w:r>
    </w:p>
    <w:p w14:paraId="311F2F16"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45E25E1"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7ADFD5C4"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7818C6C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98E7C7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1A498F50"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130BBEBE"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44A127DC"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38BA3225" w14:textId="77777777" w:rsidR="00BB1C58" w:rsidRDefault="00BB1C58" w:rsidP="00144E13">
      <w:pPr>
        <w:widowControl/>
        <w:jc w:val="left"/>
        <w:rPr>
          <w:rFonts w:ascii="Times New Roman" w:eastAsia="SimSun" w:hAnsi="Times New Roman" w:cs="Times New Roman"/>
          <w:color w:val="1F497D"/>
          <w:kern w:val="0"/>
          <w:sz w:val="22"/>
        </w:rPr>
      </w:pPr>
    </w:p>
    <w:p w14:paraId="77CBF243" w14:textId="77777777" w:rsidR="00BB1C58" w:rsidRDefault="00BB1C58" w:rsidP="00144E13">
      <w:pPr>
        <w:widowControl/>
        <w:jc w:val="left"/>
        <w:rPr>
          <w:rFonts w:ascii="Times New Roman" w:eastAsia="SimSun" w:hAnsi="Times New Roman" w:cs="Times New Roman"/>
          <w:color w:val="1F497D"/>
          <w:kern w:val="0"/>
          <w:sz w:val="22"/>
        </w:rPr>
      </w:pPr>
    </w:p>
    <w:p w14:paraId="0A5466B8" w14:textId="5A227AC0" w:rsidR="00144E13" w:rsidRDefault="00144E13" w:rsidP="00144E1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2F54AE0" w14:textId="77777777" w:rsidR="00144E13" w:rsidRDefault="00144E13" w:rsidP="00144E13">
      <w:pPr>
        <w:widowControl/>
        <w:jc w:val="left"/>
        <w:rPr>
          <w:rFonts w:ascii="Times New Roman" w:eastAsia="SimSun" w:hAnsi="Times New Roman" w:cs="Times New Roman"/>
          <w:color w:val="1F497D"/>
          <w:kern w:val="0"/>
          <w:sz w:val="22"/>
        </w:rPr>
      </w:pPr>
    </w:p>
    <w:p w14:paraId="1E45D5B7" w14:textId="77777777" w:rsid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Thank you very much for your feedback and suggested changes. I have carefully reviewed all the comments and updated the manuscript accordingly.</w:t>
      </w:r>
    </w:p>
    <w:p w14:paraId="5CA468E0" w14:textId="77777777" w:rsidR="00144E13" w:rsidRPr="00144E13" w:rsidRDefault="00144E13" w:rsidP="00144E13">
      <w:pPr>
        <w:widowControl/>
        <w:jc w:val="left"/>
        <w:rPr>
          <w:rFonts w:ascii="Times New Roman" w:eastAsia="SimSun" w:hAnsi="Times New Roman" w:cs="Times New Roman"/>
          <w:color w:val="1F497D"/>
          <w:kern w:val="0"/>
          <w:sz w:val="22"/>
        </w:rPr>
      </w:pPr>
    </w:p>
    <w:p w14:paraId="78249E53" w14:textId="52770AD8" w:rsidR="00144E13" w:rsidRP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Here is the revised version of the manuscript, which incorporates the suggested edits:</w:t>
      </w:r>
      <w:r w:rsidRPr="00144E13">
        <w:rPr>
          <w:rFonts w:ascii="Times New Roman" w:eastAsia="SimSun" w:hAnsi="Times New Roman" w:cs="Times New Roman"/>
          <w:color w:val="1F497D"/>
          <w:kern w:val="0"/>
          <w:sz w:val="22"/>
        </w:rPr>
        <w:br/>
      </w:r>
      <w:hyperlink r:id="rId53" w:history="1">
        <w:r w:rsidRPr="007435C6">
          <w:rPr>
            <w:rStyle w:val="Hyperlink"/>
            <w:rFonts w:ascii="Times New Roman" w:eastAsia="SimSun" w:hAnsi="Times New Roman" w:cs="Times New Roman"/>
            <w:kern w:val="0"/>
            <w:sz w:val="22"/>
          </w:rPr>
          <w:t>https://drive.google.com/drive/folders/120Hm_iVC_2EGL-2oaAUKgQ_Y9gp4lqhw?usp=sharing</w:t>
        </w:r>
      </w:hyperlink>
      <w:r>
        <w:rPr>
          <w:rFonts w:ascii="Times New Roman" w:eastAsia="SimSun" w:hAnsi="Times New Roman" w:cs="Times New Roman" w:hint="eastAsia"/>
          <w:color w:val="1F497D"/>
          <w:kern w:val="0"/>
          <w:sz w:val="22"/>
        </w:rPr>
        <w:t xml:space="preserve"> </w:t>
      </w:r>
    </w:p>
    <w:p w14:paraId="3233260D" w14:textId="77777777" w:rsidR="00144E13" w:rsidRPr="00144E13" w:rsidRDefault="00144E13" w:rsidP="00144E13">
      <w:pPr>
        <w:widowControl/>
        <w:jc w:val="left"/>
        <w:rPr>
          <w:rFonts w:ascii="Times New Roman" w:eastAsia="SimSun" w:hAnsi="Times New Roman" w:cs="Times New Roman"/>
          <w:color w:val="1F497D"/>
          <w:kern w:val="0"/>
          <w:sz w:val="22"/>
        </w:rPr>
      </w:pPr>
    </w:p>
    <w:p w14:paraId="794FD386" w14:textId="5F7D6DB8" w:rsid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lastRenderedPageBreak/>
        <w:t xml:space="preserve">Please let me know if there are any further adjustments or additional </w:t>
      </w:r>
      <w:proofErr w:type="gramStart"/>
      <w:r w:rsidRPr="00144E13">
        <w:rPr>
          <w:rFonts w:ascii="Times New Roman" w:eastAsia="SimSun" w:hAnsi="Times New Roman" w:cs="Times New Roman"/>
          <w:color w:val="1F497D"/>
          <w:kern w:val="0"/>
          <w:sz w:val="22"/>
        </w:rPr>
        <w:t>points</w:t>
      </w:r>
      <w:proofErr w:type="gramEnd"/>
      <w:r w:rsidRPr="00144E13">
        <w:rPr>
          <w:rFonts w:ascii="Times New Roman" w:eastAsia="SimSun" w:hAnsi="Times New Roman" w:cs="Times New Roman"/>
          <w:color w:val="1F497D"/>
          <w:kern w:val="0"/>
          <w:sz w:val="22"/>
        </w:rPr>
        <w:t xml:space="preserve"> you</w:t>
      </w:r>
      <w:r>
        <w:rPr>
          <w:rFonts w:ascii="Times New Roman" w:eastAsia="SimSun" w:hAnsi="Times New Roman" w:cs="Times New Roman"/>
          <w:color w:val="1F497D"/>
          <w:kern w:val="0"/>
          <w:sz w:val="22"/>
        </w:rPr>
        <w:t>’</w:t>
      </w:r>
      <w:r w:rsidRPr="00144E13">
        <w:rPr>
          <w:rFonts w:ascii="Times New Roman" w:eastAsia="SimSun" w:hAnsi="Times New Roman" w:cs="Times New Roman"/>
          <w:color w:val="1F497D"/>
          <w:kern w:val="0"/>
          <w:sz w:val="22"/>
        </w:rPr>
        <w:t>d like me to address.</w:t>
      </w:r>
    </w:p>
    <w:p w14:paraId="622A8CB5" w14:textId="77777777" w:rsidR="00144E13" w:rsidRPr="00144E13" w:rsidRDefault="00144E13" w:rsidP="00144E13">
      <w:pPr>
        <w:widowControl/>
        <w:jc w:val="left"/>
        <w:rPr>
          <w:rFonts w:ascii="Times New Roman" w:eastAsia="SimSun" w:hAnsi="Times New Roman" w:cs="Times New Roman"/>
          <w:color w:val="1F497D"/>
          <w:kern w:val="0"/>
          <w:sz w:val="22"/>
        </w:rPr>
      </w:pPr>
    </w:p>
    <w:p w14:paraId="0672B79D" w14:textId="77777777" w:rsidR="00144E13" w:rsidRP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Thank you again for your valuable feedback and guidance.</w:t>
      </w:r>
    </w:p>
    <w:p w14:paraId="32A92460" w14:textId="77777777" w:rsidR="00144E13" w:rsidRPr="008748CC" w:rsidRDefault="00144E13" w:rsidP="00144E13">
      <w:pPr>
        <w:widowControl/>
        <w:jc w:val="left"/>
        <w:rPr>
          <w:rFonts w:ascii="Times New Roman" w:eastAsia="SimSun" w:hAnsi="Times New Roman" w:cs="Times New Roman"/>
          <w:color w:val="1F497D"/>
          <w:kern w:val="0"/>
          <w:sz w:val="22"/>
        </w:rPr>
      </w:pPr>
    </w:p>
    <w:p w14:paraId="1DE54CF8" w14:textId="77777777" w:rsidR="00144E13" w:rsidRDefault="00144E13" w:rsidP="00144E1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0C6949F" w14:textId="77777777" w:rsidR="00144E13" w:rsidRDefault="00144E13" w:rsidP="00144E1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405906" w14:textId="77777777" w:rsidR="00144E13" w:rsidRDefault="00144E13" w:rsidP="00144E13">
      <w:pPr>
        <w:widowControl/>
        <w:jc w:val="left"/>
        <w:rPr>
          <w:rFonts w:ascii="Times New Roman" w:eastAsia="SimSun" w:hAnsi="Times New Roman" w:cs="Times New Roman"/>
          <w:color w:val="1F497D"/>
          <w:kern w:val="0"/>
          <w:sz w:val="22"/>
        </w:rPr>
      </w:pPr>
    </w:p>
    <w:p w14:paraId="795FC4EF" w14:textId="3141D0E6" w:rsidR="00245C3D" w:rsidRDefault="00245C3D" w:rsidP="00245C3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Gu</w:t>
      </w:r>
      <w:r w:rsidRPr="00BF7393">
        <w:rPr>
          <w:rFonts w:ascii="Times New Roman" w:eastAsia="SimSun" w:hAnsi="Times New Roman" w:cs="Times New Roman"/>
          <w:color w:val="1F497D"/>
          <w:kern w:val="0"/>
          <w:sz w:val="22"/>
        </w:rPr>
        <w:t>,</w:t>
      </w:r>
    </w:p>
    <w:p w14:paraId="6A130EEA" w14:textId="77777777" w:rsidR="00245C3D" w:rsidRDefault="00245C3D" w:rsidP="00245C3D">
      <w:pPr>
        <w:widowControl/>
        <w:jc w:val="left"/>
        <w:rPr>
          <w:rFonts w:ascii="Times New Roman" w:eastAsia="SimSun" w:hAnsi="Times New Roman" w:cs="Times New Roman"/>
          <w:color w:val="1F497D"/>
          <w:kern w:val="0"/>
          <w:sz w:val="22"/>
        </w:rPr>
      </w:pPr>
    </w:p>
    <w:p w14:paraId="78301E37" w14:textId="77777777" w:rsidR="00245C3D"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anted to follow up on my previous message regarding my interest in joining your lab as a visiting student for six months. I understand you must have a busy schedule, and I greatly appreciate your time and consideration.</w:t>
      </w:r>
    </w:p>
    <w:p w14:paraId="690423CE" w14:textId="77777777" w:rsidR="00245C3D" w:rsidRPr="007A7A0C" w:rsidRDefault="00245C3D" w:rsidP="00245C3D">
      <w:pPr>
        <w:widowControl/>
        <w:jc w:val="left"/>
        <w:rPr>
          <w:rFonts w:ascii="Times New Roman" w:eastAsia="SimSun" w:hAnsi="Times New Roman" w:cs="Times New Roman"/>
          <w:color w:val="1F497D"/>
          <w:kern w:val="0"/>
          <w:sz w:val="22"/>
        </w:rPr>
      </w:pPr>
    </w:p>
    <w:p w14:paraId="5EDE918A" w14:textId="77777777" w:rsidR="00245C3D" w:rsidRPr="007A7A0C"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ould like to briefly highlight how this exchange can be mutually beneficial:</w:t>
      </w:r>
    </w:p>
    <w:p w14:paraId="1B825711" w14:textId="77777777" w:rsidR="00245C3D" w:rsidRPr="007A7A0C" w:rsidRDefault="00245C3D" w:rsidP="00245C3D">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Can Contribute:</w:t>
      </w:r>
    </w:p>
    <w:p w14:paraId="7252EB48"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Free Student:</w:t>
      </w:r>
      <w:r w:rsidRPr="007A7A0C">
        <w:rPr>
          <w:rFonts w:ascii="Times New Roman" w:eastAsia="SimSun" w:hAnsi="Times New Roman" w:cs="Times New Roman"/>
          <w:color w:val="1F497D"/>
          <w:kern w:val="0"/>
          <w:sz w:val="22"/>
        </w:rPr>
        <w:t xml:space="preserve"> My visit will be fully funded by CUHK through scholarships </w:t>
      </w:r>
      <w:r>
        <w:rPr>
          <w:rFonts w:ascii="Times New Roman" w:eastAsia="SimSun" w:hAnsi="Times New Roman" w:cs="Times New Roman" w:hint="eastAsia"/>
          <w:color w:val="1F497D"/>
          <w:kern w:val="0"/>
          <w:sz w:val="22"/>
        </w:rPr>
        <w:t xml:space="preserve">including </w:t>
      </w:r>
      <w:r w:rsidRPr="007A7A0C">
        <w:rPr>
          <w:rFonts w:ascii="Times New Roman" w:eastAsia="SimSun" w:hAnsi="Times New Roman" w:cs="Times New Roman"/>
          <w:color w:val="1F497D"/>
          <w:kern w:val="0"/>
          <w:sz w:val="22"/>
        </w:rPr>
        <w:t xml:space="preserve">the PhD International Mobility for Partnerships and Collaborations (IMPAC) Award and the Faculty of Engineering’s Overseas Research Attachment </w:t>
      </w:r>
      <w:proofErr w:type="spellStart"/>
      <w:r w:rsidRPr="007A7A0C">
        <w:rPr>
          <w:rFonts w:ascii="Times New Roman" w:eastAsia="SimSun" w:hAnsi="Times New Roman" w:cs="Times New Roman"/>
          <w:color w:val="1F497D"/>
          <w:kern w:val="0"/>
          <w:sz w:val="22"/>
        </w:rPr>
        <w:t>Programme</w:t>
      </w:r>
      <w:proofErr w:type="spellEnd"/>
      <w:r w:rsidRPr="007A7A0C">
        <w:rPr>
          <w:rFonts w:ascii="Times New Roman" w:eastAsia="SimSun" w:hAnsi="Times New Roman" w:cs="Times New Roman"/>
          <w:color w:val="1F497D"/>
          <w:kern w:val="0"/>
          <w:sz w:val="22"/>
        </w:rPr>
        <w:t xml:space="preserve"> (ORAP). This includes my salary, travel expenses, and accommodation, so there will be no financial burden on your lab.</w:t>
      </w:r>
    </w:p>
    <w:p w14:paraId="72192DA0" w14:textId="25888B61"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New Blood:</w:t>
      </w:r>
      <w:r w:rsidRPr="007A7A0C">
        <w:rPr>
          <w:rFonts w:ascii="Times New Roman" w:eastAsia="SimSun" w:hAnsi="Times New Roman" w:cs="Times New Roman"/>
          <w:color w:val="1F497D"/>
          <w:kern w:val="0"/>
          <w:sz w:val="22"/>
        </w:rPr>
        <w:t xml:space="preserve"> My expertise in multi-material digital light processing (DLP), 4D printing</w:t>
      </w:r>
      <w:r>
        <w:rPr>
          <w:rFonts w:ascii="Times New Roman" w:eastAsia="SimSun" w:hAnsi="Times New Roman" w:cs="Times New Roman" w:hint="eastAsia"/>
          <w:color w:val="1F497D"/>
          <w:kern w:val="0"/>
          <w:sz w:val="22"/>
        </w:rPr>
        <w:t xml:space="preserve">, and </w:t>
      </w:r>
      <w:r w:rsidRPr="007A7A0C">
        <w:rPr>
          <w:rFonts w:ascii="Times New Roman" w:eastAsia="SimSun" w:hAnsi="Times New Roman" w:cs="Times New Roman"/>
          <w:color w:val="1F497D"/>
          <w:kern w:val="0"/>
          <w:sz w:val="22"/>
        </w:rPr>
        <w:t>machine learning</w:t>
      </w:r>
      <w:r>
        <w:rPr>
          <w:rFonts w:ascii="Times New Roman" w:eastAsia="SimSun" w:hAnsi="Times New Roman" w:cs="Times New Roman" w:hint="eastAsia"/>
          <w:color w:val="1F497D"/>
          <w:kern w:val="0"/>
          <w:sz w:val="22"/>
        </w:rPr>
        <w:t xml:space="preserve"> enabled design</w:t>
      </w:r>
      <w:r w:rsidRPr="007A7A0C">
        <w:rPr>
          <w:rFonts w:ascii="Times New Roman" w:eastAsia="SimSun" w:hAnsi="Times New Roman" w:cs="Times New Roman"/>
          <w:color w:val="1F497D"/>
          <w:kern w:val="0"/>
          <w:sz w:val="22"/>
        </w:rPr>
        <w:t xml:space="preserve"> can complement the ongoing research in your lab. I </w:t>
      </w:r>
      <w:r>
        <w:rPr>
          <w:rFonts w:ascii="Times New Roman" w:eastAsia="SimSun" w:hAnsi="Times New Roman" w:cs="Times New Roman" w:hint="eastAsia"/>
          <w:color w:val="1F497D"/>
          <w:kern w:val="0"/>
          <w:sz w:val="22"/>
        </w:rPr>
        <w:t>hope</w:t>
      </w:r>
      <w:r w:rsidRPr="007A7A0C">
        <w:rPr>
          <w:rFonts w:ascii="Times New Roman" w:eastAsia="SimSun" w:hAnsi="Times New Roman" w:cs="Times New Roman"/>
          <w:color w:val="1F497D"/>
          <w:kern w:val="0"/>
          <w:sz w:val="22"/>
        </w:rPr>
        <w:t xml:space="preserve"> that my knowledge and skills can add value to your team.</w:t>
      </w:r>
    </w:p>
    <w:p w14:paraId="4AF858B9"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Sharing of Outcomes:</w:t>
      </w:r>
      <w:r w:rsidRPr="007A7A0C">
        <w:rPr>
          <w:rFonts w:ascii="Times New Roman" w:eastAsia="SimSun" w:hAnsi="Times New Roman" w:cs="Times New Roman"/>
          <w:color w:val="1F497D"/>
          <w:kern w:val="0"/>
          <w:sz w:val="22"/>
        </w:rPr>
        <w:t xml:space="preserve"> If any research outcomes are produced during my visit, they will be shared between you and my primary supervisor at CUHK, ensuring a collaborative and mutually beneficial exchange.</w:t>
      </w:r>
    </w:p>
    <w:p w14:paraId="347085F4" w14:textId="77777777" w:rsidR="00245C3D" w:rsidRPr="007A7A0C" w:rsidRDefault="00245C3D" w:rsidP="00245C3D">
      <w:pPr>
        <w:widowControl/>
        <w:jc w:val="left"/>
        <w:rPr>
          <w:rFonts w:ascii="Times New Roman" w:eastAsia="SimSun" w:hAnsi="Times New Roman" w:cs="Times New Roman"/>
          <w:color w:val="1F497D"/>
          <w:kern w:val="0"/>
          <w:sz w:val="22"/>
        </w:rPr>
      </w:pPr>
    </w:p>
    <w:p w14:paraId="5BCFA5D3" w14:textId="77777777" w:rsidR="00245C3D" w:rsidRPr="007A7A0C" w:rsidRDefault="00245C3D" w:rsidP="00245C3D">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Hope to Gain:</w:t>
      </w:r>
    </w:p>
    <w:p w14:paraId="481974BB"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Experience:</w:t>
      </w:r>
      <w:r w:rsidRPr="007A7A0C">
        <w:rPr>
          <w:rFonts w:ascii="Times New Roman" w:eastAsia="SimSun" w:hAnsi="Times New Roman" w:cs="Times New Roman"/>
          <w:color w:val="1F497D"/>
          <w:kern w:val="0"/>
          <w:sz w:val="22"/>
        </w:rPr>
        <w:t xml:space="preserve"> A research exchange in the United States will significantly enhance my academic journey. I </w:t>
      </w:r>
      <w:r>
        <w:rPr>
          <w:rFonts w:ascii="Times New Roman" w:eastAsia="SimSun" w:hAnsi="Times New Roman" w:cs="Times New Roman" w:hint="eastAsia"/>
          <w:color w:val="1F497D"/>
          <w:kern w:val="0"/>
          <w:sz w:val="22"/>
        </w:rPr>
        <w:t>intend</w:t>
      </w:r>
      <w:r w:rsidRPr="007A7A0C">
        <w:rPr>
          <w:rFonts w:ascii="Times New Roman" w:eastAsia="SimSun" w:hAnsi="Times New Roman" w:cs="Times New Roman"/>
          <w:color w:val="1F497D"/>
          <w:kern w:val="0"/>
          <w:sz w:val="22"/>
        </w:rPr>
        <w:t xml:space="preserve"> to pursue a postdoctoral position in the U.S. after completing my PhD, and this experience will be instrumental in achieving that goal.</w:t>
      </w:r>
    </w:p>
    <w:p w14:paraId="13A0050D" w14:textId="0DAF249F"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Knowledge:</w:t>
      </w:r>
      <w:r w:rsidRPr="007A7A0C">
        <w:rPr>
          <w:rFonts w:ascii="Times New Roman" w:eastAsia="SimSun" w:hAnsi="Times New Roman" w:cs="Times New Roman"/>
          <w:color w:val="1F497D"/>
          <w:kern w:val="0"/>
          <w:sz w:val="22"/>
        </w:rPr>
        <w:t xml:space="preserve"> I am eager to learn from your lab’s expertise in </w:t>
      </w:r>
      <w:r w:rsidR="00B254BE">
        <w:rPr>
          <w:rFonts w:ascii="Times New Roman" w:eastAsia="SimSun" w:hAnsi="Times New Roman" w:cs="Times New Roman" w:hint="eastAsia"/>
          <w:color w:val="1F497D"/>
          <w:kern w:val="0"/>
          <w:sz w:val="22"/>
        </w:rPr>
        <w:t xml:space="preserve">AI powered </w:t>
      </w:r>
      <w:r w:rsidR="00B254BE" w:rsidRPr="00B254BE">
        <w:rPr>
          <w:rFonts w:ascii="Times New Roman" w:eastAsia="SimSun" w:hAnsi="Times New Roman" w:cs="Times New Roman"/>
          <w:color w:val="1F497D"/>
          <w:kern w:val="0"/>
          <w:sz w:val="22"/>
        </w:rPr>
        <w:t>multi-physics modeling and inverse design of tailored materials with specific functions and desired properties</w:t>
      </w:r>
      <w:r w:rsidRPr="007A7A0C">
        <w:rPr>
          <w:rFonts w:ascii="Times New Roman" w:eastAsia="SimSun" w:hAnsi="Times New Roman" w:cs="Times New Roman"/>
          <w:color w:val="1F497D"/>
          <w:kern w:val="0"/>
          <w:sz w:val="22"/>
        </w:rPr>
        <w:t>, which will broaden my research horizons and help me grow as a scholar.</w:t>
      </w:r>
    </w:p>
    <w:p w14:paraId="7CEE7266"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Connections:</w:t>
      </w:r>
      <w:r w:rsidRPr="007A7A0C">
        <w:rPr>
          <w:rFonts w:ascii="Times New Roman" w:eastAsia="SimSun" w:hAnsi="Times New Roman" w:cs="Times New Roman"/>
          <w:color w:val="1F497D"/>
          <w:kern w:val="0"/>
          <w:sz w:val="22"/>
        </w:rPr>
        <w:t xml:space="preserve"> Working in your lab will allow me to build meaningful academic relationships in the U.S., fostering collaborations that could benefit my future career.</w:t>
      </w:r>
    </w:p>
    <w:p w14:paraId="62A7B979" w14:textId="77777777" w:rsidR="00245C3D" w:rsidRDefault="00245C3D" w:rsidP="00245C3D">
      <w:pPr>
        <w:widowControl/>
        <w:jc w:val="left"/>
        <w:rPr>
          <w:rFonts w:ascii="Times New Roman" w:eastAsia="SimSun" w:hAnsi="Times New Roman" w:cs="Times New Roman"/>
          <w:color w:val="1F497D"/>
          <w:kern w:val="0"/>
          <w:sz w:val="22"/>
        </w:rPr>
      </w:pPr>
    </w:p>
    <w:p w14:paraId="57835210" w14:textId="77777777" w:rsidR="00245C3D"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 xml:space="preserve">Thank you very much for considering my application. I would be truly </w:t>
      </w:r>
      <w:r>
        <w:rPr>
          <w:rFonts w:ascii="Times New Roman" w:eastAsia="SimSun" w:hAnsi="Times New Roman" w:cs="Times New Roman" w:hint="eastAsia"/>
          <w:color w:val="1F497D"/>
          <w:kern w:val="0"/>
          <w:sz w:val="22"/>
        </w:rPr>
        <w:t>grateful</w:t>
      </w:r>
      <w:r w:rsidRPr="007A7A0C">
        <w:rPr>
          <w:rFonts w:ascii="Times New Roman" w:eastAsia="SimSun" w:hAnsi="Times New Roman" w:cs="Times New Roman"/>
          <w:color w:val="1F497D"/>
          <w:kern w:val="0"/>
          <w:sz w:val="22"/>
        </w:rPr>
        <w:t xml:space="preserve"> to contribute to your lab</w:t>
      </w:r>
      <w:r>
        <w:rPr>
          <w:rFonts w:ascii="Times New Roman" w:eastAsia="SimSun" w:hAnsi="Times New Roman" w:cs="Times New Roman"/>
          <w:color w:val="1F497D"/>
          <w:kern w:val="0"/>
          <w:sz w:val="22"/>
        </w:rPr>
        <w:t>’</w:t>
      </w:r>
      <w:r w:rsidRPr="007A7A0C">
        <w:rPr>
          <w:rFonts w:ascii="Times New Roman" w:eastAsia="SimSun" w:hAnsi="Times New Roman" w:cs="Times New Roman"/>
          <w:color w:val="1F497D"/>
          <w:kern w:val="0"/>
          <w:sz w:val="22"/>
        </w:rPr>
        <w:t>s impactful research and look forward to the possibility of working together.</w:t>
      </w:r>
    </w:p>
    <w:p w14:paraId="63F01A5C" w14:textId="77777777" w:rsidR="00245C3D" w:rsidRPr="008748CC" w:rsidRDefault="00245C3D" w:rsidP="00245C3D">
      <w:pPr>
        <w:widowControl/>
        <w:jc w:val="left"/>
        <w:rPr>
          <w:rFonts w:ascii="Times New Roman" w:eastAsia="SimSun" w:hAnsi="Times New Roman" w:cs="Times New Roman"/>
          <w:color w:val="1F497D"/>
          <w:kern w:val="0"/>
          <w:sz w:val="22"/>
        </w:rPr>
      </w:pPr>
    </w:p>
    <w:p w14:paraId="0D302081"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5BA99E"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DF2FBEE" w14:textId="77777777" w:rsidR="00245C3D" w:rsidRDefault="00245C3D" w:rsidP="007A7A0C">
      <w:pPr>
        <w:widowControl/>
        <w:jc w:val="left"/>
        <w:rPr>
          <w:rFonts w:ascii="Times New Roman" w:eastAsia="SimSun" w:hAnsi="Times New Roman" w:cs="Times New Roman"/>
          <w:color w:val="1F497D"/>
          <w:kern w:val="0"/>
          <w:sz w:val="22"/>
        </w:rPr>
      </w:pPr>
    </w:p>
    <w:p w14:paraId="30C464E7" w14:textId="77777777" w:rsidR="00245C3D" w:rsidRDefault="00245C3D" w:rsidP="007A7A0C">
      <w:pPr>
        <w:widowControl/>
        <w:jc w:val="left"/>
        <w:rPr>
          <w:rFonts w:ascii="Times New Roman" w:eastAsia="SimSun" w:hAnsi="Times New Roman" w:cs="Times New Roman"/>
          <w:color w:val="1F497D"/>
          <w:kern w:val="0"/>
          <w:sz w:val="22"/>
        </w:rPr>
      </w:pPr>
    </w:p>
    <w:p w14:paraId="5A7D7D7E" w14:textId="1DB7D71E" w:rsidR="007A7A0C" w:rsidRDefault="007A7A0C" w:rsidP="007A7A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Zhao</w:t>
      </w:r>
      <w:r w:rsidRPr="00BF7393">
        <w:rPr>
          <w:rFonts w:ascii="Times New Roman" w:eastAsia="SimSun" w:hAnsi="Times New Roman" w:cs="Times New Roman"/>
          <w:color w:val="1F497D"/>
          <w:kern w:val="0"/>
          <w:sz w:val="22"/>
        </w:rPr>
        <w:t>,</w:t>
      </w:r>
    </w:p>
    <w:p w14:paraId="1B44352D" w14:textId="77777777" w:rsidR="007A7A0C" w:rsidRDefault="007A7A0C" w:rsidP="007A7A0C">
      <w:pPr>
        <w:widowControl/>
        <w:jc w:val="left"/>
        <w:rPr>
          <w:rFonts w:ascii="Times New Roman" w:eastAsia="SimSun" w:hAnsi="Times New Roman" w:cs="Times New Roman"/>
          <w:color w:val="1F497D"/>
          <w:kern w:val="0"/>
          <w:sz w:val="22"/>
        </w:rPr>
      </w:pPr>
    </w:p>
    <w:p w14:paraId="2F493512" w14:textId="77777777" w:rsid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anted to follow up on my previous message regarding my interest in joining your lab as a visiting student for six months. I understand you must have a busy schedule, and I greatly appreciate your time and consideration.</w:t>
      </w:r>
    </w:p>
    <w:p w14:paraId="0FB4776B" w14:textId="77777777" w:rsidR="007A7A0C" w:rsidRPr="007A7A0C" w:rsidRDefault="007A7A0C" w:rsidP="007A7A0C">
      <w:pPr>
        <w:widowControl/>
        <w:jc w:val="left"/>
        <w:rPr>
          <w:rFonts w:ascii="Times New Roman" w:eastAsia="SimSun" w:hAnsi="Times New Roman" w:cs="Times New Roman"/>
          <w:color w:val="1F497D"/>
          <w:kern w:val="0"/>
          <w:sz w:val="22"/>
        </w:rPr>
      </w:pPr>
    </w:p>
    <w:p w14:paraId="2685C0CB" w14:textId="77777777" w:rsidR="007A7A0C" w:rsidRP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ould like to briefly highlight how this exchange can be mutually beneficial:</w:t>
      </w:r>
    </w:p>
    <w:p w14:paraId="51B8A7D0" w14:textId="77777777" w:rsidR="007A7A0C" w:rsidRPr="007A7A0C" w:rsidRDefault="007A7A0C" w:rsidP="007A7A0C">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Can Contribute:</w:t>
      </w:r>
    </w:p>
    <w:p w14:paraId="340AAEC1" w14:textId="26D07EA9"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Free Student:</w:t>
      </w:r>
      <w:r w:rsidRPr="007A7A0C">
        <w:rPr>
          <w:rFonts w:ascii="Times New Roman" w:eastAsia="SimSun" w:hAnsi="Times New Roman" w:cs="Times New Roman"/>
          <w:color w:val="1F497D"/>
          <w:kern w:val="0"/>
          <w:sz w:val="22"/>
        </w:rPr>
        <w:t xml:space="preserve"> My visit will be fully funded by CUHK through scholarships </w:t>
      </w:r>
      <w:r>
        <w:rPr>
          <w:rFonts w:ascii="Times New Roman" w:eastAsia="SimSun" w:hAnsi="Times New Roman" w:cs="Times New Roman" w:hint="eastAsia"/>
          <w:color w:val="1F497D"/>
          <w:kern w:val="0"/>
          <w:sz w:val="22"/>
        </w:rPr>
        <w:t xml:space="preserve">including </w:t>
      </w:r>
      <w:r w:rsidRPr="007A7A0C">
        <w:rPr>
          <w:rFonts w:ascii="Times New Roman" w:eastAsia="SimSun" w:hAnsi="Times New Roman" w:cs="Times New Roman"/>
          <w:color w:val="1F497D"/>
          <w:kern w:val="0"/>
          <w:sz w:val="22"/>
        </w:rPr>
        <w:t xml:space="preserve">the PhD International Mobility for Partnerships and Collaborations (IMPAC) Award and the Faculty of Engineering’s Overseas Research Attachment </w:t>
      </w:r>
      <w:proofErr w:type="spellStart"/>
      <w:r w:rsidRPr="007A7A0C">
        <w:rPr>
          <w:rFonts w:ascii="Times New Roman" w:eastAsia="SimSun" w:hAnsi="Times New Roman" w:cs="Times New Roman"/>
          <w:color w:val="1F497D"/>
          <w:kern w:val="0"/>
          <w:sz w:val="22"/>
        </w:rPr>
        <w:t>Programme</w:t>
      </w:r>
      <w:proofErr w:type="spellEnd"/>
      <w:r w:rsidRPr="007A7A0C">
        <w:rPr>
          <w:rFonts w:ascii="Times New Roman" w:eastAsia="SimSun" w:hAnsi="Times New Roman" w:cs="Times New Roman"/>
          <w:color w:val="1F497D"/>
          <w:kern w:val="0"/>
          <w:sz w:val="22"/>
        </w:rPr>
        <w:t xml:space="preserve"> (ORAP). This includes my salary, travel expenses, and accommodation, so there will be no financial burden on your lab.</w:t>
      </w:r>
    </w:p>
    <w:p w14:paraId="18DEF3F0" w14:textId="2E5210A1"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New Blood:</w:t>
      </w:r>
      <w:r w:rsidRPr="007A7A0C">
        <w:rPr>
          <w:rFonts w:ascii="Times New Roman" w:eastAsia="SimSun" w:hAnsi="Times New Roman" w:cs="Times New Roman"/>
          <w:color w:val="1F497D"/>
          <w:kern w:val="0"/>
          <w:sz w:val="22"/>
        </w:rPr>
        <w:t xml:space="preserve"> My expertise in machine learning</w:t>
      </w:r>
      <w:r>
        <w:rPr>
          <w:rFonts w:ascii="Times New Roman" w:eastAsia="SimSun" w:hAnsi="Times New Roman" w:cs="Times New Roman" w:hint="eastAsia"/>
          <w:color w:val="1F497D"/>
          <w:kern w:val="0"/>
          <w:sz w:val="22"/>
        </w:rPr>
        <w:t xml:space="preserve"> enabled design</w:t>
      </w:r>
      <w:r w:rsidRPr="007A7A0C">
        <w:rPr>
          <w:rFonts w:ascii="Times New Roman" w:eastAsia="SimSun" w:hAnsi="Times New Roman" w:cs="Times New Roman"/>
          <w:color w:val="1F497D"/>
          <w:kern w:val="0"/>
          <w:sz w:val="22"/>
        </w:rPr>
        <w:t xml:space="preserve">, multi-material digital light processing (DLP), and 4D printing can complement the ongoing research in your lab. I </w:t>
      </w:r>
      <w:r>
        <w:rPr>
          <w:rFonts w:ascii="Times New Roman" w:eastAsia="SimSun" w:hAnsi="Times New Roman" w:cs="Times New Roman" w:hint="eastAsia"/>
          <w:color w:val="1F497D"/>
          <w:kern w:val="0"/>
          <w:sz w:val="22"/>
        </w:rPr>
        <w:t>hope</w:t>
      </w:r>
      <w:r w:rsidRPr="007A7A0C">
        <w:rPr>
          <w:rFonts w:ascii="Times New Roman" w:eastAsia="SimSun" w:hAnsi="Times New Roman" w:cs="Times New Roman"/>
          <w:color w:val="1F497D"/>
          <w:kern w:val="0"/>
          <w:sz w:val="22"/>
        </w:rPr>
        <w:t xml:space="preserve"> that my knowledge and skills can add value to your team.</w:t>
      </w:r>
    </w:p>
    <w:p w14:paraId="3C40FF27" w14:textId="4CEE8D08"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Sharing of Outcomes:</w:t>
      </w:r>
      <w:r w:rsidRPr="007A7A0C">
        <w:rPr>
          <w:rFonts w:ascii="Times New Roman" w:eastAsia="SimSun" w:hAnsi="Times New Roman" w:cs="Times New Roman"/>
          <w:color w:val="1F497D"/>
          <w:kern w:val="0"/>
          <w:sz w:val="22"/>
        </w:rPr>
        <w:t xml:space="preserve"> If any research outcomes are produced during my visit, they will be shared between you and my primary supervisor at CUHK, ensuring a collaborative and mutually beneficial exchange.</w:t>
      </w:r>
    </w:p>
    <w:p w14:paraId="7081D0F4" w14:textId="77777777" w:rsidR="007A7A0C" w:rsidRPr="007A7A0C" w:rsidRDefault="007A7A0C" w:rsidP="007A7A0C">
      <w:pPr>
        <w:widowControl/>
        <w:jc w:val="left"/>
        <w:rPr>
          <w:rFonts w:ascii="Times New Roman" w:eastAsia="SimSun" w:hAnsi="Times New Roman" w:cs="Times New Roman"/>
          <w:color w:val="1F497D"/>
          <w:kern w:val="0"/>
          <w:sz w:val="22"/>
        </w:rPr>
      </w:pPr>
    </w:p>
    <w:p w14:paraId="24894127" w14:textId="77777777" w:rsidR="007A7A0C" w:rsidRPr="007A7A0C" w:rsidRDefault="007A7A0C" w:rsidP="007A7A0C">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Hope to Gain:</w:t>
      </w:r>
    </w:p>
    <w:p w14:paraId="409541AC" w14:textId="681E5600"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Experience:</w:t>
      </w:r>
      <w:r w:rsidRPr="007A7A0C">
        <w:rPr>
          <w:rFonts w:ascii="Times New Roman" w:eastAsia="SimSun" w:hAnsi="Times New Roman" w:cs="Times New Roman"/>
          <w:color w:val="1F497D"/>
          <w:kern w:val="0"/>
          <w:sz w:val="22"/>
        </w:rPr>
        <w:t xml:space="preserve"> A research exchange in the United States will significantly enhance my academic journey. I </w:t>
      </w:r>
      <w:r>
        <w:rPr>
          <w:rFonts w:ascii="Times New Roman" w:eastAsia="SimSun" w:hAnsi="Times New Roman" w:cs="Times New Roman" w:hint="eastAsia"/>
          <w:color w:val="1F497D"/>
          <w:kern w:val="0"/>
          <w:sz w:val="22"/>
        </w:rPr>
        <w:t>intend</w:t>
      </w:r>
      <w:r w:rsidRPr="007A7A0C">
        <w:rPr>
          <w:rFonts w:ascii="Times New Roman" w:eastAsia="SimSun" w:hAnsi="Times New Roman" w:cs="Times New Roman"/>
          <w:color w:val="1F497D"/>
          <w:kern w:val="0"/>
          <w:sz w:val="22"/>
        </w:rPr>
        <w:t xml:space="preserve"> to pursue a postdoctoral position in the U.S. after completing my PhD, and this experience will be instrumental in achieving that goal.</w:t>
      </w:r>
    </w:p>
    <w:p w14:paraId="3905286B" w14:textId="6FF3CFB7"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Knowledge:</w:t>
      </w:r>
      <w:r w:rsidRPr="007A7A0C">
        <w:rPr>
          <w:rFonts w:ascii="Times New Roman" w:eastAsia="SimSun" w:hAnsi="Times New Roman" w:cs="Times New Roman"/>
          <w:color w:val="1F497D"/>
          <w:kern w:val="0"/>
          <w:sz w:val="22"/>
        </w:rPr>
        <w:t xml:space="preserve"> I am eager to learn from your lab’s expertise in soft intelligent material systems and stimuli-responsive materials, which will broaden my research horizons and help me grow as a scholar.</w:t>
      </w:r>
    </w:p>
    <w:p w14:paraId="15EC6EE9" w14:textId="5F742D35"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Connections:</w:t>
      </w:r>
      <w:r w:rsidRPr="007A7A0C">
        <w:rPr>
          <w:rFonts w:ascii="Times New Roman" w:eastAsia="SimSun" w:hAnsi="Times New Roman" w:cs="Times New Roman"/>
          <w:color w:val="1F497D"/>
          <w:kern w:val="0"/>
          <w:sz w:val="22"/>
        </w:rPr>
        <w:t xml:space="preserve"> Working in your lab will allow me to build meaningful academic relationships in the U.S., fostering collaborations that could benefit my future career.</w:t>
      </w:r>
    </w:p>
    <w:p w14:paraId="6B326828" w14:textId="77777777" w:rsidR="007A7A0C" w:rsidRDefault="007A7A0C" w:rsidP="007A7A0C">
      <w:pPr>
        <w:widowControl/>
        <w:jc w:val="left"/>
        <w:rPr>
          <w:rFonts w:ascii="Times New Roman" w:eastAsia="SimSun" w:hAnsi="Times New Roman" w:cs="Times New Roman"/>
          <w:color w:val="1F497D"/>
          <w:kern w:val="0"/>
          <w:sz w:val="22"/>
        </w:rPr>
      </w:pPr>
    </w:p>
    <w:p w14:paraId="3BAB900C" w14:textId="62A1848C" w:rsid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 xml:space="preserve">Thank you very much for considering my application. I would be truly </w:t>
      </w:r>
      <w:r>
        <w:rPr>
          <w:rFonts w:ascii="Times New Roman" w:eastAsia="SimSun" w:hAnsi="Times New Roman" w:cs="Times New Roman" w:hint="eastAsia"/>
          <w:color w:val="1F497D"/>
          <w:kern w:val="0"/>
          <w:sz w:val="22"/>
        </w:rPr>
        <w:t>grateful</w:t>
      </w:r>
      <w:r w:rsidRPr="007A7A0C">
        <w:rPr>
          <w:rFonts w:ascii="Times New Roman" w:eastAsia="SimSun" w:hAnsi="Times New Roman" w:cs="Times New Roman"/>
          <w:color w:val="1F497D"/>
          <w:kern w:val="0"/>
          <w:sz w:val="22"/>
        </w:rPr>
        <w:t xml:space="preserve"> to contribute to your lab</w:t>
      </w:r>
      <w:r>
        <w:rPr>
          <w:rFonts w:ascii="Times New Roman" w:eastAsia="SimSun" w:hAnsi="Times New Roman" w:cs="Times New Roman"/>
          <w:color w:val="1F497D"/>
          <w:kern w:val="0"/>
          <w:sz w:val="22"/>
        </w:rPr>
        <w:t>’</w:t>
      </w:r>
      <w:r w:rsidRPr="007A7A0C">
        <w:rPr>
          <w:rFonts w:ascii="Times New Roman" w:eastAsia="SimSun" w:hAnsi="Times New Roman" w:cs="Times New Roman"/>
          <w:color w:val="1F497D"/>
          <w:kern w:val="0"/>
          <w:sz w:val="22"/>
        </w:rPr>
        <w:t>s impactful research and look forward to the possibility of working together.</w:t>
      </w:r>
    </w:p>
    <w:p w14:paraId="74E654FE" w14:textId="77777777" w:rsidR="007A7A0C" w:rsidRPr="008748CC" w:rsidRDefault="007A7A0C" w:rsidP="007A7A0C">
      <w:pPr>
        <w:widowControl/>
        <w:jc w:val="left"/>
        <w:rPr>
          <w:rFonts w:ascii="Times New Roman" w:eastAsia="SimSun" w:hAnsi="Times New Roman" w:cs="Times New Roman"/>
          <w:color w:val="1F497D"/>
          <w:kern w:val="0"/>
          <w:sz w:val="22"/>
        </w:rPr>
      </w:pPr>
    </w:p>
    <w:p w14:paraId="07D2B56E" w14:textId="77777777"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86E9D8" w14:textId="77777777"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30DDD4A" w14:textId="77777777" w:rsidR="007A7A0C" w:rsidRDefault="007A7A0C" w:rsidP="001E316F">
      <w:pPr>
        <w:widowControl/>
        <w:jc w:val="left"/>
        <w:rPr>
          <w:rFonts w:ascii="Times New Roman" w:eastAsia="SimSun" w:hAnsi="Times New Roman" w:cs="Times New Roman"/>
          <w:color w:val="1F497D"/>
          <w:kern w:val="0"/>
          <w:sz w:val="22"/>
        </w:rPr>
      </w:pPr>
    </w:p>
    <w:p w14:paraId="42EB5DE2" w14:textId="77777777" w:rsidR="007A7A0C" w:rsidRDefault="007A7A0C" w:rsidP="001E316F">
      <w:pPr>
        <w:widowControl/>
        <w:jc w:val="left"/>
        <w:rPr>
          <w:rFonts w:ascii="Times New Roman" w:eastAsia="SimSun" w:hAnsi="Times New Roman" w:cs="Times New Roman"/>
          <w:color w:val="1F497D"/>
          <w:kern w:val="0"/>
          <w:sz w:val="22"/>
        </w:rPr>
      </w:pPr>
    </w:p>
    <w:p w14:paraId="2BC66D78" w14:textId="05EF2858" w:rsidR="001E316F" w:rsidRDefault="001E316F" w:rsidP="001E316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Zhao</w:t>
      </w:r>
      <w:r w:rsidRPr="00BF7393">
        <w:rPr>
          <w:rFonts w:ascii="Times New Roman" w:eastAsia="SimSun" w:hAnsi="Times New Roman" w:cs="Times New Roman"/>
          <w:color w:val="1F497D"/>
          <w:kern w:val="0"/>
          <w:sz w:val="22"/>
        </w:rPr>
        <w:t>,</w:t>
      </w:r>
    </w:p>
    <w:p w14:paraId="76626A02" w14:textId="77777777" w:rsidR="001E316F" w:rsidRDefault="001E316F" w:rsidP="001E316F">
      <w:pPr>
        <w:widowControl/>
        <w:jc w:val="left"/>
        <w:rPr>
          <w:rFonts w:ascii="Times New Roman" w:eastAsia="SimSun" w:hAnsi="Times New Roman" w:cs="Times New Roman"/>
          <w:color w:val="1F497D"/>
          <w:kern w:val="0"/>
          <w:sz w:val="22"/>
        </w:rPr>
      </w:pPr>
    </w:p>
    <w:p w14:paraId="0906B581" w14:textId="12CED64E"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xml:space="preserve">Greetings! My name is Liuchao </w:t>
      </w:r>
      <w:proofErr w:type="spellStart"/>
      <w:r w:rsidRPr="001E316F">
        <w:rPr>
          <w:rFonts w:ascii="Times New Roman" w:eastAsia="SimSun" w:hAnsi="Times New Roman" w:cs="Times New Roman"/>
          <w:color w:val="1F497D"/>
          <w:kern w:val="0"/>
          <w:sz w:val="22"/>
        </w:rPr>
        <w:t>Jin,</w:t>
      </w:r>
      <w:proofErr w:type="spellEnd"/>
      <w:r w:rsidRPr="001E316F">
        <w:rPr>
          <w:rFonts w:ascii="Times New Roman" w:eastAsia="SimSun" w:hAnsi="Times New Roman" w:cs="Times New Roman"/>
          <w:color w:val="1F497D"/>
          <w:kern w:val="0"/>
          <w:sz w:val="22"/>
        </w:rPr>
        <w:t xml:space="preserve"> a PhD candidate at The Chinese University of Hong Kong (CUHK) working under the supervision of Prof. Wei-Hsin Liao. I am writing to express my sincere interest in joining your lab as a visiting </w:t>
      </w:r>
      <w:r>
        <w:rPr>
          <w:rFonts w:ascii="Times New Roman" w:eastAsia="SimSun" w:hAnsi="Times New Roman" w:cs="Times New Roman" w:hint="eastAsia"/>
          <w:color w:val="1F497D"/>
          <w:kern w:val="0"/>
          <w:sz w:val="22"/>
        </w:rPr>
        <w:t>scholar</w:t>
      </w:r>
      <w:r w:rsidRPr="001E316F">
        <w:rPr>
          <w:rFonts w:ascii="Times New Roman" w:eastAsia="SimSun" w:hAnsi="Times New Roman" w:cs="Times New Roman"/>
          <w:color w:val="1F497D"/>
          <w:kern w:val="0"/>
          <w:sz w:val="22"/>
        </w:rPr>
        <w:t xml:space="preserve">. Your groundbreaking work on stimuli-responsive soft composites, soft robotics, and origami-based systems aligns closely </w:t>
      </w:r>
      <w:r w:rsidRPr="001E316F">
        <w:rPr>
          <w:rFonts w:ascii="Times New Roman" w:eastAsia="SimSun" w:hAnsi="Times New Roman" w:cs="Times New Roman"/>
          <w:color w:val="1F497D"/>
          <w:kern w:val="0"/>
          <w:sz w:val="22"/>
        </w:rPr>
        <w:lastRenderedPageBreak/>
        <w:t xml:space="preserve">with my academic and research pursuits. My research focuses on digital materials and 4D printing, particularly utilizing computational methods and inverse design to develop hierarchical </w:t>
      </w:r>
      <w:proofErr w:type="gramStart"/>
      <w:r w:rsidRPr="001E316F">
        <w:rPr>
          <w:rFonts w:ascii="Times New Roman" w:eastAsia="SimSun" w:hAnsi="Times New Roman" w:cs="Times New Roman"/>
          <w:color w:val="1F497D"/>
          <w:kern w:val="0"/>
          <w:sz w:val="22"/>
        </w:rPr>
        <w:t>architectures</w:t>
      </w:r>
      <w:proofErr w:type="gramEnd"/>
      <w:r w:rsidRPr="001E316F">
        <w:rPr>
          <w:rFonts w:ascii="Times New Roman" w:eastAsia="SimSun" w:hAnsi="Times New Roman" w:cs="Times New Roman"/>
          <w:color w:val="1F497D"/>
          <w:kern w:val="0"/>
          <w:sz w:val="22"/>
        </w:rPr>
        <w:t>. I am currently</w:t>
      </w:r>
      <w:r>
        <w:rPr>
          <w:rFonts w:ascii="Times New Roman" w:eastAsia="SimSun" w:hAnsi="Times New Roman" w:cs="Times New Roman" w:hint="eastAsia"/>
          <w:color w:val="1F497D"/>
          <w:kern w:val="0"/>
          <w:sz w:val="22"/>
        </w:rPr>
        <w:t xml:space="preserve"> also</w:t>
      </w:r>
      <w:r w:rsidRPr="001E316F">
        <w:rPr>
          <w:rFonts w:ascii="Times New Roman" w:eastAsia="SimSun" w:hAnsi="Times New Roman" w:cs="Times New Roman"/>
          <w:color w:val="1F497D"/>
          <w:kern w:val="0"/>
          <w:sz w:val="22"/>
        </w:rPr>
        <w:t xml:space="preserve"> exploring the mechanics and applications of </w:t>
      </w:r>
      <w:proofErr w:type="spellStart"/>
      <w:r w:rsidRPr="001E316F">
        <w:rPr>
          <w:rFonts w:ascii="Times New Roman" w:eastAsia="SimSun" w:hAnsi="Times New Roman" w:cs="Times New Roman"/>
          <w:color w:val="1F497D"/>
          <w:kern w:val="0"/>
          <w:sz w:val="22"/>
        </w:rPr>
        <w:t>kirigami</w:t>
      </w:r>
      <w:proofErr w:type="spellEnd"/>
      <w:r w:rsidRPr="001E316F">
        <w:rPr>
          <w:rFonts w:ascii="Times New Roman" w:eastAsia="SimSun" w:hAnsi="Times New Roman" w:cs="Times New Roman"/>
          <w:color w:val="1F497D"/>
          <w:kern w:val="0"/>
          <w:sz w:val="22"/>
        </w:rPr>
        <w:t xml:space="preserve"> structures, which resonate with the innovative approaches in your lab.</w:t>
      </w:r>
    </w:p>
    <w:p w14:paraId="616DBB2D"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19FBEBF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7098AEF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1. </w:t>
      </w:r>
      <w:r w:rsidRPr="001E316F">
        <w:rPr>
          <w:rFonts w:ascii="Times New Roman" w:eastAsia="SimSun" w:hAnsi="Times New Roman" w:cs="Times New Roman"/>
          <w:b/>
          <w:bCs/>
          <w:color w:val="1F497D"/>
          <w:kern w:val="0"/>
          <w:sz w:val="22"/>
        </w:rPr>
        <w:t>PhD International Mobility for Partnerships and Collaborations (IMPAC) Award</w:t>
      </w:r>
      <w:r w:rsidRPr="001E316F">
        <w:rPr>
          <w:rFonts w:ascii="Times New Roman" w:eastAsia="SimSun" w:hAnsi="Times New Roman" w:cs="Times New Roman"/>
          <w:color w:val="1F497D"/>
          <w:kern w:val="0"/>
          <w:sz w:val="22"/>
        </w:rPr>
        <w:t> from </w:t>
      </w:r>
      <w:r w:rsidRPr="001E316F">
        <w:rPr>
          <w:rFonts w:ascii="Times New Roman" w:eastAsia="SimSun" w:hAnsi="Times New Roman" w:cs="Times New Roman"/>
          <w:b/>
          <w:bCs/>
          <w:color w:val="1F497D"/>
          <w:kern w:val="0"/>
          <w:sz w:val="22"/>
        </w:rPr>
        <w:t>CUHK</w:t>
      </w:r>
    </w:p>
    <w:p w14:paraId="2C7DD93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2. </w:t>
      </w:r>
      <w:r w:rsidRPr="001E316F">
        <w:rPr>
          <w:rFonts w:ascii="Times New Roman" w:eastAsia="SimSun" w:hAnsi="Times New Roman" w:cs="Times New Roman"/>
          <w:b/>
          <w:bCs/>
          <w:color w:val="1F497D"/>
          <w:kern w:val="0"/>
          <w:sz w:val="22"/>
        </w:rPr>
        <w:t xml:space="preserve">CUHK Faculty of Engineering’s Overseas Research Attachment </w:t>
      </w:r>
      <w:proofErr w:type="spellStart"/>
      <w:r w:rsidRPr="001E316F">
        <w:rPr>
          <w:rFonts w:ascii="Times New Roman" w:eastAsia="SimSun" w:hAnsi="Times New Roman" w:cs="Times New Roman"/>
          <w:b/>
          <w:bCs/>
          <w:color w:val="1F497D"/>
          <w:kern w:val="0"/>
          <w:sz w:val="22"/>
        </w:rPr>
        <w:t>Programme</w:t>
      </w:r>
      <w:proofErr w:type="spellEnd"/>
      <w:r w:rsidRPr="001E316F">
        <w:rPr>
          <w:rFonts w:ascii="Times New Roman" w:eastAsia="SimSun" w:hAnsi="Times New Roman" w:cs="Times New Roman"/>
          <w:b/>
          <w:bCs/>
          <w:color w:val="1F497D"/>
          <w:kern w:val="0"/>
          <w:sz w:val="22"/>
        </w:rPr>
        <w:t xml:space="preserve"> (ORAP) scholarship</w:t>
      </w:r>
      <w:r w:rsidRPr="001E316F">
        <w:rPr>
          <w:rFonts w:ascii="Times New Roman" w:eastAsia="SimSun" w:hAnsi="Times New Roman" w:cs="Times New Roman"/>
          <w:color w:val="1F497D"/>
          <w:kern w:val="0"/>
          <w:sz w:val="22"/>
        </w:rPr>
        <w:t>.</w:t>
      </w:r>
    </w:p>
    <w:p w14:paraId="7303849F"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The details of these fundings are attached to this email.</w:t>
      </w:r>
    </w:p>
    <w:p w14:paraId="6903BFF2"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5B2895BA"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54" w:tgtFrame="_blank" w:tooltip="https://liuchao-jin.github.io/" w:history="1">
        <w:r w:rsidRPr="001E316F">
          <w:rPr>
            <w:rStyle w:val="Hyperlink"/>
            <w:rFonts w:ascii="Times New Roman" w:eastAsia="SimSun" w:hAnsi="Times New Roman" w:cs="Times New Roman"/>
            <w:kern w:val="0"/>
            <w:sz w:val="22"/>
          </w:rPr>
          <w:t>https://liuchao-jin.github.io/</w:t>
        </w:r>
      </w:hyperlink>
      <w:r w:rsidRPr="001E316F">
        <w:rPr>
          <w:rFonts w:ascii="Times New Roman" w:eastAsia="SimSun" w:hAnsi="Times New Roman" w:cs="Times New Roman"/>
          <w:color w:val="1F497D"/>
          <w:kern w:val="0"/>
          <w:sz w:val="22"/>
        </w:rPr>
        <w:t>. I would be honored if you would consider my application to join your lab.</w:t>
      </w:r>
    </w:p>
    <w:p w14:paraId="3F04EBDF"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3AD98D26" w14:textId="316982C0"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xml:space="preserve">Thank you very much for your time and consideration. I look forward to the possibility of working with you and contributing to the impactful research </w:t>
      </w:r>
      <w:proofErr w:type="gramStart"/>
      <w:r w:rsidRPr="001E316F">
        <w:rPr>
          <w:rFonts w:ascii="Times New Roman" w:eastAsia="SimSun" w:hAnsi="Times New Roman" w:cs="Times New Roman"/>
          <w:color w:val="1F497D"/>
          <w:kern w:val="0"/>
          <w:sz w:val="22"/>
        </w:rPr>
        <w:t>at</w:t>
      </w:r>
      <w:proofErr w:type="gramEnd"/>
      <w:r w:rsidRPr="001E316F">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Stanford</w:t>
      </w:r>
      <w:r w:rsidRPr="001E316F">
        <w:rPr>
          <w:rFonts w:ascii="Times New Roman" w:eastAsia="SimSun" w:hAnsi="Times New Roman" w:cs="Times New Roman"/>
          <w:color w:val="1F497D"/>
          <w:kern w:val="0"/>
          <w:sz w:val="22"/>
        </w:rPr>
        <w:t>.</w:t>
      </w:r>
    </w:p>
    <w:p w14:paraId="60D3A6BF" w14:textId="77777777" w:rsidR="001E316F" w:rsidRPr="008748CC" w:rsidRDefault="001E316F" w:rsidP="001E316F">
      <w:pPr>
        <w:widowControl/>
        <w:jc w:val="left"/>
        <w:rPr>
          <w:rFonts w:ascii="Times New Roman" w:eastAsia="SimSun" w:hAnsi="Times New Roman" w:cs="Times New Roman"/>
          <w:color w:val="1F497D"/>
          <w:kern w:val="0"/>
          <w:sz w:val="22"/>
        </w:rPr>
      </w:pPr>
    </w:p>
    <w:p w14:paraId="32B0E400" w14:textId="77777777" w:rsidR="001E316F" w:rsidRDefault="001E316F" w:rsidP="001E316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279C15" w14:textId="77777777" w:rsidR="001E316F" w:rsidRDefault="001E316F" w:rsidP="001E316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C3675E" w14:textId="77777777" w:rsidR="00252D81" w:rsidRDefault="00252D81" w:rsidP="001E316F">
      <w:pPr>
        <w:widowControl/>
        <w:jc w:val="left"/>
        <w:rPr>
          <w:rFonts w:ascii="Times New Roman" w:eastAsia="SimSun" w:hAnsi="Times New Roman" w:cs="Times New Roman"/>
          <w:color w:val="1F497D"/>
          <w:kern w:val="0"/>
          <w:sz w:val="22"/>
        </w:rPr>
      </w:pPr>
    </w:p>
    <w:p w14:paraId="6858A320"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b/>
          <w:bCs/>
          <w:color w:val="1F497D"/>
          <w:kern w:val="0"/>
          <w:sz w:val="22"/>
        </w:rPr>
        <w:t>Attachment:</w:t>
      </w:r>
    </w:p>
    <w:p w14:paraId="2B76FC03"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1. Liuchao Jin’s CV</w:t>
      </w:r>
    </w:p>
    <w:p w14:paraId="0EAEBC76"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2. CUHK PhD IMPAC Award Guidelines</w:t>
      </w:r>
    </w:p>
    <w:p w14:paraId="6080A546"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3. CUHK Faculty of Engineering’s ORAP scholarship</w:t>
      </w:r>
    </w:p>
    <w:p w14:paraId="205DB91C" w14:textId="77777777" w:rsidR="00252D81" w:rsidRDefault="00252D81" w:rsidP="001E316F">
      <w:pPr>
        <w:widowControl/>
        <w:jc w:val="left"/>
        <w:rPr>
          <w:rFonts w:ascii="Times New Roman" w:eastAsia="SimSun" w:hAnsi="Times New Roman" w:cs="Times New Roman"/>
          <w:color w:val="1F497D"/>
          <w:kern w:val="0"/>
          <w:sz w:val="22"/>
        </w:rPr>
      </w:pPr>
    </w:p>
    <w:p w14:paraId="3C3778DC" w14:textId="77777777" w:rsidR="001E316F" w:rsidRDefault="001E316F" w:rsidP="000A532E">
      <w:pPr>
        <w:widowControl/>
        <w:jc w:val="left"/>
        <w:rPr>
          <w:rFonts w:ascii="Times New Roman" w:eastAsia="SimSun" w:hAnsi="Times New Roman" w:cs="Times New Roman"/>
          <w:color w:val="1F497D"/>
          <w:kern w:val="0"/>
          <w:sz w:val="22"/>
        </w:rPr>
      </w:pPr>
    </w:p>
    <w:p w14:paraId="07BE54C3" w14:textId="77777777" w:rsidR="001E316F" w:rsidRDefault="001E316F" w:rsidP="000A532E">
      <w:pPr>
        <w:widowControl/>
        <w:jc w:val="left"/>
        <w:rPr>
          <w:rFonts w:ascii="Times New Roman" w:eastAsia="SimSun" w:hAnsi="Times New Roman" w:cs="Times New Roman"/>
          <w:color w:val="1F497D"/>
          <w:kern w:val="0"/>
          <w:sz w:val="22"/>
        </w:rPr>
      </w:pPr>
    </w:p>
    <w:p w14:paraId="02EC590C" w14:textId="3724542F" w:rsidR="000A532E" w:rsidRDefault="000A532E" w:rsidP="000A53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20E1B9" w14:textId="77777777" w:rsidR="000A532E" w:rsidRDefault="000A532E" w:rsidP="000A532E">
      <w:pPr>
        <w:widowControl/>
        <w:jc w:val="left"/>
        <w:rPr>
          <w:rFonts w:ascii="Times New Roman" w:eastAsia="SimSun" w:hAnsi="Times New Roman" w:cs="Times New Roman"/>
          <w:color w:val="1F497D"/>
          <w:kern w:val="0"/>
          <w:sz w:val="22"/>
        </w:rPr>
      </w:pPr>
    </w:p>
    <w:p w14:paraId="320EACCE" w14:textId="77777777"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 xml:space="preserve">I hope this email finds you well. As mentioned earlier, the deadline for submitting the reply to reviewers for our manuscript to </w:t>
      </w:r>
      <w:r w:rsidRPr="000A532E">
        <w:rPr>
          <w:rFonts w:ascii="Times New Roman" w:eastAsia="SimSun" w:hAnsi="Times New Roman" w:cs="Times New Roman"/>
          <w:i/>
          <w:iCs/>
          <w:color w:val="1F497D"/>
          <w:kern w:val="0"/>
          <w:sz w:val="22"/>
        </w:rPr>
        <w:t>Smart Materials and Structures</w:t>
      </w:r>
      <w:r w:rsidRPr="000A532E">
        <w:rPr>
          <w:rFonts w:ascii="Times New Roman" w:eastAsia="SimSun" w:hAnsi="Times New Roman" w:cs="Times New Roman"/>
          <w:color w:val="1F497D"/>
          <w:kern w:val="0"/>
          <w:sz w:val="22"/>
        </w:rPr>
        <w:t xml:space="preserve"> is approaching on 9 December.</w:t>
      </w:r>
    </w:p>
    <w:p w14:paraId="677D6E55" w14:textId="77777777" w:rsidR="000A532E" w:rsidRPr="000A532E" w:rsidRDefault="000A532E" w:rsidP="000A532E">
      <w:pPr>
        <w:widowControl/>
        <w:jc w:val="left"/>
        <w:rPr>
          <w:rFonts w:ascii="Times New Roman" w:eastAsia="SimSun" w:hAnsi="Times New Roman" w:cs="Times New Roman"/>
          <w:color w:val="1F497D"/>
          <w:kern w:val="0"/>
          <w:sz w:val="22"/>
        </w:rPr>
      </w:pPr>
    </w:p>
    <w:p w14:paraId="7808180D" w14:textId="510EB894"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I just wanted to kindly follow up to check if you’ve had a chance to review the revised manuscript and the response document</w:t>
      </w:r>
      <w:r>
        <w:rPr>
          <w:rFonts w:ascii="Times New Roman" w:eastAsia="SimSun" w:hAnsi="Times New Roman" w:cs="Times New Roman" w:hint="eastAsia"/>
          <w:color w:val="1F497D"/>
          <w:kern w:val="0"/>
          <w:sz w:val="22"/>
        </w:rPr>
        <w:t xml:space="preserve">: </w:t>
      </w:r>
      <w:hyperlink r:id="rId55" w:tgtFrame="_new" w:history="1">
        <w:r w:rsidRPr="00293689">
          <w:rPr>
            <w:rStyle w:val="Hyperlink"/>
            <w:rFonts w:ascii="Times New Roman" w:eastAsia="SimSun" w:hAnsi="Times New Roman" w:cs="Times New Roman"/>
            <w:kern w:val="0"/>
            <w:sz w:val="22"/>
          </w:rPr>
          <w:t>Revision Files - Google Drive</w:t>
        </w:r>
      </w:hyperlink>
      <w:r w:rsidRPr="000A532E">
        <w:rPr>
          <w:rFonts w:ascii="Times New Roman" w:eastAsia="SimSun" w:hAnsi="Times New Roman" w:cs="Times New Roman"/>
          <w:color w:val="1F497D"/>
          <w:kern w:val="0"/>
          <w:sz w:val="22"/>
        </w:rPr>
        <w:t xml:space="preserve">. Please let me know if there are any additional modifications or </w:t>
      </w:r>
      <w:proofErr w:type="gramStart"/>
      <w:r w:rsidRPr="000A532E">
        <w:rPr>
          <w:rFonts w:ascii="Times New Roman" w:eastAsia="SimSun" w:hAnsi="Times New Roman" w:cs="Times New Roman"/>
          <w:color w:val="1F497D"/>
          <w:kern w:val="0"/>
          <w:sz w:val="22"/>
        </w:rPr>
        <w:t>adjustments</w:t>
      </w:r>
      <w:proofErr w:type="gramEnd"/>
      <w:r w:rsidRPr="000A532E">
        <w:rPr>
          <w:rFonts w:ascii="Times New Roman" w:eastAsia="SimSun" w:hAnsi="Times New Roman" w:cs="Times New Roman"/>
          <w:color w:val="1F497D"/>
          <w:kern w:val="0"/>
          <w:sz w:val="22"/>
        </w:rPr>
        <w:t xml:space="preserve"> you’d like me to make before proceeding with the submission.</w:t>
      </w:r>
    </w:p>
    <w:p w14:paraId="2FE483F0" w14:textId="77777777" w:rsidR="000A532E" w:rsidRPr="000A532E" w:rsidRDefault="000A532E" w:rsidP="000A532E">
      <w:pPr>
        <w:widowControl/>
        <w:jc w:val="left"/>
        <w:rPr>
          <w:rFonts w:ascii="Times New Roman" w:eastAsia="SimSun" w:hAnsi="Times New Roman" w:cs="Times New Roman"/>
          <w:color w:val="1F497D"/>
          <w:kern w:val="0"/>
          <w:sz w:val="22"/>
        </w:rPr>
      </w:pPr>
    </w:p>
    <w:p w14:paraId="698F93EB" w14:textId="77777777"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Your guidance and feedback are greatly appreciated, and I am happy to make any necessary changes promptly to ensure we meet the deadline.</w:t>
      </w:r>
    </w:p>
    <w:p w14:paraId="429EF801" w14:textId="77777777" w:rsidR="000A532E" w:rsidRPr="000A532E" w:rsidRDefault="000A532E" w:rsidP="000A532E">
      <w:pPr>
        <w:widowControl/>
        <w:jc w:val="left"/>
        <w:rPr>
          <w:rFonts w:ascii="Times New Roman" w:eastAsia="SimSun" w:hAnsi="Times New Roman" w:cs="Times New Roman"/>
          <w:color w:val="1F497D"/>
          <w:kern w:val="0"/>
          <w:sz w:val="22"/>
        </w:rPr>
      </w:pPr>
    </w:p>
    <w:p w14:paraId="442A9F79" w14:textId="77777777" w:rsidR="000A532E" w:rsidRP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Thank you again for your time and support.</w:t>
      </w:r>
    </w:p>
    <w:p w14:paraId="4A405BD4" w14:textId="77777777" w:rsidR="000A532E" w:rsidRPr="008748CC" w:rsidRDefault="000A532E" w:rsidP="000A532E">
      <w:pPr>
        <w:widowControl/>
        <w:jc w:val="left"/>
        <w:rPr>
          <w:rFonts w:ascii="Times New Roman" w:eastAsia="SimSun" w:hAnsi="Times New Roman" w:cs="Times New Roman"/>
          <w:color w:val="1F497D"/>
          <w:kern w:val="0"/>
          <w:sz w:val="22"/>
        </w:rPr>
      </w:pPr>
    </w:p>
    <w:p w14:paraId="220FB20E" w14:textId="77777777" w:rsidR="000A532E" w:rsidRDefault="000A532E" w:rsidP="000A53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2E74FD" w14:textId="77777777" w:rsidR="000A532E" w:rsidRDefault="000A532E" w:rsidP="000A53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2455DD" w14:textId="77777777" w:rsidR="000A532E" w:rsidRDefault="000A532E" w:rsidP="00BD6FF1">
      <w:pPr>
        <w:widowControl/>
        <w:jc w:val="left"/>
        <w:rPr>
          <w:rFonts w:ascii="Times New Roman" w:eastAsia="SimSun" w:hAnsi="Times New Roman" w:cs="Times New Roman"/>
          <w:color w:val="1F497D"/>
          <w:kern w:val="0"/>
          <w:sz w:val="22"/>
        </w:rPr>
      </w:pPr>
    </w:p>
    <w:p w14:paraId="1B721716" w14:textId="77777777" w:rsidR="000A532E" w:rsidRDefault="000A532E" w:rsidP="00BD6FF1">
      <w:pPr>
        <w:widowControl/>
        <w:jc w:val="left"/>
        <w:rPr>
          <w:rFonts w:ascii="Times New Roman" w:eastAsia="SimSun" w:hAnsi="Times New Roman" w:cs="Times New Roman"/>
          <w:color w:val="1F497D"/>
          <w:kern w:val="0"/>
          <w:sz w:val="22"/>
        </w:rPr>
      </w:pPr>
    </w:p>
    <w:p w14:paraId="2DB724BE" w14:textId="10FED65B" w:rsidR="00BD6FF1" w:rsidRDefault="00BD6FF1" w:rsidP="00BD6FF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66094D03" w14:textId="77777777" w:rsidR="00BD6FF1" w:rsidRDefault="00BD6FF1" w:rsidP="00BD6FF1">
      <w:pPr>
        <w:widowControl/>
        <w:jc w:val="left"/>
        <w:rPr>
          <w:rFonts w:ascii="Times New Roman" w:eastAsia="SimSun" w:hAnsi="Times New Roman" w:cs="Times New Roman"/>
          <w:color w:val="1F497D"/>
          <w:kern w:val="0"/>
          <w:sz w:val="22"/>
        </w:rPr>
      </w:pPr>
    </w:p>
    <w:p w14:paraId="4C55D135" w14:textId="0CA9B4B1" w:rsidR="00BD6FF1" w:rsidRPr="00BD6FF1" w:rsidRDefault="00BD6FF1" w:rsidP="00BD6FF1">
      <w:pPr>
        <w:widowControl/>
        <w:jc w:val="left"/>
        <w:rPr>
          <w:rFonts w:ascii="Times New Roman" w:eastAsia="SimSun" w:hAnsi="Times New Roman" w:cs="Times New Roman"/>
          <w:color w:val="1F497D"/>
          <w:kern w:val="0"/>
          <w:sz w:val="22"/>
        </w:rPr>
      </w:pPr>
      <w:r w:rsidRPr="00BD6FF1">
        <w:rPr>
          <w:rFonts w:ascii="Times New Roman" w:eastAsia="SimSun" w:hAnsi="Times New Roman" w:cs="Times New Roman"/>
          <w:color w:val="1F497D"/>
          <w:kern w:val="0"/>
          <w:sz w:val="22"/>
        </w:rPr>
        <w:t xml:space="preserve">Thank you so much for sharing this paper with me! I’ve had a chance to look through it, and it’s truly impressive. The insights are fascinating and align well with my current work, especially as I’m also conducting research on </w:t>
      </w:r>
      <w:proofErr w:type="spellStart"/>
      <w:r w:rsidRPr="00BD6FF1">
        <w:rPr>
          <w:rFonts w:ascii="Times New Roman" w:eastAsia="SimSun" w:hAnsi="Times New Roman" w:cs="Times New Roman"/>
          <w:color w:val="1F497D"/>
          <w:kern w:val="0"/>
          <w:sz w:val="22"/>
        </w:rPr>
        <w:t>kirigami</w:t>
      </w:r>
      <w:proofErr w:type="spellEnd"/>
      <w:r w:rsidRPr="00BD6FF1">
        <w:rPr>
          <w:rFonts w:ascii="Times New Roman" w:eastAsia="SimSun" w:hAnsi="Times New Roman" w:cs="Times New Roman"/>
          <w:color w:val="1F497D"/>
          <w:kern w:val="0"/>
          <w:sz w:val="22"/>
        </w:rPr>
        <w:t xml:space="preserve"> structures</w:t>
      </w:r>
      <w:r>
        <w:rPr>
          <w:rFonts w:ascii="Times New Roman" w:eastAsia="SimSun" w:hAnsi="Times New Roman" w:cs="Times New Roman" w:hint="eastAsia"/>
          <w:color w:val="1F497D"/>
          <w:kern w:val="0"/>
          <w:sz w:val="22"/>
        </w:rPr>
        <w:t xml:space="preserve"> now </w: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BD6FF1">
        <w:rPr>
          <w:rFonts w:ascii="Times New Roman" w:eastAsia="SimSun" w:hAnsi="Times New Roman" w:cs="Times New Roman"/>
          <w:color w:val="1F497D"/>
          <w:kern w:val="0"/>
          <w:sz w:val="22"/>
        </w:rPr>
        <w:t>.</w:t>
      </w:r>
    </w:p>
    <w:p w14:paraId="66AA00A3" w14:textId="77777777" w:rsidR="00BD6FF1" w:rsidRPr="008748CC" w:rsidRDefault="00BD6FF1" w:rsidP="00BD6FF1">
      <w:pPr>
        <w:widowControl/>
        <w:jc w:val="left"/>
        <w:rPr>
          <w:rFonts w:ascii="Times New Roman" w:eastAsia="SimSun" w:hAnsi="Times New Roman" w:cs="Times New Roman"/>
          <w:color w:val="1F497D"/>
          <w:kern w:val="0"/>
          <w:sz w:val="22"/>
        </w:rPr>
      </w:pPr>
    </w:p>
    <w:p w14:paraId="4AD3C610" w14:textId="77777777" w:rsidR="00BD6FF1" w:rsidRDefault="00BD6FF1" w:rsidP="00BD6FF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623D3D" w14:textId="77777777" w:rsidR="00BD6FF1" w:rsidRDefault="00BD6FF1" w:rsidP="00BD6FF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70916FC" w14:textId="77777777" w:rsidR="00BD6FF1" w:rsidRDefault="00BD6FF1" w:rsidP="00293689">
      <w:pPr>
        <w:widowControl/>
        <w:jc w:val="left"/>
        <w:rPr>
          <w:rFonts w:ascii="Times New Roman" w:eastAsia="SimSun" w:hAnsi="Times New Roman" w:cs="Times New Roman"/>
          <w:color w:val="1F497D"/>
          <w:kern w:val="0"/>
          <w:sz w:val="22"/>
        </w:rPr>
      </w:pPr>
    </w:p>
    <w:p w14:paraId="2EFFFDC4" w14:textId="77777777" w:rsidR="00BD6FF1" w:rsidRDefault="00BD6FF1" w:rsidP="00293689">
      <w:pPr>
        <w:widowControl/>
        <w:jc w:val="left"/>
        <w:rPr>
          <w:rFonts w:ascii="Times New Roman" w:eastAsia="SimSun" w:hAnsi="Times New Roman" w:cs="Times New Roman"/>
          <w:color w:val="1F497D"/>
          <w:kern w:val="0"/>
          <w:sz w:val="22"/>
        </w:rPr>
      </w:pPr>
    </w:p>
    <w:p w14:paraId="69C8372F" w14:textId="52C3722D" w:rsidR="00293689" w:rsidRDefault="00293689" w:rsidP="002936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F9E981" w14:textId="77777777" w:rsidR="00293689" w:rsidRDefault="00293689" w:rsidP="00293689">
      <w:pPr>
        <w:widowControl/>
        <w:jc w:val="left"/>
        <w:rPr>
          <w:rFonts w:ascii="Times New Roman" w:eastAsia="SimSun" w:hAnsi="Times New Roman" w:cs="Times New Roman"/>
          <w:color w:val="1F497D"/>
          <w:kern w:val="0"/>
          <w:sz w:val="22"/>
        </w:rPr>
      </w:pPr>
    </w:p>
    <w:p w14:paraId="5627B0E1" w14:textId="4E04032A" w:rsidR="00293689" w:rsidRP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 xml:space="preserve">The reply to reviewers for our manuscript submitted to </w:t>
      </w:r>
      <w:r w:rsidRPr="00293689">
        <w:rPr>
          <w:rFonts w:ascii="Times New Roman" w:eastAsia="SimSun" w:hAnsi="Times New Roman" w:cs="Times New Roman"/>
          <w:i/>
          <w:iCs/>
          <w:color w:val="1F497D"/>
          <w:kern w:val="0"/>
          <w:sz w:val="22"/>
        </w:rPr>
        <w:t>Smart Materials and Structures</w:t>
      </w:r>
      <w:r w:rsidRPr="00293689">
        <w:rPr>
          <w:rFonts w:ascii="Times New Roman" w:eastAsia="SimSun" w:hAnsi="Times New Roman" w:cs="Times New Roman"/>
          <w:color w:val="1F497D"/>
          <w:kern w:val="0"/>
          <w:sz w:val="22"/>
        </w:rPr>
        <w:t xml:space="preserve"> has not yet been submitted</w:t>
      </w:r>
      <w:r>
        <w:rPr>
          <w:rFonts w:ascii="Times New Roman" w:eastAsia="SimSun" w:hAnsi="Times New Roman" w:cs="Times New Roman" w:hint="eastAsia"/>
          <w:color w:val="1F497D"/>
          <w:kern w:val="0"/>
          <w:sz w:val="22"/>
        </w:rPr>
        <w:t>:</w:t>
      </w:r>
      <w:r w:rsidRPr="00293689">
        <w:t xml:space="preserve"> </w:t>
      </w:r>
      <w:hyperlink r:id="rId56" w:tgtFrame="_new" w:history="1">
        <w:r w:rsidRPr="00293689">
          <w:rPr>
            <w:rStyle w:val="Hyperlink"/>
            <w:rFonts w:ascii="Times New Roman" w:eastAsia="SimSun" w:hAnsi="Times New Roman" w:cs="Times New Roman"/>
            <w:kern w:val="0"/>
            <w:sz w:val="22"/>
          </w:rPr>
          <w:t>Revision Files - Google Drive</w:t>
        </w:r>
      </w:hyperlink>
      <w:r w:rsidRPr="00293689">
        <w:rPr>
          <w:rFonts w:ascii="Times New Roman" w:eastAsia="SimSun" w:hAnsi="Times New Roman" w:cs="Times New Roman"/>
          <w:color w:val="1F497D"/>
          <w:kern w:val="0"/>
          <w:sz w:val="22"/>
        </w:rPr>
        <w:t xml:space="preserve">. The submission deadline is </w:t>
      </w:r>
      <w:proofErr w:type="gramStart"/>
      <w:r w:rsidRPr="00293689">
        <w:rPr>
          <w:rFonts w:ascii="Times New Roman" w:eastAsia="SimSun" w:hAnsi="Times New Roman" w:cs="Times New Roman"/>
          <w:color w:val="1F497D"/>
          <w:kern w:val="0"/>
          <w:sz w:val="22"/>
        </w:rPr>
        <w:t>approaching on</w:t>
      </w:r>
      <w:proofErr w:type="gramEnd"/>
      <w:r w:rsidRPr="00293689">
        <w:rPr>
          <w:rFonts w:ascii="Times New Roman" w:eastAsia="SimSun" w:hAnsi="Times New Roman" w:cs="Times New Roman"/>
          <w:color w:val="1F497D"/>
          <w:kern w:val="0"/>
          <w:sz w:val="22"/>
        </w:rPr>
        <w:t xml:space="preserve"> 9 December. Please let me know if any further modifications or adjustments are required before proceeding with the submission.</w:t>
      </w:r>
    </w:p>
    <w:p w14:paraId="4BB98C24" w14:textId="77777777" w:rsidR="00293689" w:rsidRPr="00293689" w:rsidRDefault="00293689" w:rsidP="00293689">
      <w:pPr>
        <w:widowControl/>
        <w:jc w:val="left"/>
        <w:rPr>
          <w:rFonts w:ascii="Times New Roman" w:eastAsia="SimSun" w:hAnsi="Times New Roman" w:cs="Times New Roman"/>
          <w:color w:val="1F497D"/>
          <w:kern w:val="0"/>
          <w:sz w:val="22"/>
        </w:rPr>
      </w:pPr>
    </w:p>
    <w:p w14:paraId="28422A34" w14:textId="77777777" w:rsidR="00293689" w:rsidRP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 xml:space="preserve">Additionally, could you </w:t>
      </w:r>
      <w:proofErr w:type="gramStart"/>
      <w:r w:rsidRPr="00293689">
        <w:rPr>
          <w:rFonts w:ascii="Times New Roman" w:eastAsia="SimSun" w:hAnsi="Times New Roman" w:cs="Times New Roman"/>
          <w:color w:val="1F497D"/>
          <w:kern w:val="0"/>
          <w:sz w:val="22"/>
        </w:rPr>
        <w:t>please kindly</w:t>
      </w:r>
      <w:proofErr w:type="gramEnd"/>
      <w:r w:rsidRPr="00293689">
        <w:rPr>
          <w:rFonts w:ascii="Times New Roman" w:eastAsia="SimSun" w:hAnsi="Times New Roman" w:cs="Times New Roman"/>
          <w:color w:val="1F497D"/>
          <w:kern w:val="0"/>
          <w:sz w:val="22"/>
        </w:rPr>
        <w:t xml:space="preserve"> send me the proposal from Prof. </w:t>
      </w:r>
      <w:proofErr w:type="spellStart"/>
      <w:r w:rsidRPr="00293689">
        <w:rPr>
          <w:rFonts w:ascii="Times New Roman" w:eastAsia="SimSun" w:hAnsi="Times New Roman" w:cs="Times New Roman"/>
          <w:color w:val="1F497D"/>
          <w:kern w:val="0"/>
          <w:sz w:val="22"/>
        </w:rPr>
        <w:t>Yunhui</w:t>
      </w:r>
      <w:proofErr w:type="spellEnd"/>
      <w:r w:rsidRPr="00293689">
        <w:rPr>
          <w:rFonts w:ascii="Times New Roman" w:eastAsia="SimSun" w:hAnsi="Times New Roman" w:cs="Times New Roman"/>
          <w:color w:val="1F497D"/>
          <w:kern w:val="0"/>
          <w:sz w:val="22"/>
        </w:rPr>
        <w:t xml:space="preserve"> Liu for the previous </w:t>
      </w:r>
      <w:proofErr w:type="spellStart"/>
      <w:r w:rsidRPr="00293689">
        <w:rPr>
          <w:rFonts w:ascii="Times New Roman" w:eastAsia="SimSun" w:hAnsi="Times New Roman" w:cs="Times New Roman"/>
          <w:color w:val="1F497D"/>
          <w:kern w:val="0"/>
          <w:sz w:val="22"/>
        </w:rPr>
        <w:t>InnoHK</w:t>
      </w:r>
      <w:proofErr w:type="spellEnd"/>
      <w:r w:rsidRPr="00293689">
        <w:rPr>
          <w:rFonts w:ascii="Times New Roman" w:eastAsia="SimSun" w:hAnsi="Times New Roman" w:cs="Times New Roman"/>
          <w:color w:val="1F497D"/>
          <w:kern w:val="0"/>
          <w:sz w:val="22"/>
        </w:rPr>
        <w:t xml:space="preserve"> project. This will help us prepare a proposal template that each PI can use for their respective sections.</w:t>
      </w:r>
    </w:p>
    <w:p w14:paraId="0D59E0AA" w14:textId="77777777" w:rsidR="00293689" w:rsidRPr="00293689" w:rsidRDefault="00293689" w:rsidP="00293689">
      <w:pPr>
        <w:widowControl/>
        <w:jc w:val="left"/>
        <w:rPr>
          <w:rFonts w:ascii="Times New Roman" w:eastAsia="SimSun" w:hAnsi="Times New Roman" w:cs="Times New Roman"/>
          <w:color w:val="1F497D"/>
          <w:kern w:val="0"/>
          <w:sz w:val="22"/>
        </w:rPr>
      </w:pPr>
    </w:p>
    <w:p w14:paraId="6816F1F7" w14:textId="4C0C9015" w:rsid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Thank you for your time and support.</w:t>
      </w:r>
    </w:p>
    <w:p w14:paraId="3A2C74D4" w14:textId="77777777" w:rsidR="00293689" w:rsidRPr="008748CC" w:rsidRDefault="00293689" w:rsidP="00293689">
      <w:pPr>
        <w:widowControl/>
        <w:jc w:val="left"/>
        <w:rPr>
          <w:rFonts w:ascii="Times New Roman" w:eastAsia="SimSun" w:hAnsi="Times New Roman" w:cs="Times New Roman"/>
          <w:color w:val="1F497D"/>
          <w:kern w:val="0"/>
          <w:sz w:val="22"/>
        </w:rPr>
      </w:pPr>
    </w:p>
    <w:p w14:paraId="534D8CBC" w14:textId="77777777" w:rsidR="00293689" w:rsidRDefault="00293689" w:rsidP="002936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11CF9BD" w14:textId="77777777" w:rsidR="00293689" w:rsidRDefault="00293689" w:rsidP="002936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56F16D" w14:textId="77777777" w:rsidR="00293689" w:rsidRDefault="00293689" w:rsidP="004570E5">
      <w:pPr>
        <w:widowControl/>
        <w:jc w:val="left"/>
        <w:rPr>
          <w:rFonts w:ascii="Times New Roman" w:eastAsia="SimSun" w:hAnsi="Times New Roman" w:cs="Times New Roman"/>
          <w:color w:val="1F497D"/>
          <w:kern w:val="0"/>
          <w:sz w:val="22"/>
        </w:rPr>
      </w:pPr>
    </w:p>
    <w:p w14:paraId="72BD7897" w14:textId="77777777" w:rsidR="00293689" w:rsidRDefault="00293689" w:rsidP="004570E5">
      <w:pPr>
        <w:widowControl/>
        <w:jc w:val="left"/>
        <w:rPr>
          <w:rFonts w:ascii="Times New Roman" w:eastAsia="SimSun" w:hAnsi="Times New Roman" w:cs="Times New Roman"/>
          <w:color w:val="1F497D"/>
          <w:kern w:val="0"/>
          <w:sz w:val="22"/>
        </w:rPr>
      </w:pPr>
    </w:p>
    <w:p w14:paraId="2685049F" w14:textId="09789A20" w:rsidR="004570E5" w:rsidRDefault="004570E5" w:rsidP="004570E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proofErr w:type="spellStart"/>
      <w:r w:rsidRPr="00B62663">
        <w:rPr>
          <w:rFonts w:ascii="Times New Roman" w:eastAsia="SimSun" w:hAnsi="Times New Roman" w:cs="Times New Roman"/>
          <w:color w:val="1F497D"/>
          <w:kern w:val="0"/>
          <w:sz w:val="22"/>
        </w:rPr>
        <w:t>Jiajie</w:t>
      </w:r>
      <w:proofErr w:type="spellEnd"/>
      <w:r w:rsidRPr="00BF7393">
        <w:rPr>
          <w:rFonts w:ascii="Times New Roman" w:eastAsia="SimSun" w:hAnsi="Times New Roman" w:cs="Times New Roman"/>
          <w:color w:val="1F497D"/>
          <w:kern w:val="0"/>
          <w:sz w:val="22"/>
        </w:rPr>
        <w:t>,</w:t>
      </w:r>
    </w:p>
    <w:p w14:paraId="580F1D67" w14:textId="77777777" w:rsidR="004570E5" w:rsidRDefault="004570E5" w:rsidP="004570E5">
      <w:pPr>
        <w:widowControl/>
        <w:jc w:val="left"/>
        <w:rPr>
          <w:rFonts w:ascii="Times New Roman" w:eastAsia="SimSun" w:hAnsi="Times New Roman" w:cs="Times New Roman"/>
          <w:color w:val="1F497D"/>
          <w:kern w:val="0"/>
          <w:sz w:val="22"/>
        </w:rPr>
      </w:pPr>
    </w:p>
    <w:p w14:paraId="11F5A842" w14:textId="435CE343"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the second green one is correct. </w:t>
      </w:r>
    </w:p>
    <w:p w14:paraId="184496C3" w14:textId="77777777" w:rsidR="004570E5" w:rsidRPr="008748CC" w:rsidRDefault="004570E5" w:rsidP="004570E5">
      <w:pPr>
        <w:widowControl/>
        <w:jc w:val="left"/>
        <w:rPr>
          <w:rFonts w:ascii="Times New Roman" w:eastAsia="SimSun" w:hAnsi="Times New Roman" w:cs="Times New Roman"/>
          <w:color w:val="1F497D"/>
          <w:kern w:val="0"/>
          <w:sz w:val="22"/>
        </w:rPr>
      </w:pPr>
    </w:p>
    <w:p w14:paraId="1A5885D1" w14:textId="77777777"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11267A2" w14:textId="77777777"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141C1BD" w14:textId="77777777" w:rsidR="004570E5" w:rsidRDefault="004570E5" w:rsidP="00B62663">
      <w:pPr>
        <w:widowControl/>
        <w:jc w:val="left"/>
        <w:rPr>
          <w:rFonts w:ascii="Times New Roman" w:eastAsia="SimSun" w:hAnsi="Times New Roman" w:cs="Times New Roman"/>
          <w:color w:val="1F497D"/>
          <w:kern w:val="0"/>
          <w:sz w:val="22"/>
        </w:rPr>
      </w:pPr>
    </w:p>
    <w:p w14:paraId="70667AE1" w14:textId="77777777" w:rsidR="004570E5" w:rsidRDefault="004570E5" w:rsidP="00B62663">
      <w:pPr>
        <w:widowControl/>
        <w:jc w:val="left"/>
        <w:rPr>
          <w:rFonts w:ascii="Times New Roman" w:eastAsia="SimSun" w:hAnsi="Times New Roman" w:cs="Times New Roman"/>
          <w:color w:val="1F497D"/>
          <w:kern w:val="0"/>
          <w:sz w:val="22"/>
        </w:rPr>
      </w:pPr>
    </w:p>
    <w:p w14:paraId="3B6FE107" w14:textId="62B26200"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rry, not Prof. Liao</w:t>
      </w:r>
    </w:p>
    <w:p w14:paraId="4965CE9E" w14:textId="688199C0" w:rsidR="00B62663" w:rsidRDefault="00B62663" w:rsidP="00B626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proofErr w:type="spellStart"/>
      <w:r w:rsidRPr="00B62663">
        <w:rPr>
          <w:rFonts w:ascii="Times New Roman" w:eastAsia="SimSun" w:hAnsi="Times New Roman" w:cs="Times New Roman"/>
          <w:color w:val="1F497D"/>
          <w:kern w:val="0"/>
          <w:sz w:val="22"/>
        </w:rPr>
        <w:t>Jiajie</w:t>
      </w:r>
      <w:proofErr w:type="spellEnd"/>
      <w:r w:rsidRPr="00BF7393">
        <w:rPr>
          <w:rFonts w:ascii="Times New Roman" w:eastAsia="SimSun" w:hAnsi="Times New Roman" w:cs="Times New Roman"/>
          <w:color w:val="1F497D"/>
          <w:kern w:val="0"/>
          <w:sz w:val="22"/>
        </w:rPr>
        <w:t>,</w:t>
      </w:r>
    </w:p>
    <w:p w14:paraId="61B451D9" w14:textId="77777777" w:rsidR="00B62663" w:rsidRDefault="00B62663" w:rsidP="00B62663">
      <w:pPr>
        <w:widowControl/>
        <w:jc w:val="left"/>
        <w:rPr>
          <w:rFonts w:ascii="Times New Roman" w:eastAsia="SimSun" w:hAnsi="Times New Roman" w:cs="Times New Roman"/>
          <w:color w:val="1F497D"/>
          <w:kern w:val="0"/>
          <w:sz w:val="22"/>
        </w:rPr>
      </w:pPr>
    </w:p>
    <w:p w14:paraId="5DB4D27D" w14:textId="77777777" w:rsidR="00B62663" w:rsidRPr="00D83341" w:rsidRDefault="00B62663" w:rsidP="00B62663">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 xml:space="preserve">Thank you for your message. The </w:t>
      </w:r>
      <w:r>
        <w:rPr>
          <w:rFonts w:ascii="Times New Roman" w:eastAsia="SimSun" w:hAnsi="Times New Roman" w:cs="Times New Roman" w:hint="eastAsia"/>
          <w:color w:val="1F497D"/>
          <w:kern w:val="0"/>
          <w:sz w:val="22"/>
        </w:rPr>
        <w:t xml:space="preserve">right </w:t>
      </w:r>
      <w:r w:rsidRPr="00D83341">
        <w:rPr>
          <w:rFonts w:ascii="Times New Roman" w:eastAsia="SimSun" w:hAnsi="Times New Roman" w:cs="Times New Roman"/>
          <w:color w:val="1F497D"/>
          <w:kern w:val="0"/>
          <w:sz w:val="22"/>
        </w:rPr>
        <w:t>equation</w:t>
      </w:r>
      <w:r>
        <w:rPr>
          <w:rFonts w:ascii="Times New Roman" w:eastAsia="SimSun" w:hAnsi="Times New Roman" w:cs="Times New Roman" w:hint="eastAsia"/>
          <w:color w:val="1F497D"/>
          <w:kern w:val="0"/>
          <w:sz w:val="22"/>
        </w:rPr>
        <w:t xml:space="preserve"> you circled in red</w:t>
      </w:r>
      <w:r w:rsidRPr="00D83341">
        <w:rPr>
          <w:rFonts w:ascii="Times New Roman" w:eastAsia="SimSun" w:hAnsi="Times New Roman" w:cs="Times New Roman"/>
          <w:color w:val="1F497D"/>
          <w:kern w:val="0"/>
          <w:sz w:val="22"/>
        </w:rPr>
        <w:t xml:space="preserve"> for Question 5 is the reduced equation.</w:t>
      </w:r>
    </w:p>
    <w:p w14:paraId="7CFBEB62" w14:textId="77777777" w:rsidR="00B62663" w:rsidRPr="00D83341" w:rsidRDefault="00B62663" w:rsidP="00B62663">
      <w:pPr>
        <w:widowControl/>
        <w:jc w:val="left"/>
        <w:rPr>
          <w:rFonts w:ascii="Times New Roman" w:eastAsia="SimSun" w:hAnsi="Times New Roman" w:cs="Times New Roman"/>
          <w:color w:val="1F497D"/>
          <w:kern w:val="0"/>
          <w:sz w:val="22"/>
        </w:rPr>
      </w:pPr>
    </w:p>
    <w:p w14:paraId="678216F8" w14:textId="77777777" w:rsidR="00B62663" w:rsidRDefault="00B62663" w:rsidP="00B62663">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Please let me know if you need any further clarification.</w:t>
      </w:r>
    </w:p>
    <w:p w14:paraId="04B8186A" w14:textId="77777777" w:rsidR="00B62663" w:rsidRPr="008748CC" w:rsidRDefault="00B62663" w:rsidP="00B62663">
      <w:pPr>
        <w:widowControl/>
        <w:jc w:val="left"/>
        <w:rPr>
          <w:rFonts w:ascii="Times New Roman" w:eastAsia="SimSun" w:hAnsi="Times New Roman" w:cs="Times New Roman"/>
          <w:color w:val="1F497D"/>
          <w:kern w:val="0"/>
          <w:sz w:val="22"/>
        </w:rPr>
      </w:pPr>
    </w:p>
    <w:p w14:paraId="258D58B3" w14:textId="77777777"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909BBA" w14:textId="77777777"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5D6A0B" w14:textId="77777777" w:rsidR="00B62663" w:rsidRDefault="00B62663" w:rsidP="00D83341">
      <w:pPr>
        <w:widowControl/>
        <w:jc w:val="left"/>
        <w:rPr>
          <w:rFonts w:ascii="Times New Roman" w:eastAsia="SimSun" w:hAnsi="Times New Roman" w:cs="Times New Roman"/>
          <w:color w:val="1F497D"/>
          <w:kern w:val="0"/>
          <w:sz w:val="22"/>
        </w:rPr>
      </w:pPr>
    </w:p>
    <w:p w14:paraId="664D954E" w14:textId="77777777" w:rsidR="00B62663" w:rsidRDefault="00B62663" w:rsidP="00D83341">
      <w:pPr>
        <w:widowControl/>
        <w:jc w:val="left"/>
        <w:rPr>
          <w:rFonts w:ascii="Times New Roman" w:eastAsia="SimSun" w:hAnsi="Times New Roman" w:cs="Times New Roman"/>
          <w:color w:val="1F497D"/>
          <w:kern w:val="0"/>
          <w:sz w:val="22"/>
        </w:rPr>
      </w:pPr>
    </w:p>
    <w:p w14:paraId="0D17915E" w14:textId="30B9E331" w:rsidR="00D83341" w:rsidRDefault="00D83341" w:rsidP="00D833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C307F3D" w14:textId="77777777" w:rsidR="00D83341" w:rsidRDefault="00D83341" w:rsidP="00D83341">
      <w:pPr>
        <w:widowControl/>
        <w:jc w:val="left"/>
        <w:rPr>
          <w:rFonts w:ascii="Times New Roman" w:eastAsia="SimSun" w:hAnsi="Times New Roman" w:cs="Times New Roman"/>
          <w:color w:val="1F497D"/>
          <w:kern w:val="0"/>
          <w:sz w:val="22"/>
        </w:rPr>
      </w:pPr>
    </w:p>
    <w:p w14:paraId="1023F4AD" w14:textId="10F00D7C" w:rsidR="00D83341" w:rsidRPr="00D83341" w:rsidRDefault="00D83341" w:rsidP="00D83341">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 xml:space="preserve">Thank you for your message. The </w:t>
      </w:r>
      <w:r>
        <w:rPr>
          <w:rFonts w:ascii="Times New Roman" w:eastAsia="SimSun" w:hAnsi="Times New Roman" w:cs="Times New Roman" w:hint="eastAsia"/>
          <w:color w:val="1F497D"/>
          <w:kern w:val="0"/>
          <w:sz w:val="22"/>
        </w:rPr>
        <w:t xml:space="preserve">right </w:t>
      </w:r>
      <w:r w:rsidRPr="00D83341">
        <w:rPr>
          <w:rFonts w:ascii="Times New Roman" w:eastAsia="SimSun" w:hAnsi="Times New Roman" w:cs="Times New Roman"/>
          <w:color w:val="1F497D"/>
          <w:kern w:val="0"/>
          <w:sz w:val="22"/>
        </w:rPr>
        <w:t>equation</w:t>
      </w:r>
      <w:r>
        <w:rPr>
          <w:rFonts w:ascii="Times New Roman" w:eastAsia="SimSun" w:hAnsi="Times New Roman" w:cs="Times New Roman" w:hint="eastAsia"/>
          <w:color w:val="1F497D"/>
          <w:kern w:val="0"/>
          <w:sz w:val="22"/>
        </w:rPr>
        <w:t xml:space="preserve"> you circled in red</w:t>
      </w:r>
      <w:r w:rsidRPr="00D83341">
        <w:rPr>
          <w:rFonts w:ascii="Times New Roman" w:eastAsia="SimSun" w:hAnsi="Times New Roman" w:cs="Times New Roman"/>
          <w:color w:val="1F497D"/>
          <w:kern w:val="0"/>
          <w:sz w:val="22"/>
        </w:rPr>
        <w:t xml:space="preserve"> for Question 5 is the reduced equation.</w:t>
      </w:r>
    </w:p>
    <w:p w14:paraId="4E6E3F4D" w14:textId="77777777" w:rsidR="00D83341" w:rsidRPr="00D83341" w:rsidRDefault="00D83341" w:rsidP="00D83341">
      <w:pPr>
        <w:widowControl/>
        <w:jc w:val="left"/>
        <w:rPr>
          <w:rFonts w:ascii="Times New Roman" w:eastAsia="SimSun" w:hAnsi="Times New Roman" w:cs="Times New Roman"/>
          <w:color w:val="1F497D"/>
          <w:kern w:val="0"/>
          <w:sz w:val="22"/>
        </w:rPr>
      </w:pPr>
    </w:p>
    <w:p w14:paraId="2A7761ED" w14:textId="767F5E7C" w:rsidR="00D83341" w:rsidRDefault="00D83341" w:rsidP="00D83341">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Please let me know if you need any further clarification.</w:t>
      </w:r>
    </w:p>
    <w:p w14:paraId="5B256BC9" w14:textId="77777777" w:rsidR="00D83341" w:rsidRPr="008748CC" w:rsidRDefault="00D83341" w:rsidP="00D83341">
      <w:pPr>
        <w:widowControl/>
        <w:jc w:val="left"/>
        <w:rPr>
          <w:rFonts w:ascii="Times New Roman" w:eastAsia="SimSun" w:hAnsi="Times New Roman" w:cs="Times New Roman"/>
          <w:color w:val="1F497D"/>
          <w:kern w:val="0"/>
          <w:sz w:val="22"/>
        </w:rPr>
      </w:pPr>
    </w:p>
    <w:p w14:paraId="40F4940B" w14:textId="77777777" w:rsidR="00D83341" w:rsidRDefault="00D83341" w:rsidP="00D8334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E046C3" w14:textId="77777777" w:rsidR="00D83341" w:rsidRDefault="00D83341" w:rsidP="00D833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E4CA32" w14:textId="77777777" w:rsidR="00D83341" w:rsidRDefault="00D83341" w:rsidP="00183F12">
      <w:pPr>
        <w:widowControl/>
        <w:jc w:val="left"/>
        <w:rPr>
          <w:rFonts w:ascii="Times New Roman" w:eastAsia="SimSun" w:hAnsi="Times New Roman" w:cs="Times New Roman"/>
          <w:color w:val="1F497D"/>
          <w:kern w:val="0"/>
          <w:sz w:val="22"/>
        </w:rPr>
      </w:pPr>
    </w:p>
    <w:p w14:paraId="68292259" w14:textId="77777777" w:rsidR="00D83341" w:rsidRDefault="00D83341" w:rsidP="00183F12">
      <w:pPr>
        <w:widowControl/>
        <w:jc w:val="left"/>
        <w:rPr>
          <w:rFonts w:ascii="Times New Roman" w:eastAsia="SimSun" w:hAnsi="Times New Roman" w:cs="Times New Roman"/>
          <w:color w:val="1F497D"/>
          <w:kern w:val="0"/>
          <w:sz w:val="22"/>
        </w:rPr>
      </w:pPr>
    </w:p>
    <w:p w14:paraId="36C46CD3" w14:textId="792DABEA" w:rsidR="00183F12" w:rsidRDefault="00183F12" w:rsidP="00183F1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88FAA14" w14:textId="77777777" w:rsidR="00183F12" w:rsidRDefault="00183F12" w:rsidP="00183F12">
      <w:pPr>
        <w:widowControl/>
        <w:jc w:val="left"/>
        <w:rPr>
          <w:rFonts w:ascii="Times New Roman" w:eastAsia="SimSun" w:hAnsi="Times New Roman" w:cs="Times New Roman"/>
          <w:color w:val="1F497D"/>
          <w:kern w:val="0"/>
          <w:sz w:val="22"/>
        </w:rPr>
      </w:pPr>
    </w:p>
    <w:p w14:paraId="06B0CB01" w14:textId="54D4F24B" w:rsidR="00183F12" w:rsidRDefault="00183F12" w:rsidP="00183F12">
      <w:pPr>
        <w:widowControl/>
        <w:jc w:val="left"/>
        <w:rPr>
          <w:rFonts w:ascii="Times New Roman" w:eastAsia="SimSun" w:hAnsi="Times New Roman" w:cs="Times New Roman"/>
          <w:color w:val="1F497D"/>
          <w:kern w:val="0"/>
          <w:sz w:val="22"/>
        </w:rPr>
      </w:pPr>
      <w:r w:rsidRPr="00183F12">
        <w:rPr>
          <w:rFonts w:ascii="Times New Roman" w:eastAsia="SimSun" w:hAnsi="Times New Roman" w:cs="Times New Roman"/>
          <w:color w:val="1F497D"/>
          <w:kern w:val="0"/>
          <w:sz w:val="22"/>
        </w:rPr>
        <w:t xml:space="preserve">It’s our pleasure. Thank you for your </w:t>
      </w:r>
      <w:r>
        <w:rPr>
          <w:rFonts w:ascii="Times New Roman" w:eastAsia="SimSun" w:hAnsi="Times New Roman" w:cs="Times New Roman" w:hint="eastAsia"/>
          <w:color w:val="1F497D"/>
          <w:kern w:val="0"/>
          <w:sz w:val="22"/>
        </w:rPr>
        <w:t>guidance</w:t>
      </w:r>
      <w:r w:rsidRPr="00183F12">
        <w:rPr>
          <w:rFonts w:ascii="Times New Roman" w:eastAsia="SimSun" w:hAnsi="Times New Roman" w:cs="Times New Roman"/>
          <w:color w:val="1F497D"/>
          <w:kern w:val="0"/>
          <w:sz w:val="22"/>
        </w:rPr>
        <w:t>.</w:t>
      </w:r>
    </w:p>
    <w:p w14:paraId="608BD3F6" w14:textId="77777777" w:rsidR="00183F12" w:rsidRPr="008748CC" w:rsidRDefault="00183F12" w:rsidP="00183F12">
      <w:pPr>
        <w:widowControl/>
        <w:jc w:val="left"/>
        <w:rPr>
          <w:rFonts w:ascii="Times New Roman" w:eastAsia="SimSun" w:hAnsi="Times New Roman" w:cs="Times New Roman"/>
          <w:color w:val="1F497D"/>
          <w:kern w:val="0"/>
          <w:sz w:val="22"/>
        </w:rPr>
      </w:pPr>
    </w:p>
    <w:p w14:paraId="4768A5E0" w14:textId="77777777" w:rsidR="00183F12" w:rsidRDefault="00183F12" w:rsidP="00183F1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4B06B47" w14:textId="77777777" w:rsidR="00183F12" w:rsidRDefault="00183F12" w:rsidP="00183F1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0CF59FB" w14:textId="77777777" w:rsidR="00183F12" w:rsidRDefault="00183F12" w:rsidP="00CA2B12">
      <w:pPr>
        <w:widowControl/>
        <w:jc w:val="left"/>
        <w:rPr>
          <w:rFonts w:ascii="Times New Roman" w:eastAsia="SimSun" w:hAnsi="Times New Roman" w:cs="Times New Roman"/>
          <w:color w:val="1F497D"/>
          <w:kern w:val="0"/>
          <w:sz w:val="22"/>
        </w:rPr>
      </w:pPr>
    </w:p>
    <w:p w14:paraId="4524FB2B" w14:textId="77777777" w:rsidR="00183F12" w:rsidRDefault="00183F12" w:rsidP="00CA2B12">
      <w:pPr>
        <w:widowControl/>
        <w:jc w:val="left"/>
        <w:rPr>
          <w:rFonts w:ascii="Times New Roman" w:eastAsia="SimSun" w:hAnsi="Times New Roman" w:cs="Times New Roman"/>
          <w:color w:val="1F497D"/>
          <w:kern w:val="0"/>
          <w:sz w:val="22"/>
        </w:rPr>
      </w:pPr>
    </w:p>
    <w:p w14:paraId="62B74B03" w14:textId="1DBBB53F" w:rsidR="00CA2B12" w:rsidRDefault="00CA2B12" w:rsidP="00CA2B1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CC5AF4C" w14:textId="77777777" w:rsidR="00CA2B12" w:rsidRDefault="00CA2B12" w:rsidP="00CA2B12">
      <w:pPr>
        <w:widowControl/>
        <w:jc w:val="left"/>
        <w:rPr>
          <w:rFonts w:ascii="Times New Roman" w:eastAsia="SimSun" w:hAnsi="Times New Roman" w:cs="Times New Roman"/>
          <w:color w:val="1F497D"/>
          <w:kern w:val="0"/>
          <w:sz w:val="22"/>
        </w:rPr>
      </w:pPr>
    </w:p>
    <w:p w14:paraId="33A35D23" w14:textId="395D6AC4" w:rsidR="00CA2B12" w:rsidRDefault="00CA2B12" w:rsidP="00CA2B12">
      <w:pPr>
        <w:widowControl/>
        <w:jc w:val="left"/>
        <w:rPr>
          <w:rFonts w:ascii="Times New Roman" w:eastAsia="SimSun" w:hAnsi="Times New Roman" w:cs="Times New Roman"/>
          <w:color w:val="1F497D"/>
          <w:kern w:val="0"/>
          <w:sz w:val="22"/>
        </w:rPr>
      </w:pPr>
      <w:r w:rsidRPr="00CA2B12">
        <w:rPr>
          <w:rFonts w:ascii="Times New Roman" w:eastAsia="SimSun" w:hAnsi="Times New Roman" w:cs="Times New Roman"/>
          <w:color w:val="1F497D"/>
          <w:kern w:val="0"/>
          <w:sz w:val="22"/>
        </w:rPr>
        <w:t xml:space="preserve">Thank you for your email. Kang has already prepared a printed </w:t>
      </w:r>
      <w:proofErr w:type="gramStart"/>
      <w:r w:rsidRPr="00CA2B12">
        <w:rPr>
          <w:rFonts w:ascii="Times New Roman" w:eastAsia="SimSun" w:hAnsi="Times New Roman" w:cs="Times New Roman"/>
          <w:color w:val="1F497D"/>
          <w:kern w:val="0"/>
          <w:sz w:val="22"/>
        </w:rPr>
        <w:t>quotation, and</w:t>
      </w:r>
      <w:proofErr w:type="gramEnd"/>
      <w:r w:rsidRPr="00CA2B1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will reach you </w:t>
      </w:r>
      <w:r w:rsidRPr="00CA2B12">
        <w:rPr>
          <w:rFonts w:ascii="Times New Roman" w:eastAsia="SimSun" w:hAnsi="Times New Roman" w:cs="Times New Roman"/>
          <w:color w:val="1F497D"/>
          <w:kern w:val="0"/>
          <w:sz w:val="22"/>
        </w:rPr>
        <w:t>to sign it after our group meeting tomorrow.</w:t>
      </w:r>
    </w:p>
    <w:p w14:paraId="50EF3075" w14:textId="77777777" w:rsidR="00CA2B12" w:rsidRPr="008748CC" w:rsidRDefault="00CA2B12" w:rsidP="00CA2B12">
      <w:pPr>
        <w:widowControl/>
        <w:jc w:val="left"/>
        <w:rPr>
          <w:rFonts w:ascii="Times New Roman" w:eastAsia="SimSun" w:hAnsi="Times New Roman" w:cs="Times New Roman"/>
          <w:color w:val="1F497D"/>
          <w:kern w:val="0"/>
          <w:sz w:val="22"/>
        </w:rPr>
      </w:pPr>
    </w:p>
    <w:p w14:paraId="1D38C6F5" w14:textId="77777777" w:rsidR="00CA2B12" w:rsidRDefault="00CA2B12" w:rsidP="00CA2B1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635642C" w14:textId="77777777" w:rsidR="00CA2B12" w:rsidRDefault="00CA2B12" w:rsidP="00CA2B1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F082C6" w14:textId="77777777" w:rsidR="00CA2B12" w:rsidRDefault="00CA2B12" w:rsidP="0023753B">
      <w:pPr>
        <w:widowControl/>
        <w:jc w:val="left"/>
        <w:rPr>
          <w:rFonts w:ascii="Times New Roman" w:eastAsia="SimSun" w:hAnsi="Times New Roman" w:cs="Times New Roman"/>
          <w:color w:val="1F497D"/>
          <w:kern w:val="0"/>
          <w:sz w:val="22"/>
        </w:rPr>
      </w:pPr>
    </w:p>
    <w:p w14:paraId="43AD197B" w14:textId="77777777" w:rsidR="00CA2B12" w:rsidRDefault="00CA2B12" w:rsidP="0023753B">
      <w:pPr>
        <w:widowControl/>
        <w:jc w:val="left"/>
        <w:rPr>
          <w:rFonts w:ascii="Times New Roman" w:eastAsia="SimSun" w:hAnsi="Times New Roman" w:cs="Times New Roman"/>
          <w:color w:val="1F497D"/>
          <w:kern w:val="0"/>
          <w:sz w:val="22"/>
        </w:rPr>
      </w:pPr>
    </w:p>
    <w:p w14:paraId="5F27CD8F" w14:textId="5ED59B21" w:rsidR="0023753B" w:rsidRDefault="0023753B" w:rsidP="00237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505D5FF" w14:textId="77777777" w:rsidR="0023753B" w:rsidRDefault="0023753B" w:rsidP="0023753B">
      <w:pPr>
        <w:widowControl/>
        <w:jc w:val="left"/>
        <w:rPr>
          <w:rFonts w:ascii="Times New Roman" w:eastAsia="SimSun" w:hAnsi="Times New Roman" w:cs="Times New Roman"/>
          <w:color w:val="1F497D"/>
          <w:kern w:val="0"/>
          <w:sz w:val="22"/>
        </w:rPr>
      </w:pPr>
    </w:p>
    <w:p w14:paraId="5CA60F09" w14:textId="494692F2" w:rsidR="0023753B" w:rsidRDefault="0023753B" w:rsidP="0023753B">
      <w:pPr>
        <w:widowControl/>
        <w:jc w:val="left"/>
        <w:rPr>
          <w:rFonts w:ascii="Times New Roman" w:eastAsia="SimSun" w:hAnsi="Times New Roman" w:cs="Times New Roman"/>
          <w:color w:val="1F497D"/>
          <w:kern w:val="0"/>
          <w:sz w:val="22"/>
        </w:rPr>
      </w:pPr>
      <w:r w:rsidRPr="0023753B">
        <w:rPr>
          <w:rFonts w:ascii="Times New Roman" w:eastAsia="SimSun" w:hAnsi="Times New Roman" w:cs="Times New Roman"/>
          <w:color w:val="1F497D"/>
          <w:kern w:val="0"/>
          <w:sz w:val="22"/>
        </w:rPr>
        <w:t>Got it. See you this afternoon.</w:t>
      </w:r>
    </w:p>
    <w:p w14:paraId="575C5EF5" w14:textId="77777777" w:rsidR="0023753B" w:rsidRPr="008748CC" w:rsidRDefault="0023753B" w:rsidP="0023753B">
      <w:pPr>
        <w:widowControl/>
        <w:jc w:val="left"/>
        <w:rPr>
          <w:rFonts w:ascii="Times New Roman" w:eastAsia="SimSun" w:hAnsi="Times New Roman" w:cs="Times New Roman"/>
          <w:color w:val="1F497D"/>
          <w:kern w:val="0"/>
          <w:sz w:val="22"/>
        </w:rPr>
      </w:pPr>
    </w:p>
    <w:p w14:paraId="699BBE88" w14:textId="77777777" w:rsidR="0023753B" w:rsidRDefault="0023753B" w:rsidP="00237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E967B0" w14:textId="77777777" w:rsidR="0023753B" w:rsidRDefault="0023753B" w:rsidP="00237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B9F5BB" w14:textId="77777777" w:rsidR="0023753B" w:rsidRDefault="0023753B" w:rsidP="00C565F8">
      <w:pPr>
        <w:widowControl/>
        <w:jc w:val="left"/>
        <w:rPr>
          <w:rFonts w:ascii="Times New Roman" w:eastAsia="SimSun" w:hAnsi="Times New Roman" w:cs="Times New Roman"/>
          <w:color w:val="1F497D"/>
          <w:kern w:val="0"/>
          <w:sz w:val="22"/>
        </w:rPr>
      </w:pPr>
    </w:p>
    <w:p w14:paraId="27220508" w14:textId="77777777" w:rsidR="0023753B" w:rsidRDefault="0023753B" w:rsidP="00C565F8">
      <w:pPr>
        <w:widowControl/>
        <w:jc w:val="left"/>
        <w:rPr>
          <w:rFonts w:ascii="Times New Roman" w:eastAsia="SimSun" w:hAnsi="Times New Roman" w:cs="Times New Roman"/>
          <w:color w:val="1F497D"/>
          <w:kern w:val="0"/>
          <w:sz w:val="22"/>
        </w:rPr>
      </w:pPr>
    </w:p>
    <w:p w14:paraId="32C9AED6" w14:textId="7D14EF01" w:rsidR="00C565F8" w:rsidRDefault="00C565F8" w:rsidP="00C565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E452639" w14:textId="77777777" w:rsidR="00C565F8" w:rsidRDefault="00C565F8" w:rsidP="00C565F8">
      <w:pPr>
        <w:widowControl/>
        <w:jc w:val="left"/>
        <w:rPr>
          <w:rFonts w:ascii="Times New Roman" w:eastAsia="SimSun" w:hAnsi="Times New Roman" w:cs="Times New Roman"/>
          <w:color w:val="1F497D"/>
          <w:kern w:val="0"/>
          <w:sz w:val="22"/>
        </w:rPr>
      </w:pPr>
    </w:p>
    <w:p w14:paraId="4666D824" w14:textId="77777777" w:rsidR="00C565F8" w:rsidRDefault="00C565F8" w:rsidP="00C565F8">
      <w:pPr>
        <w:widowControl/>
        <w:jc w:val="left"/>
        <w:rPr>
          <w:rFonts w:ascii="Times New Roman" w:eastAsia="SimSun" w:hAnsi="Times New Roman" w:cs="Times New Roman"/>
          <w:color w:val="1F497D"/>
          <w:kern w:val="0"/>
          <w:sz w:val="22"/>
        </w:rPr>
      </w:pPr>
      <w:r w:rsidRPr="00C565F8">
        <w:rPr>
          <w:rFonts w:ascii="Times New Roman" w:eastAsia="SimSun" w:hAnsi="Times New Roman" w:cs="Times New Roman"/>
          <w:color w:val="1F497D"/>
          <w:kern w:val="0"/>
          <w:sz w:val="22"/>
        </w:rPr>
        <w:t xml:space="preserve">Thank you very much for the invitation. I am available and would be happy to present my work at tomorrow’s CRF project meeting. </w:t>
      </w:r>
    </w:p>
    <w:p w14:paraId="04E56866" w14:textId="77777777" w:rsidR="00C565F8" w:rsidRDefault="00C565F8" w:rsidP="00C565F8">
      <w:pPr>
        <w:widowControl/>
        <w:jc w:val="left"/>
        <w:rPr>
          <w:rFonts w:ascii="Times New Roman" w:eastAsia="SimSun" w:hAnsi="Times New Roman" w:cs="Times New Roman"/>
          <w:color w:val="1F497D"/>
          <w:kern w:val="0"/>
          <w:sz w:val="22"/>
        </w:rPr>
      </w:pPr>
    </w:p>
    <w:p w14:paraId="422F4B77" w14:textId="727EC8AC" w:rsidR="00C565F8" w:rsidRPr="00C565F8" w:rsidRDefault="00C565F8" w:rsidP="00C565F8">
      <w:pPr>
        <w:widowControl/>
        <w:jc w:val="left"/>
        <w:rPr>
          <w:rFonts w:ascii="Times New Roman" w:eastAsia="SimSun" w:hAnsi="Times New Roman" w:cs="Times New Roman"/>
          <w:color w:val="1F497D"/>
          <w:kern w:val="0"/>
          <w:sz w:val="22"/>
        </w:rPr>
      </w:pPr>
      <w:r w:rsidRPr="00C565F8">
        <w:rPr>
          <w:rFonts w:ascii="Times New Roman" w:eastAsia="SimSun" w:hAnsi="Times New Roman" w:cs="Times New Roman"/>
          <w:color w:val="1F497D"/>
          <w:kern w:val="0"/>
          <w:sz w:val="22"/>
        </w:rPr>
        <w:t xml:space="preserve">I also appreciate the invitation to </w:t>
      </w:r>
      <w:proofErr w:type="gramStart"/>
      <w:r w:rsidRPr="00C565F8">
        <w:rPr>
          <w:rFonts w:ascii="Times New Roman" w:eastAsia="SimSun" w:hAnsi="Times New Roman" w:cs="Times New Roman"/>
          <w:color w:val="1F497D"/>
          <w:kern w:val="0"/>
          <w:sz w:val="22"/>
        </w:rPr>
        <w:t>join</w:t>
      </w:r>
      <w:proofErr w:type="gramEnd"/>
      <w:r w:rsidRPr="00C565F8">
        <w:rPr>
          <w:rFonts w:ascii="Times New Roman" w:eastAsia="SimSun" w:hAnsi="Times New Roman" w:cs="Times New Roman"/>
          <w:color w:val="1F497D"/>
          <w:kern w:val="0"/>
          <w:sz w:val="22"/>
        </w:rPr>
        <w:t xml:space="preserve"> the dinner afterward and look forward to it.</w:t>
      </w:r>
    </w:p>
    <w:p w14:paraId="301F9116" w14:textId="77777777" w:rsidR="00C565F8" w:rsidRPr="008748CC" w:rsidRDefault="00C565F8" w:rsidP="00C565F8">
      <w:pPr>
        <w:widowControl/>
        <w:jc w:val="left"/>
        <w:rPr>
          <w:rFonts w:ascii="Times New Roman" w:eastAsia="SimSun" w:hAnsi="Times New Roman" w:cs="Times New Roman"/>
          <w:color w:val="1F497D"/>
          <w:kern w:val="0"/>
          <w:sz w:val="22"/>
        </w:rPr>
      </w:pPr>
    </w:p>
    <w:p w14:paraId="460DB815" w14:textId="77777777" w:rsidR="00C565F8" w:rsidRDefault="00C565F8" w:rsidP="00C565F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BD539" w14:textId="77777777" w:rsidR="00C565F8" w:rsidRDefault="00C565F8" w:rsidP="00C565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05C3342" w14:textId="77777777" w:rsidR="00C565F8" w:rsidRDefault="00C565F8" w:rsidP="0015420B">
      <w:pPr>
        <w:widowControl/>
        <w:jc w:val="left"/>
        <w:rPr>
          <w:rFonts w:ascii="Times New Roman" w:eastAsia="SimSun" w:hAnsi="Times New Roman" w:cs="Times New Roman"/>
          <w:color w:val="1F497D"/>
          <w:kern w:val="0"/>
          <w:sz w:val="22"/>
        </w:rPr>
      </w:pPr>
    </w:p>
    <w:p w14:paraId="7690F9BD" w14:textId="77777777" w:rsidR="00C565F8" w:rsidRDefault="00C565F8" w:rsidP="0015420B">
      <w:pPr>
        <w:widowControl/>
        <w:jc w:val="left"/>
        <w:rPr>
          <w:rFonts w:ascii="Times New Roman" w:eastAsia="SimSun" w:hAnsi="Times New Roman" w:cs="Times New Roman"/>
          <w:color w:val="1F497D"/>
          <w:kern w:val="0"/>
          <w:sz w:val="22"/>
        </w:rPr>
      </w:pPr>
    </w:p>
    <w:p w14:paraId="6CEE8770" w14:textId="2C273109" w:rsidR="0015420B" w:rsidRDefault="0015420B" w:rsidP="0015420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5CEC1FC" w14:textId="77777777" w:rsidR="0015420B" w:rsidRDefault="0015420B" w:rsidP="0015420B">
      <w:pPr>
        <w:widowControl/>
        <w:jc w:val="left"/>
        <w:rPr>
          <w:rFonts w:ascii="Times New Roman" w:eastAsia="SimSun" w:hAnsi="Times New Roman" w:cs="Times New Roman"/>
          <w:color w:val="1F497D"/>
          <w:kern w:val="0"/>
          <w:sz w:val="22"/>
        </w:rPr>
      </w:pPr>
    </w:p>
    <w:p w14:paraId="3F076305" w14:textId="588ADDC7" w:rsidR="0015420B" w:rsidRDefault="0015420B" w:rsidP="0015420B">
      <w:pPr>
        <w:widowControl/>
        <w:jc w:val="left"/>
        <w:rPr>
          <w:rFonts w:ascii="Times New Roman" w:eastAsia="SimSun" w:hAnsi="Times New Roman" w:cs="Times New Roman"/>
          <w:color w:val="1F497D"/>
          <w:kern w:val="0"/>
          <w:sz w:val="22"/>
        </w:rPr>
      </w:pPr>
      <w:r w:rsidRPr="0015420B">
        <w:rPr>
          <w:rFonts w:ascii="Times New Roman" w:eastAsia="SimSun" w:hAnsi="Times New Roman" w:cs="Times New Roman"/>
          <w:color w:val="1F497D"/>
          <w:kern w:val="0"/>
          <w:sz w:val="22"/>
        </w:rPr>
        <w:t>Thank you for sharing the information. I appreciate the details and timeline. I will prepare the relevant materials for the SPIE Smart Structures + Nondestructive Evaluation conference accordingly.</w:t>
      </w:r>
    </w:p>
    <w:p w14:paraId="6880E3A2" w14:textId="77777777" w:rsidR="0015420B" w:rsidRPr="008748CC" w:rsidRDefault="0015420B" w:rsidP="0015420B">
      <w:pPr>
        <w:widowControl/>
        <w:jc w:val="left"/>
        <w:rPr>
          <w:rFonts w:ascii="Times New Roman" w:eastAsia="SimSun" w:hAnsi="Times New Roman" w:cs="Times New Roman"/>
          <w:color w:val="1F497D"/>
          <w:kern w:val="0"/>
          <w:sz w:val="22"/>
        </w:rPr>
      </w:pPr>
    </w:p>
    <w:p w14:paraId="196E9E98" w14:textId="77777777" w:rsidR="0015420B" w:rsidRDefault="0015420B" w:rsidP="0015420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3C6F6A6" w14:textId="77777777" w:rsidR="0015420B" w:rsidRDefault="0015420B" w:rsidP="0015420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95C288" w14:textId="77777777" w:rsidR="0015420B" w:rsidRDefault="0015420B" w:rsidP="00241AE2">
      <w:pPr>
        <w:widowControl/>
        <w:jc w:val="left"/>
        <w:rPr>
          <w:rFonts w:ascii="Times New Roman" w:eastAsia="SimSun" w:hAnsi="Times New Roman" w:cs="Times New Roman"/>
          <w:color w:val="1F497D"/>
          <w:kern w:val="0"/>
          <w:sz w:val="22"/>
        </w:rPr>
      </w:pPr>
    </w:p>
    <w:p w14:paraId="56E6BD07" w14:textId="77777777" w:rsidR="0015420B" w:rsidRDefault="0015420B" w:rsidP="00241AE2">
      <w:pPr>
        <w:widowControl/>
        <w:jc w:val="left"/>
        <w:rPr>
          <w:rFonts w:ascii="Times New Roman" w:eastAsia="SimSun" w:hAnsi="Times New Roman" w:cs="Times New Roman"/>
          <w:color w:val="1F497D"/>
          <w:kern w:val="0"/>
          <w:sz w:val="22"/>
        </w:rPr>
      </w:pPr>
    </w:p>
    <w:p w14:paraId="67418B0A" w14:textId="0754AFBE" w:rsidR="00241AE2" w:rsidRDefault="00241AE2" w:rsidP="00241AE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87FEF19" w14:textId="77777777" w:rsidR="00241AE2" w:rsidRDefault="00241AE2" w:rsidP="00241AE2">
      <w:pPr>
        <w:widowControl/>
        <w:jc w:val="left"/>
        <w:rPr>
          <w:rFonts w:ascii="Times New Roman" w:eastAsia="SimSun" w:hAnsi="Times New Roman" w:cs="Times New Roman"/>
          <w:color w:val="1F497D"/>
          <w:kern w:val="0"/>
          <w:sz w:val="22"/>
        </w:rPr>
      </w:pPr>
    </w:p>
    <w:p w14:paraId="462AC9EB" w14:textId="10EF2285" w:rsidR="00241AE2" w:rsidRDefault="00241AE2" w:rsidP="00241AE2">
      <w:pPr>
        <w:widowControl/>
        <w:jc w:val="left"/>
        <w:rPr>
          <w:rFonts w:ascii="Times New Roman" w:eastAsia="SimSun" w:hAnsi="Times New Roman" w:cs="Times New Roman"/>
          <w:color w:val="1F497D"/>
          <w:kern w:val="0"/>
          <w:sz w:val="22"/>
        </w:rPr>
      </w:pPr>
      <w:r w:rsidRPr="00241AE2">
        <w:rPr>
          <w:rFonts w:ascii="Times New Roman" w:eastAsia="SimSun" w:hAnsi="Times New Roman" w:cs="Times New Roman"/>
          <w:color w:val="1F497D"/>
          <w:kern w:val="0"/>
          <w:sz w:val="22"/>
        </w:rPr>
        <w:t>Thank you for your confirmation. We will proceed with printing the posters.</w:t>
      </w:r>
    </w:p>
    <w:p w14:paraId="01F001A2" w14:textId="77777777" w:rsidR="00241AE2" w:rsidRPr="008748CC" w:rsidRDefault="00241AE2" w:rsidP="00241AE2">
      <w:pPr>
        <w:widowControl/>
        <w:jc w:val="left"/>
        <w:rPr>
          <w:rFonts w:ascii="Times New Roman" w:eastAsia="SimSun" w:hAnsi="Times New Roman" w:cs="Times New Roman"/>
          <w:color w:val="1F497D"/>
          <w:kern w:val="0"/>
          <w:sz w:val="22"/>
        </w:rPr>
      </w:pPr>
    </w:p>
    <w:p w14:paraId="729126D7" w14:textId="77777777" w:rsidR="00241AE2" w:rsidRDefault="00241AE2" w:rsidP="00241AE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8C0A94" w14:textId="77777777" w:rsidR="00241AE2" w:rsidRDefault="00241AE2" w:rsidP="00241AE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336742" w14:textId="77777777" w:rsidR="00241AE2" w:rsidRDefault="00241AE2" w:rsidP="007524EB">
      <w:pPr>
        <w:widowControl/>
        <w:jc w:val="left"/>
        <w:rPr>
          <w:rFonts w:ascii="Times New Roman" w:eastAsia="SimSun" w:hAnsi="Times New Roman" w:cs="Times New Roman"/>
          <w:color w:val="1F497D"/>
          <w:kern w:val="0"/>
          <w:sz w:val="22"/>
        </w:rPr>
      </w:pPr>
    </w:p>
    <w:p w14:paraId="53BF26D5" w14:textId="77777777" w:rsidR="00241AE2" w:rsidRDefault="00241AE2" w:rsidP="007524EB">
      <w:pPr>
        <w:widowControl/>
        <w:jc w:val="left"/>
        <w:rPr>
          <w:rFonts w:ascii="Times New Roman" w:eastAsia="SimSun" w:hAnsi="Times New Roman" w:cs="Times New Roman"/>
          <w:color w:val="1F497D"/>
          <w:kern w:val="0"/>
          <w:sz w:val="22"/>
        </w:rPr>
      </w:pPr>
    </w:p>
    <w:p w14:paraId="5A99C943" w14:textId="090D0681" w:rsidR="007524EB" w:rsidRDefault="007524EB" w:rsidP="007524E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8CAF2FE" w14:textId="77777777" w:rsidR="007524EB" w:rsidRDefault="007524EB" w:rsidP="007524EB">
      <w:pPr>
        <w:widowControl/>
        <w:jc w:val="left"/>
        <w:rPr>
          <w:rFonts w:ascii="Times New Roman" w:eastAsia="SimSun" w:hAnsi="Times New Roman" w:cs="Times New Roman"/>
          <w:color w:val="1F497D"/>
          <w:kern w:val="0"/>
          <w:sz w:val="22"/>
        </w:rPr>
      </w:pPr>
    </w:p>
    <w:p w14:paraId="24E12950" w14:textId="77777777" w:rsidR="007524EB" w:rsidRDefault="007524EB" w:rsidP="007524EB">
      <w:pPr>
        <w:widowControl/>
        <w:jc w:val="left"/>
        <w:rPr>
          <w:rFonts w:ascii="Times New Roman" w:eastAsia="SimSun" w:hAnsi="Times New Roman" w:cs="Times New Roman"/>
          <w:color w:val="1F497D"/>
          <w:kern w:val="0"/>
          <w:sz w:val="22"/>
        </w:rPr>
      </w:pPr>
      <w:r w:rsidRPr="007524EB">
        <w:rPr>
          <w:rFonts w:ascii="Times New Roman" w:eastAsia="SimSun" w:hAnsi="Times New Roman" w:cs="Times New Roman"/>
          <w:color w:val="1F497D"/>
          <w:kern w:val="0"/>
          <w:sz w:val="22"/>
        </w:rPr>
        <w:t xml:space="preserve">Thank you for your detailed feedback. Junhao and I have revised the posters accordingly. You can review the updated versions here: </w:t>
      </w:r>
      <w:hyperlink r:id="rId57" w:tgtFrame="_new" w:history="1">
        <w:r w:rsidRPr="007524EB">
          <w:rPr>
            <w:rStyle w:val="Hyperlink"/>
            <w:rFonts w:ascii="Times New Roman" w:eastAsia="SimSun" w:hAnsi="Times New Roman" w:cs="Times New Roman"/>
            <w:kern w:val="0"/>
            <w:sz w:val="22"/>
          </w:rPr>
          <w:t>Google Drive Link</w:t>
        </w:r>
      </w:hyperlink>
      <w:r w:rsidRPr="007524EB">
        <w:rPr>
          <w:rFonts w:ascii="Times New Roman" w:eastAsia="SimSun" w:hAnsi="Times New Roman" w:cs="Times New Roman"/>
          <w:color w:val="1F497D"/>
          <w:kern w:val="0"/>
          <w:sz w:val="22"/>
        </w:rPr>
        <w:t>.</w:t>
      </w:r>
    </w:p>
    <w:p w14:paraId="76C10317" w14:textId="77777777" w:rsidR="007524EB" w:rsidRPr="007524EB" w:rsidRDefault="007524EB" w:rsidP="007524EB">
      <w:pPr>
        <w:widowControl/>
        <w:jc w:val="left"/>
        <w:rPr>
          <w:rFonts w:ascii="Times New Roman" w:eastAsia="SimSun" w:hAnsi="Times New Roman" w:cs="Times New Roman"/>
          <w:color w:val="1F497D"/>
          <w:kern w:val="0"/>
          <w:sz w:val="22"/>
        </w:rPr>
      </w:pPr>
    </w:p>
    <w:p w14:paraId="6CFA9EC1" w14:textId="77777777" w:rsidR="007524EB" w:rsidRPr="007524EB" w:rsidRDefault="007524EB" w:rsidP="007524EB">
      <w:pPr>
        <w:widowControl/>
        <w:jc w:val="left"/>
        <w:rPr>
          <w:rFonts w:ascii="Times New Roman" w:eastAsia="SimSun" w:hAnsi="Times New Roman" w:cs="Times New Roman"/>
          <w:color w:val="1F497D"/>
          <w:kern w:val="0"/>
          <w:sz w:val="22"/>
        </w:rPr>
      </w:pPr>
      <w:r w:rsidRPr="007524EB">
        <w:rPr>
          <w:rFonts w:ascii="Times New Roman" w:eastAsia="SimSun" w:hAnsi="Times New Roman" w:cs="Times New Roman"/>
          <w:color w:val="1F497D"/>
          <w:kern w:val="0"/>
          <w:sz w:val="22"/>
        </w:rPr>
        <w:t>Please let us know if further adjustments are needed.</w:t>
      </w:r>
    </w:p>
    <w:p w14:paraId="28A6C7AB" w14:textId="77777777" w:rsidR="007524EB" w:rsidRPr="008748CC" w:rsidRDefault="007524EB" w:rsidP="007524EB">
      <w:pPr>
        <w:widowControl/>
        <w:jc w:val="left"/>
        <w:rPr>
          <w:rFonts w:ascii="Times New Roman" w:eastAsia="SimSun" w:hAnsi="Times New Roman" w:cs="Times New Roman"/>
          <w:color w:val="1F497D"/>
          <w:kern w:val="0"/>
          <w:sz w:val="22"/>
        </w:rPr>
      </w:pPr>
    </w:p>
    <w:p w14:paraId="2146C410" w14:textId="77777777" w:rsidR="007524EB" w:rsidRDefault="007524EB" w:rsidP="007524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DC6498" w14:textId="77777777" w:rsidR="007524EB" w:rsidRDefault="007524EB" w:rsidP="007524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706CE72" w14:textId="77777777" w:rsidR="007524EB" w:rsidRDefault="007524EB" w:rsidP="00551D93">
      <w:pPr>
        <w:widowControl/>
        <w:jc w:val="left"/>
        <w:rPr>
          <w:rFonts w:ascii="Times New Roman" w:eastAsia="SimSun" w:hAnsi="Times New Roman" w:cs="Times New Roman"/>
          <w:color w:val="1F497D"/>
          <w:kern w:val="0"/>
          <w:sz w:val="22"/>
        </w:rPr>
      </w:pPr>
    </w:p>
    <w:p w14:paraId="65CF3E66" w14:textId="77777777" w:rsidR="007524EB" w:rsidRDefault="007524EB" w:rsidP="00551D93">
      <w:pPr>
        <w:widowControl/>
        <w:jc w:val="left"/>
        <w:rPr>
          <w:rFonts w:ascii="Times New Roman" w:eastAsia="SimSun" w:hAnsi="Times New Roman" w:cs="Times New Roman"/>
          <w:color w:val="1F497D"/>
          <w:kern w:val="0"/>
          <w:sz w:val="22"/>
        </w:rPr>
      </w:pPr>
    </w:p>
    <w:p w14:paraId="5F8B79CC" w14:textId="6B2AD8E2" w:rsidR="00551D93" w:rsidRDefault="00551D93" w:rsidP="00551D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BF7393">
        <w:rPr>
          <w:rFonts w:ascii="Times New Roman" w:eastAsia="SimSun" w:hAnsi="Times New Roman" w:cs="Times New Roman"/>
          <w:color w:val="1F497D"/>
          <w:kern w:val="0"/>
          <w:sz w:val="22"/>
        </w:rPr>
        <w:t>,</w:t>
      </w:r>
    </w:p>
    <w:p w14:paraId="04CC746F" w14:textId="77777777" w:rsidR="00551D93" w:rsidRDefault="00551D93" w:rsidP="00551D93">
      <w:pPr>
        <w:widowControl/>
        <w:jc w:val="left"/>
        <w:rPr>
          <w:rFonts w:ascii="Times New Roman" w:eastAsia="SimSun" w:hAnsi="Times New Roman" w:cs="Times New Roman"/>
          <w:color w:val="1F497D"/>
          <w:kern w:val="0"/>
          <w:sz w:val="22"/>
        </w:rPr>
      </w:pPr>
    </w:p>
    <w:p w14:paraId="1EC2C0FE" w14:textId="77777777" w:rsid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lastRenderedPageBreak/>
        <w:t xml:space="preserve">Thank you for your suggestions. We have revised the posters accordingly, and you can review the updated versions here: </w:t>
      </w:r>
      <w:hyperlink r:id="rId58" w:tgtFrame="_new" w:history="1">
        <w:r w:rsidRPr="00551D93">
          <w:rPr>
            <w:rStyle w:val="Hyperlink"/>
            <w:rFonts w:ascii="Times New Roman" w:eastAsia="SimSun" w:hAnsi="Times New Roman" w:cs="Times New Roman"/>
            <w:kern w:val="0"/>
            <w:sz w:val="22"/>
          </w:rPr>
          <w:t>Google Drive Link</w:t>
        </w:r>
      </w:hyperlink>
      <w:r w:rsidRPr="00551D93">
        <w:rPr>
          <w:rFonts w:ascii="Times New Roman" w:eastAsia="SimSun" w:hAnsi="Times New Roman" w:cs="Times New Roman"/>
          <w:color w:val="1F497D"/>
          <w:kern w:val="0"/>
          <w:sz w:val="22"/>
        </w:rPr>
        <w:t>.</w:t>
      </w:r>
    </w:p>
    <w:p w14:paraId="359EA328" w14:textId="77777777" w:rsidR="00551D93" w:rsidRPr="00551D93" w:rsidRDefault="00551D93" w:rsidP="00551D93">
      <w:pPr>
        <w:widowControl/>
        <w:jc w:val="left"/>
        <w:rPr>
          <w:rFonts w:ascii="Times New Roman" w:eastAsia="SimSun" w:hAnsi="Times New Roman" w:cs="Times New Roman"/>
          <w:color w:val="1F497D"/>
          <w:kern w:val="0"/>
          <w:sz w:val="22"/>
        </w:rPr>
      </w:pPr>
    </w:p>
    <w:p w14:paraId="3072A0D3" w14:textId="77777777" w:rsid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If there are no further issues, we will proceed with the printing process as the presentation time is approaching.</w:t>
      </w:r>
    </w:p>
    <w:p w14:paraId="12783AB8" w14:textId="77777777" w:rsidR="00551D93" w:rsidRPr="00551D93" w:rsidRDefault="00551D93" w:rsidP="00551D93">
      <w:pPr>
        <w:widowControl/>
        <w:jc w:val="left"/>
        <w:rPr>
          <w:rFonts w:ascii="Times New Roman" w:eastAsia="SimSun" w:hAnsi="Times New Roman" w:cs="Times New Roman"/>
          <w:color w:val="1F497D"/>
          <w:kern w:val="0"/>
          <w:sz w:val="22"/>
        </w:rPr>
      </w:pPr>
    </w:p>
    <w:p w14:paraId="38907C3F" w14:textId="77777777" w:rsidR="00551D93" w:rsidRP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Thank you again for your feedback and guidance.</w:t>
      </w:r>
    </w:p>
    <w:p w14:paraId="11B09E3E" w14:textId="77777777" w:rsidR="00551D93" w:rsidRPr="008748CC" w:rsidRDefault="00551D93" w:rsidP="00551D93">
      <w:pPr>
        <w:widowControl/>
        <w:jc w:val="left"/>
        <w:rPr>
          <w:rFonts w:ascii="Times New Roman" w:eastAsia="SimSun" w:hAnsi="Times New Roman" w:cs="Times New Roman"/>
          <w:color w:val="1F497D"/>
          <w:kern w:val="0"/>
          <w:sz w:val="22"/>
        </w:rPr>
      </w:pPr>
    </w:p>
    <w:p w14:paraId="3FB36D11" w14:textId="77777777" w:rsidR="00551D93" w:rsidRDefault="00551D93" w:rsidP="00551D9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16BF606" w14:textId="77777777" w:rsidR="00551D93" w:rsidRDefault="00551D93" w:rsidP="00551D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81A23D" w14:textId="77777777" w:rsidR="00551D93" w:rsidRDefault="00551D93" w:rsidP="00622EA0">
      <w:pPr>
        <w:widowControl/>
        <w:jc w:val="left"/>
        <w:rPr>
          <w:rFonts w:ascii="Times New Roman" w:eastAsia="SimSun" w:hAnsi="Times New Roman" w:cs="Times New Roman"/>
          <w:color w:val="1F497D"/>
          <w:kern w:val="0"/>
          <w:sz w:val="22"/>
        </w:rPr>
      </w:pPr>
    </w:p>
    <w:p w14:paraId="120EDEF1" w14:textId="77777777" w:rsidR="00551D93" w:rsidRDefault="00551D93" w:rsidP="00622EA0">
      <w:pPr>
        <w:widowControl/>
        <w:jc w:val="left"/>
        <w:rPr>
          <w:rFonts w:ascii="Times New Roman" w:eastAsia="SimSun" w:hAnsi="Times New Roman" w:cs="Times New Roman"/>
          <w:color w:val="1F497D"/>
          <w:kern w:val="0"/>
          <w:sz w:val="22"/>
        </w:rPr>
      </w:pPr>
    </w:p>
    <w:p w14:paraId="25328886" w14:textId="4739DE38" w:rsidR="00622EA0" w:rsidRDefault="00622EA0" w:rsidP="00622E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EAC4C08" w14:textId="77777777" w:rsidR="00622EA0" w:rsidRDefault="00622EA0" w:rsidP="00622EA0">
      <w:pPr>
        <w:widowControl/>
        <w:jc w:val="left"/>
        <w:rPr>
          <w:rFonts w:ascii="Times New Roman" w:eastAsia="SimSun" w:hAnsi="Times New Roman" w:cs="Times New Roman"/>
          <w:color w:val="1F497D"/>
          <w:kern w:val="0"/>
          <w:sz w:val="22"/>
        </w:rPr>
      </w:pPr>
    </w:p>
    <w:p w14:paraId="5A698E27" w14:textId="023867B1" w:rsid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so much for uploading the signed cover letter and approving the submission. I greatly appreciate your support and guidance throughout this process.</w:t>
      </w:r>
    </w:p>
    <w:p w14:paraId="08679E9F" w14:textId="77777777" w:rsidR="00622EA0" w:rsidRPr="008748CC" w:rsidRDefault="00622EA0" w:rsidP="00622EA0">
      <w:pPr>
        <w:widowControl/>
        <w:jc w:val="left"/>
        <w:rPr>
          <w:rFonts w:ascii="Times New Roman" w:eastAsia="SimSun" w:hAnsi="Times New Roman" w:cs="Times New Roman"/>
          <w:color w:val="1F497D"/>
          <w:kern w:val="0"/>
          <w:sz w:val="22"/>
        </w:rPr>
      </w:pPr>
    </w:p>
    <w:p w14:paraId="1E7F5978"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980845"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B5736F" w14:textId="77777777" w:rsidR="00622EA0" w:rsidRDefault="00622EA0" w:rsidP="00622EA0">
      <w:pPr>
        <w:widowControl/>
        <w:jc w:val="left"/>
        <w:rPr>
          <w:rFonts w:ascii="Times New Roman" w:eastAsia="SimSun" w:hAnsi="Times New Roman" w:cs="Times New Roman"/>
          <w:color w:val="1F497D"/>
          <w:kern w:val="0"/>
          <w:sz w:val="22"/>
        </w:rPr>
      </w:pPr>
    </w:p>
    <w:p w14:paraId="4098138B" w14:textId="77777777" w:rsidR="00622EA0" w:rsidRDefault="00622EA0" w:rsidP="00622EA0">
      <w:pPr>
        <w:widowControl/>
        <w:jc w:val="left"/>
        <w:rPr>
          <w:rFonts w:ascii="Times New Roman" w:eastAsia="SimSun" w:hAnsi="Times New Roman" w:cs="Times New Roman"/>
          <w:color w:val="1F497D"/>
          <w:kern w:val="0"/>
          <w:sz w:val="22"/>
        </w:rPr>
      </w:pPr>
    </w:p>
    <w:p w14:paraId="6CECD27D" w14:textId="2E1A4364" w:rsidR="00622EA0" w:rsidRDefault="00622EA0" w:rsidP="00622E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45400F7" w14:textId="77777777" w:rsidR="00622EA0" w:rsidRDefault="00622EA0" w:rsidP="00622EA0">
      <w:pPr>
        <w:widowControl/>
        <w:jc w:val="left"/>
        <w:rPr>
          <w:rFonts w:ascii="Times New Roman" w:eastAsia="SimSun" w:hAnsi="Times New Roman" w:cs="Times New Roman"/>
          <w:color w:val="1F497D"/>
          <w:kern w:val="0"/>
          <w:sz w:val="22"/>
        </w:rPr>
      </w:pPr>
    </w:p>
    <w:p w14:paraId="066A5271" w14:textId="77777777"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for your valuable suggestions! We will make the necessary revisions to the poster based on your feedback.</w:t>
      </w:r>
    </w:p>
    <w:p w14:paraId="37E9608A" w14:textId="77777777" w:rsidR="00622EA0" w:rsidRPr="00622EA0" w:rsidRDefault="00622EA0" w:rsidP="00622EA0">
      <w:pPr>
        <w:widowControl/>
        <w:jc w:val="left"/>
        <w:rPr>
          <w:rFonts w:ascii="Times New Roman" w:eastAsia="SimSun" w:hAnsi="Times New Roman" w:cs="Times New Roman"/>
          <w:color w:val="1F497D"/>
          <w:kern w:val="0"/>
          <w:sz w:val="22"/>
        </w:rPr>
      </w:pPr>
    </w:p>
    <w:p w14:paraId="0F295D69" w14:textId="7AD45B44"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One additional question regarding the symposium setup: the notice for the CRF 2022/23 - Symposium mentions that we need to prepare our own display materials, including stationery and a mounting agent</w:t>
      </w:r>
      <w:r>
        <w:rPr>
          <w:rFonts w:ascii="Times New Roman" w:eastAsia="SimSun" w:hAnsi="Times New Roman" w:cs="Times New Roman" w:hint="eastAsia"/>
          <w:color w:val="1F497D"/>
          <w:kern w:val="0"/>
          <w:sz w:val="22"/>
        </w:rPr>
        <w:t xml:space="preserve">, which means we need to print the poster out </w:t>
      </w:r>
      <w:proofErr w:type="gramStart"/>
      <w:r>
        <w:rPr>
          <w:rFonts w:ascii="Times New Roman" w:eastAsia="SimSun" w:hAnsi="Times New Roman" w:cs="Times New Roman" w:hint="eastAsia"/>
          <w:color w:val="1F497D"/>
          <w:kern w:val="0"/>
          <w:sz w:val="22"/>
        </w:rPr>
        <w:t>by</w:t>
      </w:r>
      <w:proofErr w:type="gramEnd"/>
      <w:r>
        <w:rPr>
          <w:rFonts w:ascii="Times New Roman" w:eastAsia="SimSun" w:hAnsi="Times New Roman" w:cs="Times New Roman" w:hint="eastAsia"/>
          <w:color w:val="1F497D"/>
          <w:kern w:val="0"/>
          <w:sz w:val="22"/>
        </w:rPr>
        <w:t xml:space="preserve"> our own</w:t>
      </w:r>
      <w:r w:rsidRPr="00622EA0">
        <w:rPr>
          <w:rFonts w:ascii="Times New Roman" w:eastAsia="SimSun" w:hAnsi="Times New Roman" w:cs="Times New Roman"/>
          <w:color w:val="1F497D"/>
          <w:kern w:val="0"/>
          <w:sz w:val="22"/>
        </w:rPr>
        <w:t xml:space="preserve">. Does this </w:t>
      </w:r>
      <w:r>
        <w:rPr>
          <w:rFonts w:ascii="Times New Roman" w:eastAsia="SimSun" w:hAnsi="Times New Roman" w:cs="Times New Roman" w:hint="eastAsia"/>
          <w:color w:val="1F497D"/>
          <w:kern w:val="0"/>
          <w:sz w:val="22"/>
        </w:rPr>
        <w:t xml:space="preserve">also </w:t>
      </w:r>
      <w:r w:rsidRPr="00622EA0">
        <w:rPr>
          <w:rFonts w:ascii="Times New Roman" w:eastAsia="SimSun" w:hAnsi="Times New Roman" w:cs="Times New Roman"/>
          <w:color w:val="1F497D"/>
          <w:kern w:val="0"/>
          <w:sz w:val="22"/>
        </w:rPr>
        <w:t>mean we should also purchase a roll-up banner (</w:t>
      </w:r>
      <w:r w:rsidRPr="00622EA0">
        <w:rPr>
          <w:rFonts w:ascii="Times New Roman" w:eastAsia="SimSun" w:hAnsi="Times New Roman" w:cs="Times New Roman"/>
          <w:color w:val="1F497D"/>
          <w:kern w:val="0"/>
          <w:sz w:val="22"/>
        </w:rPr>
        <w:t>易拉宝</w:t>
      </w:r>
      <w:r w:rsidRPr="00622EA0">
        <w:rPr>
          <w:rFonts w:ascii="Times New Roman" w:eastAsia="SimSun" w:hAnsi="Times New Roman" w:cs="Times New Roman"/>
          <w:color w:val="1F497D"/>
          <w:kern w:val="0"/>
          <w:sz w:val="22"/>
        </w:rPr>
        <w:t>) for mounting the poster?</w:t>
      </w:r>
    </w:p>
    <w:p w14:paraId="40F13F5D" w14:textId="77777777" w:rsidR="00622EA0" w:rsidRPr="00622EA0" w:rsidRDefault="00622EA0" w:rsidP="00622EA0">
      <w:pPr>
        <w:widowControl/>
        <w:jc w:val="left"/>
        <w:rPr>
          <w:rFonts w:ascii="Times New Roman" w:eastAsia="SimSun" w:hAnsi="Times New Roman" w:cs="Times New Roman"/>
          <w:color w:val="1F497D"/>
          <w:kern w:val="0"/>
          <w:sz w:val="22"/>
        </w:rPr>
      </w:pPr>
    </w:p>
    <w:p w14:paraId="0218B1CC" w14:textId="77777777"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We want to ensure everything is prepared properly, so your advice would be greatly appreciated.</w:t>
      </w:r>
    </w:p>
    <w:p w14:paraId="08699EE1" w14:textId="77777777" w:rsidR="00622EA0" w:rsidRPr="00622EA0" w:rsidRDefault="00622EA0" w:rsidP="00622EA0">
      <w:pPr>
        <w:widowControl/>
        <w:jc w:val="left"/>
        <w:rPr>
          <w:rFonts w:ascii="Times New Roman" w:eastAsia="SimSun" w:hAnsi="Times New Roman" w:cs="Times New Roman"/>
          <w:color w:val="1F497D"/>
          <w:kern w:val="0"/>
          <w:sz w:val="22"/>
        </w:rPr>
      </w:pPr>
    </w:p>
    <w:p w14:paraId="2C87DDE9" w14:textId="5700C0F5" w:rsid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again for your support!</w:t>
      </w:r>
    </w:p>
    <w:p w14:paraId="74B9C611" w14:textId="77777777" w:rsidR="00622EA0" w:rsidRPr="008748CC" w:rsidRDefault="00622EA0" w:rsidP="00622EA0">
      <w:pPr>
        <w:widowControl/>
        <w:jc w:val="left"/>
        <w:rPr>
          <w:rFonts w:ascii="Times New Roman" w:eastAsia="SimSun" w:hAnsi="Times New Roman" w:cs="Times New Roman"/>
          <w:color w:val="1F497D"/>
          <w:kern w:val="0"/>
          <w:sz w:val="22"/>
        </w:rPr>
      </w:pPr>
    </w:p>
    <w:p w14:paraId="7358F534"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6C3C99F"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EE0A312" w14:textId="77777777" w:rsidR="00622EA0" w:rsidRDefault="00622EA0" w:rsidP="001E3FB9">
      <w:pPr>
        <w:widowControl/>
        <w:jc w:val="left"/>
        <w:rPr>
          <w:rFonts w:ascii="Times New Roman" w:eastAsia="SimSun" w:hAnsi="Times New Roman" w:cs="Times New Roman"/>
          <w:color w:val="1F497D"/>
          <w:kern w:val="0"/>
          <w:sz w:val="22"/>
        </w:rPr>
      </w:pPr>
    </w:p>
    <w:p w14:paraId="597B5EB3" w14:textId="77777777" w:rsidR="00622EA0" w:rsidRDefault="00622EA0" w:rsidP="001E3FB9">
      <w:pPr>
        <w:widowControl/>
        <w:jc w:val="left"/>
        <w:rPr>
          <w:rFonts w:ascii="Times New Roman" w:eastAsia="SimSun" w:hAnsi="Times New Roman" w:cs="Times New Roman"/>
          <w:color w:val="1F497D"/>
          <w:kern w:val="0"/>
          <w:sz w:val="22"/>
        </w:rPr>
      </w:pPr>
    </w:p>
    <w:p w14:paraId="22417794" w14:textId="0ADCF3A3" w:rsidR="001E3FB9" w:rsidRDefault="001E3FB9" w:rsidP="001E3F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BF7393">
        <w:rPr>
          <w:rFonts w:ascii="Times New Roman" w:eastAsia="SimSun" w:hAnsi="Times New Roman" w:cs="Times New Roman"/>
          <w:color w:val="1F497D"/>
          <w:kern w:val="0"/>
          <w:sz w:val="22"/>
        </w:rPr>
        <w:t>,</w:t>
      </w:r>
    </w:p>
    <w:p w14:paraId="44952F33" w14:textId="77777777" w:rsidR="001E3FB9" w:rsidRDefault="001E3FB9" w:rsidP="001E3FB9">
      <w:pPr>
        <w:widowControl/>
        <w:jc w:val="left"/>
        <w:rPr>
          <w:rFonts w:ascii="Times New Roman" w:eastAsia="SimSun" w:hAnsi="Times New Roman" w:cs="Times New Roman"/>
          <w:color w:val="1F497D"/>
          <w:kern w:val="0"/>
          <w:sz w:val="22"/>
        </w:rPr>
      </w:pPr>
    </w:p>
    <w:p w14:paraId="0A541000" w14:textId="77777777" w:rsid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lastRenderedPageBreak/>
        <w:t>I hope this email finds you well. Junhao and I have completed the CRF poster, and it is available for your review in the following folder:</w:t>
      </w:r>
      <w:r w:rsidRPr="001E3FB9">
        <w:rPr>
          <w:rFonts w:ascii="Times New Roman" w:eastAsia="SimSun" w:hAnsi="Times New Roman" w:cs="Times New Roman"/>
          <w:color w:val="1F497D"/>
          <w:kern w:val="0"/>
          <w:sz w:val="22"/>
        </w:rPr>
        <w:br/>
      </w:r>
      <w:hyperlink r:id="rId59" w:tgtFrame="_new" w:history="1">
        <w:r w:rsidRPr="001E3FB9">
          <w:rPr>
            <w:rStyle w:val="Hyperlink"/>
            <w:rFonts w:ascii="Times New Roman" w:eastAsia="SimSun" w:hAnsi="Times New Roman" w:cs="Times New Roman"/>
            <w:kern w:val="0"/>
            <w:sz w:val="22"/>
          </w:rPr>
          <w:t>CRF Poster Folder</w:t>
        </w:r>
      </w:hyperlink>
      <w:r w:rsidRPr="001E3FB9">
        <w:rPr>
          <w:rFonts w:ascii="Times New Roman" w:eastAsia="SimSun" w:hAnsi="Times New Roman" w:cs="Times New Roman"/>
          <w:color w:val="1F497D"/>
          <w:kern w:val="0"/>
          <w:sz w:val="22"/>
        </w:rPr>
        <w:t>.</w:t>
      </w:r>
    </w:p>
    <w:p w14:paraId="386375F1" w14:textId="77777777" w:rsidR="001E3FB9" w:rsidRPr="001E3FB9" w:rsidRDefault="001E3FB9" w:rsidP="001E3FB9">
      <w:pPr>
        <w:widowControl/>
        <w:jc w:val="left"/>
        <w:rPr>
          <w:rFonts w:ascii="Times New Roman" w:eastAsia="SimSun" w:hAnsi="Times New Roman" w:cs="Times New Roman"/>
          <w:color w:val="1F497D"/>
          <w:kern w:val="0"/>
          <w:sz w:val="22"/>
        </w:rPr>
      </w:pPr>
    </w:p>
    <w:p w14:paraId="55F67922" w14:textId="77777777" w:rsid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 xml:space="preserve">We would greatly appreciate it if you could </w:t>
      </w:r>
      <w:proofErr w:type="gramStart"/>
      <w:r w:rsidRPr="001E3FB9">
        <w:rPr>
          <w:rFonts w:ascii="Times New Roman" w:eastAsia="SimSun" w:hAnsi="Times New Roman" w:cs="Times New Roman"/>
          <w:color w:val="1F497D"/>
          <w:kern w:val="0"/>
          <w:sz w:val="22"/>
        </w:rPr>
        <w:t>take a look</w:t>
      </w:r>
      <w:proofErr w:type="gramEnd"/>
      <w:r w:rsidRPr="001E3FB9">
        <w:rPr>
          <w:rFonts w:ascii="Times New Roman" w:eastAsia="SimSun" w:hAnsi="Times New Roman" w:cs="Times New Roman"/>
          <w:color w:val="1F497D"/>
          <w:kern w:val="0"/>
          <w:sz w:val="22"/>
        </w:rPr>
        <w:t xml:space="preserve"> and provide any feedback or suggestions for improvement.</w:t>
      </w:r>
    </w:p>
    <w:p w14:paraId="40775572" w14:textId="77777777" w:rsidR="001E3FB9" w:rsidRPr="001E3FB9" w:rsidRDefault="001E3FB9" w:rsidP="001E3FB9">
      <w:pPr>
        <w:widowControl/>
        <w:jc w:val="left"/>
        <w:rPr>
          <w:rFonts w:ascii="Times New Roman" w:eastAsia="SimSun" w:hAnsi="Times New Roman" w:cs="Times New Roman"/>
          <w:color w:val="1F497D"/>
          <w:kern w:val="0"/>
          <w:sz w:val="22"/>
        </w:rPr>
      </w:pPr>
    </w:p>
    <w:p w14:paraId="6B9202D6" w14:textId="77777777" w:rsidR="001E3FB9" w:rsidRP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Thank you for your time and guidance!</w:t>
      </w:r>
    </w:p>
    <w:p w14:paraId="3D0D1161" w14:textId="77777777" w:rsidR="001E3FB9" w:rsidRPr="008748CC" w:rsidRDefault="001E3FB9" w:rsidP="001E3FB9">
      <w:pPr>
        <w:widowControl/>
        <w:jc w:val="left"/>
        <w:rPr>
          <w:rFonts w:ascii="Times New Roman" w:eastAsia="SimSun" w:hAnsi="Times New Roman" w:cs="Times New Roman"/>
          <w:color w:val="1F497D"/>
          <w:kern w:val="0"/>
          <w:sz w:val="22"/>
        </w:rPr>
      </w:pPr>
    </w:p>
    <w:p w14:paraId="3960860A" w14:textId="77777777" w:rsidR="001E3FB9" w:rsidRDefault="001E3FB9" w:rsidP="001E3FB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02F244" w14:textId="77777777" w:rsidR="001E3FB9" w:rsidRDefault="001E3FB9" w:rsidP="001E3F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1983261" w14:textId="77777777" w:rsidR="001E3FB9" w:rsidRDefault="001E3FB9" w:rsidP="0072504C">
      <w:pPr>
        <w:widowControl/>
        <w:jc w:val="left"/>
        <w:rPr>
          <w:rFonts w:ascii="Times New Roman" w:eastAsia="SimSun" w:hAnsi="Times New Roman" w:cs="Times New Roman"/>
          <w:color w:val="1F497D"/>
          <w:kern w:val="0"/>
          <w:sz w:val="22"/>
        </w:rPr>
      </w:pPr>
    </w:p>
    <w:p w14:paraId="0F8E5068" w14:textId="77777777" w:rsidR="001E3FB9" w:rsidRDefault="001E3FB9" w:rsidP="0072504C">
      <w:pPr>
        <w:widowControl/>
        <w:jc w:val="left"/>
        <w:rPr>
          <w:rFonts w:ascii="Times New Roman" w:eastAsia="SimSun" w:hAnsi="Times New Roman" w:cs="Times New Roman"/>
          <w:color w:val="1F497D"/>
          <w:kern w:val="0"/>
          <w:sz w:val="22"/>
        </w:rPr>
      </w:pPr>
    </w:p>
    <w:p w14:paraId="2110F2DB" w14:textId="77777777" w:rsidR="001E3FB9" w:rsidRDefault="001E3FB9" w:rsidP="0072504C">
      <w:pPr>
        <w:widowControl/>
        <w:jc w:val="left"/>
        <w:rPr>
          <w:rFonts w:ascii="Times New Roman" w:eastAsia="SimSun" w:hAnsi="Times New Roman" w:cs="Times New Roman"/>
          <w:color w:val="1F497D"/>
          <w:kern w:val="0"/>
          <w:sz w:val="22"/>
        </w:rPr>
      </w:pPr>
    </w:p>
    <w:p w14:paraId="67FDE96D" w14:textId="38BF6526" w:rsidR="0072504C" w:rsidRDefault="0072504C" w:rsidP="0072504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F0F94E" w14:textId="77777777" w:rsidR="0072504C" w:rsidRDefault="0072504C" w:rsidP="0072504C">
      <w:pPr>
        <w:widowControl/>
        <w:jc w:val="left"/>
        <w:rPr>
          <w:rFonts w:ascii="Times New Roman" w:eastAsia="SimSun" w:hAnsi="Times New Roman" w:cs="Times New Roman"/>
          <w:color w:val="1F497D"/>
          <w:kern w:val="0"/>
          <w:sz w:val="22"/>
        </w:rPr>
      </w:pPr>
    </w:p>
    <w:p w14:paraId="1D241266" w14:textId="77777777" w:rsidR="0072504C" w:rsidRP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 xml:space="preserve">Thank you for your email. Yes, you are right. I just uploaded a testing </w:t>
      </w:r>
      <w:proofErr w:type="gramStart"/>
      <w:r w:rsidRPr="0072504C">
        <w:rPr>
          <w:rFonts w:ascii="Times New Roman" w:eastAsia="SimSun" w:hAnsi="Times New Roman" w:cs="Times New Roman"/>
          <w:color w:val="1F497D"/>
          <w:kern w:val="0"/>
          <w:sz w:val="22"/>
        </w:rPr>
        <w:t>file for</w:t>
      </w:r>
      <w:proofErr w:type="gramEnd"/>
      <w:r w:rsidRPr="0072504C">
        <w:rPr>
          <w:rFonts w:ascii="Times New Roman" w:eastAsia="SimSun" w:hAnsi="Times New Roman" w:cs="Times New Roman"/>
          <w:color w:val="1F497D"/>
          <w:kern w:val="0"/>
          <w:sz w:val="22"/>
        </w:rPr>
        <w:t xml:space="preserve"> to check whether it can be transferred to your side. I will carefully check the file uploaded on the system via the provided link to ensure everything is correct.</w:t>
      </w:r>
    </w:p>
    <w:p w14:paraId="0BE29DB0" w14:textId="77777777" w:rsidR="0072504C" w:rsidRPr="0072504C" w:rsidRDefault="0072504C" w:rsidP="0072504C">
      <w:pPr>
        <w:widowControl/>
        <w:jc w:val="left"/>
        <w:rPr>
          <w:rFonts w:ascii="Times New Roman" w:eastAsia="SimSun" w:hAnsi="Times New Roman" w:cs="Times New Roman"/>
          <w:color w:val="1F497D"/>
          <w:kern w:val="0"/>
          <w:sz w:val="22"/>
        </w:rPr>
      </w:pPr>
    </w:p>
    <w:p w14:paraId="0FC8191F" w14:textId="77777777" w:rsidR="0072504C" w:rsidRP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One more thing I need your help with is the cover letter. I have drafted one and attached it to this email. Could you kindly provide me with a signed version?</w:t>
      </w:r>
    </w:p>
    <w:p w14:paraId="0A7865E0" w14:textId="77777777" w:rsidR="0072504C" w:rsidRPr="0072504C" w:rsidRDefault="0072504C" w:rsidP="0072504C">
      <w:pPr>
        <w:widowControl/>
        <w:jc w:val="left"/>
        <w:rPr>
          <w:rFonts w:ascii="Times New Roman" w:eastAsia="SimSun" w:hAnsi="Times New Roman" w:cs="Times New Roman"/>
          <w:color w:val="1F497D"/>
          <w:kern w:val="0"/>
          <w:sz w:val="22"/>
        </w:rPr>
      </w:pPr>
    </w:p>
    <w:p w14:paraId="7F88B7AD" w14:textId="6E72F87F" w:rsid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Thank you so much for your support!</w:t>
      </w:r>
      <w:r>
        <w:rPr>
          <w:rFonts w:ascii="Times New Roman" w:eastAsia="SimSun" w:hAnsi="Times New Roman" w:cs="Times New Roman" w:hint="eastAsia"/>
          <w:color w:val="1F497D"/>
          <w:kern w:val="0"/>
          <w:sz w:val="22"/>
        </w:rPr>
        <w:t xml:space="preserve"> Have a good night! </w:t>
      </w:r>
    </w:p>
    <w:p w14:paraId="14BD2301" w14:textId="77777777" w:rsidR="0072504C" w:rsidRPr="008748CC" w:rsidRDefault="0072504C" w:rsidP="0072504C">
      <w:pPr>
        <w:widowControl/>
        <w:jc w:val="left"/>
        <w:rPr>
          <w:rFonts w:ascii="Times New Roman" w:eastAsia="SimSun" w:hAnsi="Times New Roman" w:cs="Times New Roman"/>
          <w:color w:val="1F497D"/>
          <w:kern w:val="0"/>
          <w:sz w:val="22"/>
        </w:rPr>
      </w:pPr>
    </w:p>
    <w:p w14:paraId="3AFB76A9" w14:textId="77777777" w:rsidR="0072504C" w:rsidRDefault="0072504C" w:rsidP="007250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C041353" w14:textId="77777777" w:rsidR="0072504C" w:rsidRDefault="0072504C" w:rsidP="007250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195DB88" w14:textId="77777777" w:rsidR="0072504C" w:rsidRDefault="0072504C" w:rsidP="00B9419F">
      <w:pPr>
        <w:widowControl/>
        <w:jc w:val="left"/>
        <w:rPr>
          <w:rFonts w:ascii="Times New Roman" w:eastAsia="SimSun" w:hAnsi="Times New Roman" w:cs="Times New Roman"/>
          <w:color w:val="1F497D"/>
          <w:kern w:val="0"/>
          <w:sz w:val="22"/>
        </w:rPr>
      </w:pPr>
    </w:p>
    <w:p w14:paraId="7C4B18A8" w14:textId="77777777" w:rsidR="0072504C" w:rsidRDefault="0072504C" w:rsidP="00B9419F">
      <w:pPr>
        <w:widowControl/>
        <w:jc w:val="left"/>
        <w:rPr>
          <w:rFonts w:ascii="Times New Roman" w:eastAsia="SimSun" w:hAnsi="Times New Roman" w:cs="Times New Roman"/>
          <w:color w:val="1F497D"/>
          <w:kern w:val="0"/>
          <w:sz w:val="22"/>
        </w:rPr>
      </w:pPr>
    </w:p>
    <w:p w14:paraId="2C260DDF" w14:textId="7D13D123" w:rsidR="00B9419F" w:rsidRDefault="00B9419F" w:rsidP="00B9419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AEEE5B9" w14:textId="77777777" w:rsidR="00B9419F" w:rsidRDefault="00B9419F" w:rsidP="00B9419F">
      <w:pPr>
        <w:widowControl/>
        <w:jc w:val="left"/>
        <w:rPr>
          <w:rFonts w:ascii="Times New Roman" w:eastAsia="SimSun" w:hAnsi="Times New Roman" w:cs="Times New Roman"/>
          <w:color w:val="1F497D"/>
          <w:kern w:val="0"/>
          <w:sz w:val="22"/>
        </w:rPr>
      </w:pPr>
    </w:p>
    <w:p w14:paraId="03ADEAA8" w14:textId="44F49666" w:rsidR="00B9419F" w:rsidRDefault="00B9419F" w:rsidP="00B9419F">
      <w:pPr>
        <w:widowControl/>
        <w:jc w:val="left"/>
        <w:rPr>
          <w:rFonts w:ascii="Times New Roman" w:eastAsia="SimSun" w:hAnsi="Times New Roman" w:cs="Times New Roman"/>
          <w:color w:val="1F497D"/>
          <w:kern w:val="0"/>
          <w:sz w:val="22"/>
        </w:rPr>
      </w:pPr>
      <w:r w:rsidRPr="00B9419F">
        <w:rPr>
          <w:rFonts w:ascii="Times New Roman" w:eastAsia="SimSun" w:hAnsi="Times New Roman" w:cs="Times New Roman"/>
          <w:color w:val="1F497D"/>
          <w:kern w:val="0"/>
          <w:sz w:val="22"/>
        </w:rPr>
        <w:t>Thank you for your invitation. I will attend the meeting.</w:t>
      </w:r>
    </w:p>
    <w:p w14:paraId="193D7375" w14:textId="77777777" w:rsidR="00B9419F" w:rsidRPr="00B9419F" w:rsidRDefault="00B9419F" w:rsidP="00B9419F">
      <w:pPr>
        <w:widowControl/>
        <w:jc w:val="left"/>
        <w:rPr>
          <w:rFonts w:ascii="Times New Roman" w:eastAsia="SimSun" w:hAnsi="Times New Roman" w:cs="Times New Roman"/>
          <w:color w:val="1F497D"/>
          <w:kern w:val="0"/>
          <w:sz w:val="22"/>
        </w:rPr>
      </w:pPr>
    </w:p>
    <w:p w14:paraId="420FEA99" w14:textId="77777777" w:rsidR="00B9419F" w:rsidRPr="00B9419F" w:rsidRDefault="00B9419F" w:rsidP="00B9419F">
      <w:pPr>
        <w:widowControl/>
        <w:jc w:val="left"/>
        <w:rPr>
          <w:rFonts w:ascii="Times New Roman" w:eastAsia="SimSun" w:hAnsi="Times New Roman" w:cs="Times New Roman"/>
          <w:color w:val="1F497D"/>
          <w:kern w:val="0"/>
          <w:sz w:val="22"/>
        </w:rPr>
      </w:pPr>
      <w:r w:rsidRPr="00B9419F">
        <w:rPr>
          <w:rFonts w:ascii="Times New Roman" w:eastAsia="SimSun" w:hAnsi="Times New Roman" w:cs="Times New Roman"/>
          <w:color w:val="1F497D"/>
          <w:kern w:val="0"/>
          <w:sz w:val="22"/>
        </w:rPr>
        <w:t>Looking forward to the discussion.</w:t>
      </w:r>
    </w:p>
    <w:p w14:paraId="37855EDC" w14:textId="77777777" w:rsidR="00B9419F" w:rsidRPr="008748CC" w:rsidRDefault="00B9419F" w:rsidP="00B9419F">
      <w:pPr>
        <w:widowControl/>
        <w:jc w:val="left"/>
        <w:rPr>
          <w:rFonts w:ascii="Times New Roman" w:eastAsia="SimSun" w:hAnsi="Times New Roman" w:cs="Times New Roman"/>
          <w:color w:val="1F497D"/>
          <w:kern w:val="0"/>
          <w:sz w:val="22"/>
        </w:rPr>
      </w:pPr>
    </w:p>
    <w:p w14:paraId="1294E7F4" w14:textId="77777777" w:rsidR="00B9419F" w:rsidRDefault="00B9419F" w:rsidP="00B941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9340CC" w14:textId="77777777" w:rsidR="00B9419F" w:rsidRDefault="00B9419F" w:rsidP="00B941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AF30DCF" w14:textId="77777777" w:rsidR="00B9419F" w:rsidRDefault="00B9419F" w:rsidP="00AB17A3">
      <w:pPr>
        <w:widowControl/>
        <w:jc w:val="left"/>
        <w:rPr>
          <w:rFonts w:ascii="Times New Roman" w:eastAsia="SimSun" w:hAnsi="Times New Roman" w:cs="Times New Roman"/>
          <w:color w:val="1F497D"/>
          <w:kern w:val="0"/>
          <w:sz w:val="22"/>
        </w:rPr>
      </w:pPr>
    </w:p>
    <w:p w14:paraId="302C3CD2" w14:textId="77777777" w:rsidR="00B9419F" w:rsidRDefault="00B9419F" w:rsidP="00AB17A3">
      <w:pPr>
        <w:widowControl/>
        <w:jc w:val="left"/>
        <w:rPr>
          <w:rFonts w:ascii="Times New Roman" w:eastAsia="SimSun" w:hAnsi="Times New Roman" w:cs="Times New Roman"/>
          <w:color w:val="1F497D"/>
          <w:kern w:val="0"/>
          <w:sz w:val="22"/>
        </w:rPr>
      </w:pPr>
    </w:p>
    <w:p w14:paraId="73A31617" w14:textId="5965C465" w:rsidR="00AB17A3" w:rsidRDefault="00AB17A3" w:rsidP="00AB17A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AB17A3">
        <w:rPr>
          <w:rFonts w:ascii="Times New Roman" w:eastAsia="SimSun" w:hAnsi="Times New Roman" w:cs="Times New Roman"/>
          <w:color w:val="1F497D"/>
          <w:kern w:val="0"/>
          <w:sz w:val="22"/>
        </w:rPr>
        <w:t>PGH General Office</w:t>
      </w:r>
      <w:r w:rsidRPr="00BF7393">
        <w:rPr>
          <w:rFonts w:ascii="Times New Roman" w:eastAsia="SimSun" w:hAnsi="Times New Roman" w:cs="Times New Roman"/>
          <w:color w:val="1F497D"/>
          <w:kern w:val="0"/>
          <w:sz w:val="22"/>
        </w:rPr>
        <w:t>,</w:t>
      </w:r>
    </w:p>
    <w:p w14:paraId="52935FC6" w14:textId="77777777" w:rsidR="00AB17A3" w:rsidRDefault="00AB17A3" w:rsidP="00AB17A3">
      <w:pPr>
        <w:widowControl/>
        <w:jc w:val="left"/>
        <w:rPr>
          <w:rFonts w:ascii="Times New Roman" w:eastAsia="SimSun" w:hAnsi="Times New Roman" w:cs="Times New Roman"/>
          <w:color w:val="1F497D"/>
          <w:kern w:val="0"/>
          <w:sz w:val="22"/>
        </w:rPr>
      </w:pPr>
    </w:p>
    <w:p w14:paraId="2C0EEE16" w14:textId="77777777"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Thank you for your email. I deeply regret this situation and would like to offer my sincere apologies for any inconvenience caused. If possible, I would like to provide some context regarding this matter.</w:t>
      </w:r>
    </w:p>
    <w:p w14:paraId="4CFB7A51" w14:textId="77777777" w:rsidR="00AB17A3" w:rsidRPr="00AB17A3" w:rsidRDefault="00AB17A3" w:rsidP="00AB17A3">
      <w:pPr>
        <w:widowControl/>
        <w:jc w:val="left"/>
        <w:rPr>
          <w:rFonts w:ascii="Times New Roman" w:eastAsia="SimSun" w:hAnsi="Times New Roman" w:cs="Times New Roman"/>
          <w:color w:val="1F497D"/>
          <w:kern w:val="0"/>
          <w:sz w:val="22"/>
        </w:rPr>
      </w:pPr>
    </w:p>
    <w:p w14:paraId="53D07DA2" w14:textId="64A69562"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 xml:space="preserve">My best friend, XING </w:t>
      </w:r>
      <w:proofErr w:type="spellStart"/>
      <w:r w:rsidRPr="00AB17A3">
        <w:rPr>
          <w:rFonts w:ascii="Times New Roman" w:eastAsia="SimSun" w:hAnsi="Times New Roman" w:cs="Times New Roman"/>
          <w:color w:val="1F497D"/>
          <w:kern w:val="0"/>
          <w:sz w:val="22"/>
        </w:rPr>
        <w:t>Juntong</w:t>
      </w:r>
      <w:proofErr w:type="spellEnd"/>
      <w:r w:rsidRPr="00AB17A3">
        <w:rPr>
          <w:rFonts w:ascii="Times New Roman" w:eastAsia="SimSun" w:hAnsi="Times New Roman" w:cs="Times New Roman"/>
          <w:color w:val="1F497D"/>
          <w:kern w:val="0"/>
          <w:sz w:val="22"/>
        </w:rPr>
        <w:t>, has recently been struggling with depression, which seems to stem from challenges in his unsuccessful research and some incidents from his family. Given the concerning number of suicide cases on campus in recent years, I believed it would be safer and more beneficial for him to occasionally stay in my room to recover in a secure and supportive environment. One of the main reasons is that our campus has a much safer and better environment compared to the outside. I truly wanted to do what I could to help him during this difficult time.</w:t>
      </w:r>
    </w:p>
    <w:p w14:paraId="5B09D107" w14:textId="77777777" w:rsidR="00AB17A3" w:rsidRDefault="00AB17A3" w:rsidP="00AB17A3">
      <w:pPr>
        <w:widowControl/>
        <w:jc w:val="left"/>
        <w:rPr>
          <w:rFonts w:ascii="Times New Roman" w:eastAsia="SimSun" w:hAnsi="Times New Roman" w:cs="Times New Roman"/>
          <w:color w:val="1F497D"/>
          <w:kern w:val="0"/>
          <w:sz w:val="22"/>
        </w:rPr>
      </w:pPr>
    </w:p>
    <w:p w14:paraId="0070A02C" w14:textId="757BD2A4"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 xml:space="preserve">Before receiving your email, I was unaware that this arrangement violated the hall regulations. I sincerely apologize for my oversight and assure you that it will not happen again. I also promise that XING </w:t>
      </w:r>
      <w:proofErr w:type="spellStart"/>
      <w:r w:rsidRPr="00AB17A3">
        <w:rPr>
          <w:rFonts w:ascii="Times New Roman" w:eastAsia="SimSun" w:hAnsi="Times New Roman" w:cs="Times New Roman"/>
          <w:color w:val="1F497D"/>
          <w:kern w:val="0"/>
          <w:sz w:val="22"/>
        </w:rPr>
        <w:t>Juntong</w:t>
      </w:r>
      <w:proofErr w:type="spellEnd"/>
      <w:r w:rsidRPr="00AB17A3">
        <w:rPr>
          <w:rFonts w:ascii="Times New Roman" w:eastAsia="SimSun" w:hAnsi="Times New Roman" w:cs="Times New Roman"/>
          <w:color w:val="1F497D"/>
          <w:kern w:val="0"/>
          <w:sz w:val="22"/>
        </w:rPr>
        <w:t xml:space="preserve"> will no longer enter the hall under any circumstances.</w:t>
      </w:r>
    </w:p>
    <w:p w14:paraId="15F644CE" w14:textId="77777777" w:rsidR="00AB17A3" w:rsidRDefault="00AB17A3" w:rsidP="00AB17A3">
      <w:pPr>
        <w:widowControl/>
        <w:jc w:val="left"/>
        <w:rPr>
          <w:rFonts w:ascii="Times New Roman" w:eastAsia="SimSun" w:hAnsi="Times New Roman" w:cs="Times New Roman"/>
          <w:color w:val="1F497D"/>
          <w:kern w:val="0"/>
          <w:sz w:val="22"/>
        </w:rPr>
      </w:pPr>
    </w:p>
    <w:p w14:paraId="7BBD762C" w14:textId="2C4634E9"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I kindly ask for your understanding of this exceptional situation during the committee</w:t>
      </w:r>
      <w:r>
        <w:rPr>
          <w:rFonts w:ascii="Times New Roman" w:eastAsia="SimSun" w:hAnsi="Times New Roman" w:cs="Times New Roman"/>
          <w:color w:val="1F497D"/>
          <w:kern w:val="0"/>
          <w:sz w:val="22"/>
        </w:rPr>
        <w:t>’</w:t>
      </w:r>
      <w:r w:rsidRPr="00AB17A3">
        <w:rPr>
          <w:rFonts w:ascii="Times New Roman" w:eastAsia="SimSun" w:hAnsi="Times New Roman" w:cs="Times New Roman"/>
          <w:color w:val="1F497D"/>
          <w:kern w:val="0"/>
          <w:sz w:val="22"/>
        </w:rPr>
        <w:t>s review process. Thank you for giving me the opportunity to explain, and I appreciate your consideration.</w:t>
      </w:r>
    </w:p>
    <w:p w14:paraId="7497729D" w14:textId="77777777" w:rsidR="00AB17A3" w:rsidRPr="00AB17A3" w:rsidRDefault="00AB17A3" w:rsidP="00AB17A3">
      <w:pPr>
        <w:widowControl/>
        <w:jc w:val="left"/>
        <w:rPr>
          <w:rFonts w:ascii="Times New Roman" w:eastAsia="SimSun" w:hAnsi="Times New Roman" w:cs="Times New Roman"/>
          <w:color w:val="1F497D"/>
          <w:kern w:val="0"/>
          <w:sz w:val="22"/>
        </w:rPr>
      </w:pPr>
    </w:p>
    <w:p w14:paraId="2E6B6D0C" w14:textId="77777777" w:rsidR="00AB17A3" w:rsidRP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I look forward to your response.</w:t>
      </w:r>
    </w:p>
    <w:p w14:paraId="54F259BB" w14:textId="77777777" w:rsidR="00AB17A3" w:rsidRPr="008748CC" w:rsidRDefault="00AB17A3" w:rsidP="00AB17A3">
      <w:pPr>
        <w:widowControl/>
        <w:jc w:val="left"/>
        <w:rPr>
          <w:rFonts w:ascii="Times New Roman" w:eastAsia="SimSun" w:hAnsi="Times New Roman" w:cs="Times New Roman"/>
          <w:color w:val="1F497D"/>
          <w:kern w:val="0"/>
          <w:sz w:val="22"/>
        </w:rPr>
      </w:pPr>
    </w:p>
    <w:p w14:paraId="70694D7F"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CEF6ED"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29CF0F" w14:textId="77777777" w:rsidR="00AB17A3" w:rsidRDefault="00AB17A3" w:rsidP="00AB17A3">
      <w:pPr>
        <w:widowControl/>
        <w:jc w:val="left"/>
        <w:rPr>
          <w:rFonts w:ascii="Times New Roman" w:eastAsia="SimSun" w:hAnsi="Times New Roman" w:cs="Times New Roman"/>
          <w:color w:val="1F497D"/>
          <w:kern w:val="0"/>
          <w:sz w:val="22"/>
        </w:rPr>
      </w:pPr>
    </w:p>
    <w:p w14:paraId="36158BDB" w14:textId="77777777" w:rsidR="00AB17A3" w:rsidRDefault="00AB17A3" w:rsidP="00AB17A3">
      <w:pPr>
        <w:widowControl/>
        <w:jc w:val="left"/>
        <w:rPr>
          <w:rFonts w:ascii="Times New Roman" w:eastAsia="SimSun" w:hAnsi="Times New Roman" w:cs="Times New Roman"/>
          <w:color w:val="1F497D"/>
          <w:kern w:val="0"/>
          <w:sz w:val="22"/>
        </w:rPr>
      </w:pPr>
    </w:p>
    <w:p w14:paraId="4DC3E087" w14:textId="61F95A99" w:rsidR="00AB17A3" w:rsidRDefault="00AB17A3" w:rsidP="00AB17A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E8984C4" w14:textId="77777777" w:rsidR="00AB17A3" w:rsidRDefault="00AB17A3" w:rsidP="00AB17A3">
      <w:pPr>
        <w:widowControl/>
        <w:jc w:val="left"/>
        <w:rPr>
          <w:rFonts w:ascii="Times New Roman" w:eastAsia="SimSun" w:hAnsi="Times New Roman" w:cs="Times New Roman"/>
          <w:color w:val="1F497D"/>
          <w:kern w:val="0"/>
          <w:sz w:val="22"/>
        </w:rPr>
      </w:pPr>
    </w:p>
    <w:p w14:paraId="756BAEA0" w14:textId="77777777"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 xml:space="preserve">I have updated the CRF poster based on Prof. Song's suggestion to include the logos of the four universities in the top-right corner. You can view the revised version here: </w:t>
      </w:r>
      <w:hyperlink r:id="rId60" w:tgtFrame="_new" w:history="1">
        <w:r w:rsidRPr="00AB17A3">
          <w:rPr>
            <w:rStyle w:val="Hyperlink"/>
            <w:rFonts w:ascii="Times New Roman" w:eastAsia="SimSun" w:hAnsi="Times New Roman" w:cs="Times New Roman"/>
            <w:kern w:val="0"/>
            <w:sz w:val="22"/>
          </w:rPr>
          <w:t>Updated Poster</w:t>
        </w:r>
      </w:hyperlink>
      <w:r w:rsidRPr="00AB17A3">
        <w:rPr>
          <w:rFonts w:ascii="Times New Roman" w:eastAsia="SimSun" w:hAnsi="Times New Roman" w:cs="Times New Roman"/>
          <w:color w:val="1F497D"/>
          <w:kern w:val="0"/>
          <w:sz w:val="22"/>
        </w:rPr>
        <w:t>.</w:t>
      </w:r>
    </w:p>
    <w:p w14:paraId="110574D0" w14:textId="77777777" w:rsidR="00AB17A3" w:rsidRPr="00AB17A3" w:rsidRDefault="00AB17A3" w:rsidP="00AB17A3">
      <w:pPr>
        <w:widowControl/>
        <w:jc w:val="left"/>
        <w:rPr>
          <w:rFonts w:ascii="Times New Roman" w:eastAsia="SimSun" w:hAnsi="Times New Roman" w:cs="Times New Roman"/>
          <w:color w:val="1F497D"/>
          <w:kern w:val="0"/>
          <w:sz w:val="22"/>
        </w:rPr>
      </w:pPr>
    </w:p>
    <w:p w14:paraId="3F1725EA" w14:textId="77777777" w:rsidR="00AB17A3" w:rsidRP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Please let me know if you have any further suggestions or comments.</w:t>
      </w:r>
    </w:p>
    <w:p w14:paraId="7211E1CC" w14:textId="77777777" w:rsidR="00AB17A3" w:rsidRPr="008748CC" w:rsidRDefault="00AB17A3" w:rsidP="00AB17A3">
      <w:pPr>
        <w:widowControl/>
        <w:jc w:val="left"/>
        <w:rPr>
          <w:rFonts w:ascii="Times New Roman" w:eastAsia="SimSun" w:hAnsi="Times New Roman" w:cs="Times New Roman"/>
          <w:color w:val="1F497D"/>
          <w:kern w:val="0"/>
          <w:sz w:val="22"/>
        </w:rPr>
      </w:pPr>
    </w:p>
    <w:p w14:paraId="33103B88"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0C8A3F4"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27E788" w14:textId="77777777" w:rsidR="00AB17A3" w:rsidRDefault="00AB17A3" w:rsidP="00D66519">
      <w:pPr>
        <w:widowControl/>
        <w:jc w:val="left"/>
        <w:rPr>
          <w:rFonts w:ascii="Times New Roman" w:eastAsia="SimSun" w:hAnsi="Times New Roman" w:cs="Times New Roman"/>
          <w:color w:val="1F497D"/>
          <w:kern w:val="0"/>
          <w:sz w:val="22"/>
        </w:rPr>
      </w:pPr>
    </w:p>
    <w:p w14:paraId="12367219" w14:textId="77777777" w:rsidR="00AB17A3" w:rsidRDefault="00AB17A3" w:rsidP="00D66519">
      <w:pPr>
        <w:widowControl/>
        <w:jc w:val="left"/>
        <w:rPr>
          <w:rFonts w:ascii="Times New Roman" w:eastAsia="SimSun" w:hAnsi="Times New Roman" w:cs="Times New Roman"/>
          <w:color w:val="1F497D"/>
          <w:kern w:val="0"/>
          <w:sz w:val="22"/>
        </w:rPr>
      </w:pPr>
    </w:p>
    <w:p w14:paraId="713350CD" w14:textId="17EA4A70" w:rsidR="00D66519" w:rsidRDefault="00D66519" w:rsidP="00D6651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proofErr w:type="spellStart"/>
      <w:r w:rsidRPr="00D66519">
        <w:rPr>
          <w:rFonts w:ascii="Times New Roman" w:eastAsia="SimSun" w:hAnsi="Times New Roman" w:cs="Times New Roman"/>
          <w:color w:val="1F497D"/>
          <w:kern w:val="0"/>
          <w:sz w:val="22"/>
        </w:rPr>
        <w:t>Qinshu</w:t>
      </w:r>
      <w:proofErr w:type="spellEnd"/>
      <w:r w:rsidRPr="00BF7393">
        <w:rPr>
          <w:rFonts w:ascii="Times New Roman" w:eastAsia="SimSun" w:hAnsi="Times New Roman" w:cs="Times New Roman"/>
          <w:color w:val="1F497D"/>
          <w:kern w:val="0"/>
          <w:sz w:val="22"/>
        </w:rPr>
        <w:t>,</w:t>
      </w:r>
    </w:p>
    <w:p w14:paraId="58AFB5DE" w14:textId="77777777" w:rsidR="00D66519" w:rsidRDefault="00D66519" w:rsidP="00D66519">
      <w:pPr>
        <w:widowControl/>
        <w:jc w:val="left"/>
        <w:rPr>
          <w:rFonts w:ascii="Times New Roman" w:eastAsia="SimSun" w:hAnsi="Times New Roman" w:cs="Times New Roman"/>
          <w:color w:val="1F497D"/>
          <w:kern w:val="0"/>
          <w:sz w:val="22"/>
        </w:rPr>
      </w:pPr>
    </w:p>
    <w:p w14:paraId="1892CA60" w14:textId="3E73218A" w:rsidR="00D66519" w:rsidRDefault="00D66519" w:rsidP="00D66519">
      <w:pPr>
        <w:widowControl/>
        <w:jc w:val="left"/>
        <w:rPr>
          <w:rFonts w:ascii="Times New Roman" w:eastAsia="SimSun" w:hAnsi="Times New Roman" w:cs="Times New Roman"/>
          <w:color w:val="1F497D"/>
          <w:kern w:val="0"/>
          <w:sz w:val="22"/>
        </w:rPr>
      </w:pPr>
      <w:r w:rsidRPr="00D66519">
        <w:rPr>
          <w:rFonts w:ascii="Times New Roman" w:eastAsia="SimSun" w:hAnsi="Times New Roman" w:cs="Times New Roman"/>
          <w:color w:val="1F497D"/>
          <w:kern w:val="0"/>
          <w:sz w:val="22"/>
        </w:rPr>
        <w:t>The final exam will take place during the last class session, and the format will be the same as the midterm.</w:t>
      </w:r>
    </w:p>
    <w:p w14:paraId="1676FE47" w14:textId="77777777" w:rsidR="00D66519" w:rsidRPr="008748CC" w:rsidRDefault="00D66519" w:rsidP="00D66519">
      <w:pPr>
        <w:widowControl/>
        <w:jc w:val="left"/>
        <w:rPr>
          <w:rFonts w:ascii="Times New Roman" w:eastAsia="SimSun" w:hAnsi="Times New Roman" w:cs="Times New Roman"/>
          <w:color w:val="1F497D"/>
          <w:kern w:val="0"/>
          <w:sz w:val="22"/>
        </w:rPr>
      </w:pPr>
    </w:p>
    <w:p w14:paraId="526A7AE6" w14:textId="77777777" w:rsidR="00D66519" w:rsidRDefault="00D66519" w:rsidP="00D665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F9A1F8" w14:textId="77777777" w:rsidR="00D66519" w:rsidRDefault="00D66519" w:rsidP="00D665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512576" w14:textId="77777777" w:rsidR="00D66519" w:rsidRDefault="00D66519" w:rsidP="001017BB">
      <w:pPr>
        <w:widowControl/>
        <w:jc w:val="left"/>
        <w:rPr>
          <w:rFonts w:ascii="Times New Roman" w:eastAsia="SimSun" w:hAnsi="Times New Roman" w:cs="Times New Roman"/>
          <w:color w:val="1F497D"/>
          <w:kern w:val="0"/>
          <w:sz w:val="22"/>
        </w:rPr>
      </w:pPr>
    </w:p>
    <w:p w14:paraId="4A5670D4" w14:textId="77777777" w:rsidR="00D66519" w:rsidRDefault="00D66519" w:rsidP="001017BB">
      <w:pPr>
        <w:widowControl/>
        <w:jc w:val="left"/>
        <w:rPr>
          <w:rFonts w:ascii="Times New Roman" w:eastAsia="SimSun" w:hAnsi="Times New Roman" w:cs="Times New Roman"/>
          <w:color w:val="1F497D"/>
          <w:kern w:val="0"/>
          <w:sz w:val="22"/>
        </w:rPr>
      </w:pPr>
    </w:p>
    <w:p w14:paraId="44C527AF" w14:textId="6C170638" w:rsidR="001017BB" w:rsidRDefault="001017BB" w:rsidP="001017B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A904EBF" w14:textId="77777777" w:rsidR="001017BB" w:rsidRDefault="001017BB" w:rsidP="001017BB">
      <w:pPr>
        <w:widowControl/>
        <w:jc w:val="left"/>
        <w:rPr>
          <w:rFonts w:ascii="Times New Roman" w:eastAsia="SimSun" w:hAnsi="Times New Roman" w:cs="Times New Roman"/>
          <w:color w:val="1F497D"/>
          <w:kern w:val="0"/>
          <w:sz w:val="22"/>
        </w:rPr>
      </w:pPr>
    </w:p>
    <w:p w14:paraId="5A2171C2" w14:textId="10D95B83" w:rsidR="001017BB" w:rsidRP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 xml:space="preserve">I am writing to share the draft of the CRF </w:t>
      </w:r>
      <w:proofErr w:type="gramStart"/>
      <w:r w:rsidRPr="001017BB">
        <w:rPr>
          <w:rFonts w:ascii="Times New Roman" w:eastAsia="SimSun" w:hAnsi="Times New Roman" w:cs="Times New Roman"/>
          <w:color w:val="1F497D"/>
          <w:kern w:val="0"/>
          <w:sz w:val="22"/>
        </w:rPr>
        <w:t>poster</w:t>
      </w:r>
      <w:proofErr w:type="gramEnd"/>
      <w:r w:rsidRPr="001017BB">
        <w:rPr>
          <w:rFonts w:ascii="Times New Roman" w:eastAsia="SimSun" w:hAnsi="Times New Roman" w:cs="Times New Roman"/>
          <w:color w:val="1F497D"/>
          <w:kern w:val="0"/>
          <w:sz w:val="22"/>
        </w:rPr>
        <w:t xml:space="preserve"> for your review. I have attached the file </w:t>
      </w:r>
      <w:r>
        <w:rPr>
          <w:rFonts w:ascii="Times New Roman" w:eastAsia="SimSun" w:hAnsi="Times New Roman" w:cs="Times New Roman" w:hint="eastAsia"/>
          <w:color w:val="1F497D"/>
          <w:kern w:val="0"/>
          <w:sz w:val="22"/>
        </w:rPr>
        <w:t>in the Google Drive (</w:t>
      </w:r>
      <w:hyperlink r:id="rId61" w:history="1">
        <w:r w:rsidRPr="001017BB">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1017BB">
        <w:rPr>
          <w:rFonts w:ascii="Times New Roman" w:eastAsia="SimSun" w:hAnsi="Times New Roman" w:cs="Times New Roman"/>
          <w:color w:val="1F497D"/>
          <w:kern w:val="0"/>
          <w:sz w:val="22"/>
        </w:rPr>
        <w:t xml:space="preserve">for your reference. Could you please </w:t>
      </w:r>
      <w:proofErr w:type="gramStart"/>
      <w:r w:rsidRPr="001017BB">
        <w:rPr>
          <w:rFonts w:ascii="Times New Roman" w:eastAsia="SimSun" w:hAnsi="Times New Roman" w:cs="Times New Roman"/>
          <w:color w:val="1F497D"/>
          <w:kern w:val="0"/>
          <w:sz w:val="22"/>
        </w:rPr>
        <w:t>take a look</w:t>
      </w:r>
      <w:proofErr w:type="gramEnd"/>
      <w:r w:rsidRPr="001017BB">
        <w:rPr>
          <w:rFonts w:ascii="Times New Roman" w:eastAsia="SimSun" w:hAnsi="Times New Roman" w:cs="Times New Roman"/>
          <w:color w:val="1F497D"/>
          <w:kern w:val="0"/>
          <w:sz w:val="22"/>
        </w:rPr>
        <w:t xml:space="preserve"> and let me know if you have any suggestions or feedback for improvement?</w:t>
      </w:r>
    </w:p>
    <w:p w14:paraId="50160441" w14:textId="77777777" w:rsidR="001017BB" w:rsidRPr="001017BB" w:rsidRDefault="001017BB" w:rsidP="001017BB">
      <w:pPr>
        <w:widowControl/>
        <w:jc w:val="left"/>
        <w:rPr>
          <w:rFonts w:ascii="Times New Roman" w:eastAsia="SimSun" w:hAnsi="Times New Roman" w:cs="Times New Roman"/>
          <w:color w:val="1F497D"/>
          <w:kern w:val="0"/>
          <w:sz w:val="22"/>
        </w:rPr>
      </w:pPr>
    </w:p>
    <w:p w14:paraId="77AE1737" w14:textId="77777777" w:rsidR="001017BB" w:rsidRP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Your guidance would be greatly appreciated.</w:t>
      </w:r>
    </w:p>
    <w:p w14:paraId="6CBD7E82" w14:textId="77777777" w:rsidR="001017BB" w:rsidRPr="001017BB" w:rsidRDefault="001017BB" w:rsidP="001017BB">
      <w:pPr>
        <w:widowControl/>
        <w:jc w:val="left"/>
        <w:rPr>
          <w:rFonts w:ascii="Times New Roman" w:eastAsia="SimSun" w:hAnsi="Times New Roman" w:cs="Times New Roman"/>
          <w:color w:val="1F497D"/>
          <w:kern w:val="0"/>
          <w:sz w:val="22"/>
        </w:rPr>
      </w:pPr>
    </w:p>
    <w:p w14:paraId="0E25D882" w14:textId="3CAB1FDD" w:rsid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Thank you in advance for your time and support.</w:t>
      </w:r>
    </w:p>
    <w:p w14:paraId="6374B318" w14:textId="77777777" w:rsidR="001017BB" w:rsidRPr="008748CC" w:rsidRDefault="001017BB" w:rsidP="001017BB">
      <w:pPr>
        <w:widowControl/>
        <w:jc w:val="left"/>
        <w:rPr>
          <w:rFonts w:ascii="Times New Roman" w:eastAsia="SimSun" w:hAnsi="Times New Roman" w:cs="Times New Roman"/>
          <w:color w:val="1F497D"/>
          <w:kern w:val="0"/>
          <w:sz w:val="22"/>
        </w:rPr>
      </w:pPr>
    </w:p>
    <w:p w14:paraId="5CEF9C5C" w14:textId="77777777" w:rsidR="001017BB" w:rsidRDefault="001017BB" w:rsidP="001017B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F4E6AE8" w14:textId="77777777" w:rsidR="001017BB" w:rsidRDefault="001017BB" w:rsidP="001017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3B56F0" w14:textId="77777777" w:rsidR="001017BB" w:rsidRDefault="001017BB" w:rsidP="008F0B6F">
      <w:pPr>
        <w:widowControl/>
        <w:jc w:val="left"/>
        <w:rPr>
          <w:rFonts w:ascii="Times New Roman" w:eastAsia="SimSun" w:hAnsi="Times New Roman" w:cs="Times New Roman"/>
          <w:color w:val="1F497D"/>
          <w:kern w:val="0"/>
          <w:sz w:val="22"/>
        </w:rPr>
      </w:pPr>
    </w:p>
    <w:p w14:paraId="6600B8F9" w14:textId="77777777" w:rsidR="001017BB" w:rsidRDefault="001017BB" w:rsidP="008F0B6F">
      <w:pPr>
        <w:widowControl/>
        <w:jc w:val="left"/>
        <w:rPr>
          <w:rFonts w:ascii="Times New Roman" w:eastAsia="SimSun" w:hAnsi="Times New Roman" w:cs="Times New Roman"/>
          <w:color w:val="1F497D"/>
          <w:kern w:val="0"/>
          <w:sz w:val="22"/>
        </w:rPr>
      </w:pPr>
    </w:p>
    <w:p w14:paraId="360518F6" w14:textId="69831D1C" w:rsidR="008F0B6F" w:rsidRDefault="008F0B6F" w:rsidP="008F0B6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ll</w:t>
      </w:r>
      <w:r w:rsidRPr="00BF7393">
        <w:rPr>
          <w:rFonts w:ascii="Times New Roman" w:eastAsia="SimSun" w:hAnsi="Times New Roman" w:cs="Times New Roman"/>
          <w:color w:val="1F497D"/>
          <w:kern w:val="0"/>
          <w:sz w:val="22"/>
        </w:rPr>
        <w:t>,</w:t>
      </w:r>
    </w:p>
    <w:p w14:paraId="7C9B7559" w14:textId="77777777" w:rsidR="008F0B6F" w:rsidRDefault="008F0B6F" w:rsidP="008F0B6F">
      <w:pPr>
        <w:widowControl/>
        <w:jc w:val="left"/>
        <w:rPr>
          <w:rFonts w:ascii="Times New Roman" w:eastAsia="SimSun" w:hAnsi="Times New Roman" w:cs="Times New Roman"/>
          <w:color w:val="1F497D"/>
          <w:kern w:val="0"/>
          <w:sz w:val="22"/>
        </w:rPr>
      </w:pPr>
    </w:p>
    <w:p w14:paraId="647C9A8A" w14:textId="77777777" w:rsidR="008F0B6F" w:rsidRDefault="008F0B6F" w:rsidP="008F0B6F">
      <w:pPr>
        <w:widowControl/>
        <w:jc w:val="left"/>
        <w:rPr>
          <w:rFonts w:ascii="Times New Roman" w:eastAsia="SimSun" w:hAnsi="Times New Roman" w:cs="Times New Roman"/>
          <w:color w:val="1F497D"/>
          <w:kern w:val="0"/>
          <w:sz w:val="22"/>
        </w:rPr>
      </w:pPr>
      <w:r w:rsidRPr="008F0B6F">
        <w:rPr>
          <w:rFonts w:ascii="Times New Roman" w:eastAsia="SimSun" w:hAnsi="Times New Roman" w:cs="Times New Roman"/>
          <w:color w:val="1F497D"/>
          <w:kern w:val="0"/>
          <w:sz w:val="22"/>
        </w:rPr>
        <w:t xml:space="preserve">Homework 2 is now available on </w:t>
      </w:r>
      <w:proofErr w:type="spellStart"/>
      <w:r w:rsidRPr="008F0B6F">
        <w:rPr>
          <w:rFonts w:ascii="Times New Roman" w:eastAsia="SimSun" w:hAnsi="Times New Roman" w:cs="Times New Roman"/>
          <w:color w:val="1F497D"/>
          <w:kern w:val="0"/>
          <w:sz w:val="22"/>
        </w:rPr>
        <w:t>BlackBoard</w:t>
      </w:r>
      <w:proofErr w:type="spellEnd"/>
      <w:r w:rsidRPr="008F0B6F">
        <w:rPr>
          <w:rFonts w:ascii="Times New Roman" w:eastAsia="SimSun" w:hAnsi="Times New Roman" w:cs="Times New Roman"/>
          <w:color w:val="1F497D"/>
          <w:kern w:val="0"/>
          <w:sz w:val="22"/>
        </w:rPr>
        <w:t>. Please ensure you complete and submit it by the deadline:</w:t>
      </w:r>
    </w:p>
    <w:p w14:paraId="280BB9FD" w14:textId="77777777" w:rsidR="008F0B6F" w:rsidRPr="008F0B6F" w:rsidRDefault="008F0B6F" w:rsidP="008F0B6F">
      <w:pPr>
        <w:widowControl/>
        <w:jc w:val="left"/>
        <w:rPr>
          <w:rFonts w:ascii="Times New Roman" w:eastAsia="SimSun" w:hAnsi="Times New Roman" w:cs="Times New Roman"/>
          <w:color w:val="1F497D"/>
          <w:kern w:val="0"/>
          <w:sz w:val="22"/>
        </w:rPr>
      </w:pPr>
    </w:p>
    <w:p w14:paraId="1B4186F0" w14:textId="77777777" w:rsidR="008F0B6F" w:rsidRDefault="008F0B6F" w:rsidP="008F0B6F">
      <w:pPr>
        <w:widowControl/>
        <w:jc w:val="left"/>
        <w:rPr>
          <w:rFonts w:ascii="Times New Roman" w:eastAsia="SimSun" w:hAnsi="Times New Roman" w:cs="Times New Roman"/>
          <w:b/>
          <w:bCs/>
          <w:color w:val="1F497D"/>
          <w:kern w:val="0"/>
          <w:sz w:val="22"/>
        </w:rPr>
      </w:pPr>
      <w:r w:rsidRPr="008F0B6F">
        <w:rPr>
          <w:rFonts w:ascii="Times New Roman" w:eastAsia="SimSun" w:hAnsi="Times New Roman" w:cs="Times New Roman"/>
          <w:b/>
          <w:bCs/>
          <w:color w:val="1F497D"/>
          <w:kern w:val="0"/>
          <w:sz w:val="22"/>
        </w:rPr>
        <w:t>Monday, December 2, 2024, at 11:59 PM HKT</w:t>
      </w:r>
    </w:p>
    <w:p w14:paraId="40B3FF02" w14:textId="77777777" w:rsidR="008F0B6F" w:rsidRPr="008F0B6F" w:rsidRDefault="008F0B6F" w:rsidP="008F0B6F">
      <w:pPr>
        <w:widowControl/>
        <w:jc w:val="left"/>
        <w:rPr>
          <w:rFonts w:ascii="Times New Roman" w:eastAsia="SimSun" w:hAnsi="Times New Roman" w:cs="Times New Roman"/>
          <w:color w:val="1F497D"/>
          <w:kern w:val="0"/>
          <w:sz w:val="22"/>
        </w:rPr>
      </w:pPr>
    </w:p>
    <w:p w14:paraId="3BE260C2" w14:textId="77777777" w:rsidR="008F0B6F" w:rsidRPr="008F0B6F" w:rsidRDefault="008F0B6F" w:rsidP="008F0B6F">
      <w:pPr>
        <w:widowControl/>
        <w:jc w:val="left"/>
        <w:rPr>
          <w:rFonts w:ascii="Times New Roman" w:eastAsia="SimSun" w:hAnsi="Times New Roman" w:cs="Times New Roman"/>
          <w:color w:val="1F497D"/>
          <w:kern w:val="0"/>
          <w:sz w:val="22"/>
        </w:rPr>
      </w:pPr>
      <w:r w:rsidRPr="008F0B6F">
        <w:rPr>
          <w:rFonts w:ascii="Times New Roman" w:eastAsia="SimSun" w:hAnsi="Times New Roman" w:cs="Times New Roman"/>
          <w:color w:val="1F497D"/>
          <w:kern w:val="0"/>
          <w:sz w:val="22"/>
        </w:rPr>
        <w:t>If you have any questions or encounter any issues, feel free to reach out.</w:t>
      </w:r>
    </w:p>
    <w:p w14:paraId="08FAAD4B" w14:textId="77777777" w:rsidR="008F0B6F" w:rsidRPr="008748CC" w:rsidRDefault="008F0B6F" w:rsidP="008F0B6F">
      <w:pPr>
        <w:widowControl/>
        <w:jc w:val="left"/>
        <w:rPr>
          <w:rFonts w:ascii="Times New Roman" w:eastAsia="SimSun" w:hAnsi="Times New Roman" w:cs="Times New Roman"/>
          <w:color w:val="1F497D"/>
          <w:kern w:val="0"/>
          <w:sz w:val="22"/>
        </w:rPr>
      </w:pPr>
    </w:p>
    <w:p w14:paraId="13D6D15E" w14:textId="77777777" w:rsidR="008F0B6F" w:rsidRDefault="008F0B6F" w:rsidP="008F0B6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32AC2B0" w14:textId="77777777" w:rsidR="008F0B6F" w:rsidRDefault="008F0B6F" w:rsidP="008F0B6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D96175" w14:textId="77777777" w:rsidR="008F0B6F" w:rsidRDefault="008F0B6F" w:rsidP="00140DFE">
      <w:pPr>
        <w:widowControl/>
        <w:jc w:val="left"/>
        <w:rPr>
          <w:rFonts w:ascii="Times New Roman" w:eastAsia="SimSun" w:hAnsi="Times New Roman" w:cs="Times New Roman"/>
          <w:color w:val="1F497D"/>
          <w:kern w:val="0"/>
          <w:sz w:val="22"/>
        </w:rPr>
      </w:pPr>
    </w:p>
    <w:p w14:paraId="619BEDF7" w14:textId="77777777" w:rsidR="008F0B6F" w:rsidRDefault="008F0B6F" w:rsidP="00140DFE">
      <w:pPr>
        <w:widowControl/>
        <w:jc w:val="left"/>
        <w:rPr>
          <w:rFonts w:ascii="Times New Roman" w:eastAsia="SimSun" w:hAnsi="Times New Roman" w:cs="Times New Roman"/>
          <w:color w:val="1F497D"/>
          <w:kern w:val="0"/>
          <w:sz w:val="22"/>
        </w:rPr>
      </w:pPr>
    </w:p>
    <w:p w14:paraId="7A636B5E" w14:textId="207C74DC" w:rsidR="00140DFE" w:rsidRDefault="00140DFE" w:rsidP="00140DF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31AE2D8" w14:textId="77777777" w:rsidR="00140DFE" w:rsidRDefault="00140DFE" w:rsidP="00140DFE">
      <w:pPr>
        <w:widowControl/>
        <w:jc w:val="left"/>
        <w:rPr>
          <w:rFonts w:ascii="Times New Roman" w:eastAsia="SimSun" w:hAnsi="Times New Roman" w:cs="Times New Roman"/>
          <w:color w:val="1F497D"/>
          <w:kern w:val="0"/>
          <w:sz w:val="22"/>
        </w:rPr>
      </w:pPr>
    </w:p>
    <w:p w14:paraId="02A9C4FE" w14:textId="7AFD8BFC" w:rsid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 xml:space="preserve">I have completed the revision of our manuscript and the response to reviewers for </w:t>
      </w:r>
      <w:r w:rsidRPr="00140DFE">
        <w:rPr>
          <w:rFonts w:ascii="Times New Roman" w:eastAsia="SimSun" w:hAnsi="Times New Roman" w:cs="Times New Roman"/>
          <w:i/>
          <w:iCs/>
          <w:color w:val="1F497D"/>
          <w:kern w:val="0"/>
          <w:sz w:val="22"/>
        </w:rPr>
        <w:t>Smart Materials and Structures</w:t>
      </w:r>
      <w:r w:rsidRPr="00140DFE">
        <w:rPr>
          <w:rFonts w:ascii="Times New Roman" w:eastAsia="SimSun" w:hAnsi="Times New Roman" w:cs="Times New Roman"/>
          <w:color w:val="1F497D"/>
          <w:kern w:val="0"/>
          <w:sz w:val="22"/>
        </w:rPr>
        <w:t>. You can access both files through the following link:</w:t>
      </w:r>
      <w:r>
        <w:rPr>
          <w:rFonts w:ascii="Times New Roman" w:eastAsia="SimSun" w:hAnsi="Times New Roman" w:cs="Times New Roman" w:hint="eastAsia"/>
          <w:color w:val="1F497D"/>
          <w:kern w:val="0"/>
          <w:sz w:val="22"/>
        </w:rPr>
        <w:t xml:space="preserve"> </w:t>
      </w:r>
      <w:hyperlink r:id="rId62" w:tgtFrame="_new" w:history="1">
        <w:r w:rsidRPr="00140DFE">
          <w:rPr>
            <w:rStyle w:val="Hyperlink"/>
            <w:rFonts w:ascii="Times New Roman" w:eastAsia="SimSun" w:hAnsi="Times New Roman" w:cs="Times New Roman"/>
            <w:kern w:val="0"/>
            <w:sz w:val="22"/>
          </w:rPr>
          <w:t>Revision Files - Google Drive</w:t>
        </w:r>
      </w:hyperlink>
    </w:p>
    <w:p w14:paraId="7B183340" w14:textId="77777777" w:rsidR="00140DFE" w:rsidRPr="00140DFE" w:rsidRDefault="00140DFE" w:rsidP="00140DFE">
      <w:pPr>
        <w:widowControl/>
        <w:jc w:val="left"/>
        <w:rPr>
          <w:rFonts w:ascii="Times New Roman" w:eastAsia="SimSun" w:hAnsi="Times New Roman" w:cs="Times New Roman"/>
          <w:color w:val="1F497D"/>
          <w:kern w:val="0"/>
          <w:sz w:val="22"/>
        </w:rPr>
      </w:pPr>
    </w:p>
    <w:p w14:paraId="45F6EA57" w14:textId="2BF1C3CE" w:rsidR="00140DFE" w:rsidRP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Could you please review these files and proceed with the submission? If there are any issues or if further modifications are needed, please don</w:t>
      </w:r>
      <w:r>
        <w:rPr>
          <w:rFonts w:ascii="Times New Roman" w:eastAsia="SimSun" w:hAnsi="Times New Roman" w:cs="Times New Roman"/>
          <w:color w:val="1F497D"/>
          <w:kern w:val="0"/>
          <w:sz w:val="22"/>
        </w:rPr>
        <w:t>’</w:t>
      </w:r>
      <w:r w:rsidRPr="00140DFE">
        <w:rPr>
          <w:rFonts w:ascii="Times New Roman" w:eastAsia="SimSun" w:hAnsi="Times New Roman" w:cs="Times New Roman"/>
          <w:color w:val="1F497D"/>
          <w:kern w:val="0"/>
          <w:sz w:val="22"/>
        </w:rPr>
        <w:t>t hesitate to let me know.</w:t>
      </w:r>
    </w:p>
    <w:p w14:paraId="2C88D512" w14:textId="77777777" w:rsidR="00140DFE" w:rsidRP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Thank you for your guidance and support.</w:t>
      </w:r>
    </w:p>
    <w:p w14:paraId="21AB49F7" w14:textId="77777777" w:rsidR="00140DFE" w:rsidRPr="008748CC" w:rsidRDefault="00140DFE" w:rsidP="00140DFE">
      <w:pPr>
        <w:widowControl/>
        <w:jc w:val="left"/>
        <w:rPr>
          <w:rFonts w:ascii="Times New Roman" w:eastAsia="SimSun" w:hAnsi="Times New Roman" w:cs="Times New Roman"/>
          <w:color w:val="1F497D"/>
          <w:kern w:val="0"/>
          <w:sz w:val="22"/>
        </w:rPr>
      </w:pPr>
    </w:p>
    <w:p w14:paraId="43414832" w14:textId="77777777" w:rsidR="00140DFE" w:rsidRDefault="00140DFE" w:rsidP="00140DF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7B7A3C" w14:textId="77777777" w:rsidR="00140DFE" w:rsidRDefault="00140DFE" w:rsidP="00140DF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31A8093" w14:textId="77777777" w:rsidR="00140DFE" w:rsidRDefault="00140DFE" w:rsidP="007C54B6">
      <w:pPr>
        <w:widowControl/>
        <w:jc w:val="left"/>
        <w:rPr>
          <w:rFonts w:ascii="Times New Roman" w:eastAsia="SimSun" w:hAnsi="Times New Roman" w:cs="Times New Roman"/>
          <w:color w:val="1F497D"/>
          <w:kern w:val="0"/>
          <w:sz w:val="22"/>
        </w:rPr>
      </w:pPr>
    </w:p>
    <w:p w14:paraId="0567CE56" w14:textId="77777777" w:rsidR="00140DFE" w:rsidRDefault="00140DFE" w:rsidP="007C54B6">
      <w:pPr>
        <w:widowControl/>
        <w:jc w:val="left"/>
        <w:rPr>
          <w:rFonts w:ascii="Times New Roman" w:eastAsia="SimSun" w:hAnsi="Times New Roman" w:cs="Times New Roman"/>
          <w:color w:val="1F497D"/>
          <w:kern w:val="0"/>
          <w:sz w:val="22"/>
        </w:rPr>
      </w:pPr>
    </w:p>
    <w:p w14:paraId="2C060BD3" w14:textId="0AC3678A" w:rsidR="007C54B6" w:rsidRDefault="007C54B6" w:rsidP="007C54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006069" w14:textId="77777777" w:rsidR="007C54B6" w:rsidRDefault="007C54B6" w:rsidP="007C54B6">
      <w:pPr>
        <w:widowControl/>
        <w:jc w:val="left"/>
        <w:rPr>
          <w:rFonts w:ascii="Times New Roman" w:eastAsia="SimSun" w:hAnsi="Times New Roman" w:cs="Times New Roman"/>
          <w:color w:val="1F497D"/>
          <w:kern w:val="0"/>
          <w:sz w:val="22"/>
        </w:rPr>
      </w:pPr>
    </w:p>
    <w:p w14:paraId="450145C0" w14:textId="11757271" w:rsid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lastRenderedPageBreak/>
        <w:t xml:space="preserve">I have been working on the submission for </w:t>
      </w:r>
      <w:r w:rsidRPr="007C54B6">
        <w:rPr>
          <w:rFonts w:ascii="Times New Roman" w:eastAsia="SimSun" w:hAnsi="Times New Roman" w:cs="Times New Roman"/>
          <w:i/>
          <w:iCs/>
          <w:color w:val="1F497D"/>
          <w:kern w:val="0"/>
          <w:sz w:val="22"/>
        </w:rPr>
        <w:t>Nature Computational Science</w:t>
      </w:r>
      <w:r w:rsidRPr="007C54B6">
        <w:rPr>
          <w:rFonts w:ascii="Times New Roman" w:eastAsia="SimSun" w:hAnsi="Times New Roman" w:cs="Times New Roman"/>
          <w:color w:val="1F497D"/>
          <w:kern w:val="0"/>
          <w:sz w:val="22"/>
        </w:rPr>
        <w:t xml:space="preserve"> and noticed that the system does not seem to have the option to </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transfer to corresponding author for approval.</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 xml:space="preserve"> However, it does allow me to set you as the corresponding author, as shown in the two pictures attached below. Could you please </w:t>
      </w:r>
      <w:proofErr w:type="gramStart"/>
      <w:r w:rsidRPr="007C54B6">
        <w:rPr>
          <w:rFonts w:ascii="Times New Roman" w:eastAsia="SimSun" w:hAnsi="Times New Roman" w:cs="Times New Roman"/>
          <w:color w:val="1F497D"/>
          <w:kern w:val="0"/>
          <w:sz w:val="22"/>
        </w:rPr>
        <w:t>advise</w:t>
      </w:r>
      <w:proofErr w:type="gramEnd"/>
      <w:r w:rsidRPr="007C54B6">
        <w:rPr>
          <w:rFonts w:ascii="Times New Roman" w:eastAsia="SimSun" w:hAnsi="Times New Roman" w:cs="Times New Roman"/>
          <w:color w:val="1F497D"/>
          <w:kern w:val="0"/>
          <w:sz w:val="22"/>
        </w:rPr>
        <w:t xml:space="preserve"> how to proceed? Should I send all the files to you for submission, or would you prefer that I submit them directly?</w:t>
      </w:r>
    </w:p>
    <w:p w14:paraId="0F91A268" w14:textId="77777777" w:rsidR="007C54B6" w:rsidRPr="007C54B6" w:rsidRDefault="007C54B6" w:rsidP="007C54B6">
      <w:pPr>
        <w:widowControl/>
        <w:jc w:val="left"/>
        <w:rPr>
          <w:rFonts w:ascii="Times New Roman" w:eastAsia="SimSun" w:hAnsi="Times New Roman" w:cs="Times New Roman"/>
          <w:color w:val="1F497D"/>
          <w:kern w:val="0"/>
          <w:sz w:val="22"/>
        </w:rPr>
      </w:pPr>
    </w:p>
    <w:p w14:paraId="5CDDB588" w14:textId="72B15851"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 xml:space="preserve">Additionally, I noticed a discrepancy in the acknowledgements between my paper and </w:t>
      </w:r>
      <w:proofErr w:type="spellStart"/>
      <w:r w:rsidRPr="007C54B6">
        <w:rPr>
          <w:rFonts w:ascii="Times New Roman" w:eastAsia="SimSun" w:hAnsi="Times New Roman" w:cs="Times New Roman"/>
          <w:color w:val="1F497D"/>
          <w:kern w:val="0"/>
          <w:sz w:val="22"/>
        </w:rPr>
        <w:t>Sicong</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s</w:t>
      </w:r>
      <w:proofErr w:type="spellEnd"/>
      <w:r w:rsidRPr="007C54B6">
        <w:rPr>
          <w:rFonts w:ascii="Times New Roman" w:eastAsia="SimSun" w:hAnsi="Times New Roman" w:cs="Times New Roman"/>
          <w:color w:val="1F497D"/>
          <w:kern w:val="0"/>
          <w:sz w:val="22"/>
        </w:rPr>
        <w:t xml:space="preserve"> paper. Specifically, the </w:t>
      </w:r>
      <w:proofErr w:type="gramStart"/>
      <w:r w:rsidRPr="007C54B6">
        <w:rPr>
          <w:rFonts w:ascii="Times New Roman" w:eastAsia="SimSun" w:hAnsi="Times New Roman" w:cs="Times New Roman"/>
          <w:color w:val="1F497D"/>
          <w:kern w:val="0"/>
          <w:sz w:val="22"/>
        </w:rPr>
        <w:t>funding sources</w:t>
      </w:r>
      <w:proofErr w:type="gramEnd"/>
      <w:r w:rsidRPr="007C54B6">
        <w:rPr>
          <w:rFonts w:ascii="Times New Roman" w:eastAsia="SimSun" w:hAnsi="Times New Roman" w:cs="Times New Roman"/>
          <w:color w:val="1F497D"/>
          <w:kern w:val="0"/>
          <w:sz w:val="22"/>
        </w:rPr>
        <w:t xml:space="preserve"> mentioned are different:</w:t>
      </w:r>
    </w:p>
    <w:p w14:paraId="408A19FE" w14:textId="679D08D2" w:rsidR="007C54B6" w:rsidRPr="007C54B6" w:rsidRDefault="007C54B6" w:rsidP="007C54B6">
      <w:pPr>
        <w:widowControl/>
        <w:numPr>
          <w:ilvl w:val="0"/>
          <w:numId w:val="63"/>
        </w:numPr>
        <w:tabs>
          <w:tab w:val="num" w:pos="720"/>
        </w:tabs>
        <w:jc w:val="left"/>
        <w:rPr>
          <w:rFonts w:ascii="Times New Roman" w:eastAsia="SimSun" w:hAnsi="Times New Roman" w:cs="Times New Roman"/>
          <w:color w:val="1F497D"/>
          <w:kern w:val="0"/>
          <w:sz w:val="22"/>
        </w:rPr>
      </w:pPr>
      <w:r w:rsidRPr="007C54B6">
        <w:rPr>
          <w:rFonts w:ascii="Times New Roman" w:eastAsia="SimSun" w:hAnsi="Times New Roman" w:cs="Times New Roman"/>
          <w:b/>
          <w:bCs/>
          <w:color w:val="1F497D"/>
          <w:kern w:val="0"/>
          <w:sz w:val="22"/>
        </w:rPr>
        <w:t>This work was supported by Research Grants Council (C4074-22G), Hong Kong Special Administrative Region, China, and The Chinese University of Hong Kong (Project ID: 3110174).</w:t>
      </w:r>
      <w:r>
        <w:rPr>
          <w:rFonts w:ascii="Times New Roman" w:eastAsia="SimSun" w:hAnsi="Times New Roman" w:cs="Times New Roman" w:hint="eastAsia"/>
          <w:color w:val="1F497D"/>
          <w:kern w:val="0"/>
          <w:sz w:val="22"/>
        </w:rPr>
        <w:t xml:space="preserve"> (my paper)</w:t>
      </w:r>
    </w:p>
    <w:p w14:paraId="0D13FB38" w14:textId="4A5E302C" w:rsidR="007C54B6" w:rsidRPr="007C54B6" w:rsidRDefault="007C54B6" w:rsidP="007C54B6">
      <w:pPr>
        <w:widowControl/>
        <w:numPr>
          <w:ilvl w:val="0"/>
          <w:numId w:val="63"/>
        </w:numPr>
        <w:tabs>
          <w:tab w:val="num" w:pos="720"/>
        </w:tabs>
        <w:jc w:val="left"/>
        <w:rPr>
          <w:rFonts w:ascii="Times New Roman" w:eastAsia="SimSun" w:hAnsi="Times New Roman" w:cs="Times New Roman"/>
          <w:color w:val="1F497D"/>
          <w:kern w:val="0"/>
          <w:sz w:val="22"/>
        </w:rPr>
      </w:pPr>
      <w:r w:rsidRPr="007C54B6">
        <w:rPr>
          <w:rFonts w:ascii="Times New Roman" w:eastAsia="SimSun" w:hAnsi="Times New Roman" w:cs="Times New Roman"/>
          <w:b/>
          <w:bCs/>
          <w:color w:val="1F497D"/>
          <w:kern w:val="0"/>
          <w:sz w:val="22"/>
        </w:rPr>
        <w:t>This work was supported by the Research Grants Council (Project Nos.: CUHK14211823, C4074-22G), Hong Kong Special Administrative Region, China, and The Chinese University of Hong Kong (Project Nos.: 4055178, 3110174).</w:t>
      </w:r>
      <w:r>
        <w:rPr>
          <w:rFonts w:ascii="Times New Roman" w:eastAsia="SimSun" w:hAnsi="Times New Roman" w:cs="Times New Roman" w:hint="eastAsia"/>
          <w:b/>
          <w:bCs/>
          <w:color w:val="1F497D"/>
          <w:kern w:val="0"/>
          <w:sz w:val="22"/>
        </w:rPr>
        <w:t xml:space="preserve"> </w:t>
      </w:r>
      <w:r>
        <w:rPr>
          <w:rFonts w:ascii="Times New Roman" w:eastAsia="SimSun" w:hAnsi="Times New Roman" w:cs="Times New Roman" w:hint="eastAsia"/>
          <w:color w:val="1F497D"/>
          <w:kern w:val="0"/>
          <w:sz w:val="22"/>
        </w:rPr>
        <w:t>(</w:t>
      </w:r>
      <w:proofErr w:type="spellStart"/>
      <w:r>
        <w:rPr>
          <w:rFonts w:ascii="Times New Roman" w:eastAsia="SimSun" w:hAnsi="Times New Roman" w:cs="Times New Roman" w:hint="eastAsia"/>
          <w:color w:val="1F497D"/>
          <w:kern w:val="0"/>
          <w:sz w:val="22"/>
        </w:rPr>
        <w:t>Sicong</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w:t>
      </w:r>
      <w:proofErr w:type="spellEnd"/>
      <w:r>
        <w:rPr>
          <w:rFonts w:ascii="Times New Roman" w:eastAsia="SimSun" w:hAnsi="Times New Roman" w:cs="Times New Roman" w:hint="eastAsia"/>
          <w:color w:val="1F497D"/>
          <w:kern w:val="0"/>
          <w:sz w:val="22"/>
        </w:rPr>
        <w:t xml:space="preserve"> paper)</w:t>
      </w:r>
    </w:p>
    <w:p w14:paraId="529953EE" w14:textId="419E2913"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 xml:space="preserve">Could you kindly confirm which </w:t>
      </w:r>
      <w:r>
        <w:rPr>
          <w:rFonts w:ascii="Times New Roman" w:eastAsia="SimSun" w:hAnsi="Times New Roman" w:cs="Times New Roman" w:hint="eastAsia"/>
          <w:color w:val="1F497D"/>
          <w:kern w:val="0"/>
          <w:sz w:val="22"/>
        </w:rPr>
        <w:t>funding information</w:t>
      </w:r>
      <w:r w:rsidRPr="007C54B6">
        <w:rPr>
          <w:rFonts w:ascii="Times New Roman" w:eastAsia="SimSun" w:hAnsi="Times New Roman" w:cs="Times New Roman"/>
          <w:color w:val="1F497D"/>
          <w:kern w:val="0"/>
          <w:sz w:val="22"/>
        </w:rPr>
        <w:t xml:space="preserve"> is </w:t>
      </w:r>
      <w:proofErr w:type="gramStart"/>
      <w:r>
        <w:rPr>
          <w:rFonts w:ascii="Times New Roman" w:eastAsia="SimSun" w:hAnsi="Times New Roman" w:cs="Times New Roman" w:hint="eastAsia"/>
          <w:color w:val="1F497D"/>
          <w:kern w:val="0"/>
          <w:sz w:val="22"/>
        </w:rPr>
        <w:t>latest</w:t>
      </w:r>
      <w:proofErr w:type="gramEnd"/>
      <w:r w:rsidRPr="007C54B6">
        <w:rPr>
          <w:rFonts w:ascii="Times New Roman" w:eastAsia="SimSun" w:hAnsi="Times New Roman" w:cs="Times New Roman"/>
          <w:color w:val="1F497D"/>
          <w:kern w:val="0"/>
          <w:sz w:val="22"/>
        </w:rPr>
        <w:t xml:space="preserve"> in the acknowledgements?</w:t>
      </w:r>
    </w:p>
    <w:p w14:paraId="5F35C154" w14:textId="77777777"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Thank you for your guidance.</w:t>
      </w:r>
    </w:p>
    <w:p w14:paraId="255B413F" w14:textId="77777777" w:rsidR="007C54B6" w:rsidRPr="008748CC" w:rsidRDefault="007C54B6" w:rsidP="007C54B6">
      <w:pPr>
        <w:widowControl/>
        <w:jc w:val="left"/>
        <w:rPr>
          <w:rFonts w:ascii="Times New Roman" w:eastAsia="SimSun" w:hAnsi="Times New Roman" w:cs="Times New Roman"/>
          <w:color w:val="1F497D"/>
          <w:kern w:val="0"/>
          <w:sz w:val="22"/>
        </w:rPr>
      </w:pPr>
    </w:p>
    <w:p w14:paraId="38E2D49F" w14:textId="77777777" w:rsidR="007C54B6" w:rsidRDefault="007C54B6" w:rsidP="007C54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039D38" w14:textId="77777777" w:rsidR="007C54B6" w:rsidRDefault="007C54B6" w:rsidP="007C54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DBA0695" w14:textId="77777777" w:rsidR="007C54B6" w:rsidRDefault="007C54B6" w:rsidP="007E7E08">
      <w:pPr>
        <w:widowControl/>
        <w:jc w:val="left"/>
        <w:rPr>
          <w:rFonts w:ascii="Times New Roman" w:eastAsia="SimSun" w:hAnsi="Times New Roman" w:cs="Times New Roman"/>
          <w:color w:val="1F497D"/>
          <w:kern w:val="0"/>
          <w:sz w:val="22"/>
        </w:rPr>
      </w:pPr>
    </w:p>
    <w:p w14:paraId="2B851868" w14:textId="77777777" w:rsidR="007C54B6" w:rsidRDefault="007C54B6" w:rsidP="007E7E08">
      <w:pPr>
        <w:widowControl/>
        <w:jc w:val="left"/>
        <w:rPr>
          <w:rFonts w:ascii="Times New Roman" w:eastAsia="SimSun" w:hAnsi="Times New Roman" w:cs="Times New Roman"/>
          <w:color w:val="1F497D"/>
          <w:kern w:val="0"/>
          <w:sz w:val="22"/>
        </w:rPr>
      </w:pPr>
    </w:p>
    <w:p w14:paraId="195C489E" w14:textId="149B7931" w:rsidR="007E7E08" w:rsidRDefault="007E7E08" w:rsidP="007E7E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45A8834" w14:textId="77777777" w:rsidR="007E7E08" w:rsidRDefault="007E7E08" w:rsidP="007E7E08">
      <w:pPr>
        <w:widowControl/>
        <w:jc w:val="left"/>
        <w:rPr>
          <w:rFonts w:ascii="Times New Roman" w:eastAsia="SimSun" w:hAnsi="Times New Roman" w:cs="Times New Roman"/>
          <w:color w:val="1F497D"/>
          <w:kern w:val="0"/>
          <w:sz w:val="22"/>
        </w:rPr>
      </w:pPr>
    </w:p>
    <w:p w14:paraId="0F85B108" w14:textId="77777777"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Thank you for the update regarding the appeal decision for </w:t>
      </w:r>
      <w:r w:rsidRPr="007E7E08">
        <w:rPr>
          <w:rFonts w:ascii="Times New Roman" w:eastAsia="SimSun" w:hAnsi="Times New Roman" w:cs="Times New Roman"/>
          <w:i/>
          <w:iCs/>
          <w:color w:val="1F497D"/>
          <w:kern w:val="0"/>
          <w:sz w:val="22"/>
        </w:rPr>
        <w:t>Advanced Science</w:t>
      </w:r>
      <w:r w:rsidRPr="007E7E08">
        <w:rPr>
          <w:rFonts w:ascii="Times New Roman" w:eastAsia="SimSun" w:hAnsi="Times New Roman" w:cs="Times New Roman"/>
          <w:color w:val="1F497D"/>
          <w:kern w:val="0"/>
          <w:sz w:val="22"/>
        </w:rPr>
        <w:t>.</w:t>
      </w:r>
    </w:p>
    <w:p w14:paraId="16E5309D" w14:textId="77777777" w:rsidR="007E7E08" w:rsidRPr="007E7E08" w:rsidRDefault="007E7E08" w:rsidP="007E7E08">
      <w:pPr>
        <w:widowControl/>
        <w:jc w:val="left"/>
        <w:rPr>
          <w:rFonts w:ascii="Times New Roman" w:eastAsia="SimSun" w:hAnsi="Times New Roman" w:cs="Times New Roman"/>
          <w:color w:val="1F497D"/>
          <w:kern w:val="0"/>
          <w:sz w:val="22"/>
        </w:rPr>
      </w:pPr>
    </w:p>
    <w:p w14:paraId="7186AD0E" w14:textId="55C9BFD4"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I will proceed to fill in the submission for </w:t>
      </w:r>
      <w:r w:rsidRPr="007E7E08">
        <w:rPr>
          <w:rFonts w:ascii="Times New Roman" w:eastAsia="SimSun" w:hAnsi="Times New Roman" w:cs="Times New Roman"/>
          <w:i/>
          <w:iCs/>
          <w:color w:val="1F497D"/>
          <w:kern w:val="0"/>
          <w:sz w:val="22"/>
        </w:rPr>
        <w:t>Nature Computational Science</w:t>
      </w:r>
      <w:r w:rsidRPr="007E7E08">
        <w:rPr>
          <w:rFonts w:ascii="Times New Roman" w:eastAsia="SimSun" w:hAnsi="Times New Roman" w:cs="Times New Roman"/>
          <w:color w:val="1F497D"/>
          <w:kern w:val="0"/>
          <w:sz w:val="22"/>
        </w:rPr>
        <w:t xml:space="preserve"> in the coming days and transfer it to </w:t>
      </w:r>
      <w:r>
        <w:rPr>
          <w:rFonts w:ascii="Times New Roman" w:eastAsia="SimSun" w:hAnsi="Times New Roman" w:cs="Times New Roman" w:hint="eastAsia"/>
          <w:color w:val="1F497D"/>
          <w:kern w:val="0"/>
          <w:sz w:val="22"/>
        </w:rPr>
        <w:t>your</w:t>
      </w:r>
      <w:r w:rsidRPr="007E7E08">
        <w:rPr>
          <w:rFonts w:ascii="Times New Roman" w:eastAsia="SimSun" w:hAnsi="Times New Roman" w:cs="Times New Roman"/>
          <w:color w:val="1F497D"/>
          <w:kern w:val="0"/>
          <w:sz w:val="22"/>
        </w:rPr>
        <w:t xml:space="preserve"> system as per the requirements.</w:t>
      </w:r>
    </w:p>
    <w:p w14:paraId="56A9F0DD" w14:textId="77777777" w:rsidR="007E7E08" w:rsidRPr="007E7E08" w:rsidRDefault="007E7E08" w:rsidP="007E7E08">
      <w:pPr>
        <w:widowControl/>
        <w:jc w:val="left"/>
        <w:rPr>
          <w:rFonts w:ascii="Times New Roman" w:eastAsia="SimSun" w:hAnsi="Times New Roman" w:cs="Times New Roman"/>
          <w:color w:val="1F497D"/>
          <w:kern w:val="0"/>
          <w:sz w:val="22"/>
        </w:rPr>
      </w:pPr>
    </w:p>
    <w:p w14:paraId="508A3503" w14:textId="2371EBF6"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Regarding the paper submitted to </w:t>
      </w:r>
      <w:r w:rsidRPr="007E7E08">
        <w:rPr>
          <w:rFonts w:ascii="Times New Roman" w:eastAsia="SimSun" w:hAnsi="Times New Roman" w:cs="Times New Roman"/>
          <w:i/>
          <w:iCs/>
          <w:color w:val="1F497D"/>
          <w:kern w:val="0"/>
          <w:sz w:val="22"/>
        </w:rPr>
        <w:t>Smart Materials and Structures</w:t>
      </w:r>
      <w:r w:rsidRPr="007E7E08">
        <w:rPr>
          <w:rFonts w:ascii="Times New Roman" w:eastAsia="SimSun" w:hAnsi="Times New Roman" w:cs="Times New Roman"/>
          <w:color w:val="1F497D"/>
          <w:kern w:val="0"/>
          <w:sz w:val="22"/>
        </w:rPr>
        <w:t xml:space="preserve">, I have completed drafting the reply to the reviewers. I will perform one more </w:t>
      </w:r>
      <w:r>
        <w:rPr>
          <w:rFonts w:ascii="Times New Roman" w:eastAsia="SimSun" w:hAnsi="Times New Roman" w:cs="Times New Roman" w:hint="eastAsia"/>
          <w:color w:val="1F497D"/>
          <w:kern w:val="0"/>
          <w:sz w:val="22"/>
        </w:rPr>
        <w:t>check</w:t>
      </w:r>
      <w:r w:rsidRPr="007E7E08">
        <w:rPr>
          <w:rFonts w:ascii="Times New Roman" w:eastAsia="SimSun" w:hAnsi="Times New Roman" w:cs="Times New Roman"/>
          <w:color w:val="1F497D"/>
          <w:kern w:val="0"/>
          <w:sz w:val="22"/>
        </w:rPr>
        <w:t xml:space="preserve"> and send it to you for your feedback shortly.</w:t>
      </w:r>
    </w:p>
    <w:p w14:paraId="61208F0D" w14:textId="77777777" w:rsidR="007E7E08" w:rsidRPr="007E7E08" w:rsidRDefault="007E7E08" w:rsidP="007E7E08">
      <w:pPr>
        <w:widowControl/>
        <w:jc w:val="left"/>
        <w:rPr>
          <w:rFonts w:ascii="Times New Roman" w:eastAsia="SimSun" w:hAnsi="Times New Roman" w:cs="Times New Roman"/>
          <w:color w:val="1F497D"/>
          <w:kern w:val="0"/>
          <w:sz w:val="22"/>
        </w:rPr>
      </w:pPr>
    </w:p>
    <w:p w14:paraId="369DABBC" w14:textId="391CD332" w:rsid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Thank you for your guidance and support.</w:t>
      </w:r>
    </w:p>
    <w:p w14:paraId="7F54A449" w14:textId="77777777" w:rsidR="007E7E08" w:rsidRPr="008748CC" w:rsidRDefault="007E7E08" w:rsidP="007E7E08">
      <w:pPr>
        <w:widowControl/>
        <w:jc w:val="left"/>
        <w:rPr>
          <w:rFonts w:ascii="Times New Roman" w:eastAsia="SimSun" w:hAnsi="Times New Roman" w:cs="Times New Roman"/>
          <w:color w:val="1F497D"/>
          <w:kern w:val="0"/>
          <w:sz w:val="22"/>
        </w:rPr>
      </w:pPr>
    </w:p>
    <w:p w14:paraId="59D21626" w14:textId="77777777" w:rsidR="007E7E08" w:rsidRDefault="007E7E08" w:rsidP="007E7E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A89B40" w14:textId="77777777" w:rsidR="007E7E08" w:rsidRDefault="007E7E08" w:rsidP="007E7E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8510EB" w14:textId="77777777" w:rsidR="007E7E08" w:rsidRDefault="007E7E08" w:rsidP="002443DE">
      <w:pPr>
        <w:widowControl/>
        <w:jc w:val="left"/>
        <w:rPr>
          <w:rFonts w:ascii="Times New Roman" w:eastAsia="SimSun" w:hAnsi="Times New Roman" w:cs="Times New Roman"/>
          <w:color w:val="1F497D"/>
          <w:kern w:val="0"/>
          <w:sz w:val="22"/>
        </w:rPr>
      </w:pPr>
    </w:p>
    <w:p w14:paraId="3F0E0ED8" w14:textId="77777777" w:rsidR="007E7E08" w:rsidRDefault="007E7E08" w:rsidP="002443DE">
      <w:pPr>
        <w:widowControl/>
        <w:jc w:val="left"/>
        <w:rPr>
          <w:rFonts w:ascii="Times New Roman" w:eastAsia="SimSun" w:hAnsi="Times New Roman" w:cs="Times New Roman"/>
          <w:color w:val="1F497D"/>
          <w:kern w:val="0"/>
          <w:sz w:val="22"/>
        </w:rPr>
      </w:pPr>
    </w:p>
    <w:p w14:paraId="51499F68" w14:textId="45E6B72D" w:rsidR="002443DE" w:rsidRDefault="002443DE" w:rsidP="002443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12B63">
        <w:rPr>
          <w:rFonts w:ascii="Times New Roman" w:eastAsia="SimSun" w:hAnsi="Times New Roman" w:cs="Times New Roman"/>
          <w:color w:val="1F497D"/>
          <w:kern w:val="0"/>
          <w:sz w:val="22"/>
        </w:rPr>
        <w:t>Dr. Zhu</w:t>
      </w:r>
      <w:r w:rsidRPr="00BF7393">
        <w:rPr>
          <w:rFonts w:ascii="Times New Roman" w:eastAsia="SimSun" w:hAnsi="Times New Roman" w:cs="Times New Roman"/>
          <w:color w:val="1F497D"/>
          <w:kern w:val="0"/>
          <w:sz w:val="22"/>
        </w:rPr>
        <w:t>,</w:t>
      </w:r>
    </w:p>
    <w:p w14:paraId="10752D74" w14:textId="77777777" w:rsidR="002443DE" w:rsidRDefault="002443DE" w:rsidP="002443DE">
      <w:pPr>
        <w:widowControl/>
        <w:jc w:val="left"/>
        <w:rPr>
          <w:rFonts w:ascii="Times New Roman" w:eastAsia="SimSun" w:hAnsi="Times New Roman" w:cs="Times New Roman"/>
          <w:color w:val="1F497D"/>
          <w:kern w:val="0"/>
          <w:sz w:val="22"/>
        </w:rPr>
      </w:pPr>
    </w:p>
    <w:p w14:paraId="79668F1E" w14:textId="5B1743A9" w:rsidR="002443DE" w:rsidRDefault="002443DE" w:rsidP="002443DE">
      <w:pPr>
        <w:widowControl/>
        <w:jc w:val="left"/>
        <w:rPr>
          <w:rFonts w:ascii="Times New Roman" w:eastAsia="SimSun" w:hAnsi="Times New Roman" w:cs="Times New Roman"/>
          <w:color w:val="1F497D"/>
          <w:kern w:val="0"/>
          <w:sz w:val="22"/>
        </w:rPr>
      </w:pPr>
      <w:r w:rsidRPr="002443DE">
        <w:rPr>
          <w:rFonts w:ascii="Times New Roman" w:eastAsia="SimSun" w:hAnsi="Times New Roman" w:cs="Times New Roman"/>
          <w:color w:val="1F497D"/>
          <w:kern w:val="0"/>
          <w:sz w:val="22"/>
        </w:rPr>
        <w:t xml:space="preserve">Thank you very much for the information. </w:t>
      </w:r>
      <w:r>
        <w:rPr>
          <w:rFonts w:ascii="Times New Roman" w:eastAsia="SimSun" w:hAnsi="Times New Roman" w:cs="Times New Roman" w:hint="eastAsia"/>
          <w:color w:val="1F497D"/>
          <w:kern w:val="0"/>
          <w:sz w:val="22"/>
        </w:rPr>
        <w:t>Have a good day!</w:t>
      </w:r>
    </w:p>
    <w:p w14:paraId="549B7E18" w14:textId="1CD03B60" w:rsidR="002443DE" w:rsidRPr="008748CC" w:rsidRDefault="002443DE" w:rsidP="002443DE">
      <w:pPr>
        <w:widowControl/>
        <w:jc w:val="left"/>
        <w:rPr>
          <w:rFonts w:ascii="Times New Roman" w:eastAsia="SimSun" w:hAnsi="Times New Roman" w:cs="Times New Roman"/>
          <w:color w:val="1F497D"/>
          <w:kern w:val="0"/>
          <w:sz w:val="22"/>
        </w:rPr>
      </w:pPr>
    </w:p>
    <w:p w14:paraId="6E8D6D87" w14:textId="77777777" w:rsidR="002443DE" w:rsidRDefault="002443DE" w:rsidP="002443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2AFD48C" w14:textId="77777777" w:rsidR="002443DE" w:rsidRDefault="002443DE" w:rsidP="002443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7F976ECD" w14:textId="77777777" w:rsidR="002443DE" w:rsidRDefault="002443DE" w:rsidP="00012B63">
      <w:pPr>
        <w:widowControl/>
        <w:jc w:val="left"/>
        <w:rPr>
          <w:rFonts w:ascii="Times New Roman" w:eastAsia="SimSun" w:hAnsi="Times New Roman" w:cs="Times New Roman"/>
          <w:color w:val="1F497D"/>
          <w:kern w:val="0"/>
          <w:sz w:val="22"/>
        </w:rPr>
      </w:pPr>
    </w:p>
    <w:p w14:paraId="04B5E61D" w14:textId="77777777" w:rsidR="002443DE" w:rsidRDefault="002443DE" w:rsidP="00012B63">
      <w:pPr>
        <w:widowControl/>
        <w:jc w:val="left"/>
        <w:rPr>
          <w:rFonts w:ascii="Times New Roman" w:eastAsia="SimSun" w:hAnsi="Times New Roman" w:cs="Times New Roman"/>
          <w:color w:val="1F497D"/>
          <w:kern w:val="0"/>
          <w:sz w:val="22"/>
        </w:rPr>
      </w:pPr>
    </w:p>
    <w:p w14:paraId="35738808" w14:textId="6F82B710" w:rsidR="00012B63" w:rsidRDefault="00012B63" w:rsidP="00012B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12B63">
        <w:rPr>
          <w:rFonts w:ascii="Times New Roman" w:eastAsia="SimSun" w:hAnsi="Times New Roman" w:cs="Times New Roman"/>
          <w:color w:val="1F497D"/>
          <w:kern w:val="0"/>
          <w:sz w:val="22"/>
        </w:rPr>
        <w:t>Dr. Zhu</w:t>
      </w:r>
      <w:r w:rsidRPr="00BF7393">
        <w:rPr>
          <w:rFonts w:ascii="Times New Roman" w:eastAsia="SimSun" w:hAnsi="Times New Roman" w:cs="Times New Roman"/>
          <w:color w:val="1F497D"/>
          <w:kern w:val="0"/>
          <w:sz w:val="22"/>
        </w:rPr>
        <w:t>,</w:t>
      </w:r>
    </w:p>
    <w:p w14:paraId="2C36744C" w14:textId="77777777" w:rsidR="00012B63" w:rsidRDefault="00012B63" w:rsidP="00012B63">
      <w:pPr>
        <w:widowControl/>
        <w:jc w:val="left"/>
        <w:rPr>
          <w:rFonts w:ascii="Times New Roman" w:eastAsia="SimSun" w:hAnsi="Times New Roman" w:cs="Times New Roman"/>
          <w:color w:val="1F497D"/>
          <w:kern w:val="0"/>
          <w:sz w:val="22"/>
        </w:rPr>
      </w:pPr>
    </w:p>
    <w:p w14:paraId="70B344A3" w14:textId="77777777" w:rsidR="00012B63" w:rsidRPr="00012B63" w:rsidRDefault="00012B63" w:rsidP="00012B63">
      <w:pPr>
        <w:widowControl/>
        <w:jc w:val="left"/>
        <w:rPr>
          <w:rFonts w:ascii="Times New Roman" w:eastAsia="SimSun" w:hAnsi="Times New Roman" w:cs="Times New Roman"/>
          <w:color w:val="1F497D"/>
          <w:kern w:val="0"/>
          <w:sz w:val="22"/>
        </w:rPr>
      </w:pPr>
      <w:r w:rsidRPr="00012B63">
        <w:rPr>
          <w:rFonts w:ascii="Times New Roman" w:eastAsia="SimSun" w:hAnsi="Times New Roman" w:cs="Times New Roman"/>
          <w:color w:val="1F497D"/>
          <w:kern w:val="0"/>
          <w:sz w:val="22"/>
        </w:rPr>
        <w:t>I hope this email finds you well. I wanted to check if the first-round results for the NSFC Basic Research Scheme for PhD Students have been released. I’ve heard that some applicants have already received emails inviting them to the oral defense in Hangzhou, and I was wondering if there might be any update on my application status as well.</w:t>
      </w:r>
    </w:p>
    <w:p w14:paraId="285D20F8" w14:textId="77777777" w:rsidR="00012B63" w:rsidRPr="00012B63" w:rsidRDefault="00012B63" w:rsidP="00012B63">
      <w:pPr>
        <w:widowControl/>
        <w:jc w:val="left"/>
        <w:rPr>
          <w:rFonts w:ascii="Times New Roman" w:eastAsia="SimSun" w:hAnsi="Times New Roman" w:cs="Times New Roman"/>
          <w:color w:val="1F497D"/>
          <w:kern w:val="0"/>
          <w:sz w:val="22"/>
        </w:rPr>
      </w:pPr>
    </w:p>
    <w:p w14:paraId="00A1BE80" w14:textId="30E45ADB" w:rsidR="00012B63" w:rsidRDefault="00012B63" w:rsidP="00012B63">
      <w:pPr>
        <w:widowControl/>
        <w:jc w:val="left"/>
        <w:rPr>
          <w:rFonts w:ascii="Times New Roman" w:eastAsia="SimSun" w:hAnsi="Times New Roman" w:cs="Times New Roman"/>
          <w:color w:val="1F497D"/>
          <w:kern w:val="0"/>
          <w:sz w:val="22"/>
        </w:rPr>
      </w:pPr>
      <w:r w:rsidRPr="00012B63">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012B63">
        <w:rPr>
          <w:rFonts w:ascii="Times New Roman" w:eastAsia="SimSun" w:hAnsi="Times New Roman" w:cs="Times New Roman"/>
          <w:color w:val="1F497D"/>
          <w:kern w:val="0"/>
          <w:sz w:val="22"/>
        </w:rPr>
        <w:t xml:space="preserve"> and support.</w:t>
      </w:r>
    </w:p>
    <w:p w14:paraId="4BC8035D" w14:textId="77777777" w:rsidR="00012B63" w:rsidRPr="008748CC" w:rsidRDefault="00012B63" w:rsidP="00012B63">
      <w:pPr>
        <w:widowControl/>
        <w:jc w:val="left"/>
        <w:rPr>
          <w:rFonts w:ascii="Times New Roman" w:eastAsia="SimSun" w:hAnsi="Times New Roman" w:cs="Times New Roman"/>
          <w:color w:val="1F497D"/>
          <w:kern w:val="0"/>
          <w:sz w:val="22"/>
        </w:rPr>
      </w:pPr>
    </w:p>
    <w:p w14:paraId="5815DA1D" w14:textId="77777777" w:rsidR="00012B63" w:rsidRDefault="00012B63" w:rsidP="00012B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5D6B6B" w14:textId="77777777" w:rsidR="00012B63" w:rsidRDefault="00012B63" w:rsidP="00012B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FCCB41" w14:textId="77777777" w:rsidR="00012B63" w:rsidRDefault="00012B63" w:rsidP="006148AB">
      <w:pPr>
        <w:widowControl/>
        <w:jc w:val="left"/>
        <w:rPr>
          <w:rFonts w:ascii="Times New Roman" w:eastAsia="SimSun" w:hAnsi="Times New Roman" w:cs="Times New Roman"/>
          <w:color w:val="1F497D"/>
          <w:kern w:val="0"/>
          <w:sz w:val="22"/>
        </w:rPr>
      </w:pPr>
    </w:p>
    <w:p w14:paraId="0D50EF3B" w14:textId="77777777" w:rsidR="00012B63" w:rsidRDefault="00012B63" w:rsidP="006148AB">
      <w:pPr>
        <w:widowControl/>
        <w:jc w:val="left"/>
        <w:rPr>
          <w:rFonts w:ascii="Times New Roman" w:eastAsia="SimSun" w:hAnsi="Times New Roman" w:cs="Times New Roman"/>
          <w:color w:val="1F497D"/>
          <w:kern w:val="0"/>
          <w:sz w:val="22"/>
        </w:rPr>
      </w:pPr>
    </w:p>
    <w:p w14:paraId="4A652213" w14:textId="3C0E57F4" w:rsidR="006148AB" w:rsidRDefault="006148AB" w:rsidP="006148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4D921CC" w14:textId="77777777" w:rsidR="006148AB" w:rsidRDefault="006148AB" w:rsidP="006148AB">
      <w:pPr>
        <w:widowControl/>
        <w:jc w:val="left"/>
        <w:rPr>
          <w:rFonts w:ascii="Times New Roman" w:eastAsia="SimSun" w:hAnsi="Times New Roman" w:cs="Times New Roman"/>
          <w:color w:val="1F497D"/>
          <w:kern w:val="0"/>
          <w:sz w:val="22"/>
        </w:rPr>
      </w:pPr>
    </w:p>
    <w:p w14:paraId="38F2625B" w14:textId="7A085F9D" w:rsidR="006148AB" w:rsidRDefault="006148AB" w:rsidP="006148AB">
      <w:pPr>
        <w:widowControl/>
        <w:jc w:val="left"/>
        <w:rPr>
          <w:rFonts w:ascii="Times New Roman" w:eastAsia="SimSun" w:hAnsi="Times New Roman" w:cs="Times New Roman"/>
          <w:color w:val="1F497D"/>
          <w:kern w:val="0"/>
          <w:sz w:val="22"/>
        </w:rPr>
      </w:pPr>
      <w:r w:rsidRPr="006148AB">
        <w:rPr>
          <w:rFonts w:ascii="Times New Roman" w:eastAsia="SimSun" w:hAnsi="Times New Roman" w:cs="Times New Roman"/>
          <w:color w:val="1F497D"/>
          <w:kern w:val="0"/>
          <w:sz w:val="22"/>
        </w:rPr>
        <w:t>Thank you for the update. It looks pretty good now.</w:t>
      </w:r>
    </w:p>
    <w:p w14:paraId="45B40F54" w14:textId="77777777" w:rsidR="006148AB" w:rsidRPr="008748CC" w:rsidRDefault="006148AB" w:rsidP="006148AB">
      <w:pPr>
        <w:widowControl/>
        <w:jc w:val="left"/>
        <w:rPr>
          <w:rFonts w:ascii="Times New Roman" w:eastAsia="SimSun" w:hAnsi="Times New Roman" w:cs="Times New Roman"/>
          <w:color w:val="1F497D"/>
          <w:kern w:val="0"/>
          <w:sz w:val="22"/>
        </w:rPr>
      </w:pPr>
    </w:p>
    <w:p w14:paraId="27BCF44A" w14:textId="77777777" w:rsidR="006148AB" w:rsidRDefault="006148AB" w:rsidP="006148A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F48E81" w14:textId="77777777" w:rsidR="006148AB" w:rsidRDefault="006148AB" w:rsidP="006148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ACB462" w14:textId="77777777" w:rsidR="006148AB" w:rsidRDefault="006148AB" w:rsidP="00246FCB">
      <w:pPr>
        <w:widowControl/>
        <w:jc w:val="left"/>
        <w:rPr>
          <w:rFonts w:ascii="Times New Roman" w:eastAsia="SimSun" w:hAnsi="Times New Roman" w:cs="Times New Roman"/>
          <w:color w:val="1F497D"/>
          <w:kern w:val="0"/>
          <w:sz w:val="22"/>
        </w:rPr>
      </w:pPr>
    </w:p>
    <w:p w14:paraId="0879F97F" w14:textId="77777777" w:rsidR="006148AB" w:rsidRDefault="006148AB" w:rsidP="00246FCB">
      <w:pPr>
        <w:widowControl/>
        <w:jc w:val="left"/>
        <w:rPr>
          <w:rFonts w:ascii="Times New Roman" w:eastAsia="SimSun" w:hAnsi="Times New Roman" w:cs="Times New Roman"/>
          <w:color w:val="1F497D"/>
          <w:kern w:val="0"/>
          <w:sz w:val="22"/>
        </w:rPr>
      </w:pPr>
    </w:p>
    <w:p w14:paraId="5BB25F65" w14:textId="379C767A" w:rsidR="00246FCB" w:rsidRDefault="00246FCB" w:rsidP="00246FC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BF7393">
        <w:rPr>
          <w:rFonts w:ascii="Times New Roman" w:eastAsia="SimSun" w:hAnsi="Times New Roman" w:cs="Times New Roman"/>
          <w:color w:val="1F497D"/>
          <w:kern w:val="0"/>
          <w:sz w:val="22"/>
        </w:rPr>
        <w:t>,</w:t>
      </w:r>
    </w:p>
    <w:p w14:paraId="65029183" w14:textId="77777777" w:rsidR="00246FCB" w:rsidRDefault="00246FCB" w:rsidP="00246FCB">
      <w:pPr>
        <w:widowControl/>
        <w:jc w:val="left"/>
        <w:rPr>
          <w:rFonts w:ascii="Times New Roman" w:eastAsia="SimSun" w:hAnsi="Times New Roman" w:cs="Times New Roman"/>
          <w:color w:val="1F497D"/>
          <w:kern w:val="0"/>
          <w:sz w:val="22"/>
        </w:rPr>
      </w:pPr>
    </w:p>
    <w:p w14:paraId="2E95370B" w14:textId="3F486BC8" w:rsidR="00246FCB" w:rsidRDefault="00246FCB" w:rsidP="00246FCB">
      <w:pPr>
        <w:widowControl/>
        <w:jc w:val="left"/>
        <w:rPr>
          <w:rFonts w:ascii="Times New Roman" w:eastAsia="SimSun" w:hAnsi="Times New Roman" w:cs="Times New Roman"/>
          <w:color w:val="1F497D"/>
          <w:kern w:val="0"/>
          <w:sz w:val="22"/>
        </w:rPr>
      </w:pPr>
      <w:r w:rsidRPr="00246FCB">
        <w:rPr>
          <w:rFonts w:ascii="Times New Roman" w:eastAsia="SimSun" w:hAnsi="Times New Roman" w:cs="Times New Roman"/>
          <w:color w:val="1F497D"/>
          <w:kern w:val="0"/>
          <w:sz w:val="22"/>
        </w:rPr>
        <w:t>It’s my pleasure – thank you very much for the opportunity! I look forward to the lunch and the chance to visit the labs with you after the event.</w:t>
      </w:r>
    </w:p>
    <w:p w14:paraId="2D6D5C6A" w14:textId="77777777" w:rsidR="00246FCB" w:rsidRPr="008748CC" w:rsidRDefault="00246FCB" w:rsidP="00246FCB">
      <w:pPr>
        <w:widowControl/>
        <w:jc w:val="left"/>
        <w:rPr>
          <w:rFonts w:ascii="Times New Roman" w:eastAsia="SimSun" w:hAnsi="Times New Roman" w:cs="Times New Roman"/>
          <w:color w:val="1F497D"/>
          <w:kern w:val="0"/>
          <w:sz w:val="22"/>
        </w:rPr>
      </w:pPr>
    </w:p>
    <w:p w14:paraId="577F29EB" w14:textId="77777777" w:rsidR="00246FCB" w:rsidRDefault="00246FCB" w:rsidP="00246FC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780D4A" w14:textId="77777777" w:rsidR="00246FCB" w:rsidRDefault="00246FCB" w:rsidP="00246FC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4DFD8B" w14:textId="77777777" w:rsidR="00246FCB" w:rsidRDefault="00246FCB" w:rsidP="00F77ABA">
      <w:pPr>
        <w:widowControl/>
        <w:jc w:val="left"/>
        <w:rPr>
          <w:rFonts w:ascii="Times New Roman" w:eastAsia="SimSun" w:hAnsi="Times New Roman" w:cs="Times New Roman"/>
          <w:color w:val="1F497D"/>
          <w:kern w:val="0"/>
          <w:sz w:val="22"/>
        </w:rPr>
      </w:pPr>
    </w:p>
    <w:p w14:paraId="501319B1" w14:textId="77777777" w:rsidR="00246FCB" w:rsidRDefault="00246FCB" w:rsidP="00F77ABA">
      <w:pPr>
        <w:widowControl/>
        <w:jc w:val="left"/>
        <w:rPr>
          <w:rFonts w:ascii="Times New Roman" w:eastAsia="SimSun" w:hAnsi="Times New Roman" w:cs="Times New Roman"/>
          <w:color w:val="1F497D"/>
          <w:kern w:val="0"/>
          <w:sz w:val="22"/>
        </w:rPr>
      </w:pPr>
    </w:p>
    <w:p w14:paraId="37BB49A7" w14:textId="1DFEB930" w:rsidR="00F77ABA" w:rsidRDefault="00F77ABA" w:rsidP="00F77AB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7056F1A" w14:textId="77777777" w:rsidR="00F77ABA" w:rsidRDefault="00F77ABA" w:rsidP="00F77ABA">
      <w:pPr>
        <w:widowControl/>
        <w:jc w:val="left"/>
        <w:rPr>
          <w:rFonts w:ascii="Times New Roman" w:eastAsia="SimSun" w:hAnsi="Times New Roman" w:cs="Times New Roman"/>
          <w:color w:val="1F497D"/>
          <w:kern w:val="0"/>
          <w:sz w:val="22"/>
        </w:rPr>
      </w:pPr>
    </w:p>
    <w:p w14:paraId="1683ED59" w14:textId="0A9DAF5C" w:rsidR="00F77ABA" w:rsidRDefault="00F77ABA" w:rsidP="00F77ABA">
      <w:pPr>
        <w:widowControl/>
        <w:jc w:val="left"/>
        <w:rPr>
          <w:rFonts w:ascii="Times New Roman" w:eastAsia="SimSun" w:hAnsi="Times New Roman" w:cs="Times New Roman"/>
          <w:color w:val="1F497D"/>
          <w:kern w:val="0"/>
          <w:sz w:val="22"/>
        </w:rPr>
      </w:pPr>
      <w:r w:rsidRPr="00F77ABA">
        <w:rPr>
          <w:rFonts w:ascii="Times New Roman" w:eastAsia="SimSun" w:hAnsi="Times New Roman" w:cs="Times New Roman"/>
          <w:color w:val="1F497D"/>
          <w:kern w:val="0"/>
          <w:sz w:val="22"/>
        </w:rPr>
        <w:t xml:space="preserve">Thank you for the invitation. I will </w:t>
      </w:r>
      <w:proofErr w:type="gramStart"/>
      <w:r w:rsidRPr="00F77ABA">
        <w:rPr>
          <w:rFonts w:ascii="Times New Roman" w:eastAsia="SimSun" w:hAnsi="Times New Roman" w:cs="Times New Roman"/>
          <w:color w:val="1F497D"/>
          <w:kern w:val="0"/>
          <w:sz w:val="22"/>
        </w:rPr>
        <w:t>join</w:t>
      </w:r>
      <w:proofErr w:type="gramEnd"/>
      <w:r w:rsidRPr="00F77ABA">
        <w:rPr>
          <w:rFonts w:ascii="Times New Roman" w:eastAsia="SimSun" w:hAnsi="Times New Roman" w:cs="Times New Roman"/>
          <w:color w:val="1F497D"/>
          <w:kern w:val="0"/>
          <w:sz w:val="22"/>
        </w:rPr>
        <w:t xml:space="preserve"> the meeting on 11 November at 10 am </w:t>
      </w:r>
      <w:proofErr w:type="gramStart"/>
      <w:r w:rsidRPr="00F77ABA">
        <w:rPr>
          <w:rFonts w:ascii="Times New Roman" w:eastAsia="SimSun" w:hAnsi="Times New Roman" w:cs="Times New Roman"/>
          <w:color w:val="1F497D"/>
          <w:kern w:val="0"/>
          <w:sz w:val="22"/>
        </w:rPr>
        <w:t>in</w:t>
      </w:r>
      <w:proofErr w:type="gramEnd"/>
      <w:r w:rsidRPr="00F77ABA">
        <w:rPr>
          <w:rFonts w:ascii="Times New Roman" w:eastAsia="SimSun" w:hAnsi="Times New Roman" w:cs="Times New Roman"/>
          <w:color w:val="1F497D"/>
          <w:kern w:val="0"/>
          <w:sz w:val="22"/>
        </w:rPr>
        <w:t xml:space="preserve"> ERB 321.</w:t>
      </w:r>
    </w:p>
    <w:p w14:paraId="5E352BF3" w14:textId="77777777" w:rsidR="00F77ABA" w:rsidRPr="008748CC" w:rsidRDefault="00F77ABA" w:rsidP="00F77ABA">
      <w:pPr>
        <w:widowControl/>
        <w:jc w:val="left"/>
        <w:rPr>
          <w:rFonts w:ascii="Times New Roman" w:eastAsia="SimSun" w:hAnsi="Times New Roman" w:cs="Times New Roman"/>
          <w:color w:val="1F497D"/>
          <w:kern w:val="0"/>
          <w:sz w:val="22"/>
        </w:rPr>
      </w:pPr>
    </w:p>
    <w:p w14:paraId="38E3E118" w14:textId="77777777" w:rsidR="00F77ABA" w:rsidRDefault="00F77ABA" w:rsidP="00F77AB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3F2B11" w14:textId="77777777" w:rsidR="00F77ABA" w:rsidRDefault="00F77ABA" w:rsidP="00F77AB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1B9F4E" w14:textId="77777777" w:rsidR="00F77ABA" w:rsidRDefault="00F77ABA" w:rsidP="004473B3">
      <w:pPr>
        <w:widowControl/>
        <w:jc w:val="left"/>
        <w:rPr>
          <w:rFonts w:ascii="Times New Roman" w:eastAsia="SimSun" w:hAnsi="Times New Roman" w:cs="Times New Roman"/>
          <w:color w:val="1F497D"/>
          <w:kern w:val="0"/>
          <w:sz w:val="22"/>
        </w:rPr>
      </w:pPr>
    </w:p>
    <w:p w14:paraId="58654DDE" w14:textId="77777777" w:rsidR="00F77ABA" w:rsidRDefault="00F77ABA" w:rsidP="004473B3">
      <w:pPr>
        <w:widowControl/>
        <w:jc w:val="left"/>
        <w:rPr>
          <w:rFonts w:ascii="Times New Roman" w:eastAsia="SimSun" w:hAnsi="Times New Roman" w:cs="Times New Roman"/>
          <w:color w:val="1F497D"/>
          <w:kern w:val="0"/>
          <w:sz w:val="22"/>
        </w:rPr>
      </w:pPr>
    </w:p>
    <w:p w14:paraId="3B917029" w14:textId="4F5A0FC4" w:rsidR="004473B3" w:rsidRDefault="004473B3" w:rsidP="004473B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588A584" w14:textId="77777777" w:rsidR="004473B3" w:rsidRDefault="004473B3" w:rsidP="004473B3">
      <w:pPr>
        <w:widowControl/>
        <w:jc w:val="left"/>
        <w:rPr>
          <w:rFonts w:ascii="Times New Roman" w:eastAsia="SimSun" w:hAnsi="Times New Roman" w:cs="Times New Roman"/>
          <w:color w:val="1F497D"/>
          <w:kern w:val="0"/>
          <w:sz w:val="22"/>
        </w:rPr>
      </w:pPr>
    </w:p>
    <w:p w14:paraId="06B7D25D" w14:textId="2D9EEFE4" w:rsidR="004473B3" w:rsidRDefault="004473B3" w:rsidP="004473B3">
      <w:pPr>
        <w:widowControl/>
        <w:jc w:val="left"/>
        <w:rPr>
          <w:rFonts w:ascii="Times New Roman" w:eastAsia="SimSun" w:hAnsi="Times New Roman" w:cs="Times New Roman"/>
          <w:color w:val="1F497D"/>
          <w:kern w:val="0"/>
          <w:sz w:val="22"/>
        </w:rPr>
      </w:pPr>
      <w:r w:rsidRPr="004473B3">
        <w:rPr>
          <w:rFonts w:ascii="Times New Roman" w:eastAsia="SimSun" w:hAnsi="Times New Roman" w:cs="Times New Roman"/>
          <w:color w:val="1F497D"/>
          <w:kern w:val="0"/>
          <w:sz w:val="22"/>
        </w:rPr>
        <w:lastRenderedPageBreak/>
        <w:t>Thank you so much for your hel</w:t>
      </w:r>
      <w:r>
        <w:rPr>
          <w:rFonts w:ascii="Times New Roman" w:eastAsia="SimSun" w:hAnsi="Times New Roman" w:cs="Times New Roman" w:hint="eastAsia"/>
          <w:color w:val="1F497D"/>
          <w:kern w:val="0"/>
          <w:sz w:val="22"/>
        </w:rPr>
        <w:t>p</w:t>
      </w:r>
      <w:r w:rsidRPr="004473B3">
        <w:rPr>
          <w:rFonts w:ascii="Times New Roman" w:eastAsia="SimSun" w:hAnsi="Times New Roman" w:cs="Times New Roman"/>
          <w:color w:val="1F497D"/>
          <w:kern w:val="0"/>
          <w:sz w:val="22"/>
        </w:rPr>
        <w:t>. I appreciate your support and guidance.</w:t>
      </w:r>
      <w:r>
        <w:rPr>
          <w:rFonts w:ascii="Times New Roman" w:eastAsia="SimSun" w:hAnsi="Times New Roman" w:cs="Times New Roman" w:hint="eastAsia"/>
          <w:color w:val="1F497D"/>
          <w:kern w:val="0"/>
          <w:sz w:val="22"/>
        </w:rPr>
        <w:t xml:space="preserve"> Have a good weekend! </w:t>
      </w:r>
    </w:p>
    <w:p w14:paraId="14E077A8" w14:textId="77777777" w:rsidR="004473B3" w:rsidRPr="008748CC" w:rsidRDefault="004473B3" w:rsidP="004473B3">
      <w:pPr>
        <w:widowControl/>
        <w:jc w:val="left"/>
        <w:rPr>
          <w:rFonts w:ascii="Times New Roman" w:eastAsia="SimSun" w:hAnsi="Times New Roman" w:cs="Times New Roman"/>
          <w:color w:val="1F497D"/>
          <w:kern w:val="0"/>
          <w:sz w:val="22"/>
        </w:rPr>
      </w:pPr>
    </w:p>
    <w:p w14:paraId="006D5737" w14:textId="77777777" w:rsidR="004473B3" w:rsidRDefault="004473B3" w:rsidP="004473B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DB78FE6" w14:textId="77777777" w:rsidR="004473B3" w:rsidRDefault="004473B3" w:rsidP="004473B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6DD5E8A" w14:textId="77777777" w:rsidR="004473B3" w:rsidRDefault="004473B3" w:rsidP="00E0173B">
      <w:pPr>
        <w:widowControl/>
        <w:jc w:val="left"/>
        <w:rPr>
          <w:rFonts w:ascii="Times New Roman" w:eastAsia="SimSun" w:hAnsi="Times New Roman" w:cs="Times New Roman"/>
          <w:color w:val="1F497D"/>
          <w:kern w:val="0"/>
          <w:sz w:val="22"/>
        </w:rPr>
      </w:pPr>
    </w:p>
    <w:p w14:paraId="5C6F7968" w14:textId="77777777" w:rsidR="004473B3" w:rsidRDefault="004473B3" w:rsidP="00E0173B">
      <w:pPr>
        <w:widowControl/>
        <w:jc w:val="left"/>
        <w:rPr>
          <w:rFonts w:ascii="Times New Roman" w:eastAsia="SimSun" w:hAnsi="Times New Roman" w:cs="Times New Roman"/>
          <w:color w:val="1F497D"/>
          <w:kern w:val="0"/>
          <w:sz w:val="22"/>
        </w:rPr>
      </w:pPr>
    </w:p>
    <w:p w14:paraId="6312DA24" w14:textId="75807759" w:rsidR="00E0173B" w:rsidRDefault="00E0173B" w:rsidP="00E017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54786A5" w14:textId="77777777" w:rsidR="00E0173B" w:rsidRDefault="00E0173B" w:rsidP="00E0173B">
      <w:pPr>
        <w:widowControl/>
        <w:jc w:val="left"/>
        <w:rPr>
          <w:rFonts w:ascii="Times New Roman" w:eastAsia="SimSun" w:hAnsi="Times New Roman" w:cs="Times New Roman"/>
          <w:color w:val="1F497D"/>
          <w:kern w:val="0"/>
          <w:sz w:val="22"/>
        </w:rPr>
      </w:pPr>
    </w:p>
    <w:p w14:paraId="312B7263" w14:textId="77777777" w:rsidR="00E0173B" w:rsidRPr="00E0173B" w:rsidRDefault="00E0173B" w:rsidP="00E0173B">
      <w:pPr>
        <w:widowControl/>
        <w:jc w:val="left"/>
        <w:rPr>
          <w:rFonts w:ascii="Times New Roman" w:eastAsia="SimSun" w:hAnsi="Times New Roman" w:cs="Times New Roman"/>
          <w:color w:val="1F497D"/>
          <w:kern w:val="0"/>
          <w:sz w:val="22"/>
        </w:rPr>
      </w:pPr>
      <w:r w:rsidRPr="00E0173B">
        <w:rPr>
          <w:rFonts w:ascii="Times New Roman" w:eastAsia="SimSun" w:hAnsi="Times New Roman" w:cs="Times New Roman"/>
          <w:color w:val="1F497D"/>
          <w:kern w:val="0"/>
          <w:sz w:val="22"/>
        </w:rPr>
        <w:t>I have revised the reply to Reviewer #3 according to their suggestions, and the updated document is attached to this email.</w:t>
      </w:r>
    </w:p>
    <w:p w14:paraId="6AD00E26" w14:textId="77777777" w:rsidR="00E0173B" w:rsidRPr="00E0173B" w:rsidRDefault="00E0173B" w:rsidP="00E0173B">
      <w:pPr>
        <w:widowControl/>
        <w:jc w:val="left"/>
        <w:rPr>
          <w:rFonts w:ascii="Times New Roman" w:eastAsia="SimSun" w:hAnsi="Times New Roman" w:cs="Times New Roman"/>
          <w:color w:val="1F497D"/>
          <w:kern w:val="0"/>
          <w:sz w:val="22"/>
        </w:rPr>
      </w:pPr>
    </w:p>
    <w:p w14:paraId="77278BDB" w14:textId="4ABBC99E" w:rsidR="00E0173B" w:rsidRDefault="00E0173B" w:rsidP="00E0173B">
      <w:pPr>
        <w:widowControl/>
        <w:jc w:val="left"/>
        <w:rPr>
          <w:rFonts w:ascii="Times New Roman" w:eastAsia="SimSun" w:hAnsi="Times New Roman" w:cs="Times New Roman"/>
          <w:color w:val="1F497D"/>
          <w:kern w:val="0"/>
          <w:sz w:val="22"/>
        </w:rPr>
      </w:pPr>
      <w:r w:rsidRPr="00E0173B">
        <w:rPr>
          <w:rFonts w:ascii="Times New Roman" w:eastAsia="SimSun" w:hAnsi="Times New Roman" w:cs="Times New Roman"/>
          <w:color w:val="1F497D"/>
          <w:kern w:val="0"/>
          <w:sz w:val="22"/>
        </w:rPr>
        <w:t>Thank you for your guidance.</w:t>
      </w:r>
    </w:p>
    <w:p w14:paraId="2C5A44E7" w14:textId="77777777" w:rsidR="00E0173B" w:rsidRPr="008748CC" w:rsidRDefault="00E0173B" w:rsidP="00E0173B">
      <w:pPr>
        <w:widowControl/>
        <w:jc w:val="left"/>
        <w:rPr>
          <w:rFonts w:ascii="Times New Roman" w:eastAsia="SimSun" w:hAnsi="Times New Roman" w:cs="Times New Roman"/>
          <w:color w:val="1F497D"/>
          <w:kern w:val="0"/>
          <w:sz w:val="22"/>
        </w:rPr>
      </w:pPr>
    </w:p>
    <w:p w14:paraId="432D4346" w14:textId="77777777" w:rsidR="00E0173B" w:rsidRDefault="00E0173B" w:rsidP="00E017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7AB1DE" w14:textId="77777777" w:rsidR="00E0173B" w:rsidRDefault="00E0173B" w:rsidP="00E017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C3124D" w14:textId="77777777" w:rsidR="00E0173B" w:rsidRDefault="00E0173B" w:rsidP="00CD3C1C">
      <w:pPr>
        <w:widowControl/>
        <w:jc w:val="left"/>
        <w:rPr>
          <w:rFonts w:ascii="Times New Roman" w:eastAsia="SimSun" w:hAnsi="Times New Roman" w:cs="Times New Roman"/>
          <w:color w:val="1F497D"/>
          <w:kern w:val="0"/>
          <w:sz w:val="22"/>
        </w:rPr>
      </w:pPr>
    </w:p>
    <w:p w14:paraId="250C472A" w14:textId="77777777" w:rsidR="00E0173B" w:rsidRDefault="00E0173B" w:rsidP="00CD3C1C">
      <w:pPr>
        <w:widowControl/>
        <w:jc w:val="left"/>
        <w:rPr>
          <w:rFonts w:ascii="Times New Roman" w:eastAsia="SimSun" w:hAnsi="Times New Roman" w:cs="Times New Roman"/>
          <w:color w:val="1F497D"/>
          <w:kern w:val="0"/>
          <w:sz w:val="22"/>
        </w:rPr>
      </w:pPr>
    </w:p>
    <w:p w14:paraId="7A4953A2" w14:textId="4BA21BAB" w:rsidR="00CD3C1C" w:rsidRDefault="00CD3C1C" w:rsidP="00CD3C1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A1A6DE7" w14:textId="77777777" w:rsidR="00CD3C1C" w:rsidRDefault="00CD3C1C" w:rsidP="00CD3C1C">
      <w:pPr>
        <w:widowControl/>
        <w:jc w:val="left"/>
        <w:rPr>
          <w:rFonts w:ascii="Times New Roman" w:eastAsia="SimSun" w:hAnsi="Times New Roman" w:cs="Times New Roman"/>
          <w:color w:val="1F497D"/>
          <w:kern w:val="0"/>
          <w:sz w:val="22"/>
        </w:rPr>
      </w:pPr>
    </w:p>
    <w:p w14:paraId="194B65B9" w14:textId="77777777" w:rsidR="00CD3C1C" w:rsidRP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I have updated the slides and added our research to slides #3 and #4.</w:t>
      </w:r>
    </w:p>
    <w:p w14:paraId="7C8A362E" w14:textId="77777777" w:rsidR="00CD3C1C" w:rsidRPr="00CD3C1C" w:rsidRDefault="00CD3C1C" w:rsidP="00CD3C1C">
      <w:pPr>
        <w:widowControl/>
        <w:jc w:val="left"/>
        <w:rPr>
          <w:rFonts w:ascii="Times New Roman" w:eastAsia="SimSun" w:hAnsi="Times New Roman" w:cs="Times New Roman"/>
          <w:color w:val="1F497D"/>
          <w:kern w:val="0"/>
          <w:sz w:val="22"/>
        </w:rPr>
      </w:pPr>
    </w:p>
    <w:p w14:paraId="5D4D89F4" w14:textId="76CABEF4" w:rsidR="00CD3C1C" w:rsidRP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 xml:space="preserve">Attached, please find my registration information for the symposium. </w:t>
      </w:r>
    </w:p>
    <w:p w14:paraId="02B2509A" w14:textId="77777777" w:rsidR="00CD3C1C" w:rsidRPr="00CD3C1C" w:rsidRDefault="00CD3C1C" w:rsidP="00CD3C1C">
      <w:pPr>
        <w:widowControl/>
        <w:jc w:val="left"/>
        <w:rPr>
          <w:rFonts w:ascii="Times New Roman" w:eastAsia="SimSun" w:hAnsi="Times New Roman" w:cs="Times New Roman"/>
          <w:color w:val="1F497D"/>
          <w:kern w:val="0"/>
          <w:sz w:val="22"/>
        </w:rPr>
      </w:pPr>
    </w:p>
    <w:p w14:paraId="70FA6B97" w14:textId="4C5739B6" w:rsid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 xml:space="preserve">Thank you so much for your </w:t>
      </w:r>
      <w:r>
        <w:rPr>
          <w:rFonts w:ascii="Times New Roman" w:eastAsia="SimSun" w:hAnsi="Times New Roman" w:cs="Times New Roman" w:hint="eastAsia"/>
          <w:color w:val="1F497D"/>
          <w:kern w:val="0"/>
          <w:sz w:val="22"/>
        </w:rPr>
        <w:t>help and guidance</w:t>
      </w:r>
      <w:r w:rsidRPr="00CD3C1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D3C1C">
        <w:rPr>
          <w:rFonts w:ascii="Times New Roman" w:eastAsia="SimSun" w:hAnsi="Times New Roman" w:cs="Times New Roman"/>
          <w:color w:val="1F497D"/>
          <w:kern w:val="0"/>
          <w:sz w:val="22"/>
        </w:rPr>
        <w:t xml:space="preserve">If there are any </w:t>
      </w:r>
      <w:r>
        <w:rPr>
          <w:rFonts w:ascii="Times New Roman" w:eastAsia="SimSun" w:hAnsi="Times New Roman" w:cs="Times New Roman" w:hint="eastAsia"/>
          <w:color w:val="1F497D"/>
          <w:kern w:val="0"/>
          <w:sz w:val="22"/>
        </w:rPr>
        <w:t>problems</w:t>
      </w:r>
      <w:r w:rsidRPr="00CD3C1C">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contact me. </w:t>
      </w:r>
      <w:r w:rsidRPr="00CD3C1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CD3C1C">
        <w:rPr>
          <w:rFonts w:ascii="Times New Roman" w:eastAsia="SimSun" w:hAnsi="Times New Roman" w:cs="Times New Roman"/>
          <w:color w:val="1F497D"/>
          <w:kern w:val="0"/>
          <w:sz w:val="22"/>
        </w:rPr>
        <w:t>m ready to help.</w:t>
      </w:r>
    </w:p>
    <w:p w14:paraId="30E3D1A1" w14:textId="77777777" w:rsidR="00CD3C1C" w:rsidRPr="008748CC" w:rsidRDefault="00CD3C1C" w:rsidP="00CD3C1C">
      <w:pPr>
        <w:widowControl/>
        <w:jc w:val="left"/>
        <w:rPr>
          <w:rFonts w:ascii="Times New Roman" w:eastAsia="SimSun" w:hAnsi="Times New Roman" w:cs="Times New Roman"/>
          <w:color w:val="1F497D"/>
          <w:kern w:val="0"/>
          <w:sz w:val="22"/>
        </w:rPr>
      </w:pPr>
    </w:p>
    <w:p w14:paraId="51FE7185" w14:textId="77777777" w:rsidR="00CD3C1C" w:rsidRDefault="00CD3C1C" w:rsidP="00CD3C1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5EA49" w14:textId="77777777" w:rsidR="00CD3C1C" w:rsidRDefault="00CD3C1C" w:rsidP="00CD3C1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23307B3" w14:textId="77777777" w:rsidR="00CD3C1C" w:rsidRDefault="00CD3C1C" w:rsidP="006C2C2C">
      <w:pPr>
        <w:widowControl/>
        <w:jc w:val="left"/>
        <w:rPr>
          <w:rFonts w:ascii="Times New Roman" w:eastAsia="SimSun" w:hAnsi="Times New Roman" w:cs="Times New Roman"/>
          <w:color w:val="1F497D"/>
          <w:kern w:val="0"/>
          <w:sz w:val="22"/>
        </w:rPr>
      </w:pPr>
    </w:p>
    <w:p w14:paraId="3CD9601F" w14:textId="77777777" w:rsidR="00CD3C1C" w:rsidRDefault="00CD3C1C" w:rsidP="006C2C2C">
      <w:pPr>
        <w:widowControl/>
        <w:jc w:val="left"/>
        <w:rPr>
          <w:rFonts w:ascii="Times New Roman" w:eastAsia="SimSun" w:hAnsi="Times New Roman" w:cs="Times New Roman"/>
          <w:color w:val="1F497D"/>
          <w:kern w:val="0"/>
          <w:sz w:val="22"/>
        </w:rPr>
      </w:pPr>
    </w:p>
    <w:p w14:paraId="02D7BD6B" w14:textId="3ABB41D5" w:rsidR="006C2C2C" w:rsidRDefault="006C2C2C" w:rsidP="006C2C2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8A66B2" w14:textId="77777777" w:rsidR="006C2C2C" w:rsidRDefault="006C2C2C" w:rsidP="006C2C2C">
      <w:pPr>
        <w:widowControl/>
        <w:jc w:val="left"/>
        <w:rPr>
          <w:rFonts w:ascii="Times New Roman" w:eastAsia="SimSun" w:hAnsi="Times New Roman" w:cs="Times New Roman"/>
          <w:color w:val="1F497D"/>
          <w:kern w:val="0"/>
          <w:sz w:val="22"/>
        </w:rPr>
      </w:pPr>
    </w:p>
    <w:p w14:paraId="7B2987FA" w14:textId="48F26FAE" w:rsidR="006C2C2C" w:rsidRPr="006C2C2C" w:rsidRDefault="006C2C2C" w:rsidP="006C2C2C">
      <w:pPr>
        <w:widowControl/>
        <w:jc w:val="left"/>
        <w:rPr>
          <w:rFonts w:ascii="Times New Roman" w:eastAsia="SimSun" w:hAnsi="Times New Roman" w:cs="Times New Roman"/>
          <w:color w:val="1F497D"/>
          <w:kern w:val="0"/>
          <w:sz w:val="22"/>
        </w:rPr>
      </w:pPr>
      <w:r w:rsidRPr="006C2C2C">
        <w:rPr>
          <w:rFonts w:ascii="Times New Roman" w:eastAsia="SimSun" w:hAnsi="Times New Roman" w:cs="Times New Roman"/>
          <w:color w:val="1F497D"/>
          <w:kern w:val="0"/>
          <w:sz w:val="22"/>
        </w:rPr>
        <w:t>Got it! I’ll update and add the slides</w:t>
      </w:r>
      <w:r>
        <w:rPr>
          <w:rFonts w:ascii="Times New Roman" w:eastAsia="SimSun" w:hAnsi="Times New Roman" w:cs="Times New Roman" w:hint="eastAsia"/>
          <w:color w:val="1F497D"/>
          <w:kern w:val="0"/>
          <w:sz w:val="22"/>
        </w:rPr>
        <w:t xml:space="preserve"> as soon as possible</w:t>
      </w:r>
      <w:r w:rsidRPr="006C2C2C">
        <w:rPr>
          <w:rFonts w:ascii="Times New Roman" w:eastAsia="SimSun" w:hAnsi="Times New Roman" w:cs="Times New Roman"/>
          <w:color w:val="1F497D"/>
          <w:kern w:val="0"/>
          <w:sz w:val="22"/>
        </w:rPr>
        <w:t>.</w:t>
      </w:r>
    </w:p>
    <w:p w14:paraId="03528A92" w14:textId="77777777" w:rsidR="006C2C2C" w:rsidRPr="006C2C2C" w:rsidRDefault="006C2C2C" w:rsidP="006C2C2C">
      <w:pPr>
        <w:widowControl/>
        <w:jc w:val="left"/>
        <w:rPr>
          <w:rFonts w:ascii="Times New Roman" w:eastAsia="SimSun" w:hAnsi="Times New Roman" w:cs="Times New Roman"/>
          <w:color w:val="1F497D"/>
          <w:kern w:val="0"/>
          <w:sz w:val="22"/>
        </w:rPr>
      </w:pPr>
    </w:p>
    <w:p w14:paraId="109AA330" w14:textId="6D69CE47" w:rsidR="006C2C2C" w:rsidRPr="006C2C2C" w:rsidRDefault="006C2C2C" w:rsidP="006C2C2C">
      <w:pPr>
        <w:widowControl/>
        <w:jc w:val="left"/>
        <w:rPr>
          <w:rFonts w:ascii="Times New Roman" w:eastAsia="SimSun" w:hAnsi="Times New Roman" w:cs="Times New Roman"/>
          <w:color w:val="1F497D"/>
          <w:kern w:val="0"/>
          <w:sz w:val="22"/>
        </w:rPr>
      </w:pPr>
      <w:r w:rsidRPr="006C2C2C">
        <w:rPr>
          <w:rFonts w:ascii="Times New Roman" w:eastAsia="SimSun" w:hAnsi="Times New Roman" w:cs="Times New Roman"/>
          <w:color w:val="1F497D"/>
          <w:kern w:val="0"/>
          <w:sz w:val="22"/>
        </w:rPr>
        <w:t>Thank you for the opportunity to attend the symposium on December 5th—I look forward to presenting one of the posters at HKUST.</w:t>
      </w:r>
    </w:p>
    <w:p w14:paraId="70EA5BB2" w14:textId="77777777" w:rsidR="006C2C2C" w:rsidRPr="008748CC" w:rsidRDefault="006C2C2C" w:rsidP="006C2C2C">
      <w:pPr>
        <w:widowControl/>
        <w:jc w:val="left"/>
        <w:rPr>
          <w:rFonts w:ascii="Times New Roman" w:eastAsia="SimSun" w:hAnsi="Times New Roman" w:cs="Times New Roman"/>
          <w:color w:val="1F497D"/>
          <w:kern w:val="0"/>
          <w:sz w:val="22"/>
        </w:rPr>
      </w:pPr>
    </w:p>
    <w:p w14:paraId="7C1C06F6" w14:textId="77777777" w:rsidR="006C2C2C" w:rsidRDefault="006C2C2C" w:rsidP="006C2C2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4406FF" w14:textId="77777777" w:rsidR="006C2C2C" w:rsidRDefault="006C2C2C" w:rsidP="006C2C2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6D88DB" w14:textId="77777777" w:rsidR="006C2C2C" w:rsidRDefault="006C2C2C" w:rsidP="009548DA">
      <w:pPr>
        <w:widowControl/>
        <w:jc w:val="left"/>
        <w:rPr>
          <w:rFonts w:ascii="Times New Roman" w:eastAsia="SimSun" w:hAnsi="Times New Roman" w:cs="Times New Roman"/>
          <w:color w:val="1F497D"/>
          <w:kern w:val="0"/>
          <w:sz w:val="22"/>
        </w:rPr>
      </w:pPr>
    </w:p>
    <w:p w14:paraId="7779484E" w14:textId="77777777" w:rsidR="006C2C2C" w:rsidRDefault="006C2C2C" w:rsidP="009548DA">
      <w:pPr>
        <w:widowControl/>
        <w:jc w:val="left"/>
        <w:rPr>
          <w:rFonts w:ascii="Times New Roman" w:eastAsia="SimSun" w:hAnsi="Times New Roman" w:cs="Times New Roman"/>
          <w:color w:val="1F497D"/>
          <w:kern w:val="0"/>
          <w:sz w:val="22"/>
        </w:rPr>
      </w:pPr>
    </w:p>
    <w:p w14:paraId="1FB62F45" w14:textId="4E2834AA" w:rsidR="009548DA" w:rsidRDefault="009548DA" w:rsidP="00954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2B402EA1" w14:textId="77777777" w:rsidR="009548DA" w:rsidRDefault="009548DA" w:rsidP="009548DA">
      <w:pPr>
        <w:widowControl/>
        <w:jc w:val="left"/>
        <w:rPr>
          <w:rFonts w:ascii="Times New Roman" w:eastAsia="SimSun" w:hAnsi="Times New Roman" w:cs="Times New Roman"/>
          <w:color w:val="1F497D"/>
          <w:kern w:val="0"/>
          <w:sz w:val="22"/>
        </w:rPr>
      </w:pPr>
    </w:p>
    <w:p w14:paraId="002BAEE8" w14:textId="47164B7A" w:rsidR="009548DA" w:rsidRPr="009548DA" w:rsidRDefault="009548DA" w:rsidP="009548DA">
      <w:pPr>
        <w:widowControl/>
        <w:jc w:val="left"/>
        <w:rPr>
          <w:rFonts w:ascii="Times New Roman" w:eastAsia="SimSun" w:hAnsi="Times New Roman" w:cs="Times New Roman"/>
          <w:color w:val="1F497D"/>
          <w:kern w:val="0"/>
          <w:sz w:val="22"/>
        </w:rPr>
      </w:pPr>
      <w:r w:rsidRPr="009548DA">
        <w:rPr>
          <w:rFonts w:ascii="Times New Roman" w:eastAsia="SimSun" w:hAnsi="Times New Roman" w:cs="Times New Roman"/>
          <w:color w:val="1F497D"/>
          <w:kern w:val="0"/>
          <w:sz w:val="22"/>
        </w:rPr>
        <w:lastRenderedPageBreak/>
        <w:t xml:space="preserve">I hope this message finds you well. I wanted to follow up on the email I sent a week ago regarding the opportunity to join your lab as a visiting </w:t>
      </w:r>
      <w:r>
        <w:rPr>
          <w:rFonts w:ascii="Times New Roman" w:eastAsia="SimSun" w:hAnsi="Times New Roman" w:cs="Times New Roman" w:hint="eastAsia"/>
          <w:color w:val="1F497D"/>
          <w:kern w:val="0"/>
          <w:sz w:val="22"/>
        </w:rPr>
        <w:t>student</w:t>
      </w:r>
      <w:r w:rsidRPr="009548DA">
        <w:rPr>
          <w:rFonts w:ascii="Times New Roman" w:eastAsia="SimSun" w:hAnsi="Times New Roman" w:cs="Times New Roman"/>
          <w:color w:val="1F497D"/>
          <w:kern w:val="0"/>
          <w:sz w:val="22"/>
        </w:rPr>
        <w:t>. On your lab’s website, it mentions that every application is responded to with thoughtful comments, so I thought I would reach out again in case my previous email was overlooked.</w:t>
      </w:r>
    </w:p>
    <w:p w14:paraId="26E19DA6" w14:textId="77777777" w:rsidR="009548DA" w:rsidRPr="009548DA" w:rsidRDefault="009548DA" w:rsidP="009548DA">
      <w:pPr>
        <w:widowControl/>
        <w:jc w:val="left"/>
        <w:rPr>
          <w:rFonts w:ascii="Times New Roman" w:eastAsia="SimSun" w:hAnsi="Times New Roman" w:cs="Times New Roman"/>
          <w:color w:val="1F497D"/>
          <w:kern w:val="0"/>
          <w:sz w:val="22"/>
        </w:rPr>
      </w:pPr>
    </w:p>
    <w:p w14:paraId="744BBBF6" w14:textId="13D103BC" w:rsidR="009548DA" w:rsidRP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s I mentioned in the previous email, I can apply for </w:t>
      </w:r>
      <w:proofErr w:type="gramStart"/>
      <w:r w:rsidRPr="009548DA">
        <w:rPr>
          <w:rFonts w:ascii="Times New Roman" w:eastAsia="SimSun" w:hAnsi="Times New Roman" w:cs="Times New Roman"/>
          <w:color w:val="1F497D"/>
          <w:kern w:val="0"/>
          <w:sz w:val="22"/>
        </w:rPr>
        <w:t>PhD</w:t>
      </w:r>
      <w:proofErr w:type="gramEnd"/>
      <w:r w:rsidRPr="009548DA">
        <w:rPr>
          <w:rFonts w:ascii="Times New Roman" w:eastAsia="SimSun" w:hAnsi="Times New Roman" w:cs="Times New Roman"/>
          <w:color w:val="1F497D"/>
          <w:kern w:val="0"/>
          <w:sz w:val="22"/>
        </w:rPr>
        <w:t xml:space="preserve"> International Mobility for Partnerships and Collaborations (IMPAC) Award </w:t>
      </w:r>
      <w:r>
        <w:rPr>
          <w:rFonts w:ascii="Times New Roman" w:eastAsia="SimSun" w:hAnsi="Times New Roman" w:cs="Times New Roman" w:hint="eastAsia"/>
          <w:color w:val="1F497D"/>
          <w:kern w:val="0"/>
          <w:sz w:val="22"/>
        </w:rPr>
        <w:t xml:space="preserve">to support my visit </w:t>
      </w:r>
      <w:r>
        <w:rPr>
          <w:rFonts w:ascii="Times New Roman" w:eastAsia="SimSun" w:hAnsi="Times New Roman" w:cs="Times New Roman"/>
          <w:color w:val="1F497D"/>
          <w:kern w:val="0"/>
          <w:sz w:val="22"/>
        </w:rPr>
        <w:t>to</w:t>
      </w:r>
      <w:r>
        <w:rPr>
          <w:rFonts w:ascii="Times New Roman" w:eastAsia="SimSun" w:hAnsi="Times New Roman" w:cs="Times New Roman" w:hint="eastAsia"/>
          <w:color w:val="1F497D"/>
          <w:kern w:val="0"/>
          <w:sz w:val="22"/>
        </w:rPr>
        <w:t xml:space="preserve"> your lab. </w:t>
      </w:r>
      <w:r w:rsidRPr="009548DA">
        <w:rPr>
          <w:rFonts w:ascii="Times New Roman" w:eastAsia="SimSun" w:hAnsi="Times New Roman" w:cs="Times New Roman"/>
          <w:color w:val="1F497D"/>
          <w:kern w:val="0"/>
          <w:sz w:val="22"/>
        </w:rPr>
        <w:t xml:space="preserve">In addition to the PhD IMPAC Award from CUHK, I learned </w:t>
      </w:r>
      <w:r>
        <w:rPr>
          <w:rFonts w:ascii="Times New Roman" w:eastAsia="SimSun" w:hAnsi="Times New Roman" w:cs="Times New Roman" w:hint="eastAsia"/>
          <w:color w:val="1F497D"/>
          <w:kern w:val="0"/>
          <w:sz w:val="22"/>
        </w:rPr>
        <w:t xml:space="preserve">that I </w:t>
      </w:r>
      <w:r w:rsidRPr="009548DA">
        <w:rPr>
          <w:rFonts w:ascii="Times New Roman" w:eastAsia="SimSun" w:hAnsi="Times New Roman" w:cs="Times New Roman"/>
          <w:color w:val="1F497D"/>
          <w:kern w:val="0"/>
          <w:sz w:val="22"/>
        </w:rPr>
        <w:t xml:space="preserve">also have access to the </w:t>
      </w:r>
      <w:r>
        <w:rPr>
          <w:rFonts w:ascii="Times New Roman" w:eastAsia="SimSun" w:hAnsi="Times New Roman" w:cs="Times New Roman" w:hint="eastAsia"/>
          <w:color w:val="1F497D"/>
          <w:kern w:val="0"/>
          <w:sz w:val="22"/>
        </w:rPr>
        <w:t xml:space="preserve">CUHK </w:t>
      </w:r>
      <w:r w:rsidRPr="009548DA">
        <w:rPr>
          <w:rFonts w:ascii="Times New Roman" w:eastAsia="SimSun" w:hAnsi="Times New Roman" w:cs="Times New Roman"/>
          <w:color w:val="1F497D"/>
          <w:kern w:val="0"/>
          <w:sz w:val="22"/>
        </w:rPr>
        <w:t>Faculty of Engineering</w:t>
      </w:r>
      <w:r>
        <w:rPr>
          <w:rFonts w:ascii="Times New Roman" w:eastAsia="SimSun" w:hAnsi="Times New Roman" w:cs="Times New Roman"/>
          <w:color w:val="1F497D"/>
          <w:kern w:val="0"/>
          <w:sz w:val="22"/>
        </w:rPr>
        <w:t>’</w:t>
      </w:r>
      <w:r w:rsidRPr="009548DA">
        <w:rPr>
          <w:rFonts w:ascii="Times New Roman" w:eastAsia="SimSun" w:hAnsi="Times New Roman" w:cs="Times New Roman"/>
          <w:color w:val="1F497D"/>
          <w:kern w:val="0"/>
          <w:sz w:val="22"/>
        </w:rPr>
        <w:t xml:space="preserve">s Overseas Research Attachment </w:t>
      </w:r>
      <w:proofErr w:type="spellStart"/>
      <w:r w:rsidRPr="009548DA">
        <w:rPr>
          <w:rFonts w:ascii="Times New Roman" w:eastAsia="SimSun" w:hAnsi="Times New Roman" w:cs="Times New Roman"/>
          <w:color w:val="1F497D"/>
          <w:kern w:val="0"/>
          <w:sz w:val="22"/>
        </w:rPr>
        <w:t>Programme</w:t>
      </w:r>
      <w:proofErr w:type="spellEnd"/>
      <w:r w:rsidRPr="009548DA">
        <w:rPr>
          <w:rFonts w:ascii="Times New Roman" w:eastAsia="SimSun" w:hAnsi="Times New Roman" w:cs="Times New Roman"/>
          <w:color w:val="1F497D"/>
          <w:kern w:val="0"/>
          <w:sz w:val="22"/>
        </w:rPr>
        <w:t xml:space="preserve"> (ORAP) scholarship, which would further support my travel and accommodation expenses.</w:t>
      </w:r>
      <w:r>
        <w:rPr>
          <w:rFonts w:ascii="Times New Roman" w:eastAsia="SimSun" w:hAnsi="Times New Roman" w:cs="Times New Roman" w:hint="eastAsia"/>
          <w:color w:val="1F497D"/>
          <w:kern w:val="0"/>
          <w:sz w:val="22"/>
        </w:rPr>
        <w:t xml:space="preserve"> The information on the ORAP scholarship is attached to this email.</w:t>
      </w:r>
      <w:r w:rsidRPr="009548DA">
        <w:rPr>
          <w:rFonts w:ascii="Times New Roman" w:eastAsia="SimSun" w:hAnsi="Times New Roman" w:cs="Times New Roman"/>
          <w:color w:val="1F497D"/>
          <w:kern w:val="0"/>
          <w:sz w:val="22"/>
        </w:rPr>
        <w:t xml:space="preserve"> This dual support would enable me to cover all logistical costs for the exchange, ensuring a smooth and well-funded research experience.</w:t>
      </w:r>
    </w:p>
    <w:p w14:paraId="1876C2C2" w14:textId="77777777" w:rsidR="009548DA" w:rsidRPr="009548DA" w:rsidRDefault="009548DA" w:rsidP="009548DA">
      <w:pPr>
        <w:widowControl/>
        <w:jc w:val="left"/>
        <w:rPr>
          <w:rFonts w:ascii="Times New Roman" w:eastAsia="SimSun" w:hAnsi="Times New Roman" w:cs="Times New Roman"/>
          <w:color w:val="1F497D"/>
          <w:kern w:val="0"/>
          <w:sz w:val="22"/>
        </w:rPr>
      </w:pPr>
    </w:p>
    <w:p w14:paraId="21AF2A50" w14:textId="4D8C80D0" w:rsidR="009548DA" w:rsidRDefault="009548DA" w:rsidP="009548DA">
      <w:pPr>
        <w:widowControl/>
        <w:jc w:val="left"/>
        <w:rPr>
          <w:rFonts w:ascii="Times New Roman" w:eastAsia="SimSun" w:hAnsi="Times New Roman" w:cs="Times New Roman"/>
          <w:color w:val="1F497D"/>
          <w:kern w:val="0"/>
          <w:sz w:val="22"/>
        </w:rPr>
      </w:pPr>
      <w:r w:rsidRPr="009548DA">
        <w:rPr>
          <w:rFonts w:ascii="Times New Roman" w:eastAsia="SimSun" w:hAnsi="Times New Roman" w:cs="Times New Roman"/>
          <w:color w:val="1F497D"/>
          <w:kern w:val="0"/>
          <w:sz w:val="22"/>
        </w:rPr>
        <w:t xml:space="preserve">If accepted, I would be available to start in August 2025, aligning well with the timeline required by both scholarships. I would be very grateful for your feedback on my application, and I look forward to the possibility of contributing to the impactful work at your lab. Thank you once again for considering my </w:t>
      </w:r>
      <w:r>
        <w:rPr>
          <w:rFonts w:ascii="Times New Roman" w:eastAsia="SimSun" w:hAnsi="Times New Roman" w:cs="Times New Roman" w:hint="eastAsia"/>
          <w:color w:val="1F497D"/>
          <w:kern w:val="0"/>
          <w:sz w:val="22"/>
        </w:rPr>
        <w:t>application</w:t>
      </w:r>
      <w:r w:rsidRPr="009548DA">
        <w:rPr>
          <w:rFonts w:ascii="Times New Roman" w:eastAsia="SimSun" w:hAnsi="Times New Roman" w:cs="Times New Roman"/>
          <w:color w:val="1F497D"/>
          <w:kern w:val="0"/>
          <w:sz w:val="22"/>
        </w:rPr>
        <w:t>, and I look forward to your response.</w:t>
      </w:r>
    </w:p>
    <w:p w14:paraId="6EA88364" w14:textId="77777777" w:rsidR="009548DA" w:rsidRPr="008748CC" w:rsidRDefault="009548DA" w:rsidP="009548DA">
      <w:pPr>
        <w:widowControl/>
        <w:jc w:val="left"/>
        <w:rPr>
          <w:rFonts w:ascii="Times New Roman" w:eastAsia="SimSun" w:hAnsi="Times New Roman" w:cs="Times New Roman"/>
          <w:color w:val="1F497D"/>
          <w:kern w:val="0"/>
          <w:sz w:val="22"/>
        </w:rPr>
      </w:pPr>
    </w:p>
    <w:p w14:paraId="57F6F95B" w14:textId="77777777" w:rsid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C8FE09" w14:textId="77777777" w:rsid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58B708" w14:textId="77777777" w:rsidR="009548DA" w:rsidRDefault="009548DA" w:rsidP="005D3063">
      <w:pPr>
        <w:widowControl/>
        <w:jc w:val="left"/>
        <w:rPr>
          <w:rFonts w:ascii="Times New Roman" w:eastAsia="SimSun" w:hAnsi="Times New Roman" w:cs="Times New Roman"/>
          <w:color w:val="1F497D"/>
          <w:kern w:val="0"/>
          <w:sz w:val="22"/>
        </w:rPr>
      </w:pPr>
    </w:p>
    <w:p w14:paraId="5AD104E8" w14:textId="77777777" w:rsidR="009548DA" w:rsidRDefault="009548DA" w:rsidP="005D3063">
      <w:pPr>
        <w:widowControl/>
        <w:jc w:val="left"/>
        <w:rPr>
          <w:rFonts w:ascii="Times New Roman" w:eastAsia="SimSun" w:hAnsi="Times New Roman" w:cs="Times New Roman"/>
          <w:color w:val="1F497D"/>
          <w:kern w:val="0"/>
          <w:sz w:val="22"/>
        </w:rPr>
      </w:pPr>
    </w:p>
    <w:p w14:paraId="58A69CE4" w14:textId="24729529" w:rsidR="005D3063" w:rsidRDefault="005D3063" w:rsidP="005D30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0ADDAA74" w14:textId="77777777" w:rsidR="005D3063" w:rsidRDefault="005D3063" w:rsidP="005D3063">
      <w:pPr>
        <w:widowControl/>
        <w:jc w:val="left"/>
        <w:rPr>
          <w:rFonts w:ascii="Times New Roman" w:eastAsia="SimSun" w:hAnsi="Times New Roman" w:cs="Times New Roman"/>
          <w:color w:val="1F497D"/>
          <w:kern w:val="0"/>
          <w:sz w:val="22"/>
        </w:rPr>
      </w:pPr>
    </w:p>
    <w:p w14:paraId="1D2E898C" w14:textId="77777777" w:rsidR="005D3063" w:rsidRDefault="005D3063" w:rsidP="005D3063">
      <w:pPr>
        <w:widowControl/>
        <w:jc w:val="left"/>
        <w:rPr>
          <w:rFonts w:ascii="Times New Roman" w:eastAsia="SimSun" w:hAnsi="Times New Roman" w:cs="Times New Roman"/>
          <w:color w:val="1F497D"/>
          <w:kern w:val="0"/>
          <w:sz w:val="22"/>
        </w:rPr>
      </w:pPr>
      <w:r w:rsidRPr="005D3063">
        <w:rPr>
          <w:rFonts w:ascii="Times New Roman" w:eastAsia="SimSun" w:hAnsi="Times New Roman" w:cs="Times New Roman"/>
          <w:color w:val="1F497D"/>
          <w:kern w:val="0"/>
          <w:sz w:val="22"/>
        </w:rPr>
        <w:t>Thank you for your support and encouragement! Before submitting, I will revise the manuscript to add some equations of mechanics to further analyze the digital materials. I'll keep you updated on the progress.</w:t>
      </w:r>
    </w:p>
    <w:p w14:paraId="01F8617E" w14:textId="77777777" w:rsidR="005D3063" w:rsidRPr="005D3063" w:rsidRDefault="005D3063" w:rsidP="005D3063">
      <w:pPr>
        <w:widowControl/>
        <w:jc w:val="left"/>
        <w:rPr>
          <w:rFonts w:ascii="Times New Roman" w:eastAsia="SimSun" w:hAnsi="Times New Roman" w:cs="Times New Roman"/>
          <w:color w:val="1F497D"/>
          <w:kern w:val="0"/>
          <w:sz w:val="22"/>
        </w:rPr>
      </w:pPr>
    </w:p>
    <w:p w14:paraId="1D5F8F70" w14:textId="77777777" w:rsidR="005D3063" w:rsidRPr="005D3063" w:rsidRDefault="005D3063" w:rsidP="005D3063">
      <w:pPr>
        <w:widowControl/>
        <w:jc w:val="left"/>
        <w:rPr>
          <w:rFonts w:ascii="Times New Roman" w:eastAsia="SimSun" w:hAnsi="Times New Roman" w:cs="Times New Roman"/>
          <w:color w:val="1F497D"/>
          <w:kern w:val="0"/>
          <w:sz w:val="22"/>
        </w:rPr>
      </w:pPr>
      <w:r w:rsidRPr="005D3063">
        <w:rPr>
          <w:rFonts w:ascii="Times New Roman" w:eastAsia="SimSun" w:hAnsi="Times New Roman" w:cs="Times New Roman"/>
          <w:color w:val="1F497D"/>
          <w:kern w:val="0"/>
          <w:sz w:val="22"/>
        </w:rPr>
        <w:t xml:space="preserve">Fingers crossed for </w:t>
      </w:r>
      <w:proofErr w:type="gramStart"/>
      <w:r w:rsidRPr="005D3063">
        <w:rPr>
          <w:rFonts w:ascii="Times New Roman" w:eastAsia="SimSun" w:hAnsi="Times New Roman" w:cs="Times New Roman"/>
          <w:color w:val="1F497D"/>
          <w:kern w:val="0"/>
          <w:sz w:val="22"/>
        </w:rPr>
        <w:t>a smooth</w:t>
      </w:r>
      <w:proofErr w:type="gramEnd"/>
      <w:r w:rsidRPr="005D3063">
        <w:rPr>
          <w:rFonts w:ascii="Times New Roman" w:eastAsia="SimSun" w:hAnsi="Times New Roman" w:cs="Times New Roman"/>
          <w:color w:val="1F497D"/>
          <w:kern w:val="0"/>
          <w:sz w:val="22"/>
        </w:rPr>
        <w:t xml:space="preserve"> acceptance as well! </w:t>
      </w:r>
      <w:r w:rsidRPr="005D3063">
        <w:rPr>
          <w:rFonts w:ascii="Segoe UI Emoji" w:eastAsia="SimSun" w:hAnsi="Segoe UI Emoji" w:cs="Segoe UI Emoji"/>
          <w:color w:val="1F497D"/>
          <w:kern w:val="0"/>
          <w:sz w:val="22"/>
        </w:rPr>
        <w:t>😊</w:t>
      </w:r>
    </w:p>
    <w:p w14:paraId="4DA85116" w14:textId="77777777" w:rsidR="005D3063" w:rsidRPr="008748CC" w:rsidRDefault="005D3063" w:rsidP="005D3063">
      <w:pPr>
        <w:widowControl/>
        <w:jc w:val="left"/>
        <w:rPr>
          <w:rFonts w:ascii="Times New Roman" w:eastAsia="SimSun" w:hAnsi="Times New Roman" w:cs="Times New Roman"/>
          <w:color w:val="1F497D"/>
          <w:kern w:val="0"/>
          <w:sz w:val="22"/>
        </w:rPr>
      </w:pPr>
    </w:p>
    <w:p w14:paraId="6CC6F813" w14:textId="77777777" w:rsidR="005D3063" w:rsidRDefault="005D3063" w:rsidP="005D30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827D323" w14:textId="77777777" w:rsidR="005D3063" w:rsidRDefault="005D3063" w:rsidP="005D30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250D1D" w14:textId="77777777" w:rsidR="005D3063" w:rsidRDefault="005D3063" w:rsidP="0047458A">
      <w:pPr>
        <w:widowControl/>
        <w:jc w:val="left"/>
        <w:rPr>
          <w:rFonts w:ascii="Times New Roman" w:eastAsia="SimSun" w:hAnsi="Times New Roman" w:cs="Times New Roman"/>
          <w:color w:val="1F497D"/>
          <w:kern w:val="0"/>
          <w:sz w:val="22"/>
        </w:rPr>
      </w:pPr>
    </w:p>
    <w:p w14:paraId="69395CB6" w14:textId="77777777" w:rsidR="005D3063" w:rsidRDefault="005D3063" w:rsidP="0047458A">
      <w:pPr>
        <w:widowControl/>
        <w:jc w:val="left"/>
        <w:rPr>
          <w:rFonts w:ascii="Times New Roman" w:eastAsia="SimSun" w:hAnsi="Times New Roman" w:cs="Times New Roman"/>
          <w:color w:val="1F497D"/>
          <w:kern w:val="0"/>
          <w:sz w:val="22"/>
        </w:rPr>
      </w:pPr>
    </w:p>
    <w:p w14:paraId="174AB7A9" w14:textId="14750B26" w:rsidR="0047458A" w:rsidRDefault="0047458A" w:rsidP="004745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8748791" w14:textId="77777777" w:rsidR="0047458A" w:rsidRDefault="0047458A" w:rsidP="0047458A">
      <w:pPr>
        <w:widowControl/>
        <w:jc w:val="left"/>
        <w:rPr>
          <w:rFonts w:ascii="Times New Roman" w:eastAsia="SimSun" w:hAnsi="Times New Roman" w:cs="Times New Roman"/>
          <w:color w:val="1F497D"/>
          <w:kern w:val="0"/>
          <w:sz w:val="22"/>
        </w:rPr>
      </w:pPr>
    </w:p>
    <w:p w14:paraId="3C5F11F0" w14:textId="59CE35F3"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47458A">
        <w:rPr>
          <w:rFonts w:ascii="Times New Roman" w:eastAsia="SimSun" w:hAnsi="Times New Roman" w:cs="Times New Roman"/>
          <w:color w:val="1F497D"/>
          <w:kern w:val="0"/>
          <w:sz w:val="22"/>
        </w:rPr>
        <w:t xml:space="preserve">m forwarding an email from Mahdi regarding potential journal options for our paper. He suggested trying </w:t>
      </w:r>
      <w:hyperlink r:id="rId63" w:history="1">
        <w:r w:rsidRPr="0047458A">
          <w:rPr>
            <w:rStyle w:val="Hyperlink"/>
            <w:rFonts w:ascii="Times New Roman" w:eastAsia="SimSun" w:hAnsi="Times New Roman" w:cs="Times New Roman"/>
            <w:i/>
            <w:iCs/>
            <w:kern w:val="0"/>
            <w:sz w:val="22"/>
          </w:rPr>
          <w:t>Nature Computational Science</w:t>
        </w:r>
      </w:hyperlink>
      <w:r w:rsidRPr="0047458A">
        <w:rPr>
          <w:rFonts w:ascii="Times New Roman" w:eastAsia="SimSun" w:hAnsi="Times New Roman" w:cs="Times New Roman"/>
          <w:color w:val="1F497D"/>
          <w:kern w:val="0"/>
          <w:sz w:val="22"/>
        </w:rPr>
        <w:t xml:space="preserve"> first and, if necessary, considering </w:t>
      </w:r>
      <w:hyperlink r:id="rId64" w:history="1">
        <w:proofErr w:type="spellStart"/>
        <w:r w:rsidRPr="0047458A">
          <w:rPr>
            <w:rStyle w:val="Hyperlink"/>
            <w:rFonts w:ascii="Times New Roman" w:eastAsia="SimSun" w:hAnsi="Times New Roman" w:cs="Times New Roman"/>
            <w:i/>
            <w:iCs/>
            <w:kern w:val="0"/>
            <w:sz w:val="22"/>
          </w:rPr>
          <w:t>npj</w:t>
        </w:r>
        <w:proofErr w:type="spellEnd"/>
        <w:r w:rsidRPr="0047458A">
          <w:rPr>
            <w:rStyle w:val="Hyperlink"/>
            <w:rFonts w:ascii="Times New Roman" w:eastAsia="SimSun" w:hAnsi="Times New Roman" w:cs="Times New Roman"/>
            <w:i/>
            <w:iCs/>
            <w:kern w:val="0"/>
            <w:sz w:val="22"/>
          </w:rPr>
          <w:t xml:space="preserve"> Computational Materials</w:t>
        </w:r>
      </w:hyperlink>
      <w:r w:rsidRPr="0047458A">
        <w:rPr>
          <w:rFonts w:ascii="Times New Roman" w:eastAsia="SimSun" w:hAnsi="Times New Roman" w:cs="Times New Roman"/>
          <w:color w:val="1F497D"/>
          <w:kern w:val="0"/>
          <w:sz w:val="22"/>
        </w:rPr>
        <w:t xml:space="preserve"> afterward. </w:t>
      </w:r>
    </w:p>
    <w:p w14:paraId="3EE2305C" w14:textId="77777777" w:rsidR="0047458A" w:rsidRPr="0047458A" w:rsidRDefault="0047458A" w:rsidP="0047458A">
      <w:pPr>
        <w:widowControl/>
        <w:jc w:val="left"/>
        <w:rPr>
          <w:rFonts w:ascii="Times New Roman" w:eastAsia="SimSun" w:hAnsi="Times New Roman" w:cs="Times New Roman"/>
          <w:color w:val="1F497D"/>
          <w:kern w:val="0"/>
          <w:sz w:val="22"/>
        </w:rPr>
      </w:pPr>
    </w:p>
    <w:p w14:paraId="26400020" w14:textId="1A45F3E3" w:rsidR="0047458A" w:rsidRP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e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discuss this after today</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s group meeting. Thank you so much for </w:t>
      </w:r>
      <w:proofErr w:type="spellStart"/>
      <w:proofErr w:type="gramStart"/>
      <w:r>
        <w:rPr>
          <w:rFonts w:ascii="Times New Roman" w:eastAsia="SimSun" w:hAnsi="Times New Roman" w:cs="Times New Roman" w:hint="eastAsia"/>
          <w:color w:val="1F497D"/>
          <w:kern w:val="0"/>
          <w:sz w:val="22"/>
        </w:rPr>
        <w:t>you</w:t>
      </w:r>
      <w:proofErr w:type="spellEnd"/>
      <w:proofErr w:type="gramEnd"/>
      <w:r>
        <w:rPr>
          <w:rFonts w:ascii="Times New Roman" w:eastAsia="SimSun" w:hAnsi="Times New Roman" w:cs="Times New Roman" w:hint="eastAsia"/>
          <w:color w:val="1F497D"/>
          <w:kern w:val="0"/>
          <w:sz w:val="22"/>
        </w:rPr>
        <w:t xml:space="preserve"> help.</w:t>
      </w:r>
    </w:p>
    <w:p w14:paraId="0FFFD24F" w14:textId="77777777" w:rsidR="0047458A" w:rsidRPr="008748CC" w:rsidRDefault="0047458A" w:rsidP="0047458A">
      <w:pPr>
        <w:widowControl/>
        <w:jc w:val="left"/>
        <w:rPr>
          <w:rFonts w:ascii="Times New Roman" w:eastAsia="SimSun" w:hAnsi="Times New Roman" w:cs="Times New Roman"/>
          <w:color w:val="1F497D"/>
          <w:kern w:val="0"/>
          <w:sz w:val="22"/>
        </w:rPr>
      </w:pPr>
    </w:p>
    <w:p w14:paraId="6433DAB1"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459A8C5"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B6F8B0" w14:textId="77777777" w:rsidR="0047458A" w:rsidRDefault="0047458A" w:rsidP="0047458A">
      <w:pPr>
        <w:widowControl/>
        <w:jc w:val="left"/>
        <w:rPr>
          <w:rFonts w:ascii="Times New Roman" w:eastAsia="SimSun" w:hAnsi="Times New Roman" w:cs="Times New Roman"/>
          <w:color w:val="1F497D"/>
          <w:kern w:val="0"/>
          <w:sz w:val="22"/>
        </w:rPr>
      </w:pPr>
    </w:p>
    <w:p w14:paraId="70B2D2B7" w14:textId="77777777" w:rsidR="0047458A" w:rsidRDefault="0047458A" w:rsidP="0047458A">
      <w:pPr>
        <w:widowControl/>
        <w:jc w:val="left"/>
        <w:rPr>
          <w:rFonts w:ascii="Times New Roman" w:eastAsia="SimSun" w:hAnsi="Times New Roman" w:cs="Times New Roman"/>
          <w:color w:val="1F497D"/>
          <w:kern w:val="0"/>
          <w:sz w:val="22"/>
        </w:rPr>
      </w:pPr>
    </w:p>
    <w:p w14:paraId="1DE13B94" w14:textId="326F3E39" w:rsidR="0047458A" w:rsidRDefault="0047458A" w:rsidP="004745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64B771A8" w14:textId="77777777" w:rsidR="0047458A" w:rsidRDefault="0047458A" w:rsidP="0047458A">
      <w:pPr>
        <w:widowControl/>
        <w:jc w:val="left"/>
        <w:rPr>
          <w:rFonts w:ascii="Times New Roman" w:eastAsia="SimSun" w:hAnsi="Times New Roman" w:cs="Times New Roman"/>
          <w:color w:val="1F497D"/>
          <w:kern w:val="0"/>
          <w:sz w:val="22"/>
        </w:rPr>
      </w:pPr>
    </w:p>
    <w:p w14:paraId="3D43E1C0" w14:textId="77777777"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Good </w:t>
      </w:r>
      <w:proofErr w:type="gramStart"/>
      <w:r w:rsidRPr="0047458A">
        <w:rPr>
          <w:rFonts w:ascii="Times New Roman" w:eastAsia="SimSun" w:hAnsi="Times New Roman" w:cs="Times New Roman"/>
          <w:color w:val="1F497D"/>
          <w:kern w:val="0"/>
          <w:sz w:val="22"/>
        </w:rPr>
        <w:t>afternoon, and</w:t>
      </w:r>
      <w:proofErr w:type="gramEnd"/>
      <w:r w:rsidRPr="0047458A">
        <w:rPr>
          <w:rFonts w:ascii="Times New Roman" w:eastAsia="SimSun" w:hAnsi="Times New Roman" w:cs="Times New Roman"/>
          <w:color w:val="1F497D"/>
          <w:kern w:val="0"/>
          <w:sz w:val="22"/>
        </w:rPr>
        <w:t xml:space="preserve"> thank you for your input and insights.</w:t>
      </w:r>
    </w:p>
    <w:p w14:paraId="4D596154" w14:textId="77777777" w:rsidR="0047458A" w:rsidRPr="0047458A" w:rsidRDefault="0047458A" w:rsidP="0047458A">
      <w:pPr>
        <w:widowControl/>
        <w:jc w:val="left"/>
        <w:rPr>
          <w:rFonts w:ascii="Times New Roman" w:eastAsia="SimSun" w:hAnsi="Times New Roman" w:cs="Times New Roman"/>
          <w:color w:val="1F497D"/>
          <w:kern w:val="0"/>
          <w:sz w:val="22"/>
        </w:rPr>
      </w:pPr>
    </w:p>
    <w:p w14:paraId="703866A0" w14:textId="77777777"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I agree with your suggestion, and let’s go ahead with </w:t>
      </w:r>
      <w:r w:rsidRPr="0047458A">
        <w:rPr>
          <w:rFonts w:ascii="Times New Roman" w:eastAsia="SimSun" w:hAnsi="Times New Roman" w:cs="Times New Roman"/>
          <w:i/>
          <w:iCs/>
          <w:color w:val="1F497D"/>
          <w:kern w:val="0"/>
          <w:sz w:val="22"/>
        </w:rPr>
        <w:t>Nature Computational Science</w:t>
      </w:r>
      <w:r w:rsidRPr="0047458A">
        <w:rPr>
          <w:rFonts w:ascii="Times New Roman" w:eastAsia="SimSun" w:hAnsi="Times New Roman" w:cs="Times New Roman"/>
          <w:color w:val="1F497D"/>
          <w:kern w:val="0"/>
          <w:sz w:val="22"/>
        </w:rPr>
        <w:t xml:space="preserve"> first, and if needed, we can then consider </w:t>
      </w:r>
      <w:proofErr w:type="spellStart"/>
      <w:r w:rsidRPr="0047458A">
        <w:rPr>
          <w:rFonts w:ascii="Times New Roman" w:eastAsia="SimSun" w:hAnsi="Times New Roman" w:cs="Times New Roman"/>
          <w:i/>
          <w:iCs/>
          <w:color w:val="1F497D"/>
          <w:kern w:val="0"/>
          <w:sz w:val="22"/>
        </w:rPr>
        <w:t>npj</w:t>
      </w:r>
      <w:proofErr w:type="spellEnd"/>
      <w:r w:rsidRPr="0047458A">
        <w:rPr>
          <w:rFonts w:ascii="Times New Roman" w:eastAsia="SimSun" w:hAnsi="Times New Roman" w:cs="Times New Roman"/>
          <w:i/>
          <w:iCs/>
          <w:color w:val="1F497D"/>
          <w:kern w:val="0"/>
          <w:sz w:val="22"/>
        </w:rPr>
        <w:t xml:space="preserve"> Computational Materials</w:t>
      </w:r>
      <w:r w:rsidRPr="0047458A">
        <w:rPr>
          <w:rFonts w:ascii="Times New Roman" w:eastAsia="SimSun" w:hAnsi="Times New Roman" w:cs="Times New Roman"/>
          <w:color w:val="1F497D"/>
          <w:kern w:val="0"/>
          <w:sz w:val="22"/>
        </w:rPr>
        <w:t>.</w:t>
      </w:r>
    </w:p>
    <w:p w14:paraId="4F43FEEE" w14:textId="77777777" w:rsidR="0047458A" w:rsidRPr="0047458A" w:rsidRDefault="0047458A" w:rsidP="0047458A">
      <w:pPr>
        <w:widowControl/>
        <w:jc w:val="left"/>
        <w:rPr>
          <w:rFonts w:ascii="Times New Roman" w:eastAsia="SimSun" w:hAnsi="Times New Roman" w:cs="Times New Roman"/>
          <w:color w:val="1F497D"/>
          <w:kern w:val="0"/>
          <w:sz w:val="22"/>
        </w:rPr>
      </w:pPr>
    </w:p>
    <w:p w14:paraId="3EC60D33" w14:textId="3D54B561"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Regarding </w:t>
      </w:r>
      <w:r w:rsidRPr="0047458A">
        <w:rPr>
          <w:rFonts w:ascii="Times New Roman" w:eastAsia="SimSun" w:hAnsi="Times New Roman" w:cs="Times New Roman"/>
          <w:i/>
          <w:iCs/>
          <w:color w:val="1F497D"/>
          <w:kern w:val="0"/>
          <w:sz w:val="22"/>
        </w:rPr>
        <w:t>Materials &amp; Design</w:t>
      </w:r>
      <w:r w:rsidRPr="0047458A">
        <w:rPr>
          <w:rFonts w:ascii="Times New Roman" w:eastAsia="SimSun" w:hAnsi="Times New Roman" w:cs="Times New Roman"/>
          <w:color w:val="1F497D"/>
          <w:kern w:val="0"/>
          <w:sz w:val="22"/>
        </w:rPr>
        <w:t xml:space="preserve">, Prof. Liao has </w:t>
      </w:r>
      <w:proofErr w:type="gramStart"/>
      <w:r w:rsidRPr="0047458A">
        <w:rPr>
          <w:rFonts w:ascii="Times New Roman" w:eastAsia="SimSun" w:hAnsi="Times New Roman" w:cs="Times New Roman"/>
          <w:color w:val="1F497D"/>
          <w:kern w:val="0"/>
          <w:sz w:val="22"/>
        </w:rPr>
        <w:t>expressed</w:t>
      </w:r>
      <w:proofErr w:type="gramEnd"/>
      <w:r w:rsidRPr="0047458A">
        <w:rPr>
          <w:rFonts w:ascii="Times New Roman" w:eastAsia="SimSun" w:hAnsi="Times New Roman" w:cs="Times New Roman"/>
          <w:color w:val="1F497D"/>
          <w:kern w:val="0"/>
          <w:sz w:val="22"/>
        </w:rPr>
        <w:t xml:space="preserve"> that he would prefer not to pay the APC fee for open access</w:t>
      </w:r>
      <w:r>
        <w:rPr>
          <w:rFonts w:ascii="Times New Roman" w:eastAsia="SimSun" w:hAnsi="Times New Roman" w:cs="Times New Roman" w:hint="eastAsia"/>
          <w:color w:val="1F497D"/>
          <w:kern w:val="0"/>
          <w:sz w:val="22"/>
        </w:rPr>
        <w:t xml:space="preserve"> because there are many options instead of </w:t>
      </w:r>
      <w:r>
        <w:rPr>
          <w:rFonts w:ascii="Times New Roman" w:eastAsia="SimSun" w:hAnsi="Times New Roman" w:cs="Times New Roman" w:hint="eastAsia"/>
          <w:i/>
          <w:iCs/>
          <w:color w:val="1F497D"/>
          <w:kern w:val="0"/>
          <w:sz w:val="22"/>
        </w:rPr>
        <w:t>Materials &amp; Design</w:t>
      </w:r>
      <w:r>
        <w:rPr>
          <w:rFonts w:ascii="Times New Roman" w:eastAsia="SimSun" w:hAnsi="Times New Roman" w:cs="Times New Roman" w:hint="eastAsia"/>
          <w:color w:val="1F497D"/>
          <w:kern w:val="0"/>
          <w:sz w:val="22"/>
        </w:rPr>
        <w:t xml:space="preserve"> and the CUHK does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ave contract with Elsevier to publish open access journal for free</w:t>
      </w:r>
      <w:r w:rsidRPr="0047458A">
        <w:rPr>
          <w:rFonts w:ascii="Times New Roman" w:eastAsia="SimSun" w:hAnsi="Times New Roman" w:cs="Times New Roman"/>
          <w:color w:val="1F497D"/>
          <w:kern w:val="0"/>
          <w:sz w:val="22"/>
        </w:rPr>
        <w:t>, so we might need to keep that in mind for future options.</w:t>
      </w:r>
    </w:p>
    <w:p w14:paraId="21D0EB48" w14:textId="77777777" w:rsidR="0047458A" w:rsidRPr="0047458A" w:rsidRDefault="0047458A" w:rsidP="0047458A">
      <w:pPr>
        <w:widowControl/>
        <w:jc w:val="left"/>
        <w:rPr>
          <w:rFonts w:ascii="Times New Roman" w:eastAsia="SimSun" w:hAnsi="Times New Roman" w:cs="Times New Roman"/>
          <w:color w:val="1F497D"/>
          <w:kern w:val="0"/>
          <w:sz w:val="22"/>
        </w:rPr>
      </w:pPr>
    </w:p>
    <w:p w14:paraId="4EF527C8" w14:textId="77777777" w:rsidR="0047458A" w:rsidRP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Thanks again for your advice!</w:t>
      </w:r>
    </w:p>
    <w:p w14:paraId="1E3FD9D6" w14:textId="77777777" w:rsidR="0047458A" w:rsidRPr="008748CC" w:rsidRDefault="0047458A" w:rsidP="0047458A">
      <w:pPr>
        <w:widowControl/>
        <w:jc w:val="left"/>
        <w:rPr>
          <w:rFonts w:ascii="Times New Roman" w:eastAsia="SimSun" w:hAnsi="Times New Roman" w:cs="Times New Roman"/>
          <w:color w:val="1F497D"/>
          <w:kern w:val="0"/>
          <w:sz w:val="22"/>
        </w:rPr>
      </w:pPr>
    </w:p>
    <w:p w14:paraId="1294A071"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ADBBD47"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8272613" w14:textId="77777777" w:rsidR="0047458A" w:rsidRDefault="0047458A" w:rsidP="0046362A">
      <w:pPr>
        <w:widowControl/>
        <w:jc w:val="left"/>
        <w:rPr>
          <w:rFonts w:ascii="Times New Roman" w:eastAsia="SimSun" w:hAnsi="Times New Roman" w:cs="Times New Roman"/>
          <w:color w:val="1F497D"/>
          <w:kern w:val="0"/>
          <w:sz w:val="22"/>
        </w:rPr>
      </w:pPr>
    </w:p>
    <w:p w14:paraId="5046DA54" w14:textId="77777777" w:rsidR="0047458A" w:rsidRDefault="0047458A" w:rsidP="0046362A">
      <w:pPr>
        <w:widowControl/>
        <w:jc w:val="left"/>
        <w:rPr>
          <w:rFonts w:ascii="Times New Roman" w:eastAsia="SimSun" w:hAnsi="Times New Roman" w:cs="Times New Roman"/>
          <w:color w:val="1F497D"/>
          <w:kern w:val="0"/>
          <w:sz w:val="22"/>
        </w:rPr>
      </w:pPr>
    </w:p>
    <w:p w14:paraId="340A7F49" w14:textId="40EC9CC4" w:rsidR="0046362A" w:rsidRDefault="0046362A" w:rsidP="004636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1C1EB1D" w14:textId="77777777" w:rsidR="0046362A" w:rsidRDefault="0046362A" w:rsidP="0046362A">
      <w:pPr>
        <w:widowControl/>
        <w:jc w:val="left"/>
        <w:rPr>
          <w:rFonts w:ascii="Times New Roman" w:eastAsia="SimSun" w:hAnsi="Times New Roman" w:cs="Times New Roman"/>
          <w:color w:val="1F497D"/>
          <w:kern w:val="0"/>
          <w:sz w:val="22"/>
        </w:rPr>
      </w:pPr>
    </w:p>
    <w:p w14:paraId="6D364E39" w14:textId="190663EB"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forwarded</w:t>
      </w:r>
      <w:proofErr w:type="gramEnd"/>
      <w:r>
        <w:rPr>
          <w:rFonts w:ascii="Times New Roman" w:eastAsia="SimSun" w:hAnsi="Times New Roman" w:cs="Times New Roman" w:hint="eastAsia"/>
          <w:color w:val="1F497D"/>
          <w:kern w:val="0"/>
          <w:sz w:val="22"/>
        </w:rPr>
        <w:t xml:space="preserve"> the information about the paper we submitted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Reviewer #3 doubted our research, so the editor suggested us to transfer our manuscript to other </w:t>
      </w:r>
      <w:r>
        <w:rPr>
          <w:rFonts w:ascii="Times New Roman" w:eastAsia="SimSun" w:hAnsi="Times New Roman" w:cs="Times New Roman"/>
          <w:color w:val="1F497D"/>
          <w:kern w:val="0"/>
          <w:sz w:val="22"/>
        </w:rPr>
        <w:t>journa</w:t>
      </w:r>
      <w:r>
        <w:rPr>
          <w:rFonts w:ascii="Times New Roman" w:eastAsia="SimSun" w:hAnsi="Times New Roman" w:cs="Times New Roman" w:hint="eastAsia"/>
          <w:color w:val="1F497D"/>
          <w:kern w:val="0"/>
          <w:sz w:val="22"/>
        </w:rPr>
        <w:t xml:space="preserve">ls. I think we can resubmit our paper to </w:t>
      </w:r>
      <w:r>
        <w:rPr>
          <w:rFonts w:ascii="Times New Roman" w:eastAsia="SimSun" w:hAnsi="Times New Roman" w:cs="Times New Roman" w:hint="eastAsia"/>
          <w:i/>
          <w:iCs/>
          <w:color w:val="1F497D"/>
          <w:kern w:val="0"/>
          <w:sz w:val="22"/>
        </w:rPr>
        <w:t>Nature Computational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i/>
          <w:iCs/>
          <w:color w:val="1F497D"/>
          <w:kern w:val="0"/>
          <w:sz w:val="22"/>
        </w:rPr>
        <w:t>Materials Today</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i/>
          <w:iCs/>
          <w:color w:val="1F497D"/>
          <w:kern w:val="0"/>
          <w:sz w:val="22"/>
        </w:rPr>
        <w:t>Composites Part B</w:t>
      </w:r>
      <w:r>
        <w:rPr>
          <w:rFonts w:ascii="Times New Roman" w:eastAsia="SimSun" w:hAnsi="Times New Roman" w:cs="Times New Roman" w:hint="eastAsia"/>
          <w:color w:val="1F497D"/>
          <w:kern w:val="0"/>
          <w:sz w:val="22"/>
        </w:rPr>
        <w:t xml:space="preserve">, or </w:t>
      </w:r>
      <w:r>
        <w:rPr>
          <w:rFonts w:ascii="Times New Roman" w:eastAsia="SimSun" w:hAnsi="Times New Roman" w:cs="Times New Roman" w:hint="eastAsia"/>
          <w:i/>
          <w:iCs/>
          <w:color w:val="1F497D"/>
          <w:kern w:val="0"/>
          <w:sz w:val="22"/>
        </w:rPr>
        <w:t>Additive Manufacturing</w:t>
      </w:r>
      <w:r>
        <w:rPr>
          <w:rFonts w:ascii="Times New Roman" w:eastAsia="SimSun" w:hAnsi="Times New Roman" w:cs="Times New Roman" w:hint="eastAsia"/>
          <w:color w:val="1F497D"/>
          <w:kern w:val="0"/>
          <w:sz w:val="22"/>
        </w:rPr>
        <w:t>. What do you think?</w:t>
      </w:r>
    </w:p>
    <w:p w14:paraId="549F7A28" w14:textId="77777777" w:rsidR="0046362A" w:rsidRDefault="0046362A" w:rsidP="0046362A">
      <w:pPr>
        <w:widowControl/>
        <w:jc w:val="left"/>
        <w:rPr>
          <w:rFonts w:ascii="Times New Roman" w:eastAsia="SimSun" w:hAnsi="Times New Roman" w:cs="Times New Roman"/>
          <w:color w:val="1F497D"/>
          <w:kern w:val="0"/>
          <w:sz w:val="22"/>
        </w:rPr>
      </w:pPr>
    </w:p>
    <w:p w14:paraId="70EA9494" w14:textId="7236DAA9" w:rsidR="0046362A" w:rsidRP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nd looking forward to your opinion. </w:t>
      </w:r>
    </w:p>
    <w:p w14:paraId="5763DB97" w14:textId="77777777" w:rsidR="0046362A" w:rsidRPr="008748CC" w:rsidRDefault="0046362A" w:rsidP="0046362A">
      <w:pPr>
        <w:widowControl/>
        <w:jc w:val="left"/>
        <w:rPr>
          <w:rFonts w:ascii="Times New Roman" w:eastAsia="SimSun" w:hAnsi="Times New Roman" w:cs="Times New Roman"/>
          <w:color w:val="1F497D"/>
          <w:kern w:val="0"/>
          <w:sz w:val="22"/>
        </w:rPr>
      </w:pPr>
    </w:p>
    <w:p w14:paraId="2CEC0580" w14:textId="77777777"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9BCA93" w14:textId="77777777"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07A59FB" w14:textId="77777777" w:rsidR="0046362A" w:rsidRDefault="0046362A" w:rsidP="00913303">
      <w:pPr>
        <w:widowControl/>
        <w:jc w:val="left"/>
        <w:rPr>
          <w:rFonts w:ascii="Times New Roman" w:eastAsia="SimSun" w:hAnsi="Times New Roman" w:cs="Times New Roman"/>
          <w:color w:val="1F497D"/>
          <w:kern w:val="0"/>
          <w:sz w:val="22"/>
        </w:rPr>
      </w:pPr>
    </w:p>
    <w:p w14:paraId="788C28EA" w14:textId="77777777" w:rsidR="0046362A" w:rsidRDefault="0046362A" w:rsidP="00913303">
      <w:pPr>
        <w:widowControl/>
        <w:jc w:val="left"/>
        <w:rPr>
          <w:rFonts w:ascii="Times New Roman" w:eastAsia="SimSun" w:hAnsi="Times New Roman" w:cs="Times New Roman"/>
          <w:color w:val="1F497D"/>
          <w:kern w:val="0"/>
          <w:sz w:val="22"/>
        </w:rPr>
      </w:pPr>
    </w:p>
    <w:p w14:paraId="4F1AAED8" w14:textId="50DAE4E6" w:rsidR="00913303" w:rsidRDefault="00913303" w:rsidP="009133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4DB27F3E" w14:textId="77777777" w:rsidR="00913303" w:rsidRDefault="00913303" w:rsidP="00913303">
      <w:pPr>
        <w:widowControl/>
        <w:jc w:val="left"/>
        <w:rPr>
          <w:rFonts w:ascii="Times New Roman" w:eastAsia="SimSun" w:hAnsi="Times New Roman" w:cs="Times New Roman"/>
          <w:color w:val="1F497D"/>
          <w:kern w:val="0"/>
          <w:sz w:val="22"/>
        </w:rPr>
      </w:pPr>
    </w:p>
    <w:p w14:paraId="3D44B2AB" w14:textId="70F38065" w:rsidR="00913303" w:rsidRPr="00913303" w:rsidRDefault="006B1ABE"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Greetings!</w:t>
      </w:r>
      <w:r w:rsidR="00913303" w:rsidRPr="00913303">
        <w:rPr>
          <w:rFonts w:ascii="Times New Roman" w:eastAsia="SimSun" w:hAnsi="Times New Roman" w:cs="Times New Roman"/>
          <w:color w:val="1F497D"/>
          <w:kern w:val="0"/>
          <w:sz w:val="22"/>
        </w:rPr>
        <w:t xml:space="preserve"> My name is </w:t>
      </w:r>
      <w:r w:rsidR="00913303">
        <w:rPr>
          <w:rFonts w:ascii="Times New Roman" w:eastAsia="SimSun" w:hAnsi="Times New Roman" w:cs="Times New Roman" w:hint="eastAsia"/>
          <w:color w:val="1F497D"/>
          <w:kern w:val="0"/>
          <w:sz w:val="22"/>
        </w:rPr>
        <w:t xml:space="preserve">Liuchao </w:t>
      </w:r>
      <w:proofErr w:type="spellStart"/>
      <w:r w:rsidR="00913303">
        <w:rPr>
          <w:rFonts w:ascii="Times New Roman" w:eastAsia="SimSun" w:hAnsi="Times New Roman" w:cs="Times New Roman" w:hint="eastAsia"/>
          <w:color w:val="1F497D"/>
          <w:kern w:val="0"/>
          <w:sz w:val="22"/>
        </w:rPr>
        <w:t>Jin</w:t>
      </w:r>
      <w:r w:rsidR="00913303" w:rsidRPr="00913303">
        <w:rPr>
          <w:rFonts w:ascii="Times New Roman" w:eastAsia="SimSun" w:hAnsi="Times New Roman" w:cs="Times New Roman"/>
          <w:color w:val="1F497D"/>
          <w:kern w:val="0"/>
          <w:sz w:val="22"/>
        </w:rPr>
        <w:t>,</w:t>
      </w:r>
      <w:proofErr w:type="spellEnd"/>
      <w:r w:rsidR="00913303" w:rsidRPr="00913303">
        <w:rPr>
          <w:rFonts w:ascii="Times New Roman" w:eastAsia="SimSun" w:hAnsi="Times New Roman" w:cs="Times New Roman"/>
          <w:color w:val="1F497D"/>
          <w:kern w:val="0"/>
          <w:sz w:val="22"/>
        </w:rPr>
        <w:t xml:space="preserve"> a PhD candidate at The Chinese University of Hong Kong (CUHK) working under the supervision of Prof. Wei-Hsin Liao. I am reaching out to express my interest in joining your esteemed lab as a visiting scholar for six months, supported by the </w:t>
      </w:r>
      <w:r w:rsidR="00913303" w:rsidRPr="00403454">
        <w:rPr>
          <w:rFonts w:ascii="Times New Roman" w:eastAsia="SimSun" w:hAnsi="Times New Roman" w:cs="Times New Roman"/>
          <w:b/>
          <w:bCs/>
          <w:color w:val="1F497D"/>
          <w:kern w:val="0"/>
          <w:sz w:val="22"/>
        </w:rPr>
        <w:t>PhD International Mobility for Partnerships and Collaborations (IMPAC) Award</w:t>
      </w:r>
      <w:r w:rsidR="00913303" w:rsidRPr="00913303">
        <w:rPr>
          <w:rFonts w:ascii="Times New Roman" w:eastAsia="SimSun" w:hAnsi="Times New Roman" w:cs="Times New Roman"/>
          <w:color w:val="1F497D"/>
          <w:kern w:val="0"/>
          <w:sz w:val="22"/>
        </w:rPr>
        <w:t xml:space="preserve"> from </w:t>
      </w:r>
      <w:r w:rsidR="00913303" w:rsidRPr="00403454">
        <w:rPr>
          <w:rFonts w:ascii="Times New Roman" w:eastAsia="SimSun" w:hAnsi="Times New Roman" w:cs="Times New Roman"/>
          <w:b/>
          <w:bCs/>
          <w:color w:val="1F497D"/>
          <w:kern w:val="0"/>
          <w:sz w:val="22"/>
        </w:rPr>
        <w:t>CUHK</w:t>
      </w:r>
      <w:r w:rsidR="00913303" w:rsidRPr="00913303">
        <w:rPr>
          <w:rFonts w:ascii="Times New Roman" w:eastAsia="SimSun" w:hAnsi="Times New Roman" w:cs="Times New Roman"/>
          <w:color w:val="1F497D"/>
          <w:kern w:val="0"/>
          <w:sz w:val="22"/>
        </w:rPr>
        <w:t xml:space="preserve">. </w:t>
      </w:r>
      <w:r w:rsidR="001A5DE3" w:rsidRPr="00403454">
        <w:rPr>
          <w:rFonts w:ascii="Times New Roman" w:eastAsia="SimSun" w:hAnsi="Times New Roman" w:cs="Times New Roman"/>
          <w:color w:val="1F497D"/>
          <w:kern w:val="0"/>
          <w:sz w:val="22"/>
        </w:rPr>
        <w:t xml:space="preserve">Regarding my eligibility to stay at UCLA, I can apply for the </w:t>
      </w:r>
      <w:r w:rsidR="001A5DE3" w:rsidRPr="00403454">
        <w:rPr>
          <w:rFonts w:ascii="Times New Roman" w:eastAsia="SimSun" w:hAnsi="Times New Roman" w:cs="Times New Roman"/>
          <w:b/>
          <w:bCs/>
          <w:color w:val="1F497D"/>
          <w:kern w:val="0"/>
          <w:sz w:val="22"/>
        </w:rPr>
        <w:t>UCEAP Reciprocity</w:t>
      </w:r>
      <w:r w:rsidR="001A5DE3" w:rsidRPr="00403454">
        <w:rPr>
          <w:rFonts w:ascii="Times New Roman" w:eastAsia="SimSun" w:hAnsi="Times New Roman" w:cs="Times New Roman"/>
          <w:color w:val="1F497D"/>
          <w:kern w:val="0"/>
          <w:sz w:val="22"/>
        </w:rPr>
        <w:t xml:space="preserve"> program as a visiting scholar, which would enable me to obtain a J-1 visa specifically for this academic exchange, although I currently hold a 10-year B1 visa for the United States.</w:t>
      </w:r>
      <w:r w:rsidR="001A5DE3" w:rsidRPr="001A5DE3">
        <w:rPr>
          <w:rFonts w:ascii="Times New Roman" w:eastAsia="SimSun" w:hAnsi="Times New Roman" w:cs="Times New Roman"/>
          <w:color w:val="1F497D"/>
          <w:kern w:val="0"/>
          <w:sz w:val="22"/>
        </w:rPr>
        <w:t xml:space="preserve"> </w:t>
      </w:r>
      <w:r w:rsidR="001A5DE3" w:rsidRPr="00403454">
        <w:rPr>
          <w:rFonts w:ascii="Times New Roman" w:eastAsia="SimSun" w:hAnsi="Times New Roman" w:cs="Times New Roman"/>
          <w:color w:val="1F497D"/>
          <w:kern w:val="0"/>
          <w:sz w:val="22"/>
        </w:rPr>
        <w:t xml:space="preserve">For more details on the UCEAP Reciprocity program, please feel free to refer to their website: </w:t>
      </w:r>
      <w:hyperlink r:id="rId65" w:tgtFrame="_new" w:history="1">
        <w:r w:rsidR="001A5DE3" w:rsidRPr="00403454">
          <w:rPr>
            <w:rStyle w:val="Hyperlink"/>
            <w:rFonts w:ascii="Times New Roman" w:eastAsia="SimSun" w:hAnsi="Times New Roman" w:cs="Times New Roman"/>
            <w:kern w:val="0"/>
            <w:sz w:val="22"/>
          </w:rPr>
          <w:t>UCEAP Reciprocity Visiting Scholar Programs</w:t>
        </w:r>
      </w:hyperlink>
      <w:r w:rsidR="001A5DE3" w:rsidRPr="00403454">
        <w:rPr>
          <w:rFonts w:ascii="Times New Roman" w:eastAsia="SimSun" w:hAnsi="Times New Roman" w:cs="Times New Roman"/>
          <w:color w:val="1F497D"/>
          <w:kern w:val="0"/>
          <w:sz w:val="22"/>
        </w:rPr>
        <w:t>.</w:t>
      </w:r>
    </w:p>
    <w:p w14:paraId="0F871F51" w14:textId="77777777" w:rsidR="00913303" w:rsidRPr="00913303" w:rsidRDefault="00913303" w:rsidP="00913303">
      <w:pPr>
        <w:widowControl/>
        <w:jc w:val="left"/>
        <w:rPr>
          <w:rFonts w:ascii="Times New Roman" w:eastAsia="SimSun" w:hAnsi="Times New Roman" w:cs="Times New Roman"/>
          <w:color w:val="1F497D"/>
          <w:kern w:val="0"/>
          <w:sz w:val="22"/>
        </w:rPr>
      </w:pPr>
    </w:p>
    <w:p w14:paraId="4DC92E0F" w14:textId="77777777" w:rsidR="00913303" w:rsidRP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I am particularly drawn to your lab because of your groundbreaking work on wearable electronics and bioelectronics, which aligns closely with my research interests in machine </w:t>
      </w:r>
      <w:proofErr w:type="gramStart"/>
      <w:r w:rsidRPr="00913303">
        <w:rPr>
          <w:rFonts w:ascii="Times New Roman" w:eastAsia="SimSun" w:hAnsi="Times New Roman" w:cs="Times New Roman"/>
          <w:color w:val="1F497D"/>
          <w:kern w:val="0"/>
          <w:sz w:val="22"/>
        </w:rPr>
        <w:t>learning-enabled</w:t>
      </w:r>
      <w:proofErr w:type="gramEnd"/>
      <w:r w:rsidRPr="00913303">
        <w:rPr>
          <w:rFonts w:ascii="Times New Roman" w:eastAsia="SimSun" w:hAnsi="Times New Roman" w:cs="Times New Roman"/>
          <w:color w:val="1F497D"/>
          <w:kern w:val="0"/>
          <w:sz w:val="22"/>
        </w:rPr>
        <w:t xml:space="preserve"> design for smart materials and digital materials. My PhD research focuses on hierarchical architecture, digital materials, and 4D printing. In your lab, I would be eager to contribute to </w:t>
      </w:r>
      <w:r w:rsidRPr="00403454">
        <w:rPr>
          <w:rFonts w:ascii="Times New Roman" w:eastAsia="SimSun" w:hAnsi="Times New Roman" w:cs="Times New Roman"/>
          <w:b/>
          <w:bCs/>
          <w:color w:val="1F497D"/>
          <w:kern w:val="0"/>
          <w:sz w:val="22"/>
        </w:rPr>
        <w:t>machine learning-enabled design for wearable sensors</w:t>
      </w:r>
      <w:r w:rsidRPr="00913303">
        <w:rPr>
          <w:rFonts w:ascii="Times New Roman" w:eastAsia="SimSun" w:hAnsi="Times New Roman" w:cs="Times New Roman"/>
          <w:color w:val="1F497D"/>
          <w:kern w:val="0"/>
          <w:sz w:val="22"/>
        </w:rPr>
        <w:t xml:space="preserve">, leveraging my background in digital and smart materials. Additionally, I am interested in exploring potential applications of </w:t>
      </w:r>
      <w:r w:rsidRPr="00403454">
        <w:rPr>
          <w:rFonts w:ascii="Times New Roman" w:eastAsia="SimSun" w:hAnsi="Times New Roman" w:cs="Times New Roman"/>
          <w:b/>
          <w:bCs/>
          <w:color w:val="1F497D"/>
          <w:kern w:val="0"/>
          <w:sz w:val="22"/>
        </w:rPr>
        <w:t>4D printing in wearable devices</w:t>
      </w:r>
      <w:r w:rsidRPr="00913303">
        <w:rPr>
          <w:rFonts w:ascii="Times New Roman" w:eastAsia="SimSun" w:hAnsi="Times New Roman" w:cs="Times New Roman"/>
          <w:color w:val="1F497D"/>
          <w:kern w:val="0"/>
          <w:sz w:val="22"/>
        </w:rPr>
        <w:t>, an area I believe holds promising synergies with your lab’s focus on soft matter innovation.</w:t>
      </w:r>
    </w:p>
    <w:p w14:paraId="39F8C1CD" w14:textId="77777777" w:rsidR="00913303" w:rsidRPr="00913303" w:rsidRDefault="00913303" w:rsidP="00913303">
      <w:pPr>
        <w:widowControl/>
        <w:jc w:val="left"/>
        <w:rPr>
          <w:rFonts w:ascii="Times New Roman" w:eastAsia="SimSun" w:hAnsi="Times New Roman" w:cs="Times New Roman"/>
          <w:color w:val="1F497D"/>
          <w:kern w:val="0"/>
          <w:sz w:val="22"/>
        </w:rPr>
      </w:pPr>
    </w:p>
    <w:p w14:paraId="172FB2D6" w14:textId="5EA93E63"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We briefly met at the SPIE Smart Structures + NDE 2024 conference in Long Beach, California, where I initially mistook you for a previous collaborator with the same name. That amusing encounter left a memorable impression, and I would be thrilled to have the opportunity to formally </w:t>
      </w:r>
      <w:r>
        <w:rPr>
          <w:rFonts w:ascii="Times New Roman" w:eastAsia="SimSun" w:hAnsi="Times New Roman" w:cs="Times New Roman" w:hint="eastAsia"/>
          <w:color w:val="1F497D"/>
          <w:kern w:val="0"/>
          <w:sz w:val="22"/>
        </w:rPr>
        <w:t>work</w:t>
      </w:r>
      <w:r w:rsidRPr="00913303">
        <w:rPr>
          <w:rFonts w:ascii="Times New Roman" w:eastAsia="SimSun" w:hAnsi="Times New Roman" w:cs="Times New Roman"/>
          <w:color w:val="1F497D"/>
          <w:kern w:val="0"/>
          <w:sz w:val="22"/>
        </w:rPr>
        <w:t xml:space="preserve"> with you through this visiting </w:t>
      </w:r>
      <w:proofErr w:type="gramStart"/>
      <w:r w:rsidRPr="00913303">
        <w:rPr>
          <w:rFonts w:ascii="Times New Roman" w:eastAsia="SimSun" w:hAnsi="Times New Roman" w:cs="Times New Roman"/>
          <w:color w:val="1F497D"/>
          <w:kern w:val="0"/>
          <w:sz w:val="22"/>
        </w:rPr>
        <w:t>scholar position</w:t>
      </w:r>
      <w:proofErr w:type="gramEnd"/>
      <w:r w:rsidRPr="00913303">
        <w:rPr>
          <w:rFonts w:ascii="Times New Roman" w:eastAsia="SimSun" w:hAnsi="Times New Roman" w:cs="Times New Roman"/>
          <w:color w:val="1F497D"/>
          <w:kern w:val="0"/>
          <w:sz w:val="22"/>
        </w:rPr>
        <w:t>.</w:t>
      </w:r>
    </w:p>
    <w:p w14:paraId="495CAD37" w14:textId="77777777" w:rsidR="00403454" w:rsidRDefault="00403454" w:rsidP="00913303">
      <w:pPr>
        <w:widowControl/>
        <w:jc w:val="left"/>
        <w:rPr>
          <w:rFonts w:ascii="Times New Roman" w:eastAsia="SimSun" w:hAnsi="Times New Roman" w:cs="Times New Roman"/>
          <w:color w:val="1F497D"/>
          <w:kern w:val="0"/>
          <w:sz w:val="22"/>
        </w:rPr>
      </w:pPr>
    </w:p>
    <w:p w14:paraId="0753295B" w14:textId="06EB9A9B" w:rsidR="00913303" w:rsidRP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I’ve attached my CV</w:t>
      </w:r>
      <w:r w:rsidR="006B1ABE">
        <w:rPr>
          <w:rFonts w:ascii="Times New Roman" w:eastAsia="SimSun" w:hAnsi="Times New Roman" w:cs="Times New Roman" w:hint="eastAsia"/>
          <w:color w:val="1F497D"/>
          <w:kern w:val="0"/>
          <w:sz w:val="22"/>
        </w:rPr>
        <w:t xml:space="preserve"> and </w:t>
      </w:r>
      <w:r w:rsidR="006B1ABE" w:rsidRPr="00913303">
        <w:rPr>
          <w:rFonts w:ascii="Times New Roman" w:eastAsia="SimSun" w:hAnsi="Times New Roman" w:cs="Times New Roman"/>
          <w:color w:val="1F497D"/>
          <w:kern w:val="0"/>
          <w:sz w:val="22"/>
        </w:rPr>
        <w:t xml:space="preserve">the CUHK PhD IMPAC Award guidelines </w:t>
      </w:r>
      <w:r w:rsidR="006B1ABE">
        <w:rPr>
          <w:rFonts w:ascii="Times New Roman" w:eastAsia="SimSun" w:hAnsi="Times New Roman" w:cs="Times New Roman" w:hint="eastAsia"/>
          <w:color w:val="1F497D"/>
          <w:kern w:val="0"/>
          <w:sz w:val="22"/>
        </w:rPr>
        <w:t xml:space="preserve">to this email </w:t>
      </w:r>
      <w:r w:rsidR="006B1ABE" w:rsidRPr="00913303">
        <w:rPr>
          <w:rFonts w:ascii="Times New Roman" w:eastAsia="SimSun" w:hAnsi="Times New Roman" w:cs="Times New Roman"/>
          <w:color w:val="1F497D"/>
          <w:kern w:val="0"/>
          <w:sz w:val="22"/>
        </w:rPr>
        <w:t>for your reference</w:t>
      </w:r>
      <w:r w:rsidRPr="00913303">
        <w:rPr>
          <w:rFonts w:ascii="Times New Roman" w:eastAsia="SimSun" w:hAnsi="Times New Roman" w:cs="Times New Roman"/>
          <w:color w:val="1F497D"/>
          <w:kern w:val="0"/>
          <w:sz w:val="22"/>
        </w:rPr>
        <w:t xml:space="preserve">. </w:t>
      </w:r>
      <w:r w:rsidR="00403454" w:rsidRPr="00403454">
        <w:rPr>
          <w:rFonts w:ascii="Times New Roman" w:eastAsia="SimSun" w:hAnsi="Times New Roman" w:cs="Times New Roman"/>
          <w:color w:val="1F497D"/>
          <w:kern w:val="0"/>
          <w:sz w:val="22"/>
        </w:rPr>
        <w:t xml:space="preserve">Additionally, if you would like to learn more about my academic background and research, I invite you to visit my personal website at </w:t>
      </w:r>
      <w:hyperlink r:id="rId66" w:tgtFrame="_new" w:history="1">
        <w:r w:rsidR="00403454" w:rsidRPr="00403454">
          <w:rPr>
            <w:rStyle w:val="Hyperlink"/>
            <w:rFonts w:ascii="Times New Roman" w:eastAsia="SimSun" w:hAnsi="Times New Roman" w:cs="Times New Roman"/>
            <w:kern w:val="0"/>
            <w:sz w:val="22"/>
          </w:rPr>
          <w:t>https://liuchao-jin.github.io/</w:t>
        </w:r>
      </w:hyperlink>
      <w:r w:rsidR="00403454" w:rsidRPr="00403454">
        <w:rPr>
          <w:rFonts w:ascii="Times New Roman" w:eastAsia="SimSun" w:hAnsi="Times New Roman" w:cs="Times New Roman"/>
          <w:color w:val="1F497D"/>
          <w:kern w:val="0"/>
          <w:sz w:val="22"/>
        </w:rPr>
        <w:t>.</w:t>
      </w:r>
      <w:r w:rsidR="00403454">
        <w:rPr>
          <w:rFonts w:ascii="Times New Roman" w:eastAsia="SimSun" w:hAnsi="Times New Roman" w:cs="Times New Roman" w:hint="eastAsia"/>
          <w:color w:val="1F497D"/>
          <w:kern w:val="0"/>
          <w:sz w:val="22"/>
        </w:rPr>
        <w:t xml:space="preserve"> </w:t>
      </w:r>
      <w:r w:rsidRPr="00913303">
        <w:rPr>
          <w:rFonts w:ascii="Times New Roman" w:eastAsia="SimSun" w:hAnsi="Times New Roman" w:cs="Times New Roman"/>
          <w:color w:val="1F497D"/>
          <w:kern w:val="0"/>
          <w:sz w:val="22"/>
        </w:rPr>
        <w:t>I would be honored if you would consider my application to join your lab.</w:t>
      </w:r>
      <w:r w:rsidR="00403454">
        <w:rPr>
          <w:rFonts w:ascii="Times New Roman" w:eastAsia="SimSun" w:hAnsi="Times New Roman" w:cs="Times New Roman" w:hint="eastAsia"/>
          <w:color w:val="1F497D"/>
          <w:kern w:val="0"/>
          <w:sz w:val="22"/>
        </w:rPr>
        <w:t xml:space="preserve"> </w:t>
      </w:r>
    </w:p>
    <w:p w14:paraId="1C664AAC" w14:textId="77777777" w:rsidR="00913303" w:rsidRPr="00913303" w:rsidRDefault="00913303" w:rsidP="00913303">
      <w:pPr>
        <w:widowControl/>
        <w:jc w:val="left"/>
        <w:rPr>
          <w:rFonts w:ascii="Times New Roman" w:eastAsia="SimSun" w:hAnsi="Times New Roman" w:cs="Times New Roman"/>
          <w:color w:val="1F497D"/>
          <w:kern w:val="0"/>
          <w:sz w:val="22"/>
        </w:rPr>
      </w:pPr>
    </w:p>
    <w:p w14:paraId="2CC419A1" w14:textId="3A55B738"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Thank you very much for your time and consideration. I look forward to the possibility of </w:t>
      </w:r>
      <w:r>
        <w:rPr>
          <w:rFonts w:ascii="Times New Roman" w:eastAsia="SimSun" w:hAnsi="Times New Roman" w:cs="Times New Roman" w:hint="eastAsia"/>
          <w:color w:val="1F497D"/>
          <w:kern w:val="0"/>
          <w:sz w:val="22"/>
        </w:rPr>
        <w:t>working</w:t>
      </w:r>
      <w:r w:rsidRPr="00913303">
        <w:rPr>
          <w:rFonts w:ascii="Times New Roman" w:eastAsia="SimSun" w:hAnsi="Times New Roman" w:cs="Times New Roman"/>
          <w:color w:val="1F497D"/>
          <w:kern w:val="0"/>
          <w:sz w:val="22"/>
        </w:rPr>
        <w:t xml:space="preserve"> with you and contributing to the impactful research at UCLA.</w:t>
      </w:r>
    </w:p>
    <w:p w14:paraId="5AD1B63C" w14:textId="77777777" w:rsidR="00913303" w:rsidRPr="008748CC" w:rsidRDefault="00913303" w:rsidP="00913303">
      <w:pPr>
        <w:widowControl/>
        <w:jc w:val="left"/>
        <w:rPr>
          <w:rFonts w:ascii="Times New Roman" w:eastAsia="SimSun" w:hAnsi="Times New Roman" w:cs="Times New Roman"/>
          <w:color w:val="1F497D"/>
          <w:kern w:val="0"/>
          <w:sz w:val="22"/>
        </w:rPr>
      </w:pPr>
    </w:p>
    <w:p w14:paraId="7A17FB78" w14:textId="77777777" w:rsidR="00913303" w:rsidRDefault="00913303"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5171D76" w14:textId="77777777" w:rsidR="00913303" w:rsidRDefault="00913303"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40E7849" w14:textId="77777777" w:rsidR="00913303" w:rsidRDefault="00913303" w:rsidP="00913303">
      <w:pPr>
        <w:widowControl/>
        <w:jc w:val="left"/>
        <w:rPr>
          <w:rFonts w:ascii="Times New Roman" w:eastAsia="SimSun" w:hAnsi="Times New Roman" w:cs="Times New Roman"/>
          <w:color w:val="1F497D"/>
          <w:kern w:val="0"/>
          <w:sz w:val="22"/>
        </w:rPr>
      </w:pPr>
    </w:p>
    <w:p w14:paraId="10AF3519" w14:textId="78643E13"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b/>
          <w:bCs/>
          <w:color w:val="1F497D"/>
          <w:kern w:val="0"/>
          <w:sz w:val="22"/>
        </w:rPr>
        <w:t>Attachment:</w:t>
      </w:r>
      <w:r w:rsidRPr="00913303">
        <w:rPr>
          <w:rFonts w:ascii="Times New Roman" w:eastAsia="SimSun" w:hAnsi="Times New Roman" w:cs="Times New Roman"/>
          <w:color w:val="1F497D"/>
          <w:kern w:val="0"/>
          <w:sz w:val="22"/>
        </w:rPr>
        <w:t xml:space="preserve"> CUHK PhD IMPAC Award Guidelines, </w:t>
      </w:r>
      <w:r>
        <w:rPr>
          <w:rFonts w:ascii="Times New Roman" w:eastAsia="SimSun" w:hAnsi="Times New Roman" w:cs="Times New Roman" w:hint="eastAsia"/>
          <w:color w:val="1F497D"/>
          <w:kern w:val="0"/>
          <w:sz w:val="22"/>
        </w:rPr>
        <w:t>Liuchao Jin</w:t>
      </w:r>
      <w:r w:rsidRPr="00913303">
        <w:rPr>
          <w:rFonts w:ascii="Times New Roman" w:eastAsia="SimSun" w:hAnsi="Times New Roman" w:cs="Times New Roman"/>
          <w:color w:val="1F497D"/>
          <w:kern w:val="0"/>
          <w:sz w:val="22"/>
        </w:rPr>
        <w:t>’s CV</w:t>
      </w:r>
    </w:p>
    <w:p w14:paraId="5034CE0E" w14:textId="77777777" w:rsidR="00913303" w:rsidRDefault="00913303" w:rsidP="00686944">
      <w:pPr>
        <w:widowControl/>
        <w:jc w:val="left"/>
        <w:rPr>
          <w:rFonts w:ascii="Times New Roman" w:eastAsia="SimSun" w:hAnsi="Times New Roman" w:cs="Times New Roman"/>
          <w:color w:val="1F497D"/>
          <w:kern w:val="0"/>
          <w:sz w:val="22"/>
        </w:rPr>
      </w:pPr>
    </w:p>
    <w:p w14:paraId="50B6CB04" w14:textId="77777777" w:rsidR="00913303" w:rsidRDefault="00913303" w:rsidP="00686944">
      <w:pPr>
        <w:widowControl/>
        <w:jc w:val="left"/>
        <w:rPr>
          <w:rFonts w:ascii="Times New Roman" w:eastAsia="SimSun" w:hAnsi="Times New Roman" w:cs="Times New Roman"/>
          <w:color w:val="1F497D"/>
          <w:kern w:val="0"/>
          <w:sz w:val="22"/>
        </w:rPr>
      </w:pPr>
    </w:p>
    <w:p w14:paraId="5AE8207F" w14:textId="14D1D3CB" w:rsidR="00686944" w:rsidRDefault="00686944" w:rsidP="006869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338CC5" w14:textId="77777777" w:rsidR="00686944" w:rsidRDefault="00686944" w:rsidP="00686944">
      <w:pPr>
        <w:widowControl/>
        <w:jc w:val="left"/>
        <w:rPr>
          <w:rFonts w:ascii="Times New Roman" w:eastAsia="SimSun" w:hAnsi="Times New Roman" w:cs="Times New Roman"/>
          <w:color w:val="1F497D"/>
          <w:kern w:val="0"/>
          <w:sz w:val="22"/>
        </w:rPr>
      </w:pPr>
    </w:p>
    <w:p w14:paraId="52AC12DE"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I hope you are well. I am </w:t>
      </w:r>
      <w:proofErr w:type="gramStart"/>
      <w:r w:rsidRPr="00DE2F0A">
        <w:rPr>
          <w:rFonts w:ascii="Times New Roman" w:eastAsia="SimSun" w:hAnsi="Times New Roman" w:cs="Times New Roman"/>
          <w:color w:val="1F497D"/>
          <w:kern w:val="0"/>
          <w:sz w:val="22"/>
        </w:rPr>
        <w:t>reaching</w:t>
      </w:r>
      <w:proofErr w:type="gramEnd"/>
      <w:r w:rsidRPr="00DE2F0A">
        <w:rPr>
          <w:rFonts w:ascii="Times New Roman" w:eastAsia="SimSun" w:hAnsi="Times New Roman" w:cs="Times New Roman"/>
          <w:color w:val="1F497D"/>
          <w:kern w:val="0"/>
          <w:sz w:val="22"/>
        </w:rPr>
        <w:t xml:space="preserve"> out to seek your help for our recent submission to </w:t>
      </w:r>
      <w:r w:rsidRPr="00DE2F0A">
        <w:rPr>
          <w:rFonts w:ascii="Times New Roman" w:eastAsia="SimSun" w:hAnsi="Times New Roman" w:cs="Times New Roman"/>
          <w:i/>
          <w:iCs/>
          <w:color w:val="1F497D"/>
          <w:kern w:val="0"/>
          <w:sz w:val="22"/>
        </w:rPr>
        <w:t>Advanced Science</w:t>
      </w:r>
      <w:r w:rsidRPr="00DE2F0A">
        <w:rPr>
          <w:rFonts w:ascii="Times New Roman" w:eastAsia="SimSun" w:hAnsi="Times New Roman" w:cs="Times New Roman"/>
          <w:color w:val="1F497D"/>
          <w:kern w:val="0"/>
          <w:sz w:val="22"/>
        </w:rPr>
        <w:t>.</w:t>
      </w:r>
    </w:p>
    <w:p w14:paraId="2E5CBC6B" w14:textId="77777777" w:rsidR="00686944" w:rsidRPr="00DE2F0A" w:rsidRDefault="00686944" w:rsidP="00686944">
      <w:pPr>
        <w:widowControl/>
        <w:jc w:val="left"/>
        <w:rPr>
          <w:rFonts w:ascii="Times New Roman" w:eastAsia="SimSun" w:hAnsi="Times New Roman" w:cs="Times New Roman"/>
          <w:color w:val="1F497D"/>
          <w:kern w:val="0"/>
          <w:sz w:val="22"/>
        </w:rPr>
      </w:pPr>
    </w:p>
    <w:p w14:paraId="36B532AF" w14:textId="77777777" w:rsidR="00686944" w:rsidRPr="00DE2F0A"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lthough</w:t>
      </w:r>
      <w:r w:rsidRPr="00DE2F0A">
        <w:rPr>
          <w:rFonts w:ascii="Times New Roman" w:eastAsia="SimSun" w:hAnsi="Times New Roman" w:cs="Times New Roman"/>
          <w:color w:val="1F497D"/>
          <w:kern w:val="0"/>
          <w:sz w:val="22"/>
        </w:rPr>
        <w:t xml:space="preserve"> our paper received positive feedback </w:t>
      </w:r>
      <w:r>
        <w:rPr>
          <w:rFonts w:ascii="Times New Roman" w:eastAsia="SimSun" w:hAnsi="Times New Roman" w:cs="Times New Roman" w:hint="eastAsia"/>
          <w:color w:val="1F497D"/>
          <w:kern w:val="0"/>
          <w:sz w:val="22"/>
        </w:rPr>
        <w:t>for Reviewer #2</w:t>
      </w:r>
      <w:r w:rsidRPr="00DE2F0A">
        <w:rPr>
          <w:rFonts w:ascii="Times New Roman" w:eastAsia="SimSun" w:hAnsi="Times New Roman" w:cs="Times New Roman"/>
          <w:color w:val="1F497D"/>
          <w:kern w:val="0"/>
          <w:sz w:val="22"/>
        </w:rPr>
        <w:t xml:space="preserve">, Reviewer #3 raised concerns regarding the novelty of our approach, which I believe may stem from a misunderstanding of our work’s unique contributions. I have prepared a detailed response to Reviewer #3’s comments to clarify these points, and I </w:t>
      </w:r>
      <w:r>
        <w:rPr>
          <w:rFonts w:ascii="Times New Roman" w:eastAsia="SimSun" w:hAnsi="Times New Roman" w:cs="Times New Roman" w:hint="eastAsia"/>
          <w:color w:val="1F497D"/>
          <w:kern w:val="0"/>
          <w:sz w:val="22"/>
        </w:rPr>
        <w:t>have prepared the email</w:t>
      </w:r>
      <w:r w:rsidRPr="00DE2F0A">
        <w:rPr>
          <w:rFonts w:ascii="Times New Roman" w:eastAsia="SimSun" w:hAnsi="Times New Roman" w:cs="Times New Roman"/>
          <w:color w:val="1F497D"/>
          <w:kern w:val="0"/>
          <w:sz w:val="22"/>
        </w:rPr>
        <w:t xml:space="preserve"> to Dr. Aron Urbatsch, the Editor at </w:t>
      </w:r>
      <w:r w:rsidRPr="00DE2F0A">
        <w:rPr>
          <w:rFonts w:ascii="Times New Roman" w:eastAsia="SimSun" w:hAnsi="Times New Roman" w:cs="Times New Roman"/>
          <w:i/>
          <w:iCs/>
          <w:color w:val="1F497D"/>
          <w:kern w:val="0"/>
          <w:sz w:val="22"/>
        </w:rPr>
        <w:t>Advanced Science</w:t>
      </w:r>
      <w:r w:rsidRPr="00DE2F0A">
        <w:rPr>
          <w:rFonts w:ascii="Times New Roman" w:eastAsia="SimSun" w:hAnsi="Times New Roman" w:cs="Times New Roman"/>
          <w:color w:val="1F497D"/>
          <w:kern w:val="0"/>
          <w:sz w:val="22"/>
        </w:rPr>
        <w:t>, requesting a reconsideration.</w:t>
      </w:r>
    </w:p>
    <w:p w14:paraId="606626EF" w14:textId="77777777" w:rsidR="00686944" w:rsidRPr="00DE2F0A" w:rsidRDefault="00686944" w:rsidP="00686944">
      <w:pPr>
        <w:widowControl/>
        <w:jc w:val="left"/>
        <w:rPr>
          <w:rFonts w:ascii="Times New Roman" w:eastAsia="SimSun" w:hAnsi="Times New Roman" w:cs="Times New Roman"/>
          <w:color w:val="1F497D"/>
          <w:kern w:val="0"/>
          <w:sz w:val="22"/>
        </w:rPr>
      </w:pPr>
    </w:p>
    <w:p w14:paraId="49F083FA"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 to</w:t>
      </w:r>
      <w:r w:rsidRPr="00DE2F0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send an </w:t>
      </w:r>
      <w:r>
        <w:rPr>
          <w:rFonts w:ascii="Times New Roman" w:eastAsia="SimSun" w:hAnsi="Times New Roman" w:cs="Times New Roman"/>
          <w:color w:val="1F497D"/>
          <w:kern w:val="0"/>
          <w:sz w:val="22"/>
        </w:rPr>
        <w:t>email</w:t>
      </w:r>
      <w:r>
        <w:rPr>
          <w:rFonts w:ascii="Times New Roman" w:eastAsia="SimSun" w:hAnsi="Times New Roman" w:cs="Times New Roman" w:hint="eastAsia"/>
          <w:color w:val="1F497D"/>
          <w:kern w:val="0"/>
          <w:sz w:val="22"/>
        </w:rPr>
        <w:t xml:space="preserve"> to </w:t>
      </w:r>
      <w:r w:rsidRPr="00DE2F0A">
        <w:rPr>
          <w:rFonts w:ascii="Times New Roman" w:eastAsia="SimSun" w:hAnsi="Times New Roman" w:cs="Times New Roman"/>
          <w:color w:val="1F497D"/>
          <w:kern w:val="0"/>
          <w:sz w:val="22"/>
        </w:rPr>
        <w:t xml:space="preserve">Dr. Urbatsch at </w:t>
      </w:r>
      <w:hyperlink r:id="rId67" w:history="1">
        <w:r w:rsidRPr="00B1372B">
          <w:rPr>
            <w:rStyle w:val="Hyperlink"/>
            <w:rFonts w:ascii="Times New Roman" w:eastAsia="SimSun" w:hAnsi="Times New Roman" w:cs="Times New Roman"/>
            <w:kern w:val="0"/>
            <w:sz w:val="22"/>
          </w:rPr>
          <w:t>advancedscience@wiley.com</w:t>
        </w:r>
      </w:hyperlink>
      <w:r>
        <w:rPr>
          <w:rFonts w:ascii="Times New Roman" w:eastAsia="SimSun" w:hAnsi="Times New Roman" w:cs="Times New Roman" w:hint="eastAsia"/>
          <w:color w:val="1F497D"/>
          <w:kern w:val="0"/>
          <w:sz w:val="22"/>
        </w:rPr>
        <w:t xml:space="preserve"> </w:t>
      </w:r>
      <w:r w:rsidRPr="00DE2F0A">
        <w:rPr>
          <w:rFonts w:ascii="Times New Roman" w:eastAsia="SimSun" w:hAnsi="Times New Roman" w:cs="Times New Roman"/>
          <w:color w:val="1F497D"/>
          <w:kern w:val="0"/>
          <w:sz w:val="22"/>
        </w:rPr>
        <w:t>to support our request? I believe a</w:t>
      </w:r>
      <w:r>
        <w:rPr>
          <w:rFonts w:ascii="Times New Roman" w:eastAsia="SimSun" w:hAnsi="Times New Roman" w:cs="Times New Roman" w:hint="eastAsia"/>
          <w:color w:val="1F497D"/>
          <w:kern w:val="0"/>
          <w:sz w:val="22"/>
        </w:rPr>
        <w:t xml:space="preserve">n email </w:t>
      </w:r>
      <w:r w:rsidRPr="00DE2F0A">
        <w:rPr>
          <w:rFonts w:ascii="Times New Roman" w:eastAsia="SimSun" w:hAnsi="Times New Roman" w:cs="Times New Roman"/>
          <w:color w:val="1F497D"/>
          <w:kern w:val="0"/>
          <w:sz w:val="22"/>
        </w:rPr>
        <w:t>from you as the corresponding author would be invaluable in encouraging a reevaluation of our manuscript.</w:t>
      </w:r>
      <w:r>
        <w:rPr>
          <w:rFonts w:ascii="Times New Roman" w:eastAsia="SimSun" w:hAnsi="Times New Roman" w:cs="Times New Roman" w:hint="eastAsia"/>
          <w:color w:val="1F497D"/>
          <w:kern w:val="0"/>
          <w:sz w:val="22"/>
        </w:rPr>
        <w:t xml:space="preserve"> </w:t>
      </w:r>
      <w:r w:rsidRPr="001C0C4B">
        <w:rPr>
          <w:rFonts w:ascii="Times New Roman" w:eastAsia="SimSun" w:hAnsi="Times New Roman" w:cs="Times New Roman"/>
          <w:color w:val="1F497D"/>
          <w:kern w:val="0"/>
          <w:sz w:val="22"/>
        </w:rPr>
        <w:t xml:space="preserve">If the editor does not respond </w:t>
      </w:r>
      <w:r w:rsidRPr="001C0C4B">
        <w:rPr>
          <w:rFonts w:ascii="Times New Roman" w:eastAsia="SimSun" w:hAnsi="Times New Roman" w:cs="Times New Roman"/>
          <w:color w:val="1F497D"/>
          <w:kern w:val="0"/>
          <w:sz w:val="22"/>
        </w:rPr>
        <w:lastRenderedPageBreak/>
        <w:t xml:space="preserve">positively, we are prepared to consider submitting our work to </w:t>
      </w:r>
      <w:r w:rsidRPr="001C0C4B">
        <w:rPr>
          <w:rFonts w:ascii="Times New Roman" w:eastAsia="SimSun" w:hAnsi="Times New Roman" w:cs="Times New Roman"/>
          <w:i/>
          <w:iCs/>
          <w:color w:val="1F497D"/>
          <w:kern w:val="0"/>
          <w:sz w:val="22"/>
        </w:rPr>
        <w:t>Nature Computational Science</w:t>
      </w:r>
      <w:r w:rsidRPr="001C0C4B">
        <w:rPr>
          <w:rFonts w:ascii="Times New Roman" w:eastAsia="SimSun" w:hAnsi="Times New Roman" w:cs="Times New Roman"/>
          <w:color w:val="1F497D"/>
          <w:kern w:val="0"/>
          <w:sz w:val="22"/>
        </w:rPr>
        <w:t>.</w:t>
      </w:r>
    </w:p>
    <w:p w14:paraId="2B03EFE7" w14:textId="77777777" w:rsidR="00686944" w:rsidRPr="00DE2F0A" w:rsidRDefault="00686944" w:rsidP="00686944">
      <w:pPr>
        <w:widowControl/>
        <w:jc w:val="left"/>
        <w:rPr>
          <w:rFonts w:ascii="Times New Roman" w:eastAsia="SimSun" w:hAnsi="Times New Roman" w:cs="Times New Roman"/>
          <w:color w:val="1F497D"/>
          <w:kern w:val="0"/>
          <w:sz w:val="22"/>
        </w:rPr>
      </w:pPr>
    </w:p>
    <w:p w14:paraId="511741D7"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Please find attached both </w:t>
      </w:r>
      <w:r>
        <w:rPr>
          <w:rFonts w:ascii="Times New Roman" w:eastAsia="SimSun" w:hAnsi="Times New Roman" w:cs="Times New Roman" w:hint="eastAsia"/>
          <w:color w:val="1F497D"/>
          <w:kern w:val="0"/>
          <w:sz w:val="22"/>
        </w:rPr>
        <w:t>the</w:t>
      </w:r>
      <w:r w:rsidRPr="00DE2F0A">
        <w:rPr>
          <w:rFonts w:ascii="Times New Roman" w:eastAsia="SimSun" w:hAnsi="Times New Roman" w:cs="Times New Roman"/>
          <w:color w:val="1F497D"/>
          <w:kern w:val="0"/>
          <w:sz w:val="22"/>
        </w:rPr>
        <w:t xml:space="preserve"> email to Dr. Urbatsch and our response to Reviewer #3 for your reference.</w:t>
      </w:r>
    </w:p>
    <w:p w14:paraId="0445B58B" w14:textId="77777777" w:rsidR="00686944" w:rsidRPr="00DE2F0A" w:rsidRDefault="00686944" w:rsidP="00686944">
      <w:pPr>
        <w:widowControl/>
        <w:jc w:val="left"/>
        <w:rPr>
          <w:rFonts w:ascii="Times New Roman" w:eastAsia="SimSun" w:hAnsi="Times New Roman" w:cs="Times New Roman"/>
          <w:color w:val="1F497D"/>
          <w:kern w:val="0"/>
          <w:sz w:val="22"/>
        </w:rPr>
      </w:pPr>
    </w:p>
    <w:p w14:paraId="01524036" w14:textId="77777777" w:rsidR="00686944"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Thank you very much for your time and </w:t>
      </w:r>
      <w:r>
        <w:rPr>
          <w:rFonts w:ascii="Times New Roman" w:eastAsia="SimSun" w:hAnsi="Times New Roman" w:cs="Times New Roman" w:hint="eastAsia"/>
          <w:color w:val="1F497D"/>
          <w:kern w:val="0"/>
          <w:sz w:val="22"/>
        </w:rPr>
        <w:t>help</w:t>
      </w:r>
      <w:r w:rsidRPr="00DE2F0A">
        <w:rPr>
          <w:rFonts w:ascii="Times New Roman" w:eastAsia="SimSun" w:hAnsi="Times New Roman" w:cs="Times New Roman"/>
          <w:color w:val="1F497D"/>
          <w:kern w:val="0"/>
          <w:sz w:val="22"/>
        </w:rPr>
        <w:t>.</w:t>
      </w:r>
    </w:p>
    <w:p w14:paraId="4B75F942" w14:textId="77777777" w:rsidR="00686944" w:rsidRPr="008748CC" w:rsidRDefault="00686944" w:rsidP="00686944">
      <w:pPr>
        <w:widowControl/>
        <w:jc w:val="left"/>
        <w:rPr>
          <w:rFonts w:ascii="Times New Roman" w:eastAsia="SimSun" w:hAnsi="Times New Roman" w:cs="Times New Roman"/>
          <w:color w:val="1F497D"/>
          <w:kern w:val="0"/>
          <w:sz w:val="22"/>
        </w:rPr>
      </w:pPr>
    </w:p>
    <w:p w14:paraId="07E8482D" w14:textId="77777777" w:rsidR="00686944"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259433" w14:textId="77777777" w:rsidR="00686944"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6F3EAF" w14:textId="77777777" w:rsidR="00DE2F0A" w:rsidRDefault="00DE2F0A" w:rsidP="00E57ACA">
      <w:pPr>
        <w:widowControl/>
        <w:jc w:val="left"/>
        <w:rPr>
          <w:rFonts w:ascii="Times New Roman" w:eastAsia="SimSun" w:hAnsi="Times New Roman" w:cs="Times New Roman"/>
          <w:color w:val="1F497D"/>
          <w:kern w:val="0"/>
          <w:sz w:val="22"/>
        </w:rPr>
      </w:pPr>
    </w:p>
    <w:p w14:paraId="683E74B0" w14:textId="77777777" w:rsidR="00DE2F0A" w:rsidRDefault="00DE2F0A" w:rsidP="00E57ACA">
      <w:pPr>
        <w:widowControl/>
        <w:jc w:val="left"/>
        <w:rPr>
          <w:rFonts w:ascii="Times New Roman" w:eastAsia="SimSun" w:hAnsi="Times New Roman" w:cs="Times New Roman"/>
          <w:color w:val="1F497D"/>
          <w:kern w:val="0"/>
          <w:sz w:val="22"/>
        </w:rPr>
      </w:pPr>
    </w:p>
    <w:p w14:paraId="5AFFD534" w14:textId="38C492BF" w:rsidR="00E57ACA" w:rsidRDefault="00E57ACA" w:rsidP="00E57AC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DE2F0A">
        <w:rPr>
          <w:rFonts w:ascii="Times New Roman" w:eastAsia="SimSun" w:hAnsi="Times New Roman" w:cs="Times New Roman" w:hint="eastAsia"/>
          <w:color w:val="1F497D"/>
          <w:kern w:val="0"/>
          <w:sz w:val="22"/>
        </w:rPr>
        <w:t>Dr</w:t>
      </w:r>
      <w:r>
        <w:rPr>
          <w:rFonts w:ascii="Times New Roman" w:eastAsia="SimSun" w:hAnsi="Times New Roman" w:cs="Times New Roman" w:hint="eastAsia"/>
          <w:color w:val="1F497D"/>
          <w:kern w:val="0"/>
          <w:sz w:val="22"/>
        </w:rPr>
        <w:t xml:space="preserve">. </w:t>
      </w:r>
      <w:r w:rsidRPr="00E57ACA">
        <w:rPr>
          <w:rFonts w:ascii="Times New Roman" w:eastAsia="SimSun" w:hAnsi="Times New Roman" w:cs="Times New Roman"/>
          <w:color w:val="1F497D"/>
          <w:kern w:val="0"/>
          <w:sz w:val="22"/>
        </w:rPr>
        <w:t>Urbatsch</w:t>
      </w:r>
      <w:r w:rsidRPr="00BF7393">
        <w:rPr>
          <w:rFonts w:ascii="Times New Roman" w:eastAsia="SimSun" w:hAnsi="Times New Roman" w:cs="Times New Roman"/>
          <w:color w:val="1F497D"/>
          <w:kern w:val="0"/>
          <w:sz w:val="22"/>
        </w:rPr>
        <w:t>,</w:t>
      </w:r>
    </w:p>
    <w:p w14:paraId="23A30A61" w14:textId="77777777" w:rsidR="00E57ACA" w:rsidRDefault="00E57ACA" w:rsidP="00E57ACA">
      <w:pPr>
        <w:widowControl/>
        <w:jc w:val="left"/>
        <w:rPr>
          <w:rFonts w:ascii="Times New Roman" w:eastAsia="SimSun" w:hAnsi="Times New Roman" w:cs="Times New Roman"/>
          <w:color w:val="1F497D"/>
          <w:kern w:val="0"/>
          <w:sz w:val="22"/>
        </w:rPr>
      </w:pPr>
    </w:p>
    <w:p w14:paraId="3EB7C5B4" w14:textId="2A64DBEA"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 xml:space="preserve">I hope this message finds you well. I am writing to discuss the recent decision regarding our manuscript entitled </w:t>
      </w:r>
      <w:r w:rsidR="00A74092">
        <w:rPr>
          <w:rFonts w:ascii="Times New Roman" w:eastAsia="SimSun" w:hAnsi="Times New Roman" w:cs="Times New Roman"/>
          <w:color w:val="1F497D"/>
          <w:kern w:val="0"/>
          <w:sz w:val="22"/>
        </w:rPr>
        <w:t>“</w:t>
      </w:r>
      <w:r w:rsidRPr="00E57ACA">
        <w:rPr>
          <w:rFonts w:ascii="Times New Roman" w:eastAsia="SimSun" w:hAnsi="Times New Roman" w:cs="Times New Roman"/>
          <w:color w:val="1F497D"/>
          <w:kern w:val="0"/>
          <w:sz w:val="22"/>
        </w:rPr>
        <w:t>Machine learning powered inverse design for strain fields of hierarchical architectures</w:t>
      </w:r>
      <w:r w:rsidR="00A74092">
        <w:rPr>
          <w:rFonts w:ascii="Times New Roman" w:eastAsia="SimSun" w:hAnsi="Times New Roman" w:cs="Times New Roman"/>
          <w:color w:val="1F497D"/>
          <w:kern w:val="0"/>
          <w:sz w:val="22"/>
        </w:rPr>
        <w:t>”</w:t>
      </w:r>
      <w:r w:rsidRPr="00E57ACA">
        <w:rPr>
          <w:rFonts w:ascii="Times New Roman" w:eastAsia="SimSun" w:hAnsi="Times New Roman" w:cs="Times New Roman"/>
          <w:color w:val="1F497D"/>
          <w:kern w:val="0"/>
          <w:sz w:val="22"/>
        </w:rPr>
        <w:t xml:space="preserve"> (Research Article, No. advs.202411105).</w:t>
      </w:r>
    </w:p>
    <w:p w14:paraId="2B2869ED" w14:textId="77777777" w:rsidR="00E57ACA" w:rsidRPr="00E57ACA" w:rsidRDefault="00E57ACA" w:rsidP="00E57ACA">
      <w:pPr>
        <w:widowControl/>
        <w:jc w:val="left"/>
        <w:rPr>
          <w:rFonts w:ascii="Times New Roman" w:eastAsia="SimSun" w:hAnsi="Times New Roman" w:cs="Times New Roman"/>
          <w:color w:val="1F497D"/>
          <w:kern w:val="0"/>
          <w:sz w:val="22"/>
        </w:rPr>
      </w:pPr>
    </w:p>
    <w:p w14:paraId="48747347" w14:textId="77777777"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We greatly appreciate the reviewers’ feedback and the opportunity to address their comments. However, we believe that the concerns raised by Reviewer #3 stemmed from a misunderstanding of the novelty and significance of our work. We have carefully analyzed their comments and provided detailed responses to each concern, which I have attached to this email for your reference.</w:t>
      </w:r>
    </w:p>
    <w:p w14:paraId="36773DE4" w14:textId="77777777" w:rsidR="00E57ACA" w:rsidRPr="00E57ACA" w:rsidRDefault="00E57ACA" w:rsidP="00E57ACA">
      <w:pPr>
        <w:widowControl/>
        <w:jc w:val="left"/>
        <w:rPr>
          <w:rFonts w:ascii="Times New Roman" w:eastAsia="SimSun" w:hAnsi="Times New Roman" w:cs="Times New Roman"/>
          <w:color w:val="1F497D"/>
          <w:kern w:val="0"/>
          <w:sz w:val="22"/>
        </w:rPr>
      </w:pPr>
    </w:p>
    <w:p w14:paraId="178E182A" w14:textId="77777777"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Given the potential contributions of our research, we kindly request a reconsideration of our manuscript. We would be grateful for the opportunity to revise and resubmit it, addressing the reviewers’ feedback in greater depth.</w:t>
      </w:r>
    </w:p>
    <w:p w14:paraId="4141CFE9" w14:textId="77777777" w:rsidR="00E57ACA" w:rsidRPr="00E57ACA" w:rsidRDefault="00E57ACA" w:rsidP="00E57ACA">
      <w:pPr>
        <w:widowControl/>
        <w:jc w:val="left"/>
        <w:rPr>
          <w:rFonts w:ascii="Times New Roman" w:eastAsia="SimSun" w:hAnsi="Times New Roman" w:cs="Times New Roman"/>
          <w:color w:val="1F497D"/>
          <w:kern w:val="0"/>
          <w:sz w:val="22"/>
        </w:rPr>
      </w:pPr>
    </w:p>
    <w:p w14:paraId="4EB50432" w14:textId="14D1F085" w:rsid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Thank you for considering our request. We look forward to your response.</w:t>
      </w:r>
    </w:p>
    <w:p w14:paraId="3455F167" w14:textId="77777777" w:rsidR="00E57ACA" w:rsidRPr="008748CC" w:rsidRDefault="00E57ACA" w:rsidP="00E57ACA">
      <w:pPr>
        <w:widowControl/>
        <w:jc w:val="left"/>
        <w:rPr>
          <w:rFonts w:ascii="Times New Roman" w:eastAsia="SimSun" w:hAnsi="Times New Roman" w:cs="Times New Roman"/>
          <w:color w:val="1F497D"/>
          <w:kern w:val="0"/>
          <w:sz w:val="22"/>
        </w:rPr>
      </w:pPr>
    </w:p>
    <w:p w14:paraId="116EC14B" w14:textId="77777777" w:rsidR="00E57ACA" w:rsidRDefault="00E57ACA" w:rsidP="00E57AC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FA0687" w14:textId="0C225F0F" w:rsidR="00E57ACA" w:rsidRDefault="00E57ACA" w:rsidP="00E57AC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w:t>
      </w:r>
      <w:r w:rsidR="00C57B3E">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H</w:t>
      </w:r>
      <w:r w:rsidR="00C57B3E">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 Liao</w:t>
      </w:r>
    </w:p>
    <w:bookmarkEnd w:id="24"/>
    <w:p w14:paraId="0120CD53" w14:textId="77777777" w:rsidR="00E57ACA" w:rsidRDefault="00E57ACA" w:rsidP="00367EC4">
      <w:pPr>
        <w:widowControl/>
        <w:jc w:val="left"/>
        <w:rPr>
          <w:rFonts w:ascii="Times New Roman" w:eastAsia="SimSun" w:hAnsi="Times New Roman" w:cs="Times New Roman"/>
          <w:color w:val="1F497D"/>
          <w:kern w:val="0"/>
          <w:sz w:val="22"/>
        </w:rPr>
      </w:pPr>
    </w:p>
    <w:p w14:paraId="074AC8A3" w14:textId="77777777" w:rsidR="00E57ACA" w:rsidRDefault="00E57ACA" w:rsidP="00367EC4">
      <w:pPr>
        <w:widowControl/>
        <w:jc w:val="left"/>
        <w:rPr>
          <w:rFonts w:ascii="Times New Roman" w:eastAsia="SimSun" w:hAnsi="Times New Roman" w:cs="Times New Roman"/>
          <w:color w:val="1F497D"/>
          <w:kern w:val="0"/>
          <w:sz w:val="22"/>
        </w:rPr>
      </w:pPr>
    </w:p>
    <w:p w14:paraId="47AA75A1" w14:textId="290D88EE" w:rsidR="00367EC4" w:rsidRDefault="00367EC4" w:rsidP="00367E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16F7149" w14:textId="77777777" w:rsidR="00367EC4" w:rsidRDefault="00367EC4" w:rsidP="00367EC4">
      <w:pPr>
        <w:widowControl/>
        <w:jc w:val="left"/>
        <w:rPr>
          <w:rFonts w:ascii="Times New Roman" w:eastAsia="SimSun" w:hAnsi="Times New Roman" w:cs="Times New Roman"/>
          <w:color w:val="1F497D"/>
          <w:kern w:val="0"/>
          <w:sz w:val="22"/>
        </w:rPr>
      </w:pPr>
    </w:p>
    <w:p w14:paraId="1A8A7CD0" w14:textId="38F22A50" w:rsidR="00367EC4" w:rsidRDefault="00367EC4" w:rsidP="00367EC4">
      <w:pPr>
        <w:widowControl/>
        <w:jc w:val="left"/>
        <w:rPr>
          <w:rFonts w:ascii="Times New Roman" w:eastAsia="SimSun" w:hAnsi="Times New Roman" w:cs="Times New Roman"/>
          <w:color w:val="1F497D"/>
          <w:kern w:val="0"/>
          <w:sz w:val="22"/>
        </w:rPr>
      </w:pPr>
      <w:r w:rsidRPr="00367EC4">
        <w:rPr>
          <w:rFonts w:ascii="Times New Roman" w:eastAsia="SimSun" w:hAnsi="Times New Roman" w:cs="Times New Roman"/>
          <w:color w:val="1F497D"/>
          <w:kern w:val="0"/>
          <w:sz w:val="22"/>
        </w:rPr>
        <w:t>Thank you for forwarding the review feedback on our manuscript submitted to Advanced Science. I’ve carefully reviewed Reviewer #3’s comments and would like to share my responses and concerns regarding their feedback. I would appreciate your advice on addressing these issues and your guidance on the next steps, particularly regarding the possibility of resubmission.</w:t>
      </w:r>
    </w:p>
    <w:p w14:paraId="749A8712" w14:textId="77777777" w:rsidR="00367EC4" w:rsidRDefault="00367EC4" w:rsidP="00367EC4">
      <w:pPr>
        <w:widowControl/>
        <w:jc w:val="left"/>
        <w:rPr>
          <w:rFonts w:ascii="Times New Roman" w:eastAsia="SimSun" w:hAnsi="Times New Roman" w:cs="Times New Roman"/>
          <w:color w:val="1F497D"/>
          <w:kern w:val="0"/>
          <w:sz w:val="22"/>
        </w:rPr>
      </w:pPr>
    </w:p>
    <w:p w14:paraId="49A6DB86" w14:textId="7F6E1B58" w:rsidR="00367EC4" w:rsidRDefault="00367EC4" w:rsidP="00367EC4">
      <w:pPr>
        <w:widowControl/>
        <w:jc w:val="left"/>
        <w:rPr>
          <w:rFonts w:ascii="Times New Roman" w:eastAsia="SimSun" w:hAnsi="Times New Roman" w:cs="Times New Roman"/>
          <w:color w:val="1F497D"/>
          <w:kern w:val="0"/>
          <w:sz w:val="22"/>
        </w:rPr>
      </w:pPr>
      <w:r w:rsidRPr="00367EC4">
        <w:rPr>
          <w:rFonts w:ascii="Times New Roman" w:eastAsia="SimSun" w:hAnsi="Times New Roman" w:cs="Times New Roman"/>
          <w:color w:val="1F497D"/>
          <w:kern w:val="0"/>
          <w:sz w:val="22"/>
        </w:rPr>
        <w:t>Here are my specific concerns about Reviewer #3's comments:</w:t>
      </w:r>
    </w:p>
    <w:p w14:paraId="0FECBEF1" w14:textId="1047E629"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lastRenderedPageBreak/>
        <w:t xml:space="preserve">1. </w:t>
      </w:r>
      <w:r w:rsidRPr="00367EC4">
        <w:rPr>
          <w:rFonts w:ascii="Times New Roman" w:eastAsia="SimSun" w:hAnsi="Times New Roman" w:cs="Times New Roman"/>
          <w:b/>
          <w:bCs/>
          <w:color w:val="1F497D"/>
          <w:kern w:val="0"/>
          <w:sz w:val="22"/>
        </w:rPr>
        <w:t>Purpose of AI for Science</w:t>
      </w:r>
      <w:r w:rsidRPr="00367EC4">
        <w:rPr>
          <w:rFonts w:ascii="Times New Roman" w:eastAsia="SimSun" w:hAnsi="Times New Roman" w:cs="Times New Roman"/>
          <w:color w:val="1F497D"/>
          <w:kern w:val="0"/>
          <w:sz w:val="22"/>
        </w:rPr>
        <w:t>: The goal of AI for science is to identify suitable machine learning (ML) models that can empower and accelerate the resolution of scientific challenges. While it is reasonable for the reviewer to question our model's accuracy, it seems inappropriate to challenge the effectiveness of a high-accuracy model based solely on its novelty. Model evaluation should focus on whether it is effective and suitable for the scientific issue at hand, rather than whether it is the latest in the field.</w:t>
      </w:r>
    </w:p>
    <w:p w14:paraId="0865CC2A" w14:textId="3FB99002"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367EC4">
        <w:rPr>
          <w:rFonts w:ascii="Times New Roman" w:eastAsia="SimSun" w:hAnsi="Times New Roman" w:cs="Times New Roman"/>
          <w:b/>
          <w:bCs/>
          <w:color w:val="1F497D"/>
          <w:kern w:val="0"/>
          <w:sz w:val="22"/>
        </w:rPr>
        <w:t>Applicability of ML and Evolutionary Algorithms in Our Field</w:t>
      </w:r>
      <w:r w:rsidRPr="00367EC4">
        <w:rPr>
          <w:rFonts w:ascii="Times New Roman" w:eastAsia="SimSun" w:hAnsi="Times New Roman" w:cs="Times New Roman"/>
          <w:color w:val="1F497D"/>
          <w:kern w:val="0"/>
          <w:sz w:val="22"/>
        </w:rPr>
        <w:t xml:space="preserve">: We acknowledge that ML and evolutionary algorithms are widely used in our field, and despite their popularity, many studies </w:t>
      </w:r>
      <w:proofErr w:type="gramStart"/>
      <w:r w:rsidRPr="00367EC4">
        <w:rPr>
          <w:rFonts w:ascii="Times New Roman" w:eastAsia="SimSun" w:hAnsi="Times New Roman" w:cs="Times New Roman"/>
          <w:color w:val="1F497D"/>
          <w:kern w:val="0"/>
          <w:sz w:val="22"/>
        </w:rPr>
        <w:t>following</w:t>
      </w:r>
      <w:proofErr w:type="gramEnd"/>
      <w:r w:rsidRPr="00367EC4">
        <w:rPr>
          <w:rFonts w:ascii="Times New Roman" w:eastAsia="SimSun" w:hAnsi="Times New Roman" w:cs="Times New Roman"/>
          <w:color w:val="1F497D"/>
          <w:kern w:val="0"/>
          <w:sz w:val="22"/>
        </w:rPr>
        <w:t xml:space="preserve"> this logic yield significant results. For instance, </w:t>
      </w:r>
      <w:proofErr w:type="spellStart"/>
      <w:r w:rsidRPr="00367EC4">
        <w:rPr>
          <w:rFonts w:ascii="Times New Roman" w:eastAsia="SimSun" w:hAnsi="Times New Roman" w:cs="Times New Roman"/>
          <w:color w:val="1F497D"/>
          <w:kern w:val="0"/>
          <w:sz w:val="22"/>
        </w:rPr>
        <w:t>Xiaohao</w:t>
      </w:r>
      <w:proofErr w:type="spellEnd"/>
      <w:r w:rsidRPr="00367EC4">
        <w:rPr>
          <w:rFonts w:ascii="Times New Roman" w:eastAsia="SimSun" w:hAnsi="Times New Roman" w:cs="Times New Roman"/>
          <w:color w:val="1F497D"/>
          <w:kern w:val="0"/>
          <w:sz w:val="22"/>
        </w:rPr>
        <w:t xml:space="preserve"> Sun et al. (2024, </w:t>
      </w:r>
      <w:r w:rsidRPr="00367EC4">
        <w:rPr>
          <w:rFonts w:ascii="Times New Roman" w:eastAsia="SimSun" w:hAnsi="Times New Roman" w:cs="Times New Roman"/>
          <w:i/>
          <w:iCs/>
          <w:color w:val="1F497D"/>
          <w:kern w:val="0"/>
          <w:sz w:val="22"/>
        </w:rPr>
        <w:t>Nature Communications</w:t>
      </w:r>
      <w:r w:rsidRPr="00367EC4">
        <w:rPr>
          <w:rFonts w:ascii="Times New Roman" w:eastAsia="SimSun" w:hAnsi="Times New Roman" w:cs="Times New Roman"/>
          <w:color w:val="1F497D"/>
          <w:kern w:val="0"/>
          <w:sz w:val="22"/>
        </w:rPr>
        <w:t xml:space="preserve">) highlight the importance of using ML models to efficiently address scientific issues. Reviewer #3’s focus on whether our model is new, rather than on how it contributes to the scientific problem, appears to overlook the broader goals of AI for science, which is to leverage effective </w:t>
      </w:r>
      <w:proofErr w:type="gramStart"/>
      <w:r w:rsidRPr="00367EC4">
        <w:rPr>
          <w:rFonts w:ascii="Times New Roman" w:eastAsia="SimSun" w:hAnsi="Times New Roman" w:cs="Times New Roman"/>
          <w:color w:val="1F497D"/>
          <w:kern w:val="0"/>
          <w:sz w:val="22"/>
        </w:rPr>
        <w:t>models—</w:t>
      </w:r>
      <w:proofErr w:type="gramEnd"/>
      <w:r w:rsidRPr="00367EC4">
        <w:rPr>
          <w:rFonts w:ascii="Times New Roman" w:eastAsia="SimSun" w:hAnsi="Times New Roman" w:cs="Times New Roman"/>
          <w:color w:val="1F497D"/>
          <w:kern w:val="0"/>
          <w:sz w:val="22"/>
        </w:rPr>
        <w:t>not necessarily novel ones—for solving scientific challenges.</w:t>
      </w:r>
    </w:p>
    <w:p w14:paraId="44562BF8" w14:textId="1197CFF3"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367EC4">
        <w:rPr>
          <w:rFonts w:ascii="Times New Roman" w:eastAsia="SimSun" w:hAnsi="Times New Roman" w:cs="Times New Roman"/>
          <w:b/>
          <w:bCs/>
          <w:color w:val="1F497D"/>
          <w:kern w:val="0"/>
          <w:sz w:val="22"/>
        </w:rPr>
        <w:t>Core Research Problem Clarification</w:t>
      </w:r>
      <w:r w:rsidRPr="00367EC4">
        <w:rPr>
          <w:rFonts w:ascii="Times New Roman" w:eastAsia="SimSun" w:hAnsi="Times New Roman" w:cs="Times New Roman"/>
          <w:color w:val="1F497D"/>
          <w:kern w:val="0"/>
          <w:sz w:val="22"/>
        </w:rPr>
        <w:t>: Our research addresses stress-strain fields as fundamental variables for understanding and designing digital materials. Recognizing patterns within these fields and applying ML for inverse design has the potential to significantly impact digital material development. It seems Reviewer #3 may have misunderstood this foundational aspect of our study, so clarification might help emphasize the study’s relevance and purpose.</w:t>
      </w:r>
    </w:p>
    <w:p w14:paraId="38E19239" w14:textId="7D65F560"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4. </w:t>
      </w:r>
      <w:r w:rsidRPr="00367EC4">
        <w:rPr>
          <w:rFonts w:ascii="Times New Roman" w:eastAsia="SimSun" w:hAnsi="Times New Roman" w:cs="Times New Roman"/>
          <w:b/>
          <w:bCs/>
          <w:color w:val="1F497D"/>
          <w:kern w:val="0"/>
          <w:sz w:val="22"/>
        </w:rPr>
        <w:t>Clinical Relevance</w:t>
      </w:r>
      <w:r w:rsidRPr="00367EC4">
        <w:rPr>
          <w:rFonts w:ascii="Times New Roman" w:eastAsia="SimSun" w:hAnsi="Times New Roman" w:cs="Times New Roman"/>
          <w:color w:val="1F497D"/>
          <w:kern w:val="0"/>
          <w:sz w:val="22"/>
        </w:rPr>
        <w:t>: Reviewer #3’s assessment included a comment indicating the research was “clinically relevant.” We find this puzzling and would appreciate clarification or specific evidence supporting this assessment. Without relevant examples, this response raises questions about the reviewer’s engagement with our manuscript.</w:t>
      </w:r>
    </w:p>
    <w:p w14:paraId="145B3E7D" w14:textId="77777777" w:rsidR="0019289D" w:rsidRDefault="0019289D" w:rsidP="00367EC4">
      <w:pPr>
        <w:widowControl/>
        <w:jc w:val="left"/>
        <w:rPr>
          <w:rFonts w:ascii="Times New Roman" w:eastAsia="SimSun" w:hAnsi="Times New Roman" w:cs="Times New Roman"/>
          <w:color w:val="1F497D"/>
          <w:kern w:val="0"/>
          <w:sz w:val="22"/>
        </w:rPr>
      </w:pPr>
    </w:p>
    <w:p w14:paraId="36A9DE12" w14:textId="72684F78" w:rsidR="00367EC4" w:rsidRDefault="0019289D" w:rsidP="00367EC4">
      <w:pPr>
        <w:widowControl/>
        <w:jc w:val="left"/>
        <w:rPr>
          <w:rFonts w:ascii="Times New Roman" w:eastAsia="SimSun" w:hAnsi="Times New Roman" w:cs="Times New Roman"/>
          <w:color w:val="1F497D"/>
          <w:kern w:val="0"/>
          <w:sz w:val="22"/>
        </w:rPr>
      </w:pPr>
      <w:r w:rsidRPr="0019289D">
        <w:rPr>
          <w:rFonts w:ascii="Times New Roman" w:eastAsia="SimSun" w:hAnsi="Times New Roman" w:cs="Times New Roman"/>
          <w:color w:val="1F497D"/>
          <w:kern w:val="0"/>
          <w:sz w:val="22"/>
        </w:rPr>
        <w:t>I plan to address each of these points thoroughly in my response to the reviewers and would also like to discuss these issues with the editor. Thank you again for your guidance and support throughout this process</w:t>
      </w:r>
      <w:r>
        <w:rPr>
          <w:rFonts w:ascii="Times New Roman" w:eastAsia="SimSun" w:hAnsi="Times New Roman" w:cs="Times New Roman" w:hint="eastAsia"/>
          <w:color w:val="1F497D"/>
          <w:kern w:val="0"/>
          <w:sz w:val="22"/>
        </w:rPr>
        <w:t>.</w:t>
      </w:r>
    </w:p>
    <w:p w14:paraId="02DB7A5E" w14:textId="77777777" w:rsidR="00367EC4" w:rsidRPr="008748CC" w:rsidRDefault="00367EC4" w:rsidP="00367EC4">
      <w:pPr>
        <w:widowControl/>
        <w:jc w:val="left"/>
        <w:rPr>
          <w:rFonts w:ascii="Times New Roman" w:eastAsia="SimSun" w:hAnsi="Times New Roman" w:cs="Times New Roman"/>
          <w:color w:val="1F497D"/>
          <w:kern w:val="0"/>
          <w:sz w:val="22"/>
        </w:rPr>
      </w:pPr>
    </w:p>
    <w:p w14:paraId="66622BE6" w14:textId="77777777"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3AFEC7" w14:textId="77777777"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E8CD26D" w14:textId="77777777" w:rsidR="00367EC4" w:rsidRDefault="00367EC4" w:rsidP="005E6537">
      <w:pPr>
        <w:widowControl/>
        <w:jc w:val="left"/>
        <w:rPr>
          <w:rFonts w:ascii="Times New Roman" w:eastAsia="SimSun" w:hAnsi="Times New Roman" w:cs="Times New Roman"/>
          <w:color w:val="1F497D"/>
          <w:kern w:val="0"/>
          <w:sz w:val="22"/>
        </w:rPr>
      </w:pPr>
    </w:p>
    <w:p w14:paraId="3DC4F2FC" w14:textId="77777777" w:rsidR="00367EC4" w:rsidRDefault="00367EC4" w:rsidP="005E6537">
      <w:pPr>
        <w:widowControl/>
        <w:jc w:val="left"/>
        <w:rPr>
          <w:rFonts w:ascii="Times New Roman" w:eastAsia="SimSun" w:hAnsi="Times New Roman" w:cs="Times New Roman"/>
          <w:color w:val="1F497D"/>
          <w:kern w:val="0"/>
          <w:sz w:val="22"/>
        </w:rPr>
      </w:pPr>
    </w:p>
    <w:p w14:paraId="5FB3CC47" w14:textId="2B7189EC"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尊敬的厦门大学党委人才办：</w:t>
      </w:r>
    </w:p>
    <w:p w14:paraId="0FB0AE8B" w14:textId="77777777" w:rsidR="005E6537" w:rsidRPr="005E6537" w:rsidRDefault="005E6537" w:rsidP="005E6537">
      <w:pPr>
        <w:widowControl/>
        <w:jc w:val="left"/>
        <w:rPr>
          <w:rFonts w:ascii="Times New Roman" w:eastAsia="SimSun" w:hAnsi="Times New Roman" w:cs="Times New Roman"/>
          <w:color w:val="1F497D"/>
          <w:kern w:val="0"/>
          <w:sz w:val="22"/>
        </w:rPr>
      </w:pPr>
    </w:p>
    <w:p w14:paraId="0824C073" w14:textId="0E27F574"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您好！</w:t>
      </w:r>
      <w:r w:rsidR="00F702A8">
        <w:rPr>
          <w:rFonts w:ascii="Times New Roman" w:eastAsia="SimSun" w:hAnsi="Times New Roman" w:cs="Times New Roman" w:hint="eastAsia"/>
          <w:color w:val="1F497D"/>
          <w:kern w:val="0"/>
          <w:sz w:val="22"/>
        </w:rPr>
        <w:t>我是参加厦门大学</w:t>
      </w:r>
      <w:proofErr w:type="gramStart"/>
      <w:r w:rsidR="00F702A8">
        <w:rPr>
          <w:rFonts w:ascii="Times New Roman" w:eastAsia="SimSun" w:hAnsi="Times New Roman" w:cs="Times New Roman" w:hint="eastAsia"/>
          <w:color w:val="1F497D"/>
          <w:kern w:val="0"/>
          <w:sz w:val="22"/>
        </w:rPr>
        <w:t>南强青年</w:t>
      </w:r>
      <w:proofErr w:type="gramEnd"/>
      <w:r w:rsidR="00F702A8">
        <w:rPr>
          <w:rFonts w:ascii="Times New Roman" w:eastAsia="SimSun" w:hAnsi="Times New Roman" w:cs="Times New Roman" w:hint="eastAsia"/>
          <w:color w:val="1F497D"/>
          <w:kern w:val="0"/>
          <w:sz w:val="22"/>
        </w:rPr>
        <w:t>论坛</w:t>
      </w:r>
      <w:r w:rsidR="00F702A8">
        <w:rPr>
          <w:rFonts w:ascii="Times New Roman" w:eastAsia="SimSun" w:hAnsi="Times New Roman" w:cs="Times New Roman" w:hint="eastAsia"/>
          <w:color w:val="1F497D"/>
          <w:kern w:val="0"/>
          <w:sz w:val="22"/>
        </w:rPr>
        <w:t>-</w:t>
      </w:r>
      <w:r w:rsidR="00F702A8">
        <w:rPr>
          <w:rFonts w:ascii="Times New Roman" w:eastAsia="SimSun" w:hAnsi="Times New Roman" w:cs="Times New Roman" w:hint="eastAsia"/>
          <w:color w:val="1F497D"/>
          <w:kern w:val="0"/>
          <w:sz w:val="22"/>
        </w:rPr>
        <w:t>创新创意学院分论坛的金刘超。</w:t>
      </w:r>
      <w:r w:rsidRPr="005E6537">
        <w:rPr>
          <w:rFonts w:ascii="Times New Roman" w:eastAsia="SimSun" w:hAnsi="Times New Roman" w:cs="Times New Roman"/>
          <w:color w:val="1F497D"/>
          <w:kern w:val="0"/>
          <w:sz w:val="22"/>
        </w:rPr>
        <w:t>我于收到贵校邀请函并提交参会回执后，依照要求填写了航班信息并购买了去程机票。然而，我后来才得知贵校的差旅报销政策中规定只能报销直飞航班的费用，而不能报销包含中转的航班。目前我所收到的报销款项仅按高铁二等座</w:t>
      </w:r>
      <w:r>
        <w:rPr>
          <w:rFonts w:ascii="Times New Roman" w:eastAsia="SimSun" w:hAnsi="Times New Roman" w:cs="Times New Roman" w:hint="eastAsia"/>
          <w:color w:val="1F497D"/>
          <w:kern w:val="0"/>
          <w:sz w:val="22"/>
        </w:rPr>
        <w:t>的最低</w:t>
      </w:r>
      <w:r w:rsidRPr="005E6537">
        <w:rPr>
          <w:rFonts w:ascii="Times New Roman" w:eastAsia="SimSun" w:hAnsi="Times New Roman" w:cs="Times New Roman"/>
          <w:color w:val="1F497D"/>
          <w:kern w:val="0"/>
          <w:sz w:val="22"/>
        </w:rPr>
        <w:t>标准报销，与我实际购票的金额差距较大</w:t>
      </w:r>
      <w:r w:rsidR="00F702A8">
        <w:rPr>
          <w:rFonts w:ascii="Times New Roman" w:eastAsia="SimSun" w:hAnsi="Times New Roman" w:cs="Times New Roman" w:hint="eastAsia"/>
          <w:color w:val="1F497D"/>
          <w:kern w:val="0"/>
          <w:sz w:val="22"/>
        </w:rPr>
        <w:t>（目前只报销了</w:t>
      </w:r>
      <w:r w:rsidR="00F702A8">
        <w:rPr>
          <w:rFonts w:ascii="Times New Roman" w:eastAsia="SimSun" w:hAnsi="Times New Roman" w:cs="Times New Roman" w:hint="eastAsia"/>
          <w:color w:val="1F497D"/>
          <w:kern w:val="0"/>
          <w:sz w:val="22"/>
        </w:rPr>
        <w:t>693</w:t>
      </w:r>
      <w:r w:rsidR="00F702A8">
        <w:rPr>
          <w:rFonts w:ascii="Times New Roman" w:eastAsia="SimSun" w:hAnsi="Times New Roman" w:cs="Times New Roman" w:hint="eastAsia"/>
          <w:color w:val="1F497D"/>
          <w:kern w:val="0"/>
          <w:sz w:val="22"/>
        </w:rPr>
        <w:t>元，往返总花销应该是</w:t>
      </w:r>
      <w:r w:rsidR="00F702A8" w:rsidRPr="00F702A8">
        <w:rPr>
          <w:rFonts w:ascii="Times New Roman" w:eastAsia="SimSun" w:hAnsi="Times New Roman" w:cs="Times New Roman"/>
          <w:color w:val="1F497D"/>
          <w:kern w:val="0"/>
          <w:sz w:val="22"/>
        </w:rPr>
        <w:t>1348</w:t>
      </w:r>
      <w:r w:rsidR="00F702A8">
        <w:rPr>
          <w:rFonts w:ascii="Times New Roman" w:eastAsia="SimSun" w:hAnsi="Times New Roman" w:cs="Times New Roman" w:hint="eastAsia"/>
          <w:color w:val="1F497D"/>
          <w:kern w:val="0"/>
          <w:sz w:val="22"/>
        </w:rPr>
        <w:t>元）。我也与学院老师沟通过这件事情，但是没有任何结果。</w:t>
      </w:r>
      <w:r w:rsidRPr="005E6537">
        <w:rPr>
          <w:rFonts w:ascii="Times New Roman" w:eastAsia="SimSun" w:hAnsi="Times New Roman" w:cs="Times New Roman"/>
          <w:color w:val="1F497D"/>
          <w:kern w:val="0"/>
          <w:sz w:val="22"/>
        </w:rPr>
        <w:t>因此希望能</w:t>
      </w:r>
      <w:proofErr w:type="gramStart"/>
      <w:r w:rsidRPr="005E6537">
        <w:rPr>
          <w:rFonts w:ascii="Times New Roman" w:eastAsia="SimSun" w:hAnsi="Times New Roman" w:cs="Times New Roman"/>
          <w:color w:val="1F497D"/>
          <w:kern w:val="0"/>
          <w:sz w:val="22"/>
        </w:rPr>
        <w:t>得到贵办的</w:t>
      </w:r>
      <w:proofErr w:type="gramEnd"/>
      <w:r w:rsidRPr="005E6537">
        <w:rPr>
          <w:rFonts w:ascii="Times New Roman" w:eastAsia="SimSun" w:hAnsi="Times New Roman" w:cs="Times New Roman"/>
          <w:color w:val="1F497D"/>
          <w:kern w:val="0"/>
          <w:sz w:val="22"/>
        </w:rPr>
        <w:t>协助解决此问题。</w:t>
      </w:r>
    </w:p>
    <w:p w14:paraId="04F7A6DD" w14:textId="77777777" w:rsidR="005E6537" w:rsidRPr="005E6537" w:rsidRDefault="005E6537" w:rsidP="005E6537">
      <w:pPr>
        <w:widowControl/>
        <w:jc w:val="left"/>
        <w:rPr>
          <w:rFonts w:ascii="Times New Roman" w:eastAsia="SimSun" w:hAnsi="Times New Roman" w:cs="Times New Roman"/>
          <w:color w:val="1F497D"/>
          <w:kern w:val="0"/>
          <w:sz w:val="22"/>
        </w:rPr>
      </w:pPr>
    </w:p>
    <w:p w14:paraId="2BC930C5" w14:textId="77777777"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具体情况如下：</w:t>
      </w:r>
    </w:p>
    <w:p w14:paraId="7D1E5928" w14:textId="67EC197F" w:rsidR="005E6537" w:rsidRPr="005E6537" w:rsidRDefault="005E6537" w:rsidP="005E6537">
      <w:pPr>
        <w:pStyle w:val="ListParagraph"/>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lastRenderedPageBreak/>
        <w:t>当时我在购买去程机票时，并未提前知悉有直飞航班报销的限制。在得知该报销规则后，我已</w:t>
      </w:r>
      <w:r>
        <w:rPr>
          <w:rFonts w:ascii="Times New Roman" w:eastAsia="SimSun" w:hAnsi="Times New Roman" w:cs="Times New Roman" w:hint="eastAsia"/>
          <w:color w:val="1F497D"/>
          <w:kern w:val="0"/>
          <w:sz w:val="22"/>
        </w:rPr>
        <w:t>购买了</w:t>
      </w:r>
      <w:r w:rsidRPr="005E6537">
        <w:rPr>
          <w:rFonts w:ascii="Times New Roman" w:eastAsia="SimSun" w:hAnsi="Times New Roman" w:cs="Times New Roman"/>
          <w:color w:val="1F497D"/>
          <w:kern w:val="0"/>
          <w:sz w:val="22"/>
        </w:rPr>
        <w:t>去程机票。</w:t>
      </w:r>
    </w:p>
    <w:p w14:paraId="104F5071" w14:textId="77777777" w:rsidR="005E6537" w:rsidRPr="005E6537" w:rsidRDefault="005E6537" w:rsidP="005E6537">
      <w:pPr>
        <w:pStyle w:val="ListParagraph"/>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即便按报销标准执行，我应当报销港澳台地区至内地城市的机票费用，即我从香港飞往成都的机票费用。目前收到的报销并未按照这个标准执行，显然是不合理的。</w:t>
      </w:r>
    </w:p>
    <w:p w14:paraId="4DCDAABC" w14:textId="3F8E8028" w:rsidR="005E6537" w:rsidRPr="005E6537" w:rsidRDefault="005E6537" w:rsidP="005E6537">
      <w:pPr>
        <w:pStyle w:val="ListParagraph"/>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邀请函附加材料仅提到报销额度上限（</w:t>
      </w:r>
      <w:r w:rsidRPr="005E6537">
        <w:rPr>
          <w:rFonts w:ascii="Times New Roman" w:eastAsia="SimSun" w:hAnsi="Times New Roman" w:cs="Times New Roman"/>
          <w:color w:val="1F497D"/>
          <w:kern w:val="0"/>
          <w:sz w:val="22"/>
        </w:rPr>
        <w:t>5</w:t>
      </w:r>
      <w:r>
        <w:rPr>
          <w:rFonts w:ascii="Times New Roman" w:eastAsia="SimSun" w:hAnsi="Times New Roman" w:cs="Times New Roman" w:hint="eastAsia"/>
          <w:color w:val="1F497D"/>
          <w:kern w:val="0"/>
          <w:sz w:val="22"/>
        </w:rPr>
        <w:t>千</w:t>
      </w:r>
      <w:r w:rsidRPr="005E6537">
        <w:rPr>
          <w:rFonts w:ascii="Times New Roman" w:eastAsia="SimSun" w:hAnsi="Times New Roman" w:cs="Times New Roman"/>
          <w:color w:val="1F497D"/>
          <w:kern w:val="0"/>
          <w:sz w:val="22"/>
        </w:rPr>
        <w:t>元人民币的标准），并未详细说明具体报销要求。在得知后续要求之前，我选择了较便宜的中转航班，原本的直飞航班价格更高。我是在后期才得知不能报销中转航班。</w:t>
      </w:r>
    </w:p>
    <w:p w14:paraId="661BC42A" w14:textId="497B0E3A"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我购买的是机票，但报销的却是动车票，这两者的价格有较大差异。选择飞机或动车应是参会者自行决定的，学校对此并无限制。如果我提前知道报销限制，我自然不会选择与规定不符的行程。因此，这次报销差异不应由我承担。此外，我所购买的机票总价</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928</w:t>
      </w:r>
      <w:r>
        <w:rPr>
          <w:rFonts w:ascii="Times New Roman" w:eastAsia="SimSun" w:hAnsi="Times New Roman" w:cs="Times New Roman" w:hint="eastAsia"/>
          <w:color w:val="1F497D"/>
          <w:kern w:val="0"/>
          <w:sz w:val="22"/>
        </w:rPr>
        <w:t>元）</w:t>
      </w:r>
      <w:r w:rsidRPr="005E6537">
        <w:rPr>
          <w:rFonts w:ascii="Times New Roman" w:eastAsia="SimSun" w:hAnsi="Times New Roman" w:cs="Times New Roman"/>
          <w:color w:val="1F497D"/>
          <w:kern w:val="0"/>
          <w:sz w:val="22"/>
        </w:rPr>
        <w:t>也远低于</w:t>
      </w:r>
      <w:r w:rsidRPr="005E6537">
        <w:rPr>
          <w:rFonts w:ascii="Times New Roman" w:eastAsia="SimSun" w:hAnsi="Times New Roman" w:cs="Times New Roman"/>
          <w:color w:val="1F497D"/>
          <w:kern w:val="0"/>
          <w:sz w:val="22"/>
        </w:rPr>
        <w:t>5,000</w:t>
      </w:r>
      <w:r w:rsidRPr="005E6537">
        <w:rPr>
          <w:rFonts w:ascii="Times New Roman" w:eastAsia="SimSun" w:hAnsi="Times New Roman" w:cs="Times New Roman"/>
          <w:color w:val="1F497D"/>
          <w:kern w:val="0"/>
          <w:sz w:val="22"/>
        </w:rPr>
        <w:t>元的报销额度上限，目前报销金额过低，未能覆盖实际支出。</w:t>
      </w:r>
    </w:p>
    <w:p w14:paraId="52415F3D" w14:textId="77777777" w:rsidR="005E6537" w:rsidRPr="005E6537" w:rsidRDefault="005E6537" w:rsidP="005E6537">
      <w:pPr>
        <w:widowControl/>
        <w:jc w:val="left"/>
        <w:rPr>
          <w:rFonts w:ascii="Times New Roman" w:eastAsia="SimSun" w:hAnsi="Times New Roman" w:cs="Times New Roman"/>
          <w:color w:val="1F497D"/>
          <w:kern w:val="0"/>
          <w:sz w:val="22"/>
        </w:rPr>
      </w:pPr>
    </w:p>
    <w:p w14:paraId="30EF9B27" w14:textId="77777777" w:rsidR="005E6537" w:rsidRPr="005E6537" w:rsidRDefault="005E6537" w:rsidP="005E6537">
      <w:pPr>
        <w:widowControl/>
        <w:jc w:val="left"/>
        <w:rPr>
          <w:rFonts w:ascii="Times New Roman" w:eastAsia="SimSun" w:hAnsi="Times New Roman" w:cs="Times New Roman"/>
          <w:color w:val="1F497D"/>
          <w:kern w:val="0"/>
          <w:sz w:val="22"/>
        </w:rPr>
      </w:pPr>
      <w:proofErr w:type="gramStart"/>
      <w:r w:rsidRPr="005E6537">
        <w:rPr>
          <w:rFonts w:ascii="Times New Roman" w:eastAsia="SimSun" w:hAnsi="Times New Roman" w:cs="Times New Roman"/>
          <w:color w:val="1F497D"/>
          <w:kern w:val="0"/>
          <w:sz w:val="22"/>
        </w:rPr>
        <w:t>敬请贵办协助</w:t>
      </w:r>
      <w:proofErr w:type="gramEnd"/>
      <w:r w:rsidRPr="005E6537">
        <w:rPr>
          <w:rFonts w:ascii="Times New Roman" w:eastAsia="SimSun" w:hAnsi="Times New Roman" w:cs="Times New Roman"/>
          <w:color w:val="1F497D"/>
          <w:kern w:val="0"/>
          <w:sz w:val="22"/>
        </w:rPr>
        <w:t>解决此问题，非常感谢！</w:t>
      </w:r>
    </w:p>
    <w:p w14:paraId="731FE189" w14:textId="77777777" w:rsidR="005E6537" w:rsidRPr="005E6537" w:rsidRDefault="005E6537" w:rsidP="005E6537">
      <w:pPr>
        <w:widowControl/>
        <w:jc w:val="left"/>
        <w:rPr>
          <w:rFonts w:ascii="Times New Roman" w:eastAsia="SimSun" w:hAnsi="Times New Roman" w:cs="Times New Roman"/>
          <w:color w:val="1F497D"/>
          <w:kern w:val="0"/>
          <w:sz w:val="22"/>
        </w:rPr>
      </w:pPr>
    </w:p>
    <w:p w14:paraId="30617BE7" w14:textId="7997B1E5"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4BC86C22" w14:textId="6EB72E56"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C170CD" w14:textId="77777777" w:rsidR="005E6537" w:rsidRDefault="005E6537" w:rsidP="005E6537">
      <w:pPr>
        <w:widowControl/>
        <w:jc w:val="left"/>
        <w:rPr>
          <w:rFonts w:ascii="Times New Roman" w:eastAsia="SimSun" w:hAnsi="Times New Roman" w:cs="Times New Roman"/>
          <w:color w:val="1F497D"/>
          <w:kern w:val="0"/>
          <w:sz w:val="22"/>
        </w:rPr>
      </w:pPr>
    </w:p>
    <w:p w14:paraId="093D7CEF" w14:textId="26DB1500" w:rsidR="005E6537" w:rsidRDefault="005E6537" w:rsidP="005E653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Dr. </w:t>
      </w:r>
      <w:r w:rsidRPr="005E6537">
        <w:rPr>
          <w:rFonts w:ascii="Times New Roman" w:eastAsia="SimSun" w:hAnsi="Times New Roman" w:cs="Times New Roman"/>
          <w:color w:val="1F497D"/>
          <w:kern w:val="0"/>
          <w:sz w:val="22"/>
        </w:rPr>
        <w:t>Jiang</w:t>
      </w:r>
      <w:r w:rsidRPr="00BF7393">
        <w:rPr>
          <w:rFonts w:ascii="Times New Roman" w:eastAsia="SimSun" w:hAnsi="Times New Roman" w:cs="Times New Roman"/>
          <w:color w:val="1F497D"/>
          <w:kern w:val="0"/>
          <w:sz w:val="22"/>
        </w:rPr>
        <w:t>,</w:t>
      </w:r>
    </w:p>
    <w:p w14:paraId="16EE8E94" w14:textId="77777777" w:rsidR="005E6537" w:rsidRDefault="005E6537" w:rsidP="005E6537">
      <w:pPr>
        <w:widowControl/>
        <w:jc w:val="left"/>
        <w:rPr>
          <w:rFonts w:ascii="Times New Roman" w:eastAsia="SimSun" w:hAnsi="Times New Roman" w:cs="Times New Roman"/>
          <w:color w:val="1F497D"/>
          <w:kern w:val="0"/>
          <w:sz w:val="22"/>
        </w:rPr>
      </w:pPr>
    </w:p>
    <w:p w14:paraId="7D387CEB" w14:textId="62B10C6B"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I hope this email finds you well.</w:t>
      </w:r>
      <w:r>
        <w:rPr>
          <w:rFonts w:ascii="Times New Roman" w:eastAsia="SimSun" w:hAnsi="Times New Roman" w:cs="Times New Roman" w:hint="eastAsia"/>
          <w:color w:val="1F497D"/>
          <w:kern w:val="0"/>
          <w:sz w:val="22"/>
        </w:rPr>
        <w:t xml:space="preserve"> 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m Liuchao Jin from SCUPI 2018.</w:t>
      </w:r>
      <w:r w:rsidRPr="005E6537">
        <w:rPr>
          <w:rFonts w:ascii="Times New Roman" w:eastAsia="SimSun" w:hAnsi="Times New Roman" w:cs="Times New Roman"/>
          <w:color w:val="1F497D"/>
          <w:kern w:val="0"/>
          <w:sz w:val="22"/>
        </w:rPr>
        <w:t xml:space="preserve"> I recently heard the wonderful news that you will be joining HKUST as an Assistant Professor in 2025. Congratulations on this exciting new chapter!</w:t>
      </w:r>
    </w:p>
    <w:p w14:paraId="7B1D412C" w14:textId="77777777" w:rsidR="005E6537" w:rsidRPr="005E6537" w:rsidRDefault="005E6537" w:rsidP="005E6537">
      <w:pPr>
        <w:widowControl/>
        <w:jc w:val="left"/>
        <w:rPr>
          <w:rFonts w:ascii="Times New Roman" w:eastAsia="SimSun" w:hAnsi="Times New Roman" w:cs="Times New Roman"/>
          <w:color w:val="1F497D"/>
          <w:kern w:val="0"/>
          <w:sz w:val="22"/>
        </w:rPr>
      </w:pPr>
    </w:p>
    <w:p w14:paraId="2C5A344A" w14:textId="76E65AEE"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 xml:space="preserve">As I am currently based in Hong Kong, I wanted to extend a warm welcome to you. If you need any </w:t>
      </w:r>
      <w:r>
        <w:rPr>
          <w:rFonts w:ascii="Times New Roman" w:eastAsia="SimSun" w:hAnsi="Times New Roman" w:cs="Times New Roman" w:hint="eastAsia"/>
          <w:color w:val="1F497D"/>
          <w:kern w:val="0"/>
          <w:sz w:val="22"/>
        </w:rPr>
        <w:t>help</w:t>
      </w:r>
      <w:r w:rsidRPr="005E6537">
        <w:rPr>
          <w:rFonts w:ascii="Times New Roman" w:eastAsia="SimSun" w:hAnsi="Times New Roman" w:cs="Times New Roman"/>
          <w:color w:val="1F497D"/>
          <w:kern w:val="0"/>
          <w:sz w:val="22"/>
        </w:rPr>
        <w:t xml:space="preserve"> or have any questions about </w:t>
      </w:r>
      <w:proofErr w:type="gramStart"/>
      <w:r w:rsidRPr="005E6537">
        <w:rPr>
          <w:rFonts w:ascii="Times New Roman" w:eastAsia="SimSun" w:hAnsi="Times New Roman" w:cs="Times New Roman"/>
          <w:color w:val="1F497D"/>
          <w:kern w:val="0"/>
          <w:sz w:val="22"/>
        </w:rPr>
        <w:t>settling in</w:t>
      </w:r>
      <w:proofErr w:type="gramEnd"/>
      <w:r w:rsidRPr="005E6537">
        <w:rPr>
          <w:rFonts w:ascii="Times New Roman" w:eastAsia="SimSun" w:hAnsi="Times New Roman" w:cs="Times New Roman"/>
          <w:color w:val="1F497D"/>
          <w:kern w:val="0"/>
          <w:sz w:val="22"/>
        </w:rPr>
        <w:t xml:space="preserve"> here, please don</w:t>
      </w:r>
      <w:r>
        <w:rPr>
          <w:rFonts w:ascii="Times New Roman" w:eastAsia="SimSun" w:hAnsi="Times New Roman" w:cs="Times New Roman"/>
          <w:color w:val="1F497D"/>
          <w:kern w:val="0"/>
          <w:sz w:val="22"/>
        </w:rPr>
        <w:t>’</w:t>
      </w:r>
      <w:r w:rsidRPr="005E6537">
        <w:rPr>
          <w:rFonts w:ascii="Times New Roman" w:eastAsia="SimSun" w:hAnsi="Times New Roman" w:cs="Times New Roman"/>
          <w:color w:val="1F497D"/>
          <w:kern w:val="0"/>
          <w:sz w:val="22"/>
        </w:rPr>
        <w:t>t hesitate to reach out. It would be great to connect when you arrive, and I look forward to seeing you in person.</w:t>
      </w:r>
    </w:p>
    <w:p w14:paraId="1B94C5BD" w14:textId="77777777" w:rsidR="005E6537" w:rsidRPr="005E6537" w:rsidRDefault="005E6537" w:rsidP="005E6537">
      <w:pPr>
        <w:widowControl/>
        <w:jc w:val="left"/>
        <w:rPr>
          <w:rFonts w:ascii="Times New Roman" w:eastAsia="SimSun" w:hAnsi="Times New Roman" w:cs="Times New Roman"/>
          <w:color w:val="1F497D"/>
          <w:kern w:val="0"/>
          <w:sz w:val="22"/>
        </w:rPr>
      </w:pPr>
    </w:p>
    <w:p w14:paraId="03816C37" w14:textId="3572A8BF" w:rsid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Wishing you all the best with your upcoming transition, and I’m sure you will have a fantastic time here!</w:t>
      </w:r>
    </w:p>
    <w:p w14:paraId="132242AA" w14:textId="77777777" w:rsidR="005E6537" w:rsidRPr="008748CC" w:rsidRDefault="005E6537" w:rsidP="005E6537">
      <w:pPr>
        <w:widowControl/>
        <w:jc w:val="left"/>
        <w:rPr>
          <w:rFonts w:ascii="Times New Roman" w:eastAsia="SimSun" w:hAnsi="Times New Roman" w:cs="Times New Roman"/>
          <w:color w:val="1F497D"/>
          <w:kern w:val="0"/>
          <w:sz w:val="22"/>
        </w:rPr>
      </w:pPr>
    </w:p>
    <w:p w14:paraId="17213D7E" w14:textId="77777777"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0D77F" w14:textId="77777777"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CC0A75" w14:textId="0DA4E04C" w:rsidR="00717DE5" w:rsidRDefault="00717DE5" w:rsidP="00717DE5">
      <w:pPr>
        <w:widowControl/>
        <w:jc w:val="left"/>
        <w:rPr>
          <w:rFonts w:ascii="Times New Roman" w:eastAsia="SimSun" w:hAnsi="Times New Roman" w:cs="Times New Roman"/>
          <w:color w:val="1F497D"/>
          <w:kern w:val="0"/>
          <w:sz w:val="22"/>
        </w:rPr>
      </w:pPr>
    </w:p>
    <w:p w14:paraId="39A9CFC4" w14:textId="77777777" w:rsidR="00717DE5" w:rsidRDefault="00717DE5" w:rsidP="00004513">
      <w:pPr>
        <w:widowControl/>
        <w:jc w:val="left"/>
        <w:rPr>
          <w:rFonts w:ascii="Times New Roman" w:eastAsia="SimSun" w:hAnsi="Times New Roman" w:cs="Times New Roman"/>
          <w:color w:val="1F497D"/>
          <w:kern w:val="0"/>
          <w:sz w:val="22"/>
        </w:rPr>
      </w:pPr>
    </w:p>
    <w:p w14:paraId="5035F3DF" w14:textId="77777777" w:rsidR="00717DE5" w:rsidRDefault="00717DE5" w:rsidP="00004513">
      <w:pPr>
        <w:widowControl/>
        <w:jc w:val="left"/>
        <w:rPr>
          <w:rFonts w:ascii="Times New Roman" w:eastAsia="SimSun" w:hAnsi="Times New Roman" w:cs="Times New Roman"/>
          <w:color w:val="1F497D"/>
          <w:kern w:val="0"/>
          <w:sz w:val="22"/>
        </w:rPr>
      </w:pPr>
    </w:p>
    <w:p w14:paraId="1063A8AA" w14:textId="42945963" w:rsidR="00004513" w:rsidRDefault="00004513" w:rsidP="0000451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A4A3B9A" w14:textId="77777777" w:rsidR="00004513" w:rsidRDefault="00004513" w:rsidP="00004513">
      <w:pPr>
        <w:widowControl/>
        <w:jc w:val="left"/>
        <w:rPr>
          <w:rFonts w:ascii="Times New Roman" w:eastAsia="SimSun" w:hAnsi="Times New Roman" w:cs="Times New Roman"/>
          <w:color w:val="1F497D"/>
          <w:kern w:val="0"/>
          <w:sz w:val="22"/>
        </w:rPr>
      </w:pPr>
    </w:p>
    <w:p w14:paraId="05BAB3ED" w14:textId="100D14A7" w:rsidR="00A41067" w:rsidRPr="00A41067" w:rsidRDefault="00A41067" w:rsidP="00A410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updated files: </w:t>
      </w:r>
      <w:hyperlink r:id="rId68" w:history="1">
        <w:r w:rsidRPr="00491C85">
          <w:rPr>
            <w:rStyle w:val="Hyperlink"/>
            <w:rFonts w:ascii="Times New Roman" w:eastAsia="SimSun" w:hAnsi="Times New Roman" w:cs="Times New Roman"/>
            <w:kern w:val="0"/>
            <w:sz w:val="22"/>
          </w:rPr>
          <w:t>https://drive.google.com/drive/folders/1W-gsnQ_pa_V9kpg_35wMaMgZuX_zPbh1?usp=sharing</w:t>
        </w:r>
      </w:hyperlink>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br/>
      </w:r>
      <w:r w:rsidRPr="00A41067">
        <w:rPr>
          <w:rFonts w:ascii="Times New Roman" w:eastAsia="SimSun" w:hAnsi="Times New Roman" w:cs="Times New Roman"/>
          <w:color w:val="1F497D"/>
          <w:kern w:val="0"/>
          <w:sz w:val="22"/>
        </w:rPr>
        <w:t>I have finished updating Sections 6.3(a) and 6.5</w:t>
      </w:r>
      <w:r>
        <w:rPr>
          <w:rFonts w:ascii="Times New Roman" w:eastAsia="SimSun" w:hAnsi="Times New Roman" w:cs="Times New Roman" w:hint="eastAsia"/>
          <w:color w:val="1F497D"/>
          <w:kern w:val="0"/>
          <w:sz w:val="22"/>
        </w:rPr>
        <w:t xml:space="preserve"> (file: </w:t>
      </w:r>
      <w:r w:rsidRPr="00A41067">
        <w:rPr>
          <w:rFonts w:ascii="Times New Roman" w:eastAsia="SimSun" w:hAnsi="Times New Roman" w:cs="Times New Roman"/>
          <w:color w:val="1F497D"/>
          <w:kern w:val="0"/>
          <w:sz w:val="22"/>
        </w:rPr>
        <w:t>CRF7G-draft_v2.doc</w:t>
      </w:r>
      <w:r>
        <w:rPr>
          <w:rFonts w:ascii="Times New Roman" w:eastAsia="SimSun" w:hAnsi="Times New Roman" w:cs="Times New Roman" w:hint="eastAsia"/>
          <w:color w:val="1F497D"/>
          <w:kern w:val="0"/>
          <w:sz w:val="22"/>
        </w:rPr>
        <w:t>)</w:t>
      </w:r>
      <w:r w:rsidRPr="00A41067">
        <w:rPr>
          <w:rFonts w:ascii="Times New Roman" w:eastAsia="SimSun" w:hAnsi="Times New Roman" w:cs="Times New Roman"/>
          <w:color w:val="1F497D"/>
          <w:kern w:val="0"/>
          <w:sz w:val="22"/>
        </w:rPr>
        <w:t>, along with the conference paper for Prof. Song</w:t>
      </w:r>
      <w:r>
        <w:rPr>
          <w:rFonts w:ascii="Times New Roman" w:eastAsia="SimSun" w:hAnsi="Times New Roman" w:cs="Times New Roman" w:hint="eastAsia"/>
          <w:color w:val="1F497D"/>
          <w:kern w:val="0"/>
          <w:sz w:val="22"/>
        </w:rPr>
        <w:t xml:space="preserve"> (file: C08.pdf and C09.pdf)</w:t>
      </w:r>
      <w:r w:rsidRPr="00A41067">
        <w:rPr>
          <w:rFonts w:ascii="Times New Roman" w:eastAsia="SimSun" w:hAnsi="Times New Roman" w:cs="Times New Roman"/>
          <w:color w:val="1F497D"/>
          <w:kern w:val="0"/>
          <w:sz w:val="22"/>
        </w:rPr>
        <w:t xml:space="preserve">. However, I believe their conference paper may not be suitable for this midterm check since they did not claim the </w:t>
      </w:r>
      <w:r w:rsidRPr="00A41067">
        <w:rPr>
          <w:rFonts w:ascii="Times New Roman" w:eastAsia="SimSun" w:hAnsi="Times New Roman" w:cs="Times New Roman"/>
          <w:color w:val="1F497D"/>
          <w:kern w:val="0"/>
          <w:sz w:val="22"/>
        </w:rPr>
        <w:lastRenderedPageBreak/>
        <w:t>funding in their abstract. If you agree, you may consider deleting the related files and content in the table.</w:t>
      </w:r>
    </w:p>
    <w:p w14:paraId="6695482A" w14:textId="77777777" w:rsidR="00A41067" w:rsidRPr="00A41067" w:rsidRDefault="00A41067" w:rsidP="00A41067">
      <w:pPr>
        <w:widowControl/>
        <w:jc w:val="left"/>
        <w:rPr>
          <w:rFonts w:ascii="Times New Roman" w:eastAsia="SimSun" w:hAnsi="Times New Roman" w:cs="Times New Roman"/>
          <w:color w:val="1F497D"/>
          <w:kern w:val="0"/>
          <w:sz w:val="22"/>
        </w:rPr>
      </w:pPr>
    </w:p>
    <w:p w14:paraId="07FE4E86" w14:textId="77777777" w:rsidR="00A41067" w:rsidRPr="00A41067" w:rsidRDefault="00A41067" w:rsidP="00A41067">
      <w:pPr>
        <w:widowControl/>
        <w:jc w:val="left"/>
        <w:rPr>
          <w:rFonts w:ascii="Times New Roman" w:eastAsia="SimSun" w:hAnsi="Times New Roman" w:cs="Times New Roman"/>
          <w:color w:val="1F497D"/>
          <w:kern w:val="0"/>
          <w:sz w:val="22"/>
        </w:rPr>
      </w:pPr>
      <w:r w:rsidRPr="00A41067">
        <w:rPr>
          <w:rFonts w:ascii="Times New Roman" w:eastAsia="SimSun" w:hAnsi="Times New Roman" w:cs="Times New Roman"/>
          <w:color w:val="1F497D"/>
          <w:kern w:val="0"/>
          <w:sz w:val="22"/>
        </w:rPr>
        <w:t>Please let me know if you would like any further modifications or if you have other suggestions.</w:t>
      </w:r>
    </w:p>
    <w:p w14:paraId="4217274C" w14:textId="77777777" w:rsidR="00A41067" w:rsidRPr="00A41067" w:rsidRDefault="00A41067" w:rsidP="00A41067">
      <w:pPr>
        <w:widowControl/>
        <w:jc w:val="left"/>
        <w:rPr>
          <w:rFonts w:ascii="Times New Roman" w:eastAsia="SimSun" w:hAnsi="Times New Roman" w:cs="Times New Roman"/>
          <w:color w:val="1F497D"/>
          <w:kern w:val="0"/>
          <w:sz w:val="22"/>
        </w:rPr>
      </w:pPr>
    </w:p>
    <w:p w14:paraId="048ACDB2" w14:textId="0D4B666E" w:rsidR="00004513" w:rsidRDefault="00A41067" w:rsidP="00A41067">
      <w:pPr>
        <w:widowControl/>
        <w:jc w:val="left"/>
        <w:rPr>
          <w:rFonts w:ascii="Times New Roman" w:eastAsia="SimSun" w:hAnsi="Times New Roman" w:cs="Times New Roman"/>
          <w:color w:val="1F497D"/>
          <w:kern w:val="0"/>
          <w:sz w:val="22"/>
        </w:rPr>
      </w:pPr>
      <w:r w:rsidRPr="00A41067">
        <w:rPr>
          <w:rFonts w:ascii="Times New Roman" w:eastAsia="SimSun" w:hAnsi="Times New Roman" w:cs="Times New Roman"/>
          <w:color w:val="1F497D"/>
          <w:kern w:val="0"/>
          <w:sz w:val="22"/>
        </w:rPr>
        <w:t>Thank you for your guidance.</w:t>
      </w:r>
    </w:p>
    <w:p w14:paraId="7D864B1E" w14:textId="77777777" w:rsidR="00A41067" w:rsidRPr="008748CC" w:rsidRDefault="00A41067" w:rsidP="00A41067">
      <w:pPr>
        <w:widowControl/>
        <w:jc w:val="left"/>
        <w:rPr>
          <w:rFonts w:ascii="Times New Roman" w:eastAsia="SimSun" w:hAnsi="Times New Roman" w:cs="Times New Roman"/>
          <w:color w:val="1F497D"/>
          <w:kern w:val="0"/>
          <w:sz w:val="22"/>
        </w:rPr>
      </w:pPr>
    </w:p>
    <w:p w14:paraId="5C01C728" w14:textId="77777777" w:rsidR="00004513" w:rsidRDefault="00004513" w:rsidP="0000451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422ACA" w14:textId="77777777" w:rsidR="00004513" w:rsidRDefault="00004513" w:rsidP="0000451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8D4E273" w14:textId="77777777" w:rsidR="00004513" w:rsidRDefault="00004513" w:rsidP="00AF711F">
      <w:pPr>
        <w:widowControl/>
        <w:jc w:val="left"/>
        <w:rPr>
          <w:rFonts w:ascii="Times New Roman" w:eastAsia="SimSun" w:hAnsi="Times New Roman" w:cs="Times New Roman"/>
          <w:color w:val="1F497D"/>
          <w:kern w:val="0"/>
          <w:sz w:val="22"/>
        </w:rPr>
      </w:pPr>
    </w:p>
    <w:p w14:paraId="3EF9CE14" w14:textId="77777777" w:rsidR="00004513" w:rsidRDefault="00004513" w:rsidP="00AF711F">
      <w:pPr>
        <w:widowControl/>
        <w:jc w:val="left"/>
        <w:rPr>
          <w:rFonts w:ascii="Times New Roman" w:eastAsia="SimSun" w:hAnsi="Times New Roman" w:cs="Times New Roman"/>
          <w:color w:val="1F497D"/>
          <w:kern w:val="0"/>
          <w:sz w:val="22"/>
        </w:rPr>
      </w:pPr>
    </w:p>
    <w:p w14:paraId="017C2332" w14:textId="0A000CDA" w:rsidR="00AF711F" w:rsidRDefault="00AF711F" w:rsidP="00AF711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5ED83C" w14:textId="77777777" w:rsidR="00AF711F" w:rsidRDefault="00AF711F" w:rsidP="00AF711F">
      <w:pPr>
        <w:widowControl/>
        <w:jc w:val="left"/>
        <w:rPr>
          <w:rFonts w:ascii="Times New Roman" w:eastAsia="SimSun" w:hAnsi="Times New Roman" w:cs="Times New Roman"/>
          <w:color w:val="1F497D"/>
          <w:kern w:val="0"/>
          <w:sz w:val="22"/>
        </w:rPr>
      </w:pPr>
    </w:p>
    <w:p w14:paraId="59620D0B" w14:textId="29BCDC9C" w:rsidR="00AF711F" w:rsidRPr="00CB1703"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asked Prof. Song to provide these three documents. I will </w:t>
      </w:r>
      <w:proofErr w:type="gramStart"/>
      <w:r>
        <w:rPr>
          <w:rFonts w:ascii="Times New Roman" w:eastAsia="SimSun" w:hAnsi="Times New Roman" w:cs="Times New Roman" w:hint="eastAsia"/>
          <w:color w:val="1F497D"/>
          <w:kern w:val="0"/>
          <w:sz w:val="22"/>
        </w:rPr>
        <w:t>send</w:t>
      </w:r>
      <w:proofErr w:type="gramEnd"/>
      <w:r>
        <w:rPr>
          <w:rFonts w:ascii="Times New Roman" w:eastAsia="SimSun" w:hAnsi="Times New Roman" w:cs="Times New Roman" w:hint="eastAsia"/>
          <w:color w:val="1F497D"/>
          <w:kern w:val="0"/>
          <w:sz w:val="22"/>
        </w:rPr>
        <w:t xml:space="preserve"> to you </w:t>
      </w:r>
      <w:proofErr w:type="gramStart"/>
      <w:r>
        <w:rPr>
          <w:rFonts w:ascii="Times New Roman" w:eastAsia="SimSun" w:hAnsi="Times New Roman" w:cs="Times New Roman" w:hint="eastAsia"/>
          <w:color w:val="1F497D"/>
          <w:kern w:val="0"/>
          <w:sz w:val="22"/>
        </w:rPr>
        <w:t>after</w:t>
      </w:r>
      <w:proofErr w:type="gramEnd"/>
      <w:r>
        <w:rPr>
          <w:rFonts w:ascii="Times New Roman" w:eastAsia="SimSun" w:hAnsi="Times New Roman" w:cs="Times New Roman" w:hint="eastAsia"/>
          <w:color w:val="1F497D"/>
          <w:kern w:val="0"/>
          <w:sz w:val="22"/>
        </w:rPr>
        <w:t xml:space="preserve"> finished.</w:t>
      </w:r>
    </w:p>
    <w:p w14:paraId="219B444D" w14:textId="77777777" w:rsidR="00AF711F" w:rsidRPr="008748CC" w:rsidRDefault="00AF711F" w:rsidP="00AF711F">
      <w:pPr>
        <w:widowControl/>
        <w:jc w:val="left"/>
        <w:rPr>
          <w:rFonts w:ascii="Times New Roman" w:eastAsia="SimSun" w:hAnsi="Times New Roman" w:cs="Times New Roman"/>
          <w:color w:val="1F497D"/>
          <w:kern w:val="0"/>
          <w:sz w:val="22"/>
        </w:rPr>
      </w:pPr>
    </w:p>
    <w:p w14:paraId="5C9807A0" w14:textId="77777777" w:rsidR="00AF711F"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69742B" w14:textId="77777777" w:rsidR="00AF711F"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001480" w14:textId="77777777" w:rsidR="00AF711F" w:rsidRDefault="00AF711F" w:rsidP="007C5372">
      <w:pPr>
        <w:widowControl/>
        <w:jc w:val="left"/>
        <w:rPr>
          <w:rFonts w:ascii="Times New Roman" w:eastAsia="SimSun" w:hAnsi="Times New Roman" w:cs="Times New Roman"/>
          <w:color w:val="1F497D"/>
          <w:kern w:val="0"/>
          <w:sz w:val="22"/>
        </w:rPr>
      </w:pPr>
    </w:p>
    <w:p w14:paraId="24E85E73" w14:textId="77777777" w:rsidR="00AF711F" w:rsidRDefault="00AF711F" w:rsidP="007C5372">
      <w:pPr>
        <w:widowControl/>
        <w:jc w:val="left"/>
        <w:rPr>
          <w:rFonts w:ascii="Times New Roman" w:eastAsia="SimSun" w:hAnsi="Times New Roman" w:cs="Times New Roman"/>
          <w:color w:val="1F497D"/>
          <w:kern w:val="0"/>
          <w:sz w:val="22"/>
        </w:rPr>
      </w:pPr>
    </w:p>
    <w:p w14:paraId="1056B6C1" w14:textId="431F5ABA" w:rsidR="007C5372" w:rsidRDefault="007C5372" w:rsidP="007C537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9ADBC9D" w14:textId="77777777" w:rsidR="007C5372" w:rsidRDefault="007C5372" w:rsidP="007C5372">
      <w:pPr>
        <w:widowControl/>
        <w:jc w:val="left"/>
        <w:rPr>
          <w:rFonts w:ascii="Times New Roman" w:eastAsia="SimSun" w:hAnsi="Times New Roman" w:cs="Times New Roman"/>
          <w:color w:val="1F497D"/>
          <w:kern w:val="0"/>
          <w:sz w:val="22"/>
        </w:rPr>
      </w:pPr>
    </w:p>
    <w:p w14:paraId="2906E716" w14:textId="6F048A52"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cause Prof. Chen had three conf. </w:t>
      </w:r>
      <w:proofErr w:type="gramStart"/>
      <w:r>
        <w:rPr>
          <w:rFonts w:ascii="Times New Roman" w:eastAsia="SimSun" w:hAnsi="Times New Roman" w:cs="Times New Roman" w:hint="eastAsia"/>
          <w:color w:val="1F497D"/>
          <w:kern w:val="0"/>
          <w:sz w:val="22"/>
        </w:rPr>
        <w:t>paper</w:t>
      </w:r>
      <w:proofErr w:type="gramEnd"/>
      <w:r>
        <w:rPr>
          <w:rFonts w:ascii="Times New Roman" w:eastAsia="SimSun" w:hAnsi="Times New Roman" w:cs="Times New Roman" w:hint="eastAsia"/>
          <w:color w:val="1F497D"/>
          <w:kern w:val="0"/>
          <w:sz w:val="22"/>
        </w:rPr>
        <w:t xml:space="preserve"> for the same conference. So, I combined them in the same row (</w:t>
      </w:r>
      <w:r w:rsidRPr="007C5372">
        <w:rPr>
          <w:rFonts w:ascii="Times New Roman" w:eastAsia="SimSun" w:hAnsi="Times New Roman" w:cs="Times New Roman"/>
          <w:color w:val="1F497D"/>
          <w:kern w:val="0"/>
          <w:sz w:val="22"/>
        </w:rPr>
        <w:t>November/2023/Boston, United States</w:t>
      </w:r>
      <w:r>
        <w:rPr>
          <w:rFonts w:ascii="Times New Roman" w:eastAsia="SimSun" w:hAnsi="Times New Roman" w:cs="Times New Roman" w:hint="eastAsia"/>
          <w:color w:val="1F497D"/>
          <w:kern w:val="0"/>
          <w:sz w:val="22"/>
        </w:rPr>
        <w:t>). Do you think I need to split the table or combine the files for the three papers from Prof. Che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p>
    <w:p w14:paraId="7B062980" w14:textId="77777777" w:rsidR="007C5372" w:rsidRDefault="007C5372" w:rsidP="007C5372">
      <w:pPr>
        <w:widowControl/>
        <w:jc w:val="left"/>
        <w:rPr>
          <w:rFonts w:ascii="Times New Roman" w:eastAsia="SimSun" w:hAnsi="Times New Roman" w:cs="Times New Roman"/>
          <w:color w:val="1F497D"/>
          <w:kern w:val="0"/>
          <w:sz w:val="22"/>
        </w:rPr>
      </w:pPr>
    </w:p>
    <w:p w14:paraId="720DBD04" w14:textId="3931369D"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n addition, Prof. Song did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provide the </w:t>
      </w:r>
      <w:proofErr w:type="gramStart"/>
      <w:r>
        <w:rPr>
          <w:rFonts w:ascii="Times New Roman" w:eastAsia="SimSun" w:hAnsi="Times New Roman" w:cs="Times New Roman" w:hint="eastAsia"/>
          <w:color w:val="1F497D"/>
          <w:kern w:val="0"/>
          <w:sz w:val="22"/>
        </w:rPr>
        <w:t>supporting</w:t>
      </w:r>
      <w:proofErr w:type="gramEnd"/>
      <w:r>
        <w:rPr>
          <w:rFonts w:ascii="Times New Roman" w:eastAsia="SimSun" w:hAnsi="Times New Roman" w:cs="Times New Roman" w:hint="eastAsia"/>
          <w:color w:val="1F497D"/>
          <w:kern w:val="0"/>
          <w:sz w:val="22"/>
        </w:rPr>
        <w:t xml:space="preserve"> documentation for his conference, which is listed in the last row of the table. He also has three conf. </w:t>
      </w:r>
      <w:proofErr w:type="gramStart"/>
      <w:r>
        <w:rPr>
          <w:rFonts w:ascii="Times New Roman" w:eastAsia="SimSun" w:hAnsi="Times New Roman" w:cs="Times New Roman" w:hint="eastAsia"/>
          <w:color w:val="1F497D"/>
          <w:kern w:val="0"/>
          <w:sz w:val="22"/>
        </w:rPr>
        <w:t>paper</w:t>
      </w:r>
      <w:proofErr w:type="gramEnd"/>
      <w:r>
        <w:rPr>
          <w:rFonts w:ascii="Times New Roman" w:eastAsia="SimSun" w:hAnsi="Times New Roman" w:cs="Times New Roman" w:hint="eastAsia"/>
          <w:color w:val="1F497D"/>
          <w:kern w:val="0"/>
          <w:sz w:val="22"/>
        </w:rPr>
        <w:t xml:space="preserve"> for that conference.</w:t>
      </w:r>
    </w:p>
    <w:p w14:paraId="61D3BAD2" w14:textId="77777777" w:rsidR="007C5372" w:rsidRDefault="007C5372" w:rsidP="007C5372">
      <w:pPr>
        <w:widowControl/>
        <w:jc w:val="left"/>
        <w:rPr>
          <w:rFonts w:ascii="Times New Roman" w:eastAsia="SimSun" w:hAnsi="Times New Roman" w:cs="Times New Roman"/>
          <w:color w:val="1F497D"/>
          <w:kern w:val="0"/>
          <w:sz w:val="22"/>
        </w:rPr>
      </w:pPr>
    </w:p>
    <w:p w14:paraId="73D5586F" w14:textId="72646600"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nd I will prepare Section</w:t>
      </w:r>
      <w:r>
        <w:rPr>
          <w:rFonts w:ascii="Times New Roman" w:eastAsia="SimSun" w:hAnsi="Times New Roman" w:cs="Times New Roman"/>
          <w:color w:val="1F497D"/>
          <w:kern w:val="0"/>
          <w:sz w:val="22"/>
        </w:rPr>
        <w:t>s</w:t>
      </w:r>
      <w:r>
        <w:rPr>
          <w:rFonts w:ascii="Times New Roman" w:eastAsia="SimSun" w:hAnsi="Times New Roman" w:cs="Times New Roman" w:hint="eastAsia"/>
          <w:color w:val="1F497D"/>
          <w:kern w:val="0"/>
          <w:sz w:val="22"/>
        </w:rPr>
        <w:t xml:space="preserve"> 6.3(a) and 6.5.</w:t>
      </w:r>
    </w:p>
    <w:p w14:paraId="6551C542" w14:textId="77777777" w:rsidR="007C5372" w:rsidRDefault="007C5372" w:rsidP="007C5372">
      <w:pPr>
        <w:widowControl/>
        <w:jc w:val="left"/>
        <w:rPr>
          <w:rFonts w:ascii="Times New Roman" w:eastAsia="SimSun" w:hAnsi="Times New Roman" w:cs="Times New Roman"/>
          <w:color w:val="1F497D"/>
          <w:kern w:val="0"/>
          <w:sz w:val="22"/>
        </w:rPr>
      </w:pPr>
    </w:p>
    <w:p w14:paraId="3CCD6F4F" w14:textId="045707C8" w:rsidR="007C5372" w:rsidRPr="00CB1703"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Looking forward to your reply. </w:t>
      </w:r>
    </w:p>
    <w:p w14:paraId="14192D3B" w14:textId="77777777" w:rsidR="007C5372" w:rsidRPr="008748CC" w:rsidRDefault="007C5372" w:rsidP="007C5372">
      <w:pPr>
        <w:widowControl/>
        <w:jc w:val="left"/>
        <w:rPr>
          <w:rFonts w:ascii="Times New Roman" w:eastAsia="SimSun" w:hAnsi="Times New Roman" w:cs="Times New Roman"/>
          <w:color w:val="1F497D"/>
          <w:kern w:val="0"/>
          <w:sz w:val="22"/>
        </w:rPr>
      </w:pPr>
    </w:p>
    <w:p w14:paraId="24E8DDC4" w14:textId="77777777"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4907DED" w14:textId="77777777"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00A82E" w14:textId="77777777" w:rsidR="007C5372" w:rsidRDefault="007C5372" w:rsidP="00CB1703">
      <w:pPr>
        <w:widowControl/>
        <w:jc w:val="left"/>
        <w:rPr>
          <w:rFonts w:ascii="Times New Roman" w:eastAsia="SimSun" w:hAnsi="Times New Roman" w:cs="Times New Roman"/>
          <w:color w:val="1F497D"/>
          <w:kern w:val="0"/>
          <w:sz w:val="22"/>
        </w:rPr>
      </w:pPr>
    </w:p>
    <w:p w14:paraId="3985ED80" w14:textId="77777777" w:rsidR="007C5372" w:rsidRDefault="007C5372" w:rsidP="00CB1703">
      <w:pPr>
        <w:widowControl/>
        <w:jc w:val="left"/>
        <w:rPr>
          <w:rFonts w:ascii="Times New Roman" w:eastAsia="SimSun" w:hAnsi="Times New Roman" w:cs="Times New Roman"/>
          <w:color w:val="1F497D"/>
          <w:kern w:val="0"/>
          <w:sz w:val="22"/>
        </w:rPr>
      </w:pPr>
    </w:p>
    <w:p w14:paraId="1E454EEB" w14:textId="2940E460" w:rsidR="00CB1703" w:rsidRDefault="00CB1703" w:rsidP="00CB17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3F14035" w14:textId="77777777" w:rsidR="00CB1703" w:rsidRDefault="00CB1703" w:rsidP="00CB1703">
      <w:pPr>
        <w:widowControl/>
        <w:jc w:val="left"/>
        <w:rPr>
          <w:rFonts w:ascii="Times New Roman" w:eastAsia="SimSun" w:hAnsi="Times New Roman" w:cs="Times New Roman"/>
          <w:color w:val="1F497D"/>
          <w:kern w:val="0"/>
          <w:sz w:val="22"/>
        </w:rPr>
      </w:pPr>
    </w:p>
    <w:p w14:paraId="7C71EE07" w14:textId="4F72D060"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finished two tasks you told me in the group meeting. I attached all the file in the </w:t>
      </w:r>
      <w:proofErr w:type="spellStart"/>
      <w:r>
        <w:rPr>
          <w:rFonts w:ascii="Times New Roman" w:eastAsia="SimSun" w:hAnsi="Times New Roman" w:cs="Times New Roman"/>
          <w:color w:val="1F497D"/>
          <w:kern w:val="0"/>
          <w:sz w:val="22"/>
        </w:rPr>
        <w:t>goolge</w:t>
      </w:r>
      <w:proofErr w:type="spellEnd"/>
      <w:r>
        <w:rPr>
          <w:rFonts w:ascii="Times New Roman" w:eastAsia="SimSun" w:hAnsi="Times New Roman" w:cs="Times New Roman"/>
          <w:color w:val="1F497D"/>
          <w:kern w:val="0"/>
          <w:sz w:val="22"/>
        </w:rPr>
        <w:t xml:space="preserve"> drive link here: </w:t>
      </w:r>
      <w:hyperlink r:id="rId69" w:history="1">
        <w:r w:rsidRPr="00897C21">
          <w:rPr>
            <w:rStyle w:val="Hyperlink"/>
            <w:rFonts w:ascii="Times New Roman" w:eastAsia="SimSun" w:hAnsi="Times New Roman" w:cs="Times New Roman"/>
            <w:kern w:val="0"/>
            <w:sz w:val="22"/>
          </w:rPr>
          <w:t>https://drive.google.com/drive/folders/1W-gsnQ_pa_V9kpg_35wMaMgZuX_zPbh1?usp=sharing</w:t>
        </w:r>
      </w:hyperlink>
      <w:r>
        <w:rPr>
          <w:rFonts w:ascii="Times New Roman" w:eastAsia="SimSun" w:hAnsi="Times New Roman" w:cs="Times New Roman"/>
          <w:color w:val="1F497D"/>
          <w:kern w:val="0"/>
          <w:sz w:val="22"/>
        </w:rPr>
        <w:t xml:space="preserve"> </w:t>
      </w:r>
    </w:p>
    <w:p w14:paraId="66784AB0" w14:textId="77777777" w:rsidR="00CB1703" w:rsidRDefault="00CB1703" w:rsidP="00CB1703">
      <w:pPr>
        <w:widowControl/>
        <w:jc w:val="left"/>
        <w:rPr>
          <w:rFonts w:ascii="Times New Roman" w:eastAsia="SimSun" w:hAnsi="Times New Roman" w:cs="Times New Roman"/>
          <w:color w:val="1F497D"/>
          <w:kern w:val="0"/>
          <w:sz w:val="22"/>
        </w:rPr>
      </w:pPr>
    </w:p>
    <w:p w14:paraId="541FC63F" w14:textId="39041057" w:rsid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lastRenderedPageBreak/>
        <w:t>I have completed the updates on the publication list in the draft file (</w:t>
      </w:r>
      <w:r w:rsidRPr="00CB1703">
        <w:rPr>
          <w:rFonts w:ascii="Times New Roman" w:eastAsia="SimSun" w:hAnsi="Times New Roman" w:cs="Times New Roman"/>
          <w:i/>
          <w:iCs/>
          <w:color w:val="1F497D"/>
          <w:kern w:val="0"/>
          <w:sz w:val="22"/>
        </w:rPr>
        <w:t>CRF7G-draft.doc</w:t>
      </w:r>
      <w:r w:rsidRPr="00CB1703">
        <w:rPr>
          <w:rFonts w:ascii="Times New Roman" w:eastAsia="SimSun" w:hAnsi="Times New Roman" w:cs="Times New Roman"/>
          <w:color w:val="1F497D"/>
          <w:kern w:val="0"/>
          <w:sz w:val="22"/>
        </w:rPr>
        <w:t xml:space="preserve">). I have modified the filenames and labeled the first page in each document within the </w:t>
      </w:r>
      <w:proofErr w:type="spellStart"/>
      <w:r w:rsidRPr="00CB1703">
        <w:rPr>
          <w:rFonts w:ascii="Times New Roman" w:eastAsia="SimSun" w:hAnsi="Times New Roman" w:cs="Times New Roman"/>
          <w:i/>
          <w:iCs/>
          <w:color w:val="1F497D"/>
          <w:kern w:val="0"/>
          <w:sz w:val="22"/>
        </w:rPr>
        <w:t>journal_papers</w:t>
      </w:r>
      <w:proofErr w:type="spellEnd"/>
      <w:r w:rsidRPr="00CB1703">
        <w:rPr>
          <w:rFonts w:ascii="Times New Roman" w:eastAsia="SimSun" w:hAnsi="Times New Roman" w:cs="Times New Roman"/>
          <w:color w:val="1F497D"/>
          <w:kern w:val="0"/>
          <w:sz w:val="22"/>
        </w:rPr>
        <w:t xml:space="preserve"> and </w:t>
      </w:r>
      <w:proofErr w:type="spellStart"/>
      <w:r w:rsidRPr="00CB1703">
        <w:rPr>
          <w:rFonts w:ascii="Times New Roman" w:eastAsia="SimSun" w:hAnsi="Times New Roman" w:cs="Times New Roman"/>
          <w:i/>
          <w:iCs/>
          <w:color w:val="1F497D"/>
          <w:kern w:val="0"/>
          <w:sz w:val="22"/>
        </w:rPr>
        <w:t>conference_papers</w:t>
      </w:r>
      <w:proofErr w:type="spellEnd"/>
      <w:r w:rsidRPr="00CB1703">
        <w:rPr>
          <w:rFonts w:ascii="Times New Roman" w:eastAsia="SimSun" w:hAnsi="Times New Roman" w:cs="Times New Roman"/>
          <w:color w:val="1F497D"/>
          <w:kern w:val="0"/>
          <w:sz w:val="22"/>
        </w:rPr>
        <w:t xml:space="preserve"> folders for better organization. I have also compiled and attached a sorted list of publications for all professors in </w:t>
      </w:r>
      <w:r w:rsidRPr="00CB1703">
        <w:rPr>
          <w:rFonts w:ascii="Times New Roman" w:eastAsia="SimSun" w:hAnsi="Times New Roman" w:cs="Times New Roman"/>
          <w:i/>
          <w:iCs/>
          <w:color w:val="1F497D"/>
          <w:kern w:val="0"/>
          <w:sz w:val="22"/>
        </w:rPr>
        <w:t>sorted_pub.docx</w:t>
      </w:r>
      <w:r w:rsidRPr="00CB1703">
        <w:rPr>
          <w:rFonts w:ascii="Times New Roman" w:eastAsia="SimSun" w:hAnsi="Times New Roman" w:cs="Times New Roman"/>
          <w:color w:val="1F497D"/>
          <w:kern w:val="0"/>
          <w:sz w:val="22"/>
        </w:rPr>
        <w:t xml:space="preserve"> and </w:t>
      </w:r>
      <w:r w:rsidRPr="00CB1703">
        <w:rPr>
          <w:rFonts w:ascii="Times New Roman" w:eastAsia="SimSun" w:hAnsi="Times New Roman" w:cs="Times New Roman"/>
          <w:i/>
          <w:iCs/>
          <w:color w:val="1F497D"/>
          <w:kern w:val="0"/>
          <w:sz w:val="22"/>
        </w:rPr>
        <w:t>sorted_pub_full_name.docx</w:t>
      </w:r>
      <w:r w:rsidRPr="00CB1703">
        <w:rPr>
          <w:rFonts w:ascii="Times New Roman" w:eastAsia="SimSun" w:hAnsi="Times New Roman" w:cs="Times New Roman"/>
          <w:color w:val="1F497D"/>
          <w:kern w:val="0"/>
          <w:sz w:val="22"/>
        </w:rPr>
        <w:t>.</w:t>
      </w:r>
    </w:p>
    <w:p w14:paraId="090A93BE" w14:textId="77777777" w:rsidR="00CB1703" w:rsidRPr="00CB1703" w:rsidRDefault="00CB1703" w:rsidP="00CB1703">
      <w:pPr>
        <w:widowControl/>
        <w:jc w:val="left"/>
        <w:rPr>
          <w:rFonts w:ascii="Times New Roman" w:eastAsia="SimSun" w:hAnsi="Times New Roman" w:cs="Times New Roman"/>
          <w:color w:val="1F497D"/>
          <w:kern w:val="0"/>
          <w:sz w:val="22"/>
        </w:rPr>
      </w:pPr>
    </w:p>
    <w:p w14:paraId="62052E4F" w14:textId="3522FC8E" w:rsid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 xml:space="preserve">Additionally, I have categorized the papers according to the Project Objectives in the attached </w:t>
      </w:r>
      <w:r w:rsidRPr="00CB1703">
        <w:rPr>
          <w:rFonts w:ascii="Times New Roman" w:eastAsia="SimSun" w:hAnsi="Times New Roman" w:cs="Times New Roman"/>
          <w:i/>
          <w:iCs/>
          <w:color w:val="1F497D"/>
          <w:kern w:val="0"/>
          <w:sz w:val="22"/>
        </w:rPr>
        <w:t>achievement.docx</w:t>
      </w:r>
      <w:r w:rsidRPr="00CB1703">
        <w:rPr>
          <w:rFonts w:ascii="Times New Roman" w:eastAsia="SimSun" w:hAnsi="Times New Roman" w:cs="Times New Roman"/>
          <w:color w:val="1F497D"/>
          <w:kern w:val="0"/>
          <w:sz w:val="22"/>
        </w:rPr>
        <w:t xml:space="preserve"> file. </w:t>
      </w:r>
    </w:p>
    <w:p w14:paraId="7C8EFDB2" w14:textId="77777777" w:rsidR="00CB1703" w:rsidRPr="00CB1703" w:rsidRDefault="00CB1703" w:rsidP="00CB1703">
      <w:pPr>
        <w:widowControl/>
        <w:jc w:val="left"/>
        <w:rPr>
          <w:rFonts w:ascii="Times New Roman" w:eastAsia="SimSun" w:hAnsi="Times New Roman" w:cs="Times New Roman"/>
          <w:color w:val="1F497D"/>
          <w:kern w:val="0"/>
          <w:sz w:val="22"/>
        </w:rPr>
      </w:pPr>
    </w:p>
    <w:p w14:paraId="7BCE7B37" w14:textId="77777777" w:rsidR="00CB1703" w:rsidRP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Please let me know if you have any further suggestions or need additional modifications.</w:t>
      </w:r>
    </w:p>
    <w:p w14:paraId="3B59EA1D" w14:textId="77777777" w:rsidR="00CB1703" w:rsidRP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Thank you for your guidance.</w:t>
      </w:r>
    </w:p>
    <w:p w14:paraId="60B12825" w14:textId="77777777" w:rsidR="00CB1703" w:rsidRPr="008748CC" w:rsidRDefault="00CB1703" w:rsidP="00CB1703">
      <w:pPr>
        <w:widowControl/>
        <w:jc w:val="left"/>
        <w:rPr>
          <w:rFonts w:ascii="Times New Roman" w:eastAsia="SimSun" w:hAnsi="Times New Roman" w:cs="Times New Roman"/>
          <w:color w:val="1F497D"/>
          <w:kern w:val="0"/>
          <w:sz w:val="22"/>
        </w:rPr>
      </w:pPr>
    </w:p>
    <w:p w14:paraId="075DEE2F" w14:textId="77777777"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873347" w14:textId="77777777"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8661D1E" w14:textId="77777777" w:rsidR="00CB1703" w:rsidRDefault="00CB1703" w:rsidP="000E41F6">
      <w:pPr>
        <w:widowControl/>
        <w:jc w:val="left"/>
        <w:rPr>
          <w:rFonts w:ascii="Times New Roman" w:eastAsia="SimSun" w:hAnsi="Times New Roman" w:cs="Times New Roman"/>
          <w:color w:val="1F497D"/>
          <w:kern w:val="0"/>
          <w:sz w:val="22"/>
        </w:rPr>
      </w:pPr>
    </w:p>
    <w:p w14:paraId="191D90B6" w14:textId="77777777" w:rsidR="00CB1703" w:rsidRDefault="00CB1703" w:rsidP="000E41F6">
      <w:pPr>
        <w:widowControl/>
        <w:jc w:val="left"/>
        <w:rPr>
          <w:rFonts w:ascii="Times New Roman" w:eastAsia="SimSun" w:hAnsi="Times New Roman" w:cs="Times New Roman"/>
          <w:color w:val="1F497D"/>
          <w:kern w:val="0"/>
          <w:sz w:val="22"/>
        </w:rPr>
      </w:pPr>
    </w:p>
    <w:p w14:paraId="79B50A0D" w14:textId="0078107F" w:rsidR="000E41F6" w:rsidRDefault="000E41F6" w:rsidP="000E41F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14F8138" w14:textId="77777777" w:rsidR="000E41F6" w:rsidRDefault="000E41F6" w:rsidP="000E41F6">
      <w:pPr>
        <w:widowControl/>
        <w:jc w:val="left"/>
        <w:rPr>
          <w:rFonts w:ascii="Times New Roman" w:eastAsia="SimSun" w:hAnsi="Times New Roman" w:cs="Times New Roman"/>
          <w:color w:val="1F497D"/>
          <w:kern w:val="0"/>
          <w:sz w:val="22"/>
        </w:rPr>
      </w:pPr>
    </w:p>
    <w:p w14:paraId="08BA1077" w14:textId="6C8A3622" w:rsidR="000E41F6" w:rsidRDefault="000E41F6" w:rsidP="000E41F6">
      <w:pPr>
        <w:widowControl/>
        <w:jc w:val="left"/>
        <w:rPr>
          <w:rFonts w:ascii="Times New Roman" w:eastAsia="SimSun" w:hAnsi="Times New Roman" w:cs="Times New Roman"/>
          <w:color w:val="1F497D"/>
          <w:kern w:val="0"/>
          <w:sz w:val="22"/>
        </w:rPr>
      </w:pPr>
      <w:r w:rsidRPr="000E41F6">
        <w:rPr>
          <w:rFonts w:ascii="Times New Roman" w:eastAsia="SimSun" w:hAnsi="Times New Roman" w:cs="Times New Roman"/>
          <w:color w:val="1F497D"/>
          <w:kern w:val="0"/>
          <w:sz w:val="22"/>
        </w:rPr>
        <w:t xml:space="preserve">I am writing to ask whether </w:t>
      </w:r>
      <w:proofErr w:type="spellStart"/>
      <w:r w:rsidRPr="000E41F6">
        <w:rPr>
          <w:rFonts w:ascii="Times New Roman" w:eastAsia="SimSun" w:hAnsi="Times New Roman" w:cs="Times New Roman"/>
          <w:color w:val="1F497D"/>
          <w:kern w:val="0"/>
          <w:sz w:val="22"/>
        </w:rPr>
        <w:t>Xiaoya's</w:t>
      </w:r>
      <w:proofErr w:type="spellEnd"/>
      <w:r w:rsidRPr="000E41F6">
        <w:rPr>
          <w:rFonts w:ascii="Times New Roman" w:eastAsia="SimSun" w:hAnsi="Times New Roman" w:cs="Times New Roman"/>
          <w:color w:val="1F497D"/>
          <w:kern w:val="0"/>
          <w:sz w:val="22"/>
        </w:rPr>
        <w:t xml:space="preserve"> conference paper, which is attached to this email, can be included in our group</w:t>
      </w:r>
      <w:r>
        <w:rPr>
          <w:rFonts w:ascii="Times New Roman" w:eastAsia="SimSun" w:hAnsi="Times New Roman" w:cs="Times New Roman"/>
          <w:color w:val="1F497D"/>
          <w:kern w:val="0"/>
          <w:sz w:val="22"/>
        </w:rPr>
        <w:t>’</w:t>
      </w:r>
      <w:r w:rsidRPr="000E41F6">
        <w:rPr>
          <w:rFonts w:ascii="Times New Roman" w:eastAsia="SimSun" w:hAnsi="Times New Roman" w:cs="Times New Roman"/>
          <w:color w:val="1F497D"/>
          <w:kern w:val="0"/>
          <w:sz w:val="22"/>
        </w:rPr>
        <w:t>s output.</w:t>
      </w:r>
      <w:r>
        <w:rPr>
          <w:rFonts w:ascii="Times New Roman" w:eastAsia="SimSun" w:hAnsi="Times New Roman" w:cs="Times New Roman" w:hint="eastAsia"/>
          <w:color w:val="1F497D"/>
          <w:kern w:val="0"/>
          <w:sz w:val="22"/>
        </w:rPr>
        <w:t xml:space="preserve"> The conference was in March 2023. And the funding was also included in the acknowledgement.</w:t>
      </w:r>
    </w:p>
    <w:p w14:paraId="2D1C0E41" w14:textId="77777777" w:rsidR="000E41F6" w:rsidRPr="008748CC" w:rsidRDefault="000E41F6" w:rsidP="000E41F6">
      <w:pPr>
        <w:widowControl/>
        <w:jc w:val="left"/>
        <w:rPr>
          <w:rFonts w:ascii="Times New Roman" w:eastAsia="SimSun" w:hAnsi="Times New Roman" w:cs="Times New Roman"/>
          <w:color w:val="1F497D"/>
          <w:kern w:val="0"/>
          <w:sz w:val="22"/>
        </w:rPr>
      </w:pPr>
    </w:p>
    <w:p w14:paraId="65166704" w14:textId="77777777" w:rsidR="000E41F6" w:rsidRDefault="000E41F6" w:rsidP="000E41F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7AF0BA" w14:textId="77777777" w:rsidR="000E41F6" w:rsidRDefault="000E41F6" w:rsidP="000E41F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2F4DFA" w14:textId="77777777" w:rsidR="000E41F6" w:rsidRDefault="000E41F6" w:rsidP="000779D6">
      <w:pPr>
        <w:widowControl/>
        <w:jc w:val="left"/>
        <w:rPr>
          <w:rFonts w:ascii="Times New Roman" w:eastAsia="SimSun" w:hAnsi="Times New Roman" w:cs="Times New Roman"/>
          <w:color w:val="1F497D"/>
          <w:kern w:val="0"/>
          <w:sz w:val="22"/>
        </w:rPr>
      </w:pPr>
    </w:p>
    <w:p w14:paraId="4C61D99B" w14:textId="77777777" w:rsidR="000E41F6" w:rsidRDefault="000E41F6" w:rsidP="000779D6">
      <w:pPr>
        <w:widowControl/>
        <w:jc w:val="left"/>
        <w:rPr>
          <w:rFonts w:ascii="Times New Roman" w:eastAsia="SimSun" w:hAnsi="Times New Roman" w:cs="Times New Roman"/>
          <w:color w:val="1F497D"/>
          <w:kern w:val="0"/>
          <w:sz w:val="22"/>
        </w:rPr>
      </w:pPr>
    </w:p>
    <w:p w14:paraId="4E37E50F" w14:textId="48CF1B94" w:rsidR="000779D6" w:rsidRDefault="000779D6" w:rsidP="000779D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515B5681" w14:textId="77777777" w:rsidR="000779D6" w:rsidRDefault="000779D6" w:rsidP="000779D6">
      <w:pPr>
        <w:widowControl/>
        <w:jc w:val="left"/>
        <w:rPr>
          <w:rFonts w:ascii="Times New Roman" w:eastAsia="SimSun" w:hAnsi="Times New Roman" w:cs="Times New Roman"/>
          <w:color w:val="1F497D"/>
          <w:kern w:val="0"/>
          <w:sz w:val="22"/>
        </w:rPr>
      </w:pPr>
    </w:p>
    <w:p w14:paraId="0CA44DDC" w14:textId="77777777"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 xml:space="preserve">Thank you for </w:t>
      </w:r>
      <w:proofErr w:type="gramStart"/>
      <w:r w:rsidRPr="000779D6">
        <w:rPr>
          <w:rFonts w:ascii="Times New Roman" w:eastAsia="SimSun" w:hAnsi="Times New Roman" w:cs="Times New Roman"/>
          <w:color w:val="1F497D"/>
          <w:kern w:val="0"/>
          <w:sz w:val="22"/>
        </w:rPr>
        <w:t>the</w:t>
      </w:r>
      <w:proofErr w:type="gramEnd"/>
      <w:r w:rsidRPr="000779D6">
        <w:rPr>
          <w:rFonts w:ascii="Times New Roman" w:eastAsia="SimSun" w:hAnsi="Times New Roman" w:cs="Times New Roman"/>
          <w:color w:val="1F497D"/>
          <w:kern w:val="0"/>
          <w:sz w:val="22"/>
        </w:rPr>
        <w:t xml:space="preserve"> clarification.</w:t>
      </w:r>
    </w:p>
    <w:p w14:paraId="164BA7B3" w14:textId="77777777" w:rsidR="000779D6" w:rsidRPr="000779D6" w:rsidRDefault="000779D6" w:rsidP="000779D6">
      <w:pPr>
        <w:widowControl/>
        <w:jc w:val="left"/>
        <w:rPr>
          <w:rFonts w:ascii="Times New Roman" w:eastAsia="SimSun" w:hAnsi="Times New Roman" w:cs="Times New Roman"/>
          <w:color w:val="1F497D"/>
          <w:kern w:val="0"/>
          <w:sz w:val="22"/>
        </w:rPr>
      </w:pPr>
    </w:p>
    <w:p w14:paraId="6F6D2909" w14:textId="5FB9817A"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Do you mean the 8th item: formal notification (e.g., email) of acceptance of the paper by the conference organizer? I thought the email</w:t>
      </w:r>
      <w:r>
        <w:rPr>
          <w:rFonts w:ascii="Times New Roman" w:eastAsia="SimSun" w:hAnsi="Times New Roman" w:cs="Times New Roman" w:hint="eastAsia"/>
          <w:color w:val="1F497D"/>
          <w:kern w:val="0"/>
          <w:sz w:val="22"/>
        </w:rPr>
        <w:t xml:space="preserve"> that told me I was selected to attend this </w:t>
      </w:r>
      <w:r>
        <w:rPr>
          <w:rFonts w:ascii="Times New Roman" w:eastAsia="SimSun" w:hAnsi="Times New Roman" w:cs="Times New Roman"/>
          <w:color w:val="1F497D"/>
          <w:kern w:val="0"/>
          <w:sz w:val="22"/>
        </w:rPr>
        <w:t>conference</w:t>
      </w:r>
      <w:r w:rsidRPr="000779D6">
        <w:rPr>
          <w:rFonts w:ascii="Times New Roman" w:eastAsia="SimSun" w:hAnsi="Times New Roman" w:cs="Times New Roman"/>
          <w:color w:val="1F497D"/>
          <w:kern w:val="0"/>
          <w:sz w:val="22"/>
        </w:rPr>
        <w:t xml:space="preserve"> could serve as this notification.</w:t>
      </w:r>
    </w:p>
    <w:p w14:paraId="49CC2226" w14:textId="77777777" w:rsidR="000779D6" w:rsidRPr="000779D6" w:rsidRDefault="000779D6" w:rsidP="000779D6">
      <w:pPr>
        <w:widowControl/>
        <w:jc w:val="left"/>
        <w:rPr>
          <w:rFonts w:ascii="Times New Roman" w:eastAsia="SimSun" w:hAnsi="Times New Roman" w:cs="Times New Roman"/>
          <w:color w:val="1F497D"/>
          <w:kern w:val="0"/>
          <w:sz w:val="22"/>
        </w:rPr>
      </w:pPr>
    </w:p>
    <w:p w14:paraId="3746EA97" w14:textId="77777777"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If that’s not the case, I have attached the modified application form as requested.</w:t>
      </w:r>
    </w:p>
    <w:p w14:paraId="36A27414" w14:textId="77777777" w:rsidR="000779D6" w:rsidRPr="000779D6" w:rsidRDefault="000779D6" w:rsidP="000779D6">
      <w:pPr>
        <w:widowControl/>
        <w:jc w:val="left"/>
        <w:rPr>
          <w:rFonts w:ascii="Times New Roman" w:eastAsia="SimSun" w:hAnsi="Times New Roman" w:cs="Times New Roman"/>
          <w:color w:val="1F497D"/>
          <w:kern w:val="0"/>
          <w:sz w:val="22"/>
        </w:rPr>
      </w:pPr>
    </w:p>
    <w:p w14:paraId="7DE29F34" w14:textId="114BF936" w:rsid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Thank you again for your help.</w:t>
      </w:r>
    </w:p>
    <w:p w14:paraId="7C32B3C1" w14:textId="77777777" w:rsidR="000779D6" w:rsidRPr="008748CC" w:rsidRDefault="000779D6" w:rsidP="000779D6">
      <w:pPr>
        <w:widowControl/>
        <w:jc w:val="left"/>
        <w:rPr>
          <w:rFonts w:ascii="Times New Roman" w:eastAsia="SimSun" w:hAnsi="Times New Roman" w:cs="Times New Roman"/>
          <w:color w:val="1F497D"/>
          <w:kern w:val="0"/>
          <w:sz w:val="22"/>
        </w:rPr>
      </w:pPr>
    </w:p>
    <w:p w14:paraId="7A027776" w14:textId="77777777" w:rsidR="000779D6" w:rsidRDefault="000779D6" w:rsidP="000779D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ADE786" w14:textId="77777777" w:rsidR="000779D6" w:rsidRDefault="000779D6" w:rsidP="000779D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B4422F" w14:textId="77777777" w:rsidR="000779D6" w:rsidRDefault="000779D6" w:rsidP="009912B5">
      <w:pPr>
        <w:widowControl/>
        <w:jc w:val="left"/>
        <w:rPr>
          <w:rFonts w:ascii="Times New Roman" w:eastAsia="SimSun" w:hAnsi="Times New Roman" w:cs="Times New Roman"/>
          <w:color w:val="1F497D"/>
          <w:kern w:val="0"/>
          <w:sz w:val="22"/>
        </w:rPr>
      </w:pPr>
    </w:p>
    <w:p w14:paraId="01A91283" w14:textId="77777777" w:rsidR="000779D6" w:rsidRDefault="000779D6" w:rsidP="009912B5">
      <w:pPr>
        <w:widowControl/>
        <w:jc w:val="left"/>
        <w:rPr>
          <w:rFonts w:ascii="Times New Roman" w:eastAsia="SimSun" w:hAnsi="Times New Roman" w:cs="Times New Roman"/>
          <w:color w:val="1F497D"/>
          <w:kern w:val="0"/>
          <w:sz w:val="22"/>
        </w:rPr>
      </w:pPr>
    </w:p>
    <w:p w14:paraId="20D3FF57" w14:textId="7F5BD937" w:rsidR="009912B5" w:rsidRDefault="009912B5" w:rsidP="009912B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7FF76147" w14:textId="77777777" w:rsidR="009912B5" w:rsidRDefault="009912B5" w:rsidP="009912B5">
      <w:pPr>
        <w:widowControl/>
        <w:jc w:val="left"/>
        <w:rPr>
          <w:rFonts w:ascii="Times New Roman" w:eastAsia="SimSun" w:hAnsi="Times New Roman" w:cs="Times New Roman"/>
          <w:color w:val="1F497D"/>
          <w:kern w:val="0"/>
          <w:sz w:val="22"/>
        </w:rPr>
      </w:pPr>
    </w:p>
    <w:p w14:paraId="623BD47F" w14:textId="77777777" w:rsidR="009912B5" w:rsidRP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lastRenderedPageBreak/>
        <w:t>Thank you for reviewing my conference grant application.</w:t>
      </w:r>
    </w:p>
    <w:p w14:paraId="2C53EFB8" w14:textId="77777777" w:rsidR="009912B5" w:rsidRPr="009912B5" w:rsidRDefault="009912B5" w:rsidP="009912B5">
      <w:pPr>
        <w:widowControl/>
        <w:jc w:val="left"/>
        <w:rPr>
          <w:rFonts w:ascii="Times New Roman" w:eastAsia="SimSun" w:hAnsi="Times New Roman" w:cs="Times New Roman"/>
          <w:color w:val="1F497D"/>
          <w:kern w:val="0"/>
          <w:sz w:val="22"/>
        </w:rPr>
      </w:pPr>
    </w:p>
    <w:p w14:paraId="2B2028AE" w14:textId="77777777" w:rsidR="009912B5" w:rsidRP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This conference does not include any oral or poster presentations.</w:t>
      </w:r>
    </w:p>
    <w:p w14:paraId="0BC575F4" w14:textId="77777777" w:rsidR="009912B5" w:rsidRPr="009912B5" w:rsidRDefault="009912B5" w:rsidP="009912B5">
      <w:pPr>
        <w:widowControl/>
        <w:jc w:val="left"/>
        <w:rPr>
          <w:rFonts w:ascii="Times New Roman" w:eastAsia="SimSun" w:hAnsi="Times New Roman" w:cs="Times New Roman"/>
          <w:color w:val="1F497D"/>
          <w:kern w:val="0"/>
          <w:sz w:val="22"/>
        </w:rPr>
      </w:pPr>
    </w:p>
    <w:p w14:paraId="6CAC7CAD" w14:textId="314AC3D8" w:rsid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Please let me know if you need any further information.</w:t>
      </w:r>
    </w:p>
    <w:p w14:paraId="11C56F4A" w14:textId="77777777" w:rsidR="009912B5" w:rsidRPr="008748CC" w:rsidRDefault="009912B5" w:rsidP="009912B5">
      <w:pPr>
        <w:widowControl/>
        <w:jc w:val="left"/>
        <w:rPr>
          <w:rFonts w:ascii="Times New Roman" w:eastAsia="SimSun" w:hAnsi="Times New Roman" w:cs="Times New Roman"/>
          <w:color w:val="1F497D"/>
          <w:kern w:val="0"/>
          <w:sz w:val="22"/>
        </w:rPr>
      </w:pPr>
    </w:p>
    <w:p w14:paraId="3037E32C" w14:textId="77777777" w:rsidR="009912B5" w:rsidRDefault="009912B5" w:rsidP="009912B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12DF3B" w14:textId="77777777" w:rsidR="009912B5" w:rsidRDefault="009912B5" w:rsidP="009912B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DEAF41" w14:textId="77777777" w:rsidR="009912B5" w:rsidRDefault="009912B5" w:rsidP="00FD0AB0">
      <w:pPr>
        <w:widowControl/>
        <w:jc w:val="left"/>
        <w:rPr>
          <w:rFonts w:ascii="Times New Roman" w:eastAsia="SimSun" w:hAnsi="Times New Roman" w:cs="Times New Roman"/>
          <w:color w:val="1F497D"/>
          <w:kern w:val="0"/>
          <w:sz w:val="22"/>
        </w:rPr>
      </w:pPr>
    </w:p>
    <w:p w14:paraId="79BB485D" w14:textId="77777777" w:rsidR="009912B5" w:rsidRDefault="009912B5" w:rsidP="00FD0AB0">
      <w:pPr>
        <w:widowControl/>
        <w:jc w:val="left"/>
        <w:rPr>
          <w:rFonts w:ascii="Times New Roman" w:eastAsia="SimSun" w:hAnsi="Times New Roman" w:cs="Times New Roman"/>
          <w:color w:val="1F497D"/>
          <w:kern w:val="0"/>
          <w:sz w:val="22"/>
        </w:rPr>
      </w:pPr>
    </w:p>
    <w:p w14:paraId="01276597" w14:textId="63F644D3" w:rsidR="00FD0AB0" w:rsidRDefault="00FD0AB0" w:rsidP="00FD0A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710840" w14:textId="77777777" w:rsidR="00FD0AB0" w:rsidRDefault="00FD0AB0" w:rsidP="00FD0AB0">
      <w:pPr>
        <w:widowControl/>
        <w:jc w:val="left"/>
        <w:rPr>
          <w:rFonts w:ascii="Times New Roman" w:eastAsia="SimSun" w:hAnsi="Times New Roman" w:cs="Times New Roman"/>
          <w:color w:val="1F497D"/>
          <w:kern w:val="0"/>
          <w:sz w:val="22"/>
        </w:rPr>
      </w:pPr>
    </w:p>
    <w:p w14:paraId="55612E4B" w14:textId="39139520" w:rsidR="00FD0AB0" w:rsidRPr="00FD0AB0" w:rsidRDefault="00FD0AB0" w:rsidP="00FD0AB0">
      <w:pPr>
        <w:widowControl/>
        <w:jc w:val="left"/>
        <w:rPr>
          <w:rFonts w:ascii="Times New Roman" w:eastAsia="SimSun" w:hAnsi="Times New Roman" w:cs="Times New Roman"/>
          <w:color w:val="1F497D"/>
          <w:kern w:val="0"/>
          <w:sz w:val="22"/>
        </w:rPr>
      </w:pPr>
      <w:r w:rsidRPr="00FD0AB0">
        <w:rPr>
          <w:rFonts w:ascii="Times New Roman" w:eastAsia="SimSun" w:hAnsi="Times New Roman" w:cs="Times New Roman"/>
          <w:color w:val="1F497D"/>
          <w:kern w:val="0"/>
          <w:sz w:val="22"/>
        </w:rPr>
        <w:t>Thank you for the attached files. I will prepare the necessary documents and update the report as soon as possible</w:t>
      </w:r>
      <w:r>
        <w:rPr>
          <w:rFonts w:ascii="Times New Roman" w:eastAsia="SimSun" w:hAnsi="Times New Roman" w:cs="Times New Roman" w:hint="eastAsia"/>
          <w:color w:val="1F497D"/>
          <w:kern w:val="0"/>
          <w:sz w:val="22"/>
        </w:rPr>
        <w:t>.</w:t>
      </w:r>
    </w:p>
    <w:p w14:paraId="0C39DA5A" w14:textId="77777777" w:rsidR="00FD0AB0" w:rsidRPr="00FD0AB0" w:rsidRDefault="00FD0AB0" w:rsidP="00FD0AB0">
      <w:pPr>
        <w:widowControl/>
        <w:jc w:val="left"/>
        <w:rPr>
          <w:rFonts w:ascii="Times New Roman" w:eastAsia="SimSun" w:hAnsi="Times New Roman" w:cs="Times New Roman"/>
          <w:color w:val="1F497D"/>
          <w:kern w:val="0"/>
          <w:sz w:val="22"/>
        </w:rPr>
      </w:pPr>
    </w:p>
    <w:p w14:paraId="26A6AAD0" w14:textId="227A5FC7" w:rsidR="00FD0AB0" w:rsidRDefault="00FD0AB0" w:rsidP="00FD0AB0">
      <w:pPr>
        <w:widowControl/>
        <w:jc w:val="left"/>
        <w:rPr>
          <w:rFonts w:ascii="Times New Roman" w:eastAsia="SimSun" w:hAnsi="Times New Roman" w:cs="Times New Roman"/>
          <w:color w:val="1F497D"/>
          <w:kern w:val="0"/>
          <w:sz w:val="22"/>
        </w:rPr>
      </w:pPr>
      <w:r w:rsidRPr="00FD0AB0">
        <w:rPr>
          <w:rFonts w:ascii="Times New Roman" w:eastAsia="SimSun" w:hAnsi="Times New Roman" w:cs="Times New Roman"/>
          <w:color w:val="1F497D"/>
          <w:kern w:val="0"/>
          <w:sz w:val="22"/>
        </w:rPr>
        <w:t>I’ll email you the completed files promptly.</w:t>
      </w:r>
    </w:p>
    <w:p w14:paraId="5EE86EFF" w14:textId="77777777" w:rsidR="00FD0AB0" w:rsidRPr="008748CC" w:rsidRDefault="00FD0AB0" w:rsidP="00FD0AB0">
      <w:pPr>
        <w:widowControl/>
        <w:jc w:val="left"/>
        <w:rPr>
          <w:rFonts w:ascii="Times New Roman" w:eastAsia="SimSun" w:hAnsi="Times New Roman" w:cs="Times New Roman"/>
          <w:color w:val="1F497D"/>
          <w:kern w:val="0"/>
          <w:sz w:val="22"/>
        </w:rPr>
      </w:pPr>
    </w:p>
    <w:p w14:paraId="62F3C261" w14:textId="77777777" w:rsidR="00FD0AB0" w:rsidRDefault="00FD0AB0" w:rsidP="00FD0A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C74F4C1" w14:textId="77777777" w:rsidR="00FD0AB0" w:rsidRDefault="00FD0AB0" w:rsidP="00FD0A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9BB78C" w14:textId="77777777" w:rsidR="00FD0AB0" w:rsidRDefault="00FD0AB0" w:rsidP="00B92C1F">
      <w:pPr>
        <w:widowControl/>
        <w:jc w:val="left"/>
        <w:rPr>
          <w:rFonts w:ascii="Times New Roman" w:eastAsia="SimSun" w:hAnsi="Times New Roman" w:cs="Times New Roman"/>
          <w:color w:val="1F497D"/>
          <w:kern w:val="0"/>
          <w:sz w:val="22"/>
        </w:rPr>
      </w:pPr>
    </w:p>
    <w:p w14:paraId="3629EAF4" w14:textId="77777777" w:rsidR="00FD0AB0" w:rsidRDefault="00FD0AB0" w:rsidP="00B92C1F">
      <w:pPr>
        <w:widowControl/>
        <w:jc w:val="left"/>
        <w:rPr>
          <w:rFonts w:ascii="Times New Roman" w:eastAsia="SimSun" w:hAnsi="Times New Roman" w:cs="Times New Roman"/>
          <w:color w:val="1F497D"/>
          <w:kern w:val="0"/>
          <w:sz w:val="22"/>
        </w:rPr>
      </w:pPr>
    </w:p>
    <w:p w14:paraId="7BFF94BB" w14:textId="51DD699F" w:rsidR="00B92C1F" w:rsidRDefault="00B92C1F" w:rsidP="00B92C1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74B98">
        <w:rPr>
          <w:rFonts w:ascii="Times New Roman" w:eastAsia="SimSun" w:hAnsi="Times New Roman" w:cs="Times New Roman"/>
          <w:color w:val="1F497D"/>
          <w:kern w:val="0"/>
          <w:sz w:val="22"/>
        </w:rPr>
        <w:t>Scholarships and Financial Aid Section</w:t>
      </w:r>
      <w:r w:rsidRPr="00BF7393">
        <w:rPr>
          <w:rFonts w:ascii="Times New Roman" w:eastAsia="SimSun" w:hAnsi="Times New Roman" w:cs="Times New Roman"/>
          <w:color w:val="1F497D"/>
          <w:kern w:val="0"/>
          <w:sz w:val="22"/>
        </w:rPr>
        <w:t>,</w:t>
      </w:r>
    </w:p>
    <w:p w14:paraId="16F9D2C1" w14:textId="77777777" w:rsidR="00B92C1F" w:rsidRDefault="00B92C1F" w:rsidP="00B92C1F">
      <w:pPr>
        <w:widowControl/>
        <w:jc w:val="left"/>
        <w:rPr>
          <w:rFonts w:ascii="Times New Roman" w:eastAsia="SimSun" w:hAnsi="Times New Roman" w:cs="Times New Roman"/>
          <w:color w:val="1F497D"/>
          <w:kern w:val="0"/>
          <w:sz w:val="22"/>
        </w:rPr>
      </w:pPr>
    </w:p>
    <w:p w14:paraId="21C20D3E" w14:textId="60B19990" w:rsidR="00B92C1F" w:rsidRDefault="00B92C1F" w:rsidP="00B92C1F">
      <w:pPr>
        <w:widowControl/>
        <w:jc w:val="left"/>
        <w:rPr>
          <w:rFonts w:ascii="Times New Roman" w:eastAsia="SimSun" w:hAnsi="Times New Roman" w:cs="Times New Roman"/>
          <w:color w:val="1F497D"/>
          <w:kern w:val="0"/>
          <w:sz w:val="22"/>
        </w:rPr>
      </w:pPr>
      <w:r w:rsidRPr="00B92C1F">
        <w:rPr>
          <w:rFonts w:ascii="Times New Roman" w:eastAsia="SimSun" w:hAnsi="Times New Roman" w:cs="Times New Roman"/>
          <w:color w:val="1F497D"/>
          <w:kern w:val="0"/>
          <w:sz w:val="22"/>
        </w:rPr>
        <w:t xml:space="preserve">Thank you for </w:t>
      </w:r>
      <w:proofErr w:type="gramStart"/>
      <w:r w:rsidRPr="00B92C1F">
        <w:rPr>
          <w:rFonts w:ascii="Times New Roman" w:eastAsia="SimSun" w:hAnsi="Times New Roman" w:cs="Times New Roman"/>
          <w:color w:val="1F497D"/>
          <w:kern w:val="0"/>
          <w:sz w:val="22"/>
        </w:rPr>
        <w:t>the</w:t>
      </w:r>
      <w:proofErr w:type="gramEnd"/>
      <w:r w:rsidRPr="00B92C1F">
        <w:rPr>
          <w:rFonts w:ascii="Times New Roman" w:eastAsia="SimSun" w:hAnsi="Times New Roman" w:cs="Times New Roman"/>
          <w:color w:val="1F497D"/>
          <w:kern w:val="0"/>
          <w:sz w:val="22"/>
        </w:rPr>
        <w:t xml:space="preserve"> clarification.</w:t>
      </w:r>
      <w:r>
        <w:rPr>
          <w:rFonts w:ascii="Times New Roman" w:eastAsia="SimSun" w:hAnsi="Times New Roman" w:cs="Times New Roman" w:hint="eastAsia"/>
          <w:color w:val="1F497D"/>
          <w:kern w:val="0"/>
          <w:sz w:val="22"/>
        </w:rPr>
        <w:t xml:space="preserve"> </w:t>
      </w:r>
      <w:r w:rsidRPr="00B92C1F">
        <w:rPr>
          <w:rFonts w:ascii="Times New Roman" w:eastAsia="SimSun" w:hAnsi="Times New Roman" w:cs="Times New Roman"/>
          <w:color w:val="1F497D"/>
          <w:kern w:val="0"/>
          <w:sz w:val="22"/>
        </w:rPr>
        <w:t>I appreciate your prompt response.</w:t>
      </w:r>
    </w:p>
    <w:p w14:paraId="76826920" w14:textId="77777777" w:rsidR="00B92C1F" w:rsidRPr="008748CC" w:rsidRDefault="00B92C1F" w:rsidP="00B92C1F">
      <w:pPr>
        <w:widowControl/>
        <w:jc w:val="left"/>
        <w:rPr>
          <w:rFonts w:ascii="Times New Roman" w:eastAsia="SimSun" w:hAnsi="Times New Roman" w:cs="Times New Roman"/>
          <w:color w:val="1F497D"/>
          <w:kern w:val="0"/>
          <w:sz w:val="22"/>
        </w:rPr>
      </w:pPr>
    </w:p>
    <w:p w14:paraId="2C82C948" w14:textId="77777777" w:rsidR="00B92C1F" w:rsidRDefault="00B92C1F" w:rsidP="00B92C1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070AD1E" w14:textId="77777777" w:rsidR="00B92C1F" w:rsidRDefault="00B92C1F" w:rsidP="00B92C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2A5431" w14:textId="77777777" w:rsidR="00B92C1F" w:rsidRDefault="00B92C1F" w:rsidP="00074B98">
      <w:pPr>
        <w:widowControl/>
        <w:jc w:val="left"/>
        <w:rPr>
          <w:rFonts w:ascii="Times New Roman" w:eastAsia="SimSun" w:hAnsi="Times New Roman" w:cs="Times New Roman"/>
          <w:color w:val="1F497D"/>
          <w:kern w:val="0"/>
          <w:sz w:val="22"/>
        </w:rPr>
      </w:pPr>
    </w:p>
    <w:p w14:paraId="1A9C5F45" w14:textId="77777777" w:rsidR="00B92C1F" w:rsidRDefault="00B92C1F" w:rsidP="00074B98">
      <w:pPr>
        <w:widowControl/>
        <w:jc w:val="left"/>
        <w:rPr>
          <w:rFonts w:ascii="Times New Roman" w:eastAsia="SimSun" w:hAnsi="Times New Roman" w:cs="Times New Roman"/>
          <w:color w:val="1F497D"/>
          <w:kern w:val="0"/>
          <w:sz w:val="22"/>
        </w:rPr>
      </w:pPr>
    </w:p>
    <w:p w14:paraId="4F14D853" w14:textId="3EECB9B0" w:rsidR="00074B98" w:rsidRDefault="00074B98" w:rsidP="00074B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74B98">
        <w:rPr>
          <w:rFonts w:ascii="Times New Roman" w:eastAsia="SimSun" w:hAnsi="Times New Roman" w:cs="Times New Roman"/>
          <w:color w:val="1F497D"/>
          <w:kern w:val="0"/>
          <w:sz w:val="22"/>
        </w:rPr>
        <w:t>Scholarships and Financial Aid Section</w:t>
      </w:r>
      <w:r w:rsidRPr="00BF7393">
        <w:rPr>
          <w:rFonts w:ascii="Times New Roman" w:eastAsia="SimSun" w:hAnsi="Times New Roman" w:cs="Times New Roman"/>
          <w:color w:val="1F497D"/>
          <w:kern w:val="0"/>
          <w:sz w:val="22"/>
        </w:rPr>
        <w:t>,</w:t>
      </w:r>
    </w:p>
    <w:p w14:paraId="6DBBDA57" w14:textId="77777777" w:rsidR="00074B98" w:rsidRDefault="00074B98" w:rsidP="00074B98">
      <w:pPr>
        <w:widowControl/>
        <w:jc w:val="left"/>
        <w:rPr>
          <w:rFonts w:ascii="Times New Roman" w:eastAsia="SimSun" w:hAnsi="Times New Roman" w:cs="Times New Roman"/>
          <w:color w:val="1F497D"/>
          <w:kern w:val="0"/>
          <w:sz w:val="22"/>
        </w:rPr>
      </w:pPr>
    </w:p>
    <w:p w14:paraId="5C53FCC9" w14:textId="6A3A6986" w:rsidR="00074B98" w:rsidRP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 xml:space="preserve">I hope this message finds you well. I am interested in applying for the ‘For Our Future Innovation and Technology Scholarship’ and have a question regarding the eligibility requirement that specifies applicants must be </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local students studying full-time.</w:t>
      </w:r>
      <w:r>
        <w:rPr>
          <w:rFonts w:ascii="Times New Roman" w:eastAsia="SimSun" w:hAnsi="Times New Roman" w:cs="Times New Roman"/>
          <w:color w:val="1F497D"/>
          <w:kern w:val="0"/>
          <w:sz w:val="22"/>
        </w:rPr>
        <w:t>”</w:t>
      </w:r>
    </w:p>
    <w:p w14:paraId="1D1585FC" w14:textId="77777777" w:rsidR="00074B98" w:rsidRPr="00074B98" w:rsidRDefault="00074B98" w:rsidP="00074B98">
      <w:pPr>
        <w:widowControl/>
        <w:jc w:val="left"/>
        <w:rPr>
          <w:rFonts w:ascii="Times New Roman" w:eastAsia="SimSun" w:hAnsi="Times New Roman" w:cs="Times New Roman"/>
          <w:color w:val="1F497D"/>
          <w:kern w:val="0"/>
          <w:sz w:val="22"/>
        </w:rPr>
      </w:pPr>
    </w:p>
    <w:p w14:paraId="5DC1DBA7" w14:textId="237AF8F1" w:rsidR="00074B98" w:rsidRP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 xml:space="preserve">Could you please clarify whether </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local students</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 xml:space="preserve"> refers specifically to permanent residents of Hong Kong, or if it includes anyone who is currently studying full-time at a Hong Kong educational institution?</w:t>
      </w:r>
    </w:p>
    <w:p w14:paraId="71147DF7" w14:textId="77777777" w:rsidR="00074B98" w:rsidRPr="00074B98" w:rsidRDefault="00074B98" w:rsidP="00074B98">
      <w:pPr>
        <w:widowControl/>
        <w:jc w:val="left"/>
        <w:rPr>
          <w:rFonts w:ascii="Times New Roman" w:eastAsia="SimSun" w:hAnsi="Times New Roman" w:cs="Times New Roman"/>
          <w:color w:val="1F497D"/>
          <w:kern w:val="0"/>
          <w:sz w:val="22"/>
        </w:rPr>
      </w:pPr>
    </w:p>
    <w:p w14:paraId="28E2B5E2" w14:textId="70312F8D" w:rsid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Thank you very much for your</w:t>
      </w:r>
      <w:r>
        <w:rPr>
          <w:rFonts w:ascii="Times New Roman" w:eastAsia="SimSun" w:hAnsi="Times New Roman" w:cs="Times New Roman" w:hint="eastAsia"/>
          <w:color w:val="1F497D"/>
          <w:kern w:val="0"/>
          <w:sz w:val="22"/>
        </w:rPr>
        <w:t xml:space="preserve"> help</w:t>
      </w:r>
      <w:r w:rsidRPr="00074B98">
        <w:rPr>
          <w:rFonts w:ascii="Times New Roman" w:eastAsia="SimSun" w:hAnsi="Times New Roman" w:cs="Times New Roman"/>
          <w:color w:val="1F497D"/>
          <w:kern w:val="0"/>
          <w:sz w:val="22"/>
        </w:rPr>
        <w:t>.</w:t>
      </w:r>
    </w:p>
    <w:p w14:paraId="7F625024" w14:textId="77777777" w:rsidR="00074B98" w:rsidRPr="008748CC" w:rsidRDefault="00074B98" w:rsidP="00074B98">
      <w:pPr>
        <w:widowControl/>
        <w:jc w:val="left"/>
        <w:rPr>
          <w:rFonts w:ascii="Times New Roman" w:eastAsia="SimSun" w:hAnsi="Times New Roman" w:cs="Times New Roman"/>
          <w:color w:val="1F497D"/>
          <w:kern w:val="0"/>
          <w:sz w:val="22"/>
        </w:rPr>
      </w:pPr>
    </w:p>
    <w:p w14:paraId="1C6855F4" w14:textId="77777777" w:rsidR="00074B98" w:rsidRDefault="00074B98" w:rsidP="00074B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B6239E" w14:textId="77777777" w:rsidR="00074B98" w:rsidRDefault="00074B98" w:rsidP="00074B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69F09D4" w14:textId="77777777" w:rsidR="00074B98" w:rsidRDefault="00074B98" w:rsidP="008B53D3">
      <w:pPr>
        <w:widowControl/>
        <w:jc w:val="left"/>
        <w:rPr>
          <w:rFonts w:ascii="Times New Roman" w:eastAsia="SimSun" w:hAnsi="Times New Roman" w:cs="Times New Roman"/>
          <w:color w:val="1F497D"/>
          <w:kern w:val="0"/>
          <w:sz w:val="22"/>
        </w:rPr>
      </w:pPr>
    </w:p>
    <w:p w14:paraId="2E6E0DD1" w14:textId="77777777" w:rsidR="00074B98" w:rsidRDefault="00074B98" w:rsidP="008B53D3">
      <w:pPr>
        <w:widowControl/>
        <w:jc w:val="left"/>
        <w:rPr>
          <w:rFonts w:ascii="Times New Roman" w:eastAsia="SimSun" w:hAnsi="Times New Roman" w:cs="Times New Roman"/>
          <w:color w:val="1F497D"/>
          <w:kern w:val="0"/>
          <w:sz w:val="22"/>
        </w:rPr>
      </w:pPr>
    </w:p>
    <w:p w14:paraId="182F5502" w14:textId="5E48EB0C" w:rsidR="008B53D3" w:rsidRDefault="008B53D3" w:rsidP="008B53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ADCFA7D" w14:textId="77777777" w:rsidR="008B53D3" w:rsidRDefault="008B53D3" w:rsidP="008B53D3">
      <w:pPr>
        <w:widowControl/>
        <w:jc w:val="left"/>
        <w:rPr>
          <w:rFonts w:ascii="Times New Roman" w:eastAsia="SimSun" w:hAnsi="Times New Roman" w:cs="Times New Roman"/>
          <w:color w:val="1F497D"/>
          <w:kern w:val="0"/>
          <w:sz w:val="22"/>
        </w:rPr>
      </w:pPr>
    </w:p>
    <w:p w14:paraId="7A39933B" w14:textId="51BA391D" w:rsidR="008B53D3" w:rsidRPr="008B53D3" w:rsidRDefault="008B53D3" w:rsidP="008B53D3">
      <w:pPr>
        <w:widowControl/>
        <w:jc w:val="left"/>
        <w:rPr>
          <w:rFonts w:ascii="Times New Roman" w:eastAsia="SimSun" w:hAnsi="Times New Roman" w:cs="Times New Roman"/>
          <w:color w:val="1F497D"/>
          <w:kern w:val="0"/>
          <w:sz w:val="22"/>
        </w:rPr>
      </w:pPr>
      <w:r w:rsidRPr="008B53D3">
        <w:rPr>
          <w:rFonts w:ascii="Times New Roman" w:eastAsia="SimSun" w:hAnsi="Times New Roman" w:cs="Times New Roman"/>
          <w:color w:val="1F497D"/>
          <w:kern w:val="0"/>
          <w:sz w:val="22"/>
        </w:rPr>
        <w:t>Thank you for your email. Please go ahead with the formal submission to NSFC online. I appreciate your help and the support from</w:t>
      </w:r>
      <w:r>
        <w:rPr>
          <w:rFonts w:ascii="Times New Roman" w:eastAsia="SimSun" w:hAnsi="Times New Roman" w:cs="Times New Roman" w:hint="eastAsia"/>
          <w:color w:val="1F497D"/>
          <w:kern w:val="0"/>
          <w:sz w:val="22"/>
        </w:rPr>
        <w:t xml:space="preserve"> Dr. Zhu, Mr. Zhou, and Miss Lui</w:t>
      </w:r>
      <w:r w:rsidRPr="008B53D3">
        <w:rPr>
          <w:rFonts w:ascii="Times New Roman" w:eastAsia="SimSun" w:hAnsi="Times New Roman" w:cs="Times New Roman"/>
          <w:color w:val="1F497D"/>
          <w:kern w:val="0"/>
          <w:sz w:val="22"/>
        </w:rPr>
        <w:t xml:space="preserve"> during this application process.</w:t>
      </w:r>
    </w:p>
    <w:p w14:paraId="0DD22636" w14:textId="77777777" w:rsidR="008B53D3" w:rsidRPr="008B53D3" w:rsidRDefault="008B53D3" w:rsidP="008B53D3">
      <w:pPr>
        <w:widowControl/>
        <w:jc w:val="left"/>
        <w:rPr>
          <w:rFonts w:ascii="Times New Roman" w:eastAsia="SimSun" w:hAnsi="Times New Roman" w:cs="Times New Roman"/>
          <w:color w:val="1F497D"/>
          <w:kern w:val="0"/>
          <w:sz w:val="22"/>
        </w:rPr>
      </w:pPr>
    </w:p>
    <w:p w14:paraId="51F33A22" w14:textId="5210AF1F" w:rsidR="008B53D3" w:rsidRDefault="008B53D3" w:rsidP="008B53D3">
      <w:pPr>
        <w:widowControl/>
        <w:jc w:val="left"/>
        <w:rPr>
          <w:rFonts w:ascii="Times New Roman" w:eastAsia="SimSun" w:hAnsi="Times New Roman" w:cs="Times New Roman"/>
          <w:color w:val="1F497D"/>
          <w:kern w:val="0"/>
          <w:sz w:val="22"/>
        </w:rPr>
      </w:pPr>
      <w:r w:rsidRPr="008B53D3">
        <w:rPr>
          <w:rFonts w:ascii="Times New Roman" w:eastAsia="SimSun" w:hAnsi="Times New Roman" w:cs="Times New Roman"/>
          <w:color w:val="1F497D"/>
          <w:kern w:val="0"/>
          <w:sz w:val="22"/>
        </w:rPr>
        <w:t>Thank you again!</w:t>
      </w:r>
    </w:p>
    <w:p w14:paraId="57D2866B" w14:textId="77777777" w:rsidR="008B53D3" w:rsidRPr="008748CC" w:rsidRDefault="008B53D3" w:rsidP="008B53D3">
      <w:pPr>
        <w:widowControl/>
        <w:jc w:val="left"/>
        <w:rPr>
          <w:rFonts w:ascii="Times New Roman" w:eastAsia="SimSun" w:hAnsi="Times New Roman" w:cs="Times New Roman"/>
          <w:color w:val="1F497D"/>
          <w:kern w:val="0"/>
          <w:sz w:val="22"/>
        </w:rPr>
      </w:pPr>
    </w:p>
    <w:p w14:paraId="7B09FF2B" w14:textId="77777777" w:rsidR="008B53D3" w:rsidRDefault="008B53D3" w:rsidP="008B53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0C8C0F" w14:textId="77777777" w:rsidR="008B53D3" w:rsidRDefault="008B53D3" w:rsidP="008B53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0602820" w14:textId="77777777" w:rsidR="008B53D3" w:rsidRDefault="008B53D3" w:rsidP="009005DD">
      <w:pPr>
        <w:widowControl/>
        <w:jc w:val="left"/>
        <w:rPr>
          <w:rFonts w:ascii="Times New Roman" w:eastAsia="SimSun" w:hAnsi="Times New Roman" w:cs="Times New Roman"/>
          <w:color w:val="1F497D"/>
          <w:kern w:val="0"/>
          <w:sz w:val="22"/>
        </w:rPr>
      </w:pPr>
    </w:p>
    <w:p w14:paraId="2B167911" w14:textId="77777777" w:rsidR="008B53D3" w:rsidRDefault="008B53D3" w:rsidP="009005DD">
      <w:pPr>
        <w:widowControl/>
        <w:jc w:val="left"/>
        <w:rPr>
          <w:rFonts w:ascii="Times New Roman" w:eastAsia="SimSun" w:hAnsi="Times New Roman" w:cs="Times New Roman"/>
          <w:color w:val="1F497D"/>
          <w:kern w:val="0"/>
          <w:sz w:val="22"/>
        </w:rPr>
      </w:pPr>
    </w:p>
    <w:p w14:paraId="6240A86D" w14:textId="03F00C5A" w:rsidR="009005DD" w:rsidRDefault="009005DD" w:rsidP="009005D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58A515C" w14:textId="77777777" w:rsidR="009005DD" w:rsidRDefault="009005DD" w:rsidP="009005DD">
      <w:pPr>
        <w:widowControl/>
        <w:jc w:val="left"/>
        <w:rPr>
          <w:rFonts w:ascii="Times New Roman" w:eastAsia="SimSun" w:hAnsi="Times New Roman" w:cs="Times New Roman"/>
          <w:color w:val="1F497D"/>
          <w:kern w:val="0"/>
          <w:sz w:val="22"/>
        </w:rPr>
      </w:pPr>
    </w:p>
    <w:p w14:paraId="07791EC3" w14:textId="6900A396" w:rsidR="009005DD" w:rsidRPr="009005DD" w:rsidRDefault="009005DD" w:rsidP="009005DD">
      <w:pPr>
        <w:widowControl/>
        <w:jc w:val="left"/>
        <w:rPr>
          <w:rFonts w:ascii="Times New Roman" w:eastAsia="SimSun" w:hAnsi="Times New Roman" w:cs="Times New Roman"/>
          <w:color w:val="1F497D"/>
          <w:kern w:val="0"/>
          <w:sz w:val="22"/>
        </w:rPr>
      </w:pPr>
      <w:r w:rsidRPr="009005DD">
        <w:rPr>
          <w:rFonts w:ascii="Times New Roman" w:eastAsia="SimSun" w:hAnsi="Times New Roman" w:cs="Times New Roman"/>
          <w:color w:val="1F497D"/>
          <w:kern w:val="0"/>
          <w:sz w:val="22"/>
        </w:rPr>
        <w:t>Thanks for the reminder.</w:t>
      </w:r>
      <w:r>
        <w:rPr>
          <w:rFonts w:ascii="Times New Roman" w:eastAsia="SimSun" w:hAnsi="Times New Roman" w:cs="Times New Roman" w:hint="eastAsia"/>
          <w:color w:val="1F497D"/>
          <w:kern w:val="0"/>
          <w:sz w:val="22"/>
        </w:rPr>
        <w:t xml:space="preserve"> </w:t>
      </w:r>
      <w:r w:rsidRPr="009005DD">
        <w:rPr>
          <w:rFonts w:ascii="Times New Roman" w:eastAsia="SimSun" w:hAnsi="Times New Roman" w:cs="Times New Roman"/>
          <w:color w:val="1F497D"/>
          <w:kern w:val="0"/>
          <w:sz w:val="22"/>
        </w:rPr>
        <w:t xml:space="preserve">I have uploaded the Ethics Training Certificates to the NSFC electronic system and </w:t>
      </w:r>
      <w:r w:rsidRPr="009005DD">
        <w:rPr>
          <w:rFonts w:ascii="Times New Roman" w:eastAsia="SimSun" w:hAnsi="Times New Roman" w:cs="Times New Roman"/>
          <w:b/>
          <w:bCs/>
          <w:color w:val="1F497D"/>
          <w:kern w:val="0"/>
          <w:sz w:val="22"/>
        </w:rPr>
        <w:t>re-submitted the application</w:t>
      </w:r>
      <w:r w:rsidRPr="009005DD">
        <w:rPr>
          <w:rFonts w:ascii="Times New Roman" w:eastAsia="SimSun" w:hAnsi="Times New Roman" w:cs="Times New Roman"/>
          <w:color w:val="1F497D"/>
          <w:kern w:val="0"/>
          <w:sz w:val="22"/>
        </w:rPr>
        <w:t xml:space="preserve">. Additionally, I have </w:t>
      </w:r>
      <w:r w:rsidR="00FB6224">
        <w:rPr>
          <w:rFonts w:ascii="Times New Roman" w:eastAsia="SimSun" w:hAnsi="Times New Roman" w:cs="Times New Roman" w:hint="eastAsia"/>
          <w:color w:val="1F497D"/>
          <w:kern w:val="0"/>
          <w:sz w:val="22"/>
        </w:rPr>
        <w:t xml:space="preserve">also </w:t>
      </w:r>
      <w:r w:rsidRPr="009005DD">
        <w:rPr>
          <w:rFonts w:ascii="Times New Roman" w:eastAsia="SimSun" w:hAnsi="Times New Roman" w:cs="Times New Roman"/>
          <w:color w:val="1F497D"/>
          <w:kern w:val="0"/>
          <w:sz w:val="22"/>
        </w:rPr>
        <w:t>revised and signed the declaration form as requested, and it is attached to this email.</w:t>
      </w:r>
    </w:p>
    <w:p w14:paraId="4C9DD995" w14:textId="77777777" w:rsidR="009005DD" w:rsidRPr="009005DD" w:rsidRDefault="009005DD" w:rsidP="009005DD">
      <w:pPr>
        <w:widowControl/>
        <w:jc w:val="left"/>
        <w:rPr>
          <w:rFonts w:ascii="Times New Roman" w:eastAsia="SimSun" w:hAnsi="Times New Roman" w:cs="Times New Roman"/>
          <w:color w:val="1F497D"/>
          <w:kern w:val="0"/>
          <w:sz w:val="22"/>
        </w:rPr>
      </w:pPr>
    </w:p>
    <w:p w14:paraId="3DDCB6CF" w14:textId="5EB1128D" w:rsidR="009005DD" w:rsidRDefault="009005DD" w:rsidP="009005DD">
      <w:pPr>
        <w:widowControl/>
        <w:jc w:val="left"/>
        <w:rPr>
          <w:rFonts w:ascii="Times New Roman" w:eastAsia="SimSun" w:hAnsi="Times New Roman" w:cs="Times New Roman"/>
          <w:color w:val="1F497D"/>
          <w:kern w:val="0"/>
          <w:sz w:val="22"/>
        </w:rPr>
      </w:pPr>
      <w:r w:rsidRPr="009005DD">
        <w:rPr>
          <w:rFonts w:ascii="Times New Roman" w:eastAsia="SimSun" w:hAnsi="Times New Roman" w:cs="Times New Roman"/>
          <w:color w:val="1F497D"/>
          <w:kern w:val="0"/>
          <w:sz w:val="22"/>
        </w:rPr>
        <w:t>Thank you for your guidance and support throughout this process.</w:t>
      </w:r>
    </w:p>
    <w:p w14:paraId="063F02DB" w14:textId="77777777" w:rsidR="009005DD" w:rsidRPr="008748CC" w:rsidRDefault="009005DD" w:rsidP="009005DD">
      <w:pPr>
        <w:widowControl/>
        <w:jc w:val="left"/>
        <w:rPr>
          <w:rFonts w:ascii="Times New Roman" w:eastAsia="SimSun" w:hAnsi="Times New Roman" w:cs="Times New Roman"/>
          <w:color w:val="1F497D"/>
          <w:kern w:val="0"/>
          <w:sz w:val="22"/>
        </w:rPr>
      </w:pPr>
    </w:p>
    <w:p w14:paraId="575DF552" w14:textId="77777777" w:rsidR="009005DD" w:rsidRDefault="009005DD" w:rsidP="009005D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A9927A0" w14:textId="77777777" w:rsidR="009005DD" w:rsidRDefault="009005DD" w:rsidP="009005D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AFA9F0" w14:textId="77777777" w:rsidR="009005DD" w:rsidRDefault="009005DD" w:rsidP="00780DE5">
      <w:pPr>
        <w:widowControl/>
        <w:jc w:val="left"/>
        <w:rPr>
          <w:rFonts w:ascii="Times New Roman" w:eastAsia="SimSun" w:hAnsi="Times New Roman" w:cs="Times New Roman"/>
          <w:color w:val="1F497D"/>
          <w:kern w:val="0"/>
          <w:sz w:val="22"/>
        </w:rPr>
      </w:pPr>
    </w:p>
    <w:p w14:paraId="6E237B5E" w14:textId="77777777" w:rsidR="009005DD" w:rsidRDefault="009005DD" w:rsidP="00780DE5">
      <w:pPr>
        <w:widowControl/>
        <w:jc w:val="left"/>
        <w:rPr>
          <w:rFonts w:ascii="Times New Roman" w:eastAsia="SimSun" w:hAnsi="Times New Roman" w:cs="Times New Roman"/>
          <w:color w:val="1F497D"/>
          <w:kern w:val="0"/>
          <w:sz w:val="22"/>
        </w:rPr>
      </w:pPr>
    </w:p>
    <w:p w14:paraId="6AC28C38" w14:textId="6F175BA3" w:rsidR="00780DE5" w:rsidRDefault="00780DE5" w:rsidP="00780DE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448A2E7D" w14:textId="77777777" w:rsidR="00780DE5" w:rsidRDefault="00780DE5" w:rsidP="00780DE5">
      <w:pPr>
        <w:widowControl/>
        <w:jc w:val="left"/>
        <w:rPr>
          <w:rFonts w:ascii="Times New Roman" w:eastAsia="SimSun" w:hAnsi="Times New Roman" w:cs="Times New Roman"/>
          <w:color w:val="1F497D"/>
          <w:kern w:val="0"/>
          <w:sz w:val="22"/>
        </w:rPr>
      </w:pPr>
    </w:p>
    <w:p w14:paraId="09D84E31" w14:textId="4C58F571" w:rsidR="00780DE5" w:rsidRPr="00780DE5" w:rsidRDefault="00780DE5" w:rsidP="00780DE5">
      <w:pPr>
        <w:widowControl/>
        <w:jc w:val="left"/>
        <w:rPr>
          <w:rFonts w:ascii="Times New Roman" w:eastAsia="SimSun" w:hAnsi="Times New Roman" w:cs="Times New Roman"/>
          <w:color w:val="1F497D"/>
          <w:kern w:val="0"/>
          <w:sz w:val="22"/>
        </w:rPr>
      </w:pPr>
      <w:r w:rsidRPr="00780DE5">
        <w:rPr>
          <w:rFonts w:ascii="Times New Roman" w:eastAsia="SimSun" w:hAnsi="Times New Roman" w:cs="Times New Roman"/>
          <w:b/>
          <w:bCs/>
          <w:color w:val="1F497D"/>
          <w:kern w:val="0"/>
          <w:sz w:val="22"/>
        </w:rPr>
        <w:t>I have re-submitted the application to the system.</w:t>
      </w:r>
      <w:r w:rsidRPr="00780DE5">
        <w:rPr>
          <w:rFonts w:ascii="Times New Roman" w:eastAsia="SimSun" w:hAnsi="Times New Roman" w:cs="Times New Roman"/>
          <w:color w:val="1F497D"/>
          <w:kern w:val="0"/>
          <w:sz w:val="22"/>
        </w:rPr>
        <w:t xml:space="preserve"> Regarding the suggestion to upload a combined version of </w:t>
      </w:r>
      <w:r w:rsidRPr="00780DE5">
        <w:rPr>
          <w:rFonts w:ascii="Times New Roman" w:eastAsia="SimSun" w:hAnsi="Times New Roman" w:cs="Times New Roman"/>
          <w:color w:val="1F497D"/>
          <w:kern w:val="0"/>
          <w:sz w:val="22"/>
        </w:rPr>
        <w:t>代表性論著五</w:t>
      </w:r>
      <w:r w:rsidRPr="00780DE5">
        <w:rPr>
          <w:rFonts w:ascii="Times New Roman" w:eastAsia="SimSun" w:hAnsi="Times New Roman" w:cs="Times New Roman"/>
          <w:color w:val="1F497D"/>
          <w:kern w:val="0"/>
          <w:sz w:val="22"/>
        </w:rPr>
        <w:t xml:space="preserve">, I encountered a file size limitation of 3MB. Despite compressing the file, it </w:t>
      </w:r>
      <w:proofErr w:type="gramStart"/>
      <w:r w:rsidRPr="00780DE5">
        <w:rPr>
          <w:rFonts w:ascii="Times New Roman" w:eastAsia="SimSun" w:hAnsi="Times New Roman" w:cs="Times New Roman"/>
          <w:color w:val="1F497D"/>
          <w:kern w:val="0"/>
          <w:sz w:val="22"/>
        </w:rPr>
        <w:t>still remains</w:t>
      </w:r>
      <w:proofErr w:type="gramEnd"/>
      <w:r w:rsidRPr="00780DE5">
        <w:rPr>
          <w:rFonts w:ascii="Times New Roman" w:eastAsia="SimSun" w:hAnsi="Times New Roman" w:cs="Times New Roman"/>
          <w:color w:val="1F497D"/>
          <w:kern w:val="0"/>
          <w:sz w:val="22"/>
        </w:rPr>
        <w:t xml:space="preserve"> around 6MB. Therefore, I have split the file into two parts and uploaded them accordingly.</w:t>
      </w:r>
    </w:p>
    <w:p w14:paraId="4A3C6EB0" w14:textId="77777777" w:rsidR="00780DE5" w:rsidRPr="00780DE5" w:rsidRDefault="00780DE5" w:rsidP="00780DE5">
      <w:pPr>
        <w:widowControl/>
        <w:jc w:val="left"/>
        <w:rPr>
          <w:rFonts w:ascii="Times New Roman" w:eastAsia="SimSun" w:hAnsi="Times New Roman" w:cs="Times New Roman"/>
          <w:color w:val="1F497D"/>
          <w:kern w:val="0"/>
          <w:sz w:val="22"/>
        </w:rPr>
      </w:pPr>
    </w:p>
    <w:p w14:paraId="6F409510" w14:textId="115EFA78" w:rsidR="00780DE5" w:rsidRDefault="00780DE5" w:rsidP="00780DE5">
      <w:pPr>
        <w:widowControl/>
        <w:jc w:val="left"/>
        <w:rPr>
          <w:rFonts w:ascii="Times New Roman" w:eastAsia="SimSun" w:hAnsi="Times New Roman" w:cs="Times New Roman"/>
          <w:color w:val="1F497D"/>
          <w:kern w:val="0"/>
          <w:sz w:val="22"/>
        </w:rPr>
      </w:pPr>
      <w:r w:rsidRPr="00780DE5">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80DE5">
        <w:rPr>
          <w:rFonts w:ascii="Times New Roman" w:eastAsia="SimSun" w:hAnsi="Times New Roman" w:cs="Times New Roman"/>
          <w:color w:val="1F497D"/>
          <w:kern w:val="0"/>
          <w:sz w:val="22"/>
        </w:rPr>
        <w:t>. If there are any further issues, please let me know.</w:t>
      </w:r>
    </w:p>
    <w:p w14:paraId="453BAE48" w14:textId="77777777" w:rsidR="00780DE5" w:rsidRPr="008748CC" w:rsidRDefault="00780DE5" w:rsidP="00780DE5">
      <w:pPr>
        <w:widowControl/>
        <w:jc w:val="left"/>
        <w:rPr>
          <w:rFonts w:ascii="Times New Roman" w:eastAsia="SimSun" w:hAnsi="Times New Roman" w:cs="Times New Roman"/>
          <w:color w:val="1F497D"/>
          <w:kern w:val="0"/>
          <w:sz w:val="22"/>
        </w:rPr>
      </w:pPr>
    </w:p>
    <w:p w14:paraId="1BA38A2A" w14:textId="77777777" w:rsidR="00780DE5" w:rsidRDefault="00780DE5" w:rsidP="00780DE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830C4" w14:textId="77777777" w:rsidR="00780DE5" w:rsidRDefault="00780DE5" w:rsidP="00780D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6966188" w14:textId="77777777" w:rsidR="00780DE5" w:rsidRDefault="00780DE5" w:rsidP="00357630">
      <w:pPr>
        <w:widowControl/>
        <w:jc w:val="left"/>
        <w:rPr>
          <w:rFonts w:ascii="Times New Roman" w:eastAsia="SimSun" w:hAnsi="Times New Roman" w:cs="Times New Roman"/>
          <w:color w:val="1F497D"/>
          <w:kern w:val="0"/>
          <w:sz w:val="22"/>
        </w:rPr>
      </w:pPr>
    </w:p>
    <w:p w14:paraId="10641692" w14:textId="77777777" w:rsidR="00780DE5" w:rsidRDefault="00780DE5" w:rsidP="00357630">
      <w:pPr>
        <w:widowControl/>
        <w:jc w:val="left"/>
        <w:rPr>
          <w:rFonts w:ascii="Times New Roman" w:eastAsia="SimSun" w:hAnsi="Times New Roman" w:cs="Times New Roman"/>
          <w:color w:val="1F497D"/>
          <w:kern w:val="0"/>
          <w:sz w:val="22"/>
        </w:rPr>
      </w:pPr>
    </w:p>
    <w:p w14:paraId="40F29819" w14:textId="7228557A" w:rsidR="00357630" w:rsidRDefault="00357630" w:rsidP="003576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35C1CFCC" w14:textId="77777777" w:rsidR="00357630" w:rsidRDefault="00357630" w:rsidP="00357630">
      <w:pPr>
        <w:widowControl/>
        <w:jc w:val="left"/>
        <w:rPr>
          <w:rFonts w:ascii="Times New Roman" w:eastAsia="SimSun" w:hAnsi="Times New Roman" w:cs="Times New Roman"/>
          <w:color w:val="1F497D"/>
          <w:kern w:val="0"/>
          <w:sz w:val="22"/>
        </w:rPr>
      </w:pPr>
    </w:p>
    <w:p w14:paraId="16E1E801" w14:textId="77777777" w:rsidR="00357630" w:rsidRPr="00357630" w:rsidRDefault="00357630" w:rsidP="00357630">
      <w:pPr>
        <w:widowControl/>
        <w:jc w:val="left"/>
        <w:rPr>
          <w:rFonts w:ascii="Times New Roman" w:eastAsia="SimSun" w:hAnsi="Times New Roman" w:cs="Times New Roman"/>
          <w:color w:val="1F497D"/>
          <w:kern w:val="0"/>
          <w:sz w:val="22"/>
        </w:rPr>
      </w:pPr>
      <w:r w:rsidRPr="00357630">
        <w:rPr>
          <w:rFonts w:ascii="Times New Roman" w:eastAsia="SimSun" w:hAnsi="Times New Roman" w:cs="Times New Roman"/>
          <w:color w:val="1F497D"/>
          <w:kern w:val="0"/>
          <w:sz w:val="22"/>
        </w:rPr>
        <w:t>Thank you for your suggestions. Please return the proposal for revision, and I will make the necessary changes and submit it as soon as possible.</w:t>
      </w:r>
    </w:p>
    <w:p w14:paraId="738E2AD4" w14:textId="77777777" w:rsidR="00357630" w:rsidRPr="00357630" w:rsidRDefault="00357630" w:rsidP="00357630">
      <w:pPr>
        <w:widowControl/>
        <w:jc w:val="left"/>
        <w:rPr>
          <w:rFonts w:ascii="Times New Roman" w:eastAsia="SimSun" w:hAnsi="Times New Roman" w:cs="Times New Roman"/>
          <w:color w:val="1F497D"/>
          <w:kern w:val="0"/>
          <w:sz w:val="22"/>
        </w:rPr>
      </w:pPr>
    </w:p>
    <w:p w14:paraId="49E4ECFA" w14:textId="561CD643" w:rsidR="00357630" w:rsidRDefault="00357630" w:rsidP="00357630">
      <w:pPr>
        <w:widowControl/>
        <w:jc w:val="left"/>
        <w:rPr>
          <w:rFonts w:ascii="Times New Roman" w:eastAsia="SimSun" w:hAnsi="Times New Roman" w:cs="Times New Roman"/>
          <w:color w:val="1F497D"/>
          <w:kern w:val="0"/>
          <w:sz w:val="22"/>
        </w:rPr>
      </w:pPr>
      <w:r w:rsidRPr="0035763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57630">
        <w:rPr>
          <w:rFonts w:ascii="Times New Roman" w:eastAsia="SimSun" w:hAnsi="Times New Roman" w:cs="Times New Roman"/>
          <w:color w:val="1F497D"/>
          <w:kern w:val="0"/>
          <w:sz w:val="22"/>
        </w:rPr>
        <w:t>.</w:t>
      </w:r>
    </w:p>
    <w:p w14:paraId="18D0DC1F" w14:textId="77777777" w:rsidR="00357630" w:rsidRPr="008748CC" w:rsidRDefault="00357630" w:rsidP="00357630">
      <w:pPr>
        <w:widowControl/>
        <w:jc w:val="left"/>
        <w:rPr>
          <w:rFonts w:ascii="Times New Roman" w:eastAsia="SimSun" w:hAnsi="Times New Roman" w:cs="Times New Roman"/>
          <w:color w:val="1F497D"/>
          <w:kern w:val="0"/>
          <w:sz w:val="22"/>
        </w:rPr>
      </w:pPr>
    </w:p>
    <w:p w14:paraId="6E6402EB" w14:textId="77777777" w:rsidR="00357630" w:rsidRDefault="00357630" w:rsidP="003576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DD0D1E2" w14:textId="77777777" w:rsidR="00357630" w:rsidRDefault="00357630" w:rsidP="003576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0786B2" w14:textId="77777777" w:rsidR="00357630" w:rsidRDefault="00357630" w:rsidP="007418BF">
      <w:pPr>
        <w:widowControl/>
        <w:jc w:val="left"/>
        <w:rPr>
          <w:rFonts w:ascii="Times New Roman" w:eastAsia="SimSun" w:hAnsi="Times New Roman" w:cs="Times New Roman"/>
          <w:color w:val="1F497D"/>
          <w:kern w:val="0"/>
          <w:sz w:val="22"/>
        </w:rPr>
      </w:pPr>
    </w:p>
    <w:p w14:paraId="218686EB" w14:textId="77777777" w:rsidR="00357630" w:rsidRDefault="00357630" w:rsidP="007418BF">
      <w:pPr>
        <w:widowControl/>
        <w:jc w:val="left"/>
        <w:rPr>
          <w:rFonts w:ascii="Times New Roman" w:eastAsia="SimSun" w:hAnsi="Times New Roman" w:cs="Times New Roman"/>
          <w:color w:val="1F497D"/>
          <w:kern w:val="0"/>
          <w:sz w:val="22"/>
        </w:rPr>
      </w:pPr>
    </w:p>
    <w:p w14:paraId="1E8EDA53" w14:textId="1CC7369B" w:rsidR="007418BF" w:rsidRDefault="007418BF" w:rsidP="007418B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95A6775" w14:textId="77777777" w:rsidR="007418BF" w:rsidRDefault="007418BF" w:rsidP="007418BF">
      <w:pPr>
        <w:widowControl/>
        <w:jc w:val="left"/>
        <w:rPr>
          <w:rFonts w:ascii="Times New Roman" w:eastAsia="SimSun" w:hAnsi="Times New Roman" w:cs="Times New Roman"/>
          <w:color w:val="1F497D"/>
          <w:kern w:val="0"/>
          <w:sz w:val="22"/>
        </w:rPr>
      </w:pPr>
    </w:p>
    <w:p w14:paraId="751E04F9" w14:textId="1AFF82ED" w:rsidR="006E4C8A" w:rsidRPr="006E4C8A"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Thank you for providing the university endorsement. I have completed the revisions on the proposal</w:t>
      </w:r>
      <w:r>
        <w:rPr>
          <w:rFonts w:ascii="Times New Roman" w:eastAsia="SimSun" w:hAnsi="Times New Roman" w:cs="Times New Roman" w:hint="eastAsia"/>
          <w:color w:val="1F497D"/>
          <w:kern w:val="0"/>
          <w:sz w:val="22"/>
        </w:rPr>
        <w:t>,</w:t>
      </w:r>
      <w:r w:rsidRPr="006E4C8A">
        <w:rPr>
          <w:rFonts w:ascii="Times New Roman" w:eastAsia="SimSun" w:hAnsi="Times New Roman" w:cs="Times New Roman"/>
          <w:color w:val="1F497D"/>
          <w:kern w:val="0"/>
          <w:sz w:val="22"/>
        </w:rPr>
        <w:t xml:space="preserve"> uploaded </w:t>
      </w:r>
      <w:r>
        <w:rPr>
          <w:rFonts w:ascii="Times New Roman" w:eastAsia="SimSun" w:hAnsi="Times New Roman" w:cs="Times New Roman" w:hint="eastAsia"/>
          <w:color w:val="1F497D"/>
          <w:kern w:val="0"/>
          <w:sz w:val="22"/>
        </w:rPr>
        <w:t>them</w:t>
      </w:r>
      <w:r w:rsidRPr="006E4C8A">
        <w:rPr>
          <w:rFonts w:ascii="Times New Roman" w:eastAsia="SimSun" w:hAnsi="Times New Roman" w:cs="Times New Roman"/>
          <w:color w:val="1F497D"/>
          <w:kern w:val="0"/>
          <w:sz w:val="22"/>
        </w:rPr>
        <w:t xml:space="preserve"> onto the system</w:t>
      </w:r>
      <w:r>
        <w:rPr>
          <w:rFonts w:ascii="Times New Roman" w:eastAsia="SimSun" w:hAnsi="Times New Roman" w:cs="Times New Roman" w:hint="eastAsia"/>
          <w:color w:val="1F497D"/>
          <w:kern w:val="0"/>
          <w:sz w:val="22"/>
        </w:rPr>
        <w:t xml:space="preserve">, and </w:t>
      </w:r>
      <w:r w:rsidRPr="006E4C8A">
        <w:rPr>
          <w:rFonts w:ascii="Times New Roman" w:eastAsia="SimSun" w:hAnsi="Times New Roman" w:cs="Times New Roman"/>
          <w:b/>
          <w:bCs/>
          <w:color w:val="1F497D"/>
          <w:kern w:val="0"/>
          <w:sz w:val="22"/>
        </w:rPr>
        <w:t>submitted the application in the system</w:t>
      </w:r>
      <w:r w:rsidRPr="006E4C8A">
        <w:rPr>
          <w:rFonts w:ascii="Times New Roman" w:eastAsia="SimSun" w:hAnsi="Times New Roman" w:cs="Times New Roman"/>
          <w:color w:val="1F497D"/>
          <w:kern w:val="0"/>
          <w:sz w:val="22"/>
        </w:rPr>
        <w:t xml:space="preserve"> just now. Please check it at your convenience.</w:t>
      </w:r>
    </w:p>
    <w:p w14:paraId="1BB1C017" w14:textId="77777777" w:rsidR="006E4C8A" w:rsidRPr="006E4C8A" w:rsidRDefault="006E4C8A" w:rsidP="006E4C8A">
      <w:pPr>
        <w:widowControl/>
        <w:jc w:val="left"/>
        <w:rPr>
          <w:rFonts w:ascii="Times New Roman" w:eastAsia="SimSun" w:hAnsi="Times New Roman" w:cs="Times New Roman"/>
          <w:color w:val="1F497D"/>
          <w:kern w:val="0"/>
          <w:sz w:val="22"/>
        </w:rPr>
      </w:pPr>
    </w:p>
    <w:p w14:paraId="0D23011C" w14:textId="52CDDAE6" w:rsidR="006E4C8A" w:rsidRPr="006E4C8A"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If there are any issues, please don</w:t>
      </w:r>
      <w:r>
        <w:rPr>
          <w:rFonts w:ascii="Times New Roman" w:eastAsia="SimSun" w:hAnsi="Times New Roman" w:cs="Times New Roman"/>
          <w:color w:val="1F497D"/>
          <w:kern w:val="0"/>
          <w:sz w:val="22"/>
        </w:rPr>
        <w:t>’</w:t>
      </w:r>
      <w:r w:rsidRPr="006E4C8A">
        <w:rPr>
          <w:rFonts w:ascii="Times New Roman" w:eastAsia="SimSun" w:hAnsi="Times New Roman" w:cs="Times New Roman"/>
          <w:color w:val="1F497D"/>
          <w:kern w:val="0"/>
          <w:sz w:val="22"/>
        </w:rPr>
        <w:t>t hesitate to contact me. I appreciate your help and the support from all the ORKTS staff.</w:t>
      </w:r>
    </w:p>
    <w:p w14:paraId="12EE3EFB" w14:textId="77777777" w:rsidR="006E4C8A" w:rsidRPr="006E4C8A" w:rsidRDefault="006E4C8A" w:rsidP="006E4C8A">
      <w:pPr>
        <w:widowControl/>
        <w:jc w:val="left"/>
        <w:rPr>
          <w:rFonts w:ascii="Times New Roman" w:eastAsia="SimSun" w:hAnsi="Times New Roman" w:cs="Times New Roman"/>
          <w:color w:val="1F497D"/>
          <w:kern w:val="0"/>
          <w:sz w:val="22"/>
        </w:rPr>
      </w:pPr>
    </w:p>
    <w:p w14:paraId="09420C7D" w14:textId="58F2D250" w:rsidR="007418BF"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Thank you once again!</w:t>
      </w:r>
    </w:p>
    <w:p w14:paraId="6E1CDEE7" w14:textId="77777777" w:rsidR="006E4C8A" w:rsidRPr="008748CC" w:rsidRDefault="006E4C8A" w:rsidP="006E4C8A">
      <w:pPr>
        <w:widowControl/>
        <w:jc w:val="left"/>
        <w:rPr>
          <w:rFonts w:ascii="Times New Roman" w:eastAsia="SimSun" w:hAnsi="Times New Roman" w:cs="Times New Roman"/>
          <w:color w:val="1F497D"/>
          <w:kern w:val="0"/>
          <w:sz w:val="22"/>
        </w:rPr>
      </w:pPr>
    </w:p>
    <w:p w14:paraId="205FAACA" w14:textId="77777777" w:rsidR="007418BF" w:rsidRDefault="007418BF" w:rsidP="007418B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27D9BB" w14:textId="77777777" w:rsidR="007418BF" w:rsidRDefault="007418BF" w:rsidP="007418B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ABB217" w14:textId="77777777" w:rsidR="007418BF" w:rsidRDefault="007418BF" w:rsidP="00DA2BC7">
      <w:pPr>
        <w:widowControl/>
        <w:jc w:val="left"/>
        <w:rPr>
          <w:rFonts w:ascii="Times New Roman" w:eastAsia="SimSun" w:hAnsi="Times New Roman" w:cs="Times New Roman"/>
          <w:color w:val="1F497D"/>
          <w:kern w:val="0"/>
          <w:sz w:val="22"/>
        </w:rPr>
      </w:pPr>
    </w:p>
    <w:p w14:paraId="0CC938A5" w14:textId="77777777" w:rsidR="007418BF" w:rsidRDefault="007418BF" w:rsidP="00DA2BC7">
      <w:pPr>
        <w:widowControl/>
        <w:jc w:val="left"/>
        <w:rPr>
          <w:rFonts w:ascii="Times New Roman" w:eastAsia="SimSun" w:hAnsi="Times New Roman" w:cs="Times New Roman"/>
          <w:color w:val="1F497D"/>
          <w:kern w:val="0"/>
          <w:sz w:val="22"/>
        </w:rPr>
      </w:pPr>
    </w:p>
    <w:p w14:paraId="722C1653" w14:textId="0BDBDD66" w:rsidR="00DA2BC7" w:rsidRDefault="00DA2BC7" w:rsidP="00DA2BC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206154A8" w14:textId="77777777" w:rsidR="00DA2BC7" w:rsidRDefault="00DA2BC7" w:rsidP="00DA2BC7">
      <w:pPr>
        <w:widowControl/>
        <w:jc w:val="left"/>
        <w:rPr>
          <w:rFonts w:ascii="Times New Roman" w:eastAsia="SimSun" w:hAnsi="Times New Roman" w:cs="Times New Roman"/>
          <w:color w:val="1F497D"/>
          <w:kern w:val="0"/>
          <w:sz w:val="22"/>
        </w:rPr>
      </w:pPr>
    </w:p>
    <w:p w14:paraId="57CB6204" w14:textId="77777777" w:rsidR="00DA2BC7" w:rsidRPr="00DA2BC7" w:rsidRDefault="00DA2BC7" w:rsidP="00DA2BC7">
      <w:pPr>
        <w:widowControl/>
        <w:jc w:val="left"/>
        <w:rPr>
          <w:rFonts w:ascii="Times New Roman" w:eastAsia="SimSun" w:hAnsi="Times New Roman" w:cs="Times New Roman"/>
          <w:color w:val="1F497D"/>
          <w:kern w:val="0"/>
          <w:sz w:val="22"/>
        </w:rPr>
      </w:pPr>
      <w:r w:rsidRPr="00DA2BC7">
        <w:rPr>
          <w:rFonts w:ascii="Times New Roman" w:eastAsia="SimSun" w:hAnsi="Times New Roman" w:cs="Times New Roman"/>
          <w:color w:val="1F497D"/>
          <w:kern w:val="0"/>
          <w:sz w:val="22"/>
        </w:rPr>
        <w:t>Thank you for your email and the comments provided. I have received the suggestions and will review the proposal as soon as possible. Please kindly release the proposal for revision.</w:t>
      </w:r>
    </w:p>
    <w:p w14:paraId="307C24E5" w14:textId="77777777" w:rsidR="00DA2BC7" w:rsidRPr="00DA2BC7" w:rsidRDefault="00DA2BC7" w:rsidP="00DA2BC7">
      <w:pPr>
        <w:widowControl/>
        <w:jc w:val="left"/>
        <w:rPr>
          <w:rFonts w:ascii="Times New Roman" w:eastAsia="SimSun" w:hAnsi="Times New Roman" w:cs="Times New Roman"/>
          <w:color w:val="1F497D"/>
          <w:kern w:val="0"/>
          <w:sz w:val="22"/>
        </w:rPr>
      </w:pPr>
    </w:p>
    <w:p w14:paraId="0D5A80D4" w14:textId="25A03F2F" w:rsidR="00DA2BC7" w:rsidRDefault="00DA2BC7" w:rsidP="00DA2BC7">
      <w:pPr>
        <w:widowControl/>
        <w:jc w:val="left"/>
        <w:rPr>
          <w:rFonts w:ascii="Times New Roman" w:eastAsia="SimSun" w:hAnsi="Times New Roman" w:cs="Times New Roman"/>
          <w:color w:val="1F497D"/>
          <w:kern w:val="0"/>
          <w:sz w:val="22"/>
        </w:rPr>
      </w:pPr>
      <w:r w:rsidRPr="00DA2BC7">
        <w:rPr>
          <w:rFonts w:ascii="Times New Roman" w:eastAsia="SimSun" w:hAnsi="Times New Roman" w:cs="Times New Roman"/>
          <w:color w:val="1F497D"/>
          <w:kern w:val="0"/>
          <w:sz w:val="22"/>
        </w:rPr>
        <w:t>I appreciate your help and support.</w:t>
      </w:r>
    </w:p>
    <w:p w14:paraId="3AB3C5F0" w14:textId="77777777" w:rsidR="00DA2BC7" w:rsidRPr="008748CC" w:rsidRDefault="00DA2BC7" w:rsidP="00DA2BC7">
      <w:pPr>
        <w:widowControl/>
        <w:jc w:val="left"/>
        <w:rPr>
          <w:rFonts w:ascii="Times New Roman" w:eastAsia="SimSun" w:hAnsi="Times New Roman" w:cs="Times New Roman"/>
          <w:color w:val="1F497D"/>
          <w:kern w:val="0"/>
          <w:sz w:val="22"/>
        </w:rPr>
      </w:pPr>
    </w:p>
    <w:p w14:paraId="640D05D4" w14:textId="77777777" w:rsidR="00DA2BC7" w:rsidRDefault="00DA2BC7" w:rsidP="00DA2BC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2A5746C" w14:textId="77777777" w:rsidR="00DA2BC7" w:rsidRDefault="00DA2BC7" w:rsidP="00DA2BC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C97A5DE" w14:textId="77777777" w:rsidR="00DA2BC7" w:rsidRDefault="00DA2BC7" w:rsidP="00AD0B52">
      <w:pPr>
        <w:widowControl/>
        <w:jc w:val="left"/>
        <w:rPr>
          <w:rFonts w:ascii="Times New Roman" w:eastAsia="SimSun" w:hAnsi="Times New Roman" w:cs="Times New Roman"/>
          <w:color w:val="1F497D"/>
          <w:kern w:val="0"/>
          <w:sz w:val="22"/>
        </w:rPr>
      </w:pPr>
    </w:p>
    <w:p w14:paraId="64A39230" w14:textId="77777777" w:rsidR="00DA2BC7" w:rsidRDefault="00DA2BC7" w:rsidP="00AD0B52">
      <w:pPr>
        <w:widowControl/>
        <w:jc w:val="left"/>
        <w:rPr>
          <w:rFonts w:ascii="Times New Roman" w:eastAsia="SimSun" w:hAnsi="Times New Roman" w:cs="Times New Roman"/>
          <w:color w:val="1F497D"/>
          <w:kern w:val="0"/>
          <w:sz w:val="22"/>
        </w:rPr>
      </w:pPr>
    </w:p>
    <w:p w14:paraId="04959B0D" w14:textId="50C304FF" w:rsidR="00AD0B52" w:rsidRDefault="00AD0B52" w:rsidP="00AD0B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A69F57F" w14:textId="77777777" w:rsidR="00AD0B52" w:rsidRDefault="00AD0B52" w:rsidP="00AD0B52">
      <w:pPr>
        <w:widowControl/>
        <w:jc w:val="left"/>
        <w:rPr>
          <w:rFonts w:ascii="Times New Roman" w:eastAsia="SimSun" w:hAnsi="Times New Roman" w:cs="Times New Roman"/>
          <w:color w:val="1F497D"/>
          <w:kern w:val="0"/>
          <w:sz w:val="22"/>
        </w:rPr>
      </w:pPr>
    </w:p>
    <w:p w14:paraId="563360A1" w14:textId="4B3097E9" w:rsidR="00AD0B52" w:rsidRDefault="00AD0B52" w:rsidP="00AD0B52">
      <w:pPr>
        <w:widowControl/>
        <w:jc w:val="left"/>
        <w:rPr>
          <w:rFonts w:ascii="Times New Roman" w:eastAsia="SimSun" w:hAnsi="Times New Roman" w:cs="Times New Roman"/>
          <w:color w:val="1F497D"/>
          <w:kern w:val="0"/>
          <w:sz w:val="22"/>
        </w:rPr>
      </w:pPr>
      <w:r w:rsidRPr="00AD0B52">
        <w:rPr>
          <w:rFonts w:ascii="Times New Roman" w:eastAsia="SimSun" w:hAnsi="Times New Roman" w:cs="Times New Roman"/>
          <w:color w:val="1F497D"/>
          <w:kern w:val="0"/>
          <w:sz w:val="22"/>
        </w:rPr>
        <w:t>Thank you very much for your patient help and support throughout this process. I truly appreciate it.</w:t>
      </w:r>
    </w:p>
    <w:p w14:paraId="25AE98A6" w14:textId="77777777" w:rsidR="00AD0B52" w:rsidRPr="008748CC" w:rsidRDefault="00AD0B52" w:rsidP="00AD0B52">
      <w:pPr>
        <w:widowControl/>
        <w:jc w:val="left"/>
        <w:rPr>
          <w:rFonts w:ascii="Times New Roman" w:eastAsia="SimSun" w:hAnsi="Times New Roman" w:cs="Times New Roman"/>
          <w:color w:val="1F497D"/>
          <w:kern w:val="0"/>
          <w:sz w:val="22"/>
        </w:rPr>
      </w:pPr>
    </w:p>
    <w:p w14:paraId="0C0EDE27" w14:textId="77777777" w:rsidR="00AD0B52" w:rsidRDefault="00AD0B52" w:rsidP="00AD0B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6D3398" w14:textId="77777777" w:rsidR="00AD0B52" w:rsidRDefault="00AD0B52" w:rsidP="00AD0B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326017" w14:textId="77777777" w:rsidR="00AD0B52" w:rsidRDefault="00AD0B52" w:rsidP="00D22B2A">
      <w:pPr>
        <w:widowControl/>
        <w:jc w:val="left"/>
        <w:rPr>
          <w:rFonts w:ascii="Times New Roman" w:eastAsia="SimSun" w:hAnsi="Times New Roman" w:cs="Times New Roman"/>
          <w:color w:val="1F497D"/>
          <w:kern w:val="0"/>
          <w:sz w:val="22"/>
        </w:rPr>
      </w:pPr>
    </w:p>
    <w:p w14:paraId="12C40236" w14:textId="77777777" w:rsidR="00AD0B52" w:rsidRDefault="00AD0B52" w:rsidP="00D22B2A">
      <w:pPr>
        <w:widowControl/>
        <w:jc w:val="left"/>
        <w:rPr>
          <w:rFonts w:ascii="Times New Roman" w:eastAsia="SimSun" w:hAnsi="Times New Roman" w:cs="Times New Roman"/>
          <w:color w:val="1F497D"/>
          <w:kern w:val="0"/>
          <w:sz w:val="22"/>
        </w:rPr>
      </w:pPr>
    </w:p>
    <w:p w14:paraId="161FD142" w14:textId="5C9D1F3B" w:rsidR="00D22B2A" w:rsidRDefault="00D22B2A" w:rsidP="00D22B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DAB7DB5" w14:textId="77777777" w:rsidR="00D22B2A" w:rsidRDefault="00D22B2A" w:rsidP="00D22B2A">
      <w:pPr>
        <w:widowControl/>
        <w:jc w:val="left"/>
        <w:rPr>
          <w:rFonts w:ascii="Times New Roman" w:eastAsia="SimSun" w:hAnsi="Times New Roman" w:cs="Times New Roman"/>
          <w:color w:val="1F497D"/>
          <w:kern w:val="0"/>
          <w:sz w:val="22"/>
        </w:rPr>
      </w:pPr>
    </w:p>
    <w:p w14:paraId="615F0BD7" w14:textId="0EFD0626" w:rsidR="00D22B2A" w:rsidRDefault="00D22B2A" w:rsidP="00D22B2A">
      <w:pPr>
        <w:widowControl/>
        <w:jc w:val="left"/>
        <w:rPr>
          <w:rFonts w:ascii="Times New Roman" w:eastAsia="SimSun" w:hAnsi="Times New Roman" w:cs="Times New Roman"/>
          <w:color w:val="1F497D"/>
          <w:kern w:val="0"/>
          <w:sz w:val="22"/>
        </w:rPr>
      </w:pPr>
      <w:r w:rsidRPr="00D22B2A">
        <w:rPr>
          <w:rFonts w:ascii="Times New Roman" w:eastAsia="SimSun" w:hAnsi="Times New Roman" w:cs="Times New Roman"/>
          <w:color w:val="1F497D"/>
          <w:kern w:val="0"/>
          <w:sz w:val="22"/>
        </w:rPr>
        <w:t>I have attached the draft for the recommendation form as requested. Thank you for your guidance, and please let me know if any revisions are needed.</w:t>
      </w:r>
    </w:p>
    <w:p w14:paraId="39041582" w14:textId="77777777" w:rsidR="00D22B2A" w:rsidRPr="008748CC" w:rsidRDefault="00D22B2A" w:rsidP="00D22B2A">
      <w:pPr>
        <w:widowControl/>
        <w:jc w:val="left"/>
        <w:rPr>
          <w:rFonts w:ascii="Times New Roman" w:eastAsia="SimSun" w:hAnsi="Times New Roman" w:cs="Times New Roman"/>
          <w:color w:val="1F497D"/>
          <w:kern w:val="0"/>
          <w:sz w:val="22"/>
        </w:rPr>
      </w:pPr>
    </w:p>
    <w:p w14:paraId="16562793" w14:textId="77777777" w:rsidR="00D22B2A" w:rsidRDefault="00D22B2A" w:rsidP="00D22B2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238FE89" w14:textId="77777777" w:rsidR="00D22B2A" w:rsidRDefault="00D22B2A" w:rsidP="00D22B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16B40C9" w14:textId="77777777" w:rsidR="00D22B2A" w:rsidRDefault="00D22B2A" w:rsidP="008C20AC">
      <w:pPr>
        <w:widowControl/>
        <w:jc w:val="left"/>
        <w:rPr>
          <w:rFonts w:ascii="Times New Roman" w:eastAsia="SimSun" w:hAnsi="Times New Roman" w:cs="Times New Roman"/>
          <w:color w:val="1F497D"/>
          <w:kern w:val="0"/>
          <w:sz w:val="22"/>
        </w:rPr>
      </w:pPr>
    </w:p>
    <w:p w14:paraId="73DA3B3F" w14:textId="77777777" w:rsidR="00D22B2A" w:rsidRDefault="00D22B2A" w:rsidP="008C20AC">
      <w:pPr>
        <w:widowControl/>
        <w:jc w:val="left"/>
        <w:rPr>
          <w:rFonts w:ascii="Times New Roman" w:eastAsia="SimSun" w:hAnsi="Times New Roman" w:cs="Times New Roman"/>
          <w:color w:val="1F497D"/>
          <w:kern w:val="0"/>
          <w:sz w:val="22"/>
        </w:rPr>
      </w:pPr>
    </w:p>
    <w:p w14:paraId="2368FBC3" w14:textId="385A1B68" w:rsidR="008C20AC" w:rsidRDefault="008C20AC" w:rsidP="008C20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D8F2908" w14:textId="77777777" w:rsidR="008C20AC" w:rsidRDefault="008C20AC" w:rsidP="008C20AC">
      <w:pPr>
        <w:widowControl/>
        <w:jc w:val="left"/>
        <w:rPr>
          <w:rFonts w:ascii="Times New Roman" w:eastAsia="SimSun" w:hAnsi="Times New Roman" w:cs="Times New Roman"/>
          <w:color w:val="1F497D"/>
          <w:kern w:val="0"/>
          <w:sz w:val="22"/>
        </w:rPr>
      </w:pPr>
    </w:p>
    <w:p w14:paraId="002D0E39" w14:textId="17331AEE"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 xml:space="preserve">I have prepared the manuscript, permission files, cover letter, and necessary information for the submission to </w:t>
      </w:r>
      <w:r w:rsidRPr="008C20AC">
        <w:rPr>
          <w:rFonts w:ascii="Times New Roman" w:eastAsia="SimSun" w:hAnsi="Times New Roman" w:cs="Times New Roman"/>
          <w:i/>
          <w:iCs/>
          <w:color w:val="1F497D"/>
          <w:kern w:val="0"/>
          <w:sz w:val="22"/>
        </w:rPr>
        <w:t>Smart Materials and Structures</w:t>
      </w:r>
      <w:r w:rsidRPr="008C20AC">
        <w:rPr>
          <w:rFonts w:ascii="Times New Roman" w:eastAsia="SimSun" w:hAnsi="Times New Roman" w:cs="Times New Roman"/>
          <w:color w:val="1F497D"/>
          <w:kern w:val="0"/>
          <w:sz w:val="22"/>
        </w:rPr>
        <w:t>. You can access all the files via the following link:</w:t>
      </w:r>
    </w:p>
    <w:p w14:paraId="5B8760EB" w14:textId="77777777" w:rsidR="008C20AC" w:rsidRPr="008C20AC" w:rsidRDefault="008C20AC" w:rsidP="008C20AC">
      <w:pPr>
        <w:widowControl/>
        <w:jc w:val="left"/>
        <w:rPr>
          <w:rFonts w:ascii="Times New Roman" w:eastAsia="SimSun" w:hAnsi="Times New Roman" w:cs="Times New Roman"/>
          <w:color w:val="1F497D"/>
          <w:kern w:val="0"/>
          <w:sz w:val="22"/>
        </w:rPr>
      </w:pPr>
      <w:hyperlink r:id="rId70" w:tgtFrame="_new" w:history="1">
        <w:r w:rsidRPr="008C20AC">
          <w:rPr>
            <w:rStyle w:val="Hyperlink"/>
            <w:rFonts w:ascii="Times New Roman" w:eastAsia="SimSun" w:hAnsi="Times New Roman" w:cs="Times New Roman"/>
            <w:kern w:val="0"/>
            <w:sz w:val="22"/>
          </w:rPr>
          <w:t>Submission Files - Google Drive</w:t>
        </w:r>
      </w:hyperlink>
    </w:p>
    <w:p w14:paraId="0E57C6CB" w14:textId="77777777" w:rsidR="008C20AC" w:rsidRDefault="008C20AC" w:rsidP="008C20AC">
      <w:pPr>
        <w:widowControl/>
        <w:jc w:val="left"/>
        <w:rPr>
          <w:rFonts w:ascii="Times New Roman" w:eastAsia="SimSun" w:hAnsi="Times New Roman" w:cs="Times New Roman"/>
          <w:color w:val="1F497D"/>
          <w:kern w:val="0"/>
          <w:sz w:val="22"/>
        </w:rPr>
      </w:pPr>
    </w:p>
    <w:p w14:paraId="739E0AC2" w14:textId="39F530A4"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Please let me know if you need any additional information or documents.</w:t>
      </w:r>
    </w:p>
    <w:p w14:paraId="2A0D79E8" w14:textId="77777777" w:rsidR="008C20AC" w:rsidRDefault="008C20AC" w:rsidP="008C20AC">
      <w:pPr>
        <w:widowControl/>
        <w:jc w:val="left"/>
        <w:rPr>
          <w:rFonts w:ascii="Times New Roman" w:eastAsia="SimSun" w:hAnsi="Times New Roman" w:cs="Times New Roman"/>
          <w:color w:val="1F497D"/>
          <w:kern w:val="0"/>
          <w:sz w:val="22"/>
        </w:rPr>
      </w:pPr>
    </w:p>
    <w:p w14:paraId="110FB894" w14:textId="50C43667"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8C20AC">
        <w:rPr>
          <w:rFonts w:ascii="Times New Roman" w:eastAsia="SimSun" w:hAnsi="Times New Roman" w:cs="Times New Roman"/>
          <w:color w:val="1F497D"/>
          <w:kern w:val="0"/>
          <w:sz w:val="22"/>
        </w:rPr>
        <w:t>.</w:t>
      </w:r>
    </w:p>
    <w:p w14:paraId="6D207E76" w14:textId="77777777" w:rsidR="008C20AC" w:rsidRPr="008748CC" w:rsidRDefault="008C20AC" w:rsidP="008C20AC">
      <w:pPr>
        <w:widowControl/>
        <w:jc w:val="left"/>
        <w:rPr>
          <w:rFonts w:ascii="Times New Roman" w:eastAsia="SimSun" w:hAnsi="Times New Roman" w:cs="Times New Roman"/>
          <w:color w:val="1F497D"/>
          <w:kern w:val="0"/>
          <w:sz w:val="22"/>
        </w:rPr>
      </w:pPr>
    </w:p>
    <w:p w14:paraId="12A0614B" w14:textId="77777777" w:rsidR="008C20AC" w:rsidRDefault="008C20AC" w:rsidP="008C20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C1276E" w14:textId="77777777" w:rsidR="008C20AC" w:rsidRDefault="008C20AC" w:rsidP="008C20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D68359" w14:textId="77777777" w:rsidR="008C20AC" w:rsidRDefault="008C20AC" w:rsidP="00EF69AE">
      <w:pPr>
        <w:widowControl/>
        <w:jc w:val="left"/>
        <w:rPr>
          <w:rFonts w:ascii="Times New Roman" w:eastAsia="SimSun" w:hAnsi="Times New Roman" w:cs="Times New Roman"/>
          <w:color w:val="1F497D"/>
          <w:kern w:val="0"/>
          <w:sz w:val="22"/>
        </w:rPr>
      </w:pPr>
    </w:p>
    <w:p w14:paraId="25D6257D" w14:textId="77777777" w:rsidR="008C20AC" w:rsidRDefault="008C20AC" w:rsidP="00EF69AE">
      <w:pPr>
        <w:widowControl/>
        <w:jc w:val="left"/>
        <w:rPr>
          <w:rFonts w:ascii="Times New Roman" w:eastAsia="SimSun" w:hAnsi="Times New Roman" w:cs="Times New Roman"/>
          <w:color w:val="1F497D"/>
          <w:kern w:val="0"/>
          <w:sz w:val="22"/>
        </w:rPr>
      </w:pPr>
    </w:p>
    <w:p w14:paraId="50CBBDB5" w14:textId="7A799856" w:rsidR="00EF69AE" w:rsidRDefault="00EF69AE" w:rsidP="00EF6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99BA0" w14:textId="77777777" w:rsidR="00EF69AE" w:rsidRDefault="00EF69AE" w:rsidP="00EF69AE">
      <w:pPr>
        <w:widowControl/>
        <w:ind w:firstLine="420"/>
        <w:jc w:val="left"/>
        <w:rPr>
          <w:rFonts w:ascii="Times New Roman" w:eastAsia="SimSun" w:hAnsi="Times New Roman" w:cs="Times New Roman"/>
          <w:color w:val="1F497D"/>
          <w:kern w:val="0"/>
          <w:sz w:val="22"/>
        </w:rPr>
      </w:pPr>
    </w:p>
    <w:p w14:paraId="5B92CAD2" w14:textId="74A5D29A" w:rsidR="00EF69AE" w:rsidRDefault="00EF69AE" w:rsidP="00EF69AE">
      <w:pPr>
        <w:widowControl/>
        <w:ind w:firstLine="420"/>
        <w:jc w:val="left"/>
        <w:rPr>
          <w:rFonts w:ascii="Times New Roman" w:eastAsia="SimSun" w:hAnsi="Times New Roman" w:cs="Times New Roman"/>
          <w:color w:val="1F497D"/>
          <w:kern w:val="0"/>
          <w:sz w:val="22"/>
        </w:rPr>
      </w:pPr>
      <w:r w:rsidRPr="00EF69AE">
        <w:rPr>
          <w:rFonts w:ascii="Times New Roman" w:eastAsia="SimSun" w:hAnsi="Times New Roman" w:cs="Times New Roman"/>
          <w:color w:val="1F497D"/>
          <w:kern w:val="0"/>
          <w:sz w:val="22"/>
        </w:rPr>
        <w:t xml:space="preserve">Thank you for </w:t>
      </w:r>
      <w:proofErr w:type="gramStart"/>
      <w:r w:rsidRPr="00EF69AE">
        <w:rPr>
          <w:rFonts w:ascii="Times New Roman" w:eastAsia="SimSun" w:hAnsi="Times New Roman" w:cs="Times New Roman"/>
          <w:color w:val="1F497D"/>
          <w:kern w:val="0"/>
          <w:sz w:val="22"/>
        </w:rPr>
        <w:t>the</w:t>
      </w:r>
      <w:proofErr w:type="gramEnd"/>
      <w:r w:rsidRPr="00EF69AE">
        <w:rPr>
          <w:rFonts w:ascii="Times New Roman" w:eastAsia="SimSun" w:hAnsi="Times New Roman" w:cs="Times New Roman"/>
          <w:color w:val="1F497D"/>
          <w:kern w:val="0"/>
          <w:sz w:val="22"/>
        </w:rPr>
        <w:t xml:space="preserve"> clarification. I will prepare the required files and information for the submission and send them to you as soon as possible.</w:t>
      </w:r>
    </w:p>
    <w:p w14:paraId="7E653762" w14:textId="77777777" w:rsidR="00EF69AE" w:rsidRPr="008748CC" w:rsidRDefault="00EF69AE" w:rsidP="00EF69AE">
      <w:pPr>
        <w:widowControl/>
        <w:ind w:firstLine="420"/>
        <w:jc w:val="left"/>
        <w:rPr>
          <w:rFonts w:ascii="Times New Roman" w:eastAsia="SimSun" w:hAnsi="Times New Roman" w:cs="Times New Roman"/>
          <w:color w:val="1F497D"/>
          <w:kern w:val="0"/>
          <w:sz w:val="22"/>
        </w:rPr>
      </w:pPr>
    </w:p>
    <w:p w14:paraId="297BB0AF" w14:textId="77777777" w:rsidR="00EF69AE" w:rsidRDefault="00EF69AE" w:rsidP="00EF6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935ED9D" w14:textId="77777777" w:rsidR="00EF69AE" w:rsidRDefault="00EF69AE" w:rsidP="00EF6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40FA4" w14:textId="77777777" w:rsidR="00EF69AE" w:rsidRDefault="00EF69AE" w:rsidP="008675AC">
      <w:pPr>
        <w:widowControl/>
        <w:jc w:val="left"/>
        <w:rPr>
          <w:rFonts w:ascii="Times New Roman" w:eastAsia="SimSun" w:hAnsi="Times New Roman" w:cs="Times New Roman"/>
          <w:color w:val="1F497D"/>
          <w:kern w:val="0"/>
          <w:sz w:val="22"/>
        </w:rPr>
      </w:pPr>
    </w:p>
    <w:p w14:paraId="2D23C866" w14:textId="77777777" w:rsidR="00EF69AE" w:rsidRDefault="00EF69AE" w:rsidP="008675AC">
      <w:pPr>
        <w:widowControl/>
        <w:jc w:val="left"/>
        <w:rPr>
          <w:rFonts w:ascii="Times New Roman" w:eastAsia="SimSun" w:hAnsi="Times New Roman" w:cs="Times New Roman"/>
          <w:color w:val="1F497D"/>
          <w:kern w:val="0"/>
          <w:sz w:val="22"/>
        </w:rPr>
      </w:pPr>
    </w:p>
    <w:p w14:paraId="04C9CC3A" w14:textId="7098B34F" w:rsidR="008675AC" w:rsidRDefault="008675AC" w:rsidP="008675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CAC7F7F" w14:textId="77777777" w:rsidR="008675AC" w:rsidRDefault="008675AC" w:rsidP="008675AC">
      <w:pPr>
        <w:widowControl/>
        <w:ind w:firstLine="420"/>
        <w:jc w:val="left"/>
        <w:rPr>
          <w:rFonts w:ascii="Times New Roman" w:eastAsia="SimSun" w:hAnsi="Times New Roman" w:cs="Times New Roman"/>
          <w:color w:val="1F497D"/>
          <w:kern w:val="0"/>
          <w:sz w:val="22"/>
        </w:rPr>
      </w:pPr>
    </w:p>
    <w:p w14:paraId="2978F844"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Thank you for your guidance. I would like to take this opportunity to resolve the copyright issue with the referenced images. I will replace the images that lack copyright permissions and then proceed with the submission.</w:t>
      </w:r>
    </w:p>
    <w:p w14:paraId="20D90553"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40ADF29B" w14:textId="2CB44BA6"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 xml:space="preserve">However, I encountered a submission issue when trying to submit today. Although I set you as the corresponding author, after filling in all the required information, I found that the system did not allow me to transfer the submission to your account. I printed the review page, and at the bottom, there is only a </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submit</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 xml:space="preserve"> option, but no </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transfer</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 xml:space="preserve"> option.</w:t>
      </w:r>
    </w:p>
    <w:p w14:paraId="6C40F9A6"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13B6513D" w14:textId="643007F4"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Do you happen to know if this is the usual case</w:t>
      </w:r>
      <w:r>
        <w:rPr>
          <w:rFonts w:ascii="Times New Roman" w:eastAsia="SimSun" w:hAnsi="Times New Roman" w:cs="Times New Roman" w:hint="eastAsia"/>
          <w:color w:val="1F497D"/>
          <w:kern w:val="0"/>
          <w:sz w:val="22"/>
        </w:rPr>
        <w:t xml:space="preserve"> for </w:t>
      </w:r>
      <w:r w:rsidRPr="00353836">
        <w:rPr>
          <w:rFonts w:ascii="Times New Roman" w:eastAsia="SimSun" w:hAnsi="Times New Roman" w:cs="Times New Roman"/>
          <w:i/>
          <w:iCs/>
          <w:color w:val="1F497D"/>
          <w:kern w:val="0"/>
          <w:sz w:val="22"/>
        </w:rPr>
        <w:t>Smart Materials and Structures</w:t>
      </w:r>
      <w:r w:rsidRPr="008675AC">
        <w:rPr>
          <w:rFonts w:ascii="Times New Roman" w:eastAsia="SimSun" w:hAnsi="Times New Roman" w:cs="Times New Roman"/>
          <w:color w:val="1F497D"/>
          <w:kern w:val="0"/>
          <w:sz w:val="22"/>
        </w:rPr>
        <w:t>? Should I send all the information to you so that you can complete the submission on your end, or should I submit it directly? Since you are listed as the corresponding author, you should receive an email to manage the follow-up process.</w:t>
      </w:r>
    </w:p>
    <w:p w14:paraId="5457556B"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00C70C55" w14:textId="3574D5EB" w:rsid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Please let me know your thoughts on how to proceed.</w:t>
      </w:r>
    </w:p>
    <w:p w14:paraId="284B2007" w14:textId="77777777" w:rsidR="008675AC" w:rsidRPr="008748CC" w:rsidRDefault="008675AC" w:rsidP="008675AC">
      <w:pPr>
        <w:widowControl/>
        <w:ind w:firstLine="420"/>
        <w:jc w:val="left"/>
        <w:rPr>
          <w:rFonts w:ascii="Times New Roman" w:eastAsia="SimSun" w:hAnsi="Times New Roman" w:cs="Times New Roman"/>
          <w:color w:val="1F497D"/>
          <w:kern w:val="0"/>
          <w:sz w:val="22"/>
        </w:rPr>
      </w:pPr>
    </w:p>
    <w:p w14:paraId="6F30BB7E"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95CDD5"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652E535" w14:textId="77777777" w:rsidR="008675AC" w:rsidRDefault="008675AC" w:rsidP="008675AC">
      <w:pPr>
        <w:widowControl/>
        <w:jc w:val="left"/>
        <w:rPr>
          <w:rFonts w:ascii="Times New Roman" w:eastAsia="SimSun" w:hAnsi="Times New Roman" w:cs="Times New Roman"/>
          <w:color w:val="1F497D"/>
          <w:kern w:val="0"/>
          <w:sz w:val="22"/>
        </w:rPr>
      </w:pPr>
    </w:p>
    <w:p w14:paraId="29C4FA79" w14:textId="77777777" w:rsidR="008675AC" w:rsidRDefault="008675AC" w:rsidP="008675AC">
      <w:pPr>
        <w:widowControl/>
        <w:jc w:val="left"/>
        <w:rPr>
          <w:rFonts w:ascii="Times New Roman" w:eastAsia="SimSun" w:hAnsi="Times New Roman" w:cs="Times New Roman"/>
          <w:color w:val="1F497D"/>
          <w:kern w:val="0"/>
          <w:sz w:val="22"/>
        </w:rPr>
      </w:pPr>
    </w:p>
    <w:p w14:paraId="0AD83DD0" w14:textId="552FE730" w:rsidR="008675AC" w:rsidRDefault="008675AC" w:rsidP="008675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4C801F9" w14:textId="77777777" w:rsidR="008675AC" w:rsidRDefault="008675AC" w:rsidP="008675AC">
      <w:pPr>
        <w:widowControl/>
        <w:ind w:firstLine="420"/>
        <w:jc w:val="left"/>
        <w:rPr>
          <w:rFonts w:ascii="Times New Roman" w:eastAsia="SimSun" w:hAnsi="Times New Roman" w:cs="Times New Roman"/>
          <w:color w:val="1F497D"/>
          <w:kern w:val="0"/>
          <w:sz w:val="22"/>
        </w:rPr>
      </w:pPr>
    </w:p>
    <w:p w14:paraId="280063C8" w14:textId="77777777" w:rsidR="008675AC" w:rsidRPr="00353836" w:rsidRDefault="008675AC" w:rsidP="008675AC">
      <w:pPr>
        <w:widowControl/>
        <w:ind w:firstLine="420"/>
        <w:jc w:val="left"/>
        <w:rPr>
          <w:rFonts w:ascii="Times New Roman" w:eastAsia="SimSun" w:hAnsi="Times New Roman" w:cs="Times New Roman"/>
          <w:color w:val="1F497D"/>
          <w:kern w:val="0"/>
          <w:sz w:val="22"/>
        </w:rPr>
      </w:pPr>
      <w:r w:rsidRPr="00353836">
        <w:rPr>
          <w:rFonts w:ascii="Times New Roman" w:eastAsia="SimSun" w:hAnsi="Times New Roman" w:cs="Times New Roman"/>
          <w:color w:val="1F497D"/>
          <w:kern w:val="0"/>
          <w:sz w:val="22"/>
        </w:rPr>
        <w:t xml:space="preserve">After careful consideration and discussions with </w:t>
      </w:r>
      <w:r>
        <w:rPr>
          <w:rFonts w:ascii="Times New Roman" w:eastAsia="SimSun" w:hAnsi="Times New Roman" w:cs="Times New Roman" w:hint="eastAsia"/>
          <w:color w:val="1F497D"/>
          <w:kern w:val="0"/>
          <w:sz w:val="22"/>
        </w:rPr>
        <w:t>all coauthors</w:t>
      </w:r>
      <w:r w:rsidRPr="00353836">
        <w:rPr>
          <w:rFonts w:ascii="Times New Roman" w:eastAsia="SimSun" w:hAnsi="Times New Roman" w:cs="Times New Roman"/>
          <w:color w:val="1F497D"/>
          <w:kern w:val="0"/>
          <w:sz w:val="22"/>
        </w:rPr>
        <w:t xml:space="preserve">, we believe that </w:t>
      </w:r>
      <w:r w:rsidRPr="00353836">
        <w:rPr>
          <w:rFonts w:ascii="Times New Roman" w:eastAsia="SimSun" w:hAnsi="Times New Roman" w:cs="Times New Roman"/>
          <w:i/>
          <w:iCs/>
          <w:color w:val="1F497D"/>
          <w:kern w:val="0"/>
          <w:sz w:val="22"/>
        </w:rPr>
        <w:t>Smart Materials and Structures</w:t>
      </w:r>
      <w:r w:rsidRPr="00353836">
        <w:rPr>
          <w:rFonts w:ascii="Times New Roman" w:eastAsia="SimSun" w:hAnsi="Times New Roman" w:cs="Times New Roman"/>
          <w:color w:val="1F497D"/>
          <w:kern w:val="0"/>
          <w:sz w:val="22"/>
        </w:rPr>
        <w:t xml:space="preserve"> is the best journal for our review paper</w:t>
      </w:r>
      <w:r>
        <w:rPr>
          <w:rFonts w:ascii="Times New Roman" w:eastAsia="SimSun" w:hAnsi="Times New Roman" w:cs="Times New Roman" w:hint="eastAsia"/>
          <w:color w:val="1F497D"/>
          <w:kern w:val="0"/>
          <w:sz w:val="22"/>
        </w:rPr>
        <w:t xml:space="preserve"> because I also saw some soft robots (especially for smart structures) papers in this journal</w:t>
      </w:r>
      <w:r w:rsidRPr="0035383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And there are two more options: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and</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Robotics and Autonomous Systems</w:t>
      </w:r>
      <w:r>
        <w:rPr>
          <w:rFonts w:ascii="Times New Roman" w:eastAsia="SimSun" w:hAnsi="Times New Roman" w:cs="Times New Roman" w:hint="eastAsia"/>
          <w:color w:val="1F497D"/>
          <w:kern w:val="0"/>
          <w:sz w:val="22"/>
        </w:rPr>
        <w:t>. What do you think about it? Looking forward to your guidance</w:t>
      </w:r>
    </w:p>
    <w:p w14:paraId="3200BD95" w14:textId="77777777" w:rsidR="008675AC" w:rsidRPr="008748CC" w:rsidRDefault="008675AC" w:rsidP="008675AC">
      <w:pPr>
        <w:widowControl/>
        <w:ind w:firstLine="420"/>
        <w:jc w:val="left"/>
        <w:rPr>
          <w:rFonts w:ascii="Times New Roman" w:eastAsia="SimSun" w:hAnsi="Times New Roman" w:cs="Times New Roman"/>
          <w:color w:val="1F497D"/>
          <w:kern w:val="0"/>
          <w:sz w:val="22"/>
        </w:rPr>
      </w:pPr>
    </w:p>
    <w:p w14:paraId="6175D35F"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03ABFFA"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89E1711" w14:textId="77777777" w:rsidR="008675AC" w:rsidRDefault="008675AC" w:rsidP="00B73F71">
      <w:pPr>
        <w:widowControl/>
        <w:jc w:val="left"/>
        <w:rPr>
          <w:rFonts w:ascii="Times New Roman" w:eastAsia="SimSun" w:hAnsi="Times New Roman" w:cs="Times New Roman"/>
          <w:color w:val="1F497D"/>
          <w:kern w:val="0"/>
          <w:sz w:val="22"/>
        </w:rPr>
      </w:pPr>
    </w:p>
    <w:p w14:paraId="30821E7C" w14:textId="77777777" w:rsidR="008675AC" w:rsidRDefault="008675AC" w:rsidP="00B73F71">
      <w:pPr>
        <w:widowControl/>
        <w:jc w:val="left"/>
        <w:rPr>
          <w:rFonts w:ascii="Times New Roman" w:eastAsia="SimSun" w:hAnsi="Times New Roman" w:cs="Times New Roman"/>
          <w:color w:val="1F497D"/>
          <w:kern w:val="0"/>
          <w:sz w:val="22"/>
        </w:rPr>
      </w:pPr>
    </w:p>
    <w:p w14:paraId="16B46FD3" w14:textId="43E7D924" w:rsidR="00B73F71" w:rsidRDefault="00B73F71" w:rsidP="00B73F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2332BE88" w14:textId="77777777" w:rsidR="00B73F71" w:rsidRDefault="00B73F71" w:rsidP="00B73F71">
      <w:pPr>
        <w:widowControl/>
        <w:ind w:firstLine="420"/>
        <w:jc w:val="left"/>
        <w:rPr>
          <w:rFonts w:ascii="Times New Roman" w:eastAsia="SimSun" w:hAnsi="Times New Roman" w:cs="Times New Roman"/>
          <w:color w:val="1F497D"/>
          <w:kern w:val="0"/>
          <w:sz w:val="22"/>
        </w:rPr>
      </w:pPr>
    </w:p>
    <w:p w14:paraId="1AE36F12" w14:textId="77777777" w:rsidR="00B73F71" w:rsidRDefault="00B73F71" w:rsidP="00B73F71">
      <w:pPr>
        <w:widowControl/>
        <w:ind w:firstLine="420"/>
        <w:jc w:val="left"/>
        <w:rPr>
          <w:rFonts w:ascii="Times New Roman" w:eastAsia="SimSun" w:hAnsi="Times New Roman" w:cs="Times New Roman"/>
          <w:color w:val="1F497D"/>
          <w:kern w:val="0"/>
          <w:sz w:val="22"/>
        </w:rPr>
      </w:pPr>
      <w:r w:rsidRPr="00B73F71">
        <w:rPr>
          <w:rFonts w:ascii="Times New Roman" w:eastAsia="SimSun" w:hAnsi="Times New Roman" w:cs="Times New Roman"/>
          <w:color w:val="1F497D"/>
          <w:kern w:val="0"/>
          <w:sz w:val="22"/>
        </w:rPr>
        <w:t xml:space="preserve">Thank you for your suggestions and for sharing your insights regarding the submission. I agree that </w:t>
      </w:r>
      <w:r w:rsidRPr="00B73F71">
        <w:rPr>
          <w:rFonts w:ascii="Times New Roman" w:eastAsia="SimSun" w:hAnsi="Times New Roman" w:cs="Times New Roman"/>
          <w:i/>
          <w:iCs/>
          <w:color w:val="1F497D"/>
          <w:kern w:val="0"/>
          <w:sz w:val="22"/>
        </w:rPr>
        <w:t>Smart Materials and Structures</w:t>
      </w:r>
      <w:r w:rsidRPr="00B73F71">
        <w:rPr>
          <w:rFonts w:ascii="Times New Roman" w:eastAsia="SimSun" w:hAnsi="Times New Roman" w:cs="Times New Roman"/>
          <w:color w:val="1F497D"/>
          <w:kern w:val="0"/>
          <w:sz w:val="22"/>
        </w:rPr>
        <w:t xml:space="preserve"> would be an excellent choice, especially with both of you on </w:t>
      </w:r>
      <w:proofErr w:type="gramStart"/>
      <w:r w:rsidRPr="00B73F71">
        <w:rPr>
          <w:rFonts w:ascii="Times New Roman" w:eastAsia="SimSun" w:hAnsi="Times New Roman" w:cs="Times New Roman"/>
          <w:color w:val="1F497D"/>
          <w:kern w:val="0"/>
          <w:sz w:val="22"/>
        </w:rPr>
        <w:t>the board</w:t>
      </w:r>
      <w:proofErr w:type="gramEnd"/>
      <w:r w:rsidRPr="00B73F71">
        <w:rPr>
          <w:rFonts w:ascii="Times New Roman" w:eastAsia="SimSun" w:hAnsi="Times New Roman" w:cs="Times New Roman"/>
          <w:color w:val="1F497D"/>
          <w:kern w:val="0"/>
          <w:sz w:val="22"/>
        </w:rPr>
        <w:t>.</w:t>
      </w:r>
    </w:p>
    <w:p w14:paraId="6F852689" w14:textId="77777777" w:rsidR="00B73F71" w:rsidRPr="00B73F71" w:rsidRDefault="00B73F71" w:rsidP="00B73F71">
      <w:pPr>
        <w:widowControl/>
        <w:ind w:firstLine="420"/>
        <w:jc w:val="left"/>
        <w:rPr>
          <w:rFonts w:ascii="Times New Roman" w:eastAsia="SimSun" w:hAnsi="Times New Roman" w:cs="Times New Roman"/>
          <w:color w:val="1F497D"/>
          <w:kern w:val="0"/>
          <w:sz w:val="22"/>
        </w:rPr>
      </w:pPr>
    </w:p>
    <w:p w14:paraId="2228D5DD" w14:textId="7AF5E22F" w:rsidR="00B73F71" w:rsidRPr="00B73F71" w:rsidRDefault="00B73F71" w:rsidP="00B73F71">
      <w:pPr>
        <w:widowControl/>
        <w:ind w:firstLine="420"/>
        <w:jc w:val="left"/>
        <w:rPr>
          <w:rFonts w:ascii="Times New Roman" w:eastAsia="SimSun" w:hAnsi="Times New Roman" w:cs="Times New Roman"/>
          <w:color w:val="1F497D"/>
          <w:kern w:val="0"/>
          <w:sz w:val="22"/>
        </w:rPr>
      </w:pPr>
      <w:r w:rsidRPr="00B73F71">
        <w:rPr>
          <w:rFonts w:ascii="Times New Roman" w:eastAsia="SimSun" w:hAnsi="Times New Roman" w:cs="Times New Roman"/>
          <w:color w:val="1F497D"/>
          <w:kern w:val="0"/>
          <w:sz w:val="22"/>
        </w:rPr>
        <w:t xml:space="preserve">I appreciate your support, and I </w:t>
      </w:r>
      <w:r>
        <w:rPr>
          <w:rFonts w:ascii="Times New Roman" w:eastAsia="SimSun" w:hAnsi="Times New Roman" w:cs="Times New Roman" w:hint="eastAsia"/>
          <w:color w:val="1F497D"/>
          <w:kern w:val="0"/>
          <w:sz w:val="22"/>
        </w:rPr>
        <w:t>will</w:t>
      </w:r>
      <w:r w:rsidRPr="00B73F71">
        <w:rPr>
          <w:rFonts w:ascii="Times New Roman" w:eastAsia="SimSun" w:hAnsi="Times New Roman" w:cs="Times New Roman"/>
          <w:color w:val="1F497D"/>
          <w:kern w:val="0"/>
          <w:sz w:val="22"/>
        </w:rPr>
        <w:t xml:space="preserve"> proceed with this plan.</w:t>
      </w:r>
    </w:p>
    <w:p w14:paraId="548F6CD4" w14:textId="77777777" w:rsidR="00B73F71" w:rsidRPr="008748CC" w:rsidRDefault="00B73F71" w:rsidP="00B73F71">
      <w:pPr>
        <w:widowControl/>
        <w:ind w:firstLine="420"/>
        <w:jc w:val="left"/>
        <w:rPr>
          <w:rFonts w:ascii="Times New Roman" w:eastAsia="SimSun" w:hAnsi="Times New Roman" w:cs="Times New Roman"/>
          <w:color w:val="1F497D"/>
          <w:kern w:val="0"/>
          <w:sz w:val="22"/>
        </w:rPr>
      </w:pPr>
    </w:p>
    <w:p w14:paraId="1D4EE50C" w14:textId="77777777" w:rsidR="00B73F71" w:rsidRDefault="00B73F71" w:rsidP="00B73F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AD62E9" w14:textId="0B4B4262" w:rsidR="00B73F71" w:rsidRDefault="00B73F71"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DCDA6D" w14:textId="77777777" w:rsidR="00B73F71" w:rsidRDefault="00B73F71" w:rsidP="00353836">
      <w:pPr>
        <w:widowControl/>
        <w:jc w:val="left"/>
        <w:rPr>
          <w:rFonts w:ascii="Times New Roman" w:eastAsia="SimSun" w:hAnsi="Times New Roman" w:cs="Times New Roman"/>
          <w:color w:val="1F497D"/>
          <w:kern w:val="0"/>
          <w:sz w:val="22"/>
        </w:rPr>
      </w:pPr>
    </w:p>
    <w:p w14:paraId="727D2170" w14:textId="49B8568A" w:rsidR="00353836" w:rsidRDefault="00353836" w:rsidP="0035383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578C60A" w14:textId="77777777" w:rsidR="00353836" w:rsidRDefault="00353836" w:rsidP="00353836">
      <w:pPr>
        <w:widowControl/>
        <w:ind w:firstLine="420"/>
        <w:jc w:val="left"/>
        <w:rPr>
          <w:rFonts w:ascii="Times New Roman" w:eastAsia="SimSun" w:hAnsi="Times New Roman" w:cs="Times New Roman"/>
          <w:color w:val="1F497D"/>
          <w:kern w:val="0"/>
          <w:sz w:val="22"/>
        </w:rPr>
      </w:pPr>
    </w:p>
    <w:p w14:paraId="45C29311" w14:textId="76DE8BB4" w:rsidR="00353836" w:rsidRPr="00353836" w:rsidRDefault="00353836" w:rsidP="00353836">
      <w:pPr>
        <w:widowControl/>
        <w:ind w:firstLine="420"/>
        <w:jc w:val="left"/>
        <w:rPr>
          <w:rFonts w:ascii="Times New Roman" w:eastAsia="SimSun" w:hAnsi="Times New Roman" w:cs="Times New Roman"/>
          <w:color w:val="1F497D"/>
          <w:kern w:val="0"/>
          <w:sz w:val="22"/>
        </w:rPr>
      </w:pPr>
      <w:r w:rsidRPr="00353836">
        <w:rPr>
          <w:rFonts w:ascii="Times New Roman" w:eastAsia="SimSun" w:hAnsi="Times New Roman" w:cs="Times New Roman"/>
          <w:color w:val="1F497D"/>
          <w:kern w:val="0"/>
          <w:sz w:val="22"/>
        </w:rPr>
        <w:t xml:space="preserve">After careful consideration and discussions with </w:t>
      </w:r>
      <w:r>
        <w:rPr>
          <w:rFonts w:ascii="Times New Roman" w:eastAsia="SimSun" w:hAnsi="Times New Roman" w:cs="Times New Roman" w:hint="eastAsia"/>
          <w:color w:val="1F497D"/>
          <w:kern w:val="0"/>
          <w:sz w:val="22"/>
        </w:rPr>
        <w:t>all coauthors</w:t>
      </w:r>
      <w:r w:rsidRPr="00353836">
        <w:rPr>
          <w:rFonts w:ascii="Times New Roman" w:eastAsia="SimSun" w:hAnsi="Times New Roman" w:cs="Times New Roman"/>
          <w:color w:val="1F497D"/>
          <w:kern w:val="0"/>
          <w:sz w:val="22"/>
        </w:rPr>
        <w:t xml:space="preserve">, we believe that </w:t>
      </w:r>
      <w:r w:rsidRPr="00353836">
        <w:rPr>
          <w:rFonts w:ascii="Times New Roman" w:eastAsia="SimSun" w:hAnsi="Times New Roman" w:cs="Times New Roman"/>
          <w:i/>
          <w:iCs/>
          <w:color w:val="1F497D"/>
          <w:kern w:val="0"/>
          <w:sz w:val="22"/>
        </w:rPr>
        <w:t>Smart Materials and Structures</w:t>
      </w:r>
      <w:r w:rsidRPr="00353836">
        <w:rPr>
          <w:rFonts w:ascii="Times New Roman" w:eastAsia="SimSun" w:hAnsi="Times New Roman" w:cs="Times New Roman"/>
          <w:color w:val="1F497D"/>
          <w:kern w:val="0"/>
          <w:sz w:val="22"/>
        </w:rPr>
        <w:t xml:space="preserve"> is the best journal for our review paper</w:t>
      </w:r>
      <w:r>
        <w:rPr>
          <w:rFonts w:ascii="Times New Roman" w:eastAsia="SimSun" w:hAnsi="Times New Roman" w:cs="Times New Roman" w:hint="eastAsia"/>
          <w:color w:val="1F497D"/>
          <w:kern w:val="0"/>
          <w:sz w:val="22"/>
        </w:rPr>
        <w:t xml:space="preserve"> because I also saw some soft robots (especially for smart structures) papers in this journal</w:t>
      </w:r>
      <w:r w:rsidRPr="0035383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And there are two more options: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and</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Robotics and Autonomous Systems</w:t>
      </w:r>
      <w:r>
        <w:rPr>
          <w:rFonts w:ascii="Times New Roman" w:eastAsia="SimSun" w:hAnsi="Times New Roman" w:cs="Times New Roman" w:hint="eastAsia"/>
          <w:color w:val="1F497D"/>
          <w:kern w:val="0"/>
          <w:sz w:val="22"/>
        </w:rPr>
        <w:t>. What do you think about it? Looking forward to your guidance</w:t>
      </w:r>
    </w:p>
    <w:p w14:paraId="55232AF0" w14:textId="77777777" w:rsidR="00353836" w:rsidRPr="008748CC" w:rsidRDefault="00353836" w:rsidP="00353836">
      <w:pPr>
        <w:widowControl/>
        <w:ind w:firstLine="420"/>
        <w:jc w:val="left"/>
        <w:rPr>
          <w:rFonts w:ascii="Times New Roman" w:eastAsia="SimSun" w:hAnsi="Times New Roman" w:cs="Times New Roman"/>
          <w:color w:val="1F497D"/>
          <w:kern w:val="0"/>
          <w:sz w:val="22"/>
        </w:rPr>
      </w:pPr>
    </w:p>
    <w:p w14:paraId="41332862" w14:textId="77777777" w:rsidR="00353836" w:rsidRDefault="00353836"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2A1005B" w14:textId="77777777" w:rsidR="00353836" w:rsidRDefault="00353836"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E471132" w14:textId="77777777" w:rsidR="00353836" w:rsidRDefault="00353836" w:rsidP="00547850">
      <w:pPr>
        <w:widowControl/>
        <w:jc w:val="left"/>
        <w:rPr>
          <w:rFonts w:ascii="Times New Roman" w:eastAsia="SimSun" w:hAnsi="Times New Roman" w:cs="Times New Roman"/>
          <w:color w:val="1F497D"/>
          <w:kern w:val="0"/>
          <w:sz w:val="22"/>
        </w:rPr>
      </w:pPr>
    </w:p>
    <w:p w14:paraId="37CDF001" w14:textId="77777777" w:rsidR="00353836" w:rsidRDefault="00353836" w:rsidP="00547850">
      <w:pPr>
        <w:widowControl/>
        <w:jc w:val="left"/>
        <w:rPr>
          <w:rFonts w:ascii="Times New Roman" w:eastAsia="SimSun" w:hAnsi="Times New Roman" w:cs="Times New Roman"/>
          <w:color w:val="1F497D"/>
          <w:kern w:val="0"/>
          <w:sz w:val="22"/>
        </w:rPr>
      </w:pPr>
    </w:p>
    <w:p w14:paraId="5F26A23C" w14:textId="376BA60C" w:rsidR="00547850" w:rsidRDefault="00547850" w:rsidP="005478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682ABD9F" w14:textId="77777777" w:rsidR="00547850" w:rsidRDefault="00547850" w:rsidP="00547850">
      <w:pPr>
        <w:widowControl/>
        <w:ind w:firstLine="420"/>
        <w:jc w:val="left"/>
        <w:rPr>
          <w:rFonts w:ascii="Times New Roman" w:eastAsia="SimSun" w:hAnsi="Times New Roman" w:cs="Times New Roman"/>
          <w:color w:val="1F497D"/>
          <w:kern w:val="0"/>
          <w:sz w:val="22"/>
        </w:rPr>
      </w:pPr>
    </w:p>
    <w:p w14:paraId="24BB54B7" w14:textId="77777777" w:rsid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lastRenderedPageBreak/>
        <w:t xml:space="preserve">Please see the forwarded email regarding the rejection of our review paper </w:t>
      </w:r>
      <w:proofErr w:type="gramStart"/>
      <w:r w:rsidRPr="00547850">
        <w:rPr>
          <w:rFonts w:ascii="Times New Roman" w:eastAsia="SimSun" w:hAnsi="Times New Roman" w:cs="Times New Roman"/>
          <w:color w:val="1F497D"/>
          <w:kern w:val="0"/>
          <w:sz w:val="22"/>
        </w:rPr>
        <w:t>from</w:t>
      </w:r>
      <w:proofErr w:type="gramEnd"/>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Advanced Intelligent Systems</w:t>
      </w:r>
      <w:r w:rsidRPr="00547850">
        <w:rPr>
          <w:rFonts w:ascii="Times New Roman" w:eastAsia="SimSun" w:hAnsi="Times New Roman" w:cs="Times New Roman"/>
          <w:color w:val="1F497D"/>
          <w:kern w:val="0"/>
          <w:sz w:val="22"/>
        </w:rPr>
        <w:t xml:space="preserve">. They have suggested transferring it to </w:t>
      </w:r>
      <w:r w:rsidRPr="00547850">
        <w:rPr>
          <w:rFonts w:ascii="Times New Roman" w:eastAsia="SimSun" w:hAnsi="Times New Roman" w:cs="Times New Roman"/>
          <w:i/>
          <w:iCs/>
          <w:color w:val="1F497D"/>
          <w:kern w:val="0"/>
          <w:sz w:val="22"/>
        </w:rPr>
        <w:t>CAAI Transactions on Intelligence Technology</w:t>
      </w:r>
      <w:r w:rsidRPr="00547850">
        <w:rPr>
          <w:rFonts w:ascii="Times New Roman" w:eastAsia="SimSun" w:hAnsi="Times New Roman" w:cs="Times New Roman"/>
          <w:color w:val="1F497D"/>
          <w:kern w:val="0"/>
          <w:sz w:val="22"/>
        </w:rPr>
        <w:t>. However, I haven't heard much about this journal, and I believe it may not be the best option for our work.</w:t>
      </w:r>
    </w:p>
    <w:p w14:paraId="6B3D5858"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p>
    <w:p w14:paraId="41ADA42E" w14:textId="77777777" w:rsid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 xml:space="preserve">I think we should consider resubmitting to journals like </w:t>
      </w:r>
      <w:r w:rsidRPr="00547850">
        <w:rPr>
          <w:rFonts w:ascii="Times New Roman" w:eastAsia="SimSun" w:hAnsi="Times New Roman" w:cs="Times New Roman"/>
          <w:i/>
          <w:iCs/>
          <w:color w:val="1F497D"/>
          <w:kern w:val="0"/>
          <w:sz w:val="22"/>
        </w:rPr>
        <w:t>Smart Materials and Structures</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or </w:t>
      </w:r>
      <w:r w:rsidRPr="00547850">
        <w:rPr>
          <w:rFonts w:ascii="Times New Roman" w:eastAsia="SimSun" w:hAnsi="Times New Roman" w:cs="Times New Roman"/>
          <w:i/>
          <w:iCs/>
          <w:color w:val="1F497D"/>
          <w:kern w:val="0"/>
          <w:sz w:val="22"/>
        </w:rPr>
        <w:t>Robotics and Autonomous Systems</w:t>
      </w:r>
      <w:r w:rsidRPr="00547850">
        <w:rPr>
          <w:rFonts w:ascii="Times New Roman" w:eastAsia="SimSun" w:hAnsi="Times New Roman" w:cs="Times New Roman"/>
          <w:color w:val="1F497D"/>
          <w:kern w:val="0"/>
          <w:sz w:val="22"/>
        </w:rPr>
        <w:t xml:space="preserve">. Personally, I prefer </w:t>
      </w:r>
      <w:r w:rsidRPr="00547850">
        <w:rPr>
          <w:rFonts w:ascii="Times New Roman" w:eastAsia="SimSun" w:hAnsi="Times New Roman" w:cs="Times New Roman"/>
          <w:i/>
          <w:iCs/>
          <w:color w:val="1F497D"/>
          <w:kern w:val="0"/>
          <w:sz w:val="22"/>
        </w:rPr>
        <w:t>Smart Materials and Structures</w:t>
      </w:r>
      <w:r w:rsidRPr="00547850">
        <w:rPr>
          <w:rFonts w:ascii="Times New Roman" w:eastAsia="SimSun" w:hAnsi="Times New Roman" w:cs="Times New Roman"/>
          <w:color w:val="1F497D"/>
          <w:kern w:val="0"/>
          <w:sz w:val="22"/>
        </w:rPr>
        <w:t xml:space="preserve">, but I would greatly </w:t>
      </w:r>
      <w:proofErr w:type="gramStart"/>
      <w:r w:rsidRPr="00547850">
        <w:rPr>
          <w:rFonts w:ascii="Times New Roman" w:eastAsia="SimSun" w:hAnsi="Times New Roman" w:cs="Times New Roman"/>
          <w:color w:val="1F497D"/>
          <w:kern w:val="0"/>
          <w:sz w:val="22"/>
        </w:rPr>
        <w:t>value</w:t>
      </w:r>
      <w:proofErr w:type="gramEnd"/>
      <w:r w:rsidRPr="00547850">
        <w:rPr>
          <w:rFonts w:ascii="Times New Roman" w:eastAsia="SimSun" w:hAnsi="Times New Roman" w:cs="Times New Roman"/>
          <w:color w:val="1F497D"/>
          <w:kern w:val="0"/>
          <w:sz w:val="22"/>
        </w:rPr>
        <w:t xml:space="preserve"> your opinion on this matter.</w:t>
      </w:r>
    </w:p>
    <w:p w14:paraId="7B74562E"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p>
    <w:p w14:paraId="3D805F4A"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Looking forward to your thoughts.</w:t>
      </w:r>
    </w:p>
    <w:p w14:paraId="481E8B5C" w14:textId="77777777" w:rsidR="00547850" w:rsidRPr="008748CC" w:rsidRDefault="00547850" w:rsidP="00547850">
      <w:pPr>
        <w:widowControl/>
        <w:ind w:firstLine="420"/>
        <w:jc w:val="left"/>
        <w:rPr>
          <w:rFonts w:ascii="Times New Roman" w:eastAsia="SimSun" w:hAnsi="Times New Roman" w:cs="Times New Roman"/>
          <w:color w:val="1F497D"/>
          <w:kern w:val="0"/>
          <w:sz w:val="22"/>
        </w:rPr>
      </w:pPr>
    </w:p>
    <w:p w14:paraId="56D52C3A" w14:textId="77777777" w:rsidR="00547850" w:rsidRDefault="00547850" w:rsidP="005478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0E84D0" w14:textId="77777777" w:rsidR="00547850" w:rsidRDefault="00547850" w:rsidP="005478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F40269" w14:textId="77777777" w:rsidR="00547850" w:rsidRDefault="00547850" w:rsidP="008074B9">
      <w:pPr>
        <w:widowControl/>
        <w:jc w:val="left"/>
        <w:rPr>
          <w:rFonts w:ascii="Times New Roman" w:eastAsia="SimSun" w:hAnsi="Times New Roman" w:cs="Times New Roman"/>
          <w:color w:val="1F497D"/>
          <w:kern w:val="0"/>
          <w:sz w:val="22"/>
        </w:rPr>
      </w:pPr>
    </w:p>
    <w:p w14:paraId="771E4414" w14:textId="77777777" w:rsidR="00547850" w:rsidRDefault="00547850" w:rsidP="008074B9">
      <w:pPr>
        <w:widowControl/>
        <w:jc w:val="left"/>
        <w:rPr>
          <w:rFonts w:ascii="Times New Roman" w:eastAsia="SimSun" w:hAnsi="Times New Roman" w:cs="Times New Roman"/>
          <w:color w:val="1F497D"/>
          <w:kern w:val="0"/>
          <w:sz w:val="22"/>
        </w:rPr>
      </w:pPr>
    </w:p>
    <w:p w14:paraId="1D03D22C" w14:textId="010D5263" w:rsidR="008074B9" w:rsidRDefault="008074B9" w:rsidP="008074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6A2B229" w14:textId="77777777" w:rsidR="008074B9" w:rsidRDefault="008074B9" w:rsidP="008074B9">
      <w:pPr>
        <w:widowControl/>
        <w:ind w:firstLine="420"/>
        <w:jc w:val="left"/>
        <w:rPr>
          <w:rFonts w:ascii="Times New Roman" w:eastAsia="SimSun" w:hAnsi="Times New Roman" w:cs="Times New Roman"/>
          <w:color w:val="1F497D"/>
          <w:kern w:val="0"/>
          <w:sz w:val="22"/>
        </w:rPr>
      </w:pPr>
    </w:p>
    <w:p w14:paraId="103670A6" w14:textId="7F665E86" w:rsidR="008074B9" w:rsidRDefault="008074B9" w:rsidP="008074B9">
      <w:pPr>
        <w:widowControl/>
        <w:ind w:firstLine="420"/>
        <w:jc w:val="left"/>
        <w:rPr>
          <w:rFonts w:ascii="Times New Roman" w:eastAsia="SimSun" w:hAnsi="Times New Roman" w:cs="Times New Roman"/>
          <w:color w:val="1F497D"/>
          <w:kern w:val="0"/>
          <w:sz w:val="22"/>
        </w:rPr>
      </w:pPr>
      <w:r w:rsidRPr="008074B9">
        <w:rPr>
          <w:rFonts w:ascii="Times New Roman" w:eastAsia="SimSun" w:hAnsi="Times New Roman" w:cs="Times New Roman"/>
          <w:color w:val="1F497D"/>
          <w:kern w:val="0"/>
          <w:sz w:val="22"/>
        </w:rPr>
        <w:t>Thank you very much for</w:t>
      </w:r>
      <w:r>
        <w:rPr>
          <w:rFonts w:ascii="Times New Roman" w:eastAsia="SimSun" w:hAnsi="Times New Roman" w:cs="Times New Roman" w:hint="eastAsia"/>
          <w:color w:val="1F497D"/>
          <w:kern w:val="0"/>
          <w:sz w:val="22"/>
        </w:rPr>
        <w:t xml:space="preserve"> your </w:t>
      </w:r>
      <w:r w:rsidRPr="008074B9">
        <w:rPr>
          <w:rFonts w:ascii="Times New Roman" w:eastAsia="SimSun" w:hAnsi="Times New Roman" w:cs="Times New Roman"/>
          <w:color w:val="1F497D"/>
          <w:kern w:val="0"/>
          <w:sz w:val="22"/>
        </w:rPr>
        <w:t xml:space="preserve">prompt response. I truly appreciate your </w:t>
      </w:r>
      <w:r>
        <w:rPr>
          <w:rFonts w:ascii="Times New Roman" w:eastAsia="SimSun" w:hAnsi="Times New Roman" w:cs="Times New Roman" w:hint="eastAsia"/>
          <w:color w:val="1F497D"/>
          <w:kern w:val="0"/>
          <w:sz w:val="22"/>
        </w:rPr>
        <w:t>help</w:t>
      </w:r>
      <w:r w:rsidRPr="008074B9">
        <w:rPr>
          <w:rFonts w:ascii="Times New Roman" w:eastAsia="SimSun" w:hAnsi="Times New Roman" w:cs="Times New Roman"/>
          <w:color w:val="1F497D"/>
          <w:kern w:val="0"/>
          <w:sz w:val="22"/>
        </w:rPr>
        <w:t>.</w:t>
      </w:r>
    </w:p>
    <w:p w14:paraId="6B677C05" w14:textId="77777777" w:rsidR="008074B9" w:rsidRPr="008748CC" w:rsidRDefault="008074B9" w:rsidP="008074B9">
      <w:pPr>
        <w:widowControl/>
        <w:ind w:firstLine="420"/>
        <w:jc w:val="left"/>
        <w:rPr>
          <w:rFonts w:ascii="Times New Roman" w:eastAsia="SimSun" w:hAnsi="Times New Roman" w:cs="Times New Roman"/>
          <w:color w:val="1F497D"/>
          <w:kern w:val="0"/>
          <w:sz w:val="22"/>
        </w:rPr>
      </w:pPr>
    </w:p>
    <w:p w14:paraId="138C5491" w14:textId="77777777" w:rsidR="008074B9" w:rsidRDefault="008074B9" w:rsidP="008074B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995045D" w14:textId="77777777" w:rsidR="008074B9" w:rsidRDefault="008074B9" w:rsidP="008074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11EF18" w14:textId="77777777" w:rsidR="008074B9" w:rsidRDefault="008074B9" w:rsidP="003026E8">
      <w:pPr>
        <w:widowControl/>
        <w:jc w:val="left"/>
        <w:rPr>
          <w:rFonts w:ascii="Times New Roman" w:eastAsia="SimSun" w:hAnsi="Times New Roman" w:cs="Times New Roman"/>
          <w:color w:val="1F497D"/>
          <w:kern w:val="0"/>
          <w:sz w:val="22"/>
        </w:rPr>
      </w:pPr>
    </w:p>
    <w:p w14:paraId="282B37AE" w14:textId="77777777" w:rsidR="008074B9" w:rsidRDefault="008074B9" w:rsidP="003026E8">
      <w:pPr>
        <w:widowControl/>
        <w:jc w:val="left"/>
        <w:rPr>
          <w:rFonts w:ascii="Times New Roman" w:eastAsia="SimSun" w:hAnsi="Times New Roman" w:cs="Times New Roman"/>
          <w:color w:val="1F497D"/>
          <w:kern w:val="0"/>
          <w:sz w:val="22"/>
        </w:rPr>
      </w:pPr>
    </w:p>
    <w:p w14:paraId="4153FDC0" w14:textId="510E2EEE" w:rsidR="003026E8" w:rsidRDefault="003026E8" w:rsidP="003026E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E3A8691" w14:textId="77777777" w:rsidR="003026E8" w:rsidRDefault="003026E8" w:rsidP="003026E8">
      <w:pPr>
        <w:widowControl/>
        <w:ind w:firstLine="420"/>
        <w:jc w:val="left"/>
        <w:rPr>
          <w:rFonts w:ascii="Times New Roman" w:eastAsia="SimSun" w:hAnsi="Times New Roman" w:cs="Times New Roman"/>
          <w:color w:val="1F497D"/>
          <w:kern w:val="0"/>
          <w:sz w:val="22"/>
        </w:rPr>
      </w:pPr>
    </w:p>
    <w:p w14:paraId="2DC7CAD3" w14:textId="6783ECA9" w:rsidR="003026E8" w:rsidRDefault="003026E8" w:rsidP="003026E8">
      <w:pPr>
        <w:widowControl/>
        <w:ind w:firstLine="420"/>
        <w:jc w:val="left"/>
        <w:rPr>
          <w:rFonts w:ascii="Times New Roman" w:eastAsia="SimSun" w:hAnsi="Times New Roman" w:cs="Times New Roman"/>
          <w:color w:val="1F497D"/>
          <w:kern w:val="0"/>
          <w:sz w:val="22"/>
        </w:rPr>
      </w:pPr>
      <w:r w:rsidRPr="003026E8">
        <w:rPr>
          <w:rFonts w:ascii="Times New Roman" w:eastAsia="SimSun" w:hAnsi="Times New Roman" w:cs="Times New Roman"/>
          <w:color w:val="1F497D"/>
          <w:kern w:val="0"/>
          <w:sz w:val="22"/>
        </w:rPr>
        <w:t>Thank you for your reply. The two subfigures in question are Figure 8(a) and Figure 8(c).</w:t>
      </w:r>
    </w:p>
    <w:p w14:paraId="653594A7" w14:textId="77777777" w:rsidR="003026E8" w:rsidRPr="008748CC" w:rsidRDefault="003026E8" w:rsidP="003026E8">
      <w:pPr>
        <w:widowControl/>
        <w:ind w:firstLine="420"/>
        <w:jc w:val="left"/>
        <w:rPr>
          <w:rFonts w:ascii="Times New Roman" w:eastAsia="SimSun" w:hAnsi="Times New Roman" w:cs="Times New Roman"/>
          <w:color w:val="1F497D"/>
          <w:kern w:val="0"/>
          <w:sz w:val="22"/>
        </w:rPr>
      </w:pPr>
    </w:p>
    <w:p w14:paraId="64BCBDDE"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CCD6D9"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B3B15B" w14:textId="77777777" w:rsidR="003026E8" w:rsidRDefault="003026E8" w:rsidP="003026E8">
      <w:pPr>
        <w:widowControl/>
        <w:jc w:val="left"/>
        <w:rPr>
          <w:rFonts w:ascii="Times New Roman" w:eastAsia="SimSun" w:hAnsi="Times New Roman" w:cs="Times New Roman"/>
          <w:color w:val="1F497D"/>
          <w:kern w:val="0"/>
          <w:sz w:val="22"/>
        </w:rPr>
      </w:pPr>
    </w:p>
    <w:p w14:paraId="6A4DAF89" w14:textId="77777777" w:rsidR="003026E8" w:rsidRDefault="003026E8" w:rsidP="003026E8">
      <w:pPr>
        <w:widowControl/>
        <w:jc w:val="left"/>
        <w:rPr>
          <w:rFonts w:ascii="Times New Roman" w:eastAsia="SimSun" w:hAnsi="Times New Roman" w:cs="Times New Roman"/>
          <w:color w:val="1F497D"/>
          <w:kern w:val="0"/>
          <w:sz w:val="22"/>
        </w:rPr>
      </w:pPr>
    </w:p>
    <w:p w14:paraId="7DA6E366" w14:textId="70A7A40E" w:rsidR="003026E8" w:rsidRDefault="003026E8" w:rsidP="003026E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066EB6AC" w14:textId="77777777" w:rsidR="003026E8" w:rsidRDefault="003026E8" w:rsidP="003026E8">
      <w:pPr>
        <w:widowControl/>
        <w:ind w:firstLine="420"/>
        <w:jc w:val="left"/>
        <w:rPr>
          <w:rFonts w:ascii="Times New Roman" w:eastAsia="SimSun" w:hAnsi="Times New Roman" w:cs="Times New Roman"/>
          <w:color w:val="1F497D"/>
          <w:kern w:val="0"/>
          <w:sz w:val="22"/>
        </w:rPr>
      </w:pPr>
    </w:p>
    <w:p w14:paraId="7C3A738C" w14:textId="6D45CF10" w:rsidR="003026E8" w:rsidRDefault="003026E8" w:rsidP="003026E8">
      <w:pPr>
        <w:widowControl/>
        <w:ind w:firstLine="420"/>
        <w:jc w:val="left"/>
        <w:rPr>
          <w:rFonts w:ascii="Times New Roman" w:eastAsia="SimSun" w:hAnsi="Times New Roman" w:cs="Times New Roman"/>
          <w:color w:val="1F497D"/>
          <w:kern w:val="0"/>
          <w:sz w:val="22"/>
        </w:rPr>
      </w:pPr>
      <w:r w:rsidRPr="003026E8">
        <w:rPr>
          <w:rFonts w:ascii="Times New Roman" w:eastAsia="SimSun" w:hAnsi="Times New Roman" w:cs="Times New Roman"/>
          <w:color w:val="1F497D"/>
          <w:kern w:val="0"/>
          <w:sz w:val="22"/>
        </w:rPr>
        <w:t>Thank you for your email. I also tried calling you four times in the last half hour but couldn't reach you. Could you please let me know when you will be available so I can call you back?</w:t>
      </w:r>
    </w:p>
    <w:p w14:paraId="7BC00A69" w14:textId="77777777" w:rsidR="003026E8" w:rsidRPr="008748CC" w:rsidRDefault="003026E8" w:rsidP="003026E8">
      <w:pPr>
        <w:widowControl/>
        <w:ind w:firstLine="420"/>
        <w:jc w:val="left"/>
        <w:rPr>
          <w:rFonts w:ascii="Times New Roman" w:eastAsia="SimSun" w:hAnsi="Times New Roman" w:cs="Times New Roman"/>
          <w:color w:val="1F497D"/>
          <w:kern w:val="0"/>
          <w:sz w:val="22"/>
        </w:rPr>
      </w:pPr>
    </w:p>
    <w:p w14:paraId="696FCD73"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299DE8"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BC1083A" w14:textId="77777777" w:rsidR="003026E8" w:rsidRDefault="003026E8" w:rsidP="00AB4EAD">
      <w:pPr>
        <w:widowControl/>
        <w:jc w:val="left"/>
        <w:rPr>
          <w:rFonts w:ascii="Times New Roman" w:eastAsia="SimSun" w:hAnsi="Times New Roman" w:cs="Times New Roman"/>
          <w:color w:val="1F497D"/>
          <w:kern w:val="0"/>
          <w:sz w:val="22"/>
        </w:rPr>
      </w:pPr>
    </w:p>
    <w:p w14:paraId="531F9513" w14:textId="77777777" w:rsidR="003026E8" w:rsidRDefault="003026E8" w:rsidP="00AB4EAD">
      <w:pPr>
        <w:widowControl/>
        <w:jc w:val="left"/>
        <w:rPr>
          <w:rFonts w:ascii="Times New Roman" w:eastAsia="SimSun" w:hAnsi="Times New Roman" w:cs="Times New Roman"/>
          <w:color w:val="1F497D"/>
          <w:kern w:val="0"/>
          <w:sz w:val="22"/>
        </w:rPr>
      </w:pPr>
    </w:p>
    <w:p w14:paraId="3D756458" w14:textId="07654548" w:rsidR="00AB4EAD" w:rsidRDefault="00AB4EAD" w:rsidP="00AB4E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5B9749CD" w14:textId="77777777" w:rsidR="00AB4EAD" w:rsidRDefault="00AB4EAD" w:rsidP="00AB4EAD">
      <w:pPr>
        <w:widowControl/>
        <w:ind w:firstLine="420"/>
        <w:jc w:val="left"/>
        <w:rPr>
          <w:rFonts w:ascii="Times New Roman" w:eastAsia="SimSun" w:hAnsi="Times New Roman" w:cs="Times New Roman"/>
          <w:color w:val="1F497D"/>
          <w:kern w:val="0"/>
          <w:sz w:val="22"/>
        </w:rPr>
      </w:pPr>
    </w:p>
    <w:p w14:paraId="2BE7FCE5" w14:textId="3659660D" w:rsidR="00AB4EAD" w:rsidRPr="00AB4EAD" w:rsidRDefault="00AB4EAD" w:rsidP="00AB4EAD">
      <w:pPr>
        <w:widowControl/>
        <w:ind w:firstLine="420"/>
        <w:jc w:val="left"/>
        <w:rPr>
          <w:rFonts w:ascii="Times New Roman" w:eastAsia="SimSun" w:hAnsi="Times New Roman" w:cs="Times New Roman"/>
          <w:color w:val="1F497D"/>
          <w:kern w:val="0"/>
          <w:sz w:val="22"/>
        </w:rPr>
      </w:pPr>
      <w:r w:rsidRPr="00AB4EAD">
        <w:rPr>
          <w:rFonts w:ascii="Times New Roman" w:eastAsia="SimSun" w:hAnsi="Times New Roman" w:cs="Times New Roman"/>
          <w:color w:val="1F497D"/>
          <w:kern w:val="0"/>
          <w:sz w:val="22"/>
        </w:rPr>
        <w:lastRenderedPageBreak/>
        <w:t xml:space="preserve">Thank you so much for your clear explanation. I originally thought I needed to submit </w:t>
      </w:r>
      <w:r>
        <w:rPr>
          <w:rFonts w:ascii="Times New Roman" w:eastAsia="SimSun" w:hAnsi="Times New Roman" w:cs="Times New Roman"/>
          <w:color w:val="1F497D"/>
          <w:kern w:val="0"/>
          <w:sz w:val="22"/>
        </w:rPr>
        <w:t>it first because I was previously informed that I needed</w:t>
      </w:r>
      <w:r>
        <w:rPr>
          <w:rFonts w:ascii="Times New Roman" w:eastAsia="SimSun" w:hAnsi="Times New Roman" w:cs="Times New Roman" w:hint="eastAsia"/>
          <w:color w:val="1F497D"/>
          <w:kern w:val="0"/>
          <w:sz w:val="22"/>
        </w:rPr>
        <w:t xml:space="preserve"> to </w:t>
      </w:r>
      <w:r w:rsidRPr="00AB4EAD">
        <w:rPr>
          <w:rFonts w:ascii="Times New Roman" w:eastAsia="SimSun" w:hAnsi="Times New Roman" w:cs="Times New Roman"/>
          <w:color w:val="1F497D"/>
          <w:kern w:val="0"/>
          <w:sz w:val="22"/>
        </w:rPr>
        <w:t>leave the University’s endorsement blank and submit my application in the system. This left me feeling quite confused. Now, I understand that the meaning was to fill in (</w:t>
      </w:r>
      <w:r>
        <w:rPr>
          <w:rFonts w:ascii="Times New Roman" w:eastAsia="SimSun" w:hAnsi="Times New Roman" w:cs="Times New Roman" w:hint="eastAsia"/>
          <w:color w:val="1F497D"/>
          <w:kern w:val="0"/>
          <w:sz w:val="22"/>
        </w:rPr>
        <w:t>instead of</w:t>
      </w:r>
      <w:r w:rsidRPr="00AB4EAD">
        <w:rPr>
          <w:rFonts w:ascii="Times New Roman" w:eastAsia="SimSun" w:hAnsi="Times New Roman" w:cs="Times New Roman"/>
          <w:color w:val="1F497D"/>
          <w:kern w:val="0"/>
          <w:sz w:val="22"/>
        </w:rPr>
        <w:t xml:space="preserve"> </w:t>
      </w:r>
      <w:proofErr w:type="gramStart"/>
      <w:r w:rsidRPr="00AB4EAD">
        <w:rPr>
          <w:rFonts w:ascii="Times New Roman" w:eastAsia="SimSun" w:hAnsi="Times New Roman" w:cs="Times New Roman"/>
          <w:color w:val="1F497D"/>
          <w:kern w:val="0"/>
          <w:sz w:val="22"/>
        </w:rPr>
        <w:t>submit</w:t>
      </w:r>
      <w:proofErr w:type="gramEnd"/>
      <w:r w:rsidRPr="00AB4EAD">
        <w:rPr>
          <w:rFonts w:ascii="Times New Roman" w:eastAsia="SimSun" w:hAnsi="Times New Roman" w:cs="Times New Roman"/>
          <w:color w:val="1F497D"/>
          <w:kern w:val="0"/>
          <w:sz w:val="22"/>
        </w:rPr>
        <w:t>) the application in the system</w:t>
      </w:r>
      <w:r>
        <w:rPr>
          <w:rFonts w:ascii="Times New Roman" w:eastAsia="SimSun" w:hAnsi="Times New Roman" w:cs="Times New Roman" w:hint="eastAsia"/>
          <w:color w:val="1F497D"/>
          <w:kern w:val="0"/>
          <w:sz w:val="22"/>
        </w:rPr>
        <w:t xml:space="preserve"> first</w:t>
      </w:r>
      <w:r w:rsidRPr="00AB4EAD">
        <w:rPr>
          <w:rFonts w:ascii="Times New Roman" w:eastAsia="SimSun" w:hAnsi="Times New Roman" w:cs="Times New Roman"/>
          <w:color w:val="1F497D"/>
          <w:kern w:val="0"/>
          <w:sz w:val="22"/>
        </w:rPr>
        <w:t>.</w:t>
      </w:r>
    </w:p>
    <w:p w14:paraId="7DDDB381" w14:textId="77777777" w:rsidR="00AB4EAD" w:rsidRPr="00AB4EAD" w:rsidRDefault="00AB4EAD" w:rsidP="00AB4EAD">
      <w:pPr>
        <w:widowControl/>
        <w:ind w:firstLine="420"/>
        <w:jc w:val="left"/>
        <w:rPr>
          <w:rFonts w:ascii="Times New Roman" w:eastAsia="SimSun" w:hAnsi="Times New Roman" w:cs="Times New Roman"/>
          <w:color w:val="1F497D"/>
          <w:kern w:val="0"/>
          <w:sz w:val="22"/>
        </w:rPr>
      </w:pPr>
    </w:p>
    <w:p w14:paraId="6BB9F84B" w14:textId="1CFF65B4" w:rsidR="00AB4EAD" w:rsidRDefault="00AB4EAD" w:rsidP="00AB4EAD">
      <w:pPr>
        <w:widowControl/>
        <w:ind w:firstLine="420"/>
        <w:jc w:val="left"/>
        <w:rPr>
          <w:rFonts w:ascii="Times New Roman" w:eastAsia="SimSun" w:hAnsi="Times New Roman" w:cs="Times New Roman"/>
          <w:color w:val="1F497D"/>
          <w:kern w:val="0"/>
          <w:sz w:val="22"/>
        </w:rPr>
      </w:pPr>
      <w:r w:rsidRPr="00AB4EAD">
        <w:rPr>
          <w:rFonts w:ascii="Times New Roman" w:eastAsia="SimSun" w:hAnsi="Times New Roman" w:cs="Times New Roman"/>
          <w:color w:val="1F497D"/>
          <w:kern w:val="0"/>
          <w:sz w:val="22"/>
        </w:rPr>
        <w:t>I really appreciate your</w:t>
      </w:r>
      <w:r>
        <w:rPr>
          <w:rFonts w:ascii="Times New Roman" w:eastAsia="SimSun" w:hAnsi="Times New Roman" w:cs="Times New Roman" w:hint="eastAsia"/>
          <w:color w:val="1F497D"/>
          <w:kern w:val="0"/>
          <w:sz w:val="22"/>
        </w:rPr>
        <w:t xml:space="preserve"> precious</w:t>
      </w:r>
      <w:r w:rsidRPr="00AB4EAD">
        <w:rPr>
          <w:rFonts w:ascii="Times New Roman" w:eastAsia="SimSun" w:hAnsi="Times New Roman" w:cs="Times New Roman"/>
          <w:color w:val="1F497D"/>
          <w:kern w:val="0"/>
          <w:sz w:val="22"/>
        </w:rPr>
        <w:t xml:space="preserve"> help and guidance!</w:t>
      </w:r>
      <w:r>
        <w:rPr>
          <w:rFonts w:ascii="Times New Roman" w:eastAsia="SimSun" w:hAnsi="Times New Roman" w:cs="Times New Roman" w:hint="eastAsia"/>
          <w:color w:val="1F497D"/>
          <w:kern w:val="0"/>
          <w:sz w:val="22"/>
        </w:rPr>
        <w:t xml:space="preserve"> </w:t>
      </w:r>
    </w:p>
    <w:p w14:paraId="23183519" w14:textId="77777777" w:rsidR="00AB4EAD" w:rsidRPr="008748CC" w:rsidRDefault="00AB4EAD" w:rsidP="00AB4EAD">
      <w:pPr>
        <w:widowControl/>
        <w:ind w:firstLine="420"/>
        <w:jc w:val="left"/>
        <w:rPr>
          <w:rFonts w:ascii="Times New Roman" w:eastAsia="SimSun" w:hAnsi="Times New Roman" w:cs="Times New Roman"/>
          <w:color w:val="1F497D"/>
          <w:kern w:val="0"/>
          <w:sz w:val="22"/>
        </w:rPr>
      </w:pPr>
    </w:p>
    <w:p w14:paraId="587745CA" w14:textId="77777777" w:rsidR="00AB4EAD" w:rsidRDefault="00AB4EAD" w:rsidP="00AB4EA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BD29A0" w14:textId="77777777" w:rsidR="00AB4EAD" w:rsidRDefault="00AB4EAD" w:rsidP="00AB4E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BBF248" w14:textId="77777777" w:rsidR="00AB4EAD" w:rsidRDefault="00AB4EAD" w:rsidP="004F483F">
      <w:pPr>
        <w:widowControl/>
        <w:jc w:val="left"/>
        <w:rPr>
          <w:rFonts w:ascii="Times New Roman" w:eastAsia="SimSun" w:hAnsi="Times New Roman" w:cs="Times New Roman"/>
          <w:color w:val="1F497D"/>
          <w:kern w:val="0"/>
          <w:sz w:val="22"/>
        </w:rPr>
      </w:pPr>
    </w:p>
    <w:p w14:paraId="081C36F7" w14:textId="77777777" w:rsidR="00AB4EAD" w:rsidRDefault="00AB4EAD" w:rsidP="004F483F">
      <w:pPr>
        <w:widowControl/>
        <w:jc w:val="left"/>
        <w:rPr>
          <w:rFonts w:ascii="Times New Roman" w:eastAsia="SimSun" w:hAnsi="Times New Roman" w:cs="Times New Roman"/>
          <w:color w:val="1F497D"/>
          <w:kern w:val="0"/>
          <w:sz w:val="22"/>
        </w:rPr>
      </w:pPr>
    </w:p>
    <w:p w14:paraId="5719F503" w14:textId="404A93FD" w:rsidR="004F483F" w:rsidRDefault="004F483F" w:rsidP="004F483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19D960E3" w14:textId="77777777" w:rsidR="004F483F" w:rsidRDefault="004F483F" w:rsidP="004F483F">
      <w:pPr>
        <w:widowControl/>
        <w:ind w:firstLine="420"/>
        <w:jc w:val="left"/>
        <w:rPr>
          <w:rFonts w:ascii="Times New Roman" w:eastAsia="SimSun" w:hAnsi="Times New Roman" w:cs="Times New Roman"/>
          <w:color w:val="1F497D"/>
          <w:kern w:val="0"/>
          <w:sz w:val="22"/>
        </w:rPr>
      </w:pPr>
    </w:p>
    <w:p w14:paraId="43F544EB" w14:textId="2319322F" w:rsidR="004F483F" w:rsidRPr="004F483F" w:rsidRDefault="004F483F" w:rsidP="004F483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t it! </w:t>
      </w:r>
      <w:r w:rsidRPr="004F483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F483F">
        <w:rPr>
          <w:rFonts w:ascii="Times New Roman" w:eastAsia="SimSun" w:hAnsi="Times New Roman" w:cs="Times New Roman"/>
          <w:color w:val="1F497D"/>
          <w:kern w:val="0"/>
          <w:sz w:val="22"/>
        </w:rPr>
        <w:t xml:space="preserve">. I wanted to check whether I </w:t>
      </w:r>
      <w:r>
        <w:rPr>
          <w:rFonts w:ascii="Times New Roman" w:eastAsia="SimSun" w:hAnsi="Times New Roman" w:cs="Times New Roman" w:hint="eastAsia"/>
          <w:color w:val="1F497D"/>
          <w:kern w:val="0"/>
          <w:sz w:val="22"/>
        </w:rPr>
        <w:t xml:space="preserve">can click </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提交</w:t>
      </w:r>
      <w:r>
        <w:rPr>
          <w:rFonts w:ascii="Times New Roman" w:eastAsia="SimSun" w:hAnsi="Times New Roman" w:cs="Times New Roman"/>
          <w:color w:val="1F497D"/>
          <w:kern w:val="0"/>
          <w:sz w:val="22"/>
        </w:rPr>
        <w:t>”</w:t>
      </w:r>
      <w:r w:rsidRPr="004F483F">
        <w:rPr>
          <w:rFonts w:ascii="Times New Roman" w:eastAsia="SimSun" w:hAnsi="Times New Roman" w:cs="Times New Roman"/>
          <w:color w:val="1F497D"/>
          <w:kern w:val="0"/>
          <w:sz w:val="22"/>
        </w:rPr>
        <w:t xml:space="preserve"> now or wait for a reply from ORKTS. In the first email from ORKTS, it was mentioned that I need to submit the following documents to ORKTS for review before submitting to the NSFC:</w:t>
      </w:r>
    </w:p>
    <w:p w14:paraId="3361D459"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p>
    <w:p w14:paraId="4B1C202A"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r w:rsidRPr="004F483F">
        <w:rPr>
          <w:rFonts w:ascii="Times New Roman" w:eastAsia="SimSun" w:hAnsi="Times New Roman" w:cs="Times New Roman"/>
          <w:color w:val="1F497D"/>
          <w:kern w:val="0"/>
          <w:sz w:val="22"/>
        </w:rPr>
        <w:t>a) Proposal in PDF (submitted version generated from the NSFC ES system), b) Supervisor’s Commitment Form signed by the primary supervisor and co-supervisor(s), c) Declaration form countersigned by the primary supervisor and endorsed by the Head of the relevant academic unit.</w:t>
      </w:r>
    </w:p>
    <w:p w14:paraId="110AD030"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p>
    <w:p w14:paraId="56241914" w14:textId="66E18E9D" w:rsidR="004F483F" w:rsidRDefault="004F483F" w:rsidP="004F483F">
      <w:pPr>
        <w:widowControl/>
        <w:ind w:firstLine="420"/>
        <w:jc w:val="left"/>
        <w:rPr>
          <w:rFonts w:ascii="Times New Roman" w:eastAsia="SimSun" w:hAnsi="Times New Roman" w:cs="Times New Roman"/>
          <w:color w:val="1F497D"/>
          <w:kern w:val="0"/>
          <w:sz w:val="22"/>
        </w:rPr>
      </w:pPr>
      <w:r w:rsidRPr="004F483F">
        <w:rPr>
          <w:rFonts w:ascii="Times New Roman" w:eastAsia="SimSun" w:hAnsi="Times New Roman" w:cs="Times New Roman"/>
          <w:color w:val="1F497D"/>
          <w:kern w:val="0"/>
          <w:sz w:val="22"/>
        </w:rPr>
        <w:t xml:space="preserve">I </w:t>
      </w:r>
      <w:proofErr w:type="gramStart"/>
      <w:r w:rsidRPr="004F483F">
        <w:rPr>
          <w:rFonts w:ascii="Times New Roman" w:eastAsia="SimSun" w:hAnsi="Times New Roman" w:cs="Times New Roman"/>
          <w:color w:val="1F497D"/>
          <w:kern w:val="0"/>
          <w:sz w:val="22"/>
        </w:rPr>
        <w:t>have already sent</w:t>
      </w:r>
      <w:proofErr w:type="gramEnd"/>
      <w:r w:rsidRPr="004F483F">
        <w:rPr>
          <w:rFonts w:ascii="Times New Roman" w:eastAsia="SimSun" w:hAnsi="Times New Roman" w:cs="Times New Roman"/>
          <w:color w:val="1F497D"/>
          <w:kern w:val="0"/>
          <w:sz w:val="22"/>
        </w:rPr>
        <w:t xml:space="preserve"> these three files to ORKTS yesterday. Could you please advise on the next steps?</w:t>
      </w:r>
    </w:p>
    <w:p w14:paraId="47D11943" w14:textId="77777777" w:rsidR="004F483F" w:rsidRPr="008748CC" w:rsidRDefault="004F483F" w:rsidP="004F483F">
      <w:pPr>
        <w:widowControl/>
        <w:ind w:firstLine="420"/>
        <w:jc w:val="left"/>
        <w:rPr>
          <w:rFonts w:ascii="Times New Roman" w:eastAsia="SimSun" w:hAnsi="Times New Roman" w:cs="Times New Roman"/>
          <w:color w:val="1F497D"/>
          <w:kern w:val="0"/>
          <w:sz w:val="22"/>
        </w:rPr>
      </w:pPr>
    </w:p>
    <w:p w14:paraId="41E2F48C" w14:textId="77777777" w:rsidR="004F483F" w:rsidRDefault="004F483F" w:rsidP="004F483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CC885C" w14:textId="77777777" w:rsidR="004F483F" w:rsidRDefault="004F483F" w:rsidP="004F483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A648318" w14:textId="77777777" w:rsidR="004F483F" w:rsidRDefault="004F483F" w:rsidP="00E42750">
      <w:pPr>
        <w:widowControl/>
        <w:jc w:val="left"/>
        <w:rPr>
          <w:rFonts w:ascii="Times New Roman" w:eastAsia="SimSun" w:hAnsi="Times New Roman" w:cs="Times New Roman"/>
          <w:color w:val="1F497D"/>
          <w:kern w:val="0"/>
          <w:sz w:val="22"/>
        </w:rPr>
      </w:pPr>
    </w:p>
    <w:p w14:paraId="27FAAF0B" w14:textId="77777777" w:rsidR="004F483F" w:rsidRDefault="004F483F" w:rsidP="00E42750">
      <w:pPr>
        <w:widowControl/>
        <w:jc w:val="left"/>
        <w:rPr>
          <w:rFonts w:ascii="Times New Roman" w:eastAsia="SimSun" w:hAnsi="Times New Roman" w:cs="Times New Roman"/>
          <w:color w:val="1F497D"/>
          <w:kern w:val="0"/>
          <w:sz w:val="22"/>
        </w:rPr>
      </w:pPr>
    </w:p>
    <w:p w14:paraId="4EF1AC72" w14:textId="3D05F0FB" w:rsidR="00E42750" w:rsidRDefault="00E42750" w:rsidP="00E427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28716D81" w14:textId="77777777" w:rsidR="00E42750" w:rsidRDefault="00E42750" w:rsidP="00E42750">
      <w:pPr>
        <w:widowControl/>
        <w:ind w:firstLine="420"/>
        <w:jc w:val="left"/>
        <w:rPr>
          <w:rFonts w:ascii="Times New Roman" w:eastAsia="SimSun" w:hAnsi="Times New Roman" w:cs="Times New Roman"/>
          <w:color w:val="1F497D"/>
          <w:kern w:val="0"/>
          <w:sz w:val="22"/>
        </w:rPr>
      </w:pPr>
    </w:p>
    <w:p w14:paraId="373ED63A" w14:textId="287D4C15" w:rsidR="00E42750" w:rsidRPr="000629AE" w:rsidRDefault="00E42750" w:rsidP="00E42750">
      <w:pPr>
        <w:widowControl/>
        <w:ind w:firstLine="420"/>
        <w:jc w:val="left"/>
        <w:rPr>
          <w:rFonts w:ascii="Times New Roman" w:eastAsia="SimSun" w:hAnsi="Times New Roman" w:cs="Times New Roman"/>
          <w:color w:val="1F497D"/>
          <w:kern w:val="0"/>
          <w:sz w:val="22"/>
        </w:rPr>
      </w:pPr>
      <w:r w:rsidRPr="00E42750">
        <w:rPr>
          <w:rFonts w:ascii="Times New Roman" w:eastAsia="SimSun" w:hAnsi="Times New Roman" w:cs="Times New Roman"/>
          <w:color w:val="1F497D"/>
          <w:kern w:val="0"/>
          <w:sz w:val="22"/>
        </w:rPr>
        <w:t>Thank you</w:t>
      </w:r>
      <w:r>
        <w:rPr>
          <w:rFonts w:ascii="Times New Roman" w:eastAsia="SimSun" w:hAnsi="Times New Roman" w:cs="Times New Roman" w:hint="eastAsia"/>
          <w:color w:val="1F497D"/>
          <w:kern w:val="0"/>
          <w:sz w:val="22"/>
        </w:rPr>
        <w:t xml:space="preserve"> so much</w:t>
      </w:r>
      <w:r w:rsidRPr="00E42750">
        <w:rPr>
          <w:rFonts w:ascii="Times New Roman" w:eastAsia="SimSun" w:hAnsi="Times New Roman" w:cs="Times New Roman"/>
          <w:color w:val="1F497D"/>
          <w:kern w:val="0"/>
          <w:sz w:val="22"/>
        </w:rPr>
        <w:t xml:space="preserve"> for your </w:t>
      </w:r>
      <w:r>
        <w:rPr>
          <w:rFonts w:ascii="Times New Roman" w:eastAsia="SimSun" w:hAnsi="Times New Roman" w:cs="Times New Roman" w:hint="eastAsia"/>
          <w:color w:val="1F497D"/>
          <w:kern w:val="0"/>
          <w:sz w:val="22"/>
        </w:rPr>
        <w:t>patient help</w:t>
      </w:r>
      <w:r w:rsidRPr="00E42750">
        <w:rPr>
          <w:rFonts w:ascii="Times New Roman" w:eastAsia="SimSun" w:hAnsi="Times New Roman" w:cs="Times New Roman"/>
          <w:color w:val="1F497D"/>
          <w:kern w:val="0"/>
          <w:sz w:val="22"/>
        </w:rPr>
        <w:t xml:space="preserve">. </w: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339"/>
          </mc:Choice>
          <mc:Fallback>
            <w:t>🌹</w:t>
          </mc:Fallback>
        </mc:AlternateContent>
      </w:r>
    </w:p>
    <w:p w14:paraId="135CDE1D" w14:textId="77777777" w:rsidR="00E42750" w:rsidRPr="008748CC" w:rsidRDefault="00E42750" w:rsidP="00E42750">
      <w:pPr>
        <w:widowControl/>
        <w:ind w:firstLine="420"/>
        <w:jc w:val="left"/>
        <w:rPr>
          <w:rFonts w:ascii="Times New Roman" w:eastAsia="SimSun" w:hAnsi="Times New Roman" w:cs="Times New Roman"/>
          <w:color w:val="1F497D"/>
          <w:kern w:val="0"/>
          <w:sz w:val="22"/>
        </w:rPr>
      </w:pPr>
    </w:p>
    <w:p w14:paraId="6CC1AB91" w14:textId="77777777" w:rsidR="00E42750" w:rsidRDefault="00E42750" w:rsidP="00E427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CDFC562" w14:textId="77777777" w:rsidR="00E42750" w:rsidRDefault="00E42750" w:rsidP="00E427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C29CCD3" w14:textId="77777777" w:rsidR="00E42750" w:rsidRDefault="00E42750" w:rsidP="000629AE">
      <w:pPr>
        <w:widowControl/>
        <w:jc w:val="left"/>
        <w:rPr>
          <w:rFonts w:ascii="Times New Roman" w:eastAsia="SimSun" w:hAnsi="Times New Roman" w:cs="Times New Roman"/>
          <w:color w:val="1F497D"/>
          <w:kern w:val="0"/>
          <w:sz w:val="22"/>
        </w:rPr>
      </w:pPr>
    </w:p>
    <w:p w14:paraId="26CE2F19" w14:textId="77777777" w:rsidR="00E42750" w:rsidRDefault="00E42750" w:rsidP="000629AE">
      <w:pPr>
        <w:widowControl/>
        <w:jc w:val="left"/>
        <w:rPr>
          <w:rFonts w:ascii="Times New Roman" w:eastAsia="SimSun" w:hAnsi="Times New Roman" w:cs="Times New Roman"/>
          <w:color w:val="1F497D"/>
          <w:kern w:val="0"/>
          <w:sz w:val="22"/>
        </w:rPr>
      </w:pPr>
    </w:p>
    <w:p w14:paraId="50A7DC42" w14:textId="6AA3BE73" w:rsidR="000629AE" w:rsidRDefault="000629AE" w:rsidP="00062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52B9AA57" w14:textId="77777777" w:rsidR="000629AE" w:rsidRDefault="000629AE" w:rsidP="000629AE">
      <w:pPr>
        <w:widowControl/>
        <w:ind w:firstLine="420"/>
        <w:jc w:val="left"/>
        <w:rPr>
          <w:rFonts w:ascii="Times New Roman" w:eastAsia="SimSun" w:hAnsi="Times New Roman" w:cs="Times New Roman"/>
          <w:color w:val="1F497D"/>
          <w:kern w:val="0"/>
          <w:sz w:val="22"/>
        </w:rPr>
      </w:pPr>
    </w:p>
    <w:p w14:paraId="7550C976" w14:textId="248994F1"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I have filled in all the necessary information in the submission system, and it has successfully generated the PDF for submission. However, when I </w:t>
      </w:r>
      <w:r>
        <w:rPr>
          <w:rFonts w:ascii="Times New Roman" w:eastAsia="SimSun" w:hAnsi="Times New Roman" w:cs="Times New Roman"/>
          <w:color w:val="1F497D"/>
          <w:kern w:val="0"/>
          <w:sz w:val="22"/>
        </w:rPr>
        <w:t>clicked</w:t>
      </w:r>
      <w:r w:rsidRPr="000629AE">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提交</w:t>
      </w:r>
      <w:r w:rsidRPr="000629AE">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 xml:space="preserve"> I encountered an issue. The system notifies me with the following messag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检查未通过：</w:t>
      </w:r>
      <w:proofErr w:type="gramStart"/>
      <w:r w:rsidRPr="000629AE">
        <w:rPr>
          <w:rFonts w:ascii="Times New Roman" w:eastAsia="SimSun" w:hAnsi="Times New Roman" w:cs="Times New Roman"/>
          <w:color w:val="1F497D"/>
          <w:kern w:val="0"/>
          <w:sz w:val="22"/>
        </w:rPr>
        <w:t>您</w:t>
      </w:r>
      <w:r w:rsidRPr="000629AE">
        <w:rPr>
          <w:rFonts w:ascii="Times New Roman" w:eastAsia="SimSun" w:hAnsi="Times New Roman" w:cs="Times New Roman"/>
          <w:color w:val="1F497D"/>
          <w:kern w:val="0"/>
          <w:sz w:val="22"/>
        </w:rPr>
        <w:lastRenderedPageBreak/>
        <w:t>仅能申请</w:t>
      </w:r>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优秀青年科学基金项目</w:t>
      </w:r>
      <w:proofErr w:type="gramStart"/>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国家杰出青年科学基金</w:t>
      </w:r>
      <w:proofErr w:type="gramStart"/>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类型项目</w:t>
      </w:r>
      <w:r w:rsidRPr="000629AE">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 xml:space="preserve"> as shown in the screenshot below.</w:t>
      </w:r>
    </w:p>
    <w:p w14:paraId="374DBD10"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3C5AD8C4" w14:textId="384D6F90"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The category I am applying for </w:t>
      </w:r>
      <w:proofErr w:type="spellStart"/>
      <w:r w:rsidRPr="000629AE">
        <w:rPr>
          <w:rFonts w:ascii="Times New Roman" w:eastAsia="SimSun" w:hAnsi="Times New Roman" w:cs="Times New Roman"/>
          <w:color w:val="1F497D"/>
          <w:kern w:val="0"/>
          <w:sz w:val="22"/>
        </w:rPr>
        <w:t>is</w:t>
      </w:r>
      <w:proofErr w:type="spellEnd"/>
      <w:r w:rsidRPr="000629AE">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学生基础研究项目（博士研究生）</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not included in </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优秀青年科学基金项目</w:t>
      </w:r>
      <w:proofErr w:type="gramStart"/>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国家杰出青年科学基金</w:t>
      </w:r>
      <w:proofErr w:type="gramStart"/>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青年科学基金项目</w:t>
      </w:r>
      <w:r w:rsidRPr="000629A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these categories.</w:t>
      </w:r>
      <w:r w:rsidRPr="000629AE">
        <w:rPr>
          <w:rFonts w:ascii="Times New Roman" w:eastAsia="SimSun" w:hAnsi="Times New Roman" w:cs="Times New Roman"/>
          <w:color w:val="1F497D"/>
          <w:kern w:val="0"/>
          <w:sz w:val="22"/>
        </w:rPr>
        <w:t xml:space="preserve"> I have also attached the generated PDF for your reference.</w:t>
      </w:r>
    </w:p>
    <w:p w14:paraId="043ABBC3"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5C41D22C"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Could you please </w:t>
      </w:r>
      <w:proofErr w:type="gramStart"/>
      <w:r w:rsidRPr="000629AE">
        <w:rPr>
          <w:rFonts w:ascii="Times New Roman" w:eastAsia="SimSun" w:hAnsi="Times New Roman" w:cs="Times New Roman"/>
          <w:color w:val="1F497D"/>
          <w:kern w:val="0"/>
          <w:sz w:val="22"/>
        </w:rPr>
        <w:t>advise</w:t>
      </w:r>
      <w:proofErr w:type="gramEnd"/>
      <w:r w:rsidRPr="000629AE">
        <w:rPr>
          <w:rFonts w:ascii="Times New Roman" w:eastAsia="SimSun" w:hAnsi="Times New Roman" w:cs="Times New Roman"/>
          <w:color w:val="1F497D"/>
          <w:kern w:val="0"/>
          <w:sz w:val="22"/>
        </w:rPr>
        <w:t xml:space="preserve"> on how to resolve this issue?</w:t>
      </w:r>
    </w:p>
    <w:p w14:paraId="6428D3E0"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4640ECE9" w14:textId="2E57706D" w:rsid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 and looking forward to your reply</w:t>
      </w:r>
      <w:r w:rsidRPr="000629AE">
        <w:rPr>
          <w:rFonts w:ascii="Times New Roman" w:eastAsia="SimSun" w:hAnsi="Times New Roman" w:cs="Times New Roman"/>
          <w:color w:val="1F497D"/>
          <w:kern w:val="0"/>
          <w:sz w:val="22"/>
        </w:rPr>
        <w:t>.</w:t>
      </w:r>
    </w:p>
    <w:p w14:paraId="734F4FCE" w14:textId="77777777" w:rsidR="000629AE" w:rsidRPr="008748CC" w:rsidRDefault="000629AE" w:rsidP="000629AE">
      <w:pPr>
        <w:widowControl/>
        <w:ind w:firstLine="420"/>
        <w:jc w:val="left"/>
        <w:rPr>
          <w:rFonts w:ascii="Times New Roman" w:eastAsia="SimSun" w:hAnsi="Times New Roman" w:cs="Times New Roman"/>
          <w:color w:val="1F497D"/>
          <w:kern w:val="0"/>
          <w:sz w:val="22"/>
        </w:rPr>
      </w:pPr>
    </w:p>
    <w:p w14:paraId="43CD7BD7"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D14AEBD"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3E52FD" w14:textId="77777777" w:rsidR="000629AE" w:rsidRDefault="000629AE" w:rsidP="000629AE">
      <w:pPr>
        <w:widowControl/>
        <w:jc w:val="left"/>
        <w:rPr>
          <w:rFonts w:ascii="Times New Roman" w:eastAsia="SimSun" w:hAnsi="Times New Roman" w:cs="Times New Roman"/>
          <w:color w:val="1F497D"/>
          <w:kern w:val="0"/>
          <w:sz w:val="22"/>
        </w:rPr>
      </w:pPr>
    </w:p>
    <w:p w14:paraId="5E7BDBB0" w14:textId="77777777" w:rsidR="000629AE" w:rsidRDefault="000629AE" w:rsidP="000629AE">
      <w:pPr>
        <w:widowControl/>
        <w:jc w:val="left"/>
        <w:rPr>
          <w:rFonts w:ascii="Times New Roman" w:eastAsia="SimSun" w:hAnsi="Times New Roman" w:cs="Times New Roman"/>
          <w:color w:val="1F497D"/>
          <w:kern w:val="0"/>
          <w:sz w:val="22"/>
        </w:rPr>
      </w:pPr>
    </w:p>
    <w:p w14:paraId="1F0CC1FA" w14:textId="08026225" w:rsidR="000629AE" w:rsidRDefault="000629AE" w:rsidP="00062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629AE">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477A481F" w14:textId="77777777" w:rsidR="000629AE" w:rsidRDefault="000629AE" w:rsidP="000629AE">
      <w:pPr>
        <w:widowControl/>
        <w:ind w:firstLine="420"/>
        <w:jc w:val="left"/>
        <w:rPr>
          <w:rFonts w:ascii="Times New Roman" w:eastAsia="SimSun" w:hAnsi="Times New Roman" w:cs="Times New Roman"/>
          <w:color w:val="1F497D"/>
          <w:kern w:val="0"/>
          <w:sz w:val="22"/>
        </w:rPr>
      </w:pPr>
    </w:p>
    <w:p w14:paraId="4AA876BB" w14:textId="19FC330D"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I have completed filling in all the necessary information in the NSFC ES system and successfully generated the PDF. Attached to this email, please find the three documents you requested:</w:t>
      </w:r>
    </w:p>
    <w:p w14:paraId="11E1E235" w14:textId="7B3F48B2"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a) The proposal (in PDF), which is the submitted version generated from the NSFC ES system.</w:t>
      </w:r>
    </w:p>
    <w:p w14:paraId="7023475C" w14:textId="45D4BFBD"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b) The Supervisor’s Commitment Form, signed by my primary supervisor.</w:t>
      </w:r>
    </w:p>
    <w:p w14:paraId="147581E5"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c) The Declaration Form, countersigned by my primary supervisor and endorsed by the Head of my academic unit.</w:t>
      </w:r>
    </w:p>
    <w:p w14:paraId="7B04F033"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6512005D" w14:textId="077FD5B5" w:rsid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Please let me know if you need anything else. Thank you for your guidance throughout the process.</w:t>
      </w:r>
    </w:p>
    <w:p w14:paraId="11590348" w14:textId="77777777" w:rsidR="000629AE" w:rsidRPr="008748CC" w:rsidRDefault="000629AE" w:rsidP="000629AE">
      <w:pPr>
        <w:widowControl/>
        <w:ind w:firstLine="420"/>
        <w:jc w:val="left"/>
        <w:rPr>
          <w:rFonts w:ascii="Times New Roman" w:eastAsia="SimSun" w:hAnsi="Times New Roman" w:cs="Times New Roman"/>
          <w:color w:val="1F497D"/>
          <w:kern w:val="0"/>
          <w:sz w:val="22"/>
        </w:rPr>
      </w:pPr>
    </w:p>
    <w:p w14:paraId="7EA4E8CA"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839B00"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19E611" w14:textId="77777777" w:rsidR="000629AE" w:rsidRDefault="000629AE" w:rsidP="00327289">
      <w:pPr>
        <w:widowControl/>
        <w:jc w:val="left"/>
        <w:rPr>
          <w:rFonts w:ascii="Times New Roman" w:eastAsia="SimSun" w:hAnsi="Times New Roman" w:cs="Times New Roman"/>
          <w:color w:val="1F497D"/>
          <w:kern w:val="0"/>
          <w:sz w:val="22"/>
        </w:rPr>
      </w:pPr>
    </w:p>
    <w:p w14:paraId="46D9728F" w14:textId="77777777" w:rsidR="000629AE" w:rsidRDefault="000629AE" w:rsidP="00327289">
      <w:pPr>
        <w:widowControl/>
        <w:jc w:val="left"/>
        <w:rPr>
          <w:rFonts w:ascii="Times New Roman" w:eastAsia="SimSun" w:hAnsi="Times New Roman" w:cs="Times New Roman"/>
          <w:color w:val="1F497D"/>
          <w:kern w:val="0"/>
          <w:sz w:val="22"/>
        </w:rPr>
      </w:pPr>
    </w:p>
    <w:p w14:paraId="4B02D21B" w14:textId="109BDF7D" w:rsidR="00327289" w:rsidRDefault="00327289" w:rsidP="003272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64332DF" w14:textId="77777777" w:rsidR="00327289" w:rsidRDefault="00327289" w:rsidP="00327289">
      <w:pPr>
        <w:widowControl/>
        <w:ind w:firstLine="420"/>
        <w:jc w:val="left"/>
        <w:rPr>
          <w:rFonts w:ascii="Times New Roman" w:eastAsia="SimSun" w:hAnsi="Times New Roman" w:cs="Times New Roman"/>
          <w:color w:val="1F497D"/>
          <w:kern w:val="0"/>
          <w:sz w:val="22"/>
        </w:rPr>
      </w:pPr>
    </w:p>
    <w:p w14:paraId="5EB7BB98"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r w:rsidRPr="00327289">
        <w:rPr>
          <w:rFonts w:ascii="Times New Roman" w:eastAsia="SimSun" w:hAnsi="Times New Roman" w:cs="Times New Roman"/>
          <w:color w:val="1F497D"/>
          <w:kern w:val="0"/>
          <w:sz w:val="22"/>
        </w:rPr>
        <w:t>Attached are the copyright permission files for the figures we reused in our manuscript.</w:t>
      </w:r>
    </w:p>
    <w:p w14:paraId="49A4AF27"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p>
    <w:p w14:paraId="4DE04B73" w14:textId="7EB45AEE" w:rsidR="00327289" w:rsidRPr="00327289" w:rsidRDefault="00327289" w:rsidP="00327289">
      <w:pPr>
        <w:widowControl/>
        <w:ind w:firstLine="420"/>
        <w:jc w:val="left"/>
        <w:rPr>
          <w:rFonts w:ascii="Times New Roman" w:eastAsia="SimSun" w:hAnsi="Times New Roman" w:cs="Times New Roman"/>
          <w:color w:val="1F497D"/>
          <w:kern w:val="0"/>
          <w:sz w:val="22"/>
        </w:rPr>
      </w:pPr>
      <w:r w:rsidRPr="00327289">
        <w:rPr>
          <w:rFonts w:ascii="Times New Roman" w:eastAsia="SimSun" w:hAnsi="Times New Roman" w:cs="Times New Roman"/>
          <w:color w:val="1F497D"/>
          <w:kern w:val="0"/>
          <w:sz w:val="22"/>
        </w:rPr>
        <w:t xml:space="preserve">However, for two subfigures from the journal </w:t>
      </w:r>
      <w:r w:rsidRPr="00327289">
        <w:rPr>
          <w:rFonts w:ascii="Times New Roman" w:eastAsia="SimSun" w:hAnsi="Times New Roman" w:cs="Times New Roman"/>
          <w:i/>
          <w:iCs/>
          <w:color w:val="1F497D"/>
          <w:kern w:val="0"/>
          <w:sz w:val="22"/>
        </w:rPr>
        <w:t>Soft Robotics</w:t>
      </w:r>
      <w:r w:rsidRPr="00327289">
        <w:rPr>
          <w:rFonts w:ascii="Times New Roman" w:eastAsia="SimSun" w:hAnsi="Times New Roman" w:cs="Times New Roman"/>
          <w:color w:val="1F497D"/>
          <w:kern w:val="0"/>
          <w:sz w:val="22"/>
        </w:rPr>
        <w:t>, the permission fee is around 300 USD. I don</w:t>
      </w:r>
      <w:r>
        <w:rPr>
          <w:rFonts w:ascii="Times New Roman" w:eastAsia="SimSun" w:hAnsi="Times New Roman" w:cs="Times New Roman"/>
          <w:color w:val="1F497D"/>
          <w:kern w:val="0"/>
          <w:sz w:val="22"/>
        </w:rPr>
        <w:t>’</w:t>
      </w:r>
      <w:r w:rsidRPr="00327289">
        <w:rPr>
          <w:rFonts w:ascii="Times New Roman" w:eastAsia="SimSun" w:hAnsi="Times New Roman" w:cs="Times New Roman"/>
          <w:color w:val="1F497D"/>
          <w:kern w:val="0"/>
          <w:sz w:val="22"/>
        </w:rPr>
        <w:t>t believe it is worth the cost, so I suggest we replace these subfigures during the first round of revision for the manuscript.</w:t>
      </w:r>
    </w:p>
    <w:p w14:paraId="30BB6447"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p>
    <w:p w14:paraId="6B704D82" w14:textId="7682DF49" w:rsidR="00327289" w:rsidRDefault="00327289" w:rsidP="0032728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7B78CD10" w14:textId="77777777" w:rsidR="00327289" w:rsidRPr="008748CC" w:rsidRDefault="00327289" w:rsidP="00327289">
      <w:pPr>
        <w:widowControl/>
        <w:ind w:firstLine="420"/>
        <w:jc w:val="left"/>
        <w:rPr>
          <w:rFonts w:ascii="Times New Roman" w:eastAsia="SimSun" w:hAnsi="Times New Roman" w:cs="Times New Roman"/>
          <w:color w:val="1F497D"/>
          <w:kern w:val="0"/>
          <w:sz w:val="22"/>
        </w:rPr>
      </w:pPr>
    </w:p>
    <w:p w14:paraId="4E5A5290"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A1E2C29"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72911687" w14:textId="77777777" w:rsidR="00327289" w:rsidRDefault="00327289" w:rsidP="00327289">
      <w:pPr>
        <w:widowControl/>
        <w:jc w:val="left"/>
        <w:rPr>
          <w:rFonts w:ascii="Times New Roman" w:eastAsia="SimSun" w:hAnsi="Times New Roman" w:cs="Times New Roman"/>
          <w:color w:val="1F497D"/>
          <w:kern w:val="0"/>
          <w:sz w:val="22"/>
        </w:rPr>
      </w:pPr>
    </w:p>
    <w:p w14:paraId="6F0A13B3" w14:textId="77777777" w:rsidR="00327289" w:rsidRDefault="00327289" w:rsidP="003272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0A2A1E0" w14:textId="77777777" w:rsidR="00327289" w:rsidRDefault="00327289" w:rsidP="00327289">
      <w:pPr>
        <w:widowControl/>
        <w:ind w:firstLine="420"/>
        <w:jc w:val="left"/>
        <w:rPr>
          <w:rFonts w:ascii="Times New Roman" w:eastAsia="SimSun" w:hAnsi="Times New Roman" w:cs="Times New Roman"/>
          <w:color w:val="1F497D"/>
          <w:kern w:val="0"/>
          <w:sz w:val="22"/>
        </w:rPr>
      </w:pPr>
    </w:p>
    <w:p w14:paraId="2A29054A" w14:textId="77777777" w:rsidR="00327289" w:rsidRDefault="00327289" w:rsidP="00327289">
      <w:pPr>
        <w:widowControl/>
        <w:ind w:firstLine="420"/>
        <w:jc w:val="left"/>
        <w:rPr>
          <w:rFonts w:ascii="Times New Roman" w:eastAsia="SimSun" w:hAnsi="Times New Roman" w:cs="Times New Roman"/>
          <w:color w:val="1F497D"/>
          <w:kern w:val="0"/>
          <w:sz w:val="22"/>
        </w:rPr>
      </w:pPr>
      <w:r w:rsidRPr="00296A87">
        <w:rPr>
          <w:rFonts w:ascii="Times New Roman" w:eastAsia="SimSun" w:hAnsi="Times New Roman" w:cs="Times New Roman"/>
          <w:color w:val="1F497D"/>
          <w:kern w:val="0"/>
          <w:sz w:val="22"/>
        </w:rPr>
        <w:t xml:space="preserve">Thank you </w:t>
      </w:r>
      <w:proofErr w:type="gramStart"/>
      <w:r w:rsidRPr="00296A87">
        <w:rPr>
          <w:rFonts w:ascii="Times New Roman" w:eastAsia="SimSun" w:hAnsi="Times New Roman" w:cs="Times New Roman"/>
          <w:color w:val="1F497D"/>
          <w:kern w:val="0"/>
          <w:sz w:val="22"/>
        </w:rPr>
        <w:t>for forwarding</w:t>
      </w:r>
      <w:proofErr w:type="gramEnd"/>
      <w:r w:rsidRPr="00296A87">
        <w:rPr>
          <w:rFonts w:ascii="Times New Roman" w:eastAsia="SimSun" w:hAnsi="Times New Roman" w:cs="Times New Roman"/>
          <w:color w:val="1F497D"/>
          <w:kern w:val="0"/>
          <w:sz w:val="22"/>
        </w:rPr>
        <w:t xml:space="preserve"> the information. I will send </w:t>
      </w:r>
      <w:r>
        <w:rPr>
          <w:rFonts w:ascii="Times New Roman" w:eastAsia="SimSun" w:hAnsi="Times New Roman" w:cs="Times New Roman" w:hint="eastAsia"/>
          <w:color w:val="1F497D"/>
          <w:kern w:val="0"/>
          <w:sz w:val="22"/>
        </w:rPr>
        <w:t>you the collected copyright</w:t>
      </w:r>
      <w:r w:rsidRPr="00296A87">
        <w:rPr>
          <w:rFonts w:ascii="Times New Roman" w:eastAsia="SimSun" w:hAnsi="Times New Roman" w:cs="Times New Roman"/>
          <w:color w:val="1F497D"/>
          <w:kern w:val="0"/>
          <w:sz w:val="22"/>
        </w:rPr>
        <w:t xml:space="preserve"> soon.</w:t>
      </w:r>
    </w:p>
    <w:p w14:paraId="02BCA58E" w14:textId="77777777" w:rsidR="00327289" w:rsidRPr="008748CC" w:rsidRDefault="00327289" w:rsidP="00327289">
      <w:pPr>
        <w:widowControl/>
        <w:ind w:firstLine="420"/>
        <w:jc w:val="left"/>
        <w:rPr>
          <w:rFonts w:ascii="Times New Roman" w:eastAsia="SimSun" w:hAnsi="Times New Roman" w:cs="Times New Roman"/>
          <w:color w:val="1F497D"/>
          <w:kern w:val="0"/>
          <w:sz w:val="22"/>
        </w:rPr>
      </w:pPr>
    </w:p>
    <w:p w14:paraId="1A27D882"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5A9B53F"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9AD6FA" w14:textId="77777777" w:rsidR="00327289" w:rsidRDefault="00327289" w:rsidP="00327289">
      <w:pPr>
        <w:widowControl/>
        <w:jc w:val="left"/>
        <w:rPr>
          <w:rFonts w:ascii="Times New Roman" w:eastAsia="SimSun" w:hAnsi="Times New Roman" w:cs="Times New Roman"/>
          <w:color w:val="1F497D"/>
          <w:kern w:val="0"/>
          <w:sz w:val="22"/>
        </w:rPr>
      </w:pPr>
    </w:p>
    <w:p w14:paraId="15CF8E89" w14:textId="77777777" w:rsidR="00296A87" w:rsidRDefault="00296A87" w:rsidP="009D06F3">
      <w:pPr>
        <w:widowControl/>
        <w:jc w:val="left"/>
        <w:rPr>
          <w:rFonts w:ascii="Times New Roman" w:eastAsia="SimSun" w:hAnsi="Times New Roman" w:cs="Times New Roman"/>
          <w:color w:val="1F497D"/>
          <w:kern w:val="0"/>
          <w:sz w:val="22"/>
        </w:rPr>
      </w:pPr>
    </w:p>
    <w:p w14:paraId="10D454C0" w14:textId="2BDB4414" w:rsidR="009D06F3" w:rsidRDefault="009D06F3" w:rsidP="009D06F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BF7393">
        <w:rPr>
          <w:rFonts w:ascii="Times New Roman" w:eastAsia="SimSun" w:hAnsi="Times New Roman" w:cs="Times New Roman"/>
          <w:color w:val="1F497D"/>
          <w:kern w:val="0"/>
          <w:sz w:val="22"/>
        </w:rPr>
        <w:t>,</w:t>
      </w:r>
    </w:p>
    <w:p w14:paraId="3CC40FCF" w14:textId="77777777" w:rsidR="009D06F3" w:rsidRDefault="009D06F3" w:rsidP="009D06F3">
      <w:pPr>
        <w:widowControl/>
        <w:ind w:firstLine="420"/>
        <w:jc w:val="left"/>
        <w:rPr>
          <w:rFonts w:ascii="Times New Roman" w:eastAsia="SimSun" w:hAnsi="Times New Roman" w:cs="Times New Roman"/>
          <w:color w:val="1F497D"/>
          <w:kern w:val="0"/>
          <w:sz w:val="22"/>
        </w:rPr>
      </w:pPr>
    </w:p>
    <w:p w14:paraId="22803942" w14:textId="77777777" w:rsidR="009D06F3" w:rsidRPr="009D06F3" w:rsidRDefault="009D06F3" w:rsidP="009D06F3">
      <w:pPr>
        <w:widowControl/>
        <w:ind w:firstLine="420"/>
        <w:jc w:val="left"/>
        <w:rPr>
          <w:rFonts w:ascii="Times New Roman" w:eastAsia="SimSun" w:hAnsi="Times New Roman" w:cs="Times New Roman"/>
          <w:color w:val="1F497D"/>
          <w:kern w:val="0"/>
          <w:sz w:val="22"/>
        </w:rPr>
      </w:pPr>
      <w:r w:rsidRPr="009D06F3">
        <w:rPr>
          <w:rFonts w:ascii="Times New Roman" w:eastAsia="SimSun" w:hAnsi="Times New Roman" w:cs="Times New Roman"/>
          <w:color w:val="1F497D"/>
          <w:kern w:val="0"/>
          <w:sz w:val="22"/>
        </w:rPr>
        <w:t xml:space="preserve">I hope you’re doing well. I’ve received the following inquiry from a student regarding the MAEG 5725 midterm exam. Since the scope and timing of the midterm are determined by you, could you kindly provide the details and inform the </w:t>
      </w:r>
      <w:proofErr w:type="gramStart"/>
      <w:r w:rsidRPr="009D06F3">
        <w:rPr>
          <w:rFonts w:ascii="Times New Roman" w:eastAsia="SimSun" w:hAnsi="Times New Roman" w:cs="Times New Roman"/>
          <w:color w:val="1F497D"/>
          <w:kern w:val="0"/>
          <w:sz w:val="22"/>
        </w:rPr>
        <w:t>student</w:t>
      </w:r>
      <w:proofErr w:type="gramEnd"/>
      <w:r w:rsidRPr="009D06F3">
        <w:rPr>
          <w:rFonts w:ascii="Times New Roman" w:eastAsia="SimSun" w:hAnsi="Times New Roman" w:cs="Times New Roman"/>
          <w:color w:val="1F497D"/>
          <w:kern w:val="0"/>
          <w:sz w:val="22"/>
        </w:rPr>
        <w:t>?</w:t>
      </w:r>
    </w:p>
    <w:p w14:paraId="2C21701F" w14:textId="77777777" w:rsidR="009D06F3" w:rsidRPr="009D06F3" w:rsidRDefault="009D06F3" w:rsidP="009D06F3">
      <w:pPr>
        <w:widowControl/>
        <w:ind w:firstLine="420"/>
        <w:jc w:val="left"/>
        <w:rPr>
          <w:rFonts w:ascii="Times New Roman" w:eastAsia="SimSun" w:hAnsi="Times New Roman" w:cs="Times New Roman"/>
          <w:color w:val="1F497D"/>
          <w:kern w:val="0"/>
          <w:sz w:val="22"/>
        </w:rPr>
      </w:pPr>
    </w:p>
    <w:p w14:paraId="37490490" w14:textId="19D71242" w:rsidR="009D06F3" w:rsidRDefault="009D06F3" w:rsidP="009D06F3">
      <w:pPr>
        <w:widowControl/>
        <w:ind w:firstLine="420"/>
        <w:jc w:val="left"/>
        <w:rPr>
          <w:rFonts w:ascii="Times New Roman" w:eastAsia="SimSun" w:hAnsi="Times New Roman" w:cs="Times New Roman"/>
          <w:color w:val="1F497D"/>
          <w:kern w:val="0"/>
          <w:sz w:val="22"/>
        </w:rPr>
      </w:pPr>
      <w:r w:rsidRPr="009D06F3">
        <w:rPr>
          <w:rFonts w:ascii="Times New Roman" w:eastAsia="SimSun" w:hAnsi="Times New Roman" w:cs="Times New Roman"/>
          <w:color w:val="1F497D"/>
          <w:kern w:val="0"/>
          <w:sz w:val="22"/>
        </w:rPr>
        <w:t>Thank you in advance!</w:t>
      </w:r>
    </w:p>
    <w:p w14:paraId="724135E9" w14:textId="77777777" w:rsidR="009D06F3" w:rsidRPr="008748CC" w:rsidRDefault="009D06F3" w:rsidP="009D06F3">
      <w:pPr>
        <w:widowControl/>
        <w:ind w:firstLine="420"/>
        <w:jc w:val="left"/>
        <w:rPr>
          <w:rFonts w:ascii="Times New Roman" w:eastAsia="SimSun" w:hAnsi="Times New Roman" w:cs="Times New Roman"/>
          <w:color w:val="1F497D"/>
          <w:kern w:val="0"/>
          <w:sz w:val="22"/>
        </w:rPr>
      </w:pPr>
    </w:p>
    <w:p w14:paraId="0740CC80" w14:textId="77777777" w:rsidR="009D06F3" w:rsidRDefault="009D06F3" w:rsidP="009D06F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BF20937" w14:textId="77777777" w:rsidR="009D06F3" w:rsidRDefault="009D06F3" w:rsidP="009D06F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FFE4583" w14:textId="77777777" w:rsidR="009D06F3" w:rsidRDefault="009D06F3" w:rsidP="00136FA7">
      <w:pPr>
        <w:widowControl/>
        <w:jc w:val="left"/>
        <w:rPr>
          <w:rFonts w:ascii="Times New Roman" w:eastAsia="SimSun" w:hAnsi="Times New Roman" w:cs="Times New Roman"/>
          <w:color w:val="1F497D"/>
          <w:kern w:val="0"/>
          <w:sz w:val="22"/>
        </w:rPr>
      </w:pPr>
    </w:p>
    <w:p w14:paraId="6E14036D" w14:textId="77777777" w:rsidR="009D06F3" w:rsidRDefault="009D06F3" w:rsidP="00136FA7">
      <w:pPr>
        <w:widowControl/>
        <w:jc w:val="left"/>
        <w:rPr>
          <w:rFonts w:ascii="Times New Roman" w:eastAsia="SimSun" w:hAnsi="Times New Roman" w:cs="Times New Roman"/>
          <w:color w:val="1F497D"/>
          <w:kern w:val="0"/>
          <w:sz w:val="22"/>
        </w:rPr>
      </w:pPr>
    </w:p>
    <w:p w14:paraId="2BA6FD8D" w14:textId="08BDA29D" w:rsidR="00136FA7" w:rsidRDefault="00136FA7" w:rsidP="00136FA7">
      <w:pPr>
        <w:widowControl/>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Hi Mahdi,</w:t>
      </w:r>
    </w:p>
    <w:p w14:paraId="4059E2F0" w14:textId="77777777" w:rsidR="00136FA7" w:rsidRDefault="00136FA7" w:rsidP="00136FA7">
      <w:pPr>
        <w:widowControl/>
        <w:ind w:firstLine="420"/>
        <w:jc w:val="left"/>
        <w:rPr>
          <w:rFonts w:ascii="Times New Roman" w:eastAsia="SimSun" w:hAnsi="Times New Roman" w:cs="Times New Roman"/>
          <w:color w:val="1F497D"/>
          <w:kern w:val="0"/>
          <w:sz w:val="22"/>
        </w:rPr>
      </w:pPr>
    </w:p>
    <w:p w14:paraId="01CD3D89" w14:textId="77777777" w:rsidR="00136FA7" w:rsidRPr="00136FA7" w:rsidRDefault="00136FA7" w:rsidP="00136FA7">
      <w:pPr>
        <w:widowControl/>
        <w:ind w:firstLine="420"/>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 xml:space="preserve">I wanted to let you know that I have submitted the nomination form for you. Wishing you the best of </w:t>
      </w:r>
      <w:proofErr w:type="gramStart"/>
      <w:r w:rsidRPr="00136FA7">
        <w:rPr>
          <w:rFonts w:ascii="Times New Roman" w:eastAsia="SimSun" w:hAnsi="Times New Roman" w:cs="Times New Roman"/>
          <w:color w:val="1F497D"/>
          <w:kern w:val="0"/>
          <w:sz w:val="22"/>
        </w:rPr>
        <w:t>luck—</w:t>
      </w:r>
      <w:proofErr w:type="gramEnd"/>
      <w:r w:rsidRPr="00136FA7">
        <w:rPr>
          <w:rFonts w:ascii="Times New Roman" w:eastAsia="SimSun" w:hAnsi="Times New Roman" w:cs="Times New Roman"/>
          <w:color w:val="1F497D"/>
          <w:kern w:val="0"/>
          <w:sz w:val="22"/>
        </w:rPr>
        <w:t>your contributions to fostering a collaborative and inclusive research community are truly inspiring!</w:t>
      </w:r>
    </w:p>
    <w:p w14:paraId="39BE6392" w14:textId="77777777" w:rsidR="00136FA7" w:rsidRPr="00136FA7" w:rsidRDefault="00136FA7" w:rsidP="00136FA7">
      <w:pPr>
        <w:widowControl/>
        <w:ind w:firstLine="420"/>
        <w:jc w:val="left"/>
        <w:rPr>
          <w:rFonts w:ascii="Times New Roman" w:eastAsia="SimSun" w:hAnsi="Times New Roman" w:cs="Times New Roman"/>
          <w:color w:val="1F497D"/>
          <w:kern w:val="0"/>
          <w:sz w:val="22"/>
        </w:rPr>
      </w:pPr>
    </w:p>
    <w:p w14:paraId="7B0D5139" w14:textId="57FEB7B9" w:rsidR="00136FA7" w:rsidRDefault="00136FA7" w:rsidP="00136FA7">
      <w:pPr>
        <w:widowControl/>
        <w:ind w:firstLine="420"/>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Looking forward to catching up soon.</w:t>
      </w:r>
    </w:p>
    <w:p w14:paraId="4199DFCD" w14:textId="77777777" w:rsidR="00136FA7" w:rsidRPr="008748CC" w:rsidRDefault="00136FA7" w:rsidP="00136FA7">
      <w:pPr>
        <w:widowControl/>
        <w:ind w:firstLine="420"/>
        <w:jc w:val="left"/>
        <w:rPr>
          <w:rFonts w:ascii="Times New Roman" w:eastAsia="SimSun" w:hAnsi="Times New Roman" w:cs="Times New Roman"/>
          <w:color w:val="1F497D"/>
          <w:kern w:val="0"/>
          <w:sz w:val="22"/>
        </w:rPr>
      </w:pPr>
    </w:p>
    <w:p w14:paraId="48F1EC38" w14:textId="77777777" w:rsidR="00136FA7" w:rsidRDefault="00136FA7" w:rsidP="00136FA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000B92" w14:textId="77777777" w:rsidR="00136FA7" w:rsidRDefault="00136FA7" w:rsidP="00136FA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9D9496" w14:textId="77777777" w:rsidR="00136FA7" w:rsidRDefault="00136FA7" w:rsidP="001911D9">
      <w:pPr>
        <w:widowControl/>
        <w:jc w:val="left"/>
        <w:rPr>
          <w:rFonts w:ascii="Times New Roman" w:eastAsia="SimSun" w:hAnsi="Times New Roman" w:cs="Times New Roman"/>
          <w:color w:val="1F497D"/>
          <w:kern w:val="0"/>
          <w:sz w:val="22"/>
        </w:rPr>
      </w:pPr>
    </w:p>
    <w:p w14:paraId="42B4C2EE" w14:textId="77777777" w:rsidR="00136FA7" w:rsidRDefault="00136FA7" w:rsidP="001911D9">
      <w:pPr>
        <w:widowControl/>
        <w:jc w:val="left"/>
        <w:rPr>
          <w:rFonts w:ascii="Times New Roman" w:eastAsia="SimSun" w:hAnsi="Times New Roman" w:cs="Times New Roman"/>
          <w:color w:val="1F497D"/>
          <w:kern w:val="0"/>
          <w:sz w:val="22"/>
        </w:rPr>
      </w:pPr>
    </w:p>
    <w:p w14:paraId="3EDBD2E5" w14:textId="535A1A6E" w:rsidR="001911D9" w:rsidRDefault="001911D9" w:rsidP="001911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12368152" w14:textId="77777777" w:rsidR="001911D9" w:rsidRDefault="001911D9" w:rsidP="001911D9">
      <w:pPr>
        <w:widowControl/>
        <w:ind w:firstLine="420"/>
        <w:jc w:val="left"/>
        <w:rPr>
          <w:rFonts w:ascii="Times New Roman" w:eastAsia="SimSun" w:hAnsi="Times New Roman" w:cs="Times New Roman"/>
          <w:color w:val="1F497D"/>
          <w:kern w:val="0"/>
          <w:sz w:val="22"/>
        </w:rPr>
      </w:pPr>
    </w:p>
    <w:p w14:paraId="222BE245" w14:textId="1C805524" w:rsidR="001911D9" w:rsidRP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 xml:space="preserve">Got it. I will leave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依托单位推荐意见</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blank and submit the application in the system within the next two days.</w:t>
      </w:r>
    </w:p>
    <w:p w14:paraId="08942ABA" w14:textId="77777777" w:rsidR="001911D9" w:rsidRPr="001911D9" w:rsidRDefault="001911D9" w:rsidP="001911D9">
      <w:pPr>
        <w:widowControl/>
        <w:ind w:firstLine="420"/>
        <w:jc w:val="left"/>
        <w:rPr>
          <w:rFonts w:ascii="Times New Roman" w:eastAsia="SimSun" w:hAnsi="Times New Roman" w:cs="Times New Roman"/>
          <w:color w:val="1F497D"/>
          <w:kern w:val="0"/>
          <w:sz w:val="22"/>
        </w:rPr>
      </w:pPr>
    </w:p>
    <w:p w14:paraId="75112E39" w14:textId="3737DF80" w:rsid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Thank you for your guidance.</w:t>
      </w:r>
    </w:p>
    <w:p w14:paraId="30476302" w14:textId="77777777" w:rsidR="001911D9" w:rsidRPr="008748CC" w:rsidRDefault="001911D9" w:rsidP="001911D9">
      <w:pPr>
        <w:widowControl/>
        <w:ind w:firstLine="420"/>
        <w:jc w:val="left"/>
        <w:rPr>
          <w:rFonts w:ascii="Times New Roman" w:eastAsia="SimSun" w:hAnsi="Times New Roman" w:cs="Times New Roman"/>
          <w:color w:val="1F497D"/>
          <w:kern w:val="0"/>
          <w:sz w:val="22"/>
        </w:rPr>
      </w:pPr>
    </w:p>
    <w:p w14:paraId="2F272603"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BEA0ABF"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1CCA5D" w14:textId="77777777" w:rsidR="001911D9" w:rsidRDefault="001911D9" w:rsidP="001911D9">
      <w:pPr>
        <w:widowControl/>
        <w:jc w:val="left"/>
        <w:rPr>
          <w:rFonts w:ascii="Times New Roman" w:eastAsia="SimSun" w:hAnsi="Times New Roman" w:cs="Times New Roman"/>
          <w:color w:val="1F497D"/>
          <w:kern w:val="0"/>
          <w:sz w:val="22"/>
        </w:rPr>
      </w:pPr>
    </w:p>
    <w:p w14:paraId="611D5F3F" w14:textId="77777777" w:rsidR="001911D9" w:rsidRDefault="001911D9" w:rsidP="001911D9">
      <w:pPr>
        <w:widowControl/>
        <w:jc w:val="left"/>
        <w:rPr>
          <w:rFonts w:ascii="Times New Roman" w:eastAsia="SimSun" w:hAnsi="Times New Roman" w:cs="Times New Roman"/>
          <w:color w:val="1F497D"/>
          <w:kern w:val="0"/>
          <w:sz w:val="22"/>
        </w:rPr>
      </w:pPr>
    </w:p>
    <w:p w14:paraId="1419B6D7" w14:textId="3C8BFAB2" w:rsidR="001911D9" w:rsidRDefault="001911D9" w:rsidP="001911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3988236F" w14:textId="77777777" w:rsidR="001911D9" w:rsidRDefault="001911D9" w:rsidP="001911D9">
      <w:pPr>
        <w:widowControl/>
        <w:ind w:firstLine="420"/>
        <w:jc w:val="left"/>
        <w:rPr>
          <w:rFonts w:ascii="Times New Roman" w:eastAsia="SimSun" w:hAnsi="Times New Roman" w:cs="Times New Roman"/>
          <w:color w:val="1F497D"/>
          <w:kern w:val="0"/>
          <w:sz w:val="22"/>
        </w:rPr>
      </w:pPr>
    </w:p>
    <w:p w14:paraId="1CC6C825" w14:textId="4A3E3C57" w:rsidR="001911D9" w:rsidRP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 xml:space="preserve">Thank you for your reply. I just wanted to clarify whether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University’s endorsement</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you mentioned is the same as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依托单位推荐意见</w:t>
      </w:r>
      <w:r w:rsidRPr="001911D9">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In the application system, it shows that the "</w:t>
      </w:r>
      <w:r w:rsidRPr="001911D9">
        <w:rPr>
          <w:rFonts w:ascii="Times New Roman" w:eastAsia="SimSun" w:hAnsi="Times New Roman" w:cs="Times New Roman"/>
          <w:color w:val="1F497D"/>
          <w:kern w:val="0"/>
          <w:sz w:val="22"/>
        </w:rPr>
        <w:t>依托单位推荐意见（加盖依托单位公章）、导师同意函（导师亲笔签字）和本科以来的成绩单为必传项</w:t>
      </w:r>
      <w:r w:rsidRPr="001911D9">
        <w:rPr>
          <w:rFonts w:ascii="Times New Roman" w:eastAsia="SimSun" w:hAnsi="Times New Roman" w:cs="Times New Roman"/>
          <w:color w:val="1F497D"/>
          <w:kern w:val="0"/>
          <w:sz w:val="22"/>
        </w:rPr>
        <w:t>" are required for submission, as indicated in the screenshot.</w:t>
      </w:r>
      <w:r>
        <w:rPr>
          <w:rFonts w:ascii="Times New Roman" w:eastAsia="SimSun" w:hAnsi="Times New Roman" w:cs="Times New Roman" w:hint="eastAsia"/>
          <w:color w:val="1F497D"/>
          <w:kern w:val="0"/>
          <w:sz w:val="22"/>
        </w:rPr>
        <w:t xml:space="preserve"> And in the first email ORKTS sent to me, it also shows that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The University’s endorsement (</w:t>
      </w:r>
      <w:r w:rsidRPr="001911D9">
        <w:rPr>
          <w:rFonts w:ascii="Times New Roman" w:eastAsia="SimSun" w:hAnsi="Times New Roman" w:cs="Times New Roman" w:hint="eastAsia"/>
          <w:color w:val="1F497D"/>
          <w:kern w:val="0"/>
          <w:sz w:val="22"/>
        </w:rPr>
        <w:t>依托單位意見</w:t>
      </w:r>
      <w:r w:rsidRPr="001911D9">
        <w:rPr>
          <w:rFonts w:ascii="Times New Roman" w:eastAsia="SimSun" w:hAnsi="Times New Roman" w:cs="Times New Roman"/>
          <w:color w:val="1F497D"/>
          <w:kern w:val="0"/>
          <w:sz w:val="22"/>
        </w:rPr>
        <w:t>) will be provided for you to upload onto the NSFC ES in due course.</w:t>
      </w:r>
      <w:r>
        <w:rPr>
          <w:rFonts w:ascii="Times New Roman" w:eastAsia="SimSun" w:hAnsi="Times New Roman" w:cs="Times New Roman"/>
          <w:color w:val="1F497D"/>
          <w:kern w:val="0"/>
          <w:sz w:val="22"/>
        </w:rPr>
        <w:t>”</w:t>
      </w:r>
    </w:p>
    <w:p w14:paraId="521A8F79" w14:textId="77777777" w:rsidR="001911D9" w:rsidRPr="008748CC" w:rsidRDefault="001911D9" w:rsidP="001911D9">
      <w:pPr>
        <w:widowControl/>
        <w:ind w:firstLine="420"/>
        <w:jc w:val="left"/>
        <w:rPr>
          <w:rFonts w:ascii="Times New Roman" w:eastAsia="SimSun" w:hAnsi="Times New Roman" w:cs="Times New Roman"/>
          <w:color w:val="1F497D"/>
          <w:kern w:val="0"/>
          <w:sz w:val="22"/>
        </w:rPr>
      </w:pPr>
    </w:p>
    <w:p w14:paraId="10F8E978"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2152A6"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BF166C" w14:textId="77777777" w:rsidR="001911D9" w:rsidRDefault="001911D9" w:rsidP="001C1999">
      <w:pPr>
        <w:widowControl/>
        <w:jc w:val="left"/>
        <w:rPr>
          <w:rFonts w:ascii="Times New Roman" w:eastAsia="SimSun" w:hAnsi="Times New Roman" w:cs="Times New Roman"/>
          <w:color w:val="1F497D"/>
          <w:kern w:val="0"/>
          <w:sz w:val="22"/>
        </w:rPr>
      </w:pPr>
    </w:p>
    <w:p w14:paraId="3997EADB" w14:textId="77777777" w:rsidR="001911D9" w:rsidRDefault="001911D9" w:rsidP="001C1999">
      <w:pPr>
        <w:widowControl/>
        <w:jc w:val="left"/>
        <w:rPr>
          <w:rFonts w:ascii="Times New Roman" w:eastAsia="SimSun" w:hAnsi="Times New Roman" w:cs="Times New Roman"/>
          <w:color w:val="1F497D"/>
          <w:kern w:val="0"/>
          <w:sz w:val="22"/>
        </w:rPr>
      </w:pPr>
    </w:p>
    <w:p w14:paraId="7F63B310" w14:textId="50CBE834" w:rsidR="001C1999" w:rsidRPr="001C1999" w:rsidRDefault="001C1999" w:rsidP="001C19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王老师</w:t>
      </w:r>
      <w:r w:rsidRPr="001C1999">
        <w:rPr>
          <w:rFonts w:ascii="Times New Roman" w:eastAsia="SimSun" w:hAnsi="Times New Roman" w:cs="Times New Roman"/>
          <w:color w:val="1F497D"/>
          <w:kern w:val="0"/>
          <w:sz w:val="22"/>
        </w:rPr>
        <w:t>您好，</w:t>
      </w:r>
    </w:p>
    <w:p w14:paraId="2ED96393" w14:textId="70BE5C71" w:rsidR="001C1999" w:rsidRP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感谢您的邮件以及对我的关注！我对加入山东大学机电与信息工程学院非常感兴趣。希望有机会进一步了解学院的情况。</w:t>
      </w:r>
    </w:p>
    <w:p w14:paraId="64CDD47E" w14:textId="77777777" w:rsidR="001C1999" w:rsidRP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期待您的回复。</w:t>
      </w:r>
    </w:p>
    <w:p w14:paraId="475DDAA9" w14:textId="77777777" w:rsid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祝好，</w:t>
      </w:r>
    </w:p>
    <w:p w14:paraId="271B0B3B" w14:textId="538AA003" w:rsidR="001C1999" w:rsidRPr="001C1999" w:rsidRDefault="001C1999" w:rsidP="001C19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DBFA958" w14:textId="77777777" w:rsidR="001C1999" w:rsidRDefault="001C1999" w:rsidP="00245847">
      <w:pPr>
        <w:widowControl/>
        <w:jc w:val="left"/>
        <w:rPr>
          <w:rFonts w:ascii="Times New Roman" w:eastAsia="SimSun" w:hAnsi="Times New Roman" w:cs="Times New Roman"/>
          <w:color w:val="1F497D"/>
          <w:kern w:val="0"/>
          <w:sz w:val="22"/>
        </w:rPr>
      </w:pPr>
    </w:p>
    <w:p w14:paraId="739F5699" w14:textId="77777777" w:rsidR="001C1999" w:rsidRDefault="001C1999" w:rsidP="00245847">
      <w:pPr>
        <w:widowControl/>
        <w:jc w:val="left"/>
        <w:rPr>
          <w:rFonts w:ascii="Times New Roman" w:eastAsia="SimSun" w:hAnsi="Times New Roman" w:cs="Times New Roman"/>
          <w:color w:val="1F497D"/>
          <w:kern w:val="0"/>
          <w:sz w:val="22"/>
        </w:rPr>
      </w:pPr>
    </w:p>
    <w:p w14:paraId="1C770AC6" w14:textId="4CD07182" w:rsidR="00245847" w:rsidRPr="00245847" w:rsidRDefault="00245847" w:rsidP="00245847">
      <w:pPr>
        <w:widowControl/>
        <w:jc w:val="left"/>
        <w:rPr>
          <w:rFonts w:ascii="Times New Roman" w:eastAsia="SimSun" w:hAnsi="Times New Roman" w:cs="Times New Roman"/>
          <w:color w:val="1F497D"/>
          <w:kern w:val="0"/>
          <w:sz w:val="22"/>
        </w:rPr>
      </w:pPr>
      <w:r w:rsidRPr="00245847">
        <w:rPr>
          <w:rFonts w:ascii="Times New Roman" w:eastAsia="SimSun" w:hAnsi="Times New Roman" w:cs="Times New Roman"/>
          <w:color w:val="1F497D"/>
          <w:kern w:val="0"/>
          <w:sz w:val="22"/>
        </w:rPr>
        <w:t>谢谢您的邀请！我在厦门的时间应该比较充裕，有机会我一定会去柔性电子研究院参观交流学习。</w:t>
      </w:r>
    </w:p>
    <w:p w14:paraId="1DE4FEB6" w14:textId="76C72457" w:rsidR="00245847" w:rsidRPr="00245847" w:rsidRDefault="00245847" w:rsidP="00245847">
      <w:pPr>
        <w:widowControl/>
        <w:jc w:val="left"/>
        <w:rPr>
          <w:rFonts w:ascii="Times New Roman" w:eastAsia="SimSun" w:hAnsi="Times New Roman" w:cs="Times New Roman"/>
          <w:color w:val="1F497D"/>
          <w:kern w:val="0"/>
          <w:sz w:val="22"/>
        </w:rPr>
      </w:pPr>
      <w:r w:rsidRPr="00245847">
        <w:rPr>
          <w:rFonts w:ascii="Times New Roman" w:eastAsia="SimSun" w:hAnsi="Times New Roman" w:cs="Times New Roman"/>
          <w:color w:val="1F497D"/>
          <w:kern w:val="0"/>
          <w:sz w:val="22"/>
        </w:rPr>
        <w:t>祝好，</w:t>
      </w:r>
      <w:r w:rsidRPr="00245847">
        <w:rPr>
          <w:rFonts w:ascii="Times New Roman" w:eastAsia="SimSun" w:hAnsi="Times New Roman" w:cs="Times New Roman"/>
          <w:color w:val="1F497D"/>
          <w:kern w:val="0"/>
          <w:sz w:val="22"/>
        </w:rPr>
        <w:br/>
      </w:r>
      <w:r w:rsidRPr="00245847">
        <w:rPr>
          <w:rFonts w:ascii="Times New Roman" w:eastAsia="SimSun" w:hAnsi="Times New Roman" w:cs="Times New Roman"/>
          <w:color w:val="1F497D"/>
          <w:kern w:val="0"/>
          <w:sz w:val="22"/>
        </w:rPr>
        <w:t>金</w:t>
      </w:r>
      <w:r>
        <w:rPr>
          <w:rFonts w:ascii="Times New Roman" w:eastAsia="SimSun" w:hAnsi="Times New Roman" w:cs="Times New Roman" w:hint="eastAsia"/>
          <w:color w:val="1F497D"/>
          <w:kern w:val="0"/>
          <w:sz w:val="22"/>
        </w:rPr>
        <w:t>刘</w:t>
      </w:r>
      <w:r w:rsidRPr="00245847">
        <w:rPr>
          <w:rFonts w:ascii="Times New Roman" w:eastAsia="SimSun" w:hAnsi="Times New Roman" w:cs="Times New Roman"/>
          <w:color w:val="1F497D"/>
          <w:kern w:val="0"/>
          <w:sz w:val="22"/>
        </w:rPr>
        <w:t>超</w:t>
      </w:r>
    </w:p>
    <w:p w14:paraId="7ED91AB2" w14:textId="77777777" w:rsidR="00245847" w:rsidRDefault="00245847" w:rsidP="00FD2937">
      <w:pPr>
        <w:widowControl/>
        <w:jc w:val="left"/>
        <w:rPr>
          <w:rFonts w:ascii="Times New Roman" w:eastAsia="SimSun" w:hAnsi="Times New Roman" w:cs="Times New Roman"/>
          <w:color w:val="1F497D"/>
          <w:kern w:val="0"/>
          <w:sz w:val="22"/>
        </w:rPr>
      </w:pPr>
    </w:p>
    <w:p w14:paraId="22E0DB29" w14:textId="77777777" w:rsidR="00245847" w:rsidRDefault="00245847" w:rsidP="00FD2937">
      <w:pPr>
        <w:widowControl/>
        <w:jc w:val="left"/>
        <w:rPr>
          <w:rFonts w:ascii="Times New Roman" w:eastAsia="SimSun" w:hAnsi="Times New Roman" w:cs="Times New Roman"/>
          <w:color w:val="1F497D"/>
          <w:kern w:val="0"/>
          <w:sz w:val="22"/>
        </w:rPr>
      </w:pPr>
    </w:p>
    <w:p w14:paraId="166830B5" w14:textId="69E21F8A" w:rsidR="00FD2937" w:rsidRDefault="00FD2937" w:rsidP="00FD293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36213AFD" w14:textId="77777777" w:rsidR="00FD2937" w:rsidRDefault="00FD2937" w:rsidP="00FD2937">
      <w:pPr>
        <w:widowControl/>
        <w:ind w:firstLine="420"/>
        <w:jc w:val="left"/>
        <w:rPr>
          <w:rFonts w:ascii="Times New Roman" w:eastAsia="SimSun" w:hAnsi="Times New Roman" w:cs="Times New Roman"/>
          <w:color w:val="1F497D"/>
          <w:kern w:val="0"/>
          <w:sz w:val="22"/>
        </w:rPr>
      </w:pPr>
    </w:p>
    <w:p w14:paraId="674C6446" w14:textId="6BA1F5FF" w:rsidR="00FD2937" w:rsidRDefault="00FD2937" w:rsidP="00FD2937">
      <w:pPr>
        <w:widowControl/>
        <w:ind w:firstLine="420"/>
        <w:jc w:val="left"/>
        <w:rPr>
          <w:rFonts w:ascii="Times New Roman" w:eastAsia="SimSun" w:hAnsi="Times New Roman" w:cs="Times New Roman"/>
          <w:color w:val="1F497D"/>
          <w:kern w:val="0"/>
          <w:sz w:val="22"/>
        </w:rPr>
      </w:pPr>
      <w:r w:rsidRPr="00FD2937">
        <w:rPr>
          <w:rFonts w:ascii="Times New Roman" w:eastAsia="SimSun" w:hAnsi="Times New Roman" w:cs="Times New Roman"/>
          <w:color w:val="1F497D"/>
          <w:kern w:val="0"/>
          <w:sz w:val="22"/>
        </w:rPr>
        <w:t xml:space="preserve">Thank you for your reply. I will </w:t>
      </w:r>
      <w:r>
        <w:rPr>
          <w:rFonts w:ascii="Times New Roman" w:eastAsia="SimSun" w:hAnsi="Times New Roman" w:cs="Times New Roman" w:hint="eastAsia"/>
          <w:color w:val="1F497D"/>
          <w:kern w:val="0"/>
          <w:sz w:val="22"/>
        </w:rPr>
        <w:t xml:space="preserve">wait for the </w:t>
      </w:r>
      <w:r w:rsidRPr="00FD2937">
        <w:rPr>
          <w:rFonts w:ascii="Times New Roman" w:eastAsia="SimSun" w:hAnsi="Times New Roman" w:cs="Times New Roman"/>
          <w:color w:val="1F497D"/>
          <w:kern w:val="0"/>
          <w:sz w:val="22"/>
        </w:rPr>
        <w:t>University’s endorsement</w:t>
      </w:r>
      <w:r>
        <w:rPr>
          <w:rFonts w:ascii="Times New Roman" w:eastAsia="SimSun" w:hAnsi="Times New Roman" w:cs="Times New Roman" w:hint="eastAsia"/>
          <w:color w:val="1F497D"/>
          <w:kern w:val="0"/>
          <w:sz w:val="22"/>
        </w:rPr>
        <w:t xml:space="preserve"> and </w:t>
      </w:r>
      <w:r w:rsidRPr="00FD2937">
        <w:rPr>
          <w:rFonts w:ascii="Times New Roman" w:eastAsia="SimSun" w:hAnsi="Times New Roman" w:cs="Times New Roman"/>
          <w:color w:val="1F497D"/>
          <w:kern w:val="0"/>
          <w:sz w:val="22"/>
        </w:rPr>
        <w:t xml:space="preserve">complete the formal submission in the system </w:t>
      </w:r>
      <w:r>
        <w:rPr>
          <w:rFonts w:ascii="Times New Roman" w:eastAsia="SimSun" w:hAnsi="Times New Roman" w:cs="Times New Roman" w:hint="eastAsia"/>
          <w:color w:val="1F497D"/>
          <w:kern w:val="0"/>
          <w:sz w:val="22"/>
        </w:rPr>
        <w:t>as soon as possible</w:t>
      </w:r>
      <w:r w:rsidRPr="00FD2937">
        <w:rPr>
          <w:rFonts w:ascii="Times New Roman" w:eastAsia="SimSun" w:hAnsi="Times New Roman" w:cs="Times New Roman"/>
          <w:color w:val="1F497D"/>
          <w:kern w:val="0"/>
          <w:sz w:val="22"/>
        </w:rPr>
        <w:t xml:space="preserve">. I appreciate your </w:t>
      </w:r>
      <w:r>
        <w:rPr>
          <w:rFonts w:ascii="Times New Roman" w:eastAsia="SimSun" w:hAnsi="Times New Roman" w:cs="Times New Roman" w:hint="eastAsia"/>
          <w:color w:val="1F497D"/>
          <w:kern w:val="0"/>
          <w:sz w:val="22"/>
        </w:rPr>
        <w:t xml:space="preserve">help. </w:t>
      </w:r>
    </w:p>
    <w:p w14:paraId="788A7310" w14:textId="77777777" w:rsidR="00FD2937" w:rsidRPr="008748CC" w:rsidRDefault="00FD2937" w:rsidP="00FD2937">
      <w:pPr>
        <w:widowControl/>
        <w:ind w:firstLine="420"/>
        <w:jc w:val="left"/>
        <w:rPr>
          <w:rFonts w:ascii="Times New Roman" w:eastAsia="SimSun" w:hAnsi="Times New Roman" w:cs="Times New Roman"/>
          <w:color w:val="1F497D"/>
          <w:kern w:val="0"/>
          <w:sz w:val="22"/>
        </w:rPr>
      </w:pPr>
    </w:p>
    <w:p w14:paraId="78AFC6EA" w14:textId="77777777" w:rsidR="00FD2937" w:rsidRDefault="00FD2937" w:rsidP="00FD293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EF805" w14:textId="77777777" w:rsidR="00FD2937" w:rsidRDefault="00FD2937" w:rsidP="00FD29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0632CE" w14:textId="77777777" w:rsidR="00FD2937" w:rsidRDefault="00FD2937" w:rsidP="00145C07">
      <w:pPr>
        <w:widowControl/>
        <w:jc w:val="left"/>
        <w:rPr>
          <w:rFonts w:ascii="Times New Roman" w:eastAsia="SimSun" w:hAnsi="Times New Roman" w:cs="Times New Roman"/>
          <w:color w:val="1F497D"/>
          <w:kern w:val="0"/>
          <w:sz w:val="22"/>
        </w:rPr>
      </w:pPr>
    </w:p>
    <w:p w14:paraId="4479F992" w14:textId="77777777" w:rsidR="00FD2937" w:rsidRDefault="00FD2937" w:rsidP="00145C07">
      <w:pPr>
        <w:widowControl/>
        <w:jc w:val="left"/>
        <w:rPr>
          <w:rFonts w:ascii="Times New Roman" w:eastAsia="SimSun" w:hAnsi="Times New Roman" w:cs="Times New Roman"/>
          <w:color w:val="1F497D"/>
          <w:kern w:val="0"/>
          <w:sz w:val="22"/>
        </w:rPr>
      </w:pPr>
    </w:p>
    <w:p w14:paraId="65E89C1B" w14:textId="59D7BCFC" w:rsidR="00145C07" w:rsidRDefault="00145C07" w:rsidP="00145C0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9002B3" w:rsidRPr="009002B3">
        <w:rPr>
          <w:rFonts w:ascii="Times New Roman" w:eastAsia="SimSun" w:hAnsi="Times New Roman" w:cs="Times New Roman"/>
          <w:color w:val="1F497D"/>
          <w:kern w:val="0"/>
          <w:sz w:val="22"/>
        </w:rPr>
        <w:t>Mr</w:t>
      </w:r>
      <w:r w:rsidR="009002B3">
        <w:rPr>
          <w:rFonts w:ascii="Times New Roman" w:eastAsia="SimSun" w:hAnsi="Times New Roman" w:cs="Times New Roman" w:hint="eastAsia"/>
          <w:color w:val="1F497D"/>
          <w:kern w:val="0"/>
          <w:sz w:val="22"/>
        </w:rPr>
        <w:t xml:space="preserve">. </w:t>
      </w:r>
      <w:r w:rsidR="009002B3"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27B9A73B" w14:textId="77777777" w:rsidR="00145C07" w:rsidRDefault="00145C07" w:rsidP="00145C07">
      <w:pPr>
        <w:widowControl/>
        <w:ind w:firstLine="420"/>
        <w:jc w:val="left"/>
        <w:rPr>
          <w:rFonts w:ascii="Times New Roman" w:eastAsia="SimSun" w:hAnsi="Times New Roman" w:cs="Times New Roman"/>
          <w:color w:val="1F497D"/>
          <w:kern w:val="0"/>
          <w:sz w:val="22"/>
        </w:rPr>
      </w:pPr>
    </w:p>
    <w:p w14:paraId="3A84C817" w14:textId="162EA7FC" w:rsidR="00145C07" w:rsidRPr="00145C07" w:rsidRDefault="00EC705E" w:rsidP="00F57B1B">
      <w:pPr>
        <w:widowControl/>
        <w:ind w:firstLine="420"/>
        <w:jc w:val="left"/>
        <w:rPr>
          <w:rFonts w:ascii="Times New Roman" w:eastAsia="SimSun" w:hAnsi="Times New Roman" w:cs="Times New Roman"/>
          <w:color w:val="1F497D"/>
          <w:kern w:val="0"/>
          <w:sz w:val="22"/>
        </w:rPr>
      </w:pPr>
      <w:r w:rsidRPr="00EC705E">
        <w:rPr>
          <w:rFonts w:ascii="Times New Roman" w:eastAsia="SimSun" w:hAnsi="Times New Roman" w:cs="Times New Roman"/>
          <w:color w:val="1F497D"/>
          <w:kern w:val="0"/>
          <w:sz w:val="22"/>
        </w:rPr>
        <w:t>I now have all the forms that need to be filled in and signed</w:t>
      </w:r>
      <w:r>
        <w:rPr>
          <w:rFonts w:ascii="Times New Roman" w:eastAsia="SimSun" w:hAnsi="Times New Roman" w:cs="Times New Roman"/>
          <w:color w:val="1F497D"/>
          <w:kern w:val="0"/>
          <w:sz w:val="22"/>
        </w:rPr>
        <w:t>,</w:t>
      </w:r>
      <w:r w:rsidRPr="00EC705E">
        <w:rPr>
          <w:rFonts w:ascii="Times New Roman" w:eastAsia="SimSun" w:hAnsi="Times New Roman" w:cs="Times New Roman"/>
          <w:color w:val="1F497D"/>
          <w:kern w:val="0"/>
          <w:sz w:val="22"/>
        </w:rPr>
        <w:t xml:space="preserve"> ready to upload to the application system.</w:t>
      </w:r>
      <w:r>
        <w:rPr>
          <w:rFonts w:ascii="Times New Roman" w:eastAsia="SimSun" w:hAnsi="Times New Roman" w:cs="Times New Roman" w:hint="eastAsia"/>
          <w:color w:val="1F497D"/>
          <w:kern w:val="0"/>
          <w:sz w:val="22"/>
        </w:rPr>
        <w:t xml:space="preserve"> </w:t>
      </w:r>
      <w:r w:rsidR="00F57B1B" w:rsidRPr="00F57B1B">
        <w:rPr>
          <w:rFonts w:ascii="Times New Roman" w:eastAsia="SimSun" w:hAnsi="Times New Roman" w:cs="Times New Roman"/>
          <w:color w:val="1F497D"/>
          <w:kern w:val="0"/>
          <w:sz w:val="22"/>
        </w:rPr>
        <w:t>As per my understanding, the “</w:t>
      </w:r>
      <w:r w:rsidR="00F57B1B" w:rsidRPr="00F57B1B">
        <w:rPr>
          <w:rFonts w:ascii="Times New Roman" w:eastAsia="SimSun" w:hAnsi="Times New Roman" w:cs="Times New Roman"/>
          <w:color w:val="1F497D"/>
          <w:kern w:val="0"/>
          <w:sz w:val="22"/>
        </w:rPr>
        <w:t>依托单位推荐意见</w:t>
      </w:r>
      <w:r w:rsidR="00F57B1B" w:rsidRPr="00F57B1B">
        <w:rPr>
          <w:rFonts w:ascii="Times New Roman" w:eastAsia="SimSun" w:hAnsi="Times New Roman" w:cs="Times New Roman"/>
          <w:color w:val="1F497D"/>
          <w:kern w:val="0"/>
          <w:sz w:val="22"/>
        </w:rPr>
        <w:t xml:space="preserve">” should be submitted to the system before the application submission. I was wondering when this </w:t>
      </w:r>
      <w:r w:rsidR="00F57B1B">
        <w:rPr>
          <w:rFonts w:ascii="Times New Roman" w:eastAsia="SimSun" w:hAnsi="Times New Roman" w:cs="Times New Roman" w:hint="eastAsia"/>
          <w:color w:val="1F497D"/>
          <w:kern w:val="0"/>
          <w:sz w:val="22"/>
        </w:rPr>
        <w:t>file</w:t>
      </w:r>
      <w:r w:rsidR="00BC343C">
        <w:rPr>
          <w:rFonts w:ascii="Times New Roman" w:eastAsia="SimSun" w:hAnsi="Times New Roman" w:cs="Times New Roman" w:hint="eastAsia"/>
          <w:color w:val="1F497D"/>
          <w:kern w:val="0"/>
          <w:sz w:val="22"/>
        </w:rPr>
        <w:t xml:space="preserve"> (</w:t>
      </w:r>
      <w:r w:rsidR="00BC343C" w:rsidRPr="00F57B1B">
        <w:rPr>
          <w:rFonts w:ascii="Times New Roman" w:eastAsia="SimSun" w:hAnsi="Times New Roman" w:cs="Times New Roman"/>
          <w:color w:val="1F497D"/>
          <w:kern w:val="0"/>
          <w:sz w:val="22"/>
        </w:rPr>
        <w:t>依托单位推荐意见</w:t>
      </w:r>
      <w:r w:rsidR="00BC343C">
        <w:rPr>
          <w:rFonts w:ascii="Times New Roman" w:eastAsia="SimSun" w:hAnsi="Times New Roman" w:cs="Times New Roman" w:hint="eastAsia"/>
          <w:color w:val="1F497D"/>
          <w:kern w:val="0"/>
          <w:sz w:val="22"/>
        </w:rPr>
        <w:t>)</w:t>
      </w:r>
      <w:r w:rsidR="00F57B1B" w:rsidRPr="00F57B1B">
        <w:rPr>
          <w:rFonts w:ascii="Times New Roman" w:eastAsia="SimSun" w:hAnsi="Times New Roman" w:cs="Times New Roman"/>
          <w:color w:val="1F497D"/>
          <w:kern w:val="0"/>
          <w:sz w:val="22"/>
        </w:rPr>
        <w:t xml:space="preserve"> will be provided</w:t>
      </w:r>
      <w:r w:rsidR="00F57B1B">
        <w:rPr>
          <w:rFonts w:ascii="Times New Roman" w:eastAsia="SimSun" w:hAnsi="Times New Roman" w:cs="Times New Roman"/>
          <w:color w:val="1F497D"/>
          <w:kern w:val="0"/>
          <w:sz w:val="22"/>
        </w:rPr>
        <w:t>.</w:t>
      </w:r>
      <w:r w:rsidR="00F57B1B" w:rsidRPr="00F57B1B">
        <w:rPr>
          <w:rFonts w:ascii="Times New Roman" w:eastAsia="SimSun" w:hAnsi="Times New Roman" w:cs="Times New Roman"/>
          <w:color w:val="1F497D"/>
          <w:kern w:val="0"/>
          <w:sz w:val="22"/>
        </w:rPr>
        <w:t xml:space="preserve"> Will it be sent to me via email from ORKTS?</w:t>
      </w:r>
      <w:r>
        <w:rPr>
          <w:rFonts w:ascii="Times New Roman" w:eastAsia="SimSun" w:hAnsi="Times New Roman" w:cs="Times New Roman" w:hint="eastAsia"/>
          <w:color w:val="1F497D"/>
          <w:kern w:val="0"/>
          <w:sz w:val="22"/>
        </w:rPr>
        <w:t xml:space="preserve"> </w:t>
      </w:r>
      <w:r w:rsidRPr="00EC705E">
        <w:rPr>
          <w:rFonts w:ascii="Times New Roman" w:eastAsia="SimSun" w:hAnsi="Times New Roman" w:cs="Times New Roman"/>
          <w:color w:val="1F497D"/>
          <w:kern w:val="0"/>
          <w:sz w:val="22"/>
        </w:rPr>
        <w:t xml:space="preserve">If you need to write </w:t>
      </w:r>
      <w:r>
        <w:rPr>
          <w:rFonts w:ascii="Times New Roman" w:eastAsia="SimSun" w:hAnsi="Times New Roman" w:cs="Times New Roman"/>
          <w:color w:val="1F497D"/>
          <w:kern w:val="0"/>
          <w:sz w:val="22"/>
        </w:rPr>
        <w:lastRenderedPageBreak/>
        <w:t>“</w:t>
      </w:r>
      <w:r w:rsidRPr="00F57B1B">
        <w:rPr>
          <w:rFonts w:ascii="Times New Roman" w:eastAsia="SimSun" w:hAnsi="Times New Roman" w:cs="Times New Roman"/>
          <w:color w:val="1F497D"/>
          <w:kern w:val="0"/>
          <w:sz w:val="22"/>
        </w:rPr>
        <w:t>依托单位推荐意见</w:t>
      </w:r>
      <w:r>
        <w:rPr>
          <w:rFonts w:ascii="Times New Roman" w:eastAsia="SimSun" w:hAnsi="Times New Roman" w:cs="Times New Roman"/>
          <w:color w:val="1F497D"/>
          <w:kern w:val="0"/>
          <w:sz w:val="22"/>
        </w:rPr>
        <w:t>”</w:t>
      </w:r>
      <w:r w:rsidRPr="00EC705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w:t>
      </w:r>
      <w:r w:rsidRPr="00EC705E">
        <w:rPr>
          <w:rFonts w:ascii="Times New Roman" w:eastAsia="SimSun" w:hAnsi="Times New Roman" w:cs="Times New Roman"/>
          <w:color w:val="1F497D"/>
          <w:kern w:val="0"/>
          <w:sz w:val="22"/>
        </w:rPr>
        <w:t xml:space="preserve"> attached </w:t>
      </w:r>
      <w:r>
        <w:rPr>
          <w:rFonts w:ascii="Times New Roman" w:eastAsia="SimSun" w:hAnsi="Times New Roman" w:cs="Times New Roman" w:hint="eastAsia"/>
          <w:color w:val="1F497D"/>
          <w:kern w:val="0"/>
          <w:sz w:val="22"/>
        </w:rPr>
        <w:t>my proposal</w:t>
      </w:r>
      <w:r w:rsidRPr="00EC705E">
        <w:rPr>
          <w:rFonts w:ascii="Times New Roman" w:eastAsia="SimSun" w:hAnsi="Times New Roman" w:cs="Times New Roman"/>
          <w:color w:val="1F497D"/>
          <w:kern w:val="0"/>
          <w:sz w:val="22"/>
        </w:rPr>
        <w:t xml:space="preserve"> to this email for your reference</w:t>
      </w:r>
      <w:r>
        <w:rPr>
          <w:rFonts w:ascii="Times New Roman" w:eastAsia="SimSun" w:hAnsi="Times New Roman" w:cs="Times New Roman" w:hint="eastAsia"/>
          <w:color w:val="1F497D"/>
          <w:kern w:val="0"/>
          <w:sz w:val="22"/>
        </w:rPr>
        <w:t xml:space="preserve"> because </w:t>
      </w:r>
      <w:r w:rsidRPr="00EC705E">
        <w:rPr>
          <w:rFonts w:ascii="Times New Roman" w:eastAsia="SimSun" w:hAnsi="Times New Roman" w:cs="Times New Roman"/>
          <w:color w:val="1F497D"/>
          <w:kern w:val="0"/>
          <w:sz w:val="22"/>
        </w:rPr>
        <w:t xml:space="preserve">I have slightly </w:t>
      </w:r>
      <w:r>
        <w:rPr>
          <w:rFonts w:ascii="Times New Roman" w:eastAsia="SimSun" w:hAnsi="Times New Roman" w:cs="Times New Roman" w:hint="eastAsia"/>
          <w:color w:val="1F497D"/>
          <w:kern w:val="0"/>
          <w:sz w:val="22"/>
        </w:rPr>
        <w:t>revised</w:t>
      </w:r>
      <w:r w:rsidRPr="00EC705E">
        <w:rPr>
          <w:rFonts w:ascii="Times New Roman" w:eastAsia="SimSun" w:hAnsi="Times New Roman" w:cs="Times New Roman"/>
          <w:color w:val="1F497D"/>
          <w:kern w:val="0"/>
          <w:sz w:val="22"/>
        </w:rPr>
        <w:t xml:space="preserve"> my proposal</w:t>
      </w:r>
      <w:r>
        <w:rPr>
          <w:rFonts w:ascii="Times New Roman" w:eastAsia="SimSun" w:hAnsi="Times New Roman" w:cs="Times New Roman" w:hint="eastAsia"/>
          <w:color w:val="1F497D"/>
          <w:kern w:val="0"/>
          <w:sz w:val="22"/>
        </w:rPr>
        <w:t>.</w:t>
      </w:r>
    </w:p>
    <w:p w14:paraId="12FCE417" w14:textId="77777777" w:rsidR="00145C07" w:rsidRPr="00145C07" w:rsidRDefault="00145C07" w:rsidP="00145C07">
      <w:pPr>
        <w:widowControl/>
        <w:ind w:firstLine="420"/>
        <w:jc w:val="left"/>
        <w:rPr>
          <w:rFonts w:ascii="Times New Roman" w:eastAsia="SimSun" w:hAnsi="Times New Roman" w:cs="Times New Roman"/>
          <w:color w:val="1F497D"/>
          <w:kern w:val="0"/>
          <w:sz w:val="22"/>
        </w:rPr>
      </w:pPr>
    </w:p>
    <w:p w14:paraId="7F2096B8" w14:textId="00173E68" w:rsidR="00145C07" w:rsidRDefault="00F57B1B" w:rsidP="00145C0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for your </w:t>
      </w:r>
      <w:proofErr w:type="gramStart"/>
      <w:r>
        <w:rPr>
          <w:rFonts w:ascii="Times New Roman" w:eastAsia="SimSun" w:hAnsi="Times New Roman" w:cs="Times New Roman" w:hint="eastAsia"/>
          <w:color w:val="1F497D"/>
          <w:kern w:val="0"/>
          <w:sz w:val="22"/>
        </w:rPr>
        <w:t>attention</w:t>
      </w:r>
      <w:r w:rsidR="00BC343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nd</w:t>
      </w:r>
      <w:proofErr w:type="gramEnd"/>
      <w:r>
        <w:rPr>
          <w:rFonts w:ascii="Times New Roman" w:eastAsia="SimSun" w:hAnsi="Times New Roman" w:cs="Times New Roman" w:hint="eastAsia"/>
          <w:color w:val="1F497D"/>
          <w:kern w:val="0"/>
          <w:sz w:val="22"/>
        </w:rPr>
        <w:t xml:space="preserve"> looking forward to your reply. </w:t>
      </w:r>
    </w:p>
    <w:p w14:paraId="2C03B4FC" w14:textId="77777777" w:rsidR="00145C07" w:rsidRPr="008748CC" w:rsidRDefault="00145C07" w:rsidP="00145C07">
      <w:pPr>
        <w:widowControl/>
        <w:ind w:firstLine="420"/>
        <w:jc w:val="left"/>
        <w:rPr>
          <w:rFonts w:ascii="Times New Roman" w:eastAsia="SimSun" w:hAnsi="Times New Roman" w:cs="Times New Roman"/>
          <w:color w:val="1F497D"/>
          <w:kern w:val="0"/>
          <w:sz w:val="22"/>
        </w:rPr>
      </w:pPr>
    </w:p>
    <w:p w14:paraId="2042FE3E" w14:textId="77777777" w:rsidR="00145C07" w:rsidRDefault="00145C07" w:rsidP="00145C0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204B7E" w14:textId="77777777" w:rsidR="00145C07" w:rsidRDefault="00145C07" w:rsidP="00145C0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753044" w14:textId="77777777" w:rsidR="00145C07" w:rsidRDefault="00145C07" w:rsidP="00A83D5D">
      <w:pPr>
        <w:widowControl/>
        <w:jc w:val="left"/>
        <w:rPr>
          <w:rFonts w:ascii="Times New Roman" w:eastAsia="SimSun" w:hAnsi="Times New Roman" w:cs="Times New Roman"/>
          <w:color w:val="1F497D"/>
          <w:kern w:val="0"/>
          <w:sz w:val="22"/>
        </w:rPr>
      </w:pPr>
    </w:p>
    <w:p w14:paraId="2CD441AF" w14:textId="77777777" w:rsidR="00145C07" w:rsidRDefault="00145C07" w:rsidP="00A83D5D">
      <w:pPr>
        <w:widowControl/>
        <w:jc w:val="left"/>
        <w:rPr>
          <w:rFonts w:ascii="Times New Roman" w:eastAsia="SimSun" w:hAnsi="Times New Roman" w:cs="Times New Roman"/>
          <w:color w:val="1F497D"/>
          <w:kern w:val="0"/>
          <w:sz w:val="22"/>
        </w:rPr>
      </w:pPr>
    </w:p>
    <w:p w14:paraId="16253BEF" w14:textId="34C9627E" w:rsidR="00A83D5D" w:rsidRP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张老师您好！</w:t>
      </w:r>
      <w:r w:rsidRPr="00A83D5D">
        <w:rPr>
          <w:rFonts w:ascii="Times New Roman" w:eastAsia="SimSun" w:hAnsi="Times New Roman" w:cs="Times New Roman"/>
          <w:color w:val="1F497D"/>
          <w:kern w:val="0"/>
          <w:sz w:val="22"/>
        </w:rPr>
        <w:t xml:space="preserve"> </w:t>
      </w:r>
    </w:p>
    <w:p w14:paraId="2D78F793" w14:textId="77777777" w:rsidR="00A83D5D" w:rsidRPr="00A83D5D" w:rsidRDefault="00A83D5D" w:rsidP="00A83D5D">
      <w:pPr>
        <w:widowControl/>
        <w:jc w:val="left"/>
        <w:rPr>
          <w:rFonts w:ascii="Times New Roman" w:eastAsia="SimSun" w:hAnsi="Times New Roman" w:cs="Times New Roman"/>
          <w:color w:val="1F497D"/>
          <w:kern w:val="0"/>
          <w:sz w:val="22"/>
        </w:rPr>
      </w:pPr>
      <w:r w:rsidRPr="00A83D5D">
        <w:rPr>
          <w:rFonts w:ascii="Times New Roman" w:eastAsia="SimSun" w:hAnsi="Times New Roman" w:cs="Times New Roman"/>
          <w:color w:val="1F497D"/>
          <w:kern w:val="0"/>
          <w:sz w:val="22"/>
        </w:rPr>
        <w:t>感谢您的邀请。我已收到第七届</w:t>
      </w:r>
      <w:r w:rsidRPr="00A83D5D">
        <w:rPr>
          <w:rFonts w:ascii="Times New Roman" w:eastAsia="SimSun" w:hAnsi="Times New Roman" w:cs="Times New Roman"/>
          <w:color w:val="1F497D"/>
          <w:kern w:val="0"/>
          <w:sz w:val="22"/>
        </w:rPr>
        <w:t>“</w:t>
      </w:r>
      <w:r w:rsidRPr="00A83D5D">
        <w:rPr>
          <w:rFonts w:ascii="Times New Roman" w:eastAsia="SimSun" w:hAnsi="Times New Roman" w:cs="Times New Roman"/>
          <w:color w:val="1F497D"/>
          <w:kern w:val="0"/>
          <w:sz w:val="22"/>
        </w:rPr>
        <w:t>材料与未来</w:t>
      </w:r>
      <w:r w:rsidRPr="00A83D5D">
        <w:rPr>
          <w:rFonts w:ascii="Times New Roman" w:eastAsia="SimSun" w:hAnsi="Times New Roman" w:cs="Times New Roman"/>
          <w:color w:val="1F497D"/>
          <w:kern w:val="0"/>
          <w:sz w:val="22"/>
        </w:rPr>
        <w:t>”</w:t>
      </w:r>
      <w:r w:rsidRPr="00A83D5D">
        <w:rPr>
          <w:rFonts w:ascii="Times New Roman" w:eastAsia="SimSun" w:hAnsi="Times New Roman" w:cs="Times New Roman"/>
          <w:color w:val="1F497D"/>
          <w:kern w:val="0"/>
          <w:sz w:val="22"/>
        </w:rPr>
        <w:t>青年学者学术论坛的相关信息，并且非常期待参加此次活动。随信附上参会回执信息表，请查收。</w:t>
      </w:r>
    </w:p>
    <w:p w14:paraId="14BE7B47" w14:textId="7E2A2320" w:rsidR="00A83D5D" w:rsidRDefault="00A83D5D" w:rsidP="00A83D5D">
      <w:pPr>
        <w:widowControl/>
        <w:jc w:val="left"/>
        <w:rPr>
          <w:rFonts w:ascii="Times New Roman" w:eastAsia="SimSun" w:hAnsi="Times New Roman" w:cs="Times New Roman"/>
          <w:color w:val="1F497D"/>
          <w:kern w:val="0"/>
          <w:sz w:val="22"/>
        </w:rPr>
      </w:pPr>
      <w:r w:rsidRPr="00A83D5D">
        <w:rPr>
          <w:rFonts w:ascii="Times New Roman" w:eastAsia="SimSun" w:hAnsi="Times New Roman" w:cs="Times New Roman"/>
          <w:color w:val="1F497D"/>
          <w:kern w:val="0"/>
          <w:sz w:val="22"/>
        </w:rPr>
        <w:t>期待与您在宁波材料所见面！</w:t>
      </w:r>
    </w:p>
    <w:p w14:paraId="7A287C01" w14:textId="5ED3F830" w:rsid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9E55A28" w14:textId="1EC09217" w:rsidR="00A83D5D" w:rsidRP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00DC197" w14:textId="77777777" w:rsidR="00A83D5D" w:rsidRDefault="00A83D5D" w:rsidP="0064126A">
      <w:pPr>
        <w:widowControl/>
        <w:jc w:val="left"/>
        <w:rPr>
          <w:rFonts w:ascii="Times New Roman" w:eastAsia="SimSun" w:hAnsi="Times New Roman" w:cs="Times New Roman"/>
          <w:color w:val="1F497D"/>
          <w:kern w:val="0"/>
          <w:sz w:val="22"/>
        </w:rPr>
      </w:pPr>
    </w:p>
    <w:p w14:paraId="2A3B7FAD" w14:textId="77777777" w:rsidR="00A83D5D" w:rsidRDefault="00A83D5D" w:rsidP="0064126A">
      <w:pPr>
        <w:widowControl/>
        <w:jc w:val="left"/>
        <w:rPr>
          <w:rFonts w:ascii="Times New Roman" w:eastAsia="SimSun" w:hAnsi="Times New Roman" w:cs="Times New Roman"/>
          <w:color w:val="1F497D"/>
          <w:kern w:val="0"/>
          <w:sz w:val="22"/>
        </w:rPr>
      </w:pPr>
    </w:p>
    <w:p w14:paraId="4D32B166" w14:textId="2B31A2B3" w:rsidR="0064126A" w:rsidRPr="0064126A" w:rsidRDefault="0064126A" w:rsidP="0064126A">
      <w:pPr>
        <w:widowControl/>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尊敬的查宝丽老师，您好，</w:t>
      </w:r>
    </w:p>
    <w:p w14:paraId="2CCC7464" w14:textId="77777777" w:rsidR="0064126A" w:rsidRPr="0064126A" w:rsidRDefault="0064126A" w:rsidP="0064126A">
      <w:pPr>
        <w:widowControl/>
        <w:ind w:firstLine="420"/>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感谢您的邀请。我已被创新创意学院邀请参加线下分论坛，因此无法参加此次柔性电子（未来技术）研究院的线上交流活动。</w:t>
      </w:r>
    </w:p>
    <w:p w14:paraId="3A99EE1B" w14:textId="77777777" w:rsidR="0064126A" w:rsidRPr="0064126A" w:rsidRDefault="0064126A" w:rsidP="0064126A">
      <w:pPr>
        <w:widowControl/>
        <w:ind w:firstLine="420"/>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再次感谢您的邀请，祝论坛圆满成功！</w:t>
      </w:r>
    </w:p>
    <w:p w14:paraId="3E504A1D" w14:textId="5D45525D" w:rsidR="0064126A" w:rsidRDefault="0064126A" w:rsidP="006412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47F34DF" w14:textId="279C9D21" w:rsidR="0064126A" w:rsidRPr="0064126A" w:rsidRDefault="0064126A" w:rsidP="006412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F5FABD7" w14:textId="77777777" w:rsidR="0064126A" w:rsidRDefault="0064126A" w:rsidP="00030C79">
      <w:pPr>
        <w:widowControl/>
        <w:jc w:val="left"/>
        <w:rPr>
          <w:rFonts w:ascii="Times New Roman" w:eastAsia="SimSun" w:hAnsi="Times New Roman" w:cs="Times New Roman"/>
          <w:color w:val="1F497D"/>
          <w:kern w:val="0"/>
          <w:sz w:val="22"/>
        </w:rPr>
      </w:pPr>
    </w:p>
    <w:p w14:paraId="23C03919" w14:textId="77777777" w:rsidR="0064126A" w:rsidRDefault="0064126A" w:rsidP="00030C79">
      <w:pPr>
        <w:widowControl/>
        <w:jc w:val="left"/>
        <w:rPr>
          <w:rFonts w:ascii="Times New Roman" w:eastAsia="SimSun" w:hAnsi="Times New Roman" w:cs="Times New Roman"/>
          <w:color w:val="1F497D"/>
          <w:kern w:val="0"/>
          <w:sz w:val="22"/>
        </w:rPr>
      </w:pPr>
    </w:p>
    <w:p w14:paraId="759317FD" w14:textId="545032F8"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傅同学你好！</w:t>
      </w:r>
    </w:p>
    <w:p w14:paraId="1328C846" w14:textId="303DFCCE"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感谢您的邮件和对校友导师项目的关注。这个项目是一个双向选择的过程，我们可以先</w:t>
      </w:r>
      <w:proofErr w:type="gramStart"/>
      <w:r w:rsidRPr="00030C79">
        <w:rPr>
          <w:rFonts w:ascii="Times New Roman" w:eastAsia="SimSun" w:hAnsi="Times New Roman" w:cs="Times New Roman"/>
          <w:color w:val="1F497D"/>
          <w:kern w:val="0"/>
          <w:sz w:val="22"/>
        </w:rPr>
        <w:t>通过腾讯会议</w:t>
      </w:r>
      <w:proofErr w:type="gramEnd"/>
      <w:r w:rsidRPr="00030C79">
        <w:rPr>
          <w:rFonts w:ascii="Times New Roman" w:eastAsia="SimSun" w:hAnsi="Times New Roman" w:cs="Times New Roman"/>
          <w:color w:val="1F497D"/>
          <w:kern w:val="0"/>
          <w:sz w:val="22"/>
        </w:rPr>
        <w:t>聊一聊，看看是否合适。</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看看今天下午四点或者明天中午</w:t>
      </w:r>
      <w:r w:rsidRPr="00030C79">
        <w:rPr>
          <w:rFonts w:ascii="Times New Roman" w:eastAsia="SimSun" w:hAnsi="Times New Roman" w:cs="Times New Roman"/>
          <w:color w:val="1F497D"/>
          <w:kern w:val="0"/>
          <w:sz w:val="22"/>
        </w:rPr>
        <w:t>12</w:t>
      </w:r>
      <w:r w:rsidRPr="00030C79">
        <w:rPr>
          <w:rFonts w:ascii="Times New Roman" w:eastAsia="SimSun" w:hAnsi="Times New Roman" w:cs="Times New Roman"/>
          <w:color w:val="1F497D"/>
          <w:kern w:val="0"/>
          <w:sz w:val="22"/>
        </w:rPr>
        <w:t>点哪个时间对</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更合适？此外，我下星期三也会到</w:t>
      </w:r>
      <w:r w:rsidRPr="00030C79">
        <w:rPr>
          <w:rFonts w:ascii="Times New Roman" w:eastAsia="SimSun" w:hAnsi="Times New Roman" w:cs="Times New Roman"/>
          <w:color w:val="1F497D"/>
          <w:kern w:val="0"/>
          <w:sz w:val="22"/>
        </w:rPr>
        <w:t>SCUPI</w:t>
      </w:r>
      <w:r w:rsidRPr="00030C79">
        <w:rPr>
          <w:rFonts w:ascii="Times New Roman" w:eastAsia="SimSun" w:hAnsi="Times New Roman" w:cs="Times New Roman"/>
          <w:color w:val="1F497D"/>
          <w:kern w:val="0"/>
          <w:sz w:val="22"/>
        </w:rPr>
        <w:t>分享</w:t>
      </w:r>
      <w:proofErr w:type="gramStart"/>
      <w:r w:rsidRPr="00030C79">
        <w:rPr>
          <w:rFonts w:ascii="Times New Roman" w:eastAsia="SimSun" w:hAnsi="Times New Roman" w:cs="Times New Roman"/>
          <w:color w:val="1F497D"/>
          <w:kern w:val="0"/>
          <w:sz w:val="22"/>
        </w:rPr>
        <w:t>一些申博的</w:t>
      </w:r>
      <w:proofErr w:type="gramEnd"/>
      <w:r w:rsidRPr="00030C79">
        <w:rPr>
          <w:rFonts w:ascii="Times New Roman" w:eastAsia="SimSun" w:hAnsi="Times New Roman" w:cs="Times New Roman"/>
          <w:color w:val="1F497D"/>
          <w:kern w:val="0"/>
          <w:sz w:val="22"/>
        </w:rPr>
        <w:t>经验，</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也可以来参加。</w:t>
      </w:r>
    </w:p>
    <w:p w14:paraId="187FEC6E" w14:textId="71C50254"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E9DEB0F"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4196248" w14:textId="77777777" w:rsidR="00030C79" w:rsidRDefault="00030C79" w:rsidP="00030C79">
      <w:pPr>
        <w:widowControl/>
        <w:jc w:val="left"/>
        <w:rPr>
          <w:rFonts w:ascii="Times New Roman" w:eastAsia="SimSun" w:hAnsi="Times New Roman" w:cs="Times New Roman"/>
          <w:color w:val="1F497D"/>
          <w:kern w:val="0"/>
          <w:sz w:val="22"/>
        </w:rPr>
      </w:pPr>
    </w:p>
    <w:p w14:paraId="12021959" w14:textId="77777777" w:rsidR="00030C79" w:rsidRDefault="00030C79" w:rsidP="00030C79">
      <w:pPr>
        <w:widowControl/>
        <w:jc w:val="left"/>
        <w:rPr>
          <w:rFonts w:ascii="Times New Roman" w:eastAsia="SimSun" w:hAnsi="Times New Roman" w:cs="Times New Roman"/>
          <w:color w:val="1F497D"/>
          <w:kern w:val="0"/>
          <w:sz w:val="22"/>
        </w:rPr>
      </w:pPr>
    </w:p>
    <w:p w14:paraId="72198A5D" w14:textId="2CDC1443" w:rsidR="00030C79" w:rsidRDefault="00030C79" w:rsidP="00030C7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58DE00E7" w14:textId="77777777" w:rsidR="00030C79" w:rsidRDefault="00030C79" w:rsidP="00030C79">
      <w:pPr>
        <w:widowControl/>
        <w:ind w:firstLine="420"/>
        <w:jc w:val="left"/>
        <w:rPr>
          <w:rFonts w:ascii="Times New Roman" w:eastAsia="SimSun" w:hAnsi="Times New Roman" w:cs="Times New Roman"/>
          <w:color w:val="1F497D"/>
          <w:kern w:val="0"/>
          <w:sz w:val="22"/>
        </w:rPr>
      </w:pPr>
    </w:p>
    <w:p w14:paraId="57D58624" w14:textId="139E32D9"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email</w:t>
      </w:r>
      <w:r w:rsidRPr="00030C79">
        <w:rPr>
          <w:rFonts w:ascii="Times New Roman" w:eastAsia="SimSun" w:hAnsi="Times New Roman" w:cs="Times New Roman"/>
          <w:color w:val="1F497D"/>
          <w:kern w:val="0"/>
          <w:sz w:val="22"/>
        </w:rPr>
        <w:t>! How about 3 pm today or 11 am tomorrow via Tencent Meeting? Please feel free to choose the time that works best for you.</w:t>
      </w:r>
    </w:p>
    <w:p w14:paraId="35880652" w14:textId="77777777" w:rsidR="00030C79" w:rsidRPr="008748CC" w:rsidRDefault="00030C79" w:rsidP="00030C79">
      <w:pPr>
        <w:widowControl/>
        <w:ind w:firstLine="420"/>
        <w:jc w:val="left"/>
        <w:rPr>
          <w:rFonts w:ascii="Times New Roman" w:eastAsia="SimSun" w:hAnsi="Times New Roman" w:cs="Times New Roman"/>
          <w:color w:val="1F497D"/>
          <w:kern w:val="0"/>
          <w:sz w:val="22"/>
        </w:rPr>
      </w:pPr>
    </w:p>
    <w:p w14:paraId="3E673934"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0A4953"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B17FF95" w14:textId="77777777" w:rsidR="00030C79" w:rsidRDefault="00030C79" w:rsidP="005202C5">
      <w:pPr>
        <w:widowControl/>
        <w:jc w:val="left"/>
        <w:rPr>
          <w:rFonts w:ascii="Times New Roman" w:eastAsia="SimSun" w:hAnsi="Times New Roman" w:cs="Times New Roman"/>
          <w:color w:val="1F497D"/>
          <w:kern w:val="0"/>
          <w:sz w:val="22"/>
        </w:rPr>
      </w:pPr>
    </w:p>
    <w:p w14:paraId="56B17D1C" w14:textId="77777777" w:rsidR="00030C79" w:rsidRDefault="00030C79" w:rsidP="005202C5">
      <w:pPr>
        <w:widowControl/>
        <w:jc w:val="left"/>
        <w:rPr>
          <w:rFonts w:ascii="Times New Roman" w:eastAsia="SimSun" w:hAnsi="Times New Roman" w:cs="Times New Roman"/>
          <w:color w:val="1F497D"/>
          <w:kern w:val="0"/>
          <w:sz w:val="22"/>
        </w:rPr>
      </w:pPr>
    </w:p>
    <w:p w14:paraId="464BFC1A" w14:textId="32B4A1D7" w:rsidR="005202C5" w:rsidRDefault="005202C5" w:rsidP="005202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Kang</w:t>
      </w:r>
      <w:r w:rsidRPr="00BF7393">
        <w:rPr>
          <w:rFonts w:ascii="Times New Roman" w:eastAsia="SimSun" w:hAnsi="Times New Roman" w:cs="Times New Roman"/>
          <w:color w:val="1F497D"/>
          <w:kern w:val="0"/>
          <w:sz w:val="22"/>
        </w:rPr>
        <w:t>,</w:t>
      </w:r>
    </w:p>
    <w:p w14:paraId="6C1357DF" w14:textId="77777777" w:rsidR="005202C5" w:rsidRDefault="005202C5" w:rsidP="005202C5">
      <w:pPr>
        <w:widowControl/>
        <w:ind w:firstLine="420"/>
        <w:jc w:val="left"/>
        <w:rPr>
          <w:rFonts w:ascii="Times New Roman" w:eastAsia="SimSun" w:hAnsi="Times New Roman" w:cs="Times New Roman"/>
          <w:color w:val="1F497D"/>
          <w:kern w:val="0"/>
          <w:sz w:val="22"/>
        </w:rPr>
      </w:pPr>
    </w:p>
    <w:p w14:paraId="0C44B0C4"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I hope this email finds you well.</w:t>
      </w:r>
    </w:p>
    <w:p w14:paraId="423E0EF8"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1D109AC" w14:textId="72F418B4"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 xml:space="preserve">Attached is the PowerPoint presentation for the project. </w:t>
      </w:r>
      <w:r>
        <w:rPr>
          <w:rFonts w:ascii="Times New Roman" w:eastAsia="SimSun" w:hAnsi="Times New Roman" w:cs="Times New Roman" w:hint="eastAsia"/>
          <w:color w:val="1F497D"/>
          <w:kern w:val="0"/>
          <w:sz w:val="22"/>
        </w:rPr>
        <w:t>T</w:t>
      </w:r>
      <w:r w:rsidRPr="005202C5">
        <w:rPr>
          <w:rFonts w:ascii="Times New Roman" w:eastAsia="SimSun" w:hAnsi="Times New Roman" w:cs="Times New Roman"/>
          <w:color w:val="1F497D"/>
          <w:kern w:val="0"/>
          <w:sz w:val="22"/>
        </w:rPr>
        <w:t>he estimated timeline for the structural part of the project, along with the key challenges we anticipate, are highlighted on the last two pages of the slides.</w:t>
      </w:r>
    </w:p>
    <w:p w14:paraId="2B6CF390"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63C0BF8" w14:textId="0DC89A41" w:rsid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Please let me know if you have any questions or need further clarification.</w:t>
      </w:r>
    </w:p>
    <w:p w14:paraId="46ECA6BE" w14:textId="77777777" w:rsidR="005202C5" w:rsidRPr="008748CC" w:rsidRDefault="005202C5" w:rsidP="005202C5">
      <w:pPr>
        <w:widowControl/>
        <w:ind w:firstLine="420"/>
        <w:jc w:val="left"/>
        <w:rPr>
          <w:rFonts w:ascii="Times New Roman" w:eastAsia="SimSun" w:hAnsi="Times New Roman" w:cs="Times New Roman"/>
          <w:color w:val="1F497D"/>
          <w:kern w:val="0"/>
          <w:sz w:val="22"/>
        </w:rPr>
      </w:pPr>
    </w:p>
    <w:p w14:paraId="28A41DD5"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194E12"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CB9F91" w14:textId="77777777" w:rsidR="005202C5" w:rsidRDefault="005202C5" w:rsidP="002E58BB">
      <w:pPr>
        <w:widowControl/>
        <w:jc w:val="left"/>
        <w:rPr>
          <w:rFonts w:ascii="Times New Roman" w:eastAsia="SimSun" w:hAnsi="Times New Roman" w:cs="Times New Roman"/>
          <w:color w:val="1F497D"/>
          <w:kern w:val="0"/>
          <w:sz w:val="22"/>
        </w:rPr>
      </w:pPr>
    </w:p>
    <w:p w14:paraId="7FF071D5" w14:textId="77777777" w:rsidR="005202C5" w:rsidRDefault="005202C5" w:rsidP="002E58BB">
      <w:pPr>
        <w:widowControl/>
        <w:jc w:val="left"/>
        <w:rPr>
          <w:rFonts w:ascii="Times New Roman" w:eastAsia="SimSun" w:hAnsi="Times New Roman" w:cs="Times New Roman"/>
          <w:color w:val="1F497D"/>
          <w:kern w:val="0"/>
          <w:sz w:val="22"/>
        </w:rPr>
      </w:pPr>
    </w:p>
    <w:p w14:paraId="5BAF4A46" w14:textId="39B56BAC"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吴同学你好！</w:t>
      </w:r>
    </w:p>
    <w:p w14:paraId="177029A2" w14:textId="7C5BC54E"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t>感谢你的来信！我</w:t>
      </w:r>
      <w:r>
        <w:rPr>
          <w:rFonts w:ascii="Times New Roman" w:eastAsia="SimSun" w:hAnsi="Times New Roman" w:cs="Times New Roman" w:hint="eastAsia"/>
          <w:color w:val="1F497D"/>
          <w:kern w:val="0"/>
          <w:sz w:val="22"/>
        </w:rPr>
        <w:t>用你邮件里面写的手机号</w:t>
      </w:r>
      <w:r w:rsidRPr="002E58BB">
        <w:rPr>
          <w:rFonts w:ascii="Times New Roman" w:eastAsia="SimSun" w:hAnsi="Times New Roman" w:cs="Times New Roman"/>
          <w:color w:val="1F497D"/>
          <w:kern w:val="0"/>
          <w:sz w:val="22"/>
        </w:rPr>
        <w:t>已经</w:t>
      </w:r>
      <w:proofErr w:type="gramStart"/>
      <w:r w:rsidRPr="002E58BB">
        <w:rPr>
          <w:rFonts w:ascii="Times New Roman" w:eastAsia="SimSun" w:hAnsi="Times New Roman" w:cs="Times New Roman"/>
          <w:color w:val="1F497D"/>
          <w:kern w:val="0"/>
          <w:sz w:val="22"/>
        </w:rPr>
        <w:t>加你微信</w:t>
      </w:r>
      <w:proofErr w:type="gramEnd"/>
      <w:r w:rsidRPr="002E58BB">
        <w:rPr>
          <w:rFonts w:ascii="Times New Roman" w:eastAsia="SimSun" w:hAnsi="Times New Roman" w:cs="Times New Roman"/>
          <w:color w:val="1F497D"/>
          <w:kern w:val="0"/>
          <w:sz w:val="22"/>
        </w:rPr>
        <w:t>了，咱们可以在微信上继续沟通</w:t>
      </w:r>
      <w:r>
        <w:rPr>
          <w:rFonts w:ascii="Times New Roman" w:eastAsia="SimSun" w:hAnsi="Times New Roman" w:cs="Times New Roman" w:hint="eastAsia"/>
          <w:color w:val="1F497D"/>
          <w:kern w:val="0"/>
          <w:sz w:val="22"/>
        </w:rPr>
        <w:t>。</w:t>
      </w:r>
    </w:p>
    <w:p w14:paraId="131088C6" w14:textId="626111EA"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3F2186" w14:textId="17F5F0B1"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5BBFDDF" w14:textId="77777777" w:rsidR="002E58BB" w:rsidRDefault="002E58BB" w:rsidP="002E58BB">
      <w:pPr>
        <w:widowControl/>
        <w:jc w:val="left"/>
        <w:rPr>
          <w:rFonts w:ascii="Times New Roman" w:eastAsia="SimSun" w:hAnsi="Times New Roman" w:cs="Times New Roman"/>
          <w:color w:val="1F497D"/>
          <w:kern w:val="0"/>
          <w:sz w:val="22"/>
        </w:rPr>
      </w:pPr>
    </w:p>
    <w:p w14:paraId="23EAC71F" w14:textId="6EC13931" w:rsidR="002E58BB" w:rsidRDefault="002E58BB" w:rsidP="002E58B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0E5BC2B" w14:textId="77777777" w:rsidR="002E58BB" w:rsidRDefault="002E58BB" w:rsidP="002E58BB">
      <w:pPr>
        <w:widowControl/>
        <w:ind w:firstLine="420"/>
        <w:jc w:val="left"/>
        <w:rPr>
          <w:rFonts w:ascii="Times New Roman" w:eastAsia="SimSun" w:hAnsi="Times New Roman" w:cs="Times New Roman"/>
          <w:color w:val="1F497D"/>
          <w:kern w:val="0"/>
          <w:sz w:val="22"/>
        </w:rPr>
      </w:pPr>
    </w:p>
    <w:p w14:paraId="415B8567" w14:textId="7EA85E26"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t>Thank you for your reply. I will see you next Monday at 10:00 am. Have a great weekend!</w:t>
      </w:r>
    </w:p>
    <w:p w14:paraId="17D32260" w14:textId="77777777" w:rsidR="002E58BB" w:rsidRPr="008748CC" w:rsidRDefault="002E58BB" w:rsidP="002E58BB">
      <w:pPr>
        <w:widowControl/>
        <w:ind w:firstLine="420"/>
        <w:jc w:val="left"/>
        <w:rPr>
          <w:rFonts w:ascii="Times New Roman" w:eastAsia="SimSun" w:hAnsi="Times New Roman" w:cs="Times New Roman"/>
          <w:color w:val="1F497D"/>
          <w:kern w:val="0"/>
          <w:sz w:val="22"/>
        </w:rPr>
      </w:pPr>
    </w:p>
    <w:p w14:paraId="6F1998C2"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062A3C"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3BCF46" w14:textId="77777777" w:rsidR="002E58BB" w:rsidRDefault="002E58BB" w:rsidP="001B5365">
      <w:pPr>
        <w:widowControl/>
        <w:jc w:val="left"/>
        <w:rPr>
          <w:rFonts w:ascii="Times New Roman" w:eastAsia="SimSun" w:hAnsi="Times New Roman" w:cs="Times New Roman"/>
          <w:color w:val="1F497D"/>
          <w:kern w:val="0"/>
          <w:sz w:val="22"/>
        </w:rPr>
      </w:pPr>
    </w:p>
    <w:p w14:paraId="62E5C606" w14:textId="77777777" w:rsidR="002E58BB" w:rsidRDefault="002E58BB" w:rsidP="001B5365">
      <w:pPr>
        <w:widowControl/>
        <w:jc w:val="left"/>
        <w:rPr>
          <w:rFonts w:ascii="Times New Roman" w:eastAsia="SimSun" w:hAnsi="Times New Roman" w:cs="Times New Roman"/>
          <w:color w:val="1F497D"/>
          <w:kern w:val="0"/>
          <w:sz w:val="22"/>
        </w:rPr>
      </w:pPr>
    </w:p>
    <w:p w14:paraId="594B0FA1" w14:textId="558B7A75" w:rsidR="001B5365" w:rsidRDefault="001B5365" w:rsidP="001B5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B5365">
        <w:rPr>
          <w:rFonts w:ascii="Times New Roman" w:eastAsia="SimSun" w:hAnsi="Times New Roman" w:cs="Times New Roman"/>
          <w:color w:val="1F497D"/>
          <w:kern w:val="0"/>
          <w:sz w:val="22"/>
        </w:rPr>
        <w:t>Nafisah</w:t>
      </w:r>
      <w:r w:rsidRPr="00BF7393">
        <w:rPr>
          <w:rFonts w:ascii="Times New Roman" w:eastAsia="SimSun" w:hAnsi="Times New Roman" w:cs="Times New Roman"/>
          <w:color w:val="1F497D"/>
          <w:kern w:val="0"/>
          <w:sz w:val="22"/>
        </w:rPr>
        <w:t>,</w:t>
      </w:r>
    </w:p>
    <w:p w14:paraId="2FA375CC"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6461206C"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Thank you for your response to my previous correspondence.</w:t>
      </w:r>
    </w:p>
    <w:p w14:paraId="7D25AF84"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9CB4474" w14:textId="4ACE5C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 xml:space="preserve">While I understand that you have standard procedures in place, I would like to reiterate that I purchased my ticket with the expectation of a comfortable and peaceful journey. However, due to the lack of a comprehensive emergency plan, I was unable to rest properly. I felt extremely nervous during the flight, and there were no proper conditions for me to relax quietly. Moreover, the disruptive </w:t>
      </w:r>
      <w:proofErr w:type="gramStart"/>
      <w:r w:rsidRPr="001B5365">
        <w:rPr>
          <w:rFonts w:ascii="Times New Roman" w:eastAsia="SimSun" w:hAnsi="Times New Roman" w:cs="Times New Roman"/>
          <w:color w:val="1F497D"/>
          <w:kern w:val="0"/>
          <w:sz w:val="22"/>
        </w:rPr>
        <w:t>passengers</w:t>
      </w:r>
      <w:proofErr w:type="gramEnd"/>
      <w:r w:rsidRPr="001B5365">
        <w:rPr>
          <w:rFonts w:ascii="Times New Roman" w:eastAsia="SimSun" w:hAnsi="Times New Roman" w:cs="Times New Roman"/>
          <w:color w:val="1F497D"/>
          <w:kern w:val="0"/>
          <w:sz w:val="22"/>
        </w:rPr>
        <w:t xml:space="preserve"> behavior was not adequately handled to minimize its impact on others, which significantly affected my experience.</w:t>
      </w:r>
      <w:r>
        <w:rPr>
          <w:rFonts w:ascii="Times New Roman" w:eastAsia="SimSun" w:hAnsi="Times New Roman" w:cs="Times New Roman" w:hint="eastAsia"/>
          <w:color w:val="1F497D"/>
          <w:kern w:val="0"/>
          <w:sz w:val="22"/>
        </w:rPr>
        <w:t xml:space="preserve"> </w:t>
      </w:r>
      <w:r w:rsidRPr="001B5365">
        <w:rPr>
          <w:rFonts w:ascii="Times New Roman" w:eastAsia="SimSun" w:hAnsi="Times New Roman" w:cs="Times New Roman"/>
          <w:color w:val="1F497D"/>
          <w:kern w:val="0"/>
          <w:sz w:val="22"/>
        </w:rPr>
        <w:t>This has resulted in this being the worst flight I have ever taken.</w:t>
      </w:r>
    </w:p>
    <w:p w14:paraId="760DE663"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C69C6E7" w14:textId="70FB3C52"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 xml:space="preserve">In addition, I was disappointed with the service provided by your cabin crew. When I needed assistance, it was not readily available. I even noticed some of the crew members laughing and playing loudly in the meal preparation area, completely ignoring my need for service. This is far from the level of service I expected from Emirates. Despite being two </w:t>
      </w:r>
      <w:r w:rsidRPr="001B5365">
        <w:rPr>
          <w:rFonts w:ascii="Times New Roman" w:eastAsia="SimSun" w:hAnsi="Times New Roman" w:cs="Times New Roman"/>
          <w:color w:val="1F497D"/>
          <w:kern w:val="0"/>
          <w:sz w:val="22"/>
        </w:rPr>
        <w:lastRenderedPageBreak/>
        <w:t>hours into the flight, I had</w:t>
      </w:r>
      <w:r w:rsidR="007919BD">
        <w:rPr>
          <w:rFonts w:ascii="Times New Roman" w:eastAsia="SimSun" w:hAnsi="Times New Roman" w:cs="Times New Roman"/>
          <w:color w:val="1F497D"/>
          <w:kern w:val="0"/>
          <w:sz w:val="22"/>
        </w:rPr>
        <w:t xml:space="preserve"> not</w:t>
      </w:r>
      <w:r w:rsidRPr="001B5365">
        <w:rPr>
          <w:rFonts w:ascii="Times New Roman" w:eastAsia="SimSun" w:hAnsi="Times New Roman" w:cs="Times New Roman"/>
          <w:color w:val="1F497D"/>
          <w:kern w:val="0"/>
          <w:sz w:val="22"/>
        </w:rPr>
        <w:t xml:space="preserve"> been served any water, leaving me feeling both thirsty and helpless.</w:t>
      </w:r>
    </w:p>
    <w:p w14:paraId="4DF733DF"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24507AC4" w14:textId="77777777"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 xml:space="preserve">Given the considerable inconvenience and </w:t>
      </w:r>
      <w:proofErr w:type="gramStart"/>
      <w:r w:rsidRPr="001B5365">
        <w:rPr>
          <w:rFonts w:ascii="Times New Roman" w:eastAsia="SimSun" w:hAnsi="Times New Roman" w:cs="Times New Roman"/>
          <w:color w:val="1F497D"/>
          <w:kern w:val="0"/>
          <w:sz w:val="22"/>
        </w:rPr>
        <w:t>discomfort</w:t>
      </w:r>
      <w:proofErr w:type="gramEnd"/>
      <w:r w:rsidRPr="001B5365">
        <w:rPr>
          <w:rFonts w:ascii="Times New Roman" w:eastAsia="SimSun" w:hAnsi="Times New Roman" w:cs="Times New Roman"/>
          <w:color w:val="1F497D"/>
          <w:kern w:val="0"/>
          <w:sz w:val="22"/>
        </w:rPr>
        <w:t xml:space="preserve"> I endured, I am requesting compensation for this unpleasant experience.</w:t>
      </w:r>
    </w:p>
    <w:p w14:paraId="3461E4CD"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42A3EC61" w14:textId="2A935754"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I hope you will take my concerns seriously and provide a resolution that reflects your commitment to passenger satisfaction.</w:t>
      </w:r>
    </w:p>
    <w:p w14:paraId="71ADA949" w14:textId="77777777" w:rsidR="001B5365" w:rsidRPr="008748CC" w:rsidRDefault="001B5365" w:rsidP="001B5365">
      <w:pPr>
        <w:widowControl/>
        <w:ind w:firstLine="420"/>
        <w:jc w:val="left"/>
        <w:rPr>
          <w:rFonts w:ascii="Times New Roman" w:eastAsia="SimSun" w:hAnsi="Times New Roman" w:cs="Times New Roman"/>
          <w:color w:val="1F497D"/>
          <w:kern w:val="0"/>
          <w:sz w:val="22"/>
        </w:rPr>
      </w:pPr>
    </w:p>
    <w:p w14:paraId="7100659B"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46D568"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FBCFCD" w14:textId="77777777" w:rsidR="001B5365" w:rsidRDefault="001B5365" w:rsidP="00EE469C">
      <w:pPr>
        <w:widowControl/>
        <w:jc w:val="left"/>
        <w:rPr>
          <w:rFonts w:ascii="Times New Roman" w:eastAsia="SimSun" w:hAnsi="Times New Roman" w:cs="Times New Roman"/>
          <w:color w:val="1F497D"/>
          <w:kern w:val="0"/>
          <w:sz w:val="22"/>
        </w:rPr>
      </w:pPr>
    </w:p>
    <w:p w14:paraId="08E1CB90" w14:textId="77777777" w:rsidR="001B5365" w:rsidRDefault="001B5365" w:rsidP="00EE469C">
      <w:pPr>
        <w:widowControl/>
        <w:jc w:val="left"/>
        <w:rPr>
          <w:rFonts w:ascii="Times New Roman" w:eastAsia="SimSun" w:hAnsi="Times New Roman" w:cs="Times New Roman"/>
          <w:color w:val="1F497D"/>
          <w:kern w:val="0"/>
          <w:sz w:val="22"/>
        </w:rPr>
      </w:pPr>
    </w:p>
    <w:p w14:paraId="1FA1DC67" w14:textId="3A5FD100" w:rsidR="00EE469C" w:rsidRPr="00EE469C" w:rsidRDefault="00EE469C" w:rsidP="00EE469C">
      <w:pPr>
        <w:widowControl/>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吴同学，您好！</w:t>
      </w:r>
    </w:p>
    <w:p w14:paraId="73C0A1C7" w14:textId="17E6A356"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感谢您的来信。这个项目是一个双向选择的过程，而我的职业方向主要集中在科研和高校教授方面，因此在您未来的海外升学过程中，我或许能够提供一些帮助。</w:t>
      </w:r>
    </w:p>
    <w:p w14:paraId="1ACFDA8C" w14:textId="51792771"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为了让您更好地了解我的背景，您可以先浏览我的个人主页：</w:t>
      </w:r>
      <w:hyperlink r:id="rId71" w:tgtFrame="_new" w:history="1">
        <w:r w:rsidRPr="00EE469C">
          <w:rPr>
            <w:rStyle w:val="Hyperlink"/>
            <w:rFonts w:ascii="Times New Roman" w:eastAsia="SimSun" w:hAnsi="Times New Roman" w:cs="Times New Roman"/>
            <w:kern w:val="0"/>
            <w:sz w:val="22"/>
          </w:rPr>
          <w:t>https://liuchao-jin.github.io</w:t>
        </w:r>
      </w:hyperlink>
      <w:r w:rsidRPr="00EE469C">
        <w:rPr>
          <w:rFonts w:ascii="Times New Roman" w:eastAsia="SimSun" w:hAnsi="Times New Roman" w:cs="Times New Roman"/>
          <w:color w:val="1F497D"/>
          <w:kern w:val="0"/>
          <w:sz w:val="22"/>
        </w:rPr>
        <w:t>。如果您对我感兴趣，欢迎进一步沟通。我们可以安排一次线上的</w:t>
      </w:r>
      <w:r w:rsidRPr="00EE469C">
        <w:rPr>
          <w:rFonts w:ascii="Times New Roman" w:eastAsia="SimSun" w:hAnsi="Times New Roman" w:cs="Times New Roman"/>
          <w:color w:val="1F497D"/>
          <w:kern w:val="0"/>
          <w:sz w:val="22"/>
        </w:rPr>
        <w:t>meeting</w:t>
      </w:r>
      <w:r w:rsidRPr="00EE469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你</w:t>
      </w:r>
      <w:r w:rsidRPr="00EE469C">
        <w:rPr>
          <w:rFonts w:ascii="Times New Roman" w:eastAsia="SimSun" w:hAnsi="Times New Roman" w:cs="Times New Roman"/>
          <w:color w:val="1F497D"/>
          <w:kern w:val="0"/>
          <w:sz w:val="22"/>
        </w:rPr>
        <w:t>可以通过邮件或电话与我协调一个方便的时间。</w:t>
      </w:r>
    </w:p>
    <w:p w14:paraId="0BDEB982" w14:textId="1FE8F3BD" w:rsid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8784EDF" w14:textId="6A76BFF0" w:rsidR="00EE469C" w:rsidRP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DBB48FC" w14:textId="77777777" w:rsidR="00EE469C" w:rsidRDefault="00EE469C" w:rsidP="00A90EB4">
      <w:pPr>
        <w:widowControl/>
        <w:jc w:val="left"/>
        <w:rPr>
          <w:rFonts w:ascii="Times New Roman" w:eastAsia="SimSun" w:hAnsi="Times New Roman" w:cs="Times New Roman"/>
          <w:color w:val="1F497D"/>
          <w:kern w:val="0"/>
          <w:sz w:val="22"/>
        </w:rPr>
      </w:pPr>
    </w:p>
    <w:p w14:paraId="5006A66B" w14:textId="77777777" w:rsidR="00EE469C" w:rsidRDefault="00EE469C" w:rsidP="00A90EB4">
      <w:pPr>
        <w:widowControl/>
        <w:jc w:val="left"/>
        <w:rPr>
          <w:rFonts w:ascii="Times New Roman" w:eastAsia="SimSun" w:hAnsi="Times New Roman" w:cs="Times New Roman"/>
          <w:color w:val="1F497D"/>
          <w:kern w:val="0"/>
          <w:sz w:val="22"/>
        </w:rPr>
      </w:pPr>
    </w:p>
    <w:p w14:paraId="70A7F806" w14:textId="34EBAADD" w:rsidR="00A90EB4" w:rsidRDefault="00A90EB4" w:rsidP="00A90EB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76E2FF94" w14:textId="77777777" w:rsidR="00A90EB4" w:rsidRDefault="00A90EB4" w:rsidP="00A90EB4">
      <w:pPr>
        <w:widowControl/>
        <w:ind w:firstLine="420"/>
        <w:jc w:val="left"/>
        <w:rPr>
          <w:rFonts w:ascii="Times New Roman" w:eastAsia="SimSun" w:hAnsi="Times New Roman" w:cs="Times New Roman"/>
          <w:color w:val="1F497D"/>
          <w:kern w:val="0"/>
          <w:sz w:val="22"/>
        </w:rPr>
      </w:pPr>
    </w:p>
    <w:p w14:paraId="0DAA9106" w14:textId="232D2890"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I hope this message finds you well. My name is Liuchao Jin. </w:t>
      </w:r>
      <w:r>
        <w:rPr>
          <w:rFonts w:ascii="Times New Roman" w:eastAsia="SimSun" w:hAnsi="Times New Roman" w:cs="Times New Roman" w:hint="eastAsia"/>
          <w:color w:val="1F497D"/>
          <w:kern w:val="0"/>
          <w:sz w:val="22"/>
        </w:rPr>
        <w:t xml:space="preserve">I saw your information for the application to participate in the </w:t>
      </w:r>
      <w:r w:rsidRPr="00A90EB4">
        <w:rPr>
          <w:rFonts w:ascii="Times New Roman" w:eastAsia="SimSun" w:hAnsi="Times New Roman" w:cs="Times New Roman"/>
          <w:color w:val="1F497D"/>
          <w:kern w:val="0"/>
          <w:sz w:val="22"/>
        </w:rPr>
        <w:t>SCUPI Alumni Mentor Program</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 xml:space="preserve">I believe that my experience aligns with your interests, and I would love to </w:t>
      </w:r>
      <w:r>
        <w:rPr>
          <w:rFonts w:ascii="Times New Roman" w:eastAsia="SimSun" w:hAnsi="Times New Roman" w:cs="Times New Roman" w:hint="eastAsia"/>
          <w:color w:val="1F497D"/>
          <w:kern w:val="0"/>
          <w:sz w:val="22"/>
        </w:rPr>
        <w:t>meet</w:t>
      </w:r>
      <w:r w:rsidRPr="00A90EB4">
        <w:rPr>
          <w:rFonts w:ascii="Times New Roman" w:eastAsia="SimSun" w:hAnsi="Times New Roman" w:cs="Times New Roman"/>
          <w:color w:val="1F497D"/>
          <w:kern w:val="0"/>
          <w:sz w:val="22"/>
        </w:rPr>
        <w:t xml:space="preserve"> you through the SCUPI Alumni Mentor Program.</w:t>
      </w:r>
    </w:p>
    <w:p w14:paraId="638A47C7"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4AF08AC3" w14:textId="1F32071B"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For more details about my background and research, you can visit my personal website: </w:t>
      </w:r>
      <w:hyperlink r:id="rId72" w:history="1">
        <w:r w:rsidRPr="00CC68F7">
          <w:rPr>
            <w:rStyle w:val="Hyperlink"/>
            <w:rFonts w:ascii="Times New Roman" w:eastAsia="SimSun" w:hAnsi="Times New Roman" w:cs="Times New Roman"/>
            <w:kern w:val="0"/>
            <w:sz w:val="22"/>
          </w:rPr>
          <w:t>https://liuchao-jin.github.io</w:t>
        </w:r>
      </w:hyperlink>
      <w:r>
        <w:rPr>
          <w:rFonts w:ascii="Times New Roman" w:eastAsia="SimSun" w:hAnsi="Times New Roman" w:cs="Times New Roman" w:hint="eastAsia"/>
          <w:color w:val="1F497D"/>
          <w:kern w:val="0"/>
          <w:sz w:val="22"/>
        </w:rPr>
        <w:t xml:space="preserve">. </w:t>
      </w:r>
    </w:p>
    <w:p w14:paraId="09084325"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0CE27A94" w14:textId="47516222" w:rsid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I look forward to hearing from you and setting up a time to discuss your goals and how</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you</w:t>
      </w:r>
      <w:r>
        <w:rPr>
          <w:rFonts w:ascii="Times New Roman" w:eastAsia="SimSun" w:hAnsi="Times New Roman" w:cs="Times New Roman" w:hint="eastAsia"/>
          <w:color w:val="1F497D"/>
          <w:kern w:val="0"/>
          <w:sz w:val="22"/>
        </w:rPr>
        <w:t xml:space="preserve"> can</w:t>
      </w:r>
      <w:r w:rsidRPr="00A90EB4">
        <w:rPr>
          <w:rFonts w:ascii="Times New Roman" w:eastAsia="SimSun" w:hAnsi="Times New Roman" w:cs="Times New Roman"/>
          <w:color w:val="1F497D"/>
          <w:kern w:val="0"/>
          <w:sz w:val="22"/>
        </w:rPr>
        <w:t xml:space="preserve"> achieve them.</w:t>
      </w:r>
    </w:p>
    <w:p w14:paraId="63B8C0E3" w14:textId="77777777" w:rsidR="00A90EB4" w:rsidRPr="008748CC" w:rsidRDefault="00A90EB4" w:rsidP="00A90EB4">
      <w:pPr>
        <w:widowControl/>
        <w:ind w:firstLine="420"/>
        <w:jc w:val="left"/>
        <w:rPr>
          <w:rFonts w:ascii="Times New Roman" w:eastAsia="SimSun" w:hAnsi="Times New Roman" w:cs="Times New Roman"/>
          <w:color w:val="1F497D"/>
          <w:kern w:val="0"/>
          <w:sz w:val="22"/>
        </w:rPr>
      </w:pPr>
    </w:p>
    <w:p w14:paraId="67852DB2"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36ECC3"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9FB8BB3" w14:textId="77777777" w:rsidR="00A90EB4" w:rsidRDefault="00A90EB4" w:rsidP="0054196E">
      <w:pPr>
        <w:widowControl/>
        <w:jc w:val="left"/>
        <w:rPr>
          <w:rFonts w:ascii="Times New Roman" w:eastAsia="SimSun" w:hAnsi="Times New Roman" w:cs="Times New Roman"/>
          <w:color w:val="1F497D"/>
          <w:kern w:val="0"/>
          <w:sz w:val="22"/>
        </w:rPr>
      </w:pPr>
    </w:p>
    <w:p w14:paraId="1A2DF8A1" w14:textId="77777777" w:rsidR="00A90EB4" w:rsidRDefault="00A90EB4" w:rsidP="0054196E">
      <w:pPr>
        <w:widowControl/>
        <w:jc w:val="left"/>
        <w:rPr>
          <w:rFonts w:ascii="Times New Roman" w:eastAsia="SimSun" w:hAnsi="Times New Roman" w:cs="Times New Roman"/>
          <w:color w:val="1F497D"/>
          <w:kern w:val="0"/>
          <w:sz w:val="22"/>
        </w:rPr>
      </w:pPr>
    </w:p>
    <w:p w14:paraId="0A50CDAA" w14:textId="122B176A" w:rsidR="0054196E" w:rsidRDefault="0054196E" w:rsidP="0054196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58EEB1EC" w14:textId="77777777" w:rsidR="0054196E" w:rsidRDefault="0054196E" w:rsidP="0054196E">
      <w:pPr>
        <w:widowControl/>
        <w:ind w:firstLine="420"/>
        <w:jc w:val="left"/>
        <w:rPr>
          <w:rFonts w:ascii="Times New Roman" w:eastAsia="SimSun" w:hAnsi="Times New Roman" w:cs="Times New Roman"/>
          <w:color w:val="1F497D"/>
          <w:kern w:val="0"/>
          <w:sz w:val="22"/>
        </w:rPr>
      </w:pPr>
    </w:p>
    <w:p w14:paraId="1E9623E3" w14:textId="34A992A5" w:rsidR="0054196E" w:rsidRP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Thank you for your response. I appreciate the update. I will await your return and follow up once you are back and available.</w:t>
      </w:r>
    </w:p>
    <w:p w14:paraId="00EB7696" w14:textId="77777777" w:rsidR="0054196E" w:rsidRPr="0054196E" w:rsidRDefault="0054196E" w:rsidP="0054196E">
      <w:pPr>
        <w:widowControl/>
        <w:ind w:firstLine="420"/>
        <w:jc w:val="left"/>
        <w:rPr>
          <w:rFonts w:ascii="Times New Roman" w:eastAsia="SimSun" w:hAnsi="Times New Roman" w:cs="Times New Roman"/>
          <w:color w:val="1F497D"/>
          <w:kern w:val="0"/>
          <w:sz w:val="22"/>
        </w:rPr>
      </w:pPr>
    </w:p>
    <w:p w14:paraId="1FDBF89F" w14:textId="64311808" w:rsid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In the meantime, safe travels and best wishes.</w:t>
      </w:r>
    </w:p>
    <w:p w14:paraId="567DAE74" w14:textId="77777777" w:rsidR="0054196E" w:rsidRPr="008748CC" w:rsidRDefault="0054196E" w:rsidP="0054196E">
      <w:pPr>
        <w:widowControl/>
        <w:ind w:firstLine="420"/>
        <w:jc w:val="left"/>
        <w:rPr>
          <w:rFonts w:ascii="Times New Roman" w:eastAsia="SimSun" w:hAnsi="Times New Roman" w:cs="Times New Roman"/>
          <w:color w:val="1F497D"/>
          <w:kern w:val="0"/>
          <w:sz w:val="22"/>
        </w:rPr>
      </w:pPr>
    </w:p>
    <w:p w14:paraId="54DDBA23"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3AAA67"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1AA23D" w14:textId="77777777" w:rsidR="0054196E" w:rsidRDefault="0054196E" w:rsidP="00411F8F">
      <w:pPr>
        <w:widowControl/>
        <w:jc w:val="left"/>
        <w:rPr>
          <w:rFonts w:ascii="Times New Roman" w:eastAsia="SimSun" w:hAnsi="Times New Roman" w:cs="Times New Roman"/>
          <w:color w:val="1F497D"/>
          <w:kern w:val="0"/>
          <w:sz w:val="22"/>
        </w:rPr>
      </w:pPr>
    </w:p>
    <w:p w14:paraId="6D81095B" w14:textId="77777777" w:rsidR="0054196E" w:rsidRDefault="0054196E" w:rsidP="00411F8F">
      <w:pPr>
        <w:widowControl/>
        <w:jc w:val="left"/>
        <w:rPr>
          <w:rFonts w:ascii="Times New Roman" w:eastAsia="SimSun" w:hAnsi="Times New Roman" w:cs="Times New Roman"/>
          <w:color w:val="1F497D"/>
          <w:kern w:val="0"/>
          <w:sz w:val="22"/>
        </w:rPr>
      </w:pPr>
    </w:p>
    <w:p w14:paraId="637E7F89" w14:textId="4ECEC5A4" w:rsidR="00411F8F" w:rsidRDefault="00411F8F" w:rsidP="00411F8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6EF8523" w14:textId="77777777" w:rsidR="00411F8F" w:rsidRDefault="00411F8F" w:rsidP="00411F8F">
      <w:pPr>
        <w:widowControl/>
        <w:ind w:firstLine="420"/>
        <w:jc w:val="left"/>
        <w:rPr>
          <w:rFonts w:ascii="Times New Roman" w:eastAsia="SimSun" w:hAnsi="Times New Roman" w:cs="Times New Roman"/>
          <w:color w:val="1F497D"/>
          <w:kern w:val="0"/>
          <w:sz w:val="22"/>
        </w:rPr>
      </w:pPr>
    </w:p>
    <w:p w14:paraId="60D99C28" w14:textId="03420A68"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hope this message finds you well. My name is Liuchao </w:t>
      </w:r>
      <w:proofErr w:type="spellStart"/>
      <w:r w:rsidRPr="00411F8F">
        <w:rPr>
          <w:rFonts w:ascii="Times New Roman" w:eastAsia="SimSun" w:hAnsi="Times New Roman" w:cs="Times New Roman"/>
          <w:color w:val="1F497D"/>
          <w:kern w:val="0"/>
          <w:sz w:val="22"/>
        </w:rPr>
        <w:t>Jin,</w:t>
      </w:r>
      <w:proofErr w:type="spellEnd"/>
      <w:r w:rsidRPr="00411F8F">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 xml:space="preserve">and I am </w:t>
      </w:r>
      <w:r w:rsidRPr="00411F8F">
        <w:rPr>
          <w:rFonts w:ascii="Times New Roman" w:eastAsia="SimSun" w:hAnsi="Times New Roman" w:cs="Times New Roman"/>
          <w:color w:val="1F497D"/>
          <w:kern w:val="0"/>
          <w:sz w:val="22"/>
        </w:rPr>
        <w:t>a PhD student under the supervision of Prof. Wei-Hsin Liao.</w:t>
      </w:r>
    </w:p>
    <w:p w14:paraId="17488BDE"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552A7540" w14:textId="27D0CB93"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am writing to you because I need your signature on a document related to my application for the NSFC Basic Research Fund. The form (attached to this email) has already been signed by Prof. Liao, and I now ask </w:t>
      </w:r>
      <w:r>
        <w:rPr>
          <w:rFonts w:ascii="Times New Roman" w:eastAsia="SimSun" w:hAnsi="Times New Roman" w:cs="Times New Roman"/>
          <w:color w:val="1F497D"/>
          <w:kern w:val="0"/>
          <w:sz w:val="22"/>
        </w:rPr>
        <w:t xml:space="preserve">for </w:t>
      </w:r>
      <w:r w:rsidRPr="00411F8F">
        <w:rPr>
          <w:rFonts w:ascii="Times New Roman" w:eastAsia="SimSun" w:hAnsi="Times New Roman" w:cs="Times New Roman"/>
          <w:color w:val="1F497D"/>
          <w:kern w:val="0"/>
          <w:sz w:val="22"/>
        </w:rPr>
        <w:t>your approval as the Department Chair. I have attached the document for your reference.</w:t>
      </w:r>
    </w:p>
    <w:p w14:paraId="58E0FB87"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4A1E5DBB"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Could you kindly let me know when you will be available in your office so I can bring the document to you for signature?</w:t>
      </w:r>
    </w:p>
    <w:p w14:paraId="09FEBA29"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1D1BBC98" w14:textId="0C38679A" w:rsid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Thank you very much for your time and help. I look forward to hearing from you.</w:t>
      </w:r>
    </w:p>
    <w:p w14:paraId="5C5BE682" w14:textId="77777777" w:rsidR="00411F8F" w:rsidRPr="008748CC" w:rsidRDefault="00411F8F" w:rsidP="00411F8F">
      <w:pPr>
        <w:widowControl/>
        <w:ind w:firstLine="420"/>
        <w:jc w:val="left"/>
        <w:rPr>
          <w:rFonts w:ascii="Times New Roman" w:eastAsia="SimSun" w:hAnsi="Times New Roman" w:cs="Times New Roman"/>
          <w:color w:val="1F497D"/>
          <w:kern w:val="0"/>
          <w:sz w:val="22"/>
        </w:rPr>
      </w:pPr>
    </w:p>
    <w:p w14:paraId="4C1EE411"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2039A4"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24A8BB" w14:textId="77777777" w:rsidR="00411F8F" w:rsidRDefault="00411F8F" w:rsidP="004346DE">
      <w:pPr>
        <w:widowControl/>
        <w:jc w:val="left"/>
        <w:rPr>
          <w:rFonts w:ascii="Times New Roman" w:eastAsia="SimSun" w:hAnsi="Times New Roman" w:cs="Times New Roman"/>
          <w:color w:val="1F497D"/>
          <w:kern w:val="0"/>
          <w:sz w:val="22"/>
        </w:rPr>
      </w:pPr>
    </w:p>
    <w:p w14:paraId="192F2E9C" w14:textId="77777777" w:rsidR="00411F8F" w:rsidRDefault="00411F8F" w:rsidP="004346DE">
      <w:pPr>
        <w:widowControl/>
        <w:jc w:val="left"/>
        <w:rPr>
          <w:rFonts w:ascii="Times New Roman" w:eastAsia="SimSun" w:hAnsi="Times New Roman" w:cs="Times New Roman"/>
          <w:color w:val="1F497D"/>
          <w:kern w:val="0"/>
          <w:sz w:val="22"/>
        </w:rPr>
      </w:pPr>
    </w:p>
    <w:p w14:paraId="432831EF" w14:textId="4169F6D5" w:rsidR="004346DE" w:rsidRDefault="004346DE" w:rsidP="004346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81086A5" w14:textId="77777777" w:rsidR="004346DE" w:rsidRDefault="004346DE" w:rsidP="004346DE">
      <w:pPr>
        <w:widowControl/>
        <w:ind w:firstLine="420"/>
        <w:jc w:val="left"/>
        <w:rPr>
          <w:rFonts w:ascii="Times New Roman" w:eastAsia="SimSun" w:hAnsi="Times New Roman" w:cs="Times New Roman"/>
          <w:color w:val="1F497D"/>
          <w:kern w:val="0"/>
          <w:sz w:val="22"/>
        </w:rPr>
      </w:pPr>
    </w:p>
    <w:p w14:paraId="2D0A6C91" w14:textId="255993E8" w:rsidR="004346DE" w:rsidRDefault="004346DE" w:rsidP="004346D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Good. Got it! Thank you for telling me. See you tomorrow (๑</w:t>
      </w:r>
      <w:r>
        <w:rPr>
          <w:rFonts w:ascii="Times New Roman" w:eastAsia="SimSun" w:hAnsi="Times New Roman" w:cs="Times New Roman" w:hint="eastAsia"/>
          <w:color w:val="1F497D"/>
          <w:kern w:val="0"/>
          <w:sz w:val="22"/>
        </w:rPr>
        <w:t>•̀ㅂ•</w:t>
      </w:r>
      <w:proofErr w:type="gramStart"/>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و</w:t>
      </w:r>
      <w:proofErr w:type="gramEnd"/>
      <w:r>
        <w:rPr>
          <w:rFonts w:ascii="Times New Roman" w:eastAsia="SimSun" w:hAnsi="Times New Roman" w:cs="Times New Roman" w:hint="eastAsia"/>
          <w:color w:val="1F497D"/>
          <w:kern w:val="0"/>
          <w:sz w:val="22"/>
        </w:rPr>
        <w:t>✧</w:t>
      </w:r>
    </w:p>
    <w:p w14:paraId="03F3BDA3" w14:textId="77777777" w:rsidR="004346DE" w:rsidRPr="008748CC" w:rsidRDefault="004346DE" w:rsidP="004346DE">
      <w:pPr>
        <w:widowControl/>
        <w:ind w:firstLine="420"/>
        <w:jc w:val="left"/>
        <w:rPr>
          <w:rFonts w:ascii="Times New Roman" w:eastAsia="SimSun" w:hAnsi="Times New Roman" w:cs="Times New Roman"/>
          <w:color w:val="1F497D"/>
          <w:kern w:val="0"/>
          <w:sz w:val="22"/>
        </w:rPr>
      </w:pPr>
    </w:p>
    <w:p w14:paraId="38BECA37"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07C12"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0F2D34" w14:textId="77777777" w:rsidR="004346DE" w:rsidRDefault="004346DE" w:rsidP="007209D9">
      <w:pPr>
        <w:widowControl/>
        <w:jc w:val="left"/>
        <w:rPr>
          <w:rFonts w:ascii="Times New Roman" w:eastAsia="SimSun" w:hAnsi="Times New Roman" w:cs="Times New Roman"/>
          <w:color w:val="1F497D"/>
          <w:kern w:val="0"/>
          <w:sz w:val="22"/>
        </w:rPr>
      </w:pPr>
    </w:p>
    <w:p w14:paraId="23EFD76D" w14:textId="77777777" w:rsidR="004346DE" w:rsidRDefault="004346DE" w:rsidP="007209D9">
      <w:pPr>
        <w:widowControl/>
        <w:jc w:val="left"/>
        <w:rPr>
          <w:rFonts w:ascii="Times New Roman" w:eastAsia="SimSun" w:hAnsi="Times New Roman" w:cs="Times New Roman"/>
          <w:color w:val="1F497D"/>
          <w:kern w:val="0"/>
          <w:sz w:val="22"/>
        </w:rPr>
      </w:pPr>
    </w:p>
    <w:p w14:paraId="68869942" w14:textId="0746030E" w:rsidR="007209D9" w:rsidRDefault="007209D9" w:rsidP="007209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B27570" w14:textId="77777777" w:rsidR="007209D9" w:rsidRDefault="007209D9" w:rsidP="007209D9">
      <w:pPr>
        <w:widowControl/>
        <w:ind w:firstLine="420"/>
        <w:jc w:val="left"/>
        <w:rPr>
          <w:rFonts w:ascii="Times New Roman" w:eastAsia="SimSun" w:hAnsi="Times New Roman" w:cs="Times New Roman"/>
          <w:color w:val="1F497D"/>
          <w:kern w:val="0"/>
          <w:sz w:val="22"/>
        </w:rPr>
      </w:pPr>
    </w:p>
    <w:p w14:paraId="30238EAD" w14:textId="4B92F41D" w:rsidR="007209D9" w:rsidRDefault="007209D9" w:rsidP="007209D9">
      <w:pPr>
        <w:widowControl/>
        <w:ind w:firstLine="420"/>
        <w:jc w:val="left"/>
        <w:rPr>
          <w:rFonts w:ascii="Times New Roman" w:eastAsia="SimSun" w:hAnsi="Times New Roman" w:cs="Times New Roman"/>
          <w:color w:val="1F497D"/>
          <w:kern w:val="0"/>
          <w:sz w:val="22"/>
        </w:rPr>
      </w:pPr>
      <w:r w:rsidRPr="007209D9">
        <w:rPr>
          <w:rFonts w:ascii="Times New Roman" w:eastAsia="SimSun" w:hAnsi="Times New Roman" w:cs="Times New Roman"/>
          <w:color w:val="1F497D"/>
          <w:kern w:val="0"/>
          <w:sz w:val="22"/>
        </w:rPr>
        <w:t xml:space="preserve">Yes, I </w:t>
      </w:r>
      <w:proofErr w:type="gramStart"/>
      <w:r w:rsidRPr="007209D9">
        <w:rPr>
          <w:rFonts w:ascii="Times New Roman" w:eastAsia="SimSun" w:hAnsi="Times New Roman" w:cs="Times New Roman"/>
          <w:color w:val="1F497D"/>
          <w:kern w:val="0"/>
          <w:sz w:val="22"/>
        </w:rPr>
        <w:t>can</w:t>
      </w:r>
      <w:proofErr w:type="gramEnd"/>
      <w:r w:rsidRPr="007209D9">
        <w:rPr>
          <w:rFonts w:ascii="Times New Roman" w:eastAsia="SimSun" w:hAnsi="Times New Roman" w:cs="Times New Roman"/>
          <w:color w:val="1F497D"/>
          <w:kern w:val="0"/>
          <w:sz w:val="22"/>
        </w:rPr>
        <w:t xml:space="preserve"> present tomorrow morning. </w:t>
      </w:r>
      <w:r>
        <w:rPr>
          <w:rFonts w:ascii="Times New Roman" w:eastAsia="SimSun" w:hAnsi="Times New Roman" w:cs="Times New Roman" w:hint="eastAsia"/>
          <w:color w:val="1F497D"/>
          <w:kern w:val="0"/>
          <w:sz w:val="22"/>
        </w:rPr>
        <w:t xml:space="preserve">Do you know where to get the key </w:t>
      </w:r>
      <w:r>
        <w:rPr>
          <w:rFonts w:ascii="Times New Roman" w:eastAsia="SimSun" w:hAnsi="Times New Roman" w:cs="Times New Roman"/>
          <w:color w:val="1F497D"/>
          <w:kern w:val="0"/>
          <w:sz w:val="22"/>
        </w:rPr>
        <w:t>to</w:t>
      </w:r>
      <w:r>
        <w:rPr>
          <w:rFonts w:ascii="Times New Roman" w:eastAsia="SimSun" w:hAnsi="Times New Roman" w:cs="Times New Roman" w:hint="eastAsia"/>
          <w:color w:val="1F497D"/>
          <w:kern w:val="0"/>
          <w:sz w:val="22"/>
        </w:rPr>
        <w:t xml:space="preserve"> Room 513?</w:t>
      </w:r>
    </w:p>
    <w:p w14:paraId="63C1D630" w14:textId="77777777" w:rsidR="007209D9" w:rsidRPr="008748CC" w:rsidRDefault="007209D9" w:rsidP="007209D9">
      <w:pPr>
        <w:widowControl/>
        <w:ind w:firstLine="420"/>
        <w:jc w:val="left"/>
        <w:rPr>
          <w:rFonts w:ascii="Times New Roman" w:eastAsia="SimSun" w:hAnsi="Times New Roman" w:cs="Times New Roman"/>
          <w:color w:val="1F497D"/>
          <w:kern w:val="0"/>
          <w:sz w:val="22"/>
        </w:rPr>
      </w:pPr>
    </w:p>
    <w:p w14:paraId="5F25454F"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3E0C5F6"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8C1E61" w14:textId="77777777" w:rsidR="007209D9" w:rsidRDefault="007209D9" w:rsidP="001418DC">
      <w:pPr>
        <w:widowControl/>
        <w:jc w:val="left"/>
        <w:rPr>
          <w:rFonts w:ascii="Times New Roman" w:eastAsia="SimSun" w:hAnsi="Times New Roman" w:cs="Times New Roman"/>
          <w:color w:val="1F497D"/>
          <w:kern w:val="0"/>
          <w:sz w:val="22"/>
        </w:rPr>
      </w:pPr>
    </w:p>
    <w:p w14:paraId="1C5AF570" w14:textId="77777777" w:rsidR="007209D9" w:rsidRDefault="007209D9" w:rsidP="001418DC">
      <w:pPr>
        <w:widowControl/>
        <w:jc w:val="left"/>
        <w:rPr>
          <w:rFonts w:ascii="Times New Roman" w:eastAsia="SimSun" w:hAnsi="Times New Roman" w:cs="Times New Roman"/>
          <w:color w:val="1F497D"/>
          <w:kern w:val="0"/>
          <w:sz w:val="22"/>
        </w:rPr>
      </w:pPr>
    </w:p>
    <w:p w14:paraId="73E52ED8" w14:textId="3176244A" w:rsidR="001418DC" w:rsidRDefault="001418DC" w:rsidP="001418D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3A4315DF" w14:textId="77777777" w:rsidR="001418DC" w:rsidRDefault="001418DC" w:rsidP="001418DC">
      <w:pPr>
        <w:widowControl/>
        <w:ind w:firstLine="420"/>
        <w:jc w:val="left"/>
        <w:rPr>
          <w:rFonts w:ascii="Times New Roman" w:eastAsia="SimSun" w:hAnsi="Times New Roman" w:cs="Times New Roman"/>
          <w:color w:val="1F497D"/>
          <w:kern w:val="0"/>
          <w:sz w:val="22"/>
        </w:rPr>
      </w:pPr>
    </w:p>
    <w:p w14:paraId="1E727019" w14:textId="06BBB022" w:rsidR="001418DC" w:rsidRDefault="001418DC" w:rsidP="001418D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Good. Thank you for your reply. See you next Wednesday. </w:t>
      </w:r>
    </w:p>
    <w:p w14:paraId="2743293A" w14:textId="77777777" w:rsidR="001418DC" w:rsidRPr="008748CC" w:rsidRDefault="001418DC" w:rsidP="001418DC">
      <w:pPr>
        <w:widowControl/>
        <w:ind w:firstLine="420"/>
        <w:jc w:val="left"/>
        <w:rPr>
          <w:rFonts w:ascii="Times New Roman" w:eastAsia="SimSun" w:hAnsi="Times New Roman" w:cs="Times New Roman"/>
          <w:color w:val="1F497D"/>
          <w:kern w:val="0"/>
          <w:sz w:val="22"/>
        </w:rPr>
      </w:pPr>
    </w:p>
    <w:p w14:paraId="56916E1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43A126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154B5B" w14:textId="77777777" w:rsidR="001418DC" w:rsidRDefault="001418DC" w:rsidP="007A7C0A">
      <w:pPr>
        <w:widowControl/>
        <w:jc w:val="left"/>
        <w:rPr>
          <w:rFonts w:ascii="Times New Roman" w:eastAsia="SimSun" w:hAnsi="Times New Roman" w:cs="Times New Roman"/>
          <w:color w:val="1F497D"/>
          <w:kern w:val="0"/>
          <w:sz w:val="22"/>
        </w:rPr>
      </w:pPr>
    </w:p>
    <w:p w14:paraId="50A8B99A" w14:textId="77777777" w:rsidR="001418DC" w:rsidRDefault="001418DC" w:rsidP="007A7C0A">
      <w:pPr>
        <w:widowControl/>
        <w:jc w:val="left"/>
        <w:rPr>
          <w:rFonts w:ascii="Times New Roman" w:eastAsia="SimSun" w:hAnsi="Times New Roman" w:cs="Times New Roman"/>
          <w:color w:val="1F497D"/>
          <w:kern w:val="0"/>
          <w:sz w:val="22"/>
        </w:rPr>
      </w:pPr>
    </w:p>
    <w:p w14:paraId="340279D7" w14:textId="57F798AB" w:rsidR="007A7C0A" w:rsidRDefault="007A7C0A" w:rsidP="007A7C0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5E090F2F" w14:textId="77777777" w:rsidR="007A7C0A" w:rsidRDefault="007A7C0A" w:rsidP="007A7C0A">
      <w:pPr>
        <w:widowControl/>
        <w:ind w:firstLine="420"/>
        <w:jc w:val="left"/>
        <w:rPr>
          <w:rFonts w:ascii="Times New Roman" w:eastAsia="SimSun" w:hAnsi="Times New Roman" w:cs="Times New Roman"/>
          <w:color w:val="1F497D"/>
          <w:kern w:val="0"/>
          <w:sz w:val="22"/>
        </w:rPr>
      </w:pPr>
    </w:p>
    <w:p w14:paraId="24684754"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 xml:space="preserve">Thank you for your reply! I have a seminar with the </w:t>
      </w:r>
      <w:proofErr w:type="spellStart"/>
      <w:r w:rsidRPr="007A7C0A">
        <w:rPr>
          <w:rFonts w:ascii="Times New Roman" w:eastAsia="SimSun" w:hAnsi="Times New Roman" w:cs="Times New Roman"/>
          <w:color w:val="1F497D"/>
          <w:kern w:val="0"/>
          <w:sz w:val="22"/>
        </w:rPr>
        <w:t>SCUPIans</w:t>
      </w:r>
      <w:proofErr w:type="spellEnd"/>
      <w:r w:rsidRPr="007A7C0A">
        <w:rPr>
          <w:rFonts w:ascii="Times New Roman" w:eastAsia="SimSun" w:hAnsi="Times New Roman" w:cs="Times New Roman"/>
          <w:color w:val="1F497D"/>
          <w:kern w:val="0"/>
          <w:sz w:val="22"/>
        </w:rPr>
        <w:t xml:space="preserve"> from 12:30 to 1:30 pm next Wednesday, so would it be possible for me to visit your office at around 1:45 pm?</w:t>
      </w:r>
    </w:p>
    <w:p w14:paraId="4F8519F0"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p>
    <w:p w14:paraId="1FDB2ADB" w14:textId="06074395" w:rsid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 xml:space="preserve">Looking forward to </w:t>
      </w:r>
      <w:r w:rsidRPr="000509E9">
        <w:rPr>
          <w:rFonts w:ascii="Times New Roman" w:eastAsia="SimSun" w:hAnsi="Times New Roman" w:cs="Times New Roman"/>
          <w:color w:val="1F497D"/>
          <w:kern w:val="0"/>
          <w:sz w:val="22"/>
        </w:rPr>
        <w:t>meeting you</w:t>
      </w:r>
      <w:r w:rsidRPr="007A7C0A">
        <w:rPr>
          <w:rFonts w:ascii="Times New Roman" w:eastAsia="SimSun" w:hAnsi="Times New Roman" w:cs="Times New Roman"/>
          <w:color w:val="1F497D"/>
          <w:kern w:val="0"/>
          <w:sz w:val="22"/>
        </w:rPr>
        <w:t>!</w:t>
      </w:r>
    </w:p>
    <w:p w14:paraId="46619C84" w14:textId="77777777" w:rsidR="007A7C0A" w:rsidRPr="008748CC" w:rsidRDefault="007A7C0A" w:rsidP="007A7C0A">
      <w:pPr>
        <w:widowControl/>
        <w:ind w:firstLine="420"/>
        <w:jc w:val="left"/>
        <w:rPr>
          <w:rFonts w:ascii="Times New Roman" w:eastAsia="SimSun" w:hAnsi="Times New Roman" w:cs="Times New Roman"/>
          <w:color w:val="1F497D"/>
          <w:kern w:val="0"/>
          <w:sz w:val="22"/>
        </w:rPr>
      </w:pPr>
    </w:p>
    <w:p w14:paraId="3607E4A2"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7DAE2DB"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37403E" w14:textId="77777777" w:rsidR="007A7C0A" w:rsidRDefault="007A7C0A" w:rsidP="000509E9">
      <w:pPr>
        <w:widowControl/>
        <w:jc w:val="left"/>
        <w:rPr>
          <w:rFonts w:ascii="Times New Roman" w:eastAsia="SimSun" w:hAnsi="Times New Roman" w:cs="Times New Roman"/>
          <w:color w:val="1F497D"/>
          <w:kern w:val="0"/>
          <w:sz w:val="22"/>
        </w:rPr>
      </w:pPr>
    </w:p>
    <w:p w14:paraId="0A620C09" w14:textId="77777777" w:rsidR="007A7C0A" w:rsidRDefault="007A7C0A" w:rsidP="000509E9">
      <w:pPr>
        <w:widowControl/>
        <w:jc w:val="left"/>
        <w:rPr>
          <w:rFonts w:ascii="Times New Roman" w:eastAsia="SimSun" w:hAnsi="Times New Roman" w:cs="Times New Roman"/>
          <w:color w:val="1F497D"/>
          <w:kern w:val="0"/>
          <w:sz w:val="22"/>
        </w:rPr>
      </w:pPr>
    </w:p>
    <w:p w14:paraId="26418D18" w14:textId="18A844BF" w:rsidR="000509E9" w:rsidRDefault="000509E9" w:rsidP="000509E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3BCE85CB" w14:textId="77777777" w:rsidR="000509E9" w:rsidRDefault="000509E9" w:rsidP="000509E9">
      <w:pPr>
        <w:widowControl/>
        <w:ind w:firstLine="420"/>
        <w:jc w:val="left"/>
        <w:rPr>
          <w:rFonts w:ascii="Times New Roman" w:eastAsia="SimSun" w:hAnsi="Times New Roman" w:cs="Times New Roman"/>
          <w:color w:val="1F497D"/>
          <w:kern w:val="0"/>
          <w:sz w:val="22"/>
        </w:rPr>
      </w:pPr>
    </w:p>
    <w:p w14:paraId="3622FB91" w14:textId="5B62C212" w:rsidR="000509E9" w:rsidRDefault="000509E9" w:rsidP="000509E9">
      <w:pPr>
        <w:widowControl/>
        <w:ind w:firstLine="420"/>
        <w:jc w:val="left"/>
        <w:rPr>
          <w:rFonts w:ascii="Times New Roman" w:eastAsia="SimSun" w:hAnsi="Times New Roman" w:cs="Times New Roman"/>
          <w:color w:val="1F497D"/>
          <w:kern w:val="0"/>
          <w:sz w:val="22"/>
        </w:rPr>
      </w:pPr>
      <w:r w:rsidRPr="000509E9">
        <w:rPr>
          <w:rFonts w:ascii="Times New Roman" w:eastAsia="SimSun" w:hAnsi="Times New Roman" w:cs="Times New Roman"/>
          <w:color w:val="1F497D"/>
          <w:kern w:val="0"/>
          <w:sz w:val="22"/>
        </w:rPr>
        <w:t xml:space="preserve">Thank you so much for the warm welcome! I’m </w:t>
      </w:r>
      <w:proofErr w:type="gramStart"/>
      <w:r w:rsidRPr="000509E9">
        <w:rPr>
          <w:rFonts w:ascii="Times New Roman" w:eastAsia="SimSun" w:hAnsi="Times New Roman" w:cs="Times New Roman"/>
          <w:color w:val="1F497D"/>
          <w:kern w:val="0"/>
          <w:sz w:val="22"/>
        </w:rPr>
        <w:t>really excited</w:t>
      </w:r>
      <w:proofErr w:type="gramEnd"/>
      <w:r w:rsidRPr="000509E9">
        <w:rPr>
          <w:rFonts w:ascii="Times New Roman" w:eastAsia="SimSun" w:hAnsi="Times New Roman" w:cs="Times New Roman"/>
          <w:color w:val="1F497D"/>
          <w:kern w:val="0"/>
          <w:sz w:val="22"/>
        </w:rPr>
        <w:t xml:space="preserve"> </w:t>
      </w:r>
      <w:proofErr w:type="gramStart"/>
      <w:r w:rsidRPr="000509E9">
        <w:rPr>
          <w:rFonts w:ascii="Times New Roman" w:eastAsia="SimSun" w:hAnsi="Times New Roman" w:cs="Times New Roman"/>
          <w:color w:val="1F497D"/>
          <w:kern w:val="0"/>
          <w:sz w:val="22"/>
        </w:rPr>
        <w:t>to see</w:t>
      </w:r>
      <w:proofErr w:type="gramEnd"/>
      <w:r w:rsidRPr="000509E9">
        <w:rPr>
          <w:rFonts w:ascii="Times New Roman" w:eastAsia="SimSun" w:hAnsi="Times New Roman" w:cs="Times New Roman"/>
          <w:color w:val="1F497D"/>
          <w:kern w:val="0"/>
          <w:sz w:val="22"/>
        </w:rPr>
        <w:t xml:space="preserve"> you next Wednesday. </w:t>
      </w:r>
      <w:r>
        <w:rPr>
          <w:rFonts w:ascii="Times New Roman" w:eastAsia="SimSun" w:hAnsi="Times New Roman" w:cs="Times New Roman"/>
          <w:color w:val="1F497D"/>
          <w:kern w:val="0"/>
          <w:sz w:val="22"/>
        </w:rPr>
        <w:t xml:space="preserve">I plan to </w:t>
      </w:r>
      <w:r>
        <w:rPr>
          <w:rFonts w:ascii="Times New Roman" w:eastAsia="SimSun" w:hAnsi="Times New Roman" w:cs="Times New Roman" w:hint="eastAsia"/>
          <w:color w:val="1F497D"/>
          <w:kern w:val="0"/>
          <w:sz w:val="22"/>
        </w:rPr>
        <w:t>visit</w:t>
      </w:r>
      <w:r>
        <w:rPr>
          <w:rFonts w:ascii="Times New Roman" w:eastAsia="SimSun" w:hAnsi="Times New Roman" w:cs="Times New Roman"/>
          <w:color w:val="1F497D"/>
          <w:kern w:val="0"/>
          <w:sz w:val="22"/>
        </w:rPr>
        <w:t xml:space="preserve"> your office in the morning (between 9:30</w:t>
      </w:r>
      <w:r>
        <w:rPr>
          <w:rFonts w:ascii="Times New Roman" w:eastAsia="SimSun" w:hAnsi="Times New Roman" w:cs="Times New Roman" w:hint="eastAsia"/>
          <w:color w:val="1F497D"/>
          <w:kern w:val="0"/>
          <w:sz w:val="22"/>
        </w:rPr>
        <w:t xml:space="preserve"> am</w:t>
      </w:r>
      <w:r>
        <w:rPr>
          <w:rFonts w:ascii="Times New Roman" w:eastAsia="SimSun" w:hAnsi="Times New Roman" w:cs="Times New Roman"/>
          <w:color w:val="1F497D"/>
          <w:kern w:val="0"/>
          <w:sz w:val="22"/>
        </w:rPr>
        <w:t xml:space="preserve"> and 12:00 noon) because my flight leaves</w:t>
      </w:r>
      <w:r>
        <w:rPr>
          <w:rFonts w:ascii="Times New Roman" w:eastAsia="SimSun" w:hAnsi="Times New Roman" w:cs="Times New Roman" w:hint="eastAsia"/>
          <w:color w:val="1F497D"/>
          <w:kern w:val="0"/>
          <w:sz w:val="22"/>
        </w:rPr>
        <w:t xml:space="preserve"> Chengdu @ </w:t>
      </w:r>
      <w:r>
        <w:rPr>
          <w:rFonts w:ascii="Times New Roman" w:eastAsia="SimSun" w:hAnsi="Times New Roman" w:cs="Times New Roman"/>
          <w:color w:val="1F497D"/>
          <w:kern w:val="0"/>
          <w:sz w:val="22"/>
        </w:rPr>
        <w:t>3 pm</w:t>
      </w:r>
      <w:r>
        <w:rPr>
          <w:rFonts w:ascii="Times New Roman" w:eastAsia="SimSun" w:hAnsi="Times New Roman" w:cs="Times New Roman" w:hint="eastAsia"/>
          <w:color w:val="1F497D"/>
          <w:kern w:val="0"/>
          <w:sz w:val="22"/>
        </w:rPr>
        <w:t xml:space="preserve">. </w:t>
      </w:r>
      <w:r w:rsidRPr="000509E9">
        <w:rPr>
          <w:rFonts w:ascii="Times New Roman" w:eastAsia="SimSun" w:hAnsi="Times New Roman" w:cs="Times New Roman"/>
          <w:color w:val="1F497D"/>
          <w:kern w:val="0"/>
          <w:sz w:val="22"/>
        </w:rPr>
        <w:t>Looking forward to meeting you!</w:t>
      </w:r>
    </w:p>
    <w:p w14:paraId="0FB465D1" w14:textId="77777777" w:rsidR="000509E9" w:rsidRPr="008748CC" w:rsidRDefault="000509E9" w:rsidP="000509E9">
      <w:pPr>
        <w:widowControl/>
        <w:ind w:firstLine="420"/>
        <w:jc w:val="left"/>
        <w:rPr>
          <w:rFonts w:ascii="Times New Roman" w:eastAsia="SimSun" w:hAnsi="Times New Roman" w:cs="Times New Roman"/>
          <w:color w:val="1F497D"/>
          <w:kern w:val="0"/>
          <w:sz w:val="22"/>
        </w:rPr>
      </w:pPr>
    </w:p>
    <w:p w14:paraId="7719C742"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FE2A29"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C9018D" w14:textId="77777777" w:rsidR="000509E9" w:rsidRDefault="000509E9" w:rsidP="00FE6B92">
      <w:pPr>
        <w:widowControl/>
        <w:jc w:val="left"/>
        <w:rPr>
          <w:rFonts w:ascii="Times New Roman" w:eastAsia="SimSun" w:hAnsi="Times New Roman" w:cs="Times New Roman"/>
          <w:color w:val="1F497D"/>
          <w:kern w:val="0"/>
          <w:sz w:val="22"/>
        </w:rPr>
      </w:pPr>
    </w:p>
    <w:p w14:paraId="726EF889" w14:textId="77777777" w:rsidR="000509E9" w:rsidRDefault="000509E9" w:rsidP="00FE6B92">
      <w:pPr>
        <w:widowControl/>
        <w:jc w:val="left"/>
        <w:rPr>
          <w:rFonts w:ascii="Times New Roman" w:eastAsia="SimSun" w:hAnsi="Times New Roman" w:cs="Times New Roman"/>
          <w:color w:val="1F497D"/>
          <w:kern w:val="0"/>
          <w:sz w:val="22"/>
        </w:rPr>
      </w:pPr>
    </w:p>
    <w:p w14:paraId="083DF67B" w14:textId="354D52D1" w:rsidR="00FE6B92" w:rsidRDefault="00FE6B92" w:rsidP="00FE6B92">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C257705" w14:textId="48CB3D41" w:rsidR="00FE6B92" w:rsidRDefault="00FE6B92" w:rsidP="00FE6B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5453C658"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CECFB68" w14:textId="77777777" w:rsidR="00FE6B92" w:rsidRDefault="00FE6B92" w:rsidP="00FE6B9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A758BAB"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A7BCC28"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w:t>
      </w:r>
      <w:proofErr w:type="gramStart"/>
      <w:r w:rsidRPr="00C64744">
        <w:rPr>
          <w:rFonts w:ascii="Times New Roman" w:eastAsia="SimSun" w:hAnsi="Times New Roman" w:cs="Times New Roman"/>
          <w:color w:val="1F497D"/>
          <w:kern w:val="0"/>
          <w:sz w:val="22"/>
        </w:rPr>
        <w:t>and</w:t>
      </w:r>
      <w:proofErr w:type="gramEnd"/>
      <w:r w:rsidRPr="00C64744">
        <w:rPr>
          <w:rFonts w:ascii="Times New Roman" w:eastAsia="SimSun" w:hAnsi="Times New Roman" w:cs="Times New Roman"/>
          <w:color w:val="1F497D"/>
          <w:kern w:val="0"/>
          <w:sz w:val="22"/>
        </w:rPr>
        <w:t xml:space="preserve"> was wondering if you might be available sometime that day. I’d love to catch up with </w:t>
      </w:r>
      <w:proofErr w:type="gramStart"/>
      <w:r w:rsidRPr="00C64744">
        <w:rPr>
          <w:rFonts w:ascii="Times New Roman" w:eastAsia="SimSun" w:hAnsi="Times New Roman" w:cs="Times New Roman"/>
          <w:color w:val="1F497D"/>
          <w:kern w:val="0"/>
          <w:sz w:val="22"/>
        </w:rPr>
        <w:t>you</w:t>
      </w:r>
      <w:proofErr w:type="gramEnd"/>
      <w:r w:rsidRPr="00C64744">
        <w:rPr>
          <w:rFonts w:ascii="Times New Roman" w:eastAsia="SimSun" w:hAnsi="Times New Roman" w:cs="Times New Roman"/>
          <w:color w:val="1F497D"/>
          <w:kern w:val="0"/>
          <w:sz w:val="22"/>
        </w:rPr>
        <w:t xml:space="preserve">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6A53D460"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p>
    <w:p w14:paraId="2D074968" w14:textId="77777777" w:rsidR="00FE6B92"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0B97EF27" w14:textId="77777777" w:rsidR="00FE6B92" w:rsidRPr="008748CC" w:rsidRDefault="00FE6B92" w:rsidP="00FE6B92">
      <w:pPr>
        <w:widowControl/>
        <w:ind w:firstLine="420"/>
        <w:jc w:val="left"/>
        <w:rPr>
          <w:rFonts w:ascii="Times New Roman" w:eastAsia="SimSun" w:hAnsi="Times New Roman" w:cs="Times New Roman"/>
          <w:color w:val="1F497D"/>
          <w:kern w:val="0"/>
          <w:sz w:val="22"/>
        </w:rPr>
      </w:pPr>
    </w:p>
    <w:p w14:paraId="5EBE72DF"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49CEB2"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0BD9FBE" w14:textId="77777777" w:rsidR="00FE6B92" w:rsidRDefault="00FE6B92" w:rsidP="00C64744">
      <w:pPr>
        <w:widowControl/>
        <w:jc w:val="left"/>
        <w:rPr>
          <w:rFonts w:ascii="Times New Roman" w:eastAsia="SimSun" w:hAnsi="Times New Roman" w:cs="Times New Roman"/>
          <w:color w:val="1F497D"/>
          <w:kern w:val="0"/>
          <w:sz w:val="22"/>
        </w:rPr>
      </w:pPr>
    </w:p>
    <w:p w14:paraId="20DAE2DD" w14:textId="77777777" w:rsidR="00FE6B92" w:rsidRDefault="00FE6B92" w:rsidP="00C64744">
      <w:pPr>
        <w:widowControl/>
        <w:jc w:val="left"/>
        <w:rPr>
          <w:rFonts w:ascii="Times New Roman" w:eastAsia="SimSun" w:hAnsi="Times New Roman" w:cs="Times New Roman"/>
          <w:color w:val="1F497D"/>
          <w:kern w:val="0"/>
          <w:sz w:val="22"/>
        </w:rPr>
      </w:pPr>
    </w:p>
    <w:p w14:paraId="7613BF9D" w14:textId="15A61E08" w:rsidR="00C64744" w:rsidRDefault="00C64744" w:rsidP="00C64744">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3A94A29" w14:textId="05F14832" w:rsidR="00C64744" w:rsidRDefault="00C64744" w:rsidP="00C647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 xml:space="preserve">Prof. </w:t>
      </w:r>
      <w:r w:rsidRPr="00C64744">
        <w:rPr>
          <w:rFonts w:ascii="Times New Roman" w:eastAsia="SimSun" w:hAnsi="Times New Roman" w:cs="Times New Roman"/>
          <w:color w:val="1F497D"/>
          <w:kern w:val="0"/>
          <w:sz w:val="22"/>
        </w:rPr>
        <w:t>Fok</w:t>
      </w:r>
      <w:r w:rsidRPr="00BF7393">
        <w:rPr>
          <w:rFonts w:ascii="Times New Roman" w:eastAsia="SimSun" w:hAnsi="Times New Roman" w:cs="Times New Roman"/>
          <w:color w:val="1F497D"/>
          <w:kern w:val="0"/>
          <w:sz w:val="22"/>
        </w:rPr>
        <w:t>,</w:t>
      </w:r>
    </w:p>
    <w:p w14:paraId="508ED87E"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6A21DF75" w14:textId="34012431" w:rsidR="00C64744" w:rsidRDefault="00C64744" w:rsidP="00C647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DD10EB9"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4023C84F" w14:textId="4959CE38" w:rsidR="00C64744" w:rsidRP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w:t>
      </w:r>
      <w:proofErr w:type="gramStart"/>
      <w:r w:rsidRPr="00C64744">
        <w:rPr>
          <w:rFonts w:ascii="Times New Roman" w:eastAsia="SimSun" w:hAnsi="Times New Roman" w:cs="Times New Roman"/>
          <w:color w:val="1F497D"/>
          <w:kern w:val="0"/>
          <w:sz w:val="22"/>
        </w:rPr>
        <w:t>and</w:t>
      </w:r>
      <w:proofErr w:type="gramEnd"/>
      <w:r w:rsidRPr="00C64744">
        <w:rPr>
          <w:rFonts w:ascii="Times New Roman" w:eastAsia="SimSun" w:hAnsi="Times New Roman" w:cs="Times New Roman"/>
          <w:color w:val="1F497D"/>
          <w:kern w:val="0"/>
          <w:sz w:val="22"/>
        </w:rPr>
        <w:t xml:space="preserve"> was wondering if you might be available sometime that day. I’d love to catch up with </w:t>
      </w:r>
      <w:proofErr w:type="gramStart"/>
      <w:r w:rsidRPr="00C64744">
        <w:rPr>
          <w:rFonts w:ascii="Times New Roman" w:eastAsia="SimSun" w:hAnsi="Times New Roman" w:cs="Times New Roman"/>
          <w:color w:val="1F497D"/>
          <w:kern w:val="0"/>
          <w:sz w:val="22"/>
        </w:rPr>
        <w:t>you</w:t>
      </w:r>
      <w:proofErr w:type="gramEnd"/>
      <w:r w:rsidRPr="00C64744">
        <w:rPr>
          <w:rFonts w:ascii="Times New Roman" w:eastAsia="SimSun" w:hAnsi="Times New Roman" w:cs="Times New Roman"/>
          <w:color w:val="1F497D"/>
          <w:kern w:val="0"/>
          <w:sz w:val="22"/>
        </w:rPr>
        <w:t xml:space="preserve">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37C85970" w14:textId="77777777" w:rsidR="00C64744" w:rsidRPr="00C64744" w:rsidRDefault="00C64744" w:rsidP="00C64744">
      <w:pPr>
        <w:widowControl/>
        <w:ind w:firstLine="420"/>
        <w:jc w:val="left"/>
        <w:rPr>
          <w:rFonts w:ascii="Times New Roman" w:eastAsia="SimSun" w:hAnsi="Times New Roman" w:cs="Times New Roman"/>
          <w:color w:val="1F497D"/>
          <w:kern w:val="0"/>
          <w:sz w:val="22"/>
        </w:rPr>
      </w:pPr>
    </w:p>
    <w:p w14:paraId="1DC8E198" w14:textId="1C1BF641" w:rsid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624027B7" w14:textId="77777777" w:rsidR="00C64744" w:rsidRPr="008748CC" w:rsidRDefault="00C64744" w:rsidP="00C64744">
      <w:pPr>
        <w:widowControl/>
        <w:ind w:firstLine="420"/>
        <w:jc w:val="left"/>
        <w:rPr>
          <w:rFonts w:ascii="Times New Roman" w:eastAsia="SimSun" w:hAnsi="Times New Roman" w:cs="Times New Roman"/>
          <w:color w:val="1F497D"/>
          <w:kern w:val="0"/>
          <w:sz w:val="22"/>
        </w:rPr>
      </w:pPr>
    </w:p>
    <w:p w14:paraId="3E835358"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21299D"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30388E" w14:textId="77777777" w:rsidR="00C64744" w:rsidRDefault="00C64744" w:rsidP="00D91084">
      <w:pPr>
        <w:widowControl/>
        <w:jc w:val="left"/>
        <w:rPr>
          <w:rFonts w:ascii="Times New Roman" w:eastAsia="SimSun" w:hAnsi="Times New Roman" w:cs="Times New Roman"/>
          <w:color w:val="1F497D"/>
          <w:kern w:val="0"/>
          <w:sz w:val="22"/>
        </w:rPr>
      </w:pPr>
    </w:p>
    <w:p w14:paraId="1596578C" w14:textId="77777777" w:rsidR="00C64744" w:rsidRDefault="00C64744" w:rsidP="00D91084">
      <w:pPr>
        <w:widowControl/>
        <w:jc w:val="left"/>
        <w:rPr>
          <w:rFonts w:ascii="Times New Roman" w:eastAsia="SimSun" w:hAnsi="Times New Roman" w:cs="Times New Roman"/>
          <w:color w:val="1F497D"/>
          <w:kern w:val="0"/>
          <w:sz w:val="22"/>
        </w:rPr>
      </w:pPr>
    </w:p>
    <w:p w14:paraId="51524DF9" w14:textId="49F6A149"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sk Help </w:t>
      </w:r>
      <w:r w:rsidRPr="00D91084">
        <w:rPr>
          <w:rFonts w:ascii="Times New Roman" w:eastAsia="SimSun" w:hAnsi="Times New Roman" w:cs="Times New Roman"/>
          <w:color w:val="1F497D"/>
          <w:kern w:val="0"/>
          <w:sz w:val="22"/>
        </w:rPr>
        <w:t>for Review and Signature of Attached Documents</w:t>
      </w:r>
    </w:p>
    <w:p w14:paraId="6570C999" w14:textId="15329A33" w:rsidR="00D91084" w:rsidRDefault="00D91084" w:rsidP="00D9108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F2D0B1" w14:textId="77777777" w:rsidR="00D91084" w:rsidRDefault="00D91084" w:rsidP="00D91084">
      <w:pPr>
        <w:widowControl/>
        <w:ind w:firstLine="420"/>
        <w:jc w:val="left"/>
        <w:rPr>
          <w:rFonts w:ascii="Times New Roman" w:eastAsia="SimSun" w:hAnsi="Times New Roman" w:cs="Times New Roman"/>
          <w:color w:val="1F497D"/>
          <w:kern w:val="0"/>
          <w:sz w:val="22"/>
        </w:rPr>
      </w:pPr>
    </w:p>
    <w:p w14:paraId="077F3FE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hope this message finds you well.</w:t>
      </w:r>
    </w:p>
    <w:p w14:paraId="37C3A3D0"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6770380E" w14:textId="33187D40"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I am writing to </w:t>
      </w:r>
      <w:r>
        <w:rPr>
          <w:rFonts w:ascii="Times New Roman" w:eastAsia="SimSun" w:hAnsi="Times New Roman" w:cs="Times New Roman" w:hint="eastAsia"/>
          <w:color w:val="1F497D"/>
          <w:kern w:val="0"/>
          <w:sz w:val="22"/>
        </w:rPr>
        <w:t>ask your help</w:t>
      </w:r>
      <w:r w:rsidRPr="00D91084">
        <w:rPr>
          <w:rFonts w:ascii="Times New Roman" w:eastAsia="SimSun" w:hAnsi="Times New Roman" w:cs="Times New Roman"/>
          <w:color w:val="1F497D"/>
          <w:kern w:val="0"/>
          <w:sz w:val="22"/>
        </w:rPr>
        <w:t xml:space="preserve"> with the following documents related to my application for the National Natural Science Foundation of China (NSFC).</w:t>
      </w:r>
    </w:p>
    <w:p w14:paraId="5723549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0171071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Please find the attachments below:</w:t>
      </w:r>
    </w:p>
    <w:p w14:paraId="23324464" w14:textId="77777777" w:rsidR="00D91084" w:rsidRPr="00D91084" w:rsidRDefault="00D91084" w:rsidP="00D91084">
      <w:pPr>
        <w:pStyle w:val="ListParagraph"/>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Application Form (Attach_1_Application_Form.docx): This is the proposal I have prepared for the NSFC application. I would greatly appreciate it if you could review it and provide any feedback or suggestions.</w:t>
      </w:r>
    </w:p>
    <w:p w14:paraId="0B63E190" w14:textId="77777777" w:rsidR="00D91084" w:rsidRPr="00D91084" w:rsidRDefault="00D91084" w:rsidP="00D91084">
      <w:pPr>
        <w:pStyle w:val="ListParagraph"/>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Commitment Form (Attach_2_Commitment_Form.docx): This form is required for the NSFC application. I have filled in the necessary details, and I need your signature as my supervisor.</w:t>
      </w:r>
    </w:p>
    <w:p w14:paraId="1AF687F4" w14:textId="6BAFE7E0" w:rsidR="00D91084" w:rsidRPr="00D91084" w:rsidRDefault="00D91084" w:rsidP="00D91084">
      <w:pPr>
        <w:pStyle w:val="ListParagraph"/>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Declaration Form (Attach_3_declaration_form_non-rgcgrant.doc): This form is needed for the ORKT</w:t>
      </w:r>
      <w:r>
        <w:rPr>
          <w:rFonts w:ascii="Times New Roman" w:eastAsia="SimSun" w:hAnsi="Times New Roman" w:cs="Times New Roman" w:hint="eastAsia"/>
          <w:color w:val="1F497D"/>
          <w:kern w:val="0"/>
          <w:sz w:val="22"/>
        </w:rPr>
        <w:t>S in CUHK when applying for non-</w:t>
      </w:r>
      <w:proofErr w:type="spellStart"/>
      <w:r>
        <w:rPr>
          <w:rFonts w:ascii="Times New Roman" w:eastAsia="SimSun" w:hAnsi="Times New Roman" w:cs="Times New Roman" w:hint="eastAsia"/>
          <w:color w:val="1F497D"/>
          <w:kern w:val="0"/>
          <w:sz w:val="22"/>
        </w:rPr>
        <w:t>rgc</w:t>
      </w:r>
      <w:proofErr w:type="spellEnd"/>
      <w:r>
        <w:rPr>
          <w:rFonts w:ascii="Times New Roman" w:eastAsia="SimSun" w:hAnsi="Times New Roman" w:cs="Times New Roman" w:hint="eastAsia"/>
          <w:color w:val="1F497D"/>
          <w:kern w:val="0"/>
          <w:sz w:val="22"/>
        </w:rPr>
        <w:t xml:space="preserve"> grant</w:t>
      </w:r>
      <w:r w:rsidRPr="00D91084">
        <w:rPr>
          <w:rFonts w:ascii="Times New Roman" w:eastAsia="SimSun" w:hAnsi="Times New Roman" w:cs="Times New Roman"/>
          <w:color w:val="1F497D"/>
          <w:kern w:val="0"/>
          <w:sz w:val="22"/>
        </w:rPr>
        <w:t xml:space="preserve">. It requires countersigning by my </w:t>
      </w:r>
      <w:r w:rsidRPr="00562A70">
        <w:rPr>
          <w:rFonts w:ascii="Times New Roman" w:eastAsia="SimSun" w:hAnsi="Times New Roman" w:cs="Times New Roman"/>
          <w:b/>
          <w:bCs/>
          <w:color w:val="1F497D"/>
          <w:kern w:val="0"/>
          <w:sz w:val="22"/>
        </w:rPr>
        <w:t>primary supervisor</w:t>
      </w:r>
      <w:r w:rsidRPr="00D91084">
        <w:rPr>
          <w:rFonts w:ascii="Times New Roman" w:eastAsia="SimSun" w:hAnsi="Times New Roman" w:cs="Times New Roman"/>
          <w:color w:val="1F497D"/>
          <w:kern w:val="0"/>
          <w:sz w:val="22"/>
        </w:rPr>
        <w:t xml:space="preserve"> and endorsement by the Head of the relevant academic unit. I have filled in the information I have, but some sections are left blank as I do not have the details (e.g., staff ID).</w:t>
      </w:r>
    </w:p>
    <w:p w14:paraId="7ECA5ED9"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34A5A86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will discuss these documents in more detail at our group meeting tomorrow, but I wanted to send them to you beforehand to facilitate the process.</w:t>
      </w:r>
    </w:p>
    <w:p w14:paraId="523AAE78"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461C9AE7" w14:textId="4525EBB7" w:rsid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Thank you very much for your support and </w:t>
      </w:r>
      <w:r w:rsidR="00562A70">
        <w:rPr>
          <w:rFonts w:ascii="Times New Roman" w:eastAsia="SimSun" w:hAnsi="Times New Roman" w:cs="Times New Roman" w:hint="eastAsia"/>
          <w:color w:val="1F497D"/>
          <w:kern w:val="0"/>
          <w:sz w:val="22"/>
        </w:rPr>
        <w:t>help</w:t>
      </w:r>
      <w:r w:rsidRPr="00D91084">
        <w:rPr>
          <w:rFonts w:ascii="Times New Roman" w:eastAsia="SimSun" w:hAnsi="Times New Roman" w:cs="Times New Roman"/>
          <w:color w:val="1F497D"/>
          <w:kern w:val="0"/>
          <w:sz w:val="22"/>
        </w:rPr>
        <w:t>.</w:t>
      </w:r>
    </w:p>
    <w:p w14:paraId="3BD7747E" w14:textId="77777777" w:rsidR="00562A70" w:rsidRPr="008748CC" w:rsidRDefault="00562A70" w:rsidP="00D91084">
      <w:pPr>
        <w:widowControl/>
        <w:ind w:firstLine="420"/>
        <w:jc w:val="left"/>
        <w:rPr>
          <w:rFonts w:ascii="Times New Roman" w:eastAsia="SimSun" w:hAnsi="Times New Roman" w:cs="Times New Roman"/>
          <w:color w:val="1F497D"/>
          <w:kern w:val="0"/>
          <w:sz w:val="22"/>
        </w:rPr>
      </w:pPr>
    </w:p>
    <w:p w14:paraId="526F6AA8"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B8799"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E6EB79" w14:textId="77777777" w:rsidR="00D91084" w:rsidRDefault="00D91084" w:rsidP="00D46CB0">
      <w:pPr>
        <w:widowControl/>
        <w:jc w:val="left"/>
        <w:rPr>
          <w:rFonts w:ascii="Times New Roman" w:eastAsia="SimSun" w:hAnsi="Times New Roman" w:cs="Times New Roman"/>
          <w:color w:val="1F497D"/>
          <w:kern w:val="0"/>
          <w:sz w:val="22"/>
        </w:rPr>
      </w:pPr>
    </w:p>
    <w:p w14:paraId="645329A0" w14:textId="77777777" w:rsidR="00D91084" w:rsidRDefault="00D91084" w:rsidP="00D46CB0">
      <w:pPr>
        <w:widowControl/>
        <w:jc w:val="left"/>
        <w:rPr>
          <w:rFonts w:ascii="Times New Roman" w:eastAsia="SimSun" w:hAnsi="Times New Roman" w:cs="Times New Roman"/>
          <w:color w:val="1F497D"/>
          <w:kern w:val="0"/>
          <w:sz w:val="22"/>
        </w:rPr>
      </w:pPr>
    </w:p>
    <w:p w14:paraId="6BDE4FAA" w14:textId="71E4746B" w:rsidR="00D46CB0" w:rsidRDefault="00D46CB0" w:rsidP="00D46C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AA30EC4" w14:textId="77777777" w:rsidR="00D46CB0" w:rsidRDefault="00D46CB0" w:rsidP="00D46CB0">
      <w:pPr>
        <w:widowControl/>
        <w:ind w:firstLine="420"/>
        <w:jc w:val="left"/>
        <w:rPr>
          <w:rFonts w:ascii="Times New Roman" w:eastAsia="SimSun" w:hAnsi="Times New Roman" w:cs="Times New Roman"/>
          <w:color w:val="1F497D"/>
          <w:kern w:val="0"/>
          <w:sz w:val="22"/>
        </w:rPr>
      </w:pPr>
    </w:p>
    <w:p w14:paraId="6C8CE625"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 you so much for your help and approval of the submission. I really appreciate your guidance throughout this process.</w:t>
      </w:r>
    </w:p>
    <w:p w14:paraId="0C6C8A5C"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p>
    <w:p w14:paraId="28D5C616" w14:textId="3B049FB9" w:rsidR="00D46CB0"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s again for everything!</w:t>
      </w:r>
    </w:p>
    <w:p w14:paraId="7C39078A" w14:textId="77777777" w:rsidR="00961ED2" w:rsidRPr="008748CC" w:rsidRDefault="00961ED2" w:rsidP="00961ED2">
      <w:pPr>
        <w:widowControl/>
        <w:ind w:firstLine="420"/>
        <w:jc w:val="left"/>
        <w:rPr>
          <w:rFonts w:ascii="Times New Roman" w:eastAsia="SimSun" w:hAnsi="Times New Roman" w:cs="Times New Roman"/>
          <w:color w:val="1F497D"/>
          <w:kern w:val="0"/>
          <w:sz w:val="22"/>
        </w:rPr>
      </w:pPr>
    </w:p>
    <w:p w14:paraId="2C1D0AD7"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35B391"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37D7778" w14:textId="77777777" w:rsidR="00D46CB0" w:rsidRDefault="00D46CB0" w:rsidP="00FD6471">
      <w:pPr>
        <w:widowControl/>
        <w:jc w:val="left"/>
        <w:rPr>
          <w:rFonts w:ascii="Times New Roman" w:eastAsia="SimSun" w:hAnsi="Times New Roman" w:cs="Times New Roman"/>
          <w:color w:val="1F497D"/>
          <w:kern w:val="0"/>
          <w:sz w:val="22"/>
        </w:rPr>
      </w:pPr>
    </w:p>
    <w:p w14:paraId="14571571" w14:textId="77777777" w:rsidR="00D46CB0" w:rsidRDefault="00D46CB0" w:rsidP="00FD6471">
      <w:pPr>
        <w:widowControl/>
        <w:jc w:val="left"/>
        <w:rPr>
          <w:rFonts w:ascii="Times New Roman" w:eastAsia="SimSun" w:hAnsi="Times New Roman" w:cs="Times New Roman"/>
          <w:color w:val="1F497D"/>
          <w:kern w:val="0"/>
          <w:sz w:val="22"/>
        </w:rPr>
      </w:pPr>
    </w:p>
    <w:p w14:paraId="6E4C8318" w14:textId="5F5D2B68"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4E1EB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72185D60" w14:textId="1AB93508" w:rsidR="00FD6471" w:rsidRDefault="00FD6471" w:rsidP="00FD647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ere forwarded the information about APC for this journal, which shows that we only need to fill “HK02” as our institutional code. Thank you so much for your attention and help.</w:t>
      </w:r>
    </w:p>
    <w:p w14:paraId="2BC315C0"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7626338C"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948908"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5F7178D" w14:textId="77777777" w:rsidR="00FD6471" w:rsidRDefault="00FD6471" w:rsidP="00FD6471">
      <w:pPr>
        <w:widowControl/>
        <w:jc w:val="left"/>
        <w:rPr>
          <w:rFonts w:ascii="Times New Roman" w:eastAsia="SimSun" w:hAnsi="Times New Roman" w:cs="Times New Roman"/>
          <w:color w:val="1F497D"/>
          <w:kern w:val="0"/>
          <w:sz w:val="22"/>
        </w:rPr>
      </w:pPr>
    </w:p>
    <w:p w14:paraId="2B3A1536" w14:textId="77777777" w:rsidR="00FD6471" w:rsidRDefault="00FD6471" w:rsidP="00FD6471">
      <w:pPr>
        <w:widowControl/>
        <w:jc w:val="left"/>
        <w:rPr>
          <w:rFonts w:ascii="Times New Roman" w:eastAsia="SimSun" w:hAnsi="Times New Roman" w:cs="Times New Roman"/>
          <w:color w:val="1F497D"/>
          <w:kern w:val="0"/>
          <w:sz w:val="22"/>
        </w:rPr>
      </w:pPr>
    </w:p>
    <w:p w14:paraId="4599A611" w14:textId="534F7B4D"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84C3E7"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49E64AAA" w14:textId="5FF7C813" w:rsidR="00FD6471" w:rsidRDefault="00FD6471" w:rsidP="00FD6471">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have successfully transferred the submission to your system. </w:t>
      </w:r>
      <w:r w:rsidRPr="00FD6471">
        <w:rPr>
          <w:rFonts w:ascii="Times New Roman" w:eastAsia="SimSun" w:hAnsi="Times New Roman" w:cs="Times New Roman"/>
          <w:color w:val="1F497D"/>
          <w:kern w:val="0"/>
          <w:sz w:val="22"/>
        </w:rPr>
        <w:t>The cover letter has been included as plain text in the additional information section, and I have also attached a copy to this email for your reference.</w:t>
      </w:r>
    </w:p>
    <w:p w14:paraId="22CB3C3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630252BA"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Regarding the open access fee, I followed the guidance from Wiley’s staff and entered “HK02” in the additional information section.</w:t>
      </w:r>
    </w:p>
    <w:p w14:paraId="6B2C8787"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p>
    <w:p w14:paraId="46258E08" w14:textId="26583DB5" w:rsid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Please let me know if there are any issues or if further action is needed. Many thanks for your patience and continuous support.</w:t>
      </w:r>
    </w:p>
    <w:p w14:paraId="22E33B2B"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29C6A512"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B7670D"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9EBF0B" w14:textId="77777777" w:rsidR="00FD6471" w:rsidRDefault="00FD6471" w:rsidP="00673EC7">
      <w:pPr>
        <w:widowControl/>
        <w:jc w:val="left"/>
        <w:rPr>
          <w:rFonts w:ascii="Times New Roman" w:eastAsia="SimSun" w:hAnsi="Times New Roman" w:cs="Times New Roman"/>
          <w:color w:val="1F497D"/>
          <w:kern w:val="0"/>
          <w:sz w:val="22"/>
        </w:rPr>
      </w:pPr>
    </w:p>
    <w:p w14:paraId="299EA12B" w14:textId="77777777" w:rsidR="00FD6471" w:rsidRDefault="00FD6471" w:rsidP="00673EC7">
      <w:pPr>
        <w:widowControl/>
        <w:jc w:val="left"/>
        <w:rPr>
          <w:rFonts w:ascii="Times New Roman" w:eastAsia="SimSun" w:hAnsi="Times New Roman" w:cs="Times New Roman"/>
          <w:color w:val="1F497D"/>
          <w:kern w:val="0"/>
          <w:sz w:val="22"/>
        </w:rPr>
      </w:pPr>
    </w:p>
    <w:p w14:paraId="3F108C5C" w14:textId="2413E0AA"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8E586AD" w14:textId="77777777" w:rsidR="00673EC7" w:rsidRPr="0033750C" w:rsidRDefault="00673EC7" w:rsidP="00673EC7">
      <w:pPr>
        <w:widowControl/>
        <w:ind w:firstLine="420"/>
        <w:jc w:val="left"/>
        <w:rPr>
          <w:rFonts w:ascii="Times New Roman" w:eastAsia="SimSun" w:hAnsi="Times New Roman" w:cs="Times New Roman"/>
          <w:color w:val="1F497D"/>
          <w:kern w:val="0"/>
          <w:sz w:val="22"/>
        </w:rPr>
      </w:pPr>
    </w:p>
    <w:p w14:paraId="54AE8AEF"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 xml:space="preserve">Thank you for your detailed comments and suggestions. I’ve downloaded the updated manuscript and will revise the </w:t>
      </w:r>
      <w:proofErr w:type="gramStart"/>
      <w:r w:rsidRPr="00673EC7">
        <w:rPr>
          <w:rFonts w:ascii="Times New Roman" w:eastAsia="SimSun" w:hAnsi="Times New Roman" w:cs="Times New Roman"/>
          <w:color w:val="1F497D"/>
          <w:kern w:val="0"/>
          <w:sz w:val="22"/>
        </w:rPr>
        <w:t>document</w:t>
      </w:r>
      <w:proofErr w:type="gramEnd"/>
      <w:r w:rsidRPr="00673EC7">
        <w:rPr>
          <w:rFonts w:ascii="Times New Roman" w:eastAsia="SimSun" w:hAnsi="Times New Roman" w:cs="Times New Roman"/>
          <w:color w:val="1F497D"/>
          <w:kern w:val="0"/>
          <w:sz w:val="22"/>
        </w:rPr>
        <w:t xml:space="preserve"> accordingly, making sure to implement the suggested changes.</w:t>
      </w:r>
    </w:p>
    <w:p w14:paraId="4714C3F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02AEF66F" w14:textId="60F13785"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lastRenderedPageBreak/>
        <w:t xml:space="preserve">Regarding the AI detection, I will go through the manuscript carefully and </w:t>
      </w:r>
      <w:r>
        <w:rPr>
          <w:rFonts w:ascii="Times New Roman" w:eastAsia="SimSun" w:hAnsi="Times New Roman" w:cs="Times New Roman"/>
          <w:color w:val="1F497D"/>
          <w:kern w:val="0"/>
          <w:sz w:val="22"/>
        </w:rPr>
        <w:t xml:space="preserve">try my best to </w:t>
      </w:r>
      <w:r w:rsidRPr="00673EC7">
        <w:rPr>
          <w:rFonts w:ascii="Times New Roman" w:eastAsia="SimSun" w:hAnsi="Times New Roman" w:cs="Times New Roman"/>
          <w:color w:val="1F497D"/>
          <w:kern w:val="0"/>
          <w:sz w:val="22"/>
        </w:rPr>
        <w:t>modify it sentence by sentence to reduce the AI ratio</w:t>
      </w:r>
      <w:r>
        <w:rPr>
          <w:rFonts w:ascii="Times New Roman" w:eastAsia="SimSun" w:hAnsi="Times New Roman" w:cs="Times New Roman"/>
          <w:color w:val="1F497D"/>
          <w:kern w:val="0"/>
          <w:sz w:val="22"/>
        </w:rPr>
        <w:t xml:space="preserve"> according to the file you provided</w:t>
      </w:r>
      <w:r w:rsidRPr="00673EC7">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E</w:t>
      </w:r>
      <w:r w:rsidRPr="00673EC7">
        <w:rPr>
          <w:rFonts w:ascii="Times New Roman" w:eastAsia="SimSun" w:hAnsi="Times New Roman" w:cs="Times New Roman"/>
          <w:color w:val="1F497D"/>
          <w:kern w:val="0"/>
          <w:sz w:val="22"/>
        </w:rPr>
        <w:t>ven for some papers written before 2020</w:t>
      </w:r>
      <w:r>
        <w:rPr>
          <w:rFonts w:ascii="Times New Roman" w:eastAsia="SimSun" w:hAnsi="Times New Roman" w:cs="Times New Roman"/>
          <w:color w:val="1F497D"/>
          <w:kern w:val="0"/>
          <w:sz w:val="22"/>
        </w:rPr>
        <w:t xml:space="preserve"> when there is no generative AI</w:t>
      </w:r>
      <w:r w:rsidRPr="00673EC7">
        <w:rPr>
          <w:rFonts w:ascii="Times New Roman" w:eastAsia="SimSun" w:hAnsi="Times New Roman" w:cs="Times New Roman"/>
          <w:color w:val="1F497D"/>
          <w:kern w:val="0"/>
          <w:sz w:val="22"/>
        </w:rPr>
        <w:t>, they are still detected as AI-generated.</w:t>
      </w:r>
      <w:r w:rsidR="000B5FF8">
        <w:rPr>
          <w:rFonts w:ascii="Times New Roman" w:eastAsia="SimSun" w:hAnsi="Times New Roman" w:cs="Times New Roman"/>
          <w:color w:val="1F497D"/>
          <w:kern w:val="0"/>
          <w:sz w:val="22"/>
        </w:rPr>
        <w:t xml:space="preserve"> Take the attached screenshot as an example, which was published in 2014. It still was detected as 100% AI-generated. But in our essay, I will try my best to reduce this ratio and send you the revised version as soon as possible.</w:t>
      </w:r>
    </w:p>
    <w:p w14:paraId="0D30C50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2303B367" w14:textId="42D2E3AC" w:rsidR="00673EC7" w:rsidRPr="00673EC7" w:rsidRDefault="00673EC7" w:rsidP="00673EC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w:t>
      </w:r>
      <w:r w:rsidRPr="00673EC7">
        <w:rPr>
          <w:rFonts w:ascii="Times New Roman" w:eastAsia="SimSun" w:hAnsi="Times New Roman" w:cs="Times New Roman"/>
          <w:color w:val="1F497D"/>
          <w:kern w:val="0"/>
          <w:sz w:val="22"/>
        </w:rPr>
        <w:t xml:space="preserve"> ensure that none of the figures are identical to those published in other papers, including our own, while making sure there are no copyright concerns.</w:t>
      </w:r>
    </w:p>
    <w:p w14:paraId="60064BAD"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3899C77C" w14:textId="6C92118F" w:rsid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Thanks again for your guidance.</w:t>
      </w:r>
    </w:p>
    <w:p w14:paraId="01EEB848" w14:textId="77777777" w:rsidR="00673EC7" w:rsidRDefault="00673EC7" w:rsidP="00673EC7">
      <w:pPr>
        <w:widowControl/>
        <w:ind w:firstLine="420"/>
        <w:jc w:val="left"/>
        <w:rPr>
          <w:rFonts w:ascii="Times New Roman" w:eastAsia="SimSun" w:hAnsi="Times New Roman" w:cs="Times New Roman"/>
          <w:color w:val="1F497D"/>
          <w:kern w:val="0"/>
          <w:sz w:val="22"/>
        </w:rPr>
      </w:pPr>
    </w:p>
    <w:p w14:paraId="7E86A0C8" w14:textId="77777777"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DD31677" w14:textId="77777777" w:rsidR="00673EC7"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183B4" w14:textId="77777777" w:rsidR="00673EC7" w:rsidRDefault="00673EC7" w:rsidP="006338F0">
      <w:pPr>
        <w:widowControl/>
        <w:jc w:val="left"/>
        <w:rPr>
          <w:rFonts w:ascii="Times New Roman" w:eastAsia="SimSun" w:hAnsi="Times New Roman" w:cs="Times New Roman"/>
          <w:color w:val="1F497D"/>
          <w:kern w:val="0"/>
          <w:sz w:val="22"/>
        </w:rPr>
      </w:pPr>
    </w:p>
    <w:p w14:paraId="409F6C75" w14:textId="77777777" w:rsidR="00673EC7" w:rsidRDefault="00673EC7" w:rsidP="006338F0">
      <w:pPr>
        <w:widowControl/>
        <w:jc w:val="left"/>
        <w:rPr>
          <w:rFonts w:ascii="Times New Roman" w:eastAsia="SimSun" w:hAnsi="Times New Roman" w:cs="Times New Roman"/>
          <w:color w:val="1F497D"/>
          <w:kern w:val="0"/>
          <w:sz w:val="22"/>
        </w:rPr>
      </w:pPr>
    </w:p>
    <w:p w14:paraId="3661045A" w14:textId="73167BFC"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42F0BD59" w14:textId="77777777" w:rsidR="006338F0" w:rsidRPr="0033750C" w:rsidRDefault="006338F0" w:rsidP="006338F0">
      <w:pPr>
        <w:widowControl/>
        <w:ind w:firstLine="420"/>
        <w:jc w:val="left"/>
        <w:rPr>
          <w:rFonts w:ascii="Times New Roman" w:eastAsia="SimSun" w:hAnsi="Times New Roman" w:cs="Times New Roman"/>
          <w:color w:val="1F497D"/>
          <w:kern w:val="0"/>
          <w:sz w:val="22"/>
        </w:rPr>
      </w:pPr>
    </w:p>
    <w:p w14:paraId="1429B474" w14:textId="107D0EB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I hope this email finds you well. I’m pleased to inform you that our paper titled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xml:space="preserve"> is now ready for submission. You can access it here: </w:t>
      </w:r>
      <w:hyperlink r:id="rId73" w:tgtFrame="_new" w:history="1">
        <w:r w:rsidRPr="00562E8A">
          <w:rPr>
            <w:rStyle w:val="Hyperlink"/>
            <w:rFonts w:ascii="Times New Roman" w:eastAsia="SimSun" w:hAnsi="Times New Roman" w:cs="Times New Roman"/>
            <w:kern w:val="0"/>
            <w:sz w:val="22"/>
          </w:rPr>
          <w:t>Google Drive Link</w:t>
        </w:r>
      </w:hyperlink>
      <w:r w:rsidRPr="00562E8A">
        <w:rPr>
          <w:rFonts w:ascii="Times New Roman" w:eastAsia="SimSun" w:hAnsi="Times New Roman" w:cs="Times New Roman"/>
          <w:color w:val="1F497D"/>
          <w:kern w:val="0"/>
          <w:sz w:val="22"/>
        </w:rPr>
        <w:t>.</w:t>
      </w:r>
    </w:p>
    <w:p w14:paraId="2206580D"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1EFC7FB0" w14:textId="77777777"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We plan to first submit it to </w:t>
      </w:r>
      <w:r w:rsidRPr="00562E8A">
        <w:rPr>
          <w:rFonts w:ascii="Times New Roman" w:eastAsia="SimSun" w:hAnsi="Times New Roman" w:cs="Times New Roman"/>
          <w:i/>
          <w:iCs/>
          <w:color w:val="1F497D"/>
          <w:kern w:val="0"/>
          <w:sz w:val="22"/>
        </w:rPr>
        <w:t>Advanced Intelligent Systems</w:t>
      </w:r>
      <w:r w:rsidRPr="00562E8A">
        <w:rPr>
          <w:rFonts w:ascii="Times New Roman" w:eastAsia="SimSun" w:hAnsi="Times New Roman" w:cs="Times New Roman"/>
          <w:color w:val="1F497D"/>
          <w:kern w:val="0"/>
          <w:sz w:val="22"/>
        </w:rPr>
        <w:t>, which is an open access journal but free under the OA policy of our university. If this sounds good to you, I will go ahead and fill in the details in the submission system and transfer it to you for review and final submission.</w:t>
      </w:r>
    </w:p>
    <w:p w14:paraId="2B6AEBC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57BB4998" w14:textId="463BAE0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Additionally, I’m happy to share that our last paper,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Big Data, Machine Learning, and Digital Twin Assisted Additive Manufacturing: A Review</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received positive feedback. I</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ve attached the cover of the issue featuring our work for your reference.</w:t>
      </w:r>
    </w:p>
    <w:p w14:paraId="5FC3D41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47033112"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Thank you for your continued guidance and support.</w:t>
      </w:r>
    </w:p>
    <w:p w14:paraId="7320C02A" w14:textId="77777777" w:rsidR="006338F0" w:rsidRDefault="006338F0" w:rsidP="006338F0">
      <w:pPr>
        <w:widowControl/>
        <w:ind w:firstLine="420"/>
        <w:jc w:val="left"/>
        <w:rPr>
          <w:rFonts w:ascii="Times New Roman" w:eastAsia="SimSun" w:hAnsi="Times New Roman" w:cs="Times New Roman"/>
          <w:color w:val="1F497D"/>
          <w:kern w:val="0"/>
          <w:sz w:val="22"/>
        </w:rPr>
      </w:pPr>
    </w:p>
    <w:p w14:paraId="4A78FDE6" w14:textId="77777777"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B13719" w14:textId="77777777" w:rsidR="006338F0"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6CC641" w14:textId="77777777" w:rsidR="006338F0" w:rsidRDefault="006338F0" w:rsidP="009B7559">
      <w:pPr>
        <w:widowControl/>
        <w:jc w:val="left"/>
        <w:rPr>
          <w:rFonts w:ascii="Times New Roman" w:eastAsia="SimSun" w:hAnsi="Times New Roman" w:cs="Times New Roman"/>
          <w:color w:val="1F497D"/>
          <w:kern w:val="0"/>
          <w:sz w:val="22"/>
        </w:rPr>
      </w:pPr>
    </w:p>
    <w:p w14:paraId="3278D074" w14:textId="77777777" w:rsidR="00673EC7" w:rsidRDefault="00673EC7" w:rsidP="009B7559">
      <w:pPr>
        <w:widowControl/>
        <w:jc w:val="left"/>
        <w:rPr>
          <w:rFonts w:ascii="Times New Roman" w:eastAsia="SimSun" w:hAnsi="Times New Roman" w:cs="Times New Roman"/>
          <w:color w:val="1F497D"/>
          <w:kern w:val="0"/>
          <w:sz w:val="22"/>
        </w:rPr>
      </w:pPr>
    </w:p>
    <w:p w14:paraId="7268B7D3" w14:textId="77777777" w:rsidR="006338F0" w:rsidRDefault="006338F0" w:rsidP="009B7559">
      <w:pPr>
        <w:widowControl/>
        <w:jc w:val="left"/>
        <w:rPr>
          <w:rFonts w:ascii="Times New Roman" w:eastAsia="SimSun" w:hAnsi="Times New Roman" w:cs="Times New Roman"/>
          <w:color w:val="1F497D"/>
          <w:kern w:val="0"/>
          <w:sz w:val="22"/>
        </w:rPr>
      </w:pPr>
    </w:p>
    <w:p w14:paraId="6FCE9694" w14:textId="18C255F8"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iss</w:t>
      </w:r>
      <w:r w:rsidRPr="00B36D19">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Lui</w:t>
      </w:r>
      <w:r w:rsidRPr="00BF7393">
        <w:rPr>
          <w:rFonts w:ascii="Times New Roman" w:eastAsia="SimSun" w:hAnsi="Times New Roman" w:cs="Times New Roman"/>
          <w:color w:val="1F497D"/>
          <w:kern w:val="0"/>
          <w:sz w:val="22"/>
        </w:rPr>
        <w:t>,</w:t>
      </w:r>
    </w:p>
    <w:p w14:paraId="63739C15"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2557D9A5" w14:textId="1FCBBC81"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Thank you for the update. I have successfully logged into the application system</w:t>
      </w:r>
      <w:r>
        <w:rPr>
          <w:rFonts w:ascii="Times New Roman" w:eastAsia="SimSun" w:hAnsi="Times New Roman" w:cs="Times New Roman" w:hint="eastAsia"/>
          <w:color w:val="1F497D"/>
          <w:kern w:val="0"/>
          <w:sz w:val="22"/>
        </w:rPr>
        <w:t xml:space="preserve">. </w:t>
      </w:r>
      <w:r w:rsidRPr="009B7559">
        <w:rPr>
          <w:rFonts w:ascii="Times New Roman" w:eastAsia="SimSun" w:hAnsi="Times New Roman" w:cs="Times New Roman"/>
          <w:color w:val="1F497D"/>
          <w:kern w:val="0"/>
          <w:sz w:val="22"/>
        </w:rPr>
        <w:t xml:space="preserve">I will also begin preparing the submission materials </w:t>
      </w:r>
      <w:r>
        <w:rPr>
          <w:rFonts w:ascii="Times New Roman" w:eastAsia="SimSun" w:hAnsi="Times New Roman" w:cs="Times New Roman" w:hint="eastAsia"/>
          <w:color w:val="1F497D"/>
          <w:kern w:val="0"/>
          <w:sz w:val="22"/>
        </w:rPr>
        <w:t>as soon as possible</w:t>
      </w:r>
      <w:r w:rsidRPr="009B7559">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Have a good weekend! </w:t>
      </w:r>
    </w:p>
    <w:p w14:paraId="62B0778E"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3645565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0E7225"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6C1C00D6" w14:textId="77777777" w:rsidR="009B7559" w:rsidRDefault="009B7559" w:rsidP="009B7559">
      <w:pPr>
        <w:widowControl/>
        <w:jc w:val="left"/>
        <w:rPr>
          <w:rFonts w:ascii="Times New Roman" w:eastAsia="SimSun" w:hAnsi="Times New Roman" w:cs="Times New Roman"/>
          <w:color w:val="1F497D"/>
          <w:kern w:val="0"/>
          <w:sz w:val="22"/>
        </w:rPr>
      </w:pPr>
    </w:p>
    <w:p w14:paraId="3477B7AF" w14:textId="77777777" w:rsidR="009B7559" w:rsidRDefault="009B7559" w:rsidP="009B7559">
      <w:pPr>
        <w:widowControl/>
        <w:jc w:val="left"/>
        <w:rPr>
          <w:rFonts w:ascii="Times New Roman" w:eastAsia="SimSun" w:hAnsi="Times New Roman" w:cs="Times New Roman"/>
          <w:color w:val="1F497D"/>
          <w:kern w:val="0"/>
          <w:sz w:val="22"/>
        </w:rPr>
      </w:pPr>
    </w:p>
    <w:p w14:paraId="78D6BCE4" w14:textId="0958F33A"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1195C48"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7C0AB6B2" w14:textId="386C5608"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 xml:space="preserve">Thank you for your kind wishes! I really appreciate it. </w:t>
      </w:r>
      <w:proofErr w:type="gramStart"/>
      <w:r w:rsidRPr="009B7559">
        <w:rPr>
          <w:rFonts w:ascii="Times New Roman" w:eastAsia="SimSun" w:hAnsi="Times New Roman" w:cs="Times New Roman"/>
          <w:color w:val="1F497D"/>
          <w:kern w:val="0"/>
          <w:sz w:val="22"/>
        </w:rPr>
        <w:t>Wishing you</w:t>
      </w:r>
      <w:proofErr w:type="gramEnd"/>
      <w:r w:rsidRPr="009B7559">
        <w:rPr>
          <w:rFonts w:ascii="Times New Roman" w:eastAsia="SimSun" w:hAnsi="Times New Roman" w:cs="Times New Roman"/>
          <w:color w:val="1F497D"/>
          <w:kern w:val="0"/>
          <w:sz w:val="22"/>
        </w:rPr>
        <w:t xml:space="preserve"> all the best in finding the right candidate for the TA position and hope the course goes smoothly.</w:t>
      </w:r>
    </w:p>
    <w:p w14:paraId="27B5FB8A"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420FC3F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DE044A"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54B69A" w14:textId="77777777" w:rsidR="009B7559" w:rsidRDefault="009B7559" w:rsidP="00646FA0">
      <w:pPr>
        <w:widowControl/>
        <w:jc w:val="left"/>
        <w:rPr>
          <w:rFonts w:ascii="Times New Roman" w:eastAsia="SimSun" w:hAnsi="Times New Roman" w:cs="Times New Roman"/>
          <w:color w:val="1F497D"/>
          <w:kern w:val="0"/>
          <w:sz w:val="22"/>
        </w:rPr>
      </w:pPr>
    </w:p>
    <w:p w14:paraId="13E5FAE4" w14:textId="77777777" w:rsidR="009B7559" w:rsidRDefault="009B7559" w:rsidP="00646FA0">
      <w:pPr>
        <w:widowControl/>
        <w:jc w:val="left"/>
        <w:rPr>
          <w:rFonts w:ascii="Times New Roman" w:eastAsia="SimSun" w:hAnsi="Times New Roman" w:cs="Times New Roman"/>
          <w:color w:val="1F497D"/>
          <w:kern w:val="0"/>
          <w:sz w:val="22"/>
        </w:rPr>
      </w:pPr>
    </w:p>
    <w:p w14:paraId="693A85DF" w14:textId="7217BE21" w:rsidR="00646FA0" w:rsidRDefault="00646FA0" w:rsidP="00646F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052EA2E4" w14:textId="77777777" w:rsidR="00646FA0" w:rsidRDefault="00646FA0" w:rsidP="00646FA0">
      <w:pPr>
        <w:widowControl/>
        <w:ind w:firstLine="420"/>
        <w:jc w:val="left"/>
        <w:rPr>
          <w:rFonts w:ascii="Times New Roman" w:eastAsia="SimSun" w:hAnsi="Times New Roman" w:cs="Times New Roman"/>
          <w:color w:val="1F497D"/>
          <w:kern w:val="0"/>
          <w:sz w:val="22"/>
        </w:rPr>
      </w:pPr>
    </w:p>
    <w:p w14:paraId="601C7753"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Thank you for providing the details of the TA position and for considering my application. The course and responsibilities sound very interesting.</w:t>
      </w:r>
    </w:p>
    <w:p w14:paraId="3F1AA5F6"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C5D9D0A" w14:textId="4077947E"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However, since the TA job will be processed through the student helper system, I</w:t>
      </w:r>
      <w:r>
        <w:rPr>
          <w:rFonts w:ascii="Times New Roman" w:eastAsia="SimSun" w:hAnsi="Times New Roman" w:cs="Times New Roman"/>
          <w:color w:val="1F497D"/>
          <w:kern w:val="0"/>
          <w:sz w:val="22"/>
        </w:rPr>
        <w:t>’</w:t>
      </w:r>
      <w:r w:rsidRPr="00646FA0">
        <w:rPr>
          <w:rFonts w:ascii="Times New Roman" w:eastAsia="SimSun" w:hAnsi="Times New Roman" w:cs="Times New Roman"/>
          <w:color w:val="1F497D"/>
          <w:kern w:val="0"/>
          <w:sz w:val="22"/>
        </w:rPr>
        <w:t>m afraid I may not be available for this opportunity. Each student is limited to 100 hours for part-time work per year</w:t>
      </w:r>
      <w:r>
        <w:rPr>
          <w:rFonts w:ascii="Times New Roman" w:eastAsia="SimSun" w:hAnsi="Times New Roman" w:cs="Times New Roman" w:hint="eastAsia"/>
          <w:color w:val="1F497D"/>
          <w:kern w:val="0"/>
          <w:sz w:val="22"/>
        </w:rPr>
        <w:t xml:space="preserve"> due to university policy</w:t>
      </w:r>
      <w:r w:rsidRPr="00646FA0">
        <w:rPr>
          <w:rFonts w:ascii="Times New Roman" w:eastAsia="SimSun" w:hAnsi="Times New Roman" w:cs="Times New Roman"/>
          <w:color w:val="1F497D"/>
          <w:kern w:val="0"/>
          <w:sz w:val="22"/>
        </w:rPr>
        <w:t>, and I have already used up 80 hours of my quota this year.</w:t>
      </w:r>
    </w:p>
    <w:p w14:paraId="2E5E7E32"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A1C1DDA"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I appreciate your understanding, and I hope there may be other opportunities in the future.</w:t>
      </w:r>
    </w:p>
    <w:p w14:paraId="23B21E4C"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1C19EAD9"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34551"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829C384" w14:textId="77777777" w:rsidR="00646FA0" w:rsidRDefault="00646FA0" w:rsidP="00B36D19">
      <w:pPr>
        <w:widowControl/>
        <w:jc w:val="left"/>
        <w:rPr>
          <w:rFonts w:ascii="Times New Roman" w:eastAsia="SimSun" w:hAnsi="Times New Roman" w:cs="Times New Roman"/>
          <w:color w:val="1F497D"/>
          <w:kern w:val="0"/>
          <w:sz w:val="22"/>
        </w:rPr>
      </w:pPr>
    </w:p>
    <w:p w14:paraId="35EF74F9" w14:textId="77777777" w:rsidR="00646FA0" w:rsidRDefault="00646FA0" w:rsidP="00B36D19">
      <w:pPr>
        <w:widowControl/>
        <w:jc w:val="left"/>
        <w:rPr>
          <w:rFonts w:ascii="Times New Roman" w:eastAsia="SimSun" w:hAnsi="Times New Roman" w:cs="Times New Roman"/>
          <w:color w:val="1F497D"/>
          <w:kern w:val="0"/>
          <w:sz w:val="22"/>
        </w:rPr>
      </w:pPr>
    </w:p>
    <w:p w14:paraId="3AF194CE" w14:textId="353E6683" w:rsidR="00B36D19" w:rsidRDefault="00B36D19" w:rsidP="00B36D1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0E66C57" w14:textId="77777777" w:rsidR="00B36D19" w:rsidRDefault="00B36D19" w:rsidP="00B36D19">
      <w:pPr>
        <w:widowControl/>
        <w:ind w:firstLine="420"/>
        <w:jc w:val="left"/>
        <w:rPr>
          <w:rFonts w:ascii="Times New Roman" w:eastAsia="SimSun" w:hAnsi="Times New Roman" w:cs="Times New Roman"/>
          <w:color w:val="1F497D"/>
          <w:kern w:val="0"/>
          <w:sz w:val="22"/>
        </w:rPr>
      </w:pPr>
    </w:p>
    <w:p w14:paraId="09238F25" w14:textId="13B77909"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I hope this email finds you well. I recently heard that you are recruiting TAs for web editing-related courses, and I am very interested in learning more about this opportunity. Could you kindly provide me with details on which course this is for and whether the TA position is part of the student helper system within the </w:t>
      </w:r>
      <w:r>
        <w:rPr>
          <w:rFonts w:ascii="Times New Roman" w:eastAsia="SimSun" w:hAnsi="Times New Roman" w:cs="Times New Roman" w:hint="eastAsia"/>
          <w:color w:val="1F497D"/>
          <w:kern w:val="0"/>
          <w:sz w:val="22"/>
        </w:rPr>
        <w:t>university</w:t>
      </w:r>
      <w:r w:rsidRPr="00B36D19">
        <w:rPr>
          <w:rFonts w:ascii="Times New Roman" w:eastAsia="SimSun" w:hAnsi="Times New Roman" w:cs="Times New Roman"/>
          <w:color w:val="1F497D"/>
          <w:kern w:val="0"/>
          <w:sz w:val="22"/>
        </w:rPr>
        <w:t>?</w:t>
      </w:r>
    </w:p>
    <w:p w14:paraId="0D4805C8"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343722B5" w14:textId="77777777"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Additionally, I would like to know the specific duties of the TA for this course, such as how frequently TAs need to correct homework or exams, and whether attendance in the classroom is required. I have some basic knowledge of web editing and am eager to assist.</w:t>
      </w:r>
    </w:p>
    <w:p w14:paraId="3D5A57F2"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423B504C" w14:textId="79A4AD55"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For your reference, I have attached my </w:t>
      </w:r>
      <w:r>
        <w:rPr>
          <w:rFonts w:ascii="Times New Roman" w:eastAsia="SimSun" w:hAnsi="Times New Roman" w:cs="Times New Roman" w:hint="eastAsia"/>
          <w:color w:val="1F497D"/>
          <w:kern w:val="0"/>
          <w:sz w:val="22"/>
        </w:rPr>
        <w:t>CV</w:t>
      </w:r>
      <w:r w:rsidRPr="00B36D19">
        <w:rPr>
          <w:rFonts w:ascii="Times New Roman" w:eastAsia="SimSun" w:hAnsi="Times New Roman" w:cs="Times New Roman"/>
          <w:color w:val="1F497D"/>
          <w:kern w:val="0"/>
          <w:sz w:val="22"/>
        </w:rPr>
        <w:t xml:space="preserve"> and included a link to my personal homepage: </w:t>
      </w:r>
      <w:hyperlink r:id="rId74" w:tgtFrame="_new" w:history="1">
        <w:r w:rsidRPr="00B36D19">
          <w:rPr>
            <w:rStyle w:val="Hyperlink"/>
            <w:rFonts w:ascii="Times New Roman" w:eastAsia="SimSun" w:hAnsi="Times New Roman" w:cs="Times New Roman"/>
            <w:kern w:val="0"/>
            <w:sz w:val="22"/>
          </w:rPr>
          <w:t>https://liuchao-jin.github.io/</w:t>
        </w:r>
      </w:hyperlink>
      <w:r w:rsidRPr="00B36D19">
        <w:rPr>
          <w:rFonts w:ascii="Times New Roman" w:eastAsia="SimSun" w:hAnsi="Times New Roman" w:cs="Times New Roman"/>
          <w:color w:val="1F497D"/>
          <w:kern w:val="0"/>
          <w:sz w:val="22"/>
        </w:rPr>
        <w:t>. I would appreciate it if you could let me know whether I am suitable for this role.</w:t>
      </w:r>
    </w:p>
    <w:p w14:paraId="0B481A79"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78844594"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lastRenderedPageBreak/>
        <w:t>Thank you very much for your time, and I look forward to your response.</w:t>
      </w:r>
    </w:p>
    <w:p w14:paraId="12F4FD8B" w14:textId="77777777" w:rsidR="00B36D19" w:rsidRPr="00AF1050" w:rsidRDefault="00B36D19" w:rsidP="00B36D19">
      <w:pPr>
        <w:widowControl/>
        <w:ind w:firstLine="420"/>
        <w:jc w:val="left"/>
        <w:rPr>
          <w:rFonts w:ascii="Times New Roman" w:eastAsia="SimSun" w:hAnsi="Times New Roman" w:cs="Times New Roman"/>
          <w:color w:val="1F497D"/>
          <w:kern w:val="0"/>
          <w:sz w:val="22"/>
        </w:rPr>
      </w:pPr>
    </w:p>
    <w:p w14:paraId="5BAF86C7"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7D2637F"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D3641C" w14:textId="77777777" w:rsidR="00B36D19" w:rsidRDefault="00B36D19" w:rsidP="00FE022E">
      <w:pPr>
        <w:widowControl/>
        <w:jc w:val="left"/>
        <w:rPr>
          <w:rFonts w:ascii="Times New Roman" w:eastAsia="SimSun" w:hAnsi="Times New Roman" w:cs="Times New Roman"/>
          <w:color w:val="1F497D"/>
          <w:kern w:val="0"/>
          <w:sz w:val="22"/>
        </w:rPr>
      </w:pPr>
    </w:p>
    <w:p w14:paraId="6A8993A2" w14:textId="77777777" w:rsidR="00B36D19" w:rsidRDefault="00B36D19" w:rsidP="00FE022E">
      <w:pPr>
        <w:widowControl/>
        <w:jc w:val="left"/>
        <w:rPr>
          <w:rFonts w:ascii="Times New Roman" w:eastAsia="SimSun" w:hAnsi="Times New Roman" w:cs="Times New Roman"/>
          <w:color w:val="1F497D"/>
          <w:kern w:val="0"/>
          <w:sz w:val="22"/>
        </w:rPr>
      </w:pPr>
    </w:p>
    <w:p w14:paraId="214F2D1C" w14:textId="5DB45765" w:rsidR="00FE022E" w:rsidRDefault="00FE022E" w:rsidP="00FE02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5825C3B" w14:textId="77777777" w:rsidR="00FE022E" w:rsidRDefault="00FE022E" w:rsidP="00FE022E">
      <w:pPr>
        <w:widowControl/>
        <w:ind w:firstLine="420"/>
        <w:jc w:val="left"/>
        <w:rPr>
          <w:rFonts w:ascii="Times New Roman" w:eastAsia="SimSun" w:hAnsi="Times New Roman" w:cs="Times New Roman"/>
          <w:color w:val="1F497D"/>
          <w:kern w:val="0"/>
          <w:sz w:val="22"/>
        </w:rPr>
      </w:pPr>
    </w:p>
    <w:p w14:paraId="0F833107" w14:textId="760D1966" w:rsidR="00FE022E" w:rsidRDefault="00FE022E" w:rsidP="00FE022E">
      <w:pPr>
        <w:widowControl/>
        <w:ind w:firstLine="420"/>
        <w:jc w:val="left"/>
        <w:rPr>
          <w:rFonts w:ascii="Times New Roman" w:eastAsia="SimSun" w:hAnsi="Times New Roman" w:cs="Times New Roman"/>
          <w:color w:val="1F497D"/>
          <w:kern w:val="0"/>
          <w:sz w:val="22"/>
        </w:rPr>
      </w:pPr>
      <w:r w:rsidRPr="00FE022E">
        <w:rPr>
          <w:rFonts w:ascii="Times New Roman" w:eastAsia="SimSun" w:hAnsi="Times New Roman" w:cs="Times New Roman"/>
          <w:color w:val="1F497D"/>
          <w:kern w:val="0"/>
          <w:sz w:val="22"/>
        </w:rPr>
        <w:t xml:space="preserve">Thank you so much for </w:t>
      </w:r>
      <w:r>
        <w:rPr>
          <w:rFonts w:ascii="Times New Roman" w:eastAsia="SimSun" w:hAnsi="Times New Roman" w:cs="Times New Roman" w:hint="eastAsia"/>
          <w:color w:val="1F497D"/>
          <w:kern w:val="0"/>
          <w:sz w:val="22"/>
        </w:rPr>
        <w:t xml:space="preserve">your </w:t>
      </w:r>
      <w:r>
        <w:rPr>
          <w:rFonts w:ascii="Times New Roman" w:eastAsia="SimSun" w:hAnsi="Times New Roman" w:cs="Times New Roman"/>
          <w:color w:val="1F497D"/>
          <w:kern w:val="0"/>
          <w:sz w:val="22"/>
        </w:rPr>
        <w:t>patient</w:t>
      </w:r>
      <w:r>
        <w:rPr>
          <w:rFonts w:ascii="Times New Roman" w:eastAsia="SimSun" w:hAnsi="Times New Roman" w:cs="Times New Roman" w:hint="eastAsia"/>
          <w:color w:val="1F497D"/>
          <w:kern w:val="0"/>
          <w:sz w:val="22"/>
        </w:rPr>
        <w:t xml:space="preserve"> help to </w:t>
      </w:r>
      <w:r w:rsidRPr="00FE022E">
        <w:rPr>
          <w:rFonts w:ascii="Times New Roman" w:eastAsia="SimSun" w:hAnsi="Times New Roman" w:cs="Times New Roman"/>
          <w:color w:val="1F497D"/>
          <w:kern w:val="0"/>
          <w:sz w:val="22"/>
        </w:rPr>
        <w:t xml:space="preserve">submit the </w:t>
      </w:r>
      <w:r>
        <w:rPr>
          <w:rFonts w:ascii="Times New Roman" w:eastAsia="SimSun" w:hAnsi="Times New Roman" w:cs="Times New Roman" w:hint="eastAsia"/>
          <w:color w:val="1F497D"/>
          <w:kern w:val="0"/>
          <w:sz w:val="22"/>
        </w:rPr>
        <w:t>abstract</w:t>
      </w:r>
      <w:r w:rsidRPr="00FE022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Looking forward to the results. </w:t>
      </w:r>
    </w:p>
    <w:p w14:paraId="1071F0A4" w14:textId="77777777" w:rsidR="00FE022E" w:rsidRPr="00AF1050" w:rsidRDefault="00FE022E" w:rsidP="00FE022E">
      <w:pPr>
        <w:widowControl/>
        <w:ind w:firstLine="420"/>
        <w:jc w:val="left"/>
        <w:rPr>
          <w:rFonts w:ascii="Times New Roman" w:eastAsia="SimSun" w:hAnsi="Times New Roman" w:cs="Times New Roman"/>
          <w:color w:val="1F497D"/>
          <w:kern w:val="0"/>
          <w:sz w:val="22"/>
        </w:rPr>
      </w:pPr>
    </w:p>
    <w:p w14:paraId="36FC9363"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AF1F80"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919C64" w14:textId="77777777" w:rsidR="00FE022E" w:rsidRDefault="00FE022E" w:rsidP="003B20A2">
      <w:pPr>
        <w:widowControl/>
        <w:jc w:val="left"/>
        <w:rPr>
          <w:rFonts w:ascii="Times New Roman" w:eastAsia="SimSun" w:hAnsi="Times New Roman" w:cs="Times New Roman"/>
          <w:color w:val="1F497D"/>
          <w:kern w:val="0"/>
          <w:sz w:val="22"/>
        </w:rPr>
      </w:pPr>
    </w:p>
    <w:p w14:paraId="0965CBFC" w14:textId="77777777" w:rsidR="00FE022E" w:rsidRDefault="00FE022E" w:rsidP="003B20A2">
      <w:pPr>
        <w:widowControl/>
        <w:jc w:val="left"/>
        <w:rPr>
          <w:rFonts w:ascii="Times New Roman" w:eastAsia="SimSun" w:hAnsi="Times New Roman" w:cs="Times New Roman"/>
          <w:color w:val="1F497D"/>
          <w:kern w:val="0"/>
          <w:sz w:val="22"/>
        </w:rPr>
      </w:pPr>
    </w:p>
    <w:p w14:paraId="6F41ADE8" w14:textId="0229671F"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张</w:t>
      </w:r>
      <w:r>
        <w:rPr>
          <w:rFonts w:ascii="Times New Roman" w:eastAsia="SimSun" w:hAnsi="Times New Roman" w:cs="Times New Roman" w:hint="eastAsia"/>
          <w:color w:val="1F497D"/>
          <w:kern w:val="0"/>
          <w:sz w:val="22"/>
        </w:rPr>
        <w:t>老师</w:t>
      </w:r>
      <w:r w:rsidRPr="003B20A2">
        <w:rPr>
          <w:rFonts w:ascii="Times New Roman" w:eastAsia="SimSun" w:hAnsi="Times New Roman" w:cs="Times New Roman"/>
          <w:color w:val="1F497D"/>
          <w:kern w:val="0"/>
          <w:sz w:val="22"/>
        </w:rPr>
        <w:t>您好，</w:t>
      </w:r>
    </w:p>
    <w:p w14:paraId="45B996AA"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提醒！现随邮件附上我的个人简历，请查收。如有其他需要补充的信息，请随时告知。</w:t>
      </w:r>
    </w:p>
    <w:p w14:paraId="7BD5DB7C"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期待学院和学校的进一步通知，也希望能顺利参会。</w:t>
      </w:r>
    </w:p>
    <w:p w14:paraId="56521B2F" w14:textId="16CC7184"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工作，祝一切顺利！</w:t>
      </w:r>
    </w:p>
    <w:p w14:paraId="26E9ACB9" w14:textId="77777777"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此致</w:t>
      </w:r>
      <w:r w:rsidRPr="003B20A2">
        <w:rPr>
          <w:rFonts w:ascii="Times New Roman" w:eastAsia="SimSun" w:hAnsi="Times New Roman" w:cs="Times New Roman"/>
          <w:color w:val="1F497D"/>
          <w:kern w:val="0"/>
          <w:sz w:val="22"/>
        </w:rPr>
        <w:br/>
      </w:r>
      <w:r w:rsidRPr="003B20A2">
        <w:rPr>
          <w:rFonts w:ascii="Times New Roman" w:eastAsia="SimSun" w:hAnsi="Times New Roman" w:cs="Times New Roman"/>
          <w:color w:val="1F497D"/>
          <w:kern w:val="0"/>
          <w:sz w:val="22"/>
        </w:rPr>
        <w:t>金刘超</w:t>
      </w:r>
    </w:p>
    <w:p w14:paraId="3DA9CBDF" w14:textId="77777777" w:rsidR="003B20A2" w:rsidRDefault="003B20A2" w:rsidP="00AF1050">
      <w:pPr>
        <w:widowControl/>
        <w:jc w:val="left"/>
        <w:rPr>
          <w:rFonts w:ascii="Times New Roman" w:eastAsia="SimSun" w:hAnsi="Times New Roman" w:cs="Times New Roman"/>
          <w:color w:val="1F497D"/>
          <w:kern w:val="0"/>
          <w:sz w:val="22"/>
        </w:rPr>
      </w:pPr>
    </w:p>
    <w:p w14:paraId="1271BD50" w14:textId="77777777" w:rsidR="003B20A2" w:rsidRDefault="003B20A2" w:rsidP="00AF1050">
      <w:pPr>
        <w:widowControl/>
        <w:jc w:val="left"/>
        <w:rPr>
          <w:rFonts w:ascii="Times New Roman" w:eastAsia="SimSun" w:hAnsi="Times New Roman" w:cs="Times New Roman"/>
          <w:color w:val="1F497D"/>
          <w:kern w:val="0"/>
          <w:sz w:val="22"/>
        </w:rPr>
      </w:pPr>
    </w:p>
    <w:p w14:paraId="603F5BBE" w14:textId="35FEFE62" w:rsidR="00AF1050" w:rsidRDefault="00AF1050" w:rsidP="00AF10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AF7EA2" w14:textId="77777777" w:rsidR="00AF1050" w:rsidRDefault="00AF1050" w:rsidP="00AF1050">
      <w:pPr>
        <w:widowControl/>
        <w:ind w:firstLine="420"/>
        <w:jc w:val="left"/>
        <w:rPr>
          <w:rFonts w:ascii="Times New Roman" w:eastAsia="SimSun" w:hAnsi="Times New Roman" w:cs="Times New Roman"/>
          <w:color w:val="1F497D"/>
          <w:kern w:val="0"/>
          <w:sz w:val="22"/>
        </w:rPr>
      </w:pPr>
    </w:p>
    <w:p w14:paraId="5C97E5F3"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I am pleased to share some good news with you! My application for the 2024 National Natural Science Foundation of China (NSFC) – Basic Research Scheme for PhD Students has passed the internal selection and has been selected for formal submission to the NSFC.</w:t>
      </w:r>
    </w:p>
    <w:p w14:paraId="4A5D8FA4"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025C63CB"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This success would not have been possible without your continuous support and guidance. I want to sincerely thank you for your help throughout the process.</w:t>
      </w:r>
    </w:p>
    <w:p w14:paraId="2D6D14BA"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11CAD716"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AA10E1"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54C6B0" w14:textId="77777777" w:rsidR="00AF1050" w:rsidRDefault="00AF1050" w:rsidP="00A25C44">
      <w:pPr>
        <w:widowControl/>
        <w:jc w:val="left"/>
        <w:rPr>
          <w:rFonts w:ascii="Times New Roman" w:eastAsia="SimSun" w:hAnsi="Times New Roman" w:cs="Times New Roman"/>
          <w:color w:val="1F497D"/>
          <w:kern w:val="0"/>
          <w:sz w:val="22"/>
        </w:rPr>
      </w:pPr>
    </w:p>
    <w:p w14:paraId="1C46B94C" w14:textId="77777777" w:rsidR="00AF1050" w:rsidRDefault="00AF1050" w:rsidP="00A25C44">
      <w:pPr>
        <w:widowControl/>
        <w:jc w:val="left"/>
        <w:rPr>
          <w:rFonts w:ascii="Times New Roman" w:eastAsia="SimSun" w:hAnsi="Times New Roman" w:cs="Times New Roman"/>
          <w:color w:val="1F497D"/>
          <w:kern w:val="0"/>
          <w:sz w:val="22"/>
        </w:rPr>
      </w:pPr>
    </w:p>
    <w:p w14:paraId="5D852FCC" w14:textId="515746DF"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A25C44">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59879A5F"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53818A78" w14:textId="07632135"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Thank you for the notification and the opportunity to proceed with the formal submission to the NSFC. I would like to confirm my intention to proceed with the submission. Below is the required information for the NSFC ES account creation:</w:t>
      </w:r>
    </w:p>
    <w:p w14:paraId="2BA9F0FE" w14:textId="77777777" w:rsidR="00A25C44" w:rsidRPr="00A25C44" w:rsidRDefault="00A25C44" w:rsidP="00A25C44">
      <w:pPr>
        <w:pStyle w:val="ListParagraph"/>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Full name: Liuchao Jin (</w:t>
      </w:r>
      <w:r w:rsidRPr="00A25C44">
        <w:rPr>
          <w:rFonts w:ascii="Times New Roman" w:eastAsia="SimSun" w:hAnsi="Times New Roman" w:cs="Times New Roman"/>
          <w:color w:val="1F497D"/>
          <w:kern w:val="0"/>
          <w:sz w:val="22"/>
        </w:rPr>
        <w:t>金刘超</w:t>
      </w:r>
      <w:r w:rsidRPr="00A25C44">
        <w:rPr>
          <w:rFonts w:ascii="Times New Roman" w:eastAsia="SimSun" w:hAnsi="Times New Roman" w:cs="Times New Roman"/>
          <w:color w:val="1F497D"/>
          <w:kern w:val="0"/>
          <w:sz w:val="22"/>
        </w:rPr>
        <w:t>)</w:t>
      </w:r>
    </w:p>
    <w:p w14:paraId="318EFA1F" w14:textId="77777777" w:rsidR="00A25C44" w:rsidRPr="00A25C44" w:rsidRDefault="00A25C44" w:rsidP="00A25C44">
      <w:pPr>
        <w:pStyle w:val="ListParagraph"/>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lastRenderedPageBreak/>
        <w:t>Affiliating department: Department of Mechanical and Automation Engineering (</w:t>
      </w:r>
      <w:r w:rsidRPr="00A25C44">
        <w:rPr>
          <w:rFonts w:ascii="Times New Roman" w:eastAsia="SimSun" w:hAnsi="Times New Roman" w:cs="Times New Roman"/>
          <w:color w:val="1F497D"/>
          <w:kern w:val="0"/>
          <w:sz w:val="22"/>
        </w:rPr>
        <w:t>机械与自动化系</w:t>
      </w:r>
      <w:r w:rsidRPr="00A25C44">
        <w:rPr>
          <w:rFonts w:ascii="Times New Roman" w:eastAsia="SimSun" w:hAnsi="Times New Roman" w:cs="Times New Roman"/>
          <w:color w:val="1F497D"/>
          <w:kern w:val="0"/>
          <w:sz w:val="22"/>
        </w:rPr>
        <w:t>)</w:t>
      </w:r>
    </w:p>
    <w:p w14:paraId="551E336E" w14:textId="158EB9FF" w:rsidR="00A25C44" w:rsidRPr="00A25C44" w:rsidRDefault="00A25C44" w:rsidP="00A25C44">
      <w:pPr>
        <w:pStyle w:val="ListParagraph"/>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Email address: </w:t>
      </w:r>
      <w:hyperlink r:id="rId75" w:history="1">
        <w:r w:rsidRPr="00A25C44">
          <w:rPr>
            <w:rFonts w:ascii="Times New Roman" w:hAnsi="Times New Roman" w:cs="Times New Roman"/>
            <w:color w:val="1F497D"/>
          </w:rPr>
          <w:t>liuchao.jin@link.cuhk.edu.hk</w:t>
        </w:r>
      </w:hyperlink>
    </w:p>
    <w:p w14:paraId="1E2F493A" w14:textId="77777777" w:rsidR="00A25C44" w:rsidRPr="00A25C44" w:rsidRDefault="00A25C44" w:rsidP="00A25C44">
      <w:pPr>
        <w:pStyle w:val="ListParagraph"/>
        <w:widowControl/>
        <w:ind w:left="360"/>
        <w:jc w:val="left"/>
        <w:rPr>
          <w:rFonts w:ascii="Times New Roman" w:eastAsia="SimSun" w:hAnsi="Times New Roman" w:cs="Times New Roman"/>
          <w:color w:val="1F497D"/>
          <w:kern w:val="0"/>
          <w:sz w:val="22"/>
        </w:rPr>
      </w:pPr>
    </w:p>
    <w:p w14:paraId="02A7D756"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I will work on preparing the required documents and ensure that they are submitted by the specified deadlines.</w:t>
      </w:r>
    </w:p>
    <w:p w14:paraId="7BFC9F95"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55DAA123" w14:textId="02B84A02"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A25C44">
        <w:rPr>
          <w:rFonts w:ascii="Times New Roman" w:eastAsia="SimSun" w:hAnsi="Times New Roman" w:cs="Times New Roman"/>
          <w:color w:val="1F497D"/>
          <w:kern w:val="0"/>
          <w:sz w:val="22"/>
        </w:rPr>
        <w:t>. Should you need any further information, please feel free to let me know.</w:t>
      </w:r>
    </w:p>
    <w:p w14:paraId="2A210BAE"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3F6497BA"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1D9683"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0161C1D" w14:textId="77777777" w:rsidR="00A25C44" w:rsidRDefault="00A25C44" w:rsidP="00A25C44">
      <w:pPr>
        <w:widowControl/>
        <w:jc w:val="left"/>
        <w:rPr>
          <w:rFonts w:ascii="Times New Roman" w:eastAsia="SimSun" w:hAnsi="Times New Roman" w:cs="Times New Roman"/>
          <w:color w:val="1F497D"/>
          <w:kern w:val="0"/>
          <w:sz w:val="22"/>
        </w:rPr>
      </w:pPr>
    </w:p>
    <w:p w14:paraId="3985CFE4" w14:textId="77777777" w:rsidR="00A25C44" w:rsidRDefault="00A25C44" w:rsidP="00A25C44">
      <w:pPr>
        <w:widowControl/>
        <w:jc w:val="left"/>
        <w:rPr>
          <w:rFonts w:ascii="Times New Roman" w:eastAsia="SimSun" w:hAnsi="Times New Roman" w:cs="Times New Roman"/>
          <w:color w:val="1F497D"/>
          <w:kern w:val="0"/>
          <w:sz w:val="22"/>
        </w:rPr>
      </w:pPr>
    </w:p>
    <w:p w14:paraId="79CB15D7" w14:textId="1B41772E"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11E571"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390C35A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Thank you very much for the invitation. I will </w:t>
      </w:r>
      <w:proofErr w:type="gramStart"/>
      <w:r w:rsidRPr="00A25C44">
        <w:rPr>
          <w:rFonts w:ascii="Times New Roman" w:eastAsia="SimSun" w:hAnsi="Times New Roman" w:cs="Times New Roman"/>
          <w:color w:val="1F497D"/>
          <w:kern w:val="0"/>
          <w:sz w:val="22"/>
        </w:rPr>
        <w:t>join</w:t>
      </w:r>
      <w:proofErr w:type="gramEnd"/>
      <w:r w:rsidRPr="00A25C44">
        <w:rPr>
          <w:rFonts w:ascii="Times New Roman" w:eastAsia="SimSun" w:hAnsi="Times New Roman" w:cs="Times New Roman"/>
          <w:color w:val="1F497D"/>
          <w:kern w:val="0"/>
          <w:sz w:val="22"/>
        </w:rPr>
        <w:t xml:space="preserve"> the lunch tomorrow at the CCC Staff Canteen after the seminar.</w:t>
      </w:r>
    </w:p>
    <w:p w14:paraId="2473E36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3DCA6122" w14:textId="0CE87B35"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Looking forward to it!</w:t>
      </w:r>
    </w:p>
    <w:p w14:paraId="76524DF9"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17FD3CD5"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1364EF"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CE312E" w14:textId="77777777" w:rsidR="00A25C44" w:rsidRDefault="00A25C44" w:rsidP="0088425E">
      <w:pPr>
        <w:widowControl/>
        <w:jc w:val="left"/>
        <w:rPr>
          <w:rFonts w:ascii="Times New Roman" w:eastAsia="SimSun" w:hAnsi="Times New Roman" w:cs="Times New Roman"/>
          <w:color w:val="1F497D"/>
          <w:kern w:val="0"/>
          <w:sz w:val="22"/>
        </w:rPr>
      </w:pPr>
    </w:p>
    <w:p w14:paraId="2F2356F1" w14:textId="77777777" w:rsidR="00A25C44" w:rsidRDefault="00A25C44" w:rsidP="0088425E">
      <w:pPr>
        <w:widowControl/>
        <w:jc w:val="left"/>
        <w:rPr>
          <w:rFonts w:ascii="Times New Roman" w:eastAsia="SimSun" w:hAnsi="Times New Roman" w:cs="Times New Roman"/>
          <w:color w:val="1F497D"/>
          <w:kern w:val="0"/>
          <w:sz w:val="22"/>
        </w:rPr>
      </w:pPr>
    </w:p>
    <w:p w14:paraId="1F0833D3" w14:textId="2A4188A1" w:rsidR="0088425E" w:rsidRDefault="0088425E" w:rsidP="0088425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8B8E01A" w14:textId="77777777" w:rsidR="0088425E" w:rsidRDefault="0088425E" w:rsidP="0088425E">
      <w:pPr>
        <w:widowControl/>
        <w:ind w:firstLine="420"/>
        <w:jc w:val="left"/>
        <w:rPr>
          <w:rFonts w:ascii="Times New Roman" w:eastAsia="SimSun" w:hAnsi="Times New Roman" w:cs="Times New Roman"/>
          <w:color w:val="1F497D"/>
          <w:kern w:val="0"/>
          <w:sz w:val="22"/>
        </w:rPr>
      </w:pPr>
    </w:p>
    <w:p w14:paraId="6D0B031C" w14:textId="6BE16324" w:rsidR="0088425E" w:rsidRPr="0088425E" w:rsidRDefault="0088425E" w:rsidP="0088425E">
      <w:pPr>
        <w:widowControl/>
        <w:ind w:firstLine="420"/>
        <w:jc w:val="left"/>
        <w:rPr>
          <w:rFonts w:ascii="Times New Roman" w:eastAsia="SimSun" w:hAnsi="Times New Roman" w:cs="Times New Roman"/>
          <w:color w:val="1F497D"/>
          <w:kern w:val="0"/>
          <w:sz w:val="22"/>
        </w:rPr>
      </w:pPr>
      <w:r w:rsidRPr="0088425E">
        <w:rPr>
          <w:rFonts w:ascii="Times New Roman" w:eastAsia="SimSun" w:hAnsi="Times New Roman" w:cs="Times New Roman"/>
          <w:color w:val="1F497D"/>
          <w:kern w:val="0"/>
          <w:sz w:val="22"/>
        </w:rPr>
        <w:t xml:space="preserve">Your guidance and support throughout the process have been invaluable, and I truly appreciate the time and effort you dedicated to this </w:t>
      </w:r>
      <w:r>
        <w:rPr>
          <w:rFonts w:ascii="Times New Roman" w:eastAsia="SimSun" w:hAnsi="Times New Roman" w:cs="Times New Roman" w:hint="eastAsia"/>
          <w:color w:val="1F497D"/>
          <w:kern w:val="0"/>
          <w:sz w:val="22"/>
        </w:rPr>
        <w:t>process</w:t>
      </w:r>
      <w:r w:rsidRPr="0088425E">
        <w:rPr>
          <w:rFonts w:ascii="Times New Roman" w:eastAsia="SimSun" w:hAnsi="Times New Roman" w:cs="Times New Roman"/>
          <w:color w:val="1F497D"/>
          <w:kern w:val="0"/>
          <w:sz w:val="22"/>
        </w:rPr>
        <w:t>.</w:t>
      </w:r>
    </w:p>
    <w:p w14:paraId="198EAF67" w14:textId="77777777" w:rsidR="0088425E" w:rsidRPr="008748CC" w:rsidRDefault="0088425E" w:rsidP="0088425E">
      <w:pPr>
        <w:widowControl/>
        <w:ind w:firstLine="420"/>
        <w:jc w:val="left"/>
        <w:rPr>
          <w:rFonts w:ascii="Times New Roman" w:eastAsia="SimSun" w:hAnsi="Times New Roman" w:cs="Times New Roman"/>
          <w:color w:val="1F497D"/>
          <w:kern w:val="0"/>
          <w:sz w:val="22"/>
        </w:rPr>
      </w:pPr>
    </w:p>
    <w:p w14:paraId="3567C923"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9C171C"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FDBD5A" w14:textId="77777777" w:rsidR="0088425E" w:rsidRDefault="0088425E" w:rsidP="008265E7">
      <w:pPr>
        <w:widowControl/>
        <w:jc w:val="left"/>
        <w:rPr>
          <w:rFonts w:ascii="Times New Roman" w:eastAsia="SimSun" w:hAnsi="Times New Roman" w:cs="Times New Roman"/>
          <w:color w:val="1F497D"/>
          <w:kern w:val="0"/>
          <w:sz w:val="22"/>
        </w:rPr>
      </w:pPr>
    </w:p>
    <w:p w14:paraId="01EDE8CA" w14:textId="77777777" w:rsidR="0088425E" w:rsidRDefault="0088425E" w:rsidP="008265E7">
      <w:pPr>
        <w:widowControl/>
        <w:jc w:val="left"/>
        <w:rPr>
          <w:rFonts w:ascii="Times New Roman" w:eastAsia="SimSun" w:hAnsi="Times New Roman" w:cs="Times New Roman"/>
          <w:color w:val="1F497D"/>
          <w:kern w:val="0"/>
          <w:sz w:val="22"/>
        </w:rPr>
      </w:pPr>
    </w:p>
    <w:p w14:paraId="49D45A6C" w14:textId="6A560AEC"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729DB96C" w14:textId="77777777" w:rsidR="008265E7" w:rsidRDefault="008265E7" w:rsidP="008265E7">
      <w:pPr>
        <w:widowControl/>
        <w:ind w:firstLine="420"/>
        <w:jc w:val="left"/>
        <w:rPr>
          <w:rFonts w:ascii="Times New Roman" w:eastAsia="SimSun" w:hAnsi="Times New Roman" w:cs="Times New Roman"/>
          <w:color w:val="1F497D"/>
          <w:kern w:val="0"/>
          <w:sz w:val="22"/>
        </w:rPr>
      </w:pPr>
    </w:p>
    <w:p w14:paraId="535323B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感谢您的回复。我已将系统中要求的信息以及我的简历附件发送给您，具体如下：</w:t>
      </w:r>
    </w:p>
    <w:p w14:paraId="378E4926"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6899019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信息：</w:t>
      </w:r>
    </w:p>
    <w:p w14:paraId="50DE959B"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姓名：金刘超</w:t>
      </w:r>
    </w:p>
    <w:p w14:paraId="061E4B6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性别：男</w:t>
      </w:r>
    </w:p>
    <w:p w14:paraId="533F7E1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出生年月：</w:t>
      </w:r>
      <w:r w:rsidRPr="008265E7">
        <w:rPr>
          <w:rFonts w:ascii="Times New Roman" w:eastAsia="SimSun" w:hAnsi="Times New Roman" w:cs="Times New Roman"/>
          <w:color w:val="1F497D"/>
          <w:kern w:val="0"/>
          <w:sz w:val="22"/>
        </w:rPr>
        <w:t>1999-11-20</w:t>
      </w:r>
    </w:p>
    <w:p w14:paraId="45D42F3D"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身份证</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护照号：</w:t>
      </w:r>
      <w:r w:rsidRPr="008265E7">
        <w:rPr>
          <w:rFonts w:ascii="Times New Roman" w:eastAsia="SimSun" w:hAnsi="Times New Roman" w:cs="Times New Roman"/>
          <w:color w:val="1F497D"/>
          <w:kern w:val="0"/>
          <w:sz w:val="22"/>
        </w:rPr>
        <w:t>330681199911205436</w:t>
      </w:r>
    </w:p>
    <w:p w14:paraId="7825019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lastRenderedPageBreak/>
        <w:t>参加的分论坛：前沿交叉科学研究中心</w:t>
      </w:r>
    </w:p>
    <w:p w14:paraId="3EB9D95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会方式：线下</w:t>
      </w:r>
    </w:p>
    <w:p w14:paraId="7AD2B06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邮件地址：</w:t>
      </w:r>
      <w:r w:rsidRPr="008265E7">
        <w:rPr>
          <w:rFonts w:ascii="Times New Roman" w:eastAsia="SimSun" w:hAnsi="Times New Roman" w:cs="Times New Roman"/>
          <w:color w:val="1F497D"/>
          <w:kern w:val="0"/>
          <w:sz w:val="22"/>
        </w:rPr>
        <w:t>liuchao.iin@link.cuhk.edu.hk</w:t>
      </w:r>
    </w:p>
    <w:p w14:paraId="7FC606D4"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微信号：</w:t>
      </w:r>
      <w:proofErr w:type="spellStart"/>
      <w:r w:rsidRPr="008265E7">
        <w:rPr>
          <w:rFonts w:ascii="Times New Roman" w:eastAsia="SimSun" w:hAnsi="Times New Roman" w:cs="Times New Roman"/>
          <w:color w:val="1F497D"/>
          <w:kern w:val="0"/>
          <w:sz w:val="22"/>
        </w:rPr>
        <w:t>Liuchao_Jin</w:t>
      </w:r>
      <w:proofErr w:type="spellEnd"/>
    </w:p>
    <w:p w14:paraId="6B00E1D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博士毕业学校：香港中文大学</w:t>
      </w:r>
    </w:p>
    <w:p w14:paraId="1BE49B1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毕业时间：</w:t>
      </w:r>
      <w:proofErr w:type="gramStart"/>
      <w:r w:rsidRPr="008265E7">
        <w:rPr>
          <w:rFonts w:ascii="Times New Roman" w:eastAsia="SimSun" w:hAnsi="Times New Roman" w:cs="Times New Roman"/>
          <w:color w:val="1F497D"/>
          <w:kern w:val="0"/>
          <w:sz w:val="22"/>
        </w:rPr>
        <w:t>2025</w:t>
      </w:r>
      <w:r w:rsidRPr="008265E7">
        <w:rPr>
          <w:rFonts w:ascii="Times New Roman" w:eastAsia="SimSun" w:hAnsi="Times New Roman" w:cs="Times New Roman"/>
          <w:color w:val="1F497D"/>
          <w:kern w:val="0"/>
          <w:sz w:val="22"/>
        </w:rPr>
        <w:t>年</w:t>
      </w:r>
      <w:r w:rsidRPr="008265E7">
        <w:rPr>
          <w:rFonts w:ascii="Times New Roman" w:eastAsia="SimSun" w:hAnsi="Times New Roman" w:cs="Times New Roman"/>
          <w:color w:val="1F497D"/>
          <w:kern w:val="0"/>
          <w:sz w:val="22"/>
        </w:rPr>
        <w:t>7</w:t>
      </w:r>
      <w:r w:rsidRPr="008265E7">
        <w:rPr>
          <w:rFonts w:ascii="Times New Roman" w:eastAsia="SimSun" w:hAnsi="Times New Roman" w:cs="Times New Roman"/>
          <w:color w:val="1F497D"/>
          <w:kern w:val="0"/>
          <w:sz w:val="22"/>
        </w:rPr>
        <w:t>月</w:t>
      </w:r>
      <w:proofErr w:type="gramEnd"/>
    </w:p>
    <w:p w14:paraId="2C1EC5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工作单位：南方科技大学、深圳大学</w:t>
      </w:r>
    </w:p>
    <w:p w14:paraId="337E566A"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岗位</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职务：访问学者</w:t>
      </w:r>
    </w:p>
    <w:p w14:paraId="10C5F3E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研究方向：</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数字材料、智能材料与结构</w:t>
      </w:r>
    </w:p>
    <w:p w14:paraId="152AC52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报告题目：基于机器学习的数字材料逆向设计</w:t>
      </w:r>
    </w:p>
    <w:p w14:paraId="24D93F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主要科研工作介绍：我的主要科研工作集中在通过机器学习和计算方法设计和分析数字材料，应用于材料科学、</w:t>
      </w:r>
      <w:proofErr w:type="gramStart"/>
      <w:r w:rsidRPr="008265E7">
        <w:rPr>
          <w:rFonts w:ascii="Times New Roman" w:eastAsia="SimSun" w:hAnsi="Times New Roman" w:cs="Times New Roman"/>
          <w:color w:val="1F497D"/>
          <w:kern w:val="0"/>
          <w:sz w:val="22"/>
        </w:rPr>
        <w:t>增材制造</w:t>
      </w:r>
      <w:proofErr w:type="gramEnd"/>
      <w:r w:rsidRPr="008265E7">
        <w:rPr>
          <w:rFonts w:ascii="Times New Roman" w:eastAsia="SimSun" w:hAnsi="Times New Roman" w:cs="Times New Roman"/>
          <w:color w:val="1F497D"/>
          <w:kern w:val="0"/>
          <w:sz w:val="22"/>
        </w:rPr>
        <w:t>和软体机器人领域。我采用逆向设计方法优化分层结构的应变场和模量可调性，整合了有限元分析、数字光处理、</w:t>
      </w:r>
      <w:proofErr w:type="gramStart"/>
      <w:r w:rsidRPr="008265E7">
        <w:rPr>
          <w:rFonts w:ascii="Times New Roman" w:eastAsia="SimSun" w:hAnsi="Times New Roman" w:cs="Times New Roman"/>
          <w:color w:val="1F497D"/>
          <w:kern w:val="0"/>
          <w:sz w:val="22"/>
        </w:rPr>
        <w:t>多材料</w:t>
      </w:r>
      <w:proofErr w:type="gramEnd"/>
      <w:r w:rsidRPr="008265E7">
        <w:rPr>
          <w:rFonts w:ascii="Times New Roman" w:eastAsia="SimSun" w:hAnsi="Times New Roman" w:cs="Times New Roman"/>
          <w:color w:val="1F497D"/>
          <w:kern w:val="0"/>
          <w:sz w:val="22"/>
        </w:rPr>
        <w:t>设计等技术。最近的工作包括利用机器学习推动</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技术的发展，以及开发能量高效材料的优化框架。</w:t>
      </w:r>
    </w:p>
    <w:p w14:paraId="3D58B5E7"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4B6C2C17" w14:textId="0F4726A1" w:rsid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再次感谢您的帮助，期待技术中心能帮我解决这个上传问题。</w:t>
      </w:r>
    </w:p>
    <w:p w14:paraId="47F1A606" w14:textId="77777777" w:rsidR="008265E7" w:rsidRPr="004A7B89" w:rsidRDefault="008265E7" w:rsidP="008265E7">
      <w:pPr>
        <w:widowControl/>
        <w:ind w:firstLine="420"/>
        <w:jc w:val="left"/>
        <w:rPr>
          <w:rFonts w:ascii="Times New Roman" w:eastAsia="SimSun" w:hAnsi="Times New Roman" w:cs="Times New Roman"/>
          <w:color w:val="1F497D"/>
          <w:kern w:val="0"/>
          <w:sz w:val="22"/>
        </w:rPr>
      </w:pPr>
    </w:p>
    <w:p w14:paraId="0FE459A8" w14:textId="77777777"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465039B4" w14:textId="77777777" w:rsidR="008265E7"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0427C8F9" w14:textId="77777777" w:rsidR="008265E7" w:rsidRDefault="008265E7" w:rsidP="00783F58">
      <w:pPr>
        <w:widowControl/>
        <w:jc w:val="left"/>
        <w:rPr>
          <w:rFonts w:ascii="Times New Roman" w:eastAsia="SimSun" w:hAnsi="Times New Roman" w:cs="Times New Roman"/>
          <w:color w:val="1F497D"/>
          <w:kern w:val="0"/>
          <w:sz w:val="22"/>
        </w:rPr>
      </w:pPr>
    </w:p>
    <w:p w14:paraId="442490D0" w14:textId="77777777" w:rsidR="008265E7" w:rsidRDefault="008265E7" w:rsidP="00783F58">
      <w:pPr>
        <w:widowControl/>
        <w:jc w:val="left"/>
        <w:rPr>
          <w:rFonts w:ascii="Times New Roman" w:eastAsia="SimSun" w:hAnsi="Times New Roman" w:cs="Times New Roman"/>
          <w:color w:val="1F497D"/>
          <w:kern w:val="0"/>
          <w:sz w:val="22"/>
        </w:rPr>
      </w:pPr>
    </w:p>
    <w:p w14:paraId="22ED1FD4" w14:textId="0555B59A"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6A5425A8" w14:textId="77777777" w:rsidR="00783F58" w:rsidRDefault="00783F58" w:rsidP="00783F58">
      <w:pPr>
        <w:widowControl/>
        <w:ind w:firstLine="420"/>
        <w:jc w:val="left"/>
        <w:rPr>
          <w:rFonts w:ascii="Times New Roman" w:eastAsia="SimSun" w:hAnsi="Times New Roman" w:cs="Times New Roman"/>
          <w:color w:val="1F497D"/>
          <w:kern w:val="0"/>
          <w:sz w:val="22"/>
        </w:rPr>
      </w:pPr>
    </w:p>
    <w:p w14:paraId="7C2C7D5B"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感谢您的建议。我已经尝试使用我电脑上的</w:t>
      </w:r>
      <w:r w:rsidRPr="00783F58">
        <w:rPr>
          <w:rFonts w:ascii="Times New Roman" w:eastAsia="SimSun" w:hAnsi="Times New Roman" w:cs="Times New Roman"/>
          <w:color w:val="1F497D"/>
          <w:kern w:val="0"/>
          <w:sz w:val="22"/>
        </w:rPr>
        <w:t>Chrome</w:t>
      </w:r>
      <w:r w:rsidRPr="00783F58">
        <w:rPr>
          <w:rFonts w:ascii="Times New Roman" w:eastAsia="SimSun" w:hAnsi="Times New Roman" w:cs="Times New Roman"/>
          <w:color w:val="1F497D"/>
          <w:kern w:val="0"/>
          <w:sz w:val="22"/>
        </w:rPr>
        <w:t>和</w:t>
      </w:r>
      <w:r w:rsidRPr="00783F58">
        <w:rPr>
          <w:rFonts w:ascii="Times New Roman" w:eastAsia="SimSun" w:hAnsi="Times New Roman" w:cs="Times New Roman"/>
          <w:color w:val="1F497D"/>
          <w:kern w:val="0"/>
          <w:sz w:val="22"/>
        </w:rPr>
        <w:t>Edge</w:t>
      </w:r>
      <w:r w:rsidRPr="00783F58">
        <w:rPr>
          <w:rFonts w:ascii="Times New Roman" w:eastAsia="SimSun" w:hAnsi="Times New Roman" w:cs="Times New Roman"/>
          <w:color w:val="1F497D"/>
          <w:kern w:val="0"/>
          <w:sz w:val="22"/>
        </w:rPr>
        <w:t>浏览器，但在上传简历时，依然卡在</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稍等</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文件始终无法上传。而且不上传简历的话，无法更新其他信息，因为每次点击提交时，系统都会弹出</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上传简历</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框。这也是为什么我之前没有完成提交申请。</w:t>
      </w:r>
    </w:p>
    <w:p w14:paraId="51D2116E"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p>
    <w:p w14:paraId="604EE041" w14:textId="02F38F18" w:rsid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请问我可以将表格中要求的信息直接发送给您吗？再次感谢您的帮助！</w:t>
      </w:r>
    </w:p>
    <w:p w14:paraId="2BA66EE7" w14:textId="77777777" w:rsidR="00783F58" w:rsidRPr="004A7B89" w:rsidRDefault="00783F58" w:rsidP="00783F58">
      <w:pPr>
        <w:widowControl/>
        <w:ind w:firstLine="420"/>
        <w:jc w:val="left"/>
        <w:rPr>
          <w:rFonts w:ascii="Times New Roman" w:eastAsia="SimSun" w:hAnsi="Times New Roman" w:cs="Times New Roman"/>
          <w:color w:val="1F497D"/>
          <w:kern w:val="0"/>
          <w:sz w:val="22"/>
        </w:rPr>
      </w:pPr>
    </w:p>
    <w:p w14:paraId="36E64093" w14:textId="77777777"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A48193A" w14:textId="77777777" w:rsidR="00783F58"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86BB2E" w14:textId="77777777" w:rsidR="00783F58" w:rsidRDefault="00783F58" w:rsidP="004A7B89">
      <w:pPr>
        <w:widowControl/>
        <w:jc w:val="left"/>
        <w:rPr>
          <w:rFonts w:ascii="Times New Roman" w:eastAsia="SimSun" w:hAnsi="Times New Roman" w:cs="Times New Roman"/>
          <w:color w:val="1F497D"/>
          <w:kern w:val="0"/>
          <w:sz w:val="22"/>
        </w:rPr>
      </w:pPr>
    </w:p>
    <w:p w14:paraId="607B455B" w14:textId="77777777" w:rsidR="00783F58" w:rsidRDefault="00783F58" w:rsidP="004A7B89">
      <w:pPr>
        <w:widowControl/>
        <w:jc w:val="left"/>
        <w:rPr>
          <w:rFonts w:ascii="Times New Roman" w:eastAsia="SimSun" w:hAnsi="Times New Roman" w:cs="Times New Roman"/>
          <w:color w:val="1F497D"/>
          <w:kern w:val="0"/>
          <w:sz w:val="22"/>
        </w:rPr>
      </w:pPr>
    </w:p>
    <w:p w14:paraId="658D4796" w14:textId="6FC7D675" w:rsidR="004A7B89" w:rsidRDefault="004A7B89" w:rsidP="004A7B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78003834" w14:textId="77777777" w:rsidR="004A7B89" w:rsidRDefault="004A7B89" w:rsidP="004A7B89">
      <w:pPr>
        <w:widowControl/>
        <w:ind w:firstLine="420"/>
        <w:jc w:val="left"/>
        <w:rPr>
          <w:rFonts w:ascii="Times New Roman" w:eastAsia="SimSun" w:hAnsi="Times New Roman" w:cs="Times New Roman"/>
          <w:color w:val="1F497D"/>
          <w:kern w:val="0"/>
          <w:sz w:val="22"/>
        </w:rPr>
      </w:pPr>
    </w:p>
    <w:p w14:paraId="2FEB473B" w14:textId="239E2C53"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Thank you for your clarification and for bringing this to my attention. I appreciate your help.</w:t>
      </w:r>
    </w:p>
    <w:p w14:paraId="701866D7"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p>
    <w:p w14:paraId="3EBEB612"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55BA0F0"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813833" w14:textId="77777777" w:rsidR="004A7B89" w:rsidRDefault="004A7B89" w:rsidP="004A7B89">
      <w:pPr>
        <w:widowControl/>
        <w:jc w:val="left"/>
        <w:rPr>
          <w:rFonts w:ascii="Times New Roman" w:eastAsia="SimSun" w:hAnsi="Times New Roman" w:cs="Times New Roman"/>
          <w:color w:val="1F497D"/>
          <w:kern w:val="0"/>
          <w:sz w:val="22"/>
        </w:rPr>
      </w:pPr>
    </w:p>
    <w:p w14:paraId="41D733CA" w14:textId="77777777" w:rsidR="004A7B89" w:rsidRDefault="004A7B89" w:rsidP="004A7B89">
      <w:pPr>
        <w:widowControl/>
        <w:jc w:val="left"/>
        <w:rPr>
          <w:rFonts w:ascii="Times New Roman" w:eastAsia="SimSun" w:hAnsi="Times New Roman" w:cs="Times New Roman"/>
          <w:color w:val="1F497D"/>
          <w:kern w:val="0"/>
          <w:sz w:val="22"/>
        </w:rPr>
      </w:pPr>
    </w:p>
    <w:p w14:paraId="7D9C0589" w14:textId="77777777" w:rsidR="004A7B89" w:rsidRDefault="004A7B89" w:rsidP="004A7B89">
      <w:pPr>
        <w:widowControl/>
        <w:jc w:val="left"/>
        <w:rPr>
          <w:rFonts w:ascii="Times New Roman" w:eastAsia="SimSun" w:hAnsi="Times New Roman" w:cs="Times New Roman"/>
          <w:color w:val="1F497D"/>
          <w:kern w:val="0"/>
          <w:sz w:val="22"/>
        </w:rPr>
      </w:pPr>
    </w:p>
    <w:p w14:paraId="01C266AC" w14:textId="77EA967C"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19E9948D" w14:textId="77777777" w:rsidR="004A7B89" w:rsidRPr="004A7B89" w:rsidRDefault="004A7B89" w:rsidP="004A7B89">
      <w:pPr>
        <w:widowControl/>
        <w:jc w:val="left"/>
        <w:rPr>
          <w:rFonts w:ascii="Times New Roman" w:eastAsia="SimSun" w:hAnsi="Times New Roman" w:cs="Times New Roman"/>
          <w:color w:val="1F497D"/>
          <w:kern w:val="0"/>
          <w:sz w:val="22"/>
        </w:rPr>
      </w:pPr>
    </w:p>
    <w:p w14:paraId="30F4A451"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感谢您的提醒！在我最开始申请时，就遇到了上传简历的问题，现在这个问题仍然存在。每次点击上传简历后，按钮一直显示</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请稍等</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但文件未成功上传。我的简历文件很小，只有</w:t>
      </w:r>
      <w:r w:rsidRPr="004A7B89">
        <w:rPr>
          <w:rFonts w:ascii="Times New Roman" w:eastAsia="SimSun" w:hAnsi="Times New Roman" w:cs="Times New Roman"/>
          <w:color w:val="1F497D"/>
          <w:kern w:val="0"/>
          <w:sz w:val="22"/>
        </w:rPr>
        <w:t>3MB</w:t>
      </w:r>
      <w:r w:rsidRPr="004A7B89">
        <w:rPr>
          <w:rFonts w:ascii="Times New Roman" w:eastAsia="SimSun" w:hAnsi="Times New Roman" w:cs="Times New Roman"/>
          <w:color w:val="1F497D"/>
          <w:kern w:val="0"/>
          <w:sz w:val="22"/>
        </w:rPr>
        <w:t>，不清楚具体原因是什么。</w:t>
      </w:r>
    </w:p>
    <w:p w14:paraId="34507FA8" w14:textId="77777777" w:rsidR="004A7B89" w:rsidRPr="004A7B89" w:rsidRDefault="004A7B89" w:rsidP="004A7B89">
      <w:pPr>
        <w:widowControl/>
        <w:jc w:val="left"/>
        <w:rPr>
          <w:rFonts w:ascii="Times New Roman" w:eastAsia="SimSun" w:hAnsi="Times New Roman" w:cs="Times New Roman"/>
          <w:color w:val="1F497D"/>
          <w:kern w:val="0"/>
          <w:sz w:val="22"/>
        </w:rPr>
      </w:pPr>
    </w:p>
    <w:p w14:paraId="0F3E2DC5"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我已将问题的截图附在这封邮件中，恳请您帮忙查看解决，非常感谢！</w:t>
      </w:r>
    </w:p>
    <w:p w14:paraId="5F6E9AF5" w14:textId="77777777" w:rsidR="004A7B89" w:rsidRPr="004A7B89" w:rsidRDefault="004A7B89" w:rsidP="004A7B89">
      <w:pPr>
        <w:widowControl/>
        <w:jc w:val="left"/>
        <w:rPr>
          <w:rFonts w:ascii="Times New Roman" w:eastAsia="SimSun" w:hAnsi="Times New Roman" w:cs="Times New Roman"/>
          <w:color w:val="1F497D"/>
          <w:kern w:val="0"/>
          <w:sz w:val="22"/>
        </w:rPr>
      </w:pPr>
    </w:p>
    <w:p w14:paraId="313B9248" w14:textId="77777777"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522B885" w14:textId="55678F80" w:rsid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3F01CA" w14:textId="77777777" w:rsidR="004A7B89" w:rsidRDefault="004A7B89" w:rsidP="00942B16">
      <w:pPr>
        <w:widowControl/>
        <w:jc w:val="left"/>
        <w:rPr>
          <w:rFonts w:ascii="Times New Roman" w:eastAsia="SimSun" w:hAnsi="Times New Roman" w:cs="Times New Roman"/>
          <w:color w:val="1F497D"/>
          <w:kern w:val="0"/>
          <w:sz w:val="22"/>
        </w:rPr>
      </w:pPr>
    </w:p>
    <w:p w14:paraId="0C669323" w14:textId="100D95F8" w:rsidR="00942B16" w:rsidRDefault="00942B16" w:rsidP="00942B1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56274E1A" w14:textId="77777777" w:rsidR="00942B16" w:rsidRDefault="00942B16" w:rsidP="00942B16">
      <w:pPr>
        <w:widowControl/>
        <w:ind w:firstLine="420"/>
        <w:jc w:val="left"/>
        <w:rPr>
          <w:rFonts w:ascii="Times New Roman" w:eastAsia="SimSun" w:hAnsi="Times New Roman" w:cs="Times New Roman"/>
          <w:color w:val="1F497D"/>
          <w:kern w:val="0"/>
          <w:sz w:val="22"/>
        </w:rPr>
      </w:pPr>
    </w:p>
    <w:p w14:paraId="3CEC119D"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476C898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29E4E38D" w14:textId="77777777" w:rsidR="00942B16" w:rsidRPr="00193F98" w:rsidRDefault="00942B16" w:rsidP="00942B16">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4CFA5417" w14:textId="77777777" w:rsidR="00942B16" w:rsidRPr="00193F98" w:rsidRDefault="00942B16" w:rsidP="00942B16">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3A78D53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4898772C" w14:textId="77777777" w:rsidR="00942B16"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1C20A4CF" w14:textId="77777777" w:rsidR="00942B16" w:rsidRPr="008748CC" w:rsidRDefault="00942B16" w:rsidP="00942B16">
      <w:pPr>
        <w:widowControl/>
        <w:ind w:firstLine="420"/>
        <w:jc w:val="left"/>
        <w:rPr>
          <w:rFonts w:ascii="Times New Roman" w:eastAsia="SimSun" w:hAnsi="Times New Roman" w:cs="Times New Roman"/>
          <w:color w:val="1F497D"/>
          <w:kern w:val="0"/>
          <w:sz w:val="22"/>
        </w:rPr>
      </w:pPr>
    </w:p>
    <w:p w14:paraId="2B5F5A2A"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12C33F"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AC5B48" w14:textId="77777777" w:rsidR="00942B16" w:rsidRDefault="00942B16" w:rsidP="00853261">
      <w:pPr>
        <w:widowControl/>
        <w:jc w:val="left"/>
        <w:rPr>
          <w:rFonts w:ascii="Times New Roman" w:eastAsia="SimSun" w:hAnsi="Times New Roman" w:cs="Times New Roman"/>
          <w:color w:val="1F497D"/>
          <w:kern w:val="0"/>
          <w:sz w:val="22"/>
        </w:rPr>
      </w:pPr>
    </w:p>
    <w:p w14:paraId="405B5F5F" w14:textId="77777777" w:rsidR="00942B16" w:rsidRDefault="00942B16" w:rsidP="00853261">
      <w:pPr>
        <w:widowControl/>
        <w:jc w:val="left"/>
        <w:rPr>
          <w:rFonts w:ascii="Times New Roman" w:eastAsia="SimSun" w:hAnsi="Times New Roman" w:cs="Times New Roman"/>
          <w:color w:val="1F497D"/>
          <w:kern w:val="0"/>
          <w:sz w:val="22"/>
        </w:rPr>
      </w:pPr>
    </w:p>
    <w:p w14:paraId="2FBACAA1" w14:textId="0436AB6E" w:rsidR="00853261" w:rsidRDefault="00853261" w:rsidP="0085326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53261">
        <w:rPr>
          <w:rFonts w:ascii="Times New Roman" w:eastAsia="SimSun" w:hAnsi="Times New Roman" w:cs="Times New Roman"/>
          <w:color w:val="1F497D"/>
          <w:kern w:val="0"/>
          <w:sz w:val="22"/>
        </w:rPr>
        <w:t>Autumn</w:t>
      </w:r>
      <w:r>
        <w:rPr>
          <w:rFonts w:ascii="Times New Roman" w:eastAsia="SimSun" w:hAnsi="Times New Roman" w:cs="Times New Roman" w:hint="eastAsia"/>
          <w:color w:val="1F497D"/>
          <w:kern w:val="0"/>
          <w:sz w:val="22"/>
        </w:rPr>
        <w:t xml:space="preserve"> and </w:t>
      </w:r>
      <w:r w:rsidRPr="00853261">
        <w:rPr>
          <w:rFonts w:ascii="Times New Roman" w:eastAsia="SimSun" w:hAnsi="Times New Roman" w:cs="Times New Roman"/>
          <w:color w:val="1F497D"/>
          <w:kern w:val="0"/>
          <w:sz w:val="22"/>
        </w:rPr>
        <w:t>Ella</w:t>
      </w:r>
      <w:r w:rsidRPr="00BF7393">
        <w:rPr>
          <w:rFonts w:ascii="Times New Roman" w:eastAsia="SimSun" w:hAnsi="Times New Roman" w:cs="Times New Roman"/>
          <w:color w:val="1F497D"/>
          <w:kern w:val="0"/>
          <w:sz w:val="22"/>
        </w:rPr>
        <w:t>,</w:t>
      </w:r>
    </w:p>
    <w:p w14:paraId="2BFC4FAA" w14:textId="77777777" w:rsidR="00853261" w:rsidRDefault="00853261" w:rsidP="00853261">
      <w:pPr>
        <w:widowControl/>
        <w:ind w:firstLine="420"/>
        <w:jc w:val="left"/>
        <w:rPr>
          <w:rFonts w:ascii="Times New Roman" w:eastAsia="SimSun" w:hAnsi="Times New Roman" w:cs="Times New Roman"/>
          <w:color w:val="1F497D"/>
          <w:kern w:val="0"/>
          <w:sz w:val="22"/>
        </w:rPr>
      </w:pPr>
    </w:p>
    <w:p w14:paraId="2FB40EE7" w14:textId="07101A64" w:rsidR="00853261" w:rsidRPr="00853261" w:rsidRDefault="00853261" w:rsidP="00853261">
      <w:pPr>
        <w:widowControl/>
        <w:ind w:firstLine="420"/>
        <w:jc w:val="left"/>
        <w:rPr>
          <w:rFonts w:ascii="Times New Roman" w:eastAsia="SimSun" w:hAnsi="Times New Roman" w:cs="Times New Roman"/>
          <w:color w:val="1F497D"/>
          <w:kern w:val="0"/>
          <w:sz w:val="22"/>
        </w:rPr>
      </w:pPr>
      <w:r w:rsidRPr="00853261">
        <w:rPr>
          <w:rFonts w:ascii="Times New Roman" w:eastAsia="SimSun" w:hAnsi="Times New Roman" w:cs="Times New Roman"/>
          <w:color w:val="1F497D"/>
          <w:kern w:val="0"/>
          <w:sz w:val="22"/>
        </w:rPr>
        <w:t xml:space="preserve">Thank you very much for your clarification and for providing detailed guidance on the submission workflow. Your explanation has been extremely helpful, and I truly appreciate your </w:t>
      </w:r>
      <w:r>
        <w:rPr>
          <w:rFonts w:ascii="Times New Roman" w:eastAsia="SimSun" w:hAnsi="Times New Roman" w:cs="Times New Roman" w:hint="eastAsia"/>
          <w:color w:val="1F497D"/>
          <w:kern w:val="0"/>
          <w:sz w:val="22"/>
        </w:rPr>
        <w:t xml:space="preserve">help </w:t>
      </w:r>
      <w:r w:rsidRPr="00853261">
        <w:rPr>
          <w:rFonts w:ascii="Times New Roman" w:eastAsia="SimSun" w:hAnsi="Times New Roman" w:cs="Times New Roman"/>
          <w:color w:val="1F497D"/>
          <w:kern w:val="0"/>
          <w:sz w:val="22"/>
        </w:rPr>
        <w:t>in resolving the confusion.</w:t>
      </w:r>
    </w:p>
    <w:p w14:paraId="29AC8E0F" w14:textId="77777777" w:rsidR="00853261" w:rsidRPr="00853261" w:rsidRDefault="00853261" w:rsidP="00853261">
      <w:pPr>
        <w:widowControl/>
        <w:ind w:firstLine="420"/>
        <w:jc w:val="left"/>
        <w:rPr>
          <w:rFonts w:ascii="Times New Roman" w:eastAsia="SimSun" w:hAnsi="Times New Roman" w:cs="Times New Roman"/>
          <w:color w:val="1F497D"/>
          <w:kern w:val="0"/>
          <w:sz w:val="22"/>
        </w:rPr>
      </w:pPr>
    </w:p>
    <w:p w14:paraId="3360F395"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6D7259"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505568" w14:textId="77777777" w:rsidR="00853261" w:rsidRDefault="00853261" w:rsidP="00404CB8">
      <w:pPr>
        <w:widowControl/>
        <w:jc w:val="left"/>
        <w:rPr>
          <w:rFonts w:ascii="Times New Roman" w:eastAsia="SimSun" w:hAnsi="Times New Roman" w:cs="Times New Roman"/>
          <w:color w:val="1F497D"/>
          <w:kern w:val="0"/>
          <w:sz w:val="22"/>
        </w:rPr>
      </w:pPr>
    </w:p>
    <w:p w14:paraId="550B5B4F" w14:textId="77777777" w:rsidR="00853261" w:rsidRDefault="00853261" w:rsidP="00404CB8">
      <w:pPr>
        <w:widowControl/>
        <w:jc w:val="left"/>
        <w:rPr>
          <w:rFonts w:ascii="Times New Roman" w:eastAsia="SimSun" w:hAnsi="Times New Roman" w:cs="Times New Roman"/>
          <w:color w:val="1F497D"/>
          <w:kern w:val="0"/>
          <w:sz w:val="22"/>
        </w:rPr>
      </w:pPr>
    </w:p>
    <w:p w14:paraId="50E28B49" w14:textId="35E95FC2"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E064C35"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4A54CA23" w14:textId="64840A59"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lastRenderedPageBreak/>
        <w:t xml:space="preserve">Thank you very much for your good wishes regarding my NSFC application. </w:t>
      </w:r>
      <w:r>
        <w:rPr>
          <w:rFonts w:ascii="Times New Roman" w:eastAsia="SimSun" w:hAnsi="Times New Roman" w:cs="Times New Roman" w:hint="eastAsia"/>
          <w:color w:val="1F497D"/>
          <w:kern w:val="0"/>
          <w:sz w:val="22"/>
        </w:rPr>
        <w:t>I</w:t>
      </w:r>
      <w:r w:rsidRPr="00404CB8">
        <w:rPr>
          <w:rFonts w:ascii="Times New Roman" w:eastAsia="SimSun" w:hAnsi="Times New Roman" w:cs="Times New Roman"/>
          <w:color w:val="1F497D"/>
          <w:kern w:val="0"/>
          <w:sz w:val="22"/>
        </w:rPr>
        <w:t xml:space="preserve"> would be more than happy to assist with any proposal you decide to </w:t>
      </w:r>
      <w:r>
        <w:rPr>
          <w:rFonts w:ascii="Times New Roman" w:eastAsia="SimSun" w:hAnsi="Times New Roman" w:cs="Times New Roman" w:hint="eastAsia"/>
          <w:color w:val="1F497D"/>
          <w:kern w:val="0"/>
          <w:sz w:val="22"/>
        </w:rPr>
        <w:t>apply</w:t>
      </w:r>
      <w:r w:rsidRPr="00404CB8">
        <w:rPr>
          <w:rFonts w:ascii="Times New Roman" w:eastAsia="SimSun" w:hAnsi="Times New Roman" w:cs="Times New Roman"/>
          <w:color w:val="1F497D"/>
          <w:kern w:val="0"/>
          <w:sz w:val="22"/>
        </w:rPr>
        <w:t>.</w:t>
      </w:r>
    </w:p>
    <w:p w14:paraId="31DB7250" w14:textId="77777777" w:rsidR="00404CB8" w:rsidRPr="00404CB8" w:rsidRDefault="00404CB8" w:rsidP="00404CB8">
      <w:pPr>
        <w:widowControl/>
        <w:ind w:firstLine="420"/>
        <w:jc w:val="left"/>
        <w:rPr>
          <w:rFonts w:ascii="Times New Roman" w:eastAsia="SimSun" w:hAnsi="Times New Roman" w:cs="Times New Roman"/>
          <w:color w:val="1F497D"/>
          <w:kern w:val="0"/>
          <w:sz w:val="22"/>
        </w:rPr>
      </w:pPr>
    </w:p>
    <w:p w14:paraId="7304C9F3" w14:textId="3FFC0FCC" w:rsidR="00404CB8" w:rsidRDefault="00404CB8" w:rsidP="00404CB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n addition</w:t>
      </w:r>
      <w:r w:rsidRPr="00404CB8">
        <w:rPr>
          <w:rFonts w:ascii="Times New Roman" w:eastAsia="SimSun" w:hAnsi="Times New Roman" w:cs="Times New Roman"/>
          <w:color w:val="1F497D"/>
          <w:kern w:val="0"/>
          <w:sz w:val="22"/>
        </w:rPr>
        <w:t>, I would like to take this opportunity to wish you an early Happy Teacher's Day tomorrow</w:t>
      </w:r>
      <w:r>
        <w:rPr>
          <w:rFonts w:ascii="Times New Roman" w:eastAsia="SimSun" w:hAnsi="Times New Roman" w:cs="Times New Roman" w:hint="eastAsia"/>
          <w:color w:val="1F497D"/>
          <w:kern w:val="0"/>
          <w:sz w:val="22"/>
        </w:rPr>
        <w:t xml:space="preserve"> </w:t>
      </w:r>
      <w:r w:rsidRPr="00404CB8">
        <w:rPr>
          <w:rFonts w:ascii="Segoe UI Emoji" w:eastAsia="SimSun" w:hAnsi="Segoe UI Emoji" w:cs="Segoe UI Emoji"/>
          <w:color w:val="1F497D"/>
          <w:kern w:val="0"/>
          <w:sz w:val="22"/>
        </w:rPr>
        <w:t>✨</w:t>
      </w:r>
      <w:r w:rsidRPr="00404CB8">
        <w:rPr>
          <w:rFonts w:ascii="Times New Roman" w:eastAsia="SimSun" w:hAnsi="Times New Roman" w:cs="Times New Roman"/>
          <w:color w:val="1F497D"/>
          <w:kern w:val="0"/>
          <w:sz w:val="22"/>
        </w:rPr>
        <w:t>. Thank you for being such an inspiring mentor. I am fortunate to have your wisdom and support.</w:t>
      </w:r>
      <w:r w:rsidR="00AA73BE">
        <w:rPr>
          <w:rFonts w:ascii="Times New Roman" w:eastAsia="SimSun" w:hAnsi="Times New Roman" w:cs="Times New Roman" w:hint="eastAsia"/>
          <w:color w:val="1F497D"/>
          <w:kern w:val="0"/>
          <w:sz w:val="22"/>
        </w:rPr>
        <w:t xml:space="preserve"> Have a good night! </w:t>
      </w:r>
    </w:p>
    <w:p w14:paraId="35B3E9E9"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19C4722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5D0EC7"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1ECB21E" w14:textId="77777777" w:rsidR="00404CB8" w:rsidRDefault="00404CB8" w:rsidP="00404CB8">
      <w:pPr>
        <w:widowControl/>
        <w:jc w:val="left"/>
        <w:rPr>
          <w:rFonts w:ascii="Times New Roman" w:eastAsia="SimSun" w:hAnsi="Times New Roman" w:cs="Times New Roman"/>
          <w:color w:val="1F497D"/>
          <w:kern w:val="0"/>
          <w:sz w:val="22"/>
        </w:rPr>
      </w:pPr>
    </w:p>
    <w:p w14:paraId="78CFA464" w14:textId="77777777" w:rsidR="00404CB8" w:rsidRDefault="00404CB8" w:rsidP="00404CB8">
      <w:pPr>
        <w:widowControl/>
        <w:jc w:val="left"/>
        <w:rPr>
          <w:rFonts w:ascii="Times New Roman" w:eastAsia="SimSun" w:hAnsi="Times New Roman" w:cs="Times New Roman"/>
          <w:color w:val="1F497D"/>
          <w:kern w:val="0"/>
          <w:sz w:val="22"/>
        </w:rPr>
      </w:pPr>
    </w:p>
    <w:p w14:paraId="09F0E1E5" w14:textId="507A244E"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16D5BF"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515BA497" w14:textId="72DAF8E1"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t xml:space="preserve">Thank you very much for your kind words and for your </w:t>
      </w:r>
      <w:proofErr w:type="gramStart"/>
      <w:r w:rsidRPr="00404CB8">
        <w:rPr>
          <w:rFonts w:ascii="Times New Roman" w:eastAsia="SimSun" w:hAnsi="Times New Roman" w:cs="Times New Roman"/>
          <w:color w:val="1F497D"/>
          <w:kern w:val="0"/>
          <w:sz w:val="22"/>
        </w:rPr>
        <w:t>continuous</w:t>
      </w:r>
      <w:proofErr w:type="gramEnd"/>
      <w:r w:rsidRPr="00404CB8">
        <w:rPr>
          <w:rFonts w:ascii="Times New Roman" w:eastAsia="SimSun" w:hAnsi="Times New Roman" w:cs="Times New Roman"/>
          <w:color w:val="1F497D"/>
          <w:kern w:val="0"/>
          <w:sz w:val="22"/>
        </w:rPr>
        <w:t>. Your guidance has been invaluable, and I truly appreciate it.</w:t>
      </w:r>
    </w:p>
    <w:p w14:paraId="26F87177"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48CC4361"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41C17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F16488" w14:textId="77777777" w:rsidR="00404CB8" w:rsidRDefault="00404CB8" w:rsidP="005E67D3">
      <w:pPr>
        <w:widowControl/>
        <w:jc w:val="left"/>
        <w:rPr>
          <w:rFonts w:ascii="Times New Roman" w:eastAsia="SimSun" w:hAnsi="Times New Roman" w:cs="Times New Roman"/>
          <w:color w:val="1F497D"/>
          <w:kern w:val="0"/>
          <w:sz w:val="22"/>
        </w:rPr>
      </w:pPr>
    </w:p>
    <w:p w14:paraId="0E5FBD61" w14:textId="77777777" w:rsidR="00404CB8" w:rsidRDefault="00404CB8" w:rsidP="005E67D3">
      <w:pPr>
        <w:widowControl/>
        <w:jc w:val="left"/>
        <w:rPr>
          <w:rFonts w:ascii="Times New Roman" w:eastAsia="SimSun" w:hAnsi="Times New Roman" w:cs="Times New Roman"/>
          <w:color w:val="1F497D"/>
          <w:kern w:val="0"/>
          <w:sz w:val="22"/>
        </w:rPr>
      </w:pPr>
    </w:p>
    <w:p w14:paraId="56C2BBAA" w14:textId="4AAA9D42" w:rsidR="005E67D3" w:rsidRDefault="005E67D3" w:rsidP="005E67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7A6599B"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455914E9" w14:textId="3564E844"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hope you are doing well. I wanted to inform you that I have submitted the application for the NSFC Young Student Basic Research Program two weeks ago, and it is currently in the internal selection process.</w:t>
      </w:r>
    </w:p>
    <w:p w14:paraId="2BE96F70"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05841A18" w14:textId="59B50A61"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 xml:space="preserve">Additionally, I came across another funding opportunity, the Knowledge Transfer Project Fund (KPF), which is open for application. While it is primarily applied for by professors, I would be happy to </w:t>
      </w:r>
      <w:r>
        <w:rPr>
          <w:rFonts w:ascii="Times New Roman" w:eastAsia="SimSun" w:hAnsi="Times New Roman" w:cs="Times New Roman" w:hint="eastAsia"/>
          <w:color w:val="1F497D"/>
          <w:kern w:val="0"/>
          <w:sz w:val="22"/>
        </w:rPr>
        <w:t>help</w:t>
      </w:r>
      <w:r w:rsidRPr="005E67D3">
        <w:rPr>
          <w:rFonts w:ascii="Times New Roman" w:eastAsia="SimSun" w:hAnsi="Times New Roman" w:cs="Times New Roman"/>
          <w:color w:val="1F497D"/>
          <w:kern w:val="0"/>
          <w:sz w:val="22"/>
        </w:rPr>
        <w:t xml:space="preserve"> </w:t>
      </w:r>
      <w:proofErr w:type="gramStart"/>
      <w:r w:rsidRPr="005E67D3">
        <w:rPr>
          <w:rFonts w:ascii="Times New Roman" w:eastAsia="SimSun" w:hAnsi="Times New Roman" w:cs="Times New Roman"/>
          <w:color w:val="1F497D"/>
          <w:kern w:val="0"/>
          <w:sz w:val="22"/>
        </w:rPr>
        <w:t>in</w:t>
      </w:r>
      <w:proofErr w:type="gramEnd"/>
      <w:r w:rsidRPr="005E67D3">
        <w:rPr>
          <w:rFonts w:ascii="Times New Roman" w:eastAsia="SimSun" w:hAnsi="Times New Roman" w:cs="Times New Roman"/>
          <w:color w:val="1F497D"/>
          <w:kern w:val="0"/>
          <w:sz w:val="22"/>
        </w:rPr>
        <w:t xml:space="preserve"> writing the proposal if you are interested in applying for this fund. You can find more details about KPF here: </w:t>
      </w:r>
      <w:hyperlink r:id="rId76" w:tgtFrame="_new" w:history="1">
        <w:r w:rsidRPr="005E67D3">
          <w:rPr>
            <w:rStyle w:val="Hyperlink"/>
            <w:rFonts w:ascii="Times New Roman" w:eastAsia="SimSun" w:hAnsi="Times New Roman" w:cs="Times New Roman"/>
            <w:kern w:val="0"/>
            <w:sz w:val="22"/>
          </w:rPr>
          <w:t>KPF Fund Information</w:t>
        </w:r>
      </w:hyperlink>
      <w:r w:rsidRPr="005E67D3">
        <w:rPr>
          <w:rFonts w:ascii="Times New Roman" w:eastAsia="SimSun" w:hAnsi="Times New Roman" w:cs="Times New Roman"/>
          <w:color w:val="1F497D"/>
          <w:kern w:val="0"/>
          <w:sz w:val="22"/>
        </w:rPr>
        <w:t>.</w:t>
      </w:r>
    </w:p>
    <w:p w14:paraId="5F67C839"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3D48FAB3" w14:textId="6E0984D6"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will bring this up during our group meeting on Friday for further discussion.</w:t>
      </w:r>
    </w:p>
    <w:p w14:paraId="613D1979"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1FE9F68B" w14:textId="14B1259E" w:rsidR="005E67D3" w:rsidRPr="005E67D3" w:rsidRDefault="005E67D3" w:rsidP="005E67D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w:t>
      </w:r>
      <w:r w:rsidRPr="005E67D3">
        <w:rPr>
          <w:rFonts w:ascii="Times New Roman" w:eastAsia="SimSun" w:hAnsi="Times New Roman" w:cs="Times New Roman"/>
          <w:color w:val="1F497D"/>
          <w:kern w:val="0"/>
          <w:sz w:val="22"/>
        </w:rPr>
        <w:t>hank you again for your continued support.</w:t>
      </w:r>
    </w:p>
    <w:p w14:paraId="2E5E82E5" w14:textId="77777777" w:rsidR="005E67D3" w:rsidRPr="008748CC" w:rsidRDefault="005E67D3" w:rsidP="005E67D3">
      <w:pPr>
        <w:widowControl/>
        <w:ind w:firstLine="420"/>
        <w:jc w:val="left"/>
        <w:rPr>
          <w:rFonts w:ascii="Times New Roman" w:eastAsia="SimSun" w:hAnsi="Times New Roman" w:cs="Times New Roman"/>
          <w:color w:val="1F497D"/>
          <w:kern w:val="0"/>
          <w:sz w:val="22"/>
        </w:rPr>
      </w:pPr>
    </w:p>
    <w:p w14:paraId="7AD04BED"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3FDC0E8"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1456294" w14:textId="77777777" w:rsidR="005E67D3" w:rsidRDefault="005E67D3" w:rsidP="00CC0226">
      <w:pPr>
        <w:widowControl/>
        <w:jc w:val="left"/>
        <w:rPr>
          <w:rFonts w:ascii="Times New Roman" w:eastAsia="SimSun" w:hAnsi="Times New Roman" w:cs="Times New Roman"/>
          <w:color w:val="1F497D"/>
          <w:kern w:val="0"/>
          <w:sz w:val="22"/>
        </w:rPr>
      </w:pPr>
    </w:p>
    <w:p w14:paraId="309ECA46" w14:textId="77777777" w:rsidR="005E67D3" w:rsidRDefault="005E67D3" w:rsidP="00CC0226">
      <w:pPr>
        <w:widowControl/>
        <w:jc w:val="left"/>
        <w:rPr>
          <w:rFonts w:ascii="Times New Roman" w:eastAsia="SimSun" w:hAnsi="Times New Roman" w:cs="Times New Roman"/>
          <w:color w:val="1F497D"/>
          <w:kern w:val="0"/>
          <w:sz w:val="22"/>
        </w:rPr>
      </w:pPr>
    </w:p>
    <w:p w14:paraId="4C8C08A6" w14:textId="4DE3A0DB" w:rsidR="00CC0226" w:rsidRDefault="00CC0226" w:rsidP="00CC022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49EC6" w14:textId="77777777" w:rsidR="00CC0226" w:rsidRDefault="00CC0226" w:rsidP="00CC0226">
      <w:pPr>
        <w:widowControl/>
        <w:ind w:firstLine="420"/>
        <w:jc w:val="left"/>
        <w:rPr>
          <w:rFonts w:ascii="Times New Roman" w:eastAsia="SimSun" w:hAnsi="Times New Roman" w:cs="Times New Roman"/>
          <w:color w:val="1F497D"/>
          <w:kern w:val="0"/>
          <w:sz w:val="22"/>
        </w:rPr>
      </w:pPr>
    </w:p>
    <w:p w14:paraId="535FF3DF"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 xml:space="preserve">I hope you are doing well. I wanted to share some exciting news with you—I have been nominated by our institution to participate in the 13th edition of the Global Young Scientists </w:t>
      </w:r>
      <w:r w:rsidRPr="00CC0226">
        <w:rPr>
          <w:rFonts w:ascii="Times New Roman" w:eastAsia="SimSun" w:hAnsi="Times New Roman" w:cs="Times New Roman"/>
          <w:color w:val="1F497D"/>
          <w:kern w:val="0"/>
          <w:sz w:val="22"/>
        </w:rPr>
        <w:lastRenderedPageBreak/>
        <w:t>Summit (GYSS) in Singapore, which will take place from January 6 to January 10, 2025, at the National University of Singapore (NUS).</w:t>
      </w:r>
    </w:p>
    <w:p w14:paraId="231BA2EE"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p>
    <w:p w14:paraId="064826EA" w14:textId="7F77C562" w:rsid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I have attached the email for more details on the event. I am very excited about this opportunity and wanted to keep you informed.</w:t>
      </w:r>
    </w:p>
    <w:p w14:paraId="3BF57C09" w14:textId="77777777" w:rsidR="00CC0226" w:rsidRPr="008748CC" w:rsidRDefault="00CC0226" w:rsidP="00CC0226">
      <w:pPr>
        <w:widowControl/>
        <w:ind w:firstLine="420"/>
        <w:jc w:val="left"/>
        <w:rPr>
          <w:rFonts w:ascii="Times New Roman" w:eastAsia="SimSun" w:hAnsi="Times New Roman" w:cs="Times New Roman"/>
          <w:color w:val="1F497D"/>
          <w:kern w:val="0"/>
          <w:sz w:val="22"/>
        </w:rPr>
      </w:pPr>
    </w:p>
    <w:p w14:paraId="19097FE7"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7C90CB"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F7C114" w14:textId="77777777" w:rsidR="00CC0226" w:rsidRDefault="00CC0226" w:rsidP="00D62B75">
      <w:pPr>
        <w:widowControl/>
        <w:jc w:val="left"/>
        <w:rPr>
          <w:rFonts w:ascii="Times New Roman" w:eastAsia="SimSun" w:hAnsi="Times New Roman" w:cs="Times New Roman"/>
          <w:color w:val="1F497D"/>
          <w:kern w:val="0"/>
          <w:sz w:val="22"/>
        </w:rPr>
      </w:pPr>
    </w:p>
    <w:p w14:paraId="358BBADA" w14:textId="77777777" w:rsidR="00CC0226" w:rsidRDefault="00CC0226" w:rsidP="00D62B75">
      <w:pPr>
        <w:widowControl/>
        <w:jc w:val="left"/>
        <w:rPr>
          <w:rFonts w:ascii="Times New Roman" w:eastAsia="SimSun" w:hAnsi="Times New Roman" w:cs="Times New Roman"/>
          <w:color w:val="1F497D"/>
          <w:kern w:val="0"/>
          <w:sz w:val="22"/>
        </w:rPr>
      </w:pPr>
    </w:p>
    <w:p w14:paraId="56D86E6B" w14:textId="39B6D164" w:rsidR="00D62B75" w:rsidRDefault="00D62B75" w:rsidP="00D62B7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10E3B9" w14:textId="77777777" w:rsidR="00D62B75" w:rsidRDefault="00D62B75" w:rsidP="00D62B75">
      <w:pPr>
        <w:widowControl/>
        <w:ind w:firstLine="420"/>
        <w:jc w:val="left"/>
        <w:rPr>
          <w:rFonts w:ascii="Times New Roman" w:eastAsia="SimSun" w:hAnsi="Times New Roman" w:cs="Times New Roman"/>
          <w:color w:val="1F497D"/>
          <w:kern w:val="0"/>
          <w:sz w:val="22"/>
        </w:rPr>
      </w:pPr>
    </w:p>
    <w:p w14:paraId="06C6F13A" w14:textId="3C9C9CD8"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 xml:space="preserve">I hope this email finds you well. I would like to seek your </w:t>
      </w:r>
      <w:r>
        <w:rPr>
          <w:rFonts w:ascii="Times New Roman" w:eastAsia="SimSun" w:hAnsi="Times New Roman" w:cs="Times New Roman" w:hint="eastAsia"/>
          <w:color w:val="1F497D"/>
          <w:kern w:val="0"/>
          <w:sz w:val="22"/>
        </w:rPr>
        <w:t xml:space="preserve">help </w:t>
      </w:r>
      <w:r w:rsidRPr="00D62B75">
        <w:rPr>
          <w:rFonts w:ascii="Times New Roman" w:eastAsia="SimSun" w:hAnsi="Times New Roman" w:cs="Times New Roman"/>
          <w:color w:val="1F497D"/>
          <w:kern w:val="0"/>
          <w:sz w:val="22"/>
        </w:rPr>
        <w:t xml:space="preserve">in submitting my abstract for the SPIE Smart Structures + NDE 2025 conference under your track: </w:t>
      </w:r>
      <w:r w:rsidRPr="00D62B75">
        <w:rPr>
          <w:rFonts w:ascii="Times New Roman" w:eastAsia="SimSun" w:hAnsi="Times New Roman" w:cs="Times New Roman"/>
          <w:i/>
          <w:iCs/>
          <w:color w:val="1F497D"/>
          <w:kern w:val="0"/>
          <w:sz w:val="22"/>
        </w:rPr>
        <w:t>Sensors and Smart Structures Technologies for Civil, Mechanical, and Aerospace Systems 2025</w:t>
      </w:r>
      <w:r w:rsidRPr="00D62B75">
        <w:rPr>
          <w:rFonts w:ascii="Times New Roman" w:eastAsia="SimSun" w:hAnsi="Times New Roman" w:cs="Times New Roman"/>
          <w:color w:val="1F497D"/>
          <w:kern w:val="0"/>
          <w:sz w:val="22"/>
        </w:rPr>
        <w:t>.</w:t>
      </w:r>
    </w:p>
    <w:p w14:paraId="1920F452"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2049B4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e deadline for abstract submission is September 11, 2024. I have attached the submission information and the abstract for your review and guidance. I would greatly appreciate your help in finalizing and submitting this.</w:t>
      </w:r>
    </w:p>
    <w:p w14:paraId="46A7DD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0D62209B" w14:textId="30F2EAD7" w:rsid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ank you in advance for your time and support, and I look forward to your feedback.</w:t>
      </w:r>
    </w:p>
    <w:p w14:paraId="1A5F604A" w14:textId="77777777" w:rsidR="00D62B75" w:rsidRPr="008748CC" w:rsidRDefault="00D62B75" w:rsidP="00D62B75">
      <w:pPr>
        <w:widowControl/>
        <w:ind w:firstLine="420"/>
        <w:jc w:val="left"/>
        <w:rPr>
          <w:rFonts w:ascii="Times New Roman" w:eastAsia="SimSun" w:hAnsi="Times New Roman" w:cs="Times New Roman"/>
          <w:color w:val="1F497D"/>
          <w:kern w:val="0"/>
          <w:sz w:val="22"/>
        </w:rPr>
      </w:pPr>
    </w:p>
    <w:p w14:paraId="088988B1"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F4DB27D"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ADBDA0" w14:textId="77777777" w:rsidR="00D62B75" w:rsidRDefault="00D62B75" w:rsidP="001437FB">
      <w:pPr>
        <w:widowControl/>
        <w:jc w:val="left"/>
        <w:rPr>
          <w:rFonts w:ascii="Times New Roman" w:eastAsia="SimSun" w:hAnsi="Times New Roman" w:cs="Times New Roman"/>
          <w:color w:val="1F497D"/>
          <w:kern w:val="0"/>
          <w:sz w:val="22"/>
        </w:rPr>
      </w:pPr>
    </w:p>
    <w:p w14:paraId="351DE49F" w14:textId="77777777" w:rsidR="00D62B75" w:rsidRDefault="00D62B75" w:rsidP="001437FB">
      <w:pPr>
        <w:widowControl/>
        <w:jc w:val="left"/>
        <w:rPr>
          <w:rFonts w:ascii="Times New Roman" w:eastAsia="SimSun" w:hAnsi="Times New Roman" w:cs="Times New Roman"/>
          <w:color w:val="1F497D"/>
          <w:kern w:val="0"/>
          <w:sz w:val="22"/>
        </w:rPr>
      </w:pPr>
    </w:p>
    <w:p w14:paraId="13CA2ED4" w14:textId="4950A02E"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w:t>
      </w:r>
      <w:r w:rsidRPr="0033750C">
        <w:rPr>
          <w:rFonts w:ascii="Times New Roman" w:eastAsia="SimSun" w:hAnsi="Times New Roman" w:cs="Times New Roman"/>
          <w:color w:val="1F497D"/>
          <w:kern w:val="0"/>
          <w:sz w:val="22"/>
        </w:rPr>
        <w:t>,</w:t>
      </w:r>
    </w:p>
    <w:p w14:paraId="4E733C6D" w14:textId="77777777" w:rsidR="001437FB" w:rsidRPr="0033750C" w:rsidRDefault="001437FB" w:rsidP="001437FB">
      <w:pPr>
        <w:widowControl/>
        <w:ind w:firstLine="420"/>
        <w:jc w:val="left"/>
        <w:rPr>
          <w:rFonts w:ascii="Times New Roman" w:eastAsia="SimSun" w:hAnsi="Times New Roman" w:cs="Times New Roman"/>
          <w:color w:val="1F497D"/>
          <w:kern w:val="0"/>
          <w:sz w:val="22"/>
        </w:rPr>
      </w:pPr>
    </w:p>
    <w:p w14:paraId="164E9845" w14:textId="2499453B"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 xml:space="preserve">the </w:t>
      </w:r>
      <w:r>
        <w:rPr>
          <w:rFonts w:ascii="Times New Roman" w:eastAsia="SimSun" w:hAnsi="Times New Roman" w:cs="Times New Roman" w:hint="eastAsia"/>
          <w:color w:val="1F497D"/>
          <w:kern w:val="0"/>
          <w:sz w:val="22"/>
        </w:rPr>
        <w:t xml:space="preserve">prompt </w:t>
      </w:r>
      <w:r w:rsidRPr="001437FB">
        <w:rPr>
          <w:rFonts w:ascii="Times New Roman" w:eastAsia="SimSun" w:hAnsi="Times New Roman" w:cs="Times New Roman"/>
          <w:color w:val="1F497D"/>
          <w:kern w:val="0"/>
          <w:sz w:val="22"/>
        </w:rPr>
        <w:t>update and confirmation. I appreciate your help</w:t>
      </w:r>
      <w:r>
        <w:rPr>
          <w:rFonts w:ascii="Times New Roman" w:eastAsia="SimSun" w:hAnsi="Times New Roman" w:cs="Times New Roman" w:hint="eastAsia"/>
          <w:color w:val="1F497D"/>
          <w:kern w:val="0"/>
          <w:sz w:val="22"/>
        </w:rPr>
        <w:t>.</w:t>
      </w:r>
      <w:r w:rsidRPr="001437FB">
        <w:t xml:space="preserve"> </w:t>
      </w:r>
      <w:r w:rsidRPr="001437FB">
        <w:rPr>
          <w:rFonts w:ascii="Times New Roman" w:eastAsia="SimSun" w:hAnsi="Times New Roman" w:cs="Times New Roman"/>
          <w:color w:val="1F497D"/>
          <w:kern w:val="0"/>
          <w:sz w:val="22"/>
        </w:rPr>
        <w:t>Have a good Sunday</w:t>
      </w:r>
      <w:r>
        <w:rPr>
          <w:rFonts w:ascii="Times New Roman" w:eastAsia="SimSun" w:hAnsi="Times New Roman" w:cs="Times New Roman" w:hint="eastAsia"/>
          <w:color w:val="1F497D"/>
          <w:kern w:val="0"/>
          <w:sz w:val="22"/>
        </w:rPr>
        <w:t xml:space="preserve">! </w:t>
      </w:r>
    </w:p>
    <w:p w14:paraId="0AC62558" w14:textId="77777777" w:rsidR="001437FB" w:rsidRDefault="001437FB" w:rsidP="001437FB">
      <w:pPr>
        <w:widowControl/>
        <w:ind w:firstLine="420"/>
        <w:jc w:val="left"/>
        <w:rPr>
          <w:rFonts w:ascii="Times New Roman" w:eastAsia="SimSun" w:hAnsi="Times New Roman" w:cs="Times New Roman"/>
          <w:color w:val="1F497D"/>
          <w:kern w:val="0"/>
          <w:sz w:val="22"/>
        </w:rPr>
      </w:pPr>
    </w:p>
    <w:p w14:paraId="60343FFE" w14:textId="77777777"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87E490" w14:textId="77777777" w:rsidR="001437FB"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F9188" w14:textId="77777777" w:rsidR="001437FB" w:rsidRDefault="001437FB" w:rsidP="001437FB">
      <w:pPr>
        <w:widowControl/>
        <w:jc w:val="left"/>
        <w:rPr>
          <w:rFonts w:ascii="Times New Roman" w:eastAsia="SimSun" w:hAnsi="Times New Roman" w:cs="Times New Roman"/>
          <w:color w:val="1F497D"/>
          <w:kern w:val="0"/>
          <w:sz w:val="22"/>
        </w:rPr>
      </w:pPr>
    </w:p>
    <w:p w14:paraId="6A60848E" w14:textId="77777777" w:rsidR="001437FB" w:rsidRDefault="001437FB" w:rsidP="001437FB">
      <w:pPr>
        <w:widowControl/>
        <w:jc w:val="left"/>
        <w:rPr>
          <w:rFonts w:ascii="Times New Roman" w:eastAsia="SimSun" w:hAnsi="Times New Roman" w:cs="Times New Roman"/>
          <w:color w:val="1F497D"/>
          <w:kern w:val="0"/>
          <w:sz w:val="22"/>
        </w:rPr>
      </w:pPr>
    </w:p>
    <w:p w14:paraId="3950C765" w14:textId="0EAEFE5A"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张老师</w:t>
      </w:r>
      <w:r w:rsidRPr="001437FB">
        <w:rPr>
          <w:rFonts w:ascii="Times New Roman" w:eastAsia="SimSun" w:hAnsi="Times New Roman" w:cs="Times New Roman"/>
          <w:color w:val="1F497D"/>
          <w:kern w:val="0"/>
          <w:sz w:val="22"/>
        </w:rPr>
        <w:t>，您好：</w:t>
      </w:r>
    </w:p>
    <w:p w14:paraId="464D2F59"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感谢您的来信以及之前为我推荐济宁医学院论坛的机会。后续学校并没有与我对接或沟通，我目前尚未入职。</w:t>
      </w:r>
    </w:p>
    <w:p w14:paraId="14E5D7D3"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关于意向地区，我倾向于长三角、珠三角、川渝、北京、长沙和武汉等地。对于线上招聘会，我个人更倾向于线下活动，亲自去体验学校和地区的氛围，因此此次线上招聘会我不需要参加。此外，我是机械类人才，非医学类人才，医学类岗位可能不太适合我。</w:t>
      </w:r>
    </w:p>
    <w:p w14:paraId="3A7D42B0"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我已将更新后的简历附在本邮件中，若有相关领域的职位机会，欢迎与我联系。</w:t>
      </w:r>
    </w:p>
    <w:p w14:paraId="7254228B" w14:textId="0EED23A6" w:rsidR="001437FB" w:rsidRP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再次感谢您的帮助与支持，期待后续有合适的合作机会。</w:t>
      </w:r>
    </w:p>
    <w:p w14:paraId="20BE230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lastRenderedPageBreak/>
        <w:t>祝好！</w:t>
      </w:r>
    </w:p>
    <w:p w14:paraId="3951EEF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金刘超</w:t>
      </w:r>
    </w:p>
    <w:p w14:paraId="0DFDD02D" w14:textId="77777777" w:rsidR="001437FB" w:rsidRDefault="001437FB" w:rsidP="00167094">
      <w:pPr>
        <w:widowControl/>
        <w:jc w:val="left"/>
        <w:rPr>
          <w:rFonts w:ascii="Times New Roman" w:eastAsia="SimSun" w:hAnsi="Times New Roman" w:cs="Times New Roman"/>
          <w:color w:val="1F497D"/>
          <w:kern w:val="0"/>
          <w:sz w:val="22"/>
        </w:rPr>
      </w:pPr>
    </w:p>
    <w:p w14:paraId="6616A814" w14:textId="77777777" w:rsidR="001437FB" w:rsidRDefault="001437FB" w:rsidP="00167094">
      <w:pPr>
        <w:widowControl/>
        <w:jc w:val="left"/>
        <w:rPr>
          <w:rFonts w:ascii="Times New Roman" w:eastAsia="SimSun" w:hAnsi="Times New Roman" w:cs="Times New Roman"/>
          <w:color w:val="1F497D"/>
          <w:kern w:val="0"/>
          <w:sz w:val="22"/>
        </w:rPr>
      </w:pPr>
    </w:p>
    <w:p w14:paraId="2DED2A6C" w14:textId="5D28176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 and Mr. Zhou</w:t>
      </w:r>
      <w:r w:rsidRPr="0033750C">
        <w:rPr>
          <w:rFonts w:ascii="Times New Roman" w:eastAsia="SimSun" w:hAnsi="Times New Roman" w:cs="Times New Roman"/>
          <w:color w:val="1F497D"/>
          <w:kern w:val="0"/>
          <w:sz w:val="22"/>
        </w:rPr>
        <w:t>,</w:t>
      </w:r>
    </w:p>
    <w:p w14:paraId="7E814108" w14:textId="77777777" w:rsidR="00167094" w:rsidRPr="0033750C" w:rsidRDefault="00167094" w:rsidP="00167094">
      <w:pPr>
        <w:widowControl/>
        <w:ind w:firstLine="420"/>
        <w:jc w:val="left"/>
        <w:rPr>
          <w:rFonts w:ascii="Times New Roman" w:eastAsia="SimSun" w:hAnsi="Times New Roman" w:cs="Times New Roman"/>
          <w:color w:val="1F497D"/>
          <w:kern w:val="0"/>
          <w:sz w:val="22"/>
        </w:rPr>
      </w:pPr>
    </w:p>
    <w:p w14:paraId="7710DECB" w14:textId="614EA3F6"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I hope this message finds you well. I am writing to inquire about the status of my application for the NSFC Basic Research Scheme for PhD Students. According to the announcement, an acknowledgement email is supposed to be sent upon receipt of</w:t>
      </w:r>
      <w:r>
        <w:rPr>
          <w:rFonts w:ascii="Times New Roman" w:eastAsia="SimSun" w:hAnsi="Times New Roman" w:cs="Times New Roman" w:hint="eastAsia"/>
          <w:color w:val="1F497D"/>
          <w:kern w:val="0"/>
          <w:sz w:val="22"/>
        </w:rPr>
        <w:t xml:space="preserve"> the</w:t>
      </w:r>
      <w:r w:rsidRPr="00167094">
        <w:rPr>
          <w:rFonts w:ascii="Times New Roman" w:eastAsia="SimSun" w:hAnsi="Times New Roman" w:cs="Times New Roman"/>
          <w:color w:val="1F497D"/>
          <w:kern w:val="0"/>
          <w:sz w:val="22"/>
        </w:rPr>
        <w:t xml:space="preserve"> application materials. However, I submitted my application via the Internal Application System two weeks </w:t>
      </w:r>
      <w:proofErr w:type="gramStart"/>
      <w:r w:rsidRPr="00167094">
        <w:rPr>
          <w:rFonts w:ascii="Times New Roman" w:eastAsia="SimSun" w:hAnsi="Times New Roman" w:cs="Times New Roman"/>
          <w:color w:val="1F497D"/>
          <w:kern w:val="0"/>
          <w:sz w:val="22"/>
        </w:rPr>
        <w:t>ago, and</w:t>
      </w:r>
      <w:proofErr w:type="gramEnd"/>
      <w:r w:rsidRPr="00167094">
        <w:rPr>
          <w:rFonts w:ascii="Times New Roman" w:eastAsia="SimSun" w:hAnsi="Times New Roman" w:cs="Times New Roman"/>
          <w:color w:val="1F497D"/>
          <w:kern w:val="0"/>
          <w:sz w:val="22"/>
        </w:rPr>
        <w:t xml:space="preserve"> have not yet received any acknowledgment.</w:t>
      </w:r>
    </w:p>
    <w:p w14:paraId="5D4006B5"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7C4E3C6B"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For your reference, my name is Liuchao Jin (</w:t>
      </w:r>
      <w:r w:rsidRPr="00167094">
        <w:rPr>
          <w:rFonts w:ascii="Times New Roman" w:eastAsia="SimSun" w:hAnsi="Times New Roman" w:cs="Times New Roman"/>
          <w:color w:val="1F497D"/>
          <w:kern w:val="0"/>
          <w:sz w:val="22"/>
        </w:rPr>
        <w:t>金刘超</w:t>
      </w:r>
      <w:r w:rsidRPr="00167094">
        <w:rPr>
          <w:rFonts w:ascii="Times New Roman" w:eastAsia="SimSun" w:hAnsi="Times New Roman" w:cs="Times New Roman"/>
          <w:color w:val="1F497D"/>
          <w:kern w:val="0"/>
          <w:sz w:val="22"/>
        </w:rPr>
        <w:t>), my student ID is 1155184008, and the application ID in the internal application system is 4907.</w:t>
      </w:r>
    </w:p>
    <w:p w14:paraId="6070DFF0"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54BD8D2"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Could you please confirm whether my application materials have been received successfully and are being processed? Any information you could provide would be greatly appreciated.</w:t>
      </w:r>
    </w:p>
    <w:p w14:paraId="29C9D9F1"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B01AF44" w14:textId="3FDBA5F2" w:rsid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Thank you very much for your attention to this matter. I look forward to your prompt response.</w:t>
      </w:r>
      <w:r>
        <w:rPr>
          <w:rFonts w:ascii="Times New Roman" w:eastAsia="SimSun" w:hAnsi="Times New Roman" w:cs="Times New Roman"/>
          <w:color w:val="1F497D"/>
          <w:kern w:val="0"/>
          <w:sz w:val="22"/>
        </w:rPr>
        <w:t xml:space="preserve"> </w:t>
      </w:r>
    </w:p>
    <w:p w14:paraId="3AADBA77" w14:textId="77777777" w:rsidR="00167094" w:rsidRDefault="00167094" w:rsidP="00167094">
      <w:pPr>
        <w:widowControl/>
        <w:ind w:firstLine="420"/>
        <w:jc w:val="left"/>
        <w:rPr>
          <w:rFonts w:ascii="Times New Roman" w:eastAsia="SimSun" w:hAnsi="Times New Roman" w:cs="Times New Roman"/>
          <w:color w:val="1F497D"/>
          <w:kern w:val="0"/>
          <w:sz w:val="22"/>
        </w:rPr>
      </w:pPr>
    </w:p>
    <w:p w14:paraId="35D73D53" w14:textId="7777777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5867AE" w14:textId="77777777" w:rsidR="00167094"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0200F5" w14:textId="77777777" w:rsidR="00167094" w:rsidRDefault="00167094" w:rsidP="00E722A2">
      <w:pPr>
        <w:widowControl/>
        <w:jc w:val="left"/>
        <w:rPr>
          <w:rFonts w:ascii="Times New Roman" w:eastAsia="SimSun" w:hAnsi="Times New Roman" w:cs="Times New Roman"/>
          <w:color w:val="1F497D"/>
          <w:kern w:val="0"/>
          <w:sz w:val="22"/>
        </w:rPr>
      </w:pPr>
    </w:p>
    <w:p w14:paraId="14B9304F" w14:textId="77777777" w:rsidR="00167094" w:rsidRDefault="00167094" w:rsidP="00E722A2">
      <w:pPr>
        <w:widowControl/>
        <w:jc w:val="left"/>
        <w:rPr>
          <w:rFonts w:ascii="Times New Roman" w:eastAsia="SimSun" w:hAnsi="Times New Roman" w:cs="Times New Roman"/>
          <w:color w:val="1F497D"/>
          <w:kern w:val="0"/>
          <w:sz w:val="22"/>
        </w:rPr>
      </w:pPr>
    </w:p>
    <w:p w14:paraId="72AE4D8B" w14:textId="06EB877B"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23E1C589" w14:textId="77777777" w:rsidR="00E722A2" w:rsidRPr="0033750C" w:rsidRDefault="00E722A2" w:rsidP="00E722A2">
      <w:pPr>
        <w:widowControl/>
        <w:ind w:firstLine="420"/>
        <w:jc w:val="left"/>
        <w:rPr>
          <w:rFonts w:ascii="Times New Roman" w:eastAsia="SimSun" w:hAnsi="Times New Roman" w:cs="Times New Roman"/>
          <w:color w:val="1F497D"/>
          <w:kern w:val="0"/>
          <w:sz w:val="22"/>
        </w:rPr>
      </w:pPr>
    </w:p>
    <w:p w14:paraId="089F68EE"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 you so much for your kind words and valuable feedback. I truly appreciate your suggestions and am honored to have your co-authorship on this paper.</w:t>
      </w:r>
    </w:p>
    <w:p w14:paraId="66891B12"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34E06C9D" w14:textId="52DD6989"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have </w:t>
      </w:r>
      <w:r w:rsidRPr="00E722A2">
        <w:rPr>
          <w:rFonts w:ascii="Times New Roman" w:eastAsia="SimSun" w:hAnsi="Times New Roman" w:cs="Times New Roman"/>
          <w:color w:val="1F497D"/>
          <w:kern w:val="0"/>
          <w:sz w:val="22"/>
        </w:rPr>
        <w:t>review</w:t>
      </w:r>
      <w:r>
        <w:rPr>
          <w:rFonts w:ascii="Times New Roman" w:eastAsia="SimSun" w:hAnsi="Times New Roman" w:cs="Times New Roman" w:hint="eastAsia"/>
          <w:color w:val="1F497D"/>
          <w:kern w:val="0"/>
          <w:sz w:val="22"/>
        </w:rPr>
        <w:t>ed</w:t>
      </w:r>
      <w:r w:rsidRPr="00E722A2">
        <w:rPr>
          <w:rFonts w:ascii="Times New Roman" w:eastAsia="SimSun" w:hAnsi="Times New Roman" w:cs="Times New Roman"/>
          <w:color w:val="1F497D"/>
          <w:kern w:val="0"/>
          <w:sz w:val="22"/>
        </w:rPr>
        <w:t xml:space="preserve"> the references you shared and incorporate them </w:t>
      </w:r>
      <w:proofErr w:type="gramStart"/>
      <w:r w:rsidRPr="00E722A2">
        <w:rPr>
          <w:rFonts w:ascii="Times New Roman" w:eastAsia="SimSun" w:hAnsi="Times New Roman" w:cs="Times New Roman"/>
          <w:color w:val="1F497D"/>
          <w:kern w:val="0"/>
          <w:sz w:val="22"/>
        </w:rPr>
        <w:t>in</w:t>
      </w:r>
      <w:proofErr w:type="gramEnd"/>
      <w:r w:rsidRPr="00E722A2">
        <w:rPr>
          <w:rFonts w:ascii="Times New Roman" w:eastAsia="SimSun" w:hAnsi="Times New Roman" w:cs="Times New Roman"/>
          <w:color w:val="1F497D"/>
          <w:kern w:val="0"/>
          <w:sz w:val="22"/>
        </w:rPr>
        <w:t xml:space="preserve"> relevant sections. Your recommended modifications for the challenge section are excellent, and I will make the necessary adjustments to reflect your insights</w:t>
      </w:r>
      <w:r>
        <w:rPr>
          <w:rFonts w:ascii="Times New Roman" w:eastAsia="SimSun" w:hAnsi="Times New Roman" w:cs="Times New Roman" w:hint="eastAsia"/>
          <w:color w:val="1F497D"/>
          <w:kern w:val="0"/>
          <w:sz w:val="22"/>
        </w:rPr>
        <w:t>.</w:t>
      </w:r>
    </w:p>
    <w:p w14:paraId="20B38C2B"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23150BE3"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I look forward to further cooperation on this project, as well as potential collaborations on future projects for both of us. I believe there are many exciting opportunities ahead.</w:t>
      </w:r>
    </w:p>
    <w:p w14:paraId="7975DB21"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6B68ABE1" w14:textId="39646EC2" w:rsid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s again for your support, and I hope we can continue working together!</w:t>
      </w:r>
    </w:p>
    <w:p w14:paraId="7A07481C" w14:textId="77777777" w:rsidR="00E722A2" w:rsidRDefault="00E722A2" w:rsidP="00E722A2">
      <w:pPr>
        <w:widowControl/>
        <w:ind w:firstLine="420"/>
        <w:jc w:val="left"/>
        <w:rPr>
          <w:rFonts w:ascii="Times New Roman" w:eastAsia="SimSun" w:hAnsi="Times New Roman" w:cs="Times New Roman"/>
          <w:color w:val="1F497D"/>
          <w:kern w:val="0"/>
          <w:sz w:val="22"/>
        </w:rPr>
      </w:pPr>
    </w:p>
    <w:p w14:paraId="2996C8DB" w14:textId="77777777"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8A4459D" w14:textId="77777777" w:rsidR="00E722A2"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06CCA8" w14:textId="77777777" w:rsidR="00E722A2" w:rsidRDefault="00E722A2" w:rsidP="00CC31B8">
      <w:pPr>
        <w:widowControl/>
        <w:jc w:val="left"/>
        <w:rPr>
          <w:rFonts w:ascii="Times New Roman" w:eastAsia="SimSun" w:hAnsi="Times New Roman" w:cs="Times New Roman"/>
          <w:color w:val="1F497D"/>
          <w:kern w:val="0"/>
          <w:sz w:val="22"/>
        </w:rPr>
      </w:pPr>
    </w:p>
    <w:p w14:paraId="1F7BFD3A" w14:textId="77777777" w:rsidR="00E722A2" w:rsidRDefault="00E722A2" w:rsidP="00CC31B8">
      <w:pPr>
        <w:widowControl/>
        <w:jc w:val="left"/>
        <w:rPr>
          <w:rFonts w:ascii="Times New Roman" w:eastAsia="SimSun" w:hAnsi="Times New Roman" w:cs="Times New Roman"/>
          <w:color w:val="1F497D"/>
          <w:kern w:val="0"/>
          <w:sz w:val="22"/>
        </w:rPr>
      </w:pPr>
    </w:p>
    <w:p w14:paraId="18597986" w14:textId="07E60C8C"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3B97D2E3" w14:textId="77777777" w:rsidR="00CC31B8" w:rsidRPr="0033750C" w:rsidRDefault="00CC31B8" w:rsidP="00CC31B8">
      <w:pPr>
        <w:widowControl/>
        <w:ind w:firstLine="420"/>
        <w:jc w:val="left"/>
        <w:rPr>
          <w:rFonts w:ascii="Times New Roman" w:eastAsia="SimSun" w:hAnsi="Times New Roman" w:cs="Times New Roman"/>
          <w:color w:val="1F497D"/>
          <w:kern w:val="0"/>
          <w:sz w:val="22"/>
        </w:rPr>
      </w:pPr>
    </w:p>
    <w:p w14:paraId="5CF79356" w14:textId="087CBD42"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I hope this email finds you well. I am writing to invite you to collaborate as a co-author on a paper I am currently working on, titled </w:t>
      </w:r>
      <w:r>
        <w:rPr>
          <w:rFonts w:ascii="Times New Roman" w:eastAsia="SimSun" w:hAnsi="Times New Roman" w:cs="Times New Roman"/>
          <w:color w:val="1F497D"/>
          <w:kern w:val="0"/>
          <w:sz w:val="22"/>
        </w:rPr>
        <w:t>“</w:t>
      </w:r>
      <w:r w:rsidRPr="00CC31B8">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e </w:t>
      </w:r>
      <w:proofErr w:type="gramStart"/>
      <w:r>
        <w:rPr>
          <w:rFonts w:ascii="Times New Roman" w:eastAsia="SimSun" w:hAnsi="Times New Roman" w:cs="Times New Roman" w:hint="eastAsia"/>
          <w:color w:val="1F497D"/>
          <w:kern w:val="0"/>
          <w:sz w:val="22"/>
        </w:rPr>
        <w:t>intended</w:t>
      </w:r>
      <w:proofErr w:type="gramEnd"/>
      <w:r>
        <w:rPr>
          <w:rFonts w:ascii="Times New Roman" w:eastAsia="SimSun" w:hAnsi="Times New Roman" w:cs="Times New Roman" w:hint="eastAsia"/>
          <w:color w:val="1F497D"/>
          <w:kern w:val="0"/>
          <w:sz w:val="22"/>
        </w:rPr>
        <w:t xml:space="preserve"> to submit it to </w:t>
      </w:r>
      <w:r w:rsidRPr="00CC31B8">
        <w:rPr>
          <w:rFonts w:ascii="Times New Roman" w:eastAsia="SimSun" w:hAnsi="Times New Roman" w:cs="Times New Roman" w:hint="eastAsia"/>
          <w:i/>
          <w:iCs/>
          <w:color w:val="1F497D"/>
          <w:kern w:val="0"/>
          <w:sz w:val="22"/>
        </w:rPr>
        <w:t>Advanced Intelligent Systems</w:t>
      </w:r>
      <w:r>
        <w:rPr>
          <w:rFonts w:ascii="Times New Roman" w:eastAsia="SimSun" w:hAnsi="Times New Roman" w:cs="Times New Roman" w:hint="eastAsia"/>
          <w:color w:val="1F497D"/>
          <w:kern w:val="0"/>
          <w:sz w:val="22"/>
        </w:rPr>
        <w:t>.</w:t>
      </w:r>
    </w:p>
    <w:p w14:paraId="42B82F8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3889497E"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You can find the draft of the paper in this Google Drive folder: </w:t>
      </w:r>
      <w:hyperlink r:id="rId77" w:tgtFrame="_new" w:history="1">
        <w:r w:rsidRPr="00CC31B8">
          <w:rPr>
            <w:rStyle w:val="Hyperlink"/>
            <w:rFonts w:ascii="Times New Roman" w:eastAsia="SimSun" w:hAnsi="Times New Roman" w:cs="Times New Roman"/>
            <w:kern w:val="0"/>
            <w:sz w:val="22"/>
          </w:rPr>
          <w:t>Link to Paper</w:t>
        </w:r>
      </w:hyperlink>
      <w:r w:rsidRPr="00CC31B8">
        <w:rPr>
          <w:rFonts w:ascii="Times New Roman" w:eastAsia="SimSun" w:hAnsi="Times New Roman" w:cs="Times New Roman"/>
          <w:color w:val="1F497D"/>
          <w:kern w:val="0"/>
          <w:sz w:val="22"/>
        </w:rPr>
        <w:t>.</w:t>
      </w:r>
    </w:p>
    <w:p w14:paraId="112DD434"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05D52CD6"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Please let me know if you would be interested in joining as a co-author. I am happy to discuss the details further at your convenience.</w:t>
      </w:r>
    </w:p>
    <w:p w14:paraId="7C892D41"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5E25BAD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Thank you for considering this invitation, and I look forward to hearing from you.</w:t>
      </w:r>
    </w:p>
    <w:p w14:paraId="31787AB1" w14:textId="77777777" w:rsidR="00CC31B8" w:rsidRDefault="00CC31B8" w:rsidP="00CC31B8">
      <w:pPr>
        <w:widowControl/>
        <w:ind w:firstLine="420"/>
        <w:jc w:val="left"/>
        <w:rPr>
          <w:rFonts w:ascii="Times New Roman" w:eastAsia="SimSun" w:hAnsi="Times New Roman" w:cs="Times New Roman"/>
          <w:color w:val="1F497D"/>
          <w:kern w:val="0"/>
          <w:sz w:val="22"/>
        </w:rPr>
      </w:pPr>
    </w:p>
    <w:p w14:paraId="760798E3" w14:textId="77777777"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C812C56" w14:textId="77777777" w:rsidR="00CC31B8"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A648A2" w14:textId="77777777" w:rsidR="00CC31B8" w:rsidRDefault="00CC31B8" w:rsidP="0029534F">
      <w:pPr>
        <w:widowControl/>
        <w:jc w:val="left"/>
        <w:rPr>
          <w:rFonts w:ascii="Times New Roman" w:eastAsia="SimSun" w:hAnsi="Times New Roman" w:cs="Times New Roman"/>
          <w:color w:val="1F497D"/>
          <w:kern w:val="0"/>
          <w:sz w:val="22"/>
        </w:rPr>
      </w:pPr>
    </w:p>
    <w:p w14:paraId="7D509B0F" w14:textId="77777777" w:rsidR="00CC31B8" w:rsidRDefault="00CC31B8" w:rsidP="0029534F">
      <w:pPr>
        <w:widowControl/>
        <w:jc w:val="left"/>
        <w:rPr>
          <w:rFonts w:ascii="Times New Roman" w:eastAsia="SimSun" w:hAnsi="Times New Roman" w:cs="Times New Roman"/>
          <w:color w:val="1F497D"/>
          <w:kern w:val="0"/>
          <w:sz w:val="22"/>
        </w:rPr>
      </w:pPr>
    </w:p>
    <w:p w14:paraId="59F4D22F" w14:textId="703D5E1E" w:rsidR="0029534F" w:rsidRDefault="0029534F" w:rsidP="0029534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9534F">
        <w:rPr>
          <w:rFonts w:ascii="Times New Roman" w:eastAsia="SimSun" w:hAnsi="Times New Roman" w:cs="Times New Roman"/>
          <w:color w:val="1F497D"/>
          <w:kern w:val="0"/>
          <w:sz w:val="22"/>
        </w:rPr>
        <w:t>Seth</w:t>
      </w:r>
      <w:r w:rsidRPr="00BF7393">
        <w:rPr>
          <w:rFonts w:ascii="Times New Roman" w:eastAsia="SimSun" w:hAnsi="Times New Roman" w:cs="Times New Roman"/>
          <w:color w:val="1F497D"/>
          <w:kern w:val="0"/>
          <w:sz w:val="22"/>
        </w:rPr>
        <w:t>,</w:t>
      </w:r>
    </w:p>
    <w:p w14:paraId="20304864" w14:textId="77777777" w:rsidR="0029534F" w:rsidRDefault="0029534F" w:rsidP="0029534F">
      <w:pPr>
        <w:widowControl/>
        <w:ind w:firstLine="420"/>
        <w:jc w:val="left"/>
        <w:rPr>
          <w:rFonts w:ascii="Times New Roman" w:eastAsia="SimSun" w:hAnsi="Times New Roman" w:cs="Times New Roman"/>
          <w:color w:val="1F497D"/>
          <w:kern w:val="0"/>
          <w:sz w:val="22"/>
        </w:rPr>
      </w:pPr>
    </w:p>
    <w:p w14:paraId="1162B64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ank you for your email.</w:t>
      </w:r>
    </w:p>
    <w:p w14:paraId="49843F59"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2F75E32" w14:textId="57E0B14F"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 believe I haven</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 xml:space="preserve">t reached step 2 of the submission process yet. Based on my understanding, step 2 typically appears </w:t>
      </w:r>
      <w:r>
        <w:rPr>
          <w:rFonts w:ascii="Times New Roman" w:eastAsia="SimSun" w:hAnsi="Times New Roman" w:cs="Times New Roman" w:hint="eastAsia"/>
          <w:color w:val="1F497D"/>
          <w:kern w:val="0"/>
          <w:sz w:val="22"/>
        </w:rPr>
        <w:t>after</w:t>
      </w:r>
      <w:r w:rsidRPr="0029534F">
        <w:rPr>
          <w:rFonts w:ascii="Times New Roman" w:eastAsia="SimSun" w:hAnsi="Times New Roman" w:cs="Times New Roman"/>
          <w:color w:val="1F497D"/>
          <w:kern w:val="0"/>
          <w:sz w:val="22"/>
        </w:rPr>
        <w:t xml:space="preserve"> filling in the article information and building the PDF. However, while I was inputting the article information, I encountered a question regarding the open access fee.</w:t>
      </w:r>
    </w:p>
    <w:p w14:paraId="12D4F4D2"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36E55192" w14:textId="66FF1626"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t asked me to select how the fee would be covered, and I have attached a screenshot of this page for reference. I</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ve circled the relevant section in red. There are three options provided:</w:t>
      </w:r>
    </w:p>
    <w:p w14:paraId="16772ABA"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s institution or funder has an existing agreement (pre-paid open access account) with Wiley and may pay the Article Publication Charge from this account. This option requires entering a 4-character institution code from the Account Code Finder Tool.</w:t>
      </w:r>
    </w:p>
    <w:p w14:paraId="74AEEF7E"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will pay directly or arrange payment for the Article Publication Charge.</w:t>
      </w:r>
    </w:p>
    <w:p w14:paraId="51B61AD0" w14:textId="6A77F917" w:rsid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requests a waiver of the Article Publication Charge.</w:t>
      </w:r>
    </w:p>
    <w:p w14:paraId="4E550111" w14:textId="77777777" w:rsidR="0029534F" w:rsidRPr="0029534F" w:rsidRDefault="0029534F" w:rsidP="0029534F">
      <w:pPr>
        <w:widowControl/>
        <w:ind w:left="360"/>
        <w:jc w:val="left"/>
        <w:rPr>
          <w:rFonts w:ascii="Times New Roman" w:eastAsia="SimSun" w:hAnsi="Times New Roman" w:cs="Times New Roman"/>
          <w:color w:val="1F497D"/>
          <w:kern w:val="0"/>
          <w:sz w:val="22"/>
        </w:rPr>
      </w:pPr>
    </w:p>
    <w:p w14:paraId="456FB2C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When I clicked on the </w:t>
      </w:r>
      <w:r w:rsidRPr="0029534F">
        <w:rPr>
          <w:rFonts w:ascii="Times New Roman" w:eastAsia="SimSun" w:hAnsi="Times New Roman" w:cs="Times New Roman"/>
          <w:b/>
          <w:bCs/>
          <w:color w:val="1F497D"/>
          <w:kern w:val="0"/>
          <w:sz w:val="22"/>
        </w:rPr>
        <w:t>Account Code Finder Tool</w:t>
      </w:r>
      <w:r w:rsidRPr="0029534F">
        <w:rPr>
          <w:rFonts w:ascii="Times New Roman" w:eastAsia="SimSun" w:hAnsi="Times New Roman" w:cs="Times New Roman"/>
          <w:color w:val="1F497D"/>
          <w:kern w:val="0"/>
          <w:sz w:val="22"/>
        </w:rPr>
        <w:t xml:space="preserve"> link, it directed me to the page I previously shared with you (</w:t>
      </w:r>
      <w:hyperlink r:id="rId78" w:tgtFrame="_new" w:history="1">
        <w:r w:rsidRPr="0029534F">
          <w:rPr>
            <w:rStyle w:val="Hyperlink"/>
            <w:rFonts w:ascii="Times New Roman" w:eastAsia="SimSun" w:hAnsi="Times New Roman" w:cs="Times New Roman"/>
            <w:kern w:val="0"/>
            <w:sz w:val="22"/>
          </w:rPr>
          <w:t>https://authorservices.wiley.com/author-resources/Journal-Authors/licensing-open-access/open-access/open-access-account-codes.html</w:t>
        </w:r>
      </w:hyperlink>
      <w:r w:rsidRPr="0029534F">
        <w:rPr>
          <w:rFonts w:ascii="Times New Roman" w:eastAsia="SimSun" w:hAnsi="Times New Roman" w:cs="Times New Roman"/>
          <w:color w:val="1F497D"/>
          <w:kern w:val="0"/>
          <w:sz w:val="22"/>
        </w:rPr>
        <w:t>), but unfortunately, there is no CUHK account code available.</w:t>
      </w:r>
    </w:p>
    <w:p w14:paraId="3B7D940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692A3C5B"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lastRenderedPageBreak/>
        <w:t>As you can see from the attached screenshot, the system is asking for the 4-character institution code to proceed with the first option. Could you please advise on how to proceed in this situation?</w:t>
      </w:r>
    </w:p>
    <w:p w14:paraId="58C450C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45A5484" w14:textId="13E81F42"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29534F">
        <w:rPr>
          <w:rFonts w:ascii="Times New Roman" w:eastAsia="SimSun" w:hAnsi="Times New Roman" w:cs="Times New Roman"/>
          <w:color w:val="1F497D"/>
          <w:kern w:val="0"/>
          <w:sz w:val="22"/>
        </w:rPr>
        <w:t>.</w:t>
      </w:r>
    </w:p>
    <w:p w14:paraId="4FB9413B" w14:textId="77777777" w:rsidR="0029534F" w:rsidRPr="008748CC" w:rsidRDefault="0029534F" w:rsidP="0029534F">
      <w:pPr>
        <w:widowControl/>
        <w:ind w:firstLine="420"/>
        <w:jc w:val="left"/>
        <w:rPr>
          <w:rFonts w:ascii="Times New Roman" w:eastAsia="SimSun" w:hAnsi="Times New Roman" w:cs="Times New Roman"/>
          <w:color w:val="1F497D"/>
          <w:kern w:val="0"/>
          <w:sz w:val="22"/>
        </w:rPr>
      </w:pPr>
    </w:p>
    <w:p w14:paraId="110865E1"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391C5E"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167C44" w14:textId="77777777" w:rsidR="0029534F" w:rsidRDefault="0029534F" w:rsidP="00456D92">
      <w:pPr>
        <w:widowControl/>
        <w:jc w:val="left"/>
        <w:rPr>
          <w:rFonts w:ascii="Times New Roman" w:eastAsia="SimSun" w:hAnsi="Times New Roman" w:cs="Times New Roman"/>
          <w:color w:val="1F497D"/>
          <w:kern w:val="0"/>
          <w:sz w:val="22"/>
        </w:rPr>
      </w:pPr>
    </w:p>
    <w:p w14:paraId="6F4C375D" w14:textId="77777777" w:rsidR="0029534F" w:rsidRDefault="0029534F" w:rsidP="00456D92">
      <w:pPr>
        <w:widowControl/>
        <w:jc w:val="left"/>
        <w:rPr>
          <w:rFonts w:ascii="Times New Roman" w:eastAsia="SimSun" w:hAnsi="Times New Roman" w:cs="Times New Roman"/>
          <w:color w:val="1F497D"/>
          <w:kern w:val="0"/>
          <w:sz w:val="22"/>
        </w:rPr>
      </w:pPr>
    </w:p>
    <w:p w14:paraId="2708414C" w14:textId="4EAA1DF6" w:rsidR="00456D92" w:rsidRDefault="00193F98" w:rsidP="00456D92">
      <w:pPr>
        <w:widowControl/>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nquiry Regarding Eligibility and Registration Date for Sir Edward Youde Memorial Fellowships (2024/25)</w:t>
      </w:r>
    </w:p>
    <w:p w14:paraId="69903D51" w14:textId="74613AB8" w:rsidR="00193F98" w:rsidRDefault="00193F98" w:rsidP="00193F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93F98">
        <w:rPr>
          <w:rFonts w:ascii="Times New Roman" w:eastAsia="SimSun" w:hAnsi="Times New Roman" w:cs="Times New Roman"/>
          <w:color w:val="1F497D"/>
          <w:kern w:val="0"/>
          <w:sz w:val="22"/>
        </w:rPr>
        <w:t>Scholarships Office</w:t>
      </w:r>
      <w:r w:rsidRPr="00BF7393">
        <w:rPr>
          <w:rFonts w:ascii="Times New Roman" w:eastAsia="SimSun" w:hAnsi="Times New Roman" w:cs="Times New Roman"/>
          <w:color w:val="1F497D"/>
          <w:kern w:val="0"/>
          <w:sz w:val="22"/>
        </w:rPr>
        <w:t>,</w:t>
      </w:r>
    </w:p>
    <w:p w14:paraId="5D8D3327" w14:textId="77777777" w:rsidR="00193F98" w:rsidRDefault="00193F98" w:rsidP="00193F98">
      <w:pPr>
        <w:widowControl/>
        <w:ind w:firstLine="420"/>
        <w:jc w:val="left"/>
        <w:rPr>
          <w:rFonts w:ascii="Times New Roman" w:eastAsia="SimSun" w:hAnsi="Times New Roman" w:cs="Times New Roman"/>
          <w:color w:val="1F497D"/>
          <w:kern w:val="0"/>
          <w:sz w:val="22"/>
        </w:rPr>
      </w:pPr>
    </w:p>
    <w:p w14:paraId="32B95328"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0AB7F5EF"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4E62817A" w14:textId="6E8EC4BF" w:rsidR="00193F98" w:rsidRPr="00193F98" w:rsidRDefault="00193F98" w:rsidP="00193F98">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1B04F6E9" w14:textId="77777777" w:rsidR="00193F98" w:rsidRPr="00193F98" w:rsidRDefault="00193F98" w:rsidP="00193F98">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288103C4"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61BA55C8" w14:textId="4BEEC3A8" w:rsid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01C5111A" w14:textId="77777777" w:rsidR="00193F98" w:rsidRPr="008748CC" w:rsidRDefault="00193F98" w:rsidP="00193F98">
      <w:pPr>
        <w:widowControl/>
        <w:ind w:firstLine="420"/>
        <w:jc w:val="left"/>
        <w:rPr>
          <w:rFonts w:ascii="Times New Roman" w:eastAsia="SimSun" w:hAnsi="Times New Roman" w:cs="Times New Roman"/>
          <w:color w:val="1F497D"/>
          <w:kern w:val="0"/>
          <w:sz w:val="22"/>
        </w:rPr>
      </w:pPr>
    </w:p>
    <w:p w14:paraId="4479C9C0"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3D9A67"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B1B596" w14:textId="77777777" w:rsidR="00193F98" w:rsidRDefault="00193F98" w:rsidP="00456D92">
      <w:pPr>
        <w:widowControl/>
        <w:jc w:val="left"/>
        <w:rPr>
          <w:rFonts w:ascii="Times New Roman" w:eastAsia="SimSun" w:hAnsi="Times New Roman" w:cs="Times New Roman"/>
          <w:color w:val="1F497D"/>
          <w:kern w:val="0"/>
          <w:sz w:val="22"/>
        </w:rPr>
      </w:pPr>
    </w:p>
    <w:p w14:paraId="041EF77A" w14:textId="77777777" w:rsidR="00193F98" w:rsidRDefault="00193F98" w:rsidP="00456D92">
      <w:pPr>
        <w:widowControl/>
        <w:jc w:val="left"/>
        <w:rPr>
          <w:rFonts w:ascii="Times New Roman" w:eastAsia="SimSun" w:hAnsi="Times New Roman" w:cs="Times New Roman"/>
          <w:color w:val="1F497D"/>
          <w:kern w:val="0"/>
          <w:sz w:val="22"/>
        </w:rPr>
      </w:pPr>
    </w:p>
    <w:p w14:paraId="14F03561" w14:textId="77777777" w:rsidR="00193F98" w:rsidRDefault="00193F98" w:rsidP="00456D92">
      <w:pPr>
        <w:widowControl/>
        <w:jc w:val="left"/>
        <w:rPr>
          <w:rFonts w:ascii="Times New Roman" w:eastAsia="SimSun" w:hAnsi="Times New Roman" w:cs="Times New Roman"/>
          <w:color w:val="1F497D"/>
          <w:kern w:val="0"/>
          <w:sz w:val="22"/>
        </w:rPr>
      </w:pPr>
    </w:p>
    <w:p w14:paraId="47DFA60B" w14:textId="191CF3FE" w:rsidR="00456D92" w:rsidRDefault="00456D92" w:rsidP="00456D92">
      <w:pPr>
        <w:widowControl/>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ssue with Open Access Journal Publishing in Advanced Intelligent Systems (Wiley Publisher)</w:t>
      </w:r>
    </w:p>
    <w:p w14:paraId="67ADF7A8" w14:textId="02BDD6A2" w:rsidR="00456D92" w:rsidRDefault="00456D92" w:rsidP="00456D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56D92">
        <w:rPr>
          <w:rFonts w:ascii="Times New Roman" w:eastAsia="SimSun" w:hAnsi="Times New Roman" w:cs="Times New Roman"/>
          <w:color w:val="1F497D"/>
          <w:kern w:val="0"/>
          <w:sz w:val="22"/>
        </w:rPr>
        <w:t>Scholarly Communications Team</w:t>
      </w:r>
      <w:r w:rsidRPr="00BF7393">
        <w:rPr>
          <w:rFonts w:ascii="Times New Roman" w:eastAsia="SimSun" w:hAnsi="Times New Roman" w:cs="Times New Roman"/>
          <w:color w:val="1F497D"/>
          <w:kern w:val="0"/>
          <w:sz w:val="22"/>
        </w:rPr>
        <w:t>,</w:t>
      </w:r>
    </w:p>
    <w:p w14:paraId="1802D0B5" w14:textId="77777777" w:rsidR="00456D92" w:rsidRDefault="00456D92" w:rsidP="00456D92">
      <w:pPr>
        <w:widowControl/>
        <w:ind w:firstLine="420"/>
        <w:jc w:val="left"/>
        <w:rPr>
          <w:rFonts w:ascii="Times New Roman" w:eastAsia="SimSun" w:hAnsi="Times New Roman" w:cs="Times New Roman"/>
          <w:color w:val="1F497D"/>
          <w:kern w:val="0"/>
          <w:sz w:val="22"/>
        </w:rPr>
      </w:pPr>
    </w:p>
    <w:p w14:paraId="44312952" w14:textId="7777777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I hope this email finds you well. I am currently in the process of submitting a manuscript to the open access journal </w:t>
      </w:r>
      <w:r w:rsidRPr="00456D92">
        <w:rPr>
          <w:rFonts w:ascii="Times New Roman" w:eastAsia="SimSun" w:hAnsi="Times New Roman" w:cs="Times New Roman"/>
          <w:i/>
          <w:iCs/>
          <w:color w:val="1F497D"/>
          <w:kern w:val="0"/>
          <w:sz w:val="22"/>
        </w:rPr>
        <w:t>Advanced Intelligent Systems</w:t>
      </w:r>
      <w:r w:rsidRPr="00456D92">
        <w:rPr>
          <w:rFonts w:ascii="Times New Roman" w:eastAsia="SimSun" w:hAnsi="Times New Roman" w:cs="Times New Roman"/>
          <w:color w:val="1F497D"/>
          <w:kern w:val="0"/>
          <w:sz w:val="22"/>
        </w:rPr>
        <w:t xml:space="preserve"> under Wiley Publisher. However, I encountered an issue when selecting the option for the pre-paid open access account.</w:t>
      </w:r>
    </w:p>
    <w:p w14:paraId="39DFB9AF"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2D0AF8F8" w14:textId="3F86458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 chose the option:</w:t>
      </w:r>
      <w:r w:rsidRPr="00456D92">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The Corresponding Author</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s institution or funder has an existing agreement (pre-paid open </w:t>
      </w:r>
      <w:r w:rsidRPr="00456D92">
        <w:rPr>
          <w:rFonts w:ascii="Times New Roman" w:eastAsia="SimSun" w:hAnsi="Times New Roman" w:cs="Times New Roman"/>
          <w:color w:val="1F497D"/>
          <w:kern w:val="0"/>
          <w:sz w:val="22"/>
        </w:rPr>
        <w:lastRenderedPageBreak/>
        <w:t xml:space="preserve">access account) with Wiley and may pay the Article Publication Charge from this account on behalf of the </w:t>
      </w:r>
      <w:proofErr w:type="gramStart"/>
      <w:r w:rsidRPr="00456D92">
        <w:rPr>
          <w:rFonts w:ascii="Times New Roman" w:eastAsia="SimSun" w:hAnsi="Times New Roman" w:cs="Times New Roman"/>
          <w:color w:val="1F497D"/>
          <w:kern w:val="0"/>
          <w:sz w:val="22"/>
        </w:rPr>
        <w:t>author, or</w:t>
      </w:r>
      <w:proofErr w:type="gramEnd"/>
      <w:r w:rsidRPr="00456D92">
        <w:rPr>
          <w:rFonts w:ascii="Times New Roman" w:eastAsia="SimSun" w:hAnsi="Times New Roman" w:cs="Times New Roman"/>
          <w:color w:val="1F497D"/>
          <w:kern w:val="0"/>
          <w:sz w:val="22"/>
        </w:rPr>
        <w:t xml:space="preserve"> offer a discounted APC.</w:t>
      </w:r>
      <w:r>
        <w:rPr>
          <w:rFonts w:ascii="Times New Roman" w:eastAsia="SimSun" w:hAnsi="Times New Roman" w:cs="Times New Roman"/>
          <w:color w:val="1F497D"/>
          <w:kern w:val="0"/>
          <w:sz w:val="22"/>
        </w:rPr>
        <w:t>”</w:t>
      </w:r>
    </w:p>
    <w:p w14:paraId="664A141A"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18FE1531" w14:textId="4AD4E26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However, when I accessed the </w:t>
      </w:r>
      <w:hyperlink r:id="rId79" w:tgtFrame="_new" w:history="1">
        <w:r w:rsidRPr="00456D92">
          <w:rPr>
            <w:rStyle w:val="Hyperlink"/>
            <w:rFonts w:ascii="Times New Roman" w:eastAsia="SimSun" w:hAnsi="Times New Roman" w:cs="Times New Roman"/>
            <w:kern w:val="0"/>
            <w:sz w:val="22"/>
          </w:rPr>
          <w:t>Account Code Finder Tool</w:t>
        </w:r>
      </w:hyperlink>
      <w:r>
        <w:rPr>
          <w:rFonts w:ascii="Times New Roman" w:eastAsia="SimSun" w:hAnsi="Times New Roman" w:cs="Times New Roman" w:hint="eastAsia"/>
          <w:color w:val="1F497D"/>
          <w:kern w:val="0"/>
          <w:sz w:val="22"/>
        </w:rPr>
        <w:t xml:space="preserve"> (Link:</w:t>
      </w:r>
      <w:r w:rsidRPr="00456D92">
        <w:t xml:space="preserve"> </w:t>
      </w:r>
      <w:r w:rsidRPr="00456D92">
        <w:rPr>
          <w:rFonts w:ascii="Times New Roman" w:eastAsia="SimSun" w:hAnsi="Times New Roman" w:cs="Times New Roman"/>
          <w:color w:val="1F497D"/>
          <w:kern w:val="0"/>
          <w:sz w:val="22"/>
        </w:rPr>
        <w:t>https://authorservices.wiley.com/author-resources/Journal-Authors/licensing-open-access/open-access/open-access-account-codes.html</w:t>
      </w:r>
      <w:r>
        <w:rPr>
          <w:rFonts w:ascii="Times New Roman" w:eastAsia="SimSun" w:hAnsi="Times New Roman" w:cs="Times New Roman" w:hint="eastAsia"/>
          <w:color w:val="1F497D"/>
          <w:kern w:val="0"/>
          <w:sz w:val="22"/>
        </w:rPr>
        <w:t>)</w:t>
      </w:r>
      <w:r w:rsidRPr="00456D92">
        <w:rPr>
          <w:rFonts w:ascii="Times New Roman" w:eastAsia="SimSun" w:hAnsi="Times New Roman" w:cs="Times New Roman"/>
          <w:color w:val="1F497D"/>
          <w:kern w:val="0"/>
          <w:sz w:val="22"/>
        </w:rPr>
        <w:t xml:space="preserve">, I was unable to find </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Chinese University of Hong Kong</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 listed among the available institutions. In fact, the only two options available were for Taiwan and the United States, with no option for Hong Kong.</w:t>
      </w:r>
    </w:p>
    <w:p w14:paraId="5E688028"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667FBD22" w14:textId="410CD43E"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xml:space="preserve"> in resolving this issue or provide guidance on how to proceed with using CUHK</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s open access publishing plan for this submission?</w:t>
      </w:r>
    </w:p>
    <w:p w14:paraId="31ED843E"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4D87B45E" w14:textId="1D37E30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I look forward to your advice on how to navigate this problem.</w:t>
      </w:r>
    </w:p>
    <w:p w14:paraId="0A5BE1D2" w14:textId="77777777" w:rsidR="00456D92" w:rsidRPr="008748CC" w:rsidRDefault="00456D92" w:rsidP="00456D92">
      <w:pPr>
        <w:widowControl/>
        <w:ind w:firstLine="420"/>
        <w:jc w:val="left"/>
        <w:rPr>
          <w:rFonts w:ascii="Times New Roman" w:eastAsia="SimSun" w:hAnsi="Times New Roman" w:cs="Times New Roman"/>
          <w:color w:val="1F497D"/>
          <w:kern w:val="0"/>
          <w:sz w:val="22"/>
        </w:rPr>
      </w:pPr>
    </w:p>
    <w:p w14:paraId="01F2F3EF"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84C59B"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902B6" w14:textId="77777777" w:rsidR="00456D92" w:rsidRDefault="00456D92" w:rsidP="00DF4A95">
      <w:pPr>
        <w:widowControl/>
        <w:jc w:val="left"/>
        <w:rPr>
          <w:rFonts w:ascii="Times New Roman" w:eastAsia="SimSun" w:hAnsi="Times New Roman" w:cs="Times New Roman"/>
          <w:color w:val="1F497D"/>
          <w:kern w:val="0"/>
          <w:sz w:val="22"/>
        </w:rPr>
      </w:pPr>
    </w:p>
    <w:p w14:paraId="0FEBE49C" w14:textId="77777777" w:rsidR="00456D92" w:rsidRDefault="00456D92" w:rsidP="00DF4A95">
      <w:pPr>
        <w:widowControl/>
        <w:jc w:val="left"/>
        <w:rPr>
          <w:rFonts w:ascii="Times New Roman" w:eastAsia="SimSun" w:hAnsi="Times New Roman" w:cs="Times New Roman"/>
          <w:color w:val="1F497D"/>
          <w:kern w:val="0"/>
          <w:sz w:val="22"/>
        </w:rPr>
      </w:pPr>
    </w:p>
    <w:p w14:paraId="73252B14" w14:textId="4FC9E891" w:rsidR="00DF4A95" w:rsidRDefault="00DF4A95" w:rsidP="00DF4A9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3F292ED" w14:textId="77777777" w:rsidR="00DF4A95" w:rsidRDefault="00DF4A95" w:rsidP="00DF4A95">
      <w:pPr>
        <w:widowControl/>
        <w:ind w:firstLine="420"/>
        <w:jc w:val="left"/>
        <w:rPr>
          <w:rFonts w:ascii="Times New Roman" w:eastAsia="SimSun" w:hAnsi="Times New Roman" w:cs="Times New Roman"/>
          <w:color w:val="1F497D"/>
          <w:kern w:val="0"/>
          <w:sz w:val="22"/>
        </w:rPr>
      </w:pPr>
    </w:p>
    <w:p w14:paraId="6943BFEA" w14:textId="1B7B239C" w:rsidR="00DF4A95" w:rsidRP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I hope this email finds you well. I </w:t>
      </w:r>
      <w:r>
        <w:rPr>
          <w:rFonts w:ascii="Times New Roman" w:eastAsia="SimSun" w:hAnsi="Times New Roman" w:cs="Times New Roman" w:hint="eastAsia"/>
          <w:color w:val="1F497D"/>
          <w:kern w:val="0"/>
          <w:sz w:val="22"/>
        </w:rPr>
        <w:t xml:space="preserve">was wondering </w:t>
      </w:r>
      <w:r w:rsidRPr="00DF4A95">
        <w:rPr>
          <w:rFonts w:ascii="Times New Roman" w:eastAsia="SimSun" w:hAnsi="Times New Roman" w:cs="Times New Roman"/>
          <w:color w:val="1F497D"/>
          <w:kern w:val="0"/>
          <w:sz w:val="22"/>
        </w:rPr>
        <w:t xml:space="preserve">whether the submission process to </w:t>
      </w:r>
      <w:r w:rsidRPr="00DF4A95">
        <w:rPr>
          <w:rFonts w:ascii="Times New Roman" w:eastAsia="SimSun" w:hAnsi="Times New Roman" w:cs="Times New Roman"/>
          <w:i/>
          <w:iCs/>
          <w:color w:val="1F497D"/>
          <w:kern w:val="0"/>
          <w:sz w:val="22"/>
        </w:rPr>
        <w:t>Advanced Science</w:t>
      </w:r>
      <w:r w:rsidRPr="00DF4A95">
        <w:rPr>
          <w:rFonts w:ascii="Times New Roman" w:eastAsia="SimSun" w:hAnsi="Times New Roman" w:cs="Times New Roman"/>
          <w:color w:val="1F497D"/>
          <w:kern w:val="0"/>
          <w:sz w:val="22"/>
        </w:rPr>
        <w:t xml:space="preserve"> has been smooth. Have you encountered any issues or challenges during the submission?</w:t>
      </w:r>
    </w:p>
    <w:p w14:paraId="67265530" w14:textId="77777777" w:rsidR="00DF4A95" w:rsidRPr="00DF4A95" w:rsidRDefault="00DF4A95" w:rsidP="00DF4A95">
      <w:pPr>
        <w:widowControl/>
        <w:ind w:firstLine="420"/>
        <w:jc w:val="left"/>
        <w:rPr>
          <w:rFonts w:ascii="Times New Roman" w:eastAsia="SimSun" w:hAnsi="Times New Roman" w:cs="Times New Roman"/>
          <w:color w:val="1F497D"/>
          <w:kern w:val="0"/>
          <w:sz w:val="22"/>
        </w:rPr>
      </w:pPr>
    </w:p>
    <w:p w14:paraId="09398A87" w14:textId="56CE087C" w:rsid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Please </w:t>
      </w:r>
      <w:r w:rsidR="00A05F9B">
        <w:rPr>
          <w:rFonts w:ascii="Times New Roman" w:eastAsia="SimSun" w:hAnsi="Times New Roman" w:cs="Times New Roman" w:hint="eastAsia"/>
          <w:color w:val="1F497D"/>
          <w:kern w:val="0"/>
          <w:sz w:val="22"/>
        </w:rPr>
        <w:t>don</w:t>
      </w:r>
      <w:r w:rsidR="00A05F9B">
        <w:rPr>
          <w:rFonts w:ascii="Times New Roman" w:eastAsia="SimSun" w:hAnsi="Times New Roman" w:cs="Times New Roman"/>
          <w:color w:val="1F497D"/>
          <w:kern w:val="0"/>
          <w:sz w:val="22"/>
        </w:rPr>
        <w:t>’</w:t>
      </w:r>
      <w:r w:rsidR="00A05F9B">
        <w:rPr>
          <w:rFonts w:ascii="Times New Roman" w:eastAsia="SimSun" w:hAnsi="Times New Roman" w:cs="Times New Roman" w:hint="eastAsia"/>
          <w:color w:val="1F497D"/>
          <w:kern w:val="0"/>
          <w:sz w:val="22"/>
        </w:rPr>
        <w:t>t hesitate</w:t>
      </w:r>
      <w:r w:rsidR="00F12CFF">
        <w:rPr>
          <w:rFonts w:ascii="Times New Roman" w:eastAsia="SimSun" w:hAnsi="Times New Roman" w:cs="Times New Roman" w:hint="eastAsia"/>
          <w:color w:val="1F497D"/>
          <w:kern w:val="0"/>
          <w:sz w:val="22"/>
        </w:rPr>
        <w:t xml:space="preserve"> to contact me</w:t>
      </w:r>
      <w:r w:rsidRPr="00DF4A95">
        <w:rPr>
          <w:rFonts w:ascii="Times New Roman" w:eastAsia="SimSun" w:hAnsi="Times New Roman" w:cs="Times New Roman"/>
          <w:color w:val="1F497D"/>
          <w:kern w:val="0"/>
          <w:sz w:val="22"/>
        </w:rPr>
        <w:t xml:space="preserve"> if there is anything I can assist with.</w:t>
      </w:r>
    </w:p>
    <w:p w14:paraId="392C70FD" w14:textId="77777777" w:rsidR="00DF4A95" w:rsidRPr="008748CC" w:rsidRDefault="00DF4A95" w:rsidP="00DF4A95">
      <w:pPr>
        <w:widowControl/>
        <w:ind w:firstLine="420"/>
        <w:jc w:val="left"/>
        <w:rPr>
          <w:rFonts w:ascii="Times New Roman" w:eastAsia="SimSun" w:hAnsi="Times New Roman" w:cs="Times New Roman"/>
          <w:color w:val="1F497D"/>
          <w:kern w:val="0"/>
          <w:sz w:val="22"/>
        </w:rPr>
      </w:pPr>
    </w:p>
    <w:p w14:paraId="7F840EB8"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8359319"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FF4C048" w14:textId="77777777" w:rsidR="00DF4A95" w:rsidRDefault="00DF4A95" w:rsidP="00B87047">
      <w:pPr>
        <w:widowControl/>
        <w:jc w:val="left"/>
        <w:rPr>
          <w:rFonts w:ascii="Times New Roman" w:eastAsia="SimSun" w:hAnsi="Times New Roman" w:cs="Times New Roman"/>
          <w:color w:val="1F497D"/>
          <w:kern w:val="0"/>
          <w:sz w:val="22"/>
        </w:rPr>
      </w:pPr>
    </w:p>
    <w:p w14:paraId="2F694537" w14:textId="77777777" w:rsidR="00DF4A95" w:rsidRDefault="00DF4A95" w:rsidP="00B87047">
      <w:pPr>
        <w:widowControl/>
        <w:jc w:val="left"/>
        <w:rPr>
          <w:rFonts w:ascii="Times New Roman" w:eastAsia="SimSun" w:hAnsi="Times New Roman" w:cs="Times New Roman"/>
          <w:color w:val="1F497D"/>
          <w:kern w:val="0"/>
          <w:sz w:val="22"/>
        </w:rPr>
      </w:pPr>
    </w:p>
    <w:p w14:paraId="4791C629" w14:textId="7769C2F6" w:rsidR="00B87047" w:rsidRDefault="00B87047" w:rsidP="00B8704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3E6BEF82" w14:textId="77777777" w:rsidR="00B87047" w:rsidRDefault="00B87047" w:rsidP="00B87047">
      <w:pPr>
        <w:widowControl/>
        <w:ind w:firstLine="420"/>
        <w:jc w:val="left"/>
        <w:rPr>
          <w:rFonts w:ascii="Times New Roman" w:eastAsia="SimSun" w:hAnsi="Times New Roman" w:cs="Times New Roman"/>
          <w:color w:val="1F497D"/>
          <w:kern w:val="0"/>
          <w:sz w:val="22"/>
        </w:rPr>
      </w:pPr>
    </w:p>
    <w:p w14:paraId="2F004B6F"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 xml:space="preserve">Thank you for informing me about the nomination </w:t>
      </w:r>
      <w:proofErr w:type="gramStart"/>
      <w:r w:rsidRPr="00B87047">
        <w:rPr>
          <w:rFonts w:ascii="Times New Roman" w:eastAsia="SimSun" w:hAnsi="Times New Roman" w:cs="Times New Roman"/>
          <w:color w:val="1F497D"/>
          <w:kern w:val="0"/>
          <w:sz w:val="22"/>
        </w:rPr>
        <w:t>to</w:t>
      </w:r>
      <w:proofErr w:type="gramEnd"/>
      <w:r w:rsidRPr="00B87047">
        <w:rPr>
          <w:rFonts w:ascii="Times New Roman" w:eastAsia="SimSun" w:hAnsi="Times New Roman" w:cs="Times New Roman"/>
          <w:color w:val="1F497D"/>
          <w:kern w:val="0"/>
          <w:sz w:val="22"/>
        </w:rPr>
        <w:t xml:space="preserve"> GYSS. I received the email from the organizer a few days ago and have already completed the registration.</w:t>
      </w:r>
    </w:p>
    <w:p w14:paraId="395AAA88"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p>
    <w:p w14:paraId="0D6F58D7" w14:textId="0B75FDF4" w:rsid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 xml:space="preserve">I appreciate your </w:t>
      </w:r>
      <w:r>
        <w:rPr>
          <w:rFonts w:ascii="Times New Roman" w:eastAsia="SimSun" w:hAnsi="Times New Roman" w:cs="Times New Roman" w:hint="eastAsia"/>
          <w:color w:val="1F497D"/>
          <w:kern w:val="0"/>
          <w:sz w:val="22"/>
        </w:rPr>
        <w:t>help</w:t>
      </w:r>
      <w:r w:rsidRPr="00B87047">
        <w:rPr>
          <w:rFonts w:ascii="Times New Roman" w:eastAsia="SimSun" w:hAnsi="Times New Roman" w:cs="Times New Roman"/>
          <w:color w:val="1F497D"/>
          <w:kern w:val="0"/>
          <w:sz w:val="22"/>
        </w:rPr>
        <w:t xml:space="preserve"> and support throughout the process.</w:t>
      </w:r>
    </w:p>
    <w:p w14:paraId="369C2668" w14:textId="77777777" w:rsidR="00B87047" w:rsidRPr="008748CC" w:rsidRDefault="00B87047" w:rsidP="00B87047">
      <w:pPr>
        <w:widowControl/>
        <w:ind w:firstLine="420"/>
        <w:jc w:val="left"/>
        <w:rPr>
          <w:rFonts w:ascii="Times New Roman" w:eastAsia="SimSun" w:hAnsi="Times New Roman" w:cs="Times New Roman"/>
          <w:color w:val="1F497D"/>
          <w:kern w:val="0"/>
          <w:sz w:val="22"/>
        </w:rPr>
      </w:pPr>
    </w:p>
    <w:p w14:paraId="03AFDA98"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C61AC53"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1C9AFC" w14:textId="77777777" w:rsidR="00B87047" w:rsidRDefault="00B87047" w:rsidP="00B87047">
      <w:pPr>
        <w:widowControl/>
        <w:jc w:val="left"/>
        <w:rPr>
          <w:rFonts w:ascii="Times New Roman" w:eastAsia="SimSun" w:hAnsi="Times New Roman" w:cs="Times New Roman"/>
          <w:color w:val="1F497D"/>
          <w:kern w:val="0"/>
          <w:sz w:val="22"/>
        </w:rPr>
      </w:pPr>
    </w:p>
    <w:p w14:paraId="08325780" w14:textId="77777777" w:rsidR="00B87047" w:rsidRDefault="00B87047" w:rsidP="00C225BD">
      <w:pPr>
        <w:widowControl/>
        <w:jc w:val="left"/>
        <w:rPr>
          <w:rFonts w:ascii="Times New Roman" w:eastAsia="SimSun" w:hAnsi="Times New Roman" w:cs="Times New Roman"/>
          <w:color w:val="1F497D"/>
          <w:kern w:val="0"/>
          <w:sz w:val="22"/>
        </w:rPr>
      </w:pPr>
    </w:p>
    <w:p w14:paraId="33365CC5" w14:textId="77777777" w:rsidR="00B87047" w:rsidRDefault="00B87047" w:rsidP="00C225BD">
      <w:pPr>
        <w:widowControl/>
        <w:jc w:val="left"/>
        <w:rPr>
          <w:rFonts w:ascii="Times New Roman" w:eastAsia="SimSun" w:hAnsi="Times New Roman" w:cs="Times New Roman"/>
          <w:color w:val="1F497D"/>
          <w:kern w:val="0"/>
          <w:sz w:val="22"/>
        </w:rPr>
      </w:pPr>
    </w:p>
    <w:p w14:paraId="39117F5E" w14:textId="0E53782F" w:rsidR="00C225BD" w:rsidRDefault="00C225BD" w:rsidP="00C225B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50159B"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1325CBBE"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lastRenderedPageBreak/>
        <w:t>I hope this message finds you well.</w:t>
      </w:r>
    </w:p>
    <w:p w14:paraId="2C06037A"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p>
    <w:p w14:paraId="24BE55ED" w14:textId="7923992A"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wanted to let you know that I have successfully transferred the submission to your system. Please </w:t>
      </w:r>
      <w:r>
        <w:rPr>
          <w:rFonts w:ascii="Times New Roman" w:eastAsia="SimSun" w:hAnsi="Times New Roman" w:cs="Times New Roman" w:hint="eastAsia"/>
          <w:color w:val="1F497D"/>
          <w:kern w:val="0"/>
          <w:sz w:val="22"/>
        </w:rPr>
        <w:t xml:space="preserve">check </w:t>
      </w:r>
      <w:r w:rsidRPr="00C225BD">
        <w:rPr>
          <w:rFonts w:ascii="Times New Roman" w:eastAsia="SimSun" w:hAnsi="Times New Roman" w:cs="Times New Roman"/>
          <w:color w:val="1F497D"/>
          <w:kern w:val="0"/>
          <w:sz w:val="22"/>
        </w:rPr>
        <w:t>the cover letter included in both the attached files and the additional information section as plain text.</w:t>
      </w:r>
    </w:p>
    <w:p w14:paraId="096761B2"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3C11C700" w14:textId="69D986BC"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Regarding the open access fee, please follow the procedure outlined by CUHK for Fully Open Access Journals. For detailed instructions, you can refer to the procedure </w:t>
      </w:r>
      <w:hyperlink r:id="rId80" w:tgtFrame="_new" w:history="1">
        <w:r w:rsidRPr="00C225BD">
          <w:rPr>
            <w:rStyle w:val="Hyperlink"/>
            <w:rFonts w:ascii="Times New Roman" w:eastAsia="SimSun" w:hAnsi="Times New Roman" w:cs="Times New Roman"/>
            <w:kern w:val="0"/>
            <w:sz w:val="22"/>
          </w:rPr>
          <w:t>here</w:t>
        </w:r>
      </w:hyperlink>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225BD">
        <w:rPr>
          <w:rFonts w:ascii="Times New Roman" w:eastAsia="SimSun" w:hAnsi="Times New Roman" w:cs="Times New Roman"/>
          <w:color w:val="1F497D"/>
          <w:kern w:val="0"/>
          <w:sz w:val="22"/>
        </w:rPr>
        <w:t>Here are the steps:</w:t>
      </w:r>
    </w:p>
    <w:p w14:paraId="62D49653"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B4C0074"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b/>
          <w:bCs/>
          <w:color w:val="1F497D"/>
          <w:kern w:val="0"/>
          <w:sz w:val="22"/>
        </w:rPr>
        <w:t>Manuscript Submission</w:t>
      </w:r>
    </w:p>
    <w:p w14:paraId="3DBA38C2"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1. Follow Wiley’s article submission workflow as usual. Make sure you have used CUHK affiliation, address, and email for your account registration.</w:t>
      </w:r>
    </w:p>
    <w:p w14:paraId="2C20436B"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a. During the manuscript submission, if you </w:t>
      </w:r>
      <w:r w:rsidRPr="00C225BD">
        <w:rPr>
          <w:rFonts w:ascii="Times New Roman" w:eastAsia="SimSun" w:hAnsi="Times New Roman" w:cs="Times New Roman"/>
          <w:i/>
          <w:iCs/>
          <w:color w:val="1F497D"/>
          <w:kern w:val="0"/>
          <w:sz w:val="22"/>
        </w:rPr>
        <w:t>are asked for </w:t>
      </w:r>
      <w:r w:rsidRPr="00C225BD">
        <w:rPr>
          <w:rFonts w:ascii="Times New Roman" w:eastAsia="SimSun" w:hAnsi="Times New Roman" w:cs="Times New Roman"/>
          <w:color w:val="1F497D"/>
          <w:kern w:val="0"/>
          <w:sz w:val="22"/>
        </w:rPr>
        <w:t xml:space="preserve">a payment option, please follow </w:t>
      </w:r>
      <w:proofErr w:type="gramStart"/>
      <w:r w:rsidRPr="00C225BD">
        <w:rPr>
          <w:rFonts w:ascii="Times New Roman" w:eastAsia="SimSun" w:hAnsi="Times New Roman" w:cs="Times New Roman"/>
          <w:color w:val="1F497D"/>
          <w:kern w:val="0"/>
          <w:sz w:val="22"/>
        </w:rPr>
        <w:t>below steps</w:t>
      </w:r>
      <w:proofErr w:type="gramEnd"/>
      <w:r w:rsidRPr="00C225BD">
        <w:rPr>
          <w:rFonts w:ascii="Times New Roman" w:eastAsia="SimSun" w:hAnsi="Times New Roman" w:cs="Times New Roman"/>
          <w:color w:val="1F497D"/>
          <w:kern w:val="0"/>
          <w:sz w:val="22"/>
        </w:rPr>
        <w:t>.</w:t>
      </w:r>
    </w:p>
    <w:p w14:paraId="6CC72AA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the </w:t>
      </w:r>
      <w:r w:rsidRPr="00C225BD">
        <w:rPr>
          <w:rFonts w:ascii="Times New Roman" w:eastAsia="SimSun" w:hAnsi="Times New Roman" w:cs="Times New Roman"/>
          <w:b/>
          <w:bCs/>
          <w:color w:val="1F497D"/>
          <w:kern w:val="0"/>
          <w:sz w:val="22"/>
        </w:rPr>
        <w:t>[My institution or funder has an agreement with Wiley and may pay the Article Publication Charge]</w:t>
      </w:r>
      <w:r w:rsidRPr="00C225BD">
        <w:rPr>
          <w:rFonts w:ascii="Times New Roman" w:eastAsia="SimSun" w:hAnsi="Times New Roman" w:cs="Times New Roman"/>
          <w:color w:val="1F497D"/>
          <w:kern w:val="0"/>
          <w:sz w:val="22"/>
        </w:rPr>
        <w:t> option.</w:t>
      </w:r>
    </w:p>
    <w:p w14:paraId="2FBC06C9"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lick on the </w:t>
      </w:r>
      <w:r w:rsidRPr="00C225BD">
        <w:rPr>
          <w:rFonts w:ascii="Times New Roman" w:eastAsia="SimSun" w:hAnsi="Times New Roman" w:cs="Times New Roman"/>
          <w:b/>
          <w:bCs/>
          <w:color w:val="1F497D"/>
          <w:kern w:val="0"/>
          <w:sz w:val="22"/>
        </w:rPr>
        <w:t>[Account Code Tool] </w:t>
      </w:r>
      <w:r w:rsidRPr="00C225BD">
        <w:rPr>
          <w:rFonts w:ascii="Times New Roman" w:eastAsia="SimSun" w:hAnsi="Times New Roman" w:cs="Times New Roman"/>
          <w:color w:val="1F497D"/>
          <w:kern w:val="0"/>
          <w:sz w:val="22"/>
        </w:rPr>
        <w:t>link.</w:t>
      </w:r>
    </w:p>
    <w:p w14:paraId="5B5D16D3"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from the drop-down list.</w:t>
      </w:r>
    </w:p>
    <w:p w14:paraId="1D41734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opy the Account Code.</w:t>
      </w:r>
    </w:p>
    <w:p w14:paraId="72EFF701"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Paste the code in the box.</w:t>
      </w:r>
    </w:p>
    <w:p w14:paraId="2A19AA5C" w14:textId="7D0DA6EF"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b. If no payment option is provided on screen, please select the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as your affiliated institution from the drop-down list.</w:t>
      </w:r>
    </w:p>
    <w:p w14:paraId="7458B036" w14:textId="0E5580F2"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3. Your APC funding request will be approved when the article is accepted for publication, subject to funding availability.</w:t>
      </w:r>
    </w:p>
    <w:p w14:paraId="18403914"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0858D4A" w14:textId="50F38E43"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Please let me know if you </w:t>
      </w:r>
      <w:proofErr w:type="gramStart"/>
      <w:r>
        <w:rPr>
          <w:rFonts w:ascii="Times New Roman" w:eastAsia="SimSun" w:hAnsi="Times New Roman" w:cs="Times New Roman" w:hint="eastAsia"/>
          <w:color w:val="1F497D"/>
          <w:kern w:val="0"/>
          <w:sz w:val="22"/>
        </w:rPr>
        <w:t>meet</w:t>
      </w:r>
      <w:proofErr w:type="gramEnd"/>
      <w:r>
        <w:rPr>
          <w:rFonts w:ascii="Times New Roman" w:eastAsia="SimSun" w:hAnsi="Times New Roman" w:cs="Times New Roman" w:hint="eastAsia"/>
          <w:color w:val="1F497D"/>
          <w:kern w:val="0"/>
          <w:sz w:val="22"/>
        </w:rPr>
        <w:t xml:space="preserve"> any problem</w:t>
      </w:r>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Many thanks for your patient help.</w:t>
      </w:r>
    </w:p>
    <w:p w14:paraId="3BD9BB17" w14:textId="77777777" w:rsidR="00C225BD" w:rsidRPr="008748CC" w:rsidRDefault="00C225BD" w:rsidP="00C225BD">
      <w:pPr>
        <w:widowControl/>
        <w:ind w:firstLine="420"/>
        <w:jc w:val="left"/>
        <w:rPr>
          <w:rFonts w:ascii="Times New Roman" w:eastAsia="SimSun" w:hAnsi="Times New Roman" w:cs="Times New Roman"/>
          <w:color w:val="1F497D"/>
          <w:kern w:val="0"/>
          <w:sz w:val="22"/>
        </w:rPr>
      </w:pPr>
    </w:p>
    <w:p w14:paraId="34F3350C"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6DFED"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DEF92B" w14:textId="77777777" w:rsidR="00C225BD" w:rsidRDefault="00C225BD" w:rsidP="002423CF">
      <w:pPr>
        <w:widowControl/>
        <w:jc w:val="left"/>
        <w:rPr>
          <w:rFonts w:ascii="Times New Roman" w:eastAsia="SimSun" w:hAnsi="Times New Roman" w:cs="Times New Roman"/>
          <w:color w:val="1F497D"/>
          <w:kern w:val="0"/>
          <w:sz w:val="22"/>
        </w:rPr>
      </w:pPr>
    </w:p>
    <w:p w14:paraId="45967BA0" w14:textId="77777777" w:rsidR="00C225BD" w:rsidRDefault="00C225BD" w:rsidP="002423CF">
      <w:pPr>
        <w:widowControl/>
        <w:jc w:val="left"/>
        <w:rPr>
          <w:rFonts w:ascii="Times New Roman" w:eastAsia="SimSun" w:hAnsi="Times New Roman" w:cs="Times New Roman"/>
          <w:color w:val="1F497D"/>
          <w:kern w:val="0"/>
          <w:sz w:val="22"/>
        </w:rPr>
      </w:pPr>
    </w:p>
    <w:p w14:paraId="027C5BA1" w14:textId="4409C34F"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77D3DF71" w14:textId="77777777" w:rsidR="002423CF" w:rsidRPr="0033750C" w:rsidRDefault="002423CF" w:rsidP="002423CF">
      <w:pPr>
        <w:widowControl/>
        <w:ind w:firstLine="420"/>
        <w:jc w:val="left"/>
        <w:rPr>
          <w:rFonts w:ascii="Times New Roman" w:eastAsia="SimSun" w:hAnsi="Times New Roman" w:cs="Times New Roman"/>
          <w:color w:val="1F497D"/>
          <w:kern w:val="0"/>
          <w:sz w:val="22"/>
        </w:rPr>
      </w:pPr>
    </w:p>
    <w:p w14:paraId="69B6B86E"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 you so much for your kind words and support! I'm delighted that you found the manuscript to be of high quality, and I'm honored to have you as a co-author.</w:t>
      </w:r>
    </w:p>
    <w:p w14:paraId="21CE4FBF"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02D60890"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 have incorporated all your suggestions and comments into the manuscript, including updating the acknowledgments with the details you provided. Your contributions and support have been invaluable in bringing this work to completion.</w:t>
      </w:r>
    </w:p>
    <w:p w14:paraId="68133C4D"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4FD3476" w14:textId="7587E53A"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2423CF">
        <w:rPr>
          <w:rFonts w:ascii="Times New Roman" w:eastAsia="SimSun" w:hAnsi="Times New Roman" w:cs="Times New Roman"/>
          <w:color w:val="1F497D"/>
          <w:kern w:val="0"/>
          <w:sz w:val="22"/>
        </w:rPr>
        <w:t xml:space="preserve">ll proceed with the submission process as soon as possible to ensure we get feedback and move </w:t>
      </w:r>
      <w:r>
        <w:rPr>
          <w:rFonts w:ascii="Times New Roman" w:eastAsia="SimSun" w:hAnsi="Times New Roman" w:cs="Times New Roman"/>
          <w:color w:val="1F497D"/>
          <w:kern w:val="0"/>
          <w:sz w:val="22"/>
        </w:rPr>
        <w:t>toward</w:t>
      </w:r>
      <w:r w:rsidRPr="002423CF">
        <w:rPr>
          <w:rFonts w:ascii="Times New Roman" w:eastAsia="SimSun" w:hAnsi="Times New Roman" w:cs="Times New Roman"/>
          <w:color w:val="1F497D"/>
          <w:kern w:val="0"/>
          <w:sz w:val="22"/>
        </w:rPr>
        <w:t xml:space="preserve"> revision or acceptance quickly.</w:t>
      </w:r>
    </w:p>
    <w:p w14:paraId="40D25F38"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5D6D021" w14:textId="619BC4B4" w:rsid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lastRenderedPageBreak/>
        <w:t>Thanks again for everything!</w:t>
      </w:r>
    </w:p>
    <w:p w14:paraId="42BD5EA3" w14:textId="77777777" w:rsidR="002423CF" w:rsidRDefault="002423CF" w:rsidP="002423CF">
      <w:pPr>
        <w:widowControl/>
        <w:ind w:firstLine="420"/>
        <w:jc w:val="left"/>
        <w:rPr>
          <w:rFonts w:ascii="Times New Roman" w:eastAsia="SimSun" w:hAnsi="Times New Roman" w:cs="Times New Roman"/>
          <w:color w:val="1F497D"/>
          <w:kern w:val="0"/>
          <w:sz w:val="22"/>
        </w:rPr>
      </w:pPr>
    </w:p>
    <w:p w14:paraId="5CFB5EC0" w14:textId="77777777"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6EC0A5" w14:textId="77777777" w:rsidR="002423CF"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8F5980" w14:textId="77777777" w:rsidR="002423CF" w:rsidRDefault="002423CF" w:rsidP="00175030">
      <w:pPr>
        <w:widowControl/>
        <w:jc w:val="left"/>
        <w:rPr>
          <w:rFonts w:ascii="Times New Roman" w:eastAsia="SimSun" w:hAnsi="Times New Roman" w:cs="Times New Roman"/>
          <w:color w:val="1F497D"/>
          <w:kern w:val="0"/>
          <w:sz w:val="22"/>
        </w:rPr>
      </w:pPr>
    </w:p>
    <w:p w14:paraId="0193143F" w14:textId="77777777" w:rsidR="002423CF" w:rsidRDefault="002423CF" w:rsidP="00175030">
      <w:pPr>
        <w:widowControl/>
        <w:jc w:val="left"/>
        <w:rPr>
          <w:rFonts w:ascii="Times New Roman" w:eastAsia="SimSun" w:hAnsi="Times New Roman" w:cs="Times New Roman"/>
          <w:color w:val="1F497D"/>
          <w:kern w:val="0"/>
          <w:sz w:val="22"/>
        </w:rPr>
      </w:pPr>
    </w:p>
    <w:p w14:paraId="547F11A3" w14:textId="576966A1" w:rsidR="00175030" w:rsidRDefault="00175030" w:rsidP="001750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D46D89" w14:textId="77777777" w:rsidR="00175030" w:rsidRDefault="00175030" w:rsidP="00175030">
      <w:pPr>
        <w:widowControl/>
        <w:ind w:firstLine="420"/>
        <w:jc w:val="left"/>
        <w:rPr>
          <w:rFonts w:ascii="Times New Roman" w:eastAsia="SimSun" w:hAnsi="Times New Roman" w:cs="Times New Roman"/>
          <w:color w:val="1F497D"/>
          <w:kern w:val="0"/>
          <w:sz w:val="22"/>
        </w:rPr>
      </w:pPr>
    </w:p>
    <w:p w14:paraId="3EB7FB1C"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Thank you for your review and the suggested changes. I will fill in the submission system as soon as possible. Once everything is ready, I will transfer the submission to you for final approval.</w:t>
      </w:r>
    </w:p>
    <w:p w14:paraId="33294919"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p>
    <w:p w14:paraId="7F16702C" w14:textId="51E61B73" w:rsid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Many thanks for your guidance.</w:t>
      </w:r>
    </w:p>
    <w:p w14:paraId="3F99A0C7" w14:textId="77777777" w:rsidR="00175030" w:rsidRPr="008748CC" w:rsidRDefault="00175030" w:rsidP="00175030">
      <w:pPr>
        <w:widowControl/>
        <w:ind w:firstLine="420"/>
        <w:jc w:val="left"/>
        <w:rPr>
          <w:rFonts w:ascii="Times New Roman" w:eastAsia="SimSun" w:hAnsi="Times New Roman" w:cs="Times New Roman"/>
          <w:color w:val="1F497D"/>
          <w:kern w:val="0"/>
          <w:sz w:val="22"/>
        </w:rPr>
      </w:pPr>
    </w:p>
    <w:p w14:paraId="1ADA4066"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E538A2"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A34288" w14:textId="77777777" w:rsidR="00175030" w:rsidRDefault="00175030" w:rsidP="00A2099E">
      <w:pPr>
        <w:widowControl/>
        <w:jc w:val="left"/>
        <w:rPr>
          <w:rFonts w:ascii="Times New Roman" w:eastAsia="SimSun" w:hAnsi="Times New Roman" w:cs="Times New Roman"/>
          <w:color w:val="1F497D"/>
          <w:kern w:val="0"/>
          <w:sz w:val="22"/>
        </w:rPr>
      </w:pPr>
    </w:p>
    <w:p w14:paraId="486136C5" w14:textId="77777777" w:rsidR="00175030" w:rsidRDefault="00175030" w:rsidP="00A2099E">
      <w:pPr>
        <w:widowControl/>
        <w:jc w:val="left"/>
        <w:rPr>
          <w:rFonts w:ascii="Times New Roman" w:eastAsia="SimSun" w:hAnsi="Times New Roman" w:cs="Times New Roman"/>
          <w:color w:val="1F497D"/>
          <w:kern w:val="0"/>
          <w:sz w:val="22"/>
        </w:rPr>
      </w:pPr>
    </w:p>
    <w:p w14:paraId="5EDC18C4" w14:textId="1C3C1794"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A2099E">
        <w:rPr>
          <w:rFonts w:ascii="Times New Roman" w:eastAsia="SimSun" w:hAnsi="Times New Roman" w:cs="Times New Roman"/>
          <w:color w:val="1F497D"/>
          <w:kern w:val="0"/>
          <w:sz w:val="22"/>
        </w:rPr>
        <w:t>Editorial Office</w:t>
      </w:r>
      <w:r w:rsidRPr="0033750C">
        <w:rPr>
          <w:rFonts w:ascii="Times New Roman" w:eastAsia="SimSun" w:hAnsi="Times New Roman" w:cs="Times New Roman"/>
          <w:color w:val="1F497D"/>
          <w:kern w:val="0"/>
          <w:sz w:val="22"/>
        </w:rPr>
        <w:t>,</w:t>
      </w:r>
    </w:p>
    <w:p w14:paraId="3CAF12FC" w14:textId="77777777" w:rsidR="00A2099E" w:rsidRPr="0033750C" w:rsidRDefault="00A2099E" w:rsidP="00A2099E">
      <w:pPr>
        <w:widowControl/>
        <w:ind w:firstLine="420"/>
        <w:jc w:val="left"/>
        <w:rPr>
          <w:rFonts w:ascii="Times New Roman" w:eastAsia="SimSun" w:hAnsi="Times New Roman" w:cs="Times New Roman"/>
          <w:color w:val="1F497D"/>
          <w:kern w:val="0"/>
          <w:sz w:val="22"/>
        </w:rPr>
      </w:pPr>
    </w:p>
    <w:p w14:paraId="3683E189" w14:textId="5DFBEF2A"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for sending the final galley proof. I have reviewed the document, and everything looks good except for one minor correction:</w:t>
      </w:r>
    </w:p>
    <w:p w14:paraId="7C7008F3" w14:textId="255E4351" w:rsidR="00A2099E" w:rsidRPr="00A2099E" w:rsidRDefault="00A2099E" w:rsidP="00A2099E">
      <w:pPr>
        <w:pStyle w:val="ListParagraph"/>
        <w:widowControl/>
        <w:numPr>
          <w:ilvl w:val="0"/>
          <w:numId w:val="56"/>
        </w:numPr>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n reference #14, please modify “3d-printed” to “3D-printed</w:t>
      </w:r>
      <w:r>
        <w:rPr>
          <w:rFonts w:ascii="Times New Roman" w:eastAsia="SimSun" w:hAnsi="Times New Roman" w:cs="Times New Roman" w:hint="eastAsia"/>
          <w:color w:val="1F497D"/>
          <w:kern w:val="0"/>
          <w:sz w:val="22"/>
        </w:rPr>
        <w:t>,</w:t>
      </w:r>
      <w:r w:rsidRPr="00A2099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mentioned in MS word document </w:t>
      </w:r>
    </w:p>
    <w:p w14:paraId="65D2B116"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71145DB7"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 appreciate your attention to this detail.</w:t>
      </w:r>
    </w:p>
    <w:p w14:paraId="355C3708"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53F34DFB" w14:textId="2DB809FF" w:rsid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once again for your support.</w:t>
      </w:r>
    </w:p>
    <w:p w14:paraId="07CC0D90" w14:textId="77777777" w:rsidR="00A2099E" w:rsidRDefault="00A2099E" w:rsidP="00A2099E">
      <w:pPr>
        <w:widowControl/>
        <w:ind w:firstLine="420"/>
        <w:jc w:val="left"/>
        <w:rPr>
          <w:rFonts w:ascii="Times New Roman" w:eastAsia="SimSun" w:hAnsi="Times New Roman" w:cs="Times New Roman"/>
          <w:color w:val="1F497D"/>
          <w:kern w:val="0"/>
          <w:sz w:val="22"/>
        </w:rPr>
      </w:pPr>
    </w:p>
    <w:p w14:paraId="380374AB" w14:textId="77777777"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9F9FD5" w14:textId="77777777" w:rsidR="00A2099E"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E20C0E" w14:textId="77777777" w:rsidR="00A2099E" w:rsidRDefault="00A2099E" w:rsidP="002F1E37">
      <w:pPr>
        <w:widowControl/>
        <w:jc w:val="left"/>
        <w:rPr>
          <w:rFonts w:ascii="Times New Roman" w:eastAsia="SimSun" w:hAnsi="Times New Roman" w:cs="Times New Roman"/>
          <w:color w:val="1F497D"/>
          <w:kern w:val="0"/>
          <w:sz w:val="22"/>
        </w:rPr>
      </w:pPr>
    </w:p>
    <w:p w14:paraId="2609BE73" w14:textId="77777777" w:rsidR="00A2099E" w:rsidRDefault="00A2099E" w:rsidP="002F1E37">
      <w:pPr>
        <w:widowControl/>
        <w:jc w:val="left"/>
        <w:rPr>
          <w:rFonts w:ascii="Times New Roman" w:eastAsia="SimSun" w:hAnsi="Times New Roman" w:cs="Times New Roman"/>
          <w:color w:val="1F497D"/>
          <w:kern w:val="0"/>
          <w:sz w:val="22"/>
        </w:rPr>
      </w:pPr>
    </w:p>
    <w:p w14:paraId="1B22EDDD" w14:textId="73F556A4"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260C007E" w14:textId="77777777" w:rsidR="002F1E37" w:rsidRPr="0033750C" w:rsidRDefault="002F1E37" w:rsidP="002F1E37">
      <w:pPr>
        <w:widowControl/>
        <w:ind w:firstLine="420"/>
        <w:jc w:val="left"/>
        <w:rPr>
          <w:rFonts w:ascii="Times New Roman" w:eastAsia="SimSun" w:hAnsi="Times New Roman" w:cs="Times New Roman"/>
          <w:color w:val="1F497D"/>
          <w:kern w:val="0"/>
          <w:sz w:val="22"/>
        </w:rPr>
      </w:pPr>
    </w:p>
    <w:p w14:paraId="357BA702" w14:textId="48DC1A25" w:rsidR="002F1E37" w:rsidRPr="002B1C9A" w:rsidRDefault="002F1E37" w:rsidP="002F1E3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have finished a manuscript (</w:t>
      </w:r>
      <w:hyperlink r:id="rId81" w:tgtFrame="_new" w:history="1">
        <w:r w:rsidRPr="00A5608C">
          <w:rPr>
            <w:rStyle w:val="Hyperlink"/>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 xml:space="preserve">) titled </w:t>
      </w:r>
      <w:r>
        <w:rPr>
          <w:rFonts w:ascii="Times New Roman" w:eastAsia="SimSun" w:hAnsi="Times New Roman" w:cs="Times New Roman"/>
          <w:color w:val="1F497D"/>
          <w:kern w:val="0"/>
          <w:sz w:val="22"/>
        </w:rPr>
        <w:t>“</w:t>
      </w:r>
      <w:r w:rsidRPr="002F1E37">
        <w:rPr>
          <w:rFonts w:ascii="Times New Roman" w:eastAsia="SimSun" w:hAnsi="Times New Roman" w:cs="Times New Roman"/>
          <w:color w:val="1F497D"/>
          <w:kern w:val="0"/>
          <w:sz w:val="22"/>
        </w:rPr>
        <w:t>Machine learning powered inverse design for strain fields of hierarchical architectur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 xml:space="preserve">Would you be so kind as </w:t>
      </w:r>
      <w:r>
        <w:rPr>
          <w:rFonts w:ascii="Times New Roman" w:eastAsia="SimSun" w:hAnsi="Times New Roman" w:cs="Times New Roman" w:hint="eastAsia"/>
          <w:color w:val="1F497D"/>
          <w:kern w:val="0"/>
          <w:sz w:val="22"/>
        </w:rPr>
        <w:t xml:space="preserve">to be one of the co-authors? You can review it if you have time. Many thanks for your help. </w:t>
      </w:r>
    </w:p>
    <w:p w14:paraId="63C2CB45" w14:textId="77777777" w:rsidR="002F1E37" w:rsidRDefault="002F1E37" w:rsidP="002F1E37">
      <w:pPr>
        <w:widowControl/>
        <w:ind w:firstLine="420"/>
        <w:jc w:val="left"/>
        <w:rPr>
          <w:rFonts w:ascii="Times New Roman" w:eastAsia="SimSun" w:hAnsi="Times New Roman" w:cs="Times New Roman"/>
          <w:color w:val="1F497D"/>
          <w:kern w:val="0"/>
          <w:sz w:val="22"/>
        </w:rPr>
      </w:pPr>
    </w:p>
    <w:p w14:paraId="42FD0436" w14:textId="77777777"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9765E7" w14:textId="77777777" w:rsidR="002F1E37"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2D3CBF" w14:textId="77777777" w:rsidR="002F1E37" w:rsidRDefault="002F1E37" w:rsidP="00AB720C">
      <w:pPr>
        <w:widowControl/>
        <w:jc w:val="left"/>
        <w:rPr>
          <w:rFonts w:ascii="Times New Roman" w:eastAsia="SimSun" w:hAnsi="Times New Roman" w:cs="Times New Roman"/>
          <w:color w:val="1F497D"/>
          <w:kern w:val="0"/>
          <w:sz w:val="22"/>
        </w:rPr>
      </w:pPr>
    </w:p>
    <w:p w14:paraId="2CDDB1DC" w14:textId="77777777" w:rsidR="002F1E37" w:rsidRDefault="002F1E37" w:rsidP="00AB720C">
      <w:pPr>
        <w:widowControl/>
        <w:jc w:val="left"/>
        <w:rPr>
          <w:rFonts w:ascii="Times New Roman" w:eastAsia="SimSun" w:hAnsi="Times New Roman" w:cs="Times New Roman"/>
          <w:color w:val="1F497D"/>
          <w:kern w:val="0"/>
          <w:sz w:val="22"/>
        </w:rPr>
      </w:pPr>
    </w:p>
    <w:p w14:paraId="7F0FFA54" w14:textId="4E8058DB" w:rsidR="00AB720C" w:rsidRDefault="00AB720C" w:rsidP="00AB72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3036799" w14:textId="77777777" w:rsidR="00AB720C" w:rsidRDefault="00AB720C" w:rsidP="00AB720C">
      <w:pPr>
        <w:widowControl/>
        <w:ind w:firstLine="420"/>
        <w:jc w:val="left"/>
        <w:rPr>
          <w:rFonts w:ascii="Times New Roman" w:eastAsia="SimSun" w:hAnsi="Times New Roman" w:cs="Times New Roman"/>
          <w:color w:val="1F497D"/>
          <w:kern w:val="0"/>
          <w:sz w:val="22"/>
        </w:rPr>
      </w:pPr>
    </w:p>
    <w:p w14:paraId="2A1AA5B4" w14:textId="3AEFC10A"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for your advice. I agree with your assessment and will decline the invitation to attend the forum. I believe it is more important for me to focus on my current commitments</w:t>
      </w:r>
      <w:r>
        <w:rPr>
          <w:rFonts w:ascii="Times New Roman" w:eastAsia="SimSun" w:hAnsi="Times New Roman" w:cs="Times New Roman" w:hint="eastAsia"/>
          <w:color w:val="1F497D"/>
          <w:kern w:val="0"/>
          <w:sz w:val="22"/>
        </w:rPr>
        <w:t>.</w:t>
      </w:r>
    </w:p>
    <w:p w14:paraId="5B53BB16"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363D2CE2"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I will go ahead and send a polite rejection to the organizers.</w:t>
      </w:r>
    </w:p>
    <w:p w14:paraId="63EFB789"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431F6E7C" w14:textId="7E60F003" w:rsid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again for your guidance.</w:t>
      </w:r>
    </w:p>
    <w:p w14:paraId="4862111D" w14:textId="77777777" w:rsidR="00AB720C" w:rsidRPr="008748CC" w:rsidRDefault="00AB720C" w:rsidP="00AB720C">
      <w:pPr>
        <w:widowControl/>
        <w:ind w:firstLine="420"/>
        <w:jc w:val="left"/>
        <w:rPr>
          <w:rFonts w:ascii="Times New Roman" w:eastAsia="SimSun" w:hAnsi="Times New Roman" w:cs="Times New Roman"/>
          <w:color w:val="1F497D"/>
          <w:kern w:val="0"/>
          <w:sz w:val="22"/>
        </w:rPr>
      </w:pPr>
    </w:p>
    <w:p w14:paraId="27DE6257"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6F6E89"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0120BF" w14:textId="77777777" w:rsidR="00AB720C" w:rsidRDefault="00AB720C" w:rsidP="00A5608C">
      <w:pPr>
        <w:widowControl/>
        <w:jc w:val="left"/>
        <w:rPr>
          <w:rFonts w:ascii="Times New Roman" w:eastAsia="SimSun" w:hAnsi="Times New Roman" w:cs="Times New Roman"/>
          <w:color w:val="1F497D"/>
          <w:kern w:val="0"/>
          <w:sz w:val="22"/>
        </w:rPr>
      </w:pPr>
    </w:p>
    <w:p w14:paraId="3C2F5656" w14:textId="77777777" w:rsidR="00AB720C" w:rsidRDefault="00AB720C" w:rsidP="00A5608C">
      <w:pPr>
        <w:widowControl/>
        <w:jc w:val="left"/>
        <w:rPr>
          <w:rFonts w:ascii="Times New Roman" w:eastAsia="SimSun" w:hAnsi="Times New Roman" w:cs="Times New Roman"/>
          <w:color w:val="1F497D"/>
          <w:kern w:val="0"/>
          <w:sz w:val="22"/>
        </w:rPr>
      </w:pPr>
    </w:p>
    <w:p w14:paraId="44FC1BCD" w14:textId="2D51F4F6" w:rsidR="00A5608C" w:rsidRDefault="00A5608C" w:rsidP="00A560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C358D9" w14:textId="77777777" w:rsidR="00A5608C" w:rsidRDefault="00A5608C" w:rsidP="00A5608C">
      <w:pPr>
        <w:widowControl/>
        <w:ind w:firstLine="420"/>
        <w:jc w:val="left"/>
        <w:rPr>
          <w:rFonts w:ascii="Times New Roman" w:eastAsia="SimSun" w:hAnsi="Times New Roman" w:cs="Times New Roman"/>
          <w:color w:val="1F497D"/>
          <w:kern w:val="0"/>
          <w:sz w:val="22"/>
        </w:rPr>
      </w:pPr>
    </w:p>
    <w:p w14:paraId="56DFC08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hope you are doing well.</w:t>
      </w:r>
    </w:p>
    <w:p w14:paraId="61893948"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0E99019" w14:textId="3A2F7893"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am writing to inform you that our manuscript</w:t>
      </w:r>
      <w:r>
        <w:rPr>
          <w:rFonts w:ascii="Times New Roman" w:eastAsia="SimSun" w:hAnsi="Times New Roman" w:cs="Times New Roman" w:hint="eastAsia"/>
          <w:color w:val="1F497D"/>
          <w:kern w:val="0"/>
          <w:sz w:val="22"/>
        </w:rPr>
        <w:t xml:space="preserve"> about inverse design for the strain fields of hierarchical architecture</w:t>
      </w:r>
      <w:r w:rsidRPr="00A5608C">
        <w:rPr>
          <w:rFonts w:ascii="Times New Roman" w:eastAsia="SimSun" w:hAnsi="Times New Roman" w:cs="Times New Roman"/>
          <w:color w:val="1F497D"/>
          <w:kern w:val="0"/>
          <w:sz w:val="22"/>
        </w:rPr>
        <w:t xml:space="preserve"> is now ready for submission. I have reviewed the draft with all co-authors, and we believe it is prepared for submission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If you agree, our plan is to first submit it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Should it be rejected, our next option would be </w:t>
      </w:r>
      <w:proofErr w:type="spellStart"/>
      <w:r w:rsidRPr="00A5608C">
        <w:rPr>
          <w:rFonts w:ascii="Times New Roman" w:eastAsia="SimSun" w:hAnsi="Times New Roman" w:cs="Times New Roman"/>
          <w:i/>
          <w:iCs/>
          <w:color w:val="1F497D"/>
          <w:kern w:val="0"/>
          <w:sz w:val="22"/>
        </w:rPr>
        <w:t>npj</w:t>
      </w:r>
      <w:proofErr w:type="spellEnd"/>
      <w:r w:rsidRPr="00A5608C">
        <w:rPr>
          <w:rFonts w:ascii="Times New Roman" w:eastAsia="SimSun" w:hAnsi="Times New Roman" w:cs="Times New Roman"/>
          <w:i/>
          <w:iCs/>
          <w:color w:val="1F497D"/>
          <w:kern w:val="0"/>
          <w:sz w:val="22"/>
        </w:rPr>
        <w:t xml:space="preserve"> Computational Materials</w:t>
      </w:r>
      <w:r w:rsidRPr="00A5608C">
        <w:rPr>
          <w:rFonts w:ascii="Times New Roman" w:eastAsia="SimSun" w:hAnsi="Times New Roman" w:cs="Times New Roman"/>
          <w:color w:val="1F497D"/>
          <w:kern w:val="0"/>
          <w:sz w:val="22"/>
        </w:rPr>
        <w:t>.</w:t>
      </w:r>
    </w:p>
    <w:p w14:paraId="63D5F1E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7B4A017F"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 xml:space="preserve">You can access the manuscript through this </w:t>
      </w:r>
      <w:hyperlink r:id="rId82" w:tgtFrame="_new" w:history="1">
        <w:r w:rsidRPr="00A5608C">
          <w:rPr>
            <w:rStyle w:val="Hyperlink"/>
            <w:rFonts w:ascii="Times New Roman" w:eastAsia="SimSun" w:hAnsi="Times New Roman" w:cs="Times New Roman"/>
            <w:kern w:val="0"/>
            <w:sz w:val="22"/>
          </w:rPr>
          <w:t>link</w:t>
        </w:r>
      </w:hyperlink>
      <w:r w:rsidRPr="00A5608C">
        <w:rPr>
          <w:rFonts w:ascii="Times New Roman" w:eastAsia="SimSun" w:hAnsi="Times New Roman" w:cs="Times New Roman"/>
          <w:color w:val="1F497D"/>
          <w:kern w:val="0"/>
          <w:sz w:val="22"/>
        </w:rPr>
        <w:t>.</w:t>
      </w:r>
    </w:p>
    <w:p w14:paraId="0BEAA96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1284CFC"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would also like to note that the open-access fees for either journal can be fully covered by the university. If you find the manuscript satisfactory, I will proceed with the submission system setup and then transfer the necessary details to your system for final submission.</w:t>
      </w:r>
    </w:p>
    <w:p w14:paraId="2E1E707E"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21E567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Please let me know if you have any suggestions or if you think we should proceed as planned.</w:t>
      </w:r>
    </w:p>
    <w:p w14:paraId="685CAAB7"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40E7AA75"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Thank you for your guidance and support.</w:t>
      </w:r>
    </w:p>
    <w:p w14:paraId="66C7EFE5" w14:textId="77777777" w:rsidR="00A5608C" w:rsidRPr="008748CC" w:rsidRDefault="00A5608C" w:rsidP="00A5608C">
      <w:pPr>
        <w:widowControl/>
        <w:ind w:firstLine="420"/>
        <w:jc w:val="left"/>
        <w:rPr>
          <w:rFonts w:ascii="Times New Roman" w:eastAsia="SimSun" w:hAnsi="Times New Roman" w:cs="Times New Roman"/>
          <w:color w:val="1F497D"/>
          <w:kern w:val="0"/>
          <w:sz w:val="22"/>
        </w:rPr>
      </w:pPr>
    </w:p>
    <w:p w14:paraId="1F4B0513"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0E7E6D"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7372B" w14:textId="77777777" w:rsidR="00A5608C" w:rsidRDefault="00A5608C" w:rsidP="000C632D">
      <w:pPr>
        <w:widowControl/>
        <w:jc w:val="left"/>
        <w:rPr>
          <w:rFonts w:ascii="Times New Roman" w:eastAsia="SimSun" w:hAnsi="Times New Roman" w:cs="Times New Roman"/>
          <w:color w:val="1F497D"/>
          <w:kern w:val="0"/>
          <w:sz w:val="22"/>
        </w:rPr>
      </w:pPr>
    </w:p>
    <w:p w14:paraId="5C79BAB2" w14:textId="77777777" w:rsidR="00A5608C" w:rsidRDefault="00A5608C" w:rsidP="000C632D">
      <w:pPr>
        <w:widowControl/>
        <w:jc w:val="left"/>
        <w:rPr>
          <w:rFonts w:ascii="Times New Roman" w:eastAsia="SimSun" w:hAnsi="Times New Roman" w:cs="Times New Roman"/>
          <w:color w:val="1F497D"/>
          <w:kern w:val="0"/>
          <w:sz w:val="22"/>
        </w:rPr>
      </w:pPr>
    </w:p>
    <w:p w14:paraId="5805C03F" w14:textId="40DC3F6B" w:rsidR="000C632D" w:rsidRDefault="000C632D" w:rsidP="000C632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AD1D15" w14:textId="77777777" w:rsidR="000C632D" w:rsidRDefault="000C632D" w:rsidP="000C632D">
      <w:pPr>
        <w:widowControl/>
        <w:ind w:firstLine="420"/>
        <w:jc w:val="left"/>
        <w:rPr>
          <w:rFonts w:ascii="Times New Roman" w:eastAsia="SimSun" w:hAnsi="Times New Roman" w:cs="Times New Roman"/>
          <w:color w:val="1F497D"/>
          <w:kern w:val="0"/>
          <w:sz w:val="22"/>
        </w:rPr>
      </w:pPr>
    </w:p>
    <w:p w14:paraId="7ADE7797"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I hope this email finds you well.</w:t>
      </w:r>
    </w:p>
    <w:p w14:paraId="439ED52A"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3F648918" w14:textId="20D60A20"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lastRenderedPageBreak/>
        <w:t xml:space="preserve">I have been invited to participate in the 2024 </w:t>
      </w:r>
      <w:r>
        <w:rPr>
          <w:rFonts w:ascii="Times New Roman" w:eastAsia="SimSun" w:hAnsi="Times New Roman" w:cs="Times New Roman"/>
          <w:color w:val="1F497D"/>
          <w:kern w:val="0"/>
          <w:sz w:val="22"/>
        </w:rPr>
        <w:t>“</w:t>
      </w:r>
      <w:proofErr w:type="spellStart"/>
      <w:r w:rsidRPr="000C632D">
        <w:rPr>
          <w:rFonts w:ascii="Times New Roman" w:eastAsia="SimSun" w:hAnsi="Times New Roman" w:cs="Times New Roman"/>
          <w:color w:val="1F497D"/>
          <w:kern w:val="0"/>
          <w:sz w:val="22"/>
        </w:rPr>
        <w:t>Nanqiang</w:t>
      </w:r>
      <w:proofErr w:type="spellEnd"/>
      <w:r w:rsidRPr="000C632D">
        <w:rPr>
          <w:rFonts w:ascii="Times New Roman" w:eastAsia="SimSun" w:hAnsi="Times New Roman" w:cs="Times New Roman"/>
          <w:color w:val="1F497D"/>
          <w:kern w:val="0"/>
          <w:sz w:val="22"/>
        </w:rPr>
        <w:t xml:space="preserve"> Youth Scholar</w:t>
      </w:r>
      <w:r>
        <w:rPr>
          <w:rFonts w:ascii="Times New Roman" w:eastAsia="SimSun" w:hAnsi="Times New Roman" w:cs="Times New Roman"/>
          <w:color w:val="1F497D"/>
          <w:kern w:val="0"/>
          <w:sz w:val="22"/>
        </w:rPr>
        <w:t>”</w:t>
      </w:r>
      <w:r w:rsidRPr="000C632D">
        <w:rPr>
          <w:rFonts w:ascii="Times New Roman" w:eastAsia="SimSun" w:hAnsi="Times New Roman" w:cs="Times New Roman"/>
          <w:color w:val="1F497D"/>
          <w:kern w:val="0"/>
          <w:sz w:val="22"/>
        </w:rPr>
        <w:t xml:space="preserve"> Forum at Xiamen University, scheduled for September 25-27. </w:t>
      </w:r>
    </w:p>
    <w:p w14:paraId="0EEC3996"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1769D722" w14:textId="1AB55A7D"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Given the timing and the nature of the forum, I wanted to seek your advice on whether attending this event would be beneficial for my research and academic development. I would greatly appreciate your guidance</w:t>
      </w:r>
      <w:r>
        <w:rPr>
          <w:rFonts w:ascii="Times New Roman" w:eastAsia="SimSun" w:hAnsi="Times New Roman" w:cs="Times New Roman" w:hint="eastAsia"/>
          <w:color w:val="1F497D"/>
          <w:kern w:val="0"/>
          <w:sz w:val="22"/>
        </w:rPr>
        <w:t>.</w:t>
      </w:r>
    </w:p>
    <w:p w14:paraId="526EEA33"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251EA546" w14:textId="041B7EDF" w:rsid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Thank you very much for your time and consideration.</w:t>
      </w:r>
    </w:p>
    <w:p w14:paraId="5BD376DD" w14:textId="77777777" w:rsidR="000C632D" w:rsidRPr="008748CC" w:rsidRDefault="000C632D" w:rsidP="000C632D">
      <w:pPr>
        <w:widowControl/>
        <w:ind w:firstLine="420"/>
        <w:jc w:val="left"/>
        <w:rPr>
          <w:rFonts w:ascii="Times New Roman" w:eastAsia="SimSun" w:hAnsi="Times New Roman" w:cs="Times New Roman"/>
          <w:color w:val="1F497D"/>
          <w:kern w:val="0"/>
          <w:sz w:val="22"/>
        </w:rPr>
      </w:pPr>
    </w:p>
    <w:p w14:paraId="23B7400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201EF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9B2B10" w14:textId="77777777" w:rsidR="000C632D" w:rsidRDefault="000C632D" w:rsidP="00372310">
      <w:pPr>
        <w:widowControl/>
        <w:jc w:val="left"/>
        <w:rPr>
          <w:rFonts w:ascii="Times New Roman" w:eastAsia="SimSun" w:hAnsi="Times New Roman" w:cs="Times New Roman"/>
          <w:color w:val="1F497D"/>
          <w:kern w:val="0"/>
          <w:sz w:val="22"/>
        </w:rPr>
      </w:pPr>
    </w:p>
    <w:p w14:paraId="128373FF" w14:textId="77777777" w:rsidR="000C632D" w:rsidRDefault="000C632D" w:rsidP="00372310">
      <w:pPr>
        <w:widowControl/>
        <w:jc w:val="left"/>
        <w:rPr>
          <w:rFonts w:ascii="Times New Roman" w:eastAsia="SimSun" w:hAnsi="Times New Roman" w:cs="Times New Roman"/>
          <w:color w:val="1F497D"/>
          <w:kern w:val="0"/>
          <w:sz w:val="22"/>
        </w:rPr>
      </w:pPr>
    </w:p>
    <w:p w14:paraId="747A3E52" w14:textId="10CFE4A6" w:rsidR="00372310" w:rsidRDefault="00372310" w:rsidP="0037231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0B5C01C" w14:textId="77777777" w:rsidR="00372310" w:rsidRDefault="00372310" w:rsidP="00372310">
      <w:pPr>
        <w:widowControl/>
        <w:ind w:firstLine="420"/>
        <w:jc w:val="left"/>
        <w:rPr>
          <w:rFonts w:ascii="Times New Roman" w:eastAsia="SimSun" w:hAnsi="Times New Roman" w:cs="Times New Roman"/>
          <w:color w:val="1F497D"/>
          <w:kern w:val="0"/>
          <w:sz w:val="22"/>
        </w:rPr>
      </w:pPr>
    </w:p>
    <w:p w14:paraId="22DDEB1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Thank you for granting me access to the Blackboard for MAEG 5725. I appreciate your support.</w:t>
      </w:r>
    </w:p>
    <w:p w14:paraId="36904EE2"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592F0E2A" w14:textId="084DDC40"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I will reach out to Prof. Yuan </w:t>
      </w:r>
      <w:r w:rsidR="00D321E8">
        <w:rPr>
          <w:rFonts w:ascii="Times New Roman" w:eastAsia="SimSun" w:hAnsi="Times New Roman" w:cs="Times New Roman" w:hint="eastAsia"/>
          <w:color w:val="1F497D"/>
          <w:kern w:val="0"/>
          <w:sz w:val="22"/>
        </w:rPr>
        <w:t>to check whether</w:t>
      </w:r>
      <w:r w:rsidRPr="00372310">
        <w:rPr>
          <w:rFonts w:ascii="Times New Roman" w:eastAsia="SimSun" w:hAnsi="Times New Roman" w:cs="Times New Roman"/>
          <w:color w:val="1F497D"/>
          <w:kern w:val="0"/>
          <w:sz w:val="22"/>
        </w:rPr>
        <w:t xml:space="preserve"> any course preparation is needed.</w:t>
      </w:r>
    </w:p>
    <w:p w14:paraId="7D3F47D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404C450B" w14:textId="6EE6B1B5" w:rsid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72310">
        <w:rPr>
          <w:rFonts w:ascii="Times New Roman" w:eastAsia="SimSun" w:hAnsi="Times New Roman" w:cs="Times New Roman"/>
          <w:color w:val="1F497D"/>
          <w:kern w:val="0"/>
          <w:sz w:val="22"/>
        </w:rPr>
        <w:t>.</w:t>
      </w:r>
    </w:p>
    <w:p w14:paraId="5CA62D5C" w14:textId="77777777" w:rsidR="00372310" w:rsidRPr="008748CC" w:rsidRDefault="00372310" w:rsidP="00372310">
      <w:pPr>
        <w:widowControl/>
        <w:ind w:firstLine="420"/>
        <w:jc w:val="left"/>
        <w:rPr>
          <w:rFonts w:ascii="Times New Roman" w:eastAsia="SimSun" w:hAnsi="Times New Roman" w:cs="Times New Roman"/>
          <w:color w:val="1F497D"/>
          <w:kern w:val="0"/>
          <w:sz w:val="22"/>
        </w:rPr>
      </w:pPr>
    </w:p>
    <w:p w14:paraId="490185D2"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77A66C"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866BCEC" w14:textId="77777777" w:rsidR="00372310" w:rsidRDefault="00372310" w:rsidP="00BD74C5">
      <w:pPr>
        <w:widowControl/>
        <w:jc w:val="left"/>
        <w:rPr>
          <w:rFonts w:ascii="Times New Roman" w:eastAsia="SimSun" w:hAnsi="Times New Roman" w:cs="Times New Roman"/>
          <w:color w:val="1F497D"/>
          <w:kern w:val="0"/>
          <w:sz w:val="22"/>
        </w:rPr>
      </w:pPr>
    </w:p>
    <w:p w14:paraId="648C4685" w14:textId="77777777" w:rsidR="00372310" w:rsidRDefault="00372310" w:rsidP="00BD74C5">
      <w:pPr>
        <w:widowControl/>
        <w:jc w:val="left"/>
        <w:rPr>
          <w:rFonts w:ascii="Times New Roman" w:eastAsia="SimSun" w:hAnsi="Times New Roman" w:cs="Times New Roman"/>
          <w:color w:val="1F497D"/>
          <w:kern w:val="0"/>
          <w:sz w:val="22"/>
        </w:rPr>
      </w:pPr>
    </w:p>
    <w:p w14:paraId="2737072C" w14:textId="386A6408" w:rsidR="00BD74C5" w:rsidRDefault="00BD74C5" w:rsidP="00BD74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354118" w:rsidRPr="0035411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051AF3B0" w14:textId="77777777" w:rsidR="00BD74C5" w:rsidRDefault="00BD74C5" w:rsidP="00BD74C5">
      <w:pPr>
        <w:widowControl/>
        <w:ind w:firstLine="420"/>
        <w:jc w:val="left"/>
        <w:rPr>
          <w:rFonts w:ascii="Times New Roman" w:eastAsia="SimSun" w:hAnsi="Times New Roman" w:cs="Times New Roman"/>
          <w:color w:val="1F497D"/>
          <w:kern w:val="0"/>
          <w:sz w:val="22"/>
        </w:rPr>
      </w:pPr>
    </w:p>
    <w:p w14:paraId="75CBCB1D" w14:textId="65D6362E"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color w:val="1F497D"/>
          <w:kern w:val="0"/>
          <w:sz w:val="22"/>
        </w:rPr>
        <w:t xml:space="preserve">Thank you for providing the galley proof for MSAM4144. </w:t>
      </w:r>
      <w:r w:rsidR="003B4FE1">
        <w:rPr>
          <w:rFonts w:ascii="Times New Roman" w:eastAsia="SimSun" w:hAnsi="Times New Roman" w:cs="Times New Roman" w:hint="eastAsia"/>
          <w:color w:val="1F497D"/>
          <w:kern w:val="0"/>
          <w:sz w:val="22"/>
        </w:rPr>
        <w:t>We</w:t>
      </w:r>
      <w:r w:rsidRPr="00354118">
        <w:rPr>
          <w:rFonts w:ascii="Times New Roman" w:eastAsia="SimSun" w:hAnsi="Times New Roman" w:cs="Times New Roman"/>
          <w:color w:val="1F497D"/>
          <w:kern w:val="0"/>
          <w:sz w:val="22"/>
        </w:rPr>
        <w:t xml:space="preserve"> have reviewed the Author Queries and would like to provide the following responses:</w:t>
      </w:r>
    </w:p>
    <w:p w14:paraId="606E2468"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263C1C16" w14:textId="6DA8F576" w:rsidR="00354118" w:rsidRP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AQ1: Kindly provide department</w:t>
      </w:r>
      <w:r w:rsidRPr="00354118">
        <w:rPr>
          <w:rFonts w:ascii="Times New Roman" w:eastAsia="SimSun" w:hAnsi="Times New Roman" w:cs="Times New Roman"/>
          <w:color w:val="1F497D"/>
          <w:kern w:val="0"/>
          <w:sz w:val="22"/>
        </w:rPr>
        <w:br/>
        <w:t xml:space="preserve">There is no department for that affiliation.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School</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s equivalent to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Department</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n China.</w:t>
      </w:r>
    </w:p>
    <w:p w14:paraId="6B0E37E7" w14:textId="73CF1D7D"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 xml:space="preserve">AQ2: Kindly provide </w:t>
      </w:r>
      <w:r>
        <w:rPr>
          <w:rFonts w:ascii="Times New Roman" w:eastAsia="SimSun" w:hAnsi="Times New Roman" w:cs="Times New Roman"/>
          <w:b/>
          <w:bCs/>
          <w:color w:val="1F497D"/>
          <w:kern w:val="0"/>
          <w:sz w:val="22"/>
        </w:rPr>
        <w:t xml:space="preserve">the </w:t>
      </w:r>
      <w:r w:rsidRPr="00354118">
        <w:rPr>
          <w:rFonts w:ascii="Times New Roman" w:eastAsia="SimSun" w:hAnsi="Times New Roman" w:cs="Times New Roman"/>
          <w:b/>
          <w:bCs/>
          <w:color w:val="1F497D"/>
          <w:kern w:val="0"/>
          <w:sz w:val="22"/>
        </w:rPr>
        <w:t>volume number</w:t>
      </w:r>
      <w:r w:rsidRPr="00354118">
        <w:rPr>
          <w:rFonts w:ascii="Times New Roman" w:eastAsia="SimSun" w:hAnsi="Times New Roman" w:cs="Times New Roman"/>
          <w:color w:val="1F497D"/>
          <w:kern w:val="0"/>
          <w:sz w:val="22"/>
        </w:rPr>
        <w:br/>
        <w:t>I have checked the two references in question</w:t>
      </w:r>
      <w:r w:rsidR="00F47C69">
        <w:rPr>
          <w:rFonts w:ascii="Times New Roman" w:eastAsia="SimSun" w:hAnsi="Times New Roman" w:cs="Times New Roman" w:hint="eastAsia"/>
          <w:color w:val="1F497D"/>
          <w:kern w:val="0"/>
          <w:sz w:val="22"/>
        </w:rPr>
        <w:t>, which are both from Talyor &amp; Francis</w:t>
      </w:r>
      <w:r w:rsidRPr="00354118">
        <w:rPr>
          <w:rFonts w:ascii="Times New Roman" w:eastAsia="SimSun" w:hAnsi="Times New Roman" w:cs="Times New Roman"/>
          <w:color w:val="1F497D"/>
          <w:kern w:val="0"/>
          <w:sz w:val="22"/>
        </w:rPr>
        <w:t>, and there is no volume number available for these references.</w:t>
      </w:r>
    </w:p>
    <w:p w14:paraId="151481FB"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1B8396CD" w14:textId="350A0001" w:rsidR="00354118" w:rsidRPr="00354118" w:rsidRDefault="003B4FE1" w:rsidP="0035411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e</w:t>
      </w:r>
      <w:r w:rsidR="00354118" w:rsidRPr="00354118">
        <w:rPr>
          <w:rFonts w:ascii="Times New Roman" w:eastAsia="SimSun" w:hAnsi="Times New Roman" w:cs="Times New Roman"/>
          <w:color w:val="1F497D"/>
          <w:kern w:val="0"/>
          <w:sz w:val="22"/>
        </w:rPr>
        <w:t xml:space="preserve"> have reviewed the rest of the </w:t>
      </w:r>
      <w:r w:rsidR="00F47C69">
        <w:rPr>
          <w:rFonts w:ascii="Times New Roman" w:eastAsia="SimSun" w:hAnsi="Times New Roman" w:cs="Times New Roman" w:hint="eastAsia"/>
          <w:color w:val="1F497D"/>
          <w:kern w:val="0"/>
          <w:sz w:val="22"/>
        </w:rPr>
        <w:t>paper</w:t>
      </w:r>
      <w:r w:rsidR="00354118" w:rsidRPr="00354118">
        <w:rPr>
          <w:rFonts w:ascii="Times New Roman" w:eastAsia="SimSun" w:hAnsi="Times New Roman" w:cs="Times New Roman"/>
          <w:color w:val="1F497D"/>
          <w:kern w:val="0"/>
          <w:sz w:val="22"/>
        </w:rPr>
        <w:t xml:space="preserve"> and found everything else to be in order.</w:t>
      </w:r>
      <w:r w:rsidR="00354118">
        <w:rPr>
          <w:rFonts w:ascii="Times New Roman" w:eastAsia="SimSun" w:hAnsi="Times New Roman" w:cs="Times New Roman" w:hint="eastAsia"/>
          <w:color w:val="1F497D"/>
          <w:kern w:val="0"/>
          <w:sz w:val="22"/>
        </w:rPr>
        <w:t xml:space="preserve"> </w:t>
      </w:r>
      <w:r w:rsidR="00354118" w:rsidRPr="00354118">
        <w:rPr>
          <w:rFonts w:ascii="Times New Roman" w:eastAsia="SimSun" w:hAnsi="Times New Roman" w:cs="Times New Roman"/>
          <w:color w:val="1F497D"/>
          <w:kern w:val="0"/>
          <w:sz w:val="22"/>
        </w:rPr>
        <w:t xml:space="preserve">Please let </w:t>
      </w:r>
      <w:r>
        <w:rPr>
          <w:rFonts w:ascii="Times New Roman" w:eastAsia="SimSun" w:hAnsi="Times New Roman" w:cs="Times New Roman" w:hint="eastAsia"/>
          <w:color w:val="1F497D"/>
          <w:kern w:val="0"/>
          <w:sz w:val="22"/>
        </w:rPr>
        <w:t>us</w:t>
      </w:r>
      <w:r w:rsidR="00354118" w:rsidRPr="00354118">
        <w:rPr>
          <w:rFonts w:ascii="Times New Roman" w:eastAsia="SimSun" w:hAnsi="Times New Roman" w:cs="Times New Roman"/>
          <w:color w:val="1F497D"/>
          <w:kern w:val="0"/>
          <w:sz w:val="22"/>
        </w:rPr>
        <w:t xml:space="preserve"> know if any further clarification is needed.</w:t>
      </w:r>
    </w:p>
    <w:p w14:paraId="4A51D8E3" w14:textId="77777777" w:rsidR="00BD74C5" w:rsidRPr="008748CC" w:rsidRDefault="00BD74C5" w:rsidP="00BD74C5">
      <w:pPr>
        <w:widowControl/>
        <w:ind w:firstLine="420"/>
        <w:jc w:val="left"/>
        <w:rPr>
          <w:rFonts w:ascii="Times New Roman" w:eastAsia="SimSun" w:hAnsi="Times New Roman" w:cs="Times New Roman"/>
          <w:color w:val="1F497D"/>
          <w:kern w:val="0"/>
          <w:sz w:val="22"/>
        </w:rPr>
      </w:pPr>
    </w:p>
    <w:p w14:paraId="40FA5F85"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2F5019"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2A4649" w14:textId="77777777" w:rsidR="00BD74C5" w:rsidRDefault="00BD74C5" w:rsidP="00C44ADE">
      <w:pPr>
        <w:widowControl/>
        <w:jc w:val="left"/>
        <w:rPr>
          <w:rFonts w:ascii="Times New Roman" w:eastAsia="SimSun" w:hAnsi="Times New Roman" w:cs="Times New Roman"/>
          <w:color w:val="1F497D"/>
          <w:kern w:val="0"/>
          <w:sz w:val="22"/>
        </w:rPr>
      </w:pPr>
    </w:p>
    <w:p w14:paraId="2B138737" w14:textId="77777777" w:rsidR="00BD74C5" w:rsidRDefault="00BD74C5" w:rsidP="00C44ADE">
      <w:pPr>
        <w:widowControl/>
        <w:jc w:val="left"/>
        <w:rPr>
          <w:rFonts w:ascii="Times New Roman" w:eastAsia="SimSun" w:hAnsi="Times New Roman" w:cs="Times New Roman"/>
          <w:color w:val="1F497D"/>
          <w:kern w:val="0"/>
          <w:sz w:val="22"/>
        </w:rPr>
      </w:pPr>
    </w:p>
    <w:p w14:paraId="6C7D27E9" w14:textId="64D71A29" w:rsidR="00C44ADE" w:rsidRDefault="00C44ADE" w:rsidP="00C44A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870F6FB" w14:textId="77777777" w:rsidR="00C44ADE" w:rsidRDefault="00C44ADE" w:rsidP="00C44ADE">
      <w:pPr>
        <w:widowControl/>
        <w:ind w:firstLine="420"/>
        <w:jc w:val="left"/>
        <w:rPr>
          <w:rFonts w:ascii="Times New Roman" w:eastAsia="SimSun" w:hAnsi="Times New Roman" w:cs="Times New Roman"/>
          <w:color w:val="1F497D"/>
          <w:kern w:val="0"/>
          <w:sz w:val="22"/>
        </w:rPr>
      </w:pPr>
    </w:p>
    <w:p w14:paraId="109F4E12" w14:textId="601E6CA1" w:rsidR="00C44ADE" w:rsidRP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Thank you for considering me for the Teaching Assistant position for the MSc course MAEG 5725. I am very interested in this opportunity and would like to take up the part-time role.</w:t>
      </w:r>
    </w:p>
    <w:p w14:paraId="4A82BF9C" w14:textId="77777777" w:rsidR="00C44ADE" w:rsidRPr="00C44ADE" w:rsidRDefault="00C44ADE" w:rsidP="00C44ADE">
      <w:pPr>
        <w:widowControl/>
        <w:ind w:firstLine="420"/>
        <w:jc w:val="left"/>
        <w:rPr>
          <w:rFonts w:ascii="Times New Roman" w:eastAsia="SimSun" w:hAnsi="Times New Roman" w:cs="Times New Roman"/>
          <w:color w:val="1F497D"/>
          <w:kern w:val="0"/>
          <w:sz w:val="22"/>
        </w:rPr>
      </w:pPr>
    </w:p>
    <w:p w14:paraId="14575E2C" w14:textId="758EA618" w:rsid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I will complete the part-time engagement form and seek my supervisor</w:t>
      </w:r>
      <w:r>
        <w:rPr>
          <w:rFonts w:ascii="Times New Roman" w:eastAsia="SimSun" w:hAnsi="Times New Roman" w:cs="Times New Roman"/>
          <w:color w:val="1F497D"/>
          <w:kern w:val="0"/>
          <w:sz w:val="22"/>
        </w:rPr>
        <w:t>’</w:t>
      </w:r>
      <w:r w:rsidRPr="00C44ADE">
        <w:rPr>
          <w:rFonts w:ascii="Times New Roman" w:eastAsia="SimSun" w:hAnsi="Times New Roman" w:cs="Times New Roman"/>
          <w:color w:val="1F497D"/>
          <w:kern w:val="0"/>
          <w:sz w:val="22"/>
        </w:rPr>
        <w:t>s endorsement as soon as possible. Thank you once again for this opportunity. I look forward to contributing to the course.</w:t>
      </w:r>
    </w:p>
    <w:p w14:paraId="5C0E37A8" w14:textId="77777777" w:rsidR="00C44ADE" w:rsidRPr="008748CC" w:rsidRDefault="00C44ADE" w:rsidP="00C44ADE">
      <w:pPr>
        <w:widowControl/>
        <w:ind w:firstLine="420"/>
        <w:jc w:val="left"/>
        <w:rPr>
          <w:rFonts w:ascii="Times New Roman" w:eastAsia="SimSun" w:hAnsi="Times New Roman" w:cs="Times New Roman"/>
          <w:color w:val="1F497D"/>
          <w:kern w:val="0"/>
          <w:sz w:val="22"/>
        </w:rPr>
      </w:pPr>
    </w:p>
    <w:p w14:paraId="76C48730"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C832808"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E0B5F7" w14:textId="77777777" w:rsidR="00C44ADE" w:rsidRDefault="00C44ADE" w:rsidP="00563B3A">
      <w:pPr>
        <w:widowControl/>
        <w:jc w:val="left"/>
        <w:rPr>
          <w:rFonts w:ascii="Times New Roman" w:eastAsia="SimSun" w:hAnsi="Times New Roman" w:cs="Times New Roman"/>
          <w:color w:val="1F497D"/>
          <w:kern w:val="0"/>
          <w:sz w:val="22"/>
        </w:rPr>
      </w:pPr>
    </w:p>
    <w:p w14:paraId="0CEFF455" w14:textId="77777777" w:rsidR="00C44ADE" w:rsidRDefault="00C44ADE" w:rsidP="00563B3A">
      <w:pPr>
        <w:widowControl/>
        <w:jc w:val="left"/>
        <w:rPr>
          <w:rFonts w:ascii="Times New Roman" w:eastAsia="SimSun" w:hAnsi="Times New Roman" w:cs="Times New Roman"/>
          <w:color w:val="1F497D"/>
          <w:kern w:val="0"/>
          <w:sz w:val="22"/>
        </w:rPr>
      </w:pPr>
    </w:p>
    <w:p w14:paraId="169064CD" w14:textId="2DB17C07" w:rsidR="00563B3A" w:rsidRDefault="00563B3A" w:rsidP="00563B3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C77DA2D" w14:textId="77777777" w:rsidR="00563B3A" w:rsidRDefault="00563B3A" w:rsidP="00563B3A">
      <w:pPr>
        <w:widowControl/>
        <w:ind w:firstLine="420"/>
        <w:jc w:val="left"/>
        <w:rPr>
          <w:rFonts w:ascii="Times New Roman" w:eastAsia="SimSun" w:hAnsi="Times New Roman" w:cs="Times New Roman"/>
          <w:color w:val="1F497D"/>
          <w:kern w:val="0"/>
          <w:sz w:val="22"/>
        </w:rPr>
      </w:pPr>
    </w:p>
    <w:p w14:paraId="7C193C61" w14:textId="44D07773" w:rsidR="00563B3A" w:rsidRDefault="00563B3A" w:rsidP="00563B3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Nice. </w:t>
      </w:r>
      <w:r w:rsidRPr="00563B3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 xml:space="preserve">patient help and continuous </w:t>
      </w:r>
      <w:r w:rsidRPr="00563B3A">
        <w:rPr>
          <w:rFonts w:ascii="Times New Roman" w:eastAsia="SimSun" w:hAnsi="Times New Roman" w:cs="Times New Roman"/>
          <w:color w:val="1F497D"/>
          <w:kern w:val="0"/>
          <w:sz w:val="22"/>
        </w:rPr>
        <w:t>support.</w:t>
      </w:r>
      <w:r>
        <w:rPr>
          <w:rFonts w:ascii="Times New Roman" w:eastAsia="SimSun" w:hAnsi="Times New Roman" w:cs="Times New Roman" w:hint="eastAsia"/>
          <w:color w:val="1F497D"/>
          <w:kern w:val="0"/>
          <w:sz w:val="22"/>
        </w:rPr>
        <w:t xml:space="preserve"> Have a good day!</w:t>
      </w:r>
    </w:p>
    <w:p w14:paraId="702394CB" w14:textId="77777777" w:rsidR="00563B3A" w:rsidRPr="008748CC" w:rsidRDefault="00563B3A" w:rsidP="00563B3A">
      <w:pPr>
        <w:widowControl/>
        <w:ind w:firstLine="420"/>
        <w:jc w:val="left"/>
        <w:rPr>
          <w:rFonts w:ascii="Times New Roman" w:eastAsia="SimSun" w:hAnsi="Times New Roman" w:cs="Times New Roman"/>
          <w:color w:val="1F497D"/>
          <w:kern w:val="0"/>
          <w:sz w:val="22"/>
        </w:rPr>
      </w:pPr>
    </w:p>
    <w:p w14:paraId="6F2E55F6"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A4C0F7"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83F155" w14:textId="77777777" w:rsidR="00563B3A" w:rsidRDefault="00563B3A" w:rsidP="00BE18CC">
      <w:pPr>
        <w:widowControl/>
        <w:jc w:val="left"/>
        <w:rPr>
          <w:rFonts w:ascii="Times New Roman" w:eastAsia="SimSun" w:hAnsi="Times New Roman" w:cs="Times New Roman"/>
          <w:color w:val="1F497D"/>
          <w:kern w:val="0"/>
          <w:sz w:val="22"/>
        </w:rPr>
      </w:pPr>
    </w:p>
    <w:p w14:paraId="35158B5E" w14:textId="77777777" w:rsidR="00563B3A" w:rsidRDefault="00563B3A" w:rsidP="00BE18CC">
      <w:pPr>
        <w:widowControl/>
        <w:jc w:val="left"/>
        <w:rPr>
          <w:rFonts w:ascii="Times New Roman" w:eastAsia="SimSun" w:hAnsi="Times New Roman" w:cs="Times New Roman"/>
          <w:color w:val="1F497D"/>
          <w:kern w:val="0"/>
          <w:sz w:val="22"/>
        </w:rPr>
      </w:pPr>
    </w:p>
    <w:p w14:paraId="479EAF24" w14:textId="02CE0800" w:rsidR="00BE18CC" w:rsidRDefault="00BE18CC" w:rsidP="00BE1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DB1C16F" w14:textId="77777777" w:rsidR="00BE18CC" w:rsidRDefault="00BE18CC" w:rsidP="00BE18CC">
      <w:pPr>
        <w:widowControl/>
        <w:ind w:firstLine="420"/>
        <w:jc w:val="left"/>
        <w:rPr>
          <w:rFonts w:ascii="Times New Roman" w:eastAsia="SimSun" w:hAnsi="Times New Roman" w:cs="Times New Roman"/>
          <w:color w:val="1F497D"/>
          <w:kern w:val="0"/>
          <w:sz w:val="22"/>
        </w:rPr>
      </w:pPr>
    </w:p>
    <w:p w14:paraId="45AF3B36"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 xml:space="preserve">Thank you for </w:t>
      </w:r>
      <w:proofErr w:type="gramStart"/>
      <w:r w:rsidRPr="00BE18CC">
        <w:rPr>
          <w:rFonts w:ascii="Times New Roman" w:eastAsia="SimSun" w:hAnsi="Times New Roman" w:cs="Times New Roman"/>
          <w:color w:val="1F497D"/>
          <w:kern w:val="0"/>
          <w:sz w:val="22"/>
        </w:rPr>
        <w:t>the</w:t>
      </w:r>
      <w:proofErr w:type="gramEnd"/>
      <w:r w:rsidRPr="00BE18CC">
        <w:rPr>
          <w:rFonts w:ascii="Times New Roman" w:eastAsia="SimSun" w:hAnsi="Times New Roman" w:cs="Times New Roman"/>
          <w:color w:val="1F497D"/>
          <w:kern w:val="0"/>
          <w:sz w:val="22"/>
        </w:rPr>
        <w:t xml:space="preserve"> clarification. I will use the second funding acknowledgment as specified.</w:t>
      </w:r>
    </w:p>
    <w:p w14:paraId="6E7F5B49"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p>
    <w:p w14:paraId="1055669B" w14:textId="26DDE31A" w:rsid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I will reply to the editorial office shortly.</w:t>
      </w:r>
    </w:p>
    <w:p w14:paraId="0CB3F105" w14:textId="77777777" w:rsidR="00BE18CC" w:rsidRPr="008748CC" w:rsidRDefault="00BE18CC" w:rsidP="00BE18CC">
      <w:pPr>
        <w:widowControl/>
        <w:ind w:firstLine="420"/>
        <w:jc w:val="left"/>
        <w:rPr>
          <w:rFonts w:ascii="Times New Roman" w:eastAsia="SimSun" w:hAnsi="Times New Roman" w:cs="Times New Roman"/>
          <w:color w:val="1F497D"/>
          <w:kern w:val="0"/>
          <w:sz w:val="22"/>
        </w:rPr>
      </w:pPr>
    </w:p>
    <w:p w14:paraId="374E0DFE"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7BA044"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672821" w14:textId="77777777" w:rsidR="00BE18CC" w:rsidRDefault="00BE18CC" w:rsidP="00FB5D1A">
      <w:pPr>
        <w:widowControl/>
        <w:jc w:val="left"/>
        <w:rPr>
          <w:rFonts w:ascii="Times New Roman" w:eastAsia="SimSun" w:hAnsi="Times New Roman" w:cs="Times New Roman"/>
          <w:color w:val="1F497D"/>
          <w:kern w:val="0"/>
          <w:sz w:val="22"/>
        </w:rPr>
      </w:pPr>
    </w:p>
    <w:p w14:paraId="72CD4360" w14:textId="77777777" w:rsidR="00BE18CC" w:rsidRDefault="00BE18CC" w:rsidP="00FB5D1A">
      <w:pPr>
        <w:widowControl/>
        <w:jc w:val="left"/>
        <w:rPr>
          <w:rFonts w:ascii="Times New Roman" w:eastAsia="SimSun" w:hAnsi="Times New Roman" w:cs="Times New Roman"/>
          <w:color w:val="1F497D"/>
          <w:kern w:val="0"/>
          <w:sz w:val="22"/>
        </w:rPr>
      </w:pPr>
    </w:p>
    <w:p w14:paraId="470F069A" w14:textId="017B5089" w:rsidR="00FB5D1A" w:rsidRDefault="00FB5D1A" w:rsidP="00FB5D1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67D2946" w14:textId="77777777" w:rsidR="00FB5D1A" w:rsidRDefault="00FB5D1A" w:rsidP="00FB5D1A">
      <w:pPr>
        <w:widowControl/>
        <w:ind w:firstLine="420"/>
        <w:jc w:val="left"/>
        <w:rPr>
          <w:rFonts w:ascii="Times New Roman" w:eastAsia="SimSun" w:hAnsi="Times New Roman" w:cs="Times New Roman"/>
          <w:color w:val="1F497D"/>
          <w:kern w:val="0"/>
          <w:sz w:val="22"/>
        </w:rPr>
      </w:pPr>
    </w:p>
    <w:p w14:paraId="1B170BE4" w14:textId="16BC6AC6"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I hope you</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re doing well. I wanted to follow up on my previous email regarding the funding acknowledgment for our manuscript titled </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 (MSAM4144) in </w:t>
      </w:r>
      <w:r w:rsidRPr="00FB5D1A">
        <w:rPr>
          <w:rFonts w:ascii="Times New Roman" w:eastAsia="SimSun" w:hAnsi="Times New Roman" w:cs="Times New Roman"/>
          <w:i/>
          <w:iCs/>
          <w:color w:val="1F497D"/>
          <w:kern w:val="0"/>
          <w:sz w:val="22"/>
        </w:rPr>
        <w:t>Materials Science in Additive Manufacturing</w:t>
      </w:r>
      <w:r w:rsidRPr="00FB5D1A">
        <w:rPr>
          <w:rFonts w:ascii="Times New Roman" w:eastAsia="SimSun" w:hAnsi="Times New Roman" w:cs="Times New Roman"/>
          <w:color w:val="1F497D"/>
          <w:kern w:val="0"/>
          <w:sz w:val="22"/>
        </w:rPr>
        <w:t>.</w:t>
      </w:r>
    </w:p>
    <w:p w14:paraId="5E2FDE0D"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b/>
          <w:bCs/>
          <w:color w:val="1F497D"/>
          <w:kern w:val="0"/>
          <w:sz w:val="22"/>
        </w:rPr>
        <w:t>The deadline for submitting the final proof with responses to the editorial queries is tonight, August 21, 2024</w:t>
      </w:r>
      <w:r w:rsidRPr="00FB5D1A">
        <w:rPr>
          <w:rFonts w:ascii="Times New Roman" w:eastAsia="SimSun" w:hAnsi="Times New Roman" w:cs="Times New Roman"/>
          <w:color w:val="1F497D"/>
          <w:kern w:val="0"/>
          <w:sz w:val="22"/>
        </w:rPr>
        <w:t>. I would greatly appreciate it if you could confirm which of the following funding acknowledgments should be included in the article:</w:t>
      </w:r>
    </w:p>
    <w:p w14:paraId="6D6689B6" w14:textId="010B1BF3"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11BE0807" w14:textId="18083ADD"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w:t>
      </w:r>
      <w:r w:rsidRPr="00FB5D1A">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4246A03A"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Your confirmation on this would be invaluable in ensuring the accuracy of our submission.</w:t>
      </w:r>
    </w:p>
    <w:p w14:paraId="2A7DA6F1"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Thank you very much for your attention to this matter.</w:t>
      </w:r>
    </w:p>
    <w:p w14:paraId="56A9B9A5" w14:textId="77777777" w:rsidR="00FB5D1A" w:rsidRPr="008748CC" w:rsidRDefault="00FB5D1A" w:rsidP="00FB5D1A">
      <w:pPr>
        <w:widowControl/>
        <w:ind w:firstLine="420"/>
        <w:jc w:val="left"/>
        <w:rPr>
          <w:rFonts w:ascii="Times New Roman" w:eastAsia="SimSun" w:hAnsi="Times New Roman" w:cs="Times New Roman"/>
          <w:color w:val="1F497D"/>
          <w:kern w:val="0"/>
          <w:sz w:val="22"/>
        </w:rPr>
      </w:pPr>
    </w:p>
    <w:p w14:paraId="4843DAC3"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E2C534A"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AD473" w14:textId="77777777" w:rsidR="00FB5D1A" w:rsidRDefault="00FB5D1A" w:rsidP="00963878">
      <w:pPr>
        <w:widowControl/>
        <w:jc w:val="left"/>
        <w:rPr>
          <w:rFonts w:ascii="Times New Roman" w:eastAsia="SimSun" w:hAnsi="Times New Roman" w:cs="Times New Roman"/>
          <w:color w:val="1F497D"/>
          <w:kern w:val="0"/>
          <w:sz w:val="22"/>
        </w:rPr>
      </w:pPr>
    </w:p>
    <w:p w14:paraId="41752B68" w14:textId="77777777" w:rsidR="00FB5D1A" w:rsidRDefault="00FB5D1A" w:rsidP="00963878">
      <w:pPr>
        <w:widowControl/>
        <w:jc w:val="left"/>
        <w:rPr>
          <w:rFonts w:ascii="Times New Roman" w:eastAsia="SimSun" w:hAnsi="Times New Roman" w:cs="Times New Roman"/>
          <w:color w:val="1F497D"/>
          <w:kern w:val="0"/>
          <w:sz w:val="22"/>
        </w:rPr>
      </w:pPr>
    </w:p>
    <w:p w14:paraId="5356FEF2" w14:textId="4A051EA3" w:rsidR="00963878" w:rsidRDefault="00963878" w:rsidP="0096387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6387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4B7F6028" w14:textId="77777777" w:rsidR="00963878" w:rsidRDefault="00963878" w:rsidP="00963878">
      <w:pPr>
        <w:widowControl/>
        <w:ind w:firstLine="420"/>
        <w:jc w:val="left"/>
        <w:rPr>
          <w:rFonts w:ascii="Times New Roman" w:eastAsia="SimSun" w:hAnsi="Times New Roman" w:cs="Times New Roman"/>
          <w:color w:val="1F497D"/>
          <w:kern w:val="0"/>
          <w:sz w:val="22"/>
        </w:rPr>
      </w:pPr>
    </w:p>
    <w:p w14:paraId="653D971D" w14:textId="2F3A477F"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for your thorough editing of our manuscript titled </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 xml:space="preserve"> (MSAM4144). I have reviewed the edited manuscript and supplementary file, and I have addressed the 19 queries as requested.</w:t>
      </w:r>
    </w:p>
    <w:p w14:paraId="41DEAC9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06DB0FC7"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Please find the attached document containing my responses and clarifications. I have used the Comment feature in MS Word to provide my input directly within the document, as instructed.</w:t>
      </w:r>
    </w:p>
    <w:p w14:paraId="2221CDA1"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CF8E969"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If there are any further questions or additional steps required, please do not hesitate to reach out.</w:t>
      </w:r>
    </w:p>
    <w:p w14:paraId="234BAB7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41F29C1" w14:textId="0ABAC37A" w:rsidR="00963878" w:rsidRP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color w:val="1F497D"/>
          <w:kern w:val="0"/>
          <w:sz w:val="22"/>
        </w:rPr>
        <w:t>help</w:t>
      </w:r>
      <w:r w:rsidRPr="00963878">
        <w:rPr>
          <w:rFonts w:ascii="Times New Roman" w:eastAsia="SimSun" w:hAnsi="Times New Roman" w:cs="Times New Roman"/>
          <w:color w:val="1F497D"/>
          <w:kern w:val="0"/>
          <w:sz w:val="22"/>
        </w:rPr>
        <w:t>.</w:t>
      </w:r>
    </w:p>
    <w:p w14:paraId="296D4528" w14:textId="77777777" w:rsidR="00963878" w:rsidRPr="008748CC" w:rsidRDefault="00963878" w:rsidP="00963878">
      <w:pPr>
        <w:widowControl/>
        <w:ind w:firstLine="420"/>
        <w:jc w:val="left"/>
        <w:rPr>
          <w:rFonts w:ascii="Times New Roman" w:eastAsia="SimSun" w:hAnsi="Times New Roman" w:cs="Times New Roman"/>
          <w:color w:val="1F497D"/>
          <w:kern w:val="0"/>
          <w:sz w:val="22"/>
        </w:rPr>
      </w:pPr>
    </w:p>
    <w:p w14:paraId="6002DF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3305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DD8D7A" w14:textId="77777777" w:rsidR="00963878" w:rsidRDefault="00963878" w:rsidP="007B10F5">
      <w:pPr>
        <w:widowControl/>
        <w:jc w:val="left"/>
        <w:rPr>
          <w:rFonts w:ascii="Times New Roman" w:eastAsia="SimSun" w:hAnsi="Times New Roman" w:cs="Times New Roman"/>
          <w:color w:val="1F497D"/>
          <w:kern w:val="0"/>
          <w:sz w:val="22"/>
        </w:rPr>
      </w:pPr>
    </w:p>
    <w:p w14:paraId="7C8D49D9" w14:textId="77777777" w:rsidR="00963878" w:rsidRDefault="00963878" w:rsidP="007B10F5">
      <w:pPr>
        <w:widowControl/>
        <w:jc w:val="left"/>
        <w:rPr>
          <w:rFonts w:ascii="Times New Roman" w:eastAsia="SimSun" w:hAnsi="Times New Roman" w:cs="Times New Roman"/>
          <w:color w:val="1F497D"/>
          <w:kern w:val="0"/>
          <w:sz w:val="22"/>
        </w:rPr>
      </w:pPr>
    </w:p>
    <w:p w14:paraId="270F9105" w14:textId="7A893398" w:rsidR="007B10F5" w:rsidRDefault="007B10F5" w:rsidP="007B10F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3B35A6" w14:textId="77777777" w:rsidR="007B10F5" w:rsidRDefault="007B10F5" w:rsidP="007B10F5">
      <w:pPr>
        <w:widowControl/>
        <w:ind w:firstLine="420"/>
        <w:jc w:val="left"/>
        <w:rPr>
          <w:rFonts w:ascii="Times New Roman" w:eastAsia="SimSun" w:hAnsi="Times New Roman" w:cs="Times New Roman"/>
          <w:color w:val="1F497D"/>
          <w:kern w:val="0"/>
          <w:sz w:val="22"/>
        </w:rPr>
      </w:pPr>
    </w:p>
    <w:p w14:paraId="1FBE672D" w14:textId="03343A9D"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 xml:space="preserve">I’m currently reviewing the queries from the editorial team for our recently accepted manuscript titled </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 xml:space="preserve"> (MSAM4144) in </w:t>
      </w:r>
      <w:r w:rsidRPr="007B10F5">
        <w:rPr>
          <w:rFonts w:ascii="Times New Roman" w:eastAsia="SimSun" w:hAnsi="Times New Roman" w:cs="Times New Roman"/>
          <w:i/>
          <w:iCs/>
          <w:color w:val="1F497D"/>
          <w:kern w:val="0"/>
          <w:sz w:val="22"/>
        </w:rPr>
        <w:t>Materials Science in Additive Manufacturing</w:t>
      </w:r>
      <w:r w:rsidRPr="007B10F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 need your confirmation about the funding.</w:t>
      </w:r>
    </w:p>
    <w:p w14:paraId="6688FC4B"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Could you please confirm which of the following funding acknowledgments should be included in the article?</w:t>
      </w:r>
    </w:p>
    <w:p w14:paraId="3043A602" w14:textId="5EC16871" w:rsidR="007B10F5" w:rsidRPr="007B10F5" w:rsidRDefault="007B10F5" w:rsidP="007B10F5">
      <w:pPr>
        <w:widowControl/>
        <w:numPr>
          <w:ilvl w:val="0"/>
          <w:numId w:val="53"/>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2E446F9F"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or</w:t>
      </w:r>
    </w:p>
    <w:p w14:paraId="127AF8E3" w14:textId="184FFC05" w:rsidR="007B10F5" w:rsidRPr="007B10F5" w:rsidRDefault="007B10F5" w:rsidP="007B10F5">
      <w:pPr>
        <w:widowControl/>
        <w:numPr>
          <w:ilvl w:val="0"/>
          <w:numId w:val="54"/>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12AAD2F1"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I would appreciate it if you could let me know at your earliest convenience, as I need to respond to the editorial queries by August 21, 2024.</w:t>
      </w:r>
    </w:p>
    <w:p w14:paraId="3E6B1D0D"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Thank you very much for your guidance.</w:t>
      </w:r>
    </w:p>
    <w:p w14:paraId="5FF8300C" w14:textId="77777777" w:rsidR="007B10F5" w:rsidRPr="008748CC" w:rsidRDefault="007B10F5" w:rsidP="007B10F5">
      <w:pPr>
        <w:widowControl/>
        <w:ind w:firstLine="420"/>
        <w:jc w:val="left"/>
        <w:rPr>
          <w:rFonts w:ascii="Times New Roman" w:eastAsia="SimSun" w:hAnsi="Times New Roman" w:cs="Times New Roman"/>
          <w:color w:val="1F497D"/>
          <w:kern w:val="0"/>
          <w:sz w:val="22"/>
        </w:rPr>
      </w:pPr>
    </w:p>
    <w:p w14:paraId="4F5824A9"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833B3E"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F028E3" w14:textId="77777777" w:rsidR="007B10F5" w:rsidRDefault="007B10F5" w:rsidP="00E3142E">
      <w:pPr>
        <w:widowControl/>
        <w:jc w:val="left"/>
        <w:rPr>
          <w:rFonts w:ascii="Times New Roman" w:eastAsia="SimSun" w:hAnsi="Times New Roman" w:cs="Times New Roman"/>
          <w:color w:val="1F497D"/>
          <w:kern w:val="0"/>
          <w:sz w:val="22"/>
        </w:rPr>
      </w:pPr>
    </w:p>
    <w:p w14:paraId="0AD4F6DF" w14:textId="77777777" w:rsidR="007B10F5" w:rsidRDefault="007B10F5" w:rsidP="00E3142E">
      <w:pPr>
        <w:widowControl/>
        <w:jc w:val="left"/>
        <w:rPr>
          <w:rFonts w:ascii="Times New Roman" w:eastAsia="SimSun" w:hAnsi="Times New Roman" w:cs="Times New Roman"/>
          <w:color w:val="1F497D"/>
          <w:kern w:val="0"/>
          <w:sz w:val="22"/>
        </w:rPr>
      </w:pPr>
    </w:p>
    <w:p w14:paraId="2DA7CDB1" w14:textId="1F79483C" w:rsidR="00E3142E" w:rsidRDefault="00E3142E" w:rsidP="00E314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98AD459" w14:textId="77777777" w:rsidR="00E3142E" w:rsidRDefault="00E3142E" w:rsidP="00E3142E">
      <w:pPr>
        <w:widowControl/>
        <w:ind w:firstLine="420"/>
        <w:jc w:val="left"/>
        <w:rPr>
          <w:rFonts w:ascii="Times New Roman" w:eastAsia="SimSun" w:hAnsi="Times New Roman" w:cs="Times New Roman"/>
          <w:color w:val="1F497D"/>
          <w:kern w:val="0"/>
          <w:sz w:val="22"/>
        </w:rPr>
      </w:pPr>
    </w:p>
    <w:p w14:paraId="6A79ED62" w14:textId="3D0D1FAB"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I previously attempted to send you the cover image, but the email didn</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t go through due to the file size exceeding the limit.</w:t>
      </w:r>
    </w:p>
    <w:p w14:paraId="382D8EF2"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294C368" w14:textId="77777777"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Please find the cover image in the Google Drive folder via the following link: </w:t>
      </w:r>
      <w:hyperlink r:id="rId83" w:tgtFrame="_new" w:history="1">
        <w:r w:rsidRPr="00E3142E">
          <w:rPr>
            <w:rStyle w:val="Hyperlink"/>
            <w:rFonts w:ascii="Times New Roman" w:eastAsia="SimSun" w:hAnsi="Times New Roman" w:cs="Times New Roman"/>
            <w:kern w:val="0"/>
            <w:sz w:val="22"/>
          </w:rPr>
          <w:t>Google Drive Link</w:t>
        </w:r>
      </w:hyperlink>
      <w:r w:rsidRPr="00E3142E">
        <w:rPr>
          <w:rFonts w:ascii="Times New Roman" w:eastAsia="SimSun" w:hAnsi="Times New Roman" w:cs="Times New Roman"/>
          <w:color w:val="1F497D"/>
          <w:kern w:val="0"/>
          <w:sz w:val="22"/>
        </w:rPr>
        <w:t>.</w:t>
      </w:r>
    </w:p>
    <w:p w14:paraId="745756E3"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001961D3" w14:textId="03B6734C"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The caption for the cover is: </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6F8A2D5C"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8CA847C" w14:textId="22FB245A" w:rsidR="00E3142E" w:rsidRP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Thank you for your understanding.</w:t>
      </w:r>
    </w:p>
    <w:p w14:paraId="465A1958" w14:textId="77777777" w:rsidR="00E3142E" w:rsidRPr="008748CC" w:rsidRDefault="00E3142E" w:rsidP="00E3142E">
      <w:pPr>
        <w:widowControl/>
        <w:ind w:firstLine="420"/>
        <w:jc w:val="left"/>
        <w:rPr>
          <w:rFonts w:ascii="Times New Roman" w:eastAsia="SimSun" w:hAnsi="Times New Roman" w:cs="Times New Roman"/>
          <w:color w:val="1F497D"/>
          <w:kern w:val="0"/>
          <w:sz w:val="22"/>
        </w:rPr>
      </w:pPr>
    </w:p>
    <w:p w14:paraId="098B1B37"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9FC314"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F6271" w14:textId="77777777" w:rsidR="00E3142E" w:rsidRDefault="00E3142E" w:rsidP="005E7FC2">
      <w:pPr>
        <w:widowControl/>
        <w:jc w:val="left"/>
        <w:rPr>
          <w:rFonts w:ascii="Times New Roman" w:eastAsia="SimSun" w:hAnsi="Times New Roman" w:cs="Times New Roman"/>
          <w:color w:val="1F497D"/>
          <w:kern w:val="0"/>
          <w:sz w:val="22"/>
        </w:rPr>
      </w:pPr>
    </w:p>
    <w:p w14:paraId="7B7409C5" w14:textId="77777777" w:rsidR="00E3142E" w:rsidRDefault="00E3142E" w:rsidP="005E7FC2">
      <w:pPr>
        <w:widowControl/>
        <w:jc w:val="left"/>
        <w:rPr>
          <w:rFonts w:ascii="Times New Roman" w:eastAsia="SimSun" w:hAnsi="Times New Roman" w:cs="Times New Roman"/>
          <w:color w:val="1F497D"/>
          <w:kern w:val="0"/>
          <w:sz w:val="22"/>
        </w:rPr>
      </w:pPr>
    </w:p>
    <w:p w14:paraId="26C68DCC" w14:textId="49707CE4" w:rsidR="005E7FC2" w:rsidRDefault="005E7FC2" w:rsidP="005E7FC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A3A89C0" w14:textId="77777777" w:rsidR="005E7FC2" w:rsidRDefault="005E7FC2" w:rsidP="005E7FC2">
      <w:pPr>
        <w:widowControl/>
        <w:ind w:firstLine="420"/>
        <w:jc w:val="left"/>
        <w:rPr>
          <w:rFonts w:ascii="Times New Roman" w:eastAsia="SimSun" w:hAnsi="Times New Roman" w:cs="Times New Roman"/>
          <w:color w:val="1F497D"/>
          <w:kern w:val="0"/>
          <w:sz w:val="22"/>
        </w:rPr>
      </w:pPr>
    </w:p>
    <w:p w14:paraId="4332340E" w14:textId="74D00573" w:rsidR="005E7FC2" w:rsidRP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 xml:space="preserve">Please find attached the specified image. The caption for the cover is: </w:t>
      </w:r>
      <w:r>
        <w:rPr>
          <w:rFonts w:ascii="Times New Roman" w:eastAsia="SimSun" w:hAnsi="Times New Roman" w:cs="Times New Roman"/>
          <w:color w:val="1F497D"/>
          <w:kern w:val="0"/>
          <w:sz w:val="22"/>
        </w:rPr>
        <w:t>“</w:t>
      </w:r>
      <w:r w:rsidRPr="005E7FC2">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7803DA12" w14:textId="77777777" w:rsidR="005E7FC2" w:rsidRPr="005E7FC2" w:rsidRDefault="005E7FC2" w:rsidP="005E7FC2">
      <w:pPr>
        <w:widowControl/>
        <w:ind w:firstLine="420"/>
        <w:jc w:val="left"/>
        <w:rPr>
          <w:rFonts w:ascii="Times New Roman" w:eastAsia="SimSun" w:hAnsi="Times New Roman" w:cs="Times New Roman"/>
          <w:color w:val="1F497D"/>
          <w:kern w:val="0"/>
          <w:sz w:val="22"/>
        </w:rPr>
      </w:pPr>
    </w:p>
    <w:p w14:paraId="2C615B24" w14:textId="34ACEE7E" w:rsid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Kindly let me know if any further adjustments are needed. Thank you for your support</w:t>
      </w:r>
      <w:r>
        <w:rPr>
          <w:rFonts w:ascii="Times New Roman" w:eastAsia="SimSun" w:hAnsi="Times New Roman" w:cs="Times New Roman"/>
          <w:color w:val="1F497D"/>
          <w:kern w:val="0"/>
          <w:sz w:val="22"/>
        </w:rPr>
        <w:t xml:space="preserve"> and guidance</w:t>
      </w:r>
      <w:r w:rsidRPr="005E7FC2">
        <w:rPr>
          <w:rFonts w:ascii="Times New Roman" w:eastAsia="SimSun" w:hAnsi="Times New Roman" w:cs="Times New Roman"/>
          <w:color w:val="1F497D"/>
          <w:kern w:val="0"/>
          <w:sz w:val="22"/>
        </w:rPr>
        <w:t>.</w:t>
      </w:r>
    </w:p>
    <w:p w14:paraId="7A05BEBE" w14:textId="77777777" w:rsidR="005E7FC2" w:rsidRPr="008748CC" w:rsidRDefault="005E7FC2" w:rsidP="005E7FC2">
      <w:pPr>
        <w:widowControl/>
        <w:ind w:firstLine="420"/>
        <w:jc w:val="left"/>
        <w:rPr>
          <w:rFonts w:ascii="Times New Roman" w:eastAsia="SimSun" w:hAnsi="Times New Roman" w:cs="Times New Roman"/>
          <w:color w:val="1F497D"/>
          <w:kern w:val="0"/>
          <w:sz w:val="22"/>
        </w:rPr>
      </w:pPr>
    </w:p>
    <w:p w14:paraId="2DF23EEF"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651BE9"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F75FDE" w14:textId="77777777" w:rsidR="005E7FC2" w:rsidRDefault="005E7FC2" w:rsidP="004B6167">
      <w:pPr>
        <w:widowControl/>
        <w:jc w:val="left"/>
        <w:rPr>
          <w:rFonts w:ascii="Times New Roman" w:eastAsia="SimSun" w:hAnsi="Times New Roman" w:cs="Times New Roman"/>
          <w:color w:val="1F497D"/>
          <w:kern w:val="0"/>
          <w:sz w:val="22"/>
        </w:rPr>
      </w:pPr>
    </w:p>
    <w:p w14:paraId="63E3BB1D" w14:textId="77777777" w:rsidR="005E7FC2" w:rsidRDefault="005E7FC2" w:rsidP="004B6167">
      <w:pPr>
        <w:widowControl/>
        <w:jc w:val="left"/>
        <w:rPr>
          <w:rFonts w:ascii="Times New Roman" w:eastAsia="SimSun" w:hAnsi="Times New Roman" w:cs="Times New Roman"/>
          <w:color w:val="1F497D"/>
          <w:kern w:val="0"/>
          <w:sz w:val="22"/>
        </w:rPr>
      </w:pPr>
    </w:p>
    <w:p w14:paraId="486AFE23" w14:textId="17A3042C" w:rsidR="004B6167" w:rsidRDefault="004B6167" w:rsidP="004B616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B6167">
        <w:rPr>
          <w:rFonts w:ascii="Times New Roman" w:eastAsia="SimSun" w:hAnsi="Times New Roman" w:cs="Times New Roman"/>
          <w:color w:val="1F497D"/>
          <w:kern w:val="0"/>
          <w:sz w:val="22"/>
        </w:rPr>
        <w:t>Ms.</w:t>
      </w:r>
      <w:r>
        <w:rPr>
          <w:rFonts w:ascii="Times New Roman" w:eastAsia="SimSun" w:hAnsi="Times New Roman" w:cs="Times New Roman" w:hint="eastAsia"/>
          <w:color w:val="1F497D"/>
          <w:kern w:val="0"/>
          <w:sz w:val="22"/>
        </w:rPr>
        <w:t xml:space="preserve"> </w:t>
      </w:r>
      <w:r w:rsidRPr="004B6167">
        <w:rPr>
          <w:rFonts w:ascii="Times New Roman" w:eastAsia="SimSun" w:hAnsi="Times New Roman" w:cs="Times New Roman"/>
          <w:color w:val="1F497D"/>
          <w:kern w:val="0"/>
          <w:sz w:val="22"/>
        </w:rPr>
        <w:t>Raghu</w:t>
      </w:r>
      <w:r>
        <w:rPr>
          <w:rFonts w:ascii="Times New Roman" w:eastAsia="SimSun" w:hAnsi="Times New Roman" w:cs="Times New Roman" w:hint="eastAsia"/>
          <w:color w:val="1F497D"/>
          <w:kern w:val="0"/>
          <w:sz w:val="22"/>
        </w:rPr>
        <w:t xml:space="preserve"> and Prof. Pei</w:t>
      </w:r>
      <w:r w:rsidRPr="00BF7393">
        <w:rPr>
          <w:rFonts w:ascii="Times New Roman" w:eastAsia="SimSun" w:hAnsi="Times New Roman" w:cs="Times New Roman"/>
          <w:color w:val="1F497D"/>
          <w:kern w:val="0"/>
          <w:sz w:val="22"/>
        </w:rPr>
        <w:t>,</w:t>
      </w:r>
    </w:p>
    <w:p w14:paraId="4BA45AA8" w14:textId="77777777" w:rsidR="004B6167" w:rsidRDefault="004B6167" w:rsidP="004B6167">
      <w:pPr>
        <w:widowControl/>
        <w:ind w:firstLine="420"/>
        <w:jc w:val="left"/>
        <w:rPr>
          <w:rFonts w:ascii="Times New Roman" w:eastAsia="SimSun" w:hAnsi="Times New Roman" w:cs="Times New Roman"/>
          <w:color w:val="1F497D"/>
          <w:kern w:val="0"/>
          <w:sz w:val="22"/>
        </w:rPr>
      </w:pPr>
    </w:p>
    <w:p w14:paraId="3D571872" w14:textId="029A25E3" w:rsidR="004B6167" w:rsidRP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for providing the comments from Reviewer 5 and for your </w:t>
      </w:r>
      <w:proofErr w:type="spellStart"/>
      <w:r>
        <w:rPr>
          <w:rFonts w:ascii="Times New Roman" w:eastAsia="SimSun" w:hAnsi="Times New Roman" w:cs="Times New Roman" w:hint="eastAsia"/>
          <w:color w:val="1F497D"/>
          <w:kern w:val="0"/>
          <w:sz w:val="22"/>
        </w:rPr>
        <w:t>clearification</w:t>
      </w:r>
      <w:proofErr w:type="spellEnd"/>
      <w:r w:rsidRPr="004B6167">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w:t>
      </w:r>
      <w:r w:rsidRPr="004B6167">
        <w:rPr>
          <w:rFonts w:ascii="Times New Roman" w:eastAsia="SimSun" w:hAnsi="Times New Roman" w:cs="Times New Roman"/>
          <w:color w:val="1F497D"/>
          <w:kern w:val="0"/>
          <w:sz w:val="22"/>
        </w:rPr>
        <w:t>e will work on revising the manuscript</w:t>
      </w:r>
      <w:r>
        <w:rPr>
          <w:rFonts w:ascii="Times New Roman" w:eastAsia="SimSun" w:hAnsi="Times New Roman" w:cs="Times New Roman" w:hint="eastAsia"/>
          <w:color w:val="1F497D"/>
          <w:kern w:val="0"/>
          <w:sz w:val="22"/>
        </w:rPr>
        <w:t xml:space="preserve"> and </w:t>
      </w:r>
      <w:proofErr w:type="gramStart"/>
      <w:r>
        <w:rPr>
          <w:rFonts w:ascii="Times New Roman" w:eastAsia="SimSun" w:hAnsi="Times New Roman" w:cs="Times New Roman" w:hint="eastAsia"/>
          <w:color w:val="1F497D"/>
          <w:kern w:val="0"/>
          <w:sz w:val="22"/>
        </w:rPr>
        <w:t>submit</w:t>
      </w:r>
      <w:proofErr w:type="gramEnd"/>
      <w:r>
        <w:rPr>
          <w:rFonts w:ascii="Times New Roman" w:eastAsia="SimSun" w:hAnsi="Times New Roman" w:cs="Times New Roman" w:hint="eastAsia"/>
          <w:color w:val="1F497D"/>
          <w:kern w:val="0"/>
          <w:sz w:val="22"/>
        </w:rPr>
        <w:t xml:space="preserve"> it soon</w:t>
      </w:r>
      <w:r w:rsidRPr="004B6167">
        <w:rPr>
          <w:rFonts w:ascii="Times New Roman" w:eastAsia="SimSun" w:hAnsi="Times New Roman" w:cs="Times New Roman"/>
          <w:color w:val="1F497D"/>
          <w:kern w:val="0"/>
          <w:sz w:val="22"/>
        </w:rPr>
        <w:t>.</w:t>
      </w:r>
    </w:p>
    <w:p w14:paraId="5151A860" w14:textId="77777777" w:rsidR="004B6167" w:rsidRPr="004B6167" w:rsidRDefault="004B6167" w:rsidP="004B6167">
      <w:pPr>
        <w:widowControl/>
        <w:ind w:firstLine="420"/>
        <w:jc w:val="left"/>
        <w:rPr>
          <w:rFonts w:ascii="Times New Roman" w:eastAsia="SimSun" w:hAnsi="Times New Roman" w:cs="Times New Roman"/>
          <w:color w:val="1F497D"/>
          <w:kern w:val="0"/>
          <w:sz w:val="22"/>
        </w:rPr>
      </w:pPr>
    </w:p>
    <w:p w14:paraId="13A7C363" w14:textId="3D0FC3D1" w:rsid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4B6167">
        <w:rPr>
          <w:rFonts w:ascii="Times New Roman" w:eastAsia="SimSun" w:hAnsi="Times New Roman" w:cs="Times New Roman"/>
          <w:color w:val="1F497D"/>
          <w:kern w:val="0"/>
          <w:sz w:val="22"/>
        </w:rPr>
        <w:t>.</w:t>
      </w:r>
    </w:p>
    <w:p w14:paraId="012C68A2" w14:textId="77777777" w:rsidR="004B6167" w:rsidRPr="008748CC" w:rsidRDefault="004B6167" w:rsidP="004B6167">
      <w:pPr>
        <w:widowControl/>
        <w:ind w:firstLine="420"/>
        <w:jc w:val="left"/>
        <w:rPr>
          <w:rFonts w:ascii="Times New Roman" w:eastAsia="SimSun" w:hAnsi="Times New Roman" w:cs="Times New Roman"/>
          <w:color w:val="1F497D"/>
          <w:kern w:val="0"/>
          <w:sz w:val="22"/>
        </w:rPr>
      </w:pPr>
    </w:p>
    <w:p w14:paraId="25FF7918"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4D5562C"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C20319" w14:textId="77777777" w:rsidR="004B6167" w:rsidRDefault="004B6167" w:rsidP="00E8195C">
      <w:pPr>
        <w:widowControl/>
        <w:jc w:val="left"/>
        <w:rPr>
          <w:rFonts w:ascii="Times New Roman" w:eastAsia="SimSun" w:hAnsi="Times New Roman" w:cs="Times New Roman"/>
          <w:color w:val="1F497D"/>
          <w:kern w:val="0"/>
          <w:sz w:val="22"/>
        </w:rPr>
      </w:pPr>
    </w:p>
    <w:p w14:paraId="6C670D02" w14:textId="77777777" w:rsidR="004B6167" w:rsidRDefault="004B6167" w:rsidP="00E8195C">
      <w:pPr>
        <w:widowControl/>
        <w:jc w:val="left"/>
        <w:rPr>
          <w:rFonts w:ascii="Times New Roman" w:eastAsia="SimSun" w:hAnsi="Times New Roman" w:cs="Times New Roman"/>
          <w:color w:val="1F497D"/>
          <w:kern w:val="0"/>
          <w:sz w:val="22"/>
        </w:rPr>
      </w:pPr>
    </w:p>
    <w:p w14:paraId="4FD27D73" w14:textId="26FDA9C7" w:rsidR="00E8195C" w:rsidRDefault="00E8195C" w:rsidP="00E8195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923917F" w14:textId="77777777" w:rsidR="00E8195C" w:rsidRDefault="00E8195C" w:rsidP="00E8195C">
      <w:pPr>
        <w:widowControl/>
        <w:ind w:firstLine="420"/>
        <w:jc w:val="left"/>
        <w:rPr>
          <w:rFonts w:ascii="Times New Roman" w:eastAsia="SimSun" w:hAnsi="Times New Roman" w:cs="Times New Roman"/>
          <w:color w:val="1F497D"/>
          <w:kern w:val="0"/>
          <w:sz w:val="22"/>
        </w:rPr>
      </w:pPr>
    </w:p>
    <w:p w14:paraId="5FF1100F"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Thank you very much for your approval. I will begin preparing the application materials and fill out the system promptly.</w:t>
      </w:r>
    </w:p>
    <w:p w14:paraId="3E0200AB"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p>
    <w:p w14:paraId="0FADEC9A" w14:textId="6DE06534" w:rsid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I appreciate your support.</w:t>
      </w:r>
    </w:p>
    <w:p w14:paraId="4F785962" w14:textId="77777777" w:rsidR="00E8195C" w:rsidRPr="008748CC" w:rsidRDefault="00E8195C" w:rsidP="00E8195C">
      <w:pPr>
        <w:widowControl/>
        <w:ind w:firstLine="420"/>
        <w:jc w:val="left"/>
        <w:rPr>
          <w:rFonts w:ascii="Times New Roman" w:eastAsia="SimSun" w:hAnsi="Times New Roman" w:cs="Times New Roman"/>
          <w:color w:val="1F497D"/>
          <w:kern w:val="0"/>
          <w:sz w:val="22"/>
        </w:rPr>
      </w:pPr>
    </w:p>
    <w:p w14:paraId="1E5A8AFE"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92EAD9"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22C73D" w14:textId="77777777" w:rsidR="00EC18BC" w:rsidRDefault="00EC18BC" w:rsidP="00EC18BC">
      <w:pPr>
        <w:widowControl/>
        <w:jc w:val="left"/>
        <w:rPr>
          <w:rFonts w:ascii="Times New Roman" w:eastAsia="SimSun" w:hAnsi="Times New Roman" w:cs="Times New Roman"/>
          <w:color w:val="1F497D"/>
          <w:kern w:val="0"/>
          <w:sz w:val="22"/>
        </w:rPr>
      </w:pPr>
    </w:p>
    <w:p w14:paraId="3F6B558A" w14:textId="77777777" w:rsidR="00E8195C" w:rsidRDefault="00E8195C" w:rsidP="00EC18BC">
      <w:pPr>
        <w:widowControl/>
        <w:jc w:val="left"/>
        <w:rPr>
          <w:rFonts w:ascii="Times New Roman" w:eastAsia="SimSun" w:hAnsi="Times New Roman" w:cs="Times New Roman"/>
          <w:color w:val="1F497D"/>
          <w:kern w:val="0"/>
          <w:sz w:val="22"/>
        </w:rPr>
      </w:pPr>
    </w:p>
    <w:p w14:paraId="5A894209" w14:textId="3318A818" w:rsidR="00EC18BC" w:rsidRPr="00EC18BC" w:rsidRDefault="00EC18BC" w:rsidP="00EC18BC">
      <w:pPr>
        <w:widowControl/>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Manuscript: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p>
    <w:p w14:paraId="41315990" w14:textId="3C42677F" w:rsidR="00EC18BC" w:rsidRDefault="00EC18BC" w:rsidP="00EC18B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45B4FE" w14:textId="77777777" w:rsidR="00EC18BC" w:rsidRDefault="00EC18BC" w:rsidP="00EC18BC">
      <w:pPr>
        <w:widowControl/>
        <w:ind w:firstLine="420"/>
        <w:jc w:val="left"/>
        <w:rPr>
          <w:rFonts w:ascii="Times New Roman" w:eastAsia="SimSun" w:hAnsi="Times New Roman" w:cs="Times New Roman"/>
          <w:color w:val="1F497D"/>
          <w:kern w:val="0"/>
          <w:sz w:val="22"/>
        </w:rPr>
      </w:pPr>
    </w:p>
    <w:p w14:paraId="4E17708A" w14:textId="56A32540"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I am pleased to share with you the </w:t>
      </w:r>
      <w:hyperlink r:id="rId84" w:history="1">
        <w:r w:rsidRPr="00EC18BC">
          <w:rPr>
            <w:rStyle w:val="Hyperlink"/>
            <w:rFonts w:ascii="Times New Roman" w:eastAsia="SimSun" w:hAnsi="Times New Roman" w:cs="Times New Roman"/>
            <w:kern w:val="0"/>
            <w:sz w:val="22"/>
          </w:rPr>
          <w:t>manuscript</w:t>
        </w:r>
      </w:hyperlink>
      <w:r w:rsidRPr="00EC18BC">
        <w:rPr>
          <w:rFonts w:ascii="Times New Roman" w:eastAsia="SimSun" w:hAnsi="Times New Roman" w:cs="Times New Roman"/>
          <w:color w:val="1F497D"/>
          <w:kern w:val="0"/>
          <w:sz w:val="22"/>
        </w:rPr>
        <w:t xml:space="preserve"> titled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 xml:space="preserve"> which I have been working on. I intend to submit it to </w:t>
      </w:r>
      <w:r w:rsidRPr="00EC18BC">
        <w:rPr>
          <w:rFonts w:ascii="Times New Roman" w:eastAsia="SimSun" w:hAnsi="Times New Roman" w:cs="Times New Roman"/>
          <w:i/>
          <w:iCs/>
          <w:color w:val="1F497D"/>
          <w:kern w:val="0"/>
          <w:sz w:val="22"/>
        </w:rPr>
        <w:t>Advanced Science</w:t>
      </w:r>
      <w:r w:rsidRPr="00EC18BC">
        <w:rPr>
          <w:rFonts w:ascii="Times New Roman" w:eastAsia="SimSun" w:hAnsi="Times New Roman" w:cs="Times New Roman"/>
          <w:color w:val="1F497D"/>
          <w:kern w:val="0"/>
          <w:sz w:val="22"/>
        </w:rPr>
        <w:t>.</w:t>
      </w:r>
    </w:p>
    <w:p w14:paraId="74454F0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21F6754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I will discuss the details with you after our group meeting tomorrow.</w:t>
      </w:r>
    </w:p>
    <w:p w14:paraId="06FEBADB"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45CB6429" w14:textId="755319A7" w:rsid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Thank you for your guidance and support.</w:t>
      </w:r>
    </w:p>
    <w:p w14:paraId="3C6AC230" w14:textId="77777777" w:rsidR="00EC18BC" w:rsidRPr="008748CC" w:rsidRDefault="00EC18BC" w:rsidP="00EC18BC">
      <w:pPr>
        <w:widowControl/>
        <w:ind w:firstLine="420"/>
        <w:jc w:val="left"/>
        <w:rPr>
          <w:rFonts w:ascii="Times New Roman" w:eastAsia="SimSun" w:hAnsi="Times New Roman" w:cs="Times New Roman"/>
          <w:color w:val="1F497D"/>
          <w:kern w:val="0"/>
          <w:sz w:val="22"/>
        </w:rPr>
      </w:pPr>
    </w:p>
    <w:p w14:paraId="26CE4D0A"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36E51CC"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ADB784" w14:textId="010AFAD2" w:rsidR="00EC18BC" w:rsidRDefault="00EC18BC" w:rsidP="00EC18BC">
      <w:pPr>
        <w:widowControl/>
        <w:tabs>
          <w:tab w:val="left" w:pos="1716"/>
        </w:tabs>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705B7E58" w14:textId="77777777" w:rsidR="00EC18BC" w:rsidRDefault="00EC18BC" w:rsidP="00941DBE">
      <w:pPr>
        <w:widowControl/>
        <w:jc w:val="left"/>
        <w:rPr>
          <w:rFonts w:ascii="Times New Roman" w:eastAsia="SimSun" w:hAnsi="Times New Roman" w:cs="Times New Roman"/>
          <w:color w:val="1F497D"/>
          <w:kern w:val="0"/>
          <w:sz w:val="22"/>
        </w:rPr>
      </w:pPr>
    </w:p>
    <w:p w14:paraId="214CF982" w14:textId="790C851C" w:rsidR="00941DBE" w:rsidRDefault="00941DBE" w:rsidP="00941D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0CACD9" w14:textId="77777777" w:rsidR="00941DBE" w:rsidRDefault="00941DBE" w:rsidP="00941DBE">
      <w:pPr>
        <w:widowControl/>
        <w:ind w:firstLine="420"/>
        <w:jc w:val="left"/>
        <w:rPr>
          <w:rFonts w:ascii="Times New Roman" w:eastAsia="SimSun" w:hAnsi="Times New Roman" w:cs="Times New Roman"/>
          <w:color w:val="1F497D"/>
          <w:kern w:val="0"/>
          <w:sz w:val="22"/>
        </w:rPr>
      </w:pPr>
    </w:p>
    <w:p w14:paraId="4B0B46EE" w14:textId="385B379B" w:rsidR="00941DBE" w:rsidRPr="00941DBE" w:rsidRDefault="00941DBE" w:rsidP="00941D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that program: </w:t>
      </w:r>
      <w:hyperlink r:id="rId85" w:history="1">
        <w:r w:rsidRPr="00EC65F7">
          <w:rPr>
            <w:rStyle w:val="Hyperlink"/>
            <w:rFonts w:ascii="Times New Roman" w:eastAsia="SimSun" w:hAnsi="Times New Roman" w:cs="Times New Roman"/>
            <w:kern w:val="0"/>
            <w:sz w:val="22"/>
          </w:rPr>
          <w:t>https://www.orkts.cuhk.edu.hk/en/research/external-research-grants/searching-grants/4288-nsfc-20240808</w:t>
        </w:r>
      </w:hyperlink>
      <w:r>
        <w:rPr>
          <w:rFonts w:ascii="Times New Roman" w:eastAsia="SimSun" w:hAnsi="Times New Roman" w:cs="Times New Roman" w:hint="eastAsia"/>
          <w:color w:val="1F497D"/>
          <w:kern w:val="0"/>
          <w:sz w:val="22"/>
        </w:rPr>
        <w:t xml:space="preserve">. </w:t>
      </w:r>
    </w:p>
    <w:p w14:paraId="0AACE38B" w14:textId="77777777" w:rsidR="00941DBE" w:rsidRPr="008748CC" w:rsidRDefault="00941DBE" w:rsidP="00941DBE">
      <w:pPr>
        <w:widowControl/>
        <w:ind w:firstLine="420"/>
        <w:jc w:val="left"/>
        <w:rPr>
          <w:rFonts w:ascii="Times New Roman" w:eastAsia="SimSun" w:hAnsi="Times New Roman" w:cs="Times New Roman"/>
          <w:color w:val="1F497D"/>
          <w:kern w:val="0"/>
          <w:sz w:val="22"/>
        </w:rPr>
      </w:pPr>
    </w:p>
    <w:p w14:paraId="25A1FF20"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2C527DF"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D2C023" w14:textId="77777777" w:rsidR="00941DBE" w:rsidRDefault="00941DBE" w:rsidP="000A00D4">
      <w:pPr>
        <w:widowControl/>
        <w:jc w:val="left"/>
        <w:rPr>
          <w:rFonts w:ascii="Times New Roman" w:eastAsia="SimSun" w:hAnsi="Times New Roman" w:cs="Times New Roman"/>
          <w:color w:val="1F497D"/>
          <w:kern w:val="0"/>
          <w:sz w:val="22"/>
        </w:rPr>
      </w:pPr>
    </w:p>
    <w:p w14:paraId="03F67757" w14:textId="77777777" w:rsidR="00941DBE" w:rsidRDefault="00941DBE" w:rsidP="000A00D4">
      <w:pPr>
        <w:widowControl/>
        <w:jc w:val="left"/>
        <w:rPr>
          <w:rFonts w:ascii="Times New Roman" w:eastAsia="SimSun" w:hAnsi="Times New Roman" w:cs="Times New Roman"/>
          <w:color w:val="1F497D"/>
          <w:kern w:val="0"/>
          <w:sz w:val="22"/>
        </w:rPr>
      </w:pPr>
    </w:p>
    <w:p w14:paraId="21C94614" w14:textId="4321D508" w:rsidR="000A00D4" w:rsidRDefault="000A00D4" w:rsidP="000A00D4">
      <w:pPr>
        <w:widowControl/>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nquiry About NSFC Young Student Basic Research Program (PhD Candidate)</w:t>
      </w:r>
    </w:p>
    <w:p w14:paraId="61E246A5" w14:textId="4AB5213F" w:rsidR="000A00D4" w:rsidRDefault="000A00D4" w:rsidP="000A00D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BD1350" w14:textId="77777777" w:rsidR="000A00D4" w:rsidRDefault="000A00D4" w:rsidP="000A00D4">
      <w:pPr>
        <w:widowControl/>
        <w:ind w:firstLine="420"/>
        <w:jc w:val="left"/>
        <w:rPr>
          <w:rFonts w:ascii="Times New Roman" w:eastAsia="SimSun" w:hAnsi="Times New Roman" w:cs="Times New Roman"/>
          <w:color w:val="1F497D"/>
          <w:kern w:val="0"/>
          <w:sz w:val="22"/>
        </w:rPr>
      </w:pPr>
    </w:p>
    <w:p w14:paraId="002E7238"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 hope this email finds you well.</w:t>
      </w:r>
    </w:p>
    <w:p w14:paraId="10E08485"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p>
    <w:p w14:paraId="725F1752" w14:textId="7330ED34" w:rsid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 xml:space="preserve">I am writing to ask if you have received any </w:t>
      </w:r>
      <w:r>
        <w:rPr>
          <w:rFonts w:ascii="Times New Roman" w:eastAsia="SimSun" w:hAnsi="Times New Roman" w:cs="Times New Roman" w:hint="eastAsia"/>
          <w:color w:val="1F497D"/>
          <w:kern w:val="0"/>
          <w:sz w:val="22"/>
        </w:rPr>
        <w:t>email</w:t>
      </w:r>
      <w:r w:rsidRPr="000A00D4">
        <w:rPr>
          <w:rFonts w:ascii="Times New Roman" w:eastAsia="SimSun" w:hAnsi="Times New Roman" w:cs="Times New Roman"/>
          <w:color w:val="1F497D"/>
          <w:kern w:val="0"/>
          <w:sz w:val="22"/>
        </w:rPr>
        <w:t xml:space="preserve"> regarding the NSFC Young Student Basic Research Program (PhD Candidate) (</w:t>
      </w:r>
      <w:r w:rsidRPr="000A00D4">
        <w:rPr>
          <w:rFonts w:ascii="Times New Roman" w:eastAsia="SimSun" w:hAnsi="Times New Roman" w:cs="Times New Roman"/>
          <w:color w:val="1F497D"/>
          <w:kern w:val="0"/>
          <w:sz w:val="22"/>
        </w:rPr>
        <w:t>国家自然科学基金青年学生基础研究项目</w:t>
      </w:r>
      <w:r w:rsidRPr="000A00D4">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w:t>
      </w:r>
      <w:r>
        <w:rPr>
          <w:rFonts w:ascii="Times New Roman" w:eastAsia="SimSun" w:hAnsi="Times New Roman" w:cs="Times New Roman" w:hint="eastAsia"/>
          <w:color w:val="1F497D"/>
          <w:kern w:val="0"/>
          <w:sz w:val="22"/>
        </w:rPr>
        <w:lastRenderedPageBreak/>
        <w:t xml:space="preserve">shown in </w:t>
      </w:r>
      <w:proofErr w:type="gramStart"/>
      <w:r>
        <w:rPr>
          <w:rFonts w:ascii="Times New Roman" w:eastAsia="SimSun" w:hAnsi="Times New Roman" w:cs="Times New Roman" w:hint="eastAsia"/>
          <w:color w:val="1F497D"/>
          <w:kern w:val="0"/>
          <w:sz w:val="22"/>
        </w:rPr>
        <w:t>picture</w:t>
      </w:r>
      <w:proofErr w:type="gramEnd"/>
      <w:r>
        <w:rPr>
          <w:rFonts w:ascii="Times New Roman" w:eastAsia="SimSun" w:hAnsi="Times New Roman" w:cs="Times New Roman" w:hint="eastAsia"/>
          <w:color w:val="1F497D"/>
          <w:kern w:val="0"/>
          <w:sz w:val="22"/>
        </w:rPr>
        <w:t xml:space="preserve"> below</w:t>
      </w:r>
      <w:r w:rsidRPr="000A00D4">
        <w:rPr>
          <w:rFonts w:ascii="Times New Roman" w:eastAsia="SimSun" w:hAnsi="Times New Roman" w:cs="Times New Roman"/>
          <w:color w:val="1F497D"/>
          <w:kern w:val="0"/>
          <w:sz w:val="22"/>
        </w:rPr>
        <w:t>. I am very interested in this program</w:t>
      </w:r>
      <w:r>
        <w:rPr>
          <w:rFonts w:ascii="Times New Roman" w:eastAsia="SimSun" w:hAnsi="Times New Roman" w:cs="Times New Roman" w:hint="eastAsia"/>
          <w:color w:val="1F497D"/>
          <w:kern w:val="0"/>
          <w:sz w:val="22"/>
        </w:rPr>
        <w:t xml:space="preserve">. </w:t>
      </w:r>
      <w:r w:rsidRPr="000A00D4">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checking</w:t>
      </w:r>
      <w:r w:rsidRPr="000A00D4">
        <w:rPr>
          <w:rFonts w:ascii="Times New Roman" w:eastAsia="SimSun" w:hAnsi="Times New Roman" w:cs="Times New Roman"/>
          <w:color w:val="1F497D"/>
          <w:kern w:val="0"/>
          <w:sz w:val="22"/>
        </w:rPr>
        <w:t xml:space="preserve"> and support.</w:t>
      </w:r>
    </w:p>
    <w:p w14:paraId="56C42A7F" w14:textId="77777777" w:rsidR="000A00D4" w:rsidRPr="008748CC" w:rsidRDefault="000A00D4" w:rsidP="000A00D4">
      <w:pPr>
        <w:widowControl/>
        <w:ind w:firstLine="420"/>
        <w:jc w:val="left"/>
        <w:rPr>
          <w:rFonts w:ascii="Times New Roman" w:eastAsia="SimSun" w:hAnsi="Times New Roman" w:cs="Times New Roman"/>
          <w:color w:val="1F497D"/>
          <w:kern w:val="0"/>
          <w:sz w:val="22"/>
        </w:rPr>
      </w:pPr>
    </w:p>
    <w:p w14:paraId="450EA345"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D9A58EB"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C37904" w14:textId="77777777" w:rsidR="000A00D4" w:rsidRDefault="000A00D4" w:rsidP="001B2870">
      <w:pPr>
        <w:widowControl/>
        <w:jc w:val="left"/>
        <w:rPr>
          <w:rFonts w:ascii="Times New Roman" w:eastAsia="SimSun" w:hAnsi="Times New Roman" w:cs="Times New Roman"/>
          <w:color w:val="1F497D"/>
          <w:kern w:val="0"/>
          <w:sz w:val="22"/>
        </w:rPr>
      </w:pPr>
    </w:p>
    <w:p w14:paraId="116EC758" w14:textId="77777777" w:rsidR="000A00D4" w:rsidRDefault="000A00D4" w:rsidP="001B2870">
      <w:pPr>
        <w:widowControl/>
        <w:jc w:val="left"/>
        <w:rPr>
          <w:rFonts w:ascii="Times New Roman" w:eastAsia="SimSun" w:hAnsi="Times New Roman" w:cs="Times New Roman"/>
          <w:color w:val="1F497D"/>
          <w:kern w:val="0"/>
          <w:sz w:val="22"/>
        </w:rPr>
      </w:pPr>
    </w:p>
    <w:p w14:paraId="4AE87127" w14:textId="6A065EC6" w:rsidR="001B2870" w:rsidRDefault="001B2870" w:rsidP="001B287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5249BD48"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3357395" w14:textId="2165E2D9" w:rsidR="001B2870" w:rsidRDefault="001B2870" w:rsidP="001B2870">
      <w:pPr>
        <w:widowControl/>
        <w:ind w:firstLine="420"/>
        <w:jc w:val="left"/>
        <w:rPr>
          <w:rFonts w:ascii="Times New Roman" w:eastAsia="SimSun" w:hAnsi="Times New Roman" w:cs="Times New Roman"/>
          <w:color w:val="1F497D"/>
          <w:kern w:val="0"/>
          <w:sz w:val="22"/>
        </w:rPr>
      </w:pPr>
      <w:r w:rsidRPr="001B2870">
        <w:rPr>
          <w:rFonts w:ascii="Times New Roman" w:eastAsia="SimSun" w:hAnsi="Times New Roman" w:cs="Times New Roman"/>
          <w:color w:val="1F497D"/>
          <w:kern w:val="0"/>
          <w:sz w:val="22"/>
        </w:rPr>
        <w:t>Thank you for your email. Please find my profile picture attached.</w:t>
      </w:r>
    </w:p>
    <w:p w14:paraId="57496972"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CC3434D" w14:textId="7557DDAD" w:rsidR="001B2870" w:rsidRDefault="001B2870" w:rsidP="001B287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lease do not hesitate to tell me if</w:t>
      </w:r>
      <w:r w:rsidRPr="001B2870">
        <w:t xml:space="preserve"> </w:t>
      </w:r>
      <w:r w:rsidRPr="001B2870">
        <w:rPr>
          <w:rFonts w:ascii="Times New Roman" w:eastAsia="SimSun" w:hAnsi="Times New Roman" w:cs="Times New Roman"/>
          <w:color w:val="1F497D"/>
          <w:kern w:val="0"/>
          <w:sz w:val="22"/>
        </w:rPr>
        <w:t>anything else</w:t>
      </w:r>
      <w:r>
        <w:rPr>
          <w:rFonts w:ascii="Times New Roman" w:eastAsia="SimSun" w:hAnsi="Times New Roman" w:cs="Times New Roman" w:hint="eastAsia"/>
          <w:color w:val="1F497D"/>
          <w:kern w:val="0"/>
          <w:sz w:val="22"/>
        </w:rPr>
        <w:t xml:space="preserve"> is needed. Thank you and have a good day! </w:t>
      </w:r>
    </w:p>
    <w:p w14:paraId="50BAE3BE" w14:textId="77777777" w:rsidR="001B2870" w:rsidRPr="008748CC" w:rsidRDefault="001B2870" w:rsidP="001B2870">
      <w:pPr>
        <w:widowControl/>
        <w:ind w:firstLine="420"/>
        <w:jc w:val="left"/>
        <w:rPr>
          <w:rFonts w:ascii="Times New Roman" w:eastAsia="SimSun" w:hAnsi="Times New Roman" w:cs="Times New Roman"/>
          <w:color w:val="1F497D"/>
          <w:kern w:val="0"/>
          <w:sz w:val="22"/>
        </w:rPr>
      </w:pPr>
    </w:p>
    <w:p w14:paraId="64A012CA"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DAC5E"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CE7A5F" w14:textId="77777777" w:rsidR="001B2870" w:rsidRDefault="001B2870" w:rsidP="00126514">
      <w:pPr>
        <w:widowControl/>
        <w:jc w:val="left"/>
        <w:rPr>
          <w:rFonts w:ascii="Times New Roman" w:eastAsia="SimSun" w:hAnsi="Times New Roman" w:cs="Times New Roman"/>
          <w:color w:val="1F497D"/>
          <w:kern w:val="0"/>
          <w:sz w:val="22"/>
        </w:rPr>
      </w:pPr>
    </w:p>
    <w:p w14:paraId="1C2ECFD9" w14:textId="77777777" w:rsidR="001B2870" w:rsidRDefault="001B2870" w:rsidP="00126514">
      <w:pPr>
        <w:widowControl/>
        <w:jc w:val="left"/>
        <w:rPr>
          <w:rFonts w:ascii="Times New Roman" w:eastAsia="SimSun" w:hAnsi="Times New Roman" w:cs="Times New Roman"/>
          <w:color w:val="1F497D"/>
          <w:kern w:val="0"/>
          <w:sz w:val="22"/>
        </w:rPr>
      </w:pPr>
    </w:p>
    <w:p w14:paraId="4AA4AE39" w14:textId="7D395996" w:rsidR="00126514" w:rsidRDefault="00126514" w:rsidP="0012651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ABCA004"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E8B72D1" w14:textId="24B247C6" w:rsidR="00126514" w:rsidRDefault="00126514" w:rsidP="00126514">
      <w:pPr>
        <w:widowControl/>
        <w:ind w:firstLine="420"/>
        <w:jc w:val="left"/>
        <w:rPr>
          <w:rFonts w:ascii="Times New Roman" w:eastAsia="SimSun" w:hAnsi="Times New Roman" w:cs="Times New Roman"/>
          <w:color w:val="1F497D"/>
          <w:kern w:val="0"/>
          <w:sz w:val="22"/>
        </w:rPr>
      </w:pPr>
      <w:r w:rsidRPr="00126514">
        <w:rPr>
          <w:rFonts w:ascii="Times New Roman" w:eastAsia="SimSun" w:hAnsi="Times New Roman" w:cs="Times New Roman"/>
          <w:color w:val="1F497D"/>
          <w:kern w:val="0"/>
          <w:sz w:val="22"/>
        </w:rPr>
        <w:t xml:space="preserve">Please find the additional information you requested </w:t>
      </w:r>
      <w:r>
        <w:rPr>
          <w:rFonts w:ascii="Times New Roman" w:eastAsia="SimSun" w:hAnsi="Times New Roman" w:cs="Times New Roman" w:hint="eastAsia"/>
          <w:color w:val="1F497D"/>
          <w:kern w:val="0"/>
          <w:sz w:val="22"/>
        </w:rPr>
        <w:t xml:space="preserve">in the attachment. </w:t>
      </w:r>
      <w:r w:rsidRPr="00126514">
        <w:rPr>
          <w:rFonts w:ascii="Times New Roman" w:eastAsia="SimSun" w:hAnsi="Times New Roman" w:cs="Times New Roman"/>
          <w:color w:val="1F497D"/>
          <w:kern w:val="0"/>
          <w:sz w:val="22"/>
        </w:rPr>
        <w:t xml:space="preserve">I hope this covers everything. Please let me know if you need any further information or if there's anything else I can </w:t>
      </w:r>
      <w:r>
        <w:rPr>
          <w:rFonts w:ascii="Times New Roman" w:eastAsia="SimSun" w:hAnsi="Times New Roman" w:cs="Times New Roman" w:hint="eastAsia"/>
          <w:color w:val="1F497D"/>
          <w:kern w:val="0"/>
          <w:sz w:val="22"/>
        </w:rPr>
        <w:t>help</w:t>
      </w:r>
      <w:r w:rsidRPr="00126514">
        <w:rPr>
          <w:rFonts w:ascii="Times New Roman" w:eastAsia="SimSun" w:hAnsi="Times New Roman" w:cs="Times New Roman"/>
          <w:color w:val="1F497D"/>
          <w:kern w:val="0"/>
          <w:sz w:val="22"/>
        </w:rPr>
        <w:t xml:space="preserve"> with.</w:t>
      </w:r>
    </w:p>
    <w:p w14:paraId="561D5BD5"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0BE484A" w14:textId="77777777" w:rsidR="00126514" w:rsidRDefault="00126514" w:rsidP="00126514">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6B92E037" w14:textId="77777777" w:rsidR="00126514" w:rsidRPr="008748CC" w:rsidRDefault="00126514" w:rsidP="00126514">
      <w:pPr>
        <w:widowControl/>
        <w:ind w:firstLine="420"/>
        <w:jc w:val="left"/>
        <w:rPr>
          <w:rFonts w:ascii="Times New Roman" w:eastAsia="SimSun" w:hAnsi="Times New Roman" w:cs="Times New Roman"/>
          <w:color w:val="1F497D"/>
          <w:kern w:val="0"/>
          <w:sz w:val="22"/>
        </w:rPr>
      </w:pPr>
    </w:p>
    <w:p w14:paraId="66C07F22"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DA38EF"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8F0C25" w14:textId="77777777" w:rsidR="00126514" w:rsidRDefault="00126514" w:rsidP="001D50D3">
      <w:pPr>
        <w:widowControl/>
        <w:jc w:val="left"/>
        <w:rPr>
          <w:rFonts w:ascii="Times New Roman" w:eastAsia="SimSun" w:hAnsi="Times New Roman" w:cs="Times New Roman"/>
          <w:color w:val="1F497D"/>
          <w:kern w:val="0"/>
          <w:sz w:val="22"/>
        </w:rPr>
      </w:pPr>
    </w:p>
    <w:p w14:paraId="0E9A25B1" w14:textId="77777777" w:rsidR="00126514" w:rsidRDefault="00126514" w:rsidP="001D50D3">
      <w:pPr>
        <w:widowControl/>
        <w:jc w:val="left"/>
        <w:rPr>
          <w:rFonts w:ascii="Times New Roman" w:eastAsia="SimSun" w:hAnsi="Times New Roman" w:cs="Times New Roman"/>
          <w:color w:val="1F497D"/>
          <w:kern w:val="0"/>
          <w:sz w:val="22"/>
        </w:rPr>
      </w:pPr>
    </w:p>
    <w:p w14:paraId="05DDB285" w14:textId="5FD1CC5E"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5163E02"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2B23D261" w14:textId="5DF810D2"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 xml:space="preserve">I’ll prepare the additional sections including Keywords, Methodology, and Results, and send them to you </w:t>
      </w:r>
      <w:r>
        <w:rPr>
          <w:rFonts w:ascii="Times New Roman" w:eastAsia="SimSun" w:hAnsi="Times New Roman" w:cs="Times New Roman" w:hint="eastAsia"/>
          <w:color w:val="1F497D"/>
          <w:kern w:val="0"/>
          <w:sz w:val="22"/>
        </w:rPr>
        <w:t xml:space="preserve">within one hour. Thank you. </w:t>
      </w:r>
    </w:p>
    <w:p w14:paraId="51E09D50"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184AA942"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4C108A"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7CE4EC" w14:textId="77777777" w:rsidR="001D50D3" w:rsidRDefault="001D50D3" w:rsidP="001D50D3">
      <w:pPr>
        <w:widowControl/>
        <w:jc w:val="left"/>
        <w:rPr>
          <w:rFonts w:ascii="Times New Roman" w:eastAsia="SimSun" w:hAnsi="Times New Roman" w:cs="Times New Roman"/>
          <w:color w:val="1F497D"/>
          <w:kern w:val="0"/>
          <w:sz w:val="22"/>
        </w:rPr>
      </w:pPr>
    </w:p>
    <w:p w14:paraId="3EB0208E" w14:textId="77777777" w:rsidR="001D50D3" w:rsidRDefault="001D50D3" w:rsidP="001D50D3">
      <w:pPr>
        <w:widowControl/>
        <w:jc w:val="left"/>
        <w:rPr>
          <w:rFonts w:ascii="Times New Roman" w:eastAsia="SimSun" w:hAnsi="Times New Roman" w:cs="Times New Roman"/>
          <w:color w:val="1F497D"/>
          <w:kern w:val="0"/>
          <w:sz w:val="22"/>
        </w:rPr>
      </w:pPr>
    </w:p>
    <w:p w14:paraId="08F01486" w14:textId="2E66F41F"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7D501824"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7DA5C22C" w14:textId="17EC8747"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537DBCEB"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5B170778"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867F9B"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75213E" w14:textId="77777777" w:rsidR="001D50D3" w:rsidRDefault="001D50D3" w:rsidP="008748CC">
      <w:pPr>
        <w:widowControl/>
        <w:jc w:val="left"/>
        <w:rPr>
          <w:rFonts w:ascii="Times New Roman" w:eastAsia="SimSun" w:hAnsi="Times New Roman" w:cs="Times New Roman"/>
          <w:color w:val="1F497D"/>
          <w:kern w:val="0"/>
          <w:sz w:val="22"/>
        </w:rPr>
      </w:pPr>
    </w:p>
    <w:p w14:paraId="7DCBA7C4" w14:textId="77777777" w:rsidR="001D50D3" w:rsidRDefault="001D50D3" w:rsidP="008748CC">
      <w:pPr>
        <w:widowControl/>
        <w:jc w:val="left"/>
        <w:rPr>
          <w:rFonts w:ascii="Times New Roman" w:eastAsia="SimSun" w:hAnsi="Times New Roman" w:cs="Times New Roman"/>
          <w:color w:val="1F497D"/>
          <w:kern w:val="0"/>
          <w:sz w:val="22"/>
        </w:rPr>
      </w:pPr>
    </w:p>
    <w:p w14:paraId="67083ECE" w14:textId="64892E8C" w:rsidR="008748CC" w:rsidRDefault="008748CC" w:rsidP="00874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425E486A" w14:textId="77777777" w:rsidR="008748CC" w:rsidRDefault="008748CC" w:rsidP="008748CC">
      <w:pPr>
        <w:widowControl/>
        <w:ind w:firstLine="420"/>
        <w:jc w:val="left"/>
        <w:rPr>
          <w:rFonts w:ascii="Times New Roman" w:eastAsia="SimSun" w:hAnsi="Times New Roman" w:cs="Times New Roman"/>
          <w:color w:val="1F497D"/>
          <w:kern w:val="0"/>
          <w:sz w:val="22"/>
        </w:rPr>
      </w:pPr>
    </w:p>
    <w:p w14:paraId="0D0931BD" w14:textId="631BCD8D"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Thank you for your email. Please find the title and abstract</w:t>
      </w:r>
      <w:r>
        <w:rPr>
          <w:rFonts w:ascii="Times New Roman" w:eastAsia="SimSun" w:hAnsi="Times New Roman" w:cs="Times New Roman" w:hint="eastAsia"/>
          <w:color w:val="1F497D"/>
          <w:kern w:val="0"/>
          <w:sz w:val="22"/>
        </w:rPr>
        <w:t xml:space="preserve"> in the attachment. </w:t>
      </w:r>
    </w:p>
    <w:p w14:paraId="34C5DF80"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0E413FF9"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I hope this meets your requirements. Please let me know if there are any further details or adjustments needed.</w:t>
      </w:r>
    </w:p>
    <w:p w14:paraId="783FF025"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3453575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C4A72E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D639E0" w14:textId="77777777" w:rsidR="008748CC" w:rsidRDefault="008748CC" w:rsidP="00BF3A02">
      <w:pPr>
        <w:widowControl/>
        <w:jc w:val="left"/>
        <w:rPr>
          <w:rFonts w:ascii="Times New Roman" w:eastAsia="SimSun" w:hAnsi="Times New Roman" w:cs="Times New Roman"/>
          <w:color w:val="1F497D"/>
          <w:kern w:val="0"/>
          <w:sz w:val="22"/>
        </w:rPr>
      </w:pPr>
    </w:p>
    <w:p w14:paraId="63FFCA7E" w14:textId="77777777" w:rsidR="008748CC" w:rsidRDefault="008748CC" w:rsidP="00BF3A02">
      <w:pPr>
        <w:widowControl/>
        <w:jc w:val="left"/>
        <w:rPr>
          <w:rFonts w:ascii="Times New Roman" w:eastAsia="SimSun" w:hAnsi="Times New Roman" w:cs="Times New Roman"/>
          <w:color w:val="1F497D"/>
          <w:kern w:val="0"/>
          <w:sz w:val="22"/>
        </w:rPr>
      </w:pPr>
    </w:p>
    <w:p w14:paraId="44305DFF" w14:textId="0476FE20" w:rsidR="00BF3A02" w:rsidRDefault="00BF3A02" w:rsidP="00BF3A0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92CD6B" w14:textId="77777777" w:rsidR="00BF3A02" w:rsidRDefault="00BF3A02" w:rsidP="00BF3A02">
      <w:pPr>
        <w:widowControl/>
        <w:ind w:firstLine="420"/>
        <w:jc w:val="left"/>
        <w:rPr>
          <w:rFonts w:ascii="Times New Roman" w:eastAsia="SimSun" w:hAnsi="Times New Roman" w:cs="Times New Roman"/>
          <w:color w:val="1F497D"/>
          <w:kern w:val="0"/>
          <w:sz w:val="22"/>
        </w:rPr>
      </w:pPr>
    </w:p>
    <w:p w14:paraId="7EE03F8F" w14:textId="085646F8" w:rsidR="00BF3A02" w:rsidRDefault="00BF3A02" w:rsidP="00BF3A02">
      <w:pPr>
        <w:widowControl/>
        <w:ind w:firstLine="420"/>
        <w:jc w:val="left"/>
        <w:rPr>
          <w:rFonts w:ascii="Times New Roman" w:eastAsia="SimSun" w:hAnsi="Times New Roman" w:cs="Times New Roman"/>
          <w:color w:val="1F497D"/>
          <w:kern w:val="0"/>
          <w:sz w:val="22"/>
        </w:rPr>
      </w:pPr>
      <w:r w:rsidRPr="00BF3A02">
        <w:rPr>
          <w:rFonts w:ascii="Times New Roman" w:eastAsia="SimSun" w:hAnsi="Times New Roman" w:cs="Times New Roman"/>
          <w:color w:val="1F497D"/>
          <w:kern w:val="0"/>
          <w:sz w:val="22"/>
        </w:rPr>
        <w:t xml:space="preserve">Thank you for your </w:t>
      </w:r>
      <w:proofErr w:type="spellStart"/>
      <w:r>
        <w:rPr>
          <w:rFonts w:ascii="Times New Roman" w:eastAsia="SimSun" w:hAnsi="Times New Roman" w:cs="Times New Roman" w:hint="eastAsia"/>
          <w:color w:val="1F497D"/>
          <w:kern w:val="0"/>
          <w:sz w:val="22"/>
        </w:rPr>
        <w:t>infomation</w:t>
      </w:r>
      <w:proofErr w:type="spellEnd"/>
      <w:r w:rsidRPr="00BF3A02">
        <w:rPr>
          <w:rFonts w:ascii="Times New Roman" w:eastAsia="SimSun" w:hAnsi="Times New Roman" w:cs="Times New Roman"/>
          <w:color w:val="1F497D"/>
          <w:kern w:val="0"/>
          <w:sz w:val="22"/>
        </w:rPr>
        <w:t>. I will work on the figure and caption and will provide them to you soon.</w:t>
      </w:r>
    </w:p>
    <w:p w14:paraId="40142BE8" w14:textId="77777777" w:rsidR="00BF3A02" w:rsidRPr="00BF7393" w:rsidRDefault="00BF3A02" w:rsidP="00BF3A02">
      <w:pPr>
        <w:widowControl/>
        <w:ind w:firstLine="420"/>
        <w:jc w:val="left"/>
        <w:rPr>
          <w:rFonts w:ascii="Times New Roman" w:eastAsia="SimSun" w:hAnsi="Times New Roman" w:cs="Times New Roman"/>
          <w:color w:val="1F497D"/>
          <w:kern w:val="0"/>
          <w:sz w:val="22"/>
        </w:rPr>
      </w:pPr>
    </w:p>
    <w:p w14:paraId="7BF356C5"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54AD4A"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E9A56C1" w14:textId="77777777" w:rsidR="00BF3A02" w:rsidRDefault="00BF3A02" w:rsidP="0029253B">
      <w:pPr>
        <w:widowControl/>
        <w:jc w:val="left"/>
        <w:rPr>
          <w:rFonts w:ascii="Times New Roman" w:eastAsia="SimSun" w:hAnsi="Times New Roman" w:cs="Times New Roman"/>
          <w:color w:val="1F497D"/>
          <w:kern w:val="0"/>
          <w:sz w:val="22"/>
        </w:rPr>
      </w:pPr>
    </w:p>
    <w:p w14:paraId="02B711BE" w14:textId="77777777" w:rsidR="00BF3A02" w:rsidRDefault="00BF3A02" w:rsidP="0029253B">
      <w:pPr>
        <w:widowControl/>
        <w:jc w:val="left"/>
        <w:rPr>
          <w:rFonts w:ascii="Times New Roman" w:eastAsia="SimSun" w:hAnsi="Times New Roman" w:cs="Times New Roman"/>
          <w:color w:val="1F497D"/>
          <w:kern w:val="0"/>
          <w:sz w:val="22"/>
        </w:rPr>
      </w:pPr>
    </w:p>
    <w:p w14:paraId="0856DBD9" w14:textId="11FF1AE2" w:rsidR="0029253B" w:rsidRDefault="0029253B" w:rsidP="00292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73CDBCD" w14:textId="77777777" w:rsidR="0029253B" w:rsidRDefault="0029253B" w:rsidP="0029253B">
      <w:pPr>
        <w:widowControl/>
        <w:ind w:firstLine="420"/>
        <w:jc w:val="left"/>
        <w:rPr>
          <w:rFonts w:ascii="Times New Roman" w:eastAsia="SimSun" w:hAnsi="Times New Roman" w:cs="Times New Roman"/>
          <w:color w:val="1F497D"/>
          <w:kern w:val="0"/>
          <w:sz w:val="22"/>
        </w:rPr>
      </w:pPr>
    </w:p>
    <w:p w14:paraId="43255622" w14:textId="5FD4EF1D" w:rsidR="0029253B" w:rsidRDefault="0029253B" w:rsidP="0029253B">
      <w:pPr>
        <w:widowControl/>
        <w:ind w:firstLine="420"/>
        <w:jc w:val="left"/>
        <w:rPr>
          <w:rFonts w:ascii="Times New Roman" w:eastAsia="SimSun" w:hAnsi="Times New Roman" w:cs="Times New Roman"/>
          <w:color w:val="1F497D"/>
          <w:kern w:val="0"/>
          <w:sz w:val="22"/>
        </w:rPr>
      </w:pPr>
      <w:r w:rsidRPr="0029253B">
        <w:rPr>
          <w:rFonts w:ascii="Times New Roman" w:eastAsia="SimSun" w:hAnsi="Times New Roman" w:cs="Times New Roman"/>
          <w:color w:val="1F497D"/>
          <w:kern w:val="0"/>
          <w:sz w:val="22"/>
        </w:rPr>
        <w:t>11:30 AM UK time works for me.</w:t>
      </w:r>
      <w:r>
        <w:rPr>
          <w:rFonts w:ascii="Times New Roman" w:eastAsia="SimSun" w:hAnsi="Times New Roman" w:cs="Times New Roman" w:hint="eastAsia"/>
          <w:color w:val="1F497D"/>
          <w:kern w:val="0"/>
          <w:sz w:val="22"/>
        </w:rPr>
        <w:t xml:space="preserve"> Please provide the meeting link. Thank you so much. </w:t>
      </w:r>
    </w:p>
    <w:p w14:paraId="43A303C8" w14:textId="77777777" w:rsidR="0029253B" w:rsidRPr="00BF7393" w:rsidRDefault="0029253B" w:rsidP="0029253B">
      <w:pPr>
        <w:widowControl/>
        <w:ind w:firstLine="420"/>
        <w:jc w:val="left"/>
        <w:rPr>
          <w:rFonts w:ascii="Times New Roman" w:eastAsia="SimSun" w:hAnsi="Times New Roman" w:cs="Times New Roman"/>
          <w:color w:val="1F497D"/>
          <w:kern w:val="0"/>
          <w:sz w:val="22"/>
        </w:rPr>
      </w:pPr>
    </w:p>
    <w:p w14:paraId="0A663BCF"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11256E"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425A0A" w14:textId="77777777" w:rsidR="0029253B" w:rsidRDefault="0029253B" w:rsidP="00DA448C">
      <w:pPr>
        <w:widowControl/>
        <w:jc w:val="left"/>
        <w:rPr>
          <w:rFonts w:ascii="Times New Roman" w:eastAsia="SimSun" w:hAnsi="Times New Roman" w:cs="Times New Roman"/>
          <w:color w:val="1F497D"/>
          <w:kern w:val="0"/>
          <w:sz w:val="22"/>
        </w:rPr>
      </w:pPr>
    </w:p>
    <w:p w14:paraId="05F44DBC" w14:textId="77777777" w:rsidR="0029253B" w:rsidRDefault="0029253B" w:rsidP="00DA448C">
      <w:pPr>
        <w:widowControl/>
        <w:jc w:val="left"/>
        <w:rPr>
          <w:rFonts w:ascii="Times New Roman" w:eastAsia="SimSun" w:hAnsi="Times New Roman" w:cs="Times New Roman"/>
          <w:color w:val="1F497D"/>
          <w:kern w:val="0"/>
          <w:sz w:val="22"/>
        </w:rPr>
      </w:pPr>
    </w:p>
    <w:p w14:paraId="191AFE92" w14:textId="0084E93C"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3BA4E9BA"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40A7515F"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 xml:space="preserve">Thank you very much for your prompt </w:t>
      </w:r>
      <w:r>
        <w:rPr>
          <w:rFonts w:ascii="Times New Roman" w:eastAsia="SimSun" w:hAnsi="Times New Roman" w:cs="Times New Roman" w:hint="eastAsia"/>
          <w:color w:val="1F497D"/>
          <w:kern w:val="0"/>
          <w:sz w:val="22"/>
        </w:rPr>
        <w:t>help</w:t>
      </w:r>
      <w:r w:rsidRPr="00432516">
        <w:rPr>
          <w:rFonts w:ascii="Times New Roman" w:eastAsia="SimSun" w:hAnsi="Times New Roman" w:cs="Times New Roman"/>
          <w:color w:val="1F497D"/>
          <w:kern w:val="0"/>
          <w:sz w:val="22"/>
        </w:rPr>
        <w:t xml:space="preserve"> and for involving your colleague Durga to help resolve this issue. I greatly appreciate your support in ensuring that I can access all the reviewers</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 xml:space="preserve"> comments.</w:t>
      </w:r>
    </w:p>
    <w:p w14:paraId="6DE98A51"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p>
    <w:p w14:paraId="336C39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Thank you again, and I look forward to Durga</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s guidance.</w:t>
      </w:r>
    </w:p>
    <w:p w14:paraId="59E09871"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451F17"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EC66862"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9F45D5" w14:textId="77777777" w:rsidR="00DA448C" w:rsidRDefault="00DA448C" w:rsidP="00DA448C">
      <w:pPr>
        <w:widowControl/>
        <w:jc w:val="left"/>
        <w:rPr>
          <w:rFonts w:ascii="Times New Roman" w:eastAsia="SimSun" w:hAnsi="Times New Roman" w:cs="Times New Roman"/>
          <w:color w:val="1F497D"/>
          <w:kern w:val="0"/>
          <w:sz w:val="22"/>
        </w:rPr>
      </w:pPr>
    </w:p>
    <w:p w14:paraId="5546A1C4" w14:textId="77777777" w:rsidR="00DA448C" w:rsidRDefault="00DA448C" w:rsidP="00DA448C">
      <w:pPr>
        <w:widowControl/>
        <w:jc w:val="left"/>
        <w:rPr>
          <w:rFonts w:ascii="Times New Roman" w:eastAsia="SimSun" w:hAnsi="Times New Roman" w:cs="Times New Roman"/>
          <w:color w:val="1F497D"/>
          <w:kern w:val="0"/>
          <w:sz w:val="22"/>
        </w:rPr>
      </w:pPr>
    </w:p>
    <w:p w14:paraId="11B8CE8C"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79D88B60"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0367DCC3"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Thank you for your email and for clarifying the situation with Reviewer #5.</w:t>
      </w:r>
    </w:p>
    <w:p w14:paraId="428CD41F"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FB274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Unfortunately, I did not receive any comments from Reviewer #5 during the first two review rounds. The only feedback I received was from Reviewer #1 and Reviewer #2. This is</w:t>
      </w:r>
      <w:r>
        <w:rPr>
          <w:rFonts w:ascii="Times New Roman" w:eastAsia="SimSun" w:hAnsi="Times New Roman" w:cs="Times New Roman" w:hint="eastAsia"/>
          <w:color w:val="1F497D"/>
          <w:kern w:val="0"/>
          <w:sz w:val="22"/>
        </w:rPr>
        <w:t xml:space="preserve"> maybe</w:t>
      </w:r>
      <w:r w:rsidRPr="001F1D77">
        <w:rPr>
          <w:rFonts w:ascii="Times New Roman" w:eastAsia="SimSun" w:hAnsi="Times New Roman" w:cs="Times New Roman"/>
          <w:color w:val="1F497D"/>
          <w:kern w:val="0"/>
          <w:sz w:val="22"/>
        </w:rPr>
        <w:t xml:space="preserve"> why, in Round #3, Reviewer #5 observed that none of his comments had been </w:t>
      </w:r>
      <w:proofErr w:type="gramStart"/>
      <w:r w:rsidRPr="001F1D77">
        <w:rPr>
          <w:rFonts w:ascii="Times New Roman" w:eastAsia="SimSun" w:hAnsi="Times New Roman" w:cs="Times New Roman"/>
          <w:color w:val="1F497D"/>
          <w:kern w:val="0"/>
          <w:sz w:val="22"/>
        </w:rPr>
        <w:t>addressed—I</w:t>
      </w:r>
      <w:proofErr w:type="gramEnd"/>
      <w:r w:rsidRPr="001F1D77">
        <w:rPr>
          <w:rFonts w:ascii="Times New Roman" w:eastAsia="SimSun" w:hAnsi="Times New Roman" w:cs="Times New Roman"/>
          <w:color w:val="1F497D"/>
          <w:kern w:val="0"/>
          <w:sz w:val="22"/>
        </w:rPr>
        <w:t xml:space="preserve"> was unaware of his feedback until this latest round.</w:t>
      </w:r>
    </w:p>
    <w:p w14:paraId="6C260798"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09FE31D5"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Could you please provide me with Reviewer #5</w:t>
      </w:r>
      <w:r>
        <w:rPr>
          <w:rFonts w:ascii="Times New Roman" w:eastAsia="SimSun" w:hAnsi="Times New Roman" w:cs="Times New Roman"/>
          <w:color w:val="1F497D"/>
          <w:kern w:val="0"/>
          <w:sz w:val="22"/>
        </w:rPr>
        <w:t>’</w:t>
      </w:r>
      <w:r w:rsidRPr="001F1D77">
        <w:rPr>
          <w:rFonts w:ascii="Times New Roman" w:eastAsia="SimSun" w:hAnsi="Times New Roman" w:cs="Times New Roman"/>
          <w:color w:val="1F497D"/>
          <w:kern w:val="0"/>
          <w:sz w:val="22"/>
        </w:rPr>
        <w:t>s comments from Rounds #1 and #2 so I can address them accordingly?</w:t>
      </w:r>
    </w:p>
    <w:p w14:paraId="77CA6329"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A4B113C"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F1D77">
        <w:rPr>
          <w:rFonts w:ascii="Times New Roman" w:eastAsia="SimSun" w:hAnsi="Times New Roman" w:cs="Times New Roman"/>
          <w:color w:val="1F497D"/>
          <w:kern w:val="0"/>
          <w:sz w:val="22"/>
        </w:rPr>
        <w:t>, and I apologize for any confusion.</w:t>
      </w:r>
    </w:p>
    <w:p w14:paraId="1CE0EFA9"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7C56D71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A86B67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12F216" w14:textId="77777777" w:rsidR="00DA448C" w:rsidRDefault="00DA448C" w:rsidP="00DA448C"/>
    <w:p w14:paraId="2ADDFD53" w14:textId="77777777" w:rsidR="00DA448C" w:rsidRDefault="00DA448C" w:rsidP="00DA448C">
      <w:pPr>
        <w:widowControl/>
        <w:jc w:val="left"/>
        <w:rPr>
          <w:rFonts w:ascii="Times New Roman" w:eastAsia="SimSun" w:hAnsi="Times New Roman" w:cs="Times New Roman"/>
          <w:color w:val="1F497D"/>
          <w:kern w:val="0"/>
          <w:sz w:val="22"/>
        </w:rPr>
      </w:pPr>
    </w:p>
    <w:p w14:paraId="214C2FFF" w14:textId="77777777" w:rsidR="00DA448C" w:rsidRDefault="00DA448C" w:rsidP="00DA448C">
      <w:pPr>
        <w:widowControl/>
        <w:jc w:val="left"/>
        <w:rPr>
          <w:rFonts w:ascii="Times New Roman" w:eastAsia="SimSun" w:hAnsi="Times New Roman" w:cs="Times New Roman"/>
          <w:color w:val="1F497D"/>
          <w:kern w:val="0"/>
          <w:sz w:val="22"/>
        </w:rPr>
      </w:pPr>
    </w:p>
    <w:p w14:paraId="02DA111F"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02CF90AE"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6FEE2273"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I hope this message finds you well.</w:t>
      </w:r>
    </w:p>
    <w:p w14:paraId="1DAC924E"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075885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I recently received the revision comments for my manuscript titled </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Unlocking the Potential of Low-Melting-Point Alloys Integrated Extrusion Additive Manufacturing: Insights into Mechanical Behavior, Energy Absorption, and Electrical Conductivity</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 xml:space="preserve"> (Manuscript ID: </w:t>
      </w:r>
      <w:r w:rsidRPr="00207030">
        <w:rPr>
          <w:rFonts w:ascii="Times New Roman" w:eastAsia="SimSun" w:hAnsi="Times New Roman" w:cs="Times New Roman"/>
          <w:color w:val="1F497D"/>
          <w:kern w:val="0"/>
          <w:sz w:val="22"/>
        </w:rPr>
        <w:t>PIAM-D-24-00291R2</w:t>
      </w:r>
      <w:r w:rsidRPr="004611A4">
        <w:rPr>
          <w:rFonts w:ascii="Times New Roman" w:eastAsia="SimSun" w:hAnsi="Times New Roman" w:cs="Times New Roman"/>
          <w:color w:val="1F497D"/>
          <w:kern w:val="0"/>
          <w:sz w:val="22"/>
        </w:rPr>
        <w:t>). Among the comments, I noticed feedback from a Reviewer #5. However, Reviewer #5 was not present in the previous two rounds of review, as only Reviewer #1 and Reviewer #2 provided feedback during those stages.</w:t>
      </w:r>
    </w:p>
    <w:p w14:paraId="37FC2874"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5FA8C27B"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Could you kindly check if there has been an oversight or if Reviewer #5</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s comments are valid for this revision round? I want to ensure that all feedback is properly addressed in my revision.</w:t>
      </w:r>
    </w:p>
    <w:p w14:paraId="6839D3E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D83425A" w14:textId="77777777" w:rsidR="00DA448C"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4611A4">
        <w:rPr>
          <w:rFonts w:ascii="Times New Roman" w:eastAsia="SimSun" w:hAnsi="Times New Roman" w:cs="Times New Roman"/>
          <w:color w:val="1F497D"/>
          <w:kern w:val="0"/>
          <w:sz w:val="22"/>
        </w:rPr>
        <w:t>.</w:t>
      </w:r>
    </w:p>
    <w:p w14:paraId="7F952CB7"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E16743"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A4335B5"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F70155B" w14:textId="77777777" w:rsidR="00DA448C" w:rsidRDefault="00DA448C" w:rsidP="00DA448C"/>
    <w:p w14:paraId="0D07C2E3" w14:textId="77777777" w:rsidR="00DA448C" w:rsidRDefault="00DA448C" w:rsidP="00496029">
      <w:pPr>
        <w:widowControl/>
        <w:jc w:val="left"/>
        <w:rPr>
          <w:rFonts w:ascii="Times New Roman" w:eastAsia="SimSun" w:hAnsi="Times New Roman" w:cs="Times New Roman"/>
          <w:color w:val="1F497D"/>
          <w:kern w:val="0"/>
          <w:sz w:val="22"/>
        </w:rPr>
      </w:pPr>
    </w:p>
    <w:p w14:paraId="1FE6823B" w14:textId="77777777" w:rsidR="00DA448C" w:rsidRDefault="00DA448C" w:rsidP="00496029">
      <w:pPr>
        <w:widowControl/>
        <w:jc w:val="left"/>
        <w:rPr>
          <w:rFonts w:ascii="Times New Roman" w:eastAsia="SimSun" w:hAnsi="Times New Roman" w:cs="Times New Roman"/>
          <w:color w:val="1F497D"/>
          <w:kern w:val="0"/>
          <w:sz w:val="22"/>
        </w:rPr>
      </w:pPr>
    </w:p>
    <w:p w14:paraId="0F59065A" w14:textId="7DCC40FF" w:rsidR="00496029" w:rsidRDefault="00496029" w:rsidP="0049602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65556463" w14:textId="77777777" w:rsidR="00496029" w:rsidRDefault="00496029" w:rsidP="00496029">
      <w:pPr>
        <w:widowControl/>
        <w:ind w:firstLine="420"/>
        <w:jc w:val="left"/>
        <w:rPr>
          <w:rFonts w:ascii="Times New Roman" w:eastAsia="SimSun" w:hAnsi="Times New Roman" w:cs="Times New Roman"/>
          <w:color w:val="1F497D"/>
          <w:kern w:val="0"/>
          <w:sz w:val="22"/>
        </w:rPr>
      </w:pPr>
    </w:p>
    <w:p w14:paraId="34A90646" w14:textId="39704C7B" w:rsidR="00496029" w:rsidRDefault="00496029" w:rsidP="00496029">
      <w:pPr>
        <w:widowControl/>
        <w:ind w:firstLine="420"/>
        <w:jc w:val="left"/>
        <w:rPr>
          <w:rFonts w:ascii="Times New Roman" w:eastAsia="SimSun" w:hAnsi="Times New Roman" w:cs="Times New Roman"/>
          <w:color w:val="1F497D"/>
          <w:kern w:val="0"/>
          <w:sz w:val="22"/>
        </w:rPr>
      </w:pPr>
      <w:r w:rsidRPr="00496029">
        <w:rPr>
          <w:rFonts w:ascii="Times New Roman" w:eastAsia="SimSun" w:hAnsi="Times New Roman" w:cs="Times New Roman"/>
          <w:color w:val="1F497D"/>
          <w:kern w:val="0"/>
          <w:sz w:val="22"/>
        </w:rPr>
        <w:lastRenderedPageBreak/>
        <w:t xml:space="preserve">Thank you for getting back to me. No worries at all! I’m available next Tuesday morning in your time zone and would be happy to </w:t>
      </w:r>
      <w:r>
        <w:rPr>
          <w:rFonts w:ascii="Times New Roman" w:eastAsia="SimSun" w:hAnsi="Times New Roman" w:cs="Times New Roman"/>
          <w:color w:val="1F497D"/>
          <w:kern w:val="0"/>
          <w:sz w:val="22"/>
        </w:rPr>
        <w:t>have an online meeting</w:t>
      </w:r>
      <w:r w:rsidRPr="00496029">
        <w:rPr>
          <w:rFonts w:ascii="Times New Roman" w:eastAsia="SimSun" w:hAnsi="Times New Roman" w:cs="Times New Roman"/>
          <w:color w:val="1F497D"/>
          <w:kern w:val="0"/>
          <w:sz w:val="22"/>
        </w:rPr>
        <w:t xml:space="preserve"> at a time that works best for you.</w:t>
      </w:r>
    </w:p>
    <w:p w14:paraId="4D39D9A0" w14:textId="77777777" w:rsidR="00496029" w:rsidRPr="00496029" w:rsidRDefault="00496029" w:rsidP="00496029">
      <w:pPr>
        <w:widowControl/>
        <w:ind w:firstLine="420"/>
        <w:jc w:val="left"/>
        <w:rPr>
          <w:rFonts w:ascii="Times New Roman" w:eastAsia="SimSun" w:hAnsi="Times New Roman" w:cs="Times New Roman"/>
          <w:color w:val="1F497D"/>
          <w:kern w:val="0"/>
          <w:sz w:val="22"/>
        </w:rPr>
      </w:pPr>
    </w:p>
    <w:p w14:paraId="53628A5D" w14:textId="42902FE0" w:rsidR="00496029" w:rsidRPr="00496029" w:rsidRDefault="00496029" w:rsidP="0049602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Please </w:t>
      </w:r>
      <w:proofErr w:type="gramStart"/>
      <w:r>
        <w:rPr>
          <w:rFonts w:ascii="Times New Roman" w:eastAsia="SimSun" w:hAnsi="Times New Roman" w:cs="Times New Roman"/>
          <w:color w:val="1F497D"/>
          <w:kern w:val="0"/>
          <w:sz w:val="22"/>
        </w:rPr>
        <w:t>advise</w:t>
      </w:r>
      <w:proofErr w:type="gramEnd"/>
      <w:r>
        <w:rPr>
          <w:rFonts w:ascii="Times New Roman" w:eastAsia="SimSun" w:hAnsi="Times New Roman" w:cs="Times New Roman"/>
          <w:color w:val="1F497D"/>
          <w:kern w:val="0"/>
          <w:sz w:val="22"/>
        </w:rPr>
        <w:t xml:space="preserve"> a time that is suitable for you. Thank you. </w:t>
      </w:r>
    </w:p>
    <w:p w14:paraId="5243475D" w14:textId="77777777" w:rsidR="00496029" w:rsidRPr="00BF7393" w:rsidRDefault="00496029" w:rsidP="00496029">
      <w:pPr>
        <w:widowControl/>
        <w:ind w:firstLine="420"/>
        <w:jc w:val="left"/>
        <w:rPr>
          <w:rFonts w:ascii="Times New Roman" w:eastAsia="SimSun" w:hAnsi="Times New Roman" w:cs="Times New Roman"/>
          <w:color w:val="1F497D"/>
          <w:kern w:val="0"/>
          <w:sz w:val="22"/>
        </w:rPr>
      </w:pPr>
    </w:p>
    <w:p w14:paraId="7A158BA1" w14:textId="31E798ED"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9A9F51" w14:textId="77777777"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DF669D" w14:textId="77777777" w:rsidR="00496029" w:rsidRDefault="00496029" w:rsidP="006A25BE">
      <w:pPr>
        <w:widowControl/>
        <w:jc w:val="left"/>
        <w:rPr>
          <w:rFonts w:ascii="Times New Roman" w:eastAsia="SimSun" w:hAnsi="Times New Roman" w:cs="Times New Roman"/>
          <w:color w:val="1F497D"/>
          <w:kern w:val="0"/>
          <w:sz w:val="22"/>
        </w:rPr>
      </w:pPr>
    </w:p>
    <w:p w14:paraId="330985A6" w14:textId="77777777" w:rsidR="00496029" w:rsidRDefault="00496029" w:rsidP="006A25BE">
      <w:pPr>
        <w:widowControl/>
        <w:jc w:val="left"/>
        <w:rPr>
          <w:rFonts w:ascii="Times New Roman" w:eastAsia="SimSun" w:hAnsi="Times New Roman" w:cs="Times New Roman"/>
          <w:color w:val="1F497D"/>
          <w:kern w:val="0"/>
          <w:sz w:val="22"/>
        </w:rPr>
      </w:pPr>
    </w:p>
    <w:p w14:paraId="78BCDEE5" w14:textId="61707A1D" w:rsidR="006A25BE" w:rsidRDefault="006A25BE" w:rsidP="006A25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ang</w:t>
      </w:r>
      <w:r w:rsidRPr="00BF7393">
        <w:rPr>
          <w:rFonts w:ascii="Times New Roman" w:eastAsia="SimSun" w:hAnsi="Times New Roman" w:cs="Times New Roman"/>
          <w:color w:val="1F497D"/>
          <w:kern w:val="0"/>
          <w:sz w:val="22"/>
        </w:rPr>
        <w:t>,</w:t>
      </w:r>
    </w:p>
    <w:p w14:paraId="00BFE843" w14:textId="77777777" w:rsidR="006A25BE" w:rsidRDefault="006A25BE" w:rsidP="006A25BE">
      <w:pPr>
        <w:widowControl/>
        <w:ind w:firstLine="420"/>
        <w:jc w:val="left"/>
        <w:rPr>
          <w:rFonts w:ascii="Times New Roman" w:eastAsia="SimSun" w:hAnsi="Times New Roman" w:cs="Times New Roman"/>
          <w:color w:val="1F497D"/>
          <w:kern w:val="0"/>
          <w:sz w:val="22"/>
        </w:rPr>
      </w:pPr>
    </w:p>
    <w:p w14:paraId="226D7F0D" w14:textId="327755EC" w:rsidR="006A25BE" w:rsidRDefault="006A25BE" w:rsidP="006A25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attached</w:t>
      </w:r>
      <w:proofErr w:type="gramEnd"/>
      <w:r>
        <w:rPr>
          <w:rFonts w:ascii="Times New Roman" w:eastAsia="SimSun" w:hAnsi="Times New Roman" w:cs="Times New Roman" w:hint="eastAsia"/>
          <w:color w:val="1F497D"/>
          <w:kern w:val="0"/>
          <w:sz w:val="22"/>
        </w:rPr>
        <w:t xml:space="preserve"> the reply to the reviewer. Thank you so much for your help. </w:t>
      </w:r>
    </w:p>
    <w:p w14:paraId="5DAFD3D6" w14:textId="77777777" w:rsidR="006A25BE" w:rsidRPr="00BF7393" w:rsidRDefault="006A25BE" w:rsidP="006A25BE">
      <w:pPr>
        <w:widowControl/>
        <w:ind w:firstLine="420"/>
        <w:jc w:val="left"/>
        <w:rPr>
          <w:rFonts w:ascii="Times New Roman" w:eastAsia="SimSun" w:hAnsi="Times New Roman" w:cs="Times New Roman"/>
          <w:color w:val="1F497D"/>
          <w:kern w:val="0"/>
          <w:sz w:val="22"/>
        </w:rPr>
      </w:pPr>
    </w:p>
    <w:p w14:paraId="3D5EA8D6" w14:textId="77777777" w:rsidR="006A25BE" w:rsidRDefault="006A25BE" w:rsidP="006A25BE">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737FE963" w14:textId="77777777" w:rsidR="006A25BE" w:rsidRDefault="006A25BE" w:rsidP="006A25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1938DDD" w14:textId="77777777" w:rsidR="006A25BE" w:rsidRDefault="006A25BE" w:rsidP="005B6FB0">
      <w:pPr>
        <w:widowControl/>
        <w:jc w:val="left"/>
        <w:rPr>
          <w:rFonts w:ascii="Times New Roman" w:eastAsia="SimSun" w:hAnsi="Times New Roman" w:cs="Times New Roman"/>
          <w:color w:val="1F497D"/>
          <w:kern w:val="0"/>
          <w:sz w:val="22"/>
        </w:rPr>
      </w:pPr>
    </w:p>
    <w:p w14:paraId="269C8E74" w14:textId="77777777" w:rsidR="006A25BE" w:rsidRDefault="006A25BE" w:rsidP="005B6FB0">
      <w:pPr>
        <w:widowControl/>
        <w:jc w:val="left"/>
        <w:rPr>
          <w:rFonts w:ascii="Times New Roman" w:eastAsia="SimSun" w:hAnsi="Times New Roman" w:cs="Times New Roman"/>
          <w:color w:val="1F497D"/>
          <w:kern w:val="0"/>
          <w:sz w:val="22"/>
        </w:rPr>
      </w:pPr>
    </w:p>
    <w:p w14:paraId="491D5284" w14:textId="77777777" w:rsidR="006A25BE" w:rsidRDefault="006A25BE" w:rsidP="005B6FB0">
      <w:pPr>
        <w:widowControl/>
        <w:jc w:val="left"/>
        <w:rPr>
          <w:rFonts w:ascii="Times New Roman" w:eastAsia="SimSun" w:hAnsi="Times New Roman" w:cs="Times New Roman"/>
          <w:color w:val="1F497D"/>
          <w:kern w:val="0"/>
          <w:sz w:val="22"/>
        </w:rPr>
      </w:pPr>
    </w:p>
    <w:p w14:paraId="0B958BF7" w14:textId="5F11CE1F" w:rsidR="005B6FB0" w:rsidRDefault="005B6FB0" w:rsidP="005B6F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3273443" w14:textId="77777777" w:rsidR="005B6FB0" w:rsidRDefault="005B6FB0" w:rsidP="005B6FB0">
      <w:pPr>
        <w:widowControl/>
        <w:ind w:firstLine="420"/>
        <w:jc w:val="left"/>
        <w:rPr>
          <w:rFonts w:ascii="Times New Roman" w:eastAsia="SimSun" w:hAnsi="Times New Roman" w:cs="Times New Roman"/>
          <w:color w:val="1F497D"/>
          <w:kern w:val="0"/>
          <w:sz w:val="22"/>
        </w:rPr>
      </w:pPr>
    </w:p>
    <w:p w14:paraId="47457CA9" w14:textId="75AFE963"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 hope this message finds you well. I wanted to follow up regarding our potential Zoom call. I mentioned in my previous email that I am available next Thursday, 8th August, in the morning in your time zone.</w:t>
      </w:r>
    </w:p>
    <w:p w14:paraId="4FCC4A51"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6B4BE6FB"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f that time does not work for you, could you please let me know your availability on either Thursday or Friday?</w:t>
      </w:r>
    </w:p>
    <w:p w14:paraId="59E9180E"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2A637BAC" w14:textId="17A6CE1D" w:rsidR="005B6FB0" w:rsidRDefault="005B6FB0" w:rsidP="005B6FB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nd </w:t>
      </w:r>
      <w:proofErr w:type="gramStart"/>
      <w:r>
        <w:rPr>
          <w:rFonts w:ascii="Times New Roman" w:eastAsia="SimSun" w:hAnsi="Times New Roman" w:cs="Times New Roman" w:hint="eastAsia"/>
          <w:color w:val="1F497D"/>
          <w:kern w:val="0"/>
          <w:sz w:val="22"/>
        </w:rPr>
        <w:t>l</w:t>
      </w:r>
      <w:r w:rsidRPr="005B6FB0">
        <w:rPr>
          <w:rFonts w:ascii="Times New Roman" w:eastAsia="SimSun" w:hAnsi="Times New Roman" w:cs="Times New Roman"/>
          <w:color w:val="1F497D"/>
          <w:kern w:val="0"/>
          <w:sz w:val="22"/>
        </w:rPr>
        <w:t>ooking</w:t>
      </w:r>
      <w:proofErr w:type="gramEnd"/>
      <w:r w:rsidRPr="005B6FB0">
        <w:rPr>
          <w:rFonts w:ascii="Times New Roman" w:eastAsia="SimSun" w:hAnsi="Times New Roman" w:cs="Times New Roman"/>
          <w:color w:val="1F497D"/>
          <w:kern w:val="0"/>
          <w:sz w:val="22"/>
        </w:rPr>
        <w:t xml:space="preserve"> forward to our discussion.</w:t>
      </w:r>
    </w:p>
    <w:p w14:paraId="4397021C" w14:textId="77777777" w:rsidR="005B6FB0" w:rsidRPr="00BF7393" w:rsidRDefault="005B6FB0" w:rsidP="005B6FB0">
      <w:pPr>
        <w:widowControl/>
        <w:ind w:firstLine="420"/>
        <w:jc w:val="left"/>
        <w:rPr>
          <w:rFonts w:ascii="Times New Roman" w:eastAsia="SimSun" w:hAnsi="Times New Roman" w:cs="Times New Roman"/>
          <w:color w:val="1F497D"/>
          <w:kern w:val="0"/>
          <w:sz w:val="22"/>
        </w:rPr>
      </w:pPr>
    </w:p>
    <w:p w14:paraId="458C40F0" w14:textId="77777777" w:rsidR="005B6FB0" w:rsidRDefault="005B6FB0" w:rsidP="005B6FB0">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30A40DA8" w14:textId="77777777" w:rsidR="005B6FB0" w:rsidRDefault="005B6FB0" w:rsidP="005B6F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1B98F1" w14:textId="77777777" w:rsidR="005B6FB0" w:rsidRDefault="005B6FB0" w:rsidP="00231A7A">
      <w:pPr>
        <w:widowControl/>
        <w:jc w:val="left"/>
        <w:rPr>
          <w:rFonts w:ascii="Times New Roman" w:eastAsia="SimSun" w:hAnsi="Times New Roman" w:cs="Times New Roman"/>
          <w:color w:val="1F497D"/>
          <w:kern w:val="0"/>
          <w:sz w:val="22"/>
        </w:rPr>
      </w:pPr>
    </w:p>
    <w:p w14:paraId="356F5826" w14:textId="77777777" w:rsidR="005B6FB0" w:rsidRDefault="005B6FB0" w:rsidP="00231A7A">
      <w:pPr>
        <w:widowControl/>
        <w:jc w:val="left"/>
        <w:rPr>
          <w:rFonts w:ascii="Times New Roman" w:eastAsia="SimSun" w:hAnsi="Times New Roman" w:cs="Times New Roman"/>
          <w:color w:val="1F497D"/>
          <w:kern w:val="0"/>
          <w:sz w:val="22"/>
        </w:rPr>
      </w:pPr>
    </w:p>
    <w:p w14:paraId="17271849" w14:textId="1FC721FB" w:rsidR="00231A7A" w:rsidRDefault="00231A7A" w:rsidP="00231A7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1DB58C6" w14:textId="77777777" w:rsidR="00231A7A" w:rsidRDefault="00231A7A" w:rsidP="00231A7A">
      <w:pPr>
        <w:widowControl/>
        <w:ind w:firstLine="420"/>
        <w:jc w:val="left"/>
        <w:rPr>
          <w:rFonts w:ascii="Times New Roman" w:eastAsia="SimSun" w:hAnsi="Times New Roman" w:cs="Times New Roman"/>
          <w:color w:val="1F497D"/>
          <w:kern w:val="0"/>
          <w:sz w:val="22"/>
        </w:rPr>
      </w:pPr>
    </w:p>
    <w:p w14:paraId="66E993DF" w14:textId="7F2E66AB" w:rsidR="00231A7A" w:rsidRDefault="00231A7A" w:rsidP="00231A7A">
      <w:pPr>
        <w:widowControl/>
        <w:ind w:firstLine="420"/>
        <w:jc w:val="left"/>
        <w:rPr>
          <w:rFonts w:ascii="Times New Roman" w:eastAsia="SimSun" w:hAnsi="Times New Roman" w:cs="Times New Roman"/>
          <w:color w:val="1F497D"/>
          <w:kern w:val="0"/>
          <w:sz w:val="22"/>
        </w:rPr>
      </w:pPr>
      <w:r w:rsidRPr="00231A7A">
        <w:rPr>
          <w:rFonts w:ascii="Times New Roman" w:eastAsia="SimSun" w:hAnsi="Times New Roman" w:cs="Times New Roman"/>
          <w:color w:val="1F497D"/>
          <w:kern w:val="0"/>
          <w:sz w:val="22"/>
        </w:rPr>
        <w:t xml:space="preserve">I have also added an acknowledgment for Mahdi </w:t>
      </w:r>
      <w:proofErr w:type="spellStart"/>
      <w:r w:rsidRPr="00231A7A">
        <w:rPr>
          <w:rFonts w:ascii="Times New Roman" w:eastAsia="SimSun" w:hAnsi="Times New Roman" w:cs="Times New Roman"/>
          <w:color w:val="1F497D"/>
          <w:kern w:val="0"/>
          <w:sz w:val="22"/>
        </w:rPr>
        <w:t>Bodaghi</w:t>
      </w:r>
      <w:r>
        <w:rPr>
          <w:rFonts w:ascii="Times New Roman" w:eastAsia="SimSun" w:hAnsi="Times New Roman" w:cs="Times New Roman"/>
          <w:color w:val="1F497D"/>
          <w:kern w:val="0"/>
          <w:sz w:val="22"/>
        </w:rPr>
        <w:t>’</w:t>
      </w:r>
      <w:r w:rsidRPr="00231A7A">
        <w:rPr>
          <w:rFonts w:ascii="Times New Roman" w:eastAsia="SimSun" w:hAnsi="Times New Roman" w:cs="Times New Roman"/>
          <w:color w:val="1F497D"/>
          <w:kern w:val="0"/>
          <w:sz w:val="22"/>
        </w:rPr>
        <w:t>s</w:t>
      </w:r>
      <w:proofErr w:type="spellEnd"/>
      <w:r w:rsidRPr="00231A7A">
        <w:rPr>
          <w:rFonts w:ascii="Times New Roman" w:eastAsia="SimSun" w:hAnsi="Times New Roman" w:cs="Times New Roman"/>
          <w:color w:val="1F497D"/>
          <w:kern w:val="0"/>
          <w:sz w:val="22"/>
        </w:rPr>
        <w:t xml:space="preserve"> funding</w:t>
      </w:r>
      <w:r>
        <w:rPr>
          <w:rFonts w:ascii="Times New Roman" w:eastAsia="SimSun" w:hAnsi="Times New Roman" w:cs="Times New Roman" w:hint="eastAsia"/>
          <w:color w:val="1F497D"/>
          <w:kern w:val="0"/>
          <w:sz w:val="22"/>
        </w:rPr>
        <w:t xml:space="preserve"> last night</w:t>
      </w:r>
      <w:r w:rsidRPr="00231A7A">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f it is ok, could you please help to submit it? Thank you so much.</w:t>
      </w:r>
    </w:p>
    <w:p w14:paraId="29DABA17" w14:textId="77777777" w:rsidR="00231A7A" w:rsidRPr="00BF7393" w:rsidRDefault="00231A7A" w:rsidP="00231A7A">
      <w:pPr>
        <w:widowControl/>
        <w:ind w:firstLine="420"/>
        <w:jc w:val="left"/>
        <w:rPr>
          <w:rFonts w:ascii="Times New Roman" w:eastAsia="SimSun" w:hAnsi="Times New Roman" w:cs="Times New Roman"/>
          <w:color w:val="1F497D"/>
          <w:kern w:val="0"/>
          <w:sz w:val="22"/>
        </w:rPr>
      </w:pPr>
    </w:p>
    <w:p w14:paraId="4721C34C" w14:textId="7AB5FAF0"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754E0443" w14:textId="77777777"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198F92" w14:textId="77777777" w:rsidR="00231A7A" w:rsidRDefault="00231A7A" w:rsidP="00BE782B">
      <w:pPr>
        <w:widowControl/>
        <w:jc w:val="left"/>
        <w:rPr>
          <w:rFonts w:ascii="Times New Roman" w:eastAsia="SimSun" w:hAnsi="Times New Roman" w:cs="Times New Roman"/>
          <w:color w:val="1F497D"/>
          <w:kern w:val="0"/>
          <w:sz w:val="22"/>
        </w:rPr>
      </w:pPr>
    </w:p>
    <w:p w14:paraId="02266CC3" w14:textId="77777777" w:rsidR="00231A7A" w:rsidRDefault="00231A7A" w:rsidP="00BE782B">
      <w:pPr>
        <w:widowControl/>
        <w:jc w:val="left"/>
        <w:rPr>
          <w:rFonts w:ascii="Times New Roman" w:eastAsia="SimSun" w:hAnsi="Times New Roman" w:cs="Times New Roman"/>
          <w:color w:val="1F497D"/>
          <w:kern w:val="0"/>
          <w:sz w:val="22"/>
        </w:rPr>
      </w:pPr>
    </w:p>
    <w:p w14:paraId="258D9091" w14:textId="24A5A7E3" w:rsidR="00BE782B" w:rsidRDefault="00BE782B" w:rsidP="00BE78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2EFD8D3" w14:textId="77777777" w:rsidR="00BE782B" w:rsidRDefault="00BE782B" w:rsidP="00BE782B">
      <w:pPr>
        <w:widowControl/>
        <w:ind w:firstLine="420"/>
        <w:jc w:val="left"/>
        <w:rPr>
          <w:rFonts w:ascii="Times New Roman" w:eastAsia="SimSun" w:hAnsi="Times New Roman" w:cs="Times New Roman"/>
          <w:color w:val="1F497D"/>
          <w:kern w:val="0"/>
          <w:sz w:val="22"/>
        </w:rPr>
      </w:pPr>
    </w:p>
    <w:p w14:paraId="739BBCE6" w14:textId="5DA83F1C" w:rsidR="00BE782B" w:rsidRDefault="00BE782B" w:rsidP="00BE782B">
      <w:pPr>
        <w:widowControl/>
        <w:ind w:firstLine="420"/>
        <w:jc w:val="left"/>
        <w:rPr>
          <w:rFonts w:ascii="Times New Roman" w:eastAsia="SimSun" w:hAnsi="Times New Roman" w:cs="Times New Roman"/>
          <w:color w:val="1F497D"/>
          <w:kern w:val="0"/>
          <w:sz w:val="22"/>
        </w:rPr>
      </w:pPr>
      <w:r w:rsidRPr="00BE782B">
        <w:rPr>
          <w:rFonts w:ascii="Times New Roman" w:eastAsia="SimSun" w:hAnsi="Times New Roman" w:cs="Times New Roman"/>
          <w:color w:val="1F497D"/>
          <w:kern w:val="0"/>
          <w:sz w:val="22"/>
        </w:rPr>
        <w:t xml:space="preserve">I have checked the content in the </w:t>
      </w:r>
      <w:proofErr w:type="gramStart"/>
      <w:r w:rsidRPr="00BE782B">
        <w:rPr>
          <w:rFonts w:ascii="Times New Roman" w:eastAsia="SimSun" w:hAnsi="Times New Roman" w:cs="Times New Roman"/>
          <w:color w:val="1F497D"/>
          <w:kern w:val="0"/>
          <w:sz w:val="22"/>
        </w:rPr>
        <w:t>essay</w:t>
      </w:r>
      <w:proofErr w:type="gramEnd"/>
      <w:r w:rsidRPr="00BE782B">
        <w:rPr>
          <w:rFonts w:ascii="Times New Roman" w:eastAsia="SimSun" w:hAnsi="Times New Roman" w:cs="Times New Roman"/>
          <w:color w:val="1F497D"/>
          <w:kern w:val="0"/>
          <w:sz w:val="22"/>
        </w:rPr>
        <w:t xml:space="preserve"> and it is ready to submit. </w:t>
      </w:r>
      <w:r>
        <w:rPr>
          <w:rFonts w:ascii="Times New Roman" w:eastAsia="SimSun" w:hAnsi="Times New Roman" w:cs="Times New Roman" w:hint="eastAsia"/>
          <w:color w:val="1F497D"/>
          <w:kern w:val="0"/>
          <w:sz w:val="22"/>
        </w:rPr>
        <w:t xml:space="preserve">Could you </w:t>
      </w:r>
      <w:proofErr w:type="gramStart"/>
      <w:r>
        <w:rPr>
          <w:rFonts w:ascii="Times New Roman" w:eastAsia="SimSun" w:hAnsi="Times New Roman" w:cs="Times New Roman" w:hint="eastAsia"/>
          <w:color w:val="1F497D"/>
          <w:kern w:val="0"/>
          <w:sz w:val="22"/>
        </w:rPr>
        <w:t>help</w:t>
      </w:r>
      <w:proofErr w:type="gramEnd"/>
      <w:r>
        <w:rPr>
          <w:rFonts w:ascii="Times New Roman" w:eastAsia="SimSun" w:hAnsi="Times New Roman" w:cs="Times New Roman" w:hint="eastAsia"/>
          <w:color w:val="1F497D"/>
          <w:kern w:val="0"/>
          <w:sz w:val="22"/>
        </w:rPr>
        <w:t xml:space="preserve"> to submit it? </w:t>
      </w:r>
      <w:r w:rsidRPr="00BE782B">
        <w:rPr>
          <w:rFonts w:ascii="Times New Roman" w:eastAsia="SimSun" w:hAnsi="Times New Roman" w:cs="Times New Roman"/>
          <w:color w:val="1F497D"/>
          <w:kern w:val="0"/>
          <w:sz w:val="22"/>
        </w:rPr>
        <w:t>When you submit, please also check comment 3 from the editor about your address and comment 4 about the funding information.</w:t>
      </w:r>
      <w:r>
        <w:rPr>
          <w:rFonts w:ascii="Times New Roman" w:eastAsia="SimSun" w:hAnsi="Times New Roman" w:cs="Times New Roman" w:hint="eastAsia"/>
          <w:color w:val="1F497D"/>
          <w:kern w:val="0"/>
          <w:sz w:val="22"/>
        </w:rPr>
        <w:t xml:space="preserve"> Many thanks for your help. </w:t>
      </w:r>
    </w:p>
    <w:p w14:paraId="52BA2BF4" w14:textId="77777777" w:rsidR="00BE782B" w:rsidRPr="00BF7393" w:rsidRDefault="00BE782B" w:rsidP="00BE782B">
      <w:pPr>
        <w:widowControl/>
        <w:ind w:firstLine="420"/>
        <w:jc w:val="left"/>
        <w:rPr>
          <w:rFonts w:ascii="Times New Roman" w:eastAsia="SimSun" w:hAnsi="Times New Roman" w:cs="Times New Roman"/>
          <w:color w:val="1F497D"/>
          <w:kern w:val="0"/>
          <w:sz w:val="22"/>
        </w:rPr>
      </w:pPr>
    </w:p>
    <w:p w14:paraId="38AAADCE" w14:textId="77777777" w:rsidR="00BE782B" w:rsidRDefault="00BE782B" w:rsidP="00BE782B">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06DA8132" w14:textId="77777777" w:rsidR="00BE782B" w:rsidRDefault="00BE782B" w:rsidP="00BE78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BE2135" w14:textId="77777777" w:rsidR="00BE782B" w:rsidRDefault="00BE782B" w:rsidP="00FC202F">
      <w:pPr>
        <w:widowControl/>
        <w:jc w:val="left"/>
        <w:rPr>
          <w:rFonts w:ascii="Times New Roman" w:eastAsia="SimSun" w:hAnsi="Times New Roman" w:cs="Times New Roman"/>
          <w:color w:val="1F497D"/>
          <w:kern w:val="0"/>
          <w:sz w:val="22"/>
        </w:rPr>
      </w:pPr>
    </w:p>
    <w:p w14:paraId="7A8A4532" w14:textId="77777777" w:rsidR="00BE782B" w:rsidRDefault="00BE782B" w:rsidP="00FC202F">
      <w:pPr>
        <w:widowControl/>
        <w:jc w:val="left"/>
        <w:rPr>
          <w:rFonts w:ascii="Times New Roman" w:eastAsia="SimSun" w:hAnsi="Times New Roman" w:cs="Times New Roman"/>
          <w:color w:val="1F497D"/>
          <w:kern w:val="0"/>
          <w:sz w:val="22"/>
        </w:rPr>
      </w:pPr>
    </w:p>
    <w:p w14:paraId="1EB801D6" w14:textId="040CCFBD" w:rsidR="00FC202F" w:rsidRDefault="00FC202F" w:rsidP="00FC202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42B1E8D" w14:textId="77777777" w:rsidR="00FC202F" w:rsidRDefault="00FC202F" w:rsidP="00FC202F">
      <w:pPr>
        <w:widowControl/>
        <w:ind w:firstLine="420"/>
        <w:jc w:val="left"/>
        <w:rPr>
          <w:rFonts w:ascii="Times New Roman" w:eastAsia="SimSun" w:hAnsi="Times New Roman" w:cs="Times New Roman"/>
          <w:color w:val="1F497D"/>
          <w:kern w:val="0"/>
          <w:sz w:val="22"/>
        </w:rPr>
      </w:pPr>
    </w:p>
    <w:p w14:paraId="18C8A528" w14:textId="4B823ABA" w:rsidR="00FC202F" w:rsidRP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 xml:space="preserve">The proof has come out. Could you please check whether your affiliation is correct? Specifically, should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K</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 xml:space="preserve"> be modified to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nited Kingdom</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w:t>
      </w:r>
    </w:p>
    <w:p w14:paraId="64749FDC" w14:textId="77777777" w:rsidR="00FC202F" w:rsidRPr="00FC202F" w:rsidRDefault="00FC202F" w:rsidP="00FC202F">
      <w:pPr>
        <w:widowControl/>
        <w:ind w:firstLine="420"/>
        <w:jc w:val="left"/>
        <w:rPr>
          <w:rFonts w:ascii="Times New Roman" w:eastAsia="SimSun" w:hAnsi="Times New Roman" w:cs="Times New Roman"/>
          <w:color w:val="1F497D"/>
          <w:kern w:val="0"/>
          <w:sz w:val="22"/>
        </w:rPr>
      </w:pPr>
    </w:p>
    <w:p w14:paraId="450ABB96" w14:textId="69259AD4" w:rsid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Thank you for your help!</w:t>
      </w:r>
    </w:p>
    <w:p w14:paraId="29813D24" w14:textId="77777777" w:rsidR="00FC202F" w:rsidRPr="00BF7393" w:rsidRDefault="00FC202F" w:rsidP="00FC202F">
      <w:pPr>
        <w:widowControl/>
        <w:ind w:firstLine="420"/>
        <w:jc w:val="left"/>
        <w:rPr>
          <w:rFonts w:ascii="Times New Roman" w:eastAsia="SimSun" w:hAnsi="Times New Roman" w:cs="Times New Roman"/>
          <w:color w:val="1F497D"/>
          <w:kern w:val="0"/>
          <w:sz w:val="22"/>
        </w:rPr>
      </w:pPr>
    </w:p>
    <w:p w14:paraId="47CB3AB7" w14:textId="77777777" w:rsidR="00FC202F" w:rsidRDefault="00FC202F" w:rsidP="00FC202F">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5A98546C" w14:textId="77777777" w:rsidR="00FC202F" w:rsidRDefault="00FC202F" w:rsidP="00FC202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F8F85" w14:textId="77777777" w:rsidR="00FC202F" w:rsidRDefault="00FC202F" w:rsidP="00A45F2A">
      <w:pPr>
        <w:widowControl/>
        <w:jc w:val="left"/>
        <w:rPr>
          <w:rFonts w:ascii="Times New Roman" w:eastAsia="SimSun" w:hAnsi="Times New Roman" w:cs="Times New Roman"/>
          <w:color w:val="1F497D"/>
          <w:kern w:val="0"/>
          <w:sz w:val="22"/>
        </w:rPr>
      </w:pPr>
    </w:p>
    <w:p w14:paraId="32067BE6" w14:textId="77777777" w:rsidR="00FC202F" w:rsidRDefault="00FC202F" w:rsidP="00A45F2A">
      <w:pPr>
        <w:widowControl/>
        <w:jc w:val="left"/>
        <w:rPr>
          <w:rFonts w:ascii="Times New Roman" w:eastAsia="SimSun" w:hAnsi="Times New Roman" w:cs="Times New Roman"/>
          <w:color w:val="1F497D"/>
          <w:kern w:val="0"/>
          <w:sz w:val="22"/>
        </w:rPr>
      </w:pPr>
    </w:p>
    <w:p w14:paraId="0626E114" w14:textId="7F81CF9B" w:rsidR="00A45F2A" w:rsidRDefault="00A45F2A" w:rsidP="00A45F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1C958061" w14:textId="77777777" w:rsidR="00A45F2A" w:rsidRDefault="00A45F2A" w:rsidP="00A45F2A">
      <w:pPr>
        <w:widowControl/>
        <w:ind w:firstLine="420"/>
        <w:jc w:val="left"/>
        <w:rPr>
          <w:rFonts w:ascii="Times New Roman" w:eastAsia="SimSun" w:hAnsi="Times New Roman" w:cs="Times New Roman"/>
          <w:color w:val="1F497D"/>
          <w:kern w:val="0"/>
          <w:sz w:val="22"/>
        </w:rPr>
      </w:pPr>
    </w:p>
    <w:p w14:paraId="2017099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 xml:space="preserve">Great </w:t>
      </w:r>
      <w:proofErr w:type="gramStart"/>
      <w:r w:rsidRPr="00A45F2A">
        <w:rPr>
          <w:rFonts w:ascii="Times New Roman" w:eastAsia="SimSun" w:hAnsi="Times New Roman" w:cs="Times New Roman"/>
          <w:color w:val="1F497D"/>
          <w:kern w:val="0"/>
          <w:sz w:val="22"/>
        </w:rPr>
        <w:t>to e-</w:t>
      </w:r>
      <w:proofErr w:type="gramEnd"/>
      <w:r w:rsidRPr="00A45F2A">
        <w:rPr>
          <w:rFonts w:ascii="Times New Roman" w:eastAsia="SimSun" w:hAnsi="Times New Roman" w:cs="Times New Roman"/>
          <w:color w:val="1F497D"/>
          <w:kern w:val="0"/>
          <w:sz w:val="22"/>
        </w:rPr>
        <w:t>meet you as well. I am available for a Zoom call next Thursday, 8th August, in the morning in your time zone.</w:t>
      </w:r>
    </w:p>
    <w:p w14:paraId="2ED79D8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p>
    <w:p w14:paraId="20C31C50"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Looking forward to our discussion.</w:t>
      </w:r>
    </w:p>
    <w:p w14:paraId="12EA0B2C" w14:textId="5DF47297" w:rsidR="00A45F2A" w:rsidRPr="00BF7393" w:rsidRDefault="00A45F2A" w:rsidP="00A45F2A">
      <w:pPr>
        <w:widowControl/>
        <w:ind w:firstLine="420"/>
        <w:jc w:val="left"/>
        <w:rPr>
          <w:rFonts w:ascii="Times New Roman" w:eastAsia="SimSun" w:hAnsi="Times New Roman" w:cs="Times New Roman"/>
          <w:color w:val="1F497D"/>
          <w:kern w:val="0"/>
          <w:sz w:val="22"/>
        </w:rPr>
      </w:pPr>
    </w:p>
    <w:p w14:paraId="3A70AE31" w14:textId="77777777" w:rsidR="00A45F2A" w:rsidRDefault="00A45F2A" w:rsidP="00A45F2A">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26A3085C" w14:textId="042C8180" w:rsidR="00A45F2A" w:rsidRDefault="00A45F2A" w:rsidP="00A45F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FEE9E" w14:textId="77777777" w:rsidR="00A45F2A" w:rsidRDefault="00A45F2A" w:rsidP="005E6D1D">
      <w:pPr>
        <w:widowControl/>
        <w:jc w:val="left"/>
        <w:rPr>
          <w:rFonts w:ascii="Times New Roman" w:eastAsia="SimSun" w:hAnsi="Times New Roman" w:cs="Times New Roman"/>
          <w:color w:val="1F497D"/>
          <w:kern w:val="0"/>
          <w:sz w:val="22"/>
        </w:rPr>
      </w:pPr>
    </w:p>
    <w:p w14:paraId="3F1E3D6A" w14:textId="77777777" w:rsidR="00A45F2A" w:rsidRDefault="00A45F2A" w:rsidP="005E6D1D">
      <w:pPr>
        <w:widowControl/>
        <w:jc w:val="left"/>
        <w:rPr>
          <w:rFonts w:ascii="Times New Roman" w:eastAsia="SimSun" w:hAnsi="Times New Roman" w:cs="Times New Roman"/>
          <w:color w:val="1F497D"/>
          <w:kern w:val="0"/>
          <w:sz w:val="22"/>
        </w:rPr>
      </w:pPr>
    </w:p>
    <w:p w14:paraId="46CF0C44" w14:textId="5952233A" w:rsidR="005E6D1D"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5E6D1D">
        <w:rPr>
          <w:rFonts w:ascii="Times New Roman" w:eastAsia="SimSun" w:hAnsi="Times New Roman" w:cs="Times New Roman"/>
          <w:color w:val="1F497D"/>
          <w:kern w:val="0"/>
          <w:sz w:val="22"/>
        </w:rPr>
        <w:t>Flora Kang</w:t>
      </w:r>
      <w:r w:rsidRPr="00BF7393">
        <w:rPr>
          <w:rFonts w:ascii="Times New Roman" w:eastAsia="SimSun" w:hAnsi="Times New Roman" w:cs="Times New Roman"/>
          <w:color w:val="1F497D"/>
          <w:kern w:val="0"/>
          <w:sz w:val="22"/>
        </w:rPr>
        <w:t>,</w:t>
      </w:r>
    </w:p>
    <w:p w14:paraId="1016565C" w14:textId="77777777" w:rsidR="005E6D1D" w:rsidRDefault="005E6D1D" w:rsidP="005E6D1D">
      <w:pPr>
        <w:widowControl/>
        <w:ind w:firstLine="420"/>
        <w:jc w:val="left"/>
        <w:rPr>
          <w:rFonts w:ascii="Times New Roman" w:eastAsia="SimSun" w:hAnsi="Times New Roman" w:cs="Times New Roman"/>
          <w:color w:val="1F497D"/>
          <w:kern w:val="0"/>
          <w:sz w:val="22"/>
        </w:rPr>
      </w:pPr>
    </w:p>
    <w:p w14:paraId="2CD3CBD3"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Thank you for your message.</w:t>
      </w:r>
    </w:p>
    <w:p w14:paraId="543F3218"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1771B7C2"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Please find attached the revised manuscript in Word format as requested.</w:t>
      </w:r>
    </w:p>
    <w:p w14:paraId="00A35CAE"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57B567DB" w14:textId="3B7FC66D" w:rsid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If there are any further documents or details needed, please let me know.</w:t>
      </w:r>
    </w:p>
    <w:p w14:paraId="0FF8A5F3" w14:textId="77777777" w:rsidR="005E6D1D" w:rsidRPr="00BF7393" w:rsidRDefault="005E6D1D" w:rsidP="005E6D1D">
      <w:pPr>
        <w:widowControl/>
        <w:ind w:firstLine="420"/>
        <w:jc w:val="left"/>
        <w:rPr>
          <w:rFonts w:ascii="Times New Roman" w:eastAsia="SimSun" w:hAnsi="Times New Roman" w:cs="Times New Roman"/>
          <w:color w:val="1F497D"/>
          <w:kern w:val="0"/>
          <w:sz w:val="22"/>
        </w:rPr>
      </w:pPr>
    </w:p>
    <w:p w14:paraId="655E3185" w14:textId="77777777" w:rsidR="005E6D1D" w:rsidRPr="00BF7393"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99EA9E9" w14:textId="77777777" w:rsidR="005E6D1D" w:rsidRDefault="005E6D1D" w:rsidP="005E6D1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74A75E" w14:textId="77777777" w:rsidR="005E6D1D" w:rsidRDefault="005E6D1D" w:rsidP="003E59E7">
      <w:pPr>
        <w:widowControl/>
        <w:jc w:val="left"/>
        <w:rPr>
          <w:rFonts w:ascii="Times New Roman" w:eastAsia="SimSun" w:hAnsi="Times New Roman" w:cs="Times New Roman"/>
          <w:color w:val="1F497D"/>
          <w:kern w:val="0"/>
          <w:sz w:val="22"/>
        </w:rPr>
      </w:pPr>
    </w:p>
    <w:p w14:paraId="7CA7A76D" w14:textId="77777777" w:rsidR="005E6D1D" w:rsidRDefault="005E6D1D" w:rsidP="003E59E7">
      <w:pPr>
        <w:widowControl/>
        <w:jc w:val="left"/>
        <w:rPr>
          <w:rFonts w:ascii="Times New Roman" w:eastAsia="SimSun" w:hAnsi="Times New Roman" w:cs="Times New Roman"/>
          <w:color w:val="1F497D"/>
          <w:kern w:val="0"/>
          <w:sz w:val="22"/>
        </w:rPr>
      </w:pPr>
    </w:p>
    <w:p w14:paraId="4C52BA08" w14:textId="3045B118" w:rsidR="003E59E7"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1CB79814" w14:textId="77777777" w:rsidR="003E59E7" w:rsidRDefault="003E59E7" w:rsidP="003E59E7">
      <w:pPr>
        <w:widowControl/>
        <w:ind w:firstLine="420"/>
        <w:jc w:val="left"/>
        <w:rPr>
          <w:rFonts w:ascii="Times New Roman" w:eastAsia="SimSun" w:hAnsi="Times New Roman" w:cs="Times New Roman"/>
          <w:color w:val="1F497D"/>
          <w:kern w:val="0"/>
          <w:sz w:val="22"/>
        </w:rPr>
      </w:pPr>
    </w:p>
    <w:p w14:paraId="39277ED7" w14:textId="77777777" w:rsid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Thank you for your instructions. I have prepared the blind version of the manuscript by removing all author details and the acknowledgement section. Additionally, I have prepared the back matter as requested.</w:t>
      </w:r>
    </w:p>
    <w:p w14:paraId="64A5A848"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p>
    <w:p w14:paraId="3B39D373"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Please find the following attached to this email:</w:t>
      </w:r>
    </w:p>
    <w:p w14:paraId="3471B859"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lind version of the manuscript</w:t>
      </w:r>
    </w:p>
    <w:p w14:paraId="09B9F272"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Response to reviewers</w:t>
      </w:r>
    </w:p>
    <w:p w14:paraId="3D96B729" w14:textId="77777777" w:rsid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ack matter file</w:t>
      </w:r>
    </w:p>
    <w:p w14:paraId="21FCD153" w14:textId="77777777" w:rsidR="003E59E7" w:rsidRDefault="003E59E7" w:rsidP="003E59E7">
      <w:pPr>
        <w:widowControl/>
        <w:ind w:left="360"/>
        <w:jc w:val="left"/>
        <w:rPr>
          <w:rFonts w:ascii="Times New Roman" w:eastAsia="SimSun" w:hAnsi="Times New Roman" w:cs="Times New Roman"/>
          <w:color w:val="1F497D"/>
          <w:kern w:val="0"/>
          <w:sz w:val="22"/>
        </w:rPr>
      </w:pPr>
    </w:p>
    <w:p w14:paraId="7773120C" w14:textId="1FE5464B" w:rsidR="003E59E7" w:rsidRPr="003E59E7" w:rsidRDefault="003E59E7" w:rsidP="003E59E7">
      <w:pPr>
        <w:widowControl/>
        <w:ind w:left="36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p>
    <w:p w14:paraId="47396392" w14:textId="77777777" w:rsidR="003E59E7" w:rsidRPr="00BF7393" w:rsidRDefault="003E59E7" w:rsidP="003E59E7">
      <w:pPr>
        <w:widowControl/>
        <w:ind w:firstLine="420"/>
        <w:jc w:val="left"/>
        <w:rPr>
          <w:rFonts w:ascii="Times New Roman" w:eastAsia="SimSun" w:hAnsi="Times New Roman" w:cs="Times New Roman"/>
          <w:color w:val="1F497D"/>
          <w:kern w:val="0"/>
          <w:sz w:val="22"/>
        </w:rPr>
      </w:pPr>
    </w:p>
    <w:p w14:paraId="7FADAB48" w14:textId="77777777" w:rsidR="003E59E7" w:rsidRPr="00BF7393"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490E1CA" w14:textId="77777777" w:rsidR="003E59E7" w:rsidRDefault="003E59E7" w:rsidP="003E59E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D72DA4" w14:textId="77777777" w:rsidR="003E59E7" w:rsidRDefault="003E59E7" w:rsidP="00DF0253">
      <w:pPr>
        <w:widowControl/>
        <w:jc w:val="left"/>
        <w:rPr>
          <w:rFonts w:ascii="Times New Roman" w:eastAsia="SimSun" w:hAnsi="Times New Roman" w:cs="Times New Roman"/>
          <w:color w:val="1F497D"/>
          <w:kern w:val="0"/>
          <w:sz w:val="22"/>
        </w:rPr>
      </w:pPr>
    </w:p>
    <w:p w14:paraId="27C1AE91" w14:textId="77777777" w:rsidR="003E59E7" w:rsidRDefault="003E59E7" w:rsidP="00DF0253">
      <w:pPr>
        <w:widowControl/>
        <w:jc w:val="left"/>
        <w:rPr>
          <w:rFonts w:ascii="Times New Roman" w:eastAsia="SimSun" w:hAnsi="Times New Roman" w:cs="Times New Roman"/>
          <w:color w:val="1F497D"/>
          <w:kern w:val="0"/>
          <w:sz w:val="22"/>
        </w:rPr>
      </w:pPr>
    </w:p>
    <w:p w14:paraId="0FCCBED0" w14:textId="4AFEB063" w:rsidR="00DF025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3CC0EC28" w14:textId="77777777" w:rsidR="00DF0253" w:rsidRDefault="00DF0253" w:rsidP="00DF0253">
      <w:pPr>
        <w:widowControl/>
        <w:ind w:firstLine="420"/>
        <w:jc w:val="left"/>
        <w:rPr>
          <w:rFonts w:ascii="Times New Roman" w:eastAsia="SimSun" w:hAnsi="Times New Roman" w:cs="Times New Roman"/>
          <w:color w:val="1F497D"/>
          <w:kern w:val="0"/>
          <w:sz w:val="22"/>
        </w:rPr>
      </w:pPr>
    </w:p>
    <w:p w14:paraId="61E63DFD" w14:textId="729A4AEC" w:rsidR="00DF0253" w:rsidRDefault="00DF0253" w:rsidP="00DF0253">
      <w:pPr>
        <w:widowControl/>
        <w:ind w:firstLine="420"/>
        <w:jc w:val="left"/>
        <w:rPr>
          <w:rFonts w:ascii="Times New Roman" w:eastAsia="SimSun" w:hAnsi="Times New Roman" w:cs="Times New Roman"/>
          <w:color w:val="1F497D"/>
          <w:kern w:val="0"/>
          <w:sz w:val="22"/>
        </w:rPr>
      </w:pPr>
      <w:r w:rsidRPr="00DF0253">
        <w:rPr>
          <w:rFonts w:ascii="Times New Roman" w:eastAsia="SimSun" w:hAnsi="Times New Roman" w:cs="Times New Roman"/>
          <w:color w:val="1F497D"/>
          <w:kern w:val="0"/>
          <w:sz w:val="22"/>
        </w:rPr>
        <w:t>I have prepared the revised manuscript and responses to the reviewers</w:t>
      </w:r>
      <w:r>
        <w:rPr>
          <w:rFonts w:ascii="Times New Roman" w:eastAsia="SimSun" w:hAnsi="Times New Roman" w:cs="Times New Roman"/>
          <w:color w:val="1F497D"/>
          <w:kern w:val="0"/>
          <w:sz w:val="22"/>
        </w:rPr>
        <w:t>’</w:t>
      </w:r>
      <w:r w:rsidRPr="00DF0253">
        <w:rPr>
          <w:rFonts w:ascii="Times New Roman" w:eastAsia="SimSun" w:hAnsi="Times New Roman" w:cs="Times New Roman"/>
          <w:color w:val="1F497D"/>
          <w:kern w:val="0"/>
          <w:sz w:val="22"/>
        </w:rPr>
        <w:t xml:space="preserve"> comments. Please find them attached to this email.</w:t>
      </w:r>
      <w:r>
        <w:rPr>
          <w:rFonts w:ascii="Times New Roman" w:eastAsia="SimSun" w:hAnsi="Times New Roman" w:cs="Times New Roman" w:hint="eastAsia"/>
          <w:color w:val="1F497D"/>
          <w:kern w:val="0"/>
          <w:sz w:val="22"/>
        </w:rPr>
        <w:t xml:space="preserve"> Have a good day! </w:t>
      </w:r>
    </w:p>
    <w:p w14:paraId="175D2D07" w14:textId="77777777" w:rsidR="00DF0253" w:rsidRPr="00BF7393" w:rsidRDefault="00DF0253" w:rsidP="00DF0253">
      <w:pPr>
        <w:widowControl/>
        <w:ind w:firstLine="420"/>
        <w:jc w:val="left"/>
        <w:rPr>
          <w:rFonts w:ascii="Times New Roman" w:eastAsia="SimSun" w:hAnsi="Times New Roman" w:cs="Times New Roman"/>
          <w:color w:val="1F497D"/>
          <w:kern w:val="0"/>
          <w:sz w:val="22"/>
        </w:rPr>
      </w:pPr>
    </w:p>
    <w:p w14:paraId="58E50B3E" w14:textId="77777777" w:rsidR="00DF0253" w:rsidRPr="00BF739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5ED3EC9" w14:textId="77777777" w:rsidR="00DF0253" w:rsidRDefault="00DF0253" w:rsidP="00DF02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E3FFB8" w14:textId="77777777" w:rsidR="00DF0253" w:rsidRDefault="00DF0253" w:rsidP="005578DA">
      <w:pPr>
        <w:widowControl/>
        <w:jc w:val="left"/>
        <w:rPr>
          <w:rFonts w:ascii="Times New Roman" w:eastAsia="SimSun" w:hAnsi="Times New Roman" w:cs="Times New Roman"/>
          <w:color w:val="1F497D"/>
          <w:kern w:val="0"/>
          <w:sz w:val="22"/>
        </w:rPr>
      </w:pPr>
    </w:p>
    <w:p w14:paraId="0FB437C8" w14:textId="77777777" w:rsidR="00DF0253" w:rsidRDefault="00DF0253" w:rsidP="005578DA">
      <w:pPr>
        <w:widowControl/>
        <w:jc w:val="left"/>
        <w:rPr>
          <w:rFonts w:ascii="Times New Roman" w:eastAsia="SimSun" w:hAnsi="Times New Roman" w:cs="Times New Roman"/>
          <w:color w:val="1F497D"/>
          <w:kern w:val="0"/>
          <w:sz w:val="22"/>
        </w:rPr>
      </w:pPr>
    </w:p>
    <w:p w14:paraId="08F0E769" w14:textId="60D6136D" w:rsidR="005578DA"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CEA5DEB" w14:textId="77777777" w:rsidR="005578DA" w:rsidRDefault="005578DA" w:rsidP="005578DA">
      <w:pPr>
        <w:widowControl/>
        <w:ind w:firstLine="420"/>
        <w:jc w:val="left"/>
        <w:rPr>
          <w:rFonts w:ascii="Times New Roman" w:eastAsia="SimSun" w:hAnsi="Times New Roman" w:cs="Times New Roman"/>
          <w:color w:val="1F497D"/>
          <w:kern w:val="0"/>
          <w:sz w:val="22"/>
        </w:rPr>
      </w:pPr>
    </w:p>
    <w:p w14:paraId="4434FEDF"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Thank you for your kind words! I’m thrilled about this news as well.</w:t>
      </w:r>
    </w:p>
    <w:p w14:paraId="40228528"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p>
    <w:p w14:paraId="3A7849E7" w14:textId="075B28B3" w:rsid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I will certainly share the proof with you as soon as it is ready for a quick check and proofreading.</w:t>
      </w:r>
    </w:p>
    <w:p w14:paraId="425A7273" w14:textId="77777777" w:rsidR="005578DA" w:rsidRPr="00BF7393" w:rsidRDefault="005578DA" w:rsidP="005578DA">
      <w:pPr>
        <w:widowControl/>
        <w:ind w:firstLine="420"/>
        <w:jc w:val="left"/>
        <w:rPr>
          <w:rFonts w:ascii="Times New Roman" w:eastAsia="SimSun" w:hAnsi="Times New Roman" w:cs="Times New Roman"/>
          <w:color w:val="1F497D"/>
          <w:kern w:val="0"/>
          <w:sz w:val="22"/>
        </w:rPr>
      </w:pPr>
    </w:p>
    <w:p w14:paraId="33B801A1" w14:textId="77777777" w:rsidR="005578DA" w:rsidRPr="00BF7393"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52347BE" w14:textId="77777777" w:rsidR="005578DA" w:rsidRDefault="005578DA" w:rsidP="00557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561923" w14:textId="77777777" w:rsidR="005578DA" w:rsidRDefault="005578DA" w:rsidP="007F168A">
      <w:pPr>
        <w:widowControl/>
        <w:jc w:val="left"/>
        <w:rPr>
          <w:rFonts w:ascii="Times New Roman" w:eastAsia="SimSun" w:hAnsi="Times New Roman" w:cs="Times New Roman"/>
          <w:color w:val="1F497D"/>
          <w:kern w:val="0"/>
          <w:sz w:val="22"/>
        </w:rPr>
      </w:pPr>
    </w:p>
    <w:p w14:paraId="7E792798" w14:textId="77777777" w:rsidR="005578DA" w:rsidRDefault="005578DA" w:rsidP="007F168A">
      <w:pPr>
        <w:widowControl/>
        <w:jc w:val="left"/>
        <w:rPr>
          <w:rFonts w:ascii="Times New Roman" w:eastAsia="SimSun" w:hAnsi="Times New Roman" w:cs="Times New Roman"/>
          <w:color w:val="1F497D"/>
          <w:kern w:val="0"/>
          <w:sz w:val="22"/>
        </w:rPr>
      </w:pPr>
    </w:p>
    <w:p w14:paraId="7A0ACB4B" w14:textId="2B0F2131" w:rsidR="007F168A"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0B25F9AE" w14:textId="77777777" w:rsidR="007F168A" w:rsidRDefault="007F168A" w:rsidP="007F168A">
      <w:pPr>
        <w:widowControl/>
        <w:ind w:firstLine="420"/>
        <w:jc w:val="left"/>
        <w:rPr>
          <w:rFonts w:ascii="Times New Roman" w:eastAsia="SimSun" w:hAnsi="Times New Roman" w:cs="Times New Roman"/>
          <w:color w:val="1F497D"/>
          <w:kern w:val="0"/>
          <w:sz w:val="22"/>
        </w:rPr>
      </w:pPr>
    </w:p>
    <w:p w14:paraId="14733E21" w14:textId="57A98BF4" w:rsidR="007F168A" w:rsidRDefault="007F168A" w:rsidP="007F1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w:t>
      </w:r>
      <w:proofErr w:type="gramStart"/>
      <w:r>
        <w:rPr>
          <w:rFonts w:ascii="Times New Roman" w:eastAsia="SimSun" w:hAnsi="Times New Roman" w:cs="Times New Roman" w:hint="eastAsia"/>
          <w:color w:val="1F497D"/>
          <w:kern w:val="0"/>
          <w:sz w:val="22"/>
        </w:rPr>
        <w:t>accept</w:t>
      </w:r>
      <w:proofErr w:type="gramEnd"/>
      <w:r>
        <w:rPr>
          <w:rFonts w:ascii="Times New Roman" w:eastAsia="SimSun" w:hAnsi="Times New Roman" w:cs="Times New Roman" w:hint="eastAsia"/>
          <w:color w:val="1F497D"/>
          <w:kern w:val="0"/>
          <w:sz w:val="22"/>
        </w:rPr>
        <w:t xml:space="preserve"> letter for our manuscript to </w:t>
      </w:r>
      <w:r w:rsidRPr="007F168A">
        <w:rPr>
          <w:rFonts w:ascii="Times New Roman" w:eastAsia="SimSun" w:hAnsi="Times New Roman" w:cs="Times New Roman" w:hint="eastAsia"/>
          <w:i/>
          <w:iCs/>
          <w:color w:val="1F497D"/>
          <w:kern w:val="0"/>
          <w:sz w:val="22"/>
        </w:rPr>
        <w:t>Applied Materials Today</w:t>
      </w:r>
      <w:r>
        <w:rPr>
          <w:rFonts w:ascii="Times New Roman" w:eastAsia="SimSun" w:hAnsi="Times New Roman" w:cs="Times New Roman" w:hint="eastAsia"/>
          <w:color w:val="1F497D"/>
          <w:kern w:val="0"/>
          <w:sz w:val="22"/>
        </w:rPr>
        <w:t xml:space="preserve">. Thank you so much for your help. Cheers~ </w:t>
      </w:r>
    </w:p>
    <w:p w14:paraId="24232D57" w14:textId="77777777" w:rsidR="007F168A" w:rsidRPr="00BF7393" w:rsidRDefault="007F168A" w:rsidP="007F168A">
      <w:pPr>
        <w:widowControl/>
        <w:ind w:firstLine="420"/>
        <w:jc w:val="left"/>
        <w:rPr>
          <w:rFonts w:ascii="Times New Roman" w:eastAsia="SimSun" w:hAnsi="Times New Roman" w:cs="Times New Roman"/>
          <w:color w:val="1F497D"/>
          <w:kern w:val="0"/>
          <w:sz w:val="22"/>
        </w:rPr>
      </w:pPr>
    </w:p>
    <w:p w14:paraId="748F22AB" w14:textId="77777777" w:rsidR="007F168A" w:rsidRPr="00BF7393"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231DF93" w14:textId="77777777" w:rsidR="007F168A" w:rsidRDefault="007F168A" w:rsidP="007F16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17BF15" w14:textId="77777777" w:rsidR="007F168A" w:rsidRDefault="007F168A" w:rsidP="00064CB9">
      <w:pPr>
        <w:widowControl/>
        <w:jc w:val="left"/>
        <w:rPr>
          <w:rFonts w:ascii="Times New Roman" w:eastAsia="SimSun" w:hAnsi="Times New Roman" w:cs="Times New Roman"/>
          <w:color w:val="1F497D"/>
          <w:kern w:val="0"/>
          <w:sz w:val="22"/>
        </w:rPr>
      </w:pPr>
    </w:p>
    <w:p w14:paraId="2D1AD930" w14:textId="77777777" w:rsidR="007F168A" w:rsidRDefault="007F168A" w:rsidP="00064CB9">
      <w:pPr>
        <w:widowControl/>
        <w:jc w:val="left"/>
        <w:rPr>
          <w:rFonts w:ascii="Times New Roman" w:eastAsia="SimSun" w:hAnsi="Times New Roman" w:cs="Times New Roman"/>
          <w:color w:val="1F497D"/>
          <w:kern w:val="0"/>
          <w:sz w:val="22"/>
        </w:rPr>
      </w:pPr>
    </w:p>
    <w:p w14:paraId="7EE65275" w14:textId="280A458C" w:rsidR="00064CB9"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4F65660" w14:textId="77777777" w:rsidR="00064CB9" w:rsidRDefault="00064CB9" w:rsidP="00064CB9">
      <w:pPr>
        <w:widowControl/>
        <w:ind w:firstLine="420"/>
        <w:jc w:val="left"/>
        <w:rPr>
          <w:rFonts w:ascii="Times New Roman" w:eastAsia="SimSun" w:hAnsi="Times New Roman" w:cs="Times New Roman"/>
          <w:color w:val="1F497D"/>
          <w:kern w:val="0"/>
          <w:sz w:val="22"/>
        </w:rPr>
      </w:pPr>
    </w:p>
    <w:p w14:paraId="33329A1D" w14:textId="28B2A83B" w:rsidR="00064CB9" w:rsidRP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 xml:space="preserve">Thank you so much for your continuous support and guidance throughout this process. I truly appreciate your mentorship and encouragement, which have been invaluable to the success of this </w:t>
      </w:r>
      <w:r>
        <w:rPr>
          <w:rFonts w:ascii="Times New Roman" w:eastAsia="SimSun" w:hAnsi="Times New Roman" w:cs="Times New Roman" w:hint="eastAsia"/>
          <w:color w:val="1F497D"/>
          <w:kern w:val="0"/>
          <w:sz w:val="22"/>
        </w:rPr>
        <w:t>paper</w:t>
      </w:r>
      <w:r w:rsidRPr="00064CB9">
        <w:rPr>
          <w:rFonts w:ascii="Times New Roman" w:eastAsia="SimSun" w:hAnsi="Times New Roman" w:cs="Times New Roman"/>
          <w:color w:val="1F497D"/>
          <w:kern w:val="0"/>
          <w:sz w:val="22"/>
        </w:rPr>
        <w:t>.</w:t>
      </w:r>
    </w:p>
    <w:p w14:paraId="374F1F94" w14:textId="77777777" w:rsidR="00064CB9" w:rsidRPr="00064CB9" w:rsidRDefault="00064CB9" w:rsidP="00064CB9">
      <w:pPr>
        <w:widowControl/>
        <w:ind w:firstLine="420"/>
        <w:jc w:val="left"/>
        <w:rPr>
          <w:rFonts w:ascii="Times New Roman" w:eastAsia="SimSun" w:hAnsi="Times New Roman" w:cs="Times New Roman"/>
          <w:color w:val="1F497D"/>
          <w:kern w:val="0"/>
          <w:sz w:val="22"/>
        </w:rPr>
      </w:pPr>
    </w:p>
    <w:p w14:paraId="4FD062A1" w14:textId="717B50D2" w:rsid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Thank you once again for everything.</w:t>
      </w:r>
    </w:p>
    <w:p w14:paraId="3C115357" w14:textId="77777777" w:rsidR="00064CB9" w:rsidRPr="00BF7393" w:rsidRDefault="00064CB9" w:rsidP="00064CB9">
      <w:pPr>
        <w:widowControl/>
        <w:ind w:firstLine="420"/>
        <w:jc w:val="left"/>
        <w:rPr>
          <w:rFonts w:ascii="Times New Roman" w:eastAsia="SimSun" w:hAnsi="Times New Roman" w:cs="Times New Roman"/>
          <w:color w:val="1F497D"/>
          <w:kern w:val="0"/>
          <w:sz w:val="22"/>
        </w:rPr>
      </w:pPr>
    </w:p>
    <w:p w14:paraId="08649B13" w14:textId="77777777" w:rsidR="00064CB9" w:rsidRPr="00BF7393"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9DE08D" w14:textId="77777777" w:rsidR="00064CB9" w:rsidRDefault="00064CB9" w:rsidP="00064C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82FC5" w14:textId="77777777" w:rsidR="00064CB9" w:rsidRDefault="00064CB9" w:rsidP="0076255B">
      <w:pPr>
        <w:widowControl/>
        <w:jc w:val="left"/>
        <w:rPr>
          <w:rFonts w:ascii="Times New Roman" w:eastAsia="SimSun" w:hAnsi="Times New Roman" w:cs="Times New Roman"/>
          <w:color w:val="1F497D"/>
          <w:kern w:val="0"/>
          <w:sz w:val="22"/>
        </w:rPr>
      </w:pPr>
    </w:p>
    <w:p w14:paraId="10E366AA" w14:textId="77777777" w:rsidR="00064CB9" w:rsidRDefault="00064CB9" w:rsidP="0076255B">
      <w:pPr>
        <w:widowControl/>
        <w:jc w:val="left"/>
        <w:rPr>
          <w:rFonts w:ascii="Times New Roman" w:eastAsia="SimSun" w:hAnsi="Times New Roman" w:cs="Times New Roman"/>
          <w:color w:val="1F497D"/>
          <w:kern w:val="0"/>
          <w:sz w:val="22"/>
        </w:rPr>
      </w:pPr>
    </w:p>
    <w:p w14:paraId="711098D5" w14:textId="661D661D" w:rsidR="0076255B"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24C422E9" w14:textId="77777777" w:rsidR="0076255B" w:rsidRDefault="0076255B" w:rsidP="0076255B">
      <w:pPr>
        <w:widowControl/>
        <w:ind w:firstLine="420"/>
        <w:jc w:val="left"/>
        <w:rPr>
          <w:rFonts w:ascii="Times New Roman" w:eastAsia="SimSun" w:hAnsi="Times New Roman" w:cs="Times New Roman"/>
          <w:color w:val="1F497D"/>
          <w:kern w:val="0"/>
          <w:sz w:val="22"/>
        </w:rPr>
      </w:pPr>
    </w:p>
    <w:p w14:paraId="155E5639" w14:textId="469AB473" w:rsidR="0076255B" w:rsidRDefault="0076255B" w:rsidP="0076255B">
      <w:pPr>
        <w:widowControl/>
        <w:ind w:firstLine="420"/>
        <w:jc w:val="left"/>
        <w:rPr>
          <w:rFonts w:ascii="Times New Roman" w:eastAsia="SimSun" w:hAnsi="Times New Roman" w:cs="Times New Roman"/>
          <w:color w:val="1F497D"/>
          <w:kern w:val="0"/>
          <w:sz w:val="22"/>
        </w:rPr>
      </w:pPr>
      <w:r w:rsidRPr="0076255B">
        <w:rPr>
          <w:rFonts w:ascii="Times New Roman" w:eastAsia="SimSun" w:hAnsi="Times New Roman" w:cs="Times New Roman"/>
          <w:color w:val="1F497D"/>
          <w:kern w:val="0"/>
          <w:sz w:val="22"/>
        </w:rPr>
        <w:t>Thank you for confirming my participation in the Making Futures conference. I am honored to present my research on materials and AI as part of Track 03: Generative Materials.</w:t>
      </w:r>
      <w:r>
        <w:rPr>
          <w:rFonts w:ascii="Times New Roman" w:eastAsia="SimSun" w:hAnsi="Times New Roman" w:cs="Times New Roman" w:hint="eastAsia"/>
          <w:color w:val="1F497D"/>
          <w:kern w:val="0"/>
          <w:sz w:val="22"/>
        </w:rPr>
        <w:t xml:space="preserve"> </w:t>
      </w:r>
      <w:r w:rsidRPr="0076255B">
        <w:rPr>
          <w:rFonts w:ascii="Times New Roman" w:eastAsia="SimSun" w:hAnsi="Times New Roman" w:cs="Times New Roman"/>
          <w:color w:val="1F497D"/>
          <w:kern w:val="0"/>
          <w:sz w:val="22"/>
        </w:rPr>
        <w:t xml:space="preserve">I look forward to discussing the session format and plan with </w:t>
      </w:r>
      <w:r>
        <w:rPr>
          <w:rFonts w:ascii="Times New Roman" w:eastAsia="SimSun" w:hAnsi="Times New Roman" w:cs="Times New Roman" w:hint="eastAsia"/>
          <w:color w:val="1F497D"/>
          <w:kern w:val="0"/>
          <w:sz w:val="22"/>
        </w:rPr>
        <w:t xml:space="preserve">Prof. </w:t>
      </w:r>
      <w:r w:rsidRPr="0076255B">
        <w:rPr>
          <w:rFonts w:ascii="Times New Roman" w:eastAsia="SimSun" w:hAnsi="Times New Roman" w:cs="Times New Roman"/>
          <w:color w:val="1F497D"/>
          <w:kern w:val="0"/>
          <w:sz w:val="22"/>
        </w:rPr>
        <w:t>Jonathan Boyd.</w:t>
      </w:r>
    </w:p>
    <w:p w14:paraId="75110057" w14:textId="77777777" w:rsidR="0076255B" w:rsidRPr="00BF7393" w:rsidRDefault="0076255B" w:rsidP="0076255B">
      <w:pPr>
        <w:widowControl/>
        <w:ind w:firstLine="420"/>
        <w:jc w:val="left"/>
        <w:rPr>
          <w:rFonts w:ascii="Times New Roman" w:eastAsia="SimSun" w:hAnsi="Times New Roman" w:cs="Times New Roman"/>
          <w:color w:val="1F497D"/>
          <w:kern w:val="0"/>
          <w:sz w:val="22"/>
        </w:rPr>
      </w:pPr>
    </w:p>
    <w:p w14:paraId="5F1E7FC7" w14:textId="77777777" w:rsidR="0076255B" w:rsidRPr="00BF7393"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018E28A" w14:textId="77777777" w:rsidR="0076255B" w:rsidRDefault="0076255B" w:rsidP="0076255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254E665" w14:textId="77777777" w:rsidR="0076255B" w:rsidRDefault="0076255B" w:rsidP="00BA7365">
      <w:pPr>
        <w:widowControl/>
        <w:jc w:val="left"/>
        <w:rPr>
          <w:rFonts w:ascii="Times New Roman" w:eastAsia="SimSun" w:hAnsi="Times New Roman" w:cs="Times New Roman"/>
          <w:color w:val="1F497D"/>
          <w:kern w:val="0"/>
          <w:sz w:val="22"/>
        </w:rPr>
      </w:pPr>
    </w:p>
    <w:p w14:paraId="65309759" w14:textId="77777777" w:rsidR="0076255B" w:rsidRDefault="0076255B" w:rsidP="00BA7365">
      <w:pPr>
        <w:widowControl/>
        <w:jc w:val="left"/>
        <w:rPr>
          <w:rFonts w:ascii="Times New Roman" w:eastAsia="SimSun" w:hAnsi="Times New Roman" w:cs="Times New Roman"/>
          <w:color w:val="1F497D"/>
          <w:kern w:val="0"/>
          <w:sz w:val="22"/>
        </w:rPr>
      </w:pPr>
    </w:p>
    <w:p w14:paraId="54F90A65" w14:textId="77777777" w:rsidR="0076255B" w:rsidRDefault="0076255B" w:rsidP="00BA7365">
      <w:pPr>
        <w:widowControl/>
        <w:jc w:val="left"/>
        <w:rPr>
          <w:rFonts w:ascii="Times New Roman" w:eastAsia="SimSun" w:hAnsi="Times New Roman" w:cs="Times New Roman"/>
          <w:color w:val="1F497D"/>
          <w:kern w:val="0"/>
          <w:sz w:val="22"/>
        </w:rPr>
      </w:pPr>
    </w:p>
    <w:p w14:paraId="618D74AD" w14:textId="142B1CB5" w:rsidR="00BA7365"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0AC2097C" w14:textId="77777777" w:rsidR="00BA7365" w:rsidRDefault="00BA7365" w:rsidP="00BA7365">
      <w:pPr>
        <w:widowControl/>
        <w:ind w:firstLine="420"/>
        <w:jc w:val="left"/>
        <w:rPr>
          <w:rFonts w:ascii="Times New Roman" w:eastAsia="SimSun" w:hAnsi="Times New Roman" w:cs="Times New Roman"/>
          <w:color w:val="1F497D"/>
          <w:kern w:val="0"/>
          <w:sz w:val="22"/>
        </w:rPr>
      </w:pPr>
    </w:p>
    <w:p w14:paraId="1211E6B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Thank you for the information and for updating the manuscript.</w:t>
      </w:r>
    </w:p>
    <w:p w14:paraId="53CC48CD"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5F11D04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review the comments and prepare the necessary revisions and responses to the reviewers shortly. I appreciate the feedback and will ensure the concerns are addressed thoroughly.</w:t>
      </w:r>
    </w:p>
    <w:p w14:paraId="496F9AD7"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0F3272EB" w14:textId="599417A6" w:rsid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get back to you soon with the revised manuscript and the responses.</w:t>
      </w:r>
    </w:p>
    <w:p w14:paraId="3F3D07CA" w14:textId="77777777" w:rsidR="00BA7365" w:rsidRPr="00BF7393" w:rsidRDefault="00BA7365" w:rsidP="00BA7365">
      <w:pPr>
        <w:widowControl/>
        <w:ind w:firstLine="420"/>
        <w:jc w:val="left"/>
        <w:rPr>
          <w:rFonts w:ascii="Times New Roman" w:eastAsia="SimSun" w:hAnsi="Times New Roman" w:cs="Times New Roman"/>
          <w:color w:val="1F497D"/>
          <w:kern w:val="0"/>
          <w:sz w:val="22"/>
        </w:rPr>
      </w:pPr>
    </w:p>
    <w:p w14:paraId="1D6F5D3E" w14:textId="77777777" w:rsidR="00BA7365" w:rsidRPr="00BF7393"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458CC05" w14:textId="77777777" w:rsidR="00BA7365" w:rsidRDefault="00BA7365" w:rsidP="00BA7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5F8D2B" w14:textId="77777777" w:rsidR="00BA7365" w:rsidRDefault="00BA7365" w:rsidP="00773073">
      <w:pPr>
        <w:widowControl/>
        <w:jc w:val="left"/>
        <w:rPr>
          <w:rFonts w:ascii="Times New Roman" w:eastAsia="SimSun" w:hAnsi="Times New Roman" w:cs="Times New Roman"/>
          <w:color w:val="1F497D"/>
          <w:kern w:val="0"/>
          <w:sz w:val="22"/>
        </w:rPr>
      </w:pPr>
    </w:p>
    <w:p w14:paraId="6406523A" w14:textId="77777777" w:rsidR="00BA7365" w:rsidRDefault="00BA7365" w:rsidP="00773073">
      <w:pPr>
        <w:widowControl/>
        <w:jc w:val="left"/>
        <w:rPr>
          <w:rFonts w:ascii="Times New Roman" w:eastAsia="SimSun" w:hAnsi="Times New Roman" w:cs="Times New Roman"/>
          <w:color w:val="1F497D"/>
          <w:kern w:val="0"/>
          <w:sz w:val="22"/>
        </w:rPr>
      </w:pPr>
    </w:p>
    <w:p w14:paraId="436CF57B" w14:textId="26B760B9" w:rsidR="0077307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4612379D" w14:textId="77777777" w:rsidR="00773073" w:rsidRDefault="00773073" w:rsidP="00773073">
      <w:pPr>
        <w:widowControl/>
        <w:ind w:firstLine="420"/>
        <w:jc w:val="left"/>
        <w:rPr>
          <w:rFonts w:ascii="Times New Roman" w:eastAsia="SimSun" w:hAnsi="Times New Roman" w:cs="Times New Roman"/>
          <w:color w:val="1F497D"/>
          <w:kern w:val="0"/>
          <w:sz w:val="22"/>
        </w:rPr>
      </w:pPr>
    </w:p>
    <w:p w14:paraId="68E3B4E8"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Thank you very much for the invitation. I am honored to have the opportunity to present my research at the Making Futures Conference, specifically on the Track 03 panel on AI and Matter.</w:t>
      </w:r>
    </w:p>
    <w:p w14:paraId="02A01D79"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39761BB"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lastRenderedPageBreak/>
        <w:t>I would be delighted to give a 10-minute presentation on my research. However, due to limited travel funds, I would prefer to present online rather than attend in person.</w:t>
      </w:r>
    </w:p>
    <w:p w14:paraId="718D144E"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FB55937" w14:textId="4C50EF38" w:rsid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Please let me know if this is possible. I look forward to participating in the conference.</w:t>
      </w:r>
    </w:p>
    <w:p w14:paraId="155D10FE" w14:textId="77777777" w:rsidR="00773073" w:rsidRPr="00BF7393" w:rsidRDefault="00773073" w:rsidP="00773073">
      <w:pPr>
        <w:widowControl/>
        <w:ind w:firstLine="420"/>
        <w:jc w:val="left"/>
        <w:rPr>
          <w:rFonts w:ascii="Times New Roman" w:eastAsia="SimSun" w:hAnsi="Times New Roman" w:cs="Times New Roman"/>
          <w:color w:val="1F497D"/>
          <w:kern w:val="0"/>
          <w:sz w:val="22"/>
        </w:rPr>
      </w:pPr>
    </w:p>
    <w:p w14:paraId="4B2C7AC1" w14:textId="77777777" w:rsidR="00773073" w:rsidRPr="00BF739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46E2DE9" w14:textId="77777777" w:rsidR="00773073" w:rsidRDefault="00773073" w:rsidP="0077307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089012" w14:textId="77777777" w:rsidR="00773073" w:rsidRDefault="00773073" w:rsidP="00E616AB">
      <w:pPr>
        <w:widowControl/>
        <w:jc w:val="left"/>
        <w:rPr>
          <w:rFonts w:ascii="Times New Roman" w:eastAsia="SimSun" w:hAnsi="Times New Roman" w:cs="Times New Roman"/>
          <w:color w:val="1F497D"/>
          <w:kern w:val="0"/>
          <w:sz w:val="22"/>
        </w:rPr>
      </w:pPr>
    </w:p>
    <w:p w14:paraId="37AEAE99" w14:textId="77777777" w:rsidR="00773073" w:rsidRDefault="00773073" w:rsidP="00E616AB">
      <w:pPr>
        <w:widowControl/>
        <w:jc w:val="left"/>
        <w:rPr>
          <w:rFonts w:ascii="Times New Roman" w:eastAsia="SimSun" w:hAnsi="Times New Roman" w:cs="Times New Roman"/>
          <w:color w:val="1F497D"/>
          <w:kern w:val="0"/>
          <w:sz w:val="22"/>
        </w:rPr>
      </w:pPr>
    </w:p>
    <w:p w14:paraId="162700EA" w14:textId="698BEA76" w:rsidR="00E616AB"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616AB">
        <w:rPr>
          <w:rFonts w:ascii="Times New Roman" w:eastAsia="SimSun" w:hAnsi="Times New Roman" w:cs="Times New Roman"/>
          <w:color w:val="1F497D"/>
          <w:kern w:val="0"/>
          <w:sz w:val="22"/>
        </w:rPr>
        <w:t>Dr. Zhou</w:t>
      </w:r>
      <w:r w:rsidRPr="00BF7393">
        <w:rPr>
          <w:rFonts w:ascii="Times New Roman" w:eastAsia="SimSun" w:hAnsi="Times New Roman" w:cs="Times New Roman"/>
          <w:color w:val="1F497D"/>
          <w:kern w:val="0"/>
          <w:sz w:val="22"/>
        </w:rPr>
        <w:t>,</w:t>
      </w:r>
    </w:p>
    <w:p w14:paraId="715AC3A8" w14:textId="77777777" w:rsidR="00E616AB" w:rsidRDefault="00E616AB" w:rsidP="00E616AB">
      <w:pPr>
        <w:widowControl/>
        <w:ind w:firstLine="420"/>
        <w:jc w:val="left"/>
        <w:rPr>
          <w:rFonts w:ascii="Times New Roman" w:eastAsia="SimSun" w:hAnsi="Times New Roman" w:cs="Times New Roman"/>
          <w:color w:val="1F497D"/>
          <w:kern w:val="0"/>
          <w:sz w:val="22"/>
        </w:rPr>
      </w:pPr>
    </w:p>
    <w:p w14:paraId="20A5D183" w14:textId="5B6590FA" w:rsidR="00E616AB" w:rsidRDefault="00E616AB" w:rsidP="00E616AB">
      <w:pPr>
        <w:widowControl/>
        <w:ind w:firstLine="420"/>
        <w:jc w:val="left"/>
        <w:rPr>
          <w:rFonts w:ascii="Times New Roman" w:eastAsia="SimSun" w:hAnsi="Times New Roman" w:cs="Times New Roman"/>
          <w:color w:val="1F497D"/>
          <w:kern w:val="0"/>
          <w:sz w:val="22"/>
        </w:rPr>
      </w:pPr>
      <w:r w:rsidRPr="00E616AB">
        <w:rPr>
          <w:rFonts w:ascii="Times New Roman" w:eastAsia="SimSun" w:hAnsi="Times New Roman" w:cs="Times New Roman"/>
          <w:color w:val="1F497D"/>
          <w:kern w:val="0"/>
          <w:sz w:val="22"/>
        </w:rPr>
        <w:t>Please find the signed Publication Right form attached.</w:t>
      </w:r>
      <w:r>
        <w:rPr>
          <w:rFonts w:ascii="Times New Roman" w:eastAsia="SimSun" w:hAnsi="Times New Roman" w:cs="Times New Roman" w:hint="eastAsia"/>
          <w:color w:val="1F497D"/>
          <w:kern w:val="0"/>
          <w:sz w:val="22"/>
        </w:rPr>
        <w:t xml:space="preserve"> If there is any other issue, please do not hesitate to contact me. Thank you for your help. </w:t>
      </w:r>
    </w:p>
    <w:p w14:paraId="2A08515F" w14:textId="77777777" w:rsidR="00E616AB" w:rsidRPr="00BF7393" w:rsidRDefault="00E616AB" w:rsidP="00E616AB">
      <w:pPr>
        <w:widowControl/>
        <w:ind w:firstLine="420"/>
        <w:jc w:val="left"/>
        <w:rPr>
          <w:rFonts w:ascii="Times New Roman" w:eastAsia="SimSun" w:hAnsi="Times New Roman" w:cs="Times New Roman"/>
          <w:color w:val="1F497D"/>
          <w:kern w:val="0"/>
          <w:sz w:val="22"/>
        </w:rPr>
      </w:pPr>
    </w:p>
    <w:p w14:paraId="14635FAA" w14:textId="77777777" w:rsidR="00E616AB" w:rsidRPr="00BF7393"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59C4C4" w14:textId="77777777" w:rsidR="00E616AB" w:rsidRDefault="00E616AB" w:rsidP="00E616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738CD" w14:textId="77777777" w:rsidR="00E616AB" w:rsidRDefault="00E616AB" w:rsidP="00F84524">
      <w:pPr>
        <w:widowControl/>
        <w:jc w:val="left"/>
        <w:rPr>
          <w:rFonts w:ascii="Times New Roman" w:eastAsia="SimSun" w:hAnsi="Times New Roman" w:cs="Times New Roman"/>
          <w:color w:val="1F497D"/>
          <w:kern w:val="0"/>
          <w:sz w:val="22"/>
        </w:rPr>
      </w:pPr>
    </w:p>
    <w:p w14:paraId="06A229B7" w14:textId="77777777" w:rsidR="00E616AB" w:rsidRDefault="00E616AB" w:rsidP="00F84524">
      <w:pPr>
        <w:widowControl/>
        <w:jc w:val="left"/>
        <w:rPr>
          <w:rFonts w:ascii="Times New Roman" w:eastAsia="SimSun" w:hAnsi="Times New Roman" w:cs="Times New Roman"/>
          <w:color w:val="1F497D"/>
          <w:kern w:val="0"/>
          <w:sz w:val="22"/>
        </w:rPr>
      </w:pPr>
    </w:p>
    <w:p w14:paraId="3DE1BF63" w14:textId="69DAB6C2" w:rsidR="00F84524"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878070B" w14:textId="77777777" w:rsidR="00F84524" w:rsidRDefault="00F84524" w:rsidP="00F84524">
      <w:pPr>
        <w:widowControl/>
        <w:ind w:firstLine="420"/>
        <w:jc w:val="left"/>
        <w:rPr>
          <w:rFonts w:ascii="Times New Roman" w:eastAsia="SimSun" w:hAnsi="Times New Roman" w:cs="Times New Roman"/>
          <w:color w:val="1F497D"/>
          <w:kern w:val="0"/>
          <w:sz w:val="22"/>
        </w:rPr>
      </w:pPr>
    </w:p>
    <w:p w14:paraId="1020661E" w14:textId="5EB1743D" w:rsidR="00F84524" w:rsidRDefault="00F84524" w:rsidP="00F84524">
      <w:pPr>
        <w:widowControl/>
        <w:ind w:firstLine="420"/>
        <w:jc w:val="left"/>
        <w:rPr>
          <w:rFonts w:ascii="Times New Roman" w:eastAsia="SimSun" w:hAnsi="Times New Roman" w:cs="Times New Roman"/>
          <w:color w:val="1F497D"/>
          <w:kern w:val="0"/>
          <w:sz w:val="22"/>
        </w:rPr>
      </w:pPr>
      <w:r w:rsidRPr="00F84524">
        <w:rPr>
          <w:rFonts w:ascii="Times New Roman" w:eastAsia="SimSun" w:hAnsi="Times New Roman" w:cs="Times New Roman"/>
          <w:color w:val="1F497D"/>
          <w:kern w:val="0"/>
          <w:sz w:val="22"/>
        </w:rPr>
        <w:t>Thank you very much for updating the file and approving the submission.</w:t>
      </w:r>
    </w:p>
    <w:p w14:paraId="1F780766" w14:textId="77777777" w:rsidR="00F84524" w:rsidRPr="00BF7393" w:rsidRDefault="00F84524" w:rsidP="00F84524">
      <w:pPr>
        <w:widowControl/>
        <w:ind w:firstLine="420"/>
        <w:jc w:val="left"/>
        <w:rPr>
          <w:rFonts w:ascii="Times New Roman" w:eastAsia="SimSun" w:hAnsi="Times New Roman" w:cs="Times New Roman"/>
          <w:color w:val="1F497D"/>
          <w:kern w:val="0"/>
          <w:sz w:val="22"/>
        </w:rPr>
      </w:pPr>
    </w:p>
    <w:p w14:paraId="45FA3D61" w14:textId="77777777" w:rsidR="00F84524" w:rsidRPr="00BF7393"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C1179B9" w14:textId="77777777" w:rsidR="00F84524" w:rsidRDefault="00F84524" w:rsidP="00F8452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C4E8F9" w14:textId="77777777" w:rsidR="00F84524" w:rsidRDefault="00F84524" w:rsidP="007A62B7">
      <w:pPr>
        <w:widowControl/>
        <w:jc w:val="left"/>
        <w:rPr>
          <w:rFonts w:ascii="Times New Roman" w:eastAsia="SimSun" w:hAnsi="Times New Roman" w:cs="Times New Roman"/>
          <w:color w:val="1F497D"/>
          <w:kern w:val="0"/>
          <w:sz w:val="22"/>
        </w:rPr>
      </w:pPr>
    </w:p>
    <w:p w14:paraId="2C185E2D" w14:textId="77777777" w:rsidR="00F84524" w:rsidRDefault="00F84524" w:rsidP="007A62B7">
      <w:pPr>
        <w:widowControl/>
        <w:jc w:val="left"/>
        <w:rPr>
          <w:rFonts w:ascii="Times New Roman" w:eastAsia="SimSun" w:hAnsi="Times New Roman" w:cs="Times New Roman"/>
          <w:color w:val="1F497D"/>
          <w:kern w:val="0"/>
          <w:sz w:val="22"/>
        </w:rPr>
      </w:pPr>
    </w:p>
    <w:p w14:paraId="78DC5C76" w14:textId="7B2A980E" w:rsidR="007A62B7"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8D405F1" w14:textId="77777777" w:rsidR="007A62B7" w:rsidRDefault="007A62B7" w:rsidP="007A62B7">
      <w:pPr>
        <w:widowControl/>
        <w:ind w:firstLine="420"/>
        <w:jc w:val="left"/>
        <w:rPr>
          <w:rFonts w:ascii="Times New Roman" w:eastAsia="SimSun" w:hAnsi="Times New Roman" w:cs="Times New Roman"/>
          <w:color w:val="1F497D"/>
          <w:kern w:val="0"/>
          <w:sz w:val="22"/>
        </w:rPr>
      </w:pPr>
    </w:p>
    <w:p w14:paraId="4C0A7533"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ank you for the generated PDF file.</w:t>
      </w:r>
    </w:p>
    <w:p w14:paraId="483EFF7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33DA6AB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e graphic abstract needs to be updated, so I have attached the revised version. Other things are okay and can be submitted.</w:t>
      </w:r>
    </w:p>
    <w:p w14:paraId="5D3BDD9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1F3A52B6" w14:textId="322A054A" w:rsid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A62B7">
        <w:rPr>
          <w:rFonts w:ascii="Times New Roman" w:eastAsia="SimSun" w:hAnsi="Times New Roman" w:cs="Times New Roman"/>
          <w:color w:val="1F497D"/>
          <w:kern w:val="0"/>
          <w:sz w:val="22"/>
        </w:rPr>
        <w:t>.</w:t>
      </w:r>
    </w:p>
    <w:p w14:paraId="3B81A9EF" w14:textId="77777777" w:rsidR="007A62B7" w:rsidRPr="00BF7393" w:rsidRDefault="007A62B7" w:rsidP="007A62B7">
      <w:pPr>
        <w:widowControl/>
        <w:ind w:firstLine="420"/>
        <w:jc w:val="left"/>
        <w:rPr>
          <w:rFonts w:ascii="Times New Roman" w:eastAsia="SimSun" w:hAnsi="Times New Roman" w:cs="Times New Roman"/>
          <w:color w:val="1F497D"/>
          <w:kern w:val="0"/>
          <w:sz w:val="22"/>
        </w:rPr>
      </w:pPr>
    </w:p>
    <w:p w14:paraId="1B83E3AA" w14:textId="77777777" w:rsidR="007A62B7" w:rsidRPr="00BF7393"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DC1B88A" w14:textId="77777777" w:rsidR="007A62B7" w:rsidRDefault="007A62B7" w:rsidP="007A62B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1371D7" w14:textId="77777777" w:rsidR="007A62B7" w:rsidRDefault="007A62B7" w:rsidP="00A1413B">
      <w:pPr>
        <w:widowControl/>
        <w:jc w:val="left"/>
        <w:rPr>
          <w:rFonts w:ascii="Times New Roman" w:eastAsia="SimSun" w:hAnsi="Times New Roman" w:cs="Times New Roman"/>
          <w:color w:val="1F497D"/>
          <w:kern w:val="0"/>
          <w:sz w:val="22"/>
        </w:rPr>
      </w:pPr>
    </w:p>
    <w:p w14:paraId="56A451A0" w14:textId="77777777" w:rsidR="007A62B7" w:rsidRDefault="007A62B7" w:rsidP="00A1413B">
      <w:pPr>
        <w:widowControl/>
        <w:jc w:val="left"/>
        <w:rPr>
          <w:rFonts w:ascii="Times New Roman" w:eastAsia="SimSun" w:hAnsi="Times New Roman" w:cs="Times New Roman"/>
          <w:color w:val="1F497D"/>
          <w:kern w:val="0"/>
          <w:sz w:val="22"/>
        </w:rPr>
      </w:pPr>
    </w:p>
    <w:p w14:paraId="0127DA63" w14:textId="1F0324B7" w:rsidR="00A1413B"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70F1A9D4" w14:textId="77777777" w:rsidR="00A1413B" w:rsidRDefault="00A1413B" w:rsidP="00A1413B">
      <w:pPr>
        <w:widowControl/>
        <w:ind w:firstLine="420"/>
        <w:jc w:val="left"/>
        <w:rPr>
          <w:rFonts w:ascii="Times New Roman" w:eastAsia="SimSun" w:hAnsi="Times New Roman" w:cs="Times New Roman"/>
          <w:color w:val="1F497D"/>
          <w:kern w:val="0"/>
          <w:sz w:val="22"/>
        </w:rPr>
      </w:pPr>
    </w:p>
    <w:p w14:paraId="4EAEFCE7" w14:textId="54501DE2" w:rsidR="00A1413B" w:rsidRDefault="00A1413B" w:rsidP="00A1413B">
      <w:pPr>
        <w:widowControl/>
        <w:ind w:firstLine="420"/>
        <w:jc w:val="left"/>
        <w:rPr>
          <w:rFonts w:ascii="Times New Roman" w:eastAsia="SimSun" w:hAnsi="Times New Roman" w:cs="Times New Roman"/>
          <w:color w:val="1F497D"/>
          <w:kern w:val="0"/>
          <w:sz w:val="22"/>
        </w:rPr>
      </w:pPr>
      <w:r w:rsidRPr="00A1413B">
        <w:rPr>
          <w:rFonts w:ascii="Times New Roman" w:eastAsia="SimSun" w:hAnsi="Times New Roman" w:cs="Times New Roman"/>
          <w:color w:val="1F497D"/>
          <w:kern w:val="0"/>
          <w:sz w:val="22"/>
        </w:rPr>
        <w:t>I have attached the manuscript with changes highlighted as requested.</w:t>
      </w:r>
      <w:r>
        <w:rPr>
          <w:rFonts w:ascii="Times New Roman" w:eastAsia="SimSun" w:hAnsi="Times New Roman" w:cs="Times New Roman" w:hint="eastAsia"/>
          <w:color w:val="1F497D"/>
          <w:kern w:val="0"/>
          <w:sz w:val="22"/>
        </w:rPr>
        <w:t xml:space="preserve"> If there is any other document that needs </w:t>
      </w:r>
      <w:proofErr w:type="gramStart"/>
      <w:r>
        <w:rPr>
          <w:rFonts w:ascii="Times New Roman" w:eastAsia="SimSun" w:hAnsi="Times New Roman" w:cs="Times New Roman" w:hint="eastAsia"/>
          <w:color w:val="1F497D"/>
          <w:kern w:val="0"/>
          <w:sz w:val="22"/>
        </w:rPr>
        <w:t>doc</w:t>
      </w:r>
      <w:proofErr w:type="gramEnd"/>
      <w:r>
        <w:rPr>
          <w:rFonts w:ascii="Times New Roman" w:eastAsia="SimSun" w:hAnsi="Times New Roman" w:cs="Times New Roman" w:hint="eastAsia"/>
          <w:color w:val="1F497D"/>
          <w:kern w:val="0"/>
          <w:sz w:val="22"/>
        </w:rPr>
        <w:t xml:space="preserve"> format,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tell me. Thank you and have a good night! </w:t>
      </w:r>
    </w:p>
    <w:p w14:paraId="75FCDD1C" w14:textId="77777777" w:rsidR="00A1413B" w:rsidRPr="00BF7393" w:rsidRDefault="00A1413B" w:rsidP="00A1413B">
      <w:pPr>
        <w:widowControl/>
        <w:ind w:firstLine="420"/>
        <w:jc w:val="left"/>
        <w:rPr>
          <w:rFonts w:ascii="Times New Roman" w:eastAsia="SimSun" w:hAnsi="Times New Roman" w:cs="Times New Roman"/>
          <w:color w:val="1F497D"/>
          <w:kern w:val="0"/>
          <w:sz w:val="22"/>
        </w:rPr>
      </w:pPr>
    </w:p>
    <w:p w14:paraId="2A29191E" w14:textId="77777777" w:rsidR="00A1413B" w:rsidRPr="00BF7393"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5B54D4C" w14:textId="77777777" w:rsidR="00A1413B" w:rsidRDefault="00A1413B" w:rsidP="00A141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523C97" w14:textId="77777777" w:rsidR="00A1413B" w:rsidRDefault="00A1413B" w:rsidP="00057BF7">
      <w:pPr>
        <w:widowControl/>
        <w:jc w:val="left"/>
        <w:rPr>
          <w:rFonts w:ascii="Times New Roman" w:eastAsia="SimSun" w:hAnsi="Times New Roman" w:cs="Times New Roman"/>
          <w:color w:val="1F497D"/>
          <w:kern w:val="0"/>
          <w:sz w:val="22"/>
        </w:rPr>
      </w:pPr>
    </w:p>
    <w:p w14:paraId="43D5EE68" w14:textId="77777777" w:rsidR="00A1413B" w:rsidRDefault="00A1413B" w:rsidP="00057BF7">
      <w:pPr>
        <w:widowControl/>
        <w:jc w:val="left"/>
        <w:rPr>
          <w:rFonts w:ascii="Times New Roman" w:eastAsia="SimSun" w:hAnsi="Times New Roman" w:cs="Times New Roman"/>
          <w:color w:val="1F497D"/>
          <w:kern w:val="0"/>
          <w:sz w:val="22"/>
        </w:rPr>
      </w:pPr>
    </w:p>
    <w:p w14:paraId="5EEDDEA1" w14:textId="13EB4580" w:rsidR="00057BF7"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6829F0D" w14:textId="77777777" w:rsidR="00057BF7" w:rsidRDefault="00057BF7" w:rsidP="00057BF7">
      <w:pPr>
        <w:widowControl/>
        <w:ind w:firstLine="420"/>
        <w:jc w:val="left"/>
        <w:rPr>
          <w:rFonts w:ascii="Times New Roman" w:eastAsia="SimSun" w:hAnsi="Times New Roman" w:cs="Times New Roman"/>
          <w:color w:val="1F497D"/>
          <w:kern w:val="0"/>
          <w:sz w:val="22"/>
        </w:rPr>
      </w:pPr>
    </w:p>
    <w:p w14:paraId="601C2DD3" w14:textId="3BD8B05A" w:rsidR="00057BF7" w:rsidRDefault="00057BF7" w:rsidP="00057BF7">
      <w:pPr>
        <w:widowControl/>
        <w:ind w:firstLine="420"/>
        <w:jc w:val="left"/>
        <w:rPr>
          <w:rFonts w:ascii="Times New Roman" w:eastAsia="SimSun" w:hAnsi="Times New Roman" w:cs="Times New Roman"/>
          <w:color w:val="1F497D"/>
          <w:kern w:val="0"/>
          <w:sz w:val="22"/>
        </w:rPr>
      </w:pPr>
      <w:r w:rsidRPr="00057BF7">
        <w:rPr>
          <w:rFonts w:ascii="Times New Roman" w:eastAsia="SimSun" w:hAnsi="Times New Roman" w:cs="Times New Roman"/>
          <w:color w:val="1F497D"/>
          <w:kern w:val="0"/>
          <w:sz w:val="22"/>
        </w:rPr>
        <w:t>I have converted the manuscript to a Word document</w:t>
      </w:r>
      <w:r>
        <w:rPr>
          <w:rFonts w:ascii="Times New Roman" w:eastAsia="SimSun" w:hAnsi="Times New Roman" w:cs="Times New Roman"/>
          <w:color w:val="1F497D"/>
          <w:kern w:val="0"/>
          <w:sz w:val="22"/>
        </w:rPr>
        <w:t xml:space="preserve"> attached to this email. </w:t>
      </w:r>
      <w:r w:rsidRPr="00057BF7">
        <w:rPr>
          <w:rFonts w:ascii="Times New Roman" w:eastAsia="SimSun" w:hAnsi="Times New Roman" w:cs="Times New Roman"/>
          <w:color w:val="1F497D"/>
          <w:kern w:val="0"/>
          <w:sz w:val="22"/>
        </w:rPr>
        <w:t xml:space="preserve">Thank you for your patience and </w:t>
      </w:r>
      <w:r>
        <w:rPr>
          <w:rFonts w:ascii="Times New Roman" w:eastAsia="SimSun" w:hAnsi="Times New Roman" w:cs="Times New Roman"/>
          <w:color w:val="1F497D"/>
          <w:kern w:val="0"/>
          <w:sz w:val="22"/>
        </w:rPr>
        <w:t>help</w:t>
      </w:r>
      <w:r w:rsidRPr="00057BF7">
        <w:rPr>
          <w:rFonts w:ascii="Times New Roman" w:eastAsia="SimSun" w:hAnsi="Times New Roman" w:cs="Times New Roman"/>
          <w:color w:val="1F497D"/>
          <w:kern w:val="0"/>
          <w:sz w:val="22"/>
        </w:rPr>
        <w:t>.</w:t>
      </w:r>
    </w:p>
    <w:p w14:paraId="5CF796A0" w14:textId="77777777" w:rsidR="00057BF7" w:rsidRPr="00BF7393" w:rsidRDefault="00057BF7" w:rsidP="00057BF7">
      <w:pPr>
        <w:widowControl/>
        <w:ind w:firstLine="420"/>
        <w:jc w:val="left"/>
        <w:rPr>
          <w:rFonts w:ascii="Times New Roman" w:eastAsia="SimSun" w:hAnsi="Times New Roman" w:cs="Times New Roman"/>
          <w:color w:val="1F497D"/>
          <w:kern w:val="0"/>
          <w:sz w:val="22"/>
        </w:rPr>
      </w:pPr>
    </w:p>
    <w:p w14:paraId="3416DB9C" w14:textId="77777777" w:rsidR="00057BF7" w:rsidRPr="00BF7393"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BF3AEFC" w14:textId="77777777" w:rsidR="00057BF7" w:rsidRDefault="00057BF7" w:rsidP="00057B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EADFD6" w14:textId="77777777" w:rsidR="00057BF7" w:rsidRDefault="00057BF7" w:rsidP="000D046C">
      <w:pPr>
        <w:widowControl/>
        <w:jc w:val="left"/>
        <w:rPr>
          <w:rFonts w:ascii="Times New Roman" w:eastAsia="SimSun" w:hAnsi="Times New Roman" w:cs="Times New Roman"/>
          <w:color w:val="1F497D"/>
          <w:kern w:val="0"/>
          <w:sz w:val="22"/>
        </w:rPr>
      </w:pPr>
    </w:p>
    <w:p w14:paraId="0E188D35" w14:textId="77777777" w:rsidR="00057BF7" w:rsidRDefault="00057BF7" w:rsidP="000D046C">
      <w:pPr>
        <w:widowControl/>
        <w:jc w:val="left"/>
        <w:rPr>
          <w:rFonts w:ascii="Times New Roman" w:eastAsia="SimSun" w:hAnsi="Times New Roman" w:cs="Times New Roman"/>
          <w:color w:val="1F497D"/>
          <w:kern w:val="0"/>
          <w:sz w:val="22"/>
        </w:rPr>
      </w:pPr>
    </w:p>
    <w:p w14:paraId="3DEB93AC" w14:textId="1E99D1F6" w:rsidR="000D046C"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18D04B4" w14:textId="77777777" w:rsidR="000D046C" w:rsidRDefault="000D046C" w:rsidP="000D046C">
      <w:pPr>
        <w:widowControl/>
        <w:ind w:firstLine="420"/>
        <w:jc w:val="left"/>
        <w:rPr>
          <w:rFonts w:ascii="Times New Roman" w:eastAsia="SimSun" w:hAnsi="Times New Roman" w:cs="Times New Roman"/>
          <w:color w:val="1F497D"/>
          <w:kern w:val="0"/>
          <w:sz w:val="22"/>
        </w:rPr>
      </w:pPr>
    </w:p>
    <w:p w14:paraId="36DC7622"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email.</w:t>
      </w:r>
    </w:p>
    <w:p w14:paraId="11B0DDC7"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42ACB524"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Yes, the source file is in LaTeX. I will convert it to a Word document as soon as possible and provide you with the updated files.</w:t>
      </w:r>
    </w:p>
    <w:p w14:paraId="25DF508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76AE082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patience.</w:t>
      </w:r>
    </w:p>
    <w:p w14:paraId="2915C975" w14:textId="77777777" w:rsidR="000D046C" w:rsidRPr="00BF7393" w:rsidRDefault="000D046C" w:rsidP="000D046C">
      <w:pPr>
        <w:widowControl/>
        <w:ind w:firstLine="420"/>
        <w:jc w:val="left"/>
        <w:rPr>
          <w:rFonts w:ascii="Times New Roman" w:eastAsia="SimSun" w:hAnsi="Times New Roman" w:cs="Times New Roman"/>
          <w:color w:val="1F497D"/>
          <w:kern w:val="0"/>
          <w:sz w:val="22"/>
        </w:rPr>
      </w:pPr>
    </w:p>
    <w:p w14:paraId="43DE5882" w14:textId="77777777" w:rsidR="000D046C" w:rsidRPr="00BF7393"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F6463F" w14:textId="77777777" w:rsidR="000D046C" w:rsidRDefault="000D046C" w:rsidP="000D046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611A5" w14:textId="77777777" w:rsidR="000D046C" w:rsidRDefault="000D046C" w:rsidP="006E3E41">
      <w:pPr>
        <w:widowControl/>
        <w:jc w:val="left"/>
        <w:rPr>
          <w:rFonts w:ascii="Times New Roman" w:eastAsia="SimSun" w:hAnsi="Times New Roman" w:cs="Times New Roman"/>
          <w:color w:val="1F497D"/>
          <w:kern w:val="0"/>
          <w:sz w:val="22"/>
        </w:rPr>
      </w:pPr>
    </w:p>
    <w:p w14:paraId="4E5A6843" w14:textId="77777777" w:rsidR="000D046C" w:rsidRDefault="000D046C" w:rsidP="006E3E41">
      <w:pPr>
        <w:widowControl/>
        <w:jc w:val="left"/>
        <w:rPr>
          <w:rFonts w:ascii="Times New Roman" w:eastAsia="SimSun" w:hAnsi="Times New Roman" w:cs="Times New Roman"/>
          <w:color w:val="1F497D"/>
          <w:kern w:val="0"/>
          <w:sz w:val="22"/>
        </w:rPr>
      </w:pPr>
    </w:p>
    <w:p w14:paraId="32E95EEE" w14:textId="77777777" w:rsidR="000D046C" w:rsidRDefault="000D046C" w:rsidP="006E3E41">
      <w:pPr>
        <w:widowControl/>
        <w:jc w:val="left"/>
        <w:rPr>
          <w:rFonts w:ascii="Times New Roman" w:eastAsia="SimSun" w:hAnsi="Times New Roman" w:cs="Times New Roman"/>
          <w:color w:val="1F497D"/>
          <w:kern w:val="0"/>
          <w:sz w:val="22"/>
        </w:rPr>
      </w:pPr>
    </w:p>
    <w:p w14:paraId="41A38B2E" w14:textId="7D5EA4E8" w:rsidR="006E3E41"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A1F3BC1"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4546F651" w14:textId="77777777" w:rsid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ank you for your guidance.</w:t>
      </w:r>
    </w:p>
    <w:p w14:paraId="175AE6D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p>
    <w:p w14:paraId="4E6468C0"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I have included the required files in the following link:</w:t>
      </w:r>
    </w:p>
    <w:p w14:paraId="7D137A18"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hyperlink r:id="rId86" w:tgtFrame="_new" w:history="1">
        <w:r w:rsidRPr="006E3E41">
          <w:rPr>
            <w:rStyle w:val="Hyperlink"/>
            <w:rFonts w:ascii="Times New Roman" w:eastAsia="SimSun" w:hAnsi="Times New Roman" w:cs="Times New Roman"/>
            <w:kern w:val="0"/>
            <w:sz w:val="22"/>
          </w:rPr>
          <w:t>Submission Files - Google Drive</w:t>
        </w:r>
      </w:hyperlink>
    </w:p>
    <w:p w14:paraId="6F3FDD9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e folder contains:</w:t>
      </w:r>
    </w:p>
    <w:p w14:paraId="0024888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Highlights</w:t>
      </w:r>
    </w:p>
    <w:p w14:paraId="14957B95"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Revised manuscript (clean version)</w:t>
      </w:r>
    </w:p>
    <w:p w14:paraId="45B2B7E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Source file</w:t>
      </w:r>
    </w:p>
    <w:p w14:paraId="273CF123"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74451626" w14:textId="072949ED"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 xml:space="preserve">Please let me know if any additional information or files are needed. Thank you for your </w:t>
      </w:r>
      <w:r>
        <w:rPr>
          <w:rFonts w:ascii="Times New Roman" w:eastAsia="SimSun" w:hAnsi="Times New Roman" w:cs="Times New Roman" w:hint="eastAsia"/>
          <w:color w:val="1F497D"/>
          <w:kern w:val="0"/>
          <w:sz w:val="22"/>
        </w:rPr>
        <w:t xml:space="preserve">help </w:t>
      </w:r>
      <w:proofErr w:type="gramStart"/>
      <w:r w:rsidRPr="006E3E41">
        <w:rPr>
          <w:rFonts w:ascii="Times New Roman" w:eastAsia="SimSun" w:hAnsi="Times New Roman" w:cs="Times New Roman"/>
          <w:color w:val="1F497D"/>
          <w:kern w:val="0"/>
          <w:sz w:val="22"/>
        </w:rPr>
        <w:t>in</w:t>
      </w:r>
      <w:proofErr w:type="gramEnd"/>
      <w:r w:rsidRPr="006E3E41">
        <w:rPr>
          <w:rFonts w:ascii="Times New Roman" w:eastAsia="SimSun" w:hAnsi="Times New Roman" w:cs="Times New Roman"/>
          <w:color w:val="1F497D"/>
          <w:kern w:val="0"/>
          <w:sz w:val="22"/>
        </w:rPr>
        <w:t xml:space="preserve"> the submission process.</w:t>
      </w:r>
    </w:p>
    <w:p w14:paraId="07F1C6D4" w14:textId="77777777" w:rsidR="006E3E41" w:rsidRPr="00BF7393" w:rsidRDefault="006E3E41" w:rsidP="006E3E41">
      <w:pPr>
        <w:widowControl/>
        <w:ind w:firstLine="420"/>
        <w:jc w:val="left"/>
        <w:rPr>
          <w:rFonts w:ascii="Times New Roman" w:eastAsia="SimSun" w:hAnsi="Times New Roman" w:cs="Times New Roman"/>
          <w:color w:val="1F497D"/>
          <w:kern w:val="0"/>
          <w:sz w:val="22"/>
        </w:rPr>
      </w:pPr>
    </w:p>
    <w:p w14:paraId="61655901" w14:textId="77777777" w:rsidR="006E3E41" w:rsidRPr="00BF7393"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81458BA" w14:textId="77777777" w:rsidR="006E3E41" w:rsidRDefault="006E3E41" w:rsidP="006E3E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EFD8C9" w14:textId="77777777" w:rsidR="006E3E41" w:rsidRDefault="006E3E41" w:rsidP="002A71CF">
      <w:pPr>
        <w:widowControl/>
        <w:jc w:val="left"/>
        <w:rPr>
          <w:rFonts w:ascii="Times New Roman" w:eastAsia="SimSun" w:hAnsi="Times New Roman" w:cs="Times New Roman"/>
          <w:color w:val="1F497D"/>
          <w:kern w:val="0"/>
          <w:sz w:val="22"/>
        </w:rPr>
      </w:pPr>
    </w:p>
    <w:p w14:paraId="7E5FF0BD" w14:textId="77777777" w:rsidR="006E3E41" w:rsidRDefault="006E3E41" w:rsidP="002A71CF">
      <w:pPr>
        <w:widowControl/>
        <w:jc w:val="left"/>
        <w:rPr>
          <w:rFonts w:ascii="Times New Roman" w:eastAsia="SimSun" w:hAnsi="Times New Roman" w:cs="Times New Roman"/>
          <w:color w:val="1F497D"/>
          <w:kern w:val="0"/>
          <w:sz w:val="22"/>
        </w:rPr>
      </w:pPr>
    </w:p>
    <w:p w14:paraId="39F9387A" w14:textId="075C6373" w:rsidR="002A71CF"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28F88267"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6FD848F9"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Thank you for your feedback and suggested changes.</w:t>
      </w:r>
    </w:p>
    <w:p w14:paraId="57747ECD"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p>
    <w:p w14:paraId="46F53C0A" w14:textId="098DA185" w:rsid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I have reviewed and agreed with the suggested changes. Attached, please find the updated manuscript</w:t>
      </w:r>
      <w:r>
        <w:rPr>
          <w:rFonts w:ascii="Times New Roman" w:eastAsia="SimSun" w:hAnsi="Times New Roman" w:cs="Times New Roman" w:hint="eastAsia"/>
          <w:color w:val="1F497D"/>
          <w:kern w:val="0"/>
          <w:sz w:val="22"/>
        </w:rPr>
        <w:t xml:space="preserve">: </w:t>
      </w:r>
      <w:hyperlink r:id="rId87" w:history="1">
        <w:r w:rsidRPr="002A71CF">
          <w:rPr>
            <w:rStyle w:val="Hyperlink"/>
            <w:rFonts w:ascii="Times New Roman" w:eastAsia="SimSun" w:hAnsi="Times New Roman" w:cs="Times New Roman" w:hint="eastAsia"/>
            <w:kern w:val="0"/>
            <w:sz w:val="22"/>
          </w:rPr>
          <w:t>Link</w:t>
        </w:r>
      </w:hyperlink>
    </w:p>
    <w:p w14:paraId="21347B65"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7F120530" w14:textId="727D8E28"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f it is ok, c</w:t>
      </w:r>
      <w:r w:rsidRPr="00070296">
        <w:rPr>
          <w:rFonts w:ascii="Times New Roman" w:eastAsia="SimSun" w:hAnsi="Times New Roman" w:cs="Times New Roman"/>
          <w:color w:val="1F497D"/>
          <w:kern w:val="0"/>
          <w:sz w:val="22"/>
        </w:rPr>
        <w:t>ould you please help submit these files to the journal submission system?</w:t>
      </w:r>
      <w:r>
        <w:rPr>
          <w:rFonts w:ascii="Times New Roman" w:eastAsia="SimSun" w:hAnsi="Times New Roman" w:cs="Times New Roman" w:hint="eastAsia"/>
          <w:color w:val="1F497D"/>
          <w:kern w:val="0"/>
          <w:sz w:val="22"/>
        </w:rPr>
        <w:t xml:space="preserve"> </w:t>
      </w:r>
    </w:p>
    <w:p w14:paraId="46B5B584" w14:textId="77777777" w:rsidR="00070296" w:rsidRDefault="00070296" w:rsidP="002A71CF">
      <w:pPr>
        <w:widowControl/>
        <w:ind w:firstLine="420"/>
        <w:jc w:val="left"/>
        <w:rPr>
          <w:rFonts w:ascii="Times New Roman" w:eastAsia="SimSun" w:hAnsi="Times New Roman" w:cs="Times New Roman"/>
          <w:color w:val="1F497D"/>
          <w:kern w:val="0"/>
          <w:sz w:val="22"/>
        </w:rPr>
      </w:pPr>
    </w:p>
    <w:p w14:paraId="03C7BC77" w14:textId="49D8F50F"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help! </w:t>
      </w:r>
    </w:p>
    <w:p w14:paraId="3FE8701F" w14:textId="77777777" w:rsidR="00070296" w:rsidRPr="00BF7393" w:rsidRDefault="00070296" w:rsidP="002A71CF">
      <w:pPr>
        <w:widowControl/>
        <w:ind w:firstLine="420"/>
        <w:jc w:val="left"/>
        <w:rPr>
          <w:rFonts w:ascii="Times New Roman" w:eastAsia="SimSun" w:hAnsi="Times New Roman" w:cs="Times New Roman"/>
          <w:color w:val="1F497D"/>
          <w:kern w:val="0"/>
          <w:sz w:val="22"/>
        </w:rPr>
      </w:pPr>
    </w:p>
    <w:p w14:paraId="490D1CB4" w14:textId="77777777" w:rsidR="002A71CF" w:rsidRPr="00BF7393"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71313C3" w14:textId="77777777" w:rsidR="002A71CF" w:rsidRDefault="002A71CF" w:rsidP="002A71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40746EB" w14:textId="77777777" w:rsidR="002A71CF" w:rsidRDefault="002A71CF" w:rsidP="00027E43">
      <w:pPr>
        <w:widowControl/>
        <w:jc w:val="left"/>
        <w:rPr>
          <w:rFonts w:ascii="Times New Roman" w:eastAsia="SimSun" w:hAnsi="Times New Roman" w:cs="Times New Roman"/>
          <w:color w:val="1F497D"/>
          <w:kern w:val="0"/>
          <w:sz w:val="22"/>
        </w:rPr>
      </w:pPr>
    </w:p>
    <w:p w14:paraId="410D656F" w14:textId="77777777" w:rsidR="002A71CF" w:rsidRDefault="002A71CF" w:rsidP="00027E43">
      <w:pPr>
        <w:widowControl/>
        <w:jc w:val="left"/>
        <w:rPr>
          <w:rFonts w:ascii="Times New Roman" w:eastAsia="SimSun" w:hAnsi="Times New Roman" w:cs="Times New Roman"/>
          <w:color w:val="1F497D"/>
          <w:kern w:val="0"/>
          <w:sz w:val="22"/>
        </w:rPr>
      </w:pPr>
    </w:p>
    <w:p w14:paraId="5252280D" w14:textId="0638832F" w:rsidR="00027E4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4D74F8B" w14:textId="77777777" w:rsidR="00027E43" w:rsidRDefault="00027E43" w:rsidP="00027E43">
      <w:pPr>
        <w:widowControl/>
        <w:ind w:firstLine="420"/>
        <w:jc w:val="left"/>
        <w:rPr>
          <w:rFonts w:ascii="Times New Roman" w:eastAsia="SimSun" w:hAnsi="Times New Roman" w:cs="Times New Roman"/>
          <w:color w:val="1F497D"/>
          <w:kern w:val="0"/>
          <w:sz w:val="22"/>
        </w:rPr>
      </w:pPr>
    </w:p>
    <w:p w14:paraId="050DEA8B" w14:textId="12D185DD" w:rsidR="00027E43" w:rsidRDefault="00027E43" w:rsidP="00027E43">
      <w:pPr>
        <w:widowControl/>
        <w:ind w:firstLine="420"/>
        <w:jc w:val="left"/>
        <w:rPr>
          <w:rFonts w:ascii="Times New Roman" w:eastAsia="SimSun" w:hAnsi="Times New Roman" w:cs="Times New Roman"/>
          <w:color w:val="1F497D"/>
          <w:kern w:val="0"/>
          <w:sz w:val="22"/>
        </w:rPr>
      </w:pPr>
      <w:r w:rsidRPr="00027E43">
        <w:rPr>
          <w:rFonts w:ascii="Times New Roman" w:eastAsia="SimSun" w:hAnsi="Times New Roman" w:cs="Times New Roman"/>
          <w:color w:val="1F497D"/>
          <w:kern w:val="0"/>
          <w:sz w:val="22"/>
        </w:rPr>
        <w:t xml:space="preserve">Unfortunately, the files </w:t>
      </w:r>
      <w:r>
        <w:rPr>
          <w:rFonts w:ascii="Times New Roman" w:eastAsia="SimSun" w:hAnsi="Times New Roman" w:cs="Times New Roman" w:hint="eastAsia"/>
          <w:color w:val="1F497D"/>
          <w:kern w:val="0"/>
          <w:sz w:val="22"/>
        </w:rPr>
        <w:t xml:space="preserve">still </w:t>
      </w:r>
      <w:r w:rsidRPr="00027E43">
        <w:rPr>
          <w:rFonts w:ascii="Times New Roman" w:eastAsia="SimSun" w:hAnsi="Times New Roman" w:cs="Times New Roman"/>
          <w:color w:val="1F497D"/>
          <w:kern w:val="0"/>
          <w:sz w:val="22"/>
        </w:rPr>
        <w:t xml:space="preserve">exceed the maximum size allowed for email attachments. Therefore, I have uploaded both the revised manuscript and the detailed replies to the reviewers to </w:t>
      </w:r>
      <w:r>
        <w:rPr>
          <w:rFonts w:ascii="Times New Roman" w:eastAsia="SimSun" w:hAnsi="Times New Roman" w:cs="Times New Roman" w:hint="eastAsia"/>
          <w:color w:val="1F497D"/>
          <w:kern w:val="0"/>
          <w:sz w:val="22"/>
        </w:rPr>
        <w:t xml:space="preserve">Google Drive. Here is the </w:t>
      </w:r>
      <w:hyperlink r:id="rId88" w:history="1">
        <w:r w:rsidRPr="00027E43">
          <w:rPr>
            <w:rStyle w:val="Hyperlink"/>
            <w:rFonts w:ascii="Times New Roman" w:eastAsia="SimSun" w:hAnsi="Times New Roman" w:cs="Times New Roman" w:hint="eastAsia"/>
            <w:kern w:val="0"/>
            <w:sz w:val="22"/>
          </w:rPr>
          <w:t>link</w:t>
        </w:r>
      </w:hyperlink>
      <w:r w:rsidRPr="00027E43">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 if there is any problem.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w:t>
      </w:r>
    </w:p>
    <w:p w14:paraId="6DF54A9E" w14:textId="77777777" w:rsidR="00027E43" w:rsidRPr="00BF7393" w:rsidRDefault="00027E43" w:rsidP="00027E43">
      <w:pPr>
        <w:widowControl/>
        <w:ind w:firstLine="420"/>
        <w:jc w:val="left"/>
        <w:rPr>
          <w:rFonts w:ascii="Times New Roman" w:eastAsia="SimSun" w:hAnsi="Times New Roman" w:cs="Times New Roman"/>
          <w:color w:val="1F497D"/>
          <w:kern w:val="0"/>
          <w:sz w:val="22"/>
        </w:rPr>
      </w:pPr>
    </w:p>
    <w:p w14:paraId="01EB7B97" w14:textId="77777777" w:rsidR="00027E43" w:rsidRPr="00BF739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1F0FFF6" w14:textId="77777777" w:rsidR="00027E43" w:rsidRDefault="00027E43" w:rsidP="00027E4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159EF1A" w14:textId="77777777" w:rsidR="00027E43" w:rsidRDefault="00027E43" w:rsidP="00072E1B">
      <w:pPr>
        <w:widowControl/>
        <w:jc w:val="left"/>
        <w:rPr>
          <w:rFonts w:ascii="Times New Roman" w:eastAsia="SimSun" w:hAnsi="Times New Roman" w:cs="Times New Roman"/>
          <w:color w:val="1F497D"/>
          <w:kern w:val="0"/>
          <w:sz w:val="22"/>
        </w:rPr>
      </w:pPr>
    </w:p>
    <w:p w14:paraId="3E2FFEE3" w14:textId="77777777" w:rsidR="00027E43" w:rsidRDefault="00027E43" w:rsidP="00072E1B">
      <w:pPr>
        <w:widowControl/>
        <w:jc w:val="left"/>
        <w:rPr>
          <w:rFonts w:ascii="Times New Roman" w:eastAsia="SimSun" w:hAnsi="Times New Roman" w:cs="Times New Roman"/>
          <w:color w:val="1F497D"/>
          <w:kern w:val="0"/>
          <w:sz w:val="22"/>
        </w:rPr>
      </w:pPr>
    </w:p>
    <w:p w14:paraId="79BFC19F" w14:textId="423674EA"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C73E02E"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717F60AC" w14:textId="3F85B8B2"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Because the two files exceed the maximum size allowed for email attachments, I </w:t>
      </w:r>
      <w:r>
        <w:rPr>
          <w:rFonts w:ascii="Times New Roman" w:eastAsia="SimSun" w:hAnsi="Times New Roman" w:cs="Times New Roman" w:hint="eastAsia"/>
          <w:color w:val="1F497D"/>
          <w:kern w:val="0"/>
          <w:sz w:val="22"/>
        </w:rPr>
        <w:t xml:space="preserve">send you </w:t>
      </w:r>
      <w:proofErr w:type="gramStart"/>
      <w:r>
        <w:rPr>
          <w:rFonts w:ascii="Times New Roman" w:eastAsia="SimSun" w:hAnsi="Times New Roman" w:cs="Times New Roman" w:hint="eastAsia"/>
          <w:color w:val="1F497D"/>
          <w:kern w:val="0"/>
          <w:sz w:val="22"/>
        </w:rPr>
        <w:t>the</w:t>
      </w:r>
      <w:proofErr w:type="gramEnd"/>
      <w:r>
        <w:rPr>
          <w:rFonts w:ascii="Times New Roman" w:eastAsia="SimSun" w:hAnsi="Times New Roman" w:cs="Times New Roman" w:hint="eastAsia"/>
          <w:color w:val="1F497D"/>
          <w:kern w:val="0"/>
          <w:sz w:val="22"/>
        </w:rPr>
        <w:t xml:space="preserve"> reply to reviewers in this email.</w:t>
      </w:r>
    </w:p>
    <w:p w14:paraId="393215A5"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18515003" w14:textId="5A9D7F71" w:rsidR="00072E1B" w:rsidRDefault="00072E1B" w:rsidP="00072E1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Could you please review it when you have time? Thank you so much for your help and have a good weekend! </w:t>
      </w:r>
    </w:p>
    <w:p w14:paraId="5365BF47"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3EAC9C32"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7EF111C9"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FB4AF8" w14:textId="77777777" w:rsidR="00072E1B" w:rsidRDefault="00072E1B" w:rsidP="00072E1B">
      <w:pPr>
        <w:widowControl/>
        <w:jc w:val="left"/>
        <w:rPr>
          <w:rFonts w:ascii="Times New Roman" w:eastAsia="SimSun" w:hAnsi="Times New Roman" w:cs="Times New Roman"/>
          <w:color w:val="1F497D"/>
          <w:kern w:val="0"/>
          <w:sz w:val="22"/>
        </w:rPr>
      </w:pPr>
    </w:p>
    <w:p w14:paraId="2A221D03" w14:textId="77777777" w:rsidR="00072E1B" w:rsidRDefault="00072E1B" w:rsidP="00072E1B">
      <w:pPr>
        <w:widowControl/>
        <w:jc w:val="left"/>
        <w:rPr>
          <w:rFonts w:ascii="Times New Roman" w:eastAsia="SimSun" w:hAnsi="Times New Roman" w:cs="Times New Roman"/>
          <w:color w:val="1F497D"/>
          <w:kern w:val="0"/>
          <w:sz w:val="22"/>
        </w:rPr>
      </w:pPr>
    </w:p>
    <w:p w14:paraId="09348D25" w14:textId="5777CDE1"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01777EB"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5016384E"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I have completed the revisions to our manuscript as per the reviewers' comments. Please find attached the revised manuscript and the detailed replies to the reviewers.</w:t>
      </w:r>
    </w:p>
    <w:p w14:paraId="7F7ADD9A"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279451E9"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Additionally, I wanted to share that I have heard Prof. </w:t>
      </w:r>
      <w:proofErr w:type="spellStart"/>
      <w:r w:rsidRPr="00072E1B">
        <w:rPr>
          <w:rFonts w:ascii="Times New Roman" w:eastAsia="SimSun" w:hAnsi="Times New Roman" w:cs="Times New Roman"/>
          <w:color w:val="1F497D"/>
          <w:kern w:val="0"/>
          <w:sz w:val="22"/>
        </w:rPr>
        <w:t>Shitong</w:t>
      </w:r>
      <w:proofErr w:type="spellEnd"/>
      <w:r w:rsidRPr="00072E1B">
        <w:rPr>
          <w:rFonts w:ascii="Times New Roman" w:eastAsia="SimSun" w:hAnsi="Times New Roman" w:cs="Times New Roman"/>
          <w:color w:val="1F497D"/>
          <w:kern w:val="0"/>
          <w:sz w:val="22"/>
        </w:rPr>
        <w:t xml:space="preserve"> Fang is also interested in machine learning-based inverse design of metamaterials for energy harvesting. I plan to collaborate with her on some future publications.</w:t>
      </w:r>
    </w:p>
    <w:p w14:paraId="00171FF4"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5F9CC28D" w14:textId="123191FC"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Thank you for your guidance and support.</w:t>
      </w:r>
    </w:p>
    <w:p w14:paraId="0ABCD13C"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1BE08D91"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0A3AE33"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F53337" w14:textId="77777777" w:rsidR="00072E1B" w:rsidRDefault="00072E1B" w:rsidP="008A01AD">
      <w:pPr>
        <w:widowControl/>
        <w:jc w:val="left"/>
        <w:rPr>
          <w:rFonts w:ascii="Times New Roman" w:eastAsia="SimSun" w:hAnsi="Times New Roman" w:cs="Times New Roman"/>
          <w:color w:val="1F497D"/>
          <w:kern w:val="0"/>
          <w:sz w:val="22"/>
        </w:rPr>
      </w:pPr>
    </w:p>
    <w:p w14:paraId="71FCC593" w14:textId="77777777" w:rsidR="00072E1B" w:rsidRDefault="00072E1B" w:rsidP="008A01AD">
      <w:pPr>
        <w:widowControl/>
        <w:jc w:val="left"/>
        <w:rPr>
          <w:rFonts w:ascii="Times New Roman" w:eastAsia="SimSun" w:hAnsi="Times New Roman" w:cs="Times New Roman"/>
          <w:color w:val="1F497D"/>
          <w:kern w:val="0"/>
          <w:sz w:val="22"/>
        </w:rPr>
      </w:pPr>
    </w:p>
    <w:p w14:paraId="2FC6F7DD" w14:textId="13BA6D38"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7F1FA9FB"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CC8F41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4485A57"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26BE829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75A3A8AC" w14:textId="0EDCD05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228AD0F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27E43CE" w14:textId="2894973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 xml:space="preserve"> will provide me with valuable insights into the latest developments in my research area and help me broaden my perspectives through interdisciplinary work.</w:t>
      </w:r>
    </w:p>
    <w:p w14:paraId="00FC0DA8"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60A4950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24F569A9"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1BBF0A" w14:textId="477FEC59"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0F7CAADE"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B3BE05"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568DA89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1388D251"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F928C6"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B86723" w14:textId="77777777" w:rsidR="008A01AD" w:rsidRDefault="008A01AD" w:rsidP="008A01AD">
      <w:pPr>
        <w:widowControl/>
        <w:jc w:val="left"/>
        <w:rPr>
          <w:rFonts w:ascii="Times New Roman" w:eastAsia="SimSun" w:hAnsi="Times New Roman" w:cs="Times New Roman"/>
          <w:color w:val="1F497D"/>
          <w:kern w:val="0"/>
          <w:sz w:val="22"/>
        </w:rPr>
      </w:pPr>
    </w:p>
    <w:p w14:paraId="6B04BCAC" w14:textId="77777777" w:rsidR="008A01AD" w:rsidRDefault="008A01AD" w:rsidP="008A01AD">
      <w:pPr>
        <w:widowControl/>
        <w:jc w:val="left"/>
        <w:rPr>
          <w:rFonts w:ascii="Times New Roman" w:eastAsia="SimSun" w:hAnsi="Times New Roman" w:cs="Times New Roman"/>
          <w:color w:val="1F497D"/>
          <w:kern w:val="0"/>
          <w:sz w:val="22"/>
        </w:rPr>
      </w:pPr>
    </w:p>
    <w:p w14:paraId="0C32B6A2" w14:textId="13597C5D" w:rsidR="008A01AD"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A01AD">
        <w:rPr>
          <w:rFonts w:ascii="Times New Roman" w:eastAsia="SimSun" w:hAnsi="Times New Roman" w:cs="Times New Roman"/>
          <w:color w:val="1F497D"/>
          <w:kern w:val="0"/>
          <w:sz w:val="22"/>
        </w:rPr>
        <w:t>Ms. Wong</w:t>
      </w:r>
      <w:r w:rsidRPr="00BF7393">
        <w:rPr>
          <w:rFonts w:ascii="Times New Roman" w:eastAsia="SimSun" w:hAnsi="Times New Roman" w:cs="Times New Roman"/>
          <w:color w:val="1F497D"/>
          <w:kern w:val="0"/>
          <w:sz w:val="22"/>
        </w:rPr>
        <w:t>,</w:t>
      </w:r>
    </w:p>
    <w:p w14:paraId="1095249E" w14:textId="77777777" w:rsidR="008A01AD" w:rsidRDefault="008A01AD" w:rsidP="008A01AD">
      <w:pPr>
        <w:widowControl/>
        <w:ind w:firstLine="420"/>
        <w:jc w:val="left"/>
        <w:rPr>
          <w:rFonts w:ascii="Times New Roman" w:eastAsia="SimSun" w:hAnsi="Times New Roman" w:cs="Times New Roman"/>
          <w:color w:val="1F497D"/>
          <w:kern w:val="0"/>
          <w:sz w:val="22"/>
        </w:rPr>
      </w:pPr>
    </w:p>
    <w:p w14:paraId="372C2E07"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lastRenderedPageBreak/>
        <w:t>Thank you for considering me for the nomination to the Faculty of Engineering. I am very interested in this opportunity.</w:t>
      </w:r>
    </w:p>
    <w:p w14:paraId="34EE92CB"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3F823DD4"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Attached, please find my CV and the completed information in the Excel file as requested.</w:t>
      </w:r>
    </w:p>
    <w:p w14:paraId="028ABDD1"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7A60EFCA" w14:textId="1FA0BF90" w:rsid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your time and consideration.</w:t>
      </w:r>
    </w:p>
    <w:p w14:paraId="129556B6" w14:textId="77777777" w:rsidR="008A01AD" w:rsidRPr="00BF7393" w:rsidRDefault="008A01AD" w:rsidP="008A01AD">
      <w:pPr>
        <w:widowControl/>
        <w:ind w:firstLine="420"/>
        <w:jc w:val="left"/>
        <w:rPr>
          <w:rFonts w:ascii="Times New Roman" w:eastAsia="SimSun" w:hAnsi="Times New Roman" w:cs="Times New Roman"/>
          <w:color w:val="1F497D"/>
          <w:kern w:val="0"/>
          <w:sz w:val="22"/>
        </w:rPr>
      </w:pPr>
    </w:p>
    <w:p w14:paraId="73DC076C" w14:textId="77777777" w:rsidR="008A01AD" w:rsidRPr="00BF7393"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B15C1EE" w14:textId="77777777" w:rsidR="008A01AD" w:rsidRDefault="008A01AD" w:rsidP="008A01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C917E7" w14:textId="77777777" w:rsidR="008A01AD" w:rsidRDefault="008A01AD" w:rsidP="0072628D">
      <w:pPr>
        <w:widowControl/>
        <w:jc w:val="left"/>
        <w:rPr>
          <w:rFonts w:ascii="Times New Roman" w:eastAsia="SimSun" w:hAnsi="Times New Roman" w:cs="Times New Roman"/>
          <w:color w:val="1F497D"/>
          <w:kern w:val="0"/>
          <w:sz w:val="22"/>
        </w:rPr>
      </w:pPr>
    </w:p>
    <w:p w14:paraId="041A9E2C" w14:textId="77777777" w:rsidR="008A01AD" w:rsidRDefault="008A01AD" w:rsidP="0072628D">
      <w:pPr>
        <w:widowControl/>
        <w:jc w:val="left"/>
        <w:rPr>
          <w:rFonts w:ascii="Times New Roman" w:eastAsia="SimSun" w:hAnsi="Times New Roman" w:cs="Times New Roman"/>
          <w:color w:val="1F497D"/>
          <w:kern w:val="0"/>
          <w:sz w:val="22"/>
        </w:rPr>
      </w:pPr>
    </w:p>
    <w:p w14:paraId="094EF6CC" w14:textId="29A6EE8F" w:rsidR="0072628D"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Zhou</w:t>
      </w:r>
      <w:r w:rsidRPr="00BF7393">
        <w:rPr>
          <w:rFonts w:ascii="Times New Roman" w:eastAsia="SimSun" w:hAnsi="Times New Roman" w:cs="Times New Roman"/>
          <w:color w:val="1F497D"/>
          <w:kern w:val="0"/>
          <w:sz w:val="22"/>
        </w:rPr>
        <w:t>,</w:t>
      </w:r>
    </w:p>
    <w:p w14:paraId="355EB1F9" w14:textId="77777777" w:rsidR="0072628D" w:rsidRDefault="0072628D" w:rsidP="0072628D">
      <w:pPr>
        <w:widowControl/>
        <w:ind w:firstLine="420"/>
        <w:jc w:val="left"/>
        <w:rPr>
          <w:rFonts w:ascii="Times New Roman" w:eastAsia="SimSun" w:hAnsi="Times New Roman" w:cs="Times New Roman"/>
          <w:color w:val="1F497D"/>
          <w:kern w:val="0"/>
          <w:sz w:val="22"/>
        </w:rPr>
      </w:pPr>
    </w:p>
    <w:p w14:paraId="0AFDF52A" w14:textId="24840406" w:rsidR="0072628D" w:rsidRP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 xml:space="preserve">Thank you for your email regarding our submission to ICMR2024. We have updated the reference format according to the </w:t>
      </w:r>
      <w:proofErr w:type="gramStart"/>
      <w:r w:rsidRPr="0072628D">
        <w:rPr>
          <w:rFonts w:ascii="Times New Roman" w:eastAsia="SimSun" w:hAnsi="Times New Roman" w:cs="Times New Roman"/>
          <w:color w:val="1F497D"/>
          <w:kern w:val="0"/>
          <w:sz w:val="22"/>
        </w:rPr>
        <w:t>provided template</w:t>
      </w:r>
      <w:proofErr w:type="gramEnd"/>
      <w:r w:rsidRPr="0072628D">
        <w:rPr>
          <w:rFonts w:ascii="Times New Roman" w:eastAsia="SimSun" w:hAnsi="Times New Roman" w:cs="Times New Roman"/>
          <w:color w:val="1F497D"/>
          <w:kern w:val="0"/>
          <w:sz w:val="22"/>
        </w:rPr>
        <w:t>. Please find the revised version of our paper attached to this email.</w:t>
      </w:r>
    </w:p>
    <w:p w14:paraId="4BB306A0" w14:textId="77777777" w:rsidR="0072628D" w:rsidRPr="0072628D" w:rsidRDefault="0072628D" w:rsidP="0072628D">
      <w:pPr>
        <w:widowControl/>
        <w:ind w:firstLine="420"/>
        <w:jc w:val="left"/>
        <w:rPr>
          <w:rFonts w:ascii="Times New Roman" w:eastAsia="SimSun" w:hAnsi="Times New Roman" w:cs="Times New Roman"/>
          <w:color w:val="1F497D"/>
          <w:kern w:val="0"/>
          <w:sz w:val="22"/>
        </w:rPr>
      </w:pPr>
    </w:p>
    <w:p w14:paraId="1B78FF8D" w14:textId="1F0BA2E6" w:rsid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help</w:t>
      </w:r>
      <w:r w:rsidRPr="0072628D">
        <w:rPr>
          <w:rFonts w:ascii="Times New Roman" w:eastAsia="SimSun" w:hAnsi="Times New Roman" w:cs="Times New Roman"/>
          <w:color w:val="1F497D"/>
          <w:kern w:val="0"/>
          <w:sz w:val="22"/>
        </w:rPr>
        <w:t>.</w:t>
      </w:r>
    </w:p>
    <w:p w14:paraId="50577530" w14:textId="77777777" w:rsidR="0072628D" w:rsidRPr="00BF7393" w:rsidRDefault="0072628D" w:rsidP="0072628D">
      <w:pPr>
        <w:widowControl/>
        <w:ind w:firstLine="420"/>
        <w:jc w:val="left"/>
        <w:rPr>
          <w:rFonts w:ascii="Times New Roman" w:eastAsia="SimSun" w:hAnsi="Times New Roman" w:cs="Times New Roman"/>
          <w:color w:val="1F497D"/>
          <w:kern w:val="0"/>
          <w:sz w:val="22"/>
        </w:rPr>
      </w:pPr>
    </w:p>
    <w:p w14:paraId="0BF093F3" w14:textId="77777777" w:rsidR="0072628D" w:rsidRPr="00BF7393"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7688EF2" w14:textId="77777777" w:rsidR="0072628D" w:rsidRDefault="0072628D" w:rsidP="007262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3E3A4D" w14:textId="77777777" w:rsidR="0072628D" w:rsidRDefault="0072628D" w:rsidP="007B4CC4">
      <w:pPr>
        <w:widowControl/>
        <w:jc w:val="left"/>
        <w:rPr>
          <w:rFonts w:ascii="Times New Roman" w:eastAsia="SimSun" w:hAnsi="Times New Roman" w:cs="Times New Roman"/>
          <w:color w:val="1F497D"/>
          <w:kern w:val="0"/>
          <w:sz w:val="22"/>
        </w:rPr>
      </w:pPr>
    </w:p>
    <w:p w14:paraId="7F08A280" w14:textId="77777777" w:rsidR="0072628D" w:rsidRDefault="0072628D" w:rsidP="007B4CC4">
      <w:pPr>
        <w:widowControl/>
        <w:jc w:val="left"/>
        <w:rPr>
          <w:rFonts w:ascii="Times New Roman" w:eastAsia="SimSun" w:hAnsi="Times New Roman" w:cs="Times New Roman"/>
          <w:color w:val="1F497D"/>
          <w:kern w:val="0"/>
          <w:sz w:val="22"/>
        </w:rPr>
      </w:pPr>
    </w:p>
    <w:p w14:paraId="30FCB6C5" w14:textId="2C4F7357" w:rsidR="007B4CC4"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9FC6CB2"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13E2CD4C"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7EEA8DE9"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p>
    <w:p w14:paraId="0753116B" w14:textId="77777777" w:rsidR="007B4CC4"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18CFED65"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7BD30604" w14:textId="77777777" w:rsidR="007B4CC4" w:rsidRDefault="007B4CC4" w:rsidP="007B4CC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699ACED9" w14:textId="77777777" w:rsidR="007B4CC4" w:rsidRPr="00BF7393" w:rsidRDefault="007B4CC4" w:rsidP="007B4CC4">
      <w:pPr>
        <w:widowControl/>
        <w:ind w:firstLine="420"/>
        <w:jc w:val="left"/>
        <w:rPr>
          <w:rFonts w:ascii="Times New Roman" w:eastAsia="SimSun" w:hAnsi="Times New Roman" w:cs="Times New Roman"/>
          <w:color w:val="1F497D"/>
          <w:kern w:val="0"/>
          <w:sz w:val="22"/>
        </w:rPr>
      </w:pPr>
    </w:p>
    <w:p w14:paraId="72FE3D5C" w14:textId="77777777" w:rsidR="007B4CC4" w:rsidRPr="00BF7393"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E84ED28"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8ADF63"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014F82D2" w14:textId="77777777" w:rsidR="007B4CC4" w:rsidRDefault="007B4CC4" w:rsidP="00496590">
      <w:pPr>
        <w:widowControl/>
        <w:jc w:val="left"/>
        <w:rPr>
          <w:rFonts w:ascii="Times New Roman" w:eastAsia="SimSun" w:hAnsi="Times New Roman" w:cs="Times New Roman"/>
          <w:color w:val="1F497D"/>
          <w:kern w:val="0"/>
          <w:sz w:val="22"/>
        </w:rPr>
      </w:pPr>
    </w:p>
    <w:p w14:paraId="3EC89B5B" w14:textId="77777777" w:rsidR="007B4CC4" w:rsidRDefault="007B4CC4" w:rsidP="00496590">
      <w:pPr>
        <w:widowControl/>
        <w:jc w:val="left"/>
        <w:rPr>
          <w:rFonts w:ascii="Times New Roman" w:eastAsia="SimSun" w:hAnsi="Times New Roman" w:cs="Times New Roman"/>
          <w:color w:val="1F497D"/>
          <w:kern w:val="0"/>
          <w:sz w:val="22"/>
        </w:rPr>
      </w:pPr>
    </w:p>
    <w:p w14:paraId="3821D5CF" w14:textId="625A5701" w:rsidR="00496590" w:rsidRPr="00496590" w:rsidRDefault="00496590" w:rsidP="00496590">
      <w:pPr>
        <w:widowControl/>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程老师，</w:t>
      </w:r>
    </w:p>
    <w:p w14:paraId="6A1113E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37D702B" w14:textId="4D55A7BE"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您好</w:t>
      </w:r>
      <w:r>
        <w:rPr>
          <w:rFonts w:ascii="Times New Roman" w:eastAsia="SimSun" w:hAnsi="Times New Roman" w:cs="Times New Roman" w:hint="eastAsia"/>
          <w:color w:val="1F497D"/>
          <w:kern w:val="0"/>
          <w:sz w:val="22"/>
        </w:rPr>
        <w:t>！</w:t>
      </w:r>
    </w:p>
    <w:p w14:paraId="3D7A6942"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DDAD11C" w14:textId="7BB32F00"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我是金刘超，</w:t>
      </w:r>
      <w:proofErr w:type="spellStart"/>
      <w:r w:rsidRPr="00496590">
        <w:rPr>
          <w:rFonts w:ascii="Times New Roman" w:eastAsia="SimSun" w:hAnsi="Times New Roman" w:cs="Times New Roman"/>
          <w:color w:val="1F497D"/>
          <w:kern w:val="0"/>
          <w:sz w:val="22"/>
        </w:rPr>
        <w:t>SUSTech</w:t>
      </w:r>
      <w:proofErr w:type="spellEnd"/>
      <w:r w:rsidRPr="00496590">
        <w:rPr>
          <w:rFonts w:ascii="Times New Roman" w:eastAsia="SimSun" w:hAnsi="Times New Roman" w:cs="Times New Roman"/>
          <w:color w:val="1F497D"/>
          <w:kern w:val="0"/>
          <w:sz w:val="22"/>
        </w:rPr>
        <w:t xml:space="preserve"> Fellow</w:t>
      </w:r>
      <w:r w:rsidRPr="00496590">
        <w:rPr>
          <w:rFonts w:ascii="Times New Roman" w:eastAsia="SimSun" w:hAnsi="Times New Roman" w:cs="Times New Roman"/>
          <w:color w:val="1F497D"/>
          <w:kern w:val="0"/>
          <w:sz w:val="22"/>
        </w:rPr>
        <w:t>（学号：</w:t>
      </w:r>
      <w:r w:rsidRPr="00496590">
        <w:rPr>
          <w:rFonts w:ascii="Times New Roman" w:eastAsia="SimSun" w:hAnsi="Times New Roman" w:cs="Times New Roman"/>
          <w:color w:val="1F497D"/>
          <w:kern w:val="0"/>
          <w:sz w:val="22"/>
        </w:rPr>
        <w:t>30026668</w:t>
      </w:r>
      <w:r w:rsidRPr="00496590">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w:t>
      </w:r>
      <w:r w:rsidRPr="00496590">
        <w:rPr>
          <w:rFonts w:ascii="Times New Roman" w:eastAsia="SimSun" w:hAnsi="Times New Roman" w:cs="Times New Roman"/>
          <w:color w:val="1F497D"/>
          <w:kern w:val="0"/>
          <w:sz w:val="22"/>
        </w:rPr>
        <w:t>我写信是</w:t>
      </w:r>
      <w:r>
        <w:rPr>
          <w:rFonts w:ascii="Times New Roman" w:eastAsia="SimSun" w:hAnsi="Times New Roman" w:cs="Times New Roman" w:hint="eastAsia"/>
          <w:color w:val="1F497D"/>
          <w:kern w:val="0"/>
          <w:sz w:val="22"/>
        </w:rPr>
        <w:t>把我的电子版的考核表发给您，附在这封邮件中了。非常</w:t>
      </w:r>
      <w:r w:rsidRPr="00496590">
        <w:rPr>
          <w:rFonts w:ascii="Times New Roman" w:eastAsia="SimSun" w:hAnsi="Times New Roman" w:cs="Times New Roman"/>
          <w:color w:val="1F497D"/>
          <w:kern w:val="0"/>
          <w:sz w:val="22"/>
        </w:rPr>
        <w:t>感谢您的</w:t>
      </w:r>
      <w:r>
        <w:rPr>
          <w:rFonts w:ascii="Times New Roman" w:eastAsia="SimSun" w:hAnsi="Times New Roman" w:cs="Times New Roman" w:hint="eastAsia"/>
          <w:color w:val="1F497D"/>
          <w:kern w:val="0"/>
          <w:sz w:val="22"/>
        </w:rPr>
        <w:t>帮助</w:t>
      </w:r>
      <w:r w:rsidRPr="00496590">
        <w:rPr>
          <w:rFonts w:ascii="Times New Roman" w:eastAsia="SimSun" w:hAnsi="Times New Roman" w:cs="Times New Roman"/>
          <w:color w:val="1F497D"/>
          <w:kern w:val="0"/>
          <w:sz w:val="22"/>
        </w:rPr>
        <w:t>。</w:t>
      </w:r>
    </w:p>
    <w:p w14:paraId="48BC4ED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6A57FF4" w14:textId="56E96E68"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554D5574" w14:textId="2D69C274"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6824C764" w14:textId="77777777" w:rsidR="00496590" w:rsidRDefault="00496590" w:rsidP="00342348">
      <w:pPr>
        <w:widowControl/>
        <w:jc w:val="left"/>
        <w:rPr>
          <w:rFonts w:ascii="Times New Roman" w:eastAsia="SimSun" w:hAnsi="Times New Roman" w:cs="Times New Roman"/>
          <w:color w:val="1F497D"/>
          <w:kern w:val="0"/>
          <w:sz w:val="22"/>
        </w:rPr>
      </w:pPr>
    </w:p>
    <w:p w14:paraId="74726C04" w14:textId="6E45002E" w:rsidR="00342348"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4A6DB0C"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0443DF50"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3ADAAFB8"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p>
    <w:p w14:paraId="3CB7FDC7" w14:textId="5A333786" w:rsid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06C8E7A3"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7767B118" w14:textId="5BF23094" w:rsidR="00342348" w:rsidRDefault="00342348" w:rsidP="0034234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2340931B" w14:textId="77777777" w:rsidR="00342348" w:rsidRPr="00BF7393" w:rsidRDefault="00342348" w:rsidP="00342348">
      <w:pPr>
        <w:widowControl/>
        <w:ind w:firstLine="420"/>
        <w:jc w:val="left"/>
        <w:rPr>
          <w:rFonts w:ascii="Times New Roman" w:eastAsia="SimSun" w:hAnsi="Times New Roman" w:cs="Times New Roman"/>
          <w:color w:val="1F497D"/>
          <w:kern w:val="0"/>
          <w:sz w:val="22"/>
        </w:rPr>
      </w:pPr>
    </w:p>
    <w:p w14:paraId="798FA085" w14:textId="77777777" w:rsidR="00342348" w:rsidRPr="00BF7393"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0DF75E"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D2936B7"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7BB0152C" w14:textId="77777777" w:rsidR="00342348" w:rsidRPr="00BF7393" w:rsidRDefault="00342348" w:rsidP="00342348">
      <w:pPr>
        <w:widowControl/>
        <w:jc w:val="left"/>
        <w:rPr>
          <w:rFonts w:ascii="Times New Roman" w:eastAsia="SimSun" w:hAnsi="Times New Roman" w:cs="Times New Roman"/>
          <w:color w:val="1F497D"/>
          <w:kern w:val="0"/>
          <w:sz w:val="22"/>
        </w:rPr>
      </w:pPr>
    </w:p>
    <w:p w14:paraId="5B7E179F" w14:textId="77777777" w:rsidR="00342348" w:rsidRDefault="00342348" w:rsidP="009B375D">
      <w:pPr>
        <w:widowControl/>
        <w:jc w:val="left"/>
        <w:rPr>
          <w:rFonts w:ascii="Times New Roman" w:eastAsia="SimSun" w:hAnsi="Times New Roman" w:cs="Times New Roman"/>
          <w:color w:val="1F497D"/>
          <w:kern w:val="0"/>
          <w:sz w:val="22"/>
        </w:rPr>
      </w:pPr>
    </w:p>
    <w:p w14:paraId="7E7BF4FC" w14:textId="77777777" w:rsidR="00342348" w:rsidRDefault="00342348" w:rsidP="009B375D">
      <w:pPr>
        <w:widowControl/>
        <w:jc w:val="left"/>
        <w:rPr>
          <w:rFonts w:ascii="Times New Roman" w:eastAsia="SimSun" w:hAnsi="Times New Roman" w:cs="Times New Roman"/>
          <w:color w:val="1F497D"/>
          <w:kern w:val="0"/>
          <w:sz w:val="22"/>
        </w:rPr>
      </w:pPr>
    </w:p>
    <w:p w14:paraId="692013D3" w14:textId="0F5D0455" w:rsidR="009B375D"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0EA57347" w14:textId="77777777" w:rsidR="009B375D" w:rsidRDefault="009B375D" w:rsidP="009B375D">
      <w:pPr>
        <w:widowControl/>
        <w:ind w:firstLine="420"/>
        <w:jc w:val="left"/>
        <w:rPr>
          <w:rFonts w:ascii="Times New Roman" w:eastAsia="SimSun" w:hAnsi="Times New Roman" w:cs="Times New Roman"/>
          <w:color w:val="1F497D"/>
          <w:kern w:val="0"/>
          <w:sz w:val="22"/>
        </w:rPr>
      </w:pPr>
    </w:p>
    <w:p w14:paraId="77E5CA3D" w14:textId="104873FF" w:rsidR="009B375D" w:rsidRDefault="009B375D" w:rsidP="009B375D">
      <w:pPr>
        <w:widowControl/>
        <w:ind w:firstLine="420"/>
        <w:jc w:val="left"/>
        <w:rPr>
          <w:rFonts w:ascii="Times New Roman" w:eastAsia="SimSun" w:hAnsi="Times New Roman" w:cs="Times New Roman"/>
          <w:color w:val="1F497D"/>
          <w:kern w:val="0"/>
          <w:sz w:val="22"/>
        </w:rPr>
      </w:pPr>
      <w:r w:rsidRPr="009B375D">
        <w:rPr>
          <w:rFonts w:ascii="Times New Roman" w:eastAsia="SimSun" w:hAnsi="Times New Roman" w:cs="Times New Roman"/>
          <w:color w:val="1F497D"/>
          <w:kern w:val="0"/>
          <w:sz w:val="22"/>
        </w:rPr>
        <w:t xml:space="preserve">Thank you for your prompt response and for proceeding with the application. I appreciate your </w:t>
      </w:r>
      <w:r>
        <w:rPr>
          <w:rFonts w:ascii="Times New Roman" w:eastAsia="SimSun" w:hAnsi="Times New Roman" w:cs="Times New Roman"/>
          <w:color w:val="1F497D"/>
          <w:kern w:val="0"/>
          <w:sz w:val="22"/>
        </w:rPr>
        <w:t>help</w:t>
      </w:r>
      <w:r w:rsidRPr="009B375D">
        <w:rPr>
          <w:rFonts w:ascii="Times New Roman" w:eastAsia="SimSun" w:hAnsi="Times New Roman" w:cs="Times New Roman"/>
          <w:color w:val="1F497D"/>
          <w:kern w:val="0"/>
          <w:sz w:val="22"/>
        </w:rPr>
        <w:t xml:space="preserve"> and will be ready to provide any additional information if needed.</w:t>
      </w:r>
    </w:p>
    <w:p w14:paraId="27984129" w14:textId="77777777" w:rsidR="009B375D" w:rsidRPr="00BF7393" w:rsidRDefault="009B375D" w:rsidP="009B375D">
      <w:pPr>
        <w:widowControl/>
        <w:ind w:firstLine="420"/>
        <w:jc w:val="left"/>
        <w:rPr>
          <w:rFonts w:ascii="Times New Roman" w:eastAsia="SimSun" w:hAnsi="Times New Roman" w:cs="Times New Roman"/>
          <w:color w:val="1F497D"/>
          <w:kern w:val="0"/>
          <w:sz w:val="22"/>
        </w:rPr>
      </w:pPr>
    </w:p>
    <w:p w14:paraId="458C72E2" w14:textId="77777777" w:rsidR="009B375D" w:rsidRPr="00BF7393"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8201128" w14:textId="77777777" w:rsidR="009B375D" w:rsidRPr="00BF7393" w:rsidRDefault="009B375D" w:rsidP="009B3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EDD962" w14:textId="77777777" w:rsidR="009B375D" w:rsidRDefault="009B375D" w:rsidP="00D62603">
      <w:pPr>
        <w:widowControl/>
        <w:jc w:val="left"/>
        <w:rPr>
          <w:rFonts w:ascii="Times New Roman" w:eastAsia="SimSun" w:hAnsi="Times New Roman" w:cs="Times New Roman"/>
          <w:color w:val="1F497D"/>
          <w:kern w:val="0"/>
          <w:sz w:val="22"/>
        </w:rPr>
      </w:pPr>
    </w:p>
    <w:p w14:paraId="380D165F" w14:textId="77777777" w:rsidR="009B375D" w:rsidRDefault="009B375D" w:rsidP="00D62603">
      <w:pPr>
        <w:widowControl/>
        <w:jc w:val="left"/>
        <w:rPr>
          <w:rFonts w:ascii="Times New Roman" w:eastAsia="SimSun" w:hAnsi="Times New Roman" w:cs="Times New Roman"/>
          <w:color w:val="1F497D"/>
          <w:kern w:val="0"/>
          <w:sz w:val="22"/>
        </w:rPr>
      </w:pPr>
    </w:p>
    <w:p w14:paraId="4EA5E8C1" w14:textId="43B95560" w:rsidR="00D6260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4DDF1273" w14:textId="77777777" w:rsidR="00D62603" w:rsidRDefault="00D62603" w:rsidP="00D62603">
      <w:pPr>
        <w:widowControl/>
        <w:ind w:firstLine="420"/>
        <w:jc w:val="left"/>
        <w:rPr>
          <w:rFonts w:ascii="Times New Roman" w:eastAsia="SimSun" w:hAnsi="Times New Roman" w:cs="Times New Roman"/>
          <w:color w:val="1F497D"/>
          <w:kern w:val="0"/>
          <w:sz w:val="22"/>
        </w:rPr>
      </w:pPr>
    </w:p>
    <w:p w14:paraId="72D5162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Thank you for your email and for outlining the required documents. I apologize for the oversight in my previous submission.</w:t>
      </w:r>
    </w:p>
    <w:p w14:paraId="73C00D11"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9C22DDA"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I have now resubmitted my application and uploaded the necessary files. In my initial submission, there were no specific instructions regarding the type of supporting materials needed, and the system only allowed for the submission of one file. As a result, I submitted </w:t>
      </w:r>
      <w:proofErr w:type="gramStart"/>
      <w:r w:rsidRPr="00D62603">
        <w:rPr>
          <w:rFonts w:ascii="Times New Roman" w:eastAsia="SimSun" w:hAnsi="Times New Roman" w:cs="Times New Roman"/>
          <w:color w:val="1F497D"/>
          <w:kern w:val="0"/>
          <w:sz w:val="22"/>
        </w:rPr>
        <w:t>the</w:t>
      </w:r>
      <w:proofErr w:type="gramEnd"/>
      <w:r w:rsidRPr="00D62603">
        <w:rPr>
          <w:rFonts w:ascii="Times New Roman" w:eastAsia="SimSun" w:hAnsi="Times New Roman" w:cs="Times New Roman"/>
          <w:color w:val="1F497D"/>
          <w:kern w:val="0"/>
          <w:sz w:val="22"/>
        </w:rPr>
        <w:t xml:space="preserve"> support letter for my visa application.</w:t>
      </w:r>
    </w:p>
    <w:p w14:paraId="1965D49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7299A13C"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In this </w:t>
      </w:r>
      <w:proofErr w:type="gramStart"/>
      <w:r w:rsidRPr="00D62603">
        <w:rPr>
          <w:rFonts w:ascii="Times New Roman" w:eastAsia="SimSun" w:hAnsi="Times New Roman" w:cs="Times New Roman"/>
          <w:color w:val="1F497D"/>
          <w:kern w:val="0"/>
          <w:sz w:val="22"/>
        </w:rPr>
        <w:t>resubmission</w:t>
      </w:r>
      <w:proofErr w:type="gramEnd"/>
      <w:r w:rsidRPr="00D62603">
        <w:rPr>
          <w:rFonts w:ascii="Times New Roman" w:eastAsia="SimSun" w:hAnsi="Times New Roman" w:cs="Times New Roman"/>
          <w:color w:val="1F497D"/>
          <w:kern w:val="0"/>
          <w:sz w:val="22"/>
        </w:rPr>
        <w:t>, I have included additional supporting materials, such as the conference pamphlet and the notification of paper acceptance.</w:t>
      </w:r>
    </w:p>
    <w:p w14:paraId="0ACB68B8"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CD076E5" w14:textId="3D4FC5C1" w:rsid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hint="eastAsia"/>
          <w:color w:val="1F497D"/>
          <w:kern w:val="0"/>
          <w:sz w:val="22"/>
        </w:rPr>
        <w:t>help</w:t>
      </w:r>
      <w:r w:rsidRPr="00D62603">
        <w:rPr>
          <w:rFonts w:ascii="Times New Roman" w:eastAsia="SimSun" w:hAnsi="Times New Roman" w:cs="Times New Roman"/>
          <w:color w:val="1F497D"/>
          <w:kern w:val="0"/>
          <w:sz w:val="22"/>
        </w:rPr>
        <w:t>. If there are any further documents needed, please let me know.</w:t>
      </w:r>
    </w:p>
    <w:p w14:paraId="2EC89B04" w14:textId="77777777" w:rsidR="00D62603" w:rsidRPr="00BF7393" w:rsidRDefault="00D62603" w:rsidP="00D62603">
      <w:pPr>
        <w:widowControl/>
        <w:ind w:firstLine="420"/>
        <w:jc w:val="left"/>
        <w:rPr>
          <w:rFonts w:ascii="Times New Roman" w:eastAsia="SimSun" w:hAnsi="Times New Roman" w:cs="Times New Roman"/>
          <w:color w:val="1F497D"/>
          <w:kern w:val="0"/>
          <w:sz w:val="22"/>
        </w:rPr>
      </w:pPr>
    </w:p>
    <w:p w14:paraId="546DED88" w14:textId="77777777" w:rsidR="00D62603" w:rsidRPr="00BF739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Best regards,</w:t>
      </w:r>
    </w:p>
    <w:p w14:paraId="183E700C" w14:textId="77777777" w:rsidR="00D62603" w:rsidRPr="00BF7393" w:rsidRDefault="00D62603" w:rsidP="00D626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EF1DC9" w14:textId="77777777" w:rsidR="00D62603" w:rsidRDefault="00D62603" w:rsidP="003B1844">
      <w:pPr>
        <w:widowControl/>
        <w:jc w:val="left"/>
        <w:rPr>
          <w:rFonts w:ascii="Times New Roman" w:eastAsia="SimSun" w:hAnsi="Times New Roman" w:cs="Times New Roman"/>
          <w:color w:val="1F497D"/>
          <w:kern w:val="0"/>
          <w:sz w:val="22"/>
        </w:rPr>
      </w:pPr>
    </w:p>
    <w:p w14:paraId="6D6173D7" w14:textId="77777777" w:rsidR="00D62603" w:rsidRDefault="00D62603" w:rsidP="003B1844">
      <w:pPr>
        <w:widowControl/>
        <w:jc w:val="left"/>
        <w:rPr>
          <w:rFonts w:ascii="Times New Roman" w:eastAsia="SimSun" w:hAnsi="Times New Roman" w:cs="Times New Roman"/>
          <w:color w:val="1F497D"/>
          <w:kern w:val="0"/>
          <w:sz w:val="22"/>
        </w:rPr>
      </w:pPr>
    </w:p>
    <w:p w14:paraId="1C9E3206" w14:textId="22568CBA" w:rsidR="003B1844"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BF1C60D" w14:textId="77777777" w:rsidR="003B1844" w:rsidRDefault="003B1844" w:rsidP="003B1844">
      <w:pPr>
        <w:widowControl/>
        <w:ind w:firstLine="420"/>
        <w:jc w:val="left"/>
        <w:rPr>
          <w:rFonts w:ascii="Times New Roman" w:eastAsia="SimSun" w:hAnsi="Times New Roman" w:cs="Times New Roman"/>
          <w:color w:val="1F497D"/>
          <w:kern w:val="0"/>
          <w:sz w:val="22"/>
        </w:rPr>
      </w:pPr>
    </w:p>
    <w:p w14:paraId="5F6E74F2" w14:textId="2A1940D7" w:rsidR="003B1844" w:rsidRDefault="003B1844" w:rsidP="003B18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received the email telling </w:t>
      </w:r>
      <w:proofErr w:type="gramStart"/>
      <w:r>
        <w:rPr>
          <w:rFonts w:ascii="Times New Roman" w:eastAsia="SimSun" w:hAnsi="Times New Roman" w:cs="Times New Roman" w:hint="eastAsia"/>
          <w:color w:val="1F497D"/>
          <w:kern w:val="0"/>
          <w:sz w:val="22"/>
        </w:rPr>
        <w:t>me</w:t>
      </w:r>
      <w:proofErr w:type="gramEnd"/>
      <w:r>
        <w:rPr>
          <w:rFonts w:ascii="Times New Roman" w:eastAsia="SimSun" w:hAnsi="Times New Roman" w:cs="Times New Roman" w:hint="eastAsia"/>
          <w:color w:val="1F497D"/>
          <w:kern w:val="0"/>
          <w:sz w:val="22"/>
        </w:rPr>
        <w:t xml:space="preserve"> the submission of Applied Materials Today. Many thanks for your valuable help! </w:t>
      </w:r>
    </w:p>
    <w:p w14:paraId="2B895756" w14:textId="77777777" w:rsidR="003B1844" w:rsidRPr="00BF7393" w:rsidRDefault="003B1844" w:rsidP="003B1844">
      <w:pPr>
        <w:widowControl/>
        <w:ind w:firstLine="420"/>
        <w:jc w:val="left"/>
        <w:rPr>
          <w:rFonts w:ascii="Times New Roman" w:eastAsia="SimSun" w:hAnsi="Times New Roman" w:cs="Times New Roman"/>
          <w:color w:val="1F497D"/>
          <w:kern w:val="0"/>
          <w:sz w:val="22"/>
        </w:rPr>
      </w:pPr>
    </w:p>
    <w:p w14:paraId="4EE8358A" w14:textId="77777777" w:rsidR="003B1844" w:rsidRPr="00BF7393"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D5ACAEC" w14:textId="77777777" w:rsidR="003B1844" w:rsidRPr="00BF7393" w:rsidRDefault="003B1844" w:rsidP="003B18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5"/>
    <w:p w14:paraId="371E4978" w14:textId="77777777" w:rsidR="003B1844" w:rsidRDefault="003B1844" w:rsidP="00826905">
      <w:pPr>
        <w:widowControl/>
        <w:jc w:val="left"/>
        <w:rPr>
          <w:rFonts w:ascii="Times New Roman" w:eastAsia="SimSun" w:hAnsi="Times New Roman" w:cs="Times New Roman"/>
          <w:color w:val="1F497D"/>
          <w:kern w:val="0"/>
          <w:sz w:val="22"/>
        </w:rPr>
      </w:pPr>
    </w:p>
    <w:p w14:paraId="22EE823F" w14:textId="77777777" w:rsidR="003B1844" w:rsidRDefault="003B1844" w:rsidP="00826905">
      <w:pPr>
        <w:widowControl/>
        <w:jc w:val="left"/>
        <w:rPr>
          <w:rFonts w:ascii="Times New Roman" w:eastAsia="SimSun" w:hAnsi="Times New Roman" w:cs="Times New Roman"/>
          <w:color w:val="1F497D"/>
          <w:kern w:val="0"/>
          <w:sz w:val="22"/>
        </w:rPr>
      </w:pPr>
    </w:p>
    <w:p w14:paraId="41C0CDA6" w14:textId="77777777" w:rsidR="003B1844" w:rsidRDefault="003B1844" w:rsidP="00826905">
      <w:pPr>
        <w:widowControl/>
        <w:jc w:val="left"/>
        <w:rPr>
          <w:rFonts w:ascii="Times New Roman" w:eastAsia="SimSun" w:hAnsi="Times New Roman" w:cs="Times New Roman"/>
          <w:color w:val="1F497D"/>
          <w:kern w:val="0"/>
          <w:sz w:val="22"/>
        </w:rPr>
      </w:pPr>
    </w:p>
    <w:p w14:paraId="768D4C45" w14:textId="33077FDB" w:rsidR="00826905"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B3EBC7"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067B7F3A" w14:textId="68C6DDB0" w:rsidR="00826905" w:rsidRP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 you for your prompt response</w:t>
      </w:r>
      <w:r>
        <w:rPr>
          <w:rFonts w:ascii="Times New Roman" w:eastAsia="SimSun" w:hAnsi="Times New Roman" w:cs="Times New Roman" w:hint="eastAsia"/>
          <w:color w:val="1F497D"/>
          <w:kern w:val="0"/>
          <w:sz w:val="22"/>
        </w:rPr>
        <w:t>.</w:t>
      </w:r>
    </w:p>
    <w:p w14:paraId="4ACC7B98" w14:textId="77777777" w:rsidR="00826905" w:rsidRPr="00826905" w:rsidRDefault="00826905" w:rsidP="00826905">
      <w:pPr>
        <w:widowControl/>
        <w:ind w:firstLine="420"/>
        <w:jc w:val="left"/>
        <w:rPr>
          <w:rFonts w:ascii="Times New Roman" w:eastAsia="SimSun" w:hAnsi="Times New Roman" w:cs="Times New Roman"/>
          <w:color w:val="1F497D"/>
          <w:kern w:val="0"/>
          <w:sz w:val="22"/>
        </w:rPr>
      </w:pPr>
    </w:p>
    <w:p w14:paraId="3EB6F356" w14:textId="5F86ACFC"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 xml:space="preserve">If any additional files or information are needed for the transfer process, please </w:t>
      </w:r>
      <w:r>
        <w:rPr>
          <w:rFonts w:ascii="Times New Roman" w:eastAsia="SimSun" w:hAnsi="Times New Roman" w:cs="Times New Roman" w:hint="eastAsia"/>
          <w:color w:val="1F497D"/>
          <w:kern w:val="0"/>
          <w:sz w:val="22"/>
        </w:rPr>
        <w:t>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w:t>
      </w:r>
      <w:r w:rsidRPr="00826905">
        <w:rPr>
          <w:rFonts w:ascii="Times New Roman" w:eastAsia="SimSun" w:hAnsi="Times New Roman" w:cs="Times New Roman"/>
          <w:color w:val="1F497D"/>
          <w:kern w:val="0"/>
          <w:sz w:val="22"/>
        </w:rPr>
        <w:t>, and I will provide them promptly.</w:t>
      </w:r>
    </w:p>
    <w:p w14:paraId="2357BA24"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6C7A641B" w14:textId="0005BF13"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s again for your help.</w:t>
      </w:r>
    </w:p>
    <w:p w14:paraId="106AB8EF" w14:textId="77777777" w:rsidR="00826905" w:rsidRPr="00BF7393" w:rsidRDefault="00826905" w:rsidP="00826905">
      <w:pPr>
        <w:widowControl/>
        <w:ind w:firstLine="420"/>
        <w:jc w:val="left"/>
        <w:rPr>
          <w:rFonts w:ascii="Times New Roman" w:eastAsia="SimSun" w:hAnsi="Times New Roman" w:cs="Times New Roman"/>
          <w:color w:val="1F497D"/>
          <w:kern w:val="0"/>
          <w:sz w:val="22"/>
        </w:rPr>
      </w:pPr>
    </w:p>
    <w:p w14:paraId="0BA204E9" w14:textId="77777777" w:rsidR="00826905" w:rsidRPr="00BF7393"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1A309E0" w14:textId="77777777" w:rsidR="00826905" w:rsidRPr="00BF7393" w:rsidRDefault="00826905" w:rsidP="0082690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6"/>
    <w:p w14:paraId="28102734" w14:textId="77777777" w:rsidR="00826905" w:rsidRDefault="00826905" w:rsidP="00593EF8">
      <w:pPr>
        <w:widowControl/>
        <w:jc w:val="left"/>
        <w:rPr>
          <w:rFonts w:ascii="Times New Roman" w:eastAsia="SimSun" w:hAnsi="Times New Roman" w:cs="Times New Roman"/>
          <w:color w:val="1F497D"/>
          <w:kern w:val="0"/>
          <w:sz w:val="22"/>
        </w:rPr>
      </w:pPr>
    </w:p>
    <w:p w14:paraId="7B6BEDC3" w14:textId="77777777" w:rsidR="00826905" w:rsidRDefault="00826905" w:rsidP="00593EF8">
      <w:pPr>
        <w:widowControl/>
        <w:jc w:val="left"/>
        <w:rPr>
          <w:rFonts w:ascii="Times New Roman" w:eastAsia="SimSun" w:hAnsi="Times New Roman" w:cs="Times New Roman"/>
          <w:color w:val="1F497D"/>
          <w:kern w:val="0"/>
          <w:sz w:val="22"/>
        </w:rPr>
      </w:pPr>
    </w:p>
    <w:p w14:paraId="749EBBDD" w14:textId="0EBCC8B1" w:rsidR="00593EF8"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9A119D" w14:textId="77777777" w:rsidR="00593EF8" w:rsidRDefault="00593EF8" w:rsidP="00593EF8">
      <w:pPr>
        <w:widowControl/>
        <w:ind w:firstLine="420"/>
        <w:jc w:val="left"/>
        <w:rPr>
          <w:rFonts w:ascii="Times New Roman" w:eastAsia="SimSun" w:hAnsi="Times New Roman" w:cs="Times New Roman"/>
          <w:color w:val="1F497D"/>
          <w:kern w:val="0"/>
          <w:sz w:val="22"/>
        </w:rPr>
      </w:pPr>
    </w:p>
    <w:p w14:paraId="332BDD7D"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Thank you for forwarding the rejection notice from Materials Today.</w:t>
      </w:r>
    </w:p>
    <w:p w14:paraId="34DCC29A"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p>
    <w:p w14:paraId="752645C6" w14:textId="3071324F" w:rsid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 xml:space="preserve">This email is exactly what we expected. How about we transfer our manuscript to Applied Materials Today? </w:t>
      </w:r>
      <w:r>
        <w:rPr>
          <w:rFonts w:ascii="Times New Roman" w:eastAsia="SimSun" w:hAnsi="Times New Roman" w:cs="Times New Roman" w:hint="eastAsia"/>
          <w:color w:val="1F497D"/>
          <w:kern w:val="0"/>
          <w:sz w:val="22"/>
        </w:rPr>
        <w:t xml:space="preserve">There is also no article processing fee for </w:t>
      </w:r>
      <w:r w:rsidRPr="00593EF8">
        <w:rPr>
          <w:rFonts w:ascii="Times New Roman" w:eastAsia="SimSun" w:hAnsi="Times New Roman" w:cs="Times New Roman"/>
          <w:color w:val="1F497D"/>
          <w:kern w:val="0"/>
          <w:sz w:val="22"/>
        </w:rPr>
        <w:t>Applied Materials Today</w:t>
      </w:r>
      <w:r>
        <w:rPr>
          <w:rFonts w:ascii="Times New Roman" w:eastAsia="SimSun" w:hAnsi="Times New Roman" w:cs="Times New Roman" w:hint="eastAsia"/>
          <w:color w:val="1F497D"/>
          <w:kern w:val="0"/>
          <w:sz w:val="22"/>
        </w:rPr>
        <w:t>.</w:t>
      </w:r>
    </w:p>
    <w:p w14:paraId="70F93671" w14:textId="77777777" w:rsidR="00593EF8" w:rsidRPr="00BF7393" w:rsidRDefault="00593EF8" w:rsidP="00593EF8">
      <w:pPr>
        <w:widowControl/>
        <w:ind w:firstLine="420"/>
        <w:jc w:val="left"/>
        <w:rPr>
          <w:rFonts w:ascii="Times New Roman" w:eastAsia="SimSun" w:hAnsi="Times New Roman" w:cs="Times New Roman"/>
          <w:color w:val="1F497D"/>
          <w:kern w:val="0"/>
          <w:sz w:val="22"/>
        </w:rPr>
      </w:pPr>
    </w:p>
    <w:p w14:paraId="21F7B063" w14:textId="77777777" w:rsidR="00593EF8" w:rsidRPr="00BF7393"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636929E" w14:textId="77777777" w:rsidR="00593EF8" w:rsidRPr="00BF7393" w:rsidRDefault="00593EF8" w:rsidP="00593E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7"/>
    <w:p w14:paraId="5164FD5B" w14:textId="77777777" w:rsidR="00593EF8" w:rsidRDefault="00593EF8" w:rsidP="00BF7393">
      <w:pPr>
        <w:widowControl/>
        <w:jc w:val="left"/>
        <w:rPr>
          <w:rFonts w:ascii="Times New Roman" w:eastAsia="SimSun" w:hAnsi="Times New Roman" w:cs="Times New Roman"/>
          <w:color w:val="1F497D"/>
          <w:kern w:val="0"/>
          <w:sz w:val="22"/>
        </w:rPr>
      </w:pPr>
    </w:p>
    <w:p w14:paraId="1CC2B4CC" w14:textId="77777777" w:rsidR="00593EF8" w:rsidRDefault="00593EF8" w:rsidP="00BF7393">
      <w:pPr>
        <w:widowControl/>
        <w:jc w:val="left"/>
        <w:rPr>
          <w:rFonts w:ascii="Times New Roman" w:eastAsia="SimSun" w:hAnsi="Times New Roman" w:cs="Times New Roman"/>
          <w:color w:val="1F497D"/>
          <w:kern w:val="0"/>
          <w:sz w:val="22"/>
        </w:rPr>
      </w:pPr>
    </w:p>
    <w:p w14:paraId="6C5210B1" w14:textId="2A58690C" w:rsid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Ms. </w:t>
      </w:r>
      <w:proofErr w:type="spellStart"/>
      <w:r w:rsidRPr="00BF7393">
        <w:rPr>
          <w:rFonts w:ascii="Times New Roman" w:eastAsia="SimSun" w:hAnsi="Times New Roman" w:cs="Times New Roman"/>
          <w:color w:val="1F497D"/>
          <w:kern w:val="0"/>
          <w:sz w:val="22"/>
        </w:rPr>
        <w:t>Sudharsanam</w:t>
      </w:r>
      <w:proofErr w:type="spellEnd"/>
      <w:r w:rsidRPr="00BF7393">
        <w:rPr>
          <w:rFonts w:ascii="Times New Roman" w:eastAsia="SimSun" w:hAnsi="Times New Roman" w:cs="Times New Roman"/>
          <w:color w:val="1F497D"/>
          <w:kern w:val="0"/>
          <w:sz w:val="22"/>
        </w:rPr>
        <w:t>,</w:t>
      </w:r>
    </w:p>
    <w:p w14:paraId="3021EEFD"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3BB49A4"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Thank you for your message and </w:t>
      </w:r>
      <w:proofErr w:type="gramStart"/>
      <w:r w:rsidRPr="00BF7393">
        <w:rPr>
          <w:rFonts w:ascii="Times New Roman" w:eastAsia="SimSun" w:hAnsi="Times New Roman" w:cs="Times New Roman"/>
          <w:color w:val="1F497D"/>
          <w:kern w:val="0"/>
          <w:sz w:val="22"/>
        </w:rPr>
        <w:t>the congratulations</w:t>
      </w:r>
      <w:proofErr w:type="gramEnd"/>
      <w:r w:rsidRPr="00BF7393">
        <w:rPr>
          <w:rFonts w:ascii="Times New Roman" w:eastAsia="SimSun" w:hAnsi="Times New Roman" w:cs="Times New Roman"/>
          <w:color w:val="1F497D"/>
          <w:kern w:val="0"/>
          <w:sz w:val="22"/>
        </w:rPr>
        <w:t>. I apologize for the inconvenience caused by the missing files.</w:t>
      </w:r>
    </w:p>
    <w:p w14:paraId="7EE06F8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40BCD602" w14:textId="63A1BC60"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Please find attached the LaTeX source file for </w:t>
      </w:r>
      <w:r>
        <w:rPr>
          <w:rFonts w:ascii="Times New Roman" w:eastAsia="SimSun" w:hAnsi="Times New Roman" w:cs="Times New Roman" w:hint="eastAsia"/>
          <w:color w:val="1F497D"/>
          <w:kern w:val="0"/>
          <w:sz w:val="22"/>
        </w:rPr>
        <w:t>our</w:t>
      </w:r>
      <w:r w:rsidRPr="00BF7393">
        <w:rPr>
          <w:rFonts w:ascii="Times New Roman" w:eastAsia="SimSun" w:hAnsi="Times New Roman" w:cs="Times New Roman"/>
          <w:color w:val="1F497D"/>
          <w:kern w:val="0"/>
          <w:sz w:val="22"/>
        </w:rPr>
        <w:t xml:space="preserve"> manuscript, which exactly matches the final, accepted version. Additionally, I have </w:t>
      </w:r>
      <w:r>
        <w:rPr>
          <w:rFonts w:ascii="Times New Roman" w:eastAsia="SimSun" w:hAnsi="Times New Roman" w:cs="Times New Roman" w:hint="eastAsia"/>
          <w:color w:val="1F497D"/>
          <w:kern w:val="0"/>
          <w:sz w:val="22"/>
        </w:rPr>
        <w:t xml:space="preserve">also </w:t>
      </w:r>
      <w:r w:rsidRPr="00BF7393">
        <w:rPr>
          <w:rFonts w:ascii="Times New Roman" w:eastAsia="SimSun" w:hAnsi="Times New Roman" w:cs="Times New Roman"/>
          <w:color w:val="1F497D"/>
          <w:kern w:val="0"/>
          <w:sz w:val="22"/>
        </w:rPr>
        <w:t xml:space="preserve">included the graphic abstract </w:t>
      </w:r>
      <w:r>
        <w:rPr>
          <w:rFonts w:ascii="Times New Roman" w:eastAsia="SimSun" w:hAnsi="Times New Roman" w:cs="Times New Roman" w:hint="eastAsia"/>
          <w:color w:val="1F497D"/>
          <w:kern w:val="0"/>
          <w:sz w:val="22"/>
        </w:rPr>
        <w:t>in the attachment</w:t>
      </w:r>
      <w:r w:rsidRPr="00BF7393">
        <w:rPr>
          <w:rFonts w:ascii="Times New Roman" w:eastAsia="SimSun" w:hAnsi="Times New Roman" w:cs="Times New Roman"/>
          <w:color w:val="1F497D"/>
          <w:kern w:val="0"/>
          <w:sz w:val="22"/>
        </w:rPr>
        <w:t>.</w:t>
      </w:r>
    </w:p>
    <w:p w14:paraId="4D19C5F7"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BDB4A93"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If there are any further issues or if additional information is required, please do not hesitate to let me know.</w:t>
      </w:r>
    </w:p>
    <w:p w14:paraId="60D9DD7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36A6201E" w14:textId="55A26EA1"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BF7393">
        <w:rPr>
          <w:rFonts w:ascii="Times New Roman" w:eastAsia="SimSun" w:hAnsi="Times New Roman" w:cs="Times New Roman"/>
          <w:color w:val="1F497D"/>
          <w:kern w:val="0"/>
          <w:sz w:val="22"/>
        </w:rPr>
        <w:t>.</w:t>
      </w:r>
    </w:p>
    <w:p w14:paraId="305101F2" w14:textId="77777777" w:rsidR="00BF7393" w:rsidRPr="00BF7393" w:rsidRDefault="00BF7393" w:rsidP="00BF7393">
      <w:pPr>
        <w:widowControl/>
        <w:ind w:firstLine="420"/>
        <w:jc w:val="left"/>
        <w:rPr>
          <w:rFonts w:ascii="Times New Roman" w:eastAsia="SimSun" w:hAnsi="Times New Roman" w:cs="Times New Roman"/>
          <w:color w:val="1F497D"/>
          <w:kern w:val="0"/>
          <w:sz w:val="22"/>
        </w:rPr>
      </w:pPr>
    </w:p>
    <w:p w14:paraId="723914F5" w14:textId="2EC46806"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2E5F60A" w14:textId="489ADA78"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1C9B00" w14:textId="246DE008"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114C0215" w14:textId="77777777" w:rsidR="00BF7393" w:rsidRPr="00BF7393" w:rsidRDefault="00BF7393" w:rsidP="00BF7393">
      <w:pPr>
        <w:widowControl/>
        <w:jc w:val="left"/>
        <w:rPr>
          <w:rFonts w:ascii="Times New Roman" w:eastAsia="SimSun" w:hAnsi="Times New Roman" w:cs="Times New Roman"/>
          <w:color w:val="1F497D"/>
          <w:kern w:val="0"/>
          <w:sz w:val="22"/>
        </w:rPr>
      </w:pPr>
    </w:p>
    <w:p w14:paraId="33731FC6" w14:textId="77777777"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Attachments:</w:t>
      </w:r>
    </w:p>
    <w:p w14:paraId="4C874BE9" w14:textId="39AEEB2F"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Pr="00BF7393">
        <w:rPr>
          <w:rFonts w:ascii="Times New Roman" w:eastAsia="SimSun" w:hAnsi="Times New Roman" w:cs="Times New Roman"/>
          <w:color w:val="1F497D"/>
          <w:kern w:val="0"/>
          <w:sz w:val="22"/>
        </w:rPr>
        <w:t>Manuscript_LaTeX_Source_File.zip</w:t>
      </w:r>
    </w:p>
    <w:p w14:paraId="4FB0BFCC" w14:textId="6C034CB3"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Pr="00BF7393">
        <w:rPr>
          <w:rFonts w:ascii="Times New Roman" w:eastAsia="SimSun" w:hAnsi="Times New Roman" w:cs="Times New Roman"/>
          <w:color w:val="1F497D"/>
          <w:kern w:val="0"/>
          <w:sz w:val="22"/>
        </w:rPr>
        <w:t>Graphic_Abstract.</w:t>
      </w:r>
      <w:r>
        <w:rPr>
          <w:rFonts w:ascii="Times New Roman" w:eastAsia="SimSun" w:hAnsi="Times New Roman" w:cs="Times New Roman" w:hint="eastAsia"/>
          <w:color w:val="1F497D"/>
          <w:kern w:val="0"/>
          <w:sz w:val="22"/>
        </w:rPr>
        <w:t>pdf</w:t>
      </w:r>
    </w:p>
    <w:p w14:paraId="7B4BD5D3" w14:textId="77777777" w:rsidR="00BF7393" w:rsidRDefault="00BF7393" w:rsidP="004454E0">
      <w:pPr>
        <w:widowControl/>
        <w:jc w:val="left"/>
        <w:rPr>
          <w:rFonts w:ascii="Times New Roman" w:eastAsia="SimSun" w:hAnsi="Times New Roman" w:cs="Times New Roman"/>
          <w:color w:val="1F497D"/>
          <w:kern w:val="0"/>
          <w:sz w:val="22"/>
        </w:rPr>
      </w:pPr>
    </w:p>
    <w:p w14:paraId="7AA5DA56" w14:textId="4ABACCB3"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Hi Rita,</w:t>
      </w:r>
    </w:p>
    <w:p w14:paraId="47B61AB0" w14:textId="77777777" w:rsidR="004454E0" w:rsidRPr="004454E0" w:rsidRDefault="004454E0" w:rsidP="004454E0">
      <w:pPr>
        <w:widowControl/>
        <w:jc w:val="left"/>
        <w:rPr>
          <w:rFonts w:ascii="Times New Roman" w:eastAsia="SimSun" w:hAnsi="Times New Roman" w:cs="Times New Roman"/>
          <w:color w:val="1F497D"/>
          <w:kern w:val="0"/>
          <w:sz w:val="22"/>
        </w:rPr>
      </w:pPr>
    </w:p>
    <w:p w14:paraId="302ABF1C"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好的，明天见。</w:t>
      </w:r>
    </w:p>
    <w:p w14:paraId="72F26199" w14:textId="77777777" w:rsidR="004454E0" w:rsidRPr="004454E0" w:rsidRDefault="004454E0" w:rsidP="004454E0">
      <w:pPr>
        <w:widowControl/>
        <w:jc w:val="left"/>
        <w:rPr>
          <w:rFonts w:ascii="Times New Roman" w:eastAsia="SimSun" w:hAnsi="Times New Roman" w:cs="Times New Roman"/>
          <w:color w:val="1F497D"/>
          <w:kern w:val="0"/>
          <w:sz w:val="22"/>
        </w:rPr>
      </w:pPr>
    </w:p>
    <w:p w14:paraId="57970EE9"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谢谢！</w:t>
      </w:r>
    </w:p>
    <w:p w14:paraId="46B44B8A" w14:textId="5923E2E0" w:rsid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刘超</w:t>
      </w:r>
    </w:p>
    <w:p w14:paraId="03247DF9" w14:textId="77777777" w:rsidR="004454E0" w:rsidRDefault="004454E0" w:rsidP="00722A73">
      <w:pPr>
        <w:widowControl/>
        <w:jc w:val="left"/>
        <w:rPr>
          <w:rFonts w:ascii="Times New Roman" w:eastAsia="SimSun" w:hAnsi="Times New Roman" w:cs="Times New Roman"/>
          <w:color w:val="1F497D"/>
          <w:kern w:val="0"/>
          <w:sz w:val="22"/>
        </w:rPr>
      </w:pPr>
    </w:p>
    <w:p w14:paraId="59CD5547" w14:textId="0DC2BEF5" w:rsidR="00722A73" w:rsidRPr="0033750C"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722A73">
        <w:rPr>
          <w:rFonts w:ascii="Times New Roman" w:eastAsia="SimSun" w:hAnsi="Times New Roman" w:cs="Times New Roman"/>
          <w:color w:val="1F497D"/>
          <w:kern w:val="0"/>
          <w:sz w:val="22"/>
        </w:rPr>
        <w:t>Amy</w:t>
      </w:r>
      <w:r w:rsidRPr="0033750C">
        <w:rPr>
          <w:rFonts w:ascii="Times New Roman" w:eastAsia="SimSun" w:hAnsi="Times New Roman" w:cs="Times New Roman"/>
          <w:color w:val="1F497D"/>
          <w:kern w:val="0"/>
          <w:sz w:val="22"/>
        </w:rPr>
        <w:t>,</w:t>
      </w:r>
    </w:p>
    <w:p w14:paraId="354D7676" w14:textId="77777777" w:rsidR="00722A73" w:rsidRDefault="00722A73" w:rsidP="00722A73">
      <w:pPr>
        <w:widowControl/>
        <w:ind w:firstLine="420"/>
        <w:jc w:val="left"/>
        <w:rPr>
          <w:rFonts w:ascii="Times New Roman" w:eastAsia="SimSun" w:hAnsi="Times New Roman" w:cs="Times New Roman"/>
          <w:color w:val="1F497D"/>
          <w:kern w:val="0"/>
          <w:sz w:val="22"/>
        </w:rPr>
      </w:pPr>
    </w:p>
    <w:p w14:paraId="06A29FF6"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Thank you for the reminder regarding the submission of the Annual Report for the HKPFS awardees. Please find attached the completed Form A and Form B as requested.</w:t>
      </w:r>
    </w:p>
    <w:p w14:paraId="27DF4742"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p>
    <w:p w14:paraId="0EC6FD4E" w14:textId="3BBD83DD" w:rsid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If there are any additional details or further actions needed from my side, please let me know.</w:t>
      </w:r>
    </w:p>
    <w:p w14:paraId="58A687F9" w14:textId="77777777" w:rsidR="00722A73" w:rsidRPr="006378F2" w:rsidRDefault="00722A73" w:rsidP="00722A73">
      <w:pPr>
        <w:widowControl/>
        <w:ind w:firstLine="420"/>
        <w:jc w:val="left"/>
        <w:rPr>
          <w:rFonts w:ascii="Times New Roman" w:eastAsia="SimSun" w:hAnsi="Times New Roman" w:cs="Times New Roman"/>
          <w:color w:val="1F497D"/>
          <w:kern w:val="0"/>
          <w:sz w:val="22"/>
        </w:rPr>
      </w:pPr>
    </w:p>
    <w:p w14:paraId="02F04553" w14:textId="77777777" w:rsidR="00722A73" w:rsidRPr="0033750C" w:rsidRDefault="00722A73" w:rsidP="00722A73">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56A0262A" w14:textId="77777777" w:rsidR="00722A73"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770308" w14:textId="77777777" w:rsidR="00722A73" w:rsidRDefault="00722A73" w:rsidP="00D231B1">
      <w:pPr>
        <w:widowControl/>
        <w:jc w:val="left"/>
        <w:rPr>
          <w:rFonts w:ascii="Times New Roman" w:eastAsia="SimSun" w:hAnsi="Times New Roman" w:cs="Times New Roman"/>
          <w:color w:val="1F497D"/>
          <w:kern w:val="0"/>
          <w:sz w:val="22"/>
        </w:rPr>
      </w:pPr>
    </w:p>
    <w:p w14:paraId="2D2AB0CC" w14:textId="77777777" w:rsidR="00722A73" w:rsidRDefault="00722A73" w:rsidP="00D231B1">
      <w:pPr>
        <w:widowControl/>
        <w:jc w:val="left"/>
        <w:rPr>
          <w:rFonts w:ascii="Times New Roman" w:eastAsia="SimSun" w:hAnsi="Times New Roman" w:cs="Times New Roman"/>
          <w:color w:val="1F497D"/>
          <w:kern w:val="0"/>
          <w:sz w:val="22"/>
        </w:rPr>
      </w:pPr>
    </w:p>
    <w:p w14:paraId="0CF9AE82" w14:textId="34BC0C25" w:rsidR="00D231B1" w:rsidRP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 xml:space="preserve">Rita </w:t>
      </w:r>
      <w:r w:rsidRPr="00D231B1">
        <w:rPr>
          <w:rFonts w:ascii="Times New Roman" w:eastAsia="SimSun" w:hAnsi="Times New Roman" w:cs="Times New Roman"/>
          <w:color w:val="1F497D"/>
          <w:kern w:val="0"/>
          <w:sz w:val="22"/>
        </w:rPr>
        <w:t>你好，</w:t>
      </w:r>
    </w:p>
    <w:p w14:paraId="61A87902" w14:textId="77777777" w:rsidR="00D231B1" w:rsidRPr="00D231B1" w:rsidRDefault="00D231B1" w:rsidP="00D231B1">
      <w:pPr>
        <w:widowControl/>
        <w:jc w:val="left"/>
        <w:rPr>
          <w:rFonts w:ascii="Times New Roman" w:eastAsia="SimSun" w:hAnsi="Times New Roman" w:cs="Times New Roman"/>
          <w:color w:val="1F497D"/>
          <w:kern w:val="0"/>
          <w:sz w:val="22"/>
        </w:rPr>
      </w:pPr>
    </w:p>
    <w:p w14:paraId="17371C05" w14:textId="70AF74A0" w:rsidR="00D231B1" w:rsidRPr="00D231B1" w:rsidRDefault="00D231B1" w:rsidP="00D231B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周一到周三</w:t>
      </w:r>
      <w:r w:rsidRPr="00D231B1">
        <w:rPr>
          <w:rFonts w:ascii="Times New Roman" w:eastAsia="SimSun" w:hAnsi="Times New Roman" w:cs="Times New Roman"/>
          <w:color w:val="1F497D"/>
          <w:kern w:val="0"/>
          <w:sz w:val="22"/>
        </w:rPr>
        <w:t>我都可以，请你选择合适的时间安排会议。</w:t>
      </w:r>
      <w:r>
        <w:rPr>
          <w:rFonts w:ascii="Times New Roman" w:eastAsia="SimSun" w:hAnsi="Times New Roman" w:cs="Times New Roman" w:hint="eastAsia"/>
          <w:color w:val="1F497D"/>
          <w:kern w:val="0"/>
          <w:sz w:val="22"/>
        </w:rPr>
        <w:t>谢谢</w:t>
      </w:r>
    </w:p>
    <w:p w14:paraId="7016EEA5" w14:textId="77777777" w:rsidR="00D231B1" w:rsidRPr="00D231B1" w:rsidRDefault="00D231B1" w:rsidP="00D231B1">
      <w:pPr>
        <w:widowControl/>
        <w:jc w:val="left"/>
        <w:rPr>
          <w:rFonts w:ascii="Times New Roman" w:eastAsia="SimSun" w:hAnsi="Times New Roman" w:cs="Times New Roman"/>
          <w:color w:val="1F497D"/>
          <w:kern w:val="0"/>
          <w:sz w:val="22"/>
        </w:rPr>
      </w:pPr>
    </w:p>
    <w:p w14:paraId="28681099" w14:textId="3ACE334B" w:rsid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刘超</w:t>
      </w:r>
    </w:p>
    <w:p w14:paraId="3F4E33E8" w14:textId="77777777" w:rsidR="00D231B1" w:rsidRDefault="00D231B1" w:rsidP="006378F2">
      <w:pPr>
        <w:widowControl/>
        <w:jc w:val="left"/>
        <w:rPr>
          <w:rFonts w:ascii="Times New Roman" w:eastAsia="SimSun" w:hAnsi="Times New Roman" w:cs="Times New Roman"/>
          <w:color w:val="1F497D"/>
          <w:kern w:val="0"/>
          <w:sz w:val="22"/>
        </w:rPr>
      </w:pPr>
    </w:p>
    <w:p w14:paraId="420E206A" w14:textId="3B5176FA" w:rsidR="006378F2" w:rsidRPr="0033750C"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32FE4DF6" w14:textId="77777777" w:rsidR="006378F2" w:rsidRDefault="006378F2" w:rsidP="006378F2">
      <w:pPr>
        <w:widowControl/>
        <w:ind w:firstLine="420"/>
        <w:jc w:val="left"/>
        <w:rPr>
          <w:rFonts w:ascii="Times New Roman" w:eastAsia="SimSun" w:hAnsi="Times New Roman" w:cs="Times New Roman"/>
          <w:color w:val="1F497D"/>
          <w:kern w:val="0"/>
          <w:sz w:val="22"/>
        </w:rPr>
      </w:pPr>
    </w:p>
    <w:p w14:paraId="13E262C2" w14:textId="52607524" w:rsidR="006378F2" w:rsidRPr="006378F2" w:rsidRDefault="006378F2" w:rsidP="006378F2">
      <w:pPr>
        <w:widowControl/>
        <w:ind w:firstLine="420"/>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lastRenderedPageBreak/>
        <w:t xml:space="preserve">Thank you so much for your prompt response and for fixing the error. I really appreciate your </w:t>
      </w:r>
      <w:r>
        <w:rPr>
          <w:rFonts w:ascii="Times New Roman" w:eastAsia="SimSun" w:hAnsi="Times New Roman" w:cs="Times New Roman" w:hint="eastAsia"/>
          <w:color w:val="1F497D"/>
          <w:kern w:val="0"/>
          <w:sz w:val="22"/>
        </w:rPr>
        <w:t xml:space="preserve">help </w:t>
      </w:r>
      <w:r w:rsidRPr="006378F2">
        <w:rPr>
          <w:rFonts w:ascii="Times New Roman" w:eastAsia="SimSun" w:hAnsi="Times New Roman" w:cs="Times New Roman"/>
          <w:color w:val="1F497D"/>
          <w:kern w:val="0"/>
          <w:sz w:val="22"/>
        </w:rPr>
        <w:t xml:space="preserve">in ensuring the correct </w:t>
      </w:r>
      <w:proofErr w:type="gramStart"/>
      <w:r w:rsidRPr="006378F2">
        <w:rPr>
          <w:rFonts w:ascii="Times New Roman" w:eastAsia="SimSun" w:hAnsi="Times New Roman" w:cs="Times New Roman"/>
          <w:color w:val="1F497D"/>
          <w:kern w:val="0"/>
          <w:sz w:val="22"/>
        </w:rPr>
        <w:t>author</w:t>
      </w:r>
      <w:proofErr w:type="gramEnd"/>
      <w:r w:rsidRPr="006378F2">
        <w:rPr>
          <w:rFonts w:ascii="Times New Roman" w:eastAsia="SimSun" w:hAnsi="Times New Roman" w:cs="Times New Roman"/>
          <w:color w:val="1F497D"/>
          <w:kern w:val="0"/>
          <w:sz w:val="22"/>
        </w:rPr>
        <w:t xml:space="preserve"> information is displayed.</w:t>
      </w:r>
    </w:p>
    <w:p w14:paraId="6EF37514" w14:textId="77777777" w:rsidR="006378F2" w:rsidRPr="006378F2" w:rsidRDefault="006378F2" w:rsidP="006378F2">
      <w:pPr>
        <w:widowControl/>
        <w:ind w:firstLine="420"/>
        <w:jc w:val="left"/>
        <w:rPr>
          <w:rFonts w:ascii="Times New Roman" w:eastAsia="SimSun" w:hAnsi="Times New Roman" w:cs="Times New Roman"/>
          <w:color w:val="1F497D"/>
          <w:kern w:val="0"/>
          <w:sz w:val="22"/>
        </w:rPr>
      </w:pPr>
    </w:p>
    <w:p w14:paraId="302652BF" w14:textId="4C11148C" w:rsidR="006378F2" w:rsidRPr="0033750C" w:rsidRDefault="006378F2" w:rsidP="006378F2">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4941355D" w14:textId="77777777" w:rsidR="006378F2"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81B541" w14:textId="77777777" w:rsidR="006378F2" w:rsidRDefault="006378F2" w:rsidP="00B716F7">
      <w:pPr>
        <w:widowControl/>
        <w:jc w:val="left"/>
        <w:rPr>
          <w:rFonts w:ascii="Times New Roman" w:eastAsia="SimSun" w:hAnsi="Times New Roman" w:cs="Times New Roman"/>
          <w:color w:val="1F497D"/>
          <w:kern w:val="0"/>
          <w:sz w:val="22"/>
        </w:rPr>
      </w:pPr>
    </w:p>
    <w:p w14:paraId="716B7255" w14:textId="77777777" w:rsidR="006378F2" w:rsidRDefault="006378F2" w:rsidP="00B716F7">
      <w:pPr>
        <w:widowControl/>
        <w:jc w:val="left"/>
        <w:rPr>
          <w:rFonts w:ascii="Times New Roman" w:eastAsia="SimSun" w:hAnsi="Times New Roman" w:cs="Times New Roman"/>
          <w:color w:val="1F497D"/>
          <w:kern w:val="0"/>
          <w:sz w:val="22"/>
        </w:rPr>
      </w:pPr>
    </w:p>
    <w:p w14:paraId="570FAD77" w14:textId="46136737" w:rsidR="00B716F7" w:rsidRPr="004753DA" w:rsidRDefault="00B716F7" w:rsidP="00B716F7">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0F7E806E" w14:textId="77777777" w:rsidR="00B716F7" w:rsidRPr="004753DA" w:rsidRDefault="00B716F7" w:rsidP="00B716F7">
      <w:pPr>
        <w:widowControl/>
        <w:jc w:val="left"/>
        <w:rPr>
          <w:rFonts w:ascii="Times New Roman" w:eastAsia="SimSun" w:hAnsi="Times New Roman" w:cs="Times New Roman"/>
          <w:color w:val="1F497D"/>
          <w:kern w:val="0"/>
          <w:sz w:val="22"/>
        </w:rPr>
      </w:pPr>
    </w:p>
    <w:p w14:paraId="4B4E209C" w14:textId="77777777" w:rsidR="00B716F7" w:rsidRP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收到，谢谢！</w:t>
      </w:r>
    </w:p>
    <w:p w14:paraId="0F45E11C" w14:textId="77777777" w:rsidR="00B716F7" w:rsidRPr="00B716F7" w:rsidRDefault="00B716F7" w:rsidP="00B716F7">
      <w:pPr>
        <w:widowControl/>
        <w:jc w:val="left"/>
        <w:rPr>
          <w:rFonts w:ascii="Times New Roman" w:eastAsia="SimSun" w:hAnsi="Times New Roman" w:cs="Times New Roman"/>
          <w:color w:val="1F497D"/>
          <w:kern w:val="0"/>
          <w:sz w:val="22"/>
        </w:rPr>
      </w:pPr>
    </w:p>
    <w:p w14:paraId="3B435EAF" w14:textId="06D999E3" w:rsidR="00B716F7" w:rsidRDefault="00B716F7" w:rsidP="00B716F7">
      <w:pPr>
        <w:widowControl/>
        <w:jc w:val="left"/>
        <w:rPr>
          <w:rFonts w:ascii="Times New Roman" w:eastAsia="SimSun" w:hAnsi="Times New Roman" w:cs="Times New Roman"/>
          <w:color w:val="1F497D"/>
          <w:kern w:val="0"/>
          <w:sz w:val="22"/>
        </w:rPr>
      </w:pPr>
      <w:proofErr w:type="gramStart"/>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月</w:t>
      </w: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日上午</w:t>
      </w:r>
      <w:r w:rsidRPr="00B716F7">
        <w:rPr>
          <w:rFonts w:ascii="Times New Roman" w:eastAsia="SimSun" w:hAnsi="Times New Roman" w:cs="Times New Roman"/>
          <w:color w:val="1F497D"/>
          <w:kern w:val="0"/>
          <w:sz w:val="22"/>
        </w:rPr>
        <w:t>10</w:t>
      </w:r>
      <w:proofErr w:type="gramEnd"/>
      <w:r w:rsidRPr="00B716F7">
        <w:rPr>
          <w:rFonts w:ascii="Times New Roman" w:eastAsia="SimSun" w:hAnsi="Times New Roman" w:cs="Times New Roman"/>
          <w:color w:val="1F497D"/>
          <w:kern w:val="0"/>
          <w:sz w:val="22"/>
        </w:rPr>
        <w:t>:30</w:t>
      </w:r>
      <w:r w:rsidRPr="00B716F7">
        <w:rPr>
          <w:rFonts w:ascii="Times New Roman" w:eastAsia="SimSun" w:hAnsi="Times New Roman" w:cs="Times New Roman"/>
          <w:color w:val="1F497D"/>
          <w:kern w:val="0"/>
          <w:sz w:val="22"/>
        </w:rPr>
        <w:t>见！</w:t>
      </w:r>
    </w:p>
    <w:p w14:paraId="5470711E" w14:textId="77777777" w:rsidR="00B716F7" w:rsidRPr="004753DA" w:rsidRDefault="00B716F7" w:rsidP="00B716F7">
      <w:pPr>
        <w:widowControl/>
        <w:jc w:val="left"/>
        <w:rPr>
          <w:rFonts w:ascii="Times New Roman" w:eastAsia="SimSun" w:hAnsi="Times New Roman" w:cs="Times New Roman"/>
          <w:color w:val="1F497D"/>
          <w:kern w:val="0"/>
          <w:sz w:val="22"/>
        </w:rPr>
      </w:pPr>
    </w:p>
    <w:p w14:paraId="22942CFA"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298E3EA6"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714A8C29" w14:textId="77777777" w:rsidR="00B716F7" w:rsidRDefault="00B716F7" w:rsidP="004753DA">
      <w:pPr>
        <w:widowControl/>
        <w:jc w:val="left"/>
        <w:rPr>
          <w:rFonts w:ascii="Times New Roman" w:eastAsia="SimSun" w:hAnsi="Times New Roman" w:cs="Times New Roman"/>
          <w:color w:val="1F497D"/>
          <w:kern w:val="0"/>
          <w:sz w:val="22"/>
        </w:rPr>
      </w:pPr>
    </w:p>
    <w:p w14:paraId="352B3EA9" w14:textId="77777777" w:rsidR="00B716F7" w:rsidRDefault="00B716F7" w:rsidP="004753DA">
      <w:pPr>
        <w:widowControl/>
        <w:jc w:val="left"/>
        <w:rPr>
          <w:rFonts w:ascii="Times New Roman" w:eastAsia="SimSun" w:hAnsi="Times New Roman" w:cs="Times New Roman"/>
          <w:color w:val="1F497D"/>
          <w:kern w:val="0"/>
          <w:sz w:val="22"/>
        </w:rPr>
      </w:pPr>
    </w:p>
    <w:p w14:paraId="0C05D5E3" w14:textId="53EFE4D9"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56EB2E38" w14:textId="77777777" w:rsidR="004753DA" w:rsidRPr="004753DA" w:rsidRDefault="004753DA" w:rsidP="004753DA">
      <w:pPr>
        <w:widowControl/>
        <w:jc w:val="left"/>
        <w:rPr>
          <w:rFonts w:ascii="Times New Roman" w:eastAsia="SimSun" w:hAnsi="Times New Roman" w:cs="Times New Roman"/>
          <w:color w:val="1F497D"/>
          <w:kern w:val="0"/>
          <w:sz w:val="22"/>
        </w:rPr>
      </w:pPr>
    </w:p>
    <w:p w14:paraId="1759027F"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感谢您组织</w:t>
      </w:r>
      <w:r w:rsidRPr="004753DA">
        <w:rPr>
          <w:rFonts w:ascii="Times New Roman" w:eastAsia="SimSun" w:hAnsi="Times New Roman" w:cs="Times New Roman"/>
          <w:color w:val="1F497D"/>
          <w:kern w:val="0"/>
          <w:sz w:val="22"/>
        </w:rPr>
        <w:t>SCUPI</w:t>
      </w:r>
      <w:r w:rsidRPr="004753DA">
        <w:rPr>
          <w:rFonts w:ascii="Times New Roman" w:eastAsia="SimSun" w:hAnsi="Times New Roman" w:cs="Times New Roman"/>
          <w:color w:val="1F497D"/>
          <w:kern w:val="0"/>
          <w:sz w:val="22"/>
        </w:rPr>
        <w:t>校友导师项目，并提供参与的机会。我很高兴能为这个项目做出贡献。</w:t>
      </w:r>
    </w:p>
    <w:p w14:paraId="4CC1880B" w14:textId="77777777" w:rsidR="004753DA" w:rsidRPr="004753DA" w:rsidRDefault="004753DA" w:rsidP="004753DA">
      <w:pPr>
        <w:widowControl/>
        <w:jc w:val="left"/>
        <w:rPr>
          <w:rFonts w:ascii="Times New Roman" w:eastAsia="SimSun" w:hAnsi="Times New Roman" w:cs="Times New Roman"/>
          <w:color w:val="1F497D"/>
          <w:kern w:val="0"/>
          <w:sz w:val="22"/>
        </w:rPr>
      </w:pPr>
    </w:p>
    <w:p w14:paraId="378CF9E5" w14:textId="539C175A"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我希望能在</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月</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日安排一次线上会议</w:t>
      </w:r>
      <w:r>
        <w:rPr>
          <w:rFonts w:ascii="Times New Roman" w:eastAsia="SimSun" w:hAnsi="Times New Roman" w:cs="Times New Roman" w:hint="eastAsia"/>
          <w:color w:val="1F497D"/>
          <w:kern w:val="0"/>
          <w:sz w:val="22"/>
        </w:rPr>
        <w:t>，</w:t>
      </w:r>
      <w:r w:rsidRPr="004753DA">
        <w:rPr>
          <w:rFonts w:ascii="Times New Roman" w:eastAsia="SimSun" w:hAnsi="Times New Roman" w:cs="Times New Roman"/>
          <w:color w:val="1F497D"/>
          <w:kern w:val="0"/>
          <w:sz w:val="22"/>
        </w:rPr>
        <w:t>上午</w:t>
      </w:r>
      <w:r w:rsidRPr="004753DA">
        <w:rPr>
          <w:rFonts w:ascii="Times New Roman" w:eastAsia="SimSun" w:hAnsi="Times New Roman" w:cs="Times New Roman"/>
          <w:color w:val="1F497D"/>
          <w:kern w:val="0"/>
          <w:sz w:val="22"/>
        </w:rPr>
        <w:t>10</w:t>
      </w:r>
      <w:r w:rsidRPr="004753DA">
        <w:rPr>
          <w:rFonts w:ascii="Times New Roman" w:eastAsia="SimSun" w:hAnsi="Times New Roman" w:cs="Times New Roman"/>
          <w:color w:val="1F497D"/>
          <w:kern w:val="0"/>
          <w:sz w:val="22"/>
        </w:rPr>
        <w:t>点至下午</w:t>
      </w:r>
      <w:r w:rsidRPr="004753DA">
        <w:rPr>
          <w:rFonts w:ascii="Times New Roman" w:eastAsia="SimSun" w:hAnsi="Times New Roman" w:cs="Times New Roman"/>
          <w:color w:val="1F497D"/>
          <w:kern w:val="0"/>
          <w:sz w:val="22"/>
        </w:rPr>
        <w:t>5</w:t>
      </w:r>
      <w:r w:rsidRPr="004753DA">
        <w:rPr>
          <w:rFonts w:ascii="Times New Roman" w:eastAsia="SimSun" w:hAnsi="Times New Roman" w:cs="Times New Roman"/>
          <w:color w:val="1F497D"/>
          <w:kern w:val="0"/>
          <w:sz w:val="22"/>
        </w:rPr>
        <w:t>点期间</w:t>
      </w:r>
      <w:r>
        <w:rPr>
          <w:rFonts w:ascii="Times New Roman" w:eastAsia="SimSun" w:hAnsi="Times New Roman" w:cs="Times New Roman" w:hint="eastAsia"/>
          <w:color w:val="1F497D"/>
          <w:kern w:val="0"/>
          <w:sz w:val="22"/>
        </w:rPr>
        <w:t>都可以</w:t>
      </w:r>
      <w:r w:rsidRPr="004753DA">
        <w:rPr>
          <w:rFonts w:ascii="Times New Roman" w:eastAsia="SimSun" w:hAnsi="Times New Roman" w:cs="Times New Roman"/>
          <w:color w:val="1F497D"/>
          <w:kern w:val="0"/>
          <w:sz w:val="22"/>
        </w:rPr>
        <w:t>。不知在那天是否有合适的时间段可供选择。</w:t>
      </w:r>
    </w:p>
    <w:p w14:paraId="365B8F3F" w14:textId="77777777" w:rsidR="004753DA" w:rsidRPr="004753DA" w:rsidRDefault="004753DA" w:rsidP="004753DA">
      <w:pPr>
        <w:widowControl/>
        <w:jc w:val="left"/>
        <w:rPr>
          <w:rFonts w:ascii="Times New Roman" w:eastAsia="SimSun" w:hAnsi="Times New Roman" w:cs="Times New Roman"/>
          <w:color w:val="1F497D"/>
          <w:kern w:val="0"/>
          <w:sz w:val="22"/>
        </w:rPr>
      </w:pPr>
    </w:p>
    <w:p w14:paraId="7193418B"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非常感谢，期待与您的讨论。</w:t>
      </w:r>
    </w:p>
    <w:p w14:paraId="394673A6" w14:textId="77777777" w:rsidR="004753DA" w:rsidRPr="004753DA" w:rsidRDefault="004753DA" w:rsidP="004753DA">
      <w:pPr>
        <w:widowControl/>
        <w:jc w:val="left"/>
        <w:rPr>
          <w:rFonts w:ascii="Times New Roman" w:eastAsia="SimSun" w:hAnsi="Times New Roman" w:cs="Times New Roman"/>
          <w:color w:val="1F497D"/>
          <w:kern w:val="0"/>
          <w:sz w:val="22"/>
        </w:rPr>
      </w:pPr>
    </w:p>
    <w:p w14:paraId="69F6AFCF" w14:textId="55B3642D"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07C13C" w14:textId="4B8CFB4E"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47A85888" w14:textId="77777777" w:rsidR="004753DA" w:rsidRDefault="004753DA" w:rsidP="008806CD">
      <w:pPr>
        <w:widowControl/>
        <w:jc w:val="left"/>
        <w:rPr>
          <w:rFonts w:ascii="Times New Roman" w:eastAsia="SimSun" w:hAnsi="Times New Roman" w:cs="Times New Roman"/>
          <w:color w:val="1F497D"/>
          <w:kern w:val="0"/>
          <w:sz w:val="22"/>
        </w:rPr>
      </w:pPr>
    </w:p>
    <w:p w14:paraId="26F2C9CA" w14:textId="53DFB179"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Wu</w:t>
      </w:r>
      <w:r w:rsidRPr="0033750C">
        <w:rPr>
          <w:rFonts w:ascii="Times New Roman" w:eastAsia="SimSun" w:hAnsi="Times New Roman" w:cs="Times New Roman"/>
          <w:color w:val="1F497D"/>
          <w:kern w:val="0"/>
          <w:sz w:val="22"/>
        </w:rPr>
        <w:t>,</w:t>
      </w:r>
    </w:p>
    <w:p w14:paraId="4B341C0E"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3FFD19D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I hope this email finds you well.</w:t>
      </w:r>
    </w:p>
    <w:p w14:paraId="6BD59EF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7D40D467" w14:textId="20FD5399"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Liuchao Jin</w:t>
      </w:r>
      <w:r w:rsidR="009C00FE">
        <w:rPr>
          <w:rFonts w:ascii="Times New Roman" w:eastAsia="SimSun" w:hAnsi="Times New Roman" w:cs="Times New Roman" w:hint="eastAsia"/>
          <w:color w:val="1F497D"/>
          <w:kern w:val="0"/>
          <w:sz w:val="22"/>
        </w:rPr>
        <w:t>. I</w:t>
      </w:r>
      <w:r w:rsidR="009C00FE">
        <w:rPr>
          <w:rFonts w:ascii="Times New Roman" w:eastAsia="SimSun" w:hAnsi="Times New Roman" w:cs="Times New Roman"/>
          <w:color w:val="1F497D"/>
          <w:kern w:val="0"/>
          <w:sz w:val="22"/>
        </w:rPr>
        <w:t>’</w:t>
      </w:r>
      <w:r w:rsidR="009C00FE">
        <w:rPr>
          <w:rFonts w:ascii="Times New Roman" w:eastAsia="SimSun" w:hAnsi="Times New Roman" w:cs="Times New Roman" w:hint="eastAsia"/>
          <w:color w:val="1F497D"/>
          <w:kern w:val="0"/>
          <w:sz w:val="22"/>
        </w:rPr>
        <w:t xml:space="preserve">m a PhD Candidate </w:t>
      </w:r>
      <w:r>
        <w:rPr>
          <w:rFonts w:ascii="Times New Roman" w:eastAsia="SimSun" w:hAnsi="Times New Roman" w:cs="Times New Roman" w:hint="eastAsia"/>
          <w:color w:val="1F497D"/>
          <w:kern w:val="0"/>
          <w:sz w:val="22"/>
        </w:rPr>
        <w:t>from The Chinese University of Hong Kong</w:t>
      </w:r>
      <w:r w:rsidRPr="008806CD">
        <w:rPr>
          <w:rFonts w:ascii="Times New Roman" w:eastAsia="SimSun" w:hAnsi="Times New Roman" w:cs="Times New Roman"/>
          <w:color w:val="1F497D"/>
          <w:kern w:val="0"/>
          <w:sz w:val="22"/>
        </w:rPr>
        <w:t xml:space="preserve">, and I am currently conducting research in the field of AI for engineering, with a particular focus on machine learning applications in material behavior, including 4D printing and mechanical properties. I have been following your remarkable work with great interest, particularly your approaches </w:t>
      </w:r>
      <w:r w:rsidR="009C00FE">
        <w:rPr>
          <w:rFonts w:ascii="Times New Roman" w:eastAsia="SimSun" w:hAnsi="Times New Roman" w:cs="Times New Roman"/>
          <w:color w:val="1F497D"/>
          <w:kern w:val="0"/>
          <w:sz w:val="22"/>
        </w:rPr>
        <w:t>to</w:t>
      </w:r>
      <w:r w:rsidRPr="008806CD">
        <w:rPr>
          <w:rFonts w:ascii="Times New Roman" w:eastAsia="SimSun" w:hAnsi="Times New Roman" w:cs="Times New Roman"/>
          <w:color w:val="1F497D"/>
          <w:kern w:val="0"/>
          <w:sz w:val="22"/>
        </w:rPr>
        <w:t xml:space="preserve"> large-scale scientific simulations and AI-driven scientific </w:t>
      </w:r>
      <w:proofErr w:type="gramStart"/>
      <w:r w:rsidRPr="008806CD">
        <w:rPr>
          <w:rFonts w:ascii="Times New Roman" w:eastAsia="SimSun" w:hAnsi="Times New Roman" w:cs="Times New Roman"/>
          <w:color w:val="1F497D"/>
          <w:kern w:val="0"/>
          <w:sz w:val="22"/>
        </w:rPr>
        <w:t>discovery</w:t>
      </w:r>
      <w:proofErr w:type="gramEnd"/>
      <w:r w:rsidRPr="008806CD">
        <w:rPr>
          <w:rFonts w:ascii="Times New Roman" w:eastAsia="SimSun" w:hAnsi="Times New Roman" w:cs="Times New Roman"/>
          <w:color w:val="1F497D"/>
          <w:kern w:val="0"/>
          <w:sz w:val="22"/>
        </w:rPr>
        <w:t>.</w:t>
      </w:r>
    </w:p>
    <w:p w14:paraId="3B216FB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0CC7F33D" w14:textId="11B79ACD"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 xml:space="preserve">Given our overlapping research interests, I believe there is significant potential for collaboration. I would be very interested in exploring the possibility of working together on </w:t>
      </w:r>
      <w:r w:rsidRPr="008806CD">
        <w:rPr>
          <w:rFonts w:ascii="Times New Roman" w:eastAsia="SimSun" w:hAnsi="Times New Roman" w:cs="Times New Roman"/>
          <w:color w:val="1F497D"/>
          <w:kern w:val="0"/>
          <w:sz w:val="22"/>
        </w:rPr>
        <w:lastRenderedPageBreak/>
        <w:t>projects that intersect our expertise. Additionally, if it is suitable, I would be delighted to visit your lab in the future to discuss potential collaboration opportunities in more detail.</w:t>
      </w:r>
    </w:p>
    <w:p w14:paraId="6DCB1544"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100EFC8C" w14:textId="248AACF1" w:rsid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Thank you</w:t>
      </w:r>
      <w:r w:rsidR="009C00FE">
        <w:rPr>
          <w:rFonts w:ascii="Times New Roman" w:eastAsia="SimSun" w:hAnsi="Times New Roman" w:cs="Times New Roman" w:hint="eastAsia"/>
          <w:color w:val="1F497D"/>
          <w:kern w:val="0"/>
          <w:sz w:val="22"/>
        </w:rPr>
        <w:t xml:space="preserve"> and</w:t>
      </w:r>
      <w:r w:rsidRPr="008806CD">
        <w:rPr>
          <w:rFonts w:ascii="Times New Roman" w:eastAsia="SimSun" w:hAnsi="Times New Roman" w:cs="Times New Roman"/>
          <w:color w:val="1F497D"/>
          <w:kern w:val="0"/>
          <w:sz w:val="22"/>
        </w:rPr>
        <w:t xml:space="preserve"> look</w:t>
      </w:r>
      <w:r w:rsidR="009C00FE">
        <w:rPr>
          <w:rFonts w:ascii="Times New Roman" w:eastAsia="SimSun" w:hAnsi="Times New Roman" w:cs="Times New Roman" w:hint="eastAsia"/>
          <w:color w:val="1F497D"/>
          <w:kern w:val="0"/>
          <w:sz w:val="22"/>
        </w:rPr>
        <w:t>ing</w:t>
      </w:r>
      <w:r w:rsidRPr="008806CD">
        <w:rPr>
          <w:rFonts w:ascii="Times New Roman" w:eastAsia="SimSun" w:hAnsi="Times New Roman" w:cs="Times New Roman"/>
          <w:color w:val="1F497D"/>
          <w:kern w:val="0"/>
          <w:sz w:val="22"/>
        </w:rPr>
        <w:t xml:space="preserve"> forward to the possibility of collaborating with you.</w:t>
      </w:r>
    </w:p>
    <w:p w14:paraId="1C19278A"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29FB529D" w14:textId="77777777"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9D1D04" w14:textId="77777777" w:rsidR="008806CD"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BC24E" w14:textId="77777777" w:rsidR="008806CD" w:rsidRDefault="008806CD" w:rsidP="00261269">
      <w:pPr>
        <w:widowControl/>
        <w:jc w:val="left"/>
        <w:rPr>
          <w:rFonts w:ascii="Times New Roman" w:eastAsia="SimSun" w:hAnsi="Times New Roman" w:cs="Times New Roman"/>
          <w:color w:val="1F497D"/>
          <w:kern w:val="0"/>
          <w:sz w:val="22"/>
        </w:rPr>
      </w:pPr>
    </w:p>
    <w:p w14:paraId="10C66A90" w14:textId="77777777" w:rsidR="008806CD" w:rsidRDefault="008806CD" w:rsidP="00261269">
      <w:pPr>
        <w:widowControl/>
        <w:jc w:val="left"/>
        <w:rPr>
          <w:rFonts w:ascii="Times New Roman" w:eastAsia="SimSun" w:hAnsi="Times New Roman" w:cs="Times New Roman"/>
          <w:color w:val="1F497D"/>
          <w:kern w:val="0"/>
          <w:sz w:val="22"/>
        </w:rPr>
      </w:pPr>
    </w:p>
    <w:p w14:paraId="4021DD91" w14:textId="2F19EDD9"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E3DC90F"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535725EE" w14:textId="1BB7B8F7" w:rsidR="00261269" w:rsidRPr="003758D1" w:rsidRDefault="00261269" w:rsidP="00261269">
      <w:pPr>
        <w:widowControl/>
        <w:ind w:firstLine="420"/>
        <w:jc w:val="left"/>
        <w:rPr>
          <w:rFonts w:ascii="Times New Roman" w:eastAsia="SimSun" w:hAnsi="Times New Roman" w:cs="Times New Roman"/>
          <w:color w:val="1F497D"/>
          <w:kern w:val="0"/>
          <w:sz w:val="22"/>
        </w:rPr>
      </w:pPr>
      <w:r w:rsidRPr="00261269">
        <w:rPr>
          <w:rFonts w:ascii="Times New Roman" w:eastAsia="SimSun" w:hAnsi="Times New Roman" w:cs="Times New Roman"/>
          <w:color w:val="1F497D"/>
          <w:kern w:val="0"/>
          <w:sz w:val="22"/>
        </w:rPr>
        <w:t>Thank you so much for your help in approving the submission. I greatly appreciate your support and guidance throughout this process.</w:t>
      </w:r>
    </w:p>
    <w:p w14:paraId="51570170"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11DF07B2" w14:textId="77777777"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437019F" w14:textId="77777777" w:rsidR="00261269"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8CE39F" w14:textId="77777777" w:rsidR="00261269" w:rsidRDefault="00261269" w:rsidP="005F17F0">
      <w:pPr>
        <w:widowControl/>
        <w:jc w:val="left"/>
        <w:rPr>
          <w:rFonts w:ascii="Times New Roman" w:eastAsia="SimSun" w:hAnsi="Times New Roman" w:cs="Times New Roman"/>
          <w:color w:val="1F497D"/>
          <w:kern w:val="0"/>
          <w:sz w:val="22"/>
        </w:rPr>
      </w:pPr>
    </w:p>
    <w:p w14:paraId="2EEFC9EA" w14:textId="77777777" w:rsidR="00261269" w:rsidRDefault="00261269" w:rsidP="005F17F0">
      <w:pPr>
        <w:widowControl/>
        <w:jc w:val="left"/>
        <w:rPr>
          <w:rFonts w:ascii="Times New Roman" w:eastAsia="SimSun" w:hAnsi="Times New Roman" w:cs="Times New Roman"/>
          <w:color w:val="1F497D"/>
          <w:kern w:val="0"/>
          <w:sz w:val="22"/>
        </w:rPr>
      </w:pPr>
    </w:p>
    <w:p w14:paraId="26710098" w14:textId="10051B2A"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5830A015"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46914585"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hope this email finds you well.</w:t>
      </w:r>
    </w:p>
    <w:p w14:paraId="4E24DB41"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76FC2194" w14:textId="6C02414B"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am writing to bring to your attention an error in the author names listed for a paper we recently published on the SPIE website</w:t>
      </w:r>
      <w:r>
        <w:rPr>
          <w:rFonts w:ascii="Times New Roman" w:eastAsia="SimSun" w:hAnsi="Times New Roman" w:cs="Times New Roman" w:hint="eastAsia"/>
          <w:color w:val="1F497D"/>
          <w:kern w:val="0"/>
          <w:sz w:val="22"/>
        </w:rPr>
        <w:t xml:space="preserve"> (</w:t>
      </w:r>
      <w:hyperlink r:id="rId89" w:history="1">
        <w:r w:rsidRPr="005F17F0">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5F17F0">
        <w:rPr>
          <w:rFonts w:ascii="Times New Roman" w:eastAsia="SimSun" w:hAnsi="Times New Roman" w:cs="Times New Roman"/>
          <w:color w:val="1F497D"/>
          <w:kern w:val="0"/>
          <w:sz w:val="22"/>
        </w:rPr>
        <w:t>https://doi.org/10.1117/12.3014941</w:t>
      </w:r>
      <w:r>
        <w:rPr>
          <w:rFonts w:ascii="Times New Roman" w:eastAsia="SimSun" w:hAnsi="Times New Roman" w:cs="Times New Roman" w:hint="eastAsia"/>
          <w:color w:val="1F497D"/>
          <w:kern w:val="0"/>
          <w:sz w:val="22"/>
        </w:rPr>
        <w:t>)</w:t>
      </w:r>
      <w:r w:rsidRPr="005F17F0">
        <w:rPr>
          <w:rFonts w:ascii="Times New Roman" w:eastAsia="SimSun" w:hAnsi="Times New Roman" w:cs="Times New Roman"/>
          <w:color w:val="1F497D"/>
          <w:kern w:val="0"/>
          <w:sz w:val="22"/>
        </w:rPr>
        <w:t>. The name of the third author is incorrect in the online library. In our paper, the third author</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s name is correctly listed as </w:t>
      </w:r>
      <w:r>
        <w:rPr>
          <w:rFonts w:ascii="Times New Roman" w:eastAsia="SimSun" w:hAnsi="Times New Roman" w:cs="Times New Roman"/>
          <w:color w:val="1F497D"/>
          <w:kern w:val="0"/>
          <w:sz w:val="22"/>
        </w:rPr>
        <w:t>“</w:t>
      </w:r>
      <w:proofErr w:type="spellStart"/>
      <w:r w:rsidRPr="005F17F0">
        <w:rPr>
          <w:rFonts w:ascii="Times New Roman" w:eastAsia="SimSun" w:hAnsi="Times New Roman" w:cs="Times New Roman"/>
          <w:color w:val="1F497D"/>
          <w:kern w:val="0"/>
          <w:sz w:val="22"/>
        </w:rPr>
        <w:t>Jingchao</w:t>
      </w:r>
      <w:proofErr w:type="spellEnd"/>
      <w:r w:rsidRPr="005F17F0">
        <w:rPr>
          <w:rFonts w:ascii="Times New Roman" w:eastAsia="SimSun" w:hAnsi="Times New Roman" w:cs="Times New Roman"/>
          <w:color w:val="1F497D"/>
          <w:kern w:val="0"/>
          <w:sz w:val="22"/>
        </w:rPr>
        <w:t xml:space="preserve"> Jiang,</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 but on the online library, it is mistakenly listed as </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Jiangchao Jiang.</w:t>
      </w:r>
      <w:r>
        <w:rPr>
          <w:rFonts w:ascii="Times New Roman" w:eastAsia="SimSun" w:hAnsi="Times New Roman" w:cs="Times New Roman"/>
          <w:color w:val="1F497D"/>
          <w:kern w:val="0"/>
          <w:sz w:val="22"/>
        </w:rPr>
        <w:t>”</w:t>
      </w:r>
    </w:p>
    <w:p w14:paraId="41A12A38"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5EDD7F22"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Could you please let me know if this error can be corrected?</w:t>
      </w:r>
    </w:p>
    <w:p w14:paraId="72631E8E"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6C09E525" w14:textId="3C2F8AE0" w:rsid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5F17F0">
        <w:rPr>
          <w:rFonts w:ascii="Times New Roman" w:eastAsia="SimSun" w:hAnsi="Times New Roman" w:cs="Times New Roman"/>
          <w:color w:val="1F497D"/>
          <w:kern w:val="0"/>
          <w:sz w:val="22"/>
        </w:rPr>
        <w:t>.</w:t>
      </w:r>
    </w:p>
    <w:p w14:paraId="5A53F6C6"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52A8AE1B" w14:textId="77777777"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C30C7" w14:textId="77777777" w:rsidR="005F17F0"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5DB22B" w14:textId="77777777" w:rsidR="005F17F0" w:rsidRDefault="005F17F0" w:rsidP="00565167">
      <w:pPr>
        <w:widowControl/>
        <w:jc w:val="left"/>
        <w:rPr>
          <w:rFonts w:ascii="Times New Roman" w:eastAsia="SimSun" w:hAnsi="Times New Roman" w:cs="Times New Roman"/>
          <w:color w:val="1F497D"/>
          <w:kern w:val="0"/>
          <w:sz w:val="22"/>
        </w:rPr>
      </w:pPr>
    </w:p>
    <w:p w14:paraId="2EA90D53" w14:textId="77777777" w:rsidR="005F17F0" w:rsidRDefault="005F17F0" w:rsidP="00565167">
      <w:pPr>
        <w:widowControl/>
        <w:jc w:val="left"/>
        <w:rPr>
          <w:rFonts w:ascii="Times New Roman" w:eastAsia="SimSun" w:hAnsi="Times New Roman" w:cs="Times New Roman"/>
          <w:color w:val="1F497D"/>
          <w:kern w:val="0"/>
          <w:sz w:val="22"/>
        </w:rPr>
      </w:pPr>
    </w:p>
    <w:p w14:paraId="44F903F5" w14:textId="2488C98E"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尊敬的甬江实验室团队，</w:t>
      </w:r>
    </w:p>
    <w:p w14:paraId="76E11EE6"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您好！</w:t>
      </w:r>
    </w:p>
    <w:p w14:paraId="3B2B9637"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我很高兴申请参加甬江实验室第二届全球青年科技精英论坛。按照要求，我已填写完毕报名表并随此邮件附上。</w:t>
      </w:r>
    </w:p>
    <w:p w14:paraId="282E218F"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请查收附件中的申请材料。期待您的审核结果，并希望能够有机会参与此次论坛，与全球青年科技精英们进行深入交流与学习。</w:t>
      </w:r>
    </w:p>
    <w:p w14:paraId="437107AB" w14:textId="1CD811C3" w:rsidR="00565167" w:rsidRP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感谢您的审阅与考虑！</w:t>
      </w:r>
    </w:p>
    <w:p w14:paraId="623FF8BF"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祝好！</w:t>
      </w:r>
    </w:p>
    <w:p w14:paraId="4B36981E"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lastRenderedPageBreak/>
        <w:t>金刘超</w:t>
      </w:r>
    </w:p>
    <w:p w14:paraId="0E22A1A5" w14:textId="77777777" w:rsidR="00565167" w:rsidRDefault="00565167" w:rsidP="00EB1B62">
      <w:pPr>
        <w:widowControl/>
        <w:jc w:val="left"/>
        <w:rPr>
          <w:rFonts w:ascii="Times New Roman" w:eastAsia="SimSun" w:hAnsi="Times New Roman" w:cs="Times New Roman"/>
          <w:color w:val="1F497D"/>
          <w:kern w:val="0"/>
          <w:sz w:val="22"/>
        </w:rPr>
      </w:pPr>
    </w:p>
    <w:p w14:paraId="4F8655D1" w14:textId="77777777" w:rsidR="00565167" w:rsidRDefault="00565167" w:rsidP="00EB1B62">
      <w:pPr>
        <w:widowControl/>
        <w:jc w:val="left"/>
        <w:rPr>
          <w:rFonts w:ascii="Times New Roman" w:eastAsia="SimSun" w:hAnsi="Times New Roman" w:cs="Times New Roman"/>
          <w:color w:val="1F497D"/>
          <w:kern w:val="0"/>
          <w:sz w:val="22"/>
        </w:rPr>
      </w:pPr>
    </w:p>
    <w:p w14:paraId="48533B50" w14:textId="619FEE50"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C175124"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2C304392" w14:textId="211B1338"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Unfortunately, </w:t>
      </w:r>
      <w:r w:rsidRPr="00EB1B62">
        <w:rPr>
          <w:rFonts w:ascii="Times New Roman" w:eastAsia="SimSun" w:hAnsi="Times New Roman" w:cs="Times New Roman"/>
          <w:color w:val="1F497D"/>
          <w:kern w:val="0"/>
          <w:sz w:val="22"/>
        </w:rPr>
        <w:t>I will be returning to Hong Kong on the night of July 9</w:t>
      </w:r>
      <w:r w:rsidRPr="00EB1B62">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w:t>
      </w:r>
      <w:r w:rsidRPr="00EB1B62">
        <w:rPr>
          <w:rFonts w:ascii="Times New Roman" w:eastAsia="SimSun" w:hAnsi="Times New Roman" w:cs="Times New Roman"/>
          <w:color w:val="1F497D"/>
          <w:kern w:val="0"/>
          <w:sz w:val="22"/>
        </w:rPr>
        <w:t>from France</w:t>
      </w:r>
      <w:r w:rsidR="00E6632E" w:rsidRPr="00E6632E">
        <w:t xml:space="preserve"> </w:t>
      </w:r>
      <w:r w:rsidR="00E6632E" w:rsidRPr="00E6632E">
        <w:rPr>
          <w:rFonts w:ascii="Times New Roman" w:eastAsia="SimSun" w:hAnsi="Times New Roman" w:cs="Times New Roman"/>
          <w:color w:val="1F497D"/>
          <w:kern w:val="0"/>
          <w:sz w:val="22"/>
        </w:rPr>
        <w:t>and thus will not be available to be the contact person for the lab visit on that day</w:t>
      </w:r>
      <w:r>
        <w:rPr>
          <w:rFonts w:ascii="Times New Roman" w:eastAsia="SimSun" w:hAnsi="Times New Roman" w:cs="Times New Roman" w:hint="eastAsia"/>
          <w:color w:val="1F497D"/>
          <w:kern w:val="0"/>
          <w:sz w:val="22"/>
        </w:rPr>
        <w:t xml:space="preserve">. </w:t>
      </w:r>
      <w:r w:rsidR="00E6632E">
        <w:rPr>
          <w:rFonts w:ascii="Times New Roman" w:eastAsia="SimSun" w:hAnsi="Times New Roman" w:cs="Times New Roman" w:hint="eastAsia"/>
          <w:color w:val="1F497D"/>
          <w:kern w:val="0"/>
          <w:sz w:val="22"/>
        </w:rPr>
        <w:t xml:space="preserve">Sorry about that. </w:t>
      </w:r>
    </w:p>
    <w:tbl>
      <w:tblPr>
        <w:tblW w:w="13320" w:type="dxa"/>
        <w:tblLook w:val="04A0" w:firstRow="1" w:lastRow="0" w:firstColumn="1" w:lastColumn="0" w:noHBand="0" w:noVBand="1"/>
      </w:tblPr>
      <w:tblGrid>
        <w:gridCol w:w="1920"/>
        <w:gridCol w:w="1246"/>
        <w:gridCol w:w="3520"/>
        <w:gridCol w:w="1060"/>
        <w:gridCol w:w="3520"/>
        <w:gridCol w:w="1200"/>
        <w:gridCol w:w="1027"/>
      </w:tblGrid>
      <w:tr w:rsidR="00EB1B62" w:rsidRPr="00EB1B62" w14:paraId="27BA24F8" w14:textId="77777777" w:rsidTr="00EB1B62">
        <w:trPr>
          <w:trHeight w:val="300"/>
        </w:trPr>
        <w:tc>
          <w:tcPr>
            <w:tcW w:w="1920" w:type="dxa"/>
            <w:tcBorders>
              <w:top w:val="nil"/>
              <w:left w:val="nil"/>
              <w:bottom w:val="nil"/>
              <w:right w:val="nil"/>
            </w:tcBorders>
            <w:shd w:val="clear" w:color="auto" w:fill="auto"/>
            <w:noWrap/>
            <w:vAlign w:val="bottom"/>
            <w:hideMark/>
          </w:tcPr>
          <w:p w14:paraId="0377733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Attributes</w:t>
            </w:r>
          </w:p>
        </w:tc>
        <w:tc>
          <w:tcPr>
            <w:tcW w:w="1180" w:type="dxa"/>
            <w:tcBorders>
              <w:top w:val="nil"/>
              <w:left w:val="nil"/>
              <w:bottom w:val="nil"/>
              <w:right w:val="nil"/>
            </w:tcBorders>
            <w:shd w:val="clear" w:color="auto" w:fill="auto"/>
            <w:noWrap/>
            <w:vAlign w:val="bottom"/>
            <w:hideMark/>
          </w:tcPr>
          <w:p w14:paraId="188AA58C"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w:t>
            </w:r>
          </w:p>
        </w:tc>
        <w:tc>
          <w:tcPr>
            <w:tcW w:w="3520" w:type="dxa"/>
            <w:tcBorders>
              <w:top w:val="nil"/>
              <w:left w:val="nil"/>
              <w:bottom w:val="nil"/>
              <w:right w:val="nil"/>
            </w:tcBorders>
            <w:shd w:val="clear" w:color="auto" w:fill="auto"/>
            <w:noWrap/>
            <w:vAlign w:val="bottom"/>
            <w:hideMark/>
          </w:tcPr>
          <w:p w14:paraId="19FDACAD"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eparture</w:t>
            </w:r>
          </w:p>
        </w:tc>
        <w:tc>
          <w:tcPr>
            <w:tcW w:w="1060" w:type="dxa"/>
            <w:tcBorders>
              <w:top w:val="nil"/>
              <w:left w:val="nil"/>
              <w:bottom w:val="nil"/>
              <w:right w:val="nil"/>
            </w:tcBorders>
            <w:shd w:val="clear" w:color="auto" w:fill="auto"/>
            <w:noWrap/>
            <w:vAlign w:val="bottom"/>
            <w:hideMark/>
          </w:tcPr>
          <w:p w14:paraId="33D620E5"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Flight</w:t>
            </w:r>
          </w:p>
        </w:tc>
        <w:tc>
          <w:tcPr>
            <w:tcW w:w="3520" w:type="dxa"/>
            <w:tcBorders>
              <w:top w:val="nil"/>
              <w:left w:val="nil"/>
              <w:bottom w:val="nil"/>
              <w:right w:val="nil"/>
            </w:tcBorders>
            <w:shd w:val="clear" w:color="auto" w:fill="auto"/>
            <w:noWrap/>
            <w:vAlign w:val="bottom"/>
            <w:hideMark/>
          </w:tcPr>
          <w:p w14:paraId="38B8C5F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Terminal</w:t>
            </w:r>
          </w:p>
        </w:tc>
        <w:tc>
          <w:tcPr>
            <w:tcW w:w="1200" w:type="dxa"/>
            <w:tcBorders>
              <w:top w:val="nil"/>
              <w:left w:val="nil"/>
              <w:bottom w:val="nil"/>
              <w:right w:val="nil"/>
            </w:tcBorders>
            <w:shd w:val="clear" w:color="auto" w:fill="auto"/>
            <w:noWrap/>
            <w:vAlign w:val="bottom"/>
            <w:hideMark/>
          </w:tcPr>
          <w:p w14:paraId="238E4C6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Price (RMB)</w:t>
            </w:r>
          </w:p>
        </w:tc>
        <w:tc>
          <w:tcPr>
            <w:tcW w:w="920" w:type="dxa"/>
            <w:tcBorders>
              <w:top w:val="nil"/>
              <w:left w:val="nil"/>
              <w:bottom w:val="nil"/>
              <w:right w:val="nil"/>
            </w:tcBorders>
            <w:shd w:val="clear" w:color="auto" w:fill="auto"/>
            <w:noWrap/>
            <w:vAlign w:val="bottom"/>
            <w:hideMark/>
          </w:tcPr>
          <w:p w14:paraId="2514BD98"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uration</w:t>
            </w:r>
          </w:p>
        </w:tc>
      </w:tr>
      <w:tr w:rsidR="00EB1B62" w:rsidRPr="00EB1B62" w14:paraId="0D46A9F0" w14:textId="77777777" w:rsidTr="00EB1B62">
        <w:trPr>
          <w:trHeight w:val="300"/>
        </w:trPr>
        <w:tc>
          <w:tcPr>
            <w:tcW w:w="1920" w:type="dxa"/>
            <w:vMerge w:val="restart"/>
            <w:tcBorders>
              <w:top w:val="nil"/>
              <w:left w:val="nil"/>
              <w:bottom w:val="nil"/>
              <w:right w:val="nil"/>
            </w:tcBorders>
            <w:shd w:val="clear" w:color="000000" w:fill="BDD7EE"/>
            <w:noWrap/>
            <w:vAlign w:val="center"/>
            <w:hideMark/>
          </w:tcPr>
          <w:p w14:paraId="2B291324"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Outbound</w:t>
            </w:r>
          </w:p>
        </w:tc>
        <w:tc>
          <w:tcPr>
            <w:tcW w:w="1180" w:type="dxa"/>
            <w:vMerge w:val="restart"/>
            <w:tcBorders>
              <w:top w:val="nil"/>
              <w:left w:val="nil"/>
              <w:bottom w:val="nil"/>
              <w:right w:val="nil"/>
            </w:tcBorders>
            <w:shd w:val="clear" w:color="000000" w:fill="F8CBAD"/>
            <w:noWrap/>
            <w:hideMark/>
          </w:tcPr>
          <w:p w14:paraId="61D005C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w:t>
            </w:r>
          </w:p>
        </w:tc>
        <w:tc>
          <w:tcPr>
            <w:tcW w:w="3520" w:type="dxa"/>
            <w:tcBorders>
              <w:top w:val="nil"/>
              <w:left w:val="nil"/>
              <w:bottom w:val="nil"/>
              <w:right w:val="nil"/>
            </w:tcBorders>
            <w:shd w:val="clear" w:color="auto" w:fill="auto"/>
            <w:noWrap/>
            <w:vAlign w:val="bottom"/>
            <w:hideMark/>
          </w:tcPr>
          <w:p w14:paraId="047A518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0:35</w:t>
            </w:r>
          </w:p>
        </w:tc>
        <w:tc>
          <w:tcPr>
            <w:tcW w:w="1060" w:type="dxa"/>
            <w:tcBorders>
              <w:top w:val="nil"/>
              <w:left w:val="nil"/>
              <w:bottom w:val="nil"/>
              <w:right w:val="nil"/>
            </w:tcBorders>
            <w:shd w:val="clear" w:color="auto" w:fill="auto"/>
            <w:noWrap/>
            <w:vAlign w:val="bottom"/>
            <w:hideMark/>
          </w:tcPr>
          <w:p w14:paraId="63965E4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1</w:t>
            </w:r>
          </w:p>
        </w:tc>
        <w:tc>
          <w:tcPr>
            <w:tcW w:w="3520" w:type="dxa"/>
            <w:tcBorders>
              <w:top w:val="nil"/>
              <w:left w:val="nil"/>
              <w:bottom w:val="nil"/>
              <w:right w:val="nil"/>
            </w:tcBorders>
            <w:shd w:val="clear" w:color="auto" w:fill="auto"/>
            <w:noWrap/>
            <w:vAlign w:val="bottom"/>
            <w:hideMark/>
          </w:tcPr>
          <w:p w14:paraId="1AAC2A3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4:20</w:t>
            </w:r>
          </w:p>
        </w:tc>
        <w:tc>
          <w:tcPr>
            <w:tcW w:w="1200" w:type="dxa"/>
            <w:vMerge w:val="restart"/>
            <w:tcBorders>
              <w:top w:val="nil"/>
              <w:left w:val="nil"/>
              <w:bottom w:val="nil"/>
              <w:right w:val="nil"/>
            </w:tcBorders>
            <w:shd w:val="clear" w:color="000000" w:fill="F8CBAD"/>
            <w:noWrap/>
            <w:vAlign w:val="center"/>
            <w:hideMark/>
          </w:tcPr>
          <w:p w14:paraId="59DBE74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644384B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8h50m</w:t>
            </w:r>
          </w:p>
        </w:tc>
      </w:tr>
      <w:tr w:rsidR="00EB1B62" w:rsidRPr="00EB1B62" w14:paraId="43146364" w14:textId="77777777" w:rsidTr="00EB1B62">
        <w:trPr>
          <w:trHeight w:val="300"/>
        </w:trPr>
        <w:tc>
          <w:tcPr>
            <w:tcW w:w="1920" w:type="dxa"/>
            <w:vMerge/>
            <w:tcBorders>
              <w:top w:val="nil"/>
              <w:left w:val="nil"/>
              <w:bottom w:val="nil"/>
              <w:right w:val="nil"/>
            </w:tcBorders>
            <w:vAlign w:val="center"/>
            <w:hideMark/>
          </w:tcPr>
          <w:p w14:paraId="6AF206A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61F6CDF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5447B8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060" w:type="dxa"/>
            <w:tcBorders>
              <w:top w:val="nil"/>
              <w:left w:val="nil"/>
              <w:bottom w:val="nil"/>
              <w:right w:val="nil"/>
            </w:tcBorders>
            <w:shd w:val="clear" w:color="auto" w:fill="auto"/>
            <w:noWrap/>
            <w:vAlign w:val="bottom"/>
            <w:hideMark/>
          </w:tcPr>
          <w:p w14:paraId="5E82815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FA85DF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092A9106"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10A4C0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7C19DCA" w14:textId="77777777" w:rsidTr="00EB1B62">
        <w:trPr>
          <w:trHeight w:val="300"/>
        </w:trPr>
        <w:tc>
          <w:tcPr>
            <w:tcW w:w="1920" w:type="dxa"/>
            <w:vMerge/>
            <w:tcBorders>
              <w:top w:val="nil"/>
              <w:left w:val="nil"/>
              <w:bottom w:val="nil"/>
              <w:right w:val="nil"/>
            </w:tcBorders>
            <w:vAlign w:val="center"/>
            <w:hideMark/>
          </w:tcPr>
          <w:p w14:paraId="0035D6E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C826B7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262286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AB59E3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3h45m</w:t>
            </w:r>
          </w:p>
        </w:tc>
        <w:tc>
          <w:tcPr>
            <w:tcW w:w="3520" w:type="dxa"/>
            <w:tcBorders>
              <w:top w:val="nil"/>
              <w:left w:val="nil"/>
              <w:bottom w:val="nil"/>
              <w:right w:val="nil"/>
            </w:tcBorders>
            <w:shd w:val="clear" w:color="000000" w:fill="DBDBDB"/>
            <w:noWrap/>
            <w:vAlign w:val="bottom"/>
            <w:hideMark/>
          </w:tcPr>
          <w:p w14:paraId="148260F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68CDDEA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CE3BC75"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6594872" w14:textId="77777777" w:rsidTr="00EB1B62">
        <w:trPr>
          <w:trHeight w:val="300"/>
        </w:trPr>
        <w:tc>
          <w:tcPr>
            <w:tcW w:w="1920" w:type="dxa"/>
            <w:vMerge/>
            <w:tcBorders>
              <w:top w:val="nil"/>
              <w:left w:val="nil"/>
              <w:bottom w:val="nil"/>
              <w:right w:val="nil"/>
            </w:tcBorders>
            <w:vAlign w:val="center"/>
            <w:hideMark/>
          </w:tcPr>
          <w:p w14:paraId="29CEF43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37BFE2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46D1268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4:05</w:t>
            </w:r>
          </w:p>
        </w:tc>
        <w:tc>
          <w:tcPr>
            <w:tcW w:w="1060" w:type="dxa"/>
            <w:tcBorders>
              <w:top w:val="nil"/>
              <w:left w:val="nil"/>
              <w:bottom w:val="nil"/>
              <w:right w:val="nil"/>
            </w:tcBorders>
            <w:shd w:val="clear" w:color="auto" w:fill="auto"/>
            <w:noWrap/>
            <w:vAlign w:val="bottom"/>
            <w:hideMark/>
          </w:tcPr>
          <w:p w14:paraId="60BF1FF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1</w:t>
            </w:r>
          </w:p>
        </w:tc>
        <w:tc>
          <w:tcPr>
            <w:tcW w:w="3520" w:type="dxa"/>
            <w:tcBorders>
              <w:top w:val="nil"/>
              <w:left w:val="nil"/>
              <w:bottom w:val="nil"/>
              <w:right w:val="nil"/>
            </w:tcBorders>
            <w:shd w:val="clear" w:color="auto" w:fill="auto"/>
            <w:noWrap/>
            <w:vAlign w:val="bottom"/>
            <w:hideMark/>
          </w:tcPr>
          <w:p w14:paraId="1F3B3A2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9:25</w:t>
            </w:r>
          </w:p>
        </w:tc>
        <w:tc>
          <w:tcPr>
            <w:tcW w:w="1200" w:type="dxa"/>
            <w:vMerge/>
            <w:tcBorders>
              <w:top w:val="nil"/>
              <w:left w:val="nil"/>
              <w:bottom w:val="nil"/>
              <w:right w:val="nil"/>
            </w:tcBorders>
            <w:vAlign w:val="center"/>
            <w:hideMark/>
          </w:tcPr>
          <w:p w14:paraId="3E32ACB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9185A9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227C7E2D" w14:textId="77777777" w:rsidTr="00EB1B62">
        <w:trPr>
          <w:trHeight w:val="300"/>
        </w:trPr>
        <w:tc>
          <w:tcPr>
            <w:tcW w:w="1920" w:type="dxa"/>
            <w:vMerge/>
            <w:tcBorders>
              <w:top w:val="nil"/>
              <w:left w:val="nil"/>
              <w:bottom w:val="nil"/>
              <w:right w:val="nil"/>
            </w:tcBorders>
            <w:vAlign w:val="center"/>
            <w:hideMark/>
          </w:tcPr>
          <w:p w14:paraId="5A3D309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787D7EA5"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1707AD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5324C6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4D81CB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200" w:type="dxa"/>
            <w:vMerge/>
            <w:tcBorders>
              <w:top w:val="nil"/>
              <w:left w:val="nil"/>
              <w:bottom w:val="nil"/>
              <w:right w:val="nil"/>
            </w:tcBorders>
            <w:vAlign w:val="center"/>
            <w:hideMark/>
          </w:tcPr>
          <w:p w14:paraId="31D1716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AF7E0E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A60D268" w14:textId="77777777" w:rsidTr="00EB1B62">
        <w:trPr>
          <w:trHeight w:val="300"/>
        </w:trPr>
        <w:tc>
          <w:tcPr>
            <w:tcW w:w="1920" w:type="dxa"/>
            <w:vMerge/>
            <w:tcBorders>
              <w:top w:val="nil"/>
              <w:left w:val="nil"/>
              <w:bottom w:val="nil"/>
              <w:right w:val="nil"/>
            </w:tcBorders>
            <w:vAlign w:val="center"/>
            <w:hideMark/>
          </w:tcPr>
          <w:p w14:paraId="1D013FE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3FDDD5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4D21D4B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5EB00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8h55m</w:t>
            </w:r>
          </w:p>
        </w:tc>
        <w:tc>
          <w:tcPr>
            <w:tcW w:w="3520" w:type="dxa"/>
            <w:tcBorders>
              <w:top w:val="nil"/>
              <w:left w:val="nil"/>
              <w:bottom w:val="nil"/>
              <w:right w:val="nil"/>
            </w:tcBorders>
            <w:shd w:val="clear" w:color="000000" w:fill="DBDBDB"/>
            <w:noWrap/>
            <w:vAlign w:val="bottom"/>
            <w:hideMark/>
          </w:tcPr>
          <w:p w14:paraId="4383A2D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C09D13E"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FACFC89"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6E66258D" w14:textId="77777777" w:rsidTr="00EB1B62">
        <w:trPr>
          <w:trHeight w:val="300"/>
        </w:trPr>
        <w:tc>
          <w:tcPr>
            <w:tcW w:w="1920" w:type="dxa"/>
            <w:vMerge/>
            <w:tcBorders>
              <w:top w:val="nil"/>
              <w:left w:val="nil"/>
              <w:bottom w:val="nil"/>
              <w:right w:val="nil"/>
            </w:tcBorders>
            <w:vAlign w:val="center"/>
            <w:hideMark/>
          </w:tcPr>
          <w:p w14:paraId="6F74DA4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C6E0B4"/>
            <w:noWrap/>
            <w:hideMark/>
          </w:tcPr>
          <w:p w14:paraId="70E7221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w:t>
            </w:r>
          </w:p>
        </w:tc>
        <w:tc>
          <w:tcPr>
            <w:tcW w:w="3520" w:type="dxa"/>
            <w:tcBorders>
              <w:top w:val="nil"/>
              <w:left w:val="nil"/>
              <w:bottom w:val="nil"/>
              <w:right w:val="nil"/>
            </w:tcBorders>
            <w:shd w:val="clear" w:color="auto" w:fill="auto"/>
            <w:noWrap/>
            <w:vAlign w:val="bottom"/>
            <w:hideMark/>
          </w:tcPr>
          <w:p w14:paraId="6E14E5F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8:20</w:t>
            </w:r>
          </w:p>
        </w:tc>
        <w:tc>
          <w:tcPr>
            <w:tcW w:w="1060" w:type="dxa"/>
            <w:tcBorders>
              <w:top w:val="nil"/>
              <w:left w:val="nil"/>
              <w:bottom w:val="nil"/>
              <w:right w:val="nil"/>
            </w:tcBorders>
            <w:shd w:val="clear" w:color="auto" w:fill="auto"/>
            <w:noWrap/>
            <w:vAlign w:val="bottom"/>
            <w:hideMark/>
          </w:tcPr>
          <w:p w14:paraId="32C7F5F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775</w:t>
            </w:r>
          </w:p>
        </w:tc>
        <w:tc>
          <w:tcPr>
            <w:tcW w:w="3520" w:type="dxa"/>
            <w:tcBorders>
              <w:top w:val="nil"/>
              <w:left w:val="nil"/>
              <w:bottom w:val="nil"/>
              <w:right w:val="nil"/>
            </w:tcBorders>
            <w:shd w:val="clear" w:color="auto" w:fill="auto"/>
            <w:noWrap/>
            <w:vAlign w:val="bottom"/>
            <w:hideMark/>
          </w:tcPr>
          <w:p w14:paraId="3C33396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9:55</w:t>
            </w:r>
          </w:p>
        </w:tc>
        <w:tc>
          <w:tcPr>
            <w:tcW w:w="1200" w:type="dxa"/>
            <w:vMerge w:val="restart"/>
            <w:tcBorders>
              <w:top w:val="nil"/>
              <w:left w:val="nil"/>
              <w:bottom w:val="nil"/>
              <w:right w:val="nil"/>
            </w:tcBorders>
            <w:shd w:val="clear" w:color="000000" w:fill="C6E0B4"/>
            <w:noWrap/>
            <w:vAlign w:val="center"/>
            <w:hideMark/>
          </w:tcPr>
          <w:p w14:paraId="142EF5C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724</w:t>
            </w:r>
          </w:p>
        </w:tc>
        <w:tc>
          <w:tcPr>
            <w:tcW w:w="920" w:type="dxa"/>
            <w:vMerge w:val="restart"/>
            <w:tcBorders>
              <w:top w:val="nil"/>
              <w:left w:val="nil"/>
              <w:bottom w:val="nil"/>
              <w:right w:val="nil"/>
            </w:tcBorders>
            <w:shd w:val="clear" w:color="000000" w:fill="C6E0B4"/>
            <w:noWrap/>
            <w:vAlign w:val="center"/>
            <w:hideMark/>
          </w:tcPr>
          <w:p w14:paraId="6896707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35m</w:t>
            </w:r>
          </w:p>
        </w:tc>
      </w:tr>
      <w:tr w:rsidR="00EB1B62" w:rsidRPr="00EB1B62" w14:paraId="339F5D59" w14:textId="77777777" w:rsidTr="00EB1B62">
        <w:trPr>
          <w:trHeight w:val="300"/>
        </w:trPr>
        <w:tc>
          <w:tcPr>
            <w:tcW w:w="1920" w:type="dxa"/>
            <w:vMerge/>
            <w:tcBorders>
              <w:top w:val="nil"/>
              <w:left w:val="nil"/>
              <w:bottom w:val="nil"/>
              <w:right w:val="nil"/>
            </w:tcBorders>
            <w:vAlign w:val="center"/>
            <w:hideMark/>
          </w:tcPr>
          <w:p w14:paraId="5FBB90A0"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39A8347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4F0EFF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3</w:t>
            </w:r>
          </w:p>
        </w:tc>
        <w:tc>
          <w:tcPr>
            <w:tcW w:w="1060" w:type="dxa"/>
            <w:tcBorders>
              <w:top w:val="nil"/>
              <w:left w:val="nil"/>
              <w:bottom w:val="nil"/>
              <w:right w:val="nil"/>
            </w:tcBorders>
            <w:shd w:val="clear" w:color="auto" w:fill="auto"/>
            <w:noWrap/>
            <w:vAlign w:val="bottom"/>
            <w:hideMark/>
          </w:tcPr>
          <w:p w14:paraId="2A3224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60B8D408"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200" w:type="dxa"/>
            <w:vMerge/>
            <w:tcBorders>
              <w:top w:val="nil"/>
              <w:left w:val="nil"/>
              <w:bottom w:val="nil"/>
              <w:right w:val="nil"/>
            </w:tcBorders>
            <w:vAlign w:val="center"/>
            <w:hideMark/>
          </w:tcPr>
          <w:p w14:paraId="2DAB218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9322418"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41746721" w14:textId="77777777" w:rsidTr="00EB1B62">
        <w:trPr>
          <w:trHeight w:val="300"/>
        </w:trPr>
        <w:tc>
          <w:tcPr>
            <w:tcW w:w="1920" w:type="dxa"/>
            <w:tcBorders>
              <w:top w:val="nil"/>
              <w:left w:val="nil"/>
              <w:bottom w:val="nil"/>
              <w:right w:val="nil"/>
            </w:tcBorders>
            <w:shd w:val="clear" w:color="auto" w:fill="auto"/>
            <w:noWrap/>
            <w:vAlign w:val="bottom"/>
            <w:hideMark/>
          </w:tcPr>
          <w:p w14:paraId="03CCF4C1"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68D64649"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Conference</w:t>
            </w:r>
          </w:p>
        </w:tc>
        <w:tc>
          <w:tcPr>
            <w:tcW w:w="8100" w:type="dxa"/>
            <w:gridSpan w:val="3"/>
            <w:tcBorders>
              <w:top w:val="nil"/>
              <w:left w:val="nil"/>
              <w:bottom w:val="nil"/>
              <w:right w:val="nil"/>
            </w:tcBorders>
            <w:shd w:val="clear" w:color="auto" w:fill="auto"/>
            <w:noWrap/>
            <w:vAlign w:val="center"/>
            <w:hideMark/>
          </w:tcPr>
          <w:p w14:paraId="7F5344D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4 to 07-05 4D Materials Design and Additive Manufacturing Conference 2024</w:t>
            </w:r>
          </w:p>
        </w:tc>
        <w:tc>
          <w:tcPr>
            <w:tcW w:w="1200" w:type="dxa"/>
            <w:vMerge/>
            <w:tcBorders>
              <w:top w:val="nil"/>
              <w:left w:val="nil"/>
              <w:bottom w:val="nil"/>
              <w:right w:val="nil"/>
            </w:tcBorders>
            <w:vAlign w:val="center"/>
            <w:hideMark/>
          </w:tcPr>
          <w:p w14:paraId="3885FD7F"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75ACCE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088A51B" w14:textId="77777777" w:rsidTr="00EB1B62">
        <w:trPr>
          <w:trHeight w:val="300"/>
        </w:trPr>
        <w:tc>
          <w:tcPr>
            <w:tcW w:w="1920" w:type="dxa"/>
            <w:vMerge w:val="restart"/>
            <w:tcBorders>
              <w:top w:val="nil"/>
              <w:left w:val="nil"/>
              <w:bottom w:val="nil"/>
              <w:right w:val="nil"/>
            </w:tcBorders>
            <w:shd w:val="clear" w:color="000000" w:fill="FFE699"/>
            <w:noWrap/>
            <w:vAlign w:val="center"/>
            <w:hideMark/>
          </w:tcPr>
          <w:p w14:paraId="29A53E52"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Inbound</w:t>
            </w:r>
          </w:p>
        </w:tc>
        <w:tc>
          <w:tcPr>
            <w:tcW w:w="1180" w:type="dxa"/>
            <w:vMerge w:val="restart"/>
            <w:tcBorders>
              <w:top w:val="nil"/>
              <w:left w:val="nil"/>
              <w:bottom w:val="nil"/>
              <w:right w:val="nil"/>
            </w:tcBorders>
            <w:shd w:val="clear" w:color="000000" w:fill="C6E0B4"/>
            <w:noWrap/>
            <w:hideMark/>
          </w:tcPr>
          <w:p w14:paraId="4354A7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w:t>
            </w:r>
          </w:p>
        </w:tc>
        <w:tc>
          <w:tcPr>
            <w:tcW w:w="3520" w:type="dxa"/>
            <w:tcBorders>
              <w:top w:val="nil"/>
              <w:left w:val="nil"/>
              <w:bottom w:val="nil"/>
              <w:right w:val="nil"/>
            </w:tcBorders>
            <w:shd w:val="clear" w:color="auto" w:fill="auto"/>
            <w:noWrap/>
            <w:vAlign w:val="bottom"/>
            <w:hideMark/>
          </w:tcPr>
          <w:p w14:paraId="21B47A6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09:30</w:t>
            </w:r>
          </w:p>
        </w:tc>
        <w:tc>
          <w:tcPr>
            <w:tcW w:w="1060" w:type="dxa"/>
            <w:tcBorders>
              <w:top w:val="nil"/>
              <w:left w:val="nil"/>
              <w:bottom w:val="nil"/>
              <w:right w:val="nil"/>
            </w:tcBorders>
            <w:shd w:val="clear" w:color="auto" w:fill="auto"/>
            <w:noWrap/>
            <w:vAlign w:val="bottom"/>
            <w:hideMark/>
          </w:tcPr>
          <w:p w14:paraId="23C8420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1135</w:t>
            </w:r>
          </w:p>
        </w:tc>
        <w:tc>
          <w:tcPr>
            <w:tcW w:w="3520" w:type="dxa"/>
            <w:tcBorders>
              <w:top w:val="nil"/>
              <w:left w:val="nil"/>
              <w:bottom w:val="nil"/>
              <w:right w:val="nil"/>
            </w:tcBorders>
            <w:shd w:val="clear" w:color="auto" w:fill="auto"/>
            <w:noWrap/>
            <w:vAlign w:val="bottom"/>
            <w:hideMark/>
          </w:tcPr>
          <w:p w14:paraId="54997EA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11:10</w:t>
            </w:r>
          </w:p>
        </w:tc>
        <w:tc>
          <w:tcPr>
            <w:tcW w:w="1200" w:type="dxa"/>
            <w:vMerge/>
            <w:tcBorders>
              <w:top w:val="nil"/>
              <w:left w:val="nil"/>
              <w:bottom w:val="nil"/>
              <w:right w:val="nil"/>
            </w:tcBorders>
            <w:vAlign w:val="center"/>
            <w:hideMark/>
          </w:tcPr>
          <w:p w14:paraId="1F9D89EB"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val="restart"/>
            <w:tcBorders>
              <w:top w:val="nil"/>
              <w:left w:val="nil"/>
              <w:bottom w:val="nil"/>
              <w:right w:val="nil"/>
            </w:tcBorders>
            <w:shd w:val="clear" w:color="000000" w:fill="C6E0B4"/>
            <w:noWrap/>
            <w:vAlign w:val="center"/>
            <w:hideMark/>
          </w:tcPr>
          <w:p w14:paraId="79C0B26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40m</w:t>
            </w:r>
          </w:p>
        </w:tc>
      </w:tr>
      <w:tr w:rsidR="00EB1B62" w:rsidRPr="00EB1B62" w14:paraId="09F5F21B" w14:textId="77777777" w:rsidTr="00EB1B62">
        <w:trPr>
          <w:trHeight w:val="300"/>
        </w:trPr>
        <w:tc>
          <w:tcPr>
            <w:tcW w:w="1920" w:type="dxa"/>
            <w:vMerge/>
            <w:tcBorders>
              <w:top w:val="nil"/>
              <w:left w:val="nil"/>
              <w:bottom w:val="nil"/>
              <w:right w:val="nil"/>
            </w:tcBorders>
            <w:vAlign w:val="center"/>
            <w:hideMark/>
          </w:tcPr>
          <w:p w14:paraId="4532E38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4C4FD9C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E63A84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060" w:type="dxa"/>
            <w:tcBorders>
              <w:top w:val="nil"/>
              <w:left w:val="nil"/>
              <w:bottom w:val="nil"/>
              <w:right w:val="nil"/>
            </w:tcBorders>
            <w:shd w:val="clear" w:color="auto" w:fill="auto"/>
            <w:noWrap/>
            <w:vAlign w:val="bottom"/>
            <w:hideMark/>
          </w:tcPr>
          <w:p w14:paraId="403B699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424F59E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2</w:t>
            </w:r>
          </w:p>
        </w:tc>
        <w:tc>
          <w:tcPr>
            <w:tcW w:w="1200" w:type="dxa"/>
            <w:vMerge/>
            <w:tcBorders>
              <w:top w:val="nil"/>
              <w:left w:val="nil"/>
              <w:bottom w:val="nil"/>
              <w:right w:val="nil"/>
            </w:tcBorders>
            <w:vAlign w:val="center"/>
            <w:hideMark/>
          </w:tcPr>
          <w:p w14:paraId="79385FF5"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2C63BE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6951E164" w14:textId="77777777" w:rsidTr="00EB1B62">
        <w:trPr>
          <w:trHeight w:val="300"/>
        </w:trPr>
        <w:tc>
          <w:tcPr>
            <w:tcW w:w="1920" w:type="dxa"/>
            <w:vMerge/>
            <w:tcBorders>
              <w:top w:val="nil"/>
              <w:left w:val="nil"/>
              <w:bottom w:val="nil"/>
              <w:right w:val="nil"/>
            </w:tcBorders>
            <w:vAlign w:val="center"/>
            <w:hideMark/>
          </w:tcPr>
          <w:p w14:paraId="3B55A4B7"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F9CE61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1333D26"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45BD90E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4h45m</w:t>
            </w:r>
          </w:p>
        </w:tc>
        <w:tc>
          <w:tcPr>
            <w:tcW w:w="3520" w:type="dxa"/>
            <w:tcBorders>
              <w:top w:val="nil"/>
              <w:left w:val="nil"/>
              <w:bottom w:val="nil"/>
              <w:right w:val="nil"/>
            </w:tcBorders>
            <w:shd w:val="clear" w:color="000000" w:fill="DBDBDB"/>
            <w:noWrap/>
            <w:vAlign w:val="bottom"/>
            <w:hideMark/>
          </w:tcPr>
          <w:p w14:paraId="146CCD4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D0CE59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62D03A1A"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2A904324" w14:textId="77777777" w:rsidTr="00EB1B62">
        <w:trPr>
          <w:trHeight w:val="300"/>
        </w:trPr>
        <w:tc>
          <w:tcPr>
            <w:tcW w:w="1920" w:type="dxa"/>
            <w:vMerge/>
            <w:tcBorders>
              <w:top w:val="nil"/>
              <w:left w:val="nil"/>
              <w:bottom w:val="nil"/>
              <w:right w:val="nil"/>
            </w:tcBorders>
            <w:vAlign w:val="center"/>
            <w:hideMark/>
          </w:tcPr>
          <w:p w14:paraId="0540B36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F8CBAD"/>
            <w:noWrap/>
            <w:hideMark/>
          </w:tcPr>
          <w:p w14:paraId="1E2EB2A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4</w:t>
            </w:r>
          </w:p>
        </w:tc>
        <w:tc>
          <w:tcPr>
            <w:tcW w:w="3520" w:type="dxa"/>
            <w:tcBorders>
              <w:top w:val="nil"/>
              <w:left w:val="nil"/>
              <w:bottom w:val="nil"/>
              <w:right w:val="nil"/>
            </w:tcBorders>
            <w:shd w:val="clear" w:color="auto" w:fill="auto"/>
            <w:noWrap/>
            <w:vAlign w:val="bottom"/>
            <w:hideMark/>
          </w:tcPr>
          <w:p w14:paraId="0089B5A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8 21:55</w:t>
            </w:r>
          </w:p>
        </w:tc>
        <w:tc>
          <w:tcPr>
            <w:tcW w:w="1060" w:type="dxa"/>
            <w:tcBorders>
              <w:top w:val="nil"/>
              <w:left w:val="nil"/>
              <w:bottom w:val="nil"/>
              <w:right w:val="nil"/>
            </w:tcBorders>
            <w:shd w:val="clear" w:color="auto" w:fill="auto"/>
            <w:noWrap/>
            <w:vAlign w:val="bottom"/>
            <w:hideMark/>
          </w:tcPr>
          <w:p w14:paraId="3E096AA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6</w:t>
            </w:r>
          </w:p>
        </w:tc>
        <w:tc>
          <w:tcPr>
            <w:tcW w:w="3520" w:type="dxa"/>
            <w:tcBorders>
              <w:top w:val="nil"/>
              <w:left w:val="nil"/>
              <w:bottom w:val="nil"/>
              <w:right w:val="nil"/>
            </w:tcBorders>
            <w:shd w:val="clear" w:color="auto" w:fill="auto"/>
            <w:noWrap/>
            <w:vAlign w:val="bottom"/>
            <w:hideMark/>
          </w:tcPr>
          <w:p w14:paraId="0A4C827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06:35</w:t>
            </w:r>
          </w:p>
        </w:tc>
        <w:tc>
          <w:tcPr>
            <w:tcW w:w="1200" w:type="dxa"/>
            <w:vMerge w:val="restart"/>
            <w:tcBorders>
              <w:top w:val="nil"/>
              <w:left w:val="nil"/>
              <w:bottom w:val="nil"/>
              <w:right w:val="nil"/>
            </w:tcBorders>
            <w:shd w:val="clear" w:color="000000" w:fill="F8CBAD"/>
            <w:noWrap/>
            <w:vAlign w:val="center"/>
            <w:hideMark/>
          </w:tcPr>
          <w:p w14:paraId="3436350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1E9DE61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8h5m</w:t>
            </w:r>
          </w:p>
        </w:tc>
      </w:tr>
      <w:tr w:rsidR="00EB1B62" w:rsidRPr="00EB1B62" w14:paraId="417A882C" w14:textId="77777777" w:rsidTr="00EB1B62">
        <w:trPr>
          <w:trHeight w:val="300"/>
        </w:trPr>
        <w:tc>
          <w:tcPr>
            <w:tcW w:w="1920" w:type="dxa"/>
            <w:vMerge/>
            <w:tcBorders>
              <w:top w:val="nil"/>
              <w:left w:val="nil"/>
              <w:bottom w:val="nil"/>
              <w:right w:val="nil"/>
            </w:tcBorders>
            <w:vAlign w:val="center"/>
            <w:hideMark/>
          </w:tcPr>
          <w:p w14:paraId="7B6C868E"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D72E48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BB6F5E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060" w:type="dxa"/>
            <w:tcBorders>
              <w:top w:val="nil"/>
              <w:left w:val="nil"/>
              <w:bottom w:val="nil"/>
              <w:right w:val="nil"/>
            </w:tcBorders>
            <w:shd w:val="clear" w:color="auto" w:fill="auto"/>
            <w:noWrap/>
            <w:vAlign w:val="bottom"/>
            <w:hideMark/>
          </w:tcPr>
          <w:p w14:paraId="0503677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6EA633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791E0FF1"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156940E"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F84A5A2" w14:textId="77777777" w:rsidTr="00EB1B62">
        <w:trPr>
          <w:trHeight w:val="300"/>
        </w:trPr>
        <w:tc>
          <w:tcPr>
            <w:tcW w:w="1920" w:type="dxa"/>
            <w:vMerge/>
            <w:tcBorders>
              <w:top w:val="nil"/>
              <w:left w:val="nil"/>
              <w:bottom w:val="nil"/>
              <w:right w:val="nil"/>
            </w:tcBorders>
            <w:vAlign w:val="center"/>
            <w:hideMark/>
          </w:tcPr>
          <w:p w14:paraId="14C6C47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86C0A2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53CF77B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59300AE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h30m</w:t>
            </w:r>
          </w:p>
        </w:tc>
        <w:tc>
          <w:tcPr>
            <w:tcW w:w="3520" w:type="dxa"/>
            <w:tcBorders>
              <w:top w:val="nil"/>
              <w:left w:val="nil"/>
              <w:bottom w:val="nil"/>
              <w:right w:val="nil"/>
            </w:tcBorders>
            <w:shd w:val="clear" w:color="000000" w:fill="DBDBDB"/>
            <w:noWrap/>
            <w:vAlign w:val="bottom"/>
            <w:hideMark/>
          </w:tcPr>
          <w:p w14:paraId="232044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27FC150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CBED1D6"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1E0ED85A" w14:textId="77777777" w:rsidTr="00EB1B62">
        <w:trPr>
          <w:trHeight w:val="300"/>
        </w:trPr>
        <w:tc>
          <w:tcPr>
            <w:tcW w:w="1920" w:type="dxa"/>
            <w:vMerge/>
            <w:tcBorders>
              <w:top w:val="nil"/>
              <w:left w:val="nil"/>
              <w:bottom w:val="nil"/>
              <w:right w:val="nil"/>
            </w:tcBorders>
            <w:vAlign w:val="center"/>
            <w:hideMark/>
          </w:tcPr>
          <w:p w14:paraId="6ED2F5BD"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E2A5536"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913D4B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10:05</w:t>
            </w:r>
          </w:p>
        </w:tc>
        <w:tc>
          <w:tcPr>
            <w:tcW w:w="1060" w:type="dxa"/>
            <w:tcBorders>
              <w:top w:val="nil"/>
              <w:left w:val="nil"/>
              <w:bottom w:val="nil"/>
              <w:right w:val="nil"/>
            </w:tcBorders>
            <w:shd w:val="clear" w:color="auto" w:fill="auto"/>
            <w:noWrap/>
            <w:vAlign w:val="bottom"/>
            <w:hideMark/>
          </w:tcPr>
          <w:p w14:paraId="78D3E0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0</w:t>
            </w:r>
          </w:p>
        </w:tc>
        <w:tc>
          <w:tcPr>
            <w:tcW w:w="3520" w:type="dxa"/>
            <w:tcBorders>
              <w:top w:val="nil"/>
              <w:left w:val="nil"/>
              <w:bottom w:val="nil"/>
              <w:right w:val="nil"/>
            </w:tcBorders>
            <w:shd w:val="clear" w:color="auto" w:fill="auto"/>
            <w:noWrap/>
            <w:vAlign w:val="bottom"/>
            <w:hideMark/>
          </w:tcPr>
          <w:p w14:paraId="7350947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22:00</w:t>
            </w:r>
          </w:p>
        </w:tc>
        <w:tc>
          <w:tcPr>
            <w:tcW w:w="1200" w:type="dxa"/>
            <w:vMerge/>
            <w:tcBorders>
              <w:top w:val="nil"/>
              <w:left w:val="nil"/>
              <w:bottom w:val="nil"/>
              <w:right w:val="nil"/>
            </w:tcBorders>
            <w:vAlign w:val="center"/>
            <w:hideMark/>
          </w:tcPr>
          <w:p w14:paraId="755C260A"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6B2C503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CD5F1FD" w14:textId="77777777" w:rsidTr="00EB1B62">
        <w:trPr>
          <w:trHeight w:val="300"/>
        </w:trPr>
        <w:tc>
          <w:tcPr>
            <w:tcW w:w="1920" w:type="dxa"/>
            <w:vMerge/>
            <w:tcBorders>
              <w:top w:val="nil"/>
              <w:left w:val="nil"/>
              <w:bottom w:val="nil"/>
              <w:right w:val="nil"/>
            </w:tcBorders>
            <w:vAlign w:val="center"/>
            <w:hideMark/>
          </w:tcPr>
          <w:p w14:paraId="3A8EC458"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120F4108"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6E3E9A4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72B2B0B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C31A15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200" w:type="dxa"/>
            <w:vMerge/>
            <w:tcBorders>
              <w:top w:val="nil"/>
              <w:left w:val="nil"/>
              <w:bottom w:val="nil"/>
              <w:right w:val="nil"/>
            </w:tcBorders>
            <w:vAlign w:val="center"/>
            <w:hideMark/>
          </w:tcPr>
          <w:p w14:paraId="27083AA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1BE4E7E" w14:textId="77777777" w:rsidR="00EB1B62" w:rsidRPr="00EB1B62" w:rsidRDefault="00EB1B62" w:rsidP="00EB1B62">
            <w:pPr>
              <w:widowControl/>
              <w:jc w:val="left"/>
              <w:rPr>
                <w:rFonts w:ascii="Calibri" w:eastAsia="Times New Roman" w:hAnsi="Calibri" w:cs="Calibri"/>
                <w:color w:val="000000"/>
                <w:kern w:val="0"/>
                <w:sz w:val="22"/>
              </w:rPr>
            </w:pPr>
          </w:p>
        </w:tc>
      </w:tr>
    </w:tbl>
    <w:p w14:paraId="2AA98B05"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716A89A6" w14:textId="26BD0EB5"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also</w:t>
      </w:r>
      <w:proofErr w:type="gramEnd"/>
      <w:r>
        <w:rPr>
          <w:rFonts w:ascii="Times New Roman" w:eastAsia="SimSun" w:hAnsi="Times New Roman" w:cs="Times New Roman" w:hint="eastAsia"/>
          <w:color w:val="1F497D"/>
          <w:kern w:val="0"/>
          <w:sz w:val="22"/>
        </w:rPr>
        <w:t xml:space="preserve"> forwarded </w:t>
      </w:r>
      <w:r w:rsidR="00E6632E">
        <w:rPr>
          <w:rFonts w:ascii="Times New Roman" w:eastAsia="SimSun" w:hAnsi="Times New Roman" w:cs="Times New Roman"/>
          <w:color w:val="1F497D"/>
          <w:kern w:val="0"/>
          <w:sz w:val="22"/>
        </w:rPr>
        <w:t xml:space="preserve">the </w:t>
      </w:r>
      <w:r w:rsidR="00E6632E">
        <w:rPr>
          <w:rFonts w:ascii="Times New Roman" w:eastAsia="SimSun" w:hAnsi="Times New Roman" w:cs="Times New Roman" w:hint="eastAsia"/>
          <w:color w:val="1F497D"/>
          <w:kern w:val="0"/>
          <w:sz w:val="22"/>
        </w:rPr>
        <w:t xml:space="preserve">conference agenda for 4DMDA. </w:t>
      </w:r>
    </w:p>
    <w:p w14:paraId="100698BF" w14:textId="77777777" w:rsidR="00E6632E" w:rsidRDefault="00E6632E" w:rsidP="00EB1B62">
      <w:pPr>
        <w:widowControl/>
        <w:ind w:firstLine="420"/>
        <w:jc w:val="left"/>
        <w:rPr>
          <w:rFonts w:ascii="Times New Roman" w:eastAsia="SimSun" w:hAnsi="Times New Roman" w:cs="Times New Roman"/>
          <w:color w:val="1F497D"/>
          <w:kern w:val="0"/>
          <w:sz w:val="22"/>
        </w:rPr>
      </w:pPr>
    </w:p>
    <w:p w14:paraId="796B534E" w14:textId="381BE488" w:rsidR="00E6632E" w:rsidRDefault="00E6632E" w:rsidP="00EB1B62">
      <w:pPr>
        <w:widowControl/>
        <w:ind w:firstLine="420"/>
        <w:jc w:val="left"/>
        <w:rPr>
          <w:rFonts w:ascii="Times New Roman" w:eastAsia="SimSun" w:hAnsi="Times New Roman" w:cs="Times New Roman"/>
          <w:color w:val="1F497D"/>
          <w:kern w:val="0"/>
          <w:sz w:val="22"/>
        </w:rPr>
      </w:pPr>
      <w:r w:rsidRPr="00E6632E">
        <w:rPr>
          <w:rFonts w:ascii="Times New Roman" w:eastAsia="SimSun" w:hAnsi="Times New Roman" w:cs="Times New Roman"/>
          <w:color w:val="1F497D"/>
          <w:kern w:val="0"/>
          <w:sz w:val="22"/>
        </w:rPr>
        <w:t>Thank you for your understanding.</w:t>
      </w:r>
    </w:p>
    <w:p w14:paraId="529CF6C1"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6AB32539" w14:textId="77777777"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A7F71C" w14:textId="77777777" w:rsidR="00EB1B62"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E466C7" w14:textId="77777777" w:rsidR="00EB1B62" w:rsidRDefault="00EB1B62" w:rsidP="00366953">
      <w:pPr>
        <w:widowControl/>
        <w:jc w:val="left"/>
        <w:rPr>
          <w:rFonts w:ascii="Times New Roman" w:eastAsia="SimSun" w:hAnsi="Times New Roman" w:cs="Times New Roman"/>
          <w:color w:val="1F497D"/>
          <w:kern w:val="0"/>
          <w:sz w:val="22"/>
        </w:rPr>
      </w:pPr>
    </w:p>
    <w:p w14:paraId="6D1E8EA5" w14:textId="77777777" w:rsidR="00EB1B62" w:rsidRDefault="00EB1B62" w:rsidP="00366953">
      <w:pPr>
        <w:widowControl/>
        <w:jc w:val="left"/>
        <w:rPr>
          <w:rFonts w:ascii="Times New Roman" w:eastAsia="SimSun" w:hAnsi="Times New Roman" w:cs="Times New Roman"/>
          <w:color w:val="1F497D"/>
          <w:kern w:val="0"/>
          <w:sz w:val="22"/>
        </w:rPr>
      </w:pPr>
    </w:p>
    <w:p w14:paraId="751628A9" w14:textId="2447AF58"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6E22D6A6"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77BC0FA5"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lastRenderedPageBreak/>
        <w:t>I have checked with my bank, and I confirm that the transfer of HK$3,300.00 on 28 March 2024 was successful.</w:t>
      </w:r>
    </w:p>
    <w:p w14:paraId="04B1329E"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p>
    <w:p w14:paraId="64DF5959" w14:textId="1CEF8CAD" w:rsid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Thank you for arranging the refund of HK$200.00. I will plan to collect the cheque in person from the PGH 3 General Office. If there are any further steps or documents needed for the collection, please let me know.</w:t>
      </w:r>
    </w:p>
    <w:p w14:paraId="3B29E420"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67738578" w14:textId="77777777"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5D43A23" w14:textId="77777777" w:rsidR="00366953"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1C1B6" w14:textId="77777777" w:rsidR="00366953" w:rsidRDefault="00366953" w:rsidP="007C3576">
      <w:pPr>
        <w:widowControl/>
        <w:jc w:val="left"/>
        <w:rPr>
          <w:rFonts w:ascii="Times New Roman" w:eastAsia="SimSun" w:hAnsi="Times New Roman" w:cs="Times New Roman"/>
          <w:color w:val="1F497D"/>
          <w:kern w:val="0"/>
          <w:sz w:val="22"/>
        </w:rPr>
      </w:pPr>
    </w:p>
    <w:p w14:paraId="4C730F13" w14:textId="77777777" w:rsidR="00366953" w:rsidRDefault="00366953" w:rsidP="007C3576">
      <w:pPr>
        <w:widowControl/>
        <w:jc w:val="left"/>
        <w:rPr>
          <w:rFonts w:ascii="Times New Roman" w:eastAsia="SimSun" w:hAnsi="Times New Roman" w:cs="Times New Roman"/>
          <w:color w:val="1F497D"/>
          <w:kern w:val="0"/>
          <w:sz w:val="22"/>
        </w:rPr>
      </w:pPr>
    </w:p>
    <w:p w14:paraId="4347341E" w14:textId="14C10896"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1DA74030"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27968A3F" w14:textId="7F0BE3A7"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Thank you for your interest in my work.</w:t>
      </w:r>
    </w:p>
    <w:p w14:paraId="55425BDE"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6DCB2A57" w14:textId="01921CF8"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 xml:space="preserve">I am available any day next week during the mentioned </w:t>
      </w:r>
      <w:proofErr w:type="gramStart"/>
      <w:r w:rsidRPr="007C3576">
        <w:rPr>
          <w:rFonts w:ascii="Times New Roman" w:eastAsia="SimSun" w:hAnsi="Times New Roman" w:cs="Times New Roman"/>
          <w:color w:val="1F497D"/>
          <w:kern w:val="0"/>
          <w:sz w:val="22"/>
        </w:rPr>
        <w:t>time period</w:t>
      </w:r>
      <w:proofErr w:type="gramEnd"/>
      <w:r w:rsidRPr="007C3576">
        <w:rPr>
          <w:rFonts w:ascii="Times New Roman" w:eastAsia="SimSun" w:hAnsi="Times New Roman" w:cs="Times New Roman"/>
          <w:color w:val="1F497D"/>
          <w:kern w:val="0"/>
          <w:sz w:val="22"/>
        </w:rPr>
        <w:t xml:space="preserve">. Please feel free to choose a day that suits you best, and I will ensure </w:t>
      </w:r>
      <w:r>
        <w:rPr>
          <w:rFonts w:ascii="Times New Roman" w:eastAsia="SimSun" w:hAnsi="Times New Roman" w:cs="Times New Roman"/>
          <w:color w:val="1F497D"/>
          <w:kern w:val="0"/>
          <w:sz w:val="22"/>
        </w:rPr>
        <w:t>I am</w:t>
      </w:r>
      <w:r w:rsidRPr="007C3576">
        <w:rPr>
          <w:rFonts w:ascii="Times New Roman" w:eastAsia="SimSun" w:hAnsi="Times New Roman" w:cs="Times New Roman"/>
          <w:color w:val="1F497D"/>
          <w:kern w:val="0"/>
          <w:sz w:val="22"/>
        </w:rPr>
        <w:t xml:space="preserve"> available.</w:t>
      </w:r>
    </w:p>
    <w:p w14:paraId="26242B84"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3A6D0DCF" w14:textId="54A62D9C" w:rsid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Looking forward to our discussion.</w:t>
      </w:r>
    </w:p>
    <w:p w14:paraId="123E6741"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04B78E60" w14:textId="77777777"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0DDB9FE" w14:textId="77777777" w:rsidR="007C3576"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3F20A5" w14:textId="77777777" w:rsidR="007C3576" w:rsidRDefault="007C3576" w:rsidP="00425DAF">
      <w:pPr>
        <w:widowControl/>
        <w:jc w:val="left"/>
        <w:rPr>
          <w:rFonts w:ascii="Times New Roman" w:eastAsia="SimSun" w:hAnsi="Times New Roman" w:cs="Times New Roman"/>
          <w:color w:val="1F497D"/>
          <w:kern w:val="0"/>
          <w:sz w:val="22"/>
        </w:rPr>
      </w:pPr>
    </w:p>
    <w:p w14:paraId="079391A6" w14:textId="77777777" w:rsidR="007C3576" w:rsidRDefault="007C3576" w:rsidP="00425DAF">
      <w:pPr>
        <w:widowControl/>
        <w:jc w:val="left"/>
        <w:rPr>
          <w:rFonts w:ascii="Times New Roman" w:eastAsia="SimSun" w:hAnsi="Times New Roman" w:cs="Times New Roman"/>
          <w:color w:val="1F497D"/>
          <w:kern w:val="0"/>
          <w:sz w:val="22"/>
        </w:rPr>
      </w:pPr>
    </w:p>
    <w:p w14:paraId="19DCD7C4" w14:textId="41D44623"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484E4342"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3D39C63B"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Thank you for your email. I am very excited about the opportunity to chair Track 03 at the Making Futures conference.</w:t>
      </w:r>
    </w:p>
    <w:p w14:paraId="6C769F0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1DC0727E" w14:textId="74ED65CC"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 xml:space="preserve">I have attached my CV and a summary of my research focus for your review. My work primarily centers around the intersection of AI and material science, exploring how AI can be creatively applied to the design and development of </w:t>
      </w:r>
      <w:r>
        <w:rPr>
          <w:rFonts w:ascii="Times New Roman" w:eastAsia="SimSun" w:hAnsi="Times New Roman" w:cs="Times New Roman" w:hint="eastAsia"/>
          <w:color w:val="1F497D"/>
          <w:kern w:val="0"/>
          <w:sz w:val="22"/>
        </w:rPr>
        <w:t xml:space="preserve">hierarchical </w:t>
      </w:r>
      <w:proofErr w:type="gramStart"/>
      <w:r>
        <w:rPr>
          <w:rFonts w:ascii="Times New Roman" w:eastAsia="SimSun" w:hAnsi="Times New Roman" w:cs="Times New Roman" w:hint="eastAsia"/>
          <w:color w:val="1F497D"/>
          <w:kern w:val="0"/>
          <w:sz w:val="22"/>
        </w:rPr>
        <w:t>architecture</w:t>
      </w:r>
      <w:r w:rsidR="00107788">
        <w:rPr>
          <w:rFonts w:ascii="Times New Roman" w:eastAsia="SimSun" w:hAnsi="Times New Roman" w:cs="Times New Roman" w:hint="eastAsia"/>
          <w:color w:val="1F497D"/>
          <w:kern w:val="0"/>
          <w:sz w:val="22"/>
        </w:rPr>
        <w:t>s</w:t>
      </w:r>
      <w:proofErr w:type="gramEnd"/>
      <w:r w:rsidRPr="00425DAF">
        <w:rPr>
          <w:rFonts w:ascii="Times New Roman" w:eastAsia="SimSun" w:hAnsi="Times New Roman" w:cs="Times New Roman"/>
          <w:color w:val="1F497D"/>
          <w:kern w:val="0"/>
          <w:sz w:val="22"/>
        </w:rPr>
        <w:t>. I believe my background and experience align well with the themes of Track 03</w:t>
      </w:r>
      <w:r>
        <w:rPr>
          <w:rFonts w:ascii="Times New Roman" w:eastAsia="SimSun" w:hAnsi="Times New Roman" w:cs="Times New Roman" w:hint="eastAsia"/>
          <w:color w:val="1F497D"/>
          <w:kern w:val="0"/>
          <w:sz w:val="22"/>
        </w:rPr>
        <w:t>.</w:t>
      </w:r>
    </w:p>
    <w:p w14:paraId="7AF50B3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5CF90100" w14:textId="3D313C85" w:rsid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Please feel free to contact me if you need any further information.</w:t>
      </w:r>
      <w:r>
        <w:rPr>
          <w:rFonts w:ascii="Times New Roman" w:eastAsia="SimSun" w:hAnsi="Times New Roman" w:cs="Times New Roman" w:hint="eastAsia"/>
          <w:color w:val="1F497D"/>
          <w:kern w:val="0"/>
          <w:sz w:val="22"/>
        </w:rPr>
        <w:t xml:space="preserve"> Looking forward to your reply</w:t>
      </w:r>
    </w:p>
    <w:p w14:paraId="15D81809"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57A84A78" w14:textId="77777777"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E3DC5E4" w14:textId="77777777" w:rsidR="00425DAF"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5D95CC" w14:textId="77777777" w:rsidR="00425DAF" w:rsidRDefault="00425DAF" w:rsidP="002C5B02">
      <w:pPr>
        <w:widowControl/>
        <w:jc w:val="left"/>
        <w:rPr>
          <w:rFonts w:ascii="Times New Roman" w:eastAsia="SimSun" w:hAnsi="Times New Roman" w:cs="Times New Roman"/>
          <w:color w:val="1F497D"/>
          <w:kern w:val="0"/>
          <w:sz w:val="22"/>
        </w:rPr>
      </w:pPr>
    </w:p>
    <w:p w14:paraId="23B96177" w14:textId="77777777" w:rsidR="00425DAF" w:rsidRDefault="00425DAF" w:rsidP="002C5B02">
      <w:pPr>
        <w:widowControl/>
        <w:jc w:val="left"/>
        <w:rPr>
          <w:rFonts w:ascii="Times New Roman" w:eastAsia="SimSun" w:hAnsi="Times New Roman" w:cs="Times New Roman"/>
          <w:color w:val="1F497D"/>
          <w:kern w:val="0"/>
          <w:sz w:val="22"/>
        </w:rPr>
      </w:pPr>
    </w:p>
    <w:p w14:paraId="07386911" w14:textId="114874E6"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1A236A5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2B4E0DD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email.</w:t>
      </w:r>
    </w:p>
    <w:p w14:paraId="6C76FEF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C2083EE" w14:textId="77F3DB33"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 xml:space="preserve">I would like to inform you that </w:t>
      </w:r>
      <w:r w:rsidRPr="008A6ACE">
        <w:rPr>
          <w:rFonts w:ascii="Times New Roman" w:eastAsia="SimSun" w:hAnsi="Times New Roman" w:cs="Times New Roman"/>
          <w:b/>
          <w:bCs/>
          <w:color w:val="1F497D"/>
          <w:kern w:val="0"/>
          <w:sz w:val="22"/>
        </w:rPr>
        <w:t>I have not received the transferred payment of HK$3,300.00</w:t>
      </w:r>
      <w:r w:rsidRPr="002C5B02">
        <w:rPr>
          <w:rFonts w:ascii="Times New Roman" w:eastAsia="SimSun" w:hAnsi="Times New Roman" w:cs="Times New Roman"/>
          <w:color w:val="1F497D"/>
          <w:kern w:val="0"/>
          <w:sz w:val="22"/>
        </w:rPr>
        <w:t xml:space="preserve">. Additionally, I </w:t>
      </w:r>
      <w:r w:rsidRPr="008A6ACE">
        <w:rPr>
          <w:rFonts w:ascii="Times New Roman" w:eastAsia="SimSun" w:hAnsi="Times New Roman" w:cs="Times New Roman"/>
          <w:b/>
          <w:bCs/>
          <w:color w:val="1F497D"/>
          <w:kern w:val="0"/>
          <w:sz w:val="22"/>
        </w:rPr>
        <w:t>do not believe it is reasonable to deduct HK$200.00 from my hostel deposit</w:t>
      </w:r>
      <w:r w:rsidRPr="002C5B02">
        <w:rPr>
          <w:rFonts w:ascii="Times New Roman" w:eastAsia="SimSun" w:hAnsi="Times New Roman" w:cs="Times New Roman"/>
          <w:color w:val="1F497D"/>
          <w:kern w:val="0"/>
          <w:sz w:val="22"/>
        </w:rPr>
        <w:t xml:space="preserve">. I sent an email four months ago regarding this matter, but </w:t>
      </w:r>
      <w:r>
        <w:rPr>
          <w:rFonts w:ascii="Times New Roman" w:eastAsia="SimSun" w:hAnsi="Times New Roman" w:cs="Times New Roman" w:hint="eastAsia"/>
          <w:color w:val="1F497D"/>
          <w:kern w:val="0"/>
          <w:sz w:val="22"/>
        </w:rPr>
        <w:t xml:space="preserve">you </w:t>
      </w:r>
      <w:r w:rsidR="008A6ACE">
        <w:rPr>
          <w:rFonts w:ascii="Times New Roman" w:eastAsia="SimSun" w:hAnsi="Times New Roman" w:cs="Times New Roman"/>
          <w:color w:val="1F497D"/>
          <w:kern w:val="0"/>
          <w:sz w:val="22"/>
        </w:rPr>
        <w:t>overlooked</w:t>
      </w:r>
      <w:r>
        <w:rPr>
          <w:rFonts w:ascii="Times New Roman" w:eastAsia="SimSun" w:hAnsi="Times New Roman" w:cs="Times New Roman" w:hint="eastAsia"/>
          <w:color w:val="1F497D"/>
          <w:kern w:val="0"/>
          <w:sz w:val="22"/>
        </w:rPr>
        <w:t xml:space="preserve"> it</w:t>
      </w:r>
      <w:r w:rsidRPr="002C5B02">
        <w:rPr>
          <w:rFonts w:ascii="Times New Roman" w:eastAsia="SimSun" w:hAnsi="Times New Roman" w:cs="Times New Roman"/>
          <w:color w:val="1F497D"/>
          <w:kern w:val="0"/>
          <w:sz w:val="22"/>
        </w:rPr>
        <w:t>.</w:t>
      </w:r>
    </w:p>
    <w:p w14:paraId="76720378"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0EFC13C6" w14:textId="77777777"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As mentioned previously, the washer was left by my roommate and moved out by my roommate, not by the PGH staff. I paid the dormitory fee for the entire month of January, which should cover any general disposal costs. Therefore, I believe that the HK$200.00 deduction should be refunded.</w:t>
      </w:r>
    </w:p>
    <w:p w14:paraId="615FE2D7" w14:textId="77777777" w:rsidR="003C1B3E" w:rsidRDefault="003C1B3E" w:rsidP="002C5B02">
      <w:pPr>
        <w:widowControl/>
        <w:ind w:firstLine="420"/>
        <w:jc w:val="left"/>
        <w:rPr>
          <w:rFonts w:ascii="Times New Roman" w:eastAsia="SimSun" w:hAnsi="Times New Roman" w:cs="Times New Roman"/>
          <w:color w:val="1F497D"/>
          <w:kern w:val="0"/>
          <w:sz w:val="22"/>
        </w:rPr>
      </w:pPr>
    </w:p>
    <w:p w14:paraId="67B708CC" w14:textId="63B38789" w:rsidR="003C1B3E" w:rsidRPr="003C1B3E"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hint="eastAsia"/>
          <w:b/>
          <w:bCs/>
          <w:color w:val="1F497D"/>
          <w:kern w:val="0"/>
          <w:sz w:val="22"/>
        </w:rPr>
        <w:t>(</w:t>
      </w:r>
      <w:r w:rsidRPr="003C1B3E">
        <w:rPr>
          <w:rFonts w:ascii="Times New Roman" w:eastAsia="SimSun" w:hAnsi="Times New Roman" w:cs="Times New Roman"/>
          <w:color w:val="1F497D"/>
          <w:kern w:val="0"/>
          <w:sz w:val="22"/>
        </w:rPr>
        <w:t>Firstly, if the washer was indeed moved out and disposed of by your staff without permission, then I request compensation for the washer</w:t>
      </w:r>
      <w:r w:rsidR="008A6ACE">
        <w:rPr>
          <w:rFonts w:ascii="Times New Roman" w:eastAsia="SimSun" w:hAnsi="Times New Roman" w:cs="Times New Roman" w:hint="eastAsia"/>
          <w:color w:val="1F497D"/>
          <w:kern w:val="0"/>
          <w:sz w:val="22"/>
        </w:rPr>
        <w:t xml:space="preserve"> because this washer </w:t>
      </w:r>
      <w:proofErr w:type="gramStart"/>
      <w:r w:rsidR="008A6ACE">
        <w:rPr>
          <w:rFonts w:ascii="Times New Roman" w:eastAsia="SimSun" w:hAnsi="Times New Roman" w:cs="Times New Roman" w:hint="eastAsia"/>
          <w:color w:val="1F497D"/>
          <w:kern w:val="0"/>
          <w:sz w:val="22"/>
        </w:rPr>
        <w:t>is belong</w:t>
      </w:r>
      <w:proofErr w:type="gramEnd"/>
      <w:r w:rsidR="008A6ACE">
        <w:rPr>
          <w:rFonts w:ascii="Times New Roman" w:eastAsia="SimSun" w:hAnsi="Times New Roman" w:cs="Times New Roman" w:hint="eastAsia"/>
          <w:color w:val="1F497D"/>
          <w:kern w:val="0"/>
          <w:sz w:val="22"/>
        </w:rPr>
        <w:t xml:space="preserve"> to my roommate</w:t>
      </w:r>
      <w:r w:rsidRPr="003C1B3E">
        <w:rPr>
          <w:rFonts w:ascii="Times New Roman" w:eastAsia="SimSun" w:hAnsi="Times New Roman" w:cs="Times New Roman"/>
          <w:color w:val="1F497D"/>
          <w:kern w:val="0"/>
          <w:sz w:val="22"/>
        </w:rPr>
        <w:t>, which is valued at HK$1299.</w:t>
      </w:r>
    </w:p>
    <w:p w14:paraId="0A12D3BE" w14:textId="45022767" w:rsidR="003C1B3E" w:rsidRPr="002C5B02"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color w:val="1F497D"/>
          <w:kern w:val="0"/>
          <w:sz w:val="22"/>
        </w:rPr>
        <w:t>Secondly, if the washer was moved out by my roommate and not by your staff, and you still insist on charging me a disposal fee, then I believe it is only fair to refund the portion of the dormitory fee for the period after I moved out. As I paid the dormitory fee for the entire month of January but moved out on the 24</w:t>
      </w:r>
      <w:r w:rsidRPr="003C1B3E">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so the </w:t>
      </w:r>
      <w:r w:rsidRPr="003C1B3E">
        <w:rPr>
          <w:rFonts w:ascii="Times New Roman" w:eastAsia="SimSun" w:hAnsi="Times New Roman" w:cs="Times New Roman"/>
          <w:color w:val="1F497D"/>
          <w:kern w:val="0"/>
          <w:sz w:val="22"/>
        </w:rPr>
        <w:t>dormitory fee</w:t>
      </w:r>
      <w:r w:rsidRPr="003C1B3E">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should cover all my garbage disposal through the whole month.</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If </w:t>
      </w:r>
      <w:r w:rsidRPr="003C1B3E">
        <w:rPr>
          <w:rFonts w:ascii="Times New Roman" w:eastAsia="SimSun" w:hAnsi="Times New Roman" w:cs="Times New Roman"/>
          <w:color w:val="1F497D"/>
          <w:kern w:val="0"/>
          <w:sz w:val="22"/>
        </w:rPr>
        <w:t>you still insist on charging me a disposal fee</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I should be entitled to a refund for the remaining days of that month</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which</w:t>
      </w:r>
      <w:r w:rsidRPr="003C1B3E">
        <w:rPr>
          <w:rFonts w:ascii="Times New Roman" w:eastAsia="SimSun" w:hAnsi="Times New Roman" w:cs="Times New Roman"/>
          <w:color w:val="1F497D"/>
          <w:kern w:val="0"/>
          <w:sz w:val="22"/>
        </w:rPr>
        <w:t xml:space="preserve"> would amount to HK$500</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hint="eastAsia"/>
          <w:b/>
          <w:bCs/>
          <w:color w:val="1F497D"/>
          <w:kern w:val="0"/>
          <w:sz w:val="22"/>
        </w:rPr>
        <w:t>)</w:t>
      </w:r>
    </w:p>
    <w:p w14:paraId="778F4C1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4F674BA0"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I appreciate your assistance in resolving this matter. Please confirm the refund of the deducted amount and provide an update on the status of the transferred payment.</w:t>
      </w:r>
    </w:p>
    <w:p w14:paraId="48CD0C5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DDD3217" w14:textId="7D606AC8"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understanding.</w:t>
      </w:r>
    </w:p>
    <w:p w14:paraId="0C5900A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19D7565A" w14:textId="77777777"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1884CC" w14:textId="77777777" w:rsidR="002C5B02"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49A8F8" w14:textId="77777777" w:rsidR="002C5B02" w:rsidRDefault="002C5B02" w:rsidP="00082812">
      <w:pPr>
        <w:widowControl/>
        <w:jc w:val="left"/>
        <w:rPr>
          <w:rFonts w:ascii="Times New Roman" w:eastAsia="SimSun" w:hAnsi="Times New Roman" w:cs="Times New Roman"/>
          <w:color w:val="1F497D"/>
          <w:kern w:val="0"/>
          <w:sz w:val="22"/>
        </w:rPr>
      </w:pPr>
    </w:p>
    <w:p w14:paraId="65BC6340" w14:textId="77777777" w:rsidR="002C5B02" w:rsidRDefault="002C5B02" w:rsidP="00082812">
      <w:pPr>
        <w:widowControl/>
        <w:jc w:val="left"/>
        <w:rPr>
          <w:rFonts w:ascii="Times New Roman" w:eastAsia="SimSun" w:hAnsi="Times New Roman" w:cs="Times New Roman"/>
          <w:color w:val="1F497D"/>
          <w:kern w:val="0"/>
          <w:sz w:val="22"/>
        </w:rPr>
      </w:pPr>
    </w:p>
    <w:p w14:paraId="3CDD35B3" w14:textId="15E3F861"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D61F058"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46CAC926" w14:textId="7F831D77" w:rsidR="00082812" w:rsidRPr="003758D1" w:rsidRDefault="00082812" w:rsidP="0008281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w:t>
      </w:r>
      <w:r w:rsidR="003758D1">
        <w:rPr>
          <w:rFonts w:ascii="Times New Roman" w:eastAsia="SimSun" w:hAnsi="Times New Roman" w:cs="Times New Roman" w:hint="eastAsia"/>
          <w:color w:val="1F497D"/>
          <w:kern w:val="0"/>
          <w:sz w:val="22"/>
        </w:rPr>
        <w:t xml:space="preserve">revised version of Materials &amp; Design </w:t>
      </w:r>
      <w:proofErr w:type="gramStart"/>
      <w:r w:rsidR="003758D1">
        <w:rPr>
          <w:rFonts w:ascii="Times New Roman" w:eastAsia="SimSun" w:hAnsi="Times New Roman" w:cs="Times New Roman" w:hint="eastAsia"/>
          <w:color w:val="1F497D"/>
          <w:kern w:val="0"/>
          <w:sz w:val="22"/>
        </w:rPr>
        <w:t>and also</w:t>
      </w:r>
      <w:proofErr w:type="gramEnd"/>
      <w:r w:rsidR="003758D1">
        <w:rPr>
          <w:rFonts w:ascii="Times New Roman" w:eastAsia="SimSun" w:hAnsi="Times New Roman" w:cs="Times New Roman" w:hint="eastAsia"/>
          <w:color w:val="1F497D"/>
          <w:kern w:val="0"/>
          <w:sz w:val="22"/>
        </w:rPr>
        <w:t xml:space="preserve"> the reply to reviewers</w:t>
      </w:r>
      <w:r w:rsidR="003758D1">
        <w:rPr>
          <w:rFonts w:ascii="Times New Roman" w:eastAsia="SimSun" w:hAnsi="Times New Roman" w:cs="Times New Roman"/>
          <w:color w:val="1F497D"/>
          <w:kern w:val="0"/>
          <w:sz w:val="22"/>
        </w:rPr>
        <w:t>’</w:t>
      </w:r>
      <w:r w:rsidR="003758D1">
        <w:rPr>
          <w:rFonts w:ascii="Times New Roman" w:eastAsia="SimSun" w:hAnsi="Times New Roman" w:cs="Times New Roman" w:hint="eastAsia"/>
          <w:color w:val="1F497D"/>
          <w:kern w:val="0"/>
          <w:sz w:val="22"/>
        </w:rPr>
        <w:t xml:space="preserve"> comment</w:t>
      </w:r>
      <w:r w:rsidR="00364B92">
        <w:rPr>
          <w:rFonts w:ascii="Times New Roman" w:eastAsia="SimSun" w:hAnsi="Times New Roman" w:cs="Times New Roman" w:hint="eastAsia"/>
          <w:color w:val="1F497D"/>
          <w:kern w:val="0"/>
          <w:sz w:val="22"/>
        </w:rPr>
        <w:t>s</w:t>
      </w:r>
      <w:r w:rsidR="003758D1">
        <w:rPr>
          <w:rFonts w:ascii="Times New Roman" w:eastAsia="SimSun" w:hAnsi="Times New Roman" w:cs="Times New Roman" w:hint="eastAsia"/>
          <w:color w:val="1F497D"/>
          <w:kern w:val="0"/>
          <w:sz w:val="22"/>
        </w:rPr>
        <w:t xml:space="preserve">. Could you kindly review them when </w:t>
      </w:r>
      <w:r w:rsidR="00364B92">
        <w:rPr>
          <w:rFonts w:ascii="Times New Roman" w:eastAsia="SimSun" w:hAnsi="Times New Roman" w:cs="Times New Roman" w:hint="eastAsia"/>
          <w:color w:val="1F497D"/>
          <w:kern w:val="0"/>
          <w:sz w:val="22"/>
        </w:rPr>
        <w:t>you have time?</w:t>
      </w:r>
      <w:r w:rsidR="003758D1">
        <w:rPr>
          <w:rFonts w:ascii="Times New Roman" w:eastAsia="SimSun" w:hAnsi="Times New Roman" w:cs="Times New Roman" w:hint="eastAsia"/>
          <w:color w:val="1F497D"/>
          <w:kern w:val="0"/>
          <w:sz w:val="22"/>
        </w:rPr>
        <w:t xml:space="preserve"> Many thanks for your help! </w:t>
      </w:r>
    </w:p>
    <w:p w14:paraId="6C93979C"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752C2F95" w14:textId="77777777"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2A6755" w14:textId="77777777" w:rsidR="00082812"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C05DF7" w14:textId="77777777" w:rsidR="00082812" w:rsidRDefault="00082812" w:rsidP="007A28C9">
      <w:pPr>
        <w:widowControl/>
        <w:jc w:val="left"/>
        <w:rPr>
          <w:rFonts w:ascii="Times New Roman" w:eastAsia="SimSun" w:hAnsi="Times New Roman" w:cs="Times New Roman"/>
          <w:color w:val="1F497D"/>
          <w:kern w:val="0"/>
          <w:sz w:val="22"/>
        </w:rPr>
      </w:pPr>
    </w:p>
    <w:p w14:paraId="22088B85" w14:textId="77777777" w:rsidR="00082812" w:rsidRDefault="00082812" w:rsidP="007A28C9">
      <w:pPr>
        <w:widowControl/>
        <w:jc w:val="left"/>
        <w:rPr>
          <w:rFonts w:ascii="Times New Roman" w:eastAsia="SimSun" w:hAnsi="Times New Roman" w:cs="Times New Roman"/>
          <w:color w:val="1F497D"/>
          <w:kern w:val="0"/>
          <w:sz w:val="22"/>
        </w:rPr>
      </w:pPr>
    </w:p>
    <w:p w14:paraId="12337D7E" w14:textId="02E18DC6"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5C61F63B" w14:textId="77777777" w:rsidR="007A28C9" w:rsidRDefault="007A28C9" w:rsidP="007A28C9">
      <w:pPr>
        <w:widowControl/>
        <w:ind w:firstLine="420"/>
        <w:jc w:val="left"/>
        <w:rPr>
          <w:rFonts w:ascii="Times New Roman" w:eastAsia="SimSun" w:hAnsi="Times New Roman" w:cs="Times New Roman"/>
          <w:color w:val="1F497D"/>
          <w:kern w:val="0"/>
          <w:sz w:val="22"/>
        </w:rPr>
      </w:pPr>
    </w:p>
    <w:p w14:paraId="67DE3723"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response. I appreciate your update regarding the refund of my hostel deposit.</w:t>
      </w:r>
    </w:p>
    <w:p w14:paraId="52F62B88"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5A701A60" w14:textId="03A75CE5"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However, I would like to clarify a couple of points:</w:t>
      </w:r>
    </w:p>
    <w:p w14:paraId="2EE59DB5" w14:textId="360F4A6F" w:rsidR="007A28C9" w:rsidRPr="007A28C9" w:rsidRDefault="007A28C9" w:rsidP="007A28C9">
      <w:pPr>
        <w:pStyle w:val="ListParagraph"/>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Will my hostel deposit be refunded in full? The previous communication regarding the disposal charges for the washer left by my roommate has not been addressed. As stated earlier, the washer was moved out by my roommate, not by PGH staff, and the dormitory fee for January was fully paid. I believe it is inappropriate to deduct any amount from my deposit for the disposal of items discarded by my roommate.</w:t>
      </w:r>
    </w:p>
    <w:p w14:paraId="39DFF987" w14:textId="77777777" w:rsidR="007A28C9" w:rsidRPr="007A28C9" w:rsidRDefault="007A28C9" w:rsidP="007A28C9">
      <w:pPr>
        <w:pStyle w:val="ListParagraph"/>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You mentioned that the refund will be processed in approximately three months. However, it has already been almost four months since I moved out. Could you please provide a more accurate timeline for when I can expect to receive the refund?</w:t>
      </w:r>
    </w:p>
    <w:p w14:paraId="6074828A"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1C669C78" w14:textId="70C0C172" w:rsid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understanding and assistance. I look forward to your prompt response.</w:t>
      </w:r>
    </w:p>
    <w:p w14:paraId="3DD3CAE2" w14:textId="77777777" w:rsidR="00A742BA" w:rsidRDefault="00A742BA" w:rsidP="007A28C9">
      <w:pPr>
        <w:widowControl/>
        <w:ind w:firstLine="420"/>
        <w:jc w:val="left"/>
        <w:rPr>
          <w:rFonts w:ascii="Times New Roman" w:eastAsia="SimSun" w:hAnsi="Times New Roman" w:cs="Times New Roman"/>
          <w:color w:val="1F497D"/>
          <w:kern w:val="0"/>
          <w:sz w:val="22"/>
        </w:rPr>
      </w:pPr>
    </w:p>
    <w:p w14:paraId="278D5F44" w14:textId="77777777"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8C8BF7" w14:textId="77777777" w:rsidR="007A28C9"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0C68F2" w14:textId="77777777" w:rsidR="007A28C9" w:rsidRDefault="007A28C9" w:rsidP="00895EAB">
      <w:pPr>
        <w:widowControl/>
        <w:jc w:val="left"/>
        <w:rPr>
          <w:rFonts w:ascii="Times New Roman" w:eastAsia="SimSun" w:hAnsi="Times New Roman" w:cs="Times New Roman"/>
          <w:color w:val="1F497D"/>
          <w:kern w:val="0"/>
          <w:sz w:val="22"/>
        </w:rPr>
      </w:pPr>
    </w:p>
    <w:p w14:paraId="507ACDBC" w14:textId="77777777" w:rsidR="007A28C9" w:rsidRDefault="007A28C9" w:rsidP="00895EAB">
      <w:pPr>
        <w:widowControl/>
        <w:jc w:val="left"/>
        <w:rPr>
          <w:rFonts w:ascii="Times New Roman" w:eastAsia="SimSun" w:hAnsi="Times New Roman" w:cs="Times New Roman"/>
          <w:color w:val="1F497D"/>
          <w:kern w:val="0"/>
          <w:sz w:val="22"/>
        </w:rPr>
      </w:pPr>
    </w:p>
    <w:p w14:paraId="60538A56" w14:textId="79230B70"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FEEEFDD"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30C3EBC3"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Thank you for your response and the update regarding my hostel deposit refund. I appreciate the clarification and am glad to hear that I will receive my full deposit.</w:t>
      </w:r>
    </w:p>
    <w:p w14:paraId="6738550E"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p>
    <w:p w14:paraId="5D800A64" w14:textId="76E3016B" w:rsid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 xml:space="preserve">Thank you once again for your </w:t>
      </w:r>
      <w:r>
        <w:rPr>
          <w:rFonts w:ascii="Times New Roman" w:eastAsia="SimSun" w:hAnsi="Times New Roman" w:cs="Times New Roman" w:hint="eastAsia"/>
          <w:color w:val="1F497D"/>
          <w:kern w:val="0"/>
          <w:sz w:val="22"/>
        </w:rPr>
        <w:t>help</w:t>
      </w:r>
      <w:r w:rsidRPr="00895EAB">
        <w:rPr>
          <w:rFonts w:ascii="Times New Roman" w:eastAsia="SimSun" w:hAnsi="Times New Roman" w:cs="Times New Roman"/>
          <w:color w:val="1F497D"/>
          <w:kern w:val="0"/>
          <w:sz w:val="22"/>
        </w:rPr>
        <w:t>.</w:t>
      </w:r>
    </w:p>
    <w:p w14:paraId="13E7A0AB"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141B8415" w14:textId="77777777"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A6E6BA" w14:textId="77777777" w:rsidR="00895EAB"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8"/>
    <w:p w14:paraId="2DEDE8E9" w14:textId="77777777" w:rsidR="00895EAB" w:rsidRDefault="00895EAB" w:rsidP="00947455">
      <w:pPr>
        <w:widowControl/>
        <w:jc w:val="left"/>
        <w:rPr>
          <w:rFonts w:ascii="Times New Roman" w:eastAsia="SimSun" w:hAnsi="Times New Roman" w:cs="Times New Roman"/>
          <w:color w:val="1F497D"/>
          <w:kern w:val="0"/>
          <w:sz w:val="22"/>
        </w:rPr>
      </w:pPr>
    </w:p>
    <w:p w14:paraId="5D31F366" w14:textId="77777777" w:rsidR="00895EAB" w:rsidRDefault="00895EAB" w:rsidP="00947455">
      <w:pPr>
        <w:widowControl/>
        <w:jc w:val="left"/>
        <w:rPr>
          <w:rFonts w:ascii="Times New Roman" w:eastAsia="SimSun" w:hAnsi="Times New Roman" w:cs="Times New Roman"/>
          <w:color w:val="1F497D"/>
          <w:kern w:val="0"/>
          <w:sz w:val="22"/>
        </w:rPr>
      </w:pPr>
    </w:p>
    <w:p w14:paraId="2D9826D6" w14:textId="1B0D02D2"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4116A114"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09DC459E" w14:textId="3ABFD935"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 xml:space="preserve">I hope this email finds you well. I am writing to follow up on an email I sent </w:t>
      </w:r>
      <w:r>
        <w:rPr>
          <w:rFonts w:ascii="Times New Roman" w:eastAsia="SimSun" w:hAnsi="Times New Roman" w:cs="Times New Roman" w:hint="eastAsia"/>
          <w:color w:val="1F497D"/>
          <w:kern w:val="0"/>
          <w:sz w:val="22"/>
        </w:rPr>
        <w:t xml:space="preserve">four </w:t>
      </w:r>
      <w:r w:rsidRPr="00947455">
        <w:rPr>
          <w:rFonts w:ascii="Times New Roman" w:eastAsia="SimSun" w:hAnsi="Times New Roman" w:cs="Times New Roman"/>
          <w:color w:val="1F497D"/>
          <w:kern w:val="0"/>
          <w:sz w:val="22"/>
        </w:rPr>
        <w:t>months ago regarding the disposal charges for the washer left by my roommate. I have not received a response yet and would appreciate an update on this matter.</w:t>
      </w:r>
    </w:p>
    <w:p w14:paraId="626774B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35F5AB22"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o reiterate, the washer was left for my roommate and was moved out by my roommate, not the PGH staff. I have paid the dormitory fee for the entire month of January. As such, I do not believe it is appropriate to charge my hostel deposit for the disposal of items discarded by my roommate. Garbage disposal should be included in the dormitory fee, and I did not request any assistance for the removal.</w:t>
      </w:r>
    </w:p>
    <w:p w14:paraId="2CB30D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C1D5CAE"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I kindly request that you review my previous email and reconsider the charge. If there are any concerns or if additional information is needed, please let me know.</w:t>
      </w:r>
    </w:p>
    <w:p w14:paraId="3D795E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639AAAE" w14:textId="742ECFE5" w:rsid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lastRenderedPageBreak/>
        <w:t>Thank you for your attention to this matter. I look forward to your prompt response.</w:t>
      </w:r>
    </w:p>
    <w:p w14:paraId="3B2AB9C0"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4D55B98A" w14:textId="77777777"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BC549" w14:textId="77777777" w:rsidR="00947455"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8741E" w14:textId="77777777" w:rsidR="00947455" w:rsidRDefault="00947455" w:rsidP="00595377">
      <w:pPr>
        <w:widowControl/>
        <w:jc w:val="left"/>
        <w:rPr>
          <w:rFonts w:ascii="Times New Roman" w:eastAsia="SimSun" w:hAnsi="Times New Roman" w:cs="Times New Roman"/>
          <w:color w:val="1F497D"/>
          <w:kern w:val="0"/>
          <w:sz w:val="22"/>
        </w:rPr>
      </w:pPr>
    </w:p>
    <w:p w14:paraId="6830A789" w14:textId="77777777" w:rsidR="00947455" w:rsidRDefault="00947455" w:rsidP="00595377">
      <w:pPr>
        <w:widowControl/>
        <w:jc w:val="left"/>
        <w:rPr>
          <w:rFonts w:ascii="Times New Roman" w:eastAsia="SimSun" w:hAnsi="Times New Roman" w:cs="Times New Roman"/>
          <w:color w:val="1F497D"/>
          <w:kern w:val="0"/>
          <w:sz w:val="22"/>
        </w:rPr>
      </w:pPr>
    </w:p>
    <w:p w14:paraId="6FC741D9" w14:textId="477B81D5"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unyu</w:t>
      </w:r>
      <w:r w:rsidRPr="0033750C">
        <w:rPr>
          <w:rFonts w:ascii="Times New Roman" w:eastAsia="SimSun" w:hAnsi="Times New Roman" w:cs="Times New Roman"/>
          <w:color w:val="1F497D"/>
          <w:kern w:val="0"/>
          <w:sz w:val="22"/>
        </w:rPr>
        <w:t>,</w:t>
      </w:r>
    </w:p>
    <w:p w14:paraId="4A361260"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ADFDA9" w14:textId="5CD125CD" w:rsidR="00595377" w:rsidRP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Thank you for your message. It</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 xml:space="preserve">s my pleasure to </w:t>
      </w:r>
      <w:r>
        <w:rPr>
          <w:rFonts w:ascii="Times New Roman" w:eastAsia="SimSun" w:hAnsi="Times New Roman" w:cs="Times New Roman" w:hint="eastAsia"/>
          <w:color w:val="1F497D"/>
          <w:kern w:val="0"/>
          <w:sz w:val="22"/>
        </w:rPr>
        <w:t>help</w:t>
      </w:r>
      <w:r w:rsidRPr="00595377">
        <w:rPr>
          <w:rFonts w:ascii="Times New Roman" w:eastAsia="SimSun" w:hAnsi="Times New Roman" w:cs="Times New Roman"/>
          <w:color w:val="1F497D"/>
          <w:kern w:val="0"/>
          <w:sz w:val="22"/>
        </w:rPr>
        <w:t xml:space="preserve"> you. </w:t>
      </w:r>
      <w:r>
        <w:rPr>
          <w:rFonts w:ascii="Times New Roman" w:eastAsia="SimSun" w:hAnsi="Times New Roman" w:cs="Times New Roman" w:hint="eastAsia"/>
          <w:color w:val="1F497D"/>
          <w:kern w:val="0"/>
          <w:sz w:val="22"/>
        </w:rPr>
        <w:t xml:space="preserve">Your HW1&amp;2 grades were posted on </w:t>
      </w:r>
      <w:proofErr w:type="spellStart"/>
      <w:r>
        <w:rPr>
          <w:rFonts w:ascii="Times New Roman" w:eastAsia="SimSun" w:hAnsi="Times New Roman" w:cs="Times New Roman" w:hint="eastAsia"/>
          <w:color w:val="1F497D"/>
          <w:kern w:val="0"/>
          <w:sz w:val="22"/>
        </w:rPr>
        <w:t>BlackBoard</w:t>
      </w:r>
      <w:proofErr w:type="spellEnd"/>
      <w:r>
        <w:rPr>
          <w:rFonts w:ascii="Times New Roman" w:eastAsia="SimSun" w:hAnsi="Times New Roman" w:cs="Times New Roman" w:hint="eastAsia"/>
          <w:color w:val="1F497D"/>
          <w:kern w:val="0"/>
          <w:sz w:val="22"/>
        </w:rPr>
        <w:t xml:space="preserve">, which were deducted 30% off due to late submission. </w:t>
      </w:r>
      <w:r w:rsidRPr="00595377">
        <w:rPr>
          <w:rFonts w:ascii="Times New Roman" w:eastAsia="SimSun" w:hAnsi="Times New Roman" w:cs="Times New Roman"/>
          <w:color w:val="1F497D"/>
          <w:kern w:val="0"/>
          <w:sz w:val="22"/>
        </w:rPr>
        <w:t xml:space="preserve">If you have any further questions or concerns, please feel free to reach out to me directly via WeChat. My WeChat ID is </w:t>
      </w:r>
      <w:proofErr w:type="spellStart"/>
      <w:r w:rsidRPr="00595377">
        <w:rPr>
          <w:rFonts w:ascii="Times New Roman" w:eastAsia="SimSun" w:hAnsi="Times New Roman" w:cs="Times New Roman"/>
          <w:color w:val="1F497D"/>
          <w:kern w:val="0"/>
          <w:sz w:val="22"/>
        </w:rPr>
        <w:t>Liuchao_Jin</w:t>
      </w:r>
      <w:proofErr w:type="spellEnd"/>
      <w:r w:rsidRPr="00595377">
        <w:rPr>
          <w:rFonts w:ascii="Times New Roman" w:eastAsia="SimSun" w:hAnsi="Times New Roman" w:cs="Times New Roman"/>
          <w:color w:val="1F497D"/>
          <w:kern w:val="0"/>
          <w:sz w:val="22"/>
        </w:rPr>
        <w:t>. I</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m here to help.</w:t>
      </w:r>
    </w:p>
    <w:p w14:paraId="05E911BE" w14:textId="77777777" w:rsidR="00595377" w:rsidRPr="00595377" w:rsidRDefault="00595377" w:rsidP="00595377">
      <w:pPr>
        <w:widowControl/>
        <w:ind w:firstLine="420"/>
        <w:jc w:val="left"/>
        <w:rPr>
          <w:rFonts w:ascii="Times New Roman" w:eastAsia="SimSun" w:hAnsi="Times New Roman" w:cs="Times New Roman"/>
          <w:color w:val="1F497D"/>
          <w:kern w:val="0"/>
          <w:sz w:val="22"/>
        </w:rPr>
      </w:pPr>
    </w:p>
    <w:p w14:paraId="1BB63789" w14:textId="595A553A" w:rsid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Wishing you a wonderful week ahead!</w:t>
      </w:r>
    </w:p>
    <w:p w14:paraId="43086F23"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7D472E" w14:textId="77777777"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208355" w14:textId="77777777" w:rsidR="00595377"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F69BF0" w14:textId="77777777" w:rsidR="00595377" w:rsidRDefault="00595377" w:rsidP="00433F52">
      <w:pPr>
        <w:widowControl/>
        <w:jc w:val="left"/>
        <w:rPr>
          <w:rFonts w:ascii="Times New Roman" w:eastAsia="SimSun" w:hAnsi="Times New Roman" w:cs="Times New Roman"/>
          <w:color w:val="1F497D"/>
          <w:kern w:val="0"/>
          <w:sz w:val="22"/>
        </w:rPr>
      </w:pPr>
    </w:p>
    <w:p w14:paraId="5E2B9831" w14:textId="77777777" w:rsidR="00595377" w:rsidRDefault="00595377" w:rsidP="00433F52">
      <w:pPr>
        <w:widowControl/>
        <w:jc w:val="left"/>
        <w:rPr>
          <w:rFonts w:ascii="Times New Roman" w:eastAsia="SimSun" w:hAnsi="Times New Roman" w:cs="Times New Roman"/>
          <w:color w:val="1F497D"/>
          <w:kern w:val="0"/>
          <w:sz w:val="22"/>
        </w:rPr>
      </w:pPr>
    </w:p>
    <w:p w14:paraId="676E34D0" w14:textId="4CC9360E"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33750C">
        <w:rPr>
          <w:rFonts w:ascii="Times New Roman" w:eastAsia="SimSun" w:hAnsi="Times New Roman" w:cs="Times New Roman"/>
          <w:color w:val="1F497D"/>
          <w:kern w:val="0"/>
          <w:sz w:val="22"/>
        </w:rPr>
        <w:t>,</w:t>
      </w:r>
    </w:p>
    <w:p w14:paraId="09ECFD7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63C5436E" w14:textId="6D71313A"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forwarded</w:t>
      </w:r>
      <w:proofErr w:type="gramEnd"/>
      <w:r>
        <w:rPr>
          <w:rFonts w:ascii="Times New Roman" w:eastAsia="SimSun" w:hAnsi="Times New Roman" w:cs="Times New Roman" w:hint="eastAsia"/>
          <w:color w:val="1F497D"/>
          <w:kern w:val="0"/>
          <w:sz w:val="22"/>
        </w:rPr>
        <w:t xml:space="preserve"> the email from </w:t>
      </w:r>
      <w:r w:rsidRPr="00433F52">
        <w:rPr>
          <w:rFonts w:ascii="Times New Roman" w:eastAsia="SimSun" w:hAnsi="Times New Roman" w:cs="Times New Roman"/>
          <w:color w:val="1F497D"/>
          <w:kern w:val="0"/>
          <w:sz w:val="22"/>
        </w:rPr>
        <w:t>TANG Junyu</w:t>
      </w:r>
      <w:r>
        <w:rPr>
          <w:rFonts w:ascii="Times New Roman" w:eastAsia="SimSun" w:hAnsi="Times New Roman" w:cs="Times New Roman" w:hint="eastAsia"/>
          <w:color w:val="1F497D"/>
          <w:kern w:val="0"/>
          <w:sz w:val="22"/>
        </w:rPr>
        <w:t xml:space="preserve"> asking for late submission of HW1&amp;2.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to decide </w:t>
      </w:r>
      <w:r w:rsidRPr="00433F52">
        <w:rPr>
          <w:rFonts w:ascii="Times New Roman" w:eastAsia="SimSun" w:hAnsi="Times New Roman" w:cs="Times New Roman"/>
          <w:color w:val="1F497D"/>
          <w:kern w:val="0"/>
          <w:sz w:val="22"/>
        </w:rPr>
        <w:t>so I</w:t>
      </w:r>
      <w:r>
        <w:rPr>
          <w:rFonts w:ascii="Times New Roman" w:eastAsia="SimSun" w:hAnsi="Times New Roman" w:cs="Times New Roman"/>
          <w:color w:val="1F497D"/>
          <w:kern w:val="0"/>
          <w:sz w:val="22"/>
        </w:rPr>
        <w:t>’</w:t>
      </w:r>
      <w:r w:rsidRPr="00433F52">
        <w:rPr>
          <w:rFonts w:ascii="Times New Roman" w:eastAsia="SimSun" w:hAnsi="Times New Roman" w:cs="Times New Roman"/>
          <w:color w:val="1F497D"/>
          <w:kern w:val="0"/>
          <w:sz w:val="22"/>
        </w:rPr>
        <w:t xml:space="preserve">m </w:t>
      </w:r>
      <w:r>
        <w:rPr>
          <w:rFonts w:ascii="Times New Roman" w:eastAsia="SimSun" w:hAnsi="Times New Roman" w:cs="Times New Roman" w:hint="eastAsia"/>
          <w:color w:val="1F497D"/>
          <w:kern w:val="0"/>
          <w:sz w:val="22"/>
        </w:rPr>
        <w:t>seeking</w:t>
      </w:r>
      <w:r w:rsidRPr="00433F52">
        <w:rPr>
          <w:rFonts w:ascii="Times New Roman" w:eastAsia="SimSun" w:hAnsi="Times New Roman" w:cs="Times New Roman"/>
          <w:color w:val="1F497D"/>
          <w:kern w:val="0"/>
          <w:sz w:val="22"/>
        </w:rPr>
        <w:t xml:space="preserve"> your help.</w:t>
      </w:r>
      <w:r>
        <w:rPr>
          <w:rFonts w:ascii="Times New Roman" w:eastAsia="SimSun" w:hAnsi="Times New Roman" w:cs="Times New Roman" w:hint="eastAsia"/>
          <w:color w:val="1F497D"/>
          <w:kern w:val="0"/>
          <w:sz w:val="22"/>
        </w:rPr>
        <w:t xml:space="preserve"> Thank you </w:t>
      </w:r>
      <w:proofErr w:type="gramStart"/>
      <w:r>
        <w:rPr>
          <w:rFonts w:ascii="Times New Roman" w:eastAsia="SimSun" w:hAnsi="Times New Roman" w:cs="Times New Roman" w:hint="eastAsia"/>
          <w:color w:val="1F497D"/>
          <w:kern w:val="0"/>
          <w:sz w:val="22"/>
        </w:rPr>
        <w:t>and looking</w:t>
      </w:r>
      <w:proofErr w:type="gramEnd"/>
      <w:r>
        <w:rPr>
          <w:rFonts w:ascii="Times New Roman" w:eastAsia="SimSun" w:hAnsi="Times New Roman" w:cs="Times New Roman" w:hint="eastAsia"/>
          <w:color w:val="1F497D"/>
          <w:kern w:val="0"/>
          <w:sz w:val="22"/>
        </w:rPr>
        <w:t xml:space="preserve"> forward to your decision.</w:t>
      </w:r>
    </w:p>
    <w:p w14:paraId="45EF38F4"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0568C3A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27B84A"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9"/>
    <w:p w14:paraId="6B8B8A95" w14:textId="77777777" w:rsidR="00433F52" w:rsidRDefault="00433F52" w:rsidP="00433F52">
      <w:pPr>
        <w:widowControl/>
        <w:jc w:val="left"/>
        <w:rPr>
          <w:rFonts w:ascii="Times New Roman" w:eastAsia="SimSun" w:hAnsi="Times New Roman" w:cs="Times New Roman"/>
          <w:color w:val="1F497D"/>
          <w:kern w:val="0"/>
          <w:sz w:val="22"/>
        </w:rPr>
      </w:pPr>
    </w:p>
    <w:p w14:paraId="1D51D53D" w14:textId="77777777" w:rsidR="00433F52" w:rsidRDefault="00433F52" w:rsidP="00433F52">
      <w:pPr>
        <w:widowControl/>
        <w:jc w:val="left"/>
        <w:rPr>
          <w:rFonts w:ascii="Times New Roman" w:eastAsia="SimSun" w:hAnsi="Times New Roman" w:cs="Times New Roman"/>
          <w:color w:val="1F497D"/>
          <w:kern w:val="0"/>
          <w:sz w:val="22"/>
        </w:rPr>
      </w:pPr>
    </w:p>
    <w:p w14:paraId="304C2A02" w14:textId="63505ECD"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433F52">
        <w:rPr>
          <w:rFonts w:ascii="Times New Roman" w:eastAsia="SimSun" w:hAnsi="Times New Roman" w:cs="Times New Roman"/>
          <w:color w:val="1F497D"/>
          <w:kern w:val="0"/>
          <w:sz w:val="22"/>
        </w:rPr>
        <w:t>Chongrui</w:t>
      </w:r>
      <w:proofErr w:type="spellEnd"/>
      <w:r w:rsidRPr="0033750C">
        <w:rPr>
          <w:rFonts w:ascii="Times New Roman" w:eastAsia="SimSun" w:hAnsi="Times New Roman" w:cs="Times New Roman"/>
          <w:color w:val="1F497D"/>
          <w:kern w:val="0"/>
          <w:sz w:val="22"/>
        </w:rPr>
        <w:t>,</w:t>
      </w:r>
    </w:p>
    <w:p w14:paraId="74F44CB0"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5B2F0475" w14:textId="27FA0DB3"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think you </w:t>
      </w:r>
      <w:proofErr w:type="gramStart"/>
      <w:r>
        <w:rPr>
          <w:rFonts w:ascii="Times New Roman" w:eastAsia="SimSun" w:hAnsi="Times New Roman" w:cs="Times New Roman" w:hint="eastAsia"/>
          <w:color w:val="1F497D"/>
          <w:kern w:val="0"/>
          <w:sz w:val="22"/>
        </w:rPr>
        <w:t>perform</w:t>
      </w:r>
      <w:proofErr w:type="gramEnd"/>
      <w:r>
        <w:rPr>
          <w:rFonts w:ascii="Times New Roman" w:eastAsia="SimSun" w:hAnsi="Times New Roman" w:cs="Times New Roman" w:hint="eastAsia"/>
          <w:color w:val="1F497D"/>
          <w:kern w:val="0"/>
          <w:sz w:val="22"/>
        </w:rPr>
        <w:t xml:space="preserve"> well </w:t>
      </w:r>
      <w:proofErr w:type="gramStart"/>
      <w:r>
        <w:rPr>
          <w:rFonts w:ascii="Times New Roman" w:eastAsia="SimSun" w:hAnsi="Times New Roman" w:cs="Times New Roman" w:hint="eastAsia"/>
          <w:color w:val="1F497D"/>
          <w:kern w:val="0"/>
          <w:sz w:val="22"/>
        </w:rPr>
        <w:t>in</w:t>
      </w:r>
      <w:proofErr w:type="gramEnd"/>
      <w:r>
        <w:rPr>
          <w:rFonts w:ascii="Times New Roman" w:eastAsia="SimSun" w:hAnsi="Times New Roman" w:cs="Times New Roman" w:hint="eastAsia"/>
          <w:color w:val="1F497D"/>
          <w:kern w:val="0"/>
          <w:sz w:val="22"/>
        </w:rPr>
        <w:t xml:space="preserve"> this course. Because the final grade is calculated by Prof. Yuan,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he will adjust the final grade. But there is </w:t>
      </w:r>
      <w:r>
        <w:rPr>
          <w:rFonts w:ascii="Times New Roman" w:eastAsia="SimSun" w:hAnsi="Times New Roman" w:cs="Times New Roman"/>
          <w:color w:val="1F497D"/>
          <w:kern w:val="0"/>
          <w:sz w:val="22"/>
        </w:rPr>
        <w:t>a grading scheme in the lecture note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Y</w:t>
      </w:r>
      <w:r>
        <w:rPr>
          <w:rFonts w:ascii="Times New Roman" w:eastAsia="SimSun" w:hAnsi="Times New Roman" w:cs="Times New Roman" w:hint="eastAsia"/>
          <w:color w:val="1F497D"/>
          <w:kern w:val="0"/>
          <w:sz w:val="22"/>
        </w:rPr>
        <w:t xml:space="preserve">ou can calculate the final grade by yourself. </w:t>
      </w:r>
    </w:p>
    <w:p w14:paraId="19655690" w14:textId="0F4CAE51" w:rsidR="00433F52" w:rsidRDefault="00433F52" w:rsidP="00433F52">
      <w:pPr>
        <w:widowControl/>
        <w:ind w:firstLine="420"/>
        <w:jc w:val="left"/>
        <w:rPr>
          <w:rFonts w:ascii="Times New Roman" w:eastAsia="SimSun" w:hAnsi="Times New Roman" w:cs="Times New Roman"/>
          <w:color w:val="1F497D"/>
          <w:kern w:val="0"/>
          <w:sz w:val="22"/>
        </w:rPr>
      </w:pPr>
    </w:p>
    <w:p w14:paraId="35CAD48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4148C2B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63E298"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4E0000" w14:textId="77777777" w:rsidR="00433F52" w:rsidRDefault="00433F52" w:rsidP="00B007D2">
      <w:pPr>
        <w:widowControl/>
        <w:jc w:val="left"/>
        <w:rPr>
          <w:rFonts w:ascii="Times New Roman" w:eastAsia="SimSun" w:hAnsi="Times New Roman" w:cs="Times New Roman"/>
          <w:color w:val="1F497D"/>
          <w:kern w:val="0"/>
          <w:sz w:val="22"/>
        </w:rPr>
      </w:pPr>
    </w:p>
    <w:p w14:paraId="7E2D70C5" w14:textId="77777777" w:rsidR="00433F52" w:rsidRDefault="00433F52" w:rsidP="00B007D2">
      <w:pPr>
        <w:widowControl/>
        <w:jc w:val="left"/>
        <w:rPr>
          <w:rFonts w:ascii="Times New Roman" w:eastAsia="SimSun" w:hAnsi="Times New Roman" w:cs="Times New Roman"/>
          <w:color w:val="1F497D"/>
          <w:kern w:val="0"/>
          <w:sz w:val="22"/>
        </w:rPr>
      </w:pPr>
    </w:p>
    <w:p w14:paraId="756195E7" w14:textId="6262AA55"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007D2">
        <w:rPr>
          <w:rFonts w:ascii="Times New Roman" w:eastAsia="SimSun" w:hAnsi="Times New Roman" w:cs="Times New Roman"/>
          <w:color w:val="1F497D"/>
          <w:kern w:val="0"/>
          <w:sz w:val="22"/>
        </w:rPr>
        <w:t>Lyndsey</w:t>
      </w:r>
      <w:r w:rsidRPr="0033750C">
        <w:rPr>
          <w:rFonts w:ascii="Times New Roman" w:eastAsia="SimSun" w:hAnsi="Times New Roman" w:cs="Times New Roman"/>
          <w:color w:val="1F497D"/>
          <w:kern w:val="0"/>
          <w:sz w:val="22"/>
        </w:rPr>
        <w:t>,</w:t>
      </w:r>
    </w:p>
    <w:p w14:paraId="3BC0C74A"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4AAB3299"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for your email and for your patience in this matter.</w:t>
      </w:r>
    </w:p>
    <w:p w14:paraId="24C0EC07"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5B00C2B1" w14:textId="7825CA59"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lastRenderedPageBreak/>
        <w:t>Regarding the transfer of funds, I understand your concerns about transferring funds to China mainland and would like to explore the possibility of transferring the funds to my bank account in Hong Kong instead</w:t>
      </w:r>
      <w:r>
        <w:rPr>
          <w:rFonts w:ascii="Times New Roman" w:eastAsia="SimSun" w:hAnsi="Times New Roman" w:cs="Times New Roman" w:hint="eastAsia"/>
          <w:color w:val="1F497D"/>
          <w:kern w:val="0"/>
          <w:sz w:val="22"/>
        </w:rPr>
        <w:t>, which seems easier compared to mainland China</w:t>
      </w:r>
      <w:r w:rsidRPr="00983B8D">
        <w:rPr>
          <w:rFonts w:ascii="Times New Roman" w:eastAsia="SimSun" w:hAnsi="Times New Roman" w:cs="Times New Roman"/>
          <w:color w:val="1F497D"/>
          <w:kern w:val="0"/>
          <w:sz w:val="22"/>
        </w:rPr>
        <w:t>. Below are the complete banking details for my Bank of China (Hong Kong) Limited account:</w:t>
      </w:r>
    </w:p>
    <w:p w14:paraId="122D4BD0"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769B87F1"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Below is the requested information for the bank transfer:</w:t>
      </w:r>
    </w:p>
    <w:p w14:paraId="47BB30EC"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1. Bank Name: Bank of China (Hong Kong) Limited</w:t>
      </w:r>
    </w:p>
    <w:p w14:paraId="735097B0"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2. Bank Address: BANK OF CHINA TOWER, 1 GARDEN ROAD, CENTRAL, HONG KONG</w:t>
      </w:r>
    </w:p>
    <w:p w14:paraId="75D81F7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3. Account Holder: JIN LIUCHAO</w:t>
      </w:r>
    </w:p>
    <w:p w14:paraId="7F3CF59E"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4. Account Number: 012-565-2-026793-8</w:t>
      </w:r>
    </w:p>
    <w:p w14:paraId="60A7AE4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5. IBAN: Not appliable</w:t>
      </w:r>
    </w:p>
    <w:p w14:paraId="1BD69C36"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6. SWIFT: BKCHHKHHXXX</w:t>
      </w:r>
    </w:p>
    <w:p w14:paraId="13338E19" w14:textId="77777777" w:rsid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7. Sort Code or Clearing Number: Not appliable</w:t>
      </w:r>
    </w:p>
    <w:p w14:paraId="2417AE5A" w14:textId="7C2095D6"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8. </w:t>
      </w:r>
      <w:r w:rsidRPr="00B007D2">
        <w:rPr>
          <w:rFonts w:ascii="Times New Roman" w:eastAsia="SimSun" w:hAnsi="Times New Roman" w:cs="Times New Roman"/>
          <w:color w:val="1F497D"/>
          <w:kern w:val="0"/>
          <w:sz w:val="22"/>
        </w:rPr>
        <w:t>3 digits numeric bank code: 012</w:t>
      </w:r>
    </w:p>
    <w:p w14:paraId="3B886845" w14:textId="6D46F180"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9. </w:t>
      </w:r>
      <w:r w:rsidRPr="00B007D2">
        <w:rPr>
          <w:rFonts w:ascii="Times New Roman" w:eastAsia="SimSun" w:hAnsi="Times New Roman" w:cs="Times New Roman"/>
          <w:color w:val="1F497D"/>
          <w:kern w:val="0"/>
          <w:sz w:val="22"/>
        </w:rPr>
        <w:t>3 digits numeric branch code: 565</w:t>
      </w:r>
    </w:p>
    <w:p w14:paraId="7831A86F" w14:textId="23C05617"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0. </w:t>
      </w:r>
      <w:r w:rsidRPr="00B007D2">
        <w:rPr>
          <w:rFonts w:ascii="Times New Roman" w:eastAsia="SimSun" w:hAnsi="Times New Roman" w:cs="Times New Roman"/>
          <w:color w:val="1F497D"/>
          <w:kern w:val="0"/>
          <w:sz w:val="22"/>
        </w:rPr>
        <w:t>Account type: Savings</w:t>
      </w:r>
    </w:p>
    <w:p w14:paraId="3BDF1DB0" w14:textId="3B73645D"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1</w:t>
      </w:r>
      <w:r w:rsidRPr="00B007D2">
        <w:rPr>
          <w:rFonts w:ascii="Times New Roman" w:eastAsia="SimSun" w:hAnsi="Times New Roman" w:cs="Times New Roman"/>
          <w:color w:val="1F497D"/>
          <w:kern w:val="0"/>
          <w:sz w:val="22"/>
        </w:rPr>
        <w:t>. Bank Currency: Hong Kong Dollar (HKD)</w:t>
      </w:r>
    </w:p>
    <w:p w14:paraId="7982C326" w14:textId="3246B7A1"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2</w:t>
      </w:r>
      <w:r w:rsidRPr="00B007D2">
        <w:rPr>
          <w:rFonts w:ascii="Times New Roman" w:eastAsia="SimSun" w:hAnsi="Times New Roman" w:cs="Times New Roman"/>
          <w:color w:val="1F497D"/>
          <w:kern w:val="0"/>
          <w:sz w:val="22"/>
        </w:rPr>
        <w:t xml:space="preserve">. </w:t>
      </w:r>
      <w:proofErr w:type="gramStart"/>
      <w:r w:rsidRPr="00B007D2">
        <w:rPr>
          <w:rFonts w:ascii="Times New Roman" w:eastAsia="SimSun" w:hAnsi="Times New Roman" w:cs="Times New Roman"/>
          <w:color w:val="1F497D"/>
          <w:kern w:val="0"/>
          <w:sz w:val="22"/>
        </w:rPr>
        <w:t>Photo copy</w:t>
      </w:r>
      <w:proofErr w:type="gramEnd"/>
      <w:r w:rsidRPr="00B007D2">
        <w:rPr>
          <w:rFonts w:ascii="Times New Roman" w:eastAsia="SimSun" w:hAnsi="Times New Roman" w:cs="Times New Roman"/>
          <w:color w:val="1F497D"/>
          <w:kern w:val="0"/>
          <w:sz w:val="22"/>
        </w:rPr>
        <w:t xml:space="preserve"> of your Government issued ID: Refer to attachment</w:t>
      </w:r>
    </w:p>
    <w:p w14:paraId="28D270E4" w14:textId="0C756A53"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3. Bank statement: Refer to attachment</w:t>
      </w:r>
    </w:p>
    <w:p w14:paraId="4C9AC4A8"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6665145A" w14:textId="77777777"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Please note that the bank currency of this account is HKD. Therefore, kindly transfer the funds in terms of HKD.</w:t>
      </w:r>
    </w:p>
    <w:p w14:paraId="4F40B84D" w14:textId="77777777" w:rsidR="00983B8D" w:rsidRDefault="00983B8D" w:rsidP="00983B8D">
      <w:pPr>
        <w:widowControl/>
        <w:ind w:firstLine="420"/>
        <w:jc w:val="left"/>
        <w:rPr>
          <w:rFonts w:ascii="Times New Roman" w:eastAsia="SimSun" w:hAnsi="Times New Roman" w:cs="Times New Roman"/>
          <w:color w:val="1F497D"/>
          <w:kern w:val="0"/>
          <w:sz w:val="22"/>
        </w:rPr>
      </w:pPr>
    </w:p>
    <w:p w14:paraId="517C8A9D" w14:textId="4ECAA5A0"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I hope that transferring the funds to my Hong Kong account will facilitate the process. Please let me know if there are any additional requirements or information needed.</w:t>
      </w:r>
    </w:p>
    <w:p w14:paraId="31DE8A4B"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417EEA28" w14:textId="416C303E" w:rsidR="00983B8D" w:rsidRPr="00B007D2"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once again for your assistance, and I look forward to your response.</w:t>
      </w:r>
    </w:p>
    <w:p w14:paraId="0A7E1342"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21B58F17" w14:textId="77777777"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D3F1D1A" w14:textId="77777777" w:rsidR="00B007D2"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222F1F" w14:textId="77777777" w:rsidR="00B007D2" w:rsidRDefault="00B007D2" w:rsidP="00C97081">
      <w:pPr>
        <w:widowControl/>
        <w:jc w:val="left"/>
        <w:rPr>
          <w:rFonts w:ascii="Times New Roman" w:eastAsia="SimSun" w:hAnsi="Times New Roman" w:cs="Times New Roman"/>
          <w:color w:val="1F497D"/>
          <w:kern w:val="0"/>
          <w:sz w:val="22"/>
        </w:rPr>
      </w:pPr>
    </w:p>
    <w:p w14:paraId="591AD4C6" w14:textId="77777777" w:rsidR="00B007D2" w:rsidRDefault="00B007D2" w:rsidP="00C97081">
      <w:pPr>
        <w:widowControl/>
        <w:jc w:val="left"/>
        <w:rPr>
          <w:rFonts w:ascii="Times New Roman" w:eastAsia="SimSun" w:hAnsi="Times New Roman" w:cs="Times New Roman"/>
          <w:color w:val="1F497D"/>
          <w:kern w:val="0"/>
          <w:sz w:val="22"/>
        </w:rPr>
      </w:pPr>
    </w:p>
    <w:p w14:paraId="49053F4A" w14:textId="377686B6"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959C4E2"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24640006" w14:textId="77777777" w:rsidR="00A1003D" w:rsidRDefault="00C97081" w:rsidP="00C9708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uploading the </w:t>
      </w:r>
      <w:r>
        <w:rPr>
          <w:rFonts w:ascii="Times New Roman" w:eastAsia="SimSun" w:hAnsi="Times New Roman" w:cs="Times New Roman"/>
          <w:color w:val="1F497D"/>
          <w:kern w:val="0"/>
          <w:sz w:val="22"/>
        </w:rPr>
        <w:t>relevant</w:t>
      </w:r>
      <w:r>
        <w:rPr>
          <w:rFonts w:ascii="Times New Roman" w:eastAsia="SimSun" w:hAnsi="Times New Roman" w:cs="Times New Roman" w:hint="eastAsia"/>
          <w:color w:val="1F497D"/>
          <w:kern w:val="0"/>
          <w:sz w:val="22"/>
        </w:rPr>
        <w:t xml:space="preserve"> files for </w:t>
      </w:r>
      <w:proofErr w:type="spellStart"/>
      <w:r>
        <w:rPr>
          <w:rFonts w:ascii="Times New Roman" w:eastAsia="SimSun" w:hAnsi="Times New Roman" w:cs="Times New Roman" w:hint="eastAsia"/>
          <w:color w:val="1F497D"/>
          <w:kern w:val="0"/>
          <w:sz w:val="22"/>
        </w:rPr>
        <w:t>submissing</w:t>
      </w:r>
      <w:proofErr w:type="spellEnd"/>
      <w:r>
        <w:rPr>
          <w:rFonts w:ascii="Times New Roman" w:eastAsia="SimSun" w:hAnsi="Times New Roman" w:cs="Times New Roman" w:hint="eastAsia"/>
          <w:color w:val="1F497D"/>
          <w:kern w:val="0"/>
          <w:sz w:val="22"/>
        </w:rPr>
        <w:t xml:space="preserve"> our </w:t>
      </w:r>
      <w:r>
        <w:rPr>
          <w:rFonts w:ascii="Times New Roman" w:eastAsia="SimSun" w:hAnsi="Times New Roman" w:cs="Times New Roman"/>
          <w:color w:val="1F497D"/>
          <w:kern w:val="0"/>
          <w:sz w:val="22"/>
        </w:rPr>
        <w:t>manuscript</w:t>
      </w:r>
      <w:r>
        <w:rPr>
          <w:rFonts w:ascii="Times New Roman" w:eastAsia="SimSun" w:hAnsi="Times New Roman" w:cs="Times New Roman" w:hint="eastAsia"/>
          <w:color w:val="1F497D"/>
          <w:kern w:val="0"/>
          <w:sz w:val="22"/>
        </w:rPr>
        <w:t xml:space="preserve"> to </w:t>
      </w:r>
      <w:proofErr w:type="spellStart"/>
      <w:r>
        <w:rPr>
          <w:rFonts w:ascii="Times New Roman" w:eastAsia="SimSun" w:hAnsi="Times New Roman" w:cs="Times New Roman" w:hint="eastAsia"/>
          <w:i/>
          <w:iCs/>
          <w:color w:val="1F497D"/>
          <w:kern w:val="0"/>
          <w:sz w:val="22"/>
        </w:rPr>
        <w:t>npj</w:t>
      </w:r>
      <w:proofErr w:type="spellEnd"/>
      <w:r>
        <w:rPr>
          <w:rFonts w:ascii="Times New Roman" w:eastAsia="SimSun" w:hAnsi="Times New Roman" w:cs="Times New Roman" w:hint="eastAsia"/>
          <w:i/>
          <w:iCs/>
          <w:color w:val="1F497D"/>
          <w:kern w:val="0"/>
          <w:sz w:val="22"/>
        </w:rPr>
        <w:t xml:space="preserve"> Computational Material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However,</w:t>
      </w:r>
      <w:r>
        <w:rPr>
          <w:rFonts w:ascii="Times New Roman" w:eastAsia="SimSun" w:hAnsi="Times New Roman" w:cs="Times New Roman" w:hint="eastAsia"/>
          <w:color w:val="1F497D"/>
          <w:kern w:val="0"/>
          <w:sz w:val="22"/>
        </w:rPr>
        <w:t xml:space="preserve"> it seems that I cannot transfer the submission to your system for this journal. </w:t>
      </w:r>
    </w:p>
    <w:p w14:paraId="5C617BE8" w14:textId="77777777" w:rsidR="00A1003D" w:rsidRDefault="00A1003D" w:rsidP="00C97081">
      <w:pPr>
        <w:widowControl/>
        <w:ind w:firstLine="420"/>
        <w:jc w:val="left"/>
        <w:rPr>
          <w:rFonts w:ascii="Times New Roman" w:eastAsia="SimSun" w:hAnsi="Times New Roman" w:cs="Times New Roman"/>
          <w:color w:val="1F497D"/>
          <w:kern w:val="0"/>
          <w:sz w:val="22"/>
        </w:rPr>
      </w:pPr>
    </w:p>
    <w:p w14:paraId="3ED67CD3" w14:textId="188884CD" w:rsidR="00A1003D"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In light of this, I would like to suggest the following solution: I will provide you with access to my account details </w:t>
      </w:r>
      <w:r w:rsidR="00C97081">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submission system: </w:t>
      </w:r>
      <w:hyperlink r:id="rId90" w:history="1">
        <w:r w:rsidRPr="00A1003D">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00C97081">
        <w:rPr>
          <w:rFonts w:ascii="Times New Roman" w:eastAsia="SimSun" w:hAnsi="Times New Roman" w:cs="Times New Roman" w:hint="eastAsia"/>
          <w:color w:val="1F497D"/>
          <w:kern w:val="0"/>
          <w:sz w:val="22"/>
        </w:rPr>
        <w:t>username:</w:t>
      </w:r>
      <w:r>
        <w:rPr>
          <w:rFonts w:ascii="Times New Roman" w:eastAsia="SimSun" w:hAnsi="Times New Roman" w:cs="Times New Roman" w:hint="eastAsia"/>
          <w:color w:val="1F497D"/>
          <w:kern w:val="0"/>
          <w:sz w:val="22"/>
        </w:rPr>
        <w:t xml:space="preserve"> </w:t>
      </w:r>
      <w:proofErr w:type="spellStart"/>
      <w:r w:rsidRPr="00A1003D">
        <w:rPr>
          <w:rFonts w:ascii="Times New Roman" w:eastAsia="SimSun" w:hAnsi="Times New Roman" w:cs="Times New Roman"/>
          <w:color w:val="1F497D"/>
          <w:kern w:val="0"/>
          <w:sz w:val="22"/>
        </w:rPr>
        <w:t>liucjin</w:t>
      </w:r>
      <w:proofErr w:type="spellEnd"/>
      <w:r>
        <w:rPr>
          <w:rFonts w:ascii="Times New Roman" w:eastAsia="SimSun" w:hAnsi="Times New Roman" w:cs="Times New Roman" w:hint="eastAsia"/>
          <w:color w:val="1F497D"/>
          <w:kern w:val="0"/>
          <w:sz w:val="22"/>
        </w:rPr>
        <w:t>;</w:t>
      </w:r>
      <w:r w:rsidR="00C97081">
        <w:rPr>
          <w:rFonts w:ascii="Times New Roman" w:eastAsia="SimSun" w:hAnsi="Times New Roman" w:cs="Times New Roman" w:hint="eastAsia"/>
          <w:color w:val="1F497D"/>
          <w:kern w:val="0"/>
          <w:sz w:val="22"/>
        </w:rPr>
        <w:t xml:space="preserve"> and password</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Mqy520!!@Jlc</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Could you kindly review all the materials and fill-ins, and proceed with the submission</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 xml:space="preserve">I have already prepared and uploaded a cover letter onto the system. If you find it satisfactory, you may proceed with the submission directly. However, if any adjustments </w:t>
      </w:r>
      <w:r w:rsidRPr="00A1003D">
        <w:rPr>
          <w:rFonts w:ascii="Times New Roman" w:eastAsia="SimSun" w:hAnsi="Times New Roman" w:cs="Times New Roman"/>
          <w:color w:val="1F497D"/>
          <w:kern w:val="0"/>
          <w:sz w:val="22"/>
        </w:rPr>
        <w:lastRenderedPageBreak/>
        <w:t>are necessary, I have also included the text version of the cover letter in this email for your convenience.</w:t>
      </w:r>
      <w:r>
        <w:rPr>
          <w:rFonts w:ascii="Times New Roman" w:eastAsia="SimSun" w:hAnsi="Times New Roman" w:cs="Times New Roman" w:hint="eastAsia"/>
          <w:color w:val="1F497D"/>
          <w:kern w:val="0"/>
          <w:sz w:val="22"/>
        </w:rPr>
        <w:t xml:space="preserve"> </w:t>
      </w:r>
    </w:p>
    <w:p w14:paraId="33E30B7D" w14:textId="457F7043" w:rsidR="00C97081" w:rsidRDefault="00C97081" w:rsidP="00C97081">
      <w:pPr>
        <w:widowControl/>
        <w:ind w:firstLine="420"/>
        <w:jc w:val="left"/>
        <w:rPr>
          <w:rFonts w:ascii="Times New Roman" w:eastAsia="SimSun" w:hAnsi="Times New Roman" w:cs="Times New Roman"/>
          <w:color w:val="1F497D"/>
          <w:kern w:val="0"/>
          <w:sz w:val="22"/>
        </w:rPr>
      </w:pPr>
    </w:p>
    <w:p w14:paraId="0D82EB54" w14:textId="0DDCC61B" w:rsidR="00A1003D" w:rsidRPr="00C97081"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patient help</w:t>
      </w:r>
      <w:r w:rsidRPr="00A1003D">
        <w:rPr>
          <w:rFonts w:ascii="Times New Roman" w:eastAsia="SimSun" w:hAnsi="Times New Roman" w:cs="Times New Roman"/>
          <w:color w:val="1F497D"/>
          <w:kern w:val="0"/>
          <w:sz w:val="22"/>
        </w:rPr>
        <w:t>. Your support is greatly appreciated.</w:t>
      </w:r>
    </w:p>
    <w:p w14:paraId="283C77C7"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32CBDE11" w14:textId="77777777"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1304AC" w14:textId="77777777" w:rsidR="00C97081"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0"/>
    <w:p w14:paraId="199EFB98" w14:textId="77777777" w:rsidR="00C97081" w:rsidRDefault="00C97081" w:rsidP="002D6BD0">
      <w:pPr>
        <w:widowControl/>
        <w:jc w:val="left"/>
        <w:rPr>
          <w:rFonts w:ascii="Times New Roman" w:eastAsia="SimSun" w:hAnsi="Times New Roman" w:cs="Times New Roman"/>
          <w:color w:val="1F497D"/>
          <w:kern w:val="0"/>
          <w:sz w:val="22"/>
        </w:rPr>
      </w:pPr>
    </w:p>
    <w:p w14:paraId="7C7FAC63" w14:textId="77777777" w:rsidR="00C97081" w:rsidRDefault="00C97081" w:rsidP="002D6BD0">
      <w:pPr>
        <w:widowControl/>
        <w:jc w:val="left"/>
        <w:rPr>
          <w:rFonts w:ascii="Times New Roman" w:eastAsia="SimSun" w:hAnsi="Times New Roman" w:cs="Times New Roman"/>
          <w:color w:val="1F497D"/>
          <w:kern w:val="0"/>
          <w:sz w:val="22"/>
        </w:rPr>
      </w:pPr>
    </w:p>
    <w:p w14:paraId="36A89735" w14:textId="0326A474"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62675" w:rsidRPr="00562675">
        <w:rPr>
          <w:rFonts w:ascii="Times New Roman" w:eastAsia="SimSun" w:hAnsi="Times New Roman" w:cs="Times New Roman"/>
          <w:color w:val="1F497D"/>
          <w:kern w:val="0"/>
          <w:sz w:val="22"/>
        </w:rPr>
        <w:t>Winnie</w:t>
      </w:r>
      <w:r w:rsidRPr="0033750C">
        <w:rPr>
          <w:rFonts w:ascii="Times New Roman" w:eastAsia="SimSun" w:hAnsi="Times New Roman" w:cs="Times New Roman"/>
          <w:color w:val="1F497D"/>
          <w:kern w:val="0"/>
          <w:sz w:val="22"/>
        </w:rPr>
        <w:t>,</w:t>
      </w:r>
    </w:p>
    <w:p w14:paraId="7CBD93F5" w14:textId="77777777" w:rsidR="002D6BD0" w:rsidRDefault="002D6BD0" w:rsidP="002D6BD0">
      <w:pPr>
        <w:widowControl/>
        <w:ind w:firstLine="420"/>
        <w:jc w:val="left"/>
        <w:rPr>
          <w:rFonts w:ascii="Times New Roman" w:eastAsia="SimSun" w:hAnsi="Times New Roman" w:cs="Times New Roman"/>
          <w:color w:val="1F497D"/>
          <w:kern w:val="0"/>
          <w:sz w:val="22"/>
        </w:rPr>
      </w:pPr>
    </w:p>
    <w:p w14:paraId="6FB3942D" w14:textId="00027B44" w:rsidR="002D6BD0" w:rsidRDefault="00562675" w:rsidP="002D6BD0">
      <w:pPr>
        <w:widowControl/>
        <w:ind w:firstLine="420"/>
        <w:jc w:val="left"/>
        <w:rPr>
          <w:rFonts w:ascii="Times New Roman" w:eastAsia="SimSun" w:hAnsi="Times New Roman" w:cs="Times New Roman"/>
          <w:color w:val="1F497D"/>
          <w:kern w:val="0"/>
          <w:sz w:val="22"/>
        </w:rPr>
      </w:pPr>
      <w:r w:rsidRPr="00562675">
        <w:rPr>
          <w:rFonts w:ascii="Times New Roman" w:eastAsia="SimSun" w:hAnsi="Times New Roman" w:cs="Times New Roman"/>
          <w:color w:val="1F497D"/>
          <w:kern w:val="0"/>
          <w:sz w:val="22"/>
        </w:rPr>
        <w:t xml:space="preserve">Thank you very much for the invitation to the Annual Banquet of MSc MAE </w:t>
      </w:r>
      <w:proofErr w:type="spellStart"/>
      <w:r w:rsidRPr="00562675">
        <w:rPr>
          <w:rFonts w:ascii="Times New Roman" w:eastAsia="SimSun" w:hAnsi="Times New Roman" w:cs="Times New Roman"/>
          <w:color w:val="1F497D"/>
          <w:kern w:val="0"/>
          <w:sz w:val="22"/>
        </w:rPr>
        <w:t>Programme</w:t>
      </w:r>
      <w:proofErr w:type="spellEnd"/>
      <w:r w:rsidRPr="00562675">
        <w:rPr>
          <w:rFonts w:ascii="Times New Roman" w:eastAsia="SimSun" w:hAnsi="Times New Roman" w:cs="Times New Roman"/>
          <w:color w:val="1F497D"/>
          <w:kern w:val="0"/>
          <w:sz w:val="22"/>
        </w:rPr>
        <w:t xml:space="preserve"> on May 10, 2024. I am delighted to accept the invitation and am looking forward to attending the event.</w:t>
      </w:r>
    </w:p>
    <w:p w14:paraId="746428CA" w14:textId="77777777" w:rsidR="00562675" w:rsidRDefault="00562675" w:rsidP="002D6BD0">
      <w:pPr>
        <w:widowControl/>
        <w:ind w:firstLine="420"/>
        <w:jc w:val="left"/>
        <w:rPr>
          <w:rFonts w:ascii="Times New Roman" w:eastAsia="SimSun" w:hAnsi="Times New Roman" w:cs="Times New Roman"/>
          <w:color w:val="1F497D"/>
          <w:kern w:val="0"/>
          <w:sz w:val="22"/>
        </w:rPr>
      </w:pPr>
    </w:p>
    <w:p w14:paraId="57486900" w14:textId="77777777"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FF0F926" w14:textId="77777777" w:rsidR="002D6BD0"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1"/>
    <w:p w14:paraId="1B0B175E" w14:textId="77777777" w:rsidR="002D6BD0" w:rsidRDefault="002D6BD0" w:rsidP="003653C5">
      <w:pPr>
        <w:widowControl/>
        <w:jc w:val="left"/>
        <w:rPr>
          <w:rFonts w:ascii="Times New Roman" w:eastAsia="SimSun" w:hAnsi="Times New Roman" w:cs="Times New Roman"/>
          <w:color w:val="1F497D"/>
          <w:kern w:val="0"/>
          <w:sz w:val="22"/>
        </w:rPr>
      </w:pPr>
    </w:p>
    <w:p w14:paraId="035A34CF" w14:textId="77777777" w:rsidR="002D6BD0" w:rsidRDefault="002D6BD0" w:rsidP="003653C5">
      <w:pPr>
        <w:widowControl/>
        <w:jc w:val="left"/>
        <w:rPr>
          <w:rFonts w:ascii="Times New Roman" w:eastAsia="SimSun" w:hAnsi="Times New Roman" w:cs="Times New Roman"/>
          <w:color w:val="1F497D"/>
          <w:kern w:val="0"/>
          <w:sz w:val="22"/>
        </w:rPr>
      </w:pPr>
    </w:p>
    <w:p w14:paraId="48C5CFCD" w14:textId="138C2AFF" w:rsidR="003653C5" w:rsidRDefault="003653C5" w:rsidP="003653C5">
      <w:pPr>
        <w:widowControl/>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尊敬的李江宇教授，</w:t>
      </w:r>
    </w:p>
    <w:p w14:paraId="6677A983"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544A740A" w14:textId="3048732F"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我是机械与能源工程系</w:t>
      </w:r>
      <w:proofErr w:type="gramStart"/>
      <w:r w:rsidRPr="003653C5">
        <w:rPr>
          <w:rFonts w:ascii="Times New Roman" w:eastAsia="SimSun" w:hAnsi="Times New Roman" w:cs="Times New Roman"/>
          <w:color w:val="1F497D"/>
          <w:kern w:val="0"/>
          <w:sz w:val="22"/>
        </w:rPr>
        <w:t>葛</w:t>
      </w:r>
      <w:proofErr w:type="gramEnd"/>
      <w:r w:rsidRPr="003653C5">
        <w:rPr>
          <w:rFonts w:ascii="Times New Roman" w:eastAsia="SimSun" w:hAnsi="Times New Roman" w:cs="Times New Roman"/>
          <w:color w:val="1F497D"/>
          <w:kern w:val="0"/>
          <w:sz w:val="22"/>
        </w:rPr>
        <w:t>锜老师的学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金刘超</w:t>
      </w:r>
      <w:r w:rsidRPr="003653C5">
        <w:rPr>
          <w:rFonts w:ascii="Times New Roman" w:eastAsia="SimSun" w:hAnsi="Times New Roman" w:cs="Times New Roman"/>
          <w:color w:val="1F497D"/>
          <w:kern w:val="0"/>
          <w:sz w:val="22"/>
        </w:rPr>
        <w:t>，我非常荣幸能有机会与您联系。</w:t>
      </w:r>
      <w:r>
        <w:rPr>
          <w:rFonts w:ascii="Times New Roman" w:eastAsia="SimSun" w:hAnsi="Times New Roman" w:cs="Times New Roman" w:hint="eastAsia"/>
          <w:color w:val="1F497D"/>
          <w:kern w:val="0"/>
          <w:sz w:val="22"/>
        </w:rPr>
        <w:t>目</w:t>
      </w:r>
      <w:r w:rsidRPr="003653C5">
        <w:rPr>
          <w:rFonts w:ascii="Times New Roman" w:eastAsia="SimSun" w:hAnsi="Times New Roman" w:cs="Times New Roman"/>
          <w:color w:val="1F497D"/>
          <w:kern w:val="0"/>
          <w:sz w:val="22"/>
        </w:rPr>
        <w:t>前</w:t>
      </w:r>
      <w:r>
        <w:rPr>
          <w:rFonts w:ascii="Times New Roman" w:eastAsia="SimSun" w:hAnsi="Times New Roman" w:cs="Times New Roman" w:hint="eastAsia"/>
          <w:color w:val="1F497D"/>
          <w:kern w:val="0"/>
          <w:sz w:val="22"/>
        </w:rPr>
        <w:t>我</w:t>
      </w:r>
      <w:r w:rsidRPr="003653C5">
        <w:rPr>
          <w:rFonts w:ascii="Times New Roman" w:eastAsia="SimSun" w:hAnsi="Times New Roman" w:cs="Times New Roman"/>
          <w:color w:val="1F497D"/>
          <w:kern w:val="0"/>
          <w:sz w:val="22"/>
        </w:rPr>
        <w:t>正准备进行一项关于聚合物打印件的实验研究，希望能够使用您实验室的全场应变分析系统（</w:t>
      </w:r>
      <w:r w:rsidRPr="003653C5">
        <w:rPr>
          <w:rFonts w:ascii="Times New Roman" w:eastAsia="SimSun" w:hAnsi="Times New Roman" w:cs="Times New Roman"/>
          <w:color w:val="1F497D"/>
          <w:kern w:val="0"/>
          <w:sz w:val="22"/>
        </w:rPr>
        <w:t>V</w:t>
      </w:r>
      <w:r>
        <w:rPr>
          <w:rFonts w:ascii="Times New Roman" w:eastAsia="SimSun" w:hAnsi="Times New Roman" w:cs="Times New Roman" w:hint="eastAsia"/>
          <w:color w:val="1F497D"/>
          <w:kern w:val="0"/>
          <w:sz w:val="22"/>
        </w:rPr>
        <w:t>IC</w:t>
      </w:r>
      <w:r w:rsidRPr="003653C5">
        <w:rPr>
          <w:rFonts w:ascii="Times New Roman" w:eastAsia="SimSun" w:hAnsi="Times New Roman" w:cs="Times New Roman"/>
          <w:color w:val="1F497D"/>
          <w:kern w:val="0"/>
          <w:sz w:val="22"/>
        </w:rPr>
        <w:t>-3D</w:t>
      </w:r>
      <w:r w:rsidRPr="003653C5">
        <w:rPr>
          <w:rFonts w:ascii="Times New Roman" w:eastAsia="SimSun" w:hAnsi="Times New Roman" w:cs="Times New Roman"/>
          <w:color w:val="1F497D"/>
          <w:kern w:val="0"/>
          <w:sz w:val="22"/>
        </w:rPr>
        <w:t>）来测量三个打印件的应变场。</w:t>
      </w:r>
    </w:p>
    <w:p w14:paraId="307F0D1A"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2760311A" w14:textId="7777777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在此，我诚挚地希望能够得到您的许可。如果有任何使用规定或手续需要我遵循，我愿意尽最大努力确保遵守并配合。</w:t>
      </w:r>
    </w:p>
    <w:p w14:paraId="7C57E2ED"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45BEBC5C" w14:textId="74BB024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非常感谢您抽出宝贵的时间阅读我的邮件，期待您的回复。</w:t>
      </w:r>
    </w:p>
    <w:p w14:paraId="2B4F65B1"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3C4D4720" w14:textId="6F98C5D4" w:rsidR="003653C5" w:rsidRP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622557E" w14:textId="42FB2FB0" w:rsid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8DE0888" w14:textId="77777777" w:rsidR="003653C5" w:rsidRDefault="003653C5" w:rsidP="00814ADA">
      <w:pPr>
        <w:widowControl/>
        <w:jc w:val="left"/>
        <w:rPr>
          <w:rFonts w:ascii="Times New Roman" w:eastAsia="SimSun" w:hAnsi="Times New Roman" w:cs="Times New Roman"/>
          <w:color w:val="1F497D"/>
          <w:kern w:val="0"/>
          <w:sz w:val="22"/>
        </w:rPr>
      </w:pPr>
    </w:p>
    <w:p w14:paraId="6FEAC540" w14:textId="5B286CAD"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ingyi</w:t>
      </w:r>
      <w:r w:rsidRPr="0033750C">
        <w:rPr>
          <w:rFonts w:ascii="Times New Roman" w:eastAsia="SimSun" w:hAnsi="Times New Roman" w:cs="Times New Roman"/>
          <w:color w:val="1F497D"/>
          <w:kern w:val="0"/>
          <w:sz w:val="22"/>
        </w:rPr>
        <w:t>,</w:t>
      </w:r>
    </w:p>
    <w:p w14:paraId="1C9E1C9E"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F74FFDA" w14:textId="0AE98F02" w:rsidR="00814ADA" w:rsidRDefault="00814ADA" w:rsidP="00814A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you are right. Thank you for pointing out. I have modified your grade on the Blackboard. Good luck </w:t>
      </w:r>
      <w:proofErr w:type="gramStart"/>
      <w:r>
        <w:rPr>
          <w:rFonts w:ascii="Times New Roman" w:eastAsia="SimSun" w:hAnsi="Times New Roman" w:cs="Times New Roman" w:hint="eastAsia"/>
          <w:color w:val="1F497D"/>
          <w:kern w:val="0"/>
          <w:sz w:val="22"/>
        </w:rPr>
        <w:t>in</w:t>
      </w:r>
      <w:proofErr w:type="gramEnd"/>
      <w:r>
        <w:rPr>
          <w:rFonts w:ascii="Times New Roman" w:eastAsia="SimSun" w:hAnsi="Times New Roman" w:cs="Times New Roman" w:hint="eastAsia"/>
          <w:color w:val="1F497D"/>
          <w:kern w:val="0"/>
          <w:sz w:val="22"/>
        </w:rPr>
        <w:t xml:space="preserve"> the exam. </w:t>
      </w:r>
    </w:p>
    <w:p w14:paraId="76884CE5"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5FAF363" w14:textId="77777777"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580317" w14:textId="77777777" w:rsidR="00814ADA"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2"/>
    <w:p w14:paraId="7379F142" w14:textId="77777777" w:rsidR="00814ADA" w:rsidRDefault="00814ADA" w:rsidP="003B3403">
      <w:pPr>
        <w:widowControl/>
        <w:jc w:val="left"/>
        <w:rPr>
          <w:rFonts w:ascii="Times New Roman" w:eastAsia="SimSun" w:hAnsi="Times New Roman" w:cs="Times New Roman"/>
          <w:color w:val="1F497D"/>
          <w:kern w:val="0"/>
          <w:sz w:val="22"/>
        </w:rPr>
      </w:pPr>
    </w:p>
    <w:p w14:paraId="57BFB0B4" w14:textId="77777777" w:rsidR="00814ADA" w:rsidRDefault="00814ADA" w:rsidP="003B3403">
      <w:pPr>
        <w:widowControl/>
        <w:jc w:val="left"/>
        <w:rPr>
          <w:rFonts w:ascii="Times New Roman" w:eastAsia="SimSun" w:hAnsi="Times New Roman" w:cs="Times New Roman"/>
          <w:color w:val="1F497D"/>
          <w:kern w:val="0"/>
          <w:sz w:val="22"/>
        </w:rPr>
      </w:pPr>
    </w:p>
    <w:p w14:paraId="6D97E1D6" w14:textId="282969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F1EE8">
        <w:rPr>
          <w:rFonts w:ascii="Times New Roman" w:eastAsia="SimSun" w:hAnsi="Times New Roman" w:cs="Times New Roman" w:hint="eastAsia"/>
          <w:color w:val="1F497D"/>
          <w:kern w:val="0"/>
          <w:sz w:val="22"/>
        </w:rPr>
        <w:t>Sir/Madam</w:t>
      </w:r>
      <w:r w:rsidRPr="0033750C">
        <w:rPr>
          <w:rFonts w:ascii="Times New Roman" w:eastAsia="SimSun" w:hAnsi="Times New Roman" w:cs="Times New Roman"/>
          <w:color w:val="1F497D"/>
          <w:kern w:val="0"/>
          <w:sz w:val="22"/>
        </w:rPr>
        <w:t>,</w:t>
      </w:r>
    </w:p>
    <w:p w14:paraId="76BFCF9E"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5DFF69F2" w14:textId="6FFC226B" w:rsidR="003F1EE8" w:rsidRP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lastRenderedPageBreak/>
        <w:t xml:space="preserve">Thank you for your email and for your </w:t>
      </w:r>
      <w:r>
        <w:rPr>
          <w:rFonts w:ascii="Times New Roman" w:eastAsia="SimSun" w:hAnsi="Times New Roman" w:cs="Times New Roman" w:hint="eastAsia"/>
          <w:color w:val="1F497D"/>
          <w:kern w:val="0"/>
          <w:sz w:val="22"/>
        </w:rPr>
        <w:t>patient help</w:t>
      </w:r>
      <w:r w:rsidRPr="003F1EE8">
        <w:rPr>
          <w:rFonts w:ascii="Times New Roman" w:eastAsia="SimSun" w:hAnsi="Times New Roman" w:cs="Times New Roman"/>
          <w:color w:val="1F497D"/>
          <w:kern w:val="0"/>
          <w:sz w:val="22"/>
        </w:rPr>
        <w:t xml:space="preserve"> with my damaged </w:t>
      </w:r>
      <w:proofErr w:type="gramStart"/>
      <w:r w:rsidRPr="003F1EE8">
        <w:rPr>
          <w:rFonts w:ascii="Times New Roman" w:eastAsia="SimSun" w:hAnsi="Times New Roman" w:cs="Times New Roman"/>
          <w:color w:val="1F497D"/>
          <w:kern w:val="0"/>
          <w:sz w:val="22"/>
        </w:rPr>
        <w:t>bag</w:t>
      </w:r>
      <w:proofErr w:type="gramEnd"/>
      <w:r w:rsidRPr="003F1EE8">
        <w:rPr>
          <w:rFonts w:ascii="Times New Roman" w:eastAsia="SimSun" w:hAnsi="Times New Roman" w:cs="Times New Roman"/>
          <w:color w:val="1F497D"/>
          <w:kern w:val="0"/>
          <w:sz w:val="22"/>
        </w:rPr>
        <w:t xml:space="preserve"> claim.</w:t>
      </w:r>
    </w:p>
    <w:p w14:paraId="2A905CAE" w14:textId="77777777" w:rsidR="003F1EE8" w:rsidRDefault="003F1EE8" w:rsidP="003F1EE8">
      <w:pPr>
        <w:widowControl/>
        <w:ind w:firstLine="420"/>
        <w:jc w:val="left"/>
        <w:rPr>
          <w:rFonts w:ascii="Times New Roman" w:eastAsia="SimSun" w:hAnsi="Times New Roman" w:cs="Times New Roman"/>
          <w:color w:val="1F497D"/>
          <w:kern w:val="0"/>
          <w:sz w:val="22"/>
        </w:rPr>
      </w:pPr>
    </w:p>
    <w:p w14:paraId="16EB7D34" w14:textId="1CA1EC74" w:rsidR="003F1EE8" w:rsidRDefault="003F1EE8" w:rsidP="003F1EE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w:t>
      </w:r>
      <w:proofErr w:type="spellStart"/>
      <w:r>
        <w:rPr>
          <w:rFonts w:ascii="Times New Roman" w:eastAsia="SimSun" w:hAnsi="Times New Roman" w:cs="Times New Roman" w:hint="eastAsia"/>
          <w:color w:val="1F497D"/>
          <w:kern w:val="0"/>
          <w:sz w:val="22"/>
        </w:rPr>
        <w:t>Jin,</w:t>
      </w:r>
      <w:proofErr w:type="spellEnd"/>
      <w:r>
        <w:rPr>
          <w:rFonts w:ascii="Times New Roman" w:eastAsia="SimSun" w:hAnsi="Times New Roman" w:cs="Times New Roman" w:hint="eastAsia"/>
          <w:color w:val="1F497D"/>
          <w:kern w:val="0"/>
          <w:sz w:val="22"/>
        </w:rPr>
        <w:t xml:space="preserve"> and my </w:t>
      </w:r>
      <w:r w:rsidRPr="003F1EE8">
        <w:rPr>
          <w:rFonts w:ascii="Times New Roman" w:eastAsia="SimSun" w:hAnsi="Times New Roman" w:cs="Times New Roman"/>
          <w:color w:val="1F497D"/>
          <w:kern w:val="0"/>
          <w:sz w:val="22"/>
        </w:rPr>
        <w:t xml:space="preserve">claim number </w:t>
      </w:r>
      <w:r>
        <w:rPr>
          <w:rFonts w:ascii="Times New Roman" w:eastAsia="SimSun" w:hAnsi="Times New Roman" w:cs="Times New Roman" w:hint="eastAsia"/>
          <w:color w:val="1F497D"/>
          <w:kern w:val="0"/>
          <w:sz w:val="22"/>
        </w:rPr>
        <w:t xml:space="preserve">is </w:t>
      </w:r>
      <w:r w:rsidRPr="003F1EE8">
        <w:rPr>
          <w:rFonts w:ascii="Times New Roman" w:eastAsia="SimSun" w:hAnsi="Times New Roman" w:cs="Times New Roman"/>
          <w:color w:val="1F497D"/>
          <w:kern w:val="0"/>
          <w:sz w:val="22"/>
        </w:rPr>
        <w:t>28021429</w:t>
      </w:r>
      <w:r>
        <w:rPr>
          <w:rFonts w:ascii="Times New Roman" w:eastAsia="SimSun" w:hAnsi="Times New Roman" w:cs="Times New Roman" w:hint="eastAsia"/>
          <w:color w:val="1F497D"/>
          <w:kern w:val="0"/>
          <w:sz w:val="22"/>
        </w:rPr>
        <w:t xml:space="preserve">. </w:t>
      </w:r>
    </w:p>
    <w:p w14:paraId="2F42B848" w14:textId="77777777" w:rsidR="003F1EE8" w:rsidRPr="003F1EE8" w:rsidRDefault="003F1EE8" w:rsidP="003F1EE8">
      <w:pPr>
        <w:widowControl/>
        <w:ind w:firstLine="420"/>
        <w:jc w:val="left"/>
        <w:rPr>
          <w:rFonts w:ascii="Times New Roman" w:eastAsia="SimSun" w:hAnsi="Times New Roman" w:cs="Times New Roman"/>
          <w:color w:val="1F497D"/>
          <w:kern w:val="0"/>
          <w:sz w:val="22"/>
        </w:rPr>
      </w:pPr>
    </w:p>
    <w:p w14:paraId="43EC8899" w14:textId="7F404B09" w:rsid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Below is the requested information for the bank transfer:</w:t>
      </w:r>
    </w:p>
    <w:p w14:paraId="68486A27" w14:textId="60D28794"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1. Bank Name</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Hong Kong) Limited</w:t>
      </w:r>
    </w:p>
    <w:p w14:paraId="3D1D53B4" w14:textId="44ACD8A7"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2. Bank Address</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TOWER, 1 GARDEN ROAD, CENTRAL, HONG KONG</w:t>
      </w:r>
    </w:p>
    <w:p w14:paraId="2920EBB2" w14:textId="081B429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3. Account Hold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JIN LIUCHAO</w:t>
      </w:r>
    </w:p>
    <w:p w14:paraId="6EFED431" w14:textId="03ABDF63"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4. Account Numb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012-565-2-026793-8</w:t>
      </w:r>
    </w:p>
    <w:p w14:paraId="411F5569" w14:textId="2EFE2A0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5. IBAN</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6A1C6F7D" w14:textId="51DEFF7F"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6. SWIFT</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KCHHKHHXXX</w:t>
      </w:r>
    </w:p>
    <w:p w14:paraId="5FEE0026" w14:textId="4ABFF746"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7. Sort Code or Clearing Number</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4888A7AB" w14:textId="6B73805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8. Bank Currency</w:t>
      </w:r>
      <w:r>
        <w:rPr>
          <w:rFonts w:ascii="Times New Roman" w:eastAsia="SimSun" w:hAnsi="Times New Roman" w:cs="Times New Roman" w:hint="eastAsia"/>
          <w:color w:val="1F497D"/>
          <w:kern w:val="0"/>
          <w:sz w:val="22"/>
        </w:rPr>
        <w:t>: Hong Kong Dollar (HKD)</w:t>
      </w:r>
    </w:p>
    <w:p w14:paraId="20D7E506" w14:textId="3932DF30"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9. </w:t>
      </w:r>
      <w:proofErr w:type="gramStart"/>
      <w:r w:rsidRPr="003B3403">
        <w:rPr>
          <w:rFonts w:ascii="Times New Roman" w:eastAsia="SimSun" w:hAnsi="Times New Roman" w:cs="Times New Roman"/>
          <w:color w:val="1F497D"/>
          <w:kern w:val="0"/>
          <w:sz w:val="22"/>
        </w:rPr>
        <w:t>Photo copy</w:t>
      </w:r>
      <w:proofErr w:type="gramEnd"/>
      <w:r w:rsidRPr="003B3403">
        <w:rPr>
          <w:rFonts w:ascii="Times New Roman" w:eastAsia="SimSun" w:hAnsi="Times New Roman" w:cs="Times New Roman"/>
          <w:color w:val="1F497D"/>
          <w:kern w:val="0"/>
          <w:sz w:val="22"/>
        </w:rPr>
        <w:t xml:space="preserve"> of your Government issued ID</w:t>
      </w:r>
      <w:r>
        <w:rPr>
          <w:rFonts w:ascii="Times New Roman" w:eastAsia="SimSun" w:hAnsi="Times New Roman" w:cs="Times New Roman" w:hint="eastAsia"/>
          <w:color w:val="1F497D"/>
          <w:kern w:val="0"/>
          <w:sz w:val="22"/>
        </w:rPr>
        <w:t>: Refer to attachment</w:t>
      </w:r>
    </w:p>
    <w:p w14:paraId="095FEB9D" w14:textId="77777777" w:rsidR="003F1EE8" w:rsidRDefault="003F1EE8" w:rsidP="003B3403">
      <w:pPr>
        <w:widowControl/>
        <w:ind w:firstLine="420"/>
        <w:jc w:val="left"/>
        <w:rPr>
          <w:rFonts w:ascii="Times New Roman" w:eastAsia="SimSun" w:hAnsi="Times New Roman" w:cs="Times New Roman"/>
          <w:color w:val="1F497D"/>
          <w:kern w:val="0"/>
          <w:sz w:val="22"/>
        </w:rPr>
      </w:pPr>
    </w:p>
    <w:p w14:paraId="59D96694" w14:textId="230B1FA6" w:rsidR="003F1EE8" w:rsidRDefault="003F1EE8" w:rsidP="003B3403">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Thank you for your attention to this matter. I appreciate your efforts in resolving the issue, and I look forward to the next steps.</w:t>
      </w:r>
    </w:p>
    <w:p w14:paraId="146D09A9"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6F7C2C78"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C2EEF5"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3"/>
    <w:p w14:paraId="5906939B" w14:textId="77777777" w:rsidR="003B3403" w:rsidRDefault="003B3403" w:rsidP="003B3403">
      <w:pPr>
        <w:widowControl/>
        <w:jc w:val="left"/>
        <w:rPr>
          <w:rFonts w:ascii="Times New Roman" w:eastAsia="SimSun" w:hAnsi="Times New Roman" w:cs="Times New Roman"/>
          <w:color w:val="1F497D"/>
          <w:kern w:val="0"/>
          <w:sz w:val="22"/>
        </w:rPr>
      </w:pPr>
    </w:p>
    <w:p w14:paraId="424BB628" w14:textId="77777777" w:rsidR="003B3403" w:rsidRDefault="003B3403" w:rsidP="003B3403">
      <w:pPr>
        <w:widowControl/>
        <w:jc w:val="left"/>
        <w:rPr>
          <w:rFonts w:ascii="Times New Roman" w:eastAsia="SimSun" w:hAnsi="Times New Roman" w:cs="Times New Roman"/>
          <w:color w:val="1F497D"/>
          <w:kern w:val="0"/>
          <w:sz w:val="22"/>
        </w:rPr>
      </w:pPr>
    </w:p>
    <w:p w14:paraId="362F158B" w14:textId="6C598B8E"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B3403">
        <w:rPr>
          <w:rFonts w:ascii="Times New Roman" w:eastAsia="SimSun" w:hAnsi="Times New Roman" w:cs="Times New Roman"/>
          <w:color w:val="1F497D"/>
          <w:kern w:val="0"/>
          <w:sz w:val="22"/>
        </w:rPr>
        <w:t xml:space="preserve">H. </w:t>
      </w:r>
      <w:proofErr w:type="spellStart"/>
      <w:r w:rsidRPr="003B3403">
        <w:rPr>
          <w:rFonts w:ascii="Times New Roman" w:eastAsia="SimSun" w:hAnsi="Times New Roman" w:cs="Times New Roman"/>
          <w:color w:val="1F497D"/>
          <w:kern w:val="0"/>
          <w:sz w:val="22"/>
        </w:rPr>
        <w:t>Khanai</w:t>
      </w:r>
      <w:proofErr w:type="spellEnd"/>
      <w:r w:rsidRPr="0033750C">
        <w:rPr>
          <w:rFonts w:ascii="Times New Roman" w:eastAsia="SimSun" w:hAnsi="Times New Roman" w:cs="Times New Roman"/>
          <w:color w:val="1F497D"/>
          <w:kern w:val="0"/>
          <w:sz w:val="22"/>
        </w:rPr>
        <w:t>,</w:t>
      </w:r>
    </w:p>
    <w:p w14:paraId="475A49DD" w14:textId="77777777" w:rsidR="003B3403" w:rsidRPr="0033750C" w:rsidRDefault="003B3403" w:rsidP="003B3403">
      <w:pPr>
        <w:widowControl/>
        <w:ind w:firstLine="420"/>
        <w:jc w:val="left"/>
        <w:rPr>
          <w:rFonts w:ascii="Times New Roman" w:eastAsia="SimSun" w:hAnsi="Times New Roman" w:cs="Times New Roman"/>
          <w:color w:val="1F497D"/>
          <w:kern w:val="0"/>
          <w:sz w:val="22"/>
        </w:rPr>
      </w:pPr>
    </w:p>
    <w:p w14:paraId="290D3CA4" w14:textId="68F0DE2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Thank you for reaching out. I apologize for missing your call </w:t>
      </w:r>
      <w:r>
        <w:rPr>
          <w:rFonts w:ascii="Times New Roman" w:eastAsia="SimSun" w:hAnsi="Times New Roman" w:cs="Times New Roman" w:hint="eastAsia"/>
          <w:color w:val="1F497D"/>
          <w:kern w:val="0"/>
          <w:sz w:val="22"/>
        </w:rPr>
        <w:t>b</w:t>
      </w:r>
      <w:r w:rsidRPr="003B3403">
        <w:rPr>
          <w:rFonts w:ascii="Times New Roman" w:eastAsia="SimSun" w:hAnsi="Times New Roman" w:cs="Times New Roman"/>
          <w:color w:val="1F497D"/>
          <w:kern w:val="0"/>
          <w:sz w:val="22"/>
        </w:rPr>
        <w:t xml:space="preserve">ecause it’s early morning here. I appreciate your confirmation regarding the clarity of the </w:t>
      </w:r>
      <w:proofErr w:type="gramStart"/>
      <w:r w:rsidRPr="003B3403">
        <w:rPr>
          <w:rFonts w:ascii="Times New Roman" w:eastAsia="SimSun" w:hAnsi="Times New Roman" w:cs="Times New Roman"/>
          <w:color w:val="1F497D"/>
          <w:kern w:val="0"/>
          <w:sz w:val="22"/>
        </w:rPr>
        <w:t>receipts</w:t>
      </w:r>
      <w:proofErr w:type="gramEnd"/>
      <w:r w:rsidRPr="003B3403">
        <w:rPr>
          <w:rFonts w:ascii="Times New Roman" w:eastAsia="SimSun" w:hAnsi="Times New Roman" w:cs="Times New Roman"/>
          <w:color w:val="1F497D"/>
          <w:kern w:val="0"/>
          <w:sz w:val="22"/>
        </w:rPr>
        <w:t xml:space="preserve"> date of purchase and payment mode.</w:t>
      </w:r>
    </w:p>
    <w:p w14:paraId="7BDC2F26"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4909C143" w14:textId="4DCF1751"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If there are any further questions or concerns regarding the receipts or any other matter</w:t>
      </w:r>
      <w:r>
        <w:rPr>
          <w:rFonts w:ascii="Times New Roman" w:eastAsia="SimSun" w:hAnsi="Times New Roman" w:cs="Times New Roman" w:hint="eastAsia"/>
          <w:color w:val="1F497D"/>
          <w:kern w:val="0"/>
          <w:sz w:val="22"/>
        </w:rPr>
        <w:t xml:space="preserve"> regarding mailing address</w:t>
      </w:r>
      <w:r w:rsidRPr="003B3403">
        <w:rPr>
          <w:rFonts w:ascii="Times New Roman" w:eastAsia="SimSun" w:hAnsi="Times New Roman" w:cs="Times New Roman"/>
          <w:color w:val="1F497D"/>
          <w:kern w:val="0"/>
          <w:sz w:val="22"/>
        </w:rPr>
        <w:t>, please don</w:t>
      </w:r>
      <w:r>
        <w:rPr>
          <w:rFonts w:ascii="Times New Roman" w:eastAsia="SimSun" w:hAnsi="Times New Roman" w:cs="Times New Roman"/>
          <w:color w:val="1F497D"/>
          <w:kern w:val="0"/>
          <w:sz w:val="22"/>
        </w:rPr>
        <w:t>’</w:t>
      </w:r>
      <w:r w:rsidRPr="003B3403">
        <w:rPr>
          <w:rFonts w:ascii="Times New Roman" w:eastAsia="SimSun" w:hAnsi="Times New Roman" w:cs="Times New Roman"/>
          <w:color w:val="1F497D"/>
          <w:kern w:val="0"/>
          <w:sz w:val="22"/>
        </w:rPr>
        <w:t xml:space="preserve">t hesitate to contact me directly. </w:t>
      </w:r>
    </w:p>
    <w:p w14:paraId="1647F5F1"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75652360" w14:textId="61B2E6C8"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Thank you for your attention to this matter.</w:t>
      </w:r>
    </w:p>
    <w:p w14:paraId="38B43316"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440B197A"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DD440B"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4"/>
    <w:p w14:paraId="5081CFB1" w14:textId="77777777" w:rsidR="003B3403" w:rsidRDefault="003B3403" w:rsidP="00F43142">
      <w:pPr>
        <w:widowControl/>
        <w:jc w:val="left"/>
        <w:rPr>
          <w:rFonts w:ascii="Times New Roman" w:eastAsia="SimSun" w:hAnsi="Times New Roman" w:cs="Times New Roman"/>
          <w:color w:val="1F497D"/>
          <w:kern w:val="0"/>
          <w:sz w:val="22"/>
        </w:rPr>
      </w:pPr>
    </w:p>
    <w:p w14:paraId="4C6768DF" w14:textId="77777777" w:rsidR="003B3403" w:rsidRDefault="003B3403" w:rsidP="00F43142">
      <w:pPr>
        <w:widowControl/>
        <w:jc w:val="left"/>
        <w:rPr>
          <w:rFonts w:ascii="Times New Roman" w:eastAsia="SimSun" w:hAnsi="Times New Roman" w:cs="Times New Roman"/>
          <w:color w:val="1F497D"/>
          <w:kern w:val="0"/>
          <w:sz w:val="22"/>
        </w:rPr>
      </w:pPr>
    </w:p>
    <w:p w14:paraId="4555FF02" w14:textId="1F098CB3"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F24B6B0"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0E8131F1" w14:textId="554A5F45" w:rsidR="00F43142" w:rsidRDefault="00F43142" w:rsidP="00F4314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slides and the speech for SPIE2024: </w:t>
      </w:r>
      <w:hyperlink r:id="rId91" w:history="1">
        <w:r w:rsidRPr="00F43142">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Could you please review these materials at your convenience? Thank you so much for your help and have a good day! </w:t>
      </w:r>
    </w:p>
    <w:p w14:paraId="0D65A047"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0EC28057"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56C23417"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6AA5E0" w14:textId="77777777" w:rsidR="00F43142" w:rsidRDefault="00F43142" w:rsidP="00F43142">
      <w:pPr>
        <w:widowControl/>
        <w:jc w:val="left"/>
        <w:rPr>
          <w:rFonts w:ascii="Times New Roman" w:eastAsia="SimSun" w:hAnsi="Times New Roman" w:cs="Times New Roman"/>
          <w:color w:val="1F497D"/>
          <w:kern w:val="0"/>
          <w:sz w:val="22"/>
        </w:rPr>
      </w:pPr>
    </w:p>
    <w:p w14:paraId="714A2AB9" w14:textId="77777777" w:rsidR="00F43142" w:rsidRDefault="00F43142" w:rsidP="00F43142">
      <w:pPr>
        <w:widowControl/>
        <w:jc w:val="left"/>
        <w:rPr>
          <w:rFonts w:ascii="Times New Roman" w:eastAsia="SimSun" w:hAnsi="Times New Roman" w:cs="Times New Roman"/>
          <w:color w:val="1F497D"/>
          <w:kern w:val="0"/>
          <w:sz w:val="22"/>
        </w:rPr>
      </w:pPr>
    </w:p>
    <w:p w14:paraId="2874F45B" w14:textId="726A40F0"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29CEFDC2"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6E421643" w14:textId="186E0B1A"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Thank you for reaching out and sharing your concerns. I understand your situation regarding the exam result.</w:t>
      </w:r>
      <w:r w:rsidRPr="00F43142">
        <w:t xml:space="preserve"> </w:t>
      </w:r>
      <w:r>
        <w:rPr>
          <w:rFonts w:ascii="Times New Roman" w:eastAsia="SimSun" w:hAnsi="Times New Roman" w:cs="Times New Roman" w:hint="eastAsia"/>
          <w:color w:val="1F497D"/>
          <w:kern w:val="0"/>
          <w:sz w:val="22"/>
        </w:rPr>
        <w:t>W</w:t>
      </w:r>
      <w:r w:rsidRPr="00F43142">
        <w:rPr>
          <w:rFonts w:ascii="Times New Roman" w:eastAsia="SimSun" w:hAnsi="Times New Roman" w:cs="Times New Roman"/>
          <w:color w:val="1F497D"/>
          <w:kern w:val="0"/>
          <w:sz w:val="22"/>
        </w:rPr>
        <w:t>e can arrange for an offline discussion when I return to Hong Kong</w:t>
      </w:r>
      <w:r>
        <w:rPr>
          <w:rFonts w:ascii="Times New Roman" w:eastAsia="SimSun" w:hAnsi="Times New Roman" w:cs="Times New Roman" w:hint="eastAsia"/>
          <w:color w:val="1F497D"/>
          <w:kern w:val="0"/>
          <w:sz w:val="22"/>
        </w:rPr>
        <w:t xml:space="preserve"> on April 5</w:t>
      </w:r>
      <w:r w:rsidRPr="00F43142">
        <w:rPr>
          <w:rFonts w:ascii="Times New Roman" w:eastAsia="SimSun" w:hAnsi="Times New Roman" w:cs="Times New Roman" w:hint="eastAsia"/>
          <w:color w:val="1F497D"/>
          <w:kern w:val="0"/>
          <w:sz w:val="22"/>
          <w:vertAlign w:val="superscript"/>
        </w:rPr>
        <w:t>th</w:t>
      </w:r>
      <w:r>
        <w:rPr>
          <w:rFonts w:ascii="Times New Roman" w:eastAsia="SimSun" w:hAnsi="Times New Roman" w:cs="Times New Roman" w:hint="eastAsia"/>
          <w:color w:val="1F497D"/>
          <w:kern w:val="0"/>
          <w:sz w:val="22"/>
        </w:rPr>
        <w:t xml:space="preserve">. But if you cannot wait, </w:t>
      </w:r>
      <w:r w:rsidRPr="00F43142">
        <w:rPr>
          <w:rFonts w:ascii="Times New Roman" w:eastAsia="SimSun" w:hAnsi="Times New Roman" w:cs="Times New Roman"/>
          <w:color w:val="1F497D"/>
          <w:kern w:val="0"/>
          <w:sz w:val="22"/>
        </w:rPr>
        <w:t xml:space="preserve">you can consult </w:t>
      </w:r>
      <w:proofErr w:type="gramStart"/>
      <w:r>
        <w:rPr>
          <w:rFonts w:ascii="Times New Roman" w:eastAsia="SimSun" w:hAnsi="Times New Roman" w:cs="Times New Roman" w:hint="eastAsia"/>
          <w:color w:val="1F497D"/>
          <w:kern w:val="0"/>
          <w:sz w:val="22"/>
        </w:rPr>
        <w:t>professor</w:t>
      </w:r>
      <w:proofErr w:type="gramEnd"/>
      <w:r w:rsidRPr="00F4314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directly </w:t>
      </w:r>
      <w:proofErr w:type="gramStart"/>
      <w:r w:rsidRPr="00F43142">
        <w:rPr>
          <w:rFonts w:ascii="Times New Roman" w:eastAsia="SimSun" w:hAnsi="Times New Roman" w:cs="Times New Roman"/>
          <w:color w:val="1F497D"/>
          <w:kern w:val="0"/>
          <w:sz w:val="22"/>
        </w:rPr>
        <w:t>on</w:t>
      </w:r>
      <w:proofErr w:type="gramEnd"/>
      <w:r w:rsidRPr="00F43142">
        <w:rPr>
          <w:rFonts w:ascii="Times New Roman" w:eastAsia="SimSun" w:hAnsi="Times New Roman" w:cs="Times New Roman"/>
          <w:color w:val="1F497D"/>
          <w:kern w:val="0"/>
          <w:sz w:val="22"/>
        </w:rPr>
        <w:t xml:space="preserve"> the class</w:t>
      </w:r>
      <w:r>
        <w:rPr>
          <w:rFonts w:ascii="Times New Roman" w:eastAsia="SimSun" w:hAnsi="Times New Roman" w:cs="Times New Roman" w:hint="eastAsia"/>
          <w:color w:val="1F497D"/>
          <w:kern w:val="0"/>
          <w:sz w:val="22"/>
        </w:rPr>
        <w:t xml:space="preserve"> every week. </w:t>
      </w:r>
    </w:p>
    <w:p w14:paraId="0A27551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7F044AB" w14:textId="35EC2762"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n the meantime, I suggest focusing on your studies and preparing for the final exam. The midterm exam constitutes only 25% of the total course grade, so there is still an opportunity to improve your overall grade.</w:t>
      </w:r>
    </w:p>
    <w:p w14:paraId="504BA00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6D0EF06" w14:textId="4F6548D4" w:rsidR="00F43142" w:rsidRP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f you have any further questions or need assistance, feel free to contact me anytime.</w:t>
      </w:r>
    </w:p>
    <w:p w14:paraId="2DD80FAA"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785D0D56"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4D585F8"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452CF4" w14:textId="77777777" w:rsidR="00F43142" w:rsidRDefault="00F43142" w:rsidP="008500EF">
      <w:pPr>
        <w:widowControl/>
        <w:jc w:val="left"/>
        <w:rPr>
          <w:rFonts w:ascii="Times New Roman" w:eastAsia="SimSun" w:hAnsi="Times New Roman" w:cs="Times New Roman"/>
          <w:color w:val="1F497D"/>
          <w:kern w:val="0"/>
          <w:sz w:val="22"/>
        </w:rPr>
      </w:pPr>
    </w:p>
    <w:p w14:paraId="18F2654A" w14:textId="77777777" w:rsidR="00F43142" w:rsidRDefault="00F43142" w:rsidP="008500EF">
      <w:pPr>
        <w:widowControl/>
        <w:jc w:val="left"/>
        <w:rPr>
          <w:rFonts w:ascii="Times New Roman" w:eastAsia="SimSun" w:hAnsi="Times New Roman" w:cs="Times New Roman"/>
          <w:color w:val="1F497D"/>
          <w:kern w:val="0"/>
          <w:sz w:val="22"/>
        </w:rPr>
      </w:pPr>
    </w:p>
    <w:p w14:paraId="6B655D5F" w14:textId="61DA90D0" w:rsidR="008500EF" w:rsidRPr="00C446DB"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晏</w:t>
      </w:r>
      <w:r w:rsidRPr="00C446DB">
        <w:rPr>
          <w:rFonts w:ascii="Times New Roman" w:eastAsia="SimSun" w:hAnsi="Times New Roman" w:cs="Times New Roman"/>
          <w:color w:val="1F497D"/>
          <w:kern w:val="0"/>
          <w:sz w:val="22"/>
        </w:rPr>
        <w:t>老师：</w:t>
      </w:r>
    </w:p>
    <w:p w14:paraId="55F36C34" w14:textId="67618DD1" w:rsidR="008500EF" w:rsidRPr="00C446DB" w:rsidRDefault="008500EF" w:rsidP="008500EF">
      <w:pPr>
        <w:widowControl/>
        <w:ind w:firstLine="420"/>
        <w:jc w:val="left"/>
        <w:rPr>
          <w:rFonts w:ascii="Times New Roman" w:eastAsia="SimSun" w:hAnsi="Times New Roman" w:cs="Times New Roman"/>
          <w:color w:val="1F497D"/>
          <w:kern w:val="0"/>
          <w:sz w:val="22"/>
        </w:rPr>
      </w:pPr>
      <w:r w:rsidRPr="008500EF">
        <w:rPr>
          <w:rFonts w:ascii="Times New Roman" w:eastAsia="SimSun" w:hAnsi="Times New Roman" w:cs="Times New Roman"/>
          <w:color w:val="1F497D"/>
          <w:kern w:val="0"/>
          <w:sz w:val="22"/>
        </w:rPr>
        <w:t>非常感谢您的回复和详细说明。我会等待院系秘书发出</w:t>
      </w:r>
      <w:r w:rsidRPr="008500EF">
        <w:rPr>
          <w:rFonts w:ascii="Times New Roman" w:eastAsia="SimSun" w:hAnsi="Times New Roman" w:cs="Times New Roman"/>
          <w:color w:val="1F497D"/>
          <w:kern w:val="0"/>
          <w:sz w:val="22"/>
        </w:rPr>
        <w:t>Fellowship</w:t>
      </w:r>
      <w:r w:rsidRPr="008500EF">
        <w:rPr>
          <w:rFonts w:ascii="Times New Roman" w:eastAsia="SimSun" w:hAnsi="Times New Roman" w:cs="Times New Roman"/>
          <w:color w:val="1F497D"/>
          <w:kern w:val="0"/>
          <w:sz w:val="22"/>
        </w:rPr>
        <w:t>续签邮件，并按时提交所需材料。</w:t>
      </w:r>
      <w:r>
        <w:rPr>
          <w:rFonts w:ascii="Times New Roman" w:eastAsia="SimSun" w:hAnsi="Times New Roman" w:cs="Times New Roman" w:hint="eastAsia"/>
          <w:color w:val="1F497D"/>
          <w:kern w:val="0"/>
          <w:sz w:val="22"/>
        </w:rPr>
        <w:t>祝您工作顺利，生活愉快！</w:t>
      </w:r>
      <w:r>
        <w:rPr>
          <w:rFonts w:ascii="Times New Roman" w:eastAsia="SimSun" w:hAnsi="Times New Roman" w:cs="Times New Roman" w:hint="eastAsia"/>
          <w:color w:val="1F497D"/>
          <w:kern w:val="0"/>
          <w:sz w:val="22"/>
        </w:rPr>
        <w:t xml:space="preserve"> </w:t>
      </w:r>
    </w:p>
    <w:p w14:paraId="768ADC9B" w14:textId="54394082" w:rsidR="008500EF" w:rsidRPr="00C446DB" w:rsidRDefault="008500EF" w:rsidP="008500E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r>
        <w:rPr>
          <w:rFonts w:ascii="Times New Roman" w:eastAsia="SimSun" w:hAnsi="Times New Roman" w:cs="Times New Roman" w:hint="eastAsia"/>
          <w:color w:val="1F497D"/>
          <w:kern w:val="0"/>
          <w:sz w:val="22"/>
        </w:rPr>
        <w:t xml:space="preserve"> </w:t>
      </w:r>
    </w:p>
    <w:p w14:paraId="483E1EB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122D4ECA"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6F345BF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0E9E5667" w14:textId="77777777" w:rsidR="008500EF" w:rsidRDefault="008500EF" w:rsidP="00793363">
      <w:pPr>
        <w:widowControl/>
        <w:jc w:val="left"/>
        <w:rPr>
          <w:rFonts w:ascii="Times New Roman" w:eastAsia="SimSun" w:hAnsi="Times New Roman" w:cs="Times New Roman"/>
          <w:color w:val="1F497D"/>
          <w:kern w:val="0"/>
          <w:sz w:val="22"/>
        </w:rPr>
      </w:pPr>
    </w:p>
    <w:p w14:paraId="7F7B1EF3" w14:textId="0D9B01BD"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315F4697" w14:textId="77777777" w:rsidR="00793363" w:rsidRPr="0033750C" w:rsidRDefault="00793363" w:rsidP="00793363">
      <w:pPr>
        <w:widowControl/>
        <w:ind w:firstLine="420"/>
        <w:jc w:val="left"/>
        <w:rPr>
          <w:rFonts w:ascii="Times New Roman" w:eastAsia="SimSun" w:hAnsi="Times New Roman" w:cs="Times New Roman"/>
          <w:color w:val="1F497D"/>
          <w:kern w:val="0"/>
          <w:sz w:val="22"/>
        </w:rPr>
      </w:pPr>
    </w:p>
    <w:p w14:paraId="1C867B74" w14:textId="42DA2DF1" w:rsidR="00793363" w:rsidRP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Unfortunately, I will not be in Hong Kong next week</w:t>
      </w:r>
      <w:r>
        <w:rPr>
          <w:rFonts w:ascii="Times New Roman" w:eastAsia="SimSun" w:hAnsi="Times New Roman" w:cs="Times New Roman" w:hint="eastAsia"/>
          <w:color w:val="1F497D"/>
          <w:kern w:val="0"/>
          <w:sz w:val="22"/>
        </w:rPr>
        <w:t xml:space="preserve"> for an entire week</w:t>
      </w:r>
      <w:r w:rsidRPr="00793363">
        <w:rPr>
          <w:rFonts w:ascii="Times New Roman" w:eastAsia="SimSun" w:hAnsi="Times New Roman" w:cs="Times New Roman"/>
          <w:color w:val="1F497D"/>
          <w:kern w:val="0"/>
          <w:sz w:val="22"/>
        </w:rPr>
        <w:t xml:space="preserve">. Additionally, I </w:t>
      </w:r>
      <w:proofErr w:type="gramStart"/>
      <w:r w:rsidRPr="00793363">
        <w:rPr>
          <w:rFonts w:ascii="Times New Roman" w:eastAsia="SimSun" w:hAnsi="Times New Roman" w:cs="Times New Roman"/>
          <w:color w:val="1F497D"/>
          <w:kern w:val="0"/>
          <w:sz w:val="22"/>
        </w:rPr>
        <w:t>have informed</w:t>
      </w:r>
      <w:proofErr w:type="gramEnd"/>
      <w:r w:rsidRPr="00793363">
        <w:rPr>
          <w:rFonts w:ascii="Times New Roman" w:eastAsia="SimSun" w:hAnsi="Times New Roman" w:cs="Times New Roman"/>
          <w:color w:val="1F497D"/>
          <w:kern w:val="0"/>
          <w:sz w:val="22"/>
        </w:rPr>
        <w:t xml:space="preserve"> Prof. Yuan about your situation yesterday. </w:t>
      </w:r>
      <w:r>
        <w:rPr>
          <w:rFonts w:ascii="Times New Roman" w:eastAsia="SimSun" w:hAnsi="Times New Roman" w:cs="Times New Roman" w:hint="eastAsia"/>
          <w:color w:val="1F497D"/>
          <w:kern w:val="0"/>
          <w:sz w:val="22"/>
        </w:rPr>
        <w:t xml:space="preserve">Did he </w:t>
      </w:r>
      <w:r>
        <w:rPr>
          <w:rFonts w:ascii="Times New Roman" w:eastAsia="SimSun" w:hAnsi="Times New Roman" w:cs="Times New Roman"/>
          <w:color w:val="1F497D"/>
          <w:kern w:val="0"/>
          <w:sz w:val="22"/>
        </w:rPr>
        <w:t>reply to</w:t>
      </w:r>
      <w:r>
        <w:rPr>
          <w:rFonts w:ascii="Times New Roman" w:eastAsia="SimSun" w:hAnsi="Times New Roman" w:cs="Times New Roman" w:hint="eastAsia"/>
          <w:color w:val="1F497D"/>
          <w:kern w:val="0"/>
          <w:sz w:val="22"/>
        </w:rPr>
        <w:t xml:space="preserve"> you?</w:t>
      </w:r>
    </w:p>
    <w:p w14:paraId="6E3AE043"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63BA6359" w14:textId="55E65871" w:rsidR="00793363" w:rsidRPr="00793363" w:rsidRDefault="00793363" w:rsidP="0079336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w:t>
      </w:r>
      <w:r w:rsidRPr="00793363">
        <w:rPr>
          <w:rFonts w:ascii="Times New Roman" w:eastAsia="SimSun" w:hAnsi="Times New Roman" w:cs="Times New Roman"/>
          <w:color w:val="1F497D"/>
          <w:kern w:val="0"/>
          <w:sz w:val="22"/>
        </w:rPr>
        <w:t xml:space="preserve"> your paper </w:t>
      </w:r>
      <w:r>
        <w:rPr>
          <w:rFonts w:ascii="Times New Roman" w:eastAsia="SimSun" w:hAnsi="Times New Roman" w:cs="Times New Roman" w:hint="eastAsia"/>
          <w:color w:val="1F497D"/>
          <w:kern w:val="0"/>
          <w:sz w:val="22"/>
        </w:rPr>
        <w:t>is</w:t>
      </w:r>
      <w:r w:rsidRPr="00793363">
        <w:rPr>
          <w:rFonts w:ascii="Times New Roman" w:eastAsia="SimSun" w:hAnsi="Times New Roman" w:cs="Times New Roman"/>
          <w:color w:val="1F497D"/>
          <w:kern w:val="0"/>
          <w:sz w:val="22"/>
        </w:rPr>
        <w:t xml:space="preserve"> in Prof. Yuan</w:t>
      </w:r>
      <w:r>
        <w:rPr>
          <w:rFonts w:ascii="Times New Roman" w:eastAsia="SimSun" w:hAnsi="Times New Roman" w:cs="Times New Roman"/>
          <w:color w:val="1F497D"/>
          <w:kern w:val="0"/>
          <w:sz w:val="22"/>
        </w:rPr>
        <w:t>’</w:t>
      </w:r>
      <w:r w:rsidRPr="00793363">
        <w:rPr>
          <w:rFonts w:ascii="Times New Roman" w:eastAsia="SimSun" w:hAnsi="Times New Roman" w:cs="Times New Roman"/>
          <w:color w:val="1F497D"/>
          <w:kern w:val="0"/>
          <w:sz w:val="22"/>
        </w:rPr>
        <w:t>s hands</w:t>
      </w:r>
      <w:r>
        <w:rPr>
          <w:rFonts w:ascii="Times New Roman" w:eastAsia="SimSun" w:hAnsi="Times New Roman" w:cs="Times New Roman" w:hint="eastAsia"/>
          <w:color w:val="1F497D"/>
          <w:kern w:val="0"/>
          <w:sz w:val="22"/>
        </w:rPr>
        <w:t>.</w:t>
      </w:r>
      <w:r w:rsidRPr="00793363">
        <w:rPr>
          <w:rFonts w:ascii="Times New Roman" w:eastAsia="SimSun" w:hAnsi="Times New Roman" w:cs="Times New Roman"/>
          <w:color w:val="1F497D"/>
          <w:kern w:val="0"/>
          <w:sz w:val="22"/>
        </w:rPr>
        <w:t xml:space="preserve"> I recommend reaching out to him directly. He will be able to provide you with the guidance you need for the MAEG5725 course.</w:t>
      </w:r>
    </w:p>
    <w:p w14:paraId="008234AA"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0E8ED2C1" w14:textId="5F7873FF" w:rsid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 xml:space="preserve">I apologize for any inconvenience this may cause, and I appreciate your understanding. If you have any further questions or need </w:t>
      </w:r>
      <w:r>
        <w:rPr>
          <w:rFonts w:ascii="Times New Roman" w:eastAsia="SimSun" w:hAnsi="Times New Roman" w:cs="Times New Roman" w:hint="eastAsia"/>
          <w:color w:val="1F497D"/>
          <w:kern w:val="0"/>
          <w:sz w:val="22"/>
        </w:rPr>
        <w:t>help</w:t>
      </w:r>
      <w:r w:rsidRPr="00793363">
        <w:rPr>
          <w:rFonts w:ascii="Times New Roman" w:eastAsia="SimSun" w:hAnsi="Times New Roman" w:cs="Times New Roman"/>
          <w:color w:val="1F497D"/>
          <w:kern w:val="0"/>
          <w:sz w:val="22"/>
        </w:rPr>
        <w:t>, please feel free to contact me.</w:t>
      </w:r>
    </w:p>
    <w:p w14:paraId="4395F1B0" w14:textId="77777777" w:rsidR="00793363" w:rsidRDefault="00793363" w:rsidP="00793363">
      <w:pPr>
        <w:widowControl/>
        <w:ind w:firstLine="420"/>
        <w:jc w:val="left"/>
        <w:rPr>
          <w:rFonts w:ascii="Times New Roman" w:eastAsia="SimSun" w:hAnsi="Times New Roman" w:cs="Times New Roman"/>
          <w:color w:val="1F497D"/>
          <w:kern w:val="0"/>
          <w:sz w:val="22"/>
        </w:rPr>
      </w:pPr>
    </w:p>
    <w:p w14:paraId="1837F521" w14:textId="77777777"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5C3C39D" w14:textId="77777777" w:rsidR="00793363"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612898" w14:textId="77777777" w:rsidR="00793363" w:rsidRDefault="00793363" w:rsidP="00C446DB">
      <w:pPr>
        <w:widowControl/>
        <w:jc w:val="left"/>
        <w:rPr>
          <w:rFonts w:ascii="Times New Roman" w:eastAsia="SimSun" w:hAnsi="Times New Roman" w:cs="Times New Roman"/>
          <w:color w:val="1F497D"/>
          <w:kern w:val="0"/>
          <w:sz w:val="22"/>
        </w:rPr>
      </w:pPr>
    </w:p>
    <w:p w14:paraId="4BEA8848" w14:textId="77777777" w:rsidR="00793363" w:rsidRDefault="00793363" w:rsidP="00C446DB">
      <w:pPr>
        <w:widowControl/>
        <w:jc w:val="left"/>
        <w:rPr>
          <w:rFonts w:ascii="Times New Roman" w:eastAsia="SimSun" w:hAnsi="Times New Roman" w:cs="Times New Roman"/>
          <w:color w:val="1F497D"/>
          <w:kern w:val="0"/>
          <w:sz w:val="22"/>
        </w:rPr>
      </w:pPr>
    </w:p>
    <w:p w14:paraId="3E93AA03" w14:textId="515F3113"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lastRenderedPageBreak/>
        <w:t>关于续签南方科技大学</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咨询</w:t>
      </w:r>
    </w:p>
    <w:p w14:paraId="220EB046" w14:textId="16B52686"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朱老师：</w:t>
      </w:r>
    </w:p>
    <w:p w14:paraId="288D2B19"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您好！我是机械与能源工程系的金刘超，工号为</w:t>
      </w:r>
      <w:r w:rsidRPr="00C446DB">
        <w:rPr>
          <w:rFonts w:ascii="Times New Roman" w:eastAsia="SimSun" w:hAnsi="Times New Roman" w:cs="Times New Roman"/>
          <w:color w:val="1F497D"/>
          <w:kern w:val="0"/>
          <w:sz w:val="22"/>
        </w:rPr>
        <w:t>30026668</w:t>
      </w:r>
      <w:r w:rsidRPr="00C446DB">
        <w:rPr>
          <w:rFonts w:ascii="Times New Roman" w:eastAsia="SimSun" w:hAnsi="Times New Roman" w:cs="Times New Roman"/>
          <w:color w:val="1F497D"/>
          <w:kern w:val="0"/>
          <w:sz w:val="22"/>
        </w:rPr>
        <w:t>。</w:t>
      </w:r>
    </w:p>
    <w:p w14:paraId="4ABB245D" w14:textId="6BAD3EF0"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我写信是想了解一下南方科技大学</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续签流程。由于我目前的</w:t>
      </w:r>
      <w:r w:rsidR="006D77CC">
        <w:rPr>
          <w:rFonts w:ascii="Times New Roman" w:eastAsia="SimSun" w:hAnsi="Times New Roman" w:cs="Times New Roman" w:hint="eastAsia"/>
          <w:color w:val="1F497D"/>
          <w:kern w:val="0"/>
          <w:sz w:val="22"/>
        </w:rPr>
        <w:t>合同</w:t>
      </w:r>
      <w:r w:rsidRPr="00C446DB">
        <w:rPr>
          <w:rFonts w:ascii="Times New Roman" w:eastAsia="SimSun" w:hAnsi="Times New Roman" w:cs="Times New Roman"/>
          <w:color w:val="1F497D"/>
          <w:kern w:val="0"/>
          <w:sz w:val="22"/>
        </w:rPr>
        <w:t>即将到期，我想了解如果我希望将</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延长一年，需要进行哪些步骤和程序。</w:t>
      </w:r>
    </w:p>
    <w:p w14:paraId="086EEC2A"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请问您能否提供关于续签流程的指导？对于所需文件、截止日期以及需要采取的具体行动等方面的任何信息，我将不胜感激。</w:t>
      </w:r>
    </w:p>
    <w:p w14:paraId="2266BBB6"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非常感谢您对此事的关注。期待您的指导和帮助。</w:t>
      </w:r>
    </w:p>
    <w:p w14:paraId="5A3BEE49" w14:textId="77777777"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此致</w:t>
      </w:r>
    </w:p>
    <w:p w14:paraId="1A59C3BB"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00DB21AF"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507795A8"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48315710" w14:textId="71A7E135"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南方科技大学</w:t>
      </w:r>
    </w:p>
    <w:p w14:paraId="7684DF10" w14:textId="77777777" w:rsidR="0042312A" w:rsidRDefault="0042312A" w:rsidP="00B93BDA">
      <w:pPr>
        <w:widowControl/>
        <w:jc w:val="left"/>
        <w:rPr>
          <w:rFonts w:ascii="Times New Roman" w:eastAsia="SimSun" w:hAnsi="Times New Roman" w:cs="Times New Roman"/>
          <w:color w:val="1F497D"/>
          <w:kern w:val="0"/>
          <w:sz w:val="22"/>
        </w:rPr>
      </w:pPr>
    </w:p>
    <w:p w14:paraId="3D419859" w14:textId="77777777" w:rsidR="0042312A" w:rsidRDefault="0042312A" w:rsidP="00B93BDA">
      <w:pPr>
        <w:widowControl/>
        <w:jc w:val="left"/>
        <w:rPr>
          <w:rFonts w:ascii="Times New Roman" w:eastAsia="SimSun" w:hAnsi="Times New Roman" w:cs="Times New Roman"/>
          <w:color w:val="1F497D"/>
          <w:kern w:val="0"/>
          <w:sz w:val="22"/>
        </w:rPr>
      </w:pPr>
    </w:p>
    <w:p w14:paraId="40F6F99E" w14:textId="77777777" w:rsidR="0042312A" w:rsidRDefault="0042312A" w:rsidP="00B93BDA">
      <w:pPr>
        <w:widowControl/>
        <w:jc w:val="left"/>
        <w:rPr>
          <w:rFonts w:ascii="Times New Roman" w:eastAsia="SimSun" w:hAnsi="Times New Roman" w:cs="Times New Roman"/>
          <w:color w:val="1F497D"/>
          <w:kern w:val="0"/>
          <w:sz w:val="22"/>
        </w:rPr>
      </w:pPr>
    </w:p>
    <w:p w14:paraId="4D10E107" w14:textId="187E5105"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1B95A6E8" w14:textId="77777777" w:rsidR="00B93BDA" w:rsidRPr="0033750C" w:rsidRDefault="00B93BDA" w:rsidP="00B93BDA">
      <w:pPr>
        <w:widowControl/>
        <w:ind w:firstLine="420"/>
        <w:jc w:val="left"/>
        <w:rPr>
          <w:rFonts w:ascii="Times New Roman" w:eastAsia="SimSun" w:hAnsi="Times New Roman" w:cs="Times New Roman"/>
          <w:color w:val="1F497D"/>
          <w:kern w:val="0"/>
          <w:sz w:val="22"/>
        </w:rPr>
      </w:pPr>
    </w:p>
    <w:p w14:paraId="5730D232" w14:textId="5C3CF791" w:rsidR="00B93BDA" w:rsidRPr="002B1C9A" w:rsidRDefault="002B1C9A" w:rsidP="00B93B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a </w:t>
      </w:r>
      <w:r w:rsidR="00AF2E37">
        <w:rPr>
          <w:rFonts w:ascii="Times New Roman" w:eastAsia="SimSun" w:hAnsi="Times New Roman" w:cs="Times New Roman" w:hint="eastAsia"/>
          <w:color w:val="1F497D"/>
          <w:kern w:val="0"/>
          <w:sz w:val="22"/>
        </w:rPr>
        <w:t>manuscript (</w:t>
      </w:r>
      <w:hyperlink r:id="rId92" w:history="1">
        <w:r w:rsidR="00AF2E37">
          <w:rPr>
            <w:rStyle w:val="Hyperlink"/>
            <w:rFonts w:ascii="Times New Roman" w:eastAsia="SimSun" w:hAnsi="Times New Roman" w:cs="Times New Roman" w:hint="eastAsia"/>
            <w:kern w:val="0"/>
            <w:sz w:val="22"/>
          </w:rPr>
          <w:t>Link</w:t>
        </w:r>
      </w:hyperlink>
      <w:r w:rsidR="00AF2E37">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titled </w:t>
      </w:r>
      <w:r>
        <w:rPr>
          <w:rFonts w:ascii="Times New Roman" w:eastAsia="SimSun" w:hAnsi="Times New Roman" w:cs="Times New Roman"/>
          <w:color w:val="1F497D"/>
          <w:kern w:val="0"/>
          <w:sz w:val="22"/>
        </w:rPr>
        <w:t>“</w:t>
      </w:r>
      <w:r w:rsidRPr="002B1C9A">
        <w:rPr>
          <w:rFonts w:ascii="Times New Roman" w:eastAsia="SimSun" w:hAnsi="Times New Roman" w:cs="Times New Roman"/>
          <w:color w:val="1F497D"/>
          <w:kern w:val="0"/>
          <w:sz w:val="22"/>
        </w:rPr>
        <w:t>Machine Learning Driven Forward Prediction and Inverse Design for 4D Printed Hierarchical Architecture with Arbitrary Shap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proofErr w:type="spellStart"/>
      <w:r w:rsidRPr="00AF2E37">
        <w:rPr>
          <w:rFonts w:ascii="Times New Roman" w:eastAsia="SimSun" w:hAnsi="Times New Roman" w:cs="Times New Roman" w:hint="eastAsia"/>
          <w:i/>
          <w:iCs/>
          <w:color w:val="1F497D"/>
          <w:kern w:val="0"/>
          <w:sz w:val="22"/>
        </w:rPr>
        <w:t>npj</w:t>
      </w:r>
      <w:proofErr w:type="spellEnd"/>
      <w:r w:rsidRPr="00AF2E37">
        <w:rPr>
          <w:rFonts w:ascii="Times New Roman" w:eastAsia="SimSun" w:hAnsi="Times New Roman" w:cs="Times New Roman" w:hint="eastAsia"/>
          <w:i/>
          <w:iCs/>
          <w:color w:val="1F497D"/>
          <w:kern w:val="0"/>
          <w:sz w:val="22"/>
        </w:rPr>
        <w:t xml:space="preserve"> Computational</w:t>
      </w:r>
      <w:r w:rsidR="00AF2E37" w:rsidRPr="00AF2E37">
        <w:rPr>
          <w:rFonts w:ascii="Times New Roman" w:eastAsia="SimSun" w:hAnsi="Times New Roman" w:cs="Times New Roman" w:hint="eastAsia"/>
          <w:i/>
          <w:iCs/>
          <w:color w:val="1F497D"/>
          <w:kern w:val="0"/>
          <w:sz w:val="22"/>
        </w:rPr>
        <w:t xml:space="preserve"> Materials</w:t>
      </w:r>
      <w:r w:rsidR="00AF2E37">
        <w:rPr>
          <w:rFonts w:ascii="Times New Roman" w:eastAsia="SimSun" w:hAnsi="Times New Roman" w:cs="Times New Roman" w:hint="eastAsia"/>
          <w:color w:val="1F497D"/>
          <w:kern w:val="0"/>
          <w:sz w:val="22"/>
        </w:rPr>
        <w:t xml:space="preserve">. </w:t>
      </w:r>
      <w:r w:rsidR="00AF2E37">
        <w:rPr>
          <w:rFonts w:ascii="Times New Roman" w:eastAsia="SimSun" w:hAnsi="Times New Roman" w:cs="Times New Roman"/>
          <w:color w:val="1F497D"/>
          <w:kern w:val="0"/>
          <w:sz w:val="22"/>
        </w:rPr>
        <w:t xml:space="preserve">Would you be so kind as </w:t>
      </w:r>
      <w:r w:rsidR="0049604E">
        <w:rPr>
          <w:rFonts w:ascii="Times New Roman" w:eastAsia="SimSun" w:hAnsi="Times New Roman" w:cs="Times New Roman" w:hint="eastAsia"/>
          <w:color w:val="1F497D"/>
          <w:kern w:val="0"/>
          <w:sz w:val="22"/>
        </w:rPr>
        <w:t xml:space="preserve">to </w:t>
      </w:r>
      <w:r w:rsidR="00AF2E37">
        <w:rPr>
          <w:rFonts w:ascii="Times New Roman" w:eastAsia="SimSun" w:hAnsi="Times New Roman" w:cs="Times New Roman" w:hint="eastAsia"/>
          <w:color w:val="1F497D"/>
          <w:kern w:val="0"/>
          <w:sz w:val="22"/>
        </w:rPr>
        <w:t xml:space="preserve">be </w:t>
      </w:r>
      <w:r>
        <w:rPr>
          <w:rFonts w:ascii="Times New Roman" w:eastAsia="SimSun" w:hAnsi="Times New Roman" w:cs="Times New Roman" w:hint="eastAsia"/>
          <w:color w:val="1F497D"/>
          <w:kern w:val="0"/>
          <w:sz w:val="22"/>
        </w:rPr>
        <w:t>one of the co-authors?</w:t>
      </w:r>
      <w:r w:rsidR="00AF2E37">
        <w:rPr>
          <w:rFonts w:ascii="Times New Roman" w:eastAsia="SimSun" w:hAnsi="Times New Roman" w:cs="Times New Roman" w:hint="eastAsia"/>
          <w:color w:val="1F497D"/>
          <w:kern w:val="0"/>
          <w:sz w:val="22"/>
        </w:rPr>
        <w:t xml:space="preserve"> </w:t>
      </w:r>
      <w:r w:rsidR="0049604E">
        <w:rPr>
          <w:rFonts w:ascii="Times New Roman" w:eastAsia="SimSun" w:hAnsi="Times New Roman" w:cs="Times New Roman" w:hint="eastAsia"/>
          <w:color w:val="1F497D"/>
          <w:kern w:val="0"/>
          <w:sz w:val="22"/>
        </w:rPr>
        <w:t xml:space="preserve">You can review it if you have time. Many thanks for your help. </w:t>
      </w:r>
    </w:p>
    <w:p w14:paraId="06FC9FAF" w14:textId="77777777" w:rsidR="00B93BDA" w:rsidRDefault="00B93BDA" w:rsidP="00B93BDA">
      <w:pPr>
        <w:widowControl/>
        <w:ind w:firstLine="420"/>
        <w:jc w:val="left"/>
        <w:rPr>
          <w:rFonts w:ascii="Times New Roman" w:eastAsia="SimSun" w:hAnsi="Times New Roman" w:cs="Times New Roman"/>
          <w:color w:val="1F497D"/>
          <w:kern w:val="0"/>
          <w:sz w:val="22"/>
        </w:rPr>
      </w:pPr>
    </w:p>
    <w:p w14:paraId="2486B60C" w14:textId="77777777"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F02AA0C" w14:textId="77777777" w:rsidR="00B93BDA"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D48EA7" w14:textId="77777777" w:rsidR="00B93BDA" w:rsidRDefault="00B93BDA" w:rsidP="00CA068A">
      <w:pPr>
        <w:widowControl/>
        <w:jc w:val="left"/>
        <w:rPr>
          <w:rFonts w:ascii="Times New Roman" w:eastAsia="SimSun" w:hAnsi="Times New Roman" w:cs="Times New Roman"/>
          <w:color w:val="1F497D"/>
          <w:kern w:val="0"/>
          <w:sz w:val="22"/>
        </w:rPr>
      </w:pPr>
    </w:p>
    <w:p w14:paraId="26CE2291" w14:textId="77777777" w:rsidR="00B93BDA" w:rsidRDefault="00B93BDA" w:rsidP="00CA068A">
      <w:pPr>
        <w:widowControl/>
        <w:jc w:val="left"/>
        <w:rPr>
          <w:rFonts w:ascii="Times New Roman" w:eastAsia="SimSun" w:hAnsi="Times New Roman" w:cs="Times New Roman"/>
          <w:color w:val="1F497D"/>
          <w:kern w:val="0"/>
          <w:sz w:val="22"/>
        </w:rPr>
      </w:pPr>
    </w:p>
    <w:p w14:paraId="7E0FAD33" w14:textId="717168CB"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A747CE8" w14:textId="77777777" w:rsidR="00CA068A" w:rsidRPr="0033750C" w:rsidRDefault="00CA068A" w:rsidP="00CA068A">
      <w:pPr>
        <w:widowControl/>
        <w:ind w:firstLine="420"/>
        <w:jc w:val="left"/>
        <w:rPr>
          <w:rFonts w:ascii="Times New Roman" w:eastAsia="SimSun" w:hAnsi="Times New Roman" w:cs="Times New Roman"/>
          <w:color w:val="1F497D"/>
          <w:kern w:val="0"/>
          <w:sz w:val="22"/>
        </w:rPr>
      </w:pPr>
    </w:p>
    <w:p w14:paraId="21E8A208" w14:textId="00D101CB" w:rsidR="00CA068A" w:rsidRDefault="00CA068A" w:rsidP="00CA0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w:t>
      </w:r>
      <w:r w:rsidR="00970683">
        <w:rPr>
          <w:rFonts w:ascii="Times New Roman" w:eastAsia="SimSun" w:hAnsi="Times New Roman" w:cs="Times New Roman" w:hint="eastAsia"/>
          <w:color w:val="1F497D"/>
          <w:kern w:val="0"/>
          <w:sz w:val="22"/>
        </w:rPr>
        <w:t xml:space="preserve">revised version of the </w:t>
      </w:r>
      <w:hyperlink r:id="rId93" w:history="1">
        <w:r w:rsidR="00970683" w:rsidRPr="00C96DED">
          <w:rPr>
            <w:rStyle w:val="Hyperlink"/>
            <w:rFonts w:ascii="Times New Roman" w:eastAsia="SimSun" w:hAnsi="Times New Roman" w:cs="Times New Roman" w:hint="eastAsia"/>
            <w:kern w:val="0"/>
            <w:sz w:val="22"/>
          </w:rPr>
          <w:t>paper</w:t>
        </w:r>
      </w:hyperlink>
      <w:r w:rsidR="00970683">
        <w:rPr>
          <w:rFonts w:ascii="Times New Roman" w:eastAsia="SimSun" w:hAnsi="Times New Roman" w:cs="Times New Roman" w:hint="eastAsia"/>
          <w:color w:val="1F497D"/>
          <w:kern w:val="0"/>
          <w:sz w:val="22"/>
        </w:rPr>
        <w:t xml:space="preserve"> for </w:t>
      </w:r>
      <w:proofErr w:type="spellStart"/>
      <w:r w:rsidR="00970683">
        <w:rPr>
          <w:rFonts w:ascii="Times New Roman" w:eastAsia="SimSun" w:hAnsi="Times New Roman" w:cs="Times New Roman" w:hint="eastAsia"/>
          <w:color w:val="1F497D"/>
          <w:kern w:val="0"/>
          <w:sz w:val="22"/>
        </w:rPr>
        <w:t>npj</w:t>
      </w:r>
      <w:proofErr w:type="spellEnd"/>
      <w:r w:rsidR="00970683">
        <w:rPr>
          <w:rFonts w:ascii="Times New Roman" w:eastAsia="SimSun" w:hAnsi="Times New Roman" w:cs="Times New Roman" w:hint="eastAsia"/>
          <w:color w:val="1F497D"/>
          <w:kern w:val="0"/>
          <w:sz w:val="22"/>
        </w:rPr>
        <w:t xml:space="preserve"> Computational Materials, which is sent to you last month. Could you please help to review it when you have time? If it is ok, I will upload it onto the submission system. Many thanks for your precious help! </w:t>
      </w:r>
    </w:p>
    <w:p w14:paraId="749CC6E6" w14:textId="77777777" w:rsidR="00CA068A" w:rsidRDefault="00CA068A" w:rsidP="00CA068A">
      <w:pPr>
        <w:widowControl/>
        <w:ind w:firstLine="420"/>
        <w:jc w:val="left"/>
        <w:rPr>
          <w:rFonts w:ascii="Times New Roman" w:eastAsia="SimSun" w:hAnsi="Times New Roman" w:cs="Times New Roman"/>
          <w:color w:val="1F497D"/>
          <w:kern w:val="0"/>
          <w:sz w:val="22"/>
        </w:rPr>
      </w:pPr>
    </w:p>
    <w:p w14:paraId="3D875606" w14:textId="77777777"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FBF063" w14:textId="77777777" w:rsidR="00CA068A"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D9CDB" w14:textId="77777777" w:rsidR="00CA068A" w:rsidRDefault="00CA068A" w:rsidP="009E1332">
      <w:pPr>
        <w:widowControl/>
        <w:jc w:val="left"/>
        <w:rPr>
          <w:rFonts w:ascii="Times New Roman" w:eastAsia="SimSun" w:hAnsi="Times New Roman" w:cs="Times New Roman"/>
          <w:color w:val="1F497D"/>
          <w:kern w:val="0"/>
          <w:sz w:val="22"/>
        </w:rPr>
      </w:pPr>
    </w:p>
    <w:p w14:paraId="13F6CC7E" w14:textId="77777777" w:rsidR="00CA068A" w:rsidRDefault="00CA068A" w:rsidP="009E1332">
      <w:pPr>
        <w:widowControl/>
        <w:jc w:val="left"/>
        <w:rPr>
          <w:rFonts w:ascii="Times New Roman" w:eastAsia="SimSun" w:hAnsi="Times New Roman" w:cs="Times New Roman"/>
          <w:color w:val="1F497D"/>
          <w:kern w:val="0"/>
          <w:sz w:val="22"/>
        </w:rPr>
      </w:pPr>
    </w:p>
    <w:p w14:paraId="62FEEAB8" w14:textId="52474A36"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87F8E9A" w14:textId="77777777" w:rsidR="009E1332" w:rsidRPr="0033750C" w:rsidRDefault="009E1332" w:rsidP="009E1332">
      <w:pPr>
        <w:widowControl/>
        <w:ind w:firstLine="420"/>
        <w:jc w:val="left"/>
        <w:rPr>
          <w:rFonts w:ascii="Times New Roman" w:eastAsia="SimSun" w:hAnsi="Times New Roman" w:cs="Times New Roman"/>
          <w:color w:val="1F497D"/>
          <w:kern w:val="0"/>
          <w:sz w:val="22"/>
        </w:rPr>
      </w:pPr>
    </w:p>
    <w:p w14:paraId="008E8A28" w14:textId="033AA5BC" w:rsidR="009E1332" w:rsidRDefault="009E1332" w:rsidP="009E133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abstract for </w:t>
      </w:r>
      <w:hyperlink r:id="rId94" w:history="1">
        <w:r w:rsidRPr="009E1332">
          <w:rPr>
            <w:rStyle w:val="Hyperlink"/>
            <w:rFonts w:ascii="Times New Roman" w:eastAsia="SimSun" w:hAnsi="Times New Roman" w:cs="Times New Roman" w:hint="eastAsia"/>
            <w:kern w:val="0"/>
            <w:sz w:val="22"/>
          </w:rPr>
          <w:t>4DMDA 2024</w:t>
        </w:r>
      </w:hyperlink>
      <w:r>
        <w:rPr>
          <w:rFonts w:ascii="Times New Roman" w:eastAsia="SimSun" w:hAnsi="Times New Roman" w:cs="Times New Roman" w:hint="eastAsia"/>
          <w:color w:val="1F497D"/>
          <w:kern w:val="0"/>
          <w:sz w:val="22"/>
        </w:rPr>
        <w:t xml:space="preserve"> in France. The deadline is today. Could you please review it when you have available time. Thank you so much for your help! </w:t>
      </w:r>
    </w:p>
    <w:p w14:paraId="7756DCB2" w14:textId="77777777" w:rsidR="009E1332" w:rsidRDefault="009E1332" w:rsidP="009E1332">
      <w:pPr>
        <w:widowControl/>
        <w:ind w:firstLine="420"/>
        <w:jc w:val="left"/>
        <w:rPr>
          <w:rFonts w:ascii="Times New Roman" w:eastAsia="SimSun" w:hAnsi="Times New Roman" w:cs="Times New Roman"/>
          <w:color w:val="1F497D"/>
          <w:kern w:val="0"/>
          <w:sz w:val="22"/>
        </w:rPr>
      </w:pPr>
    </w:p>
    <w:p w14:paraId="5A5D9366" w14:textId="77777777"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EC834D" w14:textId="77777777" w:rsidR="009E1332"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2932118" w14:textId="77777777" w:rsidR="009E1332" w:rsidRDefault="009E1332" w:rsidP="00004E62">
      <w:pPr>
        <w:widowControl/>
        <w:jc w:val="left"/>
        <w:rPr>
          <w:rFonts w:ascii="Times New Roman" w:eastAsia="SimSun" w:hAnsi="Times New Roman" w:cs="Times New Roman"/>
          <w:color w:val="1F497D"/>
          <w:kern w:val="0"/>
          <w:sz w:val="22"/>
        </w:rPr>
      </w:pPr>
    </w:p>
    <w:p w14:paraId="18A3E7C3" w14:textId="77777777" w:rsidR="009E1332" w:rsidRDefault="009E1332" w:rsidP="00004E62">
      <w:pPr>
        <w:widowControl/>
        <w:jc w:val="left"/>
        <w:rPr>
          <w:rFonts w:ascii="Times New Roman" w:eastAsia="SimSun" w:hAnsi="Times New Roman" w:cs="Times New Roman"/>
          <w:color w:val="1F497D"/>
          <w:kern w:val="0"/>
          <w:sz w:val="22"/>
        </w:rPr>
      </w:pPr>
    </w:p>
    <w:p w14:paraId="1118922E" w14:textId="11698870"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6ACA0C3" w14:textId="77777777" w:rsidR="00004E62" w:rsidRPr="0033750C" w:rsidRDefault="00004E62" w:rsidP="00004E62">
      <w:pPr>
        <w:widowControl/>
        <w:ind w:firstLine="420"/>
        <w:jc w:val="left"/>
        <w:rPr>
          <w:rFonts w:ascii="Times New Roman" w:eastAsia="SimSun" w:hAnsi="Times New Roman" w:cs="Times New Roman"/>
          <w:color w:val="1F497D"/>
          <w:kern w:val="0"/>
          <w:sz w:val="22"/>
        </w:rPr>
      </w:pPr>
    </w:p>
    <w:p w14:paraId="3488DAD0" w14:textId="648C02A5" w:rsidR="00004E62" w:rsidRDefault="00004E62" w:rsidP="00004E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Well received! Many thanks for your generous help! We will proceed </w:t>
      </w:r>
      <w:r w:rsidR="00F2255F">
        <w:rPr>
          <w:rFonts w:ascii="Times New Roman" w:eastAsia="SimSun" w:hAnsi="Times New Roman" w:cs="Times New Roman"/>
          <w:color w:val="1F497D"/>
          <w:kern w:val="0"/>
          <w:sz w:val="22"/>
        </w:rPr>
        <w:t>with th</w:t>
      </w:r>
      <w:r w:rsidR="00F2255F">
        <w:rPr>
          <w:rFonts w:ascii="Times New Roman" w:eastAsia="SimSun" w:hAnsi="Times New Roman" w:cs="Times New Roman" w:hint="eastAsia"/>
          <w:color w:val="1F497D"/>
          <w:kern w:val="0"/>
          <w:sz w:val="22"/>
        </w:rPr>
        <w:t>e submission for Materials &amp; Design and ICMR 2024</w:t>
      </w:r>
      <w:r>
        <w:rPr>
          <w:rFonts w:ascii="Times New Roman" w:eastAsia="SimSun" w:hAnsi="Times New Roman" w:cs="Times New Roman" w:hint="eastAsia"/>
          <w:color w:val="1F497D"/>
          <w:kern w:val="0"/>
          <w:sz w:val="22"/>
        </w:rPr>
        <w:t xml:space="preserve">. </w:t>
      </w:r>
    </w:p>
    <w:p w14:paraId="013F4052" w14:textId="77777777" w:rsidR="00004E62" w:rsidRDefault="00004E62" w:rsidP="00004E62">
      <w:pPr>
        <w:widowControl/>
        <w:ind w:firstLine="420"/>
        <w:jc w:val="left"/>
        <w:rPr>
          <w:rFonts w:ascii="Times New Roman" w:eastAsia="SimSun" w:hAnsi="Times New Roman" w:cs="Times New Roman"/>
          <w:color w:val="1F497D"/>
          <w:kern w:val="0"/>
          <w:sz w:val="22"/>
        </w:rPr>
      </w:pPr>
    </w:p>
    <w:p w14:paraId="72934CB3" w14:textId="77777777"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F250BD" w14:textId="77777777" w:rsidR="00004E62"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3952C" w14:textId="77777777" w:rsidR="00004E62" w:rsidRDefault="00004E62" w:rsidP="001A347C">
      <w:pPr>
        <w:widowControl/>
        <w:jc w:val="left"/>
        <w:rPr>
          <w:rFonts w:ascii="Times New Roman" w:eastAsia="SimSun" w:hAnsi="Times New Roman" w:cs="Times New Roman"/>
          <w:color w:val="1F497D"/>
          <w:kern w:val="0"/>
          <w:sz w:val="22"/>
        </w:rPr>
      </w:pPr>
    </w:p>
    <w:p w14:paraId="59AE5C52" w14:textId="77777777" w:rsidR="00004E62" w:rsidRDefault="00004E62" w:rsidP="001A347C">
      <w:pPr>
        <w:widowControl/>
        <w:jc w:val="left"/>
        <w:rPr>
          <w:rFonts w:ascii="Times New Roman" w:eastAsia="SimSun" w:hAnsi="Times New Roman" w:cs="Times New Roman"/>
          <w:color w:val="1F497D"/>
          <w:kern w:val="0"/>
          <w:sz w:val="22"/>
        </w:rPr>
      </w:pPr>
    </w:p>
    <w:p w14:paraId="003E3763" w14:textId="11BEA436"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s. </w:t>
      </w:r>
      <w:r w:rsidRPr="001A347C">
        <w:rPr>
          <w:rFonts w:ascii="Times New Roman" w:eastAsia="SimSun" w:hAnsi="Times New Roman" w:cs="Times New Roman"/>
          <w:color w:val="1F497D"/>
          <w:kern w:val="0"/>
          <w:sz w:val="22"/>
        </w:rPr>
        <w:t>Lam</w:t>
      </w:r>
      <w:r w:rsidRPr="0033750C">
        <w:rPr>
          <w:rFonts w:ascii="Times New Roman" w:eastAsia="SimSun" w:hAnsi="Times New Roman" w:cs="Times New Roman"/>
          <w:color w:val="1F497D"/>
          <w:kern w:val="0"/>
          <w:sz w:val="22"/>
        </w:rPr>
        <w:t>,</w:t>
      </w:r>
    </w:p>
    <w:p w14:paraId="6DDF839D" w14:textId="77777777" w:rsidR="001A347C" w:rsidRPr="0033750C" w:rsidRDefault="001A347C" w:rsidP="001A347C">
      <w:pPr>
        <w:widowControl/>
        <w:ind w:firstLine="420"/>
        <w:jc w:val="left"/>
        <w:rPr>
          <w:rFonts w:ascii="Times New Roman" w:eastAsia="SimSun" w:hAnsi="Times New Roman" w:cs="Times New Roman"/>
          <w:color w:val="1F497D"/>
          <w:kern w:val="0"/>
          <w:sz w:val="22"/>
        </w:rPr>
      </w:pPr>
    </w:p>
    <w:p w14:paraId="725A3639" w14:textId="6EB52F18" w:rsidR="001A347C" w:rsidRDefault="001A347C" w:rsidP="001A347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for your email.</w:t>
      </w:r>
    </w:p>
    <w:p w14:paraId="116C9F5A" w14:textId="77777777" w:rsidR="001A347C" w:rsidRDefault="001A347C" w:rsidP="001A347C">
      <w:pPr>
        <w:widowControl/>
        <w:ind w:firstLine="420"/>
        <w:jc w:val="left"/>
        <w:rPr>
          <w:rFonts w:ascii="Times New Roman" w:eastAsia="SimSun" w:hAnsi="Times New Roman" w:cs="Times New Roman"/>
          <w:color w:val="1F497D"/>
          <w:kern w:val="0"/>
          <w:sz w:val="22"/>
        </w:rPr>
      </w:pPr>
    </w:p>
    <w:p w14:paraId="6C098893" w14:textId="31E05451"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If the </w:t>
      </w:r>
      <w:r w:rsidRPr="00632010">
        <w:rPr>
          <w:rFonts w:ascii="Times New Roman" w:eastAsia="SimSun" w:hAnsi="Times New Roman" w:cs="Times New Roman"/>
          <w:b/>
          <w:bCs/>
          <w:color w:val="1F497D"/>
          <w:kern w:val="0"/>
          <w:sz w:val="22"/>
        </w:rPr>
        <w:t>Country/Region</w:t>
      </w:r>
      <w:r w:rsidRPr="000F2220">
        <w:rPr>
          <w:rFonts w:ascii="Times New Roman" w:eastAsia="SimSun" w:hAnsi="Times New Roman" w:cs="Times New Roman"/>
          <w:color w:val="1F497D"/>
          <w:kern w:val="0"/>
          <w:sz w:val="22"/>
        </w:rPr>
        <w:t xml:space="preserve"> on the application form means </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nationality</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 xml:space="preserve">, my Country/Region </w:t>
      </w:r>
      <w:r w:rsidRPr="00632010">
        <w:rPr>
          <w:rFonts w:ascii="Times New Roman" w:eastAsia="SimSun" w:hAnsi="Times New Roman" w:cs="Times New Roman"/>
          <w:b/>
          <w:bCs/>
          <w:color w:val="1F497D"/>
          <w:kern w:val="0"/>
          <w:sz w:val="22"/>
        </w:rPr>
        <w:t>should be China</w:t>
      </w:r>
      <w:r w:rsidRPr="000F2220">
        <w:rPr>
          <w:rFonts w:ascii="Times New Roman" w:eastAsia="SimSun" w:hAnsi="Times New Roman" w:cs="Times New Roman"/>
          <w:color w:val="1F497D"/>
          <w:kern w:val="0"/>
          <w:sz w:val="22"/>
        </w:rPr>
        <w:t xml:space="preserve"> instead of Hong Kong.</w:t>
      </w:r>
    </w:p>
    <w:p w14:paraId="44C953A8" w14:textId="77777777" w:rsidR="000F2220" w:rsidRPr="000F2220" w:rsidRDefault="000F2220" w:rsidP="000F2220">
      <w:pPr>
        <w:widowControl/>
        <w:ind w:firstLine="420"/>
        <w:jc w:val="left"/>
        <w:rPr>
          <w:rFonts w:ascii="Times New Roman" w:eastAsia="SimSun" w:hAnsi="Times New Roman" w:cs="Times New Roman"/>
          <w:color w:val="1F497D"/>
          <w:kern w:val="0"/>
          <w:sz w:val="22"/>
        </w:rPr>
      </w:pPr>
    </w:p>
    <w:p w14:paraId="7A9B2F5E" w14:textId="3001DD78" w:rsidR="000F2220" w:rsidRPr="000F2220" w:rsidRDefault="000F2220"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F</w:t>
      </w:r>
      <w:r w:rsidRPr="000F2220">
        <w:rPr>
          <w:rFonts w:ascii="Times New Roman" w:eastAsia="SimSun" w:hAnsi="Times New Roman" w:cs="Times New Roman"/>
          <w:color w:val="1F497D"/>
          <w:kern w:val="0"/>
          <w:sz w:val="22"/>
        </w:rPr>
        <w:t xml:space="preserve">or </w:t>
      </w:r>
      <w:r w:rsidRPr="00632010">
        <w:rPr>
          <w:rFonts w:ascii="Times New Roman" w:eastAsia="SimSun" w:hAnsi="Times New Roman" w:cs="Times New Roman"/>
          <w:b/>
          <w:bCs/>
          <w:color w:val="1F497D"/>
          <w:kern w:val="0"/>
          <w:sz w:val="22"/>
        </w:rPr>
        <w:t xml:space="preserve">Residential Address in </w:t>
      </w:r>
      <w:proofErr w:type="gramStart"/>
      <w:r w:rsidRPr="00632010">
        <w:rPr>
          <w:rFonts w:ascii="Times New Roman" w:eastAsia="SimSun" w:hAnsi="Times New Roman" w:cs="Times New Roman"/>
          <w:b/>
          <w:bCs/>
          <w:color w:val="1F497D"/>
          <w:kern w:val="0"/>
          <w:sz w:val="22"/>
        </w:rPr>
        <w:t>home town</w:t>
      </w:r>
      <w:proofErr w:type="gramEnd"/>
      <w:r w:rsidRPr="000F2220">
        <w:rPr>
          <w:rFonts w:ascii="Times New Roman" w:eastAsia="SimSun" w:hAnsi="Times New Roman" w:cs="Times New Roman"/>
          <w:color w:val="1F497D"/>
          <w:kern w:val="0"/>
          <w:sz w:val="22"/>
        </w:rPr>
        <w:t xml:space="preserve"> part</w:t>
      </w:r>
      <w:r>
        <w:rPr>
          <w:rFonts w:ascii="Times New Roman" w:eastAsia="SimSun" w:hAnsi="Times New Roman" w:cs="Times New Roman" w:hint="eastAsia"/>
          <w:color w:val="1F497D"/>
          <w:kern w:val="0"/>
          <w:sz w:val="22"/>
        </w:rPr>
        <w:t xml:space="preserve"> you mentioned</w:t>
      </w:r>
      <w:r w:rsidRPr="000F2220">
        <w:rPr>
          <w:rFonts w:ascii="Times New Roman" w:eastAsia="SimSun" w:hAnsi="Times New Roman" w:cs="Times New Roman"/>
          <w:color w:val="1F497D"/>
          <w:kern w:val="0"/>
          <w:sz w:val="22"/>
        </w:rPr>
        <w:t xml:space="preserve">, I think </w:t>
      </w:r>
      <w:r w:rsidRPr="00632010">
        <w:rPr>
          <w:rFonts w:ascii="Times New Roman" w:eastAsia="SimSun" w:hAnsi="Times New Roman" w:cs="Times New Roman"/>
          <w:b/>
          <w:bCs/>
          <w:color w:val="1F497D"/>
          <w:kern w:val="0"/>
          <w:sz w:val="22"/>
        </w:rPr>
        <w:t>I fill</w:t>
      </w:r>
      <w:r w:rsidR="00632010" w:rsidRPr="00632010">
        <w:rPr>
          <w:rFonts w:ascii="Times New Roman" w:eastAsia="SimSun" w:hAnsi="Times New Roman" w:cs="Times New Roman" w:hint="eastAsia"/>
          <w:b/>
          <w:bCs/>
          <w:color w:val="1F497D"/>
          <w:kern w:val="0"/>
          <w:sz w:val="22"/>
        </w:rPr>
        <w:t>ed</w:t>
      </w:r>
      <w:r w:rsidRPr="00632010">
        <w:rPr>
          <w:rFonts w:ascii="Times New Roman" w:eastAsia="SimSun" w:hAnsi="Times New Roman" w:cs="Times New Roman"/>
          <w:b/>
          <w:bCs/>
          <w:color w:val="1F497D"/>
          <w:kern w:val="0"/>
          <w:sz w:val="22"/>
        </w:rPr>
        <w:t xml:space="preserve"> the enough information</w:t>
      </w:r>
      <w:r w:rsidRPr="000F2220">
        <w:rPr>
          <w:rFonts w:ascii="Times New Roman" w:eastAsia="SimSun" w:hAnsi="Times New Roman" w:cs="Times New Roman"/>
          <w:color w:val="1F497D"/>
          <w:kern w:val="0"/>
          <w:sz w:val="22"/>
        </w:rPr>
        <w:t>. You need to notice that my home is a villa, not an apartment, so there is no room # for me.</w:t>
      </w:r>
    </w:p>
    <w:p w14:paraId="2E751319" w14:textId="2D14D103" w:rsidR="000F2220" w:rsidRPr="000F2220" w:rsidRDefault="00632010" w:rsidP="000F2220">
      <w:pPr>
        <w:widowControl/>
        <w:ind w:firstLine="420"/>
        <w:jc w:val="left"/>
        <w:rPr>
          <w:rFonts w:ascii="Times New Roman" w:eastAsia="SimSun" w:hAnsi="Times New Roman" w:cs="Times New Roman"/>
          <w:color w:val="1F497D"/>
          <w:kern w:val="0"/>
          <w:sz w:val="22"/>
        </w:rPr>
      </w:pPr>
      <w:r w:rsidRPr="00632010">
        <w:rPr>
          <w:rFonts w:ascii="Times New Roman" w:eastAsia="SimSun" w:hAnsi="Times New Roman" w:cs="Times New Roman"/>
          <w:color w:val="1F497D"/>
          <w:kern w:val="0"/>
          <w:sz w:val="22"/>
        </w:rPr>
        <w:t>Apt. #</w:t>
      </w:r>
      <w:r w:rsidR="000F2220" w:rsidRPr="000F2220">
        <w:rPr>
          <w:rFonts w:ascii="Times New Roman" w:eastAsia="SimSun" w:hAnsi="Times New Roman" w:cs="Times New Roman"/>
          <w:color w:val="1F497D"/>
          <w:kern w:val="0"/>
          <w:sz w:val="22"/>
        </w:rPr>
        <w:t>: 137</w:t>
      </w:r>
      <w:proofErr w:type="gramStart"/>
      <w:r w:rsidR="000F2220" w:rsidRPr="000F2220">
        <w:rPr>
          <w:rFonts w:ascii="Times New Roman" w:eastAsia="SimSun" w:hAnsi="Times New Roman" w:cs="Times New Roman"/>
          <w:color w:val="1F497D"/>
          <w:kern w:val="0"/>
          <w:sz w:val="22"/>
        </w:rPr>
        <w:t>号</w:t>
      </w:r>
      <w:r w:rsidR="000F2220">
        <w:rPr>
          <w:rFonts w:ascii="Times New Roman" w:eastAsia="SimSun" w:hAnsi="Times New Roman" w:cs="Times New Roman" w:hint="eastAsia"/>
          <w:color w:val="1F497D"/>
          <w:kern w:val="0"/>
          <w:sz w:val="22"/>
        </w:rPr>
        <w:t>(</w:t>
      </w:r>
      <w:proofErr w:type="gramEnd"/>
      <w:r w:rsidR="000F2220" w:rsidRPr="000F2220">
        <w:rPr>
          <w:rFonts w:ascii="Times New Roman" w:eastAsia="SimSun" w:hAnsi="Times New Roman" w:cs="Times New Roman"/>
          <w:color w:val="1F497D"/>
          <w:kern w:val="0"/>
          <w:sz w:val="22"/>
        </w:rPr>
        <w:t>No. 137</w:t>
      </w:r>
      <w:r w:rsidR="000F2220">
        <w:rPr>
          <w:rFonts w:ascii="Times New Roman" w:eastAsia="SimSun" w:hAnsi="Times New Roman" w:cs="Times New Roman" w:hint="eastAsia"/>
          <w:color w:val="1F497D"/>
          <w:kern w:val="0"/>
          <w:sz w:val="22"/>
        </w:rPr>
        <w:t>)</w:t>
      </w:r>
    </w:p>
    <w:p w14:paraId="5C6A79ED" w14:textId="632A717F"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Street: </w:t>
      </w:r>
      <w:proofErr w:type="gramStart"/>
      <w:r w:rsidRPr="000F2220">
        <w:rPr>
          <w:rFonts w:ascii="Times New Roman" w:eastAsia="SimSun" w:hAnsi="Times New Roman" w:cs="Times New Roman"/>
          <w:color w:val="1F497D"/>
          <w:kern w:val="0"/>
          <w:sz w:val="22"/>
        </w:rPr>
        <w:t>金家站村</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Jinjiazhan</w:t>
      </w:r>
      <w:proofErr w:type="spellEnd"/>
      <w:r w:rsidRPr="000F2220">
        <w:rPr>
          <w:rFonts w:ascii="Times New Roman" w:eastAsia="SimSun" w:hAnsi="Times New Roman" w:cs="Times New Roman"/>
          <w:color w:val="1F497D"/>
          <w:kern w:val="0"/>
          <w:sz w:val="22"/>
        </w:rPr>
        <w:t xml:space="preserve"> Village</w:t>
      </w:r>
      <w:r>
        <w:rPr>
          <w:rFonts w:ascii="Times New Roman" w:eastAsia="SimSun" w:hAnsi="Times New Roman" w:cs="Times New Roman" w:hint="eastAsia"/>
          <w:color w:val="1F497D"/>
          <w:kern w:val="0"/>
          <w:sz w:val="22"/>
        </w:rPr>
        <w:t>)</w:t>
      </w:r>
    </w:p>
    <w:p w14:paraId="7BD45CC0" w14:textId="676EC39C"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Town: </w:t>
      </w:r>
      <w:proofErr w:type="gramStart"/>
      <w:r w:rsidRPr="000F2220">
        <w:rPr>
          <w:rFonts w:ascii="Times New Roman" w:eastAsia="SimSun" w:hAnsi="Times New Roman" w:cs="Times New Roman"/>
          <w:color w:val="1F497D"/>
          <w:kern w:val="0"/>
          <w:sz w:val="22"/>
        </w:rPr>
        <w:t>店口镇</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Diankou</w:t>
      </w:r>
      <w:proofErr w:type="spellEnd"/>
      <w:r w:rsidRPr="000F2220">
        <w:rPr>
          <w:rFonts w:ascii="Times New Roman" w:eastAsia="SimSun" w:hAnsi="Times New Roman" w:cs="Times New Roman"/>
          <w:color w:val="1F497D"/>
          <w:kern w:val="0"/>
          <w:sz w:val="22"/>
        </w:rPr>
        <w:t xml:space="preserve"> Town</w:t>
      </w:r>
      <w:r>
        <w:rPr>
          <w:rFonts w:ascii="Times New Roman" w:eastAsia="SimSun" w:hAnsi="Times New Roman" w:cs="Times New Roman" w:hint="eastAsia"/>
          <w:color w:val="1F497D"/>
          <w:kern w:val="0"/>
          <w:sz w:val="22"/>
        </w:rPr>
        <w:t>)</w:t>
      </w:r>
    </w:p>
    <w:p w14:paraId="1CF721EC" w14:textId="37C66F2A"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City: </w:t>
      </w:r>
      <w:proofErr w:type="gramStart"/>
      <w:r w:rsidRPr="000F2220">
        <w:rPr>
          <w:rFonts w:ascii="Times New Roman" w:eastAsia="SimSun" w:hAnsi="Times New Roman" w:cs="Times New Roman"/>
          <w:color w:val="1F497D"/>
          <w:kern w:val="0"/>
          <w:sz w:val="22"/>
        </w:rPr>
        <w:t>诸暨市</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Zhuji</w:t>
      </w:r>
      <w:proofErr w:type="spellEnd"/>
      <w:r>
        <w:rPr>
          <w:rFonts w:ascii="Times New Roman" w:eastAsia="SimSun" w:hAnsi="Times New Roman" w:cs="Times New Roman" w:hint="eastAsia"/>
          <w:color w:val="1F497D"/>
          <w:kern w:val="0"/>
          <w:sz w:val="22"/>
        </w:rPr>
        <w:t>)</w:t>
      </w:r>
    </w:p>
    <w:p w14:paraId="09DF1F9F" w14:textId="0700D49B" w:rsidR="001A347C"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Province: </w:t>
      </w:r>
      <w:proofErr w:type="gramStart"/>
      <w:r w:rsidRPr="000F2220">
        <w:rPr>
          <w:rFonts w:ascii="Times New Roman" w:eastAsia="SimSun" w:hAnsi="Times New Roman" w:cs="Times New Roman"/>
          <w:color w:val="1F497D"/>
          <w:kern w:val="0"/>
          <w:sz w:val="22"/>
        </w:rPr>
        <w:t>浙江省</w:t>
      </w:r>
      <w:r>
        <w:rPr>
          <w:rFonts w:ascii="Times New Roman" w:eastAsia="SimSun" w:hAnsi="Times New Roman" w:cs="Times New Roman" w:hint="eastAsia"/>
          <w:color w:val="1F497D"/>
          <w:kern w:val="0"/>
          <w:sz w:val="22"/>
        </w:rPr>
        <w:t>(</w:t>
      </w:r>
      <w:proofErr w:type="gramEnd"/>
      <w:r w:rsidRPr="000F2220">
        <w:rPr>
          <w:rFonts w:ascii="Times New Roman" w:eastAsia="SimSun" w:hAnsi="Times New Roman" w:cs="Times New Roman"/>
          <w:color w:val="1F497D"/>
          <w:kern w:val="0"/>
          <w:sz w:val="22"/>
        </w:rPr>
        <w:t>Zhejiang Province</w:t>
      </w:r>
      <w:r>
        <w:rPr>
          <w:rFonts w:ascii="Times New Roman" w:eastAsia="SimSun" w:hAnsi="Times New Roman" w:cs="Times New Roman" w:hint="eastAsia"/>
          <w:color w:val="1F497D"/>
          <w:kern w:val="0"/>
          <w:sz w:val="22"/>
        </w:rPr>
        <w:t>)</w:t>
      </w:r>
    </w:p>
    <w:p w14:paraId="61970788" w14:textId="77777777" w:rsidR="00C97F2A" w:rsidRDefault="00C97F2A" w:rsidP="000F2220">
      <w:pPr>
        <w:widowControl/>
        <w:ind w:firstLine="420"/>
        <w:jc w:val="left"/>
        <w:rPr>
          <w:rFonts w:ascii="Times New Roman" w:eastAsia="SimSun" w:hAnsi="Times New Roman" w:cs="Times New Roman"/>
          <w:color w:val="1F497D"/>
          <w:kern w:val="0"/>
          <w:sz w:val="22"/>
        </w:rPr>
      </w:pPr>
    </w:p>
    <w:p w14:paraId="40DA8BD5" w14:textId="61C5AA81" w:rsidR="00C97F2A" w:rsidRDefault="00C97F2A"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for your help and looking forward to your reply. </w:t>
      </w:r>
    </w:p>
    <w:p w14:paraId="4E9F33DD" w14:textId="77777777" w:rsidR="000F2220" w:rsidRDefault="000F2220" w:rsidP="000F2220">
      <w:pPr>
        <w:widowControl/>
        <w:ind w:firstLine="420"/>
        <w:jc w:val="left"/>
        <w:rPr>
          <w:rFonts w:ascii="Times New Roman" w:eastAsia="SimSun" w:hAnsi="Times New Roman" w:cs="Times New Roman"/>
          <w:color w:val="1F497D"/>
          <w:kern w:val="0"/>
          <w:sz w:val="22"/>
        </w:rPr>
      </w:pPr>
    </w:p>
    <w:p w14:paraId="4FCCD46D" w14:textId="77777777"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FE463D" w14:textId="77777777" w:rsidR="001A347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5"/>
    <w:p w14:paraId="0FCB7BB1" w14:textId="77777777" w:rsidR="001A347C" w:rsidRDefault="001A347C" w:rsidP="001D3BAA">
      <w:pPr>
        <w:widowControl/>
        <w:jc w:val="left"/>
        <w:rPr>
          <w:rFonts w:ascii="Times New Roman" w:eastAsia="SimSun" w:hAnsi="Times New Roman" w:cs="Times New Roman"/>
          <w:color w:val="1F497D"/>
          <w:kern w:val="0"/>
          <w:sz w:val="22"/>
        </w:rPr>
      </w:pPr>
    </w:p>
    <w:p w14:paraId="3438C083" w14:textId="77777777" w:rsidR="001A347C" w:rsidRDefault="001A347C" w:rsidP="001D3BAA">
      <w:pPr>
        <w:widowControl/>
        <w:jc w:val="left"/>
        <w:rPr>
          <w:rFonts w:ascii="Times New Roman" w:eastAsia="SimSun" w:hAnsi="Times New Roman" w:cs="Times New Roman"/>
          <w:color w:val="1F497D"/>
          <w:kern w:val="0"/>
          <w:sz w:val="22"/>
        </w:rPr>
      </w:pPr>
    </w:p>
    <w:p w14:paraId="5183947C" w14:textId="0C5501F5"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D3BAA">
        <w:rPr>
          <w:rFonts w:ascii="Times New Roman" w:eastAsia="SimSun" w:hAnsi="Times New Roman" w:cs="Times New Roman"/>
          <w:color w:val="1F497D"/>
          <w:kern w:val="0"/>
          <w:sz w:val="22"/>
        </w:rPr>
        <w:t>Meichen LU</w:t>
      </w:r>
      <w:r w:rsidRPr="0033750C">
        <w:rPr>
          <w:rFonts w:ascii="Times New Roman" w:eastAsia="SimSun" w:hAnsi="Times New Roman" w:cs="Times New Roman"/>
          <w:color w:val="1F497D"/>
          <w:kern w:val="0"/>
          <w:sz w:val="22"/>
        </w:rPr>
        <w:t>,</w:t>
      </w:r>
    </w:p>
    <w:p w14:paraId="3FE42C25" w14:textId="77777777" w:rsidR="001D3BAA" w:rsidRPr="0033750C" w:rsidRDefault="001D3BAA" w:rsidP="001D3BAA">
      <w:pPr>
        <w:widowControl/>
        <w:ind w:firstLine="420"/>
        <w:jc w:val="left"/>
        <w:rPr>
          <w:rFonts w:ascii="Times New Roman" w:eastAsia="SimSun" w:hAnsi="Times New Roman" w:cs="Times New Roman"/>
          <w:color w:val="1F497D"/>
          <w:kern w:val="0"/>
          <w:sz w:val="22"/>
        </w:rPr>
      </w:pPr>
    </w:p>
    <w:p w14:paraId="10D58979" w14:textId="7A9F26A9" w:rsid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email. </w:t>
      </w:r>
    </w:p>
    <w:p w14:paraId="4972F02C"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p>
    <w:p w14:paraId="6B07AF8F"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Regarding your inquiries:</w:t>
      </w:r>
    </w:p>
    <w:p w14:paraId="20E70187" w14:textId="0131CAF4" w:rsidR="001D3BAA" w:rsidRP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e midterm exam for MAEG 5725 is scheduled for March 13. </w:t>
      </w:r>
    </w:p>
    <w:p w14:paraId="59326631" w14:textId="77777777" w:rsid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Currently, there are no fixed office hours for </w:t>
      </w:r>
      <w:proofErr w:type="spellStart"/>
      <w:r w:rsidRPr="001D3BAA">
        <w:rPr>
          <w:rFonts w:ascii="Times New Roman" w:eastAsia="SimSun" w:hAnsi="Times New Roman" w:cs="Times New Roman"/>
          <w:color w:val="1F497D"/>
          <w:kern w:val="0"/>
          <w:sz w:val="22"/>
        </w:rPr>
        <w:t>TAs.</w:t>
      </w:r>
      <w:proofErr w:type="spellEnd"/>
      <w:r w:rsidRPr="001D3BAA">
        <w:rPr>
          <w:rFonts w:ascii="Times New Roman" w:eastAsia="SimSun" w:hAnsi="Times New Roman" w:cs="Times New Roman"/>
          <w:color w:val="1F497D"/>
          <w:kern w:val="0"/>
          <w:sz w:val="22"/>
        </w:rPr>
        <w:t xml:space="preserve"> However, we are fully committed to providing support and assistance to all students. If you have any questions or need clarification on course materials, please feel free to email us directly. We will promptly respond to your inquiries. Additionally, if you prefer to schedule an online </w:t>
      </w:r>
      <w:r w:rsidRPr="001D3BAA">
        <w:rPr>
          <w:rFonts w:ascii="Times New Roman" w:eastAsia="SimSun" w:hAnsi="Times New Roman" w:cs="Times New Roman"/>
          <w:color w:val="1F497D"/>
          <w:kern w:val="0"/>
          <w:sz w:val="22"/>
        </w:rPr>
        <w:lastRenderedPageBreak/>
        <w:t>or offline meeting for a more in-depth discussion, please let us know, and we will arrange a suitable time.</w:t>
      </w:r>
    </w:p>
    <w:p w14:paraId="32E70E7B" w14:textId="77777777" w:rsidR="001D3BAA" w:rsidRPr="001D3BAA" w:rsidRDefault="001D3BAA" w:rsidP="001D3BAA">
      <w:pPr>
        <w:widowControl/>
        <w:jc w:val="left"/>
        <w:rPr>
          <w:rFonts w:ascii="Times New Roman" w:eastAsia="SimSun" w:hAnsi="Times New Roman" w:cs="Times New Roman"/>
          <w:color w:val="1F497D"/>
          <w:kern w:val="0"/>
          <w:sz w:val="22"/>
        </w:rPr>
      </w:pPr>
    </w:p>
    <w:p w14:paraId="7D8750F2" w14:textId="157FA1DC"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understanding, and we look forward to </w:t>
      </w:r>
      <w:proofErr w:type="gramStart"/>
      <w:r>
        <w:rPr>
          <w:rFonts w:ascii="Times New Roman" w:eastAsia="SimSun" w:hAnsi="Times New Roman" w:cs="Times New Roman" w:hint="eastAsia"/>
          <w:color w:val="1F497D"/>
          <w:kern w:val="0"/>
          <w:sz w:val="22"/>
        </w:rPr>
        <w:t>help</w:t>
      </w:r>
      <w:proofErr w:type="gramEnd"/>
      <w:r>
        <w:rPr>
          <w:rFonts w:ascii="Times New Roman" w:eastAsia="SimSun" w:hAnsi="Times New Roman" w:cs="Times New Roman"/>
          <w:color w:val="1F497D"/>
          <w:kern w:val="0"/>
          <w:sz w:val="22"/>
        </w:rPr>
        <w:t xml:space="preserve"> </w:t>
      </w:r>
      <w:r w:rsidRPr="001D3BAA">
        <w:rPr>
          <w:rFonts w:ascii="Times New Roman" w:eastAsia="SimSun" w:hAnsi="Times New Roman" w:cs="Times New Roman"/>
          <w:color w:val="1F497D"/>
          <w:kern w:val="0"/>
          <w:sz w:val="22"/>
        </w:rPr>
        <w:t>you further.</w:t>
      </w:r>
    </w:p>
    <w:p w14:paraId="5B6F77D0" w14:textId="77777777" w:rsidR="001D3BAA" w:rsidRDefault="001D3BAA" w:rsidP="001D3BAA">
      <w:pPr>
        <w:widowControl/>
        <w:ind w:firstLine="420"/>
        <w:jc w:val="left"/>
        <w:rPr>
          <w:rFonts w:ascii="Times New Roman" w:eastAsia="SimSun" w:hAnsi="Times New Roman" w:cs="Times New Roman"/>
          <w:color w:val="1F497D"/>
          <w:kern w:val="0"/>
          <w:sz w:val="22"/>
        </w:rPr>
      </w:pPr>
    </w:p>
    <w:p w14:paraId="5E543F93" w14:textId="77777777"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17E283" w14:textId="77777777" w:rsidR="001D3BAA"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FA1CB4" w14:textId="77777777" w:rsidR="001D3BAA" w:rsidRDefault="001D3BAA" w:rsidP="003C59C1">
      <w:pPr>
        <w:widowControl/>
        <w:jc w:val="left"/>
        <w:rPr>
          <w:rFonts w:ascii="Times New Roman" w:eastAsia="SimSun" w:hAnsi="Times New Roman" w:cs="Times New Roman"/>
          <w:color w:val="1F497D"/>
          <w:kern w:val="0"/>
          <w:sz w:val="22"/>
        </w:rPr>
      </w:pPr>
    </w:p>
    <w:p w14:paraId="5EBCCBA5" w14:textId="77777777" w:rsidR="001D3BAA" w:rsidRDefault="001D3BAA" w:rsidP="003C59C1">
      <w:pPr>
        <w:widowControl/>
        <w:jc w:val="left"/>
        <w:rPr>
          <w:rFonts w:ascii="Times New Roman" w:eastAsia="SimSun" w:hAnsi="Times New Roman" w:cs="Times New Roman"/>
          <w:color w:val="1F497D"/>
          <w:kern w:val="0"/>
          <w:sz w:val="22"/>
        </w:rPr>
      </w:pPr>
    </w:p>
    <w:p w14:paraId="44E2F2A6" w14:textId="77777777" w:rsidR="001D3BAA" w:rsidRDefault="001D3BAA" w:rsidP="003C59C1">
      <w:pPr>
        <w:widowControl/>
        <w:jc w:val="left"/>
        <w:rPr>
          <w:rFonts w:ascii="Times New Roman" w:eastAsia="SimSun" w:hAnsi="Times New Roman" w:cs="Times New Roman"/>
          <w:color w:val="1F497D"/>
          <w:kern w:val="0"/>
          <w:sz w:val="22"/>
        </w:rPr>
      </w:pPr>
    </w:p>
    <w:p w14:paraId="1F861F97" w14:textId="0BDD53C2"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C59C1">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776B872" w14:textId="77777777" w:rsidR="003C59C1" w:rsidRPr="0033750C" w:rsidRDefault="003C59C1" w:rsidP="003C59C1">
      <w:pPr>
        <w:widowControl/>
        <w:ind w:firstLine="420"/>
        <w:jc w:val="left"/>
        <w:rPr>
          <w:rFonts w:ascii="Times New Roman" w:eastAsia="SimSun" w:hAnsi="Times New Roman" w:cs="Times New Roman"/>
          <w:color w:val="1F497D"/>
          <w:kern w:val="0"/>
          <w:sz w:val="22"/>
        </w:rPr>
      </w:pPr>
    </w:p>
    <w:p w14:paraId="71C08B62" w14:textId="20E6F9A6" w:rsidR="003C59C1" w:rsidRP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Thank you for bringing this to my attention. However, I would like to clarify that t</w:t>
      </w:r>
      <w:r w:rsidR="00E20A8C">
        <w:rPr>
          <w:rFonts w:ascii="Times New Roman" w:eastAsia="SimSun" w:hAnsi="Times New Roman" w:cs="Times New Roman"/>
          <w:color w:val="1F497D"/>
          <w:kern w:val="0"/>
          <w:sz w:val="22"/>
        </w:rPr>
        <w:t>he</w:t>
      </w:r>
      <w:r w:rsidRPr="003C59C1">
        <w:rPr>
          <w:rFonts w:ascii="Times New Roman" w:eastAsia="SimSun" w:hAnsi="Times New Roman" w:cs="Times New Roman"/>
          <w:color w:val="1F497D"/>
          <w:kern w:val="0"/>
          <w:sz w:val="22"/>
        </w:rPr>
        <w:t xml:space="preserve"> washer</w:t>
      </w:r>
      <w:r w:rsidR="00E20A8C">
        <w:rPr>
          <w:rFonts w:ascii="Times New Roman" w:eastAsia="SimSun" w:hAnsi="Times New Roman" w:cs="Times New Roman"/>
          <w:color w:val="1F497D"/>
          <w:kern w:val="0"/>
          <w:sz w:val="22"/>
        </w:rPr>
        <w:t xml:space="preserve"> was left for my roommate and</w:t>
      </w:r>
      <w:r w:rsidRPr="003C59C1">
        <w:rPr>
          <w:rFonts w:ascii="Times New Roman" w:eastAsia="SimSun" w:hAnsi="Times New Roman" w:cs="Times New Roman"/>
          <w:color w:val="1F497D"/>
          <w:kern w:val="0"/>
          <w:sz w:val="22"/>
        </w:rPr>
        <w:t xml:space="preserve"> was moved out by my roommate, </w:t>
      </w:r>
      <w:r w:rsidRPr="00E20A8C">
        <w:rPr>
          <w:rFonts w:ascii="Times New Roman" w:eastAsia="SimSun" w:hAnsi="Times New Roman" w:cs="Times New Roman"/>
          <w:b/>
          <w:bCs/>
          <w:color w:val="1F497D"/>
          <w:kern w:val="0"/>
          <w:sz w:val="22"/>
        </w:rPr>
        <w:t>not the</w:t>
      </w:r>
      <w:r w:rsidRPr="003C59C1">
        <w:rPr>
          <w:rFonts w:ascii="Times New Roman" w:eastAsia="SimSun" w:hAnsi="Times New Roman" w:cs="Times New Roman"/>
          <w:color w:val="1F497D"/>
          <w:kern w:val="0"/>
          <w:sz w:val="22"/>
        </w:rPr>
        <w:t xml:space="preserve"> </w:t>
      </w:r>
      <w:r w:rsidRPr="00E20A8C">
        <w:rPr>
          <w:rFonts w:ascii="Times New Roman" w:eastAsia="SimSun" w:hAnsi="Times New Roman" w:cs="Times New Roman"/>
          <w:b/>
          <w:bCs/>
          <w:color w:val="1F497D"/>
          <w:kern w:val="0"/>
          <w:sz w:val="22"/>
        </w:rPr>
        <w:t>PGH staff</w:t>
      </w:r>
      <w:r w:rsidRPr="003C59C1">
        <w:rPr>
          <w:rFonts w:ascii="Times New Roman" w:eastAsia="SimSun" w:hAnsi="Times New Roman" w:cs="Times New Roman"/>
          <w:color w:val="1F497D"/>
          <w:kern w:val="0"/>
          <w:sz w:val="22"/>
        </w:rPr>
        <w:t>.</w:t>
      </w:r>
      <w:r w:rsidR="00E20A8C">
        <w:rPr>
          <w:rFonts w:ascii="Times New Roman" w:eastAsia="SimSun" w:hAnsi="Times New Roman" w:cs="Times New Roman"/>
          <w:color w:val="1F497D"/>
          <w:kern w:val="0"/>
          <w:sz w:val="22"/>
        </w:rPr>
        <w:t xml:space="preserve"> And</w:t>
      </w:r>
      <w:r w:rsidRPr="003C59C1">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 xml:space="preserve">I also paid the dormitory fee for </w:t>
      </w:r>
      <w:r w:rsidR="00E20A8C">
        <w:rPr>
          <w:rFonts w:ascii="Times New Roman" w:eastAsia="SimSun" w:hAnsi="Times New Roman" w:cs="Times New Roman"/>
          <w:color w:val="1F497D"/>
          <w:kern w:val="0"/>
          <w:sz w:val="22"/>
        </w:rPr>
        <w:t xml:space="preserve">the </w:t>
      </w:r>
      <w:proofErr w:type="gramStart"/>
      <w:r w:rsidR="00E20A8C">
        <w:rPr>
          <w:rFonts w:ascii="Times New Roman" w:eastAsia="SimSun" w:hAnsi="Times New Roman" w:cs="Times New Roman"/>
          <w:color w:val="1F497D"/>
          <w:kern w:val="0"/>
          <w:sz w:val="22"/>
        </w:rPr>
        <w:t>whole</w:t>
      </w:r>
      <w:proofErr w:type="gramEnd"/>
      <w:r w:rsidR="00E20A8C">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January. I don’t think I need to be charged for disposing of the “garbage” thrown away by my roommate</w:t>
      </w:r>
      <w:r w:rsidR="00E20A8C" w:rsidRPr="00E20A8C">
        <w:t xml:space="preserve"> </w:t>
      </w:r>
      <w:r w:rsidR="00E20A8C" w:rsidRPr="00E20A8C">
        <w:rPr>
          <w:rFonts w:ascii="Times New Roman" w:eastAsia="SimSun" w:hAnsi="Times New Roman" w:cs="Times New Roman"/>
          <w:color w:val="1F497D"/>
          <w:kern w:val="0"/>
          <w:sz w:val="22"/>
        </w:rPr>
        <w:t>during my stay, because the garbage disposal fee should of course be included in the dormitory fee.</w:t>
      </w:r>
      <w:r w:rsidR="00E20A8C">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 xml:space="preserve">As I did not request any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proofErr w:type="gramStart"/>
      <w:r w:rsidRPr="003C59C1">
        <w:rPr>
          <w:rFonts w:ascii="Times New Roman" w:eastAsia="SimSun" w:hAnsi="Times New Roman" w:cs="Times New Roman"/>
          <w:color w:val="1F497D"/>
          <w:kern w:val="0"/>
          <w:sz w:val="22"/>
        </w:rPr>
        <w:t>for</w:t>
      </w:r>
      <w:proofErr w:type="gramEnd"/>
      <w:r w:rsidRPr="003C59C1">
        <w:rPr>
          <w:rFonts w:ascii="Times New Roman" w:eastAsia="SimSun" w:hAnsi="Times New Roman" w:cs="Times New Roman"/>
          <w:color w:val="1F497D"/>
          <w:kern w:val="0"/>
          <w:sz w:val="22"/>
        </w:rPr>
        <w:t xml:space="preserve"> the removal, I believe it would be inappropriate to charge my hostel deposit for clearing/transportation fees.</w:t>
      </w:r>
    </w:p>
    <w:p w14:paraId="02B0133C" w14:textId="77777777" w:rsidR="003C59C1" w:rsidRPr="003C59C1" w:rsidRDefault="003C59C1" w:rsidP="003C59C1">
      <w:pPr>
        <w:widowControl/>
        <w:ind w:firstLine="420"/>
        <w:jc w:val="left"/>
        <w:rPr>
          <w:rFonts w:ascii="Times New Roman" w:eastAsia="SimSun" w:hAnsi="Times New Roman" w:cs="Times New Roman"/>
          <w:color w:val="1F497D"/>
          <w:kern w:val="0"/>
          <w:sz w:val="22"/>
        </w:rPr>
      </w:pPr>
    </w:p>
    <w:p w14:paraId="26A8F349" w14:textId="37DE962D" w:rsid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If there are any concerns or additional information needed, please let me know.</w:t>
      </w:r>
    </w:p>
    <w:p w14:paraId="748C4BE5" w14:textId="77777777" w:rsidR="003C59C1" w:rsidRDefault="003C59C1" w:rsidP="003C59C1">
      <w:pPr>
        <w:widowControl/>
        <w:ind w:firstLine="420"/>
        <w:jc w:val="left"/>
        <w:rPr>
          <w:rFonts w:ascii="Times New Roman" w:eastAsia="SimSun" w:hAnsi="Times New Roman" w:cs="Times New Roman"/>
          <w:color w:val="1F497D"/>
          <w:kern w:val="0"/>
          <w:sz w:val="22"/>
        </w:rPr>
      </w:pPr>
    </w:p>
    <w:p w14:paraId="3A8A11E2" w14:textId="77777777"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DCE730" w14:textId="77777777" w:rsidR="003C59C1"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C6DF5" w14:textId="77777777" w:rsidR="003C59C1" w:rsidRDefault="003C59C1" w:rsidP="00B67CAC">
      <w:pPr>
        <w:widowControl/>
        <w:jc w:val="left"/>
        <w:rPr>
          <w:rFonts w:ascii="Times New Roman" w:eastAsia="SimSun" w:hAnsi="Times New Roman" w:cs="Times New Roman"/>
          <w:color w:val="1F497D"/>
          <w:kern w:val="0"/>
          <w:sz w:val="22"/>
        </w:rPr>
      </w:pPr>
    </w:p>
    <w:p w14:paraId="626A3528" w14:textId="77777777" w:rsidR="003C59C1" w:rsidRDefault="003C59C1" w:rsidP="00B67CAC">
      <w:pPr>
        <w:widowControl/>
        <w:jc w:val="left"/>
        <w:rPr>
          <w:rFonts w:ascii="Times New Roman" w:eastAsia="SimSun" w:hAnsi="Times New Roman" w:cs="Times New Roman"/>
          <w:color w:val="1F497D"/>
          <w:kern w:val="0"/>
          <w:sz w:val="22"/>
        </w:rPr>
      </w:pPr>
    </w:p>
    <w:p w14:paraId="1B4917BA" w14:textId="48D304C1" w:rsidR="00B67CAC" w:rsidRDefault="00B67CAC" w:rsidP="00B67CAC">
      <w:pPr>
        <w:widowControl/>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先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女士</w:t>
      </w:r>
      <w:r w:rsidRPr="00B67CAC">
        <w:rPr>
          <w:rFonts w:ascii="Times New Roman" w:eastAsia="SimSun" w:hAnsi="Times New Roman" w:cs="Times New Roman"/>
          <w:color w:val="1F497D"/>
          <w:kern w:val="0"/>
          <w:sz w:val="22"/>
        </w:rPr>
        <w:t>：</w:t>
      </w:r>
    </w:p>
    <w:p w14:paraId="589D8EBD" w14:textId="77777777" w:rsidR="00B67CAC" w:rsidRPr="0033750C" w:rsidRDefault="00B67CAC" w:rsidP="00B67CAC">
      <w:pPr>
        <w:widowControl/>
        <w:ind w:firstLine="420"/>
        <w:jc w:val="left"/>
        <w:rPr>
          <w:rFonts w:ascii="Times New Roman" w:eastAsia="SimSun" w:hAnsi="Times New Roman" w:cs="Times New Roman"/>
          <w:color w:val="1F497D"/>
          <w:kern w:val="0"/>
          <w:sz w:val="22"/>
        </w:rPr>
      </w:pPr>
    </w:p>
    <w:p w14:paraId="1A1682D1" w14:textId="20D55CFD"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您好！我是</w:t>
      </w:r>
      <w:r>
        <w:rPr>
          <w:rFonts w:ascii="Times New Roman" w:eastAsia="SimSun" w:hAnsi="Times New Roman" w:cs="Times New Roman" w:hint="eastAsia"/>
          <w:color w:val="1F497D"/>
          <w:kern w:val="0"/>
          <w:sz w:val="22"/>
        </w:rPr>
        <w:t>香港中文大学的金刘超</w:t>
      </w:r>
      <w:r w:rsidRPr="00B67CAC">
        <w:rPr>
          <w:rFonts w:ascii="Times New Roman" w:eastAsia="SimSun" w:hAnsi="Times New Roman" w:cs="Times New Roman"/>
          <w:color w:val="1F497D"/>
          <w:kern w:val="0"/>
          <w:sz w:val="22"/>
        </w:rPr>
        <w:t>，对于</w:t>
      </w:r>
      <w:r w:rsidRPr="00B67CAC">
        <w:rPr>
          <w:rFonts w:ascii="Times New Roman" w:eastAsia="SimSun" w:hAnsi="Times New Roman" w:cs="Times New Roman"/>
          <w:color w:val="1F497D"/>
          <w:kern w:val="0"/>
          <w:sz w:val="22"/>
        </w:rPr>
        <w:t>“2024</w:t>
      </w:r>
      <w:r w:rsidRPr="00B67CAC">
        <w:rPr>
          <w:rFonts w:ascii="Times New Roman" w:eastAsia="SimSun" w:hAnsi="Times New Roman" w:cs="Times New Roman"/>
          <w:color w:val="1F497D"/>
          <w:kern w:val="0"/>
          <w:sz w:val="22"/>
        </w:rPr>
        <w:t>年广州市港澳青年科技人才托举工程项目</w:t>
      </w:r>
      <w:r w:rsidRPr="00B67CAC">
        <w:rPr>
          <w:rFonts w:ascii="Times New Roman" w:eastAsia="SimSun" w:hAnsi="Times New Roman" w:cs="Times New Roman"/>
          <w:color w:val="1F497D"/>
          <w:kern w:val="0"/>
          <w:sz w:val="22"/>
        </w:rPr>
        <w:t xml:space="preserve">” </w:t>
      </w:r>
      <w:r w:rsidRPr="00B67CAC">
        <w:rPr>
          <w:rFonts w:ascii="Times New Roman" w:eastAsia="SimSun" w:hAnsi="Times New Roman" w:cs="Times New Roman"/>
          <w:color w:val="1F497D"/>
          <w:kern w:val="0"/>
          <w:sz w:val="22"/>
        </w:rPr>
        <w:t>表示浓厚的兴趣。我</w:t>
      </w:r>
      <w:r>
        <w:rPr>
          <w:rFonts w:ascii="Times New Roman" w:eastAsia="SimSun" w:hAnsi="Times New Roman" w:cs="Times New Roman" w:hint="eastAsia"/>
          <w:color w:val="1F497D"/>
          <w:kern w:val="0"/>
          <w:sz w:val="22"/>
        </w:rPr>
        <w:t>写信给您是为了</w:t>
      </w:r>
      <w:r w:rsidRPr="00B67CAC">
        <w:rPr>
          <w:rFonts w:ascii="Times New Roman" w:eastAsia="SimSun" w:hAnsi="Times New Roman" w:cs="Times New Roman"/>
          <w:color w:val="1F497D"/>
          <w:kern w:val="0"/>
          <w:sz w:val="22"/>
        </w:rPr>
        <w:t>提交我的申请材料以争取参与该项目</w:t>
      </w:r>
      <w:r>
        <w:rPr>
          <w:rFonts w:ascii="Times New Roman" w:eastAsia="SimSun" w:hAnsi="Times New Roman" w:cs="Times New Roman" w:hint="eastAsia"/>
          <w:color w:val="1F497D"/>
          <w:kern w:val="0"/>
          <w:sz w:val="22"/>
        </w:rPr>
        <w:t>，因为佐证材料比较大，所以附在了</w:t>
      </w:r>
      <w:r>
        <w:rPr>
          <w:rFonts w:ascii="Times New Roman" w:eastAsia="SimSun" w:hAnsi="Times New Roman" w:cs="Times New Roman" w:hint="eastAsia"/>
          <w:color w:val="1F497D"/>
          <w:kern w:val="0"/>
          <w:sz w:val="22"/>
        </w:rPr>
        <w:t>Google</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Drive</w:t>
      </w:r>
      <w:r>
        <w:rPr>
          <w:rFonts w:ascii="Times New Roman" w:eastAsia="SimSun" w:hAnsi="Times New Roman" w:cs="Times New Roman" w:hint="eastAsia"/>
          <w:color w:val="1F497D"/>
          <w:kern w:val="0"/>
          <w:sz w:val="22"/>
        </w:rPr>
        <w:t>的</w:t>
      </w:r>
      <w:r>
        <w:fldChar w:fldCharType="begin"/>
      </w:r>
      <w:r>
        <w:instrText>HYPERLINK "https://drive.google.com/file/d/17NBQQP6SURkjncfqz7T-bpeMaYgYJH0M/view?usp=sharing"</w:instrText>
      </w:r>
      <w:r>
        <w:fldChar w:fldCharType="separate"/>
      </w:r>
      <w:r w:rsidRPr="00B67CAC">
        <w:rPr>
          <w:rStyle w:val="Hyperlink"/>
          <w:rFonts w:ascii="Times New Roman" w:eastAsia="SimSun" w:hAnsi="Times New Roman" w:cs="Times New Roman"/>
          <w:kern w:val="0"/>
          <w:sz w:val="22"/>
        </w:rPr>
        <w:t>Link</w:t>
      </w:r>
      <w:r>
        <w:fldChar w:fldCharType="end"/>
      </w:r>
      <w:r>
        <w:rPr>
          <w:rFonts w:ascii="Times New Roman" w:eastAsia="SimSun" w:hAnsi="Times New Roman" w:cs="Times New Roman" w:hint="eastAsia"/>
          <w:color w:val="1F497D"/>
          <w:kern w:val="0"/>
          <w:sz w:val="22"/>
        </w:rPr>
        <w:t>里了</w:t>
      </w:r>
      <w:r w:rsidRPr="00B67CAC">
        <w:rPr>
          <w:rFonts w:ascii="Times New Roman" w:eastAsia="SimSun" w:hAnsi="Times New Roman" w:cs="Times New Roman"/>
          <w:color w:val="1F497D"/>
          <w:kern w:val="0"/>
          <w:sz w:val="22"/>
        </w:rPr>
        <w:t>。</w:t>
      </w:r>
    </w:p>
    <w:p w14:paraId="6CA55880"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425FF131"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B4C468" w14:textId="40281D63"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B67CAC">
        <w:rPr>
          <w:rFonts w:ascii="Times New Roman" w:eastAsia="SimSun" w:hAnsi="Times New Roman" w:cs="Times New Roman"/>
          <w:color w:val="1F497D"/>
          <w:kern w:val="0"/>
          <w:sz w:val="22"/>
        </w:rPr>
        <w:t>。期待能够为该项目做出积极的贡献。</w:t>
      </w:r>
    </w:p>
    <w:p w14:paraId="32DFC14B"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92E301" w14:textId="01955422"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AB249D1" w14:textId="307AE43E"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DF51764" w14:textId="77777777" w:rsidR="00B67CAC" w:rsidRDefault="00B67CAC" w:rsidP="00510D67">
      <w:pPr>
        <w:widowControl/>
        <w:jc w:val="left"/>
        <w:rPr>
          <w:rFonts w:ascii="Times New Roman" w:eastAsia="SimSun" w:hAnsi="Times New Roman" w:cs="Times New Roman"/>
          <w:color w:val="1F497D"/>
          <w:kern w:val="0"/>
          <w:sz w:val="22"/>
        </w:rPr>
      </w:pPr>
    </w:p>
    <w:p w14:paraId="4EE239B5" w14:textId="74C67EA3"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Mr. Gao</w:t>
      </w:r>
      <w:r w:rsidRPr="0033750C">
        <w:rPr>
          <w:rFonts w:ascii="Times New Roman" w:eastAsia="SimSun" w:hAnsi="Times New Roman" w:cs="Times New Roman"/>
          <w:color w:val="1F497D"/>
          <w:kern w:val="0"/>
          <w:sz w:val="22"/>
        </w:rPr>
        <w:t>,</w:t>
      </w:r>
    </w:p>
    <w:p w14:paraId="57CCA214" w14:textId="77777777" w:rsidR="00510D67" w:rsidRPr="0033750C" w:rsidRDefault="00510D67" w:rsidP="00510D67">
      <w:pPr>
        <w:widowControl/>
        <w:ind w:firstLine="420"/>
        <w:jc w:val="left"/>
        <w:rPr>
          <w:rFonts w:ascii="Times New Roman" w:eastAsia="SimSun" w:hAnsi="Times New Roman" w:cs="Times New Roman"/>
          <w:color w:val="1F497D"/>
          <w:kern w:val="0"/>
          <w:sz w:val="22"/>
        </w:rPr>
      </w:pPr>
    </w:p>
    <w:p w14:paraId="561312B5" w14:textId="36B4DA2C" w:rsidR="00510D67" w:rsidRDefault="00510D67" w:rsidP="00510D6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Nice to meet you. </w:t>
      </w:r>
      <w:r w:rsidRPr="00510D67">
        <w:rPr>
          <w:rFonts w:ascii="Times New Roman" w:eastAsia="SimSun" w:hAnsi="Times New Roman" w:cs="Times New Roman"/>
          <w:color w:val="1F497D"/>
          <w:kern w:val="0"/>
          <w:sz w:val="22"/>
        </w:rPr>
        <w:t xml:space="preserve">We both serve as TAs for Control and Industrial Automation. To facilitate better communication, could you kindly add me on WeChat? My WeChat ID is </w:t>
      </w:r>
      <w:proofErr w:type="spellStart"/>
      <w:r w:rsidRPr="00510D67">
        <w:rPr>
          <w:rFonts w:ascii="Times New Roman" w:eastAsia="SimSun" w:hAnsi="Times New Roman" w:cs="Times New Roman"/>
          <w:color w:val="1F497D"/>
          <w:kern w:val="0"/>
          <w:sz w:val="22"/>
        </w:rPr>
        <w:t>Liuchao</w:t>
      </w:r>
      <w:r>
        <w:rPr>
          <w:rFonts w:ascii="Times New Roman" w:eastAsia="SimSun" w:hAnsi="Times New Roman" w:cs="Times New Roman"/>
          <w:color w:val="1F497D"/>
          <w:kern w:val="0"/>
          <w:sz w:val="22"/>
        </w:rPr>
        <w:t>_</w:t>
      </w:r>
      <w:proofErr w:type="gramStart"/>
      <w:r w:rsidRPr="00510D67">
        <w:rPr>
          <w:rFonts w:ascii="Times New Roman" w:eastAsia="SimSun" w:hAnsi="Times New Roman" w:cs="Times New Roman"/>
          <w:color w:val="1F497D"/>
          <w:kern w:val="0"/>
          <w:sz w:val="22"/>
        </w:rPr>
        <w:t>Jin</w:t>
      </w:r>
      <w:proofErr w:type="spellEnd"/>
      <w:proofErr w:type="gramEnd"/>
      <w:r>
        <w:rPr>
          <w:rFonts w:ascii="Times New Roman" w:eastAsia="SimSun" w:hAnsi="Times New Roman" w:cs="Times New Roman"/>
          <w:color w:val="1F497D"/>
          <w:kern w:val="0"/>
          <w:sz w:val="22"/>
        </w:rPr>
        <w:t xml:space="preserve"> or you can scan </w:t>
      </w:r>
      <w:proofErr w:type="gramStart"/>
      <w:r>
        <w:rPr>
          <w:rFonts w:ascii="Times New Roman" w:eastAsia="SimSun" w:hAnsi="Times New Roman" w:cs="Times New Roman"/>
          <w:color w:val="1F497D"/>
          <w:kern w:val="0"/>
          <w:sz w:val="22"/>
        </w:rPr>
        <w:t>following</w:t>
      </w:r>
      <w:proofErr w:type="gramEnd"/>
      <w:r>
        <w:rPr>
          <w:rFonts w:ascii="Times New Roman" w:eastAsia="SimSun" w:hAnsi="Times New Roman" w:cs="Times New Roman"/>
          <w:color w:val="1F497D"/>
          <w:kern w:val="0"/>
          <w:sz w:val="22"/>
        </w:rPr>
        <w:t xml:space="preserve"> QR code to add me</w:t>
      </w:r>
      <w:r w:rsidRPr="00510D67">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Thank you and have a good day!</w:t>
      </w:r>
    </w:p>
    <w:p w14:paraId="34C1822C" w14:textId="77777777" w:rsidR="00510D67" w:rsidRDefault="00510D67" w:rsidP="00510D67">
      <w:pPr>
        <w:widowControl/>
        <w:ind w:firstLine="420"/>
        <w:jc w:val="left"/>
        <w:rPr>
          <w:rFonts w:ascii="Times New Roman" w:eastAsia="SimSun" w:hAnsi="Times New Roman" w:cs="Times New Roman"/>
          <w:color w:val="1F497D"/>
          <w:kern w:val="0"/>
          <w:sz w:val="22"/>
        </w:rPr>
      </w:pPr>
    </w:p>
    <w:p w14:paraId="7EAB9258" w14:textId="77777777"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171A3B4C" w14:textId="77777777" w:rsidR="00510D67"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DFDA31" w14:textId="77777777" w:rsidR="00510D67" w:rsidRDefault="00510D67" w:rsidP="00423457">
      <w:pPr>
        <w:widowControl/>
        <w:jc w:val="left"/>
        <w:rPr>
          <w:rFonts w:ascii="Times New Roman" w:eastAsia="SimSun" w:hAnsi="Times New Roman" w:cs="Times New Roman"/>
          <w:color w:val="1F497D"/>
          <w:kern w:val="0"/>
          <w:sz w:val="22"/>
        </w:rPr>
      </w:pPr>
    </w:p>
    <w:p w14:paraId="1394CF52" w14:textId="77777777" w:rsidR="00510D67" w:rsidRDefault="00510D67" w:rsidP="00423457">
      <w:pPr>
        <w:widowControl/>
        <w:jc w:val="left"/>
        <w:rPr>
          <w:rFonts w:ascii="Times New Roman" w:eastAsia="SimSun" w:hAnsi="Times New Roman" w:cs="Times New Roman"/>
          <w:color w:val="1F497D"/>
          <w:kern w:val="0"/>
          <w:sz w:val="22"/>
        </w:rPr>
      </w:pPr>
    </w:p>
    <w:p w14:paraId="2085D98D" w14:textId="4EC26B22"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423457">
        <w:rPr>
          <w:rFonts w:ascii="Times New Roman" w:eastAsia="SimSun" w:hAnsi="Times New Roman" w:cs="Times New Roman"/>
          <w:color w:val="1F497D"/>
          <w:kern w:val="0"/>
          <w:sz w:val="22"/>
        </w:rPr>
        <w:t>Axinte</w:t>
      </w:r>
      <w:r w:rsidRPr="0033750C">
        <w:rPr>
          <w:rFonts w:ascii="Times New Roman" w:eastAsia="SimSun" w:hAnsi="Times New Roman" w:cs="Times New Roman"/>
          <w:color w:val="1F497D"/>
          <w:kern w:val="0"/>
          <w:sz w:val="22"/>
        </w:rPr>
        <w:t>,</w:t>
      </w:r>
    </w:p>
    <w:p w14:paraId="49F7CBA4" w14:textId="77777777" w:rsidR="00423457" w:rsidRPr="0033750C" w:rsidRDefault="00423457" w:rsidP="00423457">
      <w:pPr>
        <w:widowControl/>
        <w:ind w:firstLine="420"/>
        <w:jc w:val="left"/>
        <w:rPr>
          <w:rFonts w:ascii="Times New Roman" w:eastAsia="SimSun" w:hAnsi="Times New Roman" w:cs="Times New Roman"/>
          <w:color w:val="1F497D"/>
          <w:kern w:val="0"/>
          <w:sz w:val="22"/>
        </w:rPr>
      </w:pPr>
    </w:p>
    <w:p w14:paraId="749FBDA5" w14:textId="376671ED" w:rsidR="00423457" w:rsidRP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 xml:space="preserve">Thank you for your swift response and for taking the time to consider our submission. We appreciate your clarification about the focus of IJMTM and completely understand the editorial considerations. </w:t>
      </w:r>
      <w:r>
        <w:rPr>
          <w:rFonts w:ascii="Times New Roman" w:eastAsia="SimSun" w:hAnsi="Times New Roman" w:cs="Times New Roman"/>
          <w:color w:val="1F497D"/>
          <w:kern w:val="0"/>
          <w:sz w:val="22"/>
        </w:rPr>
        <w:t xml:space="preserve">We will consider other </w:t>
      </w:r>
      <w:proofErr w:type="gramStart"/>
      <w:r>
        <w:rPr>
          <w:rFonts w:ascii="Times New Roman" w:eastAsia="SimSun" w:hAnsi="Times New Roman" w:cs="Times New Roman"/>
          <w:color w:val="1F497D"/>
          <w:kern w:val="0"/>
          <w:sz w:val="22"/>
        </w:rPr>
        <w:t>journal</w:t>
      </w:r>
      <w:proofErr w:type="gramEnd"/>
      <w:r>
        <w:rPr>
          <w:rFonts w:ascii="Times New Roman" w:eastAsia="SimSun" w:hAnsi="Times New Roman" w:cs="Times New Roman"/>
          <w:color w:val="1F497D"/>
          <w:kern w:val="0"/>
          <w:sz w:val="22"/>
        </w:rPr>
        <w:t xml:space="preserve"> for submitting this review paper.</w:t>
      </w:r>
    </w:p>
    <w:p w14:paraId="2F3B64A5" w14:textId="77777777" w:rsidR="00423457" w:rsidRPr="00423457" w:rsidRDefault="00423457" w:rsidP="00423457">
      <w:pPr>
        <w:widowControl/>
        <w:ind w:firstLine="420"/>
        <w:jc w:val="left"/>
        <w:rPr>
          <w:rFonts w:ascii="Times New Roman" w:eastAsia="SimSun" w:hAnsi="Times New Roman" w:cs="Times New Roman"/>
          <w:color w:val="1F497D"/>
          <w:kern w:val="0"/>
          <w:sz w:val="22"/>
        </w:rPr>
      </w:pPr>
    </w:p>
    <w:p w14:paraId="7FB851E2" w14:textId="328B4A06" w:rsid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We look forward to the opportunity to submit future works that align more closely with the journal</w:t>
      </w:r>
      <w:r>
        <w:rPr>
          <w:rFonts w:ascii="Times New Roman" w:eastAsia="SimSun" w:hAnsi="Times New Roman" w:cs="Times New Roman"/>
          <w:color w:val="1F497D"/>
          <w:kern w:val="0"/>
          <w:sz w:val="22"/>
        </w:rPr>
        <w:t>’</w:t>
      </w:r>
      <w:r w:rsidRPr="00423457">
        <w:rPr>
          <w:rFonts w:ascii="Times New Roman" w:eastAsia="SimSun" w:hAnsi="Times New Roman" w:cs="Times New Roman"/>
          <w:color w:val="1F497D"/>
          <w:kern w:val="0"/>
          <w:sz w:val="22"/>
        </w:rPr>
        <w:t>s scope.</w:t>
      </w:r>
      <w:r>
        <w:rPr>
          <w:rFonts w:ascii="Times New Roman" w:eastAsia="SimSun" w:hAnsi="Times New Roman" w:cs="Times New Roman"/>
          <w:color w:val="1F497D"/>
          <w:kern w:val="0"/>
          <w:sz w:val="22"/>
        </w:rPr>
        <w:t xml:space="preserve"> Many thanks! </w:t>
      </w:r>
    </w:p>
    <w:p w14:paraId="4B86C145" w14:textId="77777777" w:rsidR="00423457" w:rsidRDefault="00423457" w:rsidP="00423457">
      <w:pPr>
        <w:widowControl/>
        <w:ind w:firstLine="420"/>
        <w:jc w:val="left"/>
        <w:rPr>
          <w:rFonts w:ascii="Times New Roman" w:eastAsia="SimSun" w:hAnsi="Times New Roman" w:cs="Times New Roman"/>
          <w:color w:val="1F497D"/>
          <w:kern w:val="0"/>
          <w:sz w:val="22"/>
        </w:rPr>
      </w:pPr>
    </w:p>
    <w:p w14:paraId="5D2A4FF3" w14:textId="77777777"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49F911" w14:textId="77777777" w:rsidR="00423457"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6"/>
    <w:p w14:paraId="459619AC" w14:textId="77777777" w:rsidR="00423457" w:rsidRDefault="00423457" w:rsidP="00F21D94">
      <w:pPr>
        <w:widowControl/>
        <w:jc w:val="left"/>
        <w:rPr>
          <w:rFonts w:ascii="Times New Roman" w:eastAsia="SimSun" w:hAnsi="Times New Roman" w:cs="Times New Roman"/>
          <w:color w:val="1F497D"/>
          <w:kern w:val="0"/>
          <w:sz w:val="22"/>
        </w:rPr>
      </w:pPr>
    </w:p>
    <w:p w14:paraId="50B3E5DB" w14:textId="77777777" w:rsidR="00423457" w:rsidRDefault="00423457" w:rsidP="00F21D94">
      <w:pPr>
        <w:widowControl/>
        <w:jc w:val="left"/>
        <w:rPr>
          <w:rFonts w:ascii="Times New Roman" w:eastAsia="SimSun" w:hAnsi="Times New Roman" w:cs="Times New Roman"/>
          <w:color w:val="1F497D"/>
          <w:kern w:val="0"/>
          <w:sz w:val="22"/>
        </w:rPr>
      </w:pPr>
    </w:p>
    <w:p w14:paraId="029429E9" w14:textId="2A63C61C"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091892EF" w14:textId="77777777" w:rsidR="00F21D94" w:rsidRPr="0033750C" w:rsidRDefault="00F21D94" w:rsidP="00F21D94">
      <w:pPr>
        <w:widowControl/>
        <w:ind w:firstLine="420"/>
        <w:jc w:val="left"/>
        <w:rPr>
          <w:rFonts w:ascii="Times New Roman" w:eastAsia="SimSun" w:hAnsi="Times New Roman" w:cs="Times New Roman"/>
          <w:color w:val="1F497D"/>
          <w:kern w:val="0"/>
          <w:sz w:val="22"/>
        </w:rPr>
      </w:pPr>
    </w:p>
    <w:p w14:paraId="0EC992A7" w14:textId="76E1AFB1" w:rsidR="00F21D94" w:rsidRDefault="00F21D94" w:rsidP="00F21D9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have finished the manuscript for SPIE 2024. </w:t>
      </w:r>
      <w:r>
        <w:rPr>
          <w:rFonts w:ascii="Times New Roman" w:eastAsia="SimSun" w:hAnsi="Times New Roman" w:cs="Times New Roman" w:hint="eastAsia"/>
          <w:color w:val="1F497D"/>
          <w:kern w:val="0"/>
          <w:sz w:val="22"/>
        </w:rPr>
        <w:t>Could</w:t>
      </w:r>
      <w:r>
        <w:rPr>
          <w:rFonts w:ascii="Times New Roman" w:eastAsia="SimSun" w:hAnsi="Times New Roman" w:cs="Times New Roman"/>
          <w:color w:val="1F497D"/>
          <w:kern w:val="0"/>
          <w:sz w:val="22"/>
        </w:rPr>
        <w:t xml:space="preserve"> you kindly review the manuscript for SPIE 2024 attached in </w:t>
      </w:r>
      <w:r w:rsidRPr="00F21D94">
        <w:rPr>
          <w:rFonts w:ascii="Times New Roman" w:eastAsia="SimSun" w:hAnsi="Times New Roman" w:cs="Times New Roman"/>
          <w:color w:val="1F497D"/>
          <w:kern w:val="0"/>
          <w:sz w:val="22"/>
        </w:rPr>
        <w:t xml:space="preserve">the </w:t>
      </w:r>
      <w:r>
        <w:rPr>
          <w:rFonts w:ascii="Times New Roman" w:eastAsia="SimSun" w:hAnsi="Times New Roman" w:cs="Times New Roman"/>
          <w:color w:val="1F497D"/>
          <w:kern w:val="0"/>
          <w:sz w:val="22"/>
        </w:rPr>
        <w:t xml:space="preserve">Google Drive </w:t>
      </w:r>
      <w:hyperlink r:id="rId95" w:history="1">
        <w:r w:rsidRPr="00F21D94">
          <w:rPr>
            <w:rStyle w:val="Hyperlink"/>
            <w:rFonts w:ascii="Times New Roman" w:eastAsia="SimSun" w:hAnsi="Times New Roman" w:cs="Times New Roman"/>
            <w:kern w:val="0"/>
            <w:sz w:val="22"/>
          </w:rPr>
          <w:t>Link</w:t>
        </w:r>
      </w:hyperlink>
      <w:r>
        <w:rPr>
          <w:rFonts w:ascii="Times New Roman" w:eastAsia="SimSun" w:hAnsi="Times New Roman" w:cs="Times New Roman"/>
          <w:color w:val="1F497D"/>
          <w:kern w:val="0"/>
          <w:sz w:val="22"/>
        </w:rPr>
        <w:t xml:space="preserve"> here? If it is ok, I will appreciate your help in submitting it. Many thanks! </w:t>
      </w:r>
    </w:p>
    <w:p w14:paraId="660BC123" w14:textId="77777777" w:rsidR="00F21D94" w:rsidRDefault="00F21D94" w:rsidP="00F21D94">
      <w:pPr>
        <w:widowControl/>
        <w:ind w:firstLine="420"/>
        <w:jc w:val="left"/>
        <w:rPr>
          <w:rFonts w:ascii="Times New Roman" w:eastAsia="SimSun" w:hAnsi="Times New Roman" w:cs="Times New Roman"/>
          <w:color w:val="1F497D"/>
          <w:kern w:val="0"/>
          <w:sz w:val="22"/>
        </w:rPr>
      </w:pPr>
    </w:p>
    <w:p w14:paraId="6BFD3A4F" w14:textId="77777777"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2E215" w14:textId="77777777" w:rsidR="00F21D94"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7"/>
    <w:p w14:paraId="2CD3CD54" w14:textId="77777777" w:rsidR="00F21D94" w:rsidRDefault="00F21D94" w:rsidP="005C114A">
      <w:pPr>
        <w:widowControl/>
        <w:jc w:val="left"/>
        <w:rPr>
          <w:rFonts w:ascii="Times New Roman" w:eastAsia="SimSun" w:hAnsi="Times New Roman" w:cs="Times New Roman"/>
          <w:color w:val="1F497D"/>
          <w:kern w:val="0"/>
          <w:sz w:val="22"/>
        </w:rPr>
      </w:pPr>
    </w:p>
    <w:p w14:paraId="3AFC77FE" w14:textId="77777777" w:rsidR="00F21D94" w:rsidRDefault="00F21D94" w:rsidP="005C114A">
      <w:pPr>
        <w:widowControl/>
        <w:jc w:val="left"/>
        <w:rPr>
          <w:rFonts w:ascii="Times New Roman" w:eastAsia="SimSun" w:hAnsi="Times New Roman" w:cs="Times New Roman"/>
          <w:color w:val="1F497D"/>
          <w:kern w:val="0"/>
          <w:sz w:val="22"/>
        </w:rPr>
      </w:pPr>
    </w:p>
    <w:p w14:paraId="357C5B60" w14:textId="5478D7D2"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7ECA335C" w14:textId="77777777" w:rsidR="005C114A" w:rsidRPr="0033750C" w:rsidRDefault="005C114A" w:rsidP="005C114A">
      <w:pPr>
        <w:widowControl/>
        <w:ind w:firstLine="420"/>
        <w:jc w:val="left"/>
        <w:rPr>
          <w:rFonts w:ascii="Times New Roman" w:eastAsia="SimSun" w:hAnsi="Times New Roman" w:cs="Times New Roman"/>
          <w:color w:val="1F497D"/>
          <w:kern w:val="0"/>
          <w:sz w:val="22"/>
        </w:rPr>
      </w:pPr>
    </w:p>
    <w:p w14:paraId="4DB4AC2B" w14:textId="773C0E9D" w:rsidR="005C114A" w:rsidRDefault="005C114A" w:rsidP="005C114A">
      <w:pPr>
        <w:widowControl/>
        <w:ind w:firstLine="420"/>
        <w:jc w:val="left"/>
        <w:rPr>
          <w:rFonts w:ascii="Times New Roman" w:eastAsia="SimSun" w:hAnsi="Times New Roman" w:cs="Times New Roman"/>
          <w:color w:val="1F497D"/>
          <w:kern w:val="0"/>
          <w:sz w:val="22"/>
        </w:rPr>
      </w:pPr>
      <w:r w:rsidRPr="005C114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reminder</w:t>
      </w:r>
      <w:r w:rsidRPr="005C114A">
        <w:rPr>
          <w:rFonts w:ascii="Times New Roman" w:eastAsia="SimSun" w:hAnsi="Times New Roman" w:cs="Times New Roman"/>
          <w:color w:val="1F497D"/>
          <w:kern w:val="0"/>
          <w:sz w:val="22"/>
        </w:rPr>
        <w:t xml:space="preserve">. I will send </w:t>
      </w:r>
      <w:r>
        <w:rPr>
          <w:rFonts w:ascii="Times New Roman" w:eastAsia="SimSun" w:hAnsi="Times New Roman" w:cs="Times New Roman"/>
          <w:color w:val="1F497D"/>
          <w:kern w:val="0"/>
          <w:sz w:val="22"/>
        </w:rPr>
        <w:t>the manuscript</w:t>
      </w:r>
      <w:r w:rsidRPr="005C114A">
        <w:rPr>
          <w:rFonts w:ascii="Times New Roman" w:eastAsia="SimSun" w:hAnsi="Times New Roman" w:cs="Times New Roman"/>
          <w:color w:val="1F497D"/>
          <w:kern w:val="0"/>
          <w:sz w:val="22"/>
        </w:rPr>
        <w:t xml:space="preserve"> to you </w:t>
      </w:r>
      <w:r>
        <w:rPr>
          <w:rFonts w:ascii="Times New Roman" w:eastAsia="SimSun" w:hAnsi="Times New Roman" w:cs="Times New Roman"/>
          <w:color w:val="1F497D"/>
          <w:kern w:val="0"/>
          <w:sz w:val="22"/>
        </w:rPr>
        <w:t>soon</w:t>
      </w:r>
      <w:r w:rsidRPr="005C114A">
        <w:rPr>
          <w:rFonts w:ascii="Times New Roman" w:eastAsia="SimSun" w:hAnsi="Times New Roman" w:cs="Times New Roman"/>
          <w:color w:val="1F497D"/>
          <w:kern w:val="0"/>
          <w:sz w:val="22"/>
        </w:rPr>
        <w:t>.</w:t>
      </w:r>
    </w:p>
    <w:p w14:paraId="4738BDA2" w14:textId="77777777" w:rsidR="005C114A" w:rsidRDefault="005C114A" w:rsidP="005C114A">
      <w:pPr>
        <w:widowControl/>
        <w:ind w:firstLine="420"/>
        <w:jc w:val="left"/>
        <w:rPr>
          <w:rFonts w:ascii="Times New Roman" w:eastAsia="SimSun" w:hAnsi="Times New Roman" w:cs="Times New Roman"/>
          <w:color w:val="1F497D"/>
          <w:kern w:val="0"/>
          <w:sz w:val="22"/>
        </w:rPr>
      </w:pPr>
    </w:p>
    <w:p w14:paraId="273DBC26" w14:textId="77777777"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7BF12" w14:textId="77777777" w:rsidR="005C114A"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7D87C8" w14:textId="77777777" w:rsidR="005C114A" w:rsidRDefault="005C114A" w:rsidP="005E0ADC">
      <w:pPr>
        <w:widowControl/>
        <w:jc w:val="left"/>
        <w:rPr>
          <w:rFonts w:ascii="Times New Roman" w:eastAsia="SimSun" w:hAnsi="Times New Roman" w:cs="Times New Roman"/>
          <w:color w:val="1F497D"/>
          <w:kern w:val="0"/>
          <w:sz w:val="22"/>
        </w:rPr>
      </w:pPr>
    </w:p>
    <w:p w14:paraId="5D4B79E4" w14:textId="77777777" w:rsidR="005C114A" w:rsidRDefault="005C114A" w:rsidP="005E0ADC">
      <w:pPr>
        <w:widowControl/>
        <w:jc w:val="left"/>
        <w:rPr>
          <w:rFonts w:ascii="Times New Roman" w:eastAsia="SimSun" w:hAnsi="Times New Roman" w:cs="Times New Roman"/>
          <w:color w:val="1F497D"/>
          <w:kern w:val="0"/>
          <w:sz w:val="22"/>
        </w:rPr>
      </w:pPr>
    </w:p>
    <w:p w14:paraId="3996D67B" w14:textId="7ECEC43E"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proofErr w:type="spellStart"/>
      <w:r w:rsidRPr="005E0ADC">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6AAEFBBB" w14:textId="77777777" w:rsidR="005E0ADC" w:rsidRPr="0033750C" w:rsidRDefault="005E0ADC" w:rsidP="005E0ADC">
      <w:pPr>
        <w:widowControl/>
        <w:ind w:firstLine="420"/>
        <w:jc w:val="left"/>
        <w:rPr>
          <w:rFonts w:ascii="Times New Roman" w:eastAsia="SimSun" w:hAnsi="Times New Roman" w:cs="Times New Roman"/>
          <w:color w:val="1F497D"/>
          <w:kern w:val="0"/>
          <w:sz w:val="22"/>
        </w:rPr>
      </w:pPr>
    </w:p>
    <w:p w14:paraId="336B3315" w14:textId="5D5EB1CA" w:rsidR="005E0ADC" w:rsidRDefault="005E0ADC" w:rsidP="005E0ADC">
      <w:pPr>
        <w:widowControl/>
        <w:ind w:firstLine="420"/>
        <w:jc w:val="left"/>
        <w:rPr>
          <w:rFonts w:ascii="Times New Roman" w:eastAsia="SimSun" w:hAnsi="Times New Roman" w:cs="Times New Roman"/>
          <w:color w:val="1F497D"/>
          <w:kern w:val="0"/>
          <w:sz w:val="22"/>
        </w:rPr>
      </w:pPr>
      <w:r w:rsidRPr="005E0ADC">
        <w:rPr>
          <w:rFonts w:ascii="Times New Roman" w:eastAsia="SimSun" w:hAnsi="Times New Roman" w:cs="Times New Roman"/>
          <w:color w:val="1F497D"/>
          <w:kern w:val="0"/>
          <w:sz w:val="22"/>
        </w:rPr>
        <w:t xml:space="preserve">I hope this email finds you well. I am writing to inquire about your tentative plans </w:t>
      </w:r>
      <w:r>
        <w:rPr>
          <w:rFonts w:ascii="Times New Roman" w:eastAsia="SimSun" w:hAnsi="Times New Roman" w:cs="Times New Roman"/>
          <w:color w:val="1F497D"/>
          <w:kern w:val="0"/>
          <w:sz w:val="22"/>
        </w:rPr>
        <w:t>about when to arrive in China</w:t>
      </w:r>
      <w:r w:rsidRPr="005E0AD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In addition, I will submit paper about machine learning for 4D printing design and attend “</w:t>
      </w:r>
      <w:r w:rsidRPr="005E0ADC">
        <w:rPr>
          <w:rFonts w:ascii="Times New Roman" w:eastAsia="SimSun" w:hAnsi="Times New Roman" w:cs="Times New Roman"/>
          <w:color w:val="1F497D"/>
          <w:kern w:val="0"/>
          <w:sz w:val="22"/>
        </w:rPr>
        <w:t>4D Materials Design and Additive Manufacturing</w:t>
      </w:r>
      <w:r>
        <w:rPr>
          <w:rFonts w:ascii="Times New Roman" w:eastAsia="SimSun" w:hAnsi="Times New Roman" w:cs="Times New Roman"/>
          <w:color w:val="1F497D"/>
          <w:kern w:val="0"/>
          <w:sz w:val="22"/>
        </w:rPr>
        <w:t>”</w:t>
      </w:r>
      <w:r w:rsidRPr="005E0ADC">
        <w:rPr>
          <w:rFonts w:ascii="Times New Roman" w:eastAsia="SimSun" w:hAnsi="Times New Roman" w:cs="Times New Roman"/>
          <w:color w:val="1F497D"/>
          <w:kern w:val="0"/>
          <w:sz w:val="22"/>
        </w:rPr>
        <w:t xml:space="preserve"> conference</w:t>
      </w:r>
      <w:r>
        <w:rPr>
          <w:rFonts w:ascii="Times New Roman" w:eastAsia="SimSun" w:hAnsi="Times New Roman" w:cs="Times New Roman"/>
          <w:color w:val="1F497D"/>
          <w:kern w:val="0"/>
          <w:sz w:val="22"/>
        </w:rPr>
        <w:t xml:space="preserve"> in France this July. Looking forward to your reply. </w:t>
      </w:r>
    </w:p>
    <w:p w14:paraId="0E1F66F7" w14:textId="77777777" w:rsidR="005E0ADC" w:rsidRDefault="005E0ADC" w:rsidP="005E0ADC">
      <w:pPr>
        <w:widowControl/>
        <w:ind w:firstLine="420"/>
        <w:jc w:val="left"/>
        <w:rPr>
          <w:rFonts w:ascii="Times New Roman" w:eastAsia="SimSun" w:hAnsi="Times New Roman" w:cs="Times New Roman"/>
          <w:color w:val="1F497D"/>
          <w:kern w:val="0"/>
          <w:sz w:val="22"/>
        </w:rPr>
      </w:pPr>
    </w:p>
    <w:p w14:paraId="65BDC49B" w14:textId="77777777"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2C54F6" w14:textId="77777777" w:rsidR="005E0AD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060803" w14:textId="77777777" w:rsidR="005E0ADC" w:rsidRDefault="005E0ADC" w:rsidP="006C423E">
      <w:pPr>
        <w:widowControl/>
        <w:jc w:val="left"/>
        <w:rPr>
          <w:rFonts w:ascii="Times New Roman" w:eastAsia="SimSun" w:hAnsi="Times New Roman" w:cs="Times New Roman"/>
          <w:color w:val="1F497D"/>
          <w:kern w:val="0"/>
          <w:sz w:val="22"/>
        </w:rPr>
      </w:pPr>
    </w:p>
    <w:p w14:paraId="782B8B95" w14:textId="77777777" w:rsidR="005E0ADC" w:rsidRDefault="005E0ADC" w:rsidP="006C423E">
      <w:pPr>
        <w:widowControl/>
        <w:jc w:val="left"/>
        <w:rPr>
          <w:rFonts w:ascii="Times New Roman" w:eastAsia="SimSun" w:hAnsi="Times New Roman" w:cs="Times New Roman"/>
          <w:color w:val="1F497D"/>
          <w:kern w:val="0"/>
          <w:sz w:val="22"/>
        </w:rPr>
      </w:pPr>
    </w:p>
    <w:p w14:paraId="0CF28B8B" w14:textId="016E1BC2"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4FE00CAA" w14:textId="77777777" w:rsidR="006C423E" w:rsidRPr="0033750C" w:rsidRDefault="006C423E" w:rsidP="006C423E">
      <w:pPr>
        <w:widowControl/>
        <w:ind w:firstLine="420"/>
        <w:jc w:val="left"/>
        <w:rPr>
          <w:rFonts w:ascii="Times New Roman" w:eastAsia="SimSun" w:hAnsi="Times New Roman" w:cs="Times New Roman"/>
          <w:color w:val="1F497D"/>
          <w:kern w:val="0"/>
          <w:sz w:val="22"/>
        </w:rPr>
      </w:pPr>
    </w:p>
    <w:p w14:paraId="5D04A9F3" w14:textId="4F29AEC3" w:rsidR="006C423E" w:rsidRP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Thank you for your prompt response. We have thoroughly reviewed Ng Cheng Meng</w:t>
      </w:r>
      <w:r>
        <w:rPr>
          <w:rFonts w:ascii="Times New Roman" w:eastAsia="SimSun" w:hAnsi="Times New Roman" w:cs="Times New Roman"/>
          <w:color w:val="1F497D"/>
          <w:kern w:val="0"/>
          <w:sz w:val="22"/>
        </w:rPr>
        <w:t>’</w:t>
      </w:r>
      <w:r w:rsidRPr="006C423E">
        <w:rPr>
          <w:rFonts w:ascii="Times New Roman" w:eastAsia="SimSun" w:hAnsi="Times New Roman" w:cs="Times New Roman"/>
          <w:color w:val="1F497D"/>
          <w:kern w:val="0"/>
          <w:sz w:val="22"/>
        </w:rPr>
        <w:t>s assignment scores, and I can confirm that there is no miscalculation or mismarking in the grading of the four assignments.</w:t>
      </w:r>
    </w:p>
    <w:p w14:paraId="16F8A719" w14:textId="77777777" w:rsidR="006C423E" w:rsidRPr="006C423E" w:rsidRDefault="006C423E" w:rsidP="006C423E">
      <w:pPr>
        <w:widowControl/>
        <w:ind w:firstLine="420"/>
        <w:jc w:val="left"/>
        <w:rPr>
          <w:rFonts w:ascii="Times New Roman" w:eastAsia="SimSun" w:hAnsi="Times New Roman" w:cs="Times New Roman"/>
          <w:color w:val="1F497D"/>
          <w:kern w:val="0"/>
          <w:sz w:val="22"/>
        </w:rPr>
      </w:pPr>
    </w:p>
    <w:p w14:paraId="24681F07" w14:textId="5C2F1910" w:rsid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If you need any further details or have additional queries, please feel free to reach out. I am ready to assist in any way necessary.</w:t>
      </w:r>
    </w:p>
    <w:p w14:paraId="7FD583B5" w14:textId="77777777" w:rsidR="006C423E" w:rsidRDefault="006C423E" w:rsidP="006C423E">
      <w:pPr>
        <w:widowControl/>
        <w:ind w:firstLine="420"/>
        <w:jc w:val="left"/>
        <w:rPr>
          <w:rFonts w:ascii="Times New Roman" w:eastAsia="SimSun" w:hAnsi="Times New Roman" w:cs="Times New Roman"/>
          <w:color w:val="1F497D"/>
          <w:kern w:val="0"/>
          <w:sz w:val="22"/>
        </w:rPr>
      </w:pPr>
    </w:p>
    <w:p w14:paraId="497B226A" w14:textId="77777777"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E4124E" w14:textId="77777777" w:rsidR="006C423E"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6ACA9" w14:textId="77777777" w:rsidR="006C423E" w:rsidRDefault="006C423E" w:rsidP="00645AE3">
      <w:pPr>
        <w:widowControl/>
        <w:jc w:val="left"/>
        <w:rPr>
          <w:rFonts w:ascii="Times New Roman" w:eastAsia="SimSun" w:hAnsi="Times New Roman" w:cs="Times New Roman"/>
          <w:color w:val="1F497D"/>
          <w:kern w:val="0"/>
          <w:sz w:val="22"/>
        </w:rPr>
      </w:pPr>
    </w:p>
    <w:p w14:paraId="6BDCB401" w14:textId="77777777" w:rsidR="006C423E" w:rsidRDefault="006C423E" w:rsidP="00645AE3">
      <w:pPr>
        <w:widowControl/>
        <w:jc w:val="left"/>
        <w:rPr>
          <w:rFonts w:ascii="Times New Roman" w:eastAsia="SimSun" w:hAnsi="Times New Roman" w:cs="Times New Roman"/>
          <w:color w:val="1F497D"/>
          <w:kern w:val="0"/>
          <w:sz w:val="22"/>
        </w:rPr>
      </w:pPr>
    </w:p>
    <w:p w14:paraId="6CDE75E0" w14:textId="390ABC0B"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2D5D0E02"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5A9508D" w14:textId="0B0B44B8"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The total grade for these assignments </w:t>
      </w:r>
      <w:r>
        <w:rPr>
          <w:rFonts w:ascii="Times New Roman" w:eastAsia="SimSun" w:hAnsi="Times New Roman" w:cs="Times New Roman"/>
          <w:color w:val="1F497D"/>
          <w:kern w:val="0"/>
          <w:sz w:val="22"/>
        </w:rPr>
        <w:t xml:space="preserve">in the previous email </w:t>
      </w:r>
      <w:r w:rsidRPr="00645AE3">
        <w:rPr>
          <w:rFonts w:ascii="Times New Roman" w:eastAsia="SimSun" w:hAnsi="Times New Roman" w:cs="Times New Roman"/>
          <w:color w:val="1F497D"/>
          <w:kern w:val="0"/>
          <w:sz w:val="22"/>
        </w:rPr>
        <w:t>sums up to 352/400, as indicated by the student. However, it is important to note that this total does not include the scores for the two course projects.</w:t>
      </w:r>
    </w:p>
    <w:p w14:paraId="2AA11F2E"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6B34436C" w14:textId="752E286C"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We would like to emphasize that the final grade for the entire course, inclusive of the course projects, is determined by Prof. Lam. As TAs, we do not have access to or influence over the project scores.</w:t>
      </w:r>
    </w:p>
    <w:p w14:paraId="58612AC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3B84041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9DE283"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3572C" w14:textId="77777777" w:rsidR="00645AE3" w:rsidRDefault="00645AE3" w:rsidP="00645AE3">
      <w:pPr>
        <w:widowControl/>
        <w:jc w:val="left"/>
        <w:rPr>
          <w:rFonts w:ascii="Times New Roman" w:eastAsia="SimSun" w:hAnsi="Times New Roman" w:cs="Times New Roman"/>
          <w:color w:val="1F497D"/>
          <w:kern w:val="0"/>
          <w:sz w:val="22"/>
        </w:rPr>
      </w:pPr>
    </w:p>
    <w:p w14:paraId="3BF62461" w14:textId="77777777" w:rsidR="00645AE3" w:rsidRDefault="00645AE3" w:rsidP="00645AE3">
      <w:pPr>
        <w:widowControl/>
        <w:jc w:val="left"/>
        <w:rPr>
          <w:rFonts w:ascii="Times New Roman" w:eastAsia="SimSun" w:hAnsi="Times New Roman" w:cs="Times New Roman"/>
          <w:color w:val="1F497D"/>
          <w:kern w:val="0"/>
          <w:sz w:val="22"/>
        </w:rPr>
      </w:pPr>
    </w:p>
    <w:p w14:paraId="43C505E0" w14:textId="6C23FEE2"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787F291B"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25CEC58" w14:textId="34BCD224"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 hope this email finds you well. Thank you for bringing this to our attention. We have reviewed the grades for Ng Cheng Meng</w:t>
      </w:r>
      <w:r>
        <w:rPr>
          <w:rFonts w:ascii="Times New Roman" w:eastAsia="SimSun" w:hAnsi="Times New Roman" w:cs="Times New Roman"/>
          <w:color w:val="1F497D"/>
          <w:kern w:val="0"/>
          <w:sz w:val="22"/>
        </w:rPr>
        <w:t>’</w:t>
      </w:r>
      <w:r w:rsidRPr="00645AE3">
        <w:rPr>
          <w:rFonts w:ascii="Times New Roman" w:eastAsia="SimSun" w:hAnsi="Times New Roman" w:cs="Times New Roman"/>
          <w:color w:val="1F497D"/>
          <w:kern w:val="0"/>
          <w:sz w:val="22"/>
        </w:rPr>
        <w:t>s four homework assignments, and the results are as follows:</w:t>
      </w:r>
    </w:p>
    <w:p w14:paraId="31E3CBB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B0B7DA8"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1: 93.00/100</w:t>
      </w:r>
    </w:p>
    <w:p w14:paraId="52E05CC3"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2: 94.00/100</w:t>
      </w:r>
    </w:p>
    <w:p w14:paraId="045390A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3: 85.00/100</w:t>
      </w:r>
    </w:p>
    <w:p w14:paraId="14E18BD9"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4: 80.00/100</w:t>
      </w:r>
    </w:p>
    <w:p w14:paraId="2BBEBF40"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4FBBD5A9" w14:textId="4AD68A6A"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However, we would like to inform you that we do not have access to the grades for the two presentations, as they were marked by the professor. </w:t>
      </w:r>
    </w:p>
    <w:p w14:paraId="7400A54F"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914F504" w14:textId="57D2BDA3"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lastRenderedPageBreak/>
        <w:t>If there is anything else you need or if you have further instructions, please feel free to let us know. We appreciate your understanding and cooperation in this matter.</w:t>
      </w:r>
    </w:p>
    <w:p w14:paraId="5730D23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04085CD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DE7B65"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DDF6CE" w14:textId="77777777" w:rsidR="00645AE3" w:rsidRDefault="00645AE3" w:rsidP="001E413C">
      <w:pPr>
        <w:widowControl/>
        <w:jc w:val="left"/>
        <w:rPr>
          <w:rFonts w:ascii="Times New Roman" w:eastAsia="SimSun" w:hAnsi="Times New Roman" w:cs="Times New Roman"/>
          <w:color w:val="1F497D"/>
          <w:kern w:val="0"/>
          <w:sz w:val="22"/>
        </w:rPr>
      </w:pPr>
    </w:p>
    <w:p w14:paraId="07438153" w14:textId="77777777" w:rsidR="00645AE3" w:rsidRDefault="00645AE3" w:rsidP="001E413C">
      <w:pPr>
        <w:widowControl/>
        <w:jc w:val="left"/>
        <w:rPr>
          <w:rFonts w:ascii="Times New Roman" w:eastAsia="SimSun" w:hAnsi="Times New Roman" w:cs="Times New Roman"/>
          <w:color w:val="1F497D"/>
          <w:kern w:val="0"/>
          <w:sz w:val="22"/>
        </w:rPr>
      </w:pPr>
    </w:p>
    <w:p w14:paraId="6B70DF20" w14:textId="6951EED0"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42CB50D" w14:textId="77777777" w:rsidR="001E413C" w:rsidRPr="0033750C" w:rsidRDefault="001E413C" w:rsidP="001E413C">
      <w:pPr>
        <w:widowControl/>
        <w:ind w:firstLine="420"/>
        <w:jc w:val="left"/>
        <w:rPr>
          <w:rFonts w:ascii="Times New Roman" w:eastAsia="SimSun" w:hAnsi="Times New Roman" w:cs="Times New Roman"/>
          <w:color w:val="1F497D"/>
          <w:kern w:val="0"/>
          <w:sz w:val="22"/>
        </w:rPr>
      </w:pPr>
    </w:p>
    <w:p w14:paraId="5A2B3F74" w14:textId="293E5C8D" w:rsidR="001E413C" w:rsidRDefault="00CA02ED" w:rsidP="001E413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Happy New Year! </w:t>
      </w:r>
      <w:r w:rsidR="001E413C">
        <w:rPr>
          <w:rFonts w:ascii="Times New Roman" w:eastAsia="SimSun" w:hAnsi="Times New Roman" w:cs="Times New Roman"/>
          <w:color w:val="1F497D"/>
          <w:kern w:val="0"/>
          <w:sz w:val="22"/>
        </w:rPr>
        <w:t xml:space="preserve">Thank you for your information. </w:t>
      </w:r>
      <w:r>
        <w:rPr>
          <w:rFonts w:ascii="Times New Roman" w:eastAsia="SimSun" w:hAnsi="Times New Roman" w:cs="Times New Roman"/>
          <w:color w:val="1F497D"/>
          <w:kern w:val="0"/>
          <w:sz w:val="22"/>
        </w:rPr>
        <w:t>I was wondering</w:t>
      </w:r>
      <w:r w:rsidR="001E413C">
        <w:rPr>
          <w:rFonts w:ascii="Times New Roman" w:eastAsia="SimSun" w:hAnsi="Times New Roman" w:cs="Times New Roman"/>
          <w:color w:val="1F497D"/>
          <w:kern w:val="0"/>
          <w:sz w:val="22"/>
        </w:rPr>
        <w:t xml:space="preserve"> whether it is suitable to resubmit this paper to </w:t>
      </w:r>
      <w:hyperlink r:id="rId96" w:history="1">
        <w:r w:rsidR="001E413C" w:rsidRPr="00CA02ED">
          <w:rPr>
            <w:rStyle w:val="Hyperlink"/>
            <w:rFonts w:ascii="Times New Roman" w:eastAsia="SimSun" w:hAnsi="Times New Roman" w:cs="Times New Roman"/>
            <w:i/>
            <w:iCs/>
            <w:kern w:val="0"/>
            <w:sz w:val="22"/>
          </w:rPr>
          <w:t>International Journal of Extreme Manufacturing</w:t>
        </w:r>
      </w:hyperlink>
      <w:r w:rsidR="001E413C">
        <w:rPr>
          <w:rFonts w:ascii="Times New Roman" w:eastAsia="SimSun" w:hAnsi="Times New Roman" w:cs="Times New Roman"/>
          <w:color w:val="1F497D"/>
          <w:kern w:val="0"/>
          <w:sz w:val="22"/>
        </w:rPr>
        <w:t>? This journal has a good impact</w:t>
      </w:r>
      <w:r w:rsidR="00F00E28">
        <w:rPr>
          <w:rFonts w:ascii="Times New Roman" w:eastAsia="SimSun" w:hAnsi="Times New Roman" w:cs="Times New Roman"/>
          <w:color w:val="1F497D"/>
          <w:kern w:val="0"/>
          <w:sz w:val="22"/>
        </w:rPr>
        <w:t xml:space="preserve"> factor</w:t>
      </w:r>
      <w:r w:rsidR="001E413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And the paper’s topic can align with its requirements.</w:t>
      </w:r>
    </w:p>
    <w:p w14:paraId="57460ACF" w14:textId="77777777" w:rsidR="001E413C" w:rsidRDefault="001E413C" w:rsidP="001E413C">
      <w:pPr>
        <w:widowControl/>
        <w:ind w:firstLine="420"/>
        <w:jc w:val="left"/>
        <w:rPr>
          <w:rFonts w:ascii="Times New Roman" w:eastAsia="SimSun" w:hAnsi="Times New Roman" w:cs="Times New Roman"/>
          <w:color w:val="1F497D"/>
          <w:kern w:val="0"/>
          <w:sz w:val="22"/>
        </w:rPr>
      </w:pPr>
    </w:p>
    <w:p w14:paraId="351989E1" w14:textId="77777777"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CB5F0C" w14:textId="77777777" w:rsidR="001E413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8"/>
    <w:p w14:paraId="1C884525" w14:textId="77777777" w:rsidR="001E413C" w:rsidRDefault="001E413C" w:rsidP="009510E6">
      <w:pPr>
        <w:widowControl/>
        <w:jc w:val="left"/>
        <w:rPr>
          <w:rFonts w:ascii="Times New Roman" w:eastAsia="SimSun" w:hAnsi="Times New Roman" w:cs="Times New Roman"/>
          <w:color w:val="1F497D"/>
          <w:kern w:val="0"/>
          <w:sz w:val="22"/>
        </w:rPr>
      </w:pPr>
    </w:p>
    <w:p w14:paraId="24D3C673" w14:textId="77777777" w:rsidR="001E413C" w:rsidRDefault="001E413C" w:rsidP="009510E6">
      <w:pPr>
        <w:widowControl/>
        <w:jc w:val="left"/>
        <w:rPr>
          <w:rFonts w:ascii="Times New Roman" w:eastAsia="SimSun" w:hAnsi="Times New Roman" w:cs="Times New Roman"/>
          <w:color w:val="1F497D"/>
          <w:kern w:val="0"/>
          <w:sz w:val="22"/>
        </w:rPr>
      </w:pPr>
    </w:p>
    <w:p w14:paraId="4001CD1F" w14:textId="25A3EB58"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亲爱的校友，</w:t>
      </w:r>
    </w:p>
    <w:p w14:paraId="202704D7" w14:textId="77777777" w:rsidR="009510E6" w:rsidRPr="009510E6" w:rsidRDefault="009510E6" w:rsidP="009510E6">
      <w:pPr>
        <w:widowControl/>
        <w:jc w:val="left"/>
        <w:rPr>
          <w:rFonts w:ascii="Times New Roman" w:eastAsia="SimSun" w:hAnsi="Times New Roman" w:cs="Times New Roman"/>
          <w:color w:val="1F497D"/>
          <w:kern w:val="0"/>
          <w:sz w:val="22"/>
        </w:rPr>
      </w:pPr>
    </w:p>
    <w:p w14:paraId="13F17923"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你好！非常感谢你的信息。以下是我的收货信息：</w:t>
      </w:r>
    </w:p>
    <w:p w14:paraId="31C0DCB4" w14:textId="77777777" w:rsidR="009510E6" w:rsidRPr="009510E6" w:rsidRDefault="009510E6" w:rsidP="009510E6">
      <w:pPr>
        <w:widowControl/>
        <w:jc w:val="left"/>
        <w:rPr>
          <w:rFonts w:ascii="Times New Roman" w:eastAsia="SimSun" w:hAnsi="Times New Roman" w:cs="Times New Roman"/>
          <w:color w:val="1F497D"/>
          <w:kern w:val="0"/>
          <w:sz w:val="22"/>
        </w:rPr>
      </w:pPr>
    </w:p>
    <w:p w14:paraId="4EDFA694"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收货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金刘超</w:t>
      </w:r>
    </w:p>
    <w:p w14:paraId="750656A7"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手机号码</w:t>
      </w:r>
      <w:r w:rsidRPr="009510E6">
        <w:rPr>
          <w:rFonts w:ascii="Times New Roman" w:eastAsia="SimSun" w:hAnsi="Times New Roman" w:cs="Times New Roman"/>
          <w:color w:val="1F497D"/>
          <w:kern w:val="0"/>
          <w:sz w:val="22"/>
        </w:rPr>
        <w:t>: 13244613352</w:t>
      </w:r>
    </w:p>
    <w:p w14:paraId="0F372B2C"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所在地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广东省深圳市罗湖区南湖街道</w:t>
      </w:r>
    </w:p>
    <w:p w14:paraId="527FFD0B"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详细地址</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人民南路汇金天</w:t>
      </w:r>
      <w:proofErr w:type="gramStart"/>
      <w:r w:rsidRPr="009510E6">
        <w:rPr>
          <w:rFonts w:ascii="Times New Roman" w:eastAsia="SimSun" w:hAnsi="Times New Roman" w:cs="Times New Roman"/>
          <w:color w:val="1F497D"/>
          <w:kern w:val="0"/>
          <w:sz w:val="22"/>
        </w:rPr>
        <w:t>琅</w:t>
      </w:r>
      <w:proofErr w:type="gramEnd"/>
      <w:r w:rsidRPr="009510E6">
        <w:rPr>
          <w:rFonts w:ascii="Times New Roman" w:eastAsia="SimSun" w:hAnsi="Times New Roman" w:cs="Times New Roman"/>
          <w:color w:val="1F497D"/>
          <w:kern w:val="0"/>
          <w:sz w:val="22"/>
        </w:rPr>
        <w:t>大厦</w:t>
      </w:r>
      <w:r w:rsidRPr="009510E6">
        <w:rPr>
          <w:rFonts w:ascii="Times New Roman" w:eastAsia="SimSun" w:hAnsi="Times New Roman" w:cs="Times New Roman"/>
          <w:color w:val="1F497D"/>
          <w:kern w:val="0"/>
          <w:sz w:val="22"/>
        </w:rPr>
        <w:t>2716</w:t>
      </w:r>
    </w:p>
    <w:p w14:paraId="131B6278" w14:textId="77777777" w:rsidR="009510E6" w:rsidRPr="009510E6" w:rsidRDefault="009510E6" w:rsidP="009510E6">
      <w:pPr>
        <w:widowControl/>
        <w:jc w:val="left"/>
        <w:rPr>
          <w:rFonts w:ascii="Times New Roman" w:eastAsia="SimSun" w:hAnsi="Times New Roman" w:cs="Times New Roman"/>
          <w:color w:val="1F497D"/>
          <w:kern w:val="0"/>
          <w:sz w:val="22"/>
        </w:rPr>
      </w:pPr>
    </w:p>
    <w:p w14:paraId="1C9D5669"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期待收到</w:t>
      </w:r>
      <w:r w:rsidRPr="009510E6">
        <w:rPr>
          <w:rFonts w:ascii="Times New Roman" w:eastAsia="SimSun" w:hAnsi="Times New Roman" w:cs="Times New Roman"/>
          <w:color w:val="1F497D"/>
          <w:kern w:val="0"/>
          <w:sz w:val="22"/>
        </w:rPr>
        <w:t>SCUPI</w:t>
      </w:r>
      <w:r w:rsidRPr="009510E6">
        <w:rPr>
          <w:rFonts w:ascii="Times New Roman" w:eastAsia="SimSun" w:hAnsi="Times New Roman" w:cs="Times New Roman"/>
          <w:color w:val="1F497D"/>
          <w:kern w:val="0"/>
          <w:sz w:val="22"/>
        </w:rPr>
        <w:t>校友会的新年大礼包，也祝你和校友会的全体成员新年快乐，一切顺利！</w:t>
      </w:r>
    </w:p>
    <w:p w14:paraId="5B08B231" w14:textId="77777777" w:rsidR="009510E6" w:rsidRPr="009510E6" w:rsidRDefault="009510E6" w:rsidP="009510E6">
      <w:pPr>
        <w:widowControl/>
        <w:jc w:val="left"/>
        <w:rPr>
          <w:rFonts w:ascii="Times New Roman" w:eastAsia="SimSun" w:hAnsi="Times New Roman" w:cs="Times New Roman"/>
          <w:color w:val="1F497D"/>
          <w:kern w:val="0"/>
          <w:sz w:val="22"/>
        </w:rPr>
      </w:pPr>
    </w:p>
    <w:p w14:paraId="00E9FC88" w14:textId="77A8D68B" w:rsid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祝好，</w:t>
      </w:r>
    </w:p>
    <w:p w14:paraId="3C38F43A" w14:textId="6FFE17C1" w:rsidR="009510E6" w:rsidRDefault="009510E6" w:rsidP="009510E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5AC56613" w14:textId="77777777" w:rsidR="009510E6" w:rsidRDefault="009510E6" w:rsidP="005F36E1">
      <w:pPr>
        <w:widowControl/>
        <w:jc w:val="left"/>
        <w:rPr>
          <w:rFonts w:ascii="Times New Roman" w:eastAsia="SimSun" w:hAnsi="Times New Roman" w:cs="Times New Roman"/>
          <w:color w:val="1F497D"/>
          <w:kern w:val="0"/>
          <w:sz w:val="22"/>
        </w:rPr>
      </w:pPr>
    </w:p>
    <w:p w14:paraId="2499EA9B" w14:textId="2B89A681"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尊敬的网络信息中心，</w:t>
      </w:r>
    </w:p>
    <w:p w14:paraId="3FC9F268" w14:textId="77777777" w:rsidR="005F36E1" w:rsidRPr="005F36E1" w:rsidRDefault="005F36E1" w:rsidP="005F36E1">
      <w:pPr>
        <w:widowControl/>
        <w:jc w:val="left"/>
        <w:rPr>
          <w:rFonts w:ascii="Times New Roman" w:eastAsia="SimSun" w:hAnsi="Times New Roman" w:cs="Times New Roman"/>
          <w:color w:val="1F497D"/>
          <w:kern w:val="0"/>
          <w:sz w:val="22"/>
        </w:rPr>
      </w:pPr>
    </w:p>
    <w:p w14:paraId="41655F2A" w14:textId="116927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您好！我</w:t>
      </w:r>
      <w:r>
        <w:rPr>
          <w:rFonts w:ascii="Times New Roman" w:eastAsia="SimSun" w:hAnsi="Times New Roman" w:cs="Times New Roman" w:hint="eastAsia"/>
          <w:color w:val="1F497D"/>
          <w:kern w:val="0"/>
          <w:sz w:val="22"/>
        </w:rPr>
        <w:t>是机械与能源工程系</w:t>
      </w:r>
      <w:r w:rsidRPr="005F36E1">
        <w:rPr>
          <w:rFonts w:ascii="Times New Roman" w:eastAsia="SimSun" w:hAnsi="Times New Roman" w:cs="Times New Roman"/>
          <w:color w:val="1F497D"/>
          <w:kern w:val="0"/>
          <w:sz w:val="22"/>
        </w:rPr>
        <w:t>的</w:t>
      </w:r>
      <w:r>
        <w:rPr>
          <w:rFonts w:ascii="Times New Roman" w:eastAsia="SimSun" w:hAnsi="Times New Roman" w:cs="Times New Roman" w:hint="eastAsia"/>
          <w:color w:val="1F497D"/>
          <w:kern w:val="0"/>
          <w:sz w:val="22"/>
        </w:rPr>
        <w:t>博士生金刘超</w:t>
      </w:r>
      <w:r w:rsidRPr="005F36E1">
        <w:rPr>
          <w:rFonts w:ascii="Times New Roman" w:eastAsia="SimSun" w:hAnsi="Times New Roman" w:cs="Times New Roman"/>
          <w:color w:val="1F497D"/>
          <w:kern w:val="0"/>
          <w:sz w:val="22"/>
        </w:rPr>
        <w:t>，我正在准备使用</w:t>
      </w:r>
      <w:r>
        <w:rPr>
          <w:rFonts w:ascii="Times New Roman" w:eastAsia="SimSun" w:hAnsi="Times New Roman" w:cs="Times New Roman" w:hint="eastAsia"/>
          <w:color w:val="1F497D"/>
          <w:kern w:val="0"/>
          <w:sz w:val="22"/>
        </w:rPr>
        <w:t>学校的</w:t>
      </w:r>
      <w:r w:rsidRPr="005F36E1">
        <w:rPr>
          <w:rFonts w:ascii="Times New Roman" w:eastAsia="SimSun" w:hAnsi="Times New Roman" w:cs="Times New Roman"/>
          <w:color w:val="1F497D"/>
          <w:kern w:val="0"/>
          <w:sz w:val="22"/>
        </w:rPr>
        <w:t>高性能计算（</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进行研究。在这个过程中，我发现需要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来访问</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因此，我特此申请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以便能够顺利使用</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w:t>
      </w:r>
    </w:p>
    <w:p w14:paraId="6900B0DC" w14:textId="77777777" w:rsidR="005F36E1" w:rsidRPr="005F36E1" w:rsidRDefault="005F36E1" w:rsidP="005F36E1">
      <w:pPr>
        <w:widowControl/>
        <w:jc w:val="left"/>
        <w:rPr>
          <w:rFonts w:ascii="Times New Roman" w:eastAsia="SimSun" w:hAnsi="Times New Roman" w:cs="Times New Roman"/>
          <w:color w:val="1F497D"/>
          <w:kern w:val="0"/>
          <w:sz w:val="22"/>
        </w:rPr>
      </w:pPr>
    </w:p>
    <w:p w14:paraId="5A8DE99F"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以下是我的个人信息：</w:t>
      </w:r>
    </w:p>
    <w:p w14:paraId="114862B7" w14:textId="77777777" w:rsidR="005F36E1" w:rsidRPr="005F36E1" w:rsidRDefault="005F36E1" w:rsidP="005F36E1">
      <w:pPr>
        <w:widowControl/>
        <w:jc w:val="left"/>
        <w:rPr>
          <w:rFonts w:ascii="Times New Roman" w:eastAsia="SimSun" w:hAnsi="Times New Roman" w:cs="Times New Roman"/>
          <w:color w:val="1F497D"/>
          <w:kern w:val="0"/>
          <w:sz w:val="22"/>
        </w:rPr>
      </w:pPr>
    </w:p>
    <w:p w14:paraId="20FFB3D0" w14:textId="2182CC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姓名：</w:t>
      </w:r>
      <w:r>
        <w:rPr>
          <w:rFonts w:ascii="Times New Roman" w:eastAsia="SimSun" w:hAnsi="Times New Roman" w:cs="Times New Roman" w:hint="eastAsia"/>
          <w:color w:val="1F497D"/>
          <w:kern w:val="0"/>
          <w:sz w:val="22"/>
        </w:rPr>
        <w:t>金刘超</w:t>
      </w:r>
    </w:p>
    <w:p w14:paraId="0CA20849" w14:textId="38B9860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p>
    <w:p w14:paraId="3F248434" w14:textId="6C47A70C"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联系电话：</w:t>
      </w:r>
      <w:r>
        <w:rPr>
          <w:rFonts w:ascii="Times New Roman" w:eastAsia="SimSun" w:hAnsi="Times New Roman" w:cs="Times New Roman"/>
          <w:color w:val="1F497D"/>
          <w:kern w:val="0"/>
          <w:sz w:val="22"/>
        </w:rPr>
        <w:t>13244613352</w:t>
      </w:r>
    </w:p>
    <w:p w14:paraId="76F094C1" w14:textId="503D17B9"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电子邮件：</w:t>
      </w:r>
      <w:r>
        <w:rPr>
          <w:rFonts w:ascii="Times New Roman" w:eastAsia="SimSun" w:hAnsi="Times New Roman" w:cs="Times New Roman"/>
          <w:color w:val="1F497D"/>
          <w:kern w:val="0"/>
          <w:sz w:val="22"/>
        </w:rPr>
        <w:t>liuchao.jin@link.cuhk.edu.hk</w:t>
      </w:r>
    </w:p>
    <w:p w14:paraId="0687B677" w14:textId="77777777" w:rsidR="005F36E1" w:rsidRPr="005F36E1" w:rsidRDefault="005F36E1" w:rsidP="005F36E1">
      <w:pPr>
        <w:widowControl/>
        <w:jc w:val="left"/>
        <w:rPr>
          <w:rFonts w:ascii="Times New Roman" w:eastAsia="SimSun" w:hAnsi="Times New Roman" w:cs="Times New Roman"/>
          <w:color w:val="1F497D"/>
          <w:kern w:val="0"/>
          <w:sz w:val="22"/>
        </w:rPr>
      </w:pPr>
    </w:p>
    <w:p w14:paraId="1F6F9A92"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我已经详细阅读了相关政策和使用规定，并将遵守网络信息中心的规定使用</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服务。我希望您能够批准我的申请，并提供我所需的</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信息。</w:t>
      </w:r>
    </w:p>
    <w:p w14:paraId="17899461" w14:textId="77777777" w:rsidR="005F36E1" w:rsidRPr="005F36E1" w:rsidRDefault="005F36E1" w:rsidP="005F36E1">
      <w:pPr>
        <w:widowControl/>
        <w:jc w:val="left"/>
        <w:rPr>
          <w:rFonts w:ascii="Times New Roman" w:eastAsia="SimSun" w:hAnsi="Times New Roman" w:cs="Times New Roman"/>
          <w:color w:val="1F497D"/>
          <w:kern w:val="0"/>
          <w:sz w:val="22"/>
        </w:rPr>
      </w:pPr>
    </w:p>
    <w:p w14:paraId="140E0FB4" w14:textId="4FF74BA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5F36E1">
        <w:rPr>
          <w:rFonts w:ascii="Times New Roman" w:eastAsia="SimSun" w:hAnsi="Times New Roman" w:cs="Times New Roman"/>
          <w:color w:val="1F497D"/>
          <w:kern w:val="0"/>
          <w:sz w:val="22"/>
        </w:rPr>
        <w:t>和支持。期待您的回复。</w:t>
      </w:r>
    </w:p>
    <w:p w14:paraId="7A7D2449" w14:textId="77777777" w:rsidR="005F36E1" w:rsidRPr="005F36E1" w:rsidRDefault="005F36E1" w:rsidP="005F36E1">
      <w:pPr>
        <w:widowControl/>
        <w:jc w:val="left"/>
        <w:rPr>
          <w:rFonts w:ascii="Times New Roman" w:eastAsia="SimSun" w:hAnsi="Times New Roman" w:cs="Times New Roman"/>
          <w:color w:val="1F497D"/>
          <w:kern w:val="0"/>
          <w:sz w:val="22"/>
        </w:rPr>
      </w:pPr>
    </w:p>
    <w:p w14:paraId="7C73C7CC" w14:textId="2DE5F1B1" w:rsid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谢谢！</w:t>
      </w:r>
    </w:p>
    <w:p w14:paraId="6CC7A317" w14:textId="41C8A2AA" w:rsidR="005F36E1" w:rsidRDefault="005F36E1" w:rsidP="005F36E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CF61315" w14:textId="77777777" w:rsidR="005F36E1" w:rsidRDefault="005F36E1" w:rsidP="005F36E1">
      <w:pPr>
        <w:widowControl/>
        <w:jc w:val="left"/>
        <w:rPr>
          <w:rFonts w:ascii="Times New Roman" w:eastAsia="SimSun" w:hAnsi="Times New Roman" w:cs="Times New Roman"/>
          <w:color w:val="1F497D"/>
          <w:kern w:val="0"/>
          <w:sz w:val="22"/>
        </w:rPr>
      </w:pPr>
    </w:p>
    <w:p w14:paraId="506C410D" w14:textId="464266EF"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xml:space="preserve">. </w:t>
      </w:r>
      <w:r w:rsidRPr="0027189E">
        <w:rPr>
          <w:rFonts w:ascii="Times New Roman" w:eastAsia="SimSun" w:hAnsi="Times New Roman" w:cs="Times New Roman"/>
          <w:color w:val="1F497D"/>
          <w:kern w:val="0"/>
          <w:sz w:val="22"/>
        </w:rPr>
        <w:t>W</w:t>
      </w:r>
      <w:r>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w:t>
      </w:r>
    </w:p>
    <w:p w14:paraId="64086CB5" w14:textId="77777777" w:rsidR="0027189E" w:rsidRPr="0033750C" w:rsidRDefault="0027189E" w:rsidP="0027189E">
      <w:pPr>
        <w:widowControl/>
        <w:ind w:firstLine="420"/>
        <w:jc w:val="left"/>
        <w:rPr>
          <w:rFonts w:ascii="Times New Roman" w:eastAsia="SimSun" w:hAnsi="Times New Roman" w:cs="Times New Roman"/>
          <w:color w:val="1F497D"/>
          <w:kern w:val="0"/>
          <w:sz w:val="22"/>
        </w:rPr>
      </w:pPr>
    </w:p>
    <w:p w14:paraId="323F458E" w14:textId="16224F26" w:rsidR="0027189E" w:rsidRDefault="0027189E" w:rsidP="0027189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w:t>
      </w:r>
      <w:proofErr w:type="gramStart"/>
      <w:r>
        <w:rPr>
          <w:rFonts w:ascii="Times New Roman" w:eastAsia="SimSun" w:hAnsi="Times New Roman" w:cs="Times New Roman"/>
          <w:color w:val="1F497D"/>
          <w:kern w:val="0"/>
          <w:sz w:val="22"/>
        </w:rPr>
        <w:t>will</w:t>
      </w:r>
      <w:proofErr w:type="gramEnd"/>
      <w:r>
        <w:rPr>
          <w:rFonts w:ascii="Times New Roman" w:eastAsia="SimSun" w:hAnsi="Times New Roman" w:cs="Times New Roman"/>
          <w:color w:val="1F497D"/>
          <w:kern w:val="0"/>
          <w:sz w:val="22"/>
        </w:rPr>
        <w:t xml:space="preserve"> forward to </w:t>
      </w:r>
      <w:proofErr w:type="gramStart"/>
      <w:r>
        <w:rPr>
          <w:rFonts w:ascii="Times New Roman" w:eastAsia="SimSun" w:hAnsi="Times New Roman" w:cs="Times New Roman"/>
          <w:color w:val="1F497D"/>
          <w:kern w:val="0"/>
          <w:sz w:val="22"/>
        </w:rPr>
        <w:t>professor</w:t>
      </w:r>
      <w:proofErr w:type="gramEnd"/>
      <w:r>
        <w:rPr>
          <w:rFonts w:ascii="Times New Roman" w:eastAsia="SimSun" w:hAnsi="Times New Roman" w:cs="Times New Roman"/>
          <w:color w:val="1F497D"/>
          <w:kern w:val="0"/>
          <w:sz w:val="22"/>
        </w:rPr>
        <w:t>. Merry Christmas.</w:t>
      </w:r>
    </w:p>
    <w:p w14:paraId="405C1E58" w14:textId="77777777" w:rsidR="0027189E" w:rsidRDefault="0027189E" w:rsidP="0027189E">
      <w:pPr>
        <w:widowControl/>
        <w:ind w:firstLine="420"/>
        <w:jc w:val="left"/>
        <w:rPr>
          <w:rFonts w:ascii="Times New Roman" w:eastAsia="SimSun" w:hAnsi="Times New Roman" w:cs="Times New Roman"/>
          <w:color w:val="1F497D"/>
          <w:kern w:val="0"/>
          <w:sz w:val="22"/>
        </w:rPr>
      </w:pPr>
    </w:p>
    <w:p w14:paraId="2904F3EE" w14:textId="77777777"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0EC2C2" w14:textId="77777777" w:rsidR="0027189E"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9"/>
    <w:p w14:paraId="7EC7F47E" w14:textId="77777777" w:rsidR="0027189E" w:rsidRDefault="0027189E" w:rsidP="00F51735">
      <w:pPr>
        <w:widowControl/>
        <w:jc w:val="left"/>
        <w:rPr>
          <w:rFonts w:ascii="Times New Roman" w:eastAsia="SimSun" w:hAnsi="Times New Roman" w:cs="Times New Roman"/>
          <w:color w:val="1F497D"/>
          <w:kern w:val="0"/>
          <w:sz w:val="22"/>
        </w:rPr>
      </w:pPr>
    </w:p>
    <w:p w14:paraId="669A81A3" w14:textId="77777777" w:rsidR="0027189E" w:rsidRDefault="0027189E" w:rsidP="00F51735">
      <w:pPr>
        <w:widowControl/>
        <w:jc w:val="left"/>
        <w:rPr>
          <w:rFonts w:ascii="Times New Roman" w:eastAsia="SimSun" w:hAnsi="Times New Roman" w:cs="Times New Roman"/>
          <w:color w:val="1F497D"/>
          <w:kern w:val="0"/>
          <w:sz w:val="22"/>
        </w:rPr>
      </w:pPr>
    </w:p>
    <w:p w14:paraId="0C2704B2" w14:textId="57FB8141"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JC</w:t>
      </w:r>
      <w:r w:rsidRPr="0033750C">
        <w:rPr>
          <w:rFonts w:ascii="Times New Roman" w:eastAsia="SimSun" w:hAnsi="Times New Roman" w:cs="Times New Roman"/>
          <w:color w:val="1F497D"/>
          <w:kern w:val="0"/>
          <w:sz w:val="22"/>
        </w:rPr>
        <w:t>,</w:t>
      </w:r>
    </w:p>
    <w:p w14:paraId="4FEBDC28" w14:textId="77777777" w:rsidR="00F51735" w:rsidRPr="0033750C" w:rsidRDefault="00F51735" w:rsidP="00F51735">
      <w:pPr>
        <w:widowControl/>
        <w:ind w:firstLine="420"/>
        <w:jc w:val="left"/>
        <w:rPr>
          <w:rFonts w:ascii="Times New Roman" w:eastAsia="SimSun" w:hAnsi="Times New Roman" w:cs="Times New Roman"/>
          <w:color w:val="1F497D"/>
          <w:kern w:val="0"/>
          <w:sz w:val="22"/>
        </w:rPr>
      </w:pPr>
    </w:p>
    <w:p w14:paraId="2669CCEA" w14:textId="7B00AC85" w:rsidR="00F51735" w:rsidRDefault="00F51735" w:rsidP="00F5173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Received. Thanks. I think we have most of the results. We just need to write the manuscript, organize the structure, and tell the story for the paper.</w:t>
      </w:r>
    </w:p>
    <w:p w14:paraId="43E6F371" w14:textId="77777777" w:rsidR="00F51735" w:rsidRDefault="00F51735" w:rsidP="00F51735">
      <w:pPr>
        <w:widowControl/>
        <w:ind w:firstLine="420"/>
        <w:jc w:val="left"/>
        <w:rPr>
          <w:rFonts w:ascii="Times New Roman" w:eastAsia="SimSun" w:hAnsi="Times New Roman" w:cs="Times New Roman"/>
          <w:color w:val="1F497D"/>
          <w:kern w:val="0"/>
          <w:sz w:val="22"/>
        </w:rPr>
      </w:pPr>
    </w:p>
    <w:p w14:paraId="0E160601" w14:textId="77777777"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F10091" w14:textId="77777777" w:rsidR="00F51735"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0"/>
    <w:p w14:paraId="673A884E" w14:textId="77777777" w:rsidR="00F51735" w:rsidRDefault="00F51735" w:rsidP="004E347F">
      <w:pPr>
        <w:widowControl/>
        <w:jc w:val="left"/>
        <w:rPr>
          <w:rFonts w:ascii="Times New Roman" w:eastAsia="SimSun" w:hAnsi="Times New Roman" w:cs="Times New Roman"/>
          <w:color w:val="1F497D"/>
          <w:kern w:val="0"/>
          <w:sz w:val="22"/>
        </w:rPr>
      </w:pPr>
    </w:p>
    <w:p w14:paraId="58067E45" w14:textId="77777777" w:rsidR="00F51735" w:rsidRDefault="00F51735" w:rsidP="004E347F">
      <w:pPr>
        <w:widowControl/>
        <w:jc w:val="left"/>
        <w:rPr>
          <w:rFonts w:ascii="Times New Roman" w:eastAsia="SimSun" w:hAnsi="Times New Roman" w:cs="Times New Roman"/>
          <w:color w:val="1F497D"/>
          <w:kern w:val="0"/>
          <w:sz w:val="22"/>
        </w:rPr>
      </w:pPr>
    </w:p>
    <w:p w14:paraId="70220061" w14:textId="4B8C14CB"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637586D1" w14:textId="77777777" w:rsidR="004E347F" w:rsidRPr="0033750C" w:rsidRDefault="004E347F" w:rsidP="004E347F">
      <w:pPr>
        <w:widowControl/>
        <w:ind w:firstLine="420"/>
        <w:jc w:val="left"/>
        <w:rPr>
          <w:rFonts w:ascii="Times New Roman" w:eastAsia="SimSun" w:hAnsi="Times New Roman" w:cs="Times New Roman"/>
          <w:color w:val="1F497D"/>
          <w:kern w:val="0"/>
          <w:sz w:val="22"/>
        </w:rPr>
      </w:pPr>
    </w:p>
    <w:p w14:paraId="4988E14F" w14:textId="67C474B7" w:rsidR="004E347F" w:rsidRDefault="004E347F" w:rsidP="004E347F">
      <w:pPr>
        <w:widowControl/>
        <w:ind w:firstLine="420"/>
        <w:jc w:val="left"/>
        <w:rPr>
          <w:rFonts w:ascii="Times New Roman" w:eastAsia="SimSun" w:hAnsi="Times New Roman" w:cs="Times New Roman"/>
          <w:color w:val="1F497D"/>
          <w:kern w:val="0"/>
          <w:sz w:val="22"/>
        </w:rPr>
      </w:pPr>
      <w:r w:rsidRPr="004E347F">
        <w:rPr>
          <w:rFonts w:ascii="Times New Roman" w:eastAsia="SimSun" w:hAnsi="Times New Roman" w:cs="Times New Roman"/>
          <w:color w:val="1F497D"/>
          <w:kern w:val="0"/>
          <w:sz w:val="22"/>
        </w:rPr>
        <w:t>Thank you for your prompt response and generous offer to provide tours to your labs during Prof. Qi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visit.</w:t>
      </w:r>
      <w:r w:rsidR="00A6546B">
        <w:rPr>
          <w:rFonts w:ascii="Times New Roman" w:eastAsia="SimSun" w:hAnsi="Times New Roman" w:cs="Times New Roman"/>
          <w:color w:val="1F497D"/>
          <w:kern w:val="0"/>
          <w:sz w:val="22"/>
        </w:rPr>
        <w:t xml:space="preserve"> I have told Prof. Ge.</w:t>
      </w:r>
      <w:r>
        <w:rPr>
          <w:rFonts w:ascii="Times New Roman" w:eastAsia="SimSun" w:hAnsi="Times New Roman" w:cs="Times New Roman"/>
          <w:color w:val="1F497D"/>
          <w:kern w:val="0"/>
          <w:sz w:val="22"/>
        </w:rPr>
        <w:t xml:space="preserve"> </w:t>
      </w:r>
      <w:r w:rsidRPr="004E347F">
        <w:rPr>
          <w:rFonts w:ascii="Times New Roman" w:eastAsia="SimSun" w:hAnsi="Times New Roman" w:cs="Times New Roman"/>
          <w:color w:val="1F497D"/>
          <w:kern w:val="0"/>
          <w:sz w:val="22"/>
        </w:rPr>
        <w:t>Considering Prof.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schedule and travel plans, it seems that conducting the lab tour after the seminar would be more convenient, as he will be arriving</w:t>
      </w:r>
      <w:r>
        <w:rPr>
          <w:rFonts w:ascii="Times New Roman" w:eastAsia="SimSun" w:hAnsi="Times New Roman" w:cs="Times New Roman"/>
          <w:color w:val="1F497D"/>
          <w:kern w:val="0"/>
          <w:sz w:val="22"/>
        </w:rPr>
        <w:t xml:space="preserve"> CUHK</w:t>
      </w:r>
      <w:r w:rsidRPr="004E347F">
        <w:rPr>
          <w:rFonts w:ascii="Times New Roman" w:eastAsia="SimSun" w:hAnsi="Times New Roman" w:cs="Times New Roman"/>
          <w:color w:val="1F497D"/>
          <w:kern w:val="0"/>
          <w:sz w:val="22"/>
        </w:rPr>
        <w:t xml:space="preserve"> from the mainland on the same morning. Looking forward to seeing</w:t>
      </w:r>
      <w:r>
        <w:rPr>
          <w:rFonts w:ascii="Times New Roman" w:eastAsia="SimSun" w:hAnsi="Times New Roman" w:cs="Times New Roman"/>
          <w:color w:val="1F497D"/>
          <w:kern w:val="0"/>
          <w:sz w:val="22"/>
        </w:rPr>
        <w:t xml:space="preserve"> you next Tuesday.</w:t>
      </w:r>
    </w:p>
    <w:p w14:paraId="51BD6495" w14:textId="77777777" w:rsidR="004E347F" w:rsidRDefault="004E347F" w:rsidP="004E347F">
      <w:pPr>
        <w:widowControl/>
        <w:ind w:firstLine="420"/>
        <w:jc w:val="left"/>
        <w:rPr>
          <w:rFonts w:ascii="Times New Roman" w:eastAsia="SimSun" w:hAnsi="Times New Roman" w:cs="Times New Roman"/>
          <w:color w:val="1F497D"/>
          <w:kern w:val="0"/>
          <w:sz w:val="22"/>
        </w:rPr>
      </w:pPr>
    </w:p>
    <w:p w14:paraId="23387F00" w14:textId="77777777"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CDAAC" w14:textId="77777777" w:rsidR="004E347F"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1"/>
    <w:p w14:paraId="49C45B77" w14:textId="77777777" w:rsidR="004E347F" w:rsidRDefault="004E347F" w:rsidP="005F4841">
      <w:pPr>
        <w:widowControl/>
        <w:jc w:val="left"/>
        <w:rPr>
          <w:rFonts w:ascii="Times New Roman" w:eastAsia="SimSun" w:hAnsi="Times New Roman" w:cs="Times New Roman"/>
          <w:color w:val="1F497D"/>
          <w:kern w:val="0"/>
          <w:sz w:val="22"/>
        </w:rPr>
      </w:pPr>
    </w:p>
    <w:p w14:paraId="4ACE871B" w14:textId="77777777" w:rsidR="004E347F" w:rsidRDefault="004E347F" w:rsidP="005F4841">
      <w:pPr>
        <w:widowControl/>
        <w:jc w:val="left"/>
        <w:rPr>
          <w:rFonts w:ascii="Times New Roman" w:eastAsia="SimSun" w:hAnsi="Times New Roman" w:cs="Times New Roman"/>
          <w:color w:val="1F497D"/>
          <w:kern w:val="0"/>
          <w:sz w:val="22"/>
        </w:rPr>
      </w:pPr>
    </w:p>
    <w:p w14:paraId="6171C3D4" w14:textId="0CF5BFDF"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Dr. Xia</w:t>
      </w:r>
      <w:r w:rsidRPr="0033750C">
        <w:rPr>
          <w:rFonts w:ascii="Times New Roman" w:eastAsia="SimSun" w:hAnsi="Times New Roman" w:cs="Times New Roman"/>
          <w:color w:val="1F497D"/>
          <w:kern w:val="0"/>
          <w:sz w:val="22"/>
        </w:rPr>
        <w:t>,</w:t>
      </w:r>
    </w:p>
    <w:p w14:paraId="64728942" w14:textId="77777777" w:rsidR="005F4841" w:rsidRPr="0033750C" w:rsidRDefault="005F4841" w:rsidP="005F4841">
      <w:pPr>
        <w:widowControl/>
        <w:ind w:firstLine="420"/>
        <w:jc w:val="left"/>
        <w:rPr>
          <w:rFonts w:ascii="Times New Roman" w:eastAsia="SimSun" w:hAnsi="Times New Roman" w:cs="Times New Roman"/>
          <w:color w:val="1F497D"/>
          <w:kern w:val="0"/>
          <w:sz w:val="22"/>
        </w:rPr>
      </w:pPr>
    </w:p>
    <w:p w14:paraId="36913FB0" w14:textId="02272D80" w:rsidR="005F4841" w:rsidRP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I hope this message finds you well. </w:t>
      </w:r>
      <w:r>
        <w:rPr>
          <w:rFonts w:ascii="Times New Roman" w:eastAsia="SimSun" w:hAnsi="Times New Roman" w:cs="Times New Roman"/>
          <w:color w:val="1F497D"/>
          <w:kern w:val="0"/>
          <w:sz w:val="22"/>
        </w:rPr>
        <w:t>I was wondering whether we can</w:t>
      </w:r>
      <w:r w:rsidRPr="005F4841">
        <w:rPr>
          <w:rFonts w:ascii="Times New Roman" w:eastAsia="SimSun" w:hAnsi="Times New Roman" w:cs="Times New Roman"/>
          <w:color w:val="1F497D"/>
          <w:kern w:val="0"/>
          <w:sz w:val="22"/>
        </w:rPr>
        <w:t xml:space="preserve"> add each other on WeChat for better communication. My WeChat ID is Liuchao Jin.</w:t>
      </w:r>
    </w:p>
    <w:p w14:paraId="7D451282" w14:textId="77777777" w:rsidR="005F4841" w:rsidRPr="005F4841" w:rsidRDefault="005F4841" w:rsidP="005F4841">
      <w:pPr>
        <w:widowControl/>
        <w:ind w:firstLine="420"/>
        <w:jc w:val="left"/>
        <w:rPr>
          <w:rFonts w:ascii="Times New Roman" w:eastAsia="SimSun" w:hAnsi="Times New Roman" w:cs="Times New Roman"/>
          <w:color w:val="1F497D"/>
          <w:kern w:val="0"/>
          <w:sz w:val="22"/>
        </w:rPr>
      </w:pPr>
    </w:p>
    <w:p w14:paraId="7B57E680" w14:textId="025C3D53" w:rsid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your help</w:t>
      </w:r>
      <w:r w:rsidRPr="005F4841">
        <w:rPr>
          <w:rFonts w:ascii="Times New Roman" w:eastAsia="SimSun" w:hAnsi="Times New Roman" w:cs="Times New Roman"/>
          <w:color w:val="1F497D"/>
          <w:kern w:val="0"/>
          <w:sz w:val="22"/>
        </w:rPr>
        <w:t xml:space="preserve">, and I look forward to </w:t>
      </w:r>
      <w:proofErr w:type="gramStart"/>
      <w:r w:rsidRPr="005F4841">
        <w:rPr>
          <w:rFonts w:ascii="Times New Roman" w:eastAsia="SimSun" w:hAnsi="Times New Roman" w:cs="Times New Roman"/>
          <w:color w:val="1F497D"/>
          <w:kern w:val="0"/>
          <w:sz w:val="22"/>
        </w:rPr>
        <w:t>connecting with</w:t>
      </w:r>
      <w:proofErr w:type="gramEnd"/>
      <w:r w:rsidRPr="005F4841">
        <w:rPr>
          <w:rFonts w:ascii="Times New Roman" w:eastAsia="SimSun" w:hAnsi="Times New Roman" w:cs="Times New Roman"/>
          <w:color w:val="1F497D"/>
          <w:kern w:val="0"/>
          <w:sz w:val="22"/>
        </w:rPr>
        <w:t xml:space="preserve"> you on WeChat.</w:t>
      </w:r>
    </w:p>
    <w:p w14:paraId="0F333795" w14:textId="77777777" w:rsidR="005F4841" w:rsidRDefault="005F4841" w:rsidP="005F4841">
      <w:pPr>
        <w:widowControl/>
        <w:ind w:firstLine="420"/>
        <w:jc w:val="left"/>
        <w:rPr>
          <w:rFonts w:ascii="Times New Roman" w:eastAsia="SimSun" w:hAnsi="Times New Roman" w:cs="Times New Roman"/>
          <w:color w:val="1F497D"/>
          <w:kern w:val="0"/>
          <w:sz w:val="22"/>
        </w:rPr>
      </w:pPr>
    </w:p>
    <w:p w14:paraId="7632C564" w14:textId="77777777"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CB8823" w14:textId="77777777" w:rsidR="005F4841"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FB7A6E" w14:textId="77777777" w:rsidR="005F4841" w:rsidRDefault="005F4841" w:rsidP="00827464">
      <w:pPr>
        <w:widowControl/>
        <w:jc w:val="left"/>
        <w:rPr>
          <w:rFonts w:ascii="Times New Roman" w:eastAsia="SimSun" w:hAnsi="Times New Roman" w:cs="Times New Roman"/>
          <w:color w:val="1F497D"/>
          <w:kern w:val="0"/>
          <w:sz w:val="22"/>
        </w:rPr>
      </w:pPr>
    </w:p>
    <w:p w14:paraId="373AAFA9" w14:textId="77777777" w:rsidR="005F4841" w:rsidRDefault="005F4841" w:rsidP="00827464">
      <w:pPr>
        <w:widowControl/>
        <w:jc w:val="left"/>
        <w:rPr>
          <w:rFonts w:ascii="Times New Roman" w:eastAsia="SimSun" w:hAnsi="Times New Roman" w:cs="Times New Roman"/>
          <w:color w:val="1F497D"/>
          <w:kern w:val="0"/>
          <w:sz w:val="22"/>
        </w:rPr>
      </w:pPr>
    </w:p>
    <w:p w14:paraId="3EAB353D" w14:textId="7A94BD9A"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49264D89" w14:textId="77777777" w:rsidR="00827464" w:rsidRPr="0033750C" w:rsidRDefault="00827464" w:rsidP="00827464">
      <w:pPr>
        <w:widowControl/>
        <w:ind w:firstLine="420"/>
        <w:jc w:val="left"/>
        <w:rPr>
          <w:rFonts w:ascii="Times New Roman" w:eastAsia="SimSun" w:hAnsi="Times New Roman" w:cs="Times New Roman"/>
          <w:color w:val="1F497D"/>
          <w:kern w:val="0"/>
          <w:sz w:val="22"/>
        </w:rPr>
      </w:pPr>
    </w:p>
    <w:p w14:paraId="7A05DD8D" w14:textId="79D205C4" w:rsidR="00827464" w:rsidRDefault="00827464" w:rsidP="00827464">
      <w:pPr>
        <w:widowControl/>
        <w:ind w:firstLine="420"/>
        <w:jc w:val="left"/>
        <w:rPr>
          <w:rFonts w:ascii="Times New Roman" w:eastAsia="SimSun" w:hAnsi="Times New Roman" w:cs="Times New Roman"/>
          <w:color w:val="1F497D"/>
          <w:kern w:val="0"/>
          <w:sz w:val="22"/>
        </w:rPr>
      </w:pPr>
      <w:r w:rsidRPr="00827464">
        <w:rPr>
          <w:rFonts w:ascii="Times New Roman" w:eastAsia="SimSun" w:hAnsi="Times New Roman" w:cs="Times New Roman"/>
          <w:color w:val="1F497D"/>
          <w:kern w:val="0"/>
          <w:sz w:val="22"/>
        </w:rPr>
        <w:t>Thank you for your prompt response</w:t>
      </w:r>
      <w:r>
        <w:rPr>
          <w:rFonts w:ascii="Times New Roman" w:eastAsia="SimSun" w:hAnsi="Times New Roman" w:cs="Times New Roman"/>
          <w:color w:val="1F497D"/>
          <w:kern w:val="0"/>
          <w:sz w:val="22"/>
        </w:rPr>
        <w:t xml:space="preserve">. </w:t>
      </w:r>
      <w:r w:rsidR="00987892" w:rsidRPr="00987892">
        <w:rPr>
          <w:rFonts w:ascii="Times New Roman" w:eastAsia="SimSun" w:hAnsi="Times New Roman" w:cs="Times New Roman"/>
          <w:color w:val="1F497D"/>
          <w:kern w:val="0"/>
          <w:sz w:val="22"/>
        </w:rPr>
        <w:t xml:space="preserve">We will coordinate with Dr. Xia for the lab tour. </w:t>
      </w:r>
      <w:proofErr w:type="gramStart"/>
      <w:r w:rsidR="00987892">
        <w:rPr>
          <w:rFonts w:ascii="Times New Roman" w:eastAsia="SimSun" w:hAnsi="Times New Roman" w:cs="Times New Roman"/>
          <w:color w:val="1F497D"/>
          <w:kern w:val="0"/>
          <w:sz w:val="22"/>
        </w:rPr>
        <w:t>V</w:t>
      </w:r>
      <w:r w:rsidRPr="00827464">
        <w:rPr>
          <w:rFonts w:ascii="Times New Roman" w:eastAsia="SimSun" w:hAnsi="Times New Roman" w:cs="Times New Roman"/>
          <w:color w:val="1F497D"/>
          <w:kern w:val="0"/>
          <w:sz w:val="22"/>
        </w:rPr>
        <w:t>ery</w:t>
      </w:r>
      <w:proofErr w:type="gramEnd"/>
      <w:r w:rsidRPr="00827464">
        <w:rPr>
          <w:rFonts w:ascii="Times New Roman" w:eastAsia="SimSun" w:hAnsi="Times New Roman" w:cs="Times New Roman"/>
          <w:color w:val="1F497D"/>
          <w:kern w:val="0"/>
          <w:sz w:val="22"/>
        </w:rPr>
        <w:t xml:space="preserve"> appreciate your help</w:t>
      </w:r>
      <w:r>
        <w:rPr>
          <w:rFonts w:ascii="Times New Roman" w:eastAsia="SimSun" w:hAnsi="Times New Roman" w:cs="Times New Roman"/>
          <w:color w:val="1F497D"/>
          <w:kern w:val="0"/>
          <w:sz w:val="22"/>
        </w:rPr>
        <w:t xml:space="preserve">. </w:t>
      </w:r>
    </w:p>
    <w:p w14:paraId="2A9DBD74" w14:textId="77777777" w:rsidR="00827464" w:rsidRDefault="00827464" w:rsidP="00827464">
      <w:pPr>
        <w:widowControl/>
        <w:ind w:firstLine="420"/>
        <w:jc w:val="left"/>
        <w:rPr>
          <w:rFonts w:ascii="Times New Roman" w:eastAsia="SimSun" w:hAnsi="Times New Roman" w:cs="Times New Roman"/>
          <w:color w:val="1F497D"/>
          <w:kern w:val="0"/>
          <w:sz w:val="22"/>
        </w:rPr>
      </w:pPr>
    </w:p>
    <w:p w14:paraId="3CC40BE8" w14:textId="77777777"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8099507" w14:textId="77777777" w:rsidR="00827464"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2"/>
    <w:p w14:paraId="7FB9C55B" w14:textId="77777777" w:rsidR="00827464" w:rsidRDefault="00827464" w:rsidP="00404F93">
      <w:pPr>
        <w:widowControl/>
        <w:jc w:val="left"/>
        <w:rPr>
          <w:rFonts w:ascii="Times New Roman" w:eastAsia="SimSun" w:hAnsi="Times New Roman" w:cs="Times New Roman"/>
          <w:color w:val="1F497D"/>
          <w:kern w:val="0"/>
          <w:sz w:val="22"/>
        </w:rPr>
      </w:pPr>
    </w:p>
    <w:p w14:paraId="50BEB178" w14:textId="77777777" w:rsidR="00827464" w:rsidRDefault="00827464" w:rsidP="00404F93">
      <w:pPr>
        <w:widowControl/>
        <w:jc w:val="left"/>
        <w:rPr>
          <w:rFonts w:ascii="Times New Roman" w:eastAsia="SimSun" w:hAnsi="Times New Roman" w:cs="Times New Roman"/>
          <w:color w:val="1F497D"/>
          <w:kern w:val="0"/>
          <w:sz w:val="22"/>
        </w:rPr>
      </w:pPr>
    </w:p>
    <w:p w14:paraId="6C2A5920" w14:textId="14D52A26"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Song</w:t>
      </w:r>
      <w:r w:rsidRPr="0033750C">
        <w:rPr>
          <w:rFonts w:ascii="Times New Roman" w:eastAsia="SimSun" w:hAnsi="Times New Roman" w:cs="Times New Roman"/>
          <w:color w:val="1F497D"/>
          <w:kern w:val="0"/>
          <w:sz w:val="22"/>
        </w:rPr>
        <w:t>,</w:t>
      </w:r>
    </w:p>
    <w:p w14:paraId="2FAA0B19"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29789C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97"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30FC2E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EB50ED4"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6306BEF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D915C6"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6725130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592741"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B43A54E"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2D29801F"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4F67C"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B1E6E6" w14:textId="77777777" w:rsidR="00404F93" w:rsidRDefault="00404F93" w:rsidP="00404F93">
      <w:pPr>
        <w:widowControl/>
        <w:jc w:val="left"/>
        <w:rPr>
          <w:rFonts w:ascii="Times New Roman" w:eastAsia="SimSun" w:hAnsi="Times New Roman" w:cs="Times New Roman"/>
          <w:color w:val="1F497D"/>
          <w:kern w:val="0"/>
          <w:sz w:val="22"/>
        </w:rPr>
      </w:pPr>
    </w:p>
    <w:p w14:paraId="19805ADC" w14:textId="77777777" w:rsidR="00404F93" w:rsidRDefault="00404F93" w:rsidP="00404F93">
      <w:pPr>
        <w:widowControl/>
        <w:jc w:val="left"/>
        <w:rPr>
          <w:rFonts w:ascii="Times New Roman" w:eastAsia="SimSun" w:hAnsi="Times New Roman" w:cs="Times New Roman"/>
          <w:color w:val="1F497D"/>
          <w:kern w:val="0"/>
          <w:sz w:val="22"/>
        </w:rPr>
      </w:pPr>
    </w:p>
    <w:p w14:paraId="66AFC6AA" w14:textId="0FF3DD60" w:rsidR="00404F93" w:rsidRPr="0033750C" w:rsidRDefault="00404F93" w:rsidP="00404F93">
      <w:pPr>
        <w:widowControl/>
        <w:jc w:val="left"/>
        <w:rPr>
          <w:rFonts w:ascii="Times New Roman" w:eastAsia="SimSun" w:hAnsi="Times New Roman" w:cs="Times New Roman"/>
          <w:color w:val="1F497D"/>
          <w:kern w:val="0"/>
          <w:sz w:val="22"/>
        </w:rPr>
      </w:pPr>
      <w:bookmarkStart w:id="85" w:name="OLE_LINK82"/>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00656365"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4CA2C1ED"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w:t>
      </w:r>
      <w:r w:rsidRPr="006337CE">
        <w:rPr>
          <w:rFonts w:ascii="Times New Roman" w:eastAsia="SimSun" w:hAnsi="Times New Roman" w:cs="Times New Roman"/>
          <w:color w:val="1F497D"/>
          <w:kern w:val="0"/>
          <w:sz w:val="22"/>
        </w:rPr>
        <w:lastRenderedPageBreak/>
        <w:t xml:space="preserve">Professor </w:t>
      </w:r>
      <w:hyperlink r:id="rId98"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AF68FB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7FF3656B"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786BE3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73B559C"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A502C8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00C8C4E9"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136C2E9"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1CE03B31"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4B7DE9"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5"/>
    <w:p w14:paraId="0F75B0EE" w14:textId="77777777" w:rsidR="00404F93" w:rsidRDefault="00404F93" w:rsidP="00404F93">
      <w:pPr>
        <w:widowControl/>
        <w:jc w:val="left"/>
        <w:rPr>
          <w:rFonts w:ascii="Times New Roman" w:eastAsia="SimSun" w:hAnsi="Times New Roman" w:cs="Times New Roman"/>
          <w:color w:val="1F497D"/>
          <w:kern w:val="0"/>
          <w:sz w:val="22"/>
        </w:rPr>
      </w:pPr>
    </w:p>
    <w:p w14:paraId="0390D7B4" w14:textId="77777777" w:rsidR="00404F93" w:rsidRDefault="00404F93" w:rsidP="00404F93">
      <w:pPr>
        <w:widowControl/>
        <w:jc w:val="left"/>
        <w:rPr>
          <w:rFonts w:ascii="Times New Roman" w:eastAsia="SimSun" w:hAnsi="Times New Roman" w:cs="Times New Roman"/>
          <w:color w:val="1F497D"/>
          <w:kern w:val="0"/>
          <w:sz w:val="22"/>
        </w:rPr>
      </w:pPr>
    </w:p>
    <w:p w14:paraId="1F61D82C" w14:textId="3111665D"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07AED2C0"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58D7BD2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99"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67808437"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85D26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891FB4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362E22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138B1E4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B156C66"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5FEC6064"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0A3AC648"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0BD5657E"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73BECA" w14:textId="77777777" w:rsidR="00404F93" w:rsidRDefault="00404F93" w:rsidP="006337CE">
      <w:pPr>
        <w:widowControl/>
        <w:jc w:val="left"/>
        <w:rPr>
          <w:rFonts w:ascii="Times New Roman" w:eastAsia="SimSun" w:hAnsi="Times New Roman" w:cs="Times New Roman"/>
          <w:color w:val="1F497D"/>
          <w:kern w:val="0"/>
          <w:sz w:val="22"/>
        </w:rPr>
      </w:pPr>
    </w:p>
    <w:p w14:paraId="47017E94" w14:textId="77777777" w:rsidR="00404F93" w:rsidRDefault="00404F93" w:rsidP="006337CE">
      <w:pPr>
        <w:widowControl/>
        <w:jc w:val="left"/>
        <w:rPr>
          <w:rFonts w:ascii="Times New Roman" w:eastAsia="SimSun" w:hAnsi="Times New Roman" w:cs="Times New Roman"/>
          <w:color w:val="1F497D"/>
          <w:kern w:val="0"/>
          <w:sz w:val="22"/>
        </w:rPr>
      </w:pPr>
    </w:p>
    <w:p w14:paraId="0DD5693D" w14:textId="2B6B1B42"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4F3308EC"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73EA35A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00"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B1A15EB"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32C7E41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986FD3C"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AADB254"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49EF797"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18D22BD"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E7A800E"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7C8F794A"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2D14C7"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F8842" w14:textId="77777777" w:rsidR="006337CE" w:rsidRDefault="006337CE" w:rsidP="006337CE">
      <w:pPr>
        <w:widowControl/>
        <w:jc w:val="left"/>
        <w:rPr>
          <w:rFonts w:ascii="Times New Roman" w:eastAsia="SimSun" w:hAnsi="Times New Roman" w:cs="Times New Roman"/>
          <w:color w:val="1F497D"/>
          <w:kern w:val="0"/>
          <w:sz w:val="22"/>
        </w:rPr>
      </w:pPr>
    </w:p>
    <w:p w14:paraId="7DE679A3" w14:textId="77777777" w:rsidR="006337CE" w:rsidRDefault="006337CE" w:rsidP="006337CE">
      <w:pPr>
        <w:widowControl/>
        <w:jc w:val="left"/>
        <w:rPr>
          <w:rFonts w:ascii="Times New Roman" w:eastAsia="SimSun" w:hAnsi="Times New Roman" w:cs="Times New Roman"/>
          <w:color w:val="1F497D"/>
          <w:kern w:val="0"/>
          <w:sz w:val="22"/>
        </w:rPr>
      </w:pPr>
    </w:p>
    <w:p w14:paraId="47137E32" w14:textId="5C2B22E4"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1DD2472"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2BCC12EA"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01"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4EFE6B4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1658B10"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7F948E3F"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121F1E3"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0E4953A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E1A09E1"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7F9B92B"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02418034"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FF0F5"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E8C528" w14:textId="77777777" w:rsidR="006337CE" w:rsidRDefault="006337CE" w:rsidP="006337CE">
      <w:pPr>
        <w:widowControl/>
        <w:jc w:val="left"/>
        <w:rPr>
          <w:rFonts w:ascii="Times New Roman" w:eastAsia="SimSun" w:hAnsi="Times New Roman" w:cs="Times New Roman"/>
          <w:color w:val="1F497D"/>
          <w:kern w:val="0"/>
          <w:sz w:val="22"/>
        </w:rPr>
      </w:pPr>
    </w:p>
    <w:p w14:paraId="79016F30" w14:textId="77777777" w:rsidR="006337CE" w:rsidRDefault="006337CE" w:rsidP="006337CE">
      <w:pPr>
        <w:widowControl/>
        <w:jc w:val="left"/>
        <w:rPr>
          <w:rFonts w:ascii="Times New Roman" w:eastAsia="SimSun" w:hAnsi="Times New Roman" w:cs="Times New Roman"/>
          <w:color w:val="1F497D"/>
          <w:kern w:val="0"/>
          <w:sz w:val="22"/>
        </w:rPr>
      </w:pPr>
    </w:p>
    <w:p w14:paraId="30FC2251" w14:textId="2AE0469B"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3BD3ED7"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51277B8D" w14:textId="303513C9"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02"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2BBB765"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677A277" w14:textId="7C5FA41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56A083F9"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66F3D20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32CC557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A36D52C" w14:textId="63F6AB29"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75B64D07"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449CC1BD"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C157CF"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C2280" w14:textId="77777777" w:rsidR="006337CE" w:rsidRDefault="006337CE" w:rsidP="00D42488">
      <w:pPr>
        <w:widowControl/>
        <w:jc w:val="left"/>
        <w:rPr>
          <w:rFonts w:ascii="Times New Roman" w:eastAsia="SimSun" w:hAnsi="Times New Roman" w:cs="Times New Roman"/>
          <w:color w:val="1F497D"/>
          <w:kern w:val="0"/>
          <w:sz w:val="22"/>
        </w:rPr>
      </w:pPr>
    </w:p>
    <w:p w14:paraId="023E7431" w14:textId="77777777" w:rsidR="006337CE" w:rsidRDefault="006337CE" w:rsidP="00D42488">
      <w:pPr>
        <w:widowControl/>
        <w:jc w:val="left"/>
        <w:rPr>
          <w:rFonts w:ascii="Times New Roman" w:eastAsia="SimSun" w:hAnsi="Times New Roman" w:cs="Times New Roman"/>
          <w:color w:val="1F497D"/>
          <w:kern w:val="0"/>
          <w:sz w:val="22"/>
        </w:rPr>
      </w:pPr>
    </w:p>
    <w:p w14:paraId="44D83FD4" w14:textId="4D74506E"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37159244" w14:textId="77777777"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19903E8" w14:textId="77777777"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7637C6E0"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lastRenderedPageBreak/>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4D57948" w14:textId="42B56CC3"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w:t>
      </w:r>
      <w:r>
        <w:rPr>
          <w:rFonts w:ascii="Times New Roman" w:eastAsia="SimSun" w:hAnsi="Times New Roman" w:cs="Times New Roman" w:hint="eastAsia"/>
          <w:color w:val="1F497D"/>
          <w:kern w:val="0"/>
          <w:sz w:val="22"/>
        </w:rPr>
        <w:t>学生证</w:t>
      </w:r>
      <w:r w:rsidRPr="00D42488">
        <w:rPr>
          <w:rFonts w:ascii="Times New Roman" w:eastAsia="SimSun" w:hAnsi="Times New Roman" w:cs="Times New Roman"/>
          <w:color w:val="1F497D"/>
          <w:kern w:val="0"/>
          <w:sz w:val="22"/>
        </w:rPr>
        <w:t>）</w:t>
      </w:r>
    </w:p>
    <w:p w14:paraId="1C9AAD6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74FA1D2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3A3C725A"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3BFBA7CF"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4061841F" w14:textId="2FCFCBA1"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马千懿</w:t>
      </w:r>
    </w:p>
    <w:p w14:paraId="78165D85" w14:textId="77777777" w:rsidR="00D42488" w:rsidRPr="00D42488" w:rsidRDefault="00D42488" w:rsidP="00D42488">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roofErr w:type="gramEnd"/>
    </w:p>
    <w:p w14:paraId="40140ADA" w14:textId="77777777" w:rsidR="00D42488" w:rsidRDefault="00D42488" w:rsidP="00D42488">
      <w:pPr>
        <w:widowControl/>
        <w:jc w:val="left"/>
        <w:rPr>
          <w:rFonts w:ascii="Times New Roman" w:eastAsia="SimSun" w:hAnsi="Times New Roman" w:cs="Times New Roman"/>
          <w:color w:val="1F497D"/>
          <w:kern w:val="0"/>
          <w:sz w:val="22"/>
        </w:rPr>
      </w:pPr>
    </w:p>
    <w:p w14:paraId="4ECDB652" w14:textId="77777777" w:rsidR="00D42488" w:rsidRDefault="00D42488" w:rsidP="00D42488">
      <w:pPr>
        <w:widowControl/>
        <w:jc w:val="left"/>
        <w:rPr>
          <w:rFonts w:ascii="Times New Roman" w:eastAsia="SimSun" w:hAnsi="Times New Roman" w:cs="Times New Roman"/>
          <w:color w:val="1F497D"/>
          <w:kern w:val="0"/>
          <w:sz w:val="22"/>
        </w:rPr>
      </w:pPr>
    </w:p>
    <w:p w14:paraId="4F750F82" w14:textId="5BF13010"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106F4861" w14:textId="0F287FB1"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8E0E0CA" w14:textId="7C5628FC"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461C9B2C" w14:textId="2801BE9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279AF24" w14:textId="6135DF4A"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在读证明）</w:t>
      </w:r>
    </w:p>
    <w:p w14:paraId="2140CED9"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4E4C1B58"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58C1E7DE"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21E914E1"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088BC37D" w14:textId="7075279C"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3E66A6" w14:textId="63B00149" w:rsidR="00D42488" w:rsidRPr="00D42488" w:rsidRDefault="00D42488" w:rsidP="00D42488">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roofErr w:type="gramEnd"/>
    </w:p>
    <w:p w14:paraId="0052BF86" w14:textId="77777777" w:rsidR="00D42488" w:rsidRDefault="00D42488" w:rsidP="00264CFD">
      <w:pPr>
        <w:widowControl/>
        <w:jc w:val="left"/>
        <w:rPr>
          <w:rFonts w:ascii="Times New Roman" w:eastAsia="SimSun" w:hAnsi="Times New Roman" w:cs="Times New Roman"/>
          <w:color w:val="1F497D"/>
          <w:kern w:val="0"/>
          <w:sz w:val="22"/>
        </w:rPr>
      </w:pPr>
    </w:p>
    <w:p w14:paraId="2E2A7DBF" w14:textId="77777777" w:rsidR="00D42488" w:rsidRDefault="00D42488" w:rsidP="00264CFD">
      <w:pPr>
        <w:widowControl/>
        <w:jc w:val="left"/>
        <w:rPr>
          <w:rFonts w:ascii="Times New Roman" w:eastAsia="SimSun" w:hAnsi="Times New Roman" w:cs="Times New Roman"/>
          <w:color w:val="1F497D"/>
          <w:kern w:val="0"/>
          <w:sz w:val="22"/>
        </w:rPr>
      </w:pPr>
    </w:p>
    <w:p w14:paraId="2151BB78" w14:textId="018A3546"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57919BE5" w14:textId="77777777" w:rsidR="00264CFD" w:rsidRPr="0033750C" w:rsidRDefault="00264CFD" w:rsidP="00264CFD">
      <w:pPr>
        <w:widowControl/>
        <w:ind w:firstLine="420"/>
        <w:jc w:val="left"/>
        <w:rPr>
          <w:rFonts w:ascii="Times New Roman" w:eastAsia="SimSun" w:hAnsi="Times New Roman" w:cs="Times New Roman"/>
          <w:color w:val="1F497D"/>
          <w:kern w:val="0"/>
          <w:sz w:val="22"/>
        </w:rPr>
      </w:pPr>
    </w:p>
    <w:p w14:paraId="06E0E814" w14:textId="355C6509" w:rsidR="00264CFD" w:rsidRDefault="00264CFD" w:rsidP="00264CFD">
      <w:pPr>
        <w:widowControl/>
        <w:ind w:firstLine="420"/>
        <w:jc w:val="left"/>
        <w:rPr>
          <w:rFonts w:ascii="Times New Roman" w:eastAsia="SimSun" w:hAnsi="Times New Roman" w:cs="Times New Roman"/>
          <w:color w:val="1F497D"/>
          <w:kern w:val="0"/>
          <w:sz w:val="22"/>
        </w:rPr>
      </w:pPr>
      <w:r w:rsidRPr="00264CFD">
        <w:rPr>
          <w:rFonts w:ascii="Times New Roman" w:eastAsia="SimSun" w:hAnsi="Times New Roman" w:cs="Times New Roman"/>
          <w:color w:val="1F497D"/>
          <w:kern w:val="0"/>
          <w:sz w:val="22"/>
        </w:rPr>
        <w:t xml:space="preserve">No problem at </w:t>
      </w:r>
      <w:proofErr w:type="gramStart"/>
      <w:r w:rsidRPr="00264CFD">
        <w:rPr>
          <w:rFonts w:ascii="Times New Roman" w:eastAsia="SimSun" w:hAnsi="Times New Roman" w:cs="Times New Roman"/>
          <w:color w:val="1F497D"/>
          <w:kern w:val="0"/>
          <w:sz w:val="22"/>
        </w:rPr>
        <w:t>all, and</w:t>
      </w:r>
      <w:proofErr w:type="gramEnd"/>
      <w:r w:rsidRPr="00264CFD">
        <w:rPr>
          <w:rFonts w:ascii="Times New Roman" w:eastAsia="SimSun" w:hAnsi="Times New Roman" w:cs="Times New Roman"/>
          <w:color w:val="1F497D"/>
          <w:kern w:val="0"/>
          <w:sz w:val="22"/>
        </w:rPr>
        <w:t xml:space="preserve"> thank you for the quick update. I appreciate your prompt attention to the matter.</w:t>
      </w:r>
    </w:p>
    <w:p w14:paraId="00A5E655" w14:textId="77777777" w:rsidR="00264CFD" w:rsidRPr="00264CFD" w:rsidRDefault="00264CFD" w:rsidP="00264CFD">
      <w:pPr>
        <w:widowControl/>
        <w:ind w:firstLine="420"/>
        <w:jc w:val="left"/>
        <w:rPr>
          <w:rFonts w:ascii="Times New Roman" w:eastAsia="SimSun" w:hAnsi="Times New Roman" w:cs="Times New Roman"/>
          <w:color w:val="1F497D"/>
          <w:kern w:val="0"/>
          <w:sz w:val="22"/>
        </w:rPr>
      </w:pPr>
    </w:p>
    <w:p w14:paraId="0F7A539A" w14:textId="62ECEE02" w:rsidR="00264CFD" w:rsidRDefault="00264CFD" w:rsidP="00264C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ave</w:t>
      </w:r>
      <w:r>
        <w:rPr>
          <w:rFonts w:ascii="Times New Roman" w:eastAsia="SimSun" w:hAnsi="Times New Roman" w:cs="Times New Roman"/>
          <w:color w:val="1F497D"/>
          <w:kern w:val="0"/>
          <w:sz w:val="22"/>
        </w:rPr>
        <w:t xml:space="preserve"> a good day!</w:t>
      </w:r>
    </w:p>
    <w:p w14:paraId="7CBE8E0C" w14:textId="77777777" w:rsidR="00264CFD" w:rsidRDefault="00264CFD" w:rsidP="00264CFD">
      <w:pPr>
        <w:widowControl/>
        <w:ind w:firstLine="420"/>
        <w:jc w:val="left"/>
        <w:rPr>
          <w:rFonts w:ascii="Times New Roman" w:eastAsia="SimSun" w:hAnsi="Times New Roman" w:cs="Times New Roman"/>
          <w:color w:val="1F497D"/>
          <w:kern w:val="0"/>
          <w:sz w:val="22"/>
        </w:rPr>
      </w:pPr>
    </w:p>
    <w:p w14:paraId="62E5FBFB" w14:textId="77777777"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00BF80" w14:textId="77777777" w:rsidR="00264CFD"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30497" w14:textId="77777777" w:rsidR="00264CFD" w:rsidRDefault="00264CFD" w:rsidP="00F12EE5">
      <w:pPr>
        <w:widowControl/>
        <w:jc w:val="left"/>
        <w:rPr>
          <w:rFonts w:ascii="Times New Roman" w:eastAsia="SimSun" w:hAnsi="Times New Roman" w:cs="Times New Roman"/>
          <w:color w:val="1F497D"/>
          <w:kern w:val="0"/>
          <w:sz w:val="22"/>
        </w:rPr>
      </w:pPr>
    </w:p>
    <w:p w14:paraId="216E58CF" w14:textId="77777777" w:rsidR="00264CFD" w:rsidRDefault="00264CFD" w:rsidP="00F12EE5">
      <w:pPr>
        <w:widowControl/>
        <w:jc w:val="left"/>
        <w:rPr>
          <w:rFonts w:ascii="Times New Roman" w:eastAsia="SimSun" w:hAnsi="Times New Roman" w:cs="Times New Roman"/>
          <w:color w:val="1F497D"/>
          <w:kern w:val="0"/>
          <w:sz w:val="22"/>
        </w:rPr>
      </w:pPr>
    </w:p>
    <w:p w14:paraId="06A2AA54" w14:textId="3273D991"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296D16EF" w14:textId="77777777" w:rsidR="00F12EE5" w:rsidRPr="0033750C" w:rsidRDefault="00F12EE5" w:rsidP="00F12EE5">
      <w:pPr>
        <w:widowControl/>
        <w:ind w:firstLine="420"/>
        <w:jc w:val="left"/>
        <w:rPr>
          <w:rFonts w:ascii="Times New Roman" w:eastAsia="SimSun" w:hAnsi="Times New Roman" w:cs="Times New Roman"/>
          <w:color w:val="1F497D"/>
          <w:kern w:val="0"/>
          <w:sz w:val="22"/>
        </w:rPr>
      </w:pPr>
    </w:p>
    <w:p w14:paraId="7E7FF564" w14:textId="3A38DE74" w:rsidR="00F12EE5" w:rsidRPr="00F12EE5" w:rsidRDefault="00F12EE5" w:rsidP="00F12EE5">
      <w:pPr>
        <w:widowControl/>
        <w:ind w:firstLine="420"/>
        <w:jc w:val="left"/>
        <w:rPr>
          <w:rFonts w:ascii="Times New Roman" w:eastAsia="SimSun" w:hAnsi="Times New Roman" w:cs="Times New Roman"/>
          <w:b/>
          <w:bCs/>
          <w:color w:val="1F497D"/>
          <w:kern w:val="0"/>
          <w:sz w:val="22"/>
        </w:rPr>
      </w:pPr>
      <w:r w:rsidRPr="00F12EE5">
        <w:rPr>
          <w:rFonts w:ascii="Times New Roman" w:eastAsia="SimSun" w:hAnsi="Times New Roman" w:cs="Times New Roman"/>
          <w:color w:val="1F497D"/>
          <w:kern w:val="0"/>
          <w:sz w:val="22"/>
        </w:rPr>
        <w:t>I hope this email finds you well. I am writing to bring to your attention a small error in the announcement for Professor Qi Ge</w:t>
      </w:r>
      <w:r>
        <w:rPr>
          <w:rFonts w:ascii="Times New Roman" w:eastAsia="SimSun" w:hAnsi="Times New Roman" w:cs="Times New Roman"/>
          <w:color w:val="1F497D"/>
          <w:kern w:val="0"/>
          <w:sz w:val="22"/>
        </w:rPr>
        <w:t>’</w:t>
      </w:r>
      <w:r w:rsidRPr="00F12EE5">
        <w:rPr>
          <w:rFonts w:ascii="Times New Roman" w:eastAsia="SimSun" w:hAnsi="Times New Roman" w:cs="Times New Roman"/>
          <w:color w:val="1F497D"/>
          <w:kern w:val="0"/>
          <w:sz w:val="22"/>
        </w:rPr>
        <w:t xml:space="preserve">s upcoming seminar. </w:t>
      </w:r>
      <w:r w:rsidRPr="00F12EE5">
        <w:rPr>
          <w:rFonts w:ascii="Times New Roman" w:eastAsia="SimSun" w:hAnsi="Times New Roman" w:cs="Times New Roman"/>
          <w:b/>
          <w:bCs/>
          <w:color w:val="1F497D"/>
          <w:kern w:val="0"/>
          <w:sz w:val="22"/>
        </w:rPr>
        <w:t xml:space="preserve">The date mentioned in the </w:t>
      </w:r>
      <w:r w:rsidRPr="00F12EE5">
        <w:rPr>
          <w:rFonts w:ascii="Times New Roman" w:eastAsia="SimSun" w:hAnsi="Times New Roman" w:cs="Times New Roman"/>
          <w:b/>
          <w:bCs/>
          <w:color w:val="1F497D"/>
          <w:kern w:val="0"/>
          <w:sz w:val="22"/>
        </w:rPr>
        <w:lastRenderedPageBreak/>
        <w:t>announcement is currently stated as December 12, 2023 (Tuesday). However, the correct date for the seminar is December 19, 2023 (Tuesday).</w:t>
      </w:r>
    </w:p>
    <w:p w14:paraId="0DF5E9AE"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26D0E769"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I apologize for any confusion this may have caused and appreciate your prompt attention to this matter. If you require any further information or clarification, please feel free to contact me.</w:t>
      </w:r>
    </w:p>
    <w:p w14:paraId="374A7140"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5BBA5931" w14:textId="7D63B019" w:rsid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color w:val="1F497D"/>
          <w:kern w:val="0"/>
          <w:sz w:val="22"/>
        </w:rPr>
        <w:t>help</w:t>
      </w:r>
      <w:r w:rsidRPr="00F12EE5">
        <w:rPr>
          <w:rFonts w:ascii="Times New Roman" w:eastAsia="SimSun" w:hAnsi="Times New Roman" w:cs="Times New Roman"/>
          <w:color w:val="1F497D"/>
          <w:kern w:val="0"/>
          <w:sz w:val="22"/>
        </w:rPr>
        <w:t>.</w:t>
      </w:r>
    </w:p>
    <w:p w14:paraId="0A80D5F2" w14:textId="77777777" w:rsidR="00F12EE5" w:rsidRDefault="00F12EE5" w:rsidP="00F12EE5">
      <w:pPr>
        <w:widowControl/>
        <w:ind w:firstLine="420"/>
        <w:jc w:val="left"/>
        <w:rPr>
          <w:rFonts w:ascii="Times New Roman" w:eastAsia="SimSun" w:hAnsi="Times New Roman" w:cs="Times New Roman"/>
          <w:color w:val="1F497D"/>
          <w:kern w:val="0"/>
          <w:sz w:val="22"/>
        </w:rPr>
      </w:pPr>
    </w:p>
    <w:p w14:paraId="16FCA5AA" w14:textId="77777777"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C1DB5" w14:textId="77777777" w:rsidR="00F12EE5"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4D4497" w14:textId="77777777" w:rsidR="00F12EE5" w:rsidRDefault="00F12EE5" w:rsidP="00C6473F">
      <w:pPr>
        <w:widowControl/>
        <w:jc w:val="left"/>
        <w:rPr>
          <w:rFonts w:ascii="Times New Roman" w:eastAsia="SimSun" w:hAnsi="Times New Roman" w:cs="Times New Roman"/>
          <w:color w:val="1F497D"/>
          <w:kern w:val="0"/>
          <w:sz w:val="22"/>
        </w:rPr>
      </w:pPr>
    </w:p>
    <w:p w14:paraId="431E90B8" w14:textId="77777777" w:rsidR="00F12EE5" w:rsidRDefault="00F12EE5" w:rsidP="00C6473F">
      <w:pPr>
        <w:widowControl/>
        <w:jc w:val="left"/>
        <w:rPr>
          <w:rFonts w:ascii="Times New Roman" w:eastAsia="SimSun" w:hAnsi="Times New Roman" w:cs="Times New Roman"/>
          <w:color w:val="1F497D"/>
          <w:kern w:val="0"/>
          <w:sz w:val="22"/>
        </w:rPr>
      </w:pPr>
    </w:p>
    <w:p w14:paraId="754021CE" w14:textId="244D4360"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D75B2">
        <w:rPr>
          <w:rFonts w:ascii="Times New Roman" w:eastAsia="SimSun" w:hAnsi="Times New Roman" w:cs="Times New Roman" w:hint="eastAsia"/>
          <w:color w:val="1F497D"/>
          <w:kern w:val="0"/>
          <w:sz w:val="22"/>
        </w:rPr>
        <w:t>M</w:t>
      </w:r>
      <w:r w:rsidR="007D75B2">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385DC928" w14:textId="77777777" w:rsidR="00C6473F" w:rsidRPr="0033750C" w:rsidRDefault="00C6473F" w:rsidP="00C6473F">
      <w:pPr>
        <w:widowControl/>
        <w:ind w:firstLine="420"/>
        <w:jc w:val="left"/>
        <w:rPr>
          <w:rFonts w:ascii="Times New Roman" w:eastAsia="SimSun" w:hAnsi="Times New Roman" w:cs="Times New Roman"/>
          <w:color w:val="1F497D"/>
          <w:kern w:val="0"/>
          <w:sz w:val="22"/>
        </w:rPr>
      </w:pPr>
    </w:p>
    <w:p w14:paraId="6DC3E61B" w14:textId="13219EF9"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trust this email finds you well. I am writing to request your kind assistance in submitting the recommendation letter for </w:t>
      </w: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Wa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to the research postgraduate program at the Chinese University of Hong Kong (CUHK). His application number is 24357574.</w:t>
      </w:r>
    </w:p>
    <w:p w14:paraId="0F5F94FE"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60E39F6D"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has nominated me as his academic referee, and I understand that you are facilitating the submission process. I have completed the attached hardcopy form, and I am pleased to submit the recommendation letter via this email.</w:t>
      </w:r>
    </w:p>
    <w:p w14:paraId="1767F98F"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0ADD9814"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Please find attached the necessary documentation for your records. If there are any additional steps or information required, please feel free to let me know.</w:t>
      </w:r>
    </w:p>
    <w:p w14:paraId="721FE26C"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4C3E3B0D" w14:textId="323A0B01"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appreciate your prompt attention to this matter, and I am grateful for your support in </w:t>
      </w:r>
      <w:proofErr w:type="spellStart"/>
      <w:r w:rsidRPr="007D75B2">
        <w:rPr>
          <w:rFonts w:ascii="Times New Roman" w:eastAsia="SimSun" w:hAnsi="Times New Roman" w:cs="Times New Roman"/>
          <w:color w:val="1F497D"/>
          <w:kern w:val="0"/>
          <w:sz w:val="22"/>
        </w:rPr>
        <w:t>Weito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w:t>
      </w:r>
      <w:proofErr w:type="spellEnd"/>
      <w:r w:rsidRPr="007D75B2">
        <w:rPr>
          <w:rFonts w:ascii="Times New Roman" w:eastAsia="SimSun" w:hAnsi="Times New Roman" w:cs="Times New Roman"/>
          <w:color w:val="1F497D"/>
          <w:kern w:val="0"/>
          <w:sz w:val="22"/>
        </w:rPr>
        <w:t xml:space="preserve"> application process.</w:t>
      </w:r>
    </w:p>
    <w:p w14:paraId="0A6C3845"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3232A21F" w14:textId="74B75AAC" w:rsidR="00C6473F"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Thank you once again, and if you have any questions, please do not hesitate to contact me.</w:t>
      </w:r>
    </w:p>
    <w:p w14:paraId="5F651C90" w14:textId="77777777" w:rsidR="007D75B2" w:rsidRDefault="007D75B2" w:rsidP="007D75B2">
      <w:pPr>
        <w:widowControl/>
        <w:ind w:firstLine="420"/>
        <w:jc w:val="left"/>
        <w:rPr>
          <w:rFonts w:ascii="Times New Roman" w:eastAsia="SimSun" w:hAnsi="Times New Roman" w:cs="Times New Roman"/>
          <w:color w:val="1F497D"/>
          <w:kern w:val="0"/>
          <w:sz w:val="22"/>
        </w:rPr>
      </w:pPr>
    </w:p>
    <w:p w14:paraId="7A678B0C" w14:textId="77777777"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4E4737" w14:textId="77777777" w:rsidR="00C6473F"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192F4" w14:textId="77777777" w:rsidR="00C6473F" w:rsidRDefault="00C6473F" w:rsidP="00775915">
      <w:pPr>
        <w:widowControl/>
        <w:jc w:val="left"/>
        <w:rPr>
          <w:rFonts w:ascii="Times New Roman" w:eastAsia="SimSun" w:hAnsi="Times New Roman" w:cs="Times New Roman"/>
          <w:color w:val="1F497D"/>
          <w:kern w:val="0"/>
          <w:sz w:val="22"/>
        </w:rPr>
      </w:pPr>
    </w:p>
    <w:p w14:paraId="799571EA" w14:textId="77777777" w:rsidR="00C6473F" w:rsidRDefault="00C6473F" w:rsidP="00775915">
      <w:pPr>
        <w:widowControl/>
        <w:jc w:val="left"/>
        <w:rPr>
          <w:rFonts w:ascii="Times New Roman" w:eastAsia="SimSun" w:hAnsi="Times New Roman" w:cs="Times New Roman"/>
          <w:color w:val="1F497D"/>
          <w:kern w:val="0"/>
          <w:sz w:val="22"/>
        </w:rPr>
      </w:pPr>
    </w:p>
    <w:p w14:paraId="072C1893" w14:textId="1A4F91B4"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 and Prof. Ge</w:t>
      </w:r>
      <w:r w:rsidRPr="0033750C">
        <w:rPr>
          <w:rFonts w:ascii="Times New Roman" w:eastAsia="SimSun" w:hAnsi="Times New Roman" w:cs="Times New Roman"/>
          <w:color w:val="1F497D"/>
          <w:kern w:val="0"/>
          <w:sz w:val="22"/>
        </w:rPr>
        <w:t>,</w:t>
      </w:r>
    </w:p>
    <w:p w14:paraId="41B77B92" w14:textId="77777777" w:rsidR="00775915" w:rsidRPr="0033750C" w:rsidRDefault="00775915" w:rsidP="00775915">
      <w:pPr>
        <w:widowControl/>
        <w:ind w:firstLine="420"/>
        <w:jc w:val="left"/>
        <w:rPr>
          <w:rFonts w:ascii="Times New Roman" w:eastAsia="SimSun" w:hAnsi="Times New Roman" w:cs="Times New Roman"/>
          <w:color w:val="1F497D"/>
          <w:kern w:val="0"/>
          <w:sz w:val="22"/>
        </w:rPr>
      </w:pPr>
    </w:p>
    <w:p w14:paraId="63AF2DED"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We are very honored to invite Professor Qi Ge to conduct a seminar in our department, and I hope this email finds you well. I am writing to bring to your attention a proposal for the seminar scheduled for:</w:t>
      </w:r>
    </w:p>
    <w:p w14:paraId="585C03F1" w14:textId="77777777" w:rsidR="00775915" w:rsidRPr="006D40C8" w:rsidRDefault="00775915" w:rsidP="006D40C8">
      <w:pPr>
        <w:pStyle w:val="ListParagraph"/>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Date: 19 Dec. 2023 (Tuesday)</w:t>
      </w:r>
    </w:p>
    <w:p w14:paraId="5D100DCA" w14:textId="77777777" w:rsidR="00775915" w:rsidRPr="006D40C8" w:rsidRDefault="00775915" w:rsidP="006D40C8">
      <w:pPr>
        <w:pStyle w:val="ListParagraph"/>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Time: 11:00 am - 12:00 pm</w:t>
      </w:r>
    </w:p>
    <w:p w14:paraId="75D31C12" w14:textId="77777777" w:rsidR="006D40C8" w:rsidRPr="00775915" w:rsidRDefault="006D40C8" w:rsidP="00775915">
      <w:pPr>
        <w:widowControl/>
        <w:ind w:firstLine="420"/>
        <w:jc w:val="left"/>
        <w:rPr>
          <w:rFonts w:ascii="Times New Roman" w:eastAsia="SimSun" w:hAnsi="Times New Roman" w:cs="Times New Roman"/>
          <w:color w:val="1F497D"/>
          <w:kern w:val="0"/>
          <w:sz w:val="22"/>
        </w:rPr>
      </w:pPr>
    </w:p>
    <w:p w14:paraId="4BEDE509"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I believe this seminar would provide valuable insights and contribute significantly to our department's academic environment.</w:t>
      </w:r>
    </w:p>
    <w:p w14:paraId="00785E4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4C521EF"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o facilitate the organization of this seminar, I kindly request your assistance in coordinating with Professor Qi Ge. If it aligns with your schedule, could you please arrange this seminar and ensure that the necessary resources are available?</w:t>
      </w:r>
    </w:p>
    <w:p w14:paraId="39B38F63"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3890ABD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Additionally, Professor Qi Ge will submit the seminar details (Title, Abstract, and Biography) at his earliest convenience. This information will be crucial for promoting the event and ensuring its success.</w:t>
      </w:r>
    </w:p>
    <w:p w14:paraId="211CEAE4"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6D6BDE81"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hank you very much for considering arranging this seminar. I am confident that the seminar will be an enriching experience for our department.</w:t>
      </w:r>
    </w:p>
    <w:p w14:paraId="5E43E51C"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138B021" w14:textId="35C4B662" w:rsid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 xml:space="preserve">Looking forward to your guidance and </w:t>
      </w:r>
      <w:r>
        <w:rPr>
          <w:rFonts w:ascii="Times New Roman" w:eastAsia="SimSun" w:hAnsi="Times New Roman" w:cs="Times New Roman"/>
          <w:color w:val="1F497D"/>
          <w:kern w:val="0"/>
          <w:sz w:val="22"/>
        </w:rPr>
        <w:t>help</w:t>
      </w:r>
      <w:r w:rsidRPr="00775915">
        <w:rPr>
          <w:rFonts w:ascii="Times New Roman" w:eastAsia="SimSun" w:hAnsi="Times New Roman" w:cs="Times New Roman"/>
          <w:color w:val="1F497D"/>
          <w:kern w:val="0"/>
          <w:sz w:val="22"/>
        </w:rPr>
        <w:t xml:space="preserve"> in making this seminar possible.</w:t>
      </w:r>
    </w:p>
    <w:p w14:paraId="1ADE7375" w14:textId="77777777" w:rsidR="00775915" w:rsidRDefault="00775915" w:rsidP="00775915">
      <w:pPr>
        <w:widowControl/>
        <w:ind w:firstLine="420"/>
        <w:jc w:val="left"/>
        <w:rPr>
          <w:rFonts w:ascii="Times New Roman" w:eastAsia="SimSun" w:hAnsi="Times New Roman" w:cs="Times New Roman"/>
          <w:color w:val="1F497D"/>
          <w:kern w:val="0"/>
          <w:sz w:val="22"/>
        </w:rPr>
      </w:pPr>
    </w:p>
    <w:p w14:paraId="16C9B5FC" w14:textId="77777777"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3574FC6" w14:textId="77777777" w:rsidR="00775915"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802FF0" w14:textId="77777777" w:rsidR="00775915" w:rsidRDefault="00775915" w:rsidP="00F108EA">
      <w:pPr>
        <w:widowControl/>
        <w:jc w:val="left"/>
        <w:rPr>
          <w:rFonts w:ascii="Times New Roman" w:eastAsia="SimSun" w:hAnsi="Times New Roman" w:cs="Times New Roman"/>
          <w:color w:val="1F497D"/>
          <w:kern w:val="0"/>
          <w:sz w:val="22"/>
        </w:rPr>
      </w:pPr>
    </w:p>
    <w:p w14:paraId="7E3A6356" w14:textId="77777777" w:rsidR="00775915" w:rsidRDefault="00775915" w:rsidP="00F108EA">
      <w:pPr>
        <w:widowControl/>
        <w:jc w:val="left"/>
        <w:rPr>
          <w:rFonts w:ascii="Times New Roman" w:eastAsia="SimSun" w:hAnsi="Times New Roman" w:cs="Times New Roman"/>
          <w:color w:val="1F497D"/>
          <w:kern w:val="0"/>
          <w:sz w:val="22"/>
        </w:rPr>
      </w:pPr>
    </w:p>
    <w:p w14:paraId="5CBEF4D6" w14:textId="77777777" w:rsidR="00775915" w:rsidRDefault="00775915" w:rsidP="00F108EA">
      <w:pPr>
        <w:widowControl/>
        <w:jc w:val="left"/>
        <w:rPr>
          <w:rFonts w:ascii="Times New Roman" w:eastAsia="SimSun" w:hAnsi="Times New Roman" w:cs="Times New Roman"/>
          <w:color w:val="1F497D"/>
          <w:kern w:val="0"/>
          <w:sz w:val="22"/>
        </w:rPr>
      </w:pPr>
    </w:p>
    <w:p w14:paraId="468D4FAF" w14:textId="2101CA69"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F108EA">
        <w:rPr>
          <w:rFonts w:ascii="Times New Roman" w:eastAsia="SimSun" w:hAnsi="Times New Roman" w:cs="Times New Roman"/>
          <w:color w:val="1F497D"/>
          <w:kern w:val="0"/>
          <w:sz w:val="22"/>
        </w:rPr>
        <w:t>Ms. Garie Wong</w:t>
      </w:r>
      <w:r w:rsidRPr="0033750C">
        <w:rPr>
          <w:rFonts w:ascii="Times New Roman" w:eastAsia="SimSun" w:hAnsi="Times New Roman" w:cs="Times New Roman"/>
          <w:color w:val="1F497D"/>
          <w:kern w:val="0"/>
          <w:sz w:val="22"/>
        </w:rPr>
        <w:t>,</w:t>
      </w:r>
    </w:p>
    <w:p w14:paraId="3636C49E" w14:textId="77777777" w:rsidR="00F108EA" w:rsidRPr="0033750C" w:rsidRDefault="00F108EA" w:rsidP="00F108EA">
      <w:pPr>
        <w:widowControl/>
        <w:ind w:firstLine="420"/>
        <w:jc w:val="left"/>
        <w:rPr>
          <w:rFonts w:ascii="Times New Roman" w:eastAsia="SimSun" w:hAnsi="Times New Roman" w:cs="Times New Roman"/>
          <w:color w:val="1F497D"/>
          <w:kern w:val="0"/>
          <w:sz w:val="22"/>
        </w:rPr>
      </w:pPr>
    </w:p>
    <w:p w14:paraId="5FF35358"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Thank you for your prompt response. I acknowledge the requirement to complete the attached form for the Hostel Withdrawal Notification process.</w:t>
      </w:r>
    </w:p>
    <w:p w14:paraId="14D13B9A"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39E83440"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I have duly filled out the form and attached it to this email. Additionally, I have included the necessary supporting documents for your thorough consideration.</w:t>
      </w:r>
    </w:p>
    <w:p w14:paraId="1C2942A9"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5EF04D7"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Your assistance and attention to this matter are greatly appreciated. Please do not hesitate to inform me if there are any further steps required on my part or if you need any additional information.</w:t>
      </w:r>
    </w:p>
    <w:p w14:paraId="6D9995D4"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ECED517" w14:textId="3815CB3F" w:rsid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Looking forward to your guidance on the next steps.</w:t>
      </w:r>
    </w:p>
    <w:p w14:paraId="52C39E13" w14:textId="77777777" w:rsidR="00F108EA" w:rsidRDefault="00F108EA" w:rsidP="00F108EA">
      <w:pPr>
        <w:widowControl/>
        <w:ind w:firstLine="420"/>
        <w:jc w:val="left"/>
        <w:rPr>
          <w:rFonts w:ascii="Times New Roman" w:eastAsia="SimSun" w:hAnsi="Times New Roman" w:cs="Times New Roman"/>
          <w:color w:val="1F497D"/>
          <w:kern w:val="0"/>
          <w:sz w:val="22"/>
        </w:rPr>
      </w:pPr>
    </w:p>
    <w:p w14:paraId="5FD1CB50" w14:textId="77777777"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71B4ED" w14:textId="77777777" w:rsidR="00F108EA"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3239DA" w14:textId="77777777" w:rsidR="00F108EA" w:rsidRDefault="00F108EA" w:rsidP="00872FBB">
      <w:pPr>
        <w:widowControl/>
        <w:jc w:val="left"/>
        <w:rPr>
          <w:rFonts w:ascii="Times New Roman" w:eastAsia="SimSun" w:hAnsi="Times New Roman" w:cs="Times New Roman"/>
          <w:color w:val="1F497D"/>
          <w:kern w:val="0"/>
          <w:sz w:val="22"/>
        </w:rPr>
      </w:pPr>
    </w:p>
    <w:p w14:paraId="4F713F11" w14:textId="77777777" w:rsidR="00F108EA" w:rsidRDefault="00F108EA" w:rsidP="00872FBB">
      <w:pPr>
        <w:widowControl/>
        <w:jc w:val="left"/>
        <w:rPr>
          <w:rFonts w:ascii="Times New Roman" w:eastAsia="SimSun" w:hAnsi="Times New Roman" w:cs="Times New Roman"/>
          <w:color w:val="1F497D"/>
          <w:kern w:val="0"/>
          <w:sz w:val="22"/>
        </w:rPr>
      </w:pPr>
    </w:p>
    <w:p w14:paraId="2B52A039" w14:textId="47E24B58"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1BD973C4" w14:textId="77777777" w:rsidR="00872FBB" w:rsidRPr="0033750C" w:rsidRDefault="00872FBB" w:rsidP="00872FBB">
      <w:pPr>
        <w:widowControl/>
        <w:ind w:firstLine="420"/>
        <w:jc w:val="left"/>
        <w:rPr>
          <w:rFonts w:ascii="Times New Roman" w:eastAsia="SimSun" w:hAnsi="Times New Roman" w:cs="Times New Roman"/>
          <w:color w:val="1F497D"/>
          <w:kern w:val="0"/>
          <w:sz w:val="22"/>
        </w:rPr>
      </w:pPr>
    </w:p>
    <w:p w14:paraId="3A033775" w14:textId="4B2F2B80" w:rsidR="00872FBB" w:rsidRPr="00872FBB" w:rsidRDefault="00872FBB" w:rsidP="00872FB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nd i</w:t>
      </w:r>
      <w:r w:rsidRPr="00872FBB">
        <w:rPr>
          <w:rFonts w:ascii="Times New Roman" w:eastAsia="SimSun" w:hAnsi="Times New Roman" w:cs="Times New Roman"/>
          <w:color w:val="1F497D"/>
          <w:kern w:val="0"/>
          <w:sz w:val="22"/>
        </w:rPr>
        <w:t>f it is feasible to allow me to move out before 20 December 2023, that would be more convenient for me.</w:t>
      </w:r>
    </w:p>
    <w:p w14:paraId="28735328"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6B49DC3A" w14:textId="5F6E8CAC" w:rsidR="00872FBB" w:rsidRP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In any case, I am committed to providing any necessary documentation to support my withdrawal request</w:t>
      </w:r>
      <w:r>
        <w:rPr>
          <w:rFonts w:ascii="Times New Roman" w:eastAsia="SimSun" w:hAnsi="Times New Roman" w:cs="Times New Roman"/>
          <w:color w:val="1F497D"/>
          <w:kern w:val="0"/>
          <w:sz w:val="22"/>
        </w:rPr>
        <w:t xml:space="preserve"> if needed</w:t>
      </w:r>
      <w:r w:rsidRPr="00872FBB">
        <w:rPr>
          <w:rFonts w:ascii="Times New Roman" w:eastAsia="SimSun" w:hAnsi="Times New Roman" w:cs="Times New Roman"/>
          <w:color w:val="1F497D"/>
          <w:kern w:val="0"/>
          <w:sz w:val="22"/>
        </w:rPr>
        <w:t xml:space="preserve">. </w:t>
      </w:r>
      <w:proofErr w:type="gramStart"/>
      <w:r w:rsidRPr="00872FBB">
        <w:rPr>
          <w:rFonts w:ascii="Times New Roman" w:eastAsia="SimSun" w:hAnsi="Times New Roman" w:cs="Times New Roman"/>
          <w:color w:val="1F497D"/>
          <w:kern w:val="0"/>
          <w:sz w:val="22"/>
        </w:rPr>
        <w:t>In light of</w:t>
      </w:r>
      <w:proofErr w:type="gramEnd"/>
      <w:r w:rsidRPr="00872FBB">
        <w:rPr>
          <w:rFonts w:ascii="Times New Roman" w:eastAsia="SimSun" w:hAnsi="Times New Roman" w:cs="Times New Roman"/>
          <w:color w:val="1F497D"/>
          <w:kern w:val="0"/>
          <w:sz w:val="22"/>
        </w:rPr>
        <w:t xml:space="preserve"> the situation, I kindly request your understanding and consideration to allow me to move out before </w:t>
      </w:r>
      <w:r>
        <w:rPr>
          <w:rFonts w:ascii="Times New Roman" w:eastAsia="SimSun" w:hAnsi="Times New Roman" w:cs="Times New Roman"/>
          <w:color w:val="1F497D"/>
          <w:kern w:val="0"/>
          <w:sz w:val="22"/>
        </w:rPr>
        <w:t xml:space="preserve">20 December 2023 or </w:t>
      </w:r>
      <w:r w:rsidRPr="00872FBB">
        <w:rPr>
          <w:rFonts w:ascii="Times New Roman" w:eastAsia="SimSun" w:hAnsi="Times New Roman" w:cs="Times New Roman"/>
          <w:color w:val="1F497D"/>
          <w:kern w:val="0"/>
          <w:sz w:val="22"/>
        </w:rPr>
        <w:t xml:space="preserve">20 January 2024. I am willing to comply with any additional requirements or provide further documentation </w:t>
      </w:r>
      <w:r>
        <w:rPr>
          <w:rFonts w:ascii="Times New Roman" w:eastAsia="SimSun" w:hAnsi="Times New Roman" w:cs="Times New Roman"/>
          <w:color w:val="1F497D"/>
          <w:kern w:val="0"/>
          <w:sz w:val="22"/>
        </w:rPr>
        <w:t>if</w:t>
      </w:r>
      <w:r w:rsidRPr="00872FBB">
        <w:rPr>
          <w:rFonts w:ascii="Times New Roman" w:eastAsia="SimSun" w:hAnsi="Times New Roman" w:cs="Times New Roman"/>
          <w:color w:val="1F497D"/>
          <w:kern w:val="0"/>
          <w:sz w:val="22"/>
        </w:rPr>
        <w:t xml:space="preserve"> needed.</w:t>
      </w:r>
    </w:p>
    <w:p w14:paraId="0B928DD7"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0B6DC88B" w14:textId="105832D2" w:rsid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Thank you for your attention to this matter, and I look forward to your guidance on the next steps.</w:t>
      </w:r>
    </w:p>
    <w:p w14:paraId="4A78DE16" w14:textId="77777777" w:rsidR="00872FBB" w:rsidRDefault="00872FBB" w:rsidP="00872FBB">
      <w:pPr>
        <w:widowControl/>
        <w:ind w:firstLine="420"/>
        <w:jc w:val="left"/>
        <w:rPr>
          <w:rFonts w:ascii="Times New Roman" w:eastAsia="SimSun" w:hAnsi="Times New Roman" w:cs="Times New Roman"/>
          <w:color w:val="1F497D"/>
          <w:kern w:val="0"/>
          <w:sz w:val="22"/>
        </w:rPr>
      </w:pPr>
    </w:p>
    <w:p w14:paraId="0DB329C2" w14:textId="77777777"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559FDD" w14:textId="77777777" w:rsidR="00872FBB"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3"/>
    <w:p w14:paraId="4ADDAF7C" w14:textId="77777777" w:rsidR="00872FBB" w:rsidRDefault="00872FBB" w:rsidP="001707C4">
      <w:pPr>
        <w:widowControl/>
        <w:jc w:val="left"/>
        <w:rPr>
          <w:rFonts w:ascii="Times New Roman" w:eastAsia="SimSun" w:hAnsi="Times New Roman" w:cs="Times New Roman"/>
          <w:color w:val="1F497D"/>
          <w:kern w:val="0"/>
          <w:sz w:val="22"/>
        </w:rPr>
      </w:pPr>
    </w:p>
    <w:p w14:paraId="25543A70" w14:textId="77777777" w:rsidR="00872FBB" w:rsidRDefault="00872FBB" w:rsidP="001707C4">
      <w:pPr>
        <w:widowControl/>
        <w:jc w:val="left"/>
        <w:rPr>
          <w:rFonts w:ascii="Times New Roman" w:eastAsia="SimSun" w:hAnsi="Times New Roman" w:cs="Times New Roman"/>
          <w:color w:val="1F497D"/>
          <w:kern w:val="0"/>
          <w:sz w:val="22"/>
        </w:rPr>
      </w:pPr>
    </w:p>
    <w:p w14:paraId="07D292B6" w14:textId="35A21033"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3452FBF4" w14:textId="77777777" w:rsidR="001707C4" w:rsidRPr="0033750C" w:rsidRDefault="001707C4" w:rsidP="001707C4">
      <w:pPr>
        <w:widowControl/>
        <w:ind w:firstLine="420"/>
        <w:jc w:val="left"/>
        <w:rPr>
          <w:rFonts w:ascii="Times New Roman" w:eastAsia="SimSun" w:hAnsi="Times New Roman" w:cs="Times New Roman"/>
          <w:color w:val="1F497D"/>
          <w:kern w:val="0"/>
          <w:sz w:val="22"/>
        </w:rPr>
      </w:pPr>
    </w:p>
    <w:p w14:paraId="13A04262"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I appreciate your prompt </w:t>
      </w:r>
      <w:proofErr w:type="gramStart"/>
      <w:r w:rsidRPr="001707C4">
        <w:rPr>
          <w:rFonts w:ascii="Times New Roman" w:eastAsia="SimSun" w:hAnsi="Times New Roman" w:cs="Times New Roman"/>
          <w:color w:val="1F497D"/>
          <w:kern w:val="0"/>
          <w:sz w:val="22"/>
        </w:rPr>
        <w:t>response</w:t>
      </w:r>
      <w:proofErr w:type="gramEnd"/>
      <w:r w:rsidRPr="001707C4">
        <w:rPr>
          <w:rFonts w:ascii="Times New Roman" w:eastAsia="SimSun" w:hAnsi="Times New Roman" w:cs="Times New Roman"/>
          <w:color w:val="1F497D"/>
          <w:kern w:val="0"/>
          <w:sz w:val="22"/>
        </w:rPr>
        <w:t xml:space="preserve"> and the information provided regarding my Hostel Withdrawal Notification.</w:t>
      </w:r>
    </w:p>
    <w:p w14:paraId="061F6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E3103B1" w14:textId="6D432AE4"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would like to bring to your attention that I encountered technical difficulties when submitting the withdrawal application through the online Hostel Withdrawal System (</w:t>
      </w:r>
      <w:hyperlink r:id="rId103" w:history="1">
        <w:r w:rsidRPr="007D6ABE">
          <w:rPr>
            <w:rStyle w:val="Hyperlink"/>
            <w:rFonts w:ascii="Times New Roman" w:eastAsia="SimSun" w:hAnsi="Times New Roman" w:cs="Times New Roman"/>
            <w:kern w:val="0"/>
            <w:sz w:val="22"/>
          </w:rPr>
          <w:t>https://cloud.itsc.cuhk.edu.hk/webform/view.php?id=13669718</w:t>
        </w:r>
      </w:hyperlink>
      <w:r w:rsidRPr="001707C4">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before 20 Nov.</w:t>
      </w:r>
      <w:r w:rsidRPr="001707C4">
        <w:rPr>
          <w:rFonts w:ascii="Times New Roman" w:eastAsia="SimSun" w:hAnsi="Times New Roman" w:cs="Times New Roman"/>
          <w:color w:val="1F497D"/>
          <w:kern w:val="0"/>
          <w:sz w:val="22"/>
        </w:rPr>
        <w:t xml:space="preserve"> I have reported this issue to ITSC, and they have confirmed the existence of technical bugs in the system. I have attached their response for your reference.</w:t>
      </w:r>
    </w:p>
    <w:p w14:paraId="39678AC6"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54438FF1" w14:textId="6CC0303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Due to these technical issues, I am unable to submit the </w:t>
      </w:r>
      <w:r w:rsidR="007F1EFB">
        <w:rPr>
          <w:rFonts w:ascii="Times New Roman" w:eastAsia="SimSun" w:hAnsi="Times New Roman" w:cs="Times New Roman"/>
          <w:color w:val="1F497D"/>
          <w:kern w:val="0"/>
          <w:sz w:val="22"/>
        </w:rPr>
        <w:t>withdrawal</w:t>
      </w:r>
      <w:r>
        <w:rPr>
          <w:rFonts w:ascii="Times New Roman" w:eastAsia="SimSun" w:hAnsi="Times New Roman" w:cs="Times New Roman"/>
          <w:color w:val="1F497D"/>
          <w:kern w:val="0"/>
          <w:sz w:val="22"/>
        </w:rPr>
        <w:t xml:space="preserve"> application</w:t>
      </w:r>
      <w:r w:rsidRPr="001707C4">
        <w:rPr>
          <w:rFonts w:ascii="Times New Roman" w:eastAsia="SimSun" w:hAnsi="Times New Roman" w:cs="Times New Roman"/>
          <w:color w:val="1F497D"/>
          <w:kern w:val="0"/>
          <w:sz w:val="22"/>
        </w:rPr>
        <w:t xml:space="preserve"> by the deadline of 20 </w:t>
      </w:r>
      <w:r>
        <w:rPr>
          <w:rFonts w:ascii="Times New Roman" w:eastAsia="SimSun" w:hAnsi="Times New Roman" w:cs="Times New Roman"/>
          <w:color w:val="1F497D"/>
          <w:kern w:val="0"/>
          <w:sz w:val="22"/>
        </w:rPr>
        <w:t>November</w:t>
      </w:r>
      <w:r w:rsidRPr="001707C4">
        <w:rPr>
          <w:rFonts w:ascii="Times New Roman" w:eastAsia="SimSun" w:hAnsi="Times New Roman" w:cs="Times New Roman"/>
          <w:color w:val="1F497D"/>
          <w:kern w:val="0"/>
          <w:sz w:val="22"/>
        </w:rPr>
        <w:t xml:space="preserve"> 2023. </w:t>
      </w:r>
      <w:r>
        <w:rPr>
          <w:rFonts w:ascii="Times New Roman" w:eastAsia="SimSun" w:hAnsi="Times New Roman" w:cs="Times New Roman"/>
          <w:color w:val="1F497D"/>
          <w:kern w:val="0"/>
          <w:sz w:val="22"/>
        </w:rPr>
        <w:t xml:space="preserve">That’s the reason why I need to </w:t>
      </w:r>
      <w:proofErr w:type="gramStart"/>
      <w:r>
        <w:rPr>
          <w:rFonts w:ascii="Times New Roman" w:eastAsia="SimSun" w:hAnsi="Times New Roman" w:cs="Times New Roman"/>
          <w:color w:val="1F497D"/>
          <w:kern w:val="0"/>
          <w:sz w:val="22"/>
        </w:rPr>
        <w:t>withdraw</w:t>
      </w:r>
      <w:proofErr w:type="gramEnd"/>
      <w:r>
        <w:rPr>
          <w:rFonts w:ascii="Times New Roman" w:eastAsia="SimSun" w:hAnsi="Times New Roman" w:cs="Times New Roman"/>
          <w:color w:val="1F497D"/>
          <w:kern w:val="0"/>
          <w:sz w:val="22"/>
        </w:rPr>
        <w:t xml:space="preserve"> the </w:t>
      </w:r>
      <w:proofErr w:type="gramStart"/>
      <w:r>
        <w:rPr>
          <w:rFonts w:ascii="Times New Roman" w:eastAsia="SimSun" w:hAnsi="Times New Roman" w:cs="Times New Roman"/>
          <w:color w:val="1F497D"/>
          <w:kern w:val="0"/>
          <w:sz w:val="22"/>
        </w:rPr>
        <w:t>dormitory</w:t>
      </w:r>
      <w:proofErr w:type="gramEnd"/>
      <w:r w:rsidRPr="001707C4">
        <w:t xml:space="preserve"> </w:t>
      </w:r>
      <w:r w:rsidRPr="001707C4">
        <w:rPr>
          <w:rFonts w:ascii="Times New Roman" w:eastAsia="SimSun" w:hAnsi="Times New Roman" w:cs="Times New Roman"/>
          <w:color w:val="1F497D"/>
          <w:kern w:val="0"/>
          <w:sz w:val="22"/>
        </w:rPr>
        <w:t>middle of the term</w:t>
      </w:r>
      <w:r>
        <w:rPr>
          <w:rFonts w:ascii="Times New Roman" w:eastAsia="SimSun" w:hAnsi="Times New Roman" w:cs="Times New Roman"/>
          <w:color w:val="1F497D"/>
          <w:kern w:val="0"/>
          <w:sz w:val="22"/>
        </w:rPr>
        <w:t xml:space="preserve">. </w:t>
      </w:r>
      <w:r w:rsidRPr="001707C4">
        <w:rPr>
          <w:rFonts w:ascii="Times New Roman" w:eastAsia="SimSun" w:hAnsi="Times New Roman" w:cs="Times New Roman"/>
          <w:color w:val="1F497D"/>
          <w:kern w:val="0"/>
          <w:sz w:val="22"/>
        </w:rPr>
        <w:t>However, I am committed to providing any necessary documentation to support my withdrawal request.</w:t>
      </w:r>
    </w:p>
    <w:p w14:paraId="3EF5EB5D"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B532E51" w14:textId="6804BCED" w:rsidR="001707C4" w:rsidRPr="001707C4" w:rsidRDefault="001707C4" w:rsidP="001707C4">
      <w:pPr>
        <w:widowControl/>
        <w:ind w:firstLine="420"/>
        <w:jc w:val="left"/>
        <w:rPr>
          <w:rFonts w:ascii="Times New Roman" w:eastAsia="SimSun" w:hAnsi="Times New Roman" w:cs="Times New Roman"/>
          <w:color w:val="1F497D"/>
          <w:kern w:val="0"/>
          <w:sz w:val="22"/>
        </w:rPr>
      </w:pPr>
      <w:proofErr w:type="gramStart"/>
      <w:r w:rsidRPr="001707C4">
        <w:rPr>
          <w:rFonts w:ascii="Times New Roman" w:eastAsia="SimSun" w:hAnsi="Times New Roman" w:cs="Times New Roman"/>
          <w:color w:val="1F497D"/>
          <w:kern w:val="0"/>
          <w:sz w:val="22"/>
        </w:rPr>
        <w:t>In light of</w:t>
      </w:r>
      <w:proofErr w:type="gramEnd"/>
      <w:r w:rsidRPr="001707C4">
        <w:rPr>
          <w:rFonts w:ascii="Times New Roman" w:eastAsia="SimSun" w:hAnsi="Times New Roman" w:cs="Times New Roman"/>
          <w:color w:val="1F497D"/>
          <w:kern w:val="0"/>
          <w:sz w:val="22"/>
        </w:rPr>
        <w:t xml:space="preserve"> the situation, I kindly request your understanding and consideration to allow me to move out before 20 January 2024. I am willing to comply with any additional requirements or provide</w:t>
      </w:r>
      <w:r>
        <w:rPr>
          <w:rFonts w:ascii="Times New Roman" w:eastAsia="SimSun" w:hAnsi="Times New Roman" w:cs="Times New Roman"/>
          <w:color w:val="1F497D"/>
          <w:kern w:val="0"/>
          <w:sz w:val="22"/>
        </w:rPr>
        <w:t xml:space="preserve"> if</w:t>
      </w:r>
      <w:r w:rsidRPr="001707C4">
        <w:rPr>
          <w:rFonts w:ascii="Times New Roman" w:eastAsia="SimSun" w:hAnsi="Times New Roman" w:cs="Times New Roman"/>
          <w:color w:val="1F497D"/>
          <w:kern w:val="0"/>
          <w:sz w:val="22"/>
        </w:rPr>
        <w:t xml:space="preserve"> further documentation </w:t>
      </w:r>
      <w:r w:rsidR="007F1EFB">
        <w:rPr>
          <w:rFonts w:ascii="Times New Roman" w:eastAsia="SimSun" w:hAnsi="Times New Roman" w:cs="Times New Roman"/>
          <w:color w:val="1F497D"/>
          <w:kern w:val="0"/>
          <w:sz w:val="22"/>
        </w:rPr>
        <w:t>is</w:t>
      </w:r>
      <w:r w:rsidRPr="001707C4">
        <w:rPr>
          <w:rFonts w:ascii="Times New Roman" w:eastAsia="SimSun" w:hAnsi="Times New Roman" w:cs="Times New Roman"/>
          <w:color w:val="1F497D"/>
          <w:kern w:val="0"/>
          <w:sz w:val="22"/>
        </w:rPr>
        <w:t xml:space="preserve"> needed.</w:t>
      </w:r>
    </w:p>
    <w:p w14:paraId="4124C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6B03665E" w14:textId="3B650257" w:rsid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Thank you for your attention to this matter, and I look forward to your guidance on the next steps.</w:t>
      </w:r>
    </w:p>
    <w:p w14:paraId="7CDD9D25" w14:textId="77777777" w:rsidR="001707C4" w:rsidRDefault="001707C4" w:rsidP="001707C4">
      <w:pPr>
        <w:widowControl/>
        <w:ind w:firstLine="420"/>
        <w:jc w:val="left"/>
        <w:rPr>
          <w:rFonts w:ascii="Times New Roman" w:eastAsia="SimSun" w:hAnsi="Times New Roman" w:cs="Times New Roman"/>
          <w:color w:val="1F497D"/>
          <w:kern w:val="0"/>
          <w:sz w:val="22"/>
        </w:rPr>
      </w:pPr>
    </w:p>
    <w:p w14:paraId="7C7B18F5" w14:textId="77777777"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79761A" w14:textId="77777777" w:rsidR="001707C4"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4"/>
    <w:p w14:paraId="77F178AC" w14:textId="77777777" w:rsidR="001707C4" w:rsidRDefault="001707C4" w:rsidP="004B64AF">
      <w:pPr>
        <w:widowControl/>
        <w:jc w:val="left"/>
        <w:rPr>
          <w:rFonts w:ascii="Times New Roman" w:eastAsia="SimSun" w:hAnsi="Times New Roman" w:cs="Times New Roman"/>
          <w:color w:val="1F497D"/>
          <w:kern w:val="0"/>
          <w:sz w:val="22"/>
        </w:rPr>
      </w:pPr>
    </w:p>
    <w:p w14:paraId="351528FF" w14:textId="77777777" w:rsidR="001707C4" w:rsidRDefault="001707C4" w:rsidP="004B64AF">
      <w:pPr>
        <w:widowControl/>
        <w:jc w:val="left"/>
        <w:rPr>
          <w:rFonts w:ascii="Times New Roman" w:eastAsia="SimSun" w:hAnsi="Times New Roman" w:cs="Times New Roman"/>
          <w:color w:val="1F497D"/>
          <w:kern w:val="0"/>
          <w:sz w:val="22"/>
        </w:rPr>
      </w:pPr>
    </w:p>
    <w:p w14:paraId="69753326" w14:textId="05AF6728" w:rsidR="004B64AF" w:rsidRPr="004B64AF" w:rsidRDefault="004B64AF" w:rsidP="004B64AF">
      <w:pPr>
        <w:widowControl/>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尊敬的朱宝</w:t>
      </w:r>
      <w:r>
        <w:rPr>
          <w:rFonts w:ascii="Times New Roman" w:eastAsia="SimSun" w:hAnsi="Times New Roman" w:cs="Times New Roman" w:hint="eastAsia"/>
          <w:color w:val="1F497D"/>
          <w:kern w:val="0"/>
          <w:sz w:val="22"/>
        </w:rPr>
        <w:t>老师</w:t>
      </w:r>
      <w:r w:rsidRPr="004B64AF">
        <w:rPr>
          <w:rFonts w:ascii="Times New Roman" w:eastAsia="SimSun" w:hAnsi="Times New Roman" w:cs="Times New Roman"/>
          <w:color w:val="1F497D"/>
          <w:kern w:val="0"/>
          <w:sz w:val="22"/>
        </w:rPr>
        <w:t>，</w:t>
      </w:r>
    </w:p>
    <w:p w14:paraId="25CE04B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30BAD3B0"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您好！</w:t>
      </w:r>
    </w:p>
    <w:p w14:paraId="646EB0F8"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84A3BEB"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希望您一切都好。我是</w:t>
      </w:r>
      <w:r>
        <w:rPr>
          <w:rFonts w:ascii="Times New Roman" w:eastAsia="SimSun" w:hAnsi="Times New Roman" w:cs="Times New Roman" w:hint="eastAsia"/>
          <w:color w:val="1F497D"/>
          <w:kern w:val="0"/>
          <w:sz w:val="22"/>
        </w:rPr>
        <w:t>金刘超</w:t>
      </w:r>
      <w:r w:rsidRPr="004B64AF">
        <w:rPr>
          <w:rFonts w:ascii="Times New Roman" w:eastAsia="SimSun" w:hAnsi="Times New Roman" w:cs="Times New Roman"/>
          <w:color w:val="1F497D"/>
          <w:kern w:val="0"/>
          <w:sz w:val="22"/>
        </w:rPr>
        <w:t>，</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r w:rsidRPr="004B64AF">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机械与能源工程系</w:t>
      </w:r>
      <w:r w:rsidRPr="004B64AF">
        <w:rPr>
          <w:rFonts w:ascii="Times New Roman" w:eastAsia="SimSun" w:hAnsi="Times New Roman" w:cs="Times New Roman"/>
          <w:color w:val="1F497D"/>
          <w:kern w:val="0"/>
          <w:sz w:val="22"/>
        </w:rPr>
        <w:t>。</w:t>
      </w:r>
    </w:p>
    <w:p w14:paraId="6E567DEC"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7DBEC09F"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我写信是想</w:t>
      </w:r>
      <w:r>
        <w:rPr>
          <w:rFonts w:ascii="Times New Roman" w:eastAsia="SimSun" w:hAnsi="Times New Roman" w:cs="Times New Roman" w:hint="eastAsia"/>
          <w:color w:val="1F497D"/>
          <w:kern w:val="0"/>
          <w:sz w:val="22"/>
        </w:rPr>
        <w:t>把我的</w:t>
      </w:r>
      <w:r w:rsidRPr="004B64AF">
        <w:rPr>
          <w:rFonts w:ascii="Times New Roman" w:eastAsia="SimSun" w:hAnsi="Times New Roman" w:cs="Times New Roman"/>
          <w:color w:val="1F497D"/>
          <w:kern w:val="0"/>
          <w:sz w:val="22"/>
        </w:rPr>
        <w:t>11</w:t>
      </w:r>
      <w:r w:rsidRPr="004B64AF">
        <w:rPr>
          <w:rFonts w:ascii="Times New Roman" w:eastAsia="SimSun" w:hAnsi="Times New Roman" w:cs="Times New Roman"/>
          <w:color w:val="1F497D"/>
          <w:kern w:val="0"/>
          <w:sz w:val="22"/>
        </w:rPr>
        <w:t>月份的</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工作记录确认表</w:t>
      </w:r>
      <w:r>
        <w:rPr>
          <w:rFonts w:ascii="Times New Roman" w:eastAsia="SimSun" w:hAnsi="Times New Roman" w:cs="Times New Roman" w:hint="eastAsia"/>
          <w:color w:val="1F497D"/>
          <w:kern w:val="0"/>
          <w:sz w:val="22"/>
        </w:rPr>
        <w:t>发送给您</w:t>
      </w:r>
      <w:r w:rsidRPr="004B64AF">
        <w:rPr>
          <w:rFonts w:ascii="Times New Roman" w:eastAsia="SimSun" w:hAnsi="Times New Roman" w:cs="Times New Roman"/>
          <w:color w:val="1F497D"/>
          <w:kern w:val="0"/>
          <w:sz w:val="22"/>
        </w:rPr>
        <w:t>，请您查收。如果您需要我提供任何额外的信息，请随时告诉我。</w:t>
      </w:r>
    </w:p>
    <w:p w14:paraId="3D9CFA2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635F29ED" w14:textId="7471E081"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感谢您的帮助，期待您的确认。</w:t>
      </w:r>
    </w:p>
    <w:p w14:paraId="6191465E"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BEE0529" w14:textId="4548A4F3" w:rsidR="004B64AF" w:rsidRDefault="004B64AF" w:rsidP="004B64A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2F9343EA" w14:textId="37610CD8" w:rsidR="004B64AF" w:rsidRDefault="004B64AF" w:rsidP="004B64A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470F5EEC" w14:textId="33B95688"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E46AA91" w14:textId="708434ED" w:rsidR="004B64AF" w:rsidRDefault="004B64AF" w:rsidP="004B64AF">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1</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9</w:t>
      </w:r>
      <w:r>
        <w:rPr>
          <w:rFonts w:ascii="Times New Roman" w:eastAsia="SimSun" w:hAnsi="Times New Roman" w:cs="Times New Roman" w:hint="eastAsia"/>
          <w:color w:val="1F497D"/>
          <w:kern w:val="0"/>
          <w:sz w:val="22"/>
        </w:rPr>
        <w:t>日</w:t>
      </w:r>
      <w:proofErr w:type="gramEnd"/>
    </w:p>
    <w:p w14:paraId="0B94B46F" w14:textId="77777777" w:rsidR="004B64AF" w:rsidRDefault="004B64AF" w:rsidP="006E3326">
      <w:pPr>
        <w:widowControl/>
        <w:jc w:val="left"/>
        <w:rPr>
          <w:rFonts w:ascii="Times New Roman" w:eastAsia="SimSun" w:hAnsi="Times New Roman" w:cs="Times New Roman"/>
          <w:color w:val="1F497D"/>
          <w:kern w:val="0"/>
          <w:sz w:val="22"/>
        </w:rPr>
      </w:pPr>
    </w:p>
    <w:p w14:paraId="52911315" w14:textId="54D85DD6"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2295FF59" w14:textId="77777777" w:rsidR="006E3326" w:rsidRPr="0033750C" w:rsidRDefault="006E3326" w:rsidP="006E3326">
      <w:pPr>
        <w:widowControl/>
        <w:ind w:firstLine="420"/>
        <w:jc w:val="left"/>
        <w:rPr>
          <w:rFonts w:ascii="Times New Roman" w:eastAsia="SimSun" w:hAnsi="Times New Roman" w:cs="Times New Roman"/>
          <w:color w:val="1F497D"/>
          <w:kern w:val="0"/>
          <w:sz w:val="22"/>
        </w:rPr>
      </w:pPr>
    </w:p>
    <w:p w14:paraId="5A44D814" w14:textId="1CEF7CF2" w:rsidR="006E3326" w:rsidRDefault="006E3326" w:rsidP="006E3326">
      <w:pPr>
        <w:widowControl/>
        <w:ind w:firstLine="420"/>
        <w:jc w:val="left"/>
        <w:rPr>
          <w:rFonts w:ascii="Times New Roman" w:eastAsia="SimSun" w:hAnsi="Times New Roman" w:cs="Times New Roman"/>
          <w:color w:val="1F497D"/>
          <w:kern w:val="0"/>
          <w:sz w:val="22"/>
        </w:rPr>
      </w:pPr>
      <w:r w:rsidRPr="006E3326">
        <w:rPr>
          <w:rFonts w:ascii="Times New Roman" w:eastAsia="SimSun" w:hAnsi="Times New Roman" w:cs="Times New Roman"/>
          <w:color w:val="1F497D"/>
          <w:kern w:val="0"/>
          <w:sz w:val="22"/>
        </w:rPr>
        <w:t>Thank you for your prompt response. I will reach out to ITSC to address the technical issue. If there are any updates or resolutions, I will keep you informed.</w:t>
      </w:r>
    </w:p>
    <w:p w14:paraId="4C999430" w14:textId="77777777" w:rsidR="006E3326" w:rsidRDefault="006E3326" w:rsidP="006E3326">
      <w:pPr>
        <w:widowControl/>
        <w:ind w:firstLine="420"/>
        <w:jc w:val="left"/>
        <w:rPr>
          <w:rFonts w:ascii="Times New Roman" w:eastAsia="SimSun" w:hAnsi="Times New Roman" w:cs="Times New Roman"/>
          <w:color w:val="1F497D"/>
          <w:kern w:val="0"/>
          <w:sz w:val="22"/>
        </w:rPr>
      </w:pPr>
    </w:p>
    <w:p w14:paraId="1E2252E8" w14:textId="77777777"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34761" w14:textId="77777777" w:rsidR="006E3326"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61773" w14:textId="77777777" w:rsidR="006E3326" w:rsidRDefault="006E3326" w:rsidP="006E3326">
      <w:pPr>
        <w:widowControl/>
        <w:jc w:val="left"/>
        <w:rPr>
          <w:rFonts w:ascii="Times New Roman" w:eastAsia="SimSun" w:hAnsi="Times New Roman" w:cs="Times New Roman"/>
          <w:color w:val="1F497D"/>
          <w:kern w:val="0"/>
          <w:sz w:val="22"/>
        </w:rPr>
      </w:pPr>
    </w:p>
    <w:p w14:paraId="46FF439A" w14:textId="77777777" w:rsidR="006E3326" w:rsidRDefault="006E3326" w:rsidP="00D046C8">
      <w:pPr>
        <w:widowControl/>
        <w:jc w:val="left"/>
        <w:rPr>
          <w:rFonts w:ascii="Times New Roman" w:eastAsia="SimSun" w:hAnsi="Times New Roman" w:cs="Times New Roman"/>
          <w:color w:val="1F497D"/>
          <w:kern w:val="0"/>
          <w:sz w:val="22"/>
        </w:rPr>
      </w:pPr>
    </w:p>
    <w:p w14:paraId="7D5F7825" w14:textId="77777777" w:rsidR="006E3326" w:rsidRDefault="006E3326" w:rsidP="00D046C8">
      <w:pPr>
        <w:widowControl/>
        <w:jc w:val="left"/>
        <w:rPr>
          <w:rFonts w:ascii="Times New Roman" w:eastAsia="SimSun" w:hAnsi="Times New Roman" w:cs="Times New Roman"/>
          <w:color w:val="1F497D"/>
          <w:kern w:val="0"/>
          <w:sz w:val="22"/>
        </w:rPr>
      </w:pPr>
    </w:p>
    <w:p w14:paraId="12F51837" w14:textId="49D14C0D"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5FAEB2AC" w14:textId="77777777" w:rsidR="00D046C8" w:rsidRPr="0033750C" w:rsidRDefault="00D046C8" w:rsidP="00D046C8">
      <w:pPr>
        <w:widowControl/>
        <w:ind w:firstLine="420"/>
        <w:jc w:val="left"/>
        <w:rPr>
          <w:rFonts w:ascii="Times New Roman" w:eastAsia="SimSun" w:hAnsi="Times New Roman" w:cs="Times New Roman"/>
          <w:color w:val="1F497D"/>
          <w:kern w:val="0"/>
          <w:sz w:val="22"/>
        </w:rPr>
      </w:pPr>
    </w:p>
    <w:p w14:paraId="5DC11ECF" w14:textId="78F168A9"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I appreciate your efforts in testing the form. However, the issue </w:t>
      </w:r>
      <w:proofErr w:type="gramStart"/>
      <w:r w:rsidRPr="00D046C8">
        <w:rPr>
          <w:rFonts w:ascii="Times New Roman" w:eastAsia="SimSun" w:hAnsi="Times New Roman" w:cs="Times New Roman"/>
          <w:color w:val="1F497D"/>
          <w:kern w:val="0"/>
          <w:sz w:val="22"/>
        </w:rPr>
        <w:t>still persists</w:t>
      </w:r>
      <w:proofErr w:type="gramEnd"/>
      <w:r w:rsidRPr="00D046C8">
        <w:rPr>
          <w:rFonts w:ascii="Times New Roman" w:eastAsia="SimSun" w:hAnsi="Times New Roman" w:cs="Times New Roman"/>
          <w:color w:val="1F497D"/>
          <w:kern w:val="0"/>
          <w:sz w:val="22"/>
        </w:rPr>
        <w:t xml:space="preserve"> on my end, and I</w:t>
      </w:r>
      <w:r>
        <w:rPr>
          <w:rFonts w:ascii="Times New Roman" w:eastAsia="SimSun" w:hAnsi="Times New Roman" w:cs="Times New Roman"/>
          <w:color w:val="1F497D"/>
          <w:kern w:val="0"/>
          <w:sz w:val="22"/>
        </w:rPr>
        <w:t>’</w:t>
      </w:r>
      <w:r w:rsidRPr="00D046C8">
        <w:rPr>
          <w:rFonts w:ascii="Times New Roman" w:eastAsia="SimSun" w:hAnsi="Times New Roman" w:cs="Times New Roman"/>
          <w:color w:val="1F497D"/>
          <w:kern w:val="0"/>
          <w:sz w:val="22"/>
        </w:rPr>
        <w:t>m unable to log into the Hostel Withdrawal Notification System using the provided link (https://cloud.itsc.cuhk.edu.hk/webform/view.php).</w:t>
      </w:r>
    </w:p>
    <w:p w14:paraId="54C7CB42"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FCD7793" w14:textId="075F3A64"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To provide further clarity, I have attached a video demonstrating the problem. In the video, you will observe that I input the same OnePass password successfully into the CUHK portal, demonstrating that the password is correct. However, when I attempt to log into the Hostel Withdrawal Notification System</w:t>
      </w:r>
      <w:r>
        <w:rPr>
          <w:rFonts w:ascii="Times New Roman" w:eastAsia="SimSun" w:hAnsi="Times New Roman" w:cs="Times New Roman"/>
          <w:color w:val="1F497D"/>
          <w:kern w:val="0"/>
          <w:sz w:val="22"/>
        </w:rPr>
        <w:t xml:space="preserve"> with the same password</w:t>
      </w:r>
      <w:r w:rsidRPr="00D046C8">
        <w:rPr>
          <w:rFonts w:ascii="Times New Roman" w:eastAsia="SimSun" w:hAnsi="Times New Roman" w:cs="Times New Roman"/>
          <w:color w:val="1F497D"/>
          <w:kern w:val="0"/>
          <w:sz w:val="22"/>
        </w:rPr>
        <w:t>, the system does not recognize the same credentials.</w:t>
      </w:r>
    </w:p>
    <w:p w14:paraId="5870F8A6"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0FFE5A1"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understand that the form may be functioning for other residents, but it seems there might be an issue specific to my account or the interaction between my account and the form.</w:t>
      </w:r>
    </w:p>
    <w:p w14:paraId="7419057C"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EF4687F"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Could you please review the attached video and investigate further? I would appreciate any insights or solutions you can provide to resolve this matter.</w:t>
      </w:r>
    </w:p>
    <w:p w14:paraId="0159BEA9"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C449E94" w14:textId="73EFFC02" w:rsid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Thank you for your continued </w:t>
      </w:r>
      <w:r>
        <w:rPr>
          <w:rFonts w:ascii="Times New Roman" w:eastAsia="SimSun" w:hAnsi="Times New Roman" w:cs="Times New Roman"/>
          <w:color w:val="1F497D"/>
          <w:kern w:val="0"/>
          <w:sz w:val="22"/>
        </w:rPr>
        <w:t>help</w:t>
      </w:r>
      <w:r w:rsidRPr="00D046C8">
        <w:rPr>
          <w:rFonts w:ascii="Times New Roman" w:eastAsia="SimSun" w:hAnsi="Times New Roman" w:cs="Times New Roman"/>
          <w:color w:val="1F497D"/>
          <w:kern w:val="0"/>
          <w:sz w:val="22"/>
        </w:rPr>
        <w:t>.</w:t>
      </w:r>
    </w:p>
    <w:p w14:paraId="3753CAE1" w14:textId="77777777" w:rsidR="00D046C8" w:rsidRDefault="00D046C8" w:rsidP="00D046C8">
      <w:pPr>
        <w:widowControl/>
        <w:ind w:firstLine="420"/>
        <w:jc w:val="left"/>
        <w:rPr>
          <w:rFonts w:ascii="Times New Roman" w:eastAsia="SimSun" w:hAnsi="Times New Roman" w:cs="Times New Roman"/>
          <w:color w:val="1F497D"/>
          <w:kern w:val="0"/>
          <w:sz w:val="22"/>
        </w:rPr>
      </w:pPr>
    </w:p>
    <w:p w14:paraId="6F848248" w14:textId="77777777"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4987015C" w14:textId="77777777" w:rsidR="00D046C8"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5"/>
    <w:p w14:paraId="40D90BF6" w14:textId="77777777" w:rsidR="00D046C8" w:rsidRDefault="00D046C8" w:rsidP="00BE031A">
      <w:pPr>
        <w:widowControl/>
        <w:jc w:val="left"/>
        <w:rPr>
          <w:rFonts w:ascii="Times New Roman" w:eastAsia="SimSun" w:hAnsi="Times New Roman" w:cs="Times New Roman"/>
          <w:color w:val="1F497D"/>
          <w:kern w:val="0"/>
          <w:sz w:val="22"/>
        </w:rPr>
      </w:pPr>
    </w:p>
    <w:p w14:paraId="3B9D0C7E" w14:textId="77777777" w:rsidR="00D046C8" w:rsidRDefault="00D046C8" w:rsidP="00BE031A">
      <w:pPr>
        <w:widowControl/>
        <w:jc w:val="left"/>
        <w:rPr>
          <w:rFonts w:ascii="Times New Roman" w:eastAsia="SimSun" w:hAnsi="Times New Roman" w:cs="Times New Roman"/>
          <w:color w:val="1F497D"/>
          <w:kern w:val="0"/>
          <w:sz w:val="22"/>
        </w:rPr>
      </w:pPr>
    </w:p>
    <w:p w14:paraId="145AACFA" w14:textId="61ACC20B" w:rsidR="00BE031A" w:rsidRDefault="00BE031A" w:rsidP="00BE031A">
      <w:pPr>
        <w:widowControl/>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Assistance Required: Issues with Hostel Withdrawal Notification and Hostel Deposit Refund Request System</w:t>
      </w:r>
    </w:p>
    <w:p w14:paraId="004DE205" w14:textId="29242A4A"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46E47AA3" w14:textId="77777777" w:rsidR="00BE031A" w:rsidRPr="0033750C" w:rsidRDefault="00BE031A" w:rsidP="00BE031A">
      <w:pPr>
        <w:widowControl/>
        <w:ind w:firstLine="420"/>
        <w:jc w:val="left"/>
        <w:rPr>
          <w:rFonts w:ascii="Times New Roman" w:eastAsia="SimSun" w:hAnsi="Times New Roman" w:cs="Times New Roman"/>
          <w:color w:val="1F497D"/>
          <w:kern w:val="0"/>
          <w:sz w:val="22"/>
        </w:rPr>
      </w:pPr>
    </w:p>
    <w:p w14:paraId="48FAB3BE"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 xml:space="preserve">I hope this email finds you well. My name is Liuchao </w:t>
      </w:r>
      <w:proofErr w:type="spellStart"/>
      <w:r w:rsidRPr="00BE031A">
        <w:rPr>
          <w:rFonts w:ascii="Times New Roman" w:eastAsia="SimSun" w:hAnsi="Times New Roman" w:cs="Times New Roman"/>
          <w:color w:val="1F497D"/>
          <w:kern w:val="0"/>
          <w:sz w:val="22"/>
        </w:rPr>
        <w:t>Jin,</w:t>
      </w:r>
      <w:proofErr w:type="spellEnd"/>
      <w:r w:rsidRPr="00BE031A">
        <w:rPr>
          <w:rFonts w:ascii="Times New Roman" w:eastAsia="SimSun" w:hAnsi="Times New Roman" w:cs="Times New Roman"/>
          <w:color w:val="1F497D"/>
          <w:kern w:val="0"/>
          <w:sz w:val="22"/>
        </w:rPr>
        <w:t xml:space="preserve"> a postgraduate student with the University ID 1155184008. I am writing to seek assistance regarding an issue I am facing with the Hostel Withdrawal Notification and Request for “Hostel Deposit” Refund system for the academic year 2023/24.</w:t>
      </w:r>
    </w:p>
    <w:p w14:paraId="5CED5E70"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54CE61F4"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ave been trying to log into the system using my University ID (1155184008) and OnePass Password. I have tested these credentials on the CUHK portal (</w:t>
      </w:r>
      <w:hyperlink r:id="rId104" w:tgtFrame="_new" w:history="1">
        <w:r w:rsidRPr="00BE031A">
          <w:rPr>
            <w:rStyle w:val="Hyperlink"/>
            <w:rFonts w:ascii="Times New Roman" w:eastAsia="SimSun" w:hAnsi="Times New Roman" w:cs="Times New Roman"/>
            <w:kern w:val="0"/>
            <w:sz w:val="22"/>
          </w:rPr>
          <w: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w:t>
        </w:r>
      </w:hyperlink>
      <w:r w:rsidRPr="00BE031A">
        <w:rPr>
          <w:rFonts w:ascii="Times New Roman" w:eastAsia="SimSun" w:hAnsi="Times New Roman" w:cs="Times New Roman"/>
          <w:color w:val="1F497D"/>
          <w:kern w:val="0"/>
          <w:sz w:val="22"/>
        </w:rPr>
        <w:t>), and they were accepted.</w:t>
      </w:r>
    </w:p>
    <w:p w14:paraId="369AFC54"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0C90C275" w14:textId="6731D5AD"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However, when I attempt to log into the Hostel Withdrawal Notification system (</w:t>
      </w:r>
      <w:hyperlink r:id="rId105" w:tgtFrame="_new" w:history="1">
        <w:r w:rsidRPr="00BE031A">
          <w:rPr>
            <w:rStyle w:val="Hyperlink"/>
            <w:rFonts w:ascii="Times New Roman" w:eastAsia="SimSun" w:hAnsi="Times New Roman" w:cs="Times New Roman"/>
            <w:kern w:val="0"/>
            <w:sz w:val="22"/>
          </w:rPr>
          <w:t>https://cloud.itsc.cuhk.edu.hk/webform/view.php</w:t>
        </w:r>
      </w:hyperlink>
      <w:r w:rsidRPr="00BE031A">
        <w:rPr>
          <w:rFonts w:ascii="Times New Roman" w:eastAsia="SimSun" w:hAnsi="Times New Roman" w:cs="Times New Roman"/>
          <w:color w:val="1F497D"/>
          <w:kern w:val="0"/>
          <w:sz w:val="22"/>
        </w:rPr>
        <w:t>), I encounter difficulties, and the system does not seem to recognize my credentials</w:t>
      </w:r>
      <w:r>
        <w:rPr>
          <w:rFonts w:ascii="Times New Roman" w:eastAsia="SimSun" w:hAnsi="Times New Roman" w:cs="Times New Roman"/>
          <w:color w:val="1F497D"/>
          <w:kern w:val="0"/>
          <w:sz w:val="22"/>
        </w:rPr>
        <w:t xml:space="preserve"> (</w:t>
      </w:r>
      <w:r w:rsidRPr="00BE031A">
        <w:rPr>
          <w:rFonts w:ascii="Times New Roman" w:eastAsia="SimSun" w:hAnsi="Times New Roman" w:cs="Times New Roman"/>
          <w:color w:val="1F497D"/>
          <w:kern w:val="0"/>
          <w:sz w:val="22"/>
        </w:rPr>
        <w:t>You have inputted an incorrect UID/OnePass Password or you do not have access right</w:t>
      </w:r>
      <w:r>
        <w:rPr>
          <w:rFonts w:ascii="Times New Roman" w:eastAsia="SimSun" w:hAnsi="Times New Roman" w:cs="Times New Roman"/>
          <w:color w:val="1F497D"/>
          <w:kern w:val="0"/>
          <w:sz w:val="22"/>
        </w:rPr>
        <w:t>)</w:t>
      </w:r>
      <w:r w:rsidRPr="00BE031A">
        <w:rPr>
          <w:rFonts w:ascii="Times New Roman" w:eastAsia="SimSun" w:hAnsi="Times New Roman" w:cs="Times New Roman"/>
          <w:color w:val="1F497D"/>
          <w:kern w:val="0"/>
          <w:sz w:val="22"/>
        </w:rPr>
        <w:t>.</w:t>
      </w:r>
    </w:p>
    <w:p w14:paraId="0A9436A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2880BCCD"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would greatly appreciate your assistance in resolving this matter as I need to complete the withdrawal process. If there are specific steps or alternative methods to access the system, please advise accordingly.</w:t>
      </w:r>
    </w:p>
    <w:p w14:paraId="0DA0B132"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6DD7C41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Thank you for your prompt attention to this issue. I look forward to your guidance.</w:t>
      </w:r>
    </w:p>
    <w:p w14:paraId="0F02C60F" w14:textId="77777777" w:rsidR="00BE031A" w:rsidRDefault="00BE031A" w:rsidP="00BE031A">
      <w:pPr>
        <w:widowControl/>
        <w:ind w:firstLine="420"/>
        <w:jc w:val="left"/>
        <w:rPr>
          <w:rFonts w:ascii="Times New Roman" w:eastAsia="SimSun" w:hAnsi="Times New Roman" w:cs="Times New Roman"/>
          <w:color w:val="1F497D"/>
          <w:kern w:val="0"/>
          <w:sz w:val="22"/>
        </w:rPr>
      </w:pPr>
    </w:p>
    <w:p w14:paraId="7874EAAA" w14:textId="77777777"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85B64F5" w14:textId="77777777" w:rsidR="00BE031A"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6EA658" w14:textId="77777777" w:rsidR="00BE031A" w:rsidRDefault="00BE031A" w:rsidP="00A87419">
      <w:pPr>
        <w:widowControl/>
        <w:jc w:val="left"/>
        <w:rPr>
          <w:rFonts w:ascii="Times New Roman" w:eastAsia="SimSun" w:hAnsi="Times New Roman" w:cs="Times New Roman"/>
          <w:color w:val="1F497D"/>
          <w:kern w:val="0"/>
          <w:sz w:val="22"/>
        </w:rPr>
      </w:pPr>
    </w:p>
    <w:p w14:paraId="16E8E961" w14:textId="77777777" w:rsidR="00BE031A" w:rsidRDefault="00BE031A" w:rsidP="00A87419">
      <w:pPr>
        <w:widowControl/>
        <w:jc w:val="left"/>
        <w:rPr>
          <w:rFonts w:ascii="Times New Roman" w:eastAsia="SimSun" w:hAnsi="Times New Roman" w:cs="Times New Roman"/>
          <w:color w:val="1F497D"/>
          <w:kern w:val="0"/>
          <w:sz w:val="22"/>
        </w:rPr>
      </w:pPr>
    </w:p>
    <w:p w14:paraId="15EB2A53" w14:textId="1AF07C9A"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9C361BB" w14:textId="77777777" w:rsidR="00A87419" w:rsidRPr="0033750C" w:rsidRDefault="00A87419" w:rsidP="00A87419">
      <w:pPr>
        <w:widowControl/>
        <w:ind w:firstLine="420"/>
        <w:jc w:val="left"/>
        <w:rPr>
          <w:rFonts w:ascii="Times New Roman" w:eastAsia="SimSun" w:hAnsi="Times New Roman" w:cs="Times New Roman"/>
          <w:color w:val="1F497D"/>
          <w:kern w:val="0"/>
          <w:sz w:val="22"/>
        </w:rPr>
      </w:pPr>
    </w:p>
    <w:p w14:paraId="782A82AD" w14:textId="3353C897"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Kindly find attached the latest version of the proposal, incorporating the requested revisions</w:t>
      </w:r>
      <w:r>
        <w:rPr>
          <w:rFonts w:ascii="Times New Roman" w:eastAsia="SimSun" w:hAnsi="Times New Roman" w:cs="Times New Roman"/>
          <w:color w:val="1F497D"/>
          <w:kern w:val="0"/>
          <w:sz w:val="22"/>
        </w:rPr>
        <w:t xml:space="preserve"> for the part </w:t>
      </w:r>
      <w:r w:rsidRPr="00A87419">
        <w:rPr>
          <w:rFonts w:ascii="Times New Roman" w:eastAsia="SimSun" w:hAnsi="Times New Roman" w:cs="Times New Roman"/>
          <w:color w:val="1F497D"/>
          <w:kern w:val="0"/>
          <w:sz w:val="22"/>
        </w:rPr>
        <w:t>‘Research questions’ – (ii) under (b) Research Project Statement.</w:t>
      </w:r>
    </w:p>
    <w:p w14:paraId="1A3DBC59"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451042CA" w14:textId="43980DDB"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Thank you for your continuous support and valuable insights throughout this process.</w:t>
      </w:r>
    </w:p>
    <w:p w14:paraId="5B97B1B1"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11E410B9" w14:textId="77777777"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25601" w14:textId="77777777" w:rsidR="00A87419"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85C096" w14:textId="77777777" w:rsidR="00A87419" w:rsidRDefault="00A87419" w:rsidP="003B75DB">
      <w:pPr>
        <w:widowControl/>
        <w:jc w:val="left"/>
        <w:rPr>
          <w:rFonts w:ascii="Times New Roman" w:eastAsia="SimSun" w:hAnsi="Times New Roman" w:cs="Times New Roman"/>
          <w:color w:val="1F497D"/>
          <w:kern w:val="0"/>
          <w:sz w:val="22"/>
        </w:rPr>
      </w:pPr>
    </w:p>
    <w:p w14:paraId="59BD6BF4" w14:textId="77777777" w:rsidR="00A87419" w:rsidRDefault="00A87419" w:rsidP="003B75DB">
      <w:pPr>
        <w:widowControl/>
        <w:jc w:val="left"/>
        <w:rPr>
          <w:rFonts w:ascii="Times New Roman" w:eastAsia="SimSun" w:hAnsi="Times New Roman" w:cs="Times New Roman"/>
          <w:color w:val="1F497D"/>
          <w:kern w:val="0"/>
          <w:sz w:val="22"/>
        </w:rPr>
      </w:pPr>
    </w:p>
    <w:p w14:paraId="77750399" w14:textId="77777777" w:rsidR="00A87419" w:rsidRDefault="00A87419" w:rsidP="003B75DB">
      <w:pPr>
        <w:widowControl/>
        <w:jc w:val="left"/>
        <w:rPr>
          <w:rFonts w:ascii="Times New Roman" w:eastAsia="SimSun" w:hAnsi="Times New Roman" w:cs="Times New Roman"/>
          <w:color w:val="1F497D"/>
          <w:kern w:val="0"/>
          <w:sz w:val="22"/>
        </w:rPr>
      </w:pPr>
    </w:p>
    <w:p w14:paraId="16976CB8" w14:textId="52E35D09"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4A3298F3" w14:textId="77777777" w:rsidR="003B75DB" w:rsidRPr="0033750C" w:rsidRDefault="003B75DB" w:rsidP="003B75DB">
      <w:pPr>
        <w:widowControl/>
        <w:ind w:firstLine="420"/>
        <w:jc w:val="left"/>
        <w:rPr>
          <w:rFonts w:ascii="Times New Roman" w:eastAsia="SimSun" w:hAnsi="Times New Roman" w:cs="Times New Roman"/>
          <w:color w:val="1F497D"/>
          <w:kern w:val="0"/>
          <w:sz w:val="22"/>
        </w:rPr>
      </w:pPr>
    </w:p>
    <w:p w14:paraId="7AFDC314" w14:textId="48B15F2C"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 xml:space="preserve">I hope this email finds you well. I have diligently worked on the </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 xml:space="preserve"> section as per your guidance. I have addressed the questions you </w:t>
      </w:r>
      <w:proofErr w:type="gramStart"/>
      <w:r w:rsidRPr="003B75DB">
        <w:rPr>
          <w:rFonts w:ascii="Times New Roman" w:eastAsia="SimSun" w:hAnsi="Times New Roman" w:cs="Times New Roman"/>
          <w:color w:val="1F497D"/>
          <w:kern w:val="0"/>
          <w:sz w:val="22"/>
        </w:rPr>
        <w:t>provided</w:t>
      </w:r>
      <w:proofErr w:type="gramEnd"/>
      <w:r w:rsidRPr="003B75DB">
        <w:rPr>
          <w:rFonts w:ascii="Times New Roman" w:eastAsia="SimSun" w:hAnsi="Times New Roman" w:cs="Times New Roman"/>
          <w:color w:val="1F497D"/>
          <w:kern w:val="0"/>
          <w:sz w:val="22"/>
        </w:rPr>
        <w:t xml:space="preserve"> and aimed to make the section comprehensive and impactful.</w:t>
      </w:r>
    </w:p>
    <w:p w14:paraId="329B30C7"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356030EC"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Please take your time to review the document. I am open to any further suggestions or modifications you might deem necessary. Your feedback is invaluable, and I am committed to ensuring that this section aligns seamlessly with your expectations.</w:t>
      </w:r>
    </w:p>
    <w:p w14:paraId="4641A507"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p>
    <w:p w14:paraId="6E7FA938" w14:textId="5F64C878"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Thank you for your time and guidance.</w:t>
      </w:r>
    </w:p>
    <w:p w14:paraId="420B2D05"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7431C0A9" w14:textId="77777777"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3B910E7" w14:textId="77777777" w:rsidR="003B75DB"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B7991" w14:textId="77777777" w:rsidR="003B75DB" w:rsidRDefault="003B75DB" w:rsidP="0062376C">
      <w:pPr>
        <w:widowControl/>
        <w:jc w:val="left"/>
        <w:rPr>
          <w:rFonts w:ascii="Times New Roman" w:eastAsia="SimSun" w:hAnsi="Times New Roman" w:cs="Times New Roman"/>
          <w:color w:val="1F497D"/>
          <w:kern w:val="0"/>
          <w:sz w:val="22"/>
        </w:rPr>
      </w:pPr>
    </w:p>
    <w:p w14:paraId="079FC00D" w14:textId="77777777" w:rsidR="003B75DB" w:rsidRDefault="003B75DB" w:rsidP="0062376C">
      <w:pPr>
        <w:widowControl/>
        <w:jc w:val="left"/>
        <w:rPr>
          <w:rFonts w:ascii="Times New Roman" w:eastAsia="SimSun" w:hAnsi="Times New Roman" w:cs="Times New Roman"/>
          <w:color w:val="1F497D"/>
          <w:kern w:val="0"/>
          <w:sz w:val="22"/>
        </w:rPr>
      </w:pPr>
    </w:p>
    <w:p w14:paraId="76B4EBB9" w14:textId="290388B1"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Lau</w:t>
      </w:r>
      <w:r w:rsidRPr="0033750C">
        <w:rPr>
          <w:rFonts w:ascii="Times New Roman" w:eastAsia="SimSun" w:hAnsi="Times New Roman" w:cs="Times New Roman"/>
          <w:color w:val="1F497D"/>
          <w:kern w:val="0"/>
          <w:sz w:val="22"/>
        </w:rPr>
        <w:t>,</w:t>
      </w:r>
    </w:p>
    <w:p w14:paraId="15C3FDAA" w14:textId="77777777" w:rsidR="0062376C" w:rsidRPr="0033750C" w:rsidRDefault="0062376C" w:rsidP="0062376C">
      <w:pPr>
        <w:widowControl/>
        <w:ind w:firstLine="420"/>
        <w:jc w:val="left"/>
        <w:rPr>
          <w:rFonts w:ascii="Times New Roman" w:eastAsia="SimSun" w:hAnsi="Times New Roman" w:cs="Times New Roman"/>
          <w:color w:val="1F497D"/>
          <w:kern w:val="0"/>
          <w:sz w:val="22"/>
        </w:rPr>
      </w:pPr>
    </w:p>
    <w:p w14:paraId="2D2AC519" w14:textId="7E1BEC80" w:rsidR="0062376C" w:rsidRDefault="0062376C" w:rsidP="0062376C">
      <w:pPr>
        <w:widowControl/>
        <w:ind w:firstLine="420"/>
        <w:jc w:val="left"/>
        <w:rPr>
          <w:rFonts w:ascii="Times New Roman" w:eastAsia="SimSun" w:hAnsi="Times New Roman" w:cs="Times New Roman"/>
          <w:color w:val="1F497D"/>
          <w:kern w:val="0"/>
          <w:sz w:val="22"/>
        </w:rPr>
      </w:pPr>
      <w:r w:rsidRPr="0062376C">
        <w:rPr>
          <w:rFonts w:ascii="Times New Roman" w:eastAsia="SimSun" w:hAnsi="Times New Roman" w:cs="Times New Roman"/>
          <w:color w:val="1F497D"/>
          <w:kern w:val="0"/>
          <w:sz w:val="22"/>
        </w:rPr>
        <w:t>Thank you for bringing this to my attention. I have rebooted my PC as advised. Please let me know if there</w:t>
      </w:r>
      <w:r w:rsidR="0060359C">
        <w:rPr>
          <w:rFonts w:ascii="Times New Roman" w:eastAsia="SimSun" w:hAnsi="Times New Roman" w:cs="Times New Roman"/>
          <w:color w:val="1F497D"/>
          <w:kern w:val="0"/>
          <w:sz w:val="22"/>
        </w:rPr>
        <w:t>’</w:t>
      </w:r>
      <w:r w:rsidRPr="0062376C">
        <w:rPr>
          <w:rFonts w:ascii="Times New Roman" w:eastAsia="SimSun" w:hAnsi="Times New Roman" w:cs="Times New Roman"/>
          <w:color w:val="1F497D"/>
          <w:kern w:val="0"/>
          <w:sz w:val="22"/>
        </w:rPr>
        <w:t>s anything else I need to do to address this issue.</w:t>
      </w:r>
    </w:p>
    <w:p w14:paraId="3C0923FF" w14:textId="77777777" w:rsidR="0062376C" w:rsidRDefault="0062376C" w:rsidP="0062376C">
      <w:pPr>
        <w:widowControl/>
        <w:ind w:firstLine="420"/>
        <w:jc w:val="left"/>
        <w:rPr>
          <w:rFonts w:ascii="Times New Roman" w:eastAsia="SimSun" w:hAnsi="Times New Roman" w:cs="Times New Roman"/>
          <w:color w:val="1F497D"/>
          <w:kern w:val="0"/>
          <w:sz w:val="22"/>
        </w:rPr>
      </w:pPr>
    </w:p>
    <w:p w14:paraId="5CD80B59" w14:textId="77777777"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38492B" w14:textId="77777777" w:rsidR="0062376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6CD42B" w14:textId="77777777" w:rsidR="0062376C" w:rsidRDefault="0062376C" w:rsidP="0018031F">
      <w:pPr>
        <w:widowControl/>
        <w:jc w:val="left"/>
        <w:rPr>
          <w:rFonts w:ascii="Times New Roman" w:eastAsia="SimSun" w:hAnsi="Times New Roman" w:cs="Times New Roman"/>
          <w:color w:val="1F497D"/>
          <w:kern w:val="0"/>
          <w:sz w:val="22"/>
        </w:rPr>
      </w:pPr>
    </w:p>
    <w:p w14:paraId="102BADBD" w14:textId="77777777" w:rsidR="0062376C" w:rsidRDefault="0062376C" w:rsidP="0018031F">
      <w:pPr>
        <w:widowControl/>
        <w:jc w:val="left"/>
        <w:rPr>
          <w:rFonts w:ascii="Times New Roman" w:eastAsia="SimSun" w:hAnsi="Times New Roman" w:cs="Times New Roman"/>
          <w:color w:val="1F497D"/>
          <w:kern w:val="0"/>
          <w:sz w:val="22"/>
        </w:rPr>
      </w:pPr>
    </w:p>
    <w:p w14:paraId="7B8650C6" w14:textId="3B142DBE"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AD5A43A" w14:textId="77777777" w:rsidR="0018031F" w:rsidRPr="0033750C" w:rsidRDefault="0018031F" w:rsidP="0018031F">
      <w:pPr>
        <w:widowControl/>
        <w:ind w:firstLine="420"/>
        <w:jc w:val="left"/>
        <w:rPr>
          <w:rFonts w:ascii="Times New Roman" w:eastAsia="SimSun" w:hAnsi="Times New Roman" w:cs="Times New Roman"/>
          <w:color w:val="1F497D"/>
          <w:kern w:val="0"/>
          <w:sz w:val="22"/>
        </w:rPr>
      </w:pPr>
    </w:p>
    <w:p w14:paraId="343A7EF3" w14:textId="5D1E63B2" w:rsidR="0018031F" w:rsidRP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 xml:space="preserve">Thank you for providing the updated proposal. I will thoroughly revise the </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 section, addressing the questions you</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ve outlined. </w:t>
      </w:r>
    </w:p>
    <w:p w14:paraId="432512CF" w14:textId="77777777" w:rsidR="0018031F" w:rsidRPr="0018031F" w:rsidRDefault="0018031F" w:rsidP="0018031F">
      <w:pPr>
        <w:widowControl/>
        <w:ind w:firstLine="420"/>
        <w:jc w:val="left"/>
        <w:rPr>
          <w:rFonts w:ascii="Times New Roman" w:eastAsia="SimSun" w:hAnsi="Times New Roman" w:cs="Times New Roman"/>
          <w:color w:val="1F497D"/>
          <w:kern w:val="0"/>
          <w:sz w:val="22"/>
        </w:rPr>
      </w:pPr>
    </w:p>
    <w:p w14:paraId="41004D89" w14:textId="73F029E2" w:rsid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I appreciate your guidance, and I</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ll send you the revised section tomorrow.</w:t>
      </w:r>
    </w:p>
    <w:p w14:paraId="58D7C7E6" w14:textId="77777777" w:rsidR="0018031F" w:rsidRDefault="0018031F" w:rsidP="0018031F">
      <w:pPr>
        <w:widowControl/>
        <w:ind w:firstLine="420"/>
        <w:jc w:val="left"/>
        <w:rPr>
          <w:rFonts w:ascii="Times New Roman" w:eastAsia="SimSun" w:hAnsi="Times New Roman" w:cs="Times New Roman"/>
          <w:color w:val="1F497D"/>
          <w:kern w:val="0"/>
          <w:sz w:val="22"/>
        </w:rPr>
      </w:pPr>
    </w:p>
    <w:p w14:paraId="43AB4C86" w14:textId="77777777"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37CA9" w14:textId="77777777" w:rsidR="0018031F"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1E952F" w14:textId="77777777" w:rsidR="0018031F" w:rsidRDefault="0018031F" w:rsidP="00782B8E">
      <w:pPr>
        <w:widowControl/>
        <w:jc w:val="left"/>
        <w:rPr>
          <w:rFonts w:ascii="Times New Roman" w:eastAsia="SimSun" w:hAnsi="Times New Roman" w:cs="Times New Roman"/>
          <w:color w:val="1F497D"/>
          <w:kern w:val="0"/>
          <w:sz w:val="22"/>
        </w:rPr>
      </w:pPr>
    </w:p>
    <w:p w14:paraId="30745FA7" w14:textId="77777777" w:rsidR="0018031F" w:rsidRDefault="0018031F" w:rsidP="00782B8E">
      <w:pPr>
        <w:widowControl/>
        <w:jc w:val="left"/>
        <w:rPr>
          <w:rFonts w:ascii="Times New Roman" w:eastAsia="SimSun" w:hAnsi="Times New Roman" w:cs="Times New Roman"/>
          <w:color w:val="1F497D"/>
          <w:kern w:val="0"/>
          <w:sz w:val="22"/>
        </w:rPr>
      </w:pPr>
    </w:p>
    <w:p w14:paraId="76469998" w14:textId="084DEC71"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0D7F5F0C" w14:textId="77777777" w:rsidR="00782B8E" w:rsidRPr="0033750C" w:rsidRDefault="00782B8E" w:rsidP="00782B8E">
      <w:pPr>
        <w:widowControl/>
        <w:ind w:firstLine="420"/>
        <w:jc w:val="left"/>
        <w:rPr>
          <w:rFonts w:ascii="Times New Roman" w:eastAsia="SimSun" w:hAnsi="Times New Roman" w:cs="Times New Roman"/>
          <w:color w:val="1F497D"/>
          <w:kern w:val="0"/>
          <w:sz w:val="22"/>
        </w:rPr>
      </w:pPr>
    </w:p>
    <w:p w14:paraId="70C0C50F" w14:textId="21D11485"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enlarged Fig 1 as per your suggestion. Additionally, 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modified Fig 2 to a more than one-line layout to enhance clarity. Please find the updated figures attached.</w:t>
      </w:r>
    </w:p>
    <w:p w14:paraId="4F454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0782039B" w14:textId="38E37BEF" w:rsidR="00782B8E" w:rsidRDefault="00782B8E" w:rsidP="00782B8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n addition, I will also think about the</w:t>
      </w:r>
      <w:r w:rsidRPr="00782B8E">
        <w:t xml:space="preserve"> </w:t>
      </w:r>
      <w:r w:rsidRPr="00782B8E">
        <w:rPr>
          <w:rFonts w:ascii="Times New Roman" w:eastAsia="SimSun" w:hAnsi="Times New Roman" w:cs="Times New Roman"/>
          <w:color w:val="1F497D"/>
          <w:kern w:val="0"/>
          <w:sz w:val="22"/>
        </w:rPr>
        <w:t>deliverables</w:t>
      </w:r>
      <w:r>
        <w:rPr>
          <w:rFonts w:ascii="Times New Roman" w:eastAsia="SimSun" w:hAnsi="Times New Roman" w:cs="Times New Roman"/>
          <w:color w:val="1F497D"/>
          <w:kern w:val="0"/>
          <w:sz w:val="22"/>
        </w:rPr>
        <w:t xml:space="preserve"> for the </w:t>
      </w:r>
      <w:r w:rsidRPr="00782B8E">
        <w:rPr>
          <w:rFonts w:ascii="Times New Roman" w:eastAsia="SimSun" w:hAnsi="Times New Roman" w:cs="Times New Roman"/>
          <w:color w:val="1F497D"/>
          <w:kern w:val="0"/>
          <w:sz w:val="22"/>
        </w:rPr>
        <w:t>Gantt chart</w:t>
      </w:r>
      <w:r>
        <w:rPr>
          <w:rFonts w:ascii="Times New Roman" w:eastAsia="SimSun" w:hAnsi="Times New Roman" w:cs="Times New Roman"/>
          <w:color w:val="1F497D"/>
          <w:kern w:val="0"/>
          <w:sz w:val="22"/>
        </w:rPr>
        <w:t xml:space="preserve">. </w:t>
      </w:r>
    </w:p>
    <w:p w14:paraId="13E85E0C"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6C494396" w14:textId="6E4E6826"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Thank you for your feedback.</w:t>
      </w:r>
    </w:p>
    <w:p w14:paraId="4B9BC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2E54C8A3" w14:textId="77777777"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A1D62E" w14:textId="77777777" w:rsidR="00782B8E"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F7F1F8" w14:textId="77777777" w:rsidR="00782B8E" w:rsidRDefault="00782B8E" w:rsidP="007F1643">
      <w:pPr>
        <w:widowControl/>
        <w:jc w:val="left"/>
        <w:rPr>
          <w:rFonts w:ascii="Times New Roman" w:eastAsia="SimSun" w:hAnsi="Times New Roman" w:cs="Times New Roman"/>
          <w:color w:val="1F497D"/>
          <w:kern w:val="0"/>
          <w:sz w:val="22"/>
        </w:rPr>
      </w:pPr>
    </w:p>
    <w:p w14:paraId="5475266A" w14:textId="77777777" w:rsidR="00782B8E" w:rsidRDefault="00782B8E" w:rsidP="007F1643">
      <w:pPr>
        <w:widowControl/>
        <w:jc w:val="left"/>
        <w:rPr>
          <w:rFonts w:ascii="Times New Roman" w:eastAsia="SimSun" w:hAnsi="Times New Roman" w:cs="Times New Roman"/>
          <w:color w:val="1F497D"/>
          <w:kern w:val="0"/>
          <w:sz w:val="22"/>
        </w:rPr>
      </w:pPr>
    </w:p>
    <w:p w14:paraId="5FE88516" w14:textId="77777777" w:rsidR="00782B8E" w:rsidRDefault="00782B8E" w:rsidP="007F1643">
      <w:pPr>
        <w:widowControl/>
        <w:jc w:val="left"/>
        <w:rPr>
          <w:rFonts w:ascii="Times New Roman" w:eastAsia="SimSun" w:hAnsi="Times New Roman" w:cs="Times New Roman"/>
          <w:color w:val="1F497D"/>
          <w:kern w:val="0"/>
          <w:sz w:val="22"/>
        </w:rPr>
      </w:pPr>
    </w:p>
    <w:p w14:paraId="42CCA1B6" w14:textId="2D4F8D32"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3F649ADC" w14:textId="77777777" w:rsidR="007F1643" w:rsidRPr="0033750C" w:rsidRDefault="007F1643" w:rsidP="007F1643">
      <w:pPr>
        <w:widowControl/>
        <w:ind w:firstLine="420"/>
        <w:jc w:val="left"/>
        <w:rPr>
          <w:rFonts w:ascii="Times New Roman" w:eastAsia="SimSun" w:hAnsi="Times New Roman" w:cs="Times New Roman"/>
          <w:color w:val="1F497D"/>
          <w:kern w:val="0"/>
          <w:sz w:val="22"/>
        </w:rPr>
      </w:pPr>
    </w:p>
    <w:p w14:paraId="15E0127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Thank you for your inquiries.</w:t>
      </w:r>
    </w:p>
    <w:p w14:paraId="50316CEB"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132C5FB8" w14:textId="4E8C518A"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Regarding the material LCE, unfortunately, it is not available in our laboratory. However, Professor </w:t>
      </w:r>
      <w:proofErr w:type="spellStart"/>
      <w:r w:rsidRPr="007F1643">
        <w:rPr>
          <w:rFonts w:ascii="Times New Roman" w:eastAsia="SimSun" w:hAnsi="Times New Roman" w:cs="Times New Roman"/>
          <w:color w:val="1F497D"/>
          <w:kern w:val="0"/>
          <w:sz w:val="22"/>
        </w:rPr>
        <w:t>Qiguang</w:t>
      </w:r>
      <w:proofErr w:type="spellEnd"/>
      <w:r w:rsidRPr="007F1643">
        <w:rPr>
          <w:rFonts w:ascii="Times New Roman" w:eastAsia="SimSun" w:hAnsi="Times New Roman" w:cs="Times New Roman"/>
          <w:color w:val="1F497D"/>
          <w:kern w:val="0"/>
          <w:sz w:val="22"/>
        </w:rPr>
        <w:t xml:space="preserve"> He</w:t>
      </w:r>
      <w:r>
        <w:rPr>
          <w:rFonts w:ascii="Times New Roman" w:eastAsia="SimSun" w:hAnsi="Times New Roman" w:cs="Times New Roman"/>
          <w:color w:val="1F497D"/>
          <w:kern w:val="0"/>
          <w:sz w:val="22"/>
        </w:rPr>
        <w:t>’</w:t>
      </w:r>
      <w:r w:rsidRPr="007F1643">
        <w:rPr>
          <w:rFonts w:ascii="Times New Roman" w:eastAsia="SimSun" w:hAnsi="Times New Roman" w:cs="Times New Roman"/>
          <w:color w:val="1F497D"/>
          <w:kern w:val="0"/>
          <w:sz w:val="22"/>
        </w:rPr>
        <w:t xml:space="preserve">s lab has access to it. If necessary, we can explore the possibility of collaboration with his lab </w:t>
      </w:r>
      <w:proofErr w:type="gramStart"/>
      <w:r w:rsidRPr="007F1643">
        <w:rPr>
          <w:rFonts w:ascii="Times New Roman" w:eastAsia="SimSun" w:hAnsi="Times New Roman" w:cs="Times New Roman"/>
          <w:color w:val="1F497D"/>
          <w:kern w:val="0"/>
          <w:sz w:val="22"/>
        </w:rPr>
        <w:t>for obtaining</w:t>
      </w:r>
      <w:proofErr w:type="gramEnd"/>
      <w:r w:rsidRPr="007F1643">
        <w:rPr>
          <w:rFonts w:ascii="Times New Roman" w:eastAsia="SimSun" w:hAnsi="Times New Roman" w:cs="Times New Roman"/>
          <w:color w:val="1F497D"/>
          <w:kern w:val="0"/>
          <w:sz w:val="22"/>
        </w:rPr>
        <w:t xml:space="preserve"> LCE.</w:t>
      </w:r>
    </w:p>
    <w:p w14:paraId="2860E25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27D83545" w14:textId="610C5811"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As for the combination of PLA and PC</w:t>
      </w:r>
      <w:r>
        <w:rPr>
          <w:rFonts w:ascii="Times New Roman" w:eastAsia="SimSun" w:hAnsi="Times New Roman" w:cs="Times New Roman"/>
          <w:color w:val="1F497D"/>
          <w:kern w:val="0"/>
          <w:sz w:val="22"/>
        </w:rPr>
        <w:t>L</w:t>
      </w:r>
      <w:r w:rsidRPr="007F1643">
        <w:rPr>
          <w:rFonts w:ascii="Times New Roman" w:eastAsia="SimSun" w:hAnsi="Times New Roman" w:cs="Times New Roman"/>
          <w:color w:val="1F497D"/>
          <w:kern w:val="0"/>
          <w:sz w:val="22"/>
        </w:rPr>
        <w:t>, PCL is not available in our lab, and purchasing it online is not feasible due to unavailability from suppliers.</w:t>
      </w:r>
    </w:p>
    <w:p w14:paraId="2C804FBD"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517FDDED" w14:textId="782BCB04"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onsidering the materials readily accessible in our lab, I would recommend utilizing PLA, TPU, and SMP for your printing needs. These materials are readily available, and SMP information can be found at </w:t>
      </w:r>
      <w:hyperlink r:id="rId106" w:history="1">
        <w:r w:rsidRPr="00DF4F67">
          <w:rPr>
            <w:rStyle w:val="Hyperlink"/>
            <w:rFonts w:ascii="Times New Roman" w:eastAsia="SimSun" w:hAnsi="Times New Roman" w:cs="Times New Roman"/>
            <w:kern w:val="0"/>
            <w:sz w:val="22"/>
          </w:rPr>
          <w:t>http://www.smptechno.com/index_en.html</w:t>
        </w:r>
      </w:hyperlink>
      <w:r>
        <w:rPr>
          <w:rFonts w:ascii="Times New Roman" w:eastAsia="SimSun" w:hAnsi="Times New Roman" w:cs="Times New Roman"/>
          <w:color w:val="1F497D"/>
          <w:kern w:val="0"/>
          <w:sz w:val="22"/>
        </w:rPr>
        <w:t>.</w:t>
      </w:r>
    </w:p>
    <w:p w14:paraId="3171A5E4"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34277763" w14:textId="6FF5D8AB" w:rsid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ertainly, we can communicate through WeChat for any further discussions. My WeChat ID is </w:t>
      </w:r>
      <w:proofErr w:type="spellStart"/>
      <w:r w:rsidRPr="007F1643">
        <w:rPr>
          <w:rFonts w:ascii="Times New Roman" w:eastAsia="SimSun" w:hAnsi="Times New Roman" w:cs="Times New Roman"/>
          <w:color w:val="1F497D"/>
          <w:kern w:val="0"/>
          <w:sz w:val="22"/>
        </w:rPr>
        <w:t>Liuchao_Jin</w:t>
      </w:r>
      <w:proofErr w:type="spellEnd"/>
      <w:r w:rsidRPr="007F1643">
        <w:rPr>
          <w:rFonts w:ascii="Times New Roman" w:eastAsia="SimSun" w:hAnsi="Times New Roman" w:cs="Times New Roman"/>
          <w:color w:val="1F497D"/>
          <w:kern w:val="0"/>
          <w:sz w:val="22"/>
        </w:rPr>
        <w:t>. Please feel free to reach out, and we can discuss your project in more detail.</w:t>
      </w:r>
    </w:p>
    <w:p w14:paraId="41749B86" w14:textId="77777777" w:rsidR="007F1643" w:rsidRDefault="007F1643" w:rsidP="007F1643">
      <w:pPr>
        <w:widowControl/>
        <w:ind w:firstLine="420"/>
        <w:jc w:val="left"/>
        <w:rPr>
          <w:rFonts w:ascii="Times New Roman" w:eastAsia="SimSun" w:hAnsi="Times New Roman" w:cs="Times New Roman"/>
          <w:color w:val="1F497D"/>
          <w:kern w:val="0"/>
          <w:sz w:val="22"/>
        </w:rPr>
      </w:pPr>
    </w:p>
    <w:p w14:paraId="691BDE70" w14:textId="77777777"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3167D8" w14:textId="77777777" w:rsidR="007F1643"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6"/>
    <w:p w14:paraId="37C2C1EC" w14:textId="77777777" w:rsidR="007F1643" w:rsidRDefault="007F1643" w:rsidP="00152B07">
      <w:pPr>
        <w:widowControl/>
        <w:jc w:val="left"/>
        <w:rPr>
          <w:rFonts w:ascii="Times New Roman" w:eastAsia="SimSun" w:hAnsi="Times New Roman" w:cs="Times New Roman"/>
          <w:color w:val="1F497D"/>
          <w:kern w:val="0"/>
          <w:sz w:val="22"/>
        </w:rPr>
      </w:pPr>
    </w:p>
    <w:p w14:paraId="325A0709" w14:textId="77777777" w:rsidR="007F1643" w:rsidRDefault="007F1643" w:rsidP="00152B07">
      <w:pPr>
        <w:widowControl/>
        <w:jc w:val="left"/>
        <w:rPr>
          <w:rFonts w:ascii="Times New Roman" w:eastAsia="SimSun" w:hAnsi="Times New Roman" w:cs="Times New Roman"/>
          <w:color w:val="1F497D"/>
          <w:kern w:val="0"/>
          <w:sz w:val="22"/>
        </w:rPr>
      </w:pPr>
    </w:p>
    <w:p w14:paraId="5E46AB2A" w14:textId="45964ECE"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5821540E" w14:textId="77777777" w:rsidR="00152B07" w:rsidRPr="0033750C" w:rsidRDefault="00152B07" w:rsidP="00152B07">
      <w:pPr>
        <w:widowControl/>
        <w:ind w:firstLine="420"/>
        <w:jc w:val="left"/>
        <w:rPr>
          <w:rFonts w:ascii="Times New Roman" w:eastAsia="SimSun" w:hAnsi="Times New Roman" w:cs="Times New Roman"/>
          <w:color w:val="1F497D"/>
          <w:kern w:val="0"/>
          <w:sz w:val="22"/>
        </w:rPr>
      </w:pPr>
    </w:p>
    <w:p w14:paraId="122DC8E8" w14:textId="42ADFC4E"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52B07">
        <w:rPr>
          <w:rFonts w:ascii="Times New Roman" w:eastAsia="SimSun" w:hAnsi="Times New Roman" w:cs="Times New Roman"/>
          <w:color w:val="1F497D"/>
          <w:kern w:val="0"/>
          <w:sz w:val="22"/>
        </w:rPr>
        <w:t xml:space="preserve"> this email finds you well.</w:t>
      </w:r>
    </w:p>
    <w:p w14:paraId="01812229"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52082302" w14:textId="725CF97B"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have </w:t>
      </w:r>
      <w:proofErr w:type="gramStart"/>
      <w:r w:rsidRPr="00152B07">
        <w:rPr>
          <w:rFonts w:ascii="Times New Roman" w:eastAsia="SimSun" w:hAnsi="Times New Roman" w:cs="Times New Roman"/>
          <w:color w:val="1F497D"/>
          <w:kern w:val="0"/>
          <w:sz w:val="22"/>
        </w:rPr>
        <w:t>made revisions to</w:t>
      </w:r>
      <w:proofErr w:type="gramEnd"/>
      <w:r w:rsidRPr="00152B07">
        <w:rPr>
          <w:rFonts w:ascii="Times New Roman" w:eastAsia="SimSun" w:hAnsi="Times New Roman" w:cs="Times New Roman"/>
          <w:color w:val="1F497D"/>
          <w:kern w:val="0"/>
          <w:sz w:val="22"/>
        </w:rPr>
        <w:t xml:space="preserve"> the figures and the Gantt Chart for our project. </w:t>
      </w:r>
      <w:proofErr w:type="gramStart"/>
      <w:r w:rsidRPr="00152B07">
        <w:rPr>
          <w:rFonts w:ascii="Times New Roman" w:eastAsia="SimSun" w:hAnsi="Times New Roman" w:cs="Times New Roman"/>
          <w:color w:val="1F497D"/>
          <w:kern w:val="0"/>
          <w:sz w:val="22"/>
        </w:rPr>
        <w:t>In particular, I</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w:t>
      </w:r>
      <w:proofErr w:type="gramEnd"/>
      <w:r w:rsidRPr="00152B07">
        <w:rPr>
          <w:rFonts w:ascii="Times New Roman" w:eastAsia="SimSun" w:hAnsi="Times New Roman" w:cs="Times New Roman"/>
          <w:color w:val="1F497D"/>
          <w:kern w:val="0"/>
          <w:sz w:val="22"/>
        </w:rPr>
        <w:t xml:space="preserve"> created different color modes for the Gantt Chart in the PDF format. I would appreciate it </w:t>
      </w:r>
      <w:r w:rsidRPr="00152B07">
        <w:rPr>
          <w:rFonts w:ascii="Times New Roman" w:eastAsia="SimSun" w:hAnsi="Times New Roman" w:cs="Times New Roman"/>
          <w:color w:val="1F497D"/>
          <w:kern w:val="0"/>
          <w:sz w:val="22"/>
        </w:rPr>
        <w:lastRenderedPageBreak/>
        <w:t>if you could take a moment to review them and select the version that best suits your preferences.</w:t>
      </w:r>
    </w:p>
    <w:p w14:paraId="1D33F2B3"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CF27C57" w14:textId="1B884A93"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Once you</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 xml:space="preserve">ve </w:t>
      </w:r>
      <w:proofErr w:type="gramStart"/>
      <w:r w:rsidRPr="00152B07">
        <w:rPr>
          <w:rFonts w:ascii="Times New Roman" w:eastAsia="SimSun" w:hAnsi="Times New Roman" w:cs="Times New Roman"/>
          <w:color w:val="1F497D"/>
          <w:kern w:val="0"/>
          <w:sz w:val="22"/>
        </w:rPr>
        <w:t>made a selection</w:t>
      </w:r>
      <w:proofErr w:type="gramEnd"/>
      <w:r w:rsidRPr="00152B07">
        <w:rPr>
          <w:rFonts w:ascii="Times New Roman" w:eastAsia="SimSun" w:hAnsi="Times New Roman" w:cs="Times New Roman"/>
          <w:color w:val="1F497D"/>
          <w:kern w:val="0"/>
          <w:sz w:val="22"/>
        </w:rPr>
        <w:t>, please let me know, and I will promptly send you the corresponding PNG file.</w:t>
      </w:r>
    </w:p>
    <w:p w14:paraId="2D99021A"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1F279E2"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Additionally, to ensure consistency, I would like to update the figure numbers in the text content of the proposal. Could you please share your revised version of the proposal?</w:t>
      </w:r>
    </w:p>
    <w:p w14:paraId="2E3AB628"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33D1DE8B" w14:textId="46C1780C" w:rsid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Your feedback and collaboration are highly valued. Thank you for your time and </w:t>
      </w:r>
      <w:r>
        <w:rPr>
          <w:rFonts w:ascii="Times New Roman" w:eastAsia="SimSun" w:hAnsi="Times New Roman" w:cs="Times New Roman"/>
          <w:color w:val="1F497D"/>
          <w:kern w:val="0"/>
          <w:sz w:val="22"/>
        </w:rPr>
        <w:t>help</w:t>
      </w:r>
      <w:r w:rsidRPr="00152B07">
        <w:rPr>
          <w:rFonts w:ascii="Times New Roman" w:eastAsia="SimSun" w:hAnsi="Times New Roman" w:cs="Times New Roman"/>
          <w:color w:val="1F497D"/>
          <w:kern w:val="0"/>
          <w:sz w:val="22"/>
        </w:rPr>
        <w:t>.</w:t>
      </w:r>
    </w:p>
    <w:p w14:paraId="00BC6D40" w14:textId="77777777" w:rsidR="00152B07" w:rsidRDefault="00152B07" w:rsidP="00152B07">
      <w:pPr>
        <w:widowControl/>
        <w:ind w:firstLine="420"/>
        <w:jc w:val="left"/>
        <w:rPr>
          <w:rFonts w:ascii="Times New Roman" w:eastAsia="SimSun" w:hAnsi="Times New Roman" w:cs="Times New Roman"/>
          <w:color w:val="1F497D"/>
          <w:kern w:val="0"/>
          <w:sz w:val="22"/>
        </w:rPr>
      </w:pPr>
    </w:p>
    <w:p w14:paraId="15534C06" w14:textId="77777777"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9832C6" w14:textId="77777777" w:rsidR="00152B07"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7"/>
    <w:p w14:paraId="4B5A18F2" w14:textId="77777777" w:rsidR="00152B07" w:rsidRDefault="00152B07" w:rsidP="00283C0D">
      <w:pPr>
        <w:widowControl/>
        <w:jc w:val="left"/>
        <w:rPr>
          <w:rFonts w:ascii="Times New Roman" w:eastAsia="SimSun" w:hAnsi="Times New Roman" w:cs="Times New Roman"/>
          <w:color w:val="1F497D"/>
          <w:kern w:val="0"/>
          <w:sz w:val="22"/>
        </w:rPr>
      </w:pPr>
    </w:p>
    <w:p w14:paraId="5DBE0806" w14:textId="77777777" w:rsidR="00152B07" w:rsidRDefault="00152B07" w:rsidP="00283C0D">
      <w:pPr>
        <w:widowControl/>
        <w:jc w:val="left"/>
        <w:rPr>
          <w:rFonts w:ascii="Times New Roman" w:eastAsia="SimSun" w:hAnsi="Times New Roman" w:cs="Times New Roman"/>
          <w:color w:val="1F497D"/>
          <w:kern w:val="0"/>
          <w:sz w:val="22"/>
        </w:rPr>
      </w:pPr>
    </w:p>
    <w:p w14:paraId="44FAE954" w14:textId="5A7BE2F0"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8D60C10" w14:textId="77777777" w:rsidR="00283C0D" w:rsidRPr="0033750C" w:rsidRDefault="00283C0D" w:rsidP="00283C0D">
      <w:pPr>
        <w:widowControl/>
        <w:ind w:firstLine="420"/>
        <w:jc w:val="left"/>
        <w:rPr>
          <w:rFonts w:ascii="Times New Roman" w:eastAsia="SimSun" w:hAnsi="Times New Roman" w:cs="Times New Roman"/>
          <w:color w:val="1F497D"/>
          <w:kern w:val="0"/>
          <w:sz w:val="22"/>
        </w:rPr>
      </w:pPr>
    </w:p>
    <w:p w14:paraId="46E58A04"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Thank you for providing feedback on the proposal. I appreciate your guidance. I will promptly make the suggested changes to the figures and the Gantt Chart as follows:</w:t>
      </w:r>
    </w:p>
    <w:p w14:paraId="1B868DC8" w14:textId="0EA60D71"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Figures Adjustment:</w:t>
      </w:r>
    </w:p>
    <w:p w14:paraId="13FA0189" w14:textId="77777777" w:rsidR="00283C0D" w:rsidRPr="00283C0D" w:rsidRDefault="00283C0D">
      <w:pPr>
        <w:pStyle w:val="ListParagraph"/>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Insert the diagram into the two-page part for diagrams as Fig 1 (top left).</w:t>
      </w:r>
    </w:p>
    <w:p w14:paraId="7919A102" w14:textId="77777777" w:rsidR="00283C0D" w:rsidRPr="00283C0D" w:rsidRDefault="00283C0D">
      <w:pPr>
        <w:pStyle w:val="ListParagraph"/>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Move and renumber the original figures accordingly: Fig 3 to Fig 2, Fig 1 and 2 to Fig 3 and 4.</w:t>
      </w:r>
    </w:p>
    <w:p w14:paraId="6742CB6D" w14:textId="77777777" w:rsidR="00283C0D" w:rsidRPr="00283C0D" w:rsidRDefault="00283C0D">
      <w:pPr>
        <w:pStyle w:val="ListParagraph"/>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Change the numbers of the second page figures to Figures 5-8.</w:t>
      </w:r>
    </w:p>
    <w:p w14:paraId="5C09728B"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Gantt Chart Redrawing:</w:t>
      </w:r>
    </w:p>
    <w:p w14:paraId="44E5FD10" w14:textId="77777777" w:rsidR="00283C0D" w:rsidRPr="00283C0D" w:rsidRDefault="00283C0D">
      <w:pPr>
        <w:pStyle w:val="ListParagraph"/>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Redraw the Gantt Chart to incorporate all milestones and deliverables in the timetable.</w:t>
      </w:r>
    </w:p>
    <w:p w14:paraId="462A31F1" w14:textId="77777777" w:rsidR="00283C0D" w:rsidRPr="00283C0D" w:rsidRDefault="00283C0D">
      <w:pPr>
        <w:pStyle w:val="ListParagraph"/>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Utilize the preferred sample attached for reference.</w:t>
      </w:r>
    </w:p>
    <w:p w14:paraId="2F3DCE0A"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04ADE92F" w14:textId="5759E89E" w:rsid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 xml:space="preserve">I will work on these revisions promptly and ensure that the updated documents are sent to you as soon as possible. </w:t>
      </w:r>
      <w:r>
        <w:rPr>
          <w:rFonts w:ascii="Times New Roman" w:eastAsia="SimSun" w:hAnsi="Times New Roman" w:cs="Times New Roman"/>
          <w:color w:val="1F497D"/>
          <w:kern w:val="0"/>
          <w:sz w:val="22"/>
        </w:rPr>
        <w:t>Thank you.</w:t>
      </w:r>
    </w:p>
    <w:p w14:paraId="446C200D"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1ED76F9E" w14:textId="77777777"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E1B513" w14:textId="77777777" w:rsidR="00283C0D"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C7CC7" w14:textId="77777777" w:rsidR="00283C0D" w:rsidRDefault="00283C0D" w:rsidP="006072C6">
      <w:pPr>
        <w:widowControl/>
        <w:jc w:val="left"/>
        <w:rPr>
          <w:rFonts w:ascii="Times New Roman" w:eastAsia="SimSun" w:hAnsi="Times New Roman" w:cs="Times New Roman"/>
          <w:color w:val="1F497D"/>
          <w:kern w:val="0"/>
          <w:sz w:val="22"/>
        </w:rPr>
      </w:pPr>
    </w:p>
    <w:p w14:paraId="7247BBC2" w14:textId="77777777" w:rsidR="00283C0D" w:rsidRDefault="00283C0D" w:rsidP="006072C6">
      <w:pPr>
        <w:widowControl/>
        <w:jc w:val="left"/>
        <w:rPr>
          <w:rFonts w:ascii="Times New Roman" w:eastAsia="SimSun" w:hAnsi="Times New Roman" w:cs="Times New Roman"/>
          <w:color w:val="1F497D"/>
          <w:kern w:val="0"/>
          <w:sz w:val="22"/>
        </w:rPr>
      </w:pPr>
    </w:p>
    <w:p w14:paraId="6E858EB1" w14:textId="396BA939"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14C0190F" w14:textId="77777777" w:rsidR="006072C6" w:rsidRPr="0033750C" w:rsidRDefault="006072C6" w:rsidP="006072C6">
      <w:pPr>
        <w:widowControl/>
        <w:ind w:firstLine="420"/>
        <w:jc w:val="left"/>
        <w:rPr>
          <w:rFonts w:ascii="Times New Roman" w:eastAsia="SimSun" w:hAnsi="Times New Roman" w:cs="Times New Roman"/>
          <w:color w:val="1F497D"/>
          <w:kern w:val="0"/>
          <w:sz w:val="22"/>
        </w:rPr>
      </w:pPr>
    </w:p>
    <w:p w14:paraId="0BC1C326" w14:textId="50B34BC6"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Thank you for your inquiry. I</w:t>
      </w:r>
      <w:r>
        <w:rPr>
          <w:rFonts w:ascii="Times New Roman" w:eastAsia="SimSun" w:hAnsi="Times New Roman" w:cs="Times New Roman"/>
          <w:color w:val="1F497D"/>
          <w:kern w:val="0"/>
          <w:sz w:val="22"/>
        </w:rPr>
        <w:t>’</w:t>
      </w:r>
      <w:r w:rsidRPr="006072C6">
        <w:rPr>
          <w:rFonts w:ascii="Times New Roman" w:eastAsia="SimSun" w:hAnsi="Times New Roman" w:cs="Times New Roman"/>
          <w:color w:val="1F497D"/>
          <w:kern w:val="0"/>
          <w:sz w:val="22"/>
        </w:rPr>
        <w:t>m pleased to inform you that we have a multi-material 3D printer available in ERB G05 that allows printing with different materials simultaneously. Currently, we have three materials available: PLA, TPU, and SMP.</w:t>
      </w:r>
    </w:p>
    <w:p w14:paraId="07A69FAA"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48EC1E90" w14:textId="3378393F"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 xml:space="preserve">For specific details and assistance, </w:t>
      </w:r>
      <w:r>
        <w:rPr>
          <w:rFonts w:ascii="Times New Roman" w:eastAsia="SimSun" w:hAnsi="Times New Roman" w:cs="Times New Roman"/>
          <w:color w:val="1F497D"/>
          <w:kern w:val="0"/>
          <w:sz w:val="22"/>
        </w:rPr>
        <w:t>I</w:t>
      </w:r>
      <w:r w:rsidRPr="006072C6">
        <w:rPr>
          <w:rFonts w:ascii="Times New Roman" w:eastAsia="SimSun" w:hAnsi="Times New Roman" w:cs="Times New Roman"/>
          <w:color w:val="1F497D"/>
          <w:kern w:val="0"/>
          <w:sz w:val="22"/>
        </w:rPr>
        <w:t xml:space="preserve"> can provide guidance on the use of the multi-material 3D printer and answer any questions you may have.</w:t>
      </w:r>
    </w:p>
    <w:p w14:paraId="79A0A151"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23684280" w14:textId="77777777"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CBFD17" w14:textId="77777777" w:rsidR="006072C6"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8"/>
    <w:p w14:paraId="318727CD" w14:textId="77777777" w:rsidR="006072C6" w:rsidRDefault="006072C6" w:rsidP="00BA4D25">
      <w:pPr>
        <w:widowControl/>
        <w:jc w:val="left"/>
        <w:rPr>
          <w:rFonts w:ascii="Times New Roman" w:eastAsia="SimSun" w:hAnsi="Times New Roman" w:cs="Times New Roman"/>
          <w:color w:val="1F497D"/>
          <w:kern w:val="0"/>
          <w:sz w:val="22"/>
        </w:rPr>
      </w:pPr>
    </w:p>
    <w:p w14:paraId="33736F67" w14:textId="77777777" w:rsidR="006072C6" w:rsidRDefault="006072C6" w:rsidP="00BA4D25">
      <w:pPr>
        <w:widowControl/>
        <w:jc w:val="left"/>
        <w:rPr>
          <w:rFonts w:ascii="Times New Roman" w:eastAsia="SimSun" w:hAnsi="Times New Roman" w:cs="Times New Roman"/>
          <w:color w:val="1F497D"/>
          <w:kern w:val="0"/>
          <w:sz w:val="22"/>
        </w:rPr>
      </w:pPr>
    </w:p>
    <w:p w14:paraId="35D6C8AA" w14:textId="290EAF9A"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BDD0378" w14:textId="77777777" w:rsidR="00BA4D25" w:rsidRPr="0033750C" w:rsidRDefault="00BA4D25" w:rsidP="00BA4D25">
      <w:pPr>
        <w:widowControl/>
        <w:ind w:firstLine="420"/>
        <w:jc w:val="left"/>
        <w:rPr>
          <w:rFonts w:ascii="Times New Roman" w:eastAsia="SimSun" w:hAnsi="Times New Roman" w:cs="Times New Roman"/>
          <w:color w:val="1F497D"/>
          <w:kern w:val="0"/>
          <w:sz w:val="22"/>
        </w:rPr>
      </w:pPr>
    </w:p>
    <w:p w14:paraId="5BBC509F" w14:textId="63F01569"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 have attached the corresponding jpg file along with the updated figures in both pdf and jpg formats</w:t>
      </w:r>
      <w:r>
        <w:rPr>
          <w:rFonts w:ascii="Times New Roman" w:eastAsia="SimSun" w:hAnsi="Times New Roman" w:cs="Times New Roman"/>
          <w:color w:val="1F497D"/>
          <w:kern w:val="0"/>
          <w:sz w:val="22"/>
        </w:rPr>
        <w:t xml:space="preserve"> in following two emails</w:t>
      </w:r>
      <w:r w:rsidRPr="00BA4D25">
        <w:rPr>
          <w:rFonts w:ascii="Times New Roman" w:eastAsia="SimSun" w:hAnsi="Times New Roman" w:cs="Times New Roman"/>
          <w:color w:val="1F497D"/>
          <w:kern w:val="0"/>
          <w:sz w:val="22"/>
        </w:rPr>
        <w:t>. Please find them in the attachments.</w:t>
      </w:r>
    </w:p>
    <w:p w14:paraId="626DCF35"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15102F15" w14:textId="688CB5ED" w:rsidR="00BA4D25" w:rsidRDefault="00BA4D25" w:rsidP="00BA4D2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is is Email 1.</w:t>
      </w:r>
    </w:p>
    <w:p w14:paraId="5A9B3502" w14:textId="2B8A494F" w:rsidR="00BA4D25" w:rsidRPr="00BA4D25" w:rsidRDefault="00BA4D25" w:rsidP="00BA4D25">
      <w:pPr>
        <w:widowControl/>
        <w:ind w:firstLine="420"/>
        <w:jc w:val="left"/>
        <w:rPr>
          <w:rFonts w:ascii="Times New Roman" w:eastAsia="SimSun" w:hAnsi="Times New Roman" w:cs="Times New Roman"/>
          <w:color w:val="1F497D"/>
          <w:kern w:val="0"/>
          <w:sz w:val="22"/>
        </w:rPr>
      </w:pPr>
    </w:p>
    <w:p w14:paraId="29B3103A"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f there is anything else you need or any further adjustments required, please do not hesitate to let me know.</w:t>
      </w:r>
    </w:p>
    <w:p w14:paraId="55825118"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p>
    <w:p w14:paraId="08909B5B" w14:textId="036DDF43" w:rsid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Looking forward to your guidance.</w:t>
      </w:r>
    </w:p>
    <w:p w14:paraId="02BCFF98"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2EA4AED4" w14:textId="77777777"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D3BA67" w14:textId="77777777" w:rsidR="00BA4D25"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19349" w14:textId="77777777" w:rsidR="00BA4D25" w:rsidRDefault="00BA4D25" w:rsidP="00433BAB">
      <w:pPr>
        <w:widowControl/>
        <w:jc w:val="left"/>
        <w:rPr>
          <w:rFonts w:ascii="Times New Roman" w:eastAsia="SimSun" w:hAnsi="Times New Roman" w:cs="Times New Roman"/>
          <w:color w:val="1F497D"/>
          <w:kern w:val="0"/>
          <w:sz w:val="22"/>
        </w:rPr>
      </w:pPr>
    </w:p>
    <w:p w14:paraId="2BF01EB5" w14:textId="77777777" w:rsidR="00BA4D25" w:rsidRDefault="00BA4D25" w:rsidP="00433BAB">
      <w:pPr>
        <w:widowControl/>
        <w:jc w:val="left"/>
        <w:rPr>
          <w:rFonts w:ascii="Times New Roman" w:eastAsia="SimSun" w:hAnsi="Times New Roman" w:cs="Times New Roman"/>
          <w:color w:val="1F497D"/>
          <w:kern w:val="0"/>
          <w:sz w:val="22"/>
        </w:rPr>
      </w:pPr>
    </w:p>
    <w:p w14:paraId="38A746BF" w14:textId="4DCC268F"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451DDF0" w14:textId="77777777" w:rsidR="00433BAB" w:rsidRPr="0033750C" w:rsidRDefault="00433BAB" w:rsidP="00433BAB">
      <w:pPr>
        <w:widowControl/>
        <w:ind w:firstLine="420"/>
        <w:jc w:val="left"/>
        <w:rPr>
          <w:rFonts w:ascii="Times New Roman" w:eastAsia="SimSun" w:hAnsi="Times New Roman" w:cs="Times New Roman"/>
          <w:color w:val="1F497D"/>
          <w:kern w:val="0"/>
          <w:sz w:val="22"/>
        </w:rPr>
      </w:pPr>
    </w:p>
    <w:p w14:paraId="1A0EAA0D" w14:textId="7D95A2C3" w:rsidR="00433BAB" w:rsidRP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 xml:space="preserve">Thank you for your prompt feedback. I appreciate your keen observation. I have corrected the spelling of </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Vehicle</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 xml:space="preserve"> in the figure.</w:t>
      </w:r>
    </w:p>
    <w:p w14:paraId="3F9E875E" w14:textId="77777777" w:rsidR="00433BAB" w:rsidRPr="00433BAB" w:rsidRDefault="00433BAB" w:rsidP="00433BAB">
      <w:pPr>
        <w:widowControl/>
        <w:ind w:firstLine="420"/>
        <w:jc w:val="left"/>
        <w:rPr>
          <w:rFonts w:ascii="Times New Roman" w:eastAsia="SimSun" w:hAnsi="Times New Roman" w:cs="Times New Roman"/>
          <w:color w:val="1F497D"/>
          <w:kern w:val="0"/>
          <w:sz w:val="22"/>
        </w:rPr>
      </w:pPr>
    </w:p>
    <w:p w14:paraId="5EC6A9C1" w14:textId="291954D0" w:rsid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Attached to this email is the revised figure. Please review it</w:t>
      </w:r>
      <w:r>
        <w:rPr>
          <w:rFonts w:ascii="Times New Roman" w:eastAsia="SimSun" w:hAnsi="Times New Roman" w:cs="Times New Roman"/>
          <w:color w:val="1F497D"/>
          <w:kern w:val="0"/>
          <w:sz w:val="22"/>
        </w:rPr>
        <w:t xml:space="preserve">. Thank you. </w:t>
      </w:r>
    </w:p>
    <w:p w14:paraId="77B870F2" w14:textId="77777777" w:rsidR="00433BAB" w:rsidRDefault="00433BAB" w:rsidP="00433BAB">
      <w:pPr>
        <w:widowControl/>
        <w:ind w:firstLine="420"/>
        <w:jc w:val="left"/>
        <w:rPr>
          <w:rFonts w:ascii="Times New Roman" w:eastAsia="SimSun" w:hAnsi="Times New Roman" w:cs="Times New Roman"/>
          <w:color w:val="1F497D"/>
          <w:kern w:val="0"/>
          <w:sz w:val="22"/>
        </w:rPr>
      </w:pPr>
    </w:p>
    <w:p w14:paraId="066B48B4" w14:textId="77777777"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CD0D0F8" w14:textId="77777777" w:rsidR="00433BAB"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0793A" w14:textId="77777777" w:rsidR="00433BAB" w:rsidRDefault="00433BAB" w:rsidP="00170D5D">
      <w:pPr>
        <w:widowControl/>
        <w:jc w:val="left"/>
        <w:rPr>
          <w:rFonts w:ascii="Times New Roman" w:eastAsia="SimSun" w:hAnsi="Times New Roman" w:cs="Times New Roman"/>
          <w:color w:val="1F497D"/>
          <w:kern w:val="0"/>
          <w:sz w:val="22"/>
        </w:rPr>
      </w:pPr>
    </w:p>
    <w:p w14:paraId="05416408" w14:textId="77777777" w:rsidR="00433BAB" w:rsidRDefault="00433BAB" w:rsidP="00170D5D">
      <w:pPr>
        <w:widowControl/>
        <w:jc w:val="left"/>
        <w:rPr>
          <w:rFonts w:ascii="Times New Roman" w:eastAsia="SimSun" w:hAnsi="Times New Roman" w:cs="Times New Roman"/>
          <w:color w:val="1F497D"/>
          <w:kern w:val="0"/>
          <w:sz w:val="22"/>
        </w:rPr>
      </w:pPr>
    </w:p>
    <w:p w14:paraId="76EE80B1" w14:textId="26A78FB9"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6CBF951" w14:textId="77777777" w:rsidR="00170D5D" w:rsidRPr="0033750C" w:rsidRDefault="00170D5D" w:rsidP="00170D5D">
      <w:pPr>
        <w:widowControl/>
        <w:ind w:firstLine="420"/>
        <w:jc w:val="left"/>
        <w:rPr>
          <w:rFonts w:ascii="Times New Roman" w:eastAsia="SimSun" w:hAnsi="Times New Roman" w:cs="Times New Roman"/>
          <w:color w:val="1F497D"/>
          <w:kern w:val="0"/>
          <w:sz w:val="22"/>
        </w:rPr>
      </w:pPr>
    </w:p>
    <w:p w14:paraId="362A6DF8" w14:textId="281B22D7"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70D5D">
        <w:rPr>
          <w:rFonts w:ascii="Times New Roman" w:eastAsia="SimSun" w:hAnsi="Times New Roman" w:cs="Times New Roman"/>
          <w:color w:val="1F497D"/>
          <w:kern w:val="0"/>
          <w:sz w:val="22"/>
        </w:rPr>
        <w:t xml:space="preserve"> this message finds you well.</w:t>
      </w:r>
    </w:p>
    <w:p w14:paraId="14C99E6F"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5CFCBEA" w14:textId="7C5F2DAA"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I have sent the revised figure as an attachment to this email. Please review it at your earliest convenienc</w:t>
      </w:r>
      <w:r>
        <w:rPr>
          <w:rFonts w:ascii="Times New Roman" w:eastAsia="SimSun" w:hAnsi="Times New Roman" w:cs="Times New Roman" w:hint="eastAsia"/>
          <w:color w:val="1F497D"/>
          <w:kern w:val="0"/>
          <w:sz w:val="22"/>
        </w:rPr>
        <w:t>e</w:t>
      </w:r>
      <w:r w:rsidRPr="00170D5D">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I will try to think of the 15-arrow figure based on this figure. Thank you.</w:t>
      </w:r>
    </w:p>
    <w:p w14:paraId="5FCE7D56"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0DBC447" w14:textId="0FAB4854" w:rsid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Thank you for your time and guidance.</w:t>
      </w:r>
    </w:p>
    <w:p w14:paraId="2CB0FC66" w14:textId="77777777" w:rsidR="00170D5D" w:rsidRDefault="00170D5D" w:rsidP="00170D5D">
      <w:pPr>
        <w:widowControl/>
        <w:ind w:firstLine="420"/>
        <w:jc w:val="left"/>
        <w:rPr>
          <w:rFonts w:ascii="Times New Roman" w:eastAsia="SimSun" w:hAnsi="Times New Roman" w:cs="Times New Roman"/>
          <w:color w:val="1F497D"/>
          <w:kern w:val="0"/>
          <w:sz w:val="22"/>
        </w:rPr>
      </w:pPr>
    </w:p>
    <w:p w14:paraId="5A058E44" w14:textId="77777777"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22FA291" w14:textId="77777777" w:rsidR="00170D5D"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C3ED5" w14:textId="77777777" w:rsidR="00170D5D" w:rsidRDefault="00170D5D" w:rsidP="00E44112">
      <w:pPr>
        <w:widowControl/>
        <w:jc w:val="left"/>
        <w:rPr>
          <w:rFonts w:ascii="Times New Roman" w:eastAsia="SimSun" w:hAnsi="Times New Roman" w:cs="Times New Roman"/>
          <w:color w:val="1F497D"/>
          <w:kern w:val="0"/>
          <w:sz w:val="22"/>
        </w:rPr>
      </w:pPr>
    </w:p>
    <w:p w14:paraId="2F80B00C" w14:textId="77777777" w:rsidR="00170D5D" w:rsidRDefault="00170D5D" w:rsidP="00E44112">
      <w:pPr>
        <w:widowControl/>
        <w:jc w:val="left"/>
        <w:rPr>
          <w:rFonts w:ascii="Times New Roman" w:eastAsia="SimSun" w:hAnsi="Times New Roman" w:cs="Times New Roman"/>
          <w:color w:val="1F497D"/>
          <w:kern w:val="0"/>
          <w:sz w:val="22"/>
        </w:rPr>
      </w:pPr>
    </w:p>
    <w:p w14:paraId="68A59854" w14:textId="13333B90"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3D1C3A1" w14:textId="77777777" w:rsidR="00E44112" w:rsidRPr="0033750C" w:rsidRDefault="00E44112" w:rsidP="00E44112">
      <w:pPr>
        <w:widowControl/>
        <w:ind w:firstLine="420"/>
        <w:jc w:val="left"/>
        <w:rPr>
          <w:rFonts w:ascii="Times New Roman" w:eastAsia="SimSun" w:hAnsi="Times New Roman" w:cs="Times New Roman"/>
          <w:color w:val="1F497D"/>
          <w:kern w:val="0"/>
          <w:sz w:val="22"/>
        </w:rPr>
      </w:pPr>
    </w:p>
    <w:p w14:paraId="228A9C43" w14:textId="4B6D75C0" w:rsidR="00E44112" w:rsidRP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Thank you for your prompt response and for providing the suggested changes. Certainly, I'm available for a discussion. I</w:t>
      </w:r>
      <w:r>
        <w:rPr>
          <w:rFonts w:ascii="Times New Roman" w:eastAsia="SimSun" w:hAnsi="Times New Roman" w:cs="Times New Roman"/>
          <w:color w:val="1F497D"/>
          <w:kern w:val="0"/>
          <w:sz w:val="22"/>
        </w:rPr>
        <w:t>’</w:t>
      </w:r>
      <w:r w:rsidRPr="00E44112">
        <w:rPr>
          <w:rFonts w:ascii="Times New Roman" w:eastAsia="SimSun" w:hAnsi="Times New Roman" w:cs="Times New Roman"/>
          <w:color w:val="1F497D"/>
          <w:kern w:val="0"/>
          <w:sz w:val="22"/>
        </w:rPr>
        <w:t xml:space="preserve">ve added you on WeChat (my WeChat ID is </w:t>
      </w:r>
      <w:proofErr w:type="spellStart"/>
      <w:r w:rsidRPr="00E44112">
        <w:rPr>
          <w:rFonts w:ascii="Times New Roman" w:eastAsia="SimSun" w:hAnsi="Times New Roman" w:cs="Times New Roman"/>
          <w:color w:val="1F497D"/>
          <w:kern w:val="0"/>
          <w:sz w:val="22"/>
        </w:rPr>
        <w:t>Liuchao_Jin</w:t>
      </w:r>
      <w:proofErr w:type="spellEnd"/>
      <w:r w:rsidRPr="00E44112">
        <w:rPr>
          <w:rFonts w:ascii="Times New Roman" w:eastAsia="SimSun" w:hAnsi="Times New Roman" w:cs="Times New Roman"/>
          <w:color w:val="1F497D"/>
          <w:kern w:val="0"/>
          <w:sz w:val="22"/>
        </w:rPr>
        <w:t>).</w:t>
      </w:r>
    </w:p>
    <w:p w14:paraId="3A99804B" w14:textId="77777777" w:rsidR="00E44112" w:rsidRPr="00E44112" w:rsidRDefault="00E44112" w:rsidP="00E44112">
      <w:pPr>
        <w:widowControl/>
        <w:ind w:firstLine="420"/>
        <w:jc w:val="left"/>
        <w:rPr>
          <w:rFonts w:ascii="Times New Roman" w:eastAsia="SimSun" w:hAnsi="Times New Roman" w:cs="Times New Roman"/>
          <w:color w:val="1F497D"/>
          <w:kern w:val="0"/>
          <w:sz w:val="22"/>
        </w:rPr>
      </w:pPr>
    </w:p>
    <w:p w14:paraId="10DEA182" w14:textId="2DDBA1CD" w:rsid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Looking forward to our conversation.</w:t>
      </w:r>
    </w:p>
    <w:p w14:paraId="36889183" w14:textId="77777777" w:rsidR="00E44112" w:rsidRDefault="00E44112" w:rsidP="00E44112">
      <w:pPr>
        <w:widowControl/>
        <w:ind w:firstLine="420"/>
        <w:jc w:val="left"/>
        <w:rPr>
          <w:rFonts w:ascii="Times New Roman" w:eastAsia="SimSun" w:hAnsi="Times New Roman" w:cs="Times New Roman"/>
          <w:color w:val="1F497D"/>
          <w:kern w:val="0"/>
          <w:sz w:val="22"/>
        </w:rPr>
      </w:pPr>
    </w:p>
    <w:p w14:paraId="47E6B19F" w14:textId="77777777"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38FFD8" w14:textId="77777777" w:rsidR="00E44112"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11911E" w14:textId="77777777" w:rsidR="00E44112" w:rsidRDefault="00E44112" w:rsidP="00722F9A">
      <w:pPr>
        <w:widowControl/>
        <w:jc w:val="left"/>
        <w:rPr>
          <w:rFonts w:ascii="Times New Roman" w:eastAsia="SimSun" w:hAnsi="Times New Roman" w:cs="Times New Roman"/>
          <w:color w:val="1F497D"/>
          <w:kern w:val="0"/>
          <w:sz w:val="22"/>
        </w:rPr>
      </w:pPr>
    </w:p>
    <w:p w14:paraId="0AFB602F" w14:textId="77777777" w:rsidR="00E44112" w:rsidRDefault="00E44112" w:rsidP="00722F9A">
      <w:pPr>
        <w:widowControl/>
        <w:jc w:val="left"/>
        <w:rPr>
          <w:rFonts w:ascii="Times New Roman" w:eastAsia="SimSun" w:hAnsi="Times New Roman" w:cs="Times New Roman"/>
          <w:color w:val="1F497D"/>
          <w:kern w:val="0"/>
          <w:sz w:val="22"/>
        </w:rPr>
      </w:pPr>
    </w:p>
    <w:p w14:paraId="0DA4963D" w14:textId="62F92488"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7E24690A" w14:textId="77777777" w:rsidR="00722F9A" w:rsidRPr="0033750C" w:rsidRDefault="00722F9A" w:rsidP="00722F9A">
      <w:pPr>
        <w:widowControl/>
        <w:ind w:firstLine="420"/>
        <w:jc w:val="left"/>
        <w:rPr>
          <w:rFonts w:ascii="Times New Roman" w:eastAsia="SimSun" w:hAnsi="Times New Roman" w:cs="Times New Roman"/>
          <w:color w:val="1F497D"/>
          <w:kern w:val="0"/>
          <w:sz w:val="22"/>
        </w:rPr>
      </w:pPr>
    </w:p>
    <w:p w14:paraId="3CA609EF" w14:textId="3DE74950"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Thank you for your prompt and encouraging response. The conference you are organizing in France sounds like a fantastic opportunity, and I would be honored to attend. I will make every effort to participate and contribute to the discussions.</w:t>
      </w:r>
    </w:p>
    <w:p w14:paraId="48D7F775"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203D10FB" w14:textId="63588146"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m genuinely excited about the prospect of future collaborations and exchanges of ideas. Let</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s indeed keep in touch. 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ll stay connected and look forward to any updates regarding our potential meeting at SIAT and the conference in France.</w:t>
      </w:r>
    </w:p>
    <w:p w14:paraId="61C13FFA"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3F409698" w14:textId="4DC04F02" w:rsid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Once again, thank you for your warm response and the invitation.</w:t>
      </w:r>
    </w:p>
    <w:p w14:paraId="5A5CDBA8" w14:textId="77777777" w:rsidR="00722F9A" w:rsidRDefault="00722F9A" w:rsidP="00722F9A">
      <w:pPr>
        <w:widowControl/>
        <w:ind w:firstLine="420"/>
        <w:jc w:val="left"/>
        <w:rPr>
          <w:rFonts w:ascii="Times New Roman" w:eastAsia="SimSun" w:hAnsi="Times New Roman" w:cs="Times New Roman"/>
          <w:color w:val="1F497D"/>
          <w:kern w:val="0"/>
          <w:sz w:val="22"/>
        </w:rPr>
      </w:pPr>
    </w:p>
    <w:p w14:paraId="2BDE1B3D" w14:textId="77777777"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9E5070A" w14:textId="02C7BAB9" w:rsidR="00722F9A"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E9D532" w14:textId="77777777" w:rsidR="00722F9A" w:rsidRDefault="00722F9A" w:rsidP="00360A7A">
      <w:pPr>
        <w:widowControl/>
        <w:jc w:val="left"/>
        <w:rPr>
          <w:rFonts w:ascii="Times New Roman" w:eastAsia="SimSun" w:hAnsi="Times New Roman" w:cs="Times New Roman"/>
          <w:color w:val="1F497D"/>
          <w:kern w:val="0"/>
          <w:sz w:val="22"/>
        </w:rPr>
      </w:pPr>
    </w:p>
    <w:p w14:paraId="7AD1CF66" w14:textId="124C01B2"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5E0E6447" w14:textId="77777777" w:rsidR="00360A7A" w:rsidRPr="0033750C" w:rsidRDefault="00360A7A" w:rsidP="00360A7A">
      <w:pPr>
        <w:widowControl/>
        <w:ind w:firstLine="420"/>
        <w:jc w:val="left"/>
        <w:rPr>
          <w:rFonts w:ascii="Times New Roman" w:eastAsia="SimSun" w:hAnsi="Times New Roman" w:cs="Times New Roman"/>
          <w:color w:val="1F497D"/>
          <w:kern w:val="0"/>
          <w:sz w:val="22"/>
        </w:rPr>
      </w:pPr>
    </w:p>
    <w:p w14:paraId="213754E8" w14:textId="51AE53F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I hope this message finds you well. My name is </w:t>
      </w:r>
      <w:hyperlink r:id="rId107" w:history="1">
        <w:r w:rsidRPr="00360A7A">
          <w:rPr>
            <w:rStyle w:val="Hyperlink"/>
            <w:rFonts w:ascii="Times New Roman" w:eastAsia="SimSun" w:hAnsi="Times New Roman" w:cs="Times New Roman"/>
            <w:kern w:val="0"/>
            <w:sz w:val="22"/>
          </w:rPr>
          <w:t xml:space="preserve">Liuchao </w:t>
        </w:r>
        <w:proofErr w:type="spellStart"/>
        <w:r w:rsidRPr="00360A7A">
          <w:rPr>
            <w:rStyle w:val="Hyperlink"/>
            <w:rFonts w:ascii="Times New Roman" w:eastAsia="SimSun" w:hAnsi="Times New Roman" w:cs="Times New Roman"/>
            <w:kern w:val="0"/>
            <w:sz w:val="22"/>
          </w:rPr>
          <w:t>Jin</w:t>
        </w:r>
      </w:hyperlink>
      <w:r w:rsidRPr="00360A7A">
        <w:rPr>
          <w:rFonts w:ascii="Times New Roman" w:eastAsia="SimSun" w:hAnsi="Times New Roman" w:cs="Times New Roman"/>
          <w:color w:val="1F497D"/>
          <w:kern w:val="0"/>
          <w:sz w:val="22"/>
        </w:rPr>
        <w:t>,</w:t>
      </w:r>
      <w:proofErr w:type="spellEnd"/>
      <w:r w:rsidRPr="00360A7A">
        <w:rPr>
          <w:rFonts w:ascii="Times New Roman" w:eastAsia="SimSun" w:hAnsi="Times New Roman" w:cs="Times New Roman"/>
          <w:color w:val="1F497D"/>
          <w:kern w:val="0"/>
          <w:sz w:val="22"/>
        </w:rPr>
        <w:t xml:space="preserve"> and I am a second-year PhD student under the supervision of Professor </w:t>
      </w:r>
      <w:r>
        <w:rPr>
          <w:rFonts w:ascii="Times New Roman" w:eastAsia="SimSun" w:hAnsi="Times New Roman" w:cs="Times New Roman" w:hint="eastAsia"/>
          <w:color w:val="1F497D"/>
          <w:kern w:val="0"/>
          <w:sz w:val="22"/>
        </w:rPr>
        <w:t>Wei</w:t>
      </w:r>
      <w:r>
        <w:rPr>
          <w:rFonts w:ascii="Times New Roman" w:eastAsia="SimSun" w:hAnsi="Times New Roman" w:cs="Times New Roman"/>
          <w:color w:val="1F497D"/>
          <w:kern w:val="0"/>
          <w:sz w:val="22"/>
        </w:rPr>
        <w:t>-Hsin Liao</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My research interest is</w:t>
      </w:r>
      <w:r w:rsidRPr="00360A7A">
        <w:rPr>
          <w:rFonts w:ascii="Times New Roman" w:eastAsia="SimSun" w:hAnsi="Times New Roman" w:cs="Times New Roman"/>
          <w:color w:val="1F497D"/>
          <w:kern w:val="0"/>
          <w:sz w:val="22"/>
        </w:rPr>
        <w:t xml:space="preserve"> computational 4D printing.</w:t>
      </w:r>
    </w:p>
    <w:p w14:paraId="62C110BC"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23ABEEF0" w14:textId="769B4F8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m writing to you today based on the information I received from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Fei Gao. It is my understanding that you will be visiting SIAT (Shenzhen) next year to engage in research activities</w:t>
      </w:r>
      <w:r>
        <w:rPr>
          <w:rFonts w:ascii="Times New Roman" w:eastAsia="SimSun" w:hAnsi="Times New Roman" w:cs="Times New Roman"/>
          <w:color w:val="1F497D"/>
          <w:kern w:val="0"/>
          <w:sz w:val="22"/>
        </w:rPr>
        <w:t>, right?</w:t>
      </w:r>
      <w:r w:rsidRPr="00360A7A">
        <w:rPr>
          <w:rFonts w:ascii="Times New Roman" w:eastAsia="SimSun" w:hAnsi="Times New Roman" w:cs="Times New Roman"/>
          <w:color w:val="1F497D"/>
          <w:kern w:val="0"/>
          <w:sz w:val="22"/>
        </w:rPr>
        <w:t xml:space="preserve"> I wanted to express my enthusiasm </w:t>
      </w:r>
      <w:r>
        <w:rPr>
          <w:rFonts w:ascii="Times New Roman" w:eastAsia="SimSun" w:hAnsi="Times New Roman" w:cs="Times New Roman"/>
          <w:color w:val="1F497D"/>
          <w:kern w:val="0"/>
          <w:sz w:val="22"/>
        </w:rPr>
        <w:t>for</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the</w:t>
      </w:r>
      <w:r w:rsidRPr="00360A7A">
        <w:rPr>
          <w:rFonts w:ascii="Times New Roman" w:eastAsia="SimSun" w:hAnsi="Times New Roman" w:cs="Times New Roman"/>
          <w:color w:val="1F497D"/>
          <w:kern w:val="0"/>
          <w:sz w:val="22"/>
        </w:rPr>
        <w:t xml:space="preserve"> upcoming opportunity.</w:t>
      </w:r>
    </w:p>
    <w:p w14:paraId="15FA4395"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3CFF6F2A" w14:textId="536F227F"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The prospect of your visit is particularly exciting for me as SIAT is </w:t>
      </w:r>
      <w:r>
        <w:rPr>
          <w:rFonts w:ascii="Times New Roman" w:eastAsia="SimSun" w:hAnsi="Times New Roman" w:cs="Times New Roman"/>
          <w:color w:val="1F497D"/>
          <w:kern w:val="0"/>
          <w:sz w:val="22"/>
        </w:rPr>
        <w:t>next</w:t>
      </w:r>
      <w:r w:rsidRPr="00360A7A">
        <w:rPr>
          <w:rFonts w:ascii="Times New Roman" w:eastAsia="SimSun" w:hAnsi="Times New Roman" w:cs="Times New Roman"/>
          <w:color w:val="1F497D"/>
          <w:kern w:val="0"/>
          <w:sz w:val="22"/>
        </w:rPr>
        <w:t xml:space="preserve"> to the Southern University of Science and Technology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where I am currently engaged in an academic exchange. </w:t>
      </w:r>
      <w:r w:rsidR="00A11A67">
        <w:rPr>
          <w:rFonts w:ascii="Times New Roman" w:eastAsia="SimSun" w:hAnsi="Times New Roman" w:cs="Times New Roman"/>
          <w:color w:val="1F497D"/>
          <w:kern w:val="0"/>
          <w:sz w:val="22"/>
        </w:rPr>
        <w:t xml:space="preserve">I will be here for about three years. </w:t>
      </w:r>
      <w:r w:rsidRPr="00360A7A">
        <w:rPr>
          <w:rFonts w:ascii="Times New Roman" w:eastAsia="SimSun" w:hAnsi="Times New Roman" w:cs="Times New Roman"/>
          <w:color w:val="1F497D"/>
          <w:kern w:val="0"/>
          <w:sz w:val="22"/>
        </w:rPr>
        <w:t xml:space="preserve">My co-supervisor at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is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w:t>
      </w:r>
      <w:hyperlink r:id="rId108" w:history="1">
        <w:r w:rsidRPr="00360A7A">
          <w:rPr>
            <w:rStyle w:val="Hyperlink"/>
            <w:rFonts w:ascii="Times New Roman" w:eastAsia="SimSun" w:hAnsi="Times New Roman" w:cs="Times New Roman"/>
            <w:kern w:val="0"/>
            <w:sz w:val="22"/>
          </w:rPr>
          <w:t>Qi Ge</w:t>
        </w:r>
      </w:hyperlink>
      <w:r w:rsidRPr="00360A7A">
        <w:rPr>
          <w:rFonts w:ascii="Times New Roman" w:eastAsia="SimSun" w:hAnsi="Times New Roman" w:cs="Times New Roman"/>
          <w:color w:val="1F497D"/>
          <w:kern w:val="0"/>
          <w:sz w:val="22"/>
        </w:rPr>
        <w:t>, and I have been actively involved in research related to computational 4D printing during my time here.</w:t>
      </w:r>
    </w:p>
    <w:p w14:paraId="2E587567"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D9AD4CB" w14:textId="77FF7BDD"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lastRenderedPageBreak/>
        <w:t xml:space="preserve">Your background and expertise, as a graduate of Professor Liao </w:t>
      </w:r>
      <w:proofErr w:type="spellStart"/>
      <w:r w:rsidRPr="00360A7A">
        <w:rPr>
          <w:rFonts w:ascii="Times New Roman" w:eastAsia="SimSun" w:hAnsi="Times New Roman" w:cs="Times New Roman"/>
          <w:color w:val="1F497D"/>
          <w:kern w:val="0"/>
          <w:sz w:val="22"/>
        </w:rPr>
        <w:t>Weixin</w:t>
      </w:r>
      <w:proofErr w:type="spellEnd"/>
      <w:r w:rsidRPr="00360A7A">
        <w:rPr>
          <w:rFonts w:ascii="Times New Roman" w:eastAsia="SimSun" w:hAnsi="Times New Roman" w:cs="Times New Roman"/>
          <w:color w:val="1F497D"/>
          <w:kern w:val="0"/>
          <w:sz w:val="22"/>
        </w:rPr>
        <w:t>, are of great interest to me, and I am eager to engage in meaningful academic exchanges and discussions with you.</w:t>
      </w:r>
      <w:r>
        <w:rPr>
          <w:rFonts w:ascii="Times New Roman" w:eastAsia="SimSun" w:hAnsi="Times New Roman" w:cs="Times New Roman"/>
          <w:color w:val="1F497D"/>
          <w:kern w:val="0"/>
          <w:sz w:val="22"/>
        </w:rPr>
        <w:t xml:space="preserve"> </w:t>
      </w:r>
      <w:r w:rsidRPr="00360A7A">
        <w:rPr>
          <w:rFonts w:ascii="Times New Roman" w:eastAsia="SimSun" w:hAnsi="Times New Roman" w:cs="Times New Roman"/>
          <w:color w:val="1F497D"/>
          <w:kern w:val="0"/>
          <w:sz w:val="22"/>
        </w:rPr>
        <w:t xml:space="preserve">I am looking forward to the possibility of interacting with you, learning from your experiences, and sharing insights on our mutual research interests. Your visit </w:t>
      </w:r>
      <w:proofErr w:type="gramStart"/>
      <w:r w:rsidRPr="00360A7A">
        <w:rPr>
          <w:rFonts w:ascii="Times New Roman" w:eastAsia="SimSun" w:hAnsi="Times New Roman" w:cs="Times New Roman"/>
          <w:color w:val="1F497D"/>
          <w:kern w:val="0"/>
          <w:sz w:val="22"/>
        </w:rPr>
        <w:t>holds</w:t>
      </w:r>
      <w:proofErr w:type="gramEnd"/>
      <w:r w:rsidRPr="00360A7A">
        <w:rPr>
          <w:rFonts w:ascii="Times New Roman" w:eastAsia="SimSun" w:hAnsi="Times New Roman" w:cs="Times New Roman"/>
          <w:color w:val="1F497D"/>
          <w:kern w:val="0"/>
          <w:sz w:val="22"/>
        </w:rPr>
        <w:t xml:space="preserve"> the potential to enrich my academic journey, and I am genuinely excited about the knowledge and perspectives that you may bring.</w:t>
      </w:r>
    </w:p>
    <w:p w14:paraId="07E220D4"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9121785" w14:textId="3CB4FCE3"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Once your visit to SIAT is confirmed, I would be delighted to </w:t>
      </w:r>
      <w:r>
        <w:rPr>
          <w:rFonts w:ascii="Times New Roman" w:eastAsia="SimSun" w:hAnsi="Times New Roman" w:cs="Times New Roman"/>
          <w:color w:val="1F497D"/>
          <w:kern w:val="0"/>
          <w:sz w:val="22"/>
        </w:rPr>
        <w:t>meet with you</w:t>
      </w:r>
      <w:r w:rsidRPr="00360A7A">
        <w:rPr>
          <w:rFonts w:ascii="Times New Roman" w:eastAsia="SimSun" w:hAnsi="Times New Roman" w:cs="Times New Roman"/>
          <w:color w:val="1F497D"/>
          <w:kern w:val="0"/>
          <w:sz w:val="22"/>
        </w:rPr>
        <w:t xml:space="preserve"> and explore avenues for collaboration or simply have a valuable academic exchange.</w:t>
      </w:r>
    </w:p>
    <w:p w14:paraId="161D0D21"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738D6D39" w14:textId="25BD6D1C"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Thank you for taking the time to read this message, and I eagerly await your visit next year. If you have any questions or if there are specific areas of interest you</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d like to explore, please feel free to let me know.</w:t>
      </w:r>
    </w:p>
    <w:p w14:paraId="13A4136E"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55E1078D" w14:textId="188A0FD9" w:rsid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Wishing you safe travels and successful research endeavors in the coming year.</w:t>
      </w:r>
    </w:p>
    <w:p w14:paraId="122C7470" w14:textId="77777777" w:rsidR="00360A7A" w:rsidRDefault="00360A7A" w:rsidP="00360A7A">
      <w:pPr>
        <w:widowControl/>
        <w:ind w:firstLine="420"/>
        <w:jc w:val="left"/>
        <w:rPr>
          <w:rFonts w:ascii="Times New Roman" w:eastAsia="SimSun" w:hAnsi="Times New Roman" w:cs="Times New Roman"/>
          <w:color w:val="1F497D"/>
          <w:kern w:val="0"/>
          <w:sz w:val="22"/>
        </w:rPr>
      </w:pPr>
    </w:p>
    <w:p w14:paraId="34EB7E92"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3726B"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A2028E4" w14:textId="77777777" w:rsidR="00360A7A" w:rsidRDefault="00360A7A" w:rsidP="007F31B3">
      <w:pPr>
        <w:widowControl/>
        <w:jc w:val="left"/>
        <w:rPr>
          <w:rFonts w:ascii="Times New Roman" w:eastAsia="SimSun" w:hAnsi="Times New Roman" w:cs="Times New Roman"/>
          <w:color w:val="1F497D"/>
          <w:kern w:val="0"/>
          <w:sz w:val="22"/>
        </w:rPr>
      </w:pPr>
    </w:p>
    <w:p w14:paraId="7126DBF9" w14:textId="77777777" w:rsidR="00360A7A" w:rsidRDefault="00360A7A" w:rsidP="007F31B3">
      <w:pPr>
        <w:widowControl/>
        <w:jc w:val="left"/>
        <w:rPr>
          <w:rFonts w:ascii="Times New Roman" w:eastAsia="SimSun" w:hAnsi="Times New Roman" w:cs="Times New Roman"/>
          <w:color w:val="1F497D"/>
          <w:kern w:val="0"/>
          <w:sz w:val="22"/>
        </w:rPr>
      </w:pPr>
    </w:p>
    <w:p w14:paraId="0B6E6E3A" w14:textId="3ECD9DAD"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6875155" w14:textId="77777777" w:rsidR="007F31B3" w:rsidRPr="0033750C" w:rsidRDefault="007F31B3" w:rsidP="007F31B3">
      <w:pPr>
        <w:widowControl/>
        <w:ind w:firstLine="420"/>
        <w:jc w:val="left"/>
        <w:rPr>
          <w:rFonts w:ascii="Times New Roman" w:eastAsia="SimSun" w:hAnsi="Times New Roman" w:cs="Times New Roman"/>
          <w:color w:val="1F497D"/>
          <w:kern w:val="0"/>
          <w:sz w:val="22"/>
        </w:rPr>
      </w:pPr>
    </w:p>
    <w:p w14:paraId="18891FF9"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ope this email finds you well. I wanted to share an update regarding our project, specifically the visual representation of the relationship among vibration, energy harvesting, and human motion.</w:t>
      </w:r>
    </w:p>
    <w:p w14:paraId="5F9C4E93"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0A7F434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ave created an initial version of the figure, which includes basic elements to illustrate this relationship. However, I recognize the importance of your insights and suggestions in refining this representation further.</w:t>
      </w:r>
    </w:p>
    <w:p w14:paraId="4F45E260"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7A357DD" w14:textId="42FB7B23" w:rsidR="007F31B3" w:rsidRPr="007F31B3" w:rsidRDefault="007F31B3" w:rsidP="007F31B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7F31B3">
        <w:rPr>
          <w:rFonts w:ascii="Times New Roman" w:eastAsia="SimSun" w:hAnsi="Times New Roman" w:cs="Times New Roman"/>
          <w:color w:val="1F497D"/>
          <w:kern w:val="0"/>
          <w:sz w:val="22"/>
        </w:rPr>
        <w:t>lease let me know your thoughts on the figure, and if you believe it</w:t>
      </w:r>
      <w:r w:rsidR="00722F9A">
        <w:rPr>
          <w:rFonts w:ascii="Times New Roman" w:eastAsia="SimSun" w:hAnsi="Times New Roman" w:cs="Times New Roman"/>
          <w:color w:val="1F497D"/>
          <w:kern w:val="0"/>
          <w:sz w:val="22"/>
        </w:rPr>
        <w:t>’</w:t>
      </w:r>
      <w:r w:rsidRPr="007F31B3">
        <w:rPr>
          <w:rFonts w:ascii="Times New Roman" w:eastAsia="SimSun" w:hAnsi="Times New Roman" w:cs="Times New Roman"/>
          <w:color w:val="1F497D"/>
          <w:kern w:val="0"/>
          <w:sz w:val="22"/>
        </w:rPr>
        <w:t>s on the right track, I will proceed with the detailed development. Your feedback is eagerly awaited.</w:t>
      </w:r>
    </w:p>
    <w:p w14:paraId="006EB67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973B959" w14:textId="43374D85" w:rsid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 xml:space="preserve">Thank you once again for your guidance and </w:t>
      </w:r>
      <w:r>
        <w:rPr>
          <w:rFonts w:ascii="Times New Roman" w:eastAsia="SimSun" w:hAnsi="Times New Roman" w:cs="Times New Roman"/>
          <w:color w:val="1F497D"/>
          <w:kern w:val="0"/>
          <w:sz w:val="22"/>
        </w:rPr>
        <w:t>help</w:t>
      </w:r>
      <w:r w:rsidRPr="007F31B3">
        <w:rPr>
          <w:rFonts w:ascii="Times New Roman" w:eastAsia="SimSun" w:hAnsi="Times New Roman" w:cs="Times New Roman"/>
          <w:color w:val="1F497D"/>
          <w:kern w:val="0"/>
          <w:sz w:val="22"/>
        </w:rPr>
        <w:t>.</w:t>
      </w:r>
    </w:p>
    <w:p w14:paraId="6093F157" w14:textId="77777777" w:rsidR="007F31B3" w:rsidRDefault="007F31B3" w:rsidP="007F31B3">
      <w:pPr>
        <w:widowControl/>
        <w:ind w:firstLine="420"/>
        <w:jc w:val="left"/>
        <w:rPr>
          <w:rFonts w:ascii="Times New Roman" w:eastAsia="SimSun" w:hAnsi="Times New Roman" w:cs="Times New Roman"/>
          <w:color w:val="1F497D"/>
          <w:kern w:val="0"/>
          <w:sz w:val="22"/>
        </w:rPr>
      </w:pPr>
    </w:p>
    <w:p w14:paraId="179A6D57"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616C90"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7CC9ED0" w14:textId="77777777" w:rsidR="007F31B3" w:rsidRDefault="007F31B3" w:rsidP="00BA68E8">
      <w:pPr>
        <w:widowControl/>
        <w:jc w:val="left"/>
        <w:rPr>
          <w:rFonts w:ascii="Times New Roman" w:eastAsia="SimSun" w:hAnsi="Times New Roman" w:cs="Times New Roman"/>
          <w:color w:val="1F497D"/>
          <w:kern w:val="0"/>
          <w:sz w:val="22"/>
        </w:rPr>
      </w:pPr>
    </w:p>
    <w:p w14:paraId="0E526EB9" w14:textId="77777777" w:rsidR="007F31B3" w:rsidRDefault="007F31B3" w:rsidP="00BA68E8">
      <w:pPr>
        <w:widowControl/>
        <w:jc w:val="left"/>
        <w:rPr>
          <w:rFonts w:ascii="Times New Roman" w:eastAsia="SimSun" w:hAnsi="Times New Roman" w:cs="Times New Roman"/>
          <w:color w:val="1F497D"/>
          <w:kern w:val="0"/>
          <w:sz w:val="22"/>
        </w:rPr>
      </w:pPr>
    </w:p>
    <w:p w14:paraId="651D42B3" w14:textId="4FF53DD8"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E94B421" w14:textId="77777777" w:rsidR="00BA68E8" w:rsidRPr="0033750C" w:rsidRDefault="00BA68E8" w:rsidP="00BA68E8">
      <w:pPr>
        <w:widowControl/>
        <w:ind w:firstLine="420"/>
        <w:jc w:val="left"/>
        <w:rPr>
          <w:rFonts w:ascii="Times New Roman" w:eastAsia="SimSun" w:hAnsi="Times New Roman" w:cs="Times New Roman"/>
          <w:color w:val="1F497D"/>
          <w:kern w:val="0"/>
          <w:sz w:val="22"/>
        </w:rPr>
      </w:pPr>
    </w:p>
    <w:p w14:paraId="557BFA2E" w14:textId="40D605A3"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trust this message finds you well. I am writing to submit </w:t>
      </w:r>
      <w:proofErr w:type="gramStart"/>
      <w:r w:rsidRPr="00BA68E8">
        <w:rPr>
          <w:rFonts w:ascii="Times New Roman" w:eastAsia="SimSun" w:hAnsi="Times New Roman" w:cs="Times New Roman"/>
          <w:color w:val="1F497D"/>
          <w:kern w:val="0"/>
          <w:sz w:val="22"/>
        </w:rPr>
        <w:t>the</w:t>
      </w:r>
      <w:proofErr w:type="gramEnd"/>
      <w:r w:rsidRPr="00BA68E8">
        <w:rPr>
          <w:rFonts w:ascii="Times New Roman" w:eastAsia="SimSun" w:hAnsi="Times New Roman" w:cs="Times New Roman"/>
          <w:color w:val="1F497D"/>
          <w:kern w:val="0"/>
          <w:sz w:val="22"/>
        </w:rPr>
        <w:t xml:space="preserve"> revised version of </w:t>
      </w:r>
      <w:r>
        <w:rPr>
          <w:rFonts w:ascii="Times New Roman" w:eastAsia="SimSun" w:hAnsi="Times New Roman" w:cs="Times New Roman"/>
          <w:color w:val="1F497D"/>
          <w:kern w:val="0"/>
          <w:sz w:val="22"/>
        </w:rPr>
        <w:t>the</w:t>
      </w:r>
      <w:r w:rsidRPr="00BA68E8">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p</w:t>
      </w:r>
      <w:r w:rsidRPr="00BA68E8">
        <w:rPr>
          <w:rFonts w:ascii="Times New Roman" w:eastAsia="SimSun" w:hAnsi="Times New Roman" w:cs="Times New Roman"/>
          <w:color w:val="1F497D"/>
          <w:kern w:val="0"/>
          <w:sz w:val="22"/>
        </w:rPr>
        <w:t>roposal, as well as additional materials related to our project.</w:t>
      </w:r>
    </w:p>
    <w:p w14:paraId="10399F2A" w14:textId="26BB21EF"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a breakdown of the files attached to this email:</w:t>
      </w:r>
    </w:p>
    <w:p w14:paraId="0D9BC9AE" w14:textId="77777777"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lastRenderedPageBreak/>
        <w:t>Revised Research Proposal (docx):</w:t>
      </w:r>
      <w:r w:rsidRPr="00BA68E8">
        <w:rPr>
          <w:rFonts w:ascii="Times New Roman" w:eastAsia="SimSun" w:hAnsi="Times New Roman" w:cs="Times New Roman"/>
          <w:color w:val="1F497D"/>
          <w:kern w:val="0"/>
          <w:sz w:val="22"/>
        </w:rPr>
        <w:t xml:space="preserve"> I have made substantial revisions to the research proposal, taking into consideration the feedback and suggestions you provided earlier. The updated proposal now reflects a more structured and comprehensive approach to our project, particularly in areas related to vibration, energy harvesting, and motion assistance.</w:t>
      </w:r>
    </w:p>
    <w:p w14:paraId="2C94CD43" w14:textId="5EEAB50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Modified Figure (pdf):</w:t>
      </w:r>
      <w:r w:rsidRPr="00BA68E8">
        <w:rPr>
          <w:rFonts w:ascii="Times New Roman" w:eastAsia="SimSun" w:hAnsi="Times New Roman" w:cs="Times New Roman"/>
          <w:color w:val="1F497D"/>
          <w:kern w:val="0"/>
          <w:sz w:val="22"/>
        </w:rPr>
        <w:t xml:space="preserve"> I have created a new figure to visually demonstrate the intricate relationship </w:t>
      </w:r>
      <w:proofErr w:type="gramStart"/>
      <w:r w:rsidRPr="00BA68E8">
        <w:rPr>
          <w:rFonts w:ascii="Times New Roman" w:eastAsia="SimSun" w:hAnsi="Times New Roman" w:cs="Times New Roman"/>
          <w:color w:val="1F497D"/>
          <w:kern w:val="0"/>
          <w:sz w:val="22"/>
        </w:rPr>
        <w:t>among</w:t>
      </w:r>
      <w:proofErr w:type="gramEnd"/>
      <w:r w:rsidRPr="00BA68E8">
        <w:rPr>
          <w:rFonts w:ascii="Times New Roman" w:eastAsia="SimSun" w:hAnsi="Times New Roman" w:cs="Times New Roman"/>
          <w:color w:val="1F497D"/>
          <w:kern w:val="0"/>
          <w:sz w:val="22"/>
        </w:rPr>
        <w:t xml:space="preserve"> vibration, energy harvesting, and motion assistance. This figure aims to enhance the clarity and understanding of our project</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core concepts.</w:t>
      </w:r>
    </w:p>
    <w:p w14:paraId="63934DE4" w14:textId="525E6F8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sponse to Reviewers</w:t>
      </w:r>
      <w:r w:rsidR="00722F9A">
        <w:rPr>
          <w:rFonts w:ascii="Times New Roman" w:eastAsia="SimSun" w:hAnsi="Times New Roman" w:cs="Times New Roman"/>
          <w:b/>
          <w:bCs/>
          <w:color w:val="1F497D"/>
          <w:kern w:val="0"/>
          <w:sz w:val="22"/>
        </w:rPr>
        <w:t>’</w:t>
      </w:r>
      <w:r w:rsidRPr="00BA68E8">
        <w:rPr>
          <w:rFonts w:ascii="Times New Roman" w:eastAsia="SimSun" w:hAnsi="Times New Roman" w:cs="Times New Roman"/>
          <w:b/>
          <w:bCs/>
          <w:color w:val="1F497D"/>
          <w:kern w:val="0"/>
          <w:sz w:val="22"/>
        </w:rPr>
        <w:t xml:space="preserve"> Comments (docx):</w:t>
      </w:r>
      <w:r w:rsidRPr="00BA68E8">
        <w:rPr>
          <w:rFonts w:ascii="Times New Roman" w:eastAsia="SimSun" w:hAnsi="Times New Roman" w:cs="Times New Roman"/>
          <w:color w:val="1F497D"/>
          <w:kern w:val="0"/>
          <w:sz w:val="22"/>
        </w:rPr>
        <w:t xml:space="preserve"> I have also prepared a document addressing the comments and suggestions from the reviewers. This response document outlines the changes made to the proposal and provides explanations for the modifications implemented.</w:t>
      </w:r>
    </w:p>
    <w:p w14:paraId="15C48031" w14:textId="2E769BB0" w:rsid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would greatly appreciate it if you could review these materials at your earliest convenience. Your feedback and guidance have been invaluable throughout this process, and I am eager to incorporate your insights </w:t>
      </w:r>
      <w:proofErr w:type="gramStart"/>
      <w:r w:rsidRPr="00BA68E8">
        <w:rPr>
          <w:rFonts w:ascii="Times New Roman" w:eastAsia="SimSun" w:hAnsi="Times New Roman" w:cs="Times New Roman"/>
          <w:color w:val="1F497D"/>
          <w:kern w:val="0"/>
          <w:sz w:val="22"/>
        </w:rPr>
        <w:t>to</w:t>
      </w:r>
      <w:proofErr w:type="gramEnd"/>
      <w:r w:rsidRPr="00BA68E8">
        <w:rPr>
          <w:rFonts w:ascii="Times New Roman" w:eastAsia="SimSun" w:hAnsi="Times New Roman" w:cs="Times New Roman"/>
          <w:color w:val="1F497D"/>
          <w:kern w:val="0"/>
          <w:sz w:val="22"/>
        </w:rPr>
        <w:t xml:space="preserve"> further </w:t>
      </w:r>
      <w:proofErr w:type="gramStart"/>
      <w:r w:rsidRPr="00BA68E8">
        <w:rPr>
          <w:rFonts w:ascii="Times New Roman" w:eastAsia="SimSun" w:hAnsi="Times New Roman" w:cs="Times New Roman"/>
          <w:color w:val="1F497D"/>
          <w:kern w:val="0"/>
          <w:sz w:val="22"/>
        </w:rPr>
        <w:t>improve</w:t>
      </w:r>
      <w:proofErr w:type="gramEnd"/>
      <w:r>
        <w:rPr>
          <w:rFonts w:ascii="Times New Roman" w:eastAsia="SimSun" w:hAnsi="Times New Roman" w:cs="Times New Roman"/>
          <w:color w:val="1F497D"/>
          <w:kern w:val="0"/>
          <w:sz w:val="22"/>
        </w:rPr>
        <w:t xml:space="preserve"> the </w:t>
      </w:r>
      <w:r w:rsidRPr="00BA68E8">
        <w:rPr>
          <w:rFonts w:ascii="Times New Roman" w:eastAsia="SimSun" w:hAnsi="Times New Roman" w:cs="Times New Roman"/>
          <w:color w:val="1F497D"/>
          <w:kern w:val="0"/>
          <w:sz w:val="22"/>
        </w:rPr>
        <w:t>project proposal.</w:t>
      </w:r>
    </w:p>
    <w:p w14:paraId="78F0E8AC" w14:textId="77777777" w:rsidR="00BA68E8" w:rsidRDefault="00BA68E8" w:rsidP="00BA68E8">
      <w:pPr>
        <w:widowControl/>
        <w:ind w:firstLine="420"/>
        <w:jc w:val="left"/>
        <w:rPr>
          <w:rFonts w:ascii="Times New Roman" w:eastAsia="SimSun" w:hAnsi="Times New Roman" w:cs="Times New Roman"/>
          <w:color w:val="1F497D"/>
          <w:kern w:val="0"/>
          <w:sz w:val="22"/>
        </w:rPr>
      </w:pPr>
    </w:p>
    <w:p w14:paraId="1A2F61D4" w14:textId="1952BA5F"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C8C441" w14:textId="77777777"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82B5D2" w14:textId="77777777" w:rsidR="00BA68E8" w:rsidRDefault="00BA68E8" w:rsidP="008218D8">
      <w:pPr>
        <w:widowControl/>
        <w:jc w:val="left"/>
        <w:rPr>
          <w:rFonts w:ascii="Times New Roman" w:eastAsia="SimSun" w:hAnsi="Times New Roman" w:cs="Times New Roman"/>
          <w:color w:val="1F497D"/>
          <w:kern w:val="0"/>
          <w:sz w:val="22"/>
        </w:rPr>
      </w:pPr>
    </w:p>
    <w:p w14:paraId="52717188" w14:textId="77777777" w:rsidR="00BA68E8" w:rsidRDefault="00BA68E8" w:rsidP="008218D8">
      <w:pPr>
        <w:widowControl/>
        <w:jc w:val="left"/>
        <w:rPr>
          <w:rFonts w:ascii="Times New Roman" w:eastAsia="SimSun" w:hAnsi="Times New Roman" w:cs="Times New Roman"/>
          <w:color w:val="1F497D"/>
          <w:kern w:val="0"/>
          <w:sz w:val="22"/>
        </w:rPr>
      </w:pPr>
    </w:p>
    <w:p w14:paraId="6E572F69" w14:textId="5E85EA11"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21C2B50D"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46329200" w14:textId="4F330E01" w:rsidR="008218D8" w:rsidRDefault="008218D8" w:rsidP="008218D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Ye</w:t>
      </w:r>
      <w:r>
        <w:rPr>
          <w:rFonts w:ascii="Times New Roman" w:eastAsia="SimSun" w:hAnsi="Times New Roman" w:cs="Times New Roman"/>
          <w:color w:val="1F497D"/>
          <w:kern w:val="0"/>
          <w:sz w:val="22"/>
        </w:rPr>
        <w:t xml:space="preserve">s, you are right. </w:t>
      </w:r>
    </w:p>
    <w:p w14:paraId="1D17D8C1"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36E313EB"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7FF3DD"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86FB8AA" w14:textId="77777777" w:rsidR="008218D8" w:rsidRDefault="008218D8" w:rsidP="0057634E">
      <w:pPr>
        <w:widowControl/>
        <w:jc w:val="left"/>
        <w:rPr>
          <w:rFonts w:ascii="Times New Roman" w:eastAsia="SimSun" w:hAnsi="Times New Roman" w:cs="Times New Roman"/>
          <w:color w:val="1F497D"/>
          <w:kern w:val="0"/>
          <w:sz w:val="22"/>
        </w:rPr>
      </w:pPr>
    </w:p>
    <w:p w14:paraId="7D94E002" w14:textId="77777777" w:rsidR="008218D8" w:rsidRDefault="008218D8" w:rsidP="0057634E">
      <w:pPr>
        <w:widowControl/>
        <w:jc w:val="left"/>
        <w:rPr>
          <w:rFonts w:ascii="Times New Roman" w:eastAsia="SimSun" w:hAnsi="Times New Roman" w:cs="Times New Roman"/>
          <w:color w:val="1F497D"/>
          <w:kern w:val="0"/>
          <w:sz w:val="22"/>
        </w:rPr>
      </w:pPr>
    </w:p>
    <w:p w14:paraId="1DA4D3A8" w14:textId="710C3D34"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57589478"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1441ABE3" w14:textId="0EE29BCA"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ank you for reaching out with your question regarding Assignment 3. I understand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re looking for guidance on the first question. Let</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s break down the problem </w:t>
      </w:r>
      <w:proofErr w:type="gramStart"/>
      <w:r w:rsidRPr="0057634E">
        <w:rPr>
          <w:rFonts w:ascii="Times New Roman" w:eastAsia="SimSun" w:hAnsi="Times New Roman" w:cs="Times New Roman"/>
          <w:color w:val="1F497D"/>
          <w:kern w:val="0"/>
          <w:sz w:val="22"/>
        </w:rPr>
        <w:t>to find</w:t>
      </w:r>
      <w:proofErr w:type="gramEnd"/>
      <w:r w:rsidRPr="0057634E">
        <w:rPr>
          <w:rFonts w:ascii="Times New Roman" w:eastAsia="SimSun" w:hAnsi="Times New Roman" w:cs="Times New Roman"/>
          <w:color w:val="1F497D"/>
          <w:kern w:val="0"/>
          <w:sz w:val="22"/>
        </w:rPr>
        <w:t xml:space="preserve"> the accelerometer calibration parameters and the calibrated readings for the two sensors.</w:t>
      </w:r>
    </w:p>
    <w:p w14:paraId="366BD5D1"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61F68F29" w14:textId="77777777" w:rsidR="0057634E" w:rsidRPr="0057634E" w:rsidRDefault="0057634E">
      <w:pPr>
        <w:pStyle w:val="ListParagraph"/>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ion Parameters:</w:t>
      </w:r>
    </w:p>
    <w:p w14:paraId="4ADF08BC" w14:textId="77777777" w:rsidR="0057634E" w:rsidRPr="0057634E" w:rsidRDefault="0057634E">
      <w:pPr>
        <w:pStyle w:val="ListParagraph"/>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calibrate the accelerometers, you need to determine their offset and scaling factors. These parameters ensure that the raw sensor readings are transformed into accurate measurements. In your case, you have AM01 and AM02 readings when experiencing gravity.</w:t>
      </w:r>
    </w:p>
    <w:p w14:paraId="136D0A7D" w14:textId="77777777" w:rsidR="0057634E" w:rsidRPr="0057634E" w:rsidRDefault="0057634E">
      <w:pPr>
        <w:pStyle w:val="ListParagraph"/>
        <w:widowControl/>
        <w:numPr>
          <w:ilvl w:val="2"/>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Offset (Bias): This parameter accounts for any deviation from zero when the accelerometer is at rest. It can be calculated as the average of the real number minus readings when the accelerometer is at rest (gravity only). </w:t>
      </w:r>
    </w:p>
    <w:p w14:paraId="0ED91CCA" w14:textId="5938080B" w:rsidR="0057634E" w:rsidRPr="0057634E" w:rsidRDefault="0057634E">
      <w:pPr>
        <w:pStyle w:val="ListParagraph"/>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ed Readings:</w:t>
      </w:r>
    </w:p>
    <w:p w14:paraId="3A321F51" w14:textId="7F756C3E" w:rsidR="0057634E" w:rsidRPr="0057634E" w:rsidRDefault="0057634E">
      <w:pPr>
        <w:pStyle w:val="ListParagraph"/>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lastRenderedPageBreak/>
        <w:t xml:space="preserve">To find the </w:t>
      </w:r>
      <w:proofErr w:type="gramStart"/>
      <w:r w:rsidRPr="0057634E">
        <w:rPr>
          <w:rFonts w:ascii="Times New Roman" w:eastAsia="SimSun" w:hAnsi="Times New Roman" w:cs="Times New Roman"/>
          <w:color w:val="1F497D"/>
          <w:kern w:val="0"/>
          <w:sz w:val="22"/>
        </w:rPr>
        <w:t>calibrated</w:t>
      </w:r>
      <w:proofErr w:type="gramEnd"/>
      <w:r w:rsidRPr="0057634E">
        <w:rPr>
          <w:rFonts w:ascii="Times New Roman" w:eastAsia="SimSun" w:hAnsi="Times New Roman" w:cs="Times New Roman"/>
          <w:color w:val="1F497D"/>
          <w:kern w:val="0"/>
          <w:sz w:val="22"/>
        </w:rPr>
        <w:t xml:space="preserve"> readings when these accelerometers are placed on the machine,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ll use the calibration parameters. You can add offset to real </w:t>
      </w:r>
      <w:proofErr w:type="gramStart"/>
      <w:r w:rsidRPr="0057634E">
        <w:rPr>
          <w:rFonts w:ascii="Times New Roman" w:eastAsia="SimSun" w:hAnsi="Times New Roman" w:cs="Times New Roman"/>
          <w:color w:val="1F497D"/>
          <w:kern w:val="0"/>
          <w:sz w:val="22"/>
        </w:rPr>
        <w:t>number</w:t>
      </w:r>
      <w:proofErr w:type="gramEnd"/>
      <w:r w:rsidRPr="0057634E">
        <w:rPr>
          <w:rFonts w:ascii="Times New Roman" w:eastAsia="SimSun" w:hAnsi="Times New Roman" w:cs="Times New Roman"/>
          <w:color w:val="1F497D"/>
          <w:kern w:val="0"/>
          <w:sz w:val="22"/>
        </w:rPr>
        <w:t xml:space="preserve"> to calculate the calibrated readings. </w:t>
      </w:r>
    </w:p>
    <w:p w14:paraId="2FE8272A"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0F1AA92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is process ensures that your sensor readings are adjusted to provide accurate measurements after calibration.</w:t>
      </w:r>
    </w:p>
    <w:p w14:paraId="0CD80D5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1679EE31" w14:textId="1623423D" w:rsid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I hope this explanation helps you to work through the problem. If you have any further questions or need additional assistance, please don</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t hesitate to ask.</w:t>
      </w:r>
    </w:p>
    <w:p w14:paraId="4D90D47B"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5EB38C37"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16FF96"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BBA9746" w14:textId="77777777" w:rsidR="0057634E" w:rsidRDefault="0057634E" w:rsidP="007527CB">
      <w:pPr>
        <w:widowControl/>
        <w:jc w:val="left"/>
        <w:rPr>
          <w:rFonts w:ascii="Times New Roman" w:eastAsia="SimSun" w:hAnsi="Times New Roman" w:cs="Times New Roman"/>
          <w:color w:val="1F497D"/>
          <w:kern w:val="0"/>
          <w:sz w:val="22"/>
        </w:rPr>
      </w:pPr>
    </w:p>
    <w:p w14:paraId="6A1E0B4F" w14:textId="77777777" w:rsidR="0057634E" w:rsidRDefault="0057634E" w:rsidP="007527CB">
      <w:pPr>
        <w:widowControl/>
        <w:jc w:val="left"/>
        <w:rPr>
          <w:rFonts w:ascii="Times New Roman" w:eastAsia="SimSun" w:hAnsi="Times New Roman" w:cs="Times New Roman"/>
          <w:color w:val="1F497D"/>
          <w:kern w:val="0"/>
          <w:sz w:val="22"/>
        </w:rPr>
      </w:pPr>
    </w:p>
    <w:p w14:paraId="78F8A74D" w14:textId="704A369D"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6373A0B"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7F83780E" w14:textId="58670060"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7527CB">
        <w:rPr>
          <w:rFonts w:ascii="Times New Roman" w:eastAsia="SimSun" w:hAnsi="Times New Roman" w:cs="Times New Roman"/>
          <w:color w:val="1F497D"/>
          <w:kern w:val="0"/>
          <w:sz w:val="22"/>
        </w:rPr>
        <w:t xml:space="preserve"> this message finds you well. I want to inform you that I have made the revisions we discussed. I utilized AI to improve the logical structure of the manuscript. Additionally, I</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ve included a figure that illustrates the relationship between vibration, energy harvesting, and motion assistance. Furthermore, I have updated the timeline table for this project.</w:t>
      </w:r>
    </w:p>
    <w:p w14:paraId="71A19D21"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015F87E"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I have attached four files to this email for your review:</w:t>
      </w:r>
    </w:p>
    <w:p w14:paraId="5E34EF27"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revised manuscript (docx)</w:t>
      </w:r>
    </w:p>
    <w:p w14:paraId="2FC78E26"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generated suggestions (docx)</w:t>
      </w:r>
    </w:p>
    <w:p w14:paraId="15A51FA0"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Figure depicting the relationship </w:t>
      </w:r>
      <w:proofErr w:type="gramStart"/>
      <w:r w:rsidRPr="007527CB">
        <w:rPr>
          <w:rFonts w:ascii="Times New Roman" w:eastAsia="SimSun" w:hAnsi="Times New Roman" w:cs="Times New Roman"/>
          <w:color w:val="1F497D"/>
          <w:kern w:val="0"/>
          <w:sz w:val="22"/>
        </w:rPr>
        <w:t>among</w:t>
      </w:r>
      <w:proofErr w:type="gramEnd"/>
      <w:r w:rsidRPr="007527CB">
        <w:rPr>
          <w:rFonts w:ascii="Times New Roman" w:eastAsia="SimSun" w:hAnsi="Times New Roman" w:cs="Times New Roman"/>
          <w:color w:val="1F497D"/>
          <w:kern w:val="0"/>
          <w:sz w:val="22"/>
        </w:rPr>
        <w:t xml:space="preserve"> vibration, energy harvesting, and motion assistance (pdf)</w:t>
      </w:r>
    </w:p>
    <w:p w14:paraId="7ABAEC1A"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illustrating the project timeline (pdf)</w:t>
      </w:r>
    </w:p>
    <w:p w14:paraId="4539CC37" w14:textId="77777777" w:rsidR="007527CB" w:rsidRDefault="007527CB" w:rsidP="007527CB">
      <w:pPr>
        <w:widowControl/>
        <w:ind w:firstLine="420"/>
        <w:jc w:val="left"/>
        <w:rPr>
          <w:rFonts w:ascii="Times New Roman" w:eastAsia="SimSun" w:hAnsi="Times New Roman" w:cs="Times New Roman"/>
          <w:color w:val="1F497D"/>
          <w:kern w:val="0"/>
          <w:sz w:val="22"/>
        </w:rPr>
      </w:pPr>
    </w:p>
    <w:p w14:paraId="70009D60" w14:textId="335916A9"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The only aspect I haven</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t addressed yet is the organization of the seven figures at the end of the proposal. Please let me know if you think I should reorganize these figures to enhance their clarity and aesthetics or if it</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s better to redraw some of them. If the former is preferred, I will need to source the original figure files from senior colleagues to ensure high resolution.</w:t>
      </w:r>
    </w:p>
    <w:p w14:paraId="62A2567F"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B08EC76" w14:textId="08DD3243" w:rsid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Your feedback and guidance on this matter </w:t>
      </w:r>
      <w:proofErr w:type="gramStart"/>
      <w:r w:rsidRPr="007527CB">
        <w:rPr>
          <w:rFonts w:ascii="Times New Roman" w:eastAsia="SimSun" w:hAnsi="Times New Roman" w:cs="Times New Roman"/>
          <w:color w:val="1F497D"/>
          <w:kern w:val="0"/>
          <w:sz w:val="22"/>
        </w:rPr>
        <w:t>are</w:t>
      </w:r>
      <w:proofErr w:type="gramEnd"/>
      <w:r w:rsidRPr="007527CB">
        <w:rPr>
          <w:rFonts w:ascii="Times New Roman" w:eastAsia="SimSun" w:hAnsi="Times New Roman" w:cs="Times New Roman"/>
          <w:color w:val="1F497D"/>
          <w:kern w:val="0"/>
          <w:sz w:val="22"/>
        </w:rPr>
        <w:t xml:space="preserve"> greatly appreciated.</w:t>
      </w:r>
    </w:p>
    <w:p w14:paraId="64B1277C"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50644887"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3F3EFB"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8658EE4" w14:textId="77777777" w:rsidR="007527CB" w:rsidRDefault="007527CB" w:rsidP="00306F56">
      <w:pPr>
        <w:widowControl/>
        <w:jc w:val="left"/>
        <w:rPr>
          <w:rFonts w:ascii="Times New Roman" w:eastAsia="SimSun" w:hAnsi="Times New Roman" w:cs="Times New Roman"/>
          <w:color w:val="1F497D"/>
          <w:kern w:val="0"/>
          <w:sz w:val="22"/>
        </w:rPr>
      </w:pPr>
    </w:p>
    <w:p w14:paraId="04242052" w14:textId="77777777" w:rsidR="007527CB" w:rsidRDefault="007527CB" w:rsidP="00306F56">
      <w:pPr>
        <w:widowControl/>
        <w:jc w:val="left"/>
        <w:rPr>
          <w:rFonts w:ascii="Times New Roman" w:eastAsia="SimSun" w:hAnsi="Times New Roman" w:cs="Times New Roman"/>
          <w:color w:val="1F497D"/>
          <w:kern w:val="0"/>
          <w:sz w:val="22"/>
        </w:rPr>
      </w:pPr>
    </w:p>
    <w:p w14:paraId="3590BDBF" w14:textId="0B27779B"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0CCC290C"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7D5FCE14"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Thank you for your prompt response and for forwarding my request to Ms. Kan and the Graduate Panel for their consideration.</w:t>
      </w:r>
    </w:p>
    <w:p w14:paraId="5F71E1C1"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p>
    <w:p w14:paraId="531DC1DF" w14:textId="56CE3771" w:rsid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lastRenderedPageBreak/>
        <w:t xml:space="preserve">I appreciate your </w:t>
      </w:r>
      <w:r>
        <w:rPr>
          <w:rFonts w:ascii="Times New Roman" w:eastAsia="SimSun" w:hAnsi="Times New Roman" w:cs="Times New Roman"/>
          <w:color w:val="1F497D"/>
          <w:kern w:val="0"/>
          <w:sz w:val="22"/>
        </w:rPr>
        <w:t>help</w:t>
      </w:r>
      <w:r w:rsidRPr="00306F56">
        <w:rPr>
          <w:rFonts w:ascii="Times New Roman" w:eastAsia="SimSun" w:hAnsi="Times New Roman" w:cs="Times New Roman"/>
          <w:color w:val="1F497D"/>
          <w:kern w:val="0"/>
          <w:sz w:val="22"/>
        </w:rPr>
        <w:t xml:space="preserve"> in this matter. Please do keep me updated on any developments related to my request.</w:t>
      </w:r>
      <w:r>
        <w:rPr>
          <w:rFonts w:ascii="Times New Roman" w:eastAsia="SimSun" w:hAnsi="Times New Roman" w:cs="Times New Roman"/>
          <w:color w:val="1F497D"/>
          <w:kern w:val="0"/>
          <w:sz w:val="22"/>
        </w:rPr>
        <w:t xml:space="preserve"> Have a good coming weekend! </w:t>
      </w:r>
    </w:p>
    <w:p w14:paraId="3F3DF217"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37A36D3E"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A2A636"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3E625F" w14:textId="77777777" w:rsidR="00306F56" w:rsidRDefault="00306F56" w:rsidP="00344056">
      <w:pPr>
        <w:widowControl/>
        <w:jc w:val="left"/>
        <w:rPr>
          <w:rFonts w:ascii="Times New Roman" w:eastAsia="SimSun" w:hAnsi="Times New Roman" w:cs="Times New Roman"/>
          <w:color w:val="1F497D"/>
          <w:kern w:val="0"/>
          <w:sz w:val="22"/>
        </w:rPr>
      </w:pPr>
    </w:p>
    <w:p w14:paraId="3BA49FBC" w14:textId="77777777" w:rsidR="00306F56" w:rsidRDefault="00306F56" w:rsidP="00344056">
      <w:pPr>
        <w:widowControl/>
        <w:jc w:val="left"/>
        <w:rPr>
          <w:rFonts w:ascii="Times New Roman" w:eastAsia="SimSun" w:hAnsi="Times New Roman" w:cs="Times New Roman"/>
          <w:color w:val="1F497D"/>
          <w:kern w:val="0"/>
          <w:sz w:val="22"/>
        </w:rPr>
      </w:pPr>
    </w:p>
    <w:p w14:paraId="757D4373" w14:textId="7C509D04"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619180B2"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603187D" w14:textId="1FCD3142"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follow up on my previous email sent Oct. 6 regarding my request to defer the oral examination for the Candidacy Examination.</w:t>
      </w:r>
    </w:p>
    <w:p w14:paraId="5FCF357F"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B442AEB" w14:textId="77777777" w:rsidR="00344056"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417A7584" w14:textId="77777777" w:rsidR="00344056" w:rsidRDefault="00344056" w:rsidP="00344056">
      <w:pPr>
        <w:widowControl/>
        <w:ind w:firstLine="420"/>
        <w:jc w:val="left"/>
        <w:rPr>
          <w:rFonts w:ascii="Times New Roman" w:eastAsia="SimSun" w:hAnsi="Times New Roman" w:cs="Times New Roman"/>
          <w:color w:val="1F497D"/>
          <w:kern w:val="0"/>
          <w:sz w:val="22"/>
        </w:rPr>
      </w:pPr>
    </w:p>
    <w:p w14:paraId="6C1C0446" w14:textId="041C6A48" w:rsidR="00344056" w:rsidRPr="0033750C" w:rsidRDefault="00344056" w:rsidP="00344056">
      <w:pPr>
        <w:widowControl/>
        <w:ind w:firstLine="420"/>
        <w:jc w:val="left"/>
        <w:rPr>
          <w:rFonts w:ascii="Times New Roman" w:eastAsia="SimSun" w:hAnsi="Times New Roman" w:cs="Times New Roman"/>
          <w:color w:val="1F497D"/>
          <w:kern w:val="0"/>
          <w:sz w:val="22"/>
        </w:rPr>
      </w:pPr>
      <w:r w:rsidRPr="00344056">
        <w:rPr>
          <w:rFonts w:ascii="Times New Roman" w:eastAsia="SimSun" w:hAnsi="Times New Roman" w:cs="Times New Roman"/>
          <w:color w:val="1F497D"/>
          <w:kern w:val="0"/>
          <w:sz w:val="22"/>
        </w:rPr>
        <w:t>Additionally, I would appreciate further guidance, particularly regarding any forms or procedures I need to follow in this process.</w:t>
      </w:r>
    </w:p>
    <w:p w14:paraId="712F54C8"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3FD46D93"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appreciate your help in this process.</w:t>
      </w:r>
    </w:p>
    <w:p w14:paraId="537C700D"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67E37FC8"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A0C6D"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49"/>
    <w:p w14:paraId="235C000C" w14:textId="77777777" w:rsidR="00344056" w:rsidRDefault="00344056" w:rsidP="001542AB">
      <w:pPr>
        <w:widowControl/>
        <w:jc w:val="left"/>
        <w:rPr>
          <w:rFonts w:ascii="Times New Roman" w:eastAsia="SimSun" w:hAnsi="Times New Roman" w:cs="Times New Roman"/>
          <w:color w:val="1F497D"/>
          <w:kern w:val="0"/>
          <w:sz w:val="22"/>
        </w:rPr>
      </w:pPr>
    </w:p>
    <w:p w14:paraId="47A08E3B" w14:textId="77777777" w:rsidR="00344056" w:rsidRDefault="00344056" w:rsidP="001542AB">
      <w:pPr>
        <w:widowControl/>
        <w:jc w:val="left"/>
        <w:rPr>
          <w:rFonts w:ascii="Times New Roman" w:eastAsia="SimSun" w:hAnsi="Times New Roman" w:cs="Times New Roman"/>
          <w:color w:val="1F497D"/>
          <w:kern w:val="0"/>
          <w:sz w:val="22"/>
        </w:rPr>
      </w:pPr>
    </w:p>
    <w:p w14:paraId="0D9AF18B" w14:textId="1B7A8DD9"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C312516"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44C3C7DF" w14:textId="16E2D732" w:rsidR="001542AB" w:rsidRDefault="000900A4" w:rsidP="001542AB">
      <w:pPr>
        <w:widowControl/>
        <w:ind w:firstLine="420"/>
        <w:jc w:val="left"/>
        <w:rPr>
          <w:rFonts w:ascii="Times New Roman" w:eastAsia="SimSun" w:hAnsi="Times New Roman" w:cs="Times New Roman"/>
          <w:color w:val="1F497D"/>
          <w:kern w:val="0"/>
          <w:sz w:val="22"/>
        </w:rPr>
      </w:pPr>
      <w:r w:rsidRPr="000900A4">
        <w:rPr>
          <w:rFonts w:ascii="Times New Roman" w:eastAsia="SimSun" w:hAnsi="Times New Roman" w:cs="Times New Roman"/>
          <w:color w:val="1F497D"/>
          <w:kern w:val="0"/>
          <w:sz w:val="22"/>
        </w:rPr>
        <w:t>Thank you very much for your prompt response and guidance. I will try to remote my department PC now and follow your advice to complete the necessary updates and reboot. Your help is greatly appreciated.</w:t>
      </w:r>
    </w:p>
    <w:p w14:paraId="4DD89BBF" w14:textId="77777777" w:rsidR="000900A4" w:rsidRPr="0033750C" w:rsidRDefault="000900A4" w:rsidP="001542AB">
      <w:pPr>
        <w:widowControl/>
        <w:ind w:firstLine="420"/>
        <w:jc w:val="left"/>
        <w:rPr>
          <w:rFonts w:ascii="Times New Roman" w:eastAsia="SimSun" w:hAnsi="Times New Roman" w:cs="Times New Roman"/>
          <w:color w:val="1F497D"/>
          <w:kern w:val="0"/>
          <w:sz w:val="22"/>
        </w:rPr>
      </w:pPr>
    </w:p>
    <w:p w14:paraId="25D7880F"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8B7D51"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0"/>
    <w:p w14:paraId="11F43598" w14:textId="77777777" w:rsidR="001542AB" w:rsidRDefault="001542AB" w:rsidP="001542AB">
      <w:pPr>
        <w:widowControl/>
        <w:jc w:val="left"/>
        <w:rPr>
          <w:rFonts w:ascii="Times New Roman" w:eastAsia="SimSun" w:hAnsi="Times New Roman" w:cs="Times New Roman"/>
          <w:color w:val="1F497D"/>
          <w:kern w:val="0"/>
          <w:sz w:val="22"/>
        </w:rPr>
      </w:pPr>
    </w:p>
    <w:p w14:paraId="2ADA23C4" w14:textId="77777777" w:rsidR="001542AB" w:rsidRDefault="001542AB" w:rsidP="001542AB">
      <w:pPr>
        <w:widowControl/>
        <w:jc w:val="left"/>
        <w:rPr>
          <w:rFonts w:ascii="Times New Roman" w:eastAsia="SimSun" w:hAnsi="Times New Roman" w:cs="Times New Roman"/>
          <w:color w:val="1F497D"/>
          <w:kern w:val="0"/>
          <w:sz w:val="22"/>
        </w:rPr>
      </w:pPr>
    </w:p>
    <w:p w14:paraId="59EEE7D8" w14:textId="60B8C13D"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D413990"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A4A18F7" w14:textId="2A57A1FB" w:rsidR="001542AB" w:rsidRDefault="001542AB" w:rsidP="001542A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y office is at ERB201. Thank you. </w:t>
      </w:r>
    </w:p>
    <w:p w14:paraId="57AC726D"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DAEB05E"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B0C7CA"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1"/>
    <w:p w14:paraId="011E709F" w14:textId="77777777" w:rsidR="001542AB" w:rsidRDefault="001542AB" w:rsidP="009C2E66">
      <w:pPr>
        <w:widowControl/>
        <w:jc w:val="left"/>
        <w:rPr>
          <w:rFonts w:ascii="Times New Roman" w:eastAsia="SimSun" w:hAnsi="Times New Roman" w:cs="Times New Roman"/>
          <w:color w:val="1F497D"/>
          <w:kern w:val="0"/>
          <w:sz w:val="22"/>
        </w:rPr>
      </w:pPr>
    </w:p>
    <w:p w14:paraId="4C68576E" w14:textId="77777777" w:rsidR="001542AB" w:rsidRDefault="001542AB" w:rsidP="009C2E66">
      <w:pPr>
        <w:widowControl/>
        <w:jc w:val="left"/>
        <w:rPr>
          <w:rFonts w:ascii="Times New Roman" w:eastAsia="SimSun" w:hAnsi="Times New Roman" w:cs="Times New Roman"/>
          <w:color w:val="1F497D"/>
          <w:kern w:val="0"/>
          <w:sz w:val="22"/>
        </w:rPr>
      </w:pPr>
    </w:p>
    <w:p w14:paraId="5A34FE38" w14:textId="07D3336B"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Rave,</w:t>
      </w:r>
    </w:p>
    <w:p w14:paraId="3E09A228"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69FA7D0A" w14:textId="15C526E7" w:rsidR="009C2E66" w:rsidRDefault="001542AB" w:rsidP="009C2E66">
      <w:pPr>
        <w:widowControl/>
        <w:ind w:firstLine="420"/>
        <w:jc w:val="left"/>
        <w:rPr>
          <w:rFonts w:ascii="Times New Roman" w:eastAsia="SimSun" w:hAnsi="Times New Roman" w:cs="Times New Roman"/>
          <w:color w:val="1F497D"/>
          <w:kern w:val="0"/>
          <w:sz w:val="22"/>
        </w:rPr>
      </w:pPr>
      <w:r w:rsidRPr="001542AB">
        <w:rPr>
          <w:rFonts w:ascii="Times New Roman" w:eastAsia="SimSun" w:hAnsi="Times New Roman" w:cs="Times New Roman"/>
          <w:color w:val="1F497D"/>
          <w:kern w:val="0"/>
          <w:sz w:val="22"/>
        </w:rPr>
        <w:t>I have just left my office. I will be available tomorrow morning between 8:30 and 9:30. Could we arrange to meet at my office during that time?</w:t>
      </w:r>
      <w:r>
        <w:rPr>
          <w:rFonts w:ascii="Times New Roman" w:eastAsia="SimSun" w:hAnsi="Times New Roman" w:cs="Times New Roman"/>
          <w:color w:val="1F497D"/>
          <w:kern w:val="0"/>
          <w:sz w:val="22"/>
        </w:rPr>
        <w:t xml:space="preserve"> Thank you and looking forward to your reply. </w:t>
      </w:r>
    </w:p>
    <w:p w14:paraId="007ECAFC" w14:textId="77777777" w:rsidR="001542AB" w:rsidRPr="0033750C" w:rsidRDefault="001542AB" w:rsidP="009C2E66">
      <w:pPr>
        <w:widowControl/>
        <w:ind w:firstLine="420"/>
        <w:jc w:val="left"/>
        <w:rPr>
          <w:rFonts w:ascii="Times New Roman" w:eastAsia="SimSun" w:hAnsi="Times New Roman" w:cs="Times New Roman"/>
          <w:color w:val="1F497D"/>
          <w:kern w:val="0"/>
          <w:sz w:val="22"/>
        </w:rPr>
      </w:pPr>
    </w:p>
    <w:p w14:paraId="499BD9A0"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8A5AA"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1F6799" w14:textId="77777777" w:rsidR="009C2E66" w:rsidRDefault="009C2E66" w:rsidP="009C2E66">
      <w:pPr>
        <w:widowControl/>
        <w:jc w:val="left"/>
        <w:rPr>
          <w:rFonts w:ascii="Times New Roman" w:eastAsia="SimSun" w:hAnsi="Times New Roman" w:cs="Times New Roman"/>
          <w:color w:val="1F497D"/>
          <w:kern w:val="0"/>
          <w:sz w:val="22"/>
        </w:rPr>
      </w:pPr>
    </w:p>
    <w:p w14:paraId="6F7798FC" w14:textId="77777777" w:rsidR="009C2E66" w:rsidRDefault="009C2E66" w:rsidP="009C2E66">
      <w:pPr>
        <w:widowControl/>
        <w:jc w:val="left"/>
        <w:rPr>
          <w:rFonts w:ascii="Times New Roman" w:eastAsia="SimSun" w:hAnsi="Times New Roman" w:cs="Times New Roman"/>
          <w:color w:val="1F497D"/>
          <w:kern w:val="0"/>
          <w:sz w:val="22"/>
        </w:rPr>
      </w:pPr>
    </w:p>
    <w:p w14:paraId="2A6E7985" w14:textId="44D661ED"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6B38BFD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00C93480" w14:textId="479AA286" w:rsidR="009C2E66" w:rsidRPr="0033750C" w:rsidRDefault="009C2E66" w:rsidP="009C2E66">
      <w:pPr>
        <w:widowControl/>
        <w:ind w:firstLine="420"/>
        <w:jc w:val="left"/>
        <w:rPr>
          <w:rFonts w:ascii="Times New Roman" w:eastAsia="SimSun" w:hAnsi="Times New Roman" w:cs="Times New Roman"/>
          <w:color w:val="1F497D"/>
          <w:kern w:val="0"/>
          <w:sz w:val="22"/>
        </w:rPr>
      </w:pPr>
      <w:r w:rsidRPr="009C2E66">
        <w:rPr>
          <w:rFonts w:ascii="Times New Roman" w:eastAsia="SimSun" w:hAnsi="Times New Roman" w:cs="Times New Roman"/>
          <w:color w:val="1F497D"/>
          <w:kern w:val="0"/>
          <w:sz w:val="22"/>
        </w:rPr>
        <w:t xml:space="preserve">I trust this message finds you in good health. I am Liuchao </w:t>
      </w:r>
      <w:proofErr w:type="spellStart"/>
      <w:r w:rsidRPr="009C2E66">
        <w:rPr>
          <w:rFonts w:ascii="Times New Roman" w:eastAsia="SimSun" w:hAnsi="Times New Roman" w:cs="Times New Roman"/>
          <w:color w:val="1F497D"/>
          <w:kern w:val="0"/>
          <w:sz w:val="22"/>
        </w:rPr>
        <w:t>Jin,</w:t>
      </w:r>
      <w:proofErr w:type="spellEnd"/>
      <w:r w:rsidRPr="009C2E66">
        <w:rPr>
          <w:rFonts w:ascii="Times New Roman" w:eastAsia="SimSun" w:hAnsi="Times New Roman" w:cs="Times New Roman"/>
          <w:color w:val="1F497D"/>
          <w:kern w:val="0"/>
          <w:sz w:val="22"/>
        </w:rPr>
        <w:t xml:space="preserve"> a PhD student in the Department of Mechanical and Automation Engineering, with the Student ID 1155184008.</w:t>
      </w:r>
      <w:r>
        <w:rPr>
          <w:rFonts w:ascii="Times New Roman" w:eastAsia="SimSun" w:hAnsi="Times New Roman" w:cs="Times New Roman"/>
          <w:color w:val="1F497D"/>
          <w:kern w:val="0"/>
          <w:sz w:val="22"/>
        </w:rPr>
        <w:t xml:space="preserve"> My office </w:t>
      </w:r>
      <w:proofErr w:type="gramStart"/>
      <w:r>
        <w:rPr>
          <w:rFonts w:ascii="Times New Roman" w:eastAsia="SimSun" w:hAnsi="Times New Roman" w:cs="Times New Roman"/>
          <w:color w:val="1F497D"/>
          <w:kern w:val="0"/>
          <w:sz w:val="22"/>
        </w:rPr>
        <w:t>is in</w:t>
      </w:r>
      <w:proofErr w:type="gramEnd"/>
      <w:r>
        <w:rPr>
          <w:rFonts w:ascii="Times New Roman" w:eastAsia="SimSun" w:hAnsi="Times New Roman" w:cs="Times New Roman"/>
          <w:color w:val="1F497D"/>
          <w:kern w:val="0"/>
          <w:sz w:val="22"/>
        </w:rPr>
        <w:t xml:space="preserve"> Room 201. </w:t>
      </w:r>
      <w:r w:rsidRPr="009C2E66">
        <w:rPr>
          <w:rFonts w:ascii="Times New Roman" w:eastAsia="SimSun" w:hAnsi="Times New Roman" w:cs="Times New Roman"/>
          <w:color w:val="1F497D"/>
          <w:kern w:val="0"/>
          <w:sz w:val="22"/>
        </w:rPr>
        <w:t xml:space="preserve">I am reaching out to you as I am currently encountering an issue with my departmental PC. Specifically, I am unable to log in, and the error message states, </w:t>
      </w:r>
      <w:r>
        <w:rPr>
          <w:rFonts w:ascii="Times New Roman" w:eastAsia="SimSun" w:hAnsi="Times New Roman" w:cs="Times New Roman"/>
          <w:color w:val="1F497D"/>
          <w:kern w:val="0"/>
          <w:sz w:val="22"/>
        </w:rPr>
        <w:t>“</w:t>
      </w:r>
      <w:r w:rsidRPr="009C2E66">
        <w:rPr>
          <w:rFonts w:ascii="Times New Roman" w:eastAsia="SimSun" w:hAnsi="Times New Roman" w:cs="Times New Roman"/>
          <w:color w:val="1F497D"/>
          <w:kern w:val="0"/>
          <w:sz w:val="22"/>
        </w:rPr>
        <w:t>The security database on the server does not have a computer account for this workstation trust relationship.</w:t>
      </w:r>
      <w:r>
        <w:rPr>
          <w:rFonts w:ascii="Times New Roman" w:eastAsia="SimSun" w:hAnsi="Times New Roman" w:cs="Times New Roman"/>
          <w:color w:val="1F497D"/>
          <w:kern w:val="0"/>
          <w:sz w:val="22"/>
        </w:rPr>
        <w:t>” as shown in the figure below</w:t>
      </w:r>
      <w:r w:rsidRPr="009C2E66">
        <w:rPr>
          <w:rFonts w:ascii="Times New Roman" w:eastAsia="SimSun" w:hAnsi="Times New Roman" w:cs="Times New Roman"/>
          <w:color w:val="1F497D"/>
          <w:kern w:val="0"/>
          <w:sz w:val="22"/>
        </w:rPr>
        <w:t xml:space="preserve"> I would greatly appreciate your </w:t>
      </w:r>
      <w:r>
        <w:rPr>
          <w:rFonts w:ascii="Times New Roman" w:eastAsia="SimSun" w:hAnsi="Times New Roman" w:cs="Times New Roman"/>
          <w:color w:val="1F497D"/>
          <w:kern w:val="0"/>
          <w:sz w:val="22"/>
        </w:rPr>
        <w:t>help</w:t>
      </w:r>
      <w:r w:rsidRPr="009C2E66">
        <w:rPr>
          <w:rFonts w:ascii="Times New Roman" w:eastAsia="SimSun" w:hAnsi="Times New Roman" w:cs="Times New Roman"/>
          <w:color w:val="1F497D"/>
          <w:kern w:val="0"/>
          <w:sz w:val="22"/>
        </w:rPr>
        <w:t xml:space="preserve"> in resolving this matter.</w:t>
      </w:r>
    </w:p>
    <w:p w14:paraId="41EFD14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283CE5F8"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F111E"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AE4748" w14:textId="77777777" w:rsidR="009C2E66" w:rsidRDefault="009C2E66" w:rsidP="00F64BFD">
      <w:pPr>
        <w:widowControl/>
        <w:jc w:val="left"/>
        <w:rPr>
          <w:rFonts w:ascii="Times New Roman" w:eastAsia="SimSun" w:hAnsi="Times New Roman" w:cs="Times New Roman"/>
          <w:color w:val="1F497D"/>
          <w:kern w:val="0"/>
          <w:sz w:val="22"/>
        </w:rPr>
      </w:pPr>
    </w:p>
    <w:p w14:paraId="2BF67EE2" w14:textId="77777777" w:rsidR="009C2E66" w:rsidRDefault="009C2E66" w:rsidP="00F64BFD">
      <w:pPr>
        <w:widowControl/>
        <w:jc w:val="left"/>
        <w:rPr>
          <w:rFonts w:ascii="Times New Roman" w:eastAsia="SimSun" w:hAnsi="Times New Roman" w:cs="Times New Roman"/>
          <w:color w:val="1F497D"/>
          <w:kern w:val="0"/>
          <w:sz w:val="22"/>
        </w:rPr>
      </w:pPr>
    </w:p>
    <w:p w14:paraId="5AEF491F" w14:textId="60F18133" w:rsidR="00F64BFD" w:rsidRPr="00F64BFD" w:rsidRDefault="00F64BFD" w:rsidP="00F64BFD">
      <w:pPr>
        <w:widowControl/>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尊敬的肖妮老师：</w:t>
      </w:r>
    </w:p>
    <w:p w14:paraId="502B0DE6" w14:textId="3B550481"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1ADAFA6C" w14:textId="43813DC2"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我希望一切安好。</w:t>
      </w:r>
      <w:r>
        <w:rPr>
          <w:rFonts w:ascii="Times New Roman" w:eastAsia="SimSun" w:hAnsi="Times New Roman" w:cs="Times New Roman" w:hint="eastAsia"/>
          <w:color w:val="1F497D"/>
          <w:kern w:val="0"/>
          <w:sz w:val="22"/>
        </w:rPr>
        <w:t>我是机械与能源工程系的</w:t>
      </w:r>
      <w:proofErr w:type="spellStart"/>
      <w:r>
        <w:rPr>
          <w:rFonts w:ascii="Times New Roman" w:eastAsia="SimSun" w:hAnsi="Times New Roman" w:cs="Times New Roman" w:hint="eastAsia"/>
          <w:color w:val="1F497D"/>
          <w:kern w:val="0"/>
          <w:sz w:val="22"/>
        </w:rPr>
        <w:t>SUSTech</w:t>
      </w:r>
      <w:proofErr w:type="spellEnd"/>
      <w:r>
        <w:rPr>
          <w:rFonts w:ascii="Times New Roman" w:eastAsia="SimSun" w:hAnsi="Times New Roman" w:cs="Times New Roman"/>
          <w:color w:val="1F497D"/>
          <w:kern w:val="0"/>
          <w:sz w:val="22"/>
        </w:rPr>
        <w:t xml:space="preserve"> Fellowship</w:t>
      </w:r>
      <w:r>
        <w:rPr>
          <w:rFonts w:ascii="Times New Roman" w:eastAsia="SimSun" w:hAnsi="Times New Roman" w:cs="Times New Roman" w:hint="eastAsia"/>
          <w:color w:val="1F497D"/>
          <w:kern w:val="0"/>
          <w:sz w:val="22"/>
        </w:rPr>
        <w:t>金刘超。</w:t>
      </w:r>
      <w:r w:rsidRPr="00F64BFD">
        <w:rPr>
          <w:rFonts w:ascii="Times New Roman" w:eastAsia="SimSun" w:hAnsi="Times New Roman" w:cs="Times New Roman"/>
          <w:color w:val="1F497D"/>
          <w:kern w:val="0"/>
          <w:sz w:val="22"/>
        </w:rPr>
        <w:t>请接收附件中的</w:t>
      </w:r>
      <w:r w:rsidRPr="00F64BFD">
        <w:rPr>
          <w:rFonts w:ascii="Times New Roman" w:eastAsia="SimSun" w:hAnsi="Times New Roman" w:cs="Times New Roman"/>
          <w:color w:val="1F497D"/>
          <w:kern w:val="0"/>
          <w:sz w:val="22"/>
        </w:rPr>
        <w:t>9</w:t>
      </w:r>
      <w:r w:rsidRPr="00F64BFD">
        <w:rPr>
          <w:rFonts w:ascii="Times New Roman" w:eastAsia="SimSun" w:hAnsi="Times New Roman" w:cs="Times New Roman"/>
          <w:color w:val="1F497D"/>
          <w:kern w:val="0"/>
          <w:sz w:val="22"/>
        </w:rPr>
        <w:t>月和</w:t>
      </w:r>
      <w:r w:rsidRPr="00F64BFD">
        <w:rPr>
          <w:rFonts w:ascii="Times New Roman" w:eastAsia="SimSun" w:hAnsi="Times New Roman" w:cs="Times New Roman"/>
          <w:color w:val="1F497D"/>
          <w:kern w:val="0"/>
          <w:sz w:val="22"/>
        </w:rPr>
        <w:t>10</w:t>
      </w:r>
      <w:r w:rsidRPr="00F64BFD">
        <w:rPr>
          <w:rFonts w:ascii="Times New Roman" w:eastAsia="SimSun" w:hAnsi="Times New Roman" w:cs="Times New Roman"/>
          <w:color w:val="1F497D"/>
          <w:kern w:val="0"/>
          <w:sz w:val="22"/>
        </w:rPr>
        <w:t>月的工作记录</w:t>
      </w:r>
      <w:r>
        <w:rPr>
          <w:rFonts w:ascii="Times New Roman" w:eastAsia="SimSun" w:hAnsi="Times New Roman" w:cs="Times New Roman" w:hint="eastAsia"/>
          <w:color w:val="1F497D"/>
          <w:kern w:val="0"/>
          <w:sz w:val="22"/>
        </w:rPr>
        <w:t>电子版</w:t>
      </w:r>
      <w:r w:rsidRPr="00F64BFD">
        <w:rPr>
          <w:rFonts w:ascii="Times New Roman" w:eastAsia="SimSun" w:hAnsi="Times New Roman" w:cs="Times New Roman"/>
          <w:color w:val="1F497D"/>
          <w:kern w:val="0"/>
          <w:sz w:val="22"/>
        </w:rPr>
        <w:t>表格。同时，我</w:t>
      </w:r>
      <w:r>
        <w:rPr>
          <w:rFonts w:ascii="Times New Roman" w:eastAsia="SimSun" w:hAnsi="Times New Roman" w:cs="Times New Roman" w:hint="eastAsia"/>
          <w:color w:val="1F497D"/>
          <w:kern w:val="0"/>
          <w:sz w:val="22"/>
        </w:rPr>
        <w:t>已经</w:t>
      </w:r>
      <w:r w:rsidRPr="00F64BFD">
        <w:rPr>
          <w:rFonts w:ascii="Times New Roman" w:eastAsia="SimSun" w:hAnsi="Times New Roman" w:cs="Times New Roman"/>
          <w:color w:val="1F497D"/>
          <w:kern w:val="0"/>
          <w:sz w:val="22"/>
        </w:rPr>
        <w:t>将纸质版提交至工学院北楼</w:t>
      </w:r>
      <w:r w:rsidRPr="00F64BFD">
        <w:rPr>
          <w:rFonts w:ascii="Times New Roman" w:eastAsia="SimSun" w:hAnsi="Times New Roman" w:cs="Times New Roman"/>
          <w:color w:val="1F497D"/>
          <w:kern w:val="0"/>
          <w:sz w:val="22"/>
        </w:rPr>
        <w:t>530</w:t>
      </w:r>
      <w:r w:rsidRPr="00F64BFD">
        <w:rPr>
          <w:rFonts w:ascii="Times New Roman" w:eastAsia="SimSun" w:hAnsi="Times New Roman" w:cs="Times New Roman"/>
          <w:color w:val="1F497D"/>
          <w:kern w:val="0"/>
          <w:sz w:val="22"/>
        </w:rPr>
        <w:t>办公室。</w:t>
      </w:r>
    </w:p>
    <w:p w14:paraId="540F1E96" w14:textId="7482B6D8"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F64BFD">
        <w:rPr>
          <w:rFonts w:ascii="Times New Roman" w:eastAsia="SimSun" w:hAnsi="Times New Roman" w:cs="Times New Roman"/>
          <w:color w:val="1F497D"/>
          <w:kern w:val="0"/>
          <w:sz w:val="22"/>
        </w:rPr>
        <w:t>，祝一切顺利。</w:t>
      </w:r>
    </w:p>
    <w:p w14:paraId="43785288" w14:textId="77777777"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A030D56" w14:textId="77777777" w:rsidR="00F64BFD" w:rsidRDefault="00F64BFD" w:rsidP="00F64BF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2238597" w14:textId="77777777"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7C8DAAF" w14:textId="7389A95E" w:rsidR="00F64BFD" w:rsidRDefault="00F64BFD" w:rsidP="00F64BFD">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color w:val="1F497D"/>
          <w:kern w:val="0"/>
          <w:sz w:val="22"/>
        </w:rPr>
        <w:t>11</w:t>
      </w:r>
      <w:r>
        <w:rPr>
          <w:rFonts w:ascii="Times New Roman" w:eastAsia="SimSun" w:hAnsi="Times New Roman" w:cs="Times New Roman" w:hint="eastAsia"/>
          <w:color w:val="1F497D"/>
          <w:kern w:val="0"/>
          <w:sz w:val="22"/>
        </w:rPr>
        <w:t>月</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日</w:t>
      </w:r>
      <w:proofErr w:type="gramEnd"/>
    </w:p>
    <w:p w14:paraId="419C52D8" w14:textId="77777777" w:rsidR="00F64BFD" w:rsidRDefault="00F64BFD" w:rsidP="002E7DAA">
      <w:pPr>
        <w:widowControl/>
        <w:jc w:val="left"/>
        <w:rPr>
          <w:rFonts w:ascii="Times New Roman" w:eastAsia="SimSun" w:hAnsi="Times New Roman" w:cs="Times New Roman"/>
          <w:color w:val="1F497D"/>
          <w:kern w:val="0"/>
          <w:sz w:val="22"/>
        </w:rPr>
      </w:pPr>
    </w:p>
    <w:p w14:paraId="554E80F9" w14:textId="63154246"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FB6A7F9"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68278BEF" w14:textId="471F0DEC" w:rsidR="002E7DAA" w:rsidRDefault="002E7DAA" w:rsidP="002E7DAA">
      <w:pPr>
        <w:widowControl/>
        <w:ind w:firstLine="420"/>
        <w:jc w:val="left"/>
        <w:rPr>
          <w:rFonts w:ascii="Times New Roman" w:eastAsia="SimSun" w:hAnsi="Times New Roman" w:cs="Times New Roman"/>
          <w:color w:val="1F497D"/>
          <w:kern w:val="0"/>
          <w:sz w:val="22"/>
        </w:rPr>
      </w:pPr>
      <w:r w:rsidRPr="002E7DA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2E7DAA">
        <w:rPr>
          <w:rFonts w:ascii="Times New Roman" w:eastAsia="SimSun" w:hAnsi="Times New Roman" w:cs="Times New Roman"/>
          <w:color w:val="1F497D"/>
          <w:kern w:val="0"/>
          <w:sz w:val="22"/>
        </w:rPr>
        <w:t>ve received the attached files. I will proceed with generating the newly discussed files as per your instructions.</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Thank</w:t>
      </w:r>
      <w:r>
        <w:rPr>
          <w:rFonts w:ascii="Times New Roman" w:eastAsia="SimSun" w:hAnsi="Times New Roman" w:cs="Times New Roman"/>
          <w:color w:val="1F497D"/>
          <w:kern w:val="0"/>
          <w:sz w:val="22"/>
        </w:rPr>
        <w:t xml:space="preserve"> you and have a good day! </w:t>
      </w:r>
    </w:p>
    <w:p w14:paraId="6978DC14"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503038CC"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FFD64E"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A7EDE" w14:textId="77777777" w:rsidR="002E7DAA" w:rsidRDefault="002E7DAA" w:rsidP="0084646F">
      <w:pPr>
        <w:widowControl/>
        <w:jc w:val="left"/>
        <w:rPr>
          <w:rFonts w:ascii="Times New Roman" w:eastAsia="SimSun" w:hAnsi="Times New Roman" w:cs="Times New Roman"/>
          <w:color w:val="1F497D"/>
          <w:kern w:val="0"/>
          <w:sz w:val="22"/>
        </w:rPr>
      </w:pPr>
    </w:p>
    <w:p w14:paraId="4C363269" w14:textId="77777777" w:rsidR="002E7DAA" w:rsidRDefault="002E7DAA" w:rsidP="0084646F">
      <w:pPr>
        <w:widowControl/>
        <w:jc w:val="left"/>
        <w:rPr>
          <w:rFonts w:ascii="Times New Roman" w:eastAsia="SimSun" w:hAnsi="Times New Roman" w:cs="Times New Roman"/>
          <w:color w:val="1F497D"/>
          <w:kern w:val="0"/>
          <w:sz w:val="22"/>
        </w:rPr>
      </w:pPr>
    </w:p>
    <w:p w14:paraId="7EB86EF4" w14:textId="5151DA72"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04858127"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156574" w14:textId="3AE459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Got it. Looking forward to seeing you soon. Thank you.</w:t>
      </w:r>
    </w:p>
    <w:p w14:paraId="06E1EA83"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EE4F2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5E468F"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023018" w14:textId="77777777" w:rsidR="0084646F" w:rsidRDefault="0084646F" w:rsidP="0084646F">
      <w:pPr>
        <w:widowControl/>
        <w:jc w:val="left"/>
        <w:rPr>
          <w:rFonts w:ascii="Times New Roman" w:eastAsia="SimSun" w:hAnsi="Times New Roman" w:cs="Times New Roman"/>
          <w:color w:val="1F497D"/>
          <w:kern w:val="0"/>
          <w:sz w:val="22"/>
        </w:rPr>
      </w:pPr>
    </w:p>
    <w:p w14:paraId="54B6AA84" w14:textId="77777777" w:rsidR="0084646F" w:rsidRDefault="0084646F" w:rsidP="0084646F">
      <w:pPr>
        <w:widowControl/>
        <w:jc w:val="left"/>
        <w:rPr>
          <w:rFonts w:ascii="Times New Roman" w:eastAsia="SimSun" w:hAnsi="Times New Roman" w:cs="Times New Roman"/>
          <w:color w:val="1F497D"/>
          <w:kern w:val="0"/>
          <w:sz w:val="22"/>
        </w:rPr>
      </w:pPr>
    </w:p>
    <w:p w14:paraId="186664DA" w14:textId="37FBDF6A"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B37BC6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CCAA0AB" w14:textId="2850826B" w:rsidR="0084646F" w:rsidRP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available at 10:45 am this morning, and 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looking forward to our conversation.</w:t>
      </w:r>
    </w:p>
    <w:p w14:paraId="74829430" w14:textId="77777777" w:rsidR="0084646F" w:rsidRPr="0084646F" w:rsidRDefault="0084646F" w:rsidP="0084646F">
      <w:pPr>
        <w:widowControl/>
        <w:ind w:firstLine="420"/>
        <w:jc w:val="left"/>
        <w:rPr>
          <w:rFonts w:ascii="Times New Roman" w:eastAsia="SimSun" w:hAnsi="Times New Roman" w:cs="Times New Roman"/>
          <w:color w:val="1F497D"/>
          <w:kern w:val="0"/>
          <w:sz w:val="22"/>
        </w:rPr>
      </w:pPr>
    </w:p>
    <w:p w14:paraId="0954CF20" w14:textId="507BEDFF" w:rsid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Please let me know if you have any preferred platform for the meeting, or if you would like to meet in your office.</w:t>
      </w:r>
    </w:p>
    <w:p w14:paraId="699927FF" w14:textId="77777777" w:rsidR="0084646F" w:rsidRDefault="0084646F" w:rsidP="0084646F">
      <w:pPr>
        <w:widowControl/>
        <w:ind w:firstLine="420"/>
        <w:jc w:val="left"/>
        <w:rPr>
          <w:rFonts w:ascii="Times New Roman" w:eastAsia="SimSun" w:hAnsi="Times New Roman" w:cs="Times New Roman"/>
          <w:color w:val="1F497D"/>
          <w:kern w:val="0"/>
          <w:sz w:val="22"/>
        </w:rPr>
      </w:pPr>
    </w:p>
    <w:p w14:paraId="7D13A56D" w14:textId="695BF1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ank you and looking forward to your reply.</w:t>
      </w:r>
    </w:p>
    <w:p w14:paraId="14D32DA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159AB986"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CBF45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09CDBA" w14:textId="6A9CB205" w:rsidR="0084646F" w:rsidRDefault="0084646F" w:rsidP="002E567E">
      <w:pPr>
        <w:widowControl/>
        <w:jc w:val="left"/>
        <w:rPr>
          <w:rFonts w:ascii="Times New Roman" w:eastAsia="SimSun" w:hAnsi="Times New Roman" w:cs="Times New Roman"/>
          <w:color w:val="1F497D"/>
          <w:kern w:val="0"/>
          <w:sz w:val="22"/>
        </w:rPr>
      </w:pPr>
    </w:p>
    <w:p w14:paraId="0F271D53" w14:textId="77777777" w:rsidR="0084646F" w:rsidRDefault="0084646F" w:rsidP="002E567E">
      <w:pPr>
        <w:widowControl/>
        <w:jc w:val="left"/>
        <w:rPr>
          <w:rFonts w:ascii="Times New Roman" w:eastAsia="SimSun" w:hAnsi="Times New Roman" w:cs="Times New Roman"/>
          <w:color w:val="1F497D"/>
          <w:kern w:val="0"/>
          <w:sz w:val="22"/>
        </w:rPr>
      </w:pPr>
    </w:p>
    <w:p w14:paraId="6C52A364" w14:textId="56261CAE"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9532D03"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25164C9E" w14:textId="2005C758" w:rsidR="002E567E"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w:t>
      </w:r>
      <w:r>
        <w:rPr>
          <w:rFonts w:ascii="Times New Roman" w:eastAsia="SimSun" w:hAnsi="Times New Roman" w:cs="Times New Roman"/>
          <w:color w:val="1F497D"/>
          <w:kern w:val="0"/>
          <w:sz w:val="22"/>
        </w:rPr>
        <w:t>rry about that. Please check the following Google Drive files below:</w:t>
      </w:r>
    </w:p>
    <w:p w14:paraId="64099480" w14:textId="71086DBD" w:rsidR="002E567E" w:rsidRDefault="002E567E" w:rsidP="002E567E">
      <w:pPr>
        <w:widowControl/>
        <w:ind w:firstLine="420"/>
        <w:jc w:val="left"/>
        <w:rPr>
          <w:rFonts w:ascii="Times New Roman" w:eastAsia="SimSun" w:hAnsi="Times New Roman" w:cs="Times New Roman"/>
          <w:color w:val="1F497D"/>
          <w:kern w:val="0"/>
          <w:sz w:val="22"/>
        </w:rPr>
      </w:pPr>
      <w:hyperlink r:id="rId109" w:history="1">
        <w:r w:rsidRPr="002E567E">
          <w:rPr>
            <w:rStyle w:val="Hyperlink"/>
            <w:rFonts w:ascii="Times New Roman" w:eastAsia="SimSun" w:hAnsi="Times New Roman" w:cs="Times New Roman"/>
            <w:kern w:val="0"/>
            <w:sz w:val="22"/>
          </w:rPr>
          <w:t>Manuscript</w:t>
        </w:r>
      </w:hyperlink>
      <w:r>
        <w:rPr>
          <w:rFonts w:ascii="Times New Roman" w:eastAsia="SimSun" w:hAnsi="Times New Roman" w:cs="Times New Roman"/>
          <w:color w:val="1F497D"/>
          <w:kern w:val="0"/>
          <w:sz w:val="22"/>
        </w:rPr>
        <w:t xml:space="preserve">: </w:t>
      </w:r>
      <w:r w:rsidRPr="002E567E">
        <w:rPr>
          <w:rFonts w:ascii="Times New Roman" w:eastAsia="SimSun" w:hAnsi="Times New Roman" w:cs="Times New Roman"/>
          <w:color w:val="1F497D"/>
          <w:kern w:val="0"/>
          <w:sz w:val="22"/>
        </w:rPr>
        <w:t>https://drive.google.com/file/d/1trOZZ0sAPIiGX-IJABMgKLd1v3UzYB1f/view?usp=drive_link</w:t>
      </w:r>
    </w:p>
    <w:p w14:paraId="7538C4A1" w14:textId="4E79DDAD" w:rsidR="002E567E" w:rsidRDefault="002E567E" w:rsidP="002E567E">
      <w:pPr>
        <w:widowControl/>
        <w:ind w:firstLine="420"/>
        <w:jc w:val="left"/>
        <w:rPr>
          <w:rFonts w:ascii="Times New Roman" w:eastAsia="SimSun" w:hAnsi="Times New Roman" w:cs="Times New Roman"/>
          <w:color w:val="1F497D"/>
          <w:kern w:val="0"/>
          <w:sz w:val="22"/>
        </w:rPr>
      </w:pPr>
      <w:hyperlink r:id="rId110" w:history="1">
        <w:r w:rsidRPr="002E567E">
          <w:rPr>
            <w:rStyle w:val="Hyperlink"/>
            <w:rFonts w:ascii="Times New Roman" w:eastAsia="SimSun" w:hAnsi="Times New Roman" w:cs="Times New Roman"/>
            <w:kern w:val="0"/>
            <w:sz w:val="22"/>
          </w:rPr>
          <w:t>Cover Letter</w:t>
        </w:r>
      </w:hyperlink>
      <w:r>
        <w:rPr>
          <w:rFonts w:ascii="Times New Roman" w:eastAsia="SimSun" w:hAnsi="Times New Roman" w:cs="Times New Roman"/>
          <w:color w:val="1F497D"/>
          <w:kern w:val="0"/>
          <w:sz w:val="22"/>
        </w:rPr>
        <w:t xml:space="preserve">: </w:t>
      </w:r>
      <w:r w:rsidRPr="002E567E">
        <w:rPr>
          <w:rFonts w:ascii="Times New Roman" w:eastAsia="SimSun" w:hAnsi="Times New Roman" w:cs="Times New Roman"/>
          <w:color w:val="1F497D"/>
          <w:kern w:val="0"/>
          <w:sz w:val="22"/>
        </w:rPr>
        <w:t>https://docs.google.com/document/d/1SPuSVl6oZUH2fzqdgrTCpNR_EBX7KI5w/edit?usp=drive_link&amp;ouid=113708245373509091633&amp;rtpof=true&amp;sd=true</w:t>
      </w:r>
    </w:p>
    <w:p w14:paraId="51ADBC82" w14:textId="77777777" w:rsidR="002E567E" w:rsidRDefault="002E567E" w:rsidP="002E567E">
      <w:pPr>
        <w:widowControl/>
        <w:ind w:firstLine="420"/>
        <w:jc w:val="left"/>
        <w:rPr>
          <w:rFonts w:ascii="Times New Roman" w:eastAsia="SimSun" w:hAnsi="Times New Roman" w:cs="Times New Roman"/>
          <w:color w:val="1F497D"/>
          <w:kern w:val="0"/>
          <w:sz w:val="22"/>
        </w:rPr>
      </w:pPr>
    </w:p>
    <w:p w14:paraId="6C787125" w14:textId="6AA87F4D" w:rsidR="002E567E" w:rsidRPr="0033750C"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any thanks for your help! </w:t>
      </w:r>
    </w:p>
    <w:p w14:paraId="5E92E67D"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44A12A2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DA940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E982E1" w14:textId="77777777" w:rsidR="002E567E" w:rsidRDefault="002E567E" w:rsidP="00EF5854">
      <w:pPr>
        <w:widowControl/>
        <w:jc w:val="left"/>
        <w:rPr>
          <w:rFonts w:ascii="Times New Roman" w:eastAsia="SimSun" w:hAnsi="Times New Roman" w:cs="Times New Roman"/>
          <w:color w:val="1F497D"/>
          <w:kern w:val="0"/>
          <w:sz w:val="22"/>
        </w:rPr>
      </w:pPr>
    </w:p>
    <w:p w14:paraId="3C322F70" w14:textId="77777777" w:rsidR="002E567E" w:rsidRDefault="002E567E" w:rsidP="00EF5854">
      <w:pPr>
        <w:widowControl/>
        <w:jc w:val="left"/>
        <w:rPr>
          <w:rFonts w:ascii="Times New Roman" w:eastAsia="SimSun" w:hAnsi="Times New Roman" w:cs="Times New Roman"/>
          <w:color w:val="1F497D"/>
          <w:kern w:val="0"/>
          <w:sz w:val="22"/>
        </w:rPr>
      </w:pPr>
    </w:p>
    <w:p w14:paraId="0CE21EAC" w14:textId="054ED446" w:rsidR="008B6919" w:rsidRDefault="008B6919" w:rsidP="00EF5854">
      <w:pPr>
        <w:widowControl/>
        <w:jc w:val="left"/>
        <w:rPr>
          <w:rFonts w:ascii="Times New Roman" w:eastAsia="SimSun" w:hAnsi="Times New Roman" w:cs="Times New Roman"/>
          <w:color w:val="1F497D"/>
          <w:kern w:val="0"/>
          <w:sz w:val="22"/>
        </w:rPr>
      </w:pPr>
      <w:r w:rsidRPr="008B6919">
        <w:rPr>
          <w:rFonts w:ascii="Times New Roman" w:eastAsia="SimSun" w:hAnsi="Times New Roman" w:cs="Times New Roman"/>
          <w:color w:val="1F497D"/>
          <w:kern w:val="0"/>
          <w:sz w:val="22"/>
        </w:rPr>
        <w:t>Manuscript for “Finite element analysis, machine learning, and digital twins for soft robots: state-of-arts and perspectives”</w:t>
      </w:r>
    </w:p>
    <w:p w14:paraId="1E020FD8" w14:textId="77777777" w:rsidR="008B6919" w:rsidRDefault="008B6919" w:rsidP="00EF5854">
      <w:pPr>
        <w:widowControl/>
        <w:jc w:val="left"/>
        <w:rPr>
          <w:rFonts w:ascii="Times New Roman" w:eastAsia="SimSun" w:hAnsi="Times New Roman" w:cs="Times New Roman"/>
          <w:color w:val="1F497D"/>
          <w:kern w:val="0"/>
          <w:sz w:val="22"/>
        </w:rPr>
      </w:pPr>
    </w:p>
    <w:p w14:paraId="52A218DD" w14:textId="59BF613C"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FA0C362"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744C0F" w14:textId="70A6FEE5"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we have successfully completed the paper titled “</w:t>
      </w:r>
      <w:bookmarkStart w:id="86" w:name="_Hlk149559550"/>
      <w:r w:rsidRPr="00EF5854">
        <w:rPr>
          <w:rFonts w:ascii="Times New Roman" w:eastAsia="SimSun" w:hAnsi="Times New Roman" w:cs="Times New Roman"/>
          <w:color w:val="1F497D"/>
          <w:kern w:val="0"/>
          <w:sz w:val="22"/>
        </w:rPr>
        <w:t>Finite element analysis, machine learning, and digital twins for soft robots: state-of-arts and perspectives</w:t>
      </w:r>
      <w:bookmarkEnd w:id="86"/>
      <w:r w:rsidRPr="0033750C">
        <w:rPr>
          <w:rFonts w:ascii="Times New Roman" w:eastAsia="SimSun" w:hAnsi="Times New Roman" w:cs="Times New Roman"/>
          <w:color w:val="1F497D"/>
          <w:kern w:val="0"/>
          <w:sz w:val="22"/>
        </w:rPr>
        <w:t xml:space="preserve">.” </w:t>
      </w:r>
    </w:p>
    <w:p w14:paraId="1996C3E7"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ADFAD95" w14:textId="62A88E9E"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w:t>
      </w:r>
      <w:r w:rsidR="008B6919">
        <w:rPr>
          <w:rFonts w:ascii="Times New Roman" w:eastAsia="SimSun" w:hAnsi="Times New Roman" w:cs="Times New Roman" w:hint="eastAsia"/>
          <w:color w:val="1F497D"/>
          <w:kern w:val="0"/>
          <w:sz w:val="22"/>
        </w:rPr>
        <w:t>here</w:t>
      </w:r>
      <w:proofErr w:type="gramStart"/>
      <w:r w:rsidR="008B6919">
        <w:rPr>
          <w:rFonts w:ascii="Times New Roman" w:eastAsia="SimSun" w:hAnsi="Times New Roman" w:cs="Times New Roman"/>
          <w:color w:val="1F497D"/>
          <w:kern w:val="0"/>
          <w:sz w:val="22"/>
        </w:rPr>
        <w:t>: .</w:t>
      </w:r>
      <w:proofErr w:type="gramEnd"/>
      <w:r w:rsidRPr="0033750C">
        <w:rPr>
          <w:rFonts w:ascii="Times New Roman" w:eastAsia="SimSun" w:hAnsi="Times New Roman" w:cs="Times New Roman"/>
          <w:color w:val="1F497D"/>
          <w:kern w:val="0"/>
          <w:sz w:val="22"/>
        </w:rPr>
        <w:t xml:space="preserve"> Before proceeding, could you please review the manuscript and its contents? If you find this version satisfactory and without any concerns, I will proceed to </w:t>
      </w:r>
      <w:r w:rsidR="00855509">
        <w:rPr>
          <w:rFonts w:ascii="Times New Roman" w:eastAsia="SimSun" w:hAnsi="Times New Roman" w:cs="Times New Roman"/>
          <w:color w:val="1F497D"/>
          <w:kern w:val="0"/>
          <w:sz w:val="22"/>
        </w:rPr>
        <w:t>u</w:t>
      </w:r>
      <w:r w:rsidR="00855509">
        <w:rPr>
          <w:rFonts w:ascii="Times New Roman" w:eastAsia="SimSun" w:hAnsi="Times New Roman" w:cs="Times New Roman" w:hint="eastAsia"/>
          <w:color w:val="1F497D"/>
          <w:kern w:val="0"/>
          <w:sz w:val="22"/>
        </w:rPr>
        <w:t>pl</w:t>
      </w:r>
      <w:r w:rsidR="00855509">
        <w:rPr>
          <w:rFonts w:ascii="Times New Roman" w:eastAsia="SimSun" w:hAnsi="Times New Roman" w:cs="Times New Roman"/>
          <w:color w:val="1F497D"/>
          <w:kern w:val="0"/>
          <w:sz w:val="22"/>
        </w:rPr>
        <w:t xml:space="preserve">oad materials to </w:t>
      </w:r>
      <w:bookmarkStart w:id="87" w:name="_Hlk149559572"/>
      <w:r w:rsidR="00855509" w:rsidRPr="00855509">
        <w:rPr>
          <w:rFonts w:ascii="Times New Roman" w:eastAsia="SimSun" w:hAnsi="Times New Roman" w:cs="Times New Roman"/>
          <w:i/>
          <w:iCs/>
          <w:color w:val="1F497D"/>
          <w:kern w:val="0"/>
          <w:sz w:val="22"/>
        </w:rPr>
        <w:t>Advanced Intelligent Systems</w:t>
      </w:r>
      <w:bookmarkEnd w:id="87"/>
      <w:r w:rsidRPr="0033750C">
        <w:rPr>
          <w:rFonts w:ascii="Times New Roman" w:eastAsia="SimSun" w:hAnsi="Times New Roman" w:cs="Times New Roman"/>
          <w:color w:val="1F497D"/>
          <w:kern w:val="0"/>
          <w:sz w:val="22"/>
        </w:rPr>
        <w:t xml:space="preserve">. </w:t>
      </w:r>
    </w:p>
    <w:p w14:paraId="72132310"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6335196B" w14:textId="505466F7" w:rsidR="00EF5854"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w:t>
      </w:r>
      <w:r w:rsidR="008C45D3">
        <w:rPr>
          <w:rFonts w:ascii="Times New Roman" w:eastAsia="SimSun" w:hAnsi="Times New Roman" w:cs="Times New Roman"/>
          <w:color w:val="1F497D"/>
          <w:kern w:val="0"/>
          <w:sz w:val="22"/>
        </w:rPr>
        <w:t xml:space="preserve">a cover letter is optional for </w:t>
      </w:r>
      <w:proofErr w:type="gramStart"/>
      <w:r w:rsidR="008C45D3">
        <w:rPr>
          <w:rFonts w:ascii="Times New Roman" w:eastAsia="SimSun" w:hAnsi="Times New Roman" w:cs="Times New Roman"/>
          <w:color w:val="1F497D"/>
          <w:kern w:val="0"/>
          <w:sz w:val="22"/>
        </w:rPr>
        <w:t>file</w:t>
      </w:r>
      <w:proofErr w:type="gramEnd"/>
      <w:r w:rsidR="008C45D3">
        <w:rPr>
          <w:rFonts w:ascii="Times New Roman" w:eastAsia="SimSun" w:hAnsi="Times New Roman" w:cs="Times New Roman"/>
          <w:color w:val="1F497D"/>
          <w:kern w:val="0"/>
          <w:sz w:val="22"/>
        </w:rPr>
        <w:t xml:space="preserve"> submission but is required for a </w:t>
      </w:r>
      <w:r w:rsidR="008C45D3" w:rsidRPr="008C45D3">
        <w:rPr>
          <w:rFonts w:ascii="Times New Roman" w:eastAsia="SimSun" w:hAnsi="Times New Roman" w:cs="Times New Roman"/>
          <w:color w:val="1F497D"/>
          <w:kern w:val="0"/>
          <w:sz w:val="22"/>
        </w:rPr>
        <w:t>plain text version</w:t>
      </w:r>
      <w:r w:rsidRPr="0033750C">
        <w:rPr>
          <w:rFonts w:ascii="Times New Roman" w:eastAsia="SimSun" w:hAnsi="Times New Roman" w:cs="Times New Roman"/>
          <w:color w:val="1F497D"/>
          <w:kern w:val="0"/>
          <w:sz w:val="22"/>
        </w:rPr>
        <w:t xml:space="preserve">. For your convenience, I have attached the cover letter </w:t>
      </w:r>
      <w:r w:rsidR="008B6919">
        <w:rPr>
          <w:rFonts w:ascii="Times New Roman" w:eastAsia="SimSun" w:hAnsi="Times New Roman" w:cs="Times New Roman"/>
          <w:color w:val="1F497D"/>
          <w:kern w:val="0"/>
          <w:sz w:val="22"/>
        </w:rPr>
        <w:t>here</w:t>
      </w:r>
      <w:proofErr w:type="gramStart"/>
      <w:r w:rsidR="008B6919">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If possible, could you </w:t>
      </w:r>
      <w:r w:rsidR="008C45D3">
        <w:rPr>
          <w:rFonts w:ascii="Times New Roman" w:eastAsia="SimSun" w:hAnsi="Times New Roman" w:cs="Times New Roman"/>
          <w:color w:val="1F497D"/>
          <w:kern w:val="0"/>
          <w:sz w:val="22"/>
        </w:rPr>
        <w:t xml:space="preserve">review this cover letter, which will be put on the submission system </w:t>
      </w:r>
      <w:r w:rsidR="00033100">
        <w:rPr>
          <w:rFonts w:ascii="Times New Roman" w:eastAsia="SimSun" w:hAnsi="Times New Roman" w:cs="Times New Roman"/>
          <w:color w:val="1F497D"/>
          <w:kern w:val="0"/>
          <w:sz w:val="22"/>
        </w:rPr>
        <w:t>in</w:t>
      </w:r>
      <w:r w:rsidR="008C45D3">
        <w:rPr>
          <w:rFonts w:ascii="Times New Roman" w:eastAsia="SimSun" w:hAnsi="Times New Roman" w:cs="Times New Roman"/>
          <w:color w:val="1F497D"/>
          <w:kern w:val="0"/>
          <w:sz w:val="22"/>
        </w:rPr>
        <w:t xml:space="preserve"> a plain text format</w:t>
      </w:r>
      <w:r w:rsidRPr="0033750C">
        <w:rPr>
          <w:rFonts w:ascii="Times New Roman" w:eastAsia="SimSun" w:hAnsi="Times New Roman" w:cs="Times New Roman"/>
          <w:color w:val="1F497D"/>
          <w:kern w:val="0"/>
          <w:sz w:val="22"/>
        </w:rPr>
        <w:t xml:space="preserve">? </w:t>
      </w:r>
    </w:p>
    <w:p w14:paraId="73470E09" w14:textId="77777777" w:rsidR="00033100" w:rsidRDefault="00033100" w:rsidP="00EF5854">
      <w:pPr>
        <w:widowControl/>
        <w:ind w:firstLine="420"/>
        <w:jc w:val="left"/>
        <w:rPr>
          <w:rFonts w:ascii="Times New Roman" w:eastAsia="SimSun" w:hAnsi="Times New Roman" w:cs="Times New Roman"/>
          <w:color w:val="1F497D"/>
          <w:kern w:val="0"/>
          <w:sz w:val="22"/>
        </w:rPr>
      </w:pPr>
    </w:p>
    <w:p w14:paraId="78CE1C2B" w14:textId="5FD0C400" w:rsidR="00033100" w:rsidRPr="0033750C" w:rsidRDefault="00033100" w:rsidP="00EF585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One more important thing we need to pay attention to is that </w:t>
      </w:r>
      <w:r w:rsidRPr="00855509">
        <w:rPr>
          <w:rFonts w:ascii="Times New Roman" w:eastAsia="SimSun" w:hAnsi="Times New Roman" w:cs="Times New Roman"/>
          <w:i/>
          <w:iCs/>
          <w:color w:val="1F497D"/>
          <w:kern w:val="0"/>
          <w:sz w:val="22"/>
        </w:rPr>
        <w:t>Advanced Intelligent Systems</w:t>
      </w:r>
      <w:r>
        <w:rPr>
          <w:rFonts w:ascii="Times New Roman" w:eastAsia="SimSun" w:hAnsi="Times New Roman" w:cs="Times New Roman"/>
          <w:color w:val="1F497D"/>
          <w:kern w:val="0"/>
          <w:sz w:val="22"/>
        </w:rPr>
        <w:t xml:space="preserve"> is an open-access journal, which costs about </w:t>
      </w:r>
      <w:r w:rsidRPr="00033100">
        <w:rPr>
          <w:rFonts w:ascii="Times New Roman" w:eastAsia="SimSun" w:hAnsi="Times New Roman" w:cs="Times New Roman"/>
          <w:color w:val="1F497D"/>
          <w:kern w:val="0"/>
          <w:sz w:val="22"/>
        </w:rPr>
        <w:t>$3,510 USD</w:t>
      </w:r>
      <w:r>
        <w:rPr>
          <w:rFonts w:ascii="Times New Roman" w:eastAsia="SimSun" w:hAnsi="Times New Roman" w:cs="Times New Roman"/>
          <w:color w:val="1F497D"/>
          <w:kern w:val="0"/>
          <w:sz w:val="22"/>
        </w:rPr>
        <w:t xml:space="preserve"> for publishing. Do you think it</w:t>
      </w:r>
      <w:r w:rsidR="00722F9A">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s valuable or </w:t>
      </w:r>
      <w:proofErr w:type="gramStart"/>
      <w:r>
        <w:rPr>
          <w:rFonts w:ascii="Times New Roman" w:eastAsia="SimSun" w:hAnsi="Times New Roman" w:cs="Times New Roman"/>
          <w:color w:val="1F497D"/>
          <w:kern w:val="0"/>
          <w:sz w:val="22"/>
        </w:rPr>
        <w:t>we can</w:t>
      </w:r>
      <w:proofErr w:type="gramEnd"/>
      <w:r>
        <w:rPr>
          <w:rFonts w:ascii="Times New Roman" w:eastAsia="SimSun" w:hAnsi="Times New Roman" w:cs="Times New Roman"/>
          <w:color w:val="1F497D"/>
          <w:kern w:val="0"/>
          <w:sz w:val="22"/>
        </w:rPr>
        <w:t xml:space="preserve"> switch for other journal</w:t>
      </w:r>
      <w:r w:rsidR="008B6919">
        <w:rPr>
          <w:rFonts w:ascii="Times New Roman" w:eastAsia="SimSun" w:hAnsi="Times New Roman" w:cs="Times New Roman"/>
          <w:color w:val="1F497D"/>
          <w:kern w:val="0"/>
          <w:sz w:val="22"/>
        </w:rPr>
        <w:t>s</w:t>
      </w:r>
      <w:r>
        <w:rPr>
          <w:rFonts w:ascii="Times New Roman" w:eastAsia="SimSun" w:hAnsi="Times New Roman" w:cs="Times New Roman"/>
          <w:color w:val="1F497D"/>
          <w:kern w:val="0"/>
          <w:sz w:val="22"/>
        </w:rPr>
        <w:t>?</w:t>
      </w:r>
    </w:p>
    <w:p w14:paraId="071CFA69"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DBF4E21"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2F254CD6"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018988"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05ED70"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8B16BD" w14:textId="77777777" w:rsidR="00EF5854" w:rsidRDefault="00EF5854" w:rsidP="004D5C06">
      <w:pPr>
        <w:widowControl/>
        <w:jc w:val="left"/>
        <w:rPr>
          <w:rFonts w:ascii="Times New Roman" w:eastAsia="SimSun" w:hAnsi="Times New Roman" w:cs="Times New Roman"/>
          <w:color w:val="1F497D"/>
          <w:kern w:val="0"/>
          <w:sz w:val="22"/>
        </w:rPr>
      </w:pPr>
    </w:p>
    <w:p w14:paraId="2579F469" w14:textId="77777777" w:rsidR="00EF5854" w:rsidRDefault="00EF5854" w:rsidP="004D5C06">
      <w:pPr>
        <w:widowControl/>
        <w:jc w:val="left"/>
        <w:rPr>
          <w:rFonts w:ascii="Times New Roman" w:eastAsia="SimSun" w:hAnsi="Times New Roman" w:cs="Times New Roman"/>
          <w:color w:val="1F497D"/>
          <w:kern w:val="0"/>
          <w:sz w:val="22"/>
        </w:rPr>
      </w:pPr>
    </w:p>
    <w:p w14:paraId="34D0B870" w14:textId="79F41FEE"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4D5C06">
        <w:rPr>
          <w:rFonts w:ascii="Times New Roman" w:eastAsia="SimSun" w:hAnsi="Times New Roman" w:cs="Times New Roman"/>
          <w:color w:val="1F497D"/>
          <w:kern w:val="0"/>
          <w:sz w:val="22"/>
        </w:rPr>
        <w:t>Zhijie</w:t>
      </w:r>
      <w:proofErr w:type="spellEnd"/>
      <w:r w:rsidRPr="0033750C">
        <w:rPr>
          <w:rFonts w:ascii="Times New Roman" w:eastAsia="SimSun" w:hAnsi="Times New Roman" w:cs="Times New Roman"/>
          <w:color w:val="1F497D"/>
          <w:kern w:val="0"/>
          <w:sz w:val="22"/>
        </w:rPr>
        <w:t>,</w:t>
      </w:r>
    </w:p>
    <w:p w14:paraId="464065EC" w14:textId="77777777" w:rsidR="004D5C06" w:rsidRPr="0033750C" w:rsidRDefault="004D5C06" w:rsidP="004D5C06">
      <w:pPr>
        <w:widowControl/>
        <w:ind w:firstLine="420"/>
        <w:jc w:val="left"/>
        <w:rPr>
          <w:rFonts w:ascii="Times New Roman" w:eastAsia="SimSun" w:hAnsi="Times New Roman" w:cs="Times New Roman"/>
          <w:color w:val="1F497D"/>
          <w:kern w:val="0"/>
          <w:sz w:val="22"/>
        </w:rPr>
      </w:pPr>
    </w:p>
    <w:p w14:paraId="6D9BE83B" w14:textId="575271FE" w:rsidR="0035365B" w:rsidRP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sorry to hear about your situation, and I appreciate your proactive approach in addressing it. I understand that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discussed your circumstances with Professor Alan, and 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here to assist you with your presentation.</w:t>
      </w:r>
    </w:p>
    <w:p w14:paraId="1129100E" w14:textId="77777777" w:rsidR="0035365B" w:rsidRPr="0035365B" w:rsidRDefault="0035365B" w:rsidP="0035365B">
      <w:pPr>
        <w:widowControl/>
        <w:ind w:firstLine="420"/>
        <w:jc w:val="left"/>
        <w:rPr>
          <w:rFonts w:ascii="Times New Roman" w:eastAsia="SimSun" w:hAnsi="Times New Roman" w:cs="Times New Roman"/>
          <w:color w:val="1F497D"/>
          <w:kern w:val="0"/>
          <w:sz w:val="22"/>
        </w:rPr>
      </w:pPr>
    </w:p>
    <w:p w14:paraId="562B06A2" w14:textId="5FD2C42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received the details for the online meeting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arranged. Here are the specifics for your MAEG5715 Midterm Presentation:</w:t>
      </w:r>
    </w:p>
    <w:p w14:paraId="7B5EE3C0"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opic:</w:t>
      </w:r>
      <w:r w:rsidRPr="0035365B">
        <w:rPr>
          <w:rFonts w:ascii="Times New Roman" w:eastAsia="SimSun" w:hAnsi="Times New Roman" w:cs="Times New Roman"/>
          <w:color w:val="1F497D"/>
          <w:kern w:val="0"/>
          <w:sz w:val="22"/>
        </w:rPr>
        <w:t xml:space="preserve"> MAEG5715 Midterm Presentation </w:t>
      </w:r>
    </w:p>
    <w:p w14:paraId="75B8C2B1"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Date:</w:t>
      </w:r>
      <w:r w:rsidRPr="0035365B">
        <w:rPr>
          <w:rFonts w:ascii="Times New Roman" w:eastAsia="SimSun" w:hAnsi="Times New Roman" w:cs="Times New Roman"/>
          <w:color w:val="1F497D"/>
          <w:kern w:val="0"/>
          <w:sz w:val="22"/>
        </w:rPr>
        <w:t xml:space="preserve"> October 30, 2023 </w:t>
      </w:r>
    </w:p>
    <w:p w14:paraId="673A79AD"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ime:</w:t>
      </w:r>
      <w:r w:rsidRPr="0035365B">
        <w:rPr>
          <w:rFonts w:ascii="Times New Roman" w:eastAsia="SimSun" w:hAnsi="Times New Roman" w:cs="Times New Roman"/>
          <w:color w:val="1F497D"/>
          <w:kern w:val="0"/>
          <w:sz w:val="22"/>
        </w:rPr>
        <w:t xml:space="preserve"> 06:00 PM (Beijing, Shanghai Time) </w:t>
      </w:r>
    </w:p>
    <w:p w14:paraId="3A467072"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Link:</w:t>
      </w:r>
      <w:r w:rsidRPr="0035365B">
        <w:rPr>
          <w:rFonts w:ascii="Times New Roman" w:eastAsia="SimSun" w:hAnsi="Times New Roman" w:cs="Times New Roman"/>
          <w:color w:val="1F497D"/>
          <w:kern w:val="0"/>
          <w:sz w:val="22"/>
        </w:rPr>
        <w:t xml:space="preserve"> </w:t>
      </w:r>
      <w:hyperlink r:id="rId111" w:tgtFrame="_new" w:history="1">
        <w:r w:rsidRPr="0035365B">
          <w:rPr>
            <w:rStyle w:val="Hyperlink"/>
            <w:rFonts w:ascii="Times New Roman" w:eastAsia="SimSun" w:hAnsi="Times New Roman" w:cs="Times New Roman"/>
            <w:kern w:val="0"/>
            <w:sz w:val="22"/>
          </w:rPr>
          <w:t>Zoom Meeting Link</w:t>
        </w:r>
      </w:hyperlink>
      <w:r w:rsidRPr="0035365B">
        <w:rPr>
          <w:rFonts w:ascii="Times New Roman" w:eastAsia="SimSun" w:hAnsi="Times New Roman" w:cs="Times New Roman"/>
          <w:color w:val="1F497D"/>
          <w:kern w:val="0"/>
          <w:sz w:val="22"/>
        </w:rPr>
        <w:t xml:space="preserve"> </w:t>
      </w:r>
    </w:p>
    <w:p w14:paraId="4C9EEF17" w14:textId="495AC50D"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ID:</w:t>
      </w:r>
      <w:r w:rsidRPr="0035365B">
        <w:rPr>
          <w:rFonts w:ascii="Times New Roman" w:eastAsia="SimSun" w:hAnsi="Times New Roman" w:cs="Times New Roman"/>
          <w:color w:val="1F497D"/>
          <w:kern w:val="0"/>
          <w:sz w:val="22"/>
        </w:rPr>
        <w:t xml:space="preserve"> 971 2808 9942</w:t>
      </w:r>
    </w:p>
    <w:p w14:paraId="7D963762"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1907B65E" w14:textId="3D8FC0DD" w:rsidR="0035365B" w:rsidRDefault="0035365B" w:rsidP="0035365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Please add my</w:t>
      </w:r>
      <w:r w:rsidRPr="0035365B">
        <w:rPr>
          <w:rFonts w:ascii="Times New Roman" w:eastAsia="SimSun" w:hAnsi="Times New Roman" w:cs="Times New Roman"/>
          <w:color w:val="1F497D"/>
          <w:kern w:val="0"/>
          <w:sz w:val="22"/>
        </w:rPr>
        <w:t xml:space="preserve"> WeChat (</w:t>
      </w:r>
      <w:r>
        <w:rPr>
          <w:rFonts w:ascii="Times New Roman" w:eastAsia="SimSun" w:hAnsi="Times New Roman" w:cs="Times New Roman"/>
          <w:color w:val="1F497D"/>
          <w:kern w:val="0"/>
          <w:sz w:val="22"/>
        </w:rPr>
        <w:t xml:space="preserve">ID: </w:t>
      </w:r>
      <w:proofErr w:type="spellStart"/>
      <w:r w:rsidRPr="0035365B">
        <w:rPr>
          <w:rFonts w:ascii="Times New Roman" w:eastAsia="SimSun" w:hAnsi="Times New Roman" w:cs="Times New Roman"/>
          <w:color w:val="1F497D"/>
          <w:kern w:val="0"/>
          <w:sz w:val="22"/>
        </w:rPr>
        <w:t>Liuchao_Jin</w:t>
      </w:r>
      <w:proofErr w:type="spellEnd"/>
      <w:r w:rsidRPr="0035365B">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or</w:t>
      </w:r>
      <w:r w:rsidRPr="0035365B">
        <w:rPr>
          <w:rFonts w:ascii="Times New Roman" w:eastAsia="SimSun" w:hAnsi="Times New Roman" w:cs="Times New Roman"/>
          <w:color w:val="1F497D"/>
          <w:kern w:val="0"/>
          <w:sz w:val="22"/>
        </w:rPr>
        <w:t xml:space="preserve"> </w:t>
      </w:r>
      <w:proofErr w:type="gramStart"/>
      <w:r w:rsidRPr="0035365B">
        <w:rPr>
          <w:rFonts w:ascii="Times New Roman" w:eastAsia="SimSun" w:hAnsi="Times New Roman" w:cs="Times New Roman"/>
          <w:color w:val="1F497D"/>
          <w:kern w:val="0"/>
          <w:sz w:val="22"/>
        </w:rPr>
        <w:t>WhatsApp (</w:t>
      </w:r>
      <w:r>
        <w:rPr>
          <w:rFonts w:ascii="Times New Roman" w:eastAsia="SimSun" w:hAnsi="Times New Roman" w:cs="Times New Roman"/>
          <w:color w:val="1F497D"/>
          <w:kern w:val="0"/>
          <w:sz w:val="22"/>
        </w:rPr>
        <w:t>#</w:t>
      </w:r>
      <w:proofErr w:type="gramEnd"/>
      <w:r>
        <w:rPr>
          <w:rFonts w:ascii="Times New Roman" w:eastAsia="SimSun" w:hAnsi="Times New Roman" w:cs="Times New Roman"/>
          <w:color w:val="1F497D"/>
          <w:kern w:val="0"/>
          <w:sz w:val="22"/>
        </w:rPr>
        <w:t xml:space="preserve">: </w:t>
      </w:r>
      <w:r w:rsidRPr="0035365B">
        <w:rPr>
          <w:rFonts w:ascii="Times New Roman" w:eastAsia="SimSun" w:hAnsi="Times New Roman" w:cs="Times New Roman"/>
          <w:color w:val="1F497D"/>
          <w:kern w:val="0"/>
          <w:sz w:val="22"/>
        </w:rPr>
        <w:t>95705790) for convenient contact. Please don</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t hesitate to reach out if you need any further assistance or have any questions regarding your online presentation.</w:t>
      </w:r>
    </w:p>
    <w:p w14:paraId="19A0FF85"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E97AFE5" w14:textId="6EA05C7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 wish you a smooth and successful presentation, and I hope you recover from chickenpox soon. Take care!</w:t>
      </w:r>
    </w:p>
    <w:p w14:paraId="0A15973E"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3B321A0" w14:textId="02032B10" w:rsidR="004D5C06" w:rsidRPr="0033750C" w:rsidRDefault="004D5C06" w:rsidP="003536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A1DE100" w14:textId="77777777"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42E7A26D" w14:textId="77777777" w:rsidR="004D5C06" w:rsidRDefault="004D5C06" w:rsidP="004D5C06">
      <w:pPr>
        <w:widowControl/>
        <w:jc w:val="left"/>
        <w:rPr>
          <w:rFonts w:ascii="Times New Roman" w:eastAsia="SimSun" w:hAnsi="Times New Roman" w:cs="Times New Roman"/>
          <w:color w:val="1F497D"/>
          <w:kern w:val="0"/>
          <w:sz w:val="22"/>
        </w:rPr>
      </w:pPr>
    </w:p>
    <w:p w14:paraId="31E4E277" w14:textId="77777777" w:rsidR="004D5C06" w:rsidRDefault="004D5C06" w:rsidP="004D5C06">
      <w:pPr>
        <w:widowControl/>
        <w:jc w:val="left"/>
        <w:rPr>
          <w:rFonts w:ascii="Times New Roman" w:eastAsia="SimSun" w:hAnsi="Times New Roman" w:cs="Times New Roman"/>
          <w:color w:val="1F497D"/>
          <w:kern w:val="0"/>
          <w:sz w:val="22"/>
        </w:rPr>
      </w:pPr>
    </w:p>
    <w:p w14:paraId="3F63CC30" w14:textId="77777777" w:rsidR="004D5C06" w:rsidRDefault="004D5C06" w:rsidP="00BD5D51">
      <w:pPr>
        <w:widowControl/>
        <w:jc w:val="left"/>
        <w:rPr>
          <w:rFonts w:ascii="Times New Roman" w:eastAsia="SimSun" w:hAnsi="Times New Roman" w:cs="Times New Roman"/>
          <w:color w:val="1F497D"/>
          <w:kern w:val="0"/>
          <w:sz w:val="22"/>
        </w:rPr>
      </w:pPr>
    </w:p>
    <w:p w14:paraId="129F58F8" w14:textId="77777777" w:rsidR="004D5C06" w:rsidRDefault="004D5C06" w:rsidP="00BD5D51">
      <w:pPr>
        <w:widowControl/>
        <w:jc w:val="left"/>
        <w:rPr>
          <w:rFonts w:ascii="Times New Roman" w:eastAsia="SimSun" w:hAnsi="Times New Roman" w:cs="Times New Roman"/>
          <w:color w:val="1F497D"/>
          <w:kern w:val="0"/>
          <w:sz w:val="22"/>
        </w:rPr>
      </w:pPr>
    </w:p>
    <w:p w14:paraId="4CBDA3BF" w14:textId="77777777" w:rsidR="004D5C06" w:rsidRDefault="004D5C06" w:rsidP="00BD5D51">
      <w:pPr>
        <w:widowControl/>
        <w:jc w:val="left"/>
        <w:rPr>
          <w:rFonts w:ascii="Times New Roman" w:eastAsia="SimSun" w:hAnsi="Times New Roman" w:cs="Times New Roman"/>
          <w:color w:val="1F497D"/>
          <w:kern w:val="0"/>
          <w:sz w:val="22"/>
        </w:rPr>
      </w:pPr>
    </w:p>
    <w:p w14:paraId="05755640" w14:textId="0624CC48"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017A8954"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6FA84BAA" w14:textId="05F8A0DE"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 xml:space="preserve">ve discussed your request with the professor, and there is some good news. The professor has agreed to grant an extension for the submission of your report. However, there is a crucial condition: it is still required that you submit your presentation (PPT) on time. </w:t>
      </w:r>
    </w:p>
    <w:p w14:paraId="266BA209"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0A33EEB1" w14:textId="6C015443"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So, her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s the updated plan: you can submit your report later, but please make sure the presentation is submitted as scheduled. This way, you can still give your presentation as planned.</w:t>
      </w:r>
    </w:p>
    <w:p w14:paraId="0558B15B"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5626DC8B" w14:textId="77A24BC5" w:rsidR="00BD5D51"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f you have any further questions or need additional guidance, please don</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t hesitate to ask. W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re here to support you.</w:t>
      </w:r>
    </w:p>
    <w:p w14:paraId="3483B6BF" w14:textId="77777777" w:rsidR="00C15EC6" w:rsidRPr="0033750C" w:rsidRDefault="00C15EC6" w:rsidP="00C15EC6">
      <w:pPr>
        <w:widowControl/>
        <w:ind w:firstLine="420"/>
        <w:jc w:val="left"/>
        <w:rPr>
          <w:rFonts w:ascii="Times New Roman" w:eastAsia="SimSun" w:hAnsi="Times New Roman" w:cs="Times New Roman"/>
          <w:color w:val="1F497D"/>
          <w:kern w:val="0"/>
          <w:sz w:val="22"/>
        </w:rPr>
      </w:pPr>
    </w:p>
    <w:p w14:paraId="2BE7A2CE"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5D784C"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59D778" w14:textId="77777777" w:rsidR="00BD5D51" w:rsidRDefault="00BD5D51" w:rsidP="00BD5D51">
      <w:pPr>
        <w:widowControl/>
        <w:jc w:val="left"/>
        <w:rPr>
          <w:rFonts w:ascii="Times New Roman" w:eastAsia="SimSun" w:hAnsi="Times New Roman" w:cs="Times New Roman"/>
          <w:color w:val="1F497D"/>
          <w:kern w:val="0"/>
          <w:sz w:val="22"/>
        </w:rPr>
      </w:pPr>
    </w:p>
    <w:p w14:paraId="2AF7F4C1" w14:textId="77777777" w:rsidR="00BD5D51" w:rsidRDefault="00BD5D51" w:rsidP="00BD5D51">
      <w:pPr>
        <w:widowControl/>
        <w:jc w:val="left"/>
        <w:rPr>
          <w:rFonts w:ascii="Times New Roman" w:eastAsia="SimSun" w:hAnsi="Times New Roman" w:cs="Times New Roman"/>
          <w:color w:val="1F497D"/>
          <w:kern w:val="0"/>
          <w:sz w:val="22"/>
        </w:rPr>
      </w:pPr>
    </w:p>
    <w:p w14:paraId="6398B4E6" w14:textId="10ABD430"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7460CC9E"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713CB06D" w14:textId="44A7EA49"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Thank you for reaching out.</w:t>
      </w:r>
    </w:p>
    <w:p w14:paraId="4049334B"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53419B16" w14:textId="1EA2FA81"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understand the challenges you</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ve faced, and it</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not uncommon to have tight schedules and multiple commitments. I appreciate your dedication to your coursework.</w:t>
      </w:r>
    </w:p>
    <w:p w14:paraId="16E788D7"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4B795E85" w14:textId="20240E5F"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certainly discuss your request with the professor. I understand that postponing the report deadline may provide you with some relief. Once I receive the professor</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response, I will promptly get back to you with the decision. In the meantime, I recommend you work on your report and presentation as best you can just in case the deadline cannot be extended.</w:t>
      </w:r>
    </w:p>
    <w:p w14:paraId="0A2BF9EC"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10C70503" w14:textId="541F91E6" w:rsid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do my best to support you in this matter. Please stay tuned for my response.</w:t>
      </w:r>
    </w:p>
    <w:p w14:paraId="0BDD5238"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3E18002F"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CBD87A"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52"/>
    <w:p w14:paraId="1D764A48" w14:textId="77777777" w:rsidR="00BD5D51" w:rsidRDefault="00BD5D51" w:rsidP="00E51F0B">
      <w:pPr>
        <w:widowControl/>
        <w:jc w:val="left"/>
        <w:rPr>
          <w:rFonts w:ascii="Times New Roman" w:eastAsia="SimSun" w:hAnsi="Times New Roman" w:cs="Times New Roman"/>
          <w:color w:val="1F497D"/>
          <w:kern w:val="0"/>
          <w:sz w:val="22"/>
        </w:rPr>
      </w:pPr>
    </w:p>
    <w:p w14:paraId="1CC8EF80" w14:textId="77777777" w:rsidR="00BD5D51" w:rsidRDefault="00BD5D51" w:rsidP="00E51F0B">
      <w:pPr>
        <w:widowControl/>
        <w:jc w:val="left"/>
        <w:rPr>
          <w:rFonts w:ascii="Times New Roman" w:eastAsia="SimSun" w:hAnsi="Times New Roman" w:cs="Times New Roman"/>
          <w:color w:val="1F497D"/>
          <w:kern w:val="0"/>
          <w:sz w:val="22"/>
        </w:rPr>
      </w:pPr>
    </w:p>
    <w:p w14:paraId="57BA3435" w14:textId="5E0C6699"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1D71B252"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23167A7B"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lastRenderedPageBreak/>
        <w:t>Thank you for your response. I completely understand that you have a lot on your plate right now with exams and deadlines. Your education and ongoing commitments should take precedence.</w:t>
      </w:r>
    </w:p>
    <w:p w14:paraId="30659308"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43C66549" w14:textId="1E1BA313"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glad to hear that the information I provided was helpful for your FYP planning report.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worry about not responding promptly; I know that time can be a precious commodity, and your academic responsibilities should come first.</w:t>
      </w:r>
    </w:p>
    <w:p w14:paraId="2D287105"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03849BF2" w14:textId="08159D65"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f you have any questions or need further assistance with your FYP in the future, please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here to support you, and we can discuss your project whenever it</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s more convenient for you.</w:t>
      </w:r>
    </w:p>
    <w:p w14:paraId="115F3F33"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7342E4EA" w14:textId="0E08486B" w:rsid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Good luck with your exams and other tasks, and I look forward to assisting you with your FYP when the time is right.</w:t>
      </w:r>
    </w:p>
    <w:p w14:paraId="13D5A817"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6854D5B3"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971510"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746C6A" w14:textId="77777777" w:rsidR="00E51F0B" w:rsidRDefault="00E51F0B" w:rsidP="001600EB">
      <w:pPr>
        <w:widowControl/>
        <w:jc w:val="left"/>
        <w:rPr>
          <w:rFonts w:ascii="Times New Roman" w:eastAsia="SimSun" w:hAnsi="Times New Roman" w:cs="Times New Roman"/>
          <w:color w:val="1F497D"/>
          <w:kern w:val="0"/>
          <w:sz w:val="22"/>
        </w:rPr>
      </w:pPr>
    </w:p>
    <w:p w14:paraId="006FAFDC" w14:textId="77777777" w:rsidR="00E51F0B" w:rsidRDefault="00E51F0B" w:rsidP="001600EB">
      <w:pPr>
        <w:widowControl/>
        <w:jc w:val="left"/>
        <w:rPr>
          <w:rFonts w:ascii="Times New Roman" w:eastAsia="SimSun" w:hAnsi="Times New Roman" w:cs="Times New Roman"/>
          <w:color w:val="1F497D"/>
          <w:kern w:val="0"/>
          <w:sz w:val="22"/>
        </w:rPr>
      </w:pPr>
    </w:p>
    <w:p w14:paraId="3402D635" w14:textId="0A6FDCA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6BE088DE"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62DE4159" w14:textId="3B9110EE" w:rsidR="001600EB" w:rsidRDefault="001600EB" w:rsidP="001600EB">
      <w:pPr>
        <w:widowControl/>
        <w:ind w:firstLine="420"/>
        <w:jc w:val="left"/>
        <w:rPr>
          <w:rFonts w:ascii="Times New Roman" w:eastAsia="SimSun" w:hAnsi="Times New Roman" w:cs="Times New Roman"/>
          <w:color w:val="1F497D"/>
          <w:kern w:val="0"/>
          <w:sz w:val="22"/>
        </w:rPr>
      </w:pPr>
      <w:r w:rsidRPr="001600EB">
        <w:rPr>
          <w:rFonts w:ascii="Times New Roman" w:eastAsia="SimSun" w:hAnsi="Times New Roman" w:cs="Times New Roman"/>
          <w:color w:val="1F497D"/>
          <w:kern w:val="0"/>
          <w:sz w:val="22"/>
        </w:rPr>
        <w:t>我计划参加</w:t>
      </w:r>
      <w:r w:rsidRPr="001600EB">
        <w:rPr>
          <w:rFonts w:ascii="Times New Roman" w:eastAsia="SimSun" w:hAnsi="Times New Roman" w:cs="Times New Roman"/>
          <w:color w:val="1F497D"/>
          <w:kern w:val="0"/>
          <w:sz w:val="22"/>
        </w:rPr>
        <w:t xml:space="preserve">10 </w:t>
      </w:r>
      <w:r w:rsidRPr="001600EB">
        <w:rPr>
          <w:rFonts w:ascii="Times New Roman" w:eastAsia="SimSun" w:hAnsi="Times New Roman" w:cs="Times New Roman"/>
          <w:color w:val="1F497D"/>
          <w:kern w:val="0"/>
          <w:sz w:val="22"/>
        </w:rPr>
        <w:t>月</w:t>
      </w:r>
      <w:r w:rsidRPr="001600EB">
        <w:rPr>
          <w:rFonts w:ascii="Times New Roman" w:eastAsia="SimSun" w:hAnsi="Times New Roman" w:cs="Times New Roman"/>
          <w:color w:val="1F497D"/>
          <w:kern w:val="0"/>
          <w:sz w:val="22"/>
        </w:rPr>
        <w:t xml:space="preserve"> 30 </w:t>
      </w:r>
      <w:r w:rsidRPr="001600EB">
        <w:rPr>
          <w:rFonts w:ascii="Times New Roman" w:eastAsia="SimSun" w:hAnsi="Times New Roman" w:cs="Times New Roman"/>
          <w:color w:val="1F497D"/>
          <w:kern w:val="0"/>
          <w:sz w:val="22"/>
        </w:rPr>
        <w:t>日下午</w:t>
      </w:r>
      <w:r w:rsidRPr="001600EB">
        <w:rPr>
          <w:rFonts w:ascii="Times New Roman" w:eastAsia="SimSun" w:hAnsi="Times New Roman" w:cs="Times New Roman"/>
          <w:color w:val="1F497D"/>
          <w:kern w:val="0"/>
          <w:sz w:val="22"/>
        </w:rPr>
        <w:t xml:space="preserve">16:00 </w:t>
      </w:r>
      <w:r w:rsidRPr="001600EB">
        <w:rPr>
          <w:rFonts w:ascii="Times New Roman" w:eastAsia="SimSun" w:hAnsi="Times New Roman" w:cs="Times New Roman"/>
          <w:color w:val="1F497D"/>
          <w:kern w:val="0"/>
          <w:sz w:val="22"/>
        </w:rPr>
        <w:t>至</w:t>
      </w:r>
      <w:r w:rsidRPr="001600EB">
        <w:rPr>
          <w:rFonts w:ascii="Times New Roman" w:eastAsia="SimSun" w:hAnsi="Times New Roman" w:cs="Times New Roman"/>
          <w:color w:val="1F497D"/>
          <w:kern w:val="0"/>
          <w:sz w:val="22"/>
        </w:rPr>
        <w:t xml:space="preserve"> 17:20</w:t>
      </w:r>
      <w:r>
        <w:rPr>
          <w:rFonts w:ascii="Times New Roman" w:eastAsia="SimSun" w:hAnsi="Times New Roman" w:cs="Times New Roman" w:hint="eastAsia"/>
          <w:color w:val="1F497D"/>
          <w:kern w:val="0"/>
          <w:sz w:val="22"/>
        </w:rPr>
        <w:t>的</w:t>
      </w:r>
      <w:r w:rsidRPr="001600EB">
        <w:rPr>
          <w:rFonts w:ascii="Times New Roman" w:eastAsia="SimSun" w:hAnsi="Times New Roman" w:cs="Times New Roman"/>
          <w:color w:val="1F497D"/>
          <w:kern w:val="0"/>
          <w:sz w:val="22"/>
        </w:rPr>
        <w:t>新用户培训</w:t>
      </w:r>
      <w:r>
        <w:rPr>
          <w:rFonts w:ascii="Times New Roman" w:eastAsia="SimSun" w:hAnsi="Times New Roman" w:cs="Times New Roman" w:hint="eastAsia"/>
          <w:color w:val="1F497D"/>
          <w:kern w:val="0"/>
          <w:sz w:val="22"/>
        </w:rPr>
        <w:t>。以下是我的信息：</w:t>
      </w:r>
    </w:p>
    <w:p w14:paraId="7E3691EF" w14:textId="1566786A" w:rsidR="001600EB" w:rsidRDefault="001600EB">
      <w:pPr>
        <w:pStyle w:val="ListParagraph"/>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院系：机械与能源工程系</w:t>
      </w:r>
    </w:p>
    <w:p w14:paraId="2FB0635B" w14:textId="4682A7DB" w:rsidR="001600EB" w:rsidRDefault="001600EB">
      <w:pPr>
        <w:pStyle w:val="ListParagraph"/>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姓名：金刘超</w:t>
      </w:r>
    </w:p>
    <w:p w14:paraId="2F371EBC" w14:textId="32DB252B" w:rsidR="001600EB" w:rsidRPr="001600EB" w:rsidRDefault="001600EB" w:rsidP="001600EB">
      <w:pPr>
        <w:widowControl/>
        <w:ind w:left="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w:t>
      </w:r>
    </w:p>
    <w:p w14:paraId="446BAB1F" w14:textId="1543BE0A"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1909854"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330C713"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15207C9" w14:textId="77777777" w:rsidR="001600EB" w:rsidRDefault="001600EB" w:rsidP="001600EB">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roofErr w:type="gramEnd"/>
    </w:p>
    <w:p w14:paraId="24DC3DBB" w14:textId="77777777" w:rsidR="001600EB" w:rsidRDefault="001600EB" w:rsidP="001600EB">
      <w:pPr>
        <w:widowControl/>
        <w:jc w:val="left"/>
        <w:rPr>
          <w:rFonts w:ascii="Times New Roman" w:eastAsia="SimSun" w:hAnsi="Times New Roman" w:cs="Times New Roman"/>
          <w:color w:val="1F497D"/>
          <w:kern w:val="0"/>
          <w:sz w:val="22"/>
        </w:rPr>
      </w:pPr>
    </w:p>
    <w:p w14:paraId="16436EEA" w14:textId="77777777" w:rsidR="001600EB" w:rsidRDefault="001600EB" w:rsidP="001600EB">
      <w:pPr>
        <w:widowControl/>
        <w:jc w:val="left"/>
        <w:rPr>
          <w:rFonts w:ascii="Times New Roman" w:eastAsia="SimSun" w:hAnsi="Times New Roman" w:cs="Times New Roman"/>
          <w:color w:val="1F497D"/>
          <w:kern w:val="0"/>
          <w:sz w:val="22"/>
        </w:rPr>
      </w:pPr>
    </w:p>
    <w:p w14:paraId="6DA2DC34" w14:textId="3039036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1BE6ADF4"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3A1919A7" w14:textId="17B1C91B"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我们已收到培训邮件。祝即将到来的周末愉快！</w:t>
      </w:r>
    </w:p>
    <w:p w14:paraId="6FF9F1E8"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62C2541B"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4216F57"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21B94D26" w14:textId="77777777" w:rsidR="001600EB" w:rsidRDefault="001600EB" w:rsidP="001600EB">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roofErr w:type="gramEnd"/>
    </w:p>
    <w:p w14:paraId="4AE7C27D" w14:textId="77777777" w:rsidR="001600EB" w:rsidRDefault="001600EB" w:rsidP="00574DF0">
      <w:pPr>
        <w:widowControl/>
        <w:jc w:val="left"/>
        <w:rPr>
          <w:rFonts w:ascii="Times New Roman" w:eastAsia="SimSun" w:hAnsi="Times New Roman" w:cs="Times New Roman"/>
          <w:color w:val="1F497D"/>
          <w:kern w:val="0"/>
          <w:sz w:val="22"/>
        </w:rPr>
      </w:pPr>
    </w:p>
    <w:p w14:paraId="4F182DD3" w14:textId="77777777" w:rsidR="001600EB" w:rsidRDefault="001600EB" w:rsidP="00574DF0">
      <w:pPr>
        <w:widowControl/>
        <w:jc w:val="left"/>
        <w:rPr>
          <w:rFonts w:ascii="Times New Roman" w:eastAsia="SimSun" w:hAnsi="Times New Roman" w:cs="Times New Roman"/>
          <w:color w:val="1F497D"/>
          <w:kern w:val="0"/>
          <w:sz w:val="22"/>
        </w:rPr>
      </w:pPr>
    </w:p>
    <w:p w14:paraId="3C094655" w14:textId="381D176B"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4ADBFAFA"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21985C82" w14:textId="05290511" w:rsidR="00574DF0" w:rsidRDefault="00574DF0" w:rsidP="0057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w:t>
      </w:r>
      <w:r w:rsidRPr="00574DF0">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m reaching out to follow up on the previous email I sent regarding your FYP topic, </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3D Printing with Shape Memory Materials.</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 I understand </w:t>
      </w:r>
      <w:r w:rsidRPr="00574DF0">
        <w:rPr>
          <w:rFonts w:ascii="Times New Roman" w:eastAsia="SimSun" w:hAnsi="Times New Roman" w:cs="Times New Roman"/>
          <w:color w:val="1F497D"/>
          <w:kern w:val="0"/>
          <w:sz w:val="22"/>
        </w:rPr>
        <w:lastRenderedPageBreak/>
        <w:t>that your academic journey is important, and I want to ensure that you receive the guidance and information you need for your FYP project.</w:t>
      </w:r>
    </w:p>
    <w:p w14:paraId="2DEA4EE0"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19F985CD" w14:textId="461A6F61"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f you</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ve been experiencing any issues or challenges in receiving or accessing my previous emails, please let me know. Your engagement and progress in your FYP are of great importance to </w:t>
      </w:r>
      <w:r>
        <w:rPr>
          <w:rFonts w:ascii="Times New Roman" w:eastAsia="SimSun" w:hAnsi="Times New Roman" w:cs="Times New Roman"/>
          <w:color w:val="1F497D"/>
          <w:kern w:val="0"/>
          <w:sz w:val="22"/>
        </w:rPr>
        <w:t>you</w:t>
      </w:r>
      <w:r w:rsidRPr="00574DF0">
        <w:rPr>
          <w:rFonts w:ascii="Times New Roman" w:eastAsia="SimSun" w:hAnsi="Times New Roman" w:cs="Times New Roman"/>
          <w:color w:val="1F497D"/>
          <w:kern w:val="0"/>
          <w:sz w:val="22"/>
        </w:rPr>
        <w:t>, and we want to ensure you have all the information and support you need.</w:t>
      </w:r>
    </w:p>
    <w:p w14:paraId="3A557507"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7236411D" w14:textId="4E69563F"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 look forward to your response and to further discussing your FYP project.</w:t>
      </w:r>
    </w:p>
    <w:p w14:paraId="3C1C50FE"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6D21A45E"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AB8C61"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888FBB" w14:textId="77777777" w:rsidR="00574DF0" w:rsidRDefault="00574DF0" w:rsidP="00B27AEB">
      <w:pPr>
        <w:widowControl/>
        <w:jc w:val="left"/>
        <w:rPr>
          <w:rFonts w:ascii="Times New Roman" w:eastAsia="SimSun" w:hAnsi="Times New Roman" w:cs="Times New Roman"/>
          <w:color w:val="1F497D"/>
          <w:kern w:val="0"/>
          <w:sz w:val="22"/>
        </w:rPr>
      </w:pPr>
    </w:p>
    <w:p w14:paraId="4978D828" w14:textId="77777777" w:rsidR="00574DF0" w:rsidRDefault="00574DF0" w:rsidP="00B27AEB">
      <w:pPr>
        <w:widowControl/>
        <w:jc w:val="left"/>
        <w:rPr>
          <w:rFonts w:ascii="Times New Roman" w:eastAsia="SimSun" w:hAnsi="Times New Roman" w:cs="Times New Roman"/>
          <w:color w:val="1F497D"/>
          <w:kern w:val="0"/>
          <w:sz w:val="22"/>
        </w:rPr>
      </w:pPr>
    </w:p>
    <w:p w14:paraId="616F57B8" w14:textId="00FEC930" w:rsidR="00144299" w:rsidRDefault="00144299" w:rsidP="00B27A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r w:rsidRPr="00144299">
        <w:rPr>
          <w:rFonts w:ascii="Times New Roman" w:eastAsia="SimSun" w:hAnsi="Times New Roman" w:cs="Times New Roman"/>
          <w:color w:val="1F497D"/>
          <w:kern w:val="0"/>
          <w:sz w:val="22"/>
        </w:rPr>
        <w:t>，</w:t>
      </w:r>
    </w:p>
    <w:p w14:paraId="030D2EA8" w14:textId="78BE815E"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7A385206" w14:textId="453EAC1D"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希望您一切安好。</w:t>
      </w:r>
      <w:r w:rsidR="00E25DB7">
        <w:rPr>
          <w:rFonts w:ascii="Times New Roman" w:eastAsia="SimSun" w:hAnsi="Times New Roman" w:cs="Times New Roman" w:hint="eastAsia"/>
          <w:color w:val="1F497D"/>
          <w:kern w:val="0"/>
          <w:sz w:val="22"/>
        </w:rPr>
        <w:t>我是机械与能源工程系</w:t>
      </w:r>
      <w:proofErr w:type="gramStart"/>
      <w:r w:rsidR="00E25DB7">
        <w:rPr>
          <w:rFonts w:ascii="Times New Roman" w:eastAsia="SimSun" w:hAnsi="Times New Roman" w:cs="Times New Roman" w:hint="eastAsia"/>
          <w:color w:val="1F497D"/>
          <w:kern w:val="0"/>
          <w:sz w:val="22"/>
        </w:rPr>
        <w:t>葛</w:t>
      </w:r>
      <w:proofErr w:type="gramEnd"/>
      <w:r w:rsidR="00E25DB7">
        <w:rPr>
          <w:rFonts w:ascii="Times New Roman" w:eastAsia="SimSun" w:hAnsi="Times New Roman" w:cs="Times New Roman" w:hint="eastAsia"/>
          <w:color w:val="1F497D"/>
          <w:kern w:val="0"/>
          <w:sz w:val="22"/>
        </w:rPr>
        <w:t>锜老师课题组的访问学生金刘超。</w:t>
      </w:r>
      <w:r w:rsidRPr="00144299">
        <w:rPr>
          <w:rFonts w:ascii="Times New Roman" w:eastAsia="SimSun" w:hAnsi="Times New Roman" w:cs="Times New Roman"/>
          <w:color w:val="1F497D"/>
          <w:kern w:val="0"/>
          <w:sz w:val="22"/>
        </w:rPr>
        <w:t>我写信是为了启动我们研究团队在南方科技大学</w:t>
      </w:r>
      <w:r w:rsidR="00E25DB7">
        <w:rPr>
          <w:rFonts w:ascii="Times New Roman" w:eastAsia="SimSun" w:hAnsi="Times New Roman" w:cs="Times New Roman" w:hint="eastAsia"/>
          <w:color w:val="1F497D"/>
          <w:kern w:val="0"/>
          <w:sz w:val="22"/>
        </w:rPr>
        <w:t>计算中心新</w:t>
      </w:r>
      <w:r w:rsidRPr="00144299">
        <w:rPr>
          <w:rFonts w:ascii="Times New Roman" w:eastAsia="SimSun" w:hAnsi="Times New Roman" w:cs="Times New Roman"/>
          <w:color w:val="1F497D"/>
          <w:kern w:val="0"/>
          <w:sz w:val="22"/>
        </w:rPr>
        <w:t>账户的流程。</w:t>
      </w:r>
    </w:p>
    <w:p w14:paraId="35317241" w14:textId="1790A3F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根据南科大计算中心的指南，我们已经完成了所需的计算时数存款，现在我们准备继续进行账户申请的过程。附件是两份重要的文件：</w:t>
      </w:r>
    </w:p>
    <w:p w14:paraId="1C2A59D0" w14:textId="74AA14A4" w:rsidR="00144299" w:rsidRPr="00144299" w:rsidRDefault="00144299">
      <w:pPr>
        <w:pStyle w:val="ListParagraph"/>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账户申请表格</w:t>
      </w:r>
      <w:r w:rsidRPr="00144299">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此文件已填写了我们研究团队所需的信息。</w:t>
      </w:r>
    </w:p>
    <w:p w14:paraId="45499297" w14:textId="191DB0C8" w:rsidR="00144299" w:rsidRPr="00144299" w:rsidRDefault="00144299">
      <w:pPr>
        <w:pStyle w:val="ListParagraph"/>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承诺书：此信已由我们的</w:t>
      </w:r>
      <w:r w:rsidRPr="00144299">
        <w:rPr>
          <w:rFonts w:ascii="Times New Roman" w:eastAsia="SimSun" w:hAnsi="Times New Roman" w:cs="Times New Roman" w:hint="eastAsia"/>
          <w:color w:val="1F497D"/>
          <w:kern w:val="0"/>
          <w:sz w:val="22"/>
        </w:rPr>
        <w:t>PI</w:t>
      </w:r>
      <w:r w:rsidRPr="00144299">
        <w:rPr>
          <w:rFonts w:ascii="Times New Roman" w:eastAsia="SimSun" w:hAnsi="Times New Roman" w:cs="Times New Roman"/>
          <w:color w:val="1F497D"/>
          <w:kern w:val="0"/>
          <w:sz w:val="22"/>
        </w:rPr>
        <w:t>签署，确认我们承诺遵守</w:t>
      </w:r>
      <w:r w:rsidR="00E25DB7">
        <w:rPr>
          <w:rFonts w:ascii="Times New Roman" w:eastAsia="SimSun" w:hAnsi="Times New Roman" w:cs="Times New Roman" w:hint="eastAsia"/>
          <w:color w:val="1F497D"/>
          <w:kern w:val="0"/>
          <w:sz w:val="22"/>
        </w:rPr>
        <w:t>计算中心</w:t>
      </w:r>
      <w:r w:rsidRPr="00144299">
        <w:rPr>
          <w:rFonts w:ascii="Times New Roman" w:eastAsia="SimSun" w:hAnsi="Times New Roman" w:cs="Times New Roman"/>
          <w:color w:val="1F497D"/>
          <w:kern w:val="0"/>
          <w:sz w:val="22"/>
        </w:rPr>
        <w:t>设施使用的条款和条件。</w:t>
      </w:r>
    </w:p>
    <w:p w14:paraId="5F2AA40D" w14:textId="6F33DBE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如果您需要任何额外的信息或需要进一步的步骤，请随时通知我们。</w:t>
      </w:r>
    </w:p>
    <w:p w14:paraId="29A6E539" w14:textId="44A022F5"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w:t>
      </w:r>
      <w:r w:rsidRPr="00144299">
        <w:rPr>
          <w:rFonts w:ascii="Times New Roman" w:eastAsia="SimSun" w:hAnsi="Times New Roman" w:cs="Times New Roman"/>
          <w:color w:val="1F497D"/>
          <w:kern w:val="0"/>
          <w:sz w:val="22"/>
        </w:rPr>
        <w:t>谢您</w:t>
      </w:r>
      <w:r>
        <w:rPr>
          <w:rFonts w:ascii="Times New Roman" w:eastAsia="SimSun" w:hAnsi="Times New Roman" w:cs="Times New Roman" w:hint="eastAsia"/>
          <w:color w:val="1F497D"/>
          <w:kern w:val="0"/>
          <w:sz w:val="22"/>
        </w:rPr>
        <w:t>的帮助</w:t>
      </w:r>
      <w:r w:rsidR="00E25DB7">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期待您的回复。</w:t>
      </w:r>
      <w:r w:rsidR="00E25DB7">
        <w:rPr>
          <w:rFonts w:ascii="Times New Roman" w:eastAsia="SimSun" w:hAnsi="Times New Roman" w:cs="Times New Roman" w:hint="eastAsia"/>
          <w:color w:val="1F497D"/>
          <w:kern w:val="0"/>
          <w:sz w:val="22"/>
        </w:rPr>
        <w:t>祝工作顺利！</w:t>
      </w:r>
    </w:p>
    <w:p w14:paraId="470E72D8" w14:textId="03C97292"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58EBA066" w14:textId="7C052F65" w:rsidR="00144299" w:rsidRDefault="00144299" w:rsidP="001442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55DEDC4" w14:textId="5EFE1338"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21E2FBD" w14:textId="1D087F83" w:rsidR="00144299" w:rsidRDefault="00144299" w:rsidP="00144299">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roofErr w:type="gramEnd"/>
    </w:p>
    <w:p w14:paraId="485152CE" w14:textId="72E29016" w:rsidR="00144299" w:rsidRDefault="00144299" w:rsidP="00B27A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17F17A50" w14:textId="77777777" w:rsidR="00144299" w:rsidRDefault="00144299" w:rsidP="00B27AEB">
      <w:pPr>
        <w:widowControl/>
        <w:jc w:val="left"/>
        <w:rPr>
          <w:rFonts w:ascii="Times New Roman" w:eastAsia="SimSun" w:hAnsi="Times New Roman" w:cs="Times New Roman"/>
          <w:color w:val="1F497D"/>
          <w:kern w:val="0"/>
          <w:sz w:val="22"/>
        </w:rPr>
      </w:pPr>
    </w:p>
    <w:p w14:paraId="66FC5F80" w14:textId="078517DF"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27AEB">
        <w:rPr>
          <w:rFonts w:ascii="Times New Roman" w:eastAsia="SimSun" w:hAnsi="Times New Roman" w:cs="Times New Roman"/>
          <w:color w:val="1F497D"/>
          <w:kern w:val="0"/>
          <w:sz w:val="22"/>
        </w:rPr>
        <w:t>Kyle</w:t>
      </w:r>
      <w:r w:rsidRPr="0033750C">
        <w:rPr>
          <w:rFonts w:ascii="Times New Roman" w:eastAsia="SimSun" w:hAnsi="Times New Roman" w:cs="Times New Roman"/>
          <w:color w:val="1F497D"/>
          <w:kern w:val="0"/>
          <w:sz w:val="22"/>
        </w:rPr>
        <w:t>,</w:t>
      </w:r>
    </w:p>
    <w:p w14:paraId="7AE8A902"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2D0BEECD" w14:textId="4AE7546C"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you</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re doing well. Your question about the difference between block diagrams and system diagrams is a good one, and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provide some clarity:</w:t>
      </w:r>
    </w:p>
    <w:p w14:paraId="3DD4F74E"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E203418"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Block Diagram:</w:t>
      </w:r>
    </w:p>
    <w:p w14:paraId="247B3E82" w14:textId="0B76C278"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block diagram is a high-level visualization of a system that represents the system</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s components or processes as individual blocks. Each block typically signifies a specific function, component, or element within the system. These blocks are connected by lines or arrows to indicate the flow of information or signals between them. Block diagrams are primarily used to illustrate the functional components of a system and their interconnections. They are valuable for simplifying complex systems into more manageable and understandable representations.</w:t>
      </w:r>
    </w:p>
    <w:p w14:paraId="2719C72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2F94F40"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lastRenderedPageBreak/>
        <w:t>System Diagram:</w:t>
      </w:r>
    </w:p>
    <w:p w14:paraId="5162134E" w14:textId="77777777"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system diagram, on the other hand, provides a broader view of the system, showing its various components and their interactions in a more comprehensive manner. It often includes external elements and environmental factors that influence the system. System diagrams can be considered an extension of block diagrams, offering a holistic view of the entire system, including its inputs, outputs, and the connections between different subsystems.</w:t>
      </w:r>
    </w:p>
    <w:p w14:paraId="3A8B74FF"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1314366D"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The key difference is the level of detail and scope:</w:t>
      </w:r>
    </w:p>
    <w:p w14:paraId="779C93D1" w14:textId="77777777" w:rsidR="00B27AEB" w:rsidRPr="00B27AEB" w:rsidRDefault="00B27AEB">
      <w:pPr>
        <w:pStyle w:val="ListParagraph"/>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Block diagrams focus on the internal details of a specific component or process within the system. They are great for understanding how individual elements work within a subsystem.</w:t>
      </w:r>
    </w:p>
    <w:p w14:paraId="3D861C0B" w14:textId="77777777" w:rsidR="00B27AEB" w:rsidRPr="00B27AEB" w:rsidRDefault="00B27AEB">
      <w:pPr>
        <w:pStyle w:val="ListParagraph"/>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System diagrams provide a higher-level view that encompasses the entire system, along with its interfaces and relationships with external entities. They are ideal for understanding the overall structure and function of the system.</w:t>
      </w:r>
    </w:p>
    <w:p w14:paraId="5CEEAD42"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B799FF5"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 xml:space="preserve">In summary, while block diagrams dissect a system into its functional parts, system diagrams provide a more comprehensive view of the </w:t>
      </w:r>
      <w:proofErr w:type="gramStart"/>
      <w:r w:rsidRPr="00B27AEB">
        <w:rPr>
          <w:rFonts w:ascii="Times New Roman" w:eastAsia="SimSun" w:hAnsi="Times New Roman" w:cs="Times New Roman"/>
          <w:color w:val="1F497D"/>
          <w:kern w:val="0"/>
          <w:sz w:val="22"/>
        </w:rPr>
        <w:t>system as a whole, including</w:t>
      </w:r>
      <w:proofErr w:type="gramEnd"/>
      <w:r w:rsidRPr="00B27AEB">
        <w:rPr>
          <w:rFonts w:ascii="Times New Roman" w:eastAsia="SimSun" w:hAnsi="Times New Roman" w:cs="Times New Roman"/>
          <w:color w:val="1F497D"/>
          <w:kern w:val="0"/>
          <w:sz w:val="22"/>
        </w:rPr>
        <w:t xml:space="preserve"> its connections with external elements and how subsystems interact.</w:t>
      </w:r>
    </w:p>
    <w:p w14:paraId="13FA51D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F6564AE" w14:textId="717608E0" w:rsid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this helps clarify the difference between these two types of diagrams. If you need further examples or have additional questions, please feel free to ask.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assist.</w:t>
      </w:r>
    </w:p>
    <w:p w14:paraId="0C3C9CFA"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7FD44A0A"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2951E1"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6D2EAB8" w14:textId="77777777" w:rsidR="00B27AEB" w:rsidRDefault="00B27AEB" w:rsidP="009A50F7">
      <w:pPr>
        <w:widowControl/>
        <w:jc w:val="left"/>
        <w:rPr>
          <w:rFonts w:ascii="Times New Roman" w:eastAsia="SimSun" w:hAnsi="Times New Roman" w:cs="Times New Roman"/>
          <w:color w:val="1F497D"/>
          <w:kern w:val="0"/>
          <w:sz w:val="22"/>
        </w:rPr>
      </w:pPr>
    </w:p>
    <w:p w14:paraId="14E3172A" w14:textId="77777777" w:rsidR="00B27AEB" w:rsidRDefault="00B27AEB" w:rsidP="009A50F7">
      <w:pPr>
        <w:widowControl/>
        <w:jc w:val="left"/>
        <w:rPr>
          <w:rFonts w:ascii="Times New Roman" w:eastAsia="SimSun" w:hAnsi="Times New Roman" w:cs="Times New Roman"/>
          <w:color w:val="1F497D"/>
          <w:kern w:val="0"/>
          <w:sz w:val="22"/>
        </w:rPr>
      </w:pPr>
    </w:p>
    <w:p w14:paraId="303D42F9" w14:textId="1483871D"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9A50F7">
        <w:rPr>
          <w:rFonts w:ascii="Times New Roman" w:eastAsia="SimSun" w:hAnsi="Times New Roman" w:cs="Times New Roman"/>
          <w:color w:val="1F497D"/>
          <w:kern w:val="0"/>
          <w:sz w:val="22"/>
        </w:rPr>
        <w:t>Daojun</w:t>
      </w:r>
      <w:proofErr w:type="spellEnd"/>
      <w:r w:rsidRPr="009A50F7">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393F1636"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26917D68" w14:textId="16EB6BB9"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I hope this message finds you well, and I appreciate your questions regarding the mid-term project for MAEG5715. I</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m here to provide some clarification on your concerns:</w:t>
      </w:r>
    </w:p>
    <w:p w14:paraId="3684B7CD"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1C8C1615"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1. Mid-Term Report Length:</w:t>
      </w:r>
    </w:p>
    <w:p w14:paraId="4537D89A" w14:textId="16E8817A"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While the professor has indicated that the mid-term report should not exceed ten pages, there is no specific minimum page requirement. The key focus should be on the quality of your content rather than the length. Your report should be comprehensive, covering the necessary aspects of your project idea, its implementation, and results. If you believe that you</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ve adequately addressed all relevant content within fewer pages,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erfectly acceptable. The aim is to provide a clear and concise representation of your projec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rogress.</w:t>
      </w:r>
    </w:p>
    <w:p w14:paraId="0A7D75E6"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0A20A5E4"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2. File Format and Equation Display:</w:t>
      </w:r>
    </w:p>
    <w:p w14:paraId="2188CB2F" w14:textId="77777777"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 xml:space="preserve">Your concern about </w:t>
      </w:r>
      <w:proofErr w:type="gramStart"/>
      <w:r w:rsidRPr="009A50F7">
        <w:rPr>
          <w:rFonts w:ascii="Times New Roman" w:eastAsia="SimSun" w:hAnsi="Times New Roman" w:cs="Times New Roman"/>
          <w:color w:val="1F497D"/>
          <w:kern w:val="0"/>
          <w:sz w:val="22"/>
        </w:rPr>
        <w:t>equation</w:t>
      </w:r>
      <w:proofErr w:type="gramEnd"/>
      <w:r w:rsidRPr="009A50F7">
        <w:rPr>
          <w:rFonts w:ascii="Times New Roman" w:eastAsia="SimSun" w:hAnsi="Times New Roman" w:cs="Times New Roman"/>
          <w:color w:val="1F497D"/>
          <w:kern w:val="0"/>
          <w:sz w:val="22"/>
        </w:rPr>
        <w:t xml:space="preserve"> and formula discrepancies between different document formats is valid. To ensure consistency and readability, submitting a PDF file alongside your DOC file is a good solution. This way, you can preserve the formatting and equations as intended, and there will be no ambiguity when the professor views your report.</w:t>
      </w:r>
    </w:p>
    <w:p w14:paraId="17E79C20"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2B5D2722"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Please make sure the content in the PDF version is consistent with the DOC version. You can easily convert your DOC file to PDF using various tools or software to maintain the equation and symbol integrity.</w:t>
      </w:r>
    </w:p>
    <w:p w14:paraId="2FB2FCF9"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5E67F4DA" w14:textId="55566499" w:rsid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diligence in seeking this clarification is commendable.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important that your hard work is presented effectively. If you have any more questions or need further assistance with your project, please feel free to ask. We</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re here to support your success in MAEG5715.</w:t>
      </w:r>
    </w:p>
    <w:p w14:paraId="1B8CAEFB"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55293EC3"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A59AA70"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E6408B" w14:textId="77777777" w:rsidR="009A50F7" w:rsidRDefault="009A50F7" w:rsidP="003E6554">
      <w:pPr>
        <w:widowControl/>
        <w:jc w:val="left"/>
        <w:rPr>
          <w:rFonts w:ascii="Times New Roman" w:eastAsia="SimSun" w:hAnsi="Times New Roman" w:cs="Times New Roman"/>
          <w:color w:val="1F497D"/>
          <w:kern w:val="0"/>
          <w:sz w:val="22"/>
        </w:rPr>
      </w:pPr>
    </w:p>
    <w:p w14:paraId="4B588E4B" w14:textId="77777777" w:rsidR="009A50F7" w:rsidRDefault="009A50F7" w:rsidP="003E6554">
      <w:pPr>
        <w:widowControl/>
        <w:jc w:val="left"/>
        <w:rPr>
          <w:rFonts w:ascii="Times New Roman" w:eastAsia="SimSun" w:hAnsi="Times New Roman" w:cs="Times New Roman"/>
          <w:color w:val="1F497D"/>
          <w:kern w:val="0"/>
          <w:sz w:val="22"/>
        </w:rPr>
      </w:pPr>
    </w:p>
    <w:p w14:paraId="29F288E0" w14:textId="1946C74D"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5879C859" w14:textId="77777777" w:rsidR="003E6554" w:rsidRPr="0033750C" w:rsidRDefault="003E6554" w:rsidP="003E6554">
      <w:pPr>
        <w:widowControl/>
        <w:ind w:firstLine="420"/>
        <w:jc w:val="left"/>
        <w:rPr>
          <w:rFonts w:ascii="Times New Roman" w:eastAsia="SimSun" w:hAnsi="Times New Roman" w:cs="Times New Roman"/>
          <w:color w:val="1F497D"/>
          <w:kern w:val="0"/>
          <w:sz w:val="22"/>
        </w:rPr>
      </w:pPr>
    </w:p>
    <w:p w14:paraId="3FD36AE4"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and I appreciate your inquiry regarding the mid-term report for MAEG5715: Computer Interface and Simulation.</w:t>
      </w:r>
    </w:p>
    <w:p w14:paraId="2CB876D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3BB49B15" w14:textId="1A22229C"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looking for further clarification on the working direction for your project and would appreciate some references to help you decide and design your project directi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reat to see your proactive approach to ensure the success of your project. Here are some references and suggestions that might help you:</w:t>
      </w:r>
    </w:p>
    <w:p w14:paraId="1AAE4135"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1D778A73" w14:textId="609B7118"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Review of Existing Project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 xml:space="preserve">Consider looking at similar projects or case studies related to computer interface systems. You can search for academic papers, articles, or online resources that showcase projects using sensors, actuators, or other technologies relevant to your field of interest. This can provide you with insights into </w:t>
      </w:r>
      <w:proofErr w:type="gramStart"/>
      <w:r w:rsidRPr="0033750C">
        <w:rPr>
          <w:rFonts w:ascii="Times New Roman" w:eastAsia="SimSun" w:hAnsi="Times New Roman" w:cs="Times New Roman"/>
          <w:color w:val="1F497D"/>
          <w:kern w:val="0"/>
          <w:sz w:val="22"/>
        </w:rPr>
        <w:t>the technology</w:t>
      </w:r>
      <w:proofErr w:type="gramEnd"/>
      <w:r w:rsidRPr="0033750C">
        <w:rPr>
          <w:rFonts w:ascii="Times New Roman" w:eastAsia="SimSun" w:hAnsi="Times New Roman" w:cs="Times New Roman"/>
          <w:color w:val="1F497D"/>
          <w:kern w:val="0"/>
          <w:sz w:val="22"/>
        </w:rPr>
        <w:t xml:space="preserve"> and details that should be </w:t>
      </w:r>
      <w:proofErr w:type="gramStart"/>
      <w:r w:rsidRPr="0033750C">
        <w:rPr>
          <w:rFonts w:ascii="Times New Roman" w:eastAsia="SimSun" w:hAnsi="Times New Roman" w:cs="Times New Roman"/>
          <w:color w:val="1F497D"/>
          <w:kern w:val="0"/>
          <w:sz w:val="22"/>
        </w:rPr>
        <w:t>showcased</w:t>
      </w:r>
      <w:proofErr w:type="gramEnd"/>
      <w:r w:rsidRPr="0033750C">
        <w:rPr>
          <w:rFonts w:ascii="Times New Roman" w:eastAsia="SimSun" w:hAnsi="Times New Roman" w:cs="Times New Roman"/>
          <w:color w:val="1F497D"/>
          <w:kern w:val="0"/>
          <w:sz w:val="22"/>
        </w:rPr>
        <w:t xml:space="preserve"> in your report.</w:t>
      </w:r>
    </w:p>
    <w:p w14:paraId="513677A8" w14:textId="17A7FE52"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urse Material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Revisit the lecture notes and materials from lectures 1-6 in the course. Identify key concepts, technologies, and examples discussed in these lectures. These materials should serve as a foundation for your project direction.</w:t>
      </w:r>
    </w:p>
    <w:p w14:paraId="3F5C7BAD" w14:textId="6C004BF4"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nsultation with Instructor</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to </w:t>
      </w:r>
      <w:r w:rsidR="00EE3618" w:rsidRPr="0033750C">
        <w:rPr>
          <w:rFonts w:ascii="Times New Roman" w:eastAsia="SimSun" w:hAnsi="Times New Roman" w:cs="Times New Roman"/>
          <w:color w:val="1F497D"/>
          <w:kern w:val="0"/>
          <w:sz w:val="22"/>
        </w:rPr>
        <w:t>Prof. Lam</w:t>
      </w:r>
      <w:r w:rsidRPr="0033750C">
        <w:rPr>
          <w:rFonts w:ascii="Times New Roman" w:eastAsia="SimSun" w:hAnsi="Times New Roman" w:cs="Times New Roman"/>
          <w:color w:val="1F497D"/>
          <w:kern w:val="0"/>
          <w:sz w:val="22"/>
        </w:rPr>
        <w:t xml:space="preserve"> for guidance. </w:t>
      </w:r>
      <w:r w:rsidR="007C64F8" w:rsidRPr="0033750C">
        <w:rPr>
          <w:rFonts w:ascii="Times New Roman" w:eastAsia="SimSun" w:hAnsi="Times New Roman" w:cs="Times New Roman"/>
          <w:color w:val="1F497D"/>
          <w:kern w:val="0"/>
          <w:sz w:val="22"/>
        </w:rPr>
        <w:t>He</w:t>
      </w:r>
      <w:r w:rsidRPr="0033750C">
        <w:rPr>
          <w:rFonts w:ascii="Times New Roman" w:eastAsia="SimSun" w:hAnsi="Times New Roman" w:cs="Times New Roman"/>
          <w:color w:val="1F497D"/>
          <w:kern w:val="0"/>
          <w:sz w:val="22"/>
        </w:rPr>
        <w:t xml:space="preserve"> can provide valuable insights and clarify any specific requirements or expectations for the mid-term report.</w:t>
      </w:r>
    </w:p>
    <w:p w14:paraId="239E91CF" w14:textId="4B6B59CA"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amples from Homework</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You mentioned Homework 01 and 02. Consider how you can apply the concepts and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se assignments to your project idea. These assignments likely contain examples and calculations that can be integrated into your report to showcase your understanding.</w:t>
      </w:r>
    </w:p>
    <w:p w14:paraId="10FDE8DD" w14:textId="77777777" w:rsidR="009C608D" w:rsidRPr="0033750C" w:rsidRDefault="009C608D">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roject Proposal Guideline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 xml:space="preserve">Review the project proposal guidelines provided in the course description. Ensure that </w:t>
      </w:r>
      <w:r w:rsidR="004C7978" w:rsidRPr="0033750C">
        <w:rPr>
          <w:rFonts w:ascii="Times New Roman" w:eastAsia="SimSun" w:hAnsi="Times New Roman" w:cs="Times New Roman"/>
          <w:color w:val="1F497D"/>
          <w:kern w:val="0"/>
          <w:sz w:val="22"/>
        </w:rPr>
        <w:lastRenderedPageBreak/>
        <w:t>your proposal aligns with the requirements outlined there, including the problem statement, technologies to be adopted, system diagrams, and block diagrams.</w:t>
      </w:r>
      <w:r w:rsidRPr="0033750C">
        <w:rPr>
          <w:rFonts w:ascii="Times New Roman" w:eastAsia="SimSun" w:hAnsi="Times New Roman" w:cs="Times New Roman"/>
          <w:color w:val="1F497D"/>
          <w:kern w:val="0"/>
          <w:sz w:val="22"/>
        </w:rPr>
        <w:t xml:space="preserve"> </w:t>
      </w:r>
    </w:p>
    <w:p w14:paraId="19333278" w14:textId="5042BF84" w:rsidR="004C7978" w:rsidRPr="0033750C" w:rsidRDefault="009C608D">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eer Discussion</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Engage in discussions with your peers who are also working on their projects. Sharing ideas and experiences can help you gain a fresh perspective on your project direction.</w:t>
      </w:r>
    </w:p>
    <w:p w14:paraId="5C23D58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5C43F4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design of a computer interface system, here are some general ideas to consider:</w:t>
      </w:r>
    </w:p>
    <w:p w14:paraId="34BCD52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B49CF6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b/>
          <w:bCs/>
          <w:color w:val="1F497D"/>
          <w:kern w:val="0"/>
          <w:sz w:val="22"/>
        </w:rPr>
        <w:t>Smart Home Automation</w:t>
      </w:r>
      <w:r w:rsidRPr="0033750C">
        <w:rPr>
          <w:rFonts w:ascii="Times New Roman" w:eastAsia="SimSun" w:hAnsi="Times New Roman" w:cs="Times New Roman"/>
          <w:color w:val="1F497D"/>
          <w:kern w:val="0"/>
          <w:sz w:val="22"/>
        </w:rPr>
        <w:t>:</w:t>
      </w:r>
    </w:p>
    <w:p w14:paraId="69A73A0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hat enhances the efficiency and convenience of daily tasks in a home environment. This could involve controlling lighting, climate, or security systems through a user-friendly interface.</w:t>
      </w:r>
    </w:p>
    <w:p w14:paraId="513C93B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b/>
          <w:bCs/>
          <w:color w:val="1F497D"/>
          <w:kern w:val="0"/>
          <w:sz w:val="22"/>
        </w:rPr>
        <w:t>Health Monitoring Device</w:t>
      </w:r>
      <w:r w:rsidRPr="0033750C">
        <w:rPr>
          <w:rFonts w:ascii="Times New Roman" w:eastAsia="SimSun" w:hAnsi="Times New Roman" w:cs="Times New Roman"/>
          <w:color w:val="1F497D"/>
          <w:kern w:val="0"/>
          <w:sz w:val="22"/>
        </w:rPr>
        <w:t>:</w:t>
      </w:r>
    </w:p>
    <w:p w14:paraId="1BFCCA8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reate a wearable health monitoring device that collects data such as heart rate, temperature, or activity levels and provides real-time feedback to users or healthcare providers.</w:t>
      </w:r>
    </w:p>
    <w:p w14:paraId="026D782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Pr="0033750C">
        <w:rPr>
          <w:rFonts w:ascii="Times New Roman" w:eastAsia="SimSun" w:hAnsi="Times New Roman" w:cs="Times New Roman"/>
          <w:b/>
          <w:bCs/>
          <w:color w:val="1F497D"/>
          <w:kern w:val="0"/>
          <w:sz w:val="22"/>
        </w:rPr>
        <w:t>Environmental Monitoring</w:t>
      </w:r>
      <w:r w:rsidRPr="0033750C">
        <w:rPr>
          <w:rFonts w:ascii="Times New Roman" w:eastAsia="SimSun" w:hAnsi="Times New Roman" w:cs="Times New Roman"/>
          <w:color w:val="1F497D"/>
          <w:kern w:val="0"/>
          <w:sz w:val="22"/>
        </w:rPr>
        <w:t>:</w:t>
      </w:r>
    </w:p>
    <w:p w14:paraId="3CA611E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velop a system that collects data on environmental parameters like air quality, temperature, or humidity, and presents this information through a user interface.</w:t>
      </w:r>
    </w:p>
    <w:p w14:paraId="18B66ED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Pr="0033750C">
        <w:rPr>
          <w:rFonts w:ascii="Times New Roman" w:eastAsia="SimSun" w:hAnsi="Times New Roman" w:cs="Times New Roman"/>
          <w:b/>
          <w:bCs/>
          <w:color w:val="1F497D"/>
          <w:kern w:val="0"/>
          <w:sz w:val="22"/>
        </w:rPr>
        <w:t>Education Technology</w:t>
      </w:r>
      <w:r w:rsidRPr="0033750C">
        <w:rPr>
          <w:rFonts w:ascii="Times New Roman" w:eastAsia="SimSun" w:hAnsi="Times New Roman" w:cs="Times New Roman"/>
          <w:color w:val="1F497D"/>
          <w:kern w:val="0"/>
          <w:sz w:val="22"/>
        </w:rPr>
        <w:t>:</w:t>
      </w:r>
    </w:p>
    <w:p w14:paraId="29C6D9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xplore solutions to improve remote learning experiences. This could involve creating an interactive online learning platform or a device that </w:t>
      </w:r>
      <w:proofErr w:type="gramStart"/>
      <w:r w:rsidRPr="0033750C">
        <w:rPr>
          <w:rFonts w:ascii="Times New Roman" w:eastAsia="SimSun" w:hAnsi="Times New Roman" w:cs="Times New Roman"/>
          <w:color w:val="1F497D"/>
          <w:kern w:val="0"/>
          <w:sz w:val="22"/>
        </w:rPr>
        <w:t>aids in</w:t>
      </w:r>
      <w:proofErr w:type="gramEnd"/>
      <w:r w:rsidRPr="0033750C">
        <w:rPr>
          <w:rFonts w:ascii="Times New Roman" w:eastAsia="SimSun" w:hAnsi="Times New Roman" w:cs="Times New Roman"/>
          <w:color w:val="1F497D"/>
          <w:kern w:val="0"/>
          <w:sz w:val="22"/>
        </w:rPr>
        <w:t xml:space="preserve"> remote classrooms.</w:t>
      </w:r>
    </w:p>
    <w:p w14:paraId="3AB695C8"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Pr="0033750C">
        <w:rPr>
          <w:rFonts w:ascii="Times New Roman" w:eastAsia="SimSun" w:hAnsi="Times New Roman" w:cs="Times New Roman"/>
          <w:b/>
          <w:bCs/>
          <w:color w:val="1F497D"/>
          <w:kern w:val="0"/>
          <w:sz w:val="22"/>
        </w:rPr>
        <w:t>Assistive Technology</w:t>
      </w:r>
      <w:r w:rsidRPr="0033750C">
        <w:rPr>
          <w:rFonts w:ascii="Times New Roman" w:eastAsia="SimSun" w:hAnsi="Times New Roman" w:cs="Times New Roman"/>
          <w:color w:val="1F497D"/>
          <w:kern w:val="0"/>
          <w:sz w:val="22"/>
        </w:rPr>
        <w:t>:</w:t>
      </w:r>
    </w:p>
    <w:p w14:paraId="099CE5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o assist individuals with disabilities. This might include technologies like voice-controlled interfaces, braille displays, or mobility aids.</w:t>
      </w:r>
    </w:p>
    <w:p w14:paraId="6319B91F"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CDFBB24" w14:textId="423A3F24"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are just a few project ideas to get you started. You can choose one that aligns with your interests and the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 course.</w:t>
      </w:r>
    </w:p>
    <w:p w14:paraId="5E1B4EF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ABF77A9" w14:textId="365A293A" w:rsidR="003E6554"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ese references and suggestions, along with the design ideas, help you decide on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sign direction. If you have any more specific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support your success in the course.</w:t>
      </w:r>
    </w:p>
    <w:p w14:paraId="0E0FA58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2E5E5D4C"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2DEA59"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53"/>
    <w:p w14:paraId="11EDFF16" w14:textId="77777777" w:rsidR="003E6554" w:rsidRPr="0033750C" w:rsidRDefault="003E6554" w:rsidP="00F40AA6">
      <w:pPr>
        <w:widowControl/>
        <w:jc w:val="left"/>
        <w:rPr>
          <w:rFonts w:ascii="Times New Roman" w:eastAsia="SimSun" w:hAnsi="Times New Roman" w:cs="Times New Roman"/>
          <w:color w:val="1F497D"/>
          <w:kern w:val="0"/>
          <w:sz w:val="22"/>
        </w:rPr>
      </w:pPr>
    </w:p>
    <w:p w14:paraId="59EE6701" w14:textId="77777777" w:rsidR="003E6554" w:rsidRPr="0033750C" w:rsidRDefault="003E6554" w:rsidP="00F40AA6">
      <w:pPr>
        <w:widowControl/>
        <w:jc w:val="left"/>
        <w:rPr>
          <w:rFonts w:ascii="Times New Roman" w:eastAsia="SimSun" w:hAnsi="Times New Roman" w:cs="Times New Roman"/>
          <w:color w:val="1F497D"/>
          <w:kern w:val="0"/>
          <w:sz w:val="22"/>
        </w:rPr>
      </w:pPr>
    </w:p>
    <w:p w14:paraId="0B7DDCDC" w14:textId="725FA29D"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512B9" w:rsidRPr="0033750C">
        <w:rPr>
          <w:rFonts w:ascii="Times New Roman" w:eastAsia="SimSun" w:hAnsi="Times New Roman" w:cs="Times New Roman"/>
          <w:color w:val="1F497D"/>
          <w:kern w:val="0"/>
          <w:sz w:val="22"/>
        </w:rPr>
        <w:t>Ms. Kan and Ms. Wong</w:t>
      </w:r>
      <w:r w:rsidRPr="0033750C">
        <w:rPr>
          <w:rFonts w:ascii="Times New Roman" w:eastAsia="SimSun" w:hAnsi="Times New Roman" w:cs="Times New Roman"/>
          <w:color w:val="1F497D"/>
          <w:kern w:val="0"/>
          <w:sz w:val="22"/>
        </w:rPr>
        <w:t>,</w:t>
      </w:r>
    </w:p>
    <w:p w14:paraId="768E9DB0" w14:textId="77777777" w:rsidR="00F40AA6" w:rsidRPr="0033750C" w:rsidRDefault="00F40AA6" w:rsidP="00F40AA6">
      <w:pPr>
        <w:widowControl/>
        <w:ind w:firstLine="420"/>
        <w:jc w:val="left"/>
        <w:rPr>
          <w:rFonts w:ascii="Times New Roman" w:eastAsia="SimSun" w:hAnsi="Times New Roman" w:cs="Times New Roman"/>
          <w:color w:val="1F497D"/>
          <w:kern w:val="0"/>
          <w:sz w:val="22"/>
        </w:rPr>
      </w:pPr>
    </w:p>
    <w:p w14:paraId="1ED0B955" w14:textId="42B4F9AD"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r w:rsidR="002709FC" w:rsidRPr="0033750C">
        <w:rPr>
          <w:rFonts w:ascii="Times New Roman" w:eastAsia="SimSun" w:hAnsi="Times New Roman" w:cs="Times New Roman"/>
          <w:color w:val="1F497D"/>
          <w:kern w:val="0"/>
          <w:sz w:val="22"/>
        </w:rPr>
        <w:t>hope</w:t>
      </w:r>
      <w:r w:rsidRPr="0033750C">
        <w:rPr>
          <w:rFonts w:ascii="Times New Roman" w:eastAsia="SimSun" w:hAnsi="Times New Roman" w:cs="Times New Roman"/>
          <w:color w:val="1F497D"/>
          <w:kern w:val="0"/>
          <w:sz w:val="22"/>
        </w:rPr>
        <w:t xml:space="preserve"> this message finds you well. </w:t>
      </w:r>
      <w:r w:rsidR="002709FC"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2709FC" w:rsidRPr="0033750C">
        <w:rPr>
          <w:rFonts w:ascii="Times New Roman" w:eastAsia="SimSun" w:hAnsi="Times New Roman" w:cs="Times New Roman"/>
          <w:color w:val="1F497D"/>
          <w:kern w:val="0"/>
          <w:sz w:val="22"/>
        </w:rPr>
        <w:t xml:space="preserve">m Liuchao </w:t>
      </w:r>
      <w:proofErr w:type="spellStart"/>
      <w:proofErr w:type="gramStart"/>
      <w:r w:rsidR="002709FC" w:rsidRPr="0033750C">
        <w:rPr>
          <w:rFonts w:ascii="Times New Roman" w:eastAsia="SimSun" w:hAnsi="Times New Roman" w:cs="Times New Roman"/>
          <w:color w:val="1F497D"/>
          <w:kern w:val="0"/>
          <w:sz w:val="22"/>
        </w:rPr>
        <w:t>Jin,</w:t>
      </w:r>
      <w:proofErr w:type="spellEnd"/>
      <w:proofErr w:type="gramEnd"/>
      <w:r w:rsidR="002709FC" w:rsidRPr="0033750C">
        <w:rPr>
          <w:rFonts w:ascii="Times New Roman" w:eastAsia="SimSun" w:hAnsi="Times New Roman" w:cs="Times New Roman"/>
          <w:color w:val="1F497D"/>
          <w:kern w:val="0"/>
          <w:sz w:val="22"/>
        </w:rPr>
        <w:t xml:space="preserve"> PhD </w:t>
      </w:r>
      <w:proofErr w:type="gramStart"/>
      <w:r w:rsidR="002709FC" w:rsidRPr="0033750C">
        <w:rPr>
          <w:rFonts w:ascii="Times New Roman" w:eastAsia="SimSun" w:hAnsi="Times New Roman" w:cs="Times New Roman"/>
          <w:color w:val="1F497D"/>
          <w:kern w:val="0"/>
          <w:sz w:val="22"/>
        </w:rPr>
        <w:t>student @</w:t>
      </w:r>
      <w:proofErr w:type="gramEnd"/>
      <w:r w:rsidR="002709FC" w:rsidRPr="0033750C">
        <w:rPr>
          <w:rFonts w:ascii="Times New Roman" w:eastAsia="SimSun" w:hAnsi="Times New Roman" w:cs="Times New Roman"/>
          <w:color w:val="1F497D"/>
          <w:kern w:val="0"/>
          <w:sz w:val="22"/>
        </w:rPr>
        <w:t xml:space="preserve"> MAE (Student ID: 1155184008). My supervisor is Prof. Wei-Hsin Liao. </w:t>
      </w:r>
      <w:r w:rsidRPr="0033750C">
        <w:rPr>
          <w:rFonts w:ascii="Times New Roman" w:eastAsia="SimSun" w:hAnsi="Times New Roman" w:cs="Times New Roman"/>
          <w:color w:val="1F497D"/>
          <w:kern w:val="0"/>
          <w:sz w:val="22"/>
        </w:rPr>
        <w:t xml:space="preserve">I am writing to express my sincere </w:t>
      </w:r>
      <w:r w:rsidRPr="0033750C">
        <w:rPr>
          <w:rFonts w:ascii="Times New Roman" w:eastAsia="SimSun" w:hAnsi="Times New Roman" w:cs="Times New Roman"/>
          <w:color w:val="1F497D"/>
          <w:kern w:val="0"/>
          <w:sz w:val="22"/>
        </w:rPr>
        <w:lastRenderedPageBreak/>
        <w:t xml:space="preserve">interest in applying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and I attached </w:t>
      </w:r>
      <w:r w:rsidR="002709F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application form</w:t>
      </w:r>
      <w:r w:rsidR="00C512B5" w:rsidRPr="0033750C">
        <w:rPr>
          <w:rFonts w:ascii="Times New Roman" w:eastAsia="SimSun" w:hAnsi="Times New Roman" w:cs="Times New Roman"/>
          <w:color w:val="1F497D"/>
          <w:kern w:val="0"/>
          <w:sz w:val="22"/>
        </w:rPr>
        <w:t xml:space="preserve"> to this email</w:t>
      </w:r>
      <w:r w:rsidRPr="0033750C">
        <w:rPr>
          <w:rFonts w:ascii="Times New Roman" w:eastAsia="SimSun" w:hAnsi="Times New Roman" w:cs="Times New Roman"/>
          <w:color w:val="1F497D"/>
          <w:kern w:val="0"/>
          <w:sz w:val="22"/>
        </w:rPr>
        <w:t xml:space="preserve"> for this scholarship opportunity.</w:t>
      </w:r>
    </w:p>
    <w:p w14:paraId="4862B278"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0D656F1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w:t>
      </w:r>
      <w:proofErr w:type="gramStart"/>
      <w:r w:rsidRPr="0033750C">
        <w:rPr>
          <w:rFonts w:ascii="Times New Roman" w:eastAsia="SimSun" w:hAnsi="Times New Roman" w:cs="Times New Roman"/>
          <w:color w:val="1F497D"/>
          <w:kern w:val="0"/>
          <w:sz w:val="22"/>
        </w:rPr>
        <w:t>provided information</w:t>
      </w:r>
      <w:proofErr w:type="gramEnd"/>
      <w:r w:rsidRPr="0033750C">
        <w:rPr>
          <w:rFonts w:ascii="Times New Roman" w:eastAsia="SimSun" w:hAnsi="Times New Roman" w:cs="Times New Roman"/>
          <w:color w:val="1F497D"/>
          <w:kern w:val="0"/>
          <w:sz w:val="22"/>
        </w:rPr>
        <w:t xml:space="preserve">, it is evident that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encompass the kind of support and recognition that would significantly contribute to my academic goals and personal growth. I believe that the combination of financial assistance and acknowledgment of my commitment to academic excellence and participation in university-wide leadership training programs would be immensely valuable for my educational journey.</w:t>
      </w:r>
    </w:p>
    <w:p w14:paraId="0763F331"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EDF9AE1" w14:textId="0F91FCC4"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completed Excel form as instructed</w:t>
      </w:r>
      <w:r w:rsidR="00611C56"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I am genuinely excited about the possibility of being considered for this scholarship and am prepared to provide any supplementary documentation or information that may be needed during the application process.</w:t>
      </w:r>
    </w:p>
    <w:p w14:paraId="7345792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B46086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guidance and support as I pursue this scholarship opportunity, and I look forward to the prospect of being a nominee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w:t>
      </w:r>
    </w:p>
    <w:p w14:paraId="58BDA15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53C478ED" w14:textId="56B88997" w:rsidR="00F40AA6"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2C3990" w:rsidRPr="0033750C">
        <w:rPr>
          <w:rFonts w:ascii="Times New Roman" w:eastAsia="SimSun" w:hAnsi="Times New Roman" w:cs="Times New Roman"/>
          <w:color w:val="1F497D"/>
          <w:kern w:val="0"/>
          <w:sz w:val="22"/>
        </w:rPr>
        <w:t>guidance and help</w:t>
      </w:r>
      <w:r w:rsidRPr="0033750C">
        <w:rPr>
          <w:rFonts w:ascii="Times New Roman" w:eastAsia="SimSun" w:hAnsi="Times New Roman" w:cs="Times New Roman"/>
          <w:color w:val="1F497D"/>
          <w:kern w:val="0"/>
          <w:sz w:val="22"/>
        </w:rPr>
        <w:t>.</w:t>
      </w:r>
      <w:r w:rsidR="007217AC" w:rsidRPr="0033750C">
        <w:rPr>
          <w:rFonts w:ascii="Times New Roman" w:eastAsia="SimSun" w:hAnsi="Times New Roman" w:cs="Times New Roman"/>
          <w:color w:val="1F497D"/>
          <w:kern w:val="0"/>
          <w:sz w:val="22"/>
        </w:rPr>
        <w:t xml:space="preserve"> Looking forward to hearing from you.</w:t>
      </w:r>
    </w:p>
    <w:p w14:paraId="22C2575D" w14:textId="77777777" w:rsidR="002C3990" w:rsidRPr="0033750C" w:rsidRDefault="002C3990" w:rsidP="00F41280">
      <w:pPr>
        <w:widowControl/>
        <w:ind w:firstLine="420"/>
        <w:jc w:val="left"/>
        <w:rPr>
          <w:rFonts w:ascii="Times New Roman" w:eastAsia="SimSun" w:hAnsi="Times New Roman" w:cs="Times New Roman"/>
          <w:color w:val="1F497D"/>
          <w:kern w:val="0"/>
          <w:sz w:val="22"/>
        </w:rPr>
      </w:pPr>
    </w:p>
    <w:p w14:paraId="335FF15E"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B71C1"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99CB4B8" w14:textId="77777777" w:rsidR="00F40AA6" w:rsidRPr="0033750C" w:rsidRDefault="00F40AA6" w:rsidP="003A201E">
      <w:pPr>
        <w:widowControl/>
        <w:jc w:val="left"/>
        <w:rPr>
          <w:rFonts w:ascii="Times New Roman" w:eastAsia="SimSun" w:hAnsi="Times New Roman" w:cs="Times New Roman"/>
          <w:color w:val="1F497D"/>
          <w:kern w:val="0"/>
          <w:sz w:val="22"/>
        </w:rPr>
      </w:pPr>
    </w:p>
    <w:p w14:paraId="7DBB0A0F" w14:textId="77777777" w:rsidR="00F40AA6" w:rsidRPr="0033750C" w:rsidRDefault="00F40AA6" w:rsidP="003A201E">
      <w:pPr>
        <w:widowControl/>
        <w:jc w:val="left"/>
        <w:rPr>
          <w:rFonts w:ascii="Times New Roman" w:eastAsia="SimSun" w:hAnsi="Times New Roman" w:cs="Times New Roman"/>
          <w:color w:val="1F497D"/>
          <w:kern w:val="0"/>
          <w:sz w:val="22"/>
        </w:rPr>
      </w:pPr>
    </w:p>
    <w:p w14:paraId="1151960C" w14:textId="5BCDB58F"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Haoming,</w:t>
      </w:r>
    </w:p>
    <w:p w14:paraId="01F5F84B"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148A4031" w14:textId="1152772E" w:rsidR="003A201E" w:rsidRPr="0033750C" w:rsidRDefault="003A201E" w:rsidP="003A2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w:t>
      </w:r>
    </w:p>
    <w:p w14:paraId="16CD55D8"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5E63023A"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596535"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28746C" w14:textId="77777777" w:rsidR="003A201E" w:rsidRPr="0033750C" w:rsidRDefault="003A201E" w:rsidP="004B2F69">
      <w:pPr>
        <w:widowControl/>
        <w:jc w:val="left"/>
        <w:rPr>
          <w:rFonts w:ascii="Times New Roman" w:eastAsia="SimSun" w:hAnsi="Times New Roman" w:cs="Times New Roman"/>
          <w:color w:val="1F497D"/>
          <w:kern w:val="0"/>
          <w:sz w:val="22"/>
        </w:rPr>
      </w:pPr>
    </w:p>
    <w:p w14:paraId="77870180" w14:textId="77777777" w:rsidR="003A201E" w:rsidRPr="0033750C" w:rsidRDefault="003A201E" w:rsidP="004B2F69">
      <w:pPr>
        <w:widowControl/>
        <w:jc w:val="left"/>
        <w:rPr>
          <w:rFonts w:ascii="Times New Roman" w:eastAsia="SimSun" w:hAnsi="Times New Roman" w:cs="Times New Roman"/>
          <w:color w:val="1F497D"/>
          <w:kern w:val="0"/>
          <w:sz w:val="22"/>
        </w:rPr>
      </w:pPr>
    </w:p>
    <w:p w14:paraId="2AADD2B9" w14:textId="5D072E45"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Jin,</w:t>
      </w:r>
      <w:proofErr w:type="spellEnd"/>
    </w:p>
    <w:p w14:paraId="6979C84A" w14:textId="77777777" w:rsidR="004B2F69" w:rsidRPr="0033750C" w:rsidRDefault="004B2F69" w:rsidP="004B2F69">
      <w:pPr>
        <w:widowControl/>
        <w:ind w:firstLine="420"/>
        <w:jc w:val="left"/>
        <w:rPr>
          <w:rFonts w:ascii="Times New Roman" w:eastAsia="SimSun" w:hAnsi="Times New Roman" w:cs="Times New Roman"/>
          <w:color w:val="1F497D"/>
          <w:kern w:val="0"/>
          <w:sz w:val="22"/>
        </w:rPr>
      </w:pPr>
    </w:p>
    <w:p w14:paraId="31DA8C59"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providing a detailed explanation of the circumstances surrounding your HW02 submission. I appreciate your proactive communication and your efforts to clarify the situation.</w:t>
      </w:r>
    </w:p>
    <w:p w14:paraId="28470B0D"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487FA799" w14:textId="7EBE2763"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faced several unexpected challenges, including technical difficulties and unforeseen library closures, which contributed to the late submission of your assignment. Given the exceptional circumstanc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described, I want to assure you that your grade for this assignment will not be affected by the late submission.</w:t>
      </w:r>
    </w:p>
    <w:p w14:paraId="644D630F"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DE256C"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ppreciate your commitment to your studies and your dedication to completing the assignment under challenging conditions. However, I would like to take this opportunity to remind you to plan your work in advance and manage your time effectively to avoid any future issues with assignment deadlines.</w:t>
      </w:r>
    </w:p>
    <w:p w14:paraId="704E5415"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FC9E25" w14:textId="1547FD94"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e assignment or any other aspects of the course, please feel fre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and support your academic progress.</w:t>
      </w:r>
    </w:p>
    <w:p w14:paraId="014BB64E"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66FDF967" w14:textId="509D7F0A" w:rsidR="004B2F69"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wish you a successful and productive semester.</w:t>
      </w:r>
    </w:p>
    <w:p w14:paraId="31948A0A"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3855DD47"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116C61B"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15EC3A7" w14:textId="77777777" w:rsidR="004B2F69" w:rsidRPr="0033750C" w:rsidRDefault="004B2F69" w:rsidP="004C7198">
      <w:pPr>
        <w:widowControl/>
        <w:jc w:val="left"/>
        <w:rPr>
          <w:rFonts w:ascii="Times New Roman" w:eastAsia="SimSun" w:hAnsi="Times New Roman" w:cs="Times New Roman"/>
          <w:color w:val="1F497D"/>
          <w:kern w:val="0"/>
          <w:sz w:val="22"/>
        </w:rPr>
      </w:pPr>
    </w:p>
    <w:p w14:paraId="5D052D75" w14:textId="77777777" w:rsidR="004B2F69" w:rsidRPr="0033750C" w:rsidRDefault="004B2F69" w:rsidP="004C7198">
      <w:pPr>
        <w:widowControl/>
        <w:jc w:val="left"/>
        <w:rPr>
          <w:rFonts w:ascii="Times New Roman" w:eastAsia="SimSun" w:hAnsi="Times New Roman" w:cs="Times New Roman"/>
          <w:color w:val="1F497D"/>
          <w:kern w:val="0"/>
          <w:sz w:val="22"/>
        </w:rPr>
      </w:pPr>
    </w:p>
    <w:p w14:paraId="1FC98075" w14:textId="6B84B448"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1051BD68" w14:textId="77777777" w:rsidR="004C7198" w:rsidRPr="0033750C" w:rsidRDefault="004C7198" w:rsidP="004C7198">
      <w:pPr>
        <w:widowControl/>
        <w:ind w:firstLine="420"/>
        <w:jc w:val="left"/>
        <w:rPr>
          <w:rFonts w:ascii="Times New Roman" w:eastAsia="SimSun" w:hAnsi="Times New Roman" w:cs="Times New Roman"/>
          <w:color w:val="1F497D"/>
          <w:kern w:val="0"/>
          <w:sz w:val="22"/>
        </w:rPr>
      </w:pPr>
    </w:p>
    <w:p w14:paraId="516913A0" w14:textId="46AC6DB3"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follow up on my previous email sent </w:t>
      </w:r>
      <w:r w:rsidR="00D90E18" w:rsidRPr="0033750C">
        <w:rPr>
          <w:rFonts w:ascii="Times New Roman" w:eastAsia="SimSun" w:hAnsi="Times New Roman" w:cs="Times New Roman"/>
          <w:color w:val="1F497D"/>
          <w:kern w:val="0"/>
          <w:sz w:val="22"/>
        </w:rPr>
        <w:t xml:space="preserve">Oct. 6 </w:t>
      </w:r>
      <w:r w:rsidRPr="0033750C">
        <w:rPr>
          <w:rFonts w:ascii="Times New Roman" w:eastAsia="SimSun" w:hAnsi="Times New Roman" w:cs="Times New Roman"/>
          <w:color w:val="1F497D"/>
          <w:kern w:val="0"/>
          <w:sz w:val="22"/>
        </w:rPr>
        <w:t>regarding my request to defer the oral examination for the Candidacy Examination.</w:t>
      </w:r>
    </w:p>
    <w:p w14:paraId="4722C527"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1BF255D1"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3AD2F4F0"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1570ECF" w14:textId="233A6361" w:rsidR="004C7198"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and I appreciate your </w:t>
      </w:r>
      <w:r w:rsidR="0078104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this process.</w:t>
      </w:r>
    </w:p>
    <w:p w14:paraId="6B96082E"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3E01362"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547DEE"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55D142D" w14:textId="77777777" w:rsidR="004C7198" w:rsidRPr="0033750C" w:rsidRDefault="004C7198" w:rsidP="00A1561F">
      <w:pPr>
        <w:widowControl/>
        <w:jc w:val="left"/>
        <w:rPr>
          <w:rFonts w:ascii="Times New Roman" w:eastAsia="SimSun" w:hAnsi="Times New Roman" w:cs="Times New Roman"/>
          <w:color w:val="1F497D"/>
          <w:kern w:val="0"/>
          <w:sz w:val="22"/>
        </w:rPr>
      </w:pPr>
    </w:p>
    <w:p w14:paraId="505674BE" w14:textId="77777777" w:rsidR="004C7198" w:rsidRPr="0033750C" w:rsidRDefault="004C7198" w:rsidP="00A1561F">
      <w:pPr>
        <w:widowControl/>
        <w:jc w:val="left"/>
        <w:rPr>
          <w:rFonts w:ascii="Times New Roman" w:eastAsia="SimSun" w:hAnsi="Times New Roman" w:cs="Times New Roman"/>
          <w:color w:val="1F497D"/>
          <w:kern w:val="0"/>
          <w:sz w:val="22"/>
        </w:rPr>
      </w:pPr>
    </w:p>
    <w:p w14:paraId="1C08166C" w14:textId="7EDBC661"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D50E8F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6B9931C"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follow-up question, and I understand your concern about the simplicity of your initial interpretation. Let me provide some further guidance.</w:t>
      </w:r>
    </w:p>
    <w:p w14:paraId="384D6E4B"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0D8CF3EA" w14:textId="0097BA79"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rue that you can mention the scenarios where all data is either successfully transmitted (best case) or completely lost (worst ca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deed essential to consider that these scenarios might be overly simplistic for this assignment.</w:t>
      </w:r>
    </w:p>
    <w:p w14:paraId="7376021D"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113C15E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provide a more comprehensive response, you could:</w:t>
      </w:r>
    </w:p>
    <w:p w14:paraId="7B680B8B" w14:textId="77777777" w:rsidR="00A1561F" w:rsidRPr="0033750C" w:rsidRDefault="00A1561F">
      <w:pPr>
        <w:pStyle w:val="ListParagraph"/>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Discuss Probabilities</w:t>
      </w:r>
      <w:r w:rsidRPr="0033750C">
        <w:rPr>
          <w:rFonts w:ascii="Times New Roman" w:eastAsia="SimSun" w:hAnsi="Times New Roman" w:cs="Times New Roman"/>
          <w:color w:val="1F497D"/>
          <w:kern w:val="0"/>
          <w:sz w:val="22"/>
        </w:rPr>
        <w:t>: Delve into the probabilities associated with data transmission errors. Explore how different factors, such as channel noise, interference, or error rates, can affect the likelihood of data loss in both best and worst-case scenarios.</w:t>
      </w:r>
    </w:p>
    <w:p w14:paraId="65B94BC6" w14:textId="77777777" w:rsidR="00A1561F" w:rsidRPr="0033750C" w:rsidRDefault="00A1561F">
      <w:pPr>
        <w:pStyle w:val="ListParagraph"/>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lastRenderedPageBreak/>
        <w:t>Quantify Data Loss</w:t>
      </w:r>
      <w:r w:rsidRPr="0033750C">
        <w:rPr>
          <w:rFonts w:ascii="Times New Roman" w:eastAsia="SimSun" w:hAnsi="Times New Roman" w:cs="Times New Roman"/>
          <w:color w:val="1F497D"/>
          <w:kern w:val="0"/>
          <w:sz w:val="22"/>
        </w:rPr>
        <w:t>: Consider calculating the expected number of data packets lost in both cases based on given probabilities. This adds a quantitative aspect to your answer and demonstrates a deeper understanding of the topic.</w:t>
      </w:r>
    </w:p>
    <w:p w14:paraId="6A2F9FFC" w14:textId="77777777" w:rsidR="00A1561F" w:rsidRPr="0033750C" w:rsidRDefault="00A1561F">
      <w:pPr>
        <w:pStyle w:val="ListParagraph"/>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plore Real-World Factors</w:t>
      </w:r>
      <w:r w:rsidRPr="0033750C">
        <w:rPr>
          <w:rFonts w:ascii="Times New Roman" w:eastAsia="SimSun" w:hAnsi="Times New Roman" w:cs="Times New Roman"/>
          <w:color w:val="1F497D"/>
          <w:kern w:val="0"/>
          <w:sz w:val="22"/>
        </w:rPr>
        <w:t>: Consider real-world scenarios where not all data may be lost in the worst case but could still suffer significant loss. Discuss factors like error correction techniques or retransmission strategies that can mitigate data loss to some extent.</w:t>
      </w:r>
    </w:p>
    <w:p w14:paraId="4019790A"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C453D17" w14:textId="49900870"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aking these additional steps, your response will demonstrate a more thorough analysis of the assignment question and sh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considered the complexities involved in data transmission.</w:t>
      </w:r>
    </w:p>
    <w:p w14:paraId="774567A1"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6E55FFC4" w14:textId="297B15B2"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still have concerns or need further clarification on specific aspects of the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with any additional queries you may have.</w:t>
      </w:r>
    </w:p>
    <w:p w14:paraId="095BC0C0"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50EB3934"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FE620B"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A9E01F" w14:textId="77777777" w:rsidR="00A1561F" w:rsidRPr="0033750C" w:rsidRDefault="00A1561F" w:rsidP="00CF772E">
      <w:pPr>
        <w:widowControl/>
        <w:jc w:val="left"/>
        <w:rPr>
          <w:rFonts w:ascii="Times New Roman" w:eastAsia="SimSun" w:hAnsi="Times New Roman" w:cs="Times New Roman"/>
          <w:color w:val="1F497D"/>
          <w:kern w:val="0"/>
          <w:sz w:val="22"/>
        </w:rPr>
      </w:pPr>
    </w:p>
    <w:p w14:paraId="22B1DA15" w14:textId="77777777" w:rsidR="00A1561F" w:rsidRPr="0033750C" w:rsidRDefault="00A1561F" w:rsidP="00CF772E">
      <w:pPr>
        <w:widowControl/>
        <w:jc w:val="left"/>
        <w:rPr>
          <w:rFonts w:ascii="Times New Roman" w:eastAsia="SimSun" w:hAnsi="Times New Roman" w:cs="Times New Roman"/>
          <w:color w:val="1F497D"/>
          <w:kern w:val="0"/>
          <w:sz w:val="22"/>
        </w:rPr>
      </w:pPr>
    </w:p>
    <w:p w14:paraId="77EFBA42" w14:textId="4A07A781"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4100" w:rsidRPr="0033750C">
        <w:rPr>
          <w:rFonts w:ascii="Times New Roman" w:eastAsia="SimSun" w:hAnsi="Times New Roman" w:cs="Times New Roman"/>
          <w:color w:val="1F497D"/>
          <w:kern w:val="0"/>
          <w:sz w:val="22"/>
        </w:rPr>
        <w:t>Ms. Amy</w:t>
      </w:r>
      <w:r w:rsidRPr="0033750C">
        <w:rPr>
          <w:rFonts w:ascii="Times New Roman" w:eastAsia="SimSun" w:hAnsi="Times New Roman" w:cs="Times New Roman"/>
          <w:color w:val="1F497D"/>
          <w:kern w:val="0"/>
          <w:sz w:val="22"/>
        </w:rPr>
        <w:t>,</w:t>
      </w:r>
    </w:p>
    <w:p w14:paraId="42C96A31" w14:textId="77777777" w:rsidR="00CF772E" w:rsidRPr="0033750C" w:rsidRDefault="00CF772E" w:rsidP="00CF772E">
      <w:pPr>
        <w:widowControl/>
        <w:ind w:firstLine="420"/>
        <w:jc w:val="left"/>
        <w:rPr>
          <w:rFonts w:ascii="Times New Roman" w:eastAsia="SimSun" w:hAnsi="Times New Roman" w:cs="Times New Roman"/>
          <w:color w:val="1F497D"/>
          <w:kern w:val="0"/>
          <w:sz w:val="22"/>
        </w:rPr>
      </w:pPr>
    </w:p>
    <w:p w14:paraId="6B2A742E" w14:textId="701D01B3"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w:t>
      </w:r>
      <w:r w:rsidR="00E05523"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E05523" w:rsidRPr="0033750C">
        <w:rPr>
          <w:rFonts w:ascii="Times New Roman" w:eastAsia="SimSun" w:hAnsi="Times New Roman" w:cs="Times New Roman"/>
          <w:color w:val="1F497D"/>
          <w:kern w:val="0"/>
          <w:sz w:val="22"/>
        </w:rPr>
        <w:t xml:space="preserve">m Liuchao </w:t>
      </w:r>
      <w:proofErr w:type="spellStart"/>
      <w:proofErr w:type="gramStart"/>
      <w:r w:rsidR="00E05523" w:rsidRPr="0033750C">
        <w:rPr>
          <w:rFonts w:ascii="Times New Roman" w:eastAsia="SimSun" w:hAnsi="Times New Roman" w:cs="Times New Roman"/>
          <w:color w:val="1F497D"/>
          <w:kern w:val="0"/>
          <w:sz w:val="22"/>
        </w:rPr>
        <w:t>Jin</w:t>
      </w:r>
      <w:r w:rsidR="00EB5C83" w:rsidRPr="0033750C">
        <w:rPr>
          <w:rFonts w:ascii="Times New Roman" w:eastAsia="SimSun" w:hAnsi="Times New Roman" w:cs="Times New Roman"/>
          <w:color w:val="1F497D"/>
          <w:kern w:val="0"/>
          <w:sz w:val="22"/>
        </w:rPr>
        <w:t>,</w:t>
      </w:r>
      <w:proofErr w:type="spellEnd"/>
      <w:proofErr w:type="gramEnd"/>
      <w:r w:rsidR="00EB5C83" w:rsidRPr="0033750C">
        <w:rPr>
          <w:rFonts w:ascii="Times New Roman" w:eastAsia="SimSun" w:hAnsi="Times New Roman" w:cs="Times New Roman"/>
          <w:color w:val="1F497D"/>
          <w:kern w:val="0"/>
          <w:sz w:val="22"/>
        </w:rPr>
        <w:t xml:space="preserve"> PhD </w:t>
      </w:r>
      <w:proofErr w:type="gramStart"/>
      <w:r w:rsidR="00EB5C83" w:rsidRPr="0033750C">
        <w:rPr>
          <w:rFonts w:ascii="Times New Roman" w:eastAsia="SimSun" w:hAnsi="Times New Roman" w:cs="Times New Roman"/>
          <w:color w:val="1F497D"/>
          <w:kern w:val="0"/>
          <w:sz w:val="22"/>
        </w:rPr>
        <w:t>student @</w:t>
      </w:r>
      <w:proofErr w:type="gramEnd"/>
      <w:r w:rsidR="00EB5C83" w:rsidRPr="0033750C">
        <w:rPr>
          <w:rFonts w:ascii="Times New Roman" w:eastAsia="SimSun" w:hAnsi="Times New Roman" w:cs="Times New Roman"/>
          <w:color w:val="1F497D"/>
          <w:kern w:val="0"/>
          <w:sz w:val="22"/>
        </w:rPr>
        <w:t xml:space="preserve"> MAE (Student ID:</w:t>
      </w:r>
      <w:r w:rsidR="00073908" w:rsidRPr="0033750C">
        <w:rPr>
          <w:rFonts w:ascii="Times New Roman" w:eastAsia="SimSun" w:hAnsi="Times New Roman" w:cs="Times New Roman"/>
          <w:color w:val="1F497D"/>
          <w:kern w:val="0"/>
          <w:sz w:val="22"/>
        </w:rPr>
        <w:t xml:space="preserve"> </w:t>
      </w:r>
      <w:r w:rsidR="00EB5C83" w:rsidRPr="0033750C">
        <w:rPr>
          <w:rFonts w:ascii="Times New Roman" w:eastAsia="SimSun" w:hAnsi="Times New Roman" w:cs="Times New Roman"/>
          <w:color w:val="1F497D"/>
          <w:kern w:val="0"/>
          <w:sz w:val="22"/>
        </w:rPr>
        <w:t>1155184008</w:t>
      </w:r>
      <w:r w:rsidR="00073908" w:rsidRPr="0033750C">
        <w:rPr>
          <w:rFonts w:ascii="Times New Roman" w:eastAsia="SimSun" w:hAnsi="Times New Roman" w:cs="Times New Roman"/>
          <w:color w:val="1F497D"/>
          <w:kern w:val="0"/>
          <w:sz w:val="22"/>
        </w:rPr>
        <w:t>)</w:t>
      </w:r>
      <w:r w:rsidR="00EB5C83" w:rsidRPr="0033750C">
        <w:rPr>
          <w:rFonts w:ascii="Times New Roman" w:eastAsia="SimSun" w:hAnsi="Times New Roman" w:cs="Times New Roman"/>
          <w:color w:val="1F497D"/>
          <w:kern w:val="0"/>
          <w:sz w:val="22"/>
        </w:rPr>
        <w:t>.</w:t>
      </w:r>
      <w:r w:rsidR="00073908" w:rsidRPr="0033750C">
        <w:rPr>
          <w:rFonts w:ascii="Times New Roman" w:eastAsia="SimSun" w:hAnsi="Times New Roman" w:cs="Times New Roman"/>
          <w:color w:val="1F497D"/>
          <w:kern w:val="0"/>
          <w:sz w:val="22"/>
        </w:rPr>
        <w:t xml:space="preserve"> My supervisor is Prof. Wei-Hsin Liao.</w:t>
      </w:r>
      <w:r w:rsidR="00EB5C8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am writing to request a deferral of my oral examination for the Candidacy Examination, which was initially scheduled to be completed within six months after the written examination on May 19, 2023.</w:t>
      </w:r>
    </w:p>
    <w:p w14:paraId="56B7EF70"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696976B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ason for my request is that I require additional time to obtain more technical results and conduct further research related to my candidacy. Given the complex nature of my research and the need for more comprehensive data and analysis, I believe that extending the timeline for my oral examination would allow me to present a more substantial and well-prepared body of work.</w:t>
      </w:r>
    </w:p>
    <w:p w14:paraId="0DFC8BA6"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C861D1F"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such a deferral requires approval from the Graduate Panel, and I am committed to following the necessary procedures to obtain this approval promptly. My intention is to ensure that I present the highest quality of work during my oral examination, which aligns with the rigorous standards of our program.</w:t>
      </w:r>
    </w:p>
    <w:p w14:paraId="3018027B"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42408D2" w14:textId="268F89B8" w:rsidR="00CE4100" w:rsidRPr="0033750C" w:rsidRDefault="001B38FF"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obtained approval from my supervisor for this deferral. </w:t>
      </w:r>
      <w:r w:rsidR="00CE4100" w:rsidRPr="0033750C">
        <w:rPr>
          <w:rFonts w:ascii="Times New Roman" w:eastAsia="SimSun" w:hAnsi="Times New Roman" w:cs="Times New Roman"/>
          <w:color w:val="1F497D"/>
          <w:kern w:val="0"/>
          <w:sz w:val="22"/>
        </w:rPr>
        <w:t>I will also maintain open communication with my supervisor to determine a suitable date for the rescheduled oral examination and promptly nominate the members of the Graduate Committee, as per the guidelines provided.</w:t>
      </w:r>
    </w:p>
    <w:p w14:paraId="1573157E"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7B0C34E6" w14:textId="3281CC42"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of my situation and your </w:t>
      </w:r>
      <w:r w:rsidR="001B38F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facilitating this deferral process. If you require any additional information or documentation to support my request, </w:t>
      </w:r>
      <w:r w:rsidRPr="0033750C">
        <w:rPr>
          <w:rFonts w:ascii="Times New Roman" w:eastAsia="SimSun" w:hAnsi="Times New Roman" w:cs="Times New Roman"/>
          <w:color w:val="1F497D"/>
          <w:kern w:val="0"/>
          <w:sz w:val="22"/>
        </w:rPr>
        <w:lastRenderedPageBreak/>
        <w:t>please do not hesitate to let me know. I am committed to meeting all the requirements of the program and ensuring a successful outcome for my oral examination.</w:t>
      </w:r>
    </w:p>
    <w:p w14:paraId="1E564941"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5C2FA718" w14:textId="6F44F317" w:rsidR="00CF772E"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look forward to your guidance throughout this process.</w:t>
      </w:r>
    </w:p>
    <w:p w14:paraId="1AD87AE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B2A2102"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A4102AD"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AD6A19" w14:textId="77777777" w:rsidR="00CF772E" w:rsidRPr="0033750C" w:rsidRDefault="00CF772E" w:rsidP="000741D9">
      <w:pPr>
        <w:widowControl/>
        <w:jc w:val="left"/>
        <w:rPr>
          <w:rFonts w:ascii="Times New Roman" w:eastAsia="SimSun" w:hAnsi="Times New Roman" w:cs="Times New Roman"/>
          <w:color w:val="1F497D"/>
          <w:kern w:val="0"/>
          <w:sz w:val="22"/>
        </w:rPr>
      </w:pPr>
    </w:p>
    <w:p w14:paraId="026F03C1" w14:textId="77777777" w:rsidR="00CF772E" w:rsidRPr="0033750C" w:rsidRDefault="00CF772E" w:rsidP="000741D9">
      <w:pPr>
        <w:widowControl/>
        <w:jc w:val="left"/>
        <w:rPr>
          <w:rFonts w:ascii="Times New Roman" w:eastAsia="SimSun" w:hAnsi="Times New Roman" w:cs="Times New Roman"/>
          <w:color w:val="1F497D"/>
          <w:kern w:val="0"/>
          <w:sz w:val="22"/>
        </w:rPr>
      </w:pPr>
    </w:p>
    <w:p w14:paraId="5752000E" w14:textId="43CBF47C"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FD8F2FF"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30C8F15" w14:textId="2085ACF2"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the fourth assignment question in MAEG 5715. I understand your confusion about the terms “best” and “worst” case in this context.</w:t>
      </w:r>
    </w:p>
    <w:p w14:paraId="53D9F3E4"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6B6E6045" w14:textId="283B8B47"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context of this question, the “best case” typically refers to the scenario where everything goes perfectly, and there is minimal or no data loss during transmission. Conversely, the “worst case” refers to the scenario where everything goes wrong, leading to maximum possible data loss.</w:t>
      </w:r>
    </w:p>
    <w:p w14:paraId="04702D3B"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24A60B05" w14:textId="0F5AFDFC"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are correct in your general understanding. In the best case, you can assume that all data is successfully transmitted with no loss. In the worst case, you can assume that all data is lost during transmission. However, I believe the question may be more </w:t>
      </w:r>
      <w:proofErr w:type="gramStart"/>
      <w:r w:rsidRPr="0033750C">
        <w:rPr>
          <w:rFonts w:ascii="Times New Roman" w:eastAsia="SimSun" w:hAnsi="Times New Roman" w:cs="Times New Roman"/>
          <w:color w:val="1F497D"/>
          <w:kern w:val="0"/>
          <w:sz w:val="22"/>
        </w:rPr>
        <w:t>interested</w:t>
      </w:r>
      <w:proofErr w:type="gramEnd"/>
      <w:r w:rsidRPr="0033750C">
        <w:rPr>
          <w:rFonts w:ascii="Times New Roman" w:eastAsia="SimSun" w:hAnsi="Times New Roman" w:cs="Times New Roman"/>
          <w:color w:val="1F497D"/>
          <w:kern w:val="0"/>
          <w:sz w:val="22"/>
        </w:rPr>
        <w:t xml:space="preserve"> in exploring the </w:t>
      </w:r>
      <w:proofErr w:type="gramStart"/>
      <w:r w:rsidRPr="0033750C">
        <w:rPr>
          <w:rFonts w:ascii="Times New Roman" w:eastAsia="SimSun" w:hAnsi="Times New Roman" w:cs="Times New Roman"/>
          <w:color w:val="1F497D"/>
          <w:kern w:val="0"/>
          <w:sz w:val="22"/>
        </w:rPr>
        <w:t>probabilities</w:t>
      </w:r>
      <w:proofErr w:type="gramEnd"/>
      <w:r w:rsidRPr="0033750C">
        <w:rPr>
          <w:rFonts w:ascii="Times New Roman" w:eastAsia="SimSun" w:hAnsi="Times New Roman" w:cs="Times New Roman"/>
          <w:color w:val="1F497D"/>
          <w:kern w:val="0"/>
          <w:sz w:val="22"/>
        </w:rPr>
        <w:t xml:space="preserve"> associated with data loss.</w:t>
      </w:r>
    </w:p>
    <w:p w14:paraId="30CE6232" w14:textId="7899F419"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5365E6A" w14:textId="0E097FB9"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concept of “best” and “worst” case in this context. If you have any further questions or need additional clarific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15BFA6AC"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11017F68"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181824A"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1C680A" w14:textId="77777777" w:rsidR="000741D9" w:rsidRPr="0033750C" w:rsidRDefault="000741D9" w:rsidP="00E85A4C">
      <w:pPr>
        <w:widowControl/>
        <w:jc w:val="left"/>
        <w:rPr>
          <w:rFonts w:ascii="Times New Roman" w:eastAsia="SimSun" w:hAnsi="Times New Roman" w:cs="Times New Roman"/>
          <w:color w:val="1F497D"/>
          <w:kern w:val="0"/>
          <w:sz w:val="22"/>
        </w:rPr>
      </w:pPr>
    </w:p>
    <w:p w14:paraId="67879452" w14:textId="77777777" w:rsidR="000741D9" w:rsidRPr="0033750C" w:rsidRDefault="000741D9" w:rsidP="00E85A4C">
      <w:pPr>
        <w:widowControl/>
        <w:jc w:val="left"/>
        <w:rPr>
          <w:rFonts w:ascii="Times New Roman" w:eastAsia="SimSun" w:hAnsi="Times New Roman" w:cs="Times New Roman"/>
          <w:color w:val="1F497D"/>
          <w:kern w:val="0"/>
          <w:sz w:val="22"/>
        </w:rPr>
      </w:pPr>
    </w:p>
    <w:p w14:paraId="61CE2CD5" w14:textId="2BD00CCB"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3D9ACC4F" w14:textId="77777777" w:rsidR="00E85A4C" w:rsidRPr="0033750C" w:rsidRDefault="00E85A4C" w:rsidP="00E85A4C">
      <w:pPr>
        <w:widowControl/>
        <w:ind w:firstLine="420"/>
        <w:jc w:val="left"/>
        <w:rPr>
          <w:rFonts w:ascii="Times New Roman" w:eastAsia="SimSun" w:hAnsi="Times New Roman" w:cs="Times New Roman"/>
          <w:color w:val="1F497D"/>
          <w:kern w:val="0"/>
          <w:sz w:val="22"/>
        </w:rPr>
      </w:pPr>
    </w:p>
    <w:p w14:paraId="16693755" w14:textId="43215238"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reaching out with your question regarding homework question 2.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provide clarification and help you understand how to approach this problem correctly.</w:t>
      </w:r>
    </w:p>
    <w:p w14:paraId="5D7C644F"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08211FE4" w14:textId="77777777" w:rsidR="0081555C" w:rsidRPr="0033750C" w:rsidRDefault="0081555C" w:rsidP="008155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2</w:t>
      </w:r>
      <w:r w:rsidRPr="0033750C">
        <w:rPr>
          <w:rFonts w:ascii="Times New Roman" w:eastAsia="SimSun" w:hAnsi="Times New Roman" w:cs="Times New Roman"/>
          <w:color w:val="1F497D"/>
          <w:kern w:val="0"/>
          <w:sz w:val="22"/>
        </w:rPr>
        <w:t>: You are tasked with calculating the speed ratio of the gear train and determining the angular velocity of gear 3. The gear train consists of three gears (G1, G2, and G3) with specified tooth counts (T1, T2, T3) and gear 1 (G1) as the driving gear with an angular velocity of 2400rpm.</w:t>
      </w:r>
    </w:p>
    <w:p w14:paraId="79D12499"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6775F951" w14:textId="5DD1AC2F"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o address your confusion, you should indeed showcase the relationship between the three gears in the gear train. The speed ratio should be expressed as a ratio that reflects how the rotational speeds of these gears are interconnected. In this case, the correct answer would be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p>
    <w:p w14:paraId="33EA7C7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45B55AC9" w14:textId="4B631C13"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ear trai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peed ratio is essentially a comparison of the rotational speeds between the gears. So, in your response, please provide the ratio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o indicate the relationship between gears G1, G2, and G3. Additionally, calculate and include the angular velocity of gear 3 as part of your solution.</w:t>
      </w:r>
    </w:p>
    <w:p w14:paraId="5968B96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5A7E2E97" w14:textId="3AE1FD2B" w:rsidR="00E85A4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question for you. If you have any more questions or need further assistance with this or any other homework problem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 you succeed.</w:t>
      </w:r>
    </w:p>
    <w:p w14:paraId="6B161593"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35CE5064"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EED7A2"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93C3FA0" w14:textId="77777777" w:rsidR="00E85A4C" w:rsidRPr="0033750C" w:rsidRDefault="00E85A4C" w:rsidP="00EF4C9E">
      <w:pPr>
        <w:widowControl/>
        <w:jc w:val="left"/>
        <w:rPr>
          <w:rFonts w:ascii="Times New Roman" w:eastAsia="SimSun" w:hAnsi="Times New Roman" w:cs="Times New Roman"/>
          <w:color w:val="1F497D"/>
          <w:kern w:val="0"/>
          <w:sz w:val="22"/>
        </w:rPr>
      </w:pPr>
    </w:p>
    <w:p w14:paraId="6DAEB121" w14:textId="77777777" w:rsidR="00E85A4C" w:rsidRPr="0033750C" w:rsidRDefault="00E85A4C" w:rsidP="00EF4C9E">
      <w:pPr>
        <w:widowControl/>
        <w:jc w:val="left"/>
        <w:rPr>
          <w:rFonts w:ascii="Times New Roman" w:eastAsia="SimSun" w:hAnsi="Times New Roman" w:cs="Times New Roman"/>
          <w:color w:val="1F497D"/>
          <w:kern w:val="0"/>
          <w:sz w:val="22"/>
        </w:rPr>
      </w:pPr>
    </w:p>
    <w:p w14:paraId="5C80675C" w14:textId="2761CAD2"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cia Mak,</w:t>
      </w:r>
    </w:p>
    <w:p w14:paraId="450A10F5"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2FE65141" w14:textId="21174B9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your inquiry regarding homework questions 3 and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be happy to clarify their relationship and provide details on the data frame format for question 4.</w:t>
      </w:r>
    </w:p>
    <w:p w14:paraId="31C806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619C051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estion 3 and question 4 are indeed related in the context of communication systems and data transmission. Let me break down the connection between these two questions:</w:t>
      </w:r>
    </w:p>
    <w:p w14:paraId="397C5FA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721C4826" w14:textId="6607D4AB"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3</w:t>
      </w:r>
      <w:r w:rsidRPr="0033750C">
        <w:rPr>
          <w:rFonts w:ascii="Times New Roman" w:eastAsia="SimSun" w:hAnsi="Times New Roman" w:cs="Times New Roman"/>
          <w:color w:val="1F497D"/>
          <w:kern w:val="0"/>
          <w:sz w:val="22"/>
        </w:rPr>
        <w:t>: In this question, you are asked to determine the maximum sampling frequency of a sensor system that needs to send out 3-axis data wirelessly. The key parameters include the baud rate (9600bps), asynchronous communication, odd parity, and two stop bit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essentially calculating how often the sensor system can sample and transmit data while adhering to these communication parameters.</w:t>
      </w:r>
    </w:p>
    <w:p w14:paraId="4208C16E" w14:textId="45E8E64F"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4</w:t>
      </w:r>
      <w:r w:rsidRPr="0033750C">
        <w:rPr>
          <w:rFonts w:ascii="Times New Roman" w:eastAsia="SimSun" w:hAnsi="Times New Roman" w:cs="Times New Roman"/>
          <w:color w:val="1F497D"/>
          <w:kern w:val="0"/>
          <w:sz w:val="22"/>
        </w:rPr>
        <w:t>: This question deals with the transmission of data at a baud rate of 9600bps, with a specified probability of error (0.005).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calculate the number of data and the number of errors per second. Additionally,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determine how many data points are lost in both the best and worst-case scenarios.</w:t>
      </w:r>
    </w:p>
    <w:p w14:paraId="64F17AE4"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F04662E"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to address the data frame format for question 4:</w:t>
      </w:r>
    </w:p>
    <w:p w14:paraId="06D0B5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0FBD7782"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question 4, the data frame format is not explicitly provided because it focuses more on the transmission and error aspects of data. The question revolves around the transmission rate (baud rate) and the probability of errors, without delving into the specifics of the frame structure itself.</w:t>
      </w:r>
    </w:p>
    <w:p w14:paraId="729E5EE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0AC02B0" w14:textId="0C76CAB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this context, you are not required to define a specific data frame format. Instead,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be working with the given parameters to analyze </w:t>
      </w:r>
      <w:proofErr w:type="gramStart"/>
      <w:r w:rsidRPr="0033750C">
        <w:rPr>
          <w:rFonts w:ascii="Times New Roman" w:eastAsia="SimSun" w:hAnsi="Times New Roman" w:cs="Times New Roman"/>
          <w:color w:val="1F497D"/>
          <w:kern w:val="0"/>
          <w:sz w:val="22"/>
        </w:rPr>
        <w:t>the transmission</w:t>
      </w:r>
      <w:proofErr w:type="gramEnd"/>
      <w:r w:rsidRPr="0033750C">
        <w:rPr>
          <w:rFonts w:ascii="Times New Roman" w:eastAsia="SimSun" w:hAnsi="Times New Roman" w:cs="Times New Roman"/>
          <w:color w:val="1F497D"/>
          <w:kern w:val="0"/>
          <w:sz w:val="22"/>
        </w:rPr>
        <w:t xml:space="preserve"> efficiency and error rates.</w:t>
      </w:r>
    </w:p>
    <w:p w14:paraId="21EFDF1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94D418A" w14:textId="2BAC5C98"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these questions or any other aspects of your coursework, please feel fre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w:t>
      </w:r>
    </w:p>
    <w:p w14:paraId="1BBED8DD"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3D81B75"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4A2268D"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B95874" w14:textId="77777777" w:rsidR="00EF4C9E" w:rsidRPr="0033750C" w:rsidRDefault="00EF4C9E" w:rsidP="00097E1E">
      <w:pPr>
        <w:widowControl/>
        <w:jc w:val="left"/>
        <w:rPr>
          <w:rFonts w:ascii="Times New Roman" w:eastAsia="SimSun" w:hAnsi="Times New Roman" w:cs="Times New Roman"/>
          <w:color w:val="1F497D"/>
          <w:kern w:val="0"/>
          <w:sz w:val="22"/>
        </w:rPr>
      </w:pPr>
    </w:p>
    <w:p w14:paraId="5068B8A5" w14:textId="77777777" w:rsidR="00EF4C9E" w:rsidRPr="0033750C" w:rsidRDefault="00EF4C9E" w:rsidP="00097E1E">
      <w:pPr>
        <w:widowControl/>
        <w:jc w:val="left"/>
        <w:rPr>
          <w:rFonts w:ascii="Times New Roman" w:eastAsia="SimSun" w:hAnsi="Times New Roman" w:cs="Times New Roman"/>
          <w:color w:val="1F497D"/>
          <w:kern w:val="0"/>
          <w:sz w:val="22"/>
        </w:rPr>
      </w:pPr>
    </w:p>
    <w:p w14:paraId="02270412" w14:textId="5B831FD3"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2DD3D9F2"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4CD3899A" w14:textId="530AC4D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t is great to hear from you regarding your interest in your FYP topic, “3D Printing with Shape Memory Materials,” under the supervision of Prof. Liao. I appreciate your enthusiasm for this fascinating field.</w:t>
      </w:r>
    </w:p>
    <w:p w14:paraId="6A52B1F5"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0181FC1E" w14:textId="60FFA0D4"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delighted to provide you with more insights and guidance on this topic. </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3D Printing with Shape Memory Material</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iting area of research, with various avenues you can explore. As you have mentioned, there are two primary directions:</w:t>
      </w:r>
    </w:p>
    <w:p w14:paraId="28DB4F4C" w14:textId="77777777" w:rsidR="00097E1E" w:rsidRPr="0033750C" w:rsidRDefault="00097E1E">
      <w:pPr>
        <w:pStyle w:val="ListParagraph"/>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4D Printing Structure Design</w:t>
      </w:r>
      <w:r w:rsidRPr="0033750C">
        <w:rPr>
          <w:rFonts w:ascii="Times New Roman" w:eastAsia="SimSun" w:hAnsi="Times New Roman" w:cs="Times New Roman"/>
          <w:color w:val="1F497D"/>
          <w:kern w:val="0"/>
          <w:sz w:val="22"/>
        </w:rPr>
        <w:t>: In this direction, you can focus on designing intricate structures that can be created using 4D printing technology. The key is to come up with innovative designs that leverage the unique properties of shape memory materials. This path is relatively straightforward and could be an excellent starting point for your project.</w:t>
      </w:r>
    </w:p>
    <w:p w14:paraId="7A2DC111" w14:textId="77777777" w:rsidR="00097E1E" w:rsidRPr="0033750C" w:rsidRDefault="00097E1E">
      <w:pPr>
        <w:pStyle w:val="ListParagraph"/>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mputational 4D Printing</w:t>
      </w:r>
      <w:r w:rsidRPr="0033750C">
        <w:rPr>
          <w:rFonts w:ascii="Times New Roman" w:eastAsia="SimSun" w:hAnsi="Times New Roman" w:cs="Times New Roman"/>
          <w:color w:val="1F497D"/>
          <w:kern w:val="0"/>
          <w:sz w:val="22"/>
        </w:rPr>
        <w:t>: This direction involves using programming and computational techniques to control the allocation of shape memory material, resulting in desired 4D-printed shapes. It is a more advanced route that requires a solid background in programming and simulation. However, it can lead to highly customizable and precise outcomes.</w:t>
      </w:r>
    </w:p>
    <w:p w14:paraId="4854A93B"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72ED0BC8" w14:textId="0BF73CEC"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your background and interests, you can choose the direction that aligns better with your skills and research goals. </w:t>
      </w:r>
      <w:r w:rsidR="00DA6E52" w:rsidRPr="0033750C">
        <w:rPr>
          <w:rFonts w:ascii="Times New Roman" w:eastAsia="SimSun" w:hAnsi="Times New Roman" w:cs="Times New Roman"/>
          <w:color w:val="1F497D"/>
          <w:kern w:val="0"/>
          <w:sz w:val="22"/>
        </w:rPr>
        <w:t>Another thing I want to tell you</w:t>
      </w:r>
      <w:r w:rsidRPr="0033750C">
        <w:rPr>
          <w:rFonts w:ascii="Times New Roman" w:eastAsia="SimSun" w:hAnsi="Times New Roman" w:cs="Times New Roman"/>
          <w:color w:val="1F497D"/>
          <w:kern w:val="0"/>
          <w:sz w:val="22"/>
        </w:rPr>
        <w:t xml:space="preserve"> that you have access to shape memory polymers for 4D printing in your lab</w:t>
      </w:r>
      <w:r w:rsidR="00DA6E52" w:rsidRPr="0033750C">
        <w:rPr>
          <w:rFonts w:ascii="Times New Roman" w:eastAsia="SimSun" w:hAnsi="Times New Roman" w:cs="Times New Roman"/>
          <w:color w:val="1F497D"/>
          <w:kern w:val="0"/>
          <w:sz w:val="22"/>
        </w:rPr>
        <w:t xml:space="preserve">, but they are </w:t>
      </w:r>
      <w:r w:rsidRPr="0033750C">
        <w:rPr>
          <w:rFonts w:ascii="Times New Roman" w:eastAsia="SimSun" w:hAnsi="Times New Roman" w:cs="Times New Roman"/>
          <w:color w:val="1F497D"/>
          <w:kern w:val="0"/>
          <w:sz w:val="22"/>
        </w:rPr>
        <w:t>the one-way shape memory polymer is available</w:t>
      </w:r>
      <w:r w:rsidR="00371E81" w:rsidRPr="0033750C">
        <w:rPr>
          <w:rFonts w:ascii="Times New Roman" w:eastAsia="SimSun" w:hAnsi="Times New Roman" w:cs="Times New Roman"/>
          <w:color w:val="1F497D"/>
          <w:kern w:val="0"/>
          <w:sz w:val="22"/>
        </w:rPr>
        <w:t>,</w:t>
      </w:r>
      <w:r w:rsidR="00371E81" w:rsidRPr="0033750C">
        <w:rPr>
          <w:rFonts w:ascii="Times New Roman" w:hAnsi="Times New Roman" w:cs="Times New Roman"/>
        </w:rPr>
        <w:t xml:space="preserve"> </w:t>
      </w:r>
      <w:r w:rsidR="00371E81" w:rsidRPr="0033750C">
        <w:rPr>
          <w:rFonts w:ascii="Times New Roman" w:eastAsia="SimSun" w:hAnsi="Times New Roman" w:cs="Times New Roman"/>
          <w:color w:val="1F497D"/>
          <w:kern w:val="0"/>
          <w:sz w:val="22"/>
        </w:rPr>
        <w:t xml:space="preserve">which means when you heat up, the material will deform to the desired shape, but after cooling down, it will not </w:t>
      </w:r>
      <w:proofErr w:type="gramStart"/>
      <w:r w:rsidR="00371E81" w:rsidRPr="0033750C">
        <w:rPr>
          <w:rFonts w:ascii="Times New Roman" w:eastAsia="SimSun" w:hAnsi="Times New Roman" w:cs="Times New Roman"/>
          <w:color w:val="1F497D"/>
          <w:kern w:val="0"/>
          <w:sz w:val="22"/>
        </w:rPr>
        <w:t>return back</w:t>
      </w:r>
      <w:proofErr w:type="gramEnd"/>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Y</w:t>
      </w:r>
      <w:r w:rsidRPr="0033750C">
        <w:rPr>
          <w:rFonts w:ascii="Times New Roman" w:eastAsia="SimSun" w:hAnsi="Times New Roman" w:cs="Times New Roman"/>
          <w:color w:val="1F497D"/>
          <w:kern w:val="0"/>
          <w:sz w:val="22"/>
        </w:rPr>
        <w:t xml:space="preserve">ou can also explore the possibilities with two-way shape memory materials like Liquid Crystal Elastomers (LCE). The paper </w:t>
      </w:r>
      <w:r w:rsidR="00DA6E52" w:rsidRPr="0033750C">
        <w:rPr>
          <w:rFonts w:ascii="Times New Roman" w:eastAsia="SimSun" w:hAnsi="Times New Roman" w:cs="Times New Roman"/>
          <w:color w:val="1F497D"/>
          <w:kern w:val="0"/>
          <w:sz w:val="22"/>
        </w:rPr>
        <w:t>attached</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cent Advances in 4D Printing of Liquid Crystal Elastomers,</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ellent resource to gain deeper insights.</w:t>
      </w:r>
    </w:p>
    <w:p w14:paraId="0AE9DF36"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DFEE155" w14:textId="4924CF4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courage you to review the attached essays about these two directions. Afterward, we can discuss your thoughts and ideas further. Feel free to reach out if you have any questions or if you would like to schedule a meeting to discuss your FYP in more detail. I am here to assist you in any way I can.</w:t>
      </w:r>
    </w:p>
    <w:p w14:paraId="58E82280"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6177E46"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E544223"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1BA9A8AC" w14:textId="77777777" w:rsidR="00097E1E" w:rsidRPr="0033750C" w:rsidRDefault="00097E1E" w:rsidP="00F36868">
      <w:pPr>
        <w:widowControl/>
        <w:jc w:val="left"/>
        <w:rPr>
          <w:rFonts w:ascii="Times New Roman" w:eastAsia="SimSun" w:hAnsi="Times New Roman" w:cs="Times New Roman"/>
          <w:color w:val="1F497D"/>
          <w:kern w:val="0"/>
          <w:sz w:val="22"/>
        </w:rPr>
      </w:pPr>
    </w:p>
    <w:p w14:paraId="032A2055" w14:textId="77777777" w:rsidR="00097E1E" w:rsidRPr="0033750C" w:rsidRDefault="00097E1E" w:rsidP="00F36868">
      <w:pPr>
        <w:widowControl/>
        <w:jc w:val="left"/>
        <w:rPr>
          <w:rFonts w:ascii="Times New Roman" w:eastAsia="SimSun" w:hAnsi="Times New Roman" w:cs="Times New Roman"/>
          <w:color w:val="1F497D"/>
          <w:kern w:val="0"/>
          <w:sz w:val="22"/>
        </w:rPr>
      </w:pPr>
    </w:p>
    <w:p w14:paraId="0A39A49D" w14:textId="56B89B49"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06CBF13" w14:textId="77777777" w:rsidR="00F36868" w:rsidRPr="0033750C" w:rsidRDefault="00F36868" w:rsidP="00F36868">
      <w:pPr>
        <w:widowControl/>
        <w:ind w:firstLine="420"/>
        <w:jc w:val="left"/>
        <w:rPr>
          <w:rFonts w:ascii="Times New Roman" w:eastAsia="SimSun" w:hAnsi="Times New Roman" w:cs="Times New Roman"/>
          <w:color w:val="1F497D"/>
          <w:kern w:val="0"/>
          <w:sz w:val="22"/>
        </w:rPr>
      </w:pPr>
    </w:p>
    <w:p w14:paraId="33A1F3A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very welcome, and I am glad to hear that the explanation was helpful to you.</w:t>
      </w:r>
    </w:p>
    <w:p w14:paraId="670CBD4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6EC56F48"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orst case, you are </w:t>
      </w:r>
      <w:proofErr w:type="gramStart"/>
      <w:r w:rsidRPr="0033750C">
        <w:rPr>
          <w:rFonts w:ascii="Times New Roman" w:eastAsia="SimSun" w:hAnsi="Times New Roman" w:cs="Times New Roman"/>
          <w:color w:val="1F497D"/>
          <w:kern w:val="0"/>
          <w:sz w:val="22"/>
        </w:rPr>
        <w:t>absolutely correct</w:t>
      </w:r>
      <w:proofErr w:type="gramEnd"/>
      <w:r w:rsidRPr="0033750C">
        <w:rPr>
          <w:rFonts w:ascii="Times New Roman" w:eastAsia="SimSun" w:hAnsi="Times New Roman" w:cs="Times New Roman"/>
          <w:color w:val="1F497D"/>
          <w:kern w:val="0"/>
          <w:sz w:val="22"/>
        </w:rPr>
        <w:t>. If you explain that you cannot calculate the worst case due to the lack of information about the frame size and provide a clear reason for it, that would be a valid and responsible approach. It shows that you have considered the limitations of the problem.</w:t>
      </w:r>
    </w:p>
    <w:p w14:paraId="274B02FC"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3BE51B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for your other questions:</w:t>
      </w:r>
    </w:p>
    <w:p w14:paraId="3750CC77"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31C0D0EA" w14:textId="4C2084B0" w:rsidR="004A1086" w:rsidRPr="0033750C" w:rsidRDefault="004A1086">
      <w:pPr>
        <w:pStyle w:val="ListParagraph"/>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ame size” refers to the number of bits in a data frame used for communication. In error analysis, knowing the frame size is essential because it helps determine how errors are distributed within the frame, which in turn affects the calculation of worst-case data loss.</w:t>
      </w:r>
    </w:p>
    <w:p w14:paraId="32028B7B" w14:textId="4EFF4414" w:rsidR="004A1086" w:rsidRPr="0033750C" w:rsidRDefault="004A1086">
      <w:pPr>
        <w:pStyle w:val="ListParagraph"/>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9600bps” indeed means “9600 bits per second.” Bps stands for “bits per second,” and it represents the data transmission rate.</w:t>
      </w:r>
    </w:p>
    <w:p w14:paraId="26ADB2C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292B9F72" w14:textId="70AFF52C" w:rsidR="00F36868"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sk if you have any more questions or need further assistance. I am here to help!</w:t>
      </w:r>
    </w:p>
    <w:p w14:paraId="64E0A5FF"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990A3F2"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CEE31FD"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C56CD0" w14:textId="77777777" w:rsidR="00F36868" w:rsidRPr="0033750C" w:rsidRDefault="00F36868" w:rsidP="003363CF">
      <w:pPr>
        <w:widowControl/>
        <w:jc w:val="left"/>
        <w:rPr>
          <w:rFonts w:ascii="Times New Roman" w:eastAsia="SimSun" w:hAnsi="Times New Roman" w:cs="Times New Roman"/>
          <w:color w:val="1F497D"/>
          <w:kern w:val="0"/>
          <w:sz w:val="22"/>
        </w:rPr>
      </w:pPr>
    </w:p>
    <w:p w14:paraId="542AD4FC" w14:textId="77777777" w:rsidR="00F36868" w:rsidRPr="0033750C" w:rsidRDefault="00F36868" w:rsidP="003363CF">
      <w:pPr>
        <w:widowControl/>
        <w:jc w:val="left"/>
        <w:rPr>
          <w:rFonts w:ascii="Times New Roman" w:eastAsia="SimSun" w:hAnsi="Times New Roman" w:cs="Times New Roman"/>
          <w:color w:val="1F497D"/>
          <w:kern w:val="0"/>
          <w:sz w:val="22"/>
        </w:rPr>
      </w:pPr>
    </w:p>
    <w:p w14:paraId="06EE9490" w14:textId="26EC5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2831"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09C612D6" w14:textId="77777777" w:rsidR="003363CF" w:rsidRPr="0033750C" w:rsidRDefault="003363CF" w:rsidP="003363CF">
      <w:pPr>
        <w:widowControl/>
        <w:ind w:firstLine="420"/>
        <w:jc w:val="left"/>
        <w:rPr>
          <w:rFonts w:ascii="Times New Roman" w:eastAsia="SimSun" w:hAnsi="Times New Roman" w:cs="Times New Roman"/>
          <w:color w:val="1F497D"/>
          <w:kern w:val="0"/>
          <w:sz w:val="22"/>
        </w:rPr>
      </w:pPr>
    </w:p>
    <w:p w14:paraId="5081ABEA" w14:textId="6A194451"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regarding Homework Problem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provide some clarification on what “How many data are lost in the best and worst case?” means in this context.</w:t>
      </w:r>
    </w:p>
    <w:p w14:paraId="19AD19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20A72141" w14:textId="5BA639A6"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Homework Problem 4, you are dealing with data transmission, where there is a probability of error in the received dat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reak down the </w:t>
      </w:r>
      <w:proofErr w:type="gramStart"/>
      <w:r w:rsidRPr="0033750C">
        <w:rPr>
          <w:rFonts w:ascii="Times New Roman" w:eastAsia="SimSun" w:hAnsi="Times New Roman" w:cs="Times New Roman"/>
          <w:color w:val="1F497D"/>
          <w:kern w:val="0"/>
          <w:sz w:val="22"/>
        </w:rPr>
        <w:t>best and worst case</w:t>
      </w:r>
      <w:proofErr w:type="gramEnd"/>
      <w:r w:rsidRPr="0033750C">
        <w:rPr>
          <w:rFonts w:ascii="Times New Roman" w:eastAsia="SimSun" w:hAnsi="Times New Roman" w:cs="Times New Roman"/>
          <w:color w:val="1F497D"/>
          <w:kern w:val="0"/>
          <w:sz w:val="22"/>
        </w:rPr>
        <w:t xml:space="preserve"> scenarios:</w:t>
      </w:r>
    </w:p>
    <w:p w14:paraId="46B375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76BA6FC3" w14:textId="00B1AB4B"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Best Case:</w:t>
      </w:r>
    </w:p>
    <w:p w14:paraId="695E7D0E"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best case</w:t>
      </w:r>
      <w:proofErr w:type="gramEnd"/>
      <w:r w:rsidRPr="0033750C">
        <w:rPr>
          <w:rFonts w:ascii="Times New Roman" w:eastAsia="SimSun" w:hAnsi="Times New Roman" w:cs="Times New Roman"/>
          <w:color w:val="1F497D"/>
          <w:kern w:val="0"/>
          <w:sz w:val="22"/>
        </w:rPr>
        <w:t xml:space="preserve"> scenario, you would want all errors to occur in a way that minimizes their impact on the transmitted data. Essentially, you want errors to affect as few bits as possible.</w:t>
      </w:r>
    </w:p>
    <w:p w14:paraId="68F06D9B"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 in the best case, you assume that errors occur in such a way that only one bit is affected </w:t>
      </w:r>
      <w:proofErr w:type="gramStart"/>
      <w:r w:rsidRPr="0033750C">
        <w:rPr>
          <w:rFonts w:ascii="Times New Roman" w:eastAsia="SimSun" w:hAnsi="Times New Roman" w:cs="Times New Roman"/>
          <w:color w:val="1F497D"/>
          <w:kern w:val="0"/>
          <w:sz w:val="22"/>
        </w:rPr>
        <w:t>per</w:t>
      </w:r>
      <w:proofErr w:type="gramEnd"/>
      <w:r w:rsidRPr="0033750C">
        <w:rPr>
          <w:rFonts w:ascii="Times New Roman" w:eastAsia="SimSun" w:hAnsi="Times New Roman" w:cs="Times New Roman"/>
          <w:color w:val="1F497D"/>
          <w:kern w:val="0"/>
          <w:sz w:val="22"/>
        </w:rPr>
        <w:t xml:space="preserve"> error.</w:t>
      </w:r>
    </w:p>
    <w:p w14:paraId="6AA9C63F"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at the probability of error is 0.005, this means that for every 1000 bits transmitted, 5 bits are expected to be in error.</w:t>
      </w:r>
    </w:p>
    <w:p w14:paraId="0E275128"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refore, in the best case, you would lose exactly 5 bits of data for every 1000 bits transmitted.</w:t>
      </w:r>
    </w:p>
    <w:p w14:paraId="49F24145" w14:textId="40C9B52B"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Worst Case:</w:t>
      </w:r>
    </w:p>
    <w:p w14:paraId="6DBEC955" w14:textId="45A473FE" w:rsidR="00492831" w:rsidRPr="0033750C" w:rsidRDefault="00492831">
      <w:pPr>
        <w:pStyle w:val="ListParagraph"/>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worst case</w:t>
      </w:r>
      <w:proofErr w:type="gramEnd"/>
      <w:r w:rsidRPr="0033750C">
        <w:rPr>
          <w:rFonts w:ascii="Times New Roman" w:eastAsia="SimSun" w:hAnsi="Times New Roman" w:cs="Times New Roman"/>
          <w:color w:val="1F497D"/>
          <w:kern w:val="0"/>
          <w:sz w:val="22"/>
        </w:rPr>
        <w:t xml:space="preserve"> scenario, you want to consider how errors could occur in a way that maximizes their impact on the transmitted data.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want to know how many bits could be affected by a single error.</w:t>
      </w:r>
    </w:p>
    <w:p w14:paraId="4B3EB6D7" w14:textId="77777777" w:rsidR="00492831" w:rsidRPr="0033750C" w:rsidRDefault="00492831">
      <w:pPr>
        <w:pStyle w:val="ListParagraph"/>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fortunately, to calculate the worst-case data loss accurately, we need to know the frame size or the number of bits in a frame. This is because the worst case depends on the specific data transmission protocol and how errors are distributed within a frame.</w:t>
      </w:r>
    </w:p>
    <w:p w14:paraId="3FF944C6" w14:textId="7087E93D" w:rsidR="00492831" w:rsidRPr="0033750C" w:rsidRDefault="00492831">
      <w:pPr>
        <w:pStyle w:val="ListParagraph"/>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out the frame size information,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determine the exact worst-case data loss.</w:t>
      </w:r>
    </w:p>
    <w:p w14:paraId="58D044A2" w14:textId="77777777"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In summary:</w:t>
      </w:r>
    </w:p>
    <w:p w14:paraId="34D553B2" w14:textId="77777777" w:rsidR="00492831" w:rsidRPr="0033750C" w:rsidRDefault="00492831">
      <w:pPr>
        <w:pStyle w:val="ListParagraph"/>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Case: 5 bits of data lost per every 1000 bits transmitted.</w:t>
      </w:r>
    </w:p>
    <w:p w14:paraId="76F8B1D9" w14:textId="40B22F24" w:rsidR="00492831" w:rsidRPr="0033750C" w:rsidRDefault="00492831">
      <w:pPr>
        <w:pStyle w:val="ListParagraph"/>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st Case: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alculate the worst-case data loss without knowing the frame size.</w:t>
      </w:r>
    </w:p>
    <w:p w14:paraId="1D479614"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3C22AE33" w14:textId="0F0BDCA4" w:rsidR="003363CF"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xplanation clarifies the concept for you. If you have any more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073883CF"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1981A0D0" w14:textId="63358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367D40" w:rsidRPr="0033750C">
        <w:rPr>
          <w:rFonts w:ascii="Times New Roman" w:eastAsia="SimSun" w:hAnsi="Times New Roman" w:cs="Times New Roman"/>
          <w:color w:val="1F497D"/>
          <w:kern w:val="0"/>
          <w:sz w:val="22"/>
        </w:rPr>
        <w:t xml:space="preserve"> </w:t>
      </w:r>
    </w:p>
    <w:p w14:paraId="1D030D94" w14:textId="17E170BF"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367D40" w:rsidRPr="0033750C">
        <w:rPr>
          <w:rFonts w:ascii="Times New Roman" w:eastAsia="SimSun" w:hAnsi="Times New Roman" w:cs="Times New Roman"/>
          <w:color w:val="1F497D"/>
          <w:kern w:val="0"/>
          <w:sz w:val="22"/>
        </w:rPr>
        <w:t xml:space="preserve"> </w:t>
      </w:r>
    </w:p>
    <w:p w14:paraId="6D750995" w14:textId="77777777" w:rsidR="003363CF" w:rsidRPr="0033750C" w:rsidRDefault="003363CF" w:rsidP="00BF033B">
      <w:pPr>
        <w:widowControl/>
        <w:jc w:val="left"/>
        <w:rPr>
          <w:rFonts w:ascii="Times New Roman" w:eastAsia="SimSun" w:hAnsi="Times New Roman" w:cs="Times New Roman"/>
          <w:color w:val="1F497D"/>
          <w:kern w:val="0"/>
          <w:sz w:val="22"/>
        </w:rPr>
      </w:pPr>
    </w:p>
    <w:p w14:paraId="43329799" w14:textId="77777777" w:rsidR="003363CF" w:rsidRPr="0033750C" w:rsidRDefault="003363CF" w:rsidP="00BF033B">
      <w:pPr>
        <w:widowControl/>
        <w:jc w:val="left"/>
        <w:rPr>
          <w:rFonts w:ascii="Times New Roman" w:eastAsia="SimSun" w:hAnsi="Times New Roman" w:cs="Times New Roman"/>
          <w:color w:val="1F497D"/>
          <w:kern w:val="0"/>
          <w:sz w:val="22"/>
        </w:rPr>
      </w:pPr>
    </w:p>
    <w:p w14:paraId="35488C3B" w14:textId="3DFD8DB8" w:rsidR="00BF033B" w:rsidRPr="0033750C" w:rsidRDefault="00BF033B" w:rsidP="00BF03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ischa Zhang</w:t>
      </w:r>
      <w:r w:rsidRPr="0033750C">
        <w:rPr>
          <w:rFonts w:ascii="Times New Roman" w:eastAsia="SimSun" w:hAnsi="Times New Roman" w:cs="Times New Roman"/>
          <w:color w:val="1F497D"/>
          <w:kern w:val="0"/>
          <w:sz w:val="22"/>
        </w:rPr>
        <w:t>老师，</w:t>
      </w:r>
    </w:p>
    <w:p w14:paraId="7E90D512" w14:textId="77777777" w:rsidR="003C2738" w:rsidRPr="0033750C" w:rsidRDefault="003C2738" w:rsidP="00BF033B">
      <w:pPr>
        <w:widowControl/>
        <w:ind w:firstLine="420"/>
        <w:jc w:val="left"/>
        <w:rPr>
          <w:rFonts w:ascii="Times New Roman" w:eastAsia="SimSun" w:hAnsi="Times New Roman" w:cs="Times New Roman"/>
          <w:color w:val="1F497D"/>
          <w:kern w:val="0"/>
          <w:sz w:val="22"/>
        </w:rPr>
      </w:pPr>
    </w:p>
    <w:p w14:paraId="263A1867" w14:textId="01D5B517" w:rsidR="00BF033B" w:rsidRPr="0033750C" w:rsidRDefault="00BF033B" w:rsidP="00BF03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A88AC6" w14:textId="77777777" w:rsidR="00BF033B" w:rsidRPr="0033750C" w:rsidRDefault="00BF033B" w:rsidP="00BF033B">
      <w:pPr>
        <w:widowControl/>
        <w:ind w:firstLine="420"/>
        <w:jc w:val="left"/>
        <w:rPr>
          <w:rFonts w:ascii="Times New Roman" w:eastAsia="SimSun" w:hAnsi="Times New Roman" w:cs="Times New Roman"/>
          <w:color w:val="1F497D"/>
          <w:kern w:val="0"/>
          <w:sz w:val="22"/>
        </w:rPr>
      </w:pPr>
    </w:p>
    <w:p w14:paraId="12B74BE6" w14:textId="7447B62D"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希望您一切安好。</w:t>
      </w:r>
      <w:r w:rsidR="00DA3BB0" w:rsidRPr="0033750C">
        <w:rPr>
          <w:rFonts w:ascii="Times New Roman" w:eastAsia="SimSun" w:hAnsi="Times New Roman" w:cs="Times New Roman"/>
          <w:color w:val="1F497D"/>
          <w:kern w:val="0"/>
          <w:sz w:val="22"/>
        </w:rPr>
        <w:t>我是金刘超</w:t>
      </w:r>
      <w:r w:rsidR="0004092B" w:rsidRPr="0033750C">
        <w:rPr>
          <w:rFonts w:ascii="Times New Roman" w:eastAsia="SimSun" w:hAnsi="Times New Roman" w:cs="Times New Roman"/>
          <w:color w:val="1F497D"/>
          <w:kern w:val="0"/>
          <w:sz w:val="22"/>
        </w:rPr>
        <w:t>，一名保留党组织关系的</w:t>
      </w:r>
      <w:r w:rsidR="002A48D8" w:rsidRPr="0033750C">
        <w:rPr>
          <w:rFonts w:ascii="Times New Roman" w:eastAsia="SimSun" w:hAnsi="Times New Roman" w:cs="Times New Roman"/>
          <w:color w:val="1F497D"/>
          <w:kern w:val="0"/>
          <w:sz w:val="22"/>
        </w:rPr>
        <w:t>中共党员，目前正在香港中文大学攻读博士学位</w:t>
      </w:r>
      <w:r w:rsidR="00DA3BB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我</w:t>
      </w:r>
      <w:r w:rsidR="00062BA7" w:rsidRPr="0033750C">
        <w:rPr>
          <w:rFonts w:ascii="Times New Roman" w:eastAsia="SimSun" w:hAnsi="Times New Roman" w:cs="Times New Roman"/>
          <w:color w:val="1F497D"/>
          <w:kern w:val="0"/>
          <w:sz w:val="22"/>
        </w:rPr>
        <w:t>发这封邮件是为了</w:t>
      </w:r>
      <w:r w:rsidRPr="0033750C">
        <w:rPr>
          <w:rFonts w:ascii="Times New Roman" w:eastAsia="SimSun" w:hAnsi="Times New Roman" w:cs="Times New Roman"/>
          <w:color w:val="1F497D"/>
          <w:kern w:val="0"/>
          <w:sz w:val="22"/>
        </w:rPr>
        <w:t>提交我的半年个人思想汇报情况</w:t>
      </w:r>
      <w:r w:rsidR="00062BA7" w:rsidRPr="0033750C">
        <w:rPr>
          <w:rFonts w:ascii="Times New Roman" w:eastAsia="SimSun" w:hAnsi="Times New Roman" w:cs="Times New Roman"/>
          <w:color w:val="1F497D"/>
          <w:kern w:val="0"/>
          <w:sz w:val="22"/>
        </w:rPr>
        <w:t>。</w:t>
      </w:r>
    </w:p>
    <w:p w14:paraId="7503C4C4"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7F83C964" w14:textId="77777777"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仔细阅读了最新的组织关系保留时间公告，感谢您的通知。</w:t>
      </w:r>
    </w:p>
    <w:p w14:paraId="793616BE"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605113A1"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将在邮件附件中提供我的半年个人思想汇报，这是以手写形式完成的，并已扫描为电子版。我的思想汇报覆盖了</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月至</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期间的进展和</w:t>
      </w:r>
      <w:r w:rsidR="00DA3BB0" w:rsidRPr="0033750C">
        <w:rPr>
          <w:rFonts w:ascii="Times New Roman" w:eastAsia="SimSun" w:hAnsi="Times New Roman" w:cs="Times New Roman"/>
          <w:color w:val="1F497D"/>
          <w:kern w:val="0"/>
          <w:sz w:val="22"/>
        </w:rPr>
        <w:t>思想情况</w:t>
      </w:r>
      <w:r w:rsidRPr="0033750C">
        <w:rPr>
          <w:rFonts w:ascii="Times New Roman" w:eastAsia="SimSun" w:hAnsi="Times New Roman" w:cs="Times New Roman"/>
          <w:color w:val="1F497D"/>
          <w:kern w:val="0"/>
          <w:sz w:val="22"/>
        </w:rPr>
        <w:t>。</w:t>
      </w:r>
    </w:p>
    <w:p w14:paraId="20A2F387"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066F140"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请收下附件中的思想汇报，如果需要额外的信息或文件，请随时与我联系。期待您的反馈和建议。</w:t>
      </w:r>
    </w:p>
    <w:p w14:paraId="05535A5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17B870E" w14:textId="02BE1EFF" w:rsidR="00BF033B"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再次感谢您的时间和关注。</w:t>
      </w:r>
      <w:r w:rsidR="00DA3BB0" w:rsidRPr="0033750C">
        <w:rPr>
          <w:rFonts w:ascii="Times New Roman" w:eastAsia="SimSun" w:hAnsi="Times New Roman" w:cs="Times New Roman"/>
          <w:color w:val="1F497D"/>
          <w:kern w:val="0"/>
          <w:sz w:val="22"/>
        </w:rPr>
        <w:t>祝您工作顺利！</w:t>
      </w:r>
    </w:p>
    <w:p w14:paraId="708F7C0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478809C6" w14:textId="0AE71856" w:rsidR="00DA3BB0" w:rsidRPr="0033750C" w:rsidRDefault="00DA3BB0"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51CB1292" w14:textId="16B74DF5" w:rsidR="00DA3BB0" w:rsidRPr="0033750C" w:rsidRDefault="00DA3BB0" w:rsidP="00DA3B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70E63C95" w14:textId="2028E6BA"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CEFBF5C" w14:textId="2DCE2643" w:rsidR="00DA3BB0" w:rsidRPr="0033750C" w:rsidRDefault="00DA3BB0" w:rsidP="00DA3BB0">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3</w:t>
      </w:r>
      <w:r w:rsidRPr="0033750C">
        <w:rPr>
          <w:rFonts w:ascii="Times New Roman" w:eastAsia="SimSun" w:hAnsi="Times New Roman" w:cs="Times New Roman"/>
          <w:color w:val="1F497D"/>
          <w:kern w:val="0"/>
          <w:sz w:val="22"/>
        </w:rPr>
        <w:t>日</w:t>
      </w:r>
      <w:proofErr w:type="gramEnd"/>
    </w:p>
    <w:p w14:paraId="5AC55AB4" w14:textId="77777777" w:rsidR="00BF033B" w:rsidRPr="0033750C" w:rsidRDefault="00BF033B" w:rsidP="00937693">
      <w:pPr>
        <w:widowControl/>
        <w:jc w:val="left"/>
        <w:rPr>
          <w:rFonts w:ascii="Times New Roman" w:eastAsia="SimSun" w:hAnsi="Times New Roman" w:cs="Times New Roman"/>
          <w:color w:val="1F497D"/>
          <w:kern w:val="0"/>
          <w:sz w:val="22"/>
        </w:rPr>
      </w:pPr>
    </w:p>
    <w:p w14:paraId="0C0835E1" w14:textId="1AF8EDBE"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spellStart"/>
      <w:r w:rsidRPr="0033750C">
        <w:rPr>
          <w:rFonts w:ascii="Times New Roman" w:eastAsia="SimSun" w:hAnsi="Times New Roman" w:cs="Times New Roman"/>
          <w:color w:val="1F497D"/>
          <w:kern w:val="0"/>
          <w:sz w:val="22"/>
        </w:rPr>
        <w:t>Zhaoyang</w:t>
      </w:r>
      <w:proofErr w:type="spellEnd"/>
      <w:r w:rsidRPr="0033750C">
        <w:rPr>
          <w:rFonts w:ascii="Times New Roman" w:eastAsia="SimSun" w:hAnsi="Times New Roman" w:cs="Times New Roman"/>
          <w:color w:val="1F497D"/>
          <w:kern w:val="0"/>
          <w:sz w:val="22"/>
        </w:rPr>
        <w:t>,</w:t>
      </w:r>
    </w:p>
    <w:p w14:paraId="3207A120"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859C662"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bringing up this important question regarding the gauge factor calculation in HW1Q1.</w:t>
      </w:r>
    </w:p>
    <w:p w14:paraId="171C6A1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381F52BE" w14:textId="388E72D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etailed explanation of the matter and your exploration of the concept of Vex.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a valid point in considering the use of Vex as a more accurate representation when there is no other load in the system.</w:t>
      </w:r>
    </w:p>
    <w:p w14:paraId="24B6210F"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A1F14B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this issue, I will review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aking into account</w:t>
      </w:r>
      <w:proofErr w:type="gramEnd"/>
      <w:r w:rsidRPr="0033750C">
        <w:rPr>
          <w:rFonts w:ascii="Times New Roman" w:eastAsia="SimSun" w:hAnsi="Times New Roman" w:cs="Times New Roman"/>
          <w:color w:val="1F497D"/>
          <w:kern w:val="0"/>
          <w:sz w:val="22"/>
        </w:rPr>
        <w:t xml:space="preserve"> your argument about using Vex instead of Vs. I will make the necessary adjustments in the grading to ensure fairness and accuracy.</w:t>
      </w:r>
    </w:p>
    <w:p w14:paraId="156A894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3E8B0F4" w14:textId="667D9BDB"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for helping to improve the clarity of the course materials.</w:t>
      </w:r>
    </w:p>
    <w:p w14:paraId="7BD110B9"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0D96832"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7EFAB0"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F3256E" w14:textId="77777777" w:rsidR="00937693" w:rsidRPr="0033750C" w:rsidRDefault="00937693" w:rsidP="00937693">
      <w:pPr>
        <w:widowControl/>
        <w:jc w:val="left"/>
        <w:rPr>
          <w:rFonts w:ascii="Times New Roman" w:eastAsia="SimSun" w:hAnsi="Times New Roman" w:cs="Times New Roman"/>
          <w:color w:val="1F497D"/>
          <w:kern w:val="0"/>
          <w:sz w:val="22"/>
        </w:rPr>
      </w:pPr>
    </w:p>
    <w:p w14:paraId="12882536" w14:textId="77777777" w:rsidR="00937693" w:rsidRPr="0033750C" w:rsidRDefault="00937693" w:rsidP="00937693">
      <w:pPr>
        <w:widowControl/>
        <w:jc w:val="left"/>
        <w:rPr>
          <w:rFonts w:ascii="Times New Roman" w:eastAsia="SimSun" w:hAnsi="Times New Roman" w:cs="Times New Roman"/>
          <w:color w:val="1F497D"/>
          <w:kern w:val="0"/>
          <w:sz w:val="22"/>
        </w:rPr>
      </w:pPr>
    </w:p>
    <w:p w14:paraId="2F4FAE16" w14:textId="12EFBF3C"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Yingtian</w:t>
      </w:r>
      <w:proofErr w:type="spellEnd"/>
      <w:r w:rsidRPr="0033750C">
        <w:rPr>
          <w:rFonts w:ascii="Times New Roman" w:eastAsia="SimSun" w:hAnsi="Times New Roman" w:cs="Times New Roman"/>
          <w:color w:val="1F497D"/>
          <w:kern w:val="0"/>
          <w:sz w:val="22"/>
        </w:rPr>
        <w:t>,</w:t>
      </w:r>
    </w:p>
    <w:p w14:paraId="1ED650A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0B9131EA"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providing your insights regarding the calculation of the Gauge Factor in HW01.</w:t>
      </w:r>
    </w:p>
    <w:p w14:paraId="5C349993"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68F485C0" w14:textId="58660B55"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have a valid point, and I appreciate your attention to detail. I agree that the choice of </w:t>
      </w:r>
      <w:proofErr w:type="gramStart"/>
      <w:r w:rsidRPr="0033750C">
        <w:rPr>
          <w:rFonts w:ascii="Times New Roman" w:eastAsia="SimSun" w:hAnsi="Times New Roman" w:cs="Times New Roman"/>
          <w:color w:val="1F497D"/>
          <w:kern w:val="0"/>
          <w:sz w:val="22"/>
        </w:rPr>
        <w:t>equation</w:t>
      </w:r>
      <w:proofErr w:type="gramEnd"/>
      <w:r w:rsidRPr="0033750C">
        <w:rPr>
          <w:rFonts w:ascii="Times New Roman" w:eastAsia="SimSun" w:hAnsi="Times New Roman" w:cs="Times New Roman"/>
          <w:color w:val="1F497D"/>
          <w:kern w:val="0"/>
          <w:sz w:val="22"/>
        </w:rPr>
        <w:t xml:space="preserve"> can impact the precision of the result. To address this, I will </w:t>
      </w:r>
      <w:proofErr w:type="gramStart"/>
      <w:r w:rsidRPr="0033750C">
        <w:rPr>
          <w:rFonts w:ascii="Times New Roman" w:eastAsia="SimSun" w:hAnsi="Times New Roman" w:cs="Times New Roman"/>
          <w:color w:val="1F497D"/>
          <w:kern w:val="0"/>
          <w:sz w:val="22"/>
        </w:rPr>
        <w:t>regrade</w:t>
      </w:r>
      <w:proofErr w:type="gramEnd"/>
      <w:r w:rsidRPr="0033750C">
        <w:rPr>
          <w:rFonts w:ascii="Times New Roman" w:eastAsia="SimSun" w:hAnsi="Times New Roman" w:cs="Times New Roman"/>
          <w:color w:val="1F497D"/>
          <w:kern w:val="0"/>
          <w:sz w:val="22"/>
        </w:rPr>
        <w:t xml:space="preserve">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taking into consideration the more precise equation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used for the Gauge Factor.</w:t>
      </w:r>
    </w:p>
    <w:p w14:paraId="07BBFF6E"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242C8EC" w14:textId="7D27A842"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dedication to accuracy is commendable, and I want to ensure that your efforts are duly recognized. I updated your grade on </w:t>
      </w:r>
      <w:proofErr w:type="gramStart"/>
      <w:r w:rsidRPr="0033750C">
        <w:rPr>
          <w:rFonts w:ascii="Times New Roman" w:eastAsia="SimSun" w:hAnsi="Times New Roman" w:cs="Times New Roman"/>
          <w:color w:val="1F497D"/>
          <w:kern w:val="0"/>
          <w:sz w:val="22"/>
        </w:rPr>
        <w:t xml:space="preserve">the </w:t>
      </w:r>
      <w:proofErr w:type="spellStart"/>
      <w:r w:rsidRPr="0033750C">
        <w:rPr>
          <w:rFonts w:ascii="Times New Roman" w:eastAsia="SimSun" w:hAnsi="Times New Roman" w:cs="Times New Roman"/>
          <w:color w:val="1F497D"/>
          <w:kern w:val="0"/>
          <w:sz w:val="22"/>
        </w:rPr>
        <w:t>BlackBoard</w:t>
      </w:r>
      <w:proofErr w:type="spellEnd"/>
      <w:proofErr w:type="gramEnd"/>
      <w:r w:rsidRPr="0033750C">
        <w:rPr>
          <w:rFonts w:ascii="Times New Roman" w:eastAsia="SimSun" w:hAnsi="Times New Roman" w:cs="Times New Roman"/>
          <w:color w:val="1F497D"/>
          <w:kern w:val="0"/>
          <w:sz w:val="22"/>
        </w:rPr>
        <w:t>. You can check now.</w:t>
      </w:r>
    </w:p>
    <w:p w14:paraId="6722D4C8"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44F5648" w14:textId="35570E0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appreciate your proactive approach to clarifying this matter.</w:t>
      </w:r>
    </w:p>
    <w:p w14:paraId="67C25445"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2AE03DD"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D70AEF"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3884DD" w14:textId="77777777" w:rsidR="00937693" w:rsidRPr="0033750C" w:rsidRDefault="00937693" w:rsidP="007C7C62">
      <w:pPr>
        <w:widowControl/>
        <w:jc w:val="left"/>
        <w:rPr>
          <w:rFonts w:ascii="Times New Roman" w:eastAsia="SimSun" w:hAnsi="Times New Roman" w:cs="Times New Roman"/>
          <w:color w:val="1F497D"/>
          <w:kern w:val="0"/>
          <w:sz w:val="22"/>
        </w:rPr>
      </w:pPr>
    </w:p>
    <w:p w14:paraId="0F00DDF5" w14:textId="77777777" w:rsidR="00937693" w:rsidRPr="0033750C" w:rsidRDefault="00937693" w:rsidP="007C7C62">
      <w:pPr>
        <w:widowControl/>
        <w:jc w:val="left"/>
        <w:rPr>
          <w:rFonts w:ascii="Times New Roman" w:eastAsia="SimSun" w:hAnsi="Times New Roman" w:cs="Times New Roman"/>
          <w:color w:val="1F497D"/>
          <w:kern w:val="0"/>
          <w:sz w:val="22"/>
        </w:rPr>
      </w:pPr>
    </w:p>
    <w:p w14:paraId="38472216" w14:textId="734DE96D"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race,</w:t>
      </w:r>
    </w:p>
    <w:p w14:paraId="1BF377BE"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2BFBDDB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seeking clarification. I appreciate your diligence in ensuring a smooth assignment submission process.</w:t>
      </w:r>
    </w:p>
    <w:p w14:paraId="7874E7C7"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7ECAFA2" w14:textId="1DD293C2" w:rsidR="007C7C62" w:rsidRPr="0033750C" w:rsidRDefault="007C7C62" w:rsidP="007C7C6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n your previous submission, we received one PDF file, as expected. The comment you received in the attached photo is not an indication of any issues with your submission. </w:t>
      </w:r>
      <w:r w:rsidRPr="0033750C">
        <w:rPr>
          <w:rFonts w:ascii="Times New Roman" w:eastAsia="SimSun" w:hAnsi="Times New Roman" w:cs="Times New Roman"/>
          <w:b/>
          <w:bCs/>
          <w:color w:val="1F497D"/>
          <w:kern w:val="0"/>
          <w:sz w:val="22"/>
        </w:rPr>
        <w:t>The announcement just sent is a general reminder regarding assignment submissions for all students, not just for you</w:t>
      </w:r>
      <w:r w:rsidRPr="0033750C">
        <w:rPr>
          <w:rFonts w:ascii="Times New Roman" w:eastAsia="SimSun" w:hAnsi="Times New Roman" w:cs="Times New Roman"/>
          <w:color w:val="1F497D"/>
          <w:kern w:val="0"/>
          <w:sz w:val="22"/>
        </w:rPr>
        <w:t>.</w:t>
      </w:r>
    </w:p>
    <w:p w14:paraId="0E1ABAE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280528F"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confusion this may have caused. Your submission was received and reviewed appropriately, and there were no problems with it.</w:t>
      </w:r>
    </w:p>
    <w:p w14:paraId="7FEC0559"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1C961986" w14:textId="61A4202D"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Your commitment to ensuring the integrity of the submission process is commendable, and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assist you with any inquiries you may have.</w:t>
      </w:r>
    </w:p>
    <w:p w14:paraId="455DFCA0"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429B6EA" w14:textId="41B162E3"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dedication to the course, and I look forward to your continued participation.</w:t>
      </w:r>
    </w:p>
    <w:p w14:paraId="16F5628C"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F5AFB36"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64160B"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1AC80C" w14:textId="77777777" w:rsidR="007C7C62" w:rsidRPr="0033750C" w:rsidRDefault="007C7C62" w:rsidP="00F9773F">
      <w:pPr>
        <w:widowControl/>
        <w:jc w:val="left"/>
        <w:rPr>
          <w:rFonts w:ascii="Times New Roman" w:eastAsia="SimSun" w:hAnsi="Times New Roman" w:cs="Times New Roman"/>
          <w:color w:val="1F497D"/>
          <w:kern w:val="0"/>
          <w:sz w:val="22"/>
        </w:rPr>
      </w:pPr>
    </w:p>
    <w:p w14:paraId="58AE783A" w14:textId="77777777" w:rsidR="007C7C62" w:rsidRPr="0033750C" w:rsidRDefault="007C7C62" w:rsidP="00F9773F">
      <w:pPr>
        <w:widowControl/>
        <w:jc w:val="left"/>
        <w:rPr>
          <w:rFonts w:ascii="Times New Roman" w:eastAsia="SimSun" w:hAnsi="Times New Roman" w:cs="Times New Roman"/>
          <w:color w:val="1F497D"/>
          <w:kern w:val="0"/>
          <w:sz w:val="22"/>
        </w:rPr>
      </w:pPr>
    </w:p>
    <w:p w14:paraId="51CE5006" w14:textId="4579473B"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E0D18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6C26D7C3" w14:textId="7E1141DE"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After carefully grading the first homework, we have noticed several issues that need addressing. To ensure a smooth and fair assessment process for all students, we have set some essential guidelines for submitting assignments moving forward. Please take a moment to familiarize yourself with these important changes.</w:t>
      </w:r>
    </w:p>
    <w:p w14:paraId="0D8F5D1F"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5BCAEF3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ey Issues Identified:</w:t>
      </w:r>
    </w:p>
    <w:p w14:paraId="72AAEC6B" w14:textId="77777777" w:rsidR="00F9773F" w:rsidRPr="0033750C" w:rsidRDefault="00F9773F">
      <w:pPr>
        <w:pStyle w:val="ListParagraph"/>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rong File Formats: Some assignments were submitted in incorrect file formats, making it challenging for us to review and assess your work properly.</w:t>
      </w:r>
    </w:p>
    <w:p w14:paraId="0E7891A3" w14:textId="77777777" w:rsidR="00F9773F" w:rsidRPr="0033750C" w:rsidRDefault="00F9773F">
      <w:pPr>
        <w:pStyle w:val="ListParagraph"/>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n-English Writing Language: Assignments must be submitted in English. Non-English submissions create difficulties in grading and feedback provision.</w:t>
      </w:r>
    </w:p>
    <w:p w14:paraId="65FE0777" w14:textId="0B961465" w:rsidR="00F9773F" w:rsidRPr="0033750C" w:rsidRDefault="00F9773F">
      <w:pPr>
        <w:pStyle w:val="ListParagraph"/>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 Assignments: Several assignments were submitted after the specified deadline, which affects the fairness of the grading process.</w:t>
      </w:r>
    </w:p>
    <w:p w14:paraId="68FAC4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F964912" w14:textId="004CACED"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we have uploaded detailed submission requirements and instructions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n the Homework folder. Please review these guidelines carefully before beginning your assignments. Adhering to these rules will help ensure that your assignments are properly reviewed and graded.</w:t>
      </w:r>
    </w:p>
    <w:p w14:paraId="337DF77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028AF4A9"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preciate your understanding and cooperation in maintaining the integrity and fairness of the assessment process. If you have any questions or need clarification on any assignment-related matters, please do not hesitate to reach out to us.</w:t>
      </w:r>
    </w:p>
    <w:p w14:paraId="27D8B0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1070F897" w14:textId="3F05F45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attention, and we look forward to your continued dedication and hard work throughout this course.</w:t>
      </w:r>
    </w:p>
    <w:p w14:paraId="50223303"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930377F"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DCD17"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86C270" w14:textId="77777777" w:rsidR="00F9773F" w:rsidRPr="0033750C" w:rsidRDefault="00F9773F" w:rsidP="00D02D9B">
      <w:pPr>
        <w:widowControl/>
        <w:jc w:val="left"/>
        <w:rPr>
          <w:rFonts w:ascii="Times New Roman" w:eastAsia="SimSun" w:hAnsi="Times New Roman" w:cs="Times New Roman"/>
          <w:color w:val="1F497D"/>
          <w:kern w:val="0"/>
          <w:sz w:val="22"/>
        </w:rPr>
      </w:pPr>
    </w:p>
    <w:p w14:paraId="3E9E1667" w14:textId="77777777" w:rsidR="00F9773F" w:rsidRPr="0033750C" w:rsidRDefault="00F9773F" w:rsidP="00D02D9B">
      <w:pPr>
        <w:widowControl/>
        <w:jc w:val="left"/>
        <w:rPr>
          <w:rFonts w:ascii="Times New Roman" w:eastAsia="SimSun" w:hAnsi="Times New Roman" w:cs="Times New Roman"/>
          <w:color w:val="1F497D"/>
          <w:kern w:val="0"/>
          <w:sz w:val="22"/>
        </w:rPr>
      </w:pPr>
    </w:p>
    <w:p w14:paraId="4BF8E708" w14:textId="60DDF8C9"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26C402E9"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663487B5"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submitting Assignment 1 on Blackboard. I have received your message and the copy of your assignment for reference.</w:t>
      </w:r>
    </w:p>
    <w:p w14:paraId="0847215E"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2BD7DB3B" w14:textId="0F845802"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submission and confirmation. If you have any questions or need further assistance in the futur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throughout the course.</w:t>
      </w:r>
    </w:p>
    <w:p w14:paraId="1302363C"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3A790318" w14:textId="56E7606E"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success in your studies, and if you have any more assignments or questions, feel free to contact me or Mr. Haoming Mo anytime.</w:t>
      </w:r>
    </w:p>
    <w:p w14:paraId="1806F358"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4F78733B"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E96B29"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BFC91F" w14:textId="77777777" w:rsidR="00D02D9B" w:rsidRPr="0033750C" w:rsidRDefault="00D02D9B" w:rsidP="009C1AEF">
      <w:pPr>
        <w:widowControl/>
        <w:jc w:val="left"/>
        <w:rPr>
          <w:rFonts w:ascii="Times New Roman" w:eastAsia="SimSun" w:hAnsi="Times New Roman" w:cs="Times New Roman"/>
          <w:color w:val="1F497D"/>
          <w:kern w:val="0"/>
          <w:sz w:val="22"/>
        </w:rPr>
      </w:pPr>
    </w:p>
    <w:p w14:paraId="04A1BDBE" w14:textId="77777777" w:rsidR="00D02D9B" w:rsidRPr="0033750C" w:rsidRDefault="00D02D9B" w:rsidP="009C1AEF">
      <w:pPr>
        <w:widowControl/>
        <w:jc w:val="left"/>
        <w:rPr>
          <w:rFonts w:ascii="Times New Roman" w:eastAsia="SimSun" w:hAnsi="Times New Roman" w:cs="Times New Roman"/>
          <w:color w:val="1F497D"/>
          <w:kern w:val="0"/>
          <w:sz w:val="22"/>
        </w:rPr>
      </w:pPr>
    </w:p>
    <w:p w14:paraId="0CE9B423" w14:textId="10937950"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7CB05A88" w14:textId="77777777" w:rsidR="009C1AEF" w:rsidRPr="0033750C" w:rsidRDefault="009C1AEF" w:rsidP="009C1AEF">
      <w:pPr>
        <w:widowControl/>
        <w:ind w:firstLine="420"/>
        <w:jc w:val="left"/>
        <w:rPr>
          <w:rFonts w:ascii="Times New Roman" w:eastAsia="SimSun" w:hAnsi="Times New Roman" w:cs="Times New Roman"/>
          <w:color w:val="1F497D"/>
          <w:kern w:val="0"/>
          <w:sz w:val="22"/>
        </w:rPr>
      </w:pPr>
    </w:p>
    <w:p w14:paraId="08752E4A"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welcome to MAEG5715.</w:t>
      </w:r>
    </w:p>
    <w:p w14:paraId="127D933E"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6867A80"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onesty and your proactive approach in reaching out. I understand that starting a new course can be challenging, and I appreciate your dedication to your studies. I have noted your request for an extension for your assignment submission.</w:t>
      </w:r>
    </w:p>
    <w:p w14:paraId="20167D8F"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19DB9092" w14:textId="6B101925"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consideration of the circumstances,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re willing to grant you an extension until the end of Wednesday for the assignment submission. Please ensure that you submit it by the </w:t>
      </w:r>
      <w:proofErr w:type="gramStart"/>
      <w:r w:rsidRPr="0033750C">
        <w:rPr>
          <w:rFonts w:ascii="Times New Roman" w:eastAsia="SimSun" w:hAnsi="Times New Roman" w:cs="Times New Roman"/>
          <w:color w:val="1F497D"/>
          <w:kern w:val="0"/>
          <w:sz w:val="22"/>
        </w:rPr>
        <w:t>agreed-upon</w:t>
      </w:r>
      <w:proofErr w:type="gramEnd"/>
      <w:r w:rsidRPr="0033750C">
        <w:rPr>
          <w:rFonts w:ascii="Times New Roman" w:eastAsia="SimSun" w:hAnsi="Times New Roman" w:cs="Times New Roman"/>
          <w:color w:val="1F497D"/>
          <w:kern w:val="0"/>
          <w:sz w:val="22"/>
        </w:rPr>
        <w:t xml:space="preserve"> time.</w:t>
      </w:r>
      <w:r w:rsidR="00781332" w:rsidRPr="0033750C">
        <w:rPr>
          <w:rFonts w:ascii="Times New Roman" w:eastAsia="SimSun" w:hAnsi="Times New Roman" w:cs="Times New Roman"/>
          <w:color w:val="1F497D"/>
          <w:kern w:val="0"/>
          <w:sz w:val="22"/>
        </w:rPr>
        <w:t xml:space="preserve"> T</w:t>
      </w:r>
      <w:r w:rsidRPr="0033750C">
        <w:rPr>
          <w:rFonts w:ascii="Times New Roman" w:eastAsia="SimSun" w:hAnsi="Times New Roman" w:cs="Times New Roman"/>
          <w:color w:val="1F497D"/>
          <w:kern w:val="0"/>
          <w:sz w:val="22"/>
        </w:rPr>
        <w:t xml:space="preserve">he most important thing is that you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complete and submit the assignment.</w:t>
      </w:r>
    </w:p>
    <w:p w14:paraId="1745FEAB"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347A07D" w14:textId="46191FAD"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need further assistance with the assignment or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in your studies.</w:t>
      </w:r>
    </w:p>
    <w:p w14:paraId="1DE4C85C"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0CBF6185" w14:textId="6CE72917" w:rsidR="009C1AEF"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look forward to receiving your assignment.</w:t>
      </w:r>
    </w:p>
    <w:p w14:paraId="228F7D7D"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250CD641"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3228"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03E77" w14:textId="77777777" w:rsidR="009C1AEF" w:rsidRPr="0033750C" w:rsidRDefault="009C1AEF" w:rsidP="00AF3D10">
      <w:pPr>
        <w:widowControl/>
        <w:jc w:val="left"/>
        <w:rPr>
          <w:rFonts w:ascii="Times New Roman" w:eastAsia="SimSun" w:hAnsi="Times New Roman" w:cs="Times New Roman"/>
          <w:color w:val="1F497D"/>
          <w:kern w:val="0"/>
          <w:sz w:val="22"/>
        </w:rPr>
      </w:pPr>
    </w:p>
    <w:p w14:paraId="3E16D4AD" w14:textId="77777777" w:rsidR="009C1AEF" w:rsidRPr="0033750C" w:rsidRDefault="009C1AEF" w:rsidP="00AF3D10">
      <w:pPr>
        <w:widowControl/>
        <w:jc w:val="left"/>
        <w:rPr>
          <w:rFonts w:ascii="Times New Roman" w:eastAsia="SimSun" w:hAnsi="Times New Roman" w:cs="Times New Roman"/>
          <w:color w:val="1F497D"/>
          <w:kern w:val="0"/>
          <w:sz w:val="22"/>
        </w:rPr>
      </w:pPr>
    </w:p>
    <w:p w14:paraId="1A826FE6" w14:textId="1EB91993"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e,</w:t>
      </w:r>
    </w:p>
    <w:p w14:paraId="190B9A35" w14:textId="77777777" w:rsidR="00AF3D10" w:rsidRPr="0033750C" w:rsidRDefault="00AF3D10" w:rsidP="00AF3D10">
      <w:pPr>
        <w:widowControl/>
        <w:ind w:firstLine="420"/>
        <w:jc w:val="left"/>
        <w:rPr>
          <w:rFonts w:ascii="Times New Roman" w:eastAsia="SimSun" w:hAnsi="Times New Roman" w:cs="Times New Roman"/>
          <w:color w:val="1F497D"/>
          <w:kern w:val="0"/>
          <w:sz w:val="22"/>
        </w:rPr>
      </w:pPr>
    </w:p>
    <w:p w14:paraId="60EE8610"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etings! Thank you for reaching out and submitting your first homework assignment.</w:t>
      </w:r>
    </w:p>
    <w:p w14:paraId="399A0541"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64C8689A" w14:textId="7245BF33"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ologize for any inconvenience you experienced with Blackboard access. Rest assured that your email submission is </w:t>
      </w:r>
      <w:proofErr w:type="gramStart"/>
      <w:r w:rsidRPr="0033750C">
        <w:rPr>
          <w:rFonts w:ascii="Times New Roman" w:eastAsia="SimSun" w:hAnsi="Times New Roman" w:cs="Times New Roman"/>
          <w:color w:val="1F497D"/>
          <w:kern w:val="0"/>
          <w:sz w:val="22"/>
        </w:rPr>
        <w:t>absolutely fin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w:t>
      </w:r>
      <w:proofErr w:type="gramEnd"/>
      <w:r w:rsidRPr="0033750C">
        <w:rPr>
          <w:rFonts w:ascii="Times New Roman" w:eastAsia="SimSun" w:hAnsi="Times New Roman" w:cs="Times New Roman"/>
          <w:color w:val="1F497D"/>
          <w:kern w:val="0"/>
          <w:sz w:val="22"/>
        </w:rPr>
        <w:t xml:space="preserve"> received your attached homework and will promptly review it. </w:t>
      </w:r>
    </w:p>
    <w:p w14:paraId="7761BB8D"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7B6507BB" w14:textId="3728A0E4"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further issues with Blackboard access or have more questions about the course when it is accessibl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via email.</w:t>
      </w:r>
    </w:p>
    <w:p w14:paraId="6DE68658"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2884D81C" w14:textId="68DEB927" w:rsidR="00AF3D10"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 for your studies in MAEG5715.</w:t>
      </w:r>
    </w:p>
    <w:p w14:paraId="5E0B6065"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0B636B96"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322ED"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EFBED9" w14:textId="77777777" w:rsidR="00AF3D10" w:rsidRPr="0033750C" w:rsidRDefault="00AF3D10" w:rsidP="00E37E9B">
      <w:pPr>
        <w:widowControl/>
        <w:jc w:val="left"/>
        <w:rPr>
          <w:rFonts w:ascii="Times New Roman" w:eastAsia="SimSun" w:hAnsi="Times New Roman" w:cs="Times New Roman"/>
          <w:color w:val="1F497D"/>
          <w:kern w:val="0"/>
          <w:sz w:val="22"/>
        </w:rPr>
      </w:pPr>
    </w:p>
    <w:p w14:paraId="08D62628" w14:textId="77777777" w:rsidR="00AF3D10" w:rsidRPr="0033750C" w:rsidRDefault="00AF3D10" w:rsidP="00E37E9B">
      <w:pPr>
        <w:widowControl/>
        <w:jc w:val="left"/>
        <w:rPr>
          <w:rFonts w:ascii="Times New Roman" w:eastAsia="SimSun" w:hAnsi="Times New Roman" w:cs="Times New Roman"/>
          <w:color w:val="1F497D"/>
          <w:kern w:val="0"/>
          <w:sz w:val="22"/>
        </w:rPr>
      </w:pPr>
    </w:p>
    <w:p w14:paraId="2F4D7101" w14:textId="4B79559C"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Zhiqing</w:t>
      </w:r>
      <w:proofErr w:type="spellEnd"/>
      <w:r w:rsidRPr="0033750C">
        <w:rPr>
          <w:rFonts w:ascii="Times New Roman" w:eastAsia="SimSun" w:hAnsi="Times New Roman" w:cs="Times New Roman"/>
          <w:color w:val="1F497D"/>
          <w:kern w:val="0"/>
          <w:sz w:val="22"/>
        </w:rPr>
        <w:t>,</w:t>
      </w:r>
    </w:p>
    <w:p w14:paraId="48F4F3E0" w14:textId="77777777" w:rsidR="00E37E9B" w:rsidRPr="0033750C" w:rsidRDefault="00E37E9B" w:rsidP="00E37E9B">
      <w:pPr>
        <w:widowControl/>
        <w:ind w:firstLine="420"/>
        <w:jc w:val="left"/>
        <w:rPr>
          <w:rFonts w:ascii="Times New Roman" w:eastAsia="SimSun" w:hAnsi="Times New Roman" w:cs="Times New Roman"/>
          <w:color w:val="1F497D"/>
          <w:kern w:val="0"/>
          <w:sz w:val="22"/>
        </w:rPr>
      </w:pPr>
    </w:p>
    <w:p w14:paraId="5B29E26B"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homework submission format. I appreciate your proactive approach to clarifying this.</w:t>
      </w:r>
    </w:p>
    <w:p w14:paraId="70DFFA4F"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5B92A7ED" w14:textId="1F4C2EAA"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absolutely write and </w:t>
      </w:r>
      <w:proofErr w:type="gramStart"/>
      <w:r w:rsidRPr="0033750C">
        <w:rPr>
          <w:rFonts w:ascii="Times New Roman" w:eastAsia="SimSun" w:hAnsi="Times New Roman" w:cs="Times New Roman"/>
          <w:color w:val="1F497D"/>
          <w:kern w:val="0"/>
          <w:sz w:val="22"/>
        </w:rPr>
        <w:t>draw</w:t>
      </w:r>
      <w:proofErr w:type="gramEnd"/>
      <w:r w:rsidRPr="0033750C">
        <w:rPr>
          <w:rFonts w:ascii="Times New Roman" w:eastAsia="SimSun" w:hAnsi="Times New Roman" w:cs="Times New Roman"/>
          <w:color w:val="1F497D"/>
          <w:kern w:val="0"/>
          <w:sz w:val="22"/>
        </w:rPr>
        <w:t xml:space="preserve"> your homework using computer software such as Microsoft Word. Converting the Word document into PDF format before submission is a suitable method, as it helps maintain the docu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ormatting and ensures compatibility across different systems.</w:t>
      </w:r>
    </w:p>
    <w:p w14:paraId="2441196C"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791468"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approach is not only efficient but also allows you to neatly organize your work and incorporate digital drawings or diagrams as needed.</w:t>
      </w:r>
    </w:p>
    <w:p w14:paraId="7010C141"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D23A02" w14:textId="4D47E4E1" w:rsidR="00E37E9B"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use this method for your homework submissions. If you have any more questions or need further assistance during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w:t>
      </w:r>
    </w:p>
    <w:p w14:paraId="181EDD72"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4C08606D"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681F9E"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4D5AD3" w14:textId="77777777" w:rsidR="00E37E9B" w:rsidRPr="0033750C" w:rsidRDefault="00E37E9B" w:rsidP="0051730A">
      <w:pPr>
        <w:widowControl/>
        <w:jc w:val="left"/>
        <w:rPr>
          <w:rFonts w:ascii="Times New Roman" w:eastAsia="SimSun" w:hAnsi="Times New Roman" w:cs="Times New Roman"/>
          <w:color w:val="1F497D"/>
          <w:kern w:val="0"/>
          <w:sz w:val="22"/>
        </w:rPr>
      </w:pPr>
    </w:p>
    <w:p w14:paraId="29B5676C" w14:textId="77777777" w:rsidR="00E37E9B" w:rsidRPr="0033750C" w:rsidRDefault="00E37E9B" w:rsidP="0051730A">
      <w:pPr>
        <w:widowControl/>
        <w:jc w:val="left"/>
        <w:rPr>
          <w:rFonts w:ascii="Times New Roman" w:eastAsia="SimSun" w:hAnsi="Times New Roman" w:cs="Times New Roman"/>
          <w:color w:val="1F497D"/>
          <w:kern w:val="0"/>
          <w:sz w:val="22"/>
        </w:rPr>
      </w:pPr>
    </w:p>
    <w:p w14:paraId="0EE62F4D" w14:textId="1FA22014"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ndrea,</w:t>
      </w:r>
    </w:p>
    <w:p w14:paraId="2FB14B48" w14:textId="77777777" w:rsidR="0051730A" w:rsidRPr="0033750C" w:rsidRDefault="0051730A" w:rsidP="0051730A">
      <w:pPr>
        <w:widowControl/>
        <w:ind w:firstLine="420"/>
        <w:jc w:val="left"/>
        <w:rPr>
          <w:rFonts w:ascii="Times New Roman" w:eastAsia="SimSun" w:hAnsi="Times New Roman" w:cs="Times New Roman"/>
          <w:color w:val="1F497D"/>
          <w:kern w:val="0"/>
          <w:sz w:val="22"/>
        </w:rPr>
      </w:pPr>
    </w:p>
    <w:p w14:paraId="115D521F" w14:textId="68F564B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ank you for reaching out with your question regarding the homework.</w:t>
      </w:r>
    </w:p>
    <w:p w14:paraId="442424D6"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39A5FAB6" w14:textId="3FEF80BC"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For the homework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neficial to include relevant mathematical calculations, source code, or any technical details that support </w:t>
      </w:r>
      <w:r w:rsidR="009C0EE4" w:rsidRPr="0033750C">
        <w:rPr>
          <w:rFonts w:ascii="Times New Roman" w:eastAsia="SimSun" w:hAnsi="Times New Roman" w:cs="Times New Roman"/>
          <w:color w:val="1F497D"/>
          <w:kern w:val="0"/>
          <w:sz w:val="22"/>
        </w:rPr>
        <w:t>what you did in this homework</w:t>
      </w:r>
      <w:r w:rsidRPr="0033750C">
        <w:rPr>
          <w:rFonts w:ascii="Times New Roman" w:eastAsia="SimSun" w:hAnsi="Times New Roman" w:cs="Times New Roman"/>
          <w:color w:val="1F497D"/>
          <w:kern w:val="0"/>
          <w:sz w:val="22"/>
        </w:rPr>
        <w:t xml:space="preserve">. While the primary focus is on describing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including these technical aspects can enhance the comprehensiveness and clarity of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w:t>
      </w:r>
    </w:p>
    <w:p w14:paraId="2F8FF135"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402556F8" w14:textId="11AB5DF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eneral guideline:</w:t>
      </w:r>
    </w:p>
    <w:p w14:paraId="7D9D4D0A" w14:textId="77777777" w:rsidR="000625CC" w:rsidRPr="0033750C" w:rsidRDefault="000625CC">
      <w:pPr>
        <w:pStyle w:val="ListParagraph"/>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hematical Calculations: If your project involves any mathematical models, equations, or algorithms, include them along with explanations of their significance.</w:t>
      </w:r>
    </w:p>
    <w:p w14:paraId="48B73D51" w14:textId="068E123D" w:rsidR="000625CC" w:rsidRPr="0033750C" w:rsidRDefault="000625CC">
      <w:pPr>
        <w:pStyle w:val="ListParagraph"/>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urce Code: If applicable, provide snippets or excerpts of your source code to demonstrate how specific functionalities are implemented.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include the entire codebase, but key sections that are relevant to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re features.</w:t>
      </w:r>
    </w:p>
    <w:p w14:paraId="779852B7"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28A888D2" w14:textId="28612A0B" w:rsidR="0051730A"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further questions or need specific guidance related to your </w:t>
      </w:r>
      <w:r w:rsidR="00E16923"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please feel free to ask. </w:t>
      </w:r>
      <w:r w:rsidR="00E16923"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00E16923" w:rsidRPr="0033750C">
        <w:rPr>
          <w:rFonts w:ascii="Times New Roman" w:eastAsia="SimSun" w:hAnsi="Times New Roman" w:cs="Times New Roman"/>
          <w:color w:val="1F497D"/>
          <w:kern w:val="0"/>
          <w:sz w:val="22"/>
        </w:rPr>
        <w:t>re</w:t>
      </w:r>
      <w:r w:rsidRPr="0033750C">
        <w:rPr>
          <w:rFonts w:ascii="Times New Roman" w:eastAsia="SimSun" w:hAnsi="Times New Roman" w:cs="Times New Roman"/>
          <w:color w:val="1F497D"/>
          <w:kern w:val="0"/>
          <w:sz w:val="22"/>
        </w:rPr>
        <w:t xml:space="preserve"> here to assist you throughout the course.</w:t>
      </w:r>
    </w:p>
    <w:p w14:paraId="0F2E4CCE"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6495A825"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074B2"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FF1CD6" w14:textId="77777777" w:rsidR="0051730A" w:rsidRPr="0033750C" w:rsidRDefault="0051730A" w:rsidP="00EA69BA">
      <w:pPr>
        <w:widowControl/>
        <w:jc w:val="left"/>
        <w:rPr>
          <w:rFonts w:ascii="Times New Roman" w:eastAsia="SimSun" w:hAnsi="Times New Roman" w:cs="Times New Roman"/>
          <w:color w:val="1F497D"/>
          <w:kern w:val="0"/>
          <w:sz w:val="22"/>
        </w:rPr>
      </w:pPr>
    </w:p>
    <w:p w14:paraId="6892B6C7" w14:textId="77777777" w:rsidR="0051730A" w:rsidRPr="0033750C" w:rsidRDefault="0051730A" w:rsidP="00EA69BA">
      <w:pPr>
        <w:widowControl/>
        <w:jc w:val="left"/>
        <w:rPr>
          <w:rFonts w:ascii="Times New Roman" w:eastAsia="SimSun" w:hAnsi="Times New Roman" w:cs="Times New Roman"/>
          <w:color w:val="1F497D"/>
          <w:kern w:val="0"/>
          <w:sz w:val="22"/>
        </w:rPr>
      </w:pPr>
    </w:p>
    <w:p w14:paraId="07276F51" w14:textId="77777777" w:rsidR="0051730A" w:rsidRPr="0033750C" w:rsidRDefault="0051730A" w:rsidP="00EA69BA">
      <w:pPr>
        <w:widowControl/>
        <w:jc w:val="left"/>
        <w:rPr>
          <w:rFonts w:ascii="Times New Roman" w:eastAsia="SimSun" w:hAnsi="Times New Roman" w:cs="Times New Roman"/>
          <w:color w:val="1F497D"/>
          <w:kern w:val="0"/>
          <w:sz w:val="22"/>
        </w:rPr>
      </w:pPr>
    </w:p>
    <w:p w14:paraId="67A1D029" w14:textId="5F7ADAC4"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BBA9EF" w14:textId="77777777" w:rsidR="00EA69BA" w:rsidRPr="0033750C" w:rsidRDefault="00EA69BA" w:rsidP="00EA69BA">
      <w:pPr>
        <w:widowControl/>
        <w:ind w:firstLine="420"/>
        <w:jc w:val="left"/>
        <w:rPr>
          <w:rFonts w:ascii="Times New Roman" w:eastAsia="SimSun" w:hAnsi="Times New Roman" w:cs="Times New Roman"/>
          <w:color w:val="1F497D"/>
          <w:kern w:val="0"/>
          <w:sz w:val="22"/>
        </w:rPr>
      </w:pPr>
    </w:p>
    <w:p w14:paraId="64B1739D" w14:textId="5B5611D7" w:rsidR="00002F2B"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updated the abstract for the second topic</w:t>
      </w:r>
      <w:r w:rsidR="00DE765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ade the necessary changes</w:t>
      </w:r>
      <w:r w:rsidR="00DE7657" w:rsidRPr="0033750C">
        <w:rPr>
          <w:rFonts w:ascii="Times New Roman" w:eastAsia="SimSun" w:hAnsi="Times New Roman" w:cs="Times New Roman"/>
          <w:color w:val="1F497D"/>
          <w:kern w:val="0"/>
          <w:sz w:val="22"/>
        </w:rPr>
        <w:t>, and provided the submission information</w:t>
      </w:r>
      <w:r w:rsidRPr="0033750C">
        <w:rPr>
          <w:rFonts w:ascii="Times New Roman" w:eastAsia="SimSun" w:hAnsi="Times New Roman" w:cs="Times New Roman"/>
          <w:color w:val="1F497D"/>
          <w:kern w:val="0"/>
          <w:sz w:val="22"/>
        </w:rPr>
        <w:t xml:space="preserve"> in the attached document.</w:t>
      </w:r>
    </w:p>
    <w:p w14:paraId="06AD28A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3BFC4CC1" w14:textId="771C0614" w:rsidR="00002F2B" w:rsidRPr="0033750C" w:rsidRDefault="00ED6889"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be so kind to help me proceed with the submission? </w:t>
      </w:r>
      <w:r w:rsidR="00002F2B" w:rsidRPr="0033750C">
        <w:rPr>
          <w:rFonts w:ascii="Times New Roman" w:eastAsia="SimSun" w:hAnsi="Times New Roman" w:cs="Times New Roman"/>
          <w:color w:val="1F497D"/>
          <w:kern w:val="0"/>
          <w:sz w:val="22"/>
        </w:rPr>
        <w:t xml:space="preserve">Please let me know if there are any other specific details or requirements for the submission. </w:t>
      </w:r>
    </w:p>
    <w:p w14:paraId="59195EA7"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D3530AC" w14:textId="3D512501" w:rsidR="00EA69BA"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guidance and support.</w:t>
      </w:r>
    </w:p>
    <w:p w14:paraId="28FFE62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C9919EA"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0144"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F039CD" w14:textId="77777777" w:rsidR="00EA69BA" w:rsidRPr="0033750C" w:rsidRDefault="00EA69BA" w:rsidP="00A22C34">
      <w:pPr>
        <w:widowControl/>
        <w:jc w:val="left"/>
        <w:rPr>
          <w:rFonts w:ascii="Times New Roman" w:eastAsia="SimSun" w:hAnsi="Times New Roman" w:cs="Times New Roman"/>
          <w:color w:val="1F497D"/>
          <w:kern w:val="0"/>
          <w:sz w:val="22"/>
        </w:rPr>
      </w:pPr>
    </w:p>
    <w:p w14:paraId="4C9ABF18" w14:textId="77777777" w:rsidR="00EA69BA" w:rsidRPr="0033750C" w:rsidRDefault="00EA69BA" w:rsidP="00A22C34">
      <w:pPr>
        <w:widowControl/>
        <w:jc w:val="left"/>
        <w:rPr>
          <w:rFonts w:ascii="Times New Roman" w:eastAsia="SimSun" w:hAnsi="Times New Roman" w:cs="Times New Roman"/>
          <w:color w:val="1F497D"/>
          <w:kern w:val="0"/>
          <w:sz w:val="22"/>
        </w:rPr>
      </w:pPr>
    </w:p>
    <w:p w14:paraId="001E0255" w14:textId="11E656C0"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A4C2A6F" w14:textId="77777777" w:rsidR="00A22C34" w:rsidRPr="0033750C" w:rsidRDefault="00A22C34" w:rsidP="00A22C34">
      <w:pPr>
        <w:widowControl/>
        <w:ind w:firstLine="420"/>
        <w:jc w:val="left"/>
        <w:rPr>
          <w:rFonts w:ascii="Times New Roman" w:eastAsia="SimSun" w:hAnsi="Times New Roman" w:cs="Times New Roman"/>
          <w:color w:val="1F497D"/>
          <w:kern w:val="0"/>
          <w:sz w:val="22"/>
        </w:rPr>
      </w:pPr>
    </w:p>
    <w:p w14:paraId="224FF219" w14:textId="57C8B7C4"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wanted to let you kn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elcome to connect with me on social media platforms like WeChat. You can find my WeChat ID listed in my email signature below.</w:t>
      </w:r>
    </w:p>
    <w:p w14:paraId="70076CE4"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67E94F6D" w14:textId="73C2B42A"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dd me, and if you have any questions or need assistance with anything related to our coursework or any other matters,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academic journey and am always available for any help you may need.</w:t>
      </w:r>
    </w:p>
    <w:p w14:paraId="7C98F850"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77FF85F1" w14:textId="137B0E99" w:rsidR="00A22C34"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ooking forward to staying connected, and I hope we can continue to work together effectively.</w:t>
      </w:r>
    </w:p>
    <w:p w14:paraId="1DA1B46F"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20C26C6F"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C697CB"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DD218" w14:textId="77777777" w:rsidR="00A22C34" w:rsidRPr="0033750C" w:rsidRDefault="00A22C34" w:rsidP="00404F2C">
      <w:pPr>
        <w:widowControl/>
        <w:jc w:val="left"/>
        <w:rPr>
          <w:rFonts w:ascii="Times New Roman" w:eastAsia="SimSun" w:hAnsi="Times New Roman" w:cs="Times New Roman"/>
          <w:color w:val="1F497D"/>
          <w:kern w:val="0"/>
          <w:sz w:val="22"/>
        </w:rPr>
      </w:pPr>
    </w:p>
    <w:p w14:paraId="42422F51" w14:textId="77777777" w:rsidR="00A22C34" w:rsidRPr="0033750C" w:rsidRDefault="00A22C34" w:rsidP="00404F2C">
      <w:pPr>
        <w:widowControl/>
        <w:jc w:val="left"/>
        <w:rPr>
          <w:rFonts w:ascii="Times New Roman" w:eastAsia="SimSun" w:hAnsi="Times New Roman" w:cs="Times New Roman"/>
          <w:color w:val="1F497D"/>
          <w:kern w:val="0"/>
          <w:sz w:val="22"/>
        </w:rPr>
      </w:pPr>
    </w:p>
    <w:p w14:paraId="6C65A86B" w14:textId="2B71A7E1"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4A6215"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2FAF98D" w14:textId="77777777" w:rsidR="00404F2C" w:rsidRPr="0033750C" w:rsidRDefault="00404F2C" w:rsidP="00404F2C">
      <w:pPr>
        <w:widowControl/>
        <w:ind w:firstLine="420"/>
        <w:jc w:val="left"/>
        <w:rPr>
          <w:rFonts w:ascii="Times New Roman" w:eastAsia="SimSun" w:hAnsi="Times New Roman" w:cs="Times New Roman"/>
          <w:color w:val="1F497D"/>
          <w:kern w:val="0"/>
          <w:sz w:val="22"/>
        </w:rPr>
      </w:pPr>
    </w:p>
    <w:p w14:paraId="5AE4BD8E" w14:textId="38EA02F3"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edication to understanding the material and your commitment to resolving your question. I noticed that your emails </w:t>
      </w:r>
      <w:r w:rsidR="0048172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marked as junk email, which is why you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receive a prompt response</w:t>
      </w:r>
      <w:r w:rsidR="00481723" w:rsidRPr="0033750C">
        <w:rPr>
          <w:rFonts w:ascii="Times New Roman" w:eastAsia="SimSun" w:hAnsi="Times New Roman" w:cs="Times New Roman"/>
          <w:color w:val="1F497D"/>
          <w:kern w:val="0"/>
          <w:sz w:val="22"/>
        </w:rPr>
        <w:t>. Sorry about that</w:t>
      </w:r>
      <w:r w:rsidRPr="0033750C">
        <w:rPr>
          <w:rFonts w:ascii="Times New Roman" w:eastAsia="SimSun" w:hAnsi="Times New Roman" w:cs="Times New Roman"/>
          <w:color w:val="1F497D"/>
          <w:kern w:val="0"/>
          <w:sz w:val="22"/>
        </w:rPr>
        <w:t>.</w:t>
      </w:r>
    </w:p>
    <w:p w14:paraId="1448DD3C"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A5C08CF"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second problem, I understand your concerns and want to assure you that your diligence in seeking clarification is commendable. To address this, I have posted a detailed explanation in the announcement sect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where I have provided the correct approach to solving the problem.</w:t>
      </w:r>
    </w:p>
    <w:p w14:paraId="47CAC803"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967FA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ommend checking the announcement for the necessary corrections and additional guidance on the question. If you continue to have doubts or face any challenges while reviewing the materials, please feel free to reach out to me. I am here to help and support your learning process.</w:t>
      </w:r>
    </w:p>
    <w:p w14:paraId="3506964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58C1016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apologize for any inconvenience caused by the email issue. If you have any more questions or require further assistance, please do not hesitate to ask.</w:t>
      </w:r>
    </w:p>
    <w:p w14:paraId="7F60C3A8"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3D41E4CD" w14:textId="3E3EF70C" w:rsidR="00404F2C"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dedication to your studies.</w:t>
      </w:r>
    </w:p>
    <w:p w14:paraId="3CC911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23F358AD"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9DB445"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9DBCBC" w14:textId="77777777" w:rsidR="00404F2C" w:rsidRPr="0033750C" w:rsidRDefault="00404F2C" w:rsidP="00C61A6C">
      <w:pPr>
        <w:widowControl/>
        <w:jc w:val="left"/>
        <w:rPr>
          <w:rFonts w:ascii="Times New Roman" w:eastAsia="SimSun" w:hAnsi="Times New Roman" w:cs="Times New Roman"/>
          <w:color w:val="1F497D"/>
          <w:kern w:val="0"/>
          <w:sz w:val="22"/>
        </w:rPr>
      </w:pPr>
    </w:p>
    <w:p w14:paraId="3BB3663B" w14:textId="77777777" w:rsidR="00404F2C" w:rsidRPr="0033750C" w:rsidRDefault="00404F2C" w:rsidP="00C61A6C">
      <w:pPr>
        <w:widowControl/>
        <w:jc w:val="left"/>
        <w:rPr>
          <w:rFonts w:ascii="Times New Roman" w:eastAsia="SimSun" w:hAnsi="Times New Roman" w:cs="Times New Roman"/>
          <w:color w:val="1F497D"/>
          <w:kern w:val="0"/>
          <w:sz w:val="22"/>
        </w:rPr>
      </w:pPr>
    </w:p>
    <w:p w14:paraId="1D6810A3" w14:textId="6A5E38BC"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gyi,</w:t>
      </w:r>
    </w:p>
    <w:p w14:paraId="3C530AEB" w14:textId="77777777" w:rsidR="00C61A6C" w:rsidRPr="0033750C" w:rsidRDefault="00C61A6C" w:rsidP="00C61A6C">
      <w:pPr>
        <w:widowControl/>
        <w:ind w:firstLine="420"/>
        <w:jc w:val="left"/>
        <w:rPr>
          <w:rFonts w:ascii="Times New Roman" w:eastAsia="SimSun" w:hAnsi="Times New Roman" w:cs="Times New Roman"/>
          <w:color w:val="1F497D"/>
          <w:kern w:val="0"/>
          <w:sz w:val="22"/>
        </w:rPr>
      </w:pPr>
    </w:p>
    <w:p w14:paraId="6BCCAE0F"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in good health. Thank you for reaching out regarding the discrepancy in your calculations for the homework assignment.</w:t>
      </w:r>
    </w:p>
    <w:p w14:paraId="263E5343"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00CF4B3" w14:textId="3A509895"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iligence in providing the question and your answer for reference. To address your concern, I would like to inform you that I have posted a detailed response to this issue in an announcemen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outlined the correct calculations and explanations to help you understand the problem better.</w:t>
      </w:r>
    </w:p>
    <w:p w14:paraId="4C145C2E"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42132CB" w14:textId="62883CDB"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view the announcement for the necessary corrections and additional insights into the question. If you have any further questions or require more assistance, please do not </w:t>
      </w:r>
      <w:r w:rsidRPr="0033750C">
        <w:rPr>
          <w:rFonts w:ascii="Times New Roman" w:eastAsia="SimSun" w:hAnsi="Times New Roman" w:cs="Times New Roman"/>
          <w:color w:val="1F497D"/>
          <w:kern w:val="0"/>
          <w:sz w:val="22"/>
        </w:rPr>
        <w:lastRenderedPageBreak/>
        <w:t>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ensure your understanding of the course material.</w:t>
      </w:r>
    </w:p>
    <w:p w14:paraId="48A666AB"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2AE3F115" w14:textId="32BD8E8E" w:rsidR="00C61A6C"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itment to your studies, and I look forward to assisting you further.</w:t>
      </w:r>
    </w:p>
    <w:p w14:paraId="06AD4FD4"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05A48667"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4D3BE"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AFD333" w14:textId="77777777" w:rsidR="00C61A6C" w:rsidRPr="0033750C" w:rsidRDefault="00C61A6C" w:rsidP="00A664E9">
      <w:pPr>
        <w:widowControl/>
        <w:jc w:val="left"/>
        <w:rPr>
          <w:rFonts w:ascii="Times New Roman" w:eastAsia="SimSun" w:hAnsi="Times New Roman" w:cs="Times New Roman"/>
          <w:color w:val="1F497D"/>
          <w:kern w:val="0"/>
          <w:sz w:val="22"/>
        </w:rPr>
      </w:pPr>
    </w:p>
    <w:p w14:paraId="0536ABC3" w14:textId="77777777" w:rsidR="00C61A6C" w:rsidRPr="0033750C" w:rsidRDefault="00C61A6C" w:rsidP="00A664E9">
      <w:pPr>
        <w:widowControl/>
        <w:jc w:val="left"/>
        <w:rPr>
          <w:rFonts w:ascii="Times New Roman" w:eastAsia="SimSun" w:hAnsi="Times New Roman" w:cs="Times New Roman"/>
          <w:color w:val="1F497D"/>
          <w:kern w:val="0"/>
          <w:sz w:val="22"/>
        </w:rPr>
      </w:pPr>
    </w:p>
    <w:p w14:paraId="1C0583FE" w14:textId="1E462CF0"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1AA5743A" w14:textId="77777777" w:rsidR="00A664E9" w:rsidRPr="0033750C" w:rsidRDefault="00A664E9" w:rsidP="00A664E9">
      <w:pPr>
        <w:widowControl/>
        <w:ind w:firstLine="420"/>
        <w:jc w:val="left"/>
        <w:rPr>
          <w:rFonts w:ascii="Times New Roman" w:eastAsia="SimSun" w:hAnsi="Times New Roman" w:cs="Times New Roman"/>
          <w:color w:val="1F497D"/>
          <w:kern w:val="0"/>
          <w:sz w:val="22"/>
        </w:rPr>
      </w:pPr>
    </w:p>
    <w:p w14:paraId="03AB7863"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dedication to your coursework. I understand your desire to receive prompt assistance with your homework questions.</w:t>
      </w:r>
    </w:p>
    <w:p w14:paraId="64362C3A"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0D4BAB1A" w14:textId="77C0A13D"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addressed the questions you raised in an announcement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just now. Please check the announcement for detailed explanations and corrections related to the homework problems.</w:t>
      </w:r>
    </w:p>
    <w:p w14:paraId="2AEFCBDB"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C6C4801" w14:textId="4CFF1FC4"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any of the course material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assist with any challenges you encounter.</w:t>
      </w:r>
    </w:p>
    <w:p w14:paraId="71133816"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7F0DA869" w14:textId="095B8926" w:rsidR="00A664E9"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 productive and successful weekend!</w:t>
      </w:r>
    </w:p>
    <w:p w14:paraId="3687EFB5"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A02B6C9"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2B138F"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67558" w14:textId="77777777" w:rsidR="00A664E9" w:rsidRPr="0033750C" w:rsidRDefault="00A664E9" w:rsidP="008E7979">
      <w:pPr>
        <w:widowControl/>
        <w:jc w:val="left"/>
        <w:rPr>
          <w:rFonts w:ascii="Times New Roman" w:eastAsia="SimSun" w:hAnsi="Times New Roman" w:cs="Times New Roman"/>
          <w:color w:val="1F497D"/>
          <w:kern w:val="0"/>
          <w:sz w:val="22"/>
        </w:rPr>
      </w:pPr>
    </w:p>
    <w:p w14:paraId="7FA94693" w14:textId="77777777" w:rsidR="00A664E9" w:rsidRPr="0033750C" w:rsidRDefault="00A664E9" w:rsidP="008E7979">
      <w:pPr>
        <w:widowControl/>
        <w:jc w:val="left"/>
        <w:rPr>
          <w:rFonts w:ascii="Times New Roman" w:eastAsia="SimSun" w:hAnsi="Times New Roman" w:cs="Times New Roman"/>
          <w:color w:val="1F497D"/>
          <w:kern w:val="0"/>
          <w:sz w:val="22"/>
        </w:rPr>
      </w:pPr>
    </w:p>
    <w:p w14:paraId="21FB67E3" w14:textId="050082DF"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44CD2723" w14:textId="77777777" w:rsidR="008E7979" w:rsidRPr="0033750C" w:rsidRDefault="008E7979" w:rsidP="008E7979">
      <w:pPr>
        <w:widowControl/>
        <w:ind w:firstLine="420"/>
        <w:jc w:val="left"/>
        <w:rPr>
          <w:rFonts w:ascii="Times New Roman" w:eastAsia="SimSun" w:hAnsi="Times New Roman" w:cs="Times New Roman"/>
          <w:color w:val="1F497D"/>
          <w:kern w:val="0"/>
          <w:sz w:val="22"/>
        </w:rPr>
      </w:pPr>
    </w:p>
    <w:p w14:paraId="71A73A89" w14:textId="2B2D7944" w:rsidR="008E7979" w:rsidRPr="0033750C" w:rsidRDefault="008E7979" w:rsidP="008E79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anted to bring to your attention a small correction in Homework 1, specifically in Question 2.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identified a couple of typos related to minus signs</w:t>
      </w:r>
      <w:r w:rsidR="00D7352E" w:rsidRPr="0033750C">
        <w:rPr>
          <w:rFonts w:ascii="Times New Roman" w:eastAsia="SimSun" w:hAnsi="Times New Roman" w:cs="Times New Roman"/>
          <w:color w:val="1F497D"/>
          <w:kern w:val="0"/>
          <w:sz w:val="22"/>
        </w:rPr>
        <w:t xml:space="preserve"> as marked in figure below</w:t>
      </w:r>
      <w:r w:rsidRPr="0033750C">
        <w:rPr>
          <w:rFonts w:ascii="Times New Roman" w:eastAsia="SimSun" w:hAnsi="Times New Roman" w:cs="Times New Roman"/>
          <w:color w:val="1F497D"/>
          <w:kern w:val="0"/>
          <w:sz w:val="22"/>
        </w:rPr>
        <w:t>.</w:t>
      </w:r>
    </w:p>
    <w:p w14:paraId="5B5BD59E" w14:textId="77777777" w:rsidR="00D7352E" w:rsidRPr="0033750C" w:rsidRDefault="00D7352E" w:rsidP="008E7979">
      <w:pPr>
        <w:widowControl/>
        <w:ind w:firstLine="420"/>
        <w:jc w:val="left"/>
        <w:rPr>
          <w:rFonts w:ascii="Times New Roman" w:eastAsia="SimSun" w:hAnsi="Times New Roman" w:cs="Times New Roman"/>
          <w:color w:val="1F497D"/>
          <w:kern w:val="0"/>
          <w:sz w:val="22"/>
        </w:rPr>
      </w:pPr>
    </w:p>
    <w:p w14:paraId="7472A7A7"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make this adjustment when working on Homework 1, Question 2. We apologize for any confusion these typos may have caused and appreciate your understanding.</w:t>
      </w:r>
    </w:p>
    <w:p w14:paraId="6D9696AB"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54305ECF" w14:textId="1D9DCDD3" w:rsidR="008E7979"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is assignment or any other course-related matter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Your success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is our priority.</w:t>
      </w:r>
    </w:p>
    <w:p w14:paraId="148434F4"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377DA0D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912B4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3FED72" w14:textId="77777777" w:rsidR="008E7979" w:rsidRPr="0033750C" w:rsidRDefault="008E7979" w:rsidP="00402BA7">
      <w:pPr>
        <w:widowControl/>
        <w:jc w:val="left"/>
        <w:rPr>
          <w:rFonts w:ascii="Times New Roman" w:eastAsia="SimSun" w:hAnsi="Times New Roman" w:cs="Times New Roman"/>
          <w:color w:val="1F497D"/>
          <w:kern w:val="0"/>
          <w:sz w:val="22"/>
        </w:rPr>
      </w:pPr>
    </w:p>
    <w:p w14:paraId="25A0B98F" w14:textId="77777777" w:rsidR="008E7979" w:rsidRPr="0033750C" w:rsidRDefault="008E7979" w:rsidP="00402BA7">
      <w:pPr>
        <w:widowControl/>
        <w:jc w:val="left"/>
        <w:rPr>
          <w:rFonts w:ascii="Times New Roman" w:eastAsia="SimSun" w:hAnsi="Times New Roman" w:cs="Times New Roman"/>
          <w:color w:val="1F497D"/>
          <w:kern w:val="0"/>
          <w:sz w:val="22"/>
        </w:rPr>
      </w:pPr>
    </w:p>
    <w:p w14:paraId="1C8EA5E6" w14:textId="3684F466"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7F3C2D"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2B8DEF1B" w14:textId="20891754"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valuable input. I appreciate your suggestions regarding the </w:t>
      </w:r>
      <w:r w:rsidR="007E75AC" w:rsidRPr="0033750C">
        <w:rPr>
          <w:rFonts w:ascii="Times New Roman" w:eastAsia="SimSun" w:hAnsi="Times New Roman" w:cs="Times New Roman"/>
          <w:color w:val="1F497D"/>
          <w:kern w:val="0"/>
          <w:sz w:val="22"/>
        </w:rPr>
        <w:t>abstract</w:t>
      </w:r>
      <w:r w:rsidRPr="0033750C">
        <w:rPr>
          <w:rFonts w:ascii="Times New Roman" w:eastAsia="SimSun" w:hAnsi="Times New Roman" w:cs="Times New Roman"/>
          <w:color w:val="1F497D"/>
          <w:kern w:val="0"/>
          <w:sz w:val="22"/>
        </w:rPr>
        <w:t xml:space="preserve"> for the conference paper. I have made the adjustments as per your recommendation.</w:t>
      </w:r>
      <w:r w:rsidR="00911001" w:rsidRPr="0033750C">
        <w:rPr>
          <w:rFonts w:ascii="Times New Roman" w:eastAsia="SimSun" w:hAnsi="Times New Roman" w:cs="Times New Roman"/>
          <w:color w:val="1F497D"/>
          <w:kern w:val="0"/>
          <w:sz w:val="22"/>
        </w:rPr>
        <w:t xml:space="preserve"> The material</w:t>
      </w:r>
      <w:r w:rsidR="007E75AC" w:rsidRPr="0033750C">
        <w:rPr>
          <w:rFonts w:ascii="Times New Roman" w:eastAsia="SimSun" w:hAnsi="Times New Roman" w:cs="Times New Roman"/>
          <w:color w:val="1F497D"/>
          <w:kern w:val="0"/>
          <w:sz w:val="22"/>
        </w:rPr>
        <w:t xml:space="preserve">s are attached to this email. </w:t>
      </w:r>
    </w:p>
    <w:p w14:paraId="7F1ABB6B"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4BF7495D" w14:textId="49815B9F"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and support are greatly appreciated</w:t>
      </w:r>
      <w:r w:rsidR="007E75AC" w:rsidRPr="0033750C">
        <w:rPr>
          <w:rFonts w:ascii="Times New Roman" w:eastAsia="SimSun" w:hAnsi="Times New Roman" w:cs="Times New Roman"/>
          <w:color w:val="1F497D"/>
          <w:kern w:val="0"/>
          <w:sz w:val="22"/>
        </w:rPr>
        <w:t>. Looking forward to your reply and suggestions</w:t>
      </w:r>
    </w:p>
    <w:p w14:paraId="5FB1B9CF" w14:textId="77777777" w:rsidR="007E75AC" w:rsidRPr="0033750C" w:rsidRDefault="007E75AC" w:rsidP="00402BA7">
      <w:pPr>
        <w:widowControl/>
        <w:ind w:firstLine="420"/>
        <w:jc w:val="left"/>
        <w:rPr>
          <w:rFonts w:ascii="Times New Roman" w:eastAsia="SimSun" w:hAnsi="Times New Roman" w:cs="Times New Roman"/>
          <w:color w:val="1F497D"/>
          <w:kern w:val="0"/>
          <w:sz w:val="22"/>
        </w:rPr>
      </w:pPr>
    </w:p>
    <w:p w14:paraId="01045172"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525C8"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5BCBB7" w14:textId="77777777" w:rsidR="00402BA7" w:rsidRPr="0033750C" w:rsidRDefault="00402BA7" w:rsidP="00477654">
      <w:pPr>
        <w:widowControl/>
        <w:jc w:val="left"/>
        <w:rPr>
          <w:rFonts w:ascii="Times New Roman" w:eastAsia="SimSun" w:hAnsi="Times New Roman" w:cs="Times New Roman"/>
          <w:color w:val="1F497D"/>
          <w:kern w:val="0"/>
          <w:sz w:val="22"/>
        </w:rPr>
      </w:pPr>
    </w:p>
    <w:p w14:paraId="46D2B5A0" w14:textId="77777777" w:rsidR="00402BA7" w:rsidRPr="0033750C" w:rsidRDefault="00402BA7" w:rsidP="00477654">
      <w:pPr>
        <w:widowControl/>
        <w:jc w:val="left"/>
        <w:rPr>
          <w:rFonts w:ascii="Times New Roman" w:eastAsia="SimSun" w:hAnsi="Times New Roman" w:cs="Times New Roman"/>
          <w:color w:val="1F497D"/>
          <w:kern w:val="0"/>
          <w:sz w:val="22"/>
        </w:rPr>
      </w:pPr>
    </w:p>
    <w:p w14:paraId="0B06FBF6" w14:textId="0DA32518"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5FCBFB3" w14:textId="77777777" w:rsidR="00477654" w:rsidRPr="0033750C" w:rsidRDefault="00477654" w:rsidP="00477654">
      <w:pPr>
        <w:widowControl/>
        <w:ind w:firstLine="420"/>
        <w:jc w:val="left"/>
        <w:rPr>
          <w:rFonts w:ascii="Times New Roman" w:eastAsia="SimSun" w:hAnsi="Times New Roman" w:cs="Times New Roman"/>
          <w:color w:val="1F497D"/>
          <w:kern w:val="0"/>
          <w:sz w:val="22"/>
        </w:rPr>
      </w:pPr>
    </w:p>
    <w:p w14:paraId="7D31921B"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ould like to draw your attention to an important correction regarding Lecture Note #2, specifically on Page 33.</w:t>
      </w:r>
    </w:p>
    <w:p w14:paraId="71BEFEB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38432DAF" w14:textId="05B015EF" w:rsidR="00443B06" w:rsidRPr="0033750C" w:rsidRDefault="00F66196" w:rsidP="002647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careful review, we have identified a typographical error in the lecture material. It appears that a minus sign (-) is missing in a</w:t>
      </w:r>
      <w:r w:rsidR="00443B06" w:rsidRPr="0033750C">
        <w:rPr>
          <w:rFonts w:ascii="Times New Roman" w:eastAsia="SimSun" w:hAnsi="Times New Roman" w:cs="Times New Roman"/>
          <w:color w:val="1F497D"/>
          <w:kern w:val="0"/>
          <w:sz w:val="22"/>
        </w:rPr>
        <w:t xml:space="preserve">n </w:t>
      </w:r>
      <w:r w:rsidRPr="0033750C">
        <w:rPr>
          <w:rFonts w:ascii="Times New Roman" w:eastAsia="SimSun" w:hAnsi="Times New Roman" w:cs="Times New Roman"/>
          <w:color w:val="1F497D"/>
          <w:kern w:val="0"/>
          <w:sz w:val="22"/>
        </w:rPr>
        <w:t xml:space="preserve">equation on this page, which affects the accuracy of the content. To ensure clarity and correctness, please refer to the corrected </w:t>
      </w:r>
      <w:r w:rsidR="00443B06" w:rsidRPr="0033750C">
        <w:rPr>
          <w:rFonts w:ascii="Times New Roman" w:eastAsia="SimSun" w:hAnsi="Times New Roman" w:cs="Times New Roman"/>
          <w:color w:val="1F497D"/>
          <w:kern w:val="0"/>
          <w:sz w:val="22"/>
        </w:rPr>
        <w:t>figure</w:t>
      </w:r>
      <w:r w:rsidRPr="0033750C">
        <w:rPr>
          <w:rFonts w:ascii="Times New Roman" w:eastAsia="SimSun" w:hAnsi="Times New Roman" w:cs="Times New Roman"/>
          <w:color w:val="1F497D"/>
          <w:kern w:val="0"/>
          <w:sz w:val="22"/>
        </w:rPr>
        <w:t xml:space="preserve"> below:</w:t>
      </w:r>
    </w:p>
    <w:p w14:paraId="3BCF684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788921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ologize for any confusion this oversight may have caused and appreciate your understanding. It is essential to us that you have access to accurate and reliable course materials.</w:t>
      </w:r>
    </w:p>
    <w:p w14:paraId="5D5905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6D96804" w14:textId="533C7072" w:rsidR="00477654"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clarification regarding this correction or any other course-related matters, please do not hesitate to reach out to us.</w:t>
      </w:r>
      <w:r w:rsidR="00443B0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 for your attention</w:t>
      </w:r>
      <w:r w:rsidR="00443B06" w:rsidRPr="0033750C">
        <w:rPr>
          <w:rFonts w:ascii="Times New Roman" w:eastAsia="SimSun" w:hAnsi="Times New Roman" w:cs="Times New Roman"/>
          <w:color w:val="1F497D"/>
          <w:kern w:val="0"/>
          <w:sz w:val="22"/>
        </w:rPr>
        <w:t>.</w:t>
      </w:r>
    </w:p>
    <w:p w14:paraId="738A07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1D782FC1"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CCD1D6"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31481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3C3995E" w14:textId="77777777" w:rsidR="00477654" w:rsidRPr="0033750C" w:rsidRDefault="00477654" w:rsidP="00884C93">
      <w:pPr>
        <w:widowControl/>
        <w:jc w:val="left"/>
        <w:rPr>
          <w:rFonts w:ascii="Times New Roman" w:eastAsia="SimSun" w:hAnsi="Times New Roman" w:cs="Times New Roman"/>
          <w:color w:val="1F497D"/>
          <w:kern w:val="0"/>
          <w:sz w:val="22"/>
        </w:rPr>
      </w:pPr>
    </w:p>
    <w:p w14:paraId="02BC409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E1CF3ED" w14:textId="51DF689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C69BDF"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79568C81"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0859308B"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0A80BC0"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our new research, I have some concerns about its eligibility for submission.</w:t>
      </w:r>
    </w:p>
    <w:p w14:paraId="29D7BAFD"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007DDE75"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is, I have prepared two abstracts for your consideration, each addressing a different topic:</w:t>
      </w:r>
    </w:p>
    <w:p w14:paraId="7CB3118C" w14:textId="47818A04" w:rsidR="00D81C35" w:rsidRPr="0033750C" w:rsidRDefault="00F652F2">
      <w:pPr>
        <w:pStyle w:val="ListParagraph"/>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Our Review Paper: This abstract provides an overview of the key themes and insights covered in our review article. It highlights the value of synthesizing existing knowledge and provides a compelling argument for its relevance to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udience.</w:t>
      </w:r>
    </w:p>
    <w:p w14:paraId="347ADF72" w14:textId="2ACD4D16" w:rsidR="00F652F2" w:rsidRPr="0033750C" w:rsidRDefault="00F652F2">
      <w:pPr>
        <w:pStyle w:val="ListParagraph"/>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Design Optimization of Stimuli-Based 4D Printed Structures: This abstract presents an original research idea focusing on the design optimization of stimuli-based 4D printed structures. It outlines the significance of this research in advancing the field and addressing emerging challenges.</w:t>
      </w:r>
    </w:p>
    <w:p w14:paraId="633910E6"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
    <w:p w14:paraId="4A453EC7" w14:textId="48EA8F90" w:rsidR="00CB51F8" w:rsidRPr="0033750C" w:rsidRDefault="00CB51F8"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oth abstracts are attached to this email for your review. Which one is better do you think</w:t>
      </w:r>
      <w:r w:rsidR="00B246C9" w:rsidRPr="0033750C">
        <w:rPr>
          <w:rFonts w:ascii="Times New Roman" w:eastAsia="SimSun" w:hAnsi="Times New Roman" w:cs="Times New Roman"/>
          <w:color w:val="1F497D"/>
          <w:kern w:val="0"/>
          <w:sz w:val="22"/>
        </w:rPr>
        <w:t>?</w:t>
      </w:r>
    </w:p>
    <w:p w14:paraId="728F0823" w14:textId="77777777" w:rsidR="00CB51F8" w:rsidRPr="0033750C" w:rsidRDefault="00CB51F8" w:rsidP="00884C93">
      <w:pPr>
        <w:widowControl/>
        <w:ind w:firstLine="420"/>
        <w:jc w:val="left"/>
        <w:rPr>
          <w:rFonts w:ascii="Times New Roman" w:eastAsia="SimSun" w:hAnsi="Times New Roman" w:cs="Times New Roman"/>
          <w:color w:val="1F497D"/>
          <w:kern w:val="0"/>
          <w:sz w:val="22"/>
        </w:rPr>
      </w:pPr>
    </w:p>
    <w:p w14:paraId="47B90966" w14:textId="3670DAC5"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guidance on this matter will be instrumental in guiding our next steps, and I value your insights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is decision.</w:t>
      </w:r>
      <w:r w:rsidR="00B246C9" w:rsidRPr="0033750C">
        <w:rPr>
          <w:rFonts w:ascii="Times New Roman" w:eastAsia="SimSun" w:hAnsi="Times New Roman" w:cs="Times New Roman"/>
          <w:color w:val="1F497D"/>
          <w:kern w:val="0"/>
          <w:sz w:val="22"/>
        </w:rPr>
        <w:t xml:space="preserve"> </w:t>
      </w:r>
      <w:r w:rsidR="00CD777A" w:rsidRPr="0033750C">
        <w:rPr>
          <w:rFonts w:ascii="Times New Roman" w:eastAsia="SimSun" w:hAnsi="Times New Roman" w:cs="Times New Roman"/>
          <w:color w:val="1F497D"/>
          <w:kern w:val="0"/>
          <w:sz w:val="22"/>
        </w:rPr>
        <w:t xml:space="preserve">After you decide, I will carefully revise </w:t>
      </w:r>
      <w:r w:rsidR="00B75491" w:rsidRPr="0033750C">
        <w:rPr>
          <w:rFonts w:ascii="Times New Roman" w:eastAsia="SimSun" w:hAnsi="Times New Roman" w:cs="Times New Roman"/>
          <w:color w:val="1F497D"/>
          <w:kern w:val="0"/>
          <w:sz w:val="22"/>
        </w:rPr>
        <w:t xml:space="preserve">the </w:t>
      </w:r>
      <w:r w:rsidR="001D5E19" w:rsidRPr="0033750C">
        <w:rPr>
          <w:rFonts w:ascii="Times New Roman" w:eastAsia="SimSun" w:hAnsi="Times New Roman" w:cs="Times New Roman"/>
          <w:color w:val="1F497D"/>
          <w:kern w:val="0"/>
          <w:sz w:val="22"/>
        </w:rPr>
        <w:t>c</w:t>
      </w:r>
      <w:r w:rsidR="00B75491" w:rsidRPr="0033750C">
        <w:rPr>
          <w:rFonts w:ascii="Times New Roman" w:eastAsia="SimSun" w:hAnsi="Times New Roman" w:cs="Times New Roman"/>
          <w:color w:val="1F497D"/>
          <w:kern w:val="0"/>
          <w:sz w:val="22"/>
        </w:rPr>
        <w:t xml:space="preserve">orresponding </w:t>
      </w:r>
      <w:r w:rsidR="00CD777A" w:rsidRPr="0033750C">
        <w:rPr>
          <w:rFonts w:ascii="Times New Roman" w:eastAsia="SimSun" w:hAnsi="Times New Roman" w:cs="Times New Roman"/>
          <w:color w:val="1F497D"/>
          <w:kern w:val="0"/>
          <w:sz w:val="22"/>
        </w:rPr>
        <w:t>abstract.</w:t>
      </w:r>
    </w:p>
    <w:p w14:paraId="20AA61D4"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4377B85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62E7AF8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D45CAA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7C1EC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7BC1B8" w14:textId="77777777" w:rsidR="00884C93" w:rsidRPr="0033750C" w:rsidRDefault="00884C93" w:rsidP="00082F3A">
      <w:pPr>
        <w:widowControl/>
        <w:jc w:val="left"/>
        <w:rPr>
          <w:rFonts w:ascii="Times New Roman" w:eastAsia="SimSun" w:hAnsi="Times New Roman" w:cs="Times New Roman"/>
          <w:color w:val="1F497D"/>
          <w:kern w:val="0"/>
          <w:sz w:val="22"/>
        </w:rPr>
      </w:pPr>
    </w:p>
    <w:p w14:paraId="3E4CA9DA" w14:textId="77777777" w:rsidR="00884C93" w:rsidRPr="0033750C" w:rsidRDefault="00884C93" w:rsidP="00082F3A">
      <w:pPr>
        <w:widowControl/>
        <w:jc w:val="left"/>
        <w:rPr>
          <w:rFonts w:ascii="Times New Roman" w:eastAsia="SimSun" w:hAnsi="Times New Roman" w:cs="Times New Roman"/>
          <w:color w:val="1F497D"/>
          <w:kern w:val="0"/>
          <w:sz w:val="22"/>
        </w:rPr>
      </w:pPr>
    </w:p>
    <w:p w14:paraId="16ADCF5C" w14:textId="38C37AD9"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4F8AC9A"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67D6D6D6"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37FCB3D9"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48C5915" w14:textId="08EBF7C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w:t>
      </w:r>
      <w:r w:rsidR="00E36FAD" w:rsidRPr="0033750C">
        <w:rPr>
          <w:rFonts w:ascii="Times New Roman" w:eastAsia="SimSun" w:hAnsi="Times New Roman" w:cs="Times New Roman"/>
          <w:color w:val="1F497D"/>
          <w:kern w:val="0"/>
          <w:sz w:val="22"/>
        </w:rPr>
        <w:t xml:space="preserve">our </w:t>
      </w:r>
      <w:r w:rsidRPr="0033750C">
        <w:rPr>
          <w:rFonts w:ascii="Times New Roman" w:eastAsia="SimSun" w:hAnsi="Times New Roman" w:cs="Times New Roman"/>
          <w:color w:val="1F497D"/>
          <w:kern w:val="0"/>
          <w:sz w:val="22"/>
        </w:rPr>
        <w:t>new research, I have some concerns about its eligibility for submission.</w:t>
      </w:r>
    </w:p>
    <w:p w14:paraId="47425EE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583EDF70" w14:textId="4011B79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greatly appreciate your expert opinion on whether our review paper aligns with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mission criteria. If it is acceptable, I will proceed to develop content </w:t>
      </w:r>
      <w:r w:rsidRPr="0033750C">
        <w:rPr>
          <w:rFonts w:ascii="Times New Roman" w:eastAsia="SimSun" w:hAnsi="Times New Roman" w:cs="Times New Roman"/>
          <w:color w:val="1F497D"/>
          <w:kern w:val="0"/>
          <w:sz w:val="22"/>
        </w:rPr>
        <w:lastRenderedPageBreak/>
        <w:t>based on our review paper for the submission. However, if our review paper does not meet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quirements, I plan to focus on crafting an abstract for a submission related to the design optimization of stimuli-based 4D printed structures.</w:t>
      </w:r>
    </w:p>
    <w:p w14:paraId="7F0EB5A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25B01E8"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guidance on this matter will be instrumental in guiding our next steps, and I value your insights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is decision.</w:t>
      </w:r>
    </w:p>
    <w:p w14:paraId="28651D70"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3D734345" w14:textId="4A272AC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1A3FCD6E"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09E89240"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3F4F1B"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0994E6" w14:textId="77777777" w:rsidR="00082F3A" w:rsidRPr="0033750C" w:rsidRDefault="00082F3A" w:rsidP="00A6287B">
      <w:pPr>
        <w:widowControl/>
        <w:jc w:val="left"/>
        <w:rPr>
          <w:rFonts w:ascii="Times New Roman" w:eastAsia="SimSun" w:hAnsi="Times New Roman" w:cs="Times New Roman"/>
          <w:color w:val="1F497D"/>
          <w:kern w:val="0"/>
          <w:sz w:val="22"/>
        </w:rPr>
      </w:pPr>
    </w:p>
    <w:p w14:paraId="47A81802" w14:textId="77777777" w:rsidR="00082F3A" w:rsidRPr="0033750C" w:rsidRDefault="00082F3A" w:rsidP="00A6287B">
      <w:pPr>
        <w:widowControl/>
        <w:jc w:val="left"/>
        <w:rPr>
          <w:rFonts w:ascii="Times New Roman" w:eastAsia="SimSun" w:hAnsi="Times New Roman" w:cs="Times New Roman"/>
          <w:color w:val="1F497D"/>
          <w:kern w:val="0"/>
          <w:sz w:val="22"/>
        </w:rPr>
      </w:pPr>
    </w:p>
    <w:p w14:paraId="455B7ABC" w14:textId="60A2266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1804973" w14:textId="77777777" w:rsidR="00A6287B" w:rsidRPr="0033750C" w:rsidRDefault="00A6287B" w:rsidP="00A6287B">
      <w:pPr>
        <w:widowControl/>
        <w:ind w:firstLine="420"/>
        <w:jc w:val="left"/>
        <w:rPr>
          <w:rFonts w:ascii="Times New Roman" w:eastAsia="SimSun" w:hAnsi="Times New Roman" w:cs="Times New Roman"/>
          <w:color w:val="1F497D"/>
          <w:kern w:val="0"/>
          <w:sz w:val="22"/>
        </w:rPr>
      </w:pPr>
    </w:p>
    <w:p w14:paraId="1111A10E" w14:textId="3E110B06"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details for our upcoming meet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taken note of the specific pages in the “MAEG5715-LN02 PPT”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as well as your questions regarding homework, especially question 2.</w:t>
      </w:r>
    </w:p>
    <w:p w14:paraId="6C5C6043"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2EE5E3CD"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proactive approach in attaching your answer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question 2, which will help us address it more efficiently.</w:t>
      </w:r>
    </w:p>
    <w:p w14:paraId="4460F3E2"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79EA9FF4" w14:textId="519E6452"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choice of platform, Microsoft Teams works perfectly for our meeting,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lready scheduled the appointment there</w:t>
      </w:r>
      <w:r w:rsidR="00542EA1" w:rsidRPr="0033750C">
        <w:rPr>
          <w:rFonts w:ascii="Times New Roman" w:hAnsi="Times New Roman" w:cs="Times New Roman"/>
        </w:rPr>
        <w:t xml:space="preserve"> </w:t>
      </w:r>
      <w:r w:rsidR="00542EA1" w:rsidRPr="0033750C">
        <w:rPr>
          <w:rFonts w:ascii="Times New Roman" w:eastAsia="SimSun" w:hAnsi="Times New Roman" w:cs="Times New Roman"/>
          <w:color w:val="1F497D"/>
          <w:kern w:val="0"/>
          <w:sz w:val="22"/>
        </w:rPr>
        <w:t xml:space="preserve">I have opened </w:t>
      </w:r>
      <w:proofErr w:type="gramStart"/>
      <w:r w:rsidR="00542EA1" w:rsidRPr="0033750C">
        <w:rPr>
          <w:rFonts w:ascii="Times New Roman" w:eastAsia="SimSun" w:hAnsi="Times New Roman" w:cs="Times New Roman"/>
          <w:color w:val="1F497D"/>
          <w:kern w:val="0"/>
          <w:sz w:val="22"/>
        </w:rPr>
        <w:t>the permission</w:t>
      </w:r>
      <w:proofErr w:type="gramEnd"/>
      <w:r w:rsidR="00542EA1" w:rsidRPr="0033750C">
        <w:rPr>
          <w:rFonts w:ascii="Times New Roman" w:eastAsia="SimSun" w:hAnsi="Times New Roman" w:cs="Times New Roman"/>
          <w:color w:val="1F497D"/>
          <w:kern w:val="0"/>
          <w:sz w:val="22"/>
        </w:rPr>
        <w:t xml:space="preserve"> for you to share your screen.</w:t>
      </w:r>
    </w:p>
    <w:p w14:paraId="6B80A7DC" w14:textId="77777777" w:rsidR="00542EA1" w:rsidRPr="0033750C" w:rsidRDefault="00542EA1" w:rsidP="0096415D">
      <w:pPr>
        <w:widowControl/>
        <w:ind w:firstLine="420"/>
        <w:jc w:val="left"/>
        <w:rPr>
          <w:rFonts w:ascii="Times New Roman" w:eastAsia="SimSun" w:hAnsi="Times New Roman" w:cs="Times New Roman"/>
          <w:color w:val="1F497D"/>
          <w:kern w:val="0"/>
          <w:sz w:val="22"/>
        </w:rPr>
      </w:pPr>
    </w:p>
    <w:p w14:paraId="3907502C" w14:textId="4A99BC58"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your preference for Cantonese</w:t>
      </w:r>
      <w:r w:rsidR="004550B3" w:rsidRPr="0033750C">
        <w:rPr>
          <w:rFonts w:ascii="Times New Roman" w:eastAsia="SimSun" w:hAnsi="Times New Roman" w:cs="Times New Roman"/>
          <w:color w:val="1F497D"/>
          <w:kern w:val="0"/>
          <w:sz w:val="22"/>
        </w:rPr>
        <w:t xml:space="preserve">, but I cannot speak and </w:t>
      </w:r>
      <w:r w:rsidR="00C46D2F" w:rsidRPr="0033750C">
        <w:rPr>
          <w:rFonts w:ascii="Times New Roman" w:eastAsia="SimSun" w:hAnsi="Times New Roman" w:cs="Times New Roman"/>
          <w:color w:val="1F497D"/>
          <w:kern w:val="0"/>
          <w:sz w:val="22"/>
        </w:rPr>
        <w:t>understand</w:t>
      </w:r>
      <w:r w:rsidR="004550B3" w:rsidRPr="0033750C">
        <w:rPr>
          <w:rFonts w:ascii="Times New Roman" w:eastAsia="SimSun" w:hAnsi="Times New Roman" w:cs="Times New Roman"/>
          <w:color w:val="1F497D"/>
          <w:kern w:val="0"/>
          <w:sz w:val="22"/>
        </w:rPr>
        <w:t xml:space="preserve"> Cantonese. </w:t>
      </w:r>
      <w:r w:rsidR="00C46D2F" w:rsidRPr="0033750C">
        <w:rPr>
          <w:rFonts w:ascii="Times New Roman" w:eastAsia="SimSun" w:hAnsi="Times New Roman" w:cs="Times New Roman"/>
          <w:color w:val="1F497D"/>
          <w:kern w:val="0"/>
          <w:sz w:val="22"/>
        </w:rPr>
        <w:t xml:space="preserve">So, </w:t>
      </w:r>
      <w:r w:rsidR="004550B3" w:rsidRPr="0033750C">
        <w:rPr>
          <w:rFonts w:ascii="Times New Roman" w:eastAsia="SimSun" w:hAnsi="Times New Roman" w:cs="Times New Roman"/>
          <w:color w:val="1F497D"/>
          <w:kern w:val="0"/>
          <w:sz w:val="22"/>
        </w:rPr>
        <w:t>English is better and preferred</w:t>
      </w:r>
      <w:r w:rsidR="00C46D2F" w:rsidRPr="0033750C">
        <w:rPr>
          <w:rFonts w:ascii="Times New Roman" w:eastAsia="SimSun" w:hAnsi="Times New Roman" w:cs="Times New Roman"/>
          <w:color w:val="1F497D"/>
          <w:kern w:val="0"/>
          <w:sz w:val="22"/>
        </w:rPr>
        <w:t xml:space="preserve">. </w:t>
      </w:r>
    </w:p>
    <w:p w14:paraId="689B7DA0"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6B43F563" w14:textId="150636E4" w:rsidR="00A6287B"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reach out if you have any additional questions or if 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nything els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before our meeting. I look forward to our productive session.</w:t>
      </w:r>
    </w:p>
    <w:p w14:paraId="2694A217" w14:textId="77777777" w:rsidR="00C46D2F" w:rsidRPr="0033750C" w:rsidRDefault="00C46D2F" w:rsidP="0096415D">
      <w:pPr>
        <w:widowControl/>
        <w:ind w:firstLine="420"/>
        <w:jc w:val="left"/>
        <w:rPr>
          <w:rFonts w:ascii="Times New Roman" w:eastAsia="SimSun" w:hAnsi="Times New Roman" w:cs="Times New Roman"/>
          <w:color w:val="1F497D"/>
          <w:kern w:val="0"/>
          <w:sz w:val="22"/>
        </w:rPr>
      </w:pPr>
    </w:p>
    <w:p w14:paraId="2929D05A"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ACA10"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8F8F27" w14:textId="77777777" w:rsidR="00A6287B" w:rsidRPr="0033750C" w:rsidRDefault="00A6287B" w:rsidP="00224573">
      <w:pPr>
        <w:widowControl/>
        <w:jc w:val="left"/>
        <w:rPr>
          <w:rFonts w:ascii="Times New Roman" w:eastAsia="SimSun" w:hAnsi="Times New Roman" w:cs="Times New Roman"/>
          <w:color w:val="1F497D"/>
          <w:kern w:val="0"/>
          <w:sz w:val="22"/>
        </w:rPr>
      </w:pPr>
    </w:p>
    <w:p w14:paraId="1329CAF3" w14:textId="77777777" w:rsidR="00A6287B" w:rsidRPr="0033750C" w:rsidRDefault="00A6287B" w:rsidP="00224573">
      <w:pPr>
        <w:widowControl/>
        <w:jc w:val="left"/>
        <w:rPr>
          <w:rFonts w:ascii="Times New Roman" w:eastAsia="SimSun" w:hAnsi="Times New Roman" w:cs="Times New Roman"/>
          <w:color w:val="1F497D"/>
          <w:kern w:val="0"/>
          <w:sz w:val="22"/>
        </w:rPr>
      </w:pPr>
    </w:p>
    <w:p w14:paraId="4549880C" w14:textId="5E73950C"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0F51ADD" w14:textId="77777777" w:rsidR="00224573" w:rsidRPr="0033750C" w:rsidRDefault="00224573" w:rsidP="00224573">
      <w:pPr>
        <w:widowControl/>
        <w:ind w:firstLine="420"/>
        <w:jc w:val="left"/>
        <w:rPr>
          <w:rFonts w:ascii="Times New Roman" w:eastAsia="SimSun" w:hAnsi="Times New Roman" w:cs="Times New Roman"/>
          <w:color w:val="1F497D"/>
          <w:kern w:val="0"/>
          <w:sz w:val="22"/>
        </w:rPr>
      </w:pPr>
    </w:p>
    <w:p w14:paraId="7C44EDFA" w14:textId="4DB9B70F" w:rsidR="00FE07ED" w:rsidRPr="0033750C" w:rsidRDefault="00FE07ED" w:rsidP="002245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larifying the timeline. I understand that only the abstract is needed at this stage, and we can finalize the actual content of the conference paper in early March 2024. I will write an abstract for submission to the conference as soon as possible. Thank you for your help.</w:t>
      </w:r>
    </w:p>
    <w:p w14:paraId="42FB9E4D" w14:textId="77777777" w:rsidR="00FE07ED" w:rsidRPr="0033750C" w:rsidRDefault="00FE07ED" w:rsidP="00224573">
      <w:pPr>
        <w:widowControl/>
        <w:ind w:firstLine="420"/>
        <w:jc w:val="left"/>
        <w:rPr>
          <w:rFonts w:ascii="Times New Roman" w:eastAsia="SimSun" w:hAnsi="Times New Roman" w:cs="Times New Roman"/>
          <w:color w:val="1F497D"/>
          <w:kern w:val="0"/>
          <w:sz w:val="22"/>
        </w:rPr>
      </w:pPr>
    </w:p>
    <w:p w14:paraId="4F453C98"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E326E55"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D2CD8D" w14:textId="77777777" w:rsidR="00224573" w:rsidRPr="0033750C" w:rsidRDefault="00224573" w:rsidP="00A020C2">
      <w:pPr>
        <w:widowControl/>
        <w:jc w:val="left"/>
        <w:rPr>
          <w:rFonts w:ascii="Times New Roman" w:eastAsia="SimSun" w:hAnsi="Times New Roman" w:cs="Times New Roman"/>
          <w:color w:val="1F497D"/>
          <w:kern w:val="0"/>
          <w:sz w:val="22"/>
        </w:rPr>
      </w:pPr>
    </w:p>
    <w:p w14:paraId="49971D3D" w14:textId="77777777" w:rsidR="00224573" w:rsidRPr="0033750C" w:rsidRDefault="00224573" w:rsidP="00A020C2">
      <w:pPr>
        <w:widowControl/>
        <w:jc w:val="left"/>
        <w:rPr>
          <w:rFonts w:ascii="Times New Roman" w:eastAsia="SimSun" w:hAnsi="Times New Roman" w:cs="Times New Roman"/>
          <w:color w:val="1F497D"/>
          <w:kern w:val="0"/>
          <w:sz w:val="22"/>
        </w:rPr>
      </w:pPr>
    </w:p>
    <w:p w14:paraId="13EA55EE" w14:textId="77246081"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FEF5ABD" w14:textId="77777777" w:rsidR="00A020C2" w:rsidRPr="0033750C" w:rsidRDefault="00A020C2" w:rsidP="00A020C2">
      <w:pPr>
        <w:widowControl/>
        <w:ind w:firstLine="420"/>
        <w:jc w:val="left"/>
        <w:rPr>
          <w:rFonts w:ascii="Times New Roman" w:eastAsia="SimSun" w:hAnsi="Times New Roman" w:cs="Times New Roman"/>
          <w:color w:val="1F497D"/>
          <w:kern w:val="0"/>
          <w:sz w:val="22"/>
        </w:rPr>
      </w:pPr>
    </w:p>
    <w:p w14:paraId="3B8B512D" w14:textId="52CBA2C1"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ringing the SPIE Smart Structures + Nondestructive Evaluation 2024 conference to my atten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deed interested in attending this conference and believe it presents a valuable opportunity to share our research.</w:t>
      </w:r>
    </w:p>
    <w:p w14:paraId="6AB5ED35"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06F494A8" w14:textId="66C9DAC3"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have another </w:t>
      </w:r>
      <w:r w:rsidR="00A349E5" w:rsidRPr="0033750C">
        <w:rPr>
          <w:rFonts w:ascii="Times New Roman" w:eastAsia="SimSun" w:hAnsi="Times New Roman" w:cs="Times New Roman"/>
          <w:color w:val="1F497D"/>
          <w:kern w:val="0"/>
          <w:sz w:val="22"/>
        </w:rPr>
        <w:t xml:space="preserve">attached </w:t>
      </w:r>
      <w:r w:rsidRPr="0033750C">
        <w:rPr>
          <w:rFonts w:ascii="Times New Roman" w:eastAsia="SimSun" w:hAnsi="Times New Roman" w:cs="Times New Roman"/>
          <w:color w:val="1F497D"/>
          <w:kern w:val="0"/>
          <w:sz w:val="22"/>
        </w:rPr>
        <w:t xml:space="preserve">review paper that is almost finished (only figures and tables are left to be done), which includes </w:t>
      </w:r>
      <w:r w:rsidR="00A349E5" w:rsidRPr="0033750C">
        <w:rPr>
          <w:rFonts w:ascii="Times New Roman" w:eastAsia="SimSun" w:hAnsi="Times New Roman" w:cs="Times New Roman"/>
          <w:color w:val="1F497D"/>
          <w:kern w:val="0"/>
          <w:sz w:val="22"/>
        </w:rPr>
        <w:t xml:space="preserve">some </w:t>
      </w:r>
      <w:r w:rsidRPr="0033750C">
        <w:rPr>
          <w:rFonts w:ascii="Times New Roman" w:eastAsia="SimSun" w:hAnsi="Times New Roman" w:cs="Times New Roman"/>
          <w:color w:val="1F497D"/>
          <w:kern w:val="0"/>
          <w:sz w:val="22"/>
        </w:rPr>
        <w:t>content</w:t>
      </w:r>
      <w:r w:rsidR="00A349E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related to 4D printed soft robots. I plan to combine these two reviews and write an abstract for submission to the conference as soon as possible. Once the abstract is read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share it with you for your review and feedback.</w:t>
      </w:r>
    </w:p>
    <w:p w14:paraId="6FF7A4CE"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4393DD04" w14:textId="0A7A6062" w:rsidR="00A020C2"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w:t>
      </w:r>
      <w:proofErr w:type="gramStart"/>
      <w:r w:rsidRPr="0033750C">
        <w:rPr>
          <w:rFonts w:ascii="Times New Roman" w:eastAsia="SimSun" w:hAnsi="Times New Roman" w:cs="Times New Roman"/>
          <w:color w:val="1F497D"/>
          <w:kern w:val="0"/>
          <w:sz w:val="22"/>
        </w:rPr>
        <w:t>this conference</w:t>
      </w:r>
      <w:proofErr w:type="gramEnd"/>
      <w:r w:rsidRPr="0033750C">
        <w:rPr>
          <w:rFonts w:ascii="Times New Roman" w:eastAsia="SimSun" w:hAnsi="Times New Roman" w:cs="Times New Roman"/>
          <w:color w:val="1F497D"/>
          <w:kern w:val="0"/>
          <w:sz w:val="22"/>
        </w:rPr>
        <w:t xml:space="preserve"> opportunity.</w:t>
      </w:r>
    </w:p>
    <w:p w14:paraId="6E5B63E6"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1A92B9E6"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F25F0F"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3EE15F" w14:textId="77777777" w:rsidR="00A020C2" w:rsidRPr="0033750C" w:rsidRDefault="00A020C2" w:rsidP="00D04F79">
      <w:pPr>
        <w:widowControl/>
        <w:jc w:val="left"/>
        <w:rPr>
          <w:rFonts w:ascii="Times New Roman" w:eastAsia="SimSun" w:hAnsi="Times New Roman" w:cs="Times New Roman"/>
          <w:color w:val="1F497D"/>
          <w:kern w:val="0"/>
          <w:sz w:val="22"/>
        </w:rPr>
      </w:pPr>
    </w:p>
    <w:p w14:paraId="00107F25" w14:textId="77777777" w:rsidR="00A020C2" w:rsidRPr="0033750C" w:rsidRDefault="00A020C2" w:rsidP="00D04F79">
      <w:pPr>
        <w:widowControl/>
        <w:jc w:val="left"/>
        <w:rPr>
          <w:rFonts w:ascii="Times New Roman" w:eastAsia="SimSun" w:hAnsi="Times New Roman" w:cs="Times New Roman"/>
          <w:color w:val="1F497D"/>
          <w:kern w:val="0"/>
          <w:sz w:val="22"/>
        </w:rPr>
      </w:pPr>
    </w:p>
    <w:p w14:paraId="384A0D44" w14:textId="6D58BB25"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0BEBA98C"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2148D805"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ooking a time slot for our meeting. I have received the booking information for today between 14:30-15:00. The meeting is confirmed, and I will be ready to assist you during that time.</w:t>
      </w:r>
    </w:p>
    <w:p w14:paraId="0293FB08"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021212C3" w14:textId="1C410E14"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specific topics or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please feel free to let me know in advance. Otherwise, we can address any concerns you have during our Teams session.</w:t>
      </w:r>
    </w:p>
    <w:p w14:paraId="0A6686CE"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7F013BD6" w14:textId="1A4E4DA6"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discussion at 14:30!</w:t>
      </w:r>
    </w:p>
    <w:p w14:paraId="7844C373"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6D6174BB"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C80AAA"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DA084" w14:textId="77777777" w:rsidR="00D04F79" w:rsidRPr="0033750C" w:rsidRDefault="00D04F79" w:rsidP="009C2FC2">
      <w:pPr>
        <w:widowControl/>
        <w:jc w:val="left"/>
        <w:rPr>
          <w:rFonts w:ascii="Times New Roman" w:eastAsia="SimSun" w:hAnsi="Times New Roman" w:cs="Times New Roman"/>
          <w:color w:val="1F497D"/>
          <w:kern w:val="0"/>
          <w:sz w:val="22"/>
        </w:rPr>
      </w:pPr>
    </w:p>
    <w:p w14:paraId="29C65225" w14:textId="77777777" w:rsidR="00D04F79" w:rsidRPr="0033750C" w:rsidRDefault="00D04F79" w:rsidP="009C2FC2">
      <w:pPr>
        <w:widowControl/>
        <w:jc w:val="left"/>
        <w:rPr>
          <w:rFonts w:ascii="Times New Roman" w:eastAsia="SimSun" w:hAnsi="Times New Roman" w:cs="Times New Roman"/>
          <w:color w:val="1F497D"/>
          <w:kern w:val="0"/>
          <w:sz w:val="22"/>
        </w:rPr>
      </w:pPr>
    </w:p>
    <w:p w14:paraId="1291A81D" w14:textId="5763C696"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78EB2DA2"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2B5D7335"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message and your suggestion to meet via Zoom. I appreciate your proactive approach to finding a solution.</w:t>
      </w:r>
    </w:p>
    <w:p w14:paraId="3B19740C"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A85C840"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a Zoom meeting is a great idea, and it can indeed be an efficient way to address any questions or concerns you have. I would be happy to schedule a meeting with you.</w:t>
      </w:r>
    </w:p>
    <w:p w14:paraId="59601B8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0E34C2" w14:textId="00F333A0"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make the process smoother, you can book a meeting with me on my personal website at </w:t>
      </w:r>
      <w:hyperlink r:id="rId112" w:history="1">
        <w:r w:rsidR="00DA6A07" w:rsidRPr="0033750C">
          <w:rPr>
            <w:rStyle w:val="Hyperlink"/>
            <w:rFonts w:ascii="Times New Roman" w:eastAsia="SimSun" w:hAnsi="Times New Roman" w:cs="Times New Roman"/>
            <w:kern w:val="0"/>
            <w:sz w:val="22"/>
          </w:rPr>
          <w:t>https://liuchao-jin.github.io/</w:t>
        </w:r>
      </w:hyperlink>
      <w:r w:rsidR="00DA6A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lease refer to the booking section, and you should find a suitable time slot for our meeting.</w:t>
      </w:r>
    </w:p>
    <w:p w14:paraId="570AE153"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7307BD" w14:textId="6DDAEB01"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booked a slot, please let me know,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nfirm it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my end. If you encounter any difficulties with the booking process or have any specific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feel free to mention them.</w:t>
      </w:r>
    </w:p>
    <w:p w14:paraId="72FCCEA6"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359E7191" w14:textId="6790B335"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productive discussion via Zoom!</w:t>
      </w:r>
    </w:p>
    <w:p w14:paraId="66740C6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1A7799BA"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512412"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2C9EF3" w14:textId="77777777" w:rsidR="009C2FC2" w:rsidRPr="0033750C" w:rsidRDefault="009C2FC2" w:rsidP="008B1E1E">
      <w:pPr>
        <w:widowControl/>
        <w:jc w:val="left"/>
        <w:rPr>
          <w:rFonts w:ascii="Times New Roman" w:eastAsia="SimSun" w:hAnsi="Times New Roman" w:cs="Times New Roman"/>
          <w:color w:val="1F497D"/>
          <w:kern w:val="0"/>
          <w:sz w:val="22"/>
        </w:rPr>
      </w:pPr>
    </w:p>
    <w:p w14:paraId="24B36E0D" w14:textId="77777777" w:rsidR="009C2FC2" w:rsidRPr="0033750C" w:rsidRDefault="009C2FC2" w:rsidP="008B1E1E">
      <w:pPr>
        <w:widowControl/>
        <w:jc w:val="left"/>
        <w:rPr>
          <w:rFonts w:ascii="Times New Roman" w:eastAsia="SimSun" w:hAnsi="Times New Roman" w:cs="Times New Roman"/>
          <w:color w:val="1F497D"/>
          <w:kern w:val="0"/>
          <w:sz w:val="22"/>
        </w:rPr>
      </w:pPr>
    </w:p>
    <w:p w14:paraId="0E036523" w14:textId="4BDAD1E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334BA644" w14:textId="77777777" w:rsidR="008B1E1E" w:rsidRPr="0033750C" w:rsidRDefault="008B1E1E" w:rsidP="008B1E1E">
      <w:pPr>
        <w:widowControl/>
        <w:ind w:firstLine="420"/>
        <w:jc w:val="left"/>
        <w:rPr>
          <w:rFonts w:ascii="Times New Roman" w:eastAsia="SimSun" w:hAnsi="Times New Roman" w:cs="Times New Roman"/>
          <w:color w:val="1F497D"/>
          <w:kern w:val="0"/>
          <w:sz w:val="22"/>
        </w:rPr>
      </w:pPr>
    </w:p>
    <w:p w14:paraId="1B7DC1AF" w14:textId="17E63DBD"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proactive approach to resolving your questions. However, I want to let you know that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available for an in-person meeting over the next few days. Nevertheless, I understand the urgency of your request, and I would recommend getting in touch with another tutor who might be able to help you promptly.</w:t>
      </w:r>
    </w:p>
    <w:p w14:paraId="427C0A6D"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BA8C5C0" w14:textId="537545D3"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ontact Tutor MO, Haoming, at </w:t>
      </w:r>
      <w:hyperlink r:id="rId113" w:history="1">
        <w:r w:rsidR="004E4C26" w:rsidRPr="0033750C">
          <w:rPr>
            <w:rStyle w:val="Hyperlink"/>
            <w:rFonts w:ascii="Times New Roman" w:eastAsia="SimSun" w:hAnsi="Times New Roman" w:cs="Times New Roman"/>
            <w:kern w:val="0"/>
            <w:sz w:val="22"/>
          </w:rPr>
          <w:t>hmmok@link.cuhk.edu.hk</w:t>
        </w:r>
      </w:hyperlink>
      <w:r w:rsidR="004E4C2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He may have availability and can provide you with the assistance you need. Feel free to discuss your questions with him,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sure he will be glad to help.</w:t>
      </w:r>
    </w:p>
    <w:p w14:paraId="04B71B8A"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6AC51002" w14:textId="341420D0" w:rsidR="008B1E1E"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require additional suppor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ensure your understanding and success in the course.</w:t>
      </w:r>
    </w:p>
    <w:p w14:paraId="7A8749EF"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50411C4"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A5B8E"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D6CC6E" w14:textId="77777777" w:rsidR="008B1E1E" w:rsidRPr="0033750C" w:rsidRDefault="008B1E1E" w:rsidP="00307CE4">
      <w:pPr>
        <w:widowControl/>
        <w:jc w:val="left"/>
        <w:rPr>
          <w:rFonts w:ascii="Times New Roman" w:eastAsia="SimSun" w:hAnsi="Times New Roman" w:cs="Times New Roman"/>
          <w:color w:val="1F497D"/>
          <w:kern w:val="0"/>
          <w:sz w:val="22"/>
        </w:rPr>
      </w:pPr>
    </w:p>
    <w:p w14:paraId="34B139CE" w14:textId="77777777" w:rsidR="008B1E1E" w:rsidRPr="0033750C" w:rsidRDefault="008B1E1E" w:rsidP="00307CE4">
      <w:pPr>
        <w:widowControl/>
        <w:jc w:val="left"/>
        <w:rPr>
          <w:rFonts w:ascii="Times New Roman" w:eastAsia="SimSun" w:hAnsi="Times New Roman" w:cs="Times New Roman"/>
          <w:color w:val="1F497D"/>
          <w:kern w:val="0"/>
          <w:sz w:val="22"/>
        </w:rPr>
      </w:pPr>
    </w:p>
    <w:p w14:paraId="5817C055" w14:textId="2E6D5DB8"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1F638E"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223A5A2B"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3A1DC91"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63978250"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466F1685" w14:textId="2295AE79"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2EBFD5E4"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Use</w:t>
      </w:r>
      <w:proofErr w:type="gramEnd"/>
      <w:r w:rsidRPr="0033750C">
        <w:rPr>
          <w:rFonts w:ascii="Times New Roman" w:eastAsia="SimSun" w:hAnsi="Times New Roman" w:cs="Times New Roman"/>
          <w:color w:val="1F497D"/>
          <w:kern w:val="0"/>
          <w:sz w:val="22"/>
        </w:rPr>
        <w:t xml:space="preserv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107D630C"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54D8752" w14:textId="03CDCB4C"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7A4D24F6"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7C8FD8D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EAA7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6693C1" w14:textId="77777777" w:rsidR="00307CE4" w:rsidRPr="0033750C" w:rsidRDefault="00307CE4" w:rsidP="007A3738">
      <w:pPr>
        <w:widowControl/>
        <w:jc w:val="left"/>
        <w:rPr>
          <w:rFonts w:ascii="Times New Roman" w:eastAsia="SimSun" w:hAnsi="Times New Roman" w:cs="Times New Roman"/>
          <w:color w:val="1F497D"/>
          <w:kern w:val="0"/>
          <w:sz w:val="22"/>
        </w:rPr>
      </w:pPr>
    </w:p>
    <w:p w14:paraId="0D8C3D49" w14:textId="77777777" w:rsidR="00307CE4" w:rsidRPr="0033750C" w:rsidRDefault="00307CE4" w:rsidP="007A3738">
      <w:pPr>
        <w:widowControl/>
        <w:jc w:val="left"/>
        <w:rPr>
          <w:rFonts w:ascii="Times New Roman" w:eastAsia="SimSun" w:hAnsi="Times New Roman" w:cs="Times New Roman"/>
          <w:color w:val="1F497D"/>
          <w:kern w:val="0"/>
          <w:sz w:val="22"/>
        </w:rPr>
      </w:pPr>
    </w:p>
    <w:p w14:paraId="629FBD41" w14:textId="583F4022"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52C48FF" w14:textId="77777777" w:rsidR="007A3738" w:rsidRPr="0033750C" w:rsidRDefault="007A3738" w:rsidP="007A3738">
      <w:pPr>
        <w:widowControl/>
        <w:ind w:firstLine="420"/>
        <w:jc w:val="left"/>
        <w:rPr>
          <w:rFonts w:ascii="Times New Roman" w:eastAsia="SimSun" w:hAnsi="Times New Roman" w:cs="Times New Roman"/>
          <w:color w:val="1F497D"/>
          <w:kern w:val="0"/>
          <w:sz w:val="22"/>
        </w:rPr>
      </w:pPr>
    </w:p>
    <w:p w14:paraId="5F066233" w14:textId="65AE072C" w:rsidR="007270A2"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approving the submission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 Your support throughout this process has been invaluable,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grateful for your guidance. </w:t>
      </w:r>
    </w:p>
    <w:p w14:paraId="12F2367E"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63838177" w14:textId="227C56EA" w:rsidR="007A3738"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time and help.</w:t>
      </w:r>
    </w:p>
    <w:p w14:paraId="2C161018"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470A9BBB"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05252E"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4779D0" w14:textId="77777777" w:rsidR="007A3738" w:rsidRPr="0033750C" w:rsidRDefault="007A3738" w:rsidP="00485EED">
      <w:pPr>
        <w:widowControl/>
        <w:jc w:val="left"/>
        <w:rPr>
          <w:rFonts w:ascii="Times New Roman" w:eastAsia="SimSun" w:hAnsi="Times New Roman" w:cs="Times New Roman"/>
          <w:color w:val="1F497D"/>
          <w:kern w:val="0"/>
          <w:sz w:val="22"/>
        </w:rPr>
      </w:pPr>
    </w:p>
    <w:p w14:paraId="2D99069F" w14:textId="77777777" w:rsidR="007A3738" w:rsidRPr="0033750C" w:rsidRDefault="007A3738" w:rsidP="00485EED">
      <w:pPr>
        <w:widowControl/>
        <w:jc w:val="left"/>
        <w:rPr>
          <w:rFonts w:ascii="Times New Roman" w:eastAsia="SimSun" w:hAnsi="Times New Roman" w:cs="Times New Roman"/>
          <w:color w:val="1F497D"/>
          <w:kern w:val="0"/>
          <w:sz w:val="22"/>
        </w:rPr>
      </w:pPr>
    </w:p>
    <w:p w14:paraId="3FDB3DC0" w14:textId="4E18EF16"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8DCD181" w14:textId="77777777" w:rsidR="00485EED" w:rsidRPr="0033750C" w:rsidRDefault="00485EED" w:rsidP="00485EED">
      <w:pPr>
        <w:widowControl/>
        <w:ind w:firstLine="420"/>
        <w:jc w:val="left"/>
        <w:rPr>
          <w:rFonts w:ascii="Times New Roman" w:eastAsia="SimSun" w:hAnsi="Times New Roman" w:cs="Times New Roman"/>
          <w:color w:val="1F497D"/>
          <w:kern w:val="0"/>
          <w:sz w:val="22"/>
        </w:rPr>
      </w:pPr>
    </w:p>
    <w:p w14:paraId="7A3446D9" w14:textId="593F4707"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I wanted to provide you with an update on the submission process for our manuscript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p>
    <w:p w14:paraId="428EDF7B"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E203F3B" w14:textId="4A0D0CB3"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pleased to inform you that I have successfully uploaded all the necessary materials, including the manuscript and source files,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system. Our submission has been processed and is now transferred to your system for your review and approval.</w:t>
      </w:r>
    </w:p>
    <w:p w14:paraId="3626BA90"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857BC5C" w14:textId="350114EC"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 xml:space="preserve">Could you please replace the </w:t>
      </w:r>
      <w:r w:rsidR="006E324C" w:rsidRPr="0033750C">
        <w:rPr>
          <w:rFonts w:ascii="Times New Roman" w:eastAsia="SimSun" w:hAnsi="Times New Roman" w:cs="Times New Roman"/>
          <w:b/>
          <w:bCs/>
          <w:color w:val="1F497D"/>
          <w:kern w:val="0"/>
          <w:sz w:val="22"/>
        </w:rPr>
        <w:t xml:space="preserve">corresponding </w:t>
      </w:r>
      <w:r w:rsidRPr="0033750C">
        <w:rPr>
          <w:rFonts w:ascii="Times New Roman" w:eastAsia="SimSun" w:hAnsi="Times New Roman" w:cs="Times New Roman"/>
          <w:b/>
          <w:bCs/>
          <w:color w:val="1F497D"/>
          <w:kern w:val="0"/>
          <w:sz w:val="22"/>
        </w:rPr>
        <w:t>cover letter</w:t>
      </w:r>
      <w:r w:rsidR="006E324C" w:rsidRPr="0033750C">
        <w:rPr>
          <w:rFonts w:ascii="Times New Roman" w:hAnsi="Times New Roman" w:cs="Times New Roman"/>
          <w:b/>
          <w:bCs/>
        </w:rPr>
        <w:t xml:space="preserve"> </w:t>
      </w:r>
      <w:r w:rsidR="006E324C" w:rsidRPr="0033750C">
        <w:rPr>
          <w:rFonts w:ascii="Times New Roman" w:eastAsia="SimSun" w:hAnsi="Times New Roman" w:cs="Times New Roman"/>
          <w:b/>
          <w:bCs/>
          <w:color w:val="1F497D"/>
          <w:kern w:val="0"/>
          <w:sz w:val="22"/>
        </w:rPr>
        <w:t>for this journal?</w:t>
      </w:r>
      <w:r w:rsidR="006E324C"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urthermore, for the editor selection, I have chosen Nan Zhan.</w:t>
      </w:r>
    </w:p>
    <w:p w14:paraId="58E20BE2"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47E25742" w14:textId="4E0FA306"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additional instructions or if there are specific details you would like to address, please do not hesitate to inform me.</w:t>
      </w:r>
    </w:p>
    <w:p w14:paraId="513A488E"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C6CEFF7" w14:textId="7A505A7C" w:rsidR="00485EED"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w:t>
      </w:r>
      <w:r w:rsidR="006E324C" w:rsidRPr="0033750C">
        <w:rPr>
          <w:rFonts w:ascii="Times New Roman" w:eastAsia="SimSun" w:hAnsi="Times New Roman" w:cs="Times New Roman"/>
          <w:color w:val="1F497D"/>
          <w:kern w:val="0"/>
          <w:sz w:val="22"/>
        </w:rPr>
        <w:t>h</w:t>
      </w:r>
      <w:r w:rsidR="00DB1605" w:rsidRPr="0033750C">
        <w:rPr>
          <w:rFonts w:ascii="Times New Roman" w:eastAsia="SimSun" w:hAnsi="Times New Roman" w:cs="Times New Roman"/>
          <w:color w:val="1F497D"/>
          <w:kern w:val="0"/>
          <w:sz w:val="22"/>
        </w:rPr>
        <w:t>elp</w:t>
      </w:r>
      <w:r w:rsidRPr="0033750C">
        <w:rPr>
          <w:rFonts w:ascii="Times New Roman" w:eastAsia="SimSun" w:hAnsi="Times New Roman" w:cs="Times New Roman"/>
          <w:color w:val="1F497D"/>
          <w:kern w:val="0"/>
          <w:sz w:val="22"/>
        </w:rPr>
        <w:t>. I look forward to your feedback and any further actions required.</w:t>
      </w:r>
    </w:p>
    <w:p w14:paraId="364743AF"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A3E868A"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C19A6"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343FF0" w14:textId="77777777" w:rsidR="00485EED" w:rsidRPr="0033750C" w:rsidRDefault="00485EED" w:rsidP="001853CB">
      <w:pPr>
        <w:widowControl/>
        <w:jc w:val="left"/>
        <w:rPr>
          <w:rFonts w:ascii="Times New Roman" w:eastAsia="SimSun" w:hAnsi="Times New Roman" w:cs="Times New Roman"/>
          <w:color w:val="1F497D"/>
          <w:kern w:val="0"/>
          <w:sz w:val="22"/>
        </w:rPr>
      </w:pPr>
    </w:p>
    <w:p w14:paraId="11E957D5" w14:textId="77777777" w:rsidR="00485EED" w:rsidRPr="0033750C" w:rsidRDefault="00485EED" w:rsidP="001853CB">
      <w:pPr>
        <w:widowControl/>
        <w:jc w:val="left"/>
        <w:rPr>
          <w:rFonts w:ascii="Times New Roman" w:eastAsia="SimSun" w:hAnsi="Times New Roman" w:cs="Times New Roman"/>
          <w:color w:val="1F497D"/>
          <w:kern w:val="0"/>
          <w:sz w:val="22"/>
        </w:rPr>
      </w:pPr>
    </w:p>
    <w:p w14:paraId="2D782454" w14:textId="7985826C"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5166ACD" w14:textId="77777777" w:rsidR="001853CB" w:rsidRPr="0033750C" w:rsidRDefault="001853CB" w:rsidP="001853CB">
      <w:pPr>
        <w:widowControl/>
        <w:ind w:firstLine="420"/>
        <w:jc w:val="left"/>
        <w:rPr>
          <w:rFonts w:ascii="Times New Roman" w:eastAsia="SimSun" w:hAnsi="Times New Roman" w:cs="Times New Roman"/>
          <w:color w:val="1F497D"/>
          <w:kern w:val="0"/>
          <w:sz w:val="22"/>
        </w:rPr>
      </w:pPr>
    </w:p>
    <w:p w14:paraId="07539AB0" w14:textId="2507F924" w:rsidR="001853CB" w:rsidRPr="0033750C" w:rsidRDefault="00B2372F"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for your prompt response and for providing your insights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e journal submission decision. Your feedback is highly valued. </w:t>
      </w:r>
      <w:r w:rsidR="006646DD" w:rsidRPr="0033750C">
        <w:rPr>
          <w:rFonts w:ascii="Times New Roman" w:eastAsia="SimSun" w:hAnsi="Times New Roman" w:cs="Times New Roman"/>
          <w:color w:val="1F497D"/>
          <w:kern w:val="0"/>
          <w:sz w:val="22"/>
        </w:rPr>
        <w:t xml:space="preserve">We will proceed with the submission to the journal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as originally planned. If, for any reason, the paper is not accepted by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we can then explore the option of submitting it to the </w:t>
      </w:r>
      <w:r w:rsidR="006646DD" w:rsidRPr="0033750C">
        <w:rPr>
          <w:rFonts w:ascii="Times New Roman" w:eastAsia="SimSun" w:hAnsi="Times New Roman" w:cs="Times New Roman"/>
          <w:i/>
          <w:iCs/>
          <w:color w:val="1F497D"/>
          <w:kern w:val="0"/>
          <w:sz w:val="22"/>
        </w:rPr>
        <w:t>Journal of Intelligent Manufacturing</w:t>
      </w:r>
      <w:r w:rsidR="006646DD" w:rsidRPr="0033750C">
        <w:rPr>
          <w:rFonts w:ascii="Times New Roman" w:eastAsia="SimSun" w:hAnsi="Times New Roman" w:cs="Times New Roman"/>
          <w:color w:val="1F497D"/>
          <w:kern w:val="0"/>
          <w:sz w:val="22"/>
        </w:rPr>
        <w:t>.</w:t>
      </w:r>
    </w:p>
    <w:p w14:paraId="197B2E9E" w14:textId="77777777" w:rsidR="00CD3B0D" w:rsidRPr="0033750C" w:rsidRDefault="00CD3B0D" w:rsidP="001853CB">
      <w:pPr>
        <w:widowControl/>
        <w:ind w:firstLine="420"/>
        <w:jc w:val="left"/>
        <w:rPr>
          <w:rFonts w:ascii="Times New Roman" w:eastAsia="SimSun" w:hAnsi="Times New Roman" w:cs="Times New Roman"/>
          <w:color w:val="1F497D"/>
          <w:kern w:val="0"/>
          <w:sz w:val="22"/>
        </w:rPr>
      </w:pPr>
    </w:p>
    <w:p w14:paraId="249FA689" w14:textId="5C1092FF" w:rsidR="00CD3B0D" w:rsidRPr="0033750C" w:rsidRDefault="00CD3B0D"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patient help throughout this process.</w:t>
      </w:r>
    </w:p>
    <w:p w14:paraId="72277D24" w14:textId="77777777" w:rsidR="00B2372F" w:rsidRPr="0033750C" w:rsidRDefault="00B2372F" w:rsidP="001853CB">
      <w:pPr>
        <w:widowControl/>
        <w:ind w:firstLine="420"/>
        <w:jc w:val="left"/>
        <w:rPr>
          <w:rFonts w:ascii="Times New Roman" w:eastAsia="SimSun" w:hAnsi="Times New Roman" w:cs="Times New Roman"/>
          <w:color w:val="1F497D"/>
          <w:kern w:val="0"/>
          <w:sz w:val="22"/>
        </w:rPr>
      </w:pPr>
    </w:p>
    <w:p w14:paraId="2D61F42E"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E162ED"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AF902C" w14:textId="77777777" w:rsidR="001853CB" w:rsidRPr="0033750C" w:rsidRDefault="001853CB" w:rsidP="00E62406">
      <w:pPr>
        <w:widowControl/>
        <w:jc w:val="left"/>
        <w:rPr>
          <w:rFonts w:ascii="Times New Roman" w:eastAsia="SimSun" w:hAnsi="Times New Roman" w:cs="Times New Roman"/>
          <w:color w:val="1F497D"/>
          <w:kern w:val="0"/>
          <w:sz w:val="22"/>
        </w:rPr>
      </w:pPr>
    </w:p>
    <w:p w14:paraId="60D6DA0E" w14:textId="77777777" w:rsidR="001853CB" w:rsidRPr="0033750C" w:rsidRDefault="001853CB" w:rsidP="00E62406">
      <w:pPr>
        <w:widowControl/>
        <w:jc w:val="left"/>
        <w:rPr>
          <w:rFonts w:ascii="Times New Roman" w:eastAsia="SimSun" w:hAnsi="Times New Roman" w:cs="Times New Roman"/>
          <w:color w:val="1F497D"/>
          <w:kern w:val="0"/>
          <w:sz w:val="22"/>
        </w:rPr>
      </w:pPr>
    </w:p>
    <w:p w14:paraId="66234D72" w14:textId="6E3ACCFC"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35F05B2"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943FCD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update you on a change in our decision regarding the journal to which we plan to submit our paper.</w:t>
      </w:r>
    </w:p>
    <w:p w14:paraId="4047BB7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79B12AC" w14:textId="5D2826F3" w:rsidR="00E62406" w:rsidRPr="0033750C" w:rsidRDefault="00E62406" w:rsidP="00551A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have decided not to submit our paper to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Instead, we would like to submit it to the </w:t>
      </w:r>
      <w:hyperlink r:id="rId114" w:history="1">
        <w:r w:rsidRPr="0033750C">
          <w:rPr>
            <w:rStyle w:val="Hyperlink"/>
            <w:rFonts w:ascii="Times New Roman" w:eastAsia="SimSun" w:hAnsi="Times New Roman" w:cs="Times New Roman"/>
            <w:i/>
            <w:iCs/>
            <w:kern w:val="0"/>
            <w:sz w:val="22"/>
          </w:rPr>
          <w:t>Journal of Intelligent Manufacturing</w:t>
        </w:r>
      </w:hyperlink>
      <w:r w:rsidRPr="0033750C">
        <w:rPr>
          <w:rFonts w:ascii="Times New Roman" w:eastAsia="SimSun" w:hAnsi="Times New Roman" w:cs="Times New Roman"/>
          <w:color w:val="1F497D"/>
          <w:kern w:val="0"/>
          <w:sz w:val="22"/>
        </w:rPr>
        <w:t xml:space="preserve">. We have </w:t>
      </w:r>
      <w:r w:rsidR="0004141C" w:rsidRPr="0033750C">
        <w:rPr>
          <w:rFonts w:ascii="Times New Roman" w:eastAsia="SimSun" w:hAnsi="Times New Roman" w:cs="Times New Roman"/>
          <w:color w:val="1F497D"/>
          <w:kern w:val="0"/>
          <w:sz w:val="22"/>
        </w:rPr>
        <w:t>two</w:t>
      </w:r>
      <w:r w:rsidRPr="0033750C">
        <w:rPr>
          <w:rFonts w:ascii="Times New Roman" w:eastAsia="SimSun" w:hAnsi="Times New Roman" w:cs="Times New Roman"/>
          <w:color w:val="1F497D"/>
          <w:kern w:val="0"/>
          <w:sz w:val="22"/>
        </w:rPr>
        <w:t xml:space="preserve"> primary reasons for this change:</w:t>
      </w:r>
    </w:p>
    <w:p w14:paraId="097066EF" w14:textId="154B690F" w:rsidR="00E62406" w:rsidRPr="0033750C" w:rsidRDefault="00E62406">
      <w:pPr>
        <w:pStyle w:val="ListParagraph"/>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Author Expertise: One of our co-authors, </w:t>
      </w:r>
      <w:proofErr w:type="spellStart"/>
      <w:r w:rsidRPr="0033750C">
        <w:rPr>
          <w:rFonts w:ascii="Times New Roman" w:eastAsia="SimSun" w:hAnsi="Times New Roman" w:cs="Times New Roman"/>
          <w:color w:val="1F497D"/>
          <w:kern w:val="0"/>
          <w:sz w:val="22"/>
        </w:rPr>
        <w:t>Dazhong</w:t>
      </w:r>
      <w:proofErr w:type="spellEnd"/>
      <w:r w:rsidRPr="0033750C">
        <w:rPr>
          <w:rFonts w:ascii="Times New Roman" w:eastAsia="SimSun" w:hAnsi="Times New Roman" w:cs="Times New Roman"/>
          <w:color w:val="1F497D"/>
          <w:kern w:val="0"/>
          <w:sz w:val="22"/>
        </w:rPr>
        <w:t xml:space="preserve"> Wu, holds the position of Associate Editor at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His expertise and familiarity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and review process could be invaluable in ensuring a smoother and more efficient review experience.</w:t>
      </w:r>
    </w:p>
    <w:p w14:paraId="3829966C" w14:textId="71ED2A90" w:rsidR="00E62406" w:rsidRPr="0033750C" w:rsidRDefault="00E62406">
      <w:pPr>
        <w:pStyle w:val="ListParagraph"/>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st Consideration: We learned that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has recently transitioned to an open access </w:t>
      </w:r>
      <w:r w:rsidR="0004141C" w:rsidRPr="0033750C">
        <w:rPr>
          <w:rFonts w:ascii="Times New Roman" w:eastAsia="SimSun" w:hAnsi="Times New Roman" w:cs="Times New Roman"/>
          <w:color w:val="1F497D"/>
          <w:kern w:val="0"/>
          <w:sz w:val="22"/>
        </w:rPr>
        <w:t>journal</w:t>
      </w:r>
      <w:r w:rsidRPr="0033750C">
        <w:rPr>
          <w:rFonts w:ascii="Times New Roman" w:eastAsia="SimSun" w:hAnsi="Times New Roman" w:cs="Times New Roman"/>
          <w:color w:val="1F497D"/>
          <w:kern w:val="0"/>
          <w:sz w:val="22"/>
        </w:rPr>
        <w:t xml:space="preserve">, and publishing in this journal now comes with a significant cost of $1300. </w:t>
      </w:r>
      <w:r w:rsidR="00551A32" w:rsidRPr="0033750C">
        <w:rPr>
          <w:rFonts w:ascii="Times New Roman" w:eastAsia="SimSun" w:hAnsi="Times New Roman" w:cs="Times New Roman"/>
          <w:color w:val="1F497D"/>
          <w:kern w:val="0"/>
          <w:sz w:val="22"/>
        </w:rPr>
        <w:t>Therefore</w:t>
      </w:r>
      <w:r w:rsidRPr="0033750C">
        <w:rPr>
          <w:rFonts w:ascii="Times New Roman" w:eastAsia="SimSun" w:hAnsi="Times New Roman" w:cs="Times New Roman"/>
          <w:color w:val="1F497D"/>
          <w:kern w:val="0"/>
          <w:sz w:val="22"/>
        </w:rPr>
        <w:t xml:space="preserve">, we believe that submitting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which offers a more cost-effective option, is a better fit for us.</w:t>
      </w:r>
    </w:p>
    <w:p w14:paraId="2E7C7E88"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8CFFFEE"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anted to keep you informed of this change in our submission plans, and we hope it aligns with your expectations. If you have any concerns or suggestions regarding this decision, please feel free to share them with us.</w:t>
      </w:r>
    </w:p>
    <w:p w14:paraId="6E9A3203"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54687403" w14:textId="56CAFE93"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understanding, and we appreciate your guidance throughout this process. We will proceed with the submission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w:t>
      </w:r>
      <w:r w:rsidR="00AA20BD" w:rsidRPr="0033750C">
        <w:rPr>
          <w:rFonts w:ascii="Times New Roman" w:eastAsia="SimSun" w:hAnsi="Times New Roman" w:cs="Times New Roman"/>
          <w:color w:val="1F497D"/>
          <w:kern w:val="0"/>
          <w:sz w:val="22"/>
        </w:rPr>
        <w:t>after your approval</w:t>
      </w:r>
      <w:r w:rsidRPr="0033750C">
        <w:rPr>
          <w:rFonts w:ascii="Times New Roman" w:eastAsia="SimSun" w:hAnsi="Times New Roman" w:cs="Times New Roman"/>
          <w:color w:val="1F497D"/>
          <w:kern w:val="0"/>
          <w:sz w:val="22"/>
        </w:rPr>
        <w:t>.</w:t>
      </w:r>
    </w:p>
    <w:p w14:paraId="12C924B5"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6378C6D"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131CAB"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4"/>
    <w:p w14:paraId="22FE4BCB" w14:textId="77777777" w:rsidR="00E62406" w:rsidRPr="0033750C" w:rsidRDefault="00E62406" w:rsidP="00D63823">
      <w:pPr>
        <w:widowControl/>
        <w:jc w:val="left"/>
        <w:rPr>
          <w:rFonts w:ascii="Times New Roman" w:eastAsia="SimSun" w:hAnsi="Times New Roman" w:cs="Times New Roman"/>
          <w:color w:val="1F497D"/>
          <w:kern w:val="0"/>
          <w:sz w:val="22"/>
        </w:rPr>
      </w:pPr>
    </w:p>
    <w:p w14:paraId="0EC2E6F7" w14:textId="77777777" w:rsidR="00E62406" w:rsidRPr="0033750C" w:rsidRDefault="00E62406" w:rsidP="00D63823">
      <w:pPr>
        <w:widowControl/>
        <w:jc w:val="left"/>
        <w:rPr>
          <w:rFonts w:ascii="Times New Roman" w:eastAsia="SimSun" w:hAnsi="Times New Roman" w:cs="Times New Roman"/>
          <w:color w:val="1F497D"/>
          <w:kern w:val="0"/>
          <w:sz w:val="22"/>
        </w:rPr>
      </w:pPr>
    </w:p>
    <w:p w14:paraId="529C7DDF" w14:textId="10AE6E1C"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eng,</w:t>
      </w:r>
    </w:p>
    <w:p w14:paraId="5895A7EE"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35C4157" w14:textId="287970DF" w:rsidR="00D63823" w:rsidRPr="0033750C" w:rsidRDefault="00D63823" w:rsidP="00D638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correct. </w:t>
      </w:r>
    </w:p>
    <w:p w14:paraId="75438071"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9A36716"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B69088"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BDE5A7" w14:textId="77777777" w:rsidR="00D63823" w:rsidRPr="0033750C" w:rsidRDefault="00D63823" w:rsidP="001A3121">
      <w:pPr>
        <w:widowControl/>
        <w:jc w:val="left"/>
        <w:rPr>
          <w:rFonts w:ascii="Times New Roman" w:eastAsia="SimSun" w:hAnsi="Times New Roman" w:cs="Times New Roman"/>
          <w:color w:val="1F497D"/>
          <w:kern w:val="0"/>
          <w:sz w:val="22"/>
        </w:rPr>
      </w:pPr>
    </w:p>
    <w:p w14:paraId="0F051FAA" w14:textId="77777777" w:rsidR="00D63823" w:rsidRPr="0033750C" w:rsidRDefault="00D63823" w:rsidP="001A3121">
      <w:pPr>
        <w:widowControl/>
        <w:jc w:val="left"/>
        <w:rPr>
          <w:rFonts w:ascii="Times New Roman" w:eastAsia="SimSun" w:hAnsi="Times New Roman" w:cs="Times New Roman"/>
          <w:color w:val="1F497D"/>
          <w:kern w:val="0"/>
          <w:sz w:val="22"/>
        </w:rPr>
      </w:pPr>
    </w:p>
    <w:p w14:paraId="5AA73323" w14:textId="3D1FFBA1"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BC13DB" w:rsidRPr="0033750C">
        <w:rPr>
          <w:rFonts w:ascii="Times New Roman" w:eastAsia="SimSun" w:hAnsi="Times New Roman" w:cs="Times New Roman"/>
          <w:color w:val="1F497D"/>
          <w:kern w:val="0"/>
          <w:sz w:val="22"/>
        </w:rPr>
        <w:t>Daojun</w:t>
      </w:r>
      <w:proofErr w:type="spellEnd"/>
      <w:r w:rsidR="00BC13DB" w:rsidRPr="0033750C">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5B61BD73" w14:textId="77777777" w:rsidR="001A3121" w:rsidRPr="0033750C" w:rsidRDefault="001A3121" w:rsidP="001A3121">
      <w:pPr>
        <w:widowControl/>
        <w:ind w:firstLine="420"/>
        <w:jc w:val="left"/>
        <w:rPr>
          <w:rFonts w:ascii="Times New Roman" w:eastAsia="SimSun" w:hAnsi="Times New Roman" w:cs="Times New Roman"/>
          <w:color w:val="1F497D"/>
          <w:kern w:val="0"/>
          <w:sz w:val="22"/>
        </w:rPr>
      </w:pPr>
    </w:p>
    <w:p w14:paraId="6D09606E"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1BC55340"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p>
    <w:p w14:paraId="2B6FB2DD" w14:textId="1C18D180"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440F75FE" w14:textId="7F6D9AC1" w:rsidR="00C43A68" w:rsidRPr="0033750C" w:rsidRDefault="006E3420" w:rsidP="00C43A68">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Use</w:t>
      </w:r>
      <w:proofErr w:type="gramEnd"/>
      <w:r w:rsidRPr="0033750C">
        <w:rPr>
          <w:rFonts w:ascii="Times New Roman" w:eastAsia="SimSun" w:hAnsi="Times New Roman" w:cs="Times New Roman"/>
          <w:color w:val="1F497D"/>
          <w:kern w:val="0"/>
          <w:sz w:val="22"/>
        </w:rPr>
        <w:t xml:space="preserv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287E0FF4"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58F7B3BD" w14:textId="022F9BE9" w:rsidR="001A3121"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5DD31540"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31B74A47"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A95FDB"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3768EA" w14:textId="77777777" w:rsidR="001A3121" w:rsidRPr="0033750C" w:rsidRDefault="001A3121" w:rsidP="001973BE">
      <w:pPr>
        <w:widowControl/>
        <w:jc w:val="left"/>
        <w:rPr>
          <w:rFonts w:ascii="Times New Roman" w:eastAsia="SimSun" w:hAnsi="Times New Roman" w:cs="Times New Roman"/>
          <w:color w:val="1F497D"/>
          <w:kern w:val="0"/>
          <w:sz w:val="22"/>
        </w:rPr>
      </w:pPr>
    </w:p>
    <w:p w14:paraId="04D42BF6" w14:textId="77777777" w:rsidR="001A3121" w:rsidRPr="0033750C" w:rsidRDefault="001A3121" w:rsidP="001973BE">
      <w:pPr>
        <w:widowControl/>
        <w:jc w:val="left"/>
        <w:rPr>
          <w:rFonts w:ascii="Times New Roman" w:eastAsia="SimSun" w:hAnsi="Times New Roman" w:cs="Times New Roman"/>
          <w:color w:val="1F497D"/>
          <w:kern w:val="0"/>
          <w:sz w:val="22"/>
        </w:rPr>
      </w:pPr>
    </w:p>
    <w:p w14:paraId="1E9A5C8D" w14:textId="71C099AB" w:rsidR="001973BE" w:rsidRPr="0033750C" w:rsidRDefault="001973BE" w:rsidP="001973BE">
      <w:pPr>
        <w:widowControl/>
        <w:jc w:val="left"/>
        <w:rPr>
          <w:rFonts w:ascii="Times New Roman" w:eastAsia="SimSun" w:hAnsi="Times New Roman" w:cs="Times New Roman"/>
          <w:color w:val="1F497D"/>
          <w:kern w:val="0"/>
          <w:sz w:val="22"/>
        </w:rPr>
      </w:pPr>
      <w:bookmarkStart w:id="88" w:name="OLE_LINK70"/>
      <w:r w:rsidRPr="0033750C">
        <w:rPr>
          <w:rFonts w:ascii="Times New Roman" w:eastAsia="SimSun" w:hAnsi="Times New Roman" w:cs="Times New Roman"/>
          <w:color w:val="1F497D"/>
          <w:kern w:val="0"/>
          <w:sz w:val="22"/>
        </w:rPr>
        <w:t>Dear Prof. Liao,</w:t>
      </w:r>
    </w:p>
    <w:p w14:paraId="22DD3FF4" w14:textId="77777777" w:rsidR="001973BE" w:rsidRPr="0033750C" w:rsidRDefault="001973BE" w:rsidP="001973BE">
      <w:pPr>
        <w:widowControl/>
        <w:ind w:firstLine="420"/>
        <w:jc w:val="left"/>
        <w:rPr>
          <w:rFonts w:ascii="Times New Roman" w:eastAsia="SimSun" w:hAnsi="Times New Roman" w:cs="Times New Roman"/>
          <w:color w:val="1F497D"/>
          <w:kern w:val="0"/>
          <w:sz w:val="22"/>
        </w:rPr>
      </w:pPr>
    </w:p>
    <w:p w14:paraId="4A32280D" w14:textId="7CD0596C" w:rsidR="001973BE" w:rsidRPr="0033750C" w:rsidRDefault="001973BE" w:rsidP="001973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and approval to submit our paper to the journal “Engineering.” I will promptly gather relevant papers published in this journal</w:t>
      </w:r>
      <w:r w:rsidR="00B07986" w:rsidRPr="0033750C">
        <w:rPr>
          <w:rFonts w:ascii="Times New Roman" w:eastAsia="SimSun" w:hAnsi="Times New Roman" w:cs="Times New Roman"/>
          <w:color w:val="1F497D"/>
          <w:kern w:val="0"/>
          <w:sz w:val="22"/>
        </w:rPr>
        <w:t xml:space="preserve"> ASAP and change the corresponding author to </w:t>
      </w:r>
      <w:r w:rsidR="0003030A" w:rsidRPr="0033750C">
        <w:rPr>
          <w:rFonts w:ascii="Times New Roman" w:eastAsia="SimSun" w:hAnsi="Times New Roman" w:cs="Times New Roman"/>
          <w:color w:val="1F497D"/>
          <w:kern w:val="0"/>
          <w:sz w:val="22"/>
        </w:rPr>
        <w:t>you</w:t>
      </w:r>
      <w:r w:rsidR="00B07986" w:rsidRPr="0033750C">
        <w:rPr>
          <w:rFonts w:ascii="Times New Roman" w:eastAsia="SimSun" w:hAnsi="Times New Roman" w:cs="Times New Roman"/>
          <w:color w:val="1F497D"/>
          <w:kern w:val="0"/>
          <w:sz w:val="22"/>
        </w:rPr>
        <w:t xml:space="preserve"> once ready. </w:t>
      </w:r>
    </w:p>
    <w:p w14:paraId="626B6A79" w14:textId="025FAD22" w:rsidR="00B07986" w:rsidRPr="0033750C" w:rsidRDefault="00B07986" w:rsidP="001973BE">
      <w:pPr>
        <w:widowControl/>
        <w:ind w:firstLine="420"/>
        <w:jc w:val="left"/>
        <w:rPr>
          <w:rFonts w:ascii="Times New Roman" w:eastAsia="SimSun" w:hAnsi="Times New Roman" w:cs="Times New Roman"/>
          <w:color w:val="1F497D"/>
          <w:kern w:val="0"/>
          <w:sz w:val="22"/>
        </w:rPr>
      </w:pPr>
    </w:p>
    <w:p w14:paraId="013761C1"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ADD339"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8"/>
    <w:p w14:paraId="71A18734" w14:textId="77777777" w:rsidR="001973BE" w:rsidRPr="0033750C" w:rsidRDefault="001973BE" w:rsidP="0045759B">
      <w:pPr>
        <w:widowControl/>
        <w:jc w:val="left"/>
        <w:rPr>
          <w:rFonts w:ascii="Times New Roman" w:eastAsia="SimSun" w:hAnsi="Times New Roman" w:cs="Times New Roman"/>
          <w:color w:val="1F497D"/>
          <w:kern w:val="0"/>
          <w:sz w:val="22"/>
        </w:rPr>
      </w:pPr>
    </w:p>
    <w:p w14:paraId="399184A4" w14:textId="77777777" w:rsidR="001973BE" w:rsidRPr="0033750C" w:rsidRDefault="001973BE" w:rsidP="0045759B">
      <w:pPr>
        <w:widowControl/>
        <w:jc w:val="left"/>
        <w:rPr>
          <w:rFonts w:ascii="Times New Roman" w:eastAsia="SimSun" w:hAnsi="Times New Roman" w:cs="Times New Roman"/>
          <w:color w:val="1F497D"/>
          <w:kern w:val="0"/>
          <w:sz w:val="22"/>
        </w:rPr>
      </w:pPr>
    </w:p>
    <w:p w14:paraId="25B2426C" w14:textId="5CCCD844"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2AAFF07" w14:textId="77777777" w:rsidR="0045759B" w:rsidRPr="0033750C" w:rsidRDefault="0045759B" w:rsidP="0045759B">
      <w:pPr>
        <w:widowControl/>
        <w:ind w:firstLine="420"/>
        <w:jc w:val="left"/>
        <w:rPr>
          <w:rFonts w:ascii="Times New Roman" w:eastAsia="SimSun" w:hAnsi="Times New Roman" w:cs="Times New Roman"/>
          <w:color w:val="1F497D"/>
          <w:kern w:val="0"/>
          <w:sz w:val="22"/>
        </w:rPr>
      </w:pPr>
    </w:p>
    <w:p w14:paraId="1064093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forwarding the rejection notice for our review article submitted to </w:t>
      </w:r>
      <w:r w:rsidRPr="0033750C">
        <w:rPr>
          <w:rFonts w:ascii="Times New Roman" w:eastAsia="SimSun" w:hAnsi="Times New Roman" w:cs="Times New Roman"/>
          <w:i/>
          <w:iCs/>
          <w:color w:val="1F497D"/>
          <w:kern w:val="0"/>
          <w:sz w:val="22"/>
        </w:rPr>
        <w:t>Additive Manufacturing</w:t>
      </w:r>
      <w:r w:rsidRPr="0033750C">
        <w:rPr>
          <w:rFonts w:ascii="Times New Roman" w:eastAsia="SimSun" w:hAnsi="Times New Roman" w:cs="Times New Roman"/>
          <w:color w:val="1F497D"/>
          <w:kern w:val="0"/>
          <w:sz w:val="22"/>
        </w:rPr>
        <w:t>. I appreciate your prompt response and diligence in managing our submissions.</w:t>
      </w:r>
    </w:p>
    <w:p w14:paraId="68C2B8C1"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1136B748" w14:textId="3A63CDEB"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believe that the journal </w:t>
      </w:r>
      <w:hyperlink r:id="rId115" w:history="1">
        <w:r w:rsidRPr="0033750C">
          <w:rPr>
            <w:rStyle w:val="Hyperlink"/>
            <w:rFonts w:ascii="Times New Roman" w:eastAsia="SimSun" w:hAnsi="Times New Roman" w:cs="Times New Roman"/>
            <w:i/>
            <w:iCs/>
            <w:kern w:val="0"/>
            <w:sz w:val="22"/>
          </w:rPr>
          <w:t>Engineering</w:t>
        </w:r>
      </w:hyperlink>
      <w:r w:rsidRPr="0033750C">
        <w:rPr>
          <w:rFonts w:ascii="Times New Roman" w:eastAsia="SimSun" w:hAnsi="Times New Roman" w:cs="Times New Roman"/>
          <w:color w:val="1F497D"/>
          <w:kern w:val="0"/>
          <w:sz w:val="22"/>
        </w:rPr>
        <w:t xml:space="preserve"> would be a suitable choice for the submission of our paper. This journal aligns well with the scope of our work</w:t>
      </w:r>
      <w:r w:rsidR="00D63D98" w:rsidRPr="0033750C">
        <w:rPr>
          <w:rFonts w:ascii="Times New Roman" w:eastAsia="SimSun" w:hAnsi="Times New Roman" w:cs="Times New Roman"/>
          <w:color w:val="1F497D"/>
          <w:kern w:val="0"/>
          <w:sz w:val="22"/>
        </w:rPr>
        <w:t>.</w:t>
      </w:r>
    </w:p>
    <w:p w14:paraId="7B21FF99"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257847F" w14:textId="1F1377C6"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fore proceeding, I would like to hear your thoughts on submitting our paper to </w:t>
      </w:r>
      <w:hyperlink r:id="rId116" w:history="1">
        <w:r w:rsidR="00D63D98" w:rsidRPr="0033750C">
          <w:rPr>
            <w:rStyle w:val="Hyperlink"/>
            <w:rFonts w:ascii="Times New Roman" w:eastAsia="SimSun" w:hAnsi="Times New Roman" w:cs="Times New Roman"/>
            <w:i/>
            <w:iCs/>
            <w:kern w:val="0"/>
            <w:sz w:val="22"/>
          </w:rPr>
          <w:t>Engineering</w:t>
        </w:r>
      </w:hyperlink>
      <w:r w:rsidR="00D63D98"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Your input is highly valuable</w:t>
      </w:r>
      <w:r w:rsidR="00D63D98" w:rsidRPr="0033750C">
        <w:rPr>
          <w:rFonts w:ascii="Times New Roman" w:eastAsia="SimSun" w:hAnsi="Times New Roman" w:cs="Times New Roman"/>
          <w:color w:val="1F497D"/>
          <w:kern w:val="0"/>
          <w:sz w:val="22"/>
        </w:rPr>
        <w:t xml:space="preserve">. If </w:t>
      </w:r>
      <w:r w:rsidR="006867B4" w:rsidRPr="0033750C">
        <w:rPr>
          <w:rFonts w:ascii="Times New Roman" w:eastAsia="SimSun" w:hAnsi="Times New Roman" w:cs="Times New Roman"/>
          <w:color w:val="1F497D"/>
          <w:kern w:val="0"/>
          <w:sz w:val="22"/>
        </w:rPr>
        <w:t>this journal</w:t>
      </w:r>
      <w:r w:rsidR="00D63D98" w:rsidRPr="0033750C">
        <w:rPr>
          <w:rFonts w:ascii="Times New Roman" w:eastAsia="SimSun" w:hAnsi="Times New Roman" w:cs="Times New Roman"/>
          <w:color w:val="1F497D"/>
          <w:kern w:val="0"/>
          <w:sz w:val="22"/>
        </w:rPr>
        <w:t xml:space="preserve"> is ok</w:t>
      </w:r>
      <w:r w:rsidR="009A1739" w:rsidRPr="0033750C">
        <w:rPr>
          <w:rFonts w:ascii="Times New Roman" w:eastAsia="SimSun" w:hAnsi="Times New Roman" w:cs="Times New Roman"/>
          <w:color w:val="1F497D"/>
          <w:kern w:val="0"/>
          <w:sz w:val="22"/>
        </w:rPr>
        <w:t xml:space="preserve">, I will upload relevant files onto its submission system. </w:t>
      </w:r>
    </w:p>
    <w:p w14:paraId="5282D5F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7871CA1" w14:textId="0057A97F" w:rsidR="0045759B"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guidance and support throughout this process.</w:t>
      </w:r>
    </w:p>
    <w:p w14:paraId="776C59E6"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45623B02"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7E927E"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B674AC" w14:textId="77777777" w:rsidR="0045759B" w:rsidRPr="0033750C" w:rsidRDefault="0045759B" w:rsidP="00C90E09">
      <w:pPr>
        <w:widowControl/>
        <w:jc w:val="left"/>
        <w:rPr>
          <w:rFonts w:ascii="Times New Roman" w:eastAsia="SimSun" w:hAnsi="Times New Roman" w:cs="Times New Roman"/>
          <w:color w:val="1F497D"/>
          <w:kern w:val="0"/>
          <w:sz w:val="22"/>
        </w:rPr>
      </w:pPr>
    </w:p>
    <w:p w14:paraId="438D7AF1" w14:textId="77777777" w:rsidR="0045759B" w:rsidRPr="0033750C" w:rsidRDefault="0045759B" w:rsidP="00C90E09">
      <w:pPr>
        <w:widowControl/>
        <w:jc w:val="left"/>
        <w:rPr>
          <w:rFonts w:ascii="Times New Roman" w:eastAsia="SimSun" w:hAnsi="Times New Roman" w:cs="Times New Roman"/>
          <w:color w:val="1F497D"/>
          <w:kern w:val="0"/>
          <w:sz w:val="22"/>
        </w:rPr>
      </w:pPr>
    </w:p>
    <w:p w14:paraId="2858F6A2" w14:textId="06A6AED3"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7FA5CBF" w14:textId="77777777" w:rsidR="00C90E09" w:rsidRPr="0033750C" w:rsidRDefault="00C90E09" w:rsidP="00C90E09">
      <w:pPr>
        <w:widowControl/>
        <w:ind w:firstLine="420"/>
        <w:jc w:val="left"/>
        <w:rPr>
          <w:rFonts w:ascii="Times New Roman" w:eastAsia="SimSun" w:hAnsi="Times New Roman" w:cs="Times New Roman"/>
          <w:color w:val="1F497D"/>
          <w:kern w:val="0"/>
          <w:sz w:val="22"/>
        </w:rPr>
      </w:pPr>
    </w:p>
    <w:p w14:paraId="406A4BC8" w14:textId="7F501B3F"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your kind</w:t>
      </w:r>
      <w:r w:rsidR="00491838" w:rsidRPr="0033750C">
        <w:rPr>
          <w:rFonts w:ascii="Times New Roman" w:eastAsia="SimSun" w:hAnsi="Times New Roman" w:cs="Times New Roman"/>
          <w:color w:val="1F497D"/>
          <w:kern w:val="0"/>
          <w:sz w:val="22"/>
        </w:rPr>
        <w:t>ness</w:t>
      </w:r>
      <w:r w:rsidRPr="0033750C">
        <w:rPr>
          <w:rFonts w:ascii="Times New Roman" w:eastAsia="SimSun" w:hAnsi="Times New Roman" w:cs="Times New Roman"/>
          <w:color w:val="1F497D"/>
          <w:kern w:val="0"/>
          <w:sz w:val="22"/>
        </w:rPr>
        <w:t>.</w:t>
      </w:r>
    </w:p>
    <w:p w14:paraId="48EA1B89"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582F357A" w14:textId="0DBB9A49"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reatly appreciate your prompt action in moving our group meeting onlin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ssuring to know that we can continue our work safely and effectively despite the challenging weather conditions.</w:t>
      </w:r>
    </w:p>
    <w:p w14:paraId="262379F0"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4C1D1044" w14:textId="4BC0710B" w:rsidR="00C90E09" w:rsidRPr="0033750C" w:rsidRDefault="007F7DF1" w:rsidP="004918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I look forward to our online meeting.</w:t>
      </w:r>
    </w:p>
    <w:p w14:paraId="064D5B4D"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25BE75AB"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4E77C"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BEDB0C" w14:textId="77777777" w:rsidR="00C90E09" w:rsidRPr="0033750C" w:rsidRDefault="00C90E09" w:rsidP="001C76DD">
      <w:pPr>
        <w:widowControl/>
        <w:jc w:val="left"/>
        <w:rPr>
          <w:rFonts w:ascii="Times New Roman" w:eastAsia="SimSun" w:hAnsi="Times New Roman" w:cs="Times New Roman"/>
          <w:color w:val="1F497D"/>
          <w:kern w:val="0"/>
          <w:sz w:val="22"/>
        </w:rPr>
      </w:pPr>
    </w:p>
    <w:p w14:paraId="4DC20C26" w14:textId="77777777" w:rsidR="00C90E09" w:rsidRPr="0033750C" w:rsidRDefault="00C90E09" w:rsidP="001C76DD">
      <w:pPr>
        <w:widowControl/>
        <w:jc w:val="left"/>
        <w:rPr>
          <w:rFonts w:ascii="Times New Roman" w:eastAsia="SimSun" w:hAnsi="Times New Roman" w:cs="Times New Roman"/>
          <w:color w:val="1F497D"/>
          <w:kern w:val="0"/>
          <w:sz w:val="22"/>
        </w:rPr>
      </w:pPr>
    </w:p>
    <w:p w14:paraId="3F3E5CC6" w14:textId="39E62910"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5679E661"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4E3EE660"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updated details for MAEG5715.</w:t>
      </w:r>
    </w:p>
    <w:p w14:paraId="5E18D41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98CEFFC" w14:textId="2E27A5D0"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vised course structure is clear, and I appreciate the information regarding our responsibilities as tutors. The grading is also well-defined.</w:t>
      </w:r>
    </w:p>
    <w:p w14:paraId="2EDF85E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250B8383" w14:textId="51D79BA3"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dditionally, please take care of yourself </w:t>
      </w: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e typhoon.</w:t>
      </w:r>
    </w:p>
    <w:p w14:paraId="179BA913"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1C3E0FE"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9B6BD6"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C5E013" w14:textId="77777777" w:rsidR="001C76DD" w:rsidRPr="0033750C" w:rsidRDefault="001C76DD" w:rsidP="00AB06C5">
      <w:pPr>
        <w:widowControl/>
        <w:jc w:val="left"/>
        <w:rPr>
          <w:rFonts w:ascii="Times New Roman" w:eastAsia="SimSun" w:hAnsi="Times New Roman" w:cs="Times New Roman"/>
          <w:color w:val="1F497D"/>
          <w:kern w:val="0"/>
          <w:sz w:val="22"/>
        </w:rPr>
      </w:pPr>
    </w:p>
    <w:p w14:paraId="0A6E2998" w14:textId="77777777" w:rsidR="001C76DD" w:rsidRPr="0033750C" w:rsidRDefault="001C76DD" w:rsidP="00AB06C5">
      <w:pPr>
        <w:widowControl/>
        <w:jc w:val="left"/>
        <w:rPr>
          <w:rFonts w:ascii="Times New Roman" w:eastAsia="SimSun" w:hAnsi="Times New Roman" w:cs="Times New Roman"/>
          <w:color w:val="1F497D"/>
          <w:kern w:val="0"/>
          <w:sz w:val="22"/>
        </w:rPr>
      </w:pPr>
    </w:p>
    <w:p w14:paraId="2F1BB551" w14:textId="330A6B5F"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507A8E9"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32AAF8CF" w14:textId="003B85A5" w:rsidR="00AB06C5" w:rsidRPr="0033750C" w:rsidRDefault="00AB06C5" w:rsidP="00AB06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update. I appreciate your prompt response. Take care and stay safe. </w:t>
      </w:r>
    </w:p>
    <w:p w14:paraId="6111FD91"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6417F863"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0C9FB"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641DC2" w14:textId="77777777" w:rsidR="00AB06C5" w:rsidRPr="0033750C" w:rsidRDefault="00AB06C5" w:rsidP="00EF462E">
      <w:pPr>
        <w:widowControl/>
        <w:jc w:val="left"/>
        <w:rPr>
          <w:rFonts w:ascii="Times New Roman" w:eastAsia="SimSun" w:hAnsi="Times New Roman" w:cs="Times New Roman"/>
          <w:color w:val="1F497D"/>
          <w:kern w:val="0"/>
          <w:sz w:val="22"/>
        </w:rPr>
      </w:pPr>
    </w:p>
    <w:p w14:paraId="4D14B976" w14:textId="77777777" w:rsidR="00AB06C5" w:rsidRPr="0033750C" w:rsidRDefault="00AB06C5" w:rsidP="00EF462E">
      <w:pPr>
        <w:widowControl/>
        <w:jc w:val="left"/>
        <w:rPr>
          <w:rFonts w:ascii="Times New Roman" w:eastAsia="SimSun" w:hAnsi="Times New Roman" w:cs="Times New Roman"/>
          <w:color w:val="1F497D"/>
          <w:kern w:val="0"/>
          <w:sz w:val="22"/>
        </w:rPr>
      </w:pPr>
    </w:p>
    <w:p w14:paraId="1E7843E0" w14:textId="5BD6735E"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6D0B7F4"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01957C7A" w14:textId="0A122522"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bring to your attention that </w:t>
      </w:r>
      <w:r w:rsidRPr="0033750C">
        <w:rPr>
          <w:rFonts w:ascii="Times New Roman" w:eastAsia="SimSun" w:hAnsi="Times New Roman" w:cs="Times New Roman"/>
          <w:b/>
          <w:bCs/>
          <w:color w:val="1F497D"/>
          <w:kern w:val="0"/>
          <w:sz w:val="22"/>
        </w:rPr>
        <w:t xml:space="preserve">there is a very strong typhoon </w:t>
      </w:r>
      <w:proofErr w:type="gramStart"/>
      <w:r w:rsidRPr="0033750C">
        <w:rPr>
          <w:rFonts w:ascii="Times New Roman" w:eastAsia="SimSun" w:hAnsi="Times New Roman" w:cs="Times New Roman"/>
          <w:b/>
          <w:bCs/>
          <w:color w:val="1F497D"/>
          <w:kern w:val="0"/>
          <w:sz w:val="22"/>
        </w:rPr>
        <w:t>forecasted</w:t>
      </w:r>
      <w:proofErr w:type="gramEnd"/>
      <w:r w:rsidRPr="0033750C">
        <w:rPr>
          <w:rFonts w:ascii="Times New Roman" w:eastAsia="SimSun" w:hAnsi="Times New Roman" w:cs="Times New Roman"/>
          <w:b/>
          <w:bCs/>
          <w:color w:val="1F497D"/>
          <w:kern w:val="0"/>
          <w:sz w:val="22"/>
        </w:rPr>
        <w:t xml:space="preserve"> for tomorrow</w:t>
      </w:r>
      <w:r w:rsidRPr="0033750C">
        <w:rPr>
          <w:rFonts w:ascii="Times New Roman" w:eastAsia="SimSun" w:hAnsi="Times New Roman" w:cs="Times New Roman"/>
          <w:color w:val="1F497D"/>
          <w:kern w:val="0"/>
          <w:sz w:val="22"/>
        </w:rPr>
        <w:t>. Considering the safety and well-being of everyone, it might be considered to conduct the group meeting tomorrow online instead of in person.</w:t>
      </w:r>
    </w:p>
    <w:p w14:paraId="5ED4F4E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4F2D2B3E" w14:textId="25075D2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is change is deemed appropriat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more than happy to meet you offline during our next group meeting on Friday, September 8, to sign the TA sheet.</w:t>
      </w:r>
    </w:p>
    <w:p w14:paraId="12E0BF2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312AB2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enuinely hope you remain safe and sound during the typhoon. Your well-being is paramount, and we can certainly adapt our plans to accommodate any changes resulting from the weather.</w:t>
      </w:r>
    </w:p>
    <w:p w14:paraId="0E3D3C3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2818934" w14:textId="18DBCA7A"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sideration and help.</w:t>
      </w:r>
    </w:p>
    <w:p w14:paraId="6CE132C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70A85E3B"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3F71F"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1446C2" w14:textId="77777777" w:rsidR="00EF462E" w:rsidRPr="0033750C" w:rsidRDefault="00EF462E" w:rsidP="009B51FC">
      <w:pPr>
        <w:widowControl/>
        <w:jc w:val="left"/>
        <w:rPr>
          <w:rFonts w:ascii="Times New Roman" w:eastAsia="SimSun" w:hAnsi="Times New Roman" w:cs="Times New Roman"/>
          <w:color w:val="1F497D"/>
          <w:kern w:val="0"/>
          <w:sz w:val="22"/>
        </w:rPr>
      </w:pPr>
    </w:p>
    <w:p w14:paraId="44A8E57A" w14:textId="77777777" w:rsidR="00EF462E" w:rsidRPr="0033750C" w:rsidRDefault="00EF462E" w:rsidP="009B51FC">
      <w:pPr>
        <w:widowControl/>
        <w:jc w:val="left"/>
        <w:rPr>
          <w:rFonts w:ascii="Times New Roman" w:eastAsia="SimSun" w:hAnsi="Times New Roman" w:cs="Times New Roman"/>
          <w:color w:val="1F497D"/>
          <w:kern w:val="0"/>
          <w:sz w:val="22"/>
        </w:rPr>
      </w:pPr>
    </w:p>
    <w:p w14:paraId="38E6D967" w14:textId="6BEB8060"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0B2F1C76"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26A10E2"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granting us access to the MAEG 5715 blackboard for the upcoming Term 1, 2023-24. We appreciate your efforts in making this arrangement.</w:t>
      </w:r>
    </w:p>
    <w:p w14:paraId="7A167F9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C2AE894" w14:textId="52DEFF7D"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ill promptly liaise with Prof. Alan Lam to clarify any further details regarding our job assignment.</w:t>
      </w:r>
    </w:p>
    <w:p w14:paraId="25294C4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525A98FC" w14:textId="56FFD12A"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help.</w:t>
      </w:r>
    </w:p>
    <w:p w14:paraId="25D018B5"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78ABD0AA"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0F0C8"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8ED689" w14:textId="77777777" w:rsidR="009B51FC" w:rsidRPr="0033750C" w:rsidRDefault="009B51FC" w:rsidP="000C7D24">
      <w:pPr>
        <w:widowControl/>
        <w:jc w:val="left"/>
        <w:rPr>
          <w:rFonts w:ascii="Times New Roman" w:eastAsia="SimSun" w:hAnsi="Times New Roman" w:cs="Times New Roman"/>
          <w:color w:val="1F497D"/>
          <w:kern w:val="0"/>
          <w:sz w:val="22"/>
        </w:rPr>
      </w:pPr>
    </w:p>
    <w:p w14:paraId="3DBDE429" w14:textId="77777777" w:rsidR="009B51FC" w:rsidRPr="0033750C" w:rsidRDefault="009B51FC" w:rsidP="000C7D24">
      <w:pPr>
        <w:widowControl/>
        <w:jc w:val="left"/>
        <w:rPr>
          <w:rFonts w:ascii="Times New Roman" w:eastAsia="SimSun" w:hAnsi="Times New Roman" w:cs="Times New Roman"/>
          <w:color w:val="1F497D"/>
          <w:kern w:val="0"/>
          <w:sz w:val="22"/>
        </w:rPr>
      </w:pPr>
    </w:p>
    <w:p w14:paraId="650764BA" w14:textId="5FC9047C"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67B02AA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71F6B52E"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inform you that I have received approval from my supervisor, Prof. Liao, to take on the role of tutor for MAEG5715 as you mentioned in your previous email. I am excited about this opportunity and am committed to fulfilling my responsibilities effectively.</w:t>
      </w:r>
    </w:p>
    <w:p w14:paraId="20919894"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0C972AC7"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ill complete and return the required engagement form and </w:t>
      </w:r>
      <w:proofErr w:type="gramStart"/>
      <w:r w:rsidRPr="0033750C">
        <w:rPr>
          <w:rFonts w:ascii="Times New Roman" w:eastAsia="SimSun" w:hAnsi="Times New Roman" w:cs="Times New Roman"/>
          <w:color w:val="1F497D"/>
          <w:kern w:val="0"/>
          <w:sz w:val="22"/>
        </w:rPr>
        <w:t>log</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sheet</w:t>
      </w:r>
      <w:proofErr w:type="gramEnd"/>
      <w:r w:rsidRPr="0033750C">
        <w:rPr>
          <w:rFonts w:ascii="Times New Roman" w:eastAsia="SimSun" w:hAnsi="Times New Roman" w:cs="Times New Roman"/>
          <w:color w:val="1F497D"/>
          <w:kern w:val="0"/>
          <w:sz w:val="22"/>
        </w:rPr>
        <w:t xml:space="preserve"> as per your instructions by the specified deadline. If there are any additional steps I need to take, please let me know, and I will ensure to follow them accordingly.</w:t>
      </w:r>
    </w:p>
    <w:p w14:paraId="1E50D2EF"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6F1F7A32" w14:textId="1DB8EEF9"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support and guidance throughout this process.</w:t>
      </w:r>
    </w:p>
    <w:p w14:paraId="589CB8A9"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259FD29E"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5FB403"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F5ADCC" w14:textId="77777777" w:rsidR="000C7D24" w:rsidRPr="0033750C" w:rsidRDefault="000C7D24" w:rsidP="000C7D24">
      <w:pPr>
        <w:widowControl/>
        <w:jc w:val="left"/>
        <w:rPr>
          <w:rFonts w:ascii="Times New Roman" w:eastAsia="SimSun" w:hAnsi="Times New Roman" w:cs="Times New Roman"/>
          <w:color w:val="1F497D"/>
          <w:kern w:val="0"/>
          <w:sz w:val="22"/>
        </w:rPr>
      </w:pPr>
    </w:p>
    <w:p w14:paraId="4BF08411" w14:textId="77777777" w:rsidR="000C7D24" w:rsidRPr="0033750C" w:rsidRDefault="000C7D24" w:rsidP="000C7D24">
      <w:pPr>
        <w:widowControl/>
        <w:jc w:val="left"/>
        <w:rPr>
          <w:rFonts w:ascii="Times New Roman" w:eastAsia="SimSun" w:hAnsi="Times New Roman" w:cs="Times New Roman"/>
          <w:color w:val="1F497D"/>
          <w:kern w:val="0"/>
          <w:sz w:val="22"/>
        </w:rPr>
      </w:pPr>
    </w:p>
    <w:p w14:paraId="7A380CCF" w14:textId="5C1926C0"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3505BC8"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2C29D23"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I greatly appreciate your approval for me to take on the role of tutor for MAEG5715.</w:t>
      </w:r>
    </w:p>
    <w:p w14:paraId="0F132202"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4A41AFC7" w14:textId="1331B138"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p>
    <w:p w14:paraId="7F7940C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501365D"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F7C28"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6BF64" w14:textId="77777777" w:rsidR="000C7D24" w:rsidRPr="0033750C" w:rsidRDefault="000C7D24" w:rsidP="006241F2">
      <w:pPr>
        <w:widowControl/>
        <w:jc w:val="left"/>
        <w:rPr>
          <w:rFonts w:ascii="Times New Roman" w:eastAsia="SimSun" w:hAnsi="Times New Roman" w:cs="Times New Roman"/>
          <w:color w:val="1F497D"/>
          <w:kern w:val="0"/>
          <w:sz w:val="22"/>
        </w:rPr>
      </w:pPr>
    </w:p>
    <w:p w14:paraId="12C3BD0B" w14:textId="77777777" w:rsidR="000C7D24" w:rsidRPr="0033750C" w:rsidRDefault="000C7D24" w:rsidP="006241F2">
      <w:pPr>
        <w:widowControl/>
        <w:jc w:val="left"/>
        <w:rPr>
          <w:rFonts w:ascii="Times New Roman" w:eastAsia="SimSun" w:hAnsi="Times New Roman" w:cs="Times New Roman"/>
          <w:color w:val="1F497D"/>
          <w:kern w:val="0"/>
          <w:sz w:val="22"/>
        </w:rPr>
      </w:pPr>
    </w:p>
    <w:p w14:paraId="3C19A349" w14:textId="6F28FECC"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E9A0149"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2FA62C94" w14:textId="6E349A1C" w:rsidR="006241F2" w:rsidRPr="0033750C" w:rsidRDefault="00746E7F"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w:t>
      </w:r>
      <w:r w:rsidR="006241F2" w:rsidRPr="0033750C">
        <w:rPr>
          <w:rFonts w:ascii="Times New Roman" w:eastAsia="SimSun" w:hAnsi="Times New Roman" w:cs="Times New Roman"/>
          <w:color w:val="1F497D"/>
          <w:kern w:val="0"/>
          <w:sz w:val="22"/>
        </w:rPr>
        <w:t>I hope this email finds you well. I am writing to seek your approval and guidance regarding a potential part-time tutoring opportunity.</w:t>
      </w:r>
    </w:p>
    <w:p w14:paraId="1508E78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A6337B" w14:textId="7A588394"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offered a position as a tutor for the MAEG 5715 course under the supervision of Prof. Alan Lam. </w:t>
      </w:r>
    </w:p>
    <w:p w14:paraId="7CF401D3"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5E81D96" w14:textId="6586ACB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urse is scheduled to begin on September 4, I kindly </w:t>
      </w:r>
      <w:r w:rsidR="00746E7F" w:rsidRPr="0033750C">
        <w:rPr>
          <w:rFonts w:ascii="Times New Roman" w:eastAsia="SimSun" w:hAnsi="Times New Roman" w:cs="Times New Roman"/>
          <w:color w:val="1F497D"/>
          <w:kern w:val="0"/>
          <w:sz w:val="22"/>
        </w:rPr>
        <w:t>seek</w:t>
      </w:r>
      <w:r w:rsidRPr="0033750C">
        <w:rPr>
          <w:rFonts w:ascii="Times New Roman" w:eastAsia="SimSun" w:hAnsi="Times New Roman" w:cs="Times New Roman"/>
          <w:color w:val="1F497D"/>
          <w:kern w:val="0"/>
          <w:sz w:val="22"/>
        </w:rPr>
        <w:t xml:space="preserve"> your preliminary approval to proceed with this opportunity. I am committed to maintaining a balance between this role and my academic commitments.</w:t>
      </w:r>
    </w:p>
    <w:p w14:paraId="24C3D877"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6C49EE1" w14:textId="15B6F28C"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e urgency of this matter, and I intend to communicate</w:t>
      </w:r>
      <w:r w:rsidR="00746E7F" w:rsidRPr="0033750C">
        <w:rPr>
          <w:rFonts w:ascii="Times New Roman" w:eastAsia="SimSun" w:hAnsi="Times New Roman" w:cs="Times New Roman"/>
          <w:color w:val="1F497D"/>
          <w:kern w:val="0"/>
          <w:sz w:val="22"/>
        </w:rPr>
        <w:t xml:space="preserve"> and </w:t>
      </w:r>
      <w:proofErr w:type="gramStart"/>
      <w:r w:rsidR="00746E7F" w:rsidRPr="0033750C">
        <w:rPr>
          <w:rFonts w:ascii="Times New Roman" w:eastAsia="SimSun" w:hAnsi="Times New Roman" w:cs="Times New Roman"/>
          <w:color w:val="1F497D"/>
          <w:kern w:val="0"/>
          <w:sz w:val="22"/>
        </w:rPr>
        <w:t>tell</w:t>
      </w:r>
      <w:r w:rsidRPr="0033750C">
        <w:rPr>
          <w:rFonts w:ascii="Times New Roman" w:eastAsia="SimSun" w:hAnsi="Times New Roman" w:cs="Times New Roman"/>
          <w:color w:val="1F497D"/>
          <w:kern w:val="0"/>
          <w:sz w:val="22"/>
        </w:rPr>
        <w:t xml:space="preserve"> your decision (just </w:t>
      </w:r>
      <w:r w:rsidRPr="0033750C">
        <w:rPr>
          <w:rFonts w:ascii="Times New Roman" w:eastAsia="SimSun" w:hAnsi="Times New Roman" w:cs="Times New Roman"/>
          <w:b/>
          <w:bCs/>
          <w:color w:val="1F497D"/>
          <w:kern w:val="0"/>
          <w:sz w:val="22"/>
        </w:rPr>
        <w:t>replying</w:t>
      </w:r>
      <w:r w:rsidR="00746E7F"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yes or no</w:t>
      </w:r>
      <w:r w:rsidRPr="0033750C">
        <w:rPr>
          <w:rFonts w:ascii="Times New Roman" w:eastAsia="SimSun" w:hAnsi="Times New Roman" w:cs="Times New Roman"/>
          <w:color w:val="1F497D"/>
          <w:kern w:val="0"/>
          <w:sz w:val="22"/>
        </w:rPr>
        <w:t xml:space="preserve"> is okay) t</w:t>
      </w:r>
      <w:r w:rsidR="00746E7F" w:rsidRPr="0033750C">
        <w:rPr>
          <w:rFonts w:ascii="Times New Roman" w:eastAsia="SimSun" w:hAnsi="Times New Roman" w:cs="Times New Roman"/>
          <w:color w:val="1F497D"/>
          <w:kern w:val="0"/>
          <w:sz w:val="22"/>
        </w:rPr>
        <w:t>o</w:t>
      </w:r>
      <w:proofErr w:type="gramEnd"/>
      <w:r w:rsidR="00746E7F" w:rsidRPr="0033750C">
        <w:rPr>
          <w:rFonts w:ascii="Times New Roman" w:eastAsia="SimSun" w:hAnsi="Times New Roman" w:cs="Times New Roman"/>
          <w:color w:val="1F497D"/>
          <w:kern w:val="0"/>
          <w:sz w:val="22"/>
        </w:rPr>
        <w:t xml:space="preserve"> Ms. Winnie</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no later than</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tomorrow (August 31, Thursday) at noon</w:t>
      </w:r>
      <w:r w:rsidRPr="0033750C">
        <w:rPr>
          <w:rFonts w:ascii="Times New Roman" w:eastAsia="SimSun" w:hAnsi="Times New Roman" w:cs="Times New Roman"/>
          <w:color w:val="1F497D"/>
          <w:kern w:val="0"/>
          <w:sz w:val="22"/>
        </w:rPr>
        <w:t xml:space="preserve"> (Ms. Winnie told us). Your timely response will be greatly appreciated. If it is yes, I will find you to </w:t>
      </w:r>
      <w:r w:rsidRPr="0033750C">
        <w:rPr>
          <w:rFonts w:ascii="Times New Roman" w:eastAsia="SimSun" w:hAnsi="Times New Roman" w:cs="Times New Roman"/>
          <w:b/>
          <w:bCs/>
          <w:color w:val="1F497D"/>
          <w:kern w:val="0"/>
          <w:sz w:val="22"/>
        </w:rPr>
        <w:t xml:space="preserve">sign </w:t>
      </w:r>
      <w:proofErr w:type="gramStart"/>
      <w:r w:rsidRPr="0033750C">
        <w:rPr>
          <w:rFonts w:ascii="Times New Roman" w:eastAsia="SimSun" w:hAnsi="Times New Roman" w:cs="Times New Roman"/>
          <w:b/>
          <w:bCs/>
          <w:color w:val="1F497D"/>
          <w:kern w:val="0"/>
          <w:sz w:val="22"/>
        </w:rPr>
        <w:t>up</w:t>
      </w:r>
      <w:proofErr w:type="gramEnd"/>
      <w:r w:rsidRPr="0033750C">
        <w:rPr>
          <w:rFonts w:ascii="Times New Roman" w:eastAsia="SimSun" w:hAnsi="Times New Roman" w:cs="Times New Roman"/>
          <w:b/>
          <w:bCs/>
          <w:color w:val="1F497D"/>
          <w:kern w:val="0"/>
          <w:sz w:val="22"/>
        </w:rPr>
        <w:t xml:space="preserve"> part-time engagement sheet</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after the group meeting this week (this Friday)</w:t>
      </w:r>
      <w:r w:rsidRPr="0033750C">
        <w:rPr>
          <w:rFonts w:ascii="Times New Roman" w:eastAsia="SimSun" w:hAnsi="Times New Roman" w:cs="Times New Roman"/>
          <w:color w:val="1F497D"/>
          <w:kern w:val="0"/>
          <w:sz w:val="22"/>
        </w:rPr>
        <w:t xml:space="preserve">. </w:t>
      </w:r>
    </w:p>
    <w:p w14:paraId="23541DF1"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1E2039" w14:textId="1FD93D1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w:t>
      </w:r>
      <w:proofErr w:type="gramStart"/>
      <w:r w:rsidRPr="0033750C">
        <w:rPr>
          <w:rFonts w:ascii="Times New Roman" w:eastAsia="SimSun" w:hAnsi="Times New Roman" w:cs="Times New Roman"/>
          <w:color w:val="1F497D"/>
          <w:kern w:val="0"/>
          <w:sz w:val="22"/>
        </w:rPr>
        <w:t>help, and</w:t>
      </w:r>
      <w:proofErr w:type="gramEnd"/>
      <w:r w:rsidRPr="0033750C">
        <w:rPr>
          <w:rFonts w:ascii="Times New Roman" w:eastAsia="SimSun" w:hAnsi="Times New Roman" w:cs="Times New Roman"/>
          <w:color w:val="1F497D"/>
          <w:kern w:val="0"/>
          <w:sz w:val="22"/>
        </w:rPr>
        <w:t xml:space="preserve"> looking forward to your reply.</w:t>
      </w:r>
    </w:p>
    <w:p w14:paraId="329115D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4BC6D232"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7A9771"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0EEB53" w14:textId="77777777" w:rsidR="006241F2" w:rsidRPr="0033750C" w:rsidRDefault="006241F2" w:rsidP="001C6648">
      <w:pPr>
        <w:widowControl/>
        <w:jc w:val="left"/>
        <w:rPr>
          <w:rFonts w:ascii="Times New Roman" w:eastAsia="SimSun" w:hAnsi="Times New Roman" w:cs="Times New Roman"/>
          <w:color w:val="1F497D"/>
          <w:kern w:val="0"/>
          <w:sz w:val="22"/>
        </w:rPr>
      </w:pPr>
    </w:p>
    <w:p w14:paraId="352078F3" w14:textId="77777777" w:rsidR="006241F2" w:rsidRPr="0033750C" w:rsidRDefault="006241F2" w:rsidP="001C6648">
      <w:pPr>
        <w:widowControl/>
        <w:jc w:val="left"/>
        <w:rPr>
          <w:rFonts w:ascii="Times New Roman" w:eastAsia="SimSun" w:hAnsi="Times New Roman" w:cs="Times New Roman"/>
          <w:color w:val="1F497D"/>
          <w:kern w:val="0"/>
          <w:sz w:val="22"/>
        </w:rPr>
      </w:pPr>
    </w:p>
    <w:p w14:paraId="53780EBB" w14:textId="0D66A04E"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你好，</w:t>
      </w:r>
    </w:p>
    <w:p w14:paraId="3FD9FDD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E200416"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信息。</w:t>
      </w:r>
    </w:p>
    <w:p w14:paraId="6D499B8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0B38B94C" w14:textId="1BB04EDF"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明白关于</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10</w:t>
      </w:r>
      <w:r w:rsidRPr="0033750C">
        <w:rPr>
          <w:rFonts w:ascii="Times New Roman" w:eastAsia="SimSun" w:hAnsi="Times New Roman" w:cs="Times New Roman"/>
          <w:color w:val="1F497D"/>
          <w:kern w:val="0"/>
          <w:sz w:val="22"/>
        </w:rPr>
        <w:t>月团购账户的情况。我非常高兴得知</w:t>
      </w:r>
      <w:r w:rsidRPr="0033750C">
        <w:rPr>
          <w:rFonts w:ascii="Times New Roman" w:eastAsia="SimSun" w:hAnsi="Times New Roman" w:cs="Times New Roman"/>
          <w:color w:val="1F497D"/>
          <w:kern w:val="0"/>
          <w:sz w:val="22"/>
        </w:rPr>
        <w:t>CSSA</w:t>
      </w:r>
      <w:r w:rsidRPr="0033750C">
        <w:rPr>
          <w:rFonts w:ascii="Times New Roman" w:eastAsia="SimSun" w:hAnsi="Times New Roman" w:cs="Times New Roman"/>
          <w:color w:val="1F497D"/>
          <w:kern w:val="0"/>
          <w:sz w:val="22"/>
        </w:rPr>
        <w:t>的团队正在全力以赴地寻求解决方案，以期能够恢复所有账户的正常使用。目前的临时解决方案对我来说是可接受的，即将我纳入到</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月团购的订阅计划中。在原有订阅恢复之前，我将使用这个临时授权。</w:t>
      </w:r>
    </w:p>
    <w:p w14:paraId="1A295BF9"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FBA1E3F" w14:textId="528BC2C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经在下面提供了我的学校邮箱：</w:t>
      </w:r>
      <w:hyperlink r:id="rId117" w:history="1">
        <w:r w:rsidRPr="0033750C">
          <w:rPr>
            <w:rStyle w:val="Hyperlink"/>
            <w:rFonts w:ascii="Times New Roman" w:eastAsia="SimSun" w:hAnsi="Times New Roman" w:cs="Times New Roman"/>
            <w:kern w:val="0"/>
            <w:sz w:val="22"/>
          </w:rPr>
          <w:t>1155184008@link.cuhk.edu.hk</w:t>
        </w:r>
      </w:hyperlink>
      <w:r w:rsidRPr="0033750C">
        <w:rPr>
          <w:rFonts w:ascii="Times New Roman" w:eastAsia="SimSun" w:hAnsi="Times New Roman" w:cs="Times New Roman"/>
          <w:color w:val="1F497D"/>
          <w:kern w:val="0"/>
          <w:sz w:val="22"/>
        </w:rPr>
        <w:t>，以便您为我注册。我真诚希望能够很快地回到正常的订阅状态，并继续使用</w:t>
      </w:r>
      <w:r w:rsidRPr="0033750C">
        <w:rPr>
          <w:rFonts w:ascii="Times New Roman" w:eastAsia="SimSun" w:hAnsi="Times New Roman" w:cs="Times New Roman"/>
          <w:color w:val="1F497D"/>
          <w:kern w:val="0"/>
          <w:sz w:val="22"/>
        </w:rPr>
        <w:t>Grammarly</w:t>
      </w:r>
      <w:r w:rsidRPr="0033750C">
        <w:rPr>
          <w:rFonts w:ascii="Times New Roman" w:eastAsia="SimSun" w:hAnsi="Times New Roman" w:cs="Times New Roman"/>
          <w:color w:val="1F497D"/>
          <w:kern w:val="0"/>
          <w:sz w:val="22"/>
        </w:rPr>
        <w:t>。</w:t>
      </w:r>
    </w:p>
    <w:p w14:paraId="622738F7"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5C15305"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理解和帮助，期待问题能够顺利解决。</w:t>
      </w:r>
    </w:p>
    <w:p w14:paraId="349AA0E3"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24D85F87" w14:textId="2B1AF58A"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一切顺利，</w:t>
      </w:r>
    </w:p>
    <w:p w14:paraId="67518AD2"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BD58E5E"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C37B32"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475B34" w14:textId="77777777" w:rsidR="001C6648" w:rsidRPr="0033750C" w:rsidRDefault="001C6648" w:rsidP="003D52B7">
      <w:pPr>
        <w:widowControl/>
        <w:jc w:val="left"/>
        <w:rPr>
          <w:rFonts w:ascii="Times New Roman" w:eastAsia="SimSun" w:hAnsi="Times New Roman" w:cs="Times New Roman"/>
          <w:color w:val="1F497D"/>
          <w:kern w:val="0"/>
          <w:sz w:val="22"/>
        </w:rPr>
      </w:pPr>
    </w:p>
    <w:p w14:paraId="4233ACC6" w14:textId="77777777" w:rsidR="001C6648" w:rsidRPr="0033750C" w:rsidRDefault="001C6648" w:rsidP="003D52B7">
      <w:pPr>
        <w:widowControl/>
        <w:jc w:val="left"/>
        <w:rPr>
          <w:rFonts w:ascii="Times New Roman" w:eastAsia="SimSun" w:hAnsi="Times New Roman" w:cs="Times New Roman"/>
          <w:color w:val="1F497D"/>
          <w:kern w:val="0"/>
          <w:sz w:val="22"/>
        </w:rPr>
      </w:pPr>
    </w:p>
    <w:p w14:paraId="60848148" w14:textId="198298FC"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56608A23"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50A03888" w14:textId="7C1B981C" w:rsidR="003D52B7" w:rsidRPr="0033750C" w:rsidRDefault="003D52B7" w:rsidP="003D52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help. I will give the case to the police. Thanks.</w:t>
      </w:r>
    </w:p>
    <w:p w14:paraId="2DA58EC0"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43623151"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ADAE7"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5D67E" w14:textId="77777777" w:rsidR="003D52B7" w:rsidRPr="0033750C" w:rsidRDefault="003D52B7" w:rsidP="00D209F2">
      <w:pPr>
        <w:widowControl/>
        <w:jc w:val="left"/>
        <w:rPr>
          <w:rFonts w:ascii="Times New Roman" w:eastAsia="SimSun" w:hAnsi="Times New Roman" w:cs="Times New Roman"/>
          <w:color w:val="1F497D"/>
          <w:kern w:val="0"/>
          <w:sz w:val="22"/>
        </w:rPr>
      </w:pPr>
    </w:p>
    <w:p w14:paraId="4F3933C9" w14:textId="77777777" w:rsidR="003D52B7" w:rsidRPr="0033750C" w:rsidRDefault="003D52B7" w:rsidP="00D209F2">
      <w:pPr>
        <w:widowControl/>
        <w:jc w:val="left"/>
        <w:rPr>
          <w:rFonts w:ascii="Times New Roman" w:eastAsia="SimSun" w:hAnsi="Times New Roman" w:cs="Times New Roman"/>
          <w:color w:val="1F497D"/>
          <w:kern w:val="0"/>
          <w:sz w:val="22"/>
        </w:rPr>
      </w:pPr>
    </w:p>
    <w:p w14:paraId="59476B06" w14:textId="50C2761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23E1AF6F"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413EF2C" w14:textId="225EF339"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w:t>
      </w:r>
    </w:p>
    <w:p w14:paraId="2BCB2727"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BA9D78A"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BE90D7"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48F16D" w14:textId="77777777" w:rsidR="00D209F2" w:rsidRPr="0033750C" w:rsidRDefault="00D209F2" w:rsidP="00D209F2">
      <w:pPr>
        <w:widowControl/>
        <w:jc w:val="left"/>
        <w:rPr>
          <w:rFonts w:ascii="Times New Roman" w:eastAsia="SimSun" w:hAnsi="Times New Roman" w:cs="Times New Roman"/>
          <w:color w:val="1F497D"/>
          <w:kern w:val="0"/>
          <w:sz w:val="22"/>
        </w:rPr>
      </w:pPr>
    </w:p>
    <w:p w14:paraId="026E372D" w14:textId="77777777" w:rsidR="00D209F2" w:rsidRPr="0033750C" w:rsidRDefault="00D209F2" w:rsidP="00D209F2">
      <w:pPr>
        <w:widowControl/>
        <w:jc w:val="left"/>
        <w:rPr>
          <w:rFonts w:ascii="Times New Roman" w:eastAsia="SimSun" w:hAnsi="Times New Roman" w:cs="Times New Roman"/>
          <w:color w:val="1F497D"/>
          <w:kern w:val="0"/>
          <w:sz w:val="22"/>
        </w:rPr>
      </w:pPr>
    </w:p>
    <w:p w14:paraId="22CDD1F0" w14:textId="4162B2B2"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CFBB662"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6F90B167" w14:textId="60FEA748"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1CF2BA86"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6EA7522"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9C53A6"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80BA7A4" w14:textId="77777777" w:rsidR="00D209F2" w:rsidRPr="0033750C" w:rsidRDefault="00D209F2" w:rsidP="005C320B">
      <w:pPr>
        <w:widowControl/>
        <w:jc w:val="left"/>
        <w:rPr>
          <w:rFonts w:ascii="Times New Roman" w:eastAsia="SimSun" w:hAnsi="Times New Roman" w:cs="Times New Roman"/>
          <w:color w:val="1F497D"/>
          <w:kern w:val="0"/>
          <w:sz w:val="22"/>
        </w:rPr>
      </w:pPr>
    </w:p>
    <w:p w14:paraId="7DCFAA86" w14:textId="77777777" w:rsidR="00D209F2" w:rsidRPr="0033750C" w:rsidRDefault="00D209F2" w:rsidP="005C320B">
      <w:pPr>
        <w:widowControl/>
        <w:jc w:val="left"/>
        <w:rPr>
          <w:rFonts w:ascii="Times New Roman" w:eastAsia="SimSun" w:hAnsi="Times New Roman" w:cs="Times New Roman"/>
          <w:color w:val="1F497D"/>
          <w:kern w:val="0"/>
          <w:sz w:val="22"/>
        </w:rPr>
      </w:pPr>
    </w:p>
    <w:p w14:paraId="5DAC8636" w14:textId="722B2FA4"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CCTV in our department</w:t>
      </w:r>
    </w:p>
    <w:p w14:paraId="15AA5569" w14:textId="6F56529F"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29B6719"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1942C424" w14:textId="14130EE1" w:rsidR="005C320B" w:rsidRPr="0033750C" w:rsidRDefault="005C320B" w:rsidP="005C32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316B461C"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7B6D8060"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E2EBC5"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3DF0A7" w14:textId="77777777" w:rsidR="005C320B" w:rsidRPr="0033750C" w:rsidRDefault="005C320B" w:rsidP="004A1C7B">
      <w:pPr>
        <w:widowControl/>
        <w:jc w:val="left"/>
        <w:rPr>
          <w:rFonts w:ascii="Times New Roman" w:eastAsia="SimSun" w:hAnsi="Times New Roman" w:cs="Times New Roman"/>
          <w:color w:val="1F497D"/>
          <w:kern w:val="0"/>
          <w:sz w:val="22"/>
        </w:rPr>
      </w:pPr>
    </w:p>
    <w:p w14:paraId="74AC6BA3" w14:textId="77777777" w:rsidR="005C320B" w:rsidRPr="0033750C" w:rsidRDefault="005C320B" w:rsidP="004A1C7B">
      <w:pPr>
        <w:widowControl/>
        <w:jc w:val="left"/>
        <w:rPr>
          <w:rFonts w:ascii="Times New Roman" w:eastAsia="SimSun" w:hAnsi="Times New Roman" w:cs="Times New Roman"/>
          <w:color w:val="1F497D"/>
          <w:kern w:val="0"/>
          <w:sz w:val="22"/>
        </w:rPr>
      </w:pPr>
    </w:p>
    <w:p w14:paraId="55575E9E" w14:textId="174607F8"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3D5A46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098B9F45" w14:textId="26BDDA08" w:rsidR="004A1C7B" w:rsidRPr="0033750C" w:rsidRDefault="005D2935"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a lot. </w:t>
      </w:r>
      <w:r w:rsidR="004A1C7B"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4A1C7B" w:rsidRPr="0033750C">
        <w:rPr>
          <w:rFonts w:ascii="Times New Roman" w:eastAsia="SimSun" w:hAnsi="Times New Roman" w:cs="Times New Roman"/>
          <w:color w:val="1F497D"/>
          <w:kern w:val="0"/>
          <w:sz w:val="22"/>
        </w:rPr>
        <w:t xml:space="preserve">ve </w:t>
      </w:r>
      <w:r w:rsidRPr="0033750C">
        <w:rPr>
          <w:rFonts w:ascii="Times New Roman" w:eastAsia="SimSun" w:hAnsi="Times New Roman" w:cs="Times New Roman"/>
          <w:color w:val="1F497D"/>
          <w:kern w:val="0"/>
          <w:sz w:val="22"/>
        </w:rPr>
        <w:t>added your WhatsApp</w:t>
      </w:r>
      <w:r w:rsidR="004A1C7B" w:rsidRPr="0033750C">
        <w:rPr>
          <w:rFonts w:ascii="Times New Roman" w:eastAsia="SimSun" w:hAnsi="Times New Roman" w:cs="Times New Roman"/>
          <w:color w:val="1F497D"/>
          <w:kern w:val="0"/>
          <w:sz w:val="22"/>
        </w:rPr>
        <w:t xml:space="preserve"> and look forward to engaging in more direct and efficient communication.</w:t>
      </w:r>
    </w:p>
    <w:p w14:paraId="4C69D3B0"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12EAD491"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offer of </w:t>
      </w:r>
      <w:proofErr w:type="gramStart"/>
      <w:r w:rsidRPr="0033750C">
        <w:rPr>
          <w:rFonts w:ascii="Times New Roman" w:eastAsia="SimSun" w:hAnsi="Times New Roman" w:cs="Times New Roman"/>
          <w:color w:val="1F497D"/>
          <w:kern w:val="0"/>
          <w:sz w:val="22"/>
        </w:rPr>
        <w:t>a lunch</w:t>
      </w:r>
      <w:proofErr w:type="gramEnd"/>
      <w:r w:rsidRPr="0033750C">
        <w:rPr>
          <w:rFonts w:ascii="Times New Roman" w:eastAsia="SimSun" w:hAnsi="Times New Roman" w:cs="Times New Roman"/>
          <w:color w:val="1F497D"/>
          <w:kern w:val="0"/>
          <w:sz w:val="22"/>
        </w:rPr>
        <w:t xml:space="preserve"> is greatly appreciated. I would be honored to meet and discuss the course and its preparations in further detail. Please let me know a suitable time for you, and I will be more than happy to </w:t>
      </w:r>
      <w:proofErr w:type="gramStart"/>
      <w:r w:rsidRPr="0033750C">
        <w:rPr>
          <w:rFonts w:ascii="Times New Roman" w:eastAsia="SimSun" w:hAnsi="Times New Roman" w:cs="Times New Roman"/>
          <w:color w:val="1F497D"/>
          <w:kern w:val="0"/>
          <w:sz w:val="22"/>
        </w:rPr>
        <w:t>arrange</w:t>
      </w:r>
      <w:proofErr w:type="gramEnd"/>
      <w:r w:rsidRPr="0033750C">
        <w:rPr>
          <w:rFonts w:ascii="Times New Roman" w:eastAsia="SimSun" w:hAnsi="Times New Roman" w:cs="Times New Roman"/>
          <w:color w:val="1F497D"/>
          <w:kern w:val="0"/>
          <w:sz w:val="22"/>
        </w:rPr>
        <w:t xml:space="preserve"> accordingly.</w:t>
      </w:r>
    </w:p>
    <w:p w14:paraId="55E9790B"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68DCBAC" w14:textId="78D587F0"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time and guidance.</w:t>
      </w:r>
    </w:p>
    <w:p w14:paraId="7E7CC11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8CB4DDD"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7702F5"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BFF739" w14:textId="77777777" w:rsidR="004A1C7B" w:rsidRPr="0033750C" w:rsidRDefault="004A1C7B" w:rsidP="00944237">
      <w:pPr>
        <w:widowControl/>
        <w:jc w:val="left"/>
        <w:rPr>
          <w:rFonts w:ascii="Times New Roman" w:eastAsia="SimSun" w:hAnsi="Times New Roman" w:cs="Times New Roman"/>
          <w:color w:val="1F497D"/>
          <w:kern w:val="0"/>
          <w:sz w:val="22"/>
        </w:rPr>
      </w:pPr>
    </w:p>
    <w:p w14:paraId="7634741C" w14:textId="77777777" w:rsidR="004A1C7B" w:rsidRPr="0033750C" w:rsidRDefault="004A1C7B" w:rsidP="00944237">
      <w:pPr>
        <w:widowControl/>
        <w:jc w:val="left"/>
        <w:rPr>
          <w:rFonts w:ascii="Times New Roman" w:eastAsia="SimSun" w:hAnsi="Times New Roman" w:cs="Times New Roman"/>
          <w:color w:val="1F497D"/>
          <w:kern w:val="0"/>
          <w:sz w:val="22"/>
        </w:rPr>
      </w:pPr>
    </w:p>
    <w:p w14:paraId="43C919FA" w14:textId="4B7C2F6E"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14F669B5"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409C1350" w14:textId="16CEBCDD" w:rsidR="00944237" w:rsidRPr="0033750C" w:rsidRDefault="00944237" w:rsidP="009442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ound that the CV I attached to my previous email might have some problems in opening. To ensure there are no further issues, I have attached my CV once again to this email. I apologize for any inconvenience this may have caused and appreciate your understanding.</w:t>
      </w:r>
    </w:p>
    <w:p w14:paraId="0377ED48"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3E9DBF67"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C49601"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A63B7F5" w14:textId="77777777" w:rsidR="00944237" w:rsidRPr="0033750C" w:rsidRDefault="00944237" w:rsidP="00D77B3E">
      <w:pPr>
        <w:widowControl/>
        <w:jc w:val="left"/>
        <w:rPr>
          <w:rFonts w:ascii="Times New Roman" w:eastAsia="SimSun" w:hAnsi="Times New Roman" w:cs="Times New Roman"/>
          <w:color w:val="1F497D"/>
          <w:kern w:val="0"/>
          <w:sz w:val="22"/>
        </w:rPr>
      </w:pPr>
    </w:p>
    <w:p w14:paraId="1AFF00A9" w14:textId="77777777" w:rsidR="00944237" w:rsidRPr="0033750C" w:rsidRDefault="00944237" w:rsidP="00D77B3E">
      <w:pPr>
        <w:widowControl/>
        <w:jc w:val="left"/>
        <w:rPr>
          <w:rFonts w:ascii="Times New Roman" w:eastAsia="SimSun" w:hAnsi="Times New Roman" w:cs="Times New Roman"/>
          <w:color w:val="1F497D"/>
          <w:kern w:val="0"/>
          <w:sz w:val="22"/>
        </w:rPr>
      </w:pPr>
    </w:p>
    <w:p w14:paraId="2450A97A" w14:textId="5E9526D1"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45827FE4"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300EB19"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email finds you well. I am writing to express my keen interest in the Teaching Assistant position for the upcoming MAEG5715: Computer Interface and Simulation course, as advertised.</w:t>
      </w:r>
    </w:p>
    <w:p w14:paraId="6547EF87"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13BCF8E5"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currently a PhD student in Mechanical and Automation Engineering. After reviewing the course details and responsibilities outlined by Prof. Lam, I am excited about the opportunity to contribute to this course and assist fellow students in their learning journey.</w:t>
      </w:r>
    </w:p>
    <w:p w14:paraId="53A51D6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3CB884F8" w14:textId="46031A6B"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onfident that my strong communication skills, attention to detail, and dedication to fostering academic excellence would make me a valuable addition to the MAEG5715 teaching team. I am enthusiastic about the chance to contribute to the success of this course and support its students.</w:t>
      </w:r>
    </w:p>
    <w:p w14:paraId="0DD1FB62"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BA5978C" w14:textId="1D92F870"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closed, please find my CV for your reference. Additionally, you can learn more about my background and accomplishments on my personal website: </w:t>
      </w:r>
      <w:hyperlink r:id="rId118" w:history="1">
        <w:r w:rsidRPr="0033750C">
          <w:rPr>
            <w:rStyle w:val="Hyperlink"/>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w:t>
      </w:r>
    </w:p>
    <w:p w14:paraId="2AB3B180"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AAD3498"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eagerly await the opportunity to contribute to MAEG5715: Computer Interface and Simulation. Please do not hesitate to contact me if you require any further information or documents.</w:t>
      </w:r>
    </w:p>
    <w:p w14:paraId="71C794C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003A4AD3" w14:textId="313A1179"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w:t>
      </w:r>
    </w:p>
    <w:p w14:paraId="02FD577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7553194"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5BEC0E"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CD41A1" w14:textId="77777777" w:rsidR="00D77B3E" w:rsidRPr="0033750C" w:rsidRDefault="00D77B3E" w:rsidP="001024C4">
      <w:pPr>
        <w:widowControl/>
        <w:jc w:val="left"/>
        <w:rPr>
          <w:rFonts w:ascii="Times New Roman" w:eastAsia="SimSun" w:hAnsi="Times New Roman" w:cs="Times New Roman"/>
          <w:color w:val="1F497D"/>
          <w:kern w:val="0"/>
          <w:sz w:val="22"/>
        </w:rPr>
      </w:pPr>
    </w:p>
    <w:p w14:paraId="24C8EC2B" w14:textId="77777777" w:rsidR="00D77B3E" w:rsidRPr="0033750C" w:rsidRDefault="00D77B3E" w:rsidP="001024C4">
      <w:pPr>
        <w:widowControl/>
        <w:jc w:val="left"/>
        <w:rPr>
          <w:rFonts w:ascii="Times New Roman" w:eastAsia="SimSun" w:hAnsi="Times New Roman" w:cs="Times New Roman"/>
          <w:color w:val="1F497D"/>
          <w:kern w:val="0"/>
          <w:sz w:val="22"/>
        </w:rPr>
      </w:pPr>
    </w:p>
    <w:p w14:paraId="3FCBFF3C" w14:textId="265BA4AB"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00B83B5"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0C67A986" w14:textId="25D67C05"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greatly appreciate your prompt response and the clarity you provided regarding the tutor responsibilities for the MAEG5715. Your detailed explanation has given me a comprehensive understanding of the role and its expectations.</w:t>
      </w:r>
    </w:p>
    <w:p w14:paraId="7FDF2150"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326E580E" w14:textId="60D8444A"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enthused by the prospect of contributing to the success of the course and supporting fellow students in their academic journey. Considering the </w:t>
      </w:r>
      <w:proofErr w:type="gramStart"/>
      <w:r w:rsidRPr="0033750C">
        <w:rPr>
          <w:rFonts w:ascii="Times New Roman" w:eastAsia="SimSun" w:hAnsi="Times New Roman" w:cs="Times New Roman"/>
          <w:color w:val="1F497D"/>
          <w:kern w:val="0"/>
          <w:sz w:val="22"/>
        </w:rPr>
        <w:t>information</w:t>
      </w:r>
      <w:proofErr w:type="gramEnd"/>
      <w:r w:rsidRPr="0033750C">
        <w:rPr>
          <w:rFonts w:ascii="Times New Roman" w:eastAsia="SimSun" w:hAnsi="Times New Roman" w:cs="Times New Roman"/>
          <w:color w:val="1F497D"/>
          <w:kern w:val="0"/>
          <w:sz w:val="22"/>
        </w:rPr>
        <w:t xml:space="preserve"> you provided and my enthusiasm for the position, </w:t>
      </w:r>
      <w:r w:rsidRPr="0033750C">
        <w:rPr>
          <w:rFonts w:ascii="Times New Roman" w:eastAsia="SimSun" w:hAnsi="Times New Roman" w:cs="Times New Roman"/>
          <w:b/>
          <w:bCs/>
          <w:color w:val="1F497D"/>
          <w:kern w:val="0"/>
          <w:sz w:val="22"/>
        </w:rPr>
        <w:t>I intend to submit my application for</w:t>
      </w:r>
      <w:r w:rsidR="00164E6B" w:rsidRPr="0033750C">
        <w:rPr>
          <w:rFonts w:ascii="Times New Roman" w:eastAsia="SimSun" w:hAnsi="Times New Roman" w:cs="Times New Roman"/>
          <w:b/>
          <w:bCs/>
          <w:color w:val="1F497D"/>
          <w:kern w:val="0"/>
          <w:sz w:val="22"/>
        </w:rPr>
        <w:t xml:space="preserve"> </w:t>
      </w:r>
      <w:r w:rsidR="00E37E83" w:rsidRPr="0033750C">
        <w:rPr>
          <w:rFonts w:ascii="Times New Roman" w:eastAsia="SimSun" w:hAnsi="Times New Roman" w:cs="Times New Roman"/>
          <w:b/>
          <w:bCs/>
          <w:color w:val="1F497D"/>
          <w:kern w:val="0"/>
          <w:sz w:val="22"/>
        </w:rPr>
        <w:t xml:space="preserve">the </w:t>
      </w:r>
      <w:r w:rsidRPr="0033750C">
        <w:rPr>
          <w:rFonts w:ascii="Times New Roman" w:eastAsia="SimSun" w:hAnsi="Times New Roman" w:cs="Times New Roman"/>
          <w:b/>
          <w:bCs/>
          <w:color w:val="1F497D"/>
          <w:kern w:val="0"/>
          <w:sz w:val="22"/>
        </w:rPr>
        <w:t>TA role</w:t>
      </w:r>
      <w:r w:rsidR="00E37E83" w:rsidRPr="0033750C">
        <w:rPr>
          <w:rFonts w:ascii="Times New Roman" w:eastAsia="SimSun" w:hAnsi="Times New Roman" w:cs="Times New Roman"/>
          <w:b/>
          <w:bCs/>
          <w:color w:val="1F497D"/>
          <w:kern w:val="0"/>
          <w:sz w:val="22"/>
        </w:rPr>
        <w:t xml:space="preserve"> of your course</w:t>
      </w:r>
      <w:r w:rsidRPr="0033750C">
        <w:rPr>
          <w:rFonts w:ascii="Times New Roman" w:eastAsia="SimSun" w:hAnsi="Times New Roman" w:cs="Times New Roman"/>
          <w:b/>
          <w:bCs/>
          <w:color w:val="1F497D"/>
          <w:kern w:val="0"/>
          <w:sz w:val="22"/>
        </w:rPr>
        <w:t xml:space="preserve"> to Ms. Winnie</w:t>
      </w:r>
      <w:r w:rsidRPr="0033750C">
        <w:rPr>
          <w:rFonts w:ascii="Times New Roman" w:eastAsia="SimSun" w:hAnsi="Times New Roman" w:cs="Times New Roman"/>
          <w:color w:val="1F497D"/>
          <w:kern w:val="0"/>
          <w:sz w:val="22"/>
        </w:rPr>
        <w:t xml:space="preserve">, the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ssistant of MSc in MAE. </w:t>
      </w:r>
    </w:p>
    <w:p w14:paraId="66D55AF6"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5C4858BF" w14:textId="4B2C2A5B"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mmitted to upholding the standards of the course and to assisting you in ensuring a valuable learning experience for all students. </w:t>
      </w:r>
    </w:p>
    <w:p w14:paraId="57169B0D"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32383C3" w14:textId="5E817FD6"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guidance and responsiveness. Looking forward to the opportunity to collaborate and contribute to the success of MAEG5715.</w:t>
      </w:r>
    </w:p>
    <w:p w14:paraId="72D07F54"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482C361"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78E48FE"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7A6200" w14:textId="77777777" w:rsidR="001024C4" w:rsidRPr="0033750C" w:rsidRDefault="001024C4" w:rsidP="00FA2FAA">
      <w:pPr>
        <w:widowControl/>
        <w:jc w:val="left"/>
        <w:rPr>
          <w:rFonts w:ascii="Times New Roman" w:eastAsia="SimSun" w:hAnsi="Times New Roman" w:cs="Times New Roman"/>
          <w:color w:val="1F497D"/>
          <w:kern w:val="0"/>
          <w:sz w:val="22"/>
        </w:rPr>
      </w:pPr>
    </w:p>
    <w:p w14:paraId="62AA715E" w14:textId="77777777" w:rsidR="001024C4" w:rsidRPr="0033750C" w:rsidRDefault="001024C4" w:rsidP="00FA2FAA">
      <w:pPr>
        <w:widowControl/>
        <w:jc w:val="left"/>
        <w:rPr>
          <w:rFonts w:ascii="Times New Roman" w:eastAsia="SimSun" w:hAnsi="Times New Roman" w:cs="Times New Roman"/>
          <w:color w:val="1F497D"/>
          <w:kern w:val="0"/>
          <w:sz w:val="22"/>
        </w:rPr>
      </w:pPr>
    </w:p>
    <w:p w14:paraId="1DFF66B4" w14:textId="200E60F6"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Regarding TA Duties for MAEG5715: Computer Interface and Simulation</w:t>
      </w:r>
    </w:p>
    <w:p w14:paraId="01F204D9" w14:textId="6D52D698"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3CB0A1AB"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5D8620F" w14:textId="28BBBEF4"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MAE</w:t>
      </w:r>
      <w:r w:rsidR="0031055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am writing to inquire about the duties of TA for your course—MAEG5715: Computer Interface and Simulation for the upcoming term.</w:t>
      </w:r>
    </w:p>
    <w:p w14:paraId="1936B58A"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269B5CB2" w14:textId="3D4AD6E0"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carefully reviewing the comprehensive course syllabus and the recruitment advertisement, I am captivated by the prospect of contributing to this engaging learning opportunity. However, before formalizing my application, I would appreciate the privilege of seeking further insights into the ro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ponsibilities and expectations. Specifically, I am keen to understand the following:</w:t>
      </w:r>
    </w:p>
    <w:p w14:paraId="7D38B12E" w14:textId="5C7437B4" w:rsidR="00FA2FAA" w:rsidRPr="0033750C" w:rsidRDefault="00FA2FAA">
      <w:pPr>
        <w:pStyle w:val="ListParagraph"/>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Homework Assignments: Could you kindly provide an approximate count of the homework assignments that TAs will be involved in grading throughout the term?</w:t>
      </w:r>
    </w:p>
    <w:p w14:paraId="02F21FB6" w14:textId="77777777" w:rsidR="00FA2FAA" w:rsidRPr="0033750C" w:rsidRDefault="00FA2FAA">
      <w:pPr>
        <w:pStyle w:val="ListParagraph"/>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esentation Evaluation: Does the TA role involve assessing and grading student presentations during the course?</w:t>
      </w:r>
    </w:p>
    <w:p w14:paraId="1796FC2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insights will be invaluable in ensuring I am fully prepared to meet the expectations and responsibilities of the TA role.</w:t>
      </w:r>
    </w:p>
    <w:p w14:paraId="1654FAE7"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552A3E5E" w14:textId="35CFE682"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provide a more comprehensive overview of my background, I have attached my CV for your reference. Additionally, I invite you to explore my personal website at </w:t>
      </w:r>
      <w:hyperlink r:id="rId119" w:history="1">
        <w:r w:rsidRPr="0033750C">
          <w:rPr>
            <w:rStyle w:val="Hyperlink"/>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for a deeper understanding of my academic pursuits and achievements.</w:t>
      </w:r>
    </w:p>
    <w:p w14:paraId="50A77CCE"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46BD0D0" w14:textId="010E104D"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my inquiries. Your guidance in this regard would greatly </w:t>
      </w:r>
      <w:r w:rsidR="007467F0"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me in aligning my application and aspirations effectively.</w:t>
      </w:r>
    </w:p>
    <w:p w14:paraId="77369D91"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6C7E4A3A" w14:textId="0547B3FF"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sponse.</w:t>
      </w:r>
    </w:p>
    <w:p w14:paraId="15FEDBC8"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3F28FA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7EBC62"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89D2F" w14:textId="77777777" w:rsidR="00FA2FAA" w:rsidRPr="0033750C" w:rsidRDefault="00FA2FAA" w:rsidP="006E13A2">
      <w:pPr>
        <w:widowControl/>
        <w:jc w:val="left"/>
        <w:rPr>
          <w:rFonts w:ascii="Times New Roman" w:eastAsia="SimSun" w:hAnsi="Times New Roman" w:cs="Times New Roman"/>
          <w:color w:val="1F497D"/>
          <w:kern w:val="0"/>
          <w:sz w:val="22"/>
        </w:rPr>
      </w:pPr>
    </w:p>
    <w:p w14:paraId="1CF78EF6" w14:textId="77777777" w:rsidR="00FA2FAA" w:rsidRPr="0033750C" w:rsidRDefault="00FA2FAA" w:rsidP="006E13A2">
      <w:pPr>
        <w:widowControl/>
        <w:jc w:val="left"/>
        <w:rPr>
          <w:rFonts w:ascii="Times New Roman" w:eastAsia="SimSun" w:hAnsi="Times New Roman" w:cs="Times New Roman"/>
          <w:color w:val="1F497D"/>
          <w:kern w:val="0"/>
          <w:sz w:val="22"/>
        </w:rPr>
      </w:pPr>
    </w:p>
    <w:p w14:paraId="4A3A3C08" w14:textId="7632FBEC"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71DCF01"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1707F80E" w14:textId="7C61BB8B"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ddressed the </w:t>
      </w:r>
      <w:proofErr w:type="gramStart"/>
      <w:r w:rsidRPr="0033750C">
        <w:rPr>
          <w:rFonts w:ascii="Times New Roman" w:eastAsia="SimSun" w:hAnsi="Times New Roman" w:cs="Times New Roman"/>
          <w:color w:val="1F497D"/>
          <w:kern w:val="0"/>
          <w:sz w:val="22"/>
        </w:rPr>
        <w:t>issues as</w:t>
      </w:r>
      <w:proofErr w:type="gramEnd"/>
      <w:r w:rsidRPr="0033750C">
        <w:rPr>
          <w:rFonts w:ascii="Times New Roman" w:eastAsia="SimSun" w:hAnsi="Times New Roman" w:cs="Times New Roman"/>
          <w:color w:val="1F497D"/>
          <w:kern w:val="0"/>
          <w:sz w:val="22"/>
        </w:rPr>
        <w:t xml:space="preserve"> mentioned and have successfully reduced the manuscript size to below 100 MB. I have resubmitted the revised version, and the submission has been transferred to your system for approval.</w:t>
      </w:r>
    </w:p>
    <w:p w14:paraId="30121245"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3F1189C0" w14:textId="0BB773D4"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uld you please check it when you have time? Thank you so much for your patient help.</w:t>
      </w:r>
    </w:p>
    <w:p w14:paraId="017ADF28"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27C3F4F9"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99BDAA"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51271" w14:textId="77777777" w:rsidR="006E13A2" w:rsidRPr="0033750C" w:rsidRDefault="006E13A2" w:rsidP="00140FCC">
      <w:pPr>
        <w:widowControl/>
        <w:jc w:val="left"/>
        <w:rPr>
          <w:rFonts w:ascii="Times New Roman" w:eastAsia="SimSun" w:hAnsi="Times New Roman" w:cs="Times New Roman"/>
          <w:color w:val="1F497D"/>
          <w:kern w:val="0"/>
          <w:sz w:val="22"/>
        </w:rPr>
      </w:pPr>
    </w:p>
    <w:p w14:paraId="21D3824B" w14:textId="77777777" w:rsidR="006E13A2" w:rsidRPr="0033750C" w:rsidRDefault="006E13A2" w:rsidP="00140FCC">
      <w:pPr>
        <w:widowControl/>
        <w:jc w:val="left"/>
        <w:rPr>
          <w:rFonts w:ascii="Times New Roman" w:eastAsia="SimSun" w:hAnsi="Times New Roman" w:cs="Times New Roman"/>
          <w:color w:val="1F497D"/>
          <w:kern w:val="0"/>
          <w:sz w:val="22"/>
        </w:rPr>
      </w:pPr>
    </w:p>
    <w:p w14:paraId="5F73CD29" w14:textId="05517A75"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C,</w:t>
      </w:r>
    </w:p>
    <w:p w14:paraId="7892836B"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5766E293" w14:textId="411BF213" w:rsidR="00140FCC" w:rsidRPr="0033750C" w:rsidRDefault="00140FCC" w:rsidP="00140F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ly review the attached comments. Thank you.</w:t>
      </w:r>
    </w:p>
    <w:p w14:paraId="118DE617"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210F11A6"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24C487"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82F694" w14:textId="2E110EDC" w:rsidR="00386464" w:rsidRPr="0033750C" w:rsidRDefault="00140FCC"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386464" w:rsidRPr="0033750C">
        <w:rPr>
          <w:rFonts w:ascii="Times New Roman" w:eastAsia="SimSun" w:hAnsi="Times New Roman" w:cs="Times New Roman"/>
          <w:color w:val="1F497D"/>
          <w:kern w:val="0"/>
          <w:sz w:val="22"/>
        </w:rPr>
        <w:t>Dear Prof. Liao,</w:t>
      </w:r>
    </w:p>
    <w:p w14:paraId="3D3A8620"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616FBD62" w14:textId="65359B73" w:rsidR="00386464" w:rsidRPr="0033750C" w:rsidRDefault="00386464" w:rsidP="0038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pproval and our te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ffort! Your patient help is greatly appreciated. Wishing you all the best.</w:t>
      </w:r>
    </w:p>
    <w:p w14:paraId="319F6E04"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16C146E6"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C9A76C"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EDE765" w14:textId="77777777" w:rsidR="00386464" w:rsidRPr="0033750C" w:rsidRDefault="00386464" w:rsidP="00940D78">
      <w:pPr>
        <w:widowControl/>
        <w:jc w:val="left"/>
        <w:rPr>
          <w:rFonts w:ascii="Times New Roman" w:eastAsia="SimSun" w:hAnsi="Times New Roman" w:cs="Times New Roman"/>
          <w:color w:val="1F497D"/>
          <w:kern w:val="0"/>
          <w:sz w:val="22"/>
        </w:rPr>
      </w:pPr>
    </w:p>
    <w:p w14:paraId="7EC1C3D6" w14:textId="77777777" w:rsidR="00386464" w:rsidRPr="0033750C" w:rsidRDefault="00386464" w:rsidP="00940D78">
      <w:pPr>
        <w:widowControl/>
        <w:jc w:val="left"/>
        <w:rPr>
          <w:rFonts w:ascii="Times New Roman" w:eastAsia="SimSun" w:hAnsi="Times New Roman" w:cs="Times New Roman"/>
          <w:color w:val="1F497D"/>
          <w:kern w:val="0"/>
          <w:sz w:val="22"/>
        </w:rPr>
      </w:pPr>
    </w:p>
    <w:p w14:paraId="39E69C7F" w14:textId="3CD2D1A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0E7805"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0AF593" w14:textId="1B64B966"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response and for taking the time to review the revised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eased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the necessary updates to the cover letter in the submission system and have now changed the corresponding author to you for final approval.</w:t>
      </w:r>
    </w:p>
    <w:p w14:paraId="0F2A5F82"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EE62B9" w14:textId="771197CA"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guidance throughout this process.</w:t>
      </w:r>
    </w:p>
    <w:p w14:paraId="25D1984F"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727BF485"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6096A4"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1B6E86" w14:textId="77777777" w:rsidR="00940D78" w:rsidRPr="0033750C" w:rsidRDefault="00940D78" w:rsidP="00B30B45">
      <w:pPr>
        <w:widowControl/>
        <w:jc w:val="left"/>
        <w:rPr>
          <w:rFonts w:ascii="Times New Roman" w:eastAsia="SimSun" w:hAnsi="Times New Roman" w:cs="Times New Roman"/>
          <w:color w:val="1F497D"/>
          <w:kern w:val="0"/>
          <w:sz w:val="22"/>
        </w:rPr>
      </w:pPr>
    </w:p>
    <w:p w14:paraId="4AF52704" w14:textId="77777777" w:rsidR="00940D78" w:rsidRPr="0033750C" w:rsidRDefault="00940D78" w:rsidP="00B30B45">
      <w:pPr>
        <w:widowControl/>
        <w:jc w:val="left"/>
        <w:rPr>
          <w:rFonts w:ascii="Times New Roman" w:eastAsia="SimSun" w:hAnsi="Times New Roman" w:cs="Times New Roman"/>
          <w:color w:val="1F497D"/>
          <w:kern w:val="0"/>
          <w:sz w:val="22"/>
        </w:rPr>
      </w:pPr>
    </w:p>
    <w:p w14:paraId="538E7050" w14:textId="7C6BB469"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1A779C8F"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658FCED2" w14:textId="036368CE" w:rsidR="00B30B45" w:rsidRPr="0033750C" w:rsidRDefault="00B30B45" w:rsidP="00B30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started my PC. Please check whether it is ok. Thank you </w:t>
      </w:r>
      <w:proofErr w:type="gramStart"/>
      <w:r w:rsidRPr="0033750C">
        <w:rPr>
          <w:rFonts w:ascii="Times New Roman" w:eastAsia="SimSun" w:hAnsi="Times New Roman" w:cs="Times New Roman"/>
          <w:color w:val="1F497D"/>
          <w:kern w:val="0"/>
          <w:sz w:val="22"/>
        </w:rPr>
        <w:t>and by the wa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proofErr w:type="gramEnd"/>
      <w:r w:rsidRPr="0033750C">
        <w:rPr>
          <w:rFonts w:ascii="Times New Roman" w:eastAsia="SimSun" w:hAnsi="Times New Roman" w:cs="Times New Roman"/>
          <w:color w:val="1F497D"/>
          <w:kern w:val="0"/>
          <w:sz w:val="22"/>
        </w:rPr>
        <w:t xml:space="preserve"> Jin.</w:t>
      </w:r>
    </w:p>
    <w:p w14:paraId="58FE3863"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2BC60F99"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512E0E"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1AD83" w14:textId="77777777" w:rsidR="00B30B45" w:rsidRPr="0033750C" w:rsidRDefault="00B30B45" w:rsidP="00CB17E9">
      <w:pPr>
        <w:widowControl/>
        <w:jc w:val="left"/>
        <w:rPr>
          <w:rFonts w:ascii="Times New Roman" w:eastAsia="SimSun" w:hAnsi="Times New Roman" w:cs="Times New Roman"/>
          <w:color w:val="1F497D"/>
          <w:kern w:val="0"/>
          <w:sz w:val="22"/>
        </w:rPr>
      </w:pPr>
    </w:p>
    <w:p w14:paraId="40911901" w14:textId="19790A57" w:rsidR="00B30B45" w:rsidRPr="0033750C" w:rsidRDefault="00B30B45" w:rsidP="00CB17E9">
      <w:pPr>
        <w:widowControl/>
        <w:jc w:val="left"/>
        <w:rPr>
          <w:rFonts w:ascii="Times New Roman" w:eastAsia="SimSun" w:hAnsi="Times New Roman" w:cs="Times New Roman"/>
          <w:color w:val="1F497D"/>
          <w:kern w:val="0"/>
          <w:sz w:val="22"/>
        </w:rPr>
      </w:pPr>
    </w:p>
    <w:p w14:paraId="4EE836EA" w14:textId="421BD39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D8F9E6D"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749C8A7" w14:textId="49A52362"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we have successfully completed the paper titled “Big Data, Machine Learning, and Digital Twin Assisted Additive Manufacturing: A Review.” </w:t>
      </w:r>
    </w:p>
    <w:p w14:paraId="64A3AF78"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68F71B9" w14:textId="11DEA2AF"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through the following link: </w:t>
      </w:r>
      <w:hyperlink r:id="rId120" w:history="1">
        <w:r w:rsidRPr="0033750C">
          <w:rPr>
            <w:rStyle w:val="Hyperlink"/>
            <w:rFonts w:ascii="Times New Roman" w:eastAsia="SimSun" w:hAnsi="Times New Roman" w:cs="Times New Roman"/>
            <w:kern w:val="0"/>
            <w:sz w:val="22"/>
          </w:rPr>
          <w:t>Manuscript Link</w:t>
        </w:r>
      </w:hyperlink>
      <w:r w:rsidRPr="0033750C">
        <w:rPr>
          <w:rFonts w:ascii="Times New Roman" w:eastAsia="SimSun" w:hAnsi="Times New Roman" w:cs="Times New Roman"/>
          <w:color w:val="1F497D"/>
          <w:kern w:val="0"/>
          <w:sz w:val="22"/>
        </w:rPr>
        <w:t xml:space="preserve">. Additionally, I have already uploaded the relevant materials and </w:t>
      </w:r>
      <w:proofErr w:type="gramStart"/>
      <w:r w:rsidRPr="0033750C">
        <w:rPr>
          <w:rFonts w:ascii="Times New Roman" w:eastAsia="SimSun" w:hAnsi="Times New Roman" w:cs="Times New Roman"/>
          <w:color w:val="1F497D"/>
          <w:kern w:val="0"/>
          <w:sz w:val="22"/>
        </w:rPr>
        <w:t>manuscript</w:t>
      </w:r>
      <w:proofErr w:type="gramEnd"/>
      <w:r w:rsidRPr="0033750C">
        <w:rPr>
          <w:rFonts w:ascii="Times New Roman" w:eastAsia="SimSun" w:hAnsi="Times New Roman" w:cs="Times New Roman"/>
          <w:color w:val="1F497D"/>
          <w:kern w:val="0"/>
          <w:sz w:val="22"/>
        </w:rPr>
        <w:t xml:space="preserve"> to the Additive Manufacturing submission system.</w:t>
      </w:r>
    </w:p>
    <w:p w14:paraId="780AABF5"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4C73C99E" w14:textId="5489B089"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could you please review the manuscript and its contents? If you find this version satisfactory and without any concerns, I will proceed to transfer the materials to your submission system. </w:t>
      </w:r>
    </w:p>
    <w:p w14:paraId="110A96BB"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5E453FBA" w14:textId="146DEEC0"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there is a requirement to upload a cover letter to the submission system. For your convenience, I have attached the cover letter to this email. If possible, could you please remove the cover letter that I initially uploaded in the submission system and replace it with your version? </w:t>
      </w:r>
    </w:p>
    <w:p w14:paraId="21AA9A77"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60474674" w14:textId="14B7176D"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712712A4"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2966A7F5"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463758"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39A407" w14:textId="77777777" w:rsidR="00CB17E9" w:rsidRPr="0033750C" w:rsidRDefault="00CB17E9" w:rsidP="00F445B5">
      <w:pPr>
        <w:widowControl/>
        <w:jc w:val="left"/>
        <w:rPr>
          <w:rFonts w:ascii="Times New Roman" w:eastAsia="SimSun" w:hAnsi="Times New Roman" w:cs="Times New Roman"/>
          <w:color w:val="1F497D"/>
          <w:kern w:val="0"/>
          <w:sz w:val="22"/>
        </w:rPr>
      </w:pPr>
    </w:p>
    <w:p w14:paraId="7F071CC9" w14:textId="77777777" w:rsidR="00CB17E9" w:rsidRPr="0033750C" w:rsidRDefault="00CB17E9" w:rsidP="00F445B5">
      <w:pPr>
        <w:widowControl/>
        <w:jc w:val="left"/>
        <w:rPr>
          <w:rFonts w:ascii="Times New Roman" w:eastAsia="SimSun" w:hAnsi="Times New Roman" w:cs="Times New Roman"/>
          <w:color w:val="1F497D"/>
          <w:kern w:val="0"/>
          <w:sz w:val="22"/>
        </w:rPr>
      </w:pPr>
    </w:p>
    <w:p w14:paraId="5980C631" w14:textId="1A566255"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C403AFD"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5A8ED858" w14:textId="2FB90E48"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nted to express my heartfelt gratitude for your continuous guidance and support throughout the publication process of our recent article. </w:t>
      </w:r>
    </w:p>
    <w:p w14:paraId="7F69541F"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7F23B51B"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insightful feedback and mentorship have been instrumental in shaping the success of this work. I am truly appreciative of the knowledge and expertise you shared, which significantly enhanced the quality of our research.</w:t>
      </w:r>
    </w:p>
    <w:p w14:paraId="17E7C213"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10D10B8" w14:textId="0E52541C"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in the final stages of preparing another paper, which I will be sharing with you soon. Your continued guidance and insights would be invaluable as I work towards its completion.</w:t>
      </w:r>
    </w:p>
    <w:p w14:paraId="5D473710"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09D053FB" w14:textId="79495BC4"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unwavering support and mentorship.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pleasant day!</w:t>
      </w:r>
    </w:p>
    <w:p w14:paraId="2727791E"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50E82DC"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EF210"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D9FFB" w14:textId="77777777" w:rsidR="00F445B5" w:rsidRPr="0033750C" w:rsidRDefault="00F445B5" w:rsidP="00CB6F44">
      <w:pPr>
        <w:widowControl/>
        <w:jc w:val="left"/>
        <w:rPr>
          <w:rFonts w:ascii="Times New Roman" w:eastAsia="SimSun" w:hAnsi="Times New Roman" w:cs="Times New Roman"/>
          <w:color w:val="1F497D"/>
          <w:kern w:val="0"/>
          <w:sz w:val="22"/>
        </w:rPr>
      </w:pPr>
    </w:p>
    <w:p w14:paraId="5CBCFE9D" w14:textId="77777777" w:rsidR="00F445B5" w:rsidRPr="0033750C" w:rsidRDefault="00F445B5" w:rsidP="00CB6F44">
      <w:pPr>
        <w:widowControl/>
        <w:jc w:val="left"/>
        <w:rPr>
          <w:rFonts w:ascii="Times New Roman" w:eastAsia="SimSun" w:hAnsi="Times New Roman" w:cs="Times New Roman"/>
          <w:color w:val="1F497D"/>
          <w:kern w:val="0"/>
          <w:sz w:val="22"/>
        </w:rPr>
      </w:pPr>
    </w:p>
    <w:p w14:paraId="23BF00F9" w14:textId="54AF1B73"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19528F2"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69F2620"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for providing us with the link to the suggested changes and comments on the paper. We greatly appreciate your valuable feedback.</w:t>
      </w:r>
    </w:p>
    <w:p w14:paraId="12866348"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489B89D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st assured, our team will diligently review all the comments and suggestions outlined in the pdf file. We are committed to incorporating the necessary revisions to ensure the quality and accuracy of the paper. We will collaborate closely to address each point raised and provide a revised version that aligns seamlessly with your expectations.</w:t>
      </w:r>
    </w:p>
    <w:p w14:paraId="1203B7ED"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3B3C92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re grateful for your guidance and input throughout this process. Your insights have been instrumental in refining the paper, and we are eager to work towards the final version that reflects the highest standards.</w:t>
      </w:r>
    </w:p>
    <w:p w14:paraId="1337BC2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5C39CA61" w14:textId="31B77E06"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We will</w:t>
      </w:r>
      <w:r w:rsidRPr="0033750C">
        <w:rPr>
          <w:rFonts w:ascii="Times New Roman" w:eastAsia="SimSun" w:hAnsi="Times New Roman" w:cs="Times New Roman"/>
          <w:color w:val="1F497D"/>
          <w:kern w:val="0"/>
          <w:sz w:val="22"/>
        </w:rPr>
        <w:t xml:space="preserve"> make every effort to complete the revisions as promptly as possible and </w:t>
      </w:r>
      <w:r w:rsidRPr="0033750C">
        <w:rPr>
          <w:rFonts w:ascii="Times New Roman" w:eastAsia="SimSun" w:hAnsi="Times New Roman" w:cs="Times New Roman"/>
          <w:b/>
          <w:bCs/>
          <w:color w:val="1F497D"/>
          <w:kern w:val="0"/>
          <w:sz w:val="22"/>
        </w:rPr>
        <w:t>share the final version of the paper with you shortly</w:t>
      </w:r>
      <w:r w:rsidRPr="0033750C">
        <w:rPr>
          <w:rFonts w:ascii="Times New Roman" w:eastAsia="SimSun" w:hAnsi="Times New Roman" w:cs="Times New Roman"/>
          <w:color w:val="1F497D"/>
          <w:kern w:val="0"/>
          <w:sz w:val="22"/>
        </w:rPr>
        <w:t>.</w:t>
      </w:r>
    </w:p>
    <w:p w14:paraId="3015DD8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77515D2D" w14:textId="144B1B28"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help and support.</w:t>
      </w:r>
    </w:p>
    <w:p w14:paraId="7DA1341B"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07709138"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FCD37"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89F6C" w14:textId="77777777" w:rsidR="00CB6F44" w:rsidRPr="0033750C" w:rsidRDefault="00CB6F44" w:rsidP="003F21DD">
      <w:pPr>
        <w:widowControl/>
        <w:jc w:val="left"/>
        <w:rPr>
          <w:rFonts w:ascii="Times New Roman" w:eastAsia="SimSun" w:hAnsi="Times New Roman" w:cs="Times New Roman"/>
          <w:color w:val="1F497D"/>
          <w:kern w:val="0"/>
          <w:sz w:val="22"/>
        </w:rPr>
      </w:pPr>
    </w:p>
    <w:p w14:paraId="0912727E" w14:textId="77777777" w:rsidR="00CB6F44" w:rsidRPr="0033750C" w:rsidRDefault="00CB6F44" w:rsidP="003F21DD">
      <w:pPr>
        <w:widowControl/>
        <w:jc w:val="left"/>
        <w:rPr>
          <w:rFonts w:ascii="Times New Roman" w:eastAsia="SimSun" w:hAnsi="Times New Roman" w:cs="Times New Roman"/>
          <w:color w:val="1F497D"/>
          <w:kern w:val="0"/>
          <w:sz w:val="22"/>
        </w:rPr>
      </w:pPr>
    </w:p>
    <w:p w14:paraId="19AB61ED" w14:textId="3DA8A01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Guest Editor Position in MDPI Materials Journal</w:t>
      </w:r>
    </w:p>
    <w:p w14:paraId="41A8FEFA" w14:textId="3B99E322"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aterials Office,</w:t>
      </w:r>
    </w:p>
    <w:p w14:paraId="0B4A9F34"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181886" w14:textId="3EB38BD8"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specializing in 3D &amp; 4D printing at The Chinese University of Hong Kong (CUHK). I am writing to express my keen interest in the Guest Editor position for the forthcoming issue of the Materials Journal in MDPI.</w:t>
      </w:r>
    </w:p>
    <w:p w14:paraId="3671773D"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9F83F98" w14:textId="68DE4640"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prospect of contributing to the field of materials science and engineering as a Guest Editor is tremendously exciting. The esteemed reputation of the Materials Journal and its commitment to advancing knowledge in the realm of materials have greatly impressed me. As an aspiring academic and researcher, I am eager to collaborate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ditorial team and contribute to the rigorous review and editing process that ensures the high-quality content for which MDPI is renowned.</w:t>
      </w:r>
    </w:p>
    <w:p w14:paraId="03AC7B4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02B441" w14:textId="6F959B72"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y research focuses on 3D &amp; 4D printing, aligning well with the themes explored within the Materials Journal. Through my academic journey, I have developed a deep appreciation for meticulous research, attention to detail, and the dissemination of cutting-edge findings. By joining the editorial efforts of the Materials Journal, I aim to foster an environment of knowledge exchange and enrichment.</w:t>
      </w:r>
    </w:p>
    <w:p w14:paraId="01C9EA73"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A33E02C" w14:textId="7D106AE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provide you with a comprehensive overview of my academic background, research accomplishments, and relevant experiences. And you can also visit my personal website at </w:t>
      </w:r>
      <w:hyperlink r:id="rId121" w:history="1">
        <w:r w:rsidRPr="0033750C">
          <w:rPr>
            <w:rStyle w:val="Hyperlink"/>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My commitment to excellence, coupled with my passion for materials science, drives me to seek this opportunity to contribute as a Guest Editor.</w:t>
      </w:r>
    </w:p>
    <w:p w14:paraId="732BB9C5"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F82BDD7" w14:textId="7316112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nthusiastic about the possibility of collaborating with MDPI and the Materials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steemed team. If you require any additional information or have any queries, please do not hesitate to reach out to me. I am readily available via email at </w:t>
      </w:r>
      <w:hyperlink r:id="rId122" w:history="1">
        <w:r w:rsidRPr="0033750C">
          <w:rPr>
            <w:rStyle w:val="Hyperlink"/>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w:t>
      </w:r>
    </w:p>
    <w:p w14:paraId="05B9C3F1"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1511C41B" w14:textId="429E9824"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look forward to the possibility of contributing to the Materials Journal as a Guest Editor.</w:t>
      </w:r>
    </w:p>
    <w:p w14:paraId="09E1EEF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59CEC04"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1735BC"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BBEF4" w14:textId="77777777" w:rsidR="003F21DD" w:rsidRPr="0033750C" w:rsidRDefault="003F21DD" w:rsidP="00985D76">
      <w:pPr>
        <w:widowControl/>
        <w:jc w:val="left"/>
        <w:rPr>
          <w:rFonts w:ascii="Times New Roman" w:eastAsia="SimSun" w:hAnsi="Times New Roman" w:cs="Times New Roman"/>
          <w:color w:val="1F497D"/>
          <w:kern w:val="0"/>
          <w:sz w:val="22"/>
        </w:rPr>
      </w:pPr>
    </w:p>
    <w:p w14:paraId="5DCAA1AB" w14:textId="77777777" w:rsidR="003F21DD" w:rsidRPr="0033750C" w:rsidRDefault="003F21DD" w:rsidP="00985D76">
      <w:pPr>
        <w:widowControl/>
        <w:jc w:val="left"/>
        <w:rPr>
          <w:rFonts w:ascii="Times New Roman" w:eastAsia="SimSun" w:hAnsi="Times New Roman" w:cs="Times New Roman"/>
          <w:color w:val="1F497D"/>
          <w:kern w:val="0"/>
          <w:sz w:val="22"/>
        </w:rPr>
      </w:pPr>
    </w:p>
    <w:p w14:paraId="0FD9AFE4" w14:textId="3DD98B8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GH General Office,</w:t>
      </w:r>
    </w:p>
    <w:p w14:paraId="2D3D6637"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54587410" w14:textId="77AF4663" w:rsidR="00985D76" w:rsidRPr="0033750C" w:rsidRDefault="00985D76" w:rsidP="00985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I appreciate your clarification regarding the bank code. I will proceed with entering the appropriate account number without including the bank code “012.” Thank you.</w:t>
      </w:r>
    </w:p>
    <w:p w14:paraId="60696200"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45E1922F"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B1FC66"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DF25D5" w14:textId="77777777" w:rsidR="00985D76" w:rsidRPr="0033750C" w:rsidRDefault="00985D76" w:rsidP="00C53A98">
      <w:pPr>
        <w:widowControl/>
        <w:jc w:val="left"/>
        <w:rPr>
          <w:rFonts w:ascii="Times New Roman" w:eastAsia="SimSun" w:hAnsi="Times New Roman" w:cs="Times New Roman"/>
          <w:color w:val="1F497D"/>
          <w:kern w:val="0"/>
          <w:sz w:val="22"/>
        </w:rPr>
      </w:pPr>
    </w:p>
    <w:p w14:paraId="45F98114" w14:textId="77777777" w:rsidR="00985D76" w:rsidRPr="0033750C" w:rsidRDefault="00985D76" w:rsidP="00C53A98">
      <w:pPr>
        <w:widowControl/>
        <w:jc w:val="left"/>
        <w:rPr>
          <w:rFonts w:ascii="Times New Roman" w:eastAsia="SimSun" w:hAnsi="Times New Roman" w:cs="Times New Roman"/>
          <w:color w:val="1F497D"/>
          <w:kern w:val="0"/>
          <w:sz w:val="22"/>
        </w:rPr>
      </w:pPr>
    </w:p>
    <w:p w14:paraId="0386C7BB" w14:textId="36BB2EA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3894" w:rsidRPr="0033750C">
        <w:rPr>
          <w:rFonts w:ascii="Times New Roman" w:eastAsia="SimSun" w:hAnsi="Times New Roman" w:cs="Times New Roman"/>
          <w:color w:val="1F497D"/>
          <w:kern w:val="0"/>
          <w:sz w:val="22"/>
        </w:rPr>
        <w:t>PGH General Office</w:t>
      </w:r>
      <w:r w:rsidRPr="0033750C">
        <w:rPr>
          <w:rFonts w:ascii="Times New Roman" w:eastAsia="SimSun" w:hAnsi="Times New Roman" w:cs="Times New Roman"/>
          <w:color w:val="1F497D"/>
          <w:kern w:val="0"/>
          <w:sz w:val="22"/>
        </w:rPr>
        <w:t>,</w:t>
      </w:r>
    </w:p>
    <w:p w14:paraId="64A8FD37"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BE40BA9"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in the process of applying for the refund of the HK$3,500 resident deposit as per the instructions provided in your recent communication. However, I have encountered an issue regarding the account number length for option (a2) "Please arrange to transfer the said amount (HKD) to my Saving Account."</w:t>
      </w:r>
    </w:p>
    <w:p w14:paraId="66A017B3"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6BA2EE8" w14:textId="50AB8082"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stem </w:t>
      </w:r>
      <w:proofErr w:type="gramStart"/>
      <w:r w:rsidRPr="0033750C">
        <w:rPr>
          <w:rFonts w:ascii="Times New Roman" w:eastAsia="SimSun" w:hAnsi="Times New Roman" w:cs="Times New Roman"/>
          <w:color w:val="1F497D"/>
          <w:kern w:val="0"/>
          <w:sz w:val="22"/>
        </w:rPr>
        <w:t>is indicating</w:t>
      </w:r>
      <w:proofErr w:type="gramEnd"/>
      <w:r w:rsidRPr="0033750C">
        <w:rPr>
          <w:rFonts w:ascii="Times New Roman" w:eastAsia="SimSun" w:hAnsi="Times New Roman" w:cs="Times New Roman"/>
          <w:color w:val="1F497D"/>
          <w:kern w:val="0"/>
          <w:sz w:val="22"/>
        </w:rPr>
        <w:t xml:space="preserve"> that the </w:t>
      </w:r>
      <w:r w:rsidRPr="0033750C">
        <w:rPr>
          <w:rFonts w:ascii="Times New Roman" w:eastAsia="SimSun" w:hAnsi="Times New Roman" w:cs="Times New Roman"/>
          <w:b/>
          <w:bCs/>
          <w:color w:val="1F497D"/>
          <w:kern w:val="0"/>
          <w:sz w:val="22"/>
        </w:rPr>
        <w:t>account number must be between 8 and 12 characters</w:t>
      </w:r>
      <w:r w:rsidRPr="0033750C">
        <w:rPr>
          <w:rFonts w:ascii="Times New Roman" w:eastAsia="SimSun" w:hAnsi="Times New Roman" w:cs="Times New Roman"/>
          <w:color w:val="1F497D"/>
          <w:kern w:val="0"/>
          <w:sz w:val="22"/>
        </w:rPr>
        <w:t xml:space="preserve"> </w:t>
      </w:r>
      <w:r w:rsidR="00763894" w:rsidRPr="0033750C">
        <w:rPr>
          <w:rFonts w:ascii="Times New Roman" w:eastAsia="SimSun" w:hAnsi="Times New Roman" w:cs="Times New Roman"/>
          <w:color w:val="1F497D"/>
          <w:kern w:val="0"/>
          <w:sz w:val="22"/>
        </w:rPr>
        <w:t xml:space="preserve">as shown in </w:t>
      </w:r>
      <w:proofErr w:type="gramStart"/>
      <w:r w:rsidR="00763894" w:rsidRPr="0033750C">
        <w:rPr>
          <w:rFonts w:ascii="Times New Roman" w:eastAsia="SimSun" w:hAnsi="Times New Roman" w:cs="Times New Roman"/>
          <w:color w:val="1F497D"/>
          <w:kern w:val="0"/>
          <w:sz w:val="22"/>
        </w:rPr>
        <w:t>figure</w:t>
      </w:r>
      <w:proofErr w:type="gramEnd"/>
      <w:r w:rsidR="00763894" w:rsidRPr="0033750C">
        <w:rPr>
          <w:rFonts w:ascii="Times New Roman" w:eastAsia="SimSun" w:hAnsi="Times New Roman" w:cs="Times New Roman"/>
          <w:color w:val="1F497D"/>
          <w:kern w:val="0"/>
          <w:sz w:val="22"/>
        </w:rPr>
        <w:t xml:space="preserve"> below, </w:t>
      </w:r>
      <w:r w:rsidRPr="0033750C">
        <w:rPr>
          <w:rFonts w:ascii="Times New Roman" w:eastAsia="SimSun" w:hAnsi="Times New Roman" w:cs="Times New Roman"/>
          <w:color w:val="1F497D"/>
          <w:kern w:val="0"/>
          <w:sz w:val="22"/>
        </w:rPr>
        <w:t xml:space="preserve">whereas </w:t>
      </w:r>
      <w:r w:rsidRPr="0033750C">
        <w:rPr>
          <w:rFonts w:ascii="Times New Roman" w:eastAsia="SimSun" w:hAnsi="Times New Roman" w:cs="Times New Roman"/>
          <w:b/>
          <w:bCs/>
          <w:color w:val="1F497D"/>
          <w:kern w:val="0"/>
          <w:sz w:val="22"/>
        </w:rPr>
        <w:t>my account number consists of 14 characters</w:t>
      </w:r>
      <w:r w:rsidRPr="0033750C">
        <w:rPr>
          <w:rFonts w:ascii="Times New Roman" w:eastAsia="SimSun" w:hAnsi="Times New Roman" w:cs="Times New Roman"/>
          <w:color w:val="1F497D"/>
          <w:kern w:val="0"/>
          <w:sz w:val="22"/>
        </w:rPr>
        <w:t xml:space="preserve">. Could you kindly advise on how I should proceed in this situation? </w:t>
      </w:r>
    </w:p>
    <w:p w14:paraId="4FA63DF1"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6C6663FF" w14:textId="2D6FA60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help in this matter would be greatly appreciated. Thank you for your attention.</w:t>
      </w:r>
    </w:p>
    <w:p w14:paraId="4F755C30"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F170F32"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AEB7D3"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AE9B79" w14:textId="77777777" w:rsidR="00C53A98" w:rsidRPr="0033750C" w:rsidRDefault="00C53A98" w:rsidP="00C43269">
      <w:pPr>
        <w:widowControl/>
        <w:jc w:val="left"/>
        <w:rPr>
          <w:rFonts w:ascii="Times New Roman" w:eastAsia="SimSun" w:hAnsi="Times New Roman" w:cs="Times New Roman"/>
          <w:color w:val="1F497D"/>
          <w:kern w:val="0"/>
          <w:sz w:val="22"/>
        </w:rPr>
      </w:pPr>
    </w:p>
    <w:p w14:paraId="066DE9A6" w14:textId="77777777" w:rsidR="00C53A98" w:rsidRPr="0033750C" w:rsidRDefault="00C53A98" w:rsidP="00C43269">
      <w:pPr>
        <w:widowControl/>
        <w:jc w:val="left"/>
        <w:rPr>
          <w:rFonts w:ascii="Times New Roman" w:eastAsia="SimSun" w:hAnsi="Times New Roman" w:cs="Times New Roman"/>
          <w:color w:val="1F497D"/>
          <w:kern w:val="0"/>
          <w:sz w:val="22"/>
        </w:rPr>
      </w:pPr>
    </w:p>
    <w:p w14:paraId="07B9F761" w14:textId="518F6DA3"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453F1E0" w14:textId="77777777" w:rsidR="00C43269" w:rsidRPr="0033750C" w:rsidRDefault="00C43269" w:rsidP="00C43269">
      <w:pPr>
        <w:widowControl/>
        <w:ind w:firstLine="420"/>
        <w:jc w:val="left"/>
        <w:rPr>
          <w:rFonts w:ascii="Times New Roman" w:eastAsia="SimSun" w:hAnsi="Times New Roman" w:cs="Times New Roman"/>
          <w:color w:val="1F497D"/>
          <w:kern w:val="0"/>
          <w:sz w:val="22"/>
        </w:rPr>
      </w:pPr>
    </w:p>
    <w:p w14:paraId="5EF3506C" w14:textId="689D406A" w:rsidR="0099197C"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kind words. I greatly appreciate your guidance throughout the publication process. Your support has been invaluable in helping me understand the process of paper publication.</w:t>
      </w:r>
    </w:p>
    <w:p w14:paraId="37612A4F"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57F1667E" w14:textId="09982942" w:rsidR="00C43269"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continue applying this knowledge and experience in my career endeavors. Your encouragement means a lot to me. Thank you.</w:t>
      </w:r>
    </w:p>
    <w:p w14:paraId="4BE29F9B"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6657A3F2"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397B6A"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BC687D" w14:textId="77777777" w:rsidR="00C43269" w:rsidRPr="0033750C" w:rsidRDefault="00C43269" w:rsidP="00CA3D14">
      <w:pPr>
        <w:widowControl/>
        <w:jc w:val="left"/>
        <w:rPr>
          <w:rFonts w:ascii="Times New Roman" w:eastAsia="SimSun" w:hAnsi="Times New Roman" w:cs="Times New Roman"/>
          <w:color w:val="1F497D"/>
          <w:kern w:val="0"/>
          <w:sz w:val="22"/>
        </w:rPr>
      </w:pPr>
    </w:p>
    <w:p w14:paraId="737FC51E" w14:textId="77777777" w:rsidR="00C43269" w:rsidRPr="0033750C" w:rsidRDefault="00C43269" w:rsidP="00CA3D14">
      <w:pPr>
        <w:widowControl/>
        <w:jc w:val="left"/>
        <w:rPr>
          <w:rFonts w:ascii="Times New Roman" w:eastAsia="SimSun" w:hAnsi="Times New Roman" w:cs="Times New Roman"/>
          <w:color w:val="1F497D"/>
          <w:kern w:val="0"/>
          <w:sz w:val="22"/>
        </w:rPr>
      </w:pPr>
    </w:p>
    <w:p w14:paraId="194C36A6" w14:textId="7F0164AA"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SSA Team,</w:t>
      </w:r>
    </w:p>
    <w:p w14:paraId="1BD93920"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1A6DEE6" w14:textId="19B64CA1" w:rsidR="00CA3D14" w:rsidRPr="0033750C" w:rsidRDefault="00CA3D14" w:rsidP="00CA3D14">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about the recent development concerning the Grammarly Premium group purchase that took place last October. I participated in this group purchase and noticed that, despite the promotional materials indicating an expiration date of October 19, 2023, the subscription seems to have expired prematurely in </w:t>
      </w:r>
      <w:r w:rsidR="002F0069" w:rsidRPr="0033750C">
        <w:rPr>
          <w:rFonts w:ascii="Times New Roman" w:eastAsia="SimSun" w:hAnsi="Times New Roman" w:cs="Times New Roman"/>
          <w:color w:val="1F497D"/>
          <w:kern w:val="0"/>
          <w:sz w:val="22"/>
        </w:rPr>
        <w:t>late July</w:t>
      </w:r>
      <w:r w:rsidRPr="0033750C">
        <w:rPr>
          <w:rFonts w:ascii="Times New Roman" w:eastAsia="SimSun" w:hAnsi="Times New Roman" w:cs="Times New Roman"/>
          <w:color w:val="1F497D"/>
          <w:kern w:val="0"/>
          <w:sz w:val="22"/>
        </w:rPr>
        <w:t>.</w:t>
      </w:r>
      <w:r w:rsidR="002F0069" w:rsidRPr="0033750C">
        <w:rPr>
          <w:rFonts w:ascii="Times New Roman" w:eastAsia="SimSun" w:hAnsi="Times New Roman" w:cs="Times New Roman"/>
          <w:color w:val="1F497D"/>
          <w:kern w:val="0"/>
          <w:sz w:val="22"/>
        </w:rPr>
        <w:t xml:space="preserve"> </w:t>
      </w:r>
      <w:r w:rsidR="002F0069" w:rsidRPr="0033750C">
        <w:rPr>
          <w:rFonts w:ascii="Times New Roman" w:eastAsia="SimSun" w:hAnsi="Times New Roman" w:cs="Times New Roman"/>
          <w:b/>
          <w:bCs/>
          <w:color w:val="1F497D"/>
          <w:kern w:val="0"/>
          <w:sz w:val="22"/>
        </w:rPr>
        <w:t>Till now, almost one month has passed but the problem is still there.</w:t>
      </w:r>
    </w:p>
    <w:p w14:paraId="19C1E8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3EF8097D" w14:textId="4C2869BD" w:rsidR="00CA3D14" w:rsidRPr="0033750C" w:rsidRDefault="00CA3D14" w:rsidP="002F00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clarify why the subscription has become inactive well before the specified expiration date? I was under the impression that the subscription would remain valid until October 19, 2023, as stated in the promotional information.</w:t>
      </w:r>
    </w:p>
    <w:p w14:paraId="4C90CE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A45AF9D"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reover, I would like to understand whether there is a way to extend the subscription period or reactivate the account to ensure that I receive the full benefit of the subscription period I initially signed up for.</w:t>
      </w:r>
    </w:p>
    <w:p w14:paraId="0E6EFA9F"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642BD03" w14:textId="52915E68"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response and assistance with this matter would be greatly appreciated. Thank you for your attention and support.</w:t>
      </w:r>
    </w:p>
    <w:p w14:paraId="77533139"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959F1E1"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1441E"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5D70C6" w14:textId="77777777" w:rsidR="00CA3D14" w:rsidRPr="0033750C" w:rsidRDefault="00CA3D14" w:rsidP="00371717">
      <w:pPr>
        <w:widowControl/>
        <w:jc w:val="left"/>
        <w:rPr>
          <w:rFonts w:ascii="Times New Roman" w:eastAsia="SimSun" w:hAnsi="Times New Roman" w:cs="Times New Roman"/>
          <w:color w:val="1F497D"/>
          <w:kern w:val="0"/>
          <w:sz w:val="22"/>
        </w:rPr>
      </w:pPr>
    </w:p>
    <w:p w14:paraId="4FB97862" w14:textId="77777777" w:rsidR="00CA3D14" w:rsidRPr="0033750C" w:rsidRDefault="00CA3D14" w:rsidP="00371717">
      <w:pPr>
        <w:widowControl/>
        <w:jc w:val="left"/>
        <w:rPr>
          <w:rFonts w:ascii="Times New Roman" w:eastAsia="SimSun" w:hAnsi="Times New Roman" w:cs="Times New Roman"/>
          <w:color w:val="1F497D"/>
          <w:kern w:val="0"/>
          <w:sz w:val="22"/>
        </w:rPr>
      </w:pPr>
    </w:p>
    <w:p w14:paraId="5F5D00BA" w14:textId="2F75A7F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Michelle Narvasa,</w:t>
      </w:r>
    </w:p>
    <w:p w14:paraId="0DF1B897"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22C6BA06" w14:textId="28EE8178"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trying to re-upload the fil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the upload is now successful.</w:t>
      </w:r>
    </w:p>
    <w:p w14:paraId="3CDB3CBD"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050B0C70" w14:textId="7D756044"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in processing the manuscript,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ooking forward to the next steps. Thank you.</w:t>
      </w:r>
    </w:p>
    <w:p w14:paraId="77965634"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62CF5BDD"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0417AF"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F2172A" w14:textId="77777777" w:rsidR="00371717" w:rsidRPr="0033750C" w:rsidRDefault="00371717" w:rsidP="0085343E">
      <w:pPr>
        <w:widowControl/>
        <w:jc w:val="left"/>
        <w:rPr>
          <w:rFonts w:ascii="Times New Roman" w:eastAsia="SimSun" w:hAnsi="Times New Roman" w:cs="Times New Roman"/>
          <w:color w:val="1F497D"/>
          <w:kern w:val="0"/>
          <w:sz w:val="22"/>
        </w:rPr>
      </w:pPr>
    </w:p>
    <w:p w14:paraId="4ED869BB" w14:textId="77777777" w:rsidR="00371717" w:rsidRPr="0033750C" w:rsidRDefault="00371717" w:rsidP="0085343E">
      <w:pPr>
        <w:widowControl/>
        <w:jc w:val="left"/>
        <w:rPr>
          <w:rFonts w:ascii="Times New Roman" w:eastAsia="SimSun" w:hAnsi="Times New Roman" w:cs="Times New Roman"/>
          <w:color w:val="1F497D"/>
          <w:kern w:val="0"/>
          <w:sz w:val="22"/>
        </w:rPr>
      </w:pPr>
    </w:p>
    <w:p w14:paraId="5FEEA0AD" w14:textId="74F073A2"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71717" w:rsidRPr="0033750C">
        <w:rPr>
          <w:rFonts w:ascii="Times New Roman" w:eastAsia="SimSun" w:hAnsi="Times New Roman" w:cs="Times New Roman"/>
          <w:color w:val="1F497D"/>
          <w:kern w:val="0"/>
          <w:sz w:val="22"/>
        </w:rPr>
        <w:t>Dr. Michelle Narvasa</w:t>
      </w:r>
      <w:r w:rsidRPr="0033750C">
        <w:rPr>
          <w:rFonts w:ascii="Times New Roman" w:eastAsia="SimSun" w:hAnsi="Times New Roman" w:cs="Times New Roman"/>
          <w:color w:val="1F497D"/>
          <w:kern w:val="0"/>
          <w:sz w:val="22"/>
        </w:rPr>
        <w:t>,</w:t>
      </w:r>
    </w:p>
    <w:p w14:paraId="6096F585"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1D4A3B36" w14:textId="08E91064" w:rsidR="0085343E" w:rsidRPr="0033750C" w:rsidRDefault="0085343E" w:rsidP="008534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files, I would prefer to use the LaTe</w:t>
      </w:r>
      <w:r w:rsidR="00371717" w:rsidRPr="0033750C">
        <w:rPr>
          <w:rFonts w:ascii="Times New Roman" w:eastAsia="SimSun" w:hAnsi="Times New Roman" w:cs="Times New Roman"/>
          <w:color w:val="1F497D"/>
          <w:kern w:val="0"/>
          <w:sz w:val="22"/>
        </w:rPr>
        <w:t>X</w:t>
      </w:r>
      <w:r w:rsidRPr="0033750C">
        <w:rPr>
          <w:rFonts w:ascii="Times New Roman" w:eastAsia="SimSun" w:hAnsi="Times New Roman" w:cs="Times New Roman"/>
          <w:color w:val="1F497D"/>
          <w:kern w:val="0"/>
          <w:sz w:val="22"/>
        </w:rPr>
        <w:t xml:space="preserve"> source files. However, to ensure a smooth process, I have also </w:t>
      </w:r>
      <w:r w:rsidR="00371717" w:rsidRPr="0033750C">
        <w:rPr>
          <w:rFonts w:ascii="Times New Roman" w:eastAsia="SimSun" w:hAnsi="Times New Roman" w:cs="Times New Roman"/>
          <w:color w:val="1F497D"/>
          <w:kern w:val="0"/>
          <w:sz w:val="22"/>
        </w:rPr>
        <w:t>provided</w:t>
      </w:r>
      <w:r w:rsidRPr="0033750C">
        <w:rPr>
          <w:rFonts w:ascii="Times New Roman" w:eastAsia="SimSun" w:hAnsi="Times New Roman" w:cs="Times New Roman"/>
          <w:color w:val="1F497D"/>
          <w:kern w:val="0"/>
          <w:sz w:val="22"/>
        </w:rPr>
        <w:t xml:space="preserve"> the Word document files as an alternative. </w:t>
      </w:r>
    </w:p>
    <w:p w14:paraId="43CE5B10"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7A5932FC" w14:textId="6C2E17A0" w:rsidR="0085343E" w:rsidRPr="0033750C" w:rsidRDefault="0085343E"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r w:rsidR="00371717" w:rsidRPr="0033750C">
        <w:rPr>
          <w:rFonts w:ascii="Times New Roman" w:eastAsia="SimSun" w:hAnsi="Times New Roman" w:cs="Times New Roman"/>
          <w:color w:val="1F497D"/>
          <w:kern w:val="0"/>
          <w:sz w:val="22"/>
        </w:rPr>
        <w:t>.</w:t>
      </w:r>
    </w:p>
    <w:p w14:paraId="6BA676F2"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4B05F278"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3C86D"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D2FB7" w14:textId="77777777" w:rsidR="0085343E" w:rsidRPr="0033750C" w:rsidRDefault="0085343E" w:rsidP="008F3536">
      <w:pPr>
        <w:widowControl/>
        <w:jc w:val="left"/>
        <w:rPr>
          <w:rFonts w:ascii="Times New Roman" w:eastAsia="SimSun" w:hAnsi="Times New Roman" w:cs="Times New Roman"/>
          <w:color w:val="1F497D"/>
          <w:kern w:val="0"/>
          <w:sz w:val="22"/>
        </w:rPr>
      </w:pPr>
    </w:p>
    <w:p w14:paraId="241BF765" w14:textId="77777777" w:rsidR="0085343E" w:rsidRPr="0033750C" w:rsidRDefault="0085343E" w:rsidP="008F3536">
      <w:pPr>
        <w:widowControl/>
        <w:jc w:val="left"/>
        <w:rPr>
          <w:rFonts w:ascii="Times New Roman" w:eastAsia="SimSun" w:hAnsi="Times New Roman" w:cs="Times New Roman"/>
          <w:color w:val="1F497D"/>
          <w:kern w:val="0"/>
          <w:sz w:val="22"/>
        </w:rPr>
      </w:pPr>
    </w:p>
    <w:p w14:paraId="2325BDDD" w14:textId="4FAC67EE"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chelle,</w:t>
      </w:r>
    </w:p>
    <w:p w14:paraId="79F18FBD"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40D540E8" w14:textId="29A26A0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Thank you for your congratulations on the acceptance of our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delighted to provide the clean, editable manuscript source files you require to proceed with the pre-publication processes.</w:t>
      </w:r>
    </w:p>
    <w:p w14:paraId="5027DC2C"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5519150E" w14:textId="2EB73DE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tached to this email, you will find the following clean, editable manuscript source files for your convenience:</w:t>
      </w:r>
    </w:p>
    <w:p w14:paraId="3E49A4EF" w14:textId="77777777" w:rsidR="008F3536" w:rsidRPr="0033750C" w:rsidRDefault="008F3536">
      <w:pPr>
        <w:pStyle w:val="ListParagraph"/>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rd </w:t>
      </w:r>
      <w:proofErr w:type="gramStart"/>
      <w:r w:rsidRPr="0033750C">
        <w:rPr>
          <w:rFonts w:ascii="Times New Roman" w:eastAsia="SimSun" w:hAnsi="Times New Roman" w:cs="Times New Roman"/>
          <w:color w:val="1F497D"/>
          <w:kern w:val="0"/>
          <w:sz w:val="22"/>
        </w:rPr>
        <w:t>Document (.</w:t>
      </w:r>
      <w:proofErr w:type="gramEnd"/>
      <w:r w:rsidRPr="0033750C">
        <w:rPr>
          <w:rFonts w:ascii="Times New Roman" w:eastAsia="SimSun" w:hAnsi="Times New Roman" w:cs="Times New Roman"/>
          <w:color w:val="1F497D"/>
          <w:kern w:val="0"/>
          <w:sz w:val="22"/>
        </w:rPr>
        <w:t>docx)</w:t>
      </w:r>
    </w:p>
    <w:p w14:paraId="2A493F6A" w14:textId="76A8FE37" w:rsidR="008F3536" w:rsidRPr="0033750C" w:rsidRDefault="008F3536">
      <w:pPr>
        <w:pStyle w:val="ListParagraph"/>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TeX Source </w:t>
      </w:r>
      <w:proofErr w:type="gramStart"/>
      <w:r w:rsidRPr="0033750C">
        <w:rPr>
          <w:rFonts w:ascii="Times New Roman" w:eastAsia="SimSun" w:hAnsi="Times New Roman" w:cs="Times New Roman"/>
          <w:color w:val="1F497D"/>
          <w:kern w:val="0"/>
          <w:sz w:val="22"/>
        </w:rPr>
        <w:t>Files (.</w:t>
      </w:r>
      <w:proofErr w:type="gramEnd"/>
      <w:r w:rsidR="00321CC0" w:rsidRPr="0033750C">
        <w:rPr>
          <w:rFonts w:ascii="Times New Roman" w:eastAsia="SimSun" w:hAnsi="Times New Roman" w:cs="Times New Roman"/>
          <w:color w:val="1F497D"/>
          <w:kern w:val="0"/>
          <w:sz w:val="22"/>
        </w:rPr>
        <w:t>zip</w:t>
      </w:r>
      <w:r w:rsidRPr="0033750C">
        <w:rPr>
          <w:rFonts w:ascii="Times New Roman" w:eastAsia="SimSun" w:hAnsi="Times New Roman" w:cs="Times New Roman"/>
          <w:color w:val="1F497D"/>
          <w:kern w:val="0"/>
          <w:sz w:val="22"/>
        </w:rPr>
        <w:t>)</w:t>
      </w:r>
    </w:p>
    <w:p w14:paraId="57129023" w14:textId="31908F7B" w:rsidR="008F3536" w:rsidRPr="0033750C" w:rsidRDefault="008F3536">
      <w:pPr>
        <w:pStyle w:val="ListParagraph"/>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DF Source File</w:t>
      </w:r>
    </w:p>
    <w:p w14:paraId="21A966F3"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01929C54" w14:textId="3956678F"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tinued help and prompt attention to our submission. Should you have any further inquiries or require any additional inform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to us.</w:t>
      </w:r>
    </w:p>
    <w:p w14:paraId="7FA86E7B" w14:textId="77777777" w:rsidR="00321CC0" w:rsidRPr="0033750C" w:rsidRDefault="00321CC0" w:rsidP="00321CC0">
      <w:pPr>
        <w:widowControl/>
        <w:jc w:val="left"/>
        <w:rPr>
          <w:rFonts w:ascii="Times New Roman" w:eastAsia="SimSun" w:hAnsi="Times New Roman" w:cs="Times New Roman"/>
          <w:color w:val="1F497D"/>
          <w:kern w:val="0"/>
          <w:sz w:val="22"/>
        </w:rPr>
      </w:pPr>
    </w:p>
    <w:p w14:paraId="420D9DBE"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694F47"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D0F4BD" w14:textId="77777777" w:rsidR="008F3536" w:rsidRPr="0033750C" w:rsidRDefault="008F3536" w:rsidP="002D7D23">
      <w:pPr>
        <w:widowControl/>
        <w:jc w:val="left"/>
        <w:rPr>
          <w:rFonts w:ascii="Times New Roman" w:eastAsia="SimSun" w:hAnsi="Times New Roman" w:cs="Times New Roman"/>
          <w:color w:val="1F497D"/>
          <w:kern w:val="0"/>
          <w:sz w:val="22"/>
        </w:rPr>
      </w:pPr>
    </w:p>
    <w:p w14:paraId="32CAA4EC" w14:textId="77777777" w:rsidR="008F3536" w:rsidRPr="0033750C" w:rsidRDefault="008F3536" w:rsidP="002D7D23">
      <w:pPr>
        <w:widowControl/>
        <w:jc w:val="left"/>
        <w:rPr>
          <w:rFonts w:ascii="Times New Roman" w:eastAsia="SimSun" w:hAnsi="Times New Roman" w:cs="Times New Roman"/>
          <w:color w:val="1F497D"/>
          <w:kern w:val="0"/>
          <w:sz w:val="22"/>
        </w:rPr>
      </w:pPr>
    </w:p>
    <w:p w14:paraId="1CFA87C1" w14:textId="3349D705"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Ali,</w:t>
      </w:r>
    </w:p>
    <w:p w14:paraId="5236C57D"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DA9C8FE" w14:textId="3B1387A2" w:rsidR="002D7D23" w:rsidRPr="0033750C" w:rsidRDefault="002D7D23" w:rsidP="002D7D23">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and I have a meeting tonight. So, we need to go back. I apologize for any inconvenience this may cause. However, we would be delighted to meet you tomorrow at a time that is convenient for you. </w:t>
      </w:r>
    </w:p>
    <w:p w14:paraId="45907710"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1119181F" w14:textId="2D55AD31"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e look forward to meeting with you tomorrow.</w:t>
      </w:r>
    </w:p>
    <w:p w14:paraId="025260BC"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ABF16F6"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E08999"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164CAD" w14:textId="77777777" w:rsidR="002D7D23" w:rsidRPr="0033750C" w:rsidRDefault="002D7D23" w:rsidP="005E4445">
      <w:pPr>
        <w:widowControl/>
        <w:jc w:val="left"/>
        <w:rPr>
          <w:rFonts w:ascii="Times New Roman" w:eastAsia="SimSun" w:hAnsi="Times New Roman" w:cs="Times New Roman"/>
          <w:color w:val="1F497D"/>
          <w:kern w:val="0"/>
          <w:sz w:val="22"/>
        </w:rPr>
      </w:pPr>
    </w:p>
    <w:p w14:paraId="350F09DF" w14:textId="77777777" w:rsidR="002D7D23" w:rsidRPr="0033750C" w:rsidRDefault="002D7D23" w:rsidP="005E4445">
      <w:pPr>
        <w:widowControl/>
        <w:jc w:val="left"/>
        <w:rPr>
          <w:rFonts w:ascii="Times New Roman" w:eastAsia="SimSun" w:hAnsi="Times New Roman" w:cs="Times New Roman"/>
          <w:color w:val="1F497D"/>
          <w:kern w:val="0"/>
          <w:sz w:val="22"/>
        </w:rPr>
      </w:pPr>
    </w:p>
    <w:p w14:paraId="23D903A3" w14:textId="7088396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6D4BB2" w14:textId="77777777" w:rsidR="005E4445" w:rsidRPr="0033750C" w:rsidRDefault="005E4445" w:rsidP="005E4445">
      <w:pPr>
        <w:widowControl/>
        <w:ind w:firstLine="420"/>
        <w:jc w:val="left"/>
        <w:rPr>
          <w:rFonts w:ascii="Times New Roman" w:eastAsia="SimSun" w:hAnsi="Times New Roman" w:cs="Times New Roman"/>
          <w:color w:val="1F497D"/>
          <w:kern w:val="0"/>
          <w:sz w:val="22"/>
        </w:rPr>
      </w:pPr>
    </w:p>
    <w:p w14:paraId="0395CB33" w14:textId="63BCA8F5" w:rsidR="005E4445"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We have completed the manuscript titled “Big Data, Machine Learning, and Digital Twin Assisted Additive Manufacturing: A Review.” The PDF file of the manuscript is attached to this email. We highly value your expertise and would greatly appreciate your feedback on the work. I</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lso share</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n</w:t>
      </w:r>
      <w:r w:rsidR="005E4445" w:rsidRPr="0033750C">
        <w:rPr>
          <w:rFonts w:ascii="Times New Roman" w:eastAsia="SimSun" w:hAnsi="Times New Roman" w:cs="Times New Roman"/>
          <w:color w:val="1F497D"/>
          <w:kern w:val="0"/>
          <w:sz w:val="22"/>
        </w:rPr>
        <w:t xml:space="preserve"> Overleaf project</w:t>
      </w:r>
      <w:r w:rsidRPr="0033750C">
        <w:rPr>
          <w:rFonts w:ascii="Times New Roman" w:eastAsia="SimSun" w:hAnsi="Times New Roman" w:cs="Times New Roman"/>
          <w:color w:val="1F497D"/>
          <w:kern w:val="0"/>
          <w:sz w:val="22"/>
        </w:rPr>
        <w:t xml:space="preserve"> with you so that you can modify it if you want. </w:t>
      </w:r>
    </w:p>
    <w:p w14:paraId="4D3175D1" w14:textId="16176591" w:rsidR="00BF0E5A" w:rsidRPr="0033750C" w:rsidRDefault="00BF0E5A" w:rsidP="00BF0E5A">
      <w:pPr>
        <w:widowControl/>
        <w:ind w:firstLine="420"/>
        <w:jc w:val="left"/>
        <w:rPr>
          <w:rFonts w:ascii="Times New Roman" w:eastAsia="SimSun" w:hAnsi="Times New Roman" w:cs="Times New Roman"/>
          <w:color w:val="1F497D"/>
          <w:kern w:val="0"/>
          <w:sz w:val="22"/>
        </w:rPr>
      </w:pPr>
    </w:p>
    <w:p w14:paraId="1AA030FD" w14:textId="0E840E10" w:rsidR="002E06B2" w:rsidRPr="0033750C" w:rsidRDefault="002E06B2" w:rsidP="00BF0E5A">
      <w:pPr>
        <w:widowControl/>
        <w:ind w:firstLine="420"/>
        <w:jc w:val="left"/>
        <w:rPr>
          <w:rFonts w:ascii="Times New Roman" w:eastAsia="SimSun" w:hAnsi="Times New Roman" w:cs="Times New Roman"/>
          <w:color w:val="1F497D"/>
          <w:kern w:val="0"/>
          <w:sz w:val="22"/>
        </w:rPr>
      </w:pPr>
    </w:p>
    <w:p w14:paraId="33D093A3" w14:textId="77777777" w:rsidR="002E06B2" w:rsidRPr="0033750C" w:rsidRDefault="002E06B2" w:rsidP="002E06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the submission of our manuscript, we are considering three suitable journals: </w:t>
      </w:r>
      <w:r w:rsidRPr="0033750C">
        <w:rPr>
          <w:rFonts w:ascii="Times New Roman" w:eastAsia="SimSun" w:hAnsi="Times New Roman" w:cs="Times New Roman"/>
          <w:i/>
          <w:color w:val="1F497D"/>
          <w:kern w:val="0"/>
          <w:sz w:val="22"/>
        </w:rPr>
        <w:t>Additive Manufactur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Engineering</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Journal of Intelligent Manufacturing</w:t>
      </w:r>
      <w:r w:rsidRPr="0033750C">
        <w:rPr>
          <w:rFonts w:ascii="Times New Roman" w:eastAsia="SimSun" w:hAnsi="Times New Roman" w:cs="Times New Roman"/>
          <w:color w:val="1F497D"/>
          <w:kern w:val="0"/>
          <w:sz w:val="22"/>
        </w:rPr>
        <w:t xml:space="preserve">. </w:t>
      </w:r>
    </w:p>
    <w:p w14:paraId="7B1C3F78" w14:textId="291CCD55" w:rsidR="002E06B2" w:rsidRPr="0033750C" w:rsidRDefault="002E06B2" w:rsidP="00BF0E5A">
      <w:pPr>
        <w:widowControl/>
        <w:ind w:firstLine="420"/>
        <w:jc w:val="left"/>
        <w:rPr>
          <w:rFonts w:ascii="Times New Roman" w:eastAsia="SimSun" w:hAnsi="Times New Roman" w:cs="Times New Roman"/>
          <w:color w:val="1F497D"/>
          <w:kern w:val="0"/>
          <w:sz w:val="22"/>
        </w:rPr>
      </w:pPr>
    </w:p>
    <w:p w14:paraId="75CD2A58" w14:textId="329B6EB0" w:rsidR="00BF0E5A"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nuscript and looking forward to your reply.</w:t>
      </w:r>
    </w:p>
    <w:p w14:paraId="0AC94EFB" w14:textId="77777777" w:rsidR="00BF0E5A" w:rsidRPr="0033750C" w:rsidRDefault="00BF0E5A" w:rsidP="005E4445">
      <w:pPr>
        <w:widowControl/>
        <w:ind w:firstLine="420"/>
        <w:jc w:val="left"/>
        <w:rPr>
          <w:rFonts w:ascii="Times New Roman" w:eastAsia="SimSun" w:hAnsi="Times New Roman" w:cs="Times New Roman"/>
          <w:color w:val="1F497D"/>
          <w:kern w:val="0"/>
          <w:sz w:val="22"/>
        </w:rPr>
      </w:pPr>
    </w:p>
    <w:p w14:paraId="24A10F4A"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D4405B"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9C0CC" w14:textId="77777777" w:rsidR="005E4445" w:rsidRPr="0033750C" w:rsidRDefault="005E4445" w:rsidP="007841EF">
      <w:pPr>
        <w:widowControl/>
        <w:jc w:val="left"/>
        <w:rPr>
          <w:rFonts w:ascii="Times New Roman" w:eastAsia="SimSun" w:hAnsi="Times New Roman" w:cs="Times New Roman"/>
          <w:color w:val="1F497D"/>
          <w:kern w:val="0"/>
          <w:sz w:val="22"/>
        </w:rPr>
      </w:pPr>
    </w:p>
    <w:p w14:paraId="5D7D1D47" w14:textId="77777777" w:rsidR="005E4445" w:rsidRPr="0033750C" w:rsidRDefault="005E4445" w:rsidP="007841EF">
      <w:pPr>
        <w:widowControl/>
        <w:jc w:val="left"/>
        <w:rPr>
          <w:rFonts w:ascii="Times New Roman" w:eastAsia="SimSun" w:hAnsi="Times New Roman" w:cs="Times New Roman"/>
          <w:color w:val="1F497D"/>
          <w:kern w:val="0"/>
          <w:sz w:val="22"/>
        </w:rPr>
      </w:pPr>
    </w:p>
    <w:p w14:paraId="3D6702E0" w14:textId="0F662A9A"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33E61BC6"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7D73A06B"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quiry regarding the procedure for purchasing research items from Taobao, especially for items below 500 HKD.</w:t>
      </w:r>
    </w:p>
    <w:p w14:paraId="57DE2B3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12DEBD4"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ur group, for items with a value below 500 HKD, there is usually no need to seek approval from the professor individually. Instead, we have the flexibility to use our individual Taobao accounts to make such purchases.</w:t>
      </w:r>
    </w:p>
    <w:p w14:paraId="59BCD29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BE8F6DA" w14:textId="4FBFCB88"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you can go ahead and make the purchase using your own Taobao account. Once the transaction is completed, kindly take screenshots of the order confirmation and the payment record. Afterward, please hand over these screenshots to Ms. Maggie in room 204.</w:t>
      </w:r>
    </w:p>
    <w:p w14:paraId="7352ED5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F67D11B" w14:textId="367210E4"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further questions or need more information, feel free to let me k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w:t>
      </w:r>
    </w:p>
    <w:p w14:paraId="2BB8EEC2"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CCDDEB7"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E5C728"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821E3" w14:textId="77777777" w:rsidR="007841EF" w:rsidRPr="0033750C" w:rsidRDefault="007841EF" w:rsidP="00001D61">
      <w:pPr>
        <w:widowControl/>
        <w:jc w:val="left"/>
        <w:rPr>
          <w:rFonts w:ascii="Times New Roman" w:eastAsia="SimSun" w:hAnsi="Times New Roman" w:cs="Times New Roman"/>
          <w:color w:val="1F497D"/>
          <w:kern w:val="0"/>
          <w:sz w:val="22"/>
        </w:rPr>
      </w:pPr>
    </w:p>
    <w:p w14:paraId="5BD60ABE" w14:textId="77777777" w:rsidR="007841EF" w:rsidRPr="0033750C" w:rsidRDefault="007841EF" w:rsidP="00001D61">
      <w:pPr>
        <w:widowControl/>
        <w:jc w:val="left"/>
        <w:rPr>
          <w:rFonts w:ascii="Times New Roman" w:eastAsia="SimSun" w:hAnsi="Times New Roman" w:cs="Times New Roman"/>
          <w:color w:val="1F497D"/>
          <w:kern w:val="0"/>
          <w:sz w:val="22"/>
        </w:rPr>
      </w:pPr>
    </w:p>
    <w:p w14:paraId="7D9E4ED2" w14:textId="3848CC65"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D42D47C"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D77E1E3" w14:textId="6F180EE9"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ply. I apologize for any confusion, but it seems that I am unable to add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to the “Thesis/Research and other academic activities” section. The system does not allow me to add specific time periods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section. So, I have completed the re-submission of the Study Plan to you.</w:t>
      </w:r>
    </w:p>
    <w:p w14:paraId="028264F0"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0AB24F0D" w14:textId="308B7A9A"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kindness and patience. I look forward to the next steps and the endorsement from my supervisor. Have a good day! </w:t>
      </w:r>
    </w:p>
    <w:p w14:paraId="6942B075"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B21A99D"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4D84F"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775A8" w14:textId="77777777" w:rsidR="00001D61" w:rsidRPr="0033750C" w:rsidRDefault="00001D61" w:rsidP="00776096">
      <w:pPr>
        <w:widowControl/>
        <w:jc w:val="left"/>
        <w:rPr>
          <w:rFonts w:ascii="Times New Roman" w:eastAsia="SimSun" w:hAnsi="Times New Roman" w:cs="Times New Roman"/>
          <w:color w:val="1F497D"/>
          <w:kern w:val="0"/>
          <w:sz w:val="22"/>
        </w:rPr>
      </w:pPr>
    </w:p>
    <w:p w14:paraId="62A5619A" w14:textId="77777777" w:rsidR="00001D61" w:rsidRPr="0033750C" w:rsidRDefault="00001D61" w:rsidP="00776096">
      <w:pPr>
        <w:widowControl/>
        <w:jc w:val="left"/>
        <w:rPr>
          <w:rFonts w:ascii="Times New Roman" w:eastAsia="SimSun" w:hAnsi="Times New Roman" w:cs="Times New Roman"/>
          <w:color w:val="1F497D"/>
          <w:kern w:val="0"/>
          <w:sz w:val="22"/>
        </w:rPr>
      </w:pPr>
    </w:p>
    <w:p w14:paraId="7792083B" w14:textId="48398B64"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852BB24"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16665DA" w14:textId="58AAB2E4"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received a notification that my Study Plan has been returned for revision by the Supervisor or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dministrator of my Division via the Study Plan and Progress Report Online System. Howev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entirely sure about the specific reasons for the return.</w:t>
      </w:r>
    </w:p>
    <w:p w14:paraId="005E5B81"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3EE9085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provide me with more details regarding the revisions required or any feedback from the Supervisor? I would like to ensure that I address the necessary changes effectively.</w:t>
      </w:r>
    </w:p>
    <w:p w14:paraId="0CF25026"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6A772DE8" w14:textId="782B67B2"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support. I look forward to resolving this matter promptly.</w:t>
      </w:r>
    </w:p>
    <w:p w14:paraId="178F703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9291BC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1AD2B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01250" w14:textId="77777777" w:rsidR="0021575D" w:rsidRPr="0033750C" w:rsidRDefault="0021575D" w:rsidP="00F7380D">
      <w:pPr>
        <w:widowControl/>
        <w:jc w:val="left"/>
        <w:rPr>
          <w:rFonts w:ascii="Times New Roman" w:eastAsia="SimSun" w:hAnsi="Times New Roman" w:cs="Times New Roman"/>
          <w:color w:val="1F497D"/>
          <w:kern w:val="0"/>
          <w:sz w:val="22"/>
        </w:rPr>
      </w:pPr>
    </w:p>
    <w:p w14:paraId="6B6C65FD" w14:textId="77777777" w:rsidR="00776096" w:rsidRPr="0033750C" w:rsidRDefault="00776096" w:rsidP="00F7380D">
      <w:pPr>
        <w:widowControl/>
        <w:jc w:val="left"/>
        <w:rPr>
          <w:rFonts w:ascii="Times New Roman" w:eastAsia="SimSun" w:hAnsi="Times New Roman" w:cs="Times New Roman"/>
          <w:color w:val="1F497D"/>
          <w:kern w:val="0"/>
          <w:sz w:val="22"/>
        </w:rPr>
      </w:pPr>
    </w:p>
    <w:p w14:paraId="454EB567" w14:textId="77777777" w:rsidR="00776096" w:rsidRPr="0033750C" w:rsidRDefault="00776096" w:rsidP="00F7380D">
      <w:pPr>
        <w:widowControl/>
        <w:jc w:val="left"/>
        <w:rPr>
          <w:rFonts w:ascii="Times New Roman" w:eastAsia="SimSun" w:hAnsi="Times New Roman" w:cs="Times New Roman"/>
          <w:color w:val="1F497D"/>
          <w:kern w:val="0"/>
          <w:sz w:val="22"/>
        </w:rPr>
      </w:pPr>
    </w:p>
    <w:p w14:paraId="47831A24"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0B8EB498"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71A4B212" w14:textId="35DD6EC2"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email.</w:t>
      </w:r>
      <w:r w:rsidR="0027111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have reviewed and updated the form to meet the requirement of 300 words. Here, attached, you will find the revised Form B with the appropriate word count.</w:t>
      </w:r>
    </w:p>
    <w:p w14:paraId="56504A02"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3811B295" w14:textId="1E7F846E"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825190" w:rsidRPr="0033750C">
        <w:rPr>
          <w:rFonts w:ascii="Times New Roman" w:eastAsia="SimSun" w:hAnsi="Times New Roman" w:cs="Times New Roman"/>
          <w:color w:val="1F497D"/>
          <w:kern w:val="0"/>
          <w:sz w:val="22"/>
        </w:rPr>
        <w:t>patient help</w:t>
      </w:r>
      <w:r w:rsidRPr="0033750C">
        <w:rPr>
          <w:rFonts w:ascii="Times New Roman" w:eastAsia="SimSun" w:hAnsi="Times New Roman" w:cs="Times New Roman"/>
          <w:color w:val="1F497D"/>
          <w:kern w:val="0"/>
          <w:sz w:val="22"/>
        </w:rPr>
        <w:t xml:space="preserve"> and support.</w:t>
      </w:r>
    </w:p>
    <w:p w14:paraId="63C4D9A9"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19FCC89C"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A8D148"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34E1B" w14:textId="77777777" w:rsidR="000A5032" w:rsidRPr="0033750C" w:rsidRDefault="000A5032" w:rsidP="0021575D">
      <w:pPr>
        <w:widowControl/>
        <w:jc w:val="left"/>
        <w:rPr>
          <w:rFonts w:ascii="Times New Roman" w:eastAsia="SimSun" w:hAnsi="Times New Roman" w:cs="Times New Roman"/>
          <w:color w:val="1F497D"/>
          <w:kern w:val="0"/>
          <w:sz w:val="22"/>
        </w:rPr>
      </w:pPr>
    </w:p>
    <w:p w14:paraId="513DB62F" w14:textId="77777777" w:rsidR="000A5032" w:rsidRPr="0033750C" w:rsidRDefault="000A5032" w:rsidP="0021575D">
      <w:pPr>
        <w:widowControl/>
        <w:jc w:val="left"/>
        <w:rPr>
          <w:rFonts w:ascii="Times New Roman" w:eastAsia="SimSun" w:hAnsi="Times New Roman" w:cs="Times New Roman"/>
          <w:color w:val="1F497D"/>
          <w:kern w:val="0"/>
          <w:sz w:val="22"/>
        </w:rPr>
      </w:pPr>
    </w:p>
    <w:p w14:paraId="0C34D532" w14:textId="4F1D35BC"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1E3A9B7"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0FBB47A6"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email and for sharing the feedback from my supervisor on Form A. I have reviewed the comments, and everything else looks good.</w:t>
      </w:r>
    </w:p>
    <w:p w14:paraId="1EB860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226C5AF3" w14:textId="2D876949"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noticed one small typo in the Overall Comment section. My name is typed as “JING Liuchao,” but it should be “JIN Liuchao”</w:t>
      </w:r>
      <w:r w:rsidR="00B14255" w:rsidRPr="0033750C">
        <w:rPr>
          <w:rFonts w:ascii="Times New Roman" w:eastAsia="SimSun" w:hAnsi="Times New Roman" w:cs="Times New Roman"/>
          <w:color w:val="1F497D"/>
          <w:kern w:val="0"/>
          <w:sz w:val="22"/>
        </w:rPr>
        <w:t xml:space="preserve"> as shown in figure below.</w:t>
      </w:r>
      <w:r w:rsidRPr="0033750C">
        <w:rPr>
          <w:rFonts w:ascii="Times New Roman" w:eastAsia="SimSun" w:hAnsi="Times New Roman" w:cs="Times New Roman"/>
          <w:color w:val="1F497D"/>
          <w:kern w:val="0"/>
          <w:sz w:val="22"/>
        </w:rPr>
        <w:t xml:space="preserve"> I have already corrected the typo and resent the updated Form A to you.</w:t>
      </w:r>
    </w:p>
    <w:p w14:paraId="31E9CD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718EF3E3" w14:textId="617D2D15" w:rsidR="0021575D" w:rsidRPr="0033750C" w:rsidRDefault="00B14255"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21575D" w:rsidRPr="0033750C">
        <w:rPr>
          <w:rFonts w:ascii="Times New Roman" w:eastAsia="SimSun" w:hAnsi="Times New Roman" w:cs="Times New Roman"/>
          <w:color w:val="1F497D"/>
          <w:kern w:val="0"/>
          <w:sz w:val="22"/>
        </w:rPr>
        <w:t xml:space="preserve">I will confirm with you </w:t>
      </w:r>
      <w:r w:rsidRPr="0033750C">
        <w:rPr>
          <w:rFonts w:ascii="Times New Roman" w:eastAsia="SimSun" w:hAnsi="Times New Roman" w:cs="Times New Roman"/>
          <w:color w:val="1F497D"/>
          <w:kern w:val="0"/>
          <w:sz w:val="22"/>
        </w:rPr>
        <w:t xml:space="preserve">that there are no additional updates on Form B. </w:t>
      </w:r>
    </w:p>
    <w:p w14:paraId="142F3B09"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1B250030" w14:textId="72F88D93"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ttention to detail, and I apologize for any inconvenience caused by the typo.</w:t>
      </w:r>
    </w:p>
    <w:p w14:paraId="5A7D2BEB" w14:textId="77777777" w:rsidR="00B14255" w:rsidRPr="0033750C" w:rsidRDefault="00B14255" w:rsidP="0021575D">
      <w:pPr>
        <w:widowControl/>
        <w:ind w:firstLine="420"/>
        <w:jc w:val="left"/>
        <w:rPr>
          <w:rFonts w:ascii="Times New Roman" w:eastAsia="SimSun" w:hAnsi="Times New Roman" w:cs="Times New Roman"/>
          <w:color w:val="1F497D"/>
          <w:kern w:val="0"/>
          <w:sz w:val="22"/>
        </w:rPr>
      </w:pPr>
    </w:p>
    <w:p w14:paraId="7584EFC6"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F83EE"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645091" w14:textId="77777777" w:rsidR="0021575D" w:rsidRPr="0033750C" w:rsidRDefault="0021575D" w:rsidP="00F7380D">
      <w:pPr>
        <w:widowControl/>
        <w:jc w:val="left"/>
        <w:rPr>
          <w:rFonts w:ascii="Times New Roman" w:eastAsia="SimSun" w:hAnsi="Times New Roman" w:cs="Times New Roman"/>
          <w:color w:val="1F497D"/>
          <w:kern w:val="0"/>
          <w:sz w:val="22"/>
        </w:rPr>
      </w:pPr>
    </w:p>
    <w:p w14:paraId="2EABB468" w14:textId="77777777" w:rsidR="0021575D" w:rsidRPr="0033750C" w:rsidRDefault="0021575D" w:rsidP="00F7380D">
      <w:pPr>
        <w:widowControl/>
        <w:jc w:val="left"/>
        <w:rPr>
          <w:rFonts w:ascii="Times New Roman" w:eastAsia="SimSun" w:hAnsi="Times New Roman" w:cs="Times New Roman"/>
          <w:color w:val="1F497D"/>
          <w:kern w:val="0"/>
          <w:sz w:val="22"/>
        </w:rPr>
      </w:pPr>
    </w:p>
    <w:p w14:paraId="2B9D7F61" w14:textId="6173B320"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42C863A"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436F4B55" w14:textId="70B82CB2" w:rsidR="00F7380D" w:rsidRPr="0033750C" w:rsidRDefault="00F7380D"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ice to meet you. Here is the official guideline from GitHub about how to make </w:t>
      </w:r>
      <w:r w:rsidR="0012474C"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personal page (</w:t>
      </w:r>
      <w:hyperlink r:id="rId123" w:history="1">
        <w:r w:rsidRPr="0033750C">
          <w:rPr>
            <w:rStyle w:val="Hyperlink"/>
            <w:rFonts w:ascii="Times New Roman" w:eastAsia="SimSun" w:hAnsi="Times New Roman" w:cs="Times New Roman"/>
            <w:kern w:val="0"/>
            <w:sz w:val="22"/>
          </w:rPr>
          <w:t>https://pages.github.com/</w:t>
        </w:r>
      </w:hyperlink>
      <w:r w:rsidRPr="0033750C">
        <w:rPr>
          <w:rFonts w:ascii="Times New Roman" w:eastAsia="SimSun" w:hAnsi="Times New Roman" w:cs="Times New Roman"/>
          <w:color w:val="1F497D"/>
          <w:kern w:val="0"/>
          <w:sz w:val="22"/>
        </w:rPr>
        <w:t>). My website was forked from a famous academic personal page named “</w:t>
      </w:r>
      <w:proofErr w:type="spellStart"/>
      <w:r w:rsidRPr="0033750C">
        <w:rPr>
          <w:rFonts w:ascii="Times New Roman" w:eastAsia="SimSun" w:hAnsi="Times New Roman" w:cs="Times New Roman"/>
          <w:color w:val="1F497D"/>
          <w:kern w:val="0"/>
          <w:sz w:val="22"/>
        </w:rPr>
        <w:t>academicpages</w:t>
      </w:r>
      <w:proofErr w:type="spellEnd"/>
      <w:r w:rsidRPr="0033750C">
        <w:rPr>
          <w:rFonts w:ascii="Times New Roman" w:eastAsia="SimSun" w:hAnsi="Times New Roman" w:cs="Times New Roman"/>
          <w:color w:val="1F497D"/>
          <w:kern w:val="0"/>
          <w:sz w:val="22"/>
        </w:rPr>
        <w:t xml:space="preserve">” and I modified it according to my personal information. Here is the link: </w:t>
      </w:r>
      <w:hyperlink r:id="rId124" w:history="1">
        <w:r w:rsidRPr="0033750C">
          <w:rPr>
            <w:rStyle w:val="Hyperlink"/>
            <w:rFonts w:ascii="Times New Roman" w:eastAsia="SimSun" w:hAnsi="Times New Roman" w:cs="Times New Roman"/>
            <w:kern w:val="0"/>
            <w:sz w:val="22"/>
          </w:rPr>
          <w:t>https://github.com/academicpages/academicpages.github.io</w:t>
        </w:r>
      </w:hyperlink>
      <w:r w:rsidRPr="0033750C">
        <w:rPr>
          <w:rFonts w:ascii="Times New Roman" w:eastAsia="SimSun" w:hAnsi="Times New Roman" w:cs="Times New Roman"/>
          <w:color w:val="1F497D"/>
          <w:kern w:val="0"/>
          <w:sz w:val="22"/>
        </w:rPr>
        <w:t xml:space="preserve">. You can fork it directly to make your personal pages or you can google search GitHub homepage, there are a lot of templates on it. Besides, ChatGPT is one of my best friends. Whenever I </w:t>
      </w:r>
      <w:proofErr w:type="gramStart"/>
      <w:r w:rsidRPr="0033750C">
        <w:rPr>
          <w:rFonts w:ascii="Times New Roman" w:eastAsia="SimSun" w:hAnsi="Times New Roman" w:cs="Times New Roman"/>
          <w:color w:val="1F497D"/>
          <w:kern w:val="0"/>
          <w:sz w:val="22"/>
        </w:rPr>
        <w:t>meet</w:t>
      </w:r>
      <w:proofErr w:type="gramEnd"/>
      <w:r w:rsidRPr="0033750C">
        <w:rPr>
          <w:rFonts w:ascii="Times New Roman" w:eastAsia="SimSun" w:hAnsi="Times New Roman" w:cs="Times New Roman"/>
          <w:color w:val="1F497D"/>
          <w:kern w:val="0"/>
          <w:sz w:val="22"/>
        </w:rPr>
        <w:t xml:space="preserve"> some problems with coding (for construction of personal page, java or markdown language are needed), I will ask </w:t>
      </w:r>
      <w:proofErr w:type="gramStart"/>
      <w:r w:rsidRPr="0033750C">
        <w:rPr>
          <w:rFonts w:ascii="Times New Roman" w:eastAsia="SimSun" w:hAnsi="Times New Roman" w:cs="Times New Roman"/>
          <w:color w:val="1F497D"/>
          <w:kern w:val="0"/>
          <w:sz w:val="22"/>
        </w:rPr>
        <w:t>ChatGPT</w:t>
      </w:r>
      <w:proofErr w:type="gramEnd"/>
      <w:r w:rsidRPr="0033750C">
        <w:rPr>
          <w:rFonts w:ascii="Times New Roman" w:eastAsia="SimSun" w:hAnsi="Times New Roman" w:cs="Times New Roman"/>
          <w:color w:val="1F497D"/>
          <w:kern w:val="0"/>
          <w:sz w:val="22"/>
        </w:rPr>
        <w:t xml:space="preserve"> and it will always answer my questions correctly.</w:t>
      </w:r>
    </w:p>
    <w:p w14:paraId="527DE8D9" w14:textId="77777777" w:rsidR="0012474C" w:rsidRPr="0033750C" w:rsidRDefault="0012474C" w:rsidP="00F7380D">
      <w:pPr>
        <w:widowControl/>
        <w:ind w:firstLine="420"/>
        <w:jc w:val="left"/>
        <w:rPr>
          <w:rFonts w:ascii="Times New Roman" w:eastAsia="SimSun" w:hAnsi="Times New Roman" w:cs="Times New Roman"/>
          <w:color w:val="1F497D"/>
          <w:kern w:val="0"/>
          <w:sz w:val="22"/>
        </w:rPr>
      </w:pPr>
    </w:p>
    <w:p w14:paraId="0AFA80A8" w14:textId="79BF3844" w:rsidR="0012474C" w:rsidRPr="0033750C" w:rsidRDefault="0012474C"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information proves helpful to you as you embark on creating your personal page. You are most welcome, and I look forward to the possibility of collaborating in the future.</w:t>
      </w:r>
    </w:p>
    <w:p w14:paraId="1FA9E083"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5316B2E4"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8D9C29A"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E41973" w14:textId="77777777" w:rsidR="00F7380D" w:rsidRPr="0033750C" w:rsidRDefault="00F7380D" w:rsidP="00823066">
      <w:pPr>
        <w:widowControl/>
        <w:jc w:val="left"/>
        <w:rPr>
          <w:rFonts w:ascii="Times New Roman" w:eastAsia="SimSun" w:hAnsi="Times New Roman" w:cs="Times New Roman"/>
          <w:color w:val="1F497D"/>
          <w:kern w:val="0"/>
          <w:sz w:val="22"/>
        </w:rPr>
      </w:pPr>
    </w:p>
    <w:p w14:paraId="34D006B1" w14:textId="77777777" w:rsidR="00F7380D" w:rsidRPr="0033750C" w:rsidRDefault="00F7380D" w:rsidP="00823066">
      <w:pPr>
        <w:widowControl/>
        <w:jc w:val="left"/>
        <w:rPr>
          <w:rFonts w:ascii="Times New Roman" w:eastAsia="SimSun" w:hAnsi="Times New Roman" w:cs="Times New Roman"/>
          <w:color w:val="1F497D"/>
          <w:kern w:val="0"/>
          <w:sz w:val="22"/>
        </w:rPr>
      </w:pPr>
    </w:p>
    <w:p w14:paraId="7EE4D08D" w14:textId="28B14C7C"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B219FAB"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14743041" w14:textId="48A4D4A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excited to extend a warm welcome to all of you as new members of our group. Congratulations on becoming a part of our team!</w:t>
      </w:r>
    </w:p>
    <w:p w14:paraId="486BD82D"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580F4D6D" w14:textId="56246A8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current member of the group, and I am thrilled to have you on board. If you have any questions or need assistance with anything related to the group, feel free to reach out to me. You can add me on WeChat (ID: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or connect with me on WhatsApp (+852 9570 5790).</w:t>
      </w:r>
    </w:p>
    <w:p w14:paraId="37572E4F"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7D6F0C1B" w14:textId="45AB6287"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welcome to the group!</w:t>
      </w:r>
    </w:p>
    <w:p w14:paraId="04646F55"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28306E75"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A41B6"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AD1ABF" w14:textId="1489A0A7" w:rsidR="00EE11D9" w:rsidRPr="0033750C" w:rsidRDefault="00823066"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EE11D9" w:rsidRPr="0033750C">
        <w:rPr>
          <w:rFonts w:ascii="Times New Roman" w:eastAsia="SimSun" w:hAnsi="Times New Roman" w:cs="Times New Roman"/>
          <w:color w:val="1F497D"/>
          <w:kern w:val="0"/>
          <w:sz w:val="22"/>
        </w:rPr>
        <w:t>Dear Ms. Kan,</w:t>
      </w:r>
    </w:p>
    <w:p w14:paraId="70E7EAD9"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6A2B0518"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regarding the annual report for the Hong Kong PhD Fellowship Scheme (HKPFS). I would like to inform you that I have completed both Form (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Form (B) as requested. I have attached the completed Annual Report Form (A) in Word format and the completed and signed Annual Report Form (B) in PDF format to this email.</w:t>
      </w:r>
    </w:p>
    <w:p w14:paraId="0F6F49B5"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3B6B4C04"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orm (A), I have provided the required information, including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assessment of my performance during the reporting period. In addition, I have filled out the sections related to coursework undertaken, course grades, semester GPA, cumulative GPA, publications/papers presented in the past year, overseas research-related activities participated in, related outputs of those activities, and the amount of conference and research-related travel allowance utilized.</w:t>
      </w:r>
    </w:p>
    <w:p w14:paraId="1E501630"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016FF606" w14:textId="25F7A7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Form (B), I have included a summary of my study progress in the specified section, comprising 300 words.</w:t>
      </w:r>
    </w:p>
    <w:p w14:paraId="0835722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2F7BFE09" w14:textId="1DFF1D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guidance and patient help throughout this process.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ll the best. </w:t>
      </w:r>
    </w:p>
    <w:p w14:paraId="6B8ED2E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42CD7297"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B1E418"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C8678" w14:textId="77777777" w:rsidR="00EE11D9" w:rsidRPr="0033750C" w:rsidRDefault="00EE11D9" w:rsidP="00454B5D">
      <w:pPr>
        <w:widowControl/>
        <w:jc w:val="left"/>
        <w:rPr>
          <w:rFonts w:ascii="Times New Roman" w:eastAsia="SimSun" w:hAnsi="Times New Roman" w:cs="Times New Roman"/>
          <w:color w:val="1F497D"/>
          <w:kern w:val="0"/>
          <w:sz w:val="22"/>
        </w:rPr>
      </w:pPr>
    </w:p>
    <w:p w14:paraId="6458471D" w14:textId="77777777" w:rsidR="00EE11D9" w:rsidRPr="0033750C" w:rsidRDefault="00EE11D9" w:rsidP="00454B5D">
      <w:pPr>
        <w:widowControl/>
        <w:jc w:val="left"/>
        <w:rPr>
          <w:rFonts w:ascii="Times New Roman" w:eastAsia="SimSun" w:hAnsi="Times New Roman" w:cs="Times New Roman"/>
          <w:color w:val="1F497D"/>
          <w:kern w:val="0"/>
          <w:sz w:val="22"/>
        </w:rPr>
      </w:pPr>
    </w:p>
    <w:p w14:paraId="16268A57" w14:textId="501F85AE"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Zhai,</w:t>
      </w:r>
    </w:p>
    <w:p w14:paraId="5F95FBB4"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1091AC78" w14:textId="3C18C61D" w:rsidR="00454B5D" w:rsidRPr="0033750C" w:rsidRDefault="00454B5D" w:rsidP="00454B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resentation materials (PDF+PPT) are attached to this email. Thank you and hope you all the best!</w:t>
      </w:r>
    </w:p>
    <w:p w14:paraId="3F9240F3"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68D27D72"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37014"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DD34A5" w14:textId="77777777" w:rsidR="00454B5D" w:rsidRPr="0033750C" w:rsidRDefault="00454B5D" w:rsidP="00C93D36">
      <w:pPr>
        <w:widowControl/>
        <w:jc w:val="left"/>
        <w:rPr>
          <w:rFonts w:ascii="Times New Roman" w:eastAsia="SimSun" w:hAnsi="Times New Roman" w:cs="Times New Roman"/>
          <w:color w:val="1F497D"/>
          <w:kern w:val="0"/>
          <w:sz w:val="22"/>
        </w:rPr>
      </w:pPr>
    </w:p>
    <w:p w14:paraId="3B03A6E6" w14:textId="77777777" w:rsidR="00454B5D" w:rsidRPr="0033750C" w:rsidRDefault="00454B5D" w:rsidP="00C93D36">
      <w:pPr>
        <w:widowControl/>
        <w:jc w:val="left"/>
        <w:rPr>
          <w:rFonts w:ascii="Times New Roman" w:eastAsia="SimSun" w:hAnsi="Times New Roman" w:cs="Times New Roman"/>
          <w:color w:val="1F497D"/>
          <w:kern w:val="0"/>
          <w:sz w:val="22"/>
        </w:rPr>
      </w:pPr>
    </w:p>
    <w:p w14:paraId="05530824" w14:textId="1D3951CB"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Chan,</w:t>
      </w:r>
    </w:p>
    <w:p w14:paraId="5D6C0D5D"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501D17AB" w14:textId="562E831F"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rrangement. I confirm my availability and look forward to seeing you tomorrow at SHB-G01A at 09:30.</w:t>
      </w:r>
    </w:p>
    <w:p w14:paraId="0721D051"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4BC97333" w14:textId="7687F791"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see you tomorrow!</w:t>
      </w:r>
    </w:p>
    <w:p w14:paraId="2A7D27D6"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0A5549A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F6D17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CFB046" w14:textId="77777777" w:rsidR="00C93D36" w:rsidRPr="0033750C" w:rsidRDefault="00C93D36" w:rsidP="00FD52C7">
      <w:pPr>
        <w:widowControl/>
        <w:jc w:val="left"/>
        <w:rPr>
          <w:rFonts w:ascii="Times New Roman" w:eastAsia="SimSun" w:hAnsi="Times New Roman" w:cs="Times New Roman"/>
          <w:color w:val="1F497D"/>
          <w:kern w:val="0"/>
          <w:sz w:val="22"/>
        </w:rPr>
      </w:pPr>
    </w:p>
    <w:p w14:paraId="15CD701F" w14:textId="77777777" w:rsidR="00C93D36" w:rsidRPr="0033750C" w:rsidRDefault="00C93D36" w:rsidP="00FD52C7">
      <w:pPr>
        <w:widowControl/>
        <w:jc w:val="left"/>
        <w:rPr>
          <w:rFonts w:ascii="Times New Roman" w:eastAsia="SimSun" w:hAnsi="Times New Roman" w:cs="Times New Roman"/>
          <w:color w:val="1F497D"/>
          <w:kern w:val="0"/>
          <w:sz w:val="22"/>
        </w:rPr>
      </w:pPr>
    </w:p>
    <w:p w14:paraId="1DBD5178" w14:textId="6EAA495D" w:rsidR="00AC2D2D" w:rsidRPr="0033750C" w:rsidRDefault="00AC2D2D"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5" w:history="1">
        <w:r w:rsidRPr="0033750C">
          <w:rPr>
            <w:rStyle w:val="Hyperlink"/>
            <w:rFonts w:ascii="Times New Roman" w:eastAsia="SimSun" w:hAnsi="Times New Roman" w:cs="Times New Roman"/>
            <w:kern w:val="0"/>
            <w:sz w:val="22"/>
          </w:rPr>
          <w:t>maesemcuhk@gmail.com</w:t>
        </w:r>
      </w:hyperlink>
      <w:r w:rsidRPr="0033750C">
        <w:rPr>
          <w:rFonts w:ascii="Times New Roman" w:eastAsia="SimSun" w:hAnsi="Times New Roman" w:cs="Times New Roman"/>
          <w:color w:val="1F497D"/>
          <w:kern w:val="0"/>
          <w:sz w:val="22"/>
        </w:rPr>
        <w:t xml:space="preserve"> </w:t>
      </w:r>
    </w:p>
    <w:p w14:paraId="7F2147D6" w14:textId="24604ED7"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Make an Appointment for Tensile, Compression, Three-Point Bending, and Hardness Tes</w:t>
      </w:r>
      <w:r w:rsidR="00AC2D2D" w:rsidRPr="0033750C">
        <w:rPr>
          <w:rFonts w:ascii="Times New Roman" w:eastAsia="SimSun" w:hAnsi="Times New Roman" w:cs="Times New Roman"/>
          <w:color w:val="1F497D"/>
          <w:kern w:val="0"/>
          <w:sz w:val="22"/>
        </w:rPr>
        <w:t>t</w:t>
      </w:r>
    </w:p>
    <w:p w14:paraId="03DCB828" w14:textId="3D2ADF04"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7D55E189"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9F1CB9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from the Department of Mechanical and Automation Engineering at CUHK (Student ID: 1155184008). I am writing to request an appointment for conducting Tensile, Compression, Three-Point Bending, and Hardness Tests on a Low Melting Point Alloy.</w:t>
      </w:r>
    </w:p>
    <w:p w14:paraId="1C1B95D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694FAE2B" w14:textId="682B7D51"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photos of the test parts to this email for your reference. These tests are essential for my research project as they will provide crucial data on the materi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properties and behavior for different materials.</w:t>
      </w:r>
    </w:p>
    <w:p w14:paraId="30D9A4C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289240A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mplexity of the tests, I anticipate that the entire session will require approximately </w:t>
      </w:r>
      <w:r w:rsidRPr="0033750C">
        <w:rPr>
          <w:rFonts w:ascii="Times New Roman" w:eastAsia="SimSun" w:hAnsi="Times New Roman" w:cs="Times New Roman"/>
          <w:b/>
          <w:bCs/>
          <w:color w:val="1F497D"/>
          <w:kern w:val="0"/>
          <w:sz w:val="22"/>
        </w:rPr>
        <w:t>3 hours</w:t>
      </w:r>
      <w:r w:rsidRPr="0033750C">
        <w:rPr>
          <w:rFonts w:ascii="Times New Roman" w:eastAsia="SimSun" w:hAnsi="Times New Roman" w:cs="Times New Roman"/>
          <w:color w:val="1F497D"/>
          <w:kern w:val="0"/>
          <w:sz w:val="22"/>
        </w:rPr>
        <w:t xml:space="preserve"> to complete. I kindly request your assistance in scheduling a suitable time slot for the tests.</w:t>
      </w:r>
    </w:p>
    <w:p w14:paraId="0DC62307"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53A8269" w14:textId="12B5C2C9"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vailable for the tests either </w:t>
      </w:r>
      <w:r w:rsidRPr="0033750C">
        <w:rPr>
          <w:rFonts w:ascii="Times New Roman" w:eastAsia="SimSun" w:hAnsi="Times New Roman" w:cs="Times New Roman"/>
          <w:b/>
          <w:bCs/>
          <w:color w:val="1F497D"/>
          <w:kern w:val="0"/>
          <w:sz w:val="22"/>
        </w:rPr>
        <w:t>this Friday</w:t>
      </w:r>
      <w:r w:rsidRPr="0033750C">
        <w:rPr>
          <w:rFonts w:ascii="Times New Roman" w:eastAsia="SimSun" w:hAnsi="Times New Roman" w:cs="Times New Roman"/>
          <w:color w:val="1F497D"/>
          <w:kern w:val="0"/>
          <w:sz w:val="22"/>
        </w:rPr>
        <w:t xml:space="preserve"> (14 July) or during the </w:t>
      </w:r>
      <w:r w:rsidRPr="0033750C">
        <w:rPr>
          <w:rFonts w:ascii="Times New Roman" w:eastAsia="SimSun" w:hAnsi="Times New Roman" w:cs="Times New Roman"/>
          <w:b/>
          <w:bCs/>
          <w:color w:val="1F497D"/>
          <w:kern w:val="0"/>
          <w:sz w:val="22"/>
        </w:rPr>
        <w:t>next week</w:t>
      </w:r>
      <w:r w:rsidRPr="0033750C">
        <w:rPr>
          <w:rFonts w:ascii="Times New Roman" w:eastAsia="SimSun" w:hAnsi="Times New Roman" w:cs="Times New Roman"/>
          <w:color w:val="1F497D"/>
          <w:kern w:val="0"/>
          <w:sz w:val="22"/>
        </w:rPr>
        <w:t>. Please let me know your preferred date and time within this timeframe. Additionally, if there are any specific requirements or preparations needed for the tests, please inform me in advance so that I can make the necessary arrangements.</w:t>
      </w:r>
    </w:p>
    <w:p w14:paraId="30A9B8D5"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7A24902D" w14:textId="2069DFE5"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support and help in facilitating this appointment are highly appreciated. The results from these tests will significantly contribute to the advancement of my research, and I am eager to proceed with the experiments.</w:t>
      </w:r>
    </w:p>
    <w:p w14:paraId="67BC158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56EE6460" w14:textId="6CE59373"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I look forward to your </w:t>
      </w:r>
      <w:r w:rsidR="004E46FF" w:rsidRPr="0033750C">
        <w:rPr>
          <w:rFonts w:ascii="Times New Roman" w:eastAsia="SimSun" w:hAnsi="Times New Roman" w:cs="Times New Roman"/>
          <w:color w:val="1F497D"/>
          <w:kern w:val="0"/>
          <w:sz w:val="22"/>
        </w:rPr>
        <w:t>r</w:t>
      </w:r>
      <w:r w:rsidRPr="0033750C">
        <w:rPr>
          <w:rFonts w:ascii="Times New Roman" w:eastAsia="SimSun" w:hAnsi="Times New Roman" w:cs="Times New Roman"/>
          <w:color w:val="1F497D"/>
          <w:kern w:val="0"/>
          <w:sz w:val="22"/>
        </w:rPr>
        <w:t>esponse, and I am available to provide any additional information or answer any questions you may have.</w:t>
      </w:r>
    </w:p>
    <w:p w14:paraId="31F4674C" w14:textId="4D2FF70A"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82B8D8E"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CEFE8EF" w14:textId="5C8961D8"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I have rebooted my departmental PC as instructed. I am pleased to inform you that it is now successfully connected to the Internet.</w:t>
      </w:r>
    </w:p>
    <w:p w14:paraId="4AC817E7"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7E997406" w14:textId="339D0B1F"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assistance in resolving this matter quickly. Have a good day! </w:t>
      </w:r>
    </w:p>
    <w:p w14:paraId="62EF7DD8"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004FC72"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557B67"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B0C0D9" w14:textId="77777777" w:rsidR="006D1692" w:rsidRPr="0033750C" w:rsidRDefault="006D1692" w:rsidP="00967956">
      <w:pPr>
        <w:widowControl/>
        <w:jc w:val="left"/>
        <w:rPr>
          <w:rFonts w:ascii="Times New Roman" w:eastAsia="SimSun" w:hAnsi="Times New Roman" w:cs="Times New Roman"/>
          <w:color w:val="1F497D"/>
          <w:kern w:val="0"/>
          <w:sz w:val="22"/>
        </w:rPr>
      </w:pPr>
    </w:p>
    <w:p w14:paraId="3C981899" w14:textId="77777777" w:rsidR="006D1692" w:rsidRPr="0033750C" w:rsidRDefault="006D1692" w:rsidP="00967956">
      <w:pPr>
        <w:widowControl/>
        <w:jc w:val="left"/>
        <w:rPr>
          <w:rFonts w:ascii="Times New Roman" w:eastAsia="SimSun" w:hAnsi="Times New Roman" w:cs="Times New Roman"/>
          <w:color w:val="1F497D"/>
          <w:kern w:val="0"/>
          <w:sz w:val="22"/>
        </w:rPr>
      </w:pPr>
    </w:p>
    <w:p w14:paraId="7EBB63C5" w14:textId="78E321E4" w:rsidR="00967956" w:rsidRPr="0033750C" w:rsidRDefault="00967956" w:rsidP="0096795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75EF7E6A" w14:textId="77777777" w:rsidR="00967956" w:rsidRPr="0033750C" w:rsidRDefault="00967956" w:rsidP="00967956">
      <w:pPr>
        <w:widowControl/>
        <w:jc w:val="left"/>
        <w:rPr>
          <w:rFonts w:ascii="Times New Roman" w:eastAsia="SimSun" w:hAnsi="Times New Roman" w:cs="Times New Roman"/>
          <w:color w:val="1F497D"/>
          <w:kern w:val="0"/>
          <w:sz w:val="22"/>
        </w:rPr>
      </w:pPr>
    </w:p>
    <w:p w14:paraId="7FD1A07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2805EE1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068BC1C0"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A948A9D"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6F9674C9" w14:textId="52CD9D5D"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7A0B355B"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1B0AEB75"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527CF3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47CB859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D0BE21"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7341E" w14:textId="77777777" w:rsidR="00967956" w:rsidRPr="0033750C" w:rsidRDefault="00967956" w:rsidP="00F32EAB">
      <w:pPr>
        <w:widowControl/>
        <w:jc w:val="left"/>
        <w:rPr>
          <w:rFonts w:ascii="Times New Roman" w:eastAsia="SimSun" w:hAnsi="Times New Roman" w:cs="Times New Roman"/>
          <w:color w:val="1F497D"/>
          <w:kern w:val="0"/>
          <w:sz w:val="22"/>
        </w:rPr>
      </w:pPr>
    </w:p>
    <w:p w14:paraId="2DDE8DEF" w14:textId="77777777" w:rsidR="00967956" w:rsidRPr="0033750C" w:rsidRDefault="00967956" w:rsidP="00F32EAB">
      <w:pPr>
        <w:widowControl/>
        <w:jc w:val="left"/>
        <w:rPr>
          <w:rFonts w:ascii="Times New Roman" w:eastAsia="SimSun" w:hAnsi="Times New Roman" w:cs="Times New Roman"/>
          <w:color w:val="1F497D"/>
          <w:kern w:val="0"/>
          <w:sz w:val="22"/>
        </w:rPr>
      </w:pPr>
    </w:p>
    <w:p w14:paraId="7D270F85" w14:textId="5FF750AB" w:rsidR="00F32EAB" w:rsidRPr="0033750C" w:rsidRDefault="00F32EAB" w:rsidP="00F32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肖妮老师：</w:t>
      </w:r>
    </w:p>
    <w:p w14:paraId="7108D2BE"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297EC0F9" w14:textId="71B6132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我希望您一切安好。我已经完成了附件中的统计信息表，并附在了这封邮件中将其发送给您。</w:t>
      </w:r>
    </w:p>
    <w:p w14:paraId="1DFB7517"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5CC520A3" w14:textId="4E4103D9"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您需要我提供任何其他文件或信息，请随时告知我。感谢您的耐心指导和帮助。</w:t>
      </w:r>
    </w:p>
    <w:p w14:paraId="3FD49265"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4CB9E2B8" w14:textId="1181E90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期待与您进一步的沟通。</w:t>
      </w:r>
    </w:p>
    <w:p w14:paraId="7DD2F02C"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70264E87" w14:textId="77777777" w:rsidR="00F32EAB" w:rsidRPr="0033750C" w:rsidRDefault="00F32EAB" w:rsidP="00F32EAB">
      <w:pPr>
        <w:pStyle w:val="Salutation"/>
        <w:ind w:firstLine="420"/>
      </w:pPr>
      <w:r w:rsidRPr="0033750C">
        <w:t>此致</w:t>
      </w:r>
    </w:p>
    <w:p w14:paraId="1CF14D11" w14:textId="05B3DE2F" w:rsidR="00F32EAB" w:rsidRPr="0033750C" w:rsidRDefault="00F32EAB" w:rsidP="00F32EAB">
      <w:pPr>
        <w:pStyle w:val="Closing"/>
        <w:ind w:left="0"/>
      </w:pPr>
      <w:r w:rsidRPr="0033750C">
        <w:lastRenderedPageBreak/>
        <w:t>敬礼！</w:t>
      </w:r>
    </w:p>
    <w:p w14:paraId="422CA771" w14:textId="12D5804A"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47B25A9C" w14:textId="086C1135" w:rsidR="00F32EAB" w:rsidRPr="0033750C" w:rsidRDefault="00F32EAB" w:rsidP="00F32EAB">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日</w:t>
      </w:r>
      <w:proofErr w:type="gramEnd"/>
    </w:p>
    <w:p w14:paraId="65D14616" w14:textId="77777777" w:rsidR="00F32EAB" w:rsidRPr="0033750C" w:rsidRDefault="00F32EAB" w:rsidP="00A52134">
      <w:pPr>
        <w:widowControl/>
        <w:jc w:val="left"/>
        <w:rPr>
          <w:rFonts w:ascii="Times New Roman" w:eastAsia="SimSun" w:hAnsi="Times New Roman" w:cs="Times New Roman"/>
          <w:color w:val="1F497D"/>
          <w:kern w:val="0"/>
          <w:sz w:val="22"/>
        </w:rPr>
      </w:pPr>
    </w:p>
    <w:p w14:paraId="0FE153E4" w14:textId="46207264"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ggestion for Purchasing Taylor &amp; Francis Online Database</w:t>
      </w:r>
    </w:p>
    <w:p w14:paraId="720B5B25" w14:textId="01C9A93D"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UHK Library,</w:t>
      </w:r>
    </w:p>
    <w:p w14:paraId="38B4885D"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5BFA741F" w14:textId="640100C6"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at CUHK (Student ID: 1155184008). I am writing to suggest that the CUHK Library consider purchasing the Taylor &amp; Francis Online database.</w:t>
      </w:r>
    </w:p>
    <w:p w14:paraId="3245AC51"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35F07E36" w14:textId="623168BC"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ylor &amp; Francis Online is a renowned and extensive database that encompasses a wide range of academic disciplines, including engineering. It hosts a vast collection of scholarly articles and research papers, which are instrumental for scientific research and academic advancement. The databas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prehensive coverage in the field of engineering makes it an invaluable resource for researchers, students, and faculty members alike.</w:t>
      </w:r>
    </w:p>
    <w:p w14:paraId="6626AED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750E440C" w14:textId="3B3BFD3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like to emphasize the importance of acquiring the Taylor &amp; Francis Online database for our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brary. Without access to this database, the progress of scientific research in the engineering field may be seriously hindered. Many pivotal research articles and cutting-edge advancements in engineering are published exclusively in this database. By providing access to Taylor &amp; Francis Online, our library would enable researchers and students to explore a vast array of high-quality content, facilitating their research endeavors and fostering academic excellence.</w:t>
      </w:r>
    </w:p>
    <w:p w14:paraId="3F556750"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4A6931B7" w14:textId="12F6D8AF"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kindly suggest the CUHK Library </w:t>
      </w:r>
      <w:proofErr w:type="gramStart"/>
      <w:r w:rsidRPr="0033750C">
        <w:rPr>
          <w:rFonts w:ascii="Times New Roman" w:eastAsia="SimSun" w:hAnsi="Times New Roman" w:cs="Times New Roman"/>
          <w:color w:val="1F497D"/>
          <w:kern w:val="0"/>
          <w:sz w:val="22"/>
        </w:rPr>
        <w:t>to consider</w:t>
      </w:r>
      <w:proofErr w:type="gramEnd"/>
      <w:r w:rsidRPr="0033750C">
        <w:rPr>
          <w:rFonts w:ascii="Times New Roman" w:eastAsia="SimSun" w:hAnsi="Times New Roman" w:cs="Times New Roman"/>
          <w:color w:val="1F497D"/>
          <w:kern w:val="0"/>
          <w:sz w:val="22"/>
        </w:rPr>
        <w:t xml:space="preserve"> the potential benefits that the Taylor &amp; Francis Online database would bring to our academic community. The inclusion of this database in our libra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llection would not only enhance the research capabilities of our students and faculty but also contribute to the overall quality of scientific output at CUHK.</w:t>
      </w:r>
    </w:p>
    <w:p w14:paraId="40A5288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62B95150" w14:textId="42327F0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I believe that acquiring the Taylor &amp; Francis Online database would be a valuable investment in the future of scientific research at our university. If you require any further information or have any questions regarding this suggestion, please do not hesitate to contact me.</w:t>
      </w:r>
      <w:r w:rsidR="000E4EBA" w:rsidRPr="0033750C">
        <w:rPr>
          <w:rFonts w:ascii="Times New Roman" w:eastAsia="SimSun" w:hAnsi="Times New Roman" w:cs="Times New Roman"/>
          <w:color w:val="1F497D"/>
          <w:kern w:val="0"/>
          <w:sz w:val="22"/>
        </w:rPr>
        <w:t xml:space="preserve"> Looking forward to your reply.</w:t>
      </w:r>
    </w:p>
    <w:p w14:paraId="6D270697"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0DCC1749"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A5F1F5"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B4196" w14:textId="77777777" w:rsidR="00A52134" w:rsidRPr="0033750C" w:rsidRDefault="00A52134" w:rsidP="004618BD">
      <w:pPr>
        <w:widowControl/>
        <w:jc w:val="left"/>
        <w:rPr>
          <w:rFonts w:ascii="Times New Roman" w:eastAsia="SimSun" w:hAnsi="Times New Roman" w:cs="Times New Roman"/>
          <w:color w:val="1F497D"/>
          <w:kern w:val="0"/>
          <w:sz w:val="22"/>
        </w:rPr>
      </w:pPr>
    </w:p>
    <w:p w14:paraId="2F83E595" w14:textId="77777777" w:rsidR="00A52134" w:rsidRPr="0033750C" w:rsidRDefault="00A52134" w:rsidP="004618BD">
      <w:pPr>
        <w:widowControl/>
        <w:jc w:val="left"/>
        <w:rPr>
          <w:rFonts w:ascii="Times New Roman" w:eastAsia="SimSun" w:hAnsi="Times New Roman" w:cs="Times New Roman"/>
          <w:color w:val="1F497D"/>
          <w:kern w:val="0"/>
          <w:sz w:val="22"/>
        </w:rPr>
      </w:pPr>
    </w:p>
    <w:p w14:paraId="34231094" w14:textId="3E8FD8FB"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eter,</w:t>
      </w:r>
    </w:p>
    <w:p w14:paraId="403FD50F" w14:textId="77777777" w:rsidR="004618BD" w:rsidRPr="0033750C" w:rsidRDefault="004618BD" w:rsidP="004618BD">
      <w:pPr>
        <w:widowControl/>
        <w:ind w:firstLine="420"/>
        <w:jc w:val="left"/>
        <w:rPr>
          <w:rFonts w:ascii="Times New Roman" w:eastAsia="SimSun" w:hAnsi="Times New Roman" w:cs="Times New Roman"/>
          <w:color w:val="1F497D"/>
          <w:kern w:val="0"/>
          <w:sz w:val="22"/>
        </w:rPr>
      </w:pPr>
    </w:p>
    <w:p w14:paraId="38FEA3DF" w14:textId="09520DC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so much for your reply and for remembering me from our class in the fall of 2020.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you still recall my research on the English training program and my German teacher. It was a memorable project for me, and I appreciate your kind words about it.</w:t>
      </w:r>
    </w:p>
    <w:p w14:paraId="1BE17C01"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345EEB9C" w14:textId="53DDD8D1"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deed, studying in Hong Kong has been a great experience so far. Despite the challenges brought by the pandemic,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managing well and trying to stay positive. I understand that this period has been tough for many young people around the world, and I feel fortunate to have the opportunity to continue my studies.</w:t>
      </w:r>
    </w:p>
    <w:p w14:paraId="388190D2"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D9D9743" w14:textId="537D798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words about uncertainty during your own youth resonate with m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ing to know that such feelings are not uncommon. I appreciate your support and encouragement.</w:t>
      </w:r>
    </w:p>
    <w:p w14:paraId="01C0D06B"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C3A73E6" w14:textId="4AE36066" w:rsidR="004618BD"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w:t>
      </w:r>
      <w:proofErr w:type="gramStart"/>
      <w:r w:rsidRPr="0033750C">
        <w:rPr>
          <w:rFonts w:ascii="Times New Roman" w:eastAsia="SimSun" w:hAnsi="Times New Roman" w:cs="Times New Roman"/>
          <w:color w:val="1F497D"/>
          <w:kern w:val="0"/>
          <w:sz w:val="22"/>
        </w:rPr>
        <w:t>definitely stay</w:t>
      </w:r>
      <w:proofErr w:type="gramEnd"/>
      <w:r w:rsidRPr="0033750C">
        <w:rPr>
          <w:rFonts w:ascii="Times New Roman" w:eastAsia="SimSun" w:hAnsi="Times New Roman" w:cs="Times New Roman"/>
          <w:color w:val="1F497D"/>
          <w:kern w:val="0"/>
          <w:sz w:val="22"/>
        </w:rPr>
        <w:t xml:space="preserve"> in touch, and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f I need any assistance. Your offer to help means a lot to me. I will continue to work hard and maintain a positive outlook, just as I did in our class. Thank you again for your kind words.</w:t>
      </w:r>
    </w:p>
    <w:p w14:paraId="3FC03F80" w14:textId="77777777" w:rsidR="005309B5" w:rsidRPr="0033750C" w:rsidRDefault="005309B5" w:rsidP="00787CB9">
      <w:pPr>
        <w:widowControl/>
        <w:ind w:firstLine="420"/>
        <w:jc w:val="left"/>
        <w:rPr>
          <w:rFonts w:ascii="Times New Roman" w:eastAsia="SimSun" w:hAnsi="Times New Roman" w:cs="Times New Roman"/>
          <w:color w:val="1F497D"/>
          <w:kern w:val="0"/>
          <w:sz w:val="22"/>
        </w:rPr>
      </w:pPr>
    </w:p>
    <w:p w14:paraId="497D329E"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0BBF19"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7ACB74" w14:textId="77777777" w:rsidR="004618BD" w:rsidRPr="0033750C" w:rsidRDefault="004618BD" w:rsidP="00FC58FB">
      <w:pPr>
        <w:widowControl/>
        <w:jc w:val="left"/>
        <w:rPr>
          <w:rFonts w:ascii="Times New Roman" w:eastAsia="SimSun" w:hAnsi="Times New Roman" w:cs="Times New Roman"/>
          <w:color w:val="1F497D"/>
          <w:kern w:val="0"/>
          <w:sz w:val="22"/>
        </w:rPr>
      </w:pPr>
    </w:p>
    <w:p w14:paraId="5FEA21E4" w14:textId="77777777" w:rsidR="004618BD" w:rsidRPr="0033750C" w:rsidRDefault="004618BD" w:rsidP="00FC58FB">
      <w:pPr>
        <w:widowControl/>
        <w:jc w:val="left"/>
        <w:rPr>
          <w:rFonts w:ascii="Times New Roman" w:eastAsia="SimSun" w:hAnsi="Times New Roman" w:cs="Times New Roman"/>
          <w:color w:val="1F497D"/>
          <w:kern w:val="0"/>
          <w:sz w:val="22"/>
        </w:rPr>
      </w:pPr>
    </w:p>
    <w:p w14:paraId="352E068C" w14:textId="47DC0CF6" w:rsidR="004A1D97" w:rsidRPr="0033750C" w:rsidRDefault="004A1D97"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rvey and Update from Your Former Student, Liuchao Jin</w:t>
      </w:r>
    </w:p>
    <w:p w14:paraId="03080C1C" w14:textId="77777777" w:rsidR="004A1D97" w:rsidRPr="0033750C" w:rsidRDefault="004A1D97" w:rsidP="00FC58FB">
      <w:pPr>
        <w:widowControl/>
        <w:jc w:val="left"/>
        <w:rPr>
          <w:rFonts w:ascii="Times New Roman" w:eastAsia="SimSun" w:hAnsi="Times New Roman" w:cs="Times New Roman"/>
          <w:color w:val="1F497D"/>
          <w:kern w:val="0"/>
          <w:sz w:val="22"/>
        </w:rPr>
      </w:pPr>
    </w:p>
    <w:p w14:paraId="5556F8C0" w14:textId="4145FC0C"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408E5" w:rsidRPr="0033750C">
        <w:rPr>
          <w:rFonts w:ascii="Times New Roman" w:eastAsia="SimSun" w:hAnsi="Times New Roman" w:cs="Times New Roman"/>
          <w:color w:val="1F497D"/>
          <w:kern w:val="0"/>
          <w:sz w:val="22"/>
        </w:rPr>
        <w:t>Peter</w:t>
      </w:r>
      <w:r w:rsidRPr="0033750C">
        <w:rPr>
          <w:rFonts w:ascii="Times New Roman" w:eastAsia="SimSun" w:hAnsi="Times New Roman" w:cs="Times New Roman"/>
          <w:color w:val="1F497D"/>
          <w:kern w:val="0"/>
          <w:sz w:val="22"/>
        </w:rPr>
        <w:t>,</w:t>
      </w:r>
    </w:p>
    <w:p w14:paraId="2E78DE2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8902379" w14:textId="6D32CD5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in good health and high spirits.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was one of your students at </w:t>
      </w:r>
      <w:proofErr w:type="gramStart"/>
      <w:r w:rsidRPr="0033750C">
        <w:rPr>
          <w:rFonts w:ascii="Times New Roman" w:eastAsia="SimSun" w:hAnsi="Times New Roman" w:cs="Times New Roman"/>
          <w:color w:val="1F497D"/>
          <w:kern w:val="0"/>
          <w:sz w:val="22"/>
        </w:rPr>
        <w:t>川大</w:t>
      </w:r>
      <w:proofErr w:type="gramEnd"/>
      <w:r w:rsidRPr="0033750C">
        <w:rPr>
          <w:rFonts w:ascii="Times New Roman" w:eastAsia="SimSun" w:hAnsi="Times New Roman" w:cs="Times New Roman"/>
          <w:color w:val="1F497D"/>
          <w:kern w:val="0"/>
          <w:sz w:val="22"/>
        </w:rPr>
        <w:t xml:space="preserve">. It has been almost two years since you taught us, and I wanted to take this opportunity to reconnect and provide you with an update on my life. I have heard from many other students, and </w:t>
      </w:r>
      <w:proofErr w:type="gramStart"/>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en</w:t>
      </w:r>
      <w:proofErr w:type="gramEnd"/>
      <w:r w:rsidRPr="0033750C">
        <w:rPr>
          <w:rFonts w:ascii="Times New Roman" w:eastAsia="SimSun" w:hAnsi="Times New Roman" w:cs="Times New Roman"/>
          <w:color w:val="1F497D"/>
          <w:kern w:val="0"/>
          <w:sz w:val="22"/>
        </w:rPr>
        <w:t xml:space="preserve"> wonderful to maintain these connections.</w:t>
      </w:r>
    </w:p>
    <w:p w14:paraId="1CAD7F3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6F766C2"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express my gratitude for your dedication and the impact you had on our lives during your time in Chengdu. The knowledge and experiences you shared with us have had a lasting influence, and I am grateful for the guidance you provided.</w:t>
      </w:r>
    </w:p>
    <w:p w14:paraId="1C2DF64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A4D8E15" w14:textId="02C2CA7C"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delighted to learn that you are planning to stay in touch with your former students by sending regular updates. Serena (</w:t>
      </w:r>
      <w:r w:rsidRPr="0033750C">
        <w:rPr>
          <w:rFonts w:ascii="Times New Roman" w:eastAsia="SimSun" w:hAnsi="Times New Roman" w:cs="Times New Roman"/>
          <w:color w:val="1F497D"/>
          <w:kern w:val="0"/>
          <w:sz w:val="22"/>
        </w:rPr>
        <w:t>李懿娟</w:t>
      </w:r>
      <w:r w:rsidRPr="0033750C">
        <w:rPr>
          <w:rFonts w:ascii="Times New Roman" w:eastAsia="SimSun" w:hAnsi="Times New Roman" w:cs="Times New Roman"/>
          <w:color w:val="1F497D"/>
          <w:kern w:val="0"/>
          <w:sz w:val="22"/>
        </w:rPr>
        <w:t>), who was my classmate for several semesters, will be assisting you with this endeavor. I believ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fantastic initiative, and it will be an excellent opportunity for all of us to stay connected and share our experiences.</w:t>
      </w:r>
    </w:p>
    <w:p w14:paraId="7C508D5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394C7C3C" w14:textId="491895A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your time in Fuling, I recall the paper letters you sent to your former students before the advent of internet and phon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markable how technology has transformed our ability to connect, and I am excited about the prospect of receiving your updates via email and WeChat, just as we did in Fuling. I still cherish those memories and the insights we gained from your experiences and the surveys you conducted.</w:t>
      </w:r>
    </w:p>
    <w:p w14:paraId="4646D40D"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641D0CA"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peaking of surveys, I vividly remember your practice of sending surveys to your former students in Fuling, seeking to understand how our lives had changed and our thoughts on various matters. It was a valuable exercise that helped us reflect on our journey and provided you with meaningful insights. I am thrilled to participate in the surveys once again, knowing that my responses will remain anonymous. Your commitment to understanding larger trends and tendencies within our group of students is commendable, and I look forward to contributing to this ongoing dialogue.</w:t>
      </w:r>
    </w:p>
    <w:p w14:paraId="45F3959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CBEDB9C" w14:textId="6CEF179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consideration regarding the anonymity of our responses. Should you ever find the need to quote something by name, I am more than willing to be contacted directly to provide my consent. Maintaining privacy and respecting </w:t>
      </w:r>
      <w:proofErr w:type="gramStart"/>
      <w:r w:rsidRPr="0033750C">
        <w:rPr>
          <w:rFonts w:ascii="Times New Roman" w:eastAsia="SimSun" w:hAnsi="Times New Roman" w:cs="Times New Roman"/>
          <w:color w:val="1F497D"/>
          <w:kern w:val="0"/>
          <w:sz w:val="22"/>
        </w:rPr>
        <w:t>each individu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gramEnd"/>
      <w:r w:rsidRPr="0033750C">
        <w:rPr>
          <w:rFonts w:ascii="Times New Roman" w:eastAsia="SimSun" w:hAnsi="Times New Roman" w:cs="Times New Roman"/>
          <w:color w:val="1F497D"/>
          <w:kern w:val="0"/>
          <w:sz w:val="22"/>
        </w:rPr>
        <w:t xml:space="preserve"> comfort level is paramount, and I fully support your approach in this matter.</w:t>
      </w:r>
    </w:p>
    <w:p w14:paraId="30FBBF0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4DC0A5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 a personal note, things have been going well for me. Since your time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 have been pursuing [briefly mention your academic or professional pursuits or any significant life events]. I have been fortunate to have supportive mentors and colleagues who have helped shape my journey.</w:t>
      </w:r>
    </w:p>
    <w:p w14:paraId="4886930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6DC3A6C5" w14:textId="18698C4A"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the glimpse into your life and the experiences you have shared in your email. It is fascinating to read about your writing projects, particularly the book that serves as a follow-up to </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iver Town.</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insights you gained during your teaching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xml:space="preserve"> and the transformations in your daughter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ives provide a rich backdrop for this work. I eagerly anticipate its publication in the fall of 2024, knowing it will offer valuable perspectives and engaging storytelling.</w:t>
      </w:r>
    </w:p>
    <w:p w14:paraId="05E1BFF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08F2075"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bservations regarding education in different cultures resonate with me. The extremes in both the Chinese and American systems highlight the strengths and weaknesses of each approach. The contrasting emphasis on physical activity and academics is intriguing, and I appreciate your efforts to strike a balance for your daughters. It is heartening to hear that they have maintained their connection to the Chinese language and culture.</w:t>
      </w:r>
    </w:p>
    <w:p w14:paraId="4DDCF04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FFAFACF" w14:textId="04CD5C3B"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ving in a small town certainly has its charms, and I can understand your preference for the tranquil mountainous setting of Ridgway. It must be a refreshing change from the bustling cit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experienced. The community you described, with its diverse range of residents, sounds like a fascinating place to call home. I appreciate how you mentioned the sense of interconnectedness and the opportunity to engage with people from various background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rough these interactions that we gain new perspectives and broaden our understanding of the world.</w:t>
      </w:r>
    </w:p>
    <w:p w14:paraId="4A74AC51"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E9A60E6" w14:textId="3EEC4792" w:rsidR="007408E5" w:rsidRPr="0033750C" w:rsidRDefault="004A1D97"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t>
      </w:r>
      <w:proofErr w:type="gramStart"/>
      <w:r w:rsidRPr="0033750C">
        <w:rPr>
          <w:rFonts w:ascii="Times New Roman" w:eastAsia="SimSun" w:hAnsi="Times New Roman" w:cs="Times New Roman"/>
          <w:color w:val="1F497D"/>
          <w:kern w:val="0"/>
          <w:sz w:val="22"/>
        </w:rPr>
        <w:t>changes</w:t>
      </w:r>
      <w:proofErr w:type="gramEnd"/>
      <w:r w:rsidRPr="0033750C">
        <w:rPr>
          <w:rFonts w:ascii="Times New Roman" w:eastAsia="SimSun" w:hAnsi="Times New Roman" w:cs="Times New Roman"/>
          <w:color w:val="1F497D"/>
          <w:kern w:val="0"/>
          <w:sz w:val="22"/>
        </w:rPr>
        <w:t xml:space="preserve"> I have witnessed in China since you left, I can provide some insights based on my observations. China has continued to undergo rapid development and transformation in various sectors. The count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conomy has expanded, and technological advancements have played a significant role in driving innovation and improving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ives. There has been an increased focus on environmental sustainability, </w:t>
      </w:r>
      <w:r w:rsidRPr="0033750C">
        <w:rPr>
          <w:rFonts w:ascii="Times New Roman" w:eastAsia="SimSun" w:hAnsi="Times New Roman" w:cs="Times New Roman"/>
          <w:color w:val="1F497D"/>
          <w:kern w:val="0"/>
          <w:sz w:val="22"/>
        </w:rPr>
        <w:lastRenderedPageBreak/>
        <w:t>with the government implementing policies to address pollution and promote renewable energy sources. Additionally, ther</w:t>
      </w:r>
      <w:r w:rsidR="007408E5" w:rsidRPr="0033750C">
        <w:rPr>
          <w:rFonts w:ascii="Times New Roman" w:eastAsia="SimSun" w:hAnsi="Times New Roman" w:cs="Times New Roman"/>
          <w:color w:val="1F497D"/>
          <w:kern w:val="0"/>
          <w:sz w:val="22"/>
        </w:rPr>
        <w:t>e has been a greater emphasis on cultural preservation and heritage, as well as initiatives to promote international exchange and understanding.</w:t>
      </w:r>
    </w:p>
    <w:p w14:paraId="53840FC0"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0C5D1B6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erms of societal changes, there has been a growing awareness and discourse around social issues such as gender equality, mental health, and individual rights. Younger generations are more vocal about their opinions and aspirations, and there is a burgeoning entrepreneurial spirit among the youth. The advent of social media platforms has also facilitated the sharing of ideas and the formation of online communities.</w:t>
      </w:r>
    </w:p>
    <w:p w14:paraId="6AF22D44"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67BF6F87" w14:textId="52470FFB"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eve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mportant to note that these observations are based on my perspective, and there may be nuances and complexities that I have not fully captured. China is a vast and diverse country with regional variations, and experiences may differ depending on o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ocation and social background.</w:t>
      </w:r>
    </w:p>
    <w:p w14:paraId="3626888D"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7F516262"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want to express my gratitude for your dedication as a teacher and for reaching out to your former students. Your commitment to maintaining these connections is commendable, and I eagerly await your updates and the opportunity to contribute to the surveys. Please feel free to reach out if you have any further questions or if there is anything else I can assist you with.</w:t>
      </w:r>
    </w:p>
    <w:p w14:paraId="70384FA5"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3B546B7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ll the best in your writing projects and your endeavors in Ridgway.</w:t>
      </w:r>
    </w:p>
    <w:p w14:paraId="30ACB909"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20B70BB3" w14:textId="77777777"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14C2E" w14:textId="294891A5"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8BFFC" w14:textId="77777777" w:rsidR="00FC58FB" w:rsidRPr="0033750C" w:rsidRDefault="00FC58FB" w:rsidP="00DE6D0A">
      <w:pPr>
        <w:widowControl/>
        <w:jc w:val="left"/>
        <w:rPr>
          <w:rFonts w:ascii="Times New Roman" w:eastAsia="SimSun" w:hAnsi="Times New Roman" w:cs="Times New Roman"/>
          <w:color w:val="1F497D"/>
          <w:kern w:val="0"/>
          <w:sz w:val="22"/>
        </w:rPr>
      </w:pPr>
    </w:p>
    <w:p w14:paraId="48EDB78D" w14:textId="65946FFA"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2A77217" w14:textId="77777777" w:rsidR="00DE6D0A" w:rsidRPr="0033750C" w:rsidRDefault="00DE6D0A" w:rsidP="00DE6D0A">
      <w:pPr>
        <w:widowControl/>
        <w:ind w:firstLine="420"/>
        <w:jc w:val="left"/>
        <w:rPr>
          <w:rFonts w:ascii="Times New Roman" w:eastAsia="SimSun" w:hAnsi="Times New Roman" w:cs="Times New Roman"/>
          <w:color w:val="1F497D"/>
          <w:kern w:val="0"/>
          <w:sz w:val="22"/>
        </w:rPr>
      </w:pPr>
    </w:p>
    <w:p w14:paraId="7ED6233A" w14:textId="1B0079FC" w:rsidR="00DE6D0A" w:rsidRPr="0033750C" w:rsidRDefault="00722D84" w:rsidP="00DE6D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tomorrow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AB1-206.</w:t>
      </w:r>
    </w:p>
    <w:p w14:paraId="7C5474C9" w14:textId="77777777" w:rsidR="00722D84" w:rsidRPr="0033750C" w:rsidRDefault="00722D84" w:rsidP="00DE6D0A">
      <w:pPr>
        <w:widowControl/>
        <w:ind w:firstLine="420"/>
        <w:jc w:val="left"/>
        <w:rPr>
          <w:rFonts w:ascii="Times New Roman" w:eastAsia="SimSun" w:hAnsi="Times New Roman" w:cs="Times New Roman"/>
          <w:color w:val="1F497D"/>
          <w:kern w:val="0"/>
          <w:sz w:val="22"/>
        </w:rPr>
      </w:pPr>
    </w:p>
    <w:p w14:paraId="78126F2A"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F8B47"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EC1784" w14:textId="77777777" w:rsidR="00DE6D0A" w:rsidRPr="0033750C" w:rsidRDefault="00DE6D0A" w:rsidP="00D01B31">
      <w:pPr>
        <w:widowControl/>
        <w:jc w:val="left"/>
        <w:rPr>
          <w:rFonts w:ascii="Times New Roman" w:eastAsia="SimSun" w:hAnsi="Times New Roman" w:cs="Times New Roman"/>
          <w:color w:val="1F497D"/>
          <w:kern w:val="0"/>
          <w:sz w:val="22"/>
        </w:rPr>
      </w:pPr>
    </w:p>
    <w:p w14:paraId="17BD0176" w14:textId="77777777" w:rsidR="00DE6D0A" w:rsidRPr="0033750C" w:rsidRDefault="00DE6D0A" w:rsidP="00D01B31">
      <w:pPr>
        <w:widowControl/>
        <w:jc w:val="left"/>
        <w:rPr>
          <w:rFonts w:ascii="Times New Roman" w:eastAsia="SimSun" w:hAnsi="Times New Roman" w:cs="Times New Roman"/>
          <w:color w:val="1F497D"/>
          <w:kern w:val="0"/>
          <w:sz w:val="22"/>
        </w:rPr>
      </w:pPr>
    </w:p>
    <w:p w14:paraId="2B071A7B" w14:textId="7F4F13F1"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A8F9AC1"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31B23898" w14:textId="4B8B4C4E" w:rsidR="00D01B31" w:rsidRPr="0033750C" w:rsidRDefault="00D01B31" w:rsidP="00D01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I appreciate your suggestion regarding the experiment schedule. </w:t>
      </w:r>
      <w:r w:rsidRPr="0033750C">
        <w:rPr>
          <w:rFonts w:ascii="Times New Roman" w:eastAsia="SimSun" w:hAnsi="Times New Roman" w:cs="Times New Roman"/>
          <w:b/>
          <w:color w:val="1F497D"/>
          <w:kern w:val="0"/>
          <w:sz w:val="22"/>
        </w:rPr>
        <w:t>14:00 on 13 Jun</w:t>
      </w:r>
      <w:r w:rsidRPr="0033750C">
        <w:rPr>
          <w:rFonts w:ascii="Times New Roman" w:eastAsia="SimSun" w:hAnsi="Times New Roman" w:cs="Times New Roman"/>
          <w:color w:val="1F497D"/>
          <w:kern w:val="0"/>
          <w:sz w:val="22"/>
        </w:rPr>
        <w:t xml:space="preserve"> works well for me. I will be available at that time to discuss the detailed instructions and guidelines for using the fume hood and handling DCM.</w:t>
      </w:r>
    </w:p>
    <w:p w14:paraId="39FB2726"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1D31DB04"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BD9FC"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8C7C87" w14:textId="77777777" w:rsidR="00D01B31" w:rsidRPr="0033750C" w:rsidRDefault="00D01B31" w:rsidP="005C031C">
      <w:pPr>
        <w:widowControl/>
        <w:jc w:val="left"/>
        <w:rPr>
          <w:rFonts w:ascii="Times New Roman" w:eastAsia="SimSun" w:hAnsi="Times New Roman" w:cs="Times New Roman"/>
          <w:color w:val="1F497D"/>
          <w:kern w:val="0"/>
          <w:sz w:val="22"/>
        </w:rPr>
      </w:pPr>
    </w:p>
    <w:p w14:paraId="0BD5FAE7" w14:textId="77777777" w:rsidR="00D01B31" w:rsidRPr="0033750C" w:rsidRDefault="00D01B31" w:rsidP="005C031C">
      <w:pPr>
        <w:widowControl/>
        <w:jc w:val="left"/>
        <w:rPr>
          <w:rFonts w:ascii="Times New Roman" w:eastAsia="SimSun" w:hAnsi="Times New Roman" w:cs="Times New Roman"/>
          <w:color w:val="1F497D"/>
          <w:kern w:val="0"/>
          <w:sz w:val="22"/>
        </w:rPr>
      </w:pPr>
    </w:p>
    <w:p w14:paraId="411B0057" w14:textId="1D922D06"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Lai,</w:t>
      </w:r>
    </w:p>
    <w:p w14:paraId="43E8CF70"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E2526F5"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Firstly, I would like to express my gratitude for your prompt response and valuable guidance regarding the use of Dichloromethane (DCM) in my experiments. Your safety recommendations are </w:t>
      </w:r>
      <w:proofErr w:type="gramStart"/>
      <w:r w:rsidRPr="0033750C">
        <w:rPr>
          <w:rFonts w:ascii="Times New Roman" w:eastAsia="SimSun" w:hAnsi="Times New Roman" w:cs="Times New Roman"/>
          <w:color w:val="1F497D"/>
          <w:kern w:val="0"/>
          <w:sz w:val="22"/>
        </w:rPr>
        <w:t>duly noted</w:t>
      </w:r>
      <w:proofErr w:type="gramEnd"/>
      <w:r w:rsidRPr="0033750C">
        <w:rPr>
          <w:rFonts w:ascii="Times New Roman" w:eastAsia="SimSun" w:hAnsi="Times New Roman" w:cs="Times New Roman"/>
          <w:color w:val="1F497D"/>
          <w:kern w:val="0"/>
          <w:sz w:val="22"/>
        </w:rPr>
        <w:t>, and I fully understand the importance of carrying out my research in a safe and controlled environment.</w:t>
      </w:r>
    </w:p>
    <w:p w14:paraId="32545D0C"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70581D37" w14:textId="3485E09D"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and guidance in facilitating the reservation process. If there are any specific instructions or procedures I need to follow, please provide me with the necessary information. Additionally, if there are any guidelines regarding personal protective equipment or the proper disposal of chemical waste, I would be grateful to receive those as well.</w:t>
      </w:r>
    </w:p>
    <w:p w14:paraId="0F06AA2D" w14:textId="0DBB2A3C" w:rsidR="005C031C" w:rsidRPr="0033750C" w:rsidRDefault="005C031C" w:rsidP="005C031C">
      <w:pPr>
        <w:widowControl/>
        <w:ind w:firstLine="420"/>
        <w:jc w:val="left"/>
        <w:rPr>
          <w:rFonts w:ascii="Times New Roman" w:eastAsia="SimSun" w:hAnsi="Times New Roman" w:cs="Times New Roman"/>
          <w:color w:val="1F497D"/>
          <w:kern w:val="0"/>
          <w:sz w:val="22"/>
        </w:rPr>
      </w:pPr>
    </w:p>
    <w:p w14:paraId="605007E0" w14:textId="5EED98F9" w:rsidR="005C031C" w:rsidRPr="0033750C" w:rsidRDefault="005C031C" w:rsidP="005C031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finalize the reservation, I kindly need your help in determining the availability of the fume hood. Additionally, it would be helpful to know </w:t>
      </w:r>
      <w:r w:rsidRPr="0033750C">
        <w:rPr>
          <w:rFonts w:ascii="Times New Roman" w:eastAsia="SimSun" w:hAnsi="Times New Roman" w:cs="Times New Roman"/>
          <w:b/>
          <w:color w:val="1F497D"/>
          <w:kern w:val="0"/>
          <w:sz w:val="22"/>
        </w:rPr>
        <w:t>when you will be available</w:t>
      </w:r>
      <w:r w:rsidRPr="0033750C">
        <w:rPr>
          <w:rFonts w:ascii="Times New Roman" w:eastAsia="SimSun" w:hAnsi="Times New Roman" w:cs="Times New Roman"/>
          <w:color w:val="1F497D"/>
          <w:kern w:val="0"/>
          <w:sz w:val="22"/>
        </w:rPr>
        <w:t xml:space="preserve"> to provide me with detailed instructions on the appropriate use of the fume hood, as well as guidelines for personal protective equipment and proper disposal of chemical waste generated during the experiment.</w:t>
      </w:r>
    </w:p>
    <w:p w14:paraId="7F65C7A1"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AE223FE" w14:textId="575ABDDF"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guidance and help. Looking forward to your reply. </w:t>
      </w:r>
    </w:p>
    <w:p w14:paraId="38970292"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108B96ED"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29B8CB"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88197C" w14:textId="77777777" w:rsidR="005C031C" w:rsidRPr="0033750C" w:rsidRDefault="005C031C" w:rsidP="00B162F1">
      <w:pPr>
        <w:widowControl/>
        <w:jc w:val="left"/>
        <w:rPr>
          <w:rFonts w:ascii="Times New Roman" w:eastAsia="SimSun" w:hAnsi="Times New Roman" w:cs="Times New Roman"/>
          <w:color w:val="1F497D"/>
          <w:kern w:val="0"/>
          <w:sz w:val="22"/>
        </w:rPr>
      </w:pPr>
    </w:p>
    <w:p w14:paraId="4564A501" w14:textId="77777777" w:rsidR="005C031C" w:rsidRPr="0033750C" w:rsidRDefault="005C031C" w:rsidP="00B162F1">
      <w:pPr>
        <w:widowControl/>
        <w:jc w:val="left"/>
        <w:rPr>
          <w:rFonts w:ascii="Times New Roman" w:eastAsia="SimSun" w:hAnsi="Times New Roman" w:cs="Times New Roman"/>
          <w:color w:val="1F497D"/>
          <w:kern w:val="0"/>
          <w:sz w:val="22"/>
        </w:rPr>
      </w:pPr>
    </w:p>
    <w:p w14:paraId="0A7D81AA" w14:textId="36466385"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JIN,</w:t>
      </w:r>
    </w:p>
    <w:p w14:paraId="0BE40032"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3A95E4E8" w14:textId="7924D433"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reaching out, and congratulations on your upcoming enrollment as a freshman on August 1, 2023. </w:t>
      </w:r>
      <w:r w:rsidR="00EE3B87" w:rsidRPr="0033750C">
        <w:rPr>
          <w:rFonts w:ascii="Times New Roman" w:eastAsia="SimSun" w:hAnsi="Times New Roman" w:cs="Times New Roman"/>
          <w:color w:val="1F497D"/>
          <w:kern w:val="0"/>
          <w:sz w:val="22"/>
        </w:rPr>
        <w:t xml:space="preserve">Welcome to our </w:t>
      </w:r>
      <w:r w:rsidR="00C47203" w:rsidRPr="0033750C">
        <w:rPr>
          <w:rFonts w:ascii="Times New Roman" w:eastAsia="SimSun" w:hAnsi="Times New Roman" w:cs="Times New Roman"/>
          <w:color w:val="1F497D"/>
          <w:kern w:val="0"/>
          <w:sz w:val="22"/>
        </w:rPr>
        <w:t>lab</w:t>
      </w:r>
      <w:r w:rsidR="00EE3B87" w:rsidRPr="0033750C">
        <w:rPr>
          <w:rFonts w:ascii="Times New Roman" w:eastAsia="SimSun" w:hAnsi="Times New Roman" w:cs="Times New Roman"/>
          <w:color w:val="1F497D"/>
          <w:kern w:val="0"/>
          <w:sz w:val="22"/>
        </w:rPr>
        <w:t xml:space="preserve"> with open arms!</w:t>
      </w:r>
      <w:r w:rsidRPr="0033750C">
        <w:rPr>
          <w:rFonts w:ascii="Times New Roman" w:eastAsia="SimSun" w:hAnsi="Times New Roman" w:cs="Times New Roman"/>
          <w:color w:val="1F497D"/>
          <w:kern w:val="0"/>
          <w:sz w:val="22"/>
        </w:rPr>
        <w:t xml:space="preserve"> </w:t>
      </w:r>
    </w:p>
    <w:p w14:paraId="237B7AF7"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532911AC" w14:textId="50B7ABBD"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happy to connect with you on WeChat. 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xml:space="preserve"> or 18258525750. Please feel free to add me, and we can stay in touch for any future communication or </w:t>
      </w:r>
      <w:r w:rsidR="00EE3B87"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you may need.</w:t>
      </w:r>
    </w:p>
    <w:p w14:paraId="6997D94F"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BD9E9B6" w14:textId="757DFB1E"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look forward to connecting with you on WeChat and </w:t>
      </w:r>
      <w:proofErr w:type="gramStart"/>
      <w:r w:rsidR="00C47203" w:rsidRPr="0033750C">
        <w:rPr>
          <w:rFonts w:ascii="Times New Roman" w:eastAsia="SimSun" w:hAnsi="Times New Roman" w:cs="Times New Roman"/>
          <w:color w:val="1F497D"/>
          <w:kern w:val="0"/>
          <w:sz w:val="22"/>
        </w:rPr>
        <w:t>cooperate</w:t>
      </w:r>
      <w:proofErr w:type="gramEnd"/>
      <w:r w:rsidR="00C47203" w:rsidRPr="0033750C">
        <w:rPr>
          <w:rFonts w:ascii="Times New Roman" w:eastAsia="SimSun" w:hAnsi="Times New Roman" w:cs="Times New Roman"/>
          <w:color w:val="1F497D"/>
          <w:kern w:val="0"/>
          <w:sz w:val="22"/>
        </w:rPr>
        <w:t xml:space="preserve"> with</w:t>
      </w:r>
      <w:r w:rsidRPr="0033750C">
        <w:rPr>
          <w:rFonts w:ascii="Times New Roman" w:eastAsia="SimSun" w:hAnsi="Times New Roman" w:cs="Times New Roman"/>
          <w:color w:val="1F497D"/>
          <w:kern w:val="0"/>
          <w:sz w:val="22"/>
        </w:rPr>
        <w:t xml:space="preserve"> you throughout your academic journey. If you have any further questions or require any information, please do not hesitate to reach out.</w:t>
      </w:r>
    </w:p>
    <w:p w14:paraId="401FEFFD"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1E7AAA9"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8ACA11"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585C5" w14:textId="77777777" w:rsidR="00B162F1" w:rsidRPr="0033750C" w:rsidRDefault="00B162F1" w:rsidP="0038661F">
      <w:pPr>
        <w:widowControl/>
        <w:jc w:val="left"/>
        <w:rPr>
          <w:rFonts w:ascii="Times New Roman" w:eastAsia="SimSun" w:hAnsi="Times New Roman" w:cs="Times New Roman"/>
          <w:color w:val="1F497D"/>
          <w:kern w:val="0"/>
          <w:sz w:val="22"/>
        </w:rPr>
      </w:pPr>
    </w:p>
    <w:p w14:paraId="0E2A5EA4" w14:textId="77777777" w:rsidR="00B162F1" w:rsidRPr="0033750C" w:rsidRDefault="00B162F1" w:rsidP="0038661F">
      <w:pPr>
        <w:widowControl/>
        <w:jc w:val="left"/>
        <w:rPr>
          <w:rFonts w:ascii="Times New Roman" w:eastAsia="SimSun" w:hAnsi="Times New Roman" w:cs="Times New Roman"/>
          <w:color w:val="1F497D"/>
          <w:kern w:val="0"/>
          <w:sz w:val="22"/>
        </w:rPr>
      </w:pPr>
    </w:p>
    <w:p w14:paraId="0A8B2B6C" w14:textId="411999B4" w:rsidR="00673BA4" w:rsidRPr="0033750C" w:rsidRDefault="00673BA4"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6" w:history="1">
        <w:r w:rsidRPr="0033750C">
          <w:rPr>
            <w:rStyle w:val="Hyperlink"/>
            <w:rFonts w:ascii="Times New Roman" w:eastAsia="SimSun" w:hAnsi="Times New Roman" w:cs="Times New Roman"/>
            <w:kern w:val="0"/>
            <w:sz w:val="22"/>
          </w:rPr>
          <w:t>rcyxy@opic.sz.gov.cn</w:t>
        </w:r>
      </w:hyperlink>
      <w:r w:rsidRPr="0033750C">
        <w:rPr>
          <w:rFonts w:ascii="Times New Roman" w:eastAsia="SimSun" w:hAnsi="Times New Roman" w:cs="Times New Roman"/>
          <w:color w:val="1F497D"/>
          <w:kern w:val="0"/>
          <w:sz w:val="22"/>
        </w:rPr>
        <w:t xml:space="preserve"> </w:t>
      </w:r>
    </w:p>
    <w:p w14:paraId="7E383505" w14:textId="43BB7BDA" w:rsidR="00BC473F" w:rsidRPr="0033750C" w:rsidRDefault="00BC473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Application Materials for “SHENZHEN NEXT” Study Tour Program</w:t>
      </w:r>
    </w:p>
    <w:bookmarkEnd w:id="55"/>
    <w:p w14:paraId="27BEDB38" w14:textId="70EAE3F5"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FECBE6C"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E4996F0" w14:textId="6B27373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submit my application materials for the “SHENZHEN NEXT” study tour program. I am excited about the opportunity to participate in this program and further enhance my knowledge and understanding of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velopment.</w:t>
      </w:r>
      <w:r w:rsidR="009D518D" w:rsidRPr="0033750C">
        <w:rPr>
          <w:rFonts w:ascii="Times New Roman" w:eastAsia="SimSun" w:hAnsi="Times New Roman" w:cs="Times New Roman"/>
          <w:color w:val="1F497D"/>
          <w:kern w:val="0"/>
          <w:sz w:val="22"/>
        </w:rPr>
        <w:t xml:space="preserve"> I will send application files to you through two emails because of the file size limitation. </w:t>
      </w:r>
    </w:p>
    <w:p w14:paraId="383040B7"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70CAC340" w14:textId="722D16FE"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w:t>
      </w:r>
      <w:r w:rsidR="009D518D" w:rsidRPr="0033750C">
        <w:rPr>
          <w:rFonts w:ascii="Times New Roman" w:eastAsia="SimSun" w:hAnsi="Times New Roman" w:cs="Times New Roman"/>
          <w:color w:val="1F497D"/>
          <w:kern w:val="0"/>
          <w:sz w:val="22"/>
        </w:rPr>
        <w:t xml:space="preserve"> in this email (1</w:t>
      </w:r>
      <w:r w:rsidR="009D518D" w:rsidRPr="0033750C">
        <w:rPr>
          <w:rFonts w:ascii="Times New Roman" w:eastAsia="SimSun" w:hAnsi="Times New Roman" w:cs="Times New Roman"/>
          <w:color w:val="1F497D"/>
          <w:kern w:val="0"/>
          <w:sz w:val="22"/>
          <w:vertAlign w:val="superscript"/>
        </w:rPr>
        <w:t>st</w:t>
      </w:r>
      <w:r w:rsidR="009D518D"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p>
    <w:p w14:paraId="09EFF503" w14:textId="3FCC0E3A"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ENZHEN NEXT” study tour program application form: I have completed and signed the application form, providing all the necessary information as required.</w:t>
      </w:r>
    </w:p>
    <w:p w14:paraId="252E7C52" w14:textId="68091D0D"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ducational background documents: I have included copies of my studying certificates, diplomas, and credentials to demonstrate my educational qualifications and achievements.</w:t>
      </w:r>
    </w:p>
    <w:p w14:paraId="32DAC3D0" w14:textId="44D7A45D"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ertificate of honor</w:t>
      </w:r>
      <w:r w:rsidR="009D518D" w:rsidRPr="0033750C">
        <w:rPr>
          <w:rFonts w:ascii="Times New Roman" w:eastAsia="SimSun" w:hAnsi="Times New Roman" w:cs="Times New Roman"/>
          <w:color w:val="1F497D"/>
          <w:kern w:val="0"/>
          <w:sz w:val="22"/>
        </w:rPr>
        <w:t xml:space="preserve"> (file 1)</w:t>
      </w:r>
      <w:r w:rsidRPr="0033750C">
        <w:rPr>
          <w:rFonts w:ascii="Times New Roman" w:eastAsia="SimSun" w:hAnsi="Times New Roman" w:cs="Times New Roman"/>
          <w:color w:val="1F497D"/>
          <w:kern w:val="0"/>
          <w:sz w:val="22"/>
        </w:rPr>
        <w:t>: I have enclosed a copy of my certificate of honor, which highlights my outstanding contributions or achievements in a relevant field.</w:t>
      </w:r>
    </w:p>
    <w:p w14:paraId="0D96C733" w14:textId="7A55BB31"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adshow PPT / Project introduction: I have prepared a comprehensive and engaging CV that introduces my project and its potential impact. </w:t>
      </w:r>
    </w:p>
    <w:p w14:paraId="6C64B1B0"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6E0195AF" w14:textId="61774D4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that the “SHENZHEN NEXT” study tour program will provide me with valuable insights into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novation ecosystem, technological advancements, and urban development. I am eager to learn from experts and industry leaders during the study tour and contribute to the program through active participation and meaningful interactions.</w:t>
      </w:r>
    </w:p>
    <w:p w14:paraId="4DD85861"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4EB817B7" w14:textId="4C7AAE48"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Should there be any additional documents or information required, please do not hesitate to let me know. I look forward to the opportunity to join the “SHENZHEN NEXT” study tour program and contribute to its success.</w:t>
      </w:r>
    </w:p>
    <w:p w14:paraId="0D13DD0B"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772B4F4" w14:textId="77777777"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94B694" w14:textId="1E48400E"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CE2549" w14:textId="03795750" w:rsidR="009D518D" w:rsidRPr="0033750C" w:rsidRDefault="009D518D" w:rsidP="0038661F">
      <w:pPr>
        <w:widowControl/>
        <w:jc w:val="left"/>
        <w:rPr>
          <w:rFonts w:ascii="Times New Roman" w:eastAsia="SimSun" w:hAnsi="Times New Roman" w:cs="Times New Roman"/>
          <w:color w:val="1F497D"/>
          <w:kern w:val="0"/>
          <w:sz w:val="22"/>
        </w:rPr>
      </w:pPr>
    </w:p>
    <w:p w14:paraId="53135D53"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8F02008"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4B33A20F" w14:textId="623CE74B"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 in this email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w:t>
      </w:r>
    </w:p>
    <w:p w14:paraId="5031CB9D" w14:textId="27C4ADC0" w:rsidR="009D518D" w:rsidRPr="0033750C" w:rsidRDefault="009D518D">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ificate of honor (file 2): I have enclosed a copy of my certificate of honor, which highlights my outstanding contributions or achievements in a relevant field. </w:t>
      </w:r>
    </w:p>
    <w:p w14:paraId="3F4A7990" w14:textId="77777777" w:rsidR="009D518D" w:rsidRPr="0033750C" w:rsidRDefault="009D518D" w:rsidP="009D518D">
      <w:pPr>
        <w:widowControl/>
        <w:jc w:val="left"/>
        <w:rPr>
          <w:rFonts w:ascii="Times New Roman" w:eastAsia="SimSun" w:hAnsi="Times New Roman" w:cs="Times New Roman"/>
          <w:color w:val="1F497D"/>
          <w:kern w:val="0"/>
          <w:sz w:val="22"/>
        </w:rPr>
      </w:pPr>
    </w:p>
    <w:p w14:paraId="3705EE0E" w14:textId="020F708F"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have a good day! </w:t>
      </w:r>
    </w:p>
    <w:p w14:paraId="468CF8FC"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215D2A11"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239476"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1739DA" w14:textId="77777777" w:rsidR="009D518D" w:rsidRPr="0033750C" w:rsidRDefault="009D518D" w:rsidP="0038661F">
      <w:pPr>
        <w:widowControl/>
        <w:jc w:val="left"/>
        <w:rPr>
          <w:rFonts w:ascii="Times New Roman" w:eastAsia="SimSun" w:hAnsi="Times New Roman" w:cs="Times New Roman"/>
          <w:color w:val="1F497D"/>
          <w:kern w:val="0"/>
          <w:sz w:val="22"/>
        </w:rPr>
      </w:pPr>
    </w:p>
    <w:p w14:paraId="658FB04E" w14:textId="71690142" w:rsidR="005E0F9A" w:rsidRPr="0033750C" w:rsidRDefault="005E0F9A" w:rsidP="005E0F9A">
      <w:pPr>
        <w:widowControl/>
        <w:jc w:val="left"/>
        <w:rPr>
          <w:rFonts w:ascii="Times New Roman" w:eastAsia="SimSun" w:hAnsi="Times New Roman" w:cs="Times New Roman"/>
          <w:color w:val="1F497D"/>
          <w:kern w:val="0"/>
          <w:sz w:val="22"/>
        </w:rPr>
      </w:pPr>
    </w:p>
    <w:p w14:paraId="64623CAE" w14:textId="77777777" w:rsidR="0038661F" w:rsidRPr="0033750C" w:rsidRDefault="0038661F" w:rsidP="005E0F9A">
      <w:pPr>
        <w:widowControl/>
        <w:jc w:val="left"/>
        <w:rPr>
          <w:rFonts w:ascii="Times New Roman" w:eastAsia="SimSun" w:hAnsi="Times New Roman" w:cs="Times New Roman"/>
          <w:color w:val="1F497D"/>
          <w:kern w:val="0"/>
          <w:sz w:val="22"/>
        </w:rPr>
      </w:pPr>
    </w:p>
    <w:p w14:paraId="3B6E7FA5" w14:textId="2A368296"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me Hood Booking Request for PLA Dissolution Experiments</w:t>
      </w:r>
    </w:p>
    <w:p w14:paraId="7B5E3FDA" w14:textId="55112793"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Lai,</w:t>
      </w:r>
    </w:p>
    <w:p w14:paraId="69C49237"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6A157ED4" w14:textId="3A148C50"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was wondering whether I can book a fume hood in our department for a period of </w:t>
      </w:r>
      <w:r w:rsidRPr="0033750C">
        <w:rPr>
          <w:rFonts w:ascii="Times New Roman" w:eastAsia="SimSun" w:hAnsi="Times New Roman" w:cs="Times New Roman"/>
          <w:b/>
          <w:color w:val="1F497D"/>
          <w:kern w:val="0"/>
          <w:sz w:val="22"/>
        </w:rPr>
        <w:t>20 days</w:t>
      </w:r>
      <w:r w:rsidRPr="0033750C">
        <w:rPr>
          <w:rFonts w:ascii="Times New Roman" w:eastAsia="SimSun" w:hAnsi="Times New Roman" w:cs="Times New Roman"/>
          <w:color w:val="1F497D"/>
          <w:kern w:val="0"/>
          <w:sz w:val="22"/>
        </w:rPr>
        <w:t xml:space="preserve"> starting </w:t>
      </w:r>
      <w:r w:rsidRPr="0033750C">
        <w:rPr>
          <w:rFonts w:ascii="Times New Roman" w:eastAsia="SimSun" w:hAnsi="Times New Roman" w:cs="Times New Roman"/>
          <w:b/>
          <w:color w:val="1F497D"/>
          <w:kern w:val="0"/>
          <w:sz w:val="22"/>
        </w:rPr>
        <w:t>from next week</w:t>
      </w:r>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b/>
          <w:color w:val="1F497D"/>
          <w:kern w:val="0"/>
          <w:sz w:val="22"/>
        </w:rPr>
        <w:t>Everyday</w:t>
      </w:r>
      <w:proofErr w:type="spellEnd"/>
      <w:r w:rsidRPr="0033750C">
        <w:rPr>
          <w:rFonts w:ascii="Times New Roman" w:eastAsia="SimSun" w:hAnsi="Times New Roman" w:cs="Times New Roman"/>
          <w:color w:val="1F497D"/>
          <w:kern w:val="0"/>
          <w:sz w:val="22"/>
        </w:rPr>
        <w:t xml:space="preserve">, I will need the fume hood for approximately </w:t>
      </w:r>
      <w:r w:rsidRPr="0033750C">
        <w:rPr>
          <w:rFonts w:ascii="Times New Roman" w:eastAsia="SimSun" w:hAnsi="Times New Roman" w:cs="Times New Roman"/>
          <w:b/>
          <w:color w:val="1F497D"/>
          <w:kern w:val="0"/>
          <w:sz w:val="22"/>
        </w:rPr>
        <w:t>one hour</w:t>
      </w:r>
      <w:r w:rsidRPr="0033750C">
        <w:rPr>
          <w:rFonts w:ascii="Times New Roman" w:eastAsia="SimSun" w:hAnsi="Times New Roman" w:cs="Times New Roman"/>
          <w:color w:val="1F497D"/>
          <w:kern w:val="0"/>
          <w:sz w:val="22"/>
        </w:rPr>
        <w:t xml:space="preserve"> to carry out the PLA dissolution experiments. The purpose of this request is to conduct experiments involving the use of Dichloromethane (DCM) for the dissolution of </w:t>
      </w:r>
      <w:proofErr w:type="gramStart"/>
      <w:r w:rsidRPr="0033750C">
        <w:rPr>
          <w:rFonts w:ascii="Times New Roman" w:eastAsia="SimSun" w:hAnsi="Times New Roman" w:cs="Times New Roman"/>
          <w:color w:val="1F497D"/>
          <w:kern w:val="0"/>
          <w:sz w:val="22"/>
        </w:rPr>
        <w:t>Poly(</w:t>
      </w:r>
      <w:proofErr w:type="gramEnd"/>
      <w:r w:rsidRPr="0033750C">
        <w:rPr>
          <w:rFonts w:ascii="Times New Roman" w:eastAsia="SimSun" w:hAnsi="Times New Roman" w:cs="Times New Roman"/>
          <w:color w:val="1F497D"/>
          <w:kern w:val="0"/>
          <w:sz w:val="22"/>
        </w:rPr>
        <w:t>lactic acid) (PLA) as part of my Ph.D. research under the supervision of Prof. Wei-Hsin Liao.</w:t>
      </w:r>
    </w:p>
    <w:p w14:paraId="55AF6C7F"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45E22A0A" w14:textId="6A7C57F3"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with a student ID of 1155184008. The experiments I will be conducting require the use of a fume hood to ensure proper ventilation and safety measures while handling DCM.</w:t>
      </w:r>
    </w:p>
    <w:p w14:paraId="10739CA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1D2A5DDD" w14:textId="2360562A"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availability of the fume hood may depend on the needs of other researchers in the department. In case the requested dates are not feasible, I am open to alternative arrangements or adjustments that can still meet the requirements of my research. Your guidance and help in this matter would be greatly appreciated.</w:t>
      </w:r>
    </w:p>
    <w:p w14:paraId="7D5FBA61"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5C7E05EF" w14:textId="0E367051"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at your convenience. I am looking forward to your positive response.</w:t>
      </w:r>
    </w:p>
    <w:p w14:paraId="69B694D6"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0CA49DFA" w14:textId="70307647"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w:t>
      </w:r>
    </w:p>
    <w:p w14:paraId="30A1BA0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224D2908"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BEE01"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C7016" w14:textId="77777777" w:rsidR="005E0F9A" w:rsidRPr="0033750C" w:rsidRDefault="005E0F9A" w:rsidP="009D0442">
      <w:pPr>
        <w:widowControl/>
        <w:jc w:val="left"/>
        <w:rPr>
          <w:rFonts w:ascii="Times New Roman" w:eastAsia="SimSun" w:hAnsi="Times New Roman" w:cs="Times New Roman"/>
          <w:color w:val="1F497D"/>
          <w:kern w:val="0"/>
          <w:sz w:val="22"/>
        </w:rPr>
      </w:pPr>
    </w:p>
    <w:p w14:paraId="62B2AB30" w14:textId="77777777" w:rsidR="005E0F9A" w:rsidRPr="0033750C" w:rsidRDefault="005E0F9A" w:rsidP="009D0442">
      <w:pPr>
        <w:widowControl/>
        <w:jc w:val="left"/>
        <w:rPr>
          <w:rFonts w:ascii="Times New Roman" w:eastAsia="SimSun" w:hAnsi="Times New Roman" w:cs="Times New Roman"/>
          <w:color w:val="1F497D"/>
          <w:kern w:val="0"/>
          <w:sz w:val="22"/>
        </w:rPr>
      </w:pPr>
    </w:p>
    <w:p w14:paraId="5F5281C3" w14:textId="7684E0D8"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916E3C9"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6E2D6092" w14:textId="553282E9"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I have successfully placed an order through the DGS system. This accomplishment was possible due to your generous help and guidance.</w:t>
      </w:r>
    </w:p>
    <w:p w14:paraId="5DDEB6FA"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441E6B10"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nted to express my sincere gratitude for your help throughout this process. Your willingness to quickly answer questions and resolve issues was truly appreciated.</w:t>
      </w:r>
    </w:p>
    <w:p w14:paraId="5DFE2146"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794F59CF" w14:textId="77D84F5B"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dedication.</w:t>
      </w:r>
    </w:p>
    <w:p w14:paraId="0ABCC09D"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063608D3"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D4C8F"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F3DC92" w14:textId="77777777" w:rsidR="009D0442" w:rsidRPr="0033750C" w:rsidRDefault="009D0442" w:rsidP="00A130A7">
      <w:pPr>
        <w:widowControl/>
        <w:jc w:val="left"/>
        <w:rPr>
          <w:rFonts w:ascii="Times New Roman" w:eastAsia="SimSun" w:hAnsi="Times New Roman" w:cs="Times New Roman"/>
          <w:color w:val="1F497D"/>
          <w:kern w:val="0"/>
          <w:sz w:val="22"/>
        </w:rPr>
      </w:pPr>
    </w:p>
    <w:p w14:paraId="277F6993" w14:textId="77777777" w:rsidR="009D0442" w:rsidRPr="0033750C" w:rsidRDefault="009D0442" w:rsidP="00A130A7">
      <w:pPr>
        <w:widowControl/>
        <w:jc w:val="left"/>
        <w:rPr>
          <w:rFonts w:ascii="Times New Roman" w:eastAsia="SimSun" w:hAnsi="Times New Roman" w:cs="Times New Roman"/>
          <w:color w:val="1F497D"/>
          <w:kern w:val="0"/>
          <w:sz w:val="22"/>
        </w:rPr>
      </w:pPr>
    </w:p>
    <w:p w14:paraId="0BD0AB91" w14:textId="77777777" w:rsidR="009D0442" w:rsidRPr="0033750C" w:rsidRDefault="009D0442" w:rsidP="00A130A7">
      <w:pPr>
        <w:widowControl/>
        <w:jc w:val="left"/>
        <w:rPr>
          <w:rFonts w:ascii="Times New Roman" w:eastAsia="SimSun" w:hAnsi="Times New Roman" w:cs="Times New Roman"/>
          <w:color w:val="1F497D"/>
          <w:kern w:val="0"/>
          <w:sz w:val="22"/>
        </w:rPr>
      </w:pPr>
    </w:p>
    <w:p w14:paraId="445DFAF8" w14:textId="5E01F2E9"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471D269" w14:textId="77777777" w:rsidR="00A130A7" w:rsidRPr="0033750C" w:rsidRDefault="00A130A7" w:rsidP="00A130A7">
      <w:pPr>
        <w:widowControl/>
        <w:ind w:firstLine="420"/>
        <w:jc w:val="left"/>
        <w:rPr>
          <w:rFonts w:ascii="Times New Roman" w:eastAsia="SimSun" w:hAnsi="Times New Roman" w:cs="Times New Roman"/>
          <w:color w:val="1F497D"/>
          <w:kern w:val="0"/>
          <w:sz w:val="22"/>
        </w:rPr>
      </w:pPr>
    </w:p>
    <w:p w14:paraId="0D2D2EA7" w14:textId="710FCD65"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very much for your swift response and action in upgrading the user privileges for our DGS account to “Advanced User”. I appreciate your support in this matter.</w:t>
      </w:r>
    </w:p>
    <w:p w14:paraId="19636E93"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1695AFD5"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hecked the inventory system, and it appears to be working well now.</w:t>
      </w:r>
    </w:p>
    <w:p w14:paraId="07873B39"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69F7C010" w14:textId="750CC64E"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I noticed that we are unable to edit the delivery location in the system, and unfortunately, </w:t>
      </w:r>
      <w:r w:rsidRPr="0033750C">
        <w:rPr>
          <w:rFonts w:ascii="Times New Roman" w:eastAsia="SimSun" w:hAnsi="Times New Roman" w:cs="Times New Roman"/>
          <w:b/>
          <w:bCs/>
          <w:color w:val="1F497D"/>
          <w:kern w:val="0"/>
          <w:sz w:val="22"/>
        </w:rPr>
        <w:t>our lab</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location isn</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t included in the current list</w:t>
      </w:r>
      <w:r w:rsidRPr="0033750C">
        <w:rPr>
          <w:rFonts w:ascii="Times New Roman" w:eastAsia="SimSun" w:hAnsi="Times New Roman" w:cs="Times New Roman"/>
          <w:color w:val="1F497D"/>
          <w:kern w:val="0"/>
          <w:sz w:val="22"/>
        </w:rPr>
        <w:t>. As such, could I kindly request that our la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ocation, </w:t>
      </w:r>
      <w:r w:rsidRPr="0033750C">
        <w:rPr>
          <w:rFonts w:ascii="Times New Roman" w:eastAsia="SimSun" w:hAnsi="Times New Roman" w:cs="Times New Roman"/>
          <w:b/>
          <w:bCs/>
          <w:color w:val="1F497D"/>
          <w:kern w:val="0"/>
          <w:sz w:val="22"/>
        </w:rPr>
        <w:t xml:space="preserve">Room 201, William M.W. </w:t>
      </w:r>
      <w:proofErr w:type="spellStart"/>
      <w:r w:rsidRPr="0033750C">
        <w:rPr>
          <w:rFonts w:ascii="Times New Roman" w:eastAsia="SimSun" w:hAnsi="Times New Roman" w:cs="Times New Roman"/>
          <w:b/>
          <w:bCs/>
          <w:color w:val="1F497D"/>
          <w:kern w:val="0"/>
          <w:sz w:val="22"/>
        </w:rPr>
        <w:t>Mong</w:t>
      </w:r>
      <w:proofErr w:type="spellEnd"/>
      <w:r w:rsidRPr="0033750C">
        <w:rPr>
          <w:rFonts w:ascii="Times New Roman" w:eastAsia="SimSun" w:hAnsi="Times New Roman" w:cs="Times New Roman"/>
          <w:b/>
          <w:bCs/>
          <w:color w:val="1F497D"/>
          <w:kern w:val="0"/>
          <w:sz w:val="22"/>
        </w:rPr>
        <w:t xml:space="preserve"> Engineering Building (ERB201)</w:t>
      </w:r>
      <w:r w:rsidRPr="0033750C">
        <w:rPr>
          <w:rFonts w:ascii="Times New Roman" w:eastAsia="SimSun" w:hAnsi="Times New Roman" w:cs="Times New Roman"/>
          <w:color w:val="1F497D"/>
          <w:kern w:val="0"/>
          <w:sz w:val="22"/>
        </w:rPr>
        <w:t>, be added to the location list in the system?</w:t>
      </w:r>
    </w:p>
    <w:p w14:paraId="60901527"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4E465350" w14:textId="34F861AB" w:rsidR="00A130A7"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attention to these matters.</w:t>
      </w:r>
    </w:p>
    <w:p w14:paraId="6A49DEFE"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7AF6F9C7"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D93FB3"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352F8" w14:textId="77777777" w:rsidR="00A130A7" w:rsidRPr="0033750C" w:rsidRDefault="00A130A7" w:rsidP="0046219E">
      <w:pPr>
        <w:widowControl/>
        <w:jc w:val="left"/>
        <w:rPr>
          <w:rFonts w:ascii="Times New Roman" w:eastAsia="SimSun" w:hAnsi="Times New Roman" w:cs="Times New Roman"/>
          <w:color w:val="1F497D"/>
          <w:kern w:val="0"/>
          <w:sz w:val="22"/>
        </w:rPr>
      </w:pPr>
    </w:p>
    <w:p w14:paraId="69678B75" w14:textId="77777777" w:rsidR="00A130A7" w:rsidRPr="0033750C" w:rsidRDefault="00A130A7" w:rsidP="0046219E">
      <w:pPr>
        <w:widowControl/>
        <w:jc w:val="left"/>
        <w:rPr>
          <w:rFonts w:ascii="Times New Roman" w:eastAsia="SimSun" w:hAnsi="Times New Roman" w:cs="Times New Roman"/>
          <w:color w:val="1F497D"/>
          <w:kern w:val="0"/>
          <w:sz w:val="22"/>
        </w:rPr>
      </w:pPr>
    </w:p>
    <w:p w14:paraId="7F00D3BE" w14:textId="10E2D73A"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DC82C70" w14:textId="77777777" w:rsidR="0046219E" w:rsidRPr="0033750C" w:rsidRDefault="0046219E" w:rsidP="0046219E">
      <w:pPr>
        <w:widowControl/>
        <w:ind w:firstLine="420"/>
        <w:jc w:val="left"/>
        <w:rPr>
          <w:rFonts w:ascii="Times New Roman" w:eastAsia="SimSun" w:hAnsi="Times New Roman" w:cs="Times New Roman"/>
          <w:color w:val="1F497D"/>
          <w:kern w:val="0"/>
          <w:sz w:val="22"/>
        </w:rPr>
      </w:pPr>
    </w:p>
    <w:p w14:paraId="43EEAB57" w14:textId="1F3B9FD0"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regarding the Dangerous Goods Stores (DGS) account for our research group under Prof. Wei-Hsin Liao, the account name being “SMS”.</w:t>
      </w:r>
    </w:p>
    <w:p w14:paraId="362FF987"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69849079" w14:textId="4EEEA6EC"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using this account, I noticed that the current User Rank is set to “Regular User”. This restriction limits some of the functionalities we require, specifically the ability to check out the inventory, which, as I understand, is only available to “Advanced Users” (as depicted in the attached figure).</w:t>
      </w:r>
    </w:p>
    <w:p w14:paraId="1DA76965"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50FE0EDB" w14:textId="6CF7DA99" w:rsidR="00175738" w:rsidRPr="0033750C" w:rsidRDefault="00E5712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e significance of this functionality for the smooth execution of our ongoing experiments, I was wondering whether you could be so kind as to upgrade the User Rank for the account “SMS” from “Regular User” to “Advanced User”.</w:t>
      </w:r>
    </w:p>
    <w:p w14:paraId="7B8A010F" w14:textId="77777777" w:rsidR="00E57128" w:rsidRPr="0033750C" w:rsidRDefault="00E57128" w:rsidP="00175738">
      <w:pPr>
        <w:widowControl/>
        <w:ind w:firstLine="420"/>
        <w:jc w:val="left"/>
        <w:rPr>
          <w:rFonts w:ascii="Times New Roman" w:eastAsia="SimSun" w:hAnsi="Times New Roman" w:cs="Times New Roman"/>
          <w:color w:val="1F497D"/>
          <w:kern w:val="0"/>
          <w:sz w:val="22"/>
        </w:rPr>
      </w:pPr>
    </w:p>
    <w:p w14:paraId="3D8CD6AD"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attention to this matter would be greatly appreciated. If there is any additional information required or any process I need to follow for this change, please let me know.</w:t>
      </w:r>
    </w:p>
    <w:p w14:paraId="5F1492FF"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1D96C4AD" w14:textId="386DEB06" w:rsidR="0046219E"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FA4786" w:rsidRPr="0033750C">
        <w:rPr>
          <w:rFonts w:ascii="Times New Roman" w:eastAsia="SimSun" w:hAnsi="Times New Roman" w:cs="Times New Roman"/>
          <w:color w:val="1F497D"/>
          <w:kern w:val="0"/>
          <w:sz w:val="22"/>
        </w:rPr>
        <w:t xml:space="preserve">help and looking forward to </w:t>
      </w:r>
      <w:r w:rsidR="00A248BD" w:rsidRPr="0033750C">
        <w:rPr>
          <w:rFonts w:ascii="Times New Roman" w:eastAsia="SimSun" w:hAnsi="Times New Roman" w:cs="Times New Roman"/>
          <w:color w:val="1F497D"/>
          <w:kern w:val="0"/>
          <w:sz w:val="22"/>
        </w:rPr>
        <w:t>your reply</w:t>
      </w:r>
      <w:r w:rsidRPr="0033750C">
        <w:rPr>
          <w:rFonts w:ascii="Times New Roman" w:eastAsia="SimSun" w:hAnsi="Times New Roman" w:cs="Times New Roman"/>
          <w:color w:val="1F497D"/>
          <w:kern w:val="0"/>
          <w:sz w:val="22"/>
        </w:rPr>
        <w:t>.</w:t>
      </w:r>
    </w:p>
    <w:p w14:paraId="4C3D29C4"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3C03F0F2"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F546B"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6DB295" w14:textId="77777777" w:rsidR="0046219E" w:rsidRPr="0033750C" w:rsidRDefault="0046219E" w:rsidP="009816BF">
      <w:pPr>
        <w:widowControl/>
        <w:jc w:val="left"/>
        <w:rPr>
          <w:rFonts w:ascii="Times New Roman" w:eastAsia="SimSun" w:hAnsi="Times New Roman" w:cs="Times New Roman"/>
          <w:color w:val="1F497D"/>
          <w:kern w:val="0"/>
          <w:sz w:val="22"/>
        </w:rPr>
      </w:pPr>
    </w:p>
    <w:p w14:paraId="00B370F3" w14:textId="77777777" w:rsidR="0046219E" w:rsidRPr="0033750C" w:rsidRDefault="0046219E" w:rsidP="009816BF">
      <w:pPr>
        <w:widowControl/>
        <w:jc w:val="left"/>
        <w:rPr>
          <w:rFonts w:ascii="Times New Roman" w:eastAsia="SimSun" w:hAnsi="Times New Roman" w:cs="Times New Roman"/>
          <w:color w:val="1F497D"/>
          <w:kern w:val="0"/>
          <w:sz w:val="22"/>
        </w:rPr>
      </w:pPr>
    </w:p>
    <w:p w14:paraId="41436A30" w14:textId="7B68DB56"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24D8482" w14:textId="77777777" w:rsidR="009816BF" w:rsidRPr="0033750C" w:rsidRDefault="009816BF" w:rsidP="009816BF">
      <w:pPr>
        <w:widowControl/>
        <w:ind w:firstLine="420"/>
        <w:jc w:val="left"/>
        <w:rPr>
          <w:rFonts w:ascii="Times New Roman" w:eastAsia="SimSun" w:hAnsi="Times New Roman" w:cs="Times New Roman"/>
          <w:color w:val="1F497D"/>
          <w:kern w:val="0"/>
          <w:sz w:val="22"/>
        </w:rPr>
      </w:pPr>
    </w:p>
    <w:p w14:paraId="424A2DF7" w14:textId="38997241" w:rsidR="009816BF" w:rsidRPr="0033750C" w:rsidRDefault="00914AC3" w:rsidP="009816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very much for your prompt response and for providing the necessary information for the DGS account. </w:t>
      </w:r>
      <w:proofErr w:type="gramStart"/>
      <w:r w:rsidRPr="0033750C">
        <w:rPr>
          <w:rFonts w:ascii="Times New Roman" w:eastAsia="SimSun" w:hAnsi="Times New Roman" w:cs="Times New Roman"/>
          <w:color w:val="1F497D"/>
          <w:kern w:val="0"/>
          <w:sz w:val="22"/>
        </w:rPr>
        <w:t>Very</w:t>
      </w:r>
      <w:proofErr w:type="gramEnd"/>
      <w:r w:rsidRPr="0033750C">
        <w:rPr>
          <w:rFonts w:ascii="Times New Roman" w:eastAsia="SimSun" w:hAnsi="Times New Roman" w:cs="Times New Roman"/>
          <w:color w:val="1F497D"/>
          <w:kern w:val="0"/>
          <w:sz w:val="22"/>
        </w:rPr>
        <w:t xml:space="preserve"> much appreciate your help. Take care, stay safe, and </w:t>
      </w:r>
      <w:proofErr w:type="gramStart"/>
      <w:r w:rsidRPr="0033750C">
        <w:rPr>
          <w:rFonts w:ascii="Times New Roman" w:eastAsia="SimSun" w:hAnsi="Times New Roman" w:cs="Times New Roman"/>
          <w:color w:val="1F497D"/>
          <w:kern w:val="0"/>
          <w:sz w:val="22"/>
        </w:rPr>
        <w:t>keep</w:t>
      </w:r>
      <w:proofErr w:type="gramEnd"/>
      <w:r w:rsidRPr="0033750C">
        <w:rPr>
          <w:rFonts w:ascii="Times New Roman" w:eastAsia="SimSun" w:hAnsi="Times New Roman" w:cs="Times New Roman"/>
          <w:color w:val="1F497D"/>
          <w:kern w:val="0"/>
          <w:sz w:val="22"/>
        </w:rPr>
        <w:t xml:space="preserve"> healthy. </w:t>
      </w:r>
    </w:p>
    <w:p w14:paraId="4D6FED3D" w14:textId="77777777" w:rsidR="00914AC3" w:rsidRPr="0033750C" w:rsidRDefault="00914AC3" w:rsidP="009816BF">
      <w:pPr>
        <w:widowControl/>
        <w:ind w:firstLine="420"/>
        <w:jc w:val="left"/>
        <w:rPr>
          <w:rFonts w:ascii="Times New Roman" w:eastAsia="SimSun" w:hAnsi="Times New Roman" w:cs="Times New Roman"/>
          <w:color w:val="1F497D"/>
          <w:kern w:val="0"/>
          <w:sz w:val="22"/>
        </w:rPr>
      </w:pPr>
    </w:p>
    <w:p w14:paraId="6BDFE040"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AF595"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4C829FC" w14:textId="77777777" w:rsidR="009816BF" w:rsidRPr="0033750C" w:rsidRDefault="009816BF" w:rsidP="00D31255">
      <w:pPr>
        <w:widowControl/>
        <w:jc w:val="left"/>
        <w:rPr>
          <w:rFonts w:ascii="Times New Roman" w:eastAsia="SimSun" w:hAnsi="Times New Roman" w:cs="Times New Roman"/>
          <w:color w:val="1F497D"/>
          <w:kern w:val="0"/>
          <w:sz w:val="22"/>
        </w:rPr>
      </w:pPr>
    </w:p>
    <w:p w14:paraId="4CBE72B5" w14:textId="77777777" w:rsidR="009816BF" w:rsidRPr="0033750C" w:rsidRDefault="009816BF" w:rsidP="00D31255">
      <w:pPr>
        <w:widowControl/>
        <w:jc w:val="left"/>
        <w:rPr>
          <w:rFonts w:ascii="Times New Roman" w:eastAsia="SimSun" w:hAnsi="Times New Roman" w:cs="Times New Roman"/>
          <w:color w:val="1F497D"/>
          <w:kern w:val="0"/>
          <w:sz w:val="22"/>
        </w:rPr>
      </w:pPr>
    </w:p>
    <w:p w14:paraId="17C75F93" w14:textId="7DFF787E"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HKPFS Annual Assessment Form and Conference Attendance</w:t>
      </w:r>
    </w:p>
    <w:p w14:paraId="06C0CE43" w14:textId="35B910D4"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DB58488"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7BD7A5DE" w14:textId="2D211DDD"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 Ph.D. student under the supervision of Prof. Wei-Hsin Liao, with the student ID of 1155184008. I am writing this email to inquire about a few important matters related to the Hong Kong Ph.D. Fellowship Scheme (HKPFS).</w:t>
      </w:r>
    </w:p>
    <w:p w14:paraId="1B033AE0"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65F6555A" w14:textId="4F2BFAC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irstly, I noticed that some students from other departments have already received their annual assessment forms for HKPFS. As the deadline for submitting this form is </w:t>
      </w:r>
      <w:proofErr w:type="gramStart"/>
      <w:r w:rsidRPr="0033750C">
        <w:rPr>
          <w:rFonts w:ascii="Times New Roman" w:eastAsia="SimSun" w:hAnsi="Times New Roman" w:cs="Times New Roman"/>
          <w:color w:val="1F497D"/>
          <w:kern w:val="0"/>
          <w:sz w:val="22"/>
        </w:rPr>
        <w:t>fast approaching</w:t>
      </w:r>
      <w:proofErr w:type="gramEnd"/>
      <w:r w:rsidRPr="0033750C">
        <w:rPr>
          <w:rFonts w:ascii="Times New Roman" w:eastAsia="SimSun" w:hAnsi="Times New Roman" w:cs="Times New Roman"/>
          <w:color w:val="1F497D"/>
          <w:kern w:val="0"/>
          <w:sz w:val="22"/>
        </w:rPr>
        <w:t>, I would like to confirm whether this form has been received by our depart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eneral office. If it has, could you kindly send it to me so that I can fill it?</w:t>
      </w:r>
    </w:p>
    <w:p w14:paraId="36353D74"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33836A3A"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econdly, I am planning to attend an international conference in October this year. As this will be a valuable opportunity for my academic development, I would like to know the proces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obtaining leave for the duration of the conference. Furthermore, I am also interested in understanding the procedure for claiming </w:t>
      </w:r>
      <w:proofErr w:type="gramStart"/>
      <w:r w:rsidRPr="0033750C">
        <w:rPr>
          <w:rFonts w:ascii="Times New Roman" w:eastAsia="SimSun" w:hAnsi="Times New Roman" w:cs="Times New Roman"/>
          <w:color w:val="1F497D"/>
          <w:kern w:val="0"/>
          <w:sz w:val="22"/>
        </w:rPr>
        <w:t>the round</w:t>
      </w:r>
      <w:proofErr w:type="gramEnd"/>
      <w:r w:rsidRPr="0033750C">
        <w:rPr>
          <w:rFonts w:ascii="Times New Roman" w:eastAsia="SimSun" w:hAnsi="Times New Roman" w:cs="Times New Roman"/>
          <w:color w:val="1F497D"/>
          <w:kern w:val="0"/>
          <w:sz w:val="22"/>
        </w:rPr>
        <w:t>-trip travel expenses from the HKPFS funding.</w:t>
      </w:r>
    </w:p>
    <w:p w14:paraId="538EF9CD"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2F12194C" w14:textId="3FC61704"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se processes may be complicated, and I greatly appreciate your guidance and help. Please let me know if there is any additional information required from my side or any forms that I need to fill out.</w:t>
      </w:r>
    </w:p>
    <w:p w14:paraId="64613AB2"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45598747" w14:textId="2D6DCBD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support.</w:t>
      </w:r>
    </w:p>
    <w:p w14:paraId="6831092F"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16A77D52"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7F740E"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111172" w14:textId="77777777" w:rsidR="00D31255" w:rsidRPr="0033750C" w:rsidRDefault="00D31255" w:rsidP="008D62AE">
      <w:pPr>
        <w:widowControl/>
        <w:jc w:val="left"/>
        <w:rPr>
          <w:rFonts w:ascii="Times New Roman" w:eastAsia="SimSun" w:hAnsi="Times New Roman" w:cs="Times New Roman"/>
          <w:color w:val="1F497D"/>
          <w:kern w:val="0"/>
          <w:sz w:val="22"/>
        </w:rPr>
      </w:pPr>
    </w:p>
    <w:p w14:paraId="63B3E0B8" w14:textId="77777777" w:rsidR="00D31255" w:rsidRPr="0033750C" w:rsidRDefault="00D31255" w:rsidP="008D62AE">
      <w:pPr>
        <w:widowControl/>
        <w:jc w:val="left"/>
        <w:rPr>
          <w:rFonts w:ascii="Times New Roman" w:eastAsia="SimSun" w:hAnsi="Times New Roman" w:cs="Times New Roman"/>
          <w:color w:val="1F497D"/>
          <w:kern w:val="0"/>
          <w:sz w:val="22"/>
        </w:rPr>
      </w:pPr>
    </w:p>
    <w:p w14:paraId="79BF7EC4" w14:textId="12D72BB1"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Zhu,</w:t>
      </w:r>
    </w:p>
    <w:p w14:paraId="426F1C44" w14:textId="77777777" w:rsidR="008D62AE" w:rsidRPr="0033750C" w:rsidRDefault="008D62AE" w:rsidP="008D62AE">
      <w:pPr>
        <w:widowControl/>
        <w:ind w:firstLine="420"/>
        <w:jc w:val="left"/>
        <w:rPr>
          <w:rFonts w:ascii="Times New Roman" w:eastAsia="SimSun" w:hAnsi="Times New Roman" w:cs="Times New Roman"/>
          <w:color w:val="1F497D"/>
          <w:kern w:val="0"/>
          <w:sz w:val="22"/>
        </w:rPr>
      </w:pPr>
    </w:p>
    <w:p w14:paraId="4C140BCA" w14:textId="0E103D66" w:rsidR="008D62AE" w:rsidRPr="0033750C" w:rsidRDefault="001F7E7C" w:rsidP="008D62A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like to express my deepest apologies for the oversight in my previous email, where I addressed you as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r.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stead of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iss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Please accept my sincere apologies for this unintentional error.</w:t>
      </w:r>
    </w:p>
    <w:p w14:paraId="28B6650C" w14:textId="77777777" w:rsidR="001F7E7C" w:rsidRPr="0033750C" w:rsidRDefault="001F7E7C" w:rsidP="008D62AE">
      <w:pPr>
        <w:widowControl/>
        <w:ind w:firstLine="420"/>
        <w:jc w:val="left"/>
        <w:rPr>
          <w:rFonts w:ascii="Times New Roman" w:eastAsia="SimSun" w:hAnsi="Times New Roman" w:cs="Times New Roman"/>
          <w:color w:val="1F497D"/>
          <w:kern w:val="0"/>
          <w:sz w:val="22"/>
        </w:rPr>
      </w:pPr>
    </w:p>
    <w:p w14:paraId="38150F29"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F37C60"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0DC2FCD" w14:textId="77777777" w:rsidR="008D62AE" w:rsidRPr="0033750C" w:rsidRDefault="008D62AE" w:rsidP="005D7BD5">
      <w:pPr>
        <w:widowControl/>
        <w:jc w:val="left"/>
        <w:rPr>
          <w:rFonts w:ascii="Times New Roman" w:eastAsia="SimSun" w:hAnsi="Times New Roman" w:cs="Times New Roman"/>
          <w:color w:val="1F497D"/>
          <w:kern w:val="0"/>
          <w:sz w:val="22"/>
        </w:rPr>
      </w:pPr>
    </w:p>
    <w:p w14:paraId="2F6611A4" w14:textId="77777777" w:rsidR="008D62AE" w:rsidRPr="0033750C" w:rsidRDefault="008D62AE" w:rsidP="005D7BD5">
      <w:pPr>
        <w:widowControl/>
        <w:jc w:val="left"/>
        <w:rPr>
          <w:rFonts w:ascii="Times New Roman" w:eastAsia="SimSun" w:hAnsi="Times New Roman" w:cs="Times New Roman"/>
          <w:color w:val="1F497D"/>
          <w:kern w:val="0"/>
          <w:sz w:val="22"/>
        </w:rPr>
      </w:pPr>
    </w:p>
    <w:p w14:paraId="5C7F3E38" w14:textId="4A22AD7B"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6E7B" w:rsidRPr="0033750C">
        <w:rPr>
          <w:rFonts w:ascii="Times New Roman" w:eastAsia="SimSun" w:hAnsi="Times New Roman" w:cs="Times New Roman"/>
          <w:color w:val="1F497D"/>
          <w:kern w:val="0"/>
          <w:sz w:val="22"/>
        </w:rPr>
        <w:t>Mr. Zhu</w:t>
      </w:r>
      <w:r w:rsidRPr="0033750C">
        <w:rPr>
          <w:rFonts w:ascii="Times New Roman" w:eastAsia="SimSun" w:hAnsi="Times New Roman" w:cs="Times New Roman"/>
          <w:color w:val="1F497D"/>
          <w:kern w:val="0"/>
          <w:sz w:val="22"/>
        </w:rPr>
        <w:t>,</w:t>
      </w:r>
    </w:p>
    <w:p w14:paraId="1882D246" w14:textId="77777777" w:rsidR="005D7BD5" w:rsidRPr="0033750C" w:rsidRDefault="005D7BD5" w:rsidP="005D7BD5">
      <w:pPr>
        <w:widowControl/>
        <w:ind w:firstLine="420"/>
        <w:jc w:val="left"/>
        <w:rPr>
          <w:rFonts w:ascii="Times New Roman" w:eastAsia="SimSun" w:hAnsi="Times New Roman" w:cs="Times New Roman"/>
          <w:color w:val="1F497D"/>
          <w:kern w:val="0"/>
          <w:sz w:val="22"/>
        </w:rPr>
      </w:pPr>
    </w:p>
    <w:p w14:paraId="0400D47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email and for offering me a place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I am incredibly honored and excited to accept this opportunity.</w:t>
      </w:r>
    </w:p>
    <w:p w14:paraId="2EE4068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CDBBB23" w14:textId="4027F972"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viewed the offer letter thoroughly and I am pleased to confirm my acceptance of the Fellowship Program. Please find attached the signed </w:t>
      </w:r>
      <w:r w:rsidR="00906CF1" w:rsidRPr="0033750C">
        <w:rPr>
          <w:rFonts w:ascii="Times New Roman" w:eastAsia="SimSun" w:hAnsi="Times New Roman" w:cs="Times New Roman"/>
          <w:color w:val="1F497D"/>
          <w:kern w:val="0"/>
          <w:sz w:val="22"/>
        </w:rPr>
        <w:t>“Letter of Consent - Liuchao</w:t>
      </w:r>
      <w:r w:rsidR="0084279B" w:rsidRPr="0033750C">
        <w:rPr>
          <w:rFonts w:ascii="Times New Roman" w:eastAsia="SimSun" w:hAnsi="Times New Roman" w:cs="Times New Roman"/>
          <w:color w:val="1F497D"/>
          <w:kern w:val="0"/>
          <w:sz w:val="22"/>
        </w:rPr>
        <w:t xml:space="preserve"> JIN</w:t>
      </w:r>
      <w:r w:rsidR="00906CF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as requested.</w:t>
      </w:r>
    </w:p>
    <w:p w14:paraId="14A73A35"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6E70CCE8"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are any further steps or procedures that I should be aware of, or any additional information I need to provide, I would be very grateful if you could inform me.</w:t>
      </w:r>
    </w:p>
    <w:p w14:paraId="7871CF52"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16F2CE14" w14:textId="6747733D" w:rsidR="005D7BD5"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once again for this fantastic opportunity. I am very much looking forward to joining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and contributing to the vibrant academic community.</w:t>
      </w:r>
    </w:p>
    <w:p w14:paraId="7620278B"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BD89B52"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CB929F"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B5315"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C542FA"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4A8B7C" w14:textId="77777777" w:rsidR="005D7BD5" w:rsidRPr="0033750C" w:rsidRDefault="005D7BD5" w:rsidP="00743637">
      <w:pPr>
        <w:widowControl/>
        <w:jc w:val="left"/>
        <w:rPr>
          <w:rFonts w:ascii="Times New Roman" w:eastAsia="SimSun" w:hAnsi="Times New Roman" w:cs="Times New Roman"/>
          <w:color w:val="1F497D"/>
          <w:kern w:val="0"/>
          <w:sz w:val="22"/>
        </w:rPr>
      </w:pPr>
    </w:p>
    <w:p w14:paraId="7743FDE4" w14:textId="1A7D7C04" w:rsidR="00A449EC" w:rsidRPr="0033750C" w:rsidRDefault="00A449EC"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7" w:history="1">
        <w:r w:rsidR="00733FAF" w:rsidRPr="0033750C">
          <w:rPr>
            <w:rStyle w:val="Hyperlink"/>
            <w:rFonts w:ascii="Times New Roman" w:eastAsia="SimSun" w:hAnsi="Times New Roman" w:cs="Times New Roman"/>
            <w:kern w:val="0"/>
            <w:sz w:val="22"/>
          </w:rPr>
          <w:t>whliao@mae.cuhk.edu.hk</w:t>
        </w:r>
      </w:hyperlink>
      <w:r w:rsidR="00733FAF" w:rsidRPr="0033750C">
        <w:rPr>
          <w:rFonts w:ascii="Times New Roman" w:eastAsia="SimSun" w:hAnsi="Times New Roman" w:cs="Times New Roman"/>
          <w:color w:val="1F497D"/>
          <w:kern w:val="0"/>
          <w:sz w:val="22"/>
        </w:rPr>
        <w:t xml:space="preserve">; </w:t>
      </w:r>
      <w:hyperlink r:id="rId128" w:history="1">
        <w:r w:rsidR="00733FAF" w:rsidRPr="0033750C">
          <w:rPr>
            <w:rStyle w:val="Hyperlink"/>
            <w:rFonts w:ascii="Times New Roman" w:eastAsia="SimSun" w:hAnsi="Times New Roman" w:cs="Times New Roman"/>
            <w:kern w:val="0"/>
            <w:sz w:val="22"/>
          </w:rPr>
          <w:t>bmchen@cuhk.edu.hk</w:t>
        </w:r>
      </w:hyperlink>
      <w:r w:rsidR="00733FAF" w:rsidRPr="0033750C">
        <w:rPr>
          <w:rFonts w:ascii="Times New Roman" w:eastAsia="SimSun" w:hAnsi="Times New Roman" w:cs="Times New Roman"/>
          <w:color w:val="1F497D"/>
          <w:kern w:val="0"/>
          <w:sz w:val="22"/>
        </w:rPr>
        <w:t xml:space="preserve">; </w:t>
      </w:r>
      <w:hyperlink r:id="rId129" w:history="1">
        <w:r w:rsidR="00F5764B" w:rsidRPr="0033750C">
          <w:rPr>
            <w:rStyle w:val="Hyperlink"/>
            <w:rFonts w:ascii="Times New Roman" w:eastAsia="SimSun" w:hAnsi="Times New Roman" w:cs="Times New Roman"/>
            <w:kern w:val="0"/>
            <w:sz w:val="22"/>
          </w:rPr>
          <w:t>ylkan@mae.cuhk.edu.hk</w:t>
        </w:r>
      </w:hyperlink>
      <w:r w:rsidR="00F5764B" w:rsidRPr="0033750C">
        <w:rPr>
          <w:rFonts w:ascii="Times New Roman" w:eastAsia="SimSun" w:hAnsi="Times New Roman" w:cs="Times New Roman"/>
          <w:color w:val="1F497D"/>
          <w:kern w:val="0"/>
          <w:sz w:val="22"/>
        </w:rPr>
        <w:t xml:space="preserve">; </w:t>
      </w:r>
      <w:hyperlink r:id="rId130" w:history="1">
        <w:r w:rsidR="00F5764B" w:rsidRPr="0033750C">
          <w:rPr>
            <w:rStyle w:val="Hyperlink"/>
            <w:rFonts w:ascii="Times New Roman" w:eastAsia="SimSun" w:hAnsi="Times New Roman" w:cs="Times New Roman"/>
            <w:kern w:val="0"/>
            <w:sz w:val="22"/>
          </w:rPr>
          <w:t>phwong@mae.cuhk.edu.hk</w:t>
        </w:r>
      </w:hyperlink>
      <w:r w:rsidR="00F5764B" w:rsidRPr="0033750C">
        <w:rPr>
          <w:rFonts w:ascii="Times New Roman" w:eastAsia="SimSun" w:hAnsi="Times New Roman" w:cs="Times New Roman"/>
          <w:color w:val="1F497D"/>
          <w:kern w:val="0"/>
          <w:sz w:val="22"/>
        </w:rPr>
        <w:t xml:space="preserve">; </w:t>
      </w:r>
    </w:p>
    <w:p w14:paraId="72E3F87B" w14:textId="04AA0174" w:rsidR="00F5764B" w:rsidRPr="0033750C" w:rsidRDefault="00F5764B"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c:</w:t>
      </w:r>
      <w:r w:rsidR="00285099" w:rsidRPr="0033750C">
        <w:rPr>
          <w:rFonts w:ascii="Times New Roman" w:eastAsia="SimSun" w:hAnsi="Times New Roman" w:cs="Times New Roman"/>
          <w:color w:val="1F497D"/>
          <w:kern w:val="0"/>
          <w:sz w:val="22"/>
        </w:rPr>
        <w:t xml:space="preserve"> </w:t>
      </w:r>
      <w:hyperlink r:id="rId131" w:history="1">
        <w:r w:rsidR="00285099" w:rsidRPr="0033750C">
          <w:rPr>
            <w:rStyle w:val="Hyperlink"/>
            <w:rFonts w:ascii="Times New Roman" w:eastAsia="SimSun" w:hAnsi="Times New Roman" w:cs="Times New Roman"/>
            <w:kern w:val="0"/>
            <w:sz w:val="22"/>
          </w:rPr>
          <w:t>dengzy22@link.cuhk.edu.hk</w:t>
        </w:r>
      </w:hyperlink>
      <w:r w:rsidR="00285099" w:rsidRPr="0033750C">
        <w:rPr>
          <w:rFonts w:ascii="Times New Roman" w:eastAsia="SimSun" w:hAnsi="Times New Roman" w:cs="Times New Roman"/>
          <w:color w:val="1F497D"/>
          <w:kern w:val="0"/>
          <w:sz w:val="22"/>
        </w:rPr>
        <w:t xml:space="preserve">; </w:t>
      </w:r>
      <w:hyperlink r:id="rId132" w:history="1">
        <w:r w:rsidR="005964DC" w:rsidRPr="0033750C">
          <w:rPr>
            <w:rStyle w:val="Hyperlink"/>
            <w:rFonts w:ascii="Times New Roman" w:eastAsia="SimSun" w:hAnsi="Times New Roman" w:cs="Times New Roman"/>
            <w:kern w:val="0"/>
            <w:sz w:val="22"/>
          </w:rPr>
          <w:t>zxguo@link.cuhk.edu.hk</w:t>
        </w:r>
      </w:hyperlink>
      <w:r w:rsidR="005964DC" w:rsidRPr="0033750C">
        <w:rPr>
          <w:rFonts w:ascii="Times New Roman" w:eastAsia="SimSun" w:hAnsi="Times New Roman" w:cs="Times New Roman"/>
          <w:color w:val="1F497D"/>
          <w:kern w:val="0"/>
          <w:sz w:val="22"/>
        </w:rPr>
        <w:t xml:space="preserve">; </w:t>
      </w:r>
      <w:hyperlink r:id="rId133" w:history="1">
        <w:r w:rsidR="005964DC" w:rsidRPr="0033750C">
          <w:rPr>
            <w:rStyle w:val="Hyperlink"/>
            <w:rFonts w:ascii="Times New Roman" w:eastAsia="SimSun" w:hAnsi="Times New Roman" w:cs="Times New Roman"/>
            <w:kern w:val="0"/>
            <w:sz w:val="22"/>
          </w:rPr>
          <w:t>1155186689@link.cuhk.edu.hk</w:t>
        </w:r>
      </w:hyperlink>
      <w:r w:rsidR="005964DC" w:rsidRPr="0033750C">
        <w:rPr>
          <w:rFonts w:ascii="Times New Roman" w:eastAsia="SimSun" w:hAnsi="Times New Roman" w:cs="Times New Roman"/>
          <w:color w:val="1F497D"/>
          <w:kern w:val="0"/>
          <w:sz w:val="22"/>
        </w:rPr>
        <w:t xml:space="preserve">; </w:t>
      </w:r>
      <w:hyperlink r:id="rId134" w:history="1">
        <w:r w:rsidR="00114E7D" w:rsidRPr="0033750C">
          <w:rPr>
            <w:rStyle w:val="Hyperlink"/>
            <w:rFonts w:ascii="Times New Roman" w:eastAsia="SimSun" w:hAnsi="Times New Roman" w:cs="Times New Roman"/>
            <w:kern w:val="0"/>
            <w:sz w:val="22"/>
          </w:rPr>
          <w:t>1155179289@link.cuhk.edu.hk</w:t>
        </w:r>
      </w:hyperlink>
      <w:r w:rsidR="00114E7D" w:rsidRPr="0033750C">
        <w:rPr>
          <w:rFonts w:ascii="Times New Roman" w:eastAsia="SimSun" w:hAnsi="Times New Roman" w:cs="Times New Roman"/>
          <w:color w:val="1F497D"/>
          <w:kern w:val="0"/>
          <w:sz w:val="22"/>
        </w:rPr>
        <w:t xml:space="preserve">; </w:t>
      </w:r>
      <w:hyperlink r:id="rId135" w:history="1">
        <w:r w:rsidR="00FB11B9" w:rsidRPr="0033750C">
          <w:rPr>
            <w:rStyle w:val="Hyperlink"/>
            <w:rFonts w:ascii="Times New Roman" w:eastAsia="SimSun" w:hAnsi="Times New Roman" w:cs="Times New Roman"/>
            <w:kern w:val="0"/>
            <w:sz w:val="22"/>
          </w:rPr>
          <w:t>liuchao.jin@link.cuhk.edu.hk</w:t>
        </w:r>
      </w:hyperlink>
      <w:r w:rsidR="00FB11B9" w:rsidRPr="0033750C">
        <w:rPr>
          <w:rFonts w:ascii="Times New Roman" w:eastAsia="SimSun" w:hAnsi="Times New Roman" w:cs="Times New Roman"/>
          <w:color w:val="1F497D"/>
          <w:kern w:val="0"/>
          <w:sz w:val="22"/>
        </w:rPr>
        <w:t xml:space="preserve">; </w:t>
      </w:r>
      <w:hyperlink r:id="rId136" w:history="1">
        <w:r w:rsidR="00114E7D" w:rsidRPr="0033750C">
          <w:rPr>
            <w:rStyle w:val="Hyperlink"/>
            <w:rFonts w:ascii="Times New Roman" w:eastAsia="SimSun" w:hAnsi="Times New Roman" w:cs="Times New Roman"/>
            <w:kern w:val="0"/>
            <w:sz w:val="22"/>
          </w:rPr>
          <w:t>1155186649@link.cuhk.edu.hk</w:t>
        </w:r>
      </w:hyperlink>
      <w:r w:rsidR="00114E7D" w:rsidRPr="0033750C">
        <w:rPr>
          <w:rFonts w:ascii="Times New Roman" w:eastAsia="SimSun" w:hAnsi="Times New Roman" w:cs="Times New Roman"/>
          <w:color w:val="1F497D"/>
          <w:kern w:val="0"/>
          <w:sz w:val="22"/>
        </w:rPr>
        <w:t xml:space="preserve">; </w:t>
      </w:r>
      <w:hyperlink r:id="rId137" w:history="1">
        <w:r w:rsidR="00114E7D" w:rsidRPr="0033750C">
          <w:rPr>
            <w:rStyle w:val="Hyperlink"/>
            <w:rFonts w:ascii="Times New Roman" w:eastAsia="SimSun" w:hAnsi="Times New Roman" w:cs="Times New Roman"/>
            <w:kern w:val="0"/>
            <w:sz w:val="22"/>
          </w:rPr>
          <w:t>qtlu@link.cuhk.edu.hk</w:t>
        </w:r>
      </w:hyperlink>
      <w:r w:rsidR="00114E7D" w:rsidRPr="0033750C">
        <w:rPr>
          <w:rFonts w:ascii="Times New Roman" w:eastAsia="SimSun" w:hAnsi="Times New Roman" w:cs="Times New Roman"/>
          <w:color w:val="1F497D"/>
          <w:kern w:val="0"/>
          <w:sz w:val="22"/>
        </w:rPr>
        <w:t xml:space="preserve">; </w:t>
      </w:r>
      <w:hyperlink r:id="rId138" w:history="1">
        <w:r w:rsidR="00285099" w:rsidRPr="0033750C">
          <w:rPr>
            <w:rStyle w:val="Hyperlink"/>
            <w:rFonts w:ascii="Times New Roman" w:eastAsia="SimSun" w:hAnsi="Times New Roman" w:cs="Times New Roman"/>
            <w:kern w:val="0"/>
            <w:sz w:val="22"/>
          </w:rPr>
          <w:t>1155186662@link.cuhk.edu.hk</w:t>
        </w:r>
      </w:hyperlink>
      <w:r w:rsidR="00285099" w:rsidRPr="0033750C">
        <w:rPr>
          <w:rFonts w:ascii="Times New Roman" w:eastAsia="SimSun" w:hAnsi="Times New Roman" w:cs="Times New Roman"/>
          <w:color w:val="1F497D"/>
          <w:kern w:val="0"/>
          <w:sz w:val="22"/>
        </w:rPr>
        <w:t xml:space="preserve">; </w:t>
      </w:r>
      <w:hyperlink r:id="rId139" w:history="1">
        <w:r w:rsidR="00285099" w:rsidRPr="0033750C">
          <w:rPr>
            <w:rStyle w:val="Hyperlink"/>
            <w:rFonts w:ascii="Times New Roman" w:eastAsia="SimSun" w:hAnsi="Times New Roman" w:cs="Times New Roman"/>
            <w:kern w:val="0"/>
            <w:sz w:val="22"/>
          </w:rPr>
          <w:t>1155170424@link.cuhk.edu.hk</w:t>
        </w:r>
      </w:hyperlink>
      <w:r w:rsidR="00285099" w:rsidRPr="0033750C">
        <w:rPr>
          <w:rFonts w:ascii="Times New Roman" w:eastAsia="SimSun" w:hAnsi="Times New Roman" w:cs="Times New Roman"/>
          <w:color w:val="1F497D"/>
          <w:kern w:val="0"/>
          <w:sz w:val="22"/>
        </w:rPr>
        <w:t xml:space="preserve">; </w:t>
      </w:r>
    </w:p>
    <w:p w14:paraId="14756BF7" w14:textId="77777777" w:rsidR="00A449EC" w:rsidRPr="0033750C" w:rsidRDefault="00A449EC" w:rsidP="00743637">
      <w:pPr>
        <w:widowControl/>
        <w:jc w:val="left"/>
        <w:rPr>
          <w:rFonts w:ascii="Times New Roman" w:eastAsia="SimSun" w:hAnsi="Times New Roman" w:cs="Times New Roman"/>
          <w:color w:val="1F497D"/>
          <w:kern w:val="0"/>
          <w:sz w:val="22"/>
        </w:rPr>
      </w:pPr>
    </w:p>
    <w:p w14:paraId="2CC08C2A" w14:textId="06701229" w:rsidR="006C662A" w:rsidRPr="0033750C" w:rsidRDefault="00B83CA6"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w:t>
      </w:r>
      <w:r w:rsidR="006C662A" w:rsidRPr="0033750C">
        <w:rPr>
          <w:rFonts w:ascii="Times New Roman" w:eastAsia="SimSun" w:hAnsi="Times New Roman" w:cs="Times New Roman"/>
          <w:color w:val="1F497D"/>
          <w:kern w:val="0"/>
          <w:sz w:val="22"/>
        </w:rPr>
        <w:t>ear Prof. Liao, Prof. Chen, Ms. Kan,</w:t>
      </w:r>
      <w:r w:rsidR="00DD09A8" w:rsidRPr="0033750C">
        <w:rPr>
          <w:rFonts w:ascii="Times New Roman" w:eastAsia="SimSun" w:hAnsi="Times New Roman" w:cs="Times New Roman"/>
          <w:color w:val="1F497D"/>
          <w:kern w:val="0"/>
          <w:sz w:val="22"/>
        </w:rPr>
        <w:t xml:space="preserve"> and</w:t>
      </w:r>
      <w:r w:rsidR="006C662A" w:rsidRPr="0033750C">
        <w:rPr>
          <w:rFonts w:ascii="Times New Roman" w:eastAsia="SimSun" w:hAnsi="Times New Roman" w:cs="Times New Roman"/>
          <w:color w:val="1F497D"/>
          <w:kern w:val="0"/>
          <w:sz w:val="22"/>
        </w:rPr>
        <w:t xml:space="preserve"> Amy,</w:t>
      </w:r>
    </w:p>
    <w:p w14:paraId="68AA5006"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69051FA8" w14:textId="49E74714" w:rsidR="006C662A" w:rsidRPr="0033750C" w:rsidRDefault="002C383E"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thi</w:t>
      </w:r>
      <w:r w:rsidR="00037E91" w:rsidRPr="0033750C">
        <w:rPr>
          <w:rFonts w:ascii="Times New Roman" w:eastAsia="SimSun" w:hAnsi="Times New Roman" w:cs="Times New Roman"/>
          <w:color w:val="1F497D"/>
          <w:kern w:val="0"/>
          <w:sz w:val="22"/>
        </w:rPr>
        <w:t xml:space="preserve">nk the email we just received is not a good solution for the Candidacy Exam. </w:t>
      </w:r>
      <w:r w:rsidR="0000186C" w:rsidRPr="0033750C">
        <w:rPr>
          <w:rFonts w:ascii="Times New Roman" w:eastAsia="SimSun" w:hAnsi="Times New Roman" w:cs="Times New Roman"/>
          <w:color w:val="1F497D"/>
          <w:kern w:val="0"/>
          <w:sz w:val="22"/>
        </w:rPr>
        <w:t>Here are f</w:t>
      </w:r>
      <w:r w:rsidR="00E47621" w:rsidRPr="0033750C">
        <w:rPr>
          <w:rFonts w:ascii="Times New Roman" w:eastAsia="SimSun" w:hAnsi="Times New Roman" w:cs="Times New Roman"/>
          <w:color w:val="1F497D"/>
          <w:kern w:val="0"/>
          <w:sz w:val="22"/>
        </w:rPr>
        <w:t>our reasons</w:t>
      </w:r>
      <w:r w:rsidR="00037E91" w:rsidRPr="0033750C">
        <w:rPr>
          <w:rFonts w:ascii="Times New Roman" w:eastAsia="SimSun" w:hAnsi="Times New Roman" w:cs="Times New Roman"/>
          <w:color w:val="1F497D"/>
          <w:kern w:val="0"/>
          <w:sz w:val="22"/>
        </w:rPr>
        <w:t xml:space="preserve">: </w:t>
      </w:r>
    </w:p>
    <w:p w14:paraId="42B49120" w14:textId="545CA5FB" w:rsidR="00F67EB5" w:rsidRPr="0033750C" w:rsidRDefault="00BA4288">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w:t>
      </w:r>
      <w:r w:rsidR="009C5875" w:rsidRPr="0033750C">
        <w:rPr>
          <w:rFonts w:ascii="Times New Roman" w:eastAsia="SimSun" w:hAnsi="Times New Roman" w:cs="Times New Roman"/>
          <w:color w:val="1F497D"/>
          <w:kern w:val="0"/>
          <w:sz w:val="22"/>
        </w:rPr>
        <w:t xml:space="preserve"> Candidacy Exam is</w:t>
      </w:r>
      <w:r w:rsidRPr="0033750C">
        <w:rPr>
          <w:rFonts w:ascii="Times New Roman" w:eastAsia="SimSun" w:hAnsi="Times New Roman" w:cs="Times New Roman"/>
          <w:color w:val="1F497D"/>
          <w:kern w:val="0"/>
          <w:sz w:val="22"/>
        </w:rPr>
        <w:t xml:space="preserve"> postponed arbitrarily</w:t>
      </w:r>
      <w:r w:rsidR="009C5875" w:rsidRPr="0033750C">
        <w:rPr>
          <w:rFonts w:ascii="Times New Roman" w:eastAsia="SimSun" w:hAnsi="Times New Roman" w:cs="Times New Roman"/>
          <w:color w:val="1F497D"/>
          <w:kern w:val="0"/>
          <w:sz w:val="22"/>
        </w:rPr>
        <w:t xml:space="preserve"> </w:t>
      </w:r>
      <w:r w:rsidR="00F67EB5" w:rsidRPr="0033750C">
        <w:rPr>
          <w:rFonts w:ascii="Times New Roman" w:eastAsia="SimSun" w:hAnsi="Times New Roman" w:cs="Times New Roman"/>
          <w:color w:val="1F497D"/>
          <w:kern w:val="0"/>
          <w:sz w:val="22"/>
        </w:rPr>
        <w:t xml:space="preserve">as if the </w:t>
      </w:r>
      <w:r w:rsidR="009C5875" w:rsidRPr="0033750C">
        <w:rPr>
          <w:rFonts w:ascii="Times New Roman" w:eastAsia="SimSun" w:hAnsi="Times New Roman" w:cs="Times New Roman"/>
          <w:color w:val="1F497D"/>
          <w:kern w:val="0"/>
          <w:sz w:val="22"/>
        </w:rPr>
        <w:t>CE</w:t>
      </w:r>
      <w:r w:rsidR="00F67EB5" w:rsidRPr="0033750C">
        <w:rPr>
          <w:rFonts w:ascii="Times New Roman" w:eastAsia="SimSun" w:hAnsi="Times New Roman" w:cs="Times New Roman"/>
          <w:color w:val="1F497D"/>
          <w:kern w:val="0"/>
          <w:sz w:val="22"/>
        </w:rPr>
        <w:t xml:space="preserve"> is very </w:t>
      </w:r>
      <w:r w:rsidR="001F6DAD" w:rsidRPr="0033750C">
        <w:rPr>
          <w:rFonts w:ascii="Times New Roman" w:eastAsia="SimSun" w:hAnsi="Times New Roman" w:cs="Times New Roman"/>
          <w:color w:val="1F497D"/>
          <w:kern w:val="0"/>
          <w:sz w:val="22"/>
        </w:rPr>
        <w:t>sloppy</w:t>
      </w:r>
      <w:r w:rsidR="00F67EB5" w:rsidRPr="0033750C">
        <w:rPr>
          <w:rFonts w:ascii="Times New Roman" w:eastAsia="SimSun" w:hAnsi="Times New Roman" w:cs="Times New Roman"/>
          <w:color w:val="1F497D"/>
          <w:kern w:val="0"/>
          <w:sz w:val="22"/>
        </w:rPr>
        <w:t>.</w:t>
      </w:r>
    </w:p>
    <w:p w14:paraId="24305803" w14:textId="592D1E54" w:rsidR="00F67EB5" w:rsidRPr="0033750C" w:rsidRDefault="00F67EB5">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people have already made their own arrangements after May 19, including annual leave, research tasks (experiments, papers), and attending meetings.</w:t>
      </w:r>
      <w:r w:rsidR="00F062C1" w:rsidRPr="0033750C">
        <w:rPr>
          <w:rFonts w:ascii="Times New Roman" w:eastAsia="SimSun" w:hAnsi="Times New Roman" w:cs="Times New Roman"/>
          <w:color w:val="1F497D"/>
          <w:kern w:val="0"/>
          <w:sz w:val="22"/>
        </w:rPr>
        <w:t xml:space="preserve"> Some annual leave </w:t>
      </w:r>
      <w:proofErr w:type="gramStart"/>
      <w:r w:rsidR="00F062C1" w:rsidRPr="0033750C">
        <w:rPr>
          <w:rFonts w:ascii="Times New Roman" w:eastAsia="SimSun" w:hAnsi="Times New Roman" w:cs="Times New Roman"/>
          <w:color w:val="1F497D"/>
          <w:kern w:val="0"/>
          <w:sz w:val="22"/>
        </w:rPr>
        <w:t>application is</w:t>
      </w:r>
      <w:proofErr w:type="gramEnd"/>
      <w:r w:rsidR="00F062C1" w:rsidRPr="0033750C">
        <w:rPr>
          <w:rFonts w:ascii="Times New Roman" w:eastAsia="SimSun" w:hAnsi="Times New Roman" w:cs="Times New Roman"/>
          <w:color w:val="1F497D"/>
          <w:kern w:val="0"/>
          <w:sz w:val="22"/>
        </w:rPr>
        <w:t xml:space="preserve"> </w:t>
      </w:r>
      <w:r w:rsidR="00A761CB" w:rsidRPr="0033750C">
        <w:rPr>
          <w:rFonts w:ascii="Times New Roman" w:eastAsia="SimSun" w:hAnsi="Times New Roman" w:cs="Times New Roman"/>
          <w:color w:val="1F497D"/>
          <w:kern w:val="0"/>
          <w:sz w:val="22"/>
        </w:rPr>
        <w:t>already in Ms. Kan</w:t>
      </w:r>
      <w:r w:rsidR="00722F9A">
        <w:rPr>
          <w:rFonts w:ascii="Times New Roman" w:eastAsia="SimSun" w:hAnsi="Times New Roman" w:cs="Times New Roman"/>
          <w:color w:val="1F497D"/>
          <w:kern w:val="0"/>
          <w:sz w:val="22"/>
        </w:rPr>
        <w:t>’</w:t>
      </w:r>
      <w:r w:rsidR="00A761CB" w:rsidRPr="0033750C">
        <w:rPr>
          <w:rFonts w:ascii="Times New Roman" w:eastAsia="SimSun" w:hAnsi="Times New Roman" w:cs="Times New Roman"/>
          <w:color w:val="1F497D"/>
          <w:kern w:val="0"/>
          <w:sz w:val="22"/>
        </w:rPr>
        <w:t xml:space="preserve">s </w:t>
      </w:r>
      <w:proofErr w:type="gramStart"/>
      <w:r w:rsidR="00A761CB" w:rsidRPr="0033750C">
        <w:rPr>
          <w:rFonts w:ascii="Times New Roman" w:eastAsia="SimSun" w:hAnsi="Times New Roman" w:cs="Times New Roman"/>
          <w:color w:val="1F497D"/>
          <w:kern w:val="0"/>
          <w:sz w:val="22"/>
        </w:rPr>
        <w:t>office</w:t>
      </w:r>
      <w:proofErr w:type="gramEnd"/>
      <w:r w:rsidR="00A761CB" w:rsidRPr="0033750C">
        <w:rPr>
          <w:rFonts w:ascii="Times New Roman" w:eastAsia="SimSun" w:hAnsi="Times New Roman" w:cs="Times New Roman"/>
          <w:color w:val="1F497D"/>
          <w:kern w:val="0"/>
          <w:sz w:val="22"/>
        </w:rPr>
        <w:t xml:space="preserve"> and some are on the way</w:t>
      </w:r>
      <w:r w:rsidR="00C360A4"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Especially on June 2, some people were no longer in Hong Kong.</w:t>
      </w:r>
      <w:r w:rsidR="00A56C1B" w:rsidRPr="0033750C">
        <w:rPr>
          <w:rFonts w:ascii="Times New Roman" w:eastAsia="SimSun" w:hAnsi="Times New Roman" w:cs="Times New Roman"/>
          <w:color w:val="1F497D"/>
          <w:kern w:val="0"/>
          <w:sz w:val="22"/>
        </w:rPr>
        <w:t xml:space="preserve"> </w:t>
      </w:r>
      <w:r w:rsidR="00CA0C42" w:rsidRPr="0033750C">
        <w:rPr>
          <w:rFonts w:ascii="Times New Roman" w:eastAsia="SimSun" w:hAnsi="Times New Roman" w:cs="Times New Roman"/>
          <w:color w:val="1F497D"/>
          <w:kern w:val="0"/>
          <w:sz w:val="22"/>
        </w:rPr>
        <w:t xml:space="preserve">And arbitrarily postponing exams will also cause financial loss </w:t>
      </w:r>
      <w:r w:rsidR="00C55C73" w:rsidRPr="0033750C">
        <w:rPr>
          <w:rFonts w:ascii="Times New Roman" w:eastAsia="SimSun" w:hAnsi="Times New Roman" w:cs="Times New Roman"/>
          <w:color w:val="1F497D"/>
          <w:kern w:val="0"/>
          <w:sz w:val="22"/>
        </w:rPr>
        <w:t>for us</w:t>
      </w:r>
      <w:r w:rsidR="00CA0C42" w:rsidRPr="0033750C">
        <w:rPr>
          <w:rFonts w:ascii="Times New Roman" w:eastAsia="SimSun" w:hAnsi="Times New Roman" w:cs="Times New Roman"/>
          <w:color w:val="1F497D"/>
          <w:kern w:val="0"/>
          <w:sz w:val="22"/>
        </w:rPr>
        <w:t>.</w:t>
      </w:r>
    </w:p>
    <w:p w14:paraId="6DAD2754" w14:textId="1F2E2345" w:rsidR="00F67EB5" w:rsidRPr="0033750C" w:rsidRDefault="00F67EB5">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owing students from ENGG5402 and MAEG5140 courses to bring a piece of A4 paper in</w:t>
      </w:r>
      <w:r w:rsidR="004F4FB5" w:rsidRPr="0033750C">
        <w:rPr>
          <w:rFonts w:ascii="Times New Roman" w:eastAsia="SimSun" w:hAnsi="Times New Roman" w:cs="Times New Roman"/>
          <w:color w:val="1F497D"/>
          <w:kern w:val="0"/>
          <w:sz w:val="22"/>
        </w:rPr>
        <w:t xml:space="preserve"> this time</w:t>
      </w:r>
      <w:r w:rsidRPr="0033750C">
        <w:rPr>
          <w:rFonts w:ascii="Times New Roman" w:eastAsia="SimSun" w:hAnsi="Times New Roman" w:cs="Times New Roman"/>
          <w:color w:val="1F497D"/>
          <w:kern w:val="0"/>
          <w:sz w:val="22"/>
        </w:rPr>
        <w:t xml:space="preserve"> would solve all problems.</w:t>
      </w:r>
    </w:p>
    <w:p w14:paraId="09217073" w14:textId="4334197B" w:rsidR="00037E91" w:rsidRPr="0033750C" w:rsidRDefault="00F67EB5">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previous Candidacy Exams, A4 papers were allowed to </w:t>
      </w:r>
      <w:r w:rsidR="003D7F27" w:rsidRPr="0033750C">
        <w:rPr>
          <w:rFonts w:ascii="Times New Roman" w:eastAsia="SimSun" w:hAnsi="Times New Roman" w:cs="Times New Roman"/>
          <w:color w:val="1F497D"/>
          <w:kern w:val="0"/>
          <w:sz w:val="22"/>
        </w:rPr>
        <w:t xml:space="preserve">be </w:t>
      </w:r>
      <w:r w:rsidRPr="0033750C">
        <w:rPr>
          <w:rFonts w:ascii="Times New Roman" w:eastAsia="SimSun" w:hAnsi="Times New Roman" w:cs="Times New Roman"/>
          <w:color w:val="1F497D"/>
          <w:kern w:val="0"/>
          <w:sz w:val="22"/>
        </w:rPr>
        <w:t>brought in. Why is it suddenly notified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ring them in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fair to us this year.</w:t>
      </w:r>
    </w:p>
    <w:p w14:paraId="049C6945"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7F7F2B7E" w14:textId="64E0EC8A" w:rsidR="006C662A" w:rsidRPr="0033750C" w:rsidRDefault="008F11B0"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kindly hope that you can seriously consider the overall situation and reconsider the solution to this issue.</w:t>
      </w:r>
      <w:r w:rsidR="00DD09A8" w:rsidRPr="0033750C">
        <w:rPr>
          <w:rFonts w:ascii="Times New Roman" w:eastAsia="SimSun" w:hAnsi="Times New Roman" w:cs="Times New Roman"/>
          <w:color w:val="1F497D"/>
          <w:kern w:val="0"/>
          <w:sz w:val="22"/>
        </w:rPr>
        <w:t xml:space="preserve"> Thank you for your time and patience.</w:t>
      </w:r>
    </w:p>
    <w:p w14:paraId="4CB48027"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43A529EA"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5D65E" w14:textId="2D53F070"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000E68ED" w:rsidRPr="0033750C">
        <w:rPr>
          <w:rFonts w:ascii="Times New Roman" w:eastAsia="SimSun" w:hAnsi="Times New Roman" w:cs="Times New Roman"/>
          <w:color w:val="1F497D"/>
          <w:kern w:val="0"/>
          <w:sz w:val="22"/>
        </w:rPr>
        <w:t xml:space="preserve">DENG </w:t>
      </w:r>
      <w:proofErr w:type="spellStart"/>
      <w:r w:rsidR="000E68ED" w:rsidRPr="0033750C">
        <w:rPr>
          <w:rFonts w:ascii="Times New Roman" w:eastAsia="SimSun" w:hAnsi="Times New Roman" w:cs="Times New Roman"/>
          <w:color w:val="1F497D"/>
          <w:kern w:val="0"/>
          <w:sz w:val="22"/>
        </w:rPr>
        <w:t>Zhiyu</w:t>
      </w:r>
      <w:proofErr w:type="spellEnd"/>
    </w:p>
    <w:p w14:paraId="3C3D9E41"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GUO Zixuan</w:t>
      </w:r>
    </w:p>
    <w:p w14:paraId="22ECEFBE"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HAN </w:t>
      </w:r>
      <w:proofErr w:type="spellStart"/>
      <w:r w:rsidRPr="0033750C">
        <w:rPr>
          <w:rFonts w:ascii="Times New Roman" w:eastAsia="SimSun" w:hAnsi="Times New Roman" w:cs="Times New Roman"/>
          <w:color w:val="1F497D"/>
          <w:kern w:val="0"/>
          <w:sz w:val="22"/>
        </w:rPr>
        <w:t>Bingxin</w:t>
      </w:r>
      <w:proofErr w:type="spellEnd"/>
    </w:p>
    <w:p w14:paraId="7D768F81" w14:textId="41483F2A" w:rsidR="00D32CAC"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JIN Liuchao</w:t>
      </w:r>
    </w:p>
    <w:p w14:paraId="76B6147A" w14:textId="61FBD60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w:t>
      </w:r>
      <w:r w:rsidR="006C662A" w:rsidRPr="0033750C">
        <w:rPr>
          <w:rFonts w:ascii="Times New Roman" w:eastAsia="SimSun" w:hAnsi="Times New Roman" w:cs="Times New Roman"/>
          <w:color w:val="1F497D"/>
          <w:kern w:val="0"/>
          <w:sz w:val="22"/>
        </w:rPr>
        <w:t xml:space="preserve">. LI </w:t>
      </w:r>
      <w:proofErr w:type="spellStart"/>
      <w:r w:rsidR="006C662A" w:rsidRPr="0033750C">
        <w:rPr>
          <w:rFonts w:ascii="Times New Roman" w:eastAsia="SimSun" w:hAnsi="Times New Roman" w:cs="Times New Roman"/>
          <w:color w:val="1F497D"/>
          <w:kern w:val="0"/>
          <w:sz w:val="22"/>
        </w:rPr>
        <w:t>Chenzui</w:t>
      </w:r>
      <w:proofErr w:type="spellEnd"/>
    </w:p>
    <w:p w14:paraId="423C7EF6" w14:textId="14BA805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6C662A" w:rsidRPr="0033750C">
        <w:rPr>
          <w:rFonts w:ascii="Times New Roman" w:eastAsia="SimSun" w:hAnsi="Times New Roman" w:cs="Times New Roman"/>
          <w:color w:val="1F497D"/>
          <w:kern w:val="0"/>
          <w:sz w:val="22"/>
        </w:rPr>
        <w:t xml:space="preserve">. LIN </w:t>
      </w:r>
      <w:proofErr w:type="spellStart"/>
      <w:r w:rsidR="006C662A" w:rsidRPr="0033750C">
        <w:rPr>
          <w:rFonts w:ascii="Times New Roman" w:eastAsia="SimSun" w:hAnsi="Times New Roman" w:cs="Times New Roman"/>
          <w:color w:val="1F497D"/>
          <w:kern w:val="0"/>
          <w:sz w:val="22"/>
        </w:rPr>
        <w:t>Haoyan</w:t>
      </w:r>
      <w:proofErr w:type="spellEnd"/>
    </w:p>
    <w:p w14:paraId="25DF79E9" w14:textId="4BF34D2F"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6C662A" w:rsidRPr="0033750C">
        <w:rPr>
          <w:rFonts w:ascii="Times New Roman" w:eastAsia="SimSun" w:hAnsi="Times New Roman" w:cs="Times New Roman"/>
          <w:color w:val="1F497D"/>
          <w:kern w:val="0"/>
          <w:sz w:val="22"/>
        </w:rPr>
        <w:t>. LU Qitao</w:t>
      </w:r>
    </w:p>
    <w:p w14:paraId="0954B19F" w14:textId="1B55BDD8"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8</w:t>
      </w:r>
      <w:r w:rsidR="006C662A" w:rsidRPr="0033750C">
        <w:rPr>
          <w:rFonts w:ascii="Times New Roman" w:eastAsia="SimSun" w:hAnsi="Times New Roman" w:cs="Times New Roman"/>
          <w:color w:val="1F497D"/>
          <w:kern w:val="0"/>
          <w:sz w:val="22"/>
        </w:rPr>
        <w:t>. PENG Cheng</w:t>
      </w:r>
    </w:p>
    <w:p w14:paraId="112EC94D" w14:textId="73C7E6DD"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9</w:t>
      </w:r>
      <w:r w:rsidR="006C662A" w:rsidRPr="0033750C">
        <w:rPr>
          <w:rFonts w:ascii="Times New Roman" w:eastAsia="SimSun" w:hAnsi="Times New Roman" w:cs="Times New Roman"/>
          <w:color w:val="1F497D"/>
          <w:kern w:val="0"/>
          <w:sz w:val="22"/>
        </w:rPr>
        <w:t xml:space="preserve">. WANG </w:t>
      </w:r>
      <w:proofErr w:type="spellStart"/>
      <w:r w:rsidR="006C662A" w:rsidRPr="0033750C">
        <w:rPr>
          <w:rFonts w:ascii="Times New Roman" w:eastAsia="SimSun" w:hAnsi="Times New Roman" w:cs="Times New Roman"/>
          <w:color w:val="1F497D"/>
          <w:kern w:val="0"/>
          <w:sz w:val="22"/>
        </w:rPr>
        <w:t>Feiran</w:t>
      </w:r>
      <w:proofErr w:type="spellEnd"/>
    </w:p>
    <w:p w14:paraId="4AED4CB7" w14:textId="21BEE45E"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0</w:t>
      </w:r>
      <w:r w:rsidR="006C662A" w:rsidRPr="0033750C">
        <w:rPr>
          <w:rFonts w:ascii="Times New Roman" w:eastAsia="SimSun" w:hAnsi="Times New Roman" w:cs="Times New Roman"/>
          <w:color w:val="1F497D"/>
          <w:kern w:val="0"/>
          <w:sz w:val="22"/>
        </w:rPr>
        <w:t xml:space="preserve">. YANG </w:t>
      </w:r>
      <w:proofErr w:type="spellStart"/>
      <w:r w:rsidR="006C662A" w:rsidRPr="0033750C">
        <w:rPr>
          <w:rFonts w:ascii="Times New Roman" w:eastAsia="SimSun" w:hAnsi="Times New Roman" w:cs="Times New Roman"/>
          <w:color w:val="1F497D"/>
          <w:kern w:val="0"/>
          <w:sz w:val="22"/>
        </w:rPr>
        <w:t>Guidong</w:t>
      </w:r>
      <w:proofErr w:type="spellEnd"/>
    </w:p>
    <w:p w14:paraId="03249AC3" w14:textId="77777777" w:rsidR="006C662A" w:rsidRPr="0033750C" w:rsidRDefault="006C662A" w:rsidP="00743637">
      <w:pPr>
        <w:widowControl/>
        <w:jc w:val="left"/>
        <w:rPr>
          <w:rFonts w:ascii="Times New Roman" w:eastAsia="SimSun" w:hAnsi="Times New Roman" w:cs="Times New Roman"/>
          <w:color w:val="1F497D"/>
          <w:kern w:val="0"/>
          <w:sz w:val="22"/>
        </w:rPr>
      </w:pPr>
    </w:p>
    <w:p w14:paraId="41DC75FE" w14:textId="71CDE705" w:rsidR="00D26031" w:rsidRPr="0033750C" w:rsidRDefault="00D26031"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quest for </w:t>
      </w:r>
      <w:r w:rsidR="00BE040F" w:rsidRPr="0033750C">
        <w:rPr>
          <w:rFonts w:ascii="Times New Roman" w:eastAsia="SimSun" w:hAnsi="Times New Roman" w:cs="Times New Roman"/>
          <w:color w:val="1F497D"/>
          <w:kern w:val="0"/>
          <w:sz w:val="22"/>
        </w:rPr>
        <w:t>Ph.D. Candidacy Exam</w:t>
      </w:r>
      <w:r w:rsidRPr="0033750C">
        <w:rPr>
          <w:rFonts w:ascii="Times New Roman" w:eastAsia="SimSun" w:hAnsi="Times New Roman" w:cs="Times New Roman"/>
          <w:color w:val="1F497D"/>
          <w:kern w:val="0"/>
          <w:sz w:val="22"/>
        </w:rPr>
        <w:t xml:space="preserve"> </w:t>
      </w:r>
    </w:p>
    <w:p w14:paraId="737CB1AE" w14:textId="1BCDD120"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1B95554" w14:textId="77777777" w:rsidR="00743637" w:rsidRPr="0033750C" w:rsidRDefault="00743637" w:rsidP="00743637">
      <w:pPr>
        <w:widowControl/>
        <w:ind w:firstLine="420"/>
        <w:jc w:val="left"/>
        <w:rPr>
          <w:rFonts w:ascii="Times New Roman" w:eastAsia="SimSun" w:hAnsi="Times New Roman" w:cs="Times New Roman"/>
          <w:color w:val="1F497D"/>
          <w:kern w:val="0"/>
          <w:sz w:val="22"/>
        </w:rPr>
      </w:pPr>
    </w:p>
    <w:p w14:paraId="1A19FB75" w14:textId="6E940F1E" w:rsidR="00225F56" w:rsidRPr="0033750C" w:rsidRDefault="00D26031"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hope this email finds you well. We are writing to you because w</w:t>
      </w:r>
      <w:r w:rsidR="001F64CE" w:rsidRPr="0033750C">
        <w:rPr>
          <w:rFonts w:ascii="Times New Roman" w:eastAsia="SimSun" w:hAnsi="Times New Roman" w:cs="Times New Roman"/>
          <w:color w:val="1F497D"/>
          <w:kern w:val="0"/>
          <w:sz w:val="22"/>
        </w:rPr>
        <w:t>e think it is unreasonable for such a major change</w:t>
      </w:r>
      <w:r w:rsidR="00A83FF2" w:rsidRPr="0033750C">
        <w:rPr>
          <w:rFonts w:ascii="Times New Roman" w:eastAsia="SimSun" w:hAnsi="Times New Roman" w:cs="Times New Roman"/>
          <w:color w:val="1F497D"/>
          <w:kern w:val="0"/>
          <w:sz w:val="22"/>
        </w:rPr>
        <w:t xml:space="preserve"> (closed-book &amp; closed-</w:t>
      </w:r>
      <w:proofErr w:type="gramStart"/>
      <w:r w:rsidR="00A83FF2" w:rsidRPr="0033750C">
        <w:rPr>
          <w:rFonts w:ascii="Times New Roman" w:eastAsia="SimSun" w:hAnsi="Times New Roman" w:cs="Times New Roman"/>
          <w:color w:val="1F497D"/>
          <w:kern w:val="0"/>
          <w:sz w:val="22"/>
        </w:rPr>
        <w:t>note</w:t>
      </w:r>
      <w:proofErr w:type="gramEnd"/>
      <w:r w:rsidR="00A83FF2" w:rsidRPr="0033750C">
        <w:rPr>
          <w:rFonts w:ascii="Times New Roman" w:eastAsia="SimSun" w:hAnsi="Times New Roman" w:cs="Times New Roman"/>
          <w:color w:val="1F497D"/>
          <w:kern w:val="0"/>
          <w:sz w:val="22"/>
        </w:rPr>
        <w:t>)</w:t>
      </w:r>
      <w:r w:rsidR="001F64CE" w:rsidRPr="0033750C">
        <w:rPr>
          <w:rFonts w:ascii="Times New Roman" w:eastAsia="SimSun" w:hAnsi="Times New Roman" w:cs="Times New Roman"/>
          <w:color w:val="1F497D"/>
          <w:kern w:val="0"/>
          <w:sz w:val="22"/>
        </w:rPr>
        <w:t xml:space="preserve"> to be notified just</w:t>
      </w:r>
      <w:r w:rsidR="000922F6" w:rsidRPr="0033750C">
        <w:rPr>
          <w:rFonts w:ascii="Times New Roman" w:eastAsia="SimSun" w:hAnsi="Times New Roman" w:cs="Times New Roman"/>
          <w:color w:val="1F497D"/>
          <w:kern w:val="0"/>
          <w:sz w:val="22"/>
        </w:rPr>
        <w:t xml:space="preserve"> </w:t>
      </w:r>
      <w:r w:rsidR="000922F6" w:rsidRPr="0033750C">
        <w:rPr>
          <w:rFonts w:ascii="Times New Roman" w:eastAsia="SimSun" w:hAnsi="Times New Roman" w:cs="Times New Roman"/>
          <w:b/>
          <w:bCs/>
          <w:color w:val="1F497D"/>
          <w:kern w:val="0"/>
          <w:sz w:val="22"/>
        </w:rPr>
        <w:t>less than</w:t>
      </w:r>
      <w:r w:rsidR="001F64CE" w:rsidRPr="0033750C">
        <w:rPr>
          <w:rFonts w:ascii="Times New Roman" w:eastAsia="SimSun" w:hAnsi="Times New Roman" w:cs="Times New Roman"/>
          <w:b/>
          <w:bCs/>
          <w:color w:val="1F497D"/>
          <w:kern w:val="0"/>
          <w:sz w:val="22"/>
        </w:rPr>
        <w:t xml:space="preserve"> two days</w:t>
      </w:r>
      <w:r w:rsidR="001F64CE" w:rsidRPr="0033750C">
        <w:rPr>
          <w:rFonts w:ascii="Times New Roman" w:eastAsia="SimSun" w:hAnsi="Times New Roman" w:cs="Times New Roman"/>
          <w:color w:val="1F497D"/>
          <w:kern w:val="0"/>
          <w:sz w:val="22"/>
        </w:rPr>
        <w:t xml:space="preserve"> before the exam. We have been preparing for the Candidacy Exam according to the information from instructors for almost a month.</w:t>
      </w:r>
      <w:r w:rsidR="000922F6" w:rsidRPr="0033750C">
        <w:rPr>
          <w:rFonts w:ascii="Times New Roman" w:eastAsia="SimSun" w:hAnsi="Times New Roman" w:cs="Times New Roman"/>
          <w:color w:val="1F497D"/>
          <w:kern w:val="0"/>
          <w:sz w:val="22"/>
        </w:rPr>
        <w:t xml:space="preserve"> Some instructors informed </w:t>
      </w:r>
      <w:r w:rsidRPr="0033750C">
        <w:rPr>
          <w:rFonts w:ascii="Times New Roman" w:eastAsia="SimSun" w:hAnsi="Times New Roman" w:cs="Times New Roman"/>
          <w:color w:val="1F497D"/>
          <w:kern w:val="0"/>
          <w:sz w:val="22"/>
        </w:rPr>
        <w:t>us we can bring one A4 paper for their courses.</w:t>
      </w:r>
      <w:r w:rsidR="001F64CE" w:rsidRPr="0033750C">
        <w:rPr>
          <w:rFonts w:ascii="Times New Roman" w:eastAsia="SimSun" w:hAnsi="Times New Roman" w:cs="Times New Roman"/>
          <w:color w:val="1F497D"/>
          <w:kern w:val="0"/>
          <w:sz w:val="22"/>
        </w:rPr>
        <w:t xml:space="preserve"> The sudden change of the rules resulted in a huge </w:t>
      </w:r>
      <w:proofErr w:type="gramStart"/>
      <w:r w:rsidR="001F64CE" w:rsidRPr="0033750C">
        <w:rPr>
          <w:rFonts w:ascii="Times New Roman" w:eastAsia="SimSun" w:hAnsi="Times New Roman" w:cs="Times New Roman"/>
          <w:color w:val="1F497D"/>
          <w:kern w:val="0"/>
          <w:sz w:val="22"/>
        </w:rPr>
        <w:t>amount</w:t>
      </w:r>
      <w:proofErr w:type="gramEnd"/>
      <w:r w:rsidR="001F64CE" w:rsidRPr="0033750C">
        <w:rPr>
          <w:rFonts w:ascii="Times New Roman" w:eastAsia="SimSun" w:hAnsi="Times New Roman" w:cs="Times New Roman"/>
          <w:color w:val="1F497D"/>
          <w:kern w:val="0"/>
          <w:sz w:val="22"/>
        </w:rPr>
        <w:t xml:space="preserve"> of things to memorize, especially for some difficult courses, which cannot be completed in two days at all. Even if this rule needs to be changed this year, it is acceptable to notify us at least half a month in advance instead of just less than two days before the exam begins.</w:t>
      </w:r>
      <w:r w:rsidR="001C5712" w:rsidRPr="0033750C">
        <w:rPr>
          <w:rFonts w:ascii="Times New Roman" w:eastAsia="SimSun" w:hAnsi="Times New Roman" w:cs="Times New Roman"/>
          <w:color w:val="1F497D"/>
          <w:kern w:val="0"/>
          <w:sz w:val="22"/>
        </w:rPr>
        <w:t xml:space="preserve"> Moreover, Prof. Fei Chen (ENGG5402 Advanced Robotics) and Prof. Wing Lam Tsang (MAEG5140 </w:t>
      </w:r>
      <w:proofErr w:type="spellStart"/>
      <w:r w:rsidR="001C5712" w:rsidRPr="0033750C">
        <w:rPr>
          <w:rFonts w:ascii="Times New Roman" w:eastAsia="SimSun" w:hAnsi="Times New Roman" w:cs="Times New Roman"/>
          <w:color w:val="1F497D"/>
          <w:kern w:val="0"/>
          <w:sz w:val="22"/>
        </w:rPr>
        <w:t>Materails</w:t>
      </w:r>
      <w:proofErr w:type="spellEnd"/>
      <w:r w:rsidR="001C5712" w:rsidRPr="0033750C">
        <w:rPr>
          <w:rFonts w:ascii="Times New Roman" w:eastAsia="SimSun" w:hAnsi="Times New Roman" w:cs="Times New Roman"/>
          <w:color w:val="1F497D"/>
          <w:kern w:val="0"/>
          <w:sz w:val="22"/>
        </w:rPr>
        <w:t xml:space="preserve"> </w:t>
      </w:r>
      <w:proofErr w:type="spellStart"/>
      <w:r w:rsidR="001C5712" w:rsidRPr="0033750C">
        <w:rPr>
          <w:rFonts w:ascii="Times New Roman" w:eastAsia="SimSun" w:hAnsi="Times New Roman" w:cs="Times New Roman"/>
          <w:color w:val="1F497D"/>
          <w:kern w:val="0"/>
          <w:sz w:val="22"/>
        </w:rPr>
        <w:t>Charaterization</w:t>
      </w:r>
      <w:proofErr w:type="spellEnd"/>
      <w:r w:rsidR="001C5712" w:rsidRPr="0033750C">
        <w:rPr>
          <w:rFonts w:ascii="Times New Roman" w:eastAsia="SimSun" w:hAnsi="Times New Roman" w:cs="Times New Roman"/>
          <w:color w:val="1F497D"/>
          <w:kern w:val="0"/>
          <w:sz w:val="22"/>
        </w:rPr>
        <w:t xml:space="preserve"> Techniques) have formally announced that we can bring double-sided A4 paper for the CE</w:t>
      </w:r>
      <w:r w:rsidR="00225F56" w:rsidRPr="0033750C">
        <w:rPr>
          <w:rFonts w:ascii="Times New Roman" w:eastAsia="SimSun" w:hAnsi="Times New Roman" w:cs="Times New Roman"/>
          <w:color w:val="1F497D"/>
          <w:kern w:val="0"/>
          <w:sz w:val="22"/>
        </w:rPr>
        <w:t xml:space="preserve"> as shown in figures below:</w:t>
      </w:r>
    </w:p>
    <w:p w14:paraId="652EBF23" w14:textId="77777777" w:rsidR="00225F56" w:rsidRPr="0033750C" w:rsidRDefault="00225F56" w:rsidP="00743637">
      <w:pPr>
        <w:widowControl/>
        <w:ind w:firstLine="420"/>
        <w:jc w:val="left"/>
        <w:rPr>
          <w:rFonts w:ascii="Times New Roman" w:eastAsia="SimSun" w:hAnsi="Times New Roman" w:cs="Times New Roman"/>
          <w:color w:val="1F497D"/>
          <w:kern w:val="0"/>
          <w:sz w:val="22"/>
        </w:rPr>
      </w:pPr>
    </w:p>
    <w:p w14:paraId="10CFA9E5" w14:textId="71D0753E" w:rsidR="0025046B" w:rsidRPr="0033750C" w:rsidRDefault="000922F6"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we sincerely request that the closed-book &amp; closed-note </w:t>
      </w:r>
      <w:proofErr w:type="gramStart"/>
      <w:r w:rsidRPr="0033750C">
        <w:rPr>
          <w:rFonts w:ascii="Times New Roman" w:eastAsia="SimSun" w:hAnsi="Times New Roman" w:cs="Times New Roman"/>
          <w:color w:val="1F497D"/>
          <w:kern w:val="0"/>
          <w:sz w:val="22"/>
        </w:rPr>
        <w:t>rule not</w:t>
      </w:r>
      <w:proofErr w:type="gramEnd"/>
      <w:r w:rsidRPr="0033750C">
        <w:rPr>
          <w:rFonts w:ascii="Times New Roman" w:eastAsia="SimSun" w:hAnsi="Times New Roman" w:cs="Times New Roman"/>
          <w:color w:val="1F497D"/>
          <w:kern w:val="0"/>
          <w:sz w:val="22"/>
        </w:rPr>
        <w:t xml:space="preserve"> be implemented in May this year. The regulation could come into force this November with advance notice.</w:t>
      </w:r>
    </w:p>
    <w:p w14:paraId="40C81C4A" w14:textId="77777777" w:rsidR="003249FB" w:rsidRPr="0033750C" w:rsidRDefault="003249FB" w:rsidP="00743637">
      <w:pPr>
        <w:widowControl/>
        <w:ind w:firstLine="420"/>
        <w:jc w:val="left"/>
        <w:rPr>
          <w:rFonts w:ascii="Times New Roman" w:eastAsia="SimSun" w:hAnsi="Times New Roman" w:cs="Times New Roman"/>
          <w:color w:val="1F497D"/>
          <w:kern w:val="0"/>
          <w:sz w:val="22"/>
        </w:rPr>
      </w:pPr>
    </w:p>
    <w:p w14:paraId="7DDA5BA9" w14:textId="6D4E0EE8" w:rsidR="003249FB" w:rsidRPr="0033750C" w:rsidRDefault="003249FB"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can </w:t>
      </w:r>
      <w:r w:rsidR="00C74233" w:rsidRPr="0033750C">
        <w:rPr>
          <w:rFonts w:ascii="Times New Roman" w:eastAsia="SimSun" w:hAnsi="Times New Roman" w:cs="Times New Roman"/>
          <w:color w:val="1F497D"/>
          <w:kern w:val="0"/>
          <w:sz w:val="22"/>
        </w:rPr>
        <w:t xml:space="preserve">consider </w:t>
      </w:r>
      <w:r w:rsidR="00D14B74" w:rsidRPr="0033750C">
        <w:rPr>
          <w:rFonts w:ascii="Times New Roman" w:eastAsia="SimSun" w:hAnsi="Times New Roman" w:cs="Times New Roman"/>
          <w:color w:val="1F497D"/>
          <w:kern w:val="0"/>
          <w:sz w:val="22"/>
        </w:rPr>
        <w:t>our</w:t>
      </w:r>
      <w:r w:rsidR="000922F6" w:rsidRPr="0033750C">
        <w:rPr>
          <w:rFonts w:ascii="Times New Roman" w:eastAsia="SimSun" w:hAnsi="Times New Roman" w:cs="Times New Roman"/>
          <w:color w:val="1F497D"/>
          <w:kern w:val="0"/>
          <w:sz w:val="22"/>
        </w:rPr>
        <w:t xml:space="preserve"> request carefully</w:t>
      </w:r>
      <w:r w:rsidR="00D14B74" w:rsidRPr="0033750C">
        <w:rPr>
          <w:rFonts w:ascii="Times New Roman" w:eastAsia="SimSun" w:hAnsi="Times New Roman" w:cs="Times New Roman"/>
          <w:color w:val="1F497D"/>
          <w:kern w:val="0"/>
          <w:sz w:val="22"/>
        </w:rPr>
        <w:t xml:space="preserve"> </w:t>
      </w:r>
      <w:r w:rsidR="00A83FF2" w:rsidRPr="0033750C">
        <w:rPr>
          <w:rFonts w:ascii="Times New Roman" w:eastAsia="SimSun" w:hAnsi="Times New Roman" w:cs="Times New Roman"/>
          <w:color w:val="1F497D"/>
          <w:kern w:val="0"/>
          <w:sz w:val="22"/>
        </w:rPr>
        <w:t xml:space="preserve">and </w:t>
      </w:r>
      <w:proofErr w:type="gramStart"/>
      <w:r w:rsidR="00A83FF2" w:rsidRPr="0033750C">
        <w:rPr>
          <w:rFonts w:ascii="Times New Roman" w:eastAsia="SimSun" w:hAnsi="Times New Roman" w:cs="Times New Roman"/>
          <w:color w:val="1F497D"/>
          <w:kern w:val="0"/>
          <w:sz w:val="22"/>
        </w:rPr>
        <w:t>looking</w:t>
      </w:r>
      <w:proofErr w:type="gramEnd"/>
      <w:r w:rsidR="00A83FF2" w:rsidRPr="0033750C">
        <w:rPr>
          <w:rFonts w:ascii="Times New Roman" w:eastAsia="SimSun" w:hAnsi="Times New Roman" w:cs="Times New Roman"/>
          <w:color w:val="1F497D"/>
          <w:kern w:val="0"/>
          <w:sz w:val="22"/>
        </w:rPr>
        <w:t xml:space="preserve"> forward to your earliest reply.</w:t>
      </w:r>
      <w:r w:rsidR="00065511" w:rsidRPr="0033750C">
        <w:rPr>
          <w:rFonts w:ascii="Times New Roman" w:eastAsia="SimSun" w:hAnsi="Times New Roman" w:cs="Times New Roman"/>
          <w:color w:val="1F497D"/>
          <w:kern w:val="0"/>
          <w:sz w:val="22"/>
        </w:rPr>
        <w:t xml:space="preserve"> Thank you so much for your help! </w:t>
      </w:r>
    </w:p>
    <w:p w14:paraId="00614F17" w14:textId="77777777" w:rsidR="001F64CE" w:rsidRPr="0033750C" w:rsidRDefault="001F64CE" w:rsidP="00743637">
      <w:pPr>
        <w:widowControl/>
        <w:ind w:firstLine="420"/>
        <w:jc w:val="left"/>
        <w:rPr>
          <w:rFonts w:ascii="Times New Roman" w:eastAsia="SimSun" w:hAnsi="Times New Roman" w:cs="Times New Roman"/>
          <w:color w:val="1F497D"/>
          <w:kern w:val="0"/>
          <w:sz w:val="22"/>
        </w:rPr>
      </w:pPr>
    </w:p>
    <w:p w14:paraId="0656385B" w14:textId="77777777"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0185EB" w14:textId="1172AE45" w:rsidR="00E9286D" w:rsidRPr="0033750C" w:rsidRDefault="00E9286D" w:rsidP="00E928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JIN Liuchao</w:t>
      </w:r>
    </w:p>
    <w:p w14:paraId="342EC139" w14:textId="504CD228"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003A12B8" w:rsidRPr="0033750C">
        <w:rPr>
          <w:rFonts w:ascii="Times New Roman" w:eastAsia="SimSun" w:hAnsi="Times New Roman" w:cs="Times New Roman"/>
          <w:color w:val="1F497D"/>
          <w:kern w:val="0"/>
          <w:sz w:val="22"/>
        </w:rPr>
        <w:t>GUO Zixuan</w:t>
      </w:r>
    </w:p>
    <w:p w14:paraId="00B77915" w14:textId="54C6EFE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003A12B8" w:rsidRPr="0033750C">
        <w:rPr>
          <w:rFonts w:ascii="Times New Roman" w:eastAsia="SimSun" w:hAnsi="Times New Roman" w:cs="Times New Roman"/>
          <w:color w:val="1F497D"/>
          <w:kern w:val="0"/>
          <w:sz w:val="22"/>
        </w:rPr>
        <w:t xml:space="preserve">HAN </w:t>
      </w:r>
      <w:proofErr w:type="spellStart"/>
      <w:r w:rsidR="003A12B8" w:rsidRPr="0033750C">
        <w:rPr>
          <w:rFonts w:ascii="Times New Roman" w:eastAsia="SimSun" w:hAnsi="Times New Roman" w:cs="Times New Roman"/>
          <w:color w:val="1F497D"/>
          <w:kern w:val="0"/>
          <w:sz w:val="22"/>
        </w:rPr>
        <w:t>Bingxin</w:t>
      </w:r>
      <w:proofErr w:type="spellEnd"/>
    </w:p>
    <w:p w14:paraId="16ECE228" w14:textId="17706D27"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003A12B8" w:rsidRPr="0033750C">
        <w:rPr>
          <w:rFonts w:ascii="Times New Roman" w:eastAsia="SimSun" w:hAnsi="Times New Roman" w:cs="Times New Roman"/>
          <w:color w:val="1F497D"/>
          <w:kern w:val="0"/>
          <w:sz w:val="22"/>
        </w:rPr>
        <w:t xml:space="preserve">LI </w:t>
      </w:r>
      <w:proofErr w:type="spellStart"/>
      <w:r w:rsidR="003A12B8" w:rsidRPr="0033750C">
        <w:rPr>
          <w:rFonts w:ascii="Times New Roman" w:eastAsia="SimSun" w:hAnsi="Times New Roman" w:cs="Times New Roman"/>
          <w:color w:val="1F497D"/>
          <w:kern w:val="0"/>
          <w:sz w:val="22"/>
        </w:rPr>
        <w:t>Chenzui</w:t>
      </w:r>
      <w:proofErr w:type="spellEnd"/>
    </w:p>
    <w:p w14:paraId="18ACC7ED" w14:textId="4D1E5A2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003A12B8" w:rsidRPr="0033750C">
        <w:rPr>
          <w:rFonts w:ascii="Times New Roman" w:eastAsia="SimSun" w:hAnsi="Times New Roman" w:cs="Times New Roman"/>
          <w:color w:val="1F497D"/>
          <w:kern w:val="0"/>
          <w:sz w:val="22"/>
        </w:rPr>
        <w:t xml:space="preserve">LIN </w:t>
      </w:r>
      <w:proofErr w:type="spellStart"/>
      <w:r w:rsidR="003A12B8" w:rsidRPr="0033750C">
        <w:rPr>
          <w:rFonts w:ascii="Times New Roman" w:eastAsia="SimSun" w:hAnsi="Times New Roman" w:cs="Times New Roman"/>
          <w:color w:val="1F497D"/>
          <w:kern w:val="0"/>
          <w:sz w:val="22"/>
        </w:rPr>
        <w:t>Haoyan</w:t>
      </w:r>
      <w:proofErr w:type="spellEnd"/>
    </w:p>
    <w:p w14:paraId="377E9173" w14:textId="5224A49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6. </w:t>
      </w:r>
      <w:r w:rsidR="003A12B8" w:rsidRPr="0033750C">
        <w:rPr>
          <w:rFonts w:ascii="Times New Roman" w:eastAsia="SimSun" w:hAnsi="Times New Roman" w:cs="Times New Roman"/>
          <w:color w:val="1F497D"/>
          <w:kern w:val="0"/>
          <w:sz w:val="22"/>
        </w:rPr>
        <w:t>LU Qitao</w:t>
      </w:r>
    </w:p>
    <w:p w14:paraId="0D9EA968" w14:textId="3CB3F4B3"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7. </w:t>
      </w:r>
      <w:r w:rsidR="003A12B8" w:rsidRPr="0033750C">
        <w:rPr>
          <w:rFonts w:ascii="Times New Roman" w:eastAsia="SimSun" w:hAnsi="Times New Roman" w:cs="Times New Roman"/>
          <w:color w:val="1F497D"/>
          <w:kern w:val="0"/>
          <w:sz w:val="22"/>
        </w:rPr>
        <w:t>PENG Cheng</w:t>
      </w:r>
    </w:p>
    <w:p w14:paraId="1AD5B4A1" w14:textId="632F44EE"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8. </w:t>
      </w:r>
      <w:r w:rsidR="003A12B8" w:rsidRPr="0033750C">
        <w:rPr>
          <w:rFonts w:ascii="Times New Roman" w:eastAsia="SimSun" w:hAnsi="Times New Roman" w:cs="Times New Roman"/>
          <w:color w:val="1F497D"/>
          <w:kern w:val="0"/>
          <w:sz w:val="22"/>
        </w:rPr>
        <w:t xml:space="preserve">WANG </w:t>
      </w:r>
      <w:proofErr w:type="spellStart"/>
      <w:r w:rsidR="003A12B8" w:rsidRPr="0033750C">
        <w:rPr>
          <w:rFonts w:ascii="Times New Roman" w:eastAsia="SimSun" w:hAnsi="Times New Roman" w:cs="Times New Roman"/>
          <w:color w:val="1F497D"/>
          <w:kern w:val="0"/>
          <w:sz w:val="22"/>
        </w:rPr>
        <w:t>Feiran</w:t>
      </w:r>
      <w:proofErr w:type="spellEnd"/>
    </w:p>
    <w:p w14:paraId="66A61F71" w14:textId="0412D06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9. </w:t>
      </w:r>
      <w:r w:rsidR="003A12B8" w:rsidRPr="0033750C">
        <w:rPr>
          <w:rFonts w:ascii="Times New Roman" w:eastAsia="SimSun" w:hAnsi="Times New Roman" w:cs="Times New Roman"/>
          <w:color w:val="1F497D"/>
          <w:kern w:val="0"/>
          <w:sz w:val="22"/>
        </w:rPr>
        <w:t xml:space="preserve">YANG </w:t>
      </w:r>
      <w:proofErr w:type="spellStart"/>
      <w:r w:rsidR="003A12B8" w:rsidRPr="0033750C">
        <w:rPr>
          <w:rFonts w:ascii="Times New Roman" w:eastAsia="SimSun" w:hAnsi="Times New Roman" w:cs="Times New Roman"/>
          <w:color w:val="1F497D"/>
          <w:kern w:val="0"/>
          <w:sz w:val="22"/>
        </w:rPr>
        <w:t>Guidong</w:t>
      </w:r>
      <w:proofErr w:type="spellEnd"/>
    </w:p>
    <w:p w14:paraId="0393C632" w14:textId="77777777" w:rsidR="00743637" w:rsidRPr="0033750C" w:rsidRDefault="00743637" w:rsidP="006939BD">
      <w:pPr>
        <w:widowControl/>
        <w:jc w:val="left"/>
        <w:rPr>
          <w:rFonts w:ascii="Times New Roman" w:eastAsia="SimSun" w:hAnsi="Times New Roman" w:cs="Times New Roman"/>
          <w:color w:val="1F497D"/>
          <w:kern w:val="0"/>
          <w:sz w:val="22"/>
        </w:rPr>
      </w:pPr>
    </w:p>
    <w:p w14:paraId="11D35551" w14:textId="77777777" w:rsidR="00743637" w:rsidRPr="0033750C" w:rsidRDefault="00743637" w:rsidP="006939BD">
      <w:pPr>
        <w:widowControl/>
        <w:jc w:val="left"/>
        <w:rPr>
          <w:rFonts w:ascii="Times New Roman" w:eastAsia="SimSun" w:hAnsi="Times New Roman" w:cs="Times New Roman"/>
          <w:color w:val="1F497D"/>
          <w:kern w:val="0"/>
          <w:sz w:val="22"/>
        </w:rPr>
      </w:pPr>
    </w:p>
    <w:p w14:paraId="21128D88" w14:textId="57271812"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FCC65A2"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F63DFC7"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whether we are allowed to bring an A4 paper for some courses, like ENGG5402 Advanced Robotics, in the coming Ph.D. Candidacy Exam. Because I get the information from the course instructor that we are permitted to bring one double-sided A4 paper. The same information also comes from MAEG5140 Materials Characterization Techniques. </w:t>
      </w:r>
    </w:p>
    <w:p w14:paraId="758CACA8"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0C8A14B"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1BE08241"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0EF1C072"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709E2B"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E45FEE" w14:textId="77777777" w:rsidR="006939BD" w:rsidRPr="0033750C" w:rsidRDefault="006939BD" w:rsidP="0096422B">
      <w:pPr>
        <w:widowControl/>
        <w:jc w:val="left"/>
        <w:rPr>
          <w:rFonts w:ascii="Times New Roman" w:eastAsia="SimSun" w:hAnsi="Times New Roman" w:cs="Times New Roman"/>
          <w:color w:val="1F497D"/>
          <w:kern w:val="0"/>
          <w:sz w:val="22"/>
        </w:rPr>
      </w:pPr>
    </w:p>
    <w:p w14:paraId="310ED51D" w14:textId="77777777" w:rsidR="006939BD" w:rsidRPr="0033750C" w:rsidRDefault="006939BD" w:rsidP="0096422B">
      <w:pPr>
        <w:widowControl/>
        <w:jc w:val="left"/>
        <w:rPr>
          <w:rFonts w:ascii="Times New Roman" w:eastAsia="SimSun" w:hAnsi="Times New Roman" w:cs="Times New Roman"/>
          <w:color w:val="1F497D"/>
          <w:kern w:val="0"/>
          <w:sz w:val="22"/>
        </w:rPr>
      </w:pPr>
    </w:p>
    <w:p w14:paraId="76A23418" w14:textId="6F4123FF" w:rsidR="0096422B" w:rsidRPr="0033750C" w:rsidRDefault="0096422B" w:rsidP="009642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Ph.D. Candidacy Exam</w:t>
      </w:r>
    </w:p>
    <w:p w14:paraId="138F2C46" w14:textId="77777777" w:rsidR="0096422B" w:rsidRPr="0033750C" w:rsidRDefault="0096422B" w:rsidP="008D4806">
      <w:pPr>
        <w:widowControl/>
        <w:jc w:val="left"/>
        <w:rPr>
          <w:rFonts w:ascii="Times New Roman" w:eastAsia="SimSun" w:hAnsi="Times New Roman" w:cs="Times New Roman"/>
          <w:color w:val="1F497D"/>
          <w:kern w:val="0"/>
          <w:sz w:val="22"/>
        </w:rPr>
      </w:pPr>
    </w:p>
    <w:p w14:paraId="1EEB86F6" w14:textId="77FBD7B5"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CA54A4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1F8EF79A" w14:textId="2FF7D0DA" w:rsidR="006B6429" w:rsidRPr="0033750C" w:rsidRDefault="006B6429" w:rsidP="006B64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some courses, like ENGG5402 Advanced Robotics</w:t>
      </w:r>
      <w:r w:rsidR="00C9578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 the coming Ph.D. Candidacy Exam.</w:t>
      </w:r>
      <w:r w:rsidR="00C95785" w:rsidRPr="0033750C">
        <w:rPr>
          <w:rFonts w:ascii="Times New Roman" w:eastAsia="SimSun" w:hAnsi="Times New Roman" w:cs="Times New Roman"/>
          <w:color w:val="1F497D"/>
          <w:kern w:val="0"/>
          <w:sz w:val="22"/>
        </w:rPr>
        <w:t xml:space="preserve"> Because I get the information from the course instructor</w:t>
      </w:r>
      <w:r w:rsidR="00DD6918" w:rsidRPr="0033750C">
        <w:rPr>
          <w:rFonts w:ascii="Times New Roman" w:eastAsia="SimSun" w:hAnsi="Times New Roman" w:cs="Times New Roman"/>
          <w:color w:val="1F497D"/>
          <w:kern w:val="0"/>
          <w:sz w:val="22"/>
        </w:rPr>
        <w:t xml:space="preserve"> that we are permitted to bring </w:t>
      </w:r>
      <w:r w:rsidR="00954032" w:rsidRPr="0033750C">
        <w:rPr>
          <w:rFonts w:ascii="Times New Roman" w:eastAsia="SimSun" w:hAnsi="Times New Roman" w:cs="Times New Roman"/>
          <w:color w:val="1F497D"/>
          <w:kern w:val="0"/>
          <w:sz w:val="22"/>
        </w:rPr>
        <w:t xml:space="preserve">one </w:t>
      </w:r>
      <w:r w:rsidR="00DD6918" w:rsidRPr="0033750C">
        <w:rPr>
          <w:rFonts w:ascii="Times New Roman" w:eastAsia="SimSun" w:hAnsi="Times New Roman" w:cs="Times New Roman"/>
          <w:color w:val="1F497D"/>
          <w:kern w:val="0"/>
          <w:sz w:val="22"/>
        </w:rPr>
        <w:t>double-sided A4 paper</w:t>
      </w:r>
      <w:r w:rsidR="00954032" w:rsidRPr="0033750C">
        <w:rPr>
          <w:rFonts w:ascii="Times New Roman" w:eastAsia="SimSun" w:hAnsi="Times New Roman" w:cs="Times New Roman"/>
          <w:color w:val="1F497D"/>
          <w:kern w:val="0"/>
          <w:sz w:val="22"/>
        </w:rPr>
        <w:t xml:space="preserve">. The same information also comes from </w:t>
      </w:r>
      <w:r w:rsidR="0096422B" w:rsidRPr="0033750C">
        <w:rPr>
          <w:rFonts w:ascii="Times New Roman" w:eastAsia="SimSun" w:hAnsi="Times New Roman" w:cs="Times New Roman"/>
          <w:color w:val="1F497D"/>
          <w:kern w:val="0"/>
          <w:sz w:val="22"/>
        </w:rPr>
        <w:t xml:space="preserve">MAEG5140 Materials Characterization Techniques. </w:t>
      </w:r>
    </w:p>
    <w:p w14:paraId="0610FEA4" w14:textId="77777777" w:rsidR="0096422B" w:rsidRPr="0033750C" w:rsidRDefault="0096422B" w:rsidP="006B6429">
      <w:pPr>
        <w:widowControl/>
        <w:ind w:firstLine="420"/>
        <w:jc w:val="left"/>
        <w:rPr>
          <w:rFonts w:ascii="Times New Roman" w:eastAsia="SimSun" w:hAnsi="Times New Roman" w:cs="Times New Roman"/>
          <w:color w:val="1F497D"/>
          <w:kern w:val="0"/>
          <w:sz w:val="22"/>
        </w:rPr>
      </w:pPr>
    </w:p>
    <w:p w14:paraId="3D865166" w14:textId="77777777" w:rsidR="0096422B" w:rsidRPr="0033750C" w:rsidRDefault="0096422B" w:rsidP="00964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0635A5B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532424F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ABFC3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0D172" w14:textId="77777777" w:rsidR="008D4806" w:rsidRPr="0033750C" w:rsidRDefault="008D4806" w:rsidP="009C4F44">
      <w:pPr>
        <w:widowControl/>
        <w:jc w:val="left"/>
        <w:rPr>
          <w:rFonts w:ascii="Times New Roman" w:eastAsia="SimSun" w:hAnsi="Times New Roman" w:cs="Times New Roman"/>
          <w:color w:val="1F497D"/>
          <w:kern w:val="0"/>
          <w:sz w:val="22"/>
        </w:rPr>
      </w:pPr>
    </w:p>
    <w:p w14:paraId="4DD9284A" w14:textId="77777777" w:rsidR="008D4806" w:rsidRPr="0033750C" w:rsidRDefault="008D4806" w:rsidP="009C4F44">
      <w:pPr>
        <w:widowControl/>
        <w:jc w:val="left"/>
        <w:rPr>
          <w:rFonts w:ascii="Times New Roman" w:eastAsia="SimSun" w:hAnsi="Times New Roman" w:cs="Times New Roman"/>
          <w:color w:val="1F497D"/>
          <w:kern w:val="0"/>
          <w:sz w:val="22"/>
        </w:rPr>
      </w:pPr>
    </w:p>
    <w:p w14:paraId="488A6627" w14:textId="4B4FC22D"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GG5402 Advanced Robotics Ph.D. Candidacy Exam</w:t>
      </w:r>
    </w:p>
    <w:p w14:paraId="4CF93F2C" w14:textId="77777777" w:rsidR="009C4F44" w:rsidRPr="0033750C" w:rsidRDefault="009C4F44" w:rsidP="009C4F44">
      <w:pPr>
        <w:widowControl/>
        <w:jc w:val="left"/>
        <w:rPr>
          <w:rFonts w:ascii="Times New Roman" w:eastAsia="SimSun" w:hAnsi="Times New Roman" w:cs="Times New Roman"/>
          <w:color w:val="1F497D"/>
          <w:kern w:val="0"/>
          <w:sz w:val="22"/>
        </w:rPr>
      </w:pPr>
    </w:p>
    <w:p w14:paraId="1CDD2ED3" w14:textId="298ADCFE"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6C5A0AD3" w14:textId="77777777" w:rsidR="009C4F44" w:rsidRPr="0033750C" w:rsidRDefault="009C4F44" w:rsidP="009C4F44">
      <w:pPr>
        <w:widowControl/>
        <w:ind w:firstLine="420"/>
        <w:jc w:val="left"/>
        <w:rPr>
          <w:rFonts w:ascii="Times New Roman" w:eastAsia="SimSun" w:hAnsi="Times New Roman" w:cs="Times New Roman"/>
          <w:color w:val="1F497D"/>
          <w:kern w:val="0"/>
          <w:sz w:val="22"/>
        </w:rPr>
      </w:pPr>
    </w:p>
    <w:p w14:paraId="3EABFB43" w14:textId="7CF321D5" w:rsidR="009C4F44" w:rsidRPr="0033750C" w:rsidRDefault="00E50834" w:rsidP="009C4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information. Your guidance has been very helpful and valuable.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ll the best.</w:t>
      </w:r>
    </w:p>
    <w:p w14:paraId="298B0164" w14:textId="77777777" w:rsidR="00E50834" w:rsidRPr="0033750C" w:rsidRDefault="00E50834" w:rsidP="009C4F44">
      <w:pPr>
        <w:widowControl/>
        <w:ind w:firstLine="420"/>
        <w:jc w:val="left"/>
        <w:rPr>
          <w:rFonts w:ascii="Times New Roman" w:eastAsia="SimSun" w:hAnsi="Times New Roman" w:cs="Times New Roman"/>
          <w:color w:val="1F497D"/>
          <w:kern w:val="0"/>
          <w:sz w:val="22"/>
        </w:rPr>
      </w:pPr>
    </w:p>
    <w:p w14:paraId="003D334A" w14:textId="77777777"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E555B4" w14:textId="5FF87EB3"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5B217975" w14:textId="2E3D74F1" w:rsidR="00E50834" w:rsidRPr="0033750C" w:rsidRDefault="00E50834" w:rsidP="009C4F44">
      <w:pPr>
        <w:widowControl/>
        <w:jc w:val="left"/>
        <w:rPr>
          <w:rFonts w:ascii="Times New Roman" w:eastAsia="SimSun" w:hAnsi="Times New Roman" w:cs="Times New Roman"/>
          <w:color w:val="1F497D"/>
          <w:kern w:val="0"/>
          <w:sz w:val="22"/>
        </w:rPr>
      </w:pPr>
    </w:p>
    <w:p w14:paraId="76C77BC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DE47069"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1FB9545F"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the course - ENGG5402 Advanced Robotics in the coming Ph.D. Candidacy Exam.</w:t>
      </w:r>
    </w:p>
    <w:p w14:paraId="23E68D6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5ECAF6BD"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2B68A07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67E05C4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0FD5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BC0990" w14:textId="77777777" w:rsidR="00E50834" w:rsidRPr="0033750C" w:rsidRDefault="00E50834" w:rsidP="009C4F44">
      <w:pPr>
        <w:widowControl/>
        <w:jc w:val="left"/>
        <w:rPr>
          <w:rFonts w:ascii="Times New Roman" w:eastAsia="SimSun" w:hAnsi="Times New Roman" w:cs="Times New Roman"/>
          <w:color w:val="1F497D"/>
          <w:kern w:val="0"/>
          <w:sz w:val="22"/>
        </w:rPr>
      </w:pPr>
    </w:p>
    <w:p w14:paraId="62B169F1" w14:textId="77777777" w:rsidR="009C4F44" w:rsidRPr="0033750C" w:rsidRDefault="009C4F44" w:rsidP="00044F76">
      <w:pPr>
        <w:widowControl/>
        <w:jc w:val="left"/>
        <w:rPr>
          <w:rFonts w:ascii="Times New Roman" w:eastAsia="SimSun" w:hAnsi="Times New Roman" w:cs="Times New Roman"/>
          <w:color w:val="1F497D"/>
          <w:kern w:val="0"/>
          <w:sz w:val="22"/>
        </w:rPr>
      </w:pPr>
    </w:p>
    <w:p w14:paraId="121A7A94" w14:textId="77777777" w:rsidR="009C4F44" w:rsidRPr="0033750C" w:rsidRDefault="009C4F44" w:rsidP="00044F76">
      <w:pPr>
        <w:widowControl/>
        <w:jc w:val="left"/>
        <w:rPr>
          <w:rFonts w:ascii="Times New Roman" w:eastAsia="SimSun" w:hAnsi="Times New Roman" w:cs="Times New Roman"/>
          <w:color w:val="1F497D"/>
          <w:kern w:val="0"/>
          <w:sz w:val="22"/>
        </w:rPr>
      </w:pPr>
    </w:p>
    <w:p w14:paraId="7FD55922" w14:textId="4B3A2E99"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6C978CB"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16BAB7AF" w14:textId="2C14CC2E" w:rsidR="00044F76" w:rsidRPr="0033750C" w:rsidRDefault="00044F76" w:rsidP="00044F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is one typo in Low 4. Here attached the revised version. Sorry for </w:t>
      </w:r>
      <w:proofErr w:type="spellStart"/>
      <w:proofErr w:type="gramStart"/>
      <w:r w:rsidRPr="0033750C">
        <w:rPr>
          <w:rFonts w:ascii="Times New Roman" w:eastAsia="SimSun" w:hAnsi="Times New Roman" w:cs="Times New Roman"/>
          <w:color w:val="1F497D"/>
          <w:kern w:val="0"/>
          <w:sz w:val="22"/>
        </w:rPr>
        <w:t>invonvenience</w:t>
      </w:r>
      <w:proofErr w:type="spellEnd"/>
      <w:proofErr w:type="gramEnd"/>
      <w:r w:rsidRPr="0033750C">
        <w:rPr>
          <w:rFonts w:ascii="Times New Roman" w:eastAsia="SimSun" w:hAnsi="Times New Roman" w:cs="Times New Roman"/>
          <w:color w:val="1F497D"/>
          <w:kern w:val="0"/>
          <w:sz w:val="22"/>
        </w:rPr>
        <w:t xml:space="preserve">. </w:t>
      </w:r>
    </w:p>
    <w:p w14:paraId="1425632F"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795AB4CC"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6F531"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FD0605" w14:textId="77777777" w:rsidR="00044F76" w:rsidRPr="0033750C" w:rsidRDefault="00044F76" w:rsidP="00B64C7D">
      <w:pPr>
        <w:widowControl/>
        <w:jc w:val="left"/>
        <w:rPr>
          <w:rFonts w:ascii="Times New Roman" w:eastAsia="SimSun" w:hAnsi="Times New Roman" w:cs="Times New Roman"/>
          <w:color w:val="1F497D"/>
          <w:kern w:val="0"/>
          <w:sz w:val="22"/>
        </w:rPr>
      </w:pPr>
    </w:p>
    <w:p w14:paraId="7AE3F2AE" w14:textId="77777777" w:rsidR="00044F76" w:rsidRPr="0033750C" w:rsidRDefault="00044F76" w:rsidP="00B64C7D">
      <w:pPr>
        <w:widowControl/>
        <w:jc w:val="left"/>
        <w:rPr>
          <w:rFonts w:ascii="Times New Roman" w:eastAsia="SimSun" w:hAnsi="Times New Roman" w:cs="Times New Roman"/>
          <w:color w:val="1F497D"/>
          <w:kern w:val="0"/>
          <w:sz w:val="22"/>
        </w:rPr>
      </w:pPr>
    </w:p>
    <w:p w14:paraId="7D4AAD0A" w14:textId="68DCD4FE"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Connecting on WeChat for Candidacy Exam Preparation</w:t>
      </w:r>
    </w:p>
    <w:p w14:paraId="582A2CE1" w14:textId="76BC66D1"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1155179289@link.cuhk.edu.hk</w:t>
      </w:r>
    </w:p>
    <w:p w14:paraId="36413088" w14:textId="5B699A20"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Chenzui</w:t>
      </w:r>
      <w:proofErr w:type="spellEnd"/>
      <w:r w:rsidRPr="0033750C">
        <w:rPr>
          <w:rFonts w:ascii="Times New Roman" w:eastAsia="SimSun" w:hAnsi="Times New Roman" w:cs="Times New Roman"/>
          <w:color w:val="1F497D"/>
          <w:kern w:val="0"/>
          <w:sz w:val="22"/>
        </w:rPr>
        <w:t>,</w:t>
      </w:r>
    </w:p>
    <w:p w14:paraId="7DEFA758"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A33EA12" w14:textId="25B3B508"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ice to meet you. I hope this email finds you well. My name is Liuchao JIN, and I noticed that we are both scheduled to take the Candidacy Exam this May, as mentioned in the email from Amy Wong. I thought it might be helpful for us to connect on WeChat to communicate and support each other while preparing for the exam.</w:t>
      </w:r>
    </w:p>
    <w:p w14:paraId="54A77D5E"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38816E45" w14:textId="7D6AB9C0"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18258525750. If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interested in connecting, please feel free to add me, and we can share resources or discuss any questions we may have during the review process. I believe that collaborating in our preparation could be beneficial for both of us.</w:t>
      </w:r>
    </w:p>
    <w:p w14:paraId="58700EDA"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52296A98" w14:textId="34C16706"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potentially connecting with you and wish you the best of luck in your exam preparations.</w:t>
      </w:r>
    </w:p>
    <w:p w14:paraId="7A9A17D5"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9EB35A5"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75A80C"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DF635B" w14:textId="77777777" w:rsidR="00B64C7D" w:rsidRPr="0033750C" w:rsidRDefault="00B64C7D" w:rsidP="00007196">
      <w:pPr>
        <w:widowControl/>
        <w:jc w:val="left"/>
        <w:rPr>
          <w:rFonts w:ascii="Times New Roman" w:eastAsia="SimSun" w:hAnsi="Times New Roman" w:cs="Times New Roman"/>
          <w:color w:val="1F497D"/>
          <w:kern w:val="0"/>
          <w:sz w:val="22"/>
        </w:rPr>
      </w:pPr>
    </w:p>
    <w:p w14:paraId="75897B04" w14:textId="77777777" w:rsidR="00B64C7D" w:rsidRPr="0033750C" w:rsidRDefault="00B64C7D" w:rsidP="00007196">
      <w:pPr>
        <w:widowControl/>
        <w:jc w:val="left"/>
        <w:rPr>
          <w:rFonts w:ascii="Times New Roman" w:eastAsia="SimSun" w:hAnsi="Times New Roman" w:cs="Times New Roman"/>
          <w:color w:val="1F497D"/>
          <w:kern w:val="0"/>
          <w:sz w:val="22"/>
        </w:rPr>
      </w:pPr>
    </w:p>
    <w:p w14:paraId="074D4FAB" w14:textId="01F38031" w:rsidR="00C13D0D" w:rsidRPr="0033750C" w:rsidRDefault="00C13D0D"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udent Samples of HW5 for MAEG4050 Modern Control Systems Analysis and Design</w:t>
      </w:r>
    </w:p>
    <w:p w14:paraId="4D644894" w14:textId="69EC82D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Mok,</w:t>
      </w:r>
    </w:p>
    <w:p w14:paraId="1B412C4F"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73B32962" w14:textId="3764371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the tutor for MAEG4050 Modern Control Systems Analysis and Design. I am writing to provide you with the student samples for Homework 5, which are attached to this email.</w:t>
      </w:r>
    </w:p>
    <w:p w14:paraId="085A199E"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19677213" w14:textId="3EC0330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issues or have any questions, please do not hesitate to contact me. Thank you for your attention.</w:t>
      </w:r>
    </w:p>
    <w:p w14:paraId="1E3F1529"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3B4778B5"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EE8501"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F5E32" w14:textId="77777777" w:rsidR="00C13D0D" w:rsidRPr="0033750C" w:rsidRDefault="00C13D0D" w:rsidP="00007196">
      <w:pPr>
        <w:widowControl/>
        <w:jc w:val="left"/>
        <w:rPr>
          <w:rFonts w:ascii="Times New Roman" w:eastAsia="SimSun" w:hAnsi="Times New Roman" w:cs="Times New Roman"/>
          <w:color w:val="1F497D"/>
          <w:kern w:val="0"/>
          <w:sz w:val="22"/>
        </w:rPr>
      </w:pPr>
    </w:p>
    <w:p w14:paraId="2330DA07" w14:textId="77777777" w:rsidR="00C13D0D" w:rsidRPr="0033750C" w:rsidRDefault="00C13D0D" w:rsidP="00007196">
      <w:pPr>
        <w:widowControl/>
        <w:jc w:val="left"/>
        <w:rPr>
          <w:rFonts w:ascii="Times New Roman" w:eastAsia="SimSun" w:hAnsi="Times New Roman" w:cs="Times New Roman"/>
          <w:color w:val="1F497D"/>
          <w:kern w:val="0"/>
          <w:sz w:val="22"/>
        </w:rPr>
      </w:pPr>
    </w:p>
    <w:p w14:paraId="464F9CFE" w14:textId="07FD8054"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7469B34"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46705FA3" w14:textId="6671EE9A" w:rsidR="00007196" w:rsidRPr="0033750C" w:rsidRDefault="00007196" w:rsidP="00007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 the recordings for HW5</w:t>
      </w:r>
      <w:proofErr w:type="gramEnd"/>
      <w:r w:rsidRPr="0033750C">
        <w:rPr>
          <w:rFonts w:ascii="Times New Roman" w:eastAsia="SimSun" w:hAnsi="Times New Roman" w:cs="Times New Roman"/>
          <w:color w:val="1F497D"/>
          <w:kern w:val="0"/>
          <w:sz w:val="22"/>
        </w:rPr>
        <w:t>. If you have any questions or require further information, please do not hesitate to contact me.</w:t>
      </w:r>
    </w:p>
    <w:p w14:paraId="6011CE19"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261C85C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44DDF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9D6F7B" w14:textId="77777777" w:rsidR="00007196" w:rsidRPr="0033750C" w:rsidRDefault="00007196" w:rsidP="00732C05">
      <w:pPr>
        <w:widowControl/>
        <w:jc w:val="left"/>
        <w:rPr>
          <w:rFonts w:ascii="Times New Roman" w:eastAsia="SimSun" w:hAnsi="Times New Roman" w:cs="Times New Roman"/>
          <w:color w:val="1F497D"/>
          <w:kern w:val="0"/>
          <w:sz w:val="22"/>
        </w:rPr>
      </w:pPr>
    </w:p>
    <w:p w14:paraId="03A4048F" w14:textId="77777777" w:rsidR="00007196" w:rsidRPr="0033750C" w:rsidRDefault="00007196" w:rsidP="00732C05">
      <w:pPr>
        <w:widowControl/>
        <w:jc w:val="left"/>
        <w:rPr>
          <w:rFonts w:ascii="Times New Roman" w:eastAsia="SimSun" w:hAnsi="Times New Roman" w:cs="Times New Roman"/>
          <w:color w:val="1F497D"/>
          <w:kern w:val="0"/>
          <w:sz w:val="22"/>
        </w:rPr>
      </w:pPr>
    </w:p>
    <w:p w14:paraId="5CA91BA8" w14:textId="50CA802C"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Guidong</w:t>
      </w:r>
      <w:proofErr w:type="spellEnd"/>
      <w:r w:rsidRPr="0033750C">
        <w:rPr>
          <w:rFonts w:ascii="Times New Roman" w:eastAsia="SimSun" w:hAnsi="Times New Roman" w:cs="Times New Roman"/>
          <w:color w:val="1F497D"/>
          <w:kern w:val="0"/>
          <w:sz w:val="22"/>
        </w:rPr>
        <w:t>,</w:t>
      </w:r>
    </w:p>
    <w:p w14:paraId="5E96F1F8" w14:textId="77777777" w:rsidR="00732C05" w:rsidRPr="0033750C" w:rsidRDefault="00732C05" w:rsidP="00732C05">
      <w:pPr>
        <w:widowControl/>
        <w:ind w:firstLine="420"/>
        <w:jc w:val="left"/>
        <w:rPr>
          <w:rFonts w:ascii="Times New Roman" w:eastAsia="SimSun" w:hAnsi="Times New Roman" w:cs="Times New Roman"/>
          <w:color w:val="1F497D"/>
          <w:kern w:val="0"/>
          <w:sz w:val="22"/>
        </w:rPr>
      </w:pPr>
    </w:p>
    <w:p w14:paraId="158AAD05"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you are doing well. I received an email from Winnie Wong regarding the Annual Banquet of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which is scheduled for May 12, 2023, at 6:45 p.m. at Garden Room, 2/F, New World Millennium Hong Kong Hotel, </w:t>
      </w:r>
      <w:proofErr w:type="spellStart"/>
      <w:r w:rsidRPr="0033750C">
        <w:rPr>
          <w:rFonts w:ascii="Times New Roman" w:eastAsia="SimSun" w:hAnsi="Times New Roman" w:cs="Times New Roman"/>
          <w:color w:val="1F497D"/>
          <w:kern w:val="0"/>
          <w:sz w:val="22"/>
        </w:rPr>
        <w:t>Tsimshatsui</w:t>
      </w:r>
      <w:proofErr w:type="spellEnd"/>
      <w:r w:rsidRPr="0033750C">
        <w:rPr>
          <w:rFonts w:ascii="Times New Roman" w:eastAsia="SimSun" w:hAnsi="Times New Roman" w:cs="Times New Roman"/>
          <w:color w:val="1F497D"/>
          <w:kern w:val="0"/>
          <w:sz w:val="22"/>
        </w:rPr>
        <w:t>, Kowloon.</w:t>
      </w:r>
    </w:p>
    <w:p w14:paraId="041C488D"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C17F162" w14:textId="06CA2E93"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it would be a great idea if we could go to the event together. Would you like to join me? If so, I suggest we add each other on WeChat to make coordinating our attendance more convenient. My WeChat ID is: 18258525750. Please feel free to add me. </w:t>
      </w:r>
    </w:p>
    <w:p w14:paraId="4D94243A"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197E33A" w14:textId="730DA6FF" w:rsidR="00732C05"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ooking forward to attending the banquet with you and enjoying the evening together. Have a good night! </w:t>
      </w:r>
    </w:p>
    <w:p w14:paraId="2C3563A0"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7AF4FF35"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EF9DF9"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FD751D" w14:textId="77777777" w:rsidR="00732C05" w:rsidRPr="0033750C" w:rsidRDefault="00732C05" w:rsidP="00596442">
      <w:pPr>
        <w:widowControl/>
        <w:jc w:val="left"/>
        <w:rPr>
          <w:rFonts w:ascii="Times New Roman" w:eastAsia="SimSun" w:hAnsi="Times New Roman" w:cs="Times New Roman"/>
          <w:color w:val="1F497D"/>
          <w:kern w:val="0"/>
          <w:sz w:val="22"/>
        </w:rPr>
      </w:pPr>
    </w:p>
    <w:p w14:paraId="4658EDD7" w14:textId="77777777" w:rsidR="00732C05" w:rsidRPr="0033750C" w:rsidRDefault="00732C05" w:rsidP="00596442">
      <w:pPr>
        <w:widowControl/>
        <w:jc w:val="left"/>
        <w:rPr>
          <w:rFonts w:ascii="Times New Roman" w:eastAsia="SimSun" w:hAnsi="Times New Roman" w:cs="Times New Roman"/>
          <w:color w:val="1F497D"/>
          <w:kern w:val="0"/>
          <w:sz w:val="22"/>
        </w:rPr>
      </w:pPr>
    </w:p>
    <w:p w14:paraId="20F96DD3" w14:textId="2482BB52" w:rsidR="001B63DD" w:rsidRPr="0033750C" w:rsidRDefault="001B63DD" w:rsidP="00596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Research Proposal for Candidacy Exam</w:t>
      </w:r>
    </w:p>
    <w:p w14:paraId="5CC75D89"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75C3CD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5895F4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nd my student ID is 1155184008. I am currently working under the supervision of Prof. Wei-Hsin Liao. In </w:t>
      </w:r>
      <w:r w:rsidRPr="0033750C">
        <w:rPr>
          <w:rFonts w:ascii="Times New Roman" w:eastAsia="SimSun" w:hAnsi="Times New Roman" w:cs="Times New Roman"/>
          <w:color w:val="1F497D"/>
          <w:kern w:val="0"/>
          <w:sz w:val="22"/>
        </w:rPr>
        <w:lastRenderedPageBreak/>
        <w:t>accordance with the requirements for the upcoming Candidacy Exam written part on May 19, 2023, I am submitting my research proposal to you.</w:t>
      </w:r>
    </w:p>
    <w:p w14:paraId="0BE1B0C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6C4811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the attached PDF document containing my research proposal. As mentioned in your email, I understand that this proposal can be revised and submitted again at least one week before the actual oral exam, if needed.</w:t>
      </w:r>
    </w:p>
    <w:p w14:paraId="23E44ABA"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081379D8"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information, please do not hesitate to contact me. I look forward to your confirmation of receipt and any additional information about the Candidacy Exam questions.</w:t>
      </w:r>
    </w:p>
    <w:p w14:paraId="6E3616C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2C13C84D"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patient help.</w:t>
      </w:r>
    </w:p>
    <w:p w14:paraId="0DF7F1E4"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7C0768FA"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534504"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4D3C4" w14:textId="77777777" w:rsidR="001B63DD" w:rsidRPr="0033750C" w:rsidRDefault="001B63DD" w:rsidP="00DC7010">
      <w:pPr>
        <w:widowControl/>
        <w:jc w:val="left"/>
        <w:rPr>
          <w:rFonts w:ascii="Times New Roman" w:eastAsia="SimSun" w:hAnsi="Times New Roman" w:cs="Times New Roman"/>
          <w:color w:val="1F497D"/>
          <w:kern w:val="0"/>
          <w:sz w:val="22"/>
        </w:rPr>
      </w:pPr>
    </w:p>
    <w:p w14:paraId="63C65E64" w14:textId="77777777" w:rsidR="001B63DD" w:rsidRPr="0033750C" w:rsidRDefault="001B63DD" w:rsidP="00DC7010">
      <w:pPr>
        <w:widowControl/>
        <w:jc w:val="left"/>
        <w:rPr>
          <w:rFonts w:ascii="Times New Roman" w:eastAsia="SimSun" w:hAnsi="Times New Roman" w:cs="Times New Roman"/>
          <w:color w:val="1F497D"/>
          <w:kern w:val="0"/>
          <w:sz w:val="22"/>
        </w:rPr>
      </w:pPr>
    </w:p>
    <w:p w14:paraId="0566E946" w14:textId="77777777" w:rsidR="001B63DD" w:rsidRPr="0033750C" w:rsidRDefault="001B63DD" w:rsidP="00DC7010">
      <w:pPr>
        <w:widowControl/>
        <w:jc w:val="left"/>
        <w:rPr>
          <w:rFonts w:ascii="Times New Roman" w:eastAsia="SimSun" w:hAnsi="Times New Roman" w:cs="Times New Roman"/>
          <w:color w:val="1F497D"/>
          <w:kern w:val="0"/>
          <w:sz w:val="22"/>
        </w:rPr>
      </w:pPr>
    </w:p>
    <w:p w14:paraId="2B33753D" w14:textId="4C201232"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0257362"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0830EE4F" w14:textId="55122E75"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invitation to the Annual Banquet of the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n May 12, 2023 (Friday) night. I am pleased to inform you that I will be able to attend the event. I appreciate the opportunity to join my fellow MSc tutors and classmates at the banquet and look forward to a wonderful evening.</w:t>
      </w:r>
    </w:p>
    <w:p w14:paraId="583300ED"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37B765B8"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any further information or confirmation is needed from me before the event. I eagerly await the details regarding the exact time and venue.</w:t>
      </w:r>
    </w:p>
    <w:p w14:paraId="11C62867"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12BFCE8C" w14:textId="5CA353C9"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I look forward to meeting everyone at the banquet.</w:t>
      </w:r>
    </w:p>
    <w:p w14:paraId="791A5503"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6363921F"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E9911D"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C3230B6" w14:textId="77777777" w:rsidR="00DC7010" w:rsidRPr="0033750C" w:rsidRDefault="00DC7010" w:rsidP="00A2130D">
      <w:pPr>
        <w:widowControl/>
        <w:jc w:val="left"/>
        <w:rPr>
          <w:rFonts w:ascii="Times New Roman" w:eastAsia="SimSun" w:hAnsi="Times New Roman" w:cs="Times New Roman"/>
          <w:color w:val="1F497D"/>
          <w:kern w:val="0"/>
          <w:sz w:val="22"/>
        </w:rPr>
      </w:pPr>
    </w:p>
    <w:p w14:paraId="1E367BAE" w14:textId="77777777" w:rsidR="00DC7010" w:rsidRPr="0033750C" w:rsidRDefault="00DC7010" w:rsidP="00A2130D">
      <w:pPr>
        <w:widowControl/>
        <w:jc w:val="left"/>
        <w:rPr>
          <w:rFonts w:ascii="Times New Roman" w:eastAsia="SimSun" w:hAnsi="Times New Roman" w:cs="Times New Roman"/>
          <w:color w:val="1F497D"/>
          <w:kern w:val="0"/>
          <w:sz w:val="22"/>
        </w:rPr>
      </w:pPr>
    </w:p>
    <w:p w14:paraId="5DC51ADB" w14:textId="3C838FF5"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ing Man,</w:t>
      </w:r>
    </w:p>
    <w:p w14:paraId="6DA41E72" w14:textId="77777777" w:rsidR="00A2130D" w:rsidRPr="0033750C" w:rsidRDefault="00A2130D" w:rsidP="00A2130D">
      <w:pPr>
        <w:widowControl/>
        <w:ind w:firstLine="420"/>
        <w:jc w:val="left"/>
        <w:rPr>
          <w:rFonts w:ascii="Times New Roman" w:eastAsia="SimSun" w:hAnsi="Times New Roman" w:cs="Times New Roman"/>
          <w:color w:val="1F497D"/>
          <w:kern w:val="0"/>
          <w:sz w:val="22"/>
        </w:rPr>
      </w:pPr>
    </w:p>
    <w:p w14:paraId="0F067398" w14:textId="74943BCC"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understand that this is a busy period with finals and exams, </w:t>
      </w:r>
      <w:r w:rsidR="00960ACB" w:rsidRPr="0033750C">
        <w:rPr>
          <w:rFonts w:ascii="Times New Roman" w:eastAsia="SimSun" w:hAnsi="Times New Roman" w:cs="Times New Roman"/>
          <w:color w:val="1F497D"/>
          <w:kern w:val="0"/>
          <w:sz w:val="22"/>
        </w:rPr>
        <w:t xml:space="preserve">and I appreciate your effort in completing the homework despite the challenges. </w:t>
      </w:r>
      <w:r w:rsidRPr="0033750C">
        <w:rPr>
          <w:rFonts w:ascii="Times New Roman" w:eastAsia="SimSun" w:hAnsi="Times New Roman" w:cs="Times New Roman"/>
          <w:color w:val="1F497D"/>
          <w:kern w:val="0"/>
          <w:sz w:val="22"/>
        </w:rPr>
        <w:t>I can see that you have already attached your homework to this email, and I will ensure that it is submitted for grading.</w:t>
      </w:r>
    </w:p>
    <w:p w14:paraId="058D509C"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195A219A"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future, if you encounter any difficulties or foresee any delays in submitting assignments, please inform me in advance so that we can make suitable arrangements.</w:t>
      </w:r>
    </w:p>
    <w:p w14:paraId="31C7DBE0"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0A57BA6F" w14:textId="5B4AEC6D" w:rsidR="00A2130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best of luck with your finals and exams.</w:t>
      </w:r>
    </w:p>
    <w:p w14:paraId="3EAD3E16"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6297E16E"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02022"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E9BD3" w14:textId="77777777" w:rsidR="00A2130D" w:rsidRPr="0033750C" w:rsidRDefault="00A2130D" w:rsidP="001F37AA">
      <w:pPr>
        <w:widowControl/>
        <w:jc w:val="left"/>
        <w:rPr>
          <w:rFonts w:ascii="Times New Roman" w:eastAsia="SimSun" w:hAnsi="Times New Roman" w:cs="Times New Roman"/>
          <w:color w:val="1F497D"/>
          <w:kern w:val="0"/>
          <w:sz w:val="22"/>
        </w:rPr>
      </w:pPr>
    </w:p>
    <w:p w14:paraId="40216FA6" w14:textId="77777777" w:rsidR="00A2130D" w:rsidRPr="0033750C" w:rsidRDefault="00A2130D" w:rsidP="001F37AA">
      <w:pPr>
        <w:widowControl/>
        <w:jc w:val="left"/>
        <w:rPr>
          <w:rFonts w:ascii="Times New Roman" w:eastAsia="SimSun" w:hAnsi="Times New Roman" w:cs="Times New Roman"/>
          <w:color w:val="1F497D"/>
          <w:kern w:val="0"/>
          <w:sz w:val="22"/>
        </w:rPr>
      </w:pPr>
    </w:p>
    <w:p w14:paraId="78FD09B6" w14:textId="25CCE2B1"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E6A886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77FF7F80" w14:textId="1183CA4E" w:rsidR="001F37AA" w:rsidRPr="0033750C" w:rsidRDefault="001F37AA" w:rsidP="001F37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granting me access to the course materials for MAEG5130 Computational Mechanics on Blackboard. I can access them now. I greatly appreciate your </w:t>
      </w:r>
      <w:proofErr w:type="gramStart"/>
      <w:r w:rsidRPr="0033750C">
        <w:rPr>
          <w:rFonts w:ascii="Times New Roman" w:eastAsia="SimSun" w:hAnsi="Times New Roman" w:cs="Times New Roman"/>
          <w:color w:val="1F497D"/>
          <w:kern w:val="0"/>
          <w:sz w:val="22"/>
        </w:rPr>
        <w:t>patient</w:t>
      </w:r>
      <w:proofErr w:type="gramEnd"/>
      <w:r w:rsidRPr="0033750C">
        <w:rPr>
          <w:rFonts w:ascii="Times New Roman" w:eastAsia="SimSun" w:hAnsi="Times New Roman" w:cs="Times New Roman"/>
          <w:color w:val="1F497D"/>
          <w:kern w:val="0"/>
          <w:sz w:val="22"/>
        </w:rPr>
        <w:t xml:space="preserve"> help. Your guidance has been very helpfu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and valuable.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ll the best.</w:t>
      </w:r>
    </w:p>
    <w:p w14:paraId="1FCB588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570FCC71"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22FAFF"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499B6C" w14:textId="77777777" w:rsidR="001F37AA" w:rsidRPr="0033750C" w:rsidRDefault="001F37AA" w:rsidP="00BE5E05">
      <w:pPr>
        <w:widowControl/>
        <w:jc w:val="left"/>
        <w:rPr>
          <w:rFonts w:ascii="Times New Roman" w:eastAsia="SimSun" w:hAnsi="Times New Roman" w:cs="Times New Roman"/>
          <w:color w:val="1F497D"/>
          <w:kern w:val="0"/>
          <w:sz w:val="22"/>
        </w:rPr>
      </w:pPr>
    </w:p>
    <w:p w14:paraId="04084A94" w14:textId="77777777" w:rsidR="001F37AA" w:rsidRPr="0033750C" w:rsidRDefault="001F37AA" w:rsidP="00BE5E05">
      <w:pPr>
        <w:widowControl/>
        <w:jc w:val="left"/>
        <w:rPr>
          <w:rFonts w:ascii="Times New Roman" w:eastAsia="SimSun" w:hAnsi="Times New Roman" w:cs="Times New Roman"/>
          <w:color w:val="1F497D"/>
          <w:kern w:val="0"/>
          <w:sz w:val="22"/>
        </w:rPr>
      </w:pPr>
    </w:p>
    <w:p w14:paraId="76A2CC19" w14:textId="6BDC7884"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E7CD00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F2BAC29" w14:textId="5A97272E"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My student ID is </w:t>
      </w:r>
      <w:r w:rsidRPr="0033750C">
        <w:rPr>
          <w:rFonts w:ascii="Times New Roman" w:eastAsia="SimSun" w:hAnsi="Times New Roman" w:cs="Times New Roman"/>
          <w:b/>
          <w:color w:val="1F497D"/>
          <w:kern w:val="0"/>
          <w:sz w:val="22"/>
        </w:rPr>
        <w:t>1155184008</w:t>
      </w:r>
      <w:r w:rsidRPr="0033750C">
        <w:rPr>
          <w:rFonts w:ascii="Times New Roman" w:eastAsia="SimSun" w:hAnsi="Times New Roman" w:cs="Times New Roman"/>
          <w:color w:val="1F497D"/>
          <w:kern w:val="0"/>
          <w:sz w:val="22"/>
        </w:rPr>
        <w:t xml:space="preserve">. I appreciate your help in provid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access to the course materials for MAEG5130 Computational Mechanics.</w:t>
      </w:r>
    </w:p>
    <w:p w14:paraId="797880E0"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50571" w14:textId="2EB53D1D"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o the course materials, I wanted to share with you that I am currently reading the book titled “A First Course in Finite Elements” (2nd edition). I have found it to be quite useful and have already read up to Chapter 10. I believe this book will be a valuable resource as I continue to prepare for the Ph.D. Candidacy Examination.</w:t>
      </w:r>
    </w:p>
    <w:p w14:paraId="38DE8177"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97277" w14:textId="106FA0DB"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ssistance and support. I look forward to gaining access to the course materials on Blackboard and further deepening my knowledge of computational mechanics.</w:t>
      </w:r>
    </w:p>
    <w:p w14:paraId="7AF4055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2A8F780"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2BD327"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9F981B" w14:textId="77777777" w:rsidR="00BE5E05" w:rsidRPr="0033750C" w:rsidRDefault="00BE5E05" w:rsidP="00F05AC9">
      <w:pPr>
        <w:widowControl/>
        <w:jc w:val="left"/>
        <w:rPr>
          <w:rFonts w:ascii="Times New Roman" w:eastAsia="SimSun" w:hAnsi="Times New Roman" w:cs="Times New Roman"/>
          <w:color w:val="1F497D"/>
          <w:kern w:val="0"/>
          <w:sz w:val="22"/>
        </w:rPr>
      </w:pPr>
    </w:p>
    <w:p w14:paraId="1CD01ADA" w14:textId="77777777" w:rsidR="00BE5E05" w:rsidRPr="0033750C" w:rsidRDefault="00BE5E05" w:rsidP="00F05AC9">
      <w:pPr>
        <w:widowControl/>
        <w:jc w:val="left"/>
        <w:rPr>
          <w:rFonts w:ascii="Times New Roman" w:eastAsia="SimSun" w:hAnsi="Times New Roman" w:cs="Times New Roman"/>
          <w:color w:val="1F497D"/>
          <w:kern w:val="0"/>
          <w:sz w:val="22"/>
        </w:rPr>
      </w:pPr>
    </w:p>
    <w:p w14:paraId="4B9235F4" w14:textId="1F9B1DBA"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Assistance in Installing and Updating Apps on My Department Computer</w:t>
      </w:r>
    </w:p>
    <w:p w14:paraId="522191DC" w14:textId="77777777" w:rsidR="00F05AC9" w:rsidRPr="0033750C" w:rsidRDefault="00F05AC9" w:rsidP="00F05AC9">
      <w:pPr>
        <w:widowControl/>
        <w:jc w:val="left"/>
        <w:rPr>
          <w:rFonts w:ascii="Times New Roman" w:eastAsia="SimSun" w:hAnsi="Times New Roman" w:cs="Times New Roman"/>
          <w:color w:val="1F497D"/>
          <w:kern w:val="0"/>
          <w:sz w:val="22"/>
        </w:rPr>
      </w:pPr>
    </w:p>
    <w:p w14:paraId="16F39F41" w14:textId="753AB340"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B314733"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2B37E80E" w14:textId="0C46002E"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nd I am a Ph.D. student under the supervision of Prof. Wei-Hsin Liao. My Student ID is 1155184008, and my office </w:t>
      </w:r>
      <w:proofErr w:type="gramStart"/>
      <w:r w:rsidRPr="0033750C">
        <w:rPr>
          <w:rFonts w:ascii="Times New Roman" w:eastAsia="SimSun" w:hAnsi="Times New Roman" w:cs="Times New Roman"/>
          <w:color w:val="1F497D"/>
          <w:kern w:val="0"/>
          <w:sz w:val="22"/>
        </w:rPr>
        <w:t>is located in</w:t>
      </w:r>
      <w:proofErr w:type="gramEnd"/>
      <w:r w:rsidRPr="0033750C">
        <w:rPr>
          <w:rFonts w:ascii="Times New Roman" w:eastAsia="SimSun" w:hAnsi="Times New Roman" w:cs="Times New Roman"/>
          <w:color w:val="1F497D"/>
          <w:kern w:val="0"/>
          <w:sz w:val="22"/>
        </w:rPr>
        <w:t xml:space="preserve"> ERB 201. I am writing to ask for your help in installing and updating several apps on my department computer.</w:t>
      </w:r>
    </w:p>
    <w:p w14:paraId="26960847"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09E4760" w14:textId="51BDC094"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Firstly, I would like to install the following three apps on my computer:</w:t>
      </w:r>
    </w:p>
    <w:p w14:paraId="2324EB51" w14:textId="77777777" w:rsidR="00F05AC9" w:rsidRPr="0033750C" w:rsidRDefault="00F05AC9">
      <w:pPr>
        <w:pStyle w:val="ListParagraph"/>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tHub Desktop</w:t>
      </w:r>
    </w:p>
    <w:p w14:paraId="5A645A2A" w14:textId="77777777" w:rsidR="00F05AC9" w:rsidRPr="0033750C" w:rsidRDefault="00F05AC9">
      <w:pPr>
        <w:pStyle w:val="ListParagraph"/>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om</w:t>
      </w:r>
    </w:p>
    <w:p w14:paraId="56E3F1FF" w14:textId="77777777" w:rsidR="00F05AC9" w:rsidRPr="0033750C" w:rsidRDefault="00F05AC9">
      <w:pPr>
        <w:pStyle w:val="ListParagraph"/>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yConnect</w:t>
      </w:r>
    </w:p>
    <w:p w14:paraId="0B6698ED"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01C79D54"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ready downloaded the installation packages for these apps. However, I need your help to authorize the installation on my department computer.</w:t>
      </w:r>
    </w:p>
    <w:p w14:paraId="61EB6340"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4F101594" w14:textId="7C6D74A2"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appreciate it if you could update the following three apps on my computer:</w:t>
      </w:r>
    </w:p>
    <w:p w14:paraId="3718BEDC" w14:textId="77777777" w:rsidR="00F05AC9" w:rsidRPr="0033750C" w:rsidRDefault="00F05AC9">
      <w:pPr>
        <w:pStyle w:val="ListParagraph"/>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Chat</w:t>
      </w:r>
    </w:p>
    <w:p w14:paraId="4B5ECD92" w14:textId="77777777" w:rsidR="00F05AC9" w:rsidRPr="0033750C" w:rsidRDefault="00F05AC9">
      <w:pPr>
        <w:pStyle w:val="ListParagraph"/>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Q</w:t>
      </w:r>
    </w:p>
    <w:p w14:paraId="0F01371A" w14:textId="77777777" w:rsidR="00F05AC9" w:rsidRPr="0033750C" w:rsidRDefault="00F05AC9">
      <w:pPr>
        <w:pStyle w:val="ListParagraph"/>
        <w:widowControl/>
        <w:numPr>
          <w:ilvl w:val="0"/>
          <w:numId w:val="23"/>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Youdao</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Dict</w:t>
      </w:r>
      <w:proofErr w:type="spellEnd"/>
    </w:p>
    <w:p w14:paraId="65BD9D35"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3CABAADA"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your convenience, you can access my computer remotely using TeamViewer. My TeamViewer ID is 1 754 212 816, and the password is 3i4vxg9g.</w:t>
      </w:r>
    </w:p>
    <w:p w14:paraId="20C62ED6"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6DFF7FB6" w14:textId="2EC2CBCD"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when you might be able to help me with this task, or if you need any additional information. Your help is greatly appreciated, and I look forward to having these apps installed and updated on my computer.</w:t>
      </w:r>
    </w:p>
    <w:p w14:paraId="7DD35D41"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7163C968" w14:textId="30AD756F"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time and support.</w:t>
      </w:r>
    </w:p>
    <w:p w14:paraId="5CC103AC"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ACE1BC2" w14:textId="77777777"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B9D91" w14:textId="22368AD6"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78ECD7" w14:textId="3722B751" w:rsidR="00381027" w:rsidRPr="0033750C" w:rsidRDefault="00381027" w:rsidP="00F05AC9">
      <w:pPr>
        <w:widowControl/>
        <w:jc w:val="left"/>
        <w:rPr>
          <w:rFonts w:ascii="Times New Roman" w:eastAsia="SimSun" w:hAnsi="Times New Roman" w:cs="Times New Roman"/>
          <w:color w:val="1F497D"/>
          <w:kern w:val="0"/>
          <w:sz w:val="22"/>
        </w:rPr>
      </w:pPr>
    </w:p>
    <w:p w14:paraId="1CB0FEE7" w14:textId="134BA628"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4D2FB417"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B97E5E2" w14:textId="31ADD419" w:rsidR="00381027" w:rsidRPr="0033750C" w:rsidRDefault="00381027" w:rsidP="003810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checked there is no </w:t>
      </w:r>
      <w:proofErr w:type="spellStart"/>
      <w:proofErr w:type="gramStart"/>
      <w:r w:rsidRPr="0033750C">
        <w:rPr>
          <w:rFonts w:ascii="Times New Roman" w:eastAsia="SimSun" w:hAnsi="Times New Roman" w:cs="Times New Roman"/>
          <w:color w:val="1F497D"/>
          <w:kern w:val="0"/>
          <w:sz w:val="22"/>
        </w:rPr>
        <w:t>anydesk</w:t>
      </w:r>
      <w:proofErr w:type="spellEnd"/>
      <w:proofErr w:type="gramEnd"/>
      <w:r w:rsidRPr="0033750C">
        <w:rPr>
          <w:rFonts w:ascii="Times New Roman" w:eastAsia="SimSun" w:hAnsi="Times New Roman" w:cs="Times New Roman"/>
          <w:color w:val="1F497D"/>
          <w:kern w:val="0"/>
          <w:sz w:val="22"/>
        </w:rPr>
        <w:t xml:space="preserve"> on my computer. So, how can we do?</w:t>
      </w:r>
    </w:p>
    <w:p w14:paraId="6D5AEFD5"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4AFAB53"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4C6D2F"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F75A4" w14:textId="77777777" w:rsidR="00381027" w:rsidRPr="0033750C" w:rsidRDefault="00381027" w:rsidP="00F05AC9">
      <w:pPr>
        <w:widowControl/>
        <w:jc w:val="left"/>
        <w:rPr>
          <w:rFonts w:ascii="Times New Roman" w:eastAsia="SimSun" w:hAnsi="Times New Roman" w:cs="Times New Roman"/>
          <w:color w:val="1F497D"/>
          <w:kern w:val="0"/>
          <w:sz w:val="22"/>
        </w:rPr>
      </w:pPr>
    </w:p>
    <w:p w14:paraId="2361CBB6" w14:textId="77777777" w:rsidR="00F05AC9" w:rsidRPr="0033750C" w:rsidRDefault="00F05AC9" w:rsidP="00C3786F">
      <w:pPr>
        <w:widowControl/>
        <w:jc w:val="left"/>
        <w:rPr>
          <w:rFonts w:ascii="Times New Roman" w:eastAsia="SimSun" w:hAnsi="Times New Roman" w:cs="Times New Roman"/>
          <w:color w:val="1F497D"/>
          <w:kern w:val="0"/>
          <w:sz w:val="22"/>
        </w:rPr>
      </w:pPr>
    </w:p>
    <w:p w14:paraId="58322649" w14:textId="77777777" w:rsidR="00F05AC9" w:rsidRPr="0033750C" w:rsidRDefault="00F05AC9" w:rsidP="00C3786F">
      <w:pPr>
        <w:widowControl/>
        <w:jc w:val="left"/>
        <w:rPr>
          <w:rFonts w:ascii="Times New Roman" w:eastAsia="SimSun" w:hAnsi="Times New Roman" w:cs="Times New Roman"/>
          <w:color w:val="1F497D"/>
          <w:kern w:val="0"/>
          <w:sz w:val="22"/>
        </w:rPr>
      </w:pPr>
    </w:p>
    <w:p w14:paraId="105ABC97" w14:textId="79D0BEBC"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0401B35E"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66EBEC21" w14:textId="5BC0D8D7" w:rsidR="00C3786F" w:rsidRPr="0033750C" w:rsidRDefault="00C3786F" w:rsidP="00C3786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to my email. I greatly appreciate your patience and help, and I am looking forward to receiving further details. Have a good day!</w:t>
      </w:r>
    </w:p>
    <w:p w14:paraId="3A6210C7"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03CE971E"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88074F"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5200B1" w14:textId="77777777" w:rsidR="00C3786F" w:rsidRPr="0033750C" w:rsidRDefault="00C3786F" w:rsidP="00CB46E5">
      <w:pPr>
        <w:widowControl/>
        <w:jc w:val="left"/>
        <w:rPr>
          <w:rFonts w:ascii="Times New Roman" w:eastAsia="SimSun" w:hAnsi="Times New Roman" w:cs="Times New Roman"/>
          <w:color w:val="1F497D"/>
          <w:kern w:val="0"/>
          <w:sz w:val="22"/>
        </w:rPr>
      </w:pPr>
    </w:p>
    <w:p w14:paraId="13A086A9" w14:textId="77777777" w:rsidR="00C3786F" w:rsidRPr="0033750C" w:rsidRDefault="00C3786F" w:rsidP="00CB46E5">
      <w:pPr>
        <w:widowControl/>
        <w:jc w:val="left"/>
        <w:rPr>
          <w:rFonts w:ascii="Times New Roman" w:eastAsia="SimSun" w:hAnsi="Times New Roman" w:cs="Times New Roman"/>
          <w:color w:val="1F497D"/>
          <w:kern w:val="0"/>
          <w:sz w:val="22"/>
        </w:rPr>
      </w:pPr>
    </w:p>
    <w:p w14:paraId="16A290D4" w14:textId="26F156ED"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759AC6B1"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20CF20FB" w14:textId="3B09E1AB" w:rsidR="00CB46E5" w:rsidRPr="0033750C" w:rsidRDefault="00CB46E5" w:rsidP="00CB46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clarification on the exam scope for MAEG5070 Nonlinear Control Systems in the Ph.D. Candidacy Examination. I appreciate your guidance and will ensure that I thoroughly review all the topics covered in the course during the 2022 academic year. Have a good day! </w:t>
      </w:r>
    </w:p>
    <w:p w14:paraId="5EF03005"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4530F861"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567C0"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3AF3AF" w14:textId="77777777" w:rsidR="00CB46E5" w:rsidRPr="0033750C" w:rsidRDefault="00CB46E5" w:rsidP="003478DC">
      <w:pPr>
        <w:widowControl/>
        <w:jc w:val="left"/>
        <w:rPr>
          <w:rFonts w:ascii="Times New Roman" w:eastAsia="SimSun" w:hAnsi="Times New Roman" w:cs="Times New Roman"/>
          <w:color w:val="1F497D"/>
          <w:kern w:val="0"/>
          <w:sz w:val="22"/>
        </w:rPr>
      </w:pPr>
    </w:p>
    <w:p w14:paraId="39A8AA85" w14:textId="77777777" w:rsidR="00CB46E5" w:rsidRPr="0033750C" w:rsidRDefault="00CB46E5" w:rsidP="003478DC">
      <w:pPr>
        <w:widowControl/>
        <w:jc w:val="left"/>
        <w:rPr>
          <w:rFonts w:ascii="Times New Roman" w:eastAsia="SimSun" w:hAnsi="Times New Roman" w:cs="Times New Roman"/>
          <w:color w:val="1F497D"/>
          <w:kern w:val="0"/>
          <w:sz w:val="22"/>
        </w:rPr>
      </w:pPr>
    </w:p>
    <w:p w14:paraId="564019AF" w14:textId="53A3455C"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Inquiry for MAEG5070 Nonlinear Control Systems Exam Scope for Ph.D. Candidacy Examination</w:t>
      </w:r>
    </w:p>
    <w:p w14:paraId="74263AFE" w14:textId="77777777" w:rsidR="003478DC" w:rsidRPr="0033750C" w:rsidRDefault="003478DC" w:rsidP="003478DC">
      <w:pPr>
        <w:widowControl/>
        <w:jc w:val="left"/>
        <w:rPr>
          <w:rFonts w:ascii="Times New Roman" w:eastAsia="SimSun" w:hAnsi="Times New Roman" w:cs="Times New Roman"/>
          <w:color w:val="1F497D"/>
          <w:kern w:val="0"/>
          <w:sz w:val="22"/>
        </w:rPr>
      </w:pPr>
    </w:p>
    <w:p w14:paraId="79B21C1B" w14:textId="5F7522E6"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40ED1F23"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13553B30" w14:textId="47A3EEF7"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with Student ID 1155184008. I am writing to you because I have decided to choose your course, MAEG5070 Nonlinear Control Systems, as an exam subject in my upcoming Ph.D. Candidacy Examination this May.</w:t>
      </w:r>
    </w:p>
    <w:p w14:paraId="47CC696B"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F50491" w14:textId="430D9441"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I have been reviewing the content of your course, I have found that it covers a wide range of topics, which has made it challenging for me to determine the specific areas to focus on in my prepara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 well-prepared for the examination, I kindly need your guidance on the exam scope for MAEG5070 Nonlinear Control Systems in the Candidacy Examination.</w:t>
      </w:r>
    </w:p>
    <w:p w14:paraId="5DBCE838"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731E2E5A" w14:textId="3325995E"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larify whether the exam will primarily cover the theoretical aspects or the design aspects of nonlinear control systems? This information would be extremely helpful for me to review the course content more carefully and in greater detail, allowing me to better allocate my study time and resources.</w:t>
      </w:r>
    </w:p>
    <w:p w14:paraId="00D67ECA"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5E26871E" w14:textId="7E533C4D"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eagerly awaiting your response.</w:t>
      </w:r>
    </w:p>
    <w:p w14:paraId="7AAA75EC"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1A646A"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8AFA2C"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85D30D" w14:textId="77777777" w:rsidR="003478DC" w:rsidRPr="0033750C" w:rsidRDefault="003478DC" w:rsidP="00D86600">
      <w:pPr>
        <w:widowControl/>
        <w:jc w:val="left"/>
        <w:rPr>
          <w:rFonts w:ascii="Times New Roman" w:eastAsia="SimSun" w:hAnsi="Times New Roman" w:cs="Times New Roman"/>
          <w:color w:val="1F497D"/>
          <w:kern w:val="0"/>
          <w:sz w:val="22"/>
        </w:rPr>
      </w:pPr>
    </w:p>
    <w:p w14:paraId="71549E0C" w14:textId="77777777" w:rsidR="003478DC" w:rsidRPr="0033750C" w:rsidRDefault="003478DC" w:rsidP="00D86600">
      <w:pPr>
        <w:widowControl/>
        <w:jc w:val="left"/>
        <w:rPr>
          <w:rFonts w:ascii="Times New Roman" w:eastAsia="SimSun" w:hAnsi="Times New Roman" w:cs="Times New Roman"/>
          <w:color w:val="1F497D"/>
          <w:kern w:val="0"/>
          <w:sz w:val="22"/>
        </w:rPr>
      </w:pPr>
    </w:p>
    <w:p w14:paraId="1E003CBF" w14:textId="5AFE8581" w:rsidR="00FC54BD" w:rsidRPr="0033750C" w:rsidRDefault="00FC54BD"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w:t>
      </w:r>
      <w:r w:rsidR="00063454" w:rsidRPr="0033750C">
        <w:rPr>
          <w:rFonts w:ascii="Times New Roman" w:eastAsia="SimSun" w:hAnsi="Times New Roman" w:cs="Times New Roman"/>
          <w:color w:val="1F497D"/>
          <w:kern w:val="0"/>
          <w:sz w:val="22"/>
        </w:rPr>
        <w:t xml:space="preserve">Inquiry </w:t>
      </w:r>
      <w:r w:rsidRPr="0033750C">
        <w:rPr>
          <w:rFonts w:ascii="Times New Roman" w:eastAsia="SimSun" w:hAnsi="Times New Roman" w:cs="Times New Roman"/>
          <w:color w:val="1F497D"/>
          <w:kern w:val="0"/>
          <w:sz w:val="22"/>
        </w:rPr>
        <w:t xml:space="preserve">for MAEG5130 Computational Mechanics Review Materials and Exam Scope for </w:t>
      </w:r>
      <w:r w:rsidR="00063454"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 xml:space="preserve"> Candidacy Examination</w:t>
      </w:r>
    </w:p>
    <w:p w14:paraId="647F0279" w14:textId="77777777" w:rsidR="00FC54BD" w:rsidRPr="0033750C" w:rsidRDefault="00FC54BD" w:rsidP="00D86600">
      <w:pPr>
        <w:widowControl/>
        <w:jc w:val="left"/>
        <w:rPr>
          <w:rFonts w:ascii="Times New Roman" w:eastAsia="SimSun" w:hAnsi="Times New Roman" w:cs="Times New Roman"/>
          <w:color w:val="1F497D"/>
          <w:kern w:val="0"/>
          <w:sz w:val="22"/>
        </w:rPr>
      </w:pPr>
    </w:p>
    <w:p w14:paraId="3602EC57" w14:textId="1752F49E"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293183F3" w14:textId="77777777" w:rsidR="00D86600" w:rsidRPr="0033750C" w:rsidRDefault="00D86600" w:rsidP="00D86600">
      <w:pPr>
        <w:widowControl/>
        <w:ind w:firstLine="420"/>
        <w:jc w:val="left"/>
        <w:rPr>
          <w:rFonts w:ascii="Times New Roman" w:eastAsia="SimSun" w:hAnsi="Times New Roman" w:cs="Times New Roman"/>
          <w:color w:val="1F497D"/>
          <w:kern w:val="0"/>
          <w:sz w:val="22"/>
        </w:rPr>
      </w:pPr>
    </w:p>
    <w:p w14:paraId="2740089E" w14:textId="540348F2"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email finds you well. My name is Liuchao JIN, and I am a Ph.D. student under the supervision of Prof. Wei-Hsin Liao with Student ID 1155184008. I am writing to you because I have decided to choose your course, MAEG5130 Computational Mechanics, as an exam subject in the upcoming Ph.D. Candidacy Examination this May.</w:t>
      </w:r>
    </w:p>
    <w:p w14:paraId="5E9757A2"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6F09D191" w14:textId="1B424ED7"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ways been fascinated by finite elements and their applications in solving complex engineering problems. Although I have not had the chance to take your course, I believe that your expertise in this area will significantly benefit my research and enhance my understanding of computational mechanics.</w:t>
      </w:r>
      <w:r w:rsidR="00BC6DAA" w:rsidRPr="0033750C">
        <w:rPr>
          <w:rFonts w:ascii="Times New Roman" w:eastAsia="SimSun" w:hAnsi="Times New Roman" w:cs="Times New Roman"/>
          <w:color w:val="1F497D"/>
          <w:kern w:val="0"/>
          <w:sz w:val="22"/>
        </w:rPr>
        <w:t xml:space="preserve"> </w:t>
      </w:r>
    </w:p>
    <w:p w14:paraId="66B9A135"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7A6A6011" w14:textId="2A2CDB59" w:rsidR="00845BD0" w:rsidRPr="0033750C" w:rsidRDefault="00845BD0" w:rsidP="00845B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tter prepare for the examination, I </w:t>
      </w:r>
      <w:r w:rsidR="00107AF4" w:rsidRPr="0033750C">
        <w:rPr>
          <w:rFonts w:ascii="Times New Roman" w:eastAsia="SimSun" w:hAnsi="Times New Roman" w:cs="Times New Roman"/>
          <w:color w:val="1F497D"/>
          <w:kern w:val="0"/>
          <w:sz w:val="22"/>
        </w:rPr>
        <w:t>was wondering whether you could be so kind to provide me with</w:t>
      </w:r>
      <w:r w:rsidRPr="0033750C">
        <w:rPr>
          <w:rFonts w:ascii="Times New Roman" w:eastAsia="SimSun" w:hAnsi="Times New Roman" w:cs="Times New Roman"/>
          <w:color w:val="1F497D"/>
          <w:kern w:val="0"/>
          <w:sz w:val="22"/>
        </w:rPr>
        <w:t xml:space="preserve"> the review materials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your course, including lecture notes, homework assignments and their solutions, as well as the midterm and final exams with their answers. These materials would be incredibly helpful in allowing me to gain a deeper understanding of the course content and ensure I am </w:t>
      </w:r>
      <w:proofErr w:type="gramStart"/>
      <w:r w:rsidRPr="0033750C">
        <w:rPr>
          <w:rFonts w:ascii="Times New Roman" w:eastAsia="SimSun" w:hAnsi="Times New Roman" w:cs="Times New Roman"/>
          <w:color w:val="1F497D"/>
          <w:kern w:val="0"/>
          <w:sz w:val="22"/>
        </w:rPr>
        <w:t>well-prepared</w:t>
      </w:r>
      <w:proofErr w:type="gramEnd"/>
      <w:r w:rsidRPr="0033750C">
        <w:rPr>
          <w:rFonts w:ascii="Times New Roman" w:eastAsia="SimSun" w:hAnsi="Times New Roman" w:cs="Times New Roman"/>
          <w:color w:val="1F497D"/>
          <w:kern w:val="0"/>
          <w:sz w:val="22"/>
        </w:rPr>
        <w:t xml:space="preserve"> for the examination.</w:t>
      </w:r>
    </w:p>
    <w:p w14:paraId="5DF4690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046D3CE2" w14:textId="576365B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greatly appreciate it if you could provide me with the general exam scope of MAEG5130 Computational Mechanics for the Candidacy Examination. This information would help me to focus my study efforts and cover the essential topics that will be assessed during the exam.</w:t>
      </w:r>
      <w:r w:rsidR="00BC6DAA" w:rsidRPr="0033750C">
        <w:rPr>
          <w:rFonts w:ascii="Times New Roman" w:eastAsia="SimSun" w:hAnsi="Times New Roman" w:cs="Times New Roman"/>
          <w:color w:val="1F497D"/>
          <w:kern w:val="0"/>
          <w:sz w:val="22"/>
        </w:rPr>
        <w:t xml:space="preserve"> </w:t>
      </w:r>
    </w:p>
    <w:p w14:paraId="6DC564B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455121D7" w14:textId="6BDFC7FA" w:rsidR="00D8660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looking forward to learning from your course materials and advancing my knowledge in computational mechanics.</w:t>
      </w:r>
    </w:p>
    <w:p w14:paraId="62D6BA17"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548C0B7F"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A1F18A"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EB3D0C" w14:textId="77777777" w:rsidR="00D86600" w:rsidRPr="0033750C" w:rsidRDefault="00D86600" w:rsidP="005F5039">
      <w:pPr>
        <w:widowControl/>
        <w:jc w:val="left"/>
        <w:rPr>
          <w:rFonts w:ascii="Times New Roman" w:eastAsia="SimSun" w:hAnsi="Times New Roman" w:cs="Times New Roman"/>
          <w:color w:val="1F497D"/>
          <w:kern w:val="0"/>
          <w:sz w:val="22"/>
        </w:rPr>
      </w:pPr>
    </w:p>
    <w:p w14:paraId="0DB363A8" w14:textId="77777777" w:rsidR="00D86600" w:rsidRPr="0033750C" w:rsidRDefault="00D86600" w:rsidP="005F5039">
      <w:pPr>
        <w:widowControl/>
        <w:jc w:val="left"/>
        <w:rPr>
          <w:rFonts w:ascii="Times New Roman" w:eastAsia="SimSun" w:hAnsi="Times New Roman" w:cs="Times New Roman"/>
          <w:color w:val="1F497D"/>
          <w:kern w:val="0"/>
          <w:sz w:val="22"/>
        </w:rPr>
      </w:pPr>
    </w:p>
    <w:p w14:paraId="310401DC" w14:textId="3691AD55"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01C82E8A"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082714B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mptly updating the assignment settings to allow multiple attempts in the Advanced Robotics (ENGG5402) course. I appreciate your assistance and the swift action taken to address this matter.</w:t>
      </w:r>
    </w:p>
    <w:p w14:paraId="5E53761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E74679"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change will undoubtedly help me and my fellow classmates in submitting our refined work and ensuring the best possible outcome. We are grateful for your support and understanding.</w:t>
      </w:r>
    </w:p>
    <w:p w14:paraId="3D87672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19433324" w14:textId="0E8DED50"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have a great day!</w:t>
      </w:r>
    </w:p>
    <w:p w14:paraId="242EB57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0DBB21"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0ACAB"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3B8100" w14:textId="77777777" w:rsidR="005F5039" w:rsidRPr="0033750C" w:rsidRDefault="005F5039" w:rsidP="00726030">
      <w:pPr>
        <w:widowControl/>
        <w:jc w:val="left"/>
        <w:rPr>
          <w:rFonts w:ascii="Times New Roman" w:eastAsia="SimSun" w:hAnsi="Times New Roman" w:cs="Times New Roman"/>
          <w:color w:val="1F497D"/>
          <w:kern w:val="0"/>
          <w:sz w:val="22"/>
        </w:rPr>
      </w:pPr>
    </w:p>
    <w:p w14:paraId="3DD860BD" w14:textId="77777777" w:rsidR="005F5039" w:rsidRPr="0033750C" w:rsidRDefault="005F5039" w:rsidP="00726030">
      <w:pPr>
        <w:widowControl/>
        <w:jc w:val="left"/>
        <w:rPr>
          <w:rFonts w:ascii="Times New Roman" w:eastAsia="SimSun" w:hAnsi="Times New Roman" w:cs="Times New Roman"/>
          <w:color w:val="1F497D"/>
          <w:kern w:val="0"/>
          <w:sz w:val="22"/>
        </w:rPr>
      </w:pPr>
    </w:p>
    <w:p w14:paraId="19FC5949" w14:textId="76D0A860"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en,</w:t>
      </w:r>
    </w:p>
    <w:p w14:paraId="2EE8773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7F3920A" w14:textId="791ED543"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support in allowing multiple submission attempts for the Advanced Robotics (ENGG5402) assignment.</w:t>
      </w:r>
    </w:p>
    <w:p w14:paraId="66365502"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D682397"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and willingness to accommodate this request. It will undoubtedly help me and my fellow classmates to submit our best work before the deadline. I am grateful for your attention to this matter and look forward to the updated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w:t>
      </w:r>
    </w:p>
    <w:p w14:paraId="2F2A26F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00FA097C" w14:textId="2D5304F8"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I hope you have a great day.</w:t>
      </w:r>
    </w:p>
    <w:p w14:paraId="07E923AF"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160AA7B9"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D1320F"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584447" w14:textId="77777777" w:rsidR="00726030" w:rsidRPr="0033750C" w:rsidRDefault="00726030" w:rsidP="00255670">
      <w:pPr>
        <w:widowControl/>
        <w:jc w:val="left"/>
        <w:rPr>
          <w:rFonts w:ascii="Times New Roman" w:eastAsia="SimSun" w:hAnsi="Times New Roman" w:cs="Times New Roman"/>
          <w:color w:val="1F497D"/>
          <w:kern w:val="0"/>
          <w:sz w:val="22"/>
        </w:rPr>
      </w:pPr>
    </w:p>
    <w:p w14:paraId="6F473655" w14:textId="77777777" w:rsidR="00726030" w:rsidRPr="0033750C" w:rsidRDefault="00726030" w:rsidP="00255670">
      <w:pPr>
        <w:widowControl/>
        <w:jc w:val="left"/>
        <w:rPr>
          <w:rFonts w:ascii="Times New Roman" w:eastAsia="SimSun" w:hAnsi="Times New Roman" w:cs="Times New Roman"/>
          <w:color w:val="1F497D"/>
          <w:kern w:val="0"/>
          <w:sz w:val="22"/>
        </w:rPr>
      </w:pPr>
    </w:p>
    <w:p w14:paraId="6393CC1D" w14:textId="640EC995" w:rsidR="000E6DDB" w:rsidRPr="0033750C" w:rsidRDefault="000E6DDB"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Multiple Assignment Attempts in Advanced Robotics (ENGG5402)</w:t>
      </w:r>
    </w:p>
    <w:p w14:paraId="0D41CA87"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30036473"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231BF04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student in the Advanced Robotics (ENGG5402) course. My student ID is 1155184008.</w:t>
      </w:r>
    </w:p>
    <w:p w14:paraId="01DDB7E7"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1E4BF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request a modification to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for our current assignment. Currently, the settings allow for only a single submission attempt. However, after submitting my assignment once, I have made some changes to my work and would like to submit it again.</w:t>
      </w:r>
    </w:p>
    <w:p w14:paraId="2F9F261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785328D"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please adjust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o allow for multiple submission attempts? This change would enable me to resubmit my updated work for evaluation.</w:t>
      </w:r>
    </w:p>
    <w:p w14:paraId="1BF0F7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65F769A"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may have set the current settings to maintain a consistent submission process for all students. However, I believe that allowing multiple submission attempts could be beneficial for those who wish to improve their work before the deadline.</w:t>
      </w:r>
    </w:p>
    <w:p w14:paraId="1755A07B"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C45FD37" w14:textId="4AFA3A71"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assistance in this matter. I appreciate your support in helping me submit the best possible work for this assignment.</w:t>
      </w:r>
    </w:p>
    <w:p w14:paraId="426D2954"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64100C22"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AE566E"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E002D9" w14:textId="77777777" w:rsidR="000E6DDB" w:rsidRPr="0033750C" w:rsidRDefault="000E6DDB" w:rsidP="00255670">
      <w:pPr>
        <w:widowControl/>
        <w:jc w:val="left"/>
        <w:rPr>
          <w:rFonts w:ascii="Times New Roman" w:eastAsia="SimSun" w:hAnsi="Times New Roman" w:cs="Times New Roman"/>
          <w:color w:val="1F497D"/>
          <w:kern w:val="0"/>
          <w:sz w:val="22"/>
        </w:rPr>
      </w:pPr>
    </w:p>
    <w:p w14:paraId="6C6F55F6" w14:textId="77777777" w:rsidR="000E6DDB" w:rsidRPr="0033750C" w:rsidRDefault="000E6DDB" w:rsidP="00255670">
      <w:pPr>
        <w:widowControl/>
        <w:jc w:val="left"/>
        <w:rPr>
          <w:rFonts w:ascii="Times New Roman" w:eastAsia="SimSun" w:hAnsi="Times New Roman" w:cs="Times New Roman"/>
          <w:color w:val="1F497D"/>
          <w:kern w:val="0"/>
          <w:sz w:val="22"/>
        </w:rPr>
      </w:pPr>
    </w:p>
    <w:p w14:paraId="1E958E46" w14:textId="77777777" w:rsidR="000E6DDB" w:rsidRPr="0033750C" w:rsidRDefault="000E6DDB" w:rsidP="00255670">
      <w:pPr>
        <w:widowControl/>
        <w:jc w:val="left"/>
        <w:rPr>
          <w:rFonts w:ascii="Times New Roman" w:eastAsia="SimSun" w:hAnsi="Times New Roman" w:cs="Times New Roman"/>
          <w:color w:val="1F497D"/>
          <w:kern w:val="0"/>
          <w:sz w:val="22"/>
        </w:rPr>
      </w:pPr>
    </w:p>
    <w:p w14:paraId="471D747E" w14:textId="77777777" w:rsidR="000E6DDB" w:rsidRPr="0033750C" w:rsidRDefault="000E6DDB" w:rsidP="00255670">
      <w:pPr>
        <w:widowControl/>
        <w:jc w:val="left"/>
        <w:rPr>
          <w:rFonts w:ascii="Times New Roman" w:eastAsia="SimSun" w:hAnsi="Times New Roman" w:cs="Times New Roman"/>
          <w:color w:val="1F497D"/>
          <w:kern w:val="0"/>
          <w:sz w:val="22"/>
        </w:rPr>
      </w:pPr>
    </w:p>
    <w:p w14:paraId="49B0588C" w14:textId="77777777" w:rsidR="000E6DDB" w:rsidRPr="0033750C" w:rsidRDefault="000E6DDB" w:rsidP="00255670">
      <w:pPr>
        <w:widowControl/>
        <w:jc w:val="left"/>
        <w:rPr>
          <w:rFonts w:ascii="Times New Roman" w:eastAsia="SimSun" w:hAnsi="Times New Roman" w:cs="Times New Roman"/>
          <w:color w:val="1F497D"/>
          <w:kern w:val="0"/>
          <w:sz w:val="22"/>
        </w:rPr>
      </w:pPr>
    </w:p>
    <w:p w14:paraId="1AD64E25" w14:textId="380A6561"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3EBF4189" w14:textId="200F4BE2"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A41EC53" w14:textId="05DEEA35"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3CBA335" w14:textId="38955B81"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486A13D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4FC2245C" w14:textId="77441114"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4, which will take place in Singapore from 08-12 January 2024.</w:t>
      </w:r>
    </w:p>
    <w:p w14:paraId="65F9C772"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A653B1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4 will provide me with valuable insights into the latest developments in my research area and help me broaden my perspectives through interdisciplinary work.</w:t>
      </w:r>
    </w:p>
    <w:p w14:paraId="58983FDD"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63D6D3B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4384991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0F245D3"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Department will nominate one PhD student to the Faculty of Engineering for further review and consideration by the University. I would be extremely grateful for your support in nominating me for this prestigious event.</w:t>
      </w:r>
    </w:p>
    <w:p w14:paraId="796D7F2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78B3CA4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4.</w:t>
      </w:r>
    </w:p>
    <w:p w14:paraId="246471E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DD8AA06" w14:textId="01220785"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11871F7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BFF7641"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687FCB"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324F1A" w14:textId="77777777" w:rsidR="00255670" w:rsidRPr="0033750C" w:rsidRDefault="00255670" w:rsidP="00E50A26">
      <w:pPr>
        <w:widowControl/>
        <w:jc w:val="left"/>
        <w:rPr>
          <w:rFonts w:ascii="Times New Roman" w:eastAsia="SimSun" w:hAnsi="Times New Roman" w:cs="Times New Roman"/>
          <w:color w:val="1F497D"/>
          <w:kern w:val="0"/>
          <w:sz w:val="22"/>
        </w:rPr>
      </w:pPr>
    </w:p>
    <w:p w14:paraId="330901C6" w14:textId="77777777" w:rsidR="00255670" w:rsidRPr="0033750C" w:rsidRDefault="00255670" w:rsidP="00E50A26">
      <w:pPr>
        <w:widowControl/>
        <w:jc w:val="left"/>
        <w:rPr>
          <w:rFonts w:ascii="Times New Roman" w:eastAsia="SimSun" w:hAnsi="Times New Roman" w:cs="Times New Roman"/>
          <w:color w:val="1F497D"/>
          <w:kern w:val="0"/>
          <w:sz w:val="22"/>
        </w:rPr>
      </w:pPr>
    </w:p>
    <w:p w14:paraId="0BDB67E7" w14:textId="63118ADC"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p Up Printing Fee—Liuchao JIN</w:t>
      </w:r>
    </w:p>
    <w:p w14:paraId="54FB4EA3" w14:textId="6DAFC9BE"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t>
      </w:r>
      <w:proofErr w:type="spellStart"/>
      <w:r w:rsidRPr="0033750C">
        <w:rPr>
          <w:rFonts w:ascii="Times New Roman" w:eastAsia="SimSun" w:hAnsi="Times New Roman" w:cs="Times New Roman"/>
          <w:color w:val="1F497D"/>
          <w:kern w:val="0"/>
          <w:sz w:val="22"/>
        </w:rPr>
        <w:t>Djin</w:t>
      </w:r>
      <w:proofErr w:type="spellEnd"/>
      <w:r w:rsidRPr="0033750C">
        <w:rPr>
          <w:rFonts w:ascii="Times New Roman" w:eastAsia="SimSun" w:hAnsi="Times New Roman" w:cs="Times New Roman"/>
          <w:color w:val="1F497D"/>
          <w:kern w:val="0"/>
          <w:sz w:val="22"/>
        </w:rPr>
        <w:t>,</w:t>
      </w:r>
    </w:p>
    <w:p w14:paraId="4804AD77"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767F776F" w14:textId="5FC4AE83"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I am writing to you because I was wondering whether you could be so kind as to help me top up my card with HKD 300 for the printing fee.</w:t>
      </w:r>
    </w:p>
    <w:p w14:paraId="1315C8ED"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45C9D948" w14:textId="5BFC0099"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nd I hope you enjoy your holiday!</w:t>
      </w:r>
    </w:p>
    <w:p w14:paraId="6BA166EF"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29F6DF7A"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EE82083"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B04F39" w14:textId="77777777" w:rsidR="00E50A26" w:rsidRPr="0033750C" w:rsidRDefault="00E50A26" w:rsidP="00BF3E78">
      <w:pPr>
        <w:widowControl/>
        <w:jc w:val="left"/>
        <w:rPr>
          <w:rFonts w:ascii="Times New Roman" w:eastAsia="SimSun" w:hAnsi="Times New Roman" w:cs="Times New Roman"/>
          <w:color w:val="1F497D"/>
          <w:kern w:val="0"/>
          <w:sz w:val="22"/>
        </w:rPr>
      </w:pPr>
    </w:p>
    <w:p w14:paraId="2512956D" w14:textId="77777777" w:rsidR="00E50A26" w:rsidRPr="0033750C" w:rsidRDefault="00E50A26" w:rsidP="00BF3E78">
      <w:pPr>
        <w:widowControl/>
        <w:jc w:val="left"/>
        <w:rPr>
          <w:rFonts w:ascii="Times New Roman" w:eastAsia="SimSun" w:hAnsi="Times New Roman" w:cs="Times New Roman"/>
          <w:color w:val="1F497D"/>
          <w:kern w:val="0"/>
          <w:sz w:val="22"/>
        </w:rPr>
      </w:pPr>
    </w:p>
    <w:p w14:paraId="41E47C76" w14:textId="71DC2209" w:rsidR="00E57428" w:rsidRPr="0033750C" w:rsidRDefault="00E5742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Declaration Form for CE (Written Part)—Liuchao JIN</w:t>
      </w:r>
    </w:p>
    <w:p w14:paraId="560C65C9" w14:textId="2B6E4F49"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B3637" w:rsidRPr="0033750C">
        <w:rPr>
          <w:rFonts w:ascii="Times New Roman" w:eastAsia="SimSun" w:hAnsi="Times New Roman" w:cs="Times New Roman"/>
          <w:color w:val="1F497D"/>
          <w:kern w:val="0"/>
          <w:sz w:val="22"/>
        </w:rPr>
        <w:t>Ms. Wong</w:t>
      </w:r>
      <w:r w:rsidRPr="0033750C">
        <w:rPr>
          <w:rFonts w:ascii="Times New Roman" w:eastAsia="SimSun" w:hAnsi="Times New Roman" w:cs="Times New Roman"/>
          <w:color w:val="1F497D"/>
          <w:kern w:val="0"/>
          <w:sz w:val="22"/>
        </w:rPr>
        <w:t>,</w:t>
      </w:r>
    </w:p>
    <w:p w14:paraId="34A9AB82"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492F0856" w14:textId="01AF67E2" w:rsidR="00E57428" w:rsidRPr="0033750C" w:rsidRDefault="00BF3E7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DB3637" w:rsidRPr="0033750C">
        <w:rPr>
          <w:rFonts w:ascii="Times New Roman" w:eastAsia="SimSun" w:hAnsi="Times New Roman" w:cs="Times New Roman"/>
          <w:color w:val="1F497D"/>
          <w:kern w:val="0"/>
          <w:sz w:val="22"/>
        </w:rPr>
        <w:t xml:space="preserve"> Liuchao JIN (Student ID: 1155184008, Supervisor: Wei-Hsin Liao). </w:t>
      </w:r>
      <w:r w:rsidR="00E57428" w:rsidRPr="0033750C">
        <w:rPr>
          <w:rFonts w:ascii="Times New Roman" w:eastAsia="SimSun" w:hAnsi="Times New Roman" w:cs="Times New Roman"/>
          <w:color w:val="1F497D"/>
          <w:kern w:val="0"/>
          <w:sz w:val="22"/>
        </w:rPr>
        <w:t>I am pleased to submit the declaration form for CE (written part), which is attached to this email. Please let me know if you require any additional information.</w:t>
      </w:r>
    </w:p>
    <w:p w14:paraId="2C5FA42F" w14:textId="77777777" w:rsidR="00E57428" w:rsidRPr="0033750C" w:rsidRDefault="00E57428" w:rsidP="00E57428">
      <w:pPr>
        <w:widowControl/>
        <w:ind w:firstLine="420"/>
        <w:jc w:val="left"/>
        <w:rPr>
          <w:rFonts w:ascii="Times New Roman" w:eastAsia="SimSun" w:hAnsi="Times New Roman" w:cs="Times New Roman"/>
          <w:color w:val="1F497D"/>
          <w:kern w:val="0"/>
          <w:sz w:val="22"/>
        </w:rPr>
      </w:pPr>
    </w:p>
    <w:p w14:paraId="6C256BBF" w14:textId="6C2A69DA" w:rsidR="00BF3E78" w:rsidRPr="0033750C" w:rsidRDefault="00E5742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I hope you enjoy your holiday!</w:t>
      </w:r>
    </w:p>
    <w:p w14:paraId="72A37033"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03145170"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4E15F"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46BD5B" w14:textId="77777777" w:rsidR="00BF3E78" w:rsidRPr="0033750C" w:rsidRDefault="00BF3E78" w:rsidP="00025926">
      <w:pPr>
        <w:widowControl/>
        <w:jc w:val="left"/>
        <w:rPr>
          <w:rFonts w:ascii="Times New Roman" w:eastAsia="SimSun" w:hAnsi="Times New Roman" w:cs="Times New Roman"/>
          <w:color w:val="1F497D"/>
          <w:kern w:val="0"/>
          <w:sz w:val="22"/>
        </w:rPr>
      </w:pPr>
    </w:p>
    <w:p w14:paraId="068922E5" w14:textId="77777777" w:rsidR="00BF3E78" w:rsidRPr="0033750C" w:rsidRDefault="00BF3E78" w:rsidP="00025926">
      <w:pPr>
        <w:widowControl/>
        <w:jc w:val="left"/>
        <w:rPr>
          <w:rFonts w:ascii="Times New Roman" w:eastAsia="SimSun" w:hAnsi="Times New Roman" w:cs="Times New Roman"/>
          <w:color w:val="1F497D"/>
          <w:kern w:val="0"/>
          <w:sz w:val="22"/>
        </w:rPr>
      </w:pPr>
    </w:p>
    <w:p w14:paraId="78F75EB4" w14:textId="19DB20E1"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1F9F" w:rsidRPr="0033750C">
        <w:rPr>
          <w:rFonts w:ascii="Times New Roman" w:eastAsia="SimSun" w:hAnsi="Times New Roman" w:cs="Times New Roman"/>
          <w:color w:val="1F497D"/>
          <w:kern w:val="0"/>
          <w:sz w:val="22"/>
        </w:rPr>
        <w:t>Mr. Sim</w:t>
      </w:r>
      <w:r w:rsidRPr="0033750C">
        <w:rPr>
          <w:rFonts w:ascii="Times New Roman" w:eastAsia="SimSun" w:hAnsi="Times New Roman" w:cs="Times New Roman"/>
          <w:color w:val="1F497D"/>
          <w:kern w:val="0"/>
          <w:sz w:val="22"/>
        </w:rPr>
        <w:t>,</w:t>
      </w:r>
    </w:p>
    <w:p w14:paraId="44F920F1"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47199A4" w14:textId="5CE11B6D" w:rsidR="00025926" w:rsidRPr="0033750C" w:rsidRDefault="00025926" w:rsidP="000259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as just confused by the figure you provided</w:t>
      </w:r>
      <w:r w:rsidR="00C560F8" w:rsidRPr="0033750C">
        <w:rPr>
          <w:rFonts w:ascii="Times New Roman" w:eastAsia="SimSun" w:hAnsi="Times New Roman" w:cs="Times New Roman"/>
          <w:color w:val="1F497D"/>
          <w:kern w:val="0"/>
          <w:sz w:val="22"/>
        </w:rPr>
        <w:t xml:space="preserve"> </w:t>
      </w:r>
      <w:r w:rsidR="00F1553E" w:rsidRPr="0033750C">
        <w:rPr>
          <w:rFonts w:ascii="Times New Roman" w:eastAsia="SimSun" w:hAnsi="Times New Roman" w:cs="Times New Roman"/>
          <w:color w:val="1F497D"/>
          <w:kern w:val="0"/>
          <w:sz w:val="22"/>
        </w:rPr>
        <w:t xml:space="preserve">in the new </w:t>
      </w:r>
      <w:proofErr w:type="gramStart"/>
      <w:r w:rsidR="00F1553E" w:rsidRPr="0033750C">
        <w:rPr>
          <w:rFonts w:ascii="Times New Roman" w:eastAsia="SimSun" w:hAnsi="Times New Roman" w:cs="Times New Roman"/>
          <w:color w:val="1F497D"/>
          <w:kern w:val="0"/>
          <w:sz w:val="22"/>
        </w:rPr>
        <w:t>homework</w:t>
      </w:r>
      <w:proofErr w:type="gramEnd"/>
      <w:r w:rsidR="00F1553E" w:rsidRPr="0033750C">
        <w:rPr>
          <w:rFonts w:ascii="Times New Roman" w:eastAsia="SimSun" w:hAnsi="Times New Roman" w:cs="Times New Roman"/>
          <w:color w:val="1F497D"/>
          <w:kern w:val="0"/>
          <w:sz w:val="22"/>
        </w:rPr>
        <w:t xml:space="preserve"> </w:t>
      </w:r>
      <w:r w:rsidR="00C560F8" w:rsidRPr="0033750C">
        <w:rPr>
          <w:rFonts w:ascii="Times New Roman" w:eastAsia="SimSun" w:hAnsi="Times New Roman" w:cs="Times New Roman"/>
          <w:color w:val="1F497D"/>
          <w:kern w:val="0"/>
          <w:sz w:val="22"/>
        </w:rPr>
        <w:t>so I search</w:t>
      </w:r>
      <w:r w:rsidR="004B7E35" w:rsidRPr="0033750C">
        <w:rPr>
          <w:rFonts w:ascii="Times New Roman" w:eastAsia="SimSun" w:hAnsi="Times New Roman" w:cs="Times New Roman"/>
          <w:color w:val="1F497D"/>
          <w:kern w:val="0"/>
          <w:sz w:val="22"/>
        </w:rPr>
        <w:t>ed “One Leg Hopping Bot”</w:t>
      </w:r>
      <w:r w:rsidR="00560CE5" w:rsidRPr="0033750C">
        <w:rPr>
          <w:rFonts w:ascii="Times New Roman" w:eastAsia="SimSun" w:hAnsi="Times New Roman" w:cs="Times New Roman"/>
          <w:color w:val="1F497D"/>
          <w:kern w:val="0"/>
          <w:sz w:val="22"/>
        </w:rPr>
        <w:t xml:space="preserve"> on Google. And the first result was this paper. </w:t>
      </w:r>
      <w:r w:rsidR="004F6EB9" w:rsidRPr="0033750C">
        <w:rPr>
          <w:rFonts w:ascii="Times New Roman" w:eastAsia="SimSun" w:hAnsi="Times New Roman" w:cs="Times New Roman"/>
          <w:color w:val="1F497D"/>
          <w:kern w:val="0"/>
          <w:sz w:val="22"/>
        </w:rPr>
        <w:t xml:space="preserve">I </w:t>
      </w:r>
      <w:r w:rsidR="009013D9" w:rsidRPr="0033750C">
        <w:rPr>
          <w:rFonts w:ascii="Times New Roman" w:eastAsia="SimSun" w:hAnsi="Times New Roman" w:cs="Times New Roman"/>
          <w:color w:val="1F497D"/>
          <w:kern w:val="0"/>
          <w:sz w:val="22"/>
        </w:rPr>
        <w:t xml:space="preserve">did not intend </w:t>
      </w:r>
      <w:r w:rsidR="004F6EB9" w:rsidRPr="0033750C">
        <w:rPr>
          <w:rFonts w:ascii="Times New Roman" w:eastAsia="SimSun" w:hAnsi="Times New Roman" w:cs="Times New Roman"/>
          <w:color w:val="1F497D"/>
          <w:kern w:val="0"/>
          <w:sz w:val="22"/>
        </w:rPr>
        <w:t xml:space="preserve">to just copy and paste but in order to </w:t>
      </w:r>
      <w:r w:rsidR="00AA7B6E" w:rsidRPr="0033750C">
        <w:rPr>
          <w:rFonts w:ascii="Times New Roman" w:eastAsia="SimSun" w:hAnsi="Times New Roman" w:cs="Times New Roman"/>
          <w:color w:val="1F497D"/>
          <w:kern w:val="0"/>
          <w:sz w:val="22"/>
        </w:rPr>
        <w:t xml:space="preserve">make my effort not </w:t>
      </w:r>
      <w:r w:rsidR="00491F9F" w:rsidRPr="0033750C">
        <w:rPr>
          <w:rFonts w:ascii="Times New Roman" w:eastAsia="SimSun" w:hAnsi="Times New Roman" w:cs="Times New Roman"/>
          <w:color w:val="1F497D"/>
          <w:kern w:val="0"/>
          <w:sz w:val="22"/>
        </w:rPr>
        <w:t xml:space="preserve">to </w:t>
      </w:r>
      <w:r w:rsidR="00AA7B6E" w:rsidRPr="0033750C">
        <w:rPr>
          <w:rFonts w:ascii="Times New Roman" w:eastAsia="SimSun" w:hAnsi="Times New Roman" w:cs="Times New Roman"/>
          <w:color w:val="1F497D"/>
          <w:kern w:val="0"/>
          <w:sz w:val="22"/>
        </w:rPr>
        <w:t>vanish like last week</w:t>
      </w:r>
      <w:r w:rsidR="009332B8" w:rsidRPr="0033750C">
        <w:rPr>
          <w:rFonts w:ascii="Times New Roman" w:eastAsia="SimSun" w:hAnsi="Times New Roman" w:cs="Times New Roman"/>
          <w:color w:val="1F497D"/>
          <w:kern w:val="0"/>
          <w:sz w:val="22"/>
        </w:rPr>
        <w:t xml:space="preserve">, it takes me </w:t>
      </w:r>
      <w:r w:rsidR="000C273C" w:rsidRPr="0033750C">
        <w:rPr>
          <w:rFonts w:ascii="Times New Roman" w:eastAsia="SimSun" w:hAnsi="Times New Roman" w:cs="Times New Roman"/>
          <w:color w:val="1F497D"/>
          <w:kern w:val="0"/>
          <w:sz w:val="22"/>
        </w:rPr>
        <w:t>almost</w:t>
      </w:r>
      <w:r w:rsidR="009D161D" w:rsidRPr="0033750C">
        <w:rPr>
          <w:rFonts w:ascii="Times New Roman" w:eastAsia="SimSun" w:hAnsi="Times New Roman" w:cs="Times New Roman"/>
          <w:color w:val="1F497D"/>
          <w:kern w:val="0"/>
          <w:sz w:val="22"/>
        </w:rPr>
        <w:t xml:space="preserve"> a</w:t>
      </w:r>
      <w:r w:rsidR="000C273C" w:rsidRPr="0033750C">
        <w:rPr>
          <w:rFonts w:ascii="Times New Roman" w:eastAsia="SimSun" w:hAnsi="Times New Roman" w:cs="Times New Roman"/>
          <w:color w:val="1F497D"/>
          <w:kern w:val="0"/>
          <w:sz w:val="22"/>
        </w:rPr>
        <w:t xml:space="preserve"> whole day to think about </w:t>
      </w:r>
      <w:r w:rsidR="009013D9" w:rsidRPr="0033750C">
        <w:rPr>
          <w:rFonts w:ascii="Times New Roman" w:eastAsia="SimSun" w:hAnsi="Times New Roman" w:cs="Times New Roman"/>
          <w:color w:val="1F497D"/>
          <w:kern w:val="0"/>
          <w:sz w:val="22"/>
        </w:rPr>
        <w:t>previous</w:t>
      </w:r>
      <w:r w:rsidR="000C273C" w:rsidRPr="0033750C">
        <w:rPr>
          <w:rFonts w:ascii="Times New Roman" w:eastAsia="SimSun" w:hAnsi="Times New Roman" w:cs="Times New Roman"/>
          <w:color w:val="1F497D"/>
          <w:kern w:val="0"/>
          <w:sz w:val="22"/>
        </w:rPr>
        <w:t xml:space="preserve"> question and type </w:t>
      </w:r>
      <w:r w:rsidR="002902F1" w:rsidRPr="0033750C">
        <w:rPr>
          <w:rFonts w:ascii="Times New Roman" w:eastAsia="SimSun" w:hAnsi="Times New Roman" w:cs="Times New Roman"/>
          <w:color w:val="1F497D"/>
          <w:kern w:val="0"/>
          <w:sz w:val="22"/>
        </w:rPr>
        <w:t xml:space="preserve">it </w:t>
      </w:r>
      <w:r w:rsidR="000C273C" w:rsidRPr="0033750C">
        <w:rPr>
          <w:rFonts w:ascii="Times New Roman" w:eastAsia="SimSun" w:hAnsi="Times New Roman" w:cs="Times New Roman"/>
          <w:color w:val="1F497D"/>
          <w:kern w:val="0"/>
          <w:sz w:val="22"/>
        </w:rPr>
        <w:t>in</w:t>
      </w:r>
      <w:r w:rsidR="00D66CF4" w:rsidRPr="0033750C">
        <w:rPr>
          <w:rFonts w:ascii="Times New Roman" w:eastAsia="SimSun" w:hAnsi="Times New Roman" w:cs="Times New Roman"/>
          <w:color w:val="1F497D"/>
          <w:kern w:val="0"/>
          <w:sz w:val="22"/>
        </w:rPr>
        <w:t xml:space="preserve"> (I hope you will not change </w:t>
      </w:r>
      <w:r w:rsidR="00491F9F" w:rsidRPr="0033750C">
        <w:rPr>
          <w:rFonts w:ascii="Times New Roman" w:eastAsia="SimSun" w:hAnsi="Times New Roman" w:cs="Times New Roman"/>
          <w:color w:val="1F497D"/>
          <w:kern w:val="0"/>
          <w:sz w:val="22"/>
        </w:rPr>
        <w:t xml:space="preserve">the </w:t>
      </w:r>
      <w:r w:rsidR="00D66CF4" w:rsidRPr="0033750C">
        <w:rPr>
          <w:rFonts w:ascii="Times New Roman" w:eastAsia="SimSun" w:hAnsi="Times New Roman" w:cs="Times New Roman"/>
          <w:color w:val="1F497D"/>
          <w:kern w:val="0"/>
          <w:sz w:val="22"/>
        </w:rPr>
        <w:t>homework question again</w:t>
      </w:r>
      <w:r w:rsidR="009D161D" w:rsidRPr="0033750C">
        <w:rPr>
          <w:rFonts w:ascii="Times New Roman" w:eastAsia="SimSun" w:hAnsi="Times New Roman" w:cs="Times New Roman"/>
          <w:color w:val="1F497D"/>
          <w:kern w:val="0"/>
          <w:sz w:val="22"/>
        </w:rPr>
        <w:t xml:space="preserve"> after you find this question can also be copied and pasted</w:t>
      </w:r>
      <w:r w:rsidR="00027A63" w:rsidRPr="0033750C">
        <w:rPr>
          <w:rFonts w:ascii="Times New Roman" w:eastAsia="SimSun" w:hAnsi="Times New Roman" w:cs="Times New Roman"/>
          <w:color w:val="1F497D"/>
          <w:kern w:val="0"/>
          <w:sz w:val="22"/>
        </w:rPr>
        <w:t xml:space="preserve">) so I send this email to you. </w:t>
      </w:r>
      <w:r w:rsidR="00027A63"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351FE51F"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3A5A71D"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8B6A3"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0E4DDE" w14:textId="77777777" w:rsidR="00025926" w:rsidRPr="0033750C" w:rsidRDefault="00025926" w:rsidP="00BF43C4">
      <w:pPr>
        <w:widowControl/>
        <w:jc w:val="left"/>
        <w:rPr>
          <w:rFonts w:ascii="Times New Roman" w:eastAsia="SimSun" w:hAnsi="Times New Roman" w:cs="Times New Roman"/>
          <w:color w:val="1F497D"/>
          <w:kern w:val="0"/>
          <w:sz w:val="22"/>
        </w:rPr>
      </w:pPr>
    </w:p>
    <w:p w14:paraId="09115505" w14:textId="77777777" w:rsidR="00025926" w:rsidRPr="0033750C" w:rsidRDefault="00025926" w:rsidP="00BF43C4">
      <w:pPr>
        <w:widowControl/>
        <w:jc w:val="left"/>
        <w:rPr>
          <w:rFonts w:ascii="Times New Roman" w:eastAsia="SimSun" w:hAnsi="Times New Roman" w:cs="Times New Roman"/>
          <w:color w:val="1F497D"/>
          <w:kern w:val="0"/>
          <w:sz w:val="22"/>
        </w:rPr>
      </w:pPr>
    </w:p>
    <w:p w14:paraId="12D17CBD" w14:textId="12CE2294"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w:t>
      </w:r>
    </w:p>
    <w:p w14:paraId="09AB282B"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630B45E" w14:textId="2C3A0068" w:rsidR="00BF43C4" w:rsidRPr="0033750C" w:rsidRDefault="00BF43C4" w:rsidP="00BF43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ut the revised homework 2 is on one paper attached. How can we do?</w:t>
      </w:r>
    </w:p>
    <w:p w14:paraId="15843D36"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D2D09E7"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E188C3"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621A7F" w14:textId="77777777" w:rsidR="00BF43C4" w:rsidRPr="0033750C" w:rsidRDefault="00BF43C4" w:rsidP="00725065">
      <w:pPr>
        <w:widowControl/>
        <w:jc w:val="left"/>
        <w:rPr>
          <w:rFonts w:ascii="Times New Roman" w:eastAsia="SimSun" w:hAnsi="Times New Roman" w:cs="Times New Roman"/>
          <w:color w:val="1F497D"/>
          <w:kern w:val="0"/>
          <w:sz w:val="22"/>
        </w:rPr>
      </w:pPr>
    </w:p>
    <w:p w14:paraId="251ADE5E" w14:textId="77777777" w:rsidR="00BF43C4" w:rsidRPr="0033750C" w:rsidRDefault="00BF43C4" w:rsidP="00725065">
      <w:pPr>
        <w:widowControl/>
        <w:jc w:val="left"/>
        <w:rPr>
          <w:rFonts w:ascii="Times New Roman" w:eastAsia="SimSun" w:hAnsi="Times New Roman" w:cs="Times New Roman"/>
          <w:color w:val="1F497D"/>
          <w:kern w:val="0"/>
          <w:sz w:val="22"/>
        </w:rPr>
      </w:pPr>
    </w:p>
    <w:p w14:paraId="4217C30C" w14:textId="0CAABB32"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s),</w:t>
      </w:r>
    </w:p>
    <w:p w14:paraId="24A26AC5"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05E6BF04" w14:textId="7533C32F" w:rsidR="007216AF" w:rsidRPr="0033750C" w:rsidRDefault="007216AF" w:rsidP="007216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is version of homework in </w:t>
      </w:r>
      <w:proofErr w:type="gramStart"/>
      <w:r w:rsidRPr="0033750C">
        <w:rPr>
          <w:rFonts w:ascii="Times New Roman" w:eastAsia="SimSun" w:hAnsi="Times New Roman" w:cs="Times New Roman"/>
          <w:color w:val="1F497D"/>
          <w:kern w:val="0"/>
          <w:sz w:val="22"/>
        </w:rPr>
        <w:t>case of</w:t>
      </w:r>
      <w:proofErr w:type="gramEnd"/>
      <w:r w:rsidRPr="0033750C">
        <w:rPr>
          <w:rFonts w:ascii="Times New Roman" w:eastAsia="SimSun" w:hAnsi="Times New Roman" w:cs="Times New Roman"/>
          <w:color w:val="1F497D"/>
          <w:kern w:val="0"/>
          <w:sz w:val="22"/>
        </w:rPr>
        <w:t xml:space="preserve"> you change homework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003ABFD1"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68DD73B7"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AD1591"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C74F37" w14:textId="77777777" w:rsidR="007216AF" w:rsidRPr="0033750C" w:rsidRDefault="007216AF" w:rsidP="00725065">
      <w:pPr>
        <w:widowControl/>
        <w:jc w:val="left"/>
        <w:rPr>
          <w:rFonts w:ascii="Times New Roman" w:eastAsia="SimSun" w:hAnsi="Times New Roman" w:cs="Times New Roman"/>
          <w:color w:val="1F497D"/>
          <w:kern w:val="0"/>
          <w:sz w:val="22"/>
        </w:rPr>
      </w:pPr>
    </w:p>
    <w:p w14:paraId="382E9CA6" w14:textId="77777777" w:rsidR="007216AF" w:rsidRPr="0033750C" w:rsidRDefault="007216AF" w:rsidP="00725065">
      <w:pPr>
        <w:widowControl/>
        <w:jc w:val="left"/>
        <w:rPr>
          <w:rFonts w:ascii="Times New Roman" w:eastAsia="SimSun" w:hAnsi="Times New Roman" w:cs="Times New Roman"/>
          <w:color w:val="1F497D"/>
          <w:kern w:val="0"/>
          <w:sz w:val="22"/>
        </w:rPr>
      </w:pPr>
    </w:p>
    <w:p w14:paraId="7ABD0FE5" w14:textId="77777777" w:rsidR="007216AF" w:rsidRPr="0033750C" w:rsidRDefault="007216AF" w:rsidP="00725065">
      <w:pPr>
        <w:widowControl/>
        <w:jc w:val="left"/>
        <w:rPr>
          <w:rFonts w:ascii="Times New Roman" w:eastAsia="SimSun" w:hAnsi="Times New Roman" w:cs="Times New Roman"/>
          <w:color w:val="1F497D"/>
          <w:kern w:val="0"/>
          <w:sz w:val="22"/>
        </w:rPr>
      </w:pPr>
    </w:p>
    <w:p w14:paraId="02B9E855" w14:textId="279F4B5C"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0A11" w:rsidRPr="0033750C">
        <w:rPr>
          <w:rFonts w:ascii="Times New Roman" w:eastAsia="SimSun" w:hAnsi="Times New Roman" w:cs="Times New Roman"/>
          <w:color w:val="1F497D"/>
          <w:kern w:val="0"/>
          <w:sz w:val="22"/>
        </w:rPr>
        <w:t>Ms. Mok</w:t>
      </w:r>
      <w:r w:rsidRPr="0033750C">
        <w:rPr>
          <w:rFonts w:ascii="Times New Roman" w:eastAsia="SimSun" w:hAnsi="Times New Roman" w:cs="Times New Roman"/>
          <w:color w:val="1F497D"/>
          <w:kern w:val="0"/>
          <w:sz w:val="22"/>
        </w:rPr>
        <w:t>,</w:t>
      </w:r>
    </w:p>
    <w:p w14:paraId="3112C35F" w14:textId="77777777" w:rsidR="00725065" w:rsidRPr="0033750C" w:rsidRDefault="00725065" w:rsidP="00725065">
      <w:pPr>
        <w:widowControl/>
        <w:ind w:firstLine="420"/>
        <w:jc w:val="left"/>
        <w:rPr>
          <w:rFonts w:ascii="Times New Roman" w:eastAsia="SimSun" w:hAnsi="Times New Roman" w:cs="Times New Roman"/>
          <w:color w:val="1F497D"/>
          <w:kern w:val="0"/>
          <w:sz w:val="22"/>
        </w:rPr>
      </w:pPr>
    </w:p>
    <w:p w14:paraId="1784961F" w14:textId="7684D488" w:rsidR="00725065" w:rsidRPr="0033750C" w:rsidRDefault="00980A11" w:rsidP="007250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w:t>
      </w:r>
      <w:proofErr w:type="gramStart"/>
      <w:r w:rsidRPr="0033750C">
        <w:rPr>
          <w:rFonts w:ascii="Times New Roman" w:eastAsia="SimSun" w:hAnsi="Times New Roman" w:cs="Times New Roman"/>
          <w:color w:val="1F497D"/>
          <w:kern w:val="0"/>
          <w:sz w:val="22"/>
        </w:rPr>
        <w:t>mistak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total score is correct because the mark for question 4 is 17. I revised the paper and </w:t>
      </w:r>
      <w:proofErr w:type="gramStart"/>
      <w:r w:rsidRPr="0033750C">
        <w:rPr>
          <w:rFonts w:ascii="Times New Roman" w:eastAsia="SimSun" w:hAnsi="Times New Roman" w:cs="Times New Roman"/>
          <w:color w:val="1F497D"/>
          <w:kern w:val="0"/>
          <w:sz w:val="22"/>
        </w:rPr>
        <w:t>send</w:t>
      </w:r>
      <w:proofErr w:type="gramEnd"/>
      <w:r w:rsidRPr="0033750C">
        <w:rPr>
          <w:rFonts w:ascii="Times New Roman" w:eastAsia="SimSun" w:hAnsi="Times New Roman" w:cs="Times New Roman"/>
          <w:color w:val="1F497D"/>
          <w:kern w:val="0"/>
          <w:sz w:val="22"/>
        </w:rPr>
        <w:t xml:space="preserve"> it to you via this email. Many thanks for your help. </w:t>
      </w:r>
    </w:p>
    <w:p w14:paraId="55981A13" w14:textId="77777777" w:rsidR="004B094C" w:rsidRPr="0033750C" w:rsidRDefault="004B094C" w:rsidP="00725065">
      <w:pPr>
        <w:widowControl/>
        <w:ind w:firstLine="420"/>
        <w:jc w:val="left"/>
        <w:rPr>
          <w:rFonts w:ascii="Times New Roman" w:eastAsia="SimSun" w:hAnsi="Times New Roman" w:cs="Times New Roman"/>
          <w:color w:val="1F497D"/>
          <w:kern w:val="0"/>
          <w:sz w:val="22"/>
        </w:rPr>
      </w:pPr>
    </w:p>
    <w:p w14:paraId="547FE9EB"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3DC139"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BBC136" w14:textId="77777777" w:rsidR="00725065" w:rsidRPr="0033750C" w:rsidRDefault="00725065" w:rsidP="002C6F27">
      <w:pPr>
        <w:widowControl/>
        <w:jc w:val="left"/>
        <w:rPr>
          <w:rFonts w:ascii="Times New Roman" w:eastAsia="SimSun" w:hAnsi="Times New Roman" w:cs="Times New Roman"/>
          <w:color w:val="1F497D"/>
          <w:kern w:val="0"/>
          <w:sz w:val="22"/>
        </w:rPr>
      </w:pPr>
    </w:p>
    <w:p w14:paraId="0AEEB59C" w14:textId="77777777" w:rsidR="00725065" w:rsidRPr="0033750C" w:rsidRDefault="00725065" w:rsidP="002C6F27">
      <w:pPr>
        <w:widowControl/>
        <w:jc w:val="left"/>
        <w:rPr>
          <w:rFonts w:ascii="Times New Roman" w:eastAsia="SimSun" w:hAnsi="Times New Roman" w:cs="Times New Roman"/>
          <w:color w:val="1F497D"/>
          <w:kern w:val="0"/>
          <w:sz w:val="22"/>
        </w:rPr>
      </w:pPr>
    </w:p>
    <w:p w14:paraId="496CB99F" w14:textId="63F00B4F"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B19E9B5"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48E56F3B" w14:textId="71AF5046" w:rsidR="009E5AF6" w:rsidRPr="0033750C" w:rsidRDefault="009E5AF6"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ching out to you to provide the necessary documents</w:t>
      </w:r>
      <w:r w:rsidR="002A6294" w:rsidRPr="0033750C">
        <w:rPr>
          <w:rFonts w:ascii="Times New Roman" w:eastAsia="SimSun" w:hAnsi="Times New Roman" w:cs="Times New Roman"/>
          <w:color w:val="1F497D"/>
          <w:kern w:val="0"/>
          <w:sz w:val="22"/>
        </w:rPr>
        <w:t xml:space="preserve"> that need your help </w:t>
      </w:r>
      <w:r w:rsidRPr="0033750C">
        <w:rPr>
          <w:rFonts w:ascii="Times New Roman" w:eastAsia="SimSun" w:hAnsi="Times New Roman" w:cs="Times New Roman"/>
          <w:color w:val="1F497D"/>
          <w:kern w:val="0"/>
          <w:sz w:val="22"/>
        </w:rPr>
        <w:t>for my application</w:t>
      </w:r>
      <w:r w:rsidR="008F422C" w:rsidRPr="0033750C">
        <w:rPr>
          <w:rFonts w:ascii="Times New Roman" w:eastAsia="SimSun" w:hAnsi="Times New Roman" w:cs="Times New Roman"/>
          <w:color w:val="1F497D"/>
          <w:kern w:val="0"/>
          <w:sz w:val="22"/>
        </w:rPr>
        <w:t xml:space="preserve"> </w:t>
      </w:r>
      <w:proofErr w:type="gramStart"/>
      <w:r w:rsidR="008F422C" w:rsidRPr="0033750C">
        <w:rPr>
          <w:rFonts w:ascii="Times New Roman" w:eastAsia="SimSun" w:hAnsi="Times New Roman" w:cs="Times New Roman"/>
          <w:color w:val="1F497D"/>
          <w:kern w:val="0"/>
          <w:sz w:val="22"/>
        </w:rPr>
        <w:t>of</w:t>
      </w:r>
      <w:proofErr w:type="gramEnd"/>
      <w:r w:rsidR="008F422C" w:rsidRPr="0033750C">
        <w:rPr>
          <w:rFonts w:ascii="Times New Roman" w:eastAsia="SimSun" w:hAnsi="Times New Roman" w:cs="Times New Roman"/>
          <w:color w:val="1F497D"/>
          <w:kern w:val="0"/>
          <w:sz w:val="22"/>
        </w:rPr>
        <w:t xml:space="preserve">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Fellowship Program</w:t>
      </w:r>
      <w:r w:rsidRPr="0033750C">
        <w:rPr>
          <w:rFonts w:ascii="Times New Roman" w:eastAsia="SimSun" w:hAnsi="Times New Roman" w:cs="Times New Roman"/>
          <w:color w:val="1F497D"/>
          <w:kern w:val="0"/>
          <w:sz w:val="22"/>
        </w:rPr>
        <w:t xml:space="preserve">. Enclose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email, you will find two important documents:</w:t>
      </w:r>
    </w:p>
    <w:p w14:paraId="3EE0573A" w14:textId="2F37E22B" w:rsidR="002C6F2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Supporting Letter signed by the supervisor of </w:t>
      </w:r>
      <w:proofErr w:type="spellStart"/>
      <w:r w:rsidRPr="0033750C">
        <w:rPr>
          <w:rFonts w:ascii="Times New Roman" w:eastAsia="SimSun" w:hAnsi="Times New Roman" w:cs="Times New Roman"/>
          <w:color w:val="1F497D"/>
          <w:kern w:val="0"/>
          <w:sz w:val="22"/>
        </w:rPr>
        <w:t>SUSTech</w:t>
      </w:r>
      <w:proofErr w:type="spellEnd"/>
      <w:r w:rsidR="00A217D3" w:rsidRPr="0033750C">
        <w:rPr>
          <w:rFonts w:ascii="Times New Roman" w:eastAsia="SimSun" w:hAnsi="Times New Roman" w:cs="Times New Roman"/>
          <w:color w:val="1F497D"/>
          <w:kern w:val="0"/>
          <w:sz w:val="22"/>
        </w:rPr>
        <w:t xml:space="preserve">. </w:t>
      </w:r>
      <w:r w:rsidR="008F422C" w:rsidRPr="0033750C">
        <w:rPr>
          <w:rFonts w:ascii="Times New Roman" w:eastAsia="SimSun" w:hAnsi="Times New Roman" w:cs="Times New Roman"/>
          <w:color w:val="1F497D"/>
          <w:kern w:val="0"/>
          <w:sz w:val="22"/>
        </w:rPr>
        <w:t xml:space="preserve">This document needs to be completed by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Supervisor.</w:t>
      </w:r>
    </w:p>
    <w:p w14:paraId="54D35AC8" w14:textId="443642E4" w:rsidR="008119C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Research Proposal signed by the applicant and both supervisors</w:t>
      </w:r>
      <w:r w:rsidR="00A217D3" w:rsidRPr="0033750C">
        <w:rPr>
          <w:rFonts w:ascii="Times New Roman" w:eastAsia="SimSun" w:hAnsi="Times New Roman" w:cs="Times New Roman"/>
          <w:color w:val="1F497D"/>
          <w:kern w:val="0"/>
          <w:sz w:val="22"/>
        </w:rPr>
        <w:t xml:space="preserve">. </w:t>
      </w:r>
      <w:r w:rsidR="009E5AF6" w:rsidRPr="0033750C">
        <w:rPr>
          <w:rFonts w:ascii="Times New Roman" w:eastAsia="SimSun" w:hAnsi="Times New Roman" w:cs="Times New Roman"/>
          <w:color w:val="1F497D"/>
          <w:kern w:val="0"/>
          <w:sz w:val="22"/>
        </w:rPr>
        <w:t xml:space="preserve">My CUHK supervisor and I have already signed this document. I can bring the original hard copy to you at </w:t>
      </w:r>
      <w:proofErr w:type="spellStart"/>
      <w:r w:rsidR="009E5AF6" w:rsidRPr="0033750C">
        <w:rPr>
          <w:rFonts w:ascii="Times New Roman" w:eastAsia="SimSun" w:hAnsi="Times New Roman" w:cs="Times New Roman"/>
          <w:color w:val="1F497D"/>
          <w:kern w:val="0"/>
          <w:sz w:val="22"/>
        </w:rPr>
        <w:t>SUSTech</w:t>
      </w:r>
      <w:proofErr w:type="spellEnd"/>
      <w:r w:rsidR="009E5AF6" w:rsidRPr="0033750C">
        <w:rPr>
          <w:rFonts w:ascii="Times New Roman" w:eastAsia="SimSun" w:hAnsi="Times New Roman" w:cs="Times New Roman"/>
          <w:color w:val="1F497D"/>
          <w:kern w:val="0"/>
          <w:sz w:val="22"/>
        </w:rPr>
        <w:t xml:space="preserve"> for your </w:t>
      </w:r>
      <w:proofErr w:type="gramStart"/>
      <w:r w:rsidR="009E5AF6" w:rsidRPr="0033750C">
        <w:rPr>
          <w:rFonts w:ascii="Times New Roman" w:eastAsia="SimSun" w:hAnsi="Times New Roman" w:cs="Times New Roman"/>
          <w:color w:val="1F497D"/>
          <w:kern w:val="0"/>
          <w:sz w:val="22"/>
        </w:rPr>
        <w:t>signature, and</w:t>
      </w:r>
      <w:proofErr w:type="gramEnd"/>
      <w:r w:rsidR="009E5AF6" w:rsidRPr="0033750C">
        <w:rPr>
          <w:rFonts w:ascii="Times New Roman" w:eastAsia="SimSun" w:hAnsi="Times New Roman" w:cs="Times New Roman"/>
          <w:color w:val="1F497D"/>
          <w:kern w:val="0"/>
          <w:sz w:val="22"/>
        </w:rPr>
        <w:t xml:space="preserve"> also take the opportunity to visit your lab this week. Alternatively, we can proceed with </w:t>
      </w:r>
      <w:r w:rsidR="002A6294" w:rsidRPr="0033750C">
        <w:rPr>
          <w:rFonts w:ascii="Times New Roman" w:eastAsia="SimSun" w:hAnsi="Times New Roman" w:cs="Times New Roman"/>
          <w:color w:val="1F497D"/>
          <w:kern w:val="0"/>
          <w:sz w:val="22"/>
        </w:rPr>
        <w:t>this</w:t>
      </w:r>
      <w:r w:rsidR="009E5AF6" w:rsidRPr="0033750C">
        <w:rPr>
          <w:rFonts w:ascii="Times New Roman" w:eastAsia="SimSun" w:hAnsi="Times New Roman" w:cs="Times New Roman"/>
          <w:color w:val="1F497D"/>
          <w:kern w:val="0"/>
          <w:sz w:val="22"/>
        </w:rPr>
        <w:t xml:space="preserve"> electronic copy for the application. You can simply print it out, sign it, scan it, and send it back to me.</w:t>
      </w:r>
    </w:p>
    <w:p w14:paraId="2DCC4545" w14:textId="108A4654" w:rsidR="009E5AF6" w:rsidRPr="0033750C" w:rsidRDefault="009E5AF6" w:rsidP="002C6F27">
      <w:pPr>
        <w:widowControl/>
        <w:ind w:firstLine="420"/>
        <w:jc w:val="left"/>
        <w:rPr>
          <w:rFonts w:ascii="Times New Roman" w:eastAsia="SimSun" w:hAnsi="Times New Roman" w:cs="Times New Roman"/>
          <w:color w:val="1F497D"/>
          <w:kern w:val="0"/>
          <w:sz w:val="22"/>
        </w:rPr>
      </w:pPr>
    </w:p>
    <w:p w14:paraId="035CFB95" w14:textId="11B51028" w:rsidR="009E5AF6" w:rsidRPr="0033750C" w:rsidRDefault="009E5AF6" w:rsidP="009E5A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w:t>
      </w:r>
      <w:r w:rsidR="008F422C" w:rsidRPr="0033750C">
        <w:rPr>
          <w:rFonts w:ascii="Times New Roman" w:eastAsia="SimSun" w:hAnsi="Times New Roman" w:cs="Times New Roman"/>
          <w:color w:val="1F497D"/>
          <w:kern w:val="0"/>
          <w:sz w:val="22"/>
        </w:rPr>
        <w:t>there are any issues or concerns</w:t>
      </w:r>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113432" w:rsidRPr="0033750C">
        <w:rPr>
          <w:rFonts w:ascii="Times New Roman" w:eastAsia="SimSun" w:hAnsi="Times New Roman" w:cs="Times New Roman"/>
          <w:color w:val="1F497D"/>
          <w:kern w:val="0"/>
          <w:sz w:val="22"/>
        </w:rPr>
        <w:t>Thank you so much for your patient help and l</w:t>
      </w:r>
      <w:r w:rsidR="008F422C" w:rsidRPr="0033750C">
        <w:rPr>
          <w:rFonts w:ascii="Times New Roman" w:eastAsia="SimSun" w:hAnsi="Times New Roman" w:cs="Times New Roman"/>
          <w:color w:val="1F497D"/>
          <w:kern w:val="0"/>
          <w:sz w:val="22"/>
        </w:rPr>
        <w:t>ooking forward to your reply.</w:t>
      </w:r>
    </w:p>
    <w:p w14:paraId="6844C16D"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6335AA01"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C7E160"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45A8C7" w14:textId="77777777" w:rsidR="002C6F27" w:rsidRPr="0033750C" w:rsidRDefault="002C6F27" w:rsidP="00483984">
      <w:pPr>
        <w:widowControl/>
        <w:jc w:val="left"/>
        <w:rPr>
          <w:rFonts w:ascii="Times New Roman" w:eastAsia="SimSun" w:hAnsi="Times New Roman" w:cs="Times New Roman"/>
          <w:color w:val="1F497D"/>
          <w:kern w:val="0"/>
          <w:sz w:val="22"/>
        </w:rPr>
      </w:pPr>
    </w:p>
    <w:p w14:paraId="06D8E242" w14:textId="77777777" w:rsidR="002C6F27" w:rsidRPr="0033750C" w:rsidRDefault="002C6F27" w:rsidP="00483984">
      <w:pPr>
        <w:widowControl/>
        <w:jc w:val="left"/>
        <w:rPr>
          <w:rFonts w:ascii="Times New Roman" w:eastAsia="SimSun" w:hAnsi="Times New Roman" w:cs="Times New Roman"/>
          <w:color w:val="1F497D"/>
          <w:kern w:val="0"/>
          <w:sz w:val="22"/>
        </w:rPr>
      </w:pPr>
    </w:p>
    <w:p w14:paraId="411498D2" w14:textId="0268BAF4"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E37754C"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3E98E87E" w14:textId="551C84D6" w:rsidR="00483984" w:rsidRPr="0033750C" w:rsidRDefault="00483984" w:rsidP="0048398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Very</w:t>
      </w:r>
      <w:proofErr w:type="gramEnd"/>
      <w:r w:rsidRPr="0033750C">
        <w:rPr>
          <w:rFonts w:ascii="Times New Roman" w:eastAsia="SimSun" w:hAnsi="Times New Roman" w:cs="Times New Roman"/>
          <w:color w:val="1F497D"/>
          <w:kern w:val="0"/>
          <w:sz w:val="22"/>
        </w:rPr>
        <w:t xml:space="preserve"> much appreciate your reply. See you at 10:30.</w:t>
      </w:r>
    </w:p>
    <w:p w14:paraId="0B1BEF63"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49BB52A0"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5D9DAA"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C9C74E" w14:textId="77777777" w:rsidR="00483984" w:rsidRPr="0033750C" w:rsidRDefault="00483984" w:rsidP="000571E4">
      <w:pPr>
        <w:widowControl/>
        <w:jc w:val="left"/>
        <w:rPr>
          <w:rFonts w:ascii="Times New Roman" w:eastAsia="SimSun" w:hAnsi="Times New Roman" w:cs="Times New Roman"/>
          <w:color w:val="1F497D"/>
          <w:kern w:val="0"/>
          <w:sz w:val="22"/>
        </w:rPr>
      </w:pPr>
    </w:p>
    <w:p w14:paraId="4424F640" w14:textId="77777777" w:rsidR="00483984" w:rsidRPr="0033750C" w:rsidRDefault="00483984" w:rsidP="000571E4">
      <w:pPr>
        <w:widowControl/>
        <w:jc w:val="left"/>
        <w:rPr>
          <w:rFonts w:ascii="Times New Roman" w:eastAsia="SimSun" w:hAnsi="Times New Roman" w:cs="Times New Roman"/>
          <w:color w:val="1F497D"/>
          <w:kern w:val="0"/>
          <w:sz w:val="22"/>
        </w:rPr>
      </w:pPr>
    </w:p>
    <w:p w14:paraId="1A336774" w14:textId="77777777" w:rsidR="00483984" w:rsidRPr="0033750C" w:rsidRDefault="00483984" w:rsidP="000571E4">
      <w:pPr>
        <w:widowControl/>
        <w:jc w:val="left"/>
        <w:rPr>
          <w:rFonts w:ascii="Times New Roman" w:eastAsia="SimSun" w:hAnsi="Times New Roman" w:cs="Times New Roman"/>
          <w:color w:val="1F497D"/>
          <w:kern w:val="0"/>
          <w:sz w:val="22"/>
        </w:rPr>
      </w:pPr>
    </w:p>
    <w:p w14:paraId="03276079" w14:textId="5907C592"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sign </w:t>
      </w:r>
      <w:proofErr w:type="gramStart"/>
      <w:r w:rsidRPr="0033750C">
        <w:rPr>
          <w:rFonts w:ascii="Times New Roman" w:eastAsia="SimSun" w:hAnsi="Times New Roman" w:cs="Times New Roman"/>
          <w:color w:val="1F497D"/>
          <w:kern w:val="0"/>
          <w:sz w:val="22"/>
        </w:rPr>
        <w:t>up</w:t>
      </w:r>
      <w:proofErr w:type="gramEnd"/>
      <w:r w:rsidRPr="0033750C">
        <w:rPr>
          <w:rFonts w:ascii="Times New Roman" w:eastAsia="SimSun" w:hAnsi="Times New Roman" w:cs="Times New Roman"/>
          <w:color w:val="1F497D"/>
          <w:kern w:val="0"/>
          <w:sz w:val="22"/>
        </w:rPr>
        <w:t xml:space="preserve"> the documents</w:t>
      </w:r>
    </w:p>
    <w:p w14:paraId="18ACB117" w14:textId="77777777" w:rsidR="000571E4" w:rsidRPr="0033750C" w:rsidRDefault="000571E4" w:rsidP="000571E4">
      <w:pPr>
        <w:widowControl/>
        <w:jc w:val="left"/>
        <w:rPr>
          <w:rFonts w:ascii="Times New Roman" w:eastAsia="SimSun" w:hAnsi="Times New Roman" w:cs="Times New Roman"/>
          <w:color w:val="1F497D"/>
          <w:kern w:val="0"/>
          <w:sz w:val="22"/>
        </w:rPr>
      </w:pPr>
    </w:p>
    <w:p w14:paraId="34127C80"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3F0D5F"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4332C70" w14:textId="3ACA5D92" w:rsidR="000571E4" w:rsidRPr="0033750C" w:rsidRDefault="000571E4"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w:t>
      </w:r>
      <w:r w:rsidR="00023E22" w:rsidRPr="0033750C">
        <w:rPr>
          <w:rFonts w:ascii="Times New Roman" w:eastAsia="SimSun" w:hAnsi="Times New Roman" w:cs="Times New Roman"/>
          <w:color w:val="1F497D"/>
          <w:kern w:val="0"/>
          <w:sz w:val="22"/>
        </w:rPr>
        <w:t xml:space="preserve"> to</w:t>
      </w:r>
      <w:r w:rsidRPr="0033750C">
        <w:rPr>
          <w:rFonts w:ascii="Times New Roman" w:eastAsia="SimSun" w:hAnsi="Times New Roman" w:cs="Times New Roman"/>
          <w:color w:val="1F497D"/>
          <w:kern w:val="0"/>
          <w:sz w:val="22"/>
        </w:rPr>
        <w:t xml:space="preserve"> make an appointment to visit yo</w:t>
      </w:r>
      <w:r w:rsidR="00023E22" w:rsidRPr="0033750C">
        <w:rPr>
          <w:rFonts w:ascii="Times New Roman" w:eastAsia="SimSun" w:hAnsi="Times New Roman" w:cs="Times New Roman"/>
          <w:color w:val="1F497D"/>
          <w:kern w:val="0"/>
          <w:sz w:val="22"/>
        </w:rPr>
        <w:t>u to sign</w:t>
      </w:r>
      <w:r w:rsidRPr="0033750C">
        <w:rPr>
          <w:rFonts w:ascii="Times New Roman" w:eastAsia="SimSun" w:hAnsi="Times New Roman" w:cs="Times New Roman"/>
          <w:color w:val="1F497D"/>
          <w:kern w:val="0"/>
          <w:sz w:val="22"/>
        </w:rPr>
        <w:t xml:space="preserve"> up</w:t>
      </w:r>
      <w:r w:rsidR="00023E22" w:rsidRPr="0033750C">
        <w:rPr>
          <w:rFonts w:ascii="Times New Roman" w:eastAsia="SimSun" w:hAnsi="Times New Roman" w:cs="Times New Roman"/>
          <w:color w:val="1F497D"/>
          <w:kern w:val="0"/>
          <w:sz w:val="22"/>
        </w:rPr>
        <w:t xml:space="preserve"> for</w:t>
      </w:r>
      <w:r w:rsidRPr="0033750C">
        <w:rPr>
          <w:rFonts w:ascii="Times New Roman" w:eastAsia="SimSun" w:hAnsi="Times New Roman" w:cs="Times New Roman"/>
          <w:color w:val="1F497D"/>
          <w:kern w:val="0"/>
          <w:sz w:val="22"/>
        </w:rPr>
        <w:t xml:space="preserve"> two </w:t>
      </w:r>
      <w:proofErr w:type="gramStart"/>
      <w:r w:rsidRPr="0033750C">
        <w:rPr>
          <w:rFonts w:ascii="Times New Roman" w:eastAsia="SimSun" w:hAnsi="Times New Roman" w:cs="Times New Roman"/>
          <w:color w:val="1F497D"/>
          <w:kern w:val="0"/>
          <w:sz w:val="22"/>
        </w:rPr>
        <w:t>documents in the</w:t>
      </w:r>
      <w:proofErr w:type="gramEnd"/>
      <w:r w:rsidRPr="0033750C">
        <w:rPr>
          <w:rFonts w:ascii="Times New Roman" w:eastAsia="SimSun" w:hAnsi="Times New Roman" w:cs="Times New Roman"/>
          <w:color w:val="1F497D"/>
          <w:kern w:val="0"/>
          <w:sz w:val="22"/>
        </w:rPr>
        <w:t xml:space="preserve"> early next week. One for application of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the deadline is April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and the other for PhD Candidacy Examination (the deadline is April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I will come up with Qitao. He also wants your sign-up for PhD Candidacy Examination.</w:t>
      </w:r>
      <w:r w:rsidR="00CE415E" w:rsidRPr="0033750C">
        <w:rPr>
          <w:rFonts w:ascii="Times New Roman" w:eastAsia="SimSun" w:hAnsi="Times New Roman" w:cs="Times New Roman"/>
          <w:color w:val="1F497D"/>
          <w:kern w:val="0"/>
          <w:sz w:val="22"/>
        </w:rPr>
        <w:t xml:space="preserve"> I was wondering when it is available for you in your office next week.</w:t>
      </w:r>
    </w:p>
    <w:p w14:paraId="76AA095B"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DB4485A" w14:textId="663A444B" w:rsidR="000571E4" w:rsidRPr="0033750C" w:rsidRDefault="00CE415E"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f. Qi Ge fully supported my application for </w:t>
      </w:r>
      <w:proofErr w:type="spellStart"/>
      <w:proofErr w:type="gramStart"/>
      <w:r w:rsidRPr="0033750C">
        <w:rPr>
          <w:rFonts w:ascii="Times New Roman" w:eastAsia="SimSun" w:hAnsi="Times New Roman" w:cs="Times New Roman"/>
          <w:color w:val="1F497D"/>
          <w:kern w:val="0"/>
          <w:sz w:val="22"/>
        </w:rPr>
        <w:t>SUSTech</w:t>
      </w:r>
      <w:proofErr w:type="spellEnd"/>
      <w:proofErr w:type="gramEnd"/>
      <w:r w:rsidRPr="0033750C">
        <w:rPr>
          <w:rFonts w:ascii="Times New Roman" w:eastAsia="SimSun" w:hAnsi="Times New Roman" w:cs="Times New Roman"/>
          <w:color w:val="1F497D"/>
          <w:kern w:val="0"/>
          <w:sz w:val="22"/>
        </w:rPr>
        <w:t xml:space="preserve"> Fellowship Program. </w:t>
      </w:r>
      <w:r w:rsidR="006B252D" w:rsidRPr="0033750C">
        <w:rPr>
          <w:rFonts w:ascii="Times New Roman" w:eastAsia="SimSun" w:hAnsi="Times New Roman" w:cs="Times New Roman"/>
          <w:color w:val="1F497D"/>
          <w:kern w:val="0"/>
          <w:sz w:val="22"/>
        </w:rPr>
        <w:t xml:space="preserve">His laboratory is well-equipped with advanced experimental facilities and staffed with brilliant researchers. He has agreed to accommodate our requirement of having two corresponding authors for our </w:t>
      </w:r>
      <w:proofErr w:type="gramStart"/>
      <w:r w:rsidR="006B252D" w:rsidRPr="0033750C">
        <w:rPr>
          <w:rFonts w:ascii="Times New Roman" w:eastAsia="SimSun" w:hAnsi="Times New Roman" w:cs="Times New Roman"/>
          <w:color w:val="1F497D"/>
          <w:kern w:val="0"/>
          <w:sz w:val="22"/>
        </w:rPr>
        <w:t>essay, and</w:t>
      </w:r>
      <w:proofErr w:type="gramEnd"/>
      <w:r w:rsidR="006B252D" w:rsidRPr="0033750C">
        <w:rPr>
          <w:rFonts w:ascii="Times New Roman" w:eastAsia="SimSun" w:hAnsi="Times New Roman" w:cs="Times New Roman"/>
          <w:color w:val="1F497D"/>
          <w:kern w:val="0"/>
          <w:sz w:val="22"/>
        </w:rPr>
        <w:t xml:space="preserve"> has also allowed me to list The Chinese University of Hong Kong as my first affiliation</w:t>
      </w:r>
      <w:r w:rsidR="000C62A9" w:rsidRPr="0033750C">
        <w:rPr>
          <w:rFonts w:ascii="Times New Roman" w:eastAsia="SimSun" w:hAnsi="Times New Roman" w:cs="Times New Roman"/>
          <w:color w:val="1F497D"/>
          <w:kern w:val="0"/>
          <w:sz w:val="22"/>
        </w:rPr>
        <w:t>.</w:t>
      </w:r>
      <w:r w:rsidR="006B252D" w:rsidRPr="0033750C">
        <w:rPr>
          <w:rFonts w:ascii="Times New Roman" w:hAnsi="Times New Roman" w:cs="Times New Roman"/>
        </w:rPr>
        <w:t xml:space="preserve"> </w:t>
      </w:r>
      <w:r w:rsidR="006B252D" w:rsidRPr="0033750C">
        <w:rPr>
          <w:rFonts w:ascii="Times New Roman" w:eastAsia="SimSun" w:hAnsi="Times New Roman" w:cs="Times New Roman"/>
          <w:color w:val="1F497D"/>
          <w:kern w:val="0"/>
          <w:sz w:val="22"/>
        </w:rPr>
        <w:t>I strongly believe that my exchange with his laboratory will pave the way for future exchanges and collaborations between our two</w:t>
      </w:r>
      <w:r w:rsidR="005114D0" w:rsidRPr="0033750C">
        <w:rPr>
          <w:rFonts w:ascii="Times New Roman" w:eastAsia="SimSun" w:hAnsi="Times New Roman" w:cs="Times New Roman"/>
          <w:color w:val="1F497D"/>
          <w:kern w:val="0"/>
          <w:sz w:val="22"/>
        </w:rPr>
        <w:t xml:space="preserve"> laboratories. </w:t>
      </w:r>
      <w:r w:rsidRPr="0033750C">
        <w:rPr>
          <w:rFonts w:ascii="Times New Roman" w:eastAsia="SimSun" w:hAnsi="Times New Roman" w:cs="Times New Roman"/>
          <w:color w:val="1F497D"/>
          <w:kern w:val="0"/>
          <w:sz w:val="22"/>
        </w:rPr>
        <w:t>I have completed the preparation of my application materials, which I have attached to this email. These materials include my CV, personal statement, and research proposal. And the research proposal needs to be signed by the applicant and both supervisors</w:t>
      </w:r>
      <w:r w:rsidR="00F537C3" w:rsidRPr="0033750C">
        <w:rPr>
          <w:rFonts w:ascii="Times New Roman" w:eastAsia="SimSun" w:hAnsi="Times New Roman" w:cs="Times New Roman"/>
          <w:color w:val="1F497D"/>
          <w:kern w:val="0"/>
          <w:sz w:val="22"/>
        </w:rPr>
        <w:t xml:space="preserve">. </w:t>
      </w:r>
    </w:p>
    <w:p w14:paraId="0CC7F4D5" w14:textId="6E084686" w:rsidR="005114D0" w:rsidRPr="0033750C" w:rsidRDefault="005114D0" w:rsidP="000571E4">
      <w:pPr>
        <w:widowControl/>
        <w:ind w:firstLine="420"/>
        <w:jc w:val="left"/>
        <w:rPr>
          <w:rFonts w:ascii="Times New Roman" w:eastAsia="SimSun" w:hAnsi="Times New Roman" w:cs="Times New Roman"/>
          <w:color w:val="1F497D"/>
          <w:kern w:val="0"/>
          <w:sz w:val="22"/>
        </w:rPr>
      </w:pPr>
    </w:p>
    <w:p w14:paraId="60E3F83C" w14:textId="44D3131D" w:rsidR="00CE41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Qitao and I plan to take our candidacy examination in May. Do you think that this timeline is feasible? If so, we would be grateful if you could help us sign the declaration form for the candidacy examination.</w:t>
      </w:r>
    </w:p>
    <w:p w14:paraId="70910C1C" w14:textId="77777777" w:rsidR="006B252D" w:rsidRPr="0033750C" w:rsidRDefault="006B252D" w:rsidP="000571E4">
      <w:pPr>
        <w:widowControl/>
        <w:ind w:firstLine="420"/>
        <w:jc w:val="left"/>
        <w:rPr>
          <w:rFonts w:ascii="Times New Roman" w:eastAsia="SimSun" w:hAnsi="Times New Roman" w:cs="Times New Roman"/>
          <w:color w:val="1F497D"/>
          <w:kern w:val="0"/>
          <w:sz w:val="22"/>
        </w:rPr>
      </w:pPr>
    </w:p>
    <w:p w14:paraId="57111F78" w14:textId="645AE083" w:rsidR="00E736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ad this email. I look forward to hearing from you soon.</w:t>
      </w:r>
    </w:p>
    <w:p w14:paraId="0D63F7AE" w14:textId="77777777" w:rsidR="00023E22" w:rsidRPr="0033750C" w:rsidRDefault="00023E22" w:rsidP="000571E4">
      <w:pPr>
        <w:widowControl/>
        <w:ind w:firstLine="420"/>
        <w:jc w:val="left"/>
        <w:rPr>
          <w:rFonts w:ascii="Times New Roman" w:eastAsia="SimSun" w:hAnsi="Times New Roman" w:cs="Times New Roman"/>
          <w:color w:val="1F497D"/>
          <w:kern w:val="0"/>
          <w:sz w:val="22"/>
        </w:rPr>
      </w:pPr>
    </w:p>
    <w:p w14:paraId="6E22A2F1"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D1E1F3"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60FDC" w14:textId="77777777" w:rsidR="000571E4" w:rsidRPr="0033750C" w:rsidRDefault="000571E4" w:rsidP="00EA67B7">
      <w:pPr>
        <w:widowControl/>
        <w:jc w:val="left"/>
        <w:rPr>
          <w:rFonts w:ascii="Times New Roman" w:eastAsia="SimSun" w:hAnsi="Times New Roman" w:cs="Times New Roman"/>
          <w:color w:val="1F497D"/>
          <w:kern w:val="0"/>
          <w:sz w:val="22"/>
        </w:rPr>
      </w:pPr>
    </w:p>
    <w:p w14:paraId="6C4DE3C1" w14:textId="77777777" w:rsidR="000571E4" w:rsidRPr="0033750C" w:rsidRDefault="000571E4" w:rsidP="00EA67B7">
      <w:pPr>
        <w:widowControl/>
        <w:jc w:val="left"/>
        <w:rPr>
          <w:rFonts w:ascii="Times New Roman" w:eastAsia="SimSun" w:hAnsi="Times New Roman" w:cs="Times New Roman"/>
          <w:color w:val="1F497D"/>
          <w:kern w:val="0"/>
          <w:sz w:val="22"/>
        </w:rPr>
      </w:pPr>
    </w:p>
    <w:p w14:paraId="09C5A240" w14:textId="11FB2F2F"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4050 Midterm Exam Student Samples</w:t>
      </w:r>
    </w:p>
    <w:p w14:paraId="2C725912" w14:textId="135D9FBC"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9CFD730"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59CD5C8F" w14:textId="7F746019"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4050 Modern Control Systems Analysis and Desig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student samples for the midterm exam, which are attached to this email. </w:t>
      </w:r>
    </w:p>
    <w:p w14:paraId="4FA885AF"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3BEA15EA" w14:textId="078A7EEE"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 for your attention.</w:t>
      </w:r>
    </w:p>
    <w:p w14:paraId="435D7F66" w14:textId="2799DC1C" w:rsidR="00EA67B7" w:rsidRPr="0033750C" w:rsidRDefault="00EA67B7" w:rsidP="00EA67B7">
      <w:pPr>
        <w:widowControl/>
        <w:ind w:firstLine="420"/>
        <w:jc w:val="left"/>
        <w:rPr>
          <w:rFonts w:ascii="Times New Roman" w:eastAsia="SimSun" w:hAnsi="Times New Roman" w:cs="Times New Roman"/>
          <w:color w:val="1F497D"/>
          <w:kern w:val="0"/>
          <w:sz w:val="22"/>
        </w:rPr>
      </w:pPr>
    </w:p>
    <w:p w14:paraId="1E579331"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B688D5"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BF2715" w14:textId="77777777" w:rsidR="00EA67B7" w:rsidRPr="0033750C" w:rsidRDefault="00EA67B7" w:rsidP="00D40DFC">
      <w:pPr>
        <w:widowControl/>
        <w:jc w:val="left"/>
        <w:rPr>
          <w:rFonts w:ascii="Times New Roman" w:eastAsia="SimSun" w:hAnsi="Times New Roman" w:cs="Times New Roman"/>
          <w:color w:val="1F497D"/>
          <w:kern w:val="0"/>
          <w:sz w:val="22"/>
        </w:rPr>
      </w:pPr>
    </w:p>
    <w:p w14:paraId="03674944" w14:textId="77777777" w:rsidR="00EA67B7" w:rsidRPr="0033750C" w:rsidRDefault="00EA67B7" w:rsidP="00D40DFC">
      <w:pPr>
        <w:widowControl/>
        <w:jc w:val="left"/>
        <w:rPr>
          <w:rFonts w:ascii="Times New Roman" w:eastAsia="SimSun" w:hAnsi="Times New Roman" w:cs="Times New Roman"/>
          <w:color w:val="1F497D"/>
          <w:kern w:val="0"/>
          <w:sz w:val="22"/>
        </w:rPr>
      </w:pPr>
    </w:p>
    <w:p w14:paraId="2112F2EB" w14:textId="534B1B68" w:rsidR="00361358" w:rsidRPr="0033750C" w:rsidRDefault="00361358"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alified Exam: Take it this M</w:t>
      </w:r>
      <w:r w:rsidR="00B22699" w:rsidRPr="0033750C">
        <w:rPr>
          <w:rFonts w:ascii="Times New Roman" w:eastAsia="SimSun" w:hAnsi="Times New Roman" w:cs="Times New Roman"/>
          <w:color w:val="1F497D"/>
          <w:kern w:val="0"/>
          <w:sz w:val="22"/>
        </w:rPr>
        <w:t>ay</w:t>
      </w:r>
    </w:p>
    <w:p w14:paraId="40131F4B" w14:textId="4583A072"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rse: Only one course left for the program.</w:t>
      </w:r>
    </w:p>
    <w:p w14:paraId="65AF1B3D" w14:textId="3C92CE7A"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uration: I prefer 2 years because I want </w:t>
      </w:r>
      <w:proofErr w:type="gramStart"/>
      <w:r w:rsidRPr="0033750C">
        <w:rPr>
          <w:rFonts w:ascii="Times New Roman" w:eastAsia="SimSun" w:hAnsi="Times New Roman" w:cs="Times New Roman"/>
          <w:color w:val="1F497D"/>
          <w:kern w:val="0"/>
          <w:sz w:val="22"/>
        </w:rPr>
        <w:t>more</w:t>
      </w:r>
      <w:proofErr w:type="gramEnd"/>
      <w:r w:rsidRPr="0033750C">
        <w:rPr>
          <w:rFonts w:ascii="Times New Roman" w:eastAsia="SimSun" w:hAnsi="Times New Roman" w:cs="Times New Roman"/>
          <w:color w:val="1F497D"/>
          <w:kern w:val="0"/>
          <w:sz w:val="22"/>
        </w:rPr>
        <w:t xml:space="preserve"> stable outcome.</w:t>
      </w:r>
    </w:p>
    <w:p w14:paraId="6707F695" w14:textId="77777777" w:rsidR="00B22699" w:rsidRPr="0033750C" w:rsidRDefault="00B22699" w:rsidP="00D40DFC">
      <w:pPr>
        <w:widowControl/>
        <w:jc w:val="left"/>
        <w:rPr>
          <w:rFonts w:ascii="Times New Roman" w:eastAsia="SimSun" w:hAnsi="Times New Roman" w:cs="Times New Roman"/>
          <w:color w:val="1F497D"/>
          <w:kern w:val="0"/>
          <w:sz w:val="22"/>
        </w:rPr>
      </w:pPr>
    </w:p>
    <w:p w14:paraId="1F678621" w14:textId="77777777" w:rsidR="00361358" w:rsidRPr="0033750C" w:rsidRDefault="00361358" w:rsidP="00D40DFC">
      <w:pPr>
        <w:widowControl/>
        <w:jc w:val="left"/>
        <w:rPr>
          <w:rFonts w:ascii="Times New Roman" w:eastAsia="SimSun" w:hAnsi="Times New Roman" w:cs="Times New Roman"/>
          <w:color w:val="1F497D"/>
          <w:kern w:val="0"/>
          <w:sz w:val="22"/>
        </w:rPr>
      </w:pPr>
    </w:p>
    <w:p w14:paraId="2D2535B0" w14:textId="5DD40534"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ring the first week, I </w:t>
      </w:r>
      <w:proofErr w:type="gramStart"/>
      <w:r w:rsidRPr="0033750C">
        <w:rPr>
          <w:rFonts w:ascii="Times New Roman" w:eastAsia="SimSun" w:hAnsi="Times New Roman" w:cs="Times New Roman"/>
          <w:color w:val="1F497D"/>
          <w:kern w:val="0"/>
          <w:sz w:val="22"/>
        </w:rPr>
        <w:t>helped</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Hongpe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exoskeleton project. My main responsibilities included conducting tests and providing feedback on the various aspects of the exoskelet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design. </w:t>
      </w:r>
    </w:p>
    <w:p w14:paraId="07897430" w14:textId="77777777" w:rsidR="00D40DFC" w:rsidRPr="0033750C" w:rsidRDefault="00D40DFC" w:rsidP="00D40DFC">
      <w:pPr>
        <w:widowControl/>
        <w:jc w:val="left"/>
        <w:rPr>
          <w:rFonts w:ascii="Times New Roman" w:eastAsia="SimSun" w:hAnsi="Times New Roman" w:cs="Times New Roman"/>
          <w:color w:val="1F497D"/>
          <w:kern w:val="0"/>
          <w:sz w:val="22"/>
        </w:rPr>
      </w:pPr>
    </w:p>
    <w:p w14:paraId="73DA0DA7" w14:textId="3F3B0159"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second week, I shifted my focus to the exciting field of soft robotics, specifically the design optimization of soft robots. This involved extensive research into the latest advancements in soft robot design, as well as analyzing various design parameters and their impact on the performance of soft robots.</w:t>
      </w:r>
    </w:p>
    <w:p w14:paraId="41E35D6E" w14:textId="77777777" w:rsidR="00D40DFC" w:rsidRPr="0033750C" w:rsidRDefault="00D40DFC" w:rsidP="00430FAC">
      <w:pPr>
        <w:widowControl/>
        <w:jc w:val="left"/>
        <w:rPr>
          <w:rFonts w:ascii="Times New Roman" w:eastAsia="SimSun" w:hAnsi="Times New Roman" w:cs="Times New Roman"/>
          <w:color w:val="1F497D"/>
          <w:kern w:val="0"/>
          <w:sz w:val="22"/>
        </w:rPr>
      </w:pPr>
    </w:p>
    <w:p w14:paraId="4FC4A0AF" w14:textId="0F4AC139"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455531FD" w14:textId="77777777" w:rsidR="00430FAC" w:rsidRPr="0033750C" w:rsidRDefault="00430FAC" w:rsidP="00430FAC">
      <w:pPr>
        <w:widowControl/>
        <w:ind w:firstLine="420"/>
        <w:jc w:val="left"/>
        <w:rPr>
          <w:rFonts w:ascii="Times New Roman" w:eastAsia="SimSun" w:hAnsi="Times New Roman" w:cs="Times New Roman"/>
          <w:color w:val="1F497D"/>
          <w:kern w:val="0"/>
          <w:sz w:val="22"/>
        </w:rPr>
      </w:pPr>
    </w:p>
    <w:p w14:paraId="472A0FAB" w14:textId="4559ABC2"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had a discussion with my supervisor, Professor Wei-Hsin Liao, regarding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nd he </w:t>
      </w:r>
      <w:r w:rsidR="00C75B7A" w:rsidRPr="0033750C">
        <w:rPr>
          <w:rFonts w:ascii="Times New Roman" w:eastAsia="SimSun" w:hAnsi="Times New Roman" w:cs="Times New Roman"/>
          <w:color w:val="1F497D"/>
          <w:kern w:val="0"/>
          <w:sz w:val="22"/>
        </w:rPr>
        <w:t>fully</w:t>
      </w:r>
      <w:r w:rsidRPr="0033750C">
        <w:rPr>
          <w:rFonts w:ascii="Times New Roman" w:eastAsia="SimSun" w:hAnsi="Times New Roman" w:cs="Times New Roman"/>
          <w:color w:val="1F497D"/>
          <w:kern w:val="0"/>
          <w:sz w:val="22"/>
        </w:rPr>
        <w:t xml:space="preserve"> support</w:t>
      </w:r>
      <w:r w:rsidR="00C75B7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r w:rsidR="00171375"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application. In terms of authorship, he has agreed to accept two corresponding authors for the essay, and for the first affiliation of </w:t>
      </w:r>
      <w:r w:rsidR="00C75B7A" w:rsidRPr="0033750C">
        <w:rPr>
          <w:rFonts w:ascii="Times New Roman" w:eastAsia="SimSun" w:hAnsi="Times New Roman" w:cs="Times New Roman"/>
          <w:color w:val="1F497D"/>
          <w:kern w:val="0"/>
          <w:sz w:val="22"/>
        </w:rPr>
        <w:t>mine</w:t>
      </w:r>
      <w:r w:rsidRPr="0033750C">
        <w:rPr>
          <w:rFonts w:ascii="Times New Roman" w:eastAsia="SimSun" w:hAnsi="Times New Roman" w:cs="Times New Roman"/>
          <w:color w:val="1F497D"/>
          <w:kern w:val="0"/>
          <w:sz w:val="22"/>
        </w:rPr>
        <w:t>, he suggested that it would be preferable to list The Chinese University of Hong Kong.</w:t>
      </w:r>
      <w:r w:rsidR="00745F39" w:rsidRPr="0033750C">
        <w:rPr>
          <w:rFonts w:ascii="Times New Roman" w:eastAsia="SimSun" w:hAnsi="Times New Roman" w:cs="Times New Roman"/>
          <w:color w:val="1F497D"/>
          <w:kern w:val="0"/>
          <w:sz w:val="22"/>
        </w:rPr>
        <w:t xml:space="preserve"> He also expressed his willingness to maintain in-depth exchanges and cooperation with you.</w:t>
      </w:r>
    </w:p>
    <w:p w14:paraId="33A7F534"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4D769CD0" w14:textId="5B602EC8"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I have completed the preparation of my application materials, which I have attached to this email. These materials include my CV, personal statement, and research proposal, all of which have been carefully crafted to highlight my skills, experience, and academic achievements.</w:t>
      </w:r>
      <w:r w:rsidR="00F375DE" w:rsidRPr="0033750C">
        <w:rPr>
          <w:rFonts w:ascii="Times New Roman" w:eastAsia="SimSun" w:hAnsi="Times New Roman" w:cs="Times New Roman"/>
          <w:color w:val="1F497D"/>
          <w:kern w:val="0"/>
          <w:sz w:val="22"/>
        </w:rPr>
        <w:t xml:space="preserve"> </w:t>
      </w:r>
    </w:p>
    <w:p w14:paraId="5A6AB7FE"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6A66B8FB" w14:textId="4B2182B5" w:rsidR="00430FAC"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view my application materials. I am eager to hear your feedback and look forward to discussing my application further with you.</w:t>
      </w:r>
    </w:p>
    <w:p w14:paraId="28996BA0"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01D35F83"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3E568"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28BB47" w14:textId="77777777" w:rsidR="00430FAC" w:rsidRPr="0033750C" w:rsidRDefault="00430FAC" w:rsidP="0052045B">
      <w:pPr>
        <w:widowControl/>
        <w:jc w:val="left"/>
        <w:rPr>
          <w:rFonts w:ascii="Times New Roman" w:eastAsia="SimSun" w:hAnsi="Times New Roman" w:cs="Times New Roman"/>
          <w:color w:val="1F497D"/>
          <w:kern w:val="0"/>
          <w:sz w:val="22"/>
        </w:rPr>
      </w:pPr>
    </w:p>
    <w:p w14:paraId="432078BC" w14:textId="77777777" w:rsidR="00430FAC" w:rsidRPr="0033750C" w:rsidRDefault="00430FAC" w:rsidP="0052045B">
      <w:pPr>
        <w:widowControl/>
        <w:jc w:val="left"/>
        <w:rPr>
          <w:rFonts w:ascii="Times New Roman" w:eastAsia="SimSun" w:hAnsi="Times New Roman" w:cs="Times New Roman"/>
          <w:color w:val="1F497D"/>
          <w:kern w:val="0"/>
          <w:sz w:val="22"/>
        </w:rPr>
      </w:pPr>
    </w:p>
    <w:p w14:paraId="64B75248" w14:textId="55A557A7" w:rsidR="00BC27D3" w:rsidRPr="0033750C" w:rsidRDefault="00BC27D3"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iscuss exchange opportunities through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w:t>
      </w:r>
    </w:p>
    <w:p w14:paraId="120C77ED" w14:textId="77777777" w:rsidR="00BC27D3" w:rsidRPr="0033750C" w:rsidRDefault="00BC27D3" w:rsidP="0052045B">
      <w:pPr>
        <w:widowControl/>
        <w:jc w:val="left"/>
        <w:rPr>
          <w:rFonts w:ascii="Times New Roman" w:eastAsia="SimSun" w:hAnsi="Times New Roman" w:cs="Times New Roman"/>
          <w:color w:val="1F497D"/>
          <w:kern w:val="0"/>
          <w:sz w:val="22"/>
        </w:rPr>
      </w:pPr>
    </w:p>
    <w:p w14:paraId="6510D4E1" w14:textId="113CDA91"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5346E"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51C39B1F" w14:textId="77777777" w:rsidR="0052045B" w:rsidRPr="0033750C" w:rsidRDefault="0052045B" w:rsidP="0052045B">
      <w:pPr>
        <w:widowControl/>
        <w:ind w:firstLine="420"/>
        <w:jc w:val="left"/>
        <w:rPr>
          <w:rFonts w:ascii="Times New Roman" w:eastAsia="SimSun" w:hAnsi="Times New Roman" w:cs="Times New Roman"/>
          <w:color w:val="1F497D"/>
          <w:kern w:val="0"/>
          <w:sz w:val="22"/>
        </w:rPr>
      </w:pPr>
    </w:p>
    <w:p w14:paraId="033EC3E5" w14:textId="77AC1552"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am considering an exchange opportunity through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hyperlink r:id="rId140" w:anchor="/fellowship/enHome" w:history="1">
        <w:r w:rsidR="00B5346E" w:rsidRPr="0033750C">
          <w:rPr>
            <w:rStyle w:val="Hyperlink"/>
            <w:rFonts w:ascii="Times New Roman" w:eastAsia="SimSun" w:hAnsi="Times New Roman" w:cs="Times New Roman"/>
            <w:kern w:val="0"/>
            <w:sz w:val="22"/>
          </w:rPr>
          <w:t>https://fellow.sustech.edu.cn/#/fellowship/enHome</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t Southern University of Science and Technology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and I have contacted Prof. Qi Ge (</w:t>
      </w:r>
      <w:hyperlink r:id="rId141" w:history="1">
        <w:r w:rsidR="00B5346E" w:rsidRPr="0033750C">
          <w:rPr>
            <w:rStyle w:val="Hyperlink"/>
            <w:rFonts w:ascii="Times New Roman" w:eastAsia="SimSun" w:hAnsi="Times New Roman" w:cs="Times New Roman"/>
            <w:kern w:val="0"/>
            <w:sz w:val="22"/>
          </w:rPr>
          <w:t>https://faculty.sustech.edu.cn/geq/en/</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s a potential co-supervisor for this opportunity</w:t>
      </w:r>
      <w:r w:rsidR="00B5346E" w:rsidRPr="0033750C">
        <w:rPr>
          <w:rFonts w:ascii="Times New Roman" w:eastAsia="SimSun" w:hAnsi="Times New Roman" w:cs="Times New Roman"/>
          <w:color w:val="1F497D"/>
          <w:kern w:val="0"/>
          <w:sz w:val="22"/>
        </w:rPr>
        <w:t xml:space="preserve">. He has </w:t>
      </w:r>
      <w:proofErr w:type="gramStart"/>
      <w:r w:rsidR="00B5346E" w:rsidRPr="0033750C">
        <w:rPr>
          <w:rFonts w:ascii="Times New Roman" w:eastAsia="SimSun" w:hAnsi="Times New Roman" w:cs="Times New Roman"/>
          <w:color w:val="1F497D"/>
          <w:kern w:val="0"/>
          <w:sz w:val="22"/>
        </w:rPr>
        <w:t>a great achievement</w:t>
      </w:r>
      <w:proofErr w:type="gramEnd"/>
      <w:r w:rsidR="00B5346E" w:rsidRPr="0033750C">
        <w:rPr>
          <w:rFonts w:ascii="Times New Roman" w:eastAsia="SimSun" w:hAnsi="Times New Roman" w:cs="Times New Roman"/>
          <w:color w:val="1F497D"/>
          <w:kern w:val="0"/>
          <w:sz w:val="22"/>
        </w:rPr>
        <w:t xml:space="preserve"> in 4D printing</w:t>
      </w:r>
      <w:r w:rsidRPr="0033750C">
        <w:rPr>
          <w:rFonts w:ascii="Times New Roman" w:eastAsia="SimSun" w:hAnsi="Times New Roman" w:cs="Times New Roman"/>
          <w:color w:val="1F497D"/>
          <w:kern w:val="0"/>
          <w:sz w:val="22"/>
        </w:rPr>
        <w:t>.</w:t>
      </w:r>
    </w:p>
    <w:p w14:paraId="19EDD84C"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48FA69D" w14:textId="3BBCA2AC"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believe this opportunity will allow me to broaden my research experience and </w:t>
      </w:r>
      <w:proofErr w:type="gramStart"/>
      <w:r w:rsidRPr="0033750C">
        <w:rPr>
          <w:rFonts w:ascii="Times New Roman" w:eastAsia="SimSun" w:hAnsi="Times New Roman" w:cs="Times New Roman"/>
          <w:color w:val="1F497D"/>
          <w:kern w:val="0"/>
          <w:sz w:val="22"/>
        </w:rPr>
        <w:t>expertise, and</w:t>
      </w:r>
      <w:proofErr w:type="gramEnd"/>
      <w:r w:rsidRPr="0033750C">
        <w:rPr>
          <w:rFonts w:ascii="Times New Roman" w:eastAsia="SimSun" w:hAnsi="Times New Roman" w:cs="Times New Roman"/>
          <w:color w:val="1F497D"/>
          <w:kern w:val="0"/>
          <w:sz w:val="22"/>
        </w:rPr>
        <w:t xml:space="preserve"> contribute to my overall academic growth. Therefore, I would like to </w:t>
      </w:r>
      <w:r w:rsidR="00B5346E"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your approval and support for this exchange opportunity.</w:t>
      </w:r>
    </w:p>
    <w:p w14:paraId="25F7BF10"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C697D1D" w14:textId="2AB83795"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we could discuss this matter further </w:t>
      </w:r>
      <w:r w:rsidR="00B5346E" w:rsidRPr="0033750C">
        <w:rPr>
          <w:rFonts w:ascii="Times New Roman" w:eastAsia="SimSun" w:hAnsi="Times New Roman" w:cs="Times New Roman"/>
          <w:color w:val="1F497D"/>
          <w:kern w:val="0"/>
          <w:sz w:val="22"/>
        </w:rPr>
        <w:t>after the group</w:t>
      </w:r>
      <w:r w:rsidRPr="0033750C">
        <w:rPr>
          <w:rFonts w:ascii="Times New Roman" w:eastAsia="SimSun" w:hAnsi="Times New Roman" w:cs="Times New Roman"/>
          <w:color w:val="1F497D"/>
          <w:kern w:val="0"/>
          <w:sz w:val="22"/>
        </w:rPr>
        <w:t xml:space="preserve"> meeting</w:t>
      </w:r>
      <w:r w:rsidR="00B5346E" w:rsidRPr="0033750C">
        <w:rPr>
          <w:rFonts w:ascii="Times New Roman" w:eastAsia="SimSun" w:hAnsi="Times New Roman" w:cs="Times New Roman"/>
          <w:color w:val="1F497D"/>
          <w:kern w:val="0"/>
          <w:sz w:val="22"/>
        </w:rPr>
        <w:t xml:space="preserve"> this Friday</w:t>
      </w:r>
      <w:r w:rsidRPr="0033750C">
        <w:rPr>
          <w:rFonts w:ascii="Times New Roman" w:eastAsia="SimSun" w:hAnsi="Times New Roman" w:cs="Times New Roman"/>
          <w:color w:val="1F497D"/>
          <w:kern w:val="0"/>
          <w:sz w:val="22"/>
        </w:rPr>
        <w:t>. I would appreciate any guidance or advice you can offer regarding this opportunity.</w:t>
      </w:r>
    </w:p>
    <w:p w14:paraId="65F19321"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78F238A" w14:textId="2A9BEB47" w:rsidR="0052045B"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support. I look forward to discussing this further with you during our group meeting.</w:t>
      </w:r>
    </w:p>
    <w:p w14:paraId="3A9DCE3F"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9535920"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8EDAFE"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8C18F" w14:textId="77777777" w:rsidR="0052045B" w:rsidRPr="0033750C" w:rsidRDefault="0052045B" w:rsidP="002E6F30">
      <w:pPr>
        <w:widowControl/>
        <w:jc w:val="left"/>
        <w:rPr>
          <w:rFonts w:ascii="Times New Roman" w:eastAsia="SimSun" w:hAnsi="Times New Roman" w:cs="Times New Roman"/>
          <w:color w:val="1F497D"/>
          <w:kern w:val="0"/>
          <w:sz w:val="22"/>
        </w:rPr>
      </w:pPr>
    </w:p>
    <w:p w14:paraId="4A4C1D67" w14:textId="77777777" w:rsidR="0052045B" w:rsidRPr="0033750C" w:rsidRDefault="0052045B" w:rsidP="002E6F30">
      <w:pPr>
        <w:widowControl/>
        <w:jc w:val="left"/>
        <w:rPr>
          <w:rFonts w:ascii="Times New Roman" w:eastAsia="SimSun" w:hAnsi="Times New Roman" w:cs="Times New Roman"/>
          <w:color w:val="1F497D"/>
          <w:kern w:val="0"/>
          <w:sz w:val="22"/>
        </w:rPr>
      </w:pPr>
    </w:p>
    <w:p w14:paraId="2BEF0CBD" w14:textId="2E067F3D"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0CC87FF6"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02E1B6EB" w14:textId="72D859B2" w:rsidR="002E6F30" w:rsidRPr="0033750C" w:rsidRDefault="002E6F30" w:rsidP="002E6F30">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ow about 2 p.m.? 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waiting for you in the room.  </w:t>
      </w:r>
    </w:p>
    <w:p w14:paraId="283311D7"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4A402EFD"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576E23"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C679" w14:textId="77777777" w:rsidR="002E6F30" w:rsidRPr="0033750C" w:rsidRDefault="002E6F30" w:rsidP="0082327A">
      <w:pPr>
        <w:widowControl/>
        <w:jc w:val="left"/>
        <w:rPr>
          <w:rFonts w:ascii="Times New Roman" w:eastAsia="SimSun" w:hAnsi="Times New Roman" w:cs="Times New Roman"/>
          <w:color w:val="1F497D"/>
          <w:kern w:val="0"/>
          <w:sz w:val="22"/>
        </w:rPr>
      </w:pPr>
    </w:p>
    <w:p w14:paraId="0CBF8F74" w14:textId="77777777" w:rsidR="002E6F30" w:rsidRPr="0033750C" w:rsidRDefault="002E6F30" w:rsidP="0082327A">
      <w:pPr>
        <w:widowControl/>
        <w:jc w:val="left"/>
        <w:rPr>
          <w:rFonts w:ascii="Times New Roman" w:eastAsia="SimSun" w:hAnsi="Times New Roman" w:cs="Times New Roman"/>
          <w:color w:val="1F497D"/>
          <w:kern w:val="0"/>
          <w:sz w:val="22"/>
        </w:rPr>
      </w:pPr>
    </w:p>
    <w:p w14:paraId="267CE429" w14:textId="4FC9D364" w:rsidR="00EE76CF" w:rsidRPr="0033750C" w:rsidRDefault="00EE76CF"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自我介绍</w:t>
      </w:r>
    </w:p>
    <w:p w14:paraId="1E973851" w14:textId="3760BA5E" w:rsidR="00EE76CF"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研究兴趣</w:t>
      </w:r>
    </w:p>
    <w:p w14:paraId="621A6638" w14:textId="77777777" w:rsidR="00B208C0" w:rsidRPr="0033750C" w:rsidRDefault="00B208C0" w:rsidP="00B208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未来打算</w:t>
      </w:r>
    </w:p>
    <w:p w14:paraId="1D327EAA" w14:textId="562BCD71" w:rsidR="00B208C0"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工资期望</w:t>
      </w:r>
    </w:p>
    <w:p w14:paraId="47EA6D37" w14:textId="77777777" w:rsidR="00EE76CF" w:rsidRPr="0033750C" w:rsidRDefault="00EE76CF" w:rsidP="0082327A">
      <w:pPr>
        <w:widowControl/>
        <w:jc w:val="left"/>
        <w:rPr>
          <w:rFonts w:ascii="Times New Roman" w:eastAsia="SimSun" w:hAnsi="Times New Roman" w:cs="Times New Roman"/>
          <w:color w:val="1F497D"/>
          <w:kern w:val="0"/>
          <w:sz w:val="22"/>
        </w:rPr>
      </w:pPr>
    </w:p>
    <w:p w14:paraId="7C42B58F" w14:textId="2049BD28"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263C3C0B"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20214C10" w14:textId="4C7B5B9B" w:rsidR="0082327A" w:rsidRPr="0033750C" w:rsidRDefault="0082327A" w:rsidP="0082327A">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Please wait for 10 minutes. I forget to paste the meeting information in the last email. Thank you. </w:t>
      </w:r>
    </w:p>
    <w:p w14:paraId="386FCD1E"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341CC06E"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F0F35"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6746F" w14:textId="77777777" w:rsidR="0082327A" w:rsidRPr="0033750C" w:rsidRDefault="0082327A" w:rsidP="0065290C">
      <w:pPr>
        <w:widowControl/>
        <w:jc w:val="left"/>
        <w:rPr>
          <w:rFonts w:ascii="Times New Roman" w:eastAsia="SimSun" w:hAnsi="Times New Roman" w:cs="Times New Roman"/>
          <w:color w:val="1F497D"/>
          <w:kern w:val="0"/>
          <w:sz w:val="22"/>
        </w:rPr>
      </w:pPr>
    </w:p>
    <w:p w14:paraId="5C09A395" w14:textId="77777777" w:rsidR="0082327A" w:rsidRPr="0033750C" w:rsidRDefault="0082327A" w:rsidP="0065290C">
      <w:pPr>
        <w:widowControl/>
        <w:jc w:val="left"/>
        <w:rPr>
          <w:rFonts w:ascii="Times New Roman" w:eastAsia="SimSun" w:hAnsi="Times New Roman" w:cs="Times New Roman"/>
          <w:color w:val="1F497D"/>
          <w:kern w:val="0"/>
          <w:sz w:val="22"/>
        </w:rPr>
      </w:pPr>
    </w:p>
    <w:p w14:paraId="5E90D05C" w14:textId="235DAEDA"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74963249"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3A497E9B" w14:textId="24C180B7" w:rsidR="00FC12B4" w:rsidRPr="0033750C" w:rsidRDefault="00FC12B4" w:rsidP="00FC12B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Glad to hear from you again. How about let</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do a quick video meeting this Saturday afternoon? Would you be available then?</w:t>
      </w:r>
    </w:p>
    <w:p w14:paraId="54C29E9A" w14:textId="28CB9DA3"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ere is the room for tomorrow</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meeting.</w:t>
      </w:r>
    </w:p>
    <w:p w14:paraId="023DF964" w14:textId="3CCDD53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1E8343A2" w14:textId="77B30059"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Join Zoom meeting: </w:t>
      </w:r>
    </w:p>
    <w:p w14:paraId="2CC66A81" w14:textId="13C68E9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hyperlink r:id="rId142" w:history="1">
        <w:r w:rsidRPr="0033750C">
          <w:rPr>
            <w:rStyle w:val="Hyperlink"/>
            <w:rFonts w:ascii="Times New Roman" w:eastAsia="SimSun" w:hAnsi="Times New Roman" w:cs="Times New Roman"/>
            <w:kern w:val="0"/>
            <w:sz w:val="22"/>
            <w:lang w:val="en-HK"/>
          </w:rPr>
          <w:t>https://cuhk.zoom.us/j/96803713725</w:t>
        </w:r>
      </w:hyperlink>
      <w:r w:rsidRPr="0033750C">
        <w:rPr>
          <w:rFonts w:ascii="Times New Roman" w:eastAsia="SimSun" w:hAnsi="Times New Roman" w:cs="Times New Roman"/>
          <w:color w:val="1F497D"/>
          <w:kern w:val="0"/>
          <w:sz w:val="22"/>
          <w:lang w:val="en-HK"/>
        </w:rPr>
        <w:t xml:space="preserve"> </w:t>
      </w:r>
    </w:p>
    <w:p w14:paraId="3F78B050" w14:textId="47A6BF0E"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lastRenderedPageBreak/>
        <w:t>Meeting ID: 968 0371 3725</w:t>
      </w:r>
    </w:p>
    <w:p w14:paraId="62FC576C" w14:textId="05B2B43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33B742C5" w14:textId="5E307AE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See you tomorrow! </w:t>
      </w:r>
    </w:p>
    <w:p w14:paraId="308AD3EE"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58F12036"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D8DC9"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D221F" w14:textId="77777777" w:rsidR="0065290C" w:rsidRPr="0033750C" w:rsidRDefault="0065290C" w:rsidP="00C37374">
      <w:pPr>
        <w:widowControl/>
        <w:jc w:val="left"/>
        <w:rPr>
          <w:rFonts w:ascii="Times New Roman" w:eastAsia="SimSun" w:hAnsi="Times New Roman" w:cs="Times New Roman"/>
          <w:color w:val="1F497D"/>
          <w:kern w:val="0"/>
          <w:sz w:val="22"/>
        </w:rPr>
      </w:pPr>
    </w:p>
    <w:p w14:paraId="02BB17E8" w14:textId="77777777" w:rsidR="0065290C" w:rsidRPr="0033750C" w:rsidRDefault="0065290C" w:rsidP="00C37374">
      <w:pPr>
        <w:widowControl/>
        <w:jc w:val="left"/>
        <w:rPr>
          <w:rFonts w:ascii="Times New Roman" w:eastAsia="SimSun" w:hAnsi="Times New Roman" w:cs="Times New Roman"/>
          <w:color w:val="1F497D"/>
          <w:kern w:val="0"/>
          <w:sz w:val="22"/>
        </w:rPr>
      </w:pPr>
    </w:p>
    <w:p w14:paraId="3AA70470" w14:textId="7502AD31"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346218DA"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430E3F55" w14:textId="7C754B91" w:rsidR="00612D0D" w:rsidRPr="0033750C" w:rsidRDefault="00FC12B4" w:rsidP="00612D0D">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ank you for your prompt response and for sharing the link to the university</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s faculty application procedure. I appreciate your guidance and Mr. Jiang will make sure to follow the process accordingly. Enjoy your coming weekend. </w:t>
      </w:r>
    </w:p>
    <w:p w14:paraId="14A07467" w14:textId="77777777" w:rsidR="00612D0D" w:rsidRPr="0033750C" w:rsidRDefault="00612D0D" w:rsidP="00612D0D">
      <w:pPr>
        <w:widowControl/>
        <w:ind w:firstLine="420"/>
        <w:jc w:val="left"/>
        <w:rPr>
          <w:rFonts w:ascii="Times New Roman" w:eastAsia="SimSun" w:hAnsi="Times New Roman" w:cs="Times New Roman"/>
          <w:color w:val="1F497D"/>
          <w:kern w:val="0"/>
          <w:sz w:val="22"/>
          <w:lang w:val="en-HK"/>
        </w:rPr>
      </w:pPr>
    </w:p>
    <w:p w14:paraId="6A9E42B2"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71981B"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55CD0B" w14:textId="77777777" w:rsidR="00612D0D" w:rsidRPr="0033750C" w:rsidRDefault="00612D0D" w:rsidP="00F2381B">
      <w:pPr>
        <w:widowControl/>
        <w:jc w:val="left"/>
        <w:rPr>
          <w:rFonts w:ascii="Times New Roman" w:eastAsia="SimSun" w:hAnsi="Times New Roman" w:cs="Times New Roman"/>
          <w:color w:val="1F497D"/>
          <w:kern w:val="0"/>
          <w:sz w:val="22"/>
        </w:rPr>
      </w:pPr>
    </w:p>
    <w:p w14:paraId="1BB99C1F" w14:textId="77777777" w:rsidR="00612D0D" w:rsidRPr="0033750C" w:rsidRDefault="00612D0D" w:rsidP="00F2381B">
      <w:pPr>
        <w:widowControl/>
        <w:jc w:val="left"/>
        <w:rPr>
          <w:rFonts w:ascii="Times New Roman" w:eastAsia="SimSun" w:hAnsi="Times New Roman" w:cs="Times New Roman"/>
          <w:color w:val="1F497D"/>
          <w:kern w:val="0"/>
          <w:sz w:val="22"/>
        </w:rPr>
      </w:pPr>
    </w:p>
    <w:p w14:paraId="463A4E39" w14:textId="7AA80AF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5D7C7CF"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01ACA12F" w14:textId="5F5BCA04" w:rsidR="00612D0D" w:rsidRPr="0033750C" w:rsidRDefault="00F2381B"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so fin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art we want to test is a printed plane, as shown in </w:t>
      </w:r>
      <w:proofErr w:type="gramStart"/>
      <w:r w:rsidRPr="0033750C">
        <w:rPr>
          <w:rFonts w:ascii="Times New Roman" w:eastAsia="SimSun" w:hAnsi="Times New Roman" w:cs="Times New Roman"/>
          <w:color w:val="1F497D"/>
          <w:kern w:val="0"/>
          <w:sz w:val="22"/>
        </w:rPr>
        <w:t>figure</w:t>
      </w:r>
      <w:proofErr w:type="gramEnd"/>
      <w:r w:rsidRPr="0033750C">
        <w:rPr>
          <w:rFonts w:ascii="Times New Roman" w:eastAsia="SimSun" w:hAnsi="Times New Roman" w:cs="Times New Roman"/>
          <w:color w:val="1F497D"/>
          <w:kern w:val="0"/>
          <w:sz w:val="22"/>
        </w:rPr>
        <w:t xml:space="preserve"> attached. </w:t>
      </w:r>
      <w:r w:rsidR="00612D0D"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612D0D" w:rsidRPr="0033750C">
        <w:rPr>
          <w:rFonts w:ascii="Times New Roman" w:eastAsia="SimSun" w:hAnsi="Times New Roman" w:cs="Times New Roman"/>
          <w:color w:val="1F497D"/>
          <w:kern w:val="0"/>
          <w:sz w:val="22"/>
        </w:rPr>
        <w:t xml:space="preserve">m curious to know your thoughts on </w:t>
      </w:r>
      <w:proofErr w:type="gramStart"/>
      <w:r w:rsidR="00612D0D" w:rsidRPr="0033750C">
        <w:rPr>
          <w:rFonts w:ascii="Times New Roman" w:eastAsia="SimSun" w:hAnsi="Times New Roman" w:cs="Times New Roman"/>
          <w:color w:val="1F497D"/>
          <w:kern w:val="0"/>
          <w:sz w:val="22"/>
        </w:rPr>
        <w:t>whether or not</w:t>
      </w:r>
      <w:proofErr w:type="gramEnd"/>
      <w:r w:rsidR="00612D0D" w:rsidRPr="0033750C">
        <w:rPr>
          <w:rFonts w:ascii="Times New Roman" w:eastAsia="SimSun" w:hAnsi="Times New Roman" w:cs="Times New Roman"/>
          <w:color w:val="1F497D"/>
          <w:kern w:val="0"/>
          <w:sz w:val="22"/>
        </w:rPr>
        <w:t xml:space="preserve"> we can get an accurate roughness measurement for this plane. Your expertise in this area would be invaluable to us.</w:t>
      </w:r>
    </w:p>
    <w:p w14:paraId="56B02DE9"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3FDE396F"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back from you soon!</w:t>
      </w:r>
    </w:p>
    <w:p w14:paraId="5C613359" w14:textId="07812D1F" w:rsidR="00F2381B" w:rsidRPr="0033750C" w:rsidRDefault="00F2381B" w:rsidP="00F2381B">
      <w:pPr>
        <w:widowControl/>
        <w:ind w:firstLine="420"/>
        <w:jc w:val="left"/>
        <w:rPr>
          <w:rFonts w:ascii="Times New Roman" w:eastAsia="SimSun" w:hAnsi="Times New Roman" w:cs="Times New Roman"/>
          <w:color w:val="1F497D"/>
          <w:kern w:val="0"/>
          <w:sz w:val="22"/>
        </w:rPr>
      </w:pPr>
    </w:p>
    <w:p w14:paraId="17FBD7B1"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338E6C88"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E65EF7"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D881F" w14:textId="77777777" w:rsidR="00F2381B" w:rsidRPr="0033750C" w:rsidRDefault="00F2381B" w:rsidP="00C37374">
      <w:pPr>
        <w:widowControl/>
        <w:jc w:val="left"/>
        <w:rPr>
          <w:rFonts w:ascii="Times New Roman" w:eastAsia="SimSun" w:hAnsi="Times New Roman" w:cs="Times New Roman"/>
          <w:color w:val="1F497D"/>
          <w:kern w:val="0"/>
          <w:sz w:val="22"/>
        </w:rPr>
      </w:pPr>
    </w:p>
    <w:p w14:paraId="68F626C5" w14:textId="77777777" w:rsidR="00F2381B" w:rsidRPr="0033750C" w:rsidRDefault="00F2381B" w:rsidP="00C37374">
      <w:pPr>
        <w:widowControl/>
        <w:jc w:val="left"/>
        <w:rPr>
          <w:rFonts w:ascii="Times New Roman" w:eastAsia="SimSun" w:hAnsi="Times New Roman" w:cs="Times New Roman"/>
          <w:color w:val="1F497D"/>
          <w:kern w:val="0"/>
          <w:sz w:val="22"/>
        </w:rPr>
      </w:pPr>
    </w:p>
    <w:p w14:paraId="597AB20B" w14:textId="617BE467" w:rsidR="00110769" w:rsidRPr="0033750C" w:rsidRDefault="00110769"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43" w:history="1">
        <w:r w:rsidRPr="0033750C">
          <w:rPr>
            <w:rStyle w:val="Hyperlink"/>
            <w:rFonts w:ascii="Times New Roman" w:eastAsia="SimSun" w:hAnsi="Times New Roman" w:cs="Times New Roman"/>
            <w:kern w:val="0"/>
            <w:sz w:val="22"/>
          </w:rPr>
          <w:t>reed@westlake.edu.cn</w:t>
        </w:r>
      </w:hyperlink>
      <w:r w:rsidRPr="0033750C">
        <w:rPr>
          <w:rFonts w:ascii="Times New Roman" w:eastAsia="SimSun" w:hAnsi="Times New Roman" w:cs="Times New Roman"/>
          <w:color w:val="1F497D"/>
          <w:kern w:val="0"/>
          <w:sz w:val="22"/>
        </w:rPr>
        <w:t xml:space="preserve"> </w:t>
      </w:r>
    </w:p>
    <w:p w14:paraId="67329E4B" w14:textId="4B2067BF" w:rsidR="000B4A00"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44" w:history="1">
        <w:r w:rsidRPr="0033750C">
          <w:rPr>
            <w:rStyle w:val="Hyperlink"/>
            <w:rFonts w:ascii="Times New Roman" w:eastAsia="SimSun" w:hAnsi="Times New Roman" w:cs="Times New Roman"/>
            <w:kern w:val="0"/>
            <w:sz w:val="22"/>
          </w:rPr>
          <w:t>jjia547@aucklanduni.ac.nz</w:t>
        </w:r>
      </w:hyperlink>
      <w:r w:rsidRPr="0033750C">
        <w:rPr>
          <w:rFonts w:ascii="Times New Roman" w:eastAsia="SimSun" w:hAnsi="Times New Roman" w:cs="Times New Roman"/>
          <w:color w:val="1F497D"/>
          <w:kern w:val="0"/>
          <w:sz w:val="22"/>
        </w:rPr>
        <w:t xml:space="preserve"> </w:t>
      </w:r>
    </w:p>
    <w:p w14:paraId="3ABA4C09" w14:textId="151BE36C" w:rsidR="00110769"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Recommend Dr. </w:t>
      </w: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 </w:t>
      </w:r>
      <w:r w:rsidRPr="0033750C">
        <w:rPr>
          <w:rFonts w:ascii="Times New Roman" w:eastAsia="SimSun" w:hAnsi="Times New Roman" w:cs="Times New Roman"/>
          <w:color w:val="1F497D"/>
          <w:kern w:val="0"/>
          <w:sz w:val="22"/>
          <w:lang w:val="en-HK"/>
        </w:rPr>
        <w:t>for a faculty position at Westlake University</w:t>
      </w:r>
    </w:p>
    <w:p w14:paraId="6D79D296" w14:textId="530D27BC"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590ABBE" w14:textId="77777777" w:rsidR="00C37374" w:rsidRPr="0033750C" w:rsidRDefault="00C37374" w:rsidP="00C37374">
      <w:pPr>
        <w:widowControl/>
        <w:ind w:firstLine="420"/>
        <w:jc w:val="left"/>
        <w:rPr>
          <w:rFonts w:ascii="Times New Roman" w:eastAsia="SimSun" w:hAnsi="Times New Roman" w:cs="Times New Roman"/>
          <w:color w:val="1F497D"/>
          <w:kern w:val="0"/>
          <w:sz w:val="22"/>
        </w:rPr>
      </w:pPr>
    </w:p>
    <w:p w14:paraId="4B59BCE4" w14:textId="7AAE340D" w:rsidR="00C37374" w:rsidRPr="0033750C" w:rsidRDefault="00CC51AE"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Long time no see. </w:t>
      </w:r>
      <w:r w:rsidR="00C37374" w:rsidRPr="0033750C">
        <w:rPr>
          <w:rFonts w:ascii="Times New Roman" w:eastAsia="SimSun" w:hAnsi="Times New Roman" w:cs="Times New Roman"/>
          <w:color w:val="1F497D"/>
          <w:kern w:val="0"/>
          <w:sz w:val="22"/>
          <w:lang w:val="en-HK"/>
        </w:rPr>
        <w:t xml:space="preserve">How are you? Hope you are doing well. </w:t>
      </w:r>
    </w:p>
    <w:p w14:paraId="69FE4B4A" w14:textId="5B9B430D" w:rsidR="00C6036F" w:rsidRPr="0033750C" w:rsidRDefault="00C6036F" w:rsidP="00C37374">
      <w:pPr>
        <w:widowControl/>
        <w:ind w:firstLine="420"/>
        <w:jc w:val="left"/>
        <w:rPr>
          <w:rFonts w:ascii="Times New Roman" w:eastAsia="SimSun" w:hAnsi="Times New Roman" w:cs="Times New Roman"/>
          <w:color w:val="1F497D"/>
          <w:kern w:val="0"/>
          <w:sz w:val="22"/>
          <w:lang w:val="en-HK"/>
        </w:rPr>
      </w:pPr>
    </w:p>
    <w:p w14:paraId="6DB3AA11" w14:textId="069DA5DE" w:rsidR="00B73DAA" w:rsidRPr="0033750C" w:rsidRDefault="00110769"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Liuchao Jin from SCUPI 2018. </w:t>
      </w:r>
      <w:r w:rsidR="00C6036F" w:rsidRPr="0033750C">
        <w:rPr>
          <w:rFonts w:ascii="Times New Roman" w:eastAsia="SimSun" w:hAnsi="Times New Roman" w:cs="Times New Roman"/>
          <w:color w:val="1F497D"/>
          <w:kern w:val="0"/>
          <w:sz w:val="22"/>
          <w:lang w:val="en-HK"/>
        </w:rPr>
        <w:t xml:space="preserve">I am writing to recommend an excellent senior of mine, Dr. </w:t>
      </w:r>
      <w:proofErr w:type="spellStart"/>
      <w:r w:rsidR="00C6036F" w:rsidRPr="0033750C">
        <w:rPr>
          <w:rFonts w:ascii="Times New Roman" w:eastAsia="SimSun" w:hAnsi="Times New Roman" w:cs="Times New Roman"/>
          <w:color w:val="1F497D"/>
          <w:kern w:val="0"/>
          <w:sz w:val="22"/>
          <w:lang w:val="en-HK"/>
        </w:rPr>
        <w:t>Jingchao</w:t>
      </w:r>
      <w:proofErr w:type="spellEnd"/>
      <w:r w:rsidR="00C6036F" w:rsidRPr="0033750C">
        <w:rPr>
          <w:rFonts w:ascii="Times New Roman" w:eastAsia="SimSun" w:hAnsi="Times New Roman" w:cs="Times New Roman"/>
          <w:color w:val="1F497D"/>
          <w:kern w:val="0"/>
          <w:sz w:val="22"/>
          <w:lang w:val="en-HK"/>
        </w:rPr>
        <w:t xml:space="preserve"> Jiang, for a faculty position at the School of Engineering in Westlake University</w:t>
      </w:r>
      <w:r w:rsidR="00C856A9" w:rsidRPr="0033750C">
        <w:rPr>
          <w:rFonts w:ascii="Times New Roman" w:eastAsia="SimSun" w:hAnsi="Times New Roman" w:cs="Times New Roman"/>
          <w:color w:val="1F497D"/>
          <w:kern w:val="0"/>
          <w:sz w:val="22"/>
          <w:lang w:val="en-HK"/>
        </w:rPr>
        <w:t xml:space="preserve"> for the direction of material science and engineering</w:t>
      </w:r>
      <w:r w:rsidR="00C6036F" w:rsidRPr="0033750C">
        <w:rPr>
          <w:rFonts w:ascii="Times New Roman" w:eastAsia="SimSun" w:hAnsi="Times New Roman" w:cs="Times New Roman"/>
          <w:color w:val="1F497D"/>
          <w:kern w:val="0"/>
          <w:sz w:val="22"/>
          <w:lang w:val="en-HK"/>
        </w:rPr>
        <w:t>. As Jiang</w:t>
      </w:r>
      <w:r w:rsidR="00722F9A">
        <w:rPr>
          <w:rFonts w:ascii="Times New Roman" w:eastAsia="SimSun" w:hAnsi="Times New Roman" w:cs="Times New Roman"/>
          <w:color w:val="1F497D"/>
          <w:kern w:val="0"/>
          <w:sz w:val="22"/>
          <w:lang w:val="en-HK"/>
        </w:rPr>
        <w:t>’</w:t>
      </w:r>
      <w:r w:rsidR="00C6036F" w:rsidRPr="0033750C">
        <w:rPr>
          <w:rFonts w:ascii="Times New Roman" w:eastAsia="SimSun" w:hAnsi="Times New Roman" w:cs="Times New Roman"/>
          <w:color w:val="1F497D"/>
          <w:kern w:val="0"/>
          <w:sz w:val="22"/>
          <w:lang w:val="en-HK"/>
        </w:rPr>
        <w:t xml:space="preserve">s </w:t>
      </w:r>
      <w:proofErr w:type="spellStart"/>
      <w:r w:rsidR="00B73DAA" w:rsidRPr="0033750C">
        <w:rPr>
          <w:rFonts w:ascii="Times New Roman" w:eastAsia="SimSun" w:hAnsi="Times New Roman" w:cs="Times New Roman"/>
          <w:color w:val="1F497D"/>
          <w:kern w:val="0"/>
          <w:sz w:val="22"/>
          <w:lang w:val="en-HK"/>
        </w:rPr>
        <w:t>lab</w:t>
      </w:r>
      <w:r w:rsidR="00C6036F" w:rsidRPr="0033750C">
        <w:rPr>
          <w:rFonts w:ascii="Times New Roman" w:eastAsia="SimSun" w:hAnsi="Times New Roman" w:cs="Times New Roman"/>
          <w:color w:val="1F497D"/>
          <w:kern w:val="0"/>
          <w:sz w:val="22"/>
          <w:lang w:val="en-HK"/>
        </w:rPr>
        <w:t>mate</w:t>
      </w:r>
      <w:proofErr w:type="spellEnd"/>
      <w:r w:rsidR="00C6036F" w:rsidRPr="0033750C">
        <w:rPr>
          <w:rFonts w:ascii="Times New Roman" w:eastAsia="SimSun" w:hAnsi="Times New Roman" w:cs="Times New Roman"/>
          <w:color w:val="1F497D"/>
          <w:kern w:val="0"/>
          <w:sz w:val="22"/>
          <w:lang w:val="en-HK"/>
        </w:rPr>
        <w:t>, I had the pleasure of witnessing his exceptional academic skills and personal qualities.</w:t>
      </w:r>
      <w:r w:rsidR="00B73DAA" w:rsidRPr="0033750C">
        <w:rPr>
          <w:rFonts w:ascii="Times New Roman" w:eastAsia="SimSun" w:hAnsi="Times New Roman" w:cs="Times New Roman"/>
          <w:color w:val="1F497D"/>
          <w:kern w:val="0"/>
          <w:sz w:val="22"/>
          <w:lang w:val="en-HK"/>
        </w:rPr>
        <w:t xml:space="preserve"> </w:t>
      </w:r>
    </w:p>
    <w:p w14:paraId="59A321DA" w14:textId="77777777" w:rsidR="00B73DAA" w:rsidRPr="0033750C" w:rsidRDefault="00B73DAA" w:rsidP="00C37374">
      <w:pPr>
        <w:widowControl/>
        <w:ind w:firstLine="420"/>
        <w:jc w:val="left"/>
        <w:rPr>
          <w:rFonts w:ascii="Times New Roman" w:eastAsia="SimSun" w:hAnsi="Times New Roman" w:cs="Times New Roman"/>
          <w:color w:val="1F497D"/>
          <w:kern w:val="0"/>
          <w:sz w:val="22"/>
          <w:lang w:val="en-HK"/>
        </w:rPr>
      </w:pPr>
    </w:p>
    <w:p w14:paraId="6E683C83" w14:textId="7C82A9EC" w:rsidR="00C6036F" w:rsidRPr="0033750C" w:rsidRDefault="00B73DAA"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lastRenderedPageBreak/>
        <w:t xml:space="preserve">Dr. Jiang got his Ph.D. from the University of Auckland. He was granted of </w:t>
      </w:r>
      <w:r w:rsidRPr="0033750C">
        <w:rPr>
          <w:rFonts w:ascii="Times New Roman" w:eastAsia="SimSun" w:hAnsi="Times New Roman" w:cs="Times New Roman"/>
          <w:b/>
          <w:color w:val="1F497D"/>
          <w:kern w:val="0"/>
          <w:sz w:val="22"/>
          <w:lang w:val="en-HK"/>
        </w:rPr>
        <w:t>World</w:t>
      </w:r>
      <w:r w:rsidR="00722F9A">
        <w:rPr>
          <w:rFonts w:ascii="Times New Roman" w:eastAsia="SimSun" w:hAnsi="Times New Roman" w:cs="Times New Roman"/>
          <w:b/>
          <w:color w:val="1F497D"/>
          <w:kern w:val="0"/>
          <w:sz w:val="22"/>
          <w:lang w:val="en-HK"/>
        </w:rPr>
        <w:t>’</w:t>
      </w:r>
      <w:r w:rsidRPr="0033750C">
        <w:rPr>
          <w:rFonts w:ascii="Times New Roman" w:eastAsia="SimSun" w:hAnsi="Times New Roman" w:cs="Times New Roman"/>
          <w:b/>
          <w:color w:val="1F497D"/>
          <w:kern w:val="0"/>
          <w:sz w:val="22"/>
          <w:lang w:val="en-HK"/>
        </w:rPr>
        <w:t>s Top 1% Scientists</w:t>
      </w:r>
      <w:r w:rsidRPr="0033750C">
        <w:rPr>
          <w:rFonts w:ascii="Times New Roman" w:eastAsia="SimSun" w:hAnsi="Times New Roman" w:cs="Times New Roman"/>
          <w:color w:val="1F497D"/>
          <w:kern w:val="0"/>
          <w:sz w:val="22"/>
          <w:lang w:val="en-HK"/>
        </w:rPr>
        <w:t xml:space="preserve"> by Elsevier and Stanford University. He has published </w:t>
      </w:r>
      <w:r w:rsidRPr="0033750C">
        <w:rPr>
          <w:rFonts w:ascii="Times New Roman" w:eastAsia="SimSun" w:hAnsi="Times New Roman" w:cs="Times New Roman"/>
          <w:b/>
          <w:color w:val="1F497D"/>
          <w:kern w:val="0"/>
          <w:sz w:val="22"/>
          <w:lang w:val="en-HK"/>
        </w:rPr>
        <w:t>27 papers</w:t>
      </w:r>
      <w:r w:rsidRPr="0033750C">
        <w:rPr>
          <w:rFonts w:ascii="Times New Roman" w:eastAsia="SimSun" w:hAnsi="Times New Roman" w:cs="Times New Roman"/>
          <w:color w:val="1F497D"/>
          <w:kern w:val="0"/>
          <w:sz w:val="22"/>
          <w:lang w:val="en-HK"/>
        </w:rPr>
        <w:t xml:space="preserve"> in intentionally leading journals, including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8</w:t>
      </w:r>
      <w:r w:rsidRPr="0033750C">
        <w:rPr>
          <w:rFonts w:ascii="Times New Roman" w:eastAsia="SimSun" w:hAnsi="Times New Roman" w:cs="Times New Roman"/>
          <w:b/>
          <w:color w:val="1F497D"/>
          <w:kern w:val="0"/>
          <w:sz w:val="22"/>
          <w:lang w:val="en-HK"/>
        </w:rPr>
        <w:t xml:space="preserve"> first/corresponding-author journal papers</w:t>
      </w:r>
      <w:r w:rsidRPr="0033750C">
        <w:rPr>
          <w:rFonts w:ascii="Times New Roman" w:eastAsia="SimSun" w:hAnsi="Times New Roman" w:cs="Times New Roman"/>
          <w:color w:val="1F497D"/>
          <w:kern w:val="0"/>
          <w:sz w:val="22"/>
          <w:lang w:val="en-HK"/>
        </w:rPr>
        <w:t xml:space="preserve"> and </w:t>
      </w:r>
      <w:r w:rsidRPr="0033750C">
        <w:rPr>
          <w:rFonts w:ascii="Times New Roman" w:eastAsia="SimSun" w:hAnsi="Times New Roman" w:cs="Times New Roman"/>
          <w:b/>
          <w:color w:val="1F497D"/>
          <w:kern w:val="0"/>
          <w:sz w:val="22"/>
          <w:lang w:val="en-HK"/>
        </w:rPr>
        <w:t>3 highly cited papers</w:t>
      </w:r>
      <w:r w:rsidRPr="0033750C">
        <w:rPr>
          <w:rFonts w:ascii="Times New Roman" w:eastAsia="SimSun" w:hAnsi="Times New Roman" w:cs="Times New Roman"/>
          <w:color w:val="1F497D"/>
          <w:kern w:val="0"/>
          <w:sz w:val="22"/>
          <w:lang w:val="en-HK"/>
        </w:rPr>
        <w:t xml:space="preserve"> in Web of Science, attracting more than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6</w:t>
      </w:r>
      <w:r w:rsidRPr="0033750C">
        <w:rPr>
          <w:rFonts w:ascii="Times New Roman" w:eastAsia="SimSun" w:hAnsi="Times New Roman" w:cs="Times New Roman"/>
          <w:b/>
          <w:color w:val="1F497D"/>
          <w:kern w:val="0"/>
          <w:sz w:val="22"/>
          <w:lang w:val="en-HK"/>
        </w:rPr>
        <w:t>00 citations</w:t>
      </w:r>
      <w:r w:rsidRPr="0033750C">
        <w:rPr>
          <w:rFonts w:ascii="Times New Roman" w:eastAsia="SimSun" w:hAnsi="Times New Roman" w:cs="Times New Roman"/>
          <w:color w:val="1F497D"/>
          <w:kern w:val="0"/>
          <w:sz w:val="22"/>
          <w:lang w:val="en-HK"/>
        </w:rPr>
        <w:t>. His research interests are in the general area of additive manufacturing, including improving additive manufacturing processes, development of new additive manufacturing techniques, and new applications of additive manufacturing.</w:t>
      </w:r>
    </w:p>
    <w:p w14:paraId="6D4FB663" w14:textId="2614E57C" w:rsidR="0089768E" w:rsidRPr="0033750C" w:rsidRDefault="0089768E" w:rsidP="00C37374">
      <w:pPr>
        <w:widowControl/>
        <w:ind w:firstLine="420"/>
        <w:jc w:val="left"/>
        <w:rPr>
          <w:rFonts w:ascii="Times New Roman" w:eastAsia="SimSun" w:hAnsi="Times New Roman" w:cs="Times New Roman"/>
          <w:color w:val="1F497D"/>
          <w:kern w:val="0"/>
          <w:sz w:val="22"/>
          <w:lang w:val="en-HK"/>
        </w:rPr>
      </w:pPr>
    </w:p>
    <w:p w14:paraId="76A49A64" w14:textId="3D62DD69"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 believe that Dr. Jiang would be an excellent addition to the faculty at </w:t>
      </w:r>
      <w:r w:rsidR="00C856A9" w:rsidRPr="0033750C">
        <w:rPr>
          <w:rFonts w:ascii="Times New Roman" w:eastAsia="SimSun" w:hAnsi="Times New Roman" w:cs="Times New Roman"/>
          <w:color w:val="1F497D"/>
          <w:kern w:val="0"/>
          <w:sz w:val="22"/>
          <w:lang w:val="en-HK"/>
        </w:rPr>
        <w:t>Westlake University</w:t>
      </w:r>
      <w:r w:rsidRPr="0033750C">
        <w:rPr>
          <w:rFonts w:ascii="Times New Roman" w:eastAsia="SimSun" w:hAnsi="Times New Roman" w:cs="Times New Roman"/>
          <w:color w:val="1F497D"/>
          <w:kern w:val="0"/>
          <w:sz w:val="22"/>
          <w:lang w:val="en-HK"/>
        </w:rPr>
        <w:t xml:space="preserve">. </w:t>
      </w:r>
      <w:r w:rsidR="00C856A9" w:rsidRPr="0033750C">
        <w:rPr>
          <w:rFonts w:ascii="Times New Roman" w:eastAsia="SimSun" w:hAnsi="Times New Roman" w:cs="Times New Roman"/>
          <w:color w:val="1F497D"/>
          <w:kern w:val="0"/>
          <w:sz w:val="22"/>
          <w:lang w:val="en-HK"/>
        </w:rPr>
        <w:t>He</w:t>
      </w:r>
      <w:r w:rsidRPr="0033750C">
        <w:rPr>
          <w:rFonts w:ascii="Times New Roman" w:eastAsia="SimSun" w:hAnsi="Times New Roman" w:cs="Times New Roman"/>
          <w:color w:val="1F497D"/>
          <w:kern w:val="0"/>
          <w:sz w:val="22"/>
          <w:lang w:val="en-HK"/>
        </w:rPr>
        <w:t xml:space="preserve"> has the academic credentials, leadership qualities, and personal characteristics necessary to make a positive impact in the broader academic community.</w:t>
      </w:r>
    </w:p>
    <w:p w14:paraId="23C3E9BD" w14:textId="77777777"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p>
    <w:p w14:paraId="0AB480B8" w14:textId="54662AE8" w:rsidR="0089768E" w:rsidRPr="0033750C" w:rsidRDefault="000B4A00"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His CV is attached to this email. </w:t>
      </w:r>
      <w:r w:rsidR="0089768E" w:rsidRPr="0033750C">
        <w:rPr>
          <w:rFonts w:ascii="Times New Roman" w:eastAsia="SimSun" w:hAnsi="Times New Roman" w:cs="Times New Roman"/>
          <w:color w:val="1F497D"/>
          <w:kern w:val="0"/>
          <w:sz w:val="22"/>
          <w:lang w:val="en-HK"/>
        </w:rPr>
        <w:t>Thank you for your consideration of this recommendation.</w:t>
      </w:r>
      <w:r w:rsidR="00CC51AE" w:rsidRPr="0033750C">
        <w:rPr>
          <w:rFonts w:ascii="Times New Roman" w:eastAsia="SimSun" w:hAnsi="Times New Roman" w:cs="Times New Roman"/>
          <w:color w:val="1F497D"/>
          <w:kern w:val="0"/>
          <w:sz w:val="22"/>
          <w:lang w:val="en-HK"/>
        </w:rPr>
        <w:t xml:space="preserve"> </w:t>
      </w:r>
    </w:p>
    <w:p w14:paraId="2D224878" w14:textId="1742DEB7" w:rsidR="00C37374" w:rsidRPr="0033750C" w:rsidRDefault="00C37374" w:rsidP="00C37374">
      <w:pPr>
        <w:widowControl/>
        <w:ind w:firstLine="420"/>
        <w:jc w:val="left"/>
        <w:rPr>
          <w:rFonts w:ascii="Times New Roman" w:eastAsia="SimSun" w:hAnsi="Times New Roman" w:cs="Times New Roman"/>
          <w:color w:val="1F497D"/>
          <w:kern w:val="0"/>
          <w:sz w:val="22"/>
          <w:lang w:val="en-HK"/>
        </w:rPr>
      </w:pPr>
    </w:p>
    <w:p w14:paraId="21AF11D5"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BD7B1"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1052EF" w14:textId="77777777" w:rsidR="00C37374" w:rsidRPr="0033750C" w:rsidRDefault="00C37374" w:rsidP="00296DFC">
      <w:pPr>
        <w:widowControl/>
        <w:jc w:val="left"/>
        <w:rPr>
          <w:rFonts w:ascii="Times New Roman" w:eastAsia="SimSun" w:hAnsi="Times New Roman" w:cs="Times New Roman"/>
          <w:color w:val="1F497D"/>
          <w:kern w:val="0"/>
          <w:sz w:val="22"/>
        </w:rPr>
      </w:pPr>
    </w:p>
    <w:p w14:paraId="3A4AFC5D" w14:textId="77777777" w:rsidR="00C37374" w:rsidRPr="0033750C" w:rsidRDefault="00C37374" w:rsidP="00296DFC">
      <w:pPr>
        <w:widowControl/>
        <w:jc w:val="left"/>
        <w:rPr>
          <w:rFonts w:ascii="Times New Roman" w:eastAsia="SimSun" w:hAnsi="Times New Roman" w:cs="Times New Roman"/>
          <w:color w:val="1F497D"/>
          <w:kern w:val="0"/>
          <w:sz w:val="22"/>
        </w:rPr>
      </w:pPr>
    </w:p>
    <w:p w14:paraId="1114FEA6" w14:textId="77777777" w:rsidR="00C37374" w:rsidRPr="0033750C" w:rsidRDefault="00C37374" w:rsidP="00296DFC">
      <w:pPr>
        <w:widowControl/>
        <w:jc w:val="left"/>
        <w:rPr>
          <w:rFonts w:ascii="Times New Roman" w:eastAsia="SimSun" w:hAnsi="Times New Roman" w:cs="Times New Roman"/>
          <w:color w:val="1F497D"/>
          <w:kern w:val="0"/>
          <w:sz w:val="22"/>
        </w:rPr>
      </w:pPr>
    </w:p>
    <w:p w14:paraId="53703253" w14:textId="69C04B48"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12478F7E"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D0C34A" w14:textId="10FEECDC"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t is a great pleasure to receive your email. You have a strong </w:t>
      </w:r>
      <w:proofErr w:type="gramStart"/>
      <w:r w:rsidRPr="0033750C">
        <w:rPr>
          <w:rFonts w:ascii="Times New Roman" w:eastAsia="SimSun" w:hAnsi="Times New Roman" w:cs="Times New Roman"/>
          <w:color w:val="1F497D"/>
          <w:kern w:val="0"/>
          <w:sz w:val="22"/>
          <w:lang w:val="en-HK"/>
        </w:rPr>
        <w:t>background</w:t>
      </w:r>
      <w:proofErr w:type="gramEnd"/>
      <w:r w:rsidRPr="0033750C">
        <w:rPr>
          <w:rFonts w:ascii="Times New Roman" w:eastAsia="SimSun" w:hAnsi="Times New Roman" w:cs="Times New Roman"/>
          <w:color w:val="1F497D"/>
          <w:kern w:val="0"/>
          <w:sz w:val="22"/>
          <w:lang w:val="en-HK"/>
        </w:rPr>
        <w:t xml:space="preserve"> and your CV is </w:t>
      </w:r>
      <w:proofErr w:type="gramStart"/>
      <w:r w:rsidRPr="0033750C">
        <w:rPr>
          <w:rFonts w:ascii="Times New Roman" w:eastAsia="SimSun" w:hAnsi="Times New Roman" w:cs="Times New Roman"/>
          <w:color w:val="1F497D"/>
          <w:kern w:val="0"/>
          <w:sz w:val="22"/>
          <w:lang w:val="en-HK"/>
        </w:rPr>
        <w:t>really impressive</w:t>
      </w:r>
      <w:proofErr w:type="gramEnd"/>
      <w:r w:rsidRPr="0033750C">
        <w:rPr>
          <w:rFonts w:ascii="Times New Roman" w:eastAsia="SimSun" w:hAnsi="Times New Roman" w:cs="Times New Roman"/>
          <w:color w:val="1F497D"/>
          <w:kern w:val="0"/>
          <w:sz w:val="22"/>
          <w:lang w:val="en-HK"/>
        </w:rPr>
        <w:t xml:space="preserve"> to me. Your experience is also very consistent with our research direction. Before our meeting, I want to highlight one important point. </w:t>
      </w:r>
    </w:p>
    <w:p w14:paraId="76E0A7E0"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23952CD8" w14:textId="2F85B63E"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This recruitment of RA is not an official channel. Because the supervisor of our laboratory, Prof. Wei-Hsin Liao, does not typically recruit MSc or undergraduate students for scientific research, but our laboratory is eager to have more people to do scientific research with us, so this recruitment was initiated by our Ph.D. students and postdoc. The salary is offered by </w:t>
      </w:r>
      <w:proofErr w:type="gramStart"/>
      <w:r w:rsidRPr="0033750C">
        <w:rPr>
          <w:rFonts w:ascii="Times New Roman" w:eastAsia="SimSun" w:hAnsi="Times New Roman" w:cs="Times New Roman"/>
          <w:color w:val="1F497D"/>
          <w:kern w:val="0"/>
          <w:sz w:val="22"/>
          <w:lang w:val="en-HK"/>
        </w:rPr>
        <w:t>myself</w:t>
      </w:r>
      <w:proofErr w:type="gramEnd"/>
      <w:r w:rsidRPr="0033750C">
        <w:rPr>
          <w:rFonts w:ascii="Times New Roman" w:eastAsia="SimSun" w:hAnsi="Times New Roman" w:cs="Times New Roman"/>
          <w:color w:val="1F497D"/>
          <w:kern w:val="0"/>
          <w:sz w:val="22"/>
          <w:lang w:val="en-HK"/>
        </w:rPr>
        <w:t xml:space="preserve"> and the corresponding guidance and supervision are undertaken by me and the postdoctoral fellows in our laboratory. Our purpose is to make our results better and faster to publish, and to help MSc and undergraduate students make progress and get a stepping stone towards a better future. </w:t>
      </w:r>
    </w:p>
    <w:p w14:paraId="2CE626AC"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61EEC9D1" w14:textId="3447B8A9"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f you are interested in joining us, we can arrange a meeting via Zoom. I look forward to hearing from you. </w:t>
      </w:r>
    </w:p>
    <w:p w14:paraId="20C134BD"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10FA06"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5476F8"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BF80F9" w14:textId="77777777" w:rsidR="00296DFC" w:rsidRPr="0033750C" w:rsidRDefault="00296DFC" w:rsidP="00331BE8">
      <w:pPr>
        <w:widowControl/>
        <w:jc w:val="left"/>
        <w:rPr>
          <w:rFonts w:ascii="Times New Roman" w:eastAsia="SimSun" w:hAnsi="Times New Roman" w:cs="Times New Roman"/>
          <w:color w:val="1F497D"/>
          <w:kern w:val="0"/>
          <w:sz w:val="22"/>
        </w:rPr>
      </w:pPr>
    </w:p>
    <w:p w14:paraId="156EB707" w14:textId="77777777" w:rsidR="00296DFC" w:rsidRPr="0033750C" w:rsidRDefault="00296DFC" w:rsidP="00331BE8">
      <w:pPr>
        <w:widowControl/>
        <w:jc w:val="left"/>
        <w:rPr>
          <w:rFonts w:ascii="Times New Roman" w:eastAsia="SimSun" w:hAnsi="Times New Roman" w:cs="Times New Roman"/>
          <w:color w:val="1F497D"/>
          <w:kern w:val="0"/>
          <w:sz w:val="22"/>
        </w:rPr>
      </w:pPr>
    </w:p>
    <w:p w14:paraId="4B618EFE" w14:textId="48C3AA72" w:rsidR="00331BE8" w:rsidRPr="0033750C" w:rsidRDefault="00331BE8" w:rsidP="00331BE8">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78B7838E" w14:textId="77777777" w:rsidR="00331BE8" w:rsidRPr="0033750C" w:rsidRDefault="00331BE8" w:rsidP="00331BE8">
      <w:pPr>
        <w:widowControl/>
        <w:jc w:val="left"/>
        <w:rPr>
          <w:rFonts w:ascii="Times New Roman" w:eastAsia="SimSun" w:hAnsi="Times New Roman" w:cs="Times New Roman"/>
          <w:color w:val="1F497D"/>
          <w:kern w:val="0"/>
          <w:sz w:val="22"/>
        </w:rPr>
      </w:pPr>
    </w:p>
    <w:p w14:paraId="333EE442" w14:textId="65AFB8B5"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r. </w:t>
      </w:r>
      <w:r w:rsidR="00D40E05" w:rsidRPr="0033750C">
        <w:rPr>
          <w:rFonts w:ascii="Times New Roman" w:eastAsia="SimSun" w:hAnsi="Times New Roman" w:cs="Times New Roman"/>
          <w:color w:val="1F497D"/>
          <w:kern w:val="0"/>
          <w:sz w:val="22"/>
        </w:rPr>
        <w:t>Yip</w:t>
      </w:r>
      <w:r w:rsidRPr="0033750C">
        <w:rPr>
          <w:rFonts w:ascii="Times New Roman" w:eastAsia="SimSun" w:hAnsi="Times New Roman" w:cs="Times New Roman"/>
          <w:color w:val="1F497D"/>
          <w:kern w:val="0"/>
          <w:sz w:val="22"/>
        </w:rPr>
        <w:t>,</w:t>
      </w:r>
    </w:p>
    <w:p w14:paraId="0EC7939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976CD7F"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7DB64458"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5468E18C" w14:textId="7BCC4D69"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56A1A22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D7B540"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B51195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46D8B5"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F45C03"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CD66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081FEA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2187419D" w14:textId="3CCFBA03"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CECF601" w14:textId="77777777" w:rsidR="00807727" w:rsidRPr="0033750C" w:rsidRDefault="00807727" w:rsidP="00807727">
      <w:pPr>
        <w:widowControl/>
        <w:ind w:firstLine="420"/>
        <w:jc w:val="left"/>
        <w:rPr>
          <w:rFonts w:ascii="Times New Roman" w:eastAsia="SimSun" w:hAnsi="Times New Roman" w:cs="Times New Roman"/>
          <w:color w:val="1F497D"/>
          <w:kern w:val="0"/>
          <w:sz w:val="22"/>
        </w:rPr>
      </w:pPr>
    </w:p>
    <w:p w14:paraId="09A679A1" w14:textId="1AD5D517" w:rsidR="00807727" w:rsidRPr="0033750C" w:rsidRDefault="00807727" w:rsidP="00807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quite sure when I will be available in the office. Before you come, you can check the following link to see wheth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the office: </w:t>
      </w:r>
    </w:p>
    <w:p w14:paraId="58538183" w14:textId="1497985F" w:rsidR="00807727" w:rsidRPr="0033750C" w:rsidRDefault="00807727" w:rsidP="00807727">
      <w:pPr>
        <w:widowControl/>
        <w:ind w:firstLine="420"/>
        <w:jc w:val="left"/>
        <w:rPr>
          <w:rFonts w:ascii="Times New Roman" w:eastAsia="SimSun" w:hAnsi="Times New Roman" w:cs="Times New Roman"/>
          <w:color w:val="1F497D"/>
          <w:kern w:val="0"/>
          <w:sz w:val="22"/>
        </w:rPr>
      </w:pPr>
      <w:hyperlink r:id="rId145" w:history="1">
        <w:r w:rsidRPr="0033750C">
          <w:rPr>
            <w:rStyle w:val="Hyperlink"/>
            <w:rFonts w:ascii="Times New Roman" w:eastAsia="SimSun" w:hAnsi="Times New Roman" w:cs="Times New Roman"/>
            <w:kern w:val="0"/>
            <w:sz w:val="22"/>
          </w:rPr>
          <w:t xml:space="preserve">Book time with JIN, Liuchao: Make an appointment with Mr. Liuchao JIN </w:t>
        </w:r>
      </w:hyperlink>
    </w:p>
    <w:p w14:paraId="5294D33A" w14:textId="00A7C316" w:rsidR="00807727" w:rsidRPr="0033750C" w:rsidRDefault="00807727" w:rsidP="00807727">
      <w:pPr>
        <w:widowControl/>
        <w:ind w:firstLine="420"/>
        <w:jc w:val="left"/>
        <w:rPr>
          <w:rFonts w:ascii="Times New Roman" w:eastAsia="SimSun" w:hAnsi="Times New Roman" w:cs="Times New Roman"/>
          <w:iCs/>
          <w:color w:val="1F497D"/>
          <w:kern w:val="0"/>
          <w:sz w:val="22"/>
        </w:rPr>
      </w:pPr>
    </w:p>
    <w:p w14:paraId="3EF3C263" w14:textId="255431B5" w:rsidR="00E4707E" w:rsidRPr="0033750C" w:rsidRDefault="00E4707E" w:rsidP="00807727">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oking forward to seeing you. </w:t>
      </w:r>
    </w:p>
    <w:p w14:paraId="3B0D19E9" w14:textId="77777777" w:rsidR="00E4707E" w:rsidRPr="0033750C" w:rsidRDefault="00E4707E" w:rsidP="00807727">
      <w:pPr>
        <w:widowControl/>
        <w:ind w:firstLine="420"/>
        <w:jc w:val="left"/>
        <w:rPr>
          <w:rFonts w:ascii="Times New Roman" w:eastAsia="SimSun" w:hAnsi="Times New Roman" w:cs="Times New Roman"/>
          <w:iCs/>
          <w:color w:val="1F497D"/>
          <w:kern w:val="0"/>
          <w:sz w:val="22"/>
        </w:rPr>
      </w:pPr>
    </w:p>
    <w:p w14:paraId="32784BB0"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FC5CD4"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B1DB28" w14:textId="6C8F597D" w:rsidR="00807727" w:rsidRPr="0033750C" w:rsidRDefault="00807727" w:rsidP="009F55C8">
      <w:pPr>
        <w:widowControl/>
        <w:jc w:val="left"/>
        <w:rPr>
          <w:rFonts w:ascii="Times New Roman" w:eastAsia="SimSun" w:hAnsi="Times New Roman" w:cs="Times New Roman"/>
          <w:color w:val="1F497D"/>
          <w:kern w:val="0"/>
          <w:sz w:val="22"/>
        </w:rPr>
      </w:pPr>
    </w:p>
    <w:p w14:paraId="5269023A" w14:textId="77777777" w:rsidR="00807727" w:rsidRPr="0033750C" w:rsidRDefault="00807727" w:rsidP="009F55C8">
      <w:pPr>
        <w:widowControl/>
        <w:jc w:val="left"/>
        <w:rPr>
          <w:rFonts w:ascii="Times New Roman" w:eastAsia="SimSun" w:hAnsi="Times New Roman" w:cs="Times New Roman"/>
          <w:color w:val="1F497D"/>
          <w:kern w:val="0"/>
          <w:sz w:val="22"/>
        </w:rPr>
      </w:pPr>
    </w:p>
    <w:p w14:paraId="4661EB41" w14:textId="4D143E96"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358AF7BA" w14:textId="77777777" w:rsidR="009F55C8" w:rsidRPr="0033750C" w:rsidRDefault="009F55C8" w:rsidP="009F55C8">
      <w:pPr>
        <w:widowControl/>
        <w:ind w:firstLine="420"/>
        <w:jc w:val="left"/>
        <w:rPr>
          <w:rFonts w:ascii="Times New Roman" w:eastAsia="SimSun" w:hAnsi="Times New Roman" w:cs="Times New Roman"/>
          <w:color w:val="1F497D"/>
          <w:kern w:val="0"/>
          <w:sz w:val="22"/>
        </w:rPr>
      </w:pPr>
    </w:p>
    <w:p w14:paraId="3981BD4F" w14:textId="6274BDF9" w:rsidR="009F55C8" w:rsidRPr="0033750C" w:rsidRDefault="00AE4989" w:rsidP="009F55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w:t>
      </w:r>
      <w:r w:rsidR="00F72EC1"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it. </w:t>
      </w:r>
      <w:r w:rsidR="00E30405" w:rsidRPr="0033750C">
        <w:rPr>
          <w:rFonts w:ascii="Times New Roman" w:eastAsia="SimSun" w:hAnsi="Times New Roman" w:cs="Times New Roman"/>
          <w:color w:val="1F497D"/>
          <w:kern w:val="0"/>
          <w:sz w:val="22"/>
        </w:rPr>
        <w:t xml:space="preserve">Thank you for providing me with the details for the online interview. </w:t>
      </w:r>
      <w:r w:rsidRPr="0033750C">
        <w:rPr>
          <w:rFonts w:ascii="Times New Roman" w:eastAsia="SimSun" w:hAnsi="Times New Roman" w:cs="Times New Roman"/>
          <w:color w:val="1F497D"/>
          <w:kern w:val="0"/>
          <w:sz w:val="22"/>
        </w:rPr>
        <w:t xml:space="preserve">See you on Thursday! </w:t>
      </w:r>
    </w:p>
    <w:p w14:paraId="4EBF112F" w14:textId="77777777" w:rsidR="001B058B" w:rsidRPr="0033750C" w:rsidRDefault="001B058B" w:rsidP="009F55C8">
      <w:pPr>
        <w:widowControl/>
        <w:ind w:firstLine="420"/>
        <w:jc w:val="left"/>
        <w:rPr>
          <w:rFonts w:ascii="Times New Roman" w:eastAsia="SimSun" w:hAnsi="Times New Roman" w:cs="Times New Roman"/>
          <w:color w:val="1F497D"/>
          <w:kern w:val="0"/>
          <w:sz w:val="22"/>
        </w:rPr>
      </w:pPr>
    </w:p>
    <w:p w14:paraId="41486261"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F3058C"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4F0F48" w14:textId="77777777" w:rsidR="009F55C8" w:rsidRPr="0033750C" w:rsidRDefault="009F55C8" w:rsidP="001C11C0">
      <w:pPr>
        <w:widowControl/>
        <w:jc w:val="left"/>
        <w:rPr>
          <w:rFonts w:ascii="Times New Roman" w:eastAsia="SimSun" w:hAnsi="Times New Roman" w:cs="Times New Roman"/>
          <w:color w:val="1F497D"/>
          <w:kern w:val="0"/>
          <w:sz w:val="22"/>
        </w:rPr>
      </w:pPr>
    </w:p>
    <w:p w14:paraId="25C3DA07" w14:textId="77777777" w:rsidR="009F55C8" w:rsidRPr="0033750C" w:rsidRDefault="009F55C8" w:rsidP="001C11C0">
      <w:pPr>
        <w:widowControl/>
        <w:jc w:val="left"/>
        <w:rPr>
          <w:rFonts w:ascii="Times New Roman" w:eastAsia="SimSun" w:hAnsi="Times New Roman" w:cs="Times New Roman"/>
          <w:color w:val="1F497D"/>
          <w:kern w:val="0"/>
          <w:sz w:val="22"/>
        </w:rPr>
      </w:pPr>
    </w:p>
    <w:p w14:paraId="6340C211" w14:textId="77777777" w:rsidR="009F55C8" w:rsidRPr="0033750C" w:rsidRDefault="009F55C8" w:rsidP="001C11C0">
      <w:pPr>
        <w:widowControl/>
        <w:jc w:val="left"/>
        <w:rPr>
          <w:rFonts w:ascii="Times New Roman" w:eastAsia="SimSun" w:hAnsi="Times New Roman" w:cs="Times New Roman"/>
          <w:color w:val="1F497D"/>
          <w:kern w:val="0"/>
          <w:sz w:val="22"/>
        </w:rPr>
      </w:pPr>
    </w:p>
    <w:p w14:paraId="3DA7EAE2" w14:textId="65901349" w:rsidR="009F0C85" w:rsidRPr="0033750C" w:rsidRDefault="009F0C85" w:rsidP="001C11C0">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pplication—Liuchao JIN—CUHK </w:t>
      </w:r>
    </w:p>
    <w:p w14:paraId="12767AF2" w14:textId="31D1188F"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6573EE6" w14:textId="1C4B56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0FF497D9" w14:textId="3251182C"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w:t>
      </w:r>
      <w:r w:rsidR="009F0C85" w:rsidRPr="0033750C">
        <w:rPr>
          <w:rFonts w:ascii="Times New Roman" w:eastAsia="SimSun" w:hAnsi="Times New Roman" w:cs="Times New Roman"/>
          <w:color w:val="1F497D"/>
          <w:kern w:val="0"/>
          <w:sz w:val="22"/>
        </w:rPr>
        <w:t>first-year</w:t>
      </w:r>
      <w:r w:rsidRPr="0033750C">
        <w:rPr>
          <w:rFonts w:ascii="Times New Roman" w:eastAsia="SimSun" w:hAnsi="Times New Roman" w:cs="Times New Roman"/>
          <w:color w:val="1F497D"/>
          <w:kern w:val="0"/>
          <w:sz w:val="22"/>
        </w:rPr>
        <w:t xml:space="preserve"> Ph.D. student from the Smart Materials and Structure</w:t>
      </w:r>
      <w:r w:rsidR="009F0C8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Laboratory at The Chinese University of Hong Kong, under the guidance of Prof. Wei-Hsin Liao. As a passionate researcher in the field of 4D printing and soft robotics, I am thrilled to apply for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r w:rsidRPr="0033750C">
        <w:rPr>
          <w:rFonts w:ascii="Times New Roman" w:eastAsia="SimSun" w:hAnsi="Times New Roman" w:cs="Times New Roman"/>
          <w:color w:val="1F497D"/>
          <w:kern w:val="0"/>
          <w:sz w:val="22"/>
        </w:rPr>
        <w:lastRenderedPageBreak/>
        <w:t>(</w:t>
      </w:r>
      <w:hyperlink r:id="rId146" w:anchor="/fellowship/cnHome" w:history="1">
        <w:r w:rsidRPr="0033750C">
          <w:rPr>
            <w:rStyle w:val="Hyperlink"/>
            <w:rFonts w:ascii="Times New Roman" w:eastAsia="SimSun" w:hAnsi="Times New Roman" w:cs="Times New Roman"/>
            <w:kern w:val="0"/>
            <w:sz w:val="22"/>
          </w:rPr>
          <w:t>https://fellow.sustech.edu.cn/#/fellowship/cnHome</w:t>
        </w:r>
      </w:hyperlink>
      <w:r w:rsidRPr="0033750C">
        <w:rPr>
          <w:rFonts w:ascii="Times New Roman" w:eastAsia="SimSun" w:hAnsi="Times New Roman" w:cs="Times New Roman"/>
          <w:color w:val="1F497D"/>
          <w:kern w:val="0"/>
          <w:sz w:val="22"/>
        </w:rPr>
        <w:t>), and I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lp but think that you would be the perfect supervisor to guide me through this journey.</w:t>
      </w:r>
    </w:p>
    <w:p w14:paraId="357228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77806B28" w14:textId="4C54692A"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lab has been making some strides </w:t>
      </w:r>
      <w:proofErr w:type="gramStart"/>
      <w:r w:rsidRPr="0033750C">
        <w:rPr>
          <w:rFonts w:ascii="Times New Roman" w:eastAsia="SimSun" w:hAnsi="Times New Roman" w:cs="Times New Roman"/>
          <w:color w:val="1F497D"/>
          <w:kern w:val="0"/>
          <w:sz w:val="22"/>
        </w:rPr>
        <w:t>in the area of</w:t>
      </w:r>
      <w:proofErr w:type="gramEnd"/>
      <w:r w:rsidRPr="0033750C">
        <w:rPr>
          <w:rFonts w:ascii="Times New Roman" w:eastAsia="SimSun" w:hAnsi="Times New Roman" w:cs="Times New Roman"/>
          <w:color w:val="1F497D"/>
          <w:kern w:val="0"/>
          <w:sz w:val="22"/>
        </w:rPr>
        <w:t xml:space="preserve"> 4D printing, and I am eager to work with you and your team to explore this fascinating field further. I </w:t>
      </w:r>
      <w:r w:rsidR="009F0C85" w:rsidRPr="0033750C">
        <w:rPr>
          <w:rFonts w:ascii="Times New Roman" w:eastAsia="SimSun" w:hAnsi="Times New Roman" w:cs="Times New Roman"/>
          <w:color w:val="1F497D"/>
          <w:kern w:val="0"/>
          <w:sz w:val="22"/>
        </w:rPr>
        <w:t xml:space="preserve">believe </w:t>
      </w:r>
      <w:r w:rsidRPr="0033750C">
        <w:rPr>
          <w:rFonts w:ascii="Times New Roman" w:eastAsia="SimSun" w:hAnsi="Times New Roman" w:cs="Times New Roman"/>
          <w:color w:val="1F497D"/>
          <w:kern w:val="0"/>
          <w:sz w:val="22"/>
        </w:rPr>
        <w:t xml:space="preserve">that your expertise and guidance will provide me with </w:t>
      </w:r>
      <w:proofErr w:type="gramStart"/>
      <w:r w:rsidRPr="0033750C">
        <w:rPr>
          <w:rFonts w:ascii="Times New Roman" w:eastAsia="SimSun" w:hAnsi="Times New Roman" w:cs="Times New Roman"/>
          <w:color w:val="1F497D"/>
          <w:kern w:val="0"/>
          <w:sz w:val="22"/>
        </w:rPr>
        <w:t>a unique</w:t>
      </w:r>
      <w:proofErr w:type="gramEnd"/>
      <w:r w:rsidRPr="0033750C">
        <w:rPr>
          <w:rFonts w:ascii="Times New Roman" w:eastAsia="SimSun" w:hAnsi="Times New Roman" w:cs="Times New Roman"/>
          <w:color w:val="1F497D"/>
          <w:kern w:val="0"/>
          <w:sz w:val="22"/>
        </w:rPr>
        <w:t xml:space="preserve"> and valuable research experience that will greatly benefit my career as a researcher.</w:t>
      </w:r>
    </w:p>
    <w:p w14:paraId="149BDA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3A120CFE" w14:textId="66FD0E0F"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your reference, I have attached my CV to this email, and you can also visit my homepage at </w:t>
      </w:r>
      <w:hyperlink r:id="rId147" w:history="1">
        <w:r w:rsidR="009F0C85" w:rsidRPr="0033750C">
          <w:rPr>
            <w:rStyle w:val="Hyperlink"/>
            <w:rFonts w:ascii="Times New Roman" w:eastAsia="SimSun" w:hAnsi="Times New Roman" w:cs="Times New Roman"/>
            <w:kern w:val="0"/>
            <w:sz w:val="22"/>
          </w:rPr>
          <w:t>https://liuchao-jin.github.io/</w:t>
        </w:r>
      </w:hyperlink>
      <w:r w:rsidR="009F0C8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or more information about my background.</w:t>
      </w:r>
    </w:p>
    <w:p w14:paraId="61894A62"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1140E102" w14:textId="6AF770D5" w:rsidR="005874D2"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consider my application. I look forward to hearing from you soon.</w:t>
      </w:r>
    </w:p>
    <w:p w14:paraId="17955D64" w14:textId="777777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582C7D60"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2A09F"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073D59" w14:textId="77777777" w:rsidR="001C11C0" w:rsidRPr="0033750C" w:rsidRDefault="001C11C0" w:rsidP="008C1396">
      <w:pPr>
        <w:widowControl/>
        <w:jc w:val="left"/>
        <w:rPr>
          <w:rFonts w:ascii="Times New Roman" w:eastAsia="SimSun" w:hAnsi="Times New Roman" w:cs="Times New Roman"/>
          <w:color w:val="1F497D"/>
          <w:kern w:val="0"/>
          <w:sz w:val="22"/>
        </w:rPr>
      </w:pPr>
    </w:p>
    <w:p w14:paraId="759C9113" w14:textId="77777777" w:rsidR="001C11C0" w:rsidRPr="0033750C" w:rsidRDefault="001C11C0" w:rsidP="008C1396">
      <w:pPr>
        <w:widowControl/>
        <w:jc w:val="left"/>
        <w:rPr>
          <w:rFonts w:ascii="Times New Roman" w:eastAsia="SimSun" w:hAnsi="Times New Roman" w:cs="Times New Roman"/>
          <w:color w:val="1F497D"/>
          <w:kern w:val="0"/>
          <w:sz w:val="22"/>
        </w:rPr>
      </w:pPr>
    </w:p>
    <w:p w14:paraId="5A981BDB" w14:textId="11C9610B" w:rsidR="008C1396" w:rsidRPr="0033750C" w:rsidRDefault="008C1396" w:rsidP="008C139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18719899" w14:textId="77777777" w:rsidR="008C1396" w:rsidRPr="0033750C" w:rsidRDefault="008C1396" w:rsidP="008C1396">
      <w:pPr>
        <w:widowControl/>
        <w:jc w:val="left"/>
        <w:rPr>
          <w:rFonts w:ascii="Times New Roman" w:eastAsia="SimSun" w:hAnsi="Times New Roman" w:cs="Times New Roman"/>
          <w:color w:val="1F497D"/>
          <w:kern w:val="0"/>
          <w:sz w:val="22"/>
        </w:rPr>
      </w:pPr>
    </w:p>
    <w:p w14:paraId="58F7D89B"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73DA6E6"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5338914E"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C2B4FAD"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649C80BA" w14:textId="1867035E"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3035A73"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12B1E9C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E628F1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36188C12"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26E25"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8642B7" w14:textId="77777777" w:rsidR="008C1396" w:rsidRPr="0033750C" w:rsidRDefault="008C1396" w:rsidP="00B61269">
      <w:pPr>
        <w:widowControl/>
        <w:jc w:val="left"/>
        <w:rPr>
          <w:rFonts w:ascii="Times New Roman" w:eastAsia="SimSun" w:hAnsi="Times New Roman" w:cs="Times New Roman"/>
          <w:color w:val="1F497D"/>
          <w:kern w:val="0"/>
          <w:sz w:val="22"/>
        </w:rPr>
      </w:pPr>
    </w:p>
    <w:p w14:paraId="2DA97FC9" w14:textId="77777777" w:rsidR="008C1396" w:rsidRPr="0033750C" w:rsidRDefault="008C1396" w:rsidP="00B61269">
      <w:pPr>
        <w:widowControl/>
        <w:jc w:val="left"/>
        <w:rPr>
          <w:rFonts w:ascii="Times New Roman" w:eastAsia="SimSun" w:hAnsi="Times New Roman" w:cs="Times New Roman"/>
          <w:color w:val="1F497D"/>
          <w:kern w:val="0"/>
          <w:sz w:val="22"/>
        </w:rPr>
      </w:pPr>
    </w:p>
    <w:p w14:paraId="37B36302" w14:textId="53BA505A" w:rsidR="00B61269" w:rsidRPr="0033750C" w:rsidRDefault="00B61269" w:rsidP="00B61269">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77EA1EFC" w14:textId="77777777" w:rsidR="00B61269" w:rsidRPr="0033750C" w:rsidRDefault="00B61269" w:rsidP="00B61269">
      <w:pPr>
        <w:widowControl/>
        <w:jc w:val="left"/>
        <w:rPr>
          <w:rFonts w:ascii="Times New Roman" w:eastAsia="SimSun" w:hAnsi="Times New Roman" w:cs="Times New Roman"/>
          <w:color w:val="1F497D"/>
          <w:kern w:val="0"/>
          <w:sz w:val="22"/>
        </w:rPr>
      </w:pPr>
    </w:p>
    <w:p w14:paraId="6BB3B2E3"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7E2ACB8"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7E08EB3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7350ED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09878190" w14:textId="62271C4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2E8225E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51F5491D"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in advance for your assistance. I look forward to hearing from you soon.</w:t>
      </w:r>
    </w:p>
    <w:p w14:paraId="4A02C5D6"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676C769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0E3C2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8274DD" w14:textId="77777777" w:rsidR="00B61269" w:rsidRPr="0033750C" w:rsidRDefault="00B61269" w:rsidP="00987FCE">
      <w:pPr>
        <w:widowControl/>
        <w:jc w:val="left"/>
        <w:rPr>
          <w:rFonts w:ascii="Times New Roman" w:eastAsia="SimSun" w:hAnsi="Times New Roman" w:cs="Times New Roman"/>
          <w:color w:val="1F497D"/>
          <w:kern w:val="0"/>
          <w:sz w:val="22"/>
        </w:rPr>
      </w:pPr>
    </w:p>
    <w:p w14:paraId="038DC55A" w14:textId="77777777" w:rsidR="00B61269" w:rsidRPr="0033750C" w:rsidRDefault="00B61269" w:rsidP="00987FCE">
      <w:pPr>
        <w:widowControl/>
        <w:jc w:val="left"/>
        <w:rPr>
          <w:rFonts w:ascii="Times New Roman" w:eastAsia="SimSun" w:hAnsi="Times New Roman" w:cs="Times New Roman"/>
          <w:color w:val="1F497D"/>
          <w:kern w:val="0"/>
          <w:sz w:val="22"/>
        </w:rPr>
      </w:pPr>
    </w:p>
    <w:p w14:paraId="448EDCA4" w14:textId="77777777" w:rsidR="00B61269" w:rsidRPr="0033750C" w:rsidRDefault="00B61269" w:rsidP="00987FCE">
      <w:pPr>
        <w:widowControl/>
        <w:jc w:val="left"/>
        <w:rPr>
          <w:rFonts w:ascii="Times New Roman" w:eastAsia="SimSun" w:hAnsi="Times New Roman" w:cs="Times New Roman"/>
          <w:color w:val="1F497D"/>
          <w:kern w:val="0"/>
          <w:sz w:val="22"/>
        </w:rPr>
      </w:pPr>
    </w:p>
    <w:p w14:paraId="4D3F9AC5" w14:textId="70D8B46E" w:rsidR="00987FCE" w:rsidRPr="0033750C" w:rsidRDefault="00987FCE" w:rsidP="00987FCE">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1C214711" w14:textId="77777777" w:rsidR="00987FCE" w:rsidRPr="0033750C" w:rsidRDefault="00987FCE" w:rsidP="00987FCE">
      <w:pPr>
        <w:widowControl/>
        <w:jc w:val="left"/>
        <w:rPr>
          <w:rFonts w:ascii="Times New Roman" w:eastAsia="SimSun" w:hAnsi="Times New Roman" w:cs="Times New Roman"/>
          <w:color w:val="1F497D"/>
          <w:kern w:val="0"/>
          <w:sz w:val="22"/>
        </w:rPr>
      </w:pPr>
    </w:p>
    <w:p w14:paraId="43B0264D"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7BA2A9E"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C01D6A7" w14:textId="52616D8A"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0D9483B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2A56BA6" w14:textId="442C370F"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F1F7999"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4F3E48DB" w14:textId="64292516"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980B182"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3A721BD4"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27473"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D69CB7" w14:textId="77777777" w:rsidR="00987FCE" w:rsidRPr="0033750C" w:rsidRDefault="00987FCE" w:rsidP="00987FCE">
      <w:pPr>
        <w:widowControl/>
        <w:jc w:val="left"/>
        <w:rPr>
          <w:rFonts w:ascii="Times New Roman" w:eastAsia="SimSun" w:hAnsi="Times New Roman" w:cs="Times New Roman"/>
          <w:color w:val="1F497D"/>
          <w:kern w:val="0"/>
          <w:sz w:val="22"/>
        </w:rPr>
      </w:pPr>
    </w:p>
    <w:p w14:paraId="1A8DCEB4" w14:textId="77777777" w:rsidR="00987FCE" w:rsidRPr="0033750C" w:rsidRDefault="00987FCE" w:rsidP="00987FCE">
      <w:pPr>
        <w:widowControl/>
        <w:jc w:val="left"/>
        <w:rPr>
          <w:rFonts w:ascii="Times New Roman" w:eastAsia="SimSun" w:hAnsi="Times New Roman" w:cs="Times New Roman"/>
          <w:color w:val="1F497D"/>
          <w:kern w:val="0"/>
          <w:sz w:val="22"/>
        </w:rPr>
      </w:pPr>
    </w:p>
    <w:p w14:paraId="3183C27E" w14:textId="2D47121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6C92B8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0E968B2B"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065B6E7"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1926A44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7A79AC0E"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28CA9AF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7FA87FC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7E3BB588"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B02F7F"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C16374" w14:textId="77777777" w:rsidR="00987FCE" w:rsidRPr="0033750C" w:rsidRDefault="00987FCE" w:rsidP="006E0EC0">
      <w:pPr>
        <w:widowControl/>
        <w:jc w:val="left"/>
        <w:rPr>
          <w:rFonts w:ascii="Times New Roman" w:eastAsia="SimSun" w:hAnsi="Times New Roman" w:cs="Times New Roman"/>
          <w:color w:val="1F497D"/>
          <w:kern w:val="0"/>
          <w:sz w:val="22"/>
        </w:rPr>
      </w:pPr>
    </w:p>
    <w:p w14:paraId="34295A8E" w14:textId="77777777" w:rsidR="00987FCE" w:rsidRPr="0033750C" w:rsidRDefault="00987FCE" w:rsidP="006E0EC0">
      <w:pPr>
        <w:widowControl/>
        <w:jc w:val="left"/>
        <w:rPr>
          <w:rFonts w:ascii="Times New Roman" w:eastAsia="SimSun" w:hAnsi="Times New Roman" w:cs="Times New Roman"/>
          <w:color w:val="1F497D"/>
          <w:kern w:val="0"/>
          <w:sz w:val="22"/>
        </w:rPr>
      </w:pPr>
    </w:p>
    <w:p w14:paraId="31C0C91F" w14:textId="07110CEB"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Xia,</w:t>
      </w:r>
    </w:p>
    <w:p w14:paraId="4BF06621" w14:textId="77777777" w:rsidR="006E0EC0" w:rsidRPr="0033750C" w:rsidRDefault="006E0EC0" w:rsidP="006E0EC0">
      <w:pPr>
        <w:widowControl/>
        <w:ind w:firstLine="420"/>
        <w:jc w:val="left"/>
        <w:rPr>
          <w:rFonts w:ascii="Times New Roman" w:eastAsia="SimSun" w:hAnsi="Times New Roman" w:cs="Times New Roman"/>
          <w:color w:val="1F497D"/>
          <w:kern w:val="0"/>
          <w:sz w:val="22"/>
        </w:rPr>
      </w:pPr>
    </w:p>
    <w:p w14:paraId="608ADED9"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It is a pleasure to receive your message. I have had some experience researching origami energy harvesters, and my laboratory is also dedicated to the study and development of (smart) materials.</w:t>
      </w:r>
    </w:p>
    <w:p w14:paraId="4A940306"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2B44CF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09C61A54"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0FECCE80"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0ABAD1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3BF0D84C"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A6B9A6"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3C860" w14:textId="77777777" w:rsidR="006E0EC0" w:rsidRPr="0033750C" w:rsidRDefault="006E0EC0" w:rsidP="00EB7253">
      <w:pPr>
        <w:widowControl/>
        <w:jc w:val="left"/>
        <w:rPr>
          <w:rFonts w:ascii="Times New Roman" w:eastAsia="SimSun" w:hAnsi="Times New Roman" w:cs="Times New Roman"/>
          <w:color w:val="1F497D"/>
          <w:kern w:val="0"/>
          <w:sz w:val="22"/>
        </w:rPr>
      </w:pPr>
    </w:p>
    <w:p w14:paraId="770C6663" w14:textId="77777777" w:rsidR="006E0EC0" w:rsidRPr="0033750C" w:rsidRDefault="006E0EC0" w:rsidP="00EB7253">
      <w:pPr>
        <w:widowControl/>
        <w:jc w:val="left"/>
        <w:rPr>
          <w:rFonts w:ascii="Times New Roman" w:eastAsia="SimSun" w:hAnsi="Times New Roman" w:cs="Times New Roman"/>
          <w:color w:val="1F497D"/>
          <w:kern w:val="0"/>
          <w:sz w:val="22"/>
        </w:rPr>
      </w:pPr>
    </w:p>
    <w:p w14:paraId="57320442" w14:textId="498B10B2"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34DA44B3" w14:textId="77777777" w:rsidR="00EB7253" w:rsidRPr="0033750C" w:rsidRDefault="00EB7253" w:rsidP="00EB7253">
      <w:pPr>
        <w:widowControl/>
        <w:ind w:firstLine="420"/>
        <w:jc w:val="left"/>
        <w:rPr>
          <w:rFonts w:ascii="Times New Roman" w:eastAsia="SimSun" w:hAnsi="Times New Roman" w:cs="Times New Roman"/>
          <w:color w:val="1F497D"/>
          <w:kern w:val="0"/>
          <w:sz w:val="22"/>
        </w:rPr>
      </w:pPr>
    </w:p>
    <w:p w14:paraId="0987552A" w14:textId="4EF93B48"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Here is the link for the meeting. </w:t>
      </w:r>
    </w:p>
    <w:p w14:paraId="71FDB4E9" w14:textId="40D6BFC2"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Liuchao JIN is inviting you to a scheduled Zoom meeting.</w:t>
      </w:r>
    </w:p>
    <w:p w14:paraId="2D12357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E993859" w14:textId="5F68C5E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opic: Peng and Jin</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s Meeting</w:t>
      </w:r>
    </w:p>
    <w:p w14:paraId="47137151"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ime: Mar 11, </w:t>
      </w:r>
      <w:proofErr w:type="gramStart"/>
      <w:r w:rsidRPr="0033750C">
        <w:rPr>
          <w:rFonts w:ascii="Times New Roman" w:eastAsia="SimSun" w:hAnsi="Times New Roman" w:cs="Times New Roman"/>
          <w:iCs/>
          <w:color w:val="1F497D"/>
          <w:kern w:val="0"/>
          <w:sz w:val="22"/>
        </w:rPr>
        <w:t>2023</w:t>
      </w:r>
      <w:proofErr w:type="gramEnd"/>
      <w:r w:rsidRPr="0033750C">
        <w:rPr>
          <w:rFonts w:ascii="Times New Roman" w:eastAsia="SimSun" w:hAnsi="Times New Roman" w:cs="Times New Roman"/>
          <w:iCs/>
          <w:color w:val="1F497D"/>
          <w:kern w:val="0"/>
          <w:sz w:val="22"/>
        </w:rPr>
        <w:t xml:space="preserve"> 10:00 AM Beijing, Shanghai</w:t>
      </w:r>
    </w:p>
    <w:p w14:paraId="4FEF191A"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2A2CAC5"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Join Zoom Meeting</w:t>
      </w:r>
    </w:p>
    <w:p w14:paraId="5A49B69D"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https://cuhk.zoom.us/j/99549893828</w:t>
      </w:r>
    </w:p>
    <w:p w14:paraId="58EF971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3A0BC73" w14:textId="4A6410BF"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Meeting ID: 995 4989 3828</w:t>
      </w:r>
    </w:p>
    <w:p w14:paraId="7BE3562F" w14:textId="6F724222"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0D5FFE48" w14:textId="3A183CFC"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hank you and see you tomorrow! </w:t>
      </w:r>
    </w:p>
    <w:p w14:paraId="69E2E777"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86A6510"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B3F61F"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0BD688" w14:textId="77777777" w:rsidR="00EB7253" w:rsidRPr="0033750C" w:rsidRDefault="00EB7253" w:rsidP="00EB7253">
      <w:pPr>
        <w:widowControl/>
        <w:jc w:val="left"/>
        <w:rPr>
          <w:rFonts w:ascii="Times New Roman" w:eastAsia="SimSun" w:hAnsi="Times New Roman" w:cs="Times New Roman"/>
          <w:color w:val="1F497D"/>
          <w:kern w:val="0"/>
          <w:sz w:val="22"/>
        </w:rPr>
      </w:pPr>
    </w:p>
    <w:p w14:paraId="41045BC4" w14:textId="77777777" w:rsidR="00EB7253" w:rsidRPr="0033750C" w:rsidRDefault="00EB7253" w:rsidP="002E63ED">
      <w:pPr>
        <w:widowControl/>
        <w:jc w:val="left"/>
        <w:rPr>
          <w:rFonts w:ascii="Times New Roman" w:eastAsia="SimSun" w:hAnsi="Times New Roman" w:cs="Times New Roman"/>
          <w:color w:val="1F497D"/>
          <w:kern w:val="0"/>
          <w:sz w:val="22"/>
        </w:rPr>
      </w:pPr>
    </w:p>
    <w:p w14:paraId="677B4AE6" w14:textId="77777777" w:rsidR="00EB7253" w:rsidRPr="0033750C" w:rsidRDefault="00EB7253" w:rsidP="002E63ED">
      <w:pPr>
        <w:widowControl/>
        <w:jc w:val="left"/>
        <w:rPr>
          <w:rFonts w:ascii="Times New Roman" w:eastAsia="SimSun" w:hAnsi="Times New Roman" w:cs="Times New Roman"/>
          <w:color w:val="1F497D"/>
          <w:kern w:val="0"/>
          <w:sz w:val="22"/>
        </w:rPr>
      </w:pPr>
    </w:p>
    <w:p w14:paraId="2D7297BE" w14:textId="5F414EDD"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203413A4" w14:textId="77777777" w:rsidR="002E63ED" w:rsidRPr="0033750C" w:rsidRDefault="002E63ED" w:rsidP="002E63ED">
      <w:pPr>
        <w:widowControl/>
        <w:ind w:firstLine="420"/>
        <w:jc w:val="left"/>
        <w:rPr>
          <w:rFonts w:ascii="Times New Roman" w:eastAsia="SimSun" w:hAnsi="Times New Roman" w:cs="Times New Roman"/>
          <w:color w:val="1F497D"/>
          <w:kern w:val="0"/>
          <w:sz w:val="22"/>
        </w:rPr>
      </w:pPr>
    </w:p>
    <w:p w14:paraId="78AEDEE0"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67A92FC8"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09B07F6"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368D4F52"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04FDC216" w14:textId="446C85E3" w:rsidR="004619B4"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 xml:space="preserve">I look forward to keeping in touch and exploring potential future collaborations. Additionally, I have added your WeChat account (provided by Mr. Ruize Xue) and appreciate the opportunity to connect with you. Thank you! </w:t>
      </w:r>
    </w:p>
    <w:p w14:paraId="1182C21F"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1D821F2"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9B37FA"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F989F" w14:textId="77777777" w:rsidR="002E63ED" w:rsidRPr="0033750C" w:rsidRDefault="002E63ED" w:rsidP="009C5147">
      <w:pPr>
        <w:widowControl/>
        <w:jc w:val="left"/>
        <w:rPr>
          <w:rFonts w:ascii="Times New Roman" w:eastAsia="SimSun" w:hAnsi="Times New Roman" w:cs="Times New Roman"/>
          <w:color w:val="1F497D"/>
          <w:kern w:val="0"/>
          <w:sz w:val="22"/>
        </w:rPr>
      </w:pPr>
    </w:p>
    <w:p w14:paraId="22DA581A" w14:textId="77777777" w:rsidR="002E63ED" w:rsidRPr="0033750C" w:rsidRDefault="002E63ED" w:rsidP="009C5147">
      <w:pPr>
        <w:widowControl/>
        <w:jc w:val="left"/>
        <w:rPr>
          <w:rFonts w:ascii="Times New Roman" w:eastAsia="SimSun" w:hAnsi="Times New Roman" w:cs="Times New Roman"/>
          <w:color w:val="1F497D"/>
          <w:kern w:val="0"/>
          <w:sz w:val="22"/>
        </w:rPr>
      </w:pPr>
    </w:p>
    <w:p w14:paraId="7A6E835A" w14:textId="346F09DE" w:rsidR="009C5147" w:rsidRPr="0033750C" w:rsidRDefault="009C5147" w:rsidP="009C51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CB21205" w14:textId="77777777" w:rsidR="009C5147" w:rsidRPr="0033750C" w:rsidRDefault="009C5147" w:rsidP="009C5147">
      <w:pPr>
        <w:widowControl/>
        <w:ind w:firstLine="420"/>
        <w:jc w:val="left"/>
        <w:rPr>
          <w:rFonts w:ascii="Times New Roman" w:eastAsia="SimSun" w:hAnsi="Times New Roman" w:cs="Times New Roman"/>
          <w:color w:val="1F497D"/>
          <w:kern w:val="0"/>
          <w:sz w:val="22"/>
        </w:rPr>
      </w:pPr>
    </w:p>
    <w:p w14:paraId="566A539C" w14:textId="0B5ADE41" w:rsidR="009C5147" w:rsidRPr="0033750C" w:rsidRDefault="009C5147" w:rsidP="009C51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answer.</w:t>
      </w:r>
    </w:p>
    <w:p w14:paraId="6EA214CE" w14:textId="51AEC281"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B050D28"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6BD6AE24" w14:textId="0BEBE9C2" w:rsidR="002B47AB" w:rsidRPr="0033750C" w:rsidRDefault="002B47AB" w:rsidP="002B47A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ther we could   </w:t>
      </w:r>
    </w:p>
    <w:p w14:paraId="48166302"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1DE12DAD"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2198A"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F0EC8" w14:textId="77777777" w:rsidR="002B47AB" w:rsidRPr="0033750C" w:rsidRDefault="002B47AB" w:rsidP="00BE6DA3">
      <w:pPr>
        <w:widowControl/>
        <w:jc w:val="left"/>
        <w:rPr>
          <w:rFonts w:ascii="Times New Roman" w:eastAsia="SimSun" w:hAnsi="Times New Roman" w:cs="Times New Roman"/>
          <w:color w:val="1F497D"/>
          <w:kern w:val="0"/>
          <w:sz w:val="22"/>
        </w:rPr>
      </w:pPr>
    </w:p>
    <w:p w14:paraId="6A953DBE" w14:textId="77777777" w:rsidR="002B47AB" w:rsidRPr="0033750C" w:rsidRDefault="002B47AB" w:rsidP="00BE6DA3">
      <w:pPr>
        <w:widowControl/>
        <w:jc w:val="left"/>
        <w:rPr>
          <w:rFonts w:ascii="Times New Roman" w:eastAsia="SimSun" w:hAnsi="Times New Roman" w:cs="Times New Roman"/>
          <w:color w:val="1F497D"/>
          <w:kern w:val="0"/>
          <w:sz w:val="22"/>
        </w:rPr>
      </w:pPr>
    </w:p>
    <w:p w14:paraId="5C923677" w14:textId="7DB6D84F"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0405EAD"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707CFED1" w14:textId="3CCFA985" w:rsidR="005621C7" w:rsidRPr="0033750C" w:rsidRDefault="005621C7" w:rsidP="00562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3:30-17:30 next Mon and Tue are suitable for us. Thank you for your help and see you next Monday! </w:t>
      </w:r>
    </w:p>
    <w:p w14:paraId="06488E64"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288B4C8D"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475DF"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836D11" w14:textId="77777777" w:rsidR="005621C7" w:rsidRPr="0033750C" w:rsidRDefault="005621C7" w:rsidP="00457293">
      <w:pPr>
        <w:widowControl/>
        <w:jc w:val="left"/>
        <w:rPr>
          <w:rFonts w:ascii="Times New Roman" w:eastAsia="SimSun" w:hAnsi="Times New Roman" w:cs="Times New Roman"/>
          <w:color w:val="1F497D"/>
          <w:kern w:val="0"/>
          <w:sz w:val="22"/>
        </w:rPr>
      </w:pPr>
    </w:p>
    <w:p w14:paraId="5E938640" w14:textId="77777777" w:rsidR="005621C7" w:rsidRPr="0033750C" w:rsidRDefault="005621C7" w:rsidP="00457293">
      <w:pPr>
        <w:widowControl/>
        <w:jc w:val="left"/>
        <w:rPr>
          <w:rFonts w:ascii="Times New Roman" w:eastAsia="SimSun" w:hAnsi="Times New Roman" w:cs="Times New Roman"/>
          <w:color w:val="1F497D"/>
          <w:kern w:val="0"/>
          <w:sz w:val="22"/>
        </w:rPr>
      </w:pPr>
    </w:p>
    <w:p w14:paraId="04773460" w14:textId="49FBDE7F" w:rsidR="00457293" w:rsidRPr="0033750C" w:rsidRDefault="00457293" w:rsidP="004572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C20EEA9" w14:textId="77777777" w:rsidR="00457293" w:rsidRPr="0033750C" w:rsidRDefault="00457293" w:rsidP="00457293">
      <w:pPr>
        <w:widowControl/>
        <w:ind w:firstLine="420"/>
        <w:jc w:val="left"/>
        <w:rPr>
          <w:rFonts w:ascii="Times New Roman" w:eastAsia="SimSun" w:hAnsi="Times New Roman" w:cs="Times New Roman"/>
          <w:color w:val="1F497D"/>
          <w:kern w:val="0"/>
          <w:sz w:val="22"/>
        </w:rPr>
      </w:pPr>
    </w:p>
    <w:p w14:paraId="4CD3CBB4"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request a reschedule of our DMA test for this afternoon. During our testing this morning, we discovered that the temperature control of the sample was slower than expected, and we would like to increase the number of sampling points for the next test. Unfortunately, 2.5 hours will not be sufficient for us to conduct the next sample adequately.</w:t>
      </w:r>
    </w:p>
    <w:p w14:paraId="743AA0E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083C253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I would like to </w:t>
      </w:r>
      <w:proofErr w:type="gramStart"/>
      <w:r w:rsidRPr="0033750C">
        <w:rPr>
          <w:rFonts w:ascii="Times New Roman" w:eastAsia="SimSun" w:hAnsi="Times New Roman" w:cs="Times New Roman"/>
          <w:color w:val="1F497D"/>
          <w:kern w:val="0"/>
          <w:sz w:val="22"/>
        </w:rPr>
        <w:t>request for</w:t>
      </w:r>
      <w:proofErr w:type="gramEnd"/>
      <w:r w:rsidRPr="0033750C">
        <w:rPr>
          <w:rFonts w:ascii="Times New Roman" w:eastAsia="SimSun" w:hAnsi="Times New Roman" w:cs="Times New Roman"/>
          <w:color w:val="1F497D"/>
          <w:kern w:val="0"/>
          <w:sz w:val="22"/>
        </w:rPr>
        <w:t xml:space="preserve"> another 8 consecutive hours of lab time next week (Mon-Fri) to conduct the test thoroughly. In addition, I would appreciate it if you could guide me for the first hour on how to operate the MTS machine correctly. With your guidance, I will be able to conduct the remaining 7 hours of the test independently.</w:t>
      </w:r>
    </w:p>
    <w:p w14:paraId="066CCB0F"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6CCB08BE" w14:textId="7BE2AB19" w:rsidR="00457293"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understanding, and I look forward to hearing back from you soon to schedule the new appointment.</w:t>
      </w:r>
    </w:p>
    <w:p w14:paraId="6AB64C82" w14:textId="77777777" w:rsidR="002B47AB" w:rsidRPr="0033750C" w:rsidRDefault="002B47AB" w:rsidP="00BE6DA3">
      <w:pPr>
        <w:widowControl/>
        <w:jc w:val="left"/>
        <w:rPr>
          <w:rFonts w:ascii="Times New Roman" w:eastAsia="SimSun" w:hAnsi="Times New Roman" w:cs="Times New Roman"/>
          <w:color w:val="1F497D"/>
          <w:kern w:val="0"/>
          <w:sz w:val="22"/>
        </w:rPr>
      </w:pPr>
    </w:p>
    <w:p w14:paraId="71A92BF2" w14:textId="3C74DFB1"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Iris,</w:t>
      </w:r>
    </w:p>
    <w:p w14:paraId="0207D509"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01845FF6" w14:textId="238325DC" w:rsidR="00BE6DA3" w:rsidRPr="0033750C" w:rsidRDefault="00BE6DA3" w:rsidP="00BE6DA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ve you so much. Miss you very much. You are my ideal. </w:t>
      </w:r>
    </w:p>
    <w:p w14:paraId="4E6221DB"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25B9B5F5" w14:textId="77777777"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8631D9" w14:textId="64B2398D"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boyfriend, Liuchao Jin</w:t>
      </w:r>
    </w:p>
    <w:p w14:paraId="6D00597F" w14:textId="77777777" w:rsidR="00BE6DA3" w:rsidRPr="0033750C" w:rsidRDefault="00BE6DA3" w:rsidP="00677481">
      <w:pPr>
        <w:widowControl/>
        <w:jc w:val="left"/>
        <w:rPr>
          <w:rFonts w:ascii="Times New Roman" w:eastAsia="SimSun" w:hAnsi="Times New Roman" w:cs="Times New Roman"/>
          <w:color w:val="1F497D"/>
          <w:kern w:val="0"/>
          <w:sz w:val="22"/>
        </w:rPr>
      </w:pPr>
    </w:p>
    <w:p w14:paraId="74D3852E" w14:textId="77777777" w:rsidR="00BE6DA3" w:rsidRPr="0033750C" w:rsidRDefault="00BE6DA3" w:rsidP="00677481">
      <w:pPr>
        <w:widowControl/>
        <w:jc w:val="left"/>
        <w:rPr>
          <w:rFonts w:ascii="Times New Roman" w:eastAsia="SimSun" w:hAnsi="Times New Roman" w:cs="Times New Roman"/>
          <w:color w:val="1F497D"/>
          <w:kern w:val="0"/>
          <w:sz w:val="22"/>
        </w:rPr>
      </w:pPr>
    </w:p>
    <w:p w14:paraId="18CA8FB1" w14:textId="41765CD1"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DF73818"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002FC372" w14:textId="7A2155A5" w:rsidR="00677481" w:rsidRPr="0033750C" w:rsidRDefault="00677481" w:rsidP="00677481">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n you will be in the office today so that I can pick up the exam paper from you. </w:t>
      </w:r>
      <w:proofErr w:type="gramStart"/>
      <w:r w:rsidRPr="0033750C">
        <w:rPr>
          <w:rFonts w:ascii="Times New Roman" w:eastAsia="SimSun" w:hAnsi="Times New Roman" w:cs="Times New Roman"/>
          <w:iCs/>
          <w:color w:val="1F497D"/>
          <w:kern w:val="0"/>
          <w:sz w:val="22"/>
        </w:rPr>
        <w:t>Thanks</w:t>
      </w:r>
      <w:proofErr w:type="gramEnd"/>
      <w:r w:rsidRPr="0033750C">
        <w:rPr>
          <w:rFonts w:ascii="Times New Roman" w:eastAsia="SimSun" w:hAnsi="Times New Roman" w:cs="Times New Roman"/>
          <w:iCs/>
          <w:color w:val="1F497D"/>
          <w:kern w:val="0"/>
          <w:sz w:val="22"/>
        </w:rPr>
        <w:t xml:space="preserve"> and looking forward to your reply!   </w:t>
      </w:r>
    </w:p>
    <w:p w14:paraId="41CAEAF3"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441B4F78"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47E8A"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7C260D" w14:textId="77777777" w:rsidR="00677481" w:rsidRPr="0033750C" w:rsidRDefault="00677481" w:rsidP="00EE1D75">
      <w:pPr>
        <w:widowControl/>
        <w:jc w:val="left"/>
        <w:rPr>
          <w:rFonts w:ascii="Times New Roman" w:eastAsia="SimSun" w:hAnsi="Times New Roman" w:cs="Times New Roman"/>
          <w:color w:val="1F497D"/>
          <w:kern w:val="0"/>
          <w:sz w:val="22"/>
        </w:rPr>
      </w:pPr>
    </w:p>
    <w:p w14:paraId="67C4D047" w14:textId="77777777" w:rsidR="00677481" w:rsidRPr="0033750C" w:rsidRDefault="00677481" w:rsidP="00EE1D75">
      <w:pPr>
        <w:widowControl/>
        <w:jc w:val="left"/>
        <w:rPr>
          <w:rFonts w:ascii="Times New Roman" w:eastAsia="SimSun" w:hAnsi="Times New Roman" w:cs="Times New Roman"/>
          <w:color w:val="1F497D"/>
          <w:kern w:val="0"/>
          <w:sz w:val="22"/>
        </w:rPr>
      </w:pPr>
    </w:p>
    <w:p w14:paraId="413FAF51" w14:textId="20CCB191"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ycfeng@mae.cuhk.edu.hk</w:t>
      </w:r>
    </w:p>
    <w:p w14:paraId="2FA996CD" w14:textId="44DBD9CF"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bmission of Homework 01 for MAEG5160 - Design for Additive Manufacturing</w:t>
      </w:r>
    </w:p>
    <w:p w14:paraId="67CDF38D" w14:textId="19119B80" w:rsidR="009D1DDD" w:rsidRPr="0033750C" w:rsidRDefault="009D1DDD" w:rsidP="009D1DDD">
      <w:pPr>
        <w:widowControl/>
        <w:jc w:val="left"/>
        <w:rPr>
          <w:rFonts w:ascii="Times New Roman" w:eastAsia="SimSun" w:hAnsi="Times New Roman" w:cs="Times New Roman"/>
          <w:color w:val="1F497D"/>
          <w:kern w:val="0"/>
          <w:sz w:val="22"/>
        </w:rPr>
      </w:pPr>
      <w:bookmarkStart w:id="89" w:name="OLE_LINK68"/>
      <w:r w:rsidRPr="0033750C">
        <w:rPr>
          <w:rFonts w:ascii="Times New Roman" w:eastAsia="SimSun" w:hAnsi="Times New Roman" w:cs="Times New Roman"/>
          <w:color w:val="1F497D"/>
          <w:kern w:val="0"/>
          <w:sz w:val="22"/>
        </w:rPr>
        <w:t xml:space="preserve">Dear Mr. FENG </w:t>
      </w:r>
      <w:proofErr w:type="spellStart"/>
      <w:r w:rsidRPr="0033750C">
        <w:rPr>
          <w:rFonts w:ascii="Times New Roman" w:eastAsia="SimSun" w:hAnsi="Times New Roman" w:cs="Times New Roman"/>
          <w:color w:val="1F497D"/>
          <w:kern w:val="0"/>
          <w:sz w:val="22"/>
        </w:rPr>
        <w:t>Yuncong</w:t>
      </w:r>
      <w:proofErr w:type="spellEnd"/>
      <w:r w:rsidRPr="0033750C">
        <w:rPr>
          <w:rFonts w:ascii="Times New Roman" w:eastAsia="SimSun" w:hAnsi="Times New Roman" w:cs="Times New Roman"/>
          <w:color w:val="1F497D"/>
          <w:kern w:val="0"/>
          <w:sz w:val="22"/>
        </w:rPr>
        <w:t>,</w:t>
      </w:r>
    </w:p>
    <w:p w14:paraId="63054595"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6ADC994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email to submit my Homework 01 for the course MAEG5160 - Design for Additive Manufacturing. As per the course requirements, I have attached two files to this email that include the MATLAB source code for function </w:t>
      </w:r>
      <w:proofErr w:type="spellStart"/>
      <w:r w:rsidRPr="0033750C">
        <w:rPr>
          <w:rFonts w:ascii="Times New Roman" w:eastAsia="SimSun" w:hAnsi="Times New Roman" w:cs="Times New Roman"/>
          <w:color w:val="1F497D"/>
          <w:kern w:val="0"/>
          <w:sz w:val="22"/>
        </w:rPr>
        <w:t>top_chair</w:t>
      </w:r>
      <w:proofErr w:type="spellEnd"/>
      <w:r w:rsidRPr="0033750C">
        <w:rPr>
          <w:rFonts w:ascii="Times New Roman" w:eastAsia="SimSun" w:hAnsi="Times New Roman" w:cs="Times New Roman"/>
          <w:color w:val="1F497D"/>
          <w:kern w:val="0"/>
          <w:sz w:val="22"/>
        </w:rPr>
        <w:t xml:space="preserve"> and a user instruction document for this MATLAB code.</w:t>
      </w:r>
    </w:p>
    <w:p w14:paraId="2BF00C3C"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3312278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my Student ID is 1155184008. I hope that you receive my submission without any problem.</w:t>
      </w:r>
    </w:p>
    <w:p w14:paraId="5A821AD6"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C4C6C91"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encounter any difficulty in accessing the attached files or if there is any other issue with my submission.</w:t>
      </w:r>
    </w:p>
    <w:p w14:paraId="2AEDD4F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F98AC4C" w14:textId="2E352011"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471BEA24"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2F16BF72"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B381B"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9"/>
    <w:p w14:paraId="3470FBF5" w14:textId="77777777" w:rsidR="009D1DDD" w:rsidRPr="0033750C" w:rsidRDefault="009D1DDD" w:rsidP="00F71C65">
      <w:pPr>
        <w:widowControl/>
        <w:jc w:val="left"/>
        <w:rPr>
          <w:rFonts w:ascii="Times New Roman" w:eastAsia="SimSun" w:hAnsi="Times New Roman" w:cs="Times New Roman"/>
          <w:color w:val="1F497D"/>
          <w:kern w:val="0"/>
          <w:sz w:val="22"/>
        </w:rPr>
      </w:pPr>
    </w:p>
    <w:p w14:paraId="30848ACF" w14:textId="77777777" w:rsidR="009D1DDD" w:rsidRPr="0033750C" w:rsidRDefault="009D1DDD" w:rsidP="00F71C65">
      <w:pPr>
        <w:widowControl/>
        <w:jc w:val="left"/>
        <w:rPr>
          <w:rFonts w:ascii="Times New Roman" w:eastAsia="SimSun" w:hAnsi="Times New Roman" w:cs="Times New Roman"/>
          <w:color w:val="1F497D"/>
          <w:kern w:val="0"/>
          <w:sz w:val="22"/>
        </w:rPr>
      </w:pPr>
    </w:p>
    <w:p w14:paraId="1FDF5289" w14:textId="6D7EB221"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D0AD015" w14:textId="02DDA95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C8C285C" w14:textId="06591C40" w:rsidR="00F71C65" w:rsidRPr="0033750C" w:rsidRDefault="00F71C65" w:rsidP="00F71C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3F0013D8" w14:textId="77777777" w:rsidR="00F71C65" w:rsidRPr="0033750C" w:rsidRDefault="00F71C65" w:rsidP="00F71C65">
      <w:pPr>
        <w:widowControl/>
        <w:ind w:firstLine="420"/>
        <w:jc w:val="left"/>
        <w:rPr>
          <w:rFonts w:ascii="Times New Roman" w:eastAsia="SimSun" w:hAnsi="Times New Roman" w:cs="Times New Roman"/>
          <w:color w:val="1F497D"/>
          <w:kern w:val="0"/>
          <w:sz w:val="22"/>
        </w:rPr>
      </w:pPr>
    </w:p>
    <w:p w14:paraId="27F555D2" w14:textId="77777777"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1DF70D" w14:textId="09EA31A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6A53F5" w14:textId="77777777" w:rsidR="00F71C65" w:rsidRPr="0033750C" w:rsidRDefault="00F71C65" w:rsidP="006B5EBA">
      <w:pPr>
        <w:widowControl/>
        <w:jc w:val="left"/>
        <w:rPr>
          <w:rFonts w:ascii="Times New Roman" w:eastAsia="SimSun" w:hAnsi="Times New Roman" w:cs="Times New Roman"/>
          <w:color w:val="1F497D"/>
          <w:kern w:val="0"/>
          <w:sz w:val="22"/>
        </w:rPr>
      </w:pPr>
    </w:p>
    <w:p w14:paraId="70AC43C5" w14:textId="129B85D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1BB0D1AF"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6C040636" w14:textId="743776C6" w:rsidR="006B5EBA" w:rsidRPr="0033750C" w:rsidRDefault="006B5EBA" w:rsidP="006B5E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6A047E88"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49770B36"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F5EE5B"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5C5E9D" w14:textId="77777777" w:rsidR="006B5EBA" w:rsidRPr="0033750C" w:rsidRDefault="006B5EBA" w:rsidP="004E52E0">
      <w:pPr>
        <w:widowControl/>
        <w:jc w:val="left"/>
        <w:rPr>
          <w:rFonts w:ascii="Times New Roman" w:eastAsia="SimSun" w:hAnsi="Times New Roman" w:cs="Times New Roman"/>
          <w:color w:val="1F497D"/>
          <w:kern w:val="0"/>
          <w:sz w:val="22"/>
        </w:rPr>
      </w:pPr>
    </w:p>
    <w:p w14:paraId="4CAF0053" w14:textId="77777777" w:rsidR="006B5EBA" w:rsidRPr="0033750C" w:rsidRDefault="006B5EBA" w:rsidP="004E52E0">
      <w:pPr>
        <w:widowControl/>
        <w:jc w:val="left"/>
        <w:rPr>
          <w:rFonts w:ascii="Times New Roman" w:eastAsia="SimSun" w:hAnsi="Times New Roman" w:cs="Times New Roman"/>
          <w:color w:val="1F497D"/>
          <w:kern w:val="0"/>
          <w:sz w:val="22"/>
        </w:rPr>
      </w:pPr>
    </w:p>
    <w:p w14:paraId="6DB199F6" w14:textId="14A658F2"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16C64DB"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46661461"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5289984"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1963359" w14:textId="450AC90B"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on </w:t>
      </w:r>
      <w:r w:rsidRPr="0033750C">
        <w:rPr>
          <w:rFonts w:ascii="Times New Roman" w:eastAsia="SimSun" w:hAnsi="Times New Roman" w:cs="Times New Roman"/>
          <w:b/>
          <w:color w:val="1F497D"/>
          <w:kern w:val="0"/>
          <w:sz w:val="22"/>
        </w:rPr>
        <w:t>Thursday or Friday next week (Mar 2</w:t>
      </w:r>
      <w:r w:rsidRPr="0033750C">
        <w:rPr>
          <w:rFonts w:ascii="Times New Roman" w:eastAsia="SimSun" w:hAnsi="Times New Roman" w:cs="Times New Roman"/>
          <w:b/>
          <w:color w:val="1F497D"/>
          <w:kern w:val="0"/>
          <w:sz w:val="22"/>
          <w:vertAlign w:val="superscript"/>
        </w:rPr>
        <w:t>nd</w:t>
      </w:r>
      <w:r w:rsidRPr="0033750C">
        <w:rPr>
          <w:rFonts w:ascii="Times New Roman" w:eastAsia="SimSun" w:hAnsi="Times New Roman" w:cs="Times New Roman"/>
          <w:b/>
          <w:color w:val="1F497D"/>
          <w:kern w:val="0"/>
          <w:sz w:val="22"/>
        </w:rPr>
        <w:t xml:space="preserve"> or 3</w:t>
      </w:r>
      <w:r w:rsidRPr="0033750C">
        <w:rPr>
          <w:rFonts w:ascii="Times New Roman" w:eastAsia="SimSun" w:hAnsi="Times New Roman" w:cs="Times New Roman"/>
          <w:b/>
          <w:color w:val="1F497D"/>
          <w:kern w:val="0"/>
          <w:sz w:val="22"/>
          <w:vertAlign w:val="superscript"/>
        </w:rPr>
        <w:t>rd</w:t>
      </w:r>
      <w:r w:rsidRPr="0033750C">
        <w:rPr>
          <w:rFonts w:ascii="Times New Roman" w:eastAsia="SimSun" w:hAnsi="Times New Roman" w:cs="Times New Roman"/>
          <w:b/>
          <w:color w:val="1F497D"/>
          <w:kern w:val="0"/>
          <w:sz w:val="22"/>
        </w:rPr>
        <w:t>)</w:t>
      </w:r>
      <w:r w:rsidRPr="0033750C">
        <w:rPr>
          <w:rFonts w:ascii="Times New Roman" w:eastAsia="SimSun" w:hAnsi="Times New Roman" w:cs="Times New Roman"/>
          <w:color w:val="1F497D"/>
          <w:kern w:val="0"/>
          <w:sz w:val="22"/>
        </w:rPr>
        <w:t>.</w:t>
      </w:r>
    </w:p>
    <w:p w14:paraId="4A3CA15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3076A4B" w14:textId="6284D65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deally, we would require a time slot of approximately </w:t>
      </w:r>
      <w:r w:rsidRPr="0033750C">
        <w:rPr>
          <w:rFonts w:ascii="Times New Roman" w:eastAsia="SimSun" w:hAnsi="Times New Roman" w:cs="Times New Roman"/>
          <w:b/>
          <w:color w:val="1F497D"/>
          <w:kern w:val="0"/>
          <w:sz w:val="22"/>
        </w:rPr>
        <w:t>5 hours</w:t>
      </w:r>
      <w:r w:rsidRPr="0033750C">
        <w:rPr>
          <w:rFonts w:ascii="Times New Roman" w:eastAsia="SimSun" w:hAnsi="Times New Roman" w:cs="Times New Roman"/>
          <w:color w:val="1F497D"/>
          <w:kern w:val="0"/>
          <w:sz w:val="22"/>
        </w:rPr>
        <w:t xml:space="preserve">. The experiment set-up is the same as that </w:t>
      </w:r>
      <w:proofErr w:type="gramStart"/>
      <w:r w:rsidRPr="0033750C">
        <w:rPr>
          <w:rFonts w:ascii="Times New Roman" w:eastAsia="SimSun" w:hAnsi="Times New Roman" w:cs="Times New Roman"/>
          <w:color w:val="1F497D"/>
          <w:kern w:val="0"/>
          <w:sz w:val="22"/>
        </w:rPr>
        <w:t>done in</w:t>
      </w:r>
      <w:proofErr w:type="gramEnd"/>
      <w:r w:rsidRPr="0033750C">
        <w:rPr>
          <w:rFonts w:ascii="Times New Roman" w:eastAsia="SimSun" w:hAnsi="Times New Roman" w:cs="Times New Roman"/>
          <w:color w:val="1F497D"/>
          <w:kern w:val="0"/>
          <w:sz w:val="22"/>
        </w:rPr>
        <w:t xml:space="preserve"> this week. Your </w:t>
      </w:r>
      <w:proofErr w:type="gramStart"/>
      <w:r w:rsidRPr="0033750C">
        <w:rPr>
          <w:rFonts w:ascii="Times New Roman" w:eastAsia="SimSun" w:hAnsi="Times New Roman" w:cs="Times New Roman"/>
          <w:color w:val="1F497D"/>
          <w:kern w:val="0"/>
          <w:sz w:val="22"/>
        </w:rPr>
        <w:t>patient</w:t>
      </w:r>
      <w:proofErr w:type="gramEnd"/>
      <w:r w:rsidRPr="0033750C">
        <w:rPr>
          <w:rFonts w:ascii="Times New Roman" w:eastAsia="SimSun" w:hAnsi="Times New Roman" w:cs="Times New Roman"/>
          <w:color w:val="1F497D"/>
          <w:kern w:val="0"/>
          <w:sz w:val="22"/>
        </w:rPr>
        <w:t xml:space="preserve"> help would be greatly appreciated.</w:t>
      </w:r>
    </w:p>
    <w:p w14:paraId="1E857C3D"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1FC0475"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C43BD3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DBFCAF8"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DA559A"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8268E6" w14:textId="77777777" w:rsidR="004E52E0" w:rsidRPr="0033750C" w:rsidRDefault="004E52E0" w:rsidP="00EE1E92">
      <w:pPr>
        <w:widowControl/>
        <w:jc w:val="left"/>
        <w:rPr>
          <w:rFonts w:ascii="Times New Roman" w:eastAsia="SimSun" w:hAnsi="Times New Roman" w:cs="Times New Roman"/>
          <w:color w:val="1F497D"/>
          <w:kern w:val="0"/>
          <w:sz w:val="22"/>
        </w:rPr>
      </w:pPr>
    </w:p>
    <w:p w14:paraId="6387D98B" w14:textId="77777777" w:rsidR="004E52E0" w:rsidRPr="0033750C" w:rsidRDefault="004E52E0" w:rsidP="00EE1E92">
      <w:pPr>
        <w:widowControl/>
        <w:jc w:val="left"/>
        <w:rPr>
          <w:rFonts w:ascii="Times New Roman" w:eastAsia="SimSun" w:hAnsi="Times New Roman" w:cs="Times New Roman"/>
          <w:color w:val="1F497D"/>
          <w:kern w:val="0"/>
          <w:sz w:val="22"/>
        </w:rPr>
      </w:pPr>
    </w:p>
    <w:p w14:paraId="17A672FD" w14:textId="19FEEAF1"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796195E"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0458139A" w14:textId="65B7300D" w:rsidR="00EE1E92" w:rsidRPr="0033750C" w:rsidRDefault="00EE1E92" w:rsidP="00EE1E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on Wednesday! </w:t>
      </w:r>
    </w:p>
    <w:p w14:paraId="41F4B65D"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6404E932"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31415"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4F6B0E" w14:textId="77777777" w:rsidR="00EE1E92" w:rsidRPr="0033750C" w:rsidRDefault="00EE1E92" w:rsidP="004D5B7C">
      <w:pPr>
        <w:widowControl/>
        <w:jc w:val="left"/>
        <w:rPr>
          <w:rFonts w:ascii="Times New Roman" w:eastAsia="SimSun" w:hAnsi="Times New Roman" w:cs="Times New Roman"/>
          <w:color w:val="1F497D"/>
          <w:kern w:val="0"/>
          <w:sz w:val="22"/>
        </w:rPr>
      </w:pPr>
    </w:p>
    <w:p w14:paraId="60E6F734" w14:textId="77777777" w:rsidR="00EE1E92" w:rsidRPr="0033750C" w:rsidRDefault="00EE1E92" w:rsidP="004D5B7C">
      <w:pPr>
        <w:widowControl/>
        <w:jc w:val="left"/>
        <w:rPr>
          <w:rFonts w:ascii="Times New Roman" w:eastAsia="SimSun" w:hAnsi="Times New Roman" w:cs="Times New Roman"/>
          <w:color w:val="1F497D"/>
          <w:kern w:val="0"/>
          <w:sz w:val="22"/>
        </w:rPr>
      </w:pPr>
    </w:p>
    <w:p w14:paraId="085D4C2B" w14:textId="60CAD8AB"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E3FCE22"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7A8A1B71" w14:textId="37E77345" w:rsidR="004D5B7C" w:rsidRPr="0033750C" w:rsidRDefault="004D5B7C" w:rsidP="004D5B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hickness of the printed parts we want to test is 5 mm. Many thanks for your attention. </w:t>
      </w:r>
    </w:p>
    <w:p w14:paraId="1F4BC0E1"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383330E9"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E824D3"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760376" w14:textId="77777777" w:rsidR="004D5B7C" w:rsidRPr="0033750C" w:rsidRDefault="004D5B7C" w:rsidP="00D45D89">
      <w:pPr>
        <w:widowControl/>
        <w:jc w:val="left"/>
        <w:rPr>
          <w:rFonts w:ascii="Times New Roman" w:eastAsia="SimSun" w:hAnsi="Times New Roman" w:cs="Times New Roman"/>
          <w:color w:val="1F497D"/>
          <w:kern w:val="0"/>
          <w:sz w:val="22"/>
        </w:rPr>
      </w:pPr>
    </w:p>
    <w:p w14:paraId="53FF689E" w14:textId="77777777" w:rsidR="004D5B7C" w:rsidRPr="0033750C" w:rsidRDefault="004D5B7C" w:rsidP="00D45D89">
      <w:pPr>
        <w:widowControl/>
        <w:jc w:val="left"/>
        <w:rPr>
          <w:rFonts w:ascii="Times New Roman" w:eastAsia="SimSun" w:hAnsi="Times New Roman" w:cs="Times New Roman"/>
          <w:color w:val="1F497D"/>
          <w:kern w:val="0"/>
          <w:sz w:val="22"/>
        </w:rPr>
      </w:pPr>
    </w:p>
    <w:p w14:paraId="5F3B7AF4"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7E8D6B5"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6CA64034" w14:textId="3B837C42" w:rsidR="00D45D89" w:rsidRPr="0033750C" w:rsidRDefault="00D45D89" w:rsidP="00D45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coming! </w:t>
      </w:r>
    </w:p>
    <w:p w14:paraId="40F9F630"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50666D79"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2933A"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4BEDD" w14:textId="77777777" w:rsidR="00D45D89" w:rsidRPr="0033750C" w:rsidRDefault="00D45D89" w:rsidP="00E43E12">
      <w:pPr>
        <w:widowControl/>
        <w:jc w:val="left"/>
        <w:rPr>
          <w:rFonts w:ascii="Times New Roman" w:eastAsia="SimSun" w:hAnsi="Times New Roman" w:cs="Times New Roman"/>
          <w:color w:val="1F497D"/>
          <w:kern w:val="0"/>
          <w:sz w:val="22"/>
        </w:rPr>
      </w:pPr>
    </w:p>
    <w:p w14:paraId="0F66363D" w14:textId="77777777" w:rsidR="006B53D0" w:rsidRPr="0033750C" w:rsidRDefault="006B53D0" w:rsidP="003D7626">
      <w:pPr>
        <w:widowControl/>
        <w:jc w:val="left"/>
        <w:rPr>
          <w:rFonts w:ascii="Times New Roman" w:eastAsia="SimSun" w:hAnsi="Times New Roman" w:cs="Times New Roman"/>
          <w:color w:val="1F497D"/>
          <w:kern w:val="0"/>
          <w:sz w:val="22"/>
        </w:rPr>
      </w:pPr>
    </w:p>
    <w:p w14:paraId="52815D0E"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7DBC8BD"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5B0CEA7"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AF4CE42"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1C99A1E8" w14:textId="1FFDCE5D"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this week (Wednesday to Friday).</w:t>
      </w:r>
    </w:p>
    <w:p w14:paraId="4CE4F25C"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C3CB6B1" w14:textId="7D5FE69B"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deally, we would require a time slot of approximately 2 hours for the first trial. Would it be possible for you to assist us in booking the test during this period? Your assistance would be greatly appreciated.</w:t>
      </w:r>
    </w:p>
    <w:p w14:paraId="631EBC72" w14:textId="03F4E14C" w:rsidR="003B7954" w:rsidRPr="0033750C" w:rsidRDefault="003B7954" w:rsidP="003B7954">
      <w:pPr>
        <w:widowControl/>
        <w:ind w:firstLine="420"/>
        <w:jc w:val="left"/>
        <w:rPr>
          <w:rFonts w:ascii="Times New Roman" w:eastAsia="SimSun" w:hAnsi="Times New Roman" w:cs="Times New Roman"/>
          <w:color w:val="1F497D"/>
          <w:kern w:val="0"/>
          <w:sz w:val="22"/>
        </w:rPr>
      </w:pPr>
    </w:p>
    <w:p w14:paraId="6473E4A4" w14:textId="43AE1795"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182DA13"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20398CE7"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DF4345"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259BE0" w14:textId="2B8B05B2" w:rsidR="00E43E12" w:rsidRPr="0033750C" w:rsidRDefault="00016DD1"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6CD9D87C"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7C52ED7A" w14:textId="4EEEBBE5" w:rsidR="00E43E12" w:rsidRPr="0033750C" w:rsidRDefault="00087EC3" w:rsidP="00E43E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and kindness today. Really touched. Happy New Year and have a good night! </w:t>
      </w:r>
    </w:p>
    <w:p w14:paraId="146D58D5"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41F5B26E"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CAF1A4"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CBB9C" w14:textId="77777777" w:rsidR="00E43E12" w:rsidRPr="0033750C" w:rsidRDefault="00E43E12" w:rsidP="00E80E74">
      <w:pPr>
        <w:widowControl/>
        <w:jc w:val="left"/>
        <w:rPr>
          <w:rFonts w:ascii="Times New Roman" w:eastAsia="SimSun" w:hAnsi="Times New Roman" w:cs="Times New Roman"/>
          <w:color w:val="1F497D"/>
          <w:kern w:val="0"/>
          <w:sz w:val="22"/>
        </w:rPr>
      </w:pPr>
    </w:p>
    <w:p w14:paraId="43284681" w14:textId="77777777" w:rsidR="00E43E12" w:rsidRPr="0033750C" w:rsidRDefault="00E43E12" w:rsidP="00E80E74">
      <w:pPr>
        <w:widowControl/>
        <w:jc w:val="left"/>
        <w:rPr>
          <w:rFonts w:ascii="Times New Roman" w:eastAsia="SimSun" w:hAnsi="Times New Roman" w:cs="Times New Roman"/>
          <w:color w:val="1F497D"/>
          <w:kern w:val="0"/>
          <w:sz w:val="22"/>
        </w:rPr>
      </w:pPr>
    </w:p>
    <w:p w14:paraId="659CBBDC" w14:textId="2485FC2E"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D0C19" w:rsidRPr="0033750C">
        <w:rPr>
          <w:rFonts w:ascii="Times New Roman" w:eastAsia="SimSun" w:hAnsi="Times New Roman" w:cs="Times New Roman"/>
          <w:color w:val="1F497D"/>
          <w:kern w:val="0"/>
          <w:sz w:val="22"/>
        </w:rPr>
        <w:t>Sir</w:t>
      </w:r>
      <w:r w:rsidR="00105BC7" w:rsidRPr="0033750C">
        <w:rPr>
          <w:rFonts w:ascii="Times New Roman" w:eastAsia="SimSun" w:hAnsi="Times New Roman" w:cs="Times New Roman"/>
          <w:color w:val="1F497D"/>
          <w:kern w:val="0"/>
          <w:sz w:val="22"/>
        </w:rPr>
        <w:t>/Madam</w:t>
      </w:r>
      <w:r w:rsidRPr="0033750C">
        <w:rPr>
          <w:rFonts w:ascii="Times New Roman" w:eastAsia="SimSun" w:hAnsi="Times New Roman" w:cs="Times New Roman"/>
          <w:color w:val="1F497D"/>
          <w:kern w:val="0"/>
          <w:sz w:val="22"/>
        </w:rPr>
        <w:t>,</w:t>
      </w:r>
    </w:p>
    <w:p w14:paraId="48DFC4CF" w14:textId="77777777" w:rsidR="00E80E74" w:rsidRPr="0033750C" w:rsidRDefault="00E80E74" w:rsidP="00E80E74">
      <w:pPr>
        <w:widowControl/>
        <w:ind w:firstLine="420"/>
        <w:jc w:val="left"/>
        <w:rPr>
          <w:rFonts w:ascii="Times New Roman" w:eastAsia="SimSun" w:hAnsi="Times New Roman" w:cs="Times New Roman"/>
          <w:color w:val="1F497D"/>
          <w:kern w:val="0"/>
          <w:sz w:val="22"/>
        </w:rPr>
      </w:pPr>
    </w:p>
    <w:p w14:paraId="03C56879"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745A7B3"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73077BC2" w14:textId="35CFF6D0" w:rsidR="00BA64C8"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w:t>
      </w:r>
      <w:r w:rsidR="002E41D8"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002E41D8" w:rsidRPr="0033750C">
        <w:rPr>
          <w:rFonts w:ascii="Times New Roman" w:eastAsia="SimSun" w:hAnsi="Times New Roman" w:cs="Times New Roman"/>
          <w:color w:val="1F497D"/>
          <w:kern w:val="0"/>
          <w:sz w:val="22"/>
        </w:rPr>
        <w:t>m writing to you because I was wondering whether we could book the machine for the tensile test to test our samples</w:t>
      </w:r>
      <w:r w:rsidR="00533A9B" w:rsidRPr="0033750C">
        <w:rPr>
          <w:rFonts w:ascii="Times New Roman" w:eastAsia="SimSun" w:hAnsi="Times New Roman" w:cs="Times New Roman"/>
          <w:color w:val="1F497D"/>
          <w:kern w:val="0"/>
          <w:sz w:val="22"/>
        </w:rPr>
        <w:t xml:space="preserve"> in our department</w:t>
      </w:r>
      <w:r w:rsidR="002E41D8" w:rsidRPr="0033750C">
        <w:rPr>
          <w:rFonts w:ascii="Times New Roman" w:eastAsia="SimSun" w:hAnsi="Times New Roman" w:cs="Times New Roman"/>
          <w:color w:val="1F497D"/>
          <w:kern w:val="0"/>
          <w:sz w:val="22"/>
        </w:rPr>
        <w:t>.</w:t>
      </w:r>
      <w:r w:rsidR="00BA64C8" w:rsidRPr="0033750C">
        <w:rPr>
          <w:rFonts w:ascii="Times New Roman" w:eastAsia="SimSun" w:hAnsi="Times New Roman" w:cs="Times New Roman"/>
          <w:color w:val="1F497D"/>
          <w:kern w:val="0"/>
          <w:sz w:val="22"/>
        </w:rPr>
        <w:t xml:space="preserve"> </w:t>
      </w:r>
      <w:r w:rsidR="005A5275" w:rsidRPr="0033750C">
        <w:rPr>
          <w:rFonts w:ascii="Times New Roman" w:eastAsia="SimSun" w:hAnsi="Times New Roman" w:cs="Times New Roman"/>
          <w:color w:val="1F497D"/>
          <w:kern w:val="0"/>
          <w:sz w:val="22"/>
        </w:rPr>
        <w:t xml:space="preserve">The time we need is about 2.5 hours. </w:t>
      </w:r>
      <w:proofErr w:type="gramStart"/>
      <w:r w:rsidR="005A5275" w:rsidRPr="0033750C">
        <w:rPr>
          <w:rFonts w:ascii="Times New Roman" w:eastAsia="SimSun" w:hAnsi="Times New Roman" w:cs="Times New Roman"/>
          <w:color w:val="1F497D"/>
          <w:kern w:val="0"/>
          <w:sz w:val="22"/>
        </w:rPr>
        <w:t>Could</w:t>
      </w:r>
      <w:proofErr w:type="gramEnd"/>
      <w:r w:rsidR="005A5275" w:rsidRPr="0033750C">
        <w:rPr>
          <w:rFonts w:ascii="Times New Roman" w:eastAsia="SimSun" w:hAnsi="Times New Roman" w:cs="Times New Roman"/>
          <w:color w:val="1F497D"/>
          <w:kern w:val="0"/>
          <w:sz w:val="22"/>
        </w:rPr>
        <w:t xml:space="preserve"> you be so kind to help us book it? </w:t>
      </w:r>
    </w:p>
    <w:p w14:paraId="7A565A71" w14:textId="5DD8ACDE" w:rsidR="005A5275" w:rsidRPr="0033750C" w:rsidRDefault="005A5275" w:rsidP="00444F1C">
      <w:pPr>
        <w:widowControl/>
        <w:ind w:firstLine="420"/>
        <w:jc w:val="left"/>
        <w:rPr>
          <w:rFonts w:ascii="Times New Roman" w:eastAsia="SimSun" w:hAnsi="Times New Roman" w:cs="Times New Roman"/>
          <w:color w:val="1F497D"/>
          <w:kern w:val="0"/>
          <w:sz w:val="22"/>
        </w:rPr>
      </w:pPr>
    </w:p>
    <w:p w14:paraId="222A3314" w14:textId="014287D8" w:rsidR="00E80E74" w:rsidRPr="0033750C" w:rsidRDefault="005A5275" w:rsidP="005A52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57DBF28C"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47F6425C"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D5C90D3"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2F61EF" w14:textId="77777777" w:rsidR="00E80E74" w:rsidRPr="0033750C" w:rsidRDefault="00E80E74" w:rsidP="00016DD1">
      <w:pPr>
        <w:widowControl/>
        <w:jc w:val="left"/>
        <w:rPr>
          <w:rFonts w:ascii="Times New Roman" w:eastAsia="SimSun" w:hAnsi="Times New Roman" w:cs="Times New Roman"/>
          <w:color w:val="1F497D"/>
          <w:kern w:val="0"/>
          <w:sz w:val="22"/>
        </w:rPr>
      </w:pPr>
    </w:p>
    <w:p w14:paraId="3AEB07F3" w14:textId="77777777" w:rsidR="00E80E74" w:rsidRPr="0033750C" w:rsidRDefault="00E80E74" w:rsidP="00016DD1">
      <w:pPr>
        <w:widowControl/>
        <w:jc w:val="left"/>
        <w:rPr>
          <w:rFonts w:ascii="Times New Roman" w:eastAsia="SimSun" w:hAnsi="Times New Roman" w:cs="Times New Roman"/>
          <w:color w:val="1F497D"/>
          <w:kern w:val="0"/>
          <w:sz w:val="22"/>
        </w:rPr>
      </w:pPr>
    </w:p>
    <w:p w14:paraId="20393489" w14:textId="13CD02A4"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DA120B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97202F9" w14:textId="42296052"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1:00 am is OK. Many thanks for your patient help. See you tomorrow! </w:t>
      </w:r>
    </w:p>
    <w:p w14:paraId="65E8DE26"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19F53E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1FD8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15468A" w14:textId="77777777" w:rsidR="00016DD1" w:rsidRPr="0033750C" w:rsidRDefault="00016DD1" w:rsidP="00016DD1">
      <w:pPr>
        <w:widowControl/>
        <w:jc w:val="left"/>
        <w:rPr>
          <w:rFonts w:ascii="Times New Roman" w:eastAsia="SimSun" w:hAnsi="Times New Roman" w:cs="Times New Roman"/>
          <w:color w:val="1F497D"/>
          <w:kern w:val="0"/>
          <w:sz w:val="22"/>
        </w:rPr>
      </w:pPr>
    </w:p>
    <w:p w14:paraId="0E7100D2" w14:textId="77777777" w:rsidR="00016DD1" w:rsidRPr="0033750C" w:rsidRDefault="00016DD1" w:rsidP="00016DD1">
      <w:pPr>
        <w:widowControl/>
        <w:jc w:val="left"/>
        <w:rPr>
          <w:rFonts w:ascii="Times New Roman" w:eastAsia="SimSun" w:hAnsi="Times New Roman" w:cs="Times New Roman"/>
          <w:color w:val="1F497D"/>
          <w:kern w:val="0"/>
          <w:sz w:val="22"/>
        </w:rPr>
      </w:pPr>
    </w:p>
    <w:p w14:paraId="281B3F4F" w14:textId="3F3FD23B"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858830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7BBB615" w14:textId="7B4A4609"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Billy for more information. Have a good day! </w:t>
      </w:r>
    </w:p>
    <w:p w14:paraId="79C04647"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605500A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08332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A06FA5" w14:textId="77777777" w:rsidR="00016DD1" w:rsidRPr="0033750C" w:rsidRDefault="00016DD1" w:rsidP="00143763">
      <w:pPr>
        <w:widowControl/>
        <w:jc w:val="left"/>
        <w:rPr>
          <w:rFonts w:ascii="Times New Roman" w:eastAsia="SimSun" w:hAnsi="Times New Roman" w:cs="Times New Roman"/>
          <w:color w:val="1F497D"/>
          <w:kern w:val="0"/>
          <w:sz w:val="22"/>
        </w:rPr>
      </w:pPr>
    </w:p>
    <w:p w14:paraId="43A83C39" w14:textId="77777777" w:rsidR="00016DD1" w:rsidRPr="0033750C" w:rsidRDefault="00016DD1" w:rsidP="00143763">
      <w:pPr>
        <w:widowControl/>
        <w:jc w:val="left"/>
        <w:rPr>
          <w:rFonts w:ascii="Times New Roman" w:eastAsia="SimSun" w:hAnsi="Times New Roman" w:cs="Times New Roman"/>
          <w:color w:val="1F497D"/>
          <w:kern w:val="0"/>
          <w:sz w:val="22"/>
        </w:rPr>
      </w:pPr>
    </w:p>
    <w:p w14:paraId="511D6C3D" w14:textId="46E7BF71"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w,</w:t>
      </w:r>
    </w:p>
    <w:p w14:paraId="70CE4B3B"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36BFDA7D" w14:textId="526013F5" w:rsidR="00143763" w:rsidRPr="0033750C" w:rsidRDefault="00143763" w:rsidP="001437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information. Have a good day! </w:t>
      </w:r>
    </w:p>
    <w:p w14:paraId="792DCE11"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6D474827"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7E23F"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87032" w14:textId="77777777" w:rsidR="00143763" w:rsidRPr="0033750C" w:rsidRDefault="00143763" w:rsidP="003306D6">
      <w:pPr>
        <w:widowControl/>
        <w:jc w:val="left"/>
        <w:rPr>
          <w:rFonts w:ascii="Times New Roman" w:eastAsia="SimSun" w:hAnsi="Times New Roman" w:cs="Times New Roman"/>
          <w:color w:val="1F497D"/>
          <w:kern w:val="0"/>
          <w:sz w:val="22"/>
        </w:rPr>
      </w:pPr>
    </w:p>
    <w:p w14:paraId="5A6E3613" w14:textId="77777777" w:rsidR="00143763" w:rsidRPr="0033750C" w:rsidRDefault="00143763" w:rsidP="003306D6">
      <w:pPr>
        <w:widowControl/>
        <w:jc w:val="left"/>
        <w:rPr>
          <w:rFonts w:ascii="Times New Roman" w:eastAsia="SimSun" w:hAnsi="Times New Roman" w:cs="Times New Roman"/>
          <w:color w:val="1F497D"/>
          <w:kern w:val="0"/>
          <w:sz w:val="22"/>
        </w:rPr>
      </w:pPr>
    </w:p>
    <w:p w14:paraId="32C841E5" w14:textId="5556BCBF"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r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Photo</w:t>
      </w:r>
    </w:p>
    <w:p w14:paraId="7905C079" w14:textId="33D1FAA5"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CB5D592"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3B83B041" w14:textId="3664D0B0" w:rsidR="003306D6" w:rsidRPr="0033750C" w:rsidRDefault="003306D6" w:rsidP="003306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 your photo</w:t>
      </w:r>
      <w:proofErr w:type="gramEnd"/>
      <w:r w:rsidRPr="0033750C">
        <w:rPr>
          <w:rFonts w:ascii="Times New Roman" w:eastAsia="SimSun" w:hAnsi="Times New Roman" w:cs="Times New Roman"/>
          <w:color w:val="1F497D"/>
          <w:kern w:val="0"/>
          <w:sz w:val="22"/>
        </w:rPr>
        <w:t xml:space="preserve">. Please check whether there is any problem. </w:t>
      </w:r>
      <w:r w:rsidR="001C760A" w:rsidRPr="0033750C">
        <w:rPr>
          <w:rFonts w:ascii="Times New Roman" w:eastAsia="SimSun" w:hAnsi="Times New Roman" w:cs="Times New Roman"/>
          <w:color w:val="1F497D"/>
          <w:kern w:val="0"/>
          <w:sz w:val="22"/>
        </w:rPr>
        <w:t xml:space="preserve">Happy new year! </w:t>
      </w:r>
    </w:p>
    <w:p w14:paraId="460D6E93"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0C57E9C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F374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7ED01" w14:textId="77777777" w:rsidR="003306D6" w:rsidRPr="0033750C" w:rsidRDefault="003306D6" w:rsidP="0075312F">
      <w:pPr>
        <w:widowControl/>
        <w:jc w:val="left"/>
        <w:rPr>
          <w:rFonts w:ascii="Times New Roman" w:eastAsia="SimSun" w:hAnsi="Times New Roman" w:cs="Times New Roman"/>
          <w:color w:val="1F497D"/>
          <w:kern w:val="0"/>
          <w:sz w:val="22"/>
        </w:rPr>
      </w:pPr>
    </w:p>
    <w:p w14:paraId="7E68556C" w14:textId="77777777" w:rsidR="003306D6" w:rsidRPr="0033750C" w:rsidRDefault="003306D6" w:rsidP="0075312F">
      <w:pPr>
        <w:widowControl/>
        <w:jc w:val="left"/>
        <w:rPr>
          <w:rFonts w:ascii="Times New Roman" w:eastAsia="SimSun" w:hAnsi="Times New Roman" w:cs="Times New Roman"/>
          <w:color w:val="1F497D"/>
          <w:kern w:val="0"/>
          <w:sz w:val="22"/>
        </w:rPr>
      </w:pPr>
    </w:p>
    <w:p w14:paraId="7B94080C" w14:textId="77777777" w:rsidR="003306D6" w:rsidRPr="0033750C" w:rsidRDefault="003306D6" w:rsidP="0075312F">
      <w:pPr>
        <w:widowControl/>
        <w:jc w:val="left"/>
        <w:rPr>
          <w:rFonts w:ascii="Times New Roman" w:eastAsia="SimSun" w:hAnsi="Times New Roman" w:cs="Times New Roman"/>
          <w:color w:val="1F497D"/>
          <w:kern w:val="0"/>
          <w:sz w:val="22"/>
        </w:rPr>
      </w:pPr>
    </w:p>
    <w:p w14:paraId="0BC14544" w14:textId="03A211DD" w:rsidR="00CF40BA" w:rsidRPr="0033750C" w:rsidRDefault="00CF40BA"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quiry about </w:t>
      </w:r>
      <w:proofErr w:type="spellStart"/>
      <w:r w:rsidRPr="0033750C">
        <w:rPr>
          <w:rFonts w:ascii="Times New Roman" w:eastAsia="SimSun" w:hAnsi="Times New Roman" w:cs="Times New Roman"/>
          <w:color w:val="1F497D"/>
          <w:kern w:val="0"/>
          <w:sz w:val="22"/>
        </w:rPr>
        <w:t>RPg</w:t>
      </w:r>
      <w:proofErr w:type="spellEnd"/>
      <w:r w:rsidRPr="0033750C">
        <w:rPr>
          <w:rFonts w:ascii="Times New Roman" w:eastAsia="SimSun" w:hAnsi="Times New Roman" w:cs="Times New Roman"/>
          <w:color w:val="1F497D"/>
          <w:kern w:val="0"/>
          <w:sz w:val="22"/>
        </w:rPr>
        <w:t xml:space="preserve"> Study Plan</w:t>
      </w:r>
    </w:p>
    <w:p w14:paraId="4AC34B95" w14:textId="6DDB2903"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377D61"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08D1BB72"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110C9A5"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2C14B8DA" w14:textId="04E436CF"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F40BA" w:rsidRPr="0033750C">
        <w:rPr>
          <w:rFonts w:ascii="Times New Roman" w:eastAsia="SimSun" w:hAnsi="Times New Roman" w:cs="Times New Roman"/>
          <w:color w:val="1F497D"/>
          <w:kern w:val="0"/>
          <w:sz w:val="22"/>
        </w:rPr>
        <w:t xml:space="preserve">we </w:t>
      </w:r>
      <w:proofErr w:type="spellStart"/>
      <w:proofErr w:type="gramStart"/>
      <w:r w:rsidR="00CF40BA" w:rsidRPr="0033750C">
        <w:rPr>
          <w:rFonts w:ascii="Times New Roman" w:eastAsia="SimSun" w:hAnsi="Times New Roman" w:cs="Times New Roman"/>
          <w:color w:val="1F497D"/>
          <w:kern w:val="0"/>
          <w:sz w:val="22"/>
        </w:rPr>
        <w:t>can not</w:t>
      </w:r>
      <w:proofErr w:type="spellEnd"/>
      <w:proofErr w:type="gramEnd"/>
      <w:r w:rsidR="00CF40BA" w:rsidRPr="0033750C">
        <w:rPr>
          <w:rFonts w:ascii="Times New Roman" w:eastAsia="SimSun" w:hAnsi="Times New Roman" w:cs="Times New Roman"/>
          <w:color w:val="1F497D"/>
          <w:kern w:val="0"/>
          <w:sz w:val="22"/>
        </w:rPr>
        <w:t xml:space="preserve"> get access to the section on CUSIS where </w:t>
      </w:r>
      <w:proofErr w:type="spellStart"/>
      <w:proofErr w:type="gramStart"/>
      <w:r w:rsidR="00CF40BA" w:rsidRPr="0033750C">
        <w:rPr>
          <w:rFonts w:ascii="Times New Roman" w:eastAsia="SimSun" w:hAnsi="Times New Roman" w:cs="Times New Roman"/>
          <w:color w:val="1F497D"/>
          <w:kern w:val="0"/>
          <w:sz w:val="22"/>
        </w:rPr>
        <w:t>RPg</w:t>
      </w:r>
      <w:proofErr w:type="spellEnd"/>
      <w:proofErr w:type="gramEnd"/>
      <w:r w:rsidR="00CF40BA" w:rsidRPr="0033750C">
        <w:rPr>
          <w:rFonts w:ascii="Times New Roman" w:eastAsia="SimSun" w:hAnsi="Times New Roman" w:cs="Times New Roman"/>
          <w:color w:val="1F497D"/>
          <w:kern w:val="0"/>
          <w:sz w:val="22"/>
        </w:rPr>
        <w:t xml:space="preserve"> Study Plan needs to be submitted so far, as shown in the figure below. I was wondering when the system will be fixed because the deadline for the study plan is approaching soon. </w:t>
      </w:r>
    </w:p>
    <w:p w14:paraId="32044B0D"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69C012FA"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8A4F82F"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3BD1E41D"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28F97C"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4B27A" w14:textId="77777777" w:rsidR="0075312F" w:rsidRPr="0033750C" w:rsidRDefault="0075312F" w:rsidP="002D3702">
      <w:pPr>
        <w:widowControl/>
        <w:jc w:val="left"/>
        <w:rPr>
          <w:rFonts w:ascii="Times New Roman" w:eastAsia="SimSun" w:hAnsi="Times New Roman" w:cs="Times New Roman"/>
          <w:color w:val="1F497D"/>
          <w:kern w:val="0"/>
          <w:sz w:val="22"/>
        </w:rPr>
      </w:pPr>
    </w:p>
    <w:p w14:paraId="49869307" w14:textId="77777777" w:rsidR="0075312F" w:rsidRPr="0033750C" w:rsidRDefault="0075312F" w:rsidP="002D3702">
      <w:pPr>
        <w:widowControl/>
        <w:jc w:val="left"/>
        <w:rPr>
          <w:rFonts w:ascii="Times New Roman" w:eastAsia="SimSun" w:hAnsi="Times New Roman" w:cs="Times New Roman"/>
          <w:color w:val="1F497D"/>
          <w:kern w:val="0"/>
          <w:sz w:val="22"/>
        </w:rPr>
      </w:pPr>
    </w:p>
    <w:p w14:paraId="22339751" w14:textId="6C4FB95A"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m,</w:t>
      </w:r>
    </w:p>
    <w:p w14:paraId="3040CE00"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1C9BA927" w14:textId="615949A6" w:rsidR="002D3702" w:rsidRPr="0033750C" w:rsidRDefault="002D3702" w:rsidP="002D37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Mr. Wong for more information. Enjoy your coming holiday and happy new year! </w:t>
      </w:r>
    </w:p>
    <w:p w14:paraId="1AB4F8AA"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2BB44DC7"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1891BA"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371AA5" w14:textId="77777777" w:rsidR="002D3702" w:rsidRPr="0033750C" w:rsidRDefault="002D3702" w:rsidP="002926B0">
      <w:pPr>
        <w:widowControl/>
        <w:jc w:val="left"/>
        <w:rPr>
          <w:rFonts w:ascii="Times New Roman" w:eastAsia="SimSun" w:hAnsi="Times New Roman" w:cs="Times New Roman"/>
          <w:color w:val="1F497D"/>
          <w:kern w:val="0"/>
          <w:sz w:val="22"/>
        </w:rPr>
      </w:pPr>
    </w:p>
    <w:p w14:paraId="07494DA0" w14:textId="77777777" w:rsidR="002D3702" w:rsidRPr="0033750C" w:rsidRDefault="002D3702" w:rsidP="002926B0">
      <w:pPr>
        <w:widowControl/>
        <w:jc w:val="left"/>
        <w:rPr>
          <w:rFonts w:ascii="Times New Roman" w:eastAsia="SimSun" w:hAnsi="Times New Roman" w:cs="Times New Roman"/>
          <w:color w:val="1F497D"/>
          <w:kern w:val="0"/>
          <w:sz w:val="22"/>
        </w:rPr>
      </w:pPr>
    </w:p>
    <w:p w14:paraId="2603CE8E" w14:textId="54060DB9"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7B17D5C7" w14:textId="695088C4"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an,</w:t>
      </w:r>
    </w:p>
    <w:p w14:paraId="5C713C56"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7F24919F" w14:textId="12233684" w:rsidR="002926B0" w:rsidRPr="0033750C" w:rsidRDefault="002926B0" w:rsidP="002926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38F36D8F"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6DBED6E5"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470820"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D30BE" w14:textId="77777777" w:rsidR="002926B0" w:rsidRPr="0033750C" w:rsidRDefault="002926B0" w:rsidP="005E0AFA">
      <w:pPr>
        <w:widowControl/>
        <w:jc w:val="left"/>
        <w:rPr>
          <w:rFonts w:ascii="Times New Roman" w:eastAsia="SimSun" w:hAnsi="Times New Roman" w:cs="Times New Roman"/>
          <w:color w:val="1F497D"/>
          <w:kern w:val="0"/>
          <w:sz w:val="22"/>
        </w:rPr>
      </w:pPr>
    </w:p>
    <w:p w14:paraId="68B06F69" w14:textId="6239FD74"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0607A40B" w14:textId="7AD8C2A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E2CF87C"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129B657A" w14:textId="52051C39" w:rsidR="005E0AFA" w:rsidRPr="0033750C" w:rsidRDefault="005E0AFA" w:rsidP="005E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6E90B722"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40CE8DEF"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27E9F5"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E869F5" w14:textId="77777777" w:rsidR="005E0AFA" w:rsidRPr="0033750C" w:rsidRDefault="005E0AFA" w:rsidP="00786DA3">
      <w:pPr>
        <w:widowControl/>
        <w:jc w:val="left"/>
        <w:rPr>
          <w:rFonts w:ascii="Times New Roman" w:eastAsia="SimSun" w:hAnsi="Times New Roman" w:cs="Times New Roman"/>
          <w:color w:val="1F497D"/>
          <w:kern w:val="0"/>
          <w:sz w:val="22"/>
        </w:rPr>
      </w:pPr>
    </w:p>
    <w:p w14:paraId="4C5578C9" w14:textId="77777777" w:rsidR="005E0AFA" w:rsidRPr="0033750C" w:rsidRDefault="005E0AFA" w:rsidP="00786DA3">
      <w:pPr>
        <w:widowControl/>
        <w:jc w:val="left"/>
        <w:rPr>
          <w:rFonts w:ascii="Times New Roman" w:eastAsia="SimSun" w:hAnsi="Times New Roman" w:cs="Times New Roman"/>
          <w:color w:val="1F497D"/>
          <w:kern w:val="0"/>
          <w:sz w:val="22"/>
        </w:rPr>
      </w:pPr>
    </w:p>
    <w:p w14:paraId="79739C51" w14:textId="27358C56"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48" w:history="1">
        <w:r w:rsidRPr="0033750C">
          <w:rPr>
            <w:rStyle w:val="Hyperlink"/>
            <w:rFonts w:ascii="Times New Roman" w:eastAsia="SimSun" w:hAnsi="Times New Roman" w:cs="Times New Roman"/>
            <w:kern w:val="0"/>
            <w:sz w:val="22"/>
          </w:rPr>
          <w:t>mowong@cuhk.edu.hk</w:t>
        </w:r>
      </w:hyperlink>
      <w:r w:rsidRPr="0033750C">
        <w:rPr>
          <w:rFonts w:ascii="Times New Roman" w:eastAsia="SimSun" w:hAnsi="Times New Roman" w:cs="Times New Roman"/>
          <w:color w:val="1F497D"/>
          <w:kern w:val="0"/>
          <w:sz w:val="22"/>
        </w:rPr>
        <w:t xml:space="preserve"> </w:t>
      </w:r>
    </w:p>
    <w:p w14:paraId="6340D53F" w14:textId="0E3C9975"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49"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4941BB9C"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9C734D2" w14:textId="0F3A8F5B"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ong,</w:t>
      </w:r>
    </w:p>
    <w:p w14:paraId="6A4264BB" w14:textId="79A4E7EA"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837F3D0"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661FD1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101F514C" w14:textId="19173742"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w:t>
      </w:r>
      <w:r w:rsidRPr="0033750C">
        <w:rPr>
          <w:rFonts w:ascii="Times New Roman" w:eastAsia="SimSun" w:hAnsi="Times New Roman" w:cs="Times New Roman"/>
          <w:b/>
          <w:color w:val="1F497D"/>
          <w:kern w:val="0"/>
          <w:sz w:val="22"/>
        </w:rPr>
        <w:t>DCM</w:t>
      </w:r>
      <w:r w:rsidRPr="0033750C">
        <w:rPr>
          <w:rFonts w:ascii="Times New Roman" w:eastAsia="SimSun" w:hAnsi="Times New Roman" w:cs="Times New Roman"/>
          <w:color w:val="1F497D"/>
          <w:kern w:val="0"/>
          <w:sz w:val="22"/>
        </w:rPr>
        <w:t xml:space="preserve">. I was wondering what the price for them is and how we can pay for them. </w:t>
      </w:r>
    </w:p>
    <w:p w14:paraId="1C7E91A6"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EA65A42"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EE15E5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76EDB4BA"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B4473"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608E7A" w14:textId="77777777" w:rsidR="00786DA3" w:rsidRPr="0033750C" w:rsidRDefault="00786DA3" w:rsidP="000B5821">
      <w:pPr>
        <w:widowControl/>
        <w:jc w:val="left"/>
        <w:rPr>
          <w:rFonts w:ascii="Times New Roman" w:eastAsia="SimSun" w:hAnsi="Times New Roman" w:cs="Times New Roman"/>
          <w:color w:val="1F497D"/>
          <w:kern w:val="0"/>
          <w:sz w:val="22"/>
        </w:rPr>
      </w:pPr>
    </w:p>
    <w:p w14:paraId="237C7A7C" w14:textId="77777777" w:rsidR="00786DA3" w:rsidRPr="0033750C" w:rsidRDefault="00786DA3" w:rsidP="000B5821">
      <w:pPr>
        <w:widowControl/>
        <w:jc w:val="left"/>
        <w:rPr>
          <w:rFonts w:ascii="Times New Roman" w:eastAsia="SimSun" w:hAnsi="Times New Roman" w:cs="Times New Roman"/>
          <w:color w:val="1F497D"/>
          <w:kern w:val="0"/>
          <w:sz w:val="22"/>
        </w:rPr>
      </w:pPr>
    </w:p>
    <w:p w14:paraId="5633B585" w14:textId="6E468C2D"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50" w:history="1">
        <w:r w:rsidRPr="0033750C">
          <w:rPr>
            <w:rStyle w:val="Hyperlink"/>
            <w:rFonts w:ascii="Times New Roman" w:eastAsia="SimSun" w:hAnsi="Times New Roman" w:cs="Times New Roman"/>
            <w:kern w:val="0"/>
            <w:sz w:val="22"/>
          </w:rPr>
          <w:t>nicoleli@orientalab.com</w:t>
        </w:r>
      </w:hyperlink>
    </w:p>
    <w:p w14:paraId="18C79320" w14:textId="5B352158"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51" w:history="1">
        <w:r w:rsidRPr="0033750C">
          <w:rPr>
            <w:rStyle w:val="Hyperlink"/>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xml:space="preserve">; </w:t>
      </w:r>
      <w:hyperlink r:id="rId152"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B63E40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022EC8BE"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57D7D459"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4DC239FE" w14:textId="6640F581"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2F3798E5"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02F157F2"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7FC78EB7"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25BAFE57"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BC23C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C9C911" w14:textId="77777777" w:rsidR="000B5821" w:rsidRPr="0033750C" w:rsidRDefault="000B5821" w:rsidP="0073739D">
      <w:pPr>
        <w:widowControl/>
        <w:jc w:val="left"/>
        <w:rPr>
          <w:rFonts w:ascii="Times New Roman" w:eastAsia="SimSun" w:hAnsi="Times New Roman" w:cs="Times New Roman"/>
          <w:color w:val="1F497D"/>
          <w:kern w:val="0"/>
          <w:sz w:val="22"/>
        </w:rPr>
      </w:pPr>
    </w:p>
    <w:p w14:paraId="6369356E" w14:textId="77777777" w:rsidR="000B5821" w:rsidRPr="0033750C" w:rsidRDefault="000B5821" w:rsidP="0073739D">
      <w:pPr>
        <w:widowControl/>
        <w:jc w:val="left"/>
        <w:rPr>
          <w:rFonts w:ascii="Times New Roman" w:eastAsia="SimSun" w:hAnsi="Times New Roman" w:cs="Times New Roman"/>
          <w:color w:val="1F497D"/>
          <w:kern w:val="0"/>
          <w:sz w:val="22"/>
        </w:rPr>
      </w:pPr>
    </w:p>
    <w:p w14:paraId="67D55174" w14:textId="7E3F347B"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09B9"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w:t>
      </w:r>
    </w:p>
    <w:p w14:paraId="7DA2C107"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67D42D57" w14:textId="49BB2DF4"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51DC4FED"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hyperlink r:id="rId153" w:history="1">
        <w:r w:rsidRPr="0033750C">
          <w:rPr>
            <w:rStyle w:val="Hyperlink"/>
            <w:rFonts w:ascii="Times New Roman" w:eastAsia="SimSun" w:hAnsi="Times New Roman" w:cs="Times New Roman"/>
            <w:kern w:val="0"/>
            <w:sz w:val="22"/>
          </w:rPr>
          <w:t>https://drive.google.com/drive/folders/1EtubrqwGfsWC6PoZ83mc9M383bh5lUne?usp=sharing</w:t>
        </w:r>
      </w:hyperlink>
      <w:r w:rsidRPr="0033750C">
        <w:rPr>
          <w:rFonts w:ascii="Times New Roman" w:eastAsia="SimSun" w:hAnsi="Times New Roman" w:cs="Times New Roman"/>
          <w:color w:val="1F497D"/>
          <w:kern w:val="0"/>
          <w:sz w:val="22"/>
        </w:rPr>
        <w:t xml:space="preserve"> </w:t>
      </w:r>
    </w:p>
    <w:p w14:paraId="0BF31177"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06F1B7F5" w14:textId="77777777"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022AEE8D" w14:textId="77777777" w:rsidR="0073739D" w:rsidRPr="0033750C" w:rsidRDefault="0073739D" w:rsidP="0073739D">
      <w:pPr>
        <w:widowControl/>
        <w:jc w:val="left"/>
        <w:rPr>
          <w:rFonts w:ascii="Times New Roman" w:eastAsia="SimSun" w:hAnsi="Times New Roman" w:cs="Times New Roman"/>
          <w:color w:val="1F497D"/>
          <w:kern w:val="0"/>
          <w:sz w:val="22"/>
        </w:rPr>
      </w:pPr>
    </w:p>
    <w:p w14:paraId="440E41B5"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FB9638"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5C9B8" w14:textId="77777777" w:rsidR="00CE09B9" w:rsidRPr="0033750C" w:rsidRDefault="00CE09B9" w:rsidP="0073739D">
      <w:pPr>
        <w:widowControl/>
        <w:jc w:val="left"/>
        <w:rPr>
          <w:rFonts w:ascii="Times New Roman" w:eastAsia="SimSun" w:hAnsi="Times New Roman" w:cs="Times New Roman"/>
          <w:color w:val="1F497D"/>
          <w:kern w:val="0"/>
          <w:sz w:val="22"/>
        </w:rPr>
      </w:pPr>
    </w:p>
    <w:p w14:paraId="238CB3AA" w14:textId="77777777" w:rsidR="00CE09B9" w:rsidRPr="0033750C" w:rsidRDefault="00CE09B9" w:rsidP="0073739D">
      <w:pPr>
        <w:widowControl/>
        <w:jc w:val="left"/>
        <w:rPr>
          <w:rFonts w:ascii="Times New Roman" w:eastAsia="SimSun" w:hAnsi="Times New Roman" w:cs="Times New Roman"/>
          <w:color w:val="1F497D"/>
          <w:kern w:val="0"/>
          <w:sz w:val="22"/>
        </w:rPr>
      </w:pPr>
    </w:p>
    <w:p w14:paraId="2C90FC63" w14:textId="3A337701"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12F3FB3"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2E1508A9" w14:textId="7926558B"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3C11F107" w14:textId="00047FC7" w:rsidR="0073739D" w:rsidRPr="0033750C" w:rsidRDefault="0073739D" w:rsidP="0073739D">
      <w:pPr>
        <w:widowControl/>
        <w:ind w:firstLine="420"/>
        <w:jc w:val="left"/>
        <w:rPr>
          <w:rFonts w:ascii="Times New Roman" w:eastAsia="SimSun" w:hAnsi="Times New Roman" w:cs="Times New Roman"/>
          <w:color w:val="1F497D"/>
          <w:kern w:val="0"/>
          <w:sz w:val="22"/>
        </w:rPr>
      </w:pPr>
      <w:hyperlink r:id="rId154" w:history="1">
        <w:r w:rsidRPr="0033750C">
          <w:rPr>
            <w:rStyle w:val="Hyperlink"/>
            <w:rFonts w:ascii="Times New Roman" w:eastAsia="SimSun" w:hAnsi="Times New Roman" w:cs="Times New Roman"/>
            <w:kern w:val="0"/>
            <w:sz w:val="22"/>
          </w:rPr>
          <w:t>https://drive.google.com/drive/folders/1EtubrqwGfsWC6PoZ83mc9M383bh5lUne?usp=sharing</w:t>
        </w:r>
      </w:hyperlink>
      <w:r w:rsidRPr="0033750C">
        <w:rPr>
          <w:rFonts w:ascii="Times New Roman" w:eastAsia="SimSun" w:hAnsi="Times New Roman" w:cs="Times New Roman"/>
          <w:color w:val="1F497D"/>
          <w:kern w:val="0"/>
          <w:sz w:val="22"/>
        </w:rPr>
        <w:t xml:space="preserve"> </w:t>
      </w:r>
    </w:p>
    <w:p w14:paraId="5ECB31ED"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34472757" w14:textId="1973385A"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28BD1112" w14:textId="77777777" w:rsidR="0073739D" w:rsidRPr="0033750C" w:rsidRDefault="0073739D" w:rsidP="0073739D">
      <w:pPr>
        <w:widowControl/>
        <w:jc w:val="left"/>
        <w:rPr>
          <w:rFonts w:ascii="Times New Roman" w:eastAsia="SimSun" w:hAnsi="Times New Roman" w:cs="Times New Roman"/>
          <w:color w:val="1F497D"/>
          <w:kern w:val="0"/>
          <w:sz w:val="22"/>
        </w:rPr>
      </w:pPr>
    </w:p>
    <w:p w14:paraId="7844988E"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9D888D"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E6D770" w14:textId="77777777" w:rsidR="0073739D" w:rsidRPr="0033750C" w:rsidRDefault="0073739D" w:rsidP="00C868C5">
      <w:pPr>
        <w:widowControl/>
        <w:jc w:val="left"/>
        <w:rPr>
          <w:rFonts w:ascii="Times New Roman" w:eastAsia="SimSun" w:hAnsi="Times New Roman" w:cs="Times New Roman"/>
          <w:color w:val="1F497D"/>
          <w:kern w:val="0"/>
          <w:sz w:val="22"/>
        </w:rPr>
      </w:pPr>
    </w:p>
    <w:p w14:paraId="6D609069" w14:textId="77777777" w:rsidR="0073739D" w:rsidRPr="0033750C" w:rsidRDefault="0073739D" w:rsidP="00C868C5">
      <w:pPr>
        <w:widowControl/>
        <w:jc w:val="left"/>
        <w:rPr>
          <w:rFonts w:ascii="Times New Roman" w:eastAsia="SimSun" w:hAnsi="Times New Roman" w:cs="Times New Roman"/>
          <w:color w:val="1F497D"/>
          <w:kern w:val="0"/>
          <w:sz w:val="22"/>
        </w:rPr>
      </w:pPr>
    </w:p>
    <w:p w14:paraId="05073A7A" w14:textId="65E3C099" w:rsidR="00C868C5" w:rsidRPr="0033750C" w:rsidRDefault="00C868C5" w:rsidP="00C868C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015B1FA2" w14:textId="77777777" w:rsidR="00C868C5" w:rsidRPr="0033750C" w:rsidRDefault="00C868C5" w:rsidP="00C868C5">
      <w:pPr>
        <w:widowControl/>
        <w:jc w:val="left"/>
        <w:rPr>
          <w:rFonts w:ascii="Times New Roman" w:eastAsia="SimSun" w:hAnsi="Times New Roman" w:cs="Times New Roman"/>
          <w:color w:val="1F497D"/>
          <w:kern w:val="0"/>
          <w:sz w:val="22"/>
        </w:rPr>
      </w:pPr>
    </w:p>
    <w:p w14:paraId="1FD93E01"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C2C7006"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7FD27C57"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8F91C40"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7BDACD4" w14:textId="4FCC87EA"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our files attached to this email? These four files print first. </w:t>
      </w:r>
    </w:p>
    <w:p w14:paraId="629BF1DE"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139ABBFA" w14:textId="77777777" w:rsidR="00C868C5" w:rsidRPr="0033750C" w:rsidRDefault="00C868C5">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12A67AF8" w14:textId="585D3E01" w:rsidR="00C868C5" w:rsidRPr="0033750C" w:rsidRDefault="00C868C5">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100% </w:t>
      </w:r>
    </w:p>
    <w:p w14:paraId="74F2AFED"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D540326" w14:textId="5D7454C2"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
    <w:p w14:paraId="3B097995" w14:textId="77777777" w:rsidR="00C868C5" w:rsidRPr="0033750C" w:rsidRDefault="00C868C5" w:rsidP="00C868C5">
      <w:pPr>
        <w:widowControl/>
        <w:jc w:val="left"/>
        <w:rPr>
          <w:rFonts w:ascii="Times New Roman" w:eastAsia="SimSun" w:hAnsi="Times New Roman" w:cs="Times New Roman"/>
          <w:color w:val="1F497D"/>
          <w:kern w:val="0"/>
          <w:sz w:val="22"/>
        </w:rPr>
      </w:pPr>
    </w:p>
    <w:p w14:paraId="758A2C7B"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D96557"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C50C98" w14:textId="77777777" w:rsidR="00C868C5" w:rsidRPr="0033750C" w:rsidRDefault="00C868C5" w:rsidP="00EA766A">
      <w:pPr>
        <w:widowControl/>
        <w:jc w:val="left"/>
        <w:rPr>
          <w:rFonts w:ascii="Times New Roman" w:eastAsia="SimSun" w:hAnsi="Times New Roman" w:cs="Times New Roman"/>
          <w:color w:val="1F497D"/>
          <w:kern w:val="0"/>
          <w:sz w:val="22"/>
        </w:rPr>
      </w:pPr>
    </w:p>
    <w:p w14:paraId="54958D51" w14:textId="77777777" w:rsidR="00C868C5" w:rsidRPr="0033750C" w:rsidRDefault="00C868C5" w:rsidP="00EA766A">
      <w:pPr>
        <w:widowControl/>
        <w:jc w:val="left"/>
        <w:rPr>
          <w:rFonts w:ascii="Times New Roman" w:eastAsia="SimSun" w:hAnsi="Times New Roman" w:cs="Times New Roman"/>
          <w:color w:val="1F497D"/>
          <w:kern w:val="0"/>
          <w:sz w:val="22"/>
        </w:rPr>
      </w:pPr>
    </w:p>
    <w:p w14:paraId="3045E8F8" w14:textId="77777777" w:rsidR="00C868C5" w:rsidRPr="0033750C" w:rsidRDefault="00C868C5" w:rsidP="00EA766A">
      <w:pPr>
        <w:widowControl/>
        <w:jc w:val="left"/>
        <w:rPr>
          <w:rFonts w:ascii="Times New Roman" w:eastAsia="SimSun" w:hAnsi="Times New Roman" w:cs="Times New Roman"/>
          <w:color w:val="1F497D"/>
          <w:kern w:val="0"/>
          <w:sz w:val="22"/>
        </w:rPr>
      </w:pPr>
    </w:p>
    <w:p w14:paraId="738EAE86" w14:textId="085B43D5"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5745 Course Record</w:t>
      </w:r>
    </w:p>
    <w:p w14:paraId="4897FDDD" w14:textId="11F15D22"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9F2E998" w14:textId="77777777" w:rsidR="00EA766A" w:rsidRPr="0033750C" w:rsidRDefault="00EA766A" w:rsidP="00EA766A">
      <w:pPr>
        <w:widowControl/>
        <w:ind w:firstLine="420"/>
        <w:jc w:val="left"/>
        <w:rPr>
          <w:rFonts w:ascii="Times New Roman" w:eastAsia="SimSun" w:hAnsi="Times New Roman" w:cs="Times New Roman"/>
          <w:color w:val="1F497D"/>
          <w:kern w:val="0"/>
          <w:sz w:val="22"/>
        </w:rPr>
      </w:pPr>
    </w:p>
    <w:p w14:paraId="46F82BAF" w14:textId="05E6DD6B" w:rsidR="00EA766A" w:rsidRPr="0033750C" w:rsidRDefault="00EA766A" w:rsidP="00EA76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done the recording for course MAEG5745, which is attached to this email. Here are </w:t>
      </w:r>
      <w:proofErr w:type="gramStart"/>
      <w:r w:rsidRPr="0033750C">
        <w:rPr>
          <w:rFonts w:ascii="Times New Roman" w:eastAsia="SimSun" w:hAnsi="Times New Roman" w:cs="Times New Roman"/>
          <w:color w:val="1F497D"/>
          <w:kern w:val="0"/>
          <w:sz w:val="22"/>
        </w:rPr>
        <w:t>things</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left</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needed</w:t>
      </w:r>
      <w:proofErr w:type="gramEnd"/>
      <w:r w:rsidRPr="0033750C">
        <w:rPr>
          <w:rFonts w:ascii="Times New Roman" w:eastAsia="SimSun" w:hAnsi="Times New Roman" w:cs="Times New Roman"/>
          <w:color w:val="1F497D"/>
          <w:kern w:val="0"/>
          <w:sz w:val="22"/>
        </w:rPr>
        <w:t xml:space="preserve"> to be done. </w:t>
      </w:r>
    </w:p>
    <w:p w14:paraId="36032754" w14:textId="342B02CA" w:rsidR="00EA766A" w:rsidRPr="0033750C" w:rsidRDefault="00EA766A">
      <w:pPr>
        <w:pStyle w:val="ListParagraph"/>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w:t>
      </w:r>
      <w:proofErr w:type="gramStart"/>
      <w:r w:rsidRPr="0033750C">
        <w:rPr>
          <w:rFonts w:ascii="Times New Roman" w:eastAsia="SimSun" w:hAnsi="Times New Roman" w:cs="Times New Roman"/>
          <w:color w:val="1F497D"/>
          <w:kern w:val="0"/>
          <w:sz w:val="22"/>
        </w:rPr>
        <w:t>exam</w:t>
      </w:r>
      <w:proofErr w:type="gramEnd"/>
      <w:r w:rsidRPr="0033750C">
        <w:rPr>
          <w:rFonts w:ascii="Times New Roman" w:eastAsia="SimSun" w:hAnsi="Times New Roman" w:cs="Times New Roman"/>
          <w:color w:val="1F497D"/>
          <w:kern w:val="0"/>
          <w:sz w:val="22"/>
        </w:rPr>
        <w:t>, I only scan three copies of top, mid, and low. So, two more samples for each level need to be scanned. The test paper is in your office. Could I come to pick up the midterm test or could you help me to scan two more samples?</w:t>
      </w:r>
    </w:p>
    <w:p w14:paraId="7116CF1B" w14:textId="60851EB9" w:rsidR="00EA766A" w:rsidRPr="0033750C" w:rsidRDefault="00EA766A">
      <w:pPr>
        <w:pStyle w:val="ListParagraph"/>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w:t>
      </w:r>
      <w:proofErr w:type="gramStart"/>
      <w:r w:rsidRPr="0033750C">
        <w:rPr>
          <w:rFonts w:ascii="Times New Roman" w:eastAsia="SimSun" w:hAnsi="Times New Roman" w:cs="Times New Roman"/>
          <w:color w:val="1F497D"/>
          <w:kern w:val="0"/>
          <w:sz w:val="22"/>
        </w:rPr>
        <w:t>exam</w:t>
      </w:r>
      <w:proofErr w:type="gramEnd"/>
      <w:r w:rsidRPr="0033750C">
        <w:rPr>
          <w:rFonts w:ascii="Times New Roman" w:eastAsia="SimSun" w:hAnsi="Times New Roman" w:cs="Times New Roman"/>
          <w:color w:val="1F497D"/>
          <w:kern w:val="0"/>
          <w:sz w:val="22"/>
        </w:rPr>
        <w:t xml:space="preserve">, the test paper and solution manual </w:t>
      </w:r>
      <w:proofErr w:type="gramStart"/>
      <w:r w:rsidRPr="0033750C">
        <w:rPr>
          <w:rFonts w:ascii="Times New Roman" w:eastAsia="SimSun" w:hAnsi="Times New Roman" w:cs="Times New Roman"/>
          <w:color w:val="1F497D"/>
          <w:kern w:val="0"/>
          <w:sz w:val="22"/>
        </w:rPr>
        <w:t>needed</w:t>
      </w:r>
      <w:proofErr w:type="gramEnd"/>
      <w:r w:rsidRPr="0033750C">
        <w:rPr>
          <w:rFonts w:ascii="Times New Roman" w:eastAsia="SimSun" w:hAnsi="Times New Roman" w:cs="Times New Roman"/>
          <w:color w:val="1F497D"/>
          <w:kern w:val="0"/>
          <w:sz w:val="22"/>
        </w:rPr>
        <w:t xml:space="preserve">. </w:t>
      </w:r>
    </w:p>
    <w:p w14:paraId="6DF879A5" w14:textId="54DE201D" w:rsidR="00EA766A" w:rsidRPr="0033750C" w:rsidRDefault="00EA766A">
      <w:pPr>
        <w:pStyle w:val="ListParagraph"/>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proofErr w:type="gramStart"/>
      <w:r w:rsidRPr="0033750C">
        <w:rPr>
          <w:rFonts w:ascii="Times New Roman" w:eastAsia="SimSun" w:hAnsi="Times New Roman" w:cs="Times New Roman"/>
          <w:color w:val="1F497D"/>
          <w:kern w:val="0"/>
          <w:sz w:val="22"/>
        </w:rPr>
        <w:t>final</w:t>
      </w:r>
      <w:proofErr w:type="gramEnd"/>
      <w:r w:rsidRPr="0033750C">
        <w:rPr>
          <w:rFonts w:ascii="Times New Roman" w:eastAsia="SimSun" w:hAnsi="Times New Roman" w:cs="Times New Roman"/>
          <w:color w:val="1F497D"/>
          <w:kern w:val="0"/>
          <w:sz w:val="22"/>
        </w:rPr>
        <w:t xml:space="preserve"> exam, 5 samples of each level </w:t>
      </w:r>
      <w:proofErr w:type="gramStart"/>
      <w:r w:rsidRPr="0033750C">
        <w:rPr>
          <w:rFonts w:ascii="Times New Roman" w:eastAsia="SimSun" w:hAnsi="Times New Roman" w:cs="Times New Roman"/>
          <w:color w:val="1F497D"/>
          <w:kern w:val="0"/>
          <w:sz w:val="22"/>
        </w:rPr>
        <w:t>needed</w:t>
      </w:r>
      <w:proofErr w:type="gramEnd"/>
      <w:r w:rsidRPr="0033750C">
        <w:rPr>
          <w:rFonts w:ascii="Times New Roman" w:eastAsia="SimSun" w:hAnsi="Times New Roman" w:cs="Times New Roman"/>
          <w:color w:val="1F497D"/>
          <w:kern w:val="0"/>
          <w:sz w:val="22"/>
        </w:rPr>
        <w:t xml:space="preserve">. I can help to scan it after the grading is finishe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test paper and solution manual are needed. </w:t>
      </w:r>
    </w:p>
    <w:p w14:paraId="6882ED45" w14:textId="4FF20781" w:rsidR="00EA766A" w:rsidRPr="0033750C" w:rsidRDefault="00EA766A" w:rsidP="00EA766A">
      <w:pPr>
        <w:widowControl/>
        <w:ind w:left="420"/>
        <w:jc w:val="left"/>
        <w:rPr>
          <w:rFonts w:ascii="Times New Roman" w:eastAsia="SimSun" w:hAnsi="Times New Roman" w:cs="Times New Roman"/>
          <w:color w:val="1F497D"/>
          <w:kern w:val="0"/>
          <w:sz w:val="22"/>
        </w:rPr>
      </w:pPr>
    </w:p>
    <w:p w14:paraId="1316BCED" w14:textId="0E47A15F" w:rsidR="00EA766A" w:rsidRPr="0033750C" w:rsidRDefault="00EA766A" w:rsidP="00EA766A">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enjoy your weekend! </w:t>
      </w:r>
    </w:p>
    <w:p w14:paraId="39B0ACA5" w14:textId="77777777" w:rsidR="00EA766A" w:rsidRPr="0033750C" w:rsidRDefault="00EA766A" w:rsidP="00EA766A">
      <w:pPr>
        <w:widowControl/>
        <w:jc w:val="left"/>
        <w:rPr>
          <w:rFonts w:ascii="Times New Roman" w:eastAsia="SimSun" w:hAnsi="Times New Roman" w:cs="Times New Roman"/>
          <w:color w:val="1F497D"/>
          <w:kern w:val="0"/>
          <w:sz w:val="22"/>
        </w:rPr>
      </w:pPr>
    </w:p>
    <w:p w14:paraId="49DC0823"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9310A86"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D4F863" w14:textId="77777777" w:rsidR="00EA766A" w:rsidRPr="0033750C" w:rsidRDefault="00EA766A" w:rsidP="00062724">
      <w:pPr>
        <w:widowControl/>
        <w:jc w:val="left"/>
        <w:rPr>
          <w:rFonts w:ascii="Times New Roman" w:eastAsia="SimSun" w:hAnsi="Times New Roman" w:cs="Times New Roman"/>
          <w:color w:val="1F497D"/>
          <w:kern w:val="0"/>
          <w:sz w:val="22"/>
        </w:rPr>
      </w:pPr>
    </w:p>
    <w:p w14:paraId="4DE796FB" w14:textId="77777777" w:rsidR="00EA766A" w:rsidRPr="0033750C" w:rsidRDefault="00EA766A" w:rsidP="00062724">
      <w:pPr>
        <w:widowControl/>
        <w:jc w:val="left"/>
        <w:rPr>
          <w:rFonts w:ascii="Times New Roman" w:eastAsia="SimSun" w:hAnsi="Times New Roman" w:cs="Times New Roman"/>
          <w:color w:val="1F497D"/>
          <w:kern w:val="0"/>
          <w:sz w:val="22"/>
        </w:rPr>
      </w:pPr>
    </w:p>
    <w:p w14:paraId="08A3E401" w14:textId="7449CA6C"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6EB51C" w14:textId="77777777" w:rsidR="00062724" w:rsidRPr="0033750C" w:rsidRDefault="00062724" w:rsidP="00062724">
      <w:pPr>
        <w:widowControl/>
        <w:ind w:firstLine="420"/>
        <w:jc w:val="left"/>
        <w:rPr>
          <w:rFonts w:ascii="Times New Roman" w:eastAsia="SimSun" w:hAnsi="Times New Roman" w:cs="Times New Roman"/>
          <w:color w:val="1F497D"/>
          <w:kern w:val="0"/>
          <w:sz w:val="22"/>
        </w:rPr>
      </w:pPr>
    </w:p>
    <w:p w14:paraId="3C26B63C" w14:textId="687741B3" w:rsidR="00062724" w:rsidRPr="0033750C" w:rsidRDefault="00062724" w:rsidP="000627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Enjoy your Christmas holiday! Take care, stay safe, and keep </w:t>
      </w:r>
      <w:proofErr w:type="gramStart"/>
      <w:r w:rsidRPr="0033750C">
        <w:rPr>
          <w:rFonts w:ascii="Times New Roman" w:eastAsia="SimSun" w:hAnsi="Times New Roman" w:cs="Times New Roman"/>
          <w:color w:val="1F497D"/>
          <w:kern w:val="0"/>
          <w:sz w:val="22"/>
        </w:rPr>
        <w:t>health</w:t>
      </w:r>
      <w:proofErr w:type="gramEnd"/>
      <w:r w:rsidRPr="0033750C">
        <w:rPr>
          <w:rFonts w:ascii="Times New Roman" w:eastAsia="SimSun" w:hAnsi="Times New Roman" w:cs="Times New Roman"/>
          <w:color w:val="1F497D"/>
          <w:kern w:val="0"/>
          <w:sz w:val="22"/>
        </w:rPr>
        <w:t xml:space="preserve">. </w:t>
      </w:r>
    </w:p>
    <w:p w14:paraId="3429E514" w14:textId="77777777" w:rsidR="00062724" w:rsidRPr="0033750C" w:rsidRDefault="00062724" w:rsidP="00062724">
      <w:pPr>
        <w:widowControl/>
        <w:jc w:val="left"/>
        <w:rPr>
          <w:rFonts w:ascii="Times New Roman" w:eastAsia="SimSun" w:hAnsi="Times New Roman" w:cs="Times New Roman"/>
          <w:color w:val="1F497D"/>
          <w:kern w:val="0"/>
          <w:sz w:val="22"/>
        </w:rPr>
      </w:pPr>
    </w:p>
    <w:p w14:paraId="4645FC78"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F35706"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F38DBA" w14:textId="77777777" w:rsidR="00062724" w:rsidRPr="0033750C" w:rsidRDefault="00062724" w:rsidP="005A1CBE">
      <w:pPr>
        <w:widowControl/>
        <w:jc w:val="left"/>
        <w:rPr>
          <w:rFonts w:ascii="Times New Roman" w:eastAsia="SimSun" w:hAnsi="Times New Roman" w:cs="Times New Roman"/>
          <w:color w:val="1F497D"/>
          <w:kern w:val="0"/>
          <w:sz w:val="22"/>
        </w:rPr>
      </w:pPr>
    </w:p>
    <w:p w14:paraId="4A1AFE8B" w14:textId="77777777" w:rsidR="00062724" w:rsidRPr="0033750C" w:rsidRDefault="00062724" w:rsidP="005A1CBE">
      <w:pPr>
        <w:widowControl/>
        <w:jc w:val="left"/>
        <w:rPr>
          <w:rFonts w:ascii="Times New Roman" w:eastAsia="SimSun" w:hAnsi="Times New Roman" w:cs="Times New Roman"/>
          <w:color w:val="1F497D"/>
          <w:kern w:val="0"/>
          <w:sz w:val="22"/>
        </w:rPr>
      </w:pPr>
    </w:p>
    <w:p w14:paraId="6CDC7CF1" w14:textId="6390EE83" w:rsidR="005A1CBE" w:rsidRPr="0033750C" w:rsidRDefault="005A1CBE" w:rsidP="005A1C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张老师：</w:t>
      </w:r>
    </w:p>
    <w:p w14:paraId="61B215E5" w14:textId="77777777"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7FEE536" w14:textId="43747BB3"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的近半年（</w:t>
      </w:r>
      <w:r w:rsidRPr="0033750C">
        <w:rPr>
          <w:rFonts w:ascii="Times New Roman" w:eastAsia="SimSun" w:hAnsi="Times New Roman" w:cs="Times New Roman"/>
          <w:color w:val="1F497D"/>
          <w:kern w:val="0"/>
          <w:sz w:val="22"/>
        </w:rPr>
        <w:t>2022.6-2022.12</w:t>
      </w:r>
      <w:r w:rsidRPr="0033750C">
        <w:rPr>
          <w:rFonts w:ascii="Times New Roman" w:eastAsia="SimSun" w:hAnsi="Times New Roman" w:cs="Times New Roman"/>
          <w:color w:val="1F497D"/>
          <w:kern w:val="0"/>
          <w:sz w:val="22"/>
        </w:rPr>
        <w:t>）的个人情况汇报附在这封邮件中了。祝老师工作顺利！</w:t>
      </w:r>
    </w:p>
    <w:p w14:paraId="58ABF520" w14:textId="77777777" w:rsidR="005A1CBE" w:rsidRPr="0033750C" w:rsidRDefault="005A1CBE" w:rsidP="005A1CBE">
      <w:pPr>
        <w:pStyle w:val="Salutation"/>
        <w:ind w:firstLine="420"/>
      </w:pPr>
      <w:r w:rsidRPr="0033750C">
        <w:t>此致</w:t>
      </w:r>
    </w:p>
    <w:p w14:paraId="57E7A26B" w14:textId="77777777" w:rsidR="005A1CBE" w:rsidRPr="0033750C" w:rsidRDefault="005A1CBE" w:rsidP="005A1CBE">
      <w:pPr>
        <w:pStyle w:val="Closing"/>
        <w:ind w:left="0"/>
      </w:pPr>
      <w:r w:rsidRPr="0033750C">
        <w:t>敬礼！</w:t>
      </w:r>
    </w:p>
    <w:p w14:paraId="6C4EBBE2" w14:textId="77777777" w:rsidR="005A1CBE" w:rsidRPr="0033750C" w:rsidRDefault="005A1CBE" w:rsidP="005A1CBE">
      <w:pPr>
        <w:pStyle w:val="Closing"/>
        <w:ind w:left="0"/>
        <w:jc w:val="right"/>
      </w:pPr>
      <w:r w:rsidRPr="0033750C">
        <w:t>金刘超</w:t>
      </w:r>
    </w:p>
    <w:p w14:paraId="238AC537" w14:textId="497F6112" w:rsidR="005A1CBE" w:rsidRPr="0033750C" w:rsidRDefault="005A1CBE" w:rsidP="005A1CBE">
      <w:pPr>
        <w:pStyle w:val="Closing"/>
        <w:ind w:left="0"/>
        <w:jc w:val="right"/>
      </w:pPr>
      <w:proofErr w:type="gramStart"/>
      <w:r w:rsidRPr="0033750C">
        <w:t>2022</w:t>
      </w:r>
      <w:r w:rsidRPr="0033750C">
        <w:t>年</w:t>
      </w:r>
      <w:r w:rsidRPr="0033750C">
        <w:t>12</w:t>
      </w:r>
      <w:r w:rsidRPr="0033750C">
        <w:t>月</w:t>
      </w:r>
      <w:r w:rsidRPr="0033750C">
        <w:t>16</w:t>
      </w:r>
      <w:r w:rsidRPr="0033750C">
        <w:t>日</w:t>
      </w:r>
      <w:proofErr w:type="gramEnd"/>
    </w:p>
    <w:p w14:paraId="5F3B1C8A" w14:textId="79C2D490" w:rsidR="00B75B69" w:rsidRPr="0033750C" w:rsidRDefault="00B75B69" w:rsidP="0037149E">
      <w:pPr>
        <w:widowControl/>
        <w:jc w:val="left"/>
        <w:rPr>
          <w:rFonts w:ascii="Times New Roman" w:eastAsia="SimSun" w:hAnsi="Times New Roman" w:cs="Times New Roman"/>
          <w:color w:val="1F497D"/>
          <w:kern w:val="0"/>
          <w:sz w:val="22"/>
        </w:rPr>
      </w:pPr>
    </w:p>
    <w:p w14:paraId="426190DF" w14:textId="33FF9EE4" w:rsidR="00B75B69" w:rsidRPr="0033750C" w:rsidRDefault="00B75B69" w:rsidP="0037149E">
      <w:pPr>
        <w:widowControl/>
        <w:jc w:val="left"/>
        <w:rPr>
          <w:rFonts w:ascii="Times New Roman" w:eastAsia="SimSun" w:hAnsi="Times New Roman" w:cs="Times New Roman"/>
          <w:color w:val="1F497D"/>
          <w:kern w:val="0"/>
          <w:sz w:val="22"/>
        </w:rPr>
      </w:pPr>
    </w:p>
    <w:p w14:paraId="595425FD"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424A2F" w14:textId="77777777" w:rsidR="00B75B69" w:rsidRPr="0033750C" w:rsidRDefault="00B75B69" w:rsidP="00B75B69">
      <w:pPr>
        <w:widowControl/>
        <w:ind w:firstLine="420"/>
        <w:jc w:val="left"/>
        <w:rPr>
          <w:rFonts w:ascii="Times New Roman" w:eastAsia="SimSun" w:hAnsi="Times New Roman" w:cs="Times New Roman"/>
          <w:color w:val="1F497D"/>
          <w:kern w:val="0"/>
          <w:sz w:val="22"/>
        </w:rPr>
      </w:pPr>
    </w:p>
    <w:p w14:paraId="6624966F" w14:textId="5703C54E" w:rsidR="00B75B69" w:rsidRPr="0033750C" w:rsidRDefault="00B75B69" w:rsidP="00B75B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only related to </w:t>
      </w:r>
      <w:r w:rsidRPr="0033750C">
        <w:rPr>
          <w:rFonts w:ascii="Times New Roman" w:eastAsia="SimSun" w:hAnsi="Times New Roman" w:cs="Times New Roman"/>
          <w:i/>
          <w:color w:val="1F497D"/>
          <w:kern w:val="0"/>
          <w:sz w:val="22"/>
        </w:rPr>
        <w:t>T</w:t>
      </w:r>
      <w:r w:rsidRPr="0033750C">
        <w:rPr>
          <w:rFonts w:ascii="Times New Roman" w:eastAsia="SimSun" w:hAnsi="Times New Roman" w:cs="Times New Roman"/>
          <w:color w:val="1F497D"/>
          <w:kern w:val="0"/>
          <w:sz w:val="22"/>
        </w:rPr>
        <w:t xml:space="preserve">, it is the derivative. </w:t>
      </w:r>
    </w:p>
    <w:p w14:paraId="24AC045B" w14:textId="77777777" w:rsidR="00B75B69" w:rsidRPr="0033750C" w:rsidRDefault="00B75B69" w:rsidP="00B75B69">
      <w:pPr>
        <w:widowControl/>
        <w:jc w:val="left"/>
        <w:rPr>
          <w:rFonts w:ascii="Times New Roman" w:eastAsia="SimSun" w:hAnsi="Times New Roman" w:cs="Times New Roman"/>
          <w:color w:val="1F497D"/>
          <w:kern w:val="0"/>
          <w:sz w:val="22"/>
        </w:rPr>
      </w:pPr>
    </w:p>
    <w:p w14:paraId="762FDD57"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B3AFC"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7F6F89" w14:textId="77777777" w:rsidR="00B75B69" w:rsidRPr="0033750C" w:rsidRDefault="00B75B69" w:rsidP="0037149E">
      <w:pPr>
        <w:widowControl/>
        <w:jc w:val="left"/>
        <w:rPr>
          <w:rFonts w:ascii="Times New Roman" w:eastAsia="SimSun" w:hAnsi="Times New Roman" w:cs="Times New Roman"/>
          <w:color w:val="1F497D"/>
          <w:kern w:val="0"/>
          <w:sz w:val="22"/>
        </w:rPr>
      </w:pPr>
    </w:p>
    <w:p w14:paraId="725C00A8" w14:textId="114D5824"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m,</w:t>
      </w:r>
    </w:p>
    <w:p w14:paraId="4E922AAF" w14:textId="77777777" w:rsidR="0037149E" w:rsidRPr="0033750C" w:rsidRDefault="0037149E" w:rsidP="0037149E">
      <w:pPr>
        <w:widowControl/>
        <w:ind w:firstLine="420"/>
        <w:jc w:val="left"/>
        <w:rPr>
          <w:rFonts w:ascii="Times New Roman" w:eastAsia="SimSun" w:hAnsi="Times New Roman" w:cs="Times New Roman"/>
          <w:color w:val="1F497D"/>
          <w:kern w:val="0"/>
          <w:sz w:val="22"/>
        </w:rPr>
      </w:pPr>
    </w:p>
    <w:p w14:paraId="587C6CF1" w14:textId="6DA68447"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use any course material. </w:t>
      </w:r>
    </w:p>
    <w:p w14:paraId="386C2C92" w14:textId="2B6FD674"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8F6C0C5"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4E1657"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382045" w14:textId="77777777" w:rsidR="0037149E" w:rsidRPr="0033750C" w:rsidRDefault="0037149E" w:rsidP="008C4F7F">
      <w:pPr>
        <w:widowControl/>
        <w:jc w:val="left"/>
        <w:rPr>
          <w:rFonts w:ascii="Times New Roman" w:eastAsia="SimSun" w:hAnsi="Times New Roman" w:cs="Times New Roman"/>
          <w:color w:val="1F497D"/>
          <w:kern w:val="0"/>
          <w:sz w:val="22"/>
        </w:rPr>
      </w:pPr>
    </w:p>
    <w:p w14:paraId="651F06FD" w14:textId="77777777" w:rsidR="0037149E" w:rsidRPr="0033750C" w:rsidRDefault="0037149E" w:rsidP="008C4F7F">
      <w:pPr>
        <w:widowControl/>
        <w:jc w:val="left"/>
        <w:rPr>
          <w:rFonts w:ascii="Times New Roman" w:eastAsia="SimSun" w:hAnsi="Times New Roman" w:cs="Times New Roman"/>
          <w:color w:val="1F497D"/>
          <w:kern w:val="0"/>
          <w:sz w:val="22"/>
        </w:rPr>
      </w:pPr>
    </w:p>
    <w:p w14:paraId="67016C1D" w14:textId="633AE2E3"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C9D806F"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0154EB62" w14:textId="7A13CE16"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Update the solution. </w:t>
      </w:r>
    </w:p>
    <w:p w14:paraId="31D6C5E6" w14:textId="77777777" w:rsidR="008C4F7F" w:rsidRPr="0033750C" w:rsidRDefault="008C4F7F" w:rsidP="008C4F7F">
      <w:pPr>
        <w:widowControl/>
        <w:jc w:val="left"/>
        <w:rPr>
          <w:rFonts w:ascii="Times New Roman" w:eastAsia="SimSun" w:hAnsi="Times New Roman" w:cs="Times New Roman"/>
          <w:color w:val="1F497D"/>
          <w:kern w:val="0"/>
          <w:sz w:val="22"/>
        </w:rPr>
      </w:pPr>
    </w:p>
    <w:p w14:paraId="1772E45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AED681"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5F404C" w14:textId="77777777" w:rsidR="008C4F7F" w:rsidRPr="0033750C" w:rsidRDefault="008C4F7F" w:rsidP="008C4F7F">
      <w:pPr>
        <w:widowControl/>
        <w:jc w:val="left"/>
        <w:rPr>
          <w:rFonts w:ascii="Times New Roman" w:eastAsia="SimSun" w:hAnsi="Times New Roman" w:cs="Times New Roman"/>
          <w:color w:val="1F497D"/>
          <w:kern w:val="0"/>
          <w:sz w:val="22"/>
        </w:rPr>
      </w:pPr>
    </w:p>
    <w:p w14:paraId="2833D1B9" w14:textId="77777777" w:rsidR="008C4F7F" w:rsidRPr="0033750C" w:rsidRDefault="008C4F7F" w:rsidP="008C4F7F">
      <w:pPr>
        <w:widowControl/>
        <w:jc w:val="left"/>
        <w:rPr>
          <w:rFonts w:ascii="Times New Roman" w:eastAsia="SimSun" w:hAnsi="Times New Roman" w:cs="Times New Roman"/>
          <w:color w:val="1F497D"/>
          <w:kern w:val="0"/>
          <w:sz w:val="22"/>
        </w:rPr>
      </w:pPr>
    </w:p>
    <w:p w14:paraId="03A69A8B" w14:textId="4D3292BA"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9837E8B"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726BE256" w14:textId="36440079"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solution. </w:t>
      </w:r>
    </w:p>
    <w:p w14:paraId="2FD6FFB2" w14:textId="77777777" w:rsidR="008C4F7F" w:rsidRPr="0033750C" w:rsidRDefault="008C4F7F" w:rsidP="008C4F7F">
      <w:pPr>
        <w:widowControl/>
        <w:jc w:val="left"/>
        <w:rPr>
          <w:rFonts w:ascii="Times New Roman" w:eastAsia="SimSun" w:hAnsi="Times New Roman" w:cs="Times New Roman"/>
          <w:color w:val="1F497D"/>
          <w:kern w:val="0"/>
          <w:sz w:val="22"/>
        </w:rPr>
      </w:pPr>
    </w:p>
    <w:p w14:paraId="661C0C47"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0FFDF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6EC266" w14:textId="77777777" w:rsidR="008C4F7F" w:rsidRPr="0033750C" w:rsidRDefault="008C4F7F" w:rsidP="00687AD9">
      <w:pPr>
        <w:widowControl/>
        <w:jc w:val="left"/>
        <w:rPr>
          <w:rFonts w:ascii="Times New Roman" w:eastAsia="SimSun" w:hAnsi="Times New Roman" w:cs="Times New Roman"/>
          <w:color w:val="1F497D"/>
          <w:kern w:val="0"/>
          <w:sz w:val="22"/>
        </w:rPr>
      </w:pPr>
    </w:p>
    <w:p w14:paraId="16ACF102" w14:textId="77777777" w:rsidR="008C4F7F" w:rsidRPr="0033750C" w:rsidRDefault="008C4F7F" w:rsidP="00687AD9">
      <w:pPr>
        <w:widowControl/>
        <w:jc w:val="left"/>
        <w:rPr>
          <w:rFonts w:ascii="Times New Roman" w:eastAsia="SimSun" w:hAnsi="Times New Roman" w:cs="Times New Roman"/>
          <w:color w:val="1F497D"/>
          <w:kern w:val="0"/>
          <w:sz w:val="22"/>
        </w:rPr>
      </w:pPr>
    </w:p>
    <w:p w14:paraId="443C41F1" w14:textId="6A24891C" w:rsidR="00687AD9" w:rsidRPr="0033750C" w:rsidRDefault="00687AD9" w:rsidP="00687AD9">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21047D01" w14:textId="77777777" w:rsidR="00687AD9" w:rsidRPr="0033750C" w:rsidRDefault="00687AD9" w:rsidP="00687AD9">
      <w:pPr>
        <w:widowControl/>
        <w:jc w:val="left"/>
        <w:rPr>
          <w:rFonts w:ascii="Times New Roman" w:eastAsia="SimSun" w:hAnsi="Times New Roman" w:cs="Times New Roman"/>
          <w:color w:val="1F497D"/>
          <w:kern w:val="0"/>
          <w:sz w:val="22"/>
        </w:rPr>
      </w:pPr>
    </w:p>
    <w:p w14:paraId="48DA963C" w14:textId="02C6D5CB"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4C26513"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30AC453F"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E95654"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21A1C98E" w14:textId="7B9D5474"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two files attached to this email? </w:t>
      </w:r>
      <w:r w:rsidRPr="0033750C">
        <w:rPr>
          <w:rFonts w:ascii="Times New Roman" w:eastAsia="SimSun" w:hAnsi="Times New Roman" w:cs="Times New Roman"/>
          <w:b/>
          <w:color w:val="1F497D"/>
          <w:kern w:val="0"/>
          <w:sz w:val="22"/>
        </w:rPr>
        <w:t xml:space="preserve">Each file needs to be printed </w:t>
      </w:r>
      <w:proofErr w:type="gramStart"/>
      <w:r w:rsidRPr="0033750C">
        <w:rPr>
          <w:rFonts w:ascii="Times New Roman" w:eastAsia="SimSun" w:hAnsi="Times New Roman" w:cs="Times New Roman"/>
          <w:b/>
          <w:color w:val="1F497D"/>
          <w:kern w:val="0"/>
          <w:sz w:val="22"/>
        </w:rPr>
        <w:t>for</w:t>
      </w:r>
      <w:proofErr w:type="gramEnd"/>
      <w:r w:rsidRPr="0033750C">
        <w:rPr>
          <w:rFonts w:ascii="Times New Roman" w:eastAsia="SimSun" w:hAnsi="Times New Roman" w:cs="Times New Roman"/>
          <w:b/>
          <w:color w:val="1F497D"/>
          <w:kern w:val="0"/>
          <w:sz w:val="22"/>
        </w:rPr>
        <w:t xml:space="preserve"> 32 copies.</w:t>
      </w:r>
      <w:r w:rsidRPr="0033750C">
        <w:rPr>
          <w:rFonts w:ascii="Times New Roman" w:eastAsia="SimSun" w:hAnsi="Times New Roman" w:cs="Times New Roman"/>
          <w:color w:val="1F497D"/>
          <w:kern w:val="0"/>
          <w:sz w:val="22"/>
        </w:rPr>
        <w:t xml:space="preserve"> So, the total piece of </w:t>
      </w:r>
      <w:r w:rsidR="004D1390" w:rsidRPr="0033750C">
        <w:rPr>
          <w:rFonts w:ascii="Times New Roman" w:eastAsia="SimSun" w:hAnsi="Times New Roman" w:cs="Times New Roman"/>
          <w:color w:val="1F497D"/>
          <w:kern w:val="0"/>
          <w:sz w:val="22"/>
        </w:rPr>
        <w:t>parts</w:t>
      </w:r>
      <w:r w:rsidRPr="0033750C">
        <w:rPr>
          <w:rFonts w:ascii="Times New Roman" w:eastAsia="SimSun" w:hAnsi="Times New Roman" w:cs="Times New Roman"/>
          <w:color w:val="1F497D"/>
          <w:kern w:val="0"/>
          <w:sz w:val="22"/>
        </w:rPr>
        <w:t xml:space="preserve"> is 64.</w:t>
      </w:r>
    </w:p>
    <w:p w14:paraId="56BE1BC9"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563CC7A2"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C374FB"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096BA6F1"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30% </w:t>
      </w:r>
    </w:p>
    <w:p w14:paraId="01F01271"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placement of the part, the hole on the part should be upward. </w:t>
      </w:r>
    </w:p>
    <w:p w14:paraId="720036F0"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0D4896BF" w14:textId="352501E5"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have a wonderful </w:t>
      </w:r>
      <w:r w:rsidR="004D1390" w:rsidRPr="0033750C">
        <w:rPr>
          <w:rFonts w:ascii="Times New Roman" w:eastAsia="SimSun" w:hAnsi="Times New Roman" w:cs="Times New Roman"/>
          <w:color w:val="1F497D"/>
          <w:kern w:val="0"/>
          <w:sz w:val="22"/>
        </w:rPr>
        <w:t>night</w:t>
      </w:r>
      <w:r w:rsidRPr="0033750C">
        <w:rPr>
          <w:rFonts w:ascii="Times New Roman" w:eastAsia="SimSun" w:hAnsi="Times New Roman" w:cs="Times New Roman"/>
          <w:color w:val="1F497D"/>
          <w:kern w:val="0"/>
          <w:sz w:val="22"/>
        </w:rPr>
        <w:t xml:space="preserve">. </w:t>
      </w:r>
    </w:p>
    <w:p w14:paraId="34CBC3AD" w14:textId="77777777" w:rsidR="00687AD9" w:rsidRPr="0033750C" w:rsidRDefault="00687AD9" w:rsidP="00687AD9">
      <w:pPr>
        <w:widowControl/>
        <w:jc w:val="left"/>
        <w:rPr>
          <w:rFonts w:ascii="Times New Roman" w:eastAsia="SimSun" w:hAnsi="Times New Roman" w:cs="Times New Roman"/>
          <w:color w:val="1F497D"/>
          <w:kern w:val="0"/>
          <w:sz w:val="22"/>
        </w:rPr>
      </w:pPr>
    </w:p>
    <w:p w14:paraId="081E96B9"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88E6A4"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D6382C" w14:textId="77777777" w:rsidR="00687AD9" w:rsidRPr="0033750C" w:rsidRDefault="00687AD9" w:rsidP="009E4A9F">
      <w:pPr>
        <w:widowControl/>
        <w:jc w:val="left"/>
        <w:rPr>
          <w:rFonts w:ascii="Times New Roman" w:eastAsia="SimSun" w:hAnsi="Times New Roman" w:cs="Times New Roman"/>
          <w:color w:val="1F497D"/>
          <w:kern w:val="0"/>
          <w:sz w:val="22"/>
        </w:rPr>
      </w:pPr>
    </w:p>
    <w:p w14:paraId="09E8F3B8" w14:textId="77777777" w:rsidR="00687AD9" w:rsidRPr="0033750C" w:rsidRDefault="00687AD9" w:rsidP="009E4A9F">
      <w:pPr>
        <w:widowControl/>
        <w:jc w:val="left"/>
        <w:rPr>
          <w:rFonts w:ascii="Times New Roman" w:eastAsia="SimSun" w:hAnsi="Times New Roman" w:cs="Times New Roman"/>
          <w:color w:val="1F497D"/>
          <w:kern w:val="0"/>
          <w:sz w:val="22"/>
        </w:rPr>
      </w:pPr>
    </w:p>
    <w:p w14:paraId="2B3683DB" w14:textId="4A35B837"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55" w:history="1">
        <w:r w:rsidRPr="0033750C">
          <w:rPr>
            <w:rStyle w:val="Hyperlink"/>
            <w:rFonts w:ascii="Times New Roman" w:eastAsia="SimSun" w:hAnsi="Times New Roman" w:cs="Times New Roman"/>
            <w:kern w:val="0"/>
            <w:sz w:val="22"/>
          </w:rPr>
          <w:t>nicoleli@orientalab.com</w:t>
        </w:r>
      </w:hyperlink>
    </w:p>
    <w:p w14:paraId="0F87D040" w14:textId="3C692831"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56"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92A93E0" w14:textId="5AD8469D"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82BC8C6" w14:textId="3177CB06"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42C2427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63ACD531" w14:textId="35B877F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88FE56C"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317C0C9F" w14:textId="232A78A4"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3A0557E5" w14:textId="7A09C282" w:rsidR="009E4A9F" w:rsidRPr="0033750C" w:rsidRDefault="009E4A9F" w:rsidP="009E4A9F">
      <w:pPr>
        <w:widowControl/>
        <w:ind w:firstLine="420"/>
        <w:jc w:val="left"/>
        <w:rPr>
          <w:rFonts w:ascii="Times New Roman" w:eastAsia="SimSun" w:hAnsi="Times New Roman" w:cs="Times New Roman"/>
          <w:color w:val="1F497D"/>
          <w:kern w:val="0"/>
          <w:sz w:val="22"/>
        </w:rPr>
      </w:pPr>
    </w:p>
    <w:p w14:paraId="09774C8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7EFCF73D"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49A5EA4D"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D1A71A6"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B45697" w14:textId="77777777" w:rsidR="009E4A9F" w:rsidRPr="0033750C" w:rsidRDefault="009E4A9F" w:rsidP="003274F6">
      <w:pPr>
        <w:widowControl/>
        <w:jc w:val="left"/>
        <w:rPr>
          <w:rFonts w:ascii="Times New Roman" w:eastAsia="SimSun" w:hAnsi="Times New Roman" w:cs="Times New Roman"/>
          <w:color w:val="1F497D"/>
          <w:kern w:val="0"/>
          <w:sz w:val="22"/>
        </w:rPr>
      </w:pPr>
    </w:p>
    <w:p w14:paraId="32015522" w14:textId="77777777" w:rsidR="009E4A9F" w:rsidRPr="0033750C" w:rsidRDefault="009E4A9F" w:rsidP="003274F6">
      <w:pPr>
        <w:widowControl/>
        <w:jc w:val="left"/>
        <w:rPr>
          <w:rFonts w:ascii="Times New Roman" w:eastAsia="SimSun" w:hAnsi="Times New Roman" w:cs="Times New Roman"/>
          <w:color w:val="1F497D"/>
          <w:kern w:val="0"/>
          <w:sz w:val="22"/>
        </w:rPr>
      </w:pPr>
    </w:p>
    <w:p w14:paraId="4C15CC69" w14:textId="156A81C6"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B4FC7C9"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3EB05C96"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0EDCB5FF"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443EA066"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C3BB4"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38F961" w14:textId="77777777" w:rsidR="003274F6" w:rsidRPr="0033750C" w:rsidRDefault="003274F6" w:rsidP="0089449C">
      <w:pPr>
        <w:widowControl/>
        <w:jc w:val="left"/>
        <w:rPr>
          <w:rFonts w:ascii="Times New Roman" w:eastAsia="SimSun" w:hAnsi="Times New Roman" w:cs="Times New Roman"/>
          <w:color w:val="1F497D"/>
          <w:kern w:val="0"/>
          <w:sz w:val="22"/>
        </w:rPr>
      </w:pPr>
    </w:p>
    <w:p w14:paraId="20D2A522" w14:textId="77777777" w:rsidR="003274F6" w:rsidRPr="0033750C" w:rsidRDefault="003274F6" w:rsidP="0089449C">
      <w:pPr>
        <w:widowControl/>
        <w:jc w:val="left"/>
        <w:rPr>
          <w:rFonts w:ascii="Times New Roman" w:eastAsia="SimSun" w:hAnsi="Times New Roman" w:cs="Times New Roman"/>
          <w:color w:val="1F497D"/>
          <w:kern w:val="0"/>
          <w:sz w:val="22"/>
        </w:rPr>
      </w:pPr>
    </w:p>
    <w:p w14:paraId="0ABA6817" w14:textId="7BC3C7BD"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C37F0D4"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791ED0E0" w14:textId="73D8DAE0" w:rsidR="0089449C" w:rsidRPr="0033750C" w:rsidRDefault="0089449C" w:rsidP="008944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2E4015BD"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6B8ED0F2"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F2B339"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CD8EF" w14:textId="77777777" w:rsidR="0089449C" w:rsidRPr="0033750C" w:rsidRDefault="0089449C" w:rsidP="00CE1FB8">
      <w:pPr>
        <w:widowControl/>
        <w:jc w:val="left"/>
        <w:rPr>
          <w:rFonts w:ascii="Times New Roman" w:eastAsia="SimSun" w:hAnsi="Times New Roman" w:cs="Times New Roman"/>
          <w:color w:val="1F497D"/>
          <w:kern w:val="0"/>
          <w:sz w:val="22"/>
        </w:rPr>
      </w:pPr>
    </w:p>
    <w:p w14:paraId="1EADC063" w14:textId="77777777" w:rsidR="0089449C" w:rsidRPr="0033750C" w:rsidRDefault="0089449C" w:rsidP="00CE1FB8">
      <w:pPr>
        <w:widowControl/>
        <w:jc w:val="left"/>
        <w:rPr>
          <w:rFonts w:ascii="Times New Roman" w:eastAsia="SimSun" w:hAnsi="Times New Roman" w:cs="Times New Roman"/>
          <w:color w:val="1F497D"/>
          <w:kern w:val="0"/>
          <w:sz w:val="22"/>
        </w:rPr>
      </w:pPr>
    </w:p>
    <w:p w14:paraId="45F1CB11" w14:textId="380B2596"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8081547"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19253749" w14:textId="7EB0805C" w:rsidR="00CE1FB8" w:rsidRPr="0033750C" w:rsidRDefault="00CE1FB8" w:rsidP="00CE1FB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can also submit the original file (29 MB) now. Very nice. </w:t>
      </w:r>
    </w:p>
    <w:p w14:paraId="43C6B3FA"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38F34A1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6E777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B23C40" w14:textId="77777777" w:rsidR="00CE1FB8" w:rsidRPr="0033750C" w:rsidRDefault="00CE1FB8" w:rsidP="00D11500">
      <w:pPr>
        <w:widowControl/>
        <w:jc w:val="left"/>
        <w:rPr>
          <w:rFonts w:ascii="Times New Roman" w:eastAsia="SimSun" w:hAnsi="Times New Roman" w:cs="Times New Roman"/>
          <w:color w:val="1F497D"/>
          <w:kern w:val="0"/>
          <w:sz w:val="22"/>
        </w:rPr>
      </w:pPr>
    </w:p>
    <w:p w14:paraId="23C7E03A" w14:textId="77777777" w:rsidR="00CE1FB8" w:rsidRPr="0033750C" w:rsidRDefault="00CE1FB8" w:rsidP="00D11500">
      <w:pPr>
        <w:widowControl/>
        <w:jc w:val="left"/>
        <w:rPr>
          <w:rFonts w:ascii="Times New Roman" w:eastAsia="SimSun" w:hAnsi="Times New Roman" w:cs="Times New Roman"/>
          <w:color w:val="1F497D"/>
          <w:kern w:val="0"/>
          <w:sz w:val="22"/>
        </w:rPr>
      </w:pPr>
    </w:p>
    <w:p w14:paraId="44E8EAAD" w14:textId="1DBE2CC2"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367FBDD3"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5DA20C5C" w14:textId="1B0EE146" w:rsidR="00D11500" w:rsidRPr="0033750C" w:rsidRDefault="00D11500" w:rsidP="00D115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did it! Very appreciated for your help and have a good day. </w:t>
      </w:r>
    </w:p>
    <w:p w14:paraId="2CC114EB"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064C39A4"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4BF9E2"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70D4E9" w14:textId="77777777" w:rsidR="00D11500" w:rsidRPr="0033750C" w:rsidRDefault="00D11500" w:rsidP="003F6A9D">
      <w:pPr>
        <w:widowControl/>
        <w:jc w:val="left"/>
        <w:rPr>
          <w:rFonts w:ascii="Times New Roman" w:eastAsia="SimSun" w:hAnsi="Times New Roman" w:cs="Times New Roman"/>
          <w:color w:val="1F497D"/>
          <w:kern w:val="0"/>
          <w:sz w:val="22"/>
        </w:rPr>
      </w:pPr>
    </w:p>
    <w:p w14:paraId="4654F933" w14:textId="77777777" w:rsidR="00D11500" w:rsidRPr="0033750C" w:rsidRDefault="00D11500" w:rsidP="003F6A9D">
      <w:pPr>
        <w:widowControl/>
        <w:jc w:val="left"/>
        <w:rPr>
          <w:rFonts w:ascii="Times New Roman" w:eastAsia="SimSun" w:hAnsi="Times New Roman" w:cs="Times New Roman"/>
          <w:color w:val="1F497D"/>
          <w:kern w:val="0"/>
          <w:sz w:val="22"/>
        </w:rPr>
      </w:pPr>
    </w:p>
    <w:p w14:paraId="09DC5BD3" w14:textId="79A4E793"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5BB5E0E"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601425F6" w14:textId="124E990C" w:rsidR="003F6A9D" w:rsidRPr="0033750C" w:rsidRDefault="003F6A9D" w:rsidP="003F6A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Let me try. </w:t>
      </w:r>
    </w:p>
    <w:p w14:paraId="00013745"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49B210EE"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406383"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C8ED9" w14:textId="77777777" w:rsidR="003F6A9D" w:rsidRPr="0033750C" w:rsidRDefault="003F6A9D" w:rsidP="00215B8E">
      <w:pPr>
        <w:widowControl/>
        <w:jc w:val="left"/>
        <w:rPr>
          <w:rFonts w:ascii="Times New Roman" w:eastAsia="SimSun" w:hAnsi="Times New Roman" w:cs="Times New Roman"/>
          <w:color w:val="1F497D"/>
          <w:kern w:val="0"/>
          <w:sz w:val="22"/>
        </w:rPr>
      </w:pPr>
    </w:p>
    <w:p w14:paraId="258C13B2" w14:textId="77777777" w:rsidR="003F6A9D" w:rsidRPr="0033750C" w:rsidRDefault="003F6A9D" w:rsidP="00215B8E">
      <w:pPr>
        <w:widowControl/>
        <w:jc w:val="left"/>
        <w:rPr>
          <w:rFonts w:ascii="Times New Roman" w:eastAsia="SimSun" w:hAnsi="Times New Roman" w:cs="Times New Roman"/>
          <w:color w:val="1F497D"/>
          <w:kern w:val="0"/>
          <w:sz w:val="22"/>
        </w:rPr>
      </w:pPr>
    </w:p>
    <w:p w14:paraId="6A14112D" w14:textId="4960E709"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Lau,</w:t>
      </w:r>
    </w:p>
    <w:p w14:paraId="1EE3DC1E"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6802C8A" w14:textId="689CF5C1"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send</w:t>
      </w:r>
      <w:proofErr w:type="gramEnd"/>
      <w:r w:rsidRPr="0033750C">
        <w:rPr>
          <w:rFonts w:ascii="Times New Roman" w:eastAsia="SimSun" w:hAnsi="Times New Roman" w:cs="Times New Roman"/>
          <w:color w:val="1F497D"/>
          <w:kern w:val="0"/>
          <w:sz w:val="22"/>
        </w:rPr>
        <w:t xml:space="preserve"> a pure email with </w:t>
      </w:r>
      <w:r w:rsidR="00BD247E" w:rsidRPr="0033750C">
        <w:rPr>
          <w:rFonts w:ascii="Times New Roman" w:eastAsia="SimSun" w:hAnsi="Times New Roman" w:cs="Times New Roman"/>
          <w:color w:val="1F497D"/>
          <w:kern w:val="0"/>
          <w:sz w:val="22"/>
        </w:rPr>
        <w:t xml:space="preserve">an </w:t>
      </w:r>
      <w:r w:rsidRPr="0033750C">
        <w:rPr>
          <w:rFonts w:ascii="Times New Roman" w:eastAsia="SimSun" w:hAnsi="Times New Roman" w:cs="Times New Roman"/>
          <w:color w:val="1F497D"/>
          <w:kern w:val="0"/>
          <w:sz w:val="22"/>
        </w:rPr>
        <w:t xml:space="preserve">attachment </w:t>
      </w:r>
      <w:r w:rsidR="00BD247E" w:rsidRPr="0033750C">
        <w:rPr>
          <w:rFonts w:ascii="Times New Roman" w:eastAsia="SimSun" w:hAnsi="Times New Roman" w:cs="Times New Roman"/>
          <w:color w:val="1F497D"/>
          <w:kern w:val="0"/>
          <w:sz w:val="22"/>
        </w:rPr>
        <w:t xml:space="preserve">to </w:t>
      </w:r>
      <w:proofErr w:type="gramStart"/>
      <w:r w:rsidR="00BD247E" w:rsidRPr="0033750C">
        <w:rPr>
          <w:rFonts w:ascii="Times New Roman" w:eastAsia="SimSun" w:hAnsi="Times New Roman" w:cs="Times New Roman"/>
          <w:color w:val="1F497D"/>
          <w:kern w:val="0"/>
          <w:sz w:val="22"/>
        </w:rPr>
        <w:t>you</w:t>
      </w:r>
      <w:proofErr w:type="gramEnd"/>
      <w:r w:rsidR="00BD247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nd it seems successful. Could you please help me to upload it onto </w:t>
      </w:r>
      <w:r w:rsidR="00BD247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system? </w:t>
      </w:r>
    </w:p>
    <w:p w14:paraId="1E39621B"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1A757396"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009C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340799" w14:textId="77777777" w:rsidR="00215B8E" w:rsidRPr="0033750C" w:rsidRDefault="00215B8E" w:rsidP="00215B8E">
      <w:pPr>
        <w:widowControl/>
        <w:jc w:val="left"/>
        <w:rPr>
          <w:rFonts w:ascii="Times New Roman" w:eastAsia="SimSun" w:hAnsi="Times New Roman" w:cs="Times New Roman"/>
          <w:color w:val="1F497D"/>
          <w:kern w:val="0"/>
          <w:sz w:val="22"/>
        </w:rPr>
      </w:pPr>
    </w:p>
    <w:p w14:paraId="6240C6B6" w14:textId="77777777" w:rsidR="00215B8E" w:rsidRPr="0033750C" w:rsidRDefault="00215B8E" w:rsidP="00215B8E">
      <w:pPr>
        <w:widowControl/>
        <w:jc w:val="left"/>
        <w:rPr>
          <w:rFonts w:ascii="Times New Roman" w:eastAsia="SimSun" w:hAnsi="Times New Roman" w:cs="Times New Roman"/>
          <w:color w:val="1F497D"/>
          <w:kern w:val="0"/>
          <w:sz w:val="22"/>
        </w:rPr>
      </w:pPr>
    </w:p>
    <w:p w14:paraId="793D584A" w14:textId="5614424F"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1710A84"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8AD38B4" w14:textId="00FF8326"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 tried it yesterday. I cannot send it as an attachment to you as shown in the email below. The size of my file is about 29 MB, which is not very </w:t>
      </w:r>
      <w:proofErr w:type="gramStart"/>
      <w:r w:rsidRPr="0033750C">
        <w:rPr>
          <w:rFonts w:ascii="Times New Roman" w:eastAsia="SimSun" w:hAnsi="Times New Roman" w:cs="Times New Roman"/>
          <w:color w:val="1F497D"/>
          <w:kern w:val="0"/>
          <w:sz w:val="22"/>
        </w:rPr>
        <w:t>large</w:t>
      </w:r>
      <w:proofErr w:type="gramEnd"/>
      <w:r w:rsidRPr="0033750C">
        <w:rPr>
          <w:rFonts w:ascii="Times New Roman" w:eastAsia="SimSun" w:hAnsi="Times New Roman" w:cs="Times New Roman"/>
          <w:color w:val="1F497D"/>
          <w:kern w:val="0"/>
          <w:sz w:val="22"/>
        </w:rPr>
        <w:t xml:space="preserve"> I think.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Many thanks for your patient help and looking forward to your reply. </w:t>
      </w:r>
    </w:p>
    <w:p w14:paraId="18652790"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7BAB6E70"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B8C88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1CE0E" w14:textId="77777777" w:rsidR="00215B8E" w:rsidRPr="0033750C" w:rsidRDefault="00215B8E" w:rsidP="002E04E1">
      <w:pPr>
        <w:widowControl/>
        <w:jc w:val="left"/>
        <w:rPr>
          <w:rFonts w:ascii="Times New Roman" w:eastAsia="SimSun" w:hAnsi="Times New Roman" w:cs="Times New Roman"/>
          <w:color w:val="1F497D"/>
          <w:kern w:val="0"/>
          <w:sz w:val="22"/>
        </w:rPr>
      </w:pPr>
    </w:p>
    <w:p w14:paraId="596455D3" w14:textId="77777777" w:rsidR="00215B8E" w:rsidRPr="0033750C" w:rsidRDefault="00215B8E" w:rsidP="002E04E1">
      <w:pPr>
        <w:widowControl/>
        <w:jc w:val="left"/>
        <w:rPr>
          <w:rFonts w:ascii="Times New Roman" w:eastAsia="SimSun" w:hAnsi="Times New Roman" w:cs="Times New Roman"/>
          <w:color w:val="1F497D"/>
          <w:kern w:val="0"/>
          <w:sz w:val="22"/>
        </w:rPr>
      </w:pPr>
    </w:p>
    <w:p w14:paraId="1ACF983A" w14:textId="227ABAFE"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90FB2BA" w14:textId="12453FA4" w:rsidR="002E04E1" w:rsidRPr="0033750C" w:rsidRDefault="002E04E1" w:rsidP="002E04E1">
      <w:pPr>
        <w:widowControl/>
        <w:ind w:firstLine="420"/>
        <w:jc w:val="left"/>
        <w:rPr>
          <w:rFonts w:ascii="Times New Roman" w:eastAsia="SimSun" w:hAnsi="Times New Roman" w:cs="Times New Roman"/>
          <w:color w:val="1F497D"/>
          <w:kern w:val="0"/>
          <w:sz w:val="22"/>
        </w:rPr>
      </w:pPr>
    </w:p>
    <w:p w14:paraId="5A485240" w14:textId="1DC8D23D" w:rsidR="002E04E1" w:rsidRPr="0033750C" w:rsidRDefault="002E04E1" w:rsidP="002E0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 my report</w:t>
      </w:r>
      <w:proofErr w:type="gramEnd"/>
      <w:r w:rsidRPr="0033750C">
        <w:rPr>
          <w:rFonts w:ascii="Times New Roman" w:eastAsia="SimSun" w:hAnsi="Times New Roman" w:cs="Times New Roman"/>
          <w:color w:val="1F497D"/>
          <w:kern w:val="0"/>
          <w:sz w:val="22"/>
        </w:rPr>
        <w:t xml:space="preserve">. Thank you so much for your patient help! </w:t>
      </w:r>
    </w:p>
    <w:p w14:paraId="2388426F" w14:textId="77777777" w:rsidR="002E04E1" w:rsidRPr="0033750C" w:rsidRDefault="002E04E1" w:rsidP="002E04E1">
      <w:pPr>
        <w:widowControl/>
        <w:ind w:firstLine="420"/>
        <w:jc w:val="left"/>
        <w:rPr>
          <w:rFonts w:ascii="Times New Roman" w:eastAsia="SimSun" w:hAnsi="Times New Roman" w:cs="Times New Roman"/>
          <w:color w:val="1F497D"/>
          <w:kern w:val="0"/>
          <w:sz w:val="22"/>
        </w:rPr>
      </w:pPr>
    </w:p>
    <w:p w14:paraId="3D69665B"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887638"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0E8A72" w14:textId="77777777" w:rsidR="002E04E1" w:rsidRPr="0033750C" w:rsidRDefault="002E04E1" w:rsidP="00036DC1">
      <w:pPr>
        <w:widowControl/>
        <w:jc w:val="left"/>
        <w:rPr>
          <w:rFonts w:ascii="Times New Roman" w:eastAsia="SimSun" w:hAnsi="Times New Roman" w:cs="Times New Roman"/>
          <w:color w:val="1F497D"/>
          <w:kern w:val="0"/>
          <w:sz w:val="22"/>
        </w:rPr>
      </w:pPr>
    </w:p>
    <w:p w14:paraId="0383135E" w14:textId="77777777" w:rsidR="002E04E1" w:rsidRPr="0033750C" w:rsidRDefault="002E04E1" w:rsidP="00036DC1">
      <w:pPr>
        <w:widowControl/>
        <w:jc w:val="left"/>
        <w:rPr>
          <w:rFonts w:ascii="Times New Roman" w:eastAsia="SimSun" w:hAnsi="Times New Roman" w:cs="Times New Roman"/>
          <w:color w:val="1F497D"/>
          <w:kern w:val="0"/>
          <w:sz w:val="22"/>
        </w:rPr>
      </w:pPr>
    </w:p>
    <w:p w14:paraId="1F36F7DD" w14:textId="77777777" w:rsidR="002E04E1" w:rsidRPr="0033750C" w:rsidRDefault="002E04E1" w:rsidP="00036DC1">
      <w:pPr>
        <w:widowControl/>
        <w:jc w:val="left"/>
        <w:rPr>
          <w:rFonts w:ascii="Times New Roman" w:eastAsia="SimSun" w:hAnsi="Times New Roman" w:cs="Times New Roman"/>
          <w:color w:val="1F497D"/>
          <w:kern w:val="0"/>
          <w:sz w:val="22"/>
        </w:rPr>
      </w:pPr>
    </w:p>
    <w:p w14:paraId="4578DB61" w14:textId="568AA05D"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884F214"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2F47BAF0" w14:textId="551A97C3" w:rsidR="00036DC1" w:rsidRPr="0033750C" w:rsidRDefault="00036DC1" w:rsidP="00036D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till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k as shown in </w:t>
      </w:r>
      <w:proofErr w:type="gramStart"/>
      <w:r w:rsidRPr="0033750C">
        <w:rPr>
          <w:rFonts w:ascii="Times New Roman" w:eastAsia="SimSun" w:hAnsi="Times New Roman" w:cs="Times New Roman"/>
          <w:color w:val="1F497D"/>
          <w:kern w:val="0"/>
          <w:sz w:val="22"/>
        </w:rPr>
        <w:t>video</w:t>
      </w:r>
      <w:proofErr w:type="gramEnd"/>
      <w:r w:rsidRPr="0033750C">
        <w:rPr>
          <w:rFonts w:ascii="Times New Roman" w:eastAsia="SimSun" w:hAnsi="Times New Roman" w:cs="Times New Roman"/>
          <w:color w:val="1F497D"/>
          <w:kern w:val="0"/>
          <w:sz w:val="22"/>
        </w:rPr>
        <w:t xml:space="preserve"> attached. </w:t>
      </w:r>
    </w:p>
    <w:p w14:paraId="6DDB6293"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146195FE"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C3FD06"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E78B6" w14:textId="77777777" w:rsidR="00036DC1" w:rsidRPr="0033750C" w:rsidRDefault="00036DC1" w:rsidP="008F52EB">
      <w:pPr>
        <w:widowControl/>
        <w:jc w:val="left"/>
        <w:rPr>
          <w:rFonts w:ascii="Times New Roman" w:eastAsia="SimSun" w:hAnsi="Times New Roman" w:cs="Times New Roman"/>
          <w:color w:val="1F497D"/>
          <w:kern w:val="0"/>
          <w:sz w:val="22"/>
        </w:rPr>
      </w:pPr>
    </w:p>
    <w:p w14:paraId="164A749F" w14:textId="77777777" w:rsidR="00036DC1" w:rsidRPr="0033750C" w:rsidRDefault="00036DC1" w:rsidP="008F52EB">
      <w:pPr>
        <w:widowControl/>
        <w:jc w:val="left"/>
        <w:rPr>
          <w:rFonts w:ascii="Times New Roman" w:eastAsia="SimSun" w:hAnsi="Times New Roman" w:cs="Times New Roman"/>
          <w:color w:val="1F497D"/>
          <w:kern w:val="0"/>
          <w:sz w:val="22"/>
        </w:rPr>
      </w:pPr>
    </w:p>
    <w:p w14:paraId="67D730D2" w14:textId="77777777" w:rsidR="00036DC1" w:rsidRPr="0033750C" w:rsidRDefault="00036DC1" w:rsidP="008F52EB">
      <w:pPr>
        <w:widowControl/>
        <w:jc w:val="left"/>
        <w:rPr>
          <w:rFonts w:ascii="Times New Roman" w:eastAsia="SimSun" w:hAnsi="Times New Roman" w:cs="Times New Roman"/>
          <w:color w:val="1F497D"/>
          <w:kern w:val="0"/>
          <w:sz w:val="22"/>
        </w:rPr>
      </w:pPr>
    </w:p>
    <w:p w14:paraId="62EEAC4C" w14:textId="4168AD8F"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954BF24"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1E2D4200" w14:textId="58AFCD41" w:rsidR="008F52EB" w:rsidRPr="0033750C" w:rsidRDefault="008F52EB" w:rsidP="008F52E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roblem still existed. After </w:t>
      </w:r>
      <w:r w:rsidR="00CA0010" w:rsidRPr="0033750C">
        <w:rPr>
          <w:rFonts w:ascii="Times New Roman" w:eastAsia="SimSun" w:hAnsi="Times New Roman" w:cs="Times New Roman"/>
          <w:color w:val="1F497D"/>
          <w:kern w:val="0"/>
          <w:sz w:val="22"/>
        </w:rPr>
        <w:t>submission, there is no response as shown in video attached to this email. I don</w:t>
      </w:r>
      <w:r w:rsidR="00722F9A">
        <w:rPr>
          <w:rFonts w:ascii="Times New Roman" w:eastAsia="SimSun" w:hAnsi="Times New Roman" w:cs="Times New Roman"/>
          <w:color w:val="1F497D"/>
          <w:kern w:val="0"/>
          <w:sz w:val="22"/>
        </w:rPr>
        <w:t>’</w:t>
      </w:r>
      <w:r w:rsidR="00CA0010" w:rsidRPr="0033750C">
        <w:rPr>
          <w:rFonts w:ascii="Times New Roman" w:eastAsia="SimSun" w:hAnsi="Times New Roman" w:cs="Times New Roman"/>
          <w:color w:val="1F497D"/>
          <w:kern w:val="0"/>
          <w:sz w:val="22"/>
        </w:rPr>
        <w:t xml:space="preserve">t know why. Thank you so much for your patient help and looking forward to your reply. </w:t>
      </w:r>
    </w:p>
    <w:p w14:paraId="4949BE8F"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2D205582"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7D22BC"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203D1F4" w14:textId="77777777" w:rsidR="008F52EB" w:rsidRPr="0033750C" w:rsidRDefault="008F52EB" w:rsidP="00AD5BAC">
      <w:pPr>
        <w:widowControl/>
        <w:jc w:val="left"/>
        <w:rPr>
          <w:rFonts w:ascii="Times New Roman" w:eastAsia="SimSun" w:hAnsi="Times New Roman" w:cs="Times New Roman"/>
          <w:color w:val="1F497D"/>
          <w:kern w:val="0"/>
          <w:sz w:val="22"/>
        </w:rPr>
      </w:pPr>
    </w:p>
    <w:p w14:paraId="54B98246" w14:textId="77777777" w:rsidR="008F52EB" w:rsidRPr="0033750C" w:rsidRDefault="008F52EB" w:rsidP="00AD5BAC">
      <w:pPr>
        <w:widowControl/>
        <w:jc w:val="left"/>
        <w:rPr>
          <w:rFonts w:ascii="Times New Roman" w:eastAsia="SimSun" w:hAnsi="Times New Roman" w:cs="Times New Roman"/>
          <w:color w:val="1F497D"/>
          <w:kern w:val="0"/>
          <w:sz w:val="22"/>
        </w:rPr>
      </w:pPr>
    </w:p>
    <w:p w14:paraId="2D8085D6" w14:textId="579A4798" w:rsidR="003624FA" w:rsidRPr="0033750C" w:rsidRDefault="003624FA"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8006</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erm-End Report</w:t>
      </w:r>
      <w:r w:rsidR="00B15BF5" w:rsidRPr="0033750C">
        <w:rPr>
          <w:rFonts w:ascii="Times New Roman" w:eastAsia="SimSun" w:hAnsi="Times New Roman" w:cs="Times New Roman"/>
          <w:color w:val="1F497D"/>
          <w:kern w:val="0"/>
          <w:sz w:val="22"/>
        </w:rPr>
        <w:t xml:space="preserve"> – JIN Liuchao</w:t>
      </w:r>
    </w:p>
    <w:p w14:paraId="389F2403" w14:textId="4CEFFB1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C35570A" w14:textId="77777777" w:rsidR="00AD5BAC" w:rsidRPr="0033750C" w:rsidRDefault="00AD5BAC" w:rsidP="00AD5BAC">
      <w:pPr>
        <w:widowControl/>
        <w:ind w:firstLine="420"/>
        <w:jc w:val="left"/>
        <w:rPr>
          <w:rFonts w:ascii="Times New Roman" w:eastAsia="SimSun" w:hAnsi="Times New Roman" w:cs="Times New Roman"/>
          <w:color w:val="1F497D"/>
          <w:kern w:val="0"/>
          <w:sz w:val="22"/>
        </w:rPr>
      </w:pPr>
    </w:p>
    <w:p w14:paraId="1D666F46" w14:textId="2F935BFB" w:rsidR="003624FA"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w:t>
      </w:r>
      <w:r w:rsidR="00AD5BAC" w:rsidRPr="0033750C">
        <w:rPr>
          <w:rFonts w:ascii="Times New Roman" w:eastAsia="SimSun" w:hAnsi="Times New Roman" w:cs="Times New Roman"/>
          <w:color w:val="1F497D"/>
          <w:kern w:val="0"/>
          <w:sz w:val="22"/>
        </w:rPr>
        <w:t>Due to a technical problem, we cannot submit the MAEG8006</w:t>
      </w:r>
      <w:r w:rsidR="00AD5BAC" w:rsidRPr="0033750C">
        <w:rPr>
          <w:rFonts w:ascii="Times New Roman" w:hAnsi="Times New Roman" w:cs="Times New Roman"/>
        </w:rPr>
        <w:t xml:space="preserve"> </w:t>
      </w:r>
      <w:r w:rsidR="00AD5BAC" w:rsidRPr="0033750C">
        <w:rPr>
          <w:rFonts w:ascii="Times New Roman" w:eastAsia="SimSun" w:hAnsi="Times New Roman" w:cs="Times New Roman"/>
          <w:color w:val="1F497D"/>
          <w:kern w:val="0"/>
          <w:sz w:val="22"/>
        </w:rPr>
        <w:t xml:space="preserve">term-end report to the </w:t>
      </w:r>
      <w:proofErr w:type="gramStart"/>
      <w:r w:rsidR="00AD5BAC" w:rsidRPr="0033750C">
        <w:rPr>
          <w:rFonts w:ascii="Times New Roman" w:eastAsia="SimSun" w:hAnsi="Times New Roman" w:cs="Times New Roman"/>
          <w:color w:val="1F497D"/>
          <w:kern w:val="0"/>
          <w:sz w:val="22"/>
        </w:rPr>
        <w:t>system</w:t>
      </w:r>
      <w:proofErr w:type="gramEnd"/>
      <w:r w:rsidR="00AD5BAC" w:rsidRPr="0033750C">
        <w:rPr>
          <w:rFonts w:ascii="Times New Roman" w:eastAsia="SimSun" w:hAnsi="Times New Roman" w:cs="Times New Roman"/>
          <w:color w:val="1F497D"/>
          <w:kern w:val="0"/>
          <w:sz w:val="22"/>
        </w:rPr>
        <w:t xml:space="preserve"> so I am sending it as an attachment </w:t>
      </w:r>
      <w:proofErr w:type="gramStart"/>
      <w:r w:rsidR="00AD5BAC" w:rsidRPr="0033750C">
        <w:rPr>
          <w:rFonts w:ascii="Times New Roman" w:eastAsia="SimSun" w:hAnsi="Times New Roman" w:cs="Times New Roman"/>
          <w:color w:val="1F497D"/>
          <w:kern w:val="0"/>
          <w:sz w:val="22"/>
        </w:rPr>
        <w:t>in this email to you</w:t>
      </w:r>
      <w:proofErr w:type="gramEnd"/>
      <w:r w:rsidR="00AD5BAC" w:rsidRPr="0033750C">
        <w:rPr>
          <w:rFonts w:ascii="Times New Roman" w:eastAsia="SimSun" w:hAnsi="Times New Roman" w:cs="Times New Roman"/>
          <w:color w:val="1F497D"/>
          <w:kern w:val="0"/>
          <w:sz w:val="22"/>
        </w:rPr>
        <w:t xml:space="preserve">. </w:t>
      </w:r>
    </w:p>
    <w:p w14:paraId="3718040C" w14:textId="77777777" w:rsidR="003624FA" w:rsidRPr="0033750C" w:rsidRDefault="003624FA" w:rsidP="00AD5BAC">
      <w:pPr>
        <w:widowControl/>
        <w:ind w:firstLine="420"/>
        <w:jc w:val="left"/>
        <w:rPr>
          <w:rFonts w:ascii="Times New Roman" w:eastAsia="SimSun" w:hAnsi="Times New Roman" w:cs="Times New Roman"/>
          <w:color w:val="1F497D"/>
          <w:kern w:val="0"/>
          <w:sz w:val="22"/>
        </w:rPr>
      </w:pPr>
    </w:p>
    <w:p w14:paraId="314AD942" w14:textId="03646C10" w:rsidR="00AD5BAC"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AD5BAC" w:rsidRPr="0033750C">
        <w:rPr>
          <w:rFonts w:ascii="Times New Roman" w:eastAsia="SimSun" w:hAnsi="Times New Roman" w:cs="Times New Roman"/>
          <w:color w:val="1F497D"/>
          <w:kern w:val="0"/>
          <w:sz w:val="22"/>
        </w:rPr>
        <w:t xml:space="preserve">Thank you very much for squeezing time out of your busy schedule to look through these materials. Have a good day! </w:t>
      </w:r>
    </w:p>
    <w:p w14:paraId="2F90C42D" w14:textId="0C26384F" w:rsidR="00AD5BAC" w:rsidRPr="0033750C" w:rsidRDefault="00AD5BAC" w:rsidP="00AD5BAC">
      <w:pPr>
        <w:widowControl/>
        <w:ind w:firstLine="420"/>
        <w:jc w:val="left"/>
        <w:rPr>
          <w:rFonts w:ascii="Times New Roman" w:eastAsia="SimSun" w:hAnsi="Times New Roman" w:cs="Times New Roman"/>
          <w:color w:val="1F497D"/>
          <w:kern w:val="0"/>
          <w:sz w:val="22"/>
        </w:rPr>
      </w:pPr>
    </w:p>
    <w:p w14:paraId="5FC2B57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9264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E7B19B" w14:textId="77777777" w:rsidR="00AD5BAC" w:rsidRPr="0033750C" w:rsidRDefault="00AD5BAC" w:rsidP="001101DE">
      <w:pPr>
        <w:widowControl/>
        <w:jc w:val="left"/>
        <w:rPr>
          <w:rFonts w:ascii="Times New Roman" w:eastAsia="SimSun" w:hAnsi="Times New Roman" w:cs="Times New Roman"/>
          <w:color w:val="1F497D"/>
          <w:kern w:val="0"/>
          <w:sz w:val="22"/>
        </w:rPr>
      </w:pPr>
    </w:p>
    <w:p w14:paraId="62F052A3" w14:textId="77777777" w:rsidR="00AD5BAC" w:rsidRPr="0033750C" w:rsidRDefault="00AD5BAC" w:rsidP="001101DE">
      <w:pPr>
        <w:widowControl/>
        <w:jc w:val="left"/>
        <w:rPr>
          <w:rFonts w:ascii="Times New Roman" w:eastAsia="SimSun" w:hAnsi="Times New Roman" w:cs="Times New Roman"/>
          <w:color w:val="1F497D"/>
          <w:kern w:val="0"/>
          <w:sz w:val="22"/>
        </w:rPr>
      </w:pPr>
    </w:p>
    <w:p w14:paraId="1B562FEE" w14:textId="3495692A"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4799128"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56C28140" w14:textId="2A8510EC" w:rsidR="001101DE" w:rsidRPr="0033750C" w:rsidRDefault="001101DE" w:rsidP="001101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t is. </w:t>
      </w:r>
    </w:p>
    <w:p w14:paraId="7EE5464B"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3CC6A77A"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3D374"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82582" w14:textId="77777777" w:rsidR="001101DE" w:rsidRPr="0033750C" w:rsidRDefault="001101DE" w:rsidP="00315DCA">
      <w:pPr>
        <w:widowControl/>
        <w:jc w:val="left"/>
        <w:rPr>
          <w:rFonts w:ascii="Times New Roman" w:eastAsia="SimSun" w:hAnsi="Times New Roman" w:cs="Times New Roman"/>
          <w:color w:val="1F497D"/>
          <w:kern w:val="0"/>
          <w:sz w:val="22"/>
        </w:rPr>
      </w:pPr>
    </w:p>
    <w:p w14:paraId="3ED8B9A1" w14:textId="77777777" w:rsidR="001101DE" w:rsidRPr="0033750C" w:rsidRDefault="001101DE" w:rsidP="00315DCA">
      <w:pPr>
        <w:widowControl/>
        <w:jc w:val="left"/>
        <w:rPr>
          <w:rFonts w:ascii="Times New Roman" w:eastAsia="SimSun" w:hAnsi="Times New Roman" w:cs="Times New Roman"/>
          <w:color w:val="1F497D"/>
          <w:kern w:val="0"/>
          <w:sz w:val="22"/>
        </w:rPr>
      </w:pPr>
    </w:p>
    <w:p w14:paraId="5B6A9C20" w14:textId="0303AB8C"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3F45C8E"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708F80C2" w14:textId="4B740EF7" w:rsidR="00315DCA" w:rsidRPr="0033750C" w:rsidRDefault="00315DCA" w:rsidP="00315DC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get</w:t>
      </w:r>
      <w:proofErr w:type="gramEnd"/>
      <w:r w:rsidRPr="0033750C">
        <w:rPr>
          <w:rFonts w:ascii="Times New Roman" w:eastAsia="SimSun" w:hAnsi="Times New Roman" w:cs="Times New Roman"/>
          <w:color w:val="1F497D"/>
          <w:kern w:val="0"/>
          <w:sz w:val="22"/>
        </w:rPr>
        <w:t xml:space="preserve"> the answer for the acceleration part same as you. </w:t>
      </w:r>
    </w:p>
    <w:p w14:paraId="4C4B9620"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0ACB2903"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F11455"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E0C75" w14:textId="77777777" w:rsidR="00315DCA" w:rsidRPr="0033750C" w:rsidRDefault="00315DCA" w:rsidP="00D17D27">
      <w:pPr>
        <w:widowControl/>
        <w:jc w:val="left"/>
        <w:rPr>
          <w:rFonts w:ascii="Times New Roman" w:eastAsia="SimSun" w:hAnsi="Times New Roman" w:cs="Times New Roman"/>
          <w:color w:val="1F497D"/>
          <w:kern w:val="0"/>
          <w:sz w:val="22"/>
        </w:rPr>
      </w:pPr>
    </w:p>
    <w:p w14:paraId="45690FE0" w14:textId="1EE53B58" w:rsidR="00315DCA" w:rsidRPr="0033750C" w:rsidRDefault="00315DCA" w:rsidP="00315DCA">
      <w:pPr>
        <w:widowControl/>
        <w:jc w:val="left"/>
        <w:rPr>
          <w:rFonts w:ascii="Times New Roman" w:eastAsia="SimSun" w:hAnsi="Times New Roman" w:cs="Times New Roman"/>
          <w:color w:val="1F497D"/>
          <w:kern w:val="0"/>
          <w:sz w:val="22"/>
        </w:rPr>
      </w:pPr>
    </w:p>
    <w:p w14:paraId="44B7D4C6" w14:textId="77777777" w:rsidR="00315DCA" w:rsidRPr="0033750C" w:rsidRDefault="00315DCA" w:rsidP="00D17D27">
      <w:pPr>
        <w:widowControl/>
        <w:jc w:val="left"/>
        <w:rPr>
          <w:rFonts w:ascii="Times New Roman" w:eastAsia="SimSun" w:hAnsi="Times New Roman" w:cs="Times New Roman"/>
          <w:color w:val="1F497D"/>
          <w:kern w:val="0"/>
          <w:sz w:val="22"/>
        </w:rPr>
      </w:pPr>
    </w:p>
    <w:p w14:paraId="41A06CAE" w14:textId="77777777" w:rsidR="00315DCA" w:rsidRPr="0033750C" w:rsidRDefault="00315DCA" w:rsidP="00D17D27">
      <w:pPr>
        <w:widowControl/>
        <w:jc w:val="left"/>
        <w:rPr>
          <w:rFonts w:ascii="Times New Roman" w:eastAsia="SimSun" w:hAnsi="Times New Roman" w:cs="Times New Roman"/>
          <w:color w:val="1F497D"/>
          <w:kern w:val="0"/>
          <w:sz w:val="22"/>
        </w:rPr>
      </w:pPr>
    </w:p>
    <w:p w14:paraId="321BE836" w14:textId="4CE9D515"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1BEE"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13448222" w14:textId="420E1383" w:rsidR="00D17D27" w:rsidRPr="0033750C" w:rsidRDefault="00D17D27" w:rsidP="00D17D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0.306 is……</w:t>
      </w:r>
      <w:proofErr w:type="gramStart"/>
      <w:r w:rsidRPr="0033750C">
        <w:rPr>
          <w:rFonts w:ascii="Times New Roman" w:eastAsia="SimSun" w:hAnsi="Times New Roman" w:cs="Times New Roman"/>
          <w:color w:val="1F497D"/>
          <w:kern w:val="0"/>
          <w:sz w:val="22"/>
        </w:rPr>
        <w:t>actually wrong</w:t>
      </w:r>
      <w:proofErr w:type="gramEnd"/>
      <w:r w:rsidRPr="0033750C">
        <w:rPr>
          <w:rFonts w:ascii="Times New Roman" w:eastAsia="SimSun" w:hAnsi="Times New Roman" w:cs="Times New Roman"/>
          <w:color w:val="1F497D"/>
          <w:kern w:val="0"/>
          <w:sz w:val="22"/>
        </w:rPr>
        <w:t xml:space="preserve"> answer. </w:t>
      </w:r>
    </w:p>
    <w:p w14:paraId="464111D1"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495552FF"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5DD2D5"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532BD" w14:textId="77777777" w:rsidR="00D17D27" w:rsidRPr="0033750C" w:rsidRDefault="00D17D27" w:rsidP="00212FBF">
      <w:pPr>
        <w:widowControl/>
        <w:jc w:val="left"/>
        <w:rPr>
          <w:rFonts w:ascii="Times New Roman" w:eastAsia="SimSun" w:hAnsi="Times New Roman" w:cs="Times New Roman"/>
          <w:color w:val="1F497D"/>
          <w:kern w:val="0"/>
          <w:sz w:val="22"/>
        </w:rPr>
      </w:pPr>
    </w:p>
    <w:p w14:paraId="599E89DE" w14:textId="77777777" w:rsidR="00D17D27" w:rsidRPr="0033750C" w:rsidRDefault="00D17D27" w:rsidP="00212FBF">
      <w:pPr>
        <w:widowControl/>
        <w:jc w:val="left"/>
        <w:rPr>
          <w:rFonts w:ascii="Times New Roman" w:eastAsia="SimSun" w:hAnsi="Times New Roman" w:cs="Times New Roman"/>
          <w:color w:val="1F497D"/>
          <w:kern w:val="0"/>
          <w:sz w:val="22"/>
        </w:rPr>
      </w:pPr>
    </w:p>
    <w:p w14:paraId="47D02554" w14:textId="41B86243"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734D9B7"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6190FEEC" w14:textId="7740FAA3" w:rsidR="00212FBF" w:rsidRPr="0033750C" w:rsidRDefault="00212FBF" w:rsidP="00212F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Angular velocity (rad/s) is used to calculate the transient time. You can see that it is </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the natural frequency, which is rad/s.</w:t>
      </w:r>
    </w:p>
    <w:p w14:paraId="12907B7A"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4BDDC5B2"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F6175B"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4CBC22" w14:textId="77777777" w:rsidR="00212FBF" w:rsidRPr="0033750C" w:rsidRDefault="00212FBF" w:rsidP="004D32F0">
      <w:pPr>
        <w:widowControl/>
        <w:jc w:val="left"/>
        <w:rPr>
          <w:rFonts w:ascii="Times New Roman" w:eastAsia="SimSun" w:hAnsi="Times New Roman" w:cs="Times New Roman"/>
          <w:color w:val="1F497D"/>
          <w:kern w:val="0"/>
          <w:sz w:val="22"/>
        </w:rPr>
      </w:pPr>
    </w:p>
    <w:p w14:paraId="4514BE2A" w14:textId="77777777" w:rsidR="00212FBF" w:rsidRPr="0033750C" w:rsidRDefault="00212FBF" w:rsidP="004D32F0">
      <w:pPr>
        <w:widowControl/>
        <w:jc w:val="left"/>
        <w:rPr>
          <w:rFonts w:ascii="Times New Roman" w:eastAsia="SimSun" w:hAnsi="Times New Roman" w:cs="Times New Roman"/>
          <w:color w:val="1F497D"/>
          <w:kern w:val="0"/>
          <w:sz w:val="22"/>
        </w:rPr>
      </w:pPr>
    </w:p>
    <w:p w14:paraId="04D1381E" w14:textId="04DA484F"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627757"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01893766" w14:textId="5F6E039E" w:rsidR="004D32F0" w:rsidRPr="0033750C" w:rsidRDefault="004D32F0" w:rsidP="004D32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For indirect method, the sensor range can be smaller than the force range. </w:t>
      </w:r>
    </w:p>
    <w:p w14:paraId="081F0206"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289D5BF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DE42D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5A1599" w14:textId="77777777" w:rsidR="004D32F0" w:rsidRPr="0033750C" w:rsidRDefault="004D32F0" w:rsidP="00EF5CFC">
      <w:pPr>
        <w:widowControl/>
        <w:jc w:val="left"/>
        <w:rPr>
          <w:rFonts w:ascii="Times New Roman" w:eastAsia="SimSun" w:hAnsi="Times New Roman" w:cs="Times New Roman"/>
          <w:color w:val="1F497D"/>
          <w:kern w:val="0"/>
          <w:sz w:val="22"/>
        </w:rPr>
      </w:pPr>
    </w:p>
    <w:p w14:paraId="61152FA2" w14:textId="77777777" w:rsidR="004D32F0" w:rsidRPr="0033750C" w:rsidRDefault="004D32F0" w:rsidP="00EF5CFC">
      <w:pPr>
        <w:widowControl/>
        <w:jc w:val="left"/>
        <w:rPr>
          <w:rFonts w:ascii="Times New Roman" w:eastAsia="SimSun" w:hAnsi="Times New Roman" w:cs="Times New Roman"/>
          <w:color w:val="1F497D"/>
          <w:kern w:val="0"/>
          <w:sz w:val="22"/>
        </w:rPr>
      </w:pPr>
    </w:p>
    <w:p w14:paraId="155BBB64" w14:textId="03FB771C"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B30A698"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4740910" w14:textId="7202A895" w:rsidR="00EF5CFC" w:rsidRPr="0033750C" w:rsidRDefault="00EF5CFC" w:rsidP="00EF5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w:t>
      </w:r>
    </w:p>
    <w:p w14:paraId="428C5765"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D019A75"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8F2908"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B8BA3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8252DD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5BC81E2" w14:textId="60CBDE8A"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BCF6969"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4F0B9E5C" w14:textId="7AB8C14E" w:rsidR="0056329D" w:rsidRPr="0033750C" w:rsidRDefault="0056329D" w:rsidP="005632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you are right. Where is this sentence from? </w:t>
      </w:r>
    </w:p>
    <w:p w14:paraId="0BC718A0"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7008667F"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511512"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41EC19" w14:textId="77777777" w:rsidR="0056329D" w:rsidRPr="0033750C" w:rsidRDefault="0056329D" w:rsidP="00D0603C">
      <w:pPr>
        <w:widowControl/>
        <w:jc w:val="left"/>
        <w:rPr>
          <w:rFonts w:ascii="Times New Roman" w:eastAsia="SimSun" w:hAnsi="Times New Roman" w:cs="Times New Roman"/>
          <w:color w:val="1F497D"/>
          <w:kern w:val="0"/>
          <w:sz w:val="22"/>
        </w:rPr>
      </w:pPr>
    </w:p>
    <w:p w14:paraId="2B8418EA" w14:textId="77777777" w:rsidR="0056329D" w:rsidRPr="0033750C" w:rsidRDefault="0056329D" w:rsidP="00D0603C">
      <w:pPr>
        <w:widowControl/>
        <w:jc w:val="left"/>
        <w:rPr>
          <w:rFonts w:ascii="Times New Roman" w:eastAsia="SimSun" w:hAnsi="Times New Roman" w:cs="Times New Roman"/>
          <w:color w:val="1F497D"/>
          <w:kern w:val="0"/>
          <w:sz w:val="22"/>
        </w:rPr>
      </w:pPr>
    </w:p>
    <w:p w14:paraId="1FA3DCD6" w14:textId="550B3F31"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C5BBEED"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16B88B5A" w14:textId="0FB37FFD" w:rsidR="00D0603C" w:rsidRPr="0033750C" w:rsidRDefault="00D0603C" w:rsidP="00D060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y pleasure. Hope you can get a lot through this course. Have a good day! </w:t>
      </w:r>
    </w:p>
    <w:p w14:paraId="40C6BBE9"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2323A6AC"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BDE3D6"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84F059" w14:textId="77777777" w:rsidR="00D0603C" w:rsidRPr="0033750C" w:rsidRDefault="00D0603C" w:rsidP="00A3345D">
      <w:pPr>
        <w:widowControl/>
        <w:jc w:val="left"/>
        <w:rPr>
          <w:rFonts w:ascii="Times New Roman" w:eastAsia="SimSun" w:hAnsi="Times New Roman" w:cs="Times New Roman"/>
          <w:color w:val="1F497D"/>
          <w:kern w:val="0"/>
          <w:sz w:val="22"/>
        </w:rPr>
      </w:pPr>
    </w:p>
    <w:p w14:paraId="592FF3AB" w14:textId="77777777" w:rsidR="00D0603C" w:rsidRPr="0033750C" w:rsidRDefault="00D0603C" w:rsidP="00A3345D">
      <w:pPr>
        <w:widowControl/>
        <w:jc w:val="left"/>
        <w:rPr>
          <w:rFonts w:ascii="Times New Roman" w:eastAsia="SimSun" w:hAnsi="Times New Roman" w:cs="Times New Roman"/>
          <w:color w:val="1F497D"/>
          <w:kern w:val="0"/>
          <w:sz w:val="22"/>
        </w:rPr>
      </w:pPr>
    </w:p>
    <w:p w14:paraId="00FC97EC" w14:textId="46056CE9"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55CE23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0760567F" w14:textId="56DC9B29" w:rsidR="00A3345D" w:rsidRPr="0033750C" w:rsidRDefault="00A3345D" w:rsidP="00A33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hurry. I will be here for a long time. See you then. </w:t>
      </w:r>
    </w:p>
    <w:p w14:paraId="15E2E96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3D21E9A4" w14:textId="77777777"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0D19C2" w14:textId="0D3429D6"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11740B" w14:textId="77777777" w:rsidR="00A3345D" w:rsidRPr="0033750C" w:rsidRDefault="00A3345D" w:rsidP="00D848F5">
      <w:pPr>
        <w:widowControl/>
        <w:jc w:val="left"/>
        <w:rPr>
          <w:rFonts w:ascii="Times New Roman" w:eastAsia="SimSun" w:hAnsi="Times New Roman" w:cs="Times New Roman"/>
          <w:color w:val="1F497D"/>
          <w:kern w:val="0"/>
          <w:sz w:val="22"/>
        </w:rPr>
      </w:pPr>
    </w:p>
    <w:p w14:paraId="452D96BD" w14:textId="77777777" w:rsidR="00A3345D" w:rsidRPr="0033750C" w:rsidRDefault="00A3345D" w:rsidP="00D848F5">
      <w:pPr>
        <w:widowControl/>
        <w:jc w:val="left"/>
        <w:rPr>
          <w:rFonts w:ascii="Times New Roman" w:eastAsia="SimSun" w:hAnsi="Times New Roman" w:cs="Times New Roman"/>
          <w:color w:val="1F497D"/>
          <w:kern w:val="0"/>
          <w:sz w:val="22"/>
        </w:rPr>
      </w:pPr>
    </w:p>
    <w:p w14:paraId="3EE8F0AC" w14:textId="719D936C"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965D3D9"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BCB0E72" w14:textId="21F6DF7D" w:rsidR="00D848F5" w:rsidRPr="0033750C" w:rsidRDefault="00D848F5" w:rsidP="00D848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47F617AF"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6F78079" w14:textId="77777777"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EB84B7" w14:textId="77777777" w:rsidR="0071157D" w:rsidRPr="0033750C" w:rsidRDefault="0071157D" w:rsidP="007115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BF73E" w14:textId="77777777" w:rsidR="00D848F5" w:rsidRPr="0033750C" w:rsidRDefault="00D848F5" w:rsidP="00CC23E3">
      <w:pPr>
        <w:widowControl/>
        <w:jc w:val="left"/>
        <w:rPr>
          <w:rFonts w:ascii="Times New Roman" w:eastAsia="SimSun" w:hAnsi="Times New Roman" w:cs="Times New Roman"/>
          <w:color w:val="1F497D"/>
          <w:kern w:val="0"/>
          <w:sz w:val="22"/>
        </w:rPr>
      </w:pPr>
    </w:p>
    <w:p w14:paraId="5F1B8C79" w14:textId="77777777" w:rsidR="00D848F5" w:rsidRPr="0033750C" w:rsidRDefault="00D848F5" w:rsidP="00CC23E3">
      <w:pPr>
        <w:widowControl/>
        <w:jc w:val="left"/>
        <w:rPr>
          <w:rFonts w:ascii="Times New Roman" w:eastAsia="SimSun" w:hAnsi="Times New Roman" w:cs="Times New Roman"/>
          <w:color w:val="1F497D"/>
          <w:kern w:val="0"/>
          <w:sz w:val="22"/>
        </w:rPr>
      </w:pPr>
    </w:p>
    <w:p w14:paraId="3EE6F491" w14:textId="6BE8DAB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ONZAGA,</w:t>
      </w:r>
    </w:p>
    <w:p w14:paraId="3D412482" w14:textId="77777777" w:rsidR="00CC23E3" w:rsidRPr="0033750C" w:rsidRDefault="00CC23E3" w:rsidP="00CC23E3">
      <w:pPr>
        <w:widowControl/>
        <w:ind w:firstLine="420"/>
        <w:jc w:val="left"/>
        <w:rPr>
          <w:rFonts w:ascii="Times New Roman" w:eastAsia="SimSun" w:hAnsi="Times New Roman" w:cs="Times New Roman"/>
          <w:color w:val="1F497D"/>
          <w:kern w:val="0"/>
          <w:sz w:val="22"/>
        </w:rPr>
      </w:pPr>
    </w:p>
    <w:p w14:paraId="677C35B3" w14:textId="2324F822"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C4FFD9A" w14:textId="03C0E134" w:rsidR="00CC23E3" w:rsidRPr="0033750C" w:rsidRDefault="00CC23E3" w:rsidP="00CC23E3">
      <w:pPr>
        <w:widowControl/>
        <w:ind w:firstLine="420"/>
        <w:jc w:val="left"/>
        <w:rPr>
          <w:rFonts w:ascii="Times New Roman" w:eastAsia="SimSun" w:hAnsi="Times New Roman" w:cs="Times New Roman"/>
          <w:color w:val="1F497D"/>
          <w:kern w:val="0"/>
          <w:sz w:val="22"/>
        </w:rPr>
      </w:pPr>
    </w:p>
    <w:p w14:paraId="198C3CB8" w14:textId="61383E45"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Yu Zhang from Sichuan University. Since </w:t>
      </w:r>
      <w:r w:rsidR="0036505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ast time I contacted you, l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submitted my application to the Graduate School on 2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ctober and my application number is 23324348.</w:t>
      </w:r>
      <w:r w:rsidR="0036505E" w:rsidRPr="0033750C">
        <w:rPr>
          <w:rFonts w:ascii="Times New Roman" w:hAnsi="Times New Roman" w:cs="Times New Roman"/>
        </w:rPr>
        <w:t xml:space="preserve"> </w:t>
      </w:r>
      <w:r w:rsidR="0036505E" w:rsidRPr="0033750C">
        <w:rPr>
          <w:rFonts w:ascii="Times New Roman" w:eastAsia="SimSun" w:hAnsi="Times New Roman" w:cs="Times New Roman"/>
          <w:color w:val="1F497D"/>
          <w:kern w:val="0"/>
          <w:sz w:val="22"/>
        </w:rPr>
        <w:t xml:space="preserve">l sincerely hope l can have opportunities to learn from your experience and expertise. l believe that l will be a valuable addition to your team. I will wait for the application results patiently. </w:t>
      </w:r>
    </w:p>
    <w:p w14:paraId="4FCEEFB5" w14:textId="45B9CECF" w:rsidR="00CC23E3" w:rsidRPr="0033750C" w:rsidRDefault="00CC23E3" w:rsidP="00CC23E3">
      <w:pPr>
        <w:widowControl/>
        <w:ind w:firstLine="420"/>
        <w:jc w:val="left"/>
        <w:rPr>
          <w:rFonts w:ascii="Times New Roman" w:eastAsia="SimSun" w:hAnsi="Times New Roman" w:cs="Times New Roman"/>
          <w:color w:val="1F497D"/>
          <w:kern w:val="0"/>
          <w:sz w:val="22"/>
        </w:rPr>
      </w:pPr>
    </w:p>
    <w:p w14:paraId="043FAAB4" w14:textId="2378828A" w:rsidR="0036505E" w:rsidRPr="0033750C" w:rsidRDefault="0036505E"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precious time and patient help. Have a good day! </w:t>
      </w:r>
    </w:p>
    <w:p w14:paraId="2910E4B9" w14:textId="77777777" w:rsidR="0036505E" w:rsidRPr="0033750C" w:rsidRDefault="0036505E" w:rsidP="00CC23E3">
      <w:pPr>
        <w:widowControl/>
        <w:ind w:firstLine="420"/>
        <w:jc w:val="left"/>
        <w:rPr>
          <w:rFonts w:ascii="Times New Roman" w:eastAsia="SimSun" w:hAnsi="Times New Roman" w:cs="Times New Roman"/>
          <w:color w:val="1F497D"/>
          <w:kern w:val="0"/>
          <w:sz w:val="22"/>
        </w:rPr>
      </w:pPr>
    </w:p>
    <w:p w14:paraId="50CED00A" w14:textId="7777777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FEEF1" w14:textId="53072CA8" w:rsidR="00CC23E3" w:rsidRPr="0033750C" w:rsidRDefault="0036505E"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542D8677" w14:textId="77777777" w:rsidR="00CC23E3" w:rsidRPr="0033750C" w:rsidRDefault="00CC23E3" w:rsidP="0081545D">
      <w:pPr>
        <w:widowControl/>
        <w:jc w:val="left"/>
        <w:rPr>
          <w:rFonts w:ascii="Times New Roman" w:eastAsia="SimSun" w:hAnsi="Times New Roman" w:cs="Times New Roman"/>
          <w:color w:val="1F497D"/>
          <w:kern w:val="0"/>
          <w:sz w:val="22"/>
        </w:rPr>
      </w:pPr>
    </w:p>
    <w:p w14:paraId="30657284" w14:textId="77777777" w:rsidR="00CC23E3" w:rsidRPr="0033750C" w:rsidRDefault="00CC23E3" w:rsidP="0081545D">
      <w:pPr>
        <w:widowControl/>
        <w:jc w:val="left"/>
        <w:rPr>
          <w:rFonts w:ascii="Times New Roman" w:eastAsia="SimSun" w:hAnsi="Times New Roman" w:cs="Times New Roman"/>
          <w:color w:val="1F497D"/>
          <w:kern w:val="0"/>
          <w:sz w:val="22"/>
        </w:rPr>
      </w:pPr>
    </w:p>
    <w:p w14:paraId="5F84D9FE" w14:textId="718C59FF"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6ABD9F1"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116CA042" w14:textId="45AD9DD3" w:rsidR="0081545D" w:rsidRPr="0033750C" w:rsidRDefault="0081545D" w:rsidP="00815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patient reply and have a good day! </w:t>
      </w:r>
    </w:p>
    <w:p w14:paraId="0F4CC94A"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0FD2D009"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83ACEF"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B488F2" w14:textId="77777777" w:rsidR="0081545D" w:rsidRPr="0033750C" w:rsidRDefault="0081545D" w:rsidP="00560D19">
      <w:pPr>
        <w:widowControl/>
        <w:jc w:val="left"/>
        <w:rPr>
          <w:rFonts w:ascii="Times New Roman" w:eastAsia="SimSun" w:hAnsi="Times New Roman" w:cs="Times New Roman"/>
          <w:color w:val="1F497D"/>
          <w:kern w:val="0"/>
          <w:sz w:val="22"/>
        </w:rPr>
      </w:pPr>
    </w:p>
    <w:p w14:paraId="0BC35447" w14:textId="77777777" w:rsidR="0081545D" w:rsidRPr="0033750C" w:rsidRDefault="0081545D" w:rsidP="00560D19">
      <w:pPr>
        <w:widowControl/>
        <w:jc w:val="left"/>
        <w:rPr>
          <w:rFonts w:ascii="Times New Roman" w:eastAsia="SimSun" w:hAnsi="Times New Roman" w:cs="Times New Roman"/>
          <w:color w:val="1F497D"/>
          <w:kern w:val="0"/>
          <w:sz w:val="22"/>
        </w:rPr>
      </w:pPr>
    </w:p>
    <w:p w14:paraId="06B80385" w14:textId="21F6951E"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Guest Room in PGH 3</w:t>
      </w:r>
      <w:r w:rsidR="00E73DAF" w:rsidRPr="0033750C">
        <w:rPr>
          <w:rFonts w:ascii="Times New Roman" w:eastAsia="SimSun" w:hAnsi="Times New Roman" w:cs="Times New Roman"/>
          <w:color w:val="1F497D"/>
          <w:kern w:val="0"/>
          <w:sz w:val="22"/>
        </w:rPr>
        <w:t xml:space="preserve"> </w:t>
      </w:r>
    </w:p>
    <w:p w14:paraId="58FF98AC" w14:textId="2E8385FD"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090D852"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2FC7B9D3"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C30AD0B"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126B4D39" w14:textId="7158595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 guest room in PGH 3</w:t>
      </w:r>
      <w:r w:rsidR="00E73DAF" w:rsidRPr="0033750C">
        <w:rPr>
          <w:rFonts w:ascii="Times New Roman" w:eastAsia="SimSun" w:hAnsi="Times New Roman" w:cs="Times New Roman"/>
          <w:color w:val="1F497D"/>
          <w:kern w:val="0"/>
          <w:sz w:val="22"/>
        </w:rPr>
        <w:t xml:space="preserve"> or PGH 1</w:t>
      </w:r>
      <w:r w:rsidRPr="0033750C">
        <w:rPr>
          <w:rFonts w:ascii="Times New Roman" w:eastAsia="SimSun" w:hAnsi="Times New Roman" w:cs="Times New Roman"/>
          <w:color w:val="1F497D"/>
          <w:kern w:val="0"/>
          <w:sz w:val="22"/>
        </w:rPr>
        <w:t xml:space="preserve"> is available for rent and what the price is. </w:t>
      </w:r>
    </w:p>
    <w:p w14:paraId="19858698" w14:textId="3289282C" w:rsidR="00560D19" w:rsidRPr="0033750C" w:rsidRDefault="00560D19" w:rsidP="00560D19">
      <w:pPr>
        <w:widowControl/>
        <w:ind w:firstLine="420"/>
        <w:jc w:val="left"/>
        <w:rPr>
          <w:rFonts w:ascii="Times New Roman" w:eastAsia="SimSun" w:hAnsi="Times New Roman" w:cs="Times New Roman"/>
          <w:color w:val="1F497D"/>
          <w:kern w:val="0"/>
          <w:sz w:val="22"/>
        </w:rPr>
      </w:pPr>
    </w:p>
    <w:p w14:paraId="52D6E73E" w14:textId="5C639F4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brother from the mainland will come to visit me on 12 Dec. He will stay </w:t>
      </w:r>
      <w:proofErr w:type="gramStart"/>
      <w:r w:rsidRPr="0033750C">
        <w:rPr>
          <w:rFonts w:ascii="Times New Roman" w:eastAsia="SimSun" w:hAnsi="Times New Roman" w:cs="Times New Roman"/>
          <w:color w:val="1F497D"/>
          <w:kern w:val="0"/>
          <w:sz w:val="22"/>
        </w:rPr>
        <w:t>here</w:t>
      </w:r>
      <w:proofErr w:type="gramEnd"/>
      <w:r w:rsidRPr="0033750C">
        <w:rPr>
          <w:rFonts w:ascii="Times New Roman" w:eastAsia="SimSun" w:hAnsi="Times New Roman" w:cs="Times New Roman"/>
          <w:color w:val="1F497D"/>
          <w:kern w:val="0"/>
          <w:sz w:val="22"/>
        </w:rPr>
        <w:t xml:space="preserve"> about 10 day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convenient if he can live in the guest room. </w:t>
      </w:r>
    </w:p>
    <w:p w14:paraId="397E4F76"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3DBB2DD8"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50DA985A"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6D138936"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83D8A0"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A54CA" w14:textId="77777777" w:rsidR="00560D19" w:rsidRPr="0033750C" w:rsidRDefault="00560D19" w:rsidP="00BF48B1">
      <w:pPr>
        <w:widowControl/>
        <w:jc w:val="left"/>
        <w:rPr>
          <w:rFonts w:ascii="Times New Roman" w:eastAsia="SimSun" w:hAnsi="Times New Roman" w:cs="Times New Roman"/>
          <w:color w:val="1F497D"/>
          <w:kern w:val="0"/>
          <w:sz w:val="22"/>
        </w:rPr>
      </w:pPr>
    </w:p>
    <w:p w14:paraId="75F527AA" w14:textId="77777777" w:rsidR="00560D19" w:rsidRPr="0033750C" w:rsidRDefault="00560D19" w:rsidP="00BF48B1">
      <w:pPr>
        <w:widowControl/>
        <w:jc w:val="left"/>
        <w:rPr>
          <w:rFonts w:ascii="Times New Roman" w:eastAsia="SimSun" w:hAnsi="Times New Roman" w:cs="Times New Roman"/>
          <w:color w:val="1F497D"/>
          <w:kern w:val="0"/>
          <w:sz w:val="22"/>
        </w:rPr>
      </w:pPr>
    </w:p>
    <w:p w14:paraId="6BE14059" w14:textId="20D3BC8D" w:rsidR="00BF48B1" w:rsidRPr="0033750C" w:rsidRDefault="00BF48B1" w:rsidP="00BF48B1">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53F151F0" w14:textId="77777777" w:rsidR="00BF48B1" w:rsidRPr="0033750C" w:rsidRDefault="00BF48B1" w:rsidP="00BF48B1">
      <w:pPr>
        <w:widowControl/>
        <w:jc w:val="left"/>
        <w:rPr>
          <w:rFonts w:ascii="Times New Roman" w:eastAsia="SimSun" w:hAnsi="Times New Roman" w:cs="Times New Roman"/>
          <w:color w:val="1F497D"/>
          <w:kern w:val="0"/>
          <w:sz w:val="22"/>
        </w:rPr>
      </w:pPr>
    </w:p>
    <w:p w14:paraId="1A9637C0" w14:textId="123D479F"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FE57ABF"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1A2BB7D"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AFF9CE7"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0B331261" w14:textId="167FF4B2"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seven files attached to this email? Here are the requirements: </w:t>
      </w:r>
    </w:p>
    <w:p w14:paraId="4154B927" w14:textId="77777777" w:rsidR="00BF48B1" w:rsidRPr="0033750C" w:rsidRDefault="00BF48B1">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6A4FE38F" w14:textId="77777777" w:rsidR="00BF48B1" w:rsidRPr="0033750C" w:rsidRDefault="00BF48B1">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15D9CF5A" w14:textId="77777777" w:rsidR="00BF48B1" w:rsidRPr="0033750C" w:rsidRDefault="00BF48B1">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5FF46079" w14:textId="7B218EA9"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could you scale the size of the parts along the x-axis to 40 mm for each file before printing via uniform scaling?</w:t>
      </w:r>
    </w:p>
    <w:p w14:paraId="3D25E550"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7A1B055" w14:textId="2CFE2456"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enjoy</w:t>
      </w:r>
      <w:proofErr w:type="gramEnd"/>
      <w:r w:rsidRPr="0033750C">
        <w:rPr>
          <w:rFonts w:ascii="Times New Roman" w:eastAsia="SimSun" w:hAnsi="Times New Roman" w:cs="Times New Roman"/>
          <w:color w:val="1F497D"/>
          <w:kern w:val="0"/>
          <w:sz w:val="22"/>
        </w:rPr>
        <w:t xml:space="preserve"> your weekend! </w:t>
      </w:r>
    </w:p>
    <w:p w14:paraId="10F6AC2F" w14:textId="77777777" w:rsidR="00BF48B1" w:rsidRPr="0033750C" w:rsidRDefault="00BF48B1" w:rsidP="00BF48B1">
      <w:pPr>
        <w:widowControl/>
        <w:jc w:val="left"/>
        <w:rPr>
          <w:rFonts w:ascii="Times New Roman" w:eastAsia="SimSun" w:hAnsi="Times New Roman" w:cs="Times New Roman"/>
          <w:color w:val="1F497D"/>
          <w:kern w:val="0"/>
          <w:sz w:val="22"/>
        </w:rPr>
      </w:pPr>
    </w:p>
    <w:p w14:paraId="623851ED"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ABDC8C"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6C8A73" w14:textId="77777777" w:rsidR="00BF48B1" w:rsidRPr="0033750C" w:rsidRDefault="00BF48B1" w:rsidP="00D216EE">
      <w:pPr>
        <w:widowControl/>
        <w:jc w:val="left"/>
        <w:rPr>
          <w:rFonts w:ascii="Times New Roman" w:eastAsia="SimSun" w:hAnsi="Times New Roman" w:cs="Times New Roman"/>
          <w:color w:val="1F497D"/>
          <w:kern w:val="0"/>
          <w:sz w:val="22"/>
        </w:rPr>
      </w:pPr>
    </w:p>
    <w:p w14:paraId="415090D5" w14:textId="77777777" w:rsidR="00BF48B1" w:rsidRPr="0033750C" w:rsidRDefault="00BF48B1" w:rsidP="00D216EE">
      <w:pPr>
        <w:widowControl/>
        <w:jc w:val="left"/>
        <w:rPr>
          <w:rFonts w:ascii="Times New Roman" w:eastAsia="SimSun" w:hAnsi="Times New Roman" w:cs="Times New Roman"/>
          <w:color w:val="1F497D"/>
          <w:kern w:val="0"/>
          <w:sz w:val="22"/>
        </w:rPr>
      </w:pPr>
    </w:p>
    <w:p w14:paraId="518C9E00" w14:textId="77777777" w:rsidR="00BF48B1" w:rsidRPr="0033750C" w:rsidRDefault="00BF48B1" w:rsidP="00D216EE">
      <w:pPr>
        <w:widowControl/>
        <w:jc w:val="left"/>
        <w:rPr>
          <w:rFonts w:ascii="Times New Roman" w:eastAsia="SimSun" w:hAnsi="Times New Roman" w:cs="Times New Roman"/>
          <w:color w:val="1F497D"/>
          <w:kern w:val="0"/>
          <w:sz w:val="22"/>
        </w:rPr>
      </w:pPr>
    </w:p>
    <w:p w14:paraId="481A461E" w14:textId="4AD1112C" w:rsidR="00D216EE" w:rsidRPr="0033750C" w:rsidRDefault="00D216EE" w:rsidP="00D216EE">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3300D4E6" w14:textId="77777777" w:rsidR="00D216EE" w:rsidRPr="0033750C" w:rsidRDefault="00D216EE" w:rsidP="00D216EE">
      <w:pPr>
        <w:widowControl/>
        <w:jc w:val="left"/>
        <w:rPr>
          <w:rFonts w:ascii="Times New Roman" w:eastAsia="SimSun" w:hAnsi="Times New Roman" w:cs="Times New Roman"/>
          <w:color w:val="1F497D"/>
          <w:kern w:val="0"/>
          <w:sz w:val="22"/>
        </w:rPr>
      </w:pPr>
    </w:p>
    <w:p w14:paraId="41F459E4"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6294D9A"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0992FB9E"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6CB9ABD"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57197144" w14:textId="7FE4179B"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9953E9" w:rsidRPr="0033750C">
        <w:rPr>
          <w:rFonts w:ascii="Times New Roman" w:eastAsia="SimSun" w:hAnsi="Times New Roman" w:cs="Times New Roman"/>
          <w:color w:val="1F497D"/>
          <w:kern w:val="0"/>
          <w:sz w:val="22"/>
        </w:rPr>
        <w:t xml:space="preserve">two </w:t>
      </w:r>
      <w:r w:rsidRPr="0033750C">
        <w:rPr>
          <w:rFonts w:ascii="Times New Roman" w:eastAsia="SimSun" w:hAnsi="Times New Roman" w:cs="Times New Roman"/>
          <w:color w:val="1F497D"/>
          <w:kern w:val="0"/>
          <w:sz w:val="22"/>
        </w:rPr>
        <w:t>files attached to this email?</w:t>
      </w:r>
      <w:r w:rsidR="009953E9" w:rsidRPr="0033750C">
        <w:rPr>
          <w:rFonts w:ascii="Times New Roman" w:eastAsia="SimSun" w:hAnsi="Times New Roman" w:cs="Times New Roman"/>
          <w:color w:val="1F497D"/>
          <w:kern w:val="0"/>
          <w:sz w:val="22"/>
        </w:rPr>
        <w:t xml:space="preserve"> I have modified </w:t>
      </w:r>
      <w:r w:rsidR="009953E9" w:rsidRPr="0033750C">
        <w:rPr>
          <w:rFonts w:ascii="Times New Roman" w:eastAsia="SimSun" w:hAnsi="Times New Roman" w:cs="Times New Roman"/>
          <w:color w:val="1F497D"/>
          <w:kern w:val="0"/>
          <w:sz w:val="22"/>
        </w:rPr>
        <w:lastRenderedPageBreak/>
        <w:t xml:space="preserve">it so that it will not </w:t>
      </w:r>
      <w:proofErr w:type="gramStart"/>
      <w:r w:rsidR="009953E9" w:rsidRPr="0033750C">
        <w:rPr>
          <w:rFonts w:ascii="Times New Roman" w:eastAsia="SimSun" w:hAnsi="Times New Roman" w:cs="Times New Roman"/>
          <w:color w:val="1F497D"/>
          <w:kern w:val="0"/>
          <w:sz w:val="22"/>
        </w:rPr>
        <w:t>fall down</w:t>
      </w:r>
      <w:proofErr w:type="gramEnd"/>
      <w:r w:rsidR="009953E9" w:rsidRPr="0033750C">
        <w:rPr>
          <w:rFonts w:ascii="Times New Roman" w:eastAsia="SimSun" w:hAnsi="Times New Roman" w:cs="Times New Roman"/>
          <w:color w:val="1F497D"/>
          <w:kern w:val="0"/>
          <w:sz w:val="22"/>
        </w:rPr>
        <w:t xml:space="preserve"> during print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 xml:space="preserve">Each file needs to be printed for </w:t>
      </w:r>
      <w:r w:rsidR="009953E9" w:rsidRPr="0033750C">
        <w:rPr>
          <w:rFonts w:ascii="Times New Roman" w:eastAsia="SimSun" w:hAnsi="Times New Roman" w:cs="Times New Roman"/>
          <w:b/>
          <w:color w:val="1F497D"/>
          <w:kern w:val="0"/>
          <w:sz w:val="22"/>
        </w:rPr>
        <w:t>16</w:t>
      </w:r>
      <w:r w:rsidRPr="0033750C">
        <w:rPr>
          <w:rFonts w:ascii="Times New Roman" w:eastAsia="SimSun" w:hAnsi="Times New Roman" w:cs="Times New Roman"/>
          <w:b/>
          <w:color w:val="1F497D"/>
          <w:kern w:val="0"/>
          <w:sz w:val="22"/>
        </w:rPr>
        <w:t xml:space="preserve"> copies.</w:t>
      </w:r>
      <w:r w:rsidRPr="0033750C">
        <w:rPr>
          <w:rFonts w:ascii="Times New Roman" w:eastAsia="SimSun" w:hAnsi="Times New Roman" w:cs="Times New Roman"/>
          <w:color w:val="1F497D"/>
          <w:kern w:val="0"/>
          <w:sz w:val="22"/>
        </w:rPr>
        <w:t xml:space="preserve"> So, the total piece of part is </w:t>
      </w:r>
      <w:r w:rsidR="009953E9" w:rsidRPr="0033750C">
        <w:rPr>
          <w:rFonts w:ascii="Times New Roman" w:eastAsia="SimSun" w:hAnsi="Times New Roman" w:cs="Times New Roman"/>
          <w:color w:val="1F497D"/>
          <w:kern w:val="0"/>
          <w:sz w:val="22"/>
        </w:rPr>
        <w:t>32</w:t>
      </w:r>
      <w:r w:rsidRPr="0033750C">
        <w:rPr>
          <w:rFonts w:ascii="Times New Roman" w:eastAsia="SimSun" w:hAnsi="Times New Roman" w:cs="Times New Roman"/>
          <w:color w:val="1F497D"/>
          <w:kern w:val="0"/>
          <w:sz w:val="22"/>
        </w:rPr>
        <w:t>.</w:t>
      </w:r>
    </w:p>
    <w:p w14:paraId="2BFC234C" w14:textId="3AA13FCD"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02E2DDE6" w14:textId="77777777" w:rsidR="00D216EE" w:rsidRPr="0033750C" w:rsidRDefault="00D216EE">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73EAE9" w14:textId="77777777" w:rsidR="00503A50" w:rsidRPr="0033750C" w:rsidRDefault="00D216EE">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D3F41E5" w14:textId="0390A14D" w:rsidR="00503A50" w:rsidRPr="0033750C" w:rsidRDefault="00D216EE">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w:t>
      </w:r>
      <w:r w:rsidR="00E20A0A" w:rsidRPr="0033750C">
        <w:rPr>
          <w:rFonts w:ascii="Times New Roman" w:eastAsia="SimSun" w:hAnsi="Times New Roman" w:cs="Times New Roman"/>
          <w:color w:val="1F497D"/>
          <w:kern w:val="0"/>
          <w:sz w:val="22"/>
        </w:rPr>
        <w:t xml:space="preserve">30% </w:t>
      </w:r>
    </w:p>
    <w:p w14:paraId="3B77973C" w14:textId="6AAD5133" w:rsidR="00D216EE" w:rsidRPr="0033750C" w:rsidRDefault="00503A50">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placement of the part, the hole on the part should be upward</w:t>
      </w:r>
      <w:r w:rsidR="009953E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p>
    <w:p w14:paraId="7A51B634" w14:textId="77777777" w:rsidR="009953E9" w:rsidRPr="0033750C" w:rsidRDefault="009953E9" w:rsidP="00D216EE">
      <w:pPr>
        <w:widowControl/>
        <w:ind w:firstLine="420"/>
        <w:jc w:val="left"/>
        <w:rPr>
          <w:rFonts w:ascii="Times New Roman" w:eastAsia="SimSun" w:hAnsi="Times New Roman" w:cs="Times New Roman"/>
          <w:color w:val="1F497D"/>
          <w:kern w:val="0"/>
          <w:sz w:val="22"/>
        </w:rPr>
      </w:pPr>
    </w:p>
    <w:p w14:paraId="75F1AC44" w14:textId="706F5661"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00523ED5" w:rsidRPr="0033750C">
        <w:rPr>
          <w:rFonts w:ascii="Times New Roman" w:eastAsia="SimSun" w:hAnsi="Times New Roman" w:cs="Times New Roman"/>
          <w:color w:val="1F497D"/>
          <w:kern w:val="0"/>
          <w:sz w:val="22"/>
        </w:rPr>
        <w:t>have</w:t>
      </w:r>
      <w:proofErr w:type="gramEnd"/>
      <w:r w:rsidR="00523ED5" w:rsidRPr="0033750C">
        <w:rPr>
          <w:rFonts w:ascii="Times New Roman" w:eastAsia="SimSun" w:hAnsi="Times New Roman" w:cs="Times New Roman"/>
          <w:color w:val="1F497D"/>
          <w:kern w:val="0"/>
          <w:sz w:val="22"/>
        </w:rPr>
        <w:t xml:space="preserve"> a wonderful day</w:t>
      </w:r>
      <w:r w:rsidRPr="0033750C">
        <w:rPr>
          <w:rFonts w:ascii="Times New Roman" w:eastAsia="SimSun" w:hAnsi="Times New Roman" w:cs="Times New Roman"/>
          <w:color w:val="1F497D"/>
          <w:kern w:val="0"/>
          <w:sz w:val="22"/>
        </w:rPr>
        <w:t xml:space="preserve">. </w:t>
      </w:r>
    </w:p>
    <w:p w14:paraId="536A93E1" w14:textId="77777777" w:rsidR="00D216EE" w:rsidRPr="0033750C" w:rsidRDefault="00D216EE" w:rsidP="00D216EE">
      <w:pPr>
        <w:widowControl/>
        <w:jc w:val="left"/>
        <w:rPr>
          <w:rFonts w:ascii="Times New Roman" w:eastAsia="SimSun" w:hAnsi="Times New Roman" w:cs="Times New Roman"/>
          <w:color w:val="1F497D"/>
          <w:kern w:val="0"/>
          <w:sz w:val="22"/>
        </w:rPr>
      </w:pPr>
    </w:p>
    <w:p w14:paraId="3AB7FD39"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7A4F6B"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4D2F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DAD5BA7" w14:textId="77777777" w:rsidR="00D216EE" w:rsidRPr="0033750C" w:rsidRDefault="00D216EE" w:rsidP="002A3651">
      <w:pPr>
        <w:widowControl/>
        <w:jc w:val="left"/>
        <w:rPr>
          <w:rFonts w:ascii="Times New Roman" w:eastAsia="SimSun" w:hAnsi="Times New Roman" w:cs="Times New Roman"/>
          <w:color w:val="1F497D"/>
          <w:kern w:val="0"/>
          <w:sz w:val="22"/>
        </w:rPr>
      </w:pPr>
    </w:p>
    <w:p w14:paraId="528B612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F25D7BD" w14:textId="6EA1DC3F"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9D24879"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p>
    <w:p w14:paraId="54F36F4D" w14:textId="507ACE63"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reply!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 xml:space="preserve">really </w:t>
      </w:r>
      <w:r w:rsidR="00A322AB" w:rsidRPr="0033750C">
        <w:rPr>
          <w:rFonts w:ascii="Times New Roman" w:eastAsia="SimSun" w:hAnsi="Times New Roman" w:cs="Times New Roman"/>
          <w:color w:val="1F497D"/>
          <w:kern w:val="0"/>
          <w:sz w:val="22"/>
        </w:rPr>
        <w:t>helpful</w:t>
      </w:r>
      <w:proofErr w:type="gramEnd"/>
      <w:r w:rsidRPr="0033750C">
        <w:rPr>
          <w:rFonts w:ascii="Times New Roman" w:eastAsia="SimSun" w:hAnsi="Times New Roman" w:cs="Times New Roman"/>
          <w:color w:val="1F497D"/>
          <w:kern w:val="0"/>
          <w:sz w:val="22"/>
        </w:rPr>
        <w:t>. I can fully understand</w:t>
      </w:r>
      <w:r w:rsidR="00A322AB" w:rsidRPr="0033750C">
        <w:rPr>
          <w:rFonts w:ascii="Times New Roman" w:eastAsia="SimSun" w:hAnsi="Times New Roman" w:cs="Times New Roman"/>
          <w:color w:val="1F497D"/>
          <w:kern w:val="0"/>
          <w:sz w:val="22"/>
        </w:rPr>
        <w:t xml:space="preserve">. Have a good day! </w:t>
      </w:r>
    </w:p>
    <w:p w14:paraId="1A01B025"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DCF46BE"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9D5EB"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7AA5CA" w14:textId="77777777" w:rsidR="002A3651" w:rsidRPr="0033750C" w:rsidRDefault="002A3651" w:rsidP="0009011B">
      <w:pPr>
        <w:widowControl/>
        <w:jc w:val="left"/>
        <w:rPr>
          <w:rFonts w:ascii="Times New Roman" w:eastAsia="SimSun" w:hAnsi="Times New Roman" w:cs="Times New Roman"/>
          <w:color w:val="1F497D"/>
          <w:kern w:val="0"/>
          <w:sz w:val="22"/>
        </w:rPr>
      </w:pPr>
    </w:p>
    <w:p w14:paraId="4A3D5D01" w14:textId="77777777" w:rsidR="002A3651" w:rsidRPr="0033750C" w:rsidRDefault="002A3651" w:rsidP="0009011B">
      <w:pPr>
        <w:widowControl/>
        <w:jc w:val="left"/>
        <w:rPr>
          <w:rFonts w:ascii="Times New Roman" w:eastAsia="SimSun" w:hAnsi="Times New Roman" w:cs="Times New Roman"/>
          <w:color w:val="1F497D"/>
          <w:kern w:val="0"/>
          <w:sz w:val="22"/>
        </w:rPr>
      </w:pPr>
    </w:p>
    <w:p w14:paraId="4039D1E0" w14:textId="0F36F40D" w:rsidR="00444106" w:rsidRPr="0033750C" w:rsidRDefault="00444106"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Question about Minimum Phase</w:t>
      </w:r>
    </w:p>
    <w:p w14:paraId="025011CD" w14:textId="53C824D5"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4C7A3BD"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4CF556E4" w14:textId="7717F21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D44C80B"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30B0D8E0" w14:textId="702BC08C"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one question about the minimum phase. What if there are some terms in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cancelled?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the numerator and denominator as shown in figure below:)</w:t>
      </w:r>
    </w:p>
    <w:p w14:paraId="25BAA21C" w14:textId="0F8DFD5E" w:rsidR="0009011B" w:rsidRPr="0033750C" w:rsidRDefault="0009011B" w:rsidP="0009011B">
      <w:pPr>
        <w:widowControl/>
        <w:ind w:firstLine="420"/>
        <w:jc w:val="left"/>
        <w:rPr>
          <w:rFonts w:ascii="Times New Roman" w:eastAsia="SimSun" w:hAnsi="Times New Roman" w:cs="Times New Roman"/>
          <w:color w:val="1F497D"/>
          <w:kern w:val="0"/>
          <w:sz w:val="22"/>
        </w:rPr>
      </w:pPr>
    </w:p>
    <w:p w14:paraId="553DB519" w14:textId="5AA50F6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94D4694" w14:textId="1F9DF3C1" w:rsidR="0009011B" w:rsidRPr="0033750C" w:rsidRDefault="0009011B" w:rsidP="0009011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is</w:t>
      </w:r>
      <w:proofErr w:type="gramEnd"/>
      <w:r w:rsidRPr="0033750C">
        <w:rPr>
          <w:rFonts w:ascii="Times New Roman" w:eastAsia="SimSun" w:hAnsi="Times New Roman" w:cs="Times New Roman"/>
          <w:color w:val="1F497D"/>
          <w:kern w:val="0"/>
          <w:sz w:val="22"/>
        </w:rPr>
        <w:t xml:space="preserve"> happened in last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as shown in </w:t>
      </w:r>
      <w:proofErr w:type="gramStart"/>
      <w:r w:rsidRPr="0033750C">
        <w:rPr>
          <w:rFonts w:ascii="Times New Roman" w:eastAsia="SimSun" w:hAnsi="Times New Roman" w:cs="Times New Roman"/>
          <w:color w:val="1F497D"/>
          <w:kern w:val="0"/>
          <w:sz w:val="22"/>
        </w:rPr>
        <w:t>figure</w:t>
      </w:r>
      <w:proofErr w:type="gramEnd"/>
      <w:r w:rsidRPr="0033750C">
        <w:rPr>
          <w:rFonts w:ascii="Times New Roman" w:eastAsia="SimSun" w:hAnsi="Times New Roman" w:cs="Times New Roman"/>
          <w:color w:val="1F497D"/>
          <w:kern w:val="0"/>
          <w:sz w:val="22"/>
        </w:rPr>
        <w:t xml:space="preserve"> below.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so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actually equal</w:t>
      </w:r>
      <w:proofErr w:type="gramEnd"/>
      <w:r w:rsidRPr="0033750C">
        <w:rPr>
          <w:rFonts w:ascii="Times New Roman" w:eastAsia="SimSun" w:hAnsi="Times New Roman" w:cs="Times New Roman"/>
          <w:color w:val="1F497D"/>
          <w:kern w:val="0"/>
          <w:sz w:val="22"/>
        </w:rPr>
        <w:t xml:space="preserve">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 xml:space="preserve">. So, is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still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equal to 4? </w:t>
      </w:r>
    </w:p>
    <w:p w14:paraId="292039BC" w14:textId="5453B4E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2A506A1F" w14:textId="477DF84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ATLAB code to calculate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
    <w:p w14:paraId="6CFC35F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proofErr w:type="spellStart"/>
      <w:r w:rsidRPr="0033750C">
        <w:rPr>
          <w:rFonts w:ascii="Times New Roman" w:hAnsi="Times New Roman" w:cs="Times New Roman"/>
          <w:kern w:val="0"/>
          <w:sz w:val="14"/>
          <w:szCs w:val="36"/>
          <w:lang w:val="en-HK"/>
        </w:rPr>
        <w:t>syms</w:t>
      </w:r>
      <w:proofErr w:type="spellEnd"/>
      <w:r w:rsidRPr="0033750C">
        <w:rPr>
          <w:rFonts w:ascii="Times New Roman" w:hAnsi="Times New Roman" w:cs="Times New Roman"/>
          <w:kern w:val="0"/>
          <w:sz w:val="14"/>
          <w:szCs w:val="36"/>
          <w:lang w:val="en-HK"/>
        </w:rPr>
        <w:t xml:space="preserve"> </w:t>
      </w:r>
      <w:r w:rsidRPr="0033750C">
        <w:rPr>
          <w:rFonts w:ascii="Times New Roman" w:hAnsi="Times New Roman" w:cs="Times New Roman"/>
          <w:color w:val="A709F5"/>
          <w:kern w:val="0"/>
          <w:sz w:val="14"/>
          <w:szCs w:val="36"/>
          <w:lang w:val="en-HK"/>
        </w:rPr>
        <w:t xml:space="preserve">s </w:t>
      </w:r>
      <w:proofErr w:type="gramStart"/>
      <w:r w:rsidRPr="0033750C">
        <w:rPr>
          <w:rFonts w:ascii="Times New Roman" w:hAnsi="Times New Roman" w:cs="Times New Roman"/>
          <w:color w:val="A709F5"/>
          <w:kern w:val="0"/>
          <w:sz w:val="14"/>
          <w:szCs w:val="36"/>
          <w:lang w:val="en-HK"/>
        </w:rPr>
        <w:t>lambda</w:t>
      </w:r>
      <w:r w:rsidRPr="0033750C">
        <w:rPr>
          <w:rFonts w:ascii="Times New Roman" w:hAnsi="Times New Roman" w:cs="Times New Roman"/>
          <w:kern w:val="0"/>
          <w:sz w:val="14"/>
          <w:szCs w:val="36"/>
          <w:lang w:val="en-HK"/>
        </w:rPr>
        <w:t>;</w:t>
      </w:r>
      <w:proofErr w:type="gramEnd"/>
    </w:p>
    <w:p w14:paraId="22AEA6D6"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A = [1, 0, </w:t>
      </w:r>
      <w:proofErr w:type="gramStart"/>
      <w:r w:rsidRPr="0033750C">
        <w:rPr>
          <w:rFonts w:ascii="Times New Roman" w:hAnsi="Times New Roman" w:cs="Times New Roman"/>
          <w:kern w:val="0"/>
          <w:sz w:val="14"/>
          <w:szCs w:val="36"/>
          <w:lang w:val="en-HK"/>
        </w:rPr>
        <w:t>0;</w:t>
      </w:r>
      <w:proofErr w:type="gramEnd"/>
    </w:p>
    <w:p w14:paraId="2143277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2, 1, </w:t>
      </w:r>
      <w:proofErr w:type="gramStart"/>
      <w:r w:rsidRPr="0033750C">
        <w:rPr>
          <w:rFonts w:ascii="Times New Roman" w:hAnsi="Times New Roman" w:cs="Times New Roman"/>
          <w:kern w:val="0"/>
          <w:sz w:val="14"/>
          <w:szCs w:val="36"/>
          <w:lang w:val="en-HK"/>
        </w:rPr>
        <w:t>0;</w:t>
      </w:r>
      <w:proofErr w:type="gramEnd"/>
    </w:p>
    <w:p w14:paraId="284D3A19"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 1, </w:t>
      </w:r>
      <w:proofErr w:type="gramStart"/>
      <w:r w:rsidRPr="0033750C">
        <w:rPr>
          <w:rFonts w:ascii="Times New Roman" w:hAnsi="Times New Roman" w:cs="Times New Roman"/>
          <w:kern w:val="0"/>
          <w:sz w:val="14"/>
          <w:szCs w:val="36"/>
          <w:lang w:val="en-HK"/>
        </w:rPr>
        <w:t>lambda;</w:t>
      </w:r>
      <w:proofErr w:type="gramEnd"/>
    </w:p>
    <w:p w14:paraId="35BAAA5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5524F27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B = [</w:t>
      </w:r>
      <w:proofErr w:type="gramStart"/>
      <w:r w:rsidRPr="0033750C">
        <w:rPr>
          <w:rFonts w:ascii="Times New Roman" w:hAnsi="Times New Roman" w:cs="Times New Roman"/>
          <w:kern w:val="0"/>
          <w:sz w:val="14"/>
          <w:szCs w:val="36"/>
          <w:lang w:val="en-HK"/>
        </w:rPr>
        <w:t>2;</w:t>
      </w:r>
      <w:proofErr w:type="gramEnd"/>
    </w:p>
    <w:p w14:paraId="0575AD0D"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roofErr w:type="gramStart"/>
      <w:r w:rsidRPr="0033750C">
        <w:rPr>
          <w:rFonts w:ascii="Times New Roman" w:hAnsi="Times New Roman" w:cs="Times New Roman"/>
          <w:kern w:val="0"/>
          <w:sz w:val="14"/>
          <w:szCs w:val="36"/>
          <w:lang w:val="en-HK"/>
        </w:rPr>
        <w:t>0;</w:t>
      </w:r>
      <w:proofErr w:type="gramEnd"/>
    </w:p>
    <w:p w14:paraId="0E7C7097"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lastRenderedPageBreak/>
        <w:t xml:space="preserve">     </w:t>
      </w:r>
      <w:proofErr w:type="gramStart"/>
      <w:r w:rsidRPr="0033750C">
        <w:rPr>
          <w:rFonts w:ascii="Times New Roman" w:hAnsi="Times New Roman" w:cs="Times New Roman"/>
          <w:kern w:val="0"/>
          <w:sz w:val="14"/>
          <w:szCs w:val="36"/>
          <w:lang w:val="en-HK"/>
        </w:rPr>
        <w:t>0;</w:t>
      </w:r>
      <w:proofErr w:type="gramEnd"/>
    </w:p>
    <w:p w14:paraId="56F8126B"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05E76A3E"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C = [0, 1, </w:t>
      </w:r>
      <w:proofErr w:type="gramStart"/>
      <w:r w:rsidRPr="0033750C">
        <w:rPr>
          <w:rFonts w:ascii="Times New Roman" w:hAnsi="Times New Roman" w:cs="Times New Roman"/>
          <w:kern w:val="0"/>
          <w:sz w:val="14"/>
          <w:szCs w:val="36"/>
          <w:lang w:val="en-HK"/>
        </w:rPr>
        <w:t>0;</w:t>
      </w:r>
      <w:proofErr w:type="gramEnd"/>
    </w:p>
    <w:p w14:paraId="19E3780F"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46819F6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H = C*</w:t>
      </w:r>
      <w:proofErr w:type="spellStart"/>
      <w:r w:rsidRPr="0033750C">
        <w:rPr>
          <w:rFonts w:ascii="Times New Roman" w:hAnsi="Times New Roman" w:cs="Times New Roman"/>
          <w:kern w:val="0"/>
          <w:sz w:val="14"/>
          <w:szCs w:val="36"/>
          <w:lang w:val="en-HK"/>
        </w:rPr>
        <w:t>inv</w:t>
      </w:r>
      <w:proofErr w:type="spellEnd"/>
      <w:r w:rsidRPr="0033750C">
        <w:rPr>
          <w:rFonts w:ascii="Times New Roman" w:hAnsi="Times New Roman" w:cs="Times New Roman"/>
          <w:kern w:val="0"/>
          <w:sz w:val="14"/>
          <w:szCs w:val="36"/>
          <w:lang w:val="en-HK"/>
        </w:rPr>
        <w:t>(s*eye(3)-</w:t>
      </w:r>
      <w:proofErr w:type="gramStart"/>
      <w:r w:rsidRPr="0033750C">
        <w:rPr>
          <w:rFonts w:ascii="Times New Roman" w:hAnsi="Times New Roman" w:cs="Times New Roman"/>
          <w:kern w:val="0"/>
          <w:sz w:val="14"/>
          <w:szCs w:val="36"/>
          <w:lang w:val="en-HK"/>
        </w:rPr>
        <w:t>A)*B;</w:t>
      </w:r>
      <w:proofErr w:type="gramEnd"/>
    </w:p>
    <w:p w14:paraId="0DB6292C"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142AA924" w14:textId="29794614"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d here </w:t>
      </w:r>
      <w:proofErr w:type="gramStart"/>
      <w:r w:rsidRPr="0033750C">
        <w:rPr>
          <w:rFonts w:ascii="Times New Roman" w:eastAsia="SimSun" w:hAnsi="Times New Roman" w:cs="Times New Roman"/>
          <w:color w:val="1F497D"/>
          <w:kern w:val="0"/>
          <w:sz w:val="22"/>
        </w:rPr>
        <w:t>is result</w:t>
      </w:r>
      <w:proofErr w:type="gramEnd"/>
      <w:r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p>
    <w:p w14:paraId="46AB3348" w14:textId="0417F290"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 = 4</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s - </w:t>
      </w:r>
      <w:proofErr w:type="gramStart"/>
      <w:r w:rsidRPr="0033750C">
        <w:rPr>
          <w:rFonts w:ascii="Times New Roman" w:eastAsia="SimSun" w:hAnsi="Times New Roman" w:cs="Times New Roman"/>
          <w:color w:val="1F497D"/>
          <w:kern w:val="0"/>
          <w:sz w:val="22"/>
        </w:rPr>
        <w:t>1)^</w:t>
      </w:r>
      <w:proofErr w:type="gramEnd"/>
      <w:r w:rsidRPr="0033750C">
        <w:rPr>
          <w:rFonts w:ascii="Times New Roman" w:eastAsia="SimSun" w:hAnsi="Times New Roman" w:cs="Times New Roman"/>
          <w:color w:val="1F497D"/>
          <w:kern w:val="0"/>
          <w:sz w:val="22"/>
        </w:rPr>
        <w:t>2</w:t>
      </w:r>
    </w:p>
    <w:p w14:paraId="02E8859C" w14:textId="2D5A544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05990E5"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65FB1ED" w14:textId="17C6622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039A5D8"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9C13A6"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6873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386B2A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062AF71E" w14:textId="55299CA4"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3956F3E5"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p>
    <w:p w14:paraId="57D7624B" w14:textId="44698C9C"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color w:val="1F497D"/>
          <w:kern w:val="0"/>
          <w:sz w:val="22"/>
        </w:rPr>
        <w:t>/</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xml:space="preserve"> is read from figure provided at the peak. Just approximately read the corresponding valu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7CE2C9BC"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362201E"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76EB41"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CFC71B" w14:textId="77777777" w:rsidR="00FD62A8" w:rsidRPr="0033750C" w:rsidRDefault="00FD62A8" w:rsidP="006C353D">
      <w:pPr>
        <w:widowControl/>
        <w:jc w:val="left"/>
        <w:rPr>
          <w:rFonts w:ascii="Times New Roman" w:eastAsia="SimSun" w:hAnsi="Times New Roman" w:cs="Times New Roman"/>
          <w:color w:val="1F497D"/>
          <w:kern w:val="0"/>
          <w:sz w:val="22"/>
        </w:rPr>
      </w:pPr>
    </w:p>
    <w:p w14:paraId="5BB9E8F5" w14:textId="77777777" w:rsidR="00FD62A8" w:rsidRPr="0033750C" w:rsidRDefault="00FD62A8" w:rsidP="006C353D">
      <w:pPr>
        <w:widowControl/>
        <w:jc w:val="left"/>
        <w:rPr>
          <w:rFonts w:ascii="Times New Roman" w:eastAsia="SimSun" w:hAnsi="Times New Roman" w:cs="Times New Roman"/>
          <w:color w:val="1F497D"/>
          <w:kern w:val="0"/>
          <w:sz w:val="22"/>
        </w:rPr>
      </w:pPr>
    </w:p>
    <w:p w14:paraId="32A3B348" w14:textId="46162C9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Lab Oven</w:t>
      </w:r>
    </w:p>
    <w:p w14:paraId="3CC81F2A" w14:textId="16576AA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57" w:history="1">
        <w:r w:rsidRPr="0033750C">
          <w:rPr>
            <w:rStyle w:val="Hyperlink"/>
            <w:rFonts w:ascii="Times New Roman" w:eastAsia="SimSun" w:hAnsi="Times New Roman" w:cs="Times New Roman"/>
            <w:kern w:val="0"/>
            <w:sz w:val="22"/>
          </w:rPr>
          <w:t>whliao@cuhk.edu.hk</w:t>
        </w:r>
      </w:hyperlink>
    </w:p>
    <w:p w14:paraId="2FAFDE9F" w14:textId="137A2885"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58" w:history="1">
        <w:r w:rsidRPr="0033750C">
          <w:rPr>
            <w:rStyle w:val="Hyperlink"/>
            <w:rFonts w:ascii="Times New Roman" w:eastAsia="SimSun" w:hAnsi="Times New Roman" w:cs="Times New Roman"/>
            <w:kern w:val="0"/>
            <w:sz w:val="22"/>
          </w:rPr>
          <w:t>jingchaojiang@cuhk.edu.hk</w:t>
        </w:r>
      </w:hyperlink>
      <w:r w:rsidRPr="0033750C">
        <w:rPr>
          <w:rFonts w:ascii="Times New Roman" w:eastAsia="SimSun" w:hAnsi="Times New Roman" w:cs="Times New Roman"/>
          <w:color w:val="1F497D"/>
          <w:kern w:val="0"/>
          <w:sz w:val="22"/>
        </w:rPr>
        <w:t xml:space="preserve">; </w:t>
      </w:r>
      <w:hyperlink r:id="rId159"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hyperlink r:id="rId160" w:history="1">
        <w:r w:rsidRPr="0033750C">
          <w:rPr>
            <w:rStyle w:val="Hyperlink"/>
            <w:rFonts w:ascii="Times New Roman" w:eastAsia="SimSun" w:hAnsi="Times New Roman" w:cs="Times New Roman"/>
            <w:kern w:val="0"/>
            <w:sz w:val="22"/>
          </w:rPr>
          <w:t>zhangkangcas@gmail.com</w:t>
        </w:r>
      </w:hyperlink>
      <w:r w:rsidRPr="0033750C">
        <w:rPr>
          <w:rFonts w:ascii="Times New Roman" w:eastAsia="SimSun" w:hAnsi="Times New Roman" w:cs="Times New Roman"/>
          <w:color w:val="1F497D"/>
          <w:kern w:val="0"/>
          <w:sz w:val="22"/>
        </w:rPr>
        <w:t xml:space="preserve">; </w:t>
      </w:r>
      <w:hyperlink r:id="rId161" w:history="1">
        <w:r w:rsidRPr="0033750C">
          <w:rPr>
            <w:rStyle w:val="Hyperlink"/>
            <w:rFonts w:ascii="Times New Roman" w:eastAsia="SimSun" w:hAnsi="Times New Roman" w:cs="Times New Roman"/>
            <w:kern w:val="0"/>
            <w:sz w:val="22"/>
          </w:rPr>
          <w:t>qtlu@link.cuhk.edu.hk</w:t>
        </w:r>
      </w:hyperlink>
      <w:r w:rsidRPr="0033750C">
        <w:rPr>
          <w:rFonts w:ascii="Times New Roman" w:eastAsia="SimSun" w:hAnsi="Times New Roman" w:cs="Times New Roman"/>
          <w:color w:val="1F497D"/>
          <w:kern w:val="0"/>
          <w:sz w:val="22"/>
        </w:rPr>
        <w:t xml:space="preserve">; </w:t>
      </w:r>
      <w:hyperlink r:id="rId162" w:history="1">
        <w:r w:rsidRPr="0033750C">
          <w:rPr>
            <w:rStyle w:val="Hyperlink"/>
            <w:rFonts w:ascii="Times New Roman" w:eastAsia="SimSun" w:hAnsi="Times New Roman" w:cs="Times New Roman"/>
            <w:kern w:val="0"/>
            <w:sz w:val="22"/>
          </w:rPr>
          <w:t>zhichaoshen@cuhk.edu.hk</w:t>
        </w:r>
      </w:hyperlink>
      <w:r w:rsidRPr="0033750C">
        <w:rPr>
          <w:rFonts w:ascii="Times New Roman" w:eastAsia="SimSun" w:hAnsi="Times New Roman" w:cs="Times New Roman"/>
          <w:color w:val="1F497D"/>
          <w:kern w:val="0"/>
          <w:sz w:val="22"/>
        </w:rPr>
        <w:t xml:space="preserve"> </w:t>
      </w:r>
    </w:p>
    <w:p w14:paraId="469B0E16" w14:textId="06671CCA"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784246" w14:textId="77777777" w:rsidR="006C353D" w:rsidRPr="0033750C" w:rsidRDefault="006C353D" w:rsidP="006C353D">
      <w:pPr>
        <w:widowControl/>
        <w:ind w:firstLine="420"/>
        <w:jc w:val="left"/>
        <w:rPr>
          <w:rFonts w:ascii="Times New Roman" w:eastAsia="SimSun" w:hAnsi="Times New Roman" w:cs="Times New Roman"/>
          <w:color w:val="1F497D"/>
          <w:kern w:val="0"/>
          <w:sz w:val="22"/>
        </w:rPr>
      </w:pPr>
    </w:p>
    <w:p w14:paraId="319360EE" w14:textId="3AE62886" w:rsidR="006C353D" w:rsidRPr="0033750C" w:rsidRDefault="006C353D" w:rsidP="006C35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heard from </w:t>
      </w:r>
      <w:r w:rsidR="00EC66B1" w:rsidRPr="0033750C">
        <w:rPr>
          <w:rFonts w:ascii="Times New Roman" w:eastAsia="SimSun" w:hAnsi="Times New Roman" w:cs="Times New Roman"/>
          <w:color w:val="1F497D"/>
          <w:kern w:val="0"/>
          <w:sz w:val="22"/>
        </w:rPr>
        <w:t xml:space="preserve">Mr. </w:t>
      </w:r>
      <w:r w:rsidRPr="0033750C">
        <w:rPr>
          <w:rFonts w:ascii="Times New Roman" w:eastAsia="SimSun" w:hAnsi="Times New Roman" w:cs="Times New Roman"/>
          <w:color w:val="1F497D"/>
          <w:kern w:val="0"/>
          <w:sz w:val="22"/>
        </w:rPr>
        <w:t xml:space="preserve">Zhang Kang and </w:t>
      </w:r>
      <w:r w:rsidR="00EC66B1"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 xml:space="preserve">Lai Asta that someone </w:t>
      </w:r>
      <w:r w:rsidR="00EC66B1" w:rsidRPr="0033750C">
        <w:rPr>
          <w:rFonts w:ascii="Times New Roman" w:eastAsia="SimSun" w:hAnsi="Times New Roman" w:cs="Times New Roman"/>
          <w:color w:val="1F497D"/>
          <w:kern w:val="0"/>
          <w:sz w:val="22"/>
        </w:rPr>
        <w:t>donated</w:t>
      </w:r>
      <w:r w:rsidRPr="0033750C">
        <w:rPr>
          <w:rFonts w:ascii="Times New Roman" w:eastAsia="SimSun" w:hAnsi="Times New Roman" w:cs="Times New Roman"/>
          <w:color w:val="1F497D"/>
          <w:kern w:val="0"/>
          <w:sz w:val="22"/>
        </w:rPr>
        <w:t xml:space="preserve"> an oven to our lab. We </w:t>
      </w:r>
      <w:r w:rsidR="00EC66B1" w:rsidRPr="0033750C">
        <w:rPr>
          <w:rFonts w:ascii="Times New Roman" w:eastAsia="SimSun" w:hAnsi="Times New Roman" w:cs="Times New Roman"/>
          <w:color w:val="1F497D"/>
          <w:kern w:val="0"/>
          <w:sz w:val="22"/>
        </w:rPr>
        <w:t xml:space="preserve">would like to try using </w:t>
      </w:r>
      <w:r w:rsidRPr="0033750C">
        <w:rPr>
          <w:rFonts w:ascii="Times New Roman" w:eastAsia="SimSun" w:hAnsi="Times New Roman" w:cs="Times New Roman"/>
          <w:color w:val="1F497D"/>
          <w:kern w:val="0"/>
          <w:sz w:val="22"/>
        </w:rPr>
        <w:t>an oven to reheat our printed part</w:t>
      </w:r>
      <w:r w:rsidR="00EC66B1" w:rsidRPr="0033750C">
        <w:rPr>
          <w:rFonts w:ascii="Times New Roman" w:eastAsia="SimSun" w:hAnsi="Times New Roman" w:cs="Times New Roman"/>
          <w:color w:val="1F497D"/>
          <w:kern w:val="0"/>
          <w:sz w:val="22"/>
        </w:rPr>
        <w:t xml:space="preserve"> for LMPA and see whether the property of printed part can be further improved</w:t>
      </w:r>
      <w:r w:rsidRPr="0033750C">
        <w:rPr>
          <w:rFonts w:ascii="Times New Roman" w:eastAsia="SimSun" w:hAnsi="Times New Roman" w:cs="Times New Roman"/>
          <w:color w:val="1F497D"/>
          <w:kern w:val="0"/>
          <w:sz w:val="22"/>
        </w:rPr>
        <w:t>. So, we were wondering whether there is any news on donated ovens</w:t>
      </w:r>
      <w:r w:rsidR="00EC66B1" w:rsidRPr="0033750C">
        <w:rPr>
          <w:rFonts w:ascii="Times New Roman" w:eastAsia="SimSun" w:hAnsi="Times New Roman" w:cs="Times New Roman"/>
          <w:color w:val="1F497D"/>
          <w:kern w:val="0"/>
          <w:sz w:val="22"/>
        </w:rPr>
        <w:t>?</w:t>
      </w:r>
    </w:p>
    <w:p w14:paraId="06B56E5B" w14:textId="795756B9" w:rsidR="00EC66B1" w:rsidRPr="0033750C" w:rsidRDefault="00EC66B1" w:rsidP="006C353D">
      <w:pPr>
        <w:widowControl/>
        <w:ind w:firstLine="420"/>
        <w:jc w:val="left"/>
        <w:rPr>
          <w:rFonts w:ascii="Times New Roman" w:eastAsia="SimSun" w:hAnsi="Times New Roman" w:cs="Times New Roman"/>
          <w:color w:val="1F497D"/>
          <w:kern w:val="0"/>
          <w:sz w:val="22"/>
        </w:rPr>
      </w:pPr>
    </w:p>
    <w:p w14:paraId="275F6360" w14:textId="77777777" w:rsidR="00EC66B1"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7DFA5AB5" w14:textId="2427D692" w:rsidR="006C353D"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876C034" w14:textId="77777777"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B8347A" w14:textId="106951D9"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75B618" w14:textId="1DEAC5BC" w:rsidR="00CA6377" w:rsidRPr="0033750C" w:rsidRDefault="00CA6377" w:rsidP="006C353D">
      <w:pPr>
        <w:widowControl/>
        <w:jc w:val="left"/>
        <w:rPr>
          <w:rFonts w:ascii="Times New Roman" w:eastAsia="SimSun" w:hAnsi="Times New Roman" w:cs="Times New Roman"/>
          <w:color w:val="1F497D"/>
          <w:kern w:val="0"/>
          <w:sz w:val="22"/>
        </w:rPr>
      </w:pPr>
    </w:p>
    <w:p w14:paraId="41A98B36"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04E5FAD"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p>
    <w:p w14:paraId="79B92724" w14:textId="4CD3B25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got the furnace from Mr. Allan Mok and put it in our office (ERB 201). It is very nice. Thank you so much for your help! </w:t>
      </w:r>
    </w:p>
    <w:p w14:paraId="4F1F923A"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939A88B"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4039E70"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6F33" w14:textId="55A6D051" w:rsidR="00E64E9B" w:rsidRPr="0033750C" w:rsidRDefault="00E64E9B" w:rsidP="006C353D">
      <w:pPr>
        <w:widowControl/>
        <w:jc w:val="left"/>
        <w:rPr>
          <w:rFonts w:ascii="Times New Roman" w:eastAsia="SimSun" w:hAnsi="Times New Roman" w:cs="Times New Roman"/>
          <w:color w:val="1F497D"/>
          <w:kern w:val="0"/>
          <w:sz w:val="22"/>
        </w:rPr>
      </w:pPr>
    </w:p>
    <w:p w14:paraId="7B9296A1" w14:textId="77777777" w:rsidR="00E64E9B" w:rsidRPr="0033750C" w:rsidRDefault="00E64E9B" w:rsidP="006C353D">
      <w:pPr>
        <w:widowControl/>
        <w:jc w:val="left"/>
        <w:rPr>
          <w:rFonts w:ascii="Times New Roman" w:eastAsia="SimSun" w:hAnsi="Times New Roman" w:cs="Times New Roman"/>
          <w:color w:val="1F497D"/>
          <w:kern w:val="0"/>
          <w:sz w:val="22"/>
        </w:rPr>
      </w:pPr>
    </w:p>
    <w:p w14:paraId="17825B91"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EFF7FD8"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p>
    <w:p w14:paraId="5CD72C67" w14:textId="78B2D6EB"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rompt reply. We will check with Mr. Allan Mok. Have a good day! </w:t>
      </w:r>
    </w:p>
    <w:p w14:paraId="45CF499A"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3C477F26"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5A55B"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CC5268" w14:textId="77777777" w:rsidR="00CA6377" w:rsidRPr="0033750C" w:rsidRDefault="00CA6377" w:rsidP="006C353D">
      <w:pPr>
        <w:widowControl/>
        <w:jc w:val="left"/>
        <w:rPr>
          <w:rFonts w:ascii="Times New Roman" w:eastAsia="SimSun" w:hAnsi="Times New Roman" w:cs="Times New Roman"/>
          <w:color w:val="1F497D"/>
          <w:kern w:val="0"/>
          <w:sz w:val="22"/>
        </w:rPr>
      </w:pPr>
    </w:p>
    <w:p w14:paraId="6773AF9D" w14:textId="77777777" w:rsidR="006C353D" w:rsidRPr="0033750C" w:rsidRDefault="006C353D" w:rsidP="00810CFA">
      <w:pPr>
        <w:widowControl/>
        <w:jc w:val="left"/>
        <w:rPr>
          <w:rFonts w:ascii="Times New Roman" w:eastAsia="SimSun" w:hAnsi="Times New Roman" w:cs="Times New Roman"/>
          <w:color w:val="1F497D"/>
          <w:kern w:val="0"/>
          <w:sz w:val="22"/>
        </w:rPr>
      </w:pPr>
    </w:p>
    <w:p w14:paraId="1383E955" w14:textId="77777777" w:rsidR="006C353D" w:rsidRPr="0033750C" w:rsidRDefault="006C353D" w:rsidP="00810CFA">
      <w:pPr>
        <w:widowControl/>
        <w:jc w:val="left"/>
        <w:rPr>
          <w:rFonts w:ascii="Times New Roman" w:eastAsia="SimSun" w:hAnsi="Times New Roman" w:cs="Times New Roman"/>
          <w:color w:val="1F497D"/>
          <w:kern w:val="0"/>
          <w:sz w:val="22"/>
        </w:rPr>
      </w:pPr>
    </w:p>
    <w:p w14:paraId="587F16CF" w14:textId="5C2506D4"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1E9ADFF6"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B6E209D" w14:textId="6401D81F" w:rsidR="00810CFA" w:rsidRPr="0033750C" w:rsidRDefault="00810CFA" w:rsidP="00810CFA">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w:t>
      </w:r>
      <w:proofErr w:type="gramEnd"/>
      <w:r w:rsidRPr="0033750C">
        <w:rPr>
          <w:rFonts w:ascii="Times New Roman" w:eastAsia="SimSun" w:hAnsi="Times New Roman" w:cs="Times New Roman"/>
          <w:color w:val="1F497D"/>
          <w:kern w:val="0"/>
          <w:sz w:val="22"/>
        </w:rPr>
        <w:t xml:space="preserve"> need to hurry. I just want to check</w:t>
      </w:r>
      <w:r w:rsidR="00442957" w:rsidRPr="0033750C">
        <w:rPr>
          <w:rFonts w:ascii="Times New Roman" w:eastAsia="SimSun" w:hAnsi="Times New Roman" w:cs="Times New Roman"/>
          <w:color w:val="1F497D"/>
          <w:kern w:val="0"/>
          <w:sz w:val="22"/>
        </w:rPr>
        <w:t xml:space="preserve"> whether it is feasible. Thank you again for your patient help! </w:t>
      </w:r>
    </w:p>
    <w:p w14:paraId="0AE60440"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53DBD3A"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9139D5"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362B45" w14:textId="77777777" w:rsidR="00810CFA" w:rsidRPr="0033750C" w:rsidRDefault="00810CFA" w:rsidP="00A5269D">
      <w:pPr>
        <w:widowControl/>
        <w:jc w:val="left"/>
        <w:rPr>
          <w:rFonts w:ascii="Times New Roman" w:eastAsia="SimSun" w:hAnsi="Times New Roman" w:cs="Times New Roman"/>
          <w:color w:val="1F497D"/>
          <w:kern w:val="0"/>
          <w:sz w:val="22"/>
        </w:rPr>
      </w:pPr>
    </w:p>
    <w:p w14:paraId="3F2DBB81" w14:textId="77777777" w:rsidR="00810CFA" w:rsidRPr="0033750C" w:rsidRDefault="00810CFA" w:rsidP="00A5269D">
      <w:pPr>
        <w:widowControl/>
        <w:jc w:val="left"/>
        <w:rPr>
          <w:rFonts w:ascii="Times New Roman" w:eastAsia="SimSun" w:hAnsi="Times New Roman" w:cs="Times New Roman"/>
          <w:color w:val="1F497D"/>
          <w:kern w:val="0"/>
          <w:sz w:val="22"/>
        </w:rPr>
      </w:pPr>
    </w:p>
    <w:p w14:paraId="1B4E6F56" w14:textId="7A26D7B2"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B11E78C"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68ECAD44"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ABFE783"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0F217651"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11C4C038"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440EE010"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9B696BD"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3CC18ABB"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3F901"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93055C" w14:textId="77777777" w:rsidR="00A5269D" w:rsidRPr="0033750C" w:rsidRDefault="00A5269D" w:rsidP="0045464B">
      <w:pPr>
        <w:widowControl/>
        <w:jc w:val="left"/>
        <w:rPr>
          <w:rFonts w:ascii="Times New Roman" w:eastAsia="SimSun" w:hAnsi="Times New Roman" w:cs="Times New Roman"/>
          <w:color w:val="1F497D"/>
          <w:kern w:val="0"/>
          <w:sz w:val="22"/>
        </w:rPr>
      </w:pPr>
    </w:p>
    <w:p w14:paraId="17AB2245" w14:textId="77777777" w:rsidR="00A5269D" w:rsidRPr="0033750C" w:rsidRDefault="00A5269D" w:rsidP="0045464B">
      <w:pPr>
        <w:widowControl/>
        <w:jc w:val="left"/>
        <w:rPr>
          <w:rFonts w:ascii="Times New Roman" w:eastAsia="SimSun" w:hAnsi="Times New Roman" w:cs="Times New Roman"/>
          <w:color w:val="1F497D"/>
          <w:kern w:val="0"/>
          <w:sz w:val="22"/>
        </w:rPr>
      </w:pPr>
    </w:p>
    <w:p w14:paraId="77660A27" w14:textId="2741857F"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0A08384" w14:textId="77777777" w:rsidR="0045464B" w:rsidRPr="0033750C" w:rsidRDefault="0045464B" w:rsidP="0045464B">
      <w:pPr>
        <w:widowControl/>
        <w:ind w:firstLine="420"/>
        <w:jc w:val="left"/>
        <w:rPr>
          <w:rFonts w:ascii="Times New Roman" w:eastAsia="SimSun" w:hAnsi="Times New Roman" w:cs="Times New Roman"/>
          <w:color w:val="1F497D"/>
          <w:kern w:val="0"/>
          <w:sz w:val="22"/>
        </w:rPr>
      </w:pPr>
    </w:p>
    <w:p w14:paraId="2397061B" w14:textId="77777777" w:rsidR="003B0373" w:rsidRPr="0033750C" w:rsidRDefault="0045464B"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CD2A0C"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D941281" w14:textId="45F71E2B" w:rsidR="0045464B"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3CBCFADA" w14:textId="0F21DC8B" w:rsidR="003B0373" w:rsidRPr="0033750C" w:rsidRDefault="003B0373" w:rsidP="003B0373">
      <w:pPr>
        <w:widowControl/>
        <w:ind w:firstLine="420"/>
        <w:jc w:val="left"/>
        <w:rPr>
          <w:rFonts w:ascii="Times New Roman" w:eastAsia="SimSun" w:hAnsi="Times New Roman" w:cs="Times New Roman"/>
          <w:color w:val="1F497D"/>
          <w:kern w:val="0"/>
          <w:sz w:val="22"/>
        </w:rPr>
      </w:pPr>
    </w:p>
    <w:p w14:paraId="78010B61"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1168535"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496B4BB"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A049EA"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BF1DF" w14:textId="77777777" w:rsidR="0045464B" w:rsidRPr="0033750C" w:rsidRDefault="0045464B" w:rsidP="00BE5998">
      <w:pPr>
        <w:widowControl/>
        <w:jc w:val="left"/>
        <w:rPr>
          <w:rFonts w:ascii="Times New Roman" w:eastAsia="SimSun" w:hAnsi="Times New Roman" w:cs="Times New Roman"/>
          <w:color w:val="1F497D"/>
          <w:kern w:val="0"/>
          <w:sz w:val="22"/>
        </w:rPr>
      </w:pPr>
    </w:p>
    <w:p w14:paraId="551A9229" w14:textId="77777777" w:rsidR="0045464B" w:rsidRPr="0033750C" w:rsidRDefault="0045464B" w:rsidP="00BE5998">
      <w:pPr>
        <w:widowControl/>
        <w:jc w:val="left"/>
        <w:rPr>
          <w:rFonts w:ascii="Times New Roman" w:eastAsia="SimSun" w:hAnsi="Times New Roman" w:cs="Times New Roman"/>
          <w:color w:val="1F497D"/>
          <w:kern w:val="0"/>
          <w:sz w:val="22"/>
        </w:rPr>
      </w:pPr>
    </w:p>
    <w:p w14:paraId="0DCF8514" w14:textId="124AA7F8"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D30F79A"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72D1852F" w14:textId="133911BB"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proofErr w:type="spellStart"/>
      <w:r w:rsidRPr="0033750C">
        <w:rPr>
          <w:rFonts w:ascii="Times New Roman" w:eastAsia="SimSun" w:hAnsi="Times New Roman" w:cs="Times New Roman"/>
          <w:color w:val="1F497D"/>
          <w:kern w:val="0"/>
          <w:sz w:val="22"/>
        </w:rPr>
        <w:t>stl</w:t>
      </w:r>
      <w:proofErr w:type="spellEnd"/>
      <w:r w:rsidRPr="0033750C">
        <w:rPr>
          <w:rFonts w:ascii="Times New Roman" w:eastAsia="SimSun" w:hAnsi="Times New Roman" w:cs="Times New Roman"/>
          <w:color w:val="1F497D"/>
          <w:kern w:val="0"/>
          <w:sz w:val="22"/>
        </w:rPr>
        <w:t>. file can be edited in SolidWorks, but the robustness of the model is poor. To execute STL file with micros scale-level drawing fi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use software called Rhino (</w:t>
      </w:r>
      <w:hyperlink r:id="rId163" w:history="1">
        <w:r w:rsidRPr="0033750C">
          <w:rPr>
            <w:rStyle w:val="Hyperlink"/>
            <w:rFonts w:ascii="Times New Roman" w:eastAsia="SimSun" w:hAnsi="Times New Roman" w:cs="Times New Roman"/>
            <w:kern w:val="0"/>
            <w:sz w:val="22"/>
          </w:rPr>
          <w:t>https://www.rhino3d.com/</w:t>
        </w:r>
      </w:hyperlink>
      <w:r w:rsidRPr="0033750C">
        <w:rPr>
          <w:rFonts w:ascii="Times New Roman" w:eastAsia="SimSun" w:hAnsi="Times New Roman" w:cs="Times New Roman"/>
          <w:color w:val="1F497D"/>
          <w:kern w:val="0"/>
          <w:sz w:val="22"/>
        </w:rPr>
        <w:t>).</w:t>
      </w:r>
    </w:p>
    <w:p w14:paraId="17E35730"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6AEF5CCC"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7BC800B5"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42D010AC"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1C6622"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2FB001" w14:textId="697FE868" w:rsidR="00BE5998" w:rsidRPr="0033750C" w:rsidRDefault="00BE5998" w:rsidP="001D3B38">
      <w:pPr>
        <w:widowControl/>
        <w:jc w:val="left"/>
        <w:rPr>
          <w:rFonts w:ascii="Times New Roman" w:eastAsia="SimSun" w:hAnsi="Times New Roman" w:cs="Times New Roman"/>
          <w:color w:val="1F497D"/>
          <w:kern w:val="0"/>
          <w:sz w:val="22"/>
        </w:rPr>
      </w:pPr>
    </w:p>
    <w:p w14:paraId="6B03DA03" w14:textId="77777777" w:rsidR="00BE5998" w:rsidRPr="0033750C" w:rsidRDefault="00BE5998" w:rsidP="001D3B38">
      <w:pPr>
        <w:widowControl/>
        <w:jc w:val="left"/>
        <w:rPr>
          <w:rFonts w:ascii="Times New Roman" w:eastAsia="SimSun" w:hAnsi="Times New Roman" w:cs="Times New Roman"/>
          <w:color w:val="1F497D"/>
          <w:kern w:val="0"/>
          <w:sz w:val="22"/>
        </w:rPr>
      </w:pPr>
    </w:p>
    <w:p w14:paraId="63CC4E2E" w14:textId="46F4ECDD"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2FE016B9"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3754FBB3" w14:textId="6980EAA8"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new email signature. Test 1 2 3 and have a good day! </w:t>
      </w:r>
    </w:p>
    <w:p w14:paraId="5248C862"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4D3C46F2"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7A889C"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09106C" w14:textId="77777777" w:rsidR="001D3B38" w:rsidRPr="0033750C" w:rsidRDefault="001D3B38" w:rsidP="001D3B38">
      <w:pPr>
        <w:widowControl/>
        <w:jc w:val="left"/>
        <w:rPr>
          <w:rFonts w:ascii="Times New Roman" w:eastAsia="SimSun" w:hAnsi="Times New Roman" w:cs="Times New Roman"/>
          <w:color w:val="1F497D"/>
          <w:kern w:val="0"/>
          <w:sz w:val="22"/>
        </w:rPr>
      </w:pPr>
    </w:p>
    <w:p w14:paraId="50BC5316" w14:textId="77777777" w:rsidR="001D3B38" w:rsidRPr="0033750C" w:rsidRDefault="001D3B38" w:rsidP="001D3B38">
      <w:pPr>
        <w:widowControl/>
        <w:jc w:val="left"/>
        <w:rPr>
          <w:rFonts w:ascii="Times New Roman" w:eastAsia="SimSun" w:hAnsi="Times New Roman" w:cs="Times New Roman"/>
          <w:color w:val="1F497D"/>
          <w:kern w:val="0"/>
          <w:sz w:val="22"/>
        </w:rPr>
      </w:pPr>
    </w:p>
    <w:p w14:paraId="6DEB97B9" w14:textId="4BC7F2D9"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2289490"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69D811A1" w14:textId="4C5ACCF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the following code: </w:t>
      </w:r>
    </w:p>
    <w:p w14:paraId="512057FC"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yms</w:t>
      </w:r>
      <w:proofErr w:type="spellEnd"/>
      <w:r w:rsidRPr="0033750C">
        <w:rPr>
          <w:rFonts w:ascii="Times New Roman" w:eastAsia="SimSun" w:hAnsi="Times New Roman" w:cs="Times New Roman"/>
          <w:color w:val="1F497D"/>
          <w:kern w:val="0"/>
          <w:sz w:val="22"/>
        </w:rPr>
        <w:t xml:space="preserve"> x</w:t>
      </w:r>
    </w:p>
    <w:p w14:paraId="64CC2EA8" w14:textId="7A918976"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lve(x^4+x==0</w:t>
      </w:r>
      <w:proofErr w:type="gramStart"/>
      <w:r w:rsidRPr="0033750C">
        <w:rPr>
          <w:rFonts w:ascii="Times New Roman" w:eastAsia="SimSun" w:hAnsi="Times New Roman" w:cs="Times New Roman"/>
          <w:color w:val="1F497D"/>
          <w:kern w:val="0"/>
          <w:sz w:val="22"/>
        </w:rPr>
        <w:t>);</w:t>
      </w:r>
      <w:proofErr w:type="gramEnd"/>
    </w:p>
    <w:p w14:paraId="3C5379EA" w14:textId="6978DE32" w:rsidR="001D3B38" w:rsidRPr="0033750C" w:rsidRDefault="001D3B38" w:rsidP="001D3B38">
      <w:pPr>
        <w:widowControl/>
        <w:ind w:firstLine="420"/>
        <w:jc w:val="left"/>
        <w:rPr>
          <w:rFonts w:ascii="Times New Roman" w:eastAsia="SimSun" w:hAnsi="Times New Roman" w:cs="Times New Roman"/>
          <w:color w:val="1F497D"/>
          <w:kern w:val="0"/>
          <w:sz w:val="22"/>
        </w:rPr>
      </w:pPr>
    </w:p>
    <w:p w14:paraId="5CF11C59" w14:textId="67B1531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18CD39CD"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0826CFD5"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C7F7"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ABCB8" w14:textId="77777777" w:rsidR="001D3B38" w:rsidRPr="0033750C" w:rsidRDefault="001D3B38" w:rsidP="00584D1B">
      <w:pPr>
        <w:widowControl/>
        <w:jc w:val="left"/>
        <w:rPr>
          <w:rFonts w:ascii="Times New Roman" w:eastAsia="SimSun" w:hAnsi="Times New Roman" w:cs="Times New Roman"/>
          <w:color w:val="1F497D"/>
          <w:kern w:val="0"/>
          <w:sz w:val="22"/>
        </w:rPr>
      </w:pPr>
    </w:p>
    <w:p w14:paraId="55CB28DD" w14:textId="77777777" w:rsidR="001D3B38" w:rsidRPr="0033750C" w:rsidRDefault="001D3B38" w:rsidP="00584D1B">
      <w:pPr>
        <w:widowControl/>
        <w:jc w:val="left"/>
        <w:rPr>
          <w:rFonts w:ascii="Times New Roman" w:eastAsia="SimSun" w:hAnsi="Times New Roman" w:cs="Times New Roman"/>
          <w:color w:val="1F497D"/>
          <w:kern w:val="0"/>
          <w:sz w:val="22"/>
        </w:rPr>
      </w:pPr>
    </w:p>
    <w:p w14:paraId="6D82F93C" w14:textId="2616DA8D" w:rsidR="00584D1B" w:rsidRPr="0033750C" w:rsidRDefault="00584D1B" w:rsidP="00584D1B">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2F44D5C5" w14:textId="77777777" w:rsidR="00584D1B" w:rsidRPr="0033750C" w:rsidRDefault="00584D1B" w:rsidP="00584D1B">
      <w:pPr>
        <w:widowControl/>
        <w:jc w:val="left"/>
        <w:rPr>
          <w:rFonts w:ascii="Times New Roman" w:eastAsia="SimSun" w:hAnsi="Times New Roman" w:cs="Times New Roman"/>
          <w:color w:val="1F497D"/>
          <w:kern w:val="0"/>
          <w:sz w:val="22"/>
        </w:rPr>
      </w:pPr>
    </w:p>
    <w:p w14:paraId="18ED953D" w14:textId="77777777" w:rsidR="00584D1B" w:rsidRPr="0033750C" w:rsidRDefault="00584D1B" w:rsidP="00584D1B">
      <w:pPr>
        <w:widowControl/>
        <w:jc w:val="left"/>
        <w:rPr>
          <w:rFonts w:ascii="Times New Roman" w:eastAsia="SimSun" w:hAnsi="Times New Roman" w:cs="Times New Roman"/>
          <w:color w:val="1F497D"/>
          <w:kern w:val="0"/>
          <w:sz w:val="22"/>
        </w:rPr>
      </w:pPr>
    </w:p>
    <w:p w14:paraId="3F22A846" w14:textId="7EC9A5E1"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F9E6809"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B09FC9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92CB041"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4272A7D2" w14:textId="708D4FB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proofErr w:type="gramStart"/>
      <w:r w:rsidRPr="0033750C">
        <w:rPr>
          <w:rFonts w:ascii="Times New Roman" w:eastAsia="SimSun" w:hAnsi="Times New Roman" w:cs="Times New Roman"/>
          <w:color w:val="1F497D"/>
          <w:kern w:val="0"/>
          <w:sz w:val="22"/>
        </w:rPr>
        <w:t>five</w:t>
      </w:r>
      <w:proofErr w:type="gramEnd"/>
      <w:r w:rsidRPr="0033750C">
        <w:rPr>
          <w:rFonts w:ascii="Times New Roman" w:eastAsia="SimSun" w:hAnsi="Times New Roman" w:cs="Times New Roman"/>
          <w:color w:val="1F497D"/>
          <w:kern w:val="0"/>
          <w:sz w:val="22"/>
        </w:rPr>
        <w:t xml:space="preserve"> files attached to this email? Here are the requirements: </w:t>
      </w:r>
    </w:p>
    <w:p w14:paraId="439D0705" w14:textId="77777777" w:rsidR="00584D1B" w:rsidRPr="0033750C" w:rsidRDefault="00584D1B">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2FE6425A" w14:textId="19A769DE" w:rsidR="00584D1B" w:rsidRPr="0033750C" w:rsidRDefault="00584D1B">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15% (grid)</w:t>
      </w:r>
    </w:p>
    <w:p w14:paraId="1BF6F510"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C24217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41254E24" w14:textId="77777777" w:rsidR="00584D1B" w:rsidRPr="0033750C" w:rsidRDefault="00584D1B" w:rsidP="00584D1B">
      <w:pPr>
        <w:widowControl/>
        <w:jc w:val="left"/>
        <w:rPr>
          <w:rFonts w:ascii="Times New Roman" w:eastAsia="SimSun" w:hAnsi="Times New Roman" w:cs="Times New Roman"/>
          <w:color w:val="1F497D"/>
          <w:kern w:val="0"/>
          <w:sz w:val="22"/>
        </w:rPr>
      </w:pPr>
    </w:p>
    <w:p w14:paraId="4F3388A1"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0D6242"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1CE377" w14:textId="77777777" w:rsidR="00584D1B" w:rsidRPr="0033750C" w:rsidRDefault="00584D1B" w:rsidP="00584D1B">
      <w:pPr>
        <w:widowControl/>
        <w:jc w:val="left"/>
        <w:rPr>
          <w:rFonts w:ascii="Times New Roman" w:eastAsia="SimSun" w:hAnsi="Times New Roman" w:cs="Times New Roman"/>
          <w:color w:val="1F497D"/>
          <w:kern w:val="0"/>
          <w:sz w:val="22"/>
        </w:rPr>
      </w:pPr>
    </w:p>
    <w:p w14:paraId="53AA1634" w14:textId="77777777" w:rsidR="00584D1B" w:rsidRPr="0033750C" w:rsidRDefault="00584D1B" w:rsidP="00584D1B">
      <w:pPr>
        <w:widowControl/>
        <w:jc w:val="left"/>
        <w:rPr>
          <w:rFonts w:ascii="Times New Roman" w:eastAsia="SimSun" w:hAnsi="Times New Roman" w:cs="Times New Roman"/>
          <w:color w:val="1F497D"/>
          <w:kern w:val="0"/>
          <w:sz w:val="22"/>
        </w:rPr>
      </w:pPr>
    </w:p>
    <w:p w14:paraId="3D9FD6AC" w14:textId="434F48D6"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7FB4AC5"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3E702994" w14:textId="4090A741"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w:t>
      </w:r>
      <w:proofErr w:type="gramStart"/>
      <w:r w:rsidRPr="0033750C">
        <w:rPr>
          <w:rFonts w:ascii="Times New Roman" w:eastAsia="SimSun" w:hAnsi="Times New Roman" w:cs="Times New Roman"/>
          <w:color w:val="1F497D"/>
          <w:kern w:val="0"/>
          <w:sz w:val="22"/>
        </w:rPr>
        <w:t>following</w:t>
      </w:r>
      <w:proofErr w:type="gramEnd"/>
      <w:r w:rsidRPr="0033750C">
        <w:rPr>
          <w:rFonts w:ascii="Times New Roman" w:eastAsia="SimSun" w:hAnsi="Times New Roman" w:cs="Times New Roman"/>
          <w:color w:val="1F497D"/>
          <w:kern w:val="0"/>
          <w:sz w:val="22"/>
        </w:rPr>
        <w:t xml:space="preserve"> link: </w:t>
      </w:r>
    </w:p>
    <w:p w14:paraId="086D30A0" w14:textId="60BCBAE7" w:rsidR="00584D1B" w:rsidRPr="0033750C" w:rsidRDefault="00584D1B" w:rsidP="00584D1B">
      <w:pPr>
        <w:widowControl/>
        <w:ind w:firstLine="420"/>
        <w:jc w:val="left"/>
        <w:rPr>
          <w:rFonts w:ascii="Times New Roman" w:eastAsia="SimSun" w:hAnsi="Times New Roman" w:cs="Times New Roman"/>
          <w:color w:val="1F497D"/>
          <w:kern w:val="0"/>
          <w:sz w:val="22"/>
        </w:rPr>
      </w:pPr>
      <w:hyperlink r:id="rId164" w:history="1">
        <w:r w:rsidRPr="0033750C">
          <w:rPr>
            <w:rStyle w:val="Hyperlink"/>
            <w:rFonts w:ascii="Times New Roman" w:eastAsia="SimSun" w:hAnsi="Times New Roman" w:cs="Times New Roman"/>
            <w:kern w:val="0"/>
            <w:sz w:val="22"/>
          </w:rPr>
          <w:t>https://ww2.mathworks.cn/matlabcentral/answers/107508-solving-a-nonlinear-equation-using-newton-raphson-method</w:t>
        </w:r>
      </w:hyperlink>
    </w:p>
    <w:p w14:paraId="363C01BB" w14:textId="4F42BC33"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night! </w:t>
      </w:r>
    </w:p>
    <w:p w14:paraId="6FF7ED9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1562264D"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64223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2A94DC" w14:textId="709D5E76" w:rsidR="00584D1B" w:rsidRPr="0033750C" w:rsidRDefault="00584D1B" w:rsidP="00584D1B">
      <w:pPr>
        <w:widowControl/>
        <w:jc w:val="left"/>
        <w:rPr>
          <w:rFonts w:ascii="Times New Roman" w:eastAsia="SimSun" w:hAnsi="Times New Roman" w:cs="Times New Roman"/>
          <w:color w:val="1F497D"/>
          <w:kern w:val="0"/>
          <w:sz w:val="22"/>
        </w:rPr>
      </w:pPr>
    </w:p>
    <w:p w14:paraId="603DCAF4" w14:textId="77777777" w:rsidR="00584D1B" w:rsidRPr="0033750C" w:rsidRDefault="00584D1B" w:rsidP="00584D1B">
      <w:pPr>
        <w:widowControl/>
        <w:jc w:val="left"/>
        <w:rPr>
          <w:rFonts w:ascii="Times New Roman" w:eastAsia="SimSun" w:hAnsi="Times New Roman" w:cs="Times New Roman"/>
          <w:color w:val="1F497D"/>
          <w:kern w:val="0"/>
          <w:sz w:val="22"/>
        </w:rPr>
      </w:pPr>
    </w:p>
    <w:p w14:paraId="68B4B9CD" w14:textId="5C3F519B"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848ECB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20AD79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Y </w:t>
      </w:r>
      <w:proofErr w:type="gramStart"/>
      <w:r w:rsidRPr="0033750C">
        <w:rPr>
          <w:rFonts w:ascii="Times New Roman" w:eastAsia="SimSun" w:hAnsi="Times New Roman" w:cs="Times New Roman"/>
          <w:color w:val="1F497D"/>
          <w:kern w:val="0"/>
          <w:sz w:val="22"/>
        </w:rPr>
        <w:t>has changed</w:t>
      </w:r>
      <w:proofErr w:type="gramEnd"/>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3</w:t>
      </w:r>
      <w:r w:rsidRPr="0033750C">
        <w:rPr>
          <w:rFonts w:ascii="Times New Roman" w:eastAsia="SimSun" w:hAnsi="Times New Roman" w:cs="Times New Roman"/>
          <w:color w:val="1F497D"/>
          <w:kern w:val="0"/>
          <w:sz w:val="22"/>
        </w:rPr>
        <w:t xml:space="preserve"> yesterday in the announcement. Have a good day! </w:t>
      </w:r>
    </w:p>
    <w:p w14:paraId="3A0F82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0002D538"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A6E0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58E13" w14:textId="77777777" w:rsidR="00975056" w:rsidRPr="0033750C" w:rsidRDefault="00975056" w:rsidP="00B86453">
      <w:pPr>
        <w:widowControl/>
        <w:jc w:val="left"/>
        <w:rPr>
          <w:rFonts w:ascii="Times New Roman" w:eastAsia="SimSun" w:hAnsi="Times New Roman" w:cs="Times New Roman"/>
          <w:color w:val="1F497D"/>
          <w:kern w:val="0"/>
          <w:sz w:val="22"/>
        </w:rPr>
      </w:pPr>
    </w:p>
    <w:p w14:paraId="3F8E3DC3" w14:textId="77777777" w:rsidR="00975056" w:rsidRPr="0033750C" w:rsidRDefault="00975056" w:rsidP="00B86453">
      <w:pPr>
        <w:widowControl/>
        <w:jc w:val="left"/>
        <w:rPr>
          <w:rFonts w:ascii="Times New Roman" w:eastAsia="SimSun" w:hAnsi="Times New Roman" w:cs="Times New Roman"/>
          <w:color w:val="1F497D"/>
          <w:kern w:val="0"/>
          <w:sz w:val="22"/>
        </w:rPr>
      </w:pPr>
    </w:p>
    <w:p w14:paraId="22BC09D8" w14:textId="0D382FCB" w:rsidR="00B86453" w:rsidRPr="0033750C" w:rsidRDefault="00B86453" w:rsidP="00B864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2D2772A" w14:textId="77777777" w:rsidR="00B86453" w:rsidRPr="0033750C" w:rsidRDefault="00B86453" w:rsidP="00B86453">
      <w:pPr>
        <w:widowControl/>
        <w:ind w:firstLine="420"/>
        <w:jc w:val="left"/>
        <w:rPr>
          <w:rFonts w:ascii="Times New Roman" w:eastAsia="SimSun" w:hAnsi="Times New Roman" w:cs="Times New Roman"/>
          <w:color w:val="1F497D"/>
          <w:kern w:val="0"/>
          <w:sz w:val="22"/>
        </w:rPr>
      </w:pPr>
    </w:p>
    <w:p w14:paraId="7F325BF9" w14:textId="10B9655F" w:rsidR="00B86453" w:rsidRPr="0033750C" w:rsidRDefault="00B86453" w:rsidP="00B864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be available on Wednesday during the following time: 8:00-15:00 18:00-22:00. Is it OK? If so, see you on Wednes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74F1F737" w14:textId="10FE2BA5"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1A5F9A3"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5766910B" w14:textId="187298F2" w:rsidR="00EE1D75" w:rsidRPr="0033750C" w:rsidRDefault="00EE1D75" w:rsidP="00EE1D75">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Could I pick </w:t>
      </w:r>
      <w:proofErr w:type="gramStart"/>
      <w:r w:rsidRPr="0033750C">
        <w:rPr>
          <w:rFonts w:ascii="Times New Roman" w:eastAsia="SimSun" w:hAnsi="Times New Roman" w:cs="Times New Roman"/>
          <w:iCs/>
          <w:color w:val="1F497D"/>
          <w:kern w:val="0"/>
          <w:sz w:val="22"/>
        </w:rPr>
        <w:t>up them</w:t>
      </w:r>
      <w:proofErr w:type="gramEnd"/>
      <w:r w:rsidRPr="0033750C">
        <w:rPr>
          <w:rFonts w:ascii="Times New Roman" w:eastAsia="SimSun" w:hAnsi="Times New Roman" w:cs="Times New Roman"/>
          <w:iCs/>
          <w:color w:val="1F497D"/>
          <w:kern w:val="0"/>
          <w:sz w:val="22"/>
        </w:rPr>
        <w:t xml:space="preserve"> on Tuesday? I have a conference tomorrow. It</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 xml:space="preserve">s hard for me to come back. Thank you so much for your help! </w:t>
      </w:r>
    </w:p>
    <w:p w14:paraId="49FF57DE"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63DAB597"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7548CE"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9A3D64" w14:textId="77777777" w:rsidR="00EE1D75" w:rsidRPr="0033750C" w:rsidRDefault="00EE1D75" w:rsidP="00966E86">
      <w:pPr>
        <w:widowControl/>
        <w:jc w:val="left"/>
        <w:rPr>
          <w:rFonts w:ascii="Times New Roman" w:eastAsia="SimSun" w:hAnsi="Times New Roman" w:cs="Times New Roman"/>
          <w:color w:val="1F497D"/>
          <w:kern w:val="0"/>
          <w:sz w:val="22"/>
        </w:rPr>
      </w:pPr>
    </w:p>
    <w:p w14:paraId="50673729" w14:textId="77777777" w:rsidR="00EE1D75" w:rsidRPr="0033750C" w:rsidRDefault="00EE1D75" w:rsidP="00966E86">
      <w:pPr>
        <w:widowControl/>
        <w:jc w:val="left"/>
        <w:rPr>
          <w:rFonts w:ascii="Times New Roman" w:eastAsia="SimSun" w:hAnsi="Times New Roman" w:cs="Times New Roman"/>
          <w:color w:val="1F497D"/>
          <w:kern w:val="0"/>
          <w:sz w:val="22"/>
        </w:rPr>
      </w:pPr>
    </w:p>
    <w:p w14:paraId="568CC22D" w14:textId="2E3207EF"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Tang,</w:t>
      </w:r>
    </w:p>
    <w:p w14:paraId="7102212B"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9BF733E"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i/>
          <w:color w:val="1F497D"/>
          <w:kern w:val="0"/>
          <w:sz w:val="22"/>
        </w:rPr>
        <w:t>g</w:t>
      </w:r>
      <w:r w:rsidRPr="0033750C">
        <w:rPr>
          <w:rFonts w:ascii="Times New Roman" w:eastAsia="SimSun" w:hAnsi="Times New Roman" w:cs="Times New Roman"/>
          <w:i/>
          <w:color w:val="1F497D"/>
          <w:kern w:val="0"/>
          <w:sz w:val="22"/>
          <w:vertAlign w:val="subscript"/>
        </w:rPr>
        <w:t>c</w:t>
      </w:r>
      <w:proofErr w:type="spellEnd"/>
      <w:r w:rsidRPr="0033750C">
        <w:rPr>
          <w:rFonts w:ascii="Times New Roman" w:eastAsia="SimSun" w:hAnsi="Times New Roman" w:cs="Times New Roman"/>
          <w:color w:val="1F497D"/>
          <w:kern w:val="0"/>
          <w:sz w:val="22"/>
        </w:rPr>
        <w:t xml:space="preserve"> is a constant. Please refer to page 36. Have a good day! </w:t>
      </w:r>
    </w:p>
    <w:p w14:paraId="40B4FED8"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AA17EE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8E6D5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C03C47" w14:textId="77777777" w:rsidR="00966E86" w:rsidRPr="0033750C" w:rsidRDefault="00966E86" w:rsidP="00DF06DC">
      <w:pPr>
        <w:widowControl/>
        <w:jc w:val="left"/>
        <w:rPr>
          <w:rFonts w:ascii="Times New Roman" w:eastAsia="SimSun" w:hAnsi="Times New Roman" w:cs="Times New Roman"/>
          <w:color w:val="1F497D"/>
          <w:kern w:val="0"/>
          <w:sz w:val="22"/>
        </w:rPr>
      </w:pPr>
    </w:p>
    <w:p w14:paraId="5450E82F" w14:textId="77777777" w:rsidR="00966E86" w:rsidRPr="0033750C" w:rsidRDefault="00966E86" w:rsidP="00DF06DC">
      <w:pPr>
        <w:widowControl/>
        <w:jc w:val="left"/>
        <w:rPr>
          <w:rFonts w:ascii="Times New Roman" w:eastAsia="SimSun" w:hAnsi="Times New Roman" w:cs="Times New Roman"/>
          <w:color w:val="1F497D"/>
          <w:kern w:val="0"/>
          <w:sz w:val="22"/>
        </w:rPr>
      </w:pPr>
    </w:p>
    <w:p w14:paraId="72311540" w14:textId="35D555FF"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60093634"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5C714FC4" w14:textId="4544507F" w:rsidR="00DF06DC" w:rsidRPr="0033750C" w:rsidRDefault="00DF06DC" w:rsidP="00DF06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question, notic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and substituting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1</w:t>
      </w:r>
      <w:r w:rsidRPr="0033750C">
        <w:rPr>
          <w:rFonts w:ascii="Times New Roman" w:eastAsia="SimSun" w:hAnsi="Times New Roman" w:cs="Times New Roman"/>
          <w:color w:val="1F497D"/>
          <w:kern w:val="0"/>
          <w:sz w:val="22"/>
        </w:rPr>
        <w:t xml:space="preserve"> = 0.01</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into the calculation of </w:t>
      </w:r>
      <w:proofErr w:type="spellStart"/>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TD</w:t>
      </w:r>
      <w:proofErr w:type="spellEnd"/>
      <w:r w:rsidRPr="0033750C">
        <w:rPr>
          <w:rFonts w:ascii="Times New Roman" w:eastAsia="SimSun" w:hAnsi="Times New Roman" w:cs="Times New Roman"/>
          <w:color w:val="1F497D"/>
          <w:kern w:val="0"/>
          <w:sz w:val="22"/>
        </w:rPr>
        <w:t xml:space="preserve">, you can cancel all resistance term. Have a good day! </w:t>
      </w:r>
    </w:p>
    <w:p w14:paraId="020DFB1B"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6D66F9AC"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85248A"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A5193" w14:textId="77777777" w:rsidR="00DF06DC" w:rsidRPr="0033750C" w:rsidRDefault="00DF06DC" w:rsidP="00FD1D09">
      <w:pPr>
        <w:widowControl/>
        <w:jc w:val="left"/>
        <w:rPr>
          <w:rFonts w:ascii="Times New Roman" w:eastAsia="SimSun" w:hAnsi="Times New Roman" w:cs="Times New Roman"/>
          <w:color w:val="1F497D"/>
          <w:kern w:val="0"/>
          <w:sz w:val="22"/>
        </w:rPr>
      </w:pPr>
    </w:p>
    <w:p w14:paraId="79E8C742" w14:textId="77777777" w:rsidR="00DF06DC" w:rsidRPr="0033750C" w:rsidRDefault="00DF06DC" w:rsidP="00FD1D09">
      <w:pPr>
        <w:widowControl/>
        <w:jc w:val="left"/>
        <w:rPr>
          <w:rFonts w:ascii="Times New Roman" w:eastAsia="SimSun" w:hAnsi="Times New Roman" w:cs="Times New Roman"/>
          <w:color w:val="1F497D"/>
          <w:kern w:val="0"/>
          <w:sz w:val="22"/>
        </w:rPr>
      </w:pPr>
    </w:p>
    <w:p w14:paraId="4BD5A8DF" w14:textId="4688671E" w:rsidR="00FD1D09" w:rsidRPr="0033750C" w:rsidRDefault="00FD1D09" w:rsidP="00FD1D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5EBC63C7" w14:textId="77777777" w:rsidR="00FD1D09" w:rsidRPr="0033750C" w:rsidRDefault="00FD1D09" w:rsidP="00FD1D09">
      <w:pPr>
        <w:widowControl/>
        <w:ind w:firstLine="420"/>
        <w:jc w:val="left"/>
        <w:rPr>
          <w:rFonts w:ascii="Times New Roman" w:eastAsia="SimSun" w:hAnsi="Times New Roman" w:cs="Times New Roman"/>
          <w:color w:val="1F497D"/>
          <w:kern w:val="0"/>
          <w:sz w:val="22"/>
        </w:rPr>
      </w:pPr>
    </w:p>
    <w:p w14:paraId="4FA2CCA3" w14:textId="67E9EA15" w:rsidR="002F14F3" w:rsidRPr="0033750C" w:rsidRDefault="00FD1D09"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we need to plot a graph from 0°C to 50°C only and the output at 50°C is </w:t>
      </w:r>
      <w:proofErr w:type="spellStart"/>
      <w:proofErr w:type="gramStart"/>
      <w:r w:rsidRPr="0033750C">
        <w:rPr>
          <w:rFonts w:ascii="Times New Roman" w:eastAsia="SimSun" w:hAnsi="Times New Roman" w:cs="Times New Roman"/>
          <w:color w:val="1F497D"/>
          <w:kern w:val="0"/>
          <w:sz w:val="22"/>
        </w:rPr>
        <w:t>correct.</w:t>
      </w:r>
      <w:r w:rsidR="002F14F3" w:rsidRPr="0033750C">
        <w:rPr>
          <w:rFonts w:ascii="Times New Roman" w:eastAsia="SimSun" w:hAnsi="Times New Roman" w:cs="Times New Roman"/>
          <w:color w:val="1F497D"/>
          <w:kern w:val="0"/>
          <w:sz w:val="22"/>
        </w:rPr>
        <w:t>Dear</w:t>
      </w:r>
      <w:proofErr w:type="spellEnd"/>
      <w:proofErr w:type="gramEnd"/>
      <w:r w:rsidR="002F14F3" w:rsidRPr="0033750C">
        <w:rPr>
          <w:rFonts w:ascii="Times New Roman" w:eastAsia="SimSun" w:hAnsi="Times New Roman" w:cs="Times New Roman"/>
          <w:color w:val="1F497D"/>
          <w:kern w:val="0"/>
          <w:sz w:val="22"/>
        </w:rPr>
        <w:t xml:space="preserve"> Qitao,</w:t>
      </w:r>
    </w:p>
    <w:p w14:paraId="33915F4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253A6895" w14:textId="6D1AD93D"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print once the printer is available! Have a good night! </w:t>
      </w:r>
    </w:p>
    <w:p w14:paraId="6EF3A99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4CCAE9FB"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7F1176"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CEF451" w14:textId="77777777" w:rsidR="002F14F3" w:rsidRPr="0033750C" w:rsidRDefault="002F14F3" w:rsidP="002F14F3">
      <w:pPr>
        <w:widowControl/>
        <w:jc w:val="left"/>
        <w:rPr>
          <w:rFonts w:ascii="Times New Roman" w:eastAsia="SimSun" w:hAnsi="Times New Roman" w:cs="Times New Roman"/>
          <w:color w:val="1F497D"/>
          <w:kern w:val="0"/>
          <w:sz w:val="22"/>
        </w:rPr>
      </w:pPr>
    </w:p>
    <w:p w14:paraId="713CE744" w14:textId="77777777" w:rsidR="002F14F3" w:rsidRPr="0033750C" w:rsidRDefault="002F14F3" w:rsidP="002F14F3">
      <w:pPr>
        <w:widowControl/>
        <w:jc w:val="left"/>
        <w:rPr>
          <w:rFonts w:ascii="Times New Roman" w:eastAsia="SimSun" w:hAnsi="Times New Roman" w:cs="Times New Roman"/>
          <w:color w:val="1F497D"/>
          <w:kern w:val="0"/>
          <w:sz w:val="22"/>
        </w:rPr>
      </w:pPr>
    </w:p>
    <w:p w14:paraId="5A0303EA" w14:textId="657FC1DB"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40B9FF3A"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3A811808" w14:textId="3D8EA1C4" w:rsidR="00B352A3" w:rsidRPr="0033750C" w:rsidRDefault="00B352A3" w:rsidP="00B352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0583BB15"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29ACD5BE"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0ADF1"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304F60" w14:textId="77777777" w:rsidR="00B352A3" w:rsidRPr="0033750C" w:rsidRDefault="00B352A3" w:rsidP="00837D35">
      <w:pPr>
        <w:widowControl/>
        <w:jc w:val="left"/>
        <w:rPr>
          <w:rFonts w:ascii="Times New Roman" w:eastAsia="SimSun" w:hAnsi="Times New Roman" w:cs="Times New Roman"/>
          <w:color w:val="1F497D"/>
          <w:kern w:val="0"/>
          <w:sz w:val="22"/>
        </w:rPr>
      </w:pPr>
    </w:p>
    <w:p w14:paraId="11BB5044" w14:textId="77777777" w:rsidR="00B352A3" w:rsidRPr="0033750C" w:rsidRDefault="00B352A3" w:rsidP="00837D35">
      <w:pPr>
        <w:widowControl/>
        <w:jc w:val="left"/>
        <w:rPr>
          <w:rFonts w:ascii="Times New Roman" w:eastAsia="SimSun" w:hAnsi="Times New Roman" w:cs="Times New Roman"/>
          <w:color w:val="1F497D"/>
          <w:kern w:val="0"/>
          <w:sz w:val="22"/>
        </w:rPr>
      </w:pPr>
    </w:p>
    <w:p w14:paraId="7017A09C" w14:textId="1B61CB2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57974A9"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2F7D5821" w14:textId="78C032F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et at my office (Room 201, William M.W. </w:t>
      </w:r>
      <w:proofErr w:type="spellStart"/>
      <w:r w:rsidRPr="0033750C">
        <w:rPr>
          <w:rFonts w:ascii="Times New Roman" w:eastAsia="SimSun" w:hAnsi="Times New Roman" w:cs="Times New Roman"/>
          <w:color w:val="1F497D"/>
          <w:kern w:val="0"/>
          <w:sz w:val="22"/>
        </w:rPr>
        <w:t>Mong</w:t>
      </w:r>
      <w:proofErr w:type="spellEnd"/>
      <w:r w:rsidRPr="0033750C">
        <w:rPr>
          <w:rFonts w:ascii="Times New Roman" w:eastAsia="SimSun" w:hAnsi="Times New Roman" w:cs="Times New Roman"/>
          <w:color w:val="1F497D"/>
          <w:kern w:val="0"/>
          <w:sz w:val="22"/>
        </w:rPr>
        <w:t xml:space="preserve"> Engineering Building) first and then go to the meeting room to have the exam on Friday. See you then. </w:t>
      </w:r>
    </w:p>
    <w:p w14:paraId="76AAB091"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0D44AEE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8481"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D6583" w14:textId="77777777" w:rsidR="00837D35" w:rsidRPr="0033750C" w:rsidRDefault="00837D35" w:rsidP="00837D35">
      <w:pPr>
        <w:widowControl/>
        <w:jc w:val="left"/>
        <w:rPr>
          <w:rFonts w:ascii="Times New Roman" w:eastAsia="SimSun" w:hAnsi="Times New Roman" w:cs="Times New Roman"/>
          <w:color w:val="1F497D"/>
          <w:kern w:val="0"/>
          <w:sz w:val="22"/>
        </w:rPr>
      </w:pPr>
    </w:p>
    <w:p w14:paraId="2C165716" w14:textId="77777777" w:rsidR="00837D35" w:rsidRPr="0033750C" w:rsidRDefault="00837D35" w:rsidP="00837D35">
      <w:pPr>
        <w:widowControl/>
        <w:jc w:val="left"/>
        <w:rPr>
          <w:rFonts w:ascii="Times New Roman" w:eastAsia="SimSun" w:hAnsi="Times New Roman" w:cs="Times New Roman"/>
          <w:color w:val="1F497D"/>
          <w:kern w:val="0"/>
          <w:sz w:val="22"/>
        </w:rPr>
      </w:pPr>
    </w:p>
    <w:p w14:paraId="5EF4D792" w14:textId="68FC24A2"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71FEE35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4D60553C" w14:textId="68AA8350"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sked Joyce for </w:t>
      </w:r>
      <w:proofErr w:type="gramStart"/>
      <w:r w:rsidRPr="0033750C">
        <w:rPr>
          <w:rFonts w:ascii="Times New Roman" w:eastAsia="SimSun" w:hAnsi="Times New Roman" w:cs="Times New Roman"/>
          <w:color w:val="1F497D"/>
          <w:kern w:val="0"/>
          <w:sz w:val="22"/>
        </w:rPr>
        <w:t>the help</w:t>
      </w:r>
      <w:proofErr w:type="gramEnd"/>
      <w:r w:rsidRPr="0033750C">
        <w:rPr>
          <w:rFonts w:ascii="Times New Roman" w:eastAsia="SimSun" w:hAnsi="Times New Roman" w:cs="Times New Roman"/>
          <w:color w:val="1F497D"/>
          <w:kern w:val="0"/>
          <w:sz w:val="22"/>
        </w:rPr>
        <w:t xml:space="preserve"> to book the meeting room for the make-up exam. Many thanks for your help and have a good day! </w:t>
      </w:r>
    </w:p>
    <w:p w14:paraId="03B2B4BE"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79CC9D9C"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7598A"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9AEA29" w14:textId="77777777" w:rsidR="00837D35" w:rsidRPr="0033750C" w:rsidRDefault="00837D35" w:rsidP="00837D35">
      <w:pPr>
        <w:widowControl/>
        <w:jc w:val="left"/>
        <w:rPr>
          <w:rFonts w:ascii="Times New Roman" w:eastAsia="SimSun" w:hAnsi="Times New Roman" w:cs="Times New Roman"/>
          <w:color w:val="1F497D"/>
          <w:kern w:val="0"/>
          <w:sz w:val="22"/>
        </w:rPr>
      </w:pPr>
    </w:p>
    <w:p w14:paraId="749A4FD0" w14:textId="77777777" w:rsidR="00837D35" w:rsidRPr="0033750C" w:rsidRDefault="00837D35" w:rsidP="00837D35">
      <w:pPr>
        <w:widowControl/>
        <w:jc w:val="left"/>
        <w:rPr>
          <w:rFonts w:ascii="Times New Roman" w:eastAsia="SimSun" w:hAnsi="Times New Roman" w:cs="Times New Roman"/>
          <w:color w:val="1F497D"/>
          <w:kern w:val="0"/>
          <w:sz w:val="22"/>
        </w:rPr>
      </w:pPr>
    </w:p>
    <w:p w14:paraId="2AF2D02A" w14:textId="5B15F664"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4028ABA8"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347FD39E" w14:textId="2CBC5AB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I will come to </w:t>
      </w:r>
      <w:proofErr w:type="gramStart"/>
      <w:r w:rsidRPr="0033750C">
        <w:rPr>
          <w:rFonts w:ascii="Times New Roman" w:eastAsia="SimSun" w:hAnsi="Times New Roman" w:cs="Times New Roman"/>
          <w:color w:val="1F497D"/>
          <w:kern w:val="0"/>
          <w:sz w:val="22"/>
        </w:rPr>
        <w:t>pick</w:t>
      </w:r>
      <w:proofErr w:type="gramEnd"/>
      <w:r w:rsidRPr="0033750C">
        <w:rPr>
          <w:rFonts w:ascii="Times New Roman" w:eastAsia="SimSun" w:hAnsi="Times New Roman" w:cs="Times New Roman"/>
          <w:color w:val="1F497D"/>
          <w:kern w:val="0"/>
          <w:sz w:val="22"/>
        </w:rPr>
        <w:t xml:space="preserve"> the room key one day before the exam. Have a good day! </w:t>
      </w:r>
    </w:p>
    <w:p w14:paraId="26E6167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63F974D4"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03C46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083D35" w14:textId="77777777" w:rsidR="00837D35" w:rsidRPr="0033750C" w:rsidRDefault="00837D35" w:rsidP="00C4393E">
      <w:pPr>
        <w:widowControl/>
        <w:jc w:val="left"/>
        <w:rPr>
          <w:rFonts w:ascii="Times New Roman" w:eastAsia="SimSun" w:hAnsi="Times New Roman" w:cs="Times New Roman"/>
          <w:color w:val="1F497D"/>
          <w:kern w:val="0"/>
          <w:sz w:val="22"/>
        </w:rPr>
      </w:pPr>
    </w:p>
    <w:p w14:paraId="4EE46490" w14:textId="77777777" w:rsidR="00837D35" w:rsidRPr="0033750C" w:rsidRDefault="00837D35" w:rsidP="00C4393E">
      <w:pPr>
        <w:widowControl/>
        <w:jc w:val="left"/>
        <w:rPr>
          <w:rFonts w:ascii="Times New Roman" w:eastAsia="SimSun" w:hAnsi="Times New Roman" w:cs="Times New Roman"/>
          <w:color w:val="1F497D"/>
          <w:kern w:val="0"/>
          <w:sz w:val="22"/>
        </w:rPr>
      </w:pPr>
    </w:p>
    <w:p w14:paraId="53196B0B" w14:textId="40210C5F"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112C740B"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716C84D0" w14:textId="30ED0BB0"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needs to </w:t>
      </w:r>
      <w:proofErr w:type="gramStart"/>
      <w:r w:rsidRPr="0033750C">
        <w:rPr>
          <w:rFonts w:ascii="Times New Roman" w:eastAsia="SimSun" w:hAnsi="Times New Roman" w:cs="Times New Roman"/>
          <w:color w:val="1F497D"/>
          <w:kern w:val="0"/>
          <w:sz w:val="22"/>
        </w:rPr>
        <w:t>attend</w:t>
      </w:r>
      <w:proofErr w:type="gramEnd"/>
      <w:r w:rsidRPr="0033750C">
        <w:rPr>
          <w:rFonts w:ascii="Times New Roman" w:eastAsia="SimSun" w:hAnsi="Times New Roman" w:cs="Times New Roman"/>
          <w:color w:val="1F497D"/>
          <w:kern w:val="0"/>
          <w:sz w:val="22"/>
        </w:rPr>
        <w:t xml:space="preserve"> the make-up exam so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have a quiet place. </w:t>
      </w:r>
    </w:p>
    <w:p w14:paraId="6B300FF4"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E0EF2A"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943EAE9"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97BF84"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B00BF"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440208" w14:textId="77777777" w:rsidR="00C4393E" w:rsidRPr="0033750C" w:rsidRDefault="00C4393E" w:rsidP="00504131">
      <w:pPr>
        <w:widowControl/>
        <w:jc w:val="left"/>
        <w:rPr>
          <w:rFonts w:ascii="Times New Roman" w:eastAsia="SimSun" w:hAnsi="Times New Roman" w:cs="Times New Roman"/>
          <w:color w:val="1F497D"/>
          <w:kern w:val="0"/>
          <w:sz w:val="22"/>
        </w:rPr>
      </w:pPr>
    </w:p>
    <w:p w14:paraId="504DC8B3" w14:textId="77777777" w:rsidR="00C4393E" w:rsidRPr="0033750C" w:rsidRDefault="00C4393E" w:rsidP="00504131">
      <w:pPr>
        <w:widowControl/>
        <w:jc w:val="left"/>
        <w:rPr>
          <w:rFonts w:ascii="Times New Roman" w:eastAsia="SimSun" w:hAnsi="Times New Roman" w:cs="Times New Roman"/>
          <w:color w:val="1F497D"/>
          <w:kern w:val="0"/>
          <w:sz w:val="22"/>
        </w:rPr>
      </w:pPr>
    </w:p>
    <w:p w14:paraId="3D6F114A" w14:textId="6A0EAE9E"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68F711F5"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6978C82E" w14:textId="6E5B4421"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needs to attend the make-up exam. </w:t>
      </w:r>
    </w:p>
    <w:p w14:paraId="7B5BB940" w14:textId="08DECC02" w:rsidR="00504131" w:rsidRPr="0033750C" w:rsidRDefault="00504131" w:rsidP="00504131">
      <w:pPr>
        <w:widowControl/>
        <w:ind w:firstLine="420"/>
        <w:jc w:val="left"/>
        <w:rPr>
          <w:rFonts w:ascii="Times New Roman" w:eastAsia="SimSun" w:hAnsi="Times New Roman" w:cs="Times New Roman"/>
          <w:color w:val="1F497D"/>
          <w:kern w:val="0"/>
          <w:sz w:val="22"/>
        </w:rPr>
      </w:pPr>
    </w:p>
    <w:p w14:paraId="029D1C7C"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59A4874B"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17E72862"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04ECCE"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754BE4" w14:textId="77777777" w:rsidR="00504131" w:rsidRPr="0033750C" w:rsidRDefault="00504131" w:rsidP="0017654C">
      <w:pPr>
        <w:widowControl/>
        <w:jc w:val="left"/>
        <w:rPr>
          <w:rFonts w:ascii="Times New Roman" w:eastAsia="SimSun" w:hAnsi="Times New Roman" w:cs="Times New Roman"/>
          <w:color w:val="1F497D"/>
          <w:kern w:val="0"/>
          <w:sz w:val="22"/>
        </w:rPr>
      </w:pPr>
    </w:p>
    <w:p w14:paraId="1F132B41" w14:textId="77777777" w:rsidR="00504131" w:rsidRPr="0033750C" w:rsidRDefault="00504131" w:rsidP="0017654C">
      <w:pPr>
        <w:widowControl/>
        <w:jc w:val="left"/>
        <w:rPr>
          <w:rFonts w:ascii="Times New Roman" w:eastAsia="SimSun" w:hAnsi="Times New Roman" w:cs="Times New Roman"/>
          <w:color w:val="1F497D"/>
          <w:kern w:val="0"/>
          <w:sz w:val="22"/>
        </w:rPr>
      </w:pPr>
    </w:p>
    <w:p w14:paraId="53589B8A" w14:textId="6EED423E"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0953D541"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1422C1F4" w14:textId="6C5EF7F2" w:rsidR="0017654C" w:rsidRPr="0033750C" w:rsidRDefault="0017654C" w:rsidP="001765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and have a good 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1477653E"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4373A675"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C5B36A"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9AC51C" w14:textId="77777777" w:rsidR="0017654C" w:rsidRPr="0033750C" w:rsidRDefault="0017654C" w:rsidP="003E5871">
      <w:pPr>
        <w:widowControl/>
        <w:jc w:val="left"/>
        <w:rPr>
          <w:rFonts w:ascii="Times New Roman" w:eastAsia="SimSun" w:hAnsi="Times New Roman" w:cs="Times New Roman"/>
          <w:color w:val="1F497D"/>
          <w:kern w:val="0"/>
          <w:sz w:val="22"/>
        </w:rPr>
      </w:pPr>
    </w:p>
    <w:p w14:paraId="5E21D797" w14:textId="77777777" w:rsidR="0017654C" w:rsidRPr="0033750C" w:rsidRDefault="0017654C" w:rsidP="003E5871">
      <w:pPr>
        <w:widowControl/>
        <w:jc w:val="left"/>
        <w:rPr>
          <w:rFonts w:ascii="Times New Roman" w:eastAsia="SimSun" w:hAnsi="Times New Roman" w:cs="Times New Roman"/>
          <w:color w:val="1F497D"/>
          <w:kern w:val="0"/>
          <w:sz w:val="22"/>
        </w:rPr>
      </w:pPr>
    </w:p>
    <w:p w14:paraId="66685AB7" w14:textId="47889751"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 Help in Replace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w:t>
      </w:r>
    </w:p>
    <w:p w14:paraId="774F75A2" w14:textId="1904C0E2"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3E60B8EB"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486947D3" w14:textId="0DB0D4EE"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us find someone to replace the water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 It ha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roofErr w:type="gramStart"/>
      <w:r w:rsidRPr="0033750C">
        <w:rPr>
          <w:rFonts w:ascii="Times New Roman" w:eastAsia="SimSun" w:hAnsi="Times New Roman" w:cs="Times New Roman"/>
          <w:color w:val="1F497D"/>
          <w:kern w:val="0"/>
          <w:sz w:val="22"/>
        </w:rPr>
        <w:t>been changed</w:t>
      </w:r>
      <w:proofErr w:type="gramEnd"/>
      <w:r w:rsidRPr="0033750C">
        <w:rPr>
          <w:rFonts w:ascii="Times New Roman" w:eastAsia="SimSun" w:hAnsi="Times New Roman" w:cs="Times New Roman"/>
          <w:color w:val="1F497D"/>
          <w:kern w:val="0"/>
          <w:sz w:val="22"/>
        </w:rPr>
        <w:t xml:space="preserve"> for almost five months. It looks very dirty as shown in the picture below and the water coming out of it has a very bad smell. I noticed last year that the filter was replaced once a month. It may be that the person responsible for replacing the </w:t>
      </w:r>
      <w:proofErr w:type="gramStart"/>
      <w:r w:rsidRPr="0033750C">
        <w:rPr>
          <w:rFonts w:ascii="Times New Roman" w:eastAsia="SimSun" w:hAnsi="Times New Roman" w:cs="Times New Roman"/>
          <w:color w:val="1F497D"/>
          <w:kern w:val="0"/>
          <w:sz w:val="22"/>
        </w:rPr>
        <w:t>filter element</w:t>
      </w:r>
      <w:proofErr w:type="gramEnd"/>
      <w:r w:rsidRPr="0033750C">
        <w:rPr>
          <w:rFonts w:ascii="Times New Roman" w:eastAsia="SimSun" w:hAnsi="Times New Roman" w:cs="Times New Roman"/>
          <w:color w:val="1F497D"/>
          <w:kern w:val="0"/>
          <w:sz w:val="22"/>
        </w:rPr>
        <w:t xml:space="preserve"> this year forgot to do it.</w:t>
      </w:r>
    </w:p>
    <w:p w14:paraId="349F9260" w14:textId="68BF3E8B" w:rsidR="003E5871" w:rsidRPr="0033750C" w:rsidRDefault="003E5871" w:rsidP="003E5871">
      <w:pPr>
        <w:widowControl/>
        <w:ind w:firstLine="420"/>
        <w:jc w:val="left"/>
        <w:rPr>
          <w:rFonts w:ascii="Times New Roman" w:eastAsia="SimSun" w:hAnsi="Times New Roman" w:cs="Times New Roman"/>
          <w:color w:val="1F497D"/>
          <w:kern w:val="0"/>
          <w:sz w:val="22"/>
        </w:rPr>
      </w:pPr>
    </w:p>
    <w:p w14:paraId="2CC6177A"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BCF5A41"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09F534CF"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A3CC"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2C6FF1" w14:textId="77777777" w:rsidR="003E5871" w:rsidRPr="0033750C" w:rsidRDefault="003E5871" w:rsidP="00C02422">
      <w:pPr>
        <w:widowControl/>
        <w:jc w:val="left"/>
        <w:rPr>
          <w:rFonts w:ascii="Times New Roman" w:eastAsia="SimSun" w:hAnsi="Times New Roman" w:cs="Times New Roman"/>
          <w:color w:val="1F497D"/>
          <w:kern w:val="0"/>
          <w:sz w:val="22"/>
        </w:rPr>
      </w:pPr>
    </w:p>
    <w:p w14:paraId="7523BE7B" w14:textId="77777777" w:rsidR="003E5871" w:rsidRPr="0033750C" w:rsidRDefault="003E5871" w:rsidP="00C02422">
      <w:pPr>
        <w:widowControl/>
        <w:jc w:val="left"/>
        <w:rPr>
          <w:rFonts w:ascii="Times New Roman" w:eastAsia="SimSun" w:hAnsi="Times New Roman" w:cs="Times New Roman"/>
          <w:color w:val="1F497D"/>
          <w:kern w:val="0"/>
          <w:sz w:val="22"/>
        </w:rPr>
      </w:pPr>
    </w:p>
    <w:p w14:paraId="2761484F" w14:textId="47CF41FF"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A1FBD43"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7641A2D1" w14:textId="12665381" w:rsidR="00C02422" w:rsidRPr="0033750C" w:rsidRDefault="00C02422" w:rsidP="00C0242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od! Thank you for informing me of th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ait for </w:t>
      </w:r>
      <w:proofErr w:type="spellStart"/>
      <w:r w:rsidRPr="0033750C">
        <w:rPr>
          <w:rFonts w:ascii="Times New Roman" w:eastAsia="SimSun" w:hAnsi="Times New Roman" w:cs="Times New Roman"/>
          <w:color w:val="1F497D"/>
          <w:kern w:val="0"/>
          <w:sz w:val="22"/>
        </w:rPr>
        <w:t>comfirmation</w:t>
      </w:r>
      <w:proofErr w:type="spellEnd"/>
      <w:r w:rsidRPr="0033750C">
        <w:rPr>
          <w:rFonts w:ascii="Times New Roman" w:eastAsia="SimSun" w:hAnsi="Times New Roman" w:cs="Times New Roman"/>
          <w:color w:val="1F497D"/>
          <w:kern w:val="0"/>
          <w:sz w:val="22"/>
        </w:rPr>
        <w:t xml:space="preserve">. Have a good night! </w:t>
      </w:r>
    </w:p>
    <w:p w14:paraId="4F101580"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3715A6CB"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C84AC"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A7254B" w14:textId="77777777" w:rsidR="00C02422" w:rsidRPr="0033750C" w:rsidRDefault="00C02422" w:rsidP="002E60B2">
      <w:pPr>
        <w:widowControl/>
        <w:jc w:val="left"/>
        <w:rPr>
          <w:rFonts w:ascii="Times New Roman" w:eastAsia="SimSun" w:hAnsi="Times New Roman" w:cs="Times New Roman"/>
          <w:color w:val="1F497D"/>
          <w:kern w:val="0"/>
          <w:sz w:val="22"/>
        </w:rPr>
      </w:pPr>
    </w:p>
    <w:p w14:paraId="28DC52CD" w14:textId="77777777" w:rsidR="00C02422" w:rsidRPr="0033750C" w:rsidRDefault="00C02422" w:rsidP="002E60B2">
      <w:pPr>
        <w:widowControl/>
        <w:jc w:val="left"/>
        <w:rPr>
          <w:rFonts w:ascii="Times New Roman" w:eastAsia="SimSun" w:hAnsi="Times New Roman" w:cs="Times New Roman"/>
          <w:color w:val="1F497D"/>
          <w:kern w:val="0"/>
          <w:sz w:val="22"/>
        </w:rPr>
      </w:pPr>
    </w:p>
    <w:p w14:paraId="6A12004F" w14:textId="77777777" w:rsidR="002F14F3" w:rsidRPr="0033750C" w:rsidRDefault="002F14F3" w:rsidP="002F14F3">
      <w:pPr>
        <w:widowControl/>
        <w:jc w:val="left"/>
        <w:rPr>
          <w:rFonts w:ascii="Times New Roman" w:eastAsia="SimSun" w:hAnsi="Times New Roman" w:cs="Times New Roman"/>
          <w:color w:val="1F497D"/>
          <w:kern w:val="0"/>
          <w:sz w:val="22"/>
        </w:rPr>
      </w:pPr>
    </w:p>
    <w:p w14:paraId="3C6BE712" w14:textId="44E6ECAA"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8C622D"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6CF3BF48" w14:textId="332FD8B5"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Sorry, I will not be on campus tomorrow afternoon. But I will return to campus after 6:30 p.m. How about tomorrow night? Or </w:t>
      </w:r>
      <w:proofErr w:type="gramStart"/>
      <w:r w:rsidRPr="0033750C">
        <w:rPr>
          <w:rFonts w:ascii="Times New Roman" w:eastAsia="SimSun" w:hAnsi="Times New Roman" w:cs="Times New Roman"/>
          <w:color w:val="1F497D"/>
          <w:kern w:val="0"/>
          <w:sz w:val="22"/>
        </w:rPr>
        <w:t>we can</w:t>
      </w:r>
      <w:proofErr w:type="gramEnd"/>
      <w:r w:rsidRPr="0033750C">
        <w:rPr>
          <w:rFonts w:ascii="Times New Roman" w:eastAsia="SimSun" w:hAnsi="Times New Roman" w:cs="Times New Roman"/>
          <w:color w:val="1F497D"/>
          <w:kern w:val="0"/>
          <w:sz w:val="22"/>
        </w:rPr>
        <w:t xml:space="preserve"> meet on zoom? Looking forward to your reply! </w:t>
      </w:r>
    </w:p>
    <w:p w14:paraId="5DFE1501"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7778BE45"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86762"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2F27AB" w14:textId="77777777" w:rsidR="002F14F3" w:rsidRPr="0033750C" w:rsidRDefault="002F14F3" w:rsidP="002E60B2">
      <w:pPr>
        <w:widowControl/>
        <w:jc w:val="left"/>
        <w:rPr>
          <w:rFonts w:ascii="Times New Roman" w:eastAsia="SimSun" w:hAnsi="Times New Roman" w:cs="Times New Roman"/>
          <w:color w:val="1F497D"/>
          <w:kern w:val="0"/>
          <w:sz w:val="22"/>
        </w:rPr>
      </w:pPr>
    </w:p>
    <w:p w14:paraId="200B9F59" w14:textId="77777777" w:rsidR="002F14F3" w:rsidRPr="0033750C" w:rsidRDefault="002F14F3" w:rsidP="002E60B2">
      <w:pPr>
        <w:widowControl/>
        <w:jc w:val="left"/>
        <w:rPr>
          <w:rFonts w:ascii="Times New Roman" w:eastAsia="SimSun" w:hAnsi="Times New Roman" w:cs="Times New Roman"/>
          <w:color w:val="1F497D"/>
          <w:kern w:val="0"/>
          <w:sz w:val="22"/>
        </w:rPr>
      </w:pPr>
    </w:p>
    <w:p w14:paraId="08C6C5A3" w14:textId="314E6DF0"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atherine,</w:t>
      </w:r>
    </w:p>
    <w:p w14:paraId="4C98A494"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4066E54F" w14:textId="3B9F1742"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14C2494" w14:textId="4124274B" w:rsidR="002E60B2" w:rsidRPr="0033750C" w:rsidRDefault="002E60B2" w:rsidP="002E60B2">
      <w:pPr>
        <w:widowControl/>
        <w:ind w:firstLine="420"/>
        <w:jc w:val="left"/>
        <w:rPr>
          <w:rFonts w:ascii="Times New Roman" w:eastAsia="SimSun" w:hAnsi="Times New Roman" w:cs="Times New Roman"/>
          <w:color w:val="1F497D"/>
          <w:kern w:val="0"/>
          <w:sz w:val="22"/>
        </w:rPr>
      </w:pPr>
    </w:p>
    <w:p w14:paraId="230446CF" w14:textId="3313BFC5"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you decided which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you are going to take the make-up exam next week?</w:t>
      </w:r>
    </w:p>
    <w:p w14:paraId="4677E2F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004ADA5A"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52A7602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7A206725"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2200C2"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153E7" w14:textId="77777777" w:rsidR="002E60B2" w:rsidRPr="0033750C" w:rsidRDefault="002E60B2" w:rsidP="00031F95">
      <w:pPr>
        <w:widowControl/>
        <w:jc w:val="left"/>
        <w:rPr>
          <w:rFonts w:ascii="Times New Roman" w:eastAsia="SimSun" w:hAnsi="Times New Roman" w:cs="Times New Roman"/>
          <w:color w:val="1F497D"/>
          <w:kern w:val="0"/>
          <w:sz w:val="22"/>
        </w:rPr>
      </w:pPr>
    </w:p>
    <w:p w14:paraId="0117CAAB" w14:textId="77777777" w:rsidR="002E60B2" w:rsidRPr="0033750C" w:rsidRDefault="002E60B2" w:rsidP="00031F95">
      <w:pPr>
        <w:widowControl/>
        <w:jc w:val="left"/>
        <w:rPr>
          <w:rFonts w:ascii="Times New Roman" w:eastAsia="SimSun" w:hAnsi="Times New Roman" w:cs="Times New Roman"/>
          <w:color w:val="1F497D"/>
          <w:kern w:val="0"/>
          <w:sz w:val="22"/>
        </w:rPr>
      </w:pPr>
    </w:p>
    <w:p w14:paraId="4C5623A2" w14:textId="0ABC9E76"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FA1E99A"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218B7411" w14:textId="214BB120" w:rsidR="00031F95" w:rsidRPr="0033750C" w:rsidRDefault="00031F95" w:rsidP="00031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good. See you next week! </w:t>
      </w:r>
    </w:p>
    <w:p w14:paraId="7DF06FB6"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0BFA9A86"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6AE78"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0C809" w14:textId="77777777" w:rsidR="00031F95" w:rsidRPr="0033750C" w:rsidRDefault="00031F95" w:rsidP="0007104A">
      <w:pPr>
        <w:widowControl/>
        <w:jc w:val="left"/>
        <w:rPr>
          <w:rFonts w:ascii="Times New Roman" w:eastAsia="SimSun" w:hAnsi="Times New Roman" w:cs="Times New Roman"/>
          <w:color w:val="1F497D"/>
          <w:kern w:val="0"/>
          <w:sz w:val="22"/>
        </w:rPr>
      </w:pPr>
    </w:p>
    <w:p w14:paraId="69466323" w14:textId="77777777" w:rsidR="00031F95" w:rsidRPr="0033750C" w:rsidRDefault="00031F95" w:rsidP="0007104A">
      <w:pPr>
        <w:widowControl/>
        <w:jc w:val="left"/>
        <w:rPr>
          <w:rFonts w:ascii="Times New Roman" w:eastAsia="SimSun" w:hAnsi="Times New Roman" w:cs="Times New Roman"/>
          <w:color w:val="1F497D"/>
          <w:kern w:val="0"/>
          <w:sz w:val="22"/>
        </w:rPr>
      </w:pPr>
    </w:p>
    <w:p w14:paraId="7AF0240E" w14:textId="2126D1AB"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A42C29"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5D12111D" w14:textId="5FBF9334" w:rsidR="0007104A" w:rsidRPr="0033750C" w:rsidRDefault="0007104A" w:rsidP="000710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will be in </w:t>
      </w:r>
      <w:proofErr w:type="gramStart"/>
      <w:r w:rsidRPr="0033750C">
        <w:rPr>
          <w:rFonts w:ascii="Times New Roman" w:eastAsia="SimSun" w:hAnsi="Times New Roman" w:cs="Times New Roman"/>
          <w:color w:val="1F497D"/>
          <w:kern w:val="0"/>
          <w:sz w:val="22"/>
        </w:rPr>
        <w:t>office</w:t>
      </w:r>
      <w:proofErr w:type="gramEnd"/>
      <w:r w:rsidRPr="0033750C">
        <w:rPr>
          <w:rFonts w:ascii="Times New Roman" w:eastAsia="SimSun" w:hAnsi="Times New Roman" w:cs="Times New Roman"/>
          <w:color w:val="1F497D"/>
          <w:kern w:val="0"/>
          <w:sz w:val="22"/>
        </w:rPr>
        <w:t xml:space="preserve"> before 3:30 pm and after that I will have a class until 6:30. Thank you and have a wonderful weekend!</w:t>
      </w:r>
    </w:p>
    <w:p w14:paraId="19277F72"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1B510033"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815875"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AEF2B0" w14:textId="77777777" w:rsidR="0007104A" w:rsidRPr="0033750C" w:rsidRDefault="0007104A" w:rsidP="006143F1">
      <w:pPr>
        <w:widowControl/>
        <w:jc w:val="left"/>
        <w:rPr>
          <w:rFonts w:ascii="Times New Roman" w:eastAsia="SimSun" w:hAnsi="Times New Roman" w:cs="Times New Roman"/>
          <w:color w:val="1F497D"/>
          <w:kern w:val="0"/>
          <w:sz w:val="22"/>
        </w:rPr>
      </w:pPr>
    </w:p>
    <w:p w14:paraId="4836D758" w14:textId="77777777" w:rsidR="0007104A" w:rsidRPr="0033750C" w:rsidRDefault="0007104A" w:rsidP="006143F1">
      <w:pPr>
        <w:widowControl/>
        <w:jc w:val="left"/>
        <w:rPr>
          <w:rFonts w:ascii="Times New Roman" w:eastAsia="SimSun" w:hAnsi="Times New Roman" w:cs="Times New Roman"/>
          <w:color w:val="1F497D"/>
          <w:kern w:val="0"/>
          <w:sz w:val="22"/>
        </w:rPr>
      </w:pPr>
    </w:p>
    <w:p w14:paraId="07E1EE17" w14:textId="33A125E0"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71478" w:rsidRPr="0033750C">
        <w:rPr>
          <w:rFonts w:ascii="Times New Roman" w:eastAsia="SimSun" w:hAnsi="Times New Roman" w:cs="Times New Roman"/>
          <w:color w:val="1F497D"/>
          <w:kern w:val="0"/>
          <w:sz w:val="22"/>
        </w:rPr>
        <w:t>Catherine</w:t>
      </w:r>
      <w:r w:rsidRPr="0033750C">
        <w:rPr>
          <w:rFonts w:ascii="Times New Roman" w:eastAsia="SimSun" w:hAnsi="Times New Roman" w:cs="Times New Roman"/>
          <w:color w:val="1F497D"/>
          <w:kern w:val="0"/>
          <w:sz w:val="22"/>
        </w:rPr>
        <w:t>,</w:t>
      </w:r>
    </w:p>
    <w:p w14:paraId="01779461"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0B2E3CDF" w14:textId="1B166BDD" w:rsidR="006143F1" w:rsidRPr="0033750C" w:rsidRDefault="00C71478"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time periods that are available for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and I will be in my office (ERB 201): </w:t>
      </w:r>
    </w:p>
    <w:p w14:paraId="5B23251E" w14:textId="2A6ADD75"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w:t>
      </w:r>
      <w:r w:rsidR="00C71478" w:rsidRPr="0033750C">
        <w:rPr>
          <w:rFonts w:ascii="Times New Roman" w:eastAsia="SimSun" w:hAnsi="Times New Roman" w:cs="Times New Roman"/>
          <w:color w:val="1F497D"/>
          <w:kern w:val="0"/>
          <w:sz w:val="22"/>
        </w:rPr>
        <w:t>4</w:t>
      </w:r>
      <w:r w:rsidRPr="0033750C">
        <w:rPr>
          <w:rFonts w:ascii="Times New Roman" w:eastAsia="SimSun" w:hAnsi="Times New Roman" w:cs="Times New Roman"/>
          <w:color w:val="1F497D"/>
          <w:kern w:val="0"/>
          <w:sz w:val="22"/>
        </w:rPr>
        <w:t>:</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22:00</w:t>
      </w:r>
    </w:p>
    <w:p w14:paraId="6E53C3BE" w14:textId="48A3FBF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 19:00-22:00</w:t>
      </w:r>
    </w:p>
    <w:p w14:paraId="1E8933AE" w14:textId="0D2207C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71EE1946" w14:textId="79FD9BA9"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00-15:30 18:00-22:00</w:t>
      </w:r>
    </w:p>
    <w:p w14:paraId="51A7910D" w14:textId="2F08D2EF"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11:00-22:00</w:t>
      </w:r>
    </w:p>
    <w:p w14:paraId="2866E061"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aturday: 8:00-22:00</w:t>
      </w:r>
    </w:p>
    <w:p w14:paraId="0DBABA2A" w14:textId="0FDD8210"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nday: 9:00-22:00</w:t>
      </w:r>
    </w:p>
    <w:p w14:paraId="0090DF50" w14:textId="3FD368D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2C6AEA4F" w14:textId="4124D56C"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xam will last 150 minutes. Please select </w:t>
      </w:r>
      <w:proofErr w:type="gramStart"/>
      <w:r w:rsidRPr="0033750C">
        <w:rPr>
          <w:rFonts w:ascii="Times New Roman" w:eastAsia="SimSun" w:hAnsi="Times New Roman" w:cs="Times New Roman"/>
          <w:color w:val="1F497D"/>
          <w:kern w:val="0"/>
          <w:sz w:val="22"/>
        </w:rPr>
        <w:t>time</w:t>
      </w:r>
      <w:proofErr w:type="gramEnd"/>
      <w:r w:rsidRPr="0033750C">
        <w:rPr>
          <w:rFonts w:ascii="Times New Roman" w:eastAsia="SimSun" w:hAnsi="Times New Roman" w:cs="Times New Roman"/>
          <w:color w:val="1F497D"/>
          <w:kern w:val="0"/>
          <w:sz w:val="22"/>
        </w:rPr>
        <w:t xml:space="preserve"> that is suitable for you. </w:t>
      </w:r>
    </w:p>
    <w:p w14:paraId="3D1C6FEB" w14:textId="06FE627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68152043" w14:textId="56DE1155"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204BD46E"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p>
    <w:p w14:paraId="78B1AB68"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9BB34"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49A765" w14:textId="77777777" w:rsidR="00C71478" w:rsidRPr="0033750C" w:rsidRDefault="00C71478" w:rsidP="00C71478">
      <w:pPr>
        <w:widowControl/>
        <w:jc w:val="left"/>
        <w:rPr>
          <w:rFonts w:ascii="Times New Roman" w:eastAsia="SimSun" w:hAnsi="Times New Roman" w:cs="Times New Roman"/>
          <w:color w:val="1F497D"/>
          <w:kern w:val="0"/>
          <w:sz w:val="22"/>
        </w:rPr>
      </w:pPr>
    </w:p>
    <w:p w14:paraId="6D904CFB" w14:textId="564C8A3D" w:rsidR="00C71478" w:rsidRPr="0033750C" w:rsidRDefault="00C71478" w:rsidP="006143F1">
      <w:pPr>
        <w:widowControl/>
        <w:ind w:firstLine="420"/>
        <w:jc w:val="left"/>
        <w:rPr>
          <w:rFonts w:ascii="Times New Roman" w:eastAsia="SimSun" w:hAnsi="Times New Roman" w:cs="Times New Roman"/>
          <w:color w:val="1F497D"/>
          <w:kern w:val="0"/>
          <w:sz w:val="22"/>
        </w:rPr>
      </w:pPr>
    </w:p>
    <w:p w14:paraId="1AAEEE38" w14:textId="77777777" w:rsidR="006143F1" w:rsidRPr="0033750C" w:rsidRDefault="006143F1" w:rsidP="006143F1">
      <w:pPr>
        <w:widowControl/>
        <w:jc w:val="left"/>
        <w:rPr>
          <w:rFonts w:ascii="Times New Roman" w:eastAsia="SimSun" w:hAnsi="Times New Roman" w:cs="Times New Roman"/>
          <w:color w:val="1F497D"/>
          <w:kern w:val="0"/>
          <w:sz w:val="22"/>
        </w:rPr>
      </w:pPr>
    </w:p>
    <w:p w14:paraId="3E79A105" w14:textId="77777777" w:rsidR="006143F1" w:rsidRPr="0033750C" w:rsidRDefault="006143F1" w:rsidP="006143F1">
      <w:pPr>
        <w:widowControl/>
        <w:jc w:val="left"/>
        <w:rPr>
          <w:rFonts w:ascii="Times New Roman" w:eastAsia="SimSun" w:hAnsi="Times New Roman" w:cs="Times New Roman"/>
          <w:color w:val="1F497D"/>
          <w:kern w:val="0"/>
          <w:sz w:val="22"/>
        </w:rPr>
      </w:pPr>
    </w:p>
    <w:p w14:paraId="77C38DB0" w14:textId="43F58EF2"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241F99AB"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6B56EAFE" w14:textId="3D5DF36D"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reat work! Here </w:t>
      </w:r>
      <w:proofErr w:type="gramStart"/>
      <w:r w:rsidRPr="0033750C">
        <w:rPr>
          <w:rFonts w:ascii="Times New Roman" w:eastAsia="SimSun" w:hAnsi="Times New Roman" w:cs="Times New Roman"/>
          <w:color w:val="1F497D"/>
          <w:kern w:val="0"/>
          <w:sz w:val="22"/>
        </w:rPr>
        <w:t>attached the revised version of the manuscript</w:t>
      </w:r>
      <w:proofErr w:type="gramEnd"/>
      <w:r w:rsidRPr="0033750C">
        <w:rPr>
          <w:rFonts w:ascii="Times New Roman" w:eastAsia="SimSun" w:hAnsi="Times New Roman" w:cs="Times New Roman"/>
          <w:color w:val="1F497D"/>
          <w:kern w:val="0"/>
          <w:sz w:val="22"/>
        </w:rPr>
        <w:t xml:space="preserve">. Thank you and have a good night! </w:t>
      </w:r>
    </w:p>
    <w:p w14:paraId="0082031F" w14:textId="77777777" w:rsidR="006143F1" w:rsidRPr="0033750C" w:rsidRDefault="006143F1" w:rsidP="006143F1">
      <w:pPr>
        <w:widowControl/>
        <w:jc w:val="left"/>
        <w:rPr>
          <w:rFonts w:ascii="Times New Roman" w:eastAsia="SimSun" w:hAnsi="Times New Roman" w:cs="Times New Roman"/>
          <w:color w:val="1F497D"/>
          <w:kern w:val="0"/>
          <w:sz w:val="22"/>
        </w:rPr>
      </w:pPr>
    </w:p>
    <w:p w14:paraId="16BE5EA8"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4214D2"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2723C9" w14:textId="77777777" w:rsidR="006143F1" w:rsidRPr="0033750C" w:rsidRDefault="006143F1" w:rsidP="00674089">
      <w:pPr>
        <w:widowControl/>
        <w:jc w:val="left"/>
        <w:rPr>
          <w:rFonts w:ascii="Times New Roman" w:eastAsia="SimSun" w:hAnsi="Times New Roman" w:cs="Times New Roman"/>
          <w:color w:val="1F497D"/>
          <w:kern w:val="0"/>
          <w:sz w:val="22"/>
        </w:rPr>
      </w:pPr>
    </w:p>
    <w:p w14:paraId="047364E0" w14:textId="77777777" w:rsidR="006143F1" w:rsidRPr="0033750C" w:rsidRDefault="006143F1" w:rsidP="00674089">
      <w:pPr>
        <w:widowControl/>
        <w:jc w:val="left"/>
        <w:rPr>
          <w:rFonts w:ascii="Times New Roman" w:eastAsia="SimSun" w:hAnsi="Times New Roman" w:cs="Times New Roman"/>
          <w:color w:val="1F497D"/>
          <w:kern w:val="0"/>
          <w:sz w:val="22"/>
        </w:rPr>
      </w:pPr>
    </w:p>
    <w:p w14:paraId="23B87DEC" w14:textId="77777777" w:rsidR="006143F1" w:rsidRPr="0033750C" w:rsidRDefault="006143F1" w:rsidP="00674089">
      <w:pPr>
        <w:widowControl/>
        <w:jc w:val="left"/>
        <w:rPr>
          <w:rFonts w:ascii="Times New Roman" w:eastAsia="SimSun" w:hAnsi="Times New Roman" w:cs="Times New Roman"/>
          <w:color w:val="1F497D"/>
          <w:kern w:val="0"/>
          <w:sz w:val="22"/>
        </w:rPr>
      </w:pPr>
    </w:p>
    <w:p w14:paraId="714EE80A" w14:textId="59F1939B"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ENQI,</w:t>
      </w:r>
    </w:p>
    <w:p w14:paraId="7B28BE64" w14:textId="77777777" w:rsidR="00674089" w:rsidRPr="0033750C" w:rsidRDefault="00674089" w:rsidP="00674089">
      <w:pPr>
        <w:widowControl/>
        <w:ind w:firstLine="420"/>
        <w:jc w:val="left"/>
        <w:rPr>
          <w:rFonts w:ascii="Times New Roman" w:eastAsia="SimSun" w:hAnsi="Times New Roman" w:cs="Times New Roman"/>
          <w:color w:val="1F497D"/>
          <w:kern w:val="0"/>
          <w:sz w:val="22"/>
        </w:rPr>
      </w:pPr>
    </w:p>
    <w:p w14:paraId="651CFEC8" w14:textId="05DE439E" w:rsidR="00674089" w:rsidRPr="0033750C" w:rsidRDefault="00674089" w:rsidP="006740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grade has been uploaded onto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2467339F" w14:textId="77777777" w:rsidR="00674089" w:rsidRPr="0033750C" w:rsidRDefault="00674089" w:rsidP="00674089">
      <w:pPr>
        <w:widowControl/>
        <w:jc w:val="left"/>
        <w:rPr>
          <w:rFonts w:ascii="Times New Roman" w:eastAsia="SimSun" w:hAnsi="Times New Roman" w:cs="Times New Roman"/>
          <w:color w:val="1F497D"/>
          <w:kern w:val="0"/>
          <w:sz w:val="22"/>
        </w:rPr>
      </w:pPr>
    </w:p>
    <w:p w14:paraId="263422FF"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2F4802"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6C706F" w14:textId="77777777" w:rsidR="00674089" w:rsidRPr="0033750C" w:rsidRDefault="00674089" w:rsidP="002D5366">
      <w:pPr>
        <w:widowControl/>
        <w:jc w:val="left"/>
        <w:rPr>
          <w:rFonts w:ascii="Times New Roman" w:eastAsia="SimSun" w:hAnsi="Times New Roman" w:cs="Times New Roman"/>
          <w:color w:val="1F497D"/>
          <w:kern w:val="0"/>
          <w:sz w:val="22"/>
        </w:rPr>
      </w:pPr>
    </w:p>
    <w:p w14:paraId="723B8AF6" w14:textId="77777777" w:rsidR="00674089" w:rsidRPr="0033750C" w:rsidRDefault="00674089" w:rsidP="002D5366">
      <w:pPr>
        <w:widowControl/>
        <w:jc w:val="left"/>
        <w:rPr>
          <w:rFonts w:ascii="Times New Roman" w:eastAsia="SimSun" w:hAnsi="Times New Roman" w:cs="Times New Roman"/>
          <w:color w:val="1F497D"/>
          <w:kern w:val="0"/>
          <w:sz w:val="22"/>
        </w:rPr>
      </w:pPr>
    </w:p>
    <w:p w14:paraId="56EE0EC7" w14:textId="23223442"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5B9D072" w14:textId="77777777" w:rsidR="002D5366" w:rsidRPr="0033750C" w:rsidRDefault="002D5366" w:rsidP="002D5366">
      <w:pPr>
        <w:widowControl/>
        <w:ind w:firstLine="420"/>
        <w:jc w:val="left"/>
        <w:rPr>
          <w:rFonts w:ascii="Times New Roman" w:eastAsia="SimSun" w:hAnsi="Times New Roman" w:cs="Times New Roman"/>
          <w:color w:val="1F497D"/>
          <w:kern w:val="0"/>
          <w:sz w:val="22"/>
        </w:rPr>
      </w:pPr>
    </w:p>
    <w:p w14:paraId="447E6B52" w14:textId="40F278FF" w:rsidR="002D5366" w:rsidRPr="0033750C" w:rsidRDefault="002D5366" w:rsidP="002D53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See you on Thursday! </w:t>
      </w:r>
    </w:p>
    <w:p w14:paraId="40E814B0" w14:textId="77777777" w:rsidR="002D5366" w:rsidRPr="0033750C" w:rsidRDefault="002D5366" w:rsidP="002D5366">
      <w:pPr>
        <w:widowControl/>
        <w:jc w:val="left"/>
        <w:rPr>
          <w:rFonts w:ascii="Times New Roman" w:eastAsia="SimSun" w:hAnsi="Times New Roman" w:cs="Times New Roman"/>
          <w:color w:val="1F497D"/>
          <w:kern w:val="0"/>
          <w:sz w:val="22"/>
        </w:rPr>
      </w:pPr>
    </w:p>
    <w:p w14:paraId="226E6CFF"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5829F0"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48234A" w14:textId="77777777" w:rsidR="002D5366" w:rsidRPr="0033750C" w:rsidRDefault="002D5366" w:rsidP="00C67B45">
      <w:pPr>
        <w:widowControl/>
        <w:jc w:val="left"/>
        <w:rPr>
          <w:rFonts w:ascii="Times New Roman" w:eastAsia="SimSun" w:hAnsi="Times New Roman" w:cs="Times New Roman"/>
          <w:color w:val="1F497D"/>
          <w:kern w:val="0"/>
          <w:sz w:val="22"/>
        </w:rPr>
      </w:pPr>
    </w:p>
    <w:p w14:paraId="455131BE" w14:textId="77777777" w:rsidR="002D5366" w:rsidRPr="0033750C" w:rsidRDefault="002D5366" w:rsidP="00C67B45">
      <w:pPr>
        <w:widowControl/>
        <w:jc w:val="left"/>
        <w:rPr>
          <w:rFonts w:ascii="Times New Roman" w:eastAsia="SimSun" w:hAnsi="Times New Roman" w:cs="Times New Roman"/>
          <w:color w:val="1F497D"/>
          <w:kern w:val="0"/>
          <w:sz w:val="22"/>
        </w:rPr>
      </w:pPr>
    </w:p>
    <w:p w14:paraId="30A6C2F9" w14:textId="7B7EAA1E"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8928C66"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7920D288" w14:textId="17EFAC5A" w:rsidR="00C67B45" w:rsidRPr="0033750C" w:rsidRDefault="00C67B45" w:rsidP="00C67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 I did nothing during this period.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ing on.</w:t>
      </w:r>
    </w:p>
    <w:p w14:paraId="7B39B56C"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6FF1E08D"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4065DA"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3A4F39" w14:textId="77777777" w:rsidR="00C67B45" w:rsidRPr="0033750C" w:rsidRDefault="00C67B45" w:rsidP="00706F12">
      <w:pPr>
        <w:widowControl/>
        <w:jc w:val="left"/>
        <w:rPr>
          <w:rFonts w:ascii="Times New Roman" w:eastAsia="SimSun" w:hAnsi="Times New Roman" w:cs="Times New Roman"/>
          <w:color w:val="1F497D"/>
          <w:kern w:val="0"/>
          <w:sz w:val="22"/>
        </w:rPr>
      </w:pPr>
    </w:p>
    <w:p w14:paraId="1F08D381" w14:textId="77777777" w:rsidR="00C67B45" w:rsidRPr="0033750C" w:rsidRDefault="00C67B45" w:rsidP="00706F12">
      <w:pPr>
        <w:widowControl/>
        <w:jc w:val="left"/>
        <w:rPr>
          <w:rFonts w:ascii="Times New Roman" w:eastAsia="SimSun" w:hAnsi="Times New Roman" w:cs="Times New Roman"/>
          <w:color w:val="1F497D"/>
          <w:kern w:val="0"/>
          <w:sz w:val="22"/>
        </w:rPr>
      </w:pPr>
    </w:p>
    <w:p w14:paraId="28654E95" w14:textId="04FDFE13"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1846313" w14:textId="77777777" w:rsidR="00706F12" w:rsidRPr="0033750C" w:rsidRDefault="00706F12" w:rsidP="00706F12">
      <w:pPr>
        <w:widowControl/>
        <w:ind w:firstLine="420"/>
        <w:jc w:val="left"/>
        <w:rPr>
          <w:rFonts w:ascii="Times New Roman" w:eastAsia="SimSun" w:hAnsi="Times New Roman" w:cs="Times New Roman"/>
          <w:color w:val="1F497D"/>
          <w:kern w:val="0"/>
          <w:sz w:val="22"/>
        </w:rPr>
      </w:pPr>
    </w:p>
    <w:p w14:paraId="292785AC" w14:textId="06C29E2E" w:rsidR="00706F12" w:rsidRPr="0033750C" w:rsidRDefault="00706F12" w:rsidP="00706F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Welcome!</w:t>
      </w:r>
    </w:p>
    <w:p w14:paraId="6C3FE7A8" w14:textId="77777777" w:rsidR="00706F12" w:rsidRPr="0033750C" w:rsidRDefault="00706F12" w:rsidP="00706F12">
      <w:pPr>
        <w:widowControl/>
        <w:jc w:val="left"/>
        <w:rPr>
          <w:rFonts w:ascii="Times New Roman" w:eastAsia="SimSun" w:hAnsi="Times New Roman" w:cs="Times New Roman"/>
          <w:color w:val="1F497D"/>
          <w:kern w:val="0"/>
          <w:sz w:val="22"/>
        </w:rPr>
      </w:pPr>
    </w:p>
    <w:p w14:paraId="6AA6FF81"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4F239"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2104" w14:textId="77777777" w:rsidR="00706F12" w:rsidRPr="0033750C" w:rsidRDefault="00706F12" w:rsidP="004859FB">
      <w:pPr>
        <w:widowControl/>
        <w:jc w:val="left"/>
        <w:rPr>
          <w:rFonts w:ascii="Times New Roman" w:eastAsia="SimSun" w:hAnsi="Times New Roman" w:cs="Times New Roman"/>
          <w:color w:val="1F497D"/>
          <w:kern w:val="0"/>
          <w:sz w:val="22"/>
        </w:rPr>
      </w:pPr>
    </w:p>
    <w:p w14:paraId="035D2BC8" w14:textId="77777777" w:rsidR="00706F12" w:rsidRPr="0033750C" w:rsidRDefault="00706F12" w:rsidP="004859FB">
      <w:pPr>
        <w:widowControl/>
        <w:jc w:val="left"/>
        <w:rPr>
          <w:rFonts w:ascii="Times New Roman" w:eastAsia="SimSun" w:hAnsi="Times New Roman" w:cs="Times New Roman"/>
          <w:color w:val="1F497D"/>
          <w:kern w:val="0"/>
          <w:sz w:val="22"/>
        </w:rPr>
      </w:pPr>
    </w:p>
    <w:p w14:paraId="1E3DF5E7" w14:textId="49EF7B62"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4A0F674C" w14:textId="77777777" w:rsidR="004859FB" w:rsidRPr="0033750C" w:rsidRDefault="004859FB" w:rsidP="004859FB">
      <w:pPr>
        <w:widowControl/>
        <w:jc w:val="left"/>
        <w:rPr>
          <w:rFonts w:ascii="Times New Roman" w:eastAsia="SimSun" w:hAnsi="Times New Roman" w:cs="Times New Roman"/>
          <w:color w:val="1F497D"/>
          <w:kern w:val="0"/>
          <w:sz w:val="22"/>
        </w:rPr>
      </w:pPr>
    </w:p>
    <w:p w14:paraId="4BFABA48" w14:textId="77777777" w:rsidR="004859FB" w:rsidRPr="0033750C" w:rsidRDefault="004859FB" w:rsidP="004859FB">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6CC936AB" w14:textId="77777777" w:rsidR="004859FB" w:rsidRPr="0033750C" w:rsidRDefault="004859FB" w:rsidP="004859FB">
      <w:pPr>
        <w:widowControl/>
        <w:jc w:val="left"/>
        <w:rPr>
          <w:rFonts w:ascii="Times New Roman" w:eastAsia="SimSun" w:hAnsi="Times New Roman" w:cs="Times New Roman"/>
          <w:color w:val="1F497D"/>
          <w:kern w:val="0"/>
          <w:sz w:val="22"/>
        </w:rPr>
      </w:pPr>
    </w:p>
    <w:p w14:paraId="7E432824" w14:textId="77777777" w:rsidR="004859FB" w:rsidRPr="0033750C" w:rsidRDefault="004859FB" w:rsidP="004859FB">
      <w:pPr>
        <w:widowControl/>
        <w:jc w:val="left"/>
        <w:rPr>
          <w:rFonts w:ascii="Times New Roman" w:eastAsia="SimSun" w:hAnsi="Times New Roman" w:cs="Times New Roman"/>
          <w:color w:val="1F497D"/>
          <w:kern w:val="0"/>
          <w:sz w:val="22"/>
        </w:rPr>
      </w:pPr>
      <w:bookmarkStart w:id="90" w:name="OLE_LINK67"/>
      <w:r w:rsidRPr="0033750C">
        <w:rPr>
          <w:rFonts w:ascii="Times New Roman" w:eastAsia="SimSun" w:hAnsi="Times New Roman" w:cs="Times New Roman"/>
          <w:color w:val="1F497D"/>
          <w:kern w:val="0"/>
          <w:sz w:val="22"/>
        </w:rPr>
        <w:t>Dear Mr. Allan,</w:t>
      </w:r>
    </w:p>
    <w:p w14:paraId="7167EE2D"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3B29335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6A3D90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46CA2A33" w14:textId="6745ACA3"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one file attached to this email? Here are the requirements: </w:t>
      </w:r>
    </w:p>
    <w:p w14:paraId="73DFD3B6"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6CC9EC0B"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197156D0" w14:textId="77777777" w:rsidR="004859FB" w:rsidRPr="0033750C" w:rsidRDefault="004859FB" w:rsidP="004859FB">
      <w:pPr>
        <w:widowControl/>
        <w:jc w:val="left"/>
        <w:rPr>
          <w:rFonts w:ascii="Times New Roman" w:eastAsia="SimSun" w:hAnsi="Times New Roman" w:cs="Times New Roman"/>
          <w:color w:val="1F497D"/>
          <w:kern w:val="0"/>
          <w:sz w:val="22"/>
        </w:rPr>
      </w:pPr>
    </w:p>
    <w:p w14:paraId="2C1C23EF"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B4E6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0"/>
    <w:p w14:paraId="4255CE67" w14:textId="77777777" w:rsidR="004859FB" w:rsidRPr="0033750C" w:rsidRDefault="004859FB" w:rsidP="000E2AC2">
      <w:pPr>
        <w:widowControl/>
        <w:jc w:val="left"/>
        <w:rPr>
          <w:rFonts w:ascii="Times New Roman" w:eastAsia="SimSun" w:hAnsi="Times New Roman" w:cs="Times New Roman"/>
          <w:color w:val="1F497D"/>
          <w:kern w:val="0"/>
          <w:sz w:val="22"/>
        </w:rPr>
      </w:pPr>
    </w:p>
    <w:p w14:paraId="44F8F78F" w14:textId="77777777" w:rsidR="004859FB" w:rsidRPr="0033750C" w:rsidRDefault="004859FB" w:rsidP="000E2AC2">
      <w:pPr>
        <w:widowControl/>
        <w:jc w:val="left"/>
        <w:rPr>
          <w:rFonts w:ascii="Times New Roman" w:eastAsia="SimSun" w:hAnsi="Times New Roman" w:cs="Times New Roman"/>
          <w:color w:val="1F497D"/>
          <w:kern w:val="0"/>
          <w:sz w:val="22"/>
        </w:rPr>
      </w:pPr>
    </w:p>
    <w:p w14:paraId="1F7005AF" w14:textId="70DC0D59"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796D19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39EB2F76" w14:textId="7AD0A98F"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midterm score has been uploaded on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check it. Here are the statistics for this exam: </w:t>
      </w:r>
    </w:p>
    <w:tbl>
      <w:tblPr>
        <w:tblW w:w="8092" w:type="dxa"/>
        <w:shd w:val="clear" w:color="auto" w:fill="FFFFFF"/>
        <w:tblCellMar>
          <w:top w:w="15" w:type="dxa"/>
          <w:left w:w="15" w:type="dxa"/>
          <w:bottom w:w="15" w:type="dxa"/>
          <w:right w:w="15" w:type="dxa"/>
        </w:tblCellMar>
        <w:tblLook w:val="04A0" w:firstRow="1" w:lastRow="0" w:firstColumn="1" w:lastColumn="0" w:noHBand="0" w:noVBand="1"/>
      </w:tblPr>
      <w:tblGrid>
        <w:gridCol w:w="4788"/>
        <w:gridCol w:w="3304"/>
      </w:tblGrid>
      <w:tr w:rsidR="000E2AC2" w:rsidRPr="0033750C" w14:paraId="5B88FAFE" w14:textId="77777777" w:rsidTr="000E2AC2">
        <w:tc>
          <w:tcPr>
            <w:tcW w:w="0" w:type="auto"/>
            <w:shd w:val="clear" w:color="auto" w:fill="FFFFFF"/>
            <w:tcMar>
              <w:top w:w="60" w:type="dxa"/>
              <w:left w:w="180" w:type="dxa"/>
              <w:bottom w:w="60" w:type="dxa"/>
              <w:right w:w="180" w:type="dxa"/>
            </w:tcMar>
            <w:vAlign w:val="center"/>
            <w:hideMark/>
          </w:tcPr>
          <w:p w14:paraId="37E44897"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aximum Value</w:t>
            </w:r>
          </w:p>
        </w:tc>
        <w:tc>
          <w:tcPr>
            <w:tcW w:w="0" w:type="auto"/>
            <w:shd w:val="clear" w:color="auto" w:fill="FFFFFF"/>
            <w:tcMar>
              <w:top w:w="60" w:type="dxa"/>
              <w:left w:w="180" w:type="dxa"/>
              <w:bottom w:w="60" w:type="dxa"/>
              <w:right w:w="180" w:type="dxa"/>
            </w:tcMar>
            <w:vAlign w:val="center"/>
            <w:hideMark/>
          </w:tcPr>
          <w:p w14:paraId="4BC18E9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00.00</w:t>
            </w:r>
          </w:p>
        </w:tc>
      </w:tr>
      <w:tr w:rsidR="000E2AC2" w:rsidRPr="0033750C" w14:paraId="189E6C9E" w14:textId="77777777" w:rsidTr="000E2AC2">
        <w:tc>
          <w:tcPr>
            <w:tcW w:w="0" w:type="auto"/>
            <w:shd w:val="clear" w:color="auto" w:fill="FFFFFF"/>
            <w:tcMar>
              <w:top w:w="60" w:type="dxa"/>
              <w:left w:w="180" w:type="dxa"/>
              <w:bottom w:w="60" w:type="dxa"/>
              <w:right w:w="180" w:type="dxa"/>
            </w:tcMar>
            <w:vAlign w:val="center"/>
            <w:hideMark/>
          </w:tcPr>
          <w:p w14:paraId="2F0840D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Average</w:t>
            </w:r>
          </w:p>
        </w:tc>
        <w:tc>
          <w:tcPr>
            <w:tcW w:w="0" w:type="auto"/>
            <w:shd w:val="clear" w:color="auto" w:fill="FFFFFF"/>
            <w:tcMar>
              <w:top w:w="60" w:type="dxa"/>
              <w:left w:w="180" w:type="dxa"/>
              <w:bottom w:w="60" w:type="dxa"/>
              <w:right w:w="180" w:type="dxa"/>
            </w:tcMar>
            <w:vAlign w:val="center"/>
            <w:hideMark/>
          </w:tcPr>
          <w:p w14:paraId="6AAD623B"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4.59615</w:t>
            </w:r>
          </w:p>
        </w:tc>
      </w:tr>
      <w:tr w:rsidR="000E2AC2" w:rsidRPr="0033750C" w14:paraId="0A6CCE34" w14:textId="77777777" w:rsidTr="000E2AC2">
        <w:tc>
          <w:tcPr>
            <w:tcW w:w="0" w:type="auto"/>
            <w:shd w:val="clear" w:color="auto" w:fill="FFFFFF"/>
            <w:tcMar>
              <w:top w:w="60" w:type="dxa"/>
              <w:left w:w="180" w:type="dxa"/>
              <w:bottom w:w="60" w:type="dxa"/>
              <w:right w:w="180" w:type="dxa"/>
            </w:tcMar>
            <w:vAlign w:val="center"/>
            <w:hideMark/>
          </w:tcPr>
          <w:p w14:paraId="10B9B48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dian</w:t>
            </w:r>
          </w:p>
        </w:tc>
        <w:tc>
          <w:tcPr>
            <w:tcW w:w="0" w:type="auto"/>
            <w:shd w:val="clear" w:color="auto" w:fill="FFFFFF"/>
            <w:tcMar>
              <w:top w:w="60" w:type="dxa"/>
              <w:left w:w="180" w:type="dxa"/>
              <w:bottom w:w="60" w:type="dxa"/>
              <w:right w:w="180" w:type="dxa"/>
            </w:tcMar>
            <w:vAlign w:val="center"/>
            <w:hideMark/>
          </w:tcPr>
          <w:p w14:paraId="3F50662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7.00</w:t>
            </w:r>
          </w:p>
        </w:tc>
      </w:tr>
      <w:tr w:rsidR="000E2AC2" w:rsidRPr="0033750C" w14:paraId="06E146D2" w14:textId="77777777" w:rsidTr="000E2AC2">
        <w:tc>
          <w:tcPr>
            <w:tcW w:w="0" w:type="auto"/>
            <w:shd w:val="clear" w:color="auto" w:fill="FFFFFF"/>
            <w:tcMar>
              <w:top w:w="60" w:type="dxa"/>
              <w:left w:w="180" w:type="dxa"/>
              <w:bottom w:w="60" w:type="dxa"/>
              <w:right w:w="180" w:type="dxa"/>
            </w:tcMar>
            <w:vAlign w:val="center"/>
            <w:hideMark/>
          </w:tcPr>
          <w:p w14:paraId="0B2F4C0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Standard Deviation</w:t>
            </w:r>
          </w:p>
        </w:tc>
        <w:tc>
          <w:tcPr>
            <w:tcW w:w="0" w:type="auto"/>
            <w:shd w:val="clear" w:color="auto" w:fill="FFFFFF"/>
            <w:tcMar>
              <w:top w:w="60" w:type="dxa"/>
              <w:left w:w="180" w:type="dxa"/>
              <w:bottom w:w="60" w:type="dxa"/>
              <w:right w:w="180" w:type="dxa"/>
            </w:tcMar>
            <w:vAlign w:val="center"/>
            <w:hideMark/>
          </w:tcPr>
          <w:p w14:paraId="30855A2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4.59881</w:t>
            </w:r>
          </w:p>
        </w:tc>
      </w:tr>
      <w:tr w:rsidR="000E2AC2" w:rsidRPr="0033750C" w14:paraId="4BAF156A" w14:textId="77777777" w:rsidTr="000E2AC2">
        <w:tc>
          <w:tcPr>
            <w:tcW w:w="0" w:type="auto"/>
            <w:shd w:val="clear" w:color="auto" w:fill="FFFFFF"/>
            <w:tcMar>
              <w:top w:w="60" w:type="dxa"/>
              <w:left w:w="180" w:type="dxa"/>
              <w:bottom w:w="60" w:type="dxa"/>
              <w:right w:w="180" w:type="dxa"/>
            </w:tcMar>
            <w:vAlign w:val="center"/>
            <w:hideMark/>
          </w:tcPr>
          <w:p w14:paraId="0B668AEF"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Variance</w:t>
            </w:r>
          </w:p>
        </w:tc>
        <w:tc>
          <w:tcPr>
            <w:tcW w:w="0" w:type="auto"/>
            <w:shd w:val="clear" w:color="auto" w:fill="FFFFFF"/>
            <w:tcMar>
              <w:top w:w="60" w:type="dxa"/>
              <w:left w:w="180" w:type="dxa"/>
              <w:bottom w:w="60" w:type="dxa"/>
              <w:right w:w="180" w:type="dxa"/>
            </w:tcMar>
            <w:vAlign w:val="center"/>
            <w:hideMark/>
          </w:tcPr>
          <w:p w14:paraId="77EC9F7A"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213.12536</w:t>
            </w:r>
          </w:p>
        </w:tc>
      </w:tr>
    </w:tbl>
    <w:p w14:paraId="2B3A2FE0"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5FF408A4" w14:textId="750A9AD5"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come to my office (ERB 201) to pick up your test paper during the tutorial (Thursday 9:30-10:30 am). You can also pick it up at the following times when you pass by my office (most likely I will be in the office). </w:t>
      </w:r>
    </w:p>
    <w:p w14:paraId="12F43852" w14:textId="2801270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5:00-22:00</w:t>
      </w:r>
    </w:p>
    <w:p w14:paraId="0ADBF1E3" w14:textId="4586A58B"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00 19:00-22:00</w:t>
      </w:r>
    </w:p>
    <w:p w14:paraId="70F0AA89" w14:textId="11E01ED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10268D0E" w14:textId="31FE13F3"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B501E27" w14:textId="61A111BD"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and enjoy your weekend! </w:t>
      </w:r>
    </w:p>
    <w:p w14:paraId="2FFC538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E1DDEC6"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8459E"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EECF1A" w14:textId="77777777" w:rsidR="000E2AC2" w:rsidRPr="0033750C" w:rsidRDefault="000E2AC2" w:rsidP="00F36362">
      <w:pPr>
        <w:widowControl/>
        <w:jc w:val="left"/>
        <w:rPr>
          <w:rFonts w:ascii="Times New Roman" w:eastAsia="SimSun" w:hAnsi="Times New Roman" w:cs="Times New Roman"/>
          <w:color w:val="1F497D"/>
          <w:kern w:val="0"/>
          <w:sz w:val="22"/>
        </w:rPr>
      </w:pPr>
    </w:p>
    <w:p w14:paraId="5F56C929" w14:textId="77777777" w:rsidR="000E2AC2" w:rsidRPr="0033750C" w:rsidRDefault="000E2AC2" w:rsidP="00F36362">
      <w:pPr>
        <w:widowControl/>
        <w:jc w:val="left"/>
        <w:rPr>
          <w:rFonts w:ascii="Times New Roman" w:eastAsia="SimSun" w:hAnsi="Times New Roman" w:cs="Times New Roman"/>
          <w:color w:val="1F497D"/>
          <w:kern w:val="0"/>
          <w:sz w:val="22"/>
        </w:rPr>
      </w:pPr>
    </w:p>
    <w:p w14:paraId="203A3670" w14:textId="268BE181"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4471BF5"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67088BD3" w14:textId="17D04370" w:rsidR="00F36362" w:rsidRPr="0033750C" w:rsidRDefault="00F36362" w:rsidP="00F363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take care of this submission. Thanks for your information and have a good day!</w:t>
      </w:r>
    </w:p>
    <w:p w14:paraId="4DE90760"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7FCCD306"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8959F"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B82C0E" w14:textId="77777777" w:rsidR="00F36362" w:rsidRPr="0033750C" w:rsidRDefault="00F36362" w:rsidP="008B77FD">
      <w:pPr>
        <w:widowControl/>
        <w:jc w:val="left"/>
        <w:rPr>
          <w:rFonts w:ascii="Times New Roman" w:eastAsia="SimSun" w:hAnsi="Times New Roman" w:cs="Times New Roman"/>
          <w:color w:val="1F497D"/>
          <w:kern w:val="0"/>
          <w:sz w:val="22"/>
        </w:rPr>
      </w:pPr>
    </w:p>
    <w:p w14:paraId="0BBB01A1" w14:textId="77777777" w:rsidR="00F36362" w:rsidRPr="0033750C" w:rsidRDefault="00F36362" w:rsidP="008B77FD">
      <w:pPr>
        <w:widowControl/>
        <w:jc w:val="left"/>
        <w:rPr>
          <w:rFonts w:ascii="Times New Roman" w:eastAsia="SimSun" w:hAnsi="Times New Roman" w:cs="Times New Roman"/>
          <w:color w:val="1F497D"/>
          <w:kern w:val="0"/>
          <w:sz w:val="22"/>
        </w:rPr>
      </w:pPr>
    </w:p>
    <w:p w14:paraId="2215C629" w14:textId="517EE243"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85FD236"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F1027C0" w14:textId="1C0BC2E2" w:rsidR="008B77FD" w:rsidRPr="0033750C" w:rsidRDefault="008B77FD" w:rsidP="008B77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sked Mr. Allan whether we can get access to </w:t>
      </w:r>
      <w:r w:rsidR="00E1729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3D Printing room. The answer is not.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maintain the good quality of the 3D Printer, no student can use these 3D printers by themselves. We can only send the model to Mr. Allan and ask him for h</w:t>
      </w:r>
      <w:r w:rsidR="00E1729A" w:rsidRPr="0033750C">
        <w:rPr>
          <w:rFonts w:ascii="Times New Roman" w:eastAsia="SimSun" w:hAnsi="Times New Roman" w:cs="Times New Roman"/>
          <w:color w:val="1F497D"/>
          <w:kern w:val="0"/>
          <w:sz w:val="22"/>
        </w:rPr>
        <w:t>elp printing</w:t>
      </w:r>
      <w:r w:rsidRPr="0033750C">
        <w:rPr>
          <w:rFonts w:ascii="Times New Roman" w:eastAsia="SimSun" w:hAnsi="Times New Roman" w:cs="Times New Roman"/>
          <w:color w:val="1F497D"/>
          <w:kern w:val="0"/>
          <w:sz w:val="22"/>
        </w:rPr>
        <w:t xml:space="preserve"> it out.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E1729A" w:rsidRPr="0033750C">
        <w:rPr>
          <w:rFonts w:ascii="Times New Roman" w:eastAsia="SimSun" w:hAnsi="Times New Roman" w:cs="Times New Roman"/>
          <w:color w:val="1F497D"/>
          <w:kern w:val="0"/>
          <w:sz w:val="22"/>
        </w:rPr>
        <w:t xml:space="preserve">he said </w:t>
      </w:r>
      <w:r w:rsidRPr="0033750C">
        <w:rPr>
          <w:rFonts w:ascii="Times New Roman" w:eastAsia="SimSun" w:hAnsi="Times New Roman" w:cs="Times New Roman"/>
          <w:color w:val="1F497D"/>
          <w:kern w:val="0"/>
          <w:sz w:val="22"/>
        </w:rPr>
        <w:t>PLA is the only material choice if we want Mr. Allan to help print</w:t>
      </w:r>
      <w:r w:rsidR="00E1729A" w:rsidRPr="0033750C">
        <w:rPr>
          <w:rFonts w:ascii="Times New Roman" w:eastAsia="SimSun" w:hAnsi="Times New Roman" w:cs="Times New Roman"/>
          <w:color w:val="1F497D"/>
          <w:kern w:val="0"/>
          <w:sz w:val="22"/>
        </w:rPr>
        <w:t>, no other choice</w:t>
      </w:r>
      <w:r w:rsidRPr="0033750C">
        <w:rPr>
          <w:rFonts w:ascii="Times New Roman" w:eastAsia="SimSun" w:hAnsi="Times New Roman" w:cs="Times New Roman"/>
          <w:color w:val="1F497D"/>
          <w:kern w:val="0"/>
          <w:sz w:val="22"/>
        </w:rPr>
        <w:t>.</w:t>
      </w:r>
      <w:r w:rsidR="00E1729A" w:rsidRPr="0033750C">
        <w:rPr>
          <w:rFonts w:ascii="Times New Roman" w:eastAsia="SimSun" w:hAnsi="Times New Roman" w:cs="Times New Roman"/>
          <w:color w:val="1F497D"/>
          <w:kern w:val="0"/>
          <w:sz w:val="22"/>
        </w:rPr>
        <w:t xml:space="preserve"> Considering this situation, maybe it is better for us to buy a new one? Maybe the RMB5980 one? What do you think?</w:t>
      </w:r>
    </w:p>
    <w:p w14:paraId="39D1CB30"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06CD37E"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FA678F"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21DB4" w14:textId="46AA6898" w:rsidR="008B77FD" w:rsidRPr="0033750C" w:rsidRDefault="008B77FD" w:rsidP="008D00B5">
      <w:pPr>
        <w:widowControl/>
        <w:jc w:val="left"/>
        <w:rPr>
          <w:rFonts w:ascii="Times New Roman" w:eastAsia="SimSun" w:hAnsi="Times New Roman" w:cs="Times New Roman"/>
          <w:color w:val="1F497D"/>
          <w:kern w:val="0"/>
          <w:sz w:val="22"/>
        </w:rPr>
      </w:pPr>
    </w:p>
    <w:p w14:paraId="127B5FC5" w14:textId="77777777" w:rsidR="008B77FD" w:rsidRPr="0033750C" w:rsidRDefault="008B77FD" w:rsidP="008D00B5">
      <w:pPr>
        <w:widowControl/>
        <w:jc w:val="left"/>
        <w:rPr>
          <w:rFonts w:ascii="Times New Roman" w:eastAsia="SimSun" w:hAnsi="Times New Roman" w:cs="Times New Roman"/>
          <w:color w:val="1F497D"/>
          <w:kern w:val="0"/>
          <w:sz w:val="22"/>
        </w:rPr>
      </w:pPr>
    </w:p>
    <w:p w14:paraId="564A7815" w14:textId="48609B49"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1ED9899" w14:textId="77777777" w:rsidR="008D00B5" w:rsidRPr="0033750C" w:rsidRDefault="008D00B5" w:rsidP="008D00B5">
      <w:pPr>
        <w:widowControl/>
        <w:ind w:firstLine="420"/>
        <w:jc w:val="left"/>
        <w:rPr>
          <w:rFonts w:ascii="Times New Roman" w:eastAsia="SimSun" w:hAnsi="Times New Roman" w:cs="Times New Roman"/>
          <w:color w:val="1F497D"/>
          <w:kern w:val="0"/>
          <w:sz w:val="22"/>
        </w:rPr>
      </w:pPr>
    </w:p>
    <w:p w14:paraId="1D1D5680" w14:textId="427E4C88" w:rsidR="008D00B5" w:rsidRPr="0033750C" w:rsidRDefault="008D00B5" w:rsidP="008262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t is USD. </w:t>
      </w:r>
      <w:r w:rsidR="00826228" w:rsidRPr="0033750C">
        <w:rPr>
          <w:rFonts w:ascii="Times New Roman" w:eastAsia="SimSun" w:hAnsi="Times New Roman" w:cs="Times New Roman"/>
          <w:color w:val="1F497D"/>
          <w:kern w:val="0"/>
          <w:sz w:val="22"/>
        </w:rPr>
        <w:t>If you think it</w:t>
      </w:r>
      <w:r w:rsidR="00722F9A">
        <w:rPr>
          <w:rFonts w:ascii="Times New Roman" w:eastAsia="SimSun" w:hAnsi="Times New Roman" w:cs="Times New Roman"/>
          <w:color w:val="1F497D"/>
          <w:kern w:val="0"/>
          <w:sz w:val="22"/>
        </w:rPr>
        <w:t>’</w:t>
      </w:r>
      <w:r w:rsidR="00826228" w:rsidRPr="0033750C">
        <w:rPr>
          <w:rFonts w:ascii="Times New Roman" w:eastAsia="SimSun" w:hAnsi="Times New Roman" w:cs="Times New Roman"/>
          <w:color w:val="1F497D"/>
          <w:kern w:val="0"/>
          <w:sz w:val="22"/>
        </w:rPr>
        <w:t>s too expensive, we can purchase the 3</w:t>
      </w:r>
      <w:r w:rsidR="00826228" w:rsidRPr="0033750C">
        <w:rPr>
          <w:rFonts w:ascii="Times New Roman" w:eastAsia="SimSun" w:hAnsi="Times New Roman" w:cs="Times New Roman"/>
          <w:color w:val="1F497D"/>
          <w:kern w:val="0"/>
          <w:sz w:val="22"/>
          <w:vertAlign w:val="superscript"/>
        </w:rPr>
        <w:t>rd</w:t>
      </w:r>
      <w:r w:rsidR="00826228" w:rsidRPr="0033750C">
        <w:rPr>
          <w:rFonts w:ascii="Times New Roman" w:eastAsia="SimSun" w:hAnsi="Times New Roman" w:cs="Times New Roman"/>
          <w:color w:val="1F497D"/>
          <w:kern w:val="0"/>
          <w:sz w:val="22"/>
        </w:rPr>
        <w:t xml:space="preserve"> generation of the current printer (2</w:t>
      </w:r>
      <w:r w:rsidR="00826228" w:rsidRPr="0033750C">
        <w:rPr>
          <w:rFonts w:ascii="Times New Roman" w:eastAsia="SimSun" w:hAnsi="Times New Roman" w:cs="Times New Roman"/>
          <w:color w:val="1F497D"/>
          <w:kern w:val="0"/>
          <w:sz w:val="22"/>
          <w:vertAlign w:val="superscript"/>
        </w:rPr>
        <w:t>nd</w:t>
      </w:r>
      <w:r w:rsidR="00826228" w:rsidRPr="0033750C">
        <w:rPr>
          <w:rFonts w:ascii="Times New Roman" w:eastAsia="SimSun" w:hAnsi="Times New Roman" w:cs="Times New Roman"/>
          <w:color w:val="1F497D"/>
          <w:kern w:val="0"/>
          <w:sz w:val="22"/>
        </w:rPr>
        <w:t xml:space="preserve"> generation) from the mainland, which costs about RMB5980, but Raise3d should have better performance. What do you think? Looking forward to your reply.  </w:t>
      </w:r>
    </w:p>
    <w:p w14:paraId="5FB00F93" w14:textId="77777777" w:rsidR="00826228" w:rsidRPr="0033750C" w:rsidRDefault="00826228" w:rsidP="00826228">
      <w:pPr>
        <w:widowControl/>
        <w:ind w:firstLine="420"/>
        <w:jc w:val="left"/>
        <w:rPr>
          <w:rFonts w:ascii="Times New Roman" w:eastAsia="SimSun" w:hAnsi="Times New Roman" w:cs="Times New Roman"/>
          <w:color w:val="1F497D"/>
          <w:kern w:val="0"/>
          <w:sz w:val="22"/>
        </w:rPr>
      </w:pPr>
    </w:p>
    <w:p w14:paraId="098C3722"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2BC387"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6"/>
    <w:p w14:paraId="33FF931A" w14:textId="77777777" w:rsidR="008D00B5" w:rsidRPr="0033750C" w:rsidRDefault="008D00B5" w:rsidP="00980F1A">
      <w:pPr>
        <w:widowControl/>
        <w:jc w:val="left"/>
        <w:rPr>
          <w:rFonts w:ascii="Times New Roman" w:eastAsia="SimSun" w:hAnsi="Times New Roman" w:cs="Times New Roman"/>
          <w:color w:val="1F497D"/>
          <w:kern w:val="0"/>
          <w:sz w:val="22"/>
        </w:rPr>
      </w:pPr>
    </w:p>
    <w:p w14:paraId="1A62AB18" w14:textId="77777777" w:rsidR="008D00B5" w:rsidRPr="0033750C" w:rsidRDefault="008D00B5" w:rsidP="00980F1A">
      <w:pPr>
        <w:widowControl/>
        <w:jc w:val="left"/>
        <w:rPr>
          <w:rFonts w:ascii="Times New Roman" w:eastAsia="SimSun" w:hAnsi="Times New Roman" w:cs="Times New Roman"/>
          <w:color w:val="1F497D"/>
          <w:kern w:val="0"/>
          <w:sz w:val="22"/>
        </w:rPr>
      </w:pPr>
    </w:p>
    <w:p w14:paraId="07822A67" w14:textId="6EBB16B2"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A16831" w14:textId="77777777" w:rsidR="00980F1A" w:rsidRPr="0033750C" w:rsidRDefault="00980F1A" w:rsidP="00980F1A">
      <w:pPr>
        <w:widowControl/>
        <w:ind w:firstLine="420"/>
        <w:jc w:val="left"/>
        <w:rPr>
          <w:rFonts w:ascii="Times New Roman" w:eastAsia="SimSun" w:hAnsi="Times New Roman" w:cs="Times New Roman"/>
          <w:color w:val="1F497D"/>
          <w:kern w:val="0"/>
          <w:sz w:val="22"/>
        </w:rPr>
      </w:pPr>
    </w:p>
    <w:p w14:paraId="7626F12C" w14:textId="20CEDAB8" w:rsidR="00980F1A" w:rsidRPr="0033750C" w:rsidRDefault="00980F1A" w:rsidP="00980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nsulted Mr. Allan about the 3D Printer. He suggested </w:t>
      </w:r>
      <w:r w:rsidR="00E84614" w:rsidRPr="0033750C">
        <w:rPr>
          <w:rFonts w:ascii="Times New Roman" w:eastAsia="SimSun" w:hAnsi="Times New Roman" w:cs="Times New Roman"/>
          <w:color w:val="1F497D"/>
          <w:kern w:val="0"/>
          <w:sz w:val="22"/>
        </w:rPr>
        <w:t>us to</w:t>
      </w:r>
      <w:r w:rsidRPr="0033750C">
        <w:rPr>
          <w:rFonts w:ascii="Times New Roman" w:eastAsia="SimSun" w:hAnsi="Times New Roman" w:cs="Times New Roman"/>
          <w:color w:val="1F497D"/>
          <w:kern w:val="0"/>
          <w:sz w:val="22"/>
        </w:rPr>
        <w:t xml:space="preserve"> buy</w:t>
      </w:r>
      <w:r w:rsidR="00E84614"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w:t>
      </w:r>
      <w:r w:rsidR="00E8461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3D Printer</w:t>
      </w:r>
      <w:r w:rsidR="00E84614" w:rsidRPr="0033750C">
        <w:rPr>
          <w:rFonts w:ascii="Times New Roman" w:eastAsia="SimSun" w:hAnsi="Times New Roman" w:cs="Times New Roman"/>
          <w:color w:val="1F497D"/>
          <w:kern w:val="0"/>
          <w:sz w:val="22"/>
        </w:rPr>
        <w:t xml:space="preserve"> called Raise3d (</w:t>
      </w:r>
      <w:hyperlink r:id="rId165" w:history="1">
        <w:r w:rsidR="00E84614" w:rsidRPr="0033750C">
          <w:rPr>
            <w:rStyle w:val="Hyperlink"/>
            <w:rFonts w:ascii="Times New Roman" w:eastAsia="SimSun" w:hAnsi="Times New Roman" w:cs="Times New Roman"/>
            <w:kern w:val="0"/>
            <w:sz w:val="22"/>
          </w:rPr>
          <w:t>https://www.raise3d.com/pro2-series/</w:t>
        </w:r>
      </w:hyperlink>
      <w:r w:rsidR="00E84614" w:rsidRPr="0033750C">
        <w:rPr>
          <w:rFonts w:ascii="Times New Roman" w:eastAsia="SimSun" w:hAnsi="Times New Roman" w:cs="Times New Roman"/>
          <w:color w:val="1F497D"/>
          <w:kern w:val="0"/>
          <w:sz w:val="22"/>
        </w:rPr>
        <w:t xml:space="preserve">). We investigated this printer, whose performance </w:t>
      </w:r>
      <w:proofErr w:type="gramStart"/>
      <w:r w:rsidR="00E84614" w:rsidRPr="0033750C">
        <w:rPr>
          <w:rFonts w:ascii="Times New Roman" w:eastAsia="SimSun" w:hAnsi="Times New Roman" w:cs="Times New Roman"/>
          <w:color w:val="1F497D"/>
          <w:kern w:val="0"/>
          <w:sz w:val="22"/>
        </w:rPr>
        <w:t>is very</w:t>
      </w:r>
      <w:proofErr w:type="gramEnd"/>
      <w:r w:rsidR="00E84614" w:rsidRPr="0033750C">
        <w:rPr>
          <w:rFonts w:ascii="Times New Roman" w:eastAsia="SimSun" w:hAnsi="Times New Roman" w:cs="Times New Roman"/>
          <w:color w:val="1F497D"/>
          <w:kern w:val="0"/>
          <w:sz w:val="22"/>
        </w:rPr>
        <w:t xml:space="preserve"> excellent and totally meets our needs. Its price is about $3999. </w:t>
      </w:r>
      <w:r w:rsidR="00337387" w:rsidRPr="0033750C">
        <w:rPr>
          <w:rFonts w:ascii="Times New Roman" w:eastAsia="SimSun" w:hAnsi="Times New Roman" w:cs="Times New Roman"/>
          <w:color w:val="1F497D"/>
          <w:kern w:val="0"/>
          <w:sz w:val="22"/>
        </w:rPr>
        <w:t xml:space="preserve">We were wondering whether we </w:t>
      </w:r>
      <w:proofErr w:type="gramStart"/>
      <w:r w:rsidR="00337387" w:rsidRPr="0033750C">
        <w:rPr>
          <w:rFonts w:ascii="Times New Roman" w:eastAsia="SimSun" w:hAnsi="Times New Roman" w:cs="Times New Roman"/>
          <w:color w:val="1F497D"/>
          <w:kern w:val="0"/>
          <w:sz w:val="22"/>
        </w:rPr>
        <w:t>can</w:t>
      </w:r>
      <w:proofErr w:type="gramEnd"/>
      <w:r w:rsidR="00337387" w:rsidRPr="0033750C">
        <w:rPr>
          <w:rFonts w:ascii="Times New Roman" w:eastAsia="SimSun" w:hAnsi="Times New Roman" w:cs="Times New Roman"/>
          <w:color w:val="1F497D"/>
          <w:kern w:val="0"/>
          <w:sz w:val="22"/>
        </w:rPr>
        <w:t xml:space="preserve"> buy one. If it is ok, w</w:t>
      </w:r>
      <w:r w:rsidR="00E84614" w:rsidRPr="0033750C">
        <w:rPr>
          <w:rFonts w:ascii="Times New Roman" w:eastAsia="SimSun" w:hAnsi="Times New Roman" w:cs="Times New Roman"/>
          <w:color w:val="1F497D"/>
          <w:kern w:val="0"/>
          <w:sz w:val="22"/>
        </w:rPr>
        <w:t xml:space="preserve">e will contact this company to further check the detail. </w:t>
      </w:r>
    </w:p>
    <w:p w14:paraId="371C8EFB" w14:textId="5DA5F87E" w:rsidR="00337387" w:rsidRPr="0033750C" w:rsidRDefault="00337387" w:rsidP="00980F1A">
      <w:pPr>
        <w:widowControl/>
        <w:ind w:firstLine="420"/>
        <w:jc w:val="left"/>
        <w:rPr>
          <w:rFonts w:ascii="Times New Roman" w:eastAsia="SimSun" w:hAnsi="Times New Roman" w:cs="Times New Roman"/>
          <w:color w:val="1F497D"/>
          <w:kern w:val="0"/>
          <w:sz w:val="22"/>
        </w:rPr>
      </w:pPr>
    </w:p>
    <w:p w14:paraId="42EEDE8B" w14:textId="309CD1EA" w:rsidR="00337387" w:rsidRPr="0033750C" w:rsidRDefault="00337387" w:rsidP="003373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4EFF08DD" w14:textId="77777777" w:rsidR="00980F1A" w:rsidRPr="0033750C" w:rsidRDefault="00980F1A" w:rsidP="00980F1A">
      <w:pPr>
        <w:widowControl/>
        <w:jc w:val="left"/>
        <w:rPr>
          <w:rFonts w:ascii="Times New Roman" w:eastAsia="SimSun" w:hAnsi="Times New Roman" w:cs="Times New Roman"/>
          <w:color w:val="1F497D"/>
          <w:kern w:val="0"/>
          <w:sz w:val="22"/>
        </w:rPr>
      </w:pPr>
    </w:p>
    <w:p w14:paraId="2903E512"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77B4C4"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713689" w14:textId="77777777" w:rsidR="00980F1A" w:rsidRPr="0033750C" w:rsidRDefault="00980F1A" w:rsidP="001A4752">
      <w:pPr>
        <w:widowControl/>
        <w:jc w:val="left"/>
        <w:rPr>
          <w:rFonts w:ascii="Times New Roman" w:eastAsia="SimSun" w:hAnsi="Times New Roman" w:cs="Times New Roman"/>
          <w:color w:val="1F497D"/>
          <w:kern w:val="0"/>
          <w:sz w:val="22"/>
        </w:rPr>
      </w:pPr>
    </w:p>
    <w:p w14:paraId="41918AAF" w14:textId="77777777" w:rsidR="00980F1A" w:rsidRPr="0033750C" w:rsidRDefault="00980F1A" w:rsidP="001A4752">
      <w:pPr>
        <w:widowControl/>
        <w:jc w:val="left"/>
        <w:rPr>
          <w:rFonts w:ascii="Times New Roman" w:eastAsia="SimSun" w:hAnsi="Times New Roman" w:cs="Times New Roman"/>
          <w:color w:val="1F497D"/>
          <w:kern w:val="0"/>
          <w:sz w:val="22"/>
        </w:rPr>
      </w:pPr>
    </w:p>
    <w:p w14:paraId="1FA1B8B8" w14:textId="2745F33F"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1A383639"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52A231FC" w14:textId="63A481B8" w:rsidR="001A4752" w:rsidRPr="0033750C" w:rsidRDefault="001A4752" w:rsidP="001A4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Have a good day! </w:t>
      </w:r>
    </w:p>
    <w:p w14:paraId="39AC796B"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28BAD9CF"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2AF2C"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369AD" w14:textId="77777777" w:rsidR="001A4752" w:rsidRPr="0033750C" w:rsidRDefault="001A4752" w:rsidP="00F330CC">
      <w:pPr>
        <w:widowControl/>
        <w:jc w:val="left"/>
        <w:rPr>
          <w:rFonts w:ascii="Times New Roman" w:eastAsia="SimSun" w:hAnsi="Times New Roman" w:cs="Times New Roman"/>
          <w:color w:val="1F497D"/>
          <w:kern w:val="0"/>
          <w:sz w:val="22"/>
        </w:rPr>
      </w:pPr>
    </w:p>
    <w:p w14:paraId="33DF7BEB" w14:textId="77777777" w:rsidR="001A4752" w:rsidRPr="0033750C" w:rsidRDefault="001A4752" w:rsidP="00F330CC">
      <w:pPr>
        <w:widowControl/>
        <w:jc w:val="left"/>
        <w:rPr>
          <w:rFonts w:ascii="Times New Roman" w:eastAsia="SimSun" w:hAnsi="Times New Roman" w:cs="Times New Roman"/>
          <w:color w:val="1F497D"/>
          <w:kern w:val="0"/>
          <w:sz w:val="22"/>
        </w:rPr>
      </w:pPr>
    </w:p>
    <w:p w14:paraId="0C6A260C" w14:textId="7D39F7AC"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42413F" w14:textId="77777777" w:rsidR="00F330CC" w:rsidRPr="0033750C" w:rsidRDefault="00F330CC" w:rsidP="00F330CC">
      <w:pPr>
        <w:widowControl/>
        <w:ind w:firstLine="420"/>
        <w:jc w:val="left"/>
        <w:rPr>
          <w:rFonts w:ascii="Times New Roman" w:eastAsia="SimSun" w:hAnsi="Times New Roman" w:cs="Times New Roman"/>
          <w:color w:val="1F497D"/>
          <w:kern w:val="0"/>
          <w:sz w:val="22"/>
        </w:rPr>
      </w:pPr>
    </w:p>
    <w:p w14:paraId="13CB952A" w14:textId="2E943BF7" w:rsidR="00F330CC" w:rsidRPr="0033750C" w:rsidRDefault="00F330CC" w:rsidP="00F330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I will check with ERB203. Many thanks for your help! Have a good day! </w:t>
      </w:r>
    </w:p>
    <w:p w14:paraId="0426298E" w14:textId="77777777" w:rsidR="00F330CC" w:rsidRPr="0033750C" w:rsidRDefault="00F330CC" w:rsidP="00F330CC">
      <w:pPr>
        <w:widowControl/>
        <w:jc w:val="left"/>
        <w:rPr>
          <w:rFonts w:ascii="Times New Roman" w:eastAsia="SimSun" w:hAnsi="Times New Roman" w:cs="Times New Roman"/>
          <w:color w:val="1F497D"/>
          <w:kern w:val="0"/>
          <w:sz w:val="22"/>
        </w:rPr>
      </w:pPr>
    </w:p>
    <w:p w14:paraId="4714D007"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D732A"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B9F78" w14:textId="77777777" w:rsidR="00F330CC" w:rsidRPr="0033750C" w:rsidRDefault="00F330CC" w:rsidP="00DC3D67">
      <w:pPr>
        <w:widowControl/>
        <w:jc w:val="left"/>
        <w:rPr>
          <w:rFonts w:ascii="Times New Roman" w:eastAsia="SimSun" w:hAnsi="Times New Roman" w:cs="Times New Roman"/>
          <w:color w:val="1F497D"/>
          <w:kern w:val="0"/>
          <w:sz w:val="22"/>
        </w:rPr>
      </w:pPr>
    </w:p>
    <w:p w14:paraId="7DC868D1" w14:textId="77777777" w:rsidR="00F330CC" w:rsidRPr="0033750C" w:rsidRDefault="00F330CC" w:rsidP="00DC3D67">
      <w:pPr>
        <w:widowControl/>
        <w:jc w:val="left"/>
        <w:rPr>
          <w:rFonts w:ascii="Times New Roman" w:eastAsia="SimSun" w:hAnsi="Times New Roman" w:cs="Times New Roman"/>
          <w:color w:val="1F497D"/>
          <w:kern w:val="0"/>
          <w:sz w:val="22"/>
        </w:rPr>
      </w:pPr>
    </w:p>
    <w:p w14:paraId="42944B99" w14:textId="4371BF65" w:rsidR="008C102C" w:rsidRPr="0033750C" w:rsidRDefault="008C102C"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lp Needed for 3D Printing</w:t>
      </w:r>
    </w:p>
    <w:p w14:paraId="7AEBDFE7" w14:textId="55C6B17F"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45F9A1A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14BB132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7DB9630"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437350E2" w14:textId="5D493E49"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aw that one technical staff tested “positive” in ERB107. Please take care and stay safe! </w:t>
      </w:r>
    </w:p>
    <w:p w14:paraId="5DE75993"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B95BB2B" w14:textId="6767014D" w:rsidR="00DC3D67" w:rsidRPr="0033750C" w:rsidRDefault="00DC3D67" w:rsidP="00F864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F86448" w:rsidRPr="0033750C">
        <w:rPr>
          <w:rFonts w:ascii="Times New Roman" w:eastAsia="SimSun" w:hAnsi="Times New Roman" w:cs="Times New Roman"/>
          <w:color w:val="1F497D"/>
          <w:kern w:val="0"/>
          <w:sz w:val="22"/>
        </w:rPr>
        <w:t>one</w:t>
      </w:r>
      <w:r w:rsidRPr="0033750C">
        <w:rPr>
          <w:rFonts w:ascii="Times New Roman" w:eastAsia="SimSun" w:hAnsi="Times New Roman" w:cs="Times New Roman"/>
          <w:color w:val="1F497D"/>
          <w:kern w:val="0"/>
          <w:sz w:val="22"/>
        </w:rPr>
        <w:t xml:space="preserve"> file attached to this email? </w:t>
      </w:r>
    </w:p>
    <w:p w14:paraId="6CEAF083" w14:textId="77777777" w:rsidR="00F86448" w:rsidRPr="0033750C" w:rsidRDefault="00F86448" w:rsidP="00F86448">
      <w:pPr>
        <w:widowControl/>
        <w:ind w:firstLine="420"/>
        <w:jc w:val="left"/>
        <w:rPr>
          <w:rFonts w:ascii="Times New Roman" w:eastAsia="SimSun" w:hAnsi="Times New Roman" w:cs="Times New Roman"/>
          <w:color w:val="1F497D"/>
          <w:kern w:val="0"/>
          <w:sz w:val="22"/>
        </w:rPr>
      </w:pPr>
    </w:p>
    <w:p w14:paraId="3996DC8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6B96BF18" w14:textId="77777777" w:rsidR="00DC3D67" w:rsidRPr="0033750C" w:rsidRDefault="00DC3D67" w:rsidP="00DC3D67">
      <w:pPr>
        <w:widowControl/>
        <w:jc w:val="left"/>
        <w:rPr>
          <w:rFonts w:ascii="Times New Roman" w:eastAsia="SimSun" w:hAnsi="Times New Roman" w:cs="Times New Roman"/>
          <w:color w:val="1F497D"/>
          <w:kern w:val="0"/>
          <w:sz w:val="22"/>
        </w:rPr>
      </w:pPr>
    </w:p>
    <w:p w14:paraId="112DE153"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9EC52"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A656EB" w14:textId="77777777" w:rsidR="00DC3D67" w:rsidRPr="0033750C" w:rsidRDefault="00DC3D67" w:rsidP="00DC3D67">
      <w:pPr>
        <w:widowControl/>
        <w:jc w:val="left"/>
        <w:rPr>
          <w:rFonts w:ascii="Times New Roman" w:eastAsia="SimSun" w:hAnsi="Times New Roman" w:cs="Times New Roman"/>
          <w:color w:val="1F497D"/>
          <w:kern w:val="0"/>
          <w:sz w:val="22"/>
        </w:rPr>
      </w:pPr>
    </w:p>
    <w:p w14:paraId="0F9FA78F" w14:textId="77777777" w:rsidR="00DC3D67" w:rsidRPr="0033750C" w:rsidRDefault="00DC3D67" w:rsidP="00DC3D67">
      <w:pPr>
        <w:widowControl/>
        <w:jc w:val="left"/>
        <w:rPr>
          <w:rFonts w:ascii="Times New Roman" w:eastAsia="SimSun" w:hAnsi="Times New Roman" w:cs="Times New Roman"/>
          <w:color w:val="1F497D"/>
          <w:kern w:val="0"/>
          <w:sz w:val="22"/>
        </w:rPr>
      </w:pPr>
    </w:p>
    <w:p w14:paraId="3446279A"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26A14D1"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AAD4F8C"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5D17B7D"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707B3BC8" w14:textId="2797B1FD"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cannot reach PGH 3 during the daytime so that I cannot pick up the Cantonese Class – Deposit Refund during office hour. Could you please help me put the refund at the counter in PGH 3? I will pick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bout 10 pm today! </w:t>
      </w:r>
    </w:p>
    <w:p w14:paraId="42B14B89"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6ABA58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1FB09CF"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6B42025"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41EC08"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7"/>
    <w:bookmarkEnd w:id="58"/>
    <w:p w14:paraId="7C30ADB1" w14:textId="72845B87" w:rsidR="00DC3D67" w:rsidRPr="0033750C" w:rsidRDefault="00DC3D67" w:rsidP="00300D7C">
      <w:pPr>
        <w:widowControl/>
        <w:jc w:val="left"/>
        <w:rPr>
          <w:rFonts w:ascii="Times New Roman" w:eastAsia="SimSun" w:hAnsi="Times New Roman" w:cs="Times New Roman"/>
          <w:color w:val="1F497D"/>
          <w:kern w:val="0"/>
          <w:sz w:val="22"/>
        </w:rPr>
      </w:pPr>
    </w:p>
    <w:p w14:paraId="5AB8508A" w14:textId="6BF699C5" w:rsidR="00DC3D67" w:rsidRPr="0033750C" w:rsidRDefault="00DC3D67" w:rsidP="00300D7C">
      <w:pPr>
        <w:widowControl/>
        <w:jc w:val="left"/>
        <w:rPr>
          <w:rFonts w:ascii="Times New Roman" w:eastAsia="SimSun" w:hAnsi="Times New Roman" w:cs="Times New Roman"/>
          <w:color w:val="1F497D"/>
          <w:kern w:val="0"/>
          <w:sz w:val="22"/>
        </w:rPr>
      </w:pPr>
    </w:p>
    <w:p w14:paraId="6E75FA06" w14:textId="77777777" w:rsidR="00DC3D67" w:rsidRPr="0033750C" w:rsidRDefault="00DC3D67" w:rsidP="00300D7C">
      <w:pPr>
        <w:widowControl/>
        <w:jc w:val="left"/>
        <w:rPr>
          <w:rFonts w:ascii="Times New Roman" w:eastAsia="SimSun" w:hAnsi="Times New Roman" w:cs="Times New Roman"/>
          <w:color w:val="1F497D"/>
          <w:kern w:val="0"/>
          <w:sz w:val="22"/>
        </w:rPr>
      </w:pPr>
    </w:p>
    <w:p w14:paraId="7098D069" w14:textId="4AD583DE" w:rsidR="00006EAD" w:rsidRPr="0033750C" w:rsidRDefault="00006EAD"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3D Printer Needed</w:t>
      </w:r>
    </w:p>
    <w:p w14:paraId="3481342D" w14:textId="7C69596E"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BBB64C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8CADC14" w14:textId="03EF91C1"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BB83796"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166693A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e to the relatively low accuracy, unexpected problems sometimes, and heavy workload of the current printer, we are considering purchasing another printer. There are two options we have investigated. </w:t>
      </w:r>
    </w:p>
    <w:p w14:paraId="3FB8CE24"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14280E3" w14:textId="263978C0"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irst is the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which takes about HKD38000. Because it is too expensi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I visited the agency of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in Hong Kong. To be honest,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any advantages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compared with our current printer except for the stability and excellent after-sales service. </w:t>
      </w:r>
    </w:p>
    <w:p w14:paraId="5528AF40"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3F173776" w14:textId="6DF91726"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option is to purchase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of the current printer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from the mainland, which costs about RMB5980. The merchants advertise that the accuracy and stability of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are greatly improved compared to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And their engineers are also very serious and responsible. He can answer any questions in a timely manner.</w:t>
      </w:r>
      <w:r w:rsidR="00006EAD" w:rsidRPr="0033750C">
        <w:rPr>
          <w:rFonts w:ascii="Times New Roman" w:eastAsia="SimSun" w:hAnsi="Times New Roman" w:cs="Times New Roman"/>
          <w:color w:val="1F497D"/>
          <w:kern w:val="0"/>
          <w:sz w:val="22"/>
        </w:rPr>
        <w:t xml:space="preserve"> </w:t>
      </w:r>
    </w:p>
    <w:p w14:paraId="07FA00CC" w14:textId="1CFD4C7B" w:rsidR="00006EAD" w:rsidRPr="0033750C" w:rsidRDefault="00006EAD" w:rsidP="00300D7C">
      <w:pPr>
        <w:widowControl/>
        <w:ind w:firstLine="420"/>
        <w:jc w:val="left"/>
        <w:rPr>
          <w:rFonts w:ascii="Times New Roman" w:eastAsia="SimSun" w:hAnsi="Times New Roman" w:cs="Times New Roman"/>
          <w:color w:val="1F497D"/>
          <w:kern w:val="0"/>
          <w:sz w:val="22"/>
        </w:rPr>
      </w:pPr>
    </w:p>
    <w:p w14:paraId="3C6BD144" w14:textId="1F6026BC" w:rsidR="00006EAD" w:rsidRPr="0033750C" w:rsidRDefault="00006EAD" w:rsidP="00300D7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we</w:t>
      </w:r>
      <w:proofErr w:type="gramEnd"/>
      <w:r w:rsidRPr="0033750C">
        <w:rPr>
          <w:rFonts w:ascii="Times New Roman" w:eastAsia="SimSun" w:hAnsi="Times New Roman" w:cs="Times New Roman"/>
          <w:color w:val="1F497D"/>
          <w:kern w:val="0"/>
          <w:sz w:val="22"/>
        </w:rPr>
        <w:t xml:space="preserve"> have found some strange properties of SMP and are about to conduct some tests to further verify the finding. </w:t>
      </w:r>
    </w:p>
    <w:p w14:paraId="2C9C1E4C" w14:textId="7882A66F" w:rsidR="00006EAD" w:rsidRPr="0033750C" w:rsidRDefault="00006EAD" w:rsidP="00300D7C">
      <w:pPr>
        <w:widowControl/>
        <w:ind w:firstLine="420"/>
        <w:jc w:val="left"/>
        <w:rPr>
          <w:rFonts w:ascii="Times New Roman" w:eastAsia="SimSun" w:hAnsi="Times New Roman" w:cs="Times New Roman"/>
          <w:color w:val="1F497D"/>
          <w:kern w:val="0"/>
          <w:sz w:val="22"/>
        </w:rPr>
      </w:pPr>
    </w:p>
    <w:p w14:paraId="4737EC41" w14:textId="21EC39EA"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precious suggestion will be greatly appreciated about the 3D printer and looking forward to your reply. </w:t>
      </w:r>
    </w:p>
    <w:p w14:paraId="78B770AC" w14:textId="77777777" w:rsidR="00300D7C" w:rsidRPr="0033750C" w:rsidRDefault="00300D7C" w:rsidP="00300D7C">
      <w:pPr>
        <w:widowControl/>
        <w:jc w:val="left"/>
        <w:rPr>
          <w:rFonts w:ascii="Times New Roman" w:eastAsia="SimSun" w:hAnsi="Times New Roman" w:cs="Times New Roman"/>
          <w:color w:val="1F497D"/>
          <w:kern w:val="0"/>
          <w:sz w:val="22"/>
        </w:rPr>
      </w:pPr>
    </w:p>
    <w:p w14:paraId="306A6947"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5586C1"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D6A48" w14:textId="77777777" w:rsidR="00300D7C" w:rsidRPr="0033750C" w:rsidRDefault="00300D7C" w:rsidP="001724EB">
      <w:pPr>
        <w:widowControl/>
        <w:jc w:val="left"/>
        <w:rPr>
          <w:rFonts w:ascii="Times New Roman" w:eastAsia="SimSun" w:hAnsi="Times New Roman" w:cs="Times New Roman"/>
          <w:color w:val="1F497D"/>
          <w:kern w:val="0"/>
          <w:sz w:val="22"/>
        </w:rPr>
      </w:pPr>
    </w:p>
    <w:p w14:paraId="6D56C2EF" w14:textId="77777777" w:rsidR="00300D7C" w:rsidRPr="0033750C" w:rsidRDefault="00300D7C" w:rsidP="001724EB">
      <w:pPr>
        <w:widowControl/>
        <w:jc w:val="left"/>
        <w:rPr>
          <w:rFonts w:ascii="Times New Roman" w:eastAsia="SimSun" w:hAnsi="Times New Roman" w:cs="Times New Roman"/>
          <w:color w:val="1F497D"/>
          <w:kern w:val="0"/>
          <w:sz w:val="22"/>
        </w:rPr>
      </w:pPr>
    </w:p>
    <w:p w14:paraId="48BD7167" w14:textId="1CD332F6"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ang,</w:t>
      </w:r>
    </w:p>
    <w:p w14:paraId="26B46638" w14:textId="77777777" w:rsidR="001724EB" w:rsidRPr="0033750C" w:rsidRDefault="001724EB" w:rsidP="001724EB">
      <w:pPr>
        <w:widowControl/>
        <w:ind w:firstLine="420"/>
        <w:jc w:val="left"/>
        <w:rPr>
          <w:rFonts w:ascii="Times New Roman" w:eastAsia="SimSun" w:hAnsi="Times New Roman" w:cs="Times New Roman"/>
          <w:color w:val="1F497D"/>
          <w:kern w:val="0"/>
          <w:sz w:val="22"/>
        </w:rPr>
      </w:pPr>
    </w:p>
    <w:p w14:paraId="6F85C510" w14:textId="4370A501" w:rsidR="001724EB" w:rsidRPr="0033750C" w:rsidRDefault="001724EB" w:rsidP="001724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understanding is correct. The Nyquist rates should be less tha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ampling rate to avoid </w:t>
      </w:r>
      <w:proofErr w:type="gramStart"/>
      <w:r w:rsidRPr="0033750C">
        <w:rPr>
          <w:rFonts w:ascii="Times New Roman" w:eastAsia="SimSun" w:hAnsi="Times New Roman" w:cs="Times New Roman"/>
          <w:color w:val="1F497D"/>
          <w:kern w:val="0"/>
          <w:sz w:val="22"/>
        </w:rPr>
        <w:t>aliased</w:t>
      </w:r>
      <w:proofErr w:type="gramEnd"/>
      <w:r w:rsidRPr="0033750C">
        <w:rPr>
          <w:rFonts w:ascii="Times New Roman" w:eastAsia="SimSun" w:hAnsi="Times New Roman" w:cs="Times New Roman"/>
          <w:color w:val="1F497D"/>
          <w:kern w:val="0"/>
          <w:sz w:val="22"/>
        </w:rPr>
        <w:t>.</w:t>
      </w:r>
      <w:r w:rsidR="007900A5" w:rsidRPr="0033750C">
        <w:rPr>
          <w:rFonts w:ascii="Times New Roman" w:eastAsia="SimSun" w:hAnsi="Times New Roman" w:cs="Times New Roman"/>
          <w:color w:val="1F497D"/>
          <w:kern w:val="0"/>
          <w:sz w:val="22"/>
        </w:rPr>
        <w:t xml:space="preserve"> Have a good day! </w:t>
      </w:r>
    </w:p>
    <w:p w14:paraId="79E5DB10" w14:textId="77777777" w:rsidR="001724EB" w:rsidRPr="0033750C" w:rsidRDefault="001724EB" w:rsidP="001724EB">
      <w:pPr>
        <w:widowControl/>
        <w:jc w:val="left"/>
        <w:rPr>
          <w:rFonts w:ascii="Times New Roman" w:eastAsia="SimSun" w:hAnsi="Times New Roman" w:cs="Times New Roman"/>
          <w:color w:val="1F497D"/>
          <w:kern w:val="0"/>
          <w:sz w:val="22"/>
        </w:rPr>
      </w:pPr>
    </w:p>
    <w:p w14:paraId="0211F684"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2AE99E"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BA8BCB" w14:textId="77777777" w:rsidR="001724EB" w:rsidRPr="0033750C" w:rsidRDefault="001724EB" w:rsidP="009917A6">
      <w:pPr>
        <w:widowControl/>
        <w:jc w:val="left"/>
        <w:rPr>
          <w:rFonts w:ascii="Times New Roman" w:eastAsia="SimSun" w:hAnsi="Times New Roman" w:cs="Times New Roman"/>
          <w:color w:val="1F497D"/>
          <w:kern w:val="0"/>
          <w:sz w:val="22"/>
        </w:rPr>
      </w:pPr>
    </w:p>
    <w:p w14:paraId="4D296967" w14:textId="77777777" w:rsidR="001724EB" w:rsidRPr="0033750C" w:rsidRDefault="001724EB" w:rsidP="009917A6">
      <w:pPr>
        <w:widowControl/>
        <w:jc w:val="left"/>
        <w:rPr>
          <w:rFonts w:ascii="Times New Roman" w:eastAsia="SimSun" w:hAnsi="Times New Roman" w:cs="Times New Roman"/>
          <w:color w:val="1F497D"/>
          <w:kern w:val="0"/>
          <w:sz w:val="22"/>
        </w:rPr>
      </w:pPr>
    </w:p>
    <w:p w14:paraId="2942F98F" w14:textId="3891D1C6"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2B4006CF" w14:textId="245B77C4" w:rsidR="009917A6" w:rsidRPr="0033750C" w:rsidRDefault="009917A6" w:rsidP="009917A6">
      <w:pPr>
        <w:widowControl/>
        <w:jc w:val="left"/>
        <w:rPr>
          <w:rFonts w:ascii="Times New Roman" w:eastAsia="SimSun" w:hAnsi="Times New Roman" w:cs="Times New Roman"/>
          <w:color w:val="1F497D"/>
          <w:kern w:val="0"/>
          <w:sz w:val="22"/>
        </w:rPr>
      </w:pPr>
    </w:p>
    <w:p w14:paraId="640E5A44" w14:textId="405C0477" w:rsidR="00317F79" w:rsidRPr="0033750C" w:rsidRDefault="00317F79" w:rsidP="009917A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2D707E20" w14:textId="77777777" w:rsidR="00317F79" w:rsidRPr="0033750C" w:rsidRDefault="00317F79" w:rsidP="009917A6">
      <w:pPr>
        <w:widowControl/>
        <w:jc w:val="left"/>
        <w:rPr>
          <w:rFonts w:ascii="Times New Roman" w:eastAsia="SimSun" w:hAnsi="Times New Roman" w:cs="Times New Roman"/>
          <w:color w:val="1F497D"/>
          <w:kern w:val="0"/>
          <w:sz w:val="22"/>
        </w:rPr>
      </w:pPr>
    </w:p>
    <w:p w14:paraId="362DF448" w14:textId="096CBA9E" w:rsidR="009917A6" w:rsidRPr="0033750C" w:rsidRDefault="009917A6" w:rsidP="009917A6">
      <w:pPr>
        <w:widowControl/>
        <w:jc w:val="left"/>
        <w:rPr>
          <w:rFonts w:ascii="Times New Roman" w:eastAsia="SimSun" w:hAnsi="Times New Roman" w:cs="Times New Roman"/>
          <w:color w:val="1F497D"/>
          <w:kern w:val="0"/>
          <w:sz w:val="22"/>
        </w:rPr>
      </w:pPr>
      <w:bookmarkStart w:id="91" w:name="OLE_LINK62"/>
      <w:bookmarkStart w:id="92" w:name="OLE_LINK63"/>
      <w:r w:rsidRPr="0033750C">
        <w:rPr>
          <w:rFonts w:ascii="Times New Roman" w:eastAsia="SimSun" w:hAnsi="Times New Roman" w:cs="Times New Roman"/>
          <w:color w:val="1F497D"/>
          <w:kern w:val="0"/>
          <w:sz w:val="22"/>
        </w:rPr>
        <w:t>Dear Mr. Allan,</w:t>
      </w:r>
    </w:p>
    <w:p w14:paraId="1C013770" w14:textId="6A34ADF5" w:rsidR="009917A6" w:rsidRPr="0033750C" w:rsidRDefault="009917A6" w:rsidP="009917A6">
      <w:pPr>
        <w:widowControl/>
        <w:ind w:firstLine="420"/>
        <w:jc w:val="left"/>
        <w:rPr>
          <w:rFonts w:ascii="Times New Roman" w:eastAsia="SimSun" w:hAnsi="Times New Roman" w:cs="Times New Roman"/>
          <w:color w:val="1F497D"/>
          <w:kern w:val="0"/>
          <w:sz w:val="22"/>
        </w:rPr>
      </w:pPr>
    </w:p>
    <w:p w14:paraId="02028D5D" w14:textId="1D0B9236" w:rsidR="009C67E4"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01D96F2"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75B88FE3" w14:textId="1F3BC179"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Could you please be so kind to help me print t</w:t>
      </w:r>
      <w:r w:rsidR="009C67E4" w:rsidRPr="0033750C">
        <w:rPr>
          <w:rFonts w:ascii="Times New Roman" w:eastAsia="SimSun" w:hAnsi="Times New Roman" w:cs="Times New Roman"/>
          <w:color w:val="1F497D"/>
          <w:kern w:val="0"/>
          <w:sz w:val="22"/>
        </w:rPr>
        <w:t>wo</w:t>
      </w:r>
      <w:r w:rsidRPr="0033750C">
        <w:rPr>
          <w:rFonts w:ascii="Times New Roman" w:eastAsia="SimSun" w:hAnsi="Times New Roman" w:cs="Times New Roman"/>
          <w:color w:val="1F497D"/>
          <w:kern w:val="0"/>
          <w:sz w:val="22"/>
        </w:rPr>
        <w:t xml:space="preserve"> files attached to this email? Here are the requirements: </w:t>
      </w:r>
    </w:p>
    <w:p w14:paraId="2E20B38A" w14:textId="195DD4F6" w:rsidR="009917A6" w:rsidRPr="0033750C" w:rsidRDefault="009917A6">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3FBFA793" w14:textId="3C9D2ADD" w:rsidR="009917A6" w:rsidRPr="0033750C" w:rsidRDefault="009917A6">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4822F55" w14:textId="55F4931D" w:rsidR="009917A6" w:rsidRPr="0033750C" w:rsidRDefault="009917A6">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366AA74F" w14:textId="3AEE95C1" w:rsidR="009917A6"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so, could you check that the value of size along </w:t>
      </w:r>
      <w:r w:rsidR="0035516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x-axis is about 50 mm for each file before printing?</w:t>
      </w:r>
    </w:p>
    <w:p w14:paraId="46C4DAFA"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385D6929" w14:textId="5CFB5E3E" w:rsidR="009917A6" w:rsidRPr="0033750C" w:rsidRDefault="009917A6" w:rsidP="009917A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do</w:t>
      </w:r>
      <w:proofErr w:type="gramEnd"/>
      <w:r w:rsidRPr="0033750C">
        <w:rPr>
          <w:rFonts w:ascii="Times New Roman" w:eastAsia="SimSun" w:hAnsi="Times New Roman" w:cs="Times New Roman"/>
          <w:color w:val="1F497D"/>
          <w:kern w:val="0"/>
          <w:sz w:val="22"/>
        </w:rPr>
        <w:t xml:space="preserve"> you know any place on campus that can conduct the dynamic mechanical analysis (DMA) test? </w:t>
      </w:r>
    </w:p>
    <w:p w14:paraId="4FB42B15"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p>
    <w:p w14:paraId="4F2852E8"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4474ED41" w14:textId="77777777" w:rsidR="009917A6" w:rsidRPr="0033750C" w:rsidRDefault="009917A6" w:rsidP="00317F79">
      <w:pPr>
        <w:widowControl/>
        <w:jc w:val="left"/>
        <w:rPr>
          <w:rFonts w:ascii="Times New Roman" w:eastAsia="SimSun" w:hAnsi="Times New Roman" w:cs="Times New Roman"/>
          <w:color w:val="1F497D"/>
          <w:kern w:val="0"/>
          <w:sz w:val="22"/>
        </w:rPr>
      </w:pPr>
    </w:p>
    <w:p w14:paraId="54BE9EC5"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DDC256"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1"/>
    <w:bookmarkEnd w:id="92"/>
    <w:p w14:paraId="1E74DE27" w14:textId="77777777" w:rsidR="009917A6" w:rsidRPr="0033750C" w:rsidRDefault="009917A6" w:rsidP="00B70C24">
      <w:pPr>
        <w:widowControl/>
        <w:jc w:val="left"/>
        <w:rPr>
          <w:rFonts w:ascii="Times New Roman" w:eastAsia="SimSun" w:hAnsi="Times New Roman" w:cs="Times New Roman"/>
          <w:color w:val="1F497D"/>
          <w:kern w:val="0"/>
          <w:sz w:val="22"/>
        </w:rPr>
      </w:pPr>
    </w:p>
    <w:p w14:paraId="08797298" w14:textId="77777777" w:rsidR="009917A6" w:rsidRPr="0033750C" w:rsidRDefault="009917A6" w:rsidP="00B70C24">
      <w:pPr>
        <w:widowControl/>
        <w:jc w:val="left"/>
        <w:rPr>
          <w:rFonts w:ascii="Times New Roman" w:eastAsia="SimSun" w:hAnsi="Times New Roman" w:cs="Times New Roman"/>
          <w:color w:val="1F497D"/>
          <w:kern w:val="0"/>
          <w:sz w:val="22"/>
        </w:rPr>
      </w:pPr>
    </w:p>
    <w:p w14:paraId="780901F2" w14:textId="047B47AD"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9C8818"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6C1DB8D6" w14:textId="5D362498" w:rsidR="00B70C24" w:rsidRPr="0033750C" w:rsidRDefault="00B70C24" w:rsidP="00B70C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w:t>
      </w:r>
      <w:proofErr w:type="gramStart"/>
      <w:r w:rsidRPr="0033750C">
        <w:rPr>
          <w:rFonts w:ascii="Times New Roman" w:eastAsia="SimSun" w:hAnsi="Times New Roman" w:cs="Times New Roman"/>
          <w:color w:val="1F497D"/>
          <w:kern w:val="0"/>
          <w:sz w:val="22"/>
        </w:rPr>
        <w:t>late</w:t>
      </w:r>
      <w:proofErr w:type="gramEnd"/>
      <w:r w:rsidRPr="0033750C">
        <w:rPr>
          <w:rFonts w:ascii="Times New Roman" w:eastAsia="SimSun" w:hAnsi="Times New Roman" w:cs="Times New Roman"/>
          <w:color w:val="1F497D"/>
          <w:kern w:val="0"/>
          <w:sz w:val="22"/>
        </w:rPr>
        <w:t xml:space="preserve"> reply. I had class this afternoon. Could you please come to ERB201 on Thursday morning. Many thanks and have a good night! </w:t>
      </w:r>
    </w:p>
    <w:p w14:paraId="4B48EBD1"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478B975A"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A3D26"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A43826" w14:textId="77777777" w:rsidR="00B70C24" w:rsidRPr="0033750C" w:rsidRDefault="00B70C24" w:rsidP="00582644">
      <w:pPr>
        <w:widowControl/>
        <w:jc w:val="left"/>
        <w:rPr>
          <w:rFonts w:ascii="Times New Roman" w:eastAsia="SimSun" w:hAnsi="Times New Roman" w:cs="Times New Roman"/>
          <w:color w:val="1F497D"/>
          <w:kern w:val="0"/>
          <w:sz w:val="22"/>
        </w:rPr>
      </w:pPr>
    </w:p>
    <w:p w14:paraId="18B1CCC3" w14:textId="77777777" w:rsidR="00B70C24" w:rsidRPr="0033750C" w:rsidRDefault="00B70C24" w:rsidP="00582644">
      <w:pPr>
        <w:widowControl/>
        <w:jc w:val="left"/>
        <w:rPr>
          <w:rFonts w:ascii="Times New Roman" w:eastAsia="SimSun" w:hAnsi="Times New Roman" w:cs="Times New Roman"/>
          <w:color w:val="1F497D"/>
          <w:kern w:val="0"/>
          <w:sz w:val="22"/>
        </w:rPr>
      </w:pPr>
    </w:p>
    <w:p w14:paraId="70B5DDFD" w14:textId="220AF04F"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0C121D89"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2E03D687" w14:textId="4BD7909E" w:rsidR="00582644" w:rsidRPr="0033750C" w:rsidRDefault="00582644" w:rsidP="005826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Good. No need to submit it 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gain. Have a good night! </w:t>
      </w:r>
    </w:p>
    <w:p w14:paraId="6449D700"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7FCA12A8"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ABA4F"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1DC1A3" w14:textId="77777777" w:rsidR="00582644" w:rsidRPr="0033750C" w:rsidRDefault="00582644" w:rsidP="00447317">
      <w:pPr>
        <w:widowControl/>
        <w:jc w:val="left"/>
        <w:rPr>
          <w:rFonts w:ascii="Times New Roman" w:eastAsia="SimSun" w:hAnsi="Times New Roman" w:cs="Times New Roman"/>
          <w:color w:val="1F497D"/>
          <w:kern w:val="0"/>
          <w:sz w:val="22"/>
        </w:rPr>
      </w:pPr>
    </w:p>
    <w:p w14:paraId="184A2D3B" w14:textId="77777777" w:rsidR="00582644" w:rsidRPr="0033750C" w:rsidRDefault="00582644" w:rsidP="00447317">
      <w:pPr>
        <w:widowControl/>
        <w:jc w:val="left"/>
        <w:rPr>
          <w:rFonts w:ascii="Times New Roman" w:eastAsia="SimSun" w:hAnsi="Times New Roman" w:cs="Times New Roman"/>
          <w:color w:val="1F497D"/>
          <w:kern w:val="0"/>
          <w:sz w:val="22"/>
        </w:rPr>
      </w:pPr>
    </w:p>
    <w:p w14:paraId="104F7FEE" w14:textId="4E9A80C0"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w:t>
      </w:r>
      <w:r w:rsidR="00FE5CAE" w:rsidRPr="0033750C">
        <w:rPr>
          <w:rFonts w:ascii="Times New Roman" w:eastAsia="SimSun" w:hAnsi="Times New Roman" w:cs="Times New Roman"/>
          <w:color w:val="1F497D"/>
          <w:kern w:val="0"/>
          <w:sz w:val="22"/>
        </w:rPr>
        <w:t>ying</w:t>
      </w:r>
      <w:r w:rsidRPr="0033750C">
        <w:rPr>
          <w:rFonts w:ascii="Times New Roman" w:eastAsia="SimSun" w:hAnsi="Times New Roman" w:cs="Times New Roman"/>
          <w:color w:val="1F497D"/>
          <w:kern w:val="0"/>
          <w:sz w:val="22"/>
        </w:rPr>
        <w:t xml:space="preserve">, </w:t>
      </w:r>
    </w:p>
    <w:p w14:paraId="54EB82E2" w14:textId="77777777" w:rsidR="00447317" w:rsidRPr="0033750C" w:rsidRDefault="00447317" w:rsidP="00447317">
      <w:pPr>
        <w:widowControl/>
        <w:ind w:firstLine="420"/>
        <w:jc w:val="left"/>
        <w:rPr>
          <w:rFonts w:ascii="Times New Roman" w:eastAsia="SimSun" w:hAnsi="Times New Roman" w:cs="Times New Roman"/>
          <w:color w:val="1F497D"/>
          <w:kern w:val="0"/>
          <w:sz w:val="22"/>
        </w:rPr>
      </w:pPr>
    </w:p>
    <w:p w14:paraId="5B9B1E80" w14:textId="08A5E738" w:rsidR="00447317" w:rsidRPr="0033750C" w:rsidRDefault="00412CFD"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w:t>
      </w:r>
      <w:proofErr w:type="gramStart"/>
      <w:r w:rsidRPr="0033750C">
        <w:rPr>
          <w:rFonts w:ascii="Times New Roman" w:eastAsia="SimSun" w:hAnsi="Times New Roman" w:cs="Times New Roman"/>
          <w:color w:val="1F497D"/>
          <w:kern w:val="0"/>
          <w:sz w:val="22"/>
        </w:rPr>
        <w:t>friend</w:t>
      </w:r>
      <w:proofErr w:type="gramEnd"/>
      <w:r w:rsidRPr="0033750C">
        <w:rPr>
          <w:rFonts w:ascii="Times New Roman" w:eastAsia="SimSun" w:hAnsi="Times New Roman" w:cs="Times New Roman"/>
          <w:color w:val="1F497D"/>
          <w:kern w:val="0"/>
          <w:sz w:val="22"/>
        </w:rPr>
        <w:t xml:space="preserve"> during the eco-tour. </w:t>
      </w:r>
      <w:r w:rsidR="00FE5CAE" w:rsidRPr="0033750C">
        <w:rPr>
          <w:rFonts w:ascii="Times New Roman" w:eastAsia="SimSun" w:hAnsi="Times New Roman" w:cs="Times New Roman"/>
          <w:color w:val="1F497D"/>
          <w:kern w:val="0"/>
          <w:sz w:val="22"/>
        </w:rPr>
        <w:t xml:space="preserve">I heard on the coach bus that you have </w:t>
      </w:r>
      <w:proofErr w:type="spellStart"/>
      <w:proofErr w:type="gramStart"/>
      <w:r w:rsidR="00FE5CAE" w:rsidRPr="0033750C">
        <w:rPr>
          <w:rFonts w:ascii="Times New Roman" w:eastAsia="SimSun" w:hAnsi="Times New Roman" w:cs="Times New Roman"/>
          <w:color w:val="1F497D"/>
          <w:kern w:val="0"/>
          <w:sz w:val="22"/>
        </w:rPr>
        <w:t>AirDrop</w:t>
      </w:r>
      <w:proofErr w:type="spellEnd"/>
      <w:proofErr w:type="gramEnd"/>
      <w:r w:rsidRPr="0033750C">
        <w:rPr>
          <w:rFonts w:ascii="Times New Roman" w:eastAsia="SimSun" w:hAnsi="Times New Roman" w:cs="Times New Roman"/>
          <w:color w:val="1F497D"/>
          <w:kern w:val="0"/>
          <w:sz w:val="22"/>
        </w:rPr>
        <w:t xml:space="preserve"> so you have </w:t>
      </w:r>
      <w:r w:rsidR="00FC2516" w:rsidRPr="0033750C">
        <w:rPr>
          <w:rFonts w:ascii="Times New Roman" w:eastAsia="SimSun" w:hAnsi="Times New Roman" w:cs="Times New Roman"/>
          <w:color w:val="1F497D"/>
          <w:kern w:val="0"/>
          <w:sz w:val="22"/>
        </w:rPr>
        <w:t>all</w:t>
      </w:r>
      <w:r w:rsidRPr="0033750C">
        <w:rPr>
          <w:rFonts w:ascii="Times New Roman" w:eastAsia="SimSun" w:hAnsi="Times New Roman" w:cs="Times New Roman"/>
          <w:color w:val="1F497D"/>
          <w:kern w:val="0"/>
          <w:sz w:val="22"/>
        </w:rPr>
        <w:t xml:space="preserve"> photo</w:t>
      </w:r>
      <w:r w:rsidR="00FC2516" w:rsidRPr="0033750C">
        <w:rPr>
          <w:rFonts w:ascii="Times New Roman" w:eastAsia="SimSun" w:hAnsi="Times New Roman" w:cs="Times New Roman"/>
          <w:color w:val="1F497D"/>
          <w:kern w:val="0"/>
          <w:sz w:val="22"/>
        </w:rPr>
        <w:t>s</w:t>
      </w:r>
      <w:r w:rsidR="001C372E" w:rsidRPr="0033750C">
        <w:rPr>
          <w:rFonts w:ascii="Times New Roman" w:eastAsia="SimSun" w:hAnsi="Times New Roman" w:cs="Times New Roman"/>
          <w:color w:val="1F497D"/>
          <w:kern w:val="0"/>
          <w:sz w:val="22"/>
        </w:rPr>
        <w:t xml:space="preserve"> taken by Alice. </w:t>
      </w:r>
      <w:proofErr w:type="gramStart"/>
      <w:r w:rsidR="001C372E" w:rsidRPr="0033750C">
        <w:rPr>
          <w:rFonts w:ascii="Times New Roman" w:eastAsia="SimSun" w:hAnsi="Times New Roman" w:cs="Times New Roman"/>
          <w:color w:val="1F497D"/>
          <w:kern w:val="0"/>
          <w:sz w:val="22"/>
        </w:rPr>
        <w:t>Could</w:t>
      </w:r>
      <w:proofErr w:type="gramEnd"/>
      <w:r w:rsidR="001C372E" w:rsidRPr="0033750C">
        <w:rPr>
          <w:rFonts w:ascii="Times New Roman" w:eastAsia="SimSun" w:hAnsi="Times New Roman" w:cs="Times New Roman"/>
          <w:color w:val="1F497D"/>
          <w:kern w:val="0"/>
          <w:sz w:val="22"/>
        </w:rPr>
        <w:t xml:space="preserve"> you be so kind to send these photos to me</w:t>
      </w:r>
      <w:r w:rsidRPr="0033750C">
        <w:rPr>
          <w:rFonts w:ascii="Times New Roman" w:eastAsia="SimSun" w:hAnsi="Times New Roman" w:cs="Times New Roman"/>
          <w:color w:val="1F497D"/>
          <w:kern w:val="0"/>
          <w:sz w:val="22"/>
        </w:rPr>
        <w:t xml:space="preserve"> </w:t>
      </w:r>
      <w:r w:rsidR="00D86F94" w:rsidRPr="0033750C">
        <w:rPr>
          <w:rFonts w:ascii="Times New Roman" w:eastAsia="SimSun" w:hAnsi="Times New Roman" w:cs="Times New Roman"/>
          <w:color w:val="1F497D"/>
          <w:kern w:val="0"/>
          <w:sz w:val="22"/>
        </w:rPr>
        <w:t xml:space="preserve">via WeChat? My WeChat ID is: </w:t>
      </w:r>
      <w:proofErr w:type="spellStart"/>
      <w:r w:rsidR="00D86F94" w:rsidRPr="0033750C">
        <w:rPr>
          <w:rFonts w:ascii="Times New Roman" w:eastAsia="SimSun" w:hAnsi="Times New Roman" w:cs="Times New Roman"/>
          <w:color w:val="1F497D"/>
          <w:kern w:val="0"/>
          <w:sz w:val="22"/>
        </w:rPr>
        <w:t>Liuchao_Jin</w:t>
      </w:r>
      <w:proofErr w:type="spellEnd"/>
      <w:r w:rsidR="00D86F94" w:rsidRPr="0033750C">
        <w:rPr>
          <w:rFonts w:ascii="Times New Roman" w:eastAsia="SimSun" w:hAnsi="Times New Roman" w:cs="Times New Roman"/>
          <w:color w:val="1F497D"/>
          <w:kern w:val="0"/>
          <w:sz w:val="22"/>
        </w:rPr>
        <w:t xml:space="preserve">. Many thanks for your patient help! </w:t>
      </w:r>
    </w:p>
    <w:p w14:paraId="68EDF7A1" w14:textId="08ABF5B7" w:rsidR="00447317" w:rsidRPr="0033750C" w:rsidRDefault="00447317"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3A4DB508" w14:textId="77777777" w:rsidR="00D86F94" w:rsidRPr="0033750C" w:rsidRDefault="00D86F94" w:rsidP="00D86F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F89F376" w14:textId="77777777" w:rsidR="00D86F94" w:rsidRPr="0033750C" w:rsidRDefault="00D86F94" w:rsidP="00447317">
      <w:pPr>
        <w:widowControl/>
        <w:ind w:firstLine="420"/>
        <w:jc w:val="left"/>
        <w:rPr>
          <w:rFonts w:ascii="Times New Roman" w:eastAsia="SimSun" w:hAnsi="Times New Roman" w:cs="Times New Roman"/>
          <w:color w:val="1F497D"/>
          <w:kern w:val="0"/>
          <w:sz w:val="22"/>
        </w:rPr>
      </w:pPr>
    </w:p>
    <w:p w14:paraId="0C41C13F"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9F34A0"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2BFB9" w14:textId="77777777" w:rsidR="00447317" w:rsidRPr="0033750C" w:rsidRDefault="00447317" w:rsidP="00834BA7">
      <w:pPr>
        <w:widowControl/>
        <w:jc w:val="left"/>
        <w:rPr>
          <w:rFonts w:ascii="Times New Roman" w:eastAsia="SimSun" w:hAnsi="Times New Roman" w:cs="Times New Roman"/>
          <w:color w:val="1F497D"/>
          <w:kern w:val="0"/>
          <w:sz w:val="22"/>
        </w:rPr>
      </w:pPr>
    </w:p>
    <w:p w14:paraId="689DFF14" w14:textId="77777777" w:rsidR="00447317" w:rsidRPr="0033750C" w:rsidRDefault="00447317" w:rsidP="00834BA7">
      <w:pPr>
        <w:widowControl/>
        <w:jc w:val="left"/>
        <w:rPr>
          <w:rFonts w:ascii="Times New Roman" w:eastAsia="SimSun" w:hAnsi="Times New Roman" w:cs="Times New Roman"/>
          <w:color w:val="1F497D"/>
          <w:kern w:val="0"/>
          <w:sz w:val="22"/>
        </w:rPr>
      </w:pPr>
    </w:p>
    <w:p w14:paraId="5481BFEB" w14:textId="04E1E1BF" w:rsidR="00161CFE" w:rsidRPr="0033750C" w:rsidRDefault="008D1725"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friends, </w:t>
      </w:r>
    </w:p>
    <w:p w14:paraId="3B6714F1" w14:textId="77777777" w:rsidR="001111F5" w:rsidRPr="0033750C" w:rsidRDefault="001111F5" w:rsidP="00161CFE">
      <w:pPr>
        <w:widowControl/>
        <w:ind w:firstLine="420"/>
        <w:jc w:val="left"/>
        <w:rPr>
          <w:rFonts w:ascii="Times New Roman" w:eastAsia="SimSun" w:hAnsi="Times New Roman" w:cs="Times New Roman"/>
          <w:color w:val="1F497D"/>
          <w:kern w:val="0"/>
          <w:sz w:val="22"/>
        </w:rPr>
      </w:pPr>
    </w:p>
    <w:p w14:paraId="321CEC72" w14:textId="018DE3C1" w:rsidR="008D1725" w:rsidRPr="0033750C" w:rsidRDefault="00C83B9F"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n</w:t>
      </w:r>
      <w:r w:rsidR="00AD670C" w:rsidRPr="0033750C">
        <w:rPr>
          <w:rFonts w:ascii="Times New Roman" w:eastAsia="SimSun" w:hAnsi="Times New Roman" w:cs="Times New Roman"/>
          <w:color w:val="1F497D"/>
          <w:kern w:val="0"/>
          <w:sz w:val="22"/>
        </w:rPr>
        <w:t>ice to meet you all</w:t>
      </w:r>
      <w:r w:rsidR="00F6222C" w:rsidRPr="0033750C">
        <w:rPr>
          <w:rFonts w:ascii="Times New Roman" w:eastAsia="SimSun" w:hAnsi="Times New Roman" w:cs="Times New Roman"/>
          <w:color w:val="1F497D"/>
          <w:kern w:val="0"/>
          <w:sz w:val="22"/>
        </w:rPr>
        <w:t xml:space="preserve">. I felt </w:t>
      </w:r>
      <w:r w:rsidR="00700E4D" w:rsidRPr="0033750C">
        <w:rPr>
          <w:rFonts w:ascii="Times New Roman" w:eastAsia="SimSun" w:hAnsi="Times New Roman" w:cs="Times New Roman"/>
          <w:color w:val="1F497D"/>
          <w:kern w:val="0"/>
          <w:sz w:val="22"/>
        </w:rPr>
        <w:t xml:space="preserve">excited and </w:t>
      </w:r>
      <w:r w:rsidRPr="0033750C">
        <w:rPr>
          <w:rFonts w:ascii="Times New Roman" w:eastAsia="SimSun" w:hAnsi="Times New Roman" w:cs="Times New Roman"/>
          <w:color w:val="1F497D"/>
          <w:kern w:val="0"/>
          <w:sz w:val="22"/>
        </w:rPr>
        <w:t xml:space="preserve">happy during this eco-tour. </w:t>
      </w:r>
      <w:r w:rsidR="008D1725" w:rsidRPr="0033750C">
        <w:rPr>
          <w:rFonts w:ascii="Times New Roman" w:eastAsia="SimSun" w:hAnsi="Times New Roman" w:cs="Times New Roman"/>
          <w:color w:val="1F497D"/>
          <w:kern w:val="0"/>
          <w:sz w:val="22"/>
        </w:rPr>
        <w:t xml:space="preserve">Here </w:t>
      </w:r>
      <w:proofErr w:type="gramStart"/>
      <w:r w:rsidR="00161CFE" w:rsidRPr="0033750C">
        <w:rPr>
          <w:rFonts w:ascii="Times New Roman" w:eastAsia="SimSun" w:hAnsi="Times New Roman" w:cs="Times New Roman"/>
          <w:color w:val="1F497D"/>
          <w:kern w:val="0"/>
          <w:sz w:val="22"/>
        </w:rPr>
        <w:t>attached</w:t>
      </w:r>
      <w:proofErr w:type="gramEnd"/>
      <w:r w:rsidR="008D1725" w:rsidRPr="0033750C">
        <w:rPr>
          <w:rFonts w:ascii="Times New Roman" w:eastAsia="SimSun" w:hAnsi="Times New Roman" w:cs="Times New Roman"/>
          <w:color w:val="1F497D"/>
          <w:kern w:val="0"/>
          <w:sz w:val="22"/>
        </w:rPr>
        <w:t xml:space="preserve"> one of the photos</w:t>
      </w:r>
      <w:r w:rsidR="00161CFE" w:rsidRPr="0033750C">
        <w:rPr>
          <w:rFonts w:ascii="Times New Roman" w:eastAsia="SimSun" w:hAnsi="Times New Roman" w:cs="Times New Roman"/>
          <w:color w:val="1F497D"/>
          <w:kern w:val="0"/>
          <w:sz w:val="22"/>
        </w:rPr>
        <w:t xml:space="preserve"> I took</w:t>
      </w:r>
      <w:r w:rsidRPr="0033750C">
        <w:rPr>
          <w:rFonts w:ascii="Times New Roman" w:eastAsia="SimSun" w:hAnsi="Times New Roman" w:cs="Times New Roman"/>
          <w:color w:val="1F497D"/>
          <w:kern w:val="0"/>
          <w:sz w:val="22"/>
        </w:rPr>
        <w:t xml:space="preserve">. </w:t>
      </w:r>
      <w:r w:rsidR="005F7D64" w:rsidRPr="0033750C">
        <w:rPr>
          <w:rFonts w:ascii="Times New Roman" w:eastAsia="SimSun" w:hAnsi="Times New Roman" w:cs="Times New Roman"/>
          <w:color w:val="1F497D"/>
          <w:kern w:val="0"/>
          <w:sz w:val="22"/>
        </w:rPr>
        <w:t>So</w:t>
      </w:r>
      <w:r w:rsidRPr="0033750C">
        <w:rPr>
          <w:rFonts w:ascii="Times New Roman" w:eastAsia="SimSun" w:hAnsi="Times New Roman" w:cs="Times New Roman"/>
          <w:color w:val="1F497D"/>
          <w:kern w:val="0"/>
          <w:sz w:val="22"/>
        </w:rPr>
        <w:t>me of you</w:t>
      </w:r>
      <w:r w:rsidR="005F7D64" w:rsidRPr="0033750C">
        <w:rPr>
          <w:rFonts w:ascii="Times New Roman" w:eastAsia="SimSun" w:hAnsi="Times New Roman" w:cs="Times New Roman"/>
          <w:color w:val="1F497D"/>
          <w:kern w:val="0"/>
          <w:sz w:val="22"/>
        </w:rPr>
        <w:t xml:space="preserve"> maybe</w:t>
      </w:r>
      <w:r w:rsidRPr="0033750C">
        <w:rPr>
          <w:rFonts w:ascii="Times New Roman" w:eastAsia="SimSun" w:hAnsi="Times New Roman" w:cs="Times New Roman"/>
          <w:color w:val="1F497D"/>
          <w:kern w:val="0"/>
          <w:sz w:val="22"/>
        </w:rPr>
        <w:t xml:space="preserve"> appeared in this photo so I </w:t>
      </w:r>
      <w:proofErr w:type="gramStart"/>
      <w:r w:rsidRPr="0033750C">
        <w:rPr>
          <w:rFonts w:ascii="Times New Roman" w:eastAsia="SimSun" w:hAnsi="Times New Roman" w:cs="Times New Roman"/>
          <w:color w:val="1F497D"/>
          <w:kern w:val="0"/>
          <w:sz w:val="22"/>
        </w:rPr>
        <w:t>pass</w:t>
      </w:r>
      <w:proofErr w:type="gramEnd"/>
      <w:r w:rsidRPr="0033750C">
        <w:rPr>
          <w:rFonts w:ascii="Times New Roman" w:eastAsia="SimSun" w:hAnsi="Times New Roman" w:cs="Times New Roman"/>
          <w:color w:val="1F497D"/>
          <w:kern w:val="0"/>
          <w:sz w:val="22"/>
        </w:rPr>
        <w:t xml:space="preserve"> this </w:t>
      </w:r>
      <w:r w:rsidR="00902ECC"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o you. </w:t>
      </w:r>
    </w:p>
    <w:p w14:paraId="43C65333" w14:textId="2A72A225" w:rsidR="00C83B9F" w:rsidRPr="0033750C" w:rsidRDefault="00C83B9F" w:rsidP="00161CFE">
      <w:pPr>
        <w:widowControl/>
        <w:ind w:firstLine="420"/>
        <w:jc w:val="left"/>
        <w:rPr>
          <w:rFonts w:ascii="Times New Roman" w:eastAsia="SimSun" w:hAnsi="Times New Roman" w:cs="Times New Roman"/>
          <w:color w:val="1F497D"/>
          <w:kern w:val="0"/>
          <w:sz w:val="22"/>
        </w:rPr>
      </w:pPr>
    </w:p>
    <w:p w14:paraId="0AC33E63" w14:textId="337A138A" w:rsidR="00C83B9F" w:rsidRPr="0033750C" w:rsidRDefault="00FC4034"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and WhatsApp is +852 9570 5790.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we can often play together in the future</w:t>
      </w:r>
      <w:r w:rsidR="00AF4231" w:rsidRPr="0033750C">
        <w:rPr>
          <w:rFonts w:ascii="Times New Roman" w:eastAsia="SimSun" w:hAnsi="Times New Roman" w:cs="Times New Roman"/>
          <w:color w:val="1F497D"/>
          <w:kern w:val="0"/>
          <w:sz w:val="22"/>
        </w:rPr>
        <w:t xml:space="preserve">. </w:t>
      </w:r>
    </w:p>
    <w:p w14:paraId="061042E4" w14:textId="38E2D96E" w:rsidR="00AF4231" w:rsidRPr="0033750C" w:rsidRDefault="00AF4231" w:rsidP="00161CFE">
      <w:pPr>
        <w:widowControl/>
        <w:ind w:firstLine="420"/>
        <w:jc w:val="left"/>
        <w:rPr>
          <w:rFonts w:ascii="Times New Roman" w:eastAsia="SimSun" w:hAnsi="Times New Roman" w:cs="Times New Roman"/>
          <w:color w:val="1F497D"/>
          <w:kern w:val="0"/>
          <w:sz w:val="22"/>
        </w:rPr>
      </w:pPr>
    </w:p>
    <w:p w14:paraId="38086F06" w14:textId="77777777"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have a wonderful weekend! </w:t>
      </w:r>
    </w:p>
    <w:p w14:paraId="71BC1811" w14:textId="7511697A"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134CB36E"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C4A39"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4253A" w14:textId="0C44D27A" w:rsidR="004265BF" w:rsidRPr="0033750C" w:rsidRDefault="004265BF" w:rsidP="00834BA7">
      <w:pPr>
        <w:widowControl/>
        <w:jc w:val="left"/>
        <w:rPr>
          <w:rFonts w:ascii="Times New Roman" w:eastAsia="SimSun" w:hAnsi="Times New Roman" w:cs="Times New Roman"/>
          <w:color w:val="1F497D"/>
          <w:kern w:val="0"/>
          <w:sz w:val="22"/>
        </w:rPr>
      </w:pPr>
    </w:p>
    <w:p w14:paraId="474B52D5" w14:textId="77777777" w:rsidR="004265BF" w:rsidRPr="0033750C" w:rsidRDefault="004265BF" w:rsidP="00834BA7">
      <w:pPr>
        <w:widowControl/>
        <w:jc w:val="left"/>
        <w:rPr>
          <w:rFonts w:ascii="Times New Roman" w:eastAsia="SimSun" w:hAnsi="Times New Roman" w:cs="Times New Roman"/>
          <w:color w:val="1F497D"/>
          <w:kern w:val="0"/>
          <w:sz w:val="22"/>
        </w:rPr>
      </w:pPr>
    </w:p>
    <w:p w14:paraId="11D56EA4" w14:textId="67EAAB5B"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023410"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58AFC48A" w14:textId="6286F2EE" w:rsidR="00834BA7" w:rsidRPr="0033750C" w:rsidRDefault="00834BA7" w:rsidP="00834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We will complete the procurement as soon as possible and move forward with the experiment. Have a wonderful weekend! </w:t>
      </w:r>
    </w:p>
    <w:p w14:paraId="6A13D4D9"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15D96632"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324C14"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713C93" w14:textId="77777777" w:rsidR="00834BA7" w:rsidRPr="0033750C" w:rsidRDefault="00834BA7" w:rsidP="00A347F2">
      <w:pPr>
        <w:widowControl/>
        <w:jc w:val="left"/>
        <w:rPr>
          <w:rFonts w:ascii="Times New Roman" w:eastAsia="SimSun" w:hAnsi="Times New Roman" w:cs="Times New Roman"/>
          <w:color w:val="1F497D"/>
          <w:kern w:val="0"/>
          <w:sz w:val="22"/>
        </w:rPr>
      </w:pPr>
    </w:p>
    <w:p w14:paraId="78954718" w14:textId="77777777" w:rsidR="00834BA7" w:rsidRPr="0033750C" w:rsidRDefault="00834BA7" w:rsidP="00A347F2">
      <w:pPr>
        <w:widowControl/>
        <w:jc w:val="left"/>
        <w:rPr>
          <w:rFonts w:ascii="Times New Roman" w:eastAsia="SimSun" w:hAnsi="Times New Roman" w:cs="Times New Roman"/>
          <w:color w:val="1F497D"/>
          <w:kern w:val="0"/>
          <w:sz w:val="22"/>
        </w:rPr>
      </w:pPr>
    </w:p>
    <w:p w14:paraId="739F169C" w14:textId="542DB568"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39334AA5"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7FC37793" w14:textId="3DBC4A9D" w:rsidR="00A347F2" w:rsidRPr="0033750C" w:rsidRDefault="00A347F2" w:rsidP="00A347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OK. Please go ahead and submit the handwriting copy of assignment 1 ASAP. Have a good day! </w:t>
      </w:r>
    </w:p>
    <w:p w14:paraId="08CF483A"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13129C6F"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080D1D"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2D33F2" w14:textId="77777777" w:rsidR="00A347F2" w:rsidRPr="0033750C" w:rsidRDefault="00A347F2" w:rsidP="005F7016">
      <w:pPr>
        <w:widowControl/>
        <w:jc w:val="left"/>
        <w:rPr>
          <w:rFonts w:ascii="Times New Roman" w:eastAsia="SimSun" w:hAnsi="Times New Roman" w:cs="Times New Roman"/>
          <w:color w:val="1F497D"/>
          <w:kern w:val="0"/>
          <w:sz w:val="22"/>
        </w:rPr>
      </w:pPr>
    </w:p>
    <w:p w14:paraId="01109134" w14:textId="77777777" w:rsidR="00A347F2" w:rsidRPr="0033750C" w:rsidRDefault="00A347F2" w:rsidP="005F7016">
      <w:pPr>
        <w:widowControl/>
        <w:jc w:val="left"/>
        <w:rPr>
          <w:rFonts w:ascii="Times New Roman" w:eastAsia="SimSun" w:hAnsi="Times New Roman" w:cs="Times New Roman"/>
          <w:color w:val="1F497D"/>
          <w:kern w:val="0"/>
          <w:sz w:val="22"/>
        </w:rPr>
      </w:pPr>
    </w:p>
    <w:p w14:paraId="689992C0" w14:textId="3F2ECA38"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669FB401"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17C9658E" w14:textId="6C8D688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Thanks for </w:t>
      </w:r>
      <w:proofErr w:type="spellStart"/>
      <w:proofErr w:type="gramStart"/>
      <w:r w:rsidRPr="0033750C">
        <w:rPr>
          <w:rFonts w:ascii="Times New Roman" w:eastAsia="SimSun" w:hAnsi="Times New Roman" w:cs="Times New Roman"/>
          <w:color w:val="1F497D"/>
          <w:kern w:val="0"/>
          <w:sz w:val="22"/>
        </w:rPr>
        <w:t>you</w:t>
      </w:r>
      <w:proofErr w:type="spellEnd"/>
      <w:proofErr w:type="gramEnd"/>
      <w:r w:rsidRPr="0033750C">
        <w:rPr>
          <w:rFonts w:ascii="Times New Roman" w:eastAsia="SimSun" w:hAnsi="Times New Roman" w:cs="Times New Roman"/>
          <w:color w:val="1F497D"/>
          <w:kern w:val="0"/>
          <w:sz w:val="22"/>
        </w:rPr>
        <w:t xml:space="preserve"> suggestion! Have a good weekend! </w:t>
      </w:r>
    </w:p>
    <w:p w14:paraId="2449AE3D"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39AE0FBC"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9E7443"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5C7B3" w14:textId="77777777" w:rsidR="005F7016" w:rsidRPr="0033750C" w:rsidRDefault="005F7016" w:rsidP="005F7016">
      <w:pPr>
        <w:widowControl/>
        <w:jc w:val="left"/>
        <w:rPr>
          <w:rFonts w:ascii="Times New Roman" w:eastAsia="SimSun" w:hAnsi="Times New Roman" w:cs="Times New Roman"/>
          <w:color w:val="1F497D"/>
          <w:kern w:val="0"/>
          <w:sz w:val="22"/>
        </w:rPr>
      </w:pPr>
    </w:p>
    <w:p w14:paraId="53B8837F" w14:textId="77777777" w:rsidR="005F7016" w:rsidRPr="0033750C" w:rsidRDefault="005F7016" w:rsidP="005F7016">
      <w:pPr>
        <w:widowControl/>
        <w:jc w:val="left"/>
        <w:rPr>
          <w:rFonts w:ascii="Times New Roman" w:eastAsia="SimSun" w:hAnsi="Times New Roman" w:cs="Times New Roman"/>
          <w:color w:val="1F497D"/>
          <w:kern w:val="0"/>
          <w:sz w:val="22"/>
        </w:rPr>
      </w:pPr>
    </w:p>
    <w:p w14:paraId="62A0E16F" w14:textId="754ADACB"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0F558DB"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6F5EBB39" w14:textId="4B83ACA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one another student who has </w:t>
      </w:r>
      <w:proofErr w:type="gramStart"/>
      <w:r w:rsidRPr="0033750C">
        <w:rPr>
          <w:rFonts w:ascii="Times New Roman" w:eastAsia="SimSun" w:hAnsi="Times New Roman" w:cs="Times New Roman"/>
          <w:color w:val="1F497D"/>
          <w:kern w:val="0"/>
          <w:sz w:val="22"/>
        </w:rPr>
        <w:t>problem</w:t>
      </w:r>
      <w:proofErr w:type="gramEnd"/>
      <w:r w:rsidRPr="0033750C">
        <w:rPr>
          <w:rFonts w:ascii="Times New Roman" w:eastAsia="SimSun" w:hAnsi="Times New Roman" w:cs="Times New Roman"/>
          <w:color w:val="1F497D"/>
          <w:kern w:val="0"/>
          <w:sz w:val="22"/>
        </w:rPr>
        <w:t xml:space="preserve"> because he submitted the typed homework. What do you think about his submission? Deduct 5 or 10 points? Or do nothing because he will submit </w:t>
      </w:r>
      <w:proofErr w:type="gramStart"/>
      <w:r w:rsidRPr="0033750C">
        <w:rPr>
          <w:rFonts w:ascii="Times New Roman" w:eastAsia="SimSun" w:hAnsi="Times New Roman" w:cs="Times New Roman"/>
          <w:color w:val="1F497D"/>
          <w:kern w:val="0"/>
          <w:sz w:val="22"/>
        </w:rPr>
        <w:t>hand-writing</w:t>
      </w:r>
      <w:proofErr w:type="gramEnd"/>
      <w:r w:rsidRPr="0033750C">
        <w:rPr>
          <w:rFonts w:ascii="Times New Roman" w:eastAsia="SimSun" w:hAnsi="Times New Roman" w:cs="Times New Roman"/>
          <w:color w:val="1F497D"/>
          <w:kern w:val="0"/>
          <w:sz w:val="22"/>
        </w:rPr>
        <w:t xml:space="preserve"> homework later?</w:t>
      </w:r>
    </w:p>
    <w:p w14:paraId="2041689A"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0856AF32"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BBD14"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005BEC" w14:textId="77777777" w:rsidR="005F7016" w:rsidRPr="0033750C" w:rsidRDefault="005F7016" w:rsidP="00B2406C">
      <w:pPr>
        <w:widowControl/>
        <w:jc w:val="left"/>
        <w:rPr>
          <w:rFonts w:ascii="Times New Roman" w:eastAsia="SimSun" w:hAnsi="Times New Roman" w:cs="Times New Roman"/>
          <w:color w:val="1F497D"/>
          <w:kern w:val="0"/>
          <w:sz w:val="22"/>
        </w:rPr>
      </w:pPr>
    </w:p>
    <w:p w14:paraId="52FA2D18" w14:textId="77777777" w:rsidR="005F7016" w:rsidRPr="0033750C" w:rsidRDefault="005F7016" w:rsidP="00B2406C">
      <w:pPr>
        <w:widowControl/>
        <w:jc w:val="left"/>
        <w:rPr>
          <w:rFonts w:ascii="Times New Roman" w:eastAsia="SimSun" w:hAnsi="Times New Roman" w:cs="Times New Roman"/>
          <w:color w:val="1F497D"/>
          <w:kern w:val="0"/>
          <w:sz w:val="22"/>
        </w:rPr>
      </w:pPr>
    </w:p>
    <w:p w14:paraId="02CAF0DF" w14:textId="3AD3308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SMP Purchase </w:t>
      </w:r>
    </w:p>
    <w:p w14:paraId="7CEAF390" w14:textId="36C4227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66" w:history="1">
        <w:r w:rsidR="00C75197" w:rsidRPr="0033750C">
          <w:rPr>
            <w:rStyle w:val="Hyperlink"/>
            <w:rFonts w:ascii="Times New Roman" w:eastAsia="SimSun" w:hAnsi="Times New Roman" w:cs="Times New Roman"/>
            <w:kern w:val="0"/>
            <w:sz w:val="22"/>
          </w:rPr>
          <w:t>whliao@cuhk.edu.hk</w:t>
        </w:r>
      </w:hyperlink>
    </w:p>
    <w:p w14:paraId="1FAACB9B" w14:textId="4669A35E" w:rsidR="00C75197" w:rsidRPr="0033750C" w:rsidRDefault="00C75197"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67" w:history="1">
        <w:r w:rsidRPr="0033750C">
          <w:rPr>
            <w:rStyle w:val="Hyperlink"/>
            <w:rFonts w:ascii="Times New Roman" w:eastAsia="SimSun" w:hAnsi="Times New Roman" w:cs="Times New Roman"/>
            <w:kern w:val="0"/>
            <w:sz w:val="22"/>
          </w:rPr>
          <w:t>zhaoxuan505@163.com</w:t>
        </w:r>
      </w:hyperlink>
      <w:r w:rsidRPr="0033750C">
        <w:rPr>
          <w:rFonts w:ascii="Times New Roman" w:eastAsia="SimSun" w:hAnsi="Times New Roman" w:cs="Times New Roman"/>
          <w:color w:val="1F497D"/>
          <w:kern w:val="0"/>
          <w:sz w:val="22"/>
        </w:rPr>
        <w:t xml:space="preserve"> </w:t>
      </w:r>
    </w:p>
    <w:p w14:paraId="16F3A957" w14:textId="2762307D"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CB4345E"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9E4B39E" w14:textId="71D1FB34"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ant to buy some SMP Materials for 3D printing from SMP Technologies Inc. </w:t>
      </w:r>
      <w:proofErr w:type="spellStart"/>
      <w:r w:rsidRPr="0033750C">
        <w:rPr>
          <w:rFonts w:ascii="Times New Roman" w:eastAsia="SimSun" w:hAnsi="Times New Roman" w:cs="Times New Roman"/>
          <w:color w:val="1F497D"/>
          <w:kern w:val="0"/>
          <w:sz w:val="22"/>
        </w:rPr>
        <w:t>Yerlan</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me need to use this material. The minimum purchase quantity for this material is 5 rolls, which cost USD 1,039.00 (Material: USD 790.00, Shipping fee: USD 249.00). </w:t>
      </w:r>
    </w:p>
    <w:p w14:paraId="4BC301B2" w14:textId="1324E408"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7E2BB54" w14:textId="77777777" w:rsidR="007B0D8D" w:rsidRPr="0033750C" w:rsidRDefault="007B0D8D" w:rsidP="007B0D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15CB91FD"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DAC455E"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DF24E" w14:textId="562A003C"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57ED5E" w14:textId="5C39F461" w:rsidR="00B2406C" w:rsidRPr="0033750C" w:rsidRDefault="00B2406C" w:rsidP="00B2406C">
      <w:pPr>
        <w:widowControl/>
        <w:jc w:val="left"/>
        <w:rPr>
          <w:rFonts w:ascii="Times New Roman" w:eastAsia="SimSun" w:hAnsi="Times New Roman" w:cs="Times New Roman"/>
          <w:color w:val="1F497D"/>
          <w:kern w:val="0"/>
          <w:sz w:val="22"/>
        </w:rPr>
      </w:pPr>
    </w:p>
    <w:p w14:paraId="4827A496" w14:textId="42E56A2B"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33E1E8C8"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7CAC15C5" w14:textId="005CFBD6"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I will pay attention to this submission. Thanks for your information. </w:t>
      </w:r>
    </w:p>
    <w:p w14:paraId="70CC33F4"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64F20E8D"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5251B41"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612726" w14:textId="77777777" w:rsidR="00B2406C" w:rsidRPr="0033750C" w:rsidRDefault="00B2406C" w:rsidP="00B2406C">
      <w:pPr>
        <w:widowControl/>
        <w:jc w:val="left"/>
        <w:rPr>
          <w:rFonts w:ascii="Times New Roman" w:eastAsia="SimSun" w:hAnsi="Times New Roman" w:cs="Times New Roman"/>
          <w:color w:val="1F497D"/>
          <w:kern w:val="0"/>
          <w:sz w:val="22"/>
        </w:rPr>
      </w:pPr>
    </w:p>
    <w:p w14:paraId="397D4D99" w14:textId="77777777" w:rsidR="00B2406C" w:rsidRPr="0033750C" w:rsidRDefault="00B2406C" w:rsidP="009E1E34">
      <w:pPr>
        <w:widowControl/>
        <w:jc w:val="left"/>
        <w:rPr>
          <w:rFonts w:ascii="Times New Roman" w:eastAsia="SimSun" w:hAnsi="Times New Roman" w:cs="Times New Roman"/>
          <w:color w:val="1F497D"/>
          <w:kern w:val="0"/>
          <w:sz w:val="22"/>
        </w:rPr>
      </w:pPr>
    </w:p>
    <w:p w14:paraId="5D797112" w14:textId="77777777" w:rsidR="00B2406C" w:rsidRPr="0033750C" w:rsidRDefault="00B2406C" w:rsidP="009E1E34">
      <w:pPr>
        <w:widowControl/>
        <w:jc w:val="left"/>
        <w:rPr>
          <w:rFonts w:ascii="Times New Roman" w:eastAsia="SimSun" w:hAnsi="Times New Roman" w:cs="Times New Roman"/>
          <w:color w:val="1F497D"/>
          <w:kern w:val="0"/>
          <w:sz w:val="22"/>
        </w:rPr>
      </w:pPr>
    </w:p>
    <w:p w14:paraId="38E28765" w14:textId="1716B70F"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570EEE1"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A6FEF48"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being late. </w:t>
      </w:r>
    </w:p>
    <w:p w14:paraId="1024EEC7"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C1CC8A0" w14:textId="01BEDA69"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quite interested in </w:t>
      </w:r>
      <w:proofErr w:type="gramStart"/>
      <w:r w:rsidRPr="0033750C">
        <w:rPr>
          <w:rFonts w:ascii="Times New Roman" w:eastAsia="SimSun" w:hAnsi="Times New Roman" w:cs="Times New Roman"/>
          <w:color w:val="1F497D"/>
          <w:kern w:val="0"/>
          <w:sz w:val="22"/>
        </w:rPr>
        <w:t>Yu</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 The excel form for nomination is attached to this email. Thanks so much for your patient help! </w:t>
      </w:r>
    </w:p>
    <w:p w14:paraId="66EB8B9B" w14:textId="75579515" w:rsidR="009E1E34" w:rsidRPr="0033750C" w:rsidRDefault="009E1E34" w:rsidP="009E1E34">
      <w:pPr>
        <w:widowControl/>
        <w:ind w:firstLine="420"/>
        <w:jc w:val="left"/>
        <w:rPr>
          <w:rFonts w:ascii="Times New Roman" w:eastAsia="SimSun" w:hAnsi="Times New Roman" w:cs="Times New Roman"/>
          <w:color w:val="1F497D"/>
          <w:kern w:val="0"/>
          <w:sz w:val="22"/>
        </w:rPr>
      </w:pPr>
    </w:p>
    <w:p w14:paraId="4BF103AE"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5A62C80C"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7498E8B"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EE6467"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9800DD" w14:textId="77777777" w:rsidR="009E1E34" w:rsidRPr="0033750C" w:rsidRDefault="009E1E34" w:rsidP="00685DEF">
      <w:pPr>
        <w:widowControl/>
        <w:jc w:val="left"/>
        <w:rPr>
          <w:rFonts w:ascii="Times New Roman" w:eastAsia="SimSun" w:hAnsi="Times New Roman" w:cs="Times New Roman"/>
          <w:color w:val="1F497D"/>
          <w:kern w:val="0"/>
          <w:sz w:val="22"/>
        </w:rPr>
      </w:pPr>
    </w:p>
    <w:p w14:paraId="6015A186" w14:textId="77777777" w:rsidR="009E1E34" w:rsidRPr="0033750C" w:rsidRDefault="009E1E34" w:rsidP="00685DEF">
      <w:pPr>
        <w:widowControl/>
        <w:jc w:val="left"/>
        <w:rPr>
          <w:rFonts w:ascii="Times New Roman" w:eastAsia="SimSun" w:hAnsi="Times New Roman" w:cs="Times New Roman"/>
          <w:color w:val="1F497D"/>
          <w:kern w:val="0"/>
          <w:sz w:val="22"/>
        </w:rPr>
      </w:pPr>
    </w:p>
    <w:p w14:paraId="5B1F3EF9" w14:textId="7565DE7F"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8BFB9E3"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4E4B14BA" w14:textId="03494144" w:rsidR="00685DEF" w:rsidRPr="0033750C" w:rsidRDefault="00685DEF" w:rsidP="00685D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again. Sure, you can use Excel. Go ahead! Have a good night!</w:t>
      </w:r>
    </w:p>
    <w:p w14:paraId="3167068D"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5873270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D7FF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71068A" w14:textId="58149B85" w:rsidR="00685DEF" w:rsidRPr="0033750C" w:rsidRDefault="00685DEF" w:rsidP="002A61E1">
      <w:pPr>
        <w:widowControl/>
        <w:jc w:val="left"/>
        <w:rPr>
          <w:rFonts w:ascii="Times New Roman" w:eastAsia="SimSun" w:hAnsi="Times New Roman" w:cs="Times New Roman"/>
          <w:color w:val="1F497D"/>
          <w:kern w:val="0"/>
          <w:sz w:val="22"/>
        </w:rPr>
      </w:pPr>
    </w:p>
    <w:p w14:paraId="299F30C8" w14:textId="77777777" w:rsidR="00685DEF" w:rsidRPr="0033750C" w:rsidRDefault="00685DEF" w:rsidP="002A61E1">
      <w:pPr>
        <w:widowControl/>
        <w:jc w:val="left"/>
        <w:rPr>
          <w:rFonts w:ascii="Times New Roman" w:eastAsia="SimSun" w:hAnsi="Times New Roman" w:cs="Times New Roman"/>
          <w:color w:val="1F497D"/>
          <w:kern w:val="0"/>
          <w:sz w:val="22"/>
        </w:rPr>
      </w:pPr>
    </w:p>
    <w:p w14:paraId="3361EAC3" w14:textId="36CEAA88"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4E7815CD"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635373D9" w14:textId="2D3B5D95" w:rsidR="002A61E1" w:rsidRPr="0033750C" w:rsidRDefault="002A61E1" w:rsidP="002A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ing the confidence interval of the area is correct. Have a good day!</w:t>
      </w:r>
    </w:p>
    <w:p w14:paraId="10E13E2E"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1390460B"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BD14A"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88BB5D" w14:textId="77777777" w:rsidR="002A61E1" w:rsidRPr="0033750C" w:rsidRDefault="002A61E1" w:rsidP="008208BB">
      <w:pPr>
        <w:widowControl/>
        <w:jc w:val="left"/>
        <w:rPr>
          <w:rFonts w:ascii="Times New Roman" w:eastAsia="SimSun" w:hAnsi="Times New Roman" w:cs="Times New Roman"/>
          <w:color w:val="1F497D"/>
          <w:kern w:val="0"/>
          <w:sz w:val="22"/>
        </w:rPr>
      </w:pPr>
    </w:p>
    <w:p w14:paraId="24C1A19E" w14:textId="77777777" w:rsidR="002A61E1" w:rsidRPr="0033750C" w:rsidRDefault="002A61E1" w:rsidP="008208BB">
      <w:pPr>
        <w:widowControl/>
        <w:jc w:val="left"/>
        <w:rPr>
          <w:rFonts w:ascii="Times New Roman" w:eastAsia="SimSun" w:hAnsi="Times New Roman" w:cs="Times New Roman"/>
          <w:color w:val="1F497D"/>
          <w:kern w:val="0"/>
          <w:sz w:val="22"/>
        </w:rPr>
      </w:pPr>
    </w:p>
    <w:p w14:paraId="040754C9" w14:textId="3A8894CF"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0F4F73"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84C4F61"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128E0419" w14:textId="41BB8BE4" w:rsidR="008208BB" w:rsidRPr="0033750C" w:rsidRDefault="00D6127A" w:rsidP="008208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ay you calculated </w:t>
      </w:r>
      <w:r w:rsidR="009A6892" w:rsidRPr="0033750C">
        <w:rPr>
          <w:rFonts w:ascii="Times New Roman" w:eastAsia="SimSun" w:hAnsi="Times New Roman" w:cs="Times New Roman"/>
          <w:color w:val="1F497D"/>
          <w:kern w:val="0"/>
          <w:sz w:val="22"/>
        </w:rPr>
        <w:t xml:space="preserve">the </w:t>
      </w:r>
      <w:r w:rsidR="00EB68A4" w:rsidRPr="0033750C">
        <w:rPr>
          <w:rFonts w:ascii="Times New Roman" w:eastAsia="SimSun" w:hAnsi="Times New Roman" w:cs="Times New Roman"/>
          <w:color w:val="1F497D"/>
          <w:kern w:val="0"/>
          <w:sz w:val="22"/>
        </w:rPr>
        <w:t>expected number of data is correct</w:t>
      </w:r>
      <w:r w:rsidR="00BA22F3" w:rsidRPr="0033750C">
        <w:rPr>
          <w:rFonts w:ascii="Times New Roman" w:eastAsia="SimSun" w:hAnsi="Times New Roman" w:cs="Times New Roman"/>
          <w:color w:val="1F497D"/>
          <w:kern w:val="0"/>
          <w:sz w:val="22"/>
        </w:rPr>
        <w:t xml:space="preserve">. Sure, it is true that </w:t>
      </w:r>
      <w:r w:rsidR="00C44230" w:rsidRPr="0033750C">
        <w:rPr>
          <w:rFonts w:ascii="Times New Roman" w:eastAsia="SimSun" w:hAnsi="Times New Roman" w:cs="Times New Roman"/>
          <w:color w:val="1F497D"/>
          <w:kern w:val="0"/>
          <w:sz w:val="22"/>
        </w:rPr>
        <w:t xml:space="preserve">the </w:t>
      </w:r>
      <w:r w:rsidR="00BA22F3" w:rsidRPr="0033750C">
        <w:rPr>
          <w:rFonts w:ascii="Times New Roman" w:eastAsia="SimSun" w:hAnsi="Times New Roman" w:cs="Times New Roman"/>
          <w:color w:val="1F497D"/>
          <w:kern w:val="0"/>
          <w:sz w:val="22"/>
        </w:rPr>
        <w:t>expected number of data can be not</w:t>
      </w:r>
      <w:r w:rsidR="009A6892" w:rsidRPr="0033750C">
        <w:rPr>
          <w:rFonts w:ascii="Times New Roman" w:eastAsia="SimSun" w:hAnsi="Times New Roman" w:cs="Times New Roman"/>
          <w:color w:val="1F497D"/>
          <w:kern w:val="0"/>
          <w:sz w:val="22"/>
        </w:rPr>
        <w:t xml:space="preserve"> equal to</w:t>
      </w:r>
      <w:r w:rsidR="00BA22F3" w:rsidRPr="0033750C">
        <w:rPr>
          <w:rFonts w:ascii="Times New Roman" w:eastAsia="SimSun" w:hAnsi="Times New Roman" w:cs="Times New Roman"/>
          <w:color w:val="1F497D"/>
          <w:kern w:val="0"/>
          <w:sz w:val="22"/>
        </w:rPr>
        <w:t xml:space="preserve"> </w:t>
      </w:r>
      <w:r w:rsidR="00C44230" w:rsidRPr="0033750C">
        <w:rPr>
          <w:rFonts w:ascii="Times New Roman" w:eastAsia="SimSun" w:hAnsi="Times New Roman" w:cs="Times New Roman"/>
          <w:color w:val="1F497D"/>
          <w:kern w:val="0"/>
          <w:sz w:val="22"/>
        </w:rPr>
        <w:t xml:space="preserve">the </w:t>
      </w:r>
      <w:r w:rsidR="009A6892" w:rsidRPr="0033750C">
        <w:rPr>
          <w:rFonts w:ascii="Times New Roman" w:eastAsia="SimSun" w:hAnsi="Times New Roman" w:cs="Times New Roman"/>
          <w:color w:val="1F497D"/>
          <w:kern w:val="0"/>
          <w:sz w:val="22"/>
        </w:rPr>
        <w:t>a</w:t>
      </w:r>
      <w:r w:rsidR="00BA22F3" w:rsidRPr="0033750C">
        <w:rPr>
          <w:rFonts w:ascii="Times New Roman" w:eastAsia="SimSun" w:hAnsi="Times New Roman" w:cs="Times New Roman"/>
          <w:color w:val="1F497D"/>
          <w:kern w:val="0"/>
          <w:sz w:val="22"/>
        </w:rPr>
        <w:t xml:space="preserve">ctual </w:t>
      </w:r>
      <w:proofErr w:type="gramStart"/>
      <w:r w:rsidR="00BA22F3" w:rsidRPr="0033750C">
        <w:rPr>
          <w:rFonts w:ascii="Times New Roman" w:eastAsia="SimSun" w:hAnsi="Times New Roman" w:cs="Times New Roman"/>
          <w:color w:val="1F497D"/>
          <w:kern w:val="0"/>
          <w:sz w:val="22"/>
        </w:rPr>
        <w:t>n</w:t>
      </w:r>
      <w:r w:rsidR="009A6892" w:rsidRPr="0033750C">
        <w:rPr>
          <w:rFonts w:ascii="Times New Roman" w:eastAsia="SimSun" w:hAnsi="Times New Roman" w:cs="Times New Roman"/>
          <w:color w:val="1F497D"/>
          <w:kern w:val="0"/>
          <w:sz w:val="22"/>
        </w:rPr>
        <w:t>umber</w:t>
      </w:r>
      <w:proofErr w:type="gramEnd"/>
      <w:r w:rsidR="009A6892" w:rsidRPr="0033750C">
        <w:rPr>
          <w:rFonts w:ascii="Times New Roman" w:eastAsia="SimSun" w:hAnsi="Times New Roman" w:cs="Times New Roman"/>
          <w:color w:val="1F497D"/>
          <w:kern w:val="0"/>
          <w:sz w:val="22"/>
        </w:rPr>
        <w:t xml:space="preserve"> of data. </w:t>
      </w:r>
      <w:r w:rsidR="00C44230" w:rsidRPr="0033750C">
        <w:rPr>
          <w:rFonts w:ascii="Times New Roman" w:eastAsia="SimSun" w:hAnsi="Times New Roman" w:cs="Times New Roman"/>
          <w:color w:val="1F497D"/>
          <w:kern w:val="0"/>
          <w:sz w:val="22"/>
        </w:rPr>
        <w:t>Have a good night!</w:t>
      </w:r>
    </w:p>
    <w:p w14:paraId="6D3FEDF9"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489960D1"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241967"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4F140" w14:textId="77777777" w:rsidR="008208BB" w:rsidRPr="0033750C" w:rsidRDefault="008208BB" w:rsidP="00BA7726">
      <w:pPr>
        <w:widowControl/>
        <w:jc w:val="left"/>
        <w:rPr>
          <w:rFonts w:ascii="Times New Roman" w:eastAsia="SimSun" w:hAnsi="Times New Roman" w:cs="Times New Roman"/>
          <w:color w:val="1F497D"/>
          <w:kern w:val="0"/>
          <w:sz w:val="22"/>
        </w:rPr>
      </w:pPr>
    </w:p>
    <w:p w14:paraId="3F60EA3F" w14:textId="0E6ED88A" w:rsidR="008208BB" w:rsidRPr="0033750C" w:rsidRDefault="008208BB" w:rsidP="00BA7726">
      <w:pPr>
        <w:widowControl/>
        <w:jc w:val="left"/>
        <w:rPr>
          <w:rFonts w:ascii="Times New Roman" w:eastAsia="SimSun" w:hAnsi="Times New Roman" w:cs="Times New Roman"/>
          <w:color w:val="1F497D"/>
          <w:kern w:val="0"/>
          <w:sz w:val="22"/>
        </w:rPr>
      </w:pPr>
    </w:p>
    <w:p w14:paraId="4D75EEBD" w14:textId="4054A2E0" w:rsidR="00DB3F48" w:rsidRPr="0033750C" w:rsidRDefault="00DB3F48" w:rsidP="00BA7726">
      <w:pPr>
        <w:widowControl/>
        <w:jc w:val="left"/>
        <w:rPr>
          <w:rFonts w:ascii="Times New Roman" w:eastAsia="SimSun" w:hAnsi="Times New Roman" w:cs="Times New Roman"/>
          <w:color w:val="1F497D"/>
          <w:kern w:val="0"/>
          <w:sz w:val="22"/>
        </w:rPr>
      </w:pPr>
    </w:p>
    <w:p w14:paraId="63F2AE0A" w14:textId="5D844DA3"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ao,</w:t>
      </w:r>
    </w:p>
    <w:p w14:paraId="700BB409"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0C06A785"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765562AB"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44B733A8"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57F7C"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F93987" w14:textId="3920B4D4" w:rsidR="00DB3F48" w:rsidRPr="0033750C" w:rsidRDefault="00DB3F48" w:rsidP="00BA7726">
      <w:pPr>
        <w:widowControl/>
        <w:jc w:val="left"/>
        <w:rPr>
          <w:rFonts w:ascii="Times New Roman" w:eastAsia="SimSun" w:hAnsi="Times New Roman" w:cs="Times New Roman"/>
          <w:color w:val="1F497D"/>
          <w:kern w:val="0"/>
          <w:sz w:val="22"/>
        </w:rPr>
      </w:pPr>
    </w:p>
    <w:p w14:paraId="36C5F91D" w14:textId="77777777" w:rsidR="00DB3F48" w:rsidRPr="0033750C" w:rsidRDefault="00DB3F48" w:rsidP="00BA7726">
      <w:pPr>
        <w:widowControl/>
        <w:jc w:val="left"/>
        <w:rPr>
          <w:rFonts w:ascii="Times New Roman" w:eastAsia="SimSun" w:hAnsi="Times New Roman" w:cs="Times New Roman"/>
          <w:color w:val="1F497D"/>
          <w:kern w:val="0"/>
          <w:sz w:val="22"/>
        </w:rPr>
      </w:pPr>
    </w:p>
    <w:p w14:paraId="237118A5" w14:textId="2157C658"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Tang,</w:t>
      </w:r>
    </w:p>
    <w:p w14:paraId="44CB439D"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44EDB76D" w14:textId="678084DC" w:rsidR="00BA7726" w:rsidRPr="0033750C" w:rsidRDefault="00BA7726" w:rsidP="00BA77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6EA29ED2"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6FB3D067"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EF1D5"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94ED17" w14:textId="77777777" w:rsidR="00BA7726" w:rsidRPr="0033750C" w:rsidRDefault="00BA7726" w:rsidP="00DA6C41">
      <w:pPr>
        <w:widowControl/>
        <w:jc w:val="left"/>
        <w:rPr>
          <w:rFonts w:ascii="Times New Roman" w:eastAsia="SimSun" w:hAnsi="Times New Roman" w:cs="Times New Roman"/>
          <w:color w:val="1F497D"/>
          <w:kern w:val="0"/>
          <w:sz w:val="22"/>
        </w:rPr>
      </w:pPr>
    </w:p>
    <w:p w14:paraId="0F35F127" w14:textId="77777777" w:rsidR="00BA7726" w:rsidRPr="0033750C" w:rsidRDefault="00BA7726" w:rsidP="00DA6C41">
      <w:pPr>
        <w:widowControl/>
        <w:jc w:val="left"/>
        <w:rPr>
          <w:rFonts w:ascii="Times New Roman" w:eastAsia="SimSun" w:hAnsi="Times New Roman" w:cs="Times New Roman"/>
          <w:color w:val="1F497D"/>
          <w:kern w:val="0"/>
          <w:sz w:val="22"/>
        </w:rPr>
      </w:pPr>
    </w:p>
    <w:p w14:paraId="50C3693A" w14:textId="6C5836A9"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B8E6"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2ACA3FCD" w14:textId="61F61F9D"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haha. Sorry for the small typo. </w:t>
      </w:r>
    </w:p>
    <w:p w14:paraId="2BFE52D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56BD0B39"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472FC"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B5DB5" w14:textId="77777777" w:rsidR="00DA6C41" w:rsidRPr="0033750C" w:rsidRDefault="00DA6C41" w:rsidP="00DA6C41">
      <w:pPr>
        <w:widowControl/>
        <w:jc w:val="left"/>
        <w:rPr>
          <w:rFonts w:ascii="Times New Roman" w:eastAsia="SimSun" w:hAnsi="Times New Roman" w:cs="Times New Roman"/>
          <w:color w:val="1F497D"/>
          <w:kern w:val="0"/>
          <w:sz w:val="22"/>
        </w:rPr>
      </w:pPr>
    </w:p>
    <w:p w14:paraId="71DD4595" w14:textId="77777777" w:rsidR="00DA6C41" w:rsidRPr="0033750C" w:rsidRDefault="00DA6C41" w:rsidP="00DA6C41">
      <w:pPr>
        <w:widowControl/>
        <w:jc w:val="left"/>
        <w:rPr>
          <w:rFonts w:ascii="Times New Roman" w:eastAsia="SimSun" w:hAnsi="Times New Roman" w:cs="Times New Roman"/>
          <w:color w:val="1F497D"/>
          <w:kern w:val="0"/>
          <w:sz w:val="22"/>
        </w:rPr>
      </w:pPr>
    </w:p>
    <w:p w14:paraId="1C467A1E" w14:textId="7966A538"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56C79D1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312CCA87" w14:textId="06DC49EA"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note that there is a typo on Page 61 of Ch 2 Uncertainty Data Analysis slides. There should be a square on the numerator when calculating the degree of freedom as shown in the red font in the figure below.</w:t>
      </w:r>
    </w:p>
    <w:p w14:paraId="0F9ADC2C"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42FD3463"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CFA0D8"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2CE502" w14:textId="77777777" w:rsidR="00DA6C41" w:rsidRPr="0033750C" w:rsidRDefault="00DA6C41" w:rsidP="00B26F0D">
      <w:pPr>
        <w:widowControl/>
        <w:jc w:val="left"/>
        <w:rPr>
          <w:rFonts w:ascii="Times New Roman" w:eastAsia="SimSun" w:hAnsi="Times New Roman" w:cs="Times New Roman"/>
          <w:color w:val="1F497D"/>
          <w:kern w:val="0"/>
          <w:sz w:val="22"/>
        </w:rPr>
      </w:pPr>
    </w:p>
    <w:p w14:paraId="47F4FACE" w14:textId="77777777" w:rsidR="00DA6C41" w:rsidRPr="0033750C" w:rsidRDefault="00DA6C41" w:rsidP="00B26F0D">
      <w:pPr>
        <w:widowControl/>
        <w:jc w:val="left"/>
        <w:rPr>
          <w:rFonts w:ascii="Times New Roman" w:eastAsia="SimSun" w:hAnsi="Times New Roman" w:cs="Times New Roman"/>
          <w:color w:val="1F497D"/>
          <w:kern w:val="0"/>
          <w:sz w:val="22"/>
        </w:rPr>
      </w:pPr>
    </w:p>
    <w:p w14:paraId="75FF8A31" w14:textId="0A5A5ED6"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n,</w:t>
      </w:r>
    </w:p>
    <w:p w14:paraId="67658132"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3C1A3DB2" w14:textId="1A5C0FD1" w:rsidR="00B26F0D" w:rsidRPr="0033750C" w:rsidRDefault="00B26F0D" w:rsidP="00B26F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th </w:t>
      </w:r>
      <w:proofErr w:type="gramStart"/>
      <w:r w:rsidRPr="0033750C">
        <w:rPr>
          <w:rFonts w:ascii="Times New Roman" w:eastAsia="SimSun" w:hAnsi="Times New Roman" w:cs="Times New Roman"/>
          <w:color w:val="1F497D"/>
          <w:kern w:val="0"/>
          <w:sz w:val="22"/>
        </w:rPr>
        <w:t>my pleasure.</w:t>
      </w:r>
      <w:proofErr w:type="gramEnd"/>
      <w:r w:rsidRPr="0033750C">
        <w:rPr>
          <w:rFonts w:ascii="Times New Roman" w:eastAsia="SimSun" w:hAnsi="Times New Roman" w:cs="Times New Roman"/>
          <w:color w:val="1F497D"/>
          <w:kern w:val="0"/>
          <w:sz w:val="22"/>
        </w:rPr>
        <w:t xml:space="preserve">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55BDAA08"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6830E2F9"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530BE6"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9CAE1" w14:textId="77777777" w:rsidR="00B26F0D" w:rsidRPr="0033750C" w:rsidRDefault="00B26F0D" w:rsidP="00592599">
      <w:pPr>
        <w:widowControl/>
        <w:jc w:val="left"/>
        <w:rPr>
          <w:rFonts w:ascii="Times New Roman" w:eastAsia="SimSun" w:hAnsi="Times New Roman" w:cs="Times New Roman"/>
          <w:color w:val="1F497D"/>
          <w:kern w:val="0"/>
          <w:sz w:val="22"/>
        </w:rPr>
      </w:pPr>
    </w:p>
    <w:p w14:paraId="36124576" w14:textId="77777777" w:rsidR="00B26F0D" w:rsidRPr="0033750C" w:rsidRDefault="00B26F0D" w:rsidP="00592599">
      <w:pPr>
        <w:widowControl/>
        <w:jc w:val="left"/>
        <w:rPr>
          <w:rFonts w:ascii="Times New Roman" w:eastAsia="SimSun" w:hAnsi="Times New Roman" w:cs="Times New Roman"/>
          <w:color w:val="1F497D"/>
          <w:kern w:val="0"/>
          <w:sz w:val="22"/>
        </w:rPr>
      </w:pPr>
    </w:p>
    <w:p w14:paraId="27FB152A" w14:textId="37C906AF"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005D097D"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CE4DD7" w:rsidRPr="0033750C">
        <w:rPr>
          <w:rFonts w:ascii="Times New Roman" w:eastAsia="SimSun" w:hAnsi="Times New Roman" w:cs="Times New Roman"/>
          <w:color w:val="1F497D"/>
          <w:kern w:val="0"/>
          <w:sz w:val="22"/>
        </w:rPr>
        <w:t>GONZAGA</w:t>
      </w:r>
      <w:r w:rsidRPr="0033750C">
        <w:rPr>
          <w:rFonts w:ascii="Times New Roman" w:eastAsia="SimSun" w:hAnsi="Times New Roman" w:cs="Times New Roman"/>
          <w:color w:val="1F497D"/>
          <w:kern w:val="0"/>
          <w:sz w:val="22"/>
        </w:rPr>
        <w:t>,</w:t>
      </w:r>
    </w:p>
    <w:p w14:paraId="6667BF20"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14A213AD" w14:textId="6A264C63" w:rsidR="00592599" w:rsidRPr="0033750C" w:rsidRDefault="00592599" w:rsidP="005925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information and patient help. Have a good day</w:t>
      </w:r>
      <w:r w:rsidR="002637F1" w:rsidRPr="0033750C">
        <w:rPr>
          <w:rFonts w:ascii="Times New Roman" w:eastAsia="SimSun" w:hAnsi="Times New Roman" w:cs="Times New Roman"/>
          <w:color w:val="1F497D"/>
          <w:kern w:val="0"/>
          <w:sz w:val="22"/>
        </w:rPr>
        <w:t>!</w:t>
      </w:r>
    </w:p>
    <w:p w14:paraId="40B18E14"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28D97F3C" w14:textId="77777777"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F2DACB" w14:textId="68514AEF" w:rsidR="00592599" w:rsidRPr="0033750C" w:rsidRDefault="005D097D"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750E0700" w14:textId="044B3C5F" w:rsidR="00592599" w:rsidRPr="0033750C" w:rsidRDefault="00592599" w:rsidP="002E7F1A">
      <w:pPr>
        <w:widowControl/>
        <w:jc w:val="left"/>
        <w:rPr>
          <w:rFonts w:ascii="Times New Roman" w:eastAsia="SimSun" w:hAnsi="Times New Roman" w:cs="Times New Roman"/>
          <w:color w:val="1F497D"/>
          <w:kern w:val="0"/>
          <w:sz w:val="22"/>
        </w:rPr>
      </w:pPr>
    </w:p>
    <w:p w14:paraId="5557AC54" w14:textId="1F7AE59D" w:rsidR="00592599" w:rsidRPr="0033750C" w:rsidRDefault="00592599" w:rsidP="002E7F1A">
      <w:pPr>
        <w:widowControl/>
        <w:jc w:val="left"/>
        <w:rPr>
          <w:rFonts w:ascii="Times New Roman" w:eastAsia="SimSun" w:hAnsi="Times New Roman" w:cs="Times New Roman"/>
          <w:color w:val="1F497D"/>
          <w:kern w:val="0"/>
          <w:sz w:val="22"/>
        </w:rPr>
      </w:pPr>
    </w:p>
    <w:p w14:paraId="48C77C5F" w14:textId="77777777" w:rsidR="00592599" w:rsidRPr="0033750C" w:rsidRDefault="00592599" w:rsidP="002E7F1A">
      <w:pPr>
        <w:widowControl/>
        <w:jc w:val="left"/>
        <w:rPr>
          <w:rFonts w:ascii="Times New Roman" w:eastAsia="SimSun" w:hAnsi="Times New Roman" w:cs="Times New Roman"/>
          <w:color w:val="1F497D"/>
          <w:kern w:val="0"/>
          <w:sz w:val="22"/>
        </w:rPr>
      </w:pPr>
    </w:p>
    <w:p w14:paraId="551C6854" w14:textId="77777777" w:rsidR="00592599" w:rsidRPr="0033750C" w:rsidRDefault="00592599" w:rsidP="002E7F1A">
      <w:pPr>
        <w:widowControl/>
        <w:jc w:val="left"/>
        <w:rPr>
          <w:rFonts w:ascii="Times New Roman" w:eastAsia="SimSun" w:hAnsi="Times New Roman" w:cs="Times New Roman"/>
          <w:color w:val="1F497D"/>
          <w:kern w:val="0"/>
          <w:sz w:val="22"/>
        </w:rPr>
      </w:pPr>
    </w:p>
    <w:p w14:paraId="564F4784" w14:textId="362F715A"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A77780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6181C205" w14:textId="16D09E4E" w:rsidR="002E7F1A" w:rsidRPr="0033750C" w:rsidRDefault="002E7F1A" w:rsidP="002E7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l is ok. Many thanks for your help and enjoy your coming holiday! </w:t>
      </w:r>
    </w:p>
    <w:p w14:paraId="49FD134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0CD9865A"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03F254"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0A2C5E" w14:textId="77777777" w:rsidR="002E7F1A" w:rsidRPr="0033750C" w:rsidRDefault="002E7F1A" w:rsidP="0019442D">
      <w:pPr>
        <w:widowControl/>
        <w:jc w:val="left"/>
        <w:rPr>
          <w:rFonts w:ascii="Times New Roman" w:eastAsia="SimSun" w:hAnsi="Times New Roman" w:cs="Times New Roman"/>
          <w:color w:val="1F497D"/>
          <w:kern w:val="0"/>
          <w:sz w:val="22"/>
        </w:rPr>
      </w:pPr>
    </w:p>
    <w:p w14:paraId="1EBD1159" w14:textId="77777777" w:rsidR="002E7F1A" w:rsidRPr="0033750C" w:rsidRDefault="002E7F1A" w:rsidP="0019442D">
      <w:pPr>
        <w:widowControl/>
        <w:jc w:val="left"/>
        <w:rPr>
          <w:rFonts w:ascii="Times New Roman" w:eastAsia="SimSun" w:hAnsi="Times New Roman" w:cs="Times New Roman"/>
          <w:color w:val="1F497D"/>
          <w:kern w:val="0"/>
          <w:sz w:val="22"/>
        </w:rPr>
      </w:pPr>
    </w:p>
    <w:p w14:paraId="29ABD0DD" w14:textId="5D54F161"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786FFF" w14:textId="26D40EA8"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Access to G05</w:t>
      </w:r>
    </w:p>
    <w:p w14:paraId="0A6D6EF2"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345DD35"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4A4402EF"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E316C02"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974E9D8" w14:textId="72921530"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could open access to ERB G05 for our group. Here is the information about us: </w:t>
      </w:r>
    </w:p>
    <w:p w14:paraId="50E92844" w14:textId="75BDE9AE" w:rsidR="0019442D" w:rsidRPr="0033750C" w:rsidRDefault="0019442D" w:rsidP="0019442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b/>
          <w:color w:val="1F497D"/>
          <w:kern w:val="0"/>
          <w:sz w:val="22"/>
        </w:rPr>
        <w:t>Name</w:t>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t>Student ID / Working ID</w:t>
      </w:r>
    </w:p>
    <w:p w14:paraId="35B8A1A3" w14:textId="11BAAAEE"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362</w:t>
      </w:r>
    </w:p>
    <w:p w14:paraId="11921DFD" w14:textId="413C2389"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Zhai</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639</w:t>
      </w:r>
    </w:p>
    <w:p w14:paraId="5E0B435C" w14:textId="3B2C05A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4008</w:t>
      </w:r>
    </w:p>
    <w:p w14:paraId="745802EB" w14:textId="22E1AB11"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itao Lu</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8233</w:t>
      </w:r>
    </w:p>
    <w:p w14:paraId="5C2F0C3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071DB6C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19FA55A7"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3B49B38"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B38BFC"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29C25" w14:textId="77777777" w:rsidR="0019442D" w:rsidRPr="0033750C" w:rsidRDefault="0019442D" w:rsidP="00D21F49">
      <w:pPr>
        <w:widowControl/>
        <w:jc w:val="left"/>
        <w:rPr>
          <w:rFonts w:ascii="Times New Roman" w:eastAsia="SimSun" w:hAnsi="Times New Roman" w:cs="Times New Roman"/>
          <w:color w:val="1F497D"/>
          <w:kern w:val="0"/>
          <w:sz w:val="22"/>
        </w:rPr>
      </w:pPr>
    </w:p>
    <w:p w14:paraId="05C31FE9" w14:textId="77777777" w:rsidR="0019442D" w:rsidRPr="0033750C" w:rsidRDefault="0019442D" w:rsidP="00D21F49">
      <w:pPr>
        <w:widowControl/>
        <w:jc w:val="left"/>
        <w:rPr>
          <w:rFonts w:ascii="Times New Roman" w:eastAsia="SimSun" w:hAnsi="Times New Roman" w:cs="Times New Roman"/>
          <w:color w:val="1F497D"/>
          <w:kern w:val="0"/>
          <w:sz w:val="22"/>
        </w:rPr>
      </w:pPr>
    </w:p>
    <w:p w14:paraId="0E0A7093" w14:textId="3D2D1673"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8D6FE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6A0AA2BE" w14:textId="5DE23133" w:rsidR="00D21F49" w:rsidRPr="0033750C" w:rsidRDefault="00D21F49" w:rsidP="00D21F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The link you provided for Recruitment of New PGHRA Executive Members 22/23 (https://docs.google.com/forms/d/e/1FAIpQLSfu4zVG1G0zY_2KFttIU6JFO1Ynq9CXIRKB</w:t>
      </w:r>
      <w:r w:rsidRPr="0033750C">
        <w:rPr>
          <w:rFonts w:ascii="Times New Roman" w:eastAsia="SimSun" w:hAnsi="Times New Roman" w:cs="Times New Roman"/>
          <w:color w:val="1F497D"/>
          <w:kern w:val="0"/>
          <w:sz w:val="22"/>
        </w:rPr>
        <w:lastRenderedPageBreak/>
        <w:t xml:space="preserve">XsDAl0XeQ76XMQ/viewform?usp=sf_link) cannot work. Could you please be so kind to check it? Thanks for your patient help and looking forward to your reply. </w:t>
      </w:r>
    </w:p>
    <w:p w14:paraId="35124B3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19DC1795"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81751D"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C0C1D" w14:textId="77777777" w:rsidR="00D21F49" w:rsidRPr="0033750C" w:rsidRDefault="00D21F49" w:rsidP="00E51C7D">
      <w:pPr>
        <w:widowControl/>
        <w:jc w:val="left"/>
        <w:rPr>
          <w:rFonts w:ascii="Times New Roman" w:eastAsia="SimSun" w:hAnsi="Times New Roman" w:cs="Times New Roman"/>
          <w:color w:val="1F497D"/>
          <w:kern w:val="0"/>
          <w:sz w:val="22"/>
        </w:rPr>
      </w:pPr>
    </w:p>
    <w:p w14:paraId="40015443" w14:textId="77777777" w:rsidR="00D21F49" w:rsidRPr="0033750C" w:rsidRDefault="00D21F49" w:rsidP="00E51C7D">
      <w:pPr>
        <w:widowControl/>
        <w:jc w:val="left"/>
        <w:rPr>
          <w:rFonts w:ascii="Times New Roman" w:eastAsia="SimSun" w:hAnsi="Times New Roman" w:cs="Times New Roman"/>
          <w:color w:val="1F497D"/>
          <w:kern w:val="0"/>
          <w:sz w:val="22"/>
        </w:rPr>
      </w:pPr>
    </w:p>
    <w:p w14:paraId="225E2D04" w14:textId="63C963AA" w:rsidR="00E51C7D" w:rsidRPr="0033750C" w:rsidRDefault="00E51C7D" w:rsidP="00E51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卢暖老师：</w:t>
      </w:r>
    </w:p>
    <w:p w14:paraId="11F1A795" w14:textId="77777777"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EB6AA49" w14:textId="6CD42372"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收到老师的邮件。谢谢提醒，我会按时到</w:t>
      </w:r>
      <w:proofErr w:type="gramStart"/>
      <w:r w:rsidRPr="0033750C">
        <w:rPr>
          <w:rFonts w:ascii="Times New Roman" w:eastAsia="SimSun" w:hAnsi="Times New Roman" w:cs="Times New Roman"/>
          <w:color w:val="1F497D"/>
          <w:kern w:val="0"/>
          <w:sz w:val="22"/>
        </w:rPr>
        <w:t>研招网</w:t>
      </w:r>
      <w:proofErr w:type="gramEnd"/>
      <w:r w:rsidRPr="0033750C">
        <w:rPr>
          <w:rFonts w:ascii="Times New Roman" w:eastAsia="SimSun" w:hAnsi="Times New Roman" w:cs="Times New Roman"/>
          <w:color w:val="1F497D"/>
          <w:kern w:val="0"/>
          <w:sz w:val="22"/>
        </w:rPr>
        <w:t>系统进行报名。</w:t>
      </w:r>
    </w:p>
    <w:p w14:paraId="1E377A67" w14:textId="5B1212F6"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w:t>
      </w:r>
    </w:p>
    <w:p w14:paraId="40AFA456" w14:textId="77777777" w:rsidR="00E51C7D" w:rsidRPr="0033750C" w:rsidRDefault="00E51C7D" w:rsidP="00E51C7D">
      <w:pPr>
        <w:pStyle w:val="Salutation"/>
        <w:ind w:firstLine="420"/>
      </w:pPr>
      <w:r w:rsidRPr="0033750C">
        <w:t>此致</w:t>
      </w:r>
    </w:p>
    <w:p w14:paraId="2D404DC9" w14:textId="77777777" w:rsidR="00E51C7D" w:rsidRPr="0033750C" w:rsidRDefault="00E51C7D" w:rsidP="00E51C7D">
      <w:pPr>
        <w:pStyle w:val="Closing"/>
        <w:ind w:left="0"/>
      </w:pPr>
      <w:r w:rsidRPr="0033750C">
        <w:t>敬礼！</w:t>
      </w:r>
    </w:p>
    <w:p w14:paraId="16F4E9FE" w14:textId="233397B2" w:rsidR="00E51C7D" w:rsidRPr="0033750C" w:rsidRDefault="00E51C7D" w:rsidP="00E51C7D">
      <w:pPr>
        <w:pStyle w:val="Closing"/>
        <w:ind w:left="0"/>
        <w:jc w:val="right"/>
      </w:pPr>
      <w:r w:rsidRPr="0033750C">
        <w:t>张羽</w:t>
      </w:r>
    </w:p>
    <w:p w14:paraId="4CC1842C" w14:textId="47CB2AC5" w:rsidR="00E51C7D" w:rsidRPr="0033750C" w:rsidRDefault="00E51C7D" w:rsidP="00E51C7D">
      <w:pPr>
        <w:pStyle w:val="Closing"/>
        <w:ind w:left="0"/>
        <w:jc w:val="right"/>
      </w:pPr>
      <w:proofErr w:type="gramStart"/>
      <w:r w:rsidRPr="0033750C">
        <w:t>2022</w:t>
      </w:r>
      <w:r w:rsidRPr="0033750C">
        <w:t>年</w:t>
      </w:r>
      <w:r w:rsidRPr="0033750C">
        <w:t>9</w:t>
      </w:r>
      <w:r w:rsidRPr="0033750C">
        <w:t>月</w:t>
      </w:r>
      <w:r w:rsidRPr="0033750C">
        <w:t>26</w:t>
      </w:r>
      <w:r w:rsidRPr="0033750C">
        <w:t>日</w:t>
      </w:r>
      <w:proofErr w:type="gramEnd"/>
    </w:p>
    <w:p w14:paraId="75365B14" w14:textId="77777777" w:rsidR="00E51C7D" w:rsidRPr="0033750C" w:rsidRDefault="00E51C7D" w:rsidP="009757A9">
      <w:pPr>
        <w:widowControl/>
        <w:jc w:val="left"/>
        <w:rPr>
          <w:rFonts w:ascii="Times New Roman" w:eastAsia="SimSun" w:hAnsi="Times New Roman" w:cs="Times New Roman"/>
          <w:color w:val="1F497D"/>
          <w:kern w:val="0"/>
          <w:sz w:val="22"/>
        </w:rPr>
      </w:pPr>
    </w:p>
    <w:p w14:paraId="5D4607AF" w14:textId="77777777" w:rsidR="00E51C7D" w:rsidRPr="0033750C" w:rsidRDefault="00E51C7D" w:rsidP="009757A9">
      <w:pPr>
        <w:widowControl/>
        <w:jc w:val="left"/>
        <w:rPr>
          <w:rFonts w:ascii="Times New Roman" w:eastAsia="SimSun" w:hAnsi="Times New Roman" w:cs="Times New Roman"/>
          <w:color w:val="1F497D"/>
          <w:kern w:val="0"/>
          <w:sz w:val="22"/>
        </w:rPr>
      </w:pPr>
    </w:p>
    <w:p w14:paraId="358976EB" w14:textId="41510BFF"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m, </w:t>
      </w:r>
    </w:p>
    <w:p w14:paraId="75A3F2BB"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2DA3D636" w14:textId="06AD75A2" w:rsidR="009757A9" w:rsidRPr="0033750C" w:rsidRDefault="009757A9"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help and information. Have a good day.</w:t>
      </w:r>
    </w:p>
    <w:p w14:paraId="47868644" w14:textId="0ED9C44F" w:rsidR="00EF6C66" w:rsidRPr="0033750C" w:rsidRDefault="00EF6C66" w:rsidP="009757A9">
      <w:pPr>
        <w:widowControl/>
        <w:ind w:firstLine="420"/>
        <w:jc w:val="left"/>
        <w:rPr>
          <w:rFonts w:ascii="Times New Roman" w:eastAsia="SimSun" w:hAnsi="Times New Roman" w:cs="Times New Roman"/>
          <w:color w:val="1F497D"/>
          <w:kern w:val="0"/>
          <w:sz w:val="22"/>
        </w:rPr>
      </w:pPr>
    </w:p>
    <w:p w14:paraId="534CC9DD" w14:textId="428729FB" w:rsidR="00EF6C66" w:rsidRPr="0033750C" w:rsidRDefault="00EF6C66"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 </w:t>
      </w:r>
      <w:proofErr w:type="gramStart"/>
      <w:r w:rsidRPr="0033750C">
        <w:rPr>
          <w:rFonts w:ascii="Times New Roman" w:eastAsia="SimSun" w:hAnsi="Times New Roman" w:cs="Times New Roman"/>
          <w:color w:val="1F497D"/>
          <w:kern w:val="0"/>
          <w:sz w:val="22"/>
        </w:rPr>
        <w:t>feel</w:t>
      </w:r>
      <w:proofErr w:type="gramEnd"/>
      <w:r w:rsidRPr="0033750C">
        <w:rPr>
          <w:rFonts w:ascii="Times New Roman" w:eastAsia="SimSun" w:hAnsi="Times New Roman" w:cs="Times New Roman"/>
          <w:color w:val="1F497D"/>
          <w:kern w:val="0"/>
          <w:sz w:val="22"/>
        </w:rPr>
        <w:t xml:space="preserve"> honored to receive your </w:t>
      </w:r>
      <w:proofErr w:type="spellStart"/>
      <w:proofErr w:type="gramStart"/>
      <w:r w:rsidRPr="0033750C">
        <w:rPr>
          <w:rFonts w:ascii="Times New Roman" w:eastAsia="SimSun" w:hAnsi="Times New Roman" w:cs="Times New Roman"/>
          <w:color w:val="1F497D"/>
          <w:kern w:val="0"/>
          <w:sz w:val="22"/>
        </w:rPr>
        <w:t>reply.I</w:t>
      </w:r>
      <w:proofErr w:type="spellEnd"/>
      <w:proofErr w:type="gramEnd"/>
      <w:r w:rsidRPr="0033750C">
        <w:rPr>
          <w:rFonts w:ascii="Times New Roman" w:eastAsia="SimSun" w:hAnsi="Times New Roman" w:cs="Times New Roman"/>
          <w:color w:val="1F497D"/>
          <w:kern w:val="0"/>
          <w:sz w:val="22"/>
        </w:rPr>
        <w:t xml:space="preserve"> received Elai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mail too because of your thorough consideration. I will submit application as soon as </w:t>
      </w:r>
      <w:proofErr w:type="spellStart"/>
      <w:proofErr w:type="gramStart"/>
      <w:r w:rsidRPr="0033750C">
        <w:rPr>
          <w:rFonts w:ascii="Times New Roman" w:eastAsia="SimSun" w:hAnsi="Times New Roman" w:cs="Times New Roman"/>
          <w:color w:val="1F497D"/>
          <w:kern w:val="0"/>
          <w:sz w:val="22"/>
        </w:rPr>
        <w:t>possible.Thanks</w:t>
      </w:r>
      <w:proofErr w:type="spellEnd"/>
      <w:proofErr w:type="gramEnd"/>
      <w:r w:rsidRPr="0033750C">
        <w:rPr>
          <w:rFonts w:ascii="Times New Roman" w:eastAsia="SimSun" w:hAnsi="Times New Roman" w:cs="Times New Roman"/>
          <w:color w:val="1F497D"/>
          <w:kern w:val="0"/>
          <w:sz w:val="22"/>
        </w:rPr>
        <w:t xml:space="preserve"> for your help.</w:t>
      </w:r>
    </w:p>
    <w:p w14:paraId="015DAD36"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01CAB10F" w14:textId="77777777"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F74804" w14:textId="121F7392"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3F6EB3B1" w14:textId="77777777" w:rsidR="009757A9" w:rsidRPr="0033750C" w:rsidRDefault="009757A9" w:rsidP="00414554">
      <w:pPr>
        <w:widowControl/>
        <w:jc w:val="left"/>
        <w:rPr>
          <w:rFonts w:ascii="Times New Roman" w:eastAsia="SimSun" w:hAnsi="Times New Roman" w:cs="Times New Roman"/>
          <w:color w:val="1F497D"/>
          <w:kern w:val="0"/>
          <w:sz w:val="22"/>
        </w:rPr>
      </w:pPr>
    </w:p>
    <w:p w14:paraId="64FF69C4" w14:textId="77777777" w:rsidR="009757A9" w:rsidRPr="0033750C" w:rsidRDefault="009757A9" w:rsidP="00414554">
      <w:pPr>
        <w:widowControl/>
        <w:jc w:val="left"/>
        <w:rPr>
          <w:rFonts w:ascii="Times New Roman" w:eastAsia="SimSun" w:hAnsi="Times New Roman" w:cs="Times New Roman"/>
          <w:color w:val="1F497D"/>
          <w:kern w:val="0"/>
          <w:sz w:val="22"/>
        </w:rPr>
      </w:pPr>
    </w:p>
    <w:p w14:paraId="54115715" w14:textId="14F0627F" w:rsidR="006C7BAC" w:rsidRPr="0033750C" w:rsidRDefault="006C7BAC"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ant Chair 1 and Fridge</w:t>
      </w:r>
    </w:p>
    <w:p w14:paraId="3B73DA85" w14:textId="0F448E3C"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6C7BAC" w:rsidRPr="0033750C">
        <w:rPr>
          <w:rFonts w:ascii="Times New Roman" w:eastAsia="SimSun" w:hAnsi="Times New Roman" w:cs="Times New Roman"/>
          <w:color w:val="1F497D"/>
          <w:kern w:val="0"/>
          <w:sz w:val="22"/>
        </w:rPr>
        <w:t>Cally</w:t>
      </w:r>
      <w:r w:rsidRPr="0033750C">
        <w:rPr>
          <w:rFonts w:ascii="Times New Roman" w:eastAsia="SimSun" w:hAnsi="Times New Roman" w:cs="Times New Roman"/>
          <w:color w:val="1F497D"/>
          <w:kern w:val="0"/>
          <w:sz w:val="22"/>
        </w:rPr>
        <w:t>,</w:t>
      </w:r>
    </w:p>
    <w:p w14:paraId="6692EB64"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D5D5BAF" w14:textId="37010B2A" w:rsidR="00414554" w:rsidRPr="0033750C" w:rsidRDefault="00414554" w:rsidP="004145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6C7BAC" w:rsidRPr="0033750C">
        <w:rPr>
          <w:rFonts w:ascii="Times New Roman" w:eastAsia="SimSun" w:hAnsi="Times New Roman" w:cs="Times New Roman"/>
          <w:color w:val="1F497D"/>
          <w:kern w:val="0"/>
          <w:sz w:val="22"/>
        </w:rPr>
        <w:t>you because I need the free Chair 1</w:t>
      </w:r>
      <w:r w:rsidRPr="0033750C">
        <w:rPr>
          <w:rFonts w:ascii="Times New Roman" w:eastAsia="SimSun" w:hAnsi="Times New Roman" w:cs="Times New Roman"/>
          <w:color w:val="1F497D"/>
          <w:kern w:val="0"/>
          <w:sz w:val="22"/>
        </w:rPr>
        <w:t xml:space="preserve"> </w:t>
      </w:r>
      <w:r w:rsidR="006C7BAC" w:rsidRPr="0033750C">
        <w:rPr>
          <w:rFonts w:ascii="Times New Roman" w:eastAsia="SimSun" w:hAnsi="Times New Roman" w:cs="Times New Roman"/>
          <w:color w:val="1F497D"/>
          <w:kern w:val="0"/>
          <w:sz w:val="22"/>
        </w:rPr>
        <w:t xml:space="preserve">and Fridge for our lab. I was wondering whether they are still available. </w:t>
      </w:r>
    </w:p>
    <w:p w14:paraId="705DDB34" w14:textId="5BAF5299" w:rsidR="006C7BAC" w:rsidRPr="0033750C" w:rsidRDefault="006C7BAC" w:rsidP="00414554">
      <w:pPr>
        <w:widowControl/>
        <w:ind w:firstLine="420"/>
        <w:jc w:val="left"/>
        <w:rPr>
          <w:rFonts w:ascii="Times New Roman" w:eastAsia="SimSun" w:hAnsi="Times New Roman" w:cs="Times New Roman"/>
          <w:color w:val="1F497D"/>
          <w:kern w:val="0"/>
          <w:sz w:val="22"/>
        </w:rPr>
      </w:pPr>
    </w:p>
    <w:p w14:paraId="646F8485" w14:textId="77777777" w:rsidR="006C7BAC" w:rsidRPr="0033750C" w:rsidRDefault="006C7BAC" w:rsidP="006C7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719301D1"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FB9A670" w14:textId="77777777"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2E5BE" w14:textId="3EF91C4E"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BFB593" w14:textId="56A5AF0E" w:rsidR="00C04B62" w:rsidRPr="0033750C" w:rsidRDefault="00C04B62" w:rsidP="00414554">
      <w:pPr>
        <w:widowControl/>
        <w:jc w:val="left"/>
        <w:rPr>
          <w:rFonts w:ascii="Times New Roman" w:eastAsia="SimSun" w:hAnsi="Times New Roman" w:cs="Times New Roman"/>
          <w:color w:val="1F497D"/>
          <w:kern w:val="0"/>
          <w:sz w:val="22"/>
        </w:rPr>
      </w:pPr>
    </w:p>
    <w:p w14:paraId="11F9309A"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ly,</w:t>
      </w:r>
    </w:p>
    <w:p w14:paraId="1FCA3D45"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2FB12087" w14:textId="0757ACDF" w:rsidR="00C04B62" w:rsidRPr="0033750C" w:rsidRDefault="00C04B62" w:rsidP="00C0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reply and help. Looking forward to your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next time if they become available </w:t>
      </w:r>
      <w:proofErr w:type="gramStart"/>
      <w:r w:rsidRPr="0033750C">
        <w:rPr>
          <w:rFonts w:ascii="Times New Roman" w:eastAsia="SimSun" w:hAnsi="Times New Roman" w:cs="Times New Roman"/>
          <w:color w:val="1F497D"/>
          <w:kern w:val="0"/>
          <w:sz w:val="22"/>
        </w:rPr>
        <w:t xml:space="preserve">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33750C">
        <w:rPr>
          <w:rFonts w:ascii="Times New Roman" w:eastAsia="SimSun" w:hAnsi="Times New Roman" w:cs="Times New Roman"/>
          <w:color w:val="1F497D"/>
          <w:kern w:val="0"/>
          <w:sz w:val="22"/>
        </w:rPr>
        <w:t>.</w:t>
      </w:r>
      <w:proofErr w:type="gramEnd"/>
    </w:p>
    <w:p w14:paraId="3939A0A7"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72D4F6B0"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08BDD6"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39803B" w14:textId="77777777" w:rsidR="00C04B62" w:rsidRPr="0033750C" w:rsidRDefault="00C04B62" w:rsidP="00414554">
      <w:pPr>
        <w:widowControl/>
        <w:jc w:val="left"/>
        <w:rPr>
          <w:rFonts w:ascii="Times New Roman" w:eastAsia="SimSun" w:hAnsi="Times New Roman" w:cs="Times New Roman"/>
          <w:color w:val="1F497D"/>
          <w:kern w:val="0"/>
          <w:sz w:val="22"/>
        </w:rPr>
      </w:pPr>
    </w:p>
    <w:p w14:paraId="0B85063A" w14:textId="77777777" w:rsidR="00414554" w:rsidRPr="0033750C" w:rsidRDefault="00414554" w:rsidP="0090734D">
      <w:pPr>
        <w:widowControl/>
        <w:jc w:val="left"/>
        <w:rPr>
          <w:rFonts w:ascii="Times New Roman" w:eastAsia="SimSun" w:hAnsi="Times New Roman" w:cs="Times New Roman"/>
          <w:color w:val="1F497D"/>
          <w:kern w:val="0"/>
          <w:sz w:val="22"/>
        </w:rPr>
      </w:pPr>
    </w:p>
    <w:p w14:paraId="5AAD0A60" w14:textId="77777777" w:rsidR="00414554" w:rsidRPr="0033750C" w:rsidRDefault="00414554" w:rsidP="0090734D">
      <w:pPr>
        <w:widowControl/>
        <w:jc w:val="left"/>
        <w:rPr>
          <w:rFonts w:ascii="Times New Roman" w:eastAsia="SimSun" w:hAnsi="Times New Roman" w:cs="Times New Roman"/>
          <w:color w:val="1F497D"/>
          <w:kern w:val="0"/>
          <w:sz w:val="22"/>
        </w:rPr>
      </w:pPr>
    </w:p>
    <w:p w14:paraId="02D3C585" w14:textId="094C9998"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Zhang,</w:t>
      </w:r>
    </w:p>
    <w:p w14:paraId="114D22E9"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574102D6" w14:textId="008E4D5C" w:rsidR="0090734D" w:rsidRPr="0033750C" w:rsidRDefault="0090734D" w:rsidP="00907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7416B371"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25EEDEE1"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E915B5"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E09239" w14:textId="5B567630" w:rsidR="0090734D" w:rsidRPr="0033750C" w:rsidRDefault="0090734D" w:rsidP="00250E3E">
      <w:pPr>
        <w:widowControl/>
        <w:jc w:val="left"/>
        <w:rPr>
          <w:rFonts w:ascii="Times New Roman" w:eastAsia="SimSun" w:hAnsi="Times New Roman" w:cs="Times New Roman"/>
          <w:color w:val="1F497D"/>
          <w:kern w:val="0"/>
          <w:sz w:val="22"/>
        </w:rPr>
      </w:pPr>
    </w:p>
    <w:p w14:paraId="1F00F56B" w14:textId="77777777" w:rsidR="0090734D" w:rsidRPr="0033750C" w:rsidRDefault="0090734D" w:rsidP="00250E3E">
      <w:pPr>
        <w:widowControl/>
        <w:jc w:val="left"/>
        <w:rPr>
          <w:rFonts w:ascii="Times New Roman" w:eastAsia="SimSun" w:hAnsi="Times New Roman" w:cs="Times New Roman"/>
          <w:color w:val="1F497D"/>
          <w:kern w:val="0"/>
          <w:sz w:val="22"/>
        </w:rPr>
      </w:pPr>
    </w:p>
    <w:p w14:paraId="7F18E675" w14:textId="5A7FA4C2"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94E022C"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2D988BE4" w14:textId="4FB03B78" w:rsidR="00250E3E" w:rsidRPr="0033750C" w:rsidRDefault="00250E3E" w:rsidP="00250E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the </w:t>
      </w:r>
      <w:r w:rsidRPr="0033750C">
        <w:rPr>
          <w:rFonts w:ascii="Times New Roman" w:eastAsia="SimSun" w:hAnsi="Times New Roman" w:cs="Times New Roman"/>
          <w:i/>
          <w:color w:val="1F497D"/>
          <w:kern w:val="0"/>
          <w:sz w:val="22"/>
        </w:rPr>
        <w:t>Laboratory Safety Examination Exemption Application Form</w:t>
      </w:r>
      <w:r w:rsidRPr="0033750C">
        <w:rPr>
          <w:rFonts w:ascii="Times New Roman" w:eastAsia="SimSun" w:hAnsi="Times New Roman" w:cs="Times New Roman"/>
          <w:color w:val="1F497D"/>
          <w:kern w:val="0"/>
          <w:sz w:val="22"/>
        </w:rPr>
        <w:t>, which is attached to this email.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Thank you so much for your patient help and have a good day! </w:t>
      </w:r>
    </w:p>
    <w:p w14:paraId="34A759EE"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503B8757"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C3E275"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B0E2FB" w14:textId="77777777" w:rsidR="00250E3E" w:rsidRPr="0033750C" w:rsidRDefault="00250E3E" w:rsidP="00201E78">
      <w:pPr>
        <w:widowControl/>
        <w:jc w:val="left"/>
        <w:rPr>
          <w:rFonts w:ascii="Times New Roman" w:eastAsia="SimSun" w:hAnsi="Times New Roman" w:cs="Times New Roman"/>
          <w:color w:val="1F497D"/>
          <w:kern w:val="0"/>
          <w:sz w:val="22"/>
        </w:rPr>
      </w:pPr>
    </w:p>
    <w:p w14:paraId="7DFA1C34" w14:textId="77777777" w:rsidR="00250E3E" w:rsidRPr="0033750C" w:rsidRDefault="00250E3E" w:rsidP="00201E78">
      <w:pPr>
        <w:widowControl/>
        <w:jc w:val="left"/>
        <w:rPr>
          <w:rFonts w:ascii="Times New Roman" w:eastAsia="SimSun" w:hAnsi="Times New Roman" w:cs="Times New Roman"/>
          <w:color w:val="1F497D"/>
          <w:kern w:val="0"/>
          <w:sz w:val="22"/>
        </w:rPr>
      </w:pPr>
    </w:p>
    <w:p w14:paraId="273D848A" w14:textId="7A0070F3"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E126E08"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2414292F" w14:textId="2EBDEABA" w:rsidR="00201E78" w:rsidRPr="0033750C" w:rsidRDefault="00201E78" w:rsidP="00201E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b/>
          <w:color w:val="1F497D"/>
          <w:kern w:val="0"/>
          <w:sz w:val="22"/>
        </w:rPr>
        <w:t>requirements</w:t>
      </w:r>
      <w:r w:rsidRPr="0033750C">
        <w:rPr>
          <w:rFonts w:ascii="Times New Roman" w:eastAsia="SimSun" w:hAnsi="Times New Roman" w:cs="Times New Roman"/>
          <w:color w:val="1F497D"/>
          <w:kern w:val="0"/>
          <w:sz w:val="22"/>
        </w:rPr>
        <w:t xml:space="preserve"> for submitting assignments </w:t>
      </w:r>
      <w:r w:rsidR="007D51EC" w:rsidRPr="0033750C">
        <w:rPr>
          <w:rFonts w:ascii="Times New Roman" w:eastAsia="SimSun" w:hAnsi="Times New Roman" w:cs="Times New Roman"/>
          <w:color w:val="1F497D"/>
          <w:kern w:val="0"/>
          <w:sz w:val="22"/>
        </w:rPr>
        <w:t>have been</w:t>
      </w:r>
      <w:r w:rsidRPr="0033750C">
        <w:rPr>
          <w:rFonts w:ascii="Times New Roman" w:eastAsia="SimSun" w:hAnsi="Times New Roman" w:cs="Times New Roman"/>
          <w:color w:val="1F497D"/>
          <w:kern w:val="0"/>
          <w:sz w:val="22"/>
        </w:rPr>
        <w:t xml:space="preserve"> upload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r w:rsidR="00422CAB" w:rsidRPr="0033750C">
        <w:rPr>
          <w:rFonts w:ascii="Times New Roman" w:eastAsia="SimSun" w:hAnsi="Times New Roman" w:cs="Times New Roman"/>
          <w:color w:val="1F497D"/>
          <w:kern w:val="0"/>
          <w:sz w:val="22"/>
        </w:rPr>
        <w:t xml:space="preserve">Please note that </w:t>
      </w:r>
      <w:r w:rsidR="00422CAB" w:rsidRPr="0033750C">
        <w:rPr>
          <w:rFonts w:ascii="Times New Roman" w:eastAsia="SimSun" w:hAnsi="Times New Roman" w:cs="Times New Roman"/>
          <w:b/>
          <w:color w:val="1F497D"/>
          <w:kern w:val="0"/>
          <w:sz w:val="22"/>
        </w:rPr>
        <w:t>all assignments</w:t>
      </w:r>
      <w:r w:rsidR="00422CAB" w:rsidRPr="0033750C">
        <w:rPr>
          <w:rFonts w:ascii="Times New Roman" w:eastAsia="SimSun" w:hAnsi="Times New Roman" w:cs="Times New Roman"/>
          <w:color w:val="1F497D"/>
          <w:kern w:val="0"/>
          <w:sz w:val="22"/>
        </w:rPr>
        <w:t xml:space="preserve"> are submitted </w:t>
      </w:r>
      <w:r w:rsidR="00422CAB" w:rsidRPr="0033750C">
        <w:rPr>
          <w:rFonts w:ascii="Times New Roman" w:eastAsia="SimSun" w:hAnsi="Times New Roman" w:cs="Times New Roman"/>
          <w:b/>
          <w:color w:val="1F497D"/>
          <w:kern w:val="0"/>
          <w:sz w:val="22"/>
        </w:rPr>
        <w:t xml:space="preserve">via </w:t>
      </w:r>
      <w:proofErr w:type="spellStart"/>
      <w:r w:rsidR="00422CAB" w:rsidRPr="0033750C">
        <w:rPr>
          <w:rFonts w:ascii="Times New Roman" w:eastAsia="SimSun" w:hAnsi="Times New Roman" w:cs="Times New Roman"/>
          <w:b/>
          <w:color w:val="1F497D"/>
          <w:kern w:val="0"/>
          <w:sz w:val="22"/>
        </w:rPr>
        <w:t>BlackBoard</w:t>
      </w:r>
      <w:proofErr w:type="spellEnd"/>
      <w:r w:rsidR="00422CAB" w:rsidRPr="0033750C">
        <w:rPr>
          <w:rFonts w:ascii="Times New Roman" w:eastAsia="SimSun" w:hAnsi="Times New Roman" w:cs="Times New Roman"/>
          <w:color w:val="1F497D"/>
          <w:kern w:val="0"/>
          <w:sz w:val="22"/>
        </w:rPr>
        <w:t xml:space="preserve"> instead of hardcopy. </w:t>
      </w:r>
      <w:r w:rsidR="007D51EC" w:rsidRPr="0033750C">
        <w:rPr>
          <w:rFonts w:ascii="Times New Roman" w:eastAsia="SimSun" w:hAnsi="Times New Roman" w:cs="Times New Roman"/>
          <w:color w:val="1F497D"/>
          <w:kern w:val="0"/>
          <w:sz w:val="22"/>
        </w:rPr>
        <w:t>The first assignment will come out around 29</w:t>
      </w:r>
      <w:r w:rsidR="007D51EC" w:rsidRPr="0033750C">
        <w:rPr>
          <w:rFonts w:ascii="Times New Roman" w:eastAsia="SimSun" w:hAnsi="Times New Roman" w:cs="Times New Roman"/>
          <w:color w:val="1F497D"/>
          <w:kern w:val="0"/>
          <w:sz w:val="22"/>
          <w:vertAlign w:val="superscript"/>
        </w:rPr>
        <w:t>th</w:t>
      </w:r>
      <w:r w:rsidR="007D51EC" w:rsidRPr="0033750C">
        <w:rPr>
          <w:rFonts w:ascii="Times New Roman" w:eastAsia="SimSun" w:hAnsi="Times New Roman" w:cs="Times New Roman"/>
          <w:color w:val="1F497D"/>
          <w:kern w:val="0"/>
          <w:sz w:val="22"/>
        </w:rPr>
        <w:t xml:space="preserve"> Sept. </w:t>
      </w:r>
      <w:r w:rsidR="00422CAB" w:rsidRPr="0033750C">
        <w:rPr>
          <w:rFonts w:ascii="Times New Roman" w:eastAsia="SimSun" w:hAnsi="Times New Roman" w:cs="Times New Roman"/>
          <w:color w:val="1F497D"/>
          <w:kern w:val="0"/>
          <w:sz w:val="22"/>
        </w:rPr>
        <w:t>P</w:t>
      </w:r>
      <w:r w:rsidRPr="0033750C">
        <w:rPr>
          <w:rFonts w:ascii="Times New Roman" w:eastAsia="SimSun" w:hAnsi="Times New Roman" w:cs="Times New Roman"/>
          <w:color w:val="1F497D"/>
          <w:kern w:val="0"/>
          <w:sz w:val="22"/>
        </w:rPr>
        <w:t xml:space="preserve">lease </w:t>
      </w:r>
      <w:r w:rsidR="007D51EC" w:rsidRPr="0033750C">
        <w:rPr>
          <w:rFonts w:ascii="Times New Roman" w:eastAsia="SimSun" w:hAnsi="Times New Roman" w:cs="Times New Roman"/>
          <w:color w:val="1F497D"/>
          <w:kern w:val="0"/>
          <w:sz w:val="22"/>
        </w:rPr>
        <w:t xml:space="preserve">pay attention to the </w:t>
      </w:r>
      <w:proofErr w:type="spellStart"/>
      <w:r w:rsidR="007D51EC" w:rsidRPr="0033750C">
        <w:rPr>
          <w:rFonts w:ascii="Times New Roman" w:eastAsia="SimSun" w:hAnsi="Times New Roman" w:cs="Times New Roman"/>
          <w:color w:val="1F497D"/>
          <w:kern w:val="0"/>
          <w:sz w:val="22"/>
        </w:rPr>
        <w:t>BlackBoard</w:t>
      </w:r>
      <w:proofErr w:type="spellEnd"/>
      <w:r w:rsidR="007D51E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read everything</w:t>
      </w:r>
      <w:r w:rsidR="00422C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carefully</w:t>
      </w:r>
      <w:r w:rsidR="007D51EC" w:rsidRPr="0033750C">
        <w:rPr>
          <w:rFonts w:ascii="Times New Roman" w:eastAsia="SimSun" w:hAnsi="Times New Roman" w:cs="Times New Roman"/>
          <w:color w:val="1F497D"/>
          <w:kern w:val="0"/>
          <w:sz w:val="22"/>
        </w:rPr>
        <w:t xml:space="preserve"> before starting the assignment</w:t>
      </w:r>
      <w:r w:rsidRPr="0033750C">
        <w:rPr>
          <w:rFonts w:ascii="Times New Roman" w:eastAsia="SimSun" w:hAnsi="Times New Roman" w:cs="Times New Roman"/>
          <w:color w:val="1F497D"/>
          <w:kern w:val="0"/>
          <w:sz w:val="22"/>
        </w:rPr>
        <w:t>.</w:t>
      </w:r>
      <w:r w:rsidR="007D51EC" w:rsidRPr="0033750C">
        <w:rPr>
          <w:rFonts w:ascii="Times New Roman" w:eastAsia="SimSun" w:hAnsi="Times New Roman" w:cs="Times New Roman"/>
          <w:color w:val="1F497D"/>
          <w:kern w:val="0"/>
          <w:sz w:val="22"/>
        </w:rPr>
        <w:t xml:space="preserve"> Thanks for your attention. </w:t>
      </w:r>
    </w:p>
    <w:p w14:paraId="347CC8B7"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322CE9C0"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10395B"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AE69F5" w14:textId="77777777" w:rsidR="00201E78" w:rsidRPr="0033750C" w:rsidRDefault="00201E78" w:rsidP="009C5BC6">
      <w:pPr>
        <w:widowControl/>
        <w:jc w:val="left"/>
        <w:rPr>
          <w:rFonts w:ascii="Times New Roman" w:eastAsia="SimSun" w:hAnsi="Times New Roman" w:cs="Times New Roman"/>
          <w:color w:val="1F497D"/>
          <w:kern w:val="0"/>
          <w:sz w:val="22"/>
        </w:rPr>
      </w:pPr>
    </w:p>
    <w:p w14:paraId="2AA56C6E" w14:textId="77777777" w:rsidR="00201E78" w:rsidRPr="0033750C" w:rsidRDefault="00201E78" w:rsidP="009C5BC6">
      <w:pPr>
        <w:widowControl/>
        <w:jc w:val="left"/>
        <w:rPr>
          <w:rFonts w:ascii="Times New Roman" w:eastAsia="SimSun" w:hAnsi="Times New Roman" w:cs="Times New Roman"/>
          <w:color w:val="1F497D"/>
          <w:kern w:val="0"/>
          <w:sz w:val="22"/>
        </w:rPr>
      </w:pPr>
    </w:p>
    <w:p w14:paraId="3460244B" w14:textId="1823A609"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75D2EE8"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7CDD5611" w14:textId="3AEA875A" w:rsidR="009C5BC6" w:rsidRPr="0033750C" w:rsidRDefault="009C5BC6" w:rsidP="009C5B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 as shown in attachment. If it is ok, I will return to the dormitory today. Thanks for your attention.</w:t>
      </w:r>
    </w:p>
    <w:p w14:paraId="523BB792"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57FE3D5F"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853D7A"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B299F" w14:textId="77777777" w:rsidR="009C5BC6" w:rsidRPr="0033750C" w:rsidRDefault="009C5BC6" w:rsidP="00B66B09">
      <w:pPr>
        <w:widowControl/>
        <w:jc w:val="left"/>
        <w:rPr>
          <w:rFonts w:ascii="Times New Roman" w:eastAsia="SimSun" w:hAnsi="Times New Roman" w:cs="Times New Roman"/>
          <w:color w:val="1F497D"/>
          <w:kern w:val="0"/>
          <w:sz w:val="22"/>
        </w:rPr>
      </w:pPr>
    </w:p>
    <w:p w14:paraId="2B2D8D1B" w14:textId="77777777" w:rsidR="009C5BC6" w:rsidRPr="0033750C" w:rsidRDefault="009C5BC6" w:rsidP="00B66B09">
      <w:pPr>
        <w:widowControl/>
        <w:jc w:val="left"/>
        <w:rPr>
          <w:rFonts w:ascii="Times New Roman" w:eastAsia="SimSun" w:hAnsi="Times New Roman" w:cs="Times New Roman"/>
          <w:color w:val="1F497D"/>
          <w:kern w:val="0"/>
          <w:sz w:val="22"/>
        </w:rPr>
      </w:pPr>
    </w:p>
    <w:p w14:paraId="2A26FA61" w14:textId="77777777" w:rsidR="009C5BC6" w:rsidRPr="0033750C" w:rsidRDefault="009C5BC6" w:rsidP="00B66B09">
      <w:pPr>
        <w:widowControl/>
        <w:jc w:val="left"/>
        <w:rPr>
          <w:rFonts w:ascii="Times New Roman" w:eastAsia="SimSun" w:hAnsi="Times New Roman" w:cs="Times New Roman"/>
          <w:color w:val="1F497D"/>
          <w:kern w:val="0"/>
          <w:sz w:val="22"/>
        </w:rPr>
      </w:pPr>
    </w:p>
    <w:p w14:paraId="07B11208" w14:textId="0D8B0AB8"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F0D830A"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3468F113" w14:textId="7A1DDAC7" w:rsidR="00B66B09" w:rsidRPr="0033750C" w:rsidRDefault="00B66B09" w:rsidP="00B66B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w:t>
      </w:r>
      <w:r w:rsidR="00BD248C" w:rsidRPr="0033750C">
        <w:rPr>
          <w:rFonts w:ascii="Times New Roman" w:eastAsia="SimSun" w:hAnsi="Times New Roman" w:cs="Times New Roman"/>
          <w:color w:val="1F497D"/>
          <w:kern w:val="0"/>
          <w:sz w:val="22"/>
        </w:rPr>
        <w:t xml:space="preserve"> as shown in attachment</w:t>
      </w:r>
      <w:r w:rsidRPr="0033750C">
        <w:rPr>
          <w:rFonts w:ascii="Times New Roman" w:eastAsia="SimSun" w:hAnsi="Times New Roman" w:cs="Times New Roman"/>
          <w:color w:val="1F497D"/>
          <w:kern w:val="0"/>
          <w:sz w:val="22"/>
        </w:rPr>
        <w:t>. Thanks for your attention.</w:t>
      </w:r>
    </w:p>
    <w:p w14:paraId="38F52298"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2F3D0001"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35F796"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E94BC2" w14:textId="77777777" w:rsidR="00B66B09" w:rsidRPr="0033750C" w:rsidRDefault="00B66B09" w:rsidP="00FA14E7">
      <w:pPr>
        <w:widowControl/>
        <w:jc w:val="left"/>
        <w:rPr>
          <w:rFonts w:ascii="Times New Roman" w:eastAsia="SimSun" w:hAnsi="Times New Roman" w:cs="Times New Roman"/>
          <w:color w:val="1F497D"/>
          <w:kern w:val="0"/>
          <w:sz w:val="22"/>
        </w:rPr>
      </w:pPr>
    </w:p>
    <w:p w14:paraId="5C822422" w14:textId="77777777" w:rsidR="00B66B09" w:rsidRPr="0033750C" w:rsidRDefault="00B66B09" w:rsidP="00FA14E7">
      <w:pPr>
        <w:widowControl/>
        <w:jc w:val="left"/>
        <w:rPr>
          <w:rFonts w:ascii="Times New Roman" w:eastAsia="SimSun" w:hAnsi="Times New Roman" w:cs="Times New Roman"/>
          <w:color w:val="1F497D"/>
          <w:kern w:val="0"/>
          <w:sz w:val="22"/>
        </w:rPr>
      </w:pPr>
    </w:p>
    <w:p w14:paraId="3129E78B" w14:textId="300C220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FA4948B"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7E35231"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46D4F665" w14:textId="610C6648" w:rsidR="00FA14E7" w:rsidRPr="0033750C" w:rsidRDefault="007F7E56"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I will assign a delegate to pick it up for me up. BTW, these three days, I tested the COVID every day, and the results were all negative. Thanks for your attention.</w:t>
      </w:r>
    </w:p>
    <w:p w14:paraId="72FD5D4D"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CF1404A"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3C57AF"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BC93B" w14:textId="77777777" w:rsidR="00FA14E7" w:rsidRPr="0033750C" w:rsidRDefault="00FA14E7" w:rsidP="00FA14E7">
      <w:pPr>
        <w:widowControl/>
        <w:jc w:val="left"/>
        <w:rPr>
          <w:rFonts w:ascii="Times New Roman" w:eastAsia="SimSun" w:hAnsi="Times New Roman" w:cs="Times New Roman"/>
          <w:color w:val="1F497D"/>
          <w:kern w:val="0"/>
          <w:sz w:val="22"/>
        </w:rPr>
      </w:pPr>
    </w:p>
    <w:p w14:paraId="138321A7" w14:textId="77777777" w:rsidR="00FA14E7" w:rsidRPr="0033750C" w:rsidRDefault="00FA14E7" w:rsidP="00FA14E7">
      <w:pPr>
        <w:widowControl/>
        <w:jc w:val="left"/>
        <w:rPr>
          <w:rFonts w:ascii="Times New Roman" w:eastAsia="SimSun" w:hAnsi="Times New Roman" w:cs="Times New Roman"/>
          <w:color w:val="1F497D"/>
          <w:kern w:val="0"/>
          <w:sz w:val="22"/>
        </w:rPr>
      </w:pPr>
    </w:p>
    <w:p w14:paraId="5435DB46" w14:textId="77777777" w:rsidR="00FA14E7" w:rsidRPr="0033750C" w:rsidRDefault="00FA14E7" w:rsidP="00FA14E7">
      <w:pPr>
        <w:widowControl/>
        <w:jc w:val="left"/>
        <w:rPr>
          <w:rFonts w:ascii="Times New Roman" w:eastAsia="SimSun" w:hAnsi="Times New Roman" w:cs="Times New Roman"/>
          <w:color w:val="1F497D"/>
          <w:kern w:val="0"/>
          <w:sz w:val="22"/>
        </w:rPr>
      </w:pPr>
    </w:p>
    <w:p w14:paraId="0FA341BF" w14:textId="28AEC7DB"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051DFB68"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A426F0A"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11AABD8F" w14:textId="673C224C" w:rsidR="00FA14E7" w:rsidRPr="0033750C" w:rsidRDefault="00FA14E7"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My roommate has gotten COVID. I stayed in the hotel off-campus by myself for seven days until 20 Sept. So, I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go to dormitory to pick up free musk immediately. </w:t>
      </w:r>
      <w:r w:rsidRPr="0033750C">
        <w:rPr>
          <w:rFonts w:ascii="Times New Roman" w:eastAsia="SimSun" w:hAnsi="Times New Roman" w:cs="Times New Roman"/>
          <w:b/>
          <w:color w:val="1F497D"/>
          <w:kern w:val="0"/>
          <w:sz w:val="22"/>
        </w:rPr>
        <w:t>Could you please leave a pack of musk for me?</w:t>
      </w:r>
      <w:r w:rsidRPr="0033750C">
        <w:rPr>
          <w:rFonts w:ascii="Times New Roman" w:eastAsia="SimSun" w:hAnsi="Times New Roman" w:cs="Times New Roman"/>
          <w:color w:val="1F497D"/>
          <w:kern w:val="0"/>
          <w:sz w:val="22"/>
        </w:rPr>
        <w:t xml:space="preserve"> Thank you so much for your help and effort. Have a good night! </w:t>
      </w:r>
    </w:p>
    <w:p w14:paraId="5E36D224"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8289BF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F3903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485280" w14:textId="77777777" w:rsidR="00FA14E7" w:rsidRPr="0033750C" w:rsidRDefault="00FA14E7" w:rsidP="00F312B5">
      <w:pPr>
        <w:widowControl/>
        <w:jc w:val="left"/>
        <w:rPr>
          <w:rFonts w:ascii="Times New Roman" w:hAnsi="Times New Roman" w:cs="Times New Roman"/>
        </w:rPr>
      </w:pPr>
    </w:p>
    <w:p w14:paraId="3E27A3EF" w14:textId="77777777" w:rsidR="00FA14E7" w:rsidRPr="0033750C" w:rsidRDefault="00FA14E7" w:rsidP="00F312B5">
      <w:pPr>
        <w:widowControl/>
        <w:jc w:val="left"/>
        <w:rPr>
          <w:rFonts w:ascii="Times New Roman" w:hAnsi="Times New Roman" w:cs="Times New Roman"/>
        </w:rPr>
      </w:pPr>
    </w:p>
    <w:p w14:paraId="4E2CBB87" w14:textId="17757201" w:rsidR="00F312B5" w:rsidRPr="0033750C" w:rsidRDefault="00FA14E7" w:rsidP="00F312B5">
      <w:pPr>
        <w:widowControl/>
        <w:jc w:val="left"/>
        <w:rPr>
          <w:rFonts w:ascii="Times New Roman" w:eastAsia="SimSun" w:hAnsi="Times New Roman" w:cs="Times New Roman"/>
          <w:color w:val="1F497D"/>
          <w:kern w:val="0"/>
          <w:sz w:val="22"/>
        </w:rPr>
      </w:pPr>
      <w:hyperlink r:id="rId168" w:history="1">
        <w:r w:rsidRPr="0033750C">
          <w:rPr>
            <w:rStyle w:val="Hyperlink"/>
            <w:rFonts w:ascii="Times New Roman" w:hAnsi="Times New Roman" w:cs="Times New Roman"/>
          </w:rPr>
          <w:t>wkmok@mae.cuhk.edu.hk</w:t>
        </w:r>
      </w:hyperlink>
      <w:r w:rsidR="00F312B5" w:rsidRPr="0033750C">
        <w:rPr>
          <w:rFonts w:ascii="Times New Roman" w:hAnsi="Times New Roman" w:cs="Times New Roman"/>
        </w:rPr>
        <w:t xml:space="preserve"> </w:t>
      </w:r>
      <w:r w:rsidR="00F312B5" w:rsidRPr="0033750C">
        <w:rPr>
          <w:rFonts w:ascii="Times New Roman" w:eastAsia="SimSun" w:hAnsi="Times New Roman" w:cs="Times New Roman"/>
          <w:color w:val="1F497D"/>
          <w:kern w:val="0"/>
          <w:sz w:val="22"/>
        </w:rPr>
        <w:t xml:space="preserve"> </w:t>
      </w:r>
    </w:p>
    <w:p w14:paraId="2522F8CB" w14:textId="24BD0071"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Electricity Break</w:t>
      </w:r>
    </w:p>
    <w:p w14:paraId="49AF59EA" w14:textId="06CBC68D"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67193B80"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531531E7"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7898DE3"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4E0C8101" w14:textId="5FC06C20"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There are some physical problems with the electricity in ERB 201. Half of the sockets have lost their power. I was wondering whether you could be so kind to help me fix this problem tomorrow. Many thanks for your patient help! </w:t>
      </w:r>
    </w:p>
    <w:p w14:paraId="50BDE598"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201DD71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33D0F27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71F24453" w14:textId="77777777"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40B7A" w14:textId="24394838"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945B18" w14:textId="0A777DE4" w:rsidR="00DC5B10" w:rsidRPr="0033750C" w:rsidRDefault="00DC5B10" w:rsidP="00F312B5">
      <w:pPr>
        <w:widowControl/>
        <w:jc w:val="left"/>
        <w:rPr>
          <w:rFonts w:ascii="Times New Roman" w:eastAsia="SimSun" w:hAnsi="Times New Roman" w:cs="Times New Roman"/>
          <w:color w:val="1F497D"/>
          <w:kern w:val="0"/>
          <w:sz w:val="22"/>
        </w:rPr>
      </w:pPr>
    </w:p>
    <w:p w14:paraId="21869483"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42FC2175"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0A72EB58" w14:textId="2189EB9C" w:rsidR="00DC5B10" w:rsidRPr="0033750C" w:rsidRDefault="00DC5B10" w:rsidP="00DC5B1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Problem</w:t>
      </w:r>
      <w:proofErr w:type="gramEnd"/>
      <w:r w:rsidRPr="0033750C">
        <w:rPr>
          <w:rFonts w:ascii="Times New Roman" w:eastAsia="SimSun" w:hAnsi="Times New Roman" w:cs="Times New Roman"/>
          <w:color w:val="1F497D"/>
          <w:kern w:val="0"/>
          <w:sz w:val="22"/>
        </w:rPr>
        <w:t xml:space="preserve"> has been solved by Paul. Thanks so much for your attention and have a good day! </w:t>
      </w:r>
    </w:p>
    <w:p w14:paraId="75BB3C13"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2AFC8C15"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96B9C0"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2542F6" w14:textId="77777777" w:rsidR="00DC5B10" w:rsidRPr="0033750C" w:rsidRDefault="00DC5B10" w:rsidP="00F312B5">
      <w:pPr>
        <w:widowControl/>
        <w:jc w:val="left"/>
        <w:rPr>
          <w:rFonts w:ascii="Times New Roman" w:eastAsia="SimSun" w:hAnsi="Times New Roman" w:cs="Times New Roman"/>
          <w:color w:val="1F497D"/>
          <w:kern w:val="0"/>
          <w:sz w:val="22"/>
        </w:rPr>
      </w:pPr>
    </w:p>
    <w:p w14:paraId="09ED082A" w14:textId="77777777" w:rsidR="00F312B5" w:rsidRPr="0033750C" w:rsidRDefault="00F312B5" w:rsidP="000F634F">
      <w:pPr>
        <w:widowControl/>
        <w:jc w:val="left"/>
        <w:rPr>
          <w:rFonts w:ascii="Times New Roman" w:eastAsia="SimSun" w:hAnsi="Times New Roman" w:cs="Times New Roman"/>
          <w:color w:val="1F497D"/>
          <w:kern w:val="0"/>
          <w:sz w:val="22"/>
        </w:rPr>
      </w:pPr>
    </w:p>
    <w:p w14:paraId="03A43909" w14:textId="77777777" w:rsidR="00F312B5" w:rsidRPr="0033750C" w:rsidRDefault="00F312B5" w:rsidP="000F634F">
      <w:pPr>
        <w:widowControl/>
        <w:jc w:val="left"/>
        <w:rPr>
          <w:rFonts w:ascii="Times New Roman" w:eastAsia="SimSun" w:hAnsi="Times New Roman" w:cs="Times New Roman"/>
          <w:color w:val="1F497D"/>
          <w:kern w:val="0"/>
          <w:sz w:val="22"/>
        </w:rPr>
      </w:pPr>
    </w:p>
    <w:p w14:paraId="528476FB" w14:textId="655EDF2A"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ED54C55"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8223D33" w14:textId="740CA5B4"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and have a good day! </w:t>
      </w:r>
    </w:p>
    <w:p w14:paraId="74928BCA"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3509C26A"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742410"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EB105A" w14:textId="77777777" w:rsidR="000F634F" w:rsidRPr="0033750C" w:rsidRDefault="000F634F" w:rsidP="000F634F">
      <w:pPr>
        <w:widowControl/>
        <w:jc w:val="left"/>
        <w:rPr>
          <w:rFonts w:ascii="Times New Roman" w:eastAsia="SimSun" w:hAnsi="Times New Roman" w:cs="Times New Roman"/>
          <w:color w:val="1F497D"/>
          <w:kern w:val="0"/>
          <w:sz w:val="22"/>
        </w:rPr>
      </w:pPr>
    </w:p>
    <w:p w14:paraId="2A9FE0EC" w14:textId="77777777" w:rsidR="000F634F" w:rsidRPr="0033750C" w:rsidRDefault="000F634F" w:rsidP="000F634F">
      <w:pPr>
        <w:widowControl/>
        <w:jc w:val="left"/>
        <w:rPr>
          <w:rFonts w:ascii="Times New Roman" w:eastAsia="SimSun" w:hAnsi="Times New Roman" w:cs="Times New Roman"/>
          <w:color w:val="1F497D"/>
          <w:kern w:val="0"/>
          <w:sz w:val="22"/>
        </w:rPr>
      </w:pPr>
    </w:p>
    <w:p w14:paraId="731C28E9" w14:textId="15DF17C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A5A795E"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BEED568" w14:textId="4114BADA"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Many thanks for your patient help! </w:t>
      </w:r>
    </w:p>
    <w:p w14:paraId="347DAA7C"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54021742"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6F43325D"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7FF00F7E"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8F62C3"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2E3C8E" w14:textId="77777777" w:rsidR="000F634F" w:rsidRPr="0033750C" w:rsidRDefault="000F634F" w:rsidP="00723D5A">
      <w:pPr>
        <w:widowControl/>
        <w:jc w:val="left"/>
        <w:rPr>
          <w:rFonts w:ascii="Times New Roman" w:eastAsia="SimSun" w:hAnsi="Times New Roman" w:cs="Times New Roman"/>
          <w:color w:val="1F497D"/>
          <w:kern w:val="0"/>
          <w:sz w:val="22"/>
        </w:rPr>
      </w:pPr>
    </w:p>
    <w:p w14:paraId="4F41A8EF" w14:textId="77777777" w:rsidR="000F634F" w:rsidRPr="0033750C" w:rsidRDefault="000F634F" w:rsidP="00723D5A">
      <w:pPr>
        <w:widowControl/>
        <w:jc w:val="left"/>
        <w:rPr>
          <w:rFonts w:ascii="Times New Roman" w:eastAsia="SimSun" w:hAnsi="Times New Roman" w:cs="Times New Roman"/>
          <w:color w:val="1F497D"/>
          <w:kern w:val="0"/>
          <w:sz w:val="22"/>
        </w:rPr>
      </w:pPr>
    </w:p>
    <w:p w14:paraId="30C068C2" w14:textId="12B98B28" w:rsidR="005C03E4" w:rsidRPr="0033750C" w:rsidRDefault="000F634F" w:rsidP="00723D5A">
      <w:pPr>
        <w:widowControl/>
        <w:jc w:val="left"/>
        <w:rPr>
          <w:rFonts w:ascii="Times New Roman" w:eastAsia="SimSun" w:hAnsi="Times New Roman" w:cs="Times New Roman"/>
          <w:color w:val="1F497D"/>
          <w:kern w:val="0"/>
          <w:sz w:val="22"/>
        </w:rPr>
      </w:pPr>
      <w:hyperlink r:id="rId169" w:history="1">
        <w:r w:rsidRPr="0033750C">
          <w:rPr>
            <w:rStyle w:val="Hyperlink"/>
            <w:rFonts w:ascii="Times New Roman" w:eastAsia="SimSun" w:hAnsi="Times New Roman" w:cs="Times New Roman"/>
            <w:kern w:val="0"/>
            <w:sz w:val="22"/>
          </w:rPr>
          <w:t>mhwong@mae.cuhk.edu.hk</w:t>
        </w:r>
      </w:hyperlink>
      <w:r w:rsidR="005C03E4" w:rsidRPr="0033750C">
        <w:rPr>
          <w:rFonts w:ascii="Times New Roman" w:eastAsia="SimSun" w:hAnsi="Times New Roman" w:cs="Times New Roman"/>
          <w:color w:val="1F497D"/>
          <w:kern w:val="0"/>
          <w:sz w:val="22"/>
        </w:rPr>
        <w:t xml:space="preserve"> </w:t>
      </w:r>
    </w:p>
    <w:p w14:paraId="01462841" w14:textId="7E58D3C0" w:rsidR="005C03E4" w:rsidRPr="0033750C" w:rsidRDefault="005C03E4"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Door Lock Break</w:t>
      </w:r>
    </w:p>
    <w:p w14:paraId="2DBFF7FF" w14:textId="49F619BC"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899CF13"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7FA9D2C8" w14:textId="33FFBEDA" w:rsidR="00723D5A" w:rsidRPr="0033750C" w:rsidRDefault="00723D5A" w:rsidP="00723D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w:t>
      </w:r>
      <w:r w:rsidR="005C03E4" w:rsidRPr="0033750C">
        <w:rPr>
          <w:rFonts w:ascii="Times New Roman" w:eastAsia="SimSun" w:hAnsi="Times New Roman" w:cs="Times New Roman"/>
          <w:color w:val="1F497D"/>
          <w:kern w:val="0"/>
          <w:sz w:val="22"/>
        </w:rPr>
        <w:t xml:space="preserve">Many thanks for your patient help! </w:t>
      </w:r>
    </w:p>
    <w:p w14:paraId="43B4F398" w14:textId="0FF1ED75" w:rsidR="005C03E4" w:rsidRPr="0033750C" w:rsidRDefault="005C03E4" w:rsidP="00723D5A">
      <w:pPr>
        <w:widowControl/>
        <w:ind w:firstLine="420"/>
        <w:jc w:val="left"/>
        <w:rPr>
          <w:rFonts w:ascii="Times New Roman" w:eastAsia="SimSun" w:hAnsi="Times New Roman" w:cs="Times New Roman"/>
          <w:color w:val="1F497D"/>
          <w:kern w:val="0"/>
          <w:sz w:val="22"/>
        </w:rPr>
      </w:pPr>
    </w:p>
    <w:p w14:paraId="65159BC7" w14:textId="77777777" w:rsidR="005C03E4" w:rsidRPr="0033750C" w:rsidRDefault="005C03E4" w:rsidP="005C03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31083C6A"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24028ECB"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2CC4E3"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F90A21" w14:textId="77777777" w:rsidR="00723D5A" w:rsidRPr="0033750C" w:rsidRDefault="00723D5A" w:rsidP="006C091C">
      <w:pPr>
        <w:widowControl/>
        <w:jc w:val="left"/>
        <w:rPr>
          <w:rFonts w:ascii="Times New Roman" w:eastAsia="SimSun" w:hAnsi="Times New Roman" w:cs="Times New Roman"/>
          <w:color w:val="1F497D"/>
          <w:kern w:val="0"/>
          <w:sz w:val="22"/>
        </w:rPr>
      </w:pPr>
    </w:p>
    <w:p w14:paraId="31E98198" w14:textId="77777777" w:rsidR="00723D5A" w:rsidRPr="0033750C" w:rsidRDefault="00723D5A" w:rsidP="006C091C">
      <w:pPr>
        <w:widowControl/>
        <w:jc w:val="left"/>
        <w:rPr>
          <w:rFonts w:ascii="Times New Roman" w:eastAsia="SimSun" w:hAnsi="Times New Roman" w:cs="Times New Roman"/>
          <w:color w:val="1F497D"/>
          <w:kern w:val="0"/>
          <w:sz w:val="22"/>
        </w:rPr>
      </w:pPr>
    </w:p>
    <w:p w14:paraId="105526D8" w14:textId="77777777" w:rsidR="00723D5A" w:rsidRPr="0033750C" w:rsidRDefault="00723D5A" w:rsidP="006C091C">
      <w:pPr>
        <w:widowControl/>
        <w:jc w:val="left"/>
        <w:rPr>
          <w:rFonts w:ascii="Times New Roman" w:eastAsia="SimSun" w:hAnsi="Times New Roman" w:cs="Times New Roman"/>
          <w:color w:val="1F497D"/>
          <w:kern w:val="0"/>
          <w:sz w:val="22"/>
        </w:rPr>
      </w:pPr>
    </w:p>
    <w:p w14:paraId="24C19FDB" w14:textId="661D6268"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331E48B6"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2BD831C7" w14:textId="1E540D61"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help.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now. Have a wonderful day! </w:t>
      </w:r>
    </w:p>
    <w:p w14:paraId="1FFA79F5"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7257D99"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504F5E"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149578" w14:textId="77777777" w:rsidR="006C091C" w:rsidRPr="0033750C" w:rsidRDefault="006C091C" w:rsidP="002F2C55">
      <w:pPr>
        <w:widowControl/>
        <w:jc w:val="left"/>
        <w:rPr>
          <w:rFonts w:ascii="Times New Roman" w:eastAsia="SimSun" w:hAnsi="Times New Roman" w:cs="Times New Roman"/>
          <w:color w:val="1F497D"/>
          <w:kern w:val="0"/>
          <w:sz w:val="22"/>
        </w:rPr>
      </w:pPr>
    </w:p>
    <w:p w14:paraId="0FEA2607" w14:textId="77777777" w:rsidR="006C091C" w:rsidRPr="0033750C" w:rsidRDefault="006C091C" w:rsidP="002F2C55">
      <w:pPr>
        <w:widowControl/>
        <w:jc w:val="left"/>
        <w:rPr>
          <w:rFonts w:ascii="Times New Roman" w:eastAsia="SimSun" w:hAnsi="Times New Roman" w:cs="Times New Roman"/>
          <w:color w:val="1F497D"/>
          <w:kern w:val="0"/>
          <w:sz w:val="22"/>
        </w:rPr>
      </w:pPr>
    </w:p>
    <w:p w14:paraId="5BE4F7A4" w14:textId="3EB70FE9" w:rsidR="00A6759B" w:rsidRPr="0033750C" w:rsidRDefault="00A6759B"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7B0D63F" w14:textId="3098403B" w:rsidR="002F2C55" w:rsidRPr="0033750C" w:rsidRDefault="002F2C55"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617ED14" w14:textId="77777777" w:rsidR="002F2C55" w:rsidRPr="0033750C" w:rsidRDefault="002F2C55" w:rsidP="002F2C55">
      <w:pPr>
        <w:widowControl/>
        <w:ind w:firstLine="420"/>
        <w:jc w:val="left"/>
        <w:rPr>
          <w:rFonts w:ascii="Times New Roman" w:eastAsia="SimSun" w:hAnsi="Times New Roman" w:cs="Times New Roman"/>
          <w:color w:val="1F497D"/>
          <w:kern w:val="0"/>
          <w:sz w:val="22"/>
        </w:rPr>
      </w:pPr>
    </w:p>
    <w:p w14:paraId="1EEEFFF8" w14:textId="4036ABF9" w:rsidR="002F2C55" w:rsidRPr="0033750C" w:rsidRDefault="002F2C55" w:rsidP="002F2C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w:t>
      </w:r>
      <w:r w:rsidR="00A6759B"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16B</w:t>
      </w:r>
      <w:r w:rsidR="00A6759B" w:rsidRPr="0033750C">
        <w:rPr>
          <w:rFonts w:ascii="Times New Roman" w:eastAsia="SimSun" w:hAnsi="Times New Roman" w:cs="Times New Roman"/>
          <w:color w:val="1F497D"/>
          <w:kern w:val="0"/>
          <w:sz w:val="22"/>
        </w:rPr>
        <w:t xml:space="preserve"> (Name: Liuchao JIN; Student ID: 1155184008). My roommate has gotten </w:t>
      </w:r>
      <w:proofErr w:type="gramStart"/>
      <w:r w:rsidR="00A6759B" w:rsidRPr="0033750C">
        <w:rPr>
          <w:rFonts w:ascii="Times New Roman" w:eastAsia="SimSun" w:hAnsi="Times New Roman" w:cs="Times New Roman"/>
          <w:color w:val="1F497D"/>
          <w:kern w:val="0"/>
          <w:sz w:val="22"/>
        </w:rPr>
        <w:t>COVID</w:t>
      </w:r>
      <w:proofErr w:type="gramEnd"/>
      <w:r w:rsidR="00A6759B" w:rsidRPr="0033750C">
        <w:rPr>
          <w:rFonts w:ascii="Times New Roman" w:eastAsia="SimSun" w:hAnsi="Times New Roman" w:cs="Times New Roman"/>
          <w:color w:val="1F497D"/>
          <w:kern w:val="0"/>
          <w:sz w:val="22"/>
        </w:rPr>
        <w:t xml:space="preserve"> but I </w:t>
      </w:r>
      <w:proofErr w:type="gramStart"/>
      <w:r w:rsidR="00A6759B" w:rsidRPr="0033750C">
        <w:rPr>
          <w:rFonts w:ascii="Times New Roman" w:eastAsia="SimSun" w:hAnsi="Times New Roman" w:cs="Times New Roman"/>
          <w:color w:val="1F497D"/>
          <w:kern w:val="0"/>
          <w:sz w:val="22"/>
        </w:rPr>
        <w:t>didn</w:t>
      </w:r>
      <w:r w:rsidR="00722F9A">
        <w:rPr>
          <w:rFonts w:ascii="Times New Roman" w:eastAsia="SimSun" w:hAnsi="Times New Roman" w:cs="Times New Roman"/>
          <w:color w:val="1F497D"/>
          <w:kern w:val="0"/>
          <w:sz w:val="22"/>
        </w:rPr>
        <w:t>’</w:t>
      </w:r>
      <w:r w:rsidR="00A6759B" w:rsidRPr="0033750C">
        <w:rPr>
          <w:rFonts w:ascii="Times New Roman" w:eastAsia="SimSun" w:hAnsi="Times New Roman" w:cs="Times New Roman"/>
          <w:color w:val="1F497D"/>
          <w:kern w:val="0"/>
          <w:sz w:val="22"/>
        </w:rPr>
        <w:t>t stay</w:t>
      </w:r>
      <w:proofErr w:type="gramEnd"/>
      <w:r w:rsidR="00A6759B" w:rsidRPr="0033750C">
        <w:rPr>
          <w:rFonts w:ascii="Times New Roman" w:eastAsia="SimSun" w:hAnsi="Times New Roman" w:cs="Times New Roman"/>
          <w:color w:val="1F497D"/>
          <w:kern w:val="0"/>
          <w:sz w:val="22"/>
        </w:rPr>
        <w:t xml:space="preserve"> with him for the last two nights. I will stay in the hotel off-campus by myself for seven days. Thank you so much for your help and effort. Have a good night! </w:t>
      </w:r>
    </w:p>
    <w:p w14:paraId="36F8FDDF" w14:textId="77777777" w:rsidR="00A6759B" w:rsidRPr="0033750C" w:rsidRDefault="00A6759B" w:rsidP="00A6759B">
      <w:pPr>
        <w:widowControl/>
        <w:ind w:firstLine="420"/>
        <w:jc w:val="left"/>
        <w:rPr>
          <w:rFonts w:ascii="Times New Roman" w:eastAsia="SimSun" w:hAnsi="Times New Roman" w:cs="Times New Roman"/>
          <w:color w:val="1F497D"/>
          <w:kern w:val="0"/>
          <w:sz w:val="22"/>
        </w:rPr>
      </w:pPr>
    </w:p>
    <w:p w14:paraId="09302889" w14:textId="77777777"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8FBF0D" w14:textId="6889C91C"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F523F9" w14:textId="3F71B10B" w:rsidR="006C091C" w:rsidRPr="0033750C" w:rsidRDefault="006C091C" w:rsidP="00A6759B">
      <w:pPr>
        <w:widowControl/>
        <w:jc w:val="left"/>
        <w:rPr>
          <w:rFonts w:ascii="Times New Roman" w:eastAsia="SimSun" w:hAnsi="Times New Roman" w:cs="Times New Roman"/>
          <w:color w:val="1F497D"/>
          <w:kern w:val="0"/>
          <w:sz w:val="22"/>
        </w:rPr>
      </w:pPr>
    </w:p>
    <w:p w14:paraId="64252BF5"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1143F82"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00D5081E" w14:textId="23548E56"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COVID test result has come out, which is negative as shown in the attachment. Thanks for your </w:t>
      </w:r>
      <w:proofErr w:type="gramStart"/>
      <w:r w:rsidRPr="0033750C">
        <w:rPr>
          <w:rFonts w:ascii="Times New Roman" w:eastAsia="SimSun" w:hAnsi="Times New Roman" w:cs="Times New Roman"/>
          <w:color w:val="1F497D"/>
          <w:kern w:val="0"/>
          <w:sz w:val="22"/>
        </w:rPr>
        <w:t>notice</w:t>
      </w:r>
      <w:proofErr w:type="gramEnd"/>
      <w:r w:rsidRPr="0033750C">
        <w:rPr>
          <w:rFonts w:ascii="Times New Roman" w:eastAsia="SimSun" w:hAnsi="Times New Roman" w:cs="Times New Roman"/>
          <w:color w:val="1F497D"/>
          <w:kern w:val="0"/>
          <w:sz w:val="22"/>
        </w:rPr>
        <w:t xml:space="preserve">! </w:t>
      </w:r>
    </w:p>
    <w:p w14:paraId="07A5089F"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14870B2"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3183F51"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A1C592" w14:textId="77777777" w:rsidR="006C091C" w:rsidRPr="0033750C" w:rsidRDefault="006C091C" w:rsidP="00A6759B">
      <w:pPr>
        <w:widowControl/>
        <w:jc w:val="left"/>
        <w:rPr>
          <w:rFonts w:ascii="Times New Roman" w:eastAsia="SimSun" w:hAnsi="Times New Roman" w:cs="Times New Roman"/>
          <w:color w:val="1F497D"/>
          <w:kern w:val="0"/>
          <w:sz w:val="22"/>
        </w:rPr>
      </w:pPr>
    </w:p>
    <w:p w14:paraId="55E00C9E" w14:textId="77777777" w:rsidR="002F2C55" w:rsidRPr="0033750C" w:rsidRDefault="002F2C55" w:rsidP="00E33527">
      <w:pPr>
        <w:widowControl/>
        <w:jc w:val="left"/>
        <w:rPr>
          <w:rFonts w:ascii="Times New Roman" w:eastAsia="SimSun" w:hAnsi="Times New Roman" w:cs="Times New Roman"/>
          <w:color w:val="1F497D"/>
          <w:kern w:val="0"/>
          <w:sz w:val="22"/>
        </w:rPr>
      </w:pPr>
    </w:p>
    <w:p w14:paraId="2E300111" w14:textId="77777777" w:rsidR="002F2C55" w:rsidRPr="0033750C" w:rsidRDefault="002F2C55" w:rsidP="00E33527">
      <w:pPr>
        <w:widowControl/>
        <w:jc w:val="left"/>
        <w:rPr>
          <w:rFonts w:ascii="Times New Roman" w:eastAsia="SimSun" w:hAnsi="Times New Roman" w:cs="Times New Roman"/>
          <w:color w:val="1F497D"/>
          <w:kern w:val="0"/>
          <w:sz w:val="22"/>
        </w:rPr>
      </w:pPr>
    </w:p>
    <w:p w14:paraId="28B81F4E" w14:textId="0F50EA0F" w:rsidR="00D03408" w:rsidRPr="0033750C" w:rsidRDefault="00D03408"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limited Assignment Attempts before Deadline</w:t>
      </w:r>
    </w:p>
    <w:p w14:paraId="7D6F7F66" w14:textId="28E3080A" w:rsidR="003760D6" w:rsidRPr="0033750C" w:rsidRDefault="003760D6"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55C0971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58714E2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DD03797"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AF18500" w14:textId="49994737" w:rsidR="00D03408"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D03408" w:rsidRPr="0033750C">
        <w:rPr>
          <w:rFonts w:ascii="Times New Roman" w:eastAsia="SimSun" w:hAnsi="Times New Roman" w:cs="Times New Roman"/>
          <w:color w:val="1F497D"/>
          <w:kern w:val="0"/>
          <w:sz w:val="22"/>
        </w:rPr>
        <w:t>; Course: MAEG5070 Nonlinear Control Systems</w:t>
      </w:r>
      <w:r w:rsidRPr="0033750C">
        <w:rPr>
          <w:rFonts w:ascii="Times New Roman" w:eastAsia="SimSun" w:hAnsi="Times New Roman" w:cs="Times New Roman"/>
          <w:color w:val="1F497D"/>
          <w:kern w:val="0"/>
          <w:sz w:val="22"/>
        </w:rPr>
        <w:t xml:space="preserve">). This afternoon, I asked you in the class whether the assignment is </w:t>
      </w:r>
      <w:proofErr w:type="gramStart"/>
      <w:r w:rsidRPr="0033750C">
        <w:rPr>
          <w:rFonts w:ascii="Times New Roman" w:eastAsia="SimSun" w:hAnsi="Times New Roman" w:cs="Times New Roman"/>
          <w:color w:val="1F497D"/>
          <w:kern w:val="0"/>
          <w:sz w:val="22"/>
        </w:rPr>
        <w:t>single</w:t>
      </w:r>
      <w:proofErr w:type="gramEnd"/>
      <w:r w:rsidRPr="0033750C">
        <w:rPr>
          <w:rFonts w:ascii="Times New Roman" w:eastAsia="SimSun" w:hAnsi="Times New Roman" w:cs="Times New Roman"/>
          <w:color w:val="1F497D"/>
          <w:kern w:val="0"/>
          <w:sz w:val="22"/>
        </w:rPr>
        <w:t xml:space="preserve"> attempt, multiple attempt</w:t>
      </w:r>
      <w:r w:rsidR="00D03408"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or unlimited attempt</w:t>
      </w:r>
      <w:r w:rsidR="00D03408" w:rsidRPr="0033750C">
        <w:rPr>
          <w:rFonts w:ascii="Times New Roman" w:eastAsia="SimSun" w:hAnsi="Times New Roman" w:cs="Times New Roman"/>
          <w:color w:val="1F497D"/>
          <w:kern w:val="0"/>
          <w:sz w:val="22"/>
        </w:rPr>
        <w:t>s when submitting</w:t>
      </w:r>
      <w:r w:rsidRPr="0033750C">
        <w:rPr>
          <w:rFonts w:ascii="Times New Roman" w:eastAsia="SimSun" w:hAnsi="Times New Roman" w:cs="Times New Roman"/>
          <w:color w:val="1F497D"/>
          <w:kern w:val="0"/>
          <w:sz w:val="22"/>
        </w:rPr>
        <w:t xml:space="preserve">. I got the answer that the homework can be submitted unlimited times before the deadline. So, I happily submitted my Assignment 01 just now. However, I found that I </w:t>
      </w:r>
      <w:r w:rsidR="00D03408" w:rsidRPr="0033750C">
        <w:rPr>
          <w:rFonts w:ascii="Times New Roman" w:eastAsia="SimSun" w:hAnsi="Times New Roman" w:cs="Times New Roman"/>
          <w:color w:val="1F497D"/>
          <w:kern w:val="0"/>
          <w:sz w:val="22"/>
        </w:rPr>
        <w:t>could</w:t>
      </w:r>
      <w:r w:rsidRPr="0033750C">
        <w:rPr>
          <w:rFonts w:ascii="Times New Roman" w:eastAsia="SimSun" w:hAnsi="Times New Roman" w:cs="Times New Roman"/>
          <w:color w:val="1F497D"/>
          <w:kern w:val="0"/>
          <w:sz w:val="22"/>
        </w:rPr>
        <w:t xml:space="preserve"> not Start New bottom</w:t>
      </w:r>
      <w:r w:rsidR="00D03408" w:rsidRPr="0033750C">
        <w:rPr>
          <w:rFonts w:ascii="Times New Roman" w:eastAsia="SimSun" w:hAnsi="Times New Roman" w:cs="Times New Roman"/>
          <w:color w:val="1F497D"/>
          <w:kern w:val="0"/>
          <w:sz w:val="22"/>
        </w:rPr>
        <w:t xml:space="preserve"> in that page as shown in figure below so that I </w:t>
      </w:r>
      <w:proofErr w:type="spellStart"/>
      <w:r w:rsidR="00D03408" w:rsidRPr="0033750C">
        <w:rPr>
          <w:rFonts w:ascii="Times New Roman" w:eastAsia="SimSun" w:hAnsi="Times New Roman" w:cs="Times New Roman"/>
          <w:color w:val="1F497D"/>
          <w:kern w:val="0"/>
          <w:sz w:val="22"/>
        </w:rPr>
        <w:t>can not</w:t>
      </w:r>
      <w:proofErr w:type="spellEnd"/>
      <w:r w:rsidR="00D03408" w:rsidRPr="0033750C">
        <w:rPr>
          <w:rFonts w:ascii="Times New Roman" w:eastAsia="SimSun" w:hAnsi="Times New Roman" w:cs="Times New Roman"/>
          <w:color w:val="1F497D"/>
          <w:kern w:val="0"/>
          <w:sz w:val="22"/>
        </w:rPr>
        <w:t xml:space="preserve"> submit assignment again once I find there is any problem in my assignment. </w:t>
      </w:r>
    </w:p>
    <w:p w14:paraId="09D41917" w14:textId="3FAE8BB6" w:rsidR="00D03408"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26328CE7" wp14:editId="4151E7CA">
            <wp:extent cx="5274310" cy="24085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5274310" cy="2408555"/>
                    </a:xfrm>
                    <a:prstGeom prst="rect">
                      <a:avLst/>
                    </a:prstGeom>
                  </pic:spPr>
                </pic:pic>
              </a:graphicData>
            </a:graphic>
          </wp:inline>
        </w:drawing>
      </w:r>
    </w:p>
    <w:p w14:paraId="7AABB8F2"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503AF904" w14:textId="7E360D5E" w:rsidR="003760D6" w:rsidRPr="0033750C" w:rsidRDefault="00D03408"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be so kind to help change the assignment setup as shown in figure below from single attempt to unlimited attempts?</w:t>
      </w:r>
    </w:p>
    <w:p w14:paraId="093C05B2" w14:textId="0F6D0D38" w:rsidR="003760D6"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65A0CD98" wp14:editId="62DF1B46">
            <wp:extent cx="5274310" cy="13430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5274310" cy="1343025"/>
                    </a:xfrm>
                    <a:prstGeom prst="rect">
                      <a:avLst/>
                    </a:prstGeom>
                  </pic:spPr>
                </pic:pic>
              </a:graphicData>
            </a:graphic>
          </wp:inline>
        </w:drawing>
      </w:r>
    </w:p>
    <w:p w14:paraId="2540DB28"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016FE466" w14:textId="20C0F341"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3C99DDA5"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5D8CC72"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281DFD"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B2269F" w14:textId="77777777" w:rsidR="003760D6" w:rsidRPr="0033750C" w:rsidRDefault="003760D6" w:rsidP="00E33527">
      <w:pPr>
        <w:widowControl/>
        <w:jc w:val="left"/>
        <w:rPr>
          <w:rFonts w:ascii="Times New Roman" w:eastAsia="SimSun" w:hAnsi="Times New Roman" w:cs="Times New Roman"/>
          <w:color w:val="1F497D"/>
          <w:kern w:val="0"/>
          <w:sz w:val="22"/>
        </w:rPr>
      </w:pPr>
    </w:p>
    <w:p w14:paraId="5E0A4C06" w14:textId="77777777" w:rsidR="003760D6" w:rsidRPr="0033750C" w:rsidRDefault="003760D6" w:rsidP="00E33527">
      <w:pPr>
        <w:widowControl/>
        <w:jc w:val="left"/>
        <w:rPr>
          <w:rFonts w:ascii="Times New Roman" w:eastAsia="SimSun" w:hAnsi="Times New Roman" w:cs="Times New Roman"/>
          <w:color w:val="1F497D"/>
          <w:kern w:val="0"/>
          <w:sz w:val="22"/>
        </w:rPr>
      </w:pPr>
    </w:p>
    <w:p w14:paraId="3ED5EEF7" w14:textId="54806E0A"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CHEUNG, </w:t>
      </w:r>
    </w:p>
    <w:p w14:paraId="303D55AB"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1F87D75F" w14:textId="395E2CB5" w:rsidR="00E33527" w:rsidRPr="0033750C" w:rsidRDefault="00E33527" w:rsidP="00E335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i.e. if you have problems with the course, you can ask me during the tutorial. But, if you have no problem, you are not required to attend the tutorial. So, this will not be counted towards </w:t>
      </w:r>
      <w:r w:rsidRPr="0033750C">
        <w:rPr>
          <w:rFonts w:ascii="Times New Roman" w:eastAsia="SimSun" w:hAnsi="Times New Roman" w:cs="Times New Roman"/>
          <w:color w:val="1F497D"/>
          <w:kern w:val="0"/>
          <w:sz w:val="22"/>
        </w:rPr>
        <w:lastRenderedPageBreak/>
        <w:t xml:space="preserve">attendance. In this case, if you have any problem, could you please come to my office on Monday night from 7 pm to 8 pm or by appointmen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404F8972"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4658B321"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DCD539"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ECDC8C" w14:textId="77777777" w:rsidR="00E33527" w:rsidRPr="0033750C" w:rsidRDefault="00E33527" w:rsidP="00E33527">
      <w:pPr>
        <w:widowControl/>
        <w:jc w:val="left"/>
        <w:rPr>
          <w:rFonts w:ascii="Times New Roman" w:eastAsia="SimSun" w:hAnsi="Times New Roman" w:cs="Times New Roman"/>
          <w:color w:val="1F497D"/>
          <w:kern w:val="0"/>
          <w:sz w:val="22"/>
        </w:rPr>
      </w:pPr>
    </w:p>
    <w:p w14:paraId="7615D694" w14:textId="77777777" w:rsidR="00E33527" w:rsidRPr="0033750C" w:rsidRDefault="00E33527" w:rsidP="00FD411F">
      <w:pPr>
        <w:widowControl/>
        <w:jc w:val="left"/>
        <w:rPr>
          <w:rFonts w:ascii="Times New Roman" w:eastAsia="SimSun" w:hAnsi="Times New Roman" w:cs="Times New Roman"/>
          <w:color w:val="1F497D"/>
          <w:kern w:val="0"/>
          <w:sz w:val="22"/>
        </w:rPr>
      </w:pPr>
    </w:p>
    <w:p w14:paraId="114AEB4F" w14:textId="730731FE" w:rsidR="00A949FA" w:rsidRPr="0033750C" w:rsidRDefault="00A949FA"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 Time &amp; Location</w:t>
      </w:r>
    </w:p>
    <w:p w14:paraId="6806F36C" w14:textId="06EB7096"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all, </w:t>
      </w:r>
    </w:p>
    <w:p w14:paraId="0ECBEE8C"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3246FA8E" w14:textId="7D76B5CE" w:rsidR="00FD411F" w:rsidRPr="0033750C" w:rsidRDefault="00FD411F" w:rsidP="00FD41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cording to the availability of </w:t>
      </w:r>
      <w:proofErr w:type="gramStart"/>
      <w:r w:rsidRPr="0033750C">
        <w:rPr>
          <w:rFonts w:ascii="Times New Roman" w:eastAsia="SimSun" w:hAnsi="Times New Roman" w:cs="Times New Roman"/>
          <w:color w:val="1F497D"/>
          <w:kern w:val="0"/>
          <w:sz w:val="22"/>
        </w:rPr>
        <w:t>the majority of</w:t>
      </w:r>
      <w:proofErr w:type="gramEnd"/>
      <w:r w:rsidRPr="0033750C">
        <w:rPr>
          <w:rFonts w:ascii="Times New Roman" w:eastAsia="SimSun" w:hAnsi="Times New Roman" w:cs="Times New Roman"/>
          <w:color w:val="1F497D"/>
          <w:kern w:val="0"/>
          <w:sz w:val="22"/>
        </w:rPr>
        <w:t xml:space="preserve"> students, the tutorial will be held on</w:t>
      </w:r>
      <w:r w:rsidRPr="0033750C">
        <w:rPr>
          <w:rFonts w:ascii="Times New Roman" w:hAnsi="Times New Roman" w:cs="Times New Roman"/>
        </w:rPr>
        <w:t xml:space="preserve"> </w:t>
      </w:r>
      <w:r w:rsidRPr="0033750C">
        <w:rPr>
          <w:rFonts w:ascii="Times New Roman" w:eastAsia="SimSun" w:hAnsi="Times New Roman" w:cs="Times New Roman"/>
          <w:b/>
          <w:color w:val="1F497D"/>
          <w:kern w:val="0"/>
          <w:sz w:val="22"/>
        </w:rPr>
        <w:t>9:30-10:30 a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color w:val="1F497D"/>
          <w:kern w:val="0"/>
          <w:sz w:val="22"/>
        </w:rPr>
        <w:t>Thursday</w:t>
      </w:r>
      <w:r w:rsidRPr="0033750C">
        <w:rPr>
          <w:rFonts w:ascii="Times New Roman" w:eastAsia="SimSun" w:hAnsi="Times New Roman" w:cs="Times New Roman"/>
          <w:color w:val="1F497D"/>
          <w:kern w:val="0"/>
          <w:sz w:val="22"/>
        </w:rPr>
        <w:t xml:space="preserve"> (starting from week 2) at </w:t>
      </w:r>
      <w:r w:rsidR="005925A7" w:rsidRPr="0033750C">
        <w:rPr>
          <w:rFonts w:ascii="Times New Roman" w:eastAsia="SimSun" w:hAnsi="Times New Roman" w:cs="Times New Roman"/>
          <w:color w:val="1F497D"/>
          <w:kern w:val="0"/>
          <w:sz w:val="22"/>
        </w:rPr>
        <w:t>my office (</w:t>
      </w:r>
      <w:r w:rsidRPr="0033750C">
        <w:rPr>
          <w:rFonts w:ascii="Times New Roman" w:eastAsia="SimSun" w:hAnsi="Times New Roman" w:cs="Times New Roman"/>
          <w:b/>
          <w:color w:val="1F497D"/>
          <w:kern w:val="0"/>
          <w:sz w:val="22"/>
        </w:rPr>
        <w:t>ERB 201</w:t>
      </w:r>
      <w:r w:rsidR="005925A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tutorials are mainly for </w:t>
      </w:r>
      <w:r w:rsidRPr="0033750C">
        <w:rPr>
          <w:rFonts w:ascii="Times New Roman" w:eastAsia="SimSun" w:hAnsi="Times New Roman" w:cs="Times New Roman"/>
          <w:b/>
          <w:color w:val="1F497D"/>
          <w:kern w:val="0"/>
          <w:sz w:val="22"/>
        </w:rPr>
        <w:t>Q&amp;A</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i.e. if you have </w:t>
      </w:r>
      <w:r w:rsidR="00A949FA" w:rsidRPr="0033750C">
        <w:rPr>
          <w:rFonts w:ascii="Times New Roman" w:eastAsia="SimSun" w:hAnsi="Times New Roman" w:cs="Times New Roman"/>
          <w:color w:val="1F497D"/>
          <w:kern w:val="0"/>
          <w:sz w:val="22"/>
        </w:rPr>
        <w:t xml:space="preserve">any </w:t>
      </w:r>
      <w:r w:rsidRPr="0033750C">
        <w:rPr>
          <w:rFonts w:ascii="Times New Roman" w:eastAsia="SimSun" w:hAnsi="Times New Roman" w:cs="Times New Roman"/>
          <w:color w:val="1F497D"/>
          <w:kern w:val="0"/>
          <w:sz w:val="22"/>
        </w:rPr>
        <w:t xml:space="preserve">problems with the course, </w:t>
      </w:r>
      <w:r w:rsidR="005925A7" w:rsidRPr="0033750C">
        <w:rPr>
          <w:rFonts w:ascii="Times New Roman" w:eastAsia="SimSun" w:hAnsi="Times New Roman" w:cs="Times New Roman"/>
          <w:color w:val="1F497D"/>
          <w:kern w:val="0"/>
          <w:sz w:val="22"/>
        </w:rPr>
        <w:t>please don</w:t>
      </w:r>
      <w:r w:rsidR="00722F9A">
        <w:rPr>
          <w:rFonts w:ascii="Times New Roman" w:eastAsia="SimSun" w:hAnsi="Times New Roman" w:cs="Times New Roman"/>
          <w:color w:val="1F497D"/>
          <w:kern w:val="0"/>
          <w:sz w:val="22"/>
        </w:rPr>
        <w:t>’</w:t>
      </w:r>
      <w:r w:rsidR="005925A7" w:rsidRPr="0033750C">
        <w:rPr>
          <w:rFonts w:ascii="Times New Roman" w:eastAsia="SimSun" w:hAnsi="Times New Roman" w:cs="Times New Roman"/>
          <w:color w:val="1F497D"/>
          <w:kern w:val="0"/>
          <w:sz w:val="22"/>
        </w:rPr>
        <w:t>t hesitate to come to</w:t>
      </w:r>
      <w:r w:rsidRPr="0033750C">
        <w:rPr>
          <w:rFonts w:ascii="Times New Roman" w:eastAsia="SimSun" w:hAnsi="Times New Roman" w:cs="Times New Roman"/>
          <w:color w:val="1F497D"/>
          <w:kern w:val="0"/>
          <w:sz w:val="22"/>
        </w:rPr>
        <w:t xml:space="preserve"> me during the tutorial. Thanks!</w:t>
      </w:r>
    </w:p>
    <w:p w14:paraId="487A7DE9" w14:textId="2D580F32" w:rsidR="00FD411F" w:rsidRPr="0033750C" w:rsidRDefault="00FD411F" w:rsidP="00FD411F">
      <w:pPr>
        <w:widowControl/>
        <w:ind w:firstLine="420"/>
        <w:jc w:val="left"/>
        <w:rPr>
          <w:rFonts w:ascii="Times New Roman" w:eastAsia="SimSun" w:hAnsi="Times New Roman" w:cs="Times New Roman"/>
          <w:color w:val="1F497D"/>
          <w:kern w:val="0"/>
          <w:sz w:val="22"/>
        </w:rPr>
      </w:pPr>
    </w:p>
    <w:p w14:paraId="40BE24D1"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7405D"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BB07B"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2B5F8569" w14:textId="7791DFE3"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0A8DE21E"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00284BA1" w14:textId="758EFE47" w:rsidR="00563E3F" w:rsidRPr="0033750C" w:rsidRDefault="00563E3F" w:rsidP="00563E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the No Objection Letter (NOL). And I have also completed the registration o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tudent helper system via CUSIS. Many thanks for your help and have a wonderful holiday! </w:t>
      </w:r>
    </w:p>
    <w:p w14:paraId="24EA11D8"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42BB4158"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C6A5D6"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C0638A" w14:textId="77777777" w:rsidR="00563E3F" w:rsidRPr="0033750C" w:rsidRDefault="00563E3F" w:rsidP="00BB2DBA">
      <w:pPr>
        <w:widowControl/>
        <w:jc w:val="left"/>
        <w:rPr>
          <w:rFonts w:ascii="Times New Roman" w:eastAsia="SimSun" w:hAnsi="Times New Roman" w:cs="Times New Roman"/>
          <w:color w:val="1F497D"/>
          <w:kern w:val="0"/>
          <w:sz w:val="22"/>
        </w:rPr>
      </w:pPr>
    </w:p>
    <w:p w14:paraId="29C2A5CD" w14:textId="77777777" w:rsidR="00563E3F" w:rsidRPr="0033750C" w:rsidRDefault="00563E3F" w:rsidP="00BB2DBA">
      <w:pPr>
        <w:widowControl/>
        <w:jc w:val="left"/>
        <w:rPr>
          <w:rFonts w:ascii="Times New Roman" w:eastAsia="SimSun" w:hAnsi="Times New Roman" w:cs="Times New Roman"/>
          <w:color w:val="1F497D"/>
          <w:kern w:val="0"/>
          <w:sz w:val="22"/>
        </w:rPr>
      </w:pPr>
    </w:p>
    <w:p w14:paraId="2B98F44B" w14:textId="5BB78052"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5E0A0F0"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358AD9CD" w14:textId="2CD97DCC" w:rsidR="00BB2DBA" w:rsidRPr="0033750C" w:rsidRDefault="00BB2DBA" w:rsidP="00BB2D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the </w:t>
      </w:r>
      <w:proofErr w:type="gramStart"/>
      <w:r w:rsidRPr="0033750C">
        <w:rPr>
          <w:rFonts w:ascii="Times New Roman" w:eastAsia="SimSun" w:hAnsi="Times New Roman" w:cs="Times New Roman"/>
          <w:color w:val="1F497D"/>
          <w:kern w:val="0"/>
          <w:sz w:val="22"/>
        </w:rPr>
        <w:t>photo just</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aken</w:t>
      </w:r>
      <w:proofErr w:type="gramEnd"/>
      <w:r w:rsidRPr="0033750C">
        <w:rPr>
          <w:rFonts w:ascii="Times New Roman" w:eastAsia="SimSun" w:hAnsi="Times New Roman" w:cs="Times New Roman"/>
          <w:color w:val="1F497D"/>
          <w:kern w:val="0"/>
          <w:sz w:val="22"/>
        </w:rPr>
        <w:t xml:space="preserve">. </w:t>
      </w:r>
      <w:r w:rsidR="009277A9" w:rsidRPr="0033750C">
        <w:rPr>
          <w:rFonts w:ascii="Times New Roman" w:eastAsia="SimSun" w:hAnsi="Times New Roman" w:cs="Times New Roman"/>
          <w:color w:val="1F497D"/>
          <w:kern w:val="0"/>
          <w:sz w:val="22"/>
        </w:rPr>
        <w:t>Happy Mid-Autumn Festival Teacher</w:t>
      </w:r>
      <w:r w:rsidR="00722F9A">
        <w:rPr>
          <w:rFonts w:ascii="Times New Roman" w:eastAsia="SimSun" w:hAnsi="Times New Roman" w:cs="Times New Roman"/>
          <w:color w:val="1F497D"/>
          <w:kern w:val="0"/>
          <w:sz w:val="22"/>
        </w:rPr>
        <w:t>’</w:t>
      </w:r>
      <w:r w:rsidR="009277A9" w:rsidRPr="0033750C">
        <w:rPr>
          <w:rFonts w:ascii="Times New Roman" w:eastAsia="SimSun" w:hAnsi="Times New Roman" w:cs="Times New Roman"/>
          <w:color w:val="1F497D"/>
          <w:kern w:val="0"/>
          <w:sz w:val="22"/>
        </w:rPr>
        <w:t xml:space="preserve">s Day! </w:t>
      </w:r>
      <w:r w:rsidRPr="0033750C">
        <w:rPr>
          <w:rFonts w:ascii="Times New Roman" w:eastAsia="SimSun" w:hAnsi="Times New Roman" w:cs="Times New Roman"/>
          <w:color w:val="1F497D"/>
          <w:kern w:val="0"/>
          <w:sz w:val="22"/>
        </w:rPr>
        <w:t xml:space="preserve">Enjoy your holiday! </w:t>
      </w:r>
    </w:p>
    <w:p w14:paraId="2AD2534F"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61D2BC43"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8D49E0"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D8BB5B" w14:textId="77777777" w:rsidR="00BB2DBA" w:rsidRPr="0033750C" w:rsidRDefault="00BB2DBA" w:rsidP="00F13040">
      <w:pPr>
        <w:widowControl/>
        <w:jc w:val="left"/>
        <w:rPr>
          <w:rFonts w:ascii="Times New Roman" w:eastAsia="SimSun" w:hAnsi="Times New Roman" w:cs="Times New Roman"/>
          <w:color w:val="1F497D"/>
          <w:kern w:val="0"/>
          <w:sz w:val="22"/>
        </w:rPr>
      </w:pPr>
    </w:p>
    <w:p w14:paraId="2D8D94FA" w14:textId="77777777" w:rsidR="00BB2DBA" w:rsidRPr="0033750C" w:rsidRDefault="00BB2DBA" w:rsidP="00F13040">
      <w:pPr>
        <w:widowControl/>
        <w:jc w:val="left"/>
        <w:rPr>
          <w:rFonts w:ascii="Times New Roman" w:eastAsia="SimSun" w:hAnsi="Times New Roman" w:cs="Times New Roman"/>
          <w:color w:val="1F497D"/>
          <w:kern w:val="0"/>
          <w:sz w:val="22"/>
        </w:rPr>
      </w:pPr>
    </w:p>
    <w:p w14:paraId="1EEC4AAB" w14:textId="4B9851F9"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69F95404" w14:textId="59B4D53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rname and Password of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p>
    <w:p w14:paraId="1D190BC0"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64E4869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2E0D01EA"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40F2F6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6010FA98" w14:textId="77777777" w:rsidR="007333A3"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as wondering </w:t>
      </w:r>
      <w:r w:rsidR="007333A3" w:rsidRPr="0033750C">
        <w:rPr>
          <w:rFonts w:ascii="Times New Roman" w:eastAsia="SimSun" w:hAnsi="Times New Roman" w:cs="Times New Roman"/>
          <w:color w:val="1F497D"/>
          <w:kern w:val="0"/>
          <w:sz w:val="22"/>
        </w:rPr>
        <w:t>whether I can apply for</w:t>
      </w:r>
      <w:r w:rsidRPr="0033750C">
        <w:rPr>
          <w:rFonts w:ascii="Times New Roman" w:eastAsia="SimSun" w:hAnsi="Times New Roman" w:cs="Times New Roman"/>
          <w:color w:val="1F497D"/>
          <w:kern w:val="0"/>
          <w:sz w:val="22"/>
        </w:rPr>
        <w:t xml:space="preserve"> </w:t>
      </w:r>
      <w:r w:rsidR="007333A3"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username and password for the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r w:rsidR="007333A3" w:rsidRPr="0033750C">
        <w:rPr>
          <w:rFonts w:ascii="Times New Roman" w:eastAsia="SimSun" w:hAnsi="Times New Roman" w:cs="Times New Roman"/>
          <w:color w:val="1F497D"/>
          <w:kern w:val="0"/>
          <w:sz w:val="22"/>
        </w:rPr>
        <w:t xml:space="preserve"> because there are some problems with </w:t>
      </w:r>
      <w:proofErr w:type="spellStart"/>
      <w:r w:rsidR="007333A3" w:rsidRPr="0033750C">
        <w:rPr>
          <w:rFonts w:ascii="Times New Roman" w:eastAsia="SimSun" w:hAnsi="Times New Roman" w:cs="Times New Roman"/>
          <w:color w:val="1F497D"/>
          <w:kern w:val="0"/>
          <w:sz w:val="22"/>
        </w:rPr>
        <w:t>WiFi</w:t>
      </w:r>
      <w:proofErr w:type="spellEnd"/>
      <w:r w:rsidR="007333A3" w:rsidRPr="0033750C">
        <w:rPr>
          <w:rFonts w:ascii="Times New Roman" w:eastAsia="SimSun" w:hAnsi="Times New Roman" w:cs="Times New Roman"/>
          <w:color w:val="1F497D"/>
          <w:kern w:val="0"/>
          <w:sz w:val="22"/>
        </w:rPr>
        <w:t xml:space="preserve"> “CUHK1x” now</w:t>
      </w:r>
      <w:r w:rsidRPr="0033750C">
        <w:rPr>
          <w:rFonts w:ascii="Times New Roman" w:eastAsia="SimSun" w:hAnsi="Times New Roman" w:cs="Times New Roman"/>
          <w:color w:val="1F497D"/>
          <w:kern w:val="0"/>
          <w:sz w:val="22"/>
        </w:rPr>
        <w:t>.</w:t>
      </w:r>
    </w:p>
    <w:p w14:paraId="41A3C062" w14:textId="77777777" w:rsidR="007333A3" w:rsidRPr="0033750C" w:rsidRDefault="007333A3" w:rsidP="00F13040">
      <w:pPr>
        <w:widowControl/>
        <w:ind w:firstLine="420"/>
        <w:jc w:val="left"/>
        <w:rPr>
          <w:rFonts w:ascii="Times New Roman" w:eastAsia="SimSun" w:hAnsi="Times New Roman" w:cs="Times New Roman"/>
          <w:color w:val="1F497D"/>
          <w:kern w:val="0"/>
          <w:sz w:val="22"/>
        </w:rPr>
      </w:pPr>
    </w:p>
    <w:p w14:paraId="42183D87" w14:textId="77777777" w:rsidR="007333A3" w:rsidRPr="0033750C" w:rsidRDefault="007333A3" w:rsidP="007333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58403B8"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548F6124"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E7DDE" w14:textId="6745725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1709D" w14:textId="5F8A2986" w:rsidR="00F939B7" w:rsidRPr="0033750C" w:rsidRDefault="00F939B7" w:rsidP="00F13040">
      <w:pPr>
        <w:widowControl/>
        <w:jc w:val="left"/>
        <w:rPr>
          <w:rFonts w:ascii="Times New Roman" w:eastAsia="SimSun" w:hAnsi="Times New Roman" w:cs="Times New Roman"/>
          <w:color w:val="1F497D"/>
          <w:kern w:val="0"/>
          <w:sz w:val="22"/>
        </w:rPr>
      </w:pPr>
    </w:p>
    <w:p w14:paraId="774F42C6"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6C1A2B0"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6E0D9D5D" w14:textId="1EDCA3D7" w:rsidR="00F939B7" w:rsidRPr="0033750C" w:rsidRDefault="00F939B7" w:rsidP="00F939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CUHK1x” was broken yesterday afternoon and night. </w:t>
      </w:r>
      <w:r w:rsidR="00BF2906" w:rsidRPr="0033750C">
        <w:rPr>
          <w:rFonts w:ascii="Times New Roman" w:eastAsia="SimSun" w:hAnsi="Times New Roman" w:cs="Times New Roman"/>
          <w:color w:val="1F497D"/>
          <w:kern w:val="0"/>
          <w:sz w:val="22"/>
        </w:rPr>
        <w:t xml:space="preserve">It is ok now. Thanks for your information and help. </w:t>
      </w:r>
    </w:p>
    <w:p w14:paraId="2C9BC076"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1B5AF9E4"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31521C"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67E87F" w14:textId="77777777" w:rsidR="00F939B7" w:rsidRPr="0033750C" w:rsidRDefault="00F939B7" w:rsidP="00F13040">
      <w:pPr>
        <w:widowControl/>
        <w:jc w:val="left"/>
        <w:rPr>
          <w:rFonts w:ascii="Times New Roman" w:eastAsia="SimSun" w:hAnsi="Times New Roman" w:cs="Times New Roman"/>
          <w:color w:val="1F497D"/>
          <w:kern w:val="0"/>
          <w:sz w:val="22"/>
        </w:rPr>
      </w:pPr>
    </w:p>
    <w:p w14:paraId="4E1F9D21" w14:textId="77777777" w:rsidR="00F13040" w:rsidRPr="0033750C" w:rsidRDefault="00F13040" w:rsidP="001C4FF7">
      <w:pPr>
        <w:widowControl/>
        <w:jc w:val="left"/>
        <w:rPr>
          <w:rFonts w:ascii="Times New Roman" w:eastAsia="SimSun" w:hAnsi="Times New Roman" w:cs="Times New Roman"/>
          <w:color w:val="1F497D"/>
          <w:kern w:val="0"/>
          <w:sz w:val="22"/>
        </w:rPr>
      </w:pPr>
    </w:p>
    <w:p w14:paraId="690FD1B0" w14:textId="77777777" w:rsidR="00F13040" w:rsidRPr="0033750C" w:rsidRDefault="00F13040" w:rsidP="001C4FF7">
      <w:pPr>
        <w:widowControl/>
        <w:jc w:val="left"/>
        <w:rPr>
          <w:rFonts w:ascii="Times New Roman" w:eastAsia="SimSun" w:hAnsi="Times New Roman" w:cs="Times New Roman"/>
          <w:color w:val="1F497D"/>
          <w:kern w:val="0"/>
          <w:sz w:val="22"/>
        </w:rPr>
      </w:pPr>
    </w:p>
    <w:p w14:paraId="785A6FE0" w14:textId="2DDBEC95"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4082E8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792BAC10" w14:textId="099111DD" w:rsidR="001C4FF7" w:rsidRPr="0033750C" w:rsidRDefault="001C4FF7" w:rsidP="001C4F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1B74DC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6D492E32"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E2B4D"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25B187" w14:textId="77777777" w:rsidR="001C4FF7" w:rsidRPr="0033750C" w:rsidRDefault="001C4FF7" w:rsidP="004232BD">
      <w:pPr>
        <w:widowControl/>
        <w:jc w:val="left"/>
        <w:rPr>
          <w:rFonts w:ascii="Times New Roman" w:eastAsia="SimSun" w:hAnsi="Times New Roman" w:cs="Times New Roman"/>
          <w:color w:val="1F497D"/>
          <w:kern w:val="0"/>
          <w:sz w:val="22"/>
        </w:rPr>
      </w:pPr>
    </w:p>
    <w:p w14:paraId="2FC37489" w14:textId="77777777" w:rsidR="001C4FF7" w:rsidRPr="0033750C" w:rsidRDefault="001C4FF7" w:rsidP="004232BD">
      <w:pPr>
        <w:widowControl/>
        <w:jc w:val="left"/>
        <w:rPr>
          <w:rFonts w:ascii="Times New Roman" w:eastAsia="SimSun" w:hAnsi="Times New Roman" w:cs="Times New Roman"/>
          <w:color w:val="1F497D"/>
          <w:kern w:val="0"/>
          <w:sz w:val="22"/>
        </w:rPr>
      </w:pPr>
    </w:p>
    <w:p w14:paraId="4A187AF0" w14:textId="46185D63"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28311624"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E2B2B75" w14:textId="6F083207" w:rsidR="004232BD" w:rsidRPr="0033750C" w:rsidRDefault="004232BD" w:rsidP="004232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592F132D"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DFF7FEF"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DBE4D1"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A97D22" w14:textId="77777777" w:rsidR="004232BD" w:rsidRPr="0033750C" w:rsidRDefault="004232BD" w:rsidP="00A71658">
      <w:pPr>
        <w:widowControl/>
        <w:jc w:val="left"/>
        <w:rPr>
          <w:rFonts w:ascii="Times New Roman" w:eastAsia="SimSun" w:hAnsi="Times New Roman" w:cs="Times New Roman"/>
          <w:color w:val="1F497D"/>
          <w:kern w:val="0"/>
          <w:sz w:val="22"/>
        </w:rPr>
      </w:pPr>
    </w:p>
    <w:p w14:paraId="77B0862E" w14:textId="77777777" w:rsidR="004232BD" w:rsidRPr="0033750C" w:rsidRDefault="004232BD" w:rsidP="00A71658">
      <w:pPr>
        <w:widowControl/>
        <w:jc w:val="left"/>
        <w:rPr>
          <w:rFonts w:ascii="Times New Roman" w:eastAsia="SimSun" w:hAnsi="Times New Roman" w:cs="Times New Roman"/>
          <w:color w:val="1F497D"/>
          <w:kern w:val="0"/>
          <w:sz w:val="22"/>
        </w:rPr>
      </w:pPr>
    </w:p>
    <w:p w14:paraId="673C9C62" w14:textId="7A32533F"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1B48473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3EE0431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If you have any problem, could you please come to my office on Monday night from 7 pm to 8 pm or by appointment? Looking forward to your reply. </w:t>
      </w:r>
    </w:p>
    <w:p w14:paraId="3C79F7AF"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2E1FCEDD"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4FC968"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8413FD" w14:textId="77777777" w:rsidR="00A71658" w:rsidRPr="0033750C" w:rsidRDefault="00A71658" w:rsidP="00D278C5">
      <w:pPr>
        <w:widowControl/>
        <w:jc w:val="left"/>
        <w:rPr>
          <w:rFonts w:ascii="Times New Roman" w:eastAsia="SimSun" w:hAnsi="Times New Roman" w:cs="Times New Roman"/>
          <w:color w:val="1F497D"/>
          <w:kern w:val="0"/>
          <w:sz w:val="22"/>
        </w:rPr>
      </w:pPr>
    </w:p>
    <w:p w14:paraId="5A22AA8D" w14:textId="77777777" w:rsidR="00A71658" w:rsidRPr="0033750C" w:rsidRDefault="00A71658" w:rsidP="00D278C5">
      <w:pPr>
        <w:widowControl/>
        <w:jc w:val="left"/>
        <w:rPr>
          <w:rFonts w:ascii="Times New Roman" w:eastAsia="SimSun" w:hAnsi="Times New Roman" w:cs="Times New Roman"/>
          <w:color w:val="1F497D"/>
          <w:kern w:val="0"/>
          <w:sz w:val="22"/>
        </w:rPr>
      </w:pPr>
    </w:p>
    <w:p w14:paraId="3881D106" w14:textId="77777777" w:rsidR="00A71658" w:rsidRPr="0033750C" w:rsidRDefault="00A71658" w:rsidP="00D278C5">
      <w:pPr>
        <w:widowControl/>
        <w:jc w:val="left"/>
        <w:rPr>
          <w:rFonts w:ascii="Times New Roman" w:eastAsia="SimSun" w:hAnsi="Times New Roman" w:cs="Times New Roman"/>
          <w:color w:val="1F497D"/>
          <w:kern w:val="0"/>
          <w:sz w:val="22"/>
        </w:rPr>
      </w:pPr>
    </w:p>
    <w:p w14:paraId="5284207C" w14:textId="7EF5D88F"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31DF297D"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43E4C34" w14:textId="1F859C5E" w:rsidR="00D278C5" w:rsidRPr="0033750C" w:rsidRDefault="00D278C5" w:rsidP="00D27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If you have any problem, could you please come to my office on Monday night from 7 pm to 8 pm</w:t>
      </w:r>
      <w:r w:rsidR="00A71658" w:rsidRPr="0033750C">
        <w:rPr>
          <w:rFonts w:ascii="Times New Roman" w:eastAsia="SimSun" w:hAnsi="Times New Roman" w:cs="Times New Roman"/>
          <w:color w:val="1F497D"/>
          <w:kern w:val="0"/>
          <w:sz w:val="22"/>
        </w:rPr>
        <w:t xml:space="preserve"> or by appointment? Looking forward to your reply. </w:t>
      </w:r>
    </w:p>
    <w:p w14:paraId="64FE06A9"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0525BD6"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99DD6E"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50E662" w14:textId="77777777" w:rsidR="00D278C5" w:rsidRPr="0033750C" w:rsidRDefault="00D278C5" w:rsidP="0008502D">
      <w:pPr>
        <w:widowControl/>
        <w:jc w:val="left"/>
        <w:rPr>
          <w:rFonts w:ascii="Times New Roman" w:eastAsia="SimSun" w:hAnsi="Times New Roman" w:cs="Times New Roman"/>
          <w:color w:val="1F497D"/>
          <w:kern w:val="0"/>
          <w:sz w:val="22"/>
        </w:rPr>
      </w:pPr>
    </w:p>
    <w:p w14:paraId="59F4401A" w14:textId="77777777" w:rsidR="00D278C5" w:rsidRPr="0033750C" w:rsidRDefault="00D278C5" w:rsidP="0008502D">
      <w:pPr>
        <w:widowControl/>
        <w:jc w:val="left"/>
        <w:rPr>
          <w:rFonts w:ascii="Times New Roman" w:eastAsia="SimSun" w:hAnsi="Times New Roman" w:cs="Times New Roman"/>
          <w:color w:val="1F497D"/>
          <w:kern w:val="0"/>
          <w:sz w:val="22"/>
        </w:rPr>
      </w:pPr>
    </w:p>
    <w:p w14:paraId="233C6649" w14:textId="77777777" w:rsidR="00D278C5" w:rsidRPr="0033750C" w:rsidRDefault="00D278C5" w:rsidP="0008502D">
      <w:pPr>
        <w:widowControl/>
        <w:jc w:val="left"/>
        <w:rPr>
          <w:rFonts w:ascii="Times New Roman" w:eastAsia="SimSun" w:hAnsi="Times New Roman" w:cs="Times New Roman"/>
          <w:color w:val="1F497D"/>
          <w:kern w:val="0"/>
          <w:sz w:val="22"/>
        </w:rPr>
      </w:pPr>
    </w:p>
    <w:p w14:paraId="5DF003DD" w14:textId="0A4C1132" w:rsidR="002339A8" w:rsidRPr="0033750C" w:rsidRDefault="002339A8"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w:t>
      </w:r>
    </w:p>
    <w:p w14:paraId="00BA6E4F" w14:textId="120827EA"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24B460" w14:textId="062C83D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4CB6756" w14:textId="6E134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 Measurement and Instrumentation. I am the TA of this course, Liuchao JIN.</w:t>
      </w:r>
    </w:p>
    <w:p w14:paraId="7F24E921" w14:textId="088A168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348FD911" w14:textId="03F52CC8"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venue and time of the course are as follows:</w:t>
      </w:r>
    </w:p>
    <w:p w14:paraId="193D4B20" w14:textId="6550A756"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u. 6:30 p.m. – 9:30 p.m. Lecture Theatre 5, 2/F, </w:t>
      </w:r>
      <w:proofErr w:type="spellStart"/>
      <w:r w:rsidRPr="0033750C">
        <w:rPr>
          <w:rFonts w:ascii="Times New Roman" w:eastAsia="SimSun" w:hAnsi="Times New Roman" w:cs="Times New Roman"/>
          <w:color w:val="1F497D"/>
          <w:kern w:val="0"/>
          <w:sz w:val="22"/>
        </w:rPr>
        <w:t>Yasumoto</w:t>
      </w:r>
      <w:proofErr w:type="spellEnd"/>
      <w:r w:rsidRPr="0033750C">
        <w:rPr>
          <w:rFonts w:ascii="Times New Roman" w:eastAsia="SimSun" w:hAnsi="Times New Roman" w:cs="Times New Roman"/>
          <w:color w:val="1F497D"/>
          <w:kern w:val="0"/>
          <w:sz w:val="22"/>
        </w:rPr>
        <w:t xml:space="preserve"> International Academic Park</w:t>
      </w:r>
    </w:p>
    <w:p w14:paraId="62307079" w14:textId="7757B0D0" w:rsidR="00841620" w:rsidRPr="0033750C" w:rsidRDefault="00841620" w:rsidP="0008502D">
      <w:pPr>
        <w:widowControl/>
        <w:ind w:firstLine="420"/>
        <w:jc w:val="left"/>
        <w:rPr>
          <w:rFonts w:ascii="Times New Roman" w:eastAsia="SimSun" w:hAnsi="Times New Roman" w:cs="Times New Roman"/>
          <w:color w:val="1F497D"/>
          <w:kern w:val="0"/>
          <w:sz w:val="22"/>
        </w:rPr>
      </w:pPr>
    </w:p>
    <w:p w14:paraId="7A271A1D" w14:textId="4EE30071"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te that </w:t>
      </w:r>
      <w:r w:rsidR="005A5ACB"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he course outline and part of our course materials have been released on Blackboard (</w:t>
      </w:r>
      <w:hyperlink r:id="rId172" w:history="1">
        <w:r w:rsidRPr="0033750C">
          <w:rPr>
            <w:rStyle w:val="Hyperlink"/>
            <w:rFonts w:ascii="Times New Roman" w:eastAsia="SimSun" w:hAnsi="Times New Roman" w:cs="Times New Roman"/>
            <w:kern w:val="0"/>
            <w:sz w:val="22"/>
          </w:rPr>
          <w:t>https://blackboard.cuhk.edu.hk/</w:t>
        </w:r>
      </w:hyperlink>
      <w:r w:rsidRPr="0033750C">
        <w:rPr>
          <w:rFonts w:ascii="Times New Roman" w:eastAsia="SimSun" w:hAnsi="Times New Roman" w:cs="Times New Roman"/>
          <w:color w:val="1F497D"/>
          <w:kern w:val="0"/>
          <w:sz w:val="22"/>
        </w:rPr>
        <w:t>). You can check them for more information.</w:t>
      </w:r>
    </w:p>
    <w:p w14:paraId="7781E296" w14:textId="77777777" w:rsidR="00841620" w:rsidRPr="0033750C" w:rsidRDefault="00841620" w:rsidP="0008502D">
      <w:pPr>
        <w:widowControl/>
        <w:ind w:firstLine="420"/>
        <w:jc w:val="left"/>
        <w:rPr>
          <w:rFonts w:ascii="Times New Roman" w:eastAsia="SimSun" w:hAnsi="Times New Roman" w:cs="Times New Roman"/>
          <w:color w:val="1F497D"/>
          <w:kern w:val="0"/>
          <w:sz w:val="22"/>
        </w:rPr>
      </w:pPr>
    </w:p>
    <w:p w14:paraId="015C1E87" w14:textId="05601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select your </w:t>
      </w:r>
      <w:r w:rsidRPr="0033750C">
        <w:rPr>
          <w:rFonts w:ascii="Times New Roman" w:eastAsia="SimSun" w:hAnsi="Times New Roman" w:cs="Times New Roman"/>
          <w:b/>
          <w:color w:val="1F497D"/>
          <w:kern w:val="0"/>
          <w:sz w:val="22"/>
        </w:rPr>
        <w:t>time</w:t>
      </w:r>
      <w:r w:rsidRPr="0033750C">
        <w:rPr>
          <w:rFonts w:ascii="Times New Roman" w:eastAsia="SimSun" w:hAnsi="Times New Roman" w:cs="Times New Roman"/>
          <w:color w:val="1F497D"/>
          <w:kern w:val="0"/>
          <w:sz w:val="22"/>
        </w:rPr>
        <w:t xml:space="preserve"> available for the </w:t>
      </w:r>
      <w:r w:rsidRPr="0033750C">
        <w:rPr>
          <w:rFonts w:ascii="Times New Roman" w:eastAsia="SimSun" w:hAnsi="Times New Roman" w:cs="Times New Roman"/>
          <w:b/>
          <w:color w:val="1F497D"/>
          <w:kern w:val="0"/>
          <w:sz w:val="22"/>
        </w:rPr>
        <w:t>tutorial</w:t>
      </w:r>
      <w:r w:rsidRPr="0033750C">
        <w:rPr>
          <w:rFonts w:ascii="Times New Roman" w:eastAsia="SimSun" w:hAnsi="Times New Roman" w:cs="Times New Roman"/>
          <w:color w:val="1F497D"/>
          <w:kern w:val="0"/>
          <w:sz w:val="22"/>
        </w:rPr>
        <w:t xml:space="preserve"> via the following link before </w:t>
      </w:r>
      <w:r w:rsidR="00EC6E9B" w:rsidRPr="0033750C">
        <w:rPr>
          <w:rFonts w:ascii="Times New Roman" w:eastAsia="SimSun" w:hAnsi="Times New Roman" w:cs="Times New Roman"/>
          <w:b/>
          <w:color w:val="1F497D"/>
          <w:kern w:val="0"/>
          <w:sz w:val="22"/>
        </w:rPr>
        <w:t>11</w:t>
      </w:r>
      <w:r w:rsidR="00EC6E9B" w:rsidRPr="0033750C">
        <w:rPr>
          <w:rFonts w:ascii="Times New Roman" w:eastAsia="SimSun" w:hAnsi="Times New Roman" w:cs="Times New Roman"/>
          <w:b/>
          <w:color w:val="1F497D"/>
          <w:kern w:val="0"/>
          <w:sz w:val="22"/>
          <w:vertAlign w:val="superscript"/>
        </w:rPr>
        <w:t>th</w:t>
      </w:r>
      <w:r w:rsidR="00EC6E9B" w:rsidRPr="0033750C">
        <w:rPr>
          <w:rFonts w:ascii="Times New Roman" w:eastAsia="SimSun" w:hAnsi="Times New Roman" w:cs="Times New Roman"/>
          <w:b/>
          <w:color w:val="1F497D"/>
          <w:kern w:val="0"/>
          <w:sz w:val="22"/>
        </w:rPr>
        <w:t xml:space="preserve"> </w:t>
      </w:r>
      <w:r w:rsidRPr="0033750C">
        <w:rPr>
          <w:rFonts w:ascii="Times New Roman" w:eastAsia="SimSun" w:hAnsi="Times New Roman" w:cs="Times New Roman"/>
          <w:b/>
          <w:color w:val="1F497D"/>
          <w:kern w:val="0"/>
          <w:sz w:val="22"/>
        </w:rPr>
        <w:t>Sept.</w:t>
      </w:r>
      <w:r w:rsidRPr="0033750C">
        <w:rPr>
          <w:rFonts w:ascii="Times New Roman" w:eastAsia="SimSun" w:hAnsi="Times New Roman" w:cs="Times New Roman"/>
          <w:color w:val="1F497D"/>
          <w:kern w:val="0"/>
          <w:sz w:val="22"/>
        </w:rPr>
        <w:t xml:space="preserve">: </w:t>
      </w:r>
      <w:hyperlink r:id="rId173" w:history="1">
        <w:r w:rsidR="00841620" w:rsidRPr="0033750C">
          <w:rPr>
            <w:rStyle w:val="Hyperlink"/>
            <w:rFonts w:ascii="Times New Roman" w:eastAsia="SimSun" w:hAnsi="Times New Roman" w:cs="Times New Roman"/>
            <w:kern w:val="0"/>
            <w:sz w:val="22"/>
          </w:rPr>
          <w:t>https://forms.gle/SDqHbyVP8VCucomD7</w:t>
        </w:r>
      </w:hyperlink>
      <w:r w:rsidR="00841620" w:rsidRPr="0033750C">
        <w:rPr>
          <w:rFonts w:ascii="Times New Roman" w:eastAsia="SimSun" w:hAnsi="Times New Roman" w:cs="Times New Roman"/>
          <w:color w:val="1F497D"/>
          <w:kern w:val="0"/>
          <w:sz w:val="22"/>
        </w:rPr>
        <w:t xml:space="preserve">. </w:t>
      </w:r>
    </w:p>
    <w:p w14:paraId="460BD50B"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43E63F14" w14:textId="73EB8238"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w:t>
      </w:r>
      <w:r w:rsidR="00EC6E9B"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00EC6E9B" w:rsidRPr="0033750C">
        <w:rPr>
          <w:rFonts w:ascii="Times New Roman" w:eastAsia="SimSun" w:hAnsi="Times New Roman" w:cs="Times New Roman"/>
          <w:color w:val="1F497D"/>
          <w:kern w:val="0"/>
          <w:sz w:val="22"/>
        </w:rPr>
        <w:t>t hesitate</w:t>
      </w:r>
      <w:r w:rsidRPr="0033750C">
        <w:rPr>
          <w:rFonts w:ascii="Times New Roman" w:eastAsia="SimSun" w:hAnsi="Times New Roman" w:cs="Times New Roman"/>
          <w:color w:val="1F497D"/>
          <w:kern w:val="0"/>
          <w:sz w:val="22"/>
        </w:rPr>
        <w:t xml:space="preserve"> to contact me (</w:t>
      </w:r>
      <w:hyperlink r:id="rId174" w:history="1">
        <w:r w:rsidR="00EC6E9B" w:rsidRPr="0033750C">
          <w:rPr>
            <w:rStyle w:val="Hyperlink"/>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come to my office (ERB201) during</w:t>
      </w:r>
      <w:r w:rsidR="00841620"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tutorial, or by appointment if you have any questions. Thanks!</w:t>
      </w:r>
    </w:p>
    <w:p w14:paraId="0C48090A"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30ECBFD"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B48E11"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4376AC" w14:textId="77777777" w:rsidR="0008502D" w:rsidRPr="0033750C" w:rsidRDefault="0008502D" w:rsidP="000D469F">
      <w:pPr>
        <w:widowControl/>
        <w:jc w:val="left"/>
        <w:rPr>
          <w:rFonts w:ascii="Times New Roman" w:eastAsia="SimSun" w:hAnsi="Times New Roman" w:cs="Times New Roman"/>
          <w:color w:val="1F497D"/>
          <w:kern w:val="0"/>
          <w:sz w:val="22"/>
        </w:rPr>
      </w:pPr>
    </w:p>
    <w:p w14:paraId="6B4E8868" w14:textId="77777777" w:rsidR="0008502D" w:rsidRPr="0033750C" w:rsidRDefault="0008502D" w:rsidP="000D469F">
      <w:pPr>
        <w:widowControl/>
        <w:jc w:val="left"/>
        <w:rPr>
          <w:rFonts w:ascii="Times New Roman" w:eastAsia="SimSun" w:hAnsi="Times New Roman" w:cs="Times New Roman"/>
          <w:color w:val="1F497D"/>
          <w:kern w:val="0"/>
          <w:sz w:val="22"/>
        </w:rPr>
      </w:pPr>
    </w:p>
    <w:p w14:paraId="758A7CA2" w14:textId="742C8746"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B14774" w14:textId="4C2654A8"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Help about the Internet Problem in ERB 201</w:t>
      </w:r>
    </w:p>
    <w:p w14:paraId="709BDCA1" w14:textId="3AA74FE8"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66BF012"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15E5A574"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6090E7C"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03E88E75" w14:textId="7C80369C"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are some problems </w:t>
      </w:r>
      <w:r w:rsidR="00F16F42"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the Internet connection </w:t>
      </w:r>
      <w:r w:rsidR="00803012" w:rsidRPr="0033750C">
        <w:rPr>
          <w:rFonts w:ascii="Times New Roman" w:eastAsia="SimSun" w:hAnsi="Times New Roman" w:cs="Times New Roman"/>
          <w:color w:val="1F497D"/>
          <w:kern w:val="0"/>
          <w:sz w:val="22"/>
        </w:rPr>
        <w:t xml:space="preserve">(Internet cable) </w:t>
      </w:r>
      <w:r w:rsidRPr="0033750C">
        <w:rPr>
          <w:rFonts w:ascii="Times New Roman" w:eastAsia="SimSun" w:hAnsi="Times New Roman" w:cs="Times New Roman"/>
          <w:color w:val="1F497D"/>
          <w:kern w:val="0"/>
          <w:sz w:val="22"/>
        </w:rPr>
        <w:t xml:space="preserve">in ERB 201 from yesterday. </w:t>
      </w:r>
      <w:r w:rsidR="007A3C50" w:rsidRPr="0033750C">
        <w:rPr>
          <w:rFonts w:ascii="Times New Roman" w:eastAsia="SimSun" w:hAnsi="Times New Roman" w:cs="Times New Roman"/>
          <w:color w:val="1F497D"/>
          <w:kern w:val="0"/>
          <w:sz w:val="22"/>
        </w:rPr>
        <w:t xml:space="preserve">We </w:t>
      </w:r>
      <w:r w:rsidR="00803012" w:rsidRPr="0033750C">
        <w:rPr>
          <w:rFonts w:ascii="Times New Roman" w:eastAsia="SimSun" w:hAnsi="Times New Roman" w:cs="Times New Roman"/>
          <w:color w:val="1F497D"/>
          <w:kern w:val="0"/>
          <w:sz w:val="22"/>
        </w:rPr>
        <w:t>originally</w:t>
      </w:r>
      <w:r w:rsidR="007A3C50" w:rsidRPr="0033750C">
        <w:rPr>
          <w:rFonts w:ascii="Times New Roman" w:eastAsia="SimSun" w:hAnsi="Times New Roman" w:cs="Times New Roman"/>
          <w:color w:val="1F497D"/>
          <w:kern w:val="0"/>
          <w:sz w:val="22"/>
        </w:rPr>
        <w:t xml:space="preserve"> </w:t>
      </w:r>
      <w:r w:rsidR="00803012" w:rsidRPr="0033750C">
        <w:rPr>
          <w:rFonts w:ascii="Times New Roman" w:eastAsia="SimSun" w:hAnsi="Times New Roman" w:cs="Times New Roman"/>
          <w:color w:val="1F497D"/>
          <w:kern w:val="0"/>
          <w:sz w:val="22"/>
        </w:rPr>
        <w:t>thought</w:t>
      </w:r>
      <w:r w:rsidR="007A3C50" w:rsidRPr="0033750C">
        <w:rPr>
          <w:rFonts w:ascii="Times New Roman" w:eastAsia="SimSun" w:hAnsi="Times New Roman" w:cs="Times New Roman"/>
          <w:color w:val="1F497D"/>
          <w:kern w:val="0"/>
          <w:sz w:val="22"/>
        </w:rPr>
        <w:t xml:space="preserve"> it was the problem of the whole building, because at that time we found that the official website of our department</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ww.mae.cuhk.edu.hk</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as</w:t>
      </w:r>
      <w:r w:rsidR="00803012" w:rsidRPr="0033750C">
        <w:rPr>
          <w:rFonts w:ascii="Times New Roman" w:eastAsia="SimSun" w:hAnsi="Times New Roman" w:cs="Times New Roman"/>
          <w:color w:val="1F497D"/>
          <w:kern w:val="0"/>
          <w:sz w:val="22"/>
        </w:rPr>
        <w:t xml:space="preserve"> </w:t>
      </w:r>
      <w:r w:rsidR="007A3C50" w:rsidRPr="0033750C">
        <w:rPr>
          <w:rFonts w:ascii="Times New Roman" w:eastAsia="SimSun" w:hAnsi="Times New Roman" w:cs="Times New Roman"/>
          <w:color w:val="1F497D"/>
          <w:kern w:val="0"/>
          <w:sz w:val="22"/>
        </w:rPr>
        <w:t>also inaccessible. But we still can</w:t>
      </w:r>
      <w:r w:rsidR="00722F9A">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t connect to the Internet</w:t>
      </w:r>
      <w:r w:rsidR="00803012" w:rsidRPr="0033750C">
        <w:rPr>
          <w:rFonts w:ascii="Times New Roman" w:eastAsia="SimSun" w:hAnsi="Times New Roman" w:cs="Times New Roman"/>
          <w:color w:val="1F497D"/>
          <w:kern w:val="0"/>
          <w:sz w:val="22"/>
        </w:rPr>
        <w:t xml:space="preserve"> today. Could you help us to check this problem? </w:t>
      </w:r>
    </w:p>
    <w:p w14:paraId="3BD8F69F" w14:textId="0D7A04B6" w:rsidR="00F16F42" w:rsidRPr="0033750C" w:rsidRDefault="00F16F42" w:rsidP="000D469F">
      <w:pPr>
        <w:widowControl/>
        <w:ind w:firstLine="420"/>
        <w:jc w:val="left"/>
        <w:rPr>
          <w:rFonts w:ascii="Times New Roman" w:eastAsia="SimSun" w:hAnsi="Times New Roman" w:cs="Times New Roman"/>
          <w:color w:val="1F497D"/>
          <w:kern w:val="0"/>
          <w:sz w:val="22"/>
        </w:rPr>
      </w:pPr>
    </w:p>
    <w:p w14:paraId="0DD04CDA" w14:textId="77777777" w:rsidR="00F16F42" w:rsidRPr="0033750C" w:rsidRDefault="00F16F42" w:rsidP="00F16F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BADDDF9"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2829472A" w14:textId="77777777"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9BE874" w14:textId="5BCD1065"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FAE508" w14:textId="083144CB" w:rsidR="008E4BDA" w:rsidRPr="0033750C" w:rsidRDefault="008E4BDA" w:rsidP="000D469F">
      <w:pPr>
        <w:widowControl/>
        <w:jc w:val="left"/>
        <w:rPr>
          <w:rFonts w:ascii="Times New Roman" w:eastAsia="SimSun" w:hAnsi="Times New Roman" w:cs="Times New Roman"/>
          <w:color w:val="1F497D"/>
          <w:kern w:val="0"/>
          <w:sz w:val="22"/>
        </w:rPr>
      </w:pPr>
    </w:p>
    <w:p w14:paraId="696FEC8F"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5D31B65"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2B9F22B1" w14:textId="0FF14BEA" w:rsidR="008E4BDA" w:rsidRPr="0033750C" w:rsidRDefault="008E4BDA" w:rsidP="008E4B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Yes, we have rebooted our dept. pc many </w:t>
      </w:r>
      <w:proofErr w:type="gramStart"/>
      <w:r w:rsidRPr="0033750C">
        <w:rPr>
          <w:rFonts w:ascii="Times New Roman" w:eastAsia="SimSun" w:hAnsi="Times New Roman" w:cs="Times New Roman"/>
          <w:color w:val="1F497D"/>
          <w:kern w:val="0"/>
          <w:sz w:val="22"/>
        </w:rPr>
        <w:t>times</w:t>
      </w:r>
      <w:proofErr w:type="gramEnd"/>
      <w:r w:rsidRPr="0033750C">
        <w:rPr>
          <w:rFonts w:ascii="Times New Roman" w:eastAsia="SimSun" w:hAnsi="Times New Roman" w:cs="Times New Roman"/>
          <w:color w:val="1F497D"/>
          <w:kern w:val="0"/>
          <w:sz w:val="22"/>
        </w:rPr>
        <w:t xml:space="preserve"> but the problem still existed. W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
    <w:p w14:paraId="1302B75F"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6A416D88"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3F92F" w14:textId="03549F2A"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AB2BF" w14:textId="785834D5" w:rsidR="009D2186" w:rsidRPr="0033750C" w:rsidRDefault="009D2186" w:rsidP="008E4BDA">
      <w:pPr>
        <w:widowControl/>
        <w:jc w:val="left"/>
        <w:rPr>
          <w:rFonts w:ascii="Times New Roman" w:eastAsia="SimSun" w:hAnsi="Times New Roman" w:cs="Times New Roman"/>
          <w:color w:val="1F497D"/>
          <w:kern w:val="0"/>
          <w:sz w:val="22"/>
        </w:rPr>
      </w:pPr>
    </w:p>
    <w:p w14:paraId="0D65B405"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11B7D7E5"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54E228E2" w14:textId="69894D48" w:rsidR="009D2186" w:rsidRPr="0033750C" w:rsidRDefault="009D2186" w:rsidP="009D21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can connect now! So happy. You have helped us a lot. Thanks so much for your help and have a good day!  </w:t>
      </w:r>
    </w:p>
    <w:p w14:paraId="034744E4"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602A89AF"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0FAE2"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EFD25A" w14:textId="77777777" w:rsidR="009D2186" w:rsidRPr="0033750C" w:rsidRDefault="009D2186" w:rsidP="008E4BDA">
      <w:pPr>
        <w:widowControl/>
        <w:jc w:val="left"/>
        <w:rPr>
          <w:rFonts w:ascii="Times New Roman" w:eastAsia="SimSun" w:hAnsi="Times New Roman" w:cs="Times New Roman"/>
          <w:color w:val="1F497D"/>
          <w:kern w:val="0"/>
          <w:sz w:val="22"/>
        </w:rPr>
      </w:pPr>
    </w:p>
    <w:p w14:paraId="30E7BCB8" w14:textId="453FAE6B" w:rsidR="00AD564A" w:rsidRPr="0033750C" w:rsidRDefault="00AD564A" w:rsidP="008E4BDA">
      <w:pPr>
        <w:widowControl/>
        <w:jc w:val="left"/>
        <w:rPr>
          <w:rFonts w:ascii="Times New Roman" w:eastAsia="SimSun" w:hAnsi="Times New Roman" w:cs="Times New Roman"/>
          <w:color w:val="1F497D"/>
          <w:kern w:val="0"/>
          <w:sz w:val="22"/>
        </w:rPr>
      </w:pPr>
    </w:p>
    <w:p w14:paraId="7218164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11AA33E"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15F53D18" w14:textId="4B1308DD" w:rsidR="00AD564A" w:rsidRPr="0033750C" w:rsidRDefault="00AD564A" w:rsidP="00AD56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have checked the cable </w:t>
      </w:r>
      <w:proofErr w:type="gramStart"/>
      <w:r w:rsidRPr="0033750C">
        <w:rPr>
          <w:rFonts w:ascii="Times New Roman" w:eastAsia="SimSun" w:hAnsi="Times New Roman" w:cs="Times New Roman"/>
          <w:color w:val="1F497D"/>
          <w:kern w:val="0"/>
          <w:sz w:val="22"/>
        </w:rPr>
        <w:t>connection</w:t>
      </w:r>
      <w:proofErr w:type="gramEnd"/>
      <w:r w:rsidRPr="0033750C">
        <w:rPr>
          <w:rFonts w:ascii="Times New Roman" w:eastAsia="SimSun" w:hAnsi="Times New Roman" w:cs="Times New Roman"/>
          <w:color w:val="1F497D"/>
          <w:kern w:val="0"/>
          <w:sz w:val="22"/>
        </w:rPr>
        <w:t xml:space="preserve"> but no problem was found, the Internet still cannot be connected. Could you be so kind to help us check the problem after you finish checking the problem in your office? Thank you so much for your help! </w:t>
      </w:r>
    </w:p>
    <w:p w14:paraId="7C3584B4"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2C30D61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911A92"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314F7" w14:textId="77777777" w:rsidR="00AD564A" w:rsidRPr="0033750C" w:rsidRDefault="00AD564A" w:rsidP="008E4BDA">
      <w:pPr>
        <w:widowControl/>
        <w:jc w:val="left"/>
        <w:rPr>
          <w:rFonts w:ascii="Times New Roman" w:eastAsia="SimSun" w:hAnsi="Times New Roman" w:cs="Times New Roman"/>
          <w:color w:val="1F497D"/>
          <w:kern w:val="0"/>
          <w:sz w:val="22"/>
        </w:rPr>
      </w:pPr>
    </w:p>
    <w:p w14:paraId="6528CDE6" w14:textId="77777777" w:rsidR="008E4BDA" w:rsidRPr="0033750C" w:rsidRDefault="008E4BDA" w:rsidP="000D469F">
      <w:pPr>
        <w:widowControl/>
        <w:jc w:val="left"/>
        <w:rPr>
          <w:rFonts w:ascii="Times New Roman" w:eastAsia="SimSun" w:hAnsi="Times New Roman" w:cs="Times New Roman"/>
          <w:color w:val="1F497D"/>
          <w:kern w:val="0"/>
          <w:sz w:val="22"/>
        </w:rPr>
      </w:pPr>
    </w:p>
    <w:p w14:paraId="6B838F17" w14:textId="77777777" w:rsidR="000D469F" w:rsidRPr="0033750C" w:rsidRDefault="000D469F" w:rsidP="006E6497">
      <w:pPr>
        <w:widowControl/>
        <w:jc w:val="left"/>
        <w:rPr>
          <w:rFonts w:ascii="Times New Roman" w:eastAsia="SimSun" w:hAnsi="Times New Roman" w:cs="Times New Roman"/>
          <w:color w:val="1F497D"/>
          <w:kern w:val="0"/>
          <w:sz w:val="22"/>
        </w:rPr>
      </w:pPr>
    </w:p>
    <w:p w14:paraId="1C22797E" w14:textId="1871E706" w:rsidR="000D469F" w:rsidRPr="0033750C" w:rsidRDefault="000D469F" w:rsidP="006E6497">
      <w:pPr>
        <w:widowControl/>
        <w:jc w:val="left"/>
        <w:rPr>
          <w:rFonts w:ascii="Times New Roman" w:eastAsia="SimSun" w:hAnsi="Times New Roman" w:cs="Times New Roman"/>
          <w:color w:val="1F497D"/>
          <w:kern w:val="0"/>
          <w:sz w:val="22"/>
        </w:rPr>
      </w:pPr>
    </w:p>
    <w:p w14:paraId="159514E8"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134FB4A4"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73D1BF6E" w14:textId="0713E6C8" w:rsidR="00803012" w:rsidRPr="0033750C" w:rsidRDefault="00803012" w:rsidP="008030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11:30</w:t>
      </w:r>
      <w:r w:rsidR="00F16F4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m is ok for me. See you then at your office. </w:t>
      </w:r>
    </w:p>
    <w:p w14:paraId="50A9E695"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20FFB347"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8D79C5"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B88361" w14:textId="77777777" w:rsidR="00803012" w:rsidRPr="0033750C" w:rsidRDefault="00803012" w:rsidP="006E6497">
      <w:pPr>
        <w:widowControl/>
        <w:jc w:val="left"/>
        <w:rPr>
          <w:rFonts w:ascii="Times New Roman" w:eastAsia="SimSun" w:hAnsi="Times New Roman" w:cs="Times New Roman"/>
          <w:color w:val="1F497D"/>
          <w:kern w:val="0"/>
          <w:sz w:val="22"/>
        </w:rPr>
      </w:pPr>
    </w:p>
    <w:p w14:paraId="79CE0B7E" w14:textId="77777777" w:rsidR="000D469F" w:rsidRPr="0033750C" w:rsidRDefault="000D469F" w:rsidP="006E6497">
      <w:pPr>
        <w:widowControl/>
        <w:jc w:val="left"/>
        <w:rPr>
          <w:rFonts w:ascii="Times New Roman" w:eastAsia="SimSun" w:hAnsi="Times New Roman" w:cs="Times New Roman"/>
          <w:color w:val="1F497D"/>
          <w:kern w:val="0"/>
          <w:sz w:val="22"/>
        </w:rPr>
      </w:pPr>
    </w:p>
    <w:p w14:paraId="695600C3" w14:textId="719B9C74"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3682B7B"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2184DD19" w14:textId="10B95EA7" w:rsidR="006E6497" w:rsidRPr="0033750C" w:rsidRDefault="006E6497" w:rsidP="006E64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I have </w:t>
      </w:r>
      <w:proofErr w:type="gramStart"/>
      <w:r w:rsidRPr="0033750C">
        <w:rPr>
          <w:rFonts w:ascii="Times New Roman" w:eastAsia="SimSun" w:hAnsi="Times New Roman" w:cs="Times New Roman"/>
          <w:color w:val="1F497D"/>
          <w:kern w:val="0"/>
          <w:sz w:val="22"/>
        </w:rPr>
        <w:t>a TA</w:t>
      </w:r>
      <w:proofErr w:type="gramEnd"/>
      <w:r w:rsidRPr="0033750C">
        <w:rPr>
          <w:rFonts w:ascii="Times New Roman" w:eastAsia="SimSun" w:hAnsi="Times New Roman" w:cs="Times New Roman"/>
          <w:color w:val="1F497D"/>
          <w:kern w:val="0"/>
          <w:sz w:val="22"/>
        </w:rPr>
        <w:t xml:space="preserve"> training this afternoon from 14:30 to 16:30. All the TAs need to attend this training. Could we m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earlier or later? Thank you so much for your precious time. Looking forward to your reply. </w:t>
      </w:r>
    </w:p>
    <w:p w14:paraId="0122DCD5"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317E7534"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630A9B"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63635D" w14:textId="77777777" w:rsidR="006E6497" w:rsidRPr="0033750C" w:rsidRDefault="006E6497" w:rsidP="000E5370">
      <w:pPr>
        <w:widowControl/>
        <w:jc w:val="left"/>
        <w:rPr>
          <w:rFonts w:ascii="Times New Roman" w:eastAsia="SimSun" w:hAnsi="Times New Roman" w:cs="Times New Roman"/>
          <w:color w:val="1F497D"/>
          <w:kern w:val="0"/>
          <w:sz w:val="22"/>
        </w:rPr>
      </w:pPr>
    </w:p>
    <w:p w14:paraId="3C1E169B" w14:textId="77777777" w:rsidR="006E6497" w:rsidRPr="0033750C" w:rsidRDefault="006E6497" w:rsidP="000E5370">
      <w:pPr>
        <w:widowControl/>
        <w:jc w:val="left"/>
        <w:rPr>
          <w:rFonts w:ascii="Times New Roman" w:eastAsia="SimSun" w:hAnsi="Times New Roman" w:cs="Times New Roman"/>
          <w:color w:val="1F497D"/>
          <w:kern w:val="0"/>
          <w:sz w:val="22"/>
        </w:rPr>
      </w:pPr>
    </w:p>
    <w:p w14:paraId="4C0D27C5" w14:textId="72E7A7D2"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FBB84DD"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4D80A3A0" w14:textId="1BA25D7E" w:rsidR="000E5370" w:rsidRPr="0033750C" w:rsidRDefault="000E5370" w:rsidP="000E53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Take care, stay safe, and keep healthy! </w:t>
      </w:r>
    </w:p>
    <w:p w14:paraId="5B1222CA"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61CD8E46"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D80D0A"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16AF40" w14:textId="77777777" w:rsidR="000E5370" w:rsidRPr="0033750C" w:rsidRDefault="000E5370" w:rsidP="002B2BA7">
      <w:pPr>
        <w:widowControl/>
        <w:jc w:val="left"/>
        <w:rPr>
          <w:rFonts w:ascii="Times New Roman" w:eastAsia="SimSun" w:hAnsi="Times New Roman" w:cs="Times New Roman"/>
          <w:color w:val="1F497D"/>
          <w:kern w:val="0"/>
          <w:sz w:val="22"/>
        </w:rPr>
      </w:pPr>
    </w:p>
    <w:p w14:paraId="1F7AFB73" w14:textId="77777777" w:rsidR="000E5370" w:rsidRPr="0033750C" w:rsidRDefault="000E5370" w:rsidP="002B2BA7">
      <w:pPr>
        <w:widowControl/>
        <w:jc w:val="left"/>
        <w:rPr>
          <w:rFonts w:ascii="Times New Roman" w:eastAsia="SimSun" w:hAnsi="Times New Roman" w:cs="Times New Roman"/>
          <w:color w:val="1F497D"/>
          <w:kern w:val="0"/>
          <w:sz w:val="22"/>
        </w:rPr>
      </w:pPr>
    </w:p>
    <w:p w14:paraId="2BCE7B5F" w14:textId="054E14A7" w:rsidR="00CA56D6" w:rsidRPr="0033750C" w:rsidRDefault="00CA56D6"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12C5C498" w14:textId="51BF1D28"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li@mae.cuhk.edu.hk</w:t>
      </w:r>
    </w:p>
    <w:p w14:paraId="2623ACB4" w14:textId="2C6069D5"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41A54B09"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D3C6358"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0BC2753"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1D3D547A" w14:textId="6CB19C14"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other supplements </w:t>
      </w:r>
      <w:r w:rsidR="00CA56D6"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applying for Teaching Assistant</w:t>
      </w:r>
      <w:r w:rsidR="00816B97" w:rsidRPr="0033750C">
        <w:rPr>
          <w:rFonts w:ascii="Times New Roman" w:eastAsia="SimSun" w:hAnsi="Times New Roman" w:cs="Times New Roman"/>
          <w:color w:val="1F497D"/>
          <w:kern w:val="0"/>
          <w:sz w:val="22"/>
        </w:rPr>
        <w:t xml:space="preserve"> in Course—MAEG 5745: Measurement and Instrumentations.</w:t>
      </w:r>
    </w:p>
    <w:p w14:paraId="54DE7E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69769C1" w14:textId="1EED3F89" w:rsidR="002B2BA7" w:rsidRPr="0033750C" w:rsidRDefault="00816B9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Ms. Wong forwarded to you, </w:t>
      </w:r>
      <w:r w:rsidR="002B2BA7" w:rsidRPr="0033750C">
        <w:rPr>
          <w:rFonts w:ascii="Times New Roman" w:eastAsia="SimSun" w:hAnsi="Times New Roman" w:cs="Times New Roman"/>
          <w:color w:val="1F497D"/>
          <w:kern w:val="0"/>
          <w:sz w:val="22"/>
        </w:rPr>
        <w:t xml:space="preserve">I had </w:t>
      </w:r>
      <w:r w:rsidRPr="0033750C">
        <w:rPr>
          <w:rFonts w:ascii="Times New Roman" w:eastAsia="SimSun" w:hAnsi="Times New Roman" w:cs="Times New Roman"/>
          <w:color w:val="1F497D"/>
          <w:kern w:val="0"/>
          <w:sz w:val="22"/>
        </w:rPr>
        <w:t xml:space="preserve">previous </w:t>
      </w:r>
      <w:r w:rsidR="002B2BA7" w:rsidRPr="0033750C">
        <w:rPr>
          <w:rFonts w:ascii="Times New Roman" w:eastAsia="SimSun" w:hAnsi="Times New Roman" w:cs="Times New Roman"/>
          <w:color w:val="1F497D"/>
          <w:kern w:val="0"/>
          <w:sz w:val="22"/>
        </w:rPr>
        <w:t xml:space="preserve">experience </w:t>
      </w:r>
      <w:r w:rsidRPr="0033750C">
        <w:rPr>
          <w:rFonts w:ascii="Times New Roman" w:eastAsia="SimSun" w:hAnsi="Times New Roman" w:cs="Times New Roman"/>
          <w:color w:val="1F497D"/>
          <w:kern w:val="0"/>
          <w:sz w:val="22"/>
        </w:rPr>
        <w:t>to be a teaching assistant for the course—Mechanical Measurements, which was almost the same as MAEG 5745</w:t>
      </w:r>
      <w:r w:rsidR="002B2BA7" w:rsidRPr="0033750C">
        <w:rPr>
          <w:rFonts w:ascii="Times New Roman" w:eastAsia="SimSun" w:hAnsi="Times New Roman" w:cs="Times New Roman"/>
          <w:color w:val="1F497D"/>
          <w:kern w:val="0"/>
          <w:sz w:val="22"/>
        </w:rPr>
        <w:t xml:space="preserve">. </w:t>
      </w:r>
      <w:r w:rsidR="002D12B2" w:rsidRPr="0033750C">
        <w:rPr>
          <w:rFonts w:ascii="Times New Roman" w:eastAsia="SimSun" w:hAnsi="Times New Roman" w:cs="Times New Roman"/>
          <w:color w:val="1F497D"/>
          <w:kern w:val="0"/>
          <w:sz w:val="22"/>
        </w:rPr>
        <w:t xml:space="preserve">In addition, I have taken the courses that covered the topics in MAEG 5745 like Mechatronics, whose syllabuses are attached to this email. </w:t>
      </w:r>
    </w:p>
    <w:p w14:paraId="29C0FC9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6BA5E6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Looking forward to your reply. </w:t>
      </w:r>
    </w:p>
    <w:p w14:paraId="56781E8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5936E5F2"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205FC3"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04F5A" w14:textId="18D6E1B9" w:rsidR="002B2BA7" w:rsidRPr="0033750C" w:rsidRDefault="002B2BA7" w:rsidP="00D558D1">
      <w:pPr>
        <w:widowControl/>
        <w:jc w:val="left"/>
        <w:rPr>
          <w:rFonts w:ascii="Times New Roman" w:eastAsia="SimSun" w:hAnsi="Times New Roman" w:cs="Times New Roman"/>
          <w:color w:val="1F497D"/>
          <w:kern w:val="0"/>
          <w:sz w:val="22"/>
        </w:rPr>
      </w:pPr>
    </w:p>
    <w:p w14:paraId="069E32C1" w14:textId="7E0DC098" w:rsidR="002B2BA7" w:rsidRPr="0033750C" w:rsidRDefault="002B2BA7" w:rsidP="00D558D1">
      <w:pPr>
        <w:widowControl/>
        <w:jc w:val="left"/>
        <w:rPr>
          <w:rFonts w:ascii="Times New Roman" w:eastAsia="SimSun" w:hAnsi="Times New Roman" w:cs="Times New Roman"/>
          <w:color w:val="1F497D"/>
          <w:kern w:val="0"/>
          <w:sz w:val="22"/>
        </w:rPr>
      </w:pPr>
    </w:p>
    <w:p w14:paraId="70A2870B" w14:textId="77777777" w:rsidR="002B2BA7" w:rsidRPr="0033750C" w:rsidRDefault="002B2BA7" w:rsidP="00D558D1">
      <w:pPr>
        <w:widowControl/>
        <w:jc w:val="left"/>
        <w:rPr>
          <w:rFonts w:ascii="Times New Roman" w:eastAsia="SimSun" w:hAnsi="Times New Roman" w:cs="Times New Roman"/>
          <w:color w:val="1F497D"/>
          <w:kern w:val="0"/>
          <w:sz w:val="22"/>
        </w:rPr>
      </w:pPr>
    </w:p>
    <w:p w14:paraId="4C176BAC" w14:textId="02BDA519" w:rsidR="00D558D1" w:rsidRPr="0033750C" w:rsidRDefault="002B2BA7" w:rsidP="00D558D1">
      <w:pPr>
        <w:widowControl/>
        <w:jc w:val="left"/>
        <w:rPr>
          <w:rFonts w:ascii="Times New Roman" w:eastAsia="SimSun" w:hAnsi="Times New Roman" w:cs="Times New Roman"/>
          <w:color w:val="1F497D"/>
          <w:kern w:val="0"/>
          <w:sz w:val="22"/>
        </w:rPr>
      </w:pPr>
      <w:hyperlink r:id="rId175" w:history="1">
        <w:r w:rsidRPr="0033750C">
          <w:rPr>
            <w:rStyle w:val="Hyperlink"/>
            <w:rFonts w:ascii="Times New Roman" w:eastAsia="SimSun" w:hAnsi="Times New Roman" w:cs="Times New Roman"/>
            <w:kern w:val="0"/>
            <w:sz w:val="22"/>
          </w:rPr>
          <w:t>fkwong@mae.cuhk.edu.hk</w:t>
        </w:r>
      </w:hyperlink>
    </w:p>
    <w:p w14:paraId="70C198B2" w14:textId="70063832" w:rsidR="00CA19C8" w:rsidRPr="0033750C" w:rsidRDefault="00CA19C8"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7B38A240" w14:textId="0E9AC95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6B55FB2"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724FF9D"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16EFC9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263ED8F2" w14:textId="2A208151"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part-time Teaching Assistant</w:t>
      </w:r>
      <w:r w:rsidR="00CA19C8"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MSc course of MAEG 5745: Measurement and Instrumentations. </w:t>
      </w:r>
    </w:p>
    <w:p w14:paraId="56E32F8A"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9DDA698" w14:textId="43721B3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d the exact same experience before. I used to be a teaching assistant </w:t>
      </w:r>
      <w:r w:rsidR="00CA19C8" w:rsidRPr="0033750C">
        <w:rPr>
          <w:rFonts w:ascii="Times New Roman" w:eastAsia="SimSun" w:hAnsi="Times New Roman" w:cs="Times New Roman"/>
          <w:color w:val="1F497D"/>
          <w:kern w:val="0"/>
          <w:sz w:val="22"/>
        </w:rPr>
        <w:t>for the course—</w:t>
      </w:r>
      <w:r w:rsidRPr="0033750C">
        <w:rPr>
          <w:rFonts w:ascii="Times New Roman" w:eastAsia="SimSun" w:hAnsi="Times New Roman" w:cs="Times New Roman"/>
          <w:color w:val="1F497D"/>
          <w:kern w:val="0"/>
          <w:sz w:val="22"/>
        </w:rPr>
        <w:t>Mechanical</w:t>
      </w:r>
      <w:r w:rsidR="00CA19C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Measurements</w:t>
      </w:r>
      <w:r w:rsidR="00CA19C8"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almost </w:t>
      </w:r>
      <w:r w:rsidR="00CA19C8" w:rsidRPr="0033750C">
        <w:rPr>
          <w:rFonts w:ascii="Times New Roman" w:eastAsia="SimSun" w:hAnsi="Times New Roman" w:cs="Times New Roman"/>
          <w:color w:val="1F497D"/>
          <w:kern w:val="0"/>
          <w:sz w:val="22"/>
        </w:rPr>
        <w:t>the same as</w:t>
      </w:r>
      <w:r w:rsidRPr="0033750C">
        <w:rPr>
          <w:rFonts w:ascii="Times New Roman" w:eastAsia="SimSun" w:hAnsi="Times New Roman" w:cs="Times New Roman"/>
          <w:color w:val="1F497D"/>
          <w:kern w:val="0"/>
          <w:sz w:val="22"/>
        </w:rPr>
        <w:t xml:space="preserve"> MAEG 5745. The syllabus for the course I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teaching assistant for is attached to this email. My CV is also attached to this email.</w:t>
      </w:r>
      <w:r w:rsidR="00CA19C8" w:rsidRPr="0033750C">
        <w:rPr>
          <w:rFonts w:ascii="Times New Roman" w:eastAsia="SimSun" w:hAnsi="Times New Roman" w:cs="Times New Roman"/>
          <w:color w:val="1F497D"/>
          <w:kern w:val="0"/>
          <w:sz w:val="22"/>
        </w:rPr>
        <w:t xml:space="preserve"> Thank you very much for squeezing time out of your busy schedule to look through my material.</w:t>
      </w:r>
    </w:p>
    <w:p w14:paraId="074CD85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175114CA" w14:textId="77777777" w:rsidR="00CA19C8" w:rsidRPr="0033750C" w:rsidRDefault="00CA19C8" w:rsidP="00CA19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Looking forward to your reply. </w:t>
      </w:r>
    </w:p>
    <w:p w14:paraId="7F93FDC7"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6B7BB174"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539A38"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8BC465" w14:textId="77777777" w:rsidR="00D558D1" w:rsidRPr="0033750C" w:rsidRDefault="00D558D1" w:rsidP="00813DD6">
      <w:pPr>
        <w:widowControl/>
        <w:jc w:val="left"/>
        <w:rPr>
          <w:rFonts w:ascii="Times New Roman" w:eastAsia="SimSun" w:hAnsi="Times New Roman" w:cs="Times New Roman"/>
          <w:color w:val="1F497D"/>
          <w:kern w:val="0"/>
          <w:sz w:val="22"/>
        </w:rPr>
      </w:pPr>
    </w:p>
    <w:p w14:paraId="441BD7F5" w14:textId="77777777" w:rsidR="00D558D1" w:rsidRPr="0033750C" w:rsidRDefault="00D558D1" w:rsidP="00813DD6">
      <w:pPr>
        <w:widowControl/>
        <w:jc w:val="left"/>
        <w:rPr>
          <w:rFonts w:ascii="Times New Roman" w:eastAsia="SimSun" w:hAnsi="Times New Roman" w:cs="Times New Roman"/>
          <w:color w:val="1F497D"/>
          <w:kern w:val="0"/>
          <w:sz w:val="22"/>
        </w:rPr>
      </w:pPr>
    </w:p>
    <w:p w14:paraId="105AB363" w14:textId="32FA36FA"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echen@cuhk.edu.hk</w:t>
      </w:r>
    </w:p>
    <w:p w14:paraId="148C6EA3" w14:textId="6B57E232" w:rsidR="00813DD6" w:rsidRPr="0033750C" w:rsidRDefault="00813DD6" w:rsidP="00813DD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Updates for New Semester Work</w:t>
      </w:r>
    </w:p>
    <w:p w14:paraId="6A7D115E" w14:textId="33E2E15D"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84FB73A" w14:textId="77777777" w:rsidR="00BC5966" w:rsidRPr="0033750C" w:rsidRDefault="00BC5966" w:rsidP="00813DD6">
      <w:pPr>
        <w:widowControl/>
        <w:ind w:firstLine="420"/>
        <w:jc w:val="left"/>
        <w:rPr>
          <w:rFonts w:ascii="Times New Roman" w:eastAsia="SimSun" w:hAnsi="Times New Roman" w:cs="Times New Roman"/>
          <w:color w:val="1F497D"/>
          <w:kern w:val="0"/>
          <w:sz w:val="22"/>
        </w:rPr>
      </w:pPr>
    </w:p>
    <w:p w14:paraId="295A5E5B" w14:textId="020F8436" w:rsidR="00805301" w:rsidRPr="0033750C" w:rsidRDefault="00813DD6"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w:t>
      </w:r>
      <w:r w:rsidR="00805301" w:rsidRPr="0033750C">
        <w:rPr>
          <w:rFonts w:ascii="Times New Roman" w:eastAsia="SimSun" w:hAnsi="Times New Roman" w:cs="Times New Roman"/>
          <w:color w:val="1F497D"/>
          <w:kern w:val="0"/>
          <w:sz w:val="22"/>
        </w:rPr>
        <w:t xml:space="preserve"> you are doing well! </w:t>
      </w:r>
    </w:p>
    <w:p w14:paraId="3818E3C5" w14:textId="77777777" w:rsidR="00805301" w:rsidRPr="0033750C" w:rsidRDefault="00805301" w:rsidP="00813DD6">
      <w:pPr>
        <w:widowControl/>
        <w:ind w:firstLine="420"/>
        <w:jc w:val="left"/>
        <w:rPr>
          <w:rFonts w:ascii="Times New Roman" w:eastAsia="SimSun" w:hAnsi="Times New Roman" w:cs="Times New Roman"/>
          <w:color w:val="1F497D"/>
          <w:kern w:val="0"/>
          <w:sz w:val="22"/>
        </w:rPr>
      </w:pPr>
    </w:p>
    <w:p w14:paraId="0CC974DD" w14:textId="6CAD891F" w:rsidR="00B736A7" w:rsidRPr="0033750C" w:rsidRDefault="00805301"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tutor for your course—MAEG4070 Engineering Optimization. </w:t>
      </w:r>
      <w:r w:rsidR="00813DD6" w:rsidRPr="0033750C">
        <w:rPr>
          <w:rFonts w:ascii="Times New Roman" w:eastAsia="SimSun" w:hAnsi="Times New Roman" w:cs="Times New Roman"/>
          <w:color w:val="1F497D"/>
          <w:kern w:val="0"/>
          <w:sz w:val="22"/>
        </w:rPr>
        <w:t xml:space="preserve">I am writing to ask </w:t>
      </w:r>
      <w:r w:rsidR="00CE2C3D" w:rsidRPr="0033750C">
        <w:rPr>
          <w:rFonts w:ascii="Times New Roman" w:eastAsia="SimSun" w:hAnsi="Times New Roman" w:cs="Times New Roman"/>
          <w:color w:val="1F497D"/>
          <w:kern w:val="0"/>
          <w:sz w:val="22"/>
        </w:rPr>
        <w:t>whether</w:t>
      </w:r>
      <w:r w:rsidR="00813DD6" w:rsidRPr="0033750C">
        <w:rPr>
          <w:rFonts w:ascii="Times New Roman" w:eastAsia="SimSun" w:hAnsi="Times New Roman" w:cs="Times New Roman"/>
          <w:color w:val="1F497D"/>
          <w:kern w:val="0"/>
          <w:sz w:val="22"/>
        </w:rPr>
        <w:t xml:space="preserve"> I need to do anything before school starts. If you need </w:t>
      </w:r>
      <w:r w:rsidR="00B736A7" w:rsidRPr="0033750C">
        <w:rPr>
          <w:rFonts w:ascii="Times New Roman" w:eastAsia="SimSun" w:hAnsi="Times New Roman" w:cs="Times New Roman"/>
          <w:color w:val="1F497D"/>
          <w:kern w:val="0"/>
          <w:sz w:val="22"/>
        </w:rPr>
        <w:t>any help</w:t>
      </w:r>
      <w:r w:rsidR="00813DD6" w:rsidRPr="0033750C">
        <w:rPr>
          <w:rFonts w:ascii="Times New Roman" w:eastAsia="SimSun" w:hAnsi="Times New Roman" w:cs="Times New Roman"/>
          <w:color w:val="1F497D"/>
          <w:kern w:val="0"/>
          <w:sz w:val="22"/>
        </w:rPr>
        <w:t xml:space="preserve"> before </w:t>
      </w:r>
      <w:proofErr w:type="gramStart"/>
      <w:r w:rsidR="00B736A7" w:rsidRPr="0033750C">
        <w:rPr>
          <w:rFonts w:ascii="Times New Roman" w:eastAsia="SimSun" w:hAnsi="Times New Roman" w:cs="Times New Roman"/>
          <w:color w:val="1F497D"/>
          <w:kern w:val="0"/>
          <w:sz w:val="22"/>
        </w:rPr>
        <w:t>semester</w:t>
      </w:r>
      <w:proofErr w:type="gramEnd"/>
      <w:r w:rsidR="00813DD6" w:rsidRPr="0033750C">
        <w:rPr>
          <w:rFonts w:ascii="Times New Roman" w:eastAsia="SimSun" w:hAnsi="Times New Roman" w:cs="Times New Roman"/>
          <w:color w:val="1F497D"/>
          <w:kern w:val="0"/>
          <w:sz w:val="22"/>
        </w:rPr>
        <w:t xml:space="preserve"> starts, please </w:t>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w:t>
      </w:r>
      <w:r w:rsidR="00813DD6" w:rsidRPr="0033750C">
        <w:rPr>
          <w:rFonts w:ascii="Times New Roman" w:eastAsia="SimSun" w:hAnsi="Times New Roman" w:cs="Times New Roman"/>
          <w:color w:val="1F497D"/>
          <w:kern w:val="0"/>
          <w:sz w:val="22"/>
        </w:rPr>
        <w:t xml:space="preserve">. </w:t>
      </w:r>
      <w:r w:rsidR="00B736A7" w:rsidRPr="0033750C">
        <w:rPr>
          <w:rFonts w:ascii="Times New Roman" w:eastAsia="SimSun" w:hAnsi="Times New Roman" w:cs="Times New Roman"/>
          <w:color w:val="1F497D"/>
          <w:kern w:val="0"/>
          <w:sz w:val="22"/>
        </w:rPr>
        <w:t xml:space="preserve">In addition, my </w:t>
      </w:r>
      <w:r w:rsidR="00CE2C3D" w:rsidRPr="0033750C">
        <w:rPr>
          <w:rFonts w:ascii="Times New Roman" w:eastAsia="SimSun" w:hAnsi="Times New Roman" w:cs="Times New Roman"/>
          <w:color w:val="1F497D"/>
          <w:kern w:val="0"/>
          <w:sz w:val="22"/>
        </w:rPr>
        <w:t xml:space="preserve">latest </w:t>
      </w:r>
      <w:r w:rsidR="00B736A7" w:rsidRPr="0033750C">
        <w:rPr>
          <w:rFonts w:ascii="Times New Roman" w:eastAsia="SimSun" w:hAnsi="Times New Roman" w:cs="Times New Roman"/>
          <w:color w:val="1F497D"/>
          <w:kern w:val="0"/>
          <w:sz w:val="22"/>
        </w:rPr>
        <w:t xml:space="preserve">CV is also attached to this email to introduce me better. </w:t>
      </w:r>
    </w:p>
    <w:p w14:paraId="1723DCD8"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3A11B6A9" w14:textId="55DC0CA1" w:rsidR="00813DD6" w:rsidRPr="0033750C" w:rsidRDefault="00B736A7"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luck and looking forward to your reply. </w:t>
      </w:r>
    </w:p>
    <w:p w14:paraId="75DD653C"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54995101"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C56483"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B04E1" w14:textId="77777777" w:rsidR="00813DD6" w:rsidRPr="0033750C" w:rsidRDefault="00813DD6" w:rsidP="004A4D17">
      <w:pPr>
        <w:widowControl/>
        <w:jc w:val="left"/>
        <w:rPr>
          <w:rFonts w:ascii="Times New Roman" w:eastAsia="SimSun" w:hAnsi="Times New Roman" w:cs="Times New Roman"/>
          <w:color w:val="1F497D"/>
          <w:kern w:val="0"/>
          <w:sz w:val="22"/>
        </w:rPr>
      </w:pPr>
    </w:p>
    <w:p w14:paraId="5E735156" w14:textId="14F6B542"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09043C11"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2DD95E1F" w14:textId="54B88E62" w:rsidR="00DC250C" w:rsidRPr="0033750C" w:rsidRDefault="00DC250C" w:rsidP="00DC25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e will make our design in these days and </w:t>
      </w:r>
      <w:proofErr w:type="gramStart"/>
      <w:r w:rsidRPr="0033750C">
        <w:rPr>
          <w:rFonts w:ascii="Times New Roman" w:eastAsia="SimSun" w:hAnsi="Times New Roman" w:cs="Times New Roman"/>
          <w:color w:val="1F497D"/>
          <w:kern w:val="0"/>
          <w:sz w:val="22"/>
        </w:rPr>
        <w:t>send</w:t>
      </w:r>
      <w:proofErr w:type="gramEnd"/>
      <w:r w:rsidRPr="0033750C">
        <w:rPr>
          <w:rFonts w:ascii="Times New Roman" w:eastAsia="SimSun" w:hAnsi="Times New Roman" w:cs="Times New Roman"/>
          <w:color w:val="1F497D"/>
          <w:kern w:val="0"/>
          <w:sz w:val="22"/>
        </w:rPr>
        <w:t xml:space="preserve"> to you ASAP. Thanks for your help and have a good day.</w:t>
      </w:r>
    </w:p>
    <w:p w14:paraId="473B3864"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06FCA6AE"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931C68"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3168C0" w14:textId="75BF8461" w:rsidR="00813DD6" w:rsidRPr="0033750C" w:rsidRDefault="00813DD6" w:rsidP="004A4D17">
      <w:pPr>
        <w:widowControl/>
        <w:jc w:val="left"/>
        <w:rPr>
          <w:rFonts w:ascii="Times New Roman" w:eastAsia="SimSun" w:hAnsi="Times New Roman" w:cs="Times New Roman"/>
          <w:color w:val="1F497D"/>
          <w:kern w:val="0"/>
          <w:sz w:val="22"/>
        </w:rPr>
      </w:pPr>
    </w:p>
    <w:p w14:paraId="4F46690F" w14:textId="5B394CF9" w:rsidR="00DC250C" w:rsidRPr="0033750C" w:rsidRDefault="00DC250C" w:rsidP="004A4D17">
      <w:pPr>
        <w:widowControl/>
        <w:jc w:val="left"/>
        <w:rPr>
          <w:rFonts w:ascii="Times New Roman" w:eastAsia="SimSun" w:hAnsi="Times New Roman" w:cs="Times New Roman"/>
          <w:color w:val="1F497D"/>
          <w:kern w:val="0"/>
          <w:sz w:val="22"/>
        </w:rPr>
      </w:pPr>
    </w:p>
    <w:p w14:paraId="404AD535" w14:textId="77777777" w:rsidR="00DC250C" w:rsidRPr="0033750C" w:rsidRDefault="00DC250C" w:rsidP="004A4D17">
      <w:pPr>
        <w:widowControl/>
        <w:jc w:val="left"/>
        <w:rPr>
          <w:rFonts w:ascii="Times New Roman" w:eastAsia="SimSun" w:hAnsi="Times New Roman" w:cs="Times New Roman"/>
          <w:color w:val="1F497D"/>
          <w:kern w:val="0"/>
          <w:sz w:val="22"/>
        </w:rPr>
      </w:pPr>
    </w:p>
    <w:p w14:paraId="1E6BF57B" w14:textId="6566F77D"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Conference in October</w:t>
      </w:r>
    </w:p>
    <w:p w14:paraId="055B6065" w14:textId="1B36BFE2"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1D8DB917" w14:textId="77777777" w:rsidR="004A4D17" w:rsidRPr="0033750C" w:rsidRDefault="004A4D17" w:rsidP="004A4D17">
      <w:pPr>
        <w:widowControl/>
        <w:ind w:firstLine="420"/>
        <w:jc w:val="left"/>
        <w:rPr>
          <w:rFonts w:ascii="Times New Roman" w:eastAsia="SimSun" w:hAnsi="Times New Roman" w:cs="Times New Roman"/>
          <w:color w:val="1F497D"/>
          <w:kern w:val="0"/>
          <w:sz w:val="22"/>
        </w:rPr>
      </w:pPr>
    </w:p>
    <w:p w14:paraId="3E0EF637" w14:textId="4701EDE3"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4E19438" w14:textId="3D002028" w:rsidR="004A4D17" w:rsidRPr="0033750C" w:rsidRDefault="004A4D17" w:rsidP="004A4D17">
      <w:pPr>
        <w:widowControl/>
        <w:ind w:firstLine="420"/>
        <w:jc w:val="left"/>
        <w:rPr>
          <w:rFonts w:ascii="Times New Roman" w:eastAsia="SimSun" w:hAnsi="Times New Roman" w:cs="Times New Roman"/>
          <w:color w:val="1F497D"/>
          <w:kern w:val="0"/>
          <w:sz w:val="22"/>
        </w:rPr>
      </w:pPr>
    </w:p>
    <w:p w14:paraId="48DE6304" w14:textId="4A05833A"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undergraduate paper about 6 Degree of Freedom Unified Tracking Controller for Tilt-Rotor Multi-Rotor Unmanned Aerial Vehicles Based on The Unit Dual Quaternion was accepted by the 2022 5th IEEE International Conference on Unmanned Systems</w:t>
      </w:r>
      <w:r w:rsidR="00B05751" w:rsidRPr="0033750C">
        <w:rPr>
          <w:rFonts w:ascii="Times New Roman" w:eastAsia="SimSun" w:hAnsi="Times New Roman" w:cs="Times New Roman"/>
          <w:color w:val="1F497D"/>
          <w:kern w:val="0"/>
          <w:sz w:val="22"/>
        </w:rPr>
        <w:t xml:space="preserve"> (ICUS)</w:t>
      </w:r>
      <w:r w:rsidRPr="0033750C">
        <w:rPr>
          <w:rFonts w:ascii="Times New Roman" w:eastAsia="SimSun" w:hAnsi="Times New Roman" w:cs="Times New Roman"/>
          <w:color w:val="1F497D"/>
          <w:kern w:val="0"/>
          <w:sz w:val="22"/>
        </w:rPr>
        <w:t xml:space="preserve">, which will be </w:t>
      </w:r>
      <w:r w:rsidR="00DC250C" w:rsidRPr="0033750C">
        <w:rPr>
          <w:rFonts w:ascii="Times New Roman" w:eastAsia="SimSun" w:hAnsi="Times New Roman" w:cs="Times New Roman"/>
          <w:color w:val="1F497D"/>
          <w:kern w:val="0"/>
          <w:sz w:val="22"/>
        </w:rPr>
        <w:t xml:space="preserve">held </w:t>
      </w:r>
      <w:r w:rsidRPr="0033750C">
        <w:rPr>
          <w:rFonts w:ascii="Times New Roman" w:eastAsia="SimSun" w:hAnsi="Times New Roman" w:cs="Times New Roman"/>
          <w:color w:val="1F497D"/>
          <w:kern w:val="0"/>
          <w:sz w:val="22"/>
        </w:rPr>
        <w:t>in Guangzhou from October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 16</w:t>
      </w:r>
      <w:r w:rsidRPr="0033750C">
        <w:rPr>
          <w:rFonts w:ascii="Times New Roman" w:eastAsia="SimSun" w:hAnsi="Times New Roman" w:cs="Times New Roman"/>
          <w:color w:val="1F497D"/>
          <w:kern w:val="0"/>
          <w:sz w:val="22"/>
          <w:vertAlign w:val="superscript"/>
        </w:rPr>
        <w:t>th</w:t>
      </w:r>
      <w:r w:rsidR="00521034" w:rsidRPr="0033750C">
        <w:rPr>
          <w:rFonts w:ascii="Times New Roman" w:eastAsia="SimSun" w:hAnsi="Times New Roman" w:cs="Times New Roman"/>
          <w:color w:val="1F497D"/>
          <w:kern w:val="0"/>
          <w:sz w:val="22"/>
        </w:rPr>
        <w:t xml:space="preserve">. Now, we need to decide who will attend the </w:t>
      </w:r>
      <w:r w:rsidR="00B05751" w:rsidRPr="0033750C">
        <w:rPr>
          <w:rFonts w:ascii="Times New Roman" w:eastAsia="SimSun" w:hAnsi="Times New Roman" w:cs="Times New Roman"/>
          <w:color w:val="1F497D"/>
          <w:kern w:val="0"/>
          <w:sz w:val="22"/>
        </w:rPr>
        <w:t>meeting</w:t>
      </w:r>
      <w:r w:rsidR="00521034" w:rsidRPr="0033750C">
        <w:rPr>
          <w:rFonts w:ascii="Times New Roman" w:eastAsia="SimSun" w:hAnsi="Times New Roman" w:cs="Times New Roman"/>
          <w:color w:val="1F497D"/>
          <w:kern w:val="0"/>
          <w:sz w:val="22"/>
        </w:rPr>
        <w:t xml:space="preserve">. My undergraduate advisor suggested me </w:t>
      </w:r>
      <w:proofErr w:type="gramStart"/>
      <w:r w:rsidR="00521034" w:rsidRPr="0033750C">
        <w:rPr>
          <w:rFonts w:ascii="Times New Roman" w:eastAsia="SimSun" w:hAnsi="Times New Roman" w:cs="Times New Roman"/>
          <w:color w:val="1F497D"/>
          <w:kern w:val="0"/>
          <w:sz w:val="22"/>
        </w:rPr>
        <w:t xml:space="preserve">to </w:t>
      </w:r>
      <w:r w:rsidR="00B05751" w:rsidRPr="0033750C">
        <w:rPr>
          <w:rFonts w:ascii="Times New Roman" w:eastAsia="SimSun" w:hAnsi="Times New Roman" w:cs="Times New Roman"/>
          <w:color w:val="1F497D"/>
          <w:kern w:val="0"/>
          <w:sz w:val="22"/>
        </w:rPr>
        <w:t>attending</w:t>
      </w:r>
      <w:proofErr w:type="gramEnd"/>
      <w:r w:rsidR="00B05751" w:rsidRPr="0033750C">
        <w:rPr>
          <w:rFonts w:ascii="Times New Roman" w:eastAsia="SimSun" w:hAnsi="Times New Roman" w:cs="Times New Roman"/>
          <w:color w:val="1F497D"/>
          <w:kern w:val="0"/>
          <w:sz w:val="22"/>
        </w:rPr>
        <w:t xml:space="preserve"> </w:t>
      </w:r>
      <w:r w:rsidR="00521034" w:rsidRPr="0033750C">
        <w:rPr>
          <w:rFonts w:ascii="Times New Roman" w:eastAsia="SimSun" w:hAnsi="Times New Roman" w:cs="Times New Roman"/>
          <w:color w:val="1F497D"/>
          <w:kern w:val="0"/>
          <w:sz w:val="22"/>
        </w:rPr>
        <w:t>this conference</w:t>
      </w:r>
      <w:r w:rsidR="00CE2C3D" w:rsidRPr="0033750C">
        <w:rPr>
          <w:rFonts w:ascii="Times New Roman" w:eastAsia="SimSun" w:hAnsi="Times New Roman" w:cs="Times New Roman"/>
          <w:color w:val="1F497D"/>
          <w:kern w:val="0"/>
          <w:sz w:val="22"/>
        </w:rPr>
        <w:t xml:space="preserve"> and he can reimburse all expenses. My </w:t>
      </w:r>
      <w:proofErr w:type="gramStart"/>
      <w:r w:rsidR="00CE2C3D" w:rsidRPr="0033750C">
        <w:rPr>
          <w:rFonts w:ascii="Times New Roman" w:eastAsia="SimSun" w:hAnsi="Times New Roman" w:cs="Times New Roman"/>
          <w:color w:val="1F497D"/>
          <w:kern w:val="0"/>
          <w:sz w:val="22"/>
        </w:rPr>
        <w:t>opportunity cost</w:t>
      </w:r>
      <w:proofErr w:type="gramEnd"/>
      <w:r w:rsidR="00CE2C3D" w:rsidRPr="0033750C">
        <w:rPr>
          <w:rFonts w:ascii="Times New Roman" w:eastAsia="SimSun" w:hAnsi="Times New Roman" w:cs="Times New Roman"/>
          <w:color w:val="1F497D"/>
          <w:kern w:val="0"/>
          <w:sz w:val="22"/>
        </w:rPr>
        <w:t xml:space="preserve"> is that I will miss two weeks of classes. </w:t>
      </w:r>
      <w:r w:rsidRPr="0033750C">
        <w:rPr>
          <w:rFonts w:ascii="Times New Roman" w:eastAsia="SimSun" w:hAnsi="Times New Roman" w:cs="Times New Roman"/>
          <w:color w:val="1F497D"/>
          <w:kern w:val="0"/>
          <w:sz w:val="22"/>
        </w:rPr>
        <w:t>I was wondering when it is available for you</w:t>
      </w:r>
      <w:r w:rsidR="00DC250C" w:rsidRPr="0033750C">
        <w:rPr>
          <w:rFonts w:ascii="Times New Roman" w:eastAsia="SimSun" w:hAnsi="Times New Roman" w:cs="Times New Roman"/>
          <w:color w:val="1F497D"/>
          <w:kern w:val="0"/>
          <w:sz w:val="22"/>
        </w:rPr>
        <w:t xml:space="preserve"> these days</w:t>
      </w:r>
      <w:r w:rsidR="00CE2C3D" w:rsidRPr="0033750C">
        <w:rPr>
          <w:rFonts w:ascii="Times New Roman" w:eastAsia="SimSun" w:hAnsi="Times New Roman" w:cs="Times New Roman"/>
          <w:color w:val="1F497D"/>
          <w:kern w:val="0"/>
          <w:sz w:val="22"/>
        </w:rPr>
        <w:t xml:space="preserve"> so that we can have further discussion about this planning. </w:t>
      </w:r>
    </w:p>
    <w:p w14:paraId="727CE3F4" w14:textId="77777777" w:rsidR="00CE2C3D" w:rsidRPr="0033750C" w:rsidRDefault="00CE2C3D" w:rsidP="004A4D17">
      <w:pPr>
        <w:widowControl/>
        <w:ind w:firstLine="420"/>
        <w:jc w:val="left"/>
        <w:rPr>
          <w:rFonts w:ascii="Times New Roman" w:eastAsia="SimSun" w:hAnsi="Times New Roman" w:cs="Times New Roman"/>
          <w:color w:val="1F497D"/>
          <w:kern w:val="0"/>
          <w:sz w:val="22"/>
        </w:rPr>
      </w:pPr>
    </w:p>
    <w:p w14:paraId="5F0862B6" w14:textId="2D48643A" w:rsidR="004A4D17" w:rsidRPr="0033750C" w:rsidRDefault="00CE2C3D" w:rsidP="00CE2C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4D39BD7E" w14:textId="77777777" w:rsidR="00CE2C3D" w:rsidRPr="0033750C" w:rsidRDefault="00CE2C3D" w:rsidP="00CE2C3D">
      <w:pPr>
        <w:widowControl/>
        <w:ind w:firstLine="420"/>
        <w:jc w:val="left"/>
        <w:rPr>
          <w:rFonts w:ascii="Times New Roman" w:eastAsia="SimSun" w:hAnsi="Times New Roman" w:cs="Times New Roman"/>
          <w:color w:val="1F497D"/>
          <w:kern w:val="0"/>
          <w:sz w:val="22"/>
        </w:rPr>
      </w:pPr>
    </w:p>
    <w:p w14:paraId="5FBFCBF0"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FF9EA3"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CAF75" w14:textId="7F29122B" w:rsidR="004A4D17" w:rsidRPr="0033750C" w:rsidRDefault="004A4D17" w:rsidP="007B7CD1">
      <w:pPr>
        <w:widowControl/>
        <w:jc w:val="left"/>
        <w:rPr>
          <w:rFonts w:ascii="Times New Roman" w:eastAsia="SimSun" w:hAnsi="Times New Roman" w:cs="Times New Roman"/>
          <w:color w:val="1F497D"/>
          <w:kern w:val="0"/>
          <w:sz w:val="22"/>
        </w:rPr>
      </w:pPr>
    </w:p>
    <w:p w14:paraId="65AAEDF6" w14:textId="6977D766" w:rsidR="004A4D17" w:rsidRPr="0033750C" w:rsidRDefault="004A4D17" w:rsidP="007B7CD1">
      <w:pPr>
        <w:widowControl/>
        <w:jc w:val="left"/>
        <w:rPr>
          <w:rFonts w:ascii="Times New Roman" w:eastAsia="SimSun" w:hAnsi="Times New Roman" w:cs="Times New Roman"/>
          <w:color w:val="1F497D"/>
          <w:kern w:val="0"/>
          <w:sz w:val="22"/>
        </w:rPr>
      </w:pPr>
    </w:p>
    <w:p w14:paraId="358F4683" w14:textId="5490DCFD" w:rsidR="004A4D17" w:rsidRPr="0033750C" w:rsidRDefault="004A4D17" w:rsidP="007B7CD1">
      <w:pPr>
        <w:widowControl/>
        <w:jc w:val="left"/>
        <w:rPr>
          <w:rFonts w:ascii="Times New Roman" w:eastAsia="SimSun" w:hAnsi="Times New Roman" w:cs="Times New Roman"/>
          <w:color w:val="1F497D"/>
          <w:kern w:val="0"/>
          <w:sz w:val="22"/>
        </w:rPr>
      </w:pPr>
    </w:p>
    <w:p w14:paraId="547AC81A" w14:textId="77777777" w:rsidR="004A4D17" w:rsidRPr="0033750C" w:rsidRDefault="004A4D17" w:rsidP="007B7CD1">
      <w:pPr>
        <w:widowControl/>
        <w:jc w:val="left"/>
        <w:rPr>
          <w:rFonts w:ascii="Times New Roman" w:eastAsia="SimSun" w:hAnsi="Times New Roman" w:cs="Times New Roman"/>
          <w:color w:val="1F497D"/>
          <w:kern w:val="0"/>
          <w:sz w:val="22"/>
        </w:rPr>
      </w:pPr>
    </w:p>
    <w:p w14:paraId="2D82BD02" w14:textId="129C7E1A" w:rsidR="00901BC3" w:rsidRPr="0033750C" w:rsidRDefault="00901BC3"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d my </w:t>
      </w:r>
      <w:proofErr w:type="gramStart"/>
      <w:r w:rsidRPr="0033750C">
        <w:rPr>
          <w:rFonts w:ascii="Times New Roman" w:eastAsia="SimSun" w:hAnsi="Times New Roman" w:cs="Times New Roman"/>
          <w:color w:val="1F497D"/>
          <w:kern w:val="0"/>
          <w:sz w:val="22"/>
        </w:rPr>
        <w:t>password</w:t>
      </w:r>
      <w:proofErr w:type="gramEnd"/>
      <w:r w:rsidRPr="0033750C">
        <w:rPr>
          <w:rFonts w:ascii="Times New Roman" w:eastAsia="SimSun" w:hAnsi="Times New Roman" w:cs="Times New Roman"/>
          <w:color w:val="1F497D"/>
          <w:kern w:val="0"/>
          <w:sz w:val="22"/>
        </w:rPr>
        <w:t xml:space="preserve"> but the system said that my password was incorrect. I tried to recover my password through forget password, but I </w:t>
      </w:r>
      <w:proofErr w:type="spellStart"/>
      <w:r w:rsidRPr="0033750C">
        <w:rPr>
          <w:rFonts w:ascii="Times New Roman" w:eastAsia="SimSun" w:hAnsi="Times New Roman" w:cs="Times New Roman"/>
          <w:color w:val="1F497D"/>
          <w:kern w:val="0"/>
          <w:sz w:val="22"/>
        </w:rPr>
        <w:t xml:space="preserve">can </w:t>
      </w:r>
      <w:proofErr w:type="gramStart"/>
      <w:r w:rsidRPr="0033750C">
        <w:rPr>
          <w:rFonts w:ascii="Times New Roman" w:eastAsia="SimSun" w:hAnsi="Times New Roman" w:cs="Times New Roman"/>
          <w:color w:val="1F497D"/>
          <w:kern w:val="0"/>
          <w:sz w:val="22"/>
        </w:rPr>
        <w:t>not</w:t>
      </w:r>
      <w:proofErr w:type="spellEnd"/>
      <w:proofErr w:type="gramEnd"/>
      <w:r w:rsidRPr="0033750C">
        <w:rPr>
          <w:rFonts w:ascii="Times New Roman" w:eastAsia="SimSun" w:hAnsi="Times New Roman" w:cs="Times New Roman"/>
          <w:color w:val="1F497D"/>
          <w:kern w:val="0"/>
          <w:sz w:val="22"/>
        </w:rPr>
        <w:t xml:space="preserve"> the recovery code in my Email (Other).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how to get the password again. </w:t>
      </w:r>
    </w:p>
    <w:p w14:paraId="273579EB" w14:textId="42D25262" w:rsidR="00901BC3" w:rsidRPr="0033750C" w:rsidRDefault="00901BC3" w:rsidP="007B7CD1">
      <w:pPr>
        <w:widowControl/>
        <w:jc w:val="left"/>
        <w:rPr>
          <w:rFonts w:ascii="Times New Roman" w:eastAsia="SimSun" w:hAnsi="Times New Roman" w:cs="Times New Roman"/>
          <w:color w:val="1F497D"/>
          <w:kern w:val="0"/>
          <w:sz w:val="22"/>
        </w:rPr>
      </w:pPr>
    </w:p>
    <w:p w14:paraId="1159F78A" w14:textId="7A8AF344"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37A2AC5" w14:textId="77777777" w:rsidR="00644C44" w:rsidRPr="0033750C" w:rsidRDefault="00644C44" w:rsidP="00644C44">
      <w:pPr>
        <w:widowControl/>
        <w:ind w:firstLine="420"/>
        <w:jc w:val="left"/>
        <w:rPr>
          <w:rFonts w:ascii="Times New Roman" w:eastAsia="SimSun" w:hAnsi="Times New Roman" w:cs="Times New Roman"/>
          <w:color w:val="1F497D"/>
          <w:kern w:val="0"/>
          <w:sz w:val="22"/>
        </w:rPr>
      </w:pPr>
    </w:p>
    <w:p w14:paraId="03F266BF" w14:textId="6EB748A0" w:rsidR="00644C44" w:rsidRPr="0033750C" w:rsidRDefault="00644C44" w:rsidP="00644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w:t>
      </w:r>
      <w:proofErr w:type="gramStart"/>
      <w:r w:rsidRPr="0033750C">
        <w:rPr>
          <w:rFonts w:ascii="Times New Roman" w:eastAsia="SimSun" w:hAnsi="Times New Roman" w:cs="Times New Roman"/>
          <w:color w:val="1F497D"/>
          <w:kern w:val="0"/>
          <w:sz w:val="22"/>
        </w:rPr>
        <w:t>attached the photo</w:t>
      </w:r>
      <w:proofErr w:type="gramEnd"/>
      <w:r w:rsidRPr="0033750C">
        <w:rPr>
          <w:rFonts w:ascii="Times New Roman" w:eastAsia="SimSun" w:hAnsi="Times New Roman" w:cs="Times New Roman"/>
          <w:color w:val="1F497D"/>
          <w:kern w:val="0"/>
          <w:sz w:val="22"/>
        </w:rPr>
        <w:t xml:space="preserve"> of my CU Link Card. Thanks for your help.</w:t>
      </w:r>
    </w:p>
    <w:p w14:paraId="055C70AD" w14:textId="77777777" w:rsidR="00644C44" w:rsidRPr="0033750C" w:rsidRDefault="00644C44" w:rsidP="00644C44">
      <w:pPr>
        <w:widowControl/>
        <w:jc w:val="left"/>
        <w:rPr>
          <w:rFonts w:ascii="Times New Roman" w:eastAsia="SimSun" w:hAnsi="Times New Roman" w:cs="Times New Roman"/>
          <w:color w:val="1F497D"/>
          <w:kern w:val="0"/>
          <w:sz w:val="22"/>
        </w:rPr>
      </w:pPr>
    </w:p>
    <w:p w14:paraId="465B54AB"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CC0A53"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AF5A56" w14:textId="77295BD2" w:rsidR="00644C44" w:rsidRPr="0033750C" w:rsidRDefault="00644C44" w:rsidP="007B7CD1">
      <w:pPr>
        <w:widowControl/>
        <w:jc w:val="left"/>
        <w:rPr>
          <w:rFonts w:ascii="Times New Roman" w:eastAsia="SimSun" w:hAnsi="Times New Roman" w:cs="Times New Roman"/>
          <w:color w:val="1F497D"/>
          <w:kern w:val="0"/>
          <w:sz w:val="22"/>
        </w:rPr>
      </w:pPr>
    </w:p>
    <w:p w14:paraId="08B48B8B" w14:textId="77777777" w:rsidR="00644C44" w:rsidRPr="0033750C" w:rsidRDefault="00644C44" w:rsidP="007B7CD1">
      <w:pPr>
        <w:widowControl/>
        <w:jc w:val="left"/>
        <w:rPr>
          <w:rFonts w:ascii="Times New Roman" w:eastAsia="SimSun" w:hAnsi="Times New Roman" w:cs="Times New Roman"/>
          <w:color w:val="1F497D"/>
          <w:kern w:val="0"/>
          <w:sz w:val="22"/>
        </w:rPr>
      </w:pPr>
    </w:p>
    <w:p w14:paraId="131655FE" w14:textId="7893BEBE" w:rsidR="00644C44" w:rsidRPr="0033750C" w:rsidRDefault="00644C44"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w:t>
      </w:r>
      <w:proofErr w:type="gramStart"/>
      <w:r w:rsidRPr="0033750C">
        <w:rPr>
          <w:rFonts w:ascii="Times New Roman" w:eastAsia="SimSun" w:hAnsi="Times New Roman" w:cs="Times New Roman"/>
          <w:color w:val="1F497D"/>
          <w:kern w:val="0"/>
          <w:sz w:val="22"/>
        </w:rPr>
        <w:t>attached the photo</w:t>
      </w:r>
      <w:proofErr w:type="gramEnd"/>
      <w:r w:rsidRPr="0033750C">
        <w:rPr>
          <w:rFonts w:ascii="Times New Roman" w:eastAsia="SimSun" w:hAnsi="Times New Roman" w:cs="Times New Roman"/>
          <w:color w:val="1F497D"/>
          <w:kern w:val="0"/>
          <w:sz w:val="22"/>
        </w:rPr>
        <w:t xml:space="preserve"> of my CU Link Card. Thanks for your help. </w:t>
      </w:r>
    </w:p>
    <w:p w14:paraId="255FB9F3" w14:textId="77777777" w:rsidR="00901BC3" w:rsidRPr="0033750C" w:rsidRDefault="00901BC3" w:rsidP="007B7CD1">
      <w:pPr>
        <w:widowControl/>
        <w:jc w:val="left"/>
        <w:rPr>
          <w:rFonts w:ascii="Times New Roman" w:eastAsia="SimSun" w:hAnsi="Times New Roman" w:cs="Times New Roman"/>
          <w:color w:val="1F497D"/>
          <w:kern w:val="0"/>
          <w:sz w:val="22"/>
        </w:rPr>
      </w:pPr>
    </w:p>
    <w:p w14:paraId="5FA478EC" w14:textId="4992F221"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3BFDDE3" w14:textId="77777777" w:rsidR="007B7CD1" w:rsidRPr="0033750C" w:rsidRDefault="007B7CD1" w:rsidP="007B7CD1">
      <w:pPr>
        <w:widowControl/>
        <w:ind w:firstLine="420"/>
        <w:jc w:val="left"/>
        <w:rPr>
          <w:rFonts w:ascii="Times New Roman" w:eastAsia="SimSun" w:hAnsi="Times New Roman" w:cs="Times New Roman"/>
          <w:color w:val="1F497D"/>
          <w:kern w:val="0"/>
          <w:sz w:val="22"/>
        </w:rPr>
      </w:pPr>
    </w:p>
    <w:p w14:paraId="32B01360" w14:textId="2798C360" w:rsidR="007B7CD1" w:rsidRPr="0033750C" w:rsidRDefault="007B7CD1" w:rsidP="007B7C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ere wondering which directions below should be put on the current poster. </w:t>
      </w:r>
    </w:p>
    <w:p w14:paraId="2A8BFD3D" w14:textId="7954B6FE" w:rsidR="007B7CD1" w:rsidRPr="0033750C" w:rsidRDefault="007B7CD1">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ergy harvesting </w:t>
      </w:r>
      <w:r w:rsidR="002F6F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W</w:t>
      </w:r>
      <w:r w:rsidR="002F6F39" w:rsidRPr="0033750C">
        <w:rPr>
          <w:rFonts w:ascii="Times New Roman" w:eastAsia="SimSun" w:hAnsi="Times New Roman" w:cs="Times New Roman"/>
          <w:color w:val="1F497D"/>
          <w:kern w:val="0"/>
          <w:sz w:val="22"/>
        </w:rPr>
        <w:t>atch, Fluid Shock Absorber)</w:t>
      </w:r>
    </w:p>
    <w:p w14:paraId="74DC3B30" w14:textId="488215A7" w:rsidR="007B7CD1" w:rsidRPr="0033750C" w:rsidRDefault="007B7CD1">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ibration Control </w:t>
      </w:r>
      <w:r w:rsidR="00083655" w:rsidRPr="0033750C">
        <w:rPr>
          <w:rFonts w:ascii="Times New Roman" w:eastAsia="SimSun" w:hAnsi="Times New Roman" w:cs="Times New Roman"/>
          <w:color w:val="1F497D"/>
          <w:kern w:val="0"/>
          <w:sz w:val="22"/>
        </w:rPr>
        <w:t>(High</w:t>
      </w:r>
      <w:r w:rsidR="008641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Speed Rail)</w:t>
      </w:r>
    </w:p>
    <w:p w14:paraId="43610998" w14:textId="365ACC67" w:rsidR="002F6F39" w:rsidRPr="0033750C" w:rsidRDefault="002F6F39">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oskeletons</w:t>
      </w:r>
    </w:p>
    <w:p w14:paraId="5460609C" w14:textId="638456C1" w:rsidR="00E44142" w:rsidRPr="0033750C" w:rsidRDefault="00E44142">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D Printing</w:t>
      </w:r>
    </w:p>
    <w:p w14:paraId="6701091F" w14:textId="387E75BB" w:rsidR="00864139" w:rsidRPr="0033750C" w:rsidRDefault="00864139" w:rsidP="00864139">
      <w:pPr>
        <w:widowControl/>
        <w:jc w:val="left"/>
        <w:rPr>
          <w:rFonts w:ascii="Times New Roman" w:eastAsia="SimSun" w:hAnsi="Times New Roman" w:cs="Times New Roman"/>
          <w:color w:val="1F497D"/>
          <w:kern w:val="0"/>
          <w:sz w:val="22"/>
        </w:rPr>
      </w:pPr>
    </w:p>
    <w:p w14:paraId="6677681D" w14:textId="50B24F01" w:rsidR="00864139" w:rsidRPr="0033750C" w:rsidRDefault="00864139" w:rsidP="008641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TW, could we replace the old pictures in the previous poster with </w:t>
      </w:r>
      <w:proofErr w:type="gramStart"/>
      <w:r w:rsidRPr="0033750C">
        <w:rPr>
          <w:rFonts w:ascii="Times New Roman" w:eastAsia="SimSun" w:hAnsi="Times New Roman" w:cs="Times New Roman"/>
          <w:color w:val="1F497D"/>
          <w:kern w:val="0"/>
          <w:sz w:val="22"/>
        </w:rPr>
        <w:t>some</w:t>
      </w:r>
      <w:proofErr w:type="gramEnd"/>
      <w:r w:rsidRPr="0033750C">
        <w:rPr>
          <w:rFonts w:ascii="Times New Roman" w:eastAsia="SimSun" w:hAnsi="Times New Roman" w:cs="Times New Roman"/>
          <w:color w:val="1F497D"/>
          <w:kern w:val="0"/>
          <w:sz w:val="22"/>
        </w:rPr>
        <w:t xml:space="preserve"> latest pictures to demonstrate our current research?</w:t>
      </w:r>
    </w:p>
    <w:p w14:paraId="27E40F69" w14:textId="018D5C1D" w:rsidR="007B7CD1" w:rsidRPr="0033750C" w:rsidRDefault="007B7CD1" w:rsidP="00DE6159">
      <w:pPr>
        <w:widowControl/>
        <w:jc w:val="left"/>
        <w:rPr>
          <w:rFonts w:ascii="Times New Roman" w:eastAsia="SimSun" w:hAnsi="Times New Roman" w:cs="Times New Roman"/>
          <w:color w:val="1F497D"/>
          <w:kern w:val="0"/>
          <w:sz w:val="22"/>
        </w:rPr>
      </w:pPr>
    </w:p>
    <w:p w14:paraId="2BAF20E2" w14:textId="0B2CC4FF" w:rsidR="00864139" w:rsidRPr="0033750C" w:rsidRDefault="00864139" w:rsidP="00DB3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C277A58" w14:textId="1DB30C08" w:rsidR="00DB3C9A" w:rsidRPr="0033750C" w:rsidRDefault="00DB3C9A" w:rsidP="00DE6159">
      <w:pPr>
        <w:widowControl/>
        <w:jc w:val="left"/>
        <w:rPr>
          <w:rFonts w:ascii="Times New Roman" w:eastAsia="SimSun" w:hAnsi="Times New Roman" w:cs="Times New Roman"/>
          <w:color w:val="1F497D"/>
          <w:kern w:val="0"/>
          <w:sz w:val="22"/>
        </w:rPr>
      </w:pPr>
    </w:p>
    <w:p w14:paraId="732FF832"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519A31"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79EA89" w14:textId="77777777" w:rsidR="007B7CD1" w:rsidRPr="0033750C" w:rsidRDefault="007B7CD1" w:rsidP="004E4C9A">
      <w:pPr>
        <w:widowControl/>
        <w:jc w:val="left"/>
        <w:rPr>
          <w:rFonts w:ascii="Times New Roman" w:eastAsia="SimSun" w:hAnsi="Times New Roman" w:cs="Times New Roman"/>
          <w:color w:val="1F497D"/>
          <w:kern w:val="0"/>
          <w:sz w:val="22"/>
        </w:rPr>
      </w:pPr>
    </w:p>
    <w:p w14:paraId="5AFAB953" w14:textId="77777777" w:rsidR="007B7CD1" w:rsidRPr="0033750C" w:rsidRDefault="007B7CD1" w:rsidP="004E4C9A">
      <w:pPr>
        <w:widowControl/>
        <w:jc w:val="left"/>
        <w:rPr>
          <w:rFonts w:ascii="Times New Roman" w:eastAsia="SimSun" w:hAnsi="Times New Roman" w:cs="Times New Roman"/>
          <w:color w:val="1F497D"/>
          <w:kern w:val="0"/>
          <w:sz w:val="22"/>
        </w:rPr>
      </w:pPr>
    </w:p>
    <w:p w14:paraId="24B9635F" w14:textId="012747D0"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7260BD9"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09A189F5" w14:textId="11E0D8DF" w:rsidR="004E4C9A" w:rsidRPr="0033750C" w:rsidRDefault="004E4C9A" w:rsidP="004E4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ill finish it ASAP. Have a good day! </w:t>
      </w:r>
    </w:p>
    <w:p w14:paraId="153634E1"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5B974A0B"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06B93"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94154" w14:textId="77777777" w:rsidR="004E4C9A" w:rsidRPr="0033750C" w:rsidRDefault="004E4C9A" w:rsidP="006D4EE0">
      <w:pPr>
        <w:widowControl/>
        <w:jc w:val="left"/>
        <w:rPr>
          <w:rFonts w:ascii="Times New Roman" w:eastAsia="SimSun" w:hAnsi="Times New Roman" w:cs="Times New Roman"/>
          <w:color w:val="1F497D"/>
          <w:kern w:val="0"/>
          <w:sz w:val="22"/>
        </w:rPr>
      </w:pPr>
    </w:p>
    <w:p w14:paraId="66F6CA3D" w14:textId="77777777" w:rsidR="004E4C9A" w:rsidRPr="0033750C" w:rsidRDefault="004E4C9A" w:rsidP="006D4EE0">
      <w:pPr>
        <w:widowControl/>
        <w:jc w:val="left"/>
        <w:rPr>
          <w:rFonts w:ascii="Times New Roman" w:eastAsia="SimSun" w:hAnsi="Times New Roman" w:cs="Times New Roman"/>
          <w:color w:val="1F497D"/>
          <w:kern w:val="0"/>
          <w:sz w:val="22"/>
        </w:rPr>
      </w:pPr>
    </w:p>
    <w:p w14:paraId="6792C902" w14:textId="1E4C0F61"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536323D"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C503F7B" w14:textId="1064219F" w:rsidR="006D4EE0" w:rsidRPr="0033750C" w:rsidRDefault="006D4EE0" w:rsidP="006D4E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s nice. Thank you so much for your precious tim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keep in touch. Take care, stay safe, and keep healthy!</w:t>
      </w:r>
    </w:p>
    <w:p w14:paraId="4DA016EB"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19C08EB"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0EE727"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A77141" w14:textId="77777777" w:rsidR="006D4EE0" w:rsidRPr="0033750C" w:rsidRDefault="006D4EE0" w:rsidP="00215F93">
      <w:pPr>
        <w:widowControl/>
        <w:jc w:val="left"/>
        <w:rPr>
          <w:rFonts w:ascii="Times New Roman" w:eastAsia="SimSun" w:hAnsi="Times New Roman" w:cs="Times New Roman"/>
          <w:color w:val="1F497D"/>
          <w:kern w:val="0"/>
          <w:sz w:val="22"/>
        </w:rPr>
      </w:pPr>
    </w:p>
    <w:p w14:paraId="33E15BFD" w14:textId="77777777" w:rsidR="006D4EE0" w:rsidRPr="0033750C" w:rsidRDefault="006D4EE0" w:rsidP="00215F93">
      <w:pPr>
        <w:widowControl/>
        <w:jc w:val="left"/>
        <w:rPr>
          <w:rFonts w:ascii="Times New Roman" w:eastAsia="SimSun" w:hAnsi="Times New Roman" w:cs="Times New Roman"/>
          <w:color w:val="1F497D"/>
          <w:kern w:val="0"/>
          <w:sz w:val="22"/>
        </w:rPr>
      </w:pPr>
    </w:p>
    <w:p w14:paraId="40A9DC43" w14:textId="0AB098C4"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F73BEF2"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256E2DDD" w14:textId="269F8A79" w:rsidR="00215F93" w:rsidRPr="0033750C" w:rsidRDefault="00215F93"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unds good. </w:t>
      </w:r>
      <w:r w:rsidR="00876DC5" w:rsidRPr="0033750C">
        <w:rPr>
          <w:rFonts w:ascii="Times New Roman" w:eastAsia="SimSun" w:hAnsi="Times New Roman" w:cs="Times New Roman"/>
          <w:color w:val="1F497D"/>
          <w:kern w:val="0"/>
          <w:sz w:val="22"/>
        </w:rPr>
        <w:t>Overleaf</w:t>
      </w:r>
      <w:r w:rsidRPr="0033750C">
        <w:rPr>
          <w:rFonts w:ascii="Times New Roman" w:eastAsia="SimSun" w:hAnsi="Times New Roman" w:cs="Times New Roman"/>
          <w:color w:val="1F497D"/>
          <w:kern w:val="0"/>
          <w:sz w:val="22"/>
        </w:rPr>
        <w:t xml:space="preserve"> is </w:t>
      </w:r>
      <w:proofErr w:type="gramStart"/>
      <w:r w:rsidR="00876DC5"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really amazing</w:t>
      </w:r>
      <w:proofErr w:type="gramEnd"/>
      <w:r w:rsidRPr="0033750C">
        <w:rPr>
          <w:rFonts w:ascii="Times New Roman" w:eastAsia="SimSun" w:hAnsi="Times New Roman" w:cs="Times New Roman"/>
          <w:color w:val="1F497D"/>
          <w:kern w:val="0"/>
          <w:sz w:val="22"/>
        </w:rPr>
        <w:t xml:space="preserve"> app for </w:t>
      </w:r>
      <w:r w:rsidR="00876DC5" w:rsidRPr="0033750C">
        <w:rPr>
          <w:rFonts w:ascii="Times New Roman" w:eastAsia="SimSun" w:hAnsi="Times New Roman" w:cs="Times New Roman"/>
          <w:color w:val="1F497D"/>
          <w:kern w:val="0"/>
          <w:sz w:val="22"/>
        </w:rPr>
        <w:t xml:space="preserve">paper writing. Hope you will enjoy it. </w:t>
      </w:r>
    </w:p>
    <w:p w14:paraId="53B96295" w14:textId="0A07DC21" w:rsidR="00876DC5" w:rsidRPr="0033750C" w:rsidRDefault="00876DC5" w:rsidP="00215F93">
      <w:pPr>
        <w:widowControl/>
        <w:ind w:firstLine="420"/>
        <w:jc w:val="left"/>
        <w:rPr>
          <w:rFonts w:ascii="Times New Roman" w:eastAsia="SimSun" w:hAnsi="Times New Roman" w:cs="Times New Roman"/>
          <w:color w:val="1F497D"/>
          <w:kern w:val="0"/>
          <w:sz w:val="22"/>
        </w:rPr>
      </w:pPr>
    </w:p>
    <w:p w14:paraId="6A9483FA" w14:textId="62E4618A" w:rsidR="00876DC5" w:rsidRPr="0033750C" w:rsidRDefault="00876DC5"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started my four-year Ph.D. studies recently at the Chinese University of Hong Kong. My research directions are soft robots, 4D printing, and smart structures. Thank you for your continued help and encouragement. </w:t>
      </w:r>
    </w:p>
    <w:p w14:paraId="0EE24763"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19D95B1D"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891936"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BB540" w14:textId="77777777" w:rsidR="00215F93" w:rsidRPr="0033750C" w:rsidRDefault="00215F93" w:rsidP="00ED16A7">
      <w:pPr>
        <w:widowControl/>
        <w:jc w:val="left"/>
        <w:rPr>
          <w:rFonts w:ascii="Times New Roman" w:eastAsia="SimSun" w:hAnsi="Times New Roman" w:cs="Times New Roman"/>
          <w:color w:val="1F497D"/>
          <w:kern w:val="0"/>
          <w:sz w:val="22"/>
        </w:rPr>
      </w:pPr>
    </w:p>
    <w:p w14:paraId="1073AC68" w14:textId="77777777" w:rsidR="00215F93" w:rsidRPr="0033750C" w:rsidRDefault="00215F93" w:rsidP="00ED16A7">
      <w:pPr>
        <w:widowControl/>
        <w:jc w:val="left"/>
        <w:rPr>
          <w:rFonts w:ascii="Times New Roman" w:eastAsia="SimSun" w:hAnsi="Times New Roman" w:cs="Times New Roman"/>
          <w:color w:val="1F497D"/>
          <w:kern w:val="0"/>
          <w:sz w:val="22"/>
        </w:rPr>
      </w:pPr>
    </w:p>
    <w:p w14:paraId="3DF0503B" w14:textId="03E55828"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742AFBD"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523322C7" w14:textId="508D653B"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Here is the user guide for Overleaf (LaTeX), which is attached to this email. The project I shared with you yesterday is a collaborative format, so any changes we make in that project can be seen by each other in real</w:t>
      </w:r>
      <w:r w:rsidR="00876DC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ime. If you have further questio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w:t>
      </w:r>
    </w:p>
    <w:p w14:paraId="0ECA03E3"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7703DBE6" w14:textId="714CFC5C"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a wonderful day. </w:t>
      </w:r>
    </w:p>
    <w:p w14:paraId="6A180ED9"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37FE84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24A1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F1264F" w14:textId="5ABC9286" w:rsidR="00ED16A7" w:rsidRPr="0033750C" w:rsidRDefault="00ED16A7" w:rsidP="00FB4A76">
      <w:pPr>
        <w:widowControl/>
        <w:jc w:val="left"/>
        <w:rPr>
          <w:rFonts w:ascii="Times New Roman" w:eastAsia="SimSun" w:hAnsi="Times New Roman" w:cs="Times New Roman"/>
          <w:color w:val="1F497D"/>
          <w:kern w:val="0"/>
          <w:sz w:val="22"/>
        </w:rPr>
      </w:pPr>
    </w:p>
    <w:p w14:paraId="0F4DFD05" w14:textId="77777777" w:rsidR="00ED16A7" w:rsidRPr="0033750C" w:rsidRDefault="00ED16A7" w:rsidP="00FB4A76">
      <w:pPr>
        <w:widowControl/>
        <w:jc w:val="left"/>
        <w:rPr>
          <w:rFonts w:ascii="Times New Roman" w:eastAsia="SimSun" w:hAnsi="Times New Roman" w:cs="Times New Roman"/>
          <w:color w:val="1F497D"/>
          <w:kern w:val="0"/>
          <w:sz w:val="22"/>
        </w:rPr>
      </w:pPr>
    </w:p>
    <w:p w14:paraId="6B19E03E" w14:textId="77777777" w:rsidR="00ED16A7" w:rsidRPr="0033750C" w:rsidRDefault="00ED16A7" w:rsidP="00FB4A76">
      <w:pPr>
        <w:widowControl/>
        <w:jc w:val="left"/>
        <w:rPr>
          <w:rFonts w:ascii="Times New Roman" w:eastAsia="SimSun" w:hAnsi="Times New Roman" w:cs="Times New Roman"/>
          <w:color w:val="1F497D"/>
          <w:kern w:val="0"/>
          <w:sz w:val="22"/>
        </w:rPr>
      </w:pPr>
    </w:p>
    <w:p w14:paraId="1CBB9740" w14:textId="20DFD4BD"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63A6274C"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83E8B06" w14:textId="528CA020"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safe and doing well!</w:t>
      </w:r>
    </w:p>
    <w:p w14:paraId="126869C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6D0A62AB" w14:textId="2B38020C"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initial changes and adjustments based on Reviewer #2</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comments and criticisms. The files are attached to this email. File #1 is the revised paper and file #2 is the reply to reviewer. </w:t>
      </w:r>
    </w:p>
    <w:p w14:paraId="1981F28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4AAFCACB" w14:textId="2942EB95"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the LaTeX source code for the manuscripts was sent to you in the previous email. If you need the word version, I will convert them to </w:t>
      </w:r>
      <w:proofErr w:type="gramStart"/>
      <w:r w:rsidRPr="0033750C">
        <w:rPr>
          <w:rFonts w:ascii="Times New Roman" w:eastAsia="SimSun" w:hAnsi="Times New Roman" w:cs="Times New Roman"/>
          <w:color w:val="1F497D"/>
          <w:kern w:val="0"/>
          <w:sz w:val="22"/>
        </w:rPr>
        <w:t>word</w:t>
      </w:r>
      <w:proofErr w:type="gramEnd"/>
      <w:r w:rsidRPr="0033750C">
        <w:rPr>
          <w:rFonts w:ascii="Times New Roman" w:eastAsia="SimSun" w:hAnsi="Times New Roman" w:cs="Times New Roman"/>
          <w:color w:val="1F497D"/>
          <w:kern w:val="0"/>
          <w:sz w:val="22"/>
        </w:rPr>
        <w:t xml:space="preserve"> and send them to you tomorrow. Looking forward to your further comments on the manuscripts to improve our paper.</w:t>
      </w:r>
    </w:p>
    <w:p w14:paraId="5264D10B" w14:textId="3335D724" w:rsidR="00FB4A76" w:rsidRPr="0033750C" w:rsidRDefault="00FB4A76" w:rsidP="00FB4A76">
      <w:pPr>
        <w:widowControl/>
        <w:ind w:firstLine="420"/>
        <w:jc w:val="left"/>
        <w:rPr>
          <w:rFonts w:ascii="Times New Roman" w:eastAsia="SimSun" w:hAnsi="Times New Roman" w:cs="Times New Roman"/>
          <w:color w:val="1F497D"/>
          <w:kern w:val="0"/>
          <w:sz w:val="22"/>
        </w:rPr>
      </w:pPr>
    </w:p>
    <w:p w14:paraId="0361856B" w14:textId="34CFD817"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a good night. </w:t>
      </w:r>
    </w:p>
    <w:p w14:paraId="338B55A6"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CE35DBD"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901738"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778FF6" w14:textId="77777777" w:rsidR="00FB4A76" w:rsidRPr="0033750C" w:rsidRDefault="00FB4A76" w:rsidP="00F933EF">
      <w:pPr>
        <w:widowControl/>
        <w:jc w:val="left"/>
        <w:rPr>
          <w:rFonts w:ascii="Times New Roman" w:eastAsia="SimSun" w:hAnsi="Times New Roman" w:cs="Times New Roman"/>
          <w:color w:val="1F497D"/>
          <w:kern w:val="0"/>
          <w:sz w:val="22"/>
        </w:rPr>
      </w:pPr>
    </w:p>
    <w:p w14:paraId="017265E4" w14:textId="77777777" w:rsidR="00FB4A76" w:rsidRPr="0033750C" w:rsidRDefault="00FB4A76" w:rsidP="00F933EF">
      <w:pPr>
        <w:widowControl/>
        <w:jc w:val="left"/>
        <w:rPr>
          <w:rFonts w:ascii="Times New Roman" w:eastAsia="SimSun" w:hAnsi="Times New Roman" w:cs="Times New Roman"/>
          <w:color w:val="1F497D"/>
          <w:kern w:val="0"/>
          <w:sz w:val="22"/>
        </w:rPr>
      </w:pPr>
    </w:p>
    <w:p w14:paraId="1C033822" w14:textId="2BDABC31"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28D21E1" w14:textId="70B2AF96" w:rsidR="00F933EF" w:rsidRPr="0033750C" w:rsidRDefault="00F933EF" w:rsidP="00F933EF">
      <w:pPr>
        <w:widowControl/>
        <w:ind w:firstLine="420"/>
        <w:jc w:val="left"/>
        <w:rPr>
          <w:rFonts w:ascii="Times New Roman" w:eastAsia="SimSun" w:hAnsi="Times New Roman" w:cs="Times New Roman"/>
          <w:color w:val="1F497D"/>
          <w:kern w:val="0"/>
          <w:sz w:val="22"/>
        </w:rPr>
      </w:pPr>
    </w:p>
    <w:p w14:paraId="30D3B7CC"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1206FAE4"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50F69D53" w14:textId="43B6458E" w:rsidR="00231C74" w:rsidRPr="0033750C" w:rsidRDefault="00F933EF"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231C74" w:rsidRPr="0033750C">
        <w:rPr>
          <w:rFonts w:ascii="Times New Roman" w:eastAsia="SimSun" w:hAnsi="Times New Roman" w:cs="Times New Roman"/>
          <w:color w:val="1F497D"/>
          <w:kern w:val="0"/>
          <w:sz w:val="22"/>
        </w:rPr>
        <w:t>. I</w:t>
      </w:r>
      <w:r w:rsidR="00722F9A">
        <w:rPr>
          <w:rFonts w:ascii="Times New Roman" w:eastAsia="SimSun" w:hAnsi="Times New Roman" w:cs="Times New Roman"/>
          <w:color w:val="1F497D"/>
          <w:kern w:val="0"/>
          <w:sz w:val="22"/>
        </w:rPr>
        <w:t>’</w:t>
      </w:r>
      <w:r w:rsidR="00231C74" w:rsidRPr="0033750C">
        <w:rPr>
          <w:rFonts w:ascii="Times New Roman" w:eastAsia="SimSun" w:hAnsi="Times New Roman" w:cs="Times New Roman"/>
          <w:color w:val="1F497D"/>
          <w:kern w:val="0"/>
          <w:sz w:val="22"/>
        </w:rPr>
        <w:t xml:space="preserve">m writing to upload my Bank Account, which is attached to this email. </w:t>
      </w:r>
    </w:p>
    <w:p w14:paraId="1D401029" w14:textId="71ACF0A2"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30E60CF"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DE3B11C"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8E86979"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5722FB55"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0B3D6A" w14:textId="77777777" w:rsidR="00F933EF" w:rsidRPr="0033750C" w:rsidRDefault="00F933EF" w:rsidP="00CC6AEA">
      <w:pPr>
        <w:widowControl/>
        <w:jc w:val="left"/>
        <w:rPr>
          <w:rFonts w:ascii="Times New Roman" w:eastAsia="SimSun" w:hAnsi="Times New Roman" w:cs="Times New Roman"/>
          <w:color w:val="1F497D"/>
          <w:kern w:val="0"/>
          <w:sz w:val="22"/>
        </w:rPr>
      </w:pPr>
    </w:p>
    <w:p w14:paraId="1B15B525" w14:textId="77777777" w:rsidR="00F933EF" w:rsidRPr="0033750C" w:rsidRDefault="00F933EF" w:rsidP="00CC6AEA">
      <w:pPr>
        <w:widowControl/>
        <w:jc w:val="left"/>
        <w:rPr>
          <w:rFonts w:ascii="Times New Roman" w:eastAsia="SimSun" w:hAnsi="Times New Roman" w:cs="Times New Roman"/>
          <w:color w:val="1F497D"/>
          <w:kern w:val="0"/>
          <w:sz w:val="22"/>
        </w:rPr>
      </w:pPr>
    </w:p>
    <w:p w14:paraId="35A49CA4" w14:textId="2992C24E" w:rsidR="00CC6AEA" w:rsidRPr="0033750C" w:rsidRDefault="00F933EF" w:rsidP="00CC6AEA">
      <w:pPr>
        <w:widowControl/>
        <w:jc w:val="left"/>
        <w:rPr>
          <w:rFonts w:ascii="Times New Roman" w:eastAsia="SimSun" w:hAnsi="Times New Roman" w:cs="Times New Roman"/>
          <w:color w:val="1F497D"/>
          <w:kern w:val="0"/>
          <w:sz w:val="22"/>
        </w:rPr>
      </w:pPr>
      <w:hyperlink r:id="rId176" w:history="1">
        <w:r w:rsidRPr="0033750C">
          <w:rPr>
            <w:rStyle w:val="Hyperlink"/>
            <w:rFonts w:ascii="Times New Roman" w:eastAsia="SimSun" w:hAnsi="Times New Roman" w:cs="Times New Roman"/>
            <w:kern w:val="0"/>
            <w:sz w:val="22"/>
          </w:rPr>
          <w:t>areum.jeong@scupi.cn</w:t>
        </w:r>
      </w:hyperlink>
    </w:p>
    <w:p w14:paraId="1EA78A99" w14:textId="0343CAC6" w:rsidR="00CD5C08" w:rsidRPr="0033750C" w:rsidRDefault="00CD5C08" w:rsidP="00CC6AEA">
      <w:pPr>
        <w:widowControl/>
        <w:jc w:val="left"/>
        <w:rPr>
          <w:rFonts w:ascii="Times New Roman" w:eastAsia="SimSun" w:hAnsi="Times New Roman" w:cs="Times New Roman"/>
          <w:color w:val="1F497D"/>
          <w:kern w:val="0"/>
          <w:sz w:val="22"/>
        </w:rPr>
      </w:pPr>
      <w:hyperlink r:id="rId177" w:history="1">
        <w:r w:rsidRPr="0033750C">
          <w:rPr>
            <w:rStyle w:val="Hyperlink"/>
            <w:rFonts w:ascii="Times New Roman" w:eastAsia="SimSun" w:hAnsi="Times New Roman" w:cs="Times New Roman"/>
            <w:kern w:val="0"/>
            <w:sz w:val="22"/>
          </w:rPr>
          <w:t>areumjeong@ucla.edu</w:t>
        </w:r>
      </w:hyperlink>
    </w:p>
    <w:p w14:paraId="229158A1" w14:textId="2E70A293"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Ph.D. Study </w:t>
      </w:r>
      <w:r w:rsidR="00577985" w:rsidRPr="0033750C">
        <w:rPr>
          <w:rFonts w:ascii="Times New Roman" w:eastAsia="SimSun" w:hAnsi="Times New Roman" w:cs="Times New Roman"/>
          <w:color w:val="1F497D"/>
          <w:kern w:val="0"/>
          <w:sz w:val="22"/>
        </w:rPr>
        <w:t xml:space="preserve">for Theater and Performance Studies at </w:t>
      </w:r>
      <w:r w:rsidRPr="0033750C">
        <w:rPr>
          <w:rFonts w:ascii="Times New Roman" w:eastAsia="SimSun" w:hAnsi="Times New Roman" w:cs="Times New Roman"/>
          <w:color w:val="1F497D"/>
          <w:kern w:val="0"/>
          <w:sz w:val="22"/>
        </w:rPr>
        <w:t>UCLA</w:t>
      </w:r>
    </w:p>
    <w:p w14:paraId="3D01EE5B" w14:textId="70BF8AF0"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Jeong, </w:t>
      </w:r>
    </w:p>
    <w:p w14:paraId="0E21F90C"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485BE89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08F7FC7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1322BFAE" w14:textId="77A2186D" w:rsidR="00CC6AEA" w:rsidRPr="0033750C" w:rsidRDefault="00CC6AEA" w:rsidP="00EC6E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Student ID: 201814152105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D5C08" w:rsidRPr="0033750C">
        <w:rPr>
          <w:rFonts w:ascii="Times New Roman" w:eastAsia="SimSun" w:hAnsi="Times New Roman" w:cs="Times New Roman"/>
          <w:color w:val="1F497D"/>
          <w:kern w:val="0"/>
          <w:sz w:val="22"/>
        </w:rPr>
        <w:t>one of my best friends</w:t>
      </w:r>
      <w:r w:rsidR="00577985" w:rsidRPr="0033750C">
        <w:rPr>
          <w:rFonts w:ascii="Times New Roman" w:eastAsia="SimSun" w:hAnsi="Times New Roman" w:cs="Times New Roman"/>
          <w:color w:val="1F497D"/>
          <w:kern w:val="0"/>
          <w:sz w:val="22"/>
        </w:rPr>
        <w:t xml:space="preserve"> from Art College in Sichuan University</w:t>
      </w:r>
      <w:r w:rsidR="00412A86" w:rsidRPr="0033750C">
        <w:rPr>
          <w:rFonts w:ascii="Times New Roman" w:eastAsia="SimSun" w:hAnsi="Times New Roman" w:cs="Times New Roman"/>
          <w:color w:val="1F497D"/>
          <w:kern w:val="0"/>
          <w:sz w:val="22"/>
        </w:rPr>
        <w:t>-Yu Cheung-</w:t>
      </w:r>
      <w:r w:rsidR="00CD5C08" w:rsidRPr="0033750C">
        <w:rPr>
          <w:rFonts w:ascii="Times New Roman" w:eastAsia="SimSun" w:hAnsi="Times New Roman" w:cs="Times New Roman"/>
          <w:color w:val="1F497D"/>
          <w:kern w:val="0"/>
          <w:sz w:val="22"/>
        </w:rPr>
        <w:t>wants</w:t>
      </w:r>
      <w:r w:rsidR="00412A86" w:rsidRPr="0033750C">
        <w:rPr>
          <w:rFonts w:ascii="Times New Roman" w:eastAsia="SimSun" w:hAnsi="Times New Roman" w:cs="Times New Roman"/>
          <w:color w:val="1F497D"/>
          <w:kern w:val="0"/>
          <w:sz w:val="22"/>
        </w:rPr>
        <w:t xml:space="preserve"> </w:t>
      </w:r>
      <w:r w:rsidR="00CD5C08" w:rsidRPr="0033750C">
        <w:rPr>
          <w:rFonts w:ascii="Times New Roman" w:eastAsia="SimSun" w:hAnsi="Times New Roman" w:cs="Times New Roman"/>
          <w:color w:val="1F497D"/>
          <w:kern w:val="0"/>
          <w:sz w:val="22"/>
        </w:rPr>
        <w:t xml:space="preserve">to apply for </w:t>
      </w:r>
      <w:proofErr w:type="gramStart"/>
      <w:r w:rsidR="00577985" w:rsidRPr="0033750C">
        <w:rPr>
          <w:rFonts w:ascii="Times New Roman" w:eastAsia="SimSun" w:hAnsi="Times New Roman" w:cs="Times New Roman"/>
          <w:color w:val="1F497D"/>
          <w:kern w:val="0"/>
          <w:sz w:val="22"/>
        </w:rPr>
        <w:t>Ph</w:t>
      </w:r>
      <w:proofErr w:type="gramEnd"/>
      <w:r w:rsidR="00577985" w:rsidRPr="0033750C">
        <w:rPr>
          <w:rFonts w:ascii="Times New Roman" w:eastAsia="SimSun" w:hAnsi="Times New Roman" w:cs="Times New Roman"/>
          <w:color w:val="1F497D"/>
          <w:kern w:val="0"/>
          <w:sz w:val="22"/>
        </w:rPr>
        <w:t xml:space="preserve">.D. </w:t>
      </w:r>
      <w:proofErr w:type="gramStart"/>
      <w:r w:rsidR="00577985" w:rsidRPr="0033750C">
        <w:rPr>
          <w:rFonts w:ascii="Times New Roman" w:eastAsia="SimSun" w:hAnsi="Times New Roman" w:cs="Times New Roman"/>
          <w:color w:val="1F497D"/>
          <w:kern w:val="0"/>
          <w:sz w:val="22"/>
        </w:rPr>
        <w:t>Study in</w:t>
      </w:r>
      <w:proofErr w:type="gramEnd"/>
      <w:r w:rsidR="00577985" w:rsidRPr="0033750C">
        <w:rPr>
          <w:rFonts w:ascii="Times New Roman" w:eastAsia="SimSun" w:hAnsi="Times New Roman" w:cs="Times New Roman"/>
          <w:color w:val="1F497D"/>
          <w:kern w:val="0"/>
          <w:sz w:val="22"/>
        </w:rPr>
        <w:t xml:space="preserve"> Theater and Performance Studies at UCLA. </w:t>
      </w:r>
      <w:r w:rsidR="00412A86" w:rsidRPr="0033750C">
        <w:rPr>
          <w:rFonts w:ascii="Times New Roman" w:eastAsia="SimSun" w:hAnsi="Times New Roman" w:cs="Times New Roman"/>
          <w:color w:val="1F497D"/>
          <w:kern w:val="0"/>
          <w:sz w:val="22"/>
        </w:rPr>
        <w:t xml:space="preserve">I notice that you also have relevant experience in this major at this university, so I was wondering whether you could be so kind to give her </w:t>
      </w:r>
      <w:r w:rsidR="005A1800" w:rsidRPr="0033750C">
        <w:rPr>
          <w:rFonts w:ascii="Times New Roman" w:eastAsia="SimSun" w:hAnsi="Times New Roman" w:cs="Times New Roman"/>
          <w:color w:val="1F497D"/>
          <w:kern w:val="0"/>
          <w:sz w:val="22"/>
        </w:rPr>
        <w:t>previous</w:t>
      </w:r>
      <w:r w:rsidR="00412A86" w:rsidRPr="0033750C">
        <w:rPr>
          <w:rFonts w:ascii="Times New Roman" w:eastAsia="SimSun" w:hAnsi="Times New Roman" w:cs="Times New Roman"/>
          <w:color w:val="1F497D"/>
          <w:kern w:val="0"/>
          <w:sz w:val="22"/>
        </w:rPr>
        <w:t xml:space="preserve"> suggestions about </w:t>
      </w:r>
      <w:r w:rsidR="005A1800" w:rsidRPr="0033750C">
        <w:rPr>
          <w:rFonts w:ascii="Times New Roman" w:eastAsia="SimSun" w:hAnsi="Times New Roman" w:cs="Times New Roman"/>
          <w:color w:val="1F497D"/>
          <w:kern w:val="0"/>
          <w:sz w:val="22"/>
        </w:rPr>
        <w:t xml:space="preserve">the </w:t>
      </w:r>
      <w:r w:rsidR="00412A86" w:rsidRPr="0033750C">
        <w:rPr>
          <w:rFonts w:ascii="Times New Roman" w:eastAsia="SimSun" w:hAnsi="Times New Roman" w:cs="Times New Roman"/>
          <w:color w:val="1F497D"/>
          <w:kern w:val="0"/>
          <w:sz w:val="22"/>
        </w:rPr>
        <w:t>Ph.D. application</w:t>
      </w:r>
      <w:r w:rsidR="00EC6EA8" w:rsidRPr="0033750C">
        <w:rPr>
          <w:rFonts w:ascii="Times New Roman" w:eastAsia="SimSun" w:hAnsi="Times New Roman" w:cs="Times New Roman"/>
          <w:color w:val="1F497D"/>
          <w:kern w:val="0"/>
          <w:sz w:val="22"/>
        </w:rPr>
        <w:t xml:space="preserve"> at UCLA</w:t>
      </w:r>
      <w:r w:rsidR="00412A86" w:rsidRPr="0033750C">
        <w:rPr>
          <w:rFonts w:ascii="Times New Roman" w:eastAsia="SimSun" w:hAnsi="Times New Roman" w:cs="Times New Roman"/>
          <w:color w:val="1F497D"/>
          <w:kern w:val="0"/>
          <w:sz w:val="22"/>
        </w:rPr>
        <w:t>.</w:t>
      </w:r>
      <w:r w:rsidR="00EC6EA8" w:rsidRPr="0033750C">
        <w:rPr>
          <w:rFonts w:ascii="Times New Roman" w:eastAsia="SimSun" w:hAnsi="Times New Roman" w:cs="Times New Roman"/>
          <w:color w:val="1F497D"/>
          <w:kern w:val="0"/>
          <w:sz w:val="22"/>
        </w:rPr>
        <w:t xml:space="preserve"> Her CV is attached to this email. </w:t>
      </w:r>
      <w:r w:rsidR="005A1800" w:rsidRPr="0033750C">
        <w:rPr>
          <w:rFonts w:ascii="Times New Roman" w:eastAsia="SimSun" w:hAnsi="Times New Roman" w:cs="Times New Roman"/>
          <w:color w:val="1F497D"/>
          <w:kern w:val="0"/>
          <w:sz w:val="22"/>
        </w:rPr>
        <w:t xml:space="preserve">If it is available for you, can she make an appointment with you to have </w:t>
      </w:r>
      <w:proofErr w:type="gramStart"/>
      <w:r w:rsidR="005A1800" w:rsidRPr="0033750C">
        <w:rPr>
          <w:rFonts w:ascii="Times New Roman" w:eastAsia="SimSun" w:hAnsi="Times New Roman" w:cs="Times New Roman"/>
          <w:color w:val="1F497D"/>
          <w:kern w:val="0"/>
          <w:sz w:val="22"/>
        </w:rPr>
        <w:t>a further</w:t>
      </w:r>
      <w:proofErr w:type="gramEnd"/>
      <w:r w:rsidR="005A1800" w:rsidRPr="0033750C">
        <w:rPr>
          <w:rFonts w:ascii="Times New Roman" w:eastAsia="SimSun" w:hAnsi="Times New Roman" w:cs="Times New Roman"/>
          <w:color w:val="1F497D"/>
          <w:kern w:val="0"/>
          <w:sz w:val="22"/>
        </w:rPr>
        <w:t xml:space="preserve"> discussion? </w:t>
      </w:r>
    </w:p>
    <w:p w14:paraId="038235E8" w14:textId="77777777" w:rsidR="00EC6EA8" w:rsidRPr="0033750C" w:rsidRDefault="00EC6EA8" w:rsidP="00EC6EA8">
      <w:pPr>
        <w:widowControl/>
        <w:ind w:firstLine="420"/>
        <w:jc w:val="left"/>
        <w:rPr>
          <w:rFonts w:ascii="Times New Roman" w:eastAsia="SimSun" w:hAnsi="Times New Roman" w:cs="Times New Roman"/>
          <w:color w:val="1F497D"/>
          <w:kern w:val="0"/>
          <w:sz w:val="22"/>
        </w:rPr>
      </w:pPr>
    </w:p>
    <w:p w14:paraId="37202C9C" w14:textId="46FD3E10" w:rsidR="00CC6AEA" w:rsidRPr="0033750C" w:rsidRDefault="005A1800"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very sorry to disturb you during the summer vacation. Hope you have a </w:t>
      </w:r>
      <w:r w:rsidR="009F046A" w:rsidRPr="0033750C">
        <w:rPr>
          <w:rFonts w:ascii="Times New Roman" w:eastAsia="SimSun" w:hAnsi="Times New Roman" w:cs="Times New Roman"/>
          <w:color w:val="1F497D"/>
          <w:kern w:val="0"/>
          <w:sz w:val="22"/>
        </w:rPr>
        <w:t>wonderful</w:t>
      </w:r>
      <w:r w:rsidRPr="0033750C">
        <w:rPr>
          <w:rFonts w:ascii="Times New Roman" w:eastAsia="SimSun" w:hAnsi="Times New Roman" w:cs="Times New Roman"/>
          <w:color w:val="1F497D"/>
          <w:kern w:val="0"/>
          <w:sz w:val="22"/>
        </w:rPr>
        <w:t xml:space="preserve"> holiday. </w:t>
      </w:r>
      <w:r w:rsidR="00CC6AEA" w:rsidRPr="0033750C">
        <w:rPr>
          <w:rFonts w:ascii="Times New Roman" w:eastAsia="SimSun" w:hAnsi="Times New Roman" w:cs="Times New Roman"/>
          <w:color w:val="1F497D"/>
          <w:kern w:val="0"/>
          <w:sz w:val="22"/>
        </w:rPr>
        <w:t xml:space="preserve">Your assistance will be greatly appreciated and looking forward to your reply. </w:t>
      </w:r>
    </w:p>
    <w:p w14:paraId="685C3190"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33E659CC"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0FC3F3"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00F7D" w14:textId="77777777" w:rsidR="00CC6AEA" w:rsidRPr="0033750C" w:rsidRDefault="00CC6AEA" w:rsidP="00941A3B">
      <w:pPr>
        <w:widowControl/>
        <w:jc w:val="left"/>
        <w:rPr>
          <w:rFonts w:ascii="Times New Roman" w:eastAsia="SimSun" w:hAnsi="Times New Roman" w:cs="Times New Roman"/>
          <w:color w:val="1F497D"/>
          <w:kern w:val="0"/>
          <w:sz w:val="22"/>
        </w:rPr>
      </w:pPr>
    </w:p>
    <w:p w14:paraId="41569755" w14:textId="77777777" w:rsidR="00CC6AEA" w:rsidRPr="0033750C" w:rsidRDefault="00CC6AEA" w:rsidP="00941A3B">
      <w:pPr>
        <w:widowControl/>
        <w:jc w:val="left"/>
        <w:rPr>
          <w:rFonts w:ascii="Times New Roman" w:eastAsia="SimSun" w:hAnsi="Times New Roman" w:cs="Times New Roman"/>
          <w:color w:val="1F497D"/>
          <w:kern w:val="0"/>
          <w:sz w:val="22"/>
        </w:rPr>
      </w:pPr>
    </w:p>
    <w:p w14:paraId="57348C10" w14:textId="1DBEF1FF" w:rsidR="00D167C2" w:rsidRPr="0033750C" w:rsidRDefault="00D167C2"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0FBB9012" w14:textId="3EE44B96" w:rsidR="005B4E0E" w:rsidRPr="0033750C" w:rsidRDefault="005B4E0E"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Work </w:t>
      </w:r>
      <w:proofErr w:type="gramStart"/>
      <w:r w:rsidRPr="0033750C">
        <w:rPr>
          <w:rFonts w:ascii="Times New Roman" w:eastAsia="SimSun" w:hAnsi="Times New Roman" w:cs="Times New Roman"/>
          <w:color w:val="1F497D"/>
          <w:kern w:val="0"/>
          <w:sz w:val="22"/>
        </w:rPr>
        <w:t>Computer</w:t>
      </w:r>
      <w:proofErr w:type="gramEnd"/>
      <w:r w:rsidRPr="0033750C">
        <w:rPr>
          <w:rFonts w:ascii="Times New Roman" w:eastAsia="SimSun" w:hAnsi="Times New Roman" w:cs="Times New Roman"/>
          <w:color w:val="1F497D"/>
          <w:kern w:val="0"/>
          <w:sz w:val="22"/>
        </w:rPr>
        <w:t xml:space="preserve"> Purchases</w:t>
      </w:r>
    </w:p>
    <w:p w14:paraId="47BA60B4" w14:textId="3D59E1C4"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ung, </w:t>
      </w:r>
    </w:p>
    <w:p w14:paraId="541CB8EC" w14:textId="64CCF152" w:rsidR="00941A3B" w:rsidRPr="0033750C" w:rsidRDefault="00941A3B" w:rsidP="00941A3B">
      <w:pPr>
        <w:widowControl/>
        <w:ind w:firstLine="420"/>
        <w:jc w:val="left"/>
        <w:rPr>
          <w:rFonts w:ascii="Times New Roman" w:eastAsia="SimSun" w:hAnsi="Times New Roman" w:cs="Times New Roman"/>
          <w:color w:val="1F497D"/>
          <w:kern w:val="0"/>
          <w:sz w:val="22"/>
        </w:rPr>
      </w:pPr>
    </w:p>
    <w:p w14:paraId="71CA5116" w14:textId="77777777"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2552BA85" w14:textId="77777777" w:rsidR="005B4E0E" w:rsidRPr="0033750C" w:rsidRDefault="005B4E0E" w:rsidP="00941A3B">
      <w:pPr>
        <w:widowControl/>
        <w:ind w:firstLine="420"/>
        <w:jc w:val="left"/>
        <w:rPr>
          <w:rFonts w:ascii="Times New Roman" w:eastAsia="SimSun" w:hAnsi="Times New Roman" w:cs="Times New Roman"/>
          <w:color w:val="1F497D"/>
          <w:kern w:val="0"/>
          <w:sz w:val="22"/>
        </w:rPr>
      </w:pPr>
    </w:p>
    <w:p w14:paraId="2D9C44E4" w14:textId="04790C03" w:rsidR="00941A3B"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Room: ERB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can get a work computer from you. </w:t>
      </w:r>
    </w:p>
    <w:p w14:paraId="2F380861" w14:textId="13A64888" w:rsidR="00B50269" w:rsidRPr="0033750C" w:rsidRDefault="00B50269" w:rsidP="00941A3B">
      <w:pPr>
        <w:widowControl/>
        <w:ind w:firstLine="420"/>
        <w:jc w:val="left"/>
        <w:rPr>
          <w:rFonts w:ascii="Times New Roman" w:eastAsia="SimSun" w:hAnsi="Times New Roman" w:cs="Times New Roman"/>
          <w:color w:val="1F497D"/>
          <w:kern w:val="0"/>
          <w:sz w:val="22"/>
        </w:rPr>
      </w:pPr>
    </w:p>
    <w:p w14:paraId="6D395455" w14:textId="72FE28B8" w:rsidR="00B50269"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received </w:t>
      </w:r>
      <w:proofErr w:type="gramStart"/>
      <w:r w:rsidRPr="0033750C">
        <w:rPr>
          <w:rFonts w:ascii="Times New Roman" w:eastAsia="SimSun" w:hAnsi="Times New Roman" w:cs="Times New Roman"/>
          <w:color w:val="1F497D"/>
          <w:kern w:val="0"/>
          <w:sz w:val="22"/>
        </w:rPr>
        <w:t>CU</w:t>
      </w:r>
      <w:proofErr w:type="gramEnd"/>
      <w:r w:rsidRPr="0033750C">
        <w:rPr>
          <w:rFonts w:ascii="Times New Roman" w:eastAsia="SimSun" w:hAnsi="Times New Roman" w:cs="Times New Roman"/>
          <w:color w:val="1F497D"/>
          <w:kern w:val="0"/>
          <w:sz w:val="22"/>
        </w:rPr>
        <w:t xml:space="preserve"> Link Card </w:t>
      </w:r>
      <w:r w:rsidR="00D167C2" w:rsidRPr="0033750C">
        <w:rPr>
          <w:rFonts w:ascii="Times New Roman" w:eastAsia="SimSun" w:hAnsi="Times New Roman" w:cs="Times New Roman"/>
          <w:color w:val="1F497D"/>
          <w:kern w:val="0"/>
          <w:sz w:val="22"/>
        </w:rPr>
        <w:t>yesterday</w:t>
      </w:r>
      <w:r w:rsidR="00B2423A" w:rsidRPr="0033750C">
        <w:rPr>
          <w:rFonts w:ascii="Times New Roman" w:eastAsia="SimSun" w:hAnsi="Times New Roman" w:cs="Times New Roman"/>
          <w:color w:val="1F497D"/>
          <w:kern w:val="0"/>
          <w:sz w:val="22"/>
        </w:rPr>
        <w:t xml:space="preserve"> so I can use CUHK1x </w:t>
      </w:r>
      <w:proofErr w:type="spellStart"/>
      <w:r w:rsidR="00B2423A" w:rsidRPr="0033750C">
        <w:rPr>
          <w:rFonts w:ascii="Times New Roman" w:eastAsia="SimSun" w:hAnsi="Times New Roman" w:cs="Times New Roman"/>
          <w:color w:val="1F497D"/>
          <w:kern w:val="0"/>
          <w:sz w:val="22"/>
        </w:rPr>
        <w:t>WiFi</w:t>
      </w:r>
      <w:proofErr w:type="spellEnd"/>
      <w:r w:rsidR="00B2423A" w:rsidRPr="0033750C">
        <w:rPr>
          <w:rFonts w:ascii="Times New Roman" w:eastAsia="SimSun" w:hAnsi="Times New Roman" w:cs="Times New Roman"/>
          <w:color w:val="1F497D"/>
          <w:kern w:val="0"/>
          <w:sz w:val="22"/>
        </w:rPr>
        <w:t xml:space="preserve"> now. Here </w:t>
      </w:r>
      <w:proofErr w:type="gramStart"/>
      <w:r w:rsidR="005B4E0E" w:rsidRPr="0033750C">
        <w:rPr>
          <w:rFonts w:ascii="Times New Roman" w:eastAsia="SimSun" w:hAnsi="Times New Roman" w:cs="Times New Roman"/>
          <w:color w:val="1F497D"/>
          <w:kern w:val="0"/>
          <w:sz w:val="22"/>
        </w:rPr>
        <w:t>are</w:t>
      </w:r>
      <w:proofErr w:type="gramEnd"/>
      <w:r w:rsidR="00B2423A" w:rsidRPr="0033750C">
        <w:rPr>
          <w:rFonts w:ascii="Times New Roman" w:eastAsia="SimSun" w:hAnsi="Times New Roman" w:cs="Times New Roman"/>
          <w:color w:val="1F497D"/>
          <w:kern w:val="0"/>
          <w:sz w:val="22"/>
        </w:rPr>
        <w:t xml:space="preserve"> the </w:t>
      </w:r>
      <w:proofErr w:type="spellStart"/>
      <w:r w:rsidR="00B2423A" w:rsidRPr="0033750C">
        <w:rPr>
          <w:rFonts w:ascii="Times New Roman" w:eastAsia="SimSun" w:hAnsi="Times New Roman" w:cs="Times New Roman"/>
          <w:color w:val="1F497D"/>
          <w:kern w:val="0"/>
          <w:sz w:val="22"/>
        </w:rPr>
        <w:t>software</w:t>
      </w:r>
      <w:r w:rsidR="005B4E0E" w:rsidRPr="0033750C">
        <w:rPr>
          <w:rFonts w:ascii="Times New Roman" w:eastAsia="SimSun" w:hAnsi="Times New Roman" w:cs="Times New Roman"/>
          <w:color w:val="1F497D"/>
          <w:kern w:val="0"/>
          <w:sz w:val="22"/>
        </w:rPr>
        <w:t>s</w:t>
      </w:r>
      <w:proofErr w:type="spellEnd"/>
      <w:r w:rsidR="00B2423A" w:rsidRPr="0033750C">
        <w:rPr>
          <w:rFonts w:ascii="Times New Roman" w:eastAsia="SimSun" w:hAnsi="Times New Roman" w:cs="Times New Roman"/>
          <w:color w:val="1F497D"/>
          <w:kern w:val="0"/>
          <w:sz w:val="22"/>
        </w:rPr>
        <w:t xml:space="preserve"> I need </w:t>
      </w:r>
      <w:r w:rsidR="005B4E0E" w:rsidRPr="0033750C">
        <w:rPr>
          <w:rFonts w:ascii="Times New Roman" w:eastAsia="SimSun" w:hAnsi="Times New Roman" w:cs="Times New Roman"/>
          <w:color w:val="1F497D"/>
          <w:kern w:val="0"/>
          <w:sz w:val="22"/>
        </w:rPr>
        <w:t>o</w:t>
      </w:r>
      <w:r w:rsidR="00B2423A" w:rsidRPr="0033750C">
        <w:rPr>
          <w:rFonts w:ascii="Times New Roman" w:eastAsia="SimSun" w:hAnsi="Times New Roman" w:cs="Times New Roman"/>
          <w:color w:val="1F497D"/>
          <w:kern w:val="0"/>
          <w:sz w:val="22"/>
        </w:rPr>
        <w:t xml:space="preserve">n my computer: </w:t>
      </w:r>
    </w:p>
    <w:p w14:paraId="2B3BB51D" w14:textId="2C9FE750" w:rsidR="00B2423A" w:rsidRPr="0033750C" w:rsidRDefault="00B2423A" w:rsidP="00941A3B">
      <w:pPr>
        <w:widowControl/>
        <w:ind w:firstLine="420"/>
        <w:jc w:val="left"/>
        <w:rPr>
          <w:rFonts w:ascii="Times New Roman" w:eastAsia="SimSun" w:hAnsi="Times New Roman" w:cs="Times New Roman"/>
          <w:color w:val="1F497D"/>
          <w:kern w:val="0"/>
          <w:sz w:val="22"/>
        </w:rPr>
      </w:pPr>
    </w:p>
    <w:p w14:paraId="0D79B05F" w14:textId="0B5E85C9" w:rsidR="00B2423A" w:rsidRPr="0033750C" w:rsidRDefault="00B2423A">
      <w:pPr>
        <w:pStyle w:val="ListParagraph"/>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ftware on the list: Microsoft Office, Acrobat Reader, Internet Browser, </w:t>
      </w:r>
      <w:proofErr w:type="spellStart"/>
      <w:r w:rsidRPr="0033750C">
        <w:rPr>
          <w:rFonts w:ascii="Times New Roman" w:eastAsia="SimSun" w:hAnsi="Times New Roman" w:cs="Times New Roman"/>
          <w:color w:val="1F497D"/>
          <w:kern w:val="0"/>
          <w:sz w:val="22"/>
        </w:rPr>
        <w:t>Matlab</w:t>
      </w:r>
      <w:proofErr w:type="spellEnd"/>
      <w:r w:rsidRPr="0033750C">
        <w:rPr>
          <w:rFonts w:ascii="Times New Roman" w:eastAsia="SimSun" w:hAnsi="Times New Roman" w:cs="Times New Roman"/>
          <w:color w:val="1F497D"/>
          <w:kern w:val="0"/>
          <w:sz w:val="22"/>
        </w:rPr>
        <w:t>,</w:t>
      </w:r>
      <w:r w:rsidR="005B4E0E"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olidworks</w:t>
      </w:r>
      <w:proofErr w:type="spellEnd"/>
      <w:r w:rsidRPr="0033750C">
        <w:rPr>
          <w:rFonts w:ascii="Times New Roman" w:eastAsia="SimSun" w:hAnsi="Times New Roman" w:cs="Times New Roman"/>
          <w:color w:val="1F497D"/>
          <w:kern w:val="0"/>
          <w:sz w:val="22"/>
        </w:rPr>
        <w:t xml:space="preserve">, AutoCAD, Visual Studio, </w:t>
      </w:r>
      <w:proofErr w:type="spellStart"/>
      <w:r w:rsidRPr="0033750C">
        <w:rPr>
          <w:rFonts w:ascii="Times New Roman" w:eastAsia="SimSun" w:hAnsi="Times New Roman" w:cs="Times New Roman"/>
          <w:color w:val="1F497D"/>
          <w:kern w:val="0"/>
          <w:sz w:val="22"/>
        </w:rPr>
        <w:t>Labview</w:t>
      </w:r>
      <w:proofErr w:type="spellEnd"/>
      <w:r w:rsidRPr="0033750C">
        <w:rPr>
          <w:rFonts w:ascii="Times New Roman" w:eastAsia="SimSun" w:hAnsi="Times New Roman" w:cs="Times New Roman"/>
          <w:color w:val="1F497D"/>
          <w:kern w:val="0"/>
          <w:sz w:val="22"/>
        </w:rPr>
        <w:t>.</w:t>
      </w:r>
    </w:p>
    <w:p w14:paraId="7E7BB2C6" w14:textId="56288B0C" w:rsidR="00B2423A" w:rsidRPr="0033750C" w:rsidRDefault="00B2423A" w:rsidP="00941A3B">
      <w:pPr>
        <w:widowControl/>
        <w:ind w:firstLine="420"/>
        <w:jc w:val="left"/>
        <w:rPr>
          <w:rFonts w:ascii="Times New Roman" w:eastAsia="SimSun" w:hAnsi="Times New Roman" w:cs="Times New Roman"/>
          <w:color w:val="1F497D"/>
          <w:kern w:val="0"/>
          <w:sz w:val="22"/>
        </w:rPr>
      </w:pPr>
    </w:p>
    <w:p w14:paraId="6C6B318F" w14:textId="6C3136F3" w:rsidR="00B2423A" w:rsidRPr="0033750C" w:rsidRDefault="00B2423A">
      <w:pPr>
        <w:pStyle w:val="ListParagraph"/>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ee software not on the list: Google Chrome, </w:t>
      </w:r>
      <w:proofErr w:type="spellStart"/>
      <w:r w:rsidRPr="0033750C">
        <w:rPr>
          <w:rFonts w:ascii="Times New Roman" w:eastAsia="SimSun" w:hAnsi="Times New Roman" w:cs="Times New Roman"/>
          <w:color w:val="1F497D"/>
          <w:kern w:val="0"/>
          <w:sz w:val="22"/>
        </w:rPr>
        <w:t>ToDesk</w:t>
      </w:r>
      <w:proofErr w:type="spellEnd"/>
      <w:r w:rsidR="007727A1" w:rsidRPr="0033750C">
        <w:rPr>
          <w:rFonts w:ascii="Times New Roman" w:eastAsia="SimSun" w:hAnsi="Times New Roman" w:cs="Times New Roman"/>
          <w:color w:val="1F497D"/>
          <w:kern w:val="0"/>
          <w:sz w:val="22"/>
        </w:rPr>
        <w:t>, Zoom</w:t>
      </w:r>
      <w:r w:rsidRPr="0033750C">
        <w:rPr>
          <w:rFonts w:ascii="Times New Roman" w:eastAsia="SimSun" w:hAnsi="Times New Roman" w:cs="Times New Roman"/>
          <w:color w:val="1F497D"/>
          <w:kern w:val="0"/>
          <w:sz w:val="22"/>
        </w:rPr>
        <w:t>, WeChat</w:t>
      </w:r>
      <w:r w:rsidR="005B4E0E" w:rsidRPr="0033750C">
        <w:rPr>
          <w:rFonts w:ascii="Times New Roman" w:eastAsia="SimSun" w:hAnsi="Times New Roman" w:cs="Times New Roman"/>
          <w:color w:val="1F497D"/>
          <w:kern w:val="0"/>
          <w:sz w:val="22"/>
        </w:rPr>
        <w:t xml:space="preserve">, Baidu Disk, Tencent QQ, </w:t>
      </w:r>
      <w:proofErr w:type="spellStart"/>
      <w:r w:rsidR="005B4E0E" w:rsidRPr="0033750C">
        <w:rPr>
          <w:rFonts w:ascii="Times New Roman" w:eastAsia="SimSun" w:hAnsi="Times New Roman" w:cs="Times New Roman"/>
          <w:color w:val="1F497D"/>
          <w:kern w:val="0"/>
          <w:sz w:val="22"/>
        </w:rPr>
        <w:t>Youdao</w:t>
      </w:r>
      <w:proofErr w:type="spellEnd"/>
      <w:r w:rsidR="005B4E0E" w:rsidRPr="0033750C">
        <w:rPr>
          <w:rFonts w:ascii="Times New Roman" w:eastAsia="SimSun" w:hAnsi="Times New Roman" w:cs="Times New Roman"/>
          <w:color w:val="1F497D"/>
          <w:kern w:val="0"/>
          <w:sz w:val="22"/>
        </w:rPr>
        <w:t xml:space="preserve"> Dictionary, </w:t>
      </w:r>
      <w:proofErr w:type="spellStart"/>
      <w:r w:rsidR="005B4E0E" w:rsidRPr="0033750C">
        <w:rPr>
          <w:rFonts w:ascii="Times New Roman" w:eastAsia="SimSun" w:hAnsi="Times New Roman" w:cs="Times New Roman"/>
          <w:color w:val="1F497D"/>
          <w:kern w:val="0"/>
          <w:sz w:val="22"/>
        </w:rPr>
        <w:t>PotPlayer</w:t>
      </w:r>
      <w:proofErr w:type="spellEnd"/>
      <w:r w:rsidR="005B4E0E" w:rsidRPr="0033750C">
        <w:rPr>
          <w:rFonts w:ascii="Times New Roman" w:eastAsia="SimSun" w:hAnsi="Times New Roman" w:cs="Times New Roman"/>
          <w:color w:val="1F497D"/>
          <w:kern w:val="0"/>
          <w:sz w:val="22"/>
        </w:rPr>
        <w:t>, WPS Office</w:t>
      </w:r>
      <w:r w:rsidRPr="0033750C">
        <w:rPr>
          <w:rFonts w:ascii="Times New Roman" w:eastAsia="SimSun" w:hAnsi="Times New Roman" w:cs="Times New Roman"/>
          <w:color w:val="1F497D"/>
          <w:kern w:val="0"/>
          <w:sz w:val="22"/>
        </w:rPr>
        <w:t xml:space="preserve"> </w:t>
      </w:r>
      <w:r w:rsidR="005B4E0E" w:rsidRPr="0033750C">
        <w:rPr>
          <w:rFonts w:ascii="Times New Roman" w:eastAsia="SimSun" w:hAnsi="Times New Roman" w:cs="Times New Roman"/>
          <w:color w:val="1F497D"/>
          <w:kern w:val="0"/>
          <w:sz w:val="22"/>
        </w:rPr>
        <w:t xml:space="preserve">(If I have permission to </w:t>
      </w:r>
      <w:r w:rsidR="005B4E0E" w:rsidRPr="0033750C">
        <w:rPr>
          <w:rFonts w:ascii="Times New Roman" w:eastAsia="SimSun" w:hAnsi="Times New Roman" w:cs="Times New Roman"/>
          <w:color w:val="1F497D"/>
          <w:kern w:val="0"/>
          <w:sz w:val="22"/>
        </w:rPr>
        <w:lastRenderedPageBreak/>
        <w:t xml:space="preserve">install these </w:t>
      </w:r>
      <w:proofErr w:type="spellStart"/>
      <w:r w:rsidR="005B4E0E" w:rsidRPr="0033750C">
        <w:rPr>
          <w:rFonts w:ascii="Times New Roman" w:eastAsia="SimSun" w:hAnsi="Times New Roman" w:cs="Times New Roman"/>
          <w:color w:val="1F497D"/>
          <w:kern w:val="0"/>
          <w:sz w:val="22"/>
        </w:rPr>
        <w:t>softwares</w:t>
      </w:r>
      <w:proofErr w:type="spellEnd"/>
      <w:r w:rsidR="005B4E0E" w:rsidRPr="0033750C">
        <w:rPr>
          <w:rFonts w:ascii="Times New Roman" w:eastAsia="SimSun" w:hAnsi="Times New Roman" w:cs="Times New Roman"/>
          <w:color w:val="1F497D"/>
          <w:kern w:val="0"/>
          <w:sz w:val="22"/>
        </w:rPr>
        <w:t xml:space="preserve"> on my computer, I can install it myself. If not, could you be so kind to help me install them?)</w:t>
      </w:r>
      <w:r w:rsidRPr="0033750C">
        <w:rPr>
          <w:rFonts w:ascii="Times New Roman" w:eastAsia="SimSun" w:hAnsi="Times New Roman" w:cs="Times New Roman"/>
          <w:color w:val="1F497D"/>
          <w:kern w:val="0"/>
          <w:sz w:val="22"/>
        </w:rPr>
        <w:t>.</w:t>
      </w:r>
    </w:p>
    <w:p w14:paraId="481AF0BC" w14:textId="77777777" w:rsidR="005B4E0E" w:rsidRPr="0033750C" w:rsidRDefault="005B4E0E" w:rsidP="005B4E0E">
      <w:pPr>
        <w:pStyle w:val="ListParagraph"/>
        <w:rPr>
          <w:rFonts w:ascii="Times New Roman" w:eastAsia="SimSun" w:hAnsi="Times New Roman" w:cs="Times New Roman"/>
          <w:color w:val="1F497D"/>
          <w:kern w:val="0"/>
          <w:sz w:val="22"/>
        </w:rPr>
      </w:pPr>
    </w:p>
    <w:p w14:paraId="4AA9448D" w14:textId="53B56B21"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464B25E5" w14:textId="77777777" w:rsidR="00B50269" w:rsidRPr="0033750C" w:rsidRDefault="00B50269" w:rsidP="00941A3B">
      <w:pPr>
        <w:widowControl/>
        <w:ind w:firstLine="420"/>
        <w:jc w:val="left"/>
        <w:rPr>
          <w:rFonts w:ascii="Times New Roman" w:eastAsia="SimSun" w:hAnsi="Times New Roman" w:cs="Times New Roman"/>
          <w:color w:val="1F497D"/>
          <w:kern w:val="0"/>
          <w:sz w:val="22"/>
        </w:rPr>
      </w:pPr>
    </w:p>
    <w:p w14:paraId="5F0BA33C"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822EC7"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70965C" w14:textId="77777777" w:rsidR="00941A3B" w:rsidRPr="0033750C" w:rsidRDefault="00941A3B" w:rsidP="000F6AF5">
      <w:pPr>
        <w:widowControl/>
        <w:jc w:val="left"/>
        <w:rPr>
          <w:rFonts w:ascii="Times New Roman" w:eastAsia="SimSun" w:hAnsi="Times New Roman" w:cs="Times New Roman"/>
          <w:color w:val="1F497D"/>
          <w:kern w:val="0"/>
          <w:sz w:val="22"/>
        </w:rPr>
      </w:pPr>
    </w:p>
    <w:p w14:paraId="280AF734" w14:textId="77777777" w:rsidR="00941A3B" w:rsidRPr="0033750C" w:rsidRDefault="00941A3B" w:rsidP="000F6AF5">
      <w:pPr>
        <w:widowControl/>
        <w:jc w:val="left"/>
        <w:rPr>
          <w:rFonts w:ascii="Times New Roman" w:eastAsia="SimSun" w:hAnsi="Times New Roman" w:cs="Times New Roman"/>
          <w:color w:val="1F497D"/>
          <w:kern w:val="0"/>
          <w:sz w:val="22"/>
        </w:rPr>
      </w:pPr>
    </w:p>
    <w:p w14:paraId="09634F01" w14:textId="064534E5"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1DA9B9A"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7A902C4C" w14:textId="14C82A51" w:rsidR="000F6AF5" w:rsidRPr="0033750C" w:rsidRDefault="000F6AF5" w:rsidP="000F6A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have conducted</w:t>
      </w:r>
      <w:proofErr w:type="gramEnd"/>
      <w:r w:rsidRPr="0033750C">
        <w:rPr>
          <w:rFonts w:ascii="Times New Roman" w:eastAsia="SimSun" w:hAnsi="Times New Roman" w:cs="Times New Roman"/>
          <w:color w:val="1F497D"/>
          <w:kern w:val="0"/>
          <w:sz w:val="22"/>
        </w:rPr>
        <w:t xml:space="preserve"> </w:t>
      </w:r>
      <w:r w:rsidR="009337B3"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COVID test last </w:t>
      </w:r>
      <w:proofErr w:type="gramStart"/>
      <w:r w:rsidRPr="0033750C">
        <w:rPr>
          <w:rFonts w:ascii="Times New Roman" w:eastAsia="SimSun" w:hAnsi="Times New Roman" w:cs="Times New Roman"/>
          <w:color w:val="1F497D"/>
          <w:kern w:val="0"/>
          <w:sz w:val="22"/>
        </w:rPr>
        <w:t>night</w:t>
      </w:r>
      <w:proofErr w:type="gramEnd"/>
      <w:r w:rsidRPr="0033750C">
        <w:rPr>
          <w:rFonts w:ascii="Times New Roman" w:eastAsia="SimSun" w:hAnsi="Times New Roman" w:cs="Times New Roman"/>
          <w:color w:val="1F497D"/>
          <w:kern w:val="0"/>
          <w:sz w:val="22"/>
        </w:rPr>
        <w:t xml:space="preserve"> and the results </w:t>
      </w:r>
      <w:r w:rsidR="009337B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negative as shown in the attachment. My student ID is 1155184008 and my room number is </w:t>
      </w:r>
      <w:r w:rsidR="009337B3" w:rsidRPr="0033750C">
        <w:rPr>
          <w:rFonts w:ascii="Times New Roman" w:eastAsia="SimSun" w:hAnsi="Times New Roman" w:cs="Times New Roman"/>
          <w:color w:val="1F497D"/>
          <w:kern w:val="0"/>
          <w:sz w:val="22"/>
        </w:rPr>
        <w:t xml:space="preserve">PGH 3-816B. Thank you for your notice. </w:t>
      </w:r>
    </w:p>
    <w:p w14:paraId="08005926"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1068ABE6"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9746A9"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7E8C66" w14:textId="77777777" w:rsidR="000F6AF5" w:rsidRPr="0033750C" w:rsidRDefault="000F6AF5" w:rsidP="000F6AF5">
      <w:pPr>
        <w:widowControl/>
        <w:jc w:val="left"/>
        <w:rPr>
          <w:rFonts w:ascii="Times New Roman" w:eastAsia="SimSun" w:hAnsi="Times New Roman" w:cs="Times New Roman"/>
          <w:color w:val="1F497D"/>
          <w:kern w:val="0"/>
          <w:sz w:val="22"/>
        </w:rPr>
      </w:pPr>
    </w:p>
    <w:p w14:paraId="080D82E5" w14:textId="77777777" w:rsidR="000F6AF5" w:rsidRPr="0033750C" w:rsidRDefault="000F6AF5" w:rsidP="00C940E3">
      <w:pPr>
        <w:widowControl/>
        <w:jc w:val="left"/>
        <w:rPr>
          <w:rFonts w:ascii="Times New Roman" w:eastAsia="SimSun" w:hAnsi="Times New Roman" w:cs="Times New Roman"/>
          <w:color w:val="1F497D"/>
          <w:kern w:val="0"/>
          <w:sz w:val="22"/>
        </w:rPr>
      </w:pPr>
    </w:p>
    <w:p w14:paraId="5F74296E" w14:textId="7667D2C3"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6665B8C"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33C8F38"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6C57D6CC" w14:textId="00D8373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72C9DB5" w14:textId="7357F0C9"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thinking a lot about this paper in the past few days. At first, I thought this paper should not be treated as a review because there are too few studies on underwater autonomous charging of robotic fish, and most of the current studies focus on AUV underwater charging, and at that time I thought this paper was just an idea so it should be submitted to a conference, not a journal. But then I thought about it carefully, the review is a paper describing the development status of each branch of this technology at this stage, and it is not necessary to have a lot of progress in the overall research. So, this paper can describe the development status of each branch even though there is little research on </w:t>
      </w:r>
      <w:proofErr w:type="gramStart"/>
      <w:r w:rsidRPr="0033750C">
        <w:rPr>
          <w:rFonts w:ascii="Times New Roman" w:eastAsia="SimSun" w:hAnsi="Times New Roman" w:cs="Times New Roman"/>
          <w:color w:val="1F497D"/>
          <w:kern w:val="0"/>
          <w:sz w:val="22"/>
        </w:rPr>
        <w:t>the overall</w:t>
      </w:r>
      <w:proofErr w:type="gramEnd"/>
      <w:r w:rsidRPr="0033750C">
        <w:rPr>
          <w:rFonts w:ascii="Times New Roman" w:eastAsia="SimSun" w:hAnsi="Times New Roman" w:cs="Times New Roman"/>
          <w:color w:val="1F497D"/>
          <w:kern w:val="0"/>
          <w:sz w:val="22"/>
        </w:rPr>
        <w:t xml:space="preserve"> technology.</w:t>
      </w:r>
    </w:p>
    <w:p w14:paraId="7FABD425"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73A7D30C" w14:textId="4EA2B4D6"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is thought, when we are writing a review about one of the technologies,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write about what we think is feasible in this technology, we need to write about the development in other directions as well, whether it is feasible or not. For example, when reviewing marine renewable energy,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just introduce wave energy harvesting because I think wave energy </w:t>
      </w:r>
      <w:proofErr w:type="gramStart"/>
      <w:r w:rsidRPr="0033750C">
        <w:rPr>
          <w:rFonts w:ascii="Times New Roman" w:eastAsia="SimSun" w:hAnsi="Times New Roman" w:cs="Times New Roman"/>
          <w:color w:val="1F497D"/>
          <w:kern w:val="0"/>
          <w:sz w:val="22"/>
        </w:rPr>
        <w:t>harvester</w:t>
      </w:r>
      <w:proofErr w:type="gramEnd"/>
      <w:r w:rsidRPr="0033750C">
        <w:rPr>
          <w:rFonts w:ascii="Times New Roman" w:eastAsia="SimSun" w:hAnsi="Times New Roman" w:cs="Times New Roman"/>
          <w:color w:val="1F497D"/>
          <w:kern w:val="0"/>
          <w:sz w:val="22"/>
        </w:rPr>
        <w:t xml:space="preserve"> is more feasible than other methods of absorbing energy. I need to describe other ways of absorbing energy (e.g. solar, wind) in detail, and specify their respective advantages and disadvantages. This is also the fundamental reason why the reviewer pointed out that our paper is not comprehensive. I was wondering whether my </w:t>
      </w:r>
      <w:proofErr w:type="gramStart"/>
      <w:r w:rsidRPr="0033750C">
        <w:rPr>
          <w:rFonts w:ascii="Times New Roman" w:eastAsia="SimSun" w:hAnsi="Times New Roman" w:cs="Times New Roman"/>
          <w:color w:val="1F497D"/>
          <w:kern w:val="0"/>
          <w:sz w:val="22"/>
        </w:rPr>
        <w:t>thought</w:t>
      </w:r>
      <w:proofErr w:type="gramEnd"/>
      <w:r w:rsidRPr="0033750C">
        <w:rPr>
          <w:rFonts w:ascii="Times New Roman" w:eastAsia="SimSun" w:hAnsi="Times New Roman" w:cs="Times New Roman"/>
          <w:color w:val="1F497D"/>
          <w:kern w:val="0"/>
          <w:sz w:val="22"/>
        </w:rPr>
        <w:t xml:space="preserve"> about the comments from the reviewer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ppropriate. If so, I will change our paper in this direction and make the language more academic.</w:t>
      </w:r>
    </w:p>
    <w:p w14:paraId="1E4B5CEF" w14:textId="4C38EE5A" w:rsidR="00C940E3" w:rsidRPr="0033750C" w:rsidRDefault="00C940E3" w:rsidP="00C940E3">
      <w:pPr>
        <w:widowControl/>
        <w:ind w:firstLine="420"/>
        <w:jc w:val="left"/>
        <w:rPr>
          <w:rFonts w:ascii="Times New Roman" w:eastAsia="SimSun" w:hAnsi="Times New Roman" w:cs="Times New Roman"/>
          <w:color w:val="1F497D"/>
          <w:kern w:val="0"/>
          <w:sz w:val="22"/>
        </w:rPr>
      </w:pPr>
    </w:p>
    <w:p w14:paraId="3F1CCF02" w14:textId="64D63013"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r assistance will be greatly appreciated and looking forward to your reply. </w:t>
      </w:r>
    </w:p>
    <w:p w14:paraId="5FDED730"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08587237"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26F63"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150B80" w14:textId="77777777" w:rsidR="00C940E3" w:rsidRPr="0033750C" w:rsidRDefault="00C940E3" w:rsidP="006306FD">
      <w:pPr>
        <w:widowControl/>
        <w:jc w:val="left"/>
        <w:rPr>
          <w:rFonts w:ascii="Times New Roman" w:eastAsia="SimSun" w:hAnsi="Times New Roman" w:cs="Times New Roman"/>
          <w:color w:val="1F497D"/>
          <w:kern w:val="0"/>
          <w:sz w:val="22"/>
        </w:rPr>
      </w:pPr>
    </w:p>
    <w:p w14:paraId="0EBF6436" w14:textId="77777777" w:rsidR="00C940E3" w:rsidRPr="0033750C" w:rsidRDefault="00C940E3" w:rsidP="006306FD">
      <w:pPr>
        <w:widowControl/>
        <w:jc w:val="left"/>
        <w:rPr>
          <w:rFonts w:ascii="Times New Roman" w:eastAsia="SimSun" w:hAnsi="Times New Roman" w:cs="Times New Roman"/>
          <w:color w:val="1F497D"/>
          <w:kern w:val="0"/>
          <w:sz w:val="22"/>
        </w:rPr>
      </w:pPr>
    </w:p>
    <w:p w14:paraId="0CB01C12" w14:textId="5F670889"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2B7C"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 xml:space="preserve">, </w:t>
      </w:r>
    </w:p>
    <w:p w14:paraId="5B319D1B"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964ED7D" w14:textId="7C03C0F0"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new email. </w:t>
      </w:r>
      <w:r w:rsidR="00762B7C" w:rsidRPr="0033750C">
        <w:rPr>
          <w:rFonts w:ascii="Times New Roman" w:eastAsia="SimSun" w:hAnsi="Times New Roman" w:cs="Times New Roman"/>
          <w:color w:val="1F497D"/>
          <w:kern w:val="0"/>
          <w:sz w:val="22"/>
        </w:rPr>
        <w:t xml:space="preserve">Have a good night! </w:t>
      </w:r>
    </w:p>
    <w:p w14:paraId="4FF799F1"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68D9A1F8"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784C2"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680689" w14:textId="77777777" w:rsidR="006306FD" w:rsidRPr="0033750C" w:rsidRDefault="006306FD" w:rsidP="00530379">
      <w:pPr>
        <w:widowControl/>
        <w:jc w:val="left"/>
        <w:rPr>
          <w:rFonts w:ascii="Times New Roman" w:eastAsia="SimSun" w:hAnsi="Times New Roman" w:cs="Times New Roman"/>
          <w:color w:val="1F497D"/>
          <w:kern w:val="0"/>
          <w:sz w:val="22"/>
        </w:rPr>
      </w:pPr>
    </w:p>
    <w:p w14:paraId="656B0471" w14:textId="77777777" w:rsidR="006306FD" w:rsidRPr="0033750C" w:rsidRDefault="006306FD" w:rsidP="00530379">
      <w:pPr>
        <w:widowControl/>
        <w:jc w:val="left"/>
        <w:rPr>
          <w:rFonts w:ascii="Times New Roman" w:eastAsia="SimSun" w:hAnsi="Times New Roman" w:cs="Times New Roman"/>
          <w:color w:val="1F497D"/>
          <w:kern w:val="0"/>
          <w:sz w:val="22"/>
        </w:rPr>
      </w:pPr>
    </w:p>
    <w:p w14:paraId="017F536D" w14:textId="77777777" w:rsidR="006306FD" w:rsidRPr="0033750C" w:rsidRDefault="006306FD" w:rsidP="00530379">
      <w:pPr>
        <w:widowControl/>
        <w:jc w:val="left"/>
        <w:rPr>
          <w:rFonts w:ascii="Times New Roman" w:eastAsia="SimSun" w:hAnsi="Times New Roman" w:cs="Times New Roman"/>
          <w:color w:val="1F497D"/>
          <w:kern w:val="0"/>
          <w:sz w:val="22"/>
        </w:rPr>
      </w:pPr>
    </w:p>
    <w:p w14:paraId="18390FD1" w14:textId="5596491A"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011C2507"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3F0DA5E1" w14:textId="3305D07D"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new email. You are my ideal forever!</w:t>
      </w:r>
    </w:p>
    <w:p w14:paraId="4342A23C"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80F1BC6" w14:textId="62EAD2E0"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A8C4F2" w14:textId="37969A0D"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A0C17D" w14:textId="5D2B9267" w:rsidR="00DC4576" w:rsidRPr="0033750C" w:rsidRDefault="00DC4576" w:rsidP="00530379">
      <w:pPr>
        <w:widowControl/>
        <w:jc w:val="left"/>
        <w:rPr>
          <w:rFonts w:ascii="Times New Roman" w:eastAsia="SimSun" w:hAnsi="Times New Roman" w:cs="Times New Roman"/>
          <w:color w:val="1F497D"/>
          <w:kern w:val="0"/>
          <w:sz w:val="22"/>
        </w:rPr>
      </w:pPr>
    </w:p>
    <w:p w14:paraId="6A96F597"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3C5890AD"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2CB30920" w14:textId="5019205C" w:rsidR="00DC4576" w:rsidRPr="0033750C" w:rsidRDefault="00DC4576" w:rsidP="00DC45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rrected some errors in my previous email signature. Now, this signature is almost </w:t>
      </w:r>
      <w:proofErr w:type="gramStart"/>
      <w:r w:rsidRPr="0033750C">
        <w:rPr>
          <w:rFonts w:ascii="Times New Roman" w:eastAsia="SimSun" w:hAnsi="Times New Roman" w:cs="Times New Roman"/>
          <w:color w:val="1F497D"/>
          <w:kern w:val="0"/>
          <w:sz w:val="22"/>
        </w:rPr>
        <w:t>perfect</w:t>
      </w:r>
      <w:proofErr w:type="gramEnd"/>
      <w:r w:rsidRPr="0033750C">
        <w:rPr>
          <w:rFonts w:ascii="Times New Roman" w:eastAsia="SimSun" w:hAnsi="Times New Roman" w:cs="Times New Roman"/>
          <w:color w:val="1F497D"/>
          <w:kern w:val="0"/>
          <w:sz w:val="22"/>
        </w:rPr>
        <w:t xml:space="preserve"> I think. If there is any further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Many thanks for your help! </w:t>
      </w:r>
    </w:p>
    <w:p w14:paraId="6B71E704"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0BB86EDB"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17856"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9C69E2" w14:textId="77777777" w:rsidR="00DC4576" w:rsidRPr="0033750C" w:rsidRDefault="00DC4576" w:rsidP="00530379">
      <w:pPr>
        <w:widowControl/>
        <w:jc w:val="left"/>
        <w:rPr>
          <w:rFonts w:ascii="Times New Roman" w:eastAsia="SimSun" w:hAnsi="Times New Roman" w:cs="Times New Roman"/>
          <w:color w:val="1F497D"/>
          <w:kern w:val="0"/>
          <w:sz w:val="22"/>
        </w:rPr>
      </w:pPr>
    </w:p>
    <w:p w14:paraId="76B8F72B" w14:textId="77777777" w:rsidR="006306FD" w:rsidRPr="0033750C" w:rsidRDefault="006306FD" w:rsidP="00530379">
      <w:pPr>
        <w:widowControl/>
        <w:jc w:val="left"/>
        <w:rPr>
          <w:rFonts w:ascii="Times New Roman" w:eastAsia="SimSun" w:hAnsi="Times New Roman" w:cs="Times New Roman"/>
          <w:color w:val="1F497D"/>
          <w:kern w:val="0"/>
          <w:sz w:val="22"/>
        </w:rPr>
      </w:pPr>
    </w:p>
    <w:p w14:paraId="5C9A6C57" w14:textId="77777777" w:rsidR="006306FD" w:rsidRPr="0033750C" w:rsidRDefault="006306FD" w:rsidP="00530379">
      <w:pPr>
        <w:widowControl/>
        <w:jc w:val="left"/>
        <w:rPr>
          <w:rFonts w:ascii="Times New Roman" w:eastAsia="SimSun" w:hAnsi="Times New Roman" w:cs="Times New Roman"/>
          <w:color w:val="1F497D"/>
          <w:kern w:val="0"/>
          <w:sz w:val="22"/>
        </w:rPr>
      </w:pPr>
    </w:p>
    <w:p w14:paraId="6CECAE09" w14:textId="60209253" w:rsidR="00EE224B" w:rsidRPr="0033750C" w:rsidRDefault="00EE224B"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mchen@mae.cuhk.edu.hk</w:t>
      </w:r>
    </w:p>
    <w:p w14:paraId="24DBA672" w14:textId="77777777" w:rsidR="00EE224B" w:rsidRPr="0033750C" w:rsidRDefault="00EE224B" w:rsidP="00530379">
      <w:pPr>
        <w:widowControl/>
        <w:jc w:val="left"/>
        <w:rPr>
          <w:rFonts w:ascii="Times New Roman" w:eastAsia="SimSun" w:hAnsi="Times New Roman" w:cs="Times New Roman"/>
          <w:color w:val="1F497D"/>
          <w:kern w:val="0"/>
          <w:sz w:val="22"/>
        </w:rPr>
      </w:pPr>
    </w:p>
    <w:p w14:paraId="6E1CBC4D" w14:textId="4EDD8F9F"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utor of Course ENGG2720B + ESTR 2014 Complex Variables for Engineers</w:t>
      </w:r>
    </w:p>
    <w:p w14:paraId="03B632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5096D5C1" w14:textId="5F70C158"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4593295A" w14:textId="77777777" w:rsidR="00530379" w:rsidRPr="0033750C" w:rsidRDefault="00530379" w:rsidP="00530379">
      <w:pPr>
        <w:widowControl/>
        <w:jc w:val="left"/>
        <w:rPr>
          <w:rFonts w:ascii="Times New Roman" w:eastAsia="SimSun" w:hAnsi="Times New Roman" w:cs="Times New Roman"/>
          <w:color w:val="1F497D"/>
          <w:kern w:val="0"/>
          <w:sz w:val="22"/>
        </w:rPr>
      </w:pPr>
    </w:p>
    <w:p w14:paraId="39A63A90"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39216A20" w14:textId="77777777" w:rsidR="00530379" w:rsidRPr="0033750C" w:rsidRDefault="00530379" w:rsidP="00530379">
      <w:pPr>
        <w:widowControl/>
        <w:jc w:val="left"/>
        <w:rPr>
          <w:rFonts w:ascii="Times New Roman" w:eastAsia="SimSun" w:hAnsi="Times New Roman" w:cs="Times New Roman"/>
          <w:color w:val="1F497D"/>
          <w:kern w:val="0"/>
          <w:sz w:val="22"/>
        </w:rPr>
      </w:pPr>
    </w:p>
    <w:p w14:paraId="51F10FDC" w14:textId="4EDF5322"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tutor vacancy for the course ENGG2720B + ESTR 2014 Complex Variables for Engineers this semester. If so, I really want to apply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lastRenderedPageBreak/>
        <w:t>the</w:t>
      </w:r>
      <w:proofErr w:type="gramEnd"/>
      <w:r w:rsidRPr="0033750C">
        <w:rPr>
          <w:rFonts w:ascii="Times New Roman" w:eastAsia="SimSun" w:hAnsi="Times New Roman" w:cs="Times New Roman"/>
          <w:color w:val="1F497D"/>
          <w:kern w:val="0"/>
          <w:sz w:val="22"/>
        </w:rPr>
        <w:t xml:space="preserve"> tutor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this course. I have submitted the preferences form for the tutor and selected this course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preference. My CV is attached to this email and here is the reason why I want to be the tutor of Complex Variables for Engineers.</w:t>
      </w:r>
    </w:p>
    <w:p w14:paraId="27FA5AA4" w14:textId="77777777" w:rsidR="00530379" w:rsidRPr="0033750C" w:rsidRDefault="00530379" w:rsidP="00530379">
      <w:pPr>
        <w:widowControl/>
        <w:jc w:val="left"/>
        <w:rPr>
          <w:rFonts w:ascii="Times New Roman" w:eastAsia="SimSun" w:hAnsi="Times New Roman" w:cs="Times New Roman"/>
          <w:color w:val="1F497D"/>
          <w:kern w:val="0"/>
          <w:sz w:val="22"/>
        </w:rPr>
      </w:pPr>
    </w:p>
    <w:p w14:paraId="4A7418C0" w14:textId="56E4AA4C"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ring my undergraduate, I conducted some basic research related to (dual) </w:t>
      </w:r>
      <w:proofErr w:type="gramStart"/>
      <w:r w:rsidRPr="0033750C">
        <w:rPr>
          <w:rFonts w:ascii="Times New Roman" w:eastAsia="SimSun" w:hAnsi="Times New Roman" w:cs="Times New Roman"/>
          <w:color w:val="1F497D"/>
          <w:kern w:val="0"/>
          <w:sz w:val="22"/>
        </w:rPr>
        <w:t>quaternion</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I deeply</w:t>
      </w:r>
      <w:proofErr w:type="gramEnd"/>
      <w:r w:rsidRPr="0033750C">
        <w:rPr>
          <w:rFonts w:ascii="Times New Roman" w:eastAsia="SimSun" w:hAnsi="Times New Roman" w:cs="Times New Roman"/>
          <w:color w:val="1F497D"/>
          <w:kern w:val="0"/>
          <w:sz w:val="22"/>
        </w:rPr>
        <w:t xml:space="preserve"> learned that some small changes to the description method of the system will lead to the huge simplification of the system. Therefore, during my graduate study and research, I want to get more involved in some mathematical tools like complex variables. Although 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learned this course, I will follow every class and listen to your lecture carefully so that I can handle the class material and help students acquire the knowledge more smoothly. </w:t>
      </w:r>
    </w:p>
    <w:p w14:paraId="62E649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378D669E"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Looking forward to your reply. </w:t>
      </w:r>
    </w:p>
    <w:p w14:paraId="46A68EA5" w14:textId="77777777" w:rsidR="00530379" w:rsidRPr="0033750C" w:rsidRDefault="00530379" w:rsidP="00530379">
      <w:pPr>
        <w:widowControl/>
        <w:jc w:val="left"/>
        <w:rPr>
          <w:rFonts w:ascii="Times New Roman" w:eastAsia="SimSun" w:hAnsi="Times New Roman" w:cs="Times New Roman"/>
          <w:color w:val="1F497D"/>
          <w:kern w:val="0"/>
          <w:sz w:val="22"/>
        </w:rPr>
      </w:pPr>
    </w:p>
    <w:p w14:paraId="7EBB2236" w14:textId="77777777"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D40063" w14:textId="6C1C5C63"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BAA2A" w14:textId="2075983F" w:rsidR="00530379" w:rsidRPr="0033750C" w:rsidRDefault="00530379" w:rsidP="008764F3">
      <w:pPr>
        <w:widowControl/>
        <w:jc w:val="left"/>
        <w:rPr>
          <w:rFonts w:ascii="Times New Roman" w:eastAsia="SimSun" w:hAnsi="Times New Roman" w:cs="Times New Roman"/>
          <w:color w:val="1F497D"/>
          <w:kern w:val="0"/>
          <w:sz w:val="22"/>
        </w:rPr>
      </w:pPr>
    </w:p>
    <w:p w14:paraId="5A5E6846" w14:textId="72D338E4" w:rsidR="00737FB4" w:rsidRPr="0033750C" w:rsidRDefault="00737FB4" w:rsidP="008764F3">
      <w:pPr>
        <w:widowControl/>
        <w:jc w:val="left"/>
        <w:rPr>
          <w:rFonts w:ascii="Times New Roman" w:eastAsia="SimSun" w:hAnsi="Times New Roman" w:cs="Times New Roman"/>
          <w:color w:val="1F497D"/>
          <w:kern w:val="0"/>
          <w:sz w:val="22"/>
        </w:rPr>
      </w:pPr>
    </w:p>
    <w:p w14:paraId="5B3A81A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32B66306"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586B09FB" w14:textId="6E58E130" w:rsidR="00737FB4" w:rsidRPr="0033750C" w:rsidRDefault="00737FB4" w:rsidP="005B5D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I have submitted the application form</w:t>
      </w:r>
      <w:r w:rsidR="005B5D79" w:rsidRPr="0033750C">
        <w:rPr>
          <w:rFonts w:ascii="Times New Roman" w:eastAsia="SimSun" w:hAnsi="Times New Roman" w:cs="Times New Roman"/>
          <w:color w:val="1F497D"/>
          <w:kern w:val="0"/>
          <w:sz w:val="22"/>
        </w:rPr>
        <w:t>, and</w:t>
      </w:r>
      <w:r w:rsidRPr="0033750C">
        <w:rPr>
          <w:rFonts w:ascii="Times New Roman" w:eastAsia="SimSun" w:hAnsi="Times New Roman" w:cs="Times New Roman"/>
          <w:color w:val="1F497D"/>
          <w:kern w:val="0"/>
          <w:sz w:val="22"/>
        </w:rPr>
        <w:t xml:space="preserve"> Joyce already knew i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ait for the f</w:t>
      </w:r>
      <w:r w:rsidR="005B5D79" w:rsidRPr="0033750C">
        <w:rPr>
          <w:rFonts w:ascii="Times New Roman" w:eastAsia="SimSun" w:hAnsi="Times New Roman" w:cs="Times New Roman"/>
          <w:color w:val="1F497D"/>
          <w:kern w:val="0"/>
          <w:sz w:val="22"/>
        </w:rPr>
        <w:t>inal news. Have a good night!</w:t>
      </w:r>
    </w:p>
    <w:p w14:paraId="714F2488"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1D6ADA85"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4DEF3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3A7F83" w14:textId="77777777" w:rsidR="00737FB4" w:rsidRPr="0033750C" w:rsidRDefault="00737FB4" w:rsidP="008764F3">
      <w:pPr>
        <w:widowControl/>
        <w:jc w:val="left"/>
        <w:rPr>
          <w:rFonts w:ascii="Times New Roman" w:eastAsia="SimSun" w:hAnsi="Times New Roman" w:cs="Times New Roman"/>
          <w:color w:val="1F497D"/>
          <w:kern w:val="0"/>
          <w:sz w:val="22"/>
        </w:rPr>
      </w:pPr>
    </w:p>
    <w:p w14:paraId="4DF598D4" w14:textId="4B1FBE7D"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61F4D4AE"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02AC7000" w14:textId="12E1E833" w:rsidR="008764F3" w:rsidRPr="0033750C" w:rsidRDefault="008764F3" w:rsidP="00876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See you at 3 pm this afternoon!</w:t>
      </w:r>
    </w:p>
    <w:p w14:paraId="2C516ECB"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4B141D77" w14:textId="77777777" w:rsidR="008764F3" w:rsidRPr="0033750C" w:rsidRDefault="008764F3" w:rsidP="008764F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BB4628" w14:textId="77777777"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737C10" w14:textId="77777777" w:rsidR="008764F3" w:rsidRPr="0033750C" w:rsidRDefault="008764F3" w:rsidP="006E0BF0">
      <w:pPr>
        <w:widowControl/>
        <w:jc w:val="left"/>
        <w:rPr>
          <w:rFonts w:ascii="Times New Roman" w:eastAsia="SimSun" w:hAnsi="Times New Roman" w:cs="Times New Roman"/>
          <w:color w:val="1F497D"/>
          <w:kern w:val="0"/>
          <w:sz w:val="22"/>
        </w:rPr>
      </w:pPr>
    </w:p>
    <w:p w14:paraId="06177BD0" w14:textId="77777777" w:rsidR="008764F3" w:rsidRPr="0033750C" w:rsidRDefault="008764F3" w:rsidP="006E0BF0">
      <w:pPr>
        <w:widowControl/>
        <w:jc w:val="left"/>
        <w:rPr>
          <w:rFonts w:ascii="Times New Roman" w:eastAsia="SimSun" w:hAnsi="Times New Roman" w:cs="Times New Roman"/>
          <w:color w:val="1F497D"/>
          <w:kern w:val="0"/>
          <w:sz w:val="22"/>
        </w:rPr>
      </w:pPr>
    </w:p>
    <w:p w14:paraId="43902623" w14:textId="226B3686"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C13DCAB"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71053853" w14:textId="4153CE2B"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p>
    <w:p w14:paraId="4719261B" w14:textId="77777777" w:rsidR="00E76D9B" w:rsidRPr="0033750C" w:rsidRDefault="00E76D9B" w:rsidP="006E0BF0">
      <w:pPr>
        <w:widowControl/>
        <w:ind w:firstLine="420"/>
        <w:jc w:val="left"/>
        <w:rPr>
          <w:rFonts w:ascii="Times New Roman" w:eastAsia="SimSun" w:hAnsi="Times New Roman" w:cs="Times New Roman"/>
          <w:color w:val="1F497D"/>
          <w:kern w:val="0"/>
          <w:sz w:val="22"/>
        </w:rPr>
      </w:pPr>
    </w:p>
    <w:p w14:paraId="2C1AB98A" w14:textId="2AAB8D21"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rrived in Hong Kong yesterday and stayed in the hotel</w:t>
      </w:r>
      <w:r w:rsidR="00476059" w:rsidRPr="0033750C">
        <w:rPr>
          <w:rFonts w:ascii="Times New Roman" w:eastAsia="SimSun" w:hAnsi="Times New Roman" w:cs="Times New Roman"/>
          <w:color w:val="1F497D"/>
          <w:kern w:val="0"/>
          <w:sz w:val="22"/>
        </w:rPr>
        <w:t xml:space="preserve"> for one night. </w:t>
      </w:r>
      <w:r w:rsidR="002868B8" w:rsidRPr="0033750C">
        <w:rPr>
          <w:rFonts w:ascii="Times New Roman" w:eastAsia="SimSun" w:hAnsi="Times New Roman" w:cs="Times New Roman"/>
          <w:color w:val="1F497D"/>
          <w:kern w:val="0"/>
          <w:sz w:val="22"/>
        </w:rPr>
        <w:t xml:space="preserve">Everything goes very smoothly. </w:t>
      </w:r>
      <w:r w:rsidR="00476059" w:rsidRPr="0033750C">
        <w:rPr>
          <w:rFonts w:ascii="Times New Roman" w:eastAsia="SimSun" w:hAnsi="Times New Roman" w:cs="Times New Roman"/>
          <w:color w:val="1F497D"/>
          <w:kern w:val="0"/>
          <w:sz w:val="22"/>
        </w:rPr>
        <w:t xml:space="preserve">I will come to campus today. </w:t>
      </w:r>
      <w:r w:rsidR="002868B8" w:rsidRPr="0033750C">
        <w:rPr>
          <w:rFonts w:ascii="Times New Roman" w:eastAsia="SimSun" w:hAnsi="Times New Roman" w:cs="Times New Roman"/>
          <w:color w:val="1F497D"/>
          <w:kern w:val="0"/>
          <w:sz w:val="22"/>
        </w:rPr>
        <w:t xml:space="preserve">See you then. </w:t>
      </w:r>
    </w:p>
    <w:p w14:paraId="704ECECC"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1A6051B0" w14:textId="77777777" w:rsidR="006E0BF0" w:rsidRPr="0033750C" w:rsidRDefault="006E0BF0" w:rsidP="006E0BF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2A7DDD" w14:textId="77777777"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A6E53C" w14:textId="77777777" w:rsidR="006E0BF0" w:rsidRPr="0033750C" w:rsidRDefault="006E0BF0" w:rsidP="006E6410">
      <w:pPr>
        <w:widowControl/>
        <w:jc w:val="left"/>
        <w:rPr>
          <w:rFonts w:ascii="Times New Roman" w:eastAsia="SimSun" w:hAnsi="Times New Roman" w:cs="Times New Roman"/>
          <w:color w:val="1F497D"/>
          <w:kern w:val="0"/>
          <w:sz w:val="22"/>
        </w:rPr>
      </w:pPr>
    </w:p>
    <w:p w14:paraId="288CFB44" w14:textId="77777777" w:rsidR="006E0BF0" w:rsidRPr="0033750C" w:rsidRDefault="006E0BF0" w:rsidP="006E6410">
      <w:pPr>
        <w:widowControl/>
        <w:jc w:val="left"/>
        <w:rPr>
          <w:rFonts w:ascii="Times New Roman" w:eastAsia="SimSun" w:hAnsi="Times New Roman" w:cs="Times New Roman"/>
          <w:color w:val="1F497D"/>
          <w:kern w:val="0"/>
          <w:sz w:val="22"/>
        </w:rPr>
      </w:pPr>
    </w:p>
    <w:p w14:paraId="3F9D0790" w14:textId="25B4EA4B"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637E320"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291104DD" w14:textId="0DB308DA" w:rsidR="006E6410" w:rsidRPr="0033750C" w:rsidRDefault="006E6410" w:rsidP="006E64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updating your email address. 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quarantine when entering Hong Kong and the school starts on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The weather in Guangdong and Hong Kong is quite good, the highest temperature is about 30 degrees, which is very comfortable. I am about to start my Ph.D. journey. Hope you are doing well in your life in America.</w:t>
      </w:r>
    </w:p>
    <w:p w14:paraId="0CF45BA5"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156C75C0" w14:textId="77777777" w:rsidR="006E6410" w:rsidRPr="0033750C" w:rsidRDefault="006E6410" w:rsidP="006E641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EE120D" w14:textId="77777777"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38B0E40" w14:textId="77777777" w:rsidR="006E6410" w:rsidRPr="0033750C" w:rsidRDefault="006E6410" w:rsidP="00702165">
      <w:pPr>
        <w:widowControl/>
        <w:jc w:val="left"/>
        <w:rPr>
          <w:rFonts w:ascii="Times New Roman" w:eastAsia="SimSun" w:hAnsi="Times New Roman" w:cs="Times New Roman"/>
          <w:color w:val="1F497D"/>
          <w:kern w:val="0"/>
          <w:sz w:val="22"/>
        </w:rPr>
      </w:pPr>
    </w:p>
    <w:p w14:paraId="36BE5A5A" w14:textId="77777777" w:rsidR="006E6410" w:rsidRPr="0033750C" w:rsidRDefault="006E6410" w:rsidP="00702165">
      <w:pPr>
        <w:widowControl/>
        <w:jc w:val="left"/>
        <w:rPr>
          <w:rFonts w:ascii="Times New Roman" w:eastAsia="SimSun" w:hAnsi="Times New Roman" w:cs="Times New Roman"/>
          <w:color w:val="1F497D"/>
          <w:kern w:val="0"/>
          <w:sz w:val="22"/>
        </w:rPr>
      </w:pPr>
    </w:p>
    <w:p w14:paraId="000472B8" w14:textId="58AE6DFD"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5B1A3BB" w14:textId="77777777" w:rsidR="00702165" w:rsidRPr="0033750C" w:rsidRDefault="00702165" w:rsidP="00702165">
      <w:pPr>
        <w:widowControl/>
        <w:ind w:firstLine="420"/>
        <w:jc w:val="left"/>
        <w:rPr>
          <w:rFonts w:ascii="Times New Roman" w:eastAsia="SimSun" w:hAnsi="Times New Roman" w:cs="Times New Roman"/>
          <w:color w:val="1F497D"/>
          <w:kern w:val="0"/>
          <w:sz w:val="22"/>
        </w:rPr>
      </w:pPr>
    </w:p>
    <w:p w14:paraId="067D177E" w14:textId="1CF52753" w:rsidR="00702165" w:rsidRPr="0033750C" w:rsidRDefault="00702165" w:rsidP="007021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updating </w:t>
      </w:r>
      <w:r w:rsidR="00041C25" w:rsidRPr="0033750C">
        <w:rPr>
          <w:rFonts w:ascii="Times New Roman" w:eastAsia="SimSun" w:hAnsi="Times New Roman" w:cs="Times New Roman"/>
          <w:color w:val="1F497D"/>
          <w:kern w:val="0"/>
          <w:sz w:val="22"/>
        </w:rPr>
        <w:t xml:space="preserve">your </w:t>
      </w:r>
      <w:r w:rsidRPr="0033750C">
        <w:rPr>
          <w:rFonts w:ascii="Times New Roman" w:eastAsia="SimSun" w:hAnsi="Times New Roman" w:cs="Times New Roman"/>
          <w:color w:val="1F497D"/>
          <w:kern w:val="0"/>
          <w:sz w:val="22"/>
        </w:rPr>
        <w:t xml:space="preserve">email address. </w:t>
      </w:r>
      <w:r w:rsidR="004D2511" w:rsidRPr="0033750C">
        <w:rPr>
          <w:rFonts w:ascii="Times New Roman" w:eastAsia="SimSun" w:hAnsi="Times New Roman" w:cs="Times New Roman"/>
          <w:color w:val="1F497D"/>
          <w:kern w:val="0"/>
          <w:sz w:val="22"/>
        </w:rPr>
        <w:t>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t need to quarantine when entering Hong Kong</w:t>
      </w:r>
      <w:r w:rsidR="00100976" w:rsidRPr="0033750C">
        <w:rPr>
          <w:rFonts w:ascii="Times New Roman" w:eastAsia="SimSun" w:hAnsi="Times New Roman" w:cs="Times New Roman"/>
          <w:color w:val="1F497D"/>
          <w:kern w:val="0"/>
          <w:sz w:val="22"/>
        </w:rPr>
        <w:t xml:space="preserve"> and the s</w:t>
      </w:r>
      <w:r w:rsidR="004D2511" w:rsidRPr="0033750C">
        <w:rPr>
          <w:rFonts w:ascii="Times New Roman" w:eastAsia="SimSun" w:hAnsi="Times New Roman" w:cs="Times New Roman"/>
          <w:color w:val="1F497D"/>
          <w:kern w:val="0"/>
          <w:sz w:val="22"/>
        </w:rPr>
        <w:t>chool starts on August 1</w:t>
      </w:r>
      <w:r w:rsidR="004D2511" w:rsidRPr="0033750C">
        <w:rPr>
          <w:rFonts w:ascii="Times New Roman" w:eastAsia="SimSun" w:hAnsi="Times New Roman" w:cs="Times New Roman"/>
          <w:color w:val="1F497D"/>
          <w:kern w:val="0"/>
          <w:sz w:val="22"/>
          <w:vertAlign w:val="superscript"/>
        </w:rPr>
        <w:t>st</w:t>
      </w:r>
      <w:r w:rsidR="00100976" w:rsidRPr="0033750C">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 xml:space="preserve"> The weather in Guangdong and Hong Kong is quite good, the highest temperature is about 30 degrees, which is very comfortable.</w:t>
      </w:r>
      <w:r w:rsidR="00100976" w:rsidRPr="0033750C">
        <w:rPr>
          <w:rFonts w:ascii="Times New Roman" w:eastAsia="SimSun" w:hAnsi="Times New Roman" w:cs="Times New Roman"/>
          <w:color w:val="1F497D"/>
          <w:kern w:val="0"/>
          <w:sz w:val="22"/>
        </w:rPr>
        <w:t xml:space="preserve"> I am about to start my Ph</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D</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 xml:space="preserve"> journey.</w:t>
      </w:r>
      <w:r w:rsidR="004763D1" w:rsidRPr="0033750C">
        <w:rPr>
          <w:rFonts w:ascii="Times New Roman" w:eastAsia="SimSun" w:hAnsi="Times New Roman" w:cs="Times New Roman"/>
          <w:color w:val="1F497D"/>
          <w:kern w:val="0"/>
          <w:sz w:val="22"/>
        </w:rPr>
        <w:t xml:space="preserve"> Hope you are doing well in your life in America.</w:t>
      </w:r>
    </w:p>
    <w:p w14:paraId="74423099" w14:textId="77777777" w:rsidR="004763D1" w:rsidRPr="0033750C" w:rsidRDefault="004763D1" w:rsidP="00702165">
      <w:pPr>
        <w:widowControl/>
        <w:ind w:firstLine="420"/>
        <w:jc w:val="left"/>
        <w:rPr>
          <w:rFonts w:ascii="Times New Roman" w:eastAsia="SimSun" w:hAnsi="Times New Roman" w:cs="Times New Roman"/>
          <w:color w:val="1F497D"/>
          <w:kern w:val="0"/>
          <w:sz w:val="22"/>
        </w:rPr>
      </w:pPr>
    </w:p>
    <w:p w14:paraId="07FAE337" w14:textId="77777777" w:rsidR="00702165" w:rsidRPr="0033750C" w:rsidRDefault="00702165" w:rsidP="0070216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EB6F6D" w14:textId="77777777"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A4A625" w14:textId="77777777" w:rsidR="00702165" w:rsidRPr="0033750C" w:rsidRDefault="00702165" w:rsidP="00DC70BD">
      <w:pPr>
        <w:widowControl/>
        <w:jc w:val="left"/>
        <w:rPr>
          <w:rFonts w:ascii="Times New Roman" w:eastAsia="SimSun" w:hAnsi="Times New Roman" w:cs="Times New Roman"/>
          <w:color w:val="1F497D"/>
          <w:kern w:val="0"/>
          <w:sz w:val="22"/>
        </w:rPr>
      </w:pPr>
    </w:p>
    <w:p w14:paraId="7BD0456D" w14:textId="77777777" w:rsidR="00702165" w:rsidRPr="0033750C" w:rsidRDefault="00702165" w:rsidP="00DC70BD">
      <w:pPr>
        <w:widowControl/>
        <w:jc w:val="left"/>
        <w:rPr>
          <w:rFonts w:ascii="Times New Roman" w:eastAsia="SimSun" w:hAnsi="Times New Roman" w:cs="Times New Roman"/>
          <w:color w:val="1F497D"/>
          <w:kern w:val="0"/>
          <w:sz w:val="22"/>
        </w:rPr>
      </w:pPr>
    </w:p>
    <w:p w14:paraId="27054811" w14:textId="23868CB2"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0AA8C72"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79DAA3D6" w14:textId="788C849C" w:rsidR="00DC70BD" w:rsidRPr="0033750C" w:rsidRDefault="00DC70BD" w:rsidP="00DC70BD">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Many thanks for greeting. I have settled down in Guangdong today and everything </w:t>
      </w:r>
      <w:proofErr w:type="gramStart"/>
      <w:r w:rsidRPr="0033750C">
        <w:rPr>
          <w:rFonts w:ascii="Times New Roman" w:eastAsia="SimSun" w:hAnsi="Times New Roman" w:cs="Times New Roman"/>
          <w:color w:val="1F497D"/>
          <w:kern w:val="0"/>
          <w:sz w:val="22"/>
        </w:rPr>
        <w:t>goes</w:t>
      </w:r>
      <w:proofErr w:type="gramEnd"/>
      <w:r w:rsidRPr="0033750C">
        <w:rPr>
          <w:rFonts w:ascii="Times New Roman" w:eastAsia="SimSun" w:hAnsi="Times New Roman" w:cs="Times New Roman"/>
          <w:color w:val="1F497D"/>
          <w:kern w:val="0"/>
          <w:sz w:val="22"/>
        </w:rPr>
        <w:t xml:space="preserve"> well. I cannot wait to see you on campus. Have a good night!</w:t>
      </w:r>
    </w:p>
    <w:p w14:paraId="53CC524F"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607E8D6B" w14:textId="77777777" w:rsidR="00DC70BD" w:rsidRPr="0033750C" w:rsidRDefault="00DC70BD" w:rsidP="00DC70B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043136" w14:textId="77777777"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2B6359D" w14:textId="77777777" w:rsidR="00DC70BD" w:rsidRPr="0033750C" w:rsidRDefault="00DC70BD" w:rsidP="00E00736">
      <w:pPr>
        <w:widowControl/>
        <w:jc w:val="left"/>
        <w:rPr>
          <w:rFonts w:ascii="Times New Roman" w:eastAsia="SimSun" w:hAnsi="Times New Roman" w:cs="Times New Roman"/>
          <w:color w:val="1F497D"/>
          <w:kern w:val="0"/>
          <w:sz w:val="22"/>
        </w:rPr>
      </w:pPr>
    </w:p>
    <w:p w14:paraId="3B1B8AFC" w14:textId="77777777" w:rsidR="00DC70BD" w:rsidRPr="0033750C" w:rsidRDefault="00DC70BD" w:rsidP="00E00736">
      <w:pPr>
        <w:widowControl/>
        <w:jc w:val="left"/>
        <w:rPr>
          <w:rFonts w:ascii="Times New Roman" w:eastAsia="SimSun" w:hAnsi="Times New Roman" w:cs="Times New Roman"/>
          <w:color w:val="1F497D"/>
          <w:kern w:val="0"/>
          <w:sz w:val="22"/>
        </w:rPr>
      </w:pPr>
    </w:p>
    <w:p w14:paraId="4A2216D4" w14:textId="2AAFB20D" w:rsidR="00E00736" w:rsidRPr="0033750C" w:rsidRDefault="00E00736" w:rsidP="00E007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8D28E06" w14:textId="77777777" w:rsidR="00E00736" w:rsidRPr="0033750C" w:rsidRDefault="00E00736" w:rsidP="00E00736">
      <w:pPr>
        <w:widowControl/>
        <w:ind w:firstLine="420"/>
        <w:jc w:val="left"/>
        <w:rPr>
          <w:rFonts w:ascii="Times New Roman" w:eastAsia="SimSun" w:hAnsi="Times New Roman" w:cs="Times New Roman"/>
          <w:color w:val="1F497D"/>
          <w:kern w:val="0"/>
          <w:sz w:val="22"/>
        </w:rPr>
      </w:pPr>
    </w:p>
    <w:p w14:paraId="65A24AB3" w14:textId="017D2B24" w:rsidR="00621429" w:rsidRPr="0033750C" w:rsidRDefault="00E00736" w:rsidP="00621429">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informing me of that.</w:t>
      </w:r>
      <w:r w:rsidR="00621429" w:rsidRPr="0033750C">
        <w:rPr>
          <w:rFonts w:ascii="Times New Roman" w:eastAsia="SimSun" w:hAnsi="Times New Roman" w:cs="Times New Roman"/>
          <w:color w:val="1F497D"/>
          <w:kern w:val="0"/>
          <w:sz w:val="22"/>
        </w:rPr>
        <w:t xml:space="preserve"> Happy!</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so sorry to bother you so many times before. </w:t>
      </w:r>
      <w:r w:rsidR="00621429" w:rsidRPr="0033750C">
        <w:rPr>
          <w:rFonts w:ascii="Times New Roman" w:eastAsia="SimSun" w:hAnsi="Times New Roman" w:cs="Times New Roman"/>
          <w:color w:val="1F497D"/>
          <w:kern w:val="0"/>
          <w:sz w:val="22"/>
        </w:rPr>
        <w:t xml:space="preserve">Hope you are doing well in your work and life. </w:t>
      </w:r>
      <w:r w:rsidR="00621429" w:rsidRPr="0033750C">
        <w:rPr>
          <w:rFonts w:ascii="Times New Roman" w:eastAsia="SimSun" w:hAnsi="Times New Roman" w:cs="Times New Roman"/>
          <w:b/>
          <w:bCs/>
          <w:color w:val="1F497D"/>
          <w:kern w:val="0"/>
          <w:sz w:val="22"/>
        </w:rPr>
        <w:t xml:space="preserve">Looking forward to seeing you on campus! </w:t>
      </w:r>
    </w:p>
    <w:p w14:paraId="13C77F05" w14:textId="77777777" w:rsidR="00621429" w:rsidRPr="0033750C" w:rsidRDefault="00621429" w:rsidP="00621429">
      <w:pPr>
        <w:widowControl/>
        <w:ind w:firstLine="420"/>
        <w:jc w:val="left"/>
        <w:rPr>
          <w:rFonts w:ascii="Times New Roman" w:eastAsia="SimSun" w:hAnsi="Times New Roman" w:cs="Times New Roman"/>
          <w:color w:val="1F497D"/>
          <w:kern w:val="0"/>
          <w:sz w:val="22"/>
        </w:rPr>
      </w:pPr>
    </w:p>
    <w:p w14:paraId="67608C8D" w14:textId="77777777" w:rsidR="00621429" w:rsidRPr="0033750C" w:rsidRDefault="00621429" w:rsidP="0062142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FCDDBA" w14:textId="77777777" w:rsidR="00621429" w:rsidRPr="0033750C" w:rsidRDefault="00621429" w:rsidP="006214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0C542977" w14:textId="77777777" w:rsidR="00621429" w:rsidRPr="0033750C" w:rsidRDefault="00621429" w:rsidP="00621429">
      <w:pPr>
        <w:widowControl/>
        <w:ind w:firstLine="420"/>
        <w:jc w:val="left"/>
        <w:rPr>
          <w:rFonts w:ascii="Times New Roman" w:eastAsia="SimSun" w:hAnsi="Times New Roman" w:cs="Times New Roman"/>
          <w:b/>
          <w:bCs/>
          <w:color w:val="1F497D"/>
          <w:kern w:val="0"/>
          <w:sz w:val="22"/>
        </w:rPr>
      </w:pPr>
    </w:p>
    <w:p w14:paraId="7312A914" w14:textId="34D0AB66" w:rsidR="00E00736" w:rsidRPr="0033750C" w:rsidRDefault="00621429"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568C7B9" w14:textId="4B721815"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4FC30BD4"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08A9952B" w14:textId="462E5815" w:rsidR="00BA7AAC" w:rsidRPr="0033750C" w:rsidRDefault="00BA7AAC" w:rsidP="00BA7AAC">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w:t>
      </w:r>
      <w:r w:rsidRPr="0033750C">
        <w:rPr>
          <w:rFonts w:ascii="Times New Roman" w:eastAsia="SimSun" w:hAnsi="Times New Roman" w:cs="Times New Roman"/>
          <w:b/>
          <w:bCs/>
          <w:color w:val="1F497D"/>
          <w:kern w:val="0"/>
          <w:sz w:val="22"/>
        </w:rPr>
        <w:t>have gotte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b/>
          <w:bCs/>
          <w:color w:val="1F497D"/>
          <w:kern w:val="0"/>
          <w:sz w:val="22"/>
        </w:rPr>
        <w:t>revised e-visa</w:t>
      </w:r>
      <w:r w:rsidRPr="0033750C">
        <w:rPr>
          <w:rFonts w:ascii="Times New Roman" w:eastAsia="SimSun" w:hAnsi="Times New Roman" w:cs="Times New Roman"/>
          <w:color w:val="1F497D"/>
          <w:kern w:val="0"/>
          <w:sz w:val="22"/>
        </w:rPr>
        <w:t xml:space="preserve"> from the Graduate School this afternoon and have </w:t>
      </w:r>
      <w:r w:rsidRPr="0033750C">
        <w:rPr>
          <w:rFonts w:ascii="Times New Roman" w:eastAsia="SimSun" w:hAnsi="Times New Roman" w:cs="Times New Roman"/>
          <w:b/>
          <w:bCs/>
          <w:color w:val="1F497D"/>
          <w:kern w:val="0"/>
          <w:sz w:val="22"/>
        </w:rPr>
        <w:t>submitted</w:t>
      </w:r>
      <w:r w:rsidRPr="0033750C">
        <w:rPr>
          <w:rFonts w:ascii="Times New Roman" w:eastAsia="SimSun" w:hAnsi="Times New Roman" w:cs="Times New Roman"/>
          <w:color w:val="1F497D"/>
          <w:kern w:val="0"/>
          <w:sz w:val="22"/>
        </w:rPr>
        <w:t xml:space="preserve"> the application form for </w:t>
      </w:r>
      <w:r w:rsidRPr="0033750C">
        <w:rPr>
          <w:rFonts w:ascii="Times New Roman" w:eastAsia="SimSun" w:hAnsi="Times New Roman" w:cs="Times New Roman"/>
          <w:b/>
          <w:bCs/>
          <w:color w:val="1F497D"/>
          <w:kern w:val="0"/>
          <w:sz w:val="22"/>
        </w:rPr>
        <w:t>EEP</w:t>
      </w:r>
      <w:r w:rsidRPr="0033750C">
        <w:rPr>
          <w:rFonts w:ascii="Times New Roman" w:eastAsia="SimSun" w:hAnsi="Times New Roman" w:cs="Times New Roman"/>
          <w:color w:val="1F497D"/>
          <w:kern w:val="0"/>
          <w:sz w:val="22"/>
        </w:rPr>
        <w:t xml:space="preserve"> in my hometown this afternoon.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t>
      </w:r>
      <w:r w:rsidR="00E00736" w:rsidRPr="0033750C">
        <w:rPr>
          <w:rFonts w:ascii="Times New Roman" w:eastAsia="SimSun" w:hAnsi="Times New Roman" w:cs="Times New Roman"/>
          <w:color w:val="1F497D"/>
          <w:kern w:val="0"/>
          <w:sz w:val="22"/>
        </w:rPr>
        <w:t>on</w:t>
      </w:r>
      <w:r w:rsidRPr="0033750C">
        <w:rPr>
          <w:rFonts w:ascii="Times New Roman" w:eastAsia="SimSun" w:hAnsi="Times New Roman" w:cs="Times New Roman"/>
          <w:color w:val="1F497D"/>
          <w:kern w:val="0"/>
          <w:sz w:val="22"/>
        </w:rPr>
        <w:t xml:space="preserve"> the train to Guangdong. I will stay </w:t>
      </w:r>
      <w:r w:rsidR="00E00736" w:rsidRPr="0033750C">
        <w:rPr>
          <w:rFonts w:ascii="Times New Roman" w:eastAsia="SimSun" w:hAnsi="Times New Roman" w:cs="Times New Roman"/>
          <w:color w:val="1F497D"/>
          <w:kern w:val="0"/>
          <w:sz w:val="22"/>
        </w:rPr>
        <w:t>in</w:t>
      </w:r>
      <w:r w:rsidRPr="0033750C">
        <w:rPr>
          <w:rFonts w:ascii="Times New Roman" w:eastAsia="SimSun" w:hAnsi="Times New Roman" w:cs="Times New Roman"/>
          <w:color w:val="1F497D"/>
          <w:kern w:val="0"/>
          <w:sz w:val="22"/>
        </w:rPr>
        <w:t xml:space="preserve"> Guangdong for 14 days and then enter Hong Kong</w:t>
      </w:r>
      <w:r w:rsidR="00E00736" w:rsidRPr="0033750C">
        <w:rPr>
          <w:rFonts w:ascii="Times New Roman" w:eastAsia="SimSun" w:hAnsi="Times New Roman" w:cs="Times New Roman"/>
          <w:color w:val="1F497D"/>
          <w:kern w:val="0"/>
          <w:sz w:val="22"/>
        </w:rPr>
        <w:t xml:space="preserve"> via come2hk</w:t>
      </w:r>
      <w:r w:rsidRPr="0033750C">
        <w:rPr>
          <w:rFonts w:ascii="Times New Roman" w:eastAsia="SimSun" w:hAnsi="Times New Roman" w:cs="Times New Roman"/>
          <w:color w:val="1F497D"/>
          <w:kern w:val="0"/>
          <w:sz w:val="22"/>
        </w:rPr>
        <w:t xml:space="preserve">. I think I </w:t>
      </w:r>
      <w:r w:rsidRPr="0033750C">
        <w:rPr>
          <w:rFonts w:ascii="Times New Roman" w:eastAsia="SimSun" w:hAnsi="Times New Roman" w:cs="Times New Roman"/>
          <w:b/>
          <w:bCs/>
          <w:color w:val="1F497D"/>
          <w:kern w:val="0"/>
          <w:sz w:val="22"/>
        </w:rPr>
        <w:t>can</w:t>
      </w:r>
      <w:r w:rsidRPr="0033750C">
        <w:rPr>
          <w:rFonts w:ascii="Times New Roman" w:eastAsia="SimSun" w:hAnsi="Times New Roman" w:cs="Times New Roman"/>
          <w:color w:val="1F497D"/>
          <w:kern w:val="0"/>
          <w:sz w:val="22"/>
        </w:rPr>
        <w:t xml:space="preserve"> come to campus </w:t>
      </w:r>
      <w:r w:rsidRPr="0033750C">
        <w:rPr>
          <w:rFonts w:ascii="Times New Roman" w:eastAsia="SimSun" w:hAnsi="Times New Roman" w:cs="Times New Roman"/>
          <w:b/>
          <w:bCs/>
          <w:color w:val="1F497D"/>
          <w:kern w:val="0"/>
          <w:sz w:val="22"/>
        </w:rPr>
        <w:t>on time</w:t>
      </w:r>
      <w:r w:rsidRPr="0033750C">
        <w:rPr>
          <w:rFonts w:ascii="Times New Roman" w:eastAsia="SimSun" w:hAnsi="Times New Roman" w:cs="Times New Roman"/>
          <w:color w:val="1F497D"/>
          <w:kern w:val="0"/>
          <w:sz w:val="22"/>
        </w:rPr>
        <w:t xml:space="preserve">. Thank you for your patient help last time. </w:t>
      </w:r>
      <w:r w:rsidRPr="0033750C">
        <w:rPr>
          <w:rFonts w:ascii="Times New Roman" w:eastAsia="SimSun" w:hAnsi="Times New Roman" w:cs="Times New Roman"/>
          <w:b/>
          <w:bCs/>
          <w:color w:val="1F497D"/>
          <w:kern w:val="0"/>
          <w:sz w:val="22"/>
        </w:rPr>
        <w:t xml:space="preserve">Looking forward to seeing you on campus! </w:t>
      </w:r>
    </w:p>
    <w:p w14:paraId="6CCC3B3B"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72093181" w14:textId="77777777" w:rsidR="00BA7AAC" w:rsidRPr="0033750C" w:rsidRDefault="00BA7AAC" w:rsidP="00BA7AA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BD116E" w14:textId="77777777"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3A97BE" w14:textId="77777777" w:rsidR="00BA7AAC" w:rsidRPr="0033750C" w:rsidRDefault="00BA7AAC" w:rsidP="007F6F4C">
      <w:pPr>
        <w:widowControl/>
        <w:jc w:val="left"/>
        <w:rPr>
          <w:rFonts w:ascii="Times New Roman" w:eastAsia="SimSun" w:hAnsi="Times New Roman" w:cs="Times New Roman"/>
          <w:color w:val="1F497D"/>
          <w:kern w:val="0"/>
          <w:sz w:val="22"/>
        </w:rPr>
      </w:pPr>
    </w:p>
    <w:p w14:paraId="165F375F" w14:textId="77777777" w:rsidR="00BA7AAC" w:rsidRPr="0033750C" w:rsidRDefault="00BA7AAC" w:rsidP="007F6F4C">
      <w:pPr>
        <w:widowControl/>
        <w:jc w:val="left"/>
        <w:rPr>
          <w:rFonts w:ascii="Times New Roman" w:eastAsia="SimSun" w:hAnsi="Times New Roman" w:cs="Times New Roman"/>
          <w:color w:val="1F497D"/>
          <w:kern w:val="0"/>
          <w:sz w:val="22"/>
        </w:rPr>
      </w:pPr>
    </w:p>
    <w:p w14:paraId="5B00647E" w14:textId="77777777" w:rsidR="00BA7AAC" w:rsidRPr="0033750C" w:rsidRDefault="00BA7AAC" w:rsidP="007F6F4C">
      <w:pPr>
        <w:widowControl/>
        <w:jc w:val="left"/>
        <w:rPr>
          <w:rFonts w:ascii="Times New Roman" w:eastAsia="SimSun" w:hAnsi="Times New Roman" w:cs="Times New Roman"/>
          <w:color w:val="1F497D"/>
          <w:kern w:val="0"/>
          <w:sz w:val="22"/>
        </w:rPr>
      </w:pPr>
    </w:p>
    <w:p w14:paraId="5155D0AE" w14:textId="121C2E97" w:rsidR="0011776B" w:rsidRPr="0033750C" w:rsidRDefault="00BA7AAC" w:rsidP="007F6F4C">
      <w:pPr>
        <w:widowControl/>
        <w:jc w:val="left"/>
        <w:rPr>
          <w:rFonts w:ascii="Times New Roman" w:eastAsia="SimSun" w:hAnsi="Times New Roman" w:cs="Times New Roman"/>
          <w:color w:val="1F497D"/>
          <w:kern w:val="0"/>
          <w:sz w:val="22"/>
        </w:rPr>
      </w:pPr>
      <w:hyperlink r:id="rId178" w:history="1">
        <w:r w:rsidRPr="0033750C">
          <w:rPr>
            <w:rStyle w:val="Hyperlink"/>
            <w:rFonts w:ascii="Times New Roman" w:eastAsia="SimSun" w:hAnsi="Times New Roman" w:cs="Times New Roman"/>
            <w:kern w:val="0"/>
            <w:sz w:val="22"/>
          </w:rPr>
          <w:t>qmmr@immd.gov.hk</w:t>
        </w:r>
      </w:hyperlink>
      <w:r w:rsidR="0011776B" w:rsidRPr="0033750C">
        <w:rPr>
          <w:rFonts w:ascii="Times New Roman" w:eastAsia="SimSun" w:hAnsi="Times New Roman" w:cs="Times New Roman"/>
          <w:color w:val="1F497D"/>
          <w:kern w:val="0"/>
          <w:sz w:val="22"/>
        </w:rPr>
        <w:t xml:space="preserve"> </w:t>
      </w:r>
    </w:p>
    <w:p w14:paraId="65F90E5D" w14:textId="231FDC97" w:rsidR="00F0071E" w:rsidRPr="0033750C" w:rsidRDefault="0011776B" w:rsidP="007F6F4C">
      <w:pPr>
        <w:widowControl/>
        <w:jc w:val="left"/>
        <w:rPr>
          <w:rFonts w:ascii="Times New Roman" w:eastAsia="SimSun" w:hAnsi="Times New Roman" w:cs="Times New Roman"/>
          <w:color w:val="1F497D"/>
          <w:kern w:val="0"/>
          <w:sz w:val="22"/>
        </w:rPr>
      </w:pPr>
      <w:hyperlink r:id="rId179" w:history="1">
        <w:r w:rsidRPr="0033750C">
          <w:rPr>
            <w:rStyle w:val="Hyperlink"/>
            <w:rFonts w:ascii="Times New Roman" w:eastAsia="SimSun" w:hAnsi="Times New Roman" w:cs="Times New Roman"/>
            <w:kern w:val="0"/>
            <w:sz w:val="22"/>
          </w:rPr>
          <w:t>enquiry@immd.gov.hk</w:t>
        </w:r>
      </w:hyperlink>
      <w:r w:rsidR="004970F5" w:rsidRPr="0033750C">
        <w:rPr>
          <w:rFonts w:ascii="Times New Roman" w:eastAsia="SimSun" w:hAnsi="Times New Roman" w:cs="Times New Roman"/>
          <w:color w:val="1F497D"/>
          <w:kern w:val="0"/>
          <w:sz w:val="22"/>
        </w:rPr>
        <w:t xml:space="preserve"> </w:t>
      </w:r>
    </w:p>
    <w:p w14:paraId="11A3339A" w14:textId="65575380" w:rsidR="000432B1" w:rsidRPr="0033750C" w:rsidRDefault="000432B1" w:rsidP="00F0071E">
      <w:pPr>
        <w:widowControl/>
        <w:jc w:val="left"/>
        <w:rPr>
          <w:rFonts w:ascii="Times New Roman" w:eastAsia="SimSun" w:hAnsi="Times New Roman" w:cs="Times New Roman"/>
          <w:color w:val="1F497D"/>
          <w:kern w:val="0"/>
          <w:sz w:val="22"/>
        </w:rPr>
      </w:pPr>
    </w:p>
    <w:p w14:paraId="622B4691" w14:textId="6E565CEB" w:rsidR="000432B1" w:rsidRPr="0033750C" w:rsidRDefault="000432B1"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Progress of E-Visa Revision</w:t>
      </w:r>
      <w:r w:rsidR="004970F5" w:rsidRPr="0033750C">
        <w:rPr>
          <w:rFonts w:ascii="Times New Roman" w:eastAsia="SimSun" w:hAnsi="Times New Roman" w:cs="Times New Roman"/>
          <w:color w:val="1F497D"/>
          <w:kern w:val="0"/>
          <w:sz w:val="22"/>
        </w:rPr>
        <w:t xml:space="preserve"> </w:t>
      </w:r>
    </w:p>
    <w:p w14:paraId="2A7BAAE1" w14:textId="77777777" w:rsidR="000432B1" w:rsidRPr="0033750C" w:rsidRDefault="000432B1" w:rsidP="00F0071E">
      <w:pPr>
        <w:widowControl/>
        <w:jc w:val="left"/>
        <w:rPr>
          <w:rFonts w:ascii="Times New Roman" w:eastAsia="SimSun" w:hAnsi="Times New Roman" w:cs="Times New Roman"/>
          <w:color w:val="1F497D"/>
          <w:kern w:val="0"/>
          <w:sz w:val="22"/>
        </w:rPr>
      </w:pPr>
    </w:p>
    <w:p w14:paraId="130B1E1B" w14:textId="4D87D07E" w:rsidR="00F0071E" w:rsidRPr="0033750C" w:rsidRDefault="00F0071E" w:rsidP="00F0071E">
      <w:pPr>
        <w:widowControl/>
        <w:jc w:val="left"/>
        <w:rPr>
          <w:rFonts w:ascii="Times New Roman" w:eastAsia="SimSun" w:hAnsi="Times New Roman" w:cs="Times New Roman"/>
          <w:color w:val="1F497D"/>
          <w:kern w:val="0"/>
          <w:sz w:val="22"/>
        </w:rPr>
      </w:pPr>
      <w:bookmarkStart w:id="93" w:name="OLE_LINK61"/>
      <w:r w:rsidRPr="0033750C">
        <w:rPr>
          <w:rFonts w:ascii="Times New Roman" w:eastAsia="SimSun" w:hAnsi="Times New Roman" w:cs="Times New Roman"/>
          <w:color w:val="1F497D"/>
          <w:kern w:val="0"/>
          <w:sz w:val="22"/>
        </w:rPr>
        <w:t>Dear Sir/Madam,</w:t>
      </w:r>
      <w:r w:rsidR="004970F5" w:rsidRPr="0033750C">
        <w:rPr>
          <w:rFonts w:ascii="Times New Roman" w:eastAsia="SimSun" w:hAnsi="Times New Roman" w:cs="Times New Roman"/>
          <w:color w:val="1F497D"/>
          <w:kern w:val="0"/>
          <w:sz w:val="22"/>
        </w:rPr>
        <w:t xml:space="preserve"> </w:t>
      </w:r>
    </w:p>
    <w:p w14:paraId="2C8EB1B9"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752AC37"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FAE20A"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B8B7A0B" w14:textId="46C7B568"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how my e-visa revis</w:t>
      </w:r>
      <w:r w:rsidR="000432B1" w:rsidRPr="0033750C">
        <w:rPr>
          <w:rFonts w:ascii="Times New Roman" w:eastAsia="SimSun" w:hAnsi="Times New Roman" w:cs="Times New Roman"/>
          <w:color w:val="1F497D"/>
          <w:kern w:val="0"/>
          <w:sz w:val="22"/>
        </w:rPr>
        <w:t>ion</w:t>
      </w:r>
      <w:r w:rsidRPr="0033750C">
        <w:rPr>
          <w:rFonts w:ascii="Times New Roman" w:eastAsia="SimSun" w:hAnsi="Times New Roman" w:cs="Times New Roman"/>
          <w:color w:val="1F497D"/>
          <w:kern w:val="0"/>
          <w:sz w:val="22"/>
        </w:rPr>
        <w:t xml:space="preserve"> was going. </w:t>
      </w:r>
    </w:p>
    <w:p w14:paraId="20D5BDC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0006219" w14:textId="4572BEB4" w:rsidR="00F0071E" w:rsidRPr="0033750C" w:rsidRDefault="00F0071E" w:rsidP="00F0071E">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I got from IMMD 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at the Chinese University of Hong Kong has liaised with the IMMD for revision.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w:t>
      </w:r>
      <w:r w:rsidR="000432B1" w:rsidRPr="0033750C">
        <w:rPr>
          <w:rFonts w:ascii="Times New Roman" w:eastAsia="SimSun" w:hAnsi="Times New Roman" w:cs="Times New Roman"/>
          <w:b/>
          <w:bCs/>
          <w:color w:val="FF0000"/>
          <w:kern w:val="0"/>
          <w:sz w:val="22"/>
        </w:rPr>
        <w:t>5</w:t>
      </w:r>
      <w:r w:rsidRPr="0033750C">
        <w:rPr>
          <w:rFonts w:ascii="Times New Roman" w:eastAsia="SimSun" w:hAnsi="Times New Roman" w:cs="Times New Roman"/>
          <w:b/>
          <w:bCs/>
          <w:color w:val="FF0000"/>
          <w:kern w:val="0"/>
          <w:sz w:val="22"/>
          <w:vertAlign w:val="superscript"/>
        </w:rPr>
        <w:t>th</w:t>
      </w:r>
      <w:r w:rsidR="008D5492" w:rsidRPr="0033750C">
        <w:rPr>
          <w:rFonts w:ascii="Times New Roman" w:eastAsia="SimSun" w:hAnsi="Times New Roman" w:cs="Times New Roman"/>
          <w:b/>
          <w:bCs/>
          <w:color w:val="FF0000"/>
          <w:kern w:val="0"/>
          <w:sz w:val="22"/>
        </w:rPr>
        <w:t>, which</w:t>
      </w:r>
      <w:r w:rsidRPr="0033750C">
        <w:rPr>
          <w:rFonts w:ascii="Times New Roman" w:eastAsia="SimSun" w:hAnsi="Times New Roman" w:cs="Times New Roman"/>
          <w:b/>
          <w:bCs/>
          <w:color w:val="FF0000"/>
          <w:kern w:val="0"/>
          <w:sz w:val="22"/>
        </w:rPr>
        <w:t xml:space="preserve"> </w:t>
      </w:r>
      <w:r w:rsidR="008D5492" w:rsidRPr="0033750C">
        <w:rPr>
          <w:rFonts w:ascii="Times New Roman" w:eastAsia="SimSun" w:hAnsi="Times New Roman" w:cs="Times New Roman"/>
          <w:b/>
          <w:bCs/>
          <w:color w:val="FF0000"/>
          <w:kern w:val="0"/>
          <w:sz w:val="22"/>
        </w:rPr>
        <w:t xml:space="preserve">will result in a financial loss of more than HK$10,000. </w:t>
      </w:r>
      <w:r w:rsidRPr="0033750C">
        <w:rPr>
          <w:rFonts w:ascii="Times New Roman" w:eastAsia="SimSun" w:hAnsi="Times New Roman" w:cs="Times New Roman"/>
          <w:color w:val="1F497D"/>
          <w:kern w:val="0"/>
          <w:sz w:val="22"/>
        </w:rPr>
        <w:t>I was wondering when my revised e-visa will be issued.</w:t>
      </w:r>
      <w:r w:rsidR="004970F5" w:rsidRPr="0033750C">
        <w:rPr>
          <w:rFonts w:ascii="Times New Roman" w:eastAsia="SimSun" w:hAnsi="Times New Roman" w:cs="Times New Roman"/>
          <w:color w:val="1F497D"/>
          <w:kern w:val="0"/>
          <w:sz w:val="22"/>
        </w:rPr>
        <w:t xml:space="preserve"> </w:t>
      </w:r>
    </w:p>
    <w:p w14:paraId="49C025F5"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6B7D0FC7" w14:textId="639822F2"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w:t>
      </w:r>
      <w:proofErr w:type="gramStart"/>
      <w:r w:rsidRPr="0033750C">
        <w:rPr>
          <w:rFonts w:ascii="Times New Roman" w:eastAsia="SimSun" w:hAnsi="Times New Roman" w:cs="Times New Roman"/>
          <w:color w:val="1F497D"/>
          <w:kern w:val="0"/>
          <w:sz w:val="22"/>
        </w:rPr>
        <w:t>time</w:t>
      </w:r>
      <w:proofErr w:type="gramEnd"/>
      <w:r w:rsidRPr="0033750C">
        <w:rPr>
          <w:rFonts w:ascii="Times New Roman" w:eastAsia="SimSun" w:hAnsi="Times New Roman" w:cs="Times New Roman"/>
          <w:color w:val="1F497D"/>
          <w:kern w:val="0"/>
          <w:sz w:val="22"/>
        </w:rPr>
        <w:t>-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istakes. </w:t>
      </w:r>
    </w:p>
    <w:p w14:paraId="37D33516"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CA86722" w14:textId="2A545C56"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w:t>
      </w:r>
      <w:r w:rsidRPr="0033750C">
        <w:rPr>
          <w:rFonts w:ascii="Times New Roman" w:eastAsia="SimSun" w:hAnsi="Times New Roman" w:cs="Times New Roman"/>
          <w:color w:val="1F497D"/>
          <w:kern w:val="0"/>
          <w:sz w:val="22"/>
        </w:rPr>
        <w:lastRenderedPageBreak/>
        <w:t xml:space="preserve">The </w:t>
      </w:r>
      <w:r w:rsidRPr="0033750C">
        <w:rPr>
          <w:rFonts w:ascii="Times New Roman" w:eastAsia="SimSun" w:hAnsi="Times New Roman" w:cs="Times New Roman"/>
          <w:color w:val="FF0000"/>
          <w:kern w:val="0"/>
          <w:sz w:val="22"/>
        </w:rPr>
        <w:t>registration date</w:t>
      </w:r>
      <w:r w:rsidRPr="0033750C">
        <w:rPr>
          <w:rFonts w:ascii="Times New Roman" w:eastAsia="SimSun" w:hAnsi="Times New Roman" w:cs="Times New Roman"/>
          <w:color w:val="1F497D"/>
          <w:kern w:val="0"/>
          <w:sz w:val="22"/>
        </w:rPr>
        <w:t xml:space="preserve"> for CUHK is </w:t>
      </w:r>
      <w:r w:rsidRPr="0033750C">
        <w:rPr>
          <w:rFonts w:ascii="Times New Roman" w:eastAsia="SimSun" w:hAnsi="Times New Roman" w:cs="Times New Roman"/>
          <w:b/>
          <w:bCs/>
          <w:color w:val="FF0000"/>
          <w:kern w:val="0"/>
          <w:sz w:val="22"/>
        </w:rPr>
        <w:t>August 1</w:t>
      </w:r>
      <w:r w:rsidRPr="0033750C">
        <w:rPr>
          <w:rFonts w:ascii="Times New Roman" w:eastAsia="SimSun" w:hAnsi="Times New Roman" w:cs="Times New Roman"/>
          <w:b/>
          <w:bCs/>
          <w:color w:val="FF0000"/>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I would be grateful if you could help me to revise the e-visa </w:t>
      </w:r>
      <w:r w:rsidRPr="0033750C">
        <w:rPr>
          <w:rFonts w:ascii="Times New Roman" w:eastAsia="SimSun" w:hAnsi="Times New Roman" w:cs="Times New Roman"/>
          <w:b/>
          <w:bCs/>
          <w:color w:val="1F497D"/>
          <w:kern w:val="0"/>
          <w:sz w:val="22"/>
        </w:rPr>
        <w:t>as soon as possible</w:t>
      </w:r>
      <w:r w:rsidRPr="0033750C">
        <w:rPr>
          <w:rFonts w:ascii="Times New Roman" w:eastAsia="SimSun" w:hAnsi="Times New Roman" w:cs="Times New Roman"/>
          <w:color w:val="1F497D"/>
          <w:kern w:val="0"/>
          <w:sz w:val="22"/>
        </w:rPr>
        <w:t xml:space="preserve">. </w:t>
      </w:r>
    </w:p>
    <w:p w14:paraId="23894A89" w14:textId="0A64251E"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376748D"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personal information: </w:t>
      </w:r>
    </w:p>
    <w:p w14:paraId="62620A88"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63ADDEB" w14:textId="4C37E9F5" w:rsidR="000432B1" w:rsidRPr="0033750C" w:rsidRDefault="000432B1">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r w:rsidR="004970F5" w:rsidRPr="0033750C">
        <w:rPr>
          <w:rFonts w:ascii="Times New Roman" w:eastAsia="SimSun" w:hAnsi="Times New Roman" w:cs="Times New Roman"/>
          <w:color w:val="1F497D"/>
          <w:kern w:val="0"/>
          <w:sz w:val="22"/>
        </w:rPr>
        <w:t xml:space="preserve"> </w:t>
      </w:r>
    </w:p>
    <w:p w14:paraId="7B606A64" w14:textId="77777777" w:rsidR="000432B1" w:rsidRPr="0033750C" w:rsidRDefault="000432B1">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3CDE7F5B" w14:textId="18173638" w:rsidR="000432B1" w:rsidRPr="0033750C" w:rsidRDefault="000432B1">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 (last time): MEEN-0012196-22</w:t>
      </w:r>
      <w:r w:rsidR="004970F5" w:rsidRPr="0033750C">
        <w:rPr>
          <w:rFonts w:ascii="Times New Roman" w:eastAsia="SimSun" w:hAnsi="Times New Roman" w:cs="Times New Roman"/>
          <w:color w:val="1F497D"/>
          <w:kern w:val="0"/>
          <w:sz w:val="22"/>
        </w:rPr>
        <w:t xml:space="preserve"> </w:t>
      </w:r>
    </w:p>
    <w:p w14:paraId="3EC897CE"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30749A32"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further problem, please feel free to contact me. </w:t>
      </w:r>
    </w:p>
    <w:p w14:paraId="044C3A46"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4FD32AC" w14:textId="4E59879F" w:rsidR="00F0071E"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08DE69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ED35312" w14:textId="77777777" w:rsidR="00F0071E" w:rsidRPr="0033750C" w:rsidRDefault="00F0071E" w:rsidP="00F007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269FD2" w14:textId="77777777" w:rsidR="00F0071E" w:rsidRPr="0033750C" w:rsidRDefault="00F0071E"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93"/>
    <w:p w14:paraId="554C0D19"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7DC0BB"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872162" w14:textId="2D844FF1" w:rsidR="007F6F4C" w:rsidRPr="0033750C" w:rsidRDefault="00F0071E" w:rsidP="007F6F4C">
      <w:pPr>
        <w:widowControl/>
        <w:jc w:val="left"/>
        <w:rPr>
          <w:rFonts w:ascii="Times New Roman" w:eastAsia="SimSun" w:hAnsi="Times New Roman" w:cs="Times New Roman"/>
          <w:color w:val="1F497D"/>
          <w:kern w:val="0"/>
          <w:sz w:val="22"/>
        </w:rPr>
      </w:pPr>
      <w:hyperlink r:id="rId180" w:history="1">
        <w:r w:rsidRPr="0033750C">
          <w:rPr>
            <w:rStyle w:val="Hyperlink"/>
            <w:rFonts w:ascii="Times New Roman" w:eastAsia="SimSun" w:hAnsi="Times New Roman" w:cs="Times New Roman"/>
            <w:kern w:val="0"/>
            <w:sz w:val="22"/>
          </w:rPr>
          <w:t>enquiry@immd.gov.hk</w:t>
        </w:r>
      </w:hyperlink>
    </w:p>
    <w:p w14:paraId="23991D30" w14:textId="77777777" w:rsidR="007F6F4C" w:rsidRPr="0033750C" w:rsidRDefault="007F6F4C" w:rsidP="007F6F4C">
      <w:pPr>
        <w:widowControl/>
        <w:jc w:val="left"/>
        <w:rPr>
          <w:rFonts w:ascii="Times New Roman" w:eastAsia="SimSun" w:hAnsi="Times New Roman" w:cs="Times New Roman"/>
          <w:color w:val="1F497D"/>
          <w:kern w:val="0"/>
          <w:sz w:val="22"/>
        </w:rPr>
      </w:pPr>
    </w:p>
    <w:p w14:paraId="39E44A81" w14:textId="4577EBB5"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Progress of E-Visa</w:t>
      </w:r>
      <w:r w:rsidR="000432B1" w:rsidRPr="0033750C">
        <w:rPr>
          <w:rFonts w:ascii="Times New Roman" w:eastAsia="SimSun" w:hAnsi="Times New Roman" w:cs="Times New Roman"/>
          <w:color w:val="1F497D"/>
          <w:kern w:val="0"/>
          <w:sz w:val="22"/>
        </w:rPr>
        <w:t xml:space="preserve"> Revision</w:t>
      </w:r>
    </w:p>
    <w:p w14:paraId="060B132E" w14:textId="77777777" w:rsidR="007F6F4C" w:rsidRPr="0033750C" w:rsidRDefault="007F6F4C" w:rsidP="007F6F4C">
      <w:pPr>
        <w:widowControl/>
        <w:jc w:val="left"/>
        <w:rPr>
          <w:rFonts w:ascii="Times New Roman" w:eastAsia="SimSun" w:hAnsi="Times New Roman" w:cs="Times New Roman"/>
          <w:color w:val="1F497D"/>
          <w:kern w:val="0"/>
          <w:sz w:val="22"/>
        </w:rPr>
      </w:pPr>
    </w:p>
    <w:p w14:paraId="71EB76CB"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7139349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3AA385F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2E56E0A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F4EF35" w14:textId="41918A96"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the progress of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revised e-visa. </w:t>
      </w:r>
    </w:p>
    <w:p w14:paraId="7901C99D" w14:textId="54A0821F" w:rsidR="007F6F4C" w:rsidRPr="0033750C" w:rsidRDefault="007F6F4C" w:rsidP="007F6F4C">
      <w:pPr>
        <w:widowControl/>
        <w:ind w:firstLine="420"/>
        <w:jc w:val="left"/>
        <w:rPr>
          <w:rFonts w:ascii="Times New Roman" w:eastAsia="SimSun" w:hAnsi="Times New Roman" w:cs="Times New Roman"/>
          <w:color w:val="1F497D"/>
          <w:kern w:val="0"/>
          <w:sz w:val="22"/>
        </w:rPr>
      </w:pPr>
    </w:p>
    <w:p w14:paraId="2CACC34B" w14:textId="17E16E11"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visa I got </w:t>
      </w:r>
      <w:r w:rsidR="004677F4" w:rsidRPr="0033750C">
        <w:rPr>
          <w:rFonts w:ascii="Times New Roman" w:eastAsia="SimSun" w:hAnsi="Times New Roman" w:cs="Times New Roman"/>
          <w:color w:val="1F497D"/>
          <w:kern w:val="0"/>
          <w:sz w:val="22"/>
        </w:rPr>
        <w:t xml:space="preserve">from IMMD </w:t>
      </w:r>
      <w:r w:rsidRPr="0033750C">
        <w:rPr>
          <w:rFonts w:ascii="Times New Roman" w:eastAsia="SimSun" w:hAnsi="Times New Roman" w:cs="Times New Roman"/>
          <w:color w:val="1F497D"/>
          <w:kern w:val="0"/>
          <w:sz w:val="22"/>
        </w:rPr>
        <w:t>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w:t>
      </w:r>
      <w:r w:rsidR="004677F4"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Chinese University of Hong Kong</w:t>
      </w:r>
      <w:r w:rsidR="00E461DD" w:rsidRPr="0033750C">
        <w:rPr>
          <w:rFonts w:ascii="Times New Roman" w:eastAsia="SimSun" w:hAnsi="Times New Roman" w:cs="Times New Roman"/>
          <w:color w:val="1F497D"/>
          <w:kern w:val="0"/>
          <w:sz w:val="22"/>
        </w:rPr>
        <w:t xml:space="preserve"> has liaised with the IMMD for revision. I was wondering when my revised e-visa will be issued. Here </w:t>
      </w:r>
      <w:r w:rsidR="004677F4" w:rsidRPr="0033750C">
        <w:rPr>
          <w:rFonts w:ascii="Times New Roman" w:eastAsia="SimSun" w:hAnsi="Times New Roman" w:cs="Times New Roman"/>
          <w:color w:val="1F497D"/>
          <w:kern w:val="0"/>
          <w:sz w:val="22"/>
        </w:rPr>
        <w:t>is</w:t>
      </w:r>
      <w:r w:rsidR="00E461DD" w:rsidRPr="0033750C">
        <w:rPr>
          <w:rFonts w:ascii="Times New Roman" w:eastAsia="SimSun" w:hAnsi="Times New Roman" w:cs="Times New Roman"/>
          <w:color w:val="1F497D"/>
          <w:kern w:val="0"/>
          <w:sz w:val="22"/>
        </w:rPr>
        <w:t xml:space="preserve"> my personal information: </w:t>
      </w:r>
    </w:p>
    <w:p w14:paraId="34342F3F" w14:textId="510550EA" w:rsidR="00E461DD" w:rsidRPr="0033750C" w:rsidRDefault="00E461DD" w:rsidP="007F6F4C">
      <w:pPr>
        <w:widowControl/>
        <w:ind w:firstLine="420"/>
        <w:jc w:val="left"/>
        <w:rPr>
          <w:rFonts w:ascii="Times New Roman" w:eastAsia="SimSun" w:hAnsi="Times New Roman" w:cs="Times New Roman"/>
          <w:color w:val="1F497D"/>
          <w:kern w:val="0"/>
          <w:sz w:val="22"/>
        </w:rPr>
      </w:pPr>
    </w:p>
    <w:p w14:paraId="53FDF05B" w14:textId="6B574F93" w:rsidR="00E461DD" w:rsidRPr="0033750C" w:rsidRDefault="00E461DD">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p>
    <w:p w14:paraId="0F949D63" w14:textId="36E718CE" w:rsidR="00E461DD" w:rsidRPr="0033750C" w:rsidRDefault="00E461DD">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5AAF67FB" w14:textId="6FB49AEB" w:rsidR="00E461DD" w:rsidRPr="0033750C" w:rsidRDefault="00E461DD">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w:t>
      </w:r>
      <w:r w:rsidR="004677F4" w:rsidRPr="0033750C">
        <w:rPr>
          <w:rFonts w:ascii="Times New Roman" w:eastAsia="SimSun" w:hAnsi="Times New Roman" w:cs="Times New Roman"/>
          <w:color w:val="1F497D"/>
          <w:kern w:val="0"/>
          <w:sz w:val="22"/>
        </w:rPr>
        <w:t xml:space="preserve"> (last time)</w:t>
      </w:r>
      <w:r w:rsidRPr="0033750C">
        <w:rPr>
          <w:rFonts w:ascii="Times New Roman" w:eastAsia="SimSun" w:hAnsi="Times New Roman" w:cs="Times New Roman"/>
          <w:color w:val="1F497D"/>
          <w:kern w:val="0"/>
          <w:sz w:val="22"/>
        </w:rPr>
        <w:t>:</w:t>
      </w:r>
      <w:r w:rsidR="004677F4" w:rsidRPr="0033750C">
        <w:rPr>
          <w:rFonts w:ascii="Times New Roman" w:eastAsia="SimSun" w:hAnsi="Times New Roman" w:cs="Times New Roman"/>
          <w:color w:val="1F497D"/>
          <w:kern w:val="0"/>
          <w:sz w:val="22"/>
        </w:rPr>
        <w:t xml:space="preserve"> MEEN-0012196-22</w:t>
      </w:r>
    </w:p>
    <w:p w14:paraId="3089B938"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2E1389" w14:textId="60A9869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w:t>
      </w:r>
      <w:r w:rsidR="004677F4" w:rsidRPr="0033750C">
        <w:rPr>
          <w:rFonts w:ascii="Times New Roman" w:eastAsia="SimSun" w:hAnsi="Times New Roman" w:cs="Times New Roman"/>
          <w:color w:val="1F497D"/>
          <w:kern w:val="0"/>
          <w:sz w:val="22"/>
        </w:rPr>
        <w:t xml:space="preserve"> further</w:t>
      </w:r>
      <w:r w:rsidRPr="0033750C">
        <w:rPr>
          <w:rFonts w:ascii="Times New Roman" w:eastAsia="SimSun" w:hAnsi="Times New Roman" w:cs="Times New Roman"/>
          <w:color w:val="1F497D"/>
          <w:kern w:val="0"/>
          <w:sz w:val="22"/>
        </w:rPr>
        <w:t xml:space="preserve"> problem, please feel free to contact me. </w:t>
      </w:r>
    </w:p>
    <w:p w14:paraId="63B0645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0105EA7F"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B01C6E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6E3871AB" w14:textId="77777777" w:rsidR="007F6F4C" w:rsidRPr="0033750C" w:rsidRDefault="007F6F4C" w:rsidP="007F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DAC0E"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B7A09D6" w14:textId="77777777" w:rsidR="007F6F4C" w:rsidRPr="0033750C" w:rsidRDefault="007F6F4C" w:rsidP="001F5ACE">
      <w:pPr>
        <w:widowControl/>
        <w:jc w:val="left"/>
        <w:rPr>
          <w:rFonts w:ascii="Times New Roman" w:eastAsia="SimSun" w:hAnsi="Times New Roman" w:cs="Times New Roman"/>
          <w:color w:val="1F497D"/>
          <w:kern w:val="0"/>
          <w:sz w:val="22"/>
        </w:rPr>
      </w:pPr>
    </w:p>
    <w:p w14:paraId="6BA96963" w14:textId="77777777" w:rsidR="007F6F4C" w:rsidRPr="0033750C" w:rsidRDefault="007F6F4C" w:rsidP="001F5ACE">
      <w:pPr>
        <w:widowControl/>
        <w:jc w:val="left"/>
        <w:rPr>
          <w:rFonts w:ascii="Times New Roman" w:eastAsia="SimSun" w:hAnsi="Times New Roman" w:cs="Times New Roman"/>
          <w:color w:val="1F497D"/>
          <w:kern w:val="0"/>
          <w:sz w:val="22"/>
        </w:rPr>
      </w:pPr>
    </w:p>
    <w:p w14:paraId="02FBC64E" w14:textId="77777777" w:rsidR="007F6F4C" w:rsidRPr="0033750C" w:rsidRDefault="007F6F4C" w:rsidP="001F5ACE">
      <w:pPr>
        <w:widowControl/>
        <w:jc w:val="left"/>
        <w:rPr>
          <w:rFonts w:ascii="Times New Roman" w:eastAsia="SimSun" w:hAnsi="Times New Roman" w:cs="Times New Roman"/>
          <w:color w:val="1F497D"/>
          <w:kern w:val="0"/>
          <w:sz w:val="22"/>
        </w:rPr>
      </w:pPr>
    </w:p>
    <w:p w14:paraId="67AE0C98" w14:textId="5D3CDD1F" w:rsidR="009731E5" w:rsidRPr="0033750C" w:rsidRDefault="009731E5"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English Score Report” Condition – Liuchao Jin</w:t>
      </w:r>
    </w:p>
    <w:p w14:paraId="619EFBF4" w14:textId="77777777" w:rsidR="009731E5" w:rsidRPr="0033750C" w:rsidRDefault="009731E5" w:rsidP="001F5ACE">
      <w:pPr>
        <w:widowControl/>
        <w:jc w:val="left"/>
        <w:rPr>
          <w:rFonts w:ascii="Times New Roman" w:eastAsia="SimSun" w:hAnsi="Times New Roman" w:cs="Times New Roman"/>
          <w:color w:val="1F497D"/>
          <w:kern w:val="0"/>
          <w:sz w:val="22"/>
        </w:rPr>
      </w:pPr>
    </w:p>
    <w:p w14:paraId="6ECE6619" w14:textId="15492F04"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E0701" w:rsidRPr="0033750C">
        <w:rPr>
          <w:rFonts w:ascii="Times New Roman" w:eastAsia="SimSun" w:hAnsi="Times New Roman" w:cs="Times New Roman"/>
          <w:color w:val="1F497D"/>
          <w:kern w:val="0"/>
          <w:sz w:val="22"/>
        </w:rPr>
        <w:t>Sir/Madam</w:t>
      </w:r>
      <w:r w:rsidRPr="0033750C">
        <w:rPr>
          <w:rFonts w:ascii="Times New Roman" w:eastAsia="SimSun" w:hAnsi="Times New Roman" w:cs="Times New Roman"/>
          <w:color w:val="1F497D"/>
          <w:kern w:val="0"/>
          <w:sz w:val="22"/>
        </w:rPr>
        <w:t>,</w:t>
      </w:r>
      <w:r w:rsidR="006B6AE3" w:rsidRPr="0033750C">
        <w:rPr>
          <w:rFonts w:ascii="Times New Roman" w:eastAsia="SimSun" w:hAnsi="Times New Roman" w:cs="Times New Roman"/>
          <w:color w:val="1F497D"/>
          <w:kern w:val="0"/>
          <w:sz w:val="22"/>
        </w:rPr>
        <w:t xml:space="preserve"> </w:t>
      </w:r>
    </w:p>
    <w:p w14:paraId="7F2FB0BC"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589DF1C" w14:textId="1540DC10"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4470FB3" w14:textId="65324794" w:rsidR="001F5ACE" w:rsidRPr="0033750C" w:rsidRDefault="001F5ACE" w:rsidP="001F5ACE">
      <w:pPr>
        <w:widowControl/>
        <w:ind w:firstLine="420"/>
        <w:jc w:val="left"/>
        <w:rPr>
          <w:rFonts w:ascii="Times New Roman" w:eastAsia="SimSun" w:hAnsi="Times New Roman" w:cs="Times New Roman"/>
          <w:color w:val="1F497D"/>
          <w:kern w:val="0"/>
          <w:sz w:val="22"/>
        </w:rPr>
      </w:pPr>
    </w:p>
    <w:p w14:paraId="185EC8EB" w14:textId="556BABF6"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w:t>
      </w:r>
      <w:r w:rsidR="00554DBA" w:rsidRPr="0033750C">
        <w:rPr>
          <w:rFonts w:ascii="Times New Roman" w:eastAsia="SimSun" w:hAnsi="Times New Roman" w:cs="Times New Roman"/>
          <w:color w:val="1F497D"/>
          <w:kern w:val="0"/>
          <w:sz w:val="22"/>
        </w:rPr>
        <w:t xml:space="preserve"> my “English score report” condition. Here is my information. </w:t>
      </w:r>
    </w:p>
    <w:p w14:paraId="7937741E" w14:textId="5F6E8B0C" w:rsidR="00554DBA" w:rsidRPr="0033750C" w:rsidRDefault="00554DBA" w:rsidP="001F5ACE">
      <w:pPr>
        <w:widowControl/>
        <w:ind w:firstLine="420"/>
        <w:jc w:val="left"/>
        <w:rPr>
          <w:rFonts w:ascii="Times New Roman" w:eastAsia="SimSun" w:hAnsi="Times New Roman" w:cs="Times New Roman"/>
          <w:color w:val="1F497D"/>
          <w:kern w:val="0"/>
          <w:sz w:val="22"/>
        </w:rPr>
      </w:pPr>
    </w:p>
    <w:p w14:paraId="642C1CC4" w14:textId="1159ECD3"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full name: Liuchao Jin</w:t>
      </w:r>
      <w:r w:rsidR="000F6116" w:rsidRPr="0033750C">
        <w:rPr>
          <w:rFonts w:ascii="Times New Roman" w:eastAsia="SimSun" w:hAnsi="Times New Roman" w:cs="Times New Roman"/>
          <w:color w:val="1F497D"/>
          <w:kern w:val="0"/>
          <w:sz w:val="22"/>
        </w:rPr>
        <w:t xml:space="preserve"> </w:t>
      </w:r>
    </w:p>
    <w:p w14:paraId="5B510FD6" w14:textId="61338A9F"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number: 22311025</w:t>
      </w:r>
      <w:r w:rsidR="000F6116" w:rsidRPr="0033750C">
        <w:rPr>
          <w:rFonts w:ascii="Times New Roman" w:eastAsia="SimSun" w:hAnsi="Times New Roman" w:cs="Times New Roman"/>
          <w:color w:val="1F497D"/>
          <w:kern w:val="0"/>
          <w:sz w:val="22"/>
        </w:rPr>
        <w:t xml:space="preserve"> </w:t>
      </w:r>
    </w:p>
    <w:p w14:paraId="6324F3BF" w14:textId="4C2C793A"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f study: Ph.D. in Mechanical and Automation Engineering</w:t>
      </w:r>
      <w:r w:rsidR="000F6116" w:rsidRPr="0033750C">
        <w:rPr>
          <w:rFonts w:ascii="Times New Roman" w:eastAsia="SimSun" w:hAnsi="Times New Roman" w:cs="Times New Roman"/>
          <w:color w:val="1F497D"/>
          <w:kern w:val="0"/>
          <w:sz w:val="22"/>
        </w:rPr>
        <w:t xml:space="preserve"> </w:t>
      </w:r>
    </w:p>
    <w:p w14:paraId="0D91C23A" w14:textId="1C282BFE"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rder record of English score report: </w:t>
      </w:r>
      <w:r w:rsidR="009731E5" w:rsidRPr="0033750C">
        <w:rPr>
          <w:rFonts w:ascii="Times New Roman" w:eastAsia="SimSun" w:hAnsi="Times New Roman" w:cs="Times New Roman"/>
          <w:color w:val="1F497D"/>
          <w:kern w:val="0"/>
          <w:sz w:val="22"/>
        </w:rPr>
        <w:t>attached to this email in Attachment 1</w:t>
      </w:r>
      <w:r w:rsidR="000F6116" w:rsidRPr="0033750C">
        <w:rPr>
          <w:rFonts w:ascii="Times New Roman" w:eastAsia="SimSun" w:hAnsi="Times New Roman" w:cs="Times New Roman"/>
          <w:color w:val="1F497D"/>
          <w:kern w:val="0"/>
          <w:sz w:val="22"/>
        </w:rPr>
        <w:t xml:space="preserve"> </w:t>
      </w:r>
    </w:p>
    <w:p w14:paraId="2ED937C8" w14:textId="58785A2C"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canned copy of your </w:t>
      </w:r>
      <w:proofErr w:type="gramStart"/>
      <w:r w:rsidRPr="0033750C">
        <w:rPr>
          <w:rFonts w:ascii="Times New Roman" w:eastAsia="SimSun" w:hAnsi="Times New Roman" w:cs="Times New Roman"/>
          <w:color w:val="1F497D"/>
          <w:kern w:val="0"/>
          <w:sz w:val="22"/>
        </w:rPr>
        <w:t>examinee</w:t>
      </w:r>
      <w:proofErr w:type="gramEnd"/>
      <w:r w:rsidRPr="0033750C">
        <w:rPr>
          <w:rFonts w:ascii="Times New Roman" w:eastAsia="SimSun" w:hAnsi="Times New Roman" w:cs="Times New Roman"/>
          <w:color w:val="1F497D"/>
          <w:kern w:val="0"/>
          <w:sz w:val="22"/>
        </w:rPr>
        <w:t xml:space="preserve"> report</w:t>
      </w:r>
      <w:r w:rsidR="009731E5" w:rsidRPr="0033750C">
        <w:rPr>
          <w:rFonts w:ascii="Times New Roman" w:eastAsia="SimSun" w:hAnsi="Times New Roman" w:cs="Times New Roman"/>
          <w:color w:val="1F497D"/>
          <w:kern w:val="0"/>
          <w:sz w:val="22"/>
        </w:rPr>
        <w:t>: attached to this email in Attachment 2</w:t>
      </w:r>
      <w:r w:rsidR="000F6116" w:rsidRPr="0033750C">
        <w:rPr>
          <w:rFonts w:ascii="Times New Roman" w:eastAsia="SimSun" w:hAnsi="Times New Roman" w:cs="Times New Roman"/>
          <w:color w:val="1F497D"/>
          <w:kern w:val="0"/>
          <w:sz w:val="22"/>
        </w:rPr>
        <w:t xml:space="preserve"> </w:t>
      </w:r>
    </w:p>
    <w:p w14:paraId="49EF16E1" w14:textId="0C4C9BA3" w:rsidR="009731E5" w:rsidRPr="0033750C" w:rsidRDefault="009731E5" w:rsidP="00554DBA">
      <w:pPr>
        <w:widowControl/>
        <w:ind w:firstLine="420"/>
        <w:jc w:val="left"/>
        <w:rPr>
          <w:rFonts w:ascii="Times New Roman" w:eastAsia="SimSun" w:hAnsi="Times New Roman" w:cs="Times New Roman"/>
          <w:color w:val="1F497D"/>
          <w:kern w:val="0"/>
          <w:sz w:val="22"/>
        </w:rPr>
      </w:pPr>
    </w:p>
    <w:p w14:paraId="04396407" w14:textId="3BA999E5" w:rsidR="006B6AE3" w:rsidRPr="0033750C" w:rsidRDefault="006B6AE3"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problem, please feel free to contact me. </w:t>
      </w:r>
    </w:p>
    <w:p w14:paraId="441CA4C0" w14:textId="77777777" w:rsidR="006B6AE3" w:rsidRPr="0033750C" w:rsidRDefault="006B6AE3" w:rsidP="00D7791C">
      <w:pPr>
        <w:widowControl/>
        <w:ind w:firstLine="420"/>
        <w:jc w:val="left"/>
        <w:rPr>
          <w:rFonts w:ascii="Times New Roman" w:eastAsia="SimSun" w:hAnsi="Times New Roman" w:cs="Times New Roman"/>
          <w:color w:val="1F497D"/>
          <w:kern w:val="0"/>
          <w:sz w:val="22"/>
        </w:rPr>
      </w:pPr>
    </w:p>
    <w:p w14:paraId="779AE4E8" w14:textId="0EC05995" w:rsidR="00D7791C" w:rsidRPr="0033750C" w:rsidRDefault="00D7791C"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C79478D"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74E9AA5" w14:textId="77777777" w:rsidR="001F5ACE" w:rsidRPr="0033750C" w:rsidRDefault="001F5ACE" w:rsidP="001F5AC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8F530D" w14:textId="77777777"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E3DA73" w14:textId="77777777" w:rsidR="001F5ACE" w:rsidRPr="0033750C" w:rsidRDefault="001F5ACE" w:rsidP="00C22720">
      <w:pPr>
        <w:widowControl/>
        <w:jc w:val="left"/>
        <w:rPr>
          <w:rFonts w:ascii="Times New Roman" w:eastAsia="SimSun" w:hAnsi="Times New Roman" w:cs="Times New Roman"/>
          <w:color w:val="1F497D"/>
          <w:kern w:val="0"/>
          <w:sz w:val="22"/>
        </w:rPr>
      </w:pPr>
    </w:p>
    <w:p w14:paraId="03F6DF57" w14:textId="77777777" w:rsidR="001F5ACE" w:rsidRPr="0033750C" w:rsidRDefault="001F5ACE" w:rsidP="00C22720">
      <w:pPr>
        <w:widowControl/>
        <w:jc w:val="left"/>
        <w:rPr>
          <w:rFonts w:ascii="Times New Roman" w:eastAsia="SimSun" w:hAnsi="Times New Roman" w:cs="Times New Roman"/>
          <w:color w:val="1F497D"/>
          <w:kern w:val="0"/>
          <w:sz w:val="22"/>
        </w:rPr>
      </w:pPr>
    </w:p>
    <w:p w14:paraId="49DB5E67" w14:textId="7E404DD5" w:rsidR="00C22720" w:rsidRPr="0033750C" w:rsidRDefault="00C22720" w:rsidP="00C227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6666025B"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7FC176BF" w14:textId="4A6205D1" w:rsidR="00C22720" w:rsidRPr="0033750C" w:rsidRDefault="00C22720" w:rsidP="00C227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Your help is greatly appreciated. I will wait for the updated e-visa patiently. Have a good day! </w:t>
      </w:r>
    </w:p>
    <w:p w14:paraId="1C0FBDF2"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3BF57BB7" w14:textId="77777777" w:rsidR="00C22720" w:rsidRPr="0033750C" w:rsidRDefault="00C22720" w:rsidP="00C2272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EA5651" w14:textId="091B0BE9" w:rsidR="00C22720" w:rsidRPr="0033750C" w:rsidRDefault="00C22720"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308D0DD" w14:textId="77777777" w:rsidR="00C22720" w:rsidRPr="0033750C" w:rsidRDefault="00C22720" w:rsidP="001E2412">
      <w:pPr>
        <w:widowControl/>
        <w:jc w:val="left"/>
        <w:rPr>
          <w:rFonts w:ascii="Times New Roman" w:eastAsia="SimSun" w:hAnsi="Times New Roman" w:cs="Times New Roman"/>
          <w:color w:val="1F497D"/>
          <w:kern w:val="0"/>
          <w:sz w:val="22"/>
        </w:rPr>
      </w:pPr>
    </w:p>
    <w:p w14:paraId="7BE2E0EA" w14:textId="77777777" w:rsidR="00C22720" w:rsidRPr="0033750C" w:rsidRDefault="00C22720" w:rsidP="001E2412">
      <w:pPr>
        <w:widowControl/>
        <w:jc w:val="left"/>
        <w:rPr>
          <w:rFonts w:ascii="Times New Roman" w:eastAsia="SimSun" w:hAnsi="Times New Roman" w:cs="Times New Roman"/>
          <w:color w:val="1F497D"/>
          <w:kern w:val="0"/>
          <w:sz w:val="22"/>
        </w:rPr>
      </w:pPr>
    </w:p>
    <w:p w14:paraId="063BDBA9" w14:textId="24416596"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5766003" w14:textId="13287D1A"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35416FB" w14:textId="1EC2CA1D"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is email finds you well.</w:t>
      </w:r>
      <w:r w:rsidR="00C22720" w:rsidRPr="0033750C">
        <w:rPr>
          <w:rFonts w:ascii="Times New Roman" w:eastAsia="SimSun" w:hAnsi="Times New Roman" w:cs="Times New Roman"/>
          <w:color w:val="1F497D"/>
          <w:kern w:val="0"/>
          <w:sz w:val="22"/>
        </w:rPr>
        <w:t xml:space="preserve"> </w:t>
      </w:r>
    </w:p>
    <w:p w14:paraId="434A443C" w14:textId="536D0D1C"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99CD0B4" w14:textId="371FCC26"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t>
      </w:r>
      <w:r w:rsidR="00400948" w:rsidRPr="0033750C">
        <w:rPr>
          <w:rFonts w:ascii="Times New Roman" w:eastAsia="SimSun" w:hAnsi="Times New Roman" w:cs="Times New Roman"/>
          <w:color w:val="1F497D"/>
          <w:kern w:val="0"/>
          <w:sz w:val="22"/>
        </w:rPr>
        <w:t xml:space="preserve">revise </w:t>
      </w:r>
      <w:r w:rsidRPr="0033750C">
        <w:rPr>
          <w:rFonts w:ascii="Times New Roman" w:eastAsia="SimSun" w:hAnsi="Times New Roman" w:cs="Times New Roman"/>
          <w:color w:val="1F497D"/>
          <w:kern w:val="0"/>
          <w:sz w:val="22"/>
        </w:rPr>
        <w:t xml:space="preserve">was going. </w:t>
      </w:r>
    </w:p>
    <w:p w14:paraId="6E83FA2C"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15AC284" w14:textId="177BC949" w:rsidR="001E2412" w:rsidRPr="0033750C" w:rsidRDefault="001E2412" w:rsidP="001E241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0</w:t>
      </w:r>
      <w:r w:rsidRPr="0033750C">
        <w:rPr>
          <w:rFonts w:ascii="Times New Roman" w:eastAsia="SimSun" w:hAnsi="Times New Roman" w:cs="Times New Roman"/>
          <w:b/>
          <w:bCs/>
          <w:color w:val="FF0000"/>
          <w:kern w:val="0"/>
          <w:sz w:val="22"/>
          <w:vertAlign w:val="superscript"/>
        </w:rPr>
        <w:t>th</w:t>
      </w:r>
      <w:r w:rsidRPr="0033750C">
        <w:rPr>
          <w:rFonts w:ascii="Times New Roman" w:eastAsia="SimSun" w:hAnsi="Times New Roman" w:cs="Times New Roman"/>
          <w:b/>
          <w:bCs/>
          <w:color w:val="FF0000"/>
          <w:kern w:val="0"/>
          <w:sz w:val="22"/>
        </w:rPr>
        <w:t>.</w:t>
      </w:r>
      <w:r w:rsidR="00C22720" w:rsidRPr="0033750C">
        <w:rPr>
          <w:rFonts w:ascii="Times New Roman" w:eastAsia="SimSun" w:hAnsi="Times New Roman" w:cs="Times New Roman"/>
          <w:b/>
          <w:bCs/>
          <w:color w:val="FF0000"/>
          <w:kern w:val="0"/>
          <w:sz w:val="22"/>
        </w:rPr>
        <w:t xml:space="preserve"> </w:t>
      </w:r>
    </w:p>
    <w:p w14:paraId="61E4F906"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2F5D007C" w14:textId="43D55F2A"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w:t>
      </w:r>
      <w:proofErr w:type="gramStart"/>
      <w:r w:rsidRPr="0033750C">
        <w:rPr>
          <w:rFonts w:ascii="Times New Roman" w:eastAsia="SimSun" w:hAnsi="Times New Roman" w:cs="Times New Roman"/>
          <w:color w:val="1F497D"/>
          <w:kern w:val="0"/>
          <w:sz w:val="22"/>
        </w:rPr>
        <w:t>time</w:t>
      </w:r>
      <w:proofErr w:type="gramEnd"/>
      <w:r w:rsidRPr="0033750C">
        <w:rPr>
          <w:rFonts w:ascii="Times New Roman" w:eastAsia="SimSun" w:hAnsi="Times New Roman" w:cs="Times New Roman"/>
          <w:color w:val="1F497D"/>
          <w:kern w:val="0"/>
          <w:sz w:val="22"/>
        </w:rPr>
        <w:t>-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r w:rsidR="00C22720" w:rsidRPr="0033750C">
        <w:rPr>
          <w:rFonts w:ascii="Times New Roman" w:eastAsia="SimSun" w:hAnsi="Times New Roman" w:cs="Times New Roman"/>
          <w:color w:val="1F497D"/>
          <w:kern w:val="0"/>
          <w:sz w:val="22"/>
        </w:rPr>
        <w:t xml:space="preserve"> </w:t>
      </w:r>
    </w:p>
    <w:p w14:paraId="1DE85137"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00A26768" w14:textId="7424E4A2"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registration date for CUHK is </w:t>
      </w:r>
      <w:r w:rsidRPr="0033750C">
        <w:rPr>
          <w:rFonts w:ascii="Times New Roman" w:eastAsia="SimSun" w:hAnsi="Times New Roman" w:cs="Times New Roman"/>
          <w:b/>
          <w:bCs/>
          <w:color w:val="1F497D"/>
          <w:kern w:val="0"/>
          <w:sz w:val="22"/>
        </w:rPr>
        <w:t>August 1</w:t>
      </w:r>
      <w:r w:rsidRPr="0033750C">
        <w:rPr>
          <w:rFonts w:ascii="Times New Roman" w:eastAsia="SimSun" w:hAnsi="Times New Roman" w:cs="Times New Roman"/>
          <w:b/>
          <w:bCs/>
          <w:color w:val="1F497D"/>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w:t>
      </w:r>
      <w:r w:rsidR="00400948" w:rsidRPr="0033750C">
        <w:rPr>
          <w:rFonts w:ascii="Times New Roman" w:eastAsia="SimSun" w:hAnsi="Times New Roman" w:cs="Times New Roman"/>
          <w:color w:val="1F497D"/>
          <w:kern w:val="0"/>
          <w:sz w:val="22"/>
        </w:rPr>
        <w:t xml:space="preserve">I would be grateful if you could help me </w:t>
      </w:r>
      <w:r w:rsidR="00400948" w:rsidRPr="0033750C">
        <w:rPr>
          <w:rFonts w:ascii="Times New Roman" w:eastAsia="SimSun" w:hAnsi="Times New Roman" w:cs="Times New Roman"/>
          <w:b/>
          <w:bCs/>
          <w:color w:val="1F497D"/>
          <w:kern w:val="0"/>
          <w:sz w:val="22"/>
        </w:rPr>
        <w:t>remind</w:t>
      </w:r>
      <w:r w:rsidR="00400948" w:rsidRPr="0033750C">
        <w:rPr>
          <w:rFonts w:ascii="Times New Roman" w:eastAsia="SimSun" w:hAnsi="Times New Roman" w:cs="Times New Roman"/>
          <w:color w:val="1F497D"/>
          <w:kern w:val="0"/>
          <w:sz w:val="22"/>
        </w:rPr>
        <w:t xml:space="preserve"> the </w:t>
      </w:r>
      <w:r w:rsidR="00400948" w:rsidRPr="0033750C">
        <w:rPr>
          <w:rFonts w:ascii="Times New Roman" w:eastAsia="SimSun" w:hAnsi="Times New Roman" w:cs="Times New Roman"/>
          <w:b/>
          <w:bCs/>
          <w:color w:val="1F497D"/>
          <w:kern w:val="0"/>
          <w:sz w:val="22"/>
        </w:rPr>
        <w:t>Immigration Department</w:t>
      </w:r>
      <w:r w:rsidR="00400948" w:rsidRPr="0033750C">
        <w:rPr>
          <w:rFonts w:ascii="Times New Roman" w:eastAsia="SimSun" w:hAnsi="Times New Roman" w:cs="Times New Roman"/>
          <w:color w:val="1F497D"/>
          <w:kern w:val="0"/>
          <w:sz w:val="22"/>
        </w:rPr>
        <w:t xml:space="preserve"> to revise the e-visa </w:t>
      </w:r>
      <w:r w:rsidR="00400948" w:rsidRPr="0033750C">
        <w:rPr>
          <w:rFonts w:ascii="Times New Roman" w:eastAsia="SimSun" w:hAnsi="Times New Roman" w:cs="Times New Roman"/>
          <w:b/>
          <w:bCs/>
          <w:color w:val="1F497D"/>
          <w:kern w:val="0"/>
          <w:sz w:val="22"/>
        </w:rPr>
        <w:t>as soon as possible</w:t>
      </w:r>
      <w:r w:rsidR="00400948" w:rsidRPr="0033750C">
        <w:rPr>
          <w:rFonts w:ascii="Times New Roman" w:eastAsia="SimSun" w:hAnsi="Times New Roman" w:cs="Times New Roman"/>
          <w:color w:val="1F497D"/>
          <w:kern w:val="0"/>
          <w:sz w:val="22"/>
        </w:rPr>
        <w:t>.</w:t>
      </w:r>
      <w:r w:rsidR="00C22720" w:rsidRPr="0033750C">
        <w:rPr>
          <w:rFonts w:ascii="Times New Roman" w:eastAsia="SimSun" w:hAnsi="Times New Roman" w:cs="Times New Roman"/>
          <w:color w:val="1F497D"/>
          <w:kern w:val="0"/>
          <w:sz w:val="22"/>
        </w:rPr>
        <w:t xml:space="preserve"> </w:t>
      </w:r>
    </w:p>
    <w:p w14:paraId="1EF7B0A9" w14:textId="77777777" w:rsidR="00400948" w:rsidRPr="0033750C" w:rsidRDefault="00400948" w:rsidP="001E2412">
      <w:pPr>
        <w:widowControl/>
        <w:ind w:firstLine="420"/>
        <w:jc w:val="left"/>
        <w:rPr>
          <w:rFonts w:ascii="Times New Roman" w:eastAsia="SimSun" w:hAnsi="Times New Roman" w:cs="Times New Roman"/>
          <w:color w:val="1F497D"/>
          <w:kern w:val="0"/>
          <w:sz w:val="22"/>
        </w:rPr>
      </w:pPr>
    </w:p>
    <w:p w14:paraId="7165ADCF" w14:textId="64C9E4C5"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305A47A3"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5D222A2B" w14:textId="77777777" w:rsidR="001E2412" w:rsidRPr="0033750C" w:rsidRDefault="001E2412" w:rsidP="001E241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89841" w14:textId="77777777"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54EED92"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10B837A8"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2C7B17A3" w14:textId="2FFCCFAF" w:rsidR="00BC72DC" w:rsidRPr="0033750C" w:rsidRDefault="00BC72DC"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Help Needed </w:t>
      </w:r>
      <w:r w:rsidR="001F61C2"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 Liuchao Jin</w:t>
      </w:r>
    </w:p>
    <w:p w14:paraId="28B36E1B" w14:textId="6364C8E0"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iss Wong, </w:t>
      </w:r>
    </w:p>
    <w:p w14:paraId="64687426"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9ED4A8B" w14:textId="5664644B"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591EBEB"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3C6F614F" w14:textId="1C276A7B"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t>
      </w:r>
      <w:proofErr w:type="gramStart"/>
      <w:r w:rsidRPr="0033750C">
        <w:rPr>
          <w:rFonts w:ascii="Times New Roman" w:eastAsia="SimSun" w:hAnsi="Times New Roman" w:cs="Times New Roman"/>
          <w:color w:val="1F497D"/>
          <w:kern w:val="0"/>
          <w:sz w:val="22"/>
        </w:rPr>
        <w:t>met</w:t>
      </w:r>
      <w:proofErr w:type="gramEnd"/>
      <w:r w:rsidRPr="0033750C">
        <w:rPr>
          <w:rFonts w:ascii="Times New Roman" w:eastAsia="SimSun" w:hAnsi="Times New Roman" w:cs="Times New Roman"/>
          <w:color w:val="1F497D"/>
          <w:kern w:val="0"/>
          <w:sz w:val="22"/>
        </w:rPr>
        <w:t xml:space="preserve"> a serious problem with the e-visa application. It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be greatly appreciated if you could do me a </w:t>
      </w:r>
      <w:proofErr w:type="spellStart"/>
      <w:r w:rsidRPr="0033750C">
        <w:rPr>
          <w:rFonts w:ascii="Times New Roman" w:eastAsia="SimSun" w:hAnsi="Times New Roman" w:cs="Times New Roman"/>
          <w:color w:val="1F497D"/>
          <w:kern w:val="0"/>
          <w:sz w:val="22"/>
        </w:rPr>
        <w:t>favour</w:t>
      </w:r>
      <w:proofErr w:type="spellEnd"/>
      <w:r w:rsidRPr="0033750C">
        <w:rPr>
          <w:rFonts w:ascii="Times New Roman" w:eastAsia="SimSun" w:hAnsi="Times New Roman" w:cs="Times New Roman"/>
          <w:color w:val="1F497D"/>
          <w:kern w:val="0"/>
          <w:sz w:val="22"/>
        </w:rPr>
        <w:t>.</w:t>
      </w:r>
    </w:p>
    <w:p w14:paraId="7BF8AADA"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28443016" w14:textId="0D64F2C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Mr. Tony Lee from Graduate School told me that he was liaising with the IMMD for revision. However, this mistake ruins all my schedu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ard for me to go to campus on time if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the e-visa before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6820D1FC"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40F01BB9" w14:textId="6A98AA6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ubmitted the visa application material to Graduate School on 20/2/2022. And the Graduate School sent a visa application to HKSAR IMMD on 10/5/2022 and collected Visa from HKSAR IMMD on 2/6/2022. After this, I still cannot view my visa because, on the application system, it said: Please do not download the e-visa from the Immigration Department until you are informed by Graduate School. Duplicated visa fee will not be refunded. However, the Graduate School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inform me until 23/6/2022. Mr. Tony Lee told me that some particulars as printed on the “e-visa” available for download from the IMMD website were wrong. Till now, there is no further information about when my e-visa can be issued.</w:t>
      </w:r>
    </w:p>
    <w:p w14:paraId="62C3CEEF"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09F7488E" w14:textId="6C915891" w:rsidR="000B543C"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originally planned to go to Guangdong Province on July 10th and stay there for more than 14 days so that I can go to HK via come2hk Scheme without quarantine. I booked all the </w:t>
      </w:r>
      <w:r w:rsidRPr="0033750C">
        <w:rPr>
          <w:rFonts w:ascii="Times New Roman" w:eastAsia="SimSun" w:hAnsi="Times New Roman" w:cs="Times New Roman"/>
          <w:color w:val="1F497D"/>
          <w:kern w:val="0"/>
          <w:sz w:val="22"/>
        </w:rPr>
        <w:lastRenderedPageBreak/>
        <w:t xml:space="preserve">air tickets to Shenzhen and the hotel in Shenzhen. All planning is </w:t>
      </w:r>
      <w:proofErr w:type="gramStart"/>
      <w:r w:rsidR="001F61C2" w:rsidRPr="0033750C">
        <w:rPr>
          <w:rFonts w:ascii="Times New Roman" w:eastAsia="SimSun" w:hAnsi="Times New Roman" w:cs="Times New Roman"/>
          <w:color w:val="1F497D"/>
          <w:kern w:val="0"/>
          <w:sz w:val="22"/>
        </w:rPr>
        <w:t>time</w:t>
      </w:r>
      <w:proofErr w:type="gramEnd"/>
      <w:r w:rsidR="001F61C2" w:rsidRPr="0033750C">
        <w:rPr>
          <w:rFonts w:ascii="Times New Roman" w:eastAsia="SimSun" w:hAnsi="Times New Roman" w:cs="Times New Roman"/>
          <w:color w:val="1F497D"/>
          <w:kern w:val="0"/>
          <w:sz w:val="22"/>
        </w:rPr>
        <w:t xml:space="preserve">-ample </w:t>
      </w:r>
      <w:r w:rsidRPr="0033750C">
        <w:rPr>
          <w:rFonts w:ascii="Times New Roman" w:eastAsia="SimSun" w:hAnsi="Times New Roman" w:cs="Times New Roman"/>
          <w:color w:val="1F497D"/>
          <w:kern w:val="0"/>
          <w:sz w:val="22"/>
        </w:rPr>
        <w:t>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p>
    <w:p w14:paraId="24A52C99"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1C665515" w14:textId="4FA9D413" w:rsidR="000B543C" w:rsidRPr="0033750C" w:rsidRDefault="000A1ED0"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error has occurred. I learned that it takes 14 working days for me to apply for the Exit-Entry Permit for Travelling to and from Hong Kong and Macao (EEP) in my hometown after I get the e-visa. </w:t>
      </w:r>
      <w:r w:rsidR="009F7818" w:rsidRPr="0033750C">
        <w:rPr>
          <w:rFonts w:ascii="Times New Roman" w:eastAsia="SimSun" w:hAnsi="Times New Roman" w:cs="Times New Roman"/>
          <w:color w:val="1F497D"/>
          <w:kern w:val="0"/>
          <w:sz w:val="22"/>
        </w:rPr>
        <w:t xml:space="preserve">Besides, I also need another 14 days to stay in Guangdong. </w:t>
      </w:r>
      <w:r w:rsidRPr="0033750C">
        <w:rPr>
          <w:rFonts w:ascii="Times New Roman" w:eastAsia="SimSun" w:hAnsi="Times New Roman" w:cs="Times New Roman"/>
          <w:color w:val="1F497D"/>
          <w:kern w:val="0"/>
          <w:sz w:val="22"/>
        </w:rPr>
        <w:t xml:space="preserve">The registration </w:t>
      </w:r>
      <w:r w:rsidR="009F7818" w:rsidRPr="0033750C">
        <w:rPr>
          <w:rFonts w:ascii="Times New Roman" w:eastAsia="SimSun" w:hAnsi="Times New Roman" w:cs="Times New Roman"/>
          <w:color w:val="1F497D"/>
          <w:kern w:val="0"/>
          <w:sz w:val="22"/>
        </w:rPr>
        <w:t>date</w:t>
      </w:r>
      <w:r w:rsidRPr="0033750C">
        <w:rPr>
          <w:rFonts w:ascii="Times New Roman" w:eastAsia="SimSun" w:hAnsi="Times New Roman" w:cs="Times New Roman"/>
          <w:color w:val="1F497D"/>
          <w:kern w:val="0"/>
          <w:sz w:val="22"/>
        </w:rPr>
        <w:t xml:space="preserv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much time before getting the e-visa.</w:t>
      </w:r>
      <w:r w:rsidR="009F7818" w:rsidRPr="0033750C">
        <w:rPr>
          <w:rFonts w:ascii="Times New Roman" w:eastAsia="SimSun" w:hAnsi="Times New Roman" w:cs="Times New Roman"/>
          <w:color w:val="1F497D"/>
          <w:kern w:val="0"/>
          <w:sz w:val="22"/>
        </w:rPr>
        <w:t xml:space="preserve"> I would be grateful if you could help me </w:t>
      </w:r>
      <w:r w:rsidR="00193059" w:rsidRPr="0033750C">
        <w:rPr>
          <w:rFonts w:ascii="Times New Roman" w:eastAsia="SimSun" w:hAnsi="Times New Roman" w:cs="Times New Roman"/>
          <w:color w:val="1F497D"/>
          <w:kern w:val="0"/>
          <w:sz w:val="22"/>
        </w:rPr>
        <w:t xml:space="preserve">deal with this problem. </w:t>
      </w:r>
    </w:p>
    <w:p w14:paraId="7E556961"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C1A1DA1" w14:textId="07FA85FC"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w:t>
      </w:r>
      <w:r w:rsidR="000A1ED0" w:rsidRPr="0033750C">
        <w:rPr>
          <w:rFonts w:ascii="Times New Roman" w:eastAsia="SimSun" w:hAnsi="Times New Roman" w:cs="Times New Roman"/>
          <w:color w:val="1F497D"/>
          <w:kern w:val="0"/>
          <w:sz w:val="22"/>
        </w:rPr>
        <w:t xml:space="preserve"> </w:t>
      </w:r>
    </w:p>
    <w:p w14:paraId="169F4ACD"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40EF917D"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1AD46BF"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8801CCA" w14:textId="77777777" w:rsidR="00886B62" w:rsidRPr="0033750C" w:rsidRDefault="00886B62" w:rsidP="00BE0F77">
      <w:pPr>
        <w:widowControl/>
        <w:jc w:val="left"/>
        <w:rPr>
          <w:rFonts w:ascii="Times New Roman" w:eastAsia="SimSun" w:hAnsi="Times New Roman" w:cs="Times New Roman"/>
          <w:color w:val="1F497D"/>
          <w:kern w:val="0"/>
          <w:sz w:val="22"/>
        </w:rPr>
      </w:pPr>
    </w:p>
    <w:p w14:paraId="4733C904" w14:textId="77777777" w:rsidR="00886B62" w:rsidRPr="0033750C" w:rsidRDefault="00886B62" w:rsidP="00BE0F77">
      <w:pPr>
        <w:widowControl/>
        <w:jc w:val="left"/>
        <w:rPr>
          <w:rFonts w:ascii="Times New Roman" w:eastAsia="SimSun" w:hAnsi="Times New Roman" w:cs="Times New Roman"/>
          <w:color w:val="1F497D"/>
          <w:kern w:val="0"/>
          <w:sz w:val="22"/>
        </w:rPr>
      </w:pPr>
    </w:p>
    <w:p w14:paraId="0F5D997E" w14:textId="75DD55DC"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4D63BA3" w14:textId="6D613478"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w:t>
      </w:r>
      <w:r w:rsidR="001E241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e,</w:t>
      </w:r>
    </w:p>
    <w:p w14:paraId="79BA8CEA" w14:textId="77777777" w:rsidR="00BE0F77" w:rsidRPr="0033750C" w:rsidRDefault="00BE0F77" w:rsidP="00BE0F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4E02981A" w14:textId="4F56C640"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as going. </w:t>
      </w:r>
    </w:p>
    <w:p w14:paraId="5636014D" w14:textId="3D129DED"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time, you told me that some particulars as printed on the “e-visa” available for download from the Immigration Department website were incorrect. However, time is very urgen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am writing this email to you. I learned that it takes 14 working days for me to apply for the Exit-Entry Permit for Travelling to and from Hong Kong and Macao (EEP). Al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considering going to Hong Kong via come2hk Scheme. So, I must travel to and stay in Guangdong Province for 14 days. The registration tim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much time before getting the e-visa. I would be grateful if you could help me remind the Immigration Department to revise the e-visa as soon as possible.  </w:t>
      </w:r>
    </w:p>
    <w:p w14:paraId="1BB2BBA1" w14:textId="60B273AA" w:rsidR="00C57DA8" w:rsidRPr="0033750C" w:rsidRDefault="00C57DA8"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5F46BDF7" w14:textId="530751FA" w:rsidR="00BE0F77" w:rsidRPr="0033750C" w:rsidRDefault="00BE0F77" w:rsidP="00BE0F7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4850CF" w:rsidRPr="0033750C">
        <w:rPr>
          <w:rFonts w:ascii="Times New Roman" w:eastAsia="SimSun" w:hAnsi="Times New Roman" w:cs="Times New Roman"/>
          <w:color w:val="1F497D"/>
          <w:kern w:val="0"/>
          <w:sz w:val="22"/>
        </w:rPr>
        <w:t xml:space="preserve"> </w:t>
      </w:r>
    </w:p>
    <w:p w14:paraId="37F29A6D" w14:textId="77777777"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FFCD54" w14:textId="77777777" w:rsidR="00BE0F77" w:rsidRPr="0033750C" w:rsidRDefault="00BE0F77" w:rsidP="0064032B">
      <w:pPr>
        <w:widowControl/>
        <w:jc w:val="left"/>
        <w:rPr>
          <w:rFonts w:ascii="Times New Roman" w:eastAsia="SimSun" w:hAnsi="Times New Roman" w:cs="Times New Roman"/>
          <w:color w:val="1F497D"/>
          <w:kern w:val="0"/>
          <w:sz w:val="22"/>
        </w:rPr>
      </w:pPr>
    </w:p>
    <w:p w14:paraId="7D53B542" w14:textId="77777777" w:rsidR="00BE0F77" w:rsidRPr="0033750C" w:rsidRDefault="00BE0F77" w:rsidP="0064032B">
      <w:pPr>
        <w:widowControl/>
        <w:jc w:val="left"/>
        <w:rPr>
          <w:rFonts w:ascii="Times New Roman" w:eastAsia="SimSun" w:hAnsi="Times New Roman" w:cs="Times New Roman"/>
          <w:color w:val="1F497D"/>
          <w:kern w:val="0"/>
          <w:sz w:val="22"/>
        </w:rPr>
      </w:pPr>
    </w:p>
    <w:p w14:paraId="74A1F7E7" w14:textId="2274FE7D"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4B0457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7966ADE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329E9BA"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81"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82"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ill not miss any important message from you. Thank you for your attention and have a good day.  </w:t>
      </w:r>
    </w:p>
    <w:p w14:paraId="29F885F9"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86F9C"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49F0104" w14:textId="77777777" w:rsidR="0064032B" w:rsidRPr="0033750C" w:rsidRDefault="0064032B" w:rsidP="0064032B">
      <w:pPr>
        <w:widowControl/>
        <w:jc w:val="left"/>
        <w:rPr>
          <w:rFonts w:ascii="Times New Roman" w:eastAsia="SimSun" w:hAnsi="Times New Roman" w:cs="Times New Roman"/>
          <w:color w:val="1F497D"/>
          <w:kern w:val="0"/>
          <w:sz w:val="22"/>
        </w:rPr>
      </w:pPr>
    </w:p>
    <w:p w14:paraId="628A7471" w14:textId="77777777" w:rsidR="0064032B" w:rsidRPr="0033750C" w:rsidRDefault="0064032B" w:rsidP="0064032B">
      <w:pPr>
        <w:widowControl/>
        <w:jc w:val="left"/>
        <w:rPr>
          <w:rFonts w:ascii="Times New Roman" w:eastAsia="SimSun" w:hAnsi="Times New Roman" w:cs="Times New Roman"/>
          <w:color w:val="1F497D"/>
          <w:kern w:val="0"/>
          <w:sz w:val="22"/>
        </w:rPr>
      </w:pPr>
    </w:p>
    <w:p w14:paraId="1753F6EA" w14:textId="52F6D65C"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Updated Email Address – Liuchao Jin</w:t>
      </w:r>
    </w:p>
    <w:p w14:paraId="0B343EE3" w14:textId="099149CA"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6E5D2FB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07FBF0CC"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83"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84"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ill not miss any important message from you. Thank you for your attention and have a good day.  </w:t>
      </w:r>
    </w:p>
    <w:p w14:paraId="675184DE"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6332C8"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58D14E" w14:textId="77777777" w:rsidR="0064032B" w:rsidRPr="0033750C" w:rsidRDefault="0064032B" w:rsidP="0064032B">
      <w:pPr>
        <w:widowControl/>
        <w:jc w:val="left"/>
        <w:rPr>
          <w:rFonts w:ascii="Times New Roman" w:eastAsia="SimSun" w:hAnsi="Times New Roman" w:cs="Times New Roman"/>
          <w:color w:val="1F497D"/>
          <w:kern w:val="0"/>
          <w:sz w:val="22"/>
        </w:rPr>
      </w:pPr>
    </w:p>
    <w:p w14:paraId="3EECA3C8" w14:textId="77777777" w:rsidR="0064032B" w:rsidRPr="0033750C" w:rsidRDefault="0064032B" w:rsidP="0064032B">
      <w:pPr>
        <w:widowControl/>
        <w:jc w:val="left"/>
        <w:rPr>
          <w:rFonts w:ascii="Times New Roman" w:eastAsia="SimSun" w:hAnsi="Times New Roman" w:cs="Times New Roman"/>
          <w:color w:val="1F497D"/>
          <w:kern w:val="0"/>
          <w:sz w:val="22"/>
        </w:rPr>
      </w:pPr>
    </w:p>
    <w:p w14:paraId="0986C431" w14:textId="6B628DF3"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2214559" w14:textId="75EDA48F"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16E2DFE"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1AE727C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85"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86"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ill not miss any important message from you. Thank you for your attention and have a good day.  </w:t>
      </w:r>
    </w:p>
    <w:p w14:paraId="30ED506A"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32AD8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93C604" w14:textId="77777777" w:rsidR="0064032B" w:rsidRPr="0033750C" w:rsidRDefault="0064032B" w:rsidP="00EE094B">
      <w:pPr>
        <w:widowControl/>
        <w:jc w:val="left"/>
        <w:rPr>
          <w:rFonts w:ascii="Times New Roman" w:eastAsia="SimSun" w:hAnsi="Times New Roman" w:cs="Times New Roman"/>
          <w:color w:val="1F497D"/>
          <w:kern w:val="0"/>
          <w:sz w:val="22"/>
        </w:rPr>
      </w:pPr>
    </w:p>
    <w:p w14:paraId="6655ED8A" w14:textId="77777777" w:rsidR="0064032B" w:rsidRPr="0033750C" w:rsidRDefault="0064032B" w:rsidP="00EE094B">
      <w:pPr>
        <w:widowControl/>
        <w:jc w:val="left"/>
        <w:rPr>
          <w:rFonts w:ascii="Times New Roman" w:eastAsia="SimSun" w:hAnsi="Times New Roman" w:cs="Times New Roman"/>
          <w:color w:val="1F497D"/>
          <w:kern w:val="0"/>
          <w:sz w:val="22"/>
        </w:rPr>
      </w:pPr>
    </w:p>
    <w:p w14:paraId="4AEB50BC" w14:textId="04204DD1"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40850C78" w14:textId="1049A833"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B3C3F12"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4C6975"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87"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88"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ill not miss any important message from you. Thank you for your attention and have a good day.  </w:t>
      </w:r>
    </w:p>
    <w:p w14:paraId="4B769820" w14:textId="77777777" w:rsidR="00EE094B" w:rsidRPr="0033750C" w:rsidRDefault="00EE094B" w:rsidP="00EE094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B6EFAD" w14:textId="77777777"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88868" w14:textId="77777777" w:rsidR="00EE094B" w:rsidRPr="0033750C" w:rsidRDefault="00EE094B" w:rsidP="00282227">
      <w:pPr>
        <w:widowControl/>
        <w:jc w:val="left"/>
        <w:rPr>
          <w:rFonts w:ascii="Times New Roman" w:eastAsia="SimSun" w:hAnsi="Times New Roman" w:cs="Times New Roman"/>
          <w:color w:val="1F497D"/>
          <w:kern w:val="0"/>
          <w:sz w:val="22"/>
        </w:rPr>
      </w:pPr>
    </w:p>
    <w:p w14:paraId="5B89A77D" w14:textId="77777777" w:rsidR="00EE094B" w:rsidRPr="0033750C" w:rsidRDefault="00EE094B" w:rsidP="00282227">
      <w:pPr>
        <w:widowControl/>
        <w:jc w:val="left"/>
        <w:rPr>
          <w:rFonts w:ascii="Times New Roman" w:eastAsia="SimSun" w:hAnsi="Times New Roman" w:cs="Times New Roman"/>
          <w:color w:val="1F497D"/>
          <w:kern w:val="0"/>
          <w:sz w:val="22"/>
        </w:rPr>
      </w:pPr>
    </w:p>
    <w:p w14:paraId="2B00A768" w14:textId="36C5C0FE"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532307F6" w14:textId="18626D0C"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F557A4"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C2FD7F0"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89"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90"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ill not miss any important message from you. Thank you for your attention and have a good day.  </w:t>
      </w:r>
    </w:p>
    <w:p w14:paraId="127BF639" w14:textId="77777777" w:rsidR="00282227" w:rsidRPr="0033750C" w:rsidRDefault="00282227" w:rsidP="0028222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A19FA1" w14:textId="3870F17A"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FECB347" w14:textId="16A6A275" w:rsidR="00DB04E6" w:rsidRPr="0033750C" w:rsidRDefault="00DB04E6" w:rsidP="00282227">
      <w:pPr>
        <w:widowControl/>
        <w:jc w:val="left"/>
        <w:rPr>
          <w:rFonts w:ascii="Times New Roman" w:eastAsia="SimSun" w:hAnsi="Times New Roman" w:cs="Times New Roman"/>
          <w:color w:val="1F497D"/>
          <w:kern w:val="0"/>
          <w:sz w:val="22"/>
        </w:rPr>
      </w:pPr>
    </w:p>
    <w:p w14:paraId="5EFD4A0B"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60E6728" w14:textId="7C8748D5" w:rsidR="00DB04E6" w:rsidRPr="0033750C" w:rsidRDefault="00DB04E6" w:rsidP="00DB04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information. Hope you will enjoy your life in Chin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keep in touch. </w:t>
      </w:r>
    </w:p>
    <w:p w14:paraId="278BBA23" w14:textId="77777777" w:rsidR="00DB04E6" w:rsidRPr="0033750C" w:rsidRDefault="00DB04E6" w:rsidP="00DB04E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70932D"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B3190E" w14:textId="77777777" w:rsidR="00DB04E6" w:rsidRPr="0033750C" w:rsidRDefault="00DB04E6" w:rsidP="00282227">
      <w:pPr>
        <w:widowControl/>
        <w:jc w:val="left"/>
        <w:rPr>
          <w:rFonts w:ascii="Times New Roman" w:eastAsia="SimSun" w:hAnsi="Times New Roman" w:cs="Times New Roman"/>
          <w:color w:val="1F497D"/>
          <w:kern w:val="0"/>
          <w:sz w:val="22"/>
        </w:rPr>
      </w:pPr>
    </w:p>
    <w:p w14:paraId="3167360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14B261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0A91F18" w14:textId="5F8FF8DD" w:rsidR="005B37B7" w:rsidRPr="0033750C" w:rsidRDefault="005B37B7"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952ACA6" w14:textId="781AA140"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6ED3CC59" w14:textId="27F50E70" w:rsidR="00F41667" w:rsidRPr="0033750C" w:rsidRDefault="00F4166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doing well and safe</w:t>
      </w:r>
      <w:r w:rsidR="002E2494" w:rsidRPr="0033750C">
        <w:rPr>
          <w:rFonts w:ascii="Times New Roman" w:eastAsia="SimSun" w:hAnsi="Times New Roman" w:cs="Times New Roman"/>
          <w:color w:val="1F497D"/>
          <w:kern w:val="0"/>
          <w:sz w:val="22"/>
        </w:rPr>
        <w:t xml:space="preserve">! </w:t>
      </w:r>
    </w:p>
    <w:p w14:paraId="0F9F94C2" w14:textId="506575D6" w:rsidR="005B37B7" w:rsidRPr="0033750C" w:rsidRDefault="005B37B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91"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92"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w:t>
      </w:r>
      <w:r w:rsidR="00EB7AD6" w:rsidRPr="0033750C">
        <w:rPr>
          <w:rFonts w:ascii="Times New Roman" w:eastAsia="SimSun" w:hAnsi="Times New Roman" w:cs="Times New Roman"/>
          <w:color w:val="1F497D"/>
          <w:kern w:val="0"/>
          <w:sz w:val="22"/>
        </w:rPr>
        <w:t xml:space="preserve">I would like to inform you </w:t>
      </w:r>
      <w:proofErr w:type="gramStart"/>
      <w:r w:rsidR="00EB7AD6" w:rsidRPr="0033750C">
        <w:rPr>
          <w:rFonts w:ascii="Times New Roman" w:eastAsia="SimSun" w:hAnsi="Times New Roman" w:cs="Times New Roman"/>
          <w:color w:val="1F497D"/>
          <w:kern w:val="0"/>
          <w:sz w:val="22"/>
        </w:rPr>
        <w:t>so that</w:t>
      </w:r>
      <w:proofErr w:type="gramEnd"/>
      <w:r w:rsidR="00EB7AD6" w:rsidRPr="0033750C">
        <w:rPr>
          <w:rFonts w:ascii="Times New Roman" w:eastAsia="SimSun" w:hAnsi="Times New Roman" w:cs="Times New Roman"/>
          <w:color w:val="1F497D"/>
          <w:kern w:val="0"/>
          <w:sz w:val="22"/>
        </w:rPr>
        <w:t xml:space="preserve"> I will not miss any important message from you. Thank you for your attention</w:t>
      </w:r>
      <w:r w:rsidR="005417D1" w:rsidRPr="0033750C">
        <w:rPr>
          <w:rFonts w:ascii="Times New Roman" w:eastAsia="SimSun" w:hAnsi="Times New Roman" w:cs="Times New Roman"/>
          <w:color w:val="1F497D"/>
          <w:kern w:val="0"/>
          <w:sz w:val="22"/>
        </w:rPr>
        <w:t xml:space="preserve"> and have a good </w:t>
      </w:r>
      <w:r w:rsidR="005444FE" w:rsidRPr="0033750C">
        <w:rPr>
          <w:rFonts w:ascii="Times New Roman" w:eastAsia="SimSun" w:hAnsi="Times New Roman" w:cs="Times New Roman"/>
          <w:color w:val="1F497D"/>
          <w:kern w:val="0"/>
          <w:sz w:val="22"/>
        </w:rPr>
        <w:t>day</w:t>
      </w:r>
      <w:r w:rsidR="00EB7AD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 </w:t>
      </w:r>
    </w:p>
    <w:p w14:paraId="4E95EEA4" w14:textId="77777777" w:rsidR="004433BA" w:rsidRPr="0033750C" w:rsidRDefault="004433BA" w:rsidP="004433B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0EB6F" w14:textId="77777777"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6FF7755" w14:textId="77777777" w:rsidR="004433BA" w:rsidRPr="0033750C" w:rsidRDefault="004433BA" w:rsidP="00165A3D">
      <w:pPr>
        <w:widowControl/>
        <w:jc w:val="left"/>
        <w:rPr>
          <w:rFonts w:ascii="Times New Roman" w:eastAsia="SimSun" w:hAnsi="Times New Roman" w:cs="Times New Roman"/>
          <w:color w:val="1F497D"/>
          <w:kern w:val="0"/>
          <w:sz w:val="22"/>
        </w:rPr>
      </w:pPr>
    </w:p>
    <w:p w14:paraId="3FDCEBE6" w14:textId="77777777" w:rsidR="004433BA" w:rsidRPr="0033750C" w:rsidRDefault="004433BA" w:rsidP="00165A3D">
      <w:pPr>
        <w:widowControl/>
        <w:jc w:val="left"/>
        <w:rPr>
          <w:rFonts w:ascii="Times New Roman" w:eastAsia="SimSun" w:hAnsi="Times New Roman" w:cs="Times New Roman"/>
          <w:color w:val="1F497D"/>
          <w:kern w:val="0"/>
          <w:sz w:val="22"/>
        </w:rPr>
      </w:pPr>
    </w:p>
    <w:p w14:paraId="6930E72D" w14:textId="3191C26F"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e, </w:t>
      </w:r>
    </w:p>
    <w:p w14:paraId="14219AF1" w14:textId="6F5B9526" w:rsidR="00165A3D" w:rsidRPr="0033750C" w:rsidRDefault="00165A3D" w:rsidP="00165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You</w:t>
      </w:r>
      <w:r w:rsidR="005B2483" w:rsidRPr="0033750C">
        <w:rPr>
          <w:rFonts w:ascii="Times New Roman" w:eastAsia="SimSun" w:hAnsi="Times New Roman" w:cs="Times New Roman"/>
          <w:color w:val="1F497D"/>
          <w:kern w:val="0"/>
          <w:sz w:val="22"/>
        </w:rPr>
        <w:t>r help is greatly appreciated. I will wait for the updated e-visa patiently. Have a good day!</w:t>
      </w:r>
    </w:p>
    <w:p w14:paraId="6841D11C" w14:textId="77777777" w:rsidR="00165A3D" w:rsidRPr="0033750C" w:rsidRDefault="00165A3D" w:rsidP="00165A3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01CE7" w14:textId="77777777"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D0EB173" w14:textId="77777777" w:rsidR="00165A3D" w:rsidRPr="0033750C" w:rsidRDefault="00165A3D" w:rsidP="00F47266">
      <w:pPr>
        <w:widowControl/>
        <w:jc w:val="left"/>
        <w:rPr>
          <w:rFonts w:ascii="Times New Roman" w:eastAsia="SimSun" w:hAnsi="Times New Roman" w:cs="Times New Roman"/>
          <w:color w:val="1F497D"/>
          <w:kern w:val="0"/>
          <w:sz w:val="22"/>
        </w:rPr>
      </w:pPr>
    </w:p>
    <w:p w14:paraId="336EE432" w14:textId="77777777" w:rsidR="00165A3D" w:rsidRPr="0033750C" w:rsidRDefault="00165A3D" w:rsidP="00F47266">
      <w:pPr>
        <w:widowControl/>
        <w:jc w:val="left"/>
        <w:rPr>
          <w:rFonts w:ascii="Times New Roman" w:eastAsia="SimSun" w:hAnsi="Times New Roman" w:cs="Times New Roman"/>
          <w:color w:val="1F497D"/>
          <w:kern w:val="0"/>
          <w:sz w:val="22"/>
        </w:rPr>
      </w:pPr>
    </w:p>
    <w:p w14:paraId="6F9EE3FA" w14:textId="27BA5C2D"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3D9CF032" w14:textId="03403242" w:rsidR="00F47266" w:rsidRPr="0033750C" w:rsidRDefault="00F47266" w:rsidP="00F472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the final </w:t>
      </w:r>
      <w:proofErr w:type="gramStart"/>
      <w:r w:rsidRPr="0033750C">
        <w:rPr>
          <w:rFonts w:ascii="Times New Roman" w:eastAsia="SimSun" w:hAnsi="Times New Roman" w:cs="Times New Roman"/>
          <w:color w:val="1F497D"/>
          <w:kern w:val="0"/>
          <w:sz w:val="22"/>
        </w:rPr>
        <w:t>grade</w:t>
      </w:r>
      <w:proofErr w:type="gramEnd"/>
      <w:r w:rsidRPr="0033750C">
        <w:rPr>
          <w:rFonts w:ascii="Times New Roman" w:eastAsia="SimSun" w:hAnsi="Times New Roman" w:cs="Times New Roman"/>
          <w:color w:val="1F497D"/>
          <w:kern w:val="0"/>
          <w:sz w:val="22"/>
        </w:rPr>
        <w:t xml:space="preserve"> for MATH0230. If t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ny further </w:t>
      </w:r>
      <w:proofErr w:type="gramStart"/>
      <w:r w:rsidRPr="0033750C">
        <w:rPr>
          <w:rFonts w:ascii="Times New Roman" w:eastAsia="SimSun" w:hAnsi="Times New Roman" w:cs="Times New Roman"/>
          <w:color w:val="1F497D"/>
          <w:kern w:val="0"/>
          <w:sz w:val="22"/>
        </w:rPr>
        <w:t>question</w:t>
      </w:r>
      <w:proofErr w:type="gramEnd"/>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48B78A1A" w14:textId="77777777" w:rsidR="00F47266" w:rsidRPr="0033750C" w:rsidRDefault="00F47266" w:rsidP="00F4726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39DC6A" w14:textId="77777777"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4C795D" w14:textId="77777777" w:rsidR="00F47266" w:rsidRPr="0033750C" w:rsidRDefault="00F47266" w:rsidP="00161A03">
      <w:pPr>
        <w:widowControl/>
        <w:jc w:val="left"/>
        <w:rPr>
          <w:rFonts w:ascii="Times New Roman" w:eastAsia="SimSun" w:hAnsi="Times New Roman" w:cs="Times New Roman"/>
          <w:color w:val="1F497D"/>
          <w:kern w:val="0"/>
          <w:sz w:val="22"/>
        </w:rPr>
      </w:pPr>
    </w:p>
    <w:p w14:paraId="28056C20" w14:textId="77777777" w:rsidR="00F47266" w:rsidRPr="0033750C" w:rsidRDefault="00F47266" w:rsidP="00161A03">
      <w:pPr>
        <w:widowControl/>
        <w:jc w:val="left"/>
        <w:rPr>
          <w:rFonts w:ascii="Times New Roman" w:eastAsia="SimSun" w:hAnsi="Times New Roman" w:cs="Times New Roman"/>
          <w:color w:val="1F497D"/>
          <w:kern w:val="0"/>
          <w:sz w:val="22"/>
        </w:rPr>
      </w:pPr>
    </w:p>
    <w:p w14:paraId="0CC4A948" w14:textId="77777777" w:rsidR="00F47266" w:rsidRPr="0033750C" w:rsidRDefault="00F47266" w:rsidP="00161A03">
      <w:pPr>
        <w:widowControl/>
        <w:jc w:val="left"/>
        <w:rPr>
          <w:rFonts w:ascii="Times New Roman" w:eastAsia="SimSun" w:hAnsi="Times New Roman" w:cs="Times New Roman"/>
          <w:color w:val="1F497D"/>
          <w:kern w:val="0"/>
          <w:sz w:val="22"/>
        </w:rPr>
      </w:pPr>
    </w:p>
    <w:p w14:paraId="71103013" w14:textId="7311CBCF"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304755" w14:textId="60A829AB" w:rsidR="00161A03" w:rsidRPr="0033750C" w:rsidRDefault="00161A03" w:rsidP="00161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ll the problems have </w:t>
      </w:r>
      <w:proofErr w:type="gramStart"/>
      <w:r w:rsidRPr="0033750C">
        <w:rPr>
          <w:rFonts w:ascii="Times New Roman" w:eastAsia="SimSun" w:hAnsi="Times New Roman" w:cs="Times New Roman"/>
          <w:color w:val="1F497D"/>
          <w:kern w:val="0"/>
          <w:sz w:val="22"/>
        </w:rPr>
        <w:t>solved</w:t>
      </w:r>
      <w:proofErr w:type="gramEnd"/>
      <w:r w:rsidRPr="0033750C">
        <w:rPr>
          <w:rFonts w:ascii="Times New Roman" w:eastAsia="SimSun" w:hAnsi="Times New Roman" w:cs="Times New Roman"/>
          <w:color w:val="1F497D"/>
          <w:kern w:val="0"/>
          <w:sz w:val="22"/>
        </w:rPr>
        <w:t>. Have a good day!</w:t>
      </w:r>
    </w:p>
    <w:p w14:paraId="722D7C3D" w14:textId="77777777" w:rsidR="00161A03" w:rsidRPr="0033750C" w:rsidRDefault="00161A03" w:rsidP="00161A0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433BC" w14:textId="77777777"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5F618DF" w14:textId="77777777" w:rsidR="00161A03" w:rsidRPr="0033750C" w:rsidRDefault="00161A03" w:rsidP="001073A4">
      <w:pPr>
        <w:widowControl/>
        <w:jc w:val="left"/>
        <w:rPr>
          <w:rFonts w:ascii="Times New Roman" w:eastAsia="SimSun" w:hAnsi="Times New Roman" w:cs="Times New Roman"/>
          <w:color w:val="1F497D"/>
          <w:kern w:val="0"/>
          <w:sz w:val="22"/>
        </w:rPr>
      </w:pPr>
    </w:p>
    <w:p w14:paraId="183CD6FC" w14:textId="77777777" w:rsidR="00161A03" w:rsidRPr="0033750C" w:rsidRDefault="00161A03" w:rsidP="001073A4">
      <w:pPr>
        <w:widowControl/>
        <w:jc w:val="left"/>
        <w:rPr>
          <w:rFonts w:ascii="Times New Roman" w:eastAsia="SimSun" w:hAnsi="Times New Roman" w:cs="Times New Roman"/>
          <w:color w:val="1F497D"/>
          <w:kern w:val="0"/>
          <w:sz w:val="22"/>
        </w:rPr>
      </w:pPr>
    </w:p>
    <w:p w14:paraId="44A05F0E" w14:textId="4D24CF98"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6B87FB" w14:textId="6E8F4204"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34C979A" w14:textId="44380365"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93"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will be expired on 07/01/2022. And I cannot change the contact information on the application system by myself, because up to now,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OnePass ID and password. Could you please help me to change the </w:t>
      </w:r>
      <w:r w:rsidRPr="0033750C">
        <w:rPr>
          <w:rFonts w:ascii="Times New Roman" w:eastAsia="SimSun" w:hAnsi="Times New Roman" w:cs="Times New Roman"/>
          <w:color w:val="1F497D"/>
          <w:kern w:val="0"/>
          <w:sz w:val="22"/>
        </w:rPr>
        <w:lastRenderedPageBreak/>
        <w:t xml:space="preserve">contact email address? My permanent email address is </w:t>
      </w:r>
      <w:hyperlink r:id="rId194"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need this email to receive the e-visa. </w:t>
      </w:r>
    </w:p>
    <w:p w14:paraId="3C60CC9B" w14:textId="77777777"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8963218" w14:textId="77777777" w:rsidR="001073A4" w:rsidRPr="0033750C" w:rsidRDefault="001073A4" w:rsidP="001073A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CB01D" w14:textId="77777777"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975C1D4" w14:textId="77777777" w:rsidR="001073A4" w:rsidRPr="0033750C" w:rsidRDefault="001073A4" w:rsidP="00FB4928">
      <w:pPr>
        <w:widowControl/>
        <w:jc w:val="left"/>
        <w:rPr>
          <w:rFonts w:ascii="Times New Roman" w:eastAsia="SimSun" w:hAnsi="Times New Roman" w:cs="Times New Roman"/>
          <w:color w:val="1F497D"/>
          <w:kern w:val="0"/>
          <w:sz w:val="22"/>
        </w:rPr>
      </w:pPr>
    </w:p>
    <w:p w14:paraId="21DD5F5E" w14:textId="77777777" w:rsidR="001073A4" w:rsidRPr="0033750C" w:rsidRDefault="001073A4" w:rsidP="00FB4928">
      <w:pPr>
        <w:widowControl/>
        <w:jc w:val="left"/>
        <w:rPr>
          <w:rFonts w:ascii="Times New Roman" w:eastAsia="SimSun" w:hAnsi="Times New Roman" w:cs="Times New Roman"/>
          <w:color w:val="1F497D"/>
          <w:kern w:val="0"/>
          <w:sz w:val="22"/>
        </w:rPr>
      </w:pPr>
    </w:p>
    <w:p w14:paraId="5F5B7954" w14:textId="7599A1B4"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34A7EAE" w14:textId="6670AD7F" w:rsidR="00FB4928" w:rsidRPr="0033750C" w:rsidRDefault="00FB4928" w:rsidP="00FB49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62B4E7F" w14:textId="62947808" w:rsidR="007661F3" w:rsidRPr="0033750C" w:rsidRDefault="00FB4928"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95" w:history="1">
        <w:r w:rsidR="007661F3" w:rsidRPr="0033750C">
          <w:rPr>
            <w:rStyle w:val="Hyperlink"/>
            <w:rFonts w:ascii="Times New Roman" w:eastAsia="SimSun" w:hAnsi="Times New Roman" w:cs="Times New Roman"/>
            <w:kern w:val="0"/>
            <w:sz w:val="22"/>
          </w:rPr>
          <w:t>LIJ33@pitt.edu</w:t>
        </w:r>
      </w:hyperlink>
      <w:r w:rsidR="007661F3"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ill be expired </w:t>
      </w:r>
      <w:r w:rsidR="009F7041" w:rsidRPr="0033750C">
        <w:rPr>
          <w:rFonts w:ascii="Times New Roman" w:eastAsia="SimSun" w:hAnsi="Times New Roman" w:cs="Times New Roman"/>
          <w:color w:val="1F497D"/>
          <w:kern w:val="0"/>
          <w:sz w:val="22"/>
        </w:rPr>
        <w:t>on 07/01/2022. And I cannot change the contact information on the application system</w:t>
      </w:r>
      <w:r w:rsidR="007661F3" w:rsidRPr="0033750C">
        <w:rPr>
          <w:rFonts w:ascii="Times New Roman" w:eastAsia="SimSun" w:hAnsi="Times New Roman" w:cs="Times New Roman"/>
          <w:color w:val="1F497D"/>
          <w:kern w:val="0"/>
          <w:sz w:val="22"/>
        </w:rPr>
        <w:t xml:space="preserve"> by myself</w:t>
      </w:r>
      <w:r w:rsidR="009F7041" w:rsidRPr="0033750C">
        <w:rPr>
          <w:rFonts w:ascii="Times New Roman" w:eastAsia="SimSun" w:hAnsi="Times New Roman" w:cs="Times New Roman"/>
          <w:color w:val="1F497D"/>
          <w:kern w:val="0"/>
          <w:sz w:val="22"/>
        </w:rPr>
        <w:t>, because up to now, I don</w:t>
      </w:r>
      <w:r w:rsidR="00722F9A">
        <w:rPr>
          <w:rFonts w:ascii="Times New Roman" w:eastAsia="SimSun" w:hAnsi="Times New Roman" w:cs="Times New Roman"/>
          <w:color w:val="1F497D"/>
          <w:kern w:val="0"/>
          <w:sz w:val="22"/>
        </w:rPr>
        <w:t>’</w:t>
      </w:r>
      <w:r w:rsidR="009F7041" w:rsidRPr="0033750C">
        <w:rPr>
          <w:rFonts w:ascii="Times New Roman" w:eastAsia="SimSun" w:hAnsi="Times New Roman" w:cs="Times New Roman"/>
          <w:color w:val="1F497D"/>
          <w:kern w:val="0"/>
          <w:sz w:val="22"/>
        </w:rPr>
        <w:t xml:space="preserve">t have </w:t>
      </w:r>
      <w:r w:rsidR="007661F3" w:rsidRPr="0033750C">
        <w:rPr>
          <w:rFonts w:ascii="Times New Roman" w:eastAsia="SimSun" w:hAnsi="Times New Roman" w:cs="Times New Roman"/>
          <w:color w:val="1F497D"/>
          <w:kern w:val="0"/>
          <w:sz w:val="22"/>
        </w:rPr>
        <w:t xml:space="preserve">the </w:t>
      </w:r>
      <w:r w:rsidR="009F7041" w:rsidRPr="0033750C">
        <w:rPr>
          <w:rFonts w:ascii="Times New Roman" w:eastAsia="SimSun" w:hAnsi="Times New Roman" w:cs="Times New Roman"/>
          <w:color w:val="1F497D"/>
          <w:kern w:val="0"/>
          <w:sz w:val="22"/>
        </w:rPr>
        <w:t xml:space="preserve">OnePass ID and password. Could you please help me to change the contact email address? My permanent email address is </w:t>
      </w:r>
      <w:hyperlink r:id="rId196" w:history="1">
        <w:r w:rsidR="00036D3B" w:rsidRPr="0033750C">
          <w:rPr>
            <w:rStyle w:val="Hyperlink"/>
            <w:rFonts w:ascii="Times New Roman" w:eastAsia="SimSun" w:hAnsi="Times New Roman" w:cs="Times New Roman"/>
            <w:kern w:val="0"/>
            <w:sz w:val="22"/>
          </w:rPr>
          <w:t>Liuchao.Jin@outlook.com</w:t>
        </w:r>
      </w:hyperlink>
      <w:r w:rsidR="007661F3" w:rsidRPr="0033750C">
        <w:rPr>
          <w:rFonts w:ascii="Times New Roman" w:eastAsia="SimSun" w:hAnsi="Times New Roman" w:cs="Times New Roman"/>
          <w:color w:val="1F497D"/>
          <w:kern w:val="0"/>
          <w:sz w:val="22"/>
        </w:rPr>
        <w:t xml:space="preserve">. I need this email to receive the e-visa. </w:t>
      </w:r>
    </w:p>
    <w:p w14:paraId="0A0D5963" w14:textId="2E57213C" w:rsidR="007661F3" w:rsidRPr="0033750C" w:rsidRDefault="007661F3"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EABA04" w14:textId="77777777" w:rsidR="00FB4928" w:rsidRPr="0033750C" w:rsidRDefault="00FB4928" w:rsidP="00FB492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F1F5E" w14:textId="77777777"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4CB6721" w14:textId="77777777" w:rsidR="00FB4928" w:rsidRPr="0033750C" w:rsidRDefault="00FB4928" w:rsidP="00ED429F">
      <w:pPr>
        <w:widowControl/>
        <w:jc w:val="left"/>
        <w:rPr>
          <w:rFonts w:ascii="Times New Roman" w:eastAsia="SimSun" w:hAnsi="Times New Roman" w:cs="Times New Roman"/>
          <w:color w:val="1F497D"/>
          <w:kern w:val="0"/>
          <w:sz w:val="22"/>
        </w:rPr>
      </w:pPr>
    </w:p>
    <w:p w14:paraId="59063CE8" w14:textId="77777777" w:rsidR="00FB4928" w:rsidRPr="0033750C" w:rsidRDefault="00FB4928" w:rsidP="00ED429F">
      <w:pPr>
        <w:widowControl/>
        <w:jc w:val="left"/>
        <w:rPr>
          <w:rFonts w:ascii="Times New Roman" w:eastAsia="SimSun" w:hAnsi="Times New Roman" w:cs="Times New Roman"/>
          <w:color w:val="1F497D"/>
          <w:kern w:val="0"/>
          <w:sz w:val="22"/>
        </w:rPr>
      </w:pPr>
    </w:p>
    <w:p w14:paraId="5FDE0B71" w14:textId="0A401F8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469E303" w14:textId="7C9A3BEA" w:rsidR="00ED429F" w:rsidRPr="0033750C" w:rsidRDefault="00ED429F" w:rsidP="00ED42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about that. </w:t>
      </w:r>
      <w:proofErr w:type="gramStart"/>
      <w:r w:rsidRPr="0033750C">
        <w:rPr>
          <w:rFonts w:ascii="Times New Roman" w:eastAsia="SimSun" w:hAnsi="Times New Roman" w:cs="Times New Roman"/>
          <w:color w:val="1F497D"/>
          <w:kern w:val="0"/>
          <w:sz w:val="22"/>
        </w:rPr>
        <w:t>Actually, there</w:t>
      </w:r>
      <w:proofErr w:type="gramEnd"/>
      <w:r w:rsidRPr="0033750C">
        <w:rPr>
          <w:rFonts w:ascii="Times New Roman" w:eastAsia="SimSun" w:hAnsi="Times New Roman" w:cs="Times New Roman"/>
          <w:color w:val="1F497D"/>
          <w:kern w:val="0"/>
          <w:sz w:val="22"/>
        </w:rPr>
        <w:t xml:space="preserve"> are some groups which </w:t>
      </w:r>
      <w:proofErr w:type="gramStart"/>
      <w:r w:rsidRPr="0033750C">
        <w:rPr>
          <w:rFonts w:ascii="Times New Roman" w:eastAsia="SimSun" w:hAnsi="Times New Roman" w:cs="Times New Roman"/>
          <w:color w:val="1F497D"/>
          <w:kern w:val="0"/>
          <w:sz w:val="22"/>
        </w:rPr>
        <w:t>has</w:t>
      </w:r>
      <w:proofErr w:type="gramEnd"/>
      <w:r w:rsidRPr="0033750C">
        <w:rPr>
          <w:rFonts w:ascii="Times New Roman" w:eastAsia="SimSun" w:hAnsi="Times New Roman" w:cs="Times New Roman"/>
          <w:color w:val="1F497D"/>
          <w:kern w:val="0"/>
          <w:sz w:val="22"/>
        </w:rPr>
        <w:t xml:space="preserve"> problems with their submitted files. I will let them bring their computer tomorrow morning to show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their work. See you tomorrow. </w:t>
      </w:r>
    </w:p>
    <w:p w14:paraId="4D36D8AF" w14:textId="77777777" w:rsidR="00ED429F" w:rsidRPr="0033750C" w:rsidRDefault="00ED429F" w:rsidP="00ED429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238F4F" w14:textId="7777777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4CFB4" w14:textId="77777777" w:rsidR="00ED429F" w:rsidRPr="0033750C" w:rsidRDefault="00ED429F" w:rsidP="00BF12A7">
      <w:pPr>
        <w:widowControl/>
        <w:jc w:val="left"/>
        <w:rPr>
          <w:rFonts w:ascii="Times New Roman" w:eastAsia="SimSun" w:hAnsi="Times New Roman" w:cs="Times New Roman"/>
          <w:color w:val="1F497D"/>
          <w:kern w:val="0"/>
          <w:sz w:val="22"/>
        </w:rPr>
      </w:pPr>
    </w:p>
    <w:p w14:paraId="2C8AB211" w14:textId="77777777" w:rsidR="00ED429F" w:rsidRPr="0033750C" w:rsidRDefault="00ED429F" w:rsidP="00BF12A7">
      <w:pPr>
        <w:widowControl/>
        <w:jc w:val="left"/>
        <w:rPr>
          <w:rFonts w:ascii="Times New Roman" w:eastAsia="SimSun" w:hAnsi="Times New Roman" w:cs="Times New Roman"/>
          <w:color w:val="1F497D"/>
          <w:kern w:val="0"/>
          <w:sz w:val="22"/>
        </w:rPr>
      </w:pPr>
    </w:p>
    <w:p w14:paraId="38C6DBA9" w14:textId="51F12E51"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FE5B2F1" w14:textId="60D4C4EB" w:rsidR="00BF12A7" w:rsidRPr="0033750C" w:rsidRDefault="00BF12A7" w:rsidP="00BF12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the ABET for </w:t>
      </w:r>
      <w:r w:rsidR="000F7A9B" w:rsidRPr="0033750C">
        <w:rPr>
          <w:rFonts w:ascii="Times New Roman" w:eastAsia="SimSun" w:hAnsi="Times New Roman" w:cs="Times New Roman"/>
          <w:color w:val="1F497D"/>
          <w:kern w:val="0"/>
          <w:sz w:val="22"/>
        </w:rPr>
        <w:t>syllabus, lecture notes, quizzes, and projects of Design 1 and Vibration, which is attached to this email. Could you please check it to see whether there is any problem? Thank you so much for your help! Have a good night and see you tomorrow.</w:t>
      </w:r>
    </w:p>
    <w:p w14:paraId="6A0EAB81" w14:textId="77777777" w:rsidR="00BF12A7" w:rsidRPr="0033750C" w:rsidRDefault="00BF12A7" w:rsidP="00BF12A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D6598A" w14:textId="77777777"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6E7E09D" w14:textId="77777777" w:rsidR="00BF12A7" w:rsidRPr="0033750C" w:rsidRDefault="00BF12A7" w:rsidP="00901BA9">
      <w:pPr>
        <w:widowControl/>
        <w:jc w:val="left"/>
        <w:rPr>
          <w:rFonts w:ascii="Times New Roman" w:eastAsia="SimSun" w:hAnsi="Times New Roman" w:cs="Times New Roman"/>
          <w:color w:val="1F497D"/>
          <w:kern w:val="0"/>
          <w:sz w:val="22"/>
        </w:rPr>
      </w:pPr>
    </w:p>
    <w:p w14:paraId="26B2E9FA" w14:textId="77777777" w:rsidR="00BF12A7" w:rsidRPr="0033750C" w:rsidRDefault="00BF12A7" w:rsidP="00901BA9">
      <w:pPr>
        <w:widowControl/>
        <w:jc w:val="left"/>
        <w:rPr>
          <w:rFonts w:ascii="Times New Roman" w:eastAsia="SimSun" w:hAnsi="Times New Roman" w:cs="Times New Roman"/>
          <w:color w:val="1F497D"/>
          <w:kern w:val="0"/>
          <w:sz w:val="22"/>
        </w:rPr>
      </w:pPr>
    </w:p>
    <w:p w14:paraId="012342B7" w14:textId="58A0AA52"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40C3268B" w14:textId="11E64A93" w:rsidR="00901BA9" w:rsidRPr="0033750C" w:rsidRDefault="00901BA9" w:rsidP="00901B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sure. Enjoy your weekend! </w:t>
      </w:r>
    </w:p>
    <w:p w14:paraId="19AA87F4" w14:textId="77777777" w:rsidR="00901BA9" w:rsidRPr="0033750C" w:rsidRDefault="00901BA9" w:rsidP="00901BA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2E5855" w14:textId="77777777"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59"/>
    <w:p w14:paraId="59641413" w14:textId="77777777" w:rsidR="00901BA9" w:rsidRPr="0033750C" w:rsidRDefault="00901BA9" w:rsidP="00525D15">
      <w:pPr>
        <w:widowControl/>
        <w:jc w:val="left"/>
        <w:rPr>
          <w:rFonts w:ascii="Times New Roman" w:eastAsia="SimSun" w:hAnsi="Times New Roman" w:cs="Times New Roman"/>
          <w:color w:val="1F497D"/>
          <w:kern w:val="0"/>
          <w:sz w:val="22"/>
        </w:rPr>
      </w:pPr>
    </w:p>
    <w:p w14:paraId="43C8BB60" w14:textId="77777777" w:rsidR="00901BA9" w:rsidRPr="0033750C" w:rsidRDefault="00901BA9" w:rsidP="00525D15">
      <w:pPr>
        <w:widowControl/>
        <w:jc w:val="left"/>
        <w:rPr>
          <w:rFonts w:ascii="Times New Roman" w:eastAsia="SimSun" w:hAnsi="Times New Roman" w:cs="Times New Roman"/>
          <w:color w:val="1F497D"/>
          <w:kern w:val="0"/>
          <w:sz w:val="22"/>
        </w:rPr>
      </w:pPr>
    </w:p>
    <w:p w14:paraId="6E31A210" w14:textId="77777777" w:rsidR="00901BA9" w:rsidRPr="0033750C" w:rsidRDefault="00901BA9" w:rsidP="00525D15">
      <w:pPr>
        <w:widowControl/>
        <w:jc w:val="left"/>
        <w:rPr>
          <w:rFonts w:ascii="Times New Roman" w:eastAsia="SimSun" w:hAnsi="Times New Roman" w:cs="Times New Roman"/>
          <w:color w:val="1F497D"/>
          <w:kern w:val="0"/>
          <w:sz w:val="22"/>
        </w:rPr>
      </w:pPr>
    </w:p>
    <w:p w14:paraId="20DDE913" w14:textId="06C928DF"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eflnews@ets.org</w:t>
      </w:r>
    </w:p>
    <w:p w14:paraId="3ADF5851" w14:textId="3FE3CA8A" w:rsidR="00525D15" w:rsidRPr="0033750C" w:rsidRDefault="00525D15" w:rsidP="00525D15">
      <w:pPr>
        <w:widowControl/>
        <w:jc w:val="left"/>
        <w:rPr>
          <w:rFonts w:ascii="Times New Roman" w:eastAsia="SimSun" w:hAnsi="Times New Roman" w:cs="Times New Roman"/>
          <w:color w:val="1F497D"/>
          <w:kern w:val="0"/>
          <w:sz w:val="22"/>
        </w:rPr>
      </w:pPr>
      <w:bookmarkStart w:id="94" w:name="OLE_LINK59"/>
      <w:r w:rsidRPr="0033750C">
        <w:rPr>
          <w:rFonts w:ascii="Times New Roman" w:eastAsia="SimSun" w:hAnsi="Times New Roman" w:cs="Times New Roman"/>
          <w:color w:val="1F497D"/>
          <w:kern w:val="0"/>
          <w:sz w:val="22"/>
        </w:rPr>
        <w:t xml:space="preserve">Dear Sir/Madam, </w:t>
      </w:r>
    </w:p>
    <w:p w14:paraId="254BEED3" w14:textId="2A9A8F66"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my order status. I ordered to send </w:t>
      </w:r>
      <w:proofErr w:type="gramStart"/>
      <w:r w:rsidRPr="0033750C">
        <w:rPr>
          <w:rFonts w:ascii="Times New Roman" w:eastAsia="SimSun" w:hAnsi="Times New Roman" w:cs="Times New Roman"/>
          <w:color w:val="1F497D"/>
          <w:kern w:val="0"/>
          <w:sz w:val="22"/>
        </w:rPr>
        <w:t>additional</w:t>
      </w:r>
      <w:proofErr w:type="gramEnd"/>
      <w:r w:rsidRPr="0033750C">
        <w:rPr>
          <w:rFonts w:ascii="Times New Roman" w:eastAsia="SimSun" w:hAnsi="Times New Roman" w:cs="Times New Roman"/>
          <w:color w:val="1F497D"/>
          <w:kern w:val="0"/>
          <w:sz w:val="22"/>
        </w:rPr>
        <w:t xml:space="preserve"> score report to my university on April 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rder number: 133304645). However, my university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receive any report now. Could you please help me check the status of this order because the deadline for sending the score report will pass soon. </w:t>
      </w:r>
    </w:p>
    <w:p w14:paraId="7E791667" w14:textId="495D1D45"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D15CE7F" w14:textId="77777777" w:rsidR="00525D15" w:rsidRPr="0033750C" w:rsidRDefault="00525D15" w:rsidP="00525D1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9FC0AA" w14:textId="77777777"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94"/>
    <w:p w14:paraId="464EC102" w14:textId="77777777" w:rsidR="00525D15" w:rsidRPr="0033750C" w:rsidRDefault="00525D15" w:rsidP="00523346">
      <w:pPr>
        <w:widowControl/>
        <w:jc w:val="left"/>
        <w:rPr>
          <w:rFonts w:ascii="Times New Roman" w:eastAsia="SimSun" w:hAnsi="Times New Roman" w:cs="Times New Roman"/>
          <w:color w:val="1F497D"/>
          <w:kern w:val="0"/>
          <w:sz w:val="22"/>
        </w:rPr>
      </w:pPr>
    </w:p>
    <w:p w14:paraId="37DA7AA1" w14:textId="77777777" w:rsidR="00525D15" w:rsidRPr="0033750C" w:rsidRDefault="00525D15" w:rsidP="00523346">
      <w:pPr>
        <w:widowControl/>
        <w:jc w:val="left"/>
        <w:rPr>
          <w:rFonts w:ascii="Times New Roman" w:eastAsia="SimSun" w:hAnsi="Times New Roman" w:cs="Times New Roman"/>
          <w:color w:val="1F497D"/>
          <w:kern w:val="0"/>
          <w:sz w:val="22"/>
        </w:rPr>
      </w:pPr>
    </w:p>
    <w:p w14:paraId="3D7F8309" w14:textId="564F3614"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D2B953" w14:textId="1B7EFAFF" w:rsidR="00523346" w:rsidRPr="0033750C" w:rsidRDefault="00523346" w:rsidP="00523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iang Sheldon (ID: 2018141521043) said he has </w:t>
      </w:r>
      <w:proofErr w:type="gramStart"/>
      <w:r w:rsidRPr="0033750C">
        <w:rPr>
          <w:rFonts w:ascii="Times New Roman" w:eastAsia="SimSun" w:hAnsi="Times New Roman" w:cs="Times New Roman"/>
          <w:color w:val="1F497D"/>
          <w:kern w:val="0"/>
          <w:sz w:val="22"/>
        </w:rPr>
        <w:t>talked to</w:t>
      </w:r>
      <w:proofErr w:type="gramEnd"/>
      <w:r w:rsidRPr="0033750C">
        <w:rPr>
          <w:rFonts w:ascii="Times New Roman" w:eastAsia="SimSun" w:hAnsi="Times New Roman" w:cs="Times New Roman"/>
          <w:color w:val="1F497D"/>
          <w:kern w:val="0"/>
          <w:sz w:val="22"/>
        </w:rPr>
        <w:t xml:space="preserve"> you that he wants to get his grade in advance because he needs to graduate. I calculate his final grade, which is 81. (Exam: 70, Homework: 94, Project: 90). Thank you and have a good day!</w:t>
      </w:r>
    </w:p>
    <w:p w14:paraId="321C82D0" w14:textId="77777777" w:rsidR="00523346" w:rsidRPr="0033750C" w:rsidRDefault="00523346" w:rsidP="005233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D3415A" w14:textId="77777777"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586F2B" w14:textId="77777777" w:rsidR="00523346" w:rsidRPr="0033750C" w:rsidRDefault="00523346" w:rsidP="006161E5">
      <w:pPr>
        <w:widowControl/>
        <w:jc w:val="left"/>
        <w:rPr>
          <w:rFonts w:ascii="Times New Roman" w:eastAsia="SimSun" w:hAnsi="Times New Roman" w:cs="Times New Roman"/>
          <w:color w:val="1F497D"/>
          <w:kern w:val="0"/>
          <w:sz w:val="22"/>
        </w:rPr>
      </w:pPr>
    </w:p>
    <w:p w14:paraId="6FBCEA90" w14:textId="77777777" w:rsidR="00523346" w:rsidRPr="0033750C" w:rsidRDefault="00523346" w:rsidP="006161E5">
      <w:pPr>
        <w:widowControl/>
        <w:jc w:val="left"/>
        <w:rPr>
          <w:rFonts w:ascii="Times New Roman" w:eastAsia="SimSun" w:hAnsi="Times New Roman" w:cs="Times New Roman"/>
          <w:color w:val="1F497D"/>
          <w:kern w:val="0"/>
          <w:sz w:val="22"/>
        </w:rPr>
      </w:pPr>
    </w:p>
    <w:p w14:paraId="64634B13" w14:textId="4EAD770C"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0440945" w14:textId="03216CAB" w:rsidR="006161E5" w:rsidRPr="0033750C" w:rsidRDefault="006161E5" w:rsidP="006161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have CAD on my computer. </w:t>
      </w:r>
      <w:proofErr w:type="gramStart"/>
      <w:r w:rsidRPr="0033750C">
        <w:rPr>
          <w:rFonts w:ascii="Times New Roman" w:eastAsia="SimSun" w:hAnsi="Times New Roman" w:cs="Times New Roman"/>
          <w:color w:val="1F497D"/>
          <w:kern w:val="0"/>
          <w:sz w:val="22"/>
        </w:rPr>
        <w:t>Actually, every</w:t>
      </w:r>
      <w:proofErr w:type="gramEnd"/>
      <w:r w:rsidRPr="0033750C">
        <w:rPr>
          <w:rFonts w:ascii="Times New Roman" w:eastAsia="SimSun" w:hAnsi="Times New Roman" w:cs="Times New Roman"/>
          <w:color w:val="1F497D"/>
          <w:kern w:val="0"/>
          <w:sz w:val="22"/>
        </w:rPr>
        <w:t xml:space="preserve"> computer in the classroom has CAD. Have a good day. </w:t>
      </w:r>
    </w:p>
    <w:p w14:paraId="5D246F16" w14:textId="77777777" w:rsidR="006161E5" w:rsidRPr="0033750C" w:rsidRDefault="006161E5" w:rsidP="006161E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C682B8" w14:textId="77777777"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CA692EA"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84454B"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BBF5B0" w14:textId="1D5F13B8"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Or, </w:t>
      </w:r>
    </w:p>
    <w:p w14:paraId="162CEFCE" w14:textId="347F50B5" w:rsidR="00546F4C" w:rsidRPr="0033750C" w:rsidRDefault="00546F4C" w:rsidP="00546F4C">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fly to Nanjing this afternoon to do XXX resear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are free, can we make an appointment to meet tomorrow night?</w:t>
      </w:r>
    </w:p>
    <w:p w14:paraId="2D4F8CA6" w14:textId="0C939E4F"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D38090"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3002E3" w14:textId="77777777" w:rsidR="00546F4C" w:rsidRPr="0033750C" w:rsidRDefault="00546F4C" w:rsidP="00546F4C">
      <w:pPr>
        <w:widowControl/>
        <w:jc w:val="left"/>
        <w:rPr>
          <w:rFonts w:ascii="Times New Roman" w:eastAsia="SimSun" w:hAnsi="Times New Roman" w:cs="Times New Roman"/>
          <w:color w:val="1F497D"/>
          <w:kern w:val="0"/>
          <w:sz w:val="22"/>
        </w:rPr>
      </w:pPr>
    </w:p>
    <w:p w14:paraId="0EF83954" w14:textId="77777777" w:rsidR="00546F4C" w:rsidRPr="0033750C" w:rsidRDefault="00546F4C" w:rsidP="00546F4C">
      <w:pPr>
        <w:widowControl/>
        <w:jc w:val="left"/>
        <w:rPr>
          <w:rFonts w:ascii="Times New Roman" w:eastAsia="SimSun" w:hAnsi="Times New Roman" w:cs="Times New Roman"/>
          <w:color w:val="1F497D"/>
          <w:kern w:val="0"/>
          <w:sz w:val="22"/>
        </w:rPr>
      </w:pPr>
    </w:p>
    <w:p w14:paraId="2E11784C" w14:textId="06EB6116"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F40B441" w14:textId="1827E921" w:rsidR="00546F4C" w:rsidRPr="0033750C" w:rsidRDefault="00546F4C" w:rsidP="0054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ah, you are right. Sorry about this. 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the grading for Design 1. Have a good day!</w:t>
      </w:r>
    </w:p>
    <w:p w14:paraId="20501EBF" w14:textId="77777777"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B8460D"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0"/>
    <w:p w14:paraId="113C2107" w14:textId="77777777" w:rsidR="00546F4C" w:rsidRPr="0033750C" w:rsidRDefault="00546F4C" w:rsidP="00C75C46">
      <w:pPr>
        <w:widowControl/>
        <w:jc w:val="left"/>
        <w:rPr>
          <w:rFonts w:ascii="Times New Roman" w:eastAsia="SimSun" w:hAnsi="Times New Roman" w:cs="Times New Roman"/>
          <w:color w:val="1F497D"/>
          <w:kern w:val="0"/>
          <w:sz w:val="22"/>
        </w:rPr>
      </w:pPr>
    </w:p>
    <w:p w14:paraId="03534F2F" w14:textId="77777777" w:rsidR="00546F4C" w:rsidRPr="0033750C" w:rsidRDefault="00546F4C" w:rsidP="00C75C46">
      <w:pPr>
        <w:widowControl/>
        <w:jc w:val="left"/>
        <w:rPr>
          <w:rFonts w:ascii="Times New Roman" w:eastAsia="SimSun" w:hAnsi="Times New Roman" w:cs="Times New Roman"/>
          <w:color w:val="1F497D"/>
          <w:kern w:val="0"/>
          <w:sz w:val="22"/>
        </w:rPr>
      </w:pPr>
    </w:p>
    <w:p w14:paraId="65A28E7C" w14:textId="4ACBB108"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8411632" w14:textId="30C9C29F" w:rsidR="00C75C46" w:rsidRPr="0033750C" w:rsidRDefault="00C75C46" w:rsidP="00C75C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grading for project of design 1. The comments are attached to this email. Have a wonderful holiday!</w:t>
      </w:r>
    </w:p>
    <w:p w14:paraId="63FD4C43" w14:textId="77777777" w:rsidR="00C75C46" w:rsidRPr="0033750C" w:rsidRDefault="00C75C46" w:rsidP="00C75C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6386DA" w14:textId="77777777"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8A3988" w14:textId="77777777" w:rsidR="00C75C46" w:rsidRPr="0033750C" w:rsidRDefault="00C75C46" w:rsidP="0020430A">
      <w:pPr>
        <w:widowControl/>
        <w:jc w:val="left"/>
        <w:rPr>
          <w:rFonts w:ascii="Times New Roman" w:eastAsia="SimSun" w:hAnsi="Times New Roman" w:cs="Times New Roman"/>
          <w:color w:val="1F497D"/>
          <w:kern w:val="0"/>
          <w:sz w:val="22"/>
        </w:rPr>
      </w:pPr>
    </w:p>
    <w:p w14:paraId="15F1504E" w14:textId="77777777" w:rsidR="00C75C46" w:rsidRPr="0033750C" w:rsidRDefault="00C75C46" w:rsidP="0020430A">
      <w:pPr>
        <w:widowControl/>
        <w:jc w:val="left"/>
        <w:rPr>
          <w:rFonts w:ascii="Times New Roman" w:eastAsia="SimSun" w:hAnsi="Times New Roman" w:cs="Times New Roman"/>
          <w:color w:val="1F497D"/>
          <w:kern w:val="0"/>
          <w:sz w:val="22"/>
        </w:rPr>
      </w:pPr>
    </w:p>
    <w:p w14:paraId="7EE76010" w14:textId="15CDDF04"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D5D49C4" w14:textId="52EEBBAB" w:rsidR="0020430A" w:rsidRPr="0033750C" w:rsidRDefault="0020430A" w:rsidP="002043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grading </w:t>
      </w:r>
      <w:r w:rsidR="00E63FFC"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project</w:t>
      </w:r>
      <w:proofErr w:type="gramEnd"/>
      <w:r w:rsidRPr="0033750C">
        <w:rPr>
          <w:rFonts w:ascii="Times New Roman" w:eastAsia="SimSun" w:hAnsi="Times New Roman" w:cs="Times New Roman"/>
          <w:color w:val="1F497D"/>
          <w:kern w:val="0"/>
          <w:sz w:val="22"/>
        </w:rPr>
        <w:t xml:space="preserve"> </w:t>
      </w:r>
      <w:r w:rsidR="00E63FFC" w:rsidRPr="0033750C">
        <w:rPr>
          <w:rFonts w:ascii="Times New Roman" w:eastAsia="SimSun" w:hAnsi="Times New Roman" w:cs="Times New Roman"/>
          <w:color w:val="1F497D"/>
          <w:kern w:val="0"/>
          <w:sz w:val="22"/>
        </w:rPr>
        <w:t>of</w:t>
      </w:r>
      <w:r w:rsidRPr="0033750C">
        <w:rPr>
          <w:rFonts w:ascii="Times New Roman" w:eastAsia="SimSun" w:hAnsi="Times New Roman" w:cs="Times New Roman"/>
          <w:color w:val="1F497D"/>
          <w:kern w:val="0"/>
          <w:sz w:val="22"/>
        </w:rPr>
        <w:t xml:space="preserve"> vibration. The comments are attached to this email. I will start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grade project for Design 1 tomorrow. Enjoy your holiday!</w:t>
      </w:r>
    </w:p>
    <w:p w14:paraId="4EE392BC" w14:textId="77777777" w:rsidR="0020430A" w:rsidRPr="0033750C" w:rsidRDefault="0020430A" w:rsidP="0020430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81086C" w14:textId="77777777"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FFFE7" w14:textId="77777777" w:rsidR="0020430A" w:rsidRPr="0033750C" w:rsidRDefault="0020430A" w:rsidP="001950FC">
      <w:pPr>
        <w:widowControl/>
        <w:jc w:val="left"/>
        <w:rPr>
          <w:rFonts w:ascii="Times New Roman" w:eastAsia="SimSun" w:hAnsi="Times New Roman" w:cs="Times New Roman"/>
          <w:color w:val="1F497D"/>
          <w:kern w:val="0"/>
          <w:sz w:val="22"/>
        </w:rPr>
      </w:pPr>
    </w:p>
    <w:p w14:paraId="54092BEF" w14:textId="77777777" w:rsidR="0020430A" w:rsidRPr="0033750C" w:rsidRDefault="0020430A" w:rsidP="001950FC">
      <w:pPr>
        <w:widowControl/>
        <w:jc w:val="left"/>
        <w:rPr>
          <w:rFonts w:ascii="Times New Roman" w:eastAsia="SimSun" w:hAnsi="Times New Roman" w:cs="Times New Roman"/>
          <w:color w:val="1F497D"/>
          <w:kern w:val="0"/>
          <w:sz w:val="22"/>
        </w:rPr>
      </w:pPr>
    </w:p>
    <w:p w14:paraId="49327FB5" w14:textId="564945D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C7E241C" w14:textId="1CE81D5D" w:rsidR="001950FC" w:rsidRPr="0033750C" w:rsidRDefault="001950FC" w:rsidP="001950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iday and Saturday are both ok for me. Your time is preferred. Looking forward to your reply. </w:t>
      </w:r>
    </w:p>
    <w:p w14:paraId="6863EC43" w14:textId="77777777" w:rsidR="001950FC" w:rsidRPr="0033750C" w:rsidRDefault="001950FC" w:rsidP="001950F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BA473" w14:textId="7777777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AEE8C" w14:textId="77777777" w:rsidR="001950FC" w:rsidRPr="0033750C" w:rsidRDefault="001950FC" w:rsidP="005A5B13">
      <w:pPr>
        <w:widowControl/>
        <w:jc w:val="left"/>
        <w:rPr>
          <w:rFonts w:ascii="Times New Roman" w:eastAsia="SimSun" w:hAnsi="Times New Roman" w:cs="Times New Roman"/>
          <w:color w:val="1F497D"/>
          <w:kern w:val="0"/>
          <w:sz w:val="22"/>
        </w:rPr>
      </w:pPr>
    </w:p>
    <w:p w14:paraId="10DB5402" w14:textId="77777777" w:rsidR="001950FC" w:rsidRPr="0033750C" w:rsidRDefault="001950FC" w:rsidP="005A5B13">
      <w:pPr>
        <w:widowControl/>
        <w:jc w:val="left"/>
        <w:rPr>
          <w:rFonts w:ascii="Times New Roman" w:eastAsia="SimSun" w:hAnsi="Times New Roman" w:cs="Times New Roman"/>
          <w:color w:val="1F497D"/>
          <w:kern w:val="0"/>
          <w:sz w:val="22"/>
        </w:rPr>
      </w:pPr>
    </w:p>
    <w:p w14:paraId="139C019E" w14:textId="6FAE6811" w:rsidR="005A5B13" w:rsidRPr="0033750C" w:rsidRDefault="005A5B13" w:rsidP="005A5B13">
      <w:pPr>
        <w:widowControl/>
        <w:jc w:val="left"/>
        <w:rPr>
          <w:rFonts w:ascii="Times New Roman" w:eastAsia="SimSun" w:hAnsi="Times New Roman" w:cs="Times New Roman"/>
          <w:color w:val="1F497D"/>
          <w:kern w:val="0"/>
          <w:sz w:val="22"/>
        </w:rPr>
      </w:pPr>
      <w:bookmarkStart w:id="95" w:name="OLE_LINK57"/>
      <w:r w:rsidRPr="0033750C">
        <w:rPr>
          <w:rFonts w:ascii="Times New Roman" w:eastAsia="SimSun" w:hAnsi="Times New Roman" w:cs="Times New Roman"/>
          <w:color w:val="1F497D"/>
          <w:kern w:val="0"/>
          <w:sz w:val="22"/>
        </w:rPr>
        <w:t xml:space="preserve">Dear Prof. Fok, </w:t>
      </w:r>
    </w:p>
    <w:p w14:paraId="62F6BC00" w14:textId="4223546F" w:rsidR="005A5B13" w:rsidRPr="0033750C" w:rsidRDefault="005A5B13" w:rsidP="005A5B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told students about the extension. Thank you very much for your help. Have a good day!  </w:t>
      </w:r>
    </w:p>
    <w:p w14:paraId="2E972F48" w14:textId="77777777" w:rsidR="005A5B13" w:rsidRPr="0033750C" w:rsidRDefault="005A5B13" w:rsidP="005A5B1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FDAA7B" w14:textId="77777777" w:rsidR="005A5B13" w:rsidRPr="0033750C" w:rsidRDefault="005A5B13" w:rsidP="005A5B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95"/>
    <w:p w14:paraId="0D78F510"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200CE9"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D050A7" w14:textId="75505D81"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0BC6B32" w14:textId="7E63152B" w:rsidR="00872E2B" w:rsidRPr="0033750C" w:rsidRDefault="00872E2B" w:rsidP="00872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t up quiz 06 for vibration and there are 15 questions on it. Besides, one thing needs to be checked. Is the deadline for the project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Mechanical Design extended to Wednesday evening? Looking forward to your reply and </w:t>
      </w:r>
      <w:proofErr w:type="gramStart"/>
      <w:r w:rsidRPr="0033750C">
        <w:rPr>
          <w:rFonts w:ascii="Times New Roman" w:eastAsia="SimSun" w:hAnsi="Times New Roman" w:cs="Times New Roman"/>
          <w:color w:val="1F497D"/>
          <w:kern w:val="0"/>
          <w:sz w:val="22"/>
        </w:rPr>
        <w:t>enjoy</w:t>
      </w:r>
      <w:proofErr w:type="gramEnd"/>
      <w:r w:rsidRPr="0033750C">
        <w:rPr>
          <w:rFonts w:ascii="Times New Roman" w:eastAsia="SimSun" w:hAnsi="Times New Roman" w:cs="Times New Roman"/>
          <w:color w:val="1F497D"/>
          <w:kern w:val="0"/>
          <w:sz w:val="22"/>
        </w:rPr>
        <w:t xml:space="preserve"> your weekend! </w:t>
      </w:r>
    </w:p>
    <w:p w14:paraId="67694816" w14:textId="77777777" w:rsidR="00872E2B" w:rsidRPr="0033750C" w:rsidRDefault="00872E2B" w:rsidP="00872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FF558C" w14:textId="77777777"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0F911" w14:textId="77777777" w:rsidR="00872E2B" w:rsidRPr="0033750C" w:rsidRDefault="00872E2B" w:rsidP="00286003">
      <w:pPr>
        <w:widowControl/>
        <w:jc w:val="left"/>
        <w:rPr>
          <w:rFonts w:ascii="Times New Roman" w:eastAsia="SimSun" w:hAnsi="Times New Roman" w:cs="Times New Roman"/>
          <w:color w:val="1F497D"/>
          <w:kern w:val="0"/>
          <w:sz w:val="22"/>
        </w:rPr>
      </w:pPr>
    </w:p>
    <w:p w14:paraId="1DA6EC9F" w14:textId="77777777" w:rsidR="00872E2B" w:rsidRPr="0033750C" w:rsidRDefault="00872E2B" w:rsidP="00286003">
      <w:pPr>
        <w:widowControl/>
        <w:jc w:val="left"/>
        <w:rPr>
          <w:rFonts w:ascii="Times New Roman" w:eastAsia="SimSun" w:hAnsi="Times New Roman" w:cs="Times New Roman"/>
          <w:color w:val="1F497D"/>
          <w:kern w:val="0"/>
          <w:sz w:val="22"/>
        </w:rPr>
      </w:pPr>
    </w:p>
    <w:p w14:paraId="53323589" w14:textId="14BFD04E"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Namratha,</w:t>
      </w:r>
    </w:p>
    <w:p w14:paraId="0E818471"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Sorry for my late reply to you because this email is lying in junk </w:t>
      </w:r>
      <w:proofErr w:type="gramStart"/>
      <w:r w:rsidRPr="0033750C">
        <w:rPr>
          <w:rFonts w:ascii="Times New Roman" w:eastAsia="SimSun" w:hAnsi="Times New Roman" w:cs="Times New Roman"/>
          <w:color w:val="1F497D"/>
          <w:kern w:val="0"/>
          <w:sz w:val="22"/>
        </w:rPr>
        <w:t>email</w:t>
      </w:r>
      <w:proofErr w:type="gramEnd"/>
      <w:r w:rsidRPr="0033750C">
        <w:rPr>
          <w:rFonts w:ascii="Times New Roman" w:eastAsia="SimSun" w:hAnsi="Times New Roman" w:cs="Times New Roman"/>
          <w:color w:val="1F497D"/>
          <w:kern w:val="0"/>
          <w:sz w:val="22"/>
        </w:rPr>
        <w:t>. You are the first person to come to me. Nice to meet you.</w:t>
      </w:r>
    </w:p>
    <w:p w14:paraId="19C29182"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e following information is useful to you.</w:t>
      </w:r>
    </w:p>
    <w:p w14:paraId="5854F361" w14:textId="4614C33F"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last year my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wa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and I received all the stipends when my internship started.</w:t>
      </w:r>
      <w:r w:rsidR="00AD3B00" w:rsidRPr="0033750C">
        <w:rPr>
          <w:rFonts w:ascii="Times New Roman" w:eastAsia="SimSun" w:hAnsi="Times New Roman" w:cs="Times New Roman"/>
          <w:color w:val="1F497D"/>
          <w:kern w:val="0"/>
          <w:sz w:val="22"/>
        </w:rPr>
        <w:t xml:space="preserve"> Y</w:t>
      </w:r>
      <w:r w:rsidRPr="0033750C">
        <w:rPr>
          <w:rFonts w:ascii="Times New Roman" w:eastAsia="SimSun" w:hAnsi="Times New Roman" w:cs="Times New Roman"/>
          <w:color w:val="1F497D"/>
          <w:kern w:val="0"/>
          <w:sz w:val="22"/>
        </w:rPr>
        <w:t>ou should feel free to get in touch with helpdesk@mitacs.ca</w:t>
      </w:r>
      <w:r w:rsidR="00AD3B00" w:rsidRPr="0033750C">
        <w:rPr>
          <w:rFonts w:ascii="Times New Roman" w:eastAsia="SimSun" w:hAnsi="Times New Roman" w:cs="Times New Roman"/>
          <w:color w:val="1F497D"/>
          <w:kern w:val="0"/>
          <w:sz w:val="22"/>
        </w:rPr>
        <w:t xml:space="preserve"> to consult what are the specific policies for this year</w:t>
      </w:r>
      <w:r w:rsidRPr="0033750C">
        <w:rPr>
          <w:rFonts w:ascii="Times New Roman" w:eastAsia="SimSun" w:hAnsi="Times New Roman" w:cs="Times New Roman"/>
          <w:color w:val="1F497D"/>
          <w:kern w:val="0"/>
          <w:sz w:val="22"/>
        </w:rPr>
        <w:t xml:space="preserve">. My girlfriend is also participating in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his year, and I will also help you ask my girlfriend if she has received messages about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sidy. I will reply to you </w:t>
      </w:r>
      <w:r w:rsidR="00AD3B00" w:rsidRPr="0033750C">
        <w:rPr>
          <w:rFonts w:ascii="Times New Roman" w:eastAsia="SimSun" w:hAnsi="Times New Roman" w:cs="Times New Roman"/>
          <w:color w:val="1F497D"/>
          <w:kern w:val="0"/>
          <w:sz w:val="22"/>
        </w:rPr>
        <w:t>ASAP.</w:t>
      </w:r>
    </w:p>
    <w:p w14:paraId="4E09B132" w14:textId="77777777" w:rsidR="007F2C84" w:rsidRPr="0033750C" w:rsidRDefault="007F2C84" w:rsidP="00AD3B00">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gain for my late reply. I check my mailbox every day but never notice that there are emails in junk emails.</w:t>
      </w:r>
    </w:p>
    <w:p w14:paraId="5BD62127" w14:textId="6A2BA8F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stay safe, and </w:t>
      </w:r>
      <w:proofErr w:type="gramStart"/>
      <w:r w:rsidRPr="0033750C">
        <w:rPr>
          <w:rFonts w:ascii="Times New Roman" w:eastAsia="SimSun" w:hAnsi="Times New Roman" w:cs="Times New Roman"/>
          <w:color w:val="1F497D"/>
          <w:kern w:val="0"/>
          <w:sz w:val="22"/>
        </w:rPr>
        <w:t>keep</w:t>
      </w:r>
      <w:proofErr w:type="gramEnd"/>
      <w:r w:rsidRPr="0033750C">
        <w:rPr>
          <w:rFonts w:ascii="Times New Roman" w:eastAsia="SimSun" w:hAnsi="Times New Roman" w:cs="Times New Roman"/>
          <w:color w:val="1F497D"/>
          <w:kern w:val="0"/>
          <w:sz w:val="22"/>
        </w:rPr>
        <w:t xml:space="preserve"> healthy. </w:t>
      </w:r>
    </w:p>
    <w:p w14:paraId="3F94FA4C" w14:textId="410AF141" w:rsidR="00286003" w:rsidRPr="0033750C" w:rsidRDefault="00286003" w:rsidP="007F2C8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530E53" w14:textId="77777777"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1"/>
    <w:p w14:paraId="06F1DF6A" w14:textId="77777777" w:rsidR="00286003" w:rsidRPr="0033750C" w:rsidRDefault="00286003" w:rsidP="00CE7B79">
      <w:pPr>
        <w:widowControl/>
        <w:jc w:val="left"/>
        <w:rPr>
          <w:rFonts w:ascii="Times New Roman" w:eastAsia="SimSun" w:hAnsi="Times New Roman" w:cs="Times New Roman"/>
          <w:color w:val="1F497D"/>
          <w:kern w:val="0"/>
          <w:sz w:val="22"/>
        </w:rPr>
      </w:pPr>
    </w:p>
    <w:p w14:paraId="1ACD5B3F" w14:textId="77777777" w:rsidR="00286003" w:rsidRPr="0033750C" w:rsidRDefault="00286003" w:rsidP="00CE7B79">
      <w:pPr>
        <w:widowControl/>
        <w:jc w:val="left"/>
        <w:rPr>
          <w:rFonts w:ascii="Times New Roman" w:eastAsia="SimSun" w:hAnsi="Times New Roman" w:cs="Times New Roman"/>
          <w:color w:val="1F497D"/>
          <w:kern w:val="0"/>
          <w:sz w:val="22"/>
        </w:rPr>
      </w:pPr>
    </w:p>
    <w:p w14:paraId="3264EAA6" w14:textId="0814A36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64A6F277" w14:textId="77777777"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uestions look good. Do I need to add the formal cover page to it or just use this cover page? In addition, do I need to remind students to bring their textbooks? Because some topics need to refer to the textbook, such as the fifth question: Example 17-2 resulted in selection of a 10-in-wide A-3 polyamide flat belt. </w:t>
      </w:r>
    </w:p>
    <w:p w14:paraId="4BDD2E88" w14:textId="47BE253A"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79D5D6B" w14:textId="42B243BB" w:rsidR="00CE7B79" w:rsidRPr="0033750C" w:rsidRDefault="00CE7B79" w:rsidP="00CE7B7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15A618" w14:textId="7777777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1ACA8F" w14:textId="77777777" w:rsidR="00CE7B79" w:rsidRPr="0033750C" w:rsidRDefault="00CE7B79" w:rsidP="00FE5D1B">
      <w:pPr>
        <w:widowControl/>
        <w:jc w:val="left"/>
        <w:rPr>
          <w:rFonts w:ascii="Times New Roman" w:eastAsia="SimSun" w:hAnsi="Times New Roman" w:cs="Times New Roman"/>
          <w:color w:val="1F497D"/>
          <w:kern w:val="0"/>
          <w:sz w:val="22"/>
        </w:rPr>
      </w:pPr>
    </w:p>
    <w:p w14:paraId="28DC9C4C" w14:textId="77777777" w:rsidR="00CE7B79" w:rsidRPr="0033750C" w:rsidRDefault="00CE7B79" w:rsidP="00FE5D1B">
      <w:pPr>
        <w:widowControl/>
        <w:jc w:val="left"/>
        <w:rPr>
          <w:rFonts w:ascii="Times New Roman" w:eastAsia="SimSun" w:hAnsi="Times New Roman" w:cs="Times New Roman"/>
          <w:color w:val="1F497D"/>
          <w:kern w:val="0"/>
          <w:sz w:val="22"/>
        </w:rPr>
      </w:pPr>
    </w:p>
    <w:p w14:paraId="0348A43E" w14:textId="72D9CEBA"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14D194B3" w14:textId="54A791E0"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leasure.</w:t>
      </w:r>
    </w:p>
    <w:p w14:paraId="47425705" w14:textId="419FA3C8"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71129F1" w14:textId="77777777" w:rsidR="00FE5D1B" w:rsidRPr="0033750C" w:rsidRDefault="00FE5D1B" w:rsidP="00FE5D1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82D532" w14:textId="77777777"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F31AD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906571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C099FFD" w14:textId="2D5A3740"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Who Wants to Join SCUPI</w:t>
      </w:r>
    </w:p>
    <w:p w14:paraId="5A603B40" w14:textId="4147D6D6"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2133F41C" w14:textId="30FEA5A2"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on LinkedIn sent me a CV, and he wanted to join the faculty team of SCUPI. I am forwarding his CV to you. And I also asked him to apply for our faulty through the official channel (scupi_faculty@scu.edu.cn). Hope he succeeds.</w:t>
      </w:r>
    </w:p>
    <w:p w14:paraId="11DD0ACB" w14:textId="29D92BD8" w:rsidR="00171E11" w:rsidRPr="0033750C" w:rsidRDefault="00171E11" w:rsidP="00171E11">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72EA47F8" w14:textId="77777777" w:rsidR="00171E11" w:rsidRPr="0033750C" w:rsidRDefault="00171E11" w:rsidP="00171E1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7DDD9" w14:textId="77777777" w:rsidR="00171E11" w:rsidRPr="0033750C" w:rsidRDefault="00171E11" w:rsidP="00171E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73C21B" w14:textId="77777777" w:rsidR="00171E11" w:rsidRPr="0033750C" w:rsidRDefault="00171E11" w:rsidP="00171E11">
      <w:pPr>
        <w:widowControl/>
        <w:jc w:val="left"/>
        <w:rPr>
          <w:rFonts w:ascii="Times New Roman" w:eastAsia="SimSun" w:hAnsi="Times New Roman" w:cs="Times New Roman"/>
          <w:color w:val="1F497D"/>
          <w:kern w:val="0"/>
          <w:sz w:val="22"/>
        </w:rPr>
      </w:pPr>
    </w:p>
    <w:p w14:paraId="4E0C192A" w14:textId="77777777" w:rsidR="00171E11" w:rsidRPr="0033750C" w:rsidRDefault="00171E11" w:rsidP="0063107C">
      <w:pPr>
        <w:widowControl/>
        <w:jc w:val="left"/>
        <w:rPr>
          <w:rFonts w:ascii="Times New Roman" w:eastAsia="SimSun" w:hAnsi="Times New Roman" w:cs="Times New Roman"/>
          <w:color w:val="1F497D"/>
          <w:kern w:val="0"/>
          <w:sz w:val="22"/>
        </w:rPr>
      </w:pPr>
    </w:p>
    <w:p w14:paraId="3136BA5A" w14:textId="38CDE662"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765B95" w14:textId="4539170D" w:rsidR="0063107C" w:rsidRPr="0033750C" w:rsidRDefault="0063107C" w:rsidP="006310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ait for a moment. There are some problems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document. The attachment you sent to me is not the Mechanical Design 2 exam paper, but the Static 2 exam paper, right? Looking forward to your reply. </w:t>
      </w:r>
    </w:p>
    <w:p w14:paraId="34A407C5" w14:textId="77777777" w:rsidR="0063107C" w:rsidRPr="0033750C" w:rsidRDefault="0063107C" w:rsidP="0063107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AE397" w14:textId="77777777"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0563D9" w14:textId="77777777" w:rsidR="0063107C" w:rsidRPr="0033750C" w:rsidRDefault="0063107C" w:rsidP="006F2306">
      <w:pPr>
        <w:widowControl/>
        <w:jc w:val="left"/>
        <w:rPr>
          <w:rFonts w:ascii="Times New Roman" w:eastAsia="SimSun" w:hAnsi="Times New Roman" w:cs="Times New Roman"/>
          <w:color w:val="1F497D"/>
          <w:kern w:val="0"/>
          <w:sz w:val="22"/>
        </w:rPr>
      </w:pPr>
    </w:p>
    <w:p w14:paraId="62B41281" w14:textId="77777777" w:rsidR="0063107C" w:rsidRPr="0033750C" w:rsidRDefault="0063107C" w:rsidP="006F2306">
      <w:pPr>
        <w:widowControl/>
        <w:jc w:val="left"/>
        <w:rPr>
          <w:rFonts w:ascii="Times New Roman" w:eastAsia="SimSun" w:hAnsi="Times New Roman" w:cs="Times New Roman"/>
          <w:color w:val="1F497D"/>
          <w:kern w:val="0"/>
          <w:sz w:val="22"/>
        </w:rPr>
      </w:pPr>
    </w:p>
    <w:p w14:paraId="59E150CA"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97" w:history="1">
        <w:r w:rsidRPr="0033750C">
          <w:rPr>
            <w:rStyle w:val="Hyperlink"/>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3E535E4"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98"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99"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7B5143DE" w14:textId="77777777" w:rsidR="006A7352" w:rsidRPr="0033750C" w:rsidRDefault="006A7352" w:rsidP="006A7352">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7A585E5" w14:textId="0F237226"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40E91E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006AE3" w14:textId="5243D8FF"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make an appointment with you to discuss our senior project since you are our non-tech </w:t>
      </w:r>
      <w:r w:rsidRPr="0033750C">
        <w:rPr>
          <w:rFonts w:ascii="Times New Roman" w:eastAsia="SimSun" w:hAnsi="Times New Roman" w:cs="Times New Roman"/>
          <w:color w:val="1F497D"/>
          <w:kern w:val="0"/>
          <w:sz w:val="22"/>
        </w:rPr>
        <w:lastRenderedPageBreak/>
        <w:t xml:space="preserve">professor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dvisory committee. Our final paper and poster are attached to this email. I was wondering when it is available for you next week so that we can talk further about our project. We are honored to have you as our non-tech professor.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us a pleasant collaboration.</w:t>
      </w:r>
    </w:p>
    <w:p w14:paraId="51117F1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2745CCDB" w14:textId="77777777" w:rsidR="006A7352" w:rsidRPr="0033750C" w:rsidRDefault="006A7352" w:rsidP="006A735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D0C12E" w14:textId="7F34A544"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B52A3A" w14:textId="3E21A4C0" w:rsidR="00155EBF" w:rsidRPr="0033750C" w:rsidRDefault="00155EBF" w:rsidP="006A7352">
      <w:pPr>
        <w:widowControl/>
        <w:jc w:val="left"/>
        <w:rPr>
          <w:rFonts w:ascii="Times New Roman" w:eastAsia="SimSun" w:hAnsi="Times New Roman" w:cs="Times New Roman"/>
          <w:color w:val="1F497D"/>
          <w:kern w:val="0"/>
          <w:sz w:val="22"/>
        </w:rPr>
      </w:pPr>
    </w:p>
    <w:p w14:paraId="1E0FBF6C" w14:textId="543DEB1B"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D2F5777" w14:textId="31F74F1E" w:rsidR="00155EBF" w:rsidRPr="0033750C" w:rsidRDefault="00155EBF" w:rsidP="00155E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sked my teammate. We are all free at 1:30</w:t>
      </w:r>
      <w:proofErr w:type="gramStart"/>
      <w:r w:rsidRPr="0033750C">
        <w:rPr>
          <w:rFonts w:ascii="Times New Roman" w:eastAsia="SimSun" w:hAnsi="Times New Roman" w:cs="Times New Roman"/>
          <w:color w:val="1F497D"/>
          <w:kern w:val="0"/>
          <w:sz w:val="22"/>
        </w:rPr>
        <w:t>pm on</w:t>
      </w:r>
      <w:proofErr w:type="gramEnd"/>
      <w:r w:rsidRPr="0033750C">
        <w:rPr>
          <w:rFonts w:ascii="Times New Roman" w:eastAsia="SimSun" w:hAnsi="Times New Roman" w:cs="Times New Roman"/>
          <w:color w:val="1F497D"/>
          <w:kern w:val="0"/>
          <w:sz w:val="22"/>
        </w:rPr>
        <w:t xml:space="preserve"> next Wednesday. Enjoy your weekend and see you next Wednesday. </w:t>
      </w:r>
    </w:p>
    <w:p w14:paraId="7C3B6A23" w14:textId="77777777" w:rsidR="00155EBF" w:rsidRPr="0033750C" w:rsidRDefault="00155EBF" w:rsidP="00155EB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63AEDD" w14:textId="77777777"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BBA1DA3" w14:textId="77777777" w:rsidR="00155EBF" w:rsidRPr="0033750C" w:rsidRDefault="00155EBF" w:rsidP="006A7352">
      <w:pPr>
        <w:widowControl/>
        <w:jc w:val="left"/>
        <w:rPr>
          <w:rFonts w:ascii="Times New Roman" w:eastAsia="SimSun" w:hAnsi="Times New Roman" w:cs="Times New Roman"/>
          <w:color w:val="1F497D"/>
          <w:kern w:val="0"/>
          <w:sz w:val="22"/>
        </w:rPr>
      </w:pPr>
    </w:p>
    <w:p w14:paraId="3B474C69" w14:textId="77777777" w:rsidR="006A7352" w:rsidRPr="0033750C" w:rsidRDefault="006A7352" w:rsidP="006F2306">
      <w:pPr>
        <w:widowControl/>
        <w:jc w:val="left"/>
        <w:rPr>
          <w:rFonts w:ascii="Times New Roman" w:eastAsia="SimSun" w:hAnsi="Times New Roman" w:cs="Times New Roman"/>
          <w:color w:val="1F497D"/>
          <w:kern w:val="0"/>
          <w:sz w:val="22"/>
        </w:rPr>
      </w:pPr>
    </w:p>
    <w:p w14:paraId="1308F666" w14:textId="77777777" w:rsidR="006A7352" w:rsidRPr="0033750C" w:rsidRDefault="006A7352" w:rsidP="006F2306">
      <w:pPr>
        <w:widowControl/>
        <w:jc w:val="left"/>
        <w:rPr>
          <w:rFonts w:ascii="Times New Roman" w:eastAsia="SimSun" w:hAnsi="Times New Roman" w:cs="Times New Roman"/>
          <w:color w:val="1F497D"/>
          <w:kern w:val="0"/>
          <w:sz w:val="22"/>
        </w:rPr>
      </w:pPr>
    </w:p>
    <w:p w14:paraId="5E15E786" w14:textId="394B264C"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200" w:history="1">
        <w:r w:rsidRPr="0033750C">
          <w:rPr>
            <w:rStyle w:val="Hyperlink"/>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095FE36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201"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202"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3EA403EB" w14:textId="77777777" w:rsidR="006F2306" w:rsidRPr="0033750C" w:rsidRDefault="006F2306" w:rsidP="006F230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353720DE"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1EF4BDF7"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E2873FD"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make an appointment with you to discuss our senior project since you are our same discipline professor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dvisory committee. Our final paper and poster are attached to this email. I was wondering when it is available for you so that we can talk further about our project. We are honored to have you as our same discipline professor.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us a pleasant collaboration.</w:t>
      </w:r>
    </w:p>
    <w:p w14:paraId="60F680C8"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B76A9F" w14:textId="77777777" w:rsidR="006F2306" w:rsidRPr="0033750C" w:rsidRDefault="006F2306" w:rsidP="006F230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823A2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8776FC" w14:textId="77777777" w:rsidR="006F2306" w:rsidRPr="0033750C" w:rsidRDefault="006F2306" w:rsidP="001F679D">
      <w:pPr>
        <w:widowControl/>
        <w:jc w:val="left"/>
        <w:rPr>
          <w:rFonts w:ascii="Times New Roman" w:eastAsia="SimSun" w:hAnsi="Times New Roman" w:cs="Times New Roman"/>
          <w:color w:val="1F497D"/>
          <w:kern w:val="0"/>
          <w:sz w:val="22"/>
        </w:rPr>
      </w:pPr>
    </w:p>
    <w:p w14:paraId="56C4FC75" w14:textId="77777777" w:rsidR="006F2306" w:rsidRPr="0033750C" w:rsidRDefault="006F2306" w:rsidP="001F679D">
      <w:pPr>
        <w:widowControl/>
        <w:jc w:val="left"/>
        <w:rPr>
          <w:rFonts w:ascii="Times New Roman" w:eastAsia="SimSun" w:hAnsi="Times New Roman" w:cs="Times New Roman"/>
          <w:color w:val="1F497D"/>
          <w:kern w:val="0"/>
          <w:sz w:val="22"/>
        </w:rPr>
      </w:pPr>
    </w:p>
    <w:p w14:paraId="3FB9146E" w14:textId="3CEC7804"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203" w:history="1">
        <w:r w:rsidRPr="0033750C">
          <w:rPr>
            <w:rStyle w:val="Hyperlink"/>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A518F29"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204"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205"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65EDF182" w14:textId="77777777" w:rsidR="001F679D" w:rsidRPr="0033750C" w:rsidRDefault="001F679D" w:rsidP="001F679D">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456EB5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458FE7D0"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CBCE3D0" w14:textId="40E0E470"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make an appointment with you to discuss our senior project since you are our same discipline professor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dvisory committee. Our final paper and poster are attached to this email. I was wondering when it is available for you so that we can talk further about our project. We are honored to have you as our same discipline professor.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us a pleasant collaboration.</w:t>
      </w:r>
    </w:p>
    <w:p w14:paraId="357C86D1"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54CDB1E" w14:textId="77777777" w:rsidR="001F679D" w:rsidRPr="0033750C" w:rsidRDefault="001F679D" w:rsidP="001F679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07EC38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9CDA71" w14:textId="77777777" w:rsidR="001F679D" w:rsidRPr="0033750C" w:rsidRDefault="001F679D" w:rsidP="00D61C1F">
      <w:pPr>
        <w:widowControl/>
        <w:jc w:val="left"/>
        <w:rPr>
          <w:rFonts w:ascii="Times New Roman" w:eastAsia="SimSun" w:hAnsi="Times New Roman" w:cs="Times New Roman"/>
          <w:color w:val="1F497D"/>
          <w:kern w:val="0"/>
          <w:sz w:val="22"/>
        </w:rPr>
      </w:pPr>
    </w:p>
    <w:p w14:paraId="32B75EB5" w14:textId="77777777" w:rsidR="001F679D" w:rsidRPr="0033750C" w:rsidRDefault="001F679D" w:rsidP="00D61C1F">
      <w:pPr>
        <w:widowControl/>
        <w:jc w:val="left"/>
        <w:rPr>
          <w:rFonts w:ascii="Times New Roman" w:eastAsia="SimSun" w:hAnsi="Times New Roman" w:cs="Times New Roman"/>
          <w:color w:val="1F497D"/>
          <w:kern w:val="0"/>
          <w:sz w:val="22"/>
        </w:rPr>
      </w:pPr>
    </w:p>
    <w:p w14:paraId="5004E44F" w14:textId="1D75291F"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206" w:history="1">
        <w:r w:rsidRPr="0033750C">
          <w:rPr>
            <w:rStyle w:val="Hyperlink"/>
            <w:rFonts w:ascii="Times New Roman" w:eastAsia="SimSun" w:hAnsi="Times New Roman" w:cs="Times New Roman"/>
            <w:kern w:val="0"/>
            <w:sz w:val="22"/>
          </w:rPr>
          <w:t>changxi.wang@scupi.cn</w:t>
        </w:r>
      </w:hyperlink>
    </w:p>
    <w:p w14:paraId="17D89998" w14:textId="0FDB69C8"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207"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208"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23A4EE62" w14:textId="041FB8E5" w:rsidR="008F464F" w:rsidRPr="0033750C" w:rsidRDefault="008F464F" w:rsidP="00D61C1F">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181199C0" w14:textId="2E5458B5"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377EB" w:rsidRPr="0033750C">
        <w:rPr>
          <w:rFonts w:ascii="Times New Roman" w:eastAsia="SimSun" w:hAnsi="Times New Roman" w:cs="Times New Roman"/>
          <w:color w:val="1F497D"/>
          <w:kern w:val="0"/>
          <w:sz w:val="22"/>
        </w:rPr>
        <w:t>Wang</w:t>
      </w:r>
      <w:r w:rsidRPr="0033750C">
        <w:rPr>
          <w:rFonts w:ascii="Times New Roman" w:eastAsia="SimSun" w:hAnsi="Times New Roman" w:cs="Times New Roman"/>
          <w:color w:val="1F497D"/>
          <w:kern w:val="0"/>
          <w:sz w:val="22"/>
        </w:rPr>
        <w:t>,</w:t>
      </w:r>
    </w:p>
    <w:p w14:paraId="343FF061" w14:textId="36FF2B58" w:rsidR="00F352CE" w:rsidRPr="0033750C" w:rsidRDefault="00F352CE"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64428F9" w14:textId="1403082B" w:rsidR="00D61C1F" w:rsidRPr="0033750C" w:rsidRDefault="00D61C1F"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w:t>
      </w:r>
      <w:r w:rsidR="00F352CE" w:rsidRPr="0033750C">
        <w:rPr>
          <w:rFonts w:ascii="Times New Roman" w:eastAsia="SimSun" w:hAnsi="Times New Roman" w:cs="Times New Roman"/>
          <w:color w:val="1F497D"/>
          <w:kern w:val="0"/>
          <w:sz w:val="22"/>
        </w:rPr>
        <w:t xml:space="preserve">make an appointment with you to discuss our senior project </w:t>
      </w:r>
      <w:r w:rsidR="008F464F" w:rsidRPr="0033750C">
        <w:rPr>
          <w:rFonts w:ascii="Times New Roman" w:eastAsia="SimSun" w:hAnsi="Times New Roman" w:cs="Times New Roman"/>
          <w:color w:val="1F497D"/>
          <w:kern w:val="0"/>
          <w:sz w:val="22"/>
        </w:rPr>
        <w:t>since</w:t>
      </w:r>
      <w:r w:rsidR="00F352CE" w:rsidRPr="0033750C">
        <w:rPr>
          <w:rFonts w:ascii="Times New Roman" w:eastAsia="SimSun" w:hAnsi="Times New Roman" w:cs="Times New Roman"/>
          <w:color w:val="1F497D"/>
          <w:kern w:val="0"/>
          <w:sz w:val="22"/>
        </w:rPr>
        <w:t xml:space="preserve"> you are our </w:t>
      </w:r>
      <w:r w:rsidR="00B55D13" w:rsidRPr="0033750C">
        <w:rPr>
          <w:rFonts w:ascii="Times New Roman" w:eastAsia="SimSun" w:hAnsi="Times New Roman" w:cs="Times New Roman"/>
          <w:color w:val="1F497D"/>
          <w:kern w:val="0"/>
          <w:sz w:val="22"/>
        </w:rPr>
        <w:t>same</w:t>
      </w:r>
      <w:r w:rsidR="00F352CE" w:rsidRPr="0033750C">
        <w:rPr>
          <w:rFonts w:ascii="Times New Roman" w:eastAsia="SimSun" w:hAnsi="Times New Roman" w:cs="Times New Roman"/>
          <w:color w:val="1F497D"/>
          <w:kern w:val="0"/>
          <w:sz w:val="22"/>
        </w:rPr>
        <w:t xml:space="preserve"> discipline professor </w:t>
      </w:r>
      <w:proofErr w:type="gramStart"/>
      <w:r w:rsidR="00F352CE" w:rsidRPr="0033750C">
        <w:rPr>
          <w:rFonts w:ascii="Times New Roman" w:eastAsia="SimSun" w:hAnsi="Times New Roman" w:cs="Times New Roman"/>
          <w:color w:val="1F497D"/>
          <w:kern w:val="0"/>
          <w:sz w:val="22"/>
        </w:rPr>
        <w:t>in</w:t>
      </w:r>
      <w:proofErr w:type="gramEnd"/>
      <w:r w:rsidR="00F352CE" w:rsidRPr="0033750C">
        <w:rPr>
          <w:rFonts w:ascii="Times New Roman" w:eastAsia="SimSun" w:hAnsi="Times New Roman" w:cs="Times New Roman"/>
          <w:color w:val="1F497D"/>
          <w:kern w:val="0"/>
          <w:sz w:val="22"/>
        </w:rPr>
        <w:t xml:space="preserve"> the advisory committee. Our final paper and poster are attached to this email. I was wondering when it is available for you</w:t>
      </w:r>
      <w:r w:rsidR="008F464F" w:rsidRPr="0033750C">
        <w:rPr>
          <w:rFonts w:ascii="Times New Roman" w:eastAsia="SimSun" w:hAnsi="Times New Roman" w:cs="Times New Roman"/>
          <w:color w:val="1F497D"/>
          <w:kern w:val="0"/>
          <w:sz w:val="22"/>
        </w:rPr>
        <w:t xml:space="preserve"> so that we can talk further about our project. We are honored to have you as our </w:t>
      </w:r>
      <w:r w:rsidR="00B55D13" w:rsidRPr="0033750C">
        <w:rPr>
          <w:rFonts w:ascii="Times New Roman" w:eastAsia="SimSun" w:hAnsi="Times New Roman" w:cs="Times New Roman"/>
          <w:color w:val="1F497D"/>
          <w:kern w:val="0"/>
          <w:sz w:val="22"/>
        </w:rPr>
        <w:t>same</w:t>
      </w:r>
      <w:r w:rsidR="008F464F" w:rsidRPr="0033750C">
        <w:rPr>
          <w:rFonts w:ascii="Times New Roman" w:eastAsia="SimSun" w:hAnsi="Times New Roman" w:cs="Times New Roman"/>
          <w:color w:val="1F497D"/>
          <w:kern w:val="0"/>
          <w:sz w:val="22"/>
        </w:rPr>
        <w:t xml:space="preserve"> discipline professor. </w:t>
      </w:r>
      <w:proofErr w:type="gramStart"/>
      <w:r w:rsidR="001F679D" w:rsidRPr="0033750C">
        <w:rPr>
          <w:rFonts w:ascii="Times New Roman" w:eastAsia="SimSun" w:hAnsi="Times New Roman" w:cs="Times New Roman"/>
          <w:color w:val="1F497D"/>
          <w:kern w:val="0"/>
          <w:sz w:val="22"/>
        </w:rPr>
        <w:t>Wish</w:t>
      </w:r>
      <w:proofErr w:type="gramEnd"/>
      <w:r w:rsidR="001F679D" w:rsidRPr="0033750C">
        <w:rPr>
          <w:rFonts w:ascii="Times New Roman" w:eastAsia="SimSun" w:hAnsi="Times New Roman" w:cs="Times New Roman"/>
          <w:color w:val="1F497D"/>
          <w:kern w:val="0"/>
          <w:sz w:val="22"/>
        </w:rPr>
        <w:t xml:space="preserve"> us a pleasant collaboration.</w:t>
      </w:r>
    </w:p>
    <w:p w14:paraId="597E8173" w14:textId="77777777" w:rsidR="008F464F" w:rsidRPr="0033750C" w:rsidRDefault="008F464F" w:rsidP="008F46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773C3574" w14:textId="77777777" w:rsidR="00D61C1F" w:rsidRPr="0033750C" w:rsidRDefault="00D61C1F" w:rsidP="00D61C1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DB8AFD" w14:textId="0D759DE8"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790F0" w14:textId="12C04838" w:rsidR="008377EB" w:rsidRPr="0033750C" w:rsidRDefault="008377EB" w:rsidP="00D61C1F">
      <w:pPr>
        <w:widowControl/>
        <w:jc w:val="left"/>
        <w:rPr>
          <w:rFonts w:ascii="Times New Roman" w:eastAsia="SimSun" w:hAnsi="Times New Roman" w:cs="Times New Roman"/>
          <w:color w:val="1F497D"/>
          <w:kern w:val="0"/>
          <w:sz w:val="22"/>
        </w:rPr>
      </w:pPr>
    </w:p>
    <w:p w14:paraId="7829BAED" w14:textId="77777777"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5DF9BF04" w14:textId="2AFC4D51" w:rsidR="008377EB" w:rsidRPr="0033750C" w:rsidRDefault="008377EB" w:rsidP="008377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tomorrow. </w:t>
      </w:r>
    </w:p>
    <w:p w14:paraId="5121F2B0" w14:textId="77777777" w:rsidR="008377EB" w:rsidRPr="0033750C" w:rsidRDefault="008377EB" w:rsidP="008377E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683BE8" w14:textId="76B0AE9D"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327A602" w14:textId="531886FF" w:rsidR="00BC2182" w:rsidRPr="0033750C" w:rsidRDefault="00BC2182" w:rsidP="008377EB">
      <w:pPr>
        <w:widowControl/>
        <w:jc w:val="left"/>
        <w:rPr>
          <w:rFonts w:ascii="Times New Roman" w:eastAsia="SimSun" w:hAnsi="Times New Roman" w:cs="Times New Roman"/>
          <w:color w:val="1F497D"/>
          <w:kern w:val="0"/>
          <w:sz w:val="22"/>
        </w:rPr>
      </w:pPr>
    </w:p>
    <w:p w14:paraId="66F2C0B1" w14:textId="549C114B"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09D74635" w14:textId="573FDCDE" w:rsidR="00BC2182" w:rsidRPr="0033750C" w:rsidRDefault="00BC2182" w:rsidP="00BC218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on Thursday. </w:t>
      </w:r>
    </w:p>
    <w:p w14:paraId="22AD150E" w14:textId="77777777" w:rsidR="00BC2182" w:rsidRPr="0033750C" w:rsidRDefault="00BC2182" w:rsidP="00BC218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D7D98" w14:textId="77777777"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FFD09B" w14:textId="77777777" w:rsidR="00BC2182" w:rsidRPr="0033750C" w:rsidRDefault="00BC2182" w:rsidP="008377EB">
      <w:pPr>
        <w:widowControl/>
        <w:jc w:val="left"/>
        <w:rPr>
          <w:rFonts w:ascii="Times New Roman" w:eastAsia="SimSun" w:hAnsi="Times New Roman" w:cs="Times New Roman"/>
          <w:color w:val="1F497D"/>
          <w:kern w:val="0"/>
          <w:sz w:val="22"/>
        </w:rPr>
      </w:pPr>
    </w:p>
    <w:p w14:paraId="759F37B9" w14:textId="77777777" w:rsidR="008377EB" w:rsidRPr="0033750C" w:rsidRDefault="008377EB" w:rsidP="00D61C1F">
      <w:pPr>
        <w:widowControl/>
        <w:jc w:val="left"/>
        <w:rPr>
          <w:rFonts w:ascii="Times New Roman" w:eastAsia="SimSun" w:hAnsi="Times New Roman" w:cs="Times New Roman"/>
          <w:color w:val="1F497D"/>
          <w:kern w:val="0"/>
          <w:sz w:val="22"/>
        </w:rPr>
      </w:pPr>
    </w:p>
    <w:p w14:paraId="674CB99C" w14:textId="77777777" w:rsidR="00D61C1F" w:rsidRPr="0033750C" w:rsidRDefault="00D61C1F" w:rsidP="00A12468">
      <w:pPr>
        <w:rPr>
          <w:rFonts w:ascii="Times New Roman" w:eastAsia="SimSun" w:hAnsi="Times New Roman" w:cs="Times New Roman"/>
          <w:color w:val="1F497D"/>
          <w:kern w:val="0"/>
          <w:sz w:val="22"/>
        </w:rPr>
      </w:pPr>
    </w:p>
    <w:p w14:paraId="2477840D" w14:textId="77777777" w:rsidR="00D61C1F" w:rsidRPr="0033750C" w:rsidRDefault="00D61C1F" w:rsidP="00A12468">
      <w:pPr>
        <w:rPr>
          <w:rFonts w:ascii="Times New Roman" w:eastAsia="SimSun" w:hAnsi="Times New Roman" w:cs="Times New Roman"/>
          <w:color w:val="1F497D"/>
          <w:kern w:val="0"/>
          <w:sz w:val="22"/>
        </w:rPr>
      </w:pPr>
    </w:p>
    <w:p w14:paraId="0195091A" w14:textId="057995E1" w:rsidR="00A12468" w:rsidRPr="0033750C" w:rsidRDefault="00A12468" w:rsidP="00A1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D8AD887" w14:textId="4B013709" w:rsidR="00A12468" w:rsidRPr="0033750C" w:rsidRDefault="00A12468" w:rsidP="00A1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t looks very good. Have a good night! </w:t>
      </w:r>
    </w:p>
    <w:p w14:paraId="62A181B8"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A4A81"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BE6F85" w14:textId="77777777" w:rsidR="00A12468" w:rsidRPr="0033750C" w:rsidRDefault="00A12468" w:rsidP="00996209">
      <w:pPr>
        <w:rPr>
          <w:rFonts w:ascii="Times New Roman" w:eastAsia="SimSun" w:hAnsi="Times New Roman" w:cs="Times New Roman"/>
          <w:color w:val="1F497D"/>
          <w:kern w:val="0"/>
          <w:sz w:val="22"/>
        </w:rPr>
      </w:pPr>
    </w:p>
    <w:p w14:paraId="6EDF24D6" w14:textId="77777777" w:rsidR="00A12468" w:rsidRPr="0033750C" w:rsidRDefault="00A12468" w:rsidP="00996209">
      <w:pPr>
        <w:rPr>
          <w:rFonts w:ascii="Times New Roman" w:eastAsia="SimSun" w:hAnsi="Times New Roman" w:cs="Times New Roman"/>
          <w:color w:val="1F497D"/>
          <w:kern w:val="0"/>
          <w:sz w:val="22"/>
        </w:rPr>
      </w:pPr>
    </w:p>
    <w:p w14:paraId="73BD0030" w14:textId="44C9055A" w:rsidR="00996209" w:rsidRPr="0033750C" w:rsidRDefault="00996209" w:rsidP="009962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4BD140B" w14:textId="0F219BFA" w:rsidR="00996209" w:rsidRPr="0033750C" w:rsidRDefault="00996209" w:rsidP="009962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want to change the time for exam 2 because they have a </w:t>
      </w:r>
      <w:r w:rsidR="00FC587E" w:rsidRPr="0033750C">
        <w:rPr>
          <w:rFonts w:ascii="Times New Roman" w:eastAsia="SimSun" w:hAnsi="Times New Roman" w:cs="Times New Roman"/>
          <w:color w:val="1F497D"/>
          <w:kern w:val="0"/>
          <w:sz w:val="22"/>
        </w:rPr>
        <w:t>fluid</w:t>
      </w:r>
      <w:r w:rsidRPr="0033750C">
        <w:rPr>
          <w:rFonts w:ascii="Times New Roman" w:eastAsia="SimSun" w:hAnsi="Times New Roman" w:cs="Times New Roman"/>
          <w:color w:val="1F497D"/>
          <w:kern w:val="0"/>
          <w:sz w:val="22"/>
        </w:rPr>
        <w:t xml:space="preserve"> exam on May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o, which is also hard. They are </w:t>
      </w:r>
      <w:r w:rsidR="00FC587E" w:rsidRPr="0033750C">
        <w:rPr>
          <w:rFonts w:ascii="Times New Roman" w:eastAsia="SimSun" w:hAnsi="Times New Roman" w:cs="Times New Roman"/>
          <w:color w:val="1F497D"/>
          <w:kern w:val="0"/>
          <w:sz w:val="22"/>
        </w:rPr>
        <w:t xml:space="preserve">worried </w:t>
      </w:r>
      <w:r w:rsidRPr="0033750C">
        <w:rPr>
          <w:rFonts w:ascii="Times New Roman" w:eastAsia="SimSun" w:hAnsi="Times New Roman" w:cs="Times New Roman"/>
          <w:color w:val="1F497D"/>
          <w:kern w:val="0"/>
          <w:sz w:val="22"/>
        </w:rPr>
        <w:t xml:space="preserve">about if these two exams are </w:t>
      </w:r>
      <w:r w:rsidR="00FC587E"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he same </w:t>
      </w:r>
      <w:r w:rsidRPr="0033750C">
        <w:rPr>
          <w:rFonts w:ascii="Times New Roman" w:eastAsia="SimSun" w:hAnsi="Times New Roman" w:cs="Times New Roman"/>
          <w:color w:val="1F497D"/>
          <w:kern w:val="0"/>
          <w:sz w:val="22"/>
        </w:rPr>
        <w:lastRenderedPageBreak/>
        <w:t>day, the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enough time to review for both </w:t>
      </w:r>
      <w:r w:rsidR="00FC587E" w:rsidRPr="0033750C">
        <w:rPr>
          <w:rFonts w:ascii="Times New Roman" w:eastAsia="SimSun" w:hAnsi="Times New Roman" w:cs="Times New Roman"/>
          <w:color w:val="1F497D"/>
          <w:kern w:val="0"/>
          <w:sz w:val="22"/>
        </w:rPr>
        <w:t>exams</w:t>
      </w:r>
      <w:r w:rsidRPr="0033750C">
        <w:rPr>
          <w:rFonts w:ascii="Times New Roman" w:eastAsia="SimSun" w:hAnsi="Times New Roman" w:cs="Times New Roman"/>
          <w:color w:val="1F497D"/>
          <w:kern w:val="0"/>
          <w:sz w:val="22"/>
        </w:rPr>
        <w:t xml:space="preserve">. I was wondering how you would deal with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w:t>
      </w:r>
    </w:p>
    <w:p w14:paraId="54B6C55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D37D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6E71DB" w14:textId="77777777" w:rsidR="00996209" w:rsidRPr="0033750C" w:rsidRDefault="00996209" w:rsidP="00744FFA">
      <w:pPr>
        <w:rPr>
          <w:rFonts w:ascii="Times New Roman" w:eastAsia="SimSun" w:hAnsi="Times New Roman" w:cs="Times New Roman"/>
          <w:color w:val="1F497D"/>
          <w:kern w:val="0"/>
          <w:sz w:val="22"/>
        </w:rPr>
      </w:pPr>
    </w:p>
    <w:p w14:paraId="0BEF3B27" w14:textId="77777777" w:rsidR="00996209" w:rsidRPr="0033750C" w:rsidRDefault="00996209" w:rsidP="00744FFA">
      <w:pPr>
        <w:rPr>
          <w:rFonts w:ascii="Times New Roman" w:eastAsia="SimSun" w:hAnsi="Times New Roman" w:cs="Times New Roman"/>
          <w:color w:val="1F497D"/>
          <w:kern w:val="0"/>
          <w:sz w:val="22"/>
        </w:rPr>
      </w:pPr>
    </w:p>
    <w:p w14:paraId="41070FD9" w14:textId="3D128E7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ctor Change</w:t>
      </w:r>
    </w:p>
    <w:p w14:paraId="3068CEC4" w14:textId="251F68E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FD0F471" w14:textId="4B7F66B9" w:rsidR="00744FFA" w:rsidRPr="0033750C" w:rsidRDefault="00744FFA" w:rsidP="00744F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ince Coral Ling had a meeting that conflicted with her proctored exam, we want to swap proctored subjects, i.e. she will </w:t>
      </w:r>
      <w:proofErr w:type="gramStart"/>
      <w:r w:rsidRPr="0033750C">
        <w:rPr>
          <w:rFonts w:ascii="Times New Roman" w:eastAsia="SimSun" w:hAnsi="Times New Roman" w:cs="Times New Roman"/>
          <w:color w:val="1F497D"/>
          <w:kern w:val="0"/>
          <w:sz w:val="22"/>
        </w:rPr>
        <w:t>proctored</w:t>
      </w:r>
      <w:proofErr w:type="gramEnd"/>
      <w:r w:rsidRPr="0033750C">
        <w:rPr>
          <w:rFonts w:ascii="Times New Roman" w:eastAsia="SimSun" w:hAnsi="Times New Roman" w:cs="Times New Roman"/>
          <w:color w:val="1F497D"/>
          <w:kern w:val="0"/>
          <w:sz w:val="22"/>
        </w:rPr>
        <w:t xml:space="preserve"> the mechanical vibration exam tomorrow and I will </w:t>
      </w:r>
      <w:proofErr w:type="gramStart"/>
      <w:r w:rsidRPr="0033750C">
        <w:rPr>
          <w:rFonts w:ascii="Times New Roman" w:eastAsia="SimSun" w:hAnsi="Times New Roman" w:cs="Times New Roman"/>
          <w:color w:val="1F497D"/>
          <w:kern w:val="0"/>
          <w:sz w:val="22"/>
        </w:rPr>
        <w:t>proctored</w:t>
      </w:r>
      <w:proofErr w:type="gramEnd"/>
      <w:r w:rsidRPr="0033750C">
        <w:rPr>
          <w:rFonts w:ascii="Times New Roman" w:eastAsia="SimSun" w:hAnsi="Times New Roman" w:cs="Times New Roman"/>
          <w:color w:val="1F497D"/>
          <w:kern w:val="0"/>
          <w:sz w:val="22"/>
        </w:rPr>
        <w:t xml:space="preserve"> the subject she is TA in a few days. It will be appreciated if this </w:t>
      </w:r>
      <w:proofErr w:type="gramStart"/>
      <w:r w:rsidRPr="0033750C">
        <w:rPr>
          <w:rFonts w:ascii="Times New Roman" w:eastAsia="SimSun" w:hAnsi="Times New Roman" w:cs="Times New Roman"/>
          <w:color w:val="1F497D"/>
          <w:kern w:val="0"/>
          <w:sz w:val="22"/>
        </w:rPr>
        <w:t>will be</w:t>
      </w:r>
      <w:proofErr w:type="gramEnd"/>
      <w:r w:rsidRPr="0033750C">
        <w:rPr>
          <w:rFonts w:ascii="Times New Roman" w:eastAsia="SimSun" w:hAnsi="Times New Roman" w:cs="Times New Roman"/>
          <w:color w:val="1F497D"/>
          <w:kern w:val="0"/>
          <w:sz w:val="22"/>
        </w:rPr>
        <w:t xml:space="preserve"> approved by you. Many thanks and looking forward to your reply!</w:t>
      </w:r>
    </w:p>
    <w:p w14:paraId="4E3E7894" w14:textId="77777777"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A4A453" w14:textId="63322BB5"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C3B478" w14:textId="6CEF20C7" w:rsidR="00D66DDA" w:rsidRPr="0033750C" w:rsidRDefault="00D66DDA" w:rsidP="00744FFA">
      <w:pPr>
        <w:widowControl/>
        <w:jc w:val="left"/>
        <w:rPr>
          <w:rFonts w:ascii="Times New Roman" w:eastAsia="SimSun" w:hAnsi="Times New Roman" w:cs="Times New Roman"/>
          <w:color w:val="1F497D"/>
          <w:kern w:val="0"/>
          <w:sz w:val="22"/>
        </w:rPr>
      </w:pPr>
    </w:p>
    <w:p w14:paraId="47628213" w14:textId="67A57604" w:rsidR="00D66DDA" w:rsidRPr="0033750C" w:rsidRDefault="00D66DDA" w:rsidP="00D66DD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FE6A15" w:rsidRPr="0033750C">
        <w:rPr>
          <w:rFonts w:ascii="Times New Roman" w:eastAsia="SimSun" w:hAnsi="Times New Roman" w:cs="Times New Roman"/>
          <w:color w:val="1F497D"/>
          <w:kern w:val="0"/>
          <w:sz w:val="22"/>
        </w:rPr>
        <w:t>Qi</w:t>
      </w:r>
      <w:r w:rsidRPr="0033750C">
        <w:rPr>
          <w:rFonts w:ascii="Times New Roman" w:eastAsia="SimSun" w:hAnsi="Times New Roman" w:cs="Times New Roman"/>
          <w:color w:val="1F497D"/>
          <w:kern w:val="0"/>
          <w:sz w:val="22"/>
        </w:rPr>
        <w:t>,</w:t>
      </w:r>
    </w:p>
    <w:p w14:paraId="2924DFEE" w14:textId="640D8CF7" w:rsidR="00D66DDA" w:rsidRPr="0033750C" w:rsidRDefault="00FE6A15" w:rsidP="00D66D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PPY HOLIDAYS AND SEE YOU TOMORROW!</w:t>
      </w:r>
    </w:p>
    <w:p w14:paraId="06AF7CD0"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53F8C1"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C9738C" w14:textId="77777777" w:rsidR="00D66DDA" w:rsidRPr="0033750C" w:rsidRDefault="00D66DDA" w:rsidP="00744FFA">
      <w:pPr>
        <w:widowControl/>
        <w:jc w:val="left"/>
        <w:rPr>
          <w:rFonts w:ascii="Times New Roman" w:eastAsia="SimSun" w:hAnsi="Times New Roman" w:cs="Times New Roman"/>
          <w:color w:val="1F497D"/>
          <w:kern w:val="0"/>
          <w:sz w:val="22"/>
        </w:rPr>
      </w:pPr>
    </w:p>
    <w:p w14:paraId="2DB38CF1" w14:textId="77777777" w:rsidR="00744FFA" w:rsidRPr="0033750C" w:rsidRDefault="00744FFA" w:rsidP="0048209B">
      <w:pPr>
        <w:rPr>
          <w:rFonts w:ascii="Times New Roman" w:eastAsia="SimSun" w:hAnsi="Times New Roman" w:cs="Times New Roman"/>
          <w:color w:val="1F497D"/>
          <w:kern w:val="0"/>
          <w:sz w:val="22"/>
        </w:rPr>
      </w:pPr>
    </w:p>
    <w:p w14:paraId="24717A2D" w14:textId="77777777" w:rsidR="00744FFA" w:rsidRPr="0033750C" w:rsidRDefault="00744FFA" w:rsidP="0048209B">
      <w:pPr>
        <w:rPr>
          <w:rFonts w:ascii="Times New Roman" w:eastAsia="SimSun" w:hAnsi="Times New Roman" w:cs="Times New Roman"/>
          <w:color w:val="1F497D"/>
          <w:kern w:val="0"/>
          <w:sz w:val="22"/>
        </w:rPr>
      </w:pPr>
    </w:p>
    <w:p w14:paraId="583BBBA0" w14:textId="5C32D064" w:rsidR="0048209B" w:rsidRPr="0033750C" w:rsidRDefault="0048209B" w:rsidP="00482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BD10B8" w14:textId="2A051D82" w:rsidR="0048209B" w:rsidRPr="0033750C" w:rsidRDefault="0048209B" w:rsidP="00482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No problem. I will not give it to students.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24373E68"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61F445"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F8C23F" w14:textId="77777777" w:rsidR="0048209B" w:rsidRPr="0033750C" w:rsidRDefault="0048209B" w:rsidP="00332454">
      <w:pPr>
        <w:rPr>
          <w:rFonts w:ascii="Times New Roman" w:eastAsia="SimSun" w:hAnsi="Times New Roman" w:cs="Times New Roman"/>
          <w:color w:val="1F497D"/>
          <w:kern w:val="0"/>
          <w:sz w:val="22"/>
        </w:rPr>
      </w:pPr>
    </w:p>
    <w:p w14:paraId="04947E98" w14:textId="77777777" w:rsidR="0048209B" w:rsidRPr="0033750C" w:rsidRDefault="0048209B" w:rsidP="00332454">
      <w:pPr>
        <w:rPr>
          <w:rFonts w:ascii="Times New Roman" w:eastAsia="SimSun" w:hAnsi="Times New Roman" w:cs="Times New Roman"/>
          <w:color w:val="1F497D"/>
          <w:kern w:val="0"/>
          <w:sz w:val="22"/>
        </w:rPr>
      </w:pPr>
    </w:p>
    <w:p w14:paraId="7702FB7D" w14:textId="77777777" w:rsidR="0048209B" w:rsidRPr="0033750C" w:rsidRDefault="0048209B" w:rsidP="00332454">
      <w:pPr>
        <w:rPr>
          <w:rFonts w:ascii="Times New Roman" w:eastAsia="SimSun" w:hAnsi="Times New Roman" w:cs="Times New Roman"/>
          <w:color w:val="1F497D"/>
          <w:kern w:val="0"/>
          <w:sz w:val="22"/>
        </w:rPr>
      </w:pPr>
    </w:p>
    <w:p w14:paraId="146A707B" w14:textId="4FC94258" w:rsidR="00332454" w:rsidRPr="0033750C" w:rsidRDefault="00332454" w:rsidP="0033245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5269DB26" w14:textId="480DFFD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4209310C" w14:textId="4A9781C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t>
      </w:r>
      <w:proofErr w:type="gramStart"/>
      <w:r w:rsidRPr="0033750C">
        <w:rPr>
          <w:rFonts w:ascii="Times New Roman" w:eastAsia="SimSun" w:hAnsi="Times New Roman" w:cs="Times New Roman"/>
          <w:color w:val="1F497D"/>
          <w:kern w:val="0"/>
          <w:sz w:val="22"/>
        </w:rPr>
        <w:t>poster</w:t>
      </w:r>
      <w:proofErr w:type="gramEnd"/>
      <w:r w:rsidRPr="0033750C">
        <w:rPr>
          <w:rFonts w:ascii="Times New Roman" w:eastAsia="SimSun" w:hAnsi="Times New Roman" w:cs="Times New Roman"/>
          <w:color w:val="1F497D"/>
          <w:kern w:val="0"/>
          <w:sz w:val="22"/>
        </w:rPr>
        <w:t xml:space="preserve"> the thesis for senior project about 6 Degree of Freedom Unified Tracking Controller for Tilt-Rotor Multi-Rotor Unmanned Aerial Vehicles Based on The Unit Dual Quaternion. Could you please help me revise it? If you could help, I was wondering whether 4 p.m. on Friday is available for you. Also, our electronic version for poster is attached to this email. </w:t>
      </w:r>
    </w:p>
    <w:p w14:paraId="75AB76F1" w14:textId="77777777"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4DFEF6BB"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4C5573"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2"/>
    <w:bookmarkEnd w:id="63"/>
    <w:p w14:paraId="7FB476D3" w14:textId="77777777" w:rsidR="00332454" w:rsidRPr="0033750C" w:rsidRDefault="00332454" w:rsidP="001B0229">
      <w:pPr>
        <w:widowControl/>
        <w:jc w:val="left"/>
        <w:rPr>
          <w:rFonts w:ascii="Times New Roman" w:eastAsia="SimSun" w:hAnsi="Times New Roman" w:cs="Times New Roman"/>
          <w:color w:val="1F497D"/>
          <w:kern w:val="0"/>
          <w:sz w:val="22"/>
        </w:rPr>
      </w:pPr>
    </w:p>
    <w:p w14:paraId="246366C6" w14:textId="77777777" w:rsidR="00332454" w:rsidRPr="0033750C" w:rsidRDefault="00332454" w:rsidP="001B0229">
      <w:pPr>
        <w:widowControl/>
        <w:jc w:val="left"/>
        <w:rPr>
          <w:rFonts w:ascii="Times New Roman" w:eastAsia="SimSun" w:hAnsi="Times New Roman" w:cs="Times New Roman"/>
          <w:color w:val="1F497D"/>
          <w:kern w:val="0"/>
          <w:sz w:val="22"/>
        </w:rPr>
      </w:pPr>
    </w:p>
    <w:p w14:paraId="777A621D" w14:textId="493F81CD" w:rsidR="007301C5" w:rsidRPr="0033750C" w:rsidRDefault="007301C5" w:rsidP="001B0229">
      <w:pPr>
        <w:widowControl/>
        <w:jc w:val="left"/>
        <w:rPr>
          <w:rFonts w:ascii="Times New Roman" w:eastAsia="SimSun" w:hAnsi="Times New Roman" w:cs="Times New Roman"/>
          <w:color w:val="1F497D"/>
          <w:kern w:val="0"/>
          <w:sz w:val="22"/>
        </w:rPr>
      </w:pPr>
      <w:bookmarkStart w:id="96" w:name="_Hlk115098840"/>
      <w:r w:rsidRPr="0033750C">
        <w:rPr>
          <w:rFonts w:ascii="Times New Roman" w:eastAsia="SimSun" w:hAnsi="Times New Roman" w:cs="Times New Roman"/>
          <w:color w:val="1F497D"/>
          <w:kern w:val="0"/>
          <w:sz w:val="22"/>
        </w:rPr>
        <w:t>尊敬的杨老师：</w:t>
      </w:r>
    </w:p>
    <w:p w14:paraId="791290DE" w14:textId="77777777"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4FEC9E1" w14:textId="4E623A80"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的大中小学生同上一堂航天</w:t>
      </w:r>
      <w:proofErr w:type="gramStart"/>
      <w:r w:rsidRPr="0033750C">
        <w:rPr>
          <w:rFonts w:ascii="Times New Roman" w:eastAsia="SimSun" w:hAnsi="Times New Roman" w:cs="Times New Roman"/>
          <w:color w:val="1F497D"/>
          <w:kern w:val="0"/>
          <w:sz w:val="22"/>
        </w:rPr>
        <w:t>精神思政大课</w:t>
      </w:r>
      <w:proofErr w:type="gramEnd"/>
      <w:r w:rsidRPr="0033750C">
        <w:rPr>
          <w:rFonts w:ascii="Times New Roman" w:eastAsia="SimSun" w:hAnsi="Times New Roman" w:cs="Times New Roman"/>
          <w:color w:val="1F497D"/>
          <w:kern w:val="0"/>
          <w:sz w:val="22"/>
        </w:rPr>
        <w:t>活动的观后感附在这封邮件中了。祝老师工作顺利！</w:t>
      </w:r>
    </w:p>
    <w:p w14:paraId="73EB0EC7" w14:textId="77777777" w:rsidR="007301C5" w:rsidRPr="0033750C" w:rsidRDefault="007301C5" w:rsidP="007301C5">
      <w:pPr>
        <w:pStyle w:val="Salutation"/>
        <w:ind w:firstLine="420"/>
      </w:pPr>
      <w:r w:rsidRPr="0033750C">
        <w:t>此致</w:t>
      </w:r>
    </w:p>
    <w:p w14:paraId="296B2F78" w14:textId="12FF8EFC" w:rsidR="007301C5" w:rsidRPr="0033750C" w:rsidRDefault="007301C5" w:rsidP="007301C5">
      <w:pPr>
        <w:pStyle w:val="Closing"/>
        <w:ind w:left="0"/>
      </w:pPr>
      <w:r w:rsidRPr="0033750C">
        <w:t>敬礼！</w:t>
      </w:r>
    </w:p>
    <w:p w14:paraId="711D084D" w14:textId="4A67258C" w:rsidR="007301C5" w:rsidRPr="0033750C" w:rsidRDefault="007301C5" w:rsidP="007301C5">
      <w:pPr>
        <w:pStyle w:val="Closing"/>
        <w:ind w:left="0"/>
        <w:jc w:val="right"/>
      </w:pPr>
      <w:r w:rsidRPr="0033750C">
        <w:t>金刘超</w:t>
      </w:r>
    </w:p>
    <w:p w14:paraId="72184FD0" w14:textId="7BD0ECB7" w:rsidR="007301C5" w:rsidRPr="0033750C" w:rsidRDefault="007301C5" w:rsidP="007301C5">
      <w:pPr>
        <w:pStyle w:val="Closing"/>
        <w:ind w:left="0"/>
        <w:jc w:val="right"/>
      </w:pPr>
      <w:proofErr w:type="gramStart"/>
      <w:r w:rsidRPr="0033750C">
        <w:t>2022</w:t>
      </w:r>
      <w:r w:rsidRPr="0033750C">
        <w:t>年</w:t>
      </w:r>
      <w:r w:rsidRPr="0033750C">
        <w:t>4</w:t>
      </w:r>
      <w:r w:rsidRPr="0033750C">
        <w:t>月</w:t>
      </w:r>
      <w:r w:rsidRPr="0033750C">
        <w:t>23</w:t>
      </w:r>
      <w:r w:rsidRPr="0033750C">
        <w:t>日</w:t>
      </w:r>
      <w:proofErr w:type="gramEnd"/>
    </w:p>
    <w:bookmarkEnd w:id="96"/>
    <w:p w14:paraId="3D9E107B" w14:textId="77777777" w:rsidR="007301C5" w:rsidRPr="0033750C" w:rsidRDefault="007301C5" w:rsidP="007301C5">
      <w:pPr>
        <w:rPr>
          <w:rFonts w:ascii="Times New Roman" w:hAnsi="Times New Roman" w:cs="Times New Roman"/>
        </w:rPr>
      </w:pPr>
    </w:p>
    <w:p w14:paraId="60B37E79"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107D98C" w14:textId="4FA47CDC" w:rsidR="00406048" w:rsidRPr="0033750C" w:rsidRDefault="00406048" w:rsidP="004060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There are some </w:t>
      </w:r>
      <w:proofErr w:type="gramStart"/>
      <w:r w:rsidRPr="0033750C">
        <w:rPr>
          <w:rFonts w:ascii="Times New Roman" w:eastAsia="SimSun" w:hAnsi="Times New Roman" w:cs="Times New Roman"/>
          <w:color w:val="1F497D"/>
          <w:kern w:val="0"/>
          <w:sz w:val="22"/>
        </w:rPr>
        <w:t>problem</w:t>
      </w:r>
      <w:proofErr w:type="gramEnd"/>
      <w:r w:rsidRPr="0033750C">
        <w:rPr>
          <w:rFonts w:ascii="Times New Roman" w:eastAsia="SimSun" w:hAnsi="Times New Roman" w:cs="Times New Roman"/>
          <w:color w:val="1F497D"/>
          <w:kern w:val="0"/>
          <w:sz w:val="22"/>
        </w:rPr>
        <w:t xml:space="preserve"> in quiz 05 for mechanical design 1. I will come to your office tomorrow afternoon.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good night!</w:t>
      </w:r>
    </w:p>
    <w:p w14:paraId="0531B7CA"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647162"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14272F" w14:textId="77777777" w:rsidR="00406048" w:rsidRPr="0033750C" w:rsidRDefault="00406048" w:rsidP="0007684E">
      <w:pPr>
        <w:widowControl/>
        <w:jc w:val="left"/>
        <w:rPr>
          <w:rFonts w:ascii="Times New Roman" w:eastAsia="SimSun" w:hAnsi="Times New Roman" w:cs="Times New Roman"/>
          <w:color w:val="1F497D"/>
          <w:kern w:val="0"/>
          <w:sz w:val="22"/>
        </w:rPr>
      </w:pPr>
    </w:p>
    <w:p w14:paraId="40C856B7" w14:textId="77777777" w:rsidR="00406048" w:rsidRPr="0033750C" w:rsidRDefault="00406048" w:rsidP="0007684E">
      <w:pPr>
        <w:widowControl/>
        <w:jc w:val="left"/>
        <w:rPr>
          <w:rFonts w:ascii="Times New Roman" w:eastAsia="SimSun" w:hAnsi="Times New Roman" w:cs="Times New Roman"/>
          <w:color w:val="1F497D"/>
          <w:kern w:val="0"/>
          <w:sz w:val="22"/>
        </w:rPr>
      </w:pPr>
    </w:p>
    <w:p w14:paraId="23DEF736" w14:textId="1A300F51" w:rsidR="007301C5" w:rsidRPr="0033750C" w:rsidRDefault="0007684E" w:rsidP="000768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00F1933" w14:textId="3E618D76" w:rsidR="0007684E" w:rsidRPr="0033750C" w:rsidRDefault="00D33ED8" w:rsidP="00D33E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rinting. 49 copies of both the exam paper and the formula sheet were printed, which should be enough. I have a meeting at the </w:t>
      </w:r>
      <w:proofErr w:type="spellStart"/>
      <w:r w:rsidRPr="0033750C">
        <w:rPr>
          <w:rFonts w:ascii="Times New Roman" w:eastAsia="SimSun" w:hAnsi="Times New Roman" w:cs="Times New Roman"/>
          <w:color w:val="1F497D"/>
          <w:kern w:val="0"/>
          <w:sz w:val="22"/>
        </w:rPr>
        <w:t>Wangjiang</w:t>
      </w:r>
      <w:proofErr w:type="spellEnd"/>
      <w:r w:rsidRPr="0033750C">
        <w:rPr>
          <w:rFonts w:ascii="Times New Roman" w:eastAsia="SimSun" w:hAnsi="Times New Roman" w:cs="Times New Roman"/>
          <w:color w:val="1F497D"/>
          <w:kern w:val="0"/>
          <w:sz w:val="22"/>
        </w:rPr>
        <w:t xml:space="preserve"> campus at 1:30 this afternoon. Can I hide the papers in my closet and bring them to the exam classroom tomorrow morning?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worr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t a secret and no one will see it. Also, </w:t>
      </w:r>
      <w:proofErr w:type="gramStart"/>
      <w:r w:rsidRPr="0033750C">
        <w:rPr>
          <w:rFonts w:ascii="Times New Roman" w:eastAsia="SimSun" w:hAnsi="Times New Roman" w:cs="Times New Roman"/>
          <w:color w:val="1F497D"/>
          <w:kern w:val="0"/>
          <w:sz w:val="22"/>
        </w:rPr>
        <w:t>Please</w:t>
      </w:r>
      <w:proofErr w:type="gramEnd"/>
      <w:r w:rsidRPr="0033750C">
        <w:rPr>
          <w:rFonts w:ascii="Times New Roman" w:eastAsia="SimSun" w:hAnsi="Times New Roman" w:cs="Times New Roman"/>
          <w:color w:val="1F497D"/>
          <w:kern w:val="0"/>
          <w:sz w:val="22"/>
        </w:rPr>
        <w:t xml:space="preserve"> remember to bring enough answer sheets and stretch papers as well as the exam sign-up sheet with you tomorrow morning.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have a good day!</w:t>
      </w:r>
    </w:p>
    <w:p w14:paraId="3EFE2E24"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CE9E7"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2F6339" w14:textId="77777777" w:rsidR="00D33ED8" w:rsidRPr="0033750C" w:rsidRDefault="00D33ED8" w:rsidP="00D33ED8">
      <w:pPr>
        <w:widowControl/>
        <w:ind w:firstLine="420"/>
        <w:jc w:val="left"/>
        <w:rPr>
          <w:rFonts w:ascii="Times New Roman" w:eastAsia="SimSun" w:hAnsi="Times New Roman" w:cs="Times New Roman"/>
          <w:color w:val="1F497D"/>
          <w:kern w:val="0"/>
          <w:sz w:val="22"/>
        </w:rPr>
      </w:pPr>
    </w:p>
    <w:p w14:paraId="2A0614DB" w14:textId="77777777" w:rsidR="007301C5" w:rsidRPr="0033750C" w:rsidRDefault="007301C5" w:rsidP="001B0229">
      <w:pPr>
        <w:widowControl/>
        <w:jc w:val="left"/>
        <w:rPr>
          <w:rFonts w:ascii="Times New Roman" w:eastAsia="SimSun" w:hAnsi="Times New Roman" w:cs="Times New Roman"/>
          <w:color w:val="1F497D"/>
          <w:kern w:val="0"/>
          <w:sz w:val="22"/>
        </w:rPr>
      </w:pPr>
    </w:p>
    <w:p w14:paraId="55D37D9F" w14:textId="5A85FE92"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D872DD4" w14:textId="0DEF8256" w:rsidR="00032E8E" w:rsidRPr="0033750C" w:rsidRDefault="00032E8E" w:rsidP="00032E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data for IE 4 is attached to this email.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35F5FB87"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BF37E5"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08BD2" w14:textId="77777777" w:rsidR="007301C5" w:rsidRPr="0033750C" w:rsidRDefault="007301C5" w:rsidP="001B0229">
      <w:pPr>
        <w:widowControl/>
        <w:jc w:val="left"/>
        <w:rPr>
          <w:rFonts w:ascii="Times New Roman" w:eastAsia="SimSun" w:hAnsi="Times New Roman" w:cs="Times New Roman"/>
          <w:color w:val="1F497D"/>
          <w:kern w:val="0"/>
          <w:sz w:val="22"/>
        </w:rPr>
      </w:pPr>
    </w:p>
    <w:p w14:paraId="0D41898B" w14:textId="77777777" w:rsidR="00032E8E" w:rsidRPr="0033750C" w:rsidRDefault="00032E8E" w:rsidP="001F367F">
      <w:pPr>
        <w:widowControl/>
        <w:jc w:val="left"/>
        <w:rPr>
          <w:rFonts w:ascii="Times New Roman" w:eastAsia="SimSun" w:hAnsi="Times New Roman" w:cs="Times New Roman"/>
          <w:color w:val="1F497D"/>
          <w:kern w:val="0"/>
          <w:sz w:val="22"/>
        </w:rPr>
      </w:pPr>
    </w:p>
    <w:p w14:paraId="70C1CC9C" w14:textId="77777777" w:rsidR="00032E8E" w:rsidRPr="0033750C" w:rsidRDefault="00032E8E" w:rsidP="001F367F">
      <w:pPr>
        <w:widowControl/>
        <w:jc w:val="left"/>
        <w:rPr>
          <w:rFonts w:ascii="Times New Roman" w:eastAsia="SimSun" w:hAnsi="Times New Roman" w:cs="Times New Roman"/>
          <w:color w:val="1F497D"/>
          <w:kern w:val="0"/>
          <w:sz w:val="22"/>
        </w:rPr>
      </w:pPr>
    </w:p>
    <w:p w14:paraId="319B8C0C" w14:textId="26464495"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7586E32" w14:textId="5BB047FB" w:rsidR="001F367F" w:rsidRPr="0033750C" w:rsidRDefault="001F367F" w:rsidP="001F36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I will print it tomorrow morning. Have a good night! </w:t>
      </w:r>
    </w:p>
    <w:p w14:paraId="568832BA"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0EFD1C"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38D6C" w14:textId="77777777" w:rsidR="001F367F" w:rsidRPr="0033750C" w:rsidRDefault="001F367F" w:rsidP="001B0229">
      <w:pPr>
        <w:widowControl/>
        <w:jc w:val="left"/>
        <w:rPr>
          <w:rFonts w:ascii="Times New Roman" w:eastAsia="SimSun" w:hAnsi="Times New Roman" w:cs="Times New Roman"/>
          <w:color w:val="1F497D"/>
          <w:kern w:val="0"/>
          <w:sz w:val="22"/>
        </w:rPr>
      </w:pPr>
    </w:p>
    <w:p w14:paraId="621A9A3A" w14:textId="77777777" w:rsidR="001F367F" w:rsidRPr="0033750C" w:rsidRDefault="001F367F" w:rsidP="001B0229">
      <w:pPr>
        <w:widowControl/>
        <w:jc w:val="left"/>
        <w:rPr>
          <w:rFonts w:ascii="Times New Roman" w:eastAsia="SimSun" w:hAnsi="Times New Roman" w:cs="Times New Roman"/>
          <w:color w:val="1F497D"/>
          <w:kern w:val="0"/>
          <w:sz w:val="22"/>
        </w:rPr>
      </w:pPr>
    </w:p>
    <w:p w14:paraId="55C2FA28" w14:textId="47354811"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403B2A7" w14:textId="3C7D17FD" w:rsidR="001B0229" w:rsidRPr="0033750C" w:rsidRDefault="001B0229" w:rsidP="001B0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4 for vibration. I put 15 questions in this quiz because there are some fill in blank questions.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t>
      </w:r>
      <w:proofErr w:type="gramStart"/>
      <w:r w:rsidRPr="0033750C">
        <w:rPr>
          <w:rFonts w:ascii="Times New Roman" w:eastAsia="SimSun" w:hAnsi="Times New Roman" w:cs="Times New Roman"/>
          <w:color w:val="1F497D"/>
          <w:kern w:val="0"/>
          <w:sz w:val="22"/>
        </w:rPr>
        <w:t>weekends</w:t>
      </w:r>
      <w:proofErr w:type="gramEnd"/>
      <w:r w:rsidRPr="0033750C">
        <w:rPr>
          <w:rFonts w:ascii="Times New Roman" w:eastAsia="SimSun" w:hAnsi="Times New Roman" w:cs="Times New Roman"/>
          <w:color w:val="1F497D"/>
          <w:kern w:val="0"/>
          <w:sz w:val="22"/>
        </w:rPr>
        <w:t xml:space="preserve">! </w:t>
      </w:r>
    </w:p>
    <w:p w14:paraId="0CE971DC" w14:textId="20E2D63B"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C1B972" w14:textId="77777777"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CEFF3" w14:textId="77777777" w:rsidR="001B0229" w:rsidRPr="0033750C" w:rsidRDefault="001B0229" w:rsidP="00F561E1">
      <w:pPr>
        <w:widowControl/>
        <w:jc w:val="left"/>
        <w:rPr>
          <w:rFonts w:ascii="Times New Roman" w:eastAsia="SimSun" w:hAnsi="Times New Roman" w:cs="Times New Roman"/>
          <w:color w:val="1F497D"/>
          <w:kern w:val="0"/>
          <w:sz w:val="22"/>
        </w:rPr>
      </w:pPr>
    </w:p>
    <w:p w14:paraId="2533F822" w14:textId="77777777" w:rsidR="001B0229" w:rsidRPr="0033750C" w:rsidRDefault="001B0229" w:rsidP="00F561E1">
      <w:pPr>
        <w:widowControl/>
        <w:jc w:val="left"/>
        <w:rPr>
          <w:rFonts w:ascii="Times New Roman" w:eastAsia="SimSun" w:hAnsi="Times New Roman" w:cs="Times New Roman"/>
          <w:color w:val="1F497D"/>
          <w:kern w:val="0"/>
          <w:sz w:val="22"/>
        </w:rPr>
      </w:pPr>
    </w:p>
    <w:p w14:paraId="0DE5D20B" w14:textId="014DEAC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4B7A5DF" w14:textId="26D05634"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The final paper in which the introduction is updated again is attached to this email. Your advice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is version of the draft will be greatly appreciated. Have a good day!</w:t>
      </w:r>
    </w:p>
    <w:p w14:paraId="5463267D"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C87860" w14:textId="1631D4A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B71F26" w14:textId="77777777" w:rsidR="00F561E1" w:rsidRPr="0033750C" w:rsidRDefault="00F561E1" w:rsidP="00F561E1">
      <w:pPr>
        <w:widowControl/>
        <w:jc w:val="left"/>
        <w:rPr>
          <w:rFonts w:ascii="Times New Roman" w:eastAsia="SimSun" w:hAnsi="Times New Roman" w:cs="Times New Roman"/>
          <w:color w:val="1F497D"/>
          <w:kern w:val="0"/>
          <w:sz w:val="22"/>
        </w:rPr>
      </w:pPr>
    </w:p>
    <w:p w14:paraId="77BEFB7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74C15F4A" w14:textId="77777777"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updated final paper for the senior project is attached to this email. In the days to come, we will make some minor changes, but the general framework is almost ready. Your advice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is version of the draft will be greatly appreciated. Have a good night.</w:t>
      </w:r>
    </w:p>
    <w:p w14:paraId="3971851B"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C33F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142839"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6E737902"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8DBD2BE"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787624C" w14:textId="5EF645AC"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FD2D01C" w14:textId="13E26748" w:rsidR="007C2D69" w:rsidRPr="0033750C" w:rsidRDefault="007C2D69" w:rsidP="007C2D6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OK, got it! I will grade the project as soon as possible according to the grading guide. Have a good night.</w:t>
      </w:r>
    </w:p>
    <w:p w14:paraId="25867520"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24813E2"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D370E1"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04E9F28A"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7033A2E9" w14:textId="7B9E59DA"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7FDBF9B" w14:textId="63D9E733" w:rsidR="00FB238F" w:rsidRPr="0033750C" w:rsidRDefault="00FB238F" w:rsidP="00FB238F">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Received! I have set up </w:t>
      </w:r>
      <w:proofErr w:type="gramStart"/>
      <w:r w:rsidRPr="0033750C">
        <w:rPr>
          <w:rFonts w:ascii="Times New Roman" w:eastAsia="DengXian" w:hAnsi="Times New Roman" w:cs="Times New Roman"/>
          <w:color w:val="1F497D"/>
          <w:kern w:val="0"/>
          <w:sz w:val="22"/>
          <w:bdr w:val="none" w:sz="0" w:space="0" w:color="auto" w:frame="1"/>
        </w:rPr>
        <w:t>quiz</w:t>
      </w:r>
      <w:proofErr w:type="gramEnd"/>
      <w:r w:rsidRPr="0033750C">
        <w:rPr>
          <w:rFonts w:ascii="Times New Roman" w:eastAsia="DengXian" w:hAnsi="Times New Roman" w:cs="Times New Roman"/>
          <w:color w:val="1F497D"/>
          <w:kern w:val="0"/>
          <w:sz w:val="22"/>
          <w:bdr w:val="none" w:sz="0" w:space="0" w:color="auto" w:frame="1"/>
        </w:rPr>
        <w:t xml:space="preserve"> 04 for Design 1. The deadline for it is April 21st. Could you please </w:t>
      </w:r>
      <w:proofErr w:type="gramStart"/>
      <w:r w:rsidRPr="0033750C">
        <w:rPr>
          <w:rFonts w:ascii="Times New Roman" w:eastAsia="DengXian" w:hAnsi="Times New Roman" w:cs="Times New Roman"/>
          <w:color w:val="1F497D"/>
          <w:kern w:val="0"/>
          <w:sz w:val="22"/>
          <w:bdr w:val="none" w:sz="0" w:space="0" w:color="auto" w:frame="1"/>
        </w:rPr>
        <w:t>take a look</w:t>
      </w:r>
      <w:proofErr w:type="gramEnd"/>
      <w:r w:rsidRPr="0033750C">
        <w:rPr>
          <w:rFonts w:ascii="Times New Roman" w:eastAsia="DengXian" w:hAnsi="Times New Roman" w:cs="Times New Roman"/>
          <w:color w:val="1F497D"/>
          <w:kern w:val="0"/>
          <w:sz w:val="22"/>
          <w:bdr w:val="none" w:sz="0" w:space="0" w:color="auto" w:frame="1"/>
        </w:rPr>
        <w:t xml:space="preserve"> at it when it is available for you? Besides, I have modified some typos in quiz 03 for Vibration. I will come to you next week to talk about it. </w:t>
      </w:r>
      <w:proofErr w:type="gramStart"/>
      <w:r w:rsidRPr="0033750C">
        <w:rPr>
          <w:rFonts w:ascii="Times New Roman" w:eastAsia="DengXian" w:hAnsi="Times New Roman" w:cs="Times New Roman"/>
          <w:color w:val="1F497D"/>
          <w:kern w:val="0"/>
          <w:sz w:val="22"/>
          <w:bdr w:val="none" w:sz="0" w:space="0" w:color="auto" w:frame="1"/>
        </w:rPr>
        <w:t>Thanks</w:t>
      </w:r>
      <w:proofErr w:type="gramEnd"/>
      <w:r w:rsidRPr="0033750C">
        <w:rPr>
          <w:rFonts w:ascii="Times New Roman" w:eastAsia="DengXian" w:hAnsi="Times New Roman" w:cs="Times New Roman"/>
          <w:color w:val="1F497D"/>
          <w:kern w:val="0"/>
          <w:sz w:val="22"/>
          <w:bdr w:val="none" w:sz="0" w:space="0" w:color="auto" w:frame="1"/>
        </w:rPr>
        <w:t xml:space="preserve"> and have a good weekend!</w:t>
      </w:r>
    </w:p>
    <w:p w14:paraId="2CAC53A2"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A113BC6"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19E6634"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454D236B"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7CA8A97"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F0DAC9A" w14:textId="3B549AFC"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3B1B0A50" w14:textId="3319C53C" w:rsidR="008F4832" w:rsidRPr="0033750C" w:rsidRDefault="008F4832" w:rsidP="008F483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Many thanks for your help. Have a good day!</w:t>
      </w:r>
    </w:p>
    <w:p w14:paraId="17676712"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4E9E65E"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7F9F11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3065738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52AC9347" w14:textId="5AA2BE25"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419AF557" w14:textId="2CB635BE" w:rsidR="00EB2A16" w:rsidRPr="0033750C" w:rsidRDefault="00EB2A16" w:rsidP="00EB2A1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I </w:t>
      </w:r>
      <w:proofErr w:type="gramStart"/>
      <w:r w:rsidRPr="0033750C">
        <w:rPr>
          <w:rFonts w:ascii="Times New Roman" w:eastAsia="DengXian" w:hAnsi="Times New Roman" w:cs="Times New Roman"/>
          <w:b/>
          <w:bCs/>
          <w:color w:val="1F497D"/>
          <w:kern w:val="0"/>
          <w:sz w:val="22"/>
          <w:bdr w:val="none" w:sz="0" w:space="0" w:color="auto" w:frame="1"/>
        </w:rPr>
        <w:t>have</w:t>
      </w:r>
      <w:r w:rsidRPr="0033750C">
        <w:rPr>
          <w:rFonts w:ascii="Times New Roman" w:eastAsia="DengXian" w:hAnsi="Times New Roman" w:cs="Times New Roman"/>
          <w:color w:val="1F497D"/>
          <w:kern w:val="0"/>
          <w:sz w:val="22"/>
          <w:bdr w:val="none" w:sz="0" w:space="0" w:color="auto" w:frame="1"/>
        </w:rPr>
        <w:t xml:space="preserve"> made</w:t>
      </w:r>
      <w:proofErr w:type="gramEnd"/>
      <w:r w:rsidRPr="0033750C">
        <w:rPr>
          <w:rFonts w:ascii="Times New Roman" w:eastAsia="DengXian" w:hAnsi="Times New Roman" w:cs="Times New Roman"/>
          <w:color w:val="1F497D"/>
          <w:kern w:val="0"/>
          <w:sz w:val="22"/>
          <w:bdr w:val="none" w:sz="0" w:space="0" w:color="auto" w:frame="1"/>
        </w:rPr>
        <w:t xml:space="preserve"> an application to PGH for hostel places on March 8</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nd sent the hand copy of the application form as well as the cheque to PGH on </w:t>
      </w:r>
      <w:r w:rsidRPr="0033750C">
        <w:rPr>
          <w:rFonts w:ascii="Times New Roman" w:eastAsia="DengXian" w:hAnsi="Times New Roman" w:cs="Times New Roman"/>
          <w:color w:val="1F497D"/>
          <w:kern w:val="0"/>
          <w:sz w:val="22"/>
          <w:bdr w:val="none" w:sz="0" w:space="0" w:color="auto" w:frame="1"/>
        </w:rPr>
        <w:lastRenderedPageBreak/>
        <w:t>March 14</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I have also received the </w:t>
      </w:r>
      <w:proofErr w:type="gramStart"/>
      <w:r w:rsidRPr="0033750C">
        <w:rPr>
          <w:rFonts w:ascii="Times New Roman" w:eastAsia="DengXian" w:hAnsi="Times New Roman" w:cs="Times New Roman"/>
          <w:color w:val="1F497D"/>
          <w:kern w:val="0"/>
          <w:sz w:val="22"/>
          <w:bdr w:val="none" w:sz="0" w:space="0" w:color="auto" w:frame="1"/>
        </w:rPr>
        <w:t>auto-reply</w:t>
      </w:r>
      <w:proofErr w:type="gramEnd"/>
      <w:r w:rsidRPr="0033750C">
        <w:rPr>
          <w:rFonts w:ascii="Times New Roman" w:eastAsia="DengXian" w:hAnsi="Times New Roman" w:cs="Times New Roman"/>
          <w:color w:val="1F497D"/>
          <w:kern w:val="0"/>
          <w:sz w:val="22"/>
          <w:bdr w:val="none" w:sz="0" w:space="0" w:color="auto" w:frame="1"/>
        </w:rPr>
        <w:t xml:space="preserve"> from PGH indicating that my submission of application and the </w:t>
      </w:r>
      <w:r w:rsidR="000C6151" w:rsidRPr="0033750C">
        <w:rPr>
          <w:rFonts w:ascii="Times New Roman" w:eastAsia="DengXian" w:hAnsi="Times New Roman" w:cs="Times New Roman"/>
          <w:color w:val="1F497D"/>
          <w:kern w:val="0"/>
          <w:sz w:val="22"/>
          <w:bdr w:val="none" w:sz="0" w:space="0" w:color="auto" w:frame="1"/>
        </w:rPr>
        <w:t xml:space="preserve">courier </w:t>
      </w:r>
      <w:r w:rsidRPr="0033750C">
        <w:rPr>
          <w:rFonts w:ascii="Times New Roman" w:eastAsia="DengXian" w:hAnsi="Times New Roman" w:cs="Times New Roman"/>
          <w:color w:val="1F497D"/>
          <w:kern w:val="0"/>
          <w:sz w:val="22"/>
          <w:bdr w:val="none" w:sz="0" w:space="0" w:color="auto" w:frame="1"/>
        </w:rPr>
        <w:t xml:space="preserve">are all </w:t>
      </w:r>
      <w:r w:rsidRPr="0033750C">
        <w:rPr>
          <w:rFonts w:ascii="Times New Roman" w:eastAsia="DengXian" w:hAnsi="Times New Roman" w:cs="Times New Roman"/>
          <w:b/>
          <w:bCs/>
          <w:color w:val="1F497D"/>
          <w:kern w:val="0"/>
          <w:sz w:val="22"/>
          <w:bdr w:val="none" w:sz="0" w:space="0" w:color="auto" w:frame="1"/>
        </w:rPr>
        <w:t>successful</w:t>
      </w:r>
      <w:r w:rsidRPr="0033750C">
        <w:rPr>
          <w:rFonts w:ascii="Times New Roman" w:eastAsia="DengXian" w:hAnsi="Times New Roman" w:cs="Times New Roman"/>
          <w:color w:val="1F497D"/>
          <w:kern w:val="0"/>
          <w:sz w:val="22"/>
          <w:bdr w:val="none" w:sz="0" w:space="0" w:color="auto" w:frame="1"/>
        </w:rPr>
        <w:t xml:space="preserve">, which is shown in </w:t>
      </w:r>
      <w:proofErr w:type="gramStart"/>
      <w:r w:rsidRPr="0033750C">
        <w:rPr>
          <w:rFonts w:ascii="Times New Roman" w:eastAsia="DengXian" w:hAnsi="Times New Roman" w:cs="Times New Roman"/>
          <w:color w:val="1F497D"/>
          <w:kern w:val="0"/>
          <w:sz w:val="22"/>
          <w:bdr w:val="none" w:sz="0" w:space="0" w:color="auto" w:frame="1"/>
        </w:rPr>
        <w:t>figure</w:t>
      </w:r>
      <w:proofErr w:type="gramEnd"/>
      <w:r w:rsidRPr="0033750C">
        <w:rPr>
          <w:rFonts w:ascii="Times New Roman" w:eastAsia="DengXian" w:hAnsi="Times New Roman" w:cs="Times New Roman"/>
          <w:color w:val="1F497D"/>
          <w:kern w:val="0"/>
          <w:sz w:val="22"/>
          <w:bdr w:val="none" w:sz="0" w:space="0" w:color="auto" w:frame="1"/>
        </w:rPr>
        <w:t xml:space="preserve"> below. </w:t>
      </w:r>
      <w:r w:rsidR="004E3605" w:rsidRPr="0033750C">
        <w:rPr>
          <w:rFonts w:ascii="Times New Roman" w:eastAsia="DengXian" w:hAnsi="Times New Roman" w:cs="Times New Roman"/>
          <w:color w:val="1F497D"/>
          <w:kern w:val="0"/>
          <w:sz w:val="22"/>
          <w:bdr w:val="none" w:sz="0" w:space="0" w:color="auto" w:frame="1"/>
        </w:rPr>
        <w:t>Please don</w:t>
      </w:r>
      <w:r w:rsidR="00722F9A">
        <w:rPr>
          <w:rFonts w:ascii="Times New Roman" w:eastAsia="DengXian" w:hAnsi="Times New Roman" w:cs="Times New Roman"/>
          <w:color w:val="1F497D"/>
          <w:kern w:val="0"/>
          <w:sz w:val="22"/>
          <w:bdr w:val="none" w:sz="0" w:space="0" w:color="auto" w:frame="1"/>
        </w:rPr>
        <w:t>’</w:t>
      </w:r>
      <w:r w:rsidR="004E3605" w:rsidRPr="0033750C">
        <w:rPr>
          <w:rFonts w:ascii="Times New Roman" w:eastAsia="DengXian" w:hAnsi="Times New Roman" w:cs="Times New Roman"/>
          <w:color w:val="1F497D"/>
          <w:kern w:val="0"/>
          <w:sz w:val="22"/>
          <w:bdr w:val="none" w:sz="0" w:space="0" w:color="auto" w:frame="1"/>
        </w:rPr>
        <w:t>t hesitate to contact me if there are any further questions. Thank you so much for your patient help.</w:t>
      </w:r>
    </w:p>
    <w:p w14:paraId="340F4285" w14:textId="3736F47A" w:rsidR="004E3605" w:rsidRPr="0033750C" w:rsidRDefault="004E3605" w:rsidP="004E36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Take care, stay safe, and keep healthy!</w:t>
      </w:r>
    </w:p>
    <w:p w14:paraId="0171E7B1"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09D21FFC"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3FAFF57" w14:textId="77777777" w:rsidR="00EB2A16" w:rsidRPr="0033750C" w:rsidRDefault="00EB2A16" w:rsidP="00CB0938">
      <w:pPr>
        <w:rPr>
          <w:rFonts w:ascii="Times New Roman" w:eastAsia="SimSun" w:hAnsi="Times New Roman" w:cs="Times New Roman"/>
          <w:color w:val="1F497D"/>
          <w:kern w:val="0"/>
          <w:sz w:val="22"/>
        </w:rPr>
      </w:pPr>
    </w:p>
    <w:p w14:paraId="4D557503" w14:textId="77777777" w:rsidR="00EB2A16" w:rsidRPr="0033750C" w:rsidRDefault="00EB2A16" w:rsidP="00CB0938">
      <w:pPr>
        <w:rPr>
          <w:rFonts w:ascii="Times New Roman" w:eastAsia="SimSun" w:hAnsi="Times New Roman" w:cs="Times New Roman"/>
          <w:color w:val="1F497D"/>
          <w:kern w:val="0"/>
          <w:sz w:val="22"/>
        </w:rPr>
      </w:pPr>
    </w:p>
    <w:p w14:paraId="04C69E1E" w14:textId="77777777" w:rsidR="00EB2A16" w:rsidRPr="0033750C" w:rsidRDefault="00EB2A16" w:rsidP="00CB0938">
      <w:pPr>
        <w:rPr>
          <w:rFonts w:ascii="Times New Roman" w:eastAsia="SimSun" w:hAnsi="Times New Roman" w:cs="Times New Roman"/>
          <w:color w:val="1F497D"/>
          <w:kern w:val="0"/>
          <w:sz w:val="22"/>
        </w:rPr>
      </w:pPr>
    </w:p>
    <w:p w14:paraId="740F7076" w14:textId="6276DB44"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0F5A41A0" w14:textId="44822E7F"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14945A30" w14:textId="13CA9D6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riting the thesis for senior project about 6 Degree of Freedom Unified Tracking Controller for Tilt-Rotor Multi-Rotor Unmanned Aerial Vehicles Based on The Unit Dual Quaternion. Could you please help me revise it? If you could help, I was wondering when it is available for you. </w:t>
      </w:r>
    </w:p>
    <w:p w14:paraId="1A54ACB8" w14:textId="7777777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3D72DB0C"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58292E" w14:textId="356273AC"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C56B1" w14:textId="1796898A" w:rsidR="00CB0938" w:rsidRPr="0033750C" w:rsidRDefault="00CB0938" w:rsidP="00CB0938">
      <w:pPr>
        <w:widowControl/>
        <w:jc w:val="left"/>
        <w:rPr>
          <w:rFonts w:ascii="Times New Roman" w:eastAsia="SimSun" w:hAnsi="Times New Roman" w:cs="Times New Roman"/>
          <w:color w:val="1F497D"/>
          <w:kern w:val="0"/>
          <w:sz w:val="22"/>
        </w:rPr>
      </w:pPr>
    </w:p>
    <w:p w14:paraId="490F8B35" w14:textId="77777777"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745C4A8A" w14:textId="336D7786"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4pm on Friday is ok for me. Many thanks for your help and have a good </w:t>
      </w:r>
      <w:r w:rsidR="00E267C4" w:rsidRPr="0033750C">
        <w:rPr>
          <w:rFonts w:ascii="Times New Roman" w:eastAsia="SimSun" w:hAnsi="Times New Roman" w:cs="Times New Roman"/>
          <w:color w:val="1F497D"/>
          <w:kern w:val="0"/>
          <w:sz w:val="22"/>
        </w:rPr>
        <w:t>day</w:t>
      </w:r>
      <w:r w:rsidRPr="0033750C">
        <w:rPr>
          <w:rFonts w:ascii="Times New Roman" w:eastAsia="SimSun" w:hAnsi="Times New Roman" w:cs="Times New Roman"/>
          <w:color w:val="1F497D"/>
          <w:kern w:val="0"/>
          <w:sz w:val="22"/>
        </w:rPr>
        <w:t xml:space="preserve">! </w:t>
      </w:r>
    </w:p>
    <w:p w14:paraId="13A48B9E"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CED10"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272052" w14:textId="18A5A084" w:rsidR="00CB0938" w:rsidRPr="0033750C" w:rsidRDefault="00CB0938" w:rsidP="00CB0938">
      <w:pPr>
        <w:widowControl/>
        <w:jc w:val="left"/>
        <w:rPr>
          <w:rFonts w:ascii="Times New Roman" w:eastAsia="SimSun" w:hAnsi="Times New Roman" w:cs="Times New Roman"/>
          <w:color w:val="1F497D"/>
          <w:kern w:val="0"/>
          <w:sz w:val="22"/>
        </w:rPr>
      </w:pPr>
    </w:p>
    <w:p w14:paraId="4B7E83CD" w14:textId="77777777" w:rsidR="00CF07F4" w:rsidRPr="0033750C" w:rsidRDefault="00CF07F4" w:rsidP="00CF07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F93373F" w14:textId="514B2EAC" w:rsidR="00CF07F4" w:rsidRPr="0033750C" w:rsidRDefault="00CF07F4" w:rsidP="00CF07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e you then~</w:t>
      </w:r>
    </w:p>
    <w:p w14:paraId="5DBB5BAE"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8FC59"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A9D1" w14:textId="77777777" w:rsidR="00CF07F4" w:rsidRPr="0033750C" w:rsidRDefault="00CF07F4" w:rsidP="00CB0938">
      <w:pPr>
        <w:widowControl/>
        <w:jc w:val="left"/>
        <w:rPr>
          <w:rFonts w:ascii="Times New Roman" w:eastAsia="SimSun" w:hAnsi="Times New Roman" w:cs="Times New Roman"/>
          <w:color w:val="1F497D"/>
          <w:kern w:val="0"/>
          <w:sz w:val="22"/>
        </w:rPr>
      </w:pPr>
    </w:p>
    <w:p w14:paraId="1F0A33AD" w14:textId="77777777" w:rsidR="00CB0938" w:rsidRPr="0033750C" w:rsidRDefault="00CB0938" w:rsidP="0033286A">
      <w:pPr>
        <w:widowControl/>
        <w:jc w:val="left"/>
        <w:rPr>
          <w:rFonts w:ascii="Times New Roman" w:eastAsia="SimSun" w:hAnsi="Times New Roman" w:cs="Times New Roman"/>
          <w:color w:val="1F497D"/>
          <w:kern w:val="0"/>
          <w:sz w:val="22"/>
        </w:rPr>
      </w:pPr>
    </w:p>
    <w:p w14:paraId="2B9AFE03" w14:textId="77777777" w:rsidR="00CB0938" w:rsidRPr="0033750C" w:rsidRDefault="00CB0938" w:rsidP="0033286A">
      <w:pPr>
        <w:widowControl/>
        <w:jc w:val="left"/>
        <w:rPr>
          <w:rFonts w:ascii="Times New Roman" w:eastAsia="SimSun" w:hAnsi="Times New Roman" w:cs="Times New Roman"/>
          <w:color w:val="1F497D"/>
          <w:kern w:val="0"/>
          <w:sz w:val="22"/>
        </w:rPr>
      </w:pPr>
    </w:p>
    <w:p w14:paraId="73BDB1C8" w14:textId="656D4272"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Draft of Final Paper for Senior Paper</w:t>
      </w:r>
    </w:p>
    <w:p w14:paraId="7B8BEAF1" w14:textId="21E1EFEA"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1C1144A" w14:textId="34CE3D7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draft of the final paper for the senior project is attached to this email.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
    <w:p w14:paraId="5BCC01A9" w14:textId="0FF8611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ake care and stay safe. Your assistance will be greatly appreciated and looking forward to your reply.   </w:t>
      </w:r>
    </w:p>
    <w:p w14:paraId="273434B9" w14:textId="77777777"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D76EE2" w14:textId="3F22875F"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B01F8E" w14:textId="41B74E79" w:rsidR="00911C7A" w:rsidRPr="0033750C" w:rsidRDefault="00911C7A" w:rsidP="0033286A">
      <w:pPr>
        <w:widowControl/>
        <w:jc w:val="left"/>
        <w:rPr>
          <w:rFonts w:ascii="Times New Roman" w:eastAsia="SimSun" w:hAnsi="Times New Roman" w:cs="Times New Roman"/>
          <w:color w:val="1F497D"/>
          <w:kern w:val="0"/>
          <w:sz w:val="22"/>
        </w:rPr>
      </w:pPr>
    </w:p>
    <w:p w14:paraId="2BB2AD7E"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00B68E53" w14:textId="5295EF83" w:rsidR="00911C7A" w:rsidRPr="0033750C" w:rsidRDefault="00911C7A" w:rsidP="00911C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rst draft of the final paper for the senior project is attached to this email. Thank you so much for your help! Have a good day.</w:t>
      </w:r>
    </w:p>
    <w:p w14:paraId="73EF6653"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58540"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4A412A" w14:textId="77777777" w:rsidR="00911C7A" w:rsidRPr="0033750C" w:rsidRDefault="00911C7A" w:rsidP="0033286A">
      <w:pPr>
        <w:widowControl/>
        <w:jc w:val="left"/>
        <w:rPr>
          <w:rFonts w:ascii="Times New Roman" w:eastAsia="SimSun" w:hAnsi="Times New Roman" w:cs="Times New Roman"/>
          <w:color w:val="1F497D"/>
          <w:kern w:val="0"/>
          <w:sz w:val="22"/>
        </w:rPr>
      </w:pPr>
    </w:p>
    <w:p w14:paraId="47F8486C" w14:textId="77777777" w:rsidR="0033286A" w:rsidRPr="0033750C" w:rsidRDefault="0033286A" w:rsidP="00C63F95">
      <w:pPr>
        <w:widowControl/>
        <w:jc w:val="left"/>
        <w:rPr>
          <w:rFonts w:ascii="Times New Roman" w:eastAsia="SimSun" w:hAnsi="Times New Roman" w:cs="Times New Roman"/>
          <w:color w:val="1F497D"/>
          <w:kern w:val="0"/>
          <w:sz w:val="22"/>
        </w:rPr>
      </w:pPr>
    </w:p>
    <w:p w14:paraId="49E544C4" w14:textId="77777777" w:rsidR="0033286A" w:rsidRPr="0033750C" w:rsidRDefault="0033286A" w:rsidP="00C63F95">
      <w:pPr>
        <w:widowControl/>
        <w:jc w:val="left"/>
        <w:rPr>
          <w:rFonts w:ascii="Times New Roman" w:eastAsia="SimSun" w:hAnsi="Times New Roman" w:cs="Times New Roman"/>
          <w:color w:val="1F497D"/>
          <w:kern w:val="0"/>
          <w:sz w:val="22"/>
        </w:rPr>
      </w:pPr>
    </w:p>
    <w:p w14:paraId="61D57269" w14:textId="1AFF296F"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930707" w14:textId="1499ED15" w:rsidR="00C63F95" w:rsidRPr="0033750C" w:rsidRDefault="00C63F95" w:rsidP="00C63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ve a wonderful weekend too!</w:t>
      </w:r>
    </w:p>
    <w:p w14:paraId="2B1B777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C28E9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99928" w14:textId="77777777" w:rsidR="00C63F95" w:rsidRPr="0033750C" w:rsidRDefault="00C63F95" w:rsidP="001F1B7A">
      <w:pPr>
        <w:widowControl/>
        <w:jc w:val="left"/>
        <w:rPr>
          <w:rFonts w:ascii="Times New Roman" w:eastAsia="SimSun" w:hAnsi="Times New Roman" w:cs="Times New Roman"/>
          <w:color w:val="1F497D"/>
          <w:kern w:val="0"/>
          <w:sz w:val="22"/>
        </w:rPr>
      </w:pPr>
    </w:p>
    <w:p w14:paraId="3A441B3B" w14:textId="77777777" w:rsidR="00C63F95" w:rsidRPr="0033750C" w:rsidRDefault="00C63F95" w:rsidP="001F1B7A">
      <w:pPr>
        <w:widowControl/>
        <w:jc w:val="left"/>
        <w:rPr>
          <w:rFonts w:ascii="Times New Roman" w:eastAsia="SimSun" w:hAnsi="Times New Roman" w:cs="Times New Roman"/>
          <w:color w:val="1F497D"/>
          <w:kern w:val="0"/>
          <w:sz w:val="22"/>
        </w:rPr>
      </w:pPr>
    </w:p>
    <w:p w14:paraId="316B0F9F" w14:textId="07C561C3" w:rsidR="000F1A5E" w:rsidRPr="0033750C" w:rsidRDefault="000F1A5E"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cision on the Acceptance of the Fellowship</w:t>
      </w:r>
    </w:p>
    <w:p w14:paraId="1F859D2B" w14:textId="2ED6251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DA4BCD9"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rateful to be informed that I have been selected to receive a Hong Kong PhD Fellowship commencing in the 2022/23 academic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happy to accept this offer and study and research in Hong Kong during Ph.D. A scanned copy of the duly completed and signed the “Reply Slip” at Annex 2 is attached to this email. </w:t>
      </w:r>
    </w:p>
    <w:p w14:paraId="2E2DA19B"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giving me this opportunity. Take care, stay safe, and keep healthy!</w:t>
      </w:r>
    </w:p>
    <w:p w14:paraId="50EF8B45" w14:textId="279D8A4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BEC5B6" w14:textId="77777777"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13EFB3" w14:textId="77777777" w:rsidR="000F1A5E" w:rsidRPr="0033750C" w:rsidRDefault="000F1A5E" w:rsidP="001F1B7A">
      <w:pPr>
        <w:widowControl/>
        <w:jc w:val="left"/>
        <w:rPr>
          <w:rFonts w:ascii="Times New Roman" w:eastAsia="SimSun" w:hAnsi="Times New Roman" w:cs="Times New Roman"/>
          <w:color w:val="1F497D"/>
          <w:kern w:val="0"/>
          <w:sz w:val="22"/>
        </w:rPr>
      </w:pPr>
    </w:p>
    <w:p w14:paraId="6D0AD65F" w14:textId="77777777" w:rsidR="000F1A5E" w:rsidRPr="0033750C" w:rsidRDefault="000F1A5E" w:rsidP="001F1B7A">
      <w:pPr>
        <w:widowControl/>
        <w:jc w:val="left"/>
        <w:rPr>
          <w:rFonts w:ascii="Times New Roman" w:eastAsia="SimSun" w:hAnsi="Times New Roman" w:cs="Times New Roman"/>
          <w:color w:val="1F497D"/>
          <w:kern w:val="0"/>
          <w:sz w:val="22"/>
        </w:rPr>
      </w:pPr>
    </w:p>
    <w:p w14:paraId="4383F21C" w14:textId="77777777" w:rsidR="000F1A5E" w:rsidRPr="0033750C" w:rsidRDefault="000F1A5E" w:rsidP="001F1B7A">
      <w:pPr>
        <w:widowControl/>
        <w:jc w:val="left"/>
        <w:rPr>
          <w:rFonts w:ascii="Times New Roman" w:eastAsia="SimSun" w:hAnsi="Times New Roman" w:cs="Times New Roman"/>
          <w:color w:val="1F497D"/>
          <w:kern w:val="0"/>
          <w:sz w:val="22"/>
        </w:rPr>
      </w:pPr>
    </w:p>
    <w:p w14:paraId="74186DF0" w14:textId="77777777" w:rsidR="000F1A5E" w:rsidRPr="0033750C" w:rsidRDefault="000F1A5E" w:rsidP="001F1B7A">
      <w:pPr>
        <w:widowControl/>
        <w:jc w:val="left"/>
        <w:rPr>
          <w:rFonts w:ascii="Times New Roman" w:eastAsia="SimSun" w:hAnsi="Times New Roman" w:cs="Times New Roman"/>
          <w:color w:val="1F497D"/>
          <w:kern w:val="0"/>
          <w:sz w:val="22"/>
        </w:rPr>
      </w:pPr>
    </w:p>
    <w:p w14:paraId="4172D274" w14:textId="77777777" w:rsidR="000F1A5E" w:rsidRPr="0033750C" w:rsidRDefault="000F1A5E" w:rsidP="001F1B7A">
      <w:pPr>
        <w:widowControl/>
        <w:jc w:val="left"/>
        <w:rPr>
          <w:rFonts w:ascii="Times New Roman" w:eastAsia="SimSun" w:hAnsi="Times New Roman" w:cs="Times New Roman"/>
          <w:color w:val="1F497D"/>
          <w:kern w:val="0"/>
          <w:sz w:val="22"/>
        </w:rPr>
      </w:pPr>
    </w:p>
    <w:p w14:paraId="495FD180" w14:textId="77777777" w:rsidR="000F1A5E" w:rsidRPr="0033750C" w:rsidRDefault="000F1A5E" w:rsidP="001F1B7A">
      <w:pPr>
        <w:widowControl/>
        <w:jc w:val="left"/>
        <w:rPr>
          <w:rFonts w:ascii="Times New Roman" w:eastAsia="SimSun" w:hAnsi="Times New Roman" w:cs="Times New Roman"/>
          <w:color w:val="1F497D"/>
          <w:kern w:val="0"/>
          <w:sz w:val="22"/>
        </w:rPr>
      </w:pPr>
    </w:p>
    <w:p w14:paraId="11E9A2DD" w14:textId="6D008E4B" w:rsidR="00EC5BFC"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News about HKPFS</w:t>
      </w:r>
    </w:p>
    <w:p w14:paraId="0DBCB4AC" w14:textId="3C332A46"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C5BFC"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38E4B159" w14:textId="2038E046" w:rsidR="001F1B7A" w:rsidRPr="0033750C" w:rsidRDefault="00566700" w:rsidP="001F1B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seeing you on the campus at CUHK</w:t>
      </w:r>
      <w:r w:rsidR="002A7B8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2A7B8A" w:rsidRPr="0033750C">
        <w:rPr>
          <w:rFonts w:ascii="Times New Roman" w:eastAsia="SimSun" w:hAnsi="Times New Roman" w:cs="Times New Roman"/>
          <w:color w:val="1F497D"/>
          <w:kern w:val="0"/>
          <w:sz w:val="22"/>
        </w:rPr>
        <w:t>I will work hard in the Ph.D. Thank you for your continued help. Take care, stay safe, and keep healthy!</w:t>
      </w:r>
    </w:p>
    <w:p w14:paraId="38748244" w14:textId="77777777"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649DC" w14:textId="6A567B52" w:rsidR="001F1B7A"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C5F1A7" w14:textId="4ED4469E" w:rsidR="00566700" w:rsidRPr="0033750C" w:rsidRDefault="00566700" w:rsidP="001F1B7A">
      <w:pPr>
        <w:widowControl/>
        <w:jc w:val="left"/>
        <w:rPr>
          <w:rFonts w:ascii="Times New Roman" w:eastAsia="SimSun" w:hAnsi="Times New Roman" w:cs="Times New Roman"/>
          <w:color w:val="1F497D"/>
          <w:kern w:val="0"/>
          <w:sz w:val="22"/>
        </w:rPr>
      </w:pPr>
    </w:p>
    <w:p w14:paraId="3CB4D4B1"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05055E8"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4FC6353"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inform you that I have been selected to receive a Hong Kong Ph.D. Fellowship commencing in the 2022/23 academic year. I feel very honored and grateful to receive your help and supervision during my Ph.D. study and research.</w:t>
      </w:r>
    </w:p>
    <w:p w14:paraId="017B29EB"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wonderful day!</w:t>
      </w:r>
    </w:p>
    <w:p w14:paraId="6D03D829"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889B26"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A60905" w14:textId="77777777" w:rsidR="00566700" w:rsidRPr="0033750C" w:rsidRDefault="00566700" w:rsidP="001F1B7A">
      <w:pPr>
        <w:widowControl/>
        <w:jc w:val="left"/>
        <w:rPr>
          <w:rFonts w:ascii="Times New Roman" w:eastAsia="SimSun" w:hAnsi="Times New Roman" w:cs="Times New Roman"/>
          <w:color w:val="1F497D"/>
          <w:kern w:val="0"/>
          <w:sz w:val="22"/>
        </w:rPr>
      </w:pPr>
    </w:p>
    <w:p w14:paraId="7A3554A9" w14:textId="77777777" w:rsidR="001F1B7A" w:rsidRPr="0033750C" w:rsidRDefault="001F1B7A" w:rsidP="00AE5322">
      <w:pPr>
        <w:rPr>
          <w:rFonts w:ascii="Times New Roman" w:eastAsia="SimSun" w:hAnsi="Times New Roman" w:cs="Times New Roman"/>
          <w:color w:val="1F497D"/>
          <w:kern w:val="0"/>
          <w:sz w:val="22"/>
        </w:rPr>
      </w:pPr>
    </w:p>
    <w:p w14:paraId="26B240DA" w14:textId="77777777" w:rsidR="001F1B7A" w:rsidRPr="0033750C" w:rsidRDefault="001F1B7A" w:rsidP="00AE5322">
      <w:pPr>
        <w:rPr>
          <w:rFonts w:ascii="Times New Roman" w:eastAsia="SimSun" w:hAnsi="Times New Roman" w:cs="Times New Roman"/>
          <w:color w:val="1F497D"/>
          <w:kern w:val="0"/>
          <w:sz w:val="22"/>
        </w:rPr>
      </w:pPr>
    </w:p>
    <w:p w14:paraId="747BDF1D" w14:textId="77777777" w:rsidR="001F1B7A" w:rsidRPr="0033750C" w:rsidRDefault="001F1B7A" w:rsidP="00AE5322">
      <w:pPr>
        <w:rPr>
          <w:rFonts w:ascii="Times New Roman" w:eastAsia="SimSun" w:hAnsi="Times New Roman" w:cs="Times New Roman"/>
          <w:color w:val="1F497D"/>
          <w:kern w:val="0"/>
          <w:sz w:val="22"/>
        </w:rPr>
      </w:pPr>
    </w:p>
    <w:p w14:paraId="426FA883" w14:textId="1F6EB0A8"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grad-application@umich.edu</w:t>
      </w:r>
    </w:p>
    <w:p w14:paraId="76B9AC51" w14:textId="251219AC"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ange Program from Ph.D. to MSE</w:t>
      </w:r>
    </w:p>
    <w:p w14:paraId="788867F4" w14:textId="77777777" w:rsidR="00DB709C" w:rsidRPr="0033750C" w:rsidRDefault="00DB709C" w:rsidP="00AE5322">
      <w:pPr>
        <w:rPr>
          <w:rFonts w:ascii="Times New Roman" w:eastAsia="SimSun" w:hAnsi="Times New Roman" w:cs="Times New Roman"/>
          <w:color w:val="1F497D"/>
          <w:kern w:val="0"/>
          <w:sz w:val="22"/>
        </w:rPr>
      </w:pPr>
    </w:p>
    <w:p w14:paraId="09618BD2" w14:textId="11F4E0F3" w:rsidR="00DB709C" w:rsidRPr="0033750C" w:rsidRDefault="00DB709C" w:rsidP="00AE5322">
      <w:pPr>
        <w:rPr>
          <w:rFonts w:ascii="Times New Roman" w:eastAsia="SimSun" w:hAnsi="Times New Roman" w:cs="Times New Roman"/>
          <w:color w:val="1F497D"/>
          <w:kern w:val="0"/>
          <w:sz w:val="22"/>
        </w:rPr>
      </w:pPr>
    </w:p>
    <w:p w14:paraId="371A57B3"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35236"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om2521, </w:t>
      </w:r>
      <w:proofErr w:type="spellStart"/>
      <w:r w:rsidRPr="0033750C">
        <w:rPr>
          <w:rFonts w:ascii="Times New Roman" w:eastAsia="SimSun" w:hAnsi="Times New Roman" w:cs="Times New Roman"/>
          <w:color w:val="1F497D"/>
          <w:kern w:val="0"/>
          <w:sz w:val="22"/>
        </w:rPr>
        <w:t>Pingan</w:t>
      </w:r>
      <w:proofErr w:type="spellEnd"/>
      <w:r w:rsidRPr="0033750C">
        <w:rPr>
          <w:rFonts w:ascii="Times New Roman" w:eastAsia="SimSun" w:hAnsi="Times New Roman" w:cs="Times New Roman"/>
          <w:color w:val="1F497D"/>
          <w:kern w:val="0"/>
          <w:sz w:val="22"/>
        </w:rPr>
        <w:t xml:space="preserve"> Finance Centre,</w:t>
      </w:r>
    </w:p>
    <w:p w14:paraId="7C958F78"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99 </w:t>
      </w:r>
      <w:proofErr w:type="spellStart"/>
      <w:r w:rsidRPr="0033750C">
        <w:rPr>
          <w:rFonts w:ascii="Times New Roman" w:eastAsia="SimSun" w:hAnsi="Times New Roman" w:cs="Times New Roman"/>
          <w:color w:val="1F497D"/>
          <w:kern w:val="0"/>
          <w:sz w:val="22"/>
        </w:rPr>
        <w:t>Xiadongda</w:t>
      </w:r>
      <w:proofErr w:type="spellEnd"/>
      <w:r w:rsidRPr="0033750C">
        <w:rPr>
          <w:rFonts w:ascii="Times New Roman" w:eastAsia="SimSun" w:hAnsi="Times New Roman" w:cs="Times New Roman"/>
          <w:color w:val="1F497D"/>
          <w:kern w:val="0"/>
          <w:sz w:val="22"/>
        </w:rPr>
        <w:t xml:space="preserve"> Street, Jinjiang District,</w:t>
      </w:r>
    </w:p>
    <w:p w14:paraId="7A66913B" w14:textId="2D0345BC"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ngdu, 610021 CHN</w:t>
      </w:r>
    </w:p>
    <w:p w14:paraId="719700A8" w14:textId="71339152"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32A75222" w14:textId="77777777" w:rsidR="00DB709C" w:rsidRPr="0033750C" w:rsidRDefault="00DB709C" w:rsidP="00AE5322">
      <w:pPr>
        <w:rPr>
          <w:rFonts w:ascii="Times New Roman" w:eastAsia="SimSun" w:hAnsi="Times New Roman" w:cs="Times New Roman"/>
          <w:color w:val="1F497D"/>
          <w:kern w:val="0"/>
          <w:sz w:val="22"/>
        </w:rPr>
      </w:pPr>
    </w:p>
    <w:p w14:paraId="26D41C3E" w14:textId="24090716"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24C38B0" w14:textId="77777777" w:rsidR="00AE5322" w:rsidRPr="0033750C" w:rsidRDefault="00AE5322" w:rsidP="00AE5322">
      <w:pPr>
        <w:rPr>
          <w:rFonts w:ascii="Times New Roman" w:eastAsia="SimSun" w:hAnsi="Times New Roman" w:cs="Times New Roman"/>
          <w:color w:val="1F497D"/>
          <w:kern w:val="0"/>
          <w:sz w:val="22"/>
        </w:rPr>
      </w:pPr>
    </w:p>
    <w:p w14:paraId="4C64D9A9" w14:textId="0AEAF761" w:rsidR="00DB709C" w:rsidRPr="0033750C" w:rsidRDefault="00DB709C" w:rsidP="00DB709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7320E893" w14:textId="77777777" w:rsidR="00DB709C" w:rsidRPr="0033750C" w:rsidRDefault="00DB709C" w:rsidP="00DB709C">
      <w:pPr>
        <w:ind w:firstLine="420"/>
        <w:rPr>
          <w:rFonts w:ascii="Times New Roman" w:eastAsia="SimSun" w:hAnsi="Times New Roman" w:cs="Times New Roman"/>
          <w:color w:val="1F497D"/>
          <w:kern w:val="0"/>
          <w:sz w:val="22"/>
        </w:rPr>
      </w:pPr>
    </w:p>
    <w:p w14:paraId="31277A53" w14:textId="50875347" w:rsidR="00AE5322" w:rsidRPr="0033750C" w:rsidRDefault="00AE5322" w:rsidP="00AE5322">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and excited to receive the offer of MSE from </w:t>
      </w:r>
      <w:r w:rsidR="00DB709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Mich</w:t>
      </w:r>
      <w:r w:rsidR="00DB709C"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gan. I would like </w:t>
      </w:r>
      <w:r w:rsidR="00DB709C"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program changed from Ph.D. to MSE</w:t>
      </w:r>
      <w:r w:rsidR="00DB709C" w:rsidRPr="0033750C">
        <w:rPr>
          <w:rFonts w:ascii="Times New Roman" w:eastAsia="SimSun" w:hAnsi="Times New Roman" w:cs="Times New Roman"/>
          <w:color w:val="1F497D"/>
          <w:kern w:val="0"/>
          <w:sz w:val="22"/>
        </w:rPr>
        <w:t xml:space="preserve">. Thank you so much for informing me of that. </w:t>
      </w:r>
    </w:p>
    <w:p w14:paraId="729298A4" w14:textId="77777777" w:rsidR="00DB709C" w:rsidRPr="0033750C" w:rsidRDefault="00DB709C" w:rsidP="00AE5322">
      <w:pPr>
        <w:ind w:firstLine="420"/>
        <w:rPr>
          <w:rFonts w:ascii="Times New Roman" w:eastAsia="SimSun" w:hAnsi="Times New Roman" w:cs="Times New Roman"/>
          <w:color w:val="1F497D"/>
          <w:kern w:val="0"/>
          <w:sz w:val="22"/>
        </w:rPr>
      </w:pPr>
    </w:p>
    <w:p w14:paraId="1268E979" w14:textId="0165E6A3" w:rsidR="00DB709C" w:rsidRPr="0033750C" w:rsidRDefault="00DB709C" w:rsidP="00DB70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 Have a good weeke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ake care, stay safe, and </w:t>
      </w:r>
      <w:proofErr w:type="gramStart"/>
      <w:r w:rsidRPr="0033750C">
        <w:rPr>
          <w:rFonts w:ascii="Times New Roman" w:eastAsia="SimSun" w:hAnsi="Times New Roman" w:cs="Times New Roman"/>
          <w:color w:val="1F497D"/>
          <w:kern w:val="0"/>
          <w:sz w:val="22"/>
        </w:rPr>
        <w:t>keep</w:t>
      </w:r>
      <w:proofErr w:type="gramEnd"/>
      <w:r w:rsidRPr="0033750C">
        <w:rPr>
          <w:rFonts w:ascii="Times New Roman" w:eastAsia="SimSun" w:hAnsi="Times New Roman" w:cs="Times New Roman"/>
          <w:color w:val="1F497D"/>
          <w:kern w:val="0"/>
          <w:sz w:val="22"/>
        </w:rPr>
        <w:t xml:space="preserve"> healthy.</w:t>
      </w:r>
    </w:p>
    <w:p w14:paraId="528C9971" w14:textId="77777777" w:rsidR="00AE5322" w:rsidRPr="0033750C" w:rsidRDefault="00AE5322" w:rsidP="00AE5322">
      <w:pPr>
        <w:rPr>
          <w:rFonts w:ascii="Times New Roman" w:eastAsia="SimSun" w:hAnsi="Times New Roman" w:cs="Times New Roman"/>
          <w:color w:val="1F497D"/>
          <w:kern w:val="0"/>
          <w:sz w:val="22"/>
        </w:rPr>
      </w:pPr>
    </w:p>
    <w:p w14:paraId="76E77557"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D7D06"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153C8" w14:textId="77777777" w:rsidR="00AE5322" w:rsidRPr="0033750C" w:rsidRDefault="00AE5322" w:rsidP="003464AE">
      <w:pPr>
        <w:rPr>
          <w:rFonts w:ascii="Times New Roman" w:eastAsia="SimSun" w:hAnsi="Times New Roman" w:cs="Times New Roman"/>
          <w:color w:val="1F497D"/>
          <w:kern w:val="0"/>
          <w:sz w:val="22"/>
        </w:rPr>
      </w:pPr>
    </w:p>
    <w:p w14:paraId="7978B567" w14:textId="77777777" w:rsidR="00AE5322" w:rsidRPr="0033750C" w:rsidRDefault="00AE5322" w:rsidP="003464AE">
      <w:pPr>
        <w:rPr>
          <w:rFonts w:ascii="Times New Roman" w:eastAsia="SimSun" w:hAnsi="Times New Roman" w:cs="Times New Roman"/>
          <w:color w:val="1F497D"/>
          <w:kern w:val="0"/>
          <w:sz w:val="22"/>
        </w:rPr>
      </w:pPr>
    </w:p>
    <w:p w14:paraId="6ADD8BF4" w14:textId="7057F5AC"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larke, </w:t>
      </w:r>
    </w:p>
    <w:p w14:paraId="504EEF19" w14:textId="77777777" w:rsidR="003464AE" w:rsidRPr="0033750C" w:rsidRDefault="003464AE" w:rsidP="003464AE">
      <w:pPr>
        <w:rPr>
          <w:rFonts w:ascii="Times New Roman" w:eastAsia="SimSun" w:hAnsi="Times New Roman" w:cs="Times New Roman"/>
          <w:color w:val="1F497D"/>
          <w:kern w:val="0"/>
          <w:sz w:val="22"/>
        </w:rPr>
      </w:pPr>
    </w:p>
    <w:p w14:paraId="7F377BCD" w14:textId="77777777" w:rsidR="003464AE" w:rsidRPr="0033750C" w:rsidRDefault="003464AE" w:rsidP="003464A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E9572FE" w14:textId="77777777" w:rsidR="003464AE" w:rsidRPr="0033750C" w:rsidRDefault="003464AE" w:rsidP="003464AE">
      <w:pPr>
        <w:rPr>
          <w:rFonts w:ascii="Times New Roman" w:eastAsia="SimSun" w:hAnsi="Times New Roman" w:cs="Times New Roman"/>
          <w:color w:val="1F497D"/>
          <w:kern w:val="0"/>
          <w:sz w:val="22"/>
        </w:rPr>
      </w:pPr>
    </w:p>
    <w:p w14:paraId="16693625"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4EE1F0"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4"/>
    <w:p w14:paraId="2D3308A9" w14:textId="77777777" w:rsidR="003464AE" w:rsidRPr="0033750C" w:rsidRDefault="003464AE" w:rsidP="00AE11B8">
      <w:pPr>
        <w:rPr>
          <w:rFonts w:ascii="Times New Roman" w:eastAsia="SimSun" w:hAnsi="Times New Roman" w:cs="Times New Roman"/>
          <w:color w:val="1F497D"/>
          <w:kern w:val="0"/>
          <w:sz w:val="22"/>
        </w:rPr>
      </w:pPr>
    </w:p>
    <w:p w14:paraId="451FAA85" w14:textId="77777777" w:rsidR="003464AE" w:rsidRPr="0033750C" w:rsidRDefault="003464AE" w:rsidP="00AE11B8">
      <w:pPr>
        <w:rPr>
          <w:rFonts w:ascii="Times New Roman" w:eastAsia="SimSun" w:hAnsi="Times New Roman" w:cs="Times New Roman"/>
          <w:color w:val="1F497D"/>
          <w:kern w:val="0"/>
          <w:sz w:val="22"/>
        </w:rPr>
      </w:pPr>
    </w:p>
    <w:p w14:paraId="2FAD52C2" w14:textId="19E018AF"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274CB040" w14:textId="77777777" w:rsidR="00AE11B8" w:rsidRPr="0033750C" w:rsidRDefault="00AE11B8" w:rsidP="00AE11B8">
      <w:pPr>
        <w:rPr>
          <w:rFonts w:ascii="Times New Roman" w:eastAsia="SimSun" w:hAnsi="Times New Roman" w:cs="Times New Roman"/>
          <w:color w:val="1F497D"/>
          <w:kern w:val="0"/>
          <w:sz w:val="22"/>
        </w:rPr>
      </w:pPr>
    </w:p>
    <w:p w14:paraId="44123D93" w14:textId="43D593A1" w:rsidR="00AE11B8" w:rsidRPr="0033750C" w:rsidRDefault="00AE11B8" w:rsidP="00AE11B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the cover page for </w:t>
      </w:r>
      <w:proofErr w:type="gramStart"/>
      <w:r w:rsidRPr="0033750C">
        <w:rPr>
          <w:rFonts w:ascii="Times New Roman" w:eastAsia="SimSun" w:hAnsi="Times New Roman" w:cs="Times New Roman"/>
          <w:color w:val="1F497D"/>
          <w:kern w:val="0"/>
          <w:sz w:val="22"/>
        </w:rPr>
        <w:t>exam</w:t>
      </w:r>
      <w:proofErr w:type="gramEnd"/>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0AD0FE55" w14:textId="77777777" w:rsidR="00AE11B8" w:rsidRPr="0033750C" w:rsidRDefault="00AE11B8" w:rsidP="00AE11B8">
      <w:pPr>
        <w:rPr>
          <w:rFonts w:ascii="Times New Roman" w:eastAsia="SimSun" w:hAnsi="Times New Roman" w:cs="Times New Roman"/>
          <w:color w:val="1F497D"/>
          <w:kern w:val="0"/>
          <w:sz w:val="22"/>
        </w:rPr>
      </w:pPr>
    </w:p>
    <w:p w14:paraId="0EB9B2C3"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0B98F1"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116ACFD7" w14:textId="77777777" w:rsidR="00AE11B8" w:rsidRPr="0033750C" w:rsidRDefault="00AE11B8" w:rsidP="00095AF8">
      <w:pPr>
        <w:rPr>
          <w:rFonts w:ascii="Times New Roman" w:eastAsia="SimSun" w:hAnsi="Times New Roman" w:cs="Times New Roman"/>
          <w:color w:val="1F497D"/>
          <w:kern w:val="0"/>
          <w:sz w:val="22"/>
        </w:rPr>
      </w:pPr>
    </w:p>
    <w:p w14:paraId="20FCE9A9" w14:textId="77777777" w:rsidR="00AE11B8" w:rsidRPr="0033750C" w:rsidRDefault="00AE11B8" w:rsidP="00095AF8">
      <w:pPr>
        <w:rPr>
          <w:rFonts w:ascii="Times New Roman" w:eastAsia="SimSun" w:hAnsi="Times New Roman" w:cs="Times New Roman"/>
          <w:color w:val="1F497D"/>
          <w:kern w:val="0"/>
          <w:sz w:val="22"/>
        </w:rPr>
      </w:pPr>
    </w:p>
    <w:p w14:paraId="1617F20B" w14:textId="77777777" w:rsidR="00AE11B8" w:rsidRPr="0033750C" w:rsidRDefault="00AE11B8" w:rsidP="00095AF8">
      <w:pPr>
        <w:rPr>
          <w:rFonts w:ascii="Times New Roman" w:eastAsia="SimSun" w:hAnsi="Times New Roman" w:cs="Times New Roman"/>
          <w:color w:val="1F497D"/>
          <w:kern w:val="0"/>
          <w:sz w:val="22"/>
        </w:rPr>
      </w:pPr>
    </w:p>
    <w:p w14:paraId="3EFAAE07" w14:textId="219CC400"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1F31F28" w14:textId="77777777" w:rsidR="00095AF8" w:rsidRPr="0033750C" w:rsidRDefault="00095AF8" w:rsidP="00095AF8">
      <w:pPr>
        <w:rPr>
          <w:rFonts w:ascii="Times New Roman" w:eastAsia="SimSun" w:hAnsi="Times New Roman" w:cs="Times New Roman"/>
          <w:color w:val="1F497D"/>
          <w:kern w:val="0"/>
          <w:sz w:val="22"/>
        </w:rPr>
      </w:pPr>
    </w:p>
    <w:p w14:paraId="56FF087D" w14:textId="0B784FFF" w:rsidR="00095AF8" w:rsidRPr="0033750C" w:rsidRDefault="00095AF8" w:rsidP="00095AF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all looks good, I adjusted the cover of the exam paper according to the requirement from SCUPI and wrote the instruction, can you review this instruction at your convenience?</w:t>
      </w:r>
    </w:p>
    <w:p w14:paraId="10F57DC7" w14:textId="77777777" w:rsidR="00095AF8" w:rsidRPr="0033750C" w:rsidRDefault="00095AF8" w:rsidP="00095AF8">
      <w:pPr>
        <w:rPr>
          <w:rFonts w:ascii="Times New Roman" w:eastAsia="SimSun" w:hAnsi="Times New Roman" w:cs="Times New Roman"/>
          <w:color w:val="1F497D"/>
          <w:kern w:val="0"/>
          <w:sz w:val="22"/>
        </w:rPr>
      </w:pPr>
    </w:p>
    <w:p w14:paraId="34E6F104"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B9095C"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7FC45" w14:textId="77777777" w:rsidR="00095AF8" w:rsidRPr="0033750C" w:rsidRDefault="00095AF8" w:rsidP="00DB0130">
      <w:pPr>
        <w:rPr>
          <w:rFonts w:ascii="Times New Roman" w:eastAsia="SimSun" w:hAnsi="Times New Roman" w:cs="Times New Roman"/>
          <w:color w:val="1F497D"/>
          <w:kern w:val="0"/>
          <w:sz w:val="22"/>
        </w:rPr>
      </w:pPr>
    </w:p>
    <w:p w14:paraId="4EE4EA3B" w14:textId="77777777" w:rsidR="00095AF8" w:rsidRPr="0033750C" w:rsidRDefault="00095AF8" w:rsidP="00DB0130">
      <w:pPr>
        <w:rPr>
          <w:rFonts w:ascii="Times New Roman" w:eastAsia="SimSun" w:hAnsi="Times New Roman" w:cs="Times New Roman"/>
          <w:color w:val="1F497D"/>
          <w:kern w:val="0"/>
          <w:sz w:val="22"/>
        </w:rPr>
      </w:pPr>
    </w:p>
    <w:p w14:paraId="084CE4A2" w14:textId="5335B81C"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08EBD5AD" w14:textId="77777777" w:rsidR="00DB0130" w:rsidRPr="0033750C" w:rsidRDefault="00DB0130" w:rsidP="00DB0130">
      <w:pPr>
        <w:rPr>
          <w:rFonts w:ascii="Times New Roman" w:eastAsia="SimSun" w:hAnsi="Times New Roman" w:cs="Times New Roman"/>
          <w:color w:val="1F497D"/>
          <w:kern w:val="0"/>
          <w:sz w:val="22"/>
        </w:rPr>
      </w:pPr>
    </w:p>
    <w:p w14:paraId="5A70F183" w14:textId="13909188"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hre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exams when</w:t>
      </w:r>
      <w:proofErr w:type="gramEnd"/>
      <w:r w:rsidRPr="0033750C">
        <w:rPr>
          <w:rFonts w:ascii="Times New Roman" w:eastAsia="SimSun" w:hAnsi="Times New Roman" w:cs="Times New Roman"/>
          <w:color w:val="1F497D"/>
          <w:kern w:val="0"/>
          <w:sz w:val="22"/>
        </w:rPr>
        <w:t xml:space="preserve"> I took Mechanical Design 2.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39EE1A1D" w14:textId="77777777" w:rsidR="00DB0130" w:rsidRPr="0033750C" w:rsidRDefault="00DB0130" w:rsidP="00DB0130">
      <w:pPr>
        <w:rPr>
          <w:rFonts w:ascii="Times New Roman" w:eastAsia="SimSun" w:hAnsi="Times New Roman" w:cs="Times New Roman"/>
          <w:color w:val="1F497D"/>
          <w:kern w:val="0"/>
          <w:sz w:val="22"/>
        </w:rPr>
      </w:pPr>
    </w:p>
    <w:p w14:paraId="7E6C971C"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EDFF70" w14:textId="034902BE"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FAE454" w14:textId="77777777" w:rsidR="00DB0130" w:rsidRPr="0033750C" w:rsidRDefault="00DB0130" w:rsidP="00DB0130">
      <w:pPr>
        <w:rPr>
          <w:rFonts w:ascii="Times New Roman" w:eastAsia="SimSun" w:hAnsi="Times New Roman" w:cs="Times New Roman"/>
          <w:color w:val="1F497D"/>
          <w:kern w:val="0"/>
          <w:sz w:val="22"/>
        </w:rPr>
      </w:pPr>
    </w:p>
    <w:p w14:paraId="136D45AE"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Graduate Admissions Office, </w:t>
      </w:r>
    </w:p>
    <w:p w14:paraId="6216DD74" w14:textId="77777777" w:rsidR="00DB0130" w:rsidRPr="0033750C" w:rsidRDefault="00DB0130" w:rsidP="00DB0130">
      <w:pPr>
        <w:rPr>
          <w:rFonts w:ascii="Times New Roman" w:eastAsia="SimSun" w:hAnsi="Times New Roman" w:cs="Times New Roman"/>
          <w:color w:val="1F497D"/>
          <w:kern w:val="0"/>
          <w:sz w:val="22"/>
        </w:rPr>
      </w:pPr>
    </w:p>
    <w:p w14:paraId="223AA2A7" w14:textId="77777777"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3E7EAFA5" w14:textId="77777777" w:rsidR="00DB0130" w:rsidRPr="0033750C" w:rsidRDefault="00DB0130" w:rsidP="00DB0130">
      <w:pPr>
        <w:rPr>
          <w:rFonts w:ascii="Times New Roman" w:eastAsia="SimSun" w:hAnsi="Times New Roman" w:cs="Times New Roman"/>
          <w:color w:val="1F497D"/>
          <w:kern w:val="0"/>
          <w:sz w:val="22"/>
        </w:rPr>
      </w:pPr>
    </w:p>
    <w:p w14:paraId="1D2511A7"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22FCCD"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B60176" w14:textId="4063057A" w:rsidR="00B373B3" w:rsidRPr="0033750C" w:rsidRDefault="00B373B3" w:rsidP="00671A98">
      <w:pPr>
        <w:rPr>
          <w:rFonts w:ascii="Times New Roman" w:eastAsia="SimSun" w:hAnsi="Times New Roman" w:cs="Times New Roman"/>
          <w:color w:val="1F497D"/>
          <w:kern w:val="0"/>
          <w:sz w:val="22"/>
        </w:rPr>
      </w:pPr>
    </w:p>
    <w:p w14:paraId="76BECA7F" w14:textId="081BD7BD"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Office of Recruitment &amp; Admissions, </w:t>
      </w:r>
    </w:p>
    <w:p w14:paraId="106B6001" w14:textId="77777777" w:rsidR="00B373B3" w:rsidRPr="0033750C" w:rsidRDefault="00B373B3" w:rsidP="00B373B3">
      <w:pPr>
        <w:rPr>
          <w:rFonts w:ascii="Times New Roman" w:eastAsia="SimSun" w:hAnsi="Times New Roman" w:cs="Times New Roman"/>
          <w:color w:val="1F497D"/>
          <w:kern w:val="0"/>
          <w:sz w:val="22"/>
        </w:rPr>
      </w:pPr>
    </w:p>
    <w:p w14:paraId="024EAF34" w14:textId="77777777" w:rsidR="00B373B3" w:rsidRPr="0033750C" w:rsidRDefault="00B373B3" w:rsidP="00B373B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1FA41125" w14:textId="77777777" w:rsidR="00B373B3" w:rsidRPr="0033750C" w:rsidRDefault="00B373B3" w:rsidP="00B373B3">
      <w:pPr>
        <w:rPr>
          <w:rFonts w:ascii="Times New Roman" w:eastAsia="SimSun" w:hAnsi="Times New Roman" w:cs="Times New Roman"/>
          <w:color w:val="1F497D"/>
          <w:kern w:val="0"/>
          <w:sz w:val="22"/>
        </w:rPr>
      </w:pPr>
    </w:p>
    <w:p w14:paraId="74327535" w14:textId="77777777"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C76F02" w14:textId="62883854"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E5EB80" w14:textId="75884013" w:rsidR="00082D17" w:rsidRPr="0033750C" w:rsidRDefault="00082D17" w:rsidP="00B373B3">
      <w:pPr>
        <w:rPr>
          <w:rFonts w:ascii="Times New Roman" w:eastAsia="SimSun" w:hAnsi="Times New Roman" w:cs="Times New Roman"/>
          <w:color w:val="1F497D"/>
          <w:kern w:val="0"/>
          <w:sz w:val="22"/>
        </w:rPr>
      </w:pPr>
    </w:p>
    <w:p w14:paraId="67012C9F" w14:textId="1DEBC8B6"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319CDCB" w14:textId="77777777" w:rsidR="00082D17" w:rsidRPr="0033750C" w:rsidRDefault="00082D17" w:rsidP="00082D17">
      <w:pPr>
        <w:rPr>
          <w:rFonts w:ascii="Times New Roman" w:eastAsia="SimSun" w:hAnsi="Times New Roman" w:cs="Times New Roman"/>
          <w:color w:val="1F497D"/>
          <w:kern w:val="0"/>
          <w:sz w:val="22"/>
        </w:rPr>
      </w:pPr>
    </w:p>
    <w:p w14:paraId="7FF8AC26" w14:textId="77777777" w:rsidR="00082D17" w:rsidRPr="0033750C" w:rsidRDefault="00082D17" w:rsidP="00082D17">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1F131FB" w14:textId="77777777" w:rsidR="00082D17" w:rsidRPr="0033750C" w:rsidRDefault="00082D17" w:rsidP="00082D17">
      <w:pPr>
        <w:rPr>
          <w:rFonts w:ascii="Times New Roman" w:eastAsia="SimSun" w:hAnsi="Times New Roman" w:cs="Times New Roman"/>
          <w:color w:val="1F497D"/>
          <w:kern w:val="0"/>
          <w:sz w:val="22"/>
        </w:rPr>
      </w:pPr>
    </w:p>
    <w:p w14:paraId="1D172D8C"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3B12A7"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0F0A0C" w14:textId="77777777" w:rsidR="00082D17" w:rsidRPr="0033750C" w:rsidRDefault="00082D17" w:rsidP="00B373B3">
      <w:pPr>
        <w:rPr>
          <w:rFonts w:ascii="Times New Roman" w:eastAsia="SimSun" w:hAnsi="Times New Roman" w:cs="Times New Roman"/>
          <w:color w:val="1F497D"/>
          <w:kern w:val="0"/>
          <w:sz w:val="22"/>
        </w:rPr>
      </w:pPr>
    </w:p>
    <w:p w14:paraId="31D5EBAB" w14:textId="77777777" w:rsidR="00B373B3" w:rsidRPr="0033750C" w:rsidRDefault="00B373B3" w:rsidP="00671A98">
      <w:pPr>
        <w:rPr>
          <w:rFonts w:ascii="Times New Roman" w:eastAsia="SimSun" w:hAnsi="Times New Roman" w:cs="Times New Roman"/>
          <w:color w:val="1F497D"/>
          <w:kern w:val="0"/>
          <w:sz w:val="22"/>
        </w:rPr>
      </w:pPr>
    </w:p>
    <w:p w14:paraId="749DFA18" w14:textId="77777777" w:rsidR="00671A98" w:rsidRPr="0033750C" w:rsidRDefault="00671A98" w:rsidP="0089728C">
      <w:pPr>
        <w:rPr>
          <w:rFonts w:ascii="Times New Roman" w:eastAsia="SimSun" w:hAnsi="Times New Roman" w:cs="Times New Roman"/>
          <w:color w:val="1F497D"/>
          <w:kern w:val="0"/>
          <w:sz w:val="22"/>
        </w:rPr>
      </w:pPr>
    </w:p>
    <w:p w14:paraId="1BC7CF7D" w14:textId="77777777" w:rsidR="00671A98" w:rsidRPr="0033750C" w:rsidRDefault="00671A98" w:rsidP="0089728C">
      <w:pPr>
        <w:rPr>
          <w:rFonts w:ascii="Times New Roman" w:eastAsia="SimSun" w:hAnsi="Times New Roman" w:cs="Times New Roman"/>
          <w:color w:val="1F497D"/>
          <w:kern w:val="0"/>
          <w:sz w:val="22"/>
        </w:rPr>
      </w:pPr>
    </w:p>
    <w:p w14:paraId="05A0D3B0" w14:textId="6B905989"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thing about next </w:t>
      </w:r>
      <w:proofErr w:type="gramStart"/>
      <w:r w:rsidRPr="0033750C">
        <w:rPr>
          <w:rFonts w:ascii="Times New Roman" w:eastAsia="SimSun" w:hAnsi="Times New Roman" w:cs="Times New Roman"/>
          <w:color w:val="1F497D"/>
          <w:kern w:val="0"/>
          <w:sz w:val="22"/>
        </w:rPr>
        <w:t>week</w:t>
      </w:r>
      <w:proofErr w:type="gramEnd"/>
      <w:r w:rsidRPr="0033750C">
        <w:rPr>
          <w:rFonts w:ascii="Times New Roman" w:eastAsia="SimSun" w:hAnsi="Times New Roman" w:cs="Times New Roman"/>
          <w:color w:val="1F497D"/>
          <w:kern w:val="0"/>
          <w:sz w:val="22"/>
        </w:rPr>
        <w:t xml:space="preserve"> exam</w:t>
      </w:r>
    </w:p>
    <w:p w14:paraId="18965EF6" w14:textId="70ABB08C"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BC5B472" w14:textId="4E333C8A" w:rsidR="0089728C" w:rsidRPr="0033750C" w:rsidRDefault="0089728C" w:rsidP="008972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e thing I want to tell you is that the printer for </w:t>
      </w:r>
      <w:proofErr w:type="gramStart"/>
      <w:r w:rsidRPr="0033750C">
        <w:rPr>
          <w:rFonts w:ascii="Times New Roman" w:eastAsia="SimSun" w:hAnsi="Times New Roman" w:cs="Times New Roman"/>
          <w:color w:val="1F497D"/>
          <w:kern w:val="0"/>
          <w:sz w:val="22"/>
        </w:rPr>
        <w:t>teacher</w:t>
      </w:r>
      <w:proofErr w:type="gramEnd"/>
      <w:r w:rsidRPr="0033750C">
        <w:rPr>
          <w:rFonts w:ascii="Times New Roman" w:eastAsia="SimSun" w:hAnsi="Times New Roman" w:cs="Times New Roman"/>
          <w:color w:val="1F497D"/>
          <w:kern w:val="0"/>
          <w:sz w:val="22"/>
        </w:rPr>
        <w:t xml:space="preserve"> in the printing room is broke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prepare ahead of time, just in case. In addition, could you send me a list of Mechanical Design 2 students with Chinese name? Because I need it to make the exam sign-up sh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his fil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ask the Academic Affairs teacher for help. If you need any other help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print out the exam paper,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me to me. </w:t>
      </w:r>
    </w:p>
    <w:p w14:paraId="4AA85247" w14:textId="77777777"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6957F8" w14:textId="43992E79"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98B17F" w14:textId="0ADE314D" w:rsidR="001F1B7A" w:rsidRPr="0033750C" w:rsidRDefault="001F1B7A" w:rsidP="0089728C">
      <w:pPr>
        <w:widowControl/>
        <w:jc w:val="left"/>
        <w:rPr>
          <w:rFonts w:ascii="Times New Roman" w:eastAsia="SimSun" w:hAnsi="Times New Roman" w:cs="Times New Roman"/>
          <w:color w:val="1F497D"/>
          <w:kern w:val="0"/>
          <w:sz w:val="22"/>
        </w:rPr>
      </w:pPr>
    </w:p>
    <w:p w14:paraId="09161A7D" w14:textId="77777777" w:rsidR="001F1B7A" w:rsidRPr="0033750C" w:rsidRDefault="001F1B7A" w:rsidP="0089728C">
      <w:pPr>
        <w:widowControl/>
        <w:jc w:val="left"/>
        <w:rPr>
          <w:rFonts w:ascii="Times New Roman" w:eastAsia="SimSun" w:hAnsi="Times New Roman" w:cs="Times New Roman"/>
          <w:color w:val="1F497D"/>
          <w:kern w:val="0"/>
          <w:sz w:val="22"/>
        </w:rPr>
      </w:pPr>
    </w:p>
    <w:p w14:paraId="755014E6" w14:textId="77777777" w:rsidR="0089728C" w:rsidRPr="0033750C" w:rsidRDefault="0089728C" w:rsidP="00B3640C">
      <w:pPr>
        <w:rPr>
          <w:rFonts w:ascii="Times New Roman" w:eastAsia="SimSun" w:hAnsi="Times New Roman" w:cs="Times New Roman"/>
          <w:color w:val="1F497D"/>
          <w:kern w:val="0"/>
          <w:sz w:val="22"/>
        </w:rPr>
      </w:pPr>
    </w:p>
    <w:p w14:paraId="2982C398" w14:textId="77777777" w:rsidR="0089728C" w:rsidRPr="0033750C" w:rsidRDefault="0089728C" w:rsidP="00B3640C">
      <w:pPr>
        <w:rPr>
          <w:rFonts w:ascii="Times New Roman" w:eastAsia="SimSun" w:hAnsi="Times New Roman" w:cs="Times New Roman"/>
          <w:color w:val="1F497D"/>
          <w:kern w:val="0"/>
          <w:sz w:val="22"/>
        </w:rPr>
      </w:pPr>
    </w:p>
    <w:p w14:paraId="4FA6DED2" w14:textId="1C3E9FBD"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Ph.D.?</w:t>
      </w:r>
    </w:p>
    <w:p w14:paraId="4FBEFE32" w14:textId="543AAD9C"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tech Admission Committee,</w:t>
      </w:r>
    </w:p>
    <w:p w14:paraId="6D2AB12F" w14:textId="55C2A0D5" w:rsidR="00B3640C" w:rsidRPr="0033750C" w:rsidRDefault="00B3640C" w:rsidP="00B3640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6A0F421" w14:textId="77777777" w:rsidR="00B3640C" w:rsidRPr="0033750C" w:rsidRDefault="00B3640C" w:rsidP="00B3640C">
      <w:pPr>
        <w:ind w:firstLine="420"/>
        <w:rPr>
          <w:rFonts w:ascii="Times New Roman" w:eastAsia="SimSun" w:hAnsi="Times New Roman" w:cs="Times New Roman"/>
          <w:color w:val="1F497D"/>
          <w:kern w:val="0"/>
          <w:sz w:val="22"/>
        </w:rPr>
      </w:pPr>
    </w:p>
    <w:p w14:paraId="19DC3CEE" w14:textId="77777777" w:rsidR="00B3640C" w:rsidRPr="0033750C" w:rsidRDefault="00B3640C">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311A3CD2" w14:textId="13E0627D" w:rsidR="00B3640C" w:rsidRPr="0033750C" w:rsidRDefault="00B3640C">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22F0704" w14:textId="77777777" w:rsidR="00B3640C" w:rsidRPr="0033750C" w:rsidRDefault="00B3640C" w:rsidP="00B3640C">
      <w:pPr>
        <w:ind w:left="360"/>
        <w:rPr>
          <w:rFonts w:ascii="Times New Roman" w:eastAsia="SimSun" w:hAnsi="Times New Roman" w:cs="Times New Roman"/>
          <w:color w:val="1F497D"/>
          <w:kern w:val="0"/>
          <w:sz w:val="22"/>
        </w:rPr>
      </w:pPr>
    </w:p>
    <w:p w14:paraId="569C0D45" w14:textId="7154621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Ph.D.</w:t>
      </w:r>
      <w:r w:rsidRPr="0033750C">
        <w:rPr>
          <w:rFonts w:ascii="Times New Roman" w:eastAsia="SimSun" w:hAnsi="Times New Roman" w:cs="Times New Roman"/>
          <w:color w:val="1F497D"/>
          <w:kern w:val="0"/>
          <w:sz w:val="22"/>
        </w:rPr>
        <w:t xml:space="preserve"> program. I got caught in the disappointment and anxiety I feel at the denial to Caltech.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hopefully get your attention and reconsideration for the admission </w:t>
      </w:r>
      <w:proofErr w:type="gramStart"/>
      <w:r w:rsidRPr="0033750C">
        <w:rPr>
          <w:rFonts w:ascii="Times New Roman" w:eastAsia="SimSun" w:hAnsi="Times New Roman" w:cs="Times New Roman"/>
          <w:color w:val="1F497D"/>
          <w:kern w:val="0"/>
          <w:sz w:val="22"/>
        </w:rPr>
        <w:t>decision</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been made.</w:t>
      </w:r>
    </w:p>
    <w:p w14:paraId="60D8416E" w14:textId="77777777" w:rsidR="00B3640C" w:rsidRPr="0033750C" w:rsidRDefault="00B3640C" w:rsidP="00B3640C">
      <w:pPr>
        <w:ind w:firstLine="360"/>
        <w:rPr>
          <w:rFonts w:ascii="Times New Roman" w:eastAsia="SimSun" w:hAnsi="Times New Roman" w:cs="Times New Roman"/>
          <w:color w:val="1F497D"/>
          <w:kern w:val="0"/>
          <w:sz w:val="22"/>
        </w:rPr>
      </w:pPr>
    </w:p>
    <w:p w14:paraId="3BB5E6C2" w14:textId="635300BC"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tremendous efforts in succeeding and maintaining the GPA under strict circumstances with an average GPA of 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02501C18" w14:textId="77777777" w:rsidR="00B3640C" w:rsidRPr="0033750C" w:rsidRDefault="00B3640C" w:rsidP="00B3640C">
      <w:pPr>
        <w:ind w:firstLine="360"/>
        <w:rPr>
          <w:rFonts w:ascii="Times New Roman" w:eastAsia="SimSun" w:hAnsi="Times New Roman" w:cs="Times New Roman"/>
          <w:color w:val="1F497D"/>
          <w:kern w:val="0"/>
          <w:sz w:val="22"/>
        </w:rPr>
      </w:pPr>
    </w:p>
    <w:p w14:paraId="4C628062" w14:textId="49F5DD49"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4E56752" w14:textId="77777777" w:rsidR="00B3640C" w:rsidRPr="0033750C" w:rsidRDefault="00B3640C" w:rsidP="00B3640C">
      <w:pPr>
        <w:ind w:firstLine="360"/>
        <w:rPr>
          <w:rFonts w:ascii="Times New Roman" w:eastAsia="SimSun" w:hAnsi="Times New Roman" w:cs="Times New Roman"/>
          <w:color w:val="1F497D"/>
          <w:kern w:val="0"/>
          <w:sz w:val="22"/>
        </w:rPr>
      </w:pPr>
    </w:p>
    <w:p w14:paraId="79E41C9E" w14:textId="76E83FD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w:t>
      </w:r>
      <w:r w:rsidRPr="0033750C">
        <w:rPr>
          <w:rFonts w:ascii="Times New Roman" w:eastAsia="SimSun" w:hAnsi="Times New Roman" w:cs="Times New Roman"/>
          <w:color w:val="1F497D"/>
          <w:kern w:val="0"/>
          <w:sz w:val="22"/>
        </w:rPr>
        <w:lastRenderedPageBreak/>
        <w:t xml:space="preserve">university – Caltech. All the events, research, and activities I have participated in have been due to sheer love and enjoyment </w:t>
      </w:r>
      <w:proofErr w:type="gramStart"/>
      <w:r w:rsidRPr="0033750C">
        <w:rPr>
          <w:rFonts w:ascii="Times New Roman" w:eastAsia="SimSun" w:hAnsi="Times New Roman" w:cs="Times New Roman"/>
          <w:color w:val="1F497D"/>
          <w:kern w:val="0"/>
          <w:sz w:val="22"/>
        </w:rPr>
        <w:t>towards</w:t>
      </w:r>
      <w:proofErr w:type="gramEnd"/>
      <w:r w:rsidRPr="0033750C">
        <w:rPr>
          <w:rFonts w:ascii="Times New Roman" w:eastAsia="SimSun" w:hAnsi="Times New Roman" w:cs="Times New Roman"/>
          <w:color w:val="1F497D"/>
          <w:kern w:val="0"/>
          <w:sz w:val="22"/>
        </w:rPr>
        <w:t xml:space="preserve"> mechanical engineering. My research enthusiasm has always been and always will be the source of energy to support me to go on the road of science.</w:t>
      </w:r>
    </w:p>
    <w:p w14:paraId="6D8A5DAF" w14:textId="77777777" w:rsidR="00B3640C" w:rsidRPr="0033750C" w:rsidRDefault="00B3640C" w:rsidP="00B3640C">
      <w:pPr>
        <w:ind w:firstLine="360"/>
        <w:rPr>
          <w:rFonts w:ascii="Times New Roman" w:eastAsia="SimSun" w:hAnsi="Times New Roman" w:cs="Times New Roman"/>
          <w:color w:val="1F497D"/>
          <w:kern w:val="0"/>
          <w:sz w:val="22"/>
        </w:rPr>
      </w:pPr>
    </w:p>
    <w:p w14:paraId="3F2AE49E" w14:textId="7038E76D"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52132D51" w14:textId="77777777" w:rsidR="00B3640C" w:rsidRPr="0033750C" w:rsidRDefault="00B3640C" w:rsidP="00B3640C">
      <w:pPr>
        <w:ind w:firstLine="360"/>
        <w:rPr>
          <w:rFonts w:ascii="Times New Roman" w:eastAsia="SimSun" w:hAnsi="Times New Roman" w:cs="Times New Roman"/>
          <w:color w:val="1F497D"/>
          <w:kern w:val="0"/>
          <w:sz w:val="22"/>
        </w:rPr>
      </w:pPr>
    </w:p>
    <w:p w14:paraId="6B9147C1" w14:textId="44BE6BD8"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 my updated CV and paper</w:t>
      </w:r>
      <w:proofErr w:type="gramEnd"/>
      <w:r w:rsidRPr="0033750C">
        <w:rPr>
          <w:rFonts w:ascii="Times New Roman" w:eastAsia="SimSun" w:hAnsi="Times New Roman" w:cs="Times New Roman"/>
          <w:color w:val="1F497D"/>
          <w:kern w:val="0"/>
          <w:sz w:val="22"/>
        </w:rPr>
        <w:t xml:space="preserve"> for your reference. Please let me know if there is anything I could do </w:t>
      </w:r>
      <w:proofErr w:type="gramStart"/>
      <w:r w:rsidRPr="0033750C">
        <w:rPr>
          <w:rFonts w:ascii="Times New Roman" w:eastAsia="SimSun" w:hAnsi="Times New Roman" w:cs="Times New Roman"/>
          <w:color w:val="1F497D"/>
          <w:kern w:val="0"/>
          <w:sz w:val="22"/>
        </w:rPr>
        <w:t>or</w:t>
      </w:r>
      <w:proofErr w:type="gramEnd"/>
      <w:r w:rsidRPr="0033750C">
        <w:rPr>
          <w:rFonts w:ascii="Times New Roman" w:eastAsia="SimSun" w:hAnsi="Times New Roman" w:cs="Times New Roman"/>
          <w:color w:val="1F497D"/>
          <w:kern w:val="0"/>
          <w:sz w:val="22"/>
        </w:rPr>
        <w:t xml:space="preserve"> more information is needed.</w:t>
      </w:r>
    </w:p>
    <w:p w14:paraId="583C1B21" w14:textId="77777777" w:rsidR="00B3640C" w:rsidRPr="0033750C" w:rsidRDefault="00B3640C" w:rsidP="00B3640C">
      <w:pPr>
        <w:ind w:firstLine="360"/>
        <w:rPr>
          <w:rFonts w:ascii="Times New Roman" w:eastAsia="SimSun" w:hAnsi="Times New Roman" w:cs="Times New Roman"/>
          <w:color w:val="1F497D"/>
          <w:kern w:val="0"/>
          <w:sz w:val="22"/>
        </w:rPr>
      </w:pPr>
    </w:p>
    <w:p w14:paraId="3F7AA675" w14:textId="14E99CC7"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1304553" w14:textId="77777777" w:rsidR="00B3640C" w:rsidRPr="0033750C" w:rsidRDefault="00B3640C" w:rsidP="00B3640C">
      <w:pPr>
        <w:ind w:firstLine="360"/>
        <w:rPr>
          <w:rFonts w:ascii="Times New Roman" w:eastAsia="SimSun" w:hAnsi="Times New Roman" w:cs="Times New Roman"/>
          <w:color w:val="1F497D"/>
          <w:kern w:val="0"/>
          <w:sz w:val="22"/>
        </w:rPr>
      </w:pPr>
    </w:p>
    <w:p w14:paraId="5F50AD58"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16F6D1"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CF21BD" w14:textId="77777777" w:rsidR="00B3640C" w:rsidRPr="0033750C" w:rsidRDefault="00B3640C" w:rsidP="00333CCB">
      <w:pPr>
        <w:rPr>
          <w:rFonts w:ascii="Times New Roman" w:eastAsia="SimSun" w:hAnsi="Times New Roman" w:cs="Times New Roman"/>
          <w:color w:val="1F497D"/>
          <w:kern w:val="0"/>
          <w:sz w:val="22"/>
        </w:rPr>
      </w:pPr>
    </w:p>
    <w:p w14:paraId="286F4495" w14:textId="77777777" w:rsidR="00B3640C" w:rsidRPr="0033750C" w:rsidRDefault="00B3640C" w:rsidP="00333CCB">
      <w:pPr>
        <w:rPr>
          <w:rFonts w:ascii="Times New Roman" w:eastAsia="SimSun" w:hAnsi="Times New Roman" w:cs="Times New Roman"/>
          <w:color w:val="1F497D"/>
          <w:kern w:val="0"/>
          <w:sz w:val="22"/>
        </w:rPr>
      </w:pPr>
    </w:p>
    <w:p w14:paraId="1009E1E8" w14:textId="644E3C61" w:rsidR="00B3640C" w:rsidRPr="0033750C" w:rsidRDefault="00B3640C"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SM to Ph.D.?</w:t>
      </w:r>
    </w:p>
    <w:p w14:paraId="1B982EBE" w14:textId="0A1984D7" w:rsidR="00333CCB" w:rsidRPr="0033750C" w:rsidRDefault="00333CCB"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T Admission Committee,</w:t>
      </w:r>
    </w:p>
    <w:p w14:paraId="6D81E97D" w14:textId="77777777" w:rsidR="00333CCB" w:rsidRPr="0033750C" w:rsidRDefault="00333CCB" w:rsidP="00333CC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0E143AE" w14:textId="77777777" w:rsidR="00333CCB" w:rsidRPr="0033750C" w:rsidRDefault="00333CC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7CEE3A02" w14:textId="77777777" w:rsidR="00333CCB" w:rsidRPr="0033750C" w:rsidRDefault="00333CC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B3B9B14" w14:textId="274904C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SM to Ph</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D</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color w:val="1F497D"/>
          <w:kern w:val="0"/>
          <w:sz w:val="22"/>
        </w:rPr>
        <w:t xml:space="preserve"> program. I got caught in the disappointment and anxiety I feel at the denial to MIT.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hopefully get your attention and reconsideration for the admission </w:t>
      </w:r>
      <w:proofErr w:type="gramStart"/>
      <w:r w:rsidRPr="0033750C">
        <w:rPr>
          <w:rFonts w:ascii="Times New Roman" w:eastAsia="SimSun" w:hAnsi="Times New Roman" w:cs="Times New Roman"/>
          <w:color w:val="1F497D"/>
          <w:kern w:val="0"/>
          <w:sz w:val="22"/>
        </w:rPr>
        <w:t>decision</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been made.</w:t>
      </w:r>
    </w:p>
    <w:p w14:paraId="442A5CDE" w14:textId="5B7FEE9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tremendous efforts in succeeding and maintaining the GPA under strict circumstances with an average GPA </w:t>
      </w:r>
      <w:r w:rsidR="006456B3" w:rsidRPr="0033750C">
        <w:rPr>
          <w:rFonts w:ascii="Times New Roman" w:eastAsia="SimSun" w:hAnsi="Times New Roman" w:cs="Times New Roman"/>
          <w:color w:val="1F497D"/>
          <w:kern w:val="0"/>
          <w:sz w:val="22"/>
        </w:rPr>
        <w:t xml:space="preserve">of </w:t>
      </w:r>
      <w:r w:rsidRPr="0033750C">
        <w:rPr>
          <w:rFonts w:ascii="Times New Roman" w:eastAsia="SimSun" w:hAnsi="Times New Roman" w:cs="Times New Roman"/>
          <w:color w:val="1F497D"/>
          <w:kern w:val="0"/>
          <w:sz w:val="22"/>
        </w:rPr>
        <w:t>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6C9C155F" w14:textId="3D1F3F65"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AECD373" w14:textId="65695120"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MIT. All the events, research, and activities I have participated in have been due to sheer love and enjoyment </w:t>
      </w:r>
      <w:proofErr w:type="gramStart"/>
      <w:r w:rsidRPr="0033750C">
        <w:rPr>
          <w:rFonts w:ascii="Times New Roman" w:eastAsia="SimSun" w:hAnsi="Times New Roman" w:cs="Times New Roman"/>
          <w:color w:val="1F497D"/>
          <w:kern w:val="0"/>
          <w:sz w:val="22"/>
        </w:rPr>
        <w:t>towards</w:t>
      </w:r>
      <w:proofErr w:type="gramEnd"/>
      <w:r w:rsidRPr="0033750C">
        <w:rPr>
          <w:rFonts w:ascii="Times New Roman" w:eastAsia="SimSun" w:hAnsi="Times New Roman" w:cs="Times New Roman"/>
          <w:color w:val="1F497D"/>
          <w:kern w:val="0"/>
          <w:sz w:val="22"/>
        </w:rPr>
        <w:t xml:space="preserve"> mechanical engineering. My research enthusiasm </w:t>
      </w:r>
      <w:r w:rsidR="00B3640C" w:rsidRPr="0033750C">
        <w:rPr>
          <w:rFonts w:ascii="Times New Roman" w:eastAsia="SimSun" w:hAnsi="Times New Roman" w:cs="Times New Roman"/>
          <w:color w:val="1F497D"/>
          <w:kern w:val="0"/>
          <w:sz w:val="22"/>
        </w:rPr>
        <w:t xml:space="preserve">has </w:t>
      </w:r>
      <w:r w:rsidRPr="0033750C">
        <w:rPr>
          <w:rFonts w:ascii="Times New Roman" w:eastAsia="SimSun" w:hAnsi="Times New Roman" w:cs="Times New Roman"/>
          <w:color w:val="1F497D"/>
          <w:kern w:val="0"/>
          <w:sz w:val="22"/>
        </w:rPr>
        <w:t>always been and always will be the source of energy to support me to go on the road of science.</w:t>
      </w:r>
    </w:p>
    <w:p w14:paraId="745ED146"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3DCF5107" w14:textId="15609F3E"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ere </w:t>
      </w:r>
      <w:proofErr w:type="gramStart"/>
      <w:r w:rsidRPr="0033750C">
        <w:rPr>
          <w:rFonts w:ascii="Times New Roman" w:eastAsia="SimSun" w:hAnsi="Times New Roman" w:cs="Times New Roman"/>
          <w:color w:val="1F497D"/>
          <w:kern w:val="0"/>
          <w:sz w:val="22"/>
        </w:rPr>
        <w:t>attached my updated CV and paper</w:t>
      </w:r>
      <w:proofErr w:type="gramEnd"/>
      <w:r w:rsidRPr="0033750C">
        <w:rPr>
          <w:rFonts w:ascii="Times New Roman" w:eastAsia="SimSun" w:hAnsi="Times New Roman" w:cs="Times New Roman"/>
          <w:color w:val="1F497D"/>
          <w:kern w:val="0"/>
          <w:sz w:val="22"/>
        </w:rPr>
        <w:t xml:space="preserve"> for your reference. Please let me know if there is anything I could do </w:t>
      </w:r>
      <w:proofErr w:type="gramStart"/>
      <w:r w:rsidRPr="0033750C">
        <w:rPr>
          <w:rFonts w:ascii="Times New Roman" w:eastAsia="SimSun" w:hAnsi="Times New Roman" w:cs="Times New Roman"/>
          <w:color w:val="1F497D"/>
          <w:kern w:val="0"/>
          <w:sz w:val="22"/>
        </w:rPr>
        <w:t>or</w:t>
      </w:r>
      <w:proofErr w:type="gramEnd"/>
      <w:r w:rsidRPr="0033750C">
        <w:rPr>
          <w:rFonts w:ascii="Times New Roman" w:eastAsia="SimSun" w:hAnsi="Times New Roman" w:cs="Times New Roman"/>
          <w:color w:val="1F497D"/>
          <w:kern w:val="0"/>
          <w:sz w:val="22"/>
        </w:rPr>
        <w:t xml:space="preserve"> more information is needed.</w:t>
      </w:r>
    </w:p>
    <w:p w14:paraId="06275989"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CF59F80"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F4DC6D"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5"/>
    <w:p w14:paraId="53812D30" w14:textId="77777777" w:rsidR="00333CCB" w:rsidRPr="0033750C" w:rsidRDefault="00333CCB" w:rsidP="006D4C93">
      <w:pPr>
        <w:rPr>
          <w:rFonts w:ascii="Times New Roman" w:eastAsia="SimSun" w:hAnsi="Times New Roman" w:cs="Times New Roman"/>
          <w:color w:val="1F497D"/>
          <w:kern w:val="0"/>
          <w:sz w:val="22"/>
        </w:rPr>
      </w:pPr>
    </w:p>
    <w:p w14:paraId="6E39375B" w14:textId="77777777" w:rsidR="00333CCB" w:rsidRPr="0033750C" w:rsidRDefault="00333CCB" w:rsidP="006D4C93">
      <w:pPr>
        <w:rPr>
          <w:rFonts w:ascii="Times New Roman" w:eastAsia="SimSun" w:hAnsi="Times New Roman" w:cs="Times New Roman"/>
          <w:color w:val="1F497D"/>
          <w:kern w:val="0"/>
          <w:sz w:val="22"/>
        </w:rPr>
      </w:pPr>
    </w:p>
    <w:p w14:paraId="6C592FE8" w14:textId="1DAF6EC5" w:rsidR="00E04949" w:rsidRPr="0033750C" w:rsidRDefault="00E04949"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7AC73D9" w14:textId="11EB8A5E" w:rsidR="00E04949" w:rsidRPr="0033750C" w:rsidRDefault="00E04949" w:rsidP="00E0494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letting me know! I will give him </w:t>
      </w:r>
      <w:proofErr w:type="gramStart"/>
      <w:r w:rsidRPr="0033750C">
        <w:rPr>
          <w:rFonts w:ascii="Times New Roman" w:eastAsia="SimSun" w:hAnsi="Times New Roman" w:cs="Times New Roman"/>
          <w:color w:val="1F497D"/>
          <w:kern w:val="0"/>
          <w:sz w:val="22"/>
        </w:rPr>
        <w:t>grade</w:t>
      </w:r>
      <w:proofErr w:type="gramEnd"/>
      <w:r w:rsidRPr="0033750C">
        <w:rPr>
          <w:rFonts w:ascii="Times New Roman" w:eastAsia="SimSun" w:hAnsi="Times New Roman" w:cs="Times New Roman"/>
          <w:color w:val="1F497D"/>
          <w:kern w:val="0"/>
          <w:sz w:val="22"/>
        </w:rPr>
        <w:t xml:space="preserve"> as soon as possible. </w:t>
      </w:r>
    </w:p>
    <w:p w14:paraId="29C372EC" w14:textId="77777777"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C991B" w14:textId="628B7129"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810E0F" w14:textId="640518F5" w:rsidR="00D51C4D" w:rsidRPr="0033750C" w:rsidRDefault="00D51C4D" w:rsidP="00E04949">
      <w:pPr>
        <w:rPr>
          <w:rFonts w:ascii="Times New Roman" w:eastAsia="SimSun" w:hAnsi="Times New Roman" w:cs="Times New Roman"/>
          <w:color w:val="1F497D"/>
          <w:kern w:val="0"/>
          <w:sz w:val="22"/>
        </w:rPr>
      </w:pPr>
    </w:p>
    <w:p w14:paraId="329B6218" w14:textId="0E0F0C90" w:rsidR="00D51C4D" w:rsidRPr="0033750C" w:rsidRDefault="00D51C4D" w:rsidP="00E04949">
      <w:pPr>
        <w:rPr>
          <w:rFonts w:ascii="Times New Roman" w:eastAsia="SimSun" w:hAnsi="Times New Roman" w:cs="Times New Roman"/>
          <w:color w:val="1F497D"/>
          <w:kern w:val="0"/>
          <w:sz w:val="22"/>
        </w:rPr>
      </w:pPr>
    </w:p>
    <w:p w14:paraId="259BFC27" w14:textId="3F5E64EB"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iss Qi, </w:t>
      </w:r>
    </w:p>
    <w:p w14:paraId="6C253277" w14:textId="612D3043"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Now, I think this allocation is very reasonable. Thank you for your help and have a good day!</w:t>
      </w:r>
    </w:p>
    <w:p w14:paraId="1DA15B73" w14:textId="7BD48579"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safe! </w:t>
      </w:r>
    </w:p>
    <w:p w14:paraId="6A0DF850"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C0348"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619B9E" w14:textId="77777777" w:rsidR="00D51C4D" w:rsidRPr="0033750C" w:rsidRDefault="00D51C4D" w:rsidP="00E04949">
      <w:pPr>
        <w:rPr>
          <w:rFonts w:ascii="Times New Roman" w:eastAsia="SimSun" w:hAnsi="Times New Roman" w:cs="Times New Roman"/>
          <w:color w:val="1F497D"/>
          <w:kern w:val="0"/>
          <w:sz w:val="22"/>
        </w:rPr>
      </w:pPr>
    </w:p>
    <w:p w14:paraId="5A3AB6FD" w14:textId="77777777" w:rsidR="00E04949" w:rsidRPr="0033750C" w:rsidRDefault="00E04949" w:rsidP="006D4C93">
      <w:pPr>
        <w:rPr>
          <w:rFonts w:ascii="Times New Roman" w:eastAsia="SimSun" w:hAnsi="Times New Roman" w:cs="Times New Roman"/>
          <w:color w:val="1F497D"/>
          <w:kern w:val="0"/>
          <w:sz w:val="22"/>
        </w:rPr>
      </w:pPr>
    </w:p>
    <w:p w14:paraId="0D2DC317" w14:textId="77777777" w:rsidR="00E04949" w:rsidRPr="0033750C" w:rsidRDefault="00E04949" w:rsidP="006D4C93">
      <w:pPr>
        <w:rPr>
          <w:rFonts w:ascii="Times New Roman" w:eastAsia="SimSun" w:hAnsi="Times New Roman" w:cs="Times New Roman"/>
          <w:color w:val="1F497D"/>
          <w:kern w:val="0"/>
          <w:sz w:val="22"/>
        </w:rPr>
      </w:pPr>
    </w:p>
    <w:p w14:paraId="75D498E2" w14:textId="77777777" w:rsidR="00E04949" w:rsidRPr="0033750C" w:rsidRDefault="00E04949" w:rsidP="006D4C93">
      <w:pPr>
        <w:rPr>
          <w:rFonts w:ascii="Times New Roman" w:eastAsia="SimSun" w:hAnsi="Times New Roman" w:cs="Times New Roman"/>
          <w:color w:val="1F497D"/>
          <w:kern w:val="0"/>
          <w:sz w:val="22"/>
        </w:rPr>
      </w:pPr>
    </w:p>
    <w:p w14:paraId="70D2EC30" w14:textId="2FA20633"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pplement Materials for Application </w:t>
      </w:r>
      <w:r w:rsidR="004D3A62" w:rsidRPr="0033750C">
        <w:rPr>
          <w:rFonts w:ascii="Times New Roman" w:eastAsia="SimSun" w:hAnsi="Times New Roman" w:cs="Times New Roman"/>
          <w:color w:val="1F497D"/>
          <w:kern w:val="0"/>
          <w:sz w:val="22"/>
        </w:rPr>
        <w:t>(Liuchao Jin &amp; Mechanical Engineering Ph.D.)</w:t>
      </w:r>
    </w:p>
    <w:p w14:paraId="66BBD6B6"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4F28E5E6" w14:textId="77777777" w:rsidR="006D4C93" w:rsidRPr="0033750C" w:rsidRDefault="006D4C93" w:rsidP="006D4C9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6F0883F7" w14:textId="77777777" w:rsidR="006D4C93" w:rsidRPr="0033750C" w:rsidRDefault="006D4C93">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9E92EF5" w14:textId="77777777" w:rsidR="006D4C93" w:rsidRPr="0033750C" w:rsidRDefault="006D4C93">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1BB23B4"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3557ACC"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154A5C0"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47676EB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660F7CFB"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7B3A97D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1E06AE7"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971D830" w14:textId="7D00C70F"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18675" w14:textId="63F001A8" w:rsidR="001B521A" w:rsidRPr="0033750C" w:rsidRDefault="001B521A" w:rsidP="006D4C93">
      <w:pPr>
        <w:rPr>
          <w:rFonts w:ascii="Times New Roman" w:eastAsia="SimSun" w:hAnsi="Times New Roman" w:cs="Times New Roman"/>
          <w:color w:val="1F497D"/>
          <w:kern w:val="0"/>
          <w:sz w:val="22"/>
        </w:rPr>
      </w:pPr>
    </w:p>
    <w:p w14:paraId="0521476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Liuchao Jin &amp; Mechanical Engineering Ph.D.)</w:t>
      </w:r>
    </w:p>
    <w:p w14:paraId="68BCE593"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31C02A38"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34207CD0"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5D610290"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6DAC47B2"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05475B66" w14:textId="7855477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1D8A028B" w14:textId="5960063B"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my novel utility patent </w:t>
      </w:r>
      <w:proofErr w:type="gramStart"/>
      <w:r w:rsidRPr="0033750C">
        <w:rPr>
          <w:rFonts w:ascii="Times New Roman" w:eastAsia="SimSun" w:hAnsi="Times New Roman" w:cs="Times New Roman"/>
          <w:color w:val="1F497D"/>
          <w:kern w:val="0"/>
          <w:sz w:val="22"/>
        </w:rPr>
        <w:t>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proofErr w:type="gramEnd"/>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082D17"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5290419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03315FC8"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18341CED"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22467C74"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13C25"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C6AFE" w14:textId="77777777" w:rsidR="001B521A" w:rsidRPr="0033750C" w:rsidRDefault="001B521A" w:rsidP="006D4C93">
      <w:pPr>
        <w:rPr>
          <w:rFonts w:ascii="Times New Roman" w:eastAsia="SimSun" w:hAnsi="Times New Roman" w:cs="Times New Roman"/>
          <w:color w:val="1F497D"/>
          <w:kern w:val="0"/>
          <w:sz w:val="22"/>
        </w:rPr>
      </w:pPr>
    </w:p>
    <w:p w14:paraId="6478B53C" w14:textId="77777777" w:rsidR="006D4C93" w:rsidRPr="0033750C" w:rsidRDefault="006D4C93" w:rsidP="007D143B">
      <w:pPr>
        <w:rPr>
          <w:rFonts w:ascii="Times New Roman" w:eastAsia="SimSun" w:hAnsi="Times New Roman" w:cs="Times New Roman"/>
          <w:color w:val="1F497D"/>
          <w:kern w:val="0"/>
          <w:sz w:val="22"/>
        </w:rPr>
      </w:pPr>
    </w:p>
    <w:p w14:paraId="4075DC90" w14:textId="77777777" w:rsidR="006D4C93" w:rsidRPr="0033750C" w:rsidRDefault="006D4C93" w:rsidP="007D143B">
      <w:pPr>
        <w:rPr>
          <w:rFonts w:ascii="Times New Roman" w:eastAsia="SimSun" w:hAnsi="Times New Roman" w:cs="Times New Roman"/>
          <w:color w:val="1F497D"/>
          <w:kern w:val="0"/>
          <w:sz w:val="22"/>
        </w:rPr>
      </w:pPr>
    </w:p>
    <w:p w14:paraId="543ADA3B" w14:textId="77777777" w:rsidR="006D4C93" w:rsidRPr="0033750C" w:rsidRDefault="006D4C93" w:rsidP="007D143B">
      <w:pPr>
        <w:rPr>
          <w:rFonts w:ascii="Times New Roman" w:eastAsia="SimSun" w:hAnsi="Times New Roman" w:cs="Times New Roman"/>
          <w:color w:val="1F497D"/>
          <w:kern w:val="0"/>
          <w:sz w:val="22"/>
        </w:rPr>
      </w:pPr>
    </w:p>
    <w:p w14:paraId="7789E790" w14:textId="049B488C"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0085642C"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18608BFB" w14:textId="77777777" w:rsidR="007D143B" w:rsidRPr="0033750C" w:rsidRDefault="007D143B" w:rsidP="007D143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AE6E52A" w14:textId="77777777" w:rsidR="007D143B" w:rsidRPr="0033750C" w:rsidRDefault="007D143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6F25E74" w14:textId="77777777" w:rsidR="007D143B" w:rsidRPr="0033750C" w:rsidRDefault="007D143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6B1E505F" w14:textId="77777777" w:rsidR="007D143B" w:rsidRPr="0033750C" w:rsidRDefault="007D143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04FE2A40"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5A795B8"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9277DB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my novel utility patent application--air purification device--has been approved with the Patent number: 15943165. In addition to these academic achievements, I have three </w:t>
      </w:r>
      <w:r w:rsidRPr="0033750C">
        <w:rPr>
          <w:rFonts w:ascii="Times New Roman" w:eastAsia="SimSun" w:hAnsi="Times New Roman" w:cs="Times New Roman"/>
          <w:color w:val="1F497D"/>
          <w:kern w:val="0"/>
          <w:sz w:val="22"/>
        </w:rPr>
        <w:lastRenderedPageBreak/>
        <w:t>other patents submitted to be approved. I will keep updated with you as soon as they are approved successfully if needed.</w:t>
      </w:r>
    </w:p>
    <w:p w14:paraId="6B0EFFC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3977E391"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4761FCD4"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52D31FA"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E2F8F3" w14:textId="72E0B9F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4B33FD" w14:textId="0FC88714" w:rsidR="001B521A" w:rsidRPr="0033750C" w:rsidRDefault="001B521A" w:rsidP="007D143B">
      <w:pPr>
        <w:rPr>
          <w:rFonts w:ascii="Times New Roman" w:eastAsia="SimSun" w:hAnsi="Times New Roman" w:cs="Times New Roman"/>
          <w:color w:val="1F497D"/>
          <w:kern w:val="0"/>
          <w:sz w:val="22"/>
        </w:rPr>
      </w:pPr>
    </w:p>
    <w:p w14:paraId="1AF2B726" w14:textId="00D820C0" w:rsidR="002F7955" w:rsidRPr="0033750C" w:rsidRDefault="002F7955"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ch-me@berkeley.edu</w:t>
      </w:r>
    </w:p>
    <w:p w14:paraId="4BB6CCC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3EDABCAB"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6884C5CF"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8A5804C"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037C53F"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4696A900"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1CDE37CC"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140F5BF0" w14:textId="153761E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2C46BCF6" w14:textId="73CF1FE3"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my novel utility patent </w:t>
      </w:r>
      <w:proofErr w:type="gramStart"/>
      <w:r w:rsidRPr="0033750C">
        <w:rPr>
          <w:rFonts w:ascii="Times New Roman" w:eastAsia="SimSun" w:hAnsi="Times New Roman" w:cs="Times New Roman"/>
          <w:color w:val="1F497D"/>
          <w:kern w:val="0"/>
          <w:sz w:val="22"/>
        </w:rPr>
        <w:t>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proofErr w:type="gramEnd"/>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2F7955"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30CBFABE"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1C5F088B"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04D774D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58AA4CB9"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4E2F46"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19469E" w14:textId="77777777" w:rsidR="001B521A" w:rsidRPr="0033750C" w:rsidRDefault="001B521A" w:rsidP="007D143B">
      <w:pPr>
        <w:rPr>
          <w:rFonts w:ascii="Times New Roman" w:eastAsia="SimSun" w:hAnsi="Times New Roman" w:cs="Times New Roman"/>
          <w:color w:val="1F497D"/>
          <w:kern w:val="0"/>
          <w:sz w:val="22"/>
        </w:rPr>
      </w:pPr>
    </w:p>
    <w:p w14:paraId="08810B28" w14:textId="77777777" w:rsidR="007D143B" w:rsidRPr="0033750C" w:rsidRDefault="007D143B" w:rsidP="00CE1FFC">
      <w:pPr>
        <w:rPr>
          <w:rFonts w:ascii="Times New Roman" w:eastAsia="SimSun" w:hAnsi="Times New Roman" w:cs="Times New Roman"/>
          <w:color w:val="1F497D"/>
          <w:kern w:val="0"/>
          <w:sz w:val="22"/>
        </w:rPr>
      </w:pPr>
    </w:p>
    <w:p w14:paraId="5CB4C26B" w14:textId="77777777" w:rsidR="007D143B" w:rsidRPr="0033750C" w:rsidRDefault="007D143B" w:rsidP="00CE1FFC">
      <w:pPr>
        <w:rPr>
          <w:rFonts w:ascii="Times New Roman" w:eastAsia="SimSun" w:hAnsi="Times New Roman" w:cs="Times New Roman"/>
          <w:color w:val="1F497D"/>
          <w:kern w:val="0"/>
          <w:sz w:val="22"/>
        </w:rPr>
      </w:pPr>
    </w:p>
    <w:p w14:paraId="39F97C8C" w14:textId="77777777" w:rsidR="007D143B" w:rsidRPr="0033750C" w:rsidRDefault="007D143B" w:rsidP="00CE1FFC">
      <w:pPr>
        <w:rPr>
          <w:rFonts w:ascii="Times New Roman" w:eastAsia="SimSun" w:hAnsi="Times New Roman" w:cs="Times New Roman"/>
          <w:color w:val="1F497D"/>
          <w:kern w:val="0"/>
          <w:sz w:val="22"/>
        </w:rPr>
      </w:pPr>
    </w:p>
    <w:p w14:paraId="352FC683" w14:textId="77777777" w:rsidR="007D143B" w:rsidRPr="0033750C" w:rsidRDefault="007D143B" w:rsidP="00CE1FFC">
      <w:pPr>
        <w:rPr>
          <w:rFonts w:ascii="Times New Roman" w:eastAsia="SimSun" w:hAnsi="Times New Roman" w:cs="Times New Roman"/>
          <w:color w:val="1F497D"/>
          <w:kern w:val="0"/>
          <w:sz w:val="22"/>
        </w:rPr>
      </w:pPr>
    </w:p>
    <w:p w14:paraId="06F11443" w14:textId="77777777" w:rsidR="007D143B" w:rsidRPr="0033750C" w:rsidRDefault="007D143B" w:rsidP="00CE1FFC">
      <w:pPr>
        <w:rPr>
          <w:rFonts w:ascii="Times New Roman" w:eastAsia="SimSun" w:hAnsi="Times New Roman" w:cs="Times New Roman"/>
          <w:color w:val="1F497D"/>
          <w:kern w:val="0"/>
          <w:sz w:val="22"/>
        </w:rPr>
      </w:pPr>
    </w:p>
    <w:p w14:paraId="2D10C608" w14:textId="77777777" w:rsidR="007D143B" w:rsidRPr="0033750C" w:rsidRDefault="007D143B" w:rsidP="00CE1FFC">
      <w:pPr>
        <w:rPr>
          <w:rFonts w:ascii="Times New Roman" w:eastAsia="SimSun" w:hAnsi="Times New Roman" w:cs="Times New Roman"/>
          <w:color w:val="1F497D"/>
          <w:kern w:val="0"/>
          <w:sz w:val="22"/>
        </w:rPr>
      </w:pPr>
    </w:p>
    <w:p w14:paraId="4F26D1A8" w14:textId="69A2FEAB" w:rsidR="002E0D45" w:rsidRPr="0033750C" w:rsidRDefault="00F113C5"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ion about Workload of TA in MATH0230</w:t>
      </w:r>
    </w:p>
    <w:p w14:paraId="3C541509" w14:textId="745A922D" w:rsidR="002E0D45" w:rsidRPr="0033750C" w:rsidRDefault="002E0D45" w:rsidP="002E0D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nningham,</w:t>
      </w:r>
    </w:p>
    <w:p w14:paraId="0955DAB9" w14:textId="221DBDFB"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t>
      </w:r>
      <w:proofErr w:type="gramStart"/>
      <w:r w:rsidRPr="0033750C">
        <w:rPr>
          <w:rFonts w:ascii="Times New Roman" w:eastAsia="SimSun" w:hAnsi="Times New Roman" w:cs="Times New Roman"/>
          <w:color w:val="1F497D"/>
          <w:kern w:val="0"/>
          <w:sz w:val="22"/>
        </w:rPr>
        <w:t>that</w:t>
      </w:r>
      <w:proofErr w:type="gramEnd"/>
      <w:r w:rsidRPr="0033750C">
        <w:rPr>
          <w:rFonts w:ascii="Times New Roman" w:eastAsia="SimSun" w:hAnsi="Times New Roman" w:cs="Times New Roman"/>
          <w:color w:val="1F497D"/>
          <w:kern w:val="0"/>
          <w:sz w:val="22"/>
        </w:rPr>
        <w:t xml:space="preserve"> could you be so kind to tell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that I want to raise my salary </w:t>
      </w:r>
      <w:proofErr w:type="gramStart"/>
      <w:r w:rsidR="002E2252" w:rsidRPr="0033750C">
        <w:rPr>
          <w:rFonts w:ascii="Times New Roman" w:eastAsia="SimSun" w:hAnsi="Times New Roman" w:cs="Times New Roman"/>
          <w:color w:val="1F497D"/>
          <w:kern w:val="0"/>
          <w:sz w:val="22"/>
        </w:rPr>
        <w:t>for</w:t>
      </w:r>
      <w:proofErr w:type="gramEnd"/>
      <w:r w:rsidR="002E2252" w:rsidRPr="0033750C">
        <w:rPr>
          <w:rFonts w:ascii="Times New Roman" w:eastAsia="SimSun" w:hAnsi="Times New Roman" w:cs="Times New Roman"/>
          <w:color w:val="1F497D"/>
          <w:kern w:val="0"/>
          <w:sz w:val="22"/>
        </w:rPr>
        <w:t xml:space="preserve"> MATH0230 </w:t>
      </w:r>
      <w:r w:rsidRPr="0033750C">
        <w:rPr>
          <w:rFonts w:ascii="Times New Roman" w:eastAsia="SimSun" w:hAnsi="Times New Roman" w:cs="Times New Roman"/>
          <w:color w:val="1F497D"/>
          <w:kern w:val="0"/>
          <w:sz w:val="22"/>
        </w:rPr>
        <w:t>because I think my workload is a bit heavy</w:t>
      </w:r>
      <w:r w:rsidR="00BE710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t would be great if my salary could be increased </w:t>
      </w:r>
      <w:r w:rsidR="001A3A8A" w:rsidRPr="0033750C">
        <w:rPr>
          <w:rFonts w:ascii="Times New Roman" w:eastAsia="SimSun" w:hAnsi="Times New Roman" w:cs="Times New Roman"/>
          <w:color w:val="1F497D"/>
          <w:kern w:val="0"/>
          <w:sz w:val="22"/>
        </w:rPr>
        <w:t>a bit</w:t>
      </w:r>
      <w:r w:rsidRPr="0033750C">
        <w:rPr>
          <w:rFonts w:ascii="Times New Roman" w:eastAsia="SimSun" w:hAnsi="Times New Roman" w:cs="Times New Roman"/>
          <w:color w:val="1F497D"/>
          <w:kern w:val="0"/>
          <w:sz w:val="22"/>
        </w:rPr>
        <w:t>, or I would</w:t>
      </w:r>
      <w:r w:rsidR="00FF6AD8" w:rsidRPr="0033750C">
        <w:rPr>
          <w:rFonts w:ascii="Times New Roman" w:eastAsia="SimSun" w:hAnsi="Times New Roman" w:cs="Times New Roman"/>
          <w:color w:val="1F497D"/>
          <w:kern w:val="0"/>
          <w:sz w:val="22"/>
        </w:rPr>
        <w:t xml:space="preserve"> appreciate it if I </w:t>
      </w:r>
      <w:proofErr w:type="gramStart"/>
      <w:r w:rsidR="00FF6AD8" w:rsidRPr="0033750C">
        <w:rPr>
          <w:rFonts w:ascii="Times New Roman" w:eastAsia="SimSun" w:hAnsi="Times New Roman" w:cs="Times New Roman"/>
          <w:color w:val="1F497D"/>
          <w:kern w:val="0"/>
          <w:sz w:val="22"/>
        </w:rPr>
        <w:t>can</w:t>
      </w:r>
      <w:proofErr w:type="gramEnd"/>
      <w:r w:rsidR="00FF6AD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 promoted to an A2 position. The large workload is caused by the following reasons.</w:t>
      </w:r>
    </w:p>
    <w:p w14:paraId="3DB4B011" w14:textId="370424FD" w:rsidR="002E0D45" w:rsidRPr="0033750C" w:rsidRDefault="002E0D45">
      <w:pPr>
        <w:pStyle w:val="ListParagraph"/>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a huge class. There are a total of 70 students in our class, which is made up of two classes, one is your </w:t>
      </w:r>
      <w:proofErr w:type="gramStart"/>
      <w:r w:rsidRPr="0033750C">
        <w:rPr>
          <w:rFonts w:ascii="Times New Roman" w:eastAsia="SimSun" w:hAnsi="Times New Roman" w:cs="Times New Roman"/>
          <w:color w:val="1F497D"/>
          <w:kern w:val="0"/>
          <w:sz w:val="22"/>
        </w:rPr>
        <w:t>class</w:t>
      </w:r>
      <w:proofErr w:type="gramEnd"/>
      <w:r w:rsidRPr="0033750C">
        <w:rPr>
          <w:rFonts w:ascii="Times New Roman" w:eastAsia="SimSun" w:hAnsi="Times New Roman" w:cs="Times New Roman"/>
          <w:color w:val="1F497D"/>
          <w:kern w:val="0"/>
          <w:sz w:val="22"/>
        </w:rPr>
        <w:t xml:space="preserve"> and the other is Dean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 Our class has about twice as many students as most courses.</w:t>
      </w:r>
    </w:p>
    <w:p w14:paraId="57D3533E" w14:textId="588745FE" w:rsidR="002E0D45" w:rsidRPr="0033750C" w:rsidRDefault="002E0D45">
      <w:pPr>
        <w:pStyle w:val="ListParagraph"/>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mount of homework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our course is a bit heavy. In general, one </w:t>
      </w:r>
      <w:r w:rsidR="002607B9" w:rsidRPr="0033750C">
        <w:rPr>
          <w:rFonts w:ascii="Times New Roman" w:eastAsia="SimSun" w:hAnsi="Times New Roman" w:cs="Times New Roman"/>
          <w:color w:val="1F497D"/>
          <w:kern w:val="0"/>
          <w:sz w:val="22"/>
        </w:rPr>
        <w:t xml:space="preserve">homework </w:t>
      </w:r>
      <w:r w:rsidRPr="0033750C">
        <w:rPr>
          <w:rFonts w:ascii="Times New Roman" w:eastAsia="SimSun" w:hAnsi="Times New Roman" w:cs="Times New Roman"/>
          <w:color w:val="1F497D"/>
          <w:kern w:val="0"/>
          <w:sz w:val="22"/>
        </w:rPr>
        <w:t xml:space="preserve">a week is a normal workload. However, our classes have assignments twice a week, which may be because our courses have four credits. </w:t>
      </w:r>
    </w:p>
    <w:p w14:paraId="612D4DE9" w14:textId="6C422B3A" w:rsidR="002E0D45" w:rsidRPr="0033750C" w:rsidRDefault="002E0D45">
      <w:pPr>
        <w:pStyle w:val="ListParagraph"/>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courses have on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w:t>
      </w:r>
      <w:r w:rsidR="002607B9" w:rsidRPr="0033750C">
        <w:rPr>
          <w:rFonts w:ascii="Times New Roman" w:eastAsia="SimSun" w:hAnsi="Times New Roman" w:cs="Times New Roman"/>
          <w:color w:val="1F497D"/>
          <w:kern w:val="0"/>
          <w:sz w:val="22"/>
        </w:rPr>
        <w:t xml:space="preserve">tutorial </w:t>
      </w:r>
      <w:r w:rsidRPr="0033750C">
        <w:rPr>
          <w:rFonts w:ascii="Times New Roman" w:eastAsia="SimSun" w:hAnsi="Times New Roman" w:cs="Times New Roman"/>
          <w:color w:val="1F497D"/>
          <w:kern w:val="0"/>
          <w:sz w:val="22"/>
        </w:rPr>
        <w:t>per week. Many other courses do not have tutorials, but our courses do. Moreover, in the tutorial, our courses will have a very large number of students, which is also very rare. Moreover, the frequency of my students asking me questions online is quite high.</w:t>
      </w:r>
    </w:p>
    <w:p w14:paraId="00B7DB3B" w14:textId="1F6134F4"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nder normal circumstances, if the teaching assistant feels that the workload is too large and wants to raise his salary, he must first talk to the professor. After the evaluation, the professor will talk to the academic teacher—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So, I first come to you to </w:t>
      </w:r>
      <w:proofErr w:type="gramStart"/>
      <w:r w:rsidRPr="0033750C">
        <w:rPr>
          <w:rFonts w:ascii="Times New Roman" w:eastAsia="SimSun" w:hAnsi="Times New Roman" w:cs="Times New Roman"/>
          <w:color w:val="1F497D"/>
          <w:kern w:val="0"/>
          <w:sz w:val="22"/>
        </w:rPr>
        <w:t>discuss about</w:t>
      </w:r>
      <w:proofErr w:type="gramEnd"/>
      <w:r w:rsidRPr="0033750C">
        <w:rPr>
          <w:rFonts w:ascii="Times New Roman" w:eastAsia="SimSun" w:hAnsi="Times New Roman" w:cs="Times New Roman"/>
          <w:color w:val="1F497D"/>
          <w:kern w:val="0"/>
          <w:sz w:val="22"/>
        </w:rPr>
        <w:t xml:space="preserve"> workload. In addition, please do not change course settings because of this email. I think it is helpful for students to do homework twice a week, and the one</w:t>
      </w:r>
      <w:r w:rsidR="00FB7C3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our tutorial a week is also very beneficial to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arning. So, just increasing my salary a bit is the best choice. </w:t>
      </w:r>
    </w:p>
    <w:p w14:paraId="7F2A4637" w14:textId="7965C11D"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w:t>
      </w:r>
      <w:r w:rsidR="00FB7C39" w:rsidRPr="0033750C">
        <w:rPr>
          <w:rFonts w:ascii="Times New Roman" w:eastAsia="SimSun" w:hAnsi="Times New Roman" w:cs="Times New Roman"/>
          <w:color w:val="1F497D"/>
          <w:kern w:val="0"/>
          <w:sz w:val="22"/>
        </w:rPr>
        <w:t xml:space="preserve">assistance </w:t>
      </w:r>
      <w:r w:rsidRPr="0033750C">
        <w:rPr>
          <w:rFonts w:ascii="Times New Roman" w:eastAsia="SimSun" w:hAnsi="Times New Roman" w:cs="Times New Roman"/>
          <w:color w:val="1F497D"/>
          <w:kern w:val="0"/>
          <w:sz w:val="22"/>
        </w:rPr>
        <w:t>will be greatly appreciated and looking forward to your reply.   </w:t>
      </w:r>
    </w:p>
    <w:p w14:paraId="28621B8F" w14:textId="77777777"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C80E79" w14:textId="0D2B618A"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99EC2" w14:textId="275C5816" w:rsidR="008333EF" w:rsidRPr="0033750C" w:rsidRDefault="008333EF" w:rsidP="002E0D45">
      <w:pPr>
        <w:widowControl/>
        <w:jc w:val="left"/>
        <w:rPr>
          <w:rFonts w:ascii="Times New Roman" w:eastAsia="SimSun" w:hAnsi="Times New Roman" w:cs="Times New Roman"/>
          <w:color w:val="1F497D"/>
          <w:kern w:val="0"/>
          <w:sz w:val="22"/>
        </w:rPr>
      </w:pPr>
    </w:p>
    <w:p w14:paraId="10B3D50E" w14:textId="77777777" w:rsidR="008333EF" w:rsidRPr="0033750C" w:rsidRDefault="008333EF" w:rsidP="008333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43EF69B0" w14:textId="3008684E" w:rsidR="008333EF" w:rsidRPr="0033750C" w:rsidRDefault="008333EF"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is the log of hours worked in the past 3 weeks.</w:t>
      </w:r>
    </w:p>
    <w:tbl>
      <w:tblPr>
        <w:tblStyle w:val="ListTable3-Accent5"/>
        <w:tblW w:w="0" w:type="auto"/>
        <w:tblLook w:val="04A0" w:firstRow="1" w:lastRow="0" w:firstColumn="1" w:lastColumn="0" w:noHBand="0" w:noVBand="1"/>
      </w:tblPr>
      <w:tblGrid>
        <w:gridCol w:w="4148"/>
        <w:gridCol w:w="4148"/>
      </w:tblGrid>
      <w:tr w:rsidR="008333EF" w:rsidRPr="0033750C" w14:paraId="572D5F7E" w14:textId="77777777" w:rsidTr="008333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48" w:type="dxa"/>
          </w:tcPr>
          <w:p w14:paraId="4A772958" w14:textId="667E25B3"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em</w:t>
            </w:r>
          </w:p>
        </w:tc>
        <w:tc>
          <w:tcPr>
            <w:tcW w:w="4148" w:type="dxa"/>
          </w:tcPr>
          <w:p w14:paraId="5879E404" w14:textId="08DAA1EE" w:rsidR="008333EF" w:rsidRPr="0033750C" w:rsidRDefault="008333EF" w:rsidP="008333EF">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kload in 3 weeks</w:t>
            </w:r>
          </w:p>
        </w:tc>
      </w:tr>
      <w:tr w:rsidR="008333EF" w:rsidRPr="0033750C" w14:paraId="59DC698F"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2B55026" w14:textId="1224BE9F"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w:t>
            </w:r>
          </w:p>
        </w:tc>
        <w:tc>
          <w:tcPr>
            <w:tcW w:w="4148" w:type="dxa"/>
          </w:tcPr>
          <w:p w14:paraId="00D08073" w14:textId="143D009A" w:rsidR="008333EF" w:rsidRPr="0033750C" w:rsidRDefault="007667C7"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8333EF" w:rsidRPr="0033750C">
              <w:rPr>
                <w:rFonts w:ascii="Times New Roman" w:eastAsia="SimSun" w:hAnsi="Times New Roman" w:cs="Times New Roman"/>
                <w:color w:val="1F497D"/>
                <w:kern w:val="0"/>
                <w:sz w:val="22"/>
              </w:rPr>
              <w:t xml:space="preserve"> credit hours</w:t>
            </w:r>
          </w:p>
        </w:tc>
      </w:tr>
      <w:tr w:rsidR="008333EF" w:rsidRPr="0033750C" w14:paraId="6D78C3F8"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564E0F8" w14:textId="231D93C2"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amp; Make Solutions &amp; ABET</w:t>
            </w:r>
          </w:p>
        </w:tc>
        <w:tc>
          <w:tcPr>
            <w:tcW w:w="4148" w:type="dxa"/>
          </w:tcPr>
          <w:p w14:paraId="7A175DDC" w14:textId="2A2A4519"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w:t>
            </w:r>
            <w:r w:rsidR="007667C7"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 xml:space="preserve"> credit hours (8 homework &amp; 2 quizzes)</w:t>
            </w:r>
          </w:p>
        </w:tc>
      </w:tr>
      <w:tr w:rsidR="008333EF" w:rsidRPr="0033750C" w14:paraId="74866988"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EA68154" w14:textId="0B08EF9D"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amp;A</w:t>
            </w:r>
          </w:p>
        </w:tc>
        <w:tc>
          <w:tcPr>
            <w:tcW w:w="4148" w:type="dxa"/>
          </w:tcPr>
          <w:p w14:paraId="74BC3D3E" w14:textId="251286EB" w:rsidR="008333EF" w:rsidRPr="0033750C" w:rsidRDefault="008333EF"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 credit hours (</w:t>
            </w:r>
            <w:r w:rsidR="007667C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5 students/day)</w:t>
            </w:r>
          </w:p>
        </w:tc>
      </w:tr>
      <w:tr w:rsidR="008333EF" w:rsidRPr="0033750C" w14:paraId="18D5DAEF"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0A8D79C" w14:textId="6B294F5F" w:rsidR="008333EF" w:rsidRPr="0033750C" w:rsidRDefault="008333EF" w:rsidP="008333E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tal: </w:t>
            </w:r>
          </w:p>
        </w:tc>
        <w:tc>
          <w:tcPr>
            <w:tcW w:w="4148" w:type="dxa"/>
          </w:tcPr>
          <w:p w14:paraId="58643F1B" w14:textId="2E1D001F"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7667C7"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 xml:space="preserve"> credit hours in 3 weeks (24 hours/week)</w:t>
            </w:r>
          </w:p>
        </w:tc>
      </w:tr>
    </w:tbl>
    <w:p w14:paraId="4D964F54" w14:textId="01EDD782" w:rsidR="008333EF" w:rsidRPr="0033750C" w:rsidRDefault="007667C7"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it will be helpful if they </w:t>
      </w:r>
      <w:proofErr w:type="gramStart"/>
      <w:r w:rsidRPr="0033750C">
        <w:rPr>
          <w:rFonts w:ascii="Times New Roman" w:eastAsia="SimSun" w:hAnsi="Times New Roman" w:cs="Times New Roman"/>
          <w:color w:val="1F497D"/>
          <w:kern w:val="0"/>
          <w:sz w:val="22"/>
        </w:rPr>
        <w:t>decided</w:t>
      </w:r>
      <w:proofErr w:type="gramEnd"/>
      <w:r w:rsidRPr="0033750C">
        <w:rPr>
          <w:rFonts w:ascii="Times New Roman" w:eastAsia="SimSun" w:hAnsi="Times New Roman" w:cs="Times New Roman"/>
          <w:color w:val="1F497D"/>
          <w:kern w:val="0"/>
          <w:sz w:val="22"/>
        </w:rPr>
        <w:t xml:space="preserve"> it is better to add a second TA to the class, which is also feasible. But I can also handle this workload by myself. Any solution is OK for me. Thank you very much for your help and enjoy your night. </w:t>
      </w:r>
    </w:p>
    <w:p w14:paraId="52B66F09"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CE8DE7"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AC1524" w14:textId="77777777" w:rsidR="008333EF" w:rsidRPr="0033750C" w:rsidRDefault="008333EF" w:rsidP="002E0D45">
      <w:pPr>
        <w:widowControl/>
        <w:jc w:val="left"/>
        <w:rPr>
          <w:rFonts w:ascii="Times New Roman" w:eastAsia="SimSun" w:hAnsi="Times New Roman" w:cs="Times New Roman"/>
          <w:color w:val="1F497D"/>
          <w:kern w:val="0"/>
          <w:sz w:val="22"/>
        </w:rPr>
      </w:pPr>
    </w:p>
    <w:p w14:paraId="5B02742A" w14:textId="77777777" w:rsidR="002E0D45" w:rsidRPr="0033750C" w:rsidRDefault="002E0D45" w:rsidP="00CE1FFC">
      <w:pPr>
        <w:rPr>
          <w:rFonts w:ascii="Times New Roman" w:eastAsia="SimSun" w:hAnsi="Times New Roman" w:cs="Times New Roman"/>
          <w:color w:val="1F497D"/>
          <w:kern w:val="0"/>
          <w:sz w:val="22"/>
        </w:rPr>
      </w:pPr>
    </w:p>
    <w:p w14:paraId="19A3CF4A" w14:textId="77777777" w:rsidR="002E0D45" w:rsidRPr="0033750C" w:rsidRDefault="002E0D45" w:rsidP="00CE1FFC">
      <w:pPr>
        <w:rPr>
          <w:rFonts w:ascii="Times New Roman" w:eastAsia="SimSun" w:hAnsi="Times New Roman" w:cs="Times New Roman"/>
          <w:color w:val="1F497D"/>
          <w:kern w:val="0"/>
          <w:sz w:val="22"/>
        </w:rPr>
      </w:pPr>
    </w:p>
    <w:p w14:paraId="7F6C8912" w14:textId="082F4CD9" w:rsidR="00CE1FFC" w:rsidRPr="0033750C" w:rsidRDefault="00CE1FFC"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D3841C" w14:textId="48393224" w:rsidR="00CE1FFC" w:rsidRPr="0033750C" w:rsidRDefault="00CE1FFC" w:rsidP="00CE1F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come to see you this afternoon. See you then.</w:t>
      </w:r>
    </w:p>
    <w:p w14:paraId="2A7FD05C"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691705"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285922CE" w14:textId="77777777" w:rsidR="00CE1FFC" w:rsidRPr="0033750C" w:rsidRDefault="00CE1FFC" w:rsidP="00E54505">
      <w:pPr>
        <w:rPr>
          <w:rFonts w:ascii="Times New Roman" w:eastAsia="SimSun" w:hAnsi="Times New Roman" w:cs="Times New Roman"/>
          <w:color w:val="1F497D"/>
          <w:kern w:val="0"/>
          <w:sz w:val="22"/>
        </w:rPr>
      </w:pPr>
    </w:p>
    <w:p w14:paraId="4C160614" w14:textId="77777777" w:rsidR="00CE1FFC" w:rsidRPr="0033750C" w:rsidRDefault="00CE1FFC" w:rsidP="00E54505">
      <w:pPr>
        <w:rPr>
          <w:rFonts w:ascii="Times New Roman" w:eastAsia="SimSun" w:hAnsi="Times New Roman" w:cs="Times New Roman"/>
          <w:color w:val="1F497D"/>
          <w:kern w:val="0"/>
          <w:sz w:val="22"/>
        </w:rPr>
      </w:pPr>
    </w:p>
    <w:p w14:paraId="44796034" w14:textId="77777777" w:rsidR="00CE1FFC" w:rsidRPr="0033750C" w:rsidRDefault="00CE1FFC" w:rsidP="00E54505">
      <w:pPr>
        <w:rPr>
          <w:rFonts w:ascii="Times New Roman" w:eastAsia="SimSun" w:hAnsi="Times New Roman" w:cs="Times New Roman"/>
          <w:color w:val="1F497D"/>
          <w:kern w:val="0"/>
          <w:sz w:val="22"/>
        </w:rPr>
      </w:pPr>
    </w:p>
    <w:p w14:paraId="1781C158" w14:textId="03F40BE7" w:rsidR="00E54505" w:rsidRPr="0033750C" w:rsidRDefault="00E54505" w:rsidP="00E5450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7E312CD" w14:textId="16091E06" w:rsidR="00E54505" w:rsidRPr="0033750C" w:rsidRDefault="00E54505" w:rsidP="00E545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3 for Mechanical </w:t>
      </w:r>
      <w:proofErr w:type="spellStart"/>
      <w:r w:rsidRPr="0033750C">
        <w:rPr>
          <w:rFonts w:ascii="Times New Roman" w:eastAsia="SimSun" w:hAnsi="Times New Roman" w:cs="Times New Roman"/>
          <w:color w:val="1F497D"/>
          <w:kern w:val="0"/>
          <w:sz w:val="22"/>
        </w:rPr>
        <w:t>Deisgn</w:t>
      </w:r>
      <w:proofErr w:type="spellEnd"/>
      <w:r w:rsidRPr="0033750C">
        <w:rPr>
          <w:rFonts w:ascii="Times New Roman" w:eastAsia="SimSun" w:hAnsi="Times New Roman" w:cs="Times New Roman"/>
          <w:color w:val="1F497D"/>
          <w:kern w:val="0"/>
          <w:sz w:val="22"/>
        </w:rPr>
        <w:t xml:space="preserve"> 1.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Thank you so much for your help and have a good weekend!</w:t>
      </w:r>
    </w:p>
    <w:p w14:paraId="0D552768"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D56799"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D66B48" w14:textId="77777777" w:rsidR="00E54505" w:rsidRPr="0033750C" w:rsidRDefault="00E54505" w:rsidP="002B63A9">
      <w:pPr>
        <w:rPr>
          <w:rFonts w:ascii="Times New Roman" w:eastAsia="SimSun" w:hAnsi="Times New Roman" w:cs="Times New Roman"/>
          <w:color w:val="1F497D"/>
          <w:kern w:val="0"/>
          <w:sz w:val="22"/>
        </w:rPr>
      </w:pPr>
    </w:p>
    <w:p w14:paraId="1F3A37F7" w14:textId="77777777" w:rsidR="00E54505" w:rsidRPr="0033750C" w:rsidRDefault="00E54505" w:rsidP="002B63A9">
      <w:pPr>
        <w:rPr>
          <w:rFonts w:ascii="Times New Roman" w:eastAsia="SimSun" w:hAnsi="Times New Roman" w:cs="Times New Roman"/>
          <w:color w:val="1F497D"/>
          <w:kern w:val="0"/>
          <w:sz w:val="22"/>
        </w:rPr>
      </w:pPr>
    </w:p>
    <w:p w14:paraId="7EEB6714" w14:textId="27DE88FE"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Extension of Deadline for IE Set 1</w:t>
      </w:r>
    </w:p>
    <w:p w14:paraId="7253785D" w14:textId="1B5AA151"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73D873E" w14:textId="1A3B4A08" w:rsidR="002B63A9" w:rsidRPr="0033750C" w:rsidRDefault="007E0879" w:rsidP="002B63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 can I set the deadline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IE Set 1 to Sunday night?</w:t>
      </w:r>
    </w:p>
    <w:p w14:paraId="5E7A07F3" w14:textId="77777777"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8FD87C" w14:textId="0365B135"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4BEBF5" w14:textId="4EA80E90" w:rsidR="007E0879" w:rsidRPr="0033750C" w:rsidRDefault="007E0879" w:rsidP="002B63A9">
      <w:pPr>
        <w:widowControl/>
        <w:jc w:val="left"/>
        <w:rPr>
          <w:rFonts w:ascii="Times New Roman" w:eastAsia="SimSun" w:hAnsi="Times New Roman" w:cs="Times New Roman"/>
          <w:color w:val="1F497D"/>
          <w:kern w:val="0"/>
          <w:sz w:val="22"/>
        </w:rPr>
      </w:pPr>
    </w:p>
    <w:p w14:paraId="5AB2CC82" w14:textId="77777777" w:rsidR="007E0879" w:rsidRPr="0033750C" w:rsidRDefault="007E0879" w:rsidP="007E087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85C87D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said they had too much homework last night from other </w:t>
      </w:r>
      <w:proofErr w:type="gramStart"/>
      <w:r w:rsidRPr="0033750C">
        <w:rPr>
          <w:rFonts w:ascii="Times New Roman" w:eastAsia="SimSun" w:hAnsi="Times New Roman" w:cs="Times New Roman"/>
          <w:color w:val="1F497D"/>
          <w:kern w:val="0"/>
          <w:sz w:val="22"/>
        </w:rPr>
        <w:t>courses</w:t>
      </w:r>
      <w:proofErr w:type="gramEnd"/>
      <w:r w:rsidRPr="0033750C">
        <w:rPr>
          <w:rFonts w:ascii="Times New Roman" w:eastAsia="SimSun" w:hAnsi="Times New Roman" w:cs="Times New Roman"/>
          <w:color w:val="1F497D"/>
          <w:kern w:val="0"/>
          <w:sz w:val="22"/>
        </w:rPr>
        <w:t xml:space="preserve"> so they failed to submit the IE Set 1 for Mechanical Design 2. They asked for the extension of deadline for IE Set 1. It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be appreciated if you could approve their requirement. </w:t>
      </w:r>
    </w:p>
    <w:p w14:paraId="30D4438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 Have a good weekend!</w:t>
      </w:r>
      <w:r w:rsidRPr="0033750C">
        <w:rPr>
          <w:rFonts w:ascii="Times New Roman" w:eastAsia="SimSun" w:hAnsi="Times New Roman" w:cs="Times New Roman"/>
          <w:color w:val="1F497D"/>
          <w:kern w:val="0"/>
          <w:sz w:val="22"/>
        </w:rPr>
        <w:tab/>
      </w:r>
    </w:p>
    <w:p w14:paraId="5A2F9EFB"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F2F692"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438E32" w14:textId="77777777" w:rsidR="007E0879" w:rsidRPr="0033750C" w:rsidRDefault="007E0879" w:rsidP="002B63A9">
      <w:pPr>
        <w:widowControl/>
        <w:jc w:val="left"/>
        <w:rPr>
          <w:rFonts w:ascii="Times New Roman" w:eastAsia="SimSun" w:hAnsi="Times New Roman" w:cs="Times New Roman"/>
          <w:color w:val="1F497D"/>
          <w:kern w:val="0"/>
          <w:sz w:val="22"/>
        </w:rPr>
      </w:pPr>
    </w:p>
    <w:p w14:paraId="3E7B965F" w14:textId="77777777" w:rsidR="002B63A9" w:rsidRPr="0033750C" w:rsidRDefault="002B63A9" w:rsidP="001C3218">
      <w:pPr>
        <w:rPr>
          <w:rFonts w:ascii="Times New Roman" w:eastAsia="SimSun" w:hAnsi="Times New Roman" w:cs="Times New Roman"/>
          <w:color w:val="1F497D"/>
          <w:kern w:val="0"/>
          <w:sz w:val="22"/>
        </w:rPr>
      </w:pPr>
    </w:p>
    <w:p w14:paraId="304F6E9E" w14:textId="77777777" w:rsidR="002B63A9" w:rsidRPr="0033750C" w:rsidRDefault="002B63A9" w:rsidP="001C3218">
      <w:pPr>
        <w:rPr>
          <w:rFonts w:ascii="Times New Roman" w:eastAsia="SimSun" w:hAnsi="Times New Roman" w:cs="Times New Roman"/>
          <w:color w:val="1F497D"/>
          <w:kern w:val="0"/>
          <w:sz w:val="22"/>
        </w:rPr>
      </w:pPr>
    </w:p>
    <w:p w14:paraId="28E44B1E" w14:textId="26449687" w:rsidR="001C3218" w:rsidRPr="0033750C" w:rsidRDefault="001C3218" w:rsidP="001C32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92292B7" w14:textId="58D87475" w:rsidR="001C3218" w:rsidRPr="0033750C" w:rsidRDefault="001C3218" w:rsidP="001C32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and thank you for informing me of that. I will read the related literature carefully. Hope the pandemic will end soon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wish you all the best in your work</w:t>
      </w:r>
      <w:r w:rsidR="002C0AC5" w:rsidRPr="0033750C">
        <w:rPr>
          <w:rFonts w:ascii="Times New Roman" w:eastAsia="SimSun" w:hAnsi="Times New Roman" w:cs="Times New Roman"/>
          <w:color w:val="1F497D"/>
          <w:kern w:val="0"/>
          <w:sz w:val="22"/>
        </w:rPr>
        <w:t xml:space="preserve"> and research</w:t>
      </w:r>
      <w:r w:rsidRPr="0033750C">
        <w:rPr>
          <w:rFonts w:ascii="Times New Roman" w:eastAsia="SimSun" w:hAnsi="Times New Roman" w:cs="Times New Roman"/>
          <w:color w:val="1F497D"/>
          <w:kern w:val="0"/>
          <w:sz w:val="22"/>
        </w:rPr>
        <w:t>.</w:t>
      </w:r>
    </w:p>
    <w:p w14:paraId="1E636800"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98298"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8A07B6" w14:textId="77777777" w:rsidR="001C3218" w:rsidRPr="0033750C" w:rsidRDefault="001C3218" w:rsidP="00350DBD">
      <w:pPr>
        <w:rPr>
          <w:rFonts w:ascii="Times New Roman" w:eastAsia="SimSun" w:hAnsi="Times New Roman" w:cs="Times New Roman"/>
          <w:color w:val="1F497D"/>
          <w:kern w:val="0"/>
          <w:sz w:val="22"/>
        </w:rPr>
      </w:pPr>
    </w:p>
    <w:p w14:paraId="15423B29" w14:textId="77777777" w:rsidR="001C3218" w:rsidRPr="0033750C" w:rsidRDefault="001C3218" w:rsidP="00350DBD">
      <w:pPr>
        <w:rPr>
          <w:rFonts w:ascii="Times New Roman" w:eastAsia="SimSun" w:hAnsi="Times New Roman" w:cs="Times New Roman"/>
          <w:color w:val="1F497D"/>
          <w:kern w:val="0"/>
          <w:sz w:val="22"/>
        </w:rPr>
      </w:pPr>
    </w:p>
    <w:p w14:paraId="28DB47D6" w14:textId="2C56B3F3" w:rsidR="00350DBD" w:rsidRPr="0033750C" w:rsidRDefault="00350DBD" w:rsidP="00350D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F5F9888" w14:textId="79D61F5C" w:rsidR="00350DBD" w:rsidRPr="0033750C" w:rsidRDefault="00350DBD" w:rsidP="00350D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w:t>
      </w:r>
      <w:proofErr w:type="gramStart"/>
      <w:r w:rsidRPr="0033750C">
        <w:rPr>
          <w:rFonts w:ascii="Times New Roman" w:eastAsia="SimSun" w:hAnsi="Times New Roman" w:cs="Times New Roman"/>
          <w:color w:val="1F497D"/>
          <w:kern w:val="0"/>
          <w:sz w:val="22"/>
        </w:rPr>
        <w:t>are</w:t>
      </w:r>
      <w:proofErr w:type="gramEnd"/>
      <w:r w:rsidRPr="0033750C">
        <w:rPr>
          <w:rFonts w:ascii="Times New Roman" w:eastAsia="SimSun" w:hAnsi="Times New Roman" w:cs="Times New Roman"/>
          <w:color w:val="1F497D"/>
          <w:kern w:val="0"/>
          <w:sz w:val="22"/>
        </w:rPr>
        <w:t xml:space="preserve"> all my homework for Mechanical Design 2. See you then~</w:t>
      </w:r>
    </w:p>
    <w:p w14:paraId="116B97AA"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A60AC7"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A63D38" w14:textId="77777777" w:rsidR="00350DBD" w:rsidRPr="0033750C" w:rsidRDefault="00350DBD" w:rsidP="006C0D24">
      <w:pPr>
        <w:rPr>
          <w:rFonts w:ascii="Times New Roman" w:eastAsia="SimSun" w:hAnsi="Times New Roman" w:cs="Times New Roman"/>
          <w:color w:val="1F497D"/>
          <w:kern w:val="0"/>
          <w:sz w:val="22"/>
        </w:rPr>
      </w:pPr>
    </w:p>
    <w:p w14:paraId="29CC9776" w14:textId="77777777" w:rsidR="00350DBD" w:rsidRPr="0033750C" w:rsidRDefault="00350DBD" w:rsidP="006C0D24">
      <w:pPr>
        <w:rPr>
          <w:rFonts w:ascii="Times New Roman" w:eastAsia="SimSun" w:hAnsi="Times New Roman" w:cs="Times New Roman"/>
          <w:color w:val="1F497D"/>
          <w:kern w:val="0"/>
          <w:sz w:val="22"/>
        </w:rPr>
      </w:pPr>
    </w:p>
    <w:p w14:paraId="0A9BF44B" w14:textId="738754C9"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BF7AA87" w14:textId="3C2A1119"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problem. With </w:t>
      </w:r>
      <w:proofErr w:type="gramStart"/>
      <w:r w:rsidRPr="0033750C">
        <w:rPr>
          <w:rFonts w:ascii="Times New Roman" w:eastAsia="SimSun" w:hAnsi="Times New Roman" w:cs="Times New Roman"/>
          <w:color w:val="1F497D"/>
          <w:kern w:val="0"/>
          <w:sz w:val="22"/>
        </w:rPr>
        <w:t>my pleasure.</w:t>
      </w:r>
      <w:proofErr w:type="gramEnd"/>
      <w:r w:rsidRPr="0033750C">
        <w:rPr>
          <w:rFonts w:ascii="Times New Roman" w:eastAsia="SimSun" w:hAnsi="Times New Roman" w:cs="Times New Roman"/>
          <w:color w:val="1F497D"/>
          <w:kern w:val="0"/>
          <w:sz w:val="22"/>
        </w:rPr>
        <w:t xml:space="preserve"> Have a good night and see you tomorrow!</w:t>
      </w:r>
    </w:p>
    <w:p w14:paraId="0755C940"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1164551"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502C8F" w14:textId="77777777" w:rsidR="006C0D24" w:rsidRPr="0033750C" w:rsidRDefault="006C0D24" w:rsidP="006C0D24">
      <w:pPr>
        <w:rPr>
          <w:rFonts w:ascii="Times New Roman" w:eastAsia="SimSun" w:hAnsi="Times New Roman" w:cs="Times New Roman"/>
          <w:color w:val="1F497D"/>
          <w:kern w:val="0"/>
          <w:sz w:val="22"/>
        </w:rPr>
      </w:pPr>
    </w:p>
    <w:p w14:paraId="47650C76" w14:textId="77777777" w:rsidR="006C0D24" w:rsidRPr="0033750C" w:rsidRDefault="006C0D24" w:rsidP="006C0D24">
      <w:pPr>
        <w:rPr>
          <w:rFonts w:ascii="Times New Roman" w:eastAsia="SimSun" w:hAnsi="Times New Roman" w:cs="Times New Roman"/>
          <w:color w:val="1F497D"/>
          <w:kern w:val="0"/>
          <w:sz w:val="22"/>
        </w:rPr>
      </w:pPr>
    </w:p>
    <w:p w14:paraId="0510F4F4" w14:textId="29CA0D18"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691F141" w14:textId="6238AC7A"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personal experience tells me that I think </w:t>
      </w:r>
      <w:r w:rsidRPr="0033750C">
        <w:rPr>
          <w:rFonts w:ascii="Times New Roman" w:eastAsia="SimSun" w:hAnsi="Times New Roman" w:cs="Times New Roman"/>
          <w:b/>
          <w:bCs/>
          <w:color w:val="1F497D"/>
          <w:kern w:val="0"/>
          <w:sz w:val="22"/>
        </w:rPr>
        <w:t xml:space="preserve">we should assign homework using practice questions </w:t>
      </w:r>
      <w:proofErr w:type="gramStart"/>
      <w:r w:rsidRPr="0033750C">
        <w:rPr>
          <w:rFonts w:ascii="Times New Roman" w:eastAsia="SimSun" w:hAnsi="Times New Roman" w:cs="Times New Roman"/>
          <w:b/>
          <w:bCs/>
          <w:color w:val="1F497D"/>
          <w:kern w:val="0"/>
          <w:sz w:val="22"/>
        </w:rPr>
        <w:t>in</w:t>
      </w:r>
      <w:proofErr w:type="gramEnd"/>
      <w:r w:rsidRPr="0033750C">
        <w:rPr>
          <w:rFonts w:ascii="Times New Roman" w:eastAsia="SimSun" w:hAnsi="Times New Roman" w:cs="Times New Roman"/>
          <w:b/>
          <w:bCs/>
          <w:color w:val="1F497D"/>
          <w:kern w:val="0"/>
          <w:sz w:val="22"/>
        </w:rPr>
        <w:t xml:space="preserve"> the end of each chapter</w:t>
      </w:r>
      <w:r w:rsidRPr="0033750C">
        <w:rPr>
          <w:rFonts w:ascii="Times New Roman" w:eastAsia="SimSun" w:hAnsi="Times New Roman" w:cs="Times New Roman"/>
          <w:color w:val="1F497D"/>
          <w:kern w:val="0"/>
          <w:sz w:val="22"/>
        </w:rPr>
        <w:t xml:space="preserve"> instead of letting students do the example questions again with different data. Because in this way, students can exercise their problem-solving thinking. If we only set up questions for students to do according to the example question in the chapter, the students will not try to understand what each step in the example is doing, which will not help them mu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also more willing to grade those </w:t>
      </w:r>
      <w:proofErr w:type="spellStart"/>
      <w:r w:rsidRPr="0033750C">
        <w:rPr>
          <w:rFonts w:ascii="Times New Roman" w:eastAsia="SimSun" w:hAnsi="Times New Roman" w:cs="Times New Roman"/>
          <w:color w:val="1F497D"/>
          <w:kern w:val="0"/>
          <w:sz w:val="22"/>
        </w:rPr>
        <w:t>pratice</w:t>
      </w:r>
      <w:proofErr w:type="spellEnd"/>
      <w:r w:rsidRPr="0033750C">
        <w:rPr>
          <w:rFonts w:ascii="Times New Roman" w:eastAsia="SimSun" w:hAnsi="Times New Roman" w:cs="Times New Roman"/>
          <w:color w:val="1F497D"/>
          <w:kern w:val="0"/>
          <w:sz w:val="22"/>
        </w:rPr>
        <w:t xml:space="preserve"> questions for each chap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Hope my suggestion can be considered and adopted. Thank you so much for </w:t>
      </w:r>
      <w:proofErr w:type="spellStart"/>
      <w:proofErr w:type="gramStart"/>
      <w:r w:rsidRPr="0033750C">
        <w:rPr>
          <w:rFonts w:ascii="Times New Roman" w:eastAsia="SimSun" w:hAnsi="Times New Roman" w:cs="Times New Roman"/>
          <w:color w:val="1F497D"/>
          <w:kern w:val="0"/>
          <w:sz w:val="22"/>
        </w:rPr>
        <w:t>you</w:t>
      </w:r>
      <w:proofErr w:type="spellEnd"/>
      <w:proofErr w:type="gramEnd"/>
      <w:r w:rsidRPr="0033750C">
        <w:rPr>
          <w:rFonts w:ascii="Times New Roman" w:eastAsia="SimSun" w:hAnsi="Times New Roman" w:cs="Times New Roman"/>
          <w:color w:val="1F497D"/>
          <w:kern w:val="0"/>
          <w:sz w:val="22"/>
        </w:rPr>
        <w:t xml:space="preserve"> help! Good night.</w:t>
      </w:r>
    </w:p>
    <w:p w14:paraId="57E148CB"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B26916"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35A897" w14:textId="77777777" w:rsidR="006C0D24" w:rsidRPr="0033750C" w:rsidRDefault="006C0D24" w:rsidP="007C288C">
      <w:pPr>
        <w:rPr>
          <w:rFonts w:ascii="Times New Roman" w:eastAsia="SimSun" w:hAnsi="Times New Roman" w:cs="Times New Roman"/>
          <w:color w:val="1F497D"/>
          <w:kern w:val="0"/>
          <w:sz w:val="22"/>
        </w:rPr>
      </w:pPr>
    </w:p>
    <w:p w14:paraId="7038626C" w14:textId="77777777" w:rsidR="006C0D24" w:rsidRPr="0033750C" w:rsidRDefault="006C0D24" w:rsidP="007C288C">
      <w:pPr>
        <w:rPr>
          <w:rFonts w:ascii="Times New Roman" w:eastAsia="SimSun" w:hAnsi="Times New Roman" w:cs="Times New Roman"/>
          <w:color w:val="1F497D"/>
          <w:kern w:val="0"/>
          <w:sz w:val="22"/>
        </w:rPr>
      </w:pPr>
    </w:p>
    <w:p w14:paraId="23C98571" w14:textId="77777777" w:rsidR="006C0D24" w:rsidRPr="0033750C" w:rsidRDefault="006C0D24" w:rsidP="007C288C">
      <w:pPr>
        <w:rPr>
          <w:rFonts w:ascii="Times New Roman" w:eastAsia="SimSun" w:hAnsi="Times New Roman" w:cs="Times New Roman"/>
          <w:color w:val="1F497D"/>
          <w:kern w:val="0"/>
          <w:sz w:val="22"/>
        </w:rPr>
      </w:pPr>
    </w:p>
    <w:p w14:paraId="334C20B4" w14:textId="3E24C5EA" w:rsidR="007C288C" w:rsidRPr="0033750C" w:rsidRDefault="007C288C" w:rsidP="007C28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A8F76FB" w14:textId="2E242FBF" w:rsidR="007C288C" w:rsidRPr="0033750C" w:rsidRDefault="007C288C" w:rsidP="007C28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the processed pictures. Please feel free to contact me if you have any further questions. Have a good night! </w:t>
      </w:r>
    </w:p>
    <w:p w14:paraId="3CD429A4"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E43BB"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33CF6A" w14:textId="77777777" w:rsidR="007C288C" w:rsidRPr="0033750C" w:rsidRDefault="007C288C" w:rsidP="005474F9">
      <w:pPr>
        <w:rPr>
          <w:rFonts w:ascii="Times New Roman" w:eastAsia="SimSun" w:hAnsi="Times New Roman" w:cs="Times New Roman"/>
          <w:color w:val="1F497D"/>
          <w:kern w:val="0"/>
          <w:sz w:val="22"/>
        </w:rPr>
      </w:pPr>
    </w:p>
    <w:p w14:paraId="77DB4DFF" w14:textId="77777777" w:rsidR="007C288C" w:rsidRPr="0033750C" w:rsidRDefault="007C288C" w:rsidP="005474F9">
      <w:pPr>
        <w:rPr>
          <w:rFonts w:ascii="Times New Roman" w:eastAsia="SimSun" w:hAnsi="Times New Roman" w:cs="Times New Roman"/>
          <w:color w:val="1F497D"/>
          <w:kern w:val="0"/>
          <w:sz w:val="22"/>
        </w:rPr>
      </w:pPr>
    </w:p>
    <w:p w14:paraId="17C6A88D" w14:textId="28A9096C" w:rsidR="005474F9" w:rsidRPr="0033750C" w:rsidRDefault="005474F9" w:rsidP="005474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D24CAA0" w14:textId="19C38822" w:rsidR="005474F9" w:rsidRPr="0033750C" w:rsidRDefault="005474F9" w:rsidP="005474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ot the book Mechanical Vibration from a private shop, which is attached to this email. He spent a day working on the book and scanning it down. I paid him 90 yuan. Please take look at it when it is available for you. Have a good day! </w:t>
      </w:r>
    </w:p>
    <w:p w14:paraId="677E3523" w14:textId="77777777"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977D3" w14:textId="5F65C11B"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E24D0" w14:textId="7CC73100" w:rsidR="00B64742" w:rsidRPr="0033750C" w:rsidRDefault="00B64742" w:rsidP="005474F9">
      <w:pPr>
        <w:widowControl/>
        <w:jc w:val="left"/>
        <w:rPr>
          <w:rFonts w:ascii="Times New Roman" w:eastAsia="SimSun" w:hAnsi="Times New Roman" w:cs="Times New Roman"/>
          <w:color w:val="1F497D"/>
          <w:kern w:val="0"/>
          <w:sz w:val="22"/>
        </w:rPr>
      </w:pPr>
    </w:p>
    <w:p w14:paraId="7365D560" w14:textId="77777777" w:rsidR="00B64742" w:rsidRPr="0033750C" w:rsidRDefault="00B64742" w:rsidP="00B6474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B7C25B" w14:textId="4DDF7C8A" w:rsidR="00B64742" w:rsidRPr="0033750C" w:rsidRDefault="00B64742" w:rsidP="00B647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Mechanical Design 1 Quiz 01 Question 02 again for units. I divide 1000 from the original answer. Hope it is correct. Thank you for your help! </w:t>
      </w:r>
    </w:p>
    <w:p w14:paraId="38A7F374"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336D2E"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AFCD5B" w14:textId="77777777" w:rsidR="00B64742" w:rsidRPr="0033750C" w:rsidRDefault="00B64742" w:rsidP="005474F9">
      <w:pPr>
        <w:widowControl/>
        <w:jc w:val="left"/>
        <w:rPr>
          <w:rFonts w:ascii="Times New Roman" w:eastAsia="SimSun" w:hAnsi="Times New Roman" w:cs="Times New Roman"/>
          <w:color w:val="1F497D"/>
          <w:kern w:val="0"/>
          <w:sz w:val="22"/>
        </w:rPr>
      </w:pPr>
    </w:p>
    <w:p w14:paraId="55E01C75" w14:textId="77777777" w:rsidR="005474F9" w:rsidRPr="0033750C" w:rsidRDefault="005474F9" w:rsidP="002831D1">
      <w:pPr>
        <w:rPr>
          <w:rFonts w:ascii="Times New Roman" w:eastAsia="SimSun" w:hAnsi="Times New Roman" w:cs="Times New Roman"/>
          <w:color w:val="1F497D"/>
          <w:kern w:val="0"/>
          <w:sz w:val="22"/>
        </w:rPr>
      </w:pPr>
    </w:p>
    <w:p w14:paraId="3D76F5F6" w14:textId="77777777" w:rsidR="005474F9" w:rsidRPr="0033750C" w:rsidRDefault="005474F9" w:rsidP="002831D1">
      <w:pPr>
        <w:rPr>
          <w:rFonts w:ascii="Times New Roman" w:eastAsia="SimSun" w:hAnsi="Times New Roman" w:cs="Times New Roman"/>
          <w:color w:val="1F497D"/>
          <w:kern w:val="0"/>
          <w:sz w:val="22"/>
        </w:rPr>
      </w:pPr>
    </w:p>
    <w:p w14:paraId="65B2877A" w14:textId="11B08F52" w:rsidR="00D87979" w:rsidRPr="0033750C" w:rsidRDefault="00D87979"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date My Progress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Prepare for the Future</w:t>
      </w:r>
    </w:p>
    <w:p w14:paraId="06C3AE3B" w14:textId="39D2C3E9" w:rsidR="002831D1" w:rsidRPr="0033750C" w:rsidRDefault="002831D1"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BFFB5AC" w14:textId="7341FA75" w:rsidR="002831D1" w:rsidRPr="0033750C" w:rsidRDefault="00360C07"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r w:rsidR="002831D1" w:rsidRPr="0033750C">
        <w:rPr>
          <w:rFonts w:ascii="Times New Roman" w:eastAsia="SimSun" w:hAnsi="Times New Roman" w:cs="Times New Roman"/>
          <w:color w:val="1F497D"/>
          <w:kern w:val="0"/>
          <w:sz w:val="22"/>
        </w:rPr>
        <w:t xml:space="preserve">Hope you are well and safe during this unusual year! </w:t>
      </w:r>
    </w:p>
    <w:p w14:paraId="5D388C9A" w14:textId="0B69F5D2" w:rsidR="00FC3025" w:rsidRPr="0033750C" w:rsidRDefault="000C504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am writing to you because I was wondering </w:t>
      </w:r>
      <w:proofErr w:type="gramStart"/>
      <w:r w:rsidRPr="0033750C">
        <w:rPr>
          <w:rFonts w:ascii="Times New Roman" w:eastAsia="SimSun" w:hAnsi="Times New Roman" w:cs="Times New Roman"/>
          <w:color w:val="1F497D"/>
          <w:kern w:val="0"/>
          <w:sz w:val="22"/>
        </w:rPr>
        <w:t>could you</w:t>
      </w:r>
      <w:proofErr w:type="gramEnd"/>
      <w:r w:rsidRPr="0033750C">
        <w:rPr>
          <w:rFonts w:ascii="Times New Roman" w:eastAsia="SimSun" w:hAnsi="Times New Roman" w:cs="Times New Roman"/>
          <w:color w:val="1F497D"/>
          <w:kern w:val="0"/>
          <w:sz w:val="22"/>
        </w:rPr>
        <w:t xml:space="preserve"> be so kind to give me some guidance on </w:t>
      </w:r>
      <w:r w:rsidR="00D87979" w:rsidRPr="0033750C">
        <w:rPr>
          <w:rFonts w:ascii="Times New Roman" w:eastAsia="SimSun" w:hAnsi="Times New Roman" w:cs="Times New Roman"/>
          <w:color w:val="1F497D"/>
          <w:kern w:val="0"/>
          <w:sz w:val="22"/>
        </w:rPr>
        <w:t xml:space="preserve">preparation </w:t>
      </w:r>
      <w:r w:rsidRPr="0033750C">
        <w:rPr>
          <w:rFonts w:ascii="Times New Roman" w:eastAsia="SimSun" w:hAnsi="Times New Roman" w:cs="Times New Roman"/>
          <w:color w:val="1F497D"/>
          <w:kern w:val="0"/>
          <w:sz w:val="22"/>
        </w:rPr>
        <w:t>for Ph.D. research and study before I arrive at CUHK</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I </w:t>
      </w:r>
      <w:proofErr w:type="gramStart"/>
      <w:r w:rsidR="00D87979" w:rsidRPr="0033750C">
        <w:rPr>
          <w:rFonts w:ascii="Times New Roman" w:eastAsia="SimSun" w:hAnsi="Times New Roman" w:cs="Times New Roman"/>
          <w:color w:val="1F497D"/>
          <w:kern w:val="0"/>
          <w:sz w:val="22"/>
        </w:rPr>
        <w:t>will</w:t>
      </w:r>
      <w:proofErr w:type="gramEnd"/>
      <w:r w:rsidR="00D87979" w:rsidRPr="0033750C">
        <w:rPr>
          <w:rFonts w:ascii="Times New Roman" w:eastAsia="SimSun" w:hAnsi="Times New Roman" w:cs="Times New Roman"/>
          <w:color w:val="1F497D"/>
          <w:kern w:val="0"/>
          <w:sz w:val="22"/>
        </w:rPr>
        <w:t xml:space="preserve"> appreciate it if you could share </w:t>
      </w:r>
      <w:r w:rsidR="00FC3025" w:rsidRPr="0033750C">
        <w:rPr>
          <w:rFonts w:ascii="Times New Roman" w:eastAsia="SimSun" w:hAnsi="Times New Roman" w:cs="Times New Roman"/>
          <w:color w:val="1F497D"/>
          <w:kern w:val="0"/>
          <w:sz w:val="22"/>
        </w:rPr>
        <w:t>any recommended literature and knowledge worth reading and learning</w:t>
      </w:r>
      <w:r w:rsidR="00D87979" w:rsidRPr="0033750C">
        <w:rPr>
          <w:rFonts w:ascii="Times New Roman" w:eastAsia="SimSun" w:hAnsi="Times New Roman" w:cs="Times New Roman"/>
          <w:color w:val="1F497D"/>
          <w:kern w:val="0"/>
          <w:sz w:val="22"/>
        </w:rPr>
        <w:t xml:space="preserve"> with me.</w:t>
      </w:r>
    </w:p>
    <w:p w14:paraId="2486AFF8" w14:textId="029ECC37" w:rsidR="000C504E" w:rsidRPr="0033750C" w:rsidRDefault="00D81AC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have successfully completed my senior project about 6 Degree of Freedom Unified Tracking Controller for Tilt-Rotor Multi-Rotor Unmanned Aerial Vehicles Based on Unit Dual Quaternion</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And I have </w:t>
      </w:r>
      <w:r w:rsidRPr="0033750C">
        <w:rPr>
          <w:rFonts w:ascii="Times New Roman" w:eastAsia="SimSun" w:hAnsi="Times New Roman" w:cs="Times New Roman"/>
          <w:color w:val="1F497D"/>
          <w:kern w:val="0"/>
          <w:sz w:val="22"/>
        </w:rPr>
        <w:t>submitted the paper</w:t>
      </w:r>
      <w:r w:rsidR="00D87979" w:rsidRPr="0033750C">
        <w:rPr>
          <w:rFonts w:ascii="Times New Roman" w:eastAsia="SimSun" w:hAnsi="Times New Roman" w:cs="Times New Roman"/>
          <w:color w:val="1F497D"/>
          <w:kern w:val="0"/>
          <w:sz w:val="22"/>
        </w:rPr>
        <w:t xml:space="preserve"> as 1</w:t>
      </w:r>
      <w:r w:rsidR="00D87979" w:rsidRPr="0033750C">
        <w:rPr>
          <w:rFonts w:ascii="Times New Roman" w:eastAsia="SimSun" w:hAnsi="Times New Roman" w:cs="Times New Roman"/>
          <w:color w:val="1F497D"/>
          <w:kern w:val="0"/>
          <w:sz w:val="22"/>
          <w:vertAlign w:val="superscript"/>
        </w:rPr>
        <w:t>st</w:t>
      </w:r>
      <w:r w:rsidR="00D87979" w:rsidRPr="0033750C">
        <w:rPr>
          <w:rFonts w:ascii="Times New Roman" w:eastAsia="SimSun" w:hAnsi="Times New Roman" w:cs="Times New Roman"/>
          <w:color w:val="1F497D"/>
          <w:kern w:val="0"/>
          <w:sz w:val="22"/>
        </w:rPr>
        <w:t xml:space="preserve"> author</w:t>
      </w:r>
      <w:r w:rsidRPr="0033750C">
        <w:rPr>
          <w:rFonts w:ascii="Times New Roman" w:eastAsia="SimSun" w:hAnsi="Times New Roman" w:cs="Times New Roman"/>
          <w:color w:val="1F497D"/>
          <w:kern w:val="0"/>
          <w:sz w:val="22"/>
        </w:rPr>
        <w:t xml:space="preserve"> to the 2022 IEEE/ASME International Conference on Advanced Intelligent Mechatronics. </w:t>
      </w:r>
      <w:r w:rsidR="00F86143" w:rsidRPr="0033750C">
        <w:rPr>
          <w:rFonts w:ascii="Times New Roman" w:eastAsia="SimSun" w:hAnsi="Times New Roman" w:cs="Times New Roman"/>
          <w:color w:val="1F497D"/>
          <w:kern w:val="0"/>
          <w:sz w:val="22"/>
        </w:rPr>
        <w:t xml:space="preserve">I almost finished everything in </w:t>
      </w:r>
      <w:r w:rsidR="00FC3025" w:rsidRPr="0033750C">
        <w:rPr>
          <w:rFonts w:ascii="Times New Roman" w:eastAsia="SimSun" w:hAnsi="Times New Roman" w:cs="Times New Roman"/>
          <w:color w:val="1F497D"/>
          <w:kern w:val="0"/>
          <w:sz w:val="22"/>
        </w:rPr>
        <w:t>my undergraduate study</w:t>
      </w:r>
      <w:r w:rsidR="00D87979" w:rsidRPr="0033750C">
        <w:rPr>
          <w:rFonts w:ascii="Times New Roman" w:eastAsia="SimSun" w:hAnsi="Times New Roman" w:cs="Times New Roman"/>
          <w:color w:val="1F497D"/>
          <w:kern w:val="0"/>
          <w:sz w:val="22"/>
        </w:rPr>
        <w:t>, so</w:t>
      </w:r>
      <w:r w:rsidR="00F86143"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I think it</w:t>
      </w:r>
      <w:r w:rsidR="00722F9A">
        <w:rPr>
          <w:rFonts w:ascii="Times New Roman" w:eastAsia="SimSun" w:hAnsi="Times New Roman" w:cs="Times New Roman"/>
          <w:color w:val="1F497D"/>
          <w:kern w:val="0"/>
          <w:sz w:val="22"/>
        </w:rPr>
        <w:t>’</w:t>
      </w:r>
      <w:r w:rsidR="00D87979" w:rsidRPr="0033750C">
        <w:rPr>
          <w:rFonts w:ascii="Times New Roman" w:eastAsia="SimSun" w:hAnsi="Times New Roman" w:cs="Times New Roman"/>
          <w:color w:val="1F497D"/>
          <w:kern w:val="0"/>
          <w:sz w:val="22"/>
        </w:rPr>
        <w:t>s</w:t>
      </w:r>
      <w:r w:rsidR="00D14F3A" w:rsidRPr="0033750C">
        <w:rPr>
          <w:rFonts w:ascii="Times New Roman" w:eastAsia="SimSun" w:hAnsi="Times New Roman" w:cs="Times New Roman"/>
          <w:color w:val="1F497D"/>
          <w:kern w:val="0"/>
          <w:sz w:val="22"/>
        </w:rPr>
        <w:t xml:space="preserve"> time to gradually shift my focus to Ph.D. research</w:t>
      </w:r>
      <w:r w:rsidR="000738B8" w:rsidRPr="0033750C">
        <w:rPr>
          <w:rFonts w:ascii="Times New Roman" w:eastAsia="SimSun" w:hAnsi="Times New Roman" w:cs="Times New Roman"/>
          <w:color w:val="1F497D"/>
          <w:kern w:val="0"/>
          <w:sz w:val="22"/>
        </w:rPr>
        <w:t xml:space="preserve"> and prepare for it</w:t>
      </w:r>
      <w:r w:rsidR="00D14F3A" w:rsidRPr="0033750C">
        <w:rPr>
          <w:rFonts w:ascii="Times New Roman" w:eastAsia="SimSun" w:hAnsi="Times New Roman" w:cs="Times New Roman"/>
          <w:color w:val="1F497D"/>
          <w:kern w:val="0"/>
          <w:sz w:val="22"/>
        </w:rPr>
        <w:t>.</w:t>
      </w:r>
      <w:r w:rsidR="000738B8" w:rsidRPr="0033750C">
        <w:rPr>
          <w:rFonts w:ascii="Times New Roman" w:eastAsia="SimSun" w:hAnsi="Times New Roman" w:cs="Times New Roman"/>
          <w:color w:val="1F497D"/>
          <w:kern w:val="0"/>
          <w:sz w:val="22"/>
        </w:rPr>
        <w:t xml:space="preserve"> </w:t>
      </w:r>
      <w:r w:rsidR="00F86143" w:rsidRPr="0033750C">
        <w:rPr>
          <w:rFonts w:ascii="Times New Roman" w:eastAsia="SimSun" w:hAnsi="Times New Roman" w:cs="Times New Roman"/>
          <w:color w:val="1F497D"/>
          <w:kern w:val="0"/>
          <w:sz w:val="22"/>
        </w:rPr>
        <w:t xml:space="preserve">At this stage I would like to be exposed to </w:t>
      </w:r>
      <w:proofErr w:type="gramStart"/>
      <w:r w:rsidR="00F86143" w:rsidRPr="0033750C">
        <w:rPr>
          <w:rFonts w:ascii="Times New Roman" w:eastAsia="SimSun" w:hAnsi="Times New Roman" w:cs="Times New Roman"/>
          <w:color w:val="1F497D"/>
          <w:kern w:val="0"/>
          <w:sz w:val="22"/>
        </w:rPr>
        <w:t>the literature</w:t>
      </w:r>
      <w:proofErr w:type="gramEnd"/>
      <w:r w:rsidR="00F86143" w:rsidRPr="0033750C">
        <w:rPr>
          <w:rFonts w:ascii="Times New Roman" w:eastAsia="SimSun" w:hAnsi="Times New Roman" w:cs="Times New Roman"/>
          <w:color w:val="1F497D"/>
          <w:kern w:val="0"/>
          <w:sz w:val="22"/>
        </w:rPr>
        <w:t xml:space="preserve"> on topics I </w:t>
      </w:r>
      <w:r w:rsidR="00D14F3A" w:rsidRPr="0033750C">
        <w:rPr>
          <w:rFonts w:ascii="Times New Roman" w:eastAsia="SimSun" w:hAnsi="Times New Roman" w:cs="Times New Roman"/>
          <w:color w:val="1F497D"/>
          <w:kern w:val="0"/>
          <w:sz w:val="22"/>
        </w:rPr>
        <w:t>will</w:t>
      </w:r>
      <w:r w:rsidR="00F86143" w:rsidRPr="0033750C">
        <w:rPr>
          <w:rFonts w:ascii="Times New Roman" w:eastAsia="SimSun" w:hAnsi="Times New Roman" w:cs="Times New Roman"/>
          <w:color w:val="1F497D"/>
          <w:kern w:val="0"/>
          <w:sz w:val="22"/>
        </w:rPr>
        <w:t xml:space="preserve"> study in the future. So, I desperately need your </w:t>
      </w:r>
      <w:r w:rsidR="000738B8" w:rsidRPr="0033750C">
        <w:rPr>
          <w:rFonts w:ascii="Times New Roman" w:eastAsia="SimSun" w:hAnsi="Times New Roman" w:cs="Times New Roman"/>
          <w:color w:val="1F497D"/>
          <w:kern w:val="0"/>
          <w:sz w:val="22"/>
        </w:rPr>
        <w:t xml:space="preserve">recommendation </w:t>
      </w:r>
      <w:r w:rsidR="00D14F3A" w:rsidRPr="0033750C">
        <w:rPr>
          <w:rFonts w:ascii="Times New Roman" w:eastAsia="SimSun" w:hAnsi="Times New Roman" w:cs="Times New Roman"/>
          <w:color w:val="1F497D"/>
          <w:kern w:val="0"/>
          <w:sz w:val="22"/>
        </w:rPr>
        <w:t>about the literature and knowledge I need to study</w:t>
      </w:r>
      <w:r w:rsidR="00F86143" w:rsidRPr="0033750C">
        <w:rPr>
          <w:rFonts w:ascii="Times New Roman" w:eastAsia="SimSun" w:hAnsi="Times New Roman" w:cs="Times New Roman"/>
          <w:color w:val="1F497D"/>
          <w:kern w:val="0"/>
          <w:sz w:val="22"/>
        </w:rPr>
        <w:t xml:space="preserve">. </w:t>
      </w:r>
    </w:p>
    <w:p w14:paraId="53A37414" w14:textId="74B316DC"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w:t>
      </w:r>
    </w:p>
    <w:p w14:paraId="315B5FF1" w14:textId="680C0257"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stay safe, and keep healthy!</w:t>
      </w:r>
    </w:p>
    <w:p w14:paraId="3BE94FB7"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A3FD38"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352BBB" w14:textId="5972F00E" w:rsidR="002831D1" w:rsidRPr="0033750C" w:rsidRDefault="002831D1" w:rsidP="00F10098">
      <w:pPr>
        <w:rPr>
          <w:rFonts w:ascii="Times New Roman" w:eastAsia="SimSun" w:hAnsi="Times New Roman" w:cs="Times New Roman"/>
          <w:color w:val="1F497D"/>
          <w:kern w:val="0"/>
          <w:sz w:val="22"/>
        </w:rPr>
      </w:pPr>
    </w:p>
    <w:p w14:paraId="2970252D" w14:textId="7BA28ABD" w:rsidR="00E84BFC" w:rsidRPr="0033750C" w:rsidRDefault="00E84BFC"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out Homework 01 Grading</w:t>
      </w:r>
    </w:p>
    <w:p w14:paraId="20FAC547" w14:textId="739A89DB" w:rsidR="007A1913" w:rsidRPr="0033750C" w:rsidRDefault="007A1913" w:rsidP="007A19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F6EF7C7" w14:textId="1773D9C5"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had a fulfilling weekend.</w:t>
      </w:r>
      <w:r w:rsidR="007A1913" w:rsidRPr="0033750C">
        <w:rPr>
          <w:rFonts w:ascii="Times New Roman" w:eastAsia="SimSun" w:hAnsi="Times New Roman" w:cs="Times New Roman"/>
          <w:color w:val="1F497D"/>
          <w:kern w:val="0"/>
          <w:sz w:val="22"/>
        </w:rPr>
        <w:t xml:space="preserve"> </w:t>
      </w:r>
    </w:p>
    <w:p w14:paraId="6F2475F7" w14:textId="48ECDBA6"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tell you that I have finished grading the homework 01 and made the solution for it, which is attached to this email in the first file. The first two questions are the example in the textbook, so I directly use one of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homework </w:t>
      </w:r>
      <w:proofErr w:type="gramStart"/>
      <w:r w:rsidRPr="0033750C">
        <w:rPr>
          <w:rFonts w:ascii="Times New Roman" w:eastAsia="SimSun" w:hAnsi="Times New Roman" w:cs="Times New Roman"/>
          <w:color w:val="1F497D"/>
          <w:kern w:val="0"/>
          <w:sz w:val="22"/>
        </w:rPr>
        <w:t>answer</w:t>
      </w:r>
      <w:proofErr w:type="gramEnd"/>
      <w:r w:rsidRPr="0033750C">
        <w:rPr>
          <w:rFonts w:ascii="Times New Roman" w:eastAsia="SimSun" w:hAnsi="Times New Roman" w:cs="Times New Roman"/>
          <w:color w:val="1F497D"/>
          <w:kern w:val="0"/>
          <w:sz w:val="22"/>
        </w:rPr>
        <w:t xml:space="preserve">. I have gotten </w:t>
      </w:r>
      <w:proofErr w:type="gramStart"/>
      <w:r w:rsidRPr="0033750C">
        <w:rPr>
          <w:rFonts w:ascii="Times New Roman" w:eastAsia="SimSun" w:hAnsi="Times New Roman" w:cs="Times New Roman"/>
          <w:color w:val="1F497D"/>
          <w:kern w:val="0"/>
          <w:sz w:val="22"/>
        </w:rPr>
        <w:t>the permission</w:t>
      </w:r>
      <w:proofErr w:type="gramEnd"/>
      <w:r w:rsidRPr="0033750C">
        <w:rPr>
          <w:rFonts w:ascii="Times New Roman" w:eastAsia="SimSun" w:hAnsi="Times New Roman" w:cs="Times New Roman"/>
          <w:color w:val="1F497D"/>
          <w:kern w:val="0"/>
          <w:sz w:val="22"/>
        </w:rPr>
        <w:t xml:space="preserve"> from her, 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ry </w:t>
      </w:r>
      <w:proofErr w:type="spellStart"/>
      <w:r w:rsidRPr="0033750C">
        <w:rPr>
          <w:rFonts w:ascii="Times New Roman" w:eastAsia="SimSun" w:hAnsi="Times New Roman" w:cs="Times New Roman"/>
          <w:color w:val="1F497D"/>
          <w:kern w:val="0"/>
          <w:sz w:val="22"/>
        </w:rPr>
        <w:t>abou</w:t>
      </w:r>
      <w:proofErr w:type="spellEnd"/>
      <w:r w:rsidRPr="0033750C">
        <w:rPr>
          <w:rFonts w:ascii="Times New Roman" w:eastAsia="SimSun" w:hAnsi="Times New Roman" w:cs="Times New Roman"/>
          <w:color w:val="1F497D"/>
          <w:kern w:val="0"/>
          <w:sz w:val="22"/>
        </w:rPr>
        <w:t xml:space="preserve"> this thing. And the last two questions are made by </w:t>
      </w:r>
      <w:proofErr w:type="gramStart"/>
      <w:r w:rsidRPr="0033750C">
        <w:rPr>
          <w:rFonts w:ascii="Times New Roman" w:eastAsia="SimSun" w:hAnsi="Times New Roman" w:cs="Times New Roman"/>
          <w:color w:val="1F497D"/>
          <w:kern w:val="0"/>
          <w:sz w:val="22"/>
        </w:rPr>
        <w:t>myself</w:t>
      </w:r>
      <w:proofErr w:type="gramEnd"/>
      <w:r w:rsidRPr="0033750C">
        <w:rPr>
          <w:rFonts w:ascii="Times New Roman" w:eastAsia="SimSun" w:hAnsi="Times New Roman" w:cs="Times New Roman"/>
          <w:color w:val="1F497D"/>
          <w:kern w:val="0"/>
          <w:sz w:val="22"/>
        </w:rPr>
        <w:t xml:space="preserve">. Could you please take look at it when it is available for you? </w:t>
      </w:r>
      <w:r w:rsidR="00B13E82" w:rsidRPr="0033750C">
        <w:rPr>
          <w:rFonts w:ascii="Times New Roman" w:eastAsia="SimSun" w:hAnsi="Times New Roman" w:cs="Times New Roman"/>
          <w:color w:val="1F497D"/>
          <w:kern w:val="0"/>
          <w:sz w:val="22"/>
        </w:rPr>
        <w:t xml:space="preserve">If the solution for homework is good, I will release it on the </w:t>
      </w:r>
      <w:proofErr w:type="spellStart"/>
      <w:r w:rsidR="00B13E82" w:rsidRPr="0033750C">
        <w:rPr>
          <w:rFonts w:ascii="Times New Roman" w:eastAsia="SimSun" w:hAnsi="Times New Roman" w:cs="Times New Roman"/>
          <w:color w:val="1F497D"/>
          <w:kern w:val="0"/>
          <w:sz w:val="22"/>
        </w:rPr>
        <w:t>BlackBoard</w:t>
      </w:r>
      <w:proofErr w:type="spellEnd"/>
      <w:r w:rsidR="00B13E82" w:rsidRPr="0033750C">
        <w:rPr>
          <w:rFonts w:ascii="Times New Roman" w:eastAsia="SimSun" w:hAnsi="Times New Roman" w:cs="Times New Roman"/>
          <w:color w:val="1F497D"/>
          <w:kern w:val="0"/>
          <w:sz w:val="22"/>
        </w:rPr>
        <w:t xml:space="preserve"> for students to check their homework. </w:t>
      </w:r>
    </w:p>
    <w:p w14:paraId="7DE8DE31" w14:textId="13D39B98" w:rsidR="00126701"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w:t>
      </w:r>
      <w:r w:rsidR="00B13E82" w:rsidRPr="0033750C">
        <w:rPr>
          <w:rFonts w:ascii="Times New Roman" w:eastAsia="SimSun" w:hAnsi="Times New Roman" w:cs="Times New Roman"/>
          <w:color w:val="1F497D"/>
          <w:kern w:val="0"/>
          <w:sz w:val="22"/>
        </w:rPr>
        <w:t xml:space="preserve">there are three similar works, which are attached to this email as the last three files, especially for the homework of </w:t>
      </w:r>
      <w:proofErr w:type="spellStart"/>
      <w:r w:rsidR="00B13E82" w:rsidRPr="0033750C">
        <w:rPr>
          <w:rFonts w:ascii="Times New Roman" w:eastAsia="SimSun" w:hAnsi="Times New Roman" w:cs="Times New Roman"/>
          <w:color w:val="1F497D"/>
          <w:kern w:val="0"/>
          <w:sz w:val="22"/>
        </w:rPr>
        <w:t>Xuyi</w:t>
      </w:r>
      <w:proofErr w:type="spellEnd"/>
      <w:r w:rsidR="00B13E82" w:rsidRPr="0033750C">
        <w:rPr>
          <w:rFonts w:ascii="Times New Roman" w:eastAsia="SimSun" w:hAnsi="Times New Roman" w:cs="Times New Roman"/>
          <w:color w:val="1F497D"/>
          <w:kern w:val="0"/>
          <w:sz w:val="22"/>
        </w:rPr>
        <w:t xml:space="preserve"> Zhang and Jesse Song. I don</w:t>
      </w:r>
      <w:r w:rsidR="00722F9A">
        <w:rPr>
          <w:rFonts w:ascii="Times New Roman" w:eastAsia="SimSun" w:hAnsi="Times New Roman" w:cs="Times New Roman"/>
          <w:color w:val="1F497D"/>
          <w:kern w:val="0"/>
          <w:sz w:val="22"/>
        </w:rPr>
        <w:t>’</w:t>
      </w:r>
      <w:r w:rsidR="00B13E82" w:rsidRPr="0033750C">
        <w:rPr>
          <w:rFonts w:ascii="Times New Roman" w:eastAsia="SimSun" w:hAnsi="Times New Roman" w:cs="Times New Roman"/>
          <w:color w:val="1F497D"/>
          <w:kern w:val="0"/>
          <w:sz w:val="22"/>
        </w:rPr>
        <w:t xml:space="preserve">t know how to deal with them for plagiarism. So, could you please take look at their homework and </w:t>
      </w:r>
      <w:proofErr w:type="gramStart"/>
      <w:r w:rsidR="00B13E82" w:rsidRPr="0033750C">
        <w:rPr>
          <w:rFonts w:ascii="Times New Roman" w:eastAsia="SimSun" w:hAnsi="Times New Roman" w:cs="Times New Roman"/>
          <w:color w:val="1F497D"/>
          <w:kern w:val="0"/>
          <w:sz w:val="22"/>
        </w:rPr>
        <w:t>give</w:t>
      </w:r>
      <w:proofErr w:type="gramEnd"/>
      <w:r w:rsidR="00B13E82" w:rsidRPr="0033750C">
        <w:rPr>
          <w:rFonts w:ascii="Times New Roman" w:eastAsia="SimSun" w:hAnsi="Times New Roman" w:cs="Times New Roman"/>
          <w:color w:val="1F497D"/>
          <w:kern w:val="0"/>
          <w:sz w:val="22"/>
        </w:rPr>
        <w:t xml:space="preserve"> a final decision?</w:t>
      </w:r>
    </w:p>
    <w:p w14:paraId="46C4C269" w14:textId="2C07C32C" w:rsidR="00B13E82" w:rsidRPr="0033750C" w:rsidRDefault="00B13E82"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nd looking forward to your reply. </w:t>
      </w:r>
    </w:p>
    <w:p w14:paraId="64CE7B6A"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6186EB"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F99CA2" w14:textId="77777777" w:rsidR="007A1913" w:rsidRPr="0033750C" w:rsidRDefault="007A1913" w:rsidP="00F10098">
      <w:pPr>
        <w:rPr>
          <w:rFonts w:ascii="Times New Roman" w:eastAsia="SimSun" w:hAnsi="Times New Roman" w:cs="Times New Roman"/>
          <w:color w:val="1F497D"/>
          <w:kern w:val="0"/>
          <w:sz w:val="22"/>
        </w:rPr>
      </w:pPr>
    </w:p>
    <w:p w14:paraId="0D9E237A" w14:textId="77777777" w:rsidR="002831D1" w:rsidRPr="0033750C" w:rsidRDefault="002831D1" w:rsidP="00F10098">
      <w:pPr>
        <w:rPr>
          <w:rFonts w:ascii="Times New Roman" w:eastAsia="SimSun" w:hAnsi="Times New Roman" w:cs="Times New Roman"/>
          <w:color w:val="1F497D"/>
          <w:kern w:val="0"/>
          <w:sz w:val="22"/>
        </w:rPr>
      </w:pPr>
    </w:p>
    <w:p w14:paraId="495405CF" w14:textId="66DB7ED8" w:rsidR="00F10098" w:rsidRPr="0033750C" w:rsidRDefault="00F10098"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448009E" w14:textId="4A4C2264"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information. I will revise the choices by </w:t>
      </w:r>
      <w:proofErr w:type="gramStart"/>
      <w:r w:rsidRPr="0033750C">
        <w:rPr>
          <w:rFonts w:ascii="Times New Roman" w:eastAsia="SimSun" w:hAnsi="Times New Roman" w:cs="Times New Roman"/>
          <w:color w:val="1F497D"/>
          <w:kern w:val="0"/>
          <w:sz w:val="22"/>
        </w:rPr>
        <w:t>hand writing</w:t>
      </w:r>
      <w:proofErr w:type="gramEnd"/>
      <w:r w:rsidRPr="0033750C">
        <w:rPr>
          <w:rFonts w:ascii="Times New Roman" w:eastAsia="SimSun" w:hAnsi="Times New Roman" w:cs="Times New Roman"/>
          <w:color w:val="1F497D"/>
          <w:kern w:val="0"/>
          <w:sz w:val="22"/>
        </w:rPr>
        <w:t xml:space="preserve"> on the hard copy. Have a nice day!</w:t>
      </w:r>
    </w:p>
    <w:p w14:paraId="5C10BD6F" w14:textId="77777777"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9403DF8" w14:textId="77777777"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960321" w14:textId="2E51D825"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DDC95A" w14:textId="1B82473B" w:rsidR="00D74AF4" w:rsidRPr="0033750C" w:rsidRDefault="00D74AF4" w:rsidP="00F10098">
      <w:pPr>
        <w:widowControl/>
        <w:jc w:val="left"/>
        <w:rPr>
          <w:rFonts w:ascii="Times New Roman" w:eastAsia="SimSun" w:hAnsi="Times New Roman" w:cs="Times New Roman"/>
          <w:color w:val="1F497D"/>
          <w:kern w:val="0"/>
          <w:sz w:val="22"/>
        </w:rPr>
      </w:pPr>
    </w:p>
    <w:p w14:paraId="686F7812" w14:textId="3B3C1EA8" w:rsidR="00D74AF4" w:rsidRPr="0033750C" w:rsidRDefault="00D74AF4" w:rsidP="00D74A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5E267B" w14:textId="1495B809"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do it as soon as possible and tell you if there are some problems. </w:t>
      </w:r>
    </w:p>
    <w:p w14:paraId="11F6EB4B" w14:textId="77777777"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ake care and stay safe!</w:t>
      </w:r>
    </w:p>
    <w:p w14:paraId="48AD4EF9"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BB7F2C"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F36B7C" w14:textId="7E734DA0" w:rsidR="00D74AF4" w:rsidRPr="0033750C" w:rsidRDefault="00D74AF4" w:rsidP="00F10098">
      <w:pPr>
        <w:widowControl/>
        <w:jc w:val="left"/>
        <w:rPr>
          <w:rFonts w:ascii="Times New Roman" w:eastAsia="SimSun" w:hAnsi="Times New Roman" w:cs="Times New Roman"/>
          <w:color w:val="1F497D"/>
          <w:kern w:val="0"/>
          <w:sz w:val="22"/>
        </w:rPr>
      </w:pPr>
    </w:p>
    <w:p w14:paraId="2F2A7E06" w14:textId="77777777" w:rsidR="00DF5084" w:rsidRPr="0033750C" w:rsidRDefault="00DF5084" w:rsidP="00DF508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316BB9" w14:textId="2B97D961"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book you mentioned today. I searched it on Google but got only </w:t>
      </w:r>
      <w:proofErr w:type="gramStart"/>
      <w:r w:rsidRPr="0033750C">
        <w:rPr>
          <w:rFonts w:ascii="Times New Roman" w:eastAsia="SimSun" w:hAnsi="Times New Roman" w:cs="Times New Roman"/>
          <w:color w:val="1F497D"/>
          <w:kern w:val="0"/>
          <w:sz w:val="22"/>
        </w:rPr>
        <w:t>first</w:t>
      </w:r>
      <w:proofErr w:type="gramEnd"/>
      <w:r w:rsidRPr="0033750C">
        <w:rPr>
          <w:rFonts w:ascii="Times New Roman" w:eastAsia="SimSun" w:hAnsi="Times New Roman" w:cs="Times New Roman"/>
          <w:color w:val="1F497D"/>
          <w:kern w:val="0"/>
          <w:sz w:val="22"/>
        </w:rPr>
        <w:t xml:space="preserve"> two chapters, which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 And I searched it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aobao, only one store can get a scanned copy of the book, and because the book is uncomm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pensive. </w:t>
      </w:r>
      <w:proofErr w:type="gramStart"/>
      <w:r w:rsidRPr="0033750C">
        <w:rPr>
          <w:rFonts w:ascii="Times New Roman" w:eastAsia="SimSun" w:hAnsi="Times New Roman" w:cs="Times New Roman"/>
          <w:color w:val="1F497D"/>
          <w:kern w:val="0"/>
          <w:sz w:val="22"/>
        </w:rPr>
        <w:t>Generally speaking, it</w:t>
      </w:r>
      <w:proofErr w:type="gramEnd"/>
      <w:r w:rsidRPr="0033750C">
        <w:rPr>
          <w:rFonts w:ascii="Times New Roman" w:eastAsia="SimSun" w:hAnsi="Times New Roman" w:cs="Times New Roman"/>
          <w:color w:val="1F497D"/>
          <w:kern w:val="0"/>
          <w:sz w:val="22"/>
        </w:rPr>
        <w:t xml:space="preserve"> is about 20 yuan to buy an e-book on Taobao. But the scanned version of this book </w:t>
      </w:r>
      <w:proofErr w:type="gramStart"/>
      <w:r w:rsidRPr="0033750C">
        <w:rPr>
          <w:rFonts w:ascii="Times New Roman" w:eastAsia="SimSun" w:hAnsi="Times New Roman" w:cs="Times New Roman"/>
          <w:color w:val="1F497D"/>
          <w:kern w:val="0"/>
          <w:sz w:val="22"/>
        </w:rPr>
        <w:t>actually sells</w:t>
      </w:r>
      <w:proofErr w:type="gramEnd"/>
      <w:r w:rsidRPr="0033750C">
        <w:rPr>
          <w:rFonts w:ascii="Times New Roman" w:eastAsia="SimSun" w:hAnsi="Times New Roman" w:cs="Times New Roman"/>
          <w:color w:val="1F497D"/>
          <w:kern w:val="0"/>
          <w:sz w:val="22"/>
        </w:rPr>
        <w:t xml:space="preserve"> for 90 RMB. These are the circumstances of my search for that book today.</w:t>
      </w:r>
    </w:p>
    <w:p w14:paraId="739420F5" w14:textId="7E1EE59F" w:rsidR="00875486" w:rsidRPr="0033750C" w:rsidRDefault="00875486"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have already finished setting up quiz 02 for vibration. Please take look at it when it is available to you. Thank you for your help! </w:t>
      </w:r>
    </w:p>
    <w:p w14:paraId="5EFE4CE1" w14:textId="338ED507"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weekend and looking forward to your reply! </w:t>
      </w:r>
    </w:p>
    <w:p w14:paraId="5CD8482D" w14:textId="77777777"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55CA86" w14:textId="7864EEC1"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284B89" w14:textId="4BE6B67D" w:rsidR="003B0F7D" w:rsidRPr="0033750C" w:rsidRDefault="003B0F7D" w:rsidP="00DF5084">
      <w:pPr>
        <w:widowControl/>
        <w:jc w:val="left"/>
        <w:rPr>
          <w:rFonts w:ascii="Times New Roman" w:eastAsia="SimSun" w:hAnsi="Times New Roman" w:cs="Times New Roman"/>
          <w:color w:val="1F497D"/>
          <w:kern w:val="0"/>
          <w:sz w:val="22"/>
        </w:rPr>
      </w:pPr>
    </w:p>
    <w:p w14:paraId="5B309B6E" w14:textId="77777777" w:rsidR="003B0F7D" w:rsidRPr="0033750C" w:rsidRDefault="003B0F7D" w:rsidP="003B0F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C2D20CD" w14:textId="4DAA6676" w:rsidR="003B0F7D" w:rsidRPr="0033750C" w:rsidRDefault="003B0F7D" w:rsidP="003B0F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got it. Unfortunately, the owner of that shop told me again that he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access to Willi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chanical vibration, I will keep asking more shops to see if they have this book for sale. Have a good weekend! </w:t>
      </w:r>
    </w:p>
    <w:p w14:paraId="1FDAF4DD" w14:textId="1A67D398" w:rsidR="003B0F7D" w:rsidRPr="0033750C" w:rsidRDefault="003B0F7D" w:rsidP="003B0F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F3AC94" w14:textId="7C78304B" w:rsidR="003B0F7D" w:rsidRPr="0033750C" w:rsidRDefault="003B0F7D"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75F055" w14:textId="4F91B46F" w:rsidR="00DF5084" w:rsidRPr="0033750C" w:rsidRDefault="00DF5084" w:rsidP="00F10098">
      <w:pPr>
        <w:widowControl/>
        <w:jc w:val="left"/>
        <w:rPr>
          <w:rFonts w:ascii="Times New Roman" w:eastAsia="SimSun" w:hAnsi="Times New Roman" w:cs="Times New Roman"/>
          <w:color w:val="1F497D"/>
          <w:kern w:val="0"/>
          <w:sz w:val="22"/>
        </w:rPr>
      </w:pPr>
    </w:p>
    <w:p w14:paraId="23C3F213" w14:textId="77777777" w:rsidR="00DF5084" w:rsidRPr="0033750C" w:rsidRDefault="00DF5084" w:rsidP="00F10098">
      <w:pPr>
        <w:widowControl/>
        <w:jc w:val="left"/>
        <w:rPr>
          <w:rFonts w:ascii="Times New Roman" w:eastAsia="SimSun" w:hAnsi="Times New Roman" w:cs="Times New Roman"/>
          <w:color w:val="1F497D"/>
          <w:kern w:val="0"/>
          <w:sz w:val="22"/>
        </w:rPr>
      </w:pPr>
    </w:p>
    <w:p w14:paraId="47125D34" w14:textId="12033405" w:rsidR="00042B7B" w:rsidRPr="0033750C" w:rsidRDefault="00042B7B" w:rsidP="00042B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68E5EBF" w14:textId="2FB80D31"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begin to set up quiz 02 for both courses this week. </w:t>
      </w:r>
    </w:p>
    <w:p w14:paraId="3ED58A79" w14:textId="57A7A10F"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day!</w:t>
      </w:r>
    </w:p>
    <w:p w14:paraId="212E0991"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1CFB2"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22D3A6" w14:textId="77777777" w:rsidR="00F10098" w:rsidRPr="0033750C" w:rsidRDefault="00F10098" w:rsidP="00256D41">
      <w:pPr>
        <w:rPr>
          <w:rFonts w:ascii="Times New Roman" w:eastAsia="SimSun" w:hAnsi="Times New Roman" w:cs="Times New Roman"/>
          <w:color w:val="1F497D"/>
          <w:kern w:val="0"/>
          <w:sz w:val="22"/>
        </w:rPr>
      </w:pPr>
    </w:p>
    <w:p w14:paraId="3426A350" w14:textId="77777777" w:rsidR="00F10098" w:rsidRPr="0033750C" w:rsidRDefault="00F10098" w:rsidP="00256D41">
      <w:pPr>
        <w:rPr>
          <w:rFonts w:ascii="Times New Roman" w:eastAsia="SimSun" w:hAnsi="Times New Roman" w:cs="Times New Roman"/>
          <w:color w:val="1F497D"/>
          <w:kern w:val="0"/>
          <w:sz w:val="22"/>
        </w:rPr>
      </w:pPr>
    </w:p>
    <w:p w14:paraId="16E1A976" w14:textId="3A1E36BC" w:rsidR="00256D41" w:rsidRPr="0033750C" w:rsidRDefault="000F28C7"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ultant </w:t>
      </w:r>
      <w:r w:rsidR="00256D41" w:rsidRPr="0033750C">
        <w:rPr>
          <w:rFonts w:ascii="Times New Roman" w:eastAsia="SimSun" w:hAnsi="Times New Roman" w:cs="Times New Roman"/>
          <w:color w:val="1F497D"/>
          <w:kern w:val="0"/>
          <w:sz w:val="22"/>
        </w:rPr>
        <w:t>about Dormitory Preferences in Application System</w:t>
      </w:r>
    </w:p>
    <w:p w14:paraId="6A2EC28C" w14:textId="77777777" w:rsidR="00256D41" w:rsidRPr="0033750C" w:rsidRDefault="00256D41"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40C0017" w14:textId="7F497B3B"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Jin Liuchao (Student ID: 1155184008). I am writing to you to ask whether I can fill the same choice in </w:t>
      </w:r>
      <w:r w:rsidR="000F28C7" w:rsidRPr="0033750C">
        <w:rPr>
          <w:rFonts w:ascii="Times New Roman" w:eastAsia="SimSun" w:hAnsi="Times New Roman" w:cs="Times New Roman"/>
          <w:color w:val="1F497D"/>
          <w:kern w:val="0"/>
          <w:sz w:val="22"/>
        </w:rPr>
        <w:t>many</w:t>
      </w:r>
      <w:r w:rsidRPr="0033750C">
        <w:rPr>
          <w:rFonts w:ascii="Times New Roman" w:eastAsia="SimSun" w:hAnsi="Times New Roman" w:cs="Times New Roman"/>
          <w:color w:val="1F497D"/>
          <w:kern w:val="0"/>
          <w:sz w:val="22"/>
        </w:rPr>
        <w:t xml:space="preserve"> blanks when indicating the dormitory preferences as shown in the file in the attachment. </w:t>
      </w:r>
    </w:p>
    <w:p w14:paraId="16C8359D" w14:textId="43CB8983"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who has already be</w:t>
      </w:r>
      <w:r w:rsidR="00F54DB9" w:rsidRPr="0033750C">
        <w:rPr>
          <w:rFonts w:ascii="Times New Roman" w:eastAsia="SimSun" w:hAnsi="Times New Roman" w:cs="Times New Roman"/>
          <w:color w:val="1F497D"/>
          <w:kern w:val="0"/>
          <w:sz w:val="22"/>
        </w:rPr>
        <w:t>en</w:t>
      </w:r>
      <w:r w:rsidRPr="0033750C">
        <w:rPr>
          <w:rFonts w:ascii="Times New Roman" w:eastAsia="SimSun" w:hAnsi="Times New Roman" w:cs="Times New Roman"/>
          <w:color w:val="1F497D"/>
          <w:kern w:val="0"/>
          <w:sz w:val="22"/>
        </w:rPr>
        <w:t xml:space="preserve"> in CUHK that </w:t>
      </w:r>
      <w:r w:rsidR="00F54DB9" w:rsidRPr="0033750C">
        <w:rPr>
          <w:rFonts w:ascii="Times New Roman" w:eastAsia="SimSun" w:hAnsi="Times New Roman" w:cs="Times New Roman"/>
          <w:color w:val="1F497D"/>
          <w:kern w:val="0"/>
          <w:sz w:val="22"/>
        </w:rPr>
        <w:t xml:space="preserve">the different blanks must be filled with </w:t>
      </w:r>
      <w:proofErr w:type="gramStart"/>
      <w:r w:rsidR="00F54DB9" w:rsidRPr="0033750C">
        <w:rPr>
          <w:rFonts w:ascii="Times New Roman" w:eastAsia="SimSun" w:hAnsi="Times New Roman" w:cs="Times New Roman"/>
          <w:color w:val="1F497D"/>
          <w:kern w:val="0"/>
          <w:sz w:val="22"/>
        </w:rPr>
        <w:t>the different</w:t>
      </w:r>
      <w:proofErr w:type="gramEnd"/>
      <w:r w:rsidR="00F54DB9" w:rsidRPr="0033750C">
        <w:rPr>
          <w:rFonts w:ascii="Times New Roman" w:eastAsia="SimSun" w:hAnsi="Times New Roman" w:cs="Times New Roman"/>
          <w:color w:val="1F497D"/>
          <w:kern w:val="0"/>
          <w:sz w:val="22"/>
        </w:rPr>
        <w:t xml:space="preserve"> choices when choosing the preference for the dormitory</w:t>
      </w:r>
      <w:r w:rsidRPr="0033750C">
        <w:rPr>
          <w:rFonts w:ascii="Times New Roman" w:eastAsia="SimSun" w:hAnsi="Times New Roman" w:cs="Times New Roman"/>
          <w:color w:val="1F497D"/>
          <w:kern w:val="0"/>
          <w:sz w:val="22"/>
        </w:rPr>
        <w:t xml:space="preserve">. However, I have submitted my dormitory application. </w:t>
      </w:r>
      <w:r w:rsidR="0009650A" w:rsidRPr="0033750C">
        <w:rPr>
          <w:rFonts w:ascii="Times New Roman" w:eastAsia="SimSun" w:hAnsi="Times New Roman" w:cs="Times New Roman"/>
          <w:color w:val="1F497D"/>
          <w:kern w:val="0"/>
          <w:sz w:val="22"/>
        </w:rPr>
        <w:t>I chose the single room at JCPGH 1 for the first four options because I really wanted to live there. First, it is only 500 meters away from my laboratory, and second, I like to live alone so that I can sleep peacefully.</w:t>
      </w:r>
      <w:r w:rsidRPr="0033750C">
        <w:rPr>
          <w:rFonts w:ascii="Times New Roman" w:eastAsia="SimSun" w:hAnsi="Times New Roman" w:cs="Times New Roman"/>
          <w:color w:val="1F497D"/>
          <w:kern w:val="0"/>
          <w:sz w:val="22"/>
        </w:rPr>
        <w:t xml:space="preserve"> I have not sent my hard</w:t>
      </w:r>
      <w:r w:rsidR="00F54DB9" w:rsidRPr="0033750C">
        <w:rPr>
          <w:rFonts w:ascii="Times New Roman" w:eastAsia="SimSun" w:hAnsi="Times New Roman" w:cs="Times New Roman"/>
          <w:color w:val="1F497D"/>
          <w:kern w:val="0"/>
          <w:sz w:val="22"/>
        </w:rPr>
        <w:t xml:space="preserve"> copy of</w:t>
      </w:r>
      <w:r w:rsidRPr="0033750C">
        <w:rPr>
          <w:rFonts w:ascii="Times New Roman" w:eastAsia="SimSun" w:hAnsi="Times New Roman" w:cs="Times New Roman"/>
          <w:color w:val="1F497D"/>
          <w:kern w:val="0"/>
          <w:sz w:val="22"/>
        </w:rPr>
        <w:t xml:space="preserve"> </w:t>
      </w:r>
      <w:r w:rsidR="00F54DB9"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materials for application to CUHK. So, before the sending, I want to check</w:t>
      </w:r>
      <w:r w:rsidR="000F28C7" w:rsidRPr="0033750C">
        <w:rPr>
          <w:rFonts w:ascii="Times New Roman" w:eastAsia="SimSun" w:hAnsi="Times New Roman" w:cs="Times New Roman"/>
          <w:color w:val="1F497D"/>
          <w:kern w:val="0"/>
          <w:sz w:val="22"/>
        </w:rPr>
        <w:t xml:space="preserve"> </w:t>
      </w:r>
      <w:r w:rsidR="000F28C7" w:rsidRPr="0033750C">
        <w:rPr>
          <w:rFonts w:ascii="Times New Roman" w:eastAsia="SimSun" w:hAnsi="Times New Roman" w:cs="Times New Roman"/>
          <w:color w:val="1F497D"/>
          <w:kern w:val="0"/>
          <w:sz w:val="22"/>
        </w:rPr>
        <w:lastRenderedPageBreak/>
        <w:t xml:space="preserve">whether filling the same choice for many blanks is legal. If it is </w:t>
      </w:r>
      <w:r w:rsidR="00F54DB9" w:rsidRPr="0033750C">
        <w:rPr>
          <w:rFonts w:ascii="Times New Roman" w:eastAsia="SimSun" w:hAnsi="Times New Roman" w:cs="Times New Roman"/>
          <w:color w:val="1F497D"/>
          <w:kern w:val="0"/>
          <w:sz w:val="22"/>
        </w:rPr>
        <w:t>not allowed</w:t>
      </w:r>
      <w:r w:rsidR="000F28C7" w:rsidRPr="0033750C">
        <w:rPr>
          <w:rFonts w:ascii="Times New Roman" w:eastAsia="SimSun" w:hAnsi="Times New Roman" w:cs="Times New Roman"/>
          <w:color w:val="1F497D"/>
          <w:kern w:val="0"/>
          <w:sz w:val="22"/>
        </w:rPr>
        <w:t xml:space="preserve">, could you </w:t>
      </w:r>
      <w:r w:rsidR="00F54DB9" w:rsidRPr="0033750C">
        <w:rPr>
          <w:rFonts w:ascii="Times New Roman" w:eastAsia="SimSun" w:hAnsi="Times New Roman" w:cs="Times New Roman"/>
          <w:color w:val="1F497D"/>
          <w:kern w:val="0"/>
          <w:sz w:val="22"/>
        </w:rPr>
        <w:t xml:space="preserve">please </w:t>
      </w:r>
      <w:r w:rsidR="000F28C7" w:rsidRPr="0033750C">
        <w:rPr>
          <w:rFonts w:ascii="Times New Roman" w:eastAsia="SimSun" w:hAnsi="Times New Roman" w:cs="Times New Roman"/>
          <w:color w:val="1F497D"/>
          <w:kern w:val="0"/>
          <w:sz w:val="22"/>
        </w:rPr>
        <w:t>be so kind to help me to modify my choice to ABCDEF</w:t>
      </w:r>
      <w:r w:rsidR="00F54DB9" w:rsidRPr="0033750C">
        <w:rPr>
          <w:rFonts w:ascii="Times New Roman" w:eastAsia="SimSun" w:hAnsi="Times New Roman" w:cs="Times New Roman"/>
          <w:color w:val="1F497D"/>
          <w:kern w:val="0"/>
          <w:sz w:val="22"/>
        </w:rPr>
        <w:t xml:space="preserve"> (A is the 1st Choice)</w:t>
      </w:r>
      <w:r w:rsidR="000F28C7" w:rsidRPr="0033750C">
        <w:rPr>
          <w:rFonts w:ascii="Times New Roman" w:eastAsia="SimSun" w:hAnsi="Times New Roman" w:cs="Times New Roman"/>
          <w:color w:val="1F497D"/>
          <w:kern w:val="0"/>
          <w:sz w:val="22"/>
        </w:rPr>
        <w:t xml:space="preserve">? </w:t>
      </w:r>
    </w:p>
    <w:p w14:paraId="1E5E63CF" w14:textId="0C542DCD"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146DD549" w14:textId="3D24752B"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EC88FF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47D35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C7127" w14:textId="77777777" w:rsidR="00256D41" w:rsidRPr="0033750C" w:rsidRDefault="00256D41" w:rsidP="0038118F">
      <w:pPr>
        <w:rPr>
          <w:rFonts w:ascii="Times New Roman" w:eastAsia="SimSun" w:hAnsi="Times New Roman" w:cs="Times New Roman"/>
          <w:color w:val="1F497D"/>
          <w:kern w:val="0"/>
          <w:sz w:val="22"/>
        </w:rPr>
      </w:pPr>
    </w:p>
    <w:p w14:paraId="78F98148" w14:textId="77777777" w:rsidR="00256D41" w:rsidRPr="0033750C" w:rsidRDefault="00256D41" w:rsidP="0038118F">
      <w:pPr>
        <w:rPr>
          <w:rFonts w:ascii="Times New Roman" w:eastAsia="SimSun" w:hAnsi="Times New Roman" w:cs="Times New Roman"/>
          <w:color w:val="1F497D"/>
          <w:kern w:val="0"/>
          <w:sz w:val="22"/>
        </w:rPr>
      </w:pPr>
    </w:p>
    <w:p w14:paraId="1BAC3805" w14:textId="22AD99FF" w:rsidR="00147D5F" w:rsidRPr="0033750C" w:rsidRDefault="00147D5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ies about Payment Methods for Dormitory Applications</w:t>
      </w:r>
    </w:p>
    <w:p w14:paraId="51CCB3C1" w14:textId="38EDDFF9" w:rsidR="0038118F" w:rsidRPr="0033750C" w:rsidRDefault="0038118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5E8F688" w14:textId="4698BF06" w:rsidR="0038118F" w:rsidRPr="0033750C" w:rsidRDefault="00081ECA" w:rsidP="0038118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apply for a bank draft at Bank of China. Have a nice weekend!</w:t>
      </w:r>
    </w:p>
    <w:p w14:paraId="35469FFD"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748BEB"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5A34" w14:textId="77777777" w:rsidR="0038118F" w:rsidRPr="0033750C" w:rsidRDefault="0038118F" w:rsidP="00977BD5">
      <w:pPr>
        <w:rPr>
          <w:rFonts w:ascii="Times New Roman" w:eastAsia="SimSun" w:hAnsi="Times New Roman" w:cs="Times New Roman"/>
          <w:color w:val="1F497D"/>
          <w:kern w:val="0"/>
          <w:sz w:val="22"/>
        </w:rPr>
      </w:pPr>
    </w:p>
    <w:p w14:paraId="4087BEA9" w14:textId="77777777" w:rsidR="0038118F" w:rsidRPr="0033750C" w:rsidRDefault="0038118F" w:rsidP="00977BD5">
      <w:pPr>
        <w:rPr>
          <w:rFonts w:ascii="Times New Roman" w:eastAsia="SimSun" w:hAnsi="Times New Roman" w:cs="Times New Roman"/>
          <w:color w:val="1F497D"/>
          <w:kern w:val="0"/>
          <w:sz w:val="22"/>
        </w:rPr>
      </w:pPr>
    </w:p>
    <w:p w14:paraId="7B1CD270" w14:textId="10AC6412" w:rsidR="00977BD5" w:rsidRPr="0033750C" w:rsidRDefault="00977BD5" w:rsidP="00977B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C8E235F" w14:textId="77777777" w:rsidR="00316626" w:rsidRPr="0033750C" w:rsidRDefault="00316626"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532F77A3" w14:textId="5CB450D7" w:rsidR="00977BD5" w:rsidRPr="0033750C" w:rsidRDefault="00DE1832"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w:t>
      </w:r>
      <w:r w:rsidR="00977BD5" w:rsidRPr="0033750C">
        <w:rPr>
          <w:rFonts w:ascii="Times New Roman" w:eastAsia="SimSun" w:hAnsi="Times New Roman" w:cs="Times New Roman"/>
          <w:color w:val="1F497D"/>
          <w:kern w:val="0"/>
          <w:sz w:val="22"/>
        </w:rPr>
        <w:t xml:space="preserve"> Jin Liuchao (Student ID: 1155184008). I am writing to you to ask when visa couriers will be accepted.</w:t>
      </w:r>
    </w:p>
    <w:p w14:paraId="5F0D8EDD" w14:textId="0A01726F"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received an offer from CUHK in February. Now I am applying for </w:t>
      </w:r>
      <w:r w:rsidR="00B535BE"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visa. I sent the visa application materials from Chengdu China on February 22, and the express delivery started on February 26. But I saw on the Internet that the courier </w:t>
      </w:r>
      <w:proofErr w:type="gramStart"/>
      <w:r w:rsidRPr="0033750C">
        <w:rPr>
          <w:rFonts w:ascii="Times New Roman" w:eastAsia="SimSun" w:hAnsi="Times New Roman" w:cs="Times New Roman"/>
          <w:color w:val="1F497D"/>
          <w:kern w:val="0"/>
          <w:sz w:val="22"/>
        </w:rPr>
        <w:t>called ((</w:t>
      </w:r>
      <w:proofErr w:type="gramEnd"/>
      <w:r w:rsidRPr="0033750C">
        <w:rPr>
          <w:rFonts w:ascii="Times New Roman" w:eastAsia="SimSun" w:hAnsi="Times New Roman" w:cs="Times New Roman"/>
          <w:color w:val="1F497D"/>
          <w:kern w:val="0"/>
          <w:sz w:val="22"/>
        </w:rPr>
        <w:t xml:space="preserve">852) 3943 8976) for 4 consecutive days, but no one answered. I asked a friend of mine in Hong Kong to help </w:t>
      </w:r>
      <w:r w:rsidR="00DE1832" w:rsidRPr="0033750C">
        <w:rPr>
          <w:rFonts w:ascii="Times New Roman" w:eastAsia="SimSun" w:hAnsi="Times New Roman" w:cs="Times New Roman"/>
          <w:color w:val="1F497D"/>
          <w:kern w:val="0"/>
          <w:sz w:val="22"/>
        </w:rPr>
        <w:t>me</w:t>
      </w:r>
      <w:r w:rsidRPr="0033750C">
        <w:rPr>
          <w:rFonts w:ascii="Times New Roman" w:eastAsia="SimSun" w:hAnsi="Times New Roman" w:cs="Times New Roman"/>
          <w:color w:val="1F497D"/>
          <w:kern w:val="0"/>
          <w:sz w:val="22"/>
        </w:rPr>
        <w:t xml:space="preserve"> call you, and the reply I received was that this </w:t>
      </w:r>
      <w:r w:rsidR="00DE1832" w:rsidRPr="0033750C">
        <w:rPr>
          <w:rFonts w:ascii="Times New Roman" w:eastAsia="SimSun" w:hAnsi="Times New Roman" w:cs="Times New Roman"/>
          <w:color w:val="1F497D"/>
          <w:kern w:val="0"/>
          <w:sz w:val="22"/>
        </w:rPr>
        <w:t>phone number</w:t>
      </w:r>
      <w:r w:rsidRPr="0033750C">
        <w:rPr>
          <w:rFonts w:ascii="Times New Roman" w:eastAsia="SimSun" w:hAnsi="Times New Roman" w:cs="Times New Roman"/>
          <w:color w:val="1F497D"/>
          <w:kern w:val="0"/>
          <w:sz w:val="22"/>
        </w:rPr>
        <w:t xml:space="preserve"> </w:t>
      </w:r>
      <w:r w:rsidR="00DE1832"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closed. Since March 1, the status of this express has been displayed as: Affected by the epidemic, the current area cannot be delivered on time. If you need it, my SF Express tracking number is: SF1409673698397. </w:t>
      </w:r>
      <w:r w:rsidR="00DE1832" w:rsidRPr="0033750C">
        <w:rPr>
          <w:rFonts w:ascii="Times New Roman" w:eastAsia="SimSun" w:hAnsi="Times New Roman" w:cs="Times New Roman"/>
          <w:color w:val="1F497D"/>
          <w:kern w:val="0"/>
          <w:sz w:val="22"/>
        </w:rPr>
        <w:t>I was wondering if it</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s because of the epidemic that the phon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get through and the packag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be delivered. If this is the case, I hope visa applications can continue after the epidemic is over.</w:t>
      </w:r>
    </w:p>
    <w:p w14:paraId="1BC2178A" w14:textId="2C869041"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cent pandemic in Hong Kong is a bit serious. Please pay attention to your own protection and health. I believe that everything will pass </w:t>
      </w:r>
      <w:proofErr w:type="gramStart"/>
      <w:r w:rsidRPr="0033750C">
        <w:rPr>
          <w:rFonts w:ascii="Times New Roman" w:eastAsia="SimSun" w:hAnsi="Times New Roman" w:cs="Times New Roman"/>
          <w:color w:val="1F497D"/>
          <w:kern w:val="0"/>
          <w:sz w:val="22"/>
        </w:rPr>
        <w:t>eventually, and</w:t>
      </w:r>
      <w:proofErr w:type="gramEnd"/>
      <w:r w:rsidRPr="0033750C">
        <w:rPr>
          <w:rFonts w:ascii="Times New Roman" w:eastAsia="SimSun" w:hAnsi="Times New Roman" w:cs="Times New Roman"/>
          <w:color w:val="1F497D"/>
          <w:kern w:val="0"/>
          <w:sz w:val="22"/>
        </w:rPr>
        <w:t xml:space="preserve"> hope the pandemic will get better soon. Take care and stay safe!</w:t>
      </w:r>
    </w:p>
    <w:p w14:paraId="4158E907" w14:textId="46D59AA8" w:rsidR="00DE1832" w:rsidRPr="0033750C" w:rsidRDefault="00DE1832" w:rsidP="00DE18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00DBE90"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543AFC"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7B8344" w14:textId="77777777" w:rsidR="00977BD5" w:rsidRPr="0033750C" w:rsidRDefault="00977BD5" w:rsidP="00F423A2">
      <w:pPr>
        <w:rPr>
          <w:rFonts w:ascii="Times New Roman" w:eastAsia="SimSun" w:hAnsi="Times New Roman" w:cs="Times New Roman"/>
          <w:color w:val="1F497D"/>
          <w:kern w:val="0"/>
          <w:sz w:val="22"/>
        </w:rPr>
      </w:pPr>
    </w:p>
    <w:p w14:paraId="2343CD04" w14:textId="77777777" w:rsidR="00977BD5" w:rsidRPr="0033750C" w:rsidRDefault="00977BD5" w:rsidP="00F423A2">
      <w:pPr>
        <w:rPr>
          <w:rFonts w:ascii="Times New Roman" w:eastAsia="SimSun" w:hAnsi="Times New Roman" w:cs="Times New Roman"/>
          <w:color w:val="1F497D"/>
          <w:kern w:val="0"/>
          <w:sz w:val="22"/>
        </w:rPr>
      </w:pPr>
    </w:p>
    <w:p w14:paraId="500C06AD" w14:textId="336776C2"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8690A0A" w14:textId="1A21F397"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will tell them on the QQ group. Thank you for reminder and have a good day!</w:t>
      </w:r>
    </w:p>
    <w:p w14:paraId="70B310C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967DFA" w14:textId="67E59DD3"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E49D10" w14:textId="536A60DA" w:rsidR="00F423A2" w:rsidRPr="0033750C" w:rsidRDefault="00F423A2" w:rsidP="00F423A2">
      <w:pPr>
        <w:widowControl/>
        <w:jc w:val="left"/>
        <w:rPr>
          <w:rFonts w:ascii="Times New Roman" w:eastAsia="SimSun" w:hAnsi="Times New Roman" w:cs="Times New Roman"/>
          <w:color w:val="1F497D"/>
          <w:kern w:val="0"/>
          <w:sz w:val="22"/>
        </w:rPr>
      </w:pPr>
    </w:p>
    <w:p w14:paraId="66613D6B" w14:textId="77777777"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B7E2423" w14:textId="4A36A7B6"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students asked whether our exam is open-book or close-book because most of them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paper-version textbook. If the exam is open-book, I can help them to print out the textbook. </w:t>
      </w:r>
    </w:p>
    <w:p w14:paraId="46B7AFB1" w14:textId="2353AFEA"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w:t>
      </w:r>
    </w:p>
    <w:p w14:paraId="713D2CA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E5F521"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276B8" w14:textId="77777777" w:rsidR="00F423A2" w:rsidRPr="0033750C" w:rsidRDefault="00F423A2" w:rsidP="00F423A2">
      <w:pPr>
        <w:widowControl/>
        <w:jc w:val="left"/>
        <w:rPr>
          <w:rFonts w:ascii="Times New Roman" w:eastAsia="SimSun" w:hAnsi="Times New Roman" w:cs="Times New Roman"/>
          <w:color w:val="1F497D"/>
          <w:kern w:val="0"/>
          <w:sz w:val="22"/>
        </w:rPr>
      </w:pPr>
    </w:p>
    <w:p w14:paraId="3BB0EC86" w14:textId="77777777" w:rsidR="00F423A2" w:rsidRPr="0033750C" w:rsidRDefault="00F423A2" w:rsidP="00E160E3">
      <w:pPr>
        <w:rPr>
          <w:rFonts w:ascii="Times New Roman" w:eastAsia="SimSun" w:hAnsi="Times New Roman" w:cs="Times New Roman"/>
          <w:color w:val="1F497D"/>
          <w:kern w:val="0"/>
          <w:sz w:val="22"/>
        </w:rPr>
      </w:pPr>
    </w:p>
    <w:p w14:paraId="6A8D769B" w14:textId="77777777" w:rsidR="00F423A2" w:rsidRPr="0033750C" w:rsidRDefault="00F423A2" w:rsidP="00E160E3">
      <w:pPr>
        <w:rPr>
          <w:rFonts w:ascii="Times New Roman" w:eastAsia="SimSun" w:hAnsi="Times New Roman" w:cs="Times New Roman"/>
          <w:color w:val="1F497D"/>
          <w:kern w:val="0"/>
          <w:sz w:val="22"/>
        </w:rPr>
      </w:pPr>
    </w:p>
    <w:p w14:paraId="5F5393DF" w14:textId="0D6EB11E" w:rsidR="00E160E3" w:rsidRPr="0033750C" w:rsidRDefault="00E160E3" w:rsidP="00E160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5CBA04" w14:textId="0EFC0A29" w:rsidR="00E160E3" w:rsidRPr="0033750C" w:rsidRDefault="00E160E3" w:rsidP="00E16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w:t>
      </w:r>
      <w:r w:rsidR="00F60DA3" w:rsidRPr="0033750C">
        <w:rPr>
          <w:rFonts w:ascii="Times New Roman" w:eastAsia="SimSun" w:hAnsi="Times New Roman" w:cs="Times New Roman"/>
          <w:color w:val="1F497D"/>
          <w:kern w:val="0"/>
          <w:sz w:val="22"/>
        </w:rPr>
        <w:t>Got it! I will delete five questions for each quiz.</w:t>
      </w:r>
      <w:r w:rsidRPr="0033750C">
        <w:rPr>
          <w:rFonts w:ascii="Times New Roman" w:eastAsia="SimSun" w:hAnsi="Times New Roman" w:cs="Times New Roman"/>
          <w:color w:val="1F497D"/>
          <w:kern w:val="0"/>
          <w:sz w:val="22"/>
        </w:rPr>
        <w:t xml:space="preserve"> Have a</w:t>
      </w:r>
      <w:r w:rsidR="00F60DA3" w:rsidRPr="0033750C">
        <w:rPr>
          <w:rFonts w:ascii="Times New Roman" w:eastAsia="SimSun" w:hAnsi="Times New Roman" w:cs="Times New Roman"/>
          <w:color w:val="1F497D"/>
          <w:kern w:val="0"/>
          <w:sz w:val="22"/>
        </w:rPr>
        <w:t xml:space="preserve"> nice weekend too</w:t>
      </w:r>
      <w:r w:rsidRPr="0033750C">
        <w:rPr>
          <w:rFonts w:ascii="Times New Roman" w:eastAsia="SimSun" w:hAnsi="Times New Roman" w:cs="Times New Roman"/>
          <w:color w:val="1F497D"/>
          <w:kern w:val="0"/>
          <w:sz w:val="22"/>
        </w:rPr>
        <w:t>!</w:t>
      </w:r>
    </w:p>
    <w:p w14:paraId="1458E36D" w14:textId="77777777"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199A60" w14:textId="1047A96F"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3BB389" w14:textId="156348B1" w:rsidR="00F60DA3" w:rsidRPr="0033750C" w:rsidRDefault="00F60DA3" w:rsidP="00E160E3">
      <w:pPr>
        <w:widowControl/>
        <w:jc w:val="left"/>
        <w:rPr>
          <w:rFonts w:ascii="Times New Roman" w:eastAsia="SimSun" w:hAnsi="Times New Roman" w:cs="Times New Roman"/>
          <w:color w:val="1F497D"/>
          <w:kern w:val="0"/>
          <w:sz w:val="22"/>
        </w:rPr>
      </w:pPr>
    </w:p>
    <w:p w14:paraId="1C54A5F0" w14:textId="77777777" w:rsidR="00F60DA3" w:rsidRPr="0033750C" w:rsidRDefault="00F60DA3" w:rsidP="00F60DA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66EB044" w14:textId="6A801519" w:rsidR="00F60DA3" w:rsidRPr="0033750C" w:rsidRDefault="00F60DA3" w:rsidP="00F60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Have a good day!</w:t>
      </w:r>
    </w:p>
    <w:p w14:paraId="0F6D16DE"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13075B"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87170" w14:textId="77777777" w:rsidR="00F60DA3" w:rsidRPr="0033750C" w:rsidRDefault="00F60DA3" w:rsidP="00E160E3">
      <w:pPr>
        <w:widowControl/>
        <w:jc w:val="left"/>
        <w:rPr>
          <w:rFonts w:ascii="Times New Roman" w:eastAsia="SimSun" w:hAnsi="Times New Roman" w:cs="Times New Roman"/>
          <w:color w:val="1F497D"/>
          <w:kern w:val="0"/>
          <w:sz w:val="22"/>
        </w:rPr>
      </w:pPr>
    </w:p>
    <w:p w14:paraId="5E5A7CF6" w14:textId="5078DEB4" w:rsidR="001A0463" w:rsidRPr="0033750C" w:rsidRDefault="001A0463" w:rsidP="00E160E3">
      <w:pPr>
        <w:widowControl/>
        <w:jc w:val="left"/>
        <w:rPr>
          <w:rFonts w:ascii="Times New Roman" w:eastAsia="SimSun" w:hAnsi="Times New Roman" w:cs="Times New Roman"/>
          <w:color w:val="1F497D"/>
          <w:kern w:val="0"/>
          <w:sz w:val="22"/>
        </w:rPr>
      </w:pPr>
    </w:p>
    <w:p w14:paraId="48048A77" w14:textId="10954F9E" w:rsidR="001A0463" w:rsidRPr="0033750C" w:rsidRDefault="001A0463" w:rsidP="00E160E3">
      <w:pPr>
        <w:widowControl/>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Please read the guidelines for quizzes carefully before starting the quizzes.</w:t>
      </w:r>
    </w:p>
    <w:p w14:paraId="03428DB9" w14:textId="0514228B" w:rsidR="00E160E3" w:rsidRPr="0033750C" w:rsidRDefault="00E160E3" w:rsidP="000804EF">
      <w:pPr>
        <w:rPr>
          <w:rFonts w:ascii="Times New Roman" w:eastAsia="SimSun" w:hAnsi="Times New Roman" w:cs="Times New Roman"/>
          <w:color w:val="1F497D"/>
          <w:kern w:val="0"/>
          <w:sz w:val="22"/>
        </w:rPr>
      </w:pPr>
    </w:p>
    <w:p w14:paraId="1312BD1C"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ATH0230,</w:t>
      </w:r>
    </w:p>
    <w:p w14:paraId="50ED8F2C" w14:textId="77777777" w:rsidR="001A0463" w:rsidRPr="0033750C" w:rsidRDefault="001A0463" w:rsidP="001A046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 of MATH0230 Analytic Geometry and Calculus 2 will be held in </w:t>
      </w:r>
      <w:r w:rsidRPr="0033750C">
        <w:rPr>
          <w:rFonts w:ascii="Times New Roman" w:eastAsia="SimSun" w:hAnsi="Times New Roman" w:cs="Times New Roman"/>
          <w:b/>
          <w:bCs/>
          <w:color w:val="1F497D"/>
          <w:kern w:val="0"/>
          <w:sz w:val="22"/>
        </w:rPr>
        <w:t>Zone 3-101</w:t>
      </w:r>
      <w:r w:rsidRPr="0033750C">
        <w:rPr>
          <w:rFonts w:ascii="Times New Roman" w:eastAsia="SimSun" w:hAnsi="Times New Roman" w:cs="Times New Roman"/>
          <w:color w:val="1F497D"/>
          <w:kern w:val="0"/>
          <w:sz w:val="22"/>
        </w:rPr>
        <w:t xml:space="preserve"> from </w:t>
      </w:r>
      <w:r w:rsidRPr="0033750C">
        <w:rPr>
          <w:rFonts w:ascii="Times New Roman" w:eastAsia="SimSun" w:hAnsi="Times New Roman" w:cs="Times New Roman"/>
          <w:b/>
          <w:bCs/>
          <w:color w:val="1F497D"/>
          <w:kern w:val="0"/>
          <w:sz w:val="22"/>
        </w:rPr>
        <w:t>12:30 p.m.</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b/>
          <w:bCs/>
          <w:color w:val="1F497D"/>
          <w:kern w:val="0"/>
          <w:sz w:val="22"/>
        </w:rPr>
        <w:t>1:15 p.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bCs/>
          <w:color w:val="1F497D"/>
          <w:kern w:val="0"/>
          <w:sz w:val="22"/>
        </w:rPr>
        <w:t>Friday</w:t>
      </w:r>
      <w:r w:rsidRPr="0033750C">
        <w:rPr>
          <w:rFonts w:ascii="Times New Roman" w:eastAsia="SimSun" w:hAnsi="Times New Roman" w:cs="Times New Roman"/>
          <w:color w:val="1F497D"/>
          <w:kern w:val="0"/>
          <w:sz w:val="22"/>
        </w:rPr>
        <w:t xml:space="preserve">. The tutorial is mainly for Q&amp;A. Please come if you have any questions and problems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Of course, you can also come to me via QQ. Looking forward to seeing you during the tutorial! </w:t>
      </w:r>
    </w:p>
    <w:p w14:paraId="449A6712" w14:textId="77777777" w:rsidR="001A0463" w:rsidRPr="0033750C" w:rsidRDefault="001A0463" w:rsidP="001A04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10071"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05B33" w14:textId="77777777" w:rsidR="001A0463" w:rsidRPr="0033750C" w:rsidRDefault="001A0463" w:rsidP="000804EF">
      <w:pPr>
        <w:rPr>
          <w:rFonts w:ascii="Times New Roman" w:eastAsia="SimSun" w:hAnsi="Times New Roman" w:cs="Times New Roman"/>
          <w:color w:val="1F497D"/>
          <w:kern w:val="0"/>
          <w:sz w:val="22"/>
        </w:rPr>
      </w:pPr>
    </w:p>
    <w:p w14:paraId="5C8E6F60" w14:textId="77777777" w:rsidR="00E160E3" w:rsidRPr="0033750C" w:rsidRDefault="00E160E3" w:rsidP="000804EF">
      <w:pPr>
        <w:rPr>
          <w:rFonts w:ascii="Times New Roman" w:eastAsia="SimSun" w:hAnsi="Times New Roman" w:cs="Times New Roman"/>
          <w:color w:val="1F497D"/>
          <w:kern w:val="0"/>
          <w:sz w:val="22"/>
        </w:rPr>
      </w:pPr>
    </w:p>
    <w:p w14:paraId="6FA85F90" w14:textId="2B43A144" w:rsidR="000804EF" w:rsidRPr="0033750C" w:rsidRDefault="000804EF" w:rsidP="000804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2CA3706" w14:textId="4E4E405B" w:rsidR="000804EF" w:rsidRPr="0033750C" w:rsidRDefault="000804EF" w:rsidP="000804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w:t>
      </w:r>
    </w:p>
    <w:p w14:paraId="52ADE55A"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44976B"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2D943E" w14:textId="77777777" w:rsidR="000804EF" w:rsidRPr="0033750C" w:rsidRDefault="000804EF" w:rsidP="00390ADE">
      <w:pPr>
        <w:rPr>
          <w:rFonts w:ascii="Times New Roman" w:eastAsia="SimSun" w:hAnsi="Times New Roman" w:cs="Times New Roman"/>
          <w:color w:val="1F497D"/>
          <w:kern w:val="0"/>
          <w:sz w:val="22"/>
        </w:rPr>
      </w:pPr>
    </w:p>
    <w:p w14:paraId="57D2B5C2" w14:textId="77777777" w:rsidR="000804EF" w:rsidRPr="0033750C" w:rsidRDefault="000804EF" w:rsidP="00390ADE">
      <w:pPr>
        <w:rPr>
          <w:rFonts w:ascii="Times New Roman" w:eastAsia="SimSun" w:hAnsi="Times New Roman" w:cs="Times New Roman"/>
          <w:color w:val="1F497D"/>
          <w:kern w:val="0"/>
          <w:sz w:val="22"/>
        </w:rPr>
      </w:pPr>
    </w:p>
    <w:p w14:paraId="2C267B45" w14:textId="11AB31F6" w:rsidR="00390ADE" w:rsidRPr="0033750C" w:rsidRDefault="00390ADE" w:rsidP="00390AD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4774818" w14:textId="27504B1F"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why the deadline of HW set 1 was not chang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ince you said the HW set 1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need to be submitted next week. They are wondering what the actual deadline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HW set 1 is. </w:t>
      </w:r>
    </w:p>
    <w:p w14:paraId="7F15AD96" w14:textId="30933EAA" w:rsidR="00390ADE" w:rsidRPr="0033750C" w:rsidRDefault="00390ADE" w:rsidP="00390AD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eekend!</w:t>
      </w:r>
    </w:p>
    <w:p w14:paraId="7DB150C5"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748A62"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FDCBA3" w14:textId="77777777" w:rsidR="00390ADE" w:rsidRPr="0033750C" w:rsidRDefault="00390ADE" w:rsidP="00624F9F">
      <w:pPr>
        <w:rPr>
          <w:rFonts w:ascii="Times New Roman" w:eastAsia="SimSun" w:hAnsi="Times New Roman" w:cs="Times New Roman"/>
          <w:color w:val="1F497D"/>
          <w:kern w:val="0"/>
          <w:sz w:val="22"/>
        </w:rPr>
      </w:pPr>
    </w:p>
    <w:p w14:paraId="4A61FCA7" w14:textId="77777777" w:rsidR="00390ADE" w:rsidRPr="0033750C" w:rsidRDefault="00390ADE" w:rsidP="00624F9F">
      <w:pPr>
        <w:rPr>
          <w:rFonts w:ascii="Times New Roman" w:eastAsia="SimSun" w:hAnsi="Times New Roman" w:cs="Times New Roman"/>
          <w:color w:val="1F497D"/>
          <w:kern w:val="0"/>
          <w:sz w:val="22"/>
        </w:rPr>
      </w:pPr>
    </w:p>
    <w:p w14:paraId="706B1A40" w14:textId="5C79DEB7"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FBB49B1" w14:textId="22680BDD" w:rsidR="00624F9F" w:rsidRPr="0033750C" w:rsidRDefault="00624F9F"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website is not free</w:t>
      </w:r>
      <w:r w:rsidR="00540B17" w:rsidRPr="0033750C">
        <w:rPr>
          <w:rFonts w:ascii="Times New Roman" w:eastAsia="SimSun" w:hAnsi="Times New Roman" w:cs="Times New Roman"/>
          <w:color w:val="1F497D"/>
          <w:kern w:val="0"/>
          <w:sz w:val="22"/>
        </w:rPr>
        <w:t xml:space="preserve"> for creating an account</w:t>
      </w:r>
      <w:r w:rsidRPr="0033750C">
        <w:rPr>
          <w:rFonts w:ascii="Times New Roman" w:eastAsia="SimSun" w:hAnsi="Times New Roman" w:cs="Times New Roman"/>
          <w:color w:val="1F497D"/>
          <w:kern w:val="0"/>
          <w:sz w:val="22"/>
        </w:rPr>
        <w:t>. It shows that the individual subscriptions can be purchased on a monthly ($9.99) or an annual basis ($59.99)</w:t>
      </w:r>
      <w:r w:rsidR="0080598A" w:rsidRPr="0033750C">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 xml:space="preserve"> but for basis usage, it is free and doesn</w:t>
      </w:r>
      <w:r w:rsidR="00722F9A">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t need to sign up an account in this website.</w:t>
      </w:r>
    </w:p>
    <w:p w14:paraId="00C8FA10" w14:textId="7DDA2C14"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creating an account with </w:t>
      </w:r>
      <w:proofErr w:type="spellStart"/>
      <w:r w:rsidRPr="0033750C">
        <w:rPr>
          <w:rFonts w:ascii="Times New Roman" w:eastAsia="SimSun" w:hAnsi="Times New Roman" w:cs="Times New Roman"/>
          <w:color w:val="1F497D"/>
          <w:kern w:val="0"/>
          <w:sz w:val="22"/>
        </w:rPr>
        <w:t>MechaniCalc</w:t>
      </w:r>
      <w:proofErr w:type="spellEnd"/>
      <w:r w:rsidRPr="0033750C">
        <w:rPr>
          <w:rFonts w:ascii="Times New Roman" w:eastAsia="SimSun" w:hAnsi="Times New Roman" w:cs="Times New Roman"/>
          <w:color w:val="1F497D"/>
          <w:kern w:val="0"/>
          <w:sz w:val="22"/>
        </w:rPr>
        <w:t>, you will receive the following benefits:</w:t>
      </w:r>
    </w:p>
    <w:p w14:paraId="392DF614"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restricted access to all calculators and other content on this site</w:t>
      </w:r>
    </w:p>
    <w:p w14:paraId="334634EF"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create new materials and cross sections for use in the calculators</w:t>
      </w:r>
    </w:p>
    <w:p w14:paraId="276987B2"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save input files so that you never lose your work</w:t>
      </w:r>
    </w:p>
    <w:p w14:paraId="16878D76"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generate beautifully formatted reports to document results</w:t>
      </w:r>
    </w:p>
    <w:p w14:paraId="048E736B" w14:textId="187131E4"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moval of all advertisements and popups</w:t>
      </w:r>
    </w:p>
    <w:p w14:paraId="206EE8DB" w14:textId="54254219"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o you think it is necessary for us to pay </w:t>
      </w:r>
      <w:proofErr w:type="gramStart"/>
      <w:r w:rsidRPr="0033750C">
        <w:rPr>
          <w:rFonts w:ascii="Times New Roman" w:eastAsia="SimSun" w:hAnsi="Times New Roman" w:cs="Times New Roman"/>
          <w:color w:val="1F497D"/>
          <w:kern w:val="0"/>
          <w:sz w:val="22"/>
        </w:rPr>
        <w:t>for it for</w:t>
      </w:r>
      <w:proofErr w:type="gramEnd"/>
      <w:r w:rsidRPr="0033750C">
        <w:rPr>
          <w:rFonts w:ascii="Times New Roman" w:eastAsia="SimSun" w:hAnsi="Times New Roman" w:cs="Times New Roman"/>
          <w:color w:val="1F497D"/>
          <w:kern w:val="0"/>
          <w:sz w:val="22"/>
        </w:rPr>
        <w:t xml:space="preserve"> above benefits?</w:t>
      </w:r>
    </w:p>
    <w:p w14:paraId="1385093E" w14:textId="665BF28D" w:rsidR="00540B17" w:rsidRPr="0033750C" w:rsidRDefault="00540B17" w:rsidP="00540B17">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nice weekend!</w:t>
      </w:r>
    </w:p>
    <w:p w14:paraId="6F06BF39"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E2E930"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C22C0" w14:textId="77777777" w:rsidR="00624F9F" w:rsidRPr="0033750C" w:rsidRDefault="00624F9F" w:rsidP="00624F9F">
      <w:pPr>
        <w:rPr>
          <w:rFonts w:ascii="Times New Roman" w:eastAsia="SimSun" w:hAnsi="Times New Roman" w:cs="Times New Roman"/>
          <w:color w:val="1F497D"/>
          <w:kern w:val="0"/>
          <w:sz w:val="22"/>
        </w:rPr>
      </w:pPr>
    </w:p>
    <w:p w14:paraId="7B4064E2" w14:textId="77777777" w:rsidR="00624F9F" w:rsidRPr="0033750C" w:rsidRDefault="00624F9F" w:rsidP="00624F9F">
      <w:pPr>
        <w:rPr>
          <w:rFonts w:ascii="Times New Roman" w:eastAsia="SimSun" w:hAnsi="Times New Roman" w:cs="Times New Roman"/>
          <w:color w:val="1F497D"/>
          <w:kern w:val="0"/>
          <w:sz w:val="22"/>
        </w:rPr>
      </w:pPr>
    </w:p>
    <w:p w14:paraId="4D084B46" w14:textId="0B2DE895"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ECA35AB" w14:textId="3F2036E1"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t>
      </w:r>
      <w:proofErr w:type="gramStart"/>
      <w:r w:rsidRPr="0033750C">
        <w:rPr>
          <w:rFonts w:ascii="Times New Roman" w:eastAsia="SimSun" w:hAnsi="Times New Roman" w:cs="Times New Roman"/>
          <w:color w:val="1F497D"/>
          <w:kern w:val="0"/>
          <w:sz w:val="22"/>
        </w:rPr>
        <w:t>set</w:t>
      </w:r>
      <w:proofErr w:type="gramEnd"/>
      <w:r w:rsidRPr="0033750C">
        <w:rPr>
          <w:rFonts w:ascii="Times New Roman" w:eastAsia="SimSun" w:hAnsi="Times New Roman" w:cs="Times New Roman"/>
          <w:color w:val="1F497D"/>
          <w:kern w:val="0"/>
          <w:sz w:val="22"/>
        </w:rPr>
        <w:t xml:space="preserve"> up the first quiz for both Mechanical Design and Mechanical Vibration. I have also written the guidelines for quizzes for both courses, which are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523C9A77" w14:textId="226FEEA0"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and looking forward to your reply. Have a good weekend!</w:t>
      </w:r>
    </w:p>
    <w:p w14:paraId="79FE9F7E"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9A3ED"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DE70E2" w14:textId="77777777" w:rsidR="00624F9F" w:rsidRPr="0033750C" w:rsidRDefault="00624F9F" w:rsidP="00596653">
      <w:pPr>
        <w:rPr>
          <w:rFonts w:ascii="Times New Roman" w:eastAsia="SimSun" w:hAnsi="Times New Roman" w:cs="Times New Roman"/>
          <w:color w:val="1F497D"/>
          <w:kern w:val="0"/>
          <w:sz w:val="22"/>
        </w:rPr>
      </w:pPr>
    </w:p>
    <w:p w14:paraId="79D3CA64" w14:textId="77777777" w:rsidR="00624F9F" w:rsidRPr="0033750C" w:rsidRDefault="00624F9F" w:rsidP="00596653">
      <w:pPr>
        <w:rPr>
          <w:rFonts w:ascii="Times New Roman" w:eastAsia="SimSun" w:hAnsi="Times New Roman" w:cs="Times New Roman"/>
          <w:color w:val="1F497D"/>
          <w:kern w:val="0"/>
          <w:sz w:val="22"/>
        </w:rPr>
      </w:pPr>
    </w:p>
    <w:p w14:paraId="5EBF0651" w14:textId="149D83BE" w:rsidR="00596653" w:rsidRPr="0033750C" w:rsidRDefault="00596653" w:rsidP="005966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1646072B" w14:textId="44BD9A5D" w:rsidR="00596653" w:rsidRPr="0033750C" w:rsidRDefault="00596653" w:rsidP="005966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will come to your office at 10am next Monday. Many thanks for your help and have a good night! </w:t>
      </w:r>
    </w:p>
    <w:p w14:paraId="178DB80B"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DA330C"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599A18" w14:textId="77777777" w:rsidR="00596653" w:rsidRPr="0033750C" w:rsidRDefault="00596653" w:rsidP="005E4057">
      <w:pPr>
        <w:rPr>
          <w:rFonts w:ascii="Times New Roman" w:eastAsia="SimSun" w:hAnsi="Times New Roman" w:cs="Times New Roman"/>
          <w:color w:val="1F497D"/>
          <w:kern w:val="0"/>
          <w:sz w:val="22"/>
        </w:rPr>
      </w:pPr>
    </w:p>
    <w:p w14:paraId="051A586D" w14:textId="77777777" w:rsidR="00596653" w:rsidRPr="0033750C" w:rsidRDefault="00596653" w:rsidP="005E4057">
      <w:pPr>
        <w:rPr>
          <w:rFonts w:ascii="Times New Roman" w:eastAsia="SimSun" w:hAnsi="Times New Roman" w:cs="Times New Roman"/>
          <w:color w:val="1F497D"/>
          <w:kern w:val="0"/>
          <w:sz w:val="22"/>
        </w:rPr>
      </w:pPr>
    </w:p>
    <w:p w14:paraId="67C929ED" w14:textId="4B793CB2" w:rsidR="005E4057" w:rsidRPr="0033750C" w:rsidRDefault="005E4057" w:rsidP="005E40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0FD6067" w14:textId="51FD8AFE"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44834C2F" w14:textId="755004B0"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most finished writing the thesis for </w:t>
      </w:r>
      <w:proofErr w:type="gramStart"/>
      <w:r w:rsidRPr="0033750C">
        <w:rPr>
          <w:rFonts w:ascii="Times New Roman" w:eastAsia="SimSun" w:hAnsi="Times New Roman" w:cs="Times New Roman"/>
          <w:color w:val="1F497D"/>
          <w:kern w:val="0"/>
          <w:sz w:val="22"/>
        </w:rPr>
        <w:t>senior</w:t>
      </w:r>
      <w:proofErr w:type="gramEnd"/>
      <w:r w:rsidRPr="0033750C">
        <w:rPr>
          <w:rFonts w:ascii="Times New Roman" w:eastAsia="SimSun" w:hAnsi="Times New Roman" w:cs="Times New Roman"/>
          <w:color w:val="1F497D"/>
          <w:kern w:val="0"/>
          <w:sz w:val="22"/>
        </w:rPr>
        <w:t xml:space="preserve"> project about 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Could you please help me revise it? </w:t>
      </w:r>
      <w:r w:rsidR="004A32FE" w:rsidRPr="0033750C">
        <w:rPr>
          <w:rFonts w:ascii="Times New Roman" w:eastAsia="SimSun" w:hAnsi="Times New Roman" w:cs="Times New Roman"/>
          <w:color w:val="1F497D"/>
          <w:kern w:val="0"/>
          <w:sz w:val="22"/>
        </w:rPr>
        <w:t xml:space="preserve">If you could help, </w:t>
      </w:r>
      <w:r w:rsidRPr="0033750C">
        <w:rPr>
          <w:rFonts w:ascii="Times New Roman" w:eastAsia="SimSun" w:hAnsi="Times New Roman" w:cs="Times New Roman"/>
          <w:color w:val="1F497D"/>
          <w:kern w:val="0"/>
          <w:sz w:val="22"/>
        </w:rPr>
        <w:t xml:space="preserve">I was wondering when it is available for you. </w:t>
      </w:r>
    </w:p>
    <w:p w14:paraId="5368273C" w14:textId="0BE37C2F" w:rsidR="005E4057" w:rsidRPr="0033750C" w:rsidRDefault="004A32FE"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r w:rsidR="005E4057" w:rsidRPr="0033750C">
        <w:rPr>
          <w:rFonts w:ascii="Times New Roman" w:eastAsia="SimSun" w:hAnsi="Times New Roman" w:cs="Times New Roman"/>
          <w:color w:val="1F497D"/>
          <w:kern w:val="0"/>
          <w:sz w:val="22"/>
        </w:rPr>
        <w:t xml:space="preserve"> </w:t>
      </w:r>
    </w:p>
    <w:p w14:paraId="5DB5FE24"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E380A6"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B677D22" w14:textId="77777777" w:rsidR="005E4057" w:rsidRPr="0033750C" w:rsidRDefault="005E4057" w:rsidP="00797469">
      <w:pPr>
        <w:rPr>
          <w:rFonts w:ascii="Times New Roman" w:eastAsia="SimSun" w:hAnsi="Times New Roman" w:cs="Times New Roman"/>
          <w:color w:val="1F497D"/>
          <w:kern w:val="0"/>
          <w:sz w:val="22"/>
        </w:rPr>
      </w:pPr>
    </w:p>
    <w:p w14:paraId="1BAA1A8C" w14:textId="77777777" w:rsidR="005E4057" w:rsidRPr="0033750C" w:rsidRDefault="005E4057" w:rsidP="00797469">
      <w:pPr>
        <w:rPr>
          <w:rFonts w:ascii="Times New Roman" w:eastAsia="SimSun" w:hAnsi="Times New Roman" w:cs="Times New Roman"/>
          <w:color w:val="1F497D"/>
          <w:kern w:val="0"/>
          <w:sz w:val="22"/>
        </w:rPr>
      </w:pPr>
    </w:p>
    <w:p w14:paraId="5081FD4D" w14:textId="7C386C92" w:rsidR="00797469" w:rsidRPr="0033750C" w:rsidRDefault="00797469" w:rsidP="007974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5DF56A1" w14:textId="4C16FDFF" w:rsidR="00797469" w:rsidRPr="0033750C" w:rsidRDefault="00224D48" w:rsidP="007974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s for your information. </w:t>
      </w:r>
    </w:p>
    <w:p w14:paraId="4257F901" w14:textId="6289C616"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ritten some </w:t>
      </w:r>
      <w:proofErr w:type="spellStart"/>
      <w:r w:rsidRPr="0033750C">
        <w:rPr>
          <w:rFonts w:ascii="Times New Roman" w:eastAsia="SimSun" w:hAnsi="Times New Roman" w:cs="Times New Roman"/>
          <w:color w:val="1F497D"/>
          <w:kern w:val="0"/>
          <w:sz w:val="22"/>
        </w:rPr>
        <w:t>guidances</w:t>
      </w:r>
      <w:proofErr w:type="spellEnd"/>
      <w:r w:rsidRPr="0033750C">
        <w:rPr>
          <w:rFonts w:ascii="Times New Roman" w:eastAsia="SimSun" w:hAnsi="Times New Roman" w:cs="Times New Roman"/>
          <w:color w:val="1F497D"/>
          <w:kern w:val="0"/>
          <w:sz w:val="22"/>
        </w:rPr>
        <w:t xml:space="preserve"> and requirements for submitting homework, which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38892CDC" w14:textId="48487780"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and looking forward to your reply. </w:t>
      </w:r>
    </w:p>
    <w:p w14:paraId="040B284C"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159BDD"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A2274" w14:textId="77777777" w:rsidR="00797469" w:rsidRPr="0033750C" w:rsidRDefault="00797469">
      <w:pPr>
        <w:widowControl/>
        <w:jc w:val="left"/>
        <w:rPr>
          <w:rFonts w:ascii="Times New Roman" w:eastAsia="SimSun" w:hAnsi="Times New Roman" w:cs="Times New Roman"/>
          <w:color w:val="1F497D"/>
          <w:kern w:val="0"/>
          <w:sz w:val="22"/>
        </w:rPr>
      </w:pPr>
    </w:p>
    <w:p w14:paraId="2CBFADF9" w14:textId="77777777" w:rsidR="00797469" w:rsidRPr="0033750C" w:rsidRDefault="00797469">
      <w:pPr>
        <w:widowControl/>
        <w:jc w:val="left"/>
        <w:rPr>
          <w:rFonts w:ascii="Times New Roman" w:eastAsia="SimSun" w:hAnsi="Times New Roman" w:cs="Times New Roman"/>
          <w:color w:val="1F497D"/>
          <w:kern w:val="0"/>
          <w:sz w:val="22"/>
        </w:rPr>
      </w:pPr>
    </w:p>
    <w:p w14:paraId="601B25BE" w14:textId="44E8A99C"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ad this Homework Submission Rules carefully before starting homework. </w:t>
      </w:r>
    </w:p>
    <w:p w14:paraId="6C651F24" w14:textId="0924B407"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F557E1" w14:textId="49A224A8" w:rsidR="009A0774" w:rsidRPr="0033750C" w:rsidRDefault="009A0774" w:rsidP="009A07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083930ED" w14:textId="39BB5794" w:rsidR="009A0774" w:rsidRPr="0033750C" w:rsidRDefault="009A0774" w:rsidP="009A0774">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told me that she can come back and join the offline classroom because her quarantine will end on the 19th. FYI and thanks!</w:t>
      </w:r>
    </w:p>
    <w:p w14:paraId="1516B3F1" w14:textId="485A41F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01CEBD" w14:textId="7D9335C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83A5E8" w14:textId="3C80842E" w:rsidR="00834333" w:rsidRPr="0033750C" w:rsidRDefault="00834333" w:rsidP="009A0774">
      <w:pPr>
        <w:widowControl/>
        <w:jc w:val="left"/>
        <w:rPr>
          <w:rFonts w:ascii="Times New Roman" w:eastAsia="SimSun" w:hAnsi="Times New Roman" w:cs="Times New Roman"/>
          <w:color w:val="1F497D"/>
          <w:kern w:val="0"/>
          <w:sz w:val="22"/>
        </w:rPr>
      </w:pPr>
    </w:p>
    <w:p w14:paraId="3F676B2D" w14:textId="77777777" w:rsidR="00834333" w:rsidRPr="0033750C" w:rsidRDefault="00834333" w:rsidP="008343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D878199" w14:textId="7BA3C647" w:rsidR="00834333" w:rsidRPr="0033750C" w:rsidRDefault="00834333" w:rsidP="008343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will set up these quizzes as soon as possible. Have a nice day! </w:t>
      </w:r>
    </w:p>
    <w:p w14:paraId="5283CC22" w14:textId="77777777"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3B1071" w14:textId="09E556DE"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423167" w14:textId="0C6E2373" w:rsidR="00A71A18" w:rsidRPr="0033750C" w:rsidRDefault="00A71A18" w:rsidP="00834333">
      <w:pPr>
        <w:widowControl/>
        <w:jc w:val="left"/>
        <w:rPr>
          <w:rFonts w:ascii="Times New Roman" w:eastAsia="SimSun" w:hAnsi="Times New Roman" w:cs="Times New Roman"/>
          <w:color w:val="1F497D"/>
          <w:kern w:val="0"/>
          <w:sz w:val="22"/>
        </w:rPr>
      </w:pPr>
    </w:p>
    <w:p w14:paraId="14598D74" w14:textId="77777777" w:rsidR="00A71A18" w:rsidRPr="0033750C" w:rsidRDefault="00A71A18" w:rsidP="00A71A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A945EA7" w14:textId="0BCF692D" w:rsidR="00A71A18" w:rsidRPr="0033750C" w:rsidRDefault="00A71A18" w:rsidP="00A71A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uang Wenchang</w:t>
      </w:r>
      <w:r w:rsidR="00C73377" w:rsidRPr="0033750C">
        <w:rPr>
          <w:rFonts w:ascii="Times New Roman" w:eastAsia="SimSun" w:hAnsi="Times New Roman" w:cs="Times New Roman"/>
          <w:color w:val="1F497D"/>
          <w:kern w:val="0"/>
          <w:sz w:val="22"/>
        </w:rPr>
        <w:t xml:space="preserve"> (2019141520071)</w:t>
      </w:r>
      <w:r w:rsidRPr="0033750C">
        <w:rPr>
          <w:rFonts w:ascii="Times New Roman" w:eastAsia="SimSun" w:hAnsi="Times New Roman" w:cs="Times New Roman"/>
          <w:color w:val="1F497D"/>
          <w:kern w:val="0"/>
          <w:sz w:val="22"/>
        </w:rPr>
        <w:t xml:space="preserve"> was unable to attend the first two weeks of classes (Mechanical Design 1) because he injured his leg while exercising during the winter vacation. He showed me the chat history between the counselor and </w:t>
      </w:r>
      <w:proofErr w:type="gramStart"/>
      <w:r w:rsidRPr="0033750C">
        <w:rPr>
          <w:rFonts w:ascii="Times New Roman" w:eastAsia="SimSun" w:hAnsi="Times New Roman" w:cs="Times New Roman"/>
          <w:color w:val="1F497D"/>
          <w:kern w:val="0"/>
          <w:sz w:val="22"/>
        </w:rPr>
        <w:t>him, and</w:t>
      </w:r>
      <w:proofErr w:type="gramEnd"/>
      <w:r w:rsidRPr="0033750C">
        <w:rPr>
          <w:rFonts w:ascii="Times New Roman" w:eastAsia="SimSun" w:hAnsi="Times New Roman" w:cs="Times New Roman"/>
          <w:color w:val="1F497D"/>
          <w:kern w:val="0"/>
          <w:sz w:val="22"/>
        </w:rPr>
        <w:t xml:space="preserve"> confirmed that this was indeed the case. He is still at home now,</w:t>
      </w:r>
      <w:r w:rsidR="009E1958" w:rsidRPr="0033750C">
        <w:rPr>
          <w:rFonts w:ascii="Times New Roman" w:eastAsia="SimSun" w:hAnsi="Times New Roman" w:cs="Times New Roman"/>
          <w:color w:val="1F497D"/>
          <w:kern w:val="0"/>
          <w:sz w:val="22"/>
        </w:rPr>
        <w:t xml:space="preserve"> so I was wondering whether he </w:t>
      </w:r>
      <w:r w:rsidRPr="0033750C">
        <w:rPr>
          <w:rFonts w:ascii="Times New Roman" w:eastAsia="SimSun" w:hAnsi="Times New Roman" w:cs="Times New Roman"/>
          <w:color w:val="1F497D"/>
          <w:kern w:val="0"/>
          <w:sz w:val="22"/>
        </w:rPr>
        <w:t xml:space="preserve">can take classe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w:t>
      </w:r>
      <w:r w:rsidR="009E1958" w:rsidRPr="0033750C">
        <w:rPr>
          <w:rFonts w:ascii="Times New Roman" w:eastAsia="SimSun" w:hAnsi="Times New Roman" w:cs="Times New Roman"/>
          <w:color w:val="1F497D"/>
          <w:kern w:val="0"/>
          <w:sz w:val="22"/>
        </w:rPr>
        <w:t>Looking forward to your reply!</w:t>
      </w:r>
    </w:p>
    <w:p w14:paraId="38FFF965" w14:textId="77777777"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0F7188" w14:textId="3C7ED971"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688696" w14:textId="6A000DB8" w:rsidR="00F63D71" w:rsidRPr="0033750C" w:rsidRDefault="00F63D71" w:rsidP="00A71A18">
      <w:pPr>
        <w:widowControl/>
        <w:jc w:val="left"/>
        <w:rPr>
          <w:rFonts w:ascii="Times New Roman" w:eastAsia="SimSun" w:hAnsi="Times New Roman" w:cs="Times New Roman"/>
          <w:color w:val="1F497D"/>
          <w:kern w:val="0"/>
          <w:sz w:val="22"/>
        </w:rPr>
      </w:pPr>
    </w:p>
    <w:p w14:paraId="71C901FD" w14:textId="77777777" w:rsidR="00F63D71" w:rsidRPr="0033750C" w:rsidRDefault="00F63D71" w:rsidP="00F63D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75E4E15" w14:textId="0167A75C" w:rsidR="00F63D71" w:rsidRPr="0033750C" w:rsidRDefault="00F63D71" w:rsidP="00F63D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I will tell him.</w:t>
      </w:r>
    </w:p>
    <w:p w14:paraId="07E6492F"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92437A"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1B34E5" w14:textId="77777777" w:rsidR="00F63D71" w:rsidRPr="0033750C" w:rsidRDefault="00F63D71" w:rsidP="00A71A18">
      <w:pPr>
        <w:widowControl/>
        <w:jc w:val="left"/>
        <w:rPr>
          <w:rFonts w:ascii="Times New Roman" w:eastAsia="SimSun" w:hAnsi="Times New Roman" w:cs="Times New Roman"/>
          <w:color w:val="1F497D"/>
          <w:kern w:val="0"/>
          <w:sz w:val="22"/>
        </w:rPr>
      </w:pPr>
    </w:p>
    <w:p w14:paraId="78529CE2" w14:textId="77777777" w:rsidR="00A71A18" w:rsidRPr="0033750C" w:rsidRDefault="00A71A18" w:rsidP="00834333">
      <w:pPr>
        <w:widowControl/>
        <w:jc w:val="left"/>
        <w:rPr>
          <w:rFonts w:ascii="Times New Roman" w:eastAsia="SimSun" w:hAnsi="Times New Roman" w:cs="Times New Roman"/>
          <w:color w:val="1F497D"/>
          <w:kern w:val="0"/>
          <w:sz w:val="22"/>
        </w:rPr>
      </w:pPr>
    </w:p>
    <w:p w14:paraId="295BBCD1" w14:textId="77777777" w:rsidR="00834333" w:rsidRPr="0033750C" w:rsidRDefault="00834333" w:rsidP="009A0774">
      <w:pPr>
        <w:widowControl/>
        <w:jc w:val="left"/>
        <w:rPr>
          <w:rFonts w:ascii="Times New Roman" w:eastAsia="SimSun" w:hAnsi="Times New Roman" w:cs="Times New Roman"/>
          <w:color w:val="1F497D"/>
          <w:kern w:val="0"/>
          <w:sz w:val="22"/>
        </w:rPr>
      </w:pPr>
    </w:p>
    <w:p w14:paraId="71D7CC7F" w14:textId="77777777" w:rsidR="009A0774" w:rsidRPr="0033750C" w:rsidRDefault="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3C6E13" w14:textId="3A65E390" w:rsidR="00C2514A" w:rsidRPr="0033750C" w:rsidRDefault="00C2514A" w:rsidP="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all, </w:t>
      </w:r>
    </w:p>
    <w:p w14:paraId="1F2375A9" w14:textId="26984D67"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Analytic Geometry and Calculus 2 is </w:t>
      </w:r>
      <w:r w:rsidRPr="0033750C">
        <w:rPr>
          <w:rFonts w:ascii="Times New Roman" w:eastAsia="SimSun" w:hAnsi="Times New Roman" w:cs="Times New Roman"/>
          <w:b/>
          <w:bCs/>
          <w:color w:val="1F497D"/>
          <w:kern w:val="0"/>
          <w:sz w:val="22"/>
        </w:rPr>
        <w:t>490029213</w:t>
      </w:r>
      <w:r w:rsidRPr="0033750C">
        <w:rPr>
          <w:rFonts w:ascii="Times New Roman" w:eastAsia="SimSun" w:hAnsi="Times New Roman" w:cs="Times New Roman"/>
          <w:color w:val="1F497D"/>
          <w:kern w:val="0"/>
          <w:sz w:val="22"/>
        </w:rPr>
        <w:t>. Please join the course QQ group as soon as possible.</w:t>
      </w:r>
      <w:r w:rsidR="00F66464" w:rsidRPr="0033750C">
        <w:rPr>
          <w:rFonts w:ascii="Times New Roman" w:eastAsia="SimSun" w:hAnsi="Times New Roman" w:cs="Times New Roman"/>
          <w:color w:val="1F497D"/>
          <w:kern w:val="0"/>
          <w:sz w:val="22"/>
        </w:rPr>
        <w:t xml:space="preserve"> </w:t>
      </w:r>
    </w:p>
    <w:p w14:paraId="685ECAF4" w14:textId="7BDEAE5E"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44F"/>
          </mc:Choice>
          <mc:Fallback>
            <w:t>👏</w:t>
          </mc:Fallback>
        </mc:AlternateContent>
      </w:r>
    </w:p>
    <w:p w14:paraId="28D44010" w14:textId="52CF8AF8" w:rsidR="00F66464" w:rsidRPr="0033750C" w:rsidRDefault="00F66464" w:rsidP="00F66464">
      <w:pPr>
        <w:widowControl/>
        <w:jc w:val="left"/>
        <w:rPr>
          <w:rFonts w:ascii="Times New Roman" w:eastAsia="SimSun" w:hAnsi="Times New Roman" w:cs="Times New Roman"/>
          <w:color w:val="1F497D"/>
          <w:kern w:val="0"/>
          <w:sz w:val="22"/>
        </w:rPr>
      </w:pPr>
    </w:p>
    <w:p w14:paraId="06935870"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8,</w:t>
      </w:r>
    </w:p>
    <w:p w14:paraId="2EFFB11F" w14:textId="7777777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1 is </w:t>
      </w:r>
      <w:r w:rsidRPr="0033750C">
        <w:rPr>
          <w:rFonts w:ascii="Times New Roman" w:eastAsia="SimSun" w:hAnsi="Times New Roman" w:cs="Times New Roman"/>
          <w:b/>
          <w:bCs/>
          <w:color w:val="1F497D"/>
          <w:kern w:val="0"/>
          <w:sz w:val="22"/>
        </w:rPr>
        <w:t>681456135</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7F1326C1" w14:textId="2A9EF3E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34EFFB57" w14:textId="223AC1B0" w:rsidR="00F66464" w:rsidRPr="0033750C" w:rsidRDefault="00F66464" w:rsidP="00F66464">
      <w:pPr>
        <w:widowControl/>
        <w:jc w:val="left"/>
        <w:rPr>
          <w:rFonts w:ascii="Times New Roman" w:eastAsia="SimSun" w:hAnsi="Times New Roman" w:cs="Times New Roman"/>
          <w:color w:val="1F497D"/>
          <w:kern w:val="0"/>
          <w:sz w:val="22"/>
        </w:rPr>
      </w:pPr>
    </w:p>
    <w:p w14:paraId="7544AFAD" w14:textId="77777777" w:rsidR="00F66464" w:rsidRPr="0033750C" w:rsidRDefault="00F66464" w:rsidP="00F66464">
      <w:pPr>
        <w:widowControl/>
        <w:jc w:val="left"/>
        <w:rPr>
          <w:rFonts w:ascii="Times New Roman" w:eastAsia="SimSun" w:hAnsi="Times New Roman" w:cs="Times New Roman"/>
          <w:color w:val="1F497D"/>
          <w:kern w:val="0"/>
          <w:sz w:val="22"/>
        </w:rPr>
      </w:pPr>
    </w:p>
    <w:p w14:paraId="4E6590B2"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20,</w:t>
      </w:r>
    </w:p>
    <w:p w14:paraId="74B7A31A" w14:textId="325B00F8"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Vibration is </w:t>
      </w:r>
      <w:r w:rsidRPr="0033750C">
        <w:rPr>
          <w:rFonts w:ascii="Times New Roman" w:eastAsia="SimSun" w:hAnsi="Times New Roman" w:cs="Times New Roman"/>
          <w:b/>
          <w:bCs/>
          <w:color w:val="1F497D"/>
          <w:kern w:val="0"/>
          <w:sz w:val="22"/>
        </w:rPr>
        <w:t>825997894</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43254518" w14:textId="1E8523B5"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4CE6F19A" w14:textId="7FA2A836" w:rsidR="00F66464" w:rsidRPr="0033750C" w:rsidRDefault="00F66464" w:rsidP="00C2514A">
      <w:pPr>
        <w:widowControl/>
        <w:ind w:firstLine="420"/>
        <w:jc w:val="left"/>
        <w:rPr>
          <w:rFonts w:ascii="Times New Roman" w:eastAsia="SimSun" w:hAnsi="Times New Roman" w:cs="Times New Roman"/>
          <w:color w:val="1F497D"/>
          <w:kern w:val="0"/>
          <w:sz w:val="22"/>
        </w:rPr>
      </w:pPr>
    </w:p>
    <w:p w14:paraId="4B767E9E" w14:textId="36255FA6" w:rsidR="00520D83" w:rsidRPr="0033750C" w:rsidRDefault="00520D83"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Join the QQ Group</w:t>
      </w:r>
    </w:p>
    <w:p w14:paraId="35F82451" w14:textId="13F57AD8" w:rsidR="001F375F" w:rsidRPr="0033750C" w:rsidRDefault="001F375F"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41,</w:t>
      </w:r>
    </w:p>
    <w:p w14:paraId="0B95FE50" w14:textId="3209FDDC"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Measurements 1 is </w:t>
      </w:r>
      <w:r w:rsidRPr="0033750C">
        <w:rPr>
          <w:rFonts w:ascii="Times New Roman" w:eastAsia="SimSun" w:hAnsi="Times New Roman" w:cs="Times New Roman"/>
          <w:b/>
          <w:bCs/>
          <w:color w:val="1F497D"/>
          <w:kern w:val="0"/>
          <w:sz w:val="22"/>
        </w:rPr>
        <w:t>512581861</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1449F019" w14:textId="77777777"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1E1C1256" w14:textId="2F6F45CC" w:rsidR="001F375F" w:rsidRPr="0033750C" w:rsidRDefault="001F375F" w:rsidP="00C2514A">
      <w:pPr>
        <w:widowControl/>
        <w:ind w:firstLine="420"/>
        <w:jc w:val="left"/>
        <w:rPr>
          <w:rFonts w:ascii="Times New Roman" w:eastAsia="SimSun" w:hAnsi="Times New Roman" w:cs="Times New Roman"/>
          <w:color w:val="1F497D"/>
          <w:kern w:val="0"/>
          <w:sz w:val="22"/>
        </w:rPr>
      </w:pPr>
    </w:p>
    <w:p w14:paraId="49473D8C" w14:textId="55630E64" w:rsidR="008868A5" w:rsidRPr="0033750C" w:rsidRDefault="008868A5" w:rsidP="008868A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9,</w:t>
      </w:r>
    </w:p>
    <w:p w14:paraId="4D10FAED" w14:textId="222736E9"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2 is </w:t>
      </w:r>
      <w:r w:rsidRPr="0033750C">
        <w:rPr>
          <w:rFonts w:ascii="Times New Roman" w:eastAsia="SimSun" w:hAnsi="Times New Roman" w:cs="Times New Roman"/>
          <w:b/>
          <w:bCs/>
          <w:color w:val="1F497D"/>
          <w:kern w:val="0"/>
          <w:sz w:val="22"/>
        </w:rPr>
        <w:t>852605830</w:t>
      </w:r>
      <w:r w:rsidRPr="0033750C">
        <w:rPr>
          <w:rFonts w:ascii="Times New Roman" w:eastAsia="SimSun" w:hAnsi="Times New Roman" w:cs="Times New Roman"/>
          <w:color w:val="1F497D"/>
          <w:kern w:val="0"/>
          <w:sz w:val="22"/>
        </w:rPr>
        <w:t>. Please join the course QQ group as soon as possible. If you have any problem</w:t>
      </w:r>
      <w:r w:rsidR="00C9773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r w:rsidR="00C97734" w:rsidRPr="0033750C">
        <w:rPr>
          <w:rFonts w:ascii="Times New Roman" w:eastAsia="SimSun" w:hAnsi="Times New Roman" w:cs="Times New Roman"/>
          <w:color w:val="1F497D"/>
          <w:kern w:val="0"/>
          <w:sz w:val="22"/>
        </w:rPr>
        <w:t xml:space="preserve">when </w:t>
      </w:r>
      <w:r w:rsidRPr="0033750C">
        <w:rPr>
          <w:rFonts w:ascii="Times New Roman" w:eastAsia="SimSun" w:hAnsi="Times New Roman" w:cs="Times New Roman"/>
          <w:color w:val="1F497D"/>
          <w:kern w:val="0"/>
          <w:sz w:val="22"/>
        </w:rPr>
        <w:t>joining the QQ group, please contact me via QQ: 1782616120.</w:t>
      </w:r>
    </w:p>
    <w:p w14:paraId="1F77327D" w14:textId="77777777"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5AD5706F" w14:textId="77777777" w:rsidR="008868A5" w:rsidRPr="0033750C" w:rsidRDefault="008868A5" w:rsidP="00C2514A">
      <w:pPr>
        <w:widowControl/>
        <w:ind w:firstLine="420"/>
        <w:jc w:val="left"/>
        <w:rPr>
          <w:rFonts w:ascii="Times New Roman" w:eastAsia="SimSun" w:hAnsi="Times New Roman" w:cs="Times New Roman"/>
          <w:color w:val="1F497D"/>
          <w:kern w:val="0"/>
          <w:sz w:val="22"/>
        </w:rPr>
      </w:pPr>
    </w:p>
    <w:p w14:paraId="538AD8D6" w14:textId="10AD6DED" w:rsidR="00C2514A" w:rsidRPr="0033750C" w:rsidRDefault="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220C7A" w14:textId="0E4DA3A0" w:rsidR="003A3ABF" w:rsidRPr="0033750C" w:rsidRDefault="003A3ABF" w:rsidP="003A3AB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5454B23" w14:textId="77777777"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E6034A3" w14:textId="16EA90FD" w:rsidR="003A3ABF" w:rsidRPr="0033750C" w:rsidRDefault="003A3ABF" w:rsidP="003A3ABF">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in 2022!</w:t>
      </w:r>
    </w:p>
    <w:p w14:paraId="3FC8F986" w14:textId="12368912"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llabus of ME design 2 I had befo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w:t>
      </w:r>
    </w:p>
    <w:p w14:paraId="5399D1C7" w14:textId="7713961A"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if you need any other help. I can help to set up QQ group and manage it if you need. Good luck with your work. Looking forward to seeing you on the campus. Take care and stay safe!</w:t>
      </w:r>
    </w:p>
    <w:p w14:paraId="4F11A725"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4606D6"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8CD708" w14:textId="77777777" w:rsidR="003A3ABF" w:rsidRPr="0033750C" w:rsidRDefault="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76028B" w14:textId="0F5A9EDA" w:rsidR="002435F9" w:rsidRPr="0033750C" w:rsidRDefault="002435F9" w:rsidP="002435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734C737F" w14:textId="2FB8C1DC" w:rsidR="002435F9" w:rsidRPr="0033750C" w:rsidRDefault="002435F9" w:rsidP="002435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so happy that I have received the offer for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with Postgraduate Studentship</w:t>
      </w:r>
      <w:r w:rsidR="00445224"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rom Graduate School</w:t>
      </w:r>
      <w:r w:rsidR="00445224" w:rsidRPr="0033750C">
        <w:rPr>
          <w:rFonts w:ascii="Times New Roman" w:eastAsia="SimSun" w:hAnsi="Times New Roman" w:cs="Times New Roman"/>
          <w:color w:val="1F497D"/>
          <w:kern w:val="0"/>
          <w:sz w:val="22"/>
        </w:rPr>
        <w:t xml:space="preserve">. I have accepted the offer and finished the </w:t>
      </w:r>
      <w:proofErr w:type="spellStart"/>
      <w:r w:rsidR="00445224" w:rsidRPr="0033750C">
        <w:rPr>
          <w:rFonts w:ascii="Times New Roman" w:eastAsia="SimSun" w:hAnsi="Times New Roman" w:cs="Times New Roman"/>
          <w:color w:val="1F497D"/>
          <w:kern w:val="0"/>
          <w:sz w:val="22"/>
        </w:rPr>
        <w:t>registeration</w:t>
      </w:r>
      <w:proofErr w:type="spellEnd"/>
      <w:r w:rsidR="00445224" w:rsidRPr="0033750C">
        <w:rPr>
          <w:rFonts w:ascii="Times New Roman" w:eastAsia="SimSun" w:hAnsi="Times New Roman" w:cs="Times New Roman"/>
          <w:color w:val="1F497D"/>
          <w:kern w:val="0"/>
          <w:sz w:val="22"/>
        </w:rPr>
        <w:t>. Many thanks for your patient help in my academic life! Have a wonderful weekend.</w:t>
      </w:r>
    </w:p>
    <w:p w14:paraId="56F7C9A5"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F982D"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40291C" w14:textId="77777777" w:rsidR="002435F9" w:rsidRPr="0033750C" w:rsidRDefault="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4ED917" w14:textId="2A603E3B" w:rsidR="00950691" w:rsidRPr="0033750C" w:rsidRDefault="00950691"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emester Set-up</w:t>
      </w:r>
    </w:p>
    <w:p w14:paraId="2DA5E6BB" w14:textId="5F3B7D9D" w:rsidR="00906BEE" w:rsidRPr="0033750C" w:rsidRDefault="00906BEE"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BE69C1" w14:textId="77777777"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091666E" w14:textId="53E62529" w:rsidR="00906BEE" w:rsidRPr="0033750C" w:rsidRDefault="00906BEE" w:rsidP="00906BE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w:t>
      </w:r>
      <w:r w:rsidR="00950691"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2022!</w:t>
      </w:r>
    </w:p>
    <w:p w14:paraId="22C4EBFB" w14:textId="4E64CA4E" w:rsidR="00950691" w:rsidRPr="0033750C" w:rsidRDefault="00950691"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mester will start in a week. If you need my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ways ready. Last semester, you said that you planned to change all the homework in the course to </w:t>
      </w:r>
      <w:proofErr w:type="gramStart"/>
      <w:r w:rsidRPr="0033750C">
        <w:rPr>
          <w:rFonts w:ascii="Times New Roman" w:eastAsia="SimSun" w:hAnsi="Times New Roman" w:cs="Times New Roman"/>
          <w:color w:val="1F497D"/>
          <w:kern w:val="0"/>
          <w:sz w:val="22"/>
        </w:rPr>
        <w:t>quiz</w:t>
      </w:r>
      <w:proofErr w:type="gramEnd"/>
      <w:r w:rsidRPr="0033750C">
        <w:rPr>
          <w:rFonts w:ascii="Times New Roman" w:eastAsia="SimSun" w:hAnsi="Times New Roman" w:cs="Times New Roman"/>
          <w:color w:val="1F497D"/>
          <w:kern w:val="0"/>
          <w:sz w:val="22"/>
        </w:rPr>
        <w:t xml:space="preserve"> format. I also served as a teaching assistant during the online class in 2020, and I set up the exam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t that time. So, I have experience with setting up quizze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And the task of setting up quizzes is quite heavy if there are a lot of quizzes. 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help you set up quizzes. </w:t>
      </w:r>
    </w:p>
    <w:p w14:paraId="542E0AE9" w14:textId="44203603" w:rsidR="000A2780"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I have established the QQ Group for Courses Mechanical Design 1 and Mechanical Vibration. The information is shown following:</w:t>
      </w:r>
    </w:p>
    <w:p w14:paraId="1FDCC06B" w14:textId="78C5C4DB" w:rsidR="000A2780" w:rsidRPr="0033750C" w:rsidRDefault="000A2780">
      <w:pPr>
        <w:pStyle w:val="ListParagraph"/>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MS1028 Mechanical Design 1 is: 681456135 and the QR code is also attached </w:t>
      </w:r>
      <w:r w:rsidR="00950691" w:rsidRPr="0033750C">
        <w:rPr>
          <w:rFonts w:ascii="Times New Roman" w:hAnsi="Times New Roman" w:cs="Times New Roman"/>
          <w:color w:val="1F497D"/>
          <w:sz w:val="22"/>
          <w:shd w:val="clear" w:color="auto" w:fill="FFFFFF"/>
        </w:rPr>
        <w:t>in attachment 01</w:t>
      </w:r>
      <w:r w:rsidRPr="0033750C">
        <w:rPr>
          <w:rFonts w:ascii="Times New Roman" w:eastAsia="SimSun" w:hAnsi="Times New Roman" w:cs="Times New Roman"/>
          <w:color w:val="1F497D"/>
          <w:kern w:val="0"/>
          <w:sz w:val="22"/>
        </w:rPr>
        <w:t>.</w:t>
      </w:r>
    </w:p>
    <w:p w14:paraId="127CF2F1" w14:textId="468A63F9" w:rsidR="000A2780" w:rsidRPr="0033750C" w:rsidRDefault="000A2780">
      <w:pPr>
        <w:pStyle w:val="ListParagraph"/>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1020 Mechanical Vibration is: 825997894 and the QR code is also attached </w:t>
      </w:r>
      <w:r w:rsidR="00950691" w:rsidRPr="0033750C">
        <w:rPr>
          <w:rFonts w:ascii="Times New Roman" w:hAnsi="Times New Roman" w:cs="Times New Roman"/>
          <w:color w:val="1F497D"/>
          <w:sz w:val="22"/>
          <w:shd w:val="clear" w:color="auto" w:fill="FFFFFF"/>
        </w:rPr>
        <w:t>in attachment 02</w:t>
      </w:r>
      <w:r w:rsidRPr="0033750C">
        <w:rPr>
          <w:rFonts w:ascii="Times New Roman" w:eastAsia="SimSun" w:hAnsi="Times New Roman" w:cs="Times New Roman"/>
          <w:color w:val="1F497D"/>
          <w:kern w:val="0"/>
          <w:sz w:val="22"/>
        </w:rPr>
        <w:t>.</w:t>
      </w:r>
    </w:p>
    <w:p w14:paraId="522C192E" w14:textId="2977C4B9" w:rsidR="00906BEE"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invited you to these two QQ groups. Please feel free to contact me if you need any help. Good luck with your work. Good night!</w:t>
      </w:r>
    </w:p>
    <w:p w14:paraId="72C2C745" w14:textId="440348EA" w:rsidR="001B3212" w:rsidRPr="0033750C" w:rsidRDefault="00144BAC"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anks for your help, I just received an offer from CUHK of Ph.D. with the full scholarship, which is the first offer I have received. The results of CUHK</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KPFS will be announced in April. Hope all goes well.</w:t>
      </w:r>
    </w:p>
    <w:p w14:paraId="6793DDF2" w14:textId="15A1C54F" w:rsidR="000A2780" w:rsidRPr="0033750C" w:rsidRDefault="001B3212"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r w:rsidR="00144BAC" w:rsidRPr="0033750C">
        <w:rPr>
          <w:rFonts w:ascii="Times New Roman" w:hAnsi="Times New Roman" w:cs="Times New Roman"/>
          <w:color w:val="1F497D"/>
          <w:sz w:val="22"/>
          <w:shd w:val="clear" w:color="auto" w:fill="FFFFFF"/>
        </w:rPr>
        <w:t>you </w:t>
      </w:r>
      <w:r w:rsidRPr="0033750C">
        <w:rPr>
          <w:rFonts w:ascii="Times New Roman" w:eastAsia="SimSun" w:hAnsi="Times New Roman" w:cs="Times New Roman"/>
          <w:color w:val="1F497D"/>
          <w:kern w:val="0"/>
          <w:sz w:val="22"/>
        </w:rPr>
        <w:t xml:space="preserve">for your patient help. </w:t>
      </w:r>
      <w:r w:rsidR="000A2780" w:rsidRPr="0033750C">
        <w:rPr>
          <w:rFonts w:ascii="Times New Roman" w:eastAsia="SimSun" w:hAnsi="Times New Roman" w:cs="Times New Roman"/>
          <w:color w:val="1F497D"/>
          <w:kern w:val="0"/>
          <w:sz w:val="22"/>
        </w:rPr>
        <w:t>Take care and stay safe!</w:t>
      </w:r>
    </w:p>
    <w:p w14:paraId="75136346" w14:textId="77777777"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D4620E" w14:textId="06DF1738"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8A858D" w14:textId="583253A1" w:rsidR="00D70A7D" w:rsidRPr="0033750C" w:rsidRDefault="00D70A7D" w:rsidP="00906BEE">
      <w:pPr>
        <w:widowControl/>
        <w:jc w:val="left"/>
        <w:rPr>
          <w:rFonts w:ascii="Times New Roman" w:eastAsia="SimSun" w:hAnsi="Times New Roman" w:cs="Times New Roman"/>
          <w:color w:val="1F497D"/>
          <w:kern w:val="0"/>
          <w:sz w:val="22"/>
        </w:rPr>
      </w:pPr>
    </w:p>
    <w:p w14:paraId="4931DC65" w14:textId="77777777" w:rsidR="00D70A7D" w:rsidRPr="0033750C" w:rsidRDefault="00D70A7D" w:rsidP="00D70A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50623D6" w14:textId="77777777" w:rsidR="00765EDB" w:rsidRPr="0033750C" w:rsidRDefault="00D70A7D"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w:t>
      </w:r>
      <w:r w:rsidR="00FA6952" w:rsidRPr="0033750C">
        <w:rPr>
          <w:rFonts w:ascii="Times New Roman" w:eastAsia="SimSun" w:hAnsi="Times New Roman" w:cs="Times New Roman"/>
          <w:color w:val="1F497D"/>
          <w:kern w:val="0"/>
          <w:sz w:val="22"/>
        </w:rPr>
        <w:t xml:space="preserve"> and encouragement</w:t>
      </w:r>
      <w:r w:rsidRPr="0033750C">
        <w:rPr>
          <w:rFonts w:ascii="Times New Roman" w:eastAsia="SimSun" w:hAnsi="Times New Roman" w:cs="Times New Roman"/>
          <w:color w:val="1F497D"/>
          <w:kern w:val="0"/>
          <w:sz w:val="22"/>
        </w:rPr>
        <w:t>. I will arrive at campus on 1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Feb. </w:t>
      </w:r>
      <w:r w:rsidR="00FA6952" w:rsidRPr="0033750C">
        <w:rPr>
          <w:rFonts w:ascii="Times New Roman" w:eastAsia="SimSun" w:hAnsi="Times New Roman" w:cs="Times New Roman"/>
          <w:color w:val="1F497D"/>
          <w:kern w:val="0"/>
          <w:sz w:val="22"/>
        </w:rPr>
        <w:t xml:space="preserve">I think the academic teacher should invite me in when the students are invited to enter the course on the </w:t>
      </w:r>
      <w:proofErr w:type="spellStart"/>
      <w:r w:rsidR="00FA6952" w:rsidRPr="0033750C">
        <w:rPr>
          <w:rFonts w:ascii="Times New Roman" w:eastAsia="SimSun" w:hAnsi="Times New Roman" w:cs="Times New Roman"/>
          <w:color w:val="1F497D"/>
          <w:kern w:val="0"/>
          <w:sz w:val="22"/>
        </w:rPr>
        <w:t>BlackBoard</w:t>
      </w:r>
      <w:proofErr w:type="spellEnd"/>
      <w:r w:rsidR="00FA6952" w:rsidRPr="0033750C">
        <w:rPr>
          <w:rFonts w:ascii="Times New Roman" w:eastAsia="SimSun" w:hAnsi="Times New Roman" w:cs="Times New Roman"/>
          <w:color w:val="1F497D"/>
          <w:kern w:val="0"/>
          <w:sz w:val="22"/>
        </w:rPr>
        <w:t xml:space="preserve">. So, we can wait a few more days. </w:t>
      </w:r>
      <w:r w:rsidR="00765EDB" w:rsidRPr="0033750C">
        <w:rPr>
          <w:rFonts w:ascii="Times New Roman" w:eastAsia="SimSun" w:hAnsi="Times New Roman" w:cs="Times New Roman"/>
          <w:color w:val="1F497D"/>
          <w:kern w:val="0"/>
          <w:sz w:val="22"/>
        </w:rPr>
        <w:t xml:space="preserve">I think your idea is very good - I will try my best to handle QQ Group. </w:t>
      </w:r>
    </w:p>
    <w:p w14:paraId="3F7AA6E9" w14:textId="1B7F6893" w:rsidR="00D70A7D" w:rsidRPr="0033750C" w:rsidRDefault="00765EDB"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w:t>
      </w:r>
      <w:proofErr w:type="gramStart"/>
      <w:r w:rsidRPr="0033750C">
        <w:rPr>
          <w:rFonts w:ascii="Times New Roman" w:eastAsia="SimSun" w:hAnsi="Times New Roman" w:cs="Times New Roman"/>
          <w:color w:val="1F497D"/>
          <w:kern w:val="0"/>
          <w:sz w:val="22"/>
        </w:rPr>
        <w:t>w</w:t>
      </w:r>
      <w:r w:rsidR="00FA6952" w:rsidRPr="0033750C">
        <w:rPr>
          <w:rFonts w:ascii="Times New Roman" w:eastAsia="SimSun" w:hAnsi="Times New Roman" w:cs="Times New Roman"/>
          <w:color w:val="1F497D"/>
          <w:kern w:val="0"/>
          <w:sz w:val="22"/>
        </w:rPr>
        <w:t>ish</w:t>
      </w:r>
      <w:proofErr w:type="gramEnd"/>
      <w:r w:rsidR="00FA6952" w:rsidRPr="0033750C">
        <w:rPr>
          <w:rFonts w:ascii="Times New Roman" w:eastAsia="SimSun" w:hAnsi="Times New Roman" w:cs="Times New Roman"/>
          <w:color w:val="1F497D"/>
          <w:kern w:val="0"/>
          <w:sz w:val="22"/>
        </w:rPr>
        <w:t xml:space="preserve"> you enjoy your last </w:t>
      </w:r>
      <w:r w:rsidRPr="0033750C">
        <w:rPr>
          <w:rFonts w:ascii="Times New Roman" w:eastAsia="SimSun" w:hAnsi="Times New Roman" w:cs="Times New Roman"/>
          <w:color w:val="1F497D"/>
          <w:kern w:val="0"/>
          <w:sz w:val="22"/>
        </w:rPr>
        <w:t>holiday</w:t>
      </w:r>
      <w:r w:rsidR="00FA6952" w:rsidRPr="0033750C">
        <w:rPr>
          <w:rFonts w:ascii="Times New Roman" w:eastAsia="SimSun" w:hAnsi="Times New Roman" w:cs="Times New Roman"/>
          <w:color w:val="1F497D"/>
          <w:kern w:val="0"/>
          <w:sz w:val="22"/>
        </w:rPr>
        <w:t xml:space="preserve"> time</w:t>
      </w:r>
      <w:r w:rsidRPr="0033750C">
        <w:rPr>
          <w:rFonts w:ascii="Times New Roman" w:eastAsia="SimSun" w:hAnsi="Times New Roman" w:cs="Times New Roman"/>
          <w:color w:val="1F497D"/>
          <w:kern w:val="0"/>
          <w:sz w:val="22"/>
        </w:rPr>
        <w:t>!</w:t>
      </w:r>
    </w:p>
    <w:p w14:paraId="5F62116F" w14:textId="77777777"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43B287" w14:textId="7064041F"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F0C8A" w14:textId="1E90E253" w:rsidR="003A5803" w:rsidRPr="0033750C" w:rsidRDefault="003A5803" w:rsidP="00D70A7D">
      <w:pPr>
        <w:widowControl/>
        <w:jc w:val="left"/>
        <w:rPr>
          <w:rFonts w:ascii="Times New Roman" w:eastAsia="SimSun" w:hAnsi="Times New Roman" w:cs="Times New Roman"/>
          <w:color w:val="1F497D"/>
          <w:kern w:val="0"/>
          <w:sz w:val="22"/>
        </w:rPr>
      </w:pPr>
    </w:p>
    <w:p w14:paraId="47A046C8" w14:textId="77777777" w:rsidR="003A5803" w:rsidRPr="0033750C" w:rsidRDefault="003A5803" w:rsidP="003A58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AC85300" w14:textId="5435C16B"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to hear from you. Meeting on Monday at 4.30 pm is fine for me. </w:t>
      </w:r>
    </w:p>
    <w:p w14:paraId="222519DE" w14:textId="59A2B8B8"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wonderful weekend too!</w:t>
      </w:r>
    </w:p>
    <w:p w14:paraId="045E1EA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CAF80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475BFA" w14:textId="77777777" w:rsidR="003A5803" w:rsidRPr="0033750C" w:rsidRDefault="003A5803" w:rsidP="00D70A7D">
      <w:pPr>
        <w:widowControl/>
        <w:jc w:val="left"/>
        <w:rPr>
          <w:rFonts w:ascii="Times New Roman" w:eastAsia="SimSun" w:hAnsi="Times New Roman" w:cs="Times New Roman"/>
          <w:color w:val="1F497D"/>
          <w:kern w:val="0"/>
          <w:sz w:val="22"/>
        </w:rPr>
      </w:pPr>
    </w:p>
    <w:p w14:paraId="498B2FA8" w14:textId="77777777" w:rsidR="0022786E" w:rsidRPr="0033750C" w:rsidRDefault="0022786E" w:rsidP="0022786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3EE1C7" w14:textId="09DC3D2C" w:rsidR="0022786E"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information. Comparing the list of the form and the list of </w:t>
      </w:r>
      <w:proofErr w:type="gramStart"/>
      <w:r w:rsidRPr="0033750C">
        <w:rPr>
          <w:rFonts w:ascii="Times New Roman" w:eastAsia="SimSun" w:hAnsi="Times New Roman" w:cs="Times New Roman"/>
          <w:color w:val="1F497D"/>
          <w:kern w:val="0"/>
          <w:sz w:val="22"/>
        </w:rPr>
        <w:t>BB</w:t>
      </w:r>
      <w:proofErr w:type="gramEnd"/>
      <w:r w:rsidRPr="0033750C">
        <w:rPr>
          <w:rFonts w:ascii="Times New Roman" w:eastAsia="SimSun" w:hAnsi="Times New Roman" w:cs="Times New Roman"/>
          <w:color w:val="1F497D"/>
          <w:kern w:val="0"/>
          <w:sz w:val="22"/>
        </w:rPr>
        <w:t xml:space="preserve">, I found that Mechanical Design 1 needs to be taught online. There are two students - Stream Wang </w:t>
      </w:r>
      <w:r w:rsidRPr="0033750C">
        <w:rPr>
          <w:rFonts w:ascii="Times New Roman" w:eastAsia="SimSun" w:hAnsi="Times New Roman" w:cs="Times New Roman"/>
          <w:color w:val="1F497D"/>
          <w:kern w:val="0"/>
          <w:sz w:val="22"/>
        </w:rPr>
        <w:lastRenderedPageBreak/>
        <w:t xml:space="preserve">(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ho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return campus now. So, at the beginning of each class, I will help you open </w:t>
      </w:r>
      <w:proofErr w:type="gramStart"/>
      <w:r w:rsidRPr="0033750C">
        <w:rPr>
          <w:rFonts w:ascii="Times New Roman" w:eastAsia="SimSun" w:hAnsi="Times New Roman" w:cs="Times New Roman"/>
          <w:color w:val="1F497D"/>
          <w:kern w:val="0"/>
          <w:sz w:val="22"/>
        </w:rPr>
        <w:t>Tencent</w:t>
      </w:r>
      <w:proofErr w:type="gramEnd"/>
      <w:r w:rsidRPr="0033750C">
        <w:rPr>
          <w:rFonts w:ascii="Times New Roman" w:eastAsia="SimSun" w:hAnsi="Times New Roman" w:cs="Times New Roman"/>
          <w:color w:val="1F497D"/>
          <w:kern w:val="0"/>
          <w:sz w:val="22"/>
        </w:rPr>
        <w:t xml:space="preserve"> Meeting so they can take classes online. </w:t>
      </w:r>
    </w:p>
    <w:p w14:paraId="612379B4" w14:textId="02E2D487" w:rsidR="00911EFB" w:rsidRPr="0033750C" w:rsidRDefault="00911EFB" w:rsidP="0022786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see you on campus!</w:t>
      </w:r>
    </w:p>
    <w:p w14:paraId="1A686098"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4E5DC5"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BF266D" w14:textId="2C09209B" w:rsidR="00D70A7D" w:rsidRPr="0033750C" w:rsidRDefault="00D70A7D" w:rsidP="00906BEE">
      <w:pPr>
        <w:widowControl/>
        <w:jc w:val="left"/>
        <w:rPr>
          <w:rFonts w:ascii="Times New Roman" w:eastAsia="SimSun" w:hAnsi="Times New Roman" w:cs="Times New Roman"/>
          <w:color w:val="1F497D"/>
          <w:kern w:val="0"/>
          <w:sz w:val="22"/>
        </w:rPr>
      </w:pPr>
    </w:p>
    <w:p w14:paraId="7534931A" w14:textId="7CFC4081" w:rsidR="007D01E2" w:rsidRPr="0033750C" w:rsidRDefault="007D01E2" w:rsidP="00906BEE">
      <w:pPr>
        <w:widowControl/>
        <w:jc w:val="left"/>
        <w:rPr>
          <w:rFonts w:ascii="Times New Roman" w:eastAsia="SimSun" w:hAnsi="Times New Roman" w:cs="Times New Roman"/>
          <w:color w:val="1F497D"/>
          <w:kern w:val="0"/>
          <w:sz w:val="22"/>
        </w:rPr>
      </w:pPr>
    </w:p>
    <w:p w14:paraId="61D126DE" w14:textId="77777777" w:rsidR="007D01E2" w:rsidRPr="0033750C" w:rsidRDefault="007D01E2" w:rsidP="007D01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4B2FC68" w14:textId="3626C907" w:rsidR="007D01E2" w:rsidRPr="0033750C" w:rsidRDefault="007D01E2" w:rsidP="007D01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ooked the meeting on </w:t>
      </w:r>
      <w:proofErr w:type="gramStart"/>
      <w:r w:rsidRPr="0033750C">
        <w:rPr>
          <w:rFonts w:ascii="Times New Roman" w:eastAsia="SimSun" w:hAnsi="Times New Roman" w:cs="Times New Roman"/>
          <w:color w:val="1F497D"/>
          <w:kern w:val="0"/>
          <w:sz w:val="22"/>
        </w:rPr>
        <w:t>Tencent</w:t>
      </w:r>
      <w:proofErr w:type="gramEnd"/>
      <w:r w:rsidRPr="0033750C">
        <w:rPr>
          <w:rFonts w:ascii="Times New Roman" w:eastAsia="SimSun" w:hAnsi="Times New Roman" w:cs="Times New Roman"/>
          <w:color w:val="1F497D"/>
          <w:kern w:val="0"/>
          <w:sz w:val="22"/>
        </w:rPr>
        <w:t xml:space="preserve"> Meeting. Here </w:t>
      </w:r>
      <w:r w:rsidR="00205149" w:rsidRPr="0033750C">
        <w:rPr>
          <w:rFonts w:ascii="Times New Roman" w:eastAsia="SimSun" w:hAnsi="Times New Roman" w:cs="Times New Roman"/>
          <w:color w:val="1F497D"/>
          <w:kern w:val="0"/>
          <w:sz w:val="22"/>
        </w:rPr>
        <w:t xml:space="preserve">is </w:t>
      </w:r>
      <w:r w:rsidRPr="0033750C">
        <w:rPr>
          <w:rFonts w:ascii="Times New Roman" w:eastAsia="SimSun" w:hAnsi="Times New Roman" w:cs="Times New Roman"/>
          <w:color w:val="1F497D"/>
          <w:kern w:val="0"/>
          <w:sz w:val="22"/>
        </w:rPr>
        <w:t xml:space="preserve">the information: </w:t>
      </w:r>
    </w:p>
    <w:p w14:paraId="15E7308C" w14:textId="77777777" w:rsidR="007D01E2" w:rsidRPr="0033750C" w:rsidRDefault="007D01E2" w:rsidP="007D01E2">
      <w:pPr>
        <w:widowControl/>
        <w:jc w:val="left"/>
        <w:rPr>
          <w:rFonts w:ascii="Times New Roman" w:eastAsia="SimSun" w:hAnsi="Times New Roman" w:cs="Times New Roman"/>
          <w:color w:val="1F497D"/>
          <w:kern w:val="0"/>
          <w:sz w:val="22"/>
        </w:rPr>
      </w:pPr>
    </w:p>
    <w:p w14:paraId="322B6F99" w14:textId="2F212816"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Jin invites you to a meeting on Tencent Meeting</w:t>
      </w:r>
      <w:r w:rsidRPr="0033750C">
        <w:rPr>
          <w:rFonts w:ascii="Times New Roman" w:eastAsia="SimSun" w:hAnsi="Times New Roman" w:cs="Times New Roman"/>
          <w:color w:val="1F497D"/>
          <w:kern w:val="0"/>
          <w:sz w:val="22"/>
        </w:rPr>
        <w:cr/>
        <w:t>Meeting Topic: Mechanical Design 1 Online Classroom</w:t>
      </w:r>
      <w:r w:rsidRPr="0033750C">
        <w:rPr>
          <w:rFonts w:ascii="Times New Roman" w:eastAsia="SimSun" w:hAnsi="Times New Roman" w:cs="Times New Roman"/>
          <w:color w:val="1F497D"/>
          <w:kern w:val="0"/>
          <w:sz w:val="22"/>
        </w:rPr>
        <w:cr/>
        <w:t>Meeting Time: 2022/02/23 08:15-11:00(GMT+08:00) China Standard Time - Beijing</w:t>
      </w:r>
      <w:r w:rsidRPr="0033750C">
        <w:rPr>
          <w:rFonts w:ascii="Times New Roman" w:eastAsia="SimSun" w:hAnsi="Times New Roman" w:cs="Times New Roman"/>
          <w:color w:val="1F497D"/>
          <w:kern w:val="0"/>
          <w:sz w:val="22"/>
        </w:rPr>
        <w:cr/>
        <w:t>Recurrence: 2022/02/23-2022/04/06 08:15-11:00, Every week(s) on Wednesday</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lick the link to join the meeting or to add it to your meeting list:</w:t>
      </w:r>
      <w:r w:rsidRPr="0033750C">
        <w:rPr>
          <w:rFonts w:ascii="Times New Roman" w:eastAsia="SimSun" w:hAnsi="Times New Roman" w:cs="Times New Roman"/>
          <w:color w:val="1F497D"/>
          <w:kern w:val="0"/>
          <w:sz w:val="22"/>
        </w:rPr>
        <w:cr/>
        <w:t>https://meeting.tencent.com/dm/9cvxFcaP3QFN</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TencentMeeting</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2-6802-5865</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One tap mobile</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675536550000,,</w:t>
      </w:r>
      <w:proofErr w:type="gramEnd"/>
      <w:r w:rsidRPr="0033750C">
        <w:rPr>
          <w:rFonts w:ascii="Times New Roman" w:eastAsia="SimSun" w:hAnsi="Times New Roman" w:cs="Times New Roman"/>
          <w:color w:val="1F497D"/>
          <w:kern w:val="0"/>
          <w:sz w:val="22"/>
        </w:rPr>
        <w:t>87268025865# (Chinese mainland)</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5230018898,,,</w:t>
      </w:r>
      <w:proofErr w:type="gramEnd"/>
      <w:r w:rsidRPr="0033750C">
        <w:rPr>
          <w:rFonts w:ascii="Times New Roman" w:eastAsia="SimSun" w:hAnsi="Times New Roman" w:cs="Times New Roman"/>
          <w:color w:val="1F497D"/>
          <w:kern w:val="0"/>
          <w:sz w:val="22"/>
        </w:rPr>
        <w:t>2,87268025865#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Dial by your location</w:t>
      </w:r>
      <w:r w:rsidRPr="0033750C">
        <w:rPr>
          <w:rFonts w:ascii="Times New Roman" w:eastAsia="SimSun" w:hAnsi="Times New Roman" w:cs="Times New Roman"/>
          <w:color w:val="1F497D"/>
          <w:kern w:val="0"/>
          <w:sz w:val="22"/>
        </w:rPr>
        <w:cr/>
        <w:t>+8675536550000 (Chinese mainland)</w:t>
      </w:r>
      <w:r w:rsidRPr="0033750C">
        <w:rPr>
          <w:rFonts w:ascii="Times New Roman" w:eastAsia="SimSun" w:hAnsi="Times New Roman" w:cs="Times New Roman"/>
          <w:color w:val="1F497D"/>
          <w:kern w:val="0"/>
          <w:sz w:val="22"/>
        </w:rPr>
        <w:cr/>
        <w:t>+85230018898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 xml:space="preserve">Copy this invitation and open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encent Meeting app (V2.13 or later) to join the meeting</w:t>
      </w:r>
    </w:p>
    <w:p w14:paraId="5D238106" w14:textId="3619B72B" w:rsidR="007D01E2" w:rsidRPr="0033750C" w:rsidRDefault="007D01E2" w:rsidP="007D01E2">
      <w:pPr>
        <w:widowControl/>
        <w:jc w:val="left"/>
        <w:rPr>
          <w:rFonts w:ascii="Times New Roman" w:eastAsia="SimSun" w:hAnsi="Times New Roman" w:cs="Times New Roman"/>
          <w:color w:val="1F497D"/>
          <w:kern w:val="0"/>
          <w:sz w:val="22"/>
        </w:rPr>
      </w:pPr>
    </w:p>
    <w:p w14:paraId="1394CD5B" w14:textId="25688559"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f you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I will share this information with Stream Wang (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t>
      </w:r>
      <w:r w:rsidR="00205149" w:rsidRPr="0033750C">
        <w:rPr>
          <w:rFonts w:ascii="Times New Roman" w:eastAsia="SimSun" w:hAnsi="Times New Roman" w:cs="Times New Roman"/>
          <w:color w:val="1F497D"/>
          <w:kern w:val="0"/>
          <w:sz w:val="22"/>
        </w:rPr>
        <w:t xml:space="preserve">And I will help you open Tencent Meeting before each class so they can take classes online. </w:t>
      </w:r>
      <w:r w:rsidRPr="0033750C">
        <w:rPr>
          <w:rFonts w:ascii="Times New Roman" w:eastAsia="SimSun" w:hAnsi="Times New Roman" w:cs="Times New Roman"/>
          <w:color w:val="1F497D"/>
          <w:kern w:val="0"/>
          <w:sz w:val="22"/>
        </w:rPr>
        <w:t>Looking forward to your reply.</w:t>
      </w:r>
    </w:p>
    <w:p w14:paraId="418A0D4E"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2D35E9"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43A300" w14:textId="5E37EE5A" w:rsidR="007D01E2" w:rsidRPr="0033750C" w:rsidRDefault="007D01E2" w:rsidP="00906BEE">
      <w:pPr>
        <w:widowControl/>
        <w:jc w:val="left"/>
        <w:rPr>
          <w:rFonts w:ascii="Times New Roman" w:eastAsia="SimSun" w:hAnsi="Times New Roman" w:cs="Times New Roman"/>
          <w:color w:val="1F497D"/>
          <w:kern w:val="0"/>
          <w:sz w:val="22"/>
        </w:rPr>
      </w:pPr>
    </w:p>
    <w:p w14:paraId="22BFDDEB" w14:textId="35B15770" w:rsidR="006C3BA6" w:rsidRPr="0033750C" w:rsidRDefault="006C3BA6" w:rsidP="00906BEE">
      <w:pPr>
        <w:widowControl/>
        <w:jc w:val="left"/>
        <w:rPr>
          <w:rFonts w:ascii="Times New Roman" w:eastAsia="SimSun" w:hAnsi="Times New Roman" w:cs="Times New Roman"/>
          <w:color w:val="1F497D"/>
          <w:kern w:val="0"/>
          <w:sz w:val="22"/>
        </w:rPr>
      </w:pPr>
    </w:p>
    <w:p w14:paraId="5F4B99A6" w14:textId="77777777" w:rsidR="006C3BA6" w:rsidRPr="0033750C" w:rsidRDefault="006C3BA6" w:rsidP="006C3BA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C4B3DBF" w14:textId="17B0EC6C" w:rsidR="006C3BA6" w:rsidRPr="0033750C" w:rsidRDefault="006C3BA6" w:rsidP="006C3B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y pleasure. I will inform these two students. Have a good night!</w:t>
      </w:r>
    </w:p>
    <w:p w14:paraId="4D8CBE66"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12C1E"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44012" w14:textId="77777777" w:rsidR="006C3BA6" w:rsidRPr="0033750C" w:rsidRDefault="006C3BA6" w:rsidP="00906BEE">
      <w:pPr>
        <w:widowControl/>
        <w:jc w:val="left"/>
        <w:rPr>
          <w:rFonts w:ascii="Times New Roman" w:eastAsia="SimSun" w:hAnsi="Times New Roman" w:cs="Times New Roman"/>
          <w:color w:val="1F497D"/>
          <w:kern w:val="0"/>
          <w:sz w:val="22"/>
        </w:rPr>
      </w:pPr>
    </w:p>
    <w:p w14:paraId="2FCB8479" w14:textId="77777777" w:rsidR="00906BEE" w:rsidRPr="0033750C" w:rsidRDefault="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C99F8EA" w14:textId="4C31DBD6"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9EEF2F6" w14:textId="25C64A8A"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n,</w:t>
      </w:r>
    </w:p>
    <w:p w14:paraId="3EEBABE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bookmarkStart w:id="97" w:name="_Hlk95412127"/>
      <w:r w:rsidRPr="0033750C">
        <w:rPr>
          <w:rFonts w:ascii="Times New Roman" w:eastAsia="SimSun" w:hAnsi="Times New Roman" w:cs="Times New Roman"/>
          <w:color w:val="1F497D"/>
          <w:kern w:val="0"/>
          <w:sz w:val="22"/>
        </w:rPr>
        <w:t>How are you?</w:t>
      </w:r>
    </w:p>
    <w:p w14:paraId="722F4D6E"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bookmarkEnd w:id="97"/>
    <w:p w14:paraId="1BBA66DB" w14:textId="38C949ED"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your lab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590896A1" w14:textId="1D25E6FC"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39878BB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0087EB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0F12C83"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F4559C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62913BD8"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w:t>
      </w:r>
      <w:r w:rsidRPr="0033750C">
        <w:rPr>
          <w:rFonts w:ascii="Times New Roman" w:eastAsia="SimSun" w:hAnsi="Times New Roman" w:cs="Times New Roman"/>
          <w:color w:val="1F497D"/>
          <w:kern w:val="0"/>
          <w:sz w:val="22"/>
        </w:rPr>
        <w:lastRenderedPageBreak/>
        <w:t xml:space="preserve">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8B1C700"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2C3CAA"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72034B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39DC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B53409" w14:textId="77777777" w:rsidR="00542A66" w:rsidRPr="0033750C" w:rsidRDefault="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C3B36D" w14:textId="43C2C966" w:rsidR="002F09D6" w:rsidRPr="0033750C" w:rsidRDefault="002F09D6" w:rsidP="002F09D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Kan,</w:t>
      </w:r>
    </w:p>
    <w:p w14:paraId="445C8707" w14:textId="5B538BE7"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of Tiger to you! Wishing you a sparkling New Year and bright happy New Year! May the season bring much pleasure to you.</w:t>
      </w:r>
    </w:p>
    <w:p w14:paraId="247A1A98" w14:textId="5470B2F2"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minding me. These issues may indeed need to be highlighted. Here are my answers to these questions</w:t>
      </w:r>
      <w:r w:rsidR="004B6103" w:rsidRPr="0033750C">
        <w:rPr>
          <w:rFonts w:ascii="Times New Roman" w:eastAsia="SimSun" w:hAnsi="Times New Roman" w:cs="Times New Roman"/>
          <w:color w:val="1F497D"/>
          <w:kern w:val="0"/>
          <w:sz w:val="22"/>
        </w:rPr>
        <w:t>:</w:t>
      </w:r>
    </w:p>
    <w:p w14:paraId="1C1354FA" w14:textId="0C62A641" w:rsidR="002F09D6" w:rsidRPr="0033750C" w:rsidRDefault="002F09D6">
      <w:pPr>
        <w:pStyle w:val="ListParagraph"/>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Please confirm if there is any transcript issued by the University of Pittsburgh, USA.  If yes, please provide a soft copy of the transcript of the University of Pittsburgh with the grading scheme.</w:t>
      </w:r>
      <w:r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There is no transcript issued by the University of Pittsburgh because I chose the 4+0 program for joint training, which means my undergraduate study is in China for all four years. The transcripts issued by the University of Pittsburgh are only given to students who choose the 2+2 or 3+1 program. In fact, before the pandemic started, I chose the 2+2 program. I also got an offer from an American university. But when the COVID-19 broke out, all the students</w:t>
      </w:r>
      <w:r w:rsidR="00722F9A">
        <w:rPr>
          <w:rFonts w:ascii="Times New Roman" w:eastAsia="SimSun" w:hAnsi="Times New Roman" w:cs="Times New Roman"/>
          <w:color w:val="1F497D"/>
          <w:kern w:val="0"/>
          <w:sz w:val="22"/>
        </w:rPr>
        <w:t>’</w:t>
      </w:r>
      <w:r w:rsidR="00961BF0" w:rsidRPr="0033750C">
        <w:rPr>
          <w:rFonts w:ascii="Times New Roman" w:eastAsia="SimSun" w:hAnsi="Times New Roman" w:cs="Times New Roman"/>
          <w:color w:val="1F497D"/>
          <w:kern w:val="0"/>
          <w:sz w:val="22"/>
        </w:rPr>
        <w:t xml:space="preserve"> study abroad plans were disrupted. In the end, I changed my mind and chose the 4+0 program.</w:t>
      </w:r>
      <w:r w:rsidR="00436690" w:rsidRPr="0033750C">
        <w:rPr>
          <w:rFonts w:ascii="Times New Roman" w:eastAsia="SimSun" w:hAnsi="Times New Roman" w:cs="Times New Roman"/>
          <w:color w:val="1F497D"/>
          <w:kern w:val="0"/>
          <w:sz w:val="22"/>
        </w:rPr>
        <w:t xml:space="preserve"> Another thing I want to point out is that students attending SCUPI follow a western curriculum (the curriculum of the Swanson School of Engineering at the University of Pittsburgh) and are taught by internationally recruited faculties. The official language of SCUPI is English, which means the courses offered by SCUPI are taught and assessed in English. </w:t>
      </w:r>
    </w:p>
    <w:p w14:paraId="1B8FC786" w14:textId="55FA0F82" w:rsidR="002F09D6" w:rsidRPr="0033750C" w:rsidRDefault="002F09D6">
      <w:pPr>
        <w:pStyle w:val="ListParagraph"/>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Will you study abroad at the University of Pittsburgh, USA?</w:t>
      </w:r>
      <w:r w:rsidR="00961BF0"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No, I will not study abroad at the University of Pittsburgh, USA, because I chose the 4+0 program.</w:t>
      </w:r>
    </w:p>
    <w:p w14:paraId="21098277" w14:textId="20061C79" w:rsidR="002F09D6" w:rsidRPr="0033750C" w:rsidRDefault="002F09D6">
      <w:pPr>
        <w:pStyle w:val="ListParagraph"/>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How many graduation certificate(s) that you will get upon your graduation?</w:t>
      </w:r>
      <w:r w:rsidR="00436690" w:rsidRPr="0033750C">
        <w:rPr>
          <w:rFonts w:ascii="Times New Roman" w:eastAsia="SimSun" w:hAnsi="Times New Roman" w:cs="Times New Roman"/>
          <w:b/>
          <w:color w:val="1F497D"/>
          <w:kern w:val="0"/>
          <w:sz w:val="22"/>
        </w:rPr>
        <w:br/>
      </w:r>
      <w:r w:rsidR="00436690" w:rsidRPr="0033750C">
        <w:rPr>
          <w:rFonts w:ascii="Times New Roman" w:eastAsia="SimSun" w:hAnsi="Times New Roman" w:cs="Times New Roman"/>
          <w:color w:val="1F497D"/>
          <w:kern w:val="0"/>
          <w:sz w:val="22"/>
        </w:rPr>
        <w:t xml:space="preserve">After graduation, I will get </w:t>
      </w:r>
      <w:r w:rsidR="004B6103" w:rsidRPr="0033750C">
        <w:rPr>
          <w:rFonts w:ascii="Times New Roman" w:eastAsia="SimSun" w:hAnsi="Times New Roman" w:cs="Times New Roman"/>
          <w:color w:val="1F497D"/>
          <w:kern w:val="0"/>
          <w:sz w:val="22"/>
        </w:rPr>
        <w:t xml:space="preserve">an </w:t>
      </w:r>
      <w:r w:rsidR="00436690" w:rsidRPr="0033750C">
        <w:rPr>
          <w:rFonts w:ascii="Times New Roman" w:eastAsia="SimSun" w:hAnsi="Times New Roman" w:cs="Times New Roman"/>
          <w:color w:val="1F497D"/>
          <w:kern w:val="0"/>
          <w:sz w:val="22"/>
        </w:rPr>
        <w:t>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Sichuan University and </w:t>
      </w:r>
      <w:r w:rsidR="004B6103" w:rsidRPr="0033750C">
        <w:rPr>
          <w:rFonts w:ascii="Times New Roman" w:eastAsia="SimSun" w:hAnsi="Times New Roman" w:cs="Times New Roman"/>
          <w:color w:val="1F497D"/>
          <w:kern w:val="0"/>
          <w:sz w:val="22"/>
        </w:rPr>
        <w:t xml:space="preserve">a </w:t>
      </w:r>
      <w:r w:rsidR="00436690" w:rsidRPr="0033750C">
        <w:rPr>
          <w:rFonts w:ascii="Times New Roman" w:eastAsia="SimSun" w:hAnsi="Times New Roman" w:cs="Times New Roman"/>
          <w:color w:val="1F497D"/>
          <w:kern w:val="0"/>
          <w:sz w:val="22"/>
        </w:rPr>
        <w:t>certificate of study from the University of Pittsburgh. There will be no 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the University of Pittsburgh. </w:t>
      </w:r>
    </w:p>
    <w:p w14:paraId="6BF72070" w14:textId="18030942" w:rsidR="004B6103" w:rsidRPr="0033750C" w:rsidRDefault="004B6103" w:rsidP="004B61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informing me of that. Please feel free to contact me if you have any further questions. Have a nice weekend!</w:t>
      </w:r>
    </w:p>
    <w:p w14:paraId="290A892C" w14:textId="77777777"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3D3507" w14:textId="3E03063C"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1308DC" w14:textId="1647AA54" w:rsidR="00BD7820" w:rsidRPr="0033750C" w:rsidRDefault="00BD7820" w:rsidP="002F09D6">
      <w:pPr>
        <w:widowControl/>
        <w:jc w:val="left"/>
        <w:rPr>
          <w:rFonts w:ascii="Times New Roman" w:eastAsia="SimSun" w:hAnsi="Times New Roman" w:cs="Times New Roman"/>
          <w:color w:val="1F497D"/>
          <w:kern w:val="0"/>
          <w:sz w:val="22"/>
        </w:rPr>
      </w:pPr>
    </w:p>
    <w:p w14:paraId="731E2880" w14:textId="1A2EE473"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Kan, </w:t>
      </w:r>
    </w:p>
    <w:p w14:paraId="6704AAA3" w14:textId="4BF3F938" w:rsidR="00BD7820" w:rsidRPr="0033750C" w:rsidRDefault="00BD7820" w:rsidP="00BD78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Have a good night!</w:t>
      </w:r>
    </w:p>
    <w:p w14:paraId="39131E09"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740B8C"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5E1A27" w14:textId="77777777" w:rsidR="00BD7820" w:rsidRPr="0033750C" w:rsidRDefault="00BD7820" w:rsidP="002F09D6">
      <w:pPr>
        <w:widowControl/>
        <w:jc w:val="left"/>
        <w:rPr>
          <w:rFonts w:ascii="Times New Roman" w:eastAsia="SimSun" w:hAnsi="Times New Roman" w:cs="Times New Roman"/>
          <w:color w:val="1F497D"/>
          <w:kern w:val="0"/>
          <w:sz w:val="22"/>
        </w:rPr>
      </w:pPr>
    </w:p>
    <w:p w14:paraId="7E100604" w14:textId="77777777" w:rsidR="002F09D6" w:rsidRPr="0033750C" w:rsidRDefault="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1EF07D" w14:textId="7D1086CB" w:rsidR="00494AAF" w:rsidRPr="0033750C" w:rsidRDefault="00494AAF" w:rsidP="00494AA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12FCC57A" w14:textId="30EA9D26" w:rsidR="00494AAF" w:rsidRPr="0033750C" w:rsidRDefault="00494AAF" w:rsidP="00494A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to you! I hope you have the happiest and most prosperous New Year. May your year be filled with abundance of smiles and laughter. Thank you for your help over the past year!</w:t>
      </w:r>
    </w:p>
    <w:p w14:paraId="0630998A"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7EE9CD"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592EB1" w14:textId="77777777" w:rsidR="00494AAF" w:rsidRPr="0033750C" w:rsidRDefault="00494AAF" w:rsidP="00DB5795">
      <w:pPr>
        <w:rPr>
          <w:rFonts w:ascii="Times New Roman" w:eastAsia="SimSun" w:hAnsi="Times New Roman" w:cs="Times New Roman"/>
          <w:color w:val="1F497D"/>
          <w:kern w:val="0"/>
          <w:sz w:val="22"/>
        </w:rPr>
      </w:pPr>
    </w:p>
    <w:p w14:paraId="211C636C" w14:textId="77777777" w:rsidR="00494AAF" w:rsidRPr="0033750C" w:rsidRDefault="00494AAF" w:rsidP="00DB5795">
      <w:pPr>
        <w:rPr>
          <w:rFonts w:ascii="Times New Roman" w:eastAsia="SimSun" w:hAnsi="Times New Roman" w:cs="Times New Roman"/>
          <w:color w:val="1F497D"/>
          <w:kern w:val="0"/>
          <w:sz w:val="22"/>
        </w:rPr>
      </w:pPr>
    </w:p>
    <w:p w14:paraId="1B20679B" w14:textId="5861202E" w:rsidR="00DB5795" w:rsidRPr="0033750C" w:rsidRDefault="00DB5795" w:rsidP="00DB579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33788E" w14:textId="5016D480" w:rsidR="00DB5795" w:rsidRPr="0033750C" w:rsidRDefault="00DB5795" w:rsidP="00DB57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New Year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hope you have a most happy and prosperous New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ay your year be filled with abundance of smiles and laughter. Thank you for your help over the past year!</w:t>
      </w:r>
    </w:p>
    <w:p w14:paraId="62A4B1DB"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480954"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42B8D" w14:textId="77777777" w:rsidR="00DB5795" w:rsidRPr="0033750C" w:rsidRDefault="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DF323" w14:textId="6A0F3D6B"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05549E" w14:textId="3095522E"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7194" w:rsidRPr="0033750C">
        <w:rPr>
          <w:rFonts w:ascii="Times New Roman" w:eastAsia="SimSun" w:hAnsi="Times New Roman" w:cs="Times New Roman"/>
          <w:color w:val="1F497D"/>
          <w:kern w:val="0"/>
          <w:sz w:val="22"/>
        </w:rPr>
        <w:t>Spiers</w:t>
      </w:r>
      <w:r w:rsidRPr="0033750C">
        <w:rPr>
          <w:rFonts w:ascii="Times New Roman" w:eastAsia="SimSun" w:hAnsi="Times New Roman" w:cs="Times New Roman"/>
          <w:color w:val="1F497D"/>
          <w:kern w:val="0"/>
          <w:sz w:val="22"/>
        </w:rPr>
        <w:t>,</w:t>
      </w:r>
    </w:p>
    <w:p w14:paraId="4D8BEF24"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0C620555"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27734BC6" w14:textId="4B02B3C8"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0D2E9FC2"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50B38B2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2ED2691"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EED3748"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D6E9E3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77B9AF99"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w:t>
      </w:r>
      <w:r w:rsidRPr="0033750C">
        <w:rPr>
          <w:rFonts w:ascii="Times New Roman" w:eastAsia="SimSun" w:hAnsi="Times New Roman" w:cs="Times New Roman"/>
          <w:color w:val="1F497D"/>
          <w:kern w:val="0"/>
          <w:sz w:val="22"/>
        </w:rPr>
        <w:lastRenderedPageBreak/>
        <w:t xml:space="preserve">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992832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BF6CA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EB72C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2238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FFF32" w14:textId="77777777" w:rsidR="00547A36" w:rsidRPr="0033750C" w:rsidRDefault="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01899A" w14:textId="484512D3"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A08C73D" w14:textId="29634F7B"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Kota,</w:t>
      </w:r>
    </w:p>
    <w:p w14:paraId="1DD05763"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CB53DD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301248E2"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4882CF88" w14:textId="61ECDBAD"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07D9AC28"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AE35BA" w14:textId="6A9A7659"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2BB24A6" w14:textId="6298DF4A"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6A4FE713" w14:textId="25068FF3"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1660C12F"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8DFF68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0354F5"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ADEFD0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9D5D4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E01138" w14:textId="77777777" w:rsidR="006A226A" w:rsidRPr="0033750C" w:rsidRDefault="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0DEED" w14:textId="23936D97"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0A4D448" w14:textId="63F7589E"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i,</w:t>
      </w:r>
    </w:p>
    <w:p w14:paraId="2E70B21D"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46DC1DA"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71B28E53" w14:textId="04647F4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xml:space="preserve">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6A0B06F4" w14:textId="6C6E9B59"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Here are some brief introductions to the research projects I have done. My latest CV is attached to this email. Thank you very much for squeezing time out of your busy schedule to look through my material.</w:t>
      </w:r>
    </w:p>
    <w:p w14:paraId="4416A1C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348E852"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F055EE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C16272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58E899DF"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E63DB46"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7DFEF6A"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06709"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9BE018" w14:textId="77777777" w:rsidR="00B97A25" w:rsidRPr="0033750C" w:rsidRDefault="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F38C67" w14:textId="224BF8F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F5D6F2D" w14:textId="2BBF3F7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6E7F00C3"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194D3CF1"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4327A605"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6318D7B2" w14:textId="42F89113"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Here are some brief introductions to the research projects I have done. My latest CV is attached to this email. Thank you very much for squeezing time out of your busy schedule to look through my material.</w:t>
      </w:r>
    </w:p>
    <w:p w14:paraId="5070AEB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DEBF1A9"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2FA29CF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w:t>
      </w:r>
      <w:r w:rsidRPr="0033750C">
        <w:rPr>
          <w:rFonts w:ascii="Times New Roman" w:eastAsia="SimSun" w:hAnsi="Times New Roman" w:cs="Times New Roman"/>
          <w:color w:val="1F497D"/>
          <w:kern w:val="0"/>
          <w:sz w:val="22"/>
        </w:rPr>
        <w:lastRenderedPageBreak/>
        <w:t xml:space="preserve">assembly of our detection device, I also designed the connection method of the detection device and the bracket. </w:t>
      </w:r>
    </w:p>
    <w:p w14:paraId="0C6B740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14F56BD"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4A42077"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77E46C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26D2590"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70224"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AACBE8" w14:textId="77777777" w:rsidR="0073024B" w:rsidRPr="0033750C" w:rsidRDefault="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213D83" w14:textId="4D69BDFF"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841CADF" w14:textId="7DB1130A"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Bassiri-Gharb,</w:t>
      </w:r>
    </w:p>
    <w:p w14:paraId="2F107F4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6F00F27"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628219C4"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Ph.D. study and research. </w:t>
      </w:r>
    </w:p>
    <w:p w14:paraId="342362CC"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4C9209D8"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1990863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87A21FB"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60767BE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7BAE46"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D9821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661150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556FC76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C42179B"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076F1"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A24441" w14:textId="77777777" w:rsidR="009D0B11" w:rsidRPr="0033750C" w:rsidRDefault="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775ECB" w14:textId="1468E191"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47C6166" w14:textId="5C77D8B7"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rizzle,</w:t>
      </w:r>
    </w:p>
    <w:p w14:paraId="32B13CC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4748284"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14BFE9F5" w14:textId="6A35F589"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217F13FA" w14:textId="2F0A5DD4"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of </w:t>
      </w:r>
      <w:proofErr w:type="gramStart"/>
      <w:r w:rsidRPr="0033750C">
        <w:rPr>
          <w:rFonts w:ascii="Times New Roman" w:eastAsia="SimSun" w:hAnsi="Times New Roman" w:cs="Times New Roman"/>
          <w:color w:val="1F497D"/>
          <w:kern w:val="0"/>
          <w:sz w:val="22"/>
        </w:rPr>
        <w:t>Michigan</w:t>
      </w:r>
      <w:proofErr w:type="gramEnd"/>
      <w:r w:rsidRPr="0033750C">
        <w:rPr>
          <w:rFonts w:ascii="Times New Roman" w:eastAsia="SimSun" w:hAnsi="Times New Roman" w:cs="Times New Roman"/>
          <w:color w:val="1F497D"/>
          <w:kern w:val="0"/>
          <w:sz w:val="22"/>
        </w:rPr>
        <w:t xml:space="preserve"> and you are </w:t>
      </w:r>
      <w:proofErr w:type="gramStart"/>
      <w:r w:rsidRPr="0033750C">
        <w:rPr>
          <w:rFonts w:ascii="Times New Roman" w:eastAsia="SimSun" w:hAnsi="Times New Roman" w:cs="Times New Roman"/>
          <w:color w:val="1F497D"/>
          <w:kern w:val="0"/>
          <w:sz w:val="22"/>
        </w:rPr>
        <w:t>my #1</w:t>
      </w:r>
      <w:proofErr w:type="gramEnd"/>
      <w:r w:rsidRPr="0033750C">
        <w:rPr>
          <w:rFonts w:ascii="Times New Roman" w:eastAsia="SimSun" w:hAnsi="Times New Roman" w:cs="Times New Roman"/>
          <w:color w:val="1F497D"/>
          <w:kern w:val="0"/>
          <w:sz w:val="22"/>
        </w:rPr>
        <w:t xml:space="preserve"> preferred supervisor. Here are some brief introductions to the research projects I have done. My latest CV is attached to this email. Thank you very much for squeezing time out of your busy schedule to look through my material.</w:t>
      </w:r>
    </w:p>
    <w:p w14:paraId="232E2B99"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4B54E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046D2C"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ADCE94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7ED4C4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5938487"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74FEEE1"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8C24A7"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BF7850" w14:textId="77777777" w:rsidR="00ED208A" w:rsidRPr="0033750C" w:rsidRDefault="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8639A8" w14:textId="5CBB5BD9"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A5ED20D" w14:textId="3675FAA6"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3F1732" w:rsidRPr="0033750C">
        <w:rPr>
          <w:rFonts w:ascii="Times New Roman" w:eastAsia="SimSun" w:hAnsi="Times New Roman" w:cs="Times New Roman"/>
          <w:color w:val="1F497D"/>
          <w:kern w:val="0"/>
          <w:sz w:val="22"/>
        </w:rPr>
        <w:t>Wood</w:t>
      </w:r>
      <w:r w:rsidRPr="0033750C">
        <w:rPr>
          <w:rFonts w:ascii="Times New Roman" w:eastAsia="SimSun" w:hAnsi="Times New Roman" w:cs="Times New Roman"/>
          <w:color w:val="1F497D"/>
          <w:kern w:val="0"/>
          <w:sz w:val="22"/>
        </w:rPr>
        <w:t>,</w:t>
      </w:r>
    </w:p>
    <w:p w14:paraId="62AD056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2B5219A"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19D6DAFA" w14:textId="3FF8E1C9"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r w:rsidR="003F1732"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 xml:space="preserve"> University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629B6DFA" w14:textId="28F2FDFD"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F1732" w:rsidRPr="0033750C">
        <w:rPr>
          <w:rFonts w:ascii="Times New Roman" w:eastAsia="SimSun" w:hAnsi="Times New Roman" w:cs="Times New Roman"/>
          <w:color w:val="1F497D"/>
          <w:kern w:val="0"/>
          <w:sz w:val="22"/>
        </w:rPr>
        <w:t xml:space="preserve">Harvard </w:t>
      </w:r>
      <w:proofErr w:type="gramStart"/>
      <w:r w:rsidR="003F1732"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you are </w:t>
      </w:r>
      <w:proofErr w:type="gramStart"/>
      <w:r w:rsidRPr="0033750C">
        <w:rPr>
          <w:rFonts w:ascii="Times New Roman" w:eastAsia="SimSun" w:hAnsi="Times New Roman" w:cs="Times New Roman"/>
          <w:color w:val="1F497D"/>
          <w:kern w:val="0"/>
          <w:sz w:val="22"/>
        </w:rPr>
        <w:t>my #1</w:t>
      </w:r>
      <w:proofErr w:type="gramEnd"/>
      <w:r w:rsidRPr="0033750C">
        <w:rPr>
          <w:rFonts w:ascii="Times New Roman" w:eastAsia="SimSun" w:hAnsi="Times New Roman" w:cs="Times New Roman"/>
          <w:color w:val="1F497D"/>
          <w:kern w:val="0"/>
          <w:sz w:val="22"/>
        </w:rPr>
        <w:t xml:space="preserve"> preferred supervisor. Here are some brief introductions to the research projects I have done. My latest CV is attached to this email. Thank you very much for squeezing time out of your busy schedule to look through my material.</w:t>
      </w:r>
    </w:p>
    <w:p w14:paraId="7FD702C2"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691BEBD"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04F5903"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F16A7C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32F2F0B"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742CAA36"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08AC523"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9C2BC"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B4A17" w14:textId="77777777" w:rsidR="00D44B62" w:rsidRPr="0033750C" w:rsidRDefault="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D2B255" w14:textId="0EF541D5"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1105925" w14:textId="2790BE7B"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Okamura,</w:t>
      </w:r>
    </w:p>
    <w:p w14:paraId="7B38BA6D"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A54ED92" w14:textId="76E84408" w:rsidR="00826792" w:rsidRPr="0033750C" w:rsidRDefault="00826792" w:rsidP="00826792">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372ACB30" w14:textId="448F1CD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w:t>
      </w:r>
      <w:r w:rsidR="00B8485F" w:rsidRPr="0033750C">
        <w:rPr>
          <w:rFonts w:ascii="Times New Roman" w:eastAsia="SimSun" w:hAnsi="Times New Roman" w:cs="Times New Roman"/>
          <w:color w:val="1F497D"/>
          <w:kern w:val="0"/>
          <w:sz w:val="22"/>
        </w:rPr>
        <w:t xml:space="preserve">my </w:t>
      </w:r>
      <w:r w:rsidRPr="0033750C">
        <w:rPr>
          <w:rFonts w:ascii="Times New Roman" w:eastAsia="SimSun" w:hAnsi="Times New Roman" w:cs="Times New Roman"/>
          <w:color w:val="1F497D"/>
          <w:kern w:val="0"/>
          <w:sz w:val="22"/>
        </w:rPr>
        <w:t xml:space="preserve">Ph.D. study and research. </w:t>
      </w:r>
    </w:p>
    <w:p w14:paraId="0CBE49ED" w14:textId="5AA839BC"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Stanford</w:t>
      </w:r>
      <w:proofErr w:type="gramEnd"/>
      <w:r w:rsidRPr="0033750C">
        <w:rPr>
          <w:rFonts w:ascii="Times New Roman" w:eastAsia="SimSun" w:hAnsi="Times New Roman" w:cs="Times New Roman"/>
          <w:color w:val="1F497D"/>
          <w:kern w:val="0"/>
          <w:sz w:val="22"/>
        </w:rPr>
        <w:t xml:space="preserve"> and you are </w:t>
      </w:r>
      <w:proofErr w:type="gramStart"/>
      <w:r w:rsidRPr="0033750C">
        <w:rPr>
          <w:rFonts w:ascii="Times New Roman" w:eastAsia="SimSun" w:hAnsi="Times New Roman" w:cs="Times New Roman"/>
          <w:color w:val="1F497D"/>
          <w:kern w:val="0"/>
          <w:sz w:val="22"/>
        </w:rPr>
        <w:t>my #1</w:t>
      </w:r>
      <w:proofErr w:type="gramEnd"/>
      <w:r w:rsidRPr="0033750C">
        <w:rPr>
          <w:rFonts w:ascii="Times New Roman" w:eastAsia="SimSun" w:hAnsi="Times New Roman" w:cs="Times New Roman"/>
          <w:color w:val="1F497D"/>
          <w:kern w:val="0"/>
          <w:sz w:val="22"/>
        </w:rPr>
        <w:t xml:space="preserve"> preferred supervisor. Here are some brief introductions to the research projects I have done. My latest CV is attached to this email. Thank you very much for squeezing time out of your busy schedule to look through my material.</w:t>
      </w:r>
    </w:p>
    <w:p w14:paraId="7B26CFE7"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B02C3B6"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41ADB15"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255396C9"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2CC74EA" w14:textId="2F6FD91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w:t>
      </w:r>
      <w:r w:rsidR="00D44B6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44B62"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3BF5A6A"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EFC8739"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DC7311"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156BBA" w14:textId="77777777" w:rsidR="00826792" w:rsidRPr="0033750C" w:rsidRDefault="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7EDA3C" w14:textId="1F32CDFF"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B873863" w14:textId="29AFA1BA"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0D8B3344"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03A7093" w14:textId="7FEA6FBE" w:rsidR="005E330B" w:rsidRPr="0033750C" w:rsidRDefault="005E330B" w:rsidP="005E330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w:t>
      </w:r>
      <w:r w:rsidR="0013631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4CFD8C12" w14:textId="23FF4212"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136311" w:rsidRPr="0033750C">
        <w:rPr>
          <w:rFonts w:ascii="Times New Roman" w:eastAsia="SimSun" w:hAnsi="Times New Roman" w:cs="Times New Roman"/>
          <w:color w:val="1F497D"/>
          <w:kern w:val="0"/>
          <w:sz w:val="22"/>
        </w:rPr>
        <w:t>Last time, I am writing to you to apply for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s summer camp. Later, I made it clear that my future development direction is to engage in academic research.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 xml:space="preserve">s training model is relatively inclined towards the corporate world. And if I want to go in the academic direction, studying abroad is the best choice. So, I gave up the opportunity of postgraduate recommendation in China and wanted to come to UCB for doctoral research. </w:t>
      </w:r>
      <w:r w:rsidRPr="0033750C">
        <w:rPr>
          <w:rFonts w:ascii="Times New Roman" w:eastAsia="SimSun" w:hAnsi="Times New Roman" w:cs="Times New Roman"/>
          <w:color w:val="1F497D"/>
          <w:kern w:val="0"/>
          <w:sz w:val="22"/>
        </w:rPr>
        <w:t xml:space="preserve">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Ph.D. study and research. </w:t>
      </w:r>
    </w:p>
    <w:p w14:paraId="576DD219" w14:textId="383AA4F0"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UCB</w:t>
      </w:r>
      <w:proofErr w:type="gramEnd"/>
      <w:r w:rsidRPr="0033750C">
        <w:rPr>
          <w:rFonts w:ascii="Times New Roman" w:eastAsia="SimSun" w:hAnsi="Times New Roman" w:cs="Times New Roman"/>
          <w:color w:val="1F497D"/>
          <w:kern w:val="0"/>
          <w:sz w:val="22"/>
        </w:rPr>
        <w:t xml:space="preserve"> and you are </w:t>
      </w:r>
      <w:proofErr w:type="gramStart"/>
      <w:r w:rsidRPr="0033750C">
        <w:rPr>
          <w:rFonts w:ascii="Times New Roman" w:eastAsia="SimSun" w:hAnsi="Times New Roman" w:cs="Times New Roman"/>
          <w:color w:val="1F497D"/>
          <w:kern w:val="0"/>
          <w:sz w:val="22"/>
        </w:rPr>
        <w:t>my #1</w:t>
      </w:r>
      <w:proofErr w:type="gramEnd"/>
      <w:r w:rsidRPr="0033750C">
        <w:rPr>
          <w:rFonts w:ascii="Times New Roman" w:eastAsia="SimSun" w:hAnsi="Times New Roman" w:cs="Times New Roman"/>
          <w:color w:val="1F497D"/>
          <w:kern w:val="0"/>
          <w:sz w:val="22"/>
        </w:rPr>
        <w:t xml:space="preserve"> preferred supervisor. Here are some brief introductions to the research projects I have done. My latest CV is attached to this email. Thank you very much for squeezing time out of your busy schedule to look through my material.</w:t>
      </w:r>
    </w:p>
    <w:p w14:paraId="4D58EAD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736CCA4" w14:textId="70E9BCD1"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1FD7F7B" w14:textId="0C7ECB19" w:rsidR="00136311" w:rsidRPr="0033750C" w:rsidRDefault="00136311" w:rsidP="001363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C559DC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B937C5E"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416F326"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1F7AB9D8" w14:textId="77777777"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8606C" w14:textId="49D1C198"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FCBA04" w14:textId="1078DE1C" w:rsidR="000D3207" w:rsidRPr="0033750C" w:rsidRDefault="000D3207" w:rsidP="005E330B">
      <w:pPr>
        <w:widowControl/>
        <w:jc w:val="left"/>
        <w:rPr>
          <w:rFonts w:ascii="Times New Roman" w:eastAsia="SimSun" w:hAnsi="Times New Roman" w:cs="Times New Roman"/>
          <w:color w:val="1F497D"/>
          <w:kern w:val="0"/>
          <w:sz w:val="22"/>
        </w:rPr>
      </w:pPr>
    </w:p>
    <w:p w14:paraId="3DDCBEF2" w14:textId="77777777" w:rsidR="000D3207" w:rsidRPr="0033750C" w:rsidRDefault="000D3207" w:rsidP="000D32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108ACFF2" w14:textId="3ED9694A" w:rsidR="000D3207" w:rsidRPr="0033750C" w:rsidRDefault="000D3207" w:rsidP="000D32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ill wait for the admission results patiently. Looking forward to a fruitful result. Have a wonderful weekend!</w:t>
      </w:r>
    </w:p>
    <w:p w14:paraId="5BF97AC6" w14:textId="77777777" w:rsidR="000D3207" w:rsidRPr="0033750C" w:rsidRDefault="000D3207" w:rsidP="000D32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D838F" w14:textId="29EDD163" w:rsidR="000D3207" w:rsidRPr="0033750C" w:rsidRDefault="000D3207"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B367"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F98C0E"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br w:type="page"/>
      </w:r>
    </w:p>
    <w:p w14:paraId="68C6BBC7" w14:textId="554FBC59"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B1EA540" w14:textId="2D0491BA"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0FBF7F" w14:textId="151CAC87"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93D9F9" w14:textId="52322415" w:rsidR="00EA5F35" w:rsidRPr="0033750C" w:rsidRDefault="00EA5F35" w:rsidP="00EA5F35">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664004DF" w14:textId="2216C51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Ph.D. study and research. </w:t>
      </w:r>
    </w:p>
    <w:p w14:paraId="066B82A0" w14:textId="55E5A6E2"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51B64790" w14:textId="07F0CE0B"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brief introductions to the research projects I have done. My </w:t>
      </w:r>
      <w:r w:rsidR="00E6190B" w:rsidRPr="0033750C">
        <w:rPr>
          <w:rFonts w:ascii="Times New Roman" w:eastAsia="SimSun" w:hAnsi="Times New Roman" w:cs="Times New Roman"/>
          <w:color w:val="1F497D"/>
          <w:kern w:val="0"/>
          <w:sz w:val="22"/>
        </w:rPr>
        <w:t xml:space="preserve">latest </w:t>
      </w:r>
      <w:r w:rsidRPr="0033750C">
        <w:rPr>
          <w:rFonts w:ascii="Times New Roman" w:eastAsia="SimSun" w:hAnsi="Times New Roman" w:cs="Times New Roman"/>
          <w:color w:val="1F497D"/>
          <w:kern w:val="0"/>
          <w:sz w:val="22"/>
        </w:rPr>
        <w:t>CV</w:t>
      </w:r>
      <w:r w:rsidR="00EA5F35" w:rsidRPr="0033750C">
        <w:rPr>
          <w:rFonts w:ascii="Times New Roman" w:eastAsia="SimSun" w:hAnsi="Times New Roman" w:cs="Times New Roman"/>
          <w:color w:val="1F497D"/>
          <w:kern w:val="0"/>
          <w:sz w:val="22"/>
        </w:rPr>
        <w:t xml:space="preserve"> is</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292BBD33" w14:textId="16451899" w:rsidR="003C5E1E" w:rsidRPr="0033750C" w:rsidRDefault="003C5E1E" w:rsidP="003C5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8A5173D" w14:textId="72EF45A0"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03A7D3DB" w14:textId="0A4451CA"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first project I participated in</w:t>
      </w:r>
      <w:r w:rsidR="00E6190B" w:rsidRPr="0033750C">
        <w:rPr>
          <w:rFonts w:ascii="Times New Roman" w:eastAsia="SimSun" w:hAnsi="Times New Roman" w:cs="Times New Roman"/>
          <w:color w:val="1F497D"/>
          <w:kern w:val="0"/>
          <w:sz w:val="22"/>
        </w:rPr>
        <w:t xml:space="preserve"> during my </w:t>
      </w:r>
      <w:proofErr w:type="gramStart"/>
      <w:r w:rsidR="00E6190B"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877236B" w14:textId="5E8BC8BF"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BDD1A5" w14:textId="77777777"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3A12965" w14:textId="21FA7846"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FE3384" w14:textId="7777777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70B189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BBE15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DB0E77" w14:textId="77777777" w:rsidR="00B76934" w:rsidRPr="0033750C" w:rsidRDefault="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B0B0D8" w14:textId="2CF15F20" w:rsidR="006029F1" w:rsidRPr="0033750C" w:rsidRDefault="006029F1" w:rsidP="006029F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357D0A30" w14:textId="2B80DDBF" w:rsidR="006029F1" w:rsidRPr="0033750C" w:rsidRDefault="006029F1" w:rsidP="006029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seeing you again someday in the futur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ee. I al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ich university I will end up going to. I will keep telling you the good news. Have a good night!</w:t>
      </w:r>
    </w:p>
    <w:p w14:paraId="18FCA45D"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3A3DDB"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48DF70" w14:textId="77777777" w:rsidR="006029F1" w:rsidRPr="0033750C" w:rsidRDefault="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943C12" w14:textId="3A582324" w:rsidR="00C90714" w:rsidRPr="0033750C" w:rsidRDefault="00C90714" w:rsidP="00C907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42D13E4E" w14:textId="30AAF5D8" w:rsidR="00C90714" w:rsidRPr="0033750C" w:rsidRDefault="00C90714" w:rsidP="00C907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have reviewed it again. All is well. I </w:t>
      </w:r>
      <w:r w:rsidR="00414F45" w:rsidRPr="0033750C">
        <w:rPr>
          <w:rFonts w:ascii="Times New Roman" w:eastAsia="SimSun" w:hAnsi="Times New Roman" w:cs="Times New Roman"/>
          <w:color w:val="1F497D"/>
          <w:kern w:val="0"/>
          <w:sz w:val="22"/>
        </w:rPr>
        <w:t xml:space="preserve">just </w:t>
      </w:r>
      <w:r w:rsidRPr="0033750C">
        <w:rPr>
          <w:rFonts w:ascii="Times New Roman" w:eastAsia="SimSun" w:hAnsi="Times New Roman" w:cs="Times New Roman"/>
          <w:color w:val="1F497D"/>
          <w:kern w:val="0"/>
          <w:sz w:val="22"/>
        </w:rPr>
        <w:t>made some minor changes. The revised version of the research plan is attached to this email. Thank you for taking your busy time to help me revise my research plan. Have a good night!</w:t>
      </w:r>
    </w:p>
    <w:p w14:paraId="704FFFEA" w14:textId="77777777"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199C15" w14:textId="59521E24"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5B213F" w14:textId="49174361" w:rsidR="0040515D" w:rsidRPr="0033750C" w:rsidRDefault="0040515D" w:rsidP="00C90714">
      <w:pPr>
        <w:widowControl/>
        <w:jc w:val="left"/>
        <w:rPr>
          <w:rFonts w:ascii="Times New Roman" w:eastAsia="SimSun" w:hAnsi="Times New Roman" w:cs="Times New Roman"/>
          <w:color w:val="1F497D"/>
          <w:kern w:val="0"/>
          <w:sz w:val="22"/>
        </w:rPr>
      </w:pPr>
    </w:p>
    <w:p w14:paraId="1C80C3BF" w14:textId="12E23242" w:rsidR="0040515D" w:rsidRPr="0033750C" w:rsidRDefault="0040515D" w:rsidP="00C90714">
      <w:pPr>
        <w:widowControl/>
        <w:jc w:val="left"/>
        <w:rPr>
          <w:rFonts w:ascii="Times New Roman" w:eastAsia="SimSun" w:hAnsi="Times New Roman" w:cs="Times New Roman"/>
          <w:color w:val="1F497D"/>
          <w:kern w:val="0"/>
          <w:sz w:val="22"/>
        </w:rPr>
      </w:pPr>
    </w:p>
    <w:p w14:paraId="6E00E825" w14:textId="77777777" w:rsidR="0040515D" w:rsidRPr="0033750C" w:rsidRDefault="0040515D" w:rsidP="0040515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3D6CBA1" w14:textId="337FF6AE" w:rsidR="0040515D" w:rsidRPr="0033750C" w:rsidRDefault="0040515D" w:rsidP="00405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After receiving your email, I immediately modified my research plan, which is attached to this email. I replaced a lot of piezoelectric nanogenerators with its acronym - PENGs. I also deleted some unused references. Also, I modified some other parts. If it is available for you, could you please help me check it? Thanks again for your help. I was so impressed.</w:t>
      </w:r>
      <w:r w:rsidR="00723C09" w:rsidRPr="0033750C">
        <w:rPr>
          <w:rFonts w:ascii="Times New Roman" w:eastAsia="SimSun" w:hAnsi="Times New Roman" w:cs="Times New Roman"/>
          <w:color w:val="1F497D"/>
          <w:kern w:val="0"/>
          <w:sz w:val="22"/>
        </w:rPr>
        <w:t xml:space="preserve"> Have a nice day!</w:t>
      </w:r>
    </w:p>
    <w:p w14:paraId="524EA073"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E4820"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AEC67A" w14:textId="73698225" w:rsidR="0040515D" w:rsidRPr="0033750C" w:rsidRDefault="0040515D" w:rsidP="00C90714">
      <w:pPr>
        <w:widowControl/>
        <w:jc w:val="left"/>
        <w:rPr>
          <w:rFonts w:ascii="Times New Roman" w:eastAsia="SimSun" w:hAnsi="Times New Roman" w:cs="Times New Roman"/>
          <w:color w:val="1F497D"/>
          <w:kern w:val="0"/>
          <w:sz w:val="22"/>
        </w:rPr>
      </w:pPr>
    </w:p>
    <w:p w14:paraId="31B2C51F" w14:textId="3240FD85" w:rsidR="00826A31" w:rsidRPr="0033750C" w:rsidRDefault="00826A31" w:rsidP="00C90714">
      <w:pPr>
        <w:widowControl/>
        <w:jc w:val="left"/>
        <w:rPr>
          <w:rFonts w:ascii="Times New Roman" w:eastAsia="SimSun" w:hAnsi="Times New Roman" w:cs="Times New Roman"/>
          <w:color w:val="1F497D"/>
          <w:kern w:val="0"/>
          <w:sz w:val="22"/>
        </w:rPr>
      </w:pPr>
    </w:p>
    <w:p w14:paraId="04FCCE68" w14:textId="77777777" w:rsidR="00826A31" w:rsidRPr="0033750C" w:rsidRDefault="00826A31" w:rsidP="00826A3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98CDCD0" w14:textId="39B3A264" w:rsidR="00826A31" w:rsidRPr="0033750C" w:rsidRDefault="00826A31" w:rsidP="00826A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vision! All changes look good. I feel honored to have your guidance. Hope our efforts will have wonderful results.</w:t>
      </w:r>
    </w:p>
    <w:p w14:paraId="695C5D68"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7840B7"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AA732" w14:textId="77777777" w:rsidR="00826A31" w:rsidRPr="0033750C" w:rsidRDefault="00826A31" w:rsidP="00C90714">
      <w:pPr>
        <w:widowControl/>
        <w:jc w:val="left"/>
        <w:rPr>
          <w:rFonts w:ascii="Times New Roman" w:eastAsia="SimSun" w:hAnsi="Times New Roman" w:cs="Times New Roman"/>
          <w:color w:val="1F497D"/>
          <w:kern w:val="0"/>
          <w:sz w:val="22"/>
        </w:rPr>
      </w:pPr>
    </w:p>
    <w:p w14:paraId="5F17C63F" w14:textId="2E1D356E" w:rsidR="00826A31" w:rsidRPr="0033750C" w:rsidRDefault="00826A31" w:rsidP="00C90714">
      <w:pPr>
        <w:widowControl/>
        <w:jc w:val="left"/>
        <w:rPr>
          <w:rFonts w:ascii="Times New Roman" w:eastAsia="SimSun" w:hAnsi="Times New Roman" w:cs="Times New Roman"/>
          <w:color w:val="1F497D"/>
          <w:kern w:val="0"/>
          <w:sz w:val="22"/>
        </w:rPr>
      </w:pPr>
    </w:p>
    <w:p w14:paraId="31978EEF" w14:textId="77777777" w:rsidR="00826A31" w:rsidRPr="0033750C" w:rsidRDefault="00826A31" w:rsidP="00C90714">
      <w:pPr>
        <w:widowControl/>
        <w:jc w:val="left"/>
        <w:rPr>
          <w:rFonts w:ascii="Times New Roman" w:eastAsia="SimSun" w:hAnsi="Times New Roman" w:cs="Times New Roman"/>
          <w:color w:val="1F497D"/>
          <w:kern w:val="0"/>
          <w:sz w:val="22"/>
        </w:rPr>
      </w:pPr>
    </w:p>
    <w:p w14:paraId="72E7116B" w14:textId="77777777" w:rsidR="00C90714" w:rsidRPr="0033750C" w:rsidRDefault="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2EC855" w14:textId="7194C218"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7C82B17" w14:textId="73407F4B"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eron,</w:t>
      </w:r>
    </w:p>
    <w:p w14:paraId="7529CC65" w14:textId="6D9380B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F47A4A" w:rsidRPr="0033750C">
        <w:rPr>
          <w:rFonts w:ascii="Times New Roman" w:eastAsia="SimSun" w:hAnsi="Times New Roman" w:cs="Times New Roman"/>
          <w:color w:val="1F497D"/>
          <w:kern w:val="0"/>
          <w:sz w:val="22"/>
        </w:rPr>
        <w:t xml:space="preserve">I saw your profile from the KAUST school website, I found that your research direction is very similar to my undergraduate research direction, and I am also very interested in this direction for my future study. I am writing to you to ask whether you </w:t>
      </w:r>
      <w:r w:rsidR="00800257" w:rsidRPr="0033750C">
        <w:rPr>
          <w:rFonts w:ascii="Times New Roman" w:eastAsia="SimSun" w:hAnsi="Times New Roman" w:cs="Times New Roman"/>
          <w:color w:val="1F497D"/>
          <w:kern w:val="0"/>
          <w:sz w:val="22"/>
        </w:rPr>
        <w:t>will</w:t>
      </w:r>
      <w:r w:rsidR="00F47A4A" w:rsidRPr="0033750C">
        <w:rPr>
          <w:rFonts w:ascii="Times New Roman" w:eastAsia="SimSun" w:hAnsi="Times New Roman" w:cs="Times New Roman"/>
          <w:color w:val="1F497D"/>
          <w:kern w:val="0"/>
          <w:sz w:val="22"/>
        </w:rPr>
        <w:t xml:space="preserve"> recruit Ph.D. students f</w:t>
      </w:r>
      <w:r w:rsidR="00800257" w:rsidRPr="0033750C">
        <w:rPr>
          <w:rFonts w:ascii="Times New Roman" w:eastAsia="SimSun" w:hAnsi="Times New Roman" w:cs="Times New Roman"/>
          <w:color w:val="1F497D"/>
          <w:kern w:val="0"/>
          <w:sz w:val="22"/>
        </w:rPr>
        <w:t xml:space="preserve">or Fall 2022. If so, I hope you </w:t>
      </w:r>
      <w:proofErr w:type="gramStart"/>
      <w:r w:rsidR="00800257" w:rsidRPr="0033750C">
        <w:rPr>
          <w:rFonts w:ascii="Times New Roman" w:eastAsia="SimSun" w:hAnsi="Times New Roman" w:cs="Times New Roman"/>
          <w:color w:val="1F497D"/>
          <w:kern w:val="0"/>
          <w:sz w:val="22"/>
        </w:rPr>
        <w:t>could</w:t>
      </w:r>
      <w:proofErr w:type="gramEnd"/>
      <w:r w:rsidR="00800257" w:rsidRPr="0033750C">
        <w:rPr>
          <w:rFonts w:ascii="Times New Roman" w:eastAsia="SimSun" w:hAnsi="Times New Roman" w:cs="Times New Roman"/>
          <w:color w:val="1F497D"/>
          <w:kern w:val="0"/>
          <w:sz w:val="22"/>
        </w:rPr>
        <w:t xml:space="preserve"> become my </w:t>
      </w:r>
      <w:r w:rsidR="00ED3972" w:rsidRPr="0033750C">
        <w:rPr>
          <w:rFonts w:ascii="Times New Roman" w:eastAsia="SimSun" w:hAnsi="Times New Roman" w:cs="Times New Roman"/>
          <w:color w:val="1F497D"/>
          <w:kern w:val="0"/>
          <w:sz w:val="22"/>
        </w:rPr>
        <w:t xml:space="preserve">supervisor </w:t>
      </w:r>
      <w:r w:rsidR="00800257" w:rsidRPr="0033750C">
        <w:rPr>
          <w:rFonts w:ascii="Times New Roman" w:eastAsia="SimSun" w:hAnsi="Times New Roman" w:cs="Times New Roman"/>
          <w:color w:val="1F497D"/>
          <w:kern w:val="0"/>
          <w:sz w:val="22"/>
        </w:rPr>
        <w:t>during Ph.D. study and research.</w:t>
      </w:r>
      <w:r w:rsidR="00F47A4A" w:rsidRPr="0033750C">
        <w:rPr>
          <w:rFonts w:ascii="Times New Roman" w:eastAsia="SimSun" w:hAnsi="Times New Roman" w:cs="Times New Roman"/>
          <w:color w:val="1F497D"/>
          <w:kern w:val="0"/>
          <w:sz w:val="22"/>
        </w:rPr>
        <w:t xml:space="preserve"> </w:t>
      </w:r>
      <w:r w:rsidR="00800257" w:rsidRPr="0033750C">
        <w:rPr>
          <w:rFonts w:ascii="Times New Roman" w:eastAsia="SimSun" w:hAnsi="Times New Roman" w:cs="Times New Roman"/>
          <w:color w:val="1F497D"/>
          <w:kern w:val="0"/>
          <w:sz w:val="22"/>
        </w:rPr>
        <w:t xml:space="preserve">Here are some brief introductions to the research projects I have done. </w:t>
      </w:r>
      <w:r w:rsidR="00F47A4A" w:rsidRPr="0033750C">
        <w:rPr>
          <w:rFonts w:ascii="Times New Roman" w:eastAsia="SimSun" w:hAnsi="Times New Roman" w:cs="Times New Roman"/>
          <w:color w:val="1F497D"/>
          <w:kern w:val="0"/>
          <w:sz w:val="22"/>
        </w:rPr>
        <w:t>M</w:t>
      </w:r>
      <w:r w:rsidRPr="0033750C">
        <w:rPr>
          <w:rFonts w:ascii="Times New Roman" w:eastAsia="SimSun" w:hAnsi="Times New Roman" w:cs="Times New Roman"/>
          <w:color w:val="1F497D"/>
          <w:kern w:val="0"/>
          <w:sz w:val="22"/>
        </w:rPr>
        <w:t>y CV</w:t>
      </w:r>
      <w:r w:rsidR="00F47A4A" w:rsidRPr="0033750C">
        <w:rPr>
          <w:rFonts w:ascii="Times New Roman" w:eastAsia="SimSun" w:hAnsi="Times New Roman" w:cs="Times New Roman"/>
          <w:color w:val="1F497D"/>
          <w:kern w:val="0"/>
          <w:sz w:val="22"/>
        </w:rPr>
        <w:t>, transcript, and research proposal for senior project</w:t>
      </w:r>
      <w:r w:rsidRPr="0033750C">
        <w:rPr>
          <w:rFonts w:ascii="Times New Roman" w:eastAsia="SimSun" w:hAnsi="Times New Roman" w:cs="Times New Roman"/>
          <w:color w:val="1F497D"/>
          <w:kern w:val="0"/>
          <w:sz w:val="22"/>
        </w:rPr>
        <w:t xml:space="preserve"> </w:t>
      </w:r>
      <w:r w:rsidR="00F47A4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4EBDD528" w14:textId="648DAC30" w:rsidR="00ED3972" w:rsidRPr="0033750C" w:rsidRDefault="00ED3972"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w:t>
      </w:r>
      <w:r w:rsidR="003F40E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y ongoing project is about</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 xml:space="preserve">6 </w:t>
      </w:r>
      <w:proofErr w:type="spellStart"/>
      <w:r w:rsidR="003F40E0" w:rsidRPr="0033750C">
        <w:rPr>
          <w:rFonts w:ascii="Times New Roman" w:eastAsia="SimSun" w:hAnsi="Times New Roman" w:cs="Times New Roman"/>
          <w:color w:val="1F497D"/>
          <w:kern w:val="0"/>
          <w:sz w:val="22"/>
        </w:rPr>
        <w:t>DoF</w:t>
      </w:r>
      <w:proofErr w:type="spellEnd"/>
      <w:r w:rsidR="003F40E0" w:rsidRPr="0033750C">
        <w:rPr>
          <w:rFonts w:ascii="Times New Roman" w:eastAsia="SimSun" w:hAnsi="Times New Roman" w:cs="Times New Roman"/>
          <w:color w:val="1F497D"/>
          <w:kern w:val="0"/>
          <w:sz w:val="22"/>
        </w:rPr>
        <w:t xml:space="preserve"> unified tracking controller for tilt-rotor multi-rotor </w:t>
      </w:r>
      <w:r w:rsidR="000B6641" w:rsidRPr="0033750C">
        <w:rPr>
          <w:rFonts w:ascii="Times New Roman" w:eastAsia="SimSun" w:hAnsi="Times New Roman" w:cs="Times New Roman"/>
          <w:color w:val="1F497D"/>
          <w:kern w:val="0"/>
          <w:sz w:val="22"/>
        </w:rPr>
        <w:t>UAV</w:t>
      </w:r>
      <w:r w:rsidR="003F40E0" w:rsidRPr="0033750C">
        <w:rPr>
          <w:rFonts w:ascii="Times New Roman" w:eastAsia="SimSun" w:hAnsi="Times New Roman" w:cs="Times New Roman"/>
          <w:color w:val="1F497D"/>
          <w:kern w:val="0"/>
          <w:sz w:val="22"/>
        </w:rPr>
        <w:t xml:space="preserve">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003F40E0" w:rsidRPr="0033750C">
        <w:rPr>
          <w:rFonts w:ascii="Times New Roman" w:hAnsi="Times New Roman" w:cs="Times New Roman"/>
        </w:rPr>
        <w:t xml:space="preserve"> </w:t>
      </w:r>
      <w:proofErr w:type="gramStart"/>
      <w:r w:rsidR="003F40E0" w:rsidRPr="0033750C">
        <w:rPr>
          <w:rFonts w:ascii="Times New Roman" w:eastAsia="SimSun" w:hAnsi="Times New Roman" w:cs="Times New Roman"/>
          <w:color w:val="1F497D"/>
          <w:kern w:val="0"/>
          <w:sz w:val="22"/>
        </w:rPr>
        <w:t>Final results</w:t>
      </w:r>
      <w:proofErr w:type="gramEnd"/>
      <w:r w:rsidR="003F40E0"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Hope our paper can be accepted successfully.</w:t>
      </w:r>
    </w:p>
    <w:p w14:paraId="5D0BB2E2" w14:textId="0C69A2D8"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B98FA68" w14:textId="7DBB4CC7"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hree other projects.</w:t>
      </w:r>
    </w:p>
    <w:p w14:paraId="5F9343FD"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FA42025"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672001C" w14:textId="23A534EA" w:rsidR="00AA7BFD" w:rsidRPr="0033750C" w:rsidRDefault="00F47A4A"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w:t>
      </w:r>
      <w:r w:rsidR="00AA7BFD" w:rsidRPr="0033750C">
        <w:rPr>
          <w:rFonts w:ascii="Times New Roman" w:eastAsia="SimSun" w:hAnsi="Times New Roman" w:cs="Times New Roman"/>
          <w:color w:val="1F497D"/>
          <w:kern w:val="0"/>
          <w:sz w:val="22"/>
        </w:rPr>
        <w:t xml:space="preserve"> fall, I successfully applied for an undergraduate internship program jointly launched by the China Scholarship Council and Mathematics of Information Technology and Complex Systems (</w:t>
      </w:r>
      <w:proofErr w:type="spellStart"/>
      <w:r w:rsidR="00AA7BFD" w:rsidRPr="0033750C">
        <w:rPr>
          <w:rFonts w:ascii="Times New Roman" w:eastAsia="SimSun" w:hAnsi="Times New Roman" w:cs="Times New Roman"/>
          <w:color w:val="1F497D"/>
          <w:kern w:val="0"/>
          <w:sz w:val="22"/>
        </w:rPr>
        <w:t>Mitacs</w:t>
      </w:r>
      <w:proofErr w:type="spellEnd"/>
      <w:r w:rsidR="00AA7BFD" w:rsidRPr="0033750C">
        <w:rPr>
          <w:rFonts w:ascii="Times New Roman" w:eastAsia="SimSun" w:hAnsi="Times New Roman" w:cs="Times New Roman"/>
          <w:color w:val="1F497D"/>
          <w:kern w:val="0"/>
          <w:sz w:val="22"/>
        </w:rPr>
        <w:t xml:space="preserve">) in Canada. I have been matched with Prof. </w:t>
      </w:r>
      <w:proofErr w:type="spellStart"/>
      <w:r w:rsidR="00AA7BFD" w:rsidRPr="0033750C">
        <w:rPr>
          <w:rFonts w:ascii="Times New Roman" w:eastAsia="SimSun" w:hAnsi="Times New Roman" w:cs="Times New Roman"/>
          <w:color w:val="1F497D"/>
          <w:kern w:val="0"/>
          <w:sz w:val="22"/>
        </w:rPr>
        <w:t>Abdolhamid</w:t>
      </w:r>
      <w:proofErr w:type="spellEnd"/>
      <w:r w:rsidR="00AA7BFD" w:rsidRPr="0033750C">
        <w:rPr>
          <w:rFonts w:ascii="Times New Roman" w:eastAsia="SimSun" w:hAnsi="Times New Roman" w:cs="Times New Roman"/>
          <w:color w:val="1F497D"/>
          <w:kern w:val="0"/>
          <w:sz w:val="22"/>
        </w:rPr>
        <w:t xml:space="preserve"> Akbarzadeh </w:t>
      </w:r>
      <w:proofErr w:type="spellStart"/>
      <w:r w:rsidR="00AA7BFD" w:rsidRPr="0033750C">
        <w:rPr>
          <w:rFonts w:ascii="Times New Roman" w:eastAsia="SimSun" w:hAnsi="Times New Roman" w:cs="Times New Roman"/>
          <w:color w:val="1F497D"/>
          <w:kern w:val="0"/>
          <w:sz w:val="22"/>
        </w:rPr>
        <w:t>Shafaroudi</w:t>
      </w:r>
      <w:proofErr w:type="spellEnd"/>
      <w:r w:rsidR="00AA7BFD"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00AA7BFD" w:rsidRPr="0033750C">
        <w:rPr>
          <w:rFonts w:ascii="Times New Roman" w:eastAsia="SimSun" w:hAnsi="Times New Roman" w:cs="Times New Roman"/>
          <w:color w:val="1F497D"/>
          <w:kern w:val="0"/>
          <w:sz w:val="22"/>
        </w:rPr>
        <w:t>implement</w:t>
      </w:r>
      <w:proofErr w:type="gramEnd"/>
      <w:r w:rsidR="00AA7BFD"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00AA7BFD" w:rsidRPr="0033750C">
        <w:rPr>
          <w:rFonts w:ascii="Times New Roman" w:eastAsia="SimSun" w:hAnsi="Times New Roman" w:cs="Times New Roman"/>
          <w:color w:val="1F497D"/>
          <w:kern w:val="0"/>
          <w:sz w:val="22"/>
        </w:rPr>
        <w:t>multiphysics</w:t>
      </w:r>
      <w:proofErr w:type="spellEnd"/>
      <w:r w:rsidR="00AA7BFD"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72FE4FF2" w14:textId="6D354FE6" w:rsidR="00AA7BFD" w:rsidRPr="0033750C" w:rsidRDefault="00E07682"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w:t>
      </w:r>
      <w:r w:rsidR="000B6641" w:rsidRPr="0033750C">
        <w:rPr>
          <w:rFonts w:ascii="Times New Roman" w:eastAsia="SimSun" w:hAnsi="Times New Roman" w:cs="Times New Roman"/>
          <w:color w:val="1F497D"/>
          <w:kern w:val="0"/>
          <w:sz w:val="22"/>
        </w:rPr>
        <w:t xml:space="preserve">been </w:t>
      </w:r>
      <w:r w:rsidRPr="0033750C">
        <w:rPr>
          <w:rFonts w:ascii="Times New Roman" w:eastAsia="SimSun" w:hAnsi="Times New Roman" w:cs="Times New Roman"/>
          <w:color w:val="1F497D"/>
          <w:kern w:val="0"/>
          <w:sz w:val="22"/>
        </w:rPr>
        <w:t xml:space="preserve">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w:t>
      </w:r>
      <w:r w:rsidR="00AA7BFD" w:rsidRPr="0033750C">
        <w:rPr>
          <w:rFonts w:ascii="Times New Roman" w:eastAsia="SimSun" w:hAnsi="Times New Roman" w:cs="Times New Roman"/>
          <w:color w:val="1F497D"/>
          <w:kern w:val="0"/>
          <w:sz w:val="22"/>
        </w:rPr>
        <w:t xml:space="preserve">I would be grateful </w:t>
      </w:r>
      <w:proofErr w:type="gramStart"/>
      <w:r w:rsidR="00AA7BFD" w:rsidRPr="0033750C">
        <w:rPr>
          <w:rFonts w:ascii="Times New Roman" w:eastAsia="SimSun" w:hAnsi="Times New Roman" w:cs="Times New Roman"/>
          <w:color w:val="1F497D"/>
          <w:kern w:val="0"/>
          <w:sz w:val="22"/>
        </w:rPr>
        <w:t>if</w:t>
      </w:r>
      <w:proofErr w:type="gramEnd"/>
      <w:r w:rsidR="00AA7BFD"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14DF805"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308A18"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0905C3" w14:textId="77777777" w:rsidR="00AA7BFD" w:rsidRPr="0033750C" w:rsidRDefault="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7CB1AB" w14:textId="30BBD5E2"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227DCF01" w14:textId="4AE9B0FD" w:rsidR="000B4ECE" w:rsidRPr="0033750C" w:rsidRDefault="00C313A3" w:rsidP="000B4E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and greetings. Wish you a healthy, happy, and prosperous year in the United States! Also, </w:t>
      </w:r>
      <w:proofErr w:type="spellStart"/>
      <w:r w:rsidRPr="0033750C">
        <w:rPr>
          <w:rFonts w:ascii="Times New Roman" w:eastAsia="SimSun" w:hAnsi="Times New Roman" w:cs="Times New Roman"/>
          <w:color w:val="1F497D"/>
          <w:kern w:val="0"/>
          <w:sz w:val="22"/>
        </w:rPr>
        <w:t>scu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mailbox should not be used when you return to the United States, right? I would like to know do you have permanent contact details? For example, Facebook, Twitter, LinkedIn, and permanent email, I can tell you any news when I go to the United States in the future (if so).</w:t>
      </w:r>
    </w:p>
    <w:p w14:paraId="4F7B17DA"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4EF2C4"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D0D4C0A" w14:textId="77777777" w:rsidR="000B4ECE" w:rsidRPr="0033750C" w:rsidRDefault="000B4ECE" w:rsidP="00A418E4">
      <w:pPr>
        <w:widowControl/>
        <w:jc w:val="left"/>
        <w:rPr>
          <w:rFonts w:ascii="Times New Roman" w:eastAsia="SimSun" w:hAnsi="Times New Roman" w:cs="Times New Roman"/>
          <w:color w:val="1F497D"/>
          <w:kern w:val="0"/>
          <w:sz w:val="22"/>
        </w:rPr>
      </w:pPr>
    </w:p>
    <w:p w14:paraId="147F9B7C" w14:textId="77777777" w:rsidR="000B4ECE" w:rsidRPr="0033750C" w:rsidRDefault="000B4ECE" w:rsidP="00A418E4">
      <w:pPr>
        <w:widowControl/>
        <w:jc w:val="left"/>
        <w:rPr>
          <w:rFonts w:ascii="Times New Roman" w:eastAsia="SimSun" w:hAnsi="Times New Roman" w:cs="Times New Roman"/>
          <w:color w:val="1F497D"/>
          <w:kern w:val="0"/>
          <w:sz w:val="22"/>
        </w:rPr>
      </w:pPr>
    </w:p>
    <w:p w14:paraId="4A3D7971" w14:textId="122AF181"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90B67" w:rsidRPr="0033750C">
        <w:rPr>
          <w:rFonts w:ascii="Times New Roman" w:eastAsia="SimSun" w:hAnsi="Times New Roman" w:cs="Times New Roman"/>
          <w:color w:val="1F497D"/>
          <w:kern w:val="0"/>
          <w:sz w:val="22"/>
        </w:rPr>
        <w:t>Sui</w:t>
      </w:r>
      <w:r w:rsidRPr="0033750C">
        <w:rPr>
          <w:rFonts w:ascii="Times New Roman" w:eastAsia="SimSun" w:hAnsi="Times New Roman" w:cs="Times New Roman"/>
          <w:color w:val="1F497D"/>
          <w:kern w:val="0"/>
          <w:sz w:val="22"/>
        </w:rPr>
        <w:t xml:space="preserve">, </w:t>
      </w:r>
    </w:p>
    <w:p w14:paraId="3B38DB9A" w14:textId="242B2E1A" w:rsidR="00890B67" w:rsidRPr="0033750C" w:rsidRDefault="00890B67" w:rsidP="00890B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368CA07" w14:textId="3030C4D1" w:rsidR="00A418E4" w:rsidRPr="0033750C" w:rsidRDefault="00A418E4" w:rsidP="00A418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w:t>
      </w:r>
      <w:proofErr w:type="gramStart"/>
      <w:r w:rsidR="00890B67" w:rsidRPr="0033750C">
        <w:rPr>
          <w:rFonts w:ascii="Times New Roman" w:eastAsia="SimSun" w:hAnsi="Times New Roman" w:cs="Times New Roman"/>
          <w:color w:val="1F497D"/>
          <w:kern w:val="0"/>
          <w:sz w:val="22"/>
        </w:rPr>
        <w:t>Wish</w:t>
      </w:r>
      <w:proofErr w:type="gramEnd"/>
      <w:r w:rsidR="00890B67" w:rsidRPr="0033750C">
        <w:rPr>
          <w:rFonts w:ascii="Times New Roman" w:eastAsia="SimSun" w:hAnsi="Times New Roman" w:cs="Times New Roman"/>
          <w:color w:val="1F497D"/>
          <w:kern w:val="0"/>
          <w:sz w:val="22"/>
        </w:rPr>
        <w:t xml:space="preserve"> you all the best on your trip to America.</w:t>
      </w:r>
    </w:p>
    <w:p w14:paraId="561B508C"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EDFB2D"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DC31F73" w14:textId="77777777" w:rsidR="00A418E4" w:rsidRPr="0033750C" w:rsidRDefault="00A418E4" w:rsidP="000B1315">
      <w:pPr>
        <w:widowControl/>
        <w:jc w:val="left"/>
        <w:rPr>
          <w:rFonts w:ascii="Times New Roman" w:eastAsia="SimSun" w:hAnsi="Times New Roman" w:cs="Times New Roman"/>
          <w:color w:val="1F497D"/>
          <w:kern w:val="0"/>
          <w:sz w:val="22"/>
        </w:rPr>
      </w:pPr>
    </w:p>
    <w:p w14:paraId="5C379543" w14:textId="53F0586C" w:rsidR="00A418E4" w:rsidRPr="0033750C" w:rsidRDefault="00A418E4" w:rsidP="000B1315">
      <w:pPr>
        <w:widowControl/>
        <w:jc w:val="left"/>
        <w:rPr>
          <w:rFonts w:ascii="Times New Roman" w:eastAsia="SimSun" w:hAnsi="Times New Roman" w:cs="Times New Roman"/>
          <w:color w:val="1F497D"/>
          <w:kern w:val="0"/>
          <w:sz w:val="22"/>
        </w:rPr>
      </w:pPr>
    </w:p>
    <w:p w14:paraId="4ADA8A72"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FE1A3F" w14:textId="7A76509B" w:rsidR="00856D9D" w:rsidRPr="0033750C" w:rsidRDefault="00856D9D" w:rsidP="00856D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suggestions! Yes, I originally planned to conduct the senior project with the supervisor at CUHK and He also hoped that I could go to his lab to complete my senior project. However, the new roles for senior </w:t>
      </w:r>
      <w:proofErr w:type="gramStart"/>
      <w:r w:rsidRPr="0033750C">
        <w:rPr>
          <w:rFonts w:ascii="Times New Roman" w:eastAsia="SimSun" w:hAnsi="Times New Roman" w:cs="Times New Roman"/>
          <w:color w:val="1F497D"/>
          <w:kern w:val="0"/>
          <w:sz w:val="22"/>
        </w:rPr>
        <w:t>project</w:t>
      </w:r>
      <w:proofErr w:type="gramEnd"/>
      <w:r w:rsidRPr="0033750C">
        <w:rPr>
          <w:rFonts w:ascii="Times New Roman" w:eastAsia="SimSun" w:hAnsi="Times New Roman" w:cs="Times New Roman"/>
          <w:color w:val="1F497D"/>
          <w:kern w:val="0"/>
          <w:sz w:val="22"/>
        </w:rPr>
        <w:t xml:space="preserve"> in our institute require us to have the team work in our institute. So, my original plan failed. Maybe I can do some online </w:t>
      </w:r>
      <w:proofErr w:type="gramStart"/>
      <w:r w:rsidRPr="0033750C">
        <w:rPr>
          <w:rFonts w:ascii="Times New Roman" w:eastAsia="SimSun" w:hAnsi="Times New Roman" w:cs="Times New Roman"/>
          <w:color w:val="1F497D"/>
          <w:kern w:val="0"/>
          <w:sz w:val="22"/>
        </w:rPr>
        <w:t>project</w:t>
      </w:r>
      <w:proofErr w:type="gramEnd"/>
      <w:r w:rsidRPr="0033750C">
        <w:rPr>
          <w:rFonts w:ascii="Times New Roman" w:eastAsia="SimSun" w:hAnsi="Times New Roman" w:cs="Times New Roman"/>
          <w:color w:val="1F497D"/>
          <w:kern w:val="0"/>
          <w:sz w:val="22"/>
        </w:rPr>
        <w:t xml:space="preserve"> with my supervisor at CUHK next semester. Your suggestion helped me a lot. Wishing you good dreams and happy holidays.</w:t>
      </w:r>
    </w:p>
    <w:p w14:paraId="7B41ACC3"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18DB8CA"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67D135B" w14:textId="475C6805" w:rsidR="00856D9D" w:rsidRPr="0033750C" w:rsidRDefault="00856D9D" w:rsidP="000B1315">
      <w:pPr>
        <w:widowControl/>
        <w:jc w:val="left"/>
        <w:rPr>
          <w:rFonts w:ascii="Times New Roman" w:eastAsia="SimSun" w:hAnsi="Times New Roman" w:cs="Times New Roman"/>
          <w:color w:val="1F497D"/>
          <w:kern w:val="0"/>
          <w:sz w:val="22"/>
        </w:rPr>
      </w:pPr>
    </w:p>
    <w:p w14:paraId="3F0F591D" w14:textId="77777777" w:rsidR="00856D9D" w:rsidRPr="0033750C" w:rsidRDefault="00856D9D" w:rsidP="000B1315">
      <w:pPr>
        <w:widowControl/>
        <w:jc w:val="left"/>
        <w:rPr>
          <w:rFonts w:ascii="Times New Roman" w:eastAsia="SimSun" w:hAnsi="Times New Roman" w:cs="Times New Roman"/>
          <w:color w:val="1F497D"/>
          <w:kern w:val="0"/>
          <w:sz w:val="22"/>
        </w:rPr>
      </w:pPr>
    </w:p>
    <w:p w14:paraId="6D5DA178" w14:textId="419A6C3F"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087413" w14:textId="19F7DD81" w:rsidR="000B1315" w:rsidRPr="0033750C" w:rsidRDefault="000B1315" w:rsidP="000B13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Have a good night!</w:t>
      </w:r>
    </w:p>
    <w:p w14:paraId="2B59E3EE"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89F1EF"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CE930" w14:textId="77777777" w:rsidR="000B1315" w:rsidRPr="0033750C" w:rsidRDefault="000B1315" w:rsidP="00DB1D0F">
      <w:pPr>
        <w:widowControl/>
        <w:jc w:val="left"/>
        <w:rPr>
          <w:rFonts w:ascii="Times New Roman" w:eastAsia="SimSun" w:hAnsi="Times New Roman" w:cs="Times New Roman"/>
          <w:color w:val="1F497D"/>
          <w:kern w:val="0"/>
          <w:sz w:val="22"/>
        </w:rPr>
      </w:pPr>
    </w:p>
    <w:p w14:paraId="19EE264D" w14:textId="77777777" w:rsidR="000B1315" w:rsidRPr="0033750C" w:rsidRDefault="000B1315" w:rsidP="00DB1D0F">
      <w:pPr>
        <w:widowControl/>
        <w:jc w:val="left"/>
        <w:rPr>
          <w:rFonts w:ascii="Times New Roman" w:eastAsia="SimSun" w:hAnsi="Times New Roman" w:cs="Times New Roman"/>
          <w:color w:val="1F497D"/>
          <w:kern w:val="0"/>
          <w:sz w:val="22"/>
        </w:rPr>
      </w:pPr>
    </w:p>
    <w:p w14:paraId="78C49C0B" w14:textId="08AAC25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3B4A0ACF" w14:textId="00C693B6"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revising the research plan by adding some milestones</w:t>
      </w:r>
      <w:r w:rsidR="000A7828" w:rsidRPr="0033750C">
        <w:rPr>
          <w:rFonts w:ascii="Times New Roman" w:eastAsia="SimSun" w:hAnsi="Times New Roman" w:cs="Times New Roman"/>
          <w:color w:val="1F497D"/>
          <w:kern w:val="0"/>
          <w:sz w:val="22"/>
        </w:rPr>
        <w:t xml:space="preserve">, which </w:t>
      </w:r>
      <w:proofErr w:type="gramStart"/>
      <w:r w:rsidR="000A7828" w:rsidRPr="0033750C">
        <w:rPr>
          <w:rFonts w:ascii="Times New Roman" w:eastAsia="SimSun" w:hAnsi="Times New Roman" w:cs="Times New Roman"/>
          <w:color w:val="1F497D"/>
          <w:kern w:val="0"/>
          <w:sz w:val="22"/>
        </w:rPr>
        <w:t>is</w:t>
      </w:r>
      <w:proofErr w:type="gramEnd"/>
      <w:r w:rsidR="000A7828" w:rsidRPr="0033750C">
        <w:rPr>
          <w:rFonts w:ascii="Times New Roman" w:eastAsia="SimSun" w:hAnsi="Times New Roman" w:cs="Times New Roman"/>
          <w:color w:val="1F497D"/>
          <w:kern w:val="0"/>
          <w:sz w:val="22"/>
        </w:rPr>
        <w:t xml:space="preserve"> attached to this email</w:t>
      </w:r>
      <w:r w:rsidRPr="0033750C">
        <w:rPr>
          <w:rFonts w:ascii="Times New Roman" w:eastAsia="SimSun" w:hAnsi="Times New Roman" w:cs="Times New Roman"/>
          <w:color w:val="1F497D"/>
          <w:kern w:val="0"/>
          <w:sz w:val="22"/>
        </w:rPr>
        <w:t xml:space="preserve">. If possible, I am really looking forward to your advice on the revised research plan </w:t>
      </w:r>
      <w:r w:rsidR="00324B5F" w:rsidRPr="0033750C">
        <w:rPr>
          <w:rFonts w:ascii="Times New Roman" w:eastAsia="SimSun" w:hAnsi="Times New Roman" w:cs="Times New Roman"/>
          <w:color w:val="1F497D"/>
          <w:kern w:val="0"/>
          <w:sz w:val="22"/>
        </w:rPr>
        <w:t>and my future study about it, which will help me immensely.</w:t>
      </w:r>
    </w:p>
    <w:p w14:paraId="76CB85CD" w14:textId="3638C77E"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ce will be greatly appreciated and looking forward to your earliest reply.</w:t>
      </w:r>
    </w:p>
    <w:p w14:paraId="0A64809C" w14:textId="0D7FB18F"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A699C4" w14:textId="7777777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B3ED4E7" w14:textId="77777777" w:rsidR="00DB1D0F" w:rsidRPr="0033750C" w:rsidRDefault="00DB1D0F" w:rsidP="00594A86">
      <w:pPr>
        <w:widowControl/>
        <w:jc w:val="left"/>
        <w:rPr>
          <w:rFonts w:ascii="Times New Roman" w:eastAsia="SimSun" w:hAnsi="Times New Roman" w:cs="Times New Roman"/>
          <w:color w:val="1F497D"/>
          <w:kern w:val="0"/>
          <w:sz w:val="22"/>
        </w:rPr>
      </w:pPr>
    </w:p>
    <w:p w14:paraId="3BC7BDAE" w14:textId="77777777" w:rsidR="00DB1D0F" w:rsidRPr="0033750C" w:rsidRDefault="00DB1D0F" w:rsidP="00594A86">
      <w:pPr>
        <w:widowControl/>
        <w:jc w:val="left"/>
        <w:rPr>
          <w:rFonts w:ascii="Times New Roman" w:eastAsia="SimSun" w:hAnsi="Times New Roman" w:cs="Times New Roman"/>
          <w:color w:val="1F497D"/>
          <w:kern w:val="0"/>
          <w:sz w:val="22"/>
        </w:rPr>
      </w:pPr>
    </w:p>
    <w:p w14:paraId="2430016D" w14:textId="147A8833" w:rsidR="00594A86" w:rsidRPr="0033750C" w:rsidRDefault="00594A86" w:rsidP="00594A86">
      <w:pPr>
        <w:widowControl/>
        <w:jc w:val="left"/>
        <w:rPr>
          <w:rFonts w:ascii="Times New Roman" w:eastAsia="SimSun" w:hAnsi="Times New Roman" w:cs="Times New Roman"/>
          <w:color w:val="1F497D"/>
          <w:kern w:val="0"/>
          <w:sz w:val="22"/>
        </w:rPr>
      </w:pPr>
      <w:bookmarkStart w:id="98" w:name="_Hlk100137014"/>
      <w:r w:rsidRPr="0033750C">
        <w:rPr>
          <w:rFonts w:ascii="Times New Roman" w:eastAsia="SimSun" w:hAnsi="Times New Roman" w:cs="Times New Roman"/>
          <w:color w:val="1F497D"/>
          <w:kern w:val="0"/>
          <w:sz w:val="22"/>
        </w:rPr>
        <w:t>Dear Liuchao,</w:t>
      </w:r>
    </w:p>
    <w:p w14:paraId="5EC148AA" w14:textId="05084BAE"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CC09AE8" w14:textId="4309F105" w:rsidR="00594A86" w:rsidRPr="0033750C" w:rsidRDefault="00594A86" w:rsidP="00594A8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1F738E3D" w14:textId="3EB5739D"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pleased to inform you that you have been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list to be recommended by our selection committee to HK UGC.</w:t>
      </w:r>
    </w:p>
    <w:p w14:paraId="26BC534A" w14:textId="0C2AB598"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the feedback/suggestion from our selection committee, please revise your Proposed Research Plan </w:t>
      </w:r>
      <w:r w:rsidRPr="0033750C">
        <w:rPr>
          <w:rFonts w:ascii="Times New Roman" w:eastAsia="SimSun" w:hAnsi="Times New Roman" w:cs="Times New Roman"/>
          <w:color w:val="1F497D"/>
          <w:kern w:val="0"/>
          <w:sz w:val="22"/>
          <w:u w:val="single"/>
        </w:rPr>
        <w:t xml:space="preserve">by adding </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u w:val="single"/>
        </w:rPr>
        <w:t>milestones</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rPr>
        <w:t xml:space="preserve">. As you will not be able to change it via the system now, please email me the revised MS doc file with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rack chang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y/on 14 January 2022. I then will check it before forwarding it to our selection committee / Graduate School.</w:t>
      </w:r>
    </w:p>
    <w:p w14:paraId="5E40612A" w14:textId="3041D263"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please email me the scanned copy of your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National Scholarship certificate if you have obtained it. Please also let me know if you have any updated status regarding the submitted journal paper.</w:t>
      </w:r>
    </w:p>
    <w:p w14:paraId="336F1F6E" w14:textId="37F23C4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receiving your reply.</w:t>
      </w:r>
    </w:p>
    <w:p w14:paraId="5C96A204" w14:textId="6A9DE8E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7C9839" w14:textId="1BDC812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 H. Liao</w:t>
      </w:r>
    </w:p>
    <w:bookmarkEnd w:id="98"/>
    <w:p w14:paraId="222162B2" w14:textId="77777777" w:rsidR="00594A86" w:rsidRPr="0033750C" w:rsidRDefault="00594A86" w:rsidP="00594A86">
      <w:pPr>
        <w:widowControl/>
        <w:jc w:val="left"/>
        <w:rPr>
          <w:rFonts w:ascii="Times New Roman" w:eastAsia="SimSun" w:hAnsi="Times New Roman" w:cs="Times New Roman"/>
          <w:color w:val="1F497D"/>
          <w:kern w:val="0"/>
          <w:sz w:val="22"/>
        </w:rPr>
      </w:pPr>
    </w:p>
    <w:p w14:paraId="56DC932A" w14:textId="7BE8841E"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9FDACA5" w14:textId="37736765" w:rsidR="00736CDA"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New Year wishes. I also wish you </w:t>
      </w:r>
      <w:r w:rsidR="00C91FDB" w:rsidRPr="0033750C">
        <w:rPr>
          <w:rFonts w:ascii="Times New Roman" w:eastAsia="SimSun" w:hAnsi="Times New Roman" w:cs="Times New Roman"/>
          <w:color w:val="1F497D"/>
          <w:kern w:val="0"/>
          <w:sz w:val="22"/>
        </w:rPr>
        <w:t>多喜樂長安寧</w:t>
      </w:r>
      <w:r w:rsidR="00C91FD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n the new year.</w:t>
      </w:r>
    </w:p>
    <w:p w14:paraId="28D6FCF5" w14:textId="73E09088"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ecstatic to hear </w:t>
      </w:r>
      <w:r w:rsidR="00C91FDB" w:rsidRPr="0033750C">
        <w:rPr>
          <w:rFonts w:ascii="Times New Roman" w:eastAsia="SimSun" w:hAnsi="Times New Roman" w:cs="Times New Roman"/>
          <w:color w:val="1F497D"/>
          <w:kern w:val="0"/>
          <w:sz w:val="22"/>
        </w:rPr>
        <w:t>about the status of my application</w:t>
      </w:r>
      <w:r w:rsidRPr="0033750C">
        <w:rPr>
          <w:rFonts w:ascii="Times New Roman" w:eastAsia="SimSun" w:hAnsi="Times New Roman" w:cs="Times New Roman"/>
          <w:color w:val="1F497D"/>
          <w:kern w:val="0"/>
          <w:sz w:val="22"/>
        </w:rPr>
        <w:t>. Thank you very much for letting me know, and for acknowledging me from the selection committee. I will follow the feedback/suggestion of the selection committee to revise my research plan as soon as possible.</w:t>
      </w:r>
    </w:p>
    <w:p w14:paraId="396FC2B7" w14:textId="766DFBF3" w:rsidR="006D3823" w:rsidRPr="0033750C" w:rsidRDefault="006D3823"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just finished a busy and fulfilling semester, and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back home to start my winter break.</w:t>
      </w:r>
    </w:p>
    <w:p w14:paraId="718F8193" w14:textId="08EB91D3" w:rsidR="00CC45AD" w:rsidRPr="0033750C" w:rsidRDefault="00CC45AD"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semester, our senior project got gratifying results.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35DD18D5" w14:textId="454F973E"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national </w:t>
      </w:r>
      <w:proofErr w:type="gramStart"/>
      <w:r w:rsidRPr="0033750C">
        <w:rPr>
          <w:rFonts w:ascii="Times New Roman" w:eastAsia="SimSun" w:hAnsi="Times New Roman" w:cs="Times New Roman"/>
          <w:color w:val="1F497D"/>
          <w:kern w:val="0"/>
          <w:sz w:val="22"/>
        </w:rPr>
        <w:t xml:space="preserve">scholarship, generally speaking, </w:t>
      </w:r>
      <w:r w:rsidR="007B0ADF" w:rsidRPr="0033750C">
        <w:rPr>
          <w:rFonts w:ascii="Times New Roman" w:eastAsia="SimSun" w:hAnsi="Times New Roman" w:cs="Times New Roman"/>
          <w:color w:val="1F497D"/>
          <w:kern w:val="0"/>
          <w:sz w:val="22"/>
        </w:rPr>
        <w:t>the</w:t>
      </w:r>
      <w:proofErr w:type="gramEnd"/>
      <w:r w:rsidR="007B0ADF" w:rsidRPr="0033750C">
        <w:rPr>
          <w:rFonts w:ascii="Times New Roman" w:eastAsia="SimSun" w:hAnsi="Times New Roman" w:cs="Times New Roman"/>
          <w:color w:val="1F497D"/>
          <w:kern w:val="0"/>
          <w:sz w:val="22"/>
        </w:rPr>
        <w:t xml:space="preserve"> signing of the certificate is usually in December</w:t>
      </w:r>
      <w:r w:rsidRPr="0033750C">
        <w:rPr>
          <w:rFonts w:ascii="Times New Roman" w:eastAsia="SimSun" w:hAnsi="Times New Roman" w:cs="Times New Roman"/>
          <w:color w:val="1F497D"/>
          <w:kern w:val="0"/>
          <w:sz w:val="22"/>
        </w:rPr>
        <w:t xml:space="preserve">. However, </w:t>
      </w:r>
      <w:r w:rsidR="007B0ADF" w:rsidRPr="0033750C">
        <w:rPr>
          <w:rFonts w:ascii="Times New Roman" w:eastAsia="SimSun" w:hAnsi="Times New Roman" w:cs="Times New Roman"/>
          <w:color w:val="1F497D"/>
          <w:kern w:val="0"/>
          <w:sz w:val="22"/>
        </w:rPr>
        <w:t>the national scholarship certificate of the previous academic year can only be issued to the winners in April of the following year</w:t>
      </w:r>
      <w:r w:rsidRPr="0033750C">
        <w:rPr>
          <w:rFonts w:ascii="Times New Roman" w:eastAsia="SimSun" w:hAnsi="Times New Roman" w:cs="Times New Roman"/>
          <w:color w:val="1F497D"/>
          <w:kern w:val="0"/>
          <w:sz w:val="22"/>
        </w:rPr>
        <w:t>, probably because the certificate of the national scholarship is delegated to us from the Ministry of Education of the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public of China</w:t>
      </w:r>
      <w:r w:rsidR="002334FD" w:rsidRPr="0033750C">
        <w:rPr>
          <w:rFonts w:ascii="Times New Roman" w:eastAsia="SimSun" w:hAnsi="Times New Roman" w:cs="Times New Roman"/>
          <w:color w:val="1F497D"/>
          <w:kern w:val="0"/>
          <w:sz w:val="22"/>
        </w:rPr>
        <w:t>, there is some delay</w:t>
      </w:r>
      <w:r w:rsidRPr="0033750C">
        <w:rPr>
          <w:rFonts w:ascii="Times New Roman" w:eastAsia="SimSun" w:hAnsi="Times New Roman" w:cs="Times New Roman"/>
          <w:color w:val="1F497D"/>
          <w:kern w:val="0"/>
          <w:sz w:val="22"/>
        </w:rPr>
        <w:t xml:space="preserve">. </w:t>
      </w:r>
      <w:r w:rsidR="008E4EEE" w:rsidRPr="0033750C">
        <w:rPr>
          <w:rFonts w:ascii="Times New Roman" w:eastAsia="SimSun" w:hAnsi="Times New Roman" w:cs="Times New Roman"/>
          <w:color w:val="1F497D"/>
          <w:kern w:val="0"/>
          <w:sz w:val="22"/>
        </w:rPr>
        <w:t>Do</w:t>
      </w:r>
      <w:r w:rsidRPr="0033750C">
        <w:rPr>
          <w:rFonts w:ascii="Times New Roman" w:eastAsia="SimSun" w:hAnsi="Times New Roman" w:cs="Times New Roman"/>
          <w:color w:val="1F497D"/>
          <w:kern w:val="0"/>
          <w:sz w:val="22"/>
        </w:rPr>
        <w:t xml:space="preserve"> you </w:t>
      </w:r>
      <w:r w:rsidR="008E4EEE" w:rsidRPr="0033750C">
        <w:rPr>
          <w:rFonts w:ascii="Times New Roman" w:eastAsia="SimSun" w:hAnsi="Times New Roman" w:cs="Times New Roman"/>
          <w:color w:val="1F497D"/>
          <w:kern w:val="0"/>
          <w:sz w:val="22"/>
        </w:rPr>
        <w:t>think</w:t>
      </w:r>
      <w:r w:rsidRPr="0033750C">
        <w:rPr>
          <w:rFonts w:ascii="Times New Roman" w:eastAsia="SimSun" w:hAnsi="Times New Roman" w:cs="Times New Roman"/>
          <w:color w:val="1F497D"/>
          <w:kern w:val="0"/>
          <w:sz w:val="22"/>
        </w:rPr>
        <w:t xml:space="preserve"> the actu</w:t>
      </w:r>
      <w:r w:rsidR="008E4EEE" w:rsidRPr="0033750C">
        <w:rPr>
          <w:rFonts w:ascii="Times New Roman" w:eastAsia="SimSun" w:hAnsi="Times New Roman" w:cs="Times New Roman"/>
          <w:color w:val="1F497D"/>
          <w:kern w:val="0"/>
          <w:sz w:val="22"/>
        </w:rPr>
        <w:t>al certification is important for my application? If so,</w:t>
      </w:r>
      <w:r w:rsidRPr="0033750C">
        <w:rPr>
          <w:rFonts w:ascii="Times New Roman" w:eastAsia="SimSun" w:hAnsi="Times New Roman" w:cs="Times New Roman"/>
          <w:color w:val="1F497D"/>
          <w:kern w:val="0"/>
          <w:sz w:val="22"/>
        </w:rPr>
        <w:t xml:space="preserve"> I can ask my college to issue a certification</w:t>
      </w:r>
      <w:r w:rsidR="008E4EEE" w:rsidRPr="0033750C">
        <w:rPr>
          <w:rFonts w:ascii="Times New Roman" w:eastAsia="SimSun" w:hAnsi="Times New Roman" w:cs="Times New Roman"/>
          <w:color w:val="1F497D"/>
          <w:kern w:val="0"/>
          <w:sz w:val="22"/>
        </w:rPr>
        <w:t xml:space="preserve"> to prove</w:t>
      </w:r>
      <w:r w:rsidRPr="0033750C">
        <w:rPr>
          <w:rFonts w:ascii="Times New Roman" w:eastAsia="SimSun" w:hAnsi="Times New Roman" w:cs="Times New Roman"/>
          <w:color w:val="1F497D"/>
          <w:kern w:val="0"/>
          <w:sz w:val="22"/>
        </w:rPr>
        <w:t xml:space="preserve"> that I will receive my </w:t>
      </w:r>
      <w:r w:rsidR="002334FD" w:rsidRPr="0033750C">
        <w:rPr>
          <w:rFonts w:ascii="Times New Roman" w:eastAsia="SimSun" w:hAnsi="Times New Roman" w:cs="Times New Roman"/>
          <w:color w:val="1F497D"/>
          <w:kern w:val="0"/>
          <w:sz w:val="22"/>
        </w:rPr>
        <w:t>3</w:t>
      </w:r>
      <w:r w:rsidR="002334FD" w:rsidRPr="0033750C">
        <w:rPr>
          <w:rFonts w:ascii="Times New Roman" w:eastAsia="SimSun" w:hAnsi="Times New Roman" w:cs="Times New Roman"/>
          <w:color w:val="1F497D"/>
          <w:kern w:val="0"/>
          <w:sz w:val="22"/>
          <w:vertAlign w:val="superscript"/>
        </w:rPr>
        <w:t>rd</w:t>
      </w:r>
      <w:r w:rsidR="002334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National Scholarship </w:t>
      </w:r>
      <w:r w:rsidR="008E4EEE" w:rsidRPr="0033750C">
        <w:rPr>
          <w:rFonts w:ascii="Times New Roman" w:eastAsia="SimSun" w:hAnsi="Times New Roman" w:cs="Times New Roman"/>
          <w:color w:val="1F497D"/>
          <w:kern w:val="0"/>
          <w:sz w:val="22"/>
        </w:rPr>
        <w:t xml:space="preserve">certification </w:t>
      </w:r>
      <w:r w:rsidRPr="0033750C">
        <w:rPr>
          <w:rFonts w:ascii="Times New Roman" w:eastAsia="SimSun" w:hAnsi="Times New Roman" w:cs="Times New Roman"/>
          <w:color w:val="1F497D"/>
          <w:kern w:val="0"/>
          <w:sz w:val="22"/>
        </w:rPr>
        <w:t>this April.</w:t>
      </w:r>
    </w:p>
    <w:p w14:paraId="468AA99A" w14:textId="04E3A8E0" w:rsidR="002334FD"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addition</w:t>
      </w:r>
      <w:r w:rsidR="002334FD" w:rsidRPr="0033750C">
        <w:rPr>
          <w:rFonts w:ascii="Times New Roman" w:eastAsia="SimSun" w:hAnsi="Times New Roman" w:cs="Times New Roman"/>
          <w:color w:val="1F497D"/>
          <w:kern w:val="0"/>
          <w:sz w:val="22"/>
        </w:rPr>
        <w:t xml:space="preserve">, I have successfully certified the A-level Certificate in Comprehensive Quality of University Students in Sichuan </w:t>
      </w:r>
      <w:r w:rsidR="00CE047D" w:rsidRPr="0033750C">
        <w:rPr>
          <w:rFonts w:ascii="Times New Roman" w:eastAsia="SimSun" w:hAnsi="Times New Roman" w:cs="Times New Roman"/>
          <w:color w:val="1F497D"/>
          <w:kern w:val="0"/>
          <w:sz w:val="22"/>
        </w:rPr>
        <w:t xml:space="preserve">Province. This certificate examines the overall quality of the applicant, including innovation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ntrepreneurship, professional learning, skills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xpertise, social practice, cultural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sports activities, and other aspects.</w:t>
      </w:r>
      <w:r w:rsidR="00736CDA" w:rsidRPr="0033750C">
        <w:rPr>
          <w:rFonts w:ascii="Times New Roman" w:hAnsi="Times New Roman" w:cs="Times New Roman"/>
        </w:rPr>
        <w:t xml:space="preserve"> </w:t>
      </w:r>
      <w:r w:rsidR="00736CDA" w:rsidRPr="0033750C">
        <w:rPr>
          <w:rFonts w:ascii="Times New Roman" w:eastAsia="SimSun" w:hAnsi="Times New Roman" w:cs="Times New Roman"/>
          <w:color w:val="1F497D"/>
          <w:kern w:val="0"/>
          <w:sz w:val="22"/>
        </w:rPr>
        <w:t>I became the first person in our institute to successfully certify this certificate.</w:t>
      </w:r>
    </w:p>
    <w:p w14:paraId="6F53EF42" w14:textId="17676C51" w:rsidR="007B0ADF"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last paper I wrote under the guidance of Prof. Weicheng Cui, </w:t>
      </w:r>
      <w:r w:rsidR="00736CDA" w:rsidRPr="0033750C">
        <w:rPr>
          <w:rFonts w:ascii="Times New Roman" w:eastAsia="SimSun" w:hAnsi="Times New Roman" w:cs="Times New Roman"/>
          <w:color w:val="1F497D"/>
          <w:kern w:val="0"/>
          <w:sz w:val="22"/>
        </w:rPr>
        <w:t xml:space="preserve">last time, the paper was submitted by Prof. Cui. So far, I have not received any messages from Prof. Cui, </w:t>
      </w:r>
      <w:proofErr w:type="gramStart"/>
      <w:r w:rsidR="00736CDA" w:rsidRPr="0033750C">
        <w:rPr>
          <w:rFonts w:ascii="Times New Roman" w:eastAsia="SimSun" w:hAnsi="Times New Roman" w:cs="Times New Roman"/>
          <w:color w:val="1F497D"/>
          <w:kern w:val="0"/>
          <w:sz w:val="22"/>
        </w:rPr>
        <w:t>hope</w:t>
      </w:r>
      <w:proofErr w:type="gramEnd"/>
      <w:r w:rsidR="00736CDA" w:rsidRPr="0033750C">
        <w:rPr>
          <w:rFonts w:ascii="Times New Roman" w:eastAsia="SimSun" w:hAnsi="Times New Roman" w:cs="Times New Roman"/>
          <w:color w:val="1F497D"/>
          <w:kern w:val="0"/>
          <w:sz w:val="22"/>
        </w:rPr>
        <w:t xml:space="preserve"> all goes well.</w:t>
      </w:r>
    </w:p>
    <w:p w14:paraId="562691D0" w14:textId="5035A0CB" w:rsidR="00594A86"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rom the bottom of my heart for giving me this opportunity. I will send the revised research plan via email as soon as possible. Have a good night!</w:t>
      </w:r>
    </w:p>
    <w:p w14:paraId="20B4B0AF"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EADC73"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24123D" w14:textId="77777777" w:rsidR="00594A86" w:rsidRPr="0033750C" w:rsidRDefault="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7A70EB" w14:textId="109939EE" w:rsidR="00657AFC" w:rsidRPr="0033750C" w:rsidRDefault="00657AFC" w:rsidP="00657A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firmation for </w:t>
      </w:r>
      <w:r w:rsidR="00642491" w:rsidRPr="0033750C">
        <w:rPr>
          <w:rFonts w:ascii="Times New Roman" w:eastAsia="SimSun" w:hAnsi="Times New Roman" w:cs="Times New Roman"/>
          <w:color w:val="1F497D"/>
          <w:kern w:val="0"/>
          <w:sz w:val="22"/>
        </w:rPr>
        <w:t>Winger Huang</w:t>
      </w:r>
      <w:r w:rsidR="00722F9A">
        <w:rPr>
          <w:rFonts w:ascii="Times New Roman" w:eastAsia="SimSun" w:hAnsi="Times New Roman" w:cs="Times New Roman"/>
          <w:color w:val="1F497D"/>
          <w:kern w:val="0"/>
          <w:sz w:val="22"/>
        </w:rPr>
        <w:t>’</w:t>
      </w:r>
      <w:r w:rsidR="00642491" w:rsidRPr="0033750C">
        <w:rPr>
          <w:rFonts w:ascii="Times New Roman" w:eastAsia="SimSun" w:hAnsi="Times New Roman" w:cs="Times New Roman"/>
          <w:color w:val="1F497D"/>
          <w:kern w:val="0"/>
          <w:sz w:val="22"/>
        </w:rPr>
        <w:t>s Final Exam Grade</w:t>
      </w:r>
    </w:p>
    <w:p w14:paraId="69FD3C25" w14:textId="77777777" w:rsidR="00657AFC" w:rsidRPr="0033750C" w:rsidRDefault="00657AFC" w:rsidP="00657AFC">
      <w:pPr>
        <w:widowControl/>
        <w:jc w:val="left"/>
        <w:rPr>
          <w:rFonts w:ascii="Times New Roman" w:eastAsia="SimSun" w:hAnsi="Times New Roman" w:cs="Times New Roman"/>
          <w:color w:val="1F497D"/>
          <w:kern w:val="0"/>
          <w:sz w:val="22"/>
        </w:rPr>
      </w:pPr>
    </w:p>
    <w:p w14:paraId="1514FE3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124F3B09" w14:textId="56EADEC2"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well during these day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inger Huang (Student ID: 2019141520064) came to me. He thought there were some problems with this final exam grade. It shows that he only got 12 points in the final exam, which seems unreasonable. Could you be so kind to check his final exam grade again? Winger Huang has gone home, so he </w:t>
      </w:r>
      <w:proofErr w:type="spellStart"/>
      <w:proofErr w:type="gramStart"/>
      <w:r w:rsidRPr="0033750C">
        <w:rPr>
          <w:rFonts w:ascii="Times New Roman" w:eastAsia="SimSun" w:hAnsi="Times New Roman" w:cs="Times New Roman"/>
          <w:color w:val="1F497D"/>
          <w:kern w:val="0"/>
          <w:sz w:val="22"/>
        </w:rPr>
        <w:t>can not</w:t>
      </w:r>
      <w:proofErr w:type="spellEnd"/>
      <w:proofErr w:type="gramEnd"/>
      <w:r w:rsidRPr="0033750C">
        <w:rPr>
          <w:rFonts w:ascii="Times New Roman" w:eastAsia="SimSun" w:hAnsi="Times New Roman" w:cs="Times New Roman"/>
          <w:color w:val="1F497D"/>
          <w:kern w:val="0"/>
          <w:sz w:val="22"/>
        </w:rPr>
        <w:t xml:space="preserve"> talk to you face to face.</w:t>
      </w:r>
    </w:p>
    <w:p w14:paraId="67EB3D18" w14:textId="77777777"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as for Zhou Zijun, if her grade is calculated by grading criteria in lecture 14, her grade should be 90.425. But she got </w:t>
      </w:r>
      <w:proofErr w:type="gramStart"/>
      <w:r w:rsidRPr="0033750C">
        <w:rPr>
          <w:rFonts w:ascii="Times New Roman" w:eastAsia="SimSun" w:hAnsi="Times New Roman" w:cs="Times New Roman"/>
          <w:color w:val="1F497D"/>
          <w:kern w:val="0"/>
          <w:sz w:val="22"/>
        </w:rPr>
        <w:t>A-</w:t>
      </w:r>
      <w:proofErr w:type="gramEnd"/>
      <w:r w:rsidRPr="0033750C">
        <w:rPr>
          <w:rFonts w:ascii="Times New Roman" w:eastAsia="SimSun" w:hAnsi="Times New Roman" w:cs="Times New Roman"/>
          <w:color w:val="1F497D"/>
          <w:kern w:val="0"/>
          <w:sz w:val="22"/>
        </w:rPr>
        <w:t xml:space="preserve">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asked her to come to you today for a further check.  </w:t>
      </w:r>
    </w:p>
    <w:p w14:paraId="229C7027" w14:textId="76099021"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help. Your assistance will be greatly appreciated and looking forward to your earliest reply. </w:t>
      </w:r>
    </w:p>
    <w:p w14:paraId="702716A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A1ABA" w14:textId="658DD4E6" w:rsidR="003C5713"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2D6A14" w14:textId="224B31AC" w:rsidR="00BF023D" w:rsidRPr="0033750C" w:rsidRDefault="00BF023D" w:rsidP="001551A8">
      <w:pPr>
        <w:widowControl/>
        <w:jc w:val="left"/>
        <w:rPr>
          <w:rFonts w:ascii="Times New Roman" w:eastAsia="SimSun" w:hAnsi="Times New Roman" w:cs="Times New Roman"/>
          <w:color w:val="1F497D"/>
          <w:kern w:val="0"/>
          <w:sz w:val="22"/>
        </w:rPr>
      </w:pPr>
    </w:p>
    <w:p w14:paraId="6A6FF11F"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1190F9C" w14:textId="3FCFD71B"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w. Many thanks. Zhou Zijun will be happy when she hears this. </w:t>
      </w:r>
    </w:p>
    <w:p w14:paraId="2861155C" w14:textId="77EC47A1"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bout that. I went home the day before yesterday. Could you check Winger Hu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paper? If there are exactly 12 points on his paper, I will tell him that he got 12 points in the final exam exactly. He thought there is some discrepancy between the marks on paper and the mark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hank you for your help! </w:t>
      </w:r>
    </w:p>
    <w:p w14:paraId="2F7D295D"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FA89E70" w14:textId="48E08998"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90B5832" w14:textId="7343570B" w:rsidR="00257166" w:rsidRPr="0033750C" w:rsidRDefault="00257166" w:rsidP="00BF023D">
      <w:pPr>
        <w:widowControl/>
        <w:jc w:val="left"/>
        <w:rPr>
          <w:rFonts w:ascii="Times New Roman" w:eastAsia="SimSun" w:hAnsi="Times New Roman" w:cs="Times New Roman"/>
          <w:color w:val="1F497D"/>
          <w:kern w:val="0"/>
          <w:sz w:val="22"/>
        </w:rPr>
      </w:pPr>
    </w:p>
    <w:p w14:paraId="3B58FC62"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72AFB12" w14:textId="67FE100E" w:rsidR="00257166" w:rsidRPr="0033750C" w:rsidRDefault="00257166" w:rsidP="002571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I will tell Winger Huang. Winger Huang will also be happy when he hears this. Have a good day</w:t>
      </w:r>
      <w:r w:rsidR="00D20D27" w:rsidRPr="0033750C">
        <w:rPr>
          <w:rFonts w:ascii="Times New Roman" w:eastAsia="SimSun" w:hAnsi="Times New Roman" w:cs="Times New Roman"/>
          <w:color w:val="1F497D"/>
          <w:kern w:val="0"/>
          <w:sz w:val="22"/>
        </w:rPr>
        <w:t>. If you need any other help, don</w:t>
      </w:r>
      <w:r w:rsidR="00722F9A">
        <w:rPr>
          <w:rFonts w:ascii="Times New Roman" w:eastAsia="SimSun" w:hAnsi="Times New Roman" w:cs="Times New Roman"/>
          <w:color w:val="1F497D"/>
          <w:kern w:val="0"/>
          <w:sz w:val="22"/>
        </w:rPr>
        <w:t>’</w:t>
      </w:r>
      <w:r w:rsidR="00D20D27" w:rsidRPr="0033750C">
        <w:rPr>
          <w:rFonts w:ascii="Times New Roman" w:eastAsia="SimSun" w:hAnsi="Times New Roman" w:cs="Times New Roman"/>
          <w:color w:val="1F497D"/>
          <w:kern w:val="0"/>
          <w:sz w:val="22"/>
        </w:rPr>
        <w:t xml:space="preserve">t hesitate to come to me. </w:t>
      </w: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ready to help.</w:t>
      </w:r>
    </w:p>
    <w:p w14:paraId="26EEBD07"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D68711"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96F3BE0" w14:textId="77777777" w:rsidR="00257166" w:rsidRPr="0033750C" w:rsidRDefault="00257166" w:rsidP="00BF023D">
      <w:pPr>
        <w:widowControl/>
        <w:jc w:val="left"/>
        <w:rPr>
          <w:rFonts w:ascii="Times New Roman" w:eastAsia="SimSun" w:hAnsi="Times New Roman" w:cs="Times New Roman"/>
          <w:color w:val="1F497D"/>
          <w:kern w:val="0"/>
          <w:sz w:val="22"/>
        </w:rPr>
      </w:pPr>
    </w:p>
    <w:p w14:paraId="39BD5400" w14:textId="77777777" w:rsidR="00BF023D" w:rsidRPr="0033750C" w:rsidRDefault="00BF023D" w:rsidP="001551A8">
      <w:pPr>
        <w:widowControl/>
        <w:jc w:val="left"/>
        <w:rPr>
          <w:rFonts w:ascii="Times New Roman" w:eastAsia="SimSun" w:hAnsi="Times New Roman" w:cs="Times New Roman"/>
          <w:color w:val="1F497D"/>
          <w:kern w:val="0"/>
          <w:sz w:val="22"/>
        </w:rPr>
      </w:pPr>
    </w:p>
    <w:p w14:paraId="333AB59D" w14:textId="77777777" w:rsidR="003C5713" w:rsidRPr="0033750C" w:rsidRDefault="003C5713" w:rsidP="008D5631">
      <w:pPr>
        <w:widowControl/>
        <w:jc w:val="left"/>
        <w:rPr>
          <w:rFonts w:ascii="Times New Roman" w:eastAsia="SimSun" w:hAnsi="Times New Roman" w:cs="Times New Roman"/>
          <w:color w:val="1F497D"/>
          <w:kern w:val="0"/>
          <w:sz w:val="22"/>
        </w:rPr>
      </w:pPr>
    </w:p>
    <w:p w14:paraId="754DCEDC" w14:textId="77777777" w:rsidR="003C5713" w:rsidRPr="0033750C" w:rsidRDefault="003C5713" w:rsidP="008D5631">
      <w:pPr>
        <w:widowControl/>
        <w:jc w:val="left"/>
        <w:rPr>
          <w:rFonts w:ascii="Times New Roman" w:eastAsia="SimSun" w:hAnsi="Times New Roman" w:cs="Times New Roman"/>
          <w:color w:val="1F497D"/>
          <w:kern w:val="0"/>
          <w:sz w:val="22"/>
        </w:rPr>
      </w:pPr>
    </w:p>
    <w:p w14:paraId="1E7EAB06" w14:textId="6E5606BF"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Yang,</w:t>
      </w:r>
    </w:p>
    <w:p w14:paraId="7C73B654" w14:textId="3B5EC916"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vised </w:t>
      </w:r>
      <w:proofErr w:type="spellStart"/>
      <w:r w:rsidRPr="0033750C">
        <w:rPr>
          <w:rFonts w:ascii="Times New Roman" w:eastAsia="SimSun" w:hAnsi="Times New Roman" w:cs="Times New Roman"/>
          <w:color w:val="1F497D"/>
          <w:kern w:val="0"/>
          <w:sz w:val="22"/>
        </w:rPr>
        <w:t>SoP</w:t>
      </w:r>
      <w:proofErr w:type="spellEnd"/>
      <w:r w:rsidRPr="0033750C">
        <w:rPr>
          <w:rFonts w:ascii="Times New Roman" w:eastAsia="SimSun" w:hAnsi="Times New Roman" w:cs="Times New Roman"/>
          <w:color w:val="1F497D"/>
          <w:kern w:val="0"/>
          <w:sz w:val="22"/>
        </w:rPr>
        <w:t xml:space="preserve"> for </w:t>
      </w:r>
      <w:proofErr w:type="spellStart"/>
      <w:r w:rsidRPr="0033750C">
        <w:rPr>
          <w:rFonts w:ascii="Times New Roman" w:eastAsia="SimSun" w:hAnsi="Times New Roman" w:cs="Times New Roman"/>
          <w:color w:val="1F497D"/>
          <w:kern w:val="0"/>
          <w:sz w:val="22"/>
        </w:rPr>
        <w:t>GaTech</w:t>
      </w:r>
      <w:proofErr w:type="spellEnd"/>
      <w:r w:rsidRPr="0033750C">
        <w:rPr>
          <w:rFonts w:ascii="Times New Roman" w:eastAsia="SimSun" w:hAnsi="Times New Roman" w:cs="Times New Roman"/>
          <w:color w:val="1F497D"/>
          <w:kern w:val="0"/>
          <w:sz w:val="22"/>
        </w:rPr>
        <w:t xml:space="preserve"> is attached to this email. Please go through it when it is available for you. Also, please take look at the short answer question I sent to you last time. </w:t>
      </w:r>
    </w:p>
    <w:p w14:paraId="7E26BAB5" w14:textId="77777777"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ED5BE3F" w14:textId="77777777" w:rsidR="008D5631" w:rsidRPr="0033750C" w:rsidRDefault="008D5631" w:rsidP="008D563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F0408A" w14:textId="77777777"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722F5EF" w14:textId="77777777" w:rsidR="008D5631" w:rsidRPr="0033750C" w:rsidRDefault="008D5631" w:rsidP="00743264">
      <w:pPr>
        <w:widowControl/>
        <w:jc w:val="left"/>
        <w:rPr>
          <w:rFonts w:ascii="Times New Roman" w:eastAsia="SimSun" w:hAnsi="Times New Roman" w:cs="Times New Roman"/>
          <w:color w:val="1F497D"/>
          <w:kern w:val="0"/>
          <w:sz w:val="22"/>
        </w:rPr>
      </w:pPr>
    </w:p>
    <w:p w14:paraId="3BB94F88" w14:textId="77777777" w:rsidR="008D5631" w:rsidRPr="0033750C" w:rsidRDefault="008D5631" w:rsidP="00743264">
      <w:pPr>
        <w:widowControl/>
        <w:jc w:val="left"/>
        <w:rPr>
          <w:rFonts w:ascii="Times New Roman" w:eastAsia="SimSun" w:hAnsi="Times New Roman" w:cs="Times New Roman"/>
          <w:color w:val="1F497D"/>
          <w:kern w:val="0"/>
          <w:sz w:val="22"/>
        </w:rPr>
      </w:pPr>
    </w:p>
    <w:p w14:paraId="07B74FD7" w14:textId="77777777" w:rsidR="008D5631" w:rsidRPr="0033750C" w:rsidRDefault="008D5631" w:rsidP="00743264">
      <w:pPr>
        <w:widowControl/>
        <w:jc w:val="left"/>
        <w:rPr>
          <w:rFonts w:ascii="Times New Roman" w:eastAsia="SimSun" w:hAnsi="Times New Roman" w:cs="Times New Roman"/>
          <w:color w:val="1F497D"/>
          <w:kern w:val="0"/>
          <w:sz w:val="22"/>
        </w:rPr>
      </w:pPr>
    </w:p>
    <w:p w14:paraId="1C17FCCF" w14:textId="4F2CE0C2"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w:t>
      </w:r>
    </w:p>
    <w:p w14:paraId="5F4A4858" w14:textId="669AE700"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eaching assistant for ME2060 Numerical Method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an email to you because today is the weekend. I was wondering how I can check what the percentage of completion of the midterm survey for ME2060 was. Do you have the data for this?</w:t>
      </w:r>
    </w:p>
    <w:p w14:paraId="322EA033" w14:textId="53A7460C"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FC64C2F" w14:textId="77777777" w:rsidR="00743264" w:rsidRPr="0033750C" w:rsidRDefault="00743264" w:rsidP="0074326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57659" w14:textId="77777777"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90F83E" w14:textId="77777777" w:rsidR="00743264" w:rsidRPr="0033750C" w:rsidRDefault="00743264" w:rsidP="005A292F">
      <w:pPr>
        <w:widowControl/>
        <w:jc w:val="left"/>
        <w:rPr>
          <w:rFonts w:ascii="Times New Roman" w:eastAsia="SimSun" w:hAnsi="Times New Roman" w:cs="Times New Roman"/>
          <w:color w:val="1F497D"/>
          <w:kern w:val="0"/>
          <w:sz w:val="22"/>
        </w:rPr>
      </w:pPr>
    </w:p>
    <w:p w14:paraId="20D164E2" w14:textId="77777777" w:rsidR="00743264" w:rsidRPr="0033750C" w:rsidRDefault="00743264" w:rsidP="005A292F">
      <w:pPr>
        <w:widowControl/>
        <w:jc w:val="left"/>
        <w:rPr>
          <w:rFonts w:ascii="Times New Roman" w:eastAsia="SimSun" w:hAnsi="Times New Roman" w:cs="Times New Roman"/>
          <w:color w:val="1F497D"/>
          <w:kern w:val="0"/>
          <w:sz w:val="22"/>
        </w:rPr>
      </w:pPr>
    </w:p>
    <w:p w14:paraId="4CD64852" w14:textId="309009B6"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0ED0DFB" w14:textId="45972211" w:rsidR="005A292F" w:rsidRPr="0033750C" w:rsidRDefault="005A292F" w:rsidP="005A2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w:t>
      </w:r>
      <w:proofErr w:type="gramStart"/>
      <w:r w:rsidRPr="0033750C">
        <w:rPr>
          <w:rFonts w:ascii="Times New Roman" w:eastAsia="SimSun" w:hAnsi="Times New Roman" w:cs="Times New Roman"/>
          <w:color w:val="1F497D"/>
          <w:kern w:val="0"/>
          <w:sz w:val="22"/>
        </w:rPr>
        <w:t>Friday</w:t>
      </w:r>
      <w:proofErr w:type="gramEnd"/>
      <w:r w:rsidRPr="0033750C">
        <w:rPr>
          <w:rFonts w:ascii="Times New Roman" w:eastAsia="SimSun" w:hAnsi="Times New Roman" w:cs="Times New Roman"/>
          <w:color w:val="1F497D"/>
          <w:kern w:val="0"/>
          <w:sz w:val="22"/>
        </w:rPr>
        <w:t xml:space="preserve"> 9 am should be fantastic. Thank you very much.</w:t>
      </w:r>
    </w:p>
    <w:p w14:paraId="513E4D8B" w14:textId="77777777" w:rsidR="005A292F" w:rsidRPr="0033750C" w:rsidRDefault="005A292F" w:rsidP="005A292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31B4F8" w14:textId="77777777"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874F3E2" w14:textId="49BCFEF1" w:rsidR="005A292F" w:rsidRPr="0033750C" w:rsidRDefault="005A292F" w:rsidP="00CA6EB8">
      <w:pPr>
        <w:widowControl/>
        <w:jc w:val="left"/>
        <w:rPr>
          <w:rFonts w:ascii="Times New Roman" w:eastAsia="SimSun" w:hAnsi="Times New Roman" w:cs="Times New Roman"/>
          <w:color w:val="1F497D"/>
          <w:kern w:val="0"/>
          <w:sz w:val="22"/>
        </w:rPr>
      </w:pPr>
    </w:p>
    <w:p w14:paraId="728D3538" w14:textId="2E3FA519" w:rsidR="005A292F" w:rsidRPr="0033750C" w:rsidRDefault="005A292F" w:rsidP="00CA6EB8">
      <w:pPr>
        <w:widowControl/>
        <w:jc w:val="left"/>
        <w:rPr>
          <w:rFonts w:ascii="Times New Roman" w:eastAsia="SimSun" w:hAnsi="Times New Roman" w:cs="Times New Roman"/>
          <w:color w:val="1F497D"/>
          <w:kern w:val="0"/>
          <w:sz w:val="22"/>
        </w:rPr>
      </w:pPr>
    </w:p>
    <w:p w14:paraId="5AAD7E61" w14:textId="77777777" w:rsidR="005A292F" w:rsidRPr="0033750C" w:rsidRDefault="005A292F" w:rsidP="00CA6EB8">
      <w:pPr>
        <w:widowControl/>
        <w:jc w:val="left"/>
        <w:rPr>
          <w:rFonts w:ascii="Times New Roman" w:eastAsia="SimSun" w:hAnsi="Times New Roman" w:cs="Times New Roman"/>
          <w:color w:val="1F497D"/>
          <w:kern w:val="0"/>
          <w:sz w:val="22"/>
        </w:rPr>
      </w:pPr>
    </w:p>
    <w:p w14:paraId="52489E22" w14:textId="7A4F1F69"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52161C" w14:textId="22065AEB" w:rsidR="00DA4265"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For grading, I have midterm check for senior project on Friday afternoon from 2pm to 4pm. Sorry about that. Can I grade the paper in advance on Friday? For example, 12:30p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me to your office to grade the papers. In this way, I should be able to grade my part before midterm check. </w:t>
      </w:r>
    </w:p>
    <w:p w14:paraId="33602AC9" w14:textId="285804A2" w:rsidR="00CA6EB8"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students asked whether </w:t>
      </w:r>
      <w:r w:rsidR="00DA4265"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color w:val="1F497D"/>
          <w:kern w:val="0"/>
          <w:sz w:val="22"/>
        </w:rPr>
        <w:t xml:space="preserve">the equation for </w:t>
      </w:r>
      <w:proofErr w:type="spellStart"/>
      <w:r w:rsidRPr="0033750C">
        <w:rPr>
          <w:rFonts w:ascii="Times New Roman" w:eastAsia="SimSun" w:hAnsi="Times New Roman" w:cs="Times New Roman"/>
          <w:color w:val="1F497D"/>
          <w:kern w:val="0"/>
          <w:sz w:val="22"/>
        </w:rPr>
        <w:t>castigliann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theorem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DA4265" w:rsidRPr="0033750C">
        <w:rPr>
          <w:rFonts w:ascii="Times New Roman" w:eastAsia="SimSun" w:hAnsi="Times New Roman" w:cs="Times New Roman"/>
          <w:color w:val="1F497D"/>
          <w:kern w:val="0"/>
          <w:sz w:val="22"/>
        </w:rPr>
        <w:t xml:space="preserve">2.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diagram for </w:t>
      </w:r>
      <w:r w:rsidR="00DA4265" w:rsidRPr="0033750C">
        <w:rPr>
          <w:rFonts w:ascii="Times New Roman" w:eastAsia="SimSun" w:hAnsi="Times New Roman" w:cs="Times New Roman"/>
          <w:color w:val="1F497D"/>
          <w:kern w:val="0"/>
          <w:sz w:val="22"/>
        </w:rPr>
        <w:t xml:space="preserve">reading the value of </w:t>
      </w:r>
      <m:oMath>
        <m:r>
          <w:rPr>
            <w:rFonts w:ascii="Cambria Math" w:eastAsia="SimSun" w:hAnsi="Cambria Math" w:cs="Times New Roman"/>
            <w:color w:val="1F497D"/>
            <w:kern w:val="0"/>
            <w:sz w:val="22"/>
          </w:rPr>
          <m:t>q</m:t>
        </m:r>
      </m:oMath>
      <w:r w:rsidR="00DA4265" w:rsidRPr="0033750C">
        <w:rPr>
          <w:rFonts w:ascii="Times New Roman" w:eastAsia="SimSun" w:hAnsi="Times New Roman" w:cs="Times New Roman"/>
          <w:color w:val="1F497D"/>
          <w:kern w:val="0"/>
          <w:sz w:val="22"/>
        </w:rPr>
        <w:t xml:space="preserve"> (Notch-sensitivity curves for materials in reversed torsion) in Equation K_f=1+q(K_t+1) will be provided. See you this afternoon!</w:t>
      </w:r>
    </w:p>
    <w:p w14:paraId="0B563039" w14:textId="77777777" w:rsidR="00CA6EB8" w:rsidRPr="0033750C" w:rsidRDefault="00CA6EB8" w:rsidP="00CA6EB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4ADF6" w14:textId="77777777"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9FEB43A" w14:textId="77777777" w:rsidR="00CA6EB8" w:rsidRPr="0033750C" w:rsidRDefault="00CA6EB8" w:rsidP="00CA5E2B">
      <w:pPr>
        <w:widowControl/>
        <w:jc w:val="left"/>
        <w:rPr>
          <w:rFonts w:ascii="Times New Roman" w:eastAsia="SimSun" w:hAnsi="Times New Roman" w:cs="Times New Roman"/>
          <w:color w:val="1F497D"/>
          <w:kern w:val="0"/>
          <w:sz w:val="22"/>
        </w:rPr>
      </w:pPr>
    </w:p>
    <w:p w14:paraId="60A26D51" w14:textId="77777777" w:rsidR="00CA6EB8" w:rsidRPr="0033750C" w:rsidRDefault="00CA6EB8" w:rsidP="00CA5E2B">
      <w:pPr>
        <w:widowControl/>
        <w:jc w:val="left"/>
        <w:rPr>
          <w:rFonts w:ascii="Times New Roman" w:eastAsia="SimSun" w:hAnsi="Times New Roman" w:cs="Times New Roman"/>
          <w:color w:val="1F497D"/>
          <w:kern w:val="0"/>
          <w:sz w:val="22"/>
        </w:rPr>
      </w:pPr>
    </w:p>
    <w:p w14:paraId="36610E59" w14:textId="5B54D5FF"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974327" w14:textId="52EB0B71"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some students have questions about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inal exam. The first question is: can they bring one A4 paper as a formula sheet or will all the formulas be provided during the exam? The second question is: is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design exam lasting 155 minutes (1:50 to 4:25 PM)?</w:t>
      </w:r>
    </w:p>
    <w:p w14:paraId="435B51B1" w14:textId="49648035"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8921F15" w14:textId="77777777" w:rsidR="00CA5E2B" w:rsidRPr="0033750C" w:rsidRDefault="00CA5E2B" w:rsidP="00CA5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F2639" w14:textId="77777777"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5EB560" w14:textId="77777777" w:rsidR="00CA5E2B" w:rsidRPr="0033750C" w:rsidRDefault="00CA5E2B" w:rsidP="00580D76">
      <w:pPr>
        <w:widowControl/>
        <w:jc w:val="left"/>
        <w:rPr>
          <w:rFonts w:ascii="Times New Roman" w:eastAsia="SimSun" w:hAnsi="Times New Roman" w:cs="Times New Roman"/>
          <w:color w:val="1F497D"/>
          <w:kern w:val="0"/>
          <w:sz w:val="22"/>
        </w:rPr>
      </w:pPr>
    </w:p>
    <w:p w14:paraId="0DF649A2" w14:textId="117FE41C"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2F153180" w14:textId="3A664FEB"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from SCUPI 2018 (ME, Student ID:2018141521058). I am writing to you to send you the link </w:t>
      </w:r>
      <w:r w:rsidR="004518C0" w:rsidRPr="0033750C">
        <w:rPr>
          <w:rFonts w:ascii="Times New Roman" w:eastAsia="SimSun" w:hAnsi="Times New Roman" w:cs="Times New Roman"/>
          <w:color w:val="1F497D"/>
          <w:kern w:val="0"/>
          <w:sz w:val="22"/>
        </w:rPr>
        <w:t>to the</w:t>
      </w:r>
      <w:r w:rsidRPr="0033750C">
        <w:rPr>
          <w:rFonts w:ascii="Times New Roman" w:eastAsia="SimSun" w:hAnsi="Times New Roman" w:cs="Times New Roman"/>
          <w:color w:val="1F497D"/>
          <w:kern w:val="0"/>
          <w:sz w:val="22"/>
        </w:rPr>
        <w:t xml:space="preserve"> website to display time during the exam because last time, you asked me </w:t>
      </w:r>
      <w:r w:rsidR="004518C0" w:rsidRPr="0033750C">
        <w:rPr>
          <w:rFonts w:ascii="Times New Roman" w:eastAsia="SimSun" w:hAnsi="Times New Roman" w:cs="Times New Roman"/>
          <w:color w:val="1F497D"/>
          <w:kern w:val="0"/>
          <w:sz w:val="22"/>
        </w:rPr>
        <w:t>during</w:t>
      </w:r>
      <w:r w:rsidRPr="0033750C">
        <w:rPr>
          <w:rFonts w:ascii="Times New Roman" w:eastAsia="SimSun" w:hAnsi="Times New Roman" w:cs="Times New Roman"/>
          <w:color w:val="1F497D"/>
          <w:kern w:val="0"/>
          <w:sz w:val="22"/>
        </w:rPr>
        <w:t xml:space="preserve"> Prof Y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Here is the link: </w:t>
      </w:r>
      <w:hyperlink r:id="rId209" w:history="1">
        <w:r w:rsidRPr="0033750C">
          <w:rPr>
            <w:rStyle w:val="Hyperlink"/>
            <w:rFonts w:ascii="Times New Roman" w:eastAsia="SimSun" w:hAnsi="Times New Roman" w:cs="Times New Roman"/>
            <w:kern w:val="0"/>
            <w:sz w:val="22"/>
          </w:rPr>
          <w:t>https://time.is/Beijing</w:t>
        </w:r>
      </w:hyperlink>
      <w:r w:rsidRPr="0033750C">
        <w:rPr>
          <w:rFonts w:ascii="Times New Roman" w:eastAsia="SimSun" w:hAnsi="Times New Roman" w:cs="Times New Roman"/>
          <w:color w:val="1F497D"/>
          <w:kern w:val="0"/>
          <w:sz w:val="22"/>
        </w:rPr>
        <w:t xml:space="preserve">. </w:t>
      </w:r>
      <w:r w:rsidR="004518C0" w:rsidRPr="0033750C">
        <w:rPr>
          <w:rFonts w:ascii="Times New Roman" w:eastAsia="SimSun" w:hAnsi="Times New Roman" w:cs="Times New Roman"/>
          <w:color w:val="1F497D"/>
          <w:kern w:val="0"/>
          <w:sz w:val="22"/>
        </w:rPr>
        <w:t>Please feel free to contact me if you have any further questions.</w:t>
      </w:r>
    </w:p>
    <w:p w14:paraId="46646EBD" w14:textId="2C3C1A7F"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4EB9692" w14:textId="77777777" w:rsidR="00580D76" w:rsidRPr="0033750C" w:rsidRDefault="00580D76" w:rsidP="00580D7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FC2373" w14:textId="77777777"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19B4F28" w14:textId="77777777" w:rsidR="00580D76" w:rsidRPr="0033750C" w:rsidRDefault="00580D76" w:rsidP="00D66B80">
      <w:pPr>
        <w:widowControl/>
        <w:jc w:val="left"/>
        <w:rPr>
          <w:rFonts w:ascii="Times New Roman" w:eastAsia="SimSun" w:hAnsi="Times New Roman" w:cs="Times New Roman"/>
          <w:color w:val="1F497D"/>
          <w:kern w:val="0"/>
          <w:sz w:val="22"/>
        </w:rPr>
      </w:pPr>
    </w:p>
    <w:p w14:paraId="7CBA30FD" w14:textId="77777777" w:rsidR="00580D76" w:rsidRPr="0033750C" w:rsidRDefault="00580D76" w:rsidP="00D66B80">
      <w:pPr>
        <w:widowControl/>
        <w:jc w:val="left"/>
        <w:rPr>
          <w:rFonts w:ascii="Times New Roman" w:eastAsia="SimSun" w:hAnsi="Times New Roman" w:cs="Times New Roman"/>
          <w:color w:val="1F497D"/>
          <w:kern w:val="0"/>
          <w:sz w:val="22"/>
        </w:rPr>
      </w:pPr>
    </w:p>
    <w:p w14:paraId="1F0455BD" w14:textId="1E389BB5"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6EFF96" w14:textId="6FCF7346" w:rsidR="00D66B80" w:rsidRPr="0033750C" w:rsidRDefault="00D66B80" w:rsidP="00D66B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viting us to lunch. I will come to your office at 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tomorrow morning. Many thanks!</w:t>
      </w:r>
    </w:p>
    <w:p w14:paraId="5F4FCCD8" w14:textId="7DB492F1" w:rsidR="00D66B80" w:rsidRPr="0033750C" w:rsidRDefault="00D66B80" w:rsidP="00D66B8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7272E2" w14:textId="77777777"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C1B9A2" w14:textId="77777777" w:rsidR="00D66B80" w:rsidRPr="0033750C" w:rsidRDefault="00D66B80" w:rsidP="00DC191E">
      <w:pPr>
        <w:widowControl/>
        <w:jc w:val="left"/>
        <w:rPr>
          <w:rFonts w:ascii="Times New Roman" w:eastAsia="SimSun" w:hAnsi="Times New Roman" w:cs="Times New Roman"/>
          <w:color w:val="1F497D"/>
          <w:kern w:val="0"/>
          <w:sz w:val="22"/>
        </w:rPr>
      </w:pPr>
    </w:p>
    <w:p w14:paraId="1628319F" w14:textId="77777777" w:rsidR="00D66B80" w:rsidRPr="0033750C" w:rsidRDefault="00D66B80" w:rsidP="00DC191E">
      <w:pPr>
        <w:widowControl/>
        <w:jc w:val="left"/>
        <w:rPr>
          <w:rFonts w:ascii="Times New Roman" w:eastAsia="SimSun" w:hAnsi="Times New Roman" w:cs="Times New Roman"/>
          <w:color w:val="1F497D"/>
          <w:kern w:val="0"/>
          <w:sz w:val="22"/>
        </w:rPr>
      </w:pPr>
    </w:p>
    <w:p w14:paraId="5156C6A4" w14:textId="4EFB34DF"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90F54D4" w14:textId="593243A9"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will tell him to pay attention to this issue and stop making this kind of mistake in the future.</w:t>
      </w:r>
    </w:p>
    <w:p w14:paraId="0A222FEA" w14:textId="4A16A864"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a wonderful weekend!</w:t>
      </w:r>
    </w:p>
    <w:p w14:paraId="71FD1EB9" w14:textId="77777777" w:rsidR="00DC191E" w:rsidRPr="0033750C" w:rsidRDefault="00DC191E" w:rsidP="00DC191E">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169097FF" w14:textId="77777777"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6CF55" w14:textId="77777777" w:rsidR="00DC191E" w:rsidRPr="0033750C" w:rsidRDefault="00DC191E" w:rsidP="00DC191E">
      <w:pPr>
        <w:widowControl/>
        <w:jc w:val="left"/>
        <w:rPr>
          <w:rFonts w:ascii="Times New Roman" w:hAnsi="Times New Roman" w:cs="Times New Roman"/>
        </w:rPr>
      </w:pPr>
    </w:p>
    <w:p w14:paraId="24424F7E" w14:textId="77777777" w:rsidR="00DC191E" w:rsidRPr="0033750C" w:rsidRDefault="00DC191E" w:rsidP="0046087A">
      <w:pPr>
        <w:widowControl/>
        <w:jc w:val="left"/>
        <w:rPr>
          <w:rFonts w:ascii="Times New Roman" w:eastAsia="SimSun" w:hAnsi="Times New Roman" w:cs="Times New Roman"/>
          <w:color w:val="1F497D"/>
          <w:kern w:val="0"/>
          <w:sz w:val="22"/>
        </w:rPr>
      </w:pPr>
    </w:p>
    <w:p w14:paraId="0546D773" w14:textId="77777777" w:rsidR="00DC191E" w:rsidRPr="0033750C" w:rsidRDefault="00DC191E" w:rsidP="0046087A">
      <w:pPr>
        <w:widowControl/>
        <w:jc w:val="left"/>
        <w:rPr>
          <w:rFonts w:ascii="Times New Roman" w:eastAsia="SimSun" w:hAnsi="Times New Roman" w:cs="Times New Roman"/>
          <w:color w:val="1F497D"/>
          <w:kern w:val="0"/>
          <w:sz w:val="22"/>
        </w:rPr>
      </w:pPr>
    </w:p>
    <w:p w14:paraId="47D97601" w14:textId="1EF0570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086B879" w14:textId="19207260" w:rsidR="000E4E96" w:rsidRPr="0033750C" w:rsidRDefault="0046087A" w:rsidP="0046087A">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 xml:space="preserve">I am writing to you to tell you something </w:t>
      </w:r>
      <w:r w:rsidR="00585C6E" w:rsidRPr="0033750C">
        <w:rPr>
          <w:rFonts w:ascii="Times New Roman" w:eastAsia="SimSun" w:hAnsi="Times New Roman" w:cs="Times New Roman"/>
          <w:color w:val="1F497D"/>
          <w:kern w:val="0"/>
          <w:sz w:val="22"/>
        </w:rPr>
        <w:t xml:space="preserve">that happened this Friday and </w:t>
      </w:r>
      <w:r w:rsidRPr="0033750C">
        <w:rPr>
          <w:rFonts w:ascii="Times New Roman" w:eastAsia="SimSun" w:hAnsi="Times New Roman" w:cs="Times New Roman"/>
          <w:color w:val="1F497D"/>
          <w:kern w:val="0"/>
          <w:sz w:val="22"/>
        </w:rPr>
        <w:t>hope you will be prepared.</w:t>
      </w:r>
      <w:r w:rsidR="000E4E96" w:rsidRPr="0033750C">
        <w:rPr>
          <w:rFonts w:ascii="Times New Roman" w:hAnsi="Times New Roman" w:cs="Times New Roman"/>
        </w:rPr>
        <w:t xml:space="preserve"> </w:t>
      </w:r>
    </w:p>
    <w:p w14:paraId="7C90F234" w14:textId="29B41530" w:rsidR="0046087A"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0E4E96" w:rsidRPr="0033750C">
        <w:rPr>
          <w:rFonts w:ascii="Times New Roman" w:eastAsia="SimSun" w:hAnsi="Times New Roman" w:cs="Times New Roman"/>
          <w:color w:val="1F497D"/>
          <w:kern w:val="0"/>
          <w:sz w:val="22"/>
        </w:rPr>
        <w:t>his Friday, we held a meeting of members of the Communist Party of China (CPC)</w:t>
      </w:r>
      <w:r w:rsidR="00294BE7" w:rsidRPr="0033750C">
        <w:rPr>
          <w:rFonts w:ascii="Times New Roman" w:eastAsia="SimSun" w:hAnsi="Times New Roman" w:cs="Times New Roman"/>
          <w:color w:val="1F497D"/>
          <w:kern w:val="0"/>
          <w:sz w:val="22"/>
        </w:rPr>
        <w:t xml:space="preserve"> to discuss</w:t>
      </w:r>
      <w:r w:rsidR="000E4E96" w:rsidRPr="0033750C">
        <w:rPr>
          <w:rFonts w:ascii="Times New Roman" w:eastAsia="SimSun" w:hAnsi="Times New Roman" w:cs="Times New Roman"/>
          <w:color w:val="1F497D"/>
          <w:kern w:val="0"/>
          <w:sz w:val="22"/>
        </w:rPr>
        <w:t xml:space="preserve"> the application of 31 comrade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 xml:space="preserve"> (Student ID: 2019141520101) to join the party.</w:t>
      </w:r>
      <w:r w:rsidR="000E4E96" w:rsidRPr="0033750C">
        <w:rPr>
          <w:rFonts w:ascii="Times New Roman" w:hAnsi="Times New Roman" w:cs="Times New Roman"/>
        </w:rPr>
        <w:t xml:space="preserve"> </w:t>
      </w:r>
      <w:r w:rsidR="000E4E96" w:rsidRPr="0033750C">
        <w:rPr>
          <w:rFonts w:ascii="Times New Roman" w:eastAsia="SimSun" w:hAnsi="Times New Roman" w:cs="Times New Roman"/>
          <w:color w:val="1F497D"/>
          <w:kern w:val="0"/>
          <w:sz w:val="22"/>
        </w:rPr>
        <w:t xml:space="preserve">Our old party members need to make some comments and suggestions to 31 applicant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w:t>
      </w:r>
      <w:r w:rsidR="00812463"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is usually more introverted and rarely interacts with others.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think any of the old party members at the meeting knew him. To help him, I gave him some comments and suggestions. Here are my comments and suggestions: </w:t>
      </w:r>
    </w:p>
    <w:p w14:paraId="24605122" w14:textId="2B462FD2"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ments: He does his homework very carefully and studies earnestly, so he is a very good applicant (This is based on my usual feelings of grading his homework).</w:t>
      </w:r>
      <w:r w:rsidR="00496B42" w:rsidRPr="0033750C">
        <w:rPr>
          <w:rFonts w:ascii="Times New Roman" w:eastAsia="SimSun" w:hAnsi="Times New Roman" w:cs="Times New Roman"/>
          <w:color w:val="1F497D"/>
          <w:kern w:val="0"/>
          <w:sz w:val="22"/>
        </w:rPr>
        <w:t xml:space="preserve"> </w:t>
      </w:r>
    </w:p>
    <w:p w14:paraId="4ECEC4A6" w14:textId="6D95EA30"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ggestions: He needs to pay more attention to academic integrity (This is </w:t>
      </w:r>
      <w:proofErr w:type="gramStart"/>
      <w:r w:rsidRPr="0033750C">
        <w:rPr>
          <w:rFonts w:ascii="Times New Roman" w:eastAsia="SimSun" w:hAnsi="Times New Roman" w:cs="Times New Roman"/>
          <w:color w:val="1F497D"/>
          <w:kern w:val="0"/>
          <w:sz w:val="22"/>
        </w:rPr>
        <w:t>based on the fact that</w:t>
      </w:r>
      <w:proofErr w:type="gramEnd"/>
      <w:r w:rsidRPr="0033750C">
        <w:rPr>
          <w:rFonts w:ascii="Times New Roman" w:eastAsia="SimSun" w:hAnsi="Times New Roman" w:cs="Times New Roman"/>
          <w:color w:val="1F497D"/>
          <w:kern w:val="0"/>
          <w:sz w:val="22"/>
        </w:rPr>
        <w:t xml:space="preserve"> his project and assignment 8 have some similar parts </w:t>
      </w:r>
      <w:proofErr w:type="gramStart"/>
      <w:r w:rsidRPr="0033750C">
        <w:rPr>
          <w:rFonts w:ascii="Times New Roman" w:eastAsia="SimSun" w:hAnsi="Times New Roman" w:cs="Times New Roman"/>
          <w:color w:val="1F497D"/>
          <w:kern w:val="0"/>
          <w:sz w:val="22"/>
        </w:rPr>
        <w:t>with</w:t>
      </w:r>
      <w:proofErr w:type="gramEnd"/>
      <w:r w:rsidRPr="0033750C">
        <w:rPr>
          <w:rFonts w:ascii="Times New Roman" w:eastAsia="SimSun" w:hAnsi="Times New Roman" w:cs="Times New Roman"/>
          <w:color w:val="1F497D"/>
          <w:kern w:val="0"/>
          <w:sz w:val="22"/>
        </w:rPr>
        <w:t xml:space="preserve"> other students).</w:t>
      </w:r>
      <w:r w:rsidR="00496B42" w:rsidRPr="0033750C">
        <w:rPr>
          <w:rFonts w:ascii="Times New Roman" w:eastAsia="SimSun" w:hAnsi="Times New Roman" w:cs="Times New Roman"/>
          <w:color w:val="1F497D"/>
          <w:kern w:val="0"/>
          <w:sz w:val="22"/>
        </w:rPr>
        <w:t xml:space="preserve"> </w:t>
      </w:r>
    </w:p>
    <w:p w14:paraId="7F5C4AA6" w14:textId="47E9D156" w:rsidR="0082120D" w:rsidRPr="0033750C" w:rsidRDefault="007F7A50"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this suggestion was a very ordinary reminder. However, Dean Ivy Chen was very sensitive to this mat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he asked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What academic dishonesty do you hav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altered and said: I have never copied other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homework,</w:t>
      </w:r>
      <w:proofErr w:type="gramEnd"/>
      <w:r w:rsidRPr="0033750C">
        <w:rPr>
          <w:rFonts w:ascii="Times New Roman" w:eastAsia="SimSun" w:hAnsi="Times New Roman" w:cs="Times New Roman"/>
          <w:color w:val="1F497D"/>
          <w:kern w:val="0"/>
          <w:sz w:val="22"/>
        </w:rPr>
        <w:t xml:space="preserve"> I just </w:t>
      </w:r>
      <w:r w:rsidR="0082120D" w:rsidRPr="0033750C">
        <w:rPr>
          <w:rFonts w:ascii="Times New Roman" w:eastAsia="SimSun" w:hAnsi="Times New Roman" w:cs="Times New Roman"/>
          <w:color w:val="1F497D"/>
          <w:kern w:val="0"/>
          <w:sz w:val="22"/>
        </w:rPr>
        <w:t xml:space="preserve">provided </w:t>
      </w:r>
      <w:r w:rsidRPr="0033750C">
        <w:rPr>
          <w:rFonts w:ascii="Times New Roman" w:eastAsia="SimSun" w:hAnsi="Times New Roman" w:cs="Times New Roman"/>
          <w:color w:val="1F497D"/>
          <w:kern w:val="0"/>
          <w:sz w:val="22"/>
        </w:rPr>
        <w:t xml:space="preserve">my homework </w:t>
      </w:r>
      <w:r w:rsidR="0082120D"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other classmate</w:t>
      </w:r>
      <w:r w:rsidR="00294BE7" w:rsidRPr="0033750C">
        <w:rPr>
          <w:rFonts w:ascii="Times New Roman" w:eastAsia="SimSun" w:hAnsi="Times New Roman" w:cs="Times New Roman"/>
          <w:color w:val="1F497D"/>
          <w:kern w:val="0"/>
          <w:sz w:val="22"/>
        </w:rPr>
        <w:t>s</w:t>
      </w:r>
      <w:r w:rsidR="0082120D" w:rsidRPr="0033750C">
        <w:rPr>
          <w:rFonts w:ascii="Times New Roman" w:eastAsia="SimSun" w:hAnsi="Times New Roman" w:cs="Times New Roman"/>
          <w:color w:val="1F497D"/>
          <w:kern w:val="0"/>
          <w:sz w:val="22"/>
        </w:rPr>
        <w:t xml:space="preserve"> to copy</w:t>
      </w:r>
      <w:r w:rsidRPr="0033750C">
        <w:rPr>
          <w:rFonts w:ascii="Times New Roman" w:eastAsia="SimSun" w:hAnsi="Times New Roman" w:cs="Times New Roman"/>
          <w:color w:val="1F497D"/>
          <w:kern w:val="0"/>
          <w:sz w:val="22"/>
        </w:rPr>
        <w:t>.</w:t>
      </w:r>
      <w:r w:rsidR="0082120D"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 xml:space="preserve">Then, Dean Chen was very angry with Cui </w:t>
      </w:r>
      <w:proofErr w:type="spellStart"/>
      <w:r w:rsidR="0082120D" w:rsidRPr="0033750C">
        <w:rPr>
          <w:rFonts w:ascii="Times New Roman" w:eastAsia="SimSun" w:hAnsi="Times New Roman" w:cs="Times New Roman"/>
          <w:color w:val="1F497D"/>
          <w:kern w:val="0"/>
          <w:sz w:val="22"/>
        </w:rPr>
        <w:t>Rongkai</w:t>
      </w:r>
      <w:proofErr w:type="spellEnd"/>
      <w:r w:rsidR="0082120D" w:rsidRPr="0033750C">
        <w:rPr>
          <w:rFonts w:ascii="Times New Roman" w:eastAsia="SimSun" w:hAnsi="Times New Roman" w:cs="Times New Roman"/>
          <w:color w:val="1F497D"/>
          <w:kern w:val="0"/>
          <w:sz w:val="22"/>
        </w:rPr>
        <w:t>. She believes that the person who copied the homework and the person who provided the homework had the same mistakes.</w:t>
      </w:r>
      <w:r w:rsidR="00294BE7"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She said: As an applicant who wants to join the CPC, you should play an exemplary role. You must pay attention to academic integrity and not touch the red line of academic integrity.</w:t>
      </w:r>
      <w:r w:rsidR="00496B42" w:rsidRPr="0033750C">
        <w:rPr>
          <w:rFonts w:ascii="Times New Roman" w:eastAsia="SimSun" w:hAnsi="Times New Roman" w:cs="Times New Roman"/>
          <w:color w:val="1F497D"/>
          <w:kern w:val="0"/>
          <w:sz w:val="22"/>
        </w:rPr>
        <w:t xml:space="preserve"> </w:t>
      </w:r>
    </w:p>
    <w:p w14:paraId="31C7146E" w14:textId="56173F51" w:rsidR="007F7A50"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n, after a while, we entered the voting session. Our old party members needed to vote on whether applicants can join the CP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joined the CPC with 16 votes in favor, 9 votes against, and 1 abstention (more than half of the votes agreed).</w:t>
      </w:r>
      <w:r w:rsidR="00496B42" w:rsidRPr="0033750C">
        <w:rPr>
          <w:rFonts w:ascii="Times New Roman" w:eastAsia="SimSun" w:hAnsi="Times New Roman" w:cs="Times New Roman"/>
          <w:color w:val="1F497D"/>
          <w:kern w:val="0"/>
          <w:sz w:val="22"/>
        </w:rPr>
        <w:t xml:space="preserve"> </w:t>
      </w:r>
    </w:p>
    <w:p w14:paraId="10CC0359" w14:textId="67681437" w:rsidR="0082120D"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he was not satisfied with the voting results. After the meeting, he </w:t>
      </w:r>
      <w:r w:rsidR="00496B42" w:rsidRPr="0033750C">
        <w:rPr>
          <w:rFonts w:ascii="Times New Roman" w:eastAsia="SimSun" w:hAnsi="Times New Roman" w:cs="Times New Roman"/>
          <w:color w:val="1F497D"/>
          <w:kern w:val="0"/>
          <w:sz w:val="22"/>
        </w:rPr>
        <w:t>came to</w:t>
      </w:r>
      <w:r w:rsidRPr="0033750C">
        <w:rPr>
          <w:rFonts w:ascii="Times New Roman" w:eastAsia="SimSun" w:hAnsi="Times New Roman" w:cs="Times New Roman"/>
          <w:color w:val="1F497D"/>
          <w:kern w:val="0"/>
          <w:sz w:val="22"/>
        </w:rPr>
        <w:t xml:space="preserve">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lex</w:t>
      </w:r>
      <w:r w:rsidR="00496B42"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the host of the meeting. He told Alex that he did not copy homework. After a period of quarrel, under the severe questioning of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Alex,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admitted to academic misconduct. </w:t>
      </w:r>
      <w:r w:rsidR="00496B42"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Alex suggested that he</w:t>
      </w:r>
      <w:r w:rsidR="00496B42" w:rsidRPr="0033750C">
        <w:rPr>
          <w:rFonts w:ascii="Times New Roman" w:eastAsia="SimSun" w:hAnsi="Times New Roman" w:cs="Times New Roman"/>
          <w:color w:val="1F497D"/>
          <w:kern w:val="0"/>
          <w:sz w:val="22"/>
        </w:rPr>
        <w:t xml:space="preserve"> needed</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deeply reflect</w:t>
      </w:r>
      <w:proofErr w:type="gramEnd"/>
      <w:r w:rsidRPr="0033750C">
        <w:rPr>
          <w:rFonts w:ascii="Times New Roman" w:eastAsia="SimSun" w:hAnsi="Times New Roman" w:cs="Times New Roman"/>
          <w:color w:val="1F497D"/>
          <w:kern w:val="0"/>
          <w:sz w:val="22"/>
        </w:rPr>
        <w:t xml:space="preserve"> on himself and try to </w:t>
      </w:r>
      <w:proofErr w:type="gramStart"/>
      <w:r w:rsidRPr="0033750C">
        <w:rPr>
          <w:rFonts w:ascii="Times New Roman" w:eastAsia="SimSun" w:hAnsi="Times New Roman" w:cs="Times New Roman"/>
          <w:color w:val="1F497D"/>
          <w:kern w:val="0"/>
          <w:sz w:val="22"/>
        </w:rPr>
        <w:t>avoid</w:t>
      </w:r>
      <w:proofErr w:type="gramEnd"/>
      <w:r w:rsidRPr="0033750C">
        <w:rPr>
          <w:rFonts w:ascii="Times New Roman" w:eastAsia="SimSun" w:hAnsi="Times New Roman" w:cs="Times New Roman"/>
          <w:color w:val="1F497D"/>
          <w:kern w:val="0"/>
          <w:sz w:val="22"/>
        </w:rPr>
        <w:t xml:space="preserve"> this kind of thing from happening again.</w:t>
      </w:r>
      <w:r w:rsidR="00496B42" w:rsidRPr="0033750C">
        <w:rPr>
          <w:rFonts w:ascii="Times New Roman" w:eastAsia="SimSun" w:hAnsi="Times New Roman" w:cs="Times New Roman"/>
          <w:color w:val="1F497D"/>
          <w:kern w:val="0"/>
          <w:sz w:val="22"/>
        </w:rPr>
        <w:t xml:space="preserve"> </w:t>
      </w:r>
    </w:p>
    <w:p w14:paraId="1EDC6377" w14:textId="49AD410F" w:rsidR="00496B42" w:rsidRPr="0033750C" w:rsidRDefault="00496B42"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 end of this story. I think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ill come to the professor next Monday to explain the problem of homework and apologize to the professor. Could you be so kind to help him out of the shadow of academic misconduct? I also feel very sorry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as criticized by Dean Chen because of one of my words. Hope he will be well.</w:t>
      </w:r>
    </w:p>
    <w:p w14:paraId="1C5A1A53" w14:textId="3A36FC0F" w:rsidR="00496B42" w:rsidRPr="0033750C" w:rsidRDefault="00585C6E"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496B42" w:rsidRPr="0033750C">
        <w:rPr>
          <w:rFonts w:ascii="Times New Roman" w:eastAsia="SimSun" w:hAnsi="Times New Roman" w:cs="Times New Roman"/>
          <w:color w:val="1F497D"/>
          <w:kern w:val="0"/>
          <w:sz w:val="22"/>
        </w:rPr>
        <w:t xml:space="preserve">hank you for reading this story and your help will be greatly appreciated. Enjoy your wonderful weekend. </w:t>
      </w:r>
    </w:p>
    <w:p w14:paraId="5FA8C008" w14:textId="77777777" w:rsidR="0046087A" w:rsidRPr="0033750C" w:rsidRDefault="0046087A" w:rsidP="0046087A">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67DBD895" w14:textId="6146041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496B42" w:rsidRPr="0033750C">
        <w:rPr>
          <w:rFonts w:ascii="Times New Roman" w:eastAsia="SimSun" w:hAnsi="Times New Roman" w:cs="Times New Roman"/>
          <w:color w:val="1F497D"/>
          <w:kern w:val="0"/>
          <w:sz w:val="22"/>
        </w:rPr>
        <w:t xml:space="preserve"> </w:t>
      </w:r>
    </w:p>
    <w:bookmarkEnd w:id="66"/>
    <w:bookmarkEnd w:id="67"/>
    <w:p w14:paraId="07259533" w14:textId="77777777" w:rsidR="0046087A" w:rsidRPr="0033750C" w:rsidRDefault="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5CE9ED7" w14:textId="73B1CD80"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2B08A74" w14:textId="55D64307" w:rsidR="001F68E8" w:rsidRPr="0033750C" w:rsidRDefault="001F68E8" w:rsidP="001F68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w:t>
      </w:r>
      <w:r w:rsidR="002F7C8E" w:rsidRPr="0033750C">
        <w:rPr>
          <w:rFonts w:ascii="Times New Roman" w:eastAsia="SimSun" w:hAnsi="Times New Roman" w:cs="Times New Roman"/>
          <w:color w:val="1F497D"/>
          <w:kern w:val="0"/>
          <w:sz w:val="22"/>
        </w:rPr>
        <w:t>s</w:t>
      </w:r>
      <w:r w:rsidR="00E6280C" w:rsidRPr="0033750C">
        <w:rPr>
          <w:rFonts w:ascii="Times New Roman" w:eastAsia="SimSun" w:hAnsi="Times New Roman" w:cs="Times New Roman"/>
          <w:color w:val="1F497D"/>
          <w:kern w:val="0"/>
          <w:sz w:val="22"/>
        </w:rPr>
        <w:t xml:space="preserve"> of recommendation letters for all universities</w:t>
      </w:r>
      <w:r w:rsidRPr="0033750C">
        <w:rPr>
          <w:rFonts w:ascii="Times New Roman" w:eastAsia="SimSun" w:hAnsi="Times New Roman" w:cs="Times New Roman"/>
          <w:color w:val="1F497D"/>
          <w:kern w:val="0"/>
          <w:sz w:val="22"/>
        </w:rPr>
        <w:t xml:space="preserve"> </w:t>
      </w:r>
      <w:r w:rsidR="002F7C8E" w:rsidRPr="0033750C">
        <w:rPr>
          <w:rFonts w:ascii="Times New Roman" w:eastAsia="SimSun" w:hAnsi="Times New Roman" w:cs="Times New Roman"/>
          <w:color w:val="1F497D"/>
          <w:kern w:val="0"/>
          <w:sz w:val="22"/>
        </w:rPr>
        <w:t>were</w:t>
      </w:r>
      <w:r w:rsidRPr="0033750C">
        <w:rPr>
          <w:rFonts w:ascii="Times New Roman" w:eastAsia="SimSun" w:hAnsi="Times New Roman" w:cs="Times New Roman"/>
          <w:color w:val="1F497D"/>
          <w:kern w:val="0"/>
          <w:sz w:val="22"/>
        </w:rPr>
        <w:t xml:space="preserve"> successful. </w:t>
      </w:r>
      <w:r w:rsidR="00EC05FD" w:rsidRPr="0033750C">
        <w:rPr>
          <w:rFonts w:ascii="Times New Roman" w:eastAsia="SimSun" w:hAnsi="Times New Roman" w:cs="Times New Roman"/>
          <w:color w:val="1F497D"/>
          <w:kern w:val="0"/>
          <w:sz w:val="22"/>
        </w:rPr>
        <w:t xml:space="preserve">Thank you for taking the time to write on my behalf for my graduate study application. I appreciate your support </w:t>
      </w:r>
      <w:r w:rsidR="007C0D37" w:rsidRPr="0033750C">
        <w:rPr>
          <w:rFonts w:ascii="Times New Roman" w:eastAsia="SimSun" w:hAnsi="Times New Roman" w:cs="Times New Roman"/>
          <w:color w:val="1F497D"/>
          <w:kern w:val="0"/>
          <w:sz w:val="22"/>
        </w:rPr>
        <w:t>in my academic life</w:t>
      </w:r>
      <w:r w:rsidR="00EC05FD" w:rsidRPr="0033750C">
        <w:rPr>
          <w:rFonts w:ascii="Times New Roman" w:eastAsia="SimSun" w:hAnsi="Times New Roman" w:cs="Times New Roman"/>
          <w:color w:val="1F497D"/>
          <w:kern w:val="0"/>
          <w:sz w:val="22"/>
        </w:rPr>
        <w:t xml:space="preserve">. </w:t>
      </w:r>
      <w:r w:rsidR="007C0D37" w:rsidRPr="0033750C">
        <w:rPr>
          <w:rFonts w:ascii="Times New Roman" w:eastAsia="SimSun" w:hAnsi="Times New Roman" w:cs="Times New Roman"/>
          <w:color w:val="1F497D"/>
          <w:kern w:val="0"/>
          <w:sz w:val="22"/>
        </w:rPr>
        <w:t xml:space="preserve">After finishing my graduate studies in the U.S., I hope to pursue post-doctoral research at top universities overseas. In the future, I hope to conduct academic research and work as a professor at a university or research institute, so my graduate studies in the U.S. will be extremely beneficial to my career development. </w:t>
      </w:r>
      <w:r w:rsidRPr="0033750C">
        <w:rPr>
          <w:rFonts w:ascii="Times New Roman" w:eastAsia="SimSun" w:hAnsi="Times New Roman" w:cs="Times New Roman"/>
          <w:color w:val="1F497D"/>
          <w:kern w:val="0"/>
          <w:sz w:val="22"/>
        </w:rPr>
        <w:t xml:space="preserve">I will </w:t>
      </w:r>
      <w:r w:rsidR="00EC05FD" w:rsidRPr="0033750C">
        <w:rPr>
          <w:rFonts w:ascii="Times New Roman" w:eastAsia="SimSun" w:hAnsi="Times New Roman" w:cs="Times New Roman"/>
          <w:color w:val="1F497D"/>
          <w:kern w:val="0"/>
          <w:sz w:val="22"/>
        </w:rPr>
        <w:t xml:space="preserve">keep you updated about </w:t>
      </w:r>
      <w:r w:rsidRPr="0033750C">
        <w:rPr>
          <w:rFonts w:ascii="Times New Roman" w:eastAsia="SimSun" w:hAnsi="Times New Roman" w:cs="Times New Roman"/>
          <w:color w:val="1F497D"/>
          <w:kern w:val="0"/>
          <w:sz w:val="22"/>
        </w:rPr>
        <w:t xml:space="preserve">the follow-up news. </w:t>
      </w:r>
      <w:r w:rsidR="00EC05FD" w:rsidRPr="0033750C">
        <w:rPr>
          <w:rFonts w:ascii="Times New Roman" w:eastAsia="SimSun" w:hAnsi="Times New Roman" w:cs="Times New Roman"/>
          <w:color w:val="1F497D"/>
          <w:kern w:val="0"/>
          <w:sz w:val="22"/>
        </w:rPr>
        <w:t xml:space="preserve">Thanks again for your assistance. </w:t>
      </w:r>
      <w:r w:rsidR="007C0D37"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a wonderful week</w:t>
      </w:r>
      <w:r w:rsidR="00E5026B" w:rsidRPr="0033750C">
        <w:rPr>
          <w:rFonts w:ascii="Times New Roman" w:eastAsia="SimSun" w:hAnsi="Times New Roman" w:cs="Times New Roman"/>
          <w:color w:val="1F497D"/>
          <w:kern w:val="0"/>
          <w:sz w:val="22"/>
        </w:rPr>
        <w:t>end</w:t>
      </w:r>
      <w:r w:rsidRPr="0033750C">
        <w:rPr>
          <w:rFonts w:ascii="Times New Roman" w:eastAsia="SimSun" w:hAnsi="Times New Roman" w:cs="Times New Roman"/>
          <w:color w:val="1F497D"/>
          <w:kern w:val="0"/>
          <w:sz w:val="22"/>
        </w:rPr>
        <w:t>.</w:t>
      </w:r>
    </w:p>
    <w:p w14:paraId="4C93EE7A" w14:textId="77777777" w:rsidR="00EC2F6D" w:rsidRPr="0033750C" w:rsidRDefault="00EC2F6D" w:rsidP="00EC2F6D">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786E8EDF" w14:textId="77777777"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59554" w14:textId="77777777" w:rsidR="001F68E8" w:rsidRPr="0033750C" w:rsidRDefault="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D7D54E" w14:textId="162C556B"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1EDA64" w14:textId="77777777"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9AD0BFC"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And my CV is also attached to this email. Thank you very much for squeezing time out of your busy schedule to look through my material.</w:t>
      </w:r>
    </w:p>
    <w:p w14:paraId="7EB1C4B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4D3CE23"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C97D6BA"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w:t>
      </w:r>
      <w:r w:rsidRPr="0033750C">
        <w:rPr>
          <w:rFonts w:ascii="Times New Roman" w:eastAsia="SimSun" w:hAnsi="Times New Roman" w:cs="Times New Roman"/>
          <w:color w:val="1F497D"/>
          <w:kern w:val="0"/>
          <w:sz w:val="22"/>
        </w:rPr>
        <w:lastRenderedPageBreak/>
        <w:t xml:space="preserve">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157861"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AB8272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5C233F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508B2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82889" w14:textId="77777777" w:rsidR="00CC669B" w:rsidRPr="0033750C" w:rsidRDefault="00CC669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03468013" w14:textId="1DA98320"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Dear Prof. Fok,  </w:t>
      </w:r>
    </w:p>
    <w:p w14:paraId="478FDCCA" w14:textId="12EC64B2" w:rsidR="00D51723"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have finished </w:t>
      </w:r>
      <w:proofErr w:type="gramStart"/>
      <w:r w:rsidRPr="0033750C">
        <w:rPr>
          <w:rFonts w:ascii="Times New Roman" w:eastAsia="DengXian" w:hAnsi="Times New Roman" w:cs="Times New Roman"/>
          <w:color w:val="1F497D"/>
          <w:kern w:val="0"/>
          <w:sz w:val="22"/>
          <w:bdr w:val="none" w:sz="0" w:space="0" w:color="auto" w:frame="1"/>
        </w:rPr>
        <w:t xml:space="preserve">grading </w:t>
      </w:r>
      <w:r w:rsidR="00D51723" w:rsidRPr="0033750C">
        <w:rPr>
          <w:rFonts w:ascii="Times New Roman" w:eastAsia="DengXian" w:hAnsi="Times New Roman" w:cs="Times New Roman"/>
          <w:color w:val="1F497D"/>
          <w:kern w:val="0"/>
          <w:sz w:val="22"/>
          <w:bdr w:val="none" w:sz="0" w:space="0" w:color="auto" w:frame="1"/>
        </w:rPr>
        <w:t>of</w:t>
      </w:r>
      <w:proofErr w:type="gramEnd"/>
      <w:r w:rsidR="00D51723"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Mechanical Design 1 project. Please take look at them when it is </w:t>
      </w:r>
      <w:r w:rsidR="00D51723" w:rsidRPr="0033750C">
        <w:rPr>
          <w:rFonts w:ascii="Times New Roman" w:eastAsia="DengXian" w:hAnsi="Times New Roman" w:cs="Times New Roman"/>
          <w:color w:val="1F497D"/>
          <w:kern w:val="0"/>
          <w:sz w:val="22"/>
          <w:bdr w:val="none" w:sz="0" w:space="0" w:color="auto" w:frame="1"/>
        </w:rPr>
        <w:t>available</w:t>
      </w:r>
      <w:r w:rsidR="00263D42"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to you and please reconcile grades if there is no problem. </w:t>
      </w:r>
    </w:p>
    <w:p w14:paraId="42AC09AE" w14:textId="5925EEBD" w:rsidR="00BE09DD"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One problem occurred when I was grading the project. </w:t>
      </w:r>
      <w:r w:rsidR="00D51723"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ome parts of </w:t>
      </w:r>
      <w:r w:rsidR="007C4D76" w:rsidRPr="0033750C">
        <w:rPr>
          <w:rFonts w:ascii="Times New Roman" w:eastAsia="DengXian" w:hAnsi="Times New Roman" w:cs="Times New Roman"/>
          <w:color w:val="1F497D"/>
          <w:kern w:val="0"/>
          <w:sz w:val="22"/>
          <w:bdr w:val="none" w:sz="0" w:space="0" w:color="auto" w:frame="1"/>
        </w:rPr>
        <w:t xml:space="preserve">the </w:t>
      </w:r>
      <w:r w:rsidRPr="0033750C">
        <w:rPr>
          <w:rFonts w:ascii="Times New Roman" w:eastAsia="DengXian" w:hAnsi="Times New Roman" w:cs="Times New Roman"/>
          <w:color w:val="1F497D"/>
          <w:kern w:val="0"/>
          <w:sz w:val="22"/>
          <w:bdr w:val="none" w:sz="0" w:space="0" w:color="auto" w:frame="1"/>
        </w:rPr>
        <w:t xml:space="preserve">design for these two students are </w:t>
      </w:r>
      <w:proofErr w:type="gramStart"/>
      <w:r w:rsidRPr="0033750C">
        <w:rPr>
          <w:rFonts w:ascii="Times New Roman" w:eastAsia="DengXian" w:hAnsi="Times New Roman" w:cs="Times New Roman"/>
          <w:color w:val="1F497D"/>
          <w:kern w:val="0"/>
          <w:sz w:val="22"/>
          <w:bdr w:val="none" w:sz="0" w:space="0" w:color="auto" w:frame="1"/>
        </w:rPr>
        <w:t>similar to</w:t>
      </w:r>
      <w:proofErr w:type="gramEnd"/>
      <w:r w:rsidRPr="0033750C">
        <w:rPr>
          <w:rFonts w:ascii="Times New Roman" w:eastAsia="DengXian" w:hAnsi="Times New Roman" w:cs="Times New Roman"/>
          <w:color w:val="1F497D"/>
          <w:kern w:val="0"/>
          <w:sz w:val="22"/>
          <w:bdr w:val="none" w:sz="0" w:space="0" w:color="auto" w:frame="1"/>
        </w:rPr>
        <w:t xml:space="preserve"> each other, which are attached to this email. I think the scores of these two students need your decision. </w:t>
      </w:r>
    </w:p>
    <w:p w14:paraId="67693605" w14:textId="1F44BDC7"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n addition, I </w:t>
      </w:r>
      <w:proofErr w:type="gramStart"/>
      <w:r w:rsidRPr="0033750C">
        <w:rPr>
          <w:rFonts w:ascii="Times New Roman" w:eastAsia="DengXian" w:hAnsi="Times New Roman" w:cs="Times New Roman"/>
          <w:color w:val="1F497D"/>
          <w:kern w:val="0"/>
          <w:sz w:val="22"/>
          <w:bdr w:val="none" w:sz="0" w:space="0" w:color="auto" w:frame="1"/>
        </w:rPr>
        <w:t>share</w:t>
      </w:r>
      <w:proofErr w:type="gramEnd"/>
      <w:r w:rsidRPr="0033750C">
        <w:rPr>
          <w:rFonts w:ascii="Times New Roman" w:eastAsia="DengXian" w:hAnsi="Times New Roman" w:cs="Times New Roman"/>
          <w:color w:val="1F497D"/>
          <w:kern w:val="0"/>
          <w:sz w:val="22"/>
          <w:bdr w:val="none" w:sz="0" w:space="0" w:color="auto" w:frame="1"/>
        </w:rPr>
        <w:t xml:space="preserve"> the score sheet on Overleaf with you in another email. If you want to change score</w:t>
      </w:r>
      <w:r w:rsidR="007C4D76"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for some students, you can change their scores and </w:t>
      </w:r>
      <w:proofErr w:type="gramStart"/>
      <w:r w:rsidRPr="0033750C">
        <w:rPr>
          <w:rFonts w:ascii="Times New Roman" w:eastAsia="DengXian" w:hAnsi="Times New Roman" w:cs="Times New Roman"/>
          <w:color w:val="1F497D"/>
          <w:kern w:val="0"/>
          <w:sz w:val="22"/>
          <w:bdr w:val="none" w:sz="0" w:space="0" w:color="auto" w:frame="1"/>
        </w:rPr>
        <w:t>comments</w:t>
      </w:r>
      <w:proofErr w:type="gramEnd"/>
      <w:r w:rsidRPr="0033750C">
        <w:rPr>
          <w:rFonts w:ascii="Times New Roman" w:eastAsia="DengXian" w:hAnsi="Times New Roman" w:cs="Times New Roman"/>
          <w:color w:val="1F497D"/>
          <w:kern w:val="0"/>
          <w:sz w:val="22"/>
          <w:bdr w:val="none" w:sz="0" w:space="0" w:color="auto" w:frame="1"/>
        </w:rPr>
        <w:t xml:space="preserve"> on Overleaf. </w:t>
      </w:r>
    </w:p>
    <w:p w14:paraId="0CBEF8F3" w14:textId="6243846B"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s for your help and have a good night!</w:t>
      </w:r>
    </w:p>
    <w:p w14:paraId="5CFC3B91"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38614F9"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7F29D7BE" w14:textId="77777777" w:rsidR="00BE09DD" w:rsidRPr="0033750C" w:rsidRDefault="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3195561" w14:textId="1255C316" w:rsidR="00AE10C9" w:rsidRPr="0033750C" w:rsidRDefault="00AE10C9"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Extension of Project Submission Deadline</w:t>
      </w:r>
    </w:p>
    <w:p w14:paraId="46639CA3" w14:textId="22F16E18"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all, </w:t>
      </w:r>
    </w:p>
    <w:p w14:paraId="5FA5C525" w14:textId="205611EF" w:rsidR="008C11D5" w:rsidRPr="0033750C" w:rsidRDefault="008C11D5" w:rsidP="008C11D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Please be informed that the new </w:t>
      </w:r>
      <w:r w:rsidRPr="0033750C">
        <w:rPr>
          <w:rFonts w:ascii="Times New Roman" w:eastAsia="DengXian" w:hAnsi="Times New Roman" w:cs="Times New Roman"/>
          <w:b/>
          <w:color w:val="1F497D"/>
          <w:kern w:val="0"/>
          <w:sz w:val="22"/>
          <w:bdr w:val="none" w:sz="0" w:space="0" w:color="auto" w:frame="1"/>
        </w:rPr>
        <w:t>deadline</w:t>
      </w:r>
      <w:r w:rsidRPr="0033750C">
        <w:rPr>
          <w:rFonts w:ascii="Times New Roman" w:eastAsia="DengXian" w:hAnsi="Times New Roman" w:cs="Times New Roman"/>
          <w:color w:val="1F497D"/>
          <w:kern w:val="0"/>
          <w:sz w:val="22"/>
          <w:bdr w:val="none" w:sz="0" w:space="0" w:color="auto" w:frame="1"/>
        </w:rPr>
        <w:t xml:space="preserve"> for project submission will be </w:t>
      </w:r>
      <w:r w:rsidRPr="0033750C">
        <w:rPr>
          <w:rFonts w:ascii="Times New Roman" w:eastAsia="DengXian" w:hAnsi="Times New Roman" w:cs="Times New Roman"/>
          <w:b/>
          <w:color w:val="1F497D"/>
          <w:kern w:val="0"/>
          <w:sz w:val="22"/>
          <w:bdr w:val="none" w:sz="0" w:space="0" w:color="auto" w:frame="1"/>
        </w:rPr>
        <w:t>extended</w:t>
      </w:r>
      <w:r w:rsidRPr="0033750C">
        <w:rPr>
          <w:rFonts w:ascii="Times New Roman" w:eastAsia="DengXian" w:hAnsi="Times New Roman" w:cs="Times New Roman"/>
          <w:color w:val="1F497D"/>
          <w:kern w:val="0"/>
          <w:sz w:val="22"/>
          <w:bdr w:val="none" w:sz="0" w:space="0" w:color="auto" w:frame="1"/>
        </w:rPr>
        <w:t xml:space="preserve"> to this </w:t>
      </w:r>
      <w:r w:rsidRPr="0033750C">
        <w:rPr>
          <w:rFonts w:ascii="Times New Roman" w:eastAsia="DengXian" w:hAnsi="Times New Roman" w:cs="Times New Roman"/>
          <w:b/>
          <w:color w:val="1F497D"/>
          <w:kern w:val="0"/>
          <w:sz w:val="22"/>
          <w:bdr w:val="none" w:sz="0" w:space="0" w:color="auto" w:frame="1"/>
        </w:rPr>
        <w:t>Sunday midnight</w:t>
      </w:r>
      <w:r w:rsidRPr="0033750C">
        <w:rPr>
          <w:rFonts w:ascii="Times New Roman" w:eastAsia="DengXian" w:hAnsi="Times New Roman" w:cs="Times New Roman"/>
          <w:color w:val="1F497D"/>
          <w:kern w:val="0"/>
          <w:sz w:val="22"/>
          <w:bdr w:val="none" w:sz="0" w:space="0" w:color="auto" w:frame="1"/>
        </w:rPr>
        <w:t>. Please seize the time.</w:t>
      </w:r>
    </w:p>
    <w:p w14:paraId="20FAD0B2" w14:textId="77777777" w:rsidR="008C11D5" w:rsidRPr="0033750C" w:rsidRDefault="008C11D5" w:rsidP="008C11D5">
      <w:pPr>
        <w:widowControl/>
        <w:jc w:val="left"/>
        <w:rPr>
          <w:rFonts w:ascii="Times New Roman" w:eastAsia="DengXian" w:hAnsi="Times New Roman" w:cs="Times New Roman"/>
          <w:color w:val="1F497D"/>
          <w:kern w:val="0"/>
          <w:sz w:val="22"/>
          <w:bdr w:val="none" w:sz="0" w:space="0" w:color="auto" w:frame="1"/>
        </w:rPr>
      </w:pPr>
    </w:p>
    <w:p w14:paraId="32B60F8F" w14:textId="77777777"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p>
    <w:p w14:paraId="1EEA924F"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27FB9A9F" w14:textId="5797C88A" w:rsidR="00BC7B51" w:rsidRPr="0033750C" w:rsidRDefault="00BC7B51" w:rsidP="00BC7B5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Received! Thanks. I</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m grading now. Have a nice day!</w:t>
      </w:r>
    </w:p>
    <w:p w14:paraId="7A6788E5"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70FBAFCD"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32937076"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19F9CAEC"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07C02154" w14:textId="5D4E254C"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70CB4F28" w14:textId="16704E7D" w:rsidR="002B0967" w:rsidRPr="0033750C" w:rsidRDefault="002B0967" w:rsidP="002B096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t it!</w:t>
      </w:r>
    </w:p>
    <w:p w14:paraId="42A8A1D9"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A55E676"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3C0BFCE"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45FCA12D"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18126F1F" w14:textId="648B1049"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163DA872" w14:textId="2E7F75FF" w:rsidR="00130D26" w:rsidRPr="0033750C" w:rsidRDefault="00130D26" w:rsidP="00130D2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I will pay special attention to the points you mentioned. Good night! </w:t>
      </w:r>
    </w:p>
    <w:p w14:paraId="5673C90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2F3BA1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A71D00E"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1E4354A1"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49844DD5" w14:textId="1B476D93"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Qi,  </w:t>
      </w:r>
    </w:p>
    <w:p w14:paraId="4B130F3E" w14:textId="7EB10471" w:rsidR="009C3909" w:rsidRPr="0033750C" w:rsidRDefault="009C3909" w:rsidP="009C390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The e-book for the Mechanical Design 2 course (9</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mp;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is attached to this email. Just FYI. It seems that there is already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ut I don</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t have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w:t>
      </w:r>
      <w:proofErr w:type="gramStart"/>
      <w:r w:rsidRPr="0033750C">
        <w:rPr>
          <w:rFonts w:ascii="Times New Roman" w:eastAsia="DengXian" w:hAnsi="Times New Roman" w:cs="Times New Roman"/>
          <w:color w:val="1F497D"/>
          <w:kern w:val="0"/>
          <w:sz w:val="22"/>
          <w:bdr w:val="none" w:sz="0" w:space="0" w:color="auto" w:frame="1"/>
        </w:rPr>
        <w:t>e-book</w:t>
      </w:r>
      <w:proofErr w:type="gramEnd"/>
      <w:r w:rsidRPr="0033750C">
        <w:rPr>
          <w:rFonts w:ascii="Times New Roman" w:eastAsia="DengXian" w:hAnsi="Times New Roman" w:cs="Times New Roman"/>
          <w:color w:val="1F497D"/>
          <w:kern w:val="0"/>
          <w:sz w:val="22"/>
          <w:bdr w:val="none" w:sz="0" w:space="0" w:color="auto" w:frame="1"/>
        </w:rPr>
        <w:t xml:space="preserve"> and we also used the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efore for this course.</w:t>
      </w:r>
      <w:r w:rsidRPr="0033750C">
        <w:rPr>
          <w:rFonts w:ascii="Times New Roman" w:eastAsia="SimSun" w:hAnsi="Times New Roman" w:cs="Times New Roman"/>
          <w:color w:val="1F497D"/>
          <w:kern w:val="0"/>
          <w:sz w:val="22"/>
        </w:rPr>
        <w:t> Have a nice day!</w:t>
      </w:r>
    </w:p>
    <w:p w14:paraId="353C8814"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E3D36D6"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5AF17A7"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5E17938C"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4108273B" w14:textId="092B52E3"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Lu,  </w:t>
      </w:r>
    </w:p>
    <w:p w14:paraId="70D5DE12" w14:textId="3A707171" w:rsidR="005A605B" w:rsidRPr="0033750C" w:rsidRDefault="005A605B" w:rsidP="005A605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fter my repeated thinking, I still want to become a teaching assistant in mechatronics. Because I want to consolidate my knowledge of mechatronics</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and strengthen my hands-on ability. </w:t>
      </w:r>
      <w:proofErr w:type="gramStart"/>
      <w:r w:rsidRPr="0033750C">
        <w:rPr>
          <w:rFonts w:ascii="Times New Roman" w:eastAsia="DengXian" w:hAnsi="Times New Roman" w:cs="Times New Roman"/>
          <w:color w:val="1F497D"/>
          <w:kern w:val="0"/>
          <w:sz w:val="22"/>
          <w:bdr w:val="none" w:sz="0" w:space="0" w:color="auto" w:frame="1"/>
        </w:rPr>
        <w:t>So</w:t>
      </w:r>
      <w:proofErr w:type="gramEnd"/>
      <w:r w:rsidRPr="0033750C">
        <w:rPr>
          <w:rFonts w:ascii="Times New Roman" w:eastAsia="DengXian" w:hAnsi="Times New Roman" w:cs="Times New Roman"/>
          <w:color w:val="1F497D"/>
          <w:kern w:val="0"/>
          <w:sz w:val="22"/>
          <w:bdr w:val="none" w:sz="0" w:space="0" w:color="auto" w:frame="1"/>
        </w:rPr>
        <w:t xml:space="preserve"> can I be honored to be a </w:t>
      </w:r>
      <w:r w:rsidRPr="0033750C">
        <w:rPr>
          <w:rFonts w:ascii="Times New Roman" w:eastAsia="DengXian" w:hAnsi="Times New Roman" w:cs="Times New Roman"/>
          <w:b/>
          <w:color w:val="1F497D"/>
          <w:kern w:val="0"/>
          <w:sz w:val="22"/>
          <w:bdr w:val="none" w:sz="0" w:space="0" w:color="auto" w:frame="1"/>
        </w:rPr>
        <w:t>teaching assistant</w:t>
      </w:r>
      <w:r w:rsidRPr="0033750C">
        <w:rPr>
          <w:rFonts w:ascii="Times New Roman" w:eastAsia="DengXian" w:hAnsi="Times New Roman" w:cs="Times New Roman"/>
          <w:color w:val="1F497D"/>
          <w:kern w:val="0"/>
          <w:sz w:val="22"/>
          <w:bdr w:val="none" w:sz="0" w:space="0" w:color="auto" w:frame="1"/>
        </w:rPr>
        <w:t xml:space="preserve"> in </w:t>
      </w:r>
      <w:r w:rsidRPr="0033750C">
        <w:rPr>
          <w:rFonts w:ascii="Times New Roman" w:eastAsia="DengXian" w:hAnsi="Times New Roman" w:cs="Times New Roman"/>
          <w:b/>
          <w:color w:val="1F497D"/>
          <w:kern w:val="0"/>
          <w:sz w:val="22"/>
          <w:bdr w:val="none" w:sz="0" w:space="0" w:color="auto" w:frame="1"/>
        </w:rPr>
        <w:t>mechatronics</w:t>
      </w:r>
      <w:r w:rsidRPr="0033750C">
        <w:rPr>
          <w:rFonts w:ascii="Times New Roman" w:eastAsia="DengXian" w:hAnsi="Times New Roman" w:cs="Times New Roman"/>
          <w:color w:val="1F497D"/>
          <w:kern w:val="0"/>
          <w:sz w:val="22"/>
          <w:bdr w:val="none" w:sz="0" w:space="0" w:color="auto" w:frame="1"/>
        </w:rPr>
        <w:t xml:space="preserve"> for </w:t>
      </w:r>
      <w:r w:rsidRPr="0033750C">
        <w:rPr>
          <w:rFonts w:ascii="Times New Roman" w:eastAsia="DengXian" w:hAnsi="Times New Roman" w:cs="Times New Roman"/>
          <w:b/>
          <w:color w:val="1F497D"/>
          <w:kern w:val="0"/>
          <w:sz w:val="22"/>
          <w:bdr w:val="none" w:sz="0" w:space="0" w:color="auto" w:frame="1"/>
        </w:rPr>
        <w:t>lab</w:t>
      </w:r>
      <w:r w:rsidRPr="0033750C">
        <w:rPr>
          <w:rFonts w:ascii="Times New Roman" w:eastAsia="DengXian" w:hAnsi="Times New Roman" w:cs="Times New Roman"/>
          <w:color w:val="1F497D"/>
          <w:kern w:val="0"/>
          <w:sz w:val="22"/>
          <w:bdr w:val="none" w:sz="0" w:space="0" w:color="auto" w:frame="1"/>
        </w:rPr>
        <w:t xml:space="preserve">? Thank you so much for your patient help. My latest CV is attached to this email and here is my information. </w:t>
      </w:r>
    </w:p>
    <w:p w14:paraId="06BCC602" w14:textId="29973C7C" w:rsidR="005A605B" w:rsidRPr="0033750C" w:rsidRDefault="005A605B" w:rsidP="005A605B">
      <w:pPr>
        <w:widowControl/>
        <w:ind w:left="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Name: Liuchao Jin</w:t>
      </w:r>
      <w:r w:rsidRPr="0033750C">
        <w:rPr>
          <w:rFonts w:ascii="Times New Roman" w:eastAsia="DengXian" w:hAnsi="Times New Roman" w:cs="Times New Roman"/>
          <w:color w:val="1F497D"/>
          <w:kern w:val="0"/>
          <w:sz w:val="22"/>
          <w:bdr w:val="none" w:sz="0" w:space="0" w:color="auto" w:frame="1"/>
        </w:rPr>
        <w:br/>
        <w:t>Student ID</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2018141521058</w:t>
      </w:r>
      <w:r w:rsidRPr="0033750C">
        <w:rPr>
          <w:rFonts w:ascii="Times New Roman" w:eastAsia="DengXian" w:hAnsi="Times New Roman" w:cs="Times New Roman"/>
          <w:color w:val="1F497D"/>
          <w:kern w:val="0"/>
          <w:sz w:val="22"/>
          <w:bdr w:val="none" w:sz="0" w:space="0" w:color="auto" w:frame="1"/>
        </w:rPr>
        <w:br/>
        <w:t>Telephone</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8258525750</w:t>
      </w:r>
      <w:r w:rsidRPr="0033750C">
        <w:rPr>
          <w:rFonts w:ascii="Times New Roman" w:eastAsia="DengXian" w:hAnsi="Times New Roman" w:cs="Times New Roman"/>
          <w:color w:val="1F497D"/>
          <w:kern w:val="0"/>
          <w:sz w:val="22"/>
          <w:bdr w:val="none" w:sz="0" w:space="0" w:color="auto" w:frame="1"/>
        </w:rPr>
        <w:br/>
        <w:t>Email</w:t>
      </w:r>
      <w:r w:rsidRPr="0033750C">
        <w:rPr>
          <w:rFonts w:ascii="Times New Roman" w:eastAsia="DengXian" w:hAnsi="Times New Roman" w:cs="Times New Roman"/>
          <w:color w:val="1F497D"/>
          <w:kern w:val="0"/>
          <w:sz w:val="22"/>
          <w:bdr w:val="none" w:sz="0" w:space="0" w:color="auto" w:frame="1"/>
        </w:rPr>
        <w:t>：</w:t>
      </w:r>
      <w:r>
        <w:fldChar w:fldCharType="begin"/>
      </w:r>
      <w:r>
        <w:instrText>HYPERLINK "mailto:windbirdman@stu.scu.edu.cn"</w:instrText>
      </w:r>
      <w:r>
        <w:fldChar w:fldCharType="separate"/>
      </w:r>
      <w:r w:rsidRPr="0033750C">
        <w:rPr>
          <w:rStyle w:val="Hyperlink"/>
          <w:rFonts w:ascii="Times New Roman" w:eastAsia="DengXian" w:hAnsi="Times New Roman" w:cs="Times New Roman"/>
          <w:kern w:val="0"/>
          <w:sz w:val="22"/>
          <w:bdr w:val="none" w:sz="0" w:space="0" w:color="auto" w:frame="1"/>
        </w:rPr>
        <w:t>windbirdman@stu.scu.edu.cn</w:t>
      </w:r>
      <w:r>
        <w:fldChar w:fldCharType="end"/>
      </w:r>
      <w:r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br/>
        <w:t>QQ</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782616120</w:t>
      </w:r>
    </w:p>
    <w:p w14:paraId="12F15127" w14:textId="1A826262" w:rsidR="005A605B" w:rsidRPr="0033750C" w:rsidRDefault="005A605B" w:rsidP="005A60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t will be greatly appreciated and looking forward to your reply.   </w:t>
      </w:r>
    </w:p>
    <w:p w14:paraId="57B54376"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FE9E77F"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6CA2F6A"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17303ED6"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30E75AE1" w14:textId="559DC253" w:rsidR="002D4906" w:rsidRPr="0033750C" w:rsidRDefault="002D4906" w:rsidP="002D490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Have a nice day! </w:t>
      </w:r>
    </w:p>
    <w:p w14:paraId="369639FD"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C3B66FE"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00FE90DD"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729942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276635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38F2BD1E" w14:textId="7CAA2BFB"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534DEDBB" w14:textId="7EC031CC" w:rsidR="00BE6530" w:rsidRPr="0033750C" w:rsidRDefault="00BE6530" w:rsidP="00BE6530">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ere is no problem</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with this arrangement. Thanks for your help and have a nice day. </w:t>
      </w:r>
    </w:p>
    <w:p w14:paraId="6FA603DC"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4EEF0276"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CF61360"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24BB1A75"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01564FDB" w14:textId="775220A4"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6465DBC9" w14:textId="47FF95F6" w:rsidR="00690217" w:rsidRPr="0033750C" w:rsidRDefault="00690217" w:rsidP="0069021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Your amendment is of great help to me. Today I will carefully modify my Part G and H and then update them in my HKPFS application via the system. In addition, I have notified my </w:t>
      </w:r>
      <w:proofErr w:type="gramStart"/>
      <w:r w:rsidRPr="0033750C">
        <w:rPr>
          <w:rFonts w:ascii="Times New Roman" w:eastAsia="DengXian" w:hAnsi="Times New Roman" w:cs="Times New Roman"/>
          <w:color w:val="1F497D"/>
          <w:kern w:val="0"/>
          <w:sz w:val="22"/>
          <w:bdr w:val="none" w:sz="0" w:space="0" w:color="auto" w:frame="1"/>
        </w:rPr>
        <w:t>referee</w:t>
      </w:r>
      <w:proofErr w:type="gramEnd"/>
      <w:r w:rsidRPr="0033750C">
        <w:rPr>
          <w:rFonts w:ascii="Times New Roman" w:eastAsia="DengXian" w:hAnsi="Times New Roman" w:cs="Times New Roman"/>
          <w:color w:val="1F497D"/>
          <w:kern w:val="0"/>
          <w:sz w:val="22"/>
          <w:bdr w:val="none" w:sz="0" w:space="0" w:color="auto" w:frame="1"/>
        </w:rPr>
        <w:t xml:space="preserve"> and they will solve the problem as soon as possible. Thank you from the bottom of my heart.</w:t>
      </w:r>
    </w:p>
    <w:p w14:paraId="32AD8FE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77566C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BE5CB7"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07F5F21F"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54CD645B" w14:textId="52F7D011"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668FD278" w14:textId="77777777" w:rsidR="00690217" w:rsidRPr="0033750C" w:rsidRDefault="00690217" w:rsidP="0069021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 word format of the letterhead from the admin office is attached to this email. Thank you for your patient help! Have a good day! </w:t>
      </w:r>
    </w:p>
    <w:p w14:paraId="368A3683"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F5A0F29"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8ACC0FE"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3FCC8477"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411CA8EC" w14:textId="06748986"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21110FCD" w14:textId="22DA07AA" w:rsidR="00417FD4" w:rsidRPr="0033750C" w:rsidRDefault="00417FD4"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received feedback from CUHK. The method of submission of recommendation letters needs to be updated. If possible, could you please print out the letter on </w:t>
      </w:r>
      <w:proofErr w:type="gramStart"/>
      <w:r w:rsidRPr="0033750C">
        <w:rPr>
          <w:rFonts w:ascii="Times New Roman" w:eastAsia="DengXian" w:hAnsi="Times New Roman" w:cs="Times New Roman"/>
          <w:color w:val="1F497D"/>
          <w:kern w:val="0"/>
          <w:sz w:val="22"/>
          <w:bdr w:val="none" w:sz="0" w:space="0" w:color="auto" w:frame="1"/>
        </w:rPr>
        <w:t>letterhead</w:t>
      </w:r>
      <w:proofErr w:type="gramEnd"/>
      <w:r w:rsidRPr="0033750C">
        <w:rPr>
          <w:rFonts w:ascii="Times New Roman" w:eastAsia="DengXian" w:hAnsi="Times New Roman" w:cs="Times New Roman"/>
          <w:color w:val="1F497D"/>
          <w:kern w:val="0"/>
          <w:sz w:val="22"/>
          <w:bdr w:val="none" w:sz="0" w:space="0" w:color="auto" w:frame="1"/>
        </w:rPr>
        <w:t xml:space="preserve"> with signature (a scanned pdf file will be fine), and then, replace or add them via the system? If you cannot replace or add them via the system, you can be emailed to Ms. Joyce Wong (</w:t>
      </w:r>
      <w:hyperlink r:id="rId210" w:history="1">
        <w:r w:rsidRPr="0033750C">
          <w:rPr>
            <w:rStyle w:val="Hyperlink"/>
            <w:rFonts w:ascii="Times New Roman" w:eastAsia="DengXian" w:hAnsi="Times New Roman" w:cs="Times New Roman"/>
            <w:kern w:val="0"/>
            <w:sz w:val="22"/>
            <w:bdr w:val="none" w:sz="0" w:space="0" w:color="auto" w:frame="1"/>
          </w:rPr>
          <w:t>mhwong@mae.cuhk.edu.hk</w:t>
        </w:r>
      </w:hyperlink>
      <w:r w:rsidRPr="0033750C">
        <w:rPr>
          <w:rFonts w:ascii="Times New Roman" w:eastAsia="DengXian" w:hAnsi="Times New Roman" w:cs="Times New Roman"/>
          <w:color w:val="1F497D"/>
          <w:kern w:val="0"/>
          <w:sz w:val="22"/>
          <w:bdr w:val="none" w:sz="0" w:space="0" w:color="auto" w:frame="1"/>
        </w:rPr>
        <w:t>) to replace/add.</w:t>
      </w:r>
    </w:p>
    <w:p w14:paraId="2697F5E1" w14:textId="66B707C2"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2EC07A60"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29239336" w14:textId="465B48DC"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706E947" w14:textId="1F301BF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13AD9E09" w14:textId="069487CE"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7BE4E31D" w14:textId="28976B43"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bookmarkStart w:id="99" w:name="OLE_LINK49"/>
      <w:bookmarkStart w:id="100" w:name="OLE_LINK50"/>
      <w:r w:rsidRPr="0033750C">
        <w:rPr>
          <w:rFonts w:ascii="Times New Roman" w:eastAsia="DengXian" w:hAnsi="Times New Roman" w:cs="Times New Roman"/>
          <w:color w:val="1F497D"/>
          <w:kern w:val="0"/>
          <w:sz w:val="22"/>
          <w:bdr w:val="none" w:sz="0" w:space="0" w:color="auto" w:frame="1"/>
        </w:rPr>
        <w:t xml:space="preserve">Dear Prof. Sui, </w:t>
      </w:r>
    </w:p>
    <w:p w14:paraId="16E9BA50" w14:textId="74ECAB8C" w:rsidR="00417FD4" w:rsidRPr="0033750C" w:rsidRDefault="000E7F05"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Sorry to interrupt your busy work again. </w:t>
      </w:r>
      <w:r w:rsidRPr="0033750C">
        <w:rPr>
          <w:rFonts w:ascii="Times New Roman" w:eastAsia="DengXian" w:hAnsi="Times New Roman" w:cs="Times New Roman"/>
          <w:color w:val="1F497D"/>
          <w:kern w:val="0"/>
          <w:sz w:val="22"/>
          <w:bdr w:val="none" w:sz="0" w:space="0" w:color="auto" w:frame="1"/>
        </w:rPr>
        <w:t>ヾ</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Microsoft YaHei" w:eastAsia="Microsoft YaHei" w:hAnsi="Microsoft YaHei" w:cs="Microsoft YaHei" w:hint="eastAsia"/>
          <w:color w:val="1F497D"/>
          <w:kern w:val="0"/>
          <w:sz w:val="22"/>
          <w:bdr w:val="none" w:sz="0" w:space="0" w:color="auto" w:frame="1"/>
        </w:rPr>
        <w:t>ﾉﾞ</w:t>
      </w:r>
      <w:r w:rsidR="00417FD4" w:rsidRPr="0033750C">
        <w:rPr>
          <w:rFonts w:ascii="Times New Roman" w:eastAsia="DengXian" w:hAnsi="Times New Roman" w:cs="Times New Roman"/>
          <w:color w:val="1F497D"/>
          <w:kern w:val="0"/>
          <w:sz w:val="22"/>
          <w:bdr w:val="none" w:sz="0" w:space="0" w:color="auto" w:frame="1"/>
        </w:rPr>
        <w:t>I received feedback from CUHK</w:t>
      </w:r>
      <w:r w:rsidRPr="0033750C">
        <w:rPr>
          <w:rFonts w:ascii="Times New Roman" w:eastAsia="DengXian" w:hAnsi="Times New Roman" w:cs="Times New Roman"/>
          <w:color w:val="1F497D"/>
          <w:kern w:val="0"/>
          <w:sz w:val="22"/>
          <w:bdr w:val="none" w:sz="0" w:space="0" w:color="auto" w:frame="1"/>
        </w:rPr>
        <w:t xml:space="preserve">. They </w:t>
      </w:r>
      <w:proofErr w:type="gramStart"/>
      <w:r w:rsidRPr="0033750C">
        <w:rPr>
          <w:rFonts w:ascii="Times New Roman" w:eastAsia="DengXian" w:hAnsi="Times New Roman" w:cs="Times New Roman"/>
          <w:color w:val="1F497D"/>
          <w:kern w:val="0"/>
          <w:sz w:val="22"/>
          <w:bdr w:val="none" w:sz="0" w:space="0" w:color="auto" w:frame="1"/>
        </w:rPr>
        <w:t>said</w:t>
      </w:r>
      <w:proofErr w:type="gramEnd"/>
      <w:r w:rsidRPr="0033750C">
        <w:rPr>
          <w:rFonts w:ascii="Times New Roman" w:eastAsia="DengXian" w:hAnsi="Times New Roman" w:cs="Times New Roman"/>
          <w:color w:val="1F497D"/>
          <w:kern w:val="0"/>
          <w:sz w:val="22"/>
          <w:bdr w:val="none" w:sz="0" w:space="0" w:color="auto" w:frame="1"/>
        </w:rPr>
        <w:t xml:space="preserve"> “It was mentioned in the form </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refer to attachment</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However, no attachment is found.” If possible, could you please add the attachment of the recommendation letter via the system?</w:t>
      </w:r>
      <w:r w:rsidR="00417FD4" w:rsidRPr="0033750C">
        <w:rPr>
          <w:rFonts w:ascii="Times New Roman" w:eastAsia="DengXian" w:hAnsi="Times New Roman" w:cs="Times New Roman"/>
          <w:color w:val="1F497D"/>
          <w:kern w:val="0"/>
          <w:sz w:val="22"/>
          <w:bdr w:val="none" w:sz="0" w:space="0" w:color="auto" w:frame="1"/>
        </w:rPr>
        <w:t xml:space="preserve"> If you cannot replace or add them via the system, you can be emailed to Ms. Joyce Wong (</w:t>
      </w:r>
      <w:hyperlink r:id="rId211" w:history="1">
        <w:r w:rsidR="00417FD4" w:rsidRPr="0033750C">
          <w:rPr>
            <w:rStyle w:val="Hyperlink"/>
            <w:rFonts w:ascii="Times New Roman" w:eastAsia="DengXian" w:hAnsi="Times New Roman" w:cs="Times New Roman"/>
            <w:kern w:val="0"/>
            <w:sz w:val="22"/>
            <w:bdr w:val="none" w:sz="0" w:space="0" w:color="auto" w:frame="1"/>
          </w:rPr>
          <w:t>mhwong@mae.cuhk.edu.hk</w:t>
        </w:r>
      </w:hyperlink>
      <w:r w:rsidR="00417FD4" w:rsidRPr="0033750C">
        <w:rPr>
          <w:rFonts w:ascii="Times New Roman" w:eastAsia="DengXian" w:hAnsi="Times New Roman" w:cs="Times New Roman"/>
          <w:color w:val="1F497D"/>
          <w:kern w:val="0"/>
          <w:sz w:val="22"/>
          <w:bdr w:val="none" w:sz="0" w:space="0" w:color="auto" w:frame="1"/>
        </w:rPr>
        <w:t>) to replace/add.</w:t>
      </w:r>
    </w:p>
    <w:p w14:paraId="1F9D3C65" w14:textId="77777777"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6E22C468"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6D5C231"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bookmarkEnd w:id="99"/>
    <w:bookmarkEnd w:id="100"/>
    <w:p w14:paraId="0B2A96B9"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6321DAC9"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3FD8D25"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A7A2447" w14:textId="24D329F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7DE8B5E1" w14:textId="3578B8AB" w:rsidR="003E54B1" w:rsidRPr="0033750C" w:rsidRDefault="00AF5EE7"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w:t>
      </w:r>
      <w:r w:rsidR="003E54B1" w:rsidRPr="0033750C">
        <w:rPr>
          <w:rFonts w:ascii="Times New Roman" w:eastAsia="DengXian" w:hAnsi="Times New Roman" w:cs="Times New Roman"/>
          <w:color w:val="1F497D"/>
          <w:kern w:val="0"/>
          <w:sz w:val="22"/>
          <w:bdr w:val="none" w:sz="0" w:space="0" w:color="auto" w:frame="1"/>
        </w:rPr>
        <w:t>I think you are talking about Part G and H</w:t>
      </w:r>
      <w:r w:rsidR="00D00791" w:rsidRPr="0033750C">
        <w:rPr>
          <w:rFonts w:ascii="Times New Roman" w:eastAsia="DengXian" w:hAnsi="Times New Roman" w:cs="Times New Roman"/>
          <w:color w:val="1F497D"/>
          <w:kern w:val="0"/>
          <w:sz w:val="22"/>
          <w:bdr w:val="none" w:sz="0" w:space="0" w:color="auto" w:frame="1"/>
        </w:rPr>
        <w:t>—</w:t>
      </w:r>
      <w:r w:rsidR="003E54B1" w:rsidRPr="0033750C">
        <w:rPr>
          <w:rFonts w:ascii="Times New Roman" w:eastAsia="DengXian" w:hAnsi="Times New Roman" w:cs="Times New Roman"/>
          <w:color w:val="1F497D"/>
          <w:kern w:val="0"/>
          <w:sz w:val="22"/>
          <w:bdr w:val="none" w:sz="0" w:space="0" w:color="auto" w:frame="1"/>
        </w:rPr>
        <w:t xml:space="preserve">Past Research Experience and Proposed Research Plan &amp; Vision Statement. I attached the </w:t>
      </w:r>
      <w:r w:rsidR="00D00791" w:rsidRPr="0033750C">
        <w:rPr>
          <w:rFonts w:ascii="Times New Roman" w:eastAsia="DengXian" w:hAnsi="Times New Roman" w:cs="Times New Roman"/>
          <w:color w:val="1F497D"/>
          <w:kern w:val="0"/>
          <w:sz w:val="22"/>
          <w:bdr w:val="none" w:sz="0" w:space="0" w:color="auto" w:frame="1"/>
        </w:rPr>
        <w:t xml:space="preserve">MS </w:t>
      </w:r>
      <w:r w:rsidR="003E54B1" w:rsidRPr="0033750C">
        <w:rPr>
          <w:rFonts w:ascii="Times New Roman" w:eastAsia="DengXian" w:hAnsi="Times New Roman" w:cs="Times New Roman"/>
          <w:color w:val="1F497D"/>
          <w:kern w:val="0"/>
          <w:sz w:val="22"/>
          <w:bdr w:val="none" w:sz="0" w:space="0" w:color="auto" w:frame="1"/>
        </w:rPr>
        <w:t>word document of these two parts to this email.</w:t>
      </w:r>
    </w:p>
    <w:p w14:paraId="63967784" w14:textId="4E146DE0" w:rsidR="003E54B1"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n the application system, I have deleted the September TOEFL score, and I have also uploaded the latest CV. For your quick check, I attached the latest CV to this email.</w:t>
      </w:r>
    </w:p>
    <w:p w14:paraId="1ACEAF02" w14:textId="147D8C37" w:rsidR="00AF5EE7"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nally, I will notify my referees to follow the steps you mentioned to complete the letter of recommendation as quick</w:t>
      </w:r>
      <w:r w:rsidR="00D00791" w:rsidRPr="0033750C">
        <w:rPr>
          <w:rFonts w:ascii="Times New Roman" w:eastAsia="DengXian" w:hAnsi="Times New Roman" w:cs="Times New Roman"/>
          <w:color w:val="1F497D"/>
          <w:kern w:val="0"/>
          <w:sz w:val="22"/>
          <w:bdr w:val="none" w:sz="0" w:space="0" w:color="auto" w:frame="1"/>
        </w:rPr>
        <w:t>ly</w:t>
      </w:r>
      <w:r w:rsidRPr="0033750C">
        <w:rPr>
          <w:rFonts w:ascii="Times New Roman" w:eastAsia="DengXian" w:hAnsi="Times New Roman" w:cs="Times New Roman"/>
          <w:color w:val="1F497D"/>
          <w:kern w:val="0"/>
          <w:sz w:val="22"/>
          <w:bdr w:val="none" w:sz="0" w:space="0" w:color="auto" w:frame="1"/>
        </w:rPr>
        <w:t xml:space="preserve"> as possible.</w:t>
      </w:r>
      <w:r w:rsidR="005C78C3" w:rsidRPr="0033750C">
        <w:rPr>
          <w:rFonts w:ascii="Times New Roman" w:eastAsia="DengXian" w:hAnsi="Times New Roman" w:cs="Times New Roman"/>
          <w:color w:val="1F497D"/>
          <w:kern w:val="0"/>
          <w:sz w:val="22"/>
          <w:bdr w:val="none" w:sz="0" w:space="0" w:color="auto" w:frame="1"/>
        </w:rPr>
        <w:t xml:space="preserve"> </w:t>
      </w:r>
    </w:p>
    <w:p w14:paraId="596B3820" w14:textId="6E0083D8" w:rsidR="00797EC1" w:rsidRPr="0033750C" w:rsidRDefault="005C78C3" w:rsidP="00797EC1">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Please feel free to contact me if you have any further questions. </w:t>
      </w:r>
      <w:r w:rsidR="00797EC1" w:rsidRPr="0033750C">
        <w:rPr>
          <w:rFonts w:ascii="Times New Roman" w:eastAsia="SimSun" w:hAnsi="Times New Roman" w:cs="Times New Roman"/>
          <w:color w:val="1F497D"/>
          <w:kern w:val="0"/>
          <w:sz w:val="22"/>
        </w:rPr>
        <w:t xml:space="preserve">Take care and stay safe. </w:t>
      </w:r>
    </w:p>
    <w:p w14:paraId="1139A436" w14:textId="77777777"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B5D733F" w14:textId="4D289C1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29F8D8F3" w14:textId="4AA7BDC4"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2027D9BA" w14:textId="33D88006"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3B43CA6" w14:textId="04877750"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766B4A92"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Sui, </w:t>
      </w:r>
    </w:p>
    <w:p w14:paraId="08AB22FF" w14:textId="31AC0FAA" w:rsidR="00817F07" w:rsidRPr="0033750C" w:rsidRDefault="00817F07" w:rsidP="00817F0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Wow. Many thanks to your patient help! In class, I heard that you stayed up all night because of traffic jams. Last night you posted a file in the QQ group at 3 o</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clock in the morning. I can feel that you are very tired during class this morning. In this case, your help really touched me. Thank you for your help! In addition, I feel that my CUHK </w:t>
      </w:r>
      <w:r w:rsidR="00096368" w:rsidRPr="0033750C">
        <w:rPr>
          <w:rFonts w:ascii="Times New Roman" w:eastAsia="DengXian" w:hAnsi="Times New Roman" w:cs="Times New Roman"/>
          <w:color w:val="1F497D"/>
          <w:kern w:val="0"/>
          <w:sz w:val="22"/>
          <w:bdr w:val="none" w:sz="0" w:space="0" w:color="auto" w:frame="1"/>
        </w:rPr>
        <w:t xml:space="preserve">supervisor </w:t>
      </w:r>
      <w:r w:rsidRPr="0033750C">
        <w:rPr>
          <w:rFonts w:ascii="Times New Roman" w:eastAsia="DengXian" w:hAnsi="Times New Roman" w:cs="Times New Roman"/>
          <w:color w:val="1F497D"/>
          <w:kern w:val="0"/>
          <w:sz w:val="22"/>
          <w:bdr w:val="none" w:sz="0" w:space="0" w:color="auto" w:frame="1"/>
        </w:rPr>
        <w:t xml:space="preserve">is quite nice. He spent a day yesterday </w:t>
      </w:r>
      <w:r w:rsidR="00096368" w:rsidRPr="0033750C">
        <w:rPr>
          <w:rFonts w:ascii="Times New Roman" w:eastAsia="DengXian" w:hAnsi="Times New Roman" w:cs="Times New Roman"/>
          <w:color w:val="1F497D"/>
          <w:kern w:val="0"/>
          <w:sz w:val="22"/>
          <w:bdr w:val="none" w:sz="0" w:space="0" w:color="auto" w:frame="1"/>
        </w:rPr>
        <w:t>h</w:t>
      </w:r>
      <w:r w:rsidRPr="0033750C">
        <w:rPr>
          <w:rFonts w:ascii="Times New Roman" w:eastAsia="DengXian" w:hAnsi="Times New Roman" w:cs="Times New Roman"/>
          <w:color w:val="1F497D"/>
          <w:kern w:val="0"/>
          <w:sz w:val="22"/>
          <w:bdr w:val="none" w:sz="0" w:space="0" w:color="auto" w:frame="1"/>
        </w:rPr>
        <w:t>elp</w:t>
      </w:r>
      <w:r w:rsidR="00096368" w:rsidRPr="0033750C">
        <w:rPr>
          <w:rFonts w:ascii="Times New Roman" w:eastAsia="DengXian" w:hAnsi="Times New Roman" w:cs="Times New Roman"/>
          <w:color w:val="1F497D"/>
          <w:kern w:val="0"/>
          <w:sz w:val="22"/>
          <w:bdr w:val="none" w:sz="0" w:space="0" w:color="auto" w:frame="1"/>
        </w:rPr>
        <w:t>ing</w:t>
      </w:r>
      <w:r w:rsidRPr="0033750C">
        <w:rPr>
          <w:rFonts w:ascii="Times New Roman" w:eastAsia="DengXian" w:hAnsi="Times New Roman" w:cs="Times New Roman"/>
          <w:color w:val="1F497D"/>
          <w:kern w:val="0"/>
          <w:sz w:val="22"/>
          <w:bdr w:val="none" w:sz="0" w:space="0" w:color="auto" w:frame="1"/>
        </w:rPr>
        <w:t xml:space="preserve"> me revise my application materials and ma</w:t>
      </w:r>
      <w:r w:rsidR="00096368" w:rsidRPr="0033750C">
        <w:rPr>
          <w:rFonts w:ascii="Times New Roman" w:eastAsia="DengXian" w:hAnsi="Times New Roman" w:cs="Times New Roman"/>
          <w:color w:val="1F497D"/>
          <w:kern w:val="0"/>
          <w:sz w:val="22"/>
          <w:bdr w:val="none" w:sz="0" w:space="0" w:color="auto" w:frame="1"/>
        </w:rPr>
        <w:t>king</w:t>
      </w:r>
      <w:r w:rsidRPr="0033750C">
        <w:rPr>
          <w:rFonts w:ascii="Times New Roman" w:eastAsia="DengXian" w:hAnsi="Times New Roman" w:cs="Times New Roman"/>
          <w:color w:val="1F497D"/>
          <w:kern w:val="0"/>
          <w:sz w:val="22"/>
          <w:bdr w:val="none" w:sz="0" w:space="0" w:color="auto" w:frame="1"/>
        </w:rPr>
        <w:t xml:space="preserve"> some suggestions. </w:t>
      </w:r>
      <w:r w:rsidR="00096368" w:rsidRPr="0033750C">
        <w:rPr>
          <w:rFonts w:ascii="Times New Roman" w:eastAsia="DengXian" w:hAnsi="Times New Roman" w:cs="Times New Roman"/>
          <w:color w:val="1F497D"/>
          <w:kern w:val="0"/>
          <w:sz w:val="22"/>
          <w:bdr w:val="none" w:sz="0" w:space="0" w:color="auto" w:frame="1"/>
        </w:rPr>
        <w:t>V</w:t>
      </w:r>
      <w:r w:rsidRPr="0033750C">
        <w:rPr>
          <w:rFonts w:ascii="Times New Roman" w:eastAsia="DengXian" w:hAnsi="Times New Roman" w:cs="Times New Roman"/>
          <w:color w:val="1F497D"/>
          <w:kern w:val="0"/>
          <w:sz w:val="22"/>
          <w:bdr w:val="none" w:sz="0" w:space="0" w:color="auto" w:frame="1"/>
        </w:rPr>
        <w:t>ery good.</w:t>
      </w:r>
      <w:r w:rsidR="00096368" w:rsidRPr="0033750C">
        <w:rPr>
          <w:rFonts w:ascii="Times New Roman" w:hAnsi="Times New Roman" w:cs="Times New Roman"/>
        </w:rPr>
        <w:t xml:space="preserve"> </w:t>
      </w:r>
      <w:r w:rsidR="00096368" w:rsidRPr="0033750C">
        <w:rPr>
          <w:rFonts w:ascii="Times New Roman" w:eastAsia="DengXian" w:hAnsi="Times New Roman" w:cs="Times New Roman"/>
          <w:color w:val="1F497D"/>
          <w:kern w:val="0"/>
          <w:sz w:val="22"/>
          <w:bdr w:val="none" w:sz="0" w:space="0" w:color="auto" w:frame="1"/>
        </w:rPr>
        <w:t>Anyway, I wish you a good sleep tonight.</w:t>
      </w:r>
    </w:p>
    <w:p w14:paraId="286A5187"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11C66710"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BF8E4B8" w14:textId="77777777"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A5F70E1" w14:textId="77777777" w:rsidR="00AF5EE7" w:rsidRPr="0033750C" w:rsidRDefault="00AF5E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CA193EB" w14:textId="6804C752" w:rsidR="00900D7E" w:rsidRPr="0033750C" w:rsidRDefault="00900D7E" w:rsidP="00900D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5DB4A46B"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0BFC9E"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红色部分标记出来的是需要修改的部分。另外，</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的那几个需要回答的问题附在了</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那个文件的最后一页。</w:t>
      </w:r>
    </w:p>
    <w:p w14:paraId="09DBB8A3" w14:textId="77777777" w:rsidR="00900D7E" w:rsidRPr="0033750C" w:rsidRDefault="00900D7E" w:rsidP="00900D7E">
      <w:pPr>
        <w:pStyle w:val="Salutation"/>
        <w:ind w:firstLine="420"/>
      </w:pPr>
      <w:r w:rsidRPr="0033750C">
        <w:t>此致</w:t>
      </w:r>
    </w:p>
    <w:p w14:paraId="4D47062D" w14:textId="77777777" w:rsidR="00900D7E" w:rsidRPr="0033750C" w:rsidRDefault="00900D7E" w:rsidP="00900D7E">
      <w:pPr>
        <w:pStyle w:val="Closing"/>
        <w:ind w:left="0"/>
      </w:pPr>
      <w:r w:rsidRPr="0033750C">
        <w:t>敬礼！</w:t>
      </w:r>
    </w:p>
    <w:p w14:paraId="38C4D8B2" w14:textId="77777777" w:rsidR="00900D7E" w:rsidRPr="0033750C" w:rsidRDefault="00900D7E" w:rsidP="00900D7E">
      <w:pPr>
        <w:pStyle w:val="Closing"/>
        <w:ind w:left="0"/>
        <w:jc w:val="right"/>
      </w:pPr>
      <w:r w:rsidRPr="0033750C">
        <w:t>金刘超</w:t>
      </w:r>
    </w:p>
    <w:p w14:paraId="72B9F12A" w14:textId="2D3FA576" w:rsidR="00900D7E" w:rsidRPr="0033750C" w:rsidRDefault="00900D7E" w:rsidP="00900D7E">
      <w:pPr>
        <w:pStyle w:val="Closing"/>
        <w:ind w:left="0"/>
        <w:jc w:val="right"/>
      </w:pPr>
      <w:proofErr w:type="gramStart"/>
      <w:r w:rsidRPr="0033750C">
        <w:t>2021</w:t>
      </w:r>
      <w:r w:rsidRPr="0033750C">
        <w:t>年</w:t>
      </w:r>
      <w:r w:rsidRPr="0033750C">
        <w:t>11</w:t>
      </w:r>
      <w:r w:rsidRPr="0033750C">
        <w:t>月</w:t>
      </w:r>
      <w:r w:rsidRPr="0033750C">
        <w:t>29</w:t>
      </w:r>
      <w:r w:rsidRPr="0033750C">
        <w:t>日</w:t>
      </w:r>
      <w:proofErr w:type="gramEnd"/>
    </w:p>
    <w:p w14:paraId="7DBB5B35" w14:textId="17A6FB10" w:rsidR="00C30B8D" w:rsidRPr="0033750C" w:rsidRDefault="00C30B8D" w:rsidP="00900D7E">
      <w:pPr>
        <w:pStyle w:val="Closing"/>
        <w:ind w:left="0"/>
        <w:jc w:val="right"/>
      </w:pPr>
    </w:p>
    <w:p w14:paraId="4FCA617B" w14:textId="77777777" w:rsidR="00C30B8D" w:rsidRPr="0033750C" w:rsidRDefault="00C30B8D" w:rsidP="00C30B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220A8154" w14:textId="77777777"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103E99" w14:textId="552B459E"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我在里面标注了需要改的部分。感谢您的帮助！祝您工作顺利！</w:t>
      </w:r>
    </w:p>
    <w:p w14:paraId="723E2734" w14:textId="77777777" w:rsidR="00C30B8D" w:rsidRPr="0033750C" w:rsidRDefault="00C30B8D" w:rsidP="00C30B8D">
      <w:pPr>
        <w:pStyle w:val="Salutation"/>
        <w:ind w:firstLine="420"/>
      </w:pPr>
      <w:r w:rsidRPr="0033750C">
        <w:t>此致</w:t>
      </w:r>
    </w:p>
    <w:p w14:paraId="5572FBDD" w14:textId="77777777" w:rsidR="00C30B8D" w:rsidRPr="0033750C" w:rsidRDefault="00C30B8D" w:rsidP="00C30B8D">
      <w:pPr>
        <w:pStyle w:val="Closing"/>
        <w:ind w:left="0"/>
      </w:pPr>
      <w:r w:rsidRPr="0033750C">
        <w:t>敬礼！</w:t>
      </w:r>
    </w:p>
    <w:p w14:paraId="37351E6F" w14:textId="77777777" w:rsidR="00C30B8D" w:rsidRPr="0033750C" w:rsidRDefault="00C30B8D" w:rsidP="00C30B8D">
      <w:pPr>
        <w:pStyle w:val="Closing"/>
        <w:ind w:left="0"/>
        <w:jc w:val="right"/>
      </w:pPr>
      <w:r w:rsidRPr="0033750C">
        <w:t>金刘超</w:t>
      </w:r>
    </w:p>
    <w:p w14:paraId="0BDD574D" w14:textId="2AFEF5D3" w:rsidR="00C30B8D" w:rsidRPr="0033750C" w:rsidRDefault="00C30B8D" w:rsidP="00C30B8D">
      <w:pPr>
        <w:pStyle w:val="Closing"/>
        <w:ind w:left="0"/>
        <w:jc w:val="right"/>
      </w:pPr>
      <w:proofErr w:type="gramStart"/>
      <w:r w:rsidRPr="0033750C">
        <w:t>2021</w:t>
      </w:r>
      <w:r w:rsidRPr="0033750C">
        <w:t>年</w:t>
      </w:r>
      <w:r w:rsidRPr="0033750C">
        <w:t>12</w:t>
      </w:r>
      <w:r w:rsidRPr="0033750C">
        <w:t>月</w:t>
      </w:r>
      <w:r w:rsidRPr="0033750C">
        <w:t>14</w:t>
      </w:r>
      <w:r w:rsidRPr="0033750C">
        <w:t>日</w:t>
      </w:r>
      <w:proofErr w:type="gramEnd"/>
    </w:p>
    <w:p w14:paraId="12297BD1" w14:textId="5C7FC46F" w:rsidR="00B93B6B" w:rsidRPr="0033750C" w:rsidRDefault="00B93B6B" w:rsidP="00C30B8D">
      <w:pPr>
        <w:pStyle w:val="Closing"/>
        <w:ind w:left="0"/>
        <w:jc w:val="right"/>
      </w:pPr>
    </w:p>
    <w:p w14:paraId="2E91FFCB"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320ECDC3"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CF88276"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稍微再修改了一点语法，这次改完了老师就可以帮忙上传啦。感谢您的帮助！祝您工作顺利！</w:t>
      </w:r>
    </w:p>
    <w:p w14:paraId="64B1D3CA" w14:textId="77777777" w:rsidR="005B6C44" w:rsidRPr="0033750C" w:rsidRDefault="005B6C44" w:rsidP="005B6C44">
      <w:pPr>
        <w:pStyle w:val="Salutation"/>
        <w:ind w:firstLine="420"/>
      </w:pPr>
      <w:r w:rsidRPr="0033750C">
        <w:t>此致</w:t>
      </w:r>
    </w:p>
    <w:p w14:paraId="1516CE04" w14:textId="77777777" w:rsidR="005B6C44" w:rsidRPr="0033750C" w:rsidRDefault="005B6C44" w:rsidP="005B6C44">
      <w:pPr>
        <w:pStyle w:val="Closing"/>
        <w:ind w:left="0"/>
      </w:pPr>
      <w:r w:rsidRPr="0033750C">
        <w:t>敬礼！</w:t>
      </w:r>
    </w:p>
    <w:p w14:paraId="26EA3CEE" w14:textId="77777777" w:rsidR="005B6C44" w:rsidRPr="0033750C" w:rsidRDefault="005B6C44" w:rsidP="005B6C44">
      <w:pPr>
        <w:pStyle w:val="Closing"/>
        <w:ind w:left="0"/>
        <w:jc w:val="right"/>
      </w:pPr>
      <w:r w:rsidRPr="0033750C">
        <w:t>金刘超</w:t>
      </w:r>
    </w:p>
    <w:p w14:paraId="03304943" w14:textId="5819EF80" w:rsidR="005B6C44" w:rsidRPr="0033750C" w:rsidRDefault="005B6C44" w:rsidP="005B6C44">
      <w:pPr>
        <w:pStyle w:val="Closing"/>
        <w:ind w:left="0"/>
        <w:jc w:val="right"/>
      </w:pPr>
      <w:proofErr w:type="gramStart"/>
      <w:r w:rsidRPr="0033750C">
        <w:t>2021</w:t>
      </w:r>
      <w:r w:rsidRPr="0033750C">
        <w:t>年</w:t>
      </w:r>
      <w:r w:rsidRPr="0033750C">
        <w:t>12</w:t>
      </w:r>
      <w:r w:rsidRPr="0033750C">
        <w:t>月</w:t>
      </w:r>
      <w:r w:rsidRPr="0033750C">
        <w:t>15</w:t>
      </w:r>
      <w:r w:rsidRPr="0033750C">
        <w:t>日</w:t>
      </w:r>
      <w:proofErr w:type="gramEnd"/>
    </w:p>
    <w:p w14:paraId="7605F6E9" w14:textId="77777777" w:rsidR="005B6C44" w:rsidRPr="0033750C" w:rsidRDefault="005B6C44" w:rsidP="005B6C44">
      <w:pPr>
        <w:pStyle w:val="Closing"/>
        <w:ind w:left="0"/>
        <w:jc w:val="right"/>
      </w:pPr>
    </w:p>
    <w:p w14:paraId="6E7737CC"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6EA4909C"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4C990C" w14:textId="102BC935"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IT</w:t>
      </w:r>
      <w:r w:rsidRPr="0033750C">
        <w:rPr>
          <w:rFonts w:ascii="Times New Roman" w:eastAsia="SimSun" w:hAnsi="Times New Roman" w:cs="Times New Roman"/>
          <w:color w:val="1F497D"/>
          <w:kern w:val="0"/>
          <w:sz w:val="22"/>
        </w:rPr>
        <w:t>的文书稍微再修改了一点语法。</w:t>
      </w: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已经没问题啦。这次改完了老师就可以帮忙上传啦。感谢您的帮助！祝您工作顺利！</w:t>
      </w:r>
    </w:p>
    <w:p w14:paraId="27983C40" w14:textId="77777777" w:rsidR="005B6C44" w:rsidRPr="0033750C" w:rsidRDefault="005B6C44" w:rsidP="005B6C44">
      <w:pPr>
        <w:pStyle w:val="Salutation"/>
        <w:ind w:firstLine="420"/>
      </w:pPr>
      <w:r w:rsidRPr="0033750C">
        <w:t>此致</w:t>
      </w:r>
    </w:p>
    <w:p w14:paraId="164C2364" w14:textId="77777777" w:rsidR="005B6C44" w:rsidRPr="0033750C" w:rsidRDefault="005B6C44" w:rsidP="005B6C44">
      <w:pPr>
        <w:pStyle w:val="Closing"/>
        <w:ind w:left="0"/>
      </w:pPr>
      <w:r w:rsidRPr="0033750C">
        <w:t>敬礼！</w:t>
      </w:r>
    </w:p>
    <w:p w14:paraId="01F67964" w14:textId="77777777" w:rsidR="005B6C44" w:rsidRPr="0033750C" w:rsidRDefault="005B6C44" w:rsidP="005B6C44">
      <w:pPr>
        <w:pStyle w:val="Closing"/>
        <w:ind w:left="0"/>
        <w:jc w:val="right"/>
      </w:pPr>
      <w:r w:rsidRPr="0033750C">
        <w:t>金刘超</w:t>
      </w:r>
    </w:p>
    <w:p w14:paraId="679B9E6F" w14:textId="77777777" w:rsidR="005B6C44" w:rsidRPr="0033750C" w:rsidRDefault="005B6C44" w:rsidP="005B6C44">
      <w:pPr>
        <w:pStyle w:val="Closing"/>
        <w:ind w:left="0"/>
        <w:jc w:val="right"/>
      </w:pPr>
      <w:proofErr w:type="gramStart"/>
      <w:r w:rsidRPr="0033750C">
        <w:t>2021</w:t>
      </w:r>
      <w:r w:rsidRPr="0033750C">
        <w:t>年</w:t>
      </w:r>
      <w:r w:rsidRPr="0033750C">
        <w:t>12</w:t>
      </w:r>
      <w:r w:rsidRPr="0033750C">
        <w:t>月</w:t>
      </w:r>
      <w:r w:rsidRPr="0033750C">
        <w:t>15</w:t>
      </w:r>
      <w:r w:rsidRPr="0033750C">
        <w:t>日</w:t>
      </w:r>
      <w:proofErr w:type="gramEnd"/>
    </w:p>
    <w:p w14:paraId="2C9FC96A" w14:textId="77777777" w:rsidR="00B93B6B" w:rsidRPr="0033750C" w:rsidRDefault="00B93B6B" w:rsidP="00C30B8D">
      <w:pPr>
        <w:pStyle w:val="Closing"/>
        <w:ind w:left="0"/>
        <w:jc w:val="right"/>
      </w:pPr>
    </w:p>
    <w:p w14:paraId="7BFA638F" w14:textId="77777777" w:rsidR="00C30B8D" w:rsidRPr="0033750C" w:rsidRDefault="00C30B8D" w:rsidP="00900D7E">
      <w:pPr>
        <w:pStyle w:val="Closing"/>
        <w:ind w:left="0"/>
        <w:jc w:val="right"/>
      </w:pPr>
    </w:p>
    <w:p w14:paraId="56FF34F5" w14:textId="173B254A"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0D2FAA3" w14:textId="2D4BFB9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175047C" w14:textId="4AD21F24" w:rsidR="008F67E7" w:rsidRPr="0033750C" w:rsidRDefault="008F67E7" w:rsidP="008F67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Received. I am glad to have your help in my academic life. Thank you and have a good night!</w:t>
      </w:r>
    </w:p>
    <w:p w14:paraId="6139EAC0" w14:textId="77777777"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EFC290" w14:textId="7FF29B0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31DEB1" w14:textId="2938F80E" w:rsidR="00F9334D" w:rsidRPr="0033750C" w:rsidRDefault="00F9334D" w:rsidP="008F67E7">
      <w:pPr>
        <w:widowControl/>
        <w:jc w:val="left"/>
        <w:rPr>
          <w:rFonts w:ascii="Times New Roman" w:eastAsia="SimSun" w:hAnsi="Times New Roman" w:cs="Times New Roman"/>
          <w:color w:val="1F497D"/>
          <w:kern w:val="0"/>
          <w:sz w:val="22"/>
        </w:rPr>
      </w:pPr>
    </w:p>
    <w:p w14:paraId="1A492FB3"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04B79430" w14:textId="35B06F3B" w:rsidR="00F9334D" w:rsidRPr="0033750C" w:rsidRDefault="006753DD" w:rsidP="00F93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xml:space="preserve">. I see from the website that all the recommendation letters have been submitted. You </w:t>
      </w:r>
      <w:proofErr w:type="gramStart"/>
      <w:r w:rsidRPr="0033750C">
        <w:rPr>
          <w:rFonts w:ascii="Times New Roman" w:eastAsia="SimSun" w:hAnsi="Times New Roman" w:cs="Times New Roman"/>
          <w:color w:val="1F497D"/>
          <w:kern w:val="0"/>
          <w:sz w:val="22"/>
        </w:rPr>
        <w:t>works</w:t>
      </w:r>
      <w:proofErr w:type="gramEnd"/>
      <w:r w:rsidRPr="0033750C">
        <w:rPr>
          <w:rFonts w:ascii="Times New Roman" w:eastAsia="SimSun" w:hAnsi="Times New Roman" w:cs="Times New Roman"/>
          <w:color w:val="1F497D"/>
          <w:kern w:val="0"/>
          <w:sz w:val="22"/>
        </w:rPr>
        <w:t xml:space="preserve"> so hard, so touching. Anyway, please take good care of yourself and take a moderate rest. I will keep updating the latest progress with you. Thanks!</w:t>
      </w:r>
    </w:p>
    <w:p w14:paraId="11BCA4B8"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90FD11" w14:textId="04D8C4BA" w:rsidR="00F9334D" w:rsidRPr="0033750C" w:rsidRDefault="00F9334D"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F72773" w14:textId="77777777" w:rsidR="008F67E7" w:rsidRPr="0033750C" w:rsidRDefault="008F67E7" w:rsidP="004962BE">
      <w:pPr>
        <w:widowControl/>
        <w:jc w:val="left"/>
        <w:rPr>
          <w:rFonts w:ascii="Times New Roman" w:eastAsia="SimSun" w:hAnsi="Times New Roman" w:cs="Times New Roman"/>
          <w:color w:val="1F497D"/>
          <w:kern w:val="0"/>
          <w:sz w:val="22"/>
        </w:rPr>
      </w:pPr>
    </w:p>
    <w:p w14:paraId="26C72494" w14:textId="77777777" w:rsidR="008F67E7" w:rsidRPr="0033750C" w:rsidRDefault="008F67E7" w:rsidP="004962BE">
      <w:pPr>
        <w:widowControl/>
        <w:jc w:val="left"/>
        <w:rPr>
          <w:rFonts w:ascii="Times New Roman" w:eastAsia="SimSun" w:hAnsi="Times New Roman" w:cs="Times New Roman"/>
          <w:color w:val="1F497D"/>
          <w:kern w:val="0"/>
          <w:sz w:val="22"/>
        </w:rPr>
      </w:pPr>
    </w:p>
    <w:p w14:paraId="0D93ABFE" w14:textId="0BB12AE4"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91FD2E8" w14:textId="388E8628" w:rsidR="004962BE" w:rsidRPr="0033750C" w:rsidRDefault="004962BE" w:rsidP="004962BE">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I feel honored to receive your reply. Thank you for informing me of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being </w:t>
      </w:r>
      <w:r w:rsidR="0005347C"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teaching assistant for Mechanical Design 2. I have completed Statics and Mechanics of materials 1, 2 and I will finish studying Mechanical Design 2 this semes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be your assistant in Mechanical Design 2, I feel very honored.</w:t>
      </w:r>
      <w:r w:rsidRPr="0033750C">
        <w:rPr>
          <w:rFonts w:ascii="Times New Roman" w:hAnsi="Times New Roman" w:cs="Times New Roman"/>
        </w:rPr>
        <w:t xml:space="preserve"> </w:t>
      </w:r>
    </w:p>
    <w:p w14:paraId="787F99B3" w14:textId="5F7B998A" w:rsidR="004962BE" w:rsidRPr="0033750C" w:rsidRDefault="004962BE"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would like to ask what </w:t>
      </w:r>
      <w:proofErr w:type="gramStart"/>
      <w:r w:rsidRPr="0033750C">
        <w:rPr>
          <w:rFonts w:ascii="Times New Roman" w:eastAsia="SimSun" w:hAnsi="Times New Roman" w:cs="Times New Roman"/>
          <w:color w:val="1F497D"/>
          <w:kern w:val="0"/>
          <w:sz w:val="22"/>
        </w:rPr>
        <w:t>is the role of the teaching assistant in Mechanical Design 2</w:t>
      </w:r>
      <w:proofErr w:type="gramEnd"/>
      <w:r w:rsidRPr="0033750C">
        <w:rPr>
          <w:rFonts w:ascii="Times New Roman" w:eastAsia="SimSun" w:hAnsi="Times New Roman" w:cs="Times New Roman"/>
          <w:color w:val="1F497D"/>
          <w:kern w:val="0"/>
          <w:sz w:val="22"/>
        </w:rPr>
        <w:t xml:space="preserve">. Do I need to follow the class? </w:t>
      </w:r>
      <w:proofErr w:type="gramStart"/>
      <w:r w:rsidR="0005347C" w:rsidRPr="0033750C">
        <w:rPr>
          <w:rFonts w:ascii="Times New Roman" w:eastAsia="SimSun" w:hAnsi="Times New Roman" w:cs="Times New Roman"/>
          <w:color w:val="1F497D"/>
          <w:kern w:val="0"/>
          <w:sz w:val="22"/>
        </w:rPr>
        <w:t>Shall</w:t>
      </w:r>
      <w:proofErr w:type="gramEnd"/>
      <w:r w:rsidRPr="0033750C">
        <w:rPr>
          <w:rFonts w:ascii="Times New Roman" w:eastAsia="SimSun" w:hAnsi="Times New Roman" w:cs="Times New Roman"/>
          <w:color w:val="1F497D"/>
          <w:kern w:val="0"/>
          <w:sz w:val="22"/>
        </w:rPr>
        <w:t xml:space="preserve"> I grade </w:t>
      </w:r>
      <w:r w:rsidR="0005347C" w:rsidRPr="0033750C">
        <w:rPr>
          <w:rFonts w:ascii="Times New Roman" w:eastAsia="SimSun" w:hAnsi="Times New Roman" w:cs="Times New Roman"/>
          <w:color w:val="1F497D"/>
          <w:kern w:val="0"/>
          <w:sz w:val="22"/>
        </w:rPr>
        <w:t>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design project</w:t>
      </w:r>
      <w:r w:rsidR="0005347C" w:rsidRPr="0033750C">
        <w:rPr>
          <w:rFonts w:ascii="Times New Roman" w:eastAsia="SimSun" w:hAnsi="Times New Roman" w:cs="Times New Roman"/>
          <w:color w:val="1F497D"/>
          <w:kern w:val="0"/>
          <w:sz w:val="22"/>
        </w:rPr>
        <w:t>s or just homework</w:t>
      </w:r>
      <w:r w:rsidRPr="0033750C">
        <w:rPr>
          <w:rFonts w:ascii="Times New Roman" w:eastAsia="SimSun" w:hAnsi="Times New Roman" w:cs="Times New Roman"/>
          <w:color w:val="1F497D"/>
          <w:kern w:val="0"/>
          <w:sz w:val="22"/>
        </w:rPr>
        <w:t>?</w:t>
      </w:r>
    </w:p>
    <w:p w14:paraId="0582BBFF" w14:textId="325F0A14" w:rsidR="0005347C" w:rsidRPr="0033750C" w:rsidRDefault="0005347C"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night!</w:t>
      </w:r>
    </w:p>
    <w:p w14:paraId="52386801" w14:textId="77777777"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8FAD17E" w14:textId="550AE480"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ECD79F" w14:textId="2218AF6D" w:rsidR="003B6840" w:rsidRPr="0033750C" w:rsidRDefault="003B6840" w:rsidP="004962BE">
      <w:pPr>
        <w:widowControl/>
        <w:jc w:val="left"/>
        <w:rPr>
          <w:rFonts w:ascii="Times New Roman" w:eastAsia="SimSun" w:hAnsi="Times New Roman" w:cs="Times New Roman"/>
          <w:color w:val="1F497D"/>
          <w:kern w:val="0"/>
          <w:sz w:val="22"/>
        </w:rPr>
      </w:pPr>
    </w:p>
    <w:p w14:paraId="280EB913" w14:textId="57DEC486" w:rsidR="003B6840" w:rsidRPr="0033750C" w:rsidRDefault="003B6840" w:rsidP="004962BE">
      <w:pPr>
        <w:widowControl/>
        <w:jc w:val="left"/>
        <w:rPr>
          <w:rFonts w:ascii="Times New Roman" w:eastAsia="SimSun" w:hAnsi="Times New Roman" w:cs="Times New Roman"/>
          <w:color w:val="1F497D"/>
          <w:kern w:val="0"/>
          <w:sz w:val="22"/>
        </w:rPr>
      </w:pPr>
    </w:p>
    <w:p w14:paraId="0C6B5E72"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E4D31E0" w14:textId="5086E153" w:rsidR="003B6840" w:rsidRPr="0033750C" w:rsidRDefault="003B6840" w:rsidP="003B68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 China now. I originally planned to transfer to the U.S. during my third and fourth year of college but eventually, I gave up going to the U.S. due to COVID-</w:t>
      </w:r>
      <w:proofErr w:type="gramStart"/>
      <w:r w:rsidRPr="0033750C">
        <w:rPr>
          <w:rFonts w:ascii="Times New Roman" w:eastAsia="SimSun" w:hAnsi="Times New Roman" w:cs="Times New Roman"/>
          <w:color w:val="1F497D"/>
          <w:kern w:val="0"/>
          <w:sz w:val="22"/>
        </w:rPr>
        <w:t>19</w:t>
      </w:r>
      <w:proofErr w:type="gramEnd"/>
      <w:r w:rsidRPr="0033750C">
        <w:rPr>
          <w:rFonts w:ascii="Times New Roman" w:eastAsia="SimSun" w:hAnsi="Times New Roman" w:cs="Times New Roman"/>
          <w:color w:val="1F497D"/>
          <w:kern w:val="0"/>
          <w:sz w:val="22"/>
        </w:rPr>
        <w:t xml:space="preserve"> so I have the </w:t>
      </w:r>
      <w:proofErr w:type="spellStart"/>
      <w:r w:rsidRPr="0033750C">
        <w:rPr>
          <w:rFonts w:ascii="Times New Roman" w:eastAsia="SimSun" w:hAnsi="Times New Roman" w:cs="Times New Roman"/>
          <w:color w:val="1F497D"/>
          <w:kern w:val="0"/>
          <w:sz w:val="22"/>
        </w:rPr>
        <w:t>pitt</w:t>
      </w:r>
      <w:proofErr w:type="spellEnd"/>
      <w:r w:rsidRPr="0033750C">
        <w:rPr>
          <w:rFonts w:ascii="Times New Roman" w:eastAsia="SimSun" w:hAnsi="Times New Roman" w:cs="Times New Roman"/>
          <w:color w:val="1F497D"/>
          <w:kern w:val="0"/>
          <w:sz w:val="22"/>
        </w:rPr>
        <w:t xml:space="preserve"> account. I was wondering when it is available to you so that we can have a further discuss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oday I am free except from 3 to 4 in the afternoon. Thank you so much for your patient help!</w:t>
      </w:r>
    </w:p>
    <w:p w14:paraId="327F4135"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F55822" w14:textId="17321E64"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C497D3" w14:textId="729FBBE1" w:rsidR="00724D2A" w:rsidRPr="0033750C" w:rsidRDefault="00724D2A" w:rsidP="003B6840">
      <w:pPr>
        <w:widowControl/>
        <w:jc w:val="left"/>
        <w:rPr>
          <w:rFonts w:ascii="Times New Roman" w:eastAsia="SimSun" w:hAnsi="Times New Roman" w:cs="Times New Roman"/>
          <w:color w:val="1F497D"/>
          <w:kern w:val="0"/>
          <w:sz w:val="22"/>
        </w:rPr>
      </w:pPr>
    </w:p>
    <w:p w14:paraId="74F791E2" w14:textId="58A481B6" w:rsidR="00724D2A" w:rsidRPr="0033750C" w:rsidRDefault="00724D2A" w:rsidP="003B6840">
      <w:pPr>
        <w:widowControl/>
        <w:jc w:val="left"/>
        <w:rPr>
          <w:rFonts w:ascii="Times New Roman" w:eastAsia="SimSun" w:hAnsi="Times New Roman" w:cs="Times New Roman"/>
          <w:color w:val="1F497D"/>
          <w:kern w:val="0"/>
          <w:sz w:val="22"/>
        </w:rPr>
      </w:pPr>
    </w:p>
    <w:p w14:paraId="3BDE70FB"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A1340F" w14:textId="784AA6B1" w:rsidR="00724D2A" w:rsidRPr="0033750C" w:rsidRDefault="00724D2A" w:rsidP="00724D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I will visit you in your office at 11:10.</w:t>
      </w:r>
    </w:p>
    <w:p w14:paraId="46570C59"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819790"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1111A3" w14:textId="77777777" w:rsidR="00724D2A" w:rsidRPr="0033750C" w:rsidRDefault="00724D2A" w:rsidP="003B6840">
      <w:pPr>
        <w:widowControl/>
        <w:jc w:val="left"/>
        <w:rPr>
          <w:rFonts w:ascii="Times New Roman" w:eastAsia="SimSun" w:hAnsi="Times New Roman" w:cs="Times New Roman"/>
          <w:color w:val="1F497D"/>
          <w:kern w:val="0"/>
          <w:sz w:val="22"/>
        </w:rPr>
      </w:pPr>
    </w:p>
    <w:p w14:paraId="1826327B" w14:textId="77777777" w:rsidR="003B6840" w:rsidRPr="0033750C" w:rsidRDefault="003B6840" w:rsidP="004962BE">
      <w:pPr>
        <w:widowControl/>
        <w:jc w:val="left"/>
        <w:rPr>
          <w:rFonts w:ascii="Times New Roman" w:eastAsia="SimSun" w:hAnsi="Times New Roman" w:cs="Times New Roman"/>
          <w:color w:val="1F497D"/>
          <w:kern w:val="0"/>
          <w:sz w:val="22"/>
        </w:rPr>
      </w:pPr>
    </w:p>
    <w:p w14:paraId="4B50C7DC" w14:textId="77777777" w:rsidR="004962BE" w:rsidRPr="0033750C" w:rsidRDefault="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F05FA3" w14:textId="3E90927E" w:rsidR="005C2252" w:rsidRPr="0033750C" w:rsidRDefault="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B008E7F" w14:textId="38C393ED"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w:t>
      </w:r>
      <w:proofErr w:type="gramStart"/>
      <w:r w:rsidRPr="0033750C">
        <w:rPr>
          <w:rFonts w:ascii="Times New Roman" w:eastAsia="SimSun" w:hAnsi="Times New Roman" w:cs="Times New Roman"/>
          <w:color w:val="1F497D"/>
          <w:kern w:val="0"/>
          <w:sz w:val="22"/>
        </w:rPr>
        <w:t>approaching of</w:t>
      </w:r>
      <w:proofErr w:type="gramEnd"/>
      <w:r w:rsidRPr="0033750C">
        <w:rPr>
          <w:rFonts w:ascii="Times New Roman" w:eastAsia="SimSun" w:hAnsi="Times New Roman" w:cs="Times New Roman"/>
          <w:color w:val="1F497D"/>
          <w:kern w:val="0"/>
          <w:sz w:val="22"/>
        </w:rPr>
        <w:t xml:space="preserve"> submission deadline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academic references. The deadline for submission of recommendation letters for the following three universities is Dec</w:t>
      </w:r>
      <w:r w:rsidR="007D5A4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4355AE35"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F5CB0CC"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5CFE3889" w14:textId="0C608F0E"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Ann Arbor</w:t>
      </w:r>
    </w:p>
    <w:p w14:paraId="497978F9"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706921BE"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9EFFC42" w14:textId="7036AB8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5F4569" w14:textId="6DF6D895" w:rsidR="005C2252" w:rsidRPr="0033750C" w:rsidRDefault="005C2252" w:rsidP="005C2252">
      <w:pPr>
        <w:widowControl/>
        <w:jc w:val="left"/>
        <w:rPr>
          <w:rFonts w:ascii="Times New Roman" w:eastAsia="SimSun" w:hAnsi="Times New Roman" w:cs="Times New Roman"/>
          <w:color w:val="1F497D"/>
          <w:kern w:val="0"/>
          <w:sz w:val="22"/>
        </w:rPr>
      </w:pPr>
    </w:p>
    <w:p w14:paraId="71E2684C" w14:textId="1357EB21"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15C80E85" w14:textId="7BFDDFF6"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w:t>
      </w:r>
      <w:proofErr w:type="gramStart"/>
      <w:r w:rsidRPr="0033750C">
        <w:rPr>
          <w:rFonts w:ascii="Times New Roman" w:eastAsia="SimSun" w:hAnsi="Times New Roman" w:cs="Times New Roman"/>
          <w:color w:val="1F497D"/>
          <w:kern w:val="0"/>
          <w:sz w:val="22"/>
        </w:rPr>
        <w:t>approaching of</w:t>
      </w:r>
      <w:proofErr w:type="gramEnd"/>
      <w:r w:rsidRPr="0033750C">
        <w:rPr>
          <w:rFonts w:ascii="Times New Roman" w:eastAsia="SimSun" w:hAnsi="Times New Roman" w:cs="Times New Roman"/>
          <w:color w:val="1F497D"/>
          <w:kern w:val="0"/>
          <w:sz w:val="22"/>
        </w:rPr>
        <w:t xml:space="preserve"> submission deadline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academic references. The deadline for submission of recommendation letters for the following three universities is </w:t>
      </w:r>
      <w:r w:rsidR="007D5A41" w:rsidRPr="0033750C">
        <w:rPr>
          <w:rFonts w:ascii="Times New Roman" w:eastAsia="SimSun" w:hAnsi="Times New Roman" w:cs="Times New Roman"/>
          <w:color w:val="1F497D"/>
          <w:kern w:val="0"/>
          <w:sz w:val="22"/>
        </w:rPr>
        <w:t>Dec.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36E1AECD"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0AFBC7F1"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34B7D23C"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0B091427"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656D32A" w14:textId="00AC3FBA"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156A21" w14:textId="2F957099" w:rsidR="004F4FF0" w:rsidRPr="0033750C" w:rsidRDefault="004F4FF0" w:rsidP="005C2252">
      <w:pPr>
        <w:widowControl/>
        <w:jc w:val="left"/>
        <w:rPr>
          <w:rFonts w:ascii="Times New Roman" w:eastAsia="SimSun" w:hAnsi="Times New Roman" w:cs="Times New Roman"/>
          <w:color w:val="1F497D"/>
          <w:kern w:val="0"/>
          <w:sz w:val="22"/>
        </w:rPr>
      </w:pPr>
    </w:p>
    <w:p w14:paraId="130D5F4C" w14:textId="030DA58E" w:rsidR="004F4FF0" w:rsidRPr="0033750C" w:rsidRDefault="004F4FF0" w:rsidP="005C2252">
      <w:pPr>
        <w:widowControl/>
        <w:jc w:val="left"/>
        <w:rPr>
          <w:rFonts w:ascii="Times New Roman" w:eastAsia="SimSun" w:hAnsi="Times New Roman" w:cs="Times New Roman"/>
          <w:color w:val="1F497D"/>
          <w:kern w:val="0"/>
          <w:sz w:val="22"/>
        </w:rPr>
      </w:pPr>
    </w:p>
    <w:p w14:paraId="3D94DBE1" w14:textId="782E3038" w:rsidR="004F4FF0" w:rsidRPr="0033750C" w:rsidRDefault="004F4FF0"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老师您好！以下三所大学提交推荐信的截止日期是</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日，这意味着</w:t>
      </w:r>
      <w:r w:rsidR="00F9283E" w:rsidRPr="0033750C">
        <w:rPr>
          <w:rFonts w:ascii="Times New Roman" w:eastAsia="SimSun" w:hAnsi="Times New Roman" w:cs="Times New Roman"/>
          <w:color w:val="1F497D"/>
          <w:kern w:val="0"/>
          <w:sz w:val="22"/>
        </w:rPr>
        <w:t>邱院长如果方便，</w:t>
      </w:r>
      <w:r w:rsidRPr="0033750C">
        <w:rPr>
          <w:rFonts w:ascii="Times New Roman" w:eastAsia="SimSun" w:hAnsi="Times New Roman" w:cs="Times New Roman"/>
          <w:color w:val="1F497D"/>
          <w:kern w:val="0"/>
          <w:sz w:val="22"/>
        </w:rPr>
        <w:t>在下周</w:t>
      </w:r>
      <w:proofErr w:type="gramStart"/>
      <w:r w:rsidRPr="0033750C">
        <w:rPr>
          <w:rFonts w:ascii="Times New Roman" w:eastAsia="SimSun" w:hAnsi="Times New Roman" w:cs="Times New Roman"/>
          <w:color w:val="1F497D"/>
          <w:kern w:val="0"/>
          <w:sz w:val="22"/>
        </w:rPr>
        <w:t>二之前</w:t>
      </w:r>
      <w:proofErr w:type="gramEnd"/>
      <w:r w:rsidRPr="0033750C">
        <w:rPr>
          <w:rFonts w:ascii="Times New Roman" w:eastAsia="SimSun" w:hAnsi="Times New Roman" w:cs="Times New Roman"/>
          <w:color w:val="1F497D"/>
          <w:kern w:val="0"/>
          <w:sz w:val="22"/>
        </w:rPr>
        <w:t>完成推荐信</w:t>
      </w:r>
      <w:r w:rsidR="00F9283E" w:rsidRPr="0033750C">
        <w:rPr>
          <w:rFonts w:ascii="Times New Roman" w:eastAsia="SimSun" w:hAnsi="Times New Roman" w:cs="Times New Roman"/>
          <w:color w:val="1F497D"/>
          <w:kern w:val="0"/>
          <w:sz w:val="22"/>
        </w:rPr>
        <w:t>是非常合适的</w:t>
      </w:r>
      <w:r w:rsidRPr="0033750C">
        <w:rPr>
          <w:rFonts w:ascii="Times New Roman" w:eastAsia="SimSun" w:hAnsi="Times New Roman" w:cs="Times New Roman"/>
          <w:color w:val="1F497D"/>
          <w:kern w:val="0"/>
          <w:sz w:val="22"/>
        </w:rPr>
        <w:t>。</w:t>
      </w:r>
    </w:p>
    <w:p w14:paraId="6AAF4FC8" w14:textId="77777777" w:rsidR="00685576" w:rsidRPr="0033750C" w:rsidRDefault="00685576">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294AD21" w14:textId="77777777" w:rsidR="00685576" w:rsidRPr="0033750C" w:rsidRDefault="00685576">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7CC2C664" w14:textId="643FF3C2" w:rsidR="00685576" w:rsidRPr="0033750C" w:rsidRDefault="00685576">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Ann Arbor</w:t>
      </w:r>
    </w:p>
    <w:p w14:paraId="3A47BBAC" w14:textId="1073C77B" w:rsidR="00F9283E" w:rsidRPr="0033750C" w:rsidRDefault="00F9283E" w:rsidP="00F928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谢谢老师的帮助！</w:t>
      </w:r>
    </w:p>
    <w:p w14:paraId="1EFCC4F7" w14:textId="77777777" w:rsidR="00F9283E" w:rsidRPr="0033750C" w:rsidRDefault="00F9283E" w:rsidP="005C2252">
      <w:pPr>
        <w:widowControl/>
        <w:jc w:val="left"/>
        <w:rPr>
          <w:rFonts w:ascii="Times New Roman" w:eastAsia="SimSun" w:hAnsi="Times New Roman" w:cs="Times New Roman"/>
          <w:color w:val="1F497D"/>
          <w:kern w:val="0"/>
          <w:sz w:val="22"/>
        </w:rPr>
      </w:pPr>
    </w:p>
    <w:p w14:paraId="31DFCDAE" w14:textId="0D91B743" w:rsidR="005C2252" w:rsidRPr="0033750C" w:rsidRDefault="005C2252" w:rsidP="005C2252">
      <w:pPr>
        <w:widowControl/>
        <w:jc w:val="left"/>
        <w:rPr>
          <w:rFonts w:ascii="Times New Roman" w:eastAsia="SimSun" w:hAnsi="Times New Roman" w:cs="Times New Roman"/>
          <w:color w:val="1F497D"/>
          <w:kern w:val="0"/>
          <w:sz w:val="22"/>
        </w:rPr>
      </w:pPr>
    </w:p>
    <w:p w14:paraId="2B723DF0" w14:textId="4D15D743"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8B84C6" w14:textId="000A6FDE" w:rsidR="00C54819" w:rsidRPr="0033750C" w:rsidRDefault="00C54819"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ademic Consult for Unit Dual Quaternion-Based Feedback Linearization Tracking</w:t>
      </w:r>
    </w:p>
    <w:p w14:paraId="58034ABA" w14:textId="339DAE14"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r w:rsidR="003E5E01" w:rsidRPr="0033750C">
        <w:rPr>
          <w:rFonts w:ascii="Times New Roman" w:eastAsia="SimSun" w:hAnsi="Times New Roman" w:cs="Times New Roman"/>
          <w:color w:val="1F497D"/>
          <w:kern w:val="0"/>
          <w:sz w:val="22"/>
        </w:rPr>
        <w:t xml:space="preserve"> and Prof. Wang</w:t>
      </w:r>
      <w:r w:rsidRPr="0033750C">
        <w:rPr>
          <w:rFonts w:ascii="Times New Roman" w:eastAsia="SimSun" w:hAnsi="Times New Roman" w:cs="Times New Roman"/>
          <w:color w:val="1F497D"/>
          <w:kern w:val="0"/>
          <w:sz w:val="22"/>
        </w:rPr>
        <w:t>,  </w:t>
      </w:r>
    </w:p>
    <w:p w14:paraId="11569C3D" w14:textId="1B0F4788"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Chengdu, China. I am writing to you because I was wondering whether you could be so kind to provide me with </w:t>
      </w:r>
      <w:r w:rsidR="00F455AB" w:rsidRPr="0033750C">
        <w:rPr>
          <w:rFonts w:ascii="Times New Roman" w:eastAsia="SimSun" w:hAnsi="Times New Roman" w:cs="Times New Roman"/>
          <w:color w:val="1F497D"/>
          <w:kern w:val="0"/>
          <w:sz w:val="22"/>
        </w:rPr>
        <w:t>simulation files in your essay—</w:t>
      </w:r>
      <w:r w:rsidR="00F455AB" w:rsidRPr="0033750C">
        <w:rPr>
          <w:rFonts w:ascii="Times New Roman" w:eastAsia="SimSun" w:hAnsi="Times New Roman" w:cs="Times New Roman"/>
          <w:i/>
          <w:iCs/>
          <w:color w:val="1F497D"/>
          <w:kern w:val="0"/>
          <w:sz w:val="22"/>
        </w:rPr>
        <w:t>Unit dual quaternion-based feedback linearization tracking problem for attitude and position dynamics</w:t>
      </w:r>
      <w:r w:rsidRPr="0033750C">
        <w:rPr>
          <w:rFonts w:ascii="Times New Roman" w:eastAsia="SimSun" w:hAnsi="Times New Roman" w:cs="Times New Roman"/>
          <w:color w:val="1F497D"/>
          <w:kern w:val="0"/>
          <w:sz w:val="22"/>
        </w:rPr>
        <w:t>.   </w:t>
      </w:r>
    </w:p>
    <w:p w14:paraId="42B47B65" w14:textId="283A0E1C" w:rsidR="005D5912" w:rsidRPr="0033750C" w:rsidRDefault="005D5912" w:rsidP="00F455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t>
      </w:r>
      <w:r w:rsidR="00C54819" w:rsidRPr="0033750C">
        <w:rPr>
          <w:rFonts w:ascii="Times New Roman" w:eastAsia="SimSun" w:hAnsi="Times New Roman" w:cs="Times New Roman"/>
          <w:color w:val="1F497D"/>
          <w:kern w:val="0"/>
          <w:sz w:val="22"/>
        </w:rPr>
        <w:t xml:space="preserve">conducting </w:t>
      </w:r>
      <w:r w:rsidR="00F455AB" w:rsidRPr="0033750C">
        <w:rPr>
          <w:rFonts w:ascii="Times New Roman" w:eastAsia="SimSun" w:hAnsi="Times New Roman" w:cs="Times New Roman"/>
          <w:color w:val="1F497D"/>
          <w:kern w:val="0"/>
          <w:sz w:val="22"/>
        </w:rPr>
        <w:t>my research</w:t>
      </w:r>
      <w:r w:rsidRPr="0033750C">
        <w:rPr>
          <w:rFonts w:ascii="Times New Roman" w:eastAsia="SimSun" w:hAnsi="Times New Roman" w:cs="Times New Roman"/>
          <w:color w:val="1F497D"/>
          <w:kern w:val="0"/>
          <w:sz w:val="22"/>
        </w:rPr>
        <w:t xml:space="preserve"> with my supervisor Prof. </w:t>
      </w:r>
      <w:r w:rsidR="00F455AB" w:rsidRPr="0033750C">
        <w:rPr>
          <w:rFonts w:ascii="Times New Roman" w:eastAsia="SimSun" w:hAnsi="Times New Roman" w:cs="Times New Roman"/>
          <w:color w:val="1F497D"/>
          <w:kern w:val="0"/>
          <w:sz w:val="22"/>
        </w:rPr>
        <w:t>Qi Lu</w:t>
      </w:r>
      <w:r w:rsidRPr="0033750C">
        <w:rPr>
          <w:rFonts w:ascii="Times New Roman" w:eastAsia="SimSun" w:hAnsi="Times New Roman" w:cs="Times New Roman"/>
          <w:color w:val="1F497D"/>
          <w:kern w:val="0"/>
          <w:sz w:val="22"/>
        </w:rPr>
        <w:t xml:space="preserve"> about</w:t>
      </w:r>
      <w:r w:rsidR="00F455AB" w:rsidRPr="0033750C">
        <w:rPr>
          <w:rFonts w:ascii="Times New Roman" w:eastAsia="SimSun" w:hAnsi="Times New Roman" w:cs="Times New Roman"/>
          <w:color w:val="1F497D"/>
          <w:kern w:val="0"/>
          <w:sz w:val="22"/>
        </w:rPr>
        <w:t xml:space="preserve"> the application of unit dual quaternion-based feedback linearization tracking. We expect to publish several papers on this topic in the future. Your simulation files will be greatly helpful to our research.</w:t>
      </w:r>
    </w:p>
    <w:p w14:paraId="20EEA41D" w14:textId="77777777"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   </w:t>
      </w:r>
    </w:p>
    <w:p w14:paraId="7E1ABEE1"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  </w:t>
      </w:r>
    </w:p>
    <w:p w14:paraId="6319AF7A"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  </w:t>
      </w:r>
    </w:p>
    <w:p w14:paraId="1BE4BE7F" w14:textId="77777777" w:rsidR="005D5912" w:rsidRPr="0033750C" w:rsidRDefault="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EDAEC4" w14:textId="77777777"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cent Situation of Regis Song</w:t>
      </w:r>
    </w:p>
    <w:p w14:paraId="4C4FB337" w14:textId="7E30D87A"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1DA5DEE" w14:textId="63445889"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s. Alex came to me because she wanted to know about Regis S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cent learning situation. Did Song attend the class? Song complained to Alex that the homework was too difficult to do, that the homework could not be submitted late, and that there was no time to do the homework.</w:t>
      </w:r>
    </w:p>
    <w:p w14:paraId="1EA26A44" w14:textId="57D36C3F"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was wondering what class you will teach next semester. Do you know now? If possible, I want to continue to be your TA in the next semester.</w:t>
      </w:r>
    </w:p>
    <w:p w14:paraId="64EC99E8" w14:textId="42073F73"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EA08775" w14:textId="17DD44BB"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796002" w14:textId="0C7423E1"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912C1A" w14:textId="0255D896" w:rsidR="001A5063" w:rsidRPr="0033750C" w:rsidRDefault="001A5063" w:rsidP="00B754EE">
      <w:pPr>
        <w:widowControl/>
        <w:jc w:val="left"/>
        <w:rPr>
          <w:rFonts w:ascii="Times New Roman" w:eastAsia="SimSun" w:hAnsi="Times New Roman" w:cs="Times New Roman"/>
          <w:color w:val="1F497D"/>
          <w:kern w:val="0"/>
          <w:sz w:val="22"/>
        </w:rPr>
      </w:pPr>
    </w:p>
    <w:p w14:paraId="0C6C3972" w14:textId="77777777" w:rsidR="001A5063" w:rsidRPr="0033750C" w:rsidRDefault="001A5063" w:rsidP="001A50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3832071" w14:textId="051BAA76" w:rsidR="001A5063" w:rsidRPr="0033750C" w:rsidRDefault="0035210B" w:rsidP="001A50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elling me this. I will tell Ms. Alex about this. Mechanical Vibration sounds very good,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ollow the class. I am honored to be your teaching assistant. Thank you again for your help. Have a good night!</w:t>
      </w:r>
      <w:r w:rsidR="001A5063" w:rsidRPr="0033750C">
        <w:rPr>
          <w:rFonts w:ascii="Times New Roman" w:eastAsia="SimSun" w:hAnsi="Times New Roman" w:cs="Times New Roman"/>
          <w:color w:val="1F497D"/>
          <w:kern w:val="0"/>
          <w:sz w:val="22"/>
        </w:rPr>
        <w:t xml:space="preserve"> </w:t>
      </w:r>
    </w:p>
    <w:p w14:paraId="78804D03"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17749B"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629EA0" w14:textId="77777777" w:rsidR="001A5063" w:rsidRPr="0033750C" w:rsidRDefault="001A5063" w:rsidP="00B754EE">
      <w:pPr>
        <w:widowControl/>
        <w:jc w:val="left"/>
        <w:rPr>
          <w:rFonts w:ascii="Times New Roman" w:eastAsia="SimSun" w:hAnsi="Times New Roman" w:cs="Times New Roman"/>
          <w:color w:val="1F497D"/>
          <w:kern w:val="0"/>
          <w:sz w:val="22"/>
        </w:rPr>
      </w:pPr>
    </w:p>
    <w:p w14:paraId="3FC1156F" w14:textId="6D601FC9" w:rsidR="00082910" w:rsidRPr="0033750C" w:rsidRDefault="00082910" w:rsidP="00B754EE">
      <w:pPr>
        <w:widowControl/>
        <w:jc w:val="left"/>
        <w:rPr>
          <w:rFonts w:ascii="Times New Roman" w:eastAsia="SimSun" w:hAnsi="Times New Roman" w:cs="Times New Roman"/>
          <w:color w:val="1F497D"/>
          <w:kern w:val="0"/>
          <w:sz w:val="22"/>
        </w:rPr>
      </w:pPr>
    </w:p>
    <w:p w14:paraId="53C9EF19" w14:textId="40103014" w:rsidR="00082910" w:rsidRPr="0033750C" w:rsidRDefault="00082910" w:rsidP="0008291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C103BDB" w14:textId="305221DF"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a teaching assistant next semester and what class you will teach next semester.</w:t>
      </w:r>
    </w:p>
    <w:p w14:paraId="26228BA3" w14:textId="59EA3530"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 If possible, I want to be your TA in the next semester.</w:t>
      </w:r>
    </w:p>
    <w:p w14:paraId="67C0BD36" w14:textId="77777777"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311E1F"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5D6F11"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04168" w14:textId="77777777" w:rsidR="00082910" w:rsidRPr="0033750C" w:rsidRDefault="00082910" w:rsidP="00B754EE">
      <w:pPr>
        <w:widowControl/>
        <w:jc w:val="left"/>
        <w:rPr>
          <w:rFonts w:ascii="Times New Roman" w:eastAsia="SimSun" w:hAnsi="Times New Roman" w:cs="Times New Roman"/>
          <w:color w:val="1F497D"/>
          <w:kern w:val="0"/>
          <w:sz w:val="22"/>
        </w:rPr>
      </w:pPr>
    </w:p>
    <w:p w14:paraId="4E55CABE" w14:textId="77777777" w:rsidR="00B754EE" w:rsidRPr="0033750C" w:rsidRDefault="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CABDCB" w14:textId="200DD94B" w:rsidR="001C6E64" w:rsidRPr="0033750C" w:rsidRDefault="001C6E64" w:rsidP="001C6E6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7CDFCA51" w14:textId="1C87B940"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306180C3" w14:textId="77777777"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2795771B" w14:textId="77777777"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071E7A" w14:textId="4129B2B8"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A24B1" w14:textId="3B1E9110" w:rsidR="00AC2B3E" w:rsidRPr="0033750C" w:rsidRDefault="00AC2B3E" w:rsidP="001C6E64">
      <w:pPr>
        <w:widowControl/>
        <w:jc w:val="left"/>
        <w:rPr>
          <w:rFonts w:ascii="Times New Roman" w:eastAsia="SimSun" w:hAnsi="Times New Roman" w:cs="Times New Roman"/>
          <w:color w:val="1F497D"/>
          <w:kern w:val="0"/>
          <w:sz w:val="22"/>
        </w:rPr>
      </w:pPr>
    </w:p>
    <w:p w14:paraId="5D86DACE" w14:textId="4457C167"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984F877"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1D3CA8BA"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B21A397"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8D9E4B" w14:textId="3CB659DD"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A25465" w14:textId="008C69C2" w:rsidR="00AC2B3E" w:rsidRPr="0033750C" w:rsidRDefault="00AC2B3E" w:rsidP="00AC2B3E">
      <w:pPr>
        <w:widowControl/>
        <w:jc w:val="left"/>
        <w:rPr>
          <w:rFonts w:ascii="Times New Roman" w:eastAsia="SimSun" w:hAnsi="Times New Roman" w:cs="Times New Roman"/>
          <w:color w:val="1F497D"/>
          <w:kern w:val="0"/>
          <w:sz w:val="22"/>
        </w:rPr>
      </w:pPr>
    </w:p>
    <w:p w14:paraId="18E420E6" w14:textId="2183730C"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02CECC1F"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527971B4"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80BDD9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4014AA" w14:textId="4224B8D1"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30651" w14:textId="5BA6037A" w:rsidR="00AC2B3E" w:rsidRPr="0033750C" w:rsidRDefault="00AC2B3E" w:rsidP="00AC2B3E">
      <w:pPr>
        <w:widowControl/>
        <w:jc w:val="left"/>
        <w:rPr>
          <w:rFonts w:ascii="Times New Roman" w:eastAsia="SimSun" w:hAnsi="Times New Roman" w:cs="Times New Roman"/>
          <w:color w:val="1F497D"/>
          <w:kern w:val="0"/>
          <w:sz w:val="22"/>
        </w:rPr>
      </w:pPr>
    </w:p>
    <w:p w14:paraId="58EC1552" w14:textId="0296031E"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3FAD842"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9474446"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E132BA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7DEFF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E0460D" w14:textId="77777777" w:rsidR="00AC2B3E" w:rsidRPr="0033750C" w:rsidRDefault="00AC2B3E" w:rsidP="00AC2B3E">
      <w:pPr>
        <w:widowControl/>
        <w:jc w:val="left"/>
        <w:rPr>
          <w:rFonts w:ascii="Times New Roman" w:eastAsia="SimSun" w:hAnsi="Times New Roman" w:cs="Times New Roman"/>
          <w:color w:val="1F497D"/>
          <w:kern w:val="0"/>
          <w:sz w:val="22"/>
        </w:rPr>
      </w:pPr>
    </w:p>
    <w:p w14:paraId="25C1DA65" w14:textId="77777777" w:rsidR="00AC2B3E" w:rsidRPr="0033750C" w:rsidRDefault="00AC2B3E" w:rsidP="00AC2B3E">
      <w:pPr>
        <w:widowControl/>
        <w:jc w:val="left"/>
        <w:rPr>
          <w:rFonts w:ascii="Times New Roman" w:eastAsia="SimSun" w:hAnsi="Times New Roman" w:cs="Times New Roman"/>
          <w:color w:val="1F497D"/>
          <w:kern w:val="0"/>
          <w:sz w:val="22"/>
        </w:rPr>
      </w:pPr>
    </w:p>
    <w:p w14:paraId="1EAFE8E8" w14:textId="77777777" w:rsidR="00AC2B3E" w:rsidRPr="0033750C" w:rsidRDefault="00AC2B3E" w:rsidP="001C6E64">
      <w:pPr>
        <w:widowControl/>
        <w:jc w:val="left"/>
        <w:rPr>
          <w:rFonts w:ascii="Times New Roman" w:eastAsia="SimSun" w:hAnsi="Times New Roman" w:cs="Times New Roman"/>
          <w:color w:val="1F497D"/>
          <w:kern w:val="0"/>
          <w:sz w:val="22"/>
        </w:rPr>
      </w:pPr>
    </w:p>
    <w:p w14:paraId="3F88DE73" w14:textId="77777777" w:rsidR="001C6E64" w:rsidRPr="0033750C" w:rsidRDefault="001C6E6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796C12E8" w14:textId="1062F620"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Dear Ms. Wong, </w:t>
      </w:r>
    </w:p>
    <w:p w14:paraId="5F8C0855" w14:textId="3A773822"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w:t>
      </w:r>
      <w:r w:rsidR="00D048BE"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in the attachment. Please feel free to contact me if you have any further questions.</w:t>
      </w:r>
    </w:p>
    <w:p w14:paraId="7E877BBB" w14:textId="6F153814"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217EC84F" w14:textId="50FF9E82" w:rsidR="00EB6EB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970CDB8" w14:textId="4D0CBA48" w:rsidR="00E2190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C5332B2" w14:textId="1ECCCF00"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2A117867"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7B44CC6C"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s in the attachment. Please feel free to contact me if you have any further questions.</w:t>
      </w:r>
    </w:p>
    <w:p w14:paraId="1963569B"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12FE2618"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B081985"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22E020D" w14:textId="77777777"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52D9B7C1" w14:textId="421E5A66"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7AC526D" w14:textId="75838D89"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Cunningham,  </w:t>
      </w:r>
    </w:p>
    <w:p w14:paraId="58E30CEB" w14:textId="4C52510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reply. Thank you for informing me of that. </w:t>
      </w:r>
      <w:r w:rsidR="002E3DC9" w:rsidRPr="0033750C">
        <w:rPr>
          <w:rFonts w:ascii="Times New Roman" w:eastAsia="DengXian" w:hAnsi="Times New Roman" w:cs="Times New Roman"/>
          <w:color w:val="1F497D"/>
          <w:kern w:val="0"/>
          <w:sz w:val="22"/>
          <w:bdr w:val="none" w:sz="0" w:space="0" w:color="auto" w:frame="1"/>
        </w:rPr>
        <w:t xml:space="preserve">The major I choose in graduate is Mechanical Engineering, which is the same as my undergraduate major. The reason why I </w:t>
      </w:r>
      <w:proofErr w:type="gramStart"/>
      <w:r w:rsidR="002E3DC9" w:rsidRPr="0033750C">
        <w:rPr>
          <w:rFonts w:ascii="Times New Roman" w:eastAsia="DengXian" w:hAnsi="Times New Roman" w:cs="Times New Roman"/>
          <w:color w:val="1F497D"/>
          <w:kern w:val="0"/>
          <w:sz w:val="22"/>
          <w:bdr w:val="none" w:sz="0" w:space="0" w:color="auto" w:frame="1"/>
        </w:rPr>
        <w:t>choose</w:t>
      </w:r>
      <w:proofErr w:type="gramEnd"/>
      <w:r w:rsidR="002E3DC9" w:rsidRPr="0033750C">
        <w:rPr>
          <w:rFonts w:ascii="Times New Roman" w:eastAsia="DengXian" w:hAnsi="Times New Roman" w:cs="Times New Roman"/>
          <w:color w:val="1F497D"/>
          <w:kern w:val="0"/>
          <w:sz w:val="22"/>
          <w:bdr w:val="none" w:sz="0" w:space="0" w:color="auto" w:frame="1"/>
        </w:rPr>
        <w:t xml:space="preserve"> this major is </w:t>
      </w:r>
      <w:r w:rsidR="006A0062" w:rsidRPr="0033750C">
        <w:rPr>
          <w:rFonts w:ascii="Times New Roman" w:eastAsia="DengXian" w:hAnsi="Times New Roman" w:cs="Times New Roman"/>
          <w:color w:val="1F497D"/>
          <w:kern w:val="0"/>
          <w:sz w:val="22"/>
          <w:bdr w:val="none" w:sz="0" w:space="0" w:color="auto" w:frame="1"/>
        </w:rPr>
        <w:t xml:space="preserve">that </w:t>
      </w:r>
      <w:r w:rsidR="002E3DC9" w:rsidRPr="0033750C">
        <w:rPr>
          <w:rFonts w:ascii="Times New Roman" w:eastAsia="DengXian" w:hAnsi="Times New Roman" w:cs="Times New Roman"/>
          <w:color w:val="1F497D"/>
          <w:kern w:val="0"/>
          <w:sz w:val="22"/>
          <w:bdr w:val="none" w:sz="0" w:space="0" w:color="auto" w:frame="1"/>
        </w:rPr>
        <w:t xml:space="preserve">whenever I make a real object, whether it is a processed mechanical part or a connected circuit, I feel a great sense of accomplishment. In addition, in the future, I hope to learn more about robotics and control theory. I aim to study and conduct research in the United States </w:t>
      </w:r>
      <w:proofErr w:type="gramStart"/>
      <w:r w:rsidR="002E3DC9" w:rsidRPr="0033750C">
        <w:rPr>
          <w:rFonts w:ascii="Times New Roman" w:eastAsia="DengXian" w:hAnsi="Times New Roman" w:cs="Times New Roman"/>
          <w:color w:val="1F497D"/>
          <w:kern w:val="0"/>
          <w:sz w:val="22"/>
          <w:bdr w:val="none" w:sz="0" w:space="0" w:color="auto" w:frame="1"/>
        </w:rPr>
        <w:t>in order to</w:t>
      </w:r>
      <w:proofErr w:type="gramEnd"/>
      <w:r w:rsidR="002E3DC9" w:rsidRPr="0033750C">
        <w:rPr>
          <w:rFonts w:ascii="Times New Roman" w:eastAsia="DengXian" w:hAnsi="Times New Roman" w:cs="Times New Roman"/>
          <w:color w:val="1F497D"/>
          <w:kern w:val="0"/>
          <w:sz w:val="22"/>
          <w:bdr w:val="none" w:sz="0" w:space="0" w:color="auto" w:frame="1"/>
        </w:rPr>
        <w:t xml:space="preserve"> establish a solid theoretical and practical foundation for my future scientific research. After finishing my </w:t>
      </w:r>
      <w:proofErr w:type="spellStart"/>
      <w:proofErr w:type="gramStart"/>
      <w:r w:rsidR="002E3DC9" w:rsidRPr="0033750C">
        <w:rPr>
          <w:rFonts w:ascii="Times New Roman" w:eastAsia="DengXian" w:hAnsi="Times New Roman" w:cs="Times New Roman"/>
          <w:color w:val="1F497D"/>
          <w:kern w:val="0"/>
          <w:sz w:val="22"/>
          <w:bdr w:val="none" w:sz="0" w:space="0" w:color="auto" w:frame="1"/>
        </w:rPr>
        <w:t>Ph.D</w:t>
      </w:r>
      <w:proofErr w:type="spellEnd"/>
      <w:proofErr w:type="gramEnd"/>
      <w:r w:rsidR="002E3DC9" w:rsidRPr="0033750C">
        <w:rPr>
          <w:rFonts w:ascii="Times New Roman" w:eastAsia="DengXian" w:hAnsi="Times New Roman" w:cs="Times New Roman"/>
          <w:color w:val="1F497D"/>
          <w:kern w:val="0"/>
          <w:sz w:val="22"/>
          <w:bdr w:val="none" w:sz="0" w:space="0" w:color="auto" w:frame="1"/>
        </w:rPr>
        <w:t xml:space="preserve"> . studies in the United States, I hope to pursue post-doctoral research. In the future, I hope to conduct academic research and work as a professor at a university or research institute in Mainland China or Hong Kong, so my Ph.D. studies in the United States will be extremely beneficial to my future development.</w:t>
      </w:r>
    </w:p>
    <w:p w14:paraId="19736DBD" w14:textId="7777777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7C45A161" w14:textId="77777777"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64D0F83" w14:textId="01D53371" w:rsidR="00246F3B" w:rsidRPr="0033750C" w:rsidRDefault="00246F3B" w:rsidP="00246F3B">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B23336A" w14:textId="407860A5"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33526B8"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Prof. Cunningham,  </w:t>
      </w:r>
    </w:p>
    <w:p w14:paraId="5AC23F00" w14:textId="0CE74EDE"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od morning. In addition, would you mind giving me the following information about you, which is required by the application system?</w:t>
      </w:r>
    </w:p>
    <w:p w14:paraId="787C4DAF" w14:textId="0D24A7F9" w:rsidR="00374FE8" w:rsidRPr="0033750C" w:rsidRDefault="00374FE8">
      <w:pPr>
        <w:pStyle w:val="ListParagraph"/>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Phone Number</w:t>
      </w:r>
    </w:p>
    <w:p w14:paraId="524CA15F" w14:textId="798B1579" w:rsidR="00374FE8" w:rsidRPr="0033750C" w:rsidRDefault="00374FE8">
      <w:pPr>
        <w:pStyle w:val="ListParagraph"/>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itle or Position</w:t>
      </w:r>
    </w:p>
    <w:p w14:paraId="67C3B991" w14:textId="084F622C" w:rsidR="00374FE8" w:rsidRPr="0033750C" w:rsidRDefault="00374FE8">
      <w:pPr>
        <w:pStyle w:val="ListParagraph"/>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eld/Discipline</w:t>
      </w:r>
    </w:p>
    <w:p w14:paraId="064ACA71" w14:textId="56999E00"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7E45172E"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B974083" w14:textId="2B64A88A" w:rsidR="00374FE8" w:rsidRPr="0033750C" w:rsidRDefault="00374FE8" w:rsidP="00374FE8">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4FA2766C" w14:textId="26A5E13B"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5668BE52" w14:textId="1871E3B1" w:rsidR="001A7352" w:rsidRPr="0033750C" w:rsidRDefault="001A7352" w:rsidP="001A73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3750C">
        <w:rPr>
          <w:rFonts w:ascii="Times New Roman" w:eastAsia="DengXian" w:hAnsi="Times New Roman" w:cs="Times New Roman"/>
          <w:color w:val="1F497D"/>
          <w:kern w:val="0"/>
          <w:sz w:val="22"/>
          <w:bdr w:val="none" w:sz="0" w:space="0" w:color="auto" w:frame="1"/>
        </w:rPr>
        <w:t>Prof. Cunningham</w:t>
      </w:r>
      <w:r w:rsidRPr="0033750C">
        <w:rPr>
          <w:rFonts w:ascii="Times New Roman" w:eastAsia="SimSun" w:hAnsi="Times New Roman" w:cs="Times New Roman"/>
          <w:color w:val="1F497D"/>
          <w:kern w:val="0"/>
          <w:sz w:val="22"/>
        </w:rPr>
        <w:t>,</w:t>
      </w:r>
    </w:p>
    <w:p w14:paraId="1C9CFB6E" w14:textId="270FF6EF" w:rsidR="001A7352" w:rsidRPr="0033750C" w:rsidRDefault="001A7352" w:rsidP="009040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w:t>
      </w:r>
      <w:r w:rsidR="0090408C" w:rsidRPr="0033750C">
        <w:rPr>
          <w:rFonts w:ascii="Times New Roman" w:eastAsia="SimSun" w:hAnsi="Times New Roman" w:cs="Times New Roman"/>
          <w:color w:val="1F497D"/>
          <w:kern w:val="0"/>
          <w:sz w:val="22"/>
        </w:rPr>
        <w:t>I have sent you the link for the submission of recommendation letters from Stanford University, Harvard University, and the University of California - Berkeley just now. Thank you again for your patient help.</w:t>
      </w:r>
    </w:p>
    <w:p w14:paraId="4D6672E4"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527D0D"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BE5FA9" w14:textId="77777777"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20C5B931" w14:textId="5C5E5C4C"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42122BA" w14:textId="77777777" w:rsidR="00DB02ED" w:rsidRPr="0033750C" w:rsidRDefault="00DB02ED" w:rsidP="00DB02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663E20D2" w14:textId="4E2C0B8C" w:rsidR="00DB02ED" w:rsidRPr="0033750C" w:rsidRDefault="00DB02ED" w:rsidP="00DB02ED">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787DFDAA" w14:textId="6F4E19A0" w:rsidR="00DB02ED" w:rsidRPr="0033750C" w:rsidRDefault="00DB02ED" w:rsidP="00DB02ED">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147959BF" w14:textId="77777777"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74B8F3" w14:textId="4BE75660"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E98A3A" w14:textId="59E34551" w:rsidR="00DB02ED" w:rsidRPr="0033750C" w:rsidRDefault="00DB02ED" w:rsidP="00DB02ED">
      <w:pPr>
        <w:widowControl/>
        <w:jc w:val="left"/>
        <w:rPr>
          <w:rFonts w:ascii="Times New Roman" w:eastAsia="SimSun" w:hAnsi="Times New Roman" w:cs="Times New Roman"/>
          <w:color w:val="1F497D"/>
          <w:kern w:val="0"/>
          <w:sz w:val="22"/>
        </w:rPr>
      </w:pPr>
    </w:p>
    <w:p w14:paraId="7EE72244" w14:textId="041A95D9" w:rsidR="00117CF7" w:rsidRPr="0033750C" w:rsidRDefault="00117CF7" w:rsidP="00DB02ED">
      <w:pPr>
        <w:widowControl/>
        <w:jc w:val="left"/>
        <w:rPr>
          <w:rFonts w:ascii="Times New Roman" w:eastAsia="SimSun" w:hAnsi="Times New Roman" w:cs="Times New Roman"/>
          <w:color w:val="1F497D"/>
          <w:kern w:val="0"/>
          <w:sz w:val="22"/>
        </w:rPr>
      </w:pPr>
    </w:p>
    <w:p w14:paraId="367C28F0" w14:textId="0E450B71" w:rsidR="00117CF7" w:rsidRPr="0033750C" w:rsidRDefault="00117CF7" w:rsidP="00117C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3B59A0" w14:textId="77777777" w:rsidR="00117CF7" w:rsidRPr="0033750C" w:rsidRDefault="00117CF7" w:rsidP="00117CF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lastRenderedPageBreak/>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03EA322F" w14:textId="77777777" w:rsidR="00117CF7" w:rsidRPr="0033750C" w:rsidRDefault="00117CF7" w:rsidP="00117CF7">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4A93ED7F"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AF25C"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F36526" w14:textId="77777777" w:rsidR="00117CF7" w:rsidRPr="0033750C" w:rsidRDefault="00117CF7" w:rsidP="00DB02ED">
      <w:pPr>
        <w:widowControl/>
        <w:jc w:val="left"/>
        <w:rPr>
          <w:rFonts w:ascii="Times New Roman" w:eastAsia="SimSun" w:hAnsi="Times New Roman" w:cs="Times New Roman"/>
          <w:color w:val="1F497D"/>
          <w:kern w:val="0"/>
          <w:sz w:val="22"/>
        </w:rPr>
      </w:pPr>
    </w:p>
    <w:p w14:paraId="5D37A0EC" w14:textId="77777777" w:rsidR="00DB02ED" w:rsidRPr="0033750C" w:rsidRDefault="00DB02ED" w:rsidP="00DB02ED">
      <w:pPr>
        <w:widowControl/>
        <w:jc w:val="left"/>
        <w:rPr>
          <w:rFonts w:ascii="Times New Roman" w:eastAsia="SimSun" w:hAnsi="Times New Roman" w:cs="Times New Roman"/>
          <w:color w:val="1F497D"/>
          <w:kern w:val="0"/>
          <w:sz w:val="22"/>
        </w:rPr>
      </w:pPr>
    </w:p>
    <w:p w14:paraId="2B07C519" w14:textId="77777777"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5208383" w14:textId="2B62362C"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1C4F9F1" w14:textId="77777777" w:rsidR="00374FE8" w:rsidRPr="0033750C" w:rsidRDefault="00374FE8" w:rsidP="00246F3B">
      <w:pPr>
        <w:widowControl/>
        <w:shd w:val="clear" w:color="auto" w:fill="FFFFFF"/>
        <w:jc w:val="left"/>
        <w:rPr>
          <w:rFonts w:ascii="Times New Roman" w:eastAsia="DengXian" w:hAnsi="Times New Roman" w:cs="Times New Roman"/>
          <w:color w:val="000000"/>
          <w:kern w:val="0"/>
          <w:szCs w:val="21"/>
        </w:rPr>
      </w:pPr>
    </w:p>
    <w:p w14:paraId="4D022E05" w14:textId="77777777" w:rsidR="00246F3B" w:rsidRPr="0033750C" w:rsidRDefault="00246F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813139" w14:textId="0DCEAE52" w:rsidR="00CB6113" w:rsidRPr="0033750C" w:rsidRDefault="00CB6113" w:rsidP="00CB61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A5306C3" w14:textId="40BBC75A" w:rsidR="001830DD" w:rsidRPr="0033750C" w:rsidRDefault="00CB6113"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link to submit a recommendation letter for </w:t>
      </w:r>
      <w:r w:rsidR="001830DD"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California</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rkeley</w:t>
      </w:r>
      <w:r w:rsidR="001830DD" w:rsidRPr="0033750C">
        <w:rPr>
          <w:rFonts w:ascii="Times New Roman" w:eastAsia="SimSun" w:hAnsi="Times New Roman" w:cs="Times New Roman"/>
          <w:color w:val="1F497D"/>
          <w:kern w:val="0"/>
          <w:sz w:val="22"/>
        </w:rPr>
        <w:t>. Thank you for taking the time to write a recommendation letter for me. The deadline for application submission of UCB is Dec. 1</w:t>
      </w:r>
      <w:r w:rsidR="001830DD" w:rsidRPr="0033750C">
        <w:rPr>
          <w:rFonts w:ascii="Times New Roman" w:eastAsia="SimSun" w:hAnsi="Times New Roman" w:cs="Times New Roman"/>
          <w:color w:val="1F497D"/>
          <w:kern w:val="0"/>
          <w:sz w:val="22"/>
          <w:vertAlign w:val="superscript"/>
        </w:rPr>
        <w:t>st</w:t>
      </w:r>
      <w:r w:rsidR="001830DD" w:rsidRPr="0033750C">
        <w:rPr>
          <w:rFonts w:ascii="Times New Roman" w:eastAsia="SimSun" w:hAnsi="Times New Roman" w:cs="Times New Roman"/>
          <w:color w:val="1F497D"/>
          <w:kern w:val="0"/>
          <w:sz w:val="22"/>
        </w:rPr>
        <w:t xml:space="preserve">. </w:t>
      </w:r>
    </w:p>
    <w:p w14:paraId="664A38D0" w14:textId="17F843F0" w:rsidR="00CB6113" w:rsidRPr="0033750C" w:rsidRDefault="001830DD"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0BD4594"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231D07" w14:textId="351D55A8"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6BEB51" w14:textId="642F61BC" w:rsidR="001830DD" w:rsidRPr="0033750C" w:rsidRDefault="001830DD" w:rsidP="001830DD">
      <w:pPr>
        <w:widowControl/>
        <w:jc w:val="left"/>
        <w:rPr>
          <w:rFonts w:ascii="Times New Roman" w:eastAsia="SimSun" w:hAnsi="Times New Roman" w:cs="Times New Roman"/>
          <w:color w:val="1F497D"/>
          <w:kern w:val="0"/>
          <w:sz w:val="22"/>
        </w:rPr>
      </w:pPr>
    </w:p>
    <w:p w14:paraId="12F26449" w14:textId="61D89284"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7FE07BA"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77B6826"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4576422"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A9162A" w14:textId="6885BDBF"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CD2931" w14:textId="72B230B6" w:rsidR="00F31FA9" w:rsidRPr="0033750C" w:rsidRDefault="00F31FA9" w:rsidP="001830DD">
      <w:pPr>
        <w:widowControl/>
        <w:jc w:val="left"/>
        <w:rPr>
          <w:rFonts w:ascii="Times New Roman" w:eastAsia="SimSun" w:hAnsi="Times New Roman" w:cs="Times New Roman"/>
          <w:color w:val="1F497D"/>
          <w:kern w:val="0"/>
          <w:sz w:val="22"/>
        </w:rPr>
      </w:pPr>
    </w:p>
    <w:p w14:paraId="5E763989" w14:textId="6EF8337E"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88A1D20"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58C4517"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14375EC"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0FAE29" w14:textId="33407A15"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984C99" w14:textId="2CBF62AC" w:rsidR="00E65DA2" w:rsidRPr="0033750C" w:rsidRDefault="00E65DA2" w:rsidP="00F31FA9">
      <w:pPr>
        <w:widowControl/>
        <w:jc w:val="left"/>
        <w:rPr>
          <w:rFonts w:ascii="Times New Roman" w:eastAsia="SimSun" w:hAnsi="Times New Roman" w:cs="Times New Roman"/>
          <w:color w:val="1F497D"/>
          <w:kern w:val="0"/>
          <w:sz w:val="22"/>
        </w:rPr>
      </w:pPr>
    </w:p>
    <w:p w14:paraId="3F5435C4" w14:textId="144C2705" w:rsidR="00E65DA2" w:rsidRPr="0033750C" w:rsidRDefault="00E65DA2" w:rsidP="00E65D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1C9F6AAF"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2ACC842E"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2F7B2EE"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97FC3F"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93933" w14:textId="77777777" w:rsidR="00E65DA2" w:rsidRPr="0033750C" w:rsidRDefault="00E65DA2" w:rsidP="00F31FA9">
      <w:pPr>
        <w:widowControl/>
        <w:jc w:val="left"/>
        <w:rPr>
          <w:rFonts w:ascii="Times New Roman" w:eastAsia="SimSun" w:hAnsi="Times New Roman" w:cs="Times New Roman"/>
          <w:color w:val="1F497D"/>
          <w:kern w:val="0"/>
          <w:sz w:val="22"/>
        </w:rPr>
      </w:pPr>
    </w:p>
    <w:p w14:paraId="56598864" w14:textId="43D23C72" w:rsidR="00E46114" w:rsidRPr="0033750C" w:rsidRDefault="00E46114" w:rsidP="00F31FA9">
      <w:pPr>
        <w:widowControl/>
        <w:jc w:val="left"/>
        <w:rPr>
          <w:rFonts w:ascii="Times New Roman" w:eastAsia="SimSun" w:hAnsi="Times New Roman" w:cs="Times New Roman"/>
          <w:color w:val="1F497D"/>
          <w:kern w:val="0"/>
          <w:sz w:val="22"/>
        </w:rPr>
      </w:pPr>
    </w:p>
    <w:p w14:paraId="7365AC44" w14:textId="1E8E9827" w:rsidR="00E46114" w:rsidRPr="0033750C" w:rsidRDefault="00E46114" w:rsidP="00F31FA9">
      <w:pPr>
        <w:widowControl/>
        <w:jc w:val="left"/>
        <w:rPr>
          <w:rFonts w:ascii="Times New Roman" w:eastAsia="SimSun" w:hAnsi="Times New Roman" w:cs="Times New Roman"/>
          <w:color w:val="1F497D"/>
          <w:kern w:val="0"/>
          <w:sz w:val="22"/>
        </w:rPr>
      </w:pPr>
    </w:p>
    <w:p w14:paraId="606EC30E"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143DE7C0" w14:textId="1ABC6B28"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25F0674D"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B7B171"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F05EE"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3590C" w14:textId="77777777" w:rsidR="00E46114" w:rsidRPr="0033750C" w:rsidRDefault="00E46114" w:rsidP="00E46114">
      <w:pPr>
        <w:widowControl/>
        <w:jc w:val="left"/>
        <w:rPr>
          <w:rFonts w:ascii="Times New Roman" w:eastAsia="SimSun" w:hAnsi="Times New Roman" w:cs="Times New Roman"/>
          <w:color w:val="1F497D"/>
          <w:kern w:val="0"/>
          <w:sz w:val="22"/>
        </w:rPr>
      </w:pPr>
    </w:p>
    <w:p w14:paraId="75EBF62D"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727B65"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46F4A1B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1BDDF6"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1ED45F"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C62E96" w14:textId="77777777" w:rsidR="00E46114" w:rsidRPr="0033750C" w:rsidRDefault="00E46114" w:rsidP="00E46114">
      <w:pPr>
        <w:widowControl/>
        <w:jc w:val="left"/>
        <w:rPr>
          <w:rFonts w:ascii="Times New Roman" w:eastAsia="SimSun" w:hAnsi="Times New Roman" w:cs="Times New Roman"/>
          <w:color w:val="1F497D"/>
          <w:kern w:val="0"/>
          <w:sz w:val="22"/>
        </w:rPr>
      </w:pPr>
    </w:p>
    <w:p w14:paraId="64F5DD72"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59CBAC7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5A442AB"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F8D2DCD"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230310"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6FD5ED" w14:textId="77777777" w:rsidR="00E46114" w:rsidRPr="0033750C" w:rsidRDefault="00E46114" w:rsidP="00F31FA9">
      <w:pPr>
        <w:widowControl/>
        <w:jc w:val="left"/>
        <w:rPr>
          <w:rFonts w:ascii="Times New Roman" w:eastAsia="SimSun" w:hAnsi="Times New Roman" w:cs="Times New Roman"/>
          <w:color w:val="1F497D"/>
          <w:kern w:val="0"/>
          <w:sz w:val="22"/>
        </w:rPr>
      </w:pPr>
    </w:p>
    <w:p w14:paraId="3903B652" w14:textId="77777777" w:rsidR="00F31FA9" w:rsidRPr="0033750C" w:rsidRDefault="00F31FA9" w:rsidP="001830DD">
      <w:pPr>
        <w:widowControl/>
        <w:jc w:val="left"/>
        <w:rPr>
          <w:rFonts w:ascii="Times New Roman" w:eastAsia="SimSun" w:hAnsi="Times New Roman" w:cs="Times New Roman"/>
          <w:color w:val="1F497D"/>
          <w:kern w:val="0"/>
          <w:sz w:val="22"/>
        </w:rPr>
      </w:pPr>
    </w:p>
    <w:p w14:paraId="7850418A" w14:textId="11B84C44" w:rsidR="006956EB" w:rsidRPr="0033750C" w:rsidRDefault="006956EB" w:rsidP="001830DD">
      <w:pPr>
        <w:widowControl/>
        <w:jc w:val="left"/>
        <w:rPr>
          <w:rFonts w:ascii="Times New Roman" w:eastAsia="SimSun" w:hAnsi="Times New Roman" w:cs="Times New Roman"/>
          <w:color w:val="1F497D"/>
          <w:kern w:val="0"/>
          <w:sz w:val="22"/>
        </w:rPr>
      </w:pPr>
    </w:p>
    <w:p w14:paraId="665279BC" w14:textId="05150182" w:rsidR="006956EB" w:rsidRPr="0033750C" w:rsidRDefault="006956EB" w:rsidP="001830DD">
      <w:pPr>
        <w:widowControl/>
        <w:jc w:val="left"/>
        <w:rPr>
          <w:rFonts w:ascii="Times New Roman" w:eastAsia="SimSun" w:hAnsi="Times New Roman" w:cs="Times New Roman"/>
          <w:color w:val="1F497D"/>
          <w:kern w:val="0"/>
          <w:sz w:val="22"/>
        </w:rPr>
      </w:pPr>
    </w:p>
    <w:p w14:paraId="11E79466" w14:textId="21473368" w:rsidR="006956EB" w:rsidRPr="0033750C" w:rsidRDefault="006956EB"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Materials of Liuchao JIN for Academic Reference</w:t>
      </w:r>
    </w:p>
    <w:p w14:paraId="685BDBBC" w14:textId="4F24B200" w:rsidR="006956EB" w:rsidRPr="0033750C" w:rsidRDefault="006956EB" w:rsidP="006956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u,</w:t>
      </w:r>
    </w:p>
    <w:p w14:paraId="2709B103" w14:textId="518C62D4"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SOP, and transcripts are attached to this email. Many thanks for your help!</w:t>
      </w:r>
    </w:p>
    <w:p w14:paraId="39D88147" w14:textId="77777777"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1E45BAE"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9E08B6"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52322E" w14:textId="77777777" w:rsidR="006956EB" w:rsidRPr="0033750C" w:rsidRDefault="006956EB" w:rsidP="001830DD">
      <w:pPr>
        <w:widowControl/>
        <w:jc w:val="left"/>
        <w:rPr>
          <w:rFonts w:ascii="Times New Roman" w:eastAsia="SimSun" w:hAnsi="Times New Roman" w:cs="Times New Roman"/>
          <w:color w:val="1F497D"/>
          <w:kern w:val="0"/>
          <w:sz w:val="22"/>
        </w:rPr>
      </w:pPr>
    </w:p>
    <w:p w14:paraId="08C544F0" w14:textId="77777777" w:rsidR="001830DD" w:rsidRPr="0033750C" w:rsidRDefault="001830DD" w:rsidP="001830DD">
      <w:pPr>
        <w:widowControl/>
        <w:jc w:val="left"/>
        <w:rPr>
          <w:rFonts w:ascii="Times New Roman" w:eastAsia="SimSun" w:hAnsi="Times New Roman" w:cs="Times New Roman"/>
          <w:color w:val="1F497D"/>
          <w:kern w:val="0"/>
          <w:sz w:val="22"/>
        </w:rPr>
      </w:pPr>
    </w:p>
    <w:p w14:paraId="5DA91B17" w14:textId="77777777" w:rsidR="00CB6113" w:rsidRPr="0033750C" w:rsidRDefault="00CB61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A28EFE" w14:textId="74FB0985"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 Academic Reference from SCUPI 2018</w:t>
      </w:r>
    </w:p>
    <w:p w14:paraId="1C54A248" w14:textId="4179FC1D"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B6113"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2674C7"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75E26F3B" w14:textId="67608472" w:rsidR="00F44DF0"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2B6E0A29" w14:textId="6177A9DE"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3BC040B4" w14:textId="46BC8D01"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4A7A33A8" w14:textId="09663117" w:rsidR="001830DD" w:rsidRPr="0033750C" w:rsidRDefault="001830DD" w:rsidP="00F44DF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7ACF7314" w14:textId="77777777"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37EB1B8" w14:textId="77777777"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747F3D" w14:textId="56531D6B"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9C7B98" w14:textId="073E5B60" w:rsidR="001830DD" w:rsidRPr="0033750C" w:rsidRDefault="001830DD" w:rsidP="00F44DF0">
      <w:pPr>
        <w:widowControl/>
        <w:jc w:val="left"/>
        <w:rPr>
          <w:rFonts w:ascii="Times New Roman" w:eastAsia="SimSun" w:hAnsi="Times New Roman" w:cs="Times New Roman"/>
          <w:color w:val="1F497D"/>
          <w:kern w:val="0"/>
          <w:sz w:val="22"/>
        </w:rPr>
      </w:pPr>
    </w:p>
    <w:p w14:paraId="7E442D97" w14:textId="1895F125" w:rsidR="001830DD" w:rsidRPr="0033750C" w:rsidRDefault="001830DD" w:rsidP="00F44DF0">
      <w:pPr>
        <w:widowControl/>
        <w:jc w:val="left"/>
        <w:rPr>
          <w:rFonts w:ascii="Times New Roman" w:eastAsia="SimSun" w:hAnsi="Times New Roman" w:cs="Times New Roman"/>
          <w:color w:val="1F497D"/>
          <w:kern w:val="0"/>
          <w:sz w:val="22"/>
        </w:rPr>
      </w:pPr>
    </w:p>
    <w:p w14:paraId="76A8BCA9" w14:textId="77777777"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 Academic Reference from SCUPI 2018</w:t>
      </w:r>
    </w:p>
    <w:p w14:paraId="425A8DC4" w14:textId="75F92308"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6FD611C"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61833EE5"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0310BB3A" w14:textId="53CE63FF"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2FDF084D" w14:textId="5694C05B" w:rsidR="00577CF0" w:rsidRPr="0033750C" w:rsidRDefault="00577CF0" w:rsidP="00577C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academic life. Hope I can get your support this tim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Your strong recommendation is very important to my success. </w:t>
      </w:r>
    </w:p>
    <w:p w14:paraId="33EB3FFE"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6302B549"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F1A355"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13F0B6"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50D283" w14:textId="77777777" w:rsidR="001830DD" w:rsidRPr="0033750C" w:rsidRDefault="001830DD" w:rsidP="00F44DF0">
      <w:pPr>
        <w:widowControl/>
        <w:jc w:val="left"/>
        <w:rPr>
          <w:rFonts w:ascii="Times New Roman" w:eastAsia="SimSun" w:hAnsi="Times New Roman" w:cs="Times New Roman"/>
          <w:color w:val="1F497D"/>
          <w:kern w:val="0"/>
          <w:sz w:val="22"/>
        </w:rPr>
      </w:pPr>
    </w:p>
    <w:p w14:paraId="28EAA1EE" w14:textId="33921015"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5127F21" w14:textId="7B6D8342"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I have also heard many people say that Harvard University is not very good in the field of engineering. However, I browsed their faculty, they are all very nice professors, and their academic achievements are very outstanding. In addition, I also see that Harvard University is also among the best in the QS ranking of mechanical engineering.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y people think that Harvar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ngineering is not very good.</w:t>
      </w:r>
    </w:p>
    <w:p w14:paraId="1172B250" w14:textId="79082F5C"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nt you the link to submit letters of recommendation from Harvard University and the University of California, Berkeley. </w:t>
      </w:r>
      <w:r w:rsidR="00855639" w:rsidRPr="0033750C">
        <w:rPr>
          <w:rFonts w:ascii="Times New Roman" w:eastAsia="SimSun" w:hAnsi="Times New Roman" w:cs="Times New Roman"/>
          <w:color w:val="1F497D"/>
          <w:kern w:val="0"/>
          <w:sz w:val="22"/>
        </w:rPr>
        <w:t xml:space="preserve">I am now trying to fill in these university online application systems, which is really a huge project. </w:t>
      </w:r>
      <w:r w:rsidRPr="0033750C">
        <w:rPr>
          <w:rFonts w:ascii="Times New Roman" w:eastAsia="SimSun" w:hAnsi="Times New Roman" w:cs="Times New Roman"/>
          <w:color w:val="1F497D"/>
          <w:kern w:val="0"/>
          <w:sz w:val="22"/>
        </w:rPr>
        <w:t>Thank you for taking the time to write a recommendation letter for me. Have a nice day!</w:t>
      </w:r>
    </w:p>
    <w:p w14:paraId="782F69D2"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FB976C" w14:textId="46DB84FF"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89F4AA" w14:textId="3D7C0948" w:rsidR="00A55229" w:rsidRPr="0033750C" w:rsidRDefault="00A55229" w:rsidP="00F31FA9">
      <w:pPr>
        <w:widowControl/>
        <w:jc w:val="left"/>
        <w:rPr>
          <w:rFonts w:ascii="Times New Roman" w:eastAsia="SimSun" w:hAnsi="Times New Roman" w:cs="Times New Roman"/>
          <w:color w:val="1F497D"/>
          <w:kern w:val="0"/>
          <w:sz w:val="22"/>
        </w:rPr>
      </w:pPr>
    </w:p>
    <w:p w14:paraId="03096713" w14:textId="77777777" w:rsidR="00A55229" w:rsidRPr="0033750C" w:rsidRDefault="00A55229" w:rsidP="00A5522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1AC3F356" w14:textId="17E78719" w:rsidR="00A55229" w:rsidRPr="0033750C" w:rsidRDefault="00A55229" w:rsidP="00A5522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ast</w:t>
      </w:r>
      <w:proofErr w:type="gramEnd"/>
      <w:r w:rsidRPr="0033750C">
        <w:rPr>
          <w:rFonts w:ascii="Times New Roman" w:eastAsia="SimSun" w:hAnsi="Times New Roman" w:cs="Times New Roman"/>
          <w:color w:val="1F497D"/>
          <w:kern w:val="0"/>
          <w:sz w:val="22"/>
        </w:rPr>
        <w:t xml:space="preserve"> time you said that you especially want to see the color change process of autumn leaves. Chengdu recently released the park city ginkgo leaf viewing index, as this link says: </w:t>
      </w:r>
      <w:hyperlink r:id="rId212" w:history="1">
        <w:r w:rsidRPr="0033750C">
          <w:rPr>
            <w:rStyle w:val="Hyperlink"/>
            <w:rFonts w:ascii="Times New Roman" w:eastAsia="SimSun" w:hAnsi="Times New Roman" w:cs="Times New Roman"/>
            <w:kern w:val="0"/>
            <w:sz w:val="22"/>
          </w:rPr>
          <w:t>https://baijiahao.baidu.com/s?id=1716121461469586962&amp;wfr=spider&amp;for=pc</w:t>
        </w:r>
      </w:hyperlink>
      <w:r w:rsidRPr="0033750C">
        <w:rPr>
          <w:rFonts w:ascii="Times New Roman" w:eastAsia="SimSun" w:hAnsi="Times New Roman" w:cs="Times New Roman"/>
          <w:color w:val="1F497D"/>
          <w:kern w:val="0"/>
          <w:sz w:val="22"/>
        </w:rPr>
        <w:t>. You can go to see the colorful fallen leaves on weekends.</w:t>
      </w:r>
    </w:p>
    <w:p w14:paraId="3AD925F1"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9165D8"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7CDBCE" w14:textId="77777777" w:rsidR="00A55229" w:rsidRPr="0033750C" w:rsidRDefault="00A55229" w:rsidP="00F31FA9">
      <w:pPr>
        <w:widowControl/>
        <w:jc w:val="left"/>
        <w:rPr>
          <w:rFonts w:ascii="Times New Roman" w:eastAsia="SimSun" w:hAnsi="Times New Roman" w:cs="Times New Roman"/>
          <w:color w:val="1F497D"/>
          <w:kern w:val="0"/>
          <w:sz w:val="22"/>
        </w:rPr>
      </w:pPr>
    </w:p>
    <w:p w14:paraId="32803954" w14:textId="7C240D00" w:rsidR="00855639" w:rsidRPr="0033750C" w:rsidRDefault="00855639" w:rsidP="00F31FA9">
      <w:pPr>
        <w:widowControl/>
        <w:jc w:val="left"/>
        <w:rPr>
          <w:rFonts w:ascii="Times New Roman" w:eastAsia="SimSun" w:hAnsi="Times New Roman" w:cs="Times New Roman"/>
          <w:color w:val="1F497D"/>
          <w:kern w:val="0"/>
          <w:sz w:val="22"/>
        </w:rPr>
      </w:pPr>
    </w:p>
    <w:p w14:paraId="244AA1EF" w14:textId="37472EA6" w:rsidR="00855639" w:rsidRPr="0033750C" w:rsidRDefault="00855639" w:rsidP="0085563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37C9D5C" w14:textId="6378C9AE" w:rsidR="00117CF7"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sa contacted me and said that he still needs to be quarantined for another week, so I will help him proctor the exam of Statics II on Tuesday. </w:t>
      </w:r>
    </w:p>
    <w:p w14:paraId="69D369F5" w14:textId="2D56528B" w:rsidR="00855639"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have sent you the link for the submission of recommendation letters from Stanford University, University of Michigan, California Institute of Technology, and Georgia Institute of Technology the day before yesterday. Thank you again for your patient help. Have a nice weekend evening!</w:t>
      </w:r>
    </w:p>
    <w:p w14:paraId="6E94BDDC"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4834D"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3AFC4" w14:textId="77777777" w:rsidR="00855639" w:rsidRPr="0033750C" w:rsidRDefault="00855639" w:rsidP="00F31FA9">
      <w:pPr>
        <w:widowControl/>
        <w:jc w:val="left"/>
        <w:rPr>
          <w:rFonts w:ascii="Times New Roman" w:eastAsia="SimSun" w:hAnsi="Times New Roman" w:cs="Times New Roman"/>
          <w:color w:val="1F497D"/>
          <w:kern w:val="0"/>
          <w:sz w:val="22"/>
        </w:rPr>
      </w:pPr>
    </w:p>
    <w:p w14:paraId="6A80C8C1" w14:textId="77777777" w:rsidR="00F44DF0" w:rsidRPr="0033750C" w:rsidRDefault="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6E8C13" w14:textId="04F94961" w:rsidR="00D92E51" w:rsidRPr="0033750C" w:rsidRDefault="00D92E51" w:rsidP="00D92E5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620089B8" w14:textId="028E7259"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andemic is getting more and more serious, so take care to protect yoursel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the pandemic will end soon.</w:t>
      </w:r>
    </w:p>
    <w:p w14:paraId="49B0495C" w14:textId="77777777"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AFB2F62" w14:textId="77777777" w:rsidR="00D92E51" w:rsidRPr="0033750C" w:rsidRDefault="00D92E51" w:rsidP="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51961" w14:textId="77777777" w:rsidR="00FE68D0" w:rsidRPr="0033750C" w:rsidRDefault="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91F916" w14:textId="77777777" w:rsidR="00FE68D0" w:rsidRPr="0033750C" w:rsidRDefault="00FE68D0">
      <w:pPr>
        <w:widowControl/>
        <w:jc w:val="left"/>
        <w:rPr>
          <w:rFonts w:ascii="Times New Roman" w:eastAsia="SimSun" w:hAnsi="Times New Roman" w:cs="Times New Roman"/>
          <w:color w:val="1F497D"/>
          <w:kern w:val="0"/>
          <w:sz w:val="22"/>
        </w:rPr>
      </w:pPr>
    </w:p>
    <w:p w14:paraId="670DA41F" w14:textId="77777777" w:rsidR="00FE68D0" w:rsidRPr="0033750C" w:rsidRDefault="00FE68D0" w:rsidP="00FE6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B8D97E8" w14:textId="77777777"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I am very grateful because you finished it so quickly. I will keep you updated on my latest progress.</w:t>
      </w:r>
    </w:p>
    <w:p w14:paraId="115E1F04" w14:textId="6CAAB0CF" w:rsidR="00FE68D0" w:rsidRPr="0033750C" w:rsidRDefault="00FE68D0" w:rsidP="00FE68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the</w:t>
      </w:r>
      <w:proofErr w:type="gramEnd"/>
      <w:r w:rsidRPr="0033750C">
        <w:rPr>
          <w:rFonts w:ascii="Times New Roman" w:eastAsia="SimSun" w:hAnsi="Times New Roman" w:cs="Times New Roman"/>
          <w:color w:val="1F497D"/>
          <w:kern w:val="0"/>
          <w:sz w:val="22"/>
        </w:rPr>
        <w:t xml:space="preserve"> box office of “</w:t>
      </w:r>
      <w:proofErr w:type="spellStart"/>
      <w:r w:rsidRPr="0033750C">
        <w:rPr>
          <w:rFonts w:ascii="Times New Roman" w:eastAsia="SimSun" w:hAnsi="Times New Roman" w:cs="Times New Roman"/>
          <w:color w:val="1F497D"/>
          <w:kern w:val="0"/>
          <w:sz w:val="22"/>
        </w:rPr>
        <w:t>Changjin</w:t>
      </w:r>
      <w:proofErr w:type="spellEnd"/>
      <w:r w:rsidRPr="0033750C">
        <w:rPr>
          <w:rFonts w:ascii="Times New Roman" w:eastAsia="SimSun" w:hAnsi="Times New Roman" w:cs="Times New Roman"/>
          <w:color w:val="1F497D"/>
          <w:kern w:val="0"/>
          <w:sz w:val="22"/>
        </w:rPr>
        <w:t xml:space="preserve"> Lake” is now less than 100 million yuan from the box office champion of Chinese film history. This is very shocking.</w:t>
      </w:r>
    </w:p>
    <w:p w14:paraId="62D8A98D" w14:textId="54E67B26"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patient help! Enjoy the sunshine worth cherishing in Chengdu today.</w:t>
      </w:r>
    </w:p>
    <w:p w14:paraId="2CED82E8" w14:textId="77777777" w:rsidR="00FE68D0"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380E7" w14:textId="77777777" w:rsidR="00D90124"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1023DC" w14:textId="77777777" w:rsidR="00D90124" w:rsidRPr="0033750C" w:rsidRDefault="00D90124" w:rsidP="00FE68D0">
      <w:pPr>
        <w:widowControl/>
        <w:jc w:val="left"/>
        <w:rPr>
          <w:rFonts w:ascii="Times New Roman" w:eastAsia="SimSun" w:hAnsi="Times New Roman" w:cs="Times New Roman"/>
          <w:color w:val="1F497D"/>
          <w:kern w:val="0"/>
          <w:sz w:val="22"/>
        </w:rPr>
      </w:pPr>
    </w:p>
    <w:p w14:paraId="673C951F" w14:textId="22CF5D32" w:rsidR="00D90124" w:rsidRPr="0033750C" w:rsidRDefault="00D90124" w:rsidP="00D90124">
      <w:pPr>
        <w:rPr>
          <w:rFonts w:ascii="Times New Roman" w:eastAsia="SimSun" w:hAnsi="Times New Roman" w:cs="Times New Roman"/>
          <w:color w:val="1F497D"/>
          <w:kern w:val="0"/>
          <w:sz w:val="22"/>
        </w:rPr>
      </w:pPr>
      <w:bookmarkStart w:id="101" w:name="OLE_LINK47"/>
      <w:bookmarkStart w:id="102" w:name="OLE_LINK48"/>
      <w:r w:rsidRPr="0033750C">
        <w:rPr>
          <w:rFonts w:ascii="Times New Roman" w:eastAsia="SimSun" w:hAnsi="Times New Roman" w:cs="Times New Roman"/>
          <w:color w:val="1F497D"/>
          <w:kern w:val="0"/>
          <w:sz w:val="22"/>
        </w:rPr>
        <w:t>Dear Prof. Fok,</w:t>
      </w:r>
    </w:p>
    <w:p w14:paraId="221CF0DE" w14:textId="3D220D39" w:rsidR="00D90124" w:rsidRPr="0033750C" w:rsidRDefault="00D90124" w:rsidP="00D901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student from Course - Dynamic System, who has some problems with lab 02. I think he made a mistake to </w:t>
      </w:r>
      <w:proofErr w:type="spellStart"/>
      <w:r w:rsidRPr="0033750C">
        <w:rPr>
          <w:rFonts w:ascii="Times New Roman" w:eastAsia="SimSun" w:hAnsi="Times New Roman" w:cs="Times New Roman"/>
          <w:color w:val="1F497D"/>
          <w:kern w:val="0"/>
          <w:sz w:val="22"/>
        </w:rPr>
        <w:t>recogonize</w:t>
      </w:r>
      <w:proofErr w:type="spellEnd"/>
      <w:r w:rsidRPr="0033750C">
        <w:rPr>
          <w:rFonts w:ascii="Times New Roman" w:eastAsia="SimSun" w:hAnsi="Times New Roman" w:cs="Times New Roman"/>
          <w:color w:val="1F497D"/>
          <w:kern w:val="0"/>
          <w:sz w:val="22"/>
        </w:rPr>
        <w:t xml:space="preserve"> me as the teaching assistant for Dynamic System. Please take look at his email. Thank you so much for your help!</w:t>
      </w:r>
    </w:p>
    <w:p w14:paraId="4B513AC8" w14:textId="77777777" w:rsidR="00D90124"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FAE6A1" w14:textId="0648F09A" w:rsidR="00D92E51"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bookmarkEnd w:id="101"/>
      <w:bookmarkEnd w:id="102"/>
      <w:r w:rsidR="00D92E51" w:rsidRPr="0033750C">
        <w:rPr>
          <w:rFonts w:ascii="Times New Roman" w:eastAsia="SimSun" w:hAnsi="Times New Roman" w:cs="Times New Roman"/>
          <w:color w:val="1F497D"/>
          <w:kern w:val="0"/>
          <w:sz w:val="22"/>
        </w:rPr>
        <w:br w:type="page"/>
      </w:r>
    </w:p>
    <w:p w14:paraId="20B10D02" w14:textId="4A7343C0" w:rsidR="00E209EB" w:rsidRPr="0033750C" w:rsidRDefault="00E209EB" w:rsidP="00E209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 and Mr. Sha,</w:t>
      </w:r>
    </w:p>
    <w:p w14:paraId="1FDE85CF" w14:textId="58094438"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is case, can I seek help from </w:t>
      </w:r>
      <w:proofErr w:type="spellStart"/>
      <w:r w:rsidRPr="0033750C">
        <w:rPr>
          <w:rFonts w:ascii="Times New Roman" w:eastAsia="SimSun" w:hAnsi="Times New Roman" w:cs="Times New Roman"/>
          <w:color w:val="1F497D"/>
          <w:kern w:val="0"/>
          <w:sz w:val="22"/>
        </w:rPr>
        <w:t>Euphy</w:t>
      </w:r>
      <w:proofErr w:type="spellEnd"/>
      <w:r w:rsidRPr="0033750C">
        <w:rPr>
          <w:rFonts w:ascii="Times New Roman" w:eastAsia="SimSun" w:hAnsi="Times New Roman" w:cs="Times New Roman"/>
          <w:color w:val="1F497D"/>
          <w:kern w:val="0"/>
          <w:sz w:val="22"/>
        </w:rPr>
        <w:t xml:space="preserve"> as soon as possible? I hope to find a suitable candidate to help me supervise the exam. Thank </w:t>
      </w:r>
      <w:proofErr w:type="gramStart"/>
      <w:r w:rsidRPr="0033750C">
        <w:rPr>
          <w:rFonts w:ascii="Times New Roman" w:eastAsia="SimSun" w:hAnsi="Times New Roman" w:cs="Times New Roman"/>
          <w:color w:val="1F497D"/>
          <w:kern w:val="0"/>
          <w:sz w:val="22"/>
        </w:rPr>
        <w:t>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r. Sha</w:t>
      </w:r>
      <w:proofErr w:type="gramEnd"/>
      <w:r w:rsidRPr="0033750C">
        <w:rPr>
          <w:rFonts w:ascii="Times New Roman" w:eastAsia="SimSun" w:hAnsi="Times New Roman" w:cs="Times New Roman"/>
          <w:color w:val="1F497D"/>
          <w:kern w:val="0"/>
          <w:sz w:val="22"/>
        </w:rPr>
        <w:t xml:space="preserve"> for </w:t>
      </w:r>
      <w:proofErr w:type="gramStart"/>
      <w:r w:rsidRPr="0033750C">
        <w:rPr>
          <w:rFonts w:ascii="Times New Roman" w:eastAsia="SimSun" w:hAnsi="Times New Roman" w:cs="Times New Roman"/>
          <w:color w:val="1F497D"/>
          <w:kern w:val="0"/>
          <w:sz w:val="22"/>
        </w:rPr>
        <w:t>help</w:t>
      </w:r>
      <w:proofErr w:type="gramEnd"/>
      <w:r w:rsidRPr="0033750C">
        <w:rPr>
          <w:rFonts w:ascii="Times New Roman" w:eastAsia="SimSun" w:hAnsi="Times New Roman" w:cs="Times New Roman"/>
          <w:color w:val="1F497D"/>
          <w:kern w:val="0"/>
          <w:sz w:val="22"/>
        </w:rPr>
        <w:t xml:space="preserve">. Take good care of yourself. Hope everything is </w:t>
      </w:r>
      <w:proofErr w:type="spellStart"/>
      <w:proofErr w:type="gramStart"/>
      <w:r w:rsidRPr="0033750C">
        <w:rPr>
          <w:rFonts w:ascii="Times New Roman" w:eastAsia="SimSun" w:hAnsi="Times New Roman" w:cs="Times New Roman"/>
          <w:color w:val="1F497D"/>
          <w:kern w:val="0"/>
          <w:sz w:val="22"/>
        </w:rPr>
        <w:t>okay.You</w:t>
      </w:r>
      <w:proofErr w:type="spellEnd"/>
      <w:proofErr w:type="gramEnd"/>
      <w:r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o worry about the matter here, I will take care of it.</w:t>
      </w:r>
    </w:p>
    <w:p w14:paraId="22222DF9" w14:textId="3447D863"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71C404EC" w14:textId="53ECBDD4" w:rsidR="00E209EB" w:rsidRPr="0033750C" w:rsidRDefault="00E209EB" w:rsidP="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00CC7A" w14:textId="6D7E11B8" w:rsidR="00E209EB" w:rsidRPr="0033750C" w:rsidRDefault="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B7C9F0F" w14:textId="5C931E5D" w:rsidR="007916DF" w:rsidRPr="0033750C" w:rsidRDefault="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关于家教人选</w:t>
      </w:r>
    </w:p>
    <w:p w14:paraId="116EA314" w14:textId="70ED5256"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陈院长：</w:t>
      </w:r>
    </w:p>
    <w:p w14:paraId="33726F8A" w14:textId="77777777" w:rsidR="00CE279D" w:rsidRPr="0033750C" w:rsidRDefault="00F82A80"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BD4C42D" w14:textId="65216DB3" w:rsidR="00CE279D" w:rsidRPr="0033750C" w:rsidRDefault="00CE279D"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上次</w:t>
      </w:r>
      <w:proofErr w:type="gramStart"/>
      <w:r w:rsidRPr="0033750C">
        <w:rPr>
          <w:rFonts w:ascii="Times New Roman" w:eastAsia="SimSun" w:hAnsi="Times New Roman" w:cs="Times New Roman"/>
          <w:color w:val="1F497D"/>
          <w:kern w:val="0"/>
          <w:sz w:val="22"/>
        </w:rPr>
        <w:t>听闻您</w:t>
      </w:r>
      <w:proofErr w:type="gramEnd"/>
      <w:r w:rsidRPr="0033750C">
        <w:rPr>
          <w:rFonts w:ascii="Times New Roman" w:eastAsia="SimSun" w:hAnsi="Times New Roman" w:cs="Times New Roman"/>
          <w:color w:val="1F497D"/>
          <w:kern w:val="0"/>
          <w:sz w:val="22"/>
        </w:rPr>
        <w:t>想找一个家教，我咨询了我认识的几个朋友，但是他们好像都忙于学习，很少能够抽出空来。然后我就问了问凌阅微同学，她有一个很合适的人选，以下是她的朋友的信息，</w:t>
      </w:r>
      <w:r w:rsidR="007916DF" w:rsidRPr="0033750C">
        <w:rPr>
          <w:rFonts w:ascii="Times New Roman" w:eastAsia="SimSun" w:hAnsi="Times New Roman" w:cs="Times New Roman"/>
          <w:color w:val="1F497D"/>
          <w:kern w:val="0"/>
          <w:sz w:val="22"/>
        </w:rPr>
        <w:t>望院长有空的时候可以找她聊聊具体事宜。</w:t>
      </w:r>
    </w:p>
    <w:p w14:paraId="565A7B74" w14:textId="4E7A4EB5" w:rsidR="00F82A80" w:rsidRPr="0033750C" w:rsidRDefault="00CE279D"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张琳媛</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手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微信】</w:t>
      </w:r>
      <w:r w:rsidRPr="0033750C">
        <w:rPr>
          <w:rFonts w:ascii="Times New Roman" w:eastAsia="SimSun" w:hAnsi="Times New Roman" w:cs="Times New Roman"/>
          <w:color w:val="1F497D"/>
          <w:kern w:val="0"/>
          <w:sz w:val="22"/>
        </w:rPr>
        <w:t>18801147266</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QQ</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6085249</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一些其他信息】四川大学文学与新闻学院</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汉语言文学专业。担任</w:t>
      </w:r>
      <w:r w:rsidRPr="0033750C">
        <w:rPr>
          <w:rFonts w:ascii="Times New Roman" w:eastAsia="SimSun" w:hAnsi="Times New Roman" w:cs="Times New Roman"/>
          <w:b/>
          <w:color w:val="1F497D"/>
          <w:kern w:val="0"/>
          <w:sz w:val="22"/>
        </w:rPr>
        <w:t>年级长</w:t>
      </w:r>
      <w:r w:rsidRPr="0033750C">
        <w:rPr>
          <w:rFonts w:ascii="Times New Roman" w:eastAsia="SimSun" w:hAnsi="Times New Roman" w:cs="Times New Roman"/>
          <w:color w:val="1F497D"/>
          <w:kern w:val="0"/>
          <w:sz w:val="22"/>
        </w:rPr>
        <w:t>，获校级综合二等奖学金等。父母是四川省广安市的</w:t>
      </w:r>
      <w:r w:rsidRPr="0033750C">
        <w:rPr>
          <w:rFonts w:ascii="Times New Roman" w:eastAsia="SimSun" w:hAnsi="Times New Roman" w:cs="Times New Roman"/>
          <w:b/>
          <w:color w:val="1F497D"/>
          <w:kern w:val="0"/>
          <w:sz w:val="22"/>
        </w:rPr>
        <w:t>初中老师</w:t>
      </w:r>
      <w:r w:rsidRPr="0033750C">
        <w:rPr>
          <w:rFonts w:ascii="Times New Roman" w:eastAsia="SimSun" w:hAnsi="Times New Roman" w:cs="Times New Roman"/>
          <w:color w:val="1F497D"/>
          <w:kern w:val="0"/>
          <w:sz w:val="22"/>
        </w:rPr>
        <w:t>，具体的授课科目没有问过。她曾经考入北京邮电大学计算机专业，后来对文学产生了浓厚的兴趣，在大三的时候自己退学重新高考，考入川大文新学院。</w:t>
      </w:r>
    </w:p>
    <w:p w14:paraId="452A580F" w14:textId="539892D2"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w:t>
      </w:r>
      <w:proofErr w:type="gramStart"/>
      <w:r w:rsidRPr="0033750C">
        <w:rPr>
          <w:rFonts w:ascii="Times New Roman" w:eastAsia="SimSun" w:hAnsi="Times New Roman" w:cs="Times New Roman"/>
          <w:color w:val="1F497D"/>
          <w:kern w:val="0"/>
          <w:sz w:val="22"/>
        </w:rPr>
        <w:t>令嫒学</w:t>
      </w:r>
      <w:proofErr w:type="gramEnd"/>
      <w:r w:rsidRPr="0033750C">
        <w:rPr>
          <w:rFonts w:ascii="Times New Roman" w:eastAsia="SimSun" w:hAnsi="Times New Roman" w:cs="Times New Roman"/>
          <w:color w:val="1F497D"/>
          <w:kern w:val="0"/>
          <w:sz w:val="22"/>
        </w:rPr>
        <w:t>有所成！</w:t>
      </w:r>
    </w:p>
    <w:p w14:paraId="1F4562E0" w14:textId="339C0123"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02E46560" w14:textId="26B69226" w:rsidR="007916DF" w:rsidRPr="0033750C" w:rsidRDefault="007916DF" w:rsidP="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5117247" w14:textId="6AB9301D"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D77C73D" w14:textId="45C3AFFE" w:rsidR="007916DF" w:rsidRPr="0033750C" w:rsidRDefault="007916DF" w:rsidP="007916DF">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w:t>
      </w:r>
      <w:proofErr w:type="gramEnd"/>
    </w:p>
    <w:p w14:paraId="20CDF7E5" w14:textId="18ABC9EF"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9AB482C" w14:textId="237D8116" w:rsidR="005C7E41" w:rsidRPr="0033750C" w:rsidRDefault="0004264D" w:rsidP="005C7E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w:t>
      </w:r>
      <w:r w:rsidR="005C7E41" w:rsidRPr="0033750C">
        <w:rPr>
          <w:rFonts w:ascii="Times New Roman" w:eastAsia="SimSun" w:hAnsi="Times New Roman" w:cs="Times New Roman"/>
          <w:color w:val="1F497D"/>
          <w:kern w:val="0"/>
          <w:sz w:val="22"/>
        </w:rPr>
        <w:t xml:space="preserve"> Academic Reference from SCUPI 2018</w:t>
      </w:r>
    </w:p>
    <w:p w14:paraId="4AFC98ED" w14:textId="77777777" w:rsidR="005C7E41" w:rsidRPr="0033750C" w:rsidRDefault="005C7E41" w:rsidP="005C7E41">
      <w:pPr>
        <w:rPr>
          <w:rFonts w:ascii="Times New Roman" w:eastAsia="SimSun" w:hAnsi="Times New Roman" w:cs="Times New Roman"/>
          <w:color w:val="1F497D"/>
          <w:kern w:val="0"/>
          <w:sz w:val="22"/>
        </w:rPr>
      </w:pPr>
      <w:bookmarkStart w:id="103" w:name="OLE_LINK45"/>
      <w:bookmarkStart w:id="104" w:name="OLE_LINK46"/>
      <w:r w:rsidRPr="0033750C">
        <w:rPr>
          <w:rFonts w:ascii="Times New Roman" w:eastAsia="SimSun" w:hAnsi="Times New Roman" w:cs="Times New Roman"/>
          <w:color w:val="1F497D"/>
          <w:kern w:val="0"/>
          <w:sz w:val="22"/>
        </w:rPr>
        <w:t>Dear Dean Chyu,</w:t>
      </w:r>
    </w:p>
    <w:p w14:paraId="578386E0" w14:textId="7108C17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from SCUPI 2018 (ME, Student ID:2018141521058). I am writing to invite you to help me complete the academic reference because I am going to apply for universities in the United States. </w:t>
      </w:r>
    </w:p>
    <w:p w14:paraId="161AE3E7" w14:textId="2E2AAB1D" w:rsidR="001F2D54" w:rsidRPr="0033750C" w:rsidRDefault="005C7E41"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IT</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Harvard University</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Stanford Universit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University of California </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erkele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r w:rsidR="00295FF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University of Michigan - Ann Arbor</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 xml:space="preserve">). </w:t>
      </w:r>
      <w:r w:rsidR="00EA1C1A" w:rsidRPr="0033750C">
        <w:rPr>
          <w:rFonts w:ascii="Times New Roman" w:eastAsia="SimSun" w:hAnsi="Times New Roman" w:cs="Times New Roman"/>
          <w:color w:val="1F497D"/>
          <w:kern w:val="0"/>
          <w:sz w:val="22"/>
        </w:rPr>
        <w:t xml:space="preserve">The date in brackets for each university is the deadline for application submission. </w:t>
      </w:r>
      <w:r w:rsidR="0004264D" w:rsidRPr="0033750C">
        <w:rPr>
          <w:rFonts w:ascii="Times New Roman" w:eastAsia="SimSun" w:hAnsi="Times New Roman" w:cs="Times New Roman"/>
          <w:color w:val="1F497D"/>
          <w:kern w:val="0"/>
          <w:sz w:val="22"/>
        </w:rPr>
        <w:t>Every university requires at least three letters of recommendation. If you could become one of them, I would be very honored.</w:t>
      </w:r>
    </w:p>
    <w:p w14:paraId="6BDA23DA" w14:textId="46D936DF" w:rsidR="005C7E41" w:rsidRPr="0033750C" w:rsidRDefault="00EA1C1A"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w:t>
      </w:r>
      <w:r w:rsidR="005C7E41" w:rsidRPr="0033750C">
        <w:rPr>
          <w:rFonts w:ascii="Times New Roman" w:eastAsia="SimSun" w:hAnsi="Times New Roman" w:cs="Times New Roman"/>
          <w:color w:val="1F497D"/>
          <w:kern w:val="0"/>
          <w:sz w:val="22"/>
        </w:rPr>
        <w:t xml:space="preserve">y </w:t>
      </w:r>
      <w:r w:rsidRPr="0033750C">
        <w:rPr>
          <w:rFonts w:ascii="Times New Roman" w:eastAsia="SimSun" w:hAnsi="Times New Roman" w:cs="Times New Roman"/>
          <w:color w:val="1F497D"/>
          <w:kern w:val="0"/>
          <w:sz w:val="22"/>
        </w:rPr>
        <w:t xml:space="preserve">latest </w:t>
      </w:r>
      <w:r w:rsidR="005C7E41" w:rsidRPr="0033750C">
        <w:rPr>
          <w:rFonts w:ascii="Times New Roman" w:eastAsia="SimSun" w:hAnsi="Times New Roman" w:cs="Times New Roman"/>
          <w:color w:val="1F497D"/>
          <w:kern w:val="0"/>
          <w:sz w:val="22"/>
        </w:rPr>
        <w:t>CV is attached to this email.</w:t>
      </w:r>
      <w:r w:rsidR="00F252EF" w:rsidRPr="0033750C">
        <w:rPr>
          <w:rFonts w:ascii="Times New Roman" w:hAnsi="Times New Roman" w:cs="Times New Roman"/>
        </w:rPr>
        <w:t xml:space="preserve"> </w:t>
      </w:r>
      <w:r w:rsidR="00F252EF" w:rsidRPr="0033750C">
        <w:rPr>
          <w:rFonts w:ascii="Times New Roman" w:eastAsia="SimSun" w:hAnsi="Times New Roman" w:cs="Times New Roman"/>
          <w:color w:val="1F497D"/>
          <w:kern w:val="0"/>
          <w:sz w:val="22"/>
        </w:rPr>
        <w:t xml:space="preserve">If you </w:t>
      </w:r>
      <w:r w:rsidR="00304638" w:rsidRPr="0033750C">
        <w:rPr>
          <w:rFonts w:ascii="Times New Roman" w:eastAsia="SimSun" w:hAnsi="Times New Roman" w:cs="Times New Roman"/>
          <w:color w:val="1F497D"/>
          <w:kern w:val="0"/>
          <w:sz w:val="22"/>
        </w:rPr>
        <w:t>could be so kind to be</w:t>
      </w:r>
      <w:r w:rsidR="00F252EF" w:rsidRPr="0033750C">
        <w:rPr>
          <w:rFonts w:ascii="Times New Roman" w:eastAsia="SimSun" w:hAnsi="Times New Roman" w:cs="Times New Roman"/>
          <w:color w:val="1F497D"/>
          <w:kern w:val="0"/>
          <w:sz w:val="22"/>
        </w:rPr>
        <w:t xml:space="preserve"> willing to help, I will send you the academic reference submission links one after another.</w:t>
      </w:r>
    </w:p>
    <w:p w14:paraId="2A9E524A" w14:textId="00DD825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academic life. Hope I can get your support this time.</w:t>
      </w:r>
      <w:r w:rsidR="00116087" w:rsidRPr="0033750C">
        <w:rPr>
          <w:rFonts w:ascii="Times New Roman" w:hAnsi="Times New Roman" w:cs="Times New Roman"/>
        </w:rPr>
        <w:t xml:space="preserve"> </w:t>
      </w:r>
      <w:r w:rsidR="00116087" w:rsidRPr="0033750C">
        <w:rPr>
          <w:rFonts w:ascii="Times New Roman" w:eastAsia="SimSun" w:hAnsi="Times New Roman" w:cs="Times New Roman"/>
          <w:color w:val="1F497D"/>
          <w:kern w:val="0"/>
          <w:sz w:val="22"/>
        </w:rPr>
        <w:t>Your strong recommendation is very important to my success.</w:t>
      </w:r>
      <w:r w:rsidRPr="0033750C">
        <w:rPr>
          <w:rFonts w:ascii="Times New Roman" w:eastAsia="SimSun" w:hAnsi="Times New Roman" w:cs="Times New Roman"/>
          <w:color w:val="1F497D"/>
          <w:kern w:val="0"/>
          <w:sz w:val="22"/>
        </w:rPr>
        <w:t xml:space="preserve"> Thank you!</w:t>
      </w:r>
    </w:p>
    <w:p w14:paraId="16C7B089" w14:textId="77777777"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CC2E79" w14:textId="77777777"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1766F2" w14:textId="77777777" w:rsidR="0038737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2DBD1E" w14:textId="77777777" w:rsidR="00387371" w:rsidRPr="0033750C" w:rsidRDefault="00387371" w:rsidP="005C7E41">
      <w:pPr>
        <w:widowControl/>
        <w:jc w:val="left"/>
        <w:rPr>
          <w:rFonts w:ascii="Times New Roman" w:eastAsia="SimSun" w:hAnsi="Times New Roman" w:cs="Times New Roman"/>
          <w:color w:val="1F497D"/>
          <w:kern w:val="0"/>
          <w:sz w:val="22"/>
        </w:rPr>
      </w:pPr>
    </w:p>
    <w:p w14:paraId="21BCFBBF" w14:textId="69A4C5E6"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Dean Chyu,  </w:t>
      </w:r>
    </w:p>
    <w:p w14:paraId="51AEA7C9" w14:textId="59719988"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email. Thank you for informing me of that. I will follow up the progress of </w:t>
      </w:r>
      <w:proofErr w:type="gramStart"/>
      <w:r w:rsidRPr="0033750C">
        <w:rPr>
          <w:rFonts w:ascii="Times New Roman" w:eastAsia="DengXian" w:hAnsi="Times New Roman" w:cs="Times New Roman"/>
          <w:color w:val="1F497D"/>
          <w:kern w:val="0"/>
          <w:sz w:val="22"/>
          <w:bdr w:val="none" w:sz="0" w:space="0" w:color="auto" w:frame="1"/>
        </w:rPr>
        <w:t>recommendation</w:t>
      </w:r>
      <w:proofErr w:type="gramEnd"/>
      <w:r w:rsidRPr="0033750C">
        <w:rPr>
          <w:rFonts w:ascii="Times New Roman" w:eastAsia="DengXian" w:hAnsi="Times New Roman" w:cs="Times New Roman"/>
          <w:color w:val="1F497D"/>
          <w:kern w:val="0"/>
          <w:sz w:val="22"/>
          <w:bdr w:val="none" w:sz="0" w:space="0" w:color="auto" w:frame="1"/>
        </w:rPr>
        <w:t xml:space="preserve"> letter with Ms. Mou.</w:t>
      </w:r>
    </w:p>
    <w:p w14:paraId="761BED8A" w14:textId="38C332A6"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64855C03"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27DC11"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7246107" w14:textId="3AD51906"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bookmarkEnd w:id="103"/>
    <w:bookmarkEnd w:id="104"/>
    <w:p w14:paraId="1EA7706E" w14:textId="3DB5810B" w:rsidR="008A3F1A" w:rsidRPr="0033750C" w:rsidRDefault="008A3F1A" w:rsidP="008A3F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890E00A" w14:textId="6BF9845A"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ichuan University-Pittsburgh Institute (SCUPI), majoring in Mechanical Engineering. My Travel Photo Collection is attached to this email.</w:t>
      </w:r>
    </w:p>
    <w:p w14:paraId="08EF9C54" w14:textId="77777777"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4CFAEF" w14:textId="77777777"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4F2B8C6" w14:textId="03439A6A"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260171E" w14:textId="14289BEE"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6E6603" w:rsidRPr="0033750C">
        <w:rPr>
          <w:rFonts w:ascii="Times New Roman" w:eastAsia="SimSun" w:hAnsi="Times New Roman" w:cs="Times New Roman"/>
          <w:color w:val="1F497D"/>
          <w:kern w:val="0"/>
          <w:sz w:val="22"/>
        </w:rPr>
        <w:t>Akbarzadeh</w:t>
      </w:r>
      <w:r w:rsidRPr="0033750C">
        <w:rPr>
          <w:rFonts w:ascii="Times New Roman" w:eastAsia="SimSun" w:hAnsi="Times New Roman" w:cs="Times New Roman"/>
          <w:color w:val="1F497D"/>
          <w:kern w:val="0"/>
          <w:sz w:val="22"/>
        </w:rPr>
        <w:t>,</w:t>
      </w:r>
    </w:p>
    <w:p w14:paraId="0B63A129" w14:textId="4B996553" w:rsidR="00B47DE8" w:rsidRPr="0033750C" w:rsidRDefault="00B47DE8" w:rsidP="00B47D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F428E5" w:rsidRPr="0033750C">
        <w:rPr>
          <w:rFonts w:ascii="Times New Roman" w:eastAsia="SimSun" w:hAnsi="Times New Roman" w:cs="Times New Roman"/>
          <w:color w:val="1F497D"/>
          <w:kern w:val="0"/>
          <w:sz w:val="22"/>
        </w:rPr>
        <w:t>very much for your notification</w:t>
      </w:r>
      <w:r w:rsidRPr="0033750C">
        <w:rPr>
          <w:rFonts w:ascii="Times New Roman" w:eastAsia="SimSun" w:hAnsi="Times New Roman" w:cs="Times New Roman"/>
          <w:color w:val="1F497D"/>
          <w:kern w:val="0"/>
          <w:sz w:val="22"/>
        </w:rPr>
        <w:t>. I think about it</w:t>
      </w:r>
      <w:r w:rsidR="00C3034D" w:rsidRPr="0033750C">
        <w:rPr>
          <w:rFonts w:ascii="Times New Roman" w:eastAsia="SimSun" w:hAnsi="Times New Roman" w:cs="Times New Roman"/>
          <w:color w:val="1F497D"/>
          <w:kern w:val="0"/>
          <w:sz w:val="22"/>
        </w:rPr>
        <w:t xml:space="preserve"> again and again</w:t>
      </w:r>
      <w:r w:rsidRPr="0033750C">
        <w:rPr>
          <w:rFonts w:ascii="Times New Roman" w:eastAsia="SimSun" w:hAnsi="Times New Roman" w:cs="Times New Roman"/>
          <w:color w:val="1F497D"/>
          <w:kern w:val="0"/>
          <w:sz w:val="22"/>
        </w:rPr>
        <w:t xml:space="preserve">, and I always feel very guilty </w:t>
      </w:r>
      <w:r w:rsidR="00C3034D" w:rsidRPr="0033750C">
        <w:rPr>
          <w:rFonts w:ascii="Times New Roman" w:eastAsia="SimSun" w:hAnsi="Times New Roman" w:cs="Times New Roman"/>
          <w:color w:val="1F497D"/>
          <w:kern w:val="0"/>
          <w:sz w:val="22"/>
        </w:rPr>
        <w:t>and still very entangled</w:t>
      </w:r>
      <w:r w:rsidR="00F428E5" w:rsidRPr="0033750C">
        <w:rPr>
          <w:rFonts w:ascii="Times New Roman" w:eastAsia="SimSun" w:hAnsi="Times New Roman" w:cs="Times New Roman"/>
          <w:color w:val="1F497D"/>
          <w:kern w:val="0"/>
          <w:sz w:val="22"/>
        </w:rPr>
        <w:t xml:space="preserve"> in my heart</w:t>
      </w:r>
      <w:r w:rsidRPr="0033750C">
        <w:rPr>
          <w:rFonts w:ascii="Times New Roman" w:eastAsia="SimSun" w:hAnsi="Times New Roman" w:cs="Times New Roman"/>
          <w:color w:val="1F497D"/>
          <w:kern w:val="0"/>
          <w:sz w:val="22"/>
        </w:rPr>
        <w:t xml:space="preserve">. I worked hard to prepare for the TOEFL during the summer vacation because I wanted to go to Switzerland or Sweden to study and research in the direction of precision manufacturing. I very much appreciate and admire </w:t>
      </w:r>
      <w:proofErr w:type="gramStart"/>
      <w:r w:rsidRPr="0033750C">
        <w:rPr>
          <w:rFonts w:ascii="Times New Roman" w:eastAsia="SimSun" w:hAnsi="Times New Roman" w:cs="Times New Roman"/>
          <w:color w:val="1F497D"/>
          <w:kern w:val="0"/>
          <w:sz w:val="22"/>
        </w:rPr>
        <w:t>professo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gramEnd"/>
      <w:r w:rsidRPr="0033750C">
        <w:rPr>
          <w:rFonts w:ascii="Times New Roman" w:eastAsia="SimSun" w:hAnsi="Times New Roman" w:cs="Times New Roman"/>
          <w:color w:val="1F497D"/>
          <w:kern w:val="0"/>
          <w:sz w:val="22"/>
        </w:rPr>
        <w:t xml:space="preserve"> enthusiasm in the field of </w:t>
      </w:r>
      <w:r w:rsidR="006E6603" w:rsidRPr="0033750C">
        <w:rPr>
          <w:rFonts w:ascii="Times New Roman" w:eastAsia="SimSun" w:hAnsi="Times New Roman" w:cs="Times New Roman"/>
          <w:color w:val="1F497D"/>
          <w:kern w:val="0"/>
          <w:sz w:val="22"/>
        </w:rPr>
        <w:t>bio-inspired hierarchical multifunctional metamaterials</w:t>
      </w:r>
      <w:r w:rsidRPr="0033750C">
        <w:rPr>
          <w:rFonts w:ascii="Times New Roman" w:eastAsia="SimSun" w:hAnsi="Times New Roman" w:cs="Times New Roman"/>
          <w:color w:val="1F497D"/>
          <w:kern w:val="0"/>
          <w:sz w:val="22"/>
        </w:rPr>
        <w:t xml:space="preserve">. I also hope that I can continue to communicate with you during </w:t>
      </w:r>
      <w:proofErr w:type="gramStart"/>
      <w:r w:rsidRPr="0033750C">
        <w:rPr>
          <w:rFonts w:ascii="Times New Roman" w:eastAsia="SimSun" w:hAnsi="Times New Roman" w:cs="Times New Roman"/>
          <w:color w:val="1F497D"/>
          <w:kern w:val="0"/>
          <w:sz w:val="22"/>
        </w:rPr>
        <w:t>the graduate</w:t>
      </w:r>
      <w:proofErr w:type="gramEnd"/>
      <w:r w:rsidR="00F428E5" w:rsidRPr="0033750C">
        <w:rPr>
          <w:rFonts w:ascii="Times New Roman" w:eastAsia="SimSun" w:hAnsi="Times New Roman" w:cs="Times New Roman"/>
          <w:color w:val="1F497D"/>
          <w:kern w:val="0"/>
          <w:sz w:val="22"/>
        </w:rPr>
        <w:t xml:space="preserve"> </w:t>
      </w:r>
      <w:proofErr w:type="gramStart"/>
      <w:r w:rsidR="00F428E5" w:rsidRPr="0033750C">
        <w:rPr>
          <w:rFonts w:ascii="Times New Roman" w:eastAsia="SimSun" w:hAnsi="Times New Roman" w:cs="Times New Roman"/>
          <w:color w:val="1F497D"/>
          <w:kern w:val="0"/>
          <w:sz w:val="22"/>
        </w:rPr>
        <w:t>study</w:t>
      </w:r>
      <w:r w:rsidRPr="0033750C">
        <w:rPr>
          <w:rFonts w:ascii="Times New Roman" w:eastAsia="SimSun" w:hAnsi="Times New Roman" w:cs="Times New Roman"/>
          <w:color w:val="1F497D"/>
          <w:kern w:val="0"/>
          <w:sz w:val="22"/>
        </w:rPr>
        <w:t>, and</w:t>
      </w:r>
      <w:proofErr w:type="gramEnd"/>
      <w:r w:rsidRPr="0033750C">
        <w:rPr>
          <w:rFonts w:ascii="Times New Roman" w:eastAsia="SimSun" w:hAnsi="Times New Roman" w:cs="Times New Roman"/>
          <w:color w:val="1F497D"/>
          <w:kern w:val="0"/>
          <w:sz w:val="22"/>
        </w:rPr>
        <w:t xml:space="preserve"> ask you for advice on related academic issues. I am very sorry for the trouble to </w:t>
      </w:r>
      <w:r w:rsidR="00594404"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Please forgive me. I wish </w:t>
      </w:r>
      <w:r w:rsidR="00F428E5"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good health and success!</w:t>
      </w:r>
    </w:p>
    <w:p w14:paraId="082A4B69"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BA062"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311E31" w14:textId="77777777" w:rsidR="00B47DE8" w:rsidRPr="0033750C" w:rsidRDefault="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5002031" w14:textId="21871B5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 Academic Reference from SCUPI 2018</w:t>
      </w:r>
    </w:p>
    <w:p w14:paraId="20DFF84E" w14:textId="75073EA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B458F98" w14:textId="6BD04848"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invite you to help me complete the academic reference.</w:t>
      </w:r>
    </w:p>
    <w:p w14:paraId="46A28A18"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64988652"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4A65DC31"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40BD2CED" w14:textId="2920009F"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347153DE"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7AAB4855"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w:t>
      </w:r>
      <w:proofErr w:type="gramStart"/>
      <w:r w:rsidRPr="0033750C">
        <w:rPr>
          <w:rFonts w:ascii="Times New Roman" w:eastAsia="SimSun" w:hAnsi="Times New Roman" w:cs="Times New Roman"/>
          <w:color w:val="1F497D"/>
          <w:kern w:val="0"/>
          <w:sz w:val="22"/>
        </w:rPr>
        <w:t>invitation link</w:t>
      </w:r>
      <w:proofErr w:type="gramEnd"/>
      <w:r w:rsidRPr="0033750C">
        <w:rPr>
          <w:rFonts w:ascii="Times New Roman" w:eastAsia="SimSun" w:hAnsi="Times New Roman" w:cs="Times New Roman"/>
          <w:color w:val="1F497D"/>
          <w:kern w:val="0"/>
          <w:sz w:val="22"/>
        </w:rPr>
        <w:t xml:space="preserve"> so that you can fill out the form in that link. If you want to know more about me, I have attached my latest CV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ttachment.</w:t>
      </w:r>
    </w:p>
    <w:p w14:paraId="1802D92C"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 Thank you!</w:t>
      </w:r>
    </w:p>
    <w:p w14:paraId="40521CDD"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035DFA9F" w14:textId="77777777"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11D4CC5" w14:textId="77777777"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17042B" w14:textId="17D54949"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6924F2" w14:textId="18BB574B" w:rsidR="00094A90" w:rsidRPr="0033750C" w:rsidRDefault="00094A90" w:rsidP="00140CB5">
      <w:pPr>
        <w:widowControl/>
        <w:jc w:val="left"/>
        <w:rPr>
          <w:rFonts w:ascii="Times New Roman" w:eastAsia="SimSun" w:hAnsi="Times New Roman" w:cs="Times New Roman"/>
          <w:color w:val="1F497D"/>
          <w:kern w:val="0"/>
          <w:sz w:val="22"/>
        </w:rPr>
      </w:pPr>
    </w:p>
    <w:p w14:paraId="6610A9FE" w14:textId="285655A2" w:rsidR="00094A90" w:rsidRPr="0033750C" w:rsidRDefault="00094A90" w:rsidP="00140CB5">
      <w:pPr>
        <w:widowControl/>
        <w:jc w:val="left"/>
        <w:rPr>
          <w:rFonts w:ascii="Times New Roman" w:eastAsia="SimSun" w:hAnsi="Times New Roman" w:cs="Times New Roman"/>
          <w:color w:val="1F497D"/>
          <w:kern w:val="0"/>
          <w:sz w:val="22"/>
        </w:rPr>
      </w:pPr>
    </w:p>
    <w:p w14:paraId="4B921021" w14:textId="77777777" w:rsidR="00094A90" w:rsidRPr="0033750C" w:rsidRDefault="00094A90" w:rsidP="00094A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3D81B0CF" w14:textId="3314F0CD" w:rsidR="00094A90" w:rsidRPr="0033750C" w:rsidRDefault="00094A90" w:rsidP="00094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w:t>
      </w:r>
      <w:r w:rsidR="00281BA5" w:rsidRPr="0033750C">
        <w:rPr>
          <w:rFonts w:ascii="Times New Roman" w:eastAsia="SimSun" w:hAnsi="Times New Roman" w:cs="Times New Roman"/>
          <w:color w:val="1F497D"/>
          <w:kern w:val="0"/>
          <w:sz w:val="22"/>
        </w:rPr>
        <w:t>there is a column named</w:t>
      </w:r>
      <w:r w:rsidRPr="0033750C">
        <w:rPr>
          <w:rFonts w:ascii="Times New Roman" w:eastAsia="SimSun" w:hAnsi="Times New Roman" w:cs="Times New Roman"/>
          <w:color w:val="1F497D"/>
          <w:kern w:val="0"/>
          <w:sz w:val="22"/>
        </w:rPr>
        <w:t xml:space="preserve">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w:t>
      </w:r>
      <w:r w:rsidR="00281BA5" w:rsidRPr="0033750C">
        <w:rPr>
          <w:rFonts w:ascii="Times New Roman" w:eastAsia="SimSun" w:hAnsi="Times New Roman" w:cs="Times New Roman"/>
          <w:color w:val="1F497D"/>
          <w:kern w:val="0"/>
          <w:sz w:val="22"/>
        </w:rPr>
        <w:t>, so there is still plenty of time</w:t>
      </w:r>
      <w:r w:rsidRPr="0033750C">
        <w:rPr>
          <w:rFonts w:ascii="Times New Roman" w:eastAsia="SimSun" w:hAnsi="Times New Roman" w:cs="Times New Roman"/>
          <w:color w:val="1F497D"/>
          <w:kern w:val="0"/>
          <w:sz w:val="22"/>
        </w:rPr>
        <w:t>. In addition, the Submission Due Date is December 15th. Thank you again for your help.</w:t>
      </w:r>
    </w:p>
    <w:p w14:paraId="10845C65"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D94E4E" w14:textId="51C1C6C1"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F2BC46" w14:textId="282D7AF6" w:rsidR="00D609E5" w:rsidRPr="0033750C" w:rsidRDefault="00D609E5" w:rsidP="00700707">
      <w:pPr>
        <w:widowControl/>
        <w:jc w:val="left"/>
        <w:rPr>
          <w:rFonts w:ascii="Times New Roman" w:eastAsia="SimSun" w:hAnsi="Times New Roman" w:cs="Times New Roman"/>
          <w:color w:val="1F497D"/>
          <w:kern w:val="0"/>
          <w:sz w:val="22"/>
        </w:rPr>
      </w:pPr>
    </w:p>
    <w:p w14:paraId="7CB425DF" w14:textId="77777777" w:rsidR="00D609E5" w:rsidRPr="0033750C" w:rsidRDefault="00D609E5" w:rsidP="00D609E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CB64CF4" w14:textId="77777777" w:rsidR="00C818B0" w:rsidRPr="0033750C" w:rsidRDefault="00B47BA4"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D609E5" w:rsidRPr="0033750C">
        <w:rPr>
          <w:rFonts w:ascii="Times New Roman" w:eastAsia="SimSun" w:hAnsi="Times New Roman" w:cs="Times New Roman"/>
          <w:color w:val="1F497D"/>
          <w:kern w:val="0"/>
          <w:sz w:val="22"/>
        </w:rPr>
        <w:t>The system shows</w:t>
      </w:r>
      <w:r w:rsidRPr="0033750C">
        <w:rPr>
          <w:rFonts w:ascii="Times New Roman" w:eastAsia="SimSun" w:hAnsi="Times New Roman" w:cs="Times New Roman"/>
          <w:color w:val="1F497D"/>
          <w:kern w:val="0"/>
          <w:sz w:val="22"/>
        </w:rPr>
        <w:t xml:space="preserve"> that CUHK has sent you a link to fill out the academic reference. </w:t>
      </w:r>
      <w:r w:rsidR="00C818B0" w:rsidRPr="0033750C">
        <w:rPr>
          <w:rFonts w:ascii="Times New Roman" w:eastAsia="SimSun" w:hAnsi="Times New Roman" w:cs="Times New Roman"/>
          <w:color w:val="1F497D"/>
          <w:kern w:val="0"/>
          <w:sz w:val="22"/>
        </w:rPr>
        <w:t xml:space="preserve">Thank you for your help. </w:t>
      </w:r>
    </w:p>
    <w:p w14:paraId="77F5B064" w14:textId="49FEB292" w:rsidR="00C818B0" w:rsidRPr="0033750C" w:rsidRDefault="00C818B0" w:rsidP="00C818B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could</w:t>
      </w:r>
      <w:proofErr w:type="gramEnd"/>
      <w:r w:rsidRPr="0033750C">
        <w:rPr>
          <w:rFonts w:ascii="Times New Roman" w:eastAsia="SimSun" w:hAnsi="Times New Roman" w:cs="Times New Roman"/>
          <w:color w:val="1F497D"/>
          <w:kern w:val="0"/>
          <w:sz w:val="22"/>
        </w:rPr>
        <w:t xml:space="preserve"> you be so kind to do me a favor to glance at my in-class work last week? The only difference between my answer and the solution posted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s the </w:t>
      </w:r>
      <w:r w:rsidRPr="0033750C">
        <w:rPr>
          <w:rFonts w:ascii="Times New Roman" w:eastAsia="SimSun" w:hAnsi="Times New Roman" w:cs="Times New Roman"/>
          <w:color w:val="1F497D"/>
          <w:kern w:val="0"/>
          <w:sz w:val="22"/>
        </w:rPr>
        <w:lastRenderedPageBreak/>
        <w:t xml:space="preserve">data read from graph. But in the class, you told us the data is approximately 2. So, I use 2 for calculation but this in-class work was deducted 30 points off. </w:t>
      </w:r>
    </w:p>
    <w:p w14:paraId="6E89D8CC" w14:textId="7B70B884"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F65A074"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C975FB"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D2E550" w14:textId="77777777" w:rsidR="00D609E5" w:rsidRPr="0033750C" w:rsidRDefault="00D609E5" w:rsidP="00700707">
      <w:pPr>
        <w:widowControl/>
        <w:jc w:val="left"/>
        <w:rPr>
          <w:rFonts w:ascii="Times New Roman" w:eastAsia="SimSun" w:hAnsi="Times New Roman" w:cs="Times New Roman"/>
          <w:color w:val="1F497D"/>
          <w:kern w:val="0"/>
          <w:sz w:val="22"/>
        </w:rPr>
      </w:pPr>
    </w:p>
    <w:p w14:paraId="4566B6EC" w14:textId="77777777" w:rsidR="00700707" w:rsidRPr="0033750C" w:rsidRDefault="00700707" w:rsidP="00094A90">
      <w:pPr>
        <w:widowControl/>
        <w:ind w:firstLine="420"/>
        <w:jc w:val="left"/>
        <w:rPr>
          <w:rFonts w:ascii="Times New Roman" w:eastAsia="SimSun" w:hAnsi="Times New Roman" w:cs="Times New Roman"/>
          <w:color w:val="1F497D"/>
          <w:kern w:val="0"/>
          <w:sz w:val="22"/>
        </w:rPr>
      </w:pPr>
    </w:p>
    <w:p w14:paraId="131FF1F5" w14:textId="77777777" w:rsidR="00094A90" w:rsidRPr="0033750C" w:rsidRDefault="00094A90" w:rsidP="00140CB5">
      <w:pPr>
        <w:widowControl/>
        <w:jc w:val="left"/>
        <w:rPr>
          <w:rFonts w:ascii="Times New Roman" w:eastAsia="SimSun" w:hAnsi="Times New Roman" w:cs="Times New Roman"/>
          <w:color w:val="1F497D"/>
          <w:kern w:val="0"/>
          <w:sz w:val="22"/>
        </w:rPr>
      </w:pPr>
    </w:p>
    <w:p w14:paraId="760D3D93" w14:textId="77777777" w:rsidR="00140CB5" w:rsidRPr="0033750C" w:rsidRDefault="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196227" w14:textId="41911631"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 Academic Reference from SCUPI 2018</w:t>
      </w:r>
    </w:p>
    <w:p w14:paraId="5DD75A04" w14:textId="77777777"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9A5425E" w14:textId="03CE3C99"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140CB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I am writing to invite you to help me complete the academic reference.</w:t>
      </w:r>
    </w:p>
    <w:p w14:paraId="6C041CBC" w14:textId="153A1DEF"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2684E325" w14:textId="5D5029A5"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530AD0D1"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60F9BB9D" w14:textId="507BDEB0"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679F6022"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5CB884D8" w14:textId="49EF7FEC" w:rsidR="00AC3D74" w:rsidRPr="0033750C" w:rsidRDefault="00525B31" w:rsidP="00525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w:t>
      </w:r>
      <w:proofErr w:type="gramStart"/>
      <w:r w:rsidRPr="0033750C">
        <w:rPr>
          <w:rFonts w:ascii="Times New Roman" w:eastAsia="SimSun" w:hAnsi="Times New Roman" w:cs="Times New Roman"/>
          <w:color w:val="1F497D"/>
          <w:kern w:val="0"/>
          <w:sz w:val="22"/>
        </w:rPr>
        <w:t xml:space="preserve">invitation </w:t>
      </w:r>
      <w:r w:rsidR="00831CD9" w:rsidRPr="0033750C">
        <w:rPr>
          <w:rFonts w:ascii="Times New Roman" w:eastAsia="SimSun" w:hAnsi="Times New Roman" w:cs="Times New Roman"/>
          <w:color w:val="1F497D"/>
          <w:kern w:val="0"/>
          <w:sz w:val="22"/>
        </w:rPr>
        <w:t>link</w:t>
      </w:r>
      <w:proofErr w:type="gramEnd"/>
      <w:r w:rsidR="00831CD9" w:rsidRPr="0033750C">
        <w:rPr>
          <w:rFonts w:ascii="Times New Roman" w:eastAsia="SimSun" w:hAnsi="Times New Roman" w:cs="Times New Roman"/>
          <w:color w:val="1F497D"/>
          <w:kern w:val="0"/>
          <w:sz w:val="22"/>
        </w:rPr>
        <w:t xml:space="preserve"> so that you can fill out the form in that link</w:t>
      </w:r>
      <w:r w:rsidRPr="0033750C">
        <w:rPr>
          <w:rFonts w:ascii="Times New Roman" w:eastAsia="SimSun" w:hAnsi="Times New Roman" w:cs="Times New Roman"/>
          <w:color w:val="1F497D"/>
          <w:kern w:val="0"/>
          <w:sz w:val="22"/>
        </w:rPr>
        <w:t>. If you want to know more about me, I have attached my</w:t>
      </w:r>
      <w:r w:rsidR="00831CD9" w:rsidRPr="0033750C">
        <w:rPr>
          <w:rFonts w:ascii="Times New Roman" w:eastAsia="SimSun" w:hAnsi="Times New Roman" w:cs="Times New Roman"/>
          <w:color w:val="1F497D"/>
          <w:kern w:val="0"/>
          <w:sz w:val="22"/>
        </w:rPr>
        <w:t xml:space="preserve"> latest</w:t>
      </w:r>
      <w:r w:rsidRPr="0033750C">
        <w:rPr>
          <w:rFonts w:ascii="Times New Roman" w:eastAsia="SimSun" w:hAnsi="Times New Roman" w:cs="Times New Roman"/>
          <w:color w:val="1F497D"/>
          <w:kern w:val="0"/>
          <w:sz w:val="22"/>
        </w:rPr>
        <w:t xml:space="preserve"> CV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ttachment.</w:t>
      </w:r>
    </w:p>
    <w:p w14:paraId="74CF5919" w14:textId="30A6152D"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 Thank you!</w:t>
      </w:r>
    </w:p>
    <w:p w14:paraId="6E872388" w14:textId="0FBC3A33" w:rsidR="00831CD9" w:rsidRPr="0033750C" w:rsidRDefault="00831CD9" w:rsidP="00AC3D7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5199F736" w14:textId="77777777"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ADB873" w14:textId="77777777"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89C17D" w14:textId="7C25205C"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5773AA" w14:textId="30FD1F8B" w:rsidR="00700707" w:rsidRPr="0033750C" w:rsidRDefault="00700707" w:rsidP="00AC3D74">
      <w:pPr>
        <w:widowControl/>
        <w:jc w:val="left"/>
        <w:rPr>
          <w:rFonts w:ascii="Times New Roman" w:eastAsia="SimSun" w:hAnsi="Times New Roman" w:cs="Times New Roman"/>
          <w:color w:val="1F497D"/>
          <w:kern w:val="0"/>
          <w:sz w:val="22"/>
        </w:rPr>
      </w:pPr>
    </w:p>
    <w:p w14:paraId="6C7FB0C9" w14:textId="1298BB31" w:rsidR="00700707" w:rsidRPr="0033750C" w:rsidRDefault="00700707" w:rsidP="007007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9ADF60B" w14:textId="77777777" w:rsidR="00700707" w:rsidRPr="0033750C" w:rsidRDefault="00700707" w:rsidP="007007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there is a column named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 so there is still plenty of time. In addition, the Submission Due Date is December 15th. Thank you again for your help.</w:t>
      </w:r>
    </w:p>
    <w:p w14:paraId="21C4FAE9"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DA7A50"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FE8B7" w14:textId="77777777" w:rsidR="00700707" w:rsidRPr="0033750C" w:rsidRDefault="00700707" w:rsidP="00AC3D74">
      <w:pPr>
        <w:widowControl/>
        <w:jc w:val="left"/>
        <w:rPr>
          <w:rFonts w:ascii="Times New Roman" w:eastAsia="SimSun" w:hAnsi="Times New Roman" w:cs="Times New Roman"/>
          <w:color w:val="1F497D"/>
          <w:kern w:val="0"/>
          <w:sz w:val="22"/>
        </w:rPr>
      </w:pPr>
    </w:p>
    <w:p w14:paraId="3A7A18E2" w14:textId="77777777" w:rsidR="00AC3D74" w:rsidRPr="0033750C" w:rsidRDefault="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6D5A1B" w14:textId="6C314D94"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7DD8FC9D" w14:textId="14A53D53" w:rsidR="003408CE" w:rsidRPr="0033750C" w:rsidRDefault="003408CE"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report to you the latest </w:t>
      </w:r>
      <w:r w:rsidR="00D609E5" w:rsidRPr="0033750C">
        <w:rPr>
          <w:rFonts w:ascii="Times New Roman" w:eastAsia="SimSun" w:hAnsi="Times New Roman" w:cs="Times New Roman"/>
          <w:color w:val="1F497D"/>
          <w:kern w:val="0"/>
          <w:sz w:val="22"/>
        </w:rPr>
        <w:t>progress</w:t>
      </w:r>
      <w:r w:rsidRPr="0033750C">
        <w:rPr>
          <w:rFonts w:ascii="Times New Roman" w:eastAsia="SimSun" w:hAnsi="Times New Roman" w:cs="Times New Roman"/>
          <w:color w:val="1F497D"/>
          <w:kern w:val="0"/>
          <w:sz w:val="22"/>
        </w:rPr>
        <w:t>.</w:t>
      </w:r>
    </w:p>
    <w:p w14:paraId="714CC544" w14:textId="6788F3C7"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application, </w:t>
      </w:r>
      <w:r w:rsidR="00280BEA" w:rsidRPr="0033750C">
        <w:rPr>
          <w:rFonts w:ascii="Times New Roman" w:eastAsia="SimSun" w:hAnsi="Times New Roman" w:cs="Times New Roman"/>
          <w:color w:val="1F497D"/>
          <w:kern w:val="0"/>
          <w:sz w:val="22"/>
        </w:rPr>
        <w:t xml:space="preserve">I </w:t>
      </w:r>
      <w:proofErr w:type="gramStart"/>
      <w:r w:rsidR="00280BEA" w:rsidRPr="0033750C">
        <w:rPr>
          <w:rFonts w:ascii="Times New Roman" w:eastAsia="SimSun" w:hAnsi="Times New Roman" w:cs="Times New Roman"/>
          <w:color w:val="1F497D"/>
          <w:kern w:val="0"/>
          <w:sz w:val="22"/>
        </w:rPr>
        <w:t>have submitted</w:t>
      </w:r>
      <w:proofErr w:type="gramEnd"/>
      <w:r w:rsidR="00280BEA" w:rsidRPr="0033750C">
        <w:rPr>
          <w:rFonts w:ascii="Times New Roman" w:eastAsia="SimSun" w:hAnsi="Times New Roman" w:cs="Times New Roman"/>
          <w:color w:val="1F497D"/>
          <w:kern w:val="0"/>
          <w:sz w:val="22"/>
        </w:rPr>
        <w:t xml:space="preserve"> HKPFS Supplement on the CUHK Postgraduate Application Website</w:t>
      </w:r>
      <w:r w:rsidR="00D609E5" w:rsidRPr="0033750C">
        <w:rPr>
          <w:rFonts w:ascii="Times New Roman" w:eastAsia="SimSun" w:hAnsi="Times New Roman" w:cs="Times New Roman"/>
          <w:color w:val="1F497D"/>
          <w:kern w:val="0"/>
          <w:sz w:val="22"/>
        </w:rPr>
        <w:t xml:space="preserve"> yesterday</w:t>
      </w:r>
      <w:r w:rsidR="00280BEA"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 only thing I have</w:t>
      </w:r>
      <w:r w:rsidRPr="0033750C">
        <w:rPr>
          <w:rFonts w:ascii="Times New Roman" w:eastAsia="SimSun" w:hAnsi="Times New Roman" w:cs="Times New Roman"/>
          <w:color w:val="1F497D"/>
          <w:kern w:val="0"/>
          <w:sz w:val="22"/>
        </w:rPr>
        <w:t>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plete</w:t>
      </w:r>
      <w:r w:rsidR="00D609E5" w:rsidRPr="0033750C">
        <w:rPr>
          <w:rFonts w:ascii="Times New Roman" w:eastAsia="SimSun" w:hAnsi="Times New Roman" w:cs="Times New Roman"/>
          <w:color w:val="1F497D"/>
          <w:kern w:val="0"/>
          <w:sz w:val="22"/>
        </w:rPr>
        <w:t>d</w:t>
      </w:r>
      <w:r w:rsidRPr="0033750C">
        <w:rPr>
          <w:rFonts w:ascii="Times New Roman" w:eastAsia="SimSun" w:hAnsi="Times New Roman" w:cs="Times New Roman"/>
          <w:color w:val="1F497D"/>
          <w:kern w:val="0"/>
          <w:sz w:val="22"/>
        </w:rPr>
        <w:t xml:space="preserve"> was the submission of the academic reference. My referee is </w:t>
      </w:r>
      <w:r w:rsidR="00D609E5" w:rsidRPr="0033750C">
        <w:rPr>
          <w:rFonts w:ascii="Times New Roman" w:eastAsia="SimSun" w:hAnsi="Times New Roman" w:cs="Times New Roman"/>
          <w:color w:val="1F497D"/>
          <w:kern w:val="0"/>
          <w:sz w:val="22"/>
        </w:rPr>
        <w:t>helping to write</w:t>
      </w:r>
      <w:r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recommendation letter for me. I was wondering whether the recommendation letter needs to be submitted before Nov</w:t>
      </w:r>
      <w:r w:rsidR="00D609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cause the system shows that the submission due date of the recommendation letter is December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7DA6734C" w14:textId="297F7B2E"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TOEFL test, </w:t>
      </w:r>
      <w:r w:rsidR="003408CE" w:rsidRPr="0033750C">
        <w:rPr>
          <w:rFonts w:ascii="Times New Roman" w:eastAsia="SimSun" w:hAnsi="Times New Roman" w:cs="Times New Roman"/>
          <w:color w:val="1F497D"/>
          <w:kern w:val="0"/>
          <w:sz w:val="22"/>
        </w:rPr>
        <w:t>I got a</w:t>
      </w:r>
      <w:r w:rsidRPr="0033750C">
        <w:rPr>
          <w:rFonts w:ascii="Times New Roman" w:eastAsia="SimSun" w:hAnsi="Times New Roman" w:cs="Times New Roman"/>
          <w:color w:val="1F497D"/>
          <w:kern w:val="0"/>
          <w:sz w:val="22"/>
        </w:rPr>
        <w:t xml:space="preserve"> total</w:t>
      </w:r>
      <w:r w:rsidR="003408CE" w:rsidRPr="0033750C">
        <w:rPr>
          <w:rFonts w:ascii="Times New Roman" w:eastAsia="SimSun" w:hAnsi="Times New Roman" w:cs="Times New Roman"/>
          <w:color w:val="1F497D"/>
          <w:kern w:val="0"/>
          <w:sz w:val="22"/>
        </w:rPr>
        <w:t xml:space="preserve"> score of 99 on</w:t>
      </w:r>
      <w:r w:rsidR="00D609E5" w:rsidRPr="0033750C">
        <w:rPr>
          <w:rFonts w:ascii="Times New Roman" w:eastAsia="SimSun" w:hAnsi="Times New Roman" w:cs="Times New Roman"/>
          <w:color w:val="1F497D"/>
          <w:kern w:val="0"/>
          <w:sz w:val="22"/>
        </w:rPr>
        <w:t xml:space="preserve"> the</w:t>
      </w:r>
      <w:r w:rsidR="003408CE" w:rsidRPr="0033750C">
        <w:rPr>
          <w:rFonts w:ascii="Times New Roman" w:eastAsia="SimSun" w:hAnsi="Times New Roman" w:cs="Times New Roman"/>
          <w:color w:val="1F497D"/>
          <w:kern w:val="0"/>
          <w:sz w:val="22"/>
        </w:rPr>
        <w:t xml:space="preserve"> TOEFL test on Oct</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24</w:t>
      </w:r>
      <w:r w:rsidR="003408CE"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 xml:space="preserve">. In any case, it is one point better than the previous TOEFL test. In addition, I took a TOFEL iBT Home </w:t>
      </w:r>
      <w:r w:rsidRPr="0033750C">
        <w:rPr>
          <w:rFonts w:ascii="Times New Roman" w:eastAsia="SimSun" w:hAnsi="Times New Roman" w:cs="Times New Roman"/>
          <w:color w:val="1F497D"/>
          <w:kern w:val="0"/>
          <w:sz w:val="22"/>
        </w:rPr>
        <w:t>E</w:t>
      </w:r>
      <w:r w:rsidR="003408CE" w:rsidRPr="0033750C">
        <w:rPr>
          <w:rFonts w:ascii="Times New Roman" w:eastAsia="SimSun" w:hAnsi="Times New Roman" w:cs="Times New Roman"/>
          <w:color w:val="1F497D"/>
          <w:kern w:val="0"/>
          <w:sz w:val="22"/>
        </w:rPr>
        <w:t>dition test the day before yesterday</w:t>
      </w:r>
      <w:r w:rsidRPr="0033750C">
        <w:rPr>
          <w:rFonts w:ascii="Times New Roman" w:eastAsia="SimSun" w:hAnsi="Times New Roman" w:cs="Times New Roman"/>
          <w:color w:val="1F497D"/>
          <w:kern w:val="0"/>
          <w:sz w:val="22"/>
        </w:rPr>
        <w:t xml:space="preserve"> (Nov.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and points should be awarded around Nov</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w:t>
      </w:r>
    </w:p>
    <w:p w14:paraId="0AA0B4FB" w14:textId="5472AF96" w:rsidR="005056A0" w:rsidRPr="0033750C" w:rsidRDefault="005056A0" w:rsidP="005056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AE561" w14:textId="7777777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0E89E4" w14:textId="385C97C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378449" w14:textId="13DAB9F1" w:rsidR="005360D9" w:rsidRPr="0033750C" w:rsidRDefault="005360D9" w:rsidP="006D00FD">
      <w:pPr>
        <w:widowControl/>
        <w:jc w:val="left"/>
        <w:rPr>
          <w:rFonts w:ascii="Times New Roman" w:eastAsia="SimSun" w:hAnsi="Times New Roman" w:cs="Times New Roman"/>
          <w:color w:val="1F497D"/>
          <w:kern w:val="0"/>
          <w:sz w:val="22"/>
        </w:rPr>
      </w:pPr>
    </w:p>
    <w:p w14:paraId="5387878F"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450A230" w14:textId="02756C1D"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report to you the latest progress.</w:t>
      </w:r>
    </w:p>
    <w:p w14:paraId="3BDA10AC" w14:textId="31A5FB9C"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cored 105 on the TOEFL test on November 3rd. Happy! I also updated this result on the application system. Thank you for your continued attention. </w:t>
      </w:r>
    </w:p>
    <w:p w14:paraId="47B26756" w14:textId="2240AF79"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9063470" w14:textId="4FA65A11"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166FFA"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1C08B9" w14:textId="77777777" w:rsidR="005360D9" w:rsidRPr="0033750C" w:rsidRDefault="005360D9" w:rsidP="006D00FD">
      <w:pPr>
        <w:widowControl/>
        <w:jc w:val="left"/>
        <w:rPr>
          <w:rFonts w:ascii="Times New Roman" w:eastAsia="SimSun" w:hAnsi="Times New Roman" w:cs="Times New Roman"/>
          <w:color w:val="1F497D"/>
          <w:kern w:val="0"/>
          <w:sz w:val="22"/>
        </w:rPr>
      </w:pPr>
    </w:p>
    <w:p w14:paraId="26367684" w14:textId="77777777" w:rsidR="006D00FD" w:rsidRPr="0033750C" w:rsidRDefault="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225EF" w14:textId="47947AC3"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1D88D7EC" w14:textId="2A6A72F9"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tarted my application recently, and now I need a document-a certificate of teaching in English </w:t>
      </w:r>
      <w:r w:rsidRPr="0033750C">
        <w:rPr>
          <w:rFonts w:ascii="Times New Roman" w:eastAsia="SimSun" w:hAnsi="Times New Roman" w:cs="Times New Roman"/>
          <w:color w:val="1F497D"/>
          <w:kern w:val="0"/>
          <w:sz w:val="22"/>
        </w:rPr>
        <w:t>（全英文授课证明）</w:t>
      </w:r>
      <w:r w:rsidRPr="0033750C">
        <w:rPr>
          <w:rFonts w:ascii="Times New Roman" w:eastAsia="SimSun" w:hAnsi="Times New Roman" w:cs="Times New Roman"/>
          <w:color w:val="1F497D"/>
          <w:kern w:val="0"/>
          <w:sz w:val="22"/>
        </w:rPr>
        <w:t xml:space="preserve">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language scores when applying to schools in Singapore. My current language score is basically no problem when I apply for a school in the United States, but Singapore requires GRE. Of course, the language score can also be replaced by a certificate of teaching in English in Singapor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y information is shown below:</w:t>
      </w:r>
    </w:p>
    <w:p w14:paraId="0E676EAB" w14:textId="798FD26F"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310D54EA" w14:textId="3A1C7F0D"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w:t>
      </w:r>
      <w:r w:rsidR="00833810" w:rsidRPr="0033750C">
        <w:rPr>
          <w:rFonts w:ascii="Times New Roman" w:eastAsia="SimSun" w:hAnsi="Times New Roman" w:cs="Times New Roman"/>
          <w:color w:val="1F497D"/>
          <w:kern w:val="0"/>
          <w:sz w:val="22"/>
        </w:rPr>
        <w:t>文件</w:t>
      </w:r>
      <w:r w:rsidRPr="0033750C">
        <w:rPr>
          <w:rFonts w:ascii="Times New Roman" w:eastAsia="SimSun" w:hAnsi="Times New Roman" w:cs="Times New Roman"/>
          <w:color w:val="1F497D"/>
          <w:kern w:val="0"/>
          <w:sz w:val="22"/>
        </w:rPr>
        <w:t>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全英文授课证明</w:t>
      </w:r>
      <w:r w:rsidR="00833810" w:rsidRPr="0033750C">
        <w:rPr>
          <w:rFonts w:ascii="Times New Roman" w:eastAsia="SimSun" w:hAnsi="Times New Roman" w:cs="Times New Roman"/>
          <w:color w:val="1F497D"/>
          <w:kern w:val="0"/>
          <w:sz w:val="22"/>
        </w:rPr>
        <w:t>（英文）</w:t>
      </w:r>
      <w:r w:rsidRPr="0033750C">
        <w:rPr>
          <w:rFonts w:ascii="Times New Roman" w:eastAsia="SimSun" w:hAnsi="Times New Roman" w:cs="Times New Roman"/>
          <w:color w:val="1F497D"/>
          <w:kern w:val="0"/>
          <w:sz w:val="22"/>
        </w:rPr>
        <w:t>原件</w:t>
      </w:r>
      <w:r w:rsidR="00833810" w:rsidRPr="0033750C">
        <w:rPr>
          <w:rFonts w:ascii="Times New Roman" w:eastAsia="SimSun" w:hAnsi="Times New Roman" w:cs="Times New Roman"/>
          <w:color w:val="1F497D"/>
          <w:kern w:val="0"/>
          <w:sz w:val="22"/>
        </w:rPr>
        <w:t>1</w:t>
      </w:r>
      <w:r w:rsidR="00833810" w:rsidRPr="0033750C">
        <w:rPr>
          <w:rFonts w:ascii="Times New Roman" w:eastAsia="SimSun" w:hAnsi="Times New Roman" w:cs="Times New Roman"/>
          <w:color w:val="1F497D"/>
          <w:kern w:val="0"/>
          <w:sz w:val="22"/>
        </w:rPr>
        <w:t>份</w:t>
      </w:r>
    </w:p>
    <w:p w14:paraId="677F50B9" w14:textId="4887C45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日</w:t>
      </w:r>
    </w:p>
    <w:p w14:paraId="1A48C07F" w14:textId="5ED54A18"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w:t>
      </w:r>
      <w:r w:rsidR="00833810" w:rsidRPr="0033750C">
        <w:rPr>
          <w:rFonts w:ascii="Times New Roman" w:eastAsia="SimSun" w:hAnsi="Times New Roman" w:cs="Times New Roman"/>
          <w:color w:val="1F497D"/>
          <w:kern w:val="0"/>
          <w:sz w:val="22"/>
        </w:rPr>
        <w:t>to</w:t>
      </w:r>
      <w:r w:rsidRPr="0033750C">
        <w:rPr>
          <w:rFonts w:ascii="Times New Roman" w:eastAsia="SimSun" w:hAnsi="Times New Roman" w:cs="Times New Roman"/>
          <w:color w:val="1F497D"/>
          <w:kern w:val="0"/>
          <w:sz w:val="22"/>
        </w:rPr>
        <w:t xml:space="preserve"> the attachment. </w:t>
      </w:r>
    </w:p>
    <w:p w14:paraId="740D8234" w14:textId="77777777"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48FC54"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04EAAD"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5194B1" w14:textId="77777777" w:rsidR="00520986" w:rsidRPr="0033750C" w:rsidRDefault="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C70A4A" w14:textId="627930CA"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FE264DE" w14:textId="3C186C93"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B446406" w14:textId="2C561B6D"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And my CV is also attached to this email. Thank you very much for squeezing time out of your busy schedule to look through my material.</w:t>
      </w:r>
    </w:p>
    <w:p w14:paraId="747688C7"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26A1D6D"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BF79E10" w14:textId="49B869B3"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w:t>
      </w:r>
      <w:r w:rsidR="00797EBA" w:rsidRPr="0033750C">
        <w:rPr>
          <w:rFonts w:ascii="Times New Roman" w:eastAsia="SimSun" w:hAnsi="Times New Roman" w:cs="Times New Roman"/>
          <w:color w:val="1F497D"/>
          <w:kern w:val="0"/>
          <w:sz w:val="22"/>
        </w:rPr>
        <w:t>conducted</w:t>
      </w:r>
      <w:r w:rsidRPr="0033750C">
        <w:rPr>
          <w:rFonts w:ascii="Times New Roman" w:eastAsia="SimSun" w:hAnsi="Times New Roman" w:cs="Times New Roman"/>
          <w:color w:val="1F497D"/>
          <w:kern w:val="0"/>
          <w:sz w:val="22"/>
        </w:rPr>
        <w:t xml:space="preserve">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w:t>
      </w:r>
      <w:r w:rsidR="00797EB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5779FE3" w14:textId="1617DE9A"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93D8A4C"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8EF86B6"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FCCC2"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AE3F80" w14:textId="77777777" w:rsidR="00574AA7" w:rsidRPr="0033750C" w:rsidRDefault="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AE108" w14:textId="5E47770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33750C">
        <w:rPr>
          <w:rFonts w:ascii="Times New Roman" w:eastAsia="SimSun" w:hAnsi="Times New Roman" w:cs="Times New Roman"/>
          <w:color w:val="1F497D"/>
          <w:kern w:val="0"/>
          <w:sz w:val="22"/>
        </w:rPr>
        <w:t>老师</w:t>
      </w:r>
      <w:r w:rsidRPr="0033750C">
        <w:rPr>
          <w:rFonts w:ascii="Times New Roman" w:eastAsia="SimSun" w:hAnsi="Times New Roman" w:cs="Times New Roman"/>
          <w:color w:val="1F497D"/>
          <w:kern w:val="0"/>
          <w:sz w:val="22"/>
        </w:rPr>
        <w:t xml:space="preserve">, </w:t>
      </w:r>
    </w:p>
    <w:p w14:paraId="76D386A1" w14:textId="022D19CC"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I am interested in:</w:t>
      </w:r>
    </w:p>
    <w:p w14:paraId="593924E3" w14:textId="66048E1E"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麻省理工学院</w:t>
      </w:r>
    </w:p>
    <w:p w14:paraId="0048EC6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斯坦福大学</w:t>
      </w:r>
    </w:p>
    <w:p w14:paraId="08A1563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剑桥大学</w:t>
      </w:r>
    </w:p>
    <w:p w14:paraId="3075B4C2"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哈佛大学</w:t>
      </w:r>
    </w:p>
    <w:p w14:paraId="2EA4357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南洋理工大学</w:t>
      </w:r>
    </w:p>
    <w:p w14:paraId="6CA4976B"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大学伯克利分校</w:t>
      </w:r>
    </w:p>
    <w:p w14:paraId="0151E35E"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代尔夫特理工大学</w:t>
      </w:r>
    </w:p>
    <w:p w14:paraId="3D8C2FD7"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帝国理工学院</w:t>
      </w:r>
    </w:p>
    <w:p w14:paraId="461428C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新加坡国立大学</w:t>
      </w:r>
    </w:p>
    <w:p w14:paraId="0E6CCE75"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牛津大学</w:t>
      </w:r>
    </w:p>
    <w:p w14:paraId="7F391D8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密歇根大学</w:t>
      </w:r>
    </w:p>
    <w:p w14:paraId="4D2E47F0"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苏黎世联邦理工大学</w:t>
      </w:r>
    </w:p>
    <w:p w14:paraId="038AAD1D"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士联邦理工学院</w:t>
      </w:r>
    </w:p>
    <w:p w14:paraId="7A1FECB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治亚理工学院</w:t>
      </w:r>
    </w:p>
    <w:p w14:paraId="35C98871"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米兰理工大学</w:t>
      </w:r>
    </w:p>
    <w:p w14:paraId="0F842E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洛桑联邦理工学院</w:t>
      </w:r>
    </w:p>
    <w:p w14:paraId="5CE7316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理工大学</w:t>
      </w:r>
    </w:p>
    <w:p w14:paraId="2C5F8C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典皇家理工学院</w:t>
      </w:r>
    </w:p>
    <w:p w14:paraId="6D8BFCD0" w14:textId="2A89E05A"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And my intended major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below:</w:t>
      </w:r>
    </w:p>
    <w:p w14:paraId="0B84AFF4" w14:textId="03DBC6BB"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专业：</w:t>
      </w:r>
      <w:r w:rsidRPr="0033750C">
        <w:rPr>
          <w:rFonts w:ascii="Times New Roman" w:eastAsia="SimSun" w:hAnsi="Times New Roman" w:cs="Times New Roman"/>
          <w:color w:val="1F497D"/>
          <w:kern w:val="0"/>
          <w:sz w:val="22"/>
        </w:rPr>
        <w:t xml:space="preserve">ME (Robotics, AI, Mechanical Design, </w:t>
      </w:r>
      <w:proofErr w:type="spellStart"/>
      <w:r w:rsidRPr="0033750C">
        <w:rPr>
          <w:rFonts w:ascii="Times New Roman" w:eastAsia="SimSun" w:hAnsi="Times New Roman" w:cs="Times New Roman"/>
          <w:color w:val="1F497D"/>
          <w:kern w:val="0"/>
          <w:sz w:val="22"/>
        </w:rPr>
        <w:t>Thermo</w:t>
      </w:r>
      <w:proofErr w:type="spellEnd"/>
      <w:r w:rsidRPr="0033750C">
        <w:rPr>
          <w:rFonts w:ascii="Times New Roman" w:eastAsia="SimSun" w:hAnsi="Times New Roman" w:cs="Times New Roman"/>
          <w:color w:val="1F497D"/>
          <w:kern w:val="0"/>
          <w:sz w:val="22"/>
        </w:rPr>
        <w:t xml:space="preserve"> and Fluid),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not realistic to go to the U.S. to major in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 appreciate your help very much. Take care and stay safe.</w:t>
      </w:r>
    </w:p>
    <w:p w14:paraId="7C5EDF9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B43CF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4F14DC" w14:textId="73C9EC9C"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CCB86A" w14:textId="0C3EE7CB" w:rsidR="00200EDE" w:rsidRPr="0033750C" w:rsidRDefault="00200EDE" w:rsidP="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25CB7242" w14:textId="77777777"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EB06DA" w14:textId="0B597535"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w:t>
      </w:r>
      <w:proofErr w:type="gramStart"/>
      <w:r w:rsidRPr="0033750C">
        <w:rPr>
          <w:rFonts w:ascii="Times New Roman" w:eastAsia="SimSun" w:hAnsi="Times New Roman" w:cs="Times New Roman"/>
          <w:color w:val="1F497D"/>
          <w:kern w:val="0"/>
          <w:sz w:val="22"/>
        </w:rPr>
        <w:t>国奖</w:t>
      </w:r>
      <w:r w:rsidRPr="0033750C">
        <w:rPr>
          <w:rFonts w:ascii="Times New Roman" w:eastAsia="SimSun" w:hAnsi="Times New Roman" w:cs="Times New Roman"/>
          <w:color w:val="1F497D"/>
          <w:kern w:val="0"/>
          <w:sz w:val="22"/>
        </w:rPr>
        <w:t>1500</w:t>
      </w:r>
      <w:r w:rsidRPr="0033750C">
        <w:rPr>
          <w:rFonts w:ascii="Times New Roman" w:eastAsia="SimSun" w:hAnsi="Times New Roman" w:cs="Times New Roman"/>
          <w:color w:val="1F497D"/>
          <w:kern w:val="0"/>
          <w:sz w:val="22"/>
        </w:rPr>
        <w:t>字个人</w:t>
      </w:r>
      <w:proofErr w:type="gramEnd"/>
      <w:r w:rsidRPr="0033750C">
        <w:rPr>
          <w:rFonts w:ascii="Times New Roman" w:eastAsia="SimSun" w:hAnsi="Times New Roman" w:cs="Times New Roman"/>
          <w:color w:val="1F497D"/>
          <w:kern w:val="0"/>
          <w:sz w:val="22"/>
        </w:rPr>
        <w:t>事迹附在了这封邮件中。感谢您的帮助！祝您工作顺利！</w:t>
      </w:r>
    </w:p>
    <w:p w14:paraId="3B729E81" w14:textId="77777777" w:rsidR="00200EDE" w:rsidRPr="0033750C" w:rsidRDefault="00200EDE" w:rsidP="00200EDE">
      <w:pPr>
        <w:pStyle w:val="Salutation"/>
        <w:ind w:firstLine="420"/>
      </w:pPr>
      <w:r w:rsidRPr="0033750C">
        <w:t>此致</w:t>
      </w:r>
    </w:p>
    <w:p w14:paraId="37379561" w14:textId="77777777" w:rsidR="00200EDE" w:rsidRPr="0033750C" w:rsidRDefault="00200EDE" w:rsidP="00200EDE">
      <w:pPr>
        <w:pStyle w:val="Closing"/>
        <w:ind w:left="0"/>
      </w:pPr>
      <w:r w:rsidRPr="0033750C">
        <w:t>敬礼！</w:t>
      </w:r>
    </w:p>
    <w:p w14:paraId="6A6A6DE5" w14:textId="77777777" w:rsidR="00200EDE" w:rsidRPr="0033750C" w:rsidRDefault="00200EDE" w:rsidP="00200EDE">
      <w:pPr>
        <w:pStyle w:val="Closing"/>
        <w:ind w:left="0"/>
        <w:jc w:val="right"/>
      </w:pPr>
      <w:r w:rsidRPr="0033750C">
        <w:t>金刘超</w:t>
      </w:r>
    </w:p>
    <w:p w14:paraId="1006EB39" w14:textId="6FD1910C" w:rsidR="00200EDE" w:rsidRPr="0033750C" w:rsidRDefault="00200EDE" w:rsidP="00200EDE">
      <w:pPr>
        <w:pStyle w:val="Closing"/>
        <w:ind w:left="0"/>
        <w:jc w:val="right"/>
      </w:pPr>
      <w:proofErr w:type="gramStart"/>
      <w:r w:rsidRPr="0033750C">
        <w:t>2021</w:t>
      </w:r>
      <w:r w:rsidRPr="0033750C">
        <w:t>年</w:t>
      </w:r>
      <w:r w:rsidRPr="0033750C">
        <w:t>10</w:t>
      </w:r>
      <w:r w:rsidRPr="0033750C">
        <w:t>月</w:t>
      </w:r>
      <w:r w:rsidRPr="0033750C">
        <w:t>11</w:t>
      </w:r>
      <w:r w:rsidRPr="0033750C">
        <w:t>日</w:t>
      </w:r>
      <w:proofErr w:type="gramEnd"/>
    </w:p>
    <w:p w14:paraId="55B67A76" w14:textId="5484D982" w:rsidR="00570A90" w:rsidRPr="0033750C" w:rsidRDefault="00570A90" w:rsidP="00200EDE">
      <w:pPr>
        <w:pStyle w:val="Closing"/>
        <w:ind w:left="0"/>
        <w:jc w:val="right"/>
      </w:pPr>
    </w:p>
    <w:p w14:paraId="194047BD" w14:textId="77777777" w:rsidR="00570A90" w:rsidRPr="0033750C" w:rsidRDefault="00570A90" w:rsidP="00570A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520CE5E4" w14:textId="77777777"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53DC3990" w14:textId="086D2588"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党的十九大精神学生宣讲员申请表附在了这封邮件中。感谢您的帮助！祝您工作顺利！</w:t>
      </w:r>
    </w:p>
    <w:p w14:paraId="42992C11" w14:textId="77777777" w:rsidR="00570A90" w:rsidRPr="0033750C" w:rsidRDefault="00570A90" w:rsidP="00570A90">
      <w:pPr>
        <w:pStyle w:val="Salutation"/>
        <w:ind w:firstLine="420"/>
      </w:pPr>
      <w:r w:rsidRPr="0033750C">
        <w:t>此致</w:t>
      </w:r>
    </w:p>
    <w:p w14:paraId="093C7174" w14:textId="77777777" w:rsidR="00570A90" w:rsidRPr="0033750C" w:rsidRDefault="00570A90" w:rsidP="00570A90">
      <w:pPr>
        <w:pStyle w:val="Closing"/>
        <w:ind w:left="0"/>
      </w:pPr>
      <w:r w:rsidRPr="0033750C">
        <w:t>敬礼！</w:t>
      </w:r>
    </w:p>
    <w:p w14:paraId="6ED92A7B" w14:textId="77777777" w:rsidR="00570A90" w:rsidRPr="0033750C" w:rsidRDefault="00570A90" w:rsidP="00570A90">
      <w:pPr>
        <w:pStyle w:val="Closing"/>
        <w:ind w:left="0"/>
        <w:jc w:val="right"/>
      </w:pPr>
      <w:r w:rsidRPr="0033750C">
        <w:t>金刘超</w:t>
      </w:r>
    </w:p>
    <w:p w14:paraId="1C3FAB7E" w14:textId="29FD79FE" w:rsidR="00570A90" w:rsidRPr="0033750C" w:rsidRDefault="00570A90" w:rsidP="00570A90">
      <w:pPr>
        <w:pStyle w:val="Closing"/>
        <w:ind w:left="0"/>
        <w:jc w:val="right"/>
      </w:pPr>
      <w:proofErr w:type="gramStart"/>
      <w:r w:rsidRPr="0033750C">
        <w:t>2021</w:t>
      </w:r>
      <w:r w:rsidRPr="0033750C">
        <w:t>年</w:t>
      </w:r>
      <w:r w:rsidRPr="0033750C">
        <w:t>10</w:t>
      </w:r>
      <w:r w:rsidRPr="0033750C">
        <w:t>月</w:t>
      </w:r>
      <w:r w:rsidRPr="0033750C">
        <w:t>18</w:t>
      </w:r>
      <w:r w:rsidRPr="0033750C">
        <w:t>日</w:t>
      </w:r>
      <w:proofErr w:type="gramEnd"/>
    </w:p>
    <w:p w14:paraId="07992580" w14:textId="77777777" w:rsidR="00570A90" w:rsidRPr="0033750C" w:rsidRDefault="00570A90" w:rsidP="00200EDE">
      <w:pPr>
        <w:pStyle w:val="Closing"/>
        <w:ind w:left="0"/>
        <w:jc w:val="right"/>
      </w:pPr>
    </w:p>
    <w:p w14:paraId="3A4846B1" w14:textId="77777777" w:rsidR="00200EDE" w:rsidRPr="0033750C" w:rsidRDefault="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9CCABC" w14:textId="2DCA05AB"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18971607" w14:textId="06E49FF2" w:rsidR="007471F4" w:rsidRPr="0033750C" w:rsidRDefault="007471F4" w:rsidP="007471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as your holiday? Some students asked about the Lecture 5 exercise key, which </w:t>
      </w:r>
      <w:proofErr w:type="gramStart"/>
      <w:r w:rsidRPr="0033750C">
        <w:rPr>
          <w:rFonts w:ascii="Times New Roman" w:eastAsia="SimSun" w:hAnsi="Times New Roman" w:cs="Times New Roman"/>
          <w:color w:val="1F497D"/>
          <w:kern w:val="0"/>
          <w:sz w:val="22"/>
        </w:rPr>
        <w:t>hidden</w:t>
      </w:r>
      <w:proofErr w:type="gramEnd"/>
      <w:r w:rsidRPr="0033750C">
        <w:rPr>
          <w:rFonts w:ascii="Times New Roman" w:eastAsia="SimSun" w:hAnsi="Times New Roman" w:cs="Times New Roman"/>
          <w:color w:val="1F497D"/>
          <w:kern w:val="0"/>
          <w:sz w:val="22"/>
        </w:rPr>
        <w:t xml:space="preserve">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7734BACB" w14:textId="77777777"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EEFD0D" w14:textId="799A2693"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C6C772" w14:textId="49DE2593" w:rsidR="00C67094" w:rsidRPr="0033750C" w:rsidRDefault="00C67094" w:rsidP="007471F4">
      <w:pPr>
        <w:widowControl/>
        <w:jc w:val="left"/>
        <w:rPr>
          <w:rFonts w:ascii="Times New Roman" w:eastAsia="SimSun" w:hAnsi="Times New Roman" w:cs="Times New Roman"/>
          <w:color w:val="1F497D"/>
          <w:kern w:val="0"/>
          <w:sz w:val="22"/>
        </w:rPr>
      </w:pPr>
    </w:p>
    <w:p w14:paraId="3DE71D16"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653AEE7" w14:textId="06C5588D" w:rsidR="00C67094" w:rsidRPr="0033750C" w:rsidRDefault="00C67094" w:rsidP="00C670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w:t>
      </w:r>
    </w:p>
    <w:p w14:paraId="3369D2EC"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CD7D00" w14:textId="59F0D01D"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CD75C" w14:textId="188E8A57" w:rsidR="00A060AD" w:rsidRPr="0033750C" w:rsidRDefault="00A060AD" w:rsidP="00C67094">
      <w:pPr>
        <w:widowControl/>
        <w:jc w:val="left"/>
        <w:rPr>
          <w:rFonts w:ascii="Times New Roman" w:eastAsia="SimSun" w:hAnsi="Times New Roman" w:cs="Times New Roman"/>
          <w:color w:val="1F497D"/>
          <w:kern w:val="0"/>
          <w:sz w:val="22"/>
        </w:rPr>
      </w:pPr>
    </w:p>
    <w:p w14:paraId="266DAE6C"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8C923A6" w14:textId="77777777"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I have reminded the students </w:t>
      </w:r>
      <w:proofErr w:type="gramStart"/>
      <w:r w:rsidRPr="0033750C">
        <w:rPr>
          <w:rFonts w:ascii="Times New Roman" w:eastAsia="SimSun" w:hAnsi="Times New Roman" w:cs="Times New Roman"/>
          <w:color w:val="1F497D"/>
          <w:kern w:val="0"/>
          <w:sz w:val="22"/>
        </w:rPr>
        <w:t>about quiz</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QQ </w:t>
      </w:r>
      <w:proofErr w:type="gramStart"/>
      <w:r w:rsidRPr="0033750C">
        <w:rPr>
          <w:rFonts w:ascii="Times New Roman" w:eastAsia="SimSun" w:hAnsi="Times New Roman" w:cs="Times New Roman"/>
          <w:color w:val="1F497D"/>
          <w:kern w:val="0"/>
          <w:sz w:val="22"/>
        </w:rPr>
        <w:t>group</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reminded Lisa about the exam next week. Have a nice day!</w:t>
      </w:r>
    </w:p>
    <w:p w14:paraId="37697CE9"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4E9B5C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5DDBA3" w14:textId="77777777" w:rsidR="00A060AD" w:rsidRPr="0033750C" w:rsidRDefault="00A060AD" w:rsidP="00C67094">
      <w:pPr>
        <w:widowControl/>
        <w:jc w:val="left"/>
        <w:rPr>
          <w:rFonts w:ascii="Times New Roman" w:eastAsia="SimSun" w:hAnsi="Times New Roman" w:cs="Times New Roman"/>
          <w:color w:val="1F497D"/>
          <w:kern w:val="0"/>
          <w:sz w:val="22"/>
        </w:rPr>
      </w:pPr>
    </w:p>
    <w:p w14:paraId="6A5444FA" w14:textId="77777777" w:rsidR="00C67094" w:rsidRPr="0033750C" w:rsidRDefault="00C67094" w:rsidP="007471F4">
      <w:pPr>
        <w:widowControl/>
        <w:jc w:val="left"/>
        <w:rPr>
          <w:rFonts w:ascii="Times New Roman" w:eastAsia="SimSun" w:hAnsi="Times New Roman" w:cs="Times New Roman"/>
          <w:color w:val="1F497D"/>
          <w:kern w:val="0"/>
          <w:sz w:val="22"/>
        </w:rPr>
      </w:pPr>
    </w:p>
    <w:p w14:paraId="4EED8928" w14:textId="77777777" w:rsidR="00D54A7C" w:rsidRPr="0033750C" w:rsidRDefault="00D54A7C">
      <w:pPr>
        <w:widowControl/>
        <w:jc w:val="left"/>
        <w:rPr>
          <w:rFonts w:ascii="Times New Roman" w:eastAsia="SimSun" w:hAnsi="Times New Roman" w:cs="Times New Roman"/>
          <w:color w:val="1F497D"/>
          <w:kern w:val="0"/>
          <w:sz w:val="22"/>
        </w:rPr>
      </w:pPr>
    </w:p>
    <w:p w14:paraId="09B3A5EA"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BF0C871" w14:textId="049C1588"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t>
      </w:r>
      <w:proofErr w:type="gramStart"/>
      <w:r w:rsidRPr="0033750C">
        <w:rPr>
          <w:rFonts w:ascii="Times New Roman" w:eastAsia="SimSun" w:hAnsi="Times New Roman" w:cs="Times New Roman"/>
          <w:color w:val="1F497D"/>
          <w:kern w:val="0"/>
          <w:sz w:val="22"/>
        </w:rPr>
        <w:t>that</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could you</w:t>
      </w:r>
      <w:proofErr w:type="gramEnd"/>
      <w:r w:rsidRPr="0033750C">
        <w:rPr>
          <w:rFonts w:ascii="Times New Roman" w:eastAsia="SimSun" w:hAnsi="Times New Roman" w:cs="Times New Roman"/>
          <w:color w:val="1F497D"/>
          <w:kern w:val="0"/>
          <w:sz w:val="22"/>
        </w:rPr>
        <w:t xml:space="preserve"> provide me with the course student list so that I can make the </w:t>
      </w:r>
      <w:proofErr w:type="spellStart"/>
      <w:proofErr w:type="gramStart"/>
      <w:r w:rsidRPr="0033750C">
        <w:rPr>
          <w:rFonts w:ascii="Times New Roman" w:eastAsia="SimSun" w:hAnsi="Times New Roman" w:cs="Times New Roman"/>
          <w:color w:val="1F497D"/>
          <w:kern w:val="0"/>
          <w:sz w:val="22"/>
        </w:rPr>
        <w:t>sign up</w:t>
      </w:r>
      <w:proofErr w:type="spellEnd"/>
      <w:proofErr w:type="gramEnd"/>
      <w:r w:rsidRPr="0033750C">
        <w:rPr>
          <w:rFonts w:ascii="Times New Roman" w:eastAsia="SimSun" w:hAnsi="Times New Roman" w:cs="Times New Roman"/>
          <w:color w:val="1F497D"/>
          <w:kern w:val="0"/>
          <w:sz w:val="22"/>
        </w:rPr>
        <w:t xml:space="preserve"> sheet for next Wednes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w:t>
      </w:r>
    </w:p>
    <w:p w14:paraId="6F4666F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AEA3D91" w14:textId="25FF1AEC"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B896FE" w14:textId="32855E26" w:rsidR="00E82327" w:rsidRPr="0033750C" w:rsidRDefault="00E82327" w:rsidP="00D54A7C">
      <w:pPr>
        <w:widowControl/>
        <w:jc w:val="left"/>
        <w:rPr>
          <w:rFonts w:ascii="Times New Roman" w:eastAsia="SimSun" w:hAnsi="Times New Roman" w:cs="Times New Roman"/>
          <w:color w:val="1F497D"/>
          <w:kern w:val="0"/>
          <w:sz w:val="22"/>
        </w:rPr>
      </w:pPr>
    </w:p>
    <w:p w14:paraId="727EB12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604134" w14:textId="18BB1615" w:rsidR="00E82327" w:rsidRPr="0033750C" w:rsidRDefault="00E82327" w:rsidP="00E823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idterm signup sheet. It should be brought during the exam.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the Examination Site Record in the attachment should also be brought during the exam. Thank you so much for your help and reminder. Have a nice weekend!</w:t>
      </w:r>
    </w:p>
    <w:p w14:paraId="64B2155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EAC12B"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79A368" w14:textId="77777777" w:rsidR="00E82327" w:rsidRPr="0033750C" w:rsidRDefault="00E82327" w:rsidP="00D54A7C">
      <w:pPr>
        <w:widowControl/>
        <w:jc w:val="left"/>
        <w:rPr>
          <w:rFonts w:ascii="Times New Roman" w:eastAsia="SimSun" w:hAnsi="Times New Roman" w:cs="Times New Roman"/>
          <w:color w:val="1F497D"/>
          <w:kern w:val="0"/>
          <w:sz w:val="22"/>
        </w:rPr>
      </w:pPr>
    </w:p>
    <w:p w14:paraId="468A944E"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D683F0A" w14:textId="4A531C96" w:rsidR="002C5330" w:rsidRPr="0033750C" w:rsidRDefault="002C5330" w:rsidP="002C53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about the Formative exercise 3 key, which </w:t>
      </w:r>
      <w:proofErr w:type="gramStart"/>
      <w:r w:rsidRPr="0033750C">
        <w:rPr>
          <w:rFonts w:ascii="Times New Roman" w:eastAsia="SimSun" w:hAnsi="Times New Roman" w:cs="Times New Roman"/>
          <w:color w:val="1F497D"/>
          <w:kern w:val="0"/>
          <w:sz w:val="22"/>
        </w:rPr>
        <w:t>hidden</w:t>
      </w:r>
      <w:proofErr w:type="gramEnd"/>
      <w:r w:rsidRPr="0033750C">
        <w:rPr>
          <w:rFonts w:ascii="Times New Roman" w:eastAsia="SimSun" w:hAnsi="Times New Roman" w:cs="Times New Roman"/>
          <w:color w:val="1F497D"/>
          <w:kern w:val="0"/>
          <w:sz w:val="22"/>
        </w:rPr>
        <w:t xml:space="preserve">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33474025"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74994B"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28889" w14:textId="74F0A4C1" w:rsidR="007471F4" w:rsidRPr="0033750C" w:rsidRDefault="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8AB069" w14:textId="25128E1C"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61D0E7B9" w14:textId="75D4C24C" w:rsidR="006F6960" w:rsidRPr="0033750C" w:rsidRDefault="006F6960" w:rsidP="006F69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consciously, it has entered October. How have you been? I have a lot of things I want to tell you recently.</w:t>
      </w:r>
    </w:p>
    <w:p w14:paraId="04B3D906" w14:textId="6346FBA3"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thing is about the </w:t>
      </w:r>
      <w:r w:rsidRPr="0033750C">
        <w:rPr>
          <w:rFonts w:ascii="Times New Roman" w:eastAsia="SimSun" w:hAnsi="Times New Roman" w:cs="Times New Roman"/>
          <w:b/>
          <w:color w:val="1F497D"/>
          <w:kern w:val="0"/>
          <w:sz w:val="22"/>
        </w:rPr>
        <w:t>senior project</w:t>
      </w:r>
      <w:r w:rsidRPr="0033750C">
        <w:rPr>
          <w:rFonts w:ascii="Times New Roman" w:eastAsia="SimSun" w:hAnsi="Times New Roman" w:cs="Times New Roman"/>
          <w:color w:val="1F497D"/>
          <w:kern w:val="0"/>
          <w:sz w:val="22"/>
        </w:rPr>
        <w:t xml:space="preserve">. Unfortunately, this year our institute wants to strictly abide by the relevant regulations of the Accreditation Board for Engineering and Technology (ABET), which means that the senior project must involve </w:t>
      </w:r>
      <w:r w:rsidRPr="0033750C">
        <w:rPr>
          <w:rFonts w:ascii="Times New Roman" w:eastAsia="SimSun" w:hAnsi="Times New Roman" w:cs="Times New Roman"/>
          <w:b/>
          <w:color w:val="1F497D"/>
          <w:kern w:val="0"/>
          <w:sz w:val="22"/>
        </w:rPr>
        <w:t>teamwork</w:t>
      </w:r>
      <w:r w:rsidRPr="0033750C">
        <w:rPr>
          <w:rFonts w:ascii="Times New Roman" w:eastAsia="SimSun" w:hAnsi="Times New Roman" w:cs="Times New Roman"/>
          <w:color w:val="1F497D"/>
          <w:kern w:val="0"/>
          <w:sz w:val="22"/>
        </w:rPr>
        <w:t xml:space="preserve">. Therefore, I must have a team in our institute. This is a sudden change this year. In the past few years, senior projects can still be done individuall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regret that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e to CUHK to complete the senior project. I finally decided to do a project about 6 DOF unified tracking controller for tilt-rotor multi-rotor UAV based on unit dual-quaternion, which is also quite interesting.</w:t>
      </w:r>
    </w:p>
    <w:p w14:paraId="02996F09" w14:textId="77777777"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thing is about my </w:t>
      </w:r>
      <w:r w:rsidRPr="0033750C">
        <w:rPr>
          <w:rFonts w:ascii="Times New Roman" w:eastAsia="SimSun" w:hAnsi="Times New Roman" w:cs="Times New Roman"/>
          <w:b/>
          <w:color w:val="1F497D"/>
          <w:kern w:val="0"/>
          <w:sz w:val="22"/>
        </w:rPr>
        <w:t>TOEFL</w:t>
      </w:r>
      <w:r w:rsidRPr="0033750C">
        <w:rPr>
          <w:rFonts w:ascii="Times New Roman" w:eastAsia="SimSun" w:hAnsi="Times New Roman" w:cs="Times New Roman"/>
          <w:color w:val="1F497D"/>
          <w:kern w:val="0"/>
          <w:sz w:val="22"/>
        </w:rPr>
        <w:t xml:space="preserve"> score. I took the TOEFL test on September 19, and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final score was </w:t>
      </w:r>
      <w:r w:rsidRPr="0033750C">
        <w:rPr>
          <w:rFonts w:ascii="Times New Roman" w:eastAsia="SimSun" w:hAnsi="Times New Roman" w:cs="Times New Roman"/>
          <w:b/>
          <w:color w:val="1F497D"/>
          <w:kern w:val="0"/>
          <w:sz w:val="22"/>
        </w:rPr>
        <w:t>98</w:t>
      </w:r>
      <w:r w:rsidRPr="0033750C">
        <w:rPr>
          <w:rFonts w:ascii="Times New Roman" w:eastAsia="SimSun" w:hAnsi="Times New Roman" w:cs="Times New Roman"/>
          <w:color w:val="1F497D"/>
          <w:kern w:val="0"/>
          <w:sz w:val="22"/>
        </w:rPr>
        <w:t xml:space="preserve">. Unfortunately, it was two points short of 100. But I will continue to work hard. I have registered for the TOEFL test in Chongqing on October 24th.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I can score 100 points smoothly.</w:t>
      </w:r>
    </w:p>
    <w:p w14:paraId="5345540E" w14:textId="4025C96D"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thing is about the </w:t>
      </w:r>
      <w:r w:rsidRPr="0033750C">
        <w:rPr>
          <w:rFonts w:ascii="Times New Roman" w:eastAsia="SimSun" w:hAnsi="Times New Roman" w:cs="Times New Roman"/>
          <w:b/>
          <w:color w:val="1F497D"/>
          <w:kern w:val="0"/>
          <w:sz w:val="22"/>
        </w:rPr>
        <w:t>national scholarship</w:t>
      </w:r>
      <w:r w:rsidRPr="0033750C">
        <w:rPr>
          <w:rFonts w:ascii="Times New Roman" w:eastAsia="SimSun" w:hAnsi="Times New Roman" w:cs="Times New Roman"/>
          <w:color w:val="1F497D"/>
          <w:kern w:val="0"/>
          <w:sz w:val="22"/>
        </w:rPr>
        <w:t xml:space="preserve">. Not only did I successfully get the national scholarship again, but I also won </w:t>
      </w:r>
      <w:proofErr w:type="gramStart"/>
      <w:r w:rsidRPr="0033750C">
        <w:rPr>
          <w:rFonts w:ascii="Times New Roman" w:eastAsia="SimSun" w:hAnsi="Times New Roman" w:cs="Times New Roman"/>
          <w:color w:val="1F497D"/>
          <w:kern w:val="0"/>
          <w:sz w:val="22"/>
        </w:rPr>
        <w:t xml:space="preserve">other </w:t>
      </w:r>
      <w:r w:rsidR="003F1171" w:rsidRPr="0033750C">
        <w:rPr>
          <w:rFonts w:ascii="Times New Roman" w:eastAsia="SimSun" w:hAnsi="Times New Roman" w:cs="Times New Roman"/>
          <w:b/>
          <w:color w:val="1F497D"/>
          <w:kern w:val="0"/>
          <w:sz w:val="22"/>
        </w:rPr>
        <w:t>four</w:t>
      </w:r>
      <w:proofErr w:type="gramEnd"/>
      <w:r w:rsidR="003F1171"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wards, including Outstanding Graduate of Sichuan Province, Outstanding Graduate of Sichuan University, 2020-2021 Academic Year Outstanding Student of Sichuan University, and 2020-2021 Academic Year Sichuan University-Pittsburgh Institute Best Academic Achiever Award (¥60,000).</w:t>
      </w:r>
    </w:p>
    <w:p w14:paraId="4E420959" w14:textId="32F0E7DB"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recent situation. I will prepare for the TOEFL </w:t>
      </w:r>
      <w:proofErr w:type="gramStart"/>
      <w:r w:rsidRPr="0033750C">
        <w:rPr>
          <w:rFonts w:ascii="Times New Roman" w:eastAsia="SimSun" w:hAnsi="Times New Roman" w:cs="Times New Roman"/>
          <w:color w:val="1F497D"/>
          <w:kern w:val="0"/>
          <w:sz w:val="22"/>
        </w:rPr>
        <w:t>and</w:t>
      </w:r>
      <w:r w:rsidR="003F1171" w:rsidRPr="0033750C">
        <w:rPr>
          <w:rFonts w:ascii="Times New Roman" w:eastAsia="SimSun" w:hAnsi="Times New Roman" w:cs="Times New Roman"/>
          <w:color w:val="1F497D"/>
          <w:kern w:val="0"/>
          <w:sz w:val="22"/>
        </w:rPr>
        <w:t xml:space="preserve"> also</w:t>
      </w:r>
      <w:proofErr w:type="gramEnd"/>
      <w:r w:rsidRPr="0033750C">
        <w:rPr>
          <w:rFonts w:ascii="Times New Roman" w:eastAsia="SimSun" w:hAnsi="Times New Roman" w:cs="Times New Roman"/>
          <w:color w:val="1F497D"/>
          <w:kern w:val="0"/>
          <w:sz w:val="22"/>
        </w:rPr>
        <w:t xml:space="preserve"> pay attention to the CUHK application recently. I will submit the application materials as soon as the TOEFL score comes out. I appreciate your help very much. Take care and stay safe.</w:t>
      </w:r>
    </w:p>
    <w:p w14:paraId="6050B6F8" w14:textId="7777777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882741" w14:textId="4A755EA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BD0EAD" w14:textId="56E8CCCD" w:rsidR="007C042B" w:rsidRPr="0033750C" w:rsidRDefault="007C042B" w:rsidP="006F6960">
      <w:pPr>
        <w:widowControl/>
        <w:jc w:val="left"/>
        <w:rPr>
          <w:rFonts w:ascii="Times New Roman" w:eastAsia="SimSun" w:hAnsi="Times New Roman" w:cs="Times New Roman"/>
          <w:color w:val="1F497D"/>
          <w:kern w:val="0"/>
          <w:sz w:val="22"/>
        </w:rPr>
      </w:pPr>
    </w:p>
    <w:p w14:paraId="7DD37F72"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DEE9D81" w14:textId="11615C8E" w:rsidR="007C042B" w:rsidRPr="0033750C" w:rsidRDefault="007C042B" w:rsidP="007C04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I will update you on the latest progress in time and submit the application before November 10th. Have a nice day!</w:t>
      </w:r>
    </w:p>
    <w:p w14:paraId="561D39A6"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A3982B3"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5B907" w14:textId="4298123E" w:rsidR="007C042B" w:rsidRPr="0033750C" w:rsidRDefault="007C042B" w:rsidP="006F6960">
      <w:pPr>
        <w:widowControl/>
        <w:jc w:val="left"/>
        <w:rPr>
          <w:rFonts w:ascii="Times New Roman" w:eastAsia="SimSun" w:hAnsi="Times New Roman" w:cs="Times New Roman"/>
          <w:color w:val="1F497D"/>
          <w:kern w:val="0"/>
          <w:sz w:val="22"/>
        </w:rPr>
      </w:pPr>
    </w:p>
    <w:p w14:paraId="5F00A00D" w14:textId="77777777" w:rsidR="007C042B" w:rsidRPr="0033750C" w:rsidRDefault="007C042B" w:rsidP="006F6960">
      <w:pPr>
        <w:widowControl/>
        <w:jc w:val="left"/>
        <w:rPr>
          <w:rFonts w:ascii="Times New Roman" w:eastAsia="SimSun" w:hAnsi="Times New Roman" w:cs="Times New Roman"/>
          <w:color w:val="1F497D"/>
          <w:kern w:val="0"/>
          <w:sz w:val="22"/>
        </w:rPr>
      </w:pPr>
    </w:p>
    <w:p w14:paraId="7DE70A7F" w14:textId="07601764" w:rsidR="006F6960" w:rsidRPr="0033750C" w:rsidRDefault="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53A064" w14:textId="1F7C481C"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09DC2FC8" w14:textId="38A7CF65"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1E2FCC3" w14:textId="6F787FAA"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告知。学生在参加上海交通大学密西根学院夏令营之前还参加了港中大的</w:t>
      </w:r>
      <w:r w:rsidRPr="0033750C">
        <w:rPr>
          <w:rFonts w:ascii="Times New Roman" w:eastAsia="SimSun" w:hAnsi="Times New Roman" w:cs="Times New Roman"/>
          <w:color w:val="1F497D"/>
          <w:kern w:val="0"/>
          <w:sz w:val="22"/>
        </w:rPr>
        <w:t>summer workshop</w:t>
      </w:r>
      <w:r w:rsidRPr="0033750C">
        <w:rPr>
          <w:rFonts w:ascii="Times New Roman" w:eastAsia="SimSun" w:hAnsi="Times New Roman" w:cs="Times New Roman"/>
          <w:color w:val="1F497D"/>
          <w:kern w:val="0"/>
          <w:sz w:val="22"/>
        </w:rPr>
        <w:t>，前两天才拿到了港中</w:t>
      </w:r>
      <w:proofErr w:type="gramStart"/>
      <w:r w:rsidRPr="0033750C">
        <w:rPr>
          <w:rFonts w:ascii="Times New Roman" w:eastAsia="SimSun" w:hAnsi="Times New Roman" w:cs="Times New Roman"/>
          <w:color w:val="1F497D"/>
          <w:kern w:val="0"/>
          <w:sz w:val="22"/>
        </w:rPr>
        <w:t>大全奖</w:t>
      </w:r>
      <w:proofErr w:type="gramEnd"/>
      <w:r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的</w:t>
      </w:r>
      <w:r w:rsidRPr="0033750C">
        <w:rPr>
          <w:rFonts w:ascii="Times New Roman" w:eastAsia="SimSun" w:hAnsi="Times New Roman" w:cs="Times New Roman"/>
          <w:color w:val="1F497D"/>
          <w:kern w:val="0"/>
          <w:sz w:val="22"/>
        </w:rPr>
        <w:t>offer</w:t>
      </w:r>
      <w:r w:rsidRPr="0033750C">
        <w:rPr>
          <w:rFonts w:ascii="Times New Roman" w:eastAsia="SimSun" w:hAnsi="Times New Roman" w:cs="Times New Roman"/>
          <w:color w:val="1F497D"/>
          <w:kern w:val="0"/>
          <w:sz w:val="22"/>
        </w:rPr>
        <w:t>，并且有希望在今年</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份申请到港府奖学金。学生思考再三，还是很纠结。学生思来想去，总感觉内心非常的愧疚。但是学生已经放弃了我们学院的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名额。因为学生将来想进入高校担任教职，所以有个不错的海外学习经历对学生来说非常重要。学生在阔别</w:t>
      </w:r>
      <w:r w:rsidR="007831FC" w:rsidRPr="0033750C">
        <w:rPr>
          <w:rFonts w:ascii="Times New Roman" w:eastAsia="SimSun" w:hAnsi="Times New Roman" w:cs="Times New Roman"/>
          <w:color w:val="1F497D"/>
          <w:kern w:val="0"/>
          <w:sz w:val="22"/>
        </w:rPr>
        <w:t>密西根学院</w:t>
      </w:r>
      <w:r w:rsidRPr="0033750C">
        <w:rPr>
          <w:rFonts w:ascii="Times New Roman" w:eastAsia="SimSun" w:hAnsi="Times New Roman" w:cs="Times New Roman"/>
          <w:color w:val="1F497D"/>
          <w:kern w:val="0"/>
          <w:sz w:val="22"/>
        </w:rPr>
        <w:t>以后就在努力准备托福，学生想去瑞士或者瑞典从事精密制造方向的学习和研究。学生身边的很多同学都不想去制造领域，有些人去了控制，有些人转了</w:t>
      </w:r>
      <w:r w:rsidRPr="0033750C">
        <w:rPr>
          <w:rFonts w:ascii="Times New Roman" w:eastAsia="SimSun" w:hAnsi="Times New Roman" w:cs="Times New Roman"/>
          <w:color w:val="1F497D"/>
          <w:kern w:val="0"/>
          <w:sz w:val="22"/>
        </w:rPr>
        <w:t>CS</w:t>
      </w:r>
      <w:r w:rsidRPr="0033750C">
        <w:rPr>
          <w:rFonts w:ascii="Times New Roman" w:eastAsia="SimSun" w:hAnsi="Times New Roman" w:cs="Times New Roman"/>
          <w:color w:val="1F497D"/>
          <w:kern w:val="0"/>
          <w:sz w:val="22"/>
        </w:rPr>
        <w:t>，但是学生觉得制造</w:t>
      </w:r>
      <w:proofErr w:type="gramStart"/>
      <w:r w:rsidRPr="0033750C">
        <w:rPr>
          <w:rFonts w:ascii="Times New Roman" w:eastAsia="SimSun" w:hAnsi="Times New Roman" w:cs="Times New Roman"/>
          <w:color w:val="1F497D"/>
          <w:kern w:val="0"/>
          <w:sz w:val="22"/>
        </w:rPr>
        <w:t>才是兴国</w:t>
      </w:r>
      <w:proofErr w:type="gramEnd"/>
      <w:r w:rsidRPr="0033750C">
        <w:rPr>
          <w:rFonts w:ascii="Times New Roman" w:eastAsia="SimSun" w:hAnsi="Times New Roman" w:cs="Times New Roman"/>
          <w:color w:val="1F497D"/>
          <w:kern w:val="0"/>
          <w:sz w:val="22"/>
        </w:rPr>
        <w:t>之本。</w:t>
      </w:r>
      <w:proofErr w:type="gramStart"/>
      <w:r w:rsidRPr="0033750C">
        <w:rPr>
          <w:rFonts w:ascii="Times New Roman" w:eastAsia="SimSun" w:hAnsi="Times New Roman" w:cs="Times New Roman"/>
          <w:color w:val="1F497D"/>
          <w:kern w:val="0"/>
          <w:sz w:val="22"/>
        </w:rPr>
        <w:t>若学</w:t>
      </w:r>
      <w:proofErr w:type="gramEnd"/>
      <w:r w:rsidRPr="0033750C">
        <w:rPr>
          <w:rFonts w:ascii="Times New Roman" w:eastAsia="SimSun" w:hAnsi="Times New Roman" w:cs="Times New Roman"/>
          <w:color w:val="1F497D"/>
          <w:kern w:val="0"/>
          <w:sz w:val="22"/>
        </w:rPr>
        <w:t>生能从瑞士或瑞典学成回国，希望将来能够精密制造领域做出对祖国有贡献的成果。学生非常欣赏和崇拜黄教授您在精密测量领域的成果，也很希望能在研究生阶段继续和您保持交流，在相关学术问题上向您请教，也请教授不吝赐教。十分</w:t>
      </w:r>
      <w:proofErr w:type="gramStart"/>
      <w:r w:rsidRPr="0033750C">
        <w:rPr>
          <w:rFonts w:ascii="Times New Roman" w:eastAsia="SimSun" w:hAnsi="Times New Roman" w:cs="Times New Roman"/>
          <w:color w:val="1F497D"/>
          <w:kern w:val="0"/>
          <w:sz w:val="22"/>
        </w:rPr>
        <w:t>抱歉给</w:t>
      </w:r>
      <w:proofErr w:type="gramEnd"/>
      <w:r w:rsidRPr="0033750C">
        <w:rPr>
          <w:rFonts w:ascii="Times New Roman" w:eastAsia="SimSun" w:hAnsi="Times New Roman" w:cs="Times New Roman"/>
          <w:color w:val="1F497D"/>
          <w:kern w:val="0"/>
          <w:sz w:val="22"/>
        </w:rPr>
        <w:t>教授您带来了麻烦，还请教授谅解，祝教授身体健康，万事胜意！</w:t>
      </w:r>
    </w:p>
    <w:p w14:paraId="4A7AFE88" w14:textId="1D759E34"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442F53A" w14:textId="09BA33E3"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76534E6" w14:textId="4704C323"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1CBEED02" w14:textId="76F1A2BD" w:rsidR="002175E6" w:rsidRPr="0033750C" w:rsidRDefault="002175E6" w:rsidP="002175E6">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rPr>
        <w:t>日</w:t>
      </w:r>
      <w:proofErr w:type="gramEnd"/>
    </w:p>
    <w:p w14:paraId="7CCDAEB4" w14:textId="79B4385B" w:rsidR="002175E6" w:rsidRPr="0033750C" w:rsidRDefault="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6DA8B1" w14:textId="21741170"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42853DD1" w14:textId="620542CB" w:rsidR="00BF2B68" w:rsidRPr="0033750C" w:rsidRDefault="00BF2B68" w:rsidP="00BF2B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ived! Thank you for your help and have a nice day!</w:t>
      </w:r>
    </w:p>
    <w:p w14:paraId="3D5422B0" w14:textId="77777777"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1B8E57" w14:textId="77777777" w:rsidR="00BB6CFA"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2713E" w14:textId="77777777" w:rsidR="00BB6CFA" w:rsidRPr="0033750C" w:rsidRDefault="00BB6CFA">
      <w:pPr>
        <w:widowControl/>
        <w:jc w:val="left"/>
        <w:rPr>
          <w:rFonts w:ascii="Times New Roman" w:eastAsia="SimSun" w:hAnsi="Times New Roman" w:cs="Times New Roman"/>
          <w:color w:val="1F497D"/>
          <w:kern w:val="0"/>
          <w:sz w:val="22"/>
        </w:rPr>
      </w:pPr>
    </w:p>
    <w:p w14:paraId="748F1051"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F71E77E" w14:textId="6F96473F"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have talked to Mr. Sha. He was so gentleman that he agreed to my request. I will arrange with Sha when the midterm is approaching. </w:t>
      </w:r>
    </w:p>
    <w:p w14:paraId="73383964" w14:textId="0B826C1E"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good day!</w:t>
      </w:r>
    </w:p>
    <w:p w14:paraId="3FCA8E30"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B5D5DA1" w14:textId="77777777" w:rsidR="00DA2331"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01CEB4C" w14:textId="0196CC12" w:rsidR="00DA2331" w:rsidRPr="0033750C" w:rsidRDefault="00DA2331" w:rsidP="00BB6CFA">
      <w:pPr>
        <w:widowControl/>
        <w:jc w:val="left"/>
        <w:rPr>
          <w:rFonts w:ascii="Times New Roman" w:eastAsia="SimSun" w:hAnsi="Times New Roman" w:cs="Times New Roman"/>
          <w:color w:val="1F497D"/>
          <w:kern w:val="0"/>
          <w:sz w:val="22"/>
        </w:rPr>
      </w:pPr>
    </w:p>
    <w:p w14:paraId="111F87F0" w14:textId="13BCC8F1" w:rsidR="003B2D76" w:rsidRPr="0033750C" w:rsidRDefault="003B2D76"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estion for in-class work and </w:t>
      </w:r>
      <w:r w:rsidR="00881664" w:rsidRPr="0033750C">
        <w:rPr>
          <w:rFonts w:ascii="Times New Roman" w:eastAsia="SimSun" w:hAnsi="Times New Roman" w:cs="Times New Roman"/>
          <w:color w:val="1F497D"/>
          <w:kern w:val="0"/>
          <w:sz w:val="22"/>
        </w:rPr>
        <w:t>Suggestion for exam from MEMS1029 Mechanical Design 2</w:t>
      </w:r>
    </w:p>
    <w:p w14:paraId="507BBC11" w14:textId="51E6FF6E"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7D7E744" w14:textId="2A7B8821"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881664" w:rsidRPr="0033750C">
        <w:rPr>
          <w:rFonts w:ascii="Times New Roman" w:eastAsia="SimSun" w:hAnsi="Times New Roman" w:cs="Times New Roman"/>
          <w:color w:val="1F497D"/>
          <w:kern w:val="0"/>
          <w:sz w:val="22"/>
        </w:rPr>
        <w:t xml:space="preserve"> (Course: MEMS1029 Mechanical Design 2)</w:t>
      </w:r>
      <w:r w:rsidRPr="0033750C">
        <w:rPr>
          <w:rFonts w:ascii="Times New Roman" w:eastAsia="SimSun" w:hAnsi="Times New Roman" w:cs="Times New Roman"/>
          <w:color w:val="1F497D"/>
          <w:kern w:val="0"/>
          <w:sz w:val="22"/>
        </w:rPr>
        <w:t xml:space="preserve">. I am writing to you becaus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my first in-class work again. </w:t>
      </w:r>
    </w:p>
    <w:p w14:paraId="0A42D808" w14:textId="64BE3682"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submitting the first in-class work, I checked the answer with Ian Li. It seemed that we got the same answer. But our grade seems to be totally different. He got 90 but I got 75. And after viewing the solution </w:t>
      </w:r>
      <w:proofErr w:type="spellStart"/>
      <w:r w:rsidRPr="0033750C">
        <w:rPr>
          <w:rFonts w:ascii="Times New Roman" w:eastAsia="SimSun" w:hAnsi="Times New Roman" w:cs="Times New Roman"/>
          <w:color w:val="1F497D"/>
          <w:kern w:val="0"/>
          <w:sz w:val="22"/>
        </w:rPr>
        <w:t>pulished</w:t>
      </w:r>
      <w:proofErr w:type="spellEnd"/>
      <w:r w:rsidRPr="0033750C">
        <w:rPr>
          <w:rFonts w:ascii="Times New Roman" w:eastAsia="SimSun" w:hAnsi="Times New Roman" w:cs="Times New Roman"/>
          <w:color w:val="1F497D"/>
          <w:kern w:val="0"/>
          <w:sz w:val="22"/>
        </w:rPr>
        <w:t xml:space="preserve">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found my solution was almost the same as the solution provided. So, I was </w:t>
      </w:r>
      <w:proofErr w:type="gramStart"/>
      <w:r w:rsidRPr="0033750C">
        <w:rPr>
          <w:rFonts w:ascii="Times New Roman" w:eastAsia="SimSun" w:hAnsi="Times New Roman" w:cs="Times New Roman"/>
          <w:color w:val="1F497D"/>
          <w:kern w:val="0"/>
          <w:sz w:val="22"/>
        </w:rPr>
        <w:t>confused</w:t>
      </w:r>
      <w:proofErr w:type="gramEnd"/>
      <w:r w:rsidRPr="0033750C">
        <w:rPr>
          <w:rFonts w:ascii="Times New Roman" w:eastAsia="SimSun" w:hAnsi="Times New Roman" w:cs="Times New Roman"/>
          <w:color w:val="1F497D"/>
          <w:kern w:val="0"/>
          <w:sz w:val="22"/>
        </w:rPr>
        <w:t xml:space="preserve"> why I got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low score. </w:t>
      </w:r>
    </w:p>
    <w:p w14:paraId="703DFCCE" w14:textId="1F44C7BA"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other thing I want to mention is </w:t>
      </w:r>
      <w:proofErr w:type="gramStart"/>
      <w:r w:rsidRPr="0033750C">
        <w:rPr>
          <w:rFonts w:ascii="Times New Roman" w:eastAsia="SimSun" w:hAnsi="Times New Roman" w:cs="Times New Roman"/>
          <w:color w:val="1F497D"/>
          <w:kern w:val="0"/>
          <w:sz w:val="22"/>
        </w:rPr>
        <w:t>regarding to</w:t>
      </w:r>
      <w:proofErr w:type="gramEnd"/>
      <w:r w:rsidRPr="0033750C">
        <w:rPr>
          <w:rFonts w:ascii="Times New Roman" w:eastAsia="SimSun" w:hAnsi="Times New Roman" w:cs="Times New Roman"/>
          <w:color w:val="1F497D"/>
          <w:kern w:val="0"/>
          <w:sz w:val="22"/>
        </w:rPr>
        <w:t xml:space="preserve"> the allowance to use electronic equipment. I think this is very unfair and it is likely to lead to cheat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of online classes in 2020, our college </w:t>
      </w:r>
      <w:proofErr w:type="gramStart"/>
      <w:r w:rsidRPr="0033750C">
        <w:rPr>
          <w:rFonts w:ascii="Times New Roman" w:eastAsia="SimSun" w:hAnsi="Times New Roman" w:cs="Times New Roman"/>
          <w:color w:val="1F497D"/>
          <w:kern w:val="0"/>
          <w:sz w:val="22"/>
        </w:rPr>
        <w:t>actually has</w:t>
      </w:r>
      <w:proofErr w:type="gramEnd"/>
      <w:r w:rsidRPr="0033750C">
        <w:rPr>
          <w:rFonts w:ascii="Times New Roman" w:eastAsia="SimSun" w:hAnsi="Times New Roman" w:cs="Times New Roman"/>
          <w:color w:val="1F497D"/>
          <w:kern w:val="0"/>
          <w:sz w:val="22"/>
        </w:rPr>
        <w:t xml:space="preserve"> many cases of cheating on exams due to online exams. Do you know a website called Chegg? On this website, you can find answers to almost all questions.</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n addition, cheating through QQ communication is also a disadvantage of allowing the use of electronic devices during the exam.</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t is impossible for you and the teaching assistant to stare at everyone</w:t>
      </w:r>
      <w:r w:rsidR="00722F9A">
        <w:rPr>
          <w:rFonts w:ascii="Times New Roman" w:eastAsia="SimSun" w:hAnsi="Times New Roman" w:cs="Times New Roman"/>
          <w:color w:val="1F497D"/>
          <w:kern w:val="0"/>
          <w:sz w:val="22"/>
        </w:rPr>
        <w:t>’</w:t>
      </w:r>
      <w:r w:rsidR="003B2D76" w:rsidRPr="0033750C">
        <w:rPr>
          <w:rFonts w:ascii="Times New Roman" w:eastAsia="SimSun" w:hAnsi="Times New Roman" w:cs="Times New Roman"/>
          <w:color w:val="1F497D"/>
          <w:kern w:val="0"/>
          <w:sz w:val="22"/>
        </w:rPr>
        <w:t>s computer screens all the time. I think there will be a lot of cheating in the exam in this case.</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Since you cannot guarantee that cheating will not happen, I think it is better not to allow the use of electronic devices in the exam. After all, in our institute, it is not difficult for students to print out all the materials they need.</w:t>
      </w:r>
    </w:p>
    <w:p w14:paraId="1B810C10" w14:textId="3DE7D302" w:rsidR="003B2D76" w:rsidRPr="0033750C" w:rsidRDefault="003B2D76" w:rsidP="003B2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 and have a good day!</w:t>
      </w:r>
    </w:p>
    <w:p w14:paraId="4166576A" w14:textId="77777777"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C3ED19" w14:textId="77777777" w:rsidR="00422CA0"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C21A807" w14:textId="77777777" w:rsidR="00422CA0" w:rsidRPr="0033750C" w:rsidRDefault="00422CA0" w:rsidP="00DA2331">
      <w:pPr>
        <w:widowControl/>
        <w:jc w:val="left"/>
        <w:rPr>
          <w:rFonts w:ascii="Times New Roman" w:eastAsia="SimSun" w:hAnsi="Times New Roman" w:cs="Times New Roman"/>
          <w:color w:val="1F497D"/>
          <w:kern w:val="0"/>
          <w:sz w:val="22"/>
        </w:rPr>
      </w:pPr>
    </w:p>
    <w:p w14:paraId="423800E4"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35726D9" w14:textId="451C0B71" w:rsidR="00422CA0" w:rsidRPr="0033750C" w:rsidRDefault="00690849" w:rsidP="00422C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grateful for your help during the holidays. I wish you a good time in the remaining half of the holiday!</w:t>
      </w:r>
    </w:p>
    <w:p w14:paraId="017A2BA0"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83A2CE" w14:textId="46E855F7" w:rsidR="00BF2B68"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r w:rsidR="00BF2B68" w:rsidRPr="0033750C">
        <w:rPr>
          <w:rFonts w:ascii="Times New Roman" w:eastAsia="SimSun" w:hAnsi="Times New Roman" w:cs="Times New Roman"/>
          <w:color w:val="1F497D"/>
          <w:kern w:val="0"/>
          <w:sz w:val="22"/>
        </w:rPr>
        <w:br w:type="page"/>
      </w:r>
    </w:p>
    <w:p w14:paraId="06BAEA89" w14:textId="5F9732C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C43FA5" w14:textId="7F5328E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BF2B68" w:rsidRPr="0033750C">
        <w:rPr>
          <w:rFonts w:ascii="Times New Roman" w:eastAsia="SimSun" w:hAnsi="Times New Roman" w:cs="Times New Roman"/>
          <w:color w:val="1F497D"/>
          <w:kern w:val="0"/>
          <w:sz w:val="22"/>
        </w:rPr>
        <w:t>Wu</w:t>
      </w:r>
      <w:r w:rsidRPr="0033750C">
        <w:rPr>
          <w:rFonts w:ascii="Times New Roman" w:eastAsia="SimSun" w:hAnsi="Times New Roman" w:cs="Times New Roman"/>
          <w:color w:val="1F497D"/>
          <w:kern w:val="0"/>
          <w:sz w:val="22"/>
        </w:rPr>
        <w:t>,</w:t>
      </w:r>
    </w:p>
    <w:p w14:paraId="42CA676C" w14:textId="35E5CC3A"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ill recruit some Ph.D. students </w:t>
      </w:r>
      <w:r w:rsidR="00BF2B68" w:rsidRPr="0033750C">
        <w:rPr>
          <w:rFonts w:ascii="Times New Roman" w:eastAsia="SimSun" w:hAnsi="Times New Roman" w:cs="Times New Roman"/>
          <w:color w:val="1F497D"/>
          <w:kern w:val="0"/>
          <w:sz w:val="22"/>
        </w:rPr>
        <w:t>for next</w:t>
      </w:r>
      <w:r w:rsidRPr="0033750C">
        <w:rPr>
          <w:rFonts w:ascii="Times New Roman" w:eastAsia="SimSun" w:hAnsi="Times New Roman" w:cs="Times New Roman"/>
          <w:color w:val="1F497D"/>
          <w:kern w:val="0"/>
          <w:sz w:val="22"/>
        </w:rPr>
        <w:t xml:space="preserve">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69EE62D6"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952AC51"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73A993F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B9D496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C16184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6AE8BE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138E4D3"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EAF1AF7"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AA44EE"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A97A05" w14:textId="77777777" w:rsidR="0048053C" w:rsidRPr="0033750C" w:rsidRDefault="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6F620B" w14:textId="670179C5" w:rsidR="00974689" w:rsidRPr="0033750C" w:rsidRDefault="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就</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国家奖学金分配方式差异上学院书</w:t>
      </w:r>
    </w:p>
    <w:p w14:paraId="1175E486" w14:textId="6811E447" w:rsidR="00A61703" w:rsidRPr="0033750C" w:rsidRDefault="00A617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36FFFA5"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2C3952"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写信给您是因为我对</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奖学金名单存在疑义。</w:t>
      </w:r>
    </w:p>
    <w:p w14:paraId="2280CA3D" w14:textId="7B3AA303" w:rsidR="001729B5"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首先，我来阐述一下存在疑义的关键。在</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奖学金名单中国家奖学金的名额是根据三个专业平均分配的</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I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S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E</w:t>
      </w:r>
      <w:r w:rsidR="00B51F00" w:rsidRPr="0033750C">
        <w:rPr>
          <w:rFonts w:ascii="Times New Roman" w:eastAsia="SimSun" w:hAnsi="Times New Roman" w:cs="Times New Roman"/>
          <w:color w:val="1F497D"/>
          <w:kern w:val="0"/>
          <w:sz w:val="22"/>
        </w:rPr>
        <w:t>各一个）</w:t>
      </w:r>
      <w:r w:rsidRPr="0033750C">
        <w:rPr>
          <w:rFonts w:ascii="Times New Roman" w:eastAsia="SimSun" w:hAnsi="Times New Roman" w:cs="Times New Roman"/>
          <w:color w:val="1F497D"/>
          <w:kern w:val="0"/>
          <w:sz w:val="22"/>
        </w:rPr>
        <w:t>，但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奖学金名单中国家奖学金是按照</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来确定的。</w:t>
      </w:r>
    </w:p>
    <w:p w14:paraId="4E51AD53" w14:textId="77777777" w:rsidR="001729B5" w:rsidRPr="0033750C" w:rsidRDefault="0089517B"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按照我们过往的经验，国家奖学金一直以来都是根据</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我能理解</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国家奖学金的分配理由，因为</w:t>
      </w:r>
      <w:r w:rsidR="001729B5" w:rsidRPr="0033750C">
        <w:rPr>
          <w:rFonts w:ascii="Times New Roman" w:eastAsia="SimSun" w:hAnsi="Times New Roman" w:cs="Times New Roman"/>
          <w:color w:val="1F497D"/>
          <w:kern w:val="0"/>
          <w:sz w:val="22"/>
        </w:rPr>
        <w:t>今年的</w:t>
      </w:r>
      <w:r w:rsidRPr="0033750C">
        <w:rPr>
          <w:rFonts w:ascii="Times New Roman" w:eastAsia="SimSun" w:hAnsi="Times New Roman" w:cs="Times New Roman"/>
          <w:color w:val="1F497D"/>
          <w:kern w:val="0"/>
          <w:sz w:val="22"/>
        </w:rPr>
        <w:t>奖学金加分细则</w:t>
      </w:r>
      <w:r w:rsidR="001729B5" w:rsidRPr="0033750C">
        <w:rPr>
          <w:rFonts w:ascii="Times New Roman" w:eastAsia="SimSun" w:hAnsi="Times New Roman" w:cs="Times New Roman"/>
          <w:color w:val="1F497D"/>
          <w:kern w:val="0"/>
          <w:sz w:val="22"/>
        </w:rPr>
        <w:t>（附件）</w:t>
      </w:r>
      <w:r w:rsidRPr="0033750C">
        <w:rPr>
          <w:rFonts w:ascii="Times New Roman" w:eastAsia="SimSun" w:hAnsi="Times New Roman" w:cs="Times New Roman"/>
          <w:color w:val="1F497D"/>
          <w:kern w:val="0"/>
          <w:sz w:val="22"/>
        </w:rPr>
        <w:t>上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但是我翻看了去年的奖学金加分细则（附件），也同样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去年，同样是大二学年奖学金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就没有按照按三个专业分配名额。</w:t>
      </w:r>
      <w:r w:rsidR="001729B5" w:rsidRPr="0033750C">
        <w:rPr>
          <w:rFonts w:ascii="Times New Roman" w:eastAsia="SimSun" w:hAnsi="Times New Roman" w:cs="Times New Roman"/>
          <w:color w:val="1F497D"/>
          <w:kern w:val="0"/>
          <w:sz w:val="22"/>
        </w:rPr>
        <w:t>我可以理解为：本科生学年综合成绩按专业分别进行计算，计算归计算，最终</w:t>
      </w:r>
      <w:proofErr w:type="gramStart"/>
      <w:r w:rsidR="001729B5" w:rsidRPr="0033750C">
        <w:rPr>
          <w:rFonts w:ascii="Times New Roman" w:eastAsia="SimSun" w:hAnsi="Times New Roman" w:cs="Times New Roman"/>
          <w:color w:val="1F497D"/>
          <w:kern w:val="0"/>
          <w:sz w:val="22"/>
        </w:rPr>
        <w:t>国奖还是</w:t>
      </w:r>
      <w:proofErr w:type="gramEnd"/>
      <w:r w:rsidR="001729B5" w:rsidRPr="0033750C">
        <w:rPr>
          <w:rFonts w:ascii="Times New Roman" w:eastAsia="SimSun" w:hAnsi="Times New Roman" w:cs="Times New Roman"/>
          <w:color w:val="1F497D"/>
          <w:kern w:val="0"/>
          <w:sz w:val="22"/>
        </w:rPr>
        <w:t>按照综合成绩排名来分配。</w:t>
      </w:r>
    </w:p>
    <w:p w14:paraId="156B1CA3" w14:textId="77777777"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所以，我很好奇，按照同一个细则来评定奖学金，为什么大二学年的</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今年）和同样是大二学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去年），国家奖学金的分配方式发生了巨大改变？按照同一个细则、并且在同一个时间来评定奖学金，为什么今年</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分配奖学金的方式又是截然不同的呢？</w:t>
      </w:r>
    </w:p>
    <w:p w14:paraId="0CB24025" w14:textId="468F9C5F"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前几年是没有因为疏忽导致的奖学金分配有问题，我们已然无法改变。但是我觉得今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分配方式至少应该</w:t>
      </w:r>
      <w:r w:rsidRPr="0033750C">
        <w:rPr>
          <w:rFonts w:ascii="Times New Roman" w:eastAsia="SimSun" w:hAnsi="Times New Roman" w:cs="Times New Roman"/>
          <w:b/>
          <w:color w:val="1F497D"/>
          <w:kern w:val="0"/>
          <w:sz w:val="22"/>
        </w:rPr>
        <w:t>统一</w:t>
      </w:r>
      <w:r w:rsidRPr="0033750C">
        <w:rPr>
          <w:rFonts w:ascii="Times New Roman" w:eastAsia="SimSun" w:hAnsi="Times New Roman" w:cs="Times New Roman"/>
          <w:color w:val="1F497D"/>
          <w:kern w:val="0"/>
          <w:sz w:val="22"/>
        </w:rPr>
        <w:t>，不管是都是按照</w:t>
      </w:r>
      <w:r w:rsidR="00974689" w:rsidRPr="0033750C">
        <w:rPr>
          <w:rFonts w:ascii="Times New Roman" w:eastAsia="SimSun" w:hAnsi="Times New Roman" w:cs="Times New Roman"/>
          <w:color w:val="1F497D"/>
          <w:kern w:val="0"/>
          <w:sz w:val="22"/>
        </w:rPr>
        <w:t>综合成绩排名依次分配</w:t>
      </w:r>
      <w:r w:rsidRPr="0033750C">
        <w:rPr>
          <w:rFonts w:ascii="Times New Roman" w:eastAsia="SimSun" w:hAnsi="Times New Roman" w:cs="Times New Roman"/>
          <w:color w:val="1F497D"/>
          <w:kern w:val="0"/>
          <w:sz w:val="22"/>
        </w:rPr>
        <w:t>还是按照</w:t>
      </w:r>
      <w:r w:rsidR="00974689" w:rsidRPr="0033750C">
        <w:rPr>
          <w:rFonts w:ascii="Times New Roman" w:eastAsia="SimSun" w:hAnsi="Times New Roman" w:cs="Times New Roman"/>
          <w:color w:val="1F497D"/>
          <w:kern w:val="0"/>
          <w:sz w:val="22"/>
        </w:rPr>
        <w:t>专业平均分配</w:t>
      </w:r>
      <w:r w:rsidRPr="0033750C">
        <w:rPr>
          <w:rFonts w:ascii="Times New Roman" w:eastAsia="SimSun" w:hAnsi="Times New Roman" w:cs="Times New Roman"/>
          <w:color w:val="1F497D"/>
          <w:kern w:val="0"/>
          <w:sz w:val="22"/>
        </w:rPr>
        <w:t>，我觉得都可以，都是有充分的理由的。</w:t>
      </w:r>
    </w:p>
    <w:p w14:paraId="23946FA2" w14:textId="0E6ED5E9"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深知老师们检查和审阅奖学金加分材料和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材料时的辛苦，同时我也</w:t>
      </w:r>
      <w:r w:rsidR="00B51F00" w:rsidRPr="0033750C">
        <w:rPr>
          <w:rFonts w:ascii="Times New Roman" w:eastAsia="SimSun" w:hAnsi="Times New Roman" w:cs="Times New Roman"/>
          <w:color w:val="1F497D"/>
          <w:kern w:val="0"/>
          <w:sz w:val="22"/>
        </w:rPr>
        <w:t>希望两个年段国家奖学金分配方式</w:t>
      </w:r>
      <w:r w:rsidRPr="0033750C">
        <w:rPr>
          <w:rFonts w:ascii="Times New Roman" w:eastAsia="SimSun" w:hAnsi="Times New Roman" w:cs="Times New Roman"/>
          <w:color w:val="1F497D"/>
          <w:kern w:val="0"/>
          <w:sz w:val="22"/>
        </w:rPr>
        <w:t>的区别</w:t>
      </w:r>
      <w:r w:rsidR="00B51F00" w:rsidRPr="0033750C">
        <w:rPr>
          <w:rFonts w:ascii="Times New Roman" w:eastAsia="SimSun" w:hAnsi="Times New Roman" w:cs="Times New Roman"/>
          <w:color w:val="1F497D"/>
          <w:kern w:val="0"/>
          <w:sz w:val="22"/>
        </w:rPr>
        <w:t>能在公示期间得到合理</w:t>
      </w:r>
      <w:r w:rsidRPr="0033750C">
        <w:rPr>
          <w:rFonts w:ascii="Times New Roman" w:eastAsia="SimSun" w:hAnsi="Times New Roman" w:cs="Times New Roman"/>
          <w:color w:val="1F497D"/>
          <w:kern w:val="0"/>
          <w:sz w:val="22"/>
        </w:rPr>
        <w:t>有效的解决，能给学院的同学一个公平公正公开的交代。</w:t>
      </w:r>
    </w:p>
    <w:p w14:paraId="4D11069D" w14:textId="2634190D"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老师们中秋节快乐，花好月圆，日子甜甜！</w:t>
      </w:r>
    </w:p>
    <w:p w14:paraId="37B1C9BC" w14:textId="7F888212"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32F2D67D" w14:textId="6B371CFC" w:rsidR="00974689" w:rsidRPr="0033750C" w:rsidRDefault="00974689" w:rsidP="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C5FDE37" w14:textId="7D2004CA"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064BE4E" w14:textId="542FF335" w:rsidR="00974689" w:rsidRPr="0033750C" w:rsidRDefault="00974689" w:rsidP="00974689">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8</w:t>
      </w:r>
      <w:r w:rsidRPr="0033750C">
        <w:rPr>
          <w:rFonts w:ascii="Times New Roman" w:eastAsia="SimSun" w:hAnsi="Times New Roman" w:cs="Times New Roman"/>
          <w:color w:val="1F497D"/>
          <w:kern w:val="0"/>
          <w:sz w:val="22"/>
        </w:rPr>
        <w:t>日</w:t>
      </w:r>
      <w:proofErr w:type="gramEnd"/>
    </w:p>
    <w:p w14:paraId="11026D2F" w14:textId="157423F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6365E" w14:textId="15B30CE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6D9D68EF" w14:textId="4C46FB7F" w:rsidR="00141752" w:rsidRPr="0033750C" w:rsidRDefault="00141752" w:rsidP="00141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l, there is no problem with </w:t>
      </w:r>
      <w:proofErr w:type="gramStart"/>
      <w:r w:rsidRPr="0033750C">
        <w:rPr>
          <w:rFonts w:ascii="Times New Roman" w:eastAsia="SimSun" w:hAnsi="Times New Roman" w:cs="Times New Roman"/>
          <w:color w:val="1F497D"/>
          <w:kern w:val="0"/>
          <w:sz w:val="22"/>
        </w:rPr>
        <w:t>email</w:t>
      </w:r>
      <w:proofErr w:type="gramEnd"/>
      <w:r w:rsidRPr="0033750C">
        <w:rPr>
          <w:rFonts w:ascii="Times New Roman" w:eastAsia="SimSun" w:hAnsi="Times New Roman" w:cs="Times New Roman"/>
          <w:color w:val="1F497D"/>
          <w:kern w:val="0"/>
          <w:sz w:val="22"/>
        </w:rPr>
        <w:t xml:space="preserve"> system of BB. Sometimes B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will be a bit delayed. Have a nice day!</w:t>
      </w:r>
    </w:p>
    <w:p w14:paraId="443C40D1" w14:textId="77777777"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8DCD70" w14:textId="04EFBE9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6FA0FD8" w14:textId="1E2CCBA9" w:rsidR="00561B25" w:rsidRPr="0033750C" w:rsidRDefault="00561B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4581906" w14:textId="2658FC37" w:rsidR="00561B25" w:rsidRPr="0033750C" w:rsidRDefault="00561B25" w:rsidP="00561B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will read some</w:t>
      </w:r>
      <w:r w:rsidR="007B137D" w:rsidRPr="0033750C">
        <w:rPr>
          <w:rFonts w:ascii="Times New Roman" w:eastAsia="SimSun" w:hAnsi="Times New Roman" w:cs="Times New Roman"/>
          <w:color w:val="1F497D"/>
          <w:kern w:val="0"/>
          <w:sz w:val="22"/>
        </w:rPr>
        <w:t xml:space="preserve"> literature</w:t>
      </w:r>
      <w:r w:rsidRPr="0033750C">
        <w:rPr>
          <w:rFonts w:ascii="Times New Roman" w:eastAsia="SimSun" w:hAnsi="Times New Roman" w:cs="Times New Roman"/>
          <w:color w:val="1F497D"/>
          <w:kern w:val="0"/>
          <w:sz w:val="22"/>
        </w:rPr>
        <w:t xml:space="preserve"> about the application of 4D printing to soft robots, exoskeletons, and energy harvesting these days, and then determine the subject of my senior project. Thank you for your patient help!</w:t>
      </w:r>
    </w:p>
    <w:p w14:paraId="04B38067" w14:textId="77777777" w:rsidR="007B137D"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Kind regards, </w:t>
      </w:r>
    </w:p>
    <w:p w14:paraId="0DD624E7" w14:textId="6CB86B74" w:rsidR="00561B25"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61B25" w:rsidRPr="0033750C">
        <w:rPr>
          <w:rFonts w:ascii="Times New Roman" w:eastAsia="SimSun" w:hAnsi="Times New Roman" w:cs="Times New Roman"/>
          <w:color w:val="1F497D"/>
          <w:kern w:val="0"/>
          <w:sz w:val="22"/>
        </w:rPr>
        <w:br w:type="page"/>
      </w:r>
    </w:p>
    <w:p w14:paraId="29259517" w14:textId="4DD8B64A" w:rsidR="00FE4D59" w:rsidRPr="0033750C" w:rsidRDefault="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u, </w:t>
      </w:r>
    </w:p>
    <w:p w14:paraId="7BCB2BAF" w14:textId="77777777" w:rsidR="00FE4D59" w:rsidRPr="0033750C" w:rsidRDefault="00FE4D59" w:rsidP="00FE4D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See you Monday!</w:t>
      </w:r>
    </w:p>
    <w:p w14:paraId="109F8680" w14:textId="77777777"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4E16C56" w14:textId="0FC06B93"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2780D2" w14:textId="0CDFE85A" w:rsidR="00BC2034" w:rsidRPr="0033750C" w:rsidRDefault="00BC2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25D045D7" w14:textId="77777777" w:rsidR="007D58F0"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writing to you to ask for some suggestions for the topic of my senior project. </w:t>
      </w:r>
    </w:p>
    <w:p w14:paraId="6D6CF24C" w14:textId="77777777" w:rsidR="00D8616F"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have some recommendations </w:t>
      </w:r>
      <w:proofErr w:type="gramStart"/>
      <w:r w:rsidRPr="0033750C">
        <w:rPr>
          <w:rFonts w:ascii="Times New Roman" w:eastAsia="SimSun" w:hAnsi="Times New Roman" w:cs="Times New Roman"/>
          <w:color w:val="1F497D"/>
          <w:kern w:val="0"/>
          <w:sz w:val="22"/>
        </w:rPr>
        <w:t>about</w:t>
      </w:r>
      <w:proofErr w:type="gramEnd"/>
      <w:r w:rsidRPr="0033750C">
        <w:rPr>
          <w:rFonts w:ascii="Times New Roman" w:eastAsia="SimSun" w:hAnsi="Times New Roman" w:cs="Times New Roman"/>
          <w:color w:val="1F497D"/>
          <w:kern w:val="0"/>
          <w:sz w:val="22"/>
        </w:rPr>
        <w:t xml:space="preserve"> my senior project </w:t>
      </w:r>
      <w:proofErr w:type="gramStart"/>
      <w:r w:rsidRPr="0033750C">
        <w:rPr>
          <w:rFonts w:ascii="Times New Roman" w:eastAsia="SimSun" w:hAnsi="Times New Roman" w:cs="Times New Roman"/>
          <w:color w:val="1F497D"/>
          <w:kern w:val="0"/>
          <w:sz w:val="22"/>
        </w:rPr>
        <w:t>regarding to</w:t>
      </w:r>
      <w:proofErr w:type="gramEnd"/>
      <w:r w:rsidRPr="0033750C">
        <w:rPr>
          <w:rFonts w:ascii="Times New Roman" w:eastAsia="SimSun" w:hAnsi="Times New Roman" w:cs="Times New Roman"/>
          <w:color w:val="1F497D"/>
          <w:kern w:val="0"/>
          <w:sz w:val="22"/>
        </w:rPr>
        <w:t xml:space="preserve"> my future research in your lab. In the next semester</w:t>
      </w:r>
      <w:r w:rsidR="007D58F0" w:rsidRPr="0033750C">
        <w:rPr>
          <w:rFonts w:ascii="Times New Roman" w:eastAsia="SimSun" w:hAnsi="Times New Roman" w:cs="Times New Roman"/>
          <w:color w:val="1F497D"/>
          <w:kern w:val="0"/>
          <w:sz w:val="22"/>
        </w:rPr>
        <w:t xml:space="preserve"> (2022 Spring)</w:t>
      </w:r>
      <w:r w:rsidRPr="0033750C">
        <w:rPr>
          <w:rFonts w:ascii="Times New Roman" w:eastAsia="SimSun" w:hAnsi="Times New Roman" w:cs="Times New Roman"/>
          <w:color w:val="1F497D"/>
          <w:kern w:val="0"/>
          <w:sz w:val="22"/>
        </w:rPr>
        <w:t xml:space="preserve">, </w:t>
      </w:r>
      <w:r w:rsidR="007D58F0" w:rsidRPr="0033750C">
        <w:rPr>
          <w:rFonts w:ascii="Times New Roman" w:eastAsia="SimSun" w:hAnsi="Times New Roman" w:cs="Times New Roman"/>
          <w:color w:val="1F497D"/>
          <w:kern w:val="0"/>
          <w:sz w:val="22"/>
        </w:rPr>
        <w:t xml:space="preserve">If you have a recommendation, this semester I will mainly engage in literature review and project planning. And </w:t>
      </w:r>
      <w:r w:rsidRPr="0033750C">
        <w:rPr>
          <w:rFonts w:ascii="Times New Roman" w:eastAsia="SimSun" w:hAnsi="Times New Roman" w:cs="Times New Roman"/>
          <w:color w:val="1F497D"/>
          <w:kern w:val="0"/>
          <w:sz w:val="22"/>
        </w:rPr>
        <w:t xml:space="preserve">I will have no cours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can devote myself to the senior project. If I have the opportunity, I can even come to Hong Kong to conduct experiments, which is allowed in my institute.</w:t>
      </w:r>
      <w:r w:rsidR="00CF0506" w:rsidRPr="0033750C">
        <w:rPr>
          <w:rFonts w:ascii="Times New Roman" w:eastAsia="SimSun" w:hAnsi="Times New Roman" w:cs="Times New Roman"/>
          <w:color w:val="1F497D"/>
          <w:kern w:val="0"/>
          <w:sz w:val="22"/>
        </w:rPr>
        <w:t xml:space="preserve"> </w:t>
      </w:r>
    </w:p>
    <w:p w14:paraId="68A92AEF" w14:textId="3554D535" w:rsidR="00CF0506"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CF0506" w:rsidRPr="0033750C">
        <w:rPr>
          <w:rFonts w:ascii="Times New Roman" w:eastAsia="SimSun" w:hAnsi="Times New Roman" w:cs="Times New Roman"/>
          <w:color w:val="1F497D"/>
          <w:kern w:val="0"/>
          <w:sz w:val="22"/>
        </w:rPr>
        <w:t>I also have some options of senior project</w:t>
      </w:r>
      <w:r w:rsidRPr="0033750C">
        <w:rPr>
          <w:rFonts w:ascii="Times New Roman" w:eastAsia="SimSun" w:hAnsi="Times New Roman" w:cs="Times New Roman"/>
          <w:color w:val="1F497D"/>
          <w:kern w:val="0"/>
          <w:sz w:val="22"/>
        </w:rPr>
        <w:t>s</w:t>
      </w:r>
      <w:r w:rsidR="00CF0506" w:rsidRPr="0033750C">
        <w:rPr>
          <w:rFonts w:ascii="Times New Roman" w:eastAsia="SimSun" w:hAnsi="Times New Roman" w:cs="Times New Roman"/>
          <w:color w:val="1F497D"/>
          <w:kern w:val="0"/>
          <w:sz w:val="22"/>
        </w:rPr>
        <w:t xml:space="preserve"> in our institute, such as dual quaternion control of tiltrotor aerial vehicle, </w:t>
      </w:r>
      <w:r w:rsidR="007D58F0" w:rsidRPr="0033750C">
        <w:rPr>
          <w:rFonts w:ascii="Times New Roman" w:eastAsia="SimSun" w:hAnsi="Times New Roman" w:cs="Times New Roman"/>
          <w:color w:val="1F497D"/>
          <w:kern w:val="0"/>
          <w:sz w:val="22"/>
        </w:rPr>
        <w:t>d</w:t>
      </w:r>
      <w:r w:rsidR="00CF0506" w:rsidRPr="0033750C">
        <w:rPr>
          <w:rFonts w:ascii="Times New Roman" w:eastAsia="SimSun" w:hAnsi="Times New Roman" w:cs="Times New Roman"/>
          <w:color w:val="1F497D"/>
          <w:kern w:val="0"/>
          <w:sz w:val="22"/>
        </w:rPr>
        <w:t>esign of soft surgical robot for lumbar laminectomy</w:t>
      </w:r>
      <w:r w:rsidR="007D58F0"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f I do not have the opportunity to complete my senior project in Hong Kong, these two projects are also good choices, but they may not be the same as the direction of my future research. </w:t>
      </w:r>
    </w:p>
    <w:p w14:paraId="12841A6A" w14:textId="45F88A20" w:rsidR="00D8616F"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t will be greatly appreciated. Enjoy your weekend and looking forward to your reply. </w:t>
      </w:r>
    </w:p>
    <w:p w14:paraId="6AD7DAA5" w14:textId="7A3A3EE9"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8C660F" w14:textId="7E9CF5F4"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8"/>
    <w:bookmarkEnd w:id="69"/>
    <w:p w14:paraId="10BD030F" w14:textId="3CE0F07C" w:rsidR="00BC2034" w:rsidRPr="0033750C" w:rsidRDefault="00CF0506"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00BC2034" w:rsidRPr="0033750C">
        <w:rPr>
          <w:rFonts w:ascii="Times New Roman" w:eastAsia="SimSun" w:hAnsi="Times New Roman" w:cs="Times New Roman"/>
          <w:color w:val="1F497D"/>
          <w:kern w:val="0"/>
          <w:sz w:val="22"/>
        </w:rPr>
        <w:br w:type="page"/>
      </w:r>
    </w:p>
    <w:p w14:paraId="765411BD" w14:textId="462190CE" w:rsidR="00241FBB" w:rsidRPr="0033750C" w:rsidRDefault="00241FBB" w:rsidP="00241FBB">
      <w:pPr>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Apply</w:t>
      </w:r>
      <w:proofErr w:type="gramEnd"/>
      <w:r w:rsidRPr="0033750C">
        <w:rPr>
          <w:rFonts w:ascii="Times New Roman" w:eastAsia="SimSun" w:hAnsi="Times New Roman" w:cs="Times New Roman"/>
          <w:color w:val="1F497D"/>
          <w:kern w:val="0"/>
          <w:sz w:val="22"/>
        </w:rPr>
        <w:t xml:space="preserve"> for Teaching Assistant Next Semester for Intro to </w:t>
      </w:r>
      <w:bookmarkStart w:id="105" w:name="_Hlk81907781"/>
      <w:r w:rsidRPr="0033750C">
        <w:rPr>
          <w:rFonts w:ascii="Times New Roman" w:eastAsia="SimSun" w:hAnsi="Times New Roman" w:cs="Times New Roman"/>
          <w:color w:val="1F497D"/>
          <w:kern w:val="0"/>
          <w:sz w:val="22"/>
        </w:rPr>
        <w:t>Mechanical Behavior of Fiber Reinforced Composites</w:t>
      </w:r>
      <w:bookmarkEnd w:id="105"/>
    </w:p>
    <w:p w14:paraId="1239662A" w14:textId="209172E7"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F111F51" w14:textId="19D22DDB"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w:t>
      </w:r>
      <w:proofErr w:type="gramStart"/>
      <w:r w:rsidRPr="0033750C">
        <w:rPr>
          <w:rFonts w:ascii="Times New Roman" w:eastAsia="SimSun" w:hAnsi="Times New Roman" w:cs="Times New Roman"/>
          <w:color w:val="1F497D"/>
          <w:kern w:val="0"/>
          <w:sz w:val="22"/>
        </w:rPr>
        <w:t>teaching</w:t>
      </w:r>
      <w:proofErr w:type="gramEnd"/>
      <w:r w:rsidRPr="0033750C">
        <w:rPr>
          <w:rFonts w:ascii="Times New Roman" w:eastAsia="SimSun" w:hAnsi="Times New Roman" w:cs="Times New Roman"/>
          <w:color w:val="1F497D"/>
          <w:kern w:val="0"/>
          <w:sz w:val="22"/>
        </w:rPr>
        <w:t xml:space="preserve"> assistant </w:t>
      </w:r>
      <w:r w:rsidR="00F9466B" w:rsidRPr="0033750C">
        <w:rPr>
          <w:rFonts w:ascii="Times New Roman" w:eastAsia="SimSun" w:hAnsi="Times New Roman" w:cs="Times New Roman"/>
          <w:color w:val="1F497D"/>
          <w:kern w:val="0"/>
          <w:sz w:val="22"/>
        </w:rPr>
        <w:t>this</w:t>
      </w:r>
      <w:r w:rsidRPr="0033750C">
        <w:rPr>
          <w:rFonts w:ascii="Times New Roman" w:eastAsia="SimSun" w:hAnsi="Times New Roman" w:cs="Times New Roman"/>
          <w:color w:val="1F497D"/>
          <w:kern w:val="0"/>
          <w:sz w:val="22"/>
        </w:rPr>
        <w:t xml:space="preserve"> semester for </w:t>
      </w:r>
      <w:r w:rsidR="00F9466B" w:rsidRPr="0033750C">
        <w:rPr>
          <w:rFonts w:ascii="Times New Roman" w:eastAsia="SimSun" w:hAnsi="Times New Roman" w:cs="Times New Roman"/>
          <w:color w:val="1F497D"/>
          <w:kern w:val="0"/>
          <w:sz w:val="22"/>
        </w:rPr>
        <w:t>Intro to Mechanical Behavior of Fiber Reinforced Composites</w:t>
      </w:r>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saw in the TA list that you need a TA. But I was wondering whether that TA </w:t>
      </w:r>
      <w:proofErr w:type="gramStart"/>
      <w:r w:rsidRPr="0033750C">
        <w:rPr>
          <w:rFonts w:ascii="Times New Roman" w:eastAsia="SimSun" w:hAnsi="Times New Roman" w:cs="Times New Roman"/>
          <w:color w:val="1F497D"/>
          <w:kern w:val="0"/>
          <w:sz w:val="22"/>
        </w:rPr>
        <w:t>need</w:t>
      </w:r>
      <w:proofErr w:type="gramEnd"/>
      <w:r w:rsidRPr="0033750C">
        <w:rPr>
          <w:rFonts w:ascii="Times New Roman" w:eastAsia="SimSun" w:hAnsi="Times New Roman" w:cs="Times New Roman"/>
          <w:color w:val="1F497D"/>
          <w:kern w:val="0"/>
          <w:sz w:val="22"/>
        </w:rPr>
        <w:t xml:space="preserve"> to have some knowledge about the mechanical behavior of fiber reinforced composites because in our institute, there is no one who has learned the mechanical behavior of fiber reinforced composites.</w:t>
      </w:r>
      <w:r w:rsidR="00F9466B" w:rsidRPr="0033750C">
        <w:rPr>
          <w:rFonts w:ascii="Times New Roman" w:eastAsia="SimSun" w:hAnsi="Times New Roman" w:cs="Times New Roman"/>
          <w:color w:val="1F497D"/>
          <w:kern w:val="0"/>
          <w:sz w:val="22"/>
        </w:rPr>
        <w:t xml:space="preserve"> And because I enjoy exposing myself to new things, I was wondering whether I can be a TA for mechanical behavior of fiber reinforced composites.</w:t>
      </w:r>
      <w:r w:rsidRPr="0033750C">
        <w:rPr>
          <w:rFonts w:ascii="Times New Roman" w:eastAsia="SimSun" w:hAnsi="Times New Roman" w:cs="Times New Roman"/>
          <w:color w:val="1F497D"/>
          <w:kern w:val="0"/>
          <w:sz w:val="22"/>
        </w:rPr>
        <w:t xml:space="preserve"> If it is possible, I also want to know what TA should do for this course.</w:t>
      </w:r>
    </w:p>
    <w:p w14:paraId="0EEB39E6"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elf-introduction and my CV is also attached to this email. Thank you very much for squeezing time out of your busy schedule to look through my material.</w:t>
      </w:r>
    </w:p>
    <w:p w14:paraId="7118ED5D"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4570D8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7AAFFBB1"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w:t>
      </w:r>
      <w:proofErr w:type="gramStart"/>
      <w:r w:rsidRPr="0033750C">
        <w:rPr>
          <w:rFonts w:ascii="Times New Roman" w:eastAsia="SimSun" w:hAnsi="Times New Roman" w:cs="Times New Roman"/>
          <w:color w:val="1F497D"/>
          <w:kern w:val="0"/>
          <w:sz w:val="22"/>
        </w:rPr>
        <w:t>stator</w:t>
      </w:r>
      <w:proofErr w:type="gramEnd"/>
      <w:r w:rsidRPr="0033750C">
        <w:rPr>
          <w:rFonts w:ascii="Times New Roman" w:eastAsia="SimSun" w:hAnsi="Times New Roman" w:cs="Times New Roman"/>
          <w:color w:val="1F497D"/>
          <w:kern w:val="0"/>
          <w:sz w:val="22"/>
        </w:rPr>
        <w:t xml:space="preserve">. And, because the stator that needs our test is huge—the length is about eight meters. I also performed finite element analysis on the mechanical parts I designed to determine the appropriate size and materials. </w:t>
      </w:r>
    </w:p>
    <w:p w14:paraId="4C579FD9" w14:textId="48D595F0"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w:t>
      </w:r>
      <w:r w:rsidRPr="0033750C">
        <w:rPr>
          <w:rFonts w:ascii="Times New Roman" w:eastAsia="SimSun" w:hAnsi="Times New Roman" w:cs="Times New Roman"/>
          <w:color w:val="1F497D"/>
          <w:kern w:val="0"/>
          <w:sz w:val="22"/>
        </w:rPr>
        <w:lastRenderedPageBreak/>
        <w:t xml:space="preserve">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89C2D0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w:t>
      </w:r>
      <w:proofErr w:type="gramStart"/>
      <w:r w:rsidRPr="0033750C">
        <w:rPr>
          <w:rFonts w:ascii="Times New Roman" w:eastAsia="SimSun" w:hAnsi="Times New Roman" w:cs="Times New Roman"/>
          <w:color w:val="1F497D"/>
          <w:kern w:val="0"/>
          <w:sz w:val="22"/>
        </w:rPr>
        <w:t>the theoretical</w:t>
      </w:r>
      <w:proofErr w:type="gramEnd"/>
      <w:r w:rsidRPr="0033750C">
        <w:rPr>
          <w:rFonts w:ascii="Times New Roman" w:eastAsia="SimSun" w:hAnsi="Times New Roman" w:cs="Times New Roman"/>
          <w:color w:val="1F497D"/>
          <w:kern w:val="0"/>
          <w:sz w:val="22"/>
        </w:rPr>
        <w:t xml:space="preserve">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A79817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269D84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be your TA. Your assistance will be greatly appreciated and looking forward to your earliest reply.</w:t>
      </w:r>
    </w:p>
    <w:p w14:paraId="519BE2DB" w14:textId="77777777"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45AC013" w14:textId="4803BA1E"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07FC7F" w14:textId="176E67AF" w:rsidR="00C055A7" w:rsidRPr="0033750C" w:rsidRDefault="00C055A7" w:rsidP="00241FBB">
      <w:pPr>
        <w:widowControl/>
        <w:jc w:val="left"/>
        <w:rPr>
          <w:rFonts w:ascii="Times New Roman" w:eastAsia="SimSun" w:hAnsi="Times New Roman" w:cs="Times New Roman"/>
          <w:color w:val="1F497D"/>
          <w:kern w:val="0"/>
          <w:sz w:val="22"/>
        </w:rPr>
      </w:pPr>
    </w:p>
    <w:p w14:paraId="018C6C5C" w14:textId="0325B95A" w:rsidR="00C055A7" w:rsidRPr="0033750C" w:rsidRDefault="00C055A7" w:rsidP="00241FBB">
      <w:pPr>
        <w:widowControl/>
        <w:jc w:val="left"/>
        <w:rPr>
          <w:rFonts w:ascii="Times New Roman" w:eastAsia="SimSun" w:hAnsi="Times New Roman" w:cs="Times New Roman"/>
          <w:color w:val="1F497D"/>
          <w:kern w:val="0"/>
          <w:sz w:val="22"/>
        </w:rPr>
      </w:pPr>
    </w:p>
    <w:p w14:paraId="59446073" w14:textId="4DA5E70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709CDF8A" w14:textId="46D8AD51" w:rsidR="00C055A7" w:rsidRPr="0033750C" w:rsidRDefault="00C055A7" w:rsidP="00C055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me of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try in the future. </w:t>
      </w:r>
    </w:p>
    <w:p w14:paraId="1B2D38A0" w14:textId="4F33733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w:t>
      </w:r>
      <w:proofErr w:type="gramStart"/>
      <w:r w:rsidRPr="0033750C">
        <w:rPr>
          <w:rFonts w:ascii="Times New Roman" w:eastAsia="SimSun" w:hAnsi="Times New Roman" w:cs="Times New Roman"/>
          <w:color w:val="1F497D"/>
          <w:kern w:val="0"/>
          <w:sz w:val="22"/>
        </w:rPr>
        <w:t>regard</w:t>
      </w:r>
      <w:proofErr w:type="gramEnd"/>
      <w:r w:rsidRPr="0033750C">
        <w:rPr>
          <w:rFonts w:ascii="Times New Roman" w:eastAsia="SimSun" w:hAnsi="Times New Roman" w:cs="Times New Roman"/>
          <w:color w:val="1F497D"/>
          <w:kern w:val="0"/>
          <w:sz w:val="22"/>
        </w:rPr>
        <w:t xml:space="preserve">, </w:t>
      </w:r>
    </w:p>
    <w:p w14:paraId="03D7D66E" w14:textId="7CA55435"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1BB0A2" w14:textId="77777777" w:rsidR="00241FBB" w:rsidRPr="0033750C" w:rsidRDefault="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4EC7B1" w14:textId="6F08A12A" w:rsidR="0024251D" w:rsidRPr="0033750C" w:rsidRDefault="00C414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Dan,</w:t>
      </w:r>
      <w:r w:rsidR="0024251D" w:rsidRPr="0033750C">
        <w:rPr>
          <w:rFonts w:ascii="Times New Roman" w:eastAsia="SimSun" w:hAnsi="Times New Roman" w:cs="Times New Roman"/>
          <w:color w:val="1F497D"/>
          <w:kern w:val="0"/>
          <w:sz w:val="22"/>
        </w:rPr>
        <w:t xml:space="preserve"> </w:t>
      </w:r>
    </w:p>
    <w:p w14:paraId="03ED51B3" w14:textId="518697E9" w:rsidR="0024251D" w:rsidRPr="0033750C" w:rsidRDefault="0024251D" w:rsidP="002425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e degre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pursue is a PhD because in the future I want to go academic direction. I will tell you when I submit my application. Have a nice day and thank you for your patient help!</w:t>
      </w:r>
    </w:p>
    <w:p w14:paraId="5058A5F4" w14:textId="77777777" w:rsidR="0024251D"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861430" w14:textId="16552F73" w:rsidR="00C414F7"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C414F7" w:rsidRPr="0033750C">
        <w:rPr>
          <w:rFonts w:ascii="Times New Roman" w:eastAsia="SimSun" w:hAnsi="Times New Roman" w:cs="Times New Roman"/>
          <w:color w:val="1F497D"/>
          <w:kern w:val="0"/>
          <w:sz w:val="22"/>
        </w:rPr>
        <w:br w:type="page"/>
      </w:r>
    </w:p>
    <w:p w14:paraId="3903F57C" w14:textId="2B3DA8EB"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ake an appointment for next </w:t>
      </w:r>
      <w:proofErr w:type="gramStart"/>
      <w:r w:rsidRPr="0033750C">
        <w:rPr>
          <w:rFonts w:ascii="Times New Roman" w:eastAsia="SimSun" w:hAnsi="Times New Roman" w:cs="Times New Roman"/>
          <w:color w:val="1F497D"/>
          <w:kern w:val="0"/>
          <w:sz w:val="22"/>
        </w:rPr>
        <w:t>week</w:t>
      </w:r>
      <w:proofErr w:type="gramEnd"/>
      <w:r w:rsidRPr="0033750C">
        <w:rPr>
          <w:rFonts w:ascii="Times New Roman" w:eastAsia="SimSun" w:hAnsi="Times New Roman" w:cs="Times New Roman"/>
          <w:color w:val="1F497D"/>
          <w:kern w:val="0"/>
          <w:sz w:val="22"/>
        </w:rPr>
        <w:t xml:space="preserve"> meeting</w:t>
      </w:r>
    </w:p>
    <w:p w14:paraId="3E74F0A9" w14:textId="45967B46"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en,</w:t>
      </w:r>
    </w:p>
    <w:p w14:paraId="59E7D7CB" w14:textId="6D5D846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from SCUPI 2018</w:t>
      </w:r>
      <w:r w:rsidR="00ED739F" w:rsidRPr="0033750C">
        <w:rPr>
          <w:rFonts w:ascii="Times New Roman" w:eastAsia="SimSun" w:hAnsi="Times New Roman" w:cs="Times New Roman"/>
          <w:color w:val="1F497D"/>
          <w:kern w:val="0"/>
          <w:sz w:val="22"/>
        </w:rPr>
        <w:t xml:space="preserve"> (ME, Student ID:2018141521058). </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make an appointment for next week</w:t>
      </w:r>
      <w:r w:rsidR="00722F9A">
        <w:rPr>
          <w:rFonts w:ascii="Times New Roman" w:eastAsia="SimSun" w:hAnsi="Times New Roman" w:cs="Times New Roman"/>
          <w:color w:val="1F497D"/>
          <w:kern w:val="0"/>
          <w:sz w:val="22"/>
        </w:rPr>
        <w:t>’</w:t>
      </w:r>
      <w:r w:rsidR="000A7EF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meeting for the transformation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w:t>
      </w:r>
      <w:r w:rsidR="000A7EF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full party member.</w:t>
      </w:r>
    </w:p>
    <w:p w14:paraId="7930B5E1" w14:textId="0E9F6B46" w:rsidR="00ED739F" w:rsidRPr="0033750C" w:rsidRDefault="00ED739F"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free next week except for Monday afternoon, Wednesday morning, and Thursday morning. I was wondering which time is available for you next week so that we can further discuss my </w:t>
      </w:r>
      <w:proofErr w:type="gramStart"/>
      <w:r w:rsidRPr="0033750C">
        <w:rPr>
          <w:rFonts w:ascii="Times New Roman" w:eastAsia="SimSun" w:hAnsi="Times New Roman" w:cs="Times New Roman"/>
          <w:color w:val="1F497D"/>
          <w:kern w:val="0"/>
          <w:sz w:val="22"/>
        </w:rPr>
        <w:t>current status</w:t>
      </w:r>
      <w:proofErr w:type="gramEnd"/>
      <w:r w:rsidRPr="0033750C">
        <w:rPr>
          <w:rFonts w:ascii="Times New Roman" w:eastAsia="SimSun" w:hAnsi="Times New Roman" w:cs="Times New Roman"/>
          <w:color w:val="1F497D"/>
          <w:kern w:val="0"/>
          <w:sz w:val="22"/>
        </w:rPr>
        <w:t xml:space="preserve"> in learning and life. </w:t>
      </w:r>
    </w:p>
    <w:p w14:paraId="499E1D6B" w14:textId="77777777" w:rsidR="00ED739F" w:rsidRPr="0033750C" w:rsidRDefault="00ED739F" w:rsidP="00ED739F">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51DB663D"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8EE203A"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B56523F" w14:textId="77777777" w:rsidR="00ED739F" w:rsidRPr="0033750C" w:rsidRDefault="00ED739F" w:rsidP="003E028E">
      <w:pPr>
        <w:widowControl/>
        <w:ind w:firstLine="420"/>
        <w:jc w:val="left"/>
        <w:rPr>
          <w:rFonts w:ascii="Times New Roman" w:eastAsia="SimSun" w:hAnsi="Times New Roman" w:cs="Times New Roman"/>
          <w:color w:val="1F497D"/>
          <w:kern w:val="0"/>
          <w:sz w:val="22"/>
        </w:rPr>
      </w:pPr>
    </w:p>
    <w:p w14:paraId="1963C5A2" w14:textId="2FB2CB5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B6410BC" w14:textId="3F5ACC7E"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8E2BDEF" w14:textId="26798A54"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Dan,</w:t>
      </w:r>
    </w:p>
    <w:p w14:paraId="5D9D5828" w14:textId="307F8C3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784BEAA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37690C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69D7A2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2645C80"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F3D59A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FA5AD51"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1F6DF42"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6DFB0EF"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937F04"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0D264" w14:textId="77777777" w:rsidR="00FE5253" w:rsidRPr="0033750C" w:rsidRDefault="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6B5203" w14:textId="723D5C7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505D8A0A" w14:textId="0870EFF0" w:rsidR="00FF156C" w:rsidRPr="0033750C" w:rsidRDefault="00FF156C" w:rsidP="00FF15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Thank you and see you then.</w:t>
      </w:r>
    </w:p>
    <w:p w14:paraId="4F1743C5" w14:textId="1F3A197C"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 regards,</w:t>
      </w:r>
    </w:p>
    <w:p w14:paraId="12F07CFF" w14:textId="5CBE855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0DCED8" w14:textId="70C4FA73" w:rsidR="00386E6E" w:rsidRPr="0033750C" w:rsidRDefault="00386E6E">
      <w:pPr>
        <w:widowControl/>
        <w:jc w:val="left"/>
        <w:rPr>
          <w:rFonts w:ascii="Times New Roman" w:eastAsia="SimSun" w:hAnsi="Times New Roman" w:cs="Times New Roman"/>
          <w:color w:val="1F497D"/>
          <w:kern w:val="0"/>
          <w:sz w:val="22"/>
        </w:rPr>
      </w:pPr>
    </w:p>
    <w:p w14:paraId="0EEAEBF2" w14:textId="3AB22BEA"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56A5976" w14:textId="77777777" w:rsidR="00386E6E" w:rsidRPr="0033750C" w:rsidRDefault="00386E6E" w:rsidP="00386E6E">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feel honored to receive your email. Thank you for informing me of that. My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cceptance form is attached to this email. Have a good day! </w:t>
      </w:r>
    </w:p>
    <w:p w14:paraId="3BF6E6B3"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9FD2AE9"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FC900A4" w14:textId="77777777" w:rsidR="00386E6E" w:rsidRPr="0033750C" w:rsidRDefault="00386E6E">
      <w:pPr>
        <w:widowControl/>
        <w:jc w:val="left"/>
        <w:rPr>
          <w:rFonts w:ascii="Times New Roman" w:eastAsia="SimSun" w:hAnsi="Times New Roman" w:cs="Times New Roman"/>
          <w:color w:val="1F497D"/>
          <w:kern w:val="0"/>
          <w:sz w:val="22"/>
        </w:rPr>
      </w:pPr>
    </w:p>
    <w:p w14:paraId="017EF06C" w14:textId="7DDA1BD9"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56642E" w14:textId="1799C749"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0FA04D3B" w14:textId="1684A824" w:rsidR="00DE1541" w:rsidRPr="0033750C" w:rsidRDefault="00DE1541" w:rsidP="00DE15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Thank you and I have received these files. I will keep updating the mistakes in these files during the semester and grade the assignments with a red pen within a week after submission. Thank you for informing me of that. Cheers!</w:t>
      </w:r>
    </w:p>
    <w:p w14:paraId="4D14D36C" w14:textId="69421FC0"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C90103" w14:textId="3D8DCEFD"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4498F1" w14:textId="27DE20E2"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EE7771" w14:textId="5F27CF32"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03A4F475"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email again. I have time this </w:t>
      </w:r>
      <w:proofErr w:type="gramStart"/>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w:t>
      </w:r>
      <w:proofErr w:type="gramEnd"/>
      <w:r w:rsidRPr="0033750C">
        <w:rPr>
          <w:rFonts w:ascii="Times New Roman" w:eastAsia="SimSun" w:hAnsi="Times New Roman" w:cs="Times New Roman"/>
          <w:color w:val="1F497D"/>
          <w:kern w:val="0"/>
          <w:sz w:val="22"/>
        </w:rPr>
        <w:t xml:space="preserve"> and tomorrow (2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You can decide our meeting time according to your free tim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your convenient meeting software. Hope to meet you again. </w:t>
      </w:r>
    </w:p>
    <w:p w14:paraId="46C3DC9C" w14:textId="6A42E5AC"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take this opportunity to report to you the latest progress. Last semester, I successfully got the first place in ranking again, which was almost guaranteed to successfully apply for the national scholarship in September. Recently, I </w:t>
      </w:r>
      <w:proofErr w:type="gramStart"/>
      <w:r w:rsidRPr="0033750C">
        <w:rPr>
          <w:rFonts w:ascii="Times New Roman" w:eastAsia="SimSun" w:hAnsi="Times New Roman" w:cs="Times New Roman"/>
          <w:color w:val="1F497D"/>
          <w:kern w:val="0"/>
          <w:sz w:val="22"/>
        </w:rPr>
        <w:t>have finished</w:t>
      </w:r>
      <w:proofErr w:type="gramEnd"/>
      <w:r w:rsidRPr="0033750C">
        <w:rPr>
          <w:rFonts w:ascii="Times New Roman" w:eastAsia="SimSun" w:hAnsi="Times New Roman" w:cs="Times New Roman"/>
          <w:color w:val="1F497D"/>
          <w:kern w:val="0"/>
          <w:sz w:val="22"/>
        </w:rPr>
        <w:t xml:space="preserve"> my internship at Westlake University and submitted a paper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as the first author.</w:t>
      </w:r>
    </w:p>
    <w:p w14:paraId="0C4B45DB" w14:textId="09DADD6E"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6EB4F3B" w14:textId="08D4B2DF"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DEB860" w14:textId="5388E600"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188882"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p>
    <w:p w14:paraId="6A97B0F3" w14:textId="51691127"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44927" w14:textId="58C3CCE1"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四川大学</w:t>
      </w:r>
    </w:p>
    <w:p w14:paraId="39EDDCAA" w14:textId="5DDB2E18"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5373867" w14:textId="77777777"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7BAEAB" w14:textId="2D2A5736"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清华大学电子工程系</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约翰霍普金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双硕士项目夏令营。我的申请材料已附在这封邮件中。感谢您在百忙之中查阅我的申请材料。</w:t>
      </w:r>
    </w:p>
    <w:p w14:paraId="3DE8BBA6" w14:textId="77777777" w:rsidR="00257B03" w:rsidRPr="0033750C" w:rsidRDefault="00257B03" w:rsidP="00257B03">
      <w:pPr>
        <w:pStyle w:val="Salutation"/>
        <w:ind w:firstLine="420"/>
      </w:pPr>
      <w:r w:rsidRPr="0033750C">
        <w:t>此致</w:t>
      </w:r>
    </w:p>
    <w:p w14:paraId="2473ADDE" w14:textId="77777777" w:rsidR="00257B03" w:rsidRPr="0033750C" w:rsidRDefault="00257B03" w:rsidP="00257B03">
      <w:pPr>
        <w:pStyle w:val="Closing"/>
        <w:ind w:left="0"/>
      </w:pPr>
      <w:r w:rsidRPr="0033750C">
        <w:t>敬礼！</w:t>
      </w:r>
    </w:p>
    <w:p w14:paraId="04E1D9F8" w14:textId="77777777" w:rsidR="00257B03" w:rsidRPr="0033750C" w:rsidRDefault="00257B03" w:rsidP="00257B03">
      <w:pPr>
        <w:pStyle w:val="Closing"/>
        <w:ind w:left="0"/>
        <w:jc w:val="right"/>
      </w:pPr>
      <w:r w:rsidRPr="0033750C">
        <w:t>金刘超</w:t>
      </w:r>
    </w:p>
    <w:p w14:paraId="6773BB09" w14:textId="661058D0" w:rsidR="00257B03" w:rsidRPr="0033750C" w:rsidRDefault="00257B03" w:rsidP="00257B03">
      <w:pPr>
        <w:pStyle w:val="Closing"/>
        <w:ind w:left="0"/>
        <w:jc w:val="right"/>
      </w:pPr>
      <w:proofErr w:type="gramStart"/>
      <w:r w:rsidRPr="0033750C">
        <w:t>2021</w:t>
      </w:r>
      <w:r w:rsidRPr="0033750C">
        <w:t>年</w:t>
      </w:r>
      <w:r w:rsidRPr="0033750C">
        <w:t>8</w:t>
      </w:r>
      <w:r w:rsidRPr="0033750C">
        <w:t>月</w:t>
      </w:r>
      <w:r w:rsidRPr="0033750C">
        <w:t>23</w:t>
      </w:r>
      <w:r w:rsidRPr="0033750C">
        <w:t>日</w:t>
      </w:r>
      <w:proofErr w:type="gramEnd"/>
    </w:p>
    <w:p w14:paraId="1C2C2305" w14:textId="6448292B" w:rsidR="00A84FEB" w:rsidRPr="0033750C" w:rsidRDefault="00A84FEB" w:rsidP="00257B03">
      <w:pPr>
        <w:pStyle w:val="Closing"/>
        <w:ind w:left="0"/>
        <w:jc w:val="right"/>
      </w:pPr>
    </w:p>
    <w:p w14:paraId="2DB7A557" w14:textId="17046A8C"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申请材料</w:t>
      </w:r>
      <w:proofErr w:type="gramEnd"/>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688BEC66" w14:textId="18A5DA62"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杨老师：</w:t>
      </w:r>
    </w:p>
    <w:p w14:paraId="5AF8F406" w14:textId="77777777"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B66465" w14:textId="1FDBBC75"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希望申请四川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个人。我的申请材料已附在这封邮件中。感谢您在百忙之中查阅我的申请材料。祝您工作顺利！</w:t>
      </w:r>
    </w:p>
    <w:p w14:paraId="3F3644D8" w14:textId="77777777" w:rsidR="00A84FEB" w:rsidRPr="0033750C" w:rsidRDefault="00A84FEB" w:rsidP="00A84FEB">
      <w:pPr>
        <w:pStyle w:val="Salutation"/>
        <w:ind w:firstLine="420"/>
      </w:pPr>
      <w:r w:rsidRPr="0033750C">
        <w:t>此致</w:t>
      </w:r>
    </w:p>
    <w:p w14:paraId="1FFBD741" w14:textId="77777777" w:rsidR="00A84FEB" w:rsidRPr="0033750C" w:rsidRDefault="00A84FEB" w:rsidP="00A84FEB">
      <w:pPr>
        <w:pStyle w:val="Closing"/>
        <w:ind w:left="0"/>
      </w:pPr>
      <w:r w:rsidRPr="0033750C">
        <w:t>敬礼！</w:t>
      </w:r>
    </w:p>
    <w:p w14:paraId="1B7DA8B7" w14:textId="77777777" w:rsidR="00A84FEB" w:rsidRPr="0033750C" w:rsidRDefault="00A84FEB" w:rsidP="00A84FEB">
      <w:pPr>
        <w:pStyle w:val="Closing"/>
        <w:ind w:left="0"/>
        <w:jc w:val="right"/>
      </w:pPr>
      <w:r w:rsidRPr="0033750C">
        <w:t>金刘超</w:t>
      </w:r>
    </w:p>
    <w:p w14:paraId="3EBE2EA0" w14:textId="1E5A17E4" w:rsidR="00A84FEB" w:rsidRPr="0033750C" w:rsidRDefault="00A84FEB" w:rsidP="00A84FEB">
      <w:pPr>
        <w:pStyle w:val="Closing"/>
        <w:ind w:left="0"/>
        <w:jc w:val="right"/>
      </w:pPr>
      <w:proofErr w:type="gramStart"/>
      <w:r w:rsidRPr="0033750C">
        <w:t>2022</w:t>
      </w:r>
      <w:r w:rsidRPr="0033750C">
        <w:t>年</w:t>
      </w:r>
      <w:r w:rsidRPr="0033750C">
        <w:t>5</w:t>
      </w:r>
      <w:r w:rsidRPr="0033750C">
        <w:t>月</w:t>
      </w:r>
      <w:r w:rsidRPr="0033750C">
        <w:t>5</w:t>
      </w:r>
      <w:r w:rsidRPr="0033750C">
        <w:t>日</w:t>
      </w:r>
      <w:proofErr w:type="gramEnd"/>
    </w:p>
    <w:p w14:paraId="3F6032DC" w14:textId="77777777" w:rsidR="00A84FEB" w:rsidRPr="0033750C" w:rsidRDefault="00A84FEB" w:rsidP="00257B03">
      <w:pPr>
        <w:pStyle w:val="Closing"/>
        <w:ind w:left="0"/>
        <w:jc w:val="right"/>
      </w:pPr>
    </w:p>
    <w:p w14:paraId="7A5C1711" w14:textId="77777777" w:rsidR="00257B03" w:rsidRPr="0033750C" w:rsidRDefault="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BDF937" w14:textId="64FA88B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5E0E9882" w14:textId="3CD7CD23"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Tsinghua-Johns Hopkins University Dual Degree Master Program. I need the ranking certification of my grades for </w:t>
      </w:r>
      <w:r w:rsidRPr="0033750C">
        <w:rPr>
          <w:rFonts w:ascii="Times New Roman" w:eastAsia="SimSun" w:hAnsi="Times New Roman" w:cs="Times New Roman"/>
          <w:b/>
          <w:bCs/>
          <w:color w:val="1F497D"/>
          <w:kern w:val="0"/>
          <w:sz w:val="22"/>
        </w:rPr>
        <w:t>six semesters</w:t>
      </w:r>
      <w:r w:rsidRPr="0033750C">
        <w:rPr>
          <w:rFonts w:ascii="Times New Roman" w:eastAsia="SimSun" w:hAnsi="Times New Roman" w:cs="Times New Roman"/>
          <w:color w:val="1F497D"/>
          <w:kern w:val="0"/>
          <w:sz w:val="22"/>
        </w:rPr>
        <w:t xml:space="preserve">. My information is shown below: </w:t>
      </w:r>
    </w:p>
    <w:p w14:paraId="70FD91C9"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4ACEAEB3" w14:textId="4080FE44"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三个学年排名中英文各一封电子版。</w:t>
      </w:r>
    </w:p>
    <w:p w14:paraId="7610EB68" w14:textId="171B282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7</w:t>
      </w:r>
      <w:r w:rsidRPr="0033750C">
        <w:rPr>
          <w:rFonts w:ascii="Times New Roman" w:eastAsia="SimSun" w:hAnsi="Times New Roman" w:cs="Times New Roman"/>
          <w:color w:val="1F497D"/>
          <w:kern w:val="0"/>
          <w:sz w:val="22"/>
        </w:rPr>
        <w:t>日</w:t>
      </w:r>
    </w:p>
    <w:p w14:paraId="0223E195" w14:textId="2A02724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3591BAB7" w14:textId="07E01BE4"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2B4D10E"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C4D702"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634E41" w14:textId="77777777" w:rsidR="009E5969" w:rsidRPr="0033750C" w:rsidRDefault="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DC7575" w14:textId="49FB43C2" w:rsidR="004F0205" w:rsidRPr="0033750C" w:rsidRDefault="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updates for new semester work</w:t>
      </w:r>
    </w:p>
    <w:p w14:paraId="672A8428" w14:textId="18BE7D5F"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0397C9" w14:textId="0DC5845D" w:rsidR="0036482D" w:rsidRPr="0033750C" w:rsidRDefault="0036482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going? How is your summer holiday? I am writing to ask what I need to </w:t>
      </w:r>
      <w:proofErr w:type="gramStart"/>
      <w:r w:rsidRPr="0033750C">
        <w:rPr>
          <w:rFonts w:ascii="Times New Roman" w:eastAsia="SimSun" w:hAnsi="Times New Roman" w:cs="Times New Roman"/>
          <w:color w:val="1F497D"/>
          <w:kern w:val="0"/>
          <w:sz w:val="22"/>
        </w:rPr>
        <w:t>do anything</w:t>
      </w:r>
      <w:proofErr w:type="gramEnd"/>
      <w:r w:rsidRPr="0033750C">
        <w:rPr>
          <w:rFonts w:ascii="Times New Roman" w:eastAsia="SimSun" w:hAnsi="Times New Roman" w:cs="Times New Roman"/>
          <w:color w:val="1F497D"/>
          <w:kern w:val="0"/>
          <w:sz w:val="22"/>
        </w:rPr>
        <w:t xml:space="preserve"> before school starts</w:t>
      </w:r>
      <w:r w:rsidR="0033652B" w:rsidRPr="0033750C">
        <w:rPr>
          <w:rFonts w:ascii="Times New Roman" w:eastAsia="SimSun" w:hAnsi="Times New Roman" w:cs="Times New Roman"/>
          <w:color w:val="1F497D"/>
          <w:kern w:val="0"/>
          <w:sz w:val="22"/>
        </w:rPr>
        <w:t xml:space="preserve">. </w:t>
      </w:r>
      <w:r w:rsidR="00B96E1D" w:rsidRPr="0033750C">
        <w:rPr>
          <w:rFonts w:ascii="Times New Roman" w:eastAsia="SimSun" w:hAnsi="Times New Roman" w:cs="Times New Roman"/>
          <w:color w:val="1F497D"/>
          <w:kern w:val="0"/>
          <w:sz w:val="22"/>
        </w:rPr>
        <w:t>If this course needs a QQ Group, I have established a QQ Group, whose ID number is 796195909</w:t>
      </w:r>
      <w:r w:rsidR="004F0205" w:rsidRPr="0033750C">
        <w:rPr>
          <w:rFonts w:ascii="Times New Roman" w:eastAsia="SimSun" w:hAnsi="Times New Roman" w:cs="Times New Roman"/>
          <w:color w:val="1F497D"/>
          <w:kern w:val="0"/>
          <w:sz w:val="22"/>
        </w:rPr>
        <w:t xml:space="preserve"> and QR code is attached to is email</w:t>
      </w:r>
      <w:r w:rsidR="00B96E1D" w:rsidRPr="0033750C">
        <w:rPr>
          <w:rFonts w:ascii="Times New Roman" w:eastAsia="SimSun" w:hAnsi="Times New Roman" w:cs="Times New Roman"/>
          <w:color w:val="1F497D"/>
          <w:kern w:val="0"/>
          <w:sz w:val="22"/>
        </w:rPr>
        <w:t>.</w:t>
      </w:r>
    </w:p>
    <w:p w14:paraId="42DDC4C8" w14:textId="5C0CE641" w:rsidR="00B96E1D" w:rsidRPr="0033750C" w:rsidRDefault="00B96E1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y future study, I have got </w:t>
      </w:r>
      <w:proofErr w:type="gramStart"/>
      <w:r w:rsidRPr="0033750C">
        <w:rPr>
          <w:rFonts w:ascii="Times New Roman" w:eastAsia="SimSun" w:hAnsi="Times New Roman" w:cs="Times New Roman"/>
          <w:color w:val="1F497D"/>
          <w:kern w:val="0"/>
          <w:sz w:val="22"/>
        </w:rPr>
        <w:t>the offers</w:t>
      </w:r>
      <w:proofErr w:type="gramEnd"/>
      <w:r w:rsidRPr="0033750C">
        <w:rPr>
          <w:rFonts w:ascii="Times New Roman" w:eastAsia="SimSun" w:hAnsi="Times New Roman" w:cs="Times New Roman"/>
          <w:color w:val="1F497D"/>
          <w:kern w:val="0"/>
          <w:sz w:val="22"/>
        </w:rPr>
        <w:t xml:space="preserve"> from CUHK and Westlake University. I </w:t>
      </w:r>
      <w:proofErr w:type="gramStart"/>
      <w:r w:rsidRPr="0033750C">
        <w:rPr>
          <w:rFonts w:ascii="Times New Roman" w:eastAsia="SimSun" w:hAnsi="Times New Roman" w:cs="Times New Roman"/>
          <w:color w:val="1F497D"/>
          <w:kern w:val="0"/>
          <w:sz w:val="22"/>
        </w:rPr>
        <w:t>have very</w:t>
      </w:r>
      <w:proofErr w:type="gramEnd"/>
      <w:r w:rsidRPr="0033750C">
        <w:rPr>
          <w:rFonts w:ascii="Times New Roman" w:eastAsia="SimSun" w:hAnsi="Times New Roman" w:cs="Times New Roman"/>
          <w:color w:val="1F497D"/>
          <w:kern w:val="0"/>
          <w:sz w:val="22"/>
        </w:rPr>
        <w:t xml:space="preserve"> excellent supervisors in </w:t>
      </w:r>
      <w:proofErr w:type="gramStart"/>
      <w:r w:rsidRPr="0033750C">
        <w:rPr>
          <w:rFonts w:ascii="Times New Roman" w:eastAsia="SimSun" w:hAnsi="Times New Roman" w:cs="Times New Roman"/>
          <w:color w:val="1F497D"/>
          <w:kern w:val="0"/>
          <w:sz w:val="22"/>
        </w:rPr>
        <w:t>these two university</w:t>
      </w:r>
      <w:proofErr w:type="gramEnd"/>
      <w:r w:rsidRPr="0033750C">
        <w:rPr>
          <w:rFonts w:ascii="Times New Roman" w:eastAsia="SimSun" w:hAnsi="Times New Roman" w:cs="Times New Roman"/>
          <w:color w:val="1F497D"/>
          <w:kern w:val="0"/>
          <w:sz w:val="22"/>
        </w:rPr>
        <w:t xml:space="preserve">. In this summer, I have written a paper with Prof. Cui at Westlake University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I think my journey at Westlake University is </w:t>
      </w:r>
      <w:proofErr w:type="gramStart"/>
      <w:r w:rsidRPr="0033750C">
        <w:rPr>
          <w:rFonts w:ascii="Times New Roman" w:eastAsia="SimSun" w:hAnsi="Times New Roman" w:cs="Times New Roman"/>
          <w:color w:val="1F497D"/>
          <w:kern w:val="0"/>
          <w:sz w:val="22"/>
        </w:rPr>
        <w:t>pretty wonderful</w:t>
      </w:r>
      <w:proofErr w:type="gramEnd"/>
      <w:r w:rsidRPr="0033750C">
        <w:rPr>
          <w:rFonts w:ascii="Times New Roman" w:eastAsia="SimSun" w:hAnsi="Times New Roman" w:cs="Times New Roman"/>
          <w:color w:val="1F497D"/>
          <w:kern w:val="0"/>
          <w:sz w:val="22"/>
        </w:rPr>
        <w:t xml:space="preserve">. I love this university. It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not only the awesome supervisors but also the outstanding students. Among 2021 freshmen of Westlake University, one fifth of them are from top universities in the world lik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mperial College, UCL, UC Berkeley, UCLA, UIUC, </w:t>
      </w:r>
      <w:r w:rsidR="004F0205" w:rsidRPr="0033750C">
        <w:rPr>
          <w:rFonts w:ascii="Times New Roman" w:eastAsia="SimSun" w:hAnsi="Times New Roman" w:cs="Times New Roman"/>
          <w:color w:val="1F497D"/>
          <w:kern w:val="0"/>
          <w:sz w:val="22"/>
        </w:rPr>
        <w:t>NTU, NUS, and so on. This is roughly impossible in other universities in China.</w:t>
      </w:r>
    </w:p>
    <w:p w14:paraId="75EA2D64" w14:textId="79151064" w:rsidR="004F0205" w:rsidRPr="0033750C" w:rsidRDefault="004F0205"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evious help. If you need me to do anything before school starts, please tell me. Enjoy your holiday time!</w:t>
      </w:r>
    </w:p>
    <w:p w14:paraId="7C1C20B4" w14:textId="4C3979C4"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01377B" w14:textId="477479DB"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3D03BD" w14:textId="022BEDDE" w:rsidR="0036482D" w:rsidRPr="0033750C" w:rsidRDefault="0036482D">
      <w:pPr>
        <w:widowControl/>
        <w:jc w:val="left"/>
        <w:rPr>
          <w:rFonts w:ascii="Times New Roman" w:eastAsia="SimSun" w:hAnsi="Times New Roman" w:cs="Times New Roman"/>
          <w:color w:val="1F497D"/>
          <w:kern w:val="0"/>
          <w:sz w:val="22"/>
        </w:rPr>
      </w:pPr>
    </w:p>
    <w:p w14:paraId="6A511DB6" w14:textId="44EDB493" w:rsidR="009F7984" w:rsidRPr="0033750C" w:rsidRDefault="009F7984">
      <w:pPr>
        <w:widowControl/>
        <w:jc w:val="left"/>
        <w:rPr>
          <w:rFonts w:ascii="Times New Roman" w:eastAsia="SimSun" w:hAnsi="Times New Roman" w:cs="Times New Roman"/>
          <w:color w:val="1F497D"/>
          <w:kern w:val="0"/>
          <w:sz w:val="22"/>
        </w:rPr>
      </w:pPr>
    </w:p>
    <w:p w14:paraId="6E3533A1" w14:textId="63925DEF"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78E3CDF" w14:textId="77777777" w:rsidR="009F7984" w:rsidRPr="0033750C" w:rsidRDefault="009F7984" w:rsidP="009F798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Very</w:t>
      </w:r>
      <w:proofErr w:type="gramEnd"/>
      <w:r w:rsidRPr="0033750C">
        <w:rPr>
          <w:rFonts w:ascii="Times New Roman" w:eastAsia="SimSun" w:hAnsi="Times New Roman" w:cs="Times New Roman"/>
          <w:color w:val="1F497D"/>
          <w:kern w:val="0"/>
          <w:sz w:val="22"/>
        </w:rPr>
        <w:t xml:space="preserve"> honored to receive your reply and know you are well. I have already </w:t>
      </w: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nnouncement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bout the QQ Group number. </w:t>
      </w:r>
    </w:p>
    <w:p w14:paraId="332D86A6" w14:textId="46C1FDD2"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to see you on SCU campus at the end of this month! </w:t>
      </w:r>
    </w:p>
    <w:p w14:paraId="04ADAF47" w14:textId="3E01EB1B"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A548B1" w14:textId="4F54587A"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CDE962" w14:textId="58E2C8C5"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5AA76D" w14:textId="1C1E8480"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p>
    <w:p w14:paraId="53D5FAF4" w14:textId="486C2783"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309544E" w14:textId="22803DEF"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w:t>
      </w:r>
      <w:proofErr w:type="gramStart"/>
      <w:r w:rsidRPr="0033750C">
        <w:rPr>
          <w:rFonts w:ascii="Times New Roman" w:eastAsia="SimSun" w:hAnsi="Times New Roman" w:cs="Times New Roman"/>
          <w:color w:val="1F497D"/>
          <w:kern w:val="0"/>
          <w:sz w:val="22"/>
        </w:rPr>
        <w:t>teaching</w:t>
      </w:r>
      <w:proofErr w:type="gramEnd"/>
      <w:r w:rsidRPr="0033750C">
        <w:rPr>
          <w:rFonts w:ascii="Times New Roman" w:eastAsia="SimSun" w:hAnsi="Times New Roman" w:cs="Times New Roman"/>
          <w:color w:val="1F497D"/>
          <w:kern w:val="0"/>
          <w:sz w:val="22"/>
        </w:rPr>
        <w:t xml:space="preserve">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saw in the TA list that you need a TA who is proficient in MATLAB. But I was wondering whether that TA </w:t>
      </w:r>
      <w:proofErr w:type="gramStart"/>
      <w:r w:rsidRPr="0033750C">
        <w:rPr>
          <w:rFonts w:ascii="Times New Roman" w:eastAsia="SimSun" w:hAnsi="Times New Roman" w:cs="Times New Roman"/>
          <w:color w:val="1F497D"/>
          <w:kern w:val="0"/>
          <w:sz w:val="22"/>
        </w:rPr>
        <w:t>need</w:t>
      </w:r>
      <w:proofErr w:type="gramEnd"/>
      <w:r w:rsidRPr="0033750C">
        <w:rPr>
          <w:rFonts w:ascii="Times New Roman" w:eastAsia="SimSun" w:hAnsi="Times New Roman" w:cs="Times New Roman"/>
          <w:color w:val="1F497D"/>
          <w:kern w:val="0"/>
          <w:sz w:val="22"/>
        </w:rPr>
        <w:t xml:space="preserve"> to have some knowledge about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because in our institute, there is no one who has learned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If it is possible, I also want to know what TA should do for this course.</w:t>
      </w:r>
    </w:p>
    <w:p w14:paraId="08254D8F" w14:textId="23B52658"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self-introduction and my CV is also attached to </w:t>
      </w:r>
      <w:r w:rsidR="0059064F" w:rsidRPr="0033750C">
        <w:rPr>
          <w:rFonts w:ascii="Times New Roman" w:eastAsia="SimSun" w:hAnsi="Times New Roman" w:cs="Times New Roman"/>
          <w:color w:val="1F497D"/>
          <w:kern w:val="0"/>
          <w:sz w:val="22"/>
        </w:rPr>
        <w:t>th</w:t>
      </w:r>
      <w:r w:rsidRPr="0033750C">
        <w:rPr>
          <w:rFonts w:ascii="Times New Roman" w:eastAsia="SimSun" w:hAnsi="Times New Roman" w:cs="Times New Roman"/>
          <w:color w:val="1F497D"/>
          <w:kern w:val="0"/>
          <w:sz w:val="22"/>
        </w:rPr>
        <w:t>is email. Thank you very much for squeezing time out of your busy schedule to look through my material.</w:t>
      </w:r>
    </w:p>
    <w:p w14:paraId="0F1CD5A7"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03D167F"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2294F42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w:t>
      </w:r>
      <w:proofErr w:type="gramStart"/>
      <w:r w:rsidRPr="0033750C">
        <w:rPr>
          <w:rFonts w:ascii="Times New Roman" w:eastAsia="SimSun" w:hAnsi="Times New Roman" w:cs="Times New Roman"/>
          <w:color w:val="1F497D"/>
          <w:kern w:val="0"/>
          <w:sz w:val="22"/>
        </w:rPr>
        <w:t>stator</w:t>
      </w:r>
      <w:proofErr w:type="gramEnd"/>
      <w:r w:rsidRPr="0033750C">
        <w:rPr>
          <w:rFonts w:ascii="Times New Roman" w:eastAsia="SimSun" w:hAnsi="Times New Roman" w:cs="Times New Roman"/>
          <w:color w:val="1F497D"/>
          <w:kern w:val="0"/>
          <w:sz w:val="22"/>
        </w:rPr>
        <w:t xml:space="preserve">. And, because the stator that needs our test is huge—the length is about eight meters. I also performed finite element analysis on the mechanical parts I designed to determine the appropriate size and materials. </w:t>
      </w:r>
    </w:p>
    <w:p w14:paraId="476688B4" w14:textId="52B0E084"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9F5B37F" w14:textId="43973EC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w:t>
      </w:r>
      <w:proofErr w:type="gramStart"/>
      <w:r w:rsidRPr="0033750C">
        <w:rPr>
          <w:rFonts w:ascii="Times New Roman" w:eastAsia="SimSun" w:hAnsi="Times New Roman" w:cs="Times New Roman"/>
          <w:color w:val="1F497D"/>
          <w:kern w:val="0"/>
          <w:sz w:val="22"/>
        </w:rPr>
        <w:t>the theoretical</w:t>
      </w:r>
      <w:proofErr w:type="gramEnd"/>
      <w:r w:rsidRPr="0033750C">
        <w:rPr>
          <w:rFonts w:ascii="Times New Roman" w:eastAsia="SimSun" w:hAnsi="Times New Roman" w:cs="Times New Roman"/>
          <w:color w:val="1F497D"/>
          <w:kern w:val="0"/>
          <w:sz w:val="22"/>
        </w:rPr>
        <w:t xml:space="preserve">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4B850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A3A5BD8" w14:textId="685BC38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be your TA. Your assistance will be greatly appreciated and looking forward to your earliest reply.</w:t>
      </w:r>
    </w:p>
    <w:p w14:paraId="5BF861AD" w14:textId="77777777" w:rsidR="00BF3E86" w:rsidRPr="0033750C" w:rsidRDefault="00BF3E86" w:rsidP="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89EC5F0" w14:textId="77777777" w:rsidR="0040407B" w:rsidRPr="0033750C" w:rsidRDefault="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E05626" w14:textId="77777777" w:rsidR="0040407B" w:rsidRPr="0033750C" w:rsidRDefault="0040407B">
      <w:pPr>
        <w:widowControl/>
        <w:jc w:val="left"/>
        <w:rPr>
          <w:rFonts w:ascii="Times New Roman" w:eastAsia="SimSun" w:hAnsi="Times New Roman" w:cs="Times New Roman"/>
          <w:color w:val="1F497D"/>
          <w:kern w:val="0"/>
          <w:sz w:val="22"/>
        </w:rPr>
      </w:pPr>
    </w:p>
    <w:p w14:paraId="4D55C273" w14:textId="77777777" w:rsidR="0040407B" w:rsidRPr="0033750C" w:rsidRDefault="0040407B" w:rsidP="004040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9109DBE" w14:textId="5EE2170B" w:rsidR="0040407B" w:rsidRPr="0033750C" w:rsidRDefault="0040407B"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t>
      </w:r>
      <w:r w:rsidR="0028000A" w:rsidRPr="0033750C">
        <w:rPr>
          <w:rFonts w:ascii="Times New Roman" w:eastAsia="SimSun" w:hAnsi="Times New Roman" w:cs="Times New Roman"/>
          <w:color w:val="1F497D"/>
          <w:kern w:val="0"/>
          <w:sz w:val="22"/>
        </w:rPr>
        <w:t xml:space="preserve">Thank you for your concern. </w:t>
      </w:r>
      <w:r w:rsidR="002A3A06" w:rsidRPr="0033750C">
        <w:rPr>
          <w:rFonts w:ascii="Times New Roman" w:eastAsia="SimSun" w:hAnsi="Times New Roman" w:cs="Times New Roman"/>
          <w:color w:val="1F497D"/>
          <w:kern w:val="0"/>
          <w:sz w:val="22"/>
        </w:rPr>
        <w:t xml:space="preserve">I </w:t>
      </w:r>
      <w:proofErr w:type="gramStart"/>
      <w:r w:rsidR="002A3A06" w:rsidRPr="0033750C">
        <w:rPr>
          <w:rFonts w:ascii="Times New Roman" w:eastAsia="SimSun" w:hAnsi="Times New Roman" w:cs="Times New Roman"/>
          <w:color w:val="1F497D"/>
          <w:kern w:val="0"/>
          <w:sz w:val="22"/>
        </w:rPr>
        <w:t>have been</w:t>
      </w:r>
      <w:proofErr w:type="gramEnd"/>
      <w:r w:rsidR="002A3A06" w:rsidRPr="0033750C">
        <w:rPr>
          <w:rFonts w:ascii="Times New Roman" w:eastAsia="SimSun" w:hAnsi="Times New Roman" w:cs="Times New Roman"/>
          <w:color w:val="1F497D"/>
          <w:kern w:val="0"/>
          <w:sz w:val="22"/>
        </w:rPr>
        <w:t xml:space="preserve"> a teaching assistant for Ping-Chun Sui for MATLAB courses last Fall. So, there is no problem with MATLAB skill. And </w:t>
      </w:r>
      <w:r w:rsidRPr="0033750C">
        <w:rPr>
          <w:rFonts w:ascii="Times New Roman" w:eastAsia="SimSun" w:hAnsi="Times New Roman" w:cs="Times New Roman"/>
          <w:color w:val="1F497D"/>
          <w:kern w:val="0"/>
          <w:sz w:val="22"/>
        </w:rPr>
        <w:t xml:space="preserve">I think I enjoy exposing myself to new things. For example, I did research about </w:t>
      </w:r>
      <w:proofErr w:type="gramStart"/>
      <w:r w:rsidRPr="0033750C">
        <w:rPr>
          <w:rFonts w:ascii="Times New Roman" w:eastAsia="SimSun" w:hAnsi="Times New Roman" w:cs="Times New Roman"/>
          <w:color w:val="1F497D"/>
          <w:kern w:val="0"/>
          <w:sz w:val="22"/>
        </w:rPr>
        <w:t>the ocean</w:t>
      </w:r>
      <w:proofErr w:type="gramEnd"/>
      <w:r w:rsidRPr="0033750C">
        <w:rPr>
          <w:rFonts w:ascii="Times New Roman" w:eastAsia="SimSun" w:hAnsi="Times New Roman" w:cs="Times New Roman"/>
          <w:color w:val="1F497D"/>
          <w:kern w:val="0"/>
          <w:sz w:val="22"/>
        </w:rPr>
        <w:t xml:space="preserve"> engineering this summer at Westlake University which I have never </w:t>
      </w:r>
      <w:proofErr w:type="gramStart"/>
      <w:r w:rsidRPr="0033750C">
        <w:rPr>
          <w:rFonts w:ascii="Times New Roman" w:eastAsia="SimSun" w:hAnsi="Times New Roman" w:cs="Times New Roman"/>
          <w:color w:val="1F497D"/>
          <w:kern w:val="0"/>
          <w:sz w:val="22"/>
        </w:rPr>
        <w:t>involved</w:t>
      </w:r>
      <w:proofErr w:type="gramEnd"/>
      <w:r w:rsidRPr="0033750C">
        <w:rPr>
          <w:rFonts w:ascii="Times New Roman" w:eastAsia="SimSun" w:hAnsi="Times New Roman" w:cs="Times New Roman"/>
          <w:color w:val="1F497D"/>
          <w:kern w:val="0"/>
          <w:sz w:val="22"/>
        </w:rPr>
        <w:t xml:space="preserve"> before. But I conducted relevant </w:t>
      </w:r>
      <w:proofErr w:type="gramStart"/>
      <w:r w:rsidRPr="0033750C">
        <w:rPr>
          <w:rFonts w:ascii="Times New Roman" w:eastAsia="SimSun" w:hAnsi="Times New Roman" w:cs="Times New Roman"/>
          <w:color w:val="1F497D"/>
          <w:kern w:val="0"/>
          <w:sz w:val="22"/>
        </w:rPr>
        <w:t>experiment</w:t>
      </w:r>
      <w:proofErr w:type="gramEnd"/>
      <w:r w:rsidRPr="0033750C">
        <w:rPr>
          <w:rFonts w:ascii="Times New Roman" w:eastAsia="SimSun" w:hAnsi="Times New Roman" w:cs="Times New Roman"/>
          <w:color w:val="1F497D"/>
          <w:kern w:val="0"/>
          <w:sz w:val="22"/>
        </w:rPr>
        <w:t xml:space="preserve"> and wrote a paper</w:t>
      </w:r>
      <w:r w:rsidR="0028000A" w:rsidRPr="0033750C">
        <w:rPr>
          <w:rFonts w:ascii="Times New Roman" w:eastAsia="SimSun" w:hAnsi="Times New Roman" w:cs="Times New Roman"/>
          <w:color w:val="1F497D"/>
          <w:kern w:val="0"/>
          <w:sz w:val="22"/>
        </w:rPr>
        <w:t xml:space="preserve"> as the first writer</w:t>
      </w:r>
      <w:r w:rsidRPr="0033750C">
        <w:rPr>
          <w:rFonts w:ascii="Times New Roman" w:eastAsia="SimSun" w:hAnsi="Times New Roman" w:cs="Times New Roman"/>
          <w:color w:val="1F497D"/>
          <w:kern w:val="0"/>
          <w:sz w:val="22"/>
        </w:rPr>
        <w:t xml:space="preserve"> about underwater charging of robotic fish using marine renewable energy within almost one month. </w:t>
      </w:r>
      <w:proofErr w:type="gramStart"/>
      <w:r w:rsidR="0028000A" w:rsidRPr="0033750C">
        <w:rPr>
          <w:rFonts w:ascii="Times New Roman" w:eastAsia="SimSun" w:hAnsi="Times New Roman" w:cs="Times New Roman"/>
          <w:color w:val="1F497D"/>
          <w:kern w:val="0"/>
          <w:sz w:val="22"/>
        </w:rPr>
        <w:t>So</w:t>
      </w:r>
      <w:proofErr w:type="gramEnd"/>
      <w:r w:rsidR="0028000A" w:rsidRPr="0033750C">
        <w:rPr>
          <w:rFonts w:ascii="Times New Roman" w:eastAsia="SimSun" w:hAnsi="Times New Roman" w:cs="Times New Roman"/>
          <w:color w:val="1F497D"/>
          <w:kern w:val="0"/>
          <w:sz w:val="22"/>
        </w:rPr>
        <w:t xml:space="preserve"> I </w:t>
      </w:r>
      <w:proofErr w:type="gramStart"/>
      <w:r w:rsidR="0028000A" w:rsidRPr="0033750C">
        <w:rPr>
          <w:rFonts w:ascii="Times New Roman" w:eastAsia="SimSun" w:hAnsi="Times New Roman" w:cs="Times New Roman"/>
          <w:color w:val="1F497D"/>
          <w:kern w:val="0"/>
          <w:sz w:val="22"/>
        </w:rPr>
        <w:t>think,</w:t>
      </w:r>
      <w:proofErr w:type="gramEnd"/>
      <w:r w:rsidR="0028000A" w:rsidRPr="0033750C">
        <w:rPr>
          <w:rFonts w:ascii="Times New Roman" w:eastAsia="SimSun" w:hAnsi="Times New Roman" w:cs="Times New Roman"/>
          <w:color w:val="1F497D"/>
          <w:kern w:val="0"/>
          <w:sz w:val="22"/>
        </w:rPr>
        <w:t xml:space="preserve"> I will be comfortable being the TA for a course that you have not taken as a student. And I will be </w:t>
      </w:r>
      <w:proofErr w:type="gramStart"/>
      <w:r w:rsidR="0028000A" w:rsidRPr="0033750C">
        <w:rPr>
          <w:rFonts w:ascii="Times New Roman" w:eastAsia="SimSun" w:hAnsi="Times New Roman" w:cs="Times New Roman"/>
          <w:color w:val="1F497D"/>
          <w:kern w:val="0"/>
          <w:sz w:val="22"/>
        </w:rPr>
        <w:t>pleasure</w:t>
      </w:r>
      <w:proofErr w:type="gramEnd"/>
      <w:r w:rsidR="0028000A" w:rsidRPr="0033750C">
        <w:rPr>
          <w:rFonts w:ascii="Times New Roman" w:eastAsia="SimSun" w:hAnsi="Times New Roman" w:cs="Times New Roman"/>
          <w:color w:val="1F497D"/>
          <w:kern w:val="0"/>
          <w:sz w:val="22"/>
        </w:rPr>
        <w:t xml:space="preserve"> to</w:t>
      </w:r>
      <w:r w:rsidR="0028000A" w:rsidRPr="0033750C">
        <w:rPr>
          <w:rFonts w:ascii="Times New Roman" w:hAnsi="Times New Roman" w:cs="Times New Roman"/>
        </w:rPr>
        <w:t xml:space="preserve"> </w:t>
      </w:r>
      <w:r w:rsidR="0028000A" w:rsidRPr="0033750C">
        <w:rPr>
          <w:rFonts w:ascii="Times New Roman" w:eastAsia="SimSun" w:hAnsi="Times New Roman" w:cs="Times New Roman"/>
          <w:color w:val="1F497D"/>
          <w:kern w:val="0"/>
          <w:sz w:val="22"/>
        </w:rPr>
        <w:t xml:space="preserve">attend each class so that I am ready to answer questions by other students, because I also want to learn </w:t>
      </w:r>
      <w:proofErr w:type="gramStart"/>
      <w:r w:rsidR="0028000A" w:rsidRPr="0033750C">
        <w:rPr>
          <w:rFonts w:ascii="Times New Roman" w:eastAsia="SimSun" w:hAnsi="Times New Roman" w:cs="Times New Roman"/>
          <w:color w:val="1F497D"/>
          <w:kern w:val="0"/>
          <w:sz w:val="22"/>
        </w:rPr>
        <w:t>more knowledge</w:t>
      </w:r>
      <w:proofErr w:type="gramEnd"/>
      <w:r w:rsidR="0028000A" w:rsidRPr="0033750C">
        <w:rPr>
          <w:rFonts w:ascii="Times New Roman" w:eastAsia="SimSun" w:hAnsi="Times New Roman" w:cs="Times New Roman"/>
          <w:color w:val="1F497D"/>
          <w:kern w:val="0"/>
          <w:sz w:val="22"/>
        </w:rPr>
        <w:t xml:space="preserve"> about Numerical Methods, which is very useful for me. </w:t>
      </w:r>
      <w:r w:rsidR="002A3A06" w:rsidRPr="0033750C">
        <w:rPr>
          <w:rFonts w:ascii="Times New Roman" w:eastAsia="SimSun" w:hAnsi="Times New Roman" w:cs="Times New Roman"/>
          <w:color w:val="1F497D"/>
          <w:kern w:val="0"/>
          <w:sz w:val="22"/>
        </w:rPr>
        <w:t xml:space="preserve">You can see from Users of this course on </w:t>
      </w:r>
      <w:proofErr w:type="spellStart"/>
      <w:r w:rsidR="002A3A06" w:rsidRPr="0033750C">
        <w:rPr>
          <w:rFonts w:ascii="Times New Roman" w:eastAsia="SimSun" w:hAnsi="Times New Roman" w:cs="Times New Roman"/>
          <w:color w:val="1F497D"/>
          <w:kern w:val="0"/>
          <w:sz w:val="22"/>
        </w:rPr>
        <w:t>BlackBoard</w:t>
      </w:r>
      <w:proofErr w:type="spellEnd"/>
      <w:r w:rsidR="002A3A06" w:rsidRPr="0033750C">
        <w:rPr>
          <w:rFonts w:ascii="Times New Roman" w:eastAsia="SimSun" w:hAnsi="Times New Roman" w:cs="Times New Roman"/>
          <w:color w:val="1F497D"/>
          <w:kern w:val="0"/>
          <w:sz w:val="22"/>
        </w:rPr>
        <w:t xml:space="preserve">, I am also </w:t>
      </w:r>
      <w:proofErr w:type="gramStart"/>
      <w:r w:rsidR="002A3A06" w:rsidRPr="0033750C">
        <w:rPr>
          <w:rFonts w:ascii="Times New Roman" w:eastAsia="SimSun" w:hAnsi="Times New Roman" w:cs="Times New Roman"/>
          <w:color w:val="1F497D"/>
          <w:kern w:val="0"/>
          <w:sz w:val="22"/>
        </w:rPr>
        <w:lastRenderedPageBreak/>
        <w:t>in</w:t>
      </w:r>
      <w:proofErr w:type="gramEnd"/>
      <w:r w:rsidR="002A3A06" w:rsidRPr="0033750C">
        <w:rPr>
          <w:rFonts w:ascii="Times New Roman" w:eastAsia="SimSun" w:hAnsi="Times New Roman" w:cs="Times New Roman"/>
          <w:color w:val="1F497D"/>
          <w:kern w:val="0"/>
          <w:sz w:val="22"/>
        </w:rPr>
        <w:t xml:space="preserve"> the user list of Numerical Methods. If I am fortunate to be your TA for this course, I will drop this course because the credits I earned are already enough for me to graduate. </w:t>
      </w:r>
    </w:p>
    <w:p w14:paraId="2664D991" w14:textId="7125AF2A" w:rsidR="0028000A" w:rsidRPr="0033750C" w:rsidRDefault="0028000A"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last spring, Prof. TZ Mai did offer this course. However, only junior and senior can register for this </w:t>
      </w:r>
      <w:proofErr w:type="gramStart"/>
      <w:r w:rsidRPr="0033750C">
        <w:rPr>
          <w:rFonts w:ascii="Times New Roman" w:eastAsia="SimSun" w:hAnsi="Times New Roman" w:cs="Times New Roman"/>
          <w:color w:val="1F497D"/>
          <w:kern w:val="0"/>
          <w:sz w:val="22"/>
        </w:rPr>
        <w:t>course</w:t>
      </w:r>
      <w:proofErr w:type="gramEnd"/>
      <w:r w:rsidRPr="0033750C">
        <w:rPr>
          <w:rFonts w:ascii="Times New Roman" w:eastAsia="SimSun" w:hAnsi="Times New Roman" w:cs="Times New Roman"/>
          <w:color w:val="1F497D"/>
          <w:kern w:val="0"/>
          <w:sz w:val="22"/>
        </w:rPr>
        <w:t xml:space="preserve"> but I was </w:t>
      </w:r>
      <w:proofErr w:type="spellStart"/>
      <w:r w:rsidRPr="0033750C">
        <w:rPr>
          <w:rFonts w:ascii="Times New Roman" w:eastAsia="SimSun" w:hAnsi="Times New Roman" w:cs="Times New Roman"/>
          <w:color w:val="1F497D"/>
          <w:kern w:val="0"/>
          <w:sz w:val="22"/>
        </w:rPr>
        <w:t>sopheremore</w:t>
      </w:r>
      <w:proofErr w:type="spellEnd"/>
      <w:r w:rsidRPr="0033750C">
        <w:rPr>
          <w:rFonts w:ascii="Times New Roman" w:eastAsia="SimSun" w:hAnsi="Times New Roman" w:cs="Times New Roman"/>
          <w:color w:val="1F497D"/>
          <w:kern w:val="0"/>
          <w:sz w:val="22"/>
        </w:rPr>
        <w:t xml:space="preserve"> at that time. Now, I am the senior, and the students who took Prof. TZ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es have already graduated. So, I said there is no one who has learned N</w:t>
      </w:r>
      <w:r w:rsidR="002A3A06" w:rsidRPr="0033750C">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merical Methods</w:t>
      </w:r>
      <w:r w:rsidR="002A3A06" w:rsidRPr="0033750C">
        <w:rPr>
          <w:rFonts w:ascii="Times New Roman" w:eastAsia="SimSun" w:hAnsi="Times New Roman" w:cs="Times New Roman"/>
          <w:color w:val="1F497D"/>
          <w:kern w:val="0"/>
          <w:sz w:val="22"/>
        </w:rPr>
        <w:t xml:space="preserve"> in our institute. </w:t>
      </w:r>
    </w:p>
    <w:p w14:paraId="64CDF089" w14:textId="3F709127" w:rsidR="002A3A06" w:rsidRPr="0033750C" w:rsidRDefault="002A3A0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help and looking forward to your reply. </w:t>
      </w:r>
    </w:p>
    <w:p w14:paraId="5C7D6034" w14:textId="2E336861"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382BAE" w14:textId="596AF894"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CF2A17" w14:textId="618EBCE0" w:rsidR="00652A0A" w:rsidRPr="0033750C" w:rsidRDefault="00652A0A" w:rsidP="002A3A06">
      <w:pPr>
        <w:widowControl/>
        <w:jc w:val="left"/>
        <w:rPr>
          <w:rFonts w:ascii="Times New Roman" w:eastAsia="SimSun" w:hAnsi="Times New Roman" w:cs="Times New Roman"/>
          <w:color w:val="1F497D"/>
          <w:kern w:val="0"/>
          <w:sz w:val="22"/>
        </w:rPr>
      </w:pPr>
    </w:p>
    <w:p w14:paraId="3BF0B56B" w14:textId="7F09AEBD" w:rsidR="00652A0A" w:rsidRPr="0033750C" w:rsidRDefault="00652A0A"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181808C" w14:textId="05FE1E36"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other thing I want to point out is that I think we need to change the classroom. The current classroom is 3-310. There is no </w:t>
      </w:r>
      <w:proofErr w:type="gramStart"/>
      <w:r w:rsidRPr="0033750C">
        <w:rPr>
          <w:rFonts w:ascii="Times New Roman" w:eastAsia="SimSun" w:hAnsi="Times New Roman" w:cs="Times New Roman"/>
          <w:color w:val="1F497D"/>
          <w:kern w:val="0"/>
          <w:sz w:val="22"/>
        </w:rPr>
        <w:t>desk</w:t>
      </w:r>
      <w:proofErr w:type="gramEnd"/>
      <w:r w:rsidRPr="0033750C">
        <w:rPr>
          <w:rFonts w:ascii="Times New Roman" w:eastAsia="SimSun" w:hAnsi="Times New Roman" w:cs="Times New Roman"/>
          <w:color w:val="1F497D"/>
          <w:kern w:val="0"/>
          <w:sz w:val="22"/>
        </w:rPr>
        <w:t xml:space="preserve"> and it is very </w:t>
      </w:r>
      <w:proofErr w:type="gramStart"/>
      <w:r w:rsidRPr="0033750C">
        <w:rPr>
          <w:rFonts w:ascii="Times New Roman" w:eastAsia="SimSun" w:hAnsi="Times New Roman" w:cs="Times New Roman"/>
          <w:color w:val="1F497D"/>
          <w:kern w:val="0"/>
          <w:sz w:val="22"/>
        </w:rPr>
        <w:t>crowd</w:t>
      </w:r>
      <w:proofErr w:type="gramEnd"/>
      <w:r w:rsidRPr="0033750C">
        <w:rPr>
          <w:rFonts w:ascii="Times New Roman" w:eastAsia="SimSun" w:hAnsi="Times New Roman" w:cs="Times New Roman"/>
          <w:color w:val="1F497D"/>
          <w:kern w:val="0"/>
          <w:sz w:val="22"/>
        </w:rPr>
        <w:t xml:space="preserve"> in this classroom. Many students complained about this classroom for the past semesters. So, if our classroom is </w:t>
      </w:r>
      <w:proofErr w:type="gramStart"/>
      <w:r w:rsidRPr="0033750C">
        <w:rPr>
          <w:rFonts w:ascii="Times New Roman" w:eastAsia="SimSun" w:hAnsi="Times New Roman" w:cs="Times New Roman"/>
          <w:color w:val="1F497D"/>
          <w:kern w:val="0"/>
          <w:sz w:val="22"/>
        </w:rPr>
        <w:t>really in</w:t>
      </w:r>
      <w:proofErr w:type="gramEnd"/>
      <w:r w:rsidRPr="0033750C">
        <w:rPr>
          <w:rFonts w:ascii="Times New Roman" w:eastAsia="SimSun" w:hAnsi="Times New Roman" w:cs="Times New Roman"/>
          <w:color w:val="1F497D"/>
          <w:kern w:val="0"/>
          <w:sz w:val="22"/>
        </w:rPr>
        <w:t xml:space="preserve"> 3-310 because I see in my course schedule, the classroom is 3-104, but in the TA list, it is in 3-31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tell academic affair teacher to change our classroom. </w:t>
      </w:r>
    </w:p>
    <w:p w14:paraId="60DC26C5" w14:textId="3B56B3FA"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640C0A7"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2B896D"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D653A5" w14:textId="51B859E3" w:rsidR="00652A0A" w:rsidRPr="0033750C" w:rsidRDefault="00652A0A" w:rsidP="002A3A06">
      <w:pPr>
        <w:widowControl/>
        <w:jc w:val="left"/>
        <w:rPr>
          <w:rFonts w:ascii="Times New Roman" w:eastAsia="SimSun" w:hAnsi="Times New Roman" w:cs="Times New Roman"/>
          <w:color w:val="1F497D"/>
          <w:kern w:val="0"/>
          <w:sz w:val="22"/>
        </w:rPr>
      </w:pPr>
    </w:p>
    <w:p w14:paraId="285D3601" w14:textId="1AED845B" w:rsidR="003E38F8" w:rsidRPr="0033750C" w:rsidRDefault="003E38F8" w:rsidP="002A3A06">
      <w:pPr>
        <w:widowControl/>
        <w:jc w:val="left"/>
        <w:rPr>
          <w:rFonts w:ascii="Times New Roman" w:eastAsia="SimSun" w:hAnsi="Times New Roman" w:cs="Times New Roman"/>
          <w:color w:val="1F497D"/>
          <w:kern w:val="0"/>
          <w:sz w:val="22"/>
        </w:rPr>
      </w:pPr>
    </w:p>
    <w:p w14:paraId="0297AA90"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i Liuchao,</w:t>
      </w:r>
    </w:p>
    <w:p w14:paraId="62105AF7"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w:t>
      </w:r>
    </w:p>
    <w:p w14:paraId="1BD7D462"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are comfortable sitting in the class each week then I think we can make it work for you to be the TA for the class. Most of all I will need lots of assistance with MATLAB as I have not used this software </w:t>
      </w:r>
      <w:proofErr w:type="gramStart"/>
      <w:r w:rsidRPr="0033750C">
        <w:rPr>
          <w:rFonts w:ascii="Times New Roman" w:eastAsia="SimSun" w:hAnsi="Times New Roman" w:cs="Times New Roman"/>
          <w:color w:val="1F497D"/>
          <w:kern w:val="0"/>
          <w:sz w:val="22"/>
        </w:rPr>
        <w:t>before</w:t>
      </w:r>
      <w:proofErr w:type="gramEnd"/>
      <w:r w:rsidRPr="0033750C">
        <w:rPr>
          <w:rFonts w:ascii="Times New Roman" w:eastAsia="SimSun" w:hAnsi="Times New Roman" w:cs="Times New Roman"/>
          <w:color w:val="1F497D"/>
          <w:kern w:val="0"/>
          <w:sz w:val="22"/>
        </w:rPr>
        <w:t xml:space="preserve"> but I understand that it is preferred at SCUPI.</w:t>
      </w:r>
    </w:p>
    <w:p w14:paraId="6818149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know who we contact to make you the TA?</w:t>
      </w:r>
    </w:p>
    <w:p w14:paraId="58B91CA1"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w:t>
      </w:r>
    </w:p>
    <w:p w14:paraId="24FB4F2F" w14:textId="2FD48614"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in Cunningham</w:t>
      </w:r>
    </w:p>
    <w:p w14:paraId="07288828" w14:textId="38FC26AC" w:rsidR="003E38F8" w:rsidRPr="0033750C" w:rsidRDefault="003E38F8" w:rsidP="003E38F8">
      <w:pPr>
        <w:widowControl/>
        <w:jc w:val="left"/>
        <w:rPr>
          <w:rFonts w:ascii="Times New Roman" w:eastAsia="SimSun" w:hAnsi="Times New Roman" w:cs="Times New Roman"/>
          <w:color w:val="1F497D"/>
          <w:kern w:val="0"/>
          <w:sz w:val="22"/>
        </w:rPr>
      </w:pPr>
    </w:p>
    <w:p w14:paraId="3C645A8B" w14:textId="660A85C4" w:rsidR="003E38F8" w:rsidRPr="0033750C" w:rsidRDefault="003E38F8" w:rsidP="003E38F8">
      <w:pPr>
        <w:widowControl/>
        <w:jc w:val="left"/>
        <w:rPr>
          <w:rFonts w:ascii="Times New Roman" w:eastAsia="SimSun" w:hAnsi="Times New Roman" w:cs="Times New Roman"/>
          <w:color w:val="1F497D"/>
          <w:kern w:val="0"/>
          <w:sz w:val="22"/>
        </w:rPr>
      </w:pPr>
    </w:p>
    <w:p w14:paraId="5B96766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CBA8BEA" w14:textId="7B4A6DE2" w:rsidR="003E38F8" w:rsidRPr="0033750C" w:rsidRDefault="003E38F8"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is in charge with management of </w:t>
      </w:r>
      <w:proofErr w:type="spellStart"/>
      <w:r w:rsidRPr="0033750C">
        <w:rPr>
          <w:rFonts w:ascii="Times New Roman" w:eastAsia="SimSun" w:hAnsi="Times New Roman" w:cs="Times New Roman"/>
          <w:color w:val="1F497D"/>
          <w:kern w:val="0"/>
          <w:sz w:val="22"/>
        </w:rPr>
        <w:t>TAs.</w:t>
      </w:r>
      <w:proofErr w:type="spellEnd"/>
      <w:r w:rsidRPr="0033750C">
        <w:rPr>
          <w:rFonts w:ascii="Times New Roman" w:eastAsia="SimSun" w:hAnsi="Times New Roman" w:cs="Times New Roman"/>
          <w:color w:val="1F497D"/>
          <w:kern w:val="0"/>
          <w:sz w:val="22"/>
        </w:rPr>
        <w:t xml:space="preserve"> Her email is </w:t>
      </w:r>
      <w:hyperlink r:id="rId213" w:history="1">
        <w:r w:rsidRPr="0033750C">
          <w:rPr>
            <w:rStyle w:val="Hyperlink"/>
            <w:rFonts w:ascii="Times New Roman" w:eastAsia="SimSun" w:hAnsi="Times New Roman" w:cs="Times New Roman"/>
            <w:kern w:val="0"/>
            <w:sz w:val="22"/>
          </w:rPr>
          <w:t>aoxin.qi@scupi.cn</w:t>
        </w:r>
      </w:hyperlink>
      <w:r w:rsidRPr="0033750C">
        <w:rPr>
          <w:rFonts w:ascii="Times New Roman" w:eastAsia="SimSun" w:hAnsi="Times New Roman" w:cs="Times New Roman"/>
          <w:color w:val="1F497D"/>
          <w:kern w:val="0"/>
          <w:sz w:val="22"/>
        </w:rPr>
        <w:t xml:space="preserve">. </w:t>
      </w:r>
      <w:r w:rsidR="00676A76" w:rsidRPr="0033750C">
        <w:rPr>
          <w:rFonts w:ascii="Times New Roman" w:eastAsia="SimSun" w:hAnsi="Times New Roman" w:cs="Times New Roman"/>
          <w:color w:val="1F497D"/>
          <w:kern w:val="0"/>
          <w:sz w:val="22"/>
        </w:rPr>
        <w:t xml:space="preserve">Could you please be so kind to check our classroom for this course with her? Because as shown in files attached to this email, different lists show different </w:t>
      </w:r>
      <w:proofErr w:type="gramStart"/>
      <w:r w:rsidR="00676A76" w:rsidRPr="0033750C">
        <w:rPr>
          <w:rFonts w:ascii="Times New Roman" w:eastAsia="SimSun" w:hAnsi="Times New Roman" w:cs="Times New Roman"/>
          <w:color w:val="1F497D"/>
          <w:kern w:val="0"/>
          <w:sz w:val="22"/>
        </w:rPr>
        <w:t>classroom</w:t>
      </w:r>
      <w:proofErr w:type="gramEnd"/>
      <w:r w:rsidR="00676A76" w:rsidRPr="0033750C">
        <w:rPr>
          <w:rFonts w:ascii="Times New Roman" w:eastAsia="SimSun" w:hAnsi="Times New Roman" w:cs="Times New Roman"/>
          <w:color w:val="1F497D"/>
          <w:kern w:val="0"/>
          <w:sz w:val="22"/>
        </w:rPr>
        <w:t xml:space="preserve"> for this course. And if the classroom is 3-310, </w:t>
      </w:r>
      <w:r w:rsidR="00443C88" w:rsidRPr="0033750C">
        <w:rPr>
          <w:rFonts w:ascii="Times New Roman" w:eastAsia="SimSun" w:hAnsi="Times New Roman" w:cs="Times New Roman"/>
          <w:color w:val="1F497D"/>
          <w:kern w:val="0"/>
          <w:sz w:val="22"/>
        </w:rPr>
        <w:t xml:space="preserve">I strongly suggest that we need to change classroom because there are only chairs and no tables. </w:t>
      </w:r>
    </w:p>
    <w:p w14:paraId="212B7C1E" w14:textId="6748A917" w:rsidR="00676A76" w:rsidRPr="0033750C" w:rsidRDefault="00676A76"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w:t>
      </w:r>
      <w:proofErr w:type="gramStart"/>
      <w:r w:rsidRPr="0033750C">
        <w:rPr>
          <w:rFonts w:ascii="Times New Roman" w:eastAsia="SimSun" w:hAnsi="Times New Roman" w:cs="Times New Roman"/>
          <w:color w:val="1F497D"/>
          <w:kern w:val="0"/>
          <w:sz w:val="22"/>
        </w:rPr>
        <w:t>much</w:t>
      </w:r>
      <w:proofErr w:type="gramEnd"/>
      <w:r w:rsidR="00443C88" w:rsidRPr="0033750C">
        <w:rPr>
          <w:rFonts w:ascii="Times New Roman" w:eastAsia="SimSun" w:hAnsi="Times New Roman" w:cs="Times New Roman"/>
          <w:color w:val="1F497D"/>
          <w:kern w:val="0"/>
          <w:sz w:val="22"/>
        </w:rPr>
        <w:t xml:space="preserve"> your patient help and looking forward to your reply.</w:t>
      </w:r>
    </w:p>
    <w:p w14:paraId="698BCC64" w14:textId="03C558A6"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E6912D" w14:textId="7370223C"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DE4053" w14:textId="7C56729C" w:rsidR="005940FE" w:rsidRPr="0033750C" w:rsidRDefault="005940FE" w:rsidP="00443C88">
      <w:pPr>
        <w:widowControl/>
        <w:jc w:val="left"/>
        <w:rPr>
          <w:rFonts w:ascii="Times New Roman" w:eastAsia="SimSun" w:hAnsi="Times New Roman" w:cs="Times New Roman"/>
          <w:color w:val="1F497D"/>
          <w:kern w:val="0"/>
          <w:sz w:val="22"/>
        </w:rPr>
      </w:pPr>
    </w:p>
    <w:p w14:paraId="5E585D91"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F0A5E09" w14:textId="40B5D872"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students need to use </w:t>
      </w:r>
      <w:proofErr w:type="gramStart"/>
      <w:r w:rsidRPr="0033750C">
        <w:rPr>
          <w:rFonts w:ascii="Times New Roman" w:eastAsia="SimSun" w:hAnsi="Times New Roman" w:cs="Times New Roman"/>
          <w:color w:val="1F497D"/>
          <w:kern w:val="0"/>
          <w:sz w:val="22"/>
        </w:rPr>
        <w:t>computer</w:t>
      </w:r>
      <w:proofErr w:type="gramEnd"/>
      <w:r w:rsidRPr="0033750C">
        <w:rPr>
          <w:rFonts w:ascii="Times New Roman" w:eastAsia="SimSun" w:hAnsi="Times New Roman" w:cs="Times New Roman"/>
          <w:color w:val="1F497D"/>
          <w:kern w:val="0"/>
          <w:sz w:val="22"/>
        </w:rPr>
        <w:t xml:space="preserve"> in the class for this course. Unfortunately, all classrooms on the third floor of Zone 3 have no desks. That is, the 3-311 </w:t>
      </w:r>
      <w:r w:rsidRPr="0033750C">
        <w:rPr>
          <w:rFonts w:ascii="Times New Roman" w:eastAsia="SimSun" w:hAnsi="Times New Roman" w:cs="Times New Roman"/>
          <w:color w:val="1F497D"/>
          <w:kern w:val="0"/>
          <w:sz w:val="22"/>
        </w:rPr>
        <w:lastRenderedPageBreak/>
        <w:t>classroom also has no desks. Because the classroom on the third floor of Zone 3 does not even have a charging port.</w:t>
      </w:r>
    </w:p>
    <w:p w14:paraId="4BC681B8" w14:textId="77777777"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w:t>
      </w:r>
      <w:proofErr w:type="gramStart"/>
      <w:r w:rsidRPr="0033750C">
        <w:rPr>
          <w:rFonts w:ascii="Times New Roman" w:eastAsia="SimSun" w:hAnsi="Times New Roman" w:cs="Times New Roman"/>
          <w:color w:val="1F497D"/>
          <w:kern w:val="0"/>
          <w:sz w:val="22"/>
        </w:rPr>
        <w:t>much</w:t>
      </w:r>
      <w:proofErr w:type="gramEnd"/>
      <w:r w:rsidRPr="0033750C">
        <w:rPr>
          <w:rFonts w:ascii="Times New Roman" w:eastAsia="SimSun" w:hAnsi="Times New Roman" w:cs="Times New Roman"/>
          <w:color w:val="1F497D"/>
          <w:kern w:val="0"/>
          <w:sz w:val="22"/>
        </w:rPr>
        <w:t xml:space="preserve"> your patient help and looking forward to your reply.</w:t>
      </w:r>
    </w:p>
    <w:p w14:paraId="196B52D4"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554078"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7CF4C" w14:textId="609EA0D1" w:rsidR="005940FE" w:rsidRPr="0033750C" w:rsidRDefault="005940FE" w:rsidP="00443C88">
      <w:pPr>
        <w:widowControl/>
        <w:jc w:val="left"/>
        <w:rPr>
          <w:rFonts w:ascii="Times New Roman" w:eastAsia="SimSun" w:hAnsi="Times New Roman" w:cs="Times New Roman"/>
          <w:color w:val="1F497D"/>
          <w:kern w:val="0"/>
          <w:sz w:val="22"/>
        </w:rPr>
      </w:pPr>
    </w:p>
    <w:p w14:paraId="408C55A8" w14:textId="62BEDECD" w:rsidR="005940FE" w:rsidRPr="0033750C" w:rsidRDefault="005940FE" w:rsidP="00443C88">
      <w:pPr>
        <w:widowControl/>
        <w:jc w:val="left"/>
        <w:rPr>
          <w:rFonts w:ascii="Times New Roman" w:eastAsia="SimSun" w:hAnsi="Times New Roman" w:cs="Times New Roman"/>
          <w:color w:val="1F497D"/>
          <w:kern w:val="0"/>
          <w:sz w:val="22"/>
        </w:rPr>
      </w:pPr>
    </w:p>
    <w:p w14:paraId="0A013132"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6AC9126B" w14:textId="432A7B96"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have added your WeChat</w:t>
      </w:r>
      <w:r w:rsidR="00DC6B28" w:rsidRPr="0033750C">
        <w:rPr>
          <w:rFonts w:ascii="Times New Roman" w:eastAsia="SimSun" w:hAnsi="Times New Roman" w:cs="Times New Roman"/>
          <w:color w:val="1F497D"/>
          <w:kern w:val="0"/>
          <w:sz w:val="22"/>
        </w:rPr>
        <w:t xml:space="preserve">. Hope we will have a pleasant </w:t>
      </w:r>
      <w:proofErr w:type="spellStart"/>
      <w:r w:rsidR="00DC6B28" w:rsidRPr="0033750C">
        <w:rPr>
          <w:rFonts w:ascii="Times New Roman" w:eastAsia="SimSun" w:hAnsi="Times New Roman" w:cs="Times New Roman"/>
          <w:color w:val="1F497D"/>
          <w:kern w:val="0"/>
          <w:sz w:val="22"/>
        </w:rPr>
        <w:t>coorpation</w:t>
      </w:r>
      <w:proofErr w:type="spellEnd"/>
      <w:r w:rsidR="00DC6B28" w:rsidRPr="0033750C">
        <w:rPr>
          <w:rFonts w:ascii="Times New Roman" w:eastAsia="SimSun" w:hAnsi="Times New Roman" w:cs="Times New Roman"/>
          <w:color w:val="1F497D"/>
          <w:kern w:val="0"/>
          <w:sz w:val="22"/>
        </w:rPr>
        <w:t xml:space="preserve">! See you on the SCU campus. </w:t>
      </w:r>
    </w:p>
    <w:p w14:paraId="7A9CC2EC"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EECA13"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765755" w14:textId="77777777" w:rsidR="005940FE" w:rsidRPr="0033750C" w:rsidRDefault="005940FE" w:rsidP="00443C88">
      <w:pPr>
        <w:widowControl/>
        <w:jc w:val="left"/>
        <w:rPr>
          <w:rFonts w:ascii="Times New Roman" w:eastAsia="SimSun" w:hAnsi="Times New Roman" w:cs="Times New Roman"/>
          <w:color w:val="1F497D"/>
          <w:kern w:val="0"/>
          <w:sz w:val="22"/>
        </w:rPr>
      </w:pPr>
    </w:p>
    <w:p w14:paraId="11BC4974" w14:textId="7E1A7BE9" w:rsidR="00BF3E86" w:rsidRPr="0033750C" w:rsidRDefault="00BF3E8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4B4172" w14:textId="2B3B01AE"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001A8A9C" w14:textId="7FAD4E88" w:rsidR="006D0308" w:rsidRPr="0033750C" w:rsidRDefault="00A4660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report to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the latest progress. Last semester, I successfully g</w:t>
      </w:r>
      <w:r w:rsidR="00512004"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the first place in ranking </w:t>
      </w:r>
      <w:r w:rsidR="00067149" w:rsidRPr="0033750C">
        <w:rPr>
          <w:rFonts w:ascii="Times New Roman" w:eastAsia="SimSun" w:hAnsi="Times New Roman" w:cs="Times New Roman"/>
          <w:color w:val="1F497D"/>
          <w:kern w:val="0"/>
          <w:sz w:val="22"/>
        </w:rPr>
        <w:t>again</w:t>
      </w:r>
      <w:r w:rsidR="00512004" w:rsidRPr="0033750C">
        <w:rPr>
          <w:rFonts w:ascii="Times New Roman" w:eastAsia="SimSun" w:hAnsi="Times New Roman" w:cs="Times New Roman"/>
          <w:color w:val="1F497D"/>
          <w:kern w:val="0"/>
          <w:sz w:val="22"/>
        </w:rPr>
        <w:t xml:space="preserve">, which was almost guaranteed to successfully apply for the national scholarship in September. </w:t>
      </w:r>
      <w:r w:rsidR="006D0308" w:rsidRPr="0033750C">
        <w:rPr>
          <w:rFonts w:ascii="Times New Roman" w:eastAsia="SimSun" w:hAnsi="Times New Roman" w:cs="Times New Roman"/>
          <w:color w:val="1F497D"/>
          <w:kern w:val="0"/>
          <w:sz w:val="22"/>
        </w:rPr>
        <w:t xml:space="preserve">Recently, I </w:t>
      </w:r>
      <w:proofErr w:type="gramStart"/>
      <w:r w:rsidR="006D0308" w:rsidRPr="0033750C">
        <w:rPr>
          <w:rFonts w:ascii="Times New Roman" w:eastAsia="SimSun" w:hAnsi="Times New Roman" w:cs="Times New Roman"/>
          <w:color w:val="1F497D"/>
          <w:kern w:val="0"/>
          <w:sz w:val="22"/>
        </w:rPr>
        <w:t>have finished</w:t>
      </w:r>
      <w:proofErr w:type="gramEnd"/>
      <w:r w:rsidR="006D0308" w:rsidRPr="0033750C">
        <w:rPr>
          <w:rFonts w:ascii="Times New Roman" w:eastAsia="SimSun" w:hAnsi="Times New Roman" w:cs="Times New Roman"/>
          <w:color w:val="1F497D"/>
          <w:kern w:val="0"/>
          <w:sz w:val="22"/>
        </w:rPr>
        <w:t xml:space="preserve"> my internship at Westlake University and submitted a paper to </w:t>
      </w:r>
      <w:r w:rsidR="006D0308" w:rsidRPr="0033750C">
        <w:rPr>
          <w:rFonts w:ascii="Times New Roman" w:eastAsia="SimSun" w:hAnsi="Times New Roman" w:cs="Times New Roman"/>
          <w:i/>
          <w:iCs/>
          <w:color w:val="1F497D"/>
          <w:kern w:val="0"/>
          <w:sz w:val="22"/>
        </w:rPr>
        <w:t>Ships and Offshore Structures</w:t>
      </w:r>
      <w:r w:rsidR="006D0308" w:rsidRPr="0033750C">
        <w:rPr>
          <w:rFonts w:ascii="Times New Roman" w:eastAsia="SimSun" w:hAnsi="Times New Roman" w:cs="Times New Roman"/>
          <w:color w:val="1F497D"/>
          <w:kern w:val="0"/>
          <w:sz w:val="22"/>
        </w:rPr>
        <w:t xml:space="preserve"> as the first author.</w:t>
      </w:r>
      <w:r w:rsidR="003D3F4E" w:rsidRPr="0033750C">
        <w:rPr>
          <w:rFonts w:ascii="Times New Roman" w:eastAsia="SimSun" w:hAnsi="Times New Roman" w:cs="Times New Roman"/>
          <w:color w:val="1F497D"/>
          <w:kern w:val="0"/>
          <w:sz w:val="22"/>
        </w:rPr>
        <w:t xml:space="preserve"> In addition, I have </w:t>
      </w:r>
      <w:proofErr w:type="spellStart"/>
      <w:proofErr w:type="gramStart"/>
      <w:r w:rsidR="003D3F4E" w:rsidRPr="0033750C">
        <w:rPr>
          <w:rFonts w:ascii="Times New Roman" w:eastAsia="SimSun" w:hAnsi="Times New Roman" w:cs="Times New Roman"/>
          <w:color w:val="1F497D"/>
          <w:kern w:val="0"/>
          <w:sz w:val="22"/>
        </w:rPr>
        <w:t>registed</w:t>
      </w:r>
      <w:proofErr w:type="spellEnd"/>
      <w:proofErr w:type="gramEnd"/>
      <w:r w:rsidR="003D3F4E" w:rsidRPr="0033750C">
        <w:rPr>
          <w:rFonts w:ascii="Times New Roman" w:eastAsia="SimSun" w:hAnsi="Times New Roman" w:cs="Times New Roman"/>
          <w:color w:val="1F497D"/>
          <w:kern w:val="0"/>
          <w:sz w:val="22"/>
        </w:rPr>
        <w:t xml:space="preserve"> TOEFL test on 19</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Sept. and GRE on 10</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Oct. Hope they are going well. </w:t>
      </w:r>
    </w:p>
    <w:p w14:paraId="36AAC193" w14:textId="660D4FAF" w:rsidR="003D3F4E" w:rsidRPr="0033750C" w:rsidRDefault="003D3F4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joy your </w:t>
      </w:r>
      <w:r w:rsidR="003D4636" w:rsidRPr="0033750C">
        <w:rPr>
          <w:rFonts w:ascii="Times New Roman" w:eastAsia="SimSun" w:hAnsi="Times New Roman" w:cs="Times New Roman"/>
          <w:color w:val="1F497D"/>
          <w:kern w:val="0"/>
          <w:sz w:val="22"/>
        </w:rPr>
        <w:t>summer holiday! Take care and stay safe.</w:t>
      </w:r>
    </w:p>
    <w:p w14:paraId="15442E22"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A8F50"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A5D78E" w14:textId="77777777" w:rsidR="006D0308" w:rsidRPr="0033750C" w:rsidRDefault="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0C7E33" w14:textId="071E6F70"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DB5EFB7" w14:textId="023A45C7"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g,</w:t>
      </w:r>
    </w:p>
    <w:p w14:paraId="47BA3604" w14:textId="0772CC5A"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is also attached to this email. Thank you very much for squeezing time out of your busy schedule to look through my material.</w:t>
      </w:r>
    </w:p>
    <w:p w14:paraId="4DB71F14"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5302420"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2E69BA5"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3EDCF61"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t>
      </w:r>
      <w:r w:rsidRPr="0033750C">
        <w:rPr>
          <w:rFonts w:ascii="Times New Roman" w:eastAsia="SimSun" w:hAnsi="Times New Roman" w:cs="Times New Roman"/>
          <w:color w:val="1F497D"/>
          <w:kern w:val="0"/>
          <w:sz w:val="22"/>
        </w:rPr>
        <w:lastRenderedPageBreak/>
        <w:t xml:space="preserve">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53965D3"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604223A" w14:textId="6B518DA9"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7A1C4FE"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40F0769"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9C1764"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BC7FD4" w14:textId="77777777" w:rsidR="0083702E" w:rsidRPr="0033750C" w:rsidRDefault="0083702E">
      <w:pPr>
        <w:widowControl/>
        <w:jc w:val="left"/>
        <w:rPr>
          <w:rFonts w:ascii="Times New Roman" w:eastAsia="SimSun" w:hAnsi="Times New Roman" w:cs="Times New Roman"/>
          <w:color w:val="1F497D"/>
          <w:kern w:val="0"/>
          <w:sz w:val="22"/>
        </w:rPr>
      </w:pPr>
    </w:p>
    <w:p w14:paraId="2B2F20DD" w14:textId="5C52420B" w:rsidR="0083702E" w:rsidRPr="0033750C" w:rsidRDefault="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67DC3B" w14:textId="58901980"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C455935" w14:textId="327C6471"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4B7C214B" w14:textId="1AB924FB"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one Ph.D. student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74160852"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C4A15F9"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11399F64"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AA48010"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3D1E39E"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615FD4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w:t>
      </w:r>
      <w:proofErr w:type="gramStart"/>
      <w:r w:rsidRPr="0033750C">
        <w:rPr>
          <w:rFonts w:ascii="Times New Roman" w:eastAsia="SimSun" w:hAnsi="Times New Roman" w:cs="Times New Roman"/>
          <w:color w:val="1F497D"/>
          <w:kern w:val="0"/>
          <w:sz w:val="22"/>
        </w:rPr>
        <w:t>submitted</w:t>
      </w:r>
      <w:proofErr w:type="gramEnd"/>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4A1DD8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0BBD332"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A1C828"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177DA0" w14:textId="5C52AC8A" w:rsidR="0083702E" w:rsidRPr="0033750C" w:rsidRDefault="0083702E">
      <w:pPr>
        <w:widowControl/>
        <w:jc w:val="left"/>
        <w:rPr>
          <w:rFonts w:ascii="Times New Roman" w:eastAsia="SimSun" w:hAnsi="Times New Roman" w:cs="Times New Roman"/>
          <w:color w:val="1F497D"/>
          <w:kern w:val="0"/>
          <w:sz w:val="22"/>
        </w:rPr>
      </w:pPr>
    </w:p>
    <w:p w14:paraId="57A9CBCB" w14:textId="0EE83ED8"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27FC0CFB" w14:textId="76FD8FBF"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know my TOEFL and GRE cannot meet the requirements for admission with scholarships. So, I will take another TOEFL test in September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GRE in October.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I will have these scores for other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Anyway, thank you so much for your patient help. Have a nice day!</w:t>
      </w:r>
    </w:p>
    <w:p w14:paraId="0B8AB1AF"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CF3866"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B210DB" w14:textId="739EA592" w:rsidR="0083702E" w:rsidRPr="0033750C" w:rsidRDefault="0083702E">
      <w:pPr>
        <w:widowControl/>
        <w:jc w:val="left"/>
        <w:rPr>
          <w:rFonts w:ascii="Times New Roman" w:eastAsia="SimSun" w:hAnsi="Times New Roman" w:cs="Times New Roman"/>
          <w:color w:val="1F497D"/>
          <w:kern w:val="0"/>
          <w:sz w:val="22"/>
        </w:rPr>
      </w:pPr>
    </w:p>
    <w:p w14:paraId="682A7F70" w14:textId="05D06E28" w:rsidR="00C962F7" w:rsidRPr="0033750C" w:rsidRDefault="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27B44B" w14:textId="234D510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w:t>
      </w:r>
    </w:p>
    <w:p w14:paraId="4A790192" w14:textId="59B92ABE"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w:t>
      </w: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 an associate professor at JI. You </w:t>
      </w:r>
      <w:proofErr w:type="gramStart"/>
      <w:r w:rsidRPr="0033750C">
        <w:rPr>
          <w:rFonts w:ascii="Times New Roman" w:eastAsia="SimSun" w:hAnsi="Times New Roman" w:cs="Times New Roman"/>
          <w:color w:val="1F497D"/>
          <w:kern w:val="0"/>
          <w:sz w:val="22"/>
        </w:rPr>
        <w:t>have participated</w:t>
      </w:r>
      <w:proofErr w:type="gramEnd"/>
      <w:r w:rsidRPr="0033750C">
        <w:rPr>
          <w:rFonts w:ascii="Times New Roman" w:eastAsia="SimSun" w:hAnsi="Times New Roman" w:cs="Times New Roman"/>
          <w:color w:val="1F497D"/>
          <w:kern w:val="0"/>
          <w:sz w:val="22"/>
        </w:rPr>
        <w:t xml:space="preserve"> in the summer camp at JI a few weeks ago. I am wondering if you have chosen your graduate advisor already. If not, would you be interested in joining my lab? We could talk via Tencent meeting if you are interested. Please let me know. </w:t>
      </w:r>
    </w:p>
    <w:p w14:paraId="1F3E0958"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w:t>
      </w:r>
    </w:p>
    <w:p w14:paraId="29007F58" w14:textId="2FA9B3A9" w:rsidR="00743E73" w:rsidRPr="0033750C" w:rsidRDefault="00743E73" w:rsidP="00743E73">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w:t>
      </w:r>
    </w:p>
    <w:p w14:paraId="1C5E1ECE" w14:textId="77777777" w:rsidR="00743E73" w:rsidRPr="0033750C" w:rsidRDefault="00743E73" w:rsidP="00743E73">
      <w:pPr>
        <w:widowControl/>
        <w:jc w:val="left"/>
        <w:rPr>
          <w:rFonts w:ascii="Times New Roman" w:eastAsia="SimSun" w:hAnsi="Times New Roman" w:cs="Times New Roman"/>
          <w:color w:val="1F497D"/>
          <w:kern w:val="0"/>
          <w:sz w:val="22"/>
        </w:rPr>
      </w:pPr>
    </w:p>
    <w:p w14:paraId="38103192" w14:textId="0EC4A52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604A8661" w14:textId="38636ECD" w:rsidR="00743E73" w:rsidRPr="0033750C" w:rsidRDefault="00743E73" w:rsidP="00743E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hear from you. Yeah, I am really interested in your research direction. Maybe we can have a meeting at any time which is available for you. </w:t>
      </w:r>
      <w:proofErr w:type="gramStart"/>
      <w:r w:rsidRPr="0033750C">
        <w:rPr>
          <w:rFonts w:ascii="Times New Roman" w:eastAsia="SimSun" w:hAnsi="Times New Roman" w:cs="Times New Roman"/>
          <w:color w:val="1F497D"/>
          <w:kern w:val="0"/>
          <w:sz w:val="22"/>
        </w:rPr>
        <w:t>Actually, these</w:t>
      </w:r>
      <w:proofErr w:type="gramEnd"/>
      <w:r w:rsidRPr="0033750C">
        <w:rPr>
          <w:rFonts w:ascii="Times New Roman" w:eastAsia="SimSun" w:hAnsi="Times New Roman" w:cs="Times New Roman"/>
          <w:color w:val="1F497D"/>
          <w:kern w:val="0"/>
          <w:sz w:val="22"/>
        </w:rPr>
        <w:t xml:space="preserve"> days, I contacted Dean Huang, asking him whether I can join his lab but maybe because Prof. Huang is busy during these days, he </w:t>
      </w:r>
      <w:proofErr w:type="gramStart"/>
      <w:r w:rsidRPr="0033750C">
        <w:rPr>
          <w:rFonts w:ascii="Times New Roman" w:eastAsia="SimSun" w:hAnsi="Times New Roman" w:cs="Times New Roman"/>
          <w:color w:val="1F497D"/>
          <w:kern w:val="0"/>
          <w:sz w:val="22"/>
        </w:rPr>
        <w:t>replied</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my</w:t>
      </w:r>
      <w:proofErr w:type="gramEnd"/>
      <w:r w:rsidRPr="0033750C">
        <w:rPr>
          <w:rFonts w:ascii="Times New Roman" w:eastAsia="SimSun" w:hAnsi="Times New Roman" w:cs="Times New Roman"/>
          <w:color w:val="1F497D"/>
          <w:kern w:val="0"/>
          <w:sz w:val="22"/>
        </w:rPr>
        <w:t xml:space="preserve"> once a week. So,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a meeting yet as planned. Anyway, I am glad to receive your email. I was wondering when it is available for you so that we can have a meeting on Tencent meeting. Thank you so much for your help. Have a nice day!</w:t>
      </w:r>
    </w:p>
    <w:p w14:paraId="26121700"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0913B9"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C2D11D" w14:textId="457852DF" w:rsidR="00743E73" w:rsidRPr="0033750C" w:rsidRDefault="00743E73">
      <w:pPr>
        <w:widowControl/>
        <w:jc w:val="left"/>
        <w:rPr>
          <w:rFonts w:ascii="Times New Roman" w:eastAsia="SimSun" w:hAnsi="Times New Roman" w:cs="Times New Roman"/>
          <w:color w:val="1F497D"/>
          <w:kern w:val="0"/>
          <w:sz w:val="22"/>
        </w:rPr>
      </w:pPr>
    </w:p>
    <w:p w14:paraId="341021A9" w14:textId="69E81267" w:rsidR="00964412" w:rsidRPr="0033750C" w:rsidRDefault="00964412">
      <w:pPr>
        <w:widowControl/>
        <w:jc w:val="left"/>
        <w:rPr>
          <w:rFonts w:ascii="Times New Roman" w:eastAsia="SimSun" w:hAnsi="Times New Roman" w:cs="Times New Roman"/>
          <w:color w:val="1F497D"/>
          <w:kern w:val="0"/>
          <w:sz w:val="22"/>
        </w:rPr>
      </w:pPr>
    </w:p>
    <w:p w14:paraId="179878C1"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4F5D4E4B" w14:textId="2E9BC7D5" w:rsidR="00964412" w:rsidRPr="0033750C" w:rsidRDefault="00964412" w:rsidP="00964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 saw the email just now. And there are ten minutes left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3:3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 good choice to meet tomorrow. Sorry for </w:t>
      </w:r>
      <w:proofErr w:type="gramStart"/>
      <w:r w:rsidRPr="0033750C">
        <w:rPr>
          <w:rFonts w:ascii="Times New Roman" w:eastAsia="SimSun" w:hAnsi="Times New Roman" w:cs="Times New Roman"/>
          <w:color w:val="1F497D"/>
          <w:kern w:val="0"/>
          <w:sz w:val="22"/>
        </w:rPr>
        <w:t>late</w:t>
      </w:r>
      <w:proofErr w:type="gramEnd"/>
      <w:r w:rsidRPr="0033750C">
        <w:rPr>
          <w:rFonts w:ascii="Times New Roman" w:eastAsia="SimSun" w:hAnsi="Times New Roman" w:cs="Times New Roman"/>
          <w:color w:val="1F497D"/>
          <w:kern w:val="0"/>
          <w:sz w:val="22"/>
        </w:rPr>
        <w:t xml:space="preserve"> response again. Looking forward to receiving your free time schedule tomorrow.</w:t>
      </w:r>
    </w:p>
    <w:p w14:paraId="49916657"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10024D"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16FA99" w14:textId="77777777" w:rsidR="00964412" w:rsidRPr="0033750C" w:rsidRDefault="00964412">
      <w:pPr>
        <w:widowControl/>
        <w:jc w:val="left"/>
        <w:rPr>
          <w:rFonts w:ascii="Times New Roman" w:eastAsia="SimSun" w:hAnsi="Times New Roman" w:cs="Times New Roman"/>
          <w:color w:val="1F497D"/>
          <w:kern w:val="0"/>
          <w:sz w:val="22"/>
        </w:rPr>
      </w:pPr>
    </w:p>
    <w:p w14:paraId="74F87A44" w14:textId="0AA5ABF7" w:rsidR="00D23922" w:rsidRPr="0033750C" w:rsidRDefault="00D239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23E1EF" w14:textId="33C3AE0A"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Essenpreis,</w:t>
      </w:r>
    </w:p>
    <w:p w14:paraId="2B7132C4" w14:textId="330A836E" w:rsidR="00416C39" w:rsidRPr="0033750C" w:rsidRDefault="00416C39" w:rsidP="00416C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patient guidanc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xml:space="preserve">. I think I will successfully get </w:t>
      </w:r>
      <w:proofErr w:type="gramStart"/>
      <w:r w:rsidRPr="0033750C">
        <w:rPr>
          <w:rFonts w:ascii="Times New Roman" w:eastAsia="SimSun" w:hAnsi="Times New Roman" w:cs="Times New Roman"/>
          <w:color w:val="1F497D"/>
          <w:kern w:val="0"/>
          <w:sz w:val="22"/>
        </w:rPr>
        <w:t>the permission</w:t>
      </w:r>
      <w:proofErr w:type="gramEnd"/>
      <w:r w:rsidRPr="0033750C">
        <w:rPr>
          <w:rFonts w:ascii="Times New Roman" w:eastAsia="SimSun" w:hAnsi="Times New Roman" w:cs="Times New Roman"/>
          <w:color w:val="1F497D"/>
          <w:kern w:val="0"/>
          <w:sz w:val="22"/>
        </w:rPr>
        <w:t xml:space="preserve"> for the figures I want. Have a nice day!</w:t>
      </w:r>
    </w:p>
    <w:p w14:paraId="41B876A6" w14:textId="6F1D82CE"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3005A1" w14:textId="4F60A69C"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9AEB44" w14:textId="59405C5B"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3E7B3FF" w14:textId="18D4B7C6"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徐教授：</w:t>
      </w:r>
    </w:p>
    <w:p w14:paraId="3AF0F083"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847B83E" w14:textId="736E7A40"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生物</w:t>
      </w:r>
      <w:r w:rsidRPr="0033750C">
        <w:rPr>
          <w:rFonts w:ascii="Times New Roman" w:eastAsia="SimSun" w:hAnsi="Times New Roman" w:cs="Times New Roman"/>
          <w:color w:val="1F497D"/>
          <w:kern w:val="0"/>
          <w:sz w:val="22"/>
        </w:rPr>
        <w:t>3D</w:t>
      </w:r>
      <w:r w:rsidRPr="0033750C">
        <w:rPr>
          <w:rFonts w:ascii="Times New Roman" w:eastAsia="SimSun" w:hAnsi="Times New Roman" w:cs="Times New Roman"/>
          <w:color w:val="1F497D"/>
          <w:kern w:val="0"/>
          <w:sz w:val="22"/>
        </w:rPr>
        <w:t>打印，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273F68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5C5178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5176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B00789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3C1F9B2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238F7CD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52B4DF87" w14:textId="77777777" w:rsidR="00AC5A4F" w:rsidRPr="0033750C" w:rsidRDefault="00AC5A4F" w:rsidP="00AC5A4F">
      <w:pPr>
        <w:pStyle w:val="Salutation"/>
        <w:ind w:firstLine="420"/>
      </w:pPr>
      <w:r w:rsidRPr="0033750C">
        <w:t>此致</w:t>
      </w:r>
    </w:p>
    <w:p w14:paraId="7FF02A50" w14:textId="77777777" w:rsidR="00AC5A4F" w:rsidRPr="0033750C" w:rsidRDefault="00AC5A4F" w:rsidP="00AC5A4F">
      <w:pPr>
        <w:pStyle w:val="Closing"/>
        <w:ind w:left="0"/>
      </w:pPr>
      <w:r w:rsidRPr="0033750C">
        <w:t>敬礼！</w:t>
      </w:r>
    </w:p>
    <w:p w14:paraId="3B942AF6" w14:textId="77777777" w:rsidR="00AC5A4F" w:rsidRPr="0033750C" w:rsidRDefault="00AC5A4F" w:rsidP="00AC5A4F">
      <w:pPr>
        <w:pStyle w:val="Closing"/>
        <w:ind w:left="0"/>
        <w:jc w:val="right"/>
      </w:pPr>
      <w:r w:rsidRPr="0033750C">
        <w:t>金刘超</w:t>
      </w:r>
    </w:p>
    <w:p w14:paraId="3E40E86C" w14:textId="16FC9BDF" w:rsidR="00AC5A4F" w:rsidRPr="0033750C" w:rsidRDefault="00AC5A4F" w:rsidP="00AC5A4F">
      <w:pPr>
        <w:pStyle w:val="Closing"/>
        <w:ind w:left="0"/>
        <w:jc w:val="right"/>
      </w:pPr>
      <w:proofErr w:type="gramStart"/>
      <w:r w:rsidRPr="0033750C">
        <w:t>2021</w:t>
      </w:r>
      <w:r w:rsidRPr="0033750C">
        <w:t>年</w:t>
      </w:r>
      <w:r w:rsidRPr="0033750C">
        <w:t>8</w:t>
      </w:r>
      <w:r w:rsidRPr="0033750C">
        <w:t>月</w:t>
      </w:r>
      <w:r w:rsidRPr="0033750C">
        <w:t>14</w:t>
      </w:r>
      <w:r w:rsidRPr="0033750C">
        <w:t>日</w:t>
      </w:r>
      <w:proofErr w:type="gramEnd"/>
    </w:p>
    <w:p w14:paraId="5B2154E5" w14:textId="77777777" w:rsidR="00AC5A4F" w:rsidRPr="0033750C" w:rsidRDefault="00AC5A4F" w:rsidP="00AC5A4F">
      <w:pPr>
        <w:pStyle w:val="Closing"/>
        <w:ind w:left="0"/>
        <w:jc w:val="right"/>
      </w:pPr>
    </w:p>
    <w:p w14:paraId="28C2B0FB" w14:textId="5E28CFB8" w:rsidR="00AC5A4F" w:rsidRPr="0033750C" w:rsidRDefault="00AC5A4F" w:rsidP="00AC5A4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00C5437" w14:textId="16EF59FC"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the your</w:t>
      </w:r>
      <w:proofErr w:type="gramEnd"/>
      <w:r w:rsidRPr="0033750C">
        <w:rPr>
          <w:rFonts w:ascii="Times New Roman" w:eastAsia="SimSun" w:hAnsi="Times New Roman" w:cs="Times New Roman"/>
          <w:color w:val="1F497D"/>
          <w:kern w:val="0"/>
          <w:sz w:val="22"/>
        </w:rPr>
        <w:t xml:space="preserve"> main research direction is </w:t>
      </w:r>
      <w:proofErr w:type="gramStart"/>
      <w:r w:rsidRPr="0033750C">
        <w:rPr>
          <w:rFonts w:ascii="Times New Roman" w:eastAsia="SimSun" w:hAnsi="Times New Roman" w:cs="Times New Roman"/>
          <w:color w:val="1F497D"/>
          <w:kern w:val="0"/>
          <w:sz w:val="22"/>
        </w:rPr>
        <w:t>the bio</w:t>
      </w:r>
      <w:proofErr w:type="gramEnd"/>
      <w:r w:rsidRPr="0033750C">
        <w:rPr>
          <w:rFonts w:ascii="Times New Roman" w:eastAsia="SimSun" w:hAnsi="Times New Roman" w:cs="Times New Roman"/>
          <w:color w:val="1F497D"/>
          <w:kern w:val="0"/>
          <w:sz w:val="22"/>
        </w:rPr>
        <w:t xml:space="preserve"> 3D printing.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0407A351"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34110C08"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D074BD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BF4AAF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450240B"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1839124" w14:textId="312DD841"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w:t>
      </w:r>
      <w:proofErr w:type="gramStart"/>
      <w:r w:rsidR="00A24E50" w:rsidRPr="0033750C">
        <w:rPr>
          <w:rFonts w:ascii="Times New Roman" w:eastAsia="SimSun" w:hAnsi="Times New Roman" w:cs="Times New Roman"/>
          <w:color w:val="1F497D"/>
          <w:kern w:val="0"/>
          <w:sz w:val="22"/>
        </w:rPr>
        <w:t>submitted</w:t>
      </w:r>
      <w:proofErr w:type="gramEnd"/>
      <w:r w:rsidR="00A24E50" w:rsidRPr="0033750C">
        <w:rPr>
          <w:rFonts w:ascii="Times New Roman" w:eastAsia="SimSun" w:hAnsi="Times New Roman" w:cs="Times New Roman"/>
          <w:color w:val="1F497D"/>
          <w:kern w:val="0"/>
          <w:sz w:val="22"/>
        </w:rPr>
        <w:t xml:space="preserve"> to </w:t>
      </w:r>
      <w:r w:rsidR="00A24E50" w:rsidRPr="0033750C">
        <w:rPr>
          <w:rFonts w:ascii="Times New Roman" w:eastAsia="SimSun" w:hAnsi="Times New Roman" w:cs="Times New Roman"/>
          <w:i/>
          <w:iCs/>
          <w:color w:val="1F497D"/>
          <w:kern w:val="0"/>
          <w:sz w:val="22"/>
        </w:rPr>
        <w:t>Ships and Offshore Structure</w:t>
      </w:r>
      <w:r w:rsidR="00EF4560" w:rsidRPr="0033750C">
        <w:rPr>
          <w:rFonts w:ascii="Times New Roman" w:eastAsia="SimSun" w:hAnsi="Times New Roman" w:cs="Times New Roman"/>
          <w:i/>
          <w:iCs/>
          <w:color w:val="1F497D"/>
          <w:kern w:val="0"/>
          <w:sz w:val="22"/>
        </w:rPr>
        <w:t>s</w:t>
      </w:r>
      <w:r w:rsidRPr="0033750C">
        <w:rPr>
          <w:rFonts w:ascii="Times New Roman" w:eastAsia="SimSun" w:hAnsi="Times New Roman" w:cs="Times New Roman"/>
          <w:color w:val="1F497D"/>
          <w:kern w:val="0"/>
          <w:sz w:val="22"/>
        </w:rPr>
        <w:t>.</w:t>
      </w:r>
    </w:p>
    <w:p w14:paraId="1F63CF12"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30BB9D5" w14:textId="77777777"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99809C" w14:textId="03E5077C"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7BD8E1" w14:textId="4B536012" w:rsidR="00AC5A4F" w:rsidRPr="0033750C" w:rsidRDefault="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298473" w14:textId="34C22114" w:rsidR="006E17F8" w:rsidRPr="0033750C" w:rsidRDefault="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ication for Permission to Reuse the Figures in </w:t>
      </w:r>
      <w:r w:rsidRPr="0033750C">
        <w:rPr>
          <w:rFonts w:ascii="Times New Roman" w:eastAsia="SimSun" w:hAnsi="Times New Roman" w:cs="Times New Roman"/>
          <w:i/>
          <w:iCs/>
          <w:color w:val="1F497D"/>
          <w:kern w:val="0"/>
          <w:sz w:val="22"/>
        </w:rPr>
        <w:t>Springer Handbook of Ocean Engineering</w:t>
      </w:r>
    </w:p>
    <w:p w14:paraId="3CBB6FD5"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7DBE14B1"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xml:space="preserve">), School of Engineering, Westlake University, Hangzhou, China. I am writing to you because I was wondering whether you </w:t>
      </w:r>
      <w:proofErr w:type="gramStart"/>
      <w:r w:rsidRPr="0033750C">
        <w:rPr>
          <w:rFonts w:ascii="Times New Roman" w:eastAsia="DengXian" w:hAnsi="Times New Roman" w:cs="Times New Roman"/>
          <w:color w:val="1F497D"/>
          <w:kern w:val="0"/>
          <w:sz w:val="22"/>
          <w:bdr w:val="none" w:sz="0" w:space="0" w:color="auto" w:frame="1"/>
        </w:rPr>
        <w:t>could</w:t>
      </w:r>
      <w:proofErr w:type="gramEnd"/>
      <w:r w:rsidRPr="0033750C">
        <w:rPr>
          <w:rFonts w:ascii="Times New Roman" w:eastAsia="DengXian" w:hAnsi="Times New Roman" w:cs="Times New Roman"/>
          <w:color w:val="1F497D"/>
          <w:kern w:val="0"/>
          <w:sz w:val="22"/>
          <w:bdr w:val="none" w:sz="0" w:space="0" w:color="auto" w:frame="1"/>
        </w:rPr>
        <w:t xml:space="preserve"> be so kind to give permission to reuse three figures in the </w:t>
      </w:r>
      <w:r w:rsidRPr="0033750C">
        <w:rPr>
          <w:rFonts w:ascii="Times New Roman" w:eastAsia="DengXian" w:hAnsi="Times New Roman" w:cs="Times New Roman"/>
          <w:i/>
          <w:iCs/>
          <w:color w:val="1F497D"/>
          <w:kern w:val="0"/>
          <w:sz w:val="22"/>
          <w:bdr w:val="none" w:sz="0" w:space="0" w:color="auto" w:frame="1"/>
        </w:rPr>
        <w:t>Springer Handbook of Ocean Engineering</w:t>
      </w:r>
      <w:r w:rsidRPr="0033750C">
        <w:rPr>
          <w:rFonts w:ascii="Times New Roman" w:eastAsia="DengXian" w:hAnsi="Times New Roman" w:cs="Times New Roman"/>
          <w:color w:val="1F497D"/>
          <w:kern w:val="0"/>
          <w:sz w:val="22"/>
          <w:bdr w:val="none" w:sz="0" w:space="0" w:color="auto" w:frame="1"/>
        </w:rPr>
        <w:t>.  </w:t>
      </w:r>
    </w:p>
    <w:p w14:paraId="002CD419"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three figures about the marine renewable energy and underwater the docking system of AUV, which are Fig. 45.2 on Page 1119, Fig. 16.1 on Page 389, and Fig. 16.5a–c on Page 397.  </w:t>
      </w:r>
    </w:p>
    <w:p w14:paraId="52D1780E"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48F79B0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5E038A5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1C0E70BF" w14:textId="77777777" w:rsidR="006E17F8" w:rsidRPr="0033750C" w:rsidRDefault="006E17F8">
      <w:pPr>
        <w:widowControl/>
        <w:jc w:val="left"/>
        <w:rPr>
          <w:rFonts w:ascii="Times New Roman" w:eastAsia="SimSun" w:hAnsi="Times New Roman" w:cs="Times New Roman"/>
          <w:color w:val="1F497D"/>
          <w:kern w:val="0"/>
          <w:sz w:val="22"/>
        </w:rPr>
      </w:pPr>
    </w:p>
    <w:p w14:paraId="5CC43A0C" w14:textId="77777777" w:rsidR="006E17F8" w:rsidRPr="0033750C" w:rsidRDefault="006E17F8">
      <w:pPr>
        <w:widowControl/>
        <w:jc w:val="left"/>
        <w:rPr>
          <w:rFonts w:ascii="Times New Roman" w:eastAsia="SimSun" w:hAnsi="Times New Roman" w:cs="Times New Roman"/>
          <w:color w:val="1F497D"/>
          <w:kern w:val="0"/>
          <w:sz w:val="22"/>
        </w:rPr>
      </w:pPr>
    </w:p>
    <w:p w14:paraId="1B665ABB" w14:textId="77777777" w:rsidR="006E17F8" w:rsidRPr="0033750C" w:rsidRDefault="006E17F8">
      <w:pPr>
        <w:widowControl/>
        <w:jc w:val="left"/>
        <w:rPr>
          <w:rFonts w:ascii="Times New Roman" w:eastAsia="SimSun" w:hAnsi="Times New Roman" w:cs="Times New Roman"/>
          <w:color w:val="1F497D"/>
          <w:kern w:val="0"/>
          <w:sz w:val="22"/>
        </w:rPr>
      </w:pPr>
    </w:p>
    <w:p w14:paraId="7A590A31" w14:textId="2BDD603A" w:rsidR="006E17F8" w:rsidRPr="0033750C" w:rsidRDefault="006E17F8" w:rsidP="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Permission to Reuse the Figures i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merging Works on Wireless Inductive Power Transfer: AUV Charging from Constant Current Distribution and Analysis of Controls in EV Dynamic Charging</w:t>
      </w:r>
    </w:p>
    <w:p w14:paraId="44E8F4FC" w14:textId="0091D7ED"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Bagchi, </w:t>
      </w:r>
    </w:p>
    <w:p w14:paraId="380B32B3" w14:textId="5CE845B9"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Emerging Works on Wireless Inductive Power Transfer: AUV Charging from Constant Current Distribution and Analysis of Controls in EV Dynamic Charging</w:t>
      </w:r>
      <w:r w:rsidRPr="0033750C">
        <w:rPr>
          <w:rFonts w:ascii="Times New Roman" w:eastAsia="DengXian" w:hAnsi="Times New Roman" w:cs="Times New Roman"/>
          <w:color w:val="1F497D"/>
          <w:kern w:val="0"/>
          <w:sz w:val="22"/>
          <w:bdr w:val="none" w:sz="0" w:space="0" w:color="auto" w:frame="1"/>
        </w:rPr>
        <w:t>.  </w:t>
      </w:r>
    </w:p>
    <w:p w14:paraId="20A4DDFD" w14:textId="24103251"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w:t>
      </w:r>
      <w:r w:rsidR="00980708" w:rsidRPr="0033750C">
        <w:rPr>
          <w:rFonts w:ascii="Times New Roman" w:eastAsia="DengXian" w:hAnsi="Times New Roman" w:cs="Times New Roman"/>
          <w:color w:val="1F497D"/>
          <w:kern w:val="0"/>
          <w:sz w:val="22"/>
          <w:bdr w:val="none" w:sz="0" w:space="0" w:color="auto" w:frame="1"/>
        </w:rPr>
        <w:t>one</w:t>
      </w:r>
      <w:r w:rsidRPr="0033750C">
        <w:rPr>
          <w:rFonts w:ascii="Times New Roman" w:eastAsia="DengXian" w:hAnsi="Times New Roman" w:cs="Times New Roman"/>
          <w:color w:val="1F497D"/>
          <w:kern w:val="0"/>
          <w:sz w:val="22"/>
          <w:bdr w:val="none" w:sz="0" w:space="0" w:color="auto" w:frame="1"/>
        </w:rPr>
        <w:t xml:space="preserve"> figure about the </w:t>
      </w:r>
      <w:r w:rsidR="00980708" w:rsidRPr="0033750C">
        <w:rPr>
          <w:rFonts w:ascii="Times New Roman" w:eastAsia="DengXian" w:hAnsi="Times New Roman" w:cs="Times New Roman"/>
          <w:color w:val="1F497D"/>
          <w:kern w:val="0"/>
          <w:sz w:val="22"/>
          <w:bdr w:val="none" w:sz="0" w:space="0" w:color="auto" w:frame="1"/>
        </w:rPr>
        <w:t>IPT system</w:t>
      </w:r>
      <w:r w:rsidRPr="0033750C">
        <w:rPr>
          <w:rFonts w:ascii="Times New Roman" w:eastAsia="DengXian" w:hAnsi="Times New Roman" w:cs="Times New Roman"/>
          <w:color w:val="1F497D"/>
          <w:kern w:val="0"/>
          <w:sz w:val="22"/>
          <w:bdr w:val="none" w:sz="0" w:space="0" w:color="auto" w:frame="1"/>
        </w:rPr>
        <w:t xml:space="preserve">, which </w:t>
      </w:r>
      <w:r w:rsidR="00980708" w:rsidRPr="0033750C">
        <w:rPr>
          <w:rFonts w:ascii="Times New Roman" w:eastAsia="DengXian" w:hAnsi="Times New Roman" w:cs="Times New Roman"/>
          <w:color w:val="1F497D"/>
          <w:kern w:val="0"/>
          <w:sz w:val="22"/>
          <w:bdr w:val="none" w:sz="0" w:space="0" w:color="auto" w:frame="1"/>
        </w:rPr>
        <w:t>is</w:t>
      </w:r>
      <w:r w:rsidRPr="0033750C">
        <w:rPr>
          <w:rFonts w:ascii="Times New Roman" w:eastAsia="DengXian" w:hAnsi="Times New Roman" w:cs="Times New Roman"/>
          <w:color w:val="1F497D"/>
          <w:kern w:val="0"/>
          <w:sz w:val="22"/>
          <w:bdr w:val="none" w:sz="0" w:space="0" w:color="auto" w:frame="1"/>
        </w:rPr>
        <w:t xml:space="preserve"> </w:t>
      </w:r>
      <w:r w:rsidR="00980708" w:rsidRPr="0033750C">
        <w:rPr>
          <w:rFonts w:ascii="Times New Roman" w:eastAsia="DengXian" w:hAnsi="Times New Roman" w:cs="Times New Roman"/>
          <w:color w:val="1F497D"/>
          <w:kern w:val="0"/>
          <w:sz w:val="22"/>
          <w:bdr w:val="none" w:sz="0" w:space="0" w:color="auto" w:frame="1"/>
        </w:rPr>
        <w:t>Fig. 1.2</w:t>
      </w:r>
      <w:r w:rsidRPr="0033750C">
        <w:rPr>
          <w:rFonts w:ascii="Times New Roman" w:eastAsia="DengXian" w:hAnsi="Times New Roman" w:cs="Times New Roman"/>
          <w:color w:val="1F497D"/>
          <w:kern w:val="0"/>
          <w:sz w:val="22"/>
          <w:bdr w:val="none" w:sz="0" w:space="0" w:color="auto" w:frame="1"/>
        </w:rPr>
        <w:t xml:space="preserve"> on Page </w:t>
      </w:r>
      <w:r w:rsidR="00980708" w:rsidRPr="0033750C">
        <w:rPr>
          <w:rFonts w:ascii="Times New Roman" w:eastAsia="DengXian" w:hAnsi="Times New Roman" w:cs="Times New Roman"/>
          <w:color w:val="1F497D"/>
          <w:kern w:val="0"/>
          <w:sz w:val="22"/>
          <w:bdr w:val="none" w:sz="0" w:space="0" w:color="auto" w:frame="1"/>
        </w:rPr>
        <w:t xml:space="preserve">3. </w:t>
      </w:r>
    </w:p>
    <w:p w14:paraId="6FE4E808"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3BA672CB"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7B8EA132"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F855D4C" w14:textId="29CAF7FF" w:rsidR="006E17F8" w:rsidRPr="0033750C" w:rsidRDefault="006E17F8">
      <w:pPr>
        <w:widowControl/>
        <w:jc w:val="left"/>
        <w:rPr>
          <w:rFonts w:ascii="Times New Roman" w:eastAsia="SimSun" w:hAnsi="Times New Roman" w:cs="Times New Roman"/>
          <w:color w:val="1F497D"/>
          <w:kern w:val="0"/>
          <w:sz w:val="22"/>
        </w:rPr>
      </w:pPr>
    </w:p>
    <w:p w14:paraId="1433F303" w14:textId="16135472" w:rsidR="00980708" w:rsidRPr="0033750C" w:rsidRDefault="00980708" w:rsidP="009807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pplication for Permission to Reuse the Figures in </w:t>
      </w:r>
      <w:r w:rsidRPr="0033750C">
        <w:rPr>
          <w:rFonts w:ascii="Times New Roman" w:eastAsia="SimSun" w:hAnsi="Times New Roman" w:cs="Times New Roman"/>
          <w:i/>
          <w:iCs/>
          <w:color w:val="1F497D"/>
          <w:kern w:val="0"/>
          <w:sz w:val="22"/>
        </w:rPr>
        <w:t>Mechatronic design and manufacturing of the intelligent robotic fish for bio-inspired swimming modes</w:t>
      </w:r>
    </w:p>
    <w:p w14:paraId="27FE7D14"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9112A93" w14:textId="00E70DC2"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xml:space="preserve">), School of Engineering, Westlake University, Hangzhou, China. I am writing to you because I was wondering whether you </w:t>
      </w:r>
      <w:proofErr w:type="gramStart"/>
      <w:r w:rsidRPr="0033750C">
        <w:rPr>
          <w:rFonts w:ascii="Times New Roman" w:eastAsia="DengXian" w:hAnsi="Times New Roman" w:cs="Times New Roman"/>
          <w:color w:val="1F497D"/>
          <w:kern w:val="0"/>
          <w:sz w:val="22"/>
          <w:bdr w:val="none" w:sz="0" w:space="0" w:color="auto" w:frame="1"/>
        </w:rPr>
        <w:t>could</w:t>
      </w:r>
      <w:proofErr w:type="gramEnd"/>
      <w:r w:rsidRPr="0033750C">
        <w:rPr>
          <w:rFonts w:ascii="Times New Roman" w:eastAsia="DengXian" w:hAnsi="Times New Roman" w:cs="Times New Roman"/>
          <w:color w:val="1F497D"/>
          <w:kern w:val="0"/>
          <w:sz w:val="22"/>
          <w:bdr w:val="none" w:sz="0" w:space="0" w:color="auto" w:frame="1"/>
        </w:rPr>
        <w:t xml:space="preserve">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Mechatronic design and manufacturing of the intelligent robotic fish for bio-inspired swimming modes</w:t>
      </w:r>
      <w:r w:rsidRPr="0033750C">
        <w:rPr>
          <w:rFonts w:ascii="Times New Roman" w:eastAsia="DengXian" w:hAnsi="Times New Roman" w:cs="Times New Roman"/>
          <w:color w:val="1F497D"/>
          <w:kern w:val="0"/>
          <w:sz w:val="22"/>
          <w:bdr w:val="none" w:sz="0" w:space="0" w:color="auto" w:frame="1"/>
        </w:rPr>
        <w:t>.  </w:t>
      </w:r>
    </w:p>
    <w:p w14:paraId="529B4017" w14:textId="6D87DD16"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with my supervisor Prof. Weicheng Cui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one figure about the multi-joint robotic fish, which is Fig. 3 on Page 5 as shown in the attachment.  </w:t>
      </w:r>
    </w:p>
    <w:p w14:paraId="28F68168" w14:textId="77777777"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13CF3E76"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09BF9E1"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Liuchao Jin </w:t>
      </w:r>
    </w:p>
    <w:p w14:paraId="6A98BCCA" w14:textId="008F7258" w:rsidR="006E17F8" w:rsidRPr="0033750C" w:rsidRDefault="006E17F8">
      <w:pPr>
        <w:widowControl/>
        <w:jc w:val="left"/>
        <w:rPr>
          <w:rFonts w:ascii="Times New Roman" w:eastAsia="SimSun" w:hAnsi="Times New Roman" w:cs="Times New Roman"/>
          <w:color w:val="1F497D"/>
          <w:kern w:val="0"/>
          <w:sz w:val="22"/>
        </w:rPr>
      </w:pPr>
    </w:p>
    <w:p w14:paraId="1A224F18" w14:textId="77777777" w:rsidR="006E17F8" w:rsidRPr="0033750C" w:rsidRDefault="006E17F8">
      <w:pPr>
        <w:widowControl/>
        <w:jc w:val="left"/>
        <w:rPr>
          <w:rFonts w:ascii="Times New Roman" w:eastAsia="SimSun" w:hAnsi="Times New Roman" w:cs="Times New Roman"/>
          <w:color w:val="1F497D"/>
          <w:kern w:val="0"/>
          <w:sz w:val="22"/>
        </w:rPr>
      </w:pPr>
    </w:p>
    <w:p w14:paraId="681F8182" w14:textId="40B37467" w:rsidR="0066586F" w:rsidRPr="0033750C" w:rsidRDefault="00665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3F423E" w14:textId="737B9C13"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Huang, </w:t>
      </w:r>
    </w:p>
    <w:p w14:paraId="13DCFD79" w14:textId="29336DC2" w:rsidR="00056B5A" w:rsidRPr="0033750C" w:rsidRDefault="00056B5A" w:rsidP="00056B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ee at any time these days. Maybe we can arrange our meeting according to your free time. Thank you so much for your help. Have a nice day!</w:t>
      </w:r>
    </w:p>
    <w:p w14:paraId="1FF4C03C"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7F76E5"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54184" w14:textId="77777777" w:rsidR="00056B5A" w:rsidRPr="0033750C" w:rsidRDefault="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E3CEC" w14:textId="157183AD" w:rsidR="00FF35AB" w:rsidRPr="0033750C" w:rsidRDefault="00FF35AB"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攻读博士学位</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133819F3" w14:textId="493C3FF4"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赵教授：</w:t>
      </w:r>
    </w:p>
    <w:p w14:paraId="6A4837D9"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F935EFD" w14:textId="5303B38A"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w:t>
      </w:r>
      <w:proofErr w:type="gramStart"/>
      <w:r w:rsidRPr="0033750C">
        <w:rPr>
          <w:rFonts w:ascii="Times New Roman" w:eastAsia="SimSun" w:hAnsi="Times New Roman" w:cs="Times New Roman"/>
          <w:color w:val="1F497D"/>
          <w:kern w:val="0"/>
          <w:sz w:val="22"/>
        </w:rPr>
        <w:t>金属增材制造</w:t>
      </w:r>
      <w:proofErr w:type="gramEnd"/>
      <w:r w:rsidRPr="0033750C">
        <w:rPr>
          <w:rFonts w:ascii="Times New Roman" w:eastAsia="SimSun" w:hAnsi="Times New Roman" w:cs="Times New Roman"/>
          <w:color w:val="1F497D"/>
          <w:kern w:val="0"/>
          <w:sz w:val="22"/>
        </w:rPr>
        <w:t>关键机理的研究，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3B003FA"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12954F3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0D7A3B"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116DD35" w14:textId="1A00240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7DC3BF55" w14:textId="297F76DF"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153127CD"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D0AC88" w14:textId="77777777" w:rsidR="000836AA" w:rsidRPr="0033750C" w:rsidRDefault="000836AA" w:rsidP="000836AA">
      <w:pPr>
        <w:pStyle w:val="Salutation"/>
        <w:ind w:firstLine="420"/>
      </w:pPr>
      <w:r w:rsidRPr="0033750C">
        <w:t>此致</w:t>
      </w:r>
    </w:p>
    <w:p w14:paraId="757794B3" w14:textId="77777777" w:rsidR="000836AA" w:rsidRPr="0033750C" w:rsidRDefault="000836AA" w:rsidP="000836AA">
      <w:pPr>
        <w:pStyle w:val="Closing"/>
        <w:ind w:left="0"/>
      </w:pPr>
      <w:r w:rsidRPr="0033750C">
        <w:t>敬礼！</w:t>
      </w:r>
    </w:p>
    <w:p w14:paraId="0790992E" w14:textId="77777777" w:rsidR="000836AA" w:rsidRPr="0033750C" w:rsidRDefault="000836AA" w:rsidP="000836AA">
      <w:pPr>
        <w:pStyle w:val="Closing"/>
        <w:ind w:left="0"/>
        <w:jc w:val="right"/>
      </w:pPr>
      <w:r w:rsidRPr="0033750C">
        <w:t>金刘超</w:t>
      </w:r>
    </w:p>
    <w:p w14:paraId="515140D1" w14:textId="332D79D0" w:rsidR="000836AA" w:rsidRPr="0033750C" w:rsidRDefault="000836AA" w:rsidP="000836AA">
      <w:pPr>
        <w:pStyle w:val="Closing"/>
        <w:ind w:left="0"/>
        <w:jc w:val="right"/>
      </w:pPr>
      <w:proofErr w:type="gramStart"/>
      <w:r w:rsidRPr="0033750C">
        <w:t>2021</w:t>
      </w:r>
      <w:r w:rsidRPr="0033750C">
        <w:t>年</w:t>
      </w:r>
      <w:r w:rsidRPr="0033750C">
        <w:t>8</w:t>
      </w:r>
      <w:r w:rsidRPr="0033750C">
        <w:t>月</w:t>
      </w:r>
      <w:r w:rsidRPr="0033750C">
        <w:t>11</w:t>
      </w:r>
      <w:r w:rsidRPr="0033750C">
        <w:t>日</w:t>
      </w:r>
      <w:proofErr w:type="gramEnd"/>
    </w:p>
    <w:p w14:paraId="35307A3A" w14:textId="77777777" w:rsidR="000836AA" w:rsidRPr="0033750C" w:rsidRDefault="000836AA" w:rsidP="000836AA">
      <w:pPr>
        <w:pStyle w:val="Closing"/>
        <w:ind w:left="0"/>
        <w:jc w:val="right"/>
      </w:pPr>
    </w:p>
    <w:p w14:paraId="1FCDD6EB" w14:textId="0875E9E0" w:rsidR="000836AA" w:rsidRPr="0033750C" w:rsidRDefault="000836AA" w:rsidP="000836A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36BAB2AA" w14:textId="6A9C3CBE"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 xml:space="preserve">the </w:t>
      </w:r>
      <w:r w:rsidR="00FF35AB" w:rsidRPr="0033750C">
        <w:rPr>
          <w:rFonts w:ascii="Times New Roman" w:eastAsia="SimSun" w:hAnsi="Times New Roman" w:cs="Times New Roman"/>
          <w:color w:val="1F497D"/>
          <w:kern w:val="0"/>
          <w:sz w:val="22"/>
        </w:rPr>
        <w:t>your</w:t>
      </w:r>
      <w:proofErr w:type="gramEnd"/>
      <w:r w:rsidRPr="0033750C">
        <w:rPr>
          <w:rFonts w:ascii="Times New Roman" w:eastAsia="SimSun" w:hAnsi="Times New Roman" w:cs="Times New Roman"/>
          <w:color w:val="1F497D"/>
          <w:kern w:val="0"/>
          <w:sz w:val="22"/>
        </w:rPr>
        <w:t xml:space="preserve"> main research direction is the study of the key mechanism of metal additive manufacturing</w:t>
      </w:r>
      <w:r w:rsidR="00FF35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w:t>
      </w:r>
      <w:r w:rsidR="00FF35AB" w:rsidRPr="0033750C">
        <w:rPr>
          <w:rFonts w:ascii="Times New Roman" w:eastAsia="SimSun" w:hAnsi="Times New Roman" w:cs="Times New Roman"/>
          <w:color w:val="1F497D"/>
          <w:kern w:val="0"/>
          <w:sz w:val="22"/>
        </w:rPr>
        <w:t>be involved</w:t>
      </w:r>
      <w:r w:rsidRPr="0033750C">
        <w:rPr>
          <w:rFonts w:ascii="Times New Roman" w:eastAsia="SimSun" w:hAnsi="Times New Roman" w:cs="Times New Roman"/>
          <w:color w:val="1F497D"/>
          <w:kern w:val="0"/>
          <w:sz w:val="22"/>
        </w:rPr>
        <w:t xml:space="preserve"> in this direction in the future. I hope you will become my doctoral supervisor. Here is my self-introduction. And my CV is also attached to this email. Thank you very much for squeezing time out of your busy schedule to look through my material.</w:t>
      </w:r>
    </w:p>
    <w:p w14:paraId="3364ED90"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1FA83EE"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2A41A67"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C95AC33"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4FBDEA6" w14:textId="1273D4C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0B77A4B" w14:textId="7D8DFC2C"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r w:rsidR="00FF35AB" w:rsidRPr="0033750C">
        <w:rPr>
          <w:rFonts w:ascii="Times New Roman" w:eastAsia="SimSun" w:hAnsi="Times New Roman" w:cs="Times New Roman"/>
          <w:color w:val="1F497D"/>
          <w:kern w:val="0"/>
          <w:sz w:val="22"/>
        </w:rPr>
        <w:t xml:space="preserve"> I have completed a review paper about this topic and hope to publish it.</w:t>
      </w:r>
    </w:p>
    <w:p w14:paraId="4D9929A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7E07B23" w14:textId="77777777"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553C6C" w14:textId="49E0A46A"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699BD28" w14:textId="408CE5B6" w:rsidR="00E82526" w:rsidRPr="0033750C" w:rsidRDefault="00E825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7E3D1B9" w14:textId="617D90BF" w:rsidR="00A03B45" w:rsidRPr="0033750C" w:rsidRDefault="00E82526" w:rsidP="00E825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going? I am writing to you because I was wondering what your plan to recruit doctoral students is. Several friends around me have already received J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ffer, </w:t>
      </w:r>
      <w:r w:rsidR="00A03B45" w:rsidRPr="0033750C">
        <w:rPr>
          <w:rFonts w:ascii="Times New Roman" w:eastAsia="SimSun" w:hAnsi="Times New Roman" w:cs="Times New Roman"/>
          <w:color w:val="1F497D"/>
          <w:kern w:val="0"/>
          <w:sz w:val="22"/>
        </w:rPr>
        <w:t xml:space="preserve">so I was curious about my offer from JI. If there is a chance, we can have a video chat. </w:t>
      </w:r>
    </w:p>
    <w:p w14:paraId="5D1F1DF2"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349223"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D3DFC" w14:textId="079383D1" w:rsidR="00E82526" w:rsidRPr="0033750C" w:rsidRDefault="00E82526"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7CA03E" w14:textId="02169B3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60E58B78" w14:textId="08D4DB65" w:rsidR="007910AB" w:rsidRPr="0033750C" w:rsidRDefault="007910AB" w:rsidP="007910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materials for application. Thank you so much for your patient help!</w:t>
      </w:r>
    </w:p>
    <w:p w14:paraId="360455F2" w14:textId="5C55125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D7CF4" w14:textId="3446526C"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0"/>
    <w:p w14:paraId="6EDABD8D" w14:textId="58A6CFBE"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BB25D7" w14:textId="23F4512C" w:rsidR="001E33A0" w:rsidRPr="0033750C" w:rsidRDefault="001E33A0">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Thanks</w:t>
      </w:r>
      <w:proofErr w:type="gramEnd"/>
      <w:r w:rsidRPr="0033750C">
        <w:rPr>
          <w:rFonts w:ascii="Times New Roman" w:eastAsia="SimSun" w:hAnsi="Times New Roman" w:cs="Times New Roman"/>
          <w:color w:val="1F497D"/>
          <w:kern w:val="0"/>
          <w:sz w:val="22"/>
        </w:rPr>
        <w:t xml:space="preserve"> and Future Planning from Liuchao Jin</w:t>
      </w:r>
    </w:p>
    <w:p w14:paraId="154AA87D" w14:textId="10E2F419"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ng,</w:t>
      </w:r>
    </w:p>
    <w:p w14:paraId="1B5579DB" w14:textId="7DD4D60A" w:rsidR="00CA3E9D" w:rsidRPr="0033750C" w:rsidRDefault="00CA3E9D"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Last time, we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a meeting for </w:t>
      </w:r>
      <w:r w:rsidR="001E33A0"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one-on-one interview. I am writing to give my many thanks to you for your </w:t>
      </w:r>
      <w:proofErr w:type="gramStart"/>
      <w:r w:rsidRPr="0033750C">
        <w:rPr>
          <w:rFonts w:ascii="Times New Roman" w:eastAsia="SimSun" w:hAnsi="Times New Roman" w:cs="Times New Roman"/>
          <w:color w:val="1F497D"/>
          <w:kern w:val="0"/>
          <w:sz w:val="22"/>
        </w:rPr>
        <w:t>patient help</w:t>
      </w:r>
      <w:proofErr w:type="gramEnd"/>
      <w:r w:rsidRPr="0033750C">
        <w:rPr>
          <w:rFonts w:ascii="Times New Roman" w:eastAsia="SimSun" w:hAnsi="Times New Roman" w:cs="Times New Roman"/>
          <w:color w:val="1F497D"/>
          <w:kern w:val="0"/>
          <w:sz w:val="22"/>
        </w:rPr>
        <w:t xml:space="preserve"> and kindness. </w:t>
      </w:r>
    </w:p>
    <w:p w14:paraId="70F69373" w14:textId="45924C76" w:rsidR="00583F7B" w:rsidRPr="0033750C" w:rsidRDefault="00583F7B"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that he got the</w:t>
      </w:r>
      <w:r w:rsidR="006A0B30" w:rsidRPr="0033750C">
        <w:rPr>
          <w:rFonts w:ascii="Times New Roman" w:eastAsia="SimSun" w:hAnsi="Times New Roman" w:cs="Times New Roman"/>
          <w:color w:val="1F497D"/>
          <w:kern w:val="0"/>
          <w:sz w:val="22"/>
        </w:rPr>
        <w:t xml:space="preserve"> pre-admission</w:t>
      </w:r>
      <w:r w:rsidRPr="0033750C">
        <w:rPr>
          <w:rFonts w:ascii="Times New Roman" w:eastAsia="SimSun" w:hAnsi="Times New Roman" w:cs="Times New Roman"/>
          <w:color w:val="1F497D"/>
          <w:kern w:val="0"/>
          <w:sz w:val="22"/>
        </w:rPr>
        <w:t xml:space="preserve"> offer from JI last night</w:t>
      </w:r>
      <w:r w:rsidR="006A0B30" w:rsidRPr="0033750C">
        <w:rPr>
          <w:rFonts w:ascii="Times New Roman" w:eastAsia="SimSun" w:hAnsi="Times New Roman" w:cs="Times New Roman"/>
          <w:color w:val="1F497D"/>
          <w:kern w:val="0"/>
          <w:sz w:val="22"/>
        </w:rPr>
        <w:t xml:space="preserve"> and the confirmation deadline was 10 am 30</w:t>
      </w:r>
      <w:r w:rsidR="006A0B30" w:rsidRPr="0033750C">
        <w:rPr>
          <w:rFonts w:ascii="Times New Roman" w:eastAsia="SimSun" w:hAnsi="Times New Roman" w:cs="Times New Roman"/>
          <w:color w:val="1F497D"/>
          <w:kern w:val="0"/>
          <w:sz w:val="22"/>
          <w:vertAlign w:val="superscript"/>
        </w:rPr>
        <w:t>th</w:t>
      </w:r>
      <w:r w:rsidR="006A0B30" w:rsidRPr="0033750C">
        <w:rPr>
          <w:rFonts w:ascii="Times New Roman" w:eastAsia="SimSun" w:hAnsi="Times New Roman" w:cs="Times New Roman"/>
          <w:color w:val="1F497D"/>
          <w:kern w:val="0"/>
          <w:sz w:val="22"/>
        </w:rPr>
        <w:t xml:space="preserve"> July,</w:t>
      </w:r>
      <w:r w:rsidRPr="0033750C">
        <w:rPr>
          <w:rFonts w:ascii="Times New Roman" w:eastAsia="SimSun" w:hAnsi="Times New Roman" w:cs="Times New Roman"/>
          <w:color w:val="1F497D"/>
          <w:kern w:val="0"/>
          <w:sz w:val="22"/>
        </w:rPr>
        <w:t xml:space="preserve"> but t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nothing in my inbox. It seems that I</w:t>
      </w:r>
      <w:r w:rsidR="006A0B30"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006A0B30" w:rsidRPr="0033750C">
        <w:rPr>
          <w:rFonts w:ascii="Times New Roman" w:eastAsia="SimSun" w:hAnsi="Times New Roman" w:cs="Times New Roman"/>
          <w:color w:val="1F497D"/>
          <w:kern w:val="0"/>
          <w:sz w:val="22"/>
        </w:rPr>
        <w:t xml:space="preserve">t meet the requirement for entering JI. I think </w:t>
      </w:r>
      <w:r w:rsidR="001E33A0" w:rsidRPr="0033750C">
        <w:rPr>
          <w:rFonts w:ascii="Times New Roman" w:eastAsia="SimSun" w:hAnsi="Times New Roman" w:cs="Times New Roman"/>
          <w:color w:val="1F497D"/>
          <w:kern w:val="0"/>
          <w:sz w:val="22"/>
        </w:rPr>
        <w:t xml:space="preserve">due to its research and study </w:t>
      </w:r>
      <w:proofErr w:type="gramStart"/>
      <w:r w:rsidR="001E33A0" w:rsidRPr="0033750C">
        <w:rPr>
          <w:rFonts w:ascii="Times New Roman" w:eastAsia="SimSun" w:hAnsi="Times New Roman" w:cs="Times New Roman"/>
          <w:color w:val="1F497D"/>
          <w:kern w:val="0"/>
          <w:sz w:val="22"/>
        </w:rPr>
        <w:t>environment,</w:t>
      </w:r>
      <w:proofErr w:type="gramEnd"/>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JI</w:t>
      </w:r>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 xml:space="preserve">is </w:t>
      </w:r>
      <w:r w:rsidR="001E33A0" w:rsidRPr="0033750C">
        <w:rPr>
          <w:rFonts w:ascii="Times New Roman" w:eastAsia="SimSun" w:hAnsi="Times New Roman" w:cs="Times New Roman"/>
          <w:color w:val="1F497D"/>
          <w:kern w:val="0"/>
          <w:sz w:val="22"/>
        </w:rPr>
        <w:t xml:space="preserve">the only institute that meets my </w:t>
      </w:r>
      <w:r w:rsidR="006A0B30" w:rsidRPr="0033750C">
        <w:rPr>
          <w:rFonts w:ascii="Times New Roman" w:eastAsia="SimSun" w:hAnsi="Times New Roman" w:cs="Times New Roman"/>
          <w:color w:val="1F497D"/>
          <w:kern w:val="0"/>
          <w:sz w:val="22"/>
        </w:rPr>
        <w:t>standard to study PhD in China</w:t>
      </w:r>
      <w:r w:rsidR="00CA3E9D" w:rsidRPr="0033750C">
        <w:rPr>
          <w:rFonts w:ascii="Times New Roman" w:eastAsia="SimSun" w:hAnsi="Times New Roman" w:cs="Times New Roman"/>
          <w:color w:val="1F497D"/>
          <w:kern w:val="0"/>
          <w:sz w:val="22"/>
        </w:rPr>
        <w:t xml:space="preserve"> if I want to involve in academic research.</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S</w:t>
      </w:r>
      <w:r w:rsidR="006A0B30" w:rsidRPr="0033750C">
        <w:rPr>
          <w:rFonts w:ascii="Times New Roman" w:eastAsia="SimSun" w:hAnsi="Times New Roman" w:cs="Times New Roman"/>
          <w:color w:val="1F497D"/>
          <w:kern w:val="0"/>
          <w:sz w:val="22"/>
        </w:rPr>
        <w:t>o, I am considering going ab</w:t>
      </w:r>
      <w:r w:rsidR="00957B53" w:rsidRPr="0033750C">
        <w:rPr>
          <w:rFonts w:ascii="Times New Roman" w:eastAsia="SimSun" w:hAnsi="Times New Roman" w:cs="Times New Roman"/>
          <w:color w:val="1F497D"/>
          <w:kern w:val="0"/>
          <w:sz w:val="22"/>
        </w:rPr>
        <w:t>roa</w:t>
      </w:r>
      <w:r w:rsidR="006A0B30" w:rsidRPr="0033750C">
        <w:rPr>
          <w:rFonts w:ascii="Times New Roman" w:eastAsia="SimSun" w:hAnsi="Times New Roman" w:cs="Times New Roman"/>
          <w:color w:val="1F497D"/>
          <w:kern w:val="0"/>
          <w:sz w:val="22"/>
        </w:rPr>
        <w:t>d for future study</w:t>
      </w:r>
      <w:r w:rsidR="001E33A0" w:rsidRPr="0033750C">
        <w:rPr>
          <w:rFonts w:ascii="Times New Roman" w:eastAsia="SimSun" w:hAnsi="Times New Roman" w:cs="Times New Roman"/>
          <w:color w:val="1F497D"/>
          <w:kern w:val="0"/>
          <w:sz w:val="22"/>
        </w:rPr>
        <w:t xml:space="preserve"> now</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 xml:space="preserve">I have already gotten a PhD offer from CUHK and I am planning to apply for </w:t>
      </w:r>
      <w:r w:rsidR="00957B53" w:rsidRPr="0033750C">
        <w:rPr>
          <w:rFonts w:ascii="Times New Roman" w:eastAsia="SimSun" w:hAnsi="Times New Roman" w:cs="Times New Roman"/>
          <w:color w:val="1F497D"/>
          <w:kern w:val="0"/>
          <w:sz w:val="22"/>
        </w:rPr>
        <w:t xml:space="preserve">a </w:t>
      </w:r>
      <w:proofErr w:type="gramStart"/>
      <w:r w:rsidR="00CA3E9D" w:rsidRPr="0033750C">
        <w:rPr>
          <w:rFonts w:ascii="Times New Roman" w:eastAsia="SimSun" w:hAnsi="Times New Roman" w:cs="Times New Roman"/>
          <w:color w:val="1F497D"/>
          <w:kern w:val="0"/>
          <w:sz w:val="22"/>
        </w:rPr>
        <w:t>master</w:t>
      </w:r>
      <w:proofErr w:type="gramEnd"/>
      <w:r w:rsidR="00CA3E9D" w:rsidRPr="0033750C">
        <w:rPr>
          <w:rFonts w:ascii="Times New Roman" w:eastAsia="SimSun" w:hAnsi="Times New Roman" w:cs="Times New Roman"/>
          <w:color w:val="1F497D"/>
          <w:kern w:val="0"/>
          <w:sz w:val="22"/>
        </w:rPr>
        <w:t xml:space="preserve"> degree in ETH Zürich because I have been following </w:t>
      </w:r>
      <w:r w:rsidR="001E33A0" w:rsidRPr="0033750C">
        <w:rPr>
          <w:rFonts w:ascii="Times New Roman" w:eastAsia="SimSun" w:hAnsi="Times New Roman" w:cs="Times New Roman"/>
          <w:color w:val="1F497D"/>
          <w:kern w:val="0"/>
          <w:sz w:val="22"/>
        </w:rPr>
        <w:t xml:space="preserve">it and preparing for it </w:t>
      </w:r>
      <w:r w:rsidR="00CA3E9D" w:rsidRPr="0033750C">
        <w:rPr>
          <w:rFonts w:ascii="Times New Roman" w:eastAsia="SimSun" w:hAnsi="Times New Roman" w:cs="Times New Roman"/>
          <w:color w:val="1F497D"/>
          <w:kern w:val="0"/>
          <w:sz w:val="22"/>
        </w:rPr>
        <w:t xml:space="preserve">for a long time. From our last discussion, I have benefitted a lot </w:t>
      </w:r>
      <w:proofErr w:type="gramStart"/>
      <w:r w:rsidR="00CA3E9D" w:rsidRPr="0033750C">
        <w:rPr>
          <w:rFonts w:ascii="Times New Roman" w:eastAsia="SimSun" w:hAnsi="Times New Roman" w:cs="Times New Roman"/>
          <w:color w:val="1F497D"/>
          <w:kern w:val="0"/>
          <w:sz w:val="22"/>
        </w:rPr>
        <w:t>about</w:t>
      </w:r>
      <w:proofErr w:type="gramEnd"/>
      <w:r w:rsidR="00CA3E9D" w:rsidRPr="0033750C">
        <w:rPr>
          <w:rFonts w:ascii="Times New Roman" w:eastAsia="SimSun" w:hAnsi="Times New Roman" w:cs="Times New Roman"/>
          <w:color w:val="1F497D"/>
          <w:kern w:val="0"/>
          <w:sz w:val="22"/>
        </w:rPr>
        <w:t xml:space="preserve"> how to select the school and the supervisor for future research and study. </w:t>
      </w:r>
      <w:r w:rsidR="001E33A0" w:rsidRPr="0033750C">
        <w:rPr>
          <w:rFonts w:ascii="Times New Roman" w:eastAsia="SimSun" w:hAnsi="Times New Roman" w:cs="Times New Roman"/>
          <w:color w:val="1F497D"/>
          <w:kern w:val="0"/>
          <w:sz w:val="22"/>
        </w:rPr>
        <w:t xml:space="preserve">I will try my best in </w:t>
      </w:r>
      <w:r w:rsidR="00957B53" w:rsidRPr="0033750C">
        <w:rPr>
          <w:rFonts w:ascii="Times New Roman" w:eastAsia="SimSun" w:hAnsi="Times New Roman" w:cs="Times New Roman"/>
          <w:color w:val="1F497D"/>
          <w:kern w:val="0"/>
          <w:sz w:val="22"/>
        </w:rPr>
        <w:t xml:space="preserve">the </w:t>
      </w:r>
      <w:r w:rsidR="001E33A0" w:rsidRPr="0033750C">
        <w:rPr>
          <w:rFonts w:ascii="Times New Roman" w:eastAsia="SimSun" w:hAnsi="Times New Roman" w:cs="Times New Roman"/>
          <w:color w:val="1F497D"/>
          <w:kern w:val="0"/>
          <w:sz w:val="22"/>
        </w:rPr>
        <w:t>following year to prepare for my future. Hope we can keep in touch. Have a nice day!</w:t>
      </w:r>
    </w:p>
    <w:p w14:paraId="64CC809D" w14:textId="07F0F676" w:rsidR="001E33A0" w:rsidRPr="0033750C" w:rsidRDefault="001E33A0"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suggestion and help </w:t>
      </w:r>
      <w:proofErr w:type="gramStart"/>
      <w:r w:rsidRPr="0033750C">
        <w:rPr>
          <w:rFonts w:ascii="Times New Roman" w:eastAsia="SimSun" w:hAnsi="Times New Roman" w:cs="Times New Roman"/>
          <w:color w:val="1F497D"/>
          <w:kern w:val="0"/>
          <w:sz w:val="22"/>
        </w:rPr>
        <w:t>in</w:t>
      </w:r>
      <w:proofErr w:type="gramEnd"/>
      <w:r w:rsidR="00957B53"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last meeting!</w:t>
      </w:r>
    </w:p>
    <w:p w14:paraId="76BDF9DF" w14:textId="49B93DF7"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8AF8A2" w14:textId="3EF9D165"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2E8F9" w14:textId="50F20D57"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4F1BF1F" w14:textId="79296C76"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Dennis, </w:t>
      </w:r>
    </w:p>
    <w:p w14:paraId="6C4D91D8" w14:textId="02AAABBC" w:rsidR="00D2297C" w:rsidRPr="0033750C" w:rsidRDefault="00D2297C" w:rsidP="00D22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m from SCUPI and </w:t>
      </w:r>
      <w:proofErr w:type="gramStart"/>
      <w:r w:rsidRPr="0033750C">
        <w:rPr>
          <w:rFonts w:ascii="Times New Roman" w:eastAsia="SimSun" w:hAnsi="Times New Roman" w:cs="Times New Roman"/>
          <w:color w:val="1F497D"/>
          <w:kern w:val="0"/>
          <w:sz w:val="22"/>
        </w:rPr>
        <w:t>majoring</w:t>
      </w:r>
      <w:proofErr w:type="gramEnd"/>
      <w:r w:rsidRPr="0033750C">
        <w:rPr>
          <w:rFonts w:ascii="Times New Roman" w:eastAsia="SimSun" w:hAnsi="Times New Roman" w:cs="Times New Roman"/>
          <w:color w:val="1F497D"/>
          <w:kern w:val="0"/>
          <w:sz w:val="22"/>
        </w:rPr>
        <w:t xml:space="preserve"> in mechanical engineering. I really need this account.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68AEE553" w14:textId="5A12A0CA"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AF5434" w14:textId="2920E247"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25A290" w14:textId="58AFD364" w:rsidR="007C59A9" w:rsidRPr="0033750C" w:rsidRDefault="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C59573" w14:textId="5937DCFC"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02A1E5A" w14:textId="3A332DCA" w:rsidR="002F4451" w:rsidRPr="0033750C" w:rsidRDefault="002F4451" w:rsidP="002F44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tell you that I have received the provisional offer from MAEG. Thank you so much for your patient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take the TOEFL again in September, because my other TOEFL score expired in October this year. Ho</w:t>
      </w:r>
      <w:r w:rsidR="00B96BCF" w:rsidRPr="0033750C">
        <w:rPr>
          <w:rFonts w:ascii="Times New Roman" w:eastAsia="SimSun" w:hAnsi="Times New Roman" w:cs="Times New Roman"/>
          <w:color w:val="1F497D"/>
          <w:kern w:val="0"/>
          <w:sz w:val="22"/>
        </w:rPr>
        <w:t>pe we can meet at CUHK campus next year!</w:t>
      </w:r>
    </w:p>
    <w:p w14:paraId="03E7FB02" w14:textId="05BEF72F"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1D68EB" w14:textId="538B8937"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1BD9C0" w14:textId="667D5B43" w:rsidR="00106C94" w:rsidRPr="0033750C" w:rsidRDefault="00106C94" w:rsidP="00B96BCF">
      <w:pPr>
        <w:widowControl/>
        <w:jc w:val="left"/>
        <w:rPr>
          <w:rFonts w:ascii="Times New Roman" w:eastAsia="SimSun" w:hAnsi="Times New Roman" w:cs="Times New Roman"/>
          <w:color w:val="1F497D"/>
          <w:kern w:val="0"/>
          <w:sz w:val="22"/>
        </w:rPr>
      </w:pPr>
    </w:p>
    <w:p w14:paraId="4419C363"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B699617" w14:textId="1CC7A3B9" w:rsidR="00106C94" w:rsidRPr="0033750C" w:rsidRDefault="00106C94" w:rsidP="00106C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cern! I will try my best in the TOEFL test. I will keep on updating the information with you when I make some progress. Have a nice day!</w:t>
      </w:r>
    </w:p>
    <w:p w14:paraId="0CAFC421"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3DC50" w14:textId="71DA582F"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75F62A" w14:textId="28718319" w:rsidR="007C59A9" w:rsidRPr="0033750C" w:rsidRDefault="007C59A9" w:rsidP="00106C94">
      <w:pPr>
        <w:widowControl/>
        <w:jc w:val="left"/>
        <w:rPr>
          <w:rFonts w:ascii="Times New Roman" w:eastAsia="SimSun" w:hAnsi="Times New Roman" w:cs="Times New Roman"/>
          <w:color w:val="1F497D"/>
          <w:kern w:val="0"/>
          <w:sz w:val="22"/>
        </w:rPr>
      </w:pPr>
    </w:p>
    <w:p w14:paraId="25BF27C1" w14:textId="3164F081" w:rsidR="007C59A9" w:rsidRPr="0033750C" w:rsidRDefault="007C59A9" w:rsidP="00106C94">
      <w:pPr>
        <w:widowControl/>
        <w:jc w:val="left"/>
        <w:rPr>
          <w:rFonts w:ascii="Times New Roman" w:eastAsia="SimSun" w:hAnsi="Times New Roman" w:cs="Times New Roman"/>
          <w:color w:val="1F497D"/>
          <w:kern w:val="0"/>
          <w:sz w:val="22"/>
        </w:rPr>
      </w:pPr>
    </w:p>
    <w:p w14:paraId="086B5318" w14:textId="487F8D3F" w:rsidR="007C59A9" w:rsidRPr="0033750C" w:rsidRDefault="007C59A9"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Zhang, </w:t>
      </w:r>
    </w:p>
    <w:p w14:paraId="605A8DC4" w14:textId="1801804E" w:rsidR="007C59A9" w:rsidRPr="0033750C" w:rsidRDefault="007C59A9" w:rsidP="007C59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email. Thank you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My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acceptance form is attached to this email. Have a good day!</w:t>
      </w:r>
    </w:p>
    <w:p w14:paraId="1A63D9F2"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ACD203"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EA328" w14:textId="77777777" w:rsidR="007C59A9" w:rsidRPr="0033750C" w:rsidRDefault="007C59A9" w:rsidP="00106C94">
      <w:pPr>
        <w:widowControl/>
        <w:jc w:val="left"/>
        <w:rPr>
          <w:rFonts w:ascii="Times New Roman" w:eastAsia="SimSun" w:hAnsi="Times New Roman" w:cs="Times New Roman"/>
          <w:color w:val="1F497D"/>
          <w:kern w:val="0"/>
          <w:sz w:val="22"/>
        </w:rPr>
      </w:pPr>
    </w:p>
    <w:p w14:paraId="7223023D" w14:textId="77777777" w:rsidR="00106C94" w:rsidRPr="0033750C" w:rsidRDefault="00106C94" w:rsidP="00B96BCF">
      <w:pPr>
        <w:widowControl/>
        <w:jc w:val="left"/>
        <w:rPr>
          <w:rFonts w:ascii="Times New Roman" w:eastAsia="SimSun" w:hAnsi="Times New Roman" w:cs="Times New Roman"/>
          <w:color w:val="1F497D"/>
          <w:kern w:val="0"/>
          <w:sz w:val="22"/>
        </w:rPr>
      </w:pPr>
    </w:p>
    <w:p w14:paraId="4AA66A38" w14:textId="6D45B1DE"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BD548D" w14:textId="346CBD49"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materials of Liuchao Jin</w:t>
      </w:r>
    </w:p>
    <w:p w14:paraId="48915237" w14:textId="4C60E851"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B993C7C" w14:textId="0643182A"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My CV and some of my project reports are attached to this email. Also, the video through which I got an award is attached in this link: </w:t>
      </w:r>
      <w:hyperlink r:id="rId214" w:anchor="rd" w:history="1">
        <w:r w:rsidRPr="0033750C">
          <w:rPr>
            <w:rStyle w:val="Hyperlink"/>
            <w:rFonts w:ascii="Times New Roman" w:eastAsia="SimSun" w:hAnsi="Times New Roman" w:cs="Times New Roman"/>
            <w:kern w:val="0"/>
            <w:sz w:val="22"/>
          </w:rPr>
          <w: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rd</w:t>
        </w:r>
      </w:hyperlink>
      <w:r w:rsidRPr="0033750C">
        <w:rPr>
          <w:rFonts w:ascii="Times New Roman" w:eastAsia="SimSun" w:hAnsi="Times New Roman" w:cs="Times New Roman"/>
          <w:color w:val="1F497D"/>
          <w:kern w:val="0"/>
          <w:sz w:val="22"/>
        </w:rPr>
        <w:t>.</w:t>
      </w:r>
    </w:p>
    <w:p w14:paraId="37139B8C" w14:textId="3E178592"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enjoy</w:t>
      </w:r>
      <w:proofErr w:type="gramEnd"/>
      <w:r w:rsidRPr="0033750C">
        <w:rPr>
          <w:rFonts w:ascii="Times New Roman" w:eastAsia="SimSun" w:hAnsi="Times New Roman" w:cs="Times New Roman"/>
          <w:color w:val="1F497D"/>
          <w:kern w:val="0"/>
          <w:sz w:val="22"/>
        </w:rPr>
        <w:t xml:space="preserve"> chatting with you today. Thank you so much for your patient help!</w:t>
      </w:r>
    </w:p>
    <w:p w14:paraId="5770CA0C"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0403EE"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D1751D" w14:textId="53CA8113" w:rsidR="008D7875" w:rsidRPr="0033750C" w:rsidRDefault="008D7875">
      <w:pPr>
        <w:widowControl/>
        <w:jc w:val="left"/>
        <w:rPr>
          <w:rFonts w:ascii="Times New Roman" w:eastAsia="SimSun" w:hAnsi="Times New Roman" w:cs="Times New Roman"/>
          <w:color w:val="1F497D"/>
          <w:kern w:val="0"/>
          <w:sz w:val="22"/>
        </w:rPr>
      </w:pPr>
    </w:p>
    <w:p w14:paraId="5D2491B2" w14:textId="77777777" w:rsidR="008D7875" w:rsidRPr="0033750C" w:rsidRDefault="008D7875">
      <w:pPr>
        <w:widowControl/>
        <w:jc w:val="left"/>
        <w:rPr>
          <w:rFonts w:ascii="Times New Roman" w:eastAsia="SimSun" w:hAnsi="Times New Roman" w:cs="Times New Roman"/>
          <w:color w:val="1F497D"/>
          <w:kern w:val="0"/>
          <w:sz w:val="22"/>
        </w:rPr>
      </w:pPr>
    </w:p>
    <w:p w14:paraId="6FA7A5F0" w14:textId="0D95D822"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81F933" w14:textId="15802211"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郝老师：</w:t>
      </w:r>
    </w:p>
    <w:p w14:paraId="5142103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E74DD0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14504796" w14:textId="77777777" w:rsidR="00976FEB" w:rsidRPr="0033750C" w:rsidRDefault="00976FEB" w:rsidP="00976FEB">
      <w:pPr>
        <w:pStyle w:val="Salutation"/>
        <w:ind w:firstLine="420"/>
      </w:pPr>
      <w:r w:rsidRPr="0033750C">
        <w:t>此致</w:t>
      </w:r>
    </w:p>
    <w:p w14:paraId="66D70AA6" w14:textId="77777777" w:rsidR="00976FEB" w:rsidRPr="0033750C" w:rsidRDefault="00976FEB" w:rsidP="00976FEB">
      <w:pPr>
        <w:pStyle w:val="Closing"/>
        <w:ind w:left="0"/>
      </w:pPr>
      <w:r w:rsidRPr="0033750C">
        <w:t>敬礼！</w:t>
      </w:r>
    </w:p>
    <w:p w14:paraId="62C0753E" w14:textId="77777777" w:rsidR="00976FEB" w:rsidRPr="0033750C" w:rsidRDefault="00976FEB" w:rsidP="00976FEB">
      <w:pPr>
        <w:pStyle w:val="Closing"/>
        <w:ind w:left="0"/>
        <w:jc w:val="right"/>
      </w:pPr>
      <w:r w:rsidRPr="0033750C">
        <w:t>金刘超</w:t>
      </w:r>
    </w:p>
    <w:p w14:paraId="0C5EBDCB" w14:textId="77777777" w:rsidR="00976FEB" w:rsidRPr="0033750C" w:rsidRDefault="00976FEB" w:rsidP="00976FEB">
      <w:pPr>
        <w:pStyle w:val="Closing"/>
        <w:ind w:left="0"/>
        <w:jc w:val="right"/>
      </w:pPr>
      <w:proofErr w:type="gramStart"/>
      <w:r w:rsidRPr="0033750C">
        <w:t>2021</w:t>
      </w:r>
      <w:r w:rsidRPr="0033750C">
        <w:t>年</w:t>
      </w:r>
      <w:r w:rsidRPr="0033750C">
        <w:t>7</w:t>
      </w:r>
      <w:r w:rsidRPr="0033750C">
        <w:t>月</w:t>
      </w:r>
      <w:r w:rsidRPr="0033750C">
        <w:t>15</w:t>
      </w:r>
      <w:r w:rsidRPr="0033750C">
        <w:t>日</w:t>
      </w:r>
      <w:proofErr w:type="gramEnd"/>
    </w:p>
    <w:p w14:paraId="5F962D80" w14:textId="0618E5E2" w:rsidR="00382DDE" w:rsidRPr="0033750C" w:rsidRDefault="00382DDE" w:rsidP="00365E6C">
      <w:pPr>
        <w:pStyle w:val="Closing"/>
        <w:ind w:left="0"/>
        <w:jc w:val="right"/>
      </w:pPr>
    </w:p>
    <w:p w14:paraId="0A8DD454" w14:textId="61F35D4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郝老师：</w:t>
      </w:r>
    </w:p>
    <w:p w14:paraId="7E1760CB"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1E95A7C" w14:textId="25E4CA82"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我会准时参会。祝您工作顺利！</w:t>
      </w:r>
    </w:p>
    <w:p w14:paraId="504121EF" w14:textId="77777777" w:rsidR="00976FEB" w:rsidRPr="0033750C" w:rsidRDefault="00976FEB" w:rsidP="00976FEB">
      <w:pPr>
        <w:pStyle w:val="Salutation"/>
        <w:ind w:firstLine="420"/>
      </w:pPr>
      <w:r w:rsidRPr="0033750C">
        <w:t>此致</w:t>
      </w:r>
    </w:p>
    <w:p w14:paraId="6DBFB453" w14:textId="77777777" w:rsidR="00976FEB" w:rsidRPr="0033750C" w:rsidRDefault="00976FEB" w:rsidP="00976FEB">
      <w:pPr>
        <w:pStyle w:val="Closing"/>
        <w:ind w:left="0"/>
      </w:pPr>
      <w:r w:rsidRPr="0033750C">
        <w:t>敬礼！</w:t>
      </w:r>
    </w:p>
    <w:p w14:paraId="6E75C092" w14:textId="77777777" w:rsidR="00976FEB" w:rsidRPr="0033750C" w:rsidRDefault="00976FEB" w:rsidP="00976FEB">
      <w:pPr>
        <w:pStyle w:val="Closing"/>
        <w:ind w:left="0"/>
        <w:jc w:val="right"/>
      </w:pPr>
      <w:r w:rsidRPr="0033750C">
        <w:t>金刘超</w:t>
      </w:r>
    </w:p>
    <w:p w14:paraId="0437C6ED" w14:textId="11F10C16" w:rsidR="00976FEB" w:rsidRPr="0033750C" w:rsidRDefault="00976FEB" w:rsidP="00976FEB">
      <w:pPr>
        <w:pStyle w:val="Closing"/>
        <w:ind w:left="0"/>
        <w:jc w:val="right"/>
      </w:pPr>
      <w:proofErr w:type="gramStart"/>
      <w:r w:rsidRPr="0033750C">
        <w:t>2021</w:t>
      </w:r>
      <w:r w:rsidRPr="0033750C">
        <w:t>年</w:t>
      </w:r>
      <w:r w:rsidRPr="0033750C">
        <w:t>7</w:t>
      </w:r>
      <w:r w:rsidRPr="0033750C">
        <w:t>月</w:t>
      </w:r>
      <w:r w:rsidRPr="0033750C">
        <w:t>17</w:t>
      </w:r>
      <w:r w:rsidRPr="0033750C">
        <w:t>日</w:t>
      </w:r>
      <w:proofErr w:type="gramEnd"/>
    </w:p>
    <w:p w14:paraId="5CA394BC" w14:textId="77777777" w:rsidR="00976FEB" w:rsidRPr="0033750C" w:rsidRDefault="00976FEB" w:rsidP="00365E6C">
      <w:pPr>
        <w:pStyle w:val="Closing"/>
        <w:ind w:left="0"/>
        <w:jc w:val="right"/>
      </w:pPr>
    </w:p>
    <w:p w14:paraId="38AD4D8E" w14:textId="46CE8A9C" w:rsidR="00382DDE" w:rsidRPr="0033750C" w:rsidRDefault="00382DDE" w:rsidP="00382D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胡老师：</w:t>
      </w:r>
    </w:p>
    <w:p w14:paraId="6B85013F"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88DC4B9"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21C0CA58" w14:textId="77777777" w:rsidR="00382DDE" w:rsidRPr="0033750C" w:rsidRDefault="00382DDE" w:rsidP="00382DDE">
      <w:pPr>
        <w:pStyle w:val="Salutation"/>
        <w:ind w:firstLine="420"/>
      </w:pPr>
      <w:r w:rsidRPr="0033750C">
        <w:t>此致</w:t>
      </w:r>
    </w:p>
    <w:p w14:paraId="7C1F6356" w14:textId="77777777" w:rsidR="00382DDE" w:rsidRPr="0033750C" w:rsidRDefault="00382DDE" w:rsidP="00382DDE">
      <w:pPr>
        <w:pStyle w:val="Closing"/>
        <w:ind w:left="0"/>
      </w:pPr>
      <w:r w:rsidRPr="0033750C">
        <w:t>敬礼！</w:t>
      </w:r>
    </w:p>
    <w:p w14:paraId="5B32E47C" w14:textId="77777777" w:rsidR="00382DDE" w:rsidRPr="0033750C" w:rsidRDefault="00382DDE" w:rsidP="00382DDE">
      <w:pPr>
        <w:pStyle w:val="Closing"/>
        <w:ind w:left="0"/>
        <w:jc w:val="right"/>
      </w:pPr>
      <w:r w:rsidRPr="0033750C">
        <w:t>金刘超</w:t>
      </w:r>
    </w:p>
    <w:p w14:paraId="4A7447D5" w14:textId="45CC8B80" w:rsidR="00382DDE" w:rsidRPr="0033750C" w:rsidRDefault="00382DDE" w:rsidP="00382DDE">
      <w:pPr>
        <w:pStyle w:val="Closing"/>
        <w:ind w:left="0"/>
        <w:jc w:val="right"/>
      </w:pPr>
      <w:proofErr w:type="gramStart"/>
      <w:r w:rsidRPr="0033750C">
        <w:t>2021</w:t>
      </w:r>
      <w:r w:rsidRPr="0033750C">
        <w:t>年</w:t>
      </w:r>
      <w:r w:rsidRPr="0033750C">
        <w:t>7</w:t>
      </w:r>
      <w:r w:rsidRPr="0033750C">
        <w:t>月</w:t>
      </w:r>
      <w:r w:rsidRPr="0033750C">
        <w:t>15</w:t>
      </w:r>
      <w:r w:rsidRPr="0033750C">
        <w:t>日</w:t>
      </w:r>
      <w:proofErr w:type="gramEnd"/>
    </w:p>
    <w:p w14:paraId="531084CA" w14:textId="3BC32AAD" w:rsidR="00D9260A" w:rsidRPr="0033750C" w:rsidRDefault="00D9260A" w:rsidP="00382DDE">
      <w:pPr>
        <w:pStyle w:val="Closing"/>
        <w:ind w:left="0"/>
        <w:jc w:val="right"/>
      </w:pPr>
    </w:p>
    <w:p w14:paraId="5D9A41BA" w14:textId="500907C6" w:rsidR="00D9260A" w:rsidRPr="0033750C" w:rsidRDefault="00D9260A" w:rsidP="00D926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程老师：</w:t>
      </w:r>
    </w:p>
    <w:p w14:paraId="01D86A7F" w14:textId="77777777"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67A2928" w14:textId="31B29E3D"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w:t>
      </w:r>
      <w:r w:rsidR="0004628D" w:rsidRPr="0033750C">
        <w:rPr>
          <w:rFonts w:ascii="Times New Roman" w:eastAsia="SimSun" w:hAnsi="Times New Roman" w:cs="Times New Roman"/>
          <w:color w:val="1F497D"/>
          <w:kern w:val="0"/>
          <w:sz w:val="22"/>
        </w:rPr>
        <w:t>来信，</w:t>
      </w:r>
      <w:r w:rsidRPr="0033750C">
        <w:rPr>
          <w:rFonts w:ascii="Times New Roman" w:eastAsia="SimSun" w:hAnsi="Times New Roman" w:cs="Times New Roman"/>
          <w:color w:val="1F497D"/>
          <w:kern w:val="0"/>
          <w:sz w:val="22"/>
        </w:rPr>
        <w:t>我会准时参</w:t>
      </w:r>
      <w:r w:rsidR="0004628D" w:rsidRPr="0033750C">
        <w:rPr>
          <w:rFonts w:ascii="Times New Roman" w:eastAsia="SimSun" w:hAnsi="Times New Roman" w:cs="Times New Roman"/>
          <w:color w:val="1F497D"/>
          <w:kern w:val="0"/>
          <w:sz w:val="22"/>
        </w:rPr>
        <w:t>会。</w:t>
      </w:r>
      <w:r w:rsidRPr="0033750C">
        <w:rPr>
          <w:rFonts w:ascii="Times New Roman" w:eastAsia="SimSun" w:hAnsi="Times New Roman" w:cs="Times New Roman"/>
          <w:color w:val="1F497D"/>
          <w:kern w:val="0"/>
          <w:sz w:val="22"/>
        </w:rPr>
        <w:t>祝您生活愉快！</w:t>
      </w:r>
    </w:p>
    <w:p w14:paraId="7789C503" w14:textId="77777777" w:rsidR="00D9260A" w:rsidRPr="0033750C" w:rsidRDefault="00D9260A" w:rsidP="00D9260A">
      <w:pPr>
        <w:pStyle w:val="Salutation"/>
        <w:ind w:firstLine="420"/>
      </w:pPr>
      <w:r w:rsidRPr="0033750C">
        <w:t>此致</w:t>
      </w:r>
    </w:p>
    <w:p w14:paraId="7B5800FE" w14:textId="77777777" w:rsidR="00D9260A" w:rsidRPr="0033750C" w:rsidRDefault="00D9260A" w:rsidP="00D9260A">
      <w:pPr>
        <w:pStyle w:val="Closing"/>
        <w:ind w:left="0"/>
      </w:pPr>
      <w:r w:rsidRPr="0033750C">
        <w:t>敬礼！</w:t>
      </w:r>
    </w:p>
    <w:p w14:paraId="7A2B08AE" w14:textId="77777777" w:rsidR="00D9260A" w:rsidRPr="0033750C" w:rsidRDefault="00D9260A" w:rsidP="00D9260A">
      <w:pPr>
        <w:pStyle w:val="Closing"/>
        <w:ind w:left="0"/>
        <w:jc w:val="right"/>
      </w:pPr>
      <w:r w:rsidRPr="0033750C">
        <w:t>金刘超</w:t>
      </w:r>
    </w:p>
    <w:p w14:paraId="5FF8F784" w14:textId="130D85CE" w:rsidR="00D9260A" w:rsidRPr="0033750C" w:rsidRDefault="00D9260A" w:rsidP="00D9260A">
      <w:pPr>
        <w:pStyle w:val="Closing"/>
        <w:ind w:left="0"/>
        <w:jc w:val="right"/>
      </w:pPr>
      <w:proofErr w:type="gramStart"/>
      <w:r w:rsidRPr="0033750C">
        <w:t>2021</w:t>
      </w:r>
      <w:r w:rsidRPr="0033750C">
        <w:t>年</w:t>
      </w:r>
      <w:r w:rsidRPr="0033750C">
        <w:t>7</w:t>
      </w:r>
      <w:r w:rsidRPr="0033750C">
        <w:t>月</w:t>
      </w:r>
      <w:r w:rsidRPr="0033750C">
        <w:t>16</w:t>
      </w:r>
      <w:r w:rsidRPr="0033750C">
        <w:t>日</w:t>
      </w:r>
      <w:proofErr w:type="gramEnd"/>
    </w:p>
    <w:p w14:paraId="4948FAE6" w14:textId="2F186221" w:rsidR="00D9260A" w:rsidRPr="0033750C" w:rsidRDefault="00D9260A" w:rsidP="00382DDE">
      <w:pPr>
        <w:pStyle w:val="Closing"/>
        <w:ind w:left="0"/>
        <w:jc w:val="right"/>
      </w:pPr>
    </w:p>
    <w:p w14:paraId="5579696C" w14:textId="1583A115" w:rsidR="0004628D" w:rsidRPr="0033750C" w:rsidRDefault="0004628D" w:rsidP="0004628D">
      <w:pPr>
        <w:pStyle w:val="Closing"/>
        <w:ind w:left="0"/>
        <w:jc w:val="left"/>
      </w:pPr>
      <w:r w:rsidRPr="0033750C">
        <w:t>一对一面试咨询</w:t>
      </w:r>
    </w:p>
    <w:p w14:paraId="50474D5D" w14:textId="74A31136" w:rsidR="0004628D" w:rsidRPr="0033750C" w:rsidRDefault="0004628D" w:rsidP="0004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5A6FBB21" w14:textId="77777777"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B6AD2BC" w14:textId="43DFB87C"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的金刘超，我在前天预约了和孔令逊教授的一对一面试，我想问一下什么时候可以得到回复。谢谢老师的帮助，祝老师工作顺利生活愉快！</w:t>
      </w:r>
    </w:p>
    <w:p w14:paraId="1C231F6F" w14:textId="77777777" w:rsidR="0004628D" w:rsidRPr="0033750C" w:rsidRDefault="0004628D" w:rsidP="0004628D">
      <w:pPr>
        <w:pStyle w:val="Salutation"/>
        <w:ind w:firstLine="420"/>
      </w:pPr>
      <w:r w:rsidRPr="0033750C">
        <w:t>此致</w:t>
      </w:r>
    </w:p>
    <w:p w14:paraId="0A79B474" w14:textId="77777777" w:rsidR="0004628D" w:rsidRPr="0033750C" w:rsidRDefault="0004628D" w:rsidP="0004628D">
      <w:pPr>
        <w:pStyle w:val="Closing"/>
        <w:ind w:left="0"/>
      </w:pPr>
      <w:r w:rsidRPr="0033750C">
        <w:t>敬礼！</w:t>
      </w:r>
    </w:p>
    <w:p w14:paraId="7A0C726C" w14:textId="77777777" w:rsidR="0004628D" w:rsidRPr="0033750C" w:rsidRDefault="0004628D" w:rsidP="0004628D">
      <w:pPr>
        <w:pStyle w:val="Closing"/>
        <w:ind w:left="0"/>
        <w:jc w:val="right"/>
      </w:pPr>
      <w:r w:rsidRPr="0033750C">
        <w:t>金刘超</w:t>
      </w:r>
    </w:p>
    <w:p w14:paraId="4A8E807C" w14:textId="15125B15" w:rsidR="0004628D" w:rsidRPr="0033750C" w:rsidRDefault="0004628D" w:rsidP="0004628D">
      <w:pPr>
        <w:pStyle w:val="Closing"/>
        <w:ind w:left="0"/>
        <w:jc w:val="right"/>
      </w:pPr>
      <w:proofErr w:type="gramStart"/>
      <w:r w:rsidRPr="0033750C">
        <w:t>2021</w:t>
      </w:r>
      <w:r w:rsidRPr="0033750C">
        <w:t>年</w:t>
      </w:r>
      <w:r w:rsidRPr="0033750C">
        <w:t>7</w:t>
      </w:r>
      <w:r w:rsidRPr="0033750C">
        <w:t>月</w:t>
      </w:r>
      <w:r w:rsidRPr="0033750C">
        <w:t>17</w:t>
      </w:r>
      <w:r w:rsidRPr="0033750C">
        <w:t>日</w:t>
      </w:r>
      <w:proofErr w:type="gramEnd"/>
    </w:p>
    <w:p w14:paraId="7C3CF896" w14:textId="193CB938" w:rsidR="00976FEB" w:rsidRPr="0033750C" w:rsidRDefault="00976FEB" w:rsidP="0004628D">
      <w:pPr>
        <w:pStyle w:val="Closing"/>
        <w:ind w:left="0"/>
        <w:jc w:val="right"/>
      </w:pPr>
    </w:p>
    <w:p w14:paraId="3DA8503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7D1B5926"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02B5F3"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很荣幸收到您的来信，我会准时参会。祝您生活愉快！</w:t>
      </w:r>
    </w:p>
    <w:p w14:paraId="09496B4A" w14:textId="77777777" w:rsidR="002F6647" w:rsidRPr="0033750C" w:rsidRDefault="002F6647" w:rsidP="002F6647">
      <w:pPr>
        <w:pStyle w:val="Salutation"/>
        <w:ind w:firstLine="420"/>
      </w:pPr>
      <w:r w:rsidRPr="0033750C">
        <w:t>此致</w:t>
      </w:r>
    </w:p>
    <w:p w14:paraId="60A59CD8" w14:textId="77777777" w:rsidR="002F6647" w:rsidRPr="0033750C" w:rsidRDefault="002F6647" w:rsidP="002F6647">
      <w:pPr>
        <w:pStyle w:val="Closing"/>
        <w:ind w:left="0"/>
      </w:pPr>
      <w:r w:rsidRPr="0033750C">
        <w:t>敬礼！</w:t>
      </w:r>
    </w:p>
    <w:p w14:paraId="4C7EF5B1" w14:textId="77777777" w:rsidR="002F6647" w:rsidRPr="0033750C" w:rsidRDefault="002F6647" w:rsidP="002F6647">
      <w:pPr>
        <w:pStyle w:val="Closing"/>
        <w:ind w:left="0"/>
        <w:jc w:val="right"/>
      </w:pPr>
      <w:r w:rsidRPr="0033750C">
        <w:t>金刘超</w:t>
      </w:r>
    </w:p>
    <w:p w14:paraId="3DA45E5E" w14:textId="77777777" w:rsidR="002F6647" w:rsidRPr="0033750C" w:rsidRDefault="002F6647" w:rsidP="002F6647">
      <w:pPr>
        <w:pStyle w:val="Closing"/>
        <w:ind w:left="0"/>
        <w:jc w:val="right"/>
      </w:pPr>
      <w:proofErr w:type="gramStart"/>
      <w:r w:rsidRPr="0033750C">
        <w:t>2021</w:t>
      </w:r>
      <w:r w:rsidRPr="0033750C">
        <w:t>年</w:t>
      </w:r>
      <w:r w:rsidRPr="0033750C">
        <w:t>7</w:t>
      </w:r>
      <w:r w:rsidRPr="0033750C">
        <w:t>月</w:t>
      </w:r>
      <w:r w:rsidRPr="0033750C">
        <w:t>17</w:t>
      </w:r>
      <w:r w:rsidRPr="0033750C">
        <w:t>日</w:t>
      </w:r>
      <w:proofErr w:type="gramEnd"/>
    </w:p>
    <w:p w14:paraId="499A4FD2" w14:textId="3FF4F7CB" w:rsidR="002F6647" w:rsidRPr="0033750C" w:rsidRDefault="002F6647" w:rsidP="0004628D">
      <w:pPr>
        <w:pStyle w:val="Closing"/>
        <w:ind w:left="0"/>
        <w:jc w:val="right"/>
      </w:pPr>
    </w:p>
    <w:p w14:paraId="33D2EBAE" w14:textId="77777777" w:rsidR="002F6647" w:rsidRPr="0033750C" w:rsidRDefault="002F6647" w:rsidP="0004628D">
      <w:pPr>
        <w:pStyle w:val="Closing"/>
        <w:ind w:left="0"/>
        <w:jc w:val="right"/>
      </w:pPr>
    </w:p>
    <w:p w14:paraId="38CFD812" w14:textId="762EBC1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夏老师：</w:t>
      </w:r>
    </w:p>
    <w:p w14:paraId="18A0F133"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7B52451" w14:textId="668C37F1" w:rsidR="00976FEB" w:rsidRPr="0033750C" w:rsidRDefault="00976FEB" w:rsidP="00976FEB">
      <w:pPr>
        <w:pStyle w:val="Salutation"/>
        <w:ind w:firstLine="420"/>
      </w:pPr>
      <w:r w:rsidRPr="0033750C">
        <w:t>很荣幸收到您的来信。我想问一下张教授还有其他时间段是</w:t>
      </w:r>
      <w:r w:rsidRPr="0033750C">
        <w:t>available</w:t>
      </w:r>
      <w:r w:rsidRPr="0033750C">
        <w:t>的吗？这个</w:t>
      </w:r>
      <w:proofErr w:type="gramStart"/>
      <w:r w:rsidRPr="0033750C">
        <w:t>时间段我需要</w:t>
      </w:r>
      <w:proofErr w:type="gramEnd"/>
      <w:r w:rsidRPr="0033750C">
        <w:t>参加一场会议。祝老师工作顺利！</w:t>
      </w:r>
    </w:p>
    <w:p w14:paraId="6F71B606" w14:textId="76975C19" w:rsidR="00976FEB" w:rsidRPr="0033750C" w:rsidRDefault="00976FEB" w:rsidP="00976FEB">
      <w:pPr>
        <w:pStyle w:val="Salutation"/>
        <w:ind w:firstLine="420"/>
      </w:pPr>
      <w:r w:rsidRPr="0033750C">
        <w:t>此致</w:t>
      </w:r>
    </w:p>
    <w:p w14:paraId="7860E5A9" w14:textId="77777777" w:rsidR="00976FEB" w:rsidRPr="0033750C" w:rsidRDefault="00976FEB" w:rsidP="00976FEB">
      <w:pPr>
        <w:pStyle w:val="Closing"/>
        <w:ind w:left="0"/>
      </w:pPr>
      <w:r w:rsidRPr="0033750C">
        <w:t>敬礼！</w:t>
      </w:r>
    </w:p>
    <w:p w14:paraId="38576A5F" w14:textId="77777777" w:rsidR="00976FEB" w:rsidRPr="0033750C" w:rsidRDefault="00976FEB" w:rsidP="00976FEB">
      <w:pPr>
        <w:pStyle w:val="Closing"/>
        <w:ind w:left="0"/>
        <w:jc w:val="right"/>
      </w:pPr>
      <w:r w:rsidRPr="0033750C">
        <w:t>金刘超</w:t>
      </w:r>
    </w:p>
    <w:p w14:paraId="0C98A099" w14:textId="77777777" w:rsidR="00976FEB" w:rsidRPr="0033750C" w:rsidRDefault="00976FEB" w:rsidP="00976FEB">
      <w:pPr>
        <w:pStyle w:val="Closing"/>
        <w:ind w:left="0"/>
        <w:jc w:val="right"/>
      </w:pPr>
      <w:proofErr w:type="gramStart"/>
      <w:r w:rsidRPr="0033750C">
        <w:t>2021</w:t>
      </w:r>
      <w:r w:rsidRPr="0033750C">
        <w:t>年</w:t>
      </w:r>
      <w:r w:rsidRPr="0033750C">
        <w:t>7</w:t>
      </w:r>
      <w:r w:rsidRPr="0033750C">
        <w:t>月</w:t>
      </w:r>
      <w:r w:rsidRPr="0033750C">
        <w:t>17</w:t>
      </w:r>
      <w:r w:rsidRPr="0033750C">
        <w:t>日</w:t>
      </w:r>
      <w:proofErr w:type="gramEnd"/>
    </w:p>
    <w:p w14:paraId="50AAB92B" w14:textId="77777777" w:rsidR="00976FEB" w:rsidRPr="0033750C" w:rsidRDefault="00976FEB" w:rsidP="0004628D">
      <w:pPr>
        <w:pStyle w:val="Closing"/>
        <w:ind w:left="0"/>
        <w:jc w:val="right"/>
      </w:pPr>
    </w:p>
    <w:p w14:paraId="248E44F8" w14:textId="483A8E8C" w:rsidR="002F6647" w:rsidRPr="0033750C" w:rsidRDefault="002F6647" w:rsidP="002F6647">
      <w:pPr>
        <w:pStyle w:val="Closing"/>
        <w:ind w:left="0"/>
        <w:jc w:val="left"/>
      </w:pPr>
      <w:r w:rsidRPr="0033750C">
        <w:t>Dear Mr. Xia,</w:t>
      </w:r>
    </w:p>
    <w:p w14:paraId="097B6768" w14:textId="6ED4E7F6" w:rsidR="002F6647" w:rsidRPr="0033750C" w:rsidRDefault="002F6647" w:rsidP="002F6647">
      <w:pPr>
        <w:pStyle w:val="Closing"/>
        <w:ind w:left="0" w:firstLine="420"/>
        <w:jc w:val="left"/>
      </w:pPr>
      <w:r w:rsidRPr="0033750C">
        <w:t>So sorry. I</w:t>
      </w:r>
      <w:r w:rsidR="00722F9A">
        <w:t>’</w:t>
      </w:r>
      <w:r w:rsidRPr="0033750C">
        <w:t xml:space="preserve">m afraid that I cannot attend the meeting at 2:30. How about 3:30? </w:t>
      </w:r>
    </w:p>
    <w:p w14:paraId="085902FD"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76F9DAB"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09CC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22A5" w14:textId="643BFC44" w:rsidR="002F6647" w:rsidRPr="0033750C" w:rsidRDefault="002F6647" w:rsidP="002F6647">
      <w:pPr>
        <w:pStyle w:val="Closing"/>
        <w:ind w:left="0"/>
        <w:jc w:val="left"/>
      </w:pPr>
    </w:p>
    <w:p w14:paraId="61CFF9BF" w14:textId="77777777" w:rsidR="00C61E60" w:rsidRPr="0033750C" w:rsidRDefault="00C61E60" w:rsidP="00C61E60">
      <w:pPr>
        <w:pStyle w:val="Closing"/>
        <w:ind w:left="0"/>
        <w:jc w:val="left"/>
      </w:pPr>
      <w:r w:rsidRPr="0033750C">
        <w:t>Dear Mr. Xia,</w:t>
      </w:r>
    </w:p>
    <w:p w14:paraId="43974690" w14:textId="4D5B4D49" w:rsidR="00C61E60" w:rsidRPr="0033750C" w:rsidRDefault="00C61E60" w:rsidP="00C61E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pm sounds good! Thank you for your patient help! Have a nice day!</w:t>
      </w:r>
    </w:p>
    <w:p w14:paraId="1D7AE7FF"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22D86A"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49AF1E" w14:textId="5AF8C2DA" w:rsidR="00C61E60" w:rsidRPr="0033750C" w:rsidRDefault="00C61E60" w:rsidP="002F6647">
      <w:pPr>
        <w:pStyle w:val="Closing"/>
        <w:ind w:left="0"/>
        <w:jc w:val="left"/>
      </w:pPr>
    </w:p>
    <w:p w14:paraId="14580256" w14:textId="0F5E4841" w:rsidR="00B83C8C" w:rsidRPr="0033750C" w:rsidRDefault="00B83C8C" w:rsidP="002F6647">
      <w:pPr>
        <w:pStyle w:val="Closing"/>
        <w:ind w:left="0"/>
        <w:jc w:val="left"/>
      </w:pPr>
    </w:p>
    <w:p w14:paraId="2F06A321" w14:textId="2CAD07B3" w:rsidR="00B83C8C" w:rsidRPr="0033750C" w:rsidRDefault="00B83C8C" w:rsidP="002F6647">
      <w:pPr>
        <w:pStyle w:val="Closing"/>
        <w:ind w:left="0"/>
        <w:jc w:val="left"/>
      </w:pPr>
    </w:p>
    <w:p w14:paraId="64CF2C38" w14:textId="5AAE288B" w:rsidR="00B83C8C" w:rsidRPr="0033750C" w:rsidRDefault="00B83C8C" w:rsidP="00B83C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老师：</w:t>
      </w:r>
    </w:p>
    <w:p w14:paraId="7AE046EB" w14:textId="77777777" w:rsidR="00B83C8C" w:rsidRPr="0033750C" w:rsidRDefault="00B83C8C" w:rsidP="00B83C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90D98C4" w14:textId="5F5C37B2" w:rsidR="00B83C8C" w:rsidRPr="0033750C" w:rsidRDefault="00B83C8C" w:rsidP="00B83C8C">
      <w:pPr>
        <w:pStyle w:val="Salutation"/>
        <w:ind w:firstLine="420"/>
      </w:pPr>
      <w:r w:rsidRPr="0033750C">
        <w:t>我是来自四川大学的金刘超。刚刚我和张峻老师聊了一会儿，他建议我可以联系一下李冕老师。但是李冕老师现在不在学校，可以</w:t>
      </w:r>
      <w:proofErr w:type="gramStart"/>
      <w:r w:rsidRPr="0033750C">
        <w:t>方便加</w:t>
      </w:r>
      <w:proofErr w:type="gramEnd"/>
      <w:r w:rsidRPr="0033750C">
        <w:t>一下李冕老师</w:t>
      </w:r>
      <w:proofErr w:type="gramStart"/>
      <w:r w:rsidRPr="0033750C">
        <w:t>的微信或者</w:t>
      </w:r>
      <w:proofErr w:type="gramEnd"/>
      <w:r w:rsidRPr="0033750C">
        <w:t>飞书吗？</w:t>
      </w:r>
    </w:p>
    <w:p w14:paraId="69AA4030" w14:textId="77777777" w:rsidR="00B83C8C" w:rsidRPr="0033750C" w:rsidRDefault="00B83C8C" w:rsidP="00B83C8C">
      <w:pPr>
        <w:pStyle w:val="Salutation"/>
        <w:ind w:firstLine="420"/>
      </w:pPr>
      <w:r w:rsidRPr="0033750C">
        <w:t>此致</w:t>
      </w:r>
    </w:p>
    <w:p w14:paraId="436D58FD" w14:textId="77777777" w:rsidR="00B83C8C" w:rsidRPr="0033750C" w:rsidRDefault="00B83C8C" w:rsidP="00B83C8C">
      <w:pPr>
        <w:pStyle w:val="Closing"/>
        <w:ind w:left="0"/>
      </w:pPr>
      <w:r w:rsidRPr="0033750C">
        <w:t>敬礼！</w:t>
      </w:r>
    </w:p>
    <w:p w14:paraId="54FBBCCC" w14:textId="77777777" w:rsidR="00B83C8C" w:rsidRPr="0033750C" w:rsidRDefault="00B83C8C" w:rsidP="00B83C8C">
      <w:pPr>
        <w:pStyle w:val="Closing"/>
        <w:ind w:left="0"/>
        <w:jc w:val="right"/>
      </w:pPr>
      <w:r w:rsidRPr="0033750C">
        <w:t>金刘超</w:t>
      </w:r>
    </w:p>
    <w:p w14:paraId="050D2849" w14:textId="75718AD8" w:rsidR="00B83C8C" w:rsidRPr="0033750C" w:rsidRDefault="00B83C8C" w:rsidP="00B83C8C">
      <w:pPr>
        <w:pStyle w:val="Closing"/>
        <w:ind w:left="0"/>
        <w:jc w:val="right"/>
      </w:pPr>
      <w:proofErr w:type="gramStart"/>
      <w:r w:rsidRPr="0033750C">
        <w:t>2021</w:t>
      </w:r>
      <w:r w:rsidRPr="0033750C">
        <w:t>年</w:t>
      </w:r>
      <w:r w:rsidRPr="0033750C">
        <w:t>7</w:t>
      </w:r>
      <w:r w:rsidRPr="0033750C">
        <w:t>月</w:t>
      </w:r>
      <w:r w:rsidRPr="0033750C">
        <w:t>18</w:t>
      </w:r>
      <w:r w:rsidRPr="0033750C">
        <w:t>日</w:t>
      </w:r>
      <w:proofErr w:type="gramEnd"/>
    </w:p>
    <w:p w14:paraId="391A153B" w14:textId="77777777" w:rsidR="00382DDE" w:rsidRPr="0033750C" w:rsidRDefault="00382DDE" w:rsidP="00365E6C">
      <w:pPr>
        <w:pStyle w:val="Closing"/>
        <w:ind w:left="0"/>
        <w:jc w:val="right"/>
      </w:pPr>
    </w:p>
    <w:p w14:paraId="649DCE60" w14:textId="77777777" w:rsidR="00365E6C" w:rsidRPr="0033750C" w:rsidRDefault="00365E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D895688" w14:textId="12F53924" w:rsidR="00522E98" w:rsidRPr="0033750C" w:rsidRDefault="00522E9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ake an appointment for </w:t>
      </w:r>
      <w:proofErr w:type="gramStart"/>
      <w:r w:rsidRPr="0033750C">
        <w:rPr>
          <w:rFonts w:ascii="Times New Roman" w:eastAsia="SimSun" w:hAnsi="Times New Roman" w:cs="Times New Roman"/>
          <w:color w:val="1F497D"/>
          <w:kern w:val="0"/>
          <w:sz w:val="22"/>
        </w:rPr>
        <w:t>recent</w:t>
      </w:r>
      <w:proofErr w:type="gramEnd"/>
      <w:r w:rsidRPr="0033750C">
        <w:rPr>
          <w:rFonts w:ascii="Times New Roman" w:eastAsia="SimSun" w:hAnsi="Times New Roman" w:cs="Times New Roman"/>
          <w:color w:val="1F497D"/>
          <w:kern w:val="0"/>
          <w:sz w:val="22"/>
        </w:rPr>
        <w:t xml:space="preserve"> meeting</w:t>
      </w:r>
    </w:p>
    <w:p w14:paraId="7F9FFA79" w14:textId="5683E8DD" w:rsidR="00F72468" w:rsidRPr="0033750C" w:rsidRDefault="00F7246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3758E254" w14:textId="6DE53040"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I can make an appointment with you tomorrow afternoon after 2pm or the day after tomorrow.</w:t>
      </w:r>
    </w:p>
    <w:p w14:paraId="3003B116" w14:textId="1A257EA2"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e to the lab visiting activities for the major electronic engineering,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w:t>
      </w:r>
      <w:proofErr w:type="gramStart"/>
      <w:r w:rsidRPr="0033750C">
        <w:rPr>
          <w:rFonts w:ascii="Times New Roman" w:eastAsia="SimSun" w:hAnsi="Times New Roman" w:cs="Times New Roman"/>
          <w:color w:val="1F497D"/>
          <w:kern w:val="0"/>
          <w:sz w:val="22"/>
        </w:rPr>
        <w:t>opportunity</w:t>
      </w:r>
      <w:proofErr w:type="gramEnd"/>
      <w:r w:rsidRPr="0033750C">
        <w:rPr>
          <w:rFonts w:ascii="Times New Roman" w:eastAsia="SimSun" w:hAnsi="Times New Roman" w:cs="Times New Roman"/>
          <w:color w:val="1F497D"/>
          <w:kern w:val="0"/>
          <w:sz w:val="22"/>
        </w:rPr>
        <w:t xml:space="preserve"> to go to your office. But I am still longing </w:t>
      </w:r>
      <w:proofErr w:type="gramStart"/>
      <w:r w:rsidRPr="0033750C">
        <w:rPr>
          <w:rFonts w:ascii="Times New Roman" w:eastAsia="SimSun" w:hAnsi="Times New Roman" w:cs="Times New Roman"/>
          <w:color w:val="1F497D"/>
          <w:kern w:val="0"/>
          <w:sz w:val="22"/>
        </w:rPr>
        <w:t>for visiting</w:t>
      </w:r>
      <w:proofErr w:type="gramEnd"/>
      <w:r w:rsidRPr="0033750C">
        <w:rPr>
          <w:rFonts w:ascii="Times New Roman" w:eastAsia="SimSun" w:hAnsi="Times New Roman" w:cs="Times New Roman"/>
          <w:color w:val="1F497D"/>
          <w:kern w:val="0"/>
          <w:sz w:val="22"/>
        </w:rPr>
        <w:t xml:space="preserve"> you because my current research is about using origami </w:t>
      </w:r>
      <w:proofErr w:type="gramStart"/>
      <w:r w:rsidRPr="0033750C">
        <w:rPr>
          <w:rFonts w:ascii="Times New Roman" w:eastAsia="SimSun" w:hAnsi="Times New Roman" w:cs="Times New Roman"/>
          <w:color w:val="1F497D"/>
          <w:kern w:val="0"/>
          <w:sz w:val="22"/>
        </w:rPr>
        <w:t>metamaterial</w:t>
      </w:r>
      <w:proofErr w:type="gramEnd"/>
      <w:r w:rsidRPr="0033750C">
        <w:rPr>
          <w:rFonts w:ascii="Times New Roman" w:eastAsia="SimSun" w:hAnsi="Times New Roman" w:cs="Times New Roman"/>
          <w:color w:val="1F497D"/>
          <w:kern w:val="0"/>
          <w:sz w:val="22"/>
        </w:rPr>
        <w:t xml:space="preserve"> for energy harvesting. I want to figure out the structure or system of origami metamaterial with highest efficiency for energy harvesting. Therefore, your opinion may inspire me and give me a fantastic direction for future research. </w:t>
      </w:r>
      <w:r w:rsidR="00522E98" w:rsidRPr="0033750C">
        <w:rPr>
          <w:rFonts w:ascii="Times New Roman" w:eastAsia="SimSun" w:hAnsi="Times New Roman" w:cs="Times New Roman"/>
          <w:color w:val="1F497D"/>
          <w:kern w:val="0"/>
          <w:sz w:val="22"/>
        </w:rPr>
        <w:t xml:space="preserve">I was wondering whether it is available for </w:t>
      </w:r>
      <w:proofErr w:type="gramStart"/>
      <w:r w:rsidR="00522E98" w:rsidRPr="0033750C">
        <w:rPr>
          <w:rFonts w:ascii="Times New Roman" w:eastAsia="SimSun" w:hAnsi="Times New Roman" w:cs="Times New Roman"/>
          <w:color w:val="1F497D"/>
          <w:kern w:val="0"/>
          <w:sz w:val="22"/>
        </w:rPr>
        <w:t>your</w:t>
      </w:r>
      <w:proofErr w:type="gramEnd"/>
      <w:r w:rsidR="00522E98" w:rsidRPr="0033750C">
        <w:rPr>
          <w:rFonts w:ascii="Times New Roman" w:eastAsia="SimSun" w:hAnsi="Times New Roman" w:cs="Times New Roman"/>
          <w:color w:val="1F497D"/>
          <w:kern w:val="0"/>
          <w:sz w:val="22"/>
        </w:rPr>
        <w:t xml:space="preserve"> during these time periods.</w:t>
      </w:r>
    </w:p>
    <w:p w14:paraId="79B4BA51" w14:textId="77777777" w:rsidR="00522E98" w:rsidRPr="0033750C" w:rsidRDefault="00522E98" w:rsidP="00522E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55CAAD7" w14:textId="77777777"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12C5DB" w14:textId="2D2D4159"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30B0A0" w14:textId="32F4B3EE" w:rsidR="00D6609B" w:rsidRPr="0033750C" w:rsidRDefault="00D6609B" w:rsidP="00522E98">
      <w:pPr>
        <w:widowControl/>
        <w:jc w:val="left"/>
        <w:rPr>
          <w:rFonts w:ascii="Times New Roman" w:eastAsia="SimSun" w:hAnsi="Times New Roman" w:cs="Times New Roman"/>
          <w:color w:val="1F497D"/>
          <w:kern w:val="0"/>
          <w:sz w:val="22"/>
        </w:rPr>
      </w:pPr>
    </w:p>
    <w:p w14:paraId="661C4034" w14:textId="0AD665D5" w:rsidR="00D6609B" w:rsidRPr="0033750C" w:rsidRDefault="00D6609B" w:rsidP="00D66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64D7FC1B" w14:textId="7B9146B9" w:rsidR="00D6609B" w:rsidRPr="0033750C" w:rsidRDefault="00D6609B" w:rsidP="00D6609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4 pm tomorrow is ok for me. Thank you very much for your patient help. See you then!</w:t>
      </w:r>
    </w:p>
    <w:p w14:paraId="4CEF8341"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B4096"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A78813" w14:textId="448572E8" w:rsidR="00D6609B" w:rsidRPr="0033750C" w:rsidRDefault="00D6609B" w:rsidP="00522E98">
      <w:pPr>
        <w:widowControl/>
        <w:jc w:val="left"/>
        <w:rPr>
          <w:rFonts w:ascii="Times New Roman" w:eastAsia="SimSun" w:hAnsi="Times New Roman" w:cs="Times New Roman"/>
          <w:color w:val="1F497D"/>
          <w:kern w:val="0"/>
          <w:sz w:val="22"/>
        </w:rPr>
      </w:pPr>
    </w:p>
    <w:p w14:paraId="4E961336" w14:textId="6E6BCBCA" w:rsidR="00E92D36" w:rsidRPr="0033750C" w:rsidRDefault="00E92D36" w:rsidP="00522E98">
      <w:pPr>
        <w:widowControl/>
        <w:jc w:val="left"/>
        <w:rPr>
          <w:rFonts w:ascii="Times New Roman" w:eastAsia="SimSun" w:hAnsi="Times New Roman" w:cs="Times New Roman"/>
          <w:color w:val="1F497D"/>
          <w:kern w:val="0"/>
          <w:sz w:val="22"/>
        </w:rPr>
      </w:pPr>
    </w:p>
    <w:p w14:paraId="231EFA4B" w14:textId="3006971B" w:rsidR="00E92D36" w:rsidRPr="0033750C" w:rsidRDefault="00E92D36" w:rsidP="00E92D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674CB7C" w14:textId="19732883" w:rsidR="00E92D36" w:rsidRPr="0033750C" w:rsidRDefault="00E92D36" w:rsidP="00E92D36">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I have arrived at Westlake University for summer </w:t>
      </w:r>
      <w:proofErr w:type="gramStart"/>
      <w:r w:rsidRPr="0033750C">
        <w:rPr>
          <w:rFonts w:ascii="Times New Roman" w:eastAsia="SimSun" w:hAnsi="Times New Roman" w:cs="Times New Roman"/>
          <w:color w:val="1F497D"/>
          <w:kern w:val="0"/>
          <w:sz w:val="22"/>
        </w:rPr>
        <w:t>camp</w:t>
      </w:r>
      <w:proofErr w:type="gramEnd"/>
      <w:r w:rsidRPr="0033750C">
        <w:rPr>
          <w:rFonts w:ascii="Times New Roman" w:eastAsia="SimSun" w:hAnsi="Times New Roman" w:cs="Times New Roman"/>
          <w:color w:val="1F497D"/>
          <w:kern w:val="0"/>
          <w:sz w:val="22"/>
        </w:rPr>
        <w:t xml:space="preserve"> and I will have an interview this afternoon. I was wondering which time is available for you tomorrow so that I can pay a visit to you. I will also work as a summer research internship at Westlake University for a whole month starting on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Hope we will meet at the campus. Have a nice day!</w:t>
      </w:r>
    </w:p>
    <w:p w14:paraId="79AF55BF" w14:textId="77777777"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796A69" w14:textId="347FB8AE"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DCC594" w14:textId="0A94747E" w:rsidR="00923E7D" w:rsidRPr="0033750C" w:rsidRDefault="00923E7D" w:rsidP="00E92D36">
      <w:pPr>
        <w:widowControl/>
        <w:jc w:val="left"/>
        <w:rPr>
          <w:rFonts w:ascii="Times New Roman" w:eastAsia="SimSun" w:hAnsi="Times New Roman" w:cs="Times New Roman"/>
          <w:color w:val="1F497D"/>
          <w:kern w:val="0"/>
          <w:sz w:val="22"/>
        </w:rPr>
      </w:pPr>
    </w:p>
    <w:p w14:paraId="1B3C6E47" w14:textId="70BAC130" w:rsidR="00923E7D" w:rsidRPr="0033750C" w:rsidRDefault="00923E7D" w:rsidP="00923E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85F4CF7" w14:textId="399496CE" w:rsidR="00923E7D" w:rsidRPr="0033750C" w:rsidRDefault="00923E7D" w:rsidP="00923E7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3 pm tomorrow is ok for me. Thank you very much for squeezing time out of your busy schedule. See you then!</w:t>
      </w:r>
    </w:p>
    <w:p w14:paraId="7B18A241"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1581A2"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45C250" w14:textId="77777777" w:rsidR="00923E7D" w:rsidRPr="0033750C" w:rsidRDefault="00923E7D" w:rsidP="00E92D36">
      <w:pPr>
        <w:widowControl/>
        <w:jc w:val="left"/>
        <w:rPr>
          <w:rFonts w:ascii="Times New Roman" w:eastAsia="SimSun" w:hAnsi="Times New Roman" w:cs="Times New Roman"/>
          <w:color w:val="1F497D"/>
          <w:kern w:val="0"/>
          <w:sz w:val="22"/>
        </w:rPr>
      </w:pPr>
    </w:p>
    <w:p w14:paraId="38760808" w14:textId="77777777" w:rsidR="00E92D36" w:rsidRPr="0033750C" w:rsidRDefault="00E92D36" w:rsidP="00522E98">
      <w:pPr>
        <w:widowControl/>
        <w:jc w:val="left"/>
        <w:rPr>
          <w:rFonts w:ascii="Times New Roman" w:eastAsia="SimSun" w:hAnsi="Times New Roman" w:cs="Times New Roman"/>
          <w:color w:val="1F497D"/>
          <w:kern w:val="0"/>
          <w:sz w:val="22"/>
        </w:rPr>
      </w:pPr>
    </w:p>
    <w:p w14:paraId="51EEDC96" w14:textId="77777777" w:rsidR="00522E98" w:rsidRPr="0033750C" w:rsidRDefault="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4607D5" w14:textId="3E3D54E6" w:rsidR="00FC704E" w:rsidRPr="0033750C" w:rsidRDefault="00FC704E" w:rsidP="00FC704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19A72643" w14:textId="39FE0A00" w:rsidR="00FC704E" w:rsidRPr="0033750C" w:rsidRDefault="00FC704E" w:rsidP="00FC704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very much for your concern.</w:t>
      </w:r>
    </w:p>
    <w:p w14:paraId="3C738E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2C4C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9DE423" w14:textId="77777777" w:rsidR="00FC704E" w:rsidRPr="0033750C" w:rsidRDefault="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FA6239" w14:textId="6EFCA048" w:rsidR="00910B6D" w:rsidRPr="0033750C" w:rsidRDefault="00910B6D" w:rsidP="00910B6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4A96EDFD" w14:textId="5A87F893" w:rsidR="00910B6D" w:rsidRPr="0033750C" w:rsidRDefault="00910B6D" w:rsidP="00910B6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ranscript is attached to this email. Thank you very much for your concern.</w:t>
      </w:r>
    </w:p>
    <w:p w14:paraId="1B34CF1D"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A5AF5"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F71FF8" w14:textId="77777777" w:rsidR="00910B6D" w:rsidRPr="0033750C" w:rsidRDefault="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3CC1ED5" w14:textId="6C6FE6D3"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tone,</w:t>
      </w:r>
    </w:p>
    <w:p w14:paraId="78C7C19E" w14:textId="2BD80B2A"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DPhil position available for 2022. If yes, I want to apply for it.</w:t>
      </w:r>
    </w:p>
    <w:p w14:paraId="225BCE80" w14:textId="09F9BB4C" w:rsidR="00736AED" w:rsidRPr="0033750C" w:rsidRDefault="004567B4"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luid mechanics</w:t>
      </w:r>
      <w:r w:rsidR="00736AED" w:rsidRPr="0033750C">
        <w:rPr>
          <w:rFonts w:ascii="Times New Roman" w:eastAsia="SimSun" w:hAnsi="Times New Roman" w:cs="Times New Roman"/>
          <w:color w:val="1F497D"/>
          <w:kern w:val="0"/>
          <w:sz w:val="22"/>
        </w:rPr>
        <w:t xml:space="preserve">-one of your research interests-is the field that I am very interested in, and it is also a direction that I have been working hard to research and explore. From the narration of my friends and my personal </w:t>
      </w:r>
      <w:proofErr w:type="gramStart"/>
      <w:r w:rsidR="00736AED" w:rsidRPr="0033750C">
        <w:rPr>
          <w:rFonts w:ascii="Times New Roman" w:eastAsia="SimSun" w:hAnsi="Times New Roman" w:cs="Times New Roman"/>
          <w:color w:val="1F497D"/>
          <w:kern w:val="0"/>
          <w:sz w:val="22"/>
        </w:rPr>
        <w:t>searching</w:t>
      </w:r>
      <w:proofErr w:type="gramEnd"/>
      <w:r w:rsidR="00736AED" w:rsidRPr="0033750C">
        <w:rPr>
          <w:rFonts w:ascii="Times New Roman" w:eastAsia="SimSun" w:hAnsi="Times New Roman" w:cs="Times New Roman"/>
          <w:color w:val="1F497D"/>
          <w:kern w:val="0"/>
          <w:sz w:val="22"/>
        </w:rPr>
        <w:t xml:space="preserve">, I </w:t>
      </w:r>
      <w:proofErr w:type="gramStart"/>
      <w:r w:rsidR="00736AED" w:rsidRPr="0033750C">
        <w:rPr>
          <w:rFonts w:ascii="Times New Roman" w:eastAsia="SimSun" w:hAnsi="Times New Roman" w:cs="Times New Roman"/>
          <w:color w:val="1F497D"/>
          <w:kern w:val="0"/>
          <w:sz w:val="22"/>
        </w:rPr>
        <w:t>am very</w:t>
      </w:r>
      <w:proofErr w:type="gramEnd"/>
      <w:r w:rsidR="00736AED" w:rsidRPr="0033750C">
        <w:rPr>
          <w:rFonts w:ascii="Times New Roman" w:eastAsia="SimSun" w:hAnsi="Times New Roman" w:cs="Times New Roman"/>
          <w:color w:val="1F497D"/>
          <w:kern w:val="0"/>
          <w:sz w:val="22"/>
        </w:rPr>
        <w:t xml:space="preserve"> longing for the study and research environment of the </w:t>
      </w:r>
      <w:r w:rsidRPr="0033750C">
        <w:rPr>
          <w:rFonts w:ascii="Times New Roman" w:eastAsia="SimSun" w:hAnsi="Times New Roman" w:cs="Times New Roman"/>
          <w:color w:val="1F497D"/>
          <w:kern w:val="0"/>
          <w:sz w:val="22"/>
        </w:rPr>
        <w:t xml:space="preserve">University of Oxford </w:t>
      </w:r>
      <w:r w:rsidR="00736AED" w:rsidRPr="0033750C">
        <w:rPr>
          <w:rFonts w:ascii="Times New Roman" w:eastAsia="SimSun" w:hAnsi="Times New Roman" w:cs="Times New Roman"/>
          <w:color w:val="1F497D"/>
          <w:kern w:val="0"/>
          <w:sz w:val="22"/>
        </w:rPr>
        <w:t xml:space="preserve">and looking forward to learning there. I was wondering whether you </w:t>
      </w:r>
      <w:proofErr w:type="gramStart"/>
      <w:r w:rsidR="00736AED" w:rsidRPr="0033750C">
        <w:rPr>
          <w:rFonts w:ascii="Times New Roman" w:eastAsia="SimSun" w:hAnsi="Times New Roman" w:cs="Times New Roman"/>
          <w:color w:val="1F497D"/>
          <w:kern w:val="0"/>
          <w:sz w:val="22"/>
        </w:rPr>
        <w:t>could</w:t>
      </w:r>
      <w:proofErr w:type="gramEnd"/>
      <w:r w:rsidR="00736AED" w:rsidRPr="0033750C">
        <w:rPr>
          <w:rFonts w:ascii="Times New Roman" w:eastAsia="SimSun" w:hAnsi="Times New Roman" w:cs="Times New Roman"/>
          <w:color w:val="1F497D"/>
          <w:kern w:val="0"/>
          <w:sz w:val="22"/>
        </w:rPr>
        <w:t xml:space="preserve"> be so kind to provide me with the opportunity of a DPhil </w:t>
      </w:r>
      <w:proofErr w:type="gramStart"/>
      <w:r w:rsidR="00736AED"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of Oxford</w:t>
      </w:r>
      <w:r w:rsidR="00736AED" w:rsidRPr="0033750C">
        <w:rPr>
          <w:rFonts w:ascii="Times New Roman" w:eastAsia="SimSun" w:hAnsi="Times New Roman" w:cs="Times New Roman"/>
          <w:color w:val="1F497D"/>
          <w:kern w:val="0"/>
          <w:sz w:val="22"/>
        </w:rPr>
        <w:t>. My CV is attached to this email.</w:t>
      </w:r>
    </w:p>
    <w:p w14:paraId="370DC0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5B0B3FA"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6F5350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800BBD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F320C15"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E063C39"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3041323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02F79AF"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5C2064"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B249F6"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F7E077" w14:textId="6B00B87B"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636B3F2C" w14:textId="67266893"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24636443" w14:textId="26C61044" w:rsidR="00736AED" w:rsidRPr="0033750C" w:rsidRDefault="00736AED"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ero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Cambridge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a Ph.D. </w:t>
      </w:r>
      <w:proofErr w:type="gramStart"/>
      <w:r w:rsidRPr="0033750C">
        <w:rPr>
          <w:rFonts w:ascii="Times New Roman" w:eastAsia="SimSun" w:hAnsi="Times New Roman" w:cs="Times New Roman"/>
          <w:color w:val="1F497D"/>
          <w:kern w:val="0"/>
          <w:sz w:val="22"/>
        </w:rPr>
        <w:t>in University</w:t>
      </w:r>
      <w:proofErr w:type="gramEnd"/>
      <w:r w:rsidRPr="0033750C">
        <w:rPr>
          <w:rFonts w:ascii="Times New Roman" w:eastAsia="SimSun" w:hAnsi="Times New Roman" w:cs="Times New Roman"/>
          <w:color w:val="1F497D"/>
          <w:kern w:val="0"/>
          <w:sz w:val="22"/>
        </w:rPr>
        <w:t xml:space="preserve"> of Cambridge. My CV is attached to this email.</w:t>
      </w:r>
    </w:p>
    <w:p w14:paraId="140A19B0"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288230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1BB4457E"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DAC1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504711"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EC360A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186065F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533EF59"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71FB87"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F4431"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D61C46" w14:textId="48071F79" w:rsidR="00841486" w:rsidRPr="0033750C" w:rsidRDefault="00841486" w:rsidP="008414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o,</w:t>
      </w:r>
    </w:p>
    <w:p w14:paraId="76076BE3" w14:textId="185EAFED"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15C2E817" w14:textId="6956FCF6" w:rsidR="00841486" w:rsidRPr="0033750C" w:rsidRDefault="00841486" w:rsidP="0084148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Thermal and environmental engineering -one of your research interests-is the field that I am very interested in, and it is also a direction that I have been working hard to research and explore. From the narration of my friends and my personal searching, I </w:t>
      </w:r>
      <w:proofErr w:type="gramStart"/>
      <w:r w:rsidRPr="0033750C">
        <w:rPr>
          <w:rFonts w:ascii="Times New Roman" w:eastAsia="SimSun" w:hAnsi="Times New Roman" w:cs="Times New Roman"/>
          <w:color w:val="1F497D"/>
          <w:kern w:val="0"/>
          <w:sz w:val="22"/>
        </w:rPr>
        <w:t>am very</w:t>
      </w:r>
      <w:proofErr w:type="gramEnd"/>
      <w:r w:rsidRPr="0033750C">
        <w:rPr>
          <w:rFonts w:ascii="Times New Roman" w:eastAsia="SimSun" w:hAnsi="Times New Roman" w:cs="Times New Roman"/>
          <w:color w:val="1F497D"/>
          <w:kern w:val="0"/>
          <w:sz w:val="22"/>
        </w:rPr>
        <w:t xml:space="preserve"> longing for the study and research environment of the HKU and looking forward to learning there. I was wondering whether you could be so kind to provide me with the opportunity of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 xml:space="preserve">.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HKU. My CV is attached to this email.</w:t>
      </w:r>
    </w:p>
    <w:p w14:paraId="714E814F"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BC3B46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DED95D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E99FD4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4971C2E"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4210D2B"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5302F92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41CE811"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B608"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F77DC" w14:textId="77777777" w:rsidR="00841486" w:rsidRPr="0033750C" w:rsidRDefault="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15DBC4" w14:textId="3975F2C6"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ee,</w:t>
      </w:r>
    </w:p>
    <w:p w14:paraId="209CDC80" w14:textId="3EB4571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3CC3DC5D" w14:textId="3ABC84BE"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is the field that I am very interested in, and it is also a direction that I have been working hard to research and explore. From the narration of my friends and my personal searching, I am very longing for the study and research environment of the NUS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Ph.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NUS. My CV is attached to this email.</w:t>
      </w:r>
    </w:p>
    <w:p w14:paraId="40E9A8A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EF8432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7535B86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8F094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836B9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CC2433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0398540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5DCE80A"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BE8A66"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2AF56B"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C670F3B" w14:textId="2630FB71"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08C01464" w14:textId="7FA5BEC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4BDAFE85" w14:textId="4EACE3E7"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Computational fluid 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HKUST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in HKUST. My CV is attached to this email.</w:t>
      </w:r>
    </w:p>
    <w:p w14:paraId="2B63050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0C435FC"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5257BB9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AC589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3E525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CE98D7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76E4574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0F64612"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EAE864"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07C8E"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CC43B0" w14:textId="077F01B0" w:rsidR="00DB318A" w:rsidRPr="0033750C" w:rsidRDefault="00DB318A" w:rsidP="00DB31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spellStart"/>
      <w:r w:rsidRPr="0033750C">
        <w:rPr>
          <w:rFonts w:ascii="Times New Roman" w:eastAsia="SimSun" w:hAnsi="Times New Roman" w:cs="Times New Roman"/>
          <w:color w:val="1F497D"/>
          <w:kern w:val="0"/>
          <w:sz w:val="22"/>
        </w:rPr>
        <w:t>Mr</w:t>
      </w:r>
      <w:proofErr w:type="spellEnd"/>
      <w:r w:rsidRPr="0033750C">
        <w:rPr>
          <w:rFonts w:ascii="Times New Roman" w:eastAsia="SimSun" w:hAnsi="Times New Roman" w:cs="Times New Roman"/>
          <w:color w:val="1F497D"/>
          <w:kern w:val="0"/>
          <w:sz w:val="22"/>
        </w:rPr>
        <w:t xml:space="preserve"> Gil </w:t>
      </w:r>
      <w:proofErr w:type="spellStart"/>
      <w:r w:rsidRPr="0033750C">
        <w:rPr>
          <w:rFonts w:ascii="Times New Roman" w:eastAsia="SimSun" w:hAnsi="Times New Roman" w:cs="Times New Roman"/>
          <w:color w:val="1F497D"/>
          <w:kern w:val="0"/>
          <w:sz w:val="22"/>
        </w:rPr>
        <w:t>Opina</w:t>
      </w:r>
      <w:proofErr w:type="spellEnd"/>
      <w:r w:rsidRPr="0033750C">
        <w:rPr>
          <w:rFonts w:ascii="Times New Roman" w:eastAsia="SimSun" w:hAnsi="Times New Roman" w:cs="Times New Roman"/>
          <w:color w:val="1F497D"/>
          <w:kern w:val="0"/>
          <w:sz w:val="22"/>
        </w:rPr>
        <w:t xml:space="preserve"> Jr,</w:t>
      </w:r>
    </w:p>
    <w:p w14:paraId="5C9F661B" w14:textId="098A8D59"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0F4D7EA6" w14:textId="68A767E9" w:rsidR="00DB318A" w:rsidRPr="0033750C" w:rsidRDefault="00DB318A" w:rsidP="00DB318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utonomous vehicles-one of your research interests-is the field that I am very interested in, and it is also a direction that I have been working hard to research and explore. From the narration of my friends and my personal searching, I am very longing for the study and research environment of the NTU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Ph.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NTU. My CV is attached to this email.</w:t>
      </w:r>
    </w:p>
    <w:p w14:paraId="2B005343" w14:textId="1837F03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6870A94"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5ADB66B"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43BFADE"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3E1E0" w14:textId="5B066D25"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0961B5B" w14:textId="2A90264B"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21CD364D"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8A8FF6A"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5B5E5F"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7F7585" w14:textId="77777777" w:rsidR="00DB318A" w:rsidRPr="0033750C" w:rsidRDefault="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6F3444" w14:textId="1AE81522"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1534DEA9" w14:textId="7A767D39" w:rsidR="00276DB3" w:rsidRPr="0033750C" w:rsidRDefault="00276DB3" w:rsidP="00276DB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attended the interview and feel good. I hope to be able to engage in research under your guidance in the future. Have a good day!</w:t>
      </w:r>
    </w:p>
    <w:p w14:paraId="284EB796"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E5C630"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1DB32A" w14:textId="77777777" w:rsidR="00276DB3" w:rsidRPr="0033750C" w:rsidRDefault="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57823C" w14:textId="1366CEF1" w:rsidR="0018049B" w:rsidRPr="0033750C" w:rsidRDefault="0018049B" w:rsidP="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3F2BFCBB" w14:textId="77777777" w:rsidR="0018049B" w:rsidRPr="0033750C" w:rsidRDefault="0018049B" w:rsidP="001804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58B6FF9" w14:textId="73E76C70" w:rsidR="0018049B" w:rsidRPr="0033750C" w:rsidRDefault="0018049B" w:rsidP="0018049B">
      <w:pPr>
        <w:pStyle w:val="Salutation"/>
        <w:ind w:firstLine="420"/>
      </w:pPr>
      <w:r w:rsidRPr="0033750C">
        <w:t>很遗憾的告诉教授，我在车辆与运载学院的夏令营中未获得优秀营员。我知道我离进入车辆与运载学院还有一定的距离</w:t>
      </w:r>
      <w:r w:rsidR="00365E6C" w:rsidRPr="0033750C">
        <w:t>。</w:t>
      </w:r>
      <w:r w:rsidRPr="0033750C">
        <w:t>但是我不会气馁，继续努力。谢谢教授的帮助。</w:t>
      </w:r>
    </w:p>
    <w:p w14:paraId="2153555D" w14:textId="77777777" w:rsidR="0018049B" w:rsidRPr="0033750C" w:rsidRDefault="0018049B" w:rsidP="0018049B">
      <w:pPr>
        <w:pStyle w:val="Salutation"/>
        <w:ind w:firstLine="420"/>
      </w:pPr>
      <w:r w:rsidRPr="0033750C">
        <w:t>此致</w:t>
      </w:r>
    </w:p>
    <w:p w14:paraId="14FE8337" w14:textId="77777777" w:rsidR="0018049B" w:rsidRPr="0033750C" w:rsidRDefault="0018049B" w:rsidP="0018049B">
      <w:pPr>
        <w:pStyle w:val="Closing"/>
        <w:ind w:left="0"/>
      </w:pPr>
      <w:r w:rsidRPr="0033750C">
        <w:t>敬礼！</w:t>
      </w:r>
    </w:p>
    <w:p w14:paraId="02FC91D4" w14:textId="77777777" w:rsidR="0018049B" w:rsidRPr="0033750C" w:rsidRDefault="0018049B" w:rsidP="0018049B">
      <w:pPr>
        <w:pStyle w:val="Closing"/>
        <w:ind w:left="0"/>
        <w:jc w:val="right"/>
      </w:pPr>
      <w:r w:rsidRPr="0033750C">
        <w:t>金刘超</w:t>
      </w:r>
    </w:p>
    <w:p w14:paraId="2E731203" w14:textId="510763EB" w:rsidR="0018049B" w:rsidRPr="0033750C" w:rsidRDefault="0018049B" w:rsidP="0018049B">
      <w:pPr>
        <w:pStyle w:val="Closing"/>
        <w:ind w:left="0"/>
        <w:jc w:val="right"/>
      </w:pPr>
      <w:proofErr w:type="gramStart"/>
      <w:r w:rsidRPr="0033750C">
        <w:t>2021</w:t>
      </w:r>
      <w:r w:rsidRPr="0033750C">
        <w:t>年</w:t>
      </w:r>
      <w:r w:rsidRPr="0033750C">
        <w:t>7</w:t>
      </w:r>
      <w:r w:rsidRPr="0033750C">
        <w:t>月</w:t>
      </w:r>
      <w:r w:rsidRPr="0033750C">
        <w:t>9</w:t>
      </w:r>
      <w:r w:rsidRPr="0033750C">
        <w:t>日</w:t>
      </w:r>
      <w:proofErr w:type="gramEnd"/>
    </w:p>
    <w:p w14:paraId="18BD5AF7" w14:textId="77777777" w:rsidR="0018049B" w:rsidRPr="0033750C" w:rsidRDefault="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7A9E20" w14:textId="0C364337" w:rsidR="00B13450" w:rsidRPr="0033750C" w:rsidRDefault="00B13450" w:rsidP="00B1345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the Chinese Tail English Talk</w:t>
      </w:r>
    </w:p>
    <w:p w14:paraId="358CD509" w14:textId="2ECC08CE"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cDougall,</w:t>
      </w:r>
    </w:p>
    <w:p w14:paraId="76D58B00" w14:textId="58051402"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B13450" w:rsidRPr="0033750C">
        <w:rPr>
          <w:rFonts w:ascii="Times New Roman" w:eastAsia="SimSun" w:hAnsi="Times New Roman" w:cs="Times New Roman"/>
          <w:color w:val="1F497D"/>
          <w:kern w:val="0"/>
          <w:sz w:val="22"/>
        </w:rPr>
        <w:t>Christopher</w:t>
      </w:r>
      <w:r w:rsidRPr="0033750C">
        <w:rPr>
          <w:rFonts w:ascii="Times New Roman" w:eastAsia="SimSun" w:hAnsi="Times New Roman" w:cs="Times New Roman"/>
          <w:color w:val="1F497D"/>
          <w:kern w:val="0"/>
          <w:sz w:val="22"/>
        </w:rPr>
        <w:t xml:space="preserve"> Jin from SCUPI 2018 (Student ID: 2018141521058). I am writing to ask when the results of the Chinese Tail English Talk will be published because the deadline </w:t>
      </w:r>
      <w:r w:rsidR="00B13450"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is activity has passed almost three month</w:t>
      </w:r>
      <w:r w:rsidR="00B13450"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
    <w:p w14:paraId="0855D15C" w14:textId="77777777"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5F4D7A61" w14:textId="77777777"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B4D2F" w14:textId="0A01665B" w:rsidR="007E5896" w:rsidRPr="0033750C" w:rsidRDefault="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A36F8F6" w14:textId="2F2AF30F"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69F9C11E"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D728E3E" w14:textId="3AA3D60E"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在您提供给我们的信息里面：本次夏令营往返交通、食宿均自理。夏令营活动</w:t>
      </w:r>
      <w:proofErr w:type="gramStart"/>
      <w:r w:rsidRPr="0033750C">
        <w:rPr>
          <w:rFonts w:ascii="Times New Roman" w:eastAsia="SimSun" w:hAnsi="Times New Roman" w:cs="Times New Roman"/>
          <w:color w:val="1F497D"/>
          <w:kern w:val="0"/>
          <w:sz w:val="22"/>
        </w:rPr>
        <w:t>补助总</w:t>
      </w:r>
      <w:proofErr w:type="gramEnd"/>
      <w:r w:rsidRPr="0033750C">
        <w:rPr>
          <w:rFonts w:ascii="Times New Roman" w:eastAsia="SimSun" w:hAnsi="Times New Roman" w:cs="Times New Roman"/>
          <w:color w:val="1F497D"/>
          <w:kern w:val="0"/>
          <w:sz w:val="22"/>
        </w:rPr>
        <w:t>金额</w:t>
      </w:r>
      <w:r w:rsidRPr="0033750C">
        <w:rPr>
          <w:rFonts w:ascii="Times New Roman" w:eastAsia="SimSun" w:hAnsi="Times New Roman" w:cs="Times New Roman"/>
          <w:color w:val="1F497D"/>
          <w:kern w:val="0"/>
          <w:sz w:val="22"/>
        </w:rPr>
        <w:t>300</w:t>
      </w:r>
      <w:r w:rsidRPr="0033750C">
        <w:rPr>
          <w:rFonts w:ascii="Times New Roman" w:eastAsia="SimSun" w:hAnsi="Times New Roman" w:cs="Times New Roman"/>
          <w:color w:val="1F497D"/>
          <w:kern w:val="0"/>
          <w:sz w:val="22"/>
        </w:rPr>
        <w:t>元</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人（不含交大本科在校学生），外校学生请点击链接（</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填写相关报销信息（截止时间：</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上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点）。</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这个链接好像有问题，</w:t>
      </w:r>
      <w:proofErr w:type="gramStart"/>
      <w:r w:rsidRPr="0033750C">
        <w:rPr>
          <w:rFonts w:ascii="Times New Roman" w:eastAsia="SimSun" w:hAnsi="Times New Roman" w:cs="Times New Roman"/>
          <w:color w:val="1F497D"/>
          <w:kern w:val="0"/>
          <w:sz w:val="22"/>
        </w:rPr>
        <w:t>我点进去跳转出来的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公益英汉小词典</w:t>
      </w:r>
      <w:r w:rsidRPr="0033750C">
        <w:rPr>
          <w:rFonts w:ascii="Times New Roman" w:eastAsia="SimSun" w:hAnsi="Times New Roman" w:cs="Times New Roman"/>
          <w:color w:val="1F497D"/>
          <w:kern w:val="0"/>
          <w:sz w:val="22"/>
        </w:rPr>
        <w:t>”</w:t>
      </w:r>
      <w:r w:rsidR="0026776E" w:rsidRPr="0033750C">
        <w:rPr>
          <w:rFonts w:ascii="Times New Roman" w:eastAsia="SimSun" w:hAnsi="Times New Roman" w:cs="Times New Roman"/>
          <w:color w:val="1F497D"/>
          <w:kern w:val="0"/>
          <w:sz w:val="22"/>
        </w:rPr>
        <w:t>，</w:t>
      </w:r>
      <w:proofErr w:type="gramEnd"/>
      <w:r w:rsidR="0026776E" w:rsidRPr="0033750C">
        <w:rPr>
          <w:rFonts w:ascii="Times New Roman" w:eastAsia="SimSun" w:hAnsi="Times New Roman" w:cs="Times New Roman"/>
          <w:color w:val="1F497D"/>
          <w:kern w:val="0"/>
          <w:sz w:val="22"/>
        </w:rPr>
        <w:t>不清楚是为什么。感谢您的帮助！祝您工作顺利！</w:t>
      </w:r>
    </w:p>
    <w:p w14:paraId="1EC79B0B" w14:textId="77777777" w:rsidR="002729A8" w:rsidRPr="0033750C" w:rsidRDefault="002729A8" w:rsidP="002729A8">
      <w:pPr>
        <w:pStyle w:val="Salutation"/>
        <w:ind w:firstLine="420"/>
      </w:pPr>
      <w:r w:rsidRPr="0033750C">
        <w:t>此致</w:t>
      </w:r>
    </w:p>
    <w:p w14:paraId="6A93C983" w14:textId="77777777" w:rsidR="002729A8" w:rsidRPr="0033750C" w:rsidRDefault="002729A8" w:rsidP="002729A8">
      <w:pPr>
        <w:pStyle w:val="Closing"/>
        <w:ind w:left="0"/>
      </w:pPr>
      <w:r w:rsidRPr="0033750C">
        <w:t>敬礼！</w:t>
      </w:r>
    </w:p>
    <w:p w14:paraId="42A6A299" w14:textId="77777777" w:rsidR="002729A8" w:rsidRPr="0033750C" w:rsidRDefault="002729A8" w:rsidP="002729A8">
      <w:pPr>
        <w:pStyle w:val="Closing"/>
        <w:ind w:left="0"/>
        <w:jc w:val="right"/>
      </w:pPr>
      <w:r w:rsidRPr="0033750C">
        <w:t>金刘超</w:t>
      </w:r>
    </w:p>
    <w:p w14:paraId="0DB892AA" w14:textId="77777777" w:rsidR="002729A8" w:rsidRPr="0033750C" w:rsidRDefault="002729A8" w:rsidP="002729A8">
      <w:pPr>
        <w:pStyle w:val="Closing"/>
        <w:ind w:left="0"/>
        <w:jc w:val="right"/>
      </w:pPr>
      <w:proofErr w:type="gramStart"/>
      <w:r w:rsidRPr="0033750C">
        <w:t>2021</w:t>
      </w:r>
      <w:r w:rsidRPr="0033750C">
        <w:t>年</w:t>
      </w:r>
      <w:r w:rsidRPr="0033750C">
        <w:t>7</w:t>
      </w:r>
      <w:r w:rsidRPr="0033750C">
        <w:t>月</w:t>
      </w:r>
      <w:r w:rsidRPr="0033750C">
        <w:t>7</w:t>
      </w:r>
      <w:r w:rsidRPr="0033750C">
        <w:t>日</w:t>
      </w:r>
      <w:proofErr w:type="gramEnd"/>
    </w:p>
    <w:p w14:paraId="3D7B31E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6D49A7" w14:textId="1D902229"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上海交通大学密西根学院：</w:t>
      </w:r>
    </w:p>
    <w:p w14:paraId="19AF6835"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93D793D"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46611E02" w14:textId="77777777" w:rsidR="002729A8" w:rsidRPr="0033750C" w:rsidRDefault="002729A8" w:rsidP="002729A8">
      <w:pPr>
        <w:pStyle w:val="Salutation"/>
        <w:ind w:firstLine="420"/>
      </w:pPr>
      <w:r w:rsidRPr="0033750C">
        <w:t>此致</w:t>
      </w:r>
    </w:p>
    <w:p w14:paraId="16C90E84" w14:textId="77777777" w:rsidR="002729A8" w:rsidRPr="0033750C" w:rsidRDefault="002729A8" w:rsidP="002729A8">
      <w:pPr>
        <w:pStyle w:val="Closing"/>
        <w:ind w:left="0"/>
      </w:pPr>
      <w:r w:rsidRPr="0033750C">
        <w:t>敬礼！</w:t>
      </w:r>
    </w:p>
    <w:p w14:paraId="3A3EA4FC" w14:textId="77777777" w:rsidR="002729A8" w:rsidRPr="0033750C" w:rsidRDefault="002729A8" w:rsidP="002729A8">
      <w:pPr>
        <w:pStyle w:val="Closing"/>
        <w:ind w:left="0"/>
        <w:jc w:val="right"/>
      </w:pPr>
      <w:r w:rsidRPr="0033750C">
        <w:t>金刘超</w:t>
      </w:r>
    </w:p>
    <w:p w14:paraId="104C38E2" w14:textId="3D7BC7AC" w:rsidR="002729A8" w:rsidRPr="0033750C" w:rsidRDefault="002729A8" w:rsidP="002729A8">
      <w:pPr>
        <w:pStyle w:val="Closing"/>
        <w:ind w:left="0"/>
        <w:jc w:val="right"/>
      </w:pPr>
      <w:proofErr w:type="gramStart"/>
      <w:r w:rsidRPr="0033750C">
        <w:t>2021</w:t>
      </w:r>
      <w:r w:rsidRPr="0033750C">
        <w:t>年</w:t>
      </w:r>
      <w:r w:rsidRPr="0033750C">
        <w:t>7</w:t>
      </w:r>
      <w:r w:rsidRPr="0033750C">
        <w:t>月</w:t>
      </w:r>
      <w:r w:rsidRPr="0033750C">
        <w:t>7</w:t>
      </w:r>
      <w:r w:rsidRPr="0033750C">
        <w:t>日</w:t>
      </w:r>
      <w:proofErr w:type="gramEnd"/>
    </w:p>
    <w:p w14:paraId="7139187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65903A" w14:textId="6D51ABCF" w:rsidR="0053778E" w:rsidRPr="0033750C" w:rsidRDefault="0053778E" w:rsidP="005377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Cui</w:t>
      </w:r>
      <w:r w:rsidR="00850221" w:rsidRPr="0033750C">
        <w:rPr>
          <w:rFonts w:ascii="Times New Roman" w:eastAsia="SimSun" w:hAnsi="Times New Roman" w:cs="Times New Roman"/>
          <w:color w:val="1F497D"/>
          <w:kern w:val="0"/>
          <w:sz w:val="22"/>
        </w:rPr>
        <w:t>,</w:t>
      </w:r>
    </w:p>
    <w:p w14:paraId="05C17261" w14:textId="1C8772E1" w:rsidR="00850221" w:rsidRPr="0033750C" w:rsidRDefault="0053778E" w:rsidP="005377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hear from you. I will prepare for the interview seriously and strive to be accepted in this direction. If possible, I look forward to doing research under your guidance in the future. </w:t>
      </w:r>
      <w:r w:rsidR="00850221" w:rsidRPr="0033750C">
        <w:rPr>
          <w:rFonts w:ascii="Times New Roman" w:eastAsia="SimSun" w:hAnsi="Times New Roman" w:cs="Times New Roman"/>
          <w:color w:val="1F497D"/>
          <w:kern w:val="0"/>
          <w:sz w:val="22"/>
        </w:rPr>
        <w:t>Thank you!</w:t>
      </w:r>
    </w:p>
    <w:p w14:paraId="3BFDB867" w14:textId="77777777" w:rsidR="00850221"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120C0" w14:textId="4C4D7840" w:rsidR="0053778E"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3778E" w:rsidRPr="0033750C">
        <w:rPr>
          <w:rFonts w:ascii="Times New Roman" w:eastAsia="SimSun" w:hAnsi="Times New Roman" w:cs="Times New Roman"/>
          <w:color w:val="1F497D"/>
          <w:kern w:val="0"/>
          <w:sz w:val="22"/>
        </w:rPr>
        <w:br w:type="page"/>
      </w:r>
    </w:p>
    <w:p w14:paraId="561FD15F" w14:textId="23087A86"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1DB01749" w14:textId="549E15A4"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w:t>
      </w:r>
      <w:r w:rsidR="00424F75" w:rsidRPr="0033750C">
        <w:rPr>
          <w:rFonts w:ascii="Times New Roman" w:eastAsia="SimSun" w:hAnsi="Times New Roman" w:cs="Times New Roman"/>
          <w:color w:val="1F497D"/>
          <w:kern w:val="0"/>
          <w:sz w:val="22"/>
        </w:rPr>
        <w:t xml:space="preserve"> Thank you so much for your kind help.</w:t>
      </w:r>
      <w:r w:rsidRPr="0033750C">
        <w:rPr>
          <w:rFonts w:ascii="Times New Roman" w:eastAsia="SimSun" w:hAnsi="Times New Roman" w:cs="Times New Roman"/>
          <w:color w:val="1F497D"/>
          <w:kern w:val="0"/>
          <w:sz w:val="22"/>
        </w:rPr>
        <w:t xml:space="preserve"> I cannot wait to see you at Westlake University! I will keep on updating the information with you.</w:t>
      </w:r>
    </w:p>
    <w:p w14:paraId="077A02F8"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A54A49" w14:textId="4A9AF8E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F3D3FFB" w14:textId="37F28A02"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4BCC7AEA" w14:textId="7C7443B5"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cannot wait to see you at Westlake University! I will keep on updating the information with you.</w:t>
      </w:r>
    </w:p>
    <w:p w14:paraId="7E945113"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EA9404" w14:textId="39A036B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B1B1CA" w14:textId="7601E63C"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21FE5D9D" w14:textId="610A3A71"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of Westlake University &amp;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will keep on updating the information with you.</w:t>
      </w:r>
    </w:p>
    <w:p w14:paraId="365A1199"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AB8248" w14:textId="1A688BB2"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D7FD973" w14:textId="24C41021"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05D17F41" w14:textId="03E545C6" w:rsidR="00D265A3" w:rsidRPr="0033750C" w:rsidRDefault="00D265A3" w:rsidP="00D265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slides for academic background and scientific research plan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 Thank you so much for your help! Have a nice day!</w:t>
      </w:r>
    </w:p>
    <w:p w14:paraId="245F0C69" w14:textId="77777777"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BEEF9" w14:textId="3F385C39"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412621B" w14:textId="0956CCD0"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404A7156" w14:textId="77777777"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2EACDAF"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E15319"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533D931E" w14:textId="77777777" w:rsidR="00593559" w:rsidRPr="0033750C" w:rsidRDefault="00593559" w:rsidP="00593559">
      <w:pPr>
        <w:pStyle w:val="Salutation"/>
        <w:ind w:firstLine="420"/>
      </w:pPr>
      <w:r w:rsidRPr="0033750C">
        <w:t>此致</w:t>
      </w:r>
    </w:p>
    <w:p w14:paraId="7C41B6BC" w14:textId="77777777" w:rsidR="00593559" w:rsidRPr="0033750C" w:rsidRDefault="00593559" w:rsidP="00593559">
      <w:pPr>
        <w:pStyle w:val="Closing"/>
        <w:ind w:left="0"/>
      </w:pPr>
      <w:r w:rsidRPr="0033750C">
        <w:t>敬礼！</w:t>
      </w:r>
    </w:p>
    <w:p w14:paraId="000C3AD8" w14:textId="77777777" w:rsidR="00593559" w:rsidRPr="0033750C" w:rsidRDefault="00593559" w:rsidP="00593559">
      <w:pPr>
        <w:pStyle w:val="Closing"/>
        <w:ind w:left="0"/>
        <w:jc w:val="right"/>
      </w:pPr>
      <w:r w:rsidRPr="0033750C">
        <w:t>金刘超</w:t>
      </w:r>
    </w:p>
    <w:p w14:paraId="703A1D59" w14:textId="46D4242D" w:rsidR="00593559" w:rsidRPr="0033750C" w:rsidRDefault="00593559" w:rsidP="00593559">
      <w:pPr>
        <w:pStyle w:val="Closing"/>
        <w:ind w:left="0"/>
        <w:jc w:val="right"/>
      </w:pPr>
      <w:proofErr w:type="gramStart"/>
      <w:r w:rsidRPr="0033750C">
        <w:t>2021</w:t>
      </w:r>
      <w:r w:rsidRPr="0033750C">
        <w:t>年</w:t>
      </w:r>
      <w:r w:rsidRPr="0033750C">
        <w:t>7</w:t>
      </w:r>
      <w:r w:rsidRPr="0033750C">
        <w:t>月</w:t>
      </w:r>
      <w:r w:rsidRPr="0033750C">
        <w:t>5</w:t>
      </w:r>
      <w:r w:rsidRPr="0033750C">
        <w:t>日</w:t>
      </w:r>
      <w:proofErr w:type="gramEnd"/>
    </w:p>
    <w:p w14:paraId="4542F088" w14:textId="77777777" w:rsidR="00593559" w:rsidRPr="0033750C" w:rsidRDefault="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6E6C042" w14:textId="7FA05752" w:rsidR="00805980" w:rsidRPr="0033750C" w:rsidRDefault="00805980" w:rsidP="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D6A5BA5" w14:textId="77777777" w:rsidR="00805980" w:rsidRPr="0033750C" w:rsidRDefault="00805980" w:rsidP="008059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44AC791" w14:textId="6A0C8B2C" w:rsidR="00805980" w:rsidRPr="0033750C" w:rsidRDefault="00805980" w:rsidP="00805980">
      <w:pPr>
        <w:pStyle w:val="Salutation"/>
        <w:ind w:firstLine="420"/>
      </w:pPr>
      <w:r w:rsidRPr="0033750C">
        <w:t>很荣幸收到您的来信。我是四川大学的金刘超，不知道为什么我在您提供给我的面试时间安排的链接（</w:t>
      </w:r>
      <w:r w:rsidRPr="0033750C">
        <w:t>https://cloud.tsinghua.edu.cn/f/f7dc7d3b8dfb44568cc9/</w:t>
      </w:r>
      <w:r w:rsidRPr="0033750C">
        <w:t>）中没有找到我的名字，截图附在了这封邮件中。感谢您的帮助。祝您工作顺利！</w:t>
      </w:r>
    </w:p>
    <w:p w14:paraId="73D704FA" w14:textId="77777777" w:rsidR="00805980" w:rsidRPr="0033750C" w:rsidRDefault="00805980" w:rsidP="00805980">
      <w:pPr>
        <w:pStyle w:val="Salutation"/>
        <w:ind w:firstLine="420"/>
      </w:pPr>
      <w:r w:rsidRPr="0033750C">
        <w:t>此致</w:t>
      </w:r>
    </w:p>
    <w:p w14:paraId="1AE6DC0A" w14:textId="77777777" w:rsidR="00805980" w:rsidRPr="0033750C" w:rsidRDefault="00805980" w:rsidP="00805980">
      <w:pPr>
        <w:pStyle w:val="Closing"/>
        <w:ind w:left="0"/>
      </w:pPr>
      <w:r w:rsidRPr="0033750C">
        <w:t>敬礼！</w:t>
      </w:r>
    </w:p>
    <w:p w14:paraId="259430CB" w14:textId="77777777" w:rsidR="00805980" w:rsidRPr="0033750C" w:rsidRDefault="00805980" w:rsidP="00805980">
      <w:pPr>
        <w:pStyle w:val="Closing"/>
        <w:ind w:left="0"/>
        <w:jc w:val="right"/>
      </w:pPr>
      <w:r w:rsidRPr="0033750C">
        <w:t>金刘超</w:t>
      </w:r>
    </w:p>
    <w:p w14:paraId="4120A853" w14:textId="46A3B725" w:rsidR="00805980" w:rsidRPr="0033750C" w:rsidRDefault="00805980" w:rsidP="00805980">
      <w:pPr>
        <w:pStyle w:val="Closing"/>
        <w:ind w:left="0"/>
        <w:jc w:val="right"/>
      </w:pPr>
      <w:proofErr w:type="gramStart"/>
      <w:r w:rsidRPr="0033750C">
        <w:t>2021</w:t>
      </w:r>
      <w:r w:rsidRPr="0033750C">
        <w:t>年</w:t>
      </w:r>
      <w:r w:rsidRPr="0033750C">
        <w:t>7</w:t>
      </w:r>
      <w:r w:rsidRPr="0033750C">
        <w:t>月</w:t>
      </w:r>
      <w:r w:rsidRPr="0033750C">
        <w:t>5</w:t>
      </w:r>
      <w:r w:rsidRPr="0033750C">
        <w:t>日</w:t>
      </w:r>
      <w:proofErr w:type="gramEnd"/>
    </w:p>
    <w:p w14:paraId="7EA54F79" w14:textId="77777777" w:rsidR="00805980" w:rsidRPr="0033750C" w:rsidRDefault="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6134DF" w14:textId="51DF4D4C" w:rsidR="009E191C" w:rsidRPr="0033750C" w:rsidRDefault="009E191C" w:rsidP="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77362840" w14:textId="77777777" w:rsidR="009E191C" w:rsidRPr="0033750C" w:rsidRDefault="009E191C" w:rsidP="009E1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3B305E6" w14:textId="6CDF9323" w:rsidR="009E191C" w:rsidRPr="0033750C" w:rsidRDefault="009E191C" w:rsidP="009E191C">
      <w:pPr>
        <w:pStyle w:val="Salutation"/>
        <w:ind w:firstLine="420"/>
      </w:pPr>
      <w:r w:rsidRPr="0033750C">
        <w:t>很荣幸收到您的来信，谢谢教授的提醒。我本来以为特种动力属于特种车辆方向的。在本科的流体课程中，我对航空发动机有了初步了解，很希望在这个方向发展。我会认真准备面试，努力争取被这个方向录取。这几天我会研究相关方向的论文，有问题的话希望能够得到老师的解答。如果有可能，期待未来在您的指导下从事研究工作。祝您周末愉快！</w:t>
      </w:r>
    </w:p>
    <w:p w14:paraId="35F64310" w14:textId="77777777" w:rsidR="009E191C" w:rsidRPr="0033750C" w:rsidRDefault="009E191C" w:rsidP="009E191C">
      <w:pPr>
        <w:pStyle w:val="Salutation"/>
        <w:ind w:firstLine="420"/>
      </w:pPr>
      <w:r w:rsidRPr="0033750C">
        <w:t>此致</w:t>
      </w:r>
    </w:p>
    <w:p w14:paraId="4377960D" w14:textId="77777777" w:rsidR="009E191C" w:rsidRPr="0033750C" w:rsidRDefault="009E191C" w:rsidP="009E191C">
      <w:pPr>
        <w:pStyle w:val="Closing"/>
        <w:ind w:left="0"/>
      </w:pPr>
      <w:r w:rsidRPr="0033750C">
        <w:t>敬礼！</w:t>
      </w:r>
    </w:p>
    <w:p w14:paraId="5DC4575F" w14:textId="77777777" w:rsidR="009E191C" w:rsidRPr="0033750C" w:rsidRDefault="009E191C" w:rsidP="009E191C">
      <w:pPr>
        <w:pStyle w:val="Closing"/>
        <w:ind w:left="0"/>
        <w:jc w:val="right"/>
      </w:pPr>
      <w:r w:rsidRPr="0033750C">
        <w:t>金刘超</w:t>
      </w:r>
    </w:p>
    <w:p w14:paraId="5058D1DE" w14:textId="77777777" w:rsidR="009E191C" w:rsidRPr="0033750C" w:rsidRDefault="009E191C" w:rsidP="009E191C">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38E514F1" w14:textId="77777777" w:rsidR="009E191C" w:rsidRPr="0033750C" w:rsidRDefault="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F6697" w14:textId="206AB66C" w:rsidR="004739B5" w:rsidRPr="0033750C" w:rsidRDefault="004739B5" w:rsidP="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7C5F8BFD" w14:textId="77777777" w:rsidR="004739B5" w:rsidRPr="0033750C" w:rsidRDefault="004739B5" w:rsidP="004739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89507B" w14:textId="2754A235" w:rsidR="004739B5" w:rsidRPr="0033750C" w:rsidRDefault="004739B5" w:rsidP="004739B5">
      <w:pPr>
        <w:pStyle w:val="Salutation"/>
        <w:ind w:firstLine="420"/>
      </w:pPr>
      <w:r w:rsidRPr="0033750C">
        <w:t>很荣幸收到您的来信。我会认真准备面试，努力争取被这个方向录取。这几天我会研究相关方向的论文，有问题的话希望能够得到老师的解答。如果有可能，期待未来在您的指导下从事研究工作。祝您周末愉快！</w:t>
      </w:r>
    </w:p>
    <w:p w14:paraId="53A721E6" w14:textId="55106897" w:rsidR="004739B5" w:rsidRPr="0033750C" w:rsidRDefault="004739B5" w:rsidP="004739B5">
      <w:pPr>
        <w:pStyle w:val="Salutation"/>
        <w:ind w:firstLine="420"/>
      </w:pPr>
      <w:r w:rsidRPr="0033750C">
        <w:t>此致</w:t>
      </w:r>
    </w:p>
    <w:p w14:paraId="4DCC5656" w14:textId="77777777" w:rsidR="004739B5" w:rsidRPr="0033750C" w:rsidRDefault="004739B5" w:rsidP="004739B5">
      <w:pPr>
        <w:pStyle w:val="Closing"/>
        <w:ind w:left="0"/>
      </w:pPr>
      <w:r w:rsidRPr="0033750C">
        <w:t>敬礼！</w:t>
      </w:r>
    </w:p>
    <w:p w14:paraId="3318FCA8" w14:textId="77777777" w:rsidR="004739B5" w:rsidRPr="0033750C" w:rsidRDefault="004739B5" w:rsidP="004739B5">
      <w:pPr>
        <w:pStyle w:val="Closing"/>
        <w:ind w:left="0"/>
        <w:jc w:val="right"/>
      </w:pPr>
      <w:r w:rsidRPr="0033750C">
        <w:t>金刘超</w:t>
      </w:r>
    </w:p>
    <w:p w14:paraId="60A18395" w14:textId="77777777" w:rsidR="004739B5" w:rsidRPr="0033750C" w:rsidRDefault="004739B5" w:rsidP="004739B5">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731981A4" w14:textId="77777777" w:rsidR="004739B5" w:rsidRPr="0033750C" w:rsidRDefault="004739B5">
      <w:pPr>
        <w:widowControl/>
        <w:jc w:val="left"/>
        <w:rPr>
          <w:rFonts w:ascii="Times New Roman" w:eastAsia="SimSun" w:hAnsi="Times New Roman" w:cs="Times New Roman"/>
          <w:color w:val="1F497D"/>
          <w:kern w:val="0"/>
          <w:sz w:val="22"/>
        </w:rPr>
      </w:pPr>
    </w:p>
    <w:p w14:paraId="1621CC77" w14:textId="7B472313" w:rsidR="004739B5" w:rsidRPr="0033750C" w:rsidRDefault="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D119A2" w14:textId="1BB1FC1E"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刘教授：</w:t>
      </w:r>
    </w:p>
    <w:p w14:paraId="56D1177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7F2D18" w14:textId="7D00302E"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您的宣讲会，对智慧交通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FF1AFE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5F64E5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8517F" w14:textId="5C8C1851"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CB5292"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512B9849"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07DFBEB" w14:textId="77777777" w:rsidR="00A73391" w:rsidRPr="0033750C" w:rsidRDefault="00A73391" w:rsidP="00A73391">
      <w:pPr>
        <w:pStyle w:val="Salutation"/>
        <w:ind w:firstLine="420"/>
      </w:pPr>
      <w:r w:rsidRPr="0033750C">
        <w:lastRenderedPageBreak/>
        <w:t>此致</w:t>
      </w:r>
    </w:p>
    <w:p w14:paraId="4C362037" w14:textId="77777777" w:rsidR="00A73391" w:rsidRPr="0033750C" w:rsidRDefault="00A73391" w:rsidP="00A73391">
      <w:pPr>
        <w:pStyle w:val="Closing"/>
        <w:ind w:left="0"/>
      </w:pPr>
      <w:r w:rsidRPr="0033750C">
        <w:t>敬礼！</w:t>
      </w:r>
    </w:p>
    <w:p w14:paraId="537EC083" w14:textId="77777777" w:rsidR="00A73391" w:rsidRPr="0033750C" w:rsidRDefault="00A73391" w:rsidP="00A73391">
      <w:pPr>
        <w:pStyle w:val="Closing"/>
        <w:ind w:left="0"/>
        <w:jc w:val="right"/>
      </w:pPr>
      <w:r w:rsidRPr="0033750C">
        <w:t>金刘超</w:t>
      </w:r>
    </w:p>
    <w:p w14:paraId="40AC35F6" w14:textId="77777777" w:rsidR="00A73391" w:rsidRPr="0033750C" w:rsidRDefault="00A73391" w:rsidP="00A73391">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299EE613" w14:textId="77777777" w:rsidR="00A73391" w:rsidRPr="0033750C" w:rsidRDefault="00A73391" w:rsidP="00A73391">
      <w:pPr>
        <w:pStyle w:val="Closing"/>
        <w:ind w:left="0"/>
        <w:jc w:val="right"/>
      </w:pPr>
    </w:p>
    <w:p w14:paraId="4FED3A39" w14:textId="728E0BCF"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5ADF75F2" w14:textId="0B40C3F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nomous driving, and I hope to develop in this direction in the future. I hope you will become my doctoral supervisor. Here is my self-introduction</w:t>
      </w:r>
      <w:r w:rsidR="0011353A" w:rsidRPr="0033750C">
        <w:rPr>
          <w:rFonts w:ascii="Times New Roman" w:eastAsia="SimSun" w:hAnsi="Times New Roman" w:cs="Times New Roman"/>
          <w:color w:val="1F497D"/>
          <w:kern w:val="0"/>
          <w:sz w:val="22"/>
        </w:rPr>
        <w:t>, a</w:t>
      </w:r>
      <w:r w:rsidRPr="0033750C">
        <w:rPr>
          <w:rFonts w:ascii="Times New Roman" w:eastAsia="SimSun" w:hAnsi="Times New Roman" w:cs="Times New Roman"/>
          <w:color w:val="1F497D"/>
          <w:kern w:val="0"/>
          <w:sz w:val="22"/>
        </w:rPr>
        <w:t>nd my</w:t>
      </w:r>
      <w:r w:rsidR="0011353A" w:rsidRPr="0033750C">
        <w:rPr>
          <w:rFonts w:ascii="Times New Roman" w:eastAsia="SimSun" w:hAnsi="Times New Roman" w:cs="Times New Roman"/>
          <w:color w:val="1F497D"/>
          <w:kern w:val="0"/>
          <w:sz w:val="22"/>
        </w:rPr>
        <w:t xml:space="preserve"> CVs</w:t>
      </w:r>
      <w:r w:rsidRPr="0033750C">
        <w:rPr>
          <w:rFonts w:ascii="Times New Roman" w:eastAsia="SimSun" w:hAnsi="Times New Roman" w:cs="Times New Roman"/>
          <w:color w:val="1F497D"/>
          <w:kern w:val="0"/>
          <w:sz w:val="22"/>
        </w:rPr>
        <w:t xml:space="preserve"> </w:t>
      </w:r>
      <w:r w:rsidR="0011353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lso attached to this email. Thank you very much for squeezing time out of your busy schedule to look through my material.</w:t>
      </w:r>
    </w:p>
    <w:p w14:paraId="49BCAB91"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60EADA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5C296AB6"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BEFB00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5416D5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A0D5A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1D5CB395"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6223F7"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2399D4"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AC4E1E" w14:textId="4A64552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483D94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D7467B9" w14:textId="4B7BCD2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吕振华教授的宣讲会，对特种车辆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75BC18A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4C0A564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39C774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4997D7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F6F3CC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7BBCD8" w14:textId="77777777" w:rsidR="00A73391" w:rsidRPr="0033750C" w:rsidRDefault="00A73391" w:rsidP="00A73391">
      <w:pPr>
        <w:pStyle w:val="Salutation"/>
        <w:ind w:firstLine="420"/>
      </w:pPr>
      <w:r w:rsidRPr="0033750C">
        <w:lastRenderedPageBreak/>
        <w:t>此致</w:t>
      </w:r>
    </w:p>
    <w:p w14:paraId="3B086B6F" w14:textId="77777777" w:rsidR="00A73391" w:rsidRPr="0033750C" w:rsidRDefault="00A73391" w:rsidP="00A73391">
      <w:pPr>
        <w:pStyle w:val="Closing"/>
        <w:ind w:left="0"/>
      </w:pPr>
      <w:r w:rsidRPr="0033750C">
        <w:t>敬礼！</w:t>
      </w:r>
    </w:p>
    <w:p w14:paraId="4D0E474F" w14:textId="77777777" w:rsidR="00A73391" w:rsidRPr="0033750C" w:rsidRDefault="00A73391" w:rsidP="00A73391">
      <w:pPr>
        <w:pStyle w:val="Closing"/>
        <w:ind w:left="0"/>
        <w:jc w:val="right"/>
      </w:pPr>
      <w:r w:rsidRPr="0033750C">
        <w:t>金刘超</w:t>
      </w:r>
    </w:p>
    <w:p w14:paraId="37D26E34" w14:textId="77777777" w:rsidR="00A73391" w:rsidRPr="0033750C" w:rsidRDefault="00A73391" w:rsidP="00A73391">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1EDA85D4" w14:textId="77777777" w:rsidR="00A73391" w:rsidRPr="0033750C" w:rsidRDefault="00A73391" w:rsidP="00A73391">
      <w:pPr>
        <w:pStyle w:val="Closing"/>
        <w:ind w:left="0"/>
        <w:jc w:val="right"/>
      </w:pPr>
    </w:p>
    <w:p w14:paraId="404CCDB0" w14:textId="1081B29E"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D7BB134" w14:textId="21738A16"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w:t>
      </w:r>
      <w:proofErr w:type="gramStart"/>
      <w:r w:rsidRPr="0033750C">
        <w:rPr>
          <w:rFonts w:ascii="Times New Roman" w:eastAsia="SimSun" w:hAnsi="Times New Roman" w:cs="Times New Roman"/>
          <w:color w:val="1F497D"/>
          <w:kern w:val="0"/>
          <w:sz w:val="22"/>
        </w:rPr>
        <w:t>to  the</w:t>
      </w:r>
      <w:proofErr w:type="gramEnd"/>
      <w:r w:rsidRPr="0033750C">
        <w:rPr>
          <w:rFonts w:ascii="Times New Roman" w:eastAsia="SimSun" w:hAnsi="Times New Roman" w:cs="Times New Roman"/>
          <w:color w:val="1F497D"/>
          <w:kern w:val="0"/>
          <w:sz w:val="22"/>
        </w:rPr>
        <w:t xml:space="preserve"> presentation delivered by Prof. Zhenhua </w:t>
      </w:r>
      <w:proofErr w:type="spellStart"/>
      <w:r w:rsidRPr="0033750C">
        <w:rPr>
          <w:rFonts w:ascii="Times New Roman" w:eastAsia="SimSun" w:hAnsi="Times New Roman" w:cs="Times New Roman"/>
          <w:color w:val="1F497D"/>
          <w:kern w:val="0"/>
          <w:sz w:val="22"/>
        </w:rPr>
        <w:t>Lv</w:t>
      </w:r>
      <w:proofErr w:type="spellEnd"/>
      <w:r w:rsidRPr="0033750C">
        <w:rPr>
          <w:rFonts w:ascii="Times New Roman" w:eastAsia="SimSun" w:hAnsi="Times New Roman" w:cs="Times New Roman"/>
          <w:color w:val="1F497D"/>
          <w:kern w:val="0"/>
          <w:sz w:val="22"/>
        </w:rPr>
        <w:t xml:space="preserve"> last time, I have a better understanding of special vehicles,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6D49F0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8A3266A"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36059D3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06DA96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A091E33"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D86A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B781158"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3E41D2"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CD10A"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6C190F" w14:textId="2B332FC8"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u,</w:t>
      </w:r>
    </w:p>
    <w:p w14:paraId="3344A917" w14:textId="3D33DB54" w:rsidR="002F41A2" w:rsidRPr="0033750C" w:rsidRDefault="00806C2B" w:rsidP="00806C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ncern. </w:t>
      </w:r>
      <w:r w:rsidR="002F41A2" w:rsidRPr="0033750C">
        <w:rPr>
          <w:rFonts w:ascii="Times New Roman" w:eastAsia="SimSun" w:hAnsi="Times New Roman" w:cs="Times New Roman"/>
          <w:color w:val="1F497D"/>
          <w:kern w:val="0"/>
          <w:sz w:val="22"/>
        </w:rPr>
        <w:t xml:space="preserve">I </w:t>
      </w:r>
      <w:proofErr w:type="gramStart"/>
      <w:r w:rsidR="002F41A2" w:rsidRPr="0033750C">
        <w:rPr>
          <w:rFonts w:ascii="Times New Roman" w:eastAsia="SimSun" w:hAnsi="Times New Roman" w:cs="Times New Roman"/>
          <w:color w:val="1F497D"/>
          <w:kern w:val="0"/>
          <w:sz w:val="22"/>
        </w:rPr>
        <w:t>feel</w:t>
      </w:r>
      <w:proofErr w:type="gramEnd"/>
      <w:r w:rsidR="002F41A2" w:rsidRPr="0033750C">
        <w:rPr>
          <w:rFonts w:ascii="Times New Roman" w:eastAsia="SimSun" w:hAnsi="Times New Roman" w:cs="Times New Roman"/>
          <w:color w:val="1F497D"/>
          <w:kern w:val="0"/>
          <w:sz w:val="22"/>
        </w:rPr>
        <w:t xml:space="preserve"> very sorry to tell you I have </w:t>
      </w:r>
      <w:r w:rsidRPr="0033750C">
        <w:rPr>
          <w:rFonts w:ascii="Times New Roman" w:hAnsi="Times New Roman" w:cs="Times New Roman"/>
          <w:color w:val="1F497D"/>
        </w:rPr>
        <w:t xml:space="preserve">found </w:t>
      </w:r>
      <w:r w:rsidR="002F41A2" w:rsidRPr="0033750C">
        <w:rPr>
          <w:rFonts w:ascii="Times New Roman" w:eastAsia="SimSun" w:hAnsi="Times New Roman" w:cs="Times New Roman"/>
          <w:color w:val="1F497D"/>
          <w:kern w:val="0"/>
          <w:sz w:val="22"/>
        </w:rPr>
        <w:t xml:space="preserve">another </w:t>
      </w:r>
      <w:r w:rsidRPr="0033750C">
        <w:rPr>
          <w:rFonts w:ascii="Times New Roman" w:eastAsia="SimSun" w:hAnsi="Times New Roman" w:cs="Times New Roman"/>
          <w:color w:val="1F497D"/>
          <w:kern w:val="0"/>
          <w:sz w:val="22"/>
        </w:rPr>
        <w:t xml:space="preserve">doctoral supervisor.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do have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interest in fundamental mechanics of metamaterials. Hope we will have further cooperation after I enter UM-SJTU. Thank you again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586AF0BE" w14:textId="16FF658B"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E75346" w14:textId="4A2C634D"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1"/>
    <w:p w14:paraId="42B0BAE0" w14:textId="710A4D4E"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C77257" w14:textId="146D5DB6"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李教授：</w:t>
      </w:r>
    </w:p>
    <w:p w14:paraId="097A2A8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BE5C5A" w14:textId="3399CCB1"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w:t>
      </w:r>
      <w:r w:rsidR="002F41A2" w:rsidRPr="0033750C">
        <w:rPr>
          <w:rFonts w:ascii="Times New Roman" w:eastAsia="SimSun" w:hAnsi="Times New Roman" w:cs="Times New Roman"/>
          <w:color w:val="1F497D"/>
          <w:kern w:val="0"/>
          <w:sz w:val="22"/>
        </w:rPr>
        <w:t>我</w:t>
      </w:r>
      <w:r w:rsidRPr="0033750C">
        <w:rPr>
          <w:rFonts w:ascii="Times New Roman" w:eastAsia="SimSun" w:hAnsi="Times New Roman" w:cs="Times New Roman"/>
          <w:color w:val="1F497D"/>
          <w:kern w:val="0"/>
          <w:sz w:val="22"/>
        </w:rPr>
        <w:t>听了您的宣讲会，对智能驾驶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7E9C45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E1DD05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18CE5CD2"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3FCB952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0025706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3755EF98" w14:textId="77777777" w:rsidR="00140059" w:rsidRPr="0033750C" w:rsidRDefault="00140059" w:rsidP="00140059">
      <w:pPr>
        <w:pStyle w:val="Salutation"/>
        <w:ind w:firstLine="420"/>
      </w:pPr>
      <w:r w:rsidRPr="0033750C">
        <w:t>此致</w:t>
      </w:r>
    </w:p>
    <w:p w14:paraId="76D55B54" w14:textId="77777777" w:rsidR="00140059" w:rsidRPr="0033750C" w:rsidRDefault="00140059" w:rsidP="00140059">
      <w:pPr>
        <w:pStyle w:val="Closing"/>
        <w:ind w:left="0"/>
      </w:pPr>
      <w:r w:rsidRPr="0033750C">
        <w:lastRenderedPageBreak/>
        <w:t>敬礼！</w:t>
      </w:r>
    </w:p>
    <w:p w14:paraId="721DAE2F" w14:textId="77777777" w:rsidR="00140059" w:rsidRPr="0033750C" w:rsidRDefault="00140059" w:rsidP="00140059">
      <w:pPr>
        <w:pStyle w:val="Closing"/>
        <w:ind w:left="0"/>
        <w:jc w:val="right"/>
      </w:pPr>
      <w:r w:rsidRPr="0033750C">
        <w:t>金刘超</w:t>
      </w:r>
    </w:p>
    <w:p w14:paraId="77B026E6" w14:textId="77777777" w:rsidR="00140059" w:rsidRPr="0033750C" w:rsidRDefault="00140059" w:rsidP="00140059">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3BD14010" w14:textId="77777777" w:rsidR="00140059" w:rsidRPr="0033750C" w:rsidRDefault="00140059" w:rsidP="00140059">
      <w:pPr>
        <w:pStyle w:val="Closing"/>
        <w:ind w:left="0"/>
        <w:jc w:val="right"/>
      </w:pPr>
    </w:p>
    <w:p w14:paraId="65937F0D" w14:textId="5185A03A" w:rsidR="00140059" w:rsidRPr="0033750C" w:rsidRDefault="00140059" w:rsidP="0014005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41A2" w:rsidRPr="0033750C">
        <w:rPr>
          <w:rFonts w:ascii="Times New Roman" w:eastAsia="SimSun" w:hAnsi="Times New Roman" w:cs="Times New Roman"/>
          <w:color w:val="1F497D"/>
          <w:kern w:val="0"/>
          <w:sz w:val="22"/>
        </w:rPr>
        <w:t>Li</w:t>
      </w:r>
      <w:r w:rsidRPr="0033750C">
        <w:rPr>
          <w:rFonts w:ascii="Times New Roman" w:eastAsia="SimSun" w:hAnsi="Times New Roman" w:cs="Times New Roman"/>
          <w:color w:val="1F497D"/>
          <w:kern w:val="0"/>
          <w:sz w:val="22"/>
        </w:rPr>
        <w:t>,</w:t>
      </w:r>
    </w:p>
    <w:p w14:paraId="667DFC5F" w14:textId="3BF910A0"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w:t>
      </w:r>
      <w:r w:rsidR="002F41A2" w:rsidRPr="0033750C">
        <w:rPr>
          <w:rFonts w:ascii="Times New Roman" w:eastAsia="SimSun" w:hAnsi="Times New Roman" w:cs="Times New Roman"/>
          <w:color w:val="1F497D"/>
          <w:kern w:val="0"/>
          <w:sz w:val="22"/>
        </w:rPr>
        <w:t>smart driving</w:t>
      </w:r>
      <w:r w:rsidRPr="0033750C">
        <w:rPr>
          <w:rFonts w:ascii="Times New Roman" w:eastAsia="SimSun" w:hAnsi="Times New Roman" w:cs="Times New Roman"/>
          <w:color w:val="1F497D"/>
          <w:kern w:val="0"/>
          <w:sz w:val="22"/>
        </w:rPr>
        <w:t>,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0A47C2E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E0BB03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174FC1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F7AF7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20E3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BB7319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1DF71659"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2124A8"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3D753D" w14:textId="77777777" w:rsidR="00140059" w:rsidRPr="0033750C" w:rsidRDefault="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A2B856" w14:textId="357D4E9C"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48869109"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60C545" w14:textId="56A33C2E"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听了您的宣讲会，对汽车安全有了进一步的了解，我很希望在这个方向发展。我现在进入了夏令营面试环节了，需要在明天中午之前填报志愿，我很希望您成为我</w:t>
      </w:r>
      <w:r w:rsidR="00140059" w:rsidRPr="0033750C">
        <w:rPr>
          <w:rFonts w:ascii="Times New Roman" w:eastAsia="SimSun" w:hAnsi="Times New Roman" w:cs="Times New Roman"/>
          <w:color w:val="1F497D"/>
          <w:kern w:val="0"/>
          <w:sz w:val="22"/>
        </w:rPr>
        <w:t>博士阶段的</w:t>
      </w:r>
      <w:r w:rsidRPr="0033750C">
        <w:rPr>
          <w:rFonts w:ascii="Times New Roman" w:eastAsia="SimSun" w:hAnsi="Times New Roman" w:cs="Times New Roman"/>
          <w:color w:val="1F497D"/>
          <w:kern w:val="0"/>
          <w:sz w:val="22"/>
        </w:rPr>
        <w:t>导师。以下是我的自我介绍，并且我将我的简历附在了这封邮件中，感谢您在百忙之中查阅我的申请材料。</w:t>
      </w:r>
    </w:p>
    <w:p w14:paraId="0F7CA22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B64E9C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969B26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ED6F28"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DCE40A6"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C930875" w14:textId="77777777" w:rsidR="00711727" w:rsidRPr="0033750C" w:rsidRDefault="00711727" w:rsidP="00711727">
      <w:pPr>
        <w:pStyle w:val="Salutation"/>
        <w:ind w:firstLine="420"/>
      </w:pPr>
      <w:r w:rsidRPr="0033750C">
        <w:t>此致</w:t>
      </w:r>
    </w:p>
    <w:p w14:paraId="4FB83690" w14:textId="77777777" w:rsidR="00711727" w:rsidRPr="0033750C" w:rsidRDefault="00711727" w:rsidP="00711727">
      <w:pPr>
        <w:pStyle w:val="Closing"/>
        <w:ind w:left="0"/>
      </w:pPr>
      <w:r w:rsidRPr="0033750C">
        <w:lastRenderedPageBreak/>
        <w:t>敬礼！</w:t>
      </w:r>
    </w:p>
    <w:p w14:paraId="691205C8" w14:textId="77777777" w:rsidR="00711727" w:rsidRPr="0033750C" w:rsidRDefault="00711727" w:rsidP="00711727">
      <w:pPr>
        <w:pStyle w:val="Closing"/>
        <w:ind w:left="0"/>
        <w:jc w:val="right"/>
      </w:pPr>
      <w:r w:rsidRPr="0033750C">
        <w:t>金刘超</w:t>
      </w:r>
    </w:p>
    <w:p w14:paraId="7374B0D4" w14:textId="152548EF" w:rsidR="00711727" w:rsidRPr="0033750C" w:rsidRDefault="00711727" w:rsidP="00711727">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526BC3E7" w14:textId="0B474EE9" w:rsidR="00711727" w:rsidRPr="0033750C" w:rsidRDefault="00711727" w:rsidP="00711727">
      <w:pPr>
        <w:pStyle w:val="Closing"/>
        <w:ind w:left="0"/>
        <w:jc w:val="right"/>
      </w:pPr>
    </w:p>
    <w:p w14:paraId="3F4170FA" w14:textId="2B36C437" w:rsidR="00711727" w:rsidRPr="0033750C" w:rsidRDefault="00711727" w:rsidP="007117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e,</w:t>
      </w:r>
    </w:p>
    <w:p w14:paraId="4C97F5CB" w14:textId="57B96458"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mobile safety, and I hope to develop in this direction in the future</w:t>
      </w:r>
      <w:r w:rsidR="00140059" w:rsidRPr="0033750C">
        <w:rPr>
          <w:rFonts w:ascii="Times New Roman" w:eastAsia="SimSun" w:hAnsi="Times New Roman" w:cs="Times New Roman"/>
          <w:color w:val="1F497D"/>
          <w:kern w:val="0"/>
          <w:sz w:val="22"/>
        </w:rPr>
        <w:t>. I hope you will become my doctoral supervisor. Here is my self-introduction. And my is also attached to this email. Thank you very much for squeezing time out of your busy schedule to look through my material.</w:t>
      </w:r>
    </w:p>
    <w:p w14:paraId="06DEDC6C"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EBAD980"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5136DB2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082C807"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40925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C3B706B"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C420E35" w14:textId="57719064"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27DB05" w14:textId="77777777"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AF9E4" w14:textId="77777777" w:rsidR="00711727" w:rsidRPr="0033750C" w:rsidRDefault="00711727" w:rsidP="00711727">
      <w:pPr>
        <w:pStyle w:val="Closing"/>
        <w:ind w:left="0"/>
        <w:jc w:val="right"/>
      </w:pPr>
    </w:p>
    <w:p w14:paraId="552355E3" w14:textId="77777777" w:rsidR="00711727" w:rsidRPr="0033750C" w:rsidRDefault="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5003B4" w14:textId="1DC6226C"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2430BE8B" w14:textId="7703C3EE"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Student ID: 2018141521058) (Course: Mechatronics, Group: Tu_8:30_G1). I am writing to discuss Studio 12 with you. </w:t>
      </w:r>
    </w:p>
    <w:p w14:paraId="3C99111D" w14:textId="53E28C5D"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Studio 12 as shown in the figure below, the data is read directly from the figure, so there is no calculating step. So, I think 20 points should not be deducted from our grade. </w:t>
      </w:r>
    </w:p>
    <w:p w14:paraId="05F17408" w14:textId="01F165C8"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197E32F7" w14:textId="77777777"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D2719A" w14:textId="63215BBF"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0C43F" w14:textId="21E05966" w:rsidR="005107BA" w:rsidRPr="0033750C" w:rsidRDefault="005107BA" w:rsidP="005107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31357AFB" w14:textId="0E0BF7EF" w:rsidR="005107BA" w:rsidRPr="0033750C" w:rsidRDefault="005107BA" w:rsidP="005107B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go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read the news on the Internet that there was high temperature weather in western Canada, and then I went to check the weather in Montreal. I saw that </w:t>
      </w:r>
      <w:r w:rsidR="00F30882"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highest temperature </w:t>
      </w:r>
      <w:r w:rsidR="00F30882" w:rsidRPr="0033750C">
        <w:rPr>
          <w:rFonts w:ascii="Times New Roman" w:eastAsia="SimSun" w:hAnsi="Times New Roman" w:cs="Times New Roman"/>
          <w:color w:val="1F497D"/>
          <w:kern w:val="0"/>
          <w:sz w:val="22"/>
        </w:rPr>
        <w:t xml:space="preserve">in Montreal </w:t>
      </w:r>
      <w:r w:rsidRPr="0033750C">
        <w:rPr>
          <w:rFonts w:ascii="Times New Roman" w:eastAsia="SimSun" w:hAnsi="Times New Roman" w:cs="Times New Roman"/>
          <w:color w:val="1F497D"/>
          <w:kern w:val="0"/>
          <w:sz w:val="22"/>
        </w:rPr>
        <w:t>is only 24 degrees</w:t>
      </w:r>
      <w:r w:rsidR="00F30882"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really comfortable</w:t>
      </w:r>
      <w:proofErr w:type="gramEnd"/>
      <w:r w:rsidRPr="0033750C">
        <w:rPr>
          <w:rFonts w:ascii="Times New Roman" w:eastAsia="SimSun" w:hAnsi="Times New Roman" w:cs="Times New Roman"/>
          <w:color w:val="1F497D"/>
          <w:kern w:val="0"/>
          <w:sz w:val="22"/>
        </w:rPr>
        <w:t xml:space="preserve">. Chengdu has been </w:t>
      </w:r>
      <w:proofErr w:type="gramStart"/>
      <w:r w:rsidRPr="0033750C">
        <w:rPr>
          <w:rFonts w:ascii="Times New Roman" w:eastAsia="SimSun" w:hAnsi="Times New Roman" w:cs="Times New Roman"/>
          <w:color w:val="1F497D"/>
          <w:kern w:val="0"/>
          <w:sz w:val="22"/>
        </w:rPr>
        <w:t>really hot</w:t>
      </w:r>
      <w:proofErr w:type="gramEnd"/>
      <w:r w:rsidRPr="0033750C">
        <w:rPr>
          <w:rFonts w:ascii="Times New Roman" w:eastAsia="SimSun" w:hAnsi="Times New Roman" w:cs="Times New Roman"/>
          <w:color w:val="1F497D"/>
          <w:kern w:val="0"/>
          <w:sz w:val="22"/>
        </w:rPr>
        <w:t xml:space="preserve"> in recent days. I stayed in the air-conditioned room all day and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ant to go out. I hope this hot weather will pass sooner. I have already researched some papers about material and manufacturing of piezoelectric origami metamaterial. But there are still 35 papers left about </w:t>
      </w:r>
      <w:proofErr w:type="gramStart"/>
      <w:r w:rsidRPr="0033750C">
        <w:rPr>
          <w:rFonts w:ascii="Times New Roman" w:eastAsia="SimSun" w:hAnsi="Times New Roman" w:cs="Times New Roman"/>
          <w:color w:val="1F497D"/>
          <w:kern w:val="0"/>
          <w:sz w:val="22"/>
        </w:rPr>
        <w:t>magnetic,</w:t>
      </w:r>
      <w:proofErr w:type="gramEnd"/>
      <w:r w:rsidRPr="0033750C">
        <w:rPr>
          <w:rFonts w:ascii="Times New Roman" w:eastAsia="SimSun" w:hAnsi="Times New Roman" w:cs="Times New Roman"/>
          <w:color w:val="1F497D"/>
          <w:kern w:val="0"/>
          <w:sz w:val="22"/>
        </w:rPr>
        <w:t xml:space="preserve"> shape memory. So, I was wondering whether we can </w:t>
      </w:r>
      <w:proofErr w:type="gramStart"/>
      <w:r w:rsidRPr="0033750C">
        <w:rPr>
          <w:rFonts w:ascii="Times New Roman" w:eastAsia="SimSun" w:hAnsi="Times New Roman" w:cs="Times New Roman"/>
          <w:color w:val="1F497D"/>
          <w:kern w:val="0"/>
          <w:sz w:val="22"/>
        </w:rPr>
        <w:t>meet on</w:t>
      </w:r>
      <w:proofErr w:type="gramEnd"/>
      <w:r w:rsidRPr="0033750C">
        <w:rPr>
          <w:rFonts w:ascii="Times New Roman" w:eastAsia="SimSun" w:hAnsi="Times New Roman" w:cs="Times New Roman"/>
          <w:color w:val="1F497D"/>
          <w:kern w:val="0"/>
          <w:sz w:val="22"/>
        </w:rPr>
        <w:t xml:space="preserve"> this Friday morning or evening </w:t>
      </w:r>
      <w:r w:rsidR="00F30882" w:rsidRPr="0033750C">
        <w:rPr>
          <w:rFonts w:ascii="Times New Roman" w:eastAsia="SimSun" w:hAnsi="Times New Roman" w:cs="Times New Roman"/>
          <w:color w:val="1F497D"/>
          <w:kern w:val="0"/>
          <w:sz w:val="22"/>
        </w:rPr>
        <w:t xml:space="preserve">in Montreal time </w:t>
      </w:r>
      <w:r w:rsidRPr="0033750C">
        <w:rPr>
          <w:rFonts w:ascii="Times New Roman" w:eastAsia="SimSun" w:hAnsi="Times New Roman" w:cs="Times New Roman"/>
          <w:color w:val="1F497D"/>
          <w:kern w:val="0"/>
          <w:sz w:val="22"/>
        </w:rPr>
        <w:t>for further discussion. Thank you so much for your patient help.</w:t>
      </w:r>
    </w:p>
    <w:p w14:paraId="3AF1A374" w14:textId="306BBA49" w:rsidR="005107BA" w:rsidRPr="0033750C" w:rsidRDefault="005107BA" w:rsidP="005107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BBBDB5" w14:textId="77777777"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9B062" w14:textId="6EAECFBE"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6490BA" w14:textId="04110E35" w:rsidR="00843434" w:rsidRPr="0033750C" w:rsidRDefault="00843434" w:rsidP="005107BA">
      <w:pPr>
        <w:widowControl/>
        <w:jc w:val="left"/>
        <w:rPr>
          <w:rFonts w:ascii="Times New Roman" w:eastAsia="SimSun" w:hAnsi="Times New Roman" w:cs="Times New Roman"/>
          <w:color w:val="1F497D"/>
          <w:kern w:val="0"/>
          <w:sz w:val="22"/>
        </w:rPr>
      </w:pPr>
    </w:p>
    <w:p w14:paraId="3F18EE51" w14:textId="77777777" w:rsidR="00843434" w:rsidRPr="0033750C" w:rsidRDefault="00843434" w:rsidP="008434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EDC140A" w14:textId="36CE9B34" w:rsidR="00843434" w:rsidRPr="0033750C" w:rsidRDefault="00843434" w:rsidP="008434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reply. After finishing the report, I will send both </w:t>
      </w:r>
      <w:proofErr w:type="gramStart"/>
      <w:r w:rsidRPr="0033750C">
        <w:rPr>
          <w:rFonts w:ascii="Times New Roman" w:eastAsia="SimSun" w:hAnsi="Times New Roman" w:cs="Times New Roman"/>
          <w:color w:val="1F497D"/>
          <w:kern w:val="0"/>
          <w:sz w:val="22"/>
        </w:rPr>
        <w:t>meeting</w:t>
      </w:r>
      <w:proofErr w:type="gramEnd"/>
      <w:r w:rsidRPr="0033750C">
        <w:rPr>
          <w:rFonts w:ascii="Times New Roman" w:eastAsia="SimSun" w:hAnsi="Times New Roman" w:cs="Times New Roman"/>
          <w:color w:val="1F497D"/>
          <w:kern w:val="0"/>
          <w:sz w:val="22"/>
        </w:rPr>
        <w:t xml:space="preserve"> link and </w:t>
      </w:r>
      <w:proofErr w:type="gramStart"/>
      <w:r w:rsidRPr="0033750C">
        <w:rPr>
          <w:rFonts w:ascii="Times New Roman" w:eastAsia="SimSun" w:hAnsi="Times New Roman" w:cs="Times New Roman"/>
          <w:color w:val="1F497D"/>
          <w:kern w:val="0"/>
          <w:sz w:val="22"/>
        </w:rPr>
        <w:t>report</w:t>
      </w:r>
      <w:proofErr w:type="gramEnd"/>
      <w:r w:rsidRPr="0033750C">
        <w:rPr>
          <w:rFonts w:ascii="Times New Roman" w:eastAsia="SimSun" w:hAnsi="Times New Roman" w:cs="Times New Roman"/>
          <w:color w:val="1F497D"/>
          <w:kern w:val="0"/>
          <w:sz w:val="22"/>
        </w:rPr>
        <w:t xml:space="preserve"> to you. Have a nice day and see you then!</w:t>
      </w:r>
    </w:p>
    <w:p w14:paraId="4BF98139" w14:textId="77777777"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F4D63" w14:textId="7462DBBC"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94BA74" w14:textId="57C1B10E" w:rsidR="00EB5C98" w:rsidRPr="0033750C" w:rsidRDefault="00EB5C98" w:rsidP="00843434">
      <w:pPr>
        <w:widowControl/>
        <w:jc w:val="left"/>
        <w:rPr>
          <w:rFonts w:ascii="Times New Roman" w:eastAsia="SimSun" w:hAnsi="Times New Roman" w:cs="Times New Roman"/>
          <w:color w:val="1F497D"/>
          <w:kern w:val="0"/>
          <w:sz w:val="22"/>
        </w:rPr>
      </w:pPr>
    </w:p>
    <w:p w14:paraId="3CB259C7" w14:textId="1E77F94F"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Jun, </w:t>
      </w:r>
    </w:p>
    <w:p w14:paraId="7BA3FC40" w14:textId="4C9DF925" w:rsidR="00EB5C98" w:rsidRPr="0033750C" w:rsidRDefault="00EB5C98" w:rsidP="00EB5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my slides for the report. Thank you so much for reviewing. Have a good dream!</w:t>
      </w:r>
    </w:p>
    <w:p w14:paraId="394D2795" w14:textId="194E2F9E"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857C0A" w14:textId="2D46BF3C"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5ACA8B" w14:textId="77777777" w:rsidR="00843434" w:rsidRPr="0033750C" w:rsidRDefault="00843434" w:rsidP="005107BA">
      <w:pPr>
        <w:widowControl/>
        <w:jc w:val="left"/>
        <w:rPr>
          <w:rFonts w:ascii="Times New Roman" w:eastAsia="SimSun" w:hAnsi="Times New Roman" w:cs="Times New Roman"/>
          <w:color w:val="1F497D"/>
          <w:kern w:val="0"/>
          <w:sz w:val="22"/>
        </w:rPr>
      </w:pPr>
    </w:p>
    <w:p w14:paraId="7673B3AC" w14:textId="77777777" w:rsidR="005107BA" w:rsidRPr="0033750C" w:rsidRDefault="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CE586C" w14:textId="44C937EF" w:rsidR="00741EDD" w:rsidRPr="0033750C" w:rsidRDefault="00741EDD" w:rsidP="00741E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7C23220A" w14:textId="3727BAF0" w:rsidR="00741EDD" w:rsidRPr="0033750C" w:rsidRDefault="00741EDD" w:rsidP="00741ED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hows online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Ph.D. should begin by 1st October 2021 at the latest. But I </w:t>
      </w:r>
      <w:proofErr w:type="gramStart"/>
      <w:r w:rsidRPr="0033750C">
        <w:rPr>
          <w:rFonts w:ascii="Times New Roman" w:eastAsia="SimSun" w:hAnsi="Times New Roman" w:cs="Times New Roman"/>
          <w:color w:val="1F497D"/>
          <w:kern w:val="0"/>
          <w:sz w:val="22"/>
        </w:rPr>
        <w:t>feel</w:t>
      </w:r>
      <w:proofErr w:type="gramEnd"/>
      <w:r w:rsidRPr="0033750C">
        <w:rPr>
          <w:rFonts w:ascii="Times New Roman" w:eastAsia="SimSun" w:hAnsi="Times New Roman" w:cs="Times New Roman"/>
          <w:color w:val="1F497D"/>
          <w:kern w:val="0"/>
          <w:sz w:val="22"/>
        </w:rPr>
        <w:t xml:space="preserve"> sorry to tell you that I still have one year to finish my undergraduate stud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ether you have any positions next year. Thank you for your patient help!</w:t>
      </w:r>
    </w:p>
    <w:p w14:paraId="6ADDCEBE" w14:textId="77777777"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514BA1" w14:textId="5B7523FA"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2106D" w14:textId="5C6D00EF" w:rsidR="00C85DA4" w:rsidRPr="0033750C" w:rsidRDefault="00C85DA4" w:rsidP="00741EDD">
      <w:pPr>
        <w:widowControl/>
        <w:jc w:val="left"/>
        <w:rPr>
          <w:rFonts w:ascii="Times New Roman" w:eastAsia="SimSun" w:hAnsi="Times New Roman" w:cs="Times New Roman"/>
          <w:color w:val="1F497D"/>
          <w:kern w:val="0"/>
          <w:sz w:val="22"/>
        </w:rPr>
      </w:pPr>
    </w:p>
    <w:p w14:paraId="5CC9BAC5" w14:textId="420F11A0" w:rsidR="00C85DA4" w:rsidRPr="0033750C" w:rsidRDefault="00C85DA4" w:rsidP="00741EDD">
      <w:pPr>
        <w:widowControl/>
        <w:jc w:val="left"/>
        <w:rPr>
          <w:rFonts w:ascii="Times New Roman" w:eastAsia="SimSun" w:hAnsi="Times New Roman" w:cs="Times New Roman"/>
          <w:color w:val="1F497D"/>
          <w:kern w:val="0"/>
          <w:sz w:val="22"/>
        </w:rPr>
      </w:pPr>
    </w:p>
    <w:p w14:paraId="1AA7BC85" w14:textId="77777777" w:rsidR="00C85DA4" w:rsidRPr="0033750C" w:rsidRDefault="00C85DA4" w:rsidP="00C85DA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2FF7E9D2" w14:textId="3AF0509C" w:rsidR="00C85DA4" w:rsidRPr="0033750C" w:rsidRDefault="0057145E" w:rsidP="00C85DA4">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interested in your research direction, so I will contact you again in 6 months. In these six months, I will finish writing a paper about the underwater charging of robotic fish. I hope I can meet your requirements by then. Thank you so much for your help. Have a good day!</w:t>
      </w:r>
    </w:p>
    <w:p w14:paraId="54D1FD45"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EE340F"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23FCD8" w14:textId="77777777" w:rsidR="00C85DA4" w:rsidRPr="0033750C" w:rsidRDefault="00C85DA4" w:rsidP="00741EDD">
      <w:pPr>
        <w:widowControl/>
        <w:jc w:val="left"/>
        <w:rPr>
          <w:rFonts w:ascii="Times New Roman" w:eastAsia="SimSun" w:hAnsi="Times New Roman" w:cs="Times New Roman"/>
          <w:color w:val="1F497D"/>
          <w:kern w:val="0"/>
          <w:sz w:val="22"/>
        </w:rPr>
      </w:pPr>
    </w:p>
    <w:p w14:paraId="6C07943A" w14:textId="77777777" w:rsidR="00741EDD" w:rsidRPr="0033750C" w:rsidRDefault="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993240" w14:textId="4788F40E" w:rsidR="00ED0569" w:rsidRPr="0033750C" w:rsidRDefault="00ED0569" w:rsidP="00ED05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023F3C6B" w14:textId="4BAECD4E" w:rsidR="00ED0569" w:rsidRPr="0033750C" w:rsidRDefault="00ED0569" w:rsidP="00ED056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so much for informing me of that. I will ap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via jobs.ac.uk. Have a nice week!</w:t>
      </w:r>
    </w:p>
    <w:p w14:paraId="35B71C46"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C48930"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6E9970" w14:textId="77777777" w:rsidR="00ED0569" w:rsidRPr="0033750C" w:rsidRDefault="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939BD3" w14:textId="4A7A4324"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bookmarkEnd w:id="72"/>
    <w:bookmarkEnd w:id="73"/>
    <w:p w14:paraId="33CDBA88" w14:textId="33390490"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7679B4D1" w14:textId="2D9D59E0"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in the Manipulation and Touch Lab (MTL).</w:t>
      </w:r>
    </w:p>
    <w:p w14:paraId="5A3373C7" w14:textId="1CA736C8" w:rsidR="00F97098" w:rsidRPr="0033750C" w:rsidRDefault="00F97098" w:rsidP="00F9709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w:t>
      </w:r>
      <w:proofErr w:type="gramStart"/>
      <w:r w:rsidRPr="0033750C">
        <w:rPr>
          <w:rFonts w:ascii="Times New Roman" w:eastAsia="SimSun" w:hAnsi="Times New Roman" w:cs="Times New Roman"/>
          <w:color w:val="1F497D"/>
          <w:kern w:val="0"/>
          <w:sz w:val="22"/>
        </w:rPr>
        <w:t>-one</w:t>
      </w:r>
      <w:proofErr w:type="gramEnd"/>
      <w:r w:rsidRPr="0033750C">
        <w:rPr>
          <w:rFonts w:ascii="Times New Roman" w:eastAsia="SimSun" w:hAnsi="Times New Roman" w:cs="Times New Roman"/>
          <w:color w:val="1F497D"/>
          <w:kern w:val="0"/>
          <w:sz w:val="22"/>
        </w:rPr>
        <w:t xml:space="preserve"> of your research interests-is the field that I am very interested in, and it is also a direction that I have been working hard to research and explore. From the narration of my friends and my personal searching, I am very longing for the study and research environment of the Imperial College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Ph.D. in the Imperial College. My CV a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ranscript are attached to this email.</w:t>
      </w:r>
    </w:p>
    <w:p w14:paraId="3AA653B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9E6F5D7"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C7208D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DC9910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CE3FA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B6C5EF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7839173"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6FEEAD"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DF66E" w14:textId="77777777" w:rsidR="00F97098" w:rsidRPr="0033750C" w:rsidRDefault="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229280" w14:textId="747040AC"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17B1ED" w14:textId="27823B16" w:rsidR="000C6BE0" w:rsidRPr="0033750C" w:rsidRDefault="000C6BE0" w:rsidP="000C6B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MATLAB files are attached to this email. Sorry for missing it. I originally thought that the codes in the appendix are ok. Have a good day!</w:t>
      </w:r>
    </w:p>
    <w:p w14:paraId="2C22E601" w14:textId="5A801F31"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97F22" w14:textId="518957BF"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55ED6B" w14:textId="0983801B"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95400D" w14:textId="495D4612"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3ECAEB1E" w14:textId="19EC0880"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9AAB99D" w14:textId="77777777"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9F7C19" w14:textId="54119D7D"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0268B08A" w14:textId="77777777" w:rsidR="002F5A41" w:rsidRPr="0033750C" w:rsidRDefault="002F5A41" w:rsidP="002F5A41">
      <w:pPr>
        <w:pStyle w:val="Salutation"/>
        <w:ind w:firstLine="420"/>
      </w:pPr>
      <w:r w:rsidRPr="0033750C">
        <w:t>此致</w:t>
      </w:r>
    </w:p>
    <w:p w14:paraId="05494F84" w14:textId="77777777" w:rsidR="002F5A41" w:rsidRPr="0033750C" w:rsidRDefault="002F5A41" w:rsidP="002F5A41">
      <w:pPr>
        <w:pStyle w:val="Closing"/>
        <w:ind w:left="0"/>
      </w:pPr>
      <w:r w:rsidRPr="0033750C">
        <w:t>敬礼！</w:t>
      </w:r>
    </w:p>
    <w:p w14:paraId="687C22F7" w14:textId="77777777" w:rsidR="002F5A41" w:rsidRPr="0033750C" w:rsidRDefault="002F5A41" w:rsidP="002F5A41">
      <w:pPr>
        <w:pStyle w:val="Closing"/>
        <w:ind w:left="0"/>
        <w:jc w:val="right"/>
      </w:pPr>
      <w:r w:rsidRPr="0033750C">
        <w:t>金刘超</w:t>
      </w:r>
    </w:p>
    <w:p w14:paraId="7D564E69" w14:textId="4CE07E1C" w:rsidR="002F5A41" w:rsidRPr="0033750C" w:rsidRDefault="002F5A41" w:rsidP="002F5A41">
      <w:pPr>
        <w:pStyle w:val="Closing"/>
        <w:ind w:left="0"/>
        <w:jc w:val="right"/>
      </w:pPr>
      <w:proofErr w:type="gramStart"/>
      <w:r w:rsidRPr="0033750C">
        <w:t>2021</w:t>
      </w:r>
      <w:r w:rsidRPr="0033750C">
        <w:t>年</w:t>
      </w:r>
      <w:r w:rsidRPr="0033750C">
        <w:t>6</w:t>
      </w:r>
      <w:r w:rsidRPr="0033750C">
        <w:t>月</w:t>
      </w:r>
      <w:r w:rsidRPr="0033750C">
        <w:t>24</w:t>
      </w:r>
      <w:r w:rsidRPr="0033750C">
        <w:t>日</w:t>
      </w:r>
      <w:proofErr w:type="gramEnd"/>
    </w:p>
    <w:p w14:paraId="662BF10A" w14:textId="77777777" w:rsidR="002F5A41" w:rsidRPr="0033750C" w:rsidRDefault="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E8F22" w14:textId="259F2A71"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Chen, </w:t>
      </w:r>
    </w:p>
    <w:p w14:paraId="23BB0FE9" w14:textId="3E61EEB1" w:rsidR="009910B7" w:rsidRPr="0033750C" w:rsidRDefault="009910B7" w:rsidP="009910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lad to receive your reply. Thank you for informing me of that. Unfortunate to hear that. But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atter. Hope we can meet on the campus of CUHK in the future. Have a good day!</w:t>
      </w:r>
    </w:p>
    <w:p w14:paraId="1E3C3B53" w14:textId="5F67948F"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C9D1F" w14:textId="77777777"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73D77B" w14:textId="77777777" w:rsidR="009910B7" w:rsidRPr="0033750C" w:rsidRDefault="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19B69" w14:textId="06E0A703"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Ren, </w:t>
      </w:r>
    </w:p>
    <w:p w14:paraId="51E3EF53" w14:textId="4665BC02" w:rsidR="006F5373" w:rsidRPr="0033750C" w:rsidRDefault="006F5373" w:rsidP="006F5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See you then.</w:t>
      </w:r>
    </w:p>
    <w:p w14:paraId="30611773"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CD5785"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D1C14D" w14:textId="77777777" w:rsidR="006F5373" w:rsidRPr="0033750C" w:rsidRDefault="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15B5F" w14:textId="26FD1315" w:rsidR="009D4034" w:rsidRPr="0033750C" w:rsidRDefault="000F61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w:t>
      </w:r>
      <w:r w:rsidR="009D4034" w:rsidRPr="0033750C">
        <w:rPr>
          <w:rFonts w:ascii="Times New Roman" w:eastAsia="SimSun" w:hAnsi="Times New Roman" w:cs="Times New Roman"/>
          <w:color w:val="1F497D"/>
          <w:kern w:val="0"/>
          <w:sz w:val="22"/>
        </w:rPr>
        <w:t xml:space="preserve">g, </w:t>
      </w:r>
    </w:p>
    <w:p w14:paraId="27FB4CFD" w14:textId="118E7826" w:rsidR="009D4034" w:rsidRPr="0033750C" w:rsidRDefault="009D4034" w:rsidP="009D40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w:t>
      </w:r>
      <w:r w:rsidR="000F6148" w:rsidRPr="0033750C">
        <w:rPr>
          <w:rFonts w:ascii="Times New Roman" w:eastAsia="SimSun" w:hAnsi="Times New Roman" w:cs="Times New Roman"/>
          <w:color w:val="1F497D"/>
          <w:kern w:val="0"/>
          <w:sz w:val="22"/>
        </w:rPr>
        <w:t xml:space="preserve">and grateful </w:t>
      </w:r>
      <w:r w:rsidRPr="0033750C">
        <w:rPr>
          <w:rFonts w:ascii="Times New Roman" w:eastAsia="SimSun" w:hAnsi="Times New Roman" w:cs="Times New Roman"/>
          <w:color w:val="1F497D"/>
          <w:kern w:val="0"/>
          <w:sz w:val="22"/>
        </w:rPr>
        <w:t xml:space="preserve">to receive your reply. Thank you for your patient help. </w:t>
      </w:r>
      <w:r w:rsidR="000F6148" w:rsidRPr="0033750C">
        <w:rPr>
          <w:rFonts w:ascii="Times New Roman" w:eastAsia="SimSun" w:hAnsi="Times New Roman" w:cs="Times New Roman"/>
          <w:color w:val="1F497D"/>
          <w:kern w:val="0"/>
          <w:sz w:val="22"/>
        </w:rPr>
        <w:t>Have a good day!</w:t>
      </w:r>
    </w:p>
    <w:p w14:paraId="0554B69E"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E8026"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07CD1D" w14:textId="77777777" w:rsidR="009D4034" w:rsidRPr="0033750C" w:rsidRDefault="009D4034" w:rsidP="009D4034">
      <w:pPr>
        <w:widowControl/>
        <w:ind w:firstLine="420"/>
        <w:jc w:val="left"/>
        <w:rPr>
          <w:rFonts w:ascii="Times New Roman" w:eastAsia="SimSun" w:hAnsi="Times New Roman" w:cs="Times New Roman"/>
          <w:color w:val="1F497D"/>
          <w:kern w:val="0"/>
          <w:sz w:val="22"/>
        </w:rPr>
      </w:pPr>
    </w:p>
    <w:p w14:paraId="7907FB13" w14:textId="46C0D2BC" w:rsidR="009D4034" w:rsidRPr="0033750C" w:rsidRDefault="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59E6A" w14:textId="2603C0CB"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36BD0AD7" w14:textId="7F7A9FE4" w:rsidR="004010A0" w:rsidRPr="0033750C" w:rsidRDefault="004010A0" w:rsidP="004010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patient help. </w:t>
      </w:r>
      <w:r w:rsidR="009D4034" w:rsidRPr="0033750C">
        <w:rPr>
          <w:rFonts w:ascii="Times New Roman" w:eastAsia="SimSun" w:hAnsi="Times New Roman" w:cs="Times New Roman"/>
          <w:color w:val="1F497D"/>
          <w:kern w:val="0"/>
          <w:sz w:val="22"/>
        </w:rPr>
        <w:t xml:space="preserve">It is available for me at 3 pm on </w:t>
      </w:r>
      <w:r w:rsidRPr="0033750C">
        <w:rPr>
          <w:rFonts w:ascii="Times New Roman" w:eastAsia="SimSun" w:hAnsi="Times New Roman" w:cs="Times New Roman"/>
          <w:color w:val="1F497D"/>
          <w:kern w:val="0"/>
          <w:sz w:val="22"/>
        </w:rPr>
        <w:t xml:space="preserve">5 July. Hope we will have a pleasant conversation! </w:t>
      </w:r>
      <w:r w:rsidR="009D4034" w:rsidRPr="0033750C">
        <w:rPr>
          <w:rFonts w:ascii="Times New Roman" w:eastAsia="SimSun" w:hAnsi="Times New Roman" w:cs="Times New Roman"/>
          <w:color w:val="1F497D"/>
          <w:kern w:val="0"/>
          <w:sz w:val="22"/>
        </w:rPr>
        <w:t>I will view related research work from your group carefully. See you then.</w:t>
      </w:r>
    </w:p>
    <w:p w14:paraId="40F03BC7"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321B95"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0260B" w14:textId="77777777" w:rsidR="009D4034" w:rsidRPr="0033750C" w:rsidRDefault="009D4034" w:rsidP="009D4034">
      <w:pPr>
        <w:widowControl/>
        <w:jc w:val="left"/>
        <w:rPr>
          <w:rFonts w:ascii="Times New Roman" w:eastAsia="SimSun" w:hAnsi="Times New Roman" w:cs="Times New Roman"/>
          <w:color w:val="1F497D"/>
          <w:kern w:val="0"/>
          <w:sz w:val="22"/>
        </w:rPr>
      </w:pPr>
    </w:p>
    <w:p w14:paraId="3AC721A8" w14:textId="4D9B14DC"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AA887B7" w14:textId="00F464AE"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6B48DB" w14:textId="0B7653F1"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4D6B714" w14:textId="28E6C403"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0C3A329D" w14:textId="278A4BAE"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trol theory and </w:t>
      </w:r>
      <w:proofErr w:type="gramStart"/>
      <w:r w:rsidRPr="0033750C">
        <w:rPr>
          <w:rFonts w:ascii="Times New Roman" w:eastAsia="SimSun" w:hAnsi="Times New Roman" w:cs="Times New Roman"/>
          <w:color w:val="1F497D"/>
          <w:kern w:val="0"/>
          <w:sz w:val="22"/>
        </w:rPr>
        <w:t>applications—</w:t>
      </w:r>
      <w:proofErr w:type="gramEnd"/>
      <w:r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2FB47B4A" w14:textId="73C097F5"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robotics. My CV is attached to this email.</w:t>
      </w:r>
    </w:p>
    <w:p w14:paraId="39EA9FF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906ED7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19D1C7C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EAD2D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A6A9D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CE77FF"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DDE31C6"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286559"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5003A4"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5903FB" w14:textId="7B710815"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0FA9957" w14:textId="6E0BB083"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18D95A53" w14:textId="1E429261"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656AF313" w14:textId="4DAEDECB"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utonomous Unmanned </w:t>
      </w:r>
      <w:proofErr w:type="gramStart"/>
      <w:r w:rsidRPr="0033750C">
        <w:rPr>
          <w:rFonts w:ascii="Times New Roman" w:eastAsia="SimSun" w:hAnsi="Times New Roman" w:cs="Times New Roman"/>
          <w:color w:val="1F497D"/>
          <w:kern w:val="0"/>
          <w:sz w:val="22"/>
        </w:rPr>
        <w:t>Systems—</w:t>
      </w:r>
      <w:proofErr w:type="gramEnd"/>
      <w:r w:rsidRPr="0033750C">
        <w:rPr>
          <w:rFonts w:ascii="Times New Roman" w:eastAsia="SimSun" w:hAnsi="Times New Roman" w:cs="Times New Roman"/>
          <w:color w:val="1F497D"/>
          <w:kern w:val="0"/>
          <w:sz w:val="22"/>
        </w:rPr>
        <w:t xml:space="preserve">one of your research </w:t>
      </w:r>
      <w:proofErr w:type="gramStart"/>
      <w:r w:rsidRPr="0033750C">
        <w:rPr>
          <w:rFonts w:ascii="Times New Roman" w:eastAsia="SimSun" w:hAnsi="Times New Roman" w:cs="Times New Roman"/>
          <w:color w:val="1F497D"/>
          <w:kern w:val="0"/>
          <w:sz w:val="22"/>
        </w:rPr>
        <w:t>interests</w:t>
      </w:r>
      <w:proofErr w:type="gramEnd"/>
      <w:r w:rsidRPr="0033750C">
        <w:rPr>
          <w:rFonts w:ascii="Times New Roman" w:eastAsia="SimSun" w:hAnsi="Times New Roman" w:cs="Times New Roman"/>
          <w:color w:val="1F497D"/>
          <w:kern w:val="0"/>
          <w:sz w:val="22"/>
        </w:rPr>
        <w:t xml:space="preserve"> 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52FC0056" w14:textId="1EE2F430"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autonomous unmanned systems. My CV is attached to this email.</w:t>
      </w:r>
    </w:p>
    <w:p w14:paraId="28A5B451"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8034F6E"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320B1E2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F90AD49"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C54B1AC"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0D98A"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5167CF8"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C4F70E"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821B2A"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7D7555" w14:textId="66264717"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30B30AC" w14:textId="7B43F674"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F56F473" w14:textId="57AFCD5F"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25ECC1F0" w14:textId="62D3ED7C"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ecision </w:t>
      </w:r>
      <w:proofErr w:type="gramStart"/>
      <w:r w:rsidRPr="0033750C">
        <w:rPr>
          <w:rFonts w:ascii="Times New Roman" w:eastAsia="SimSun" w:hAnsi="Times New Roman" w:cs="Times New Roman"/>
          <w:color w:val="1F497D"/>
          <w:kern w:val="0"/>
          <w:sz w:val="22"/>
        </w:rPr>
        <w:t>engineering—</w:t>
      </w:r>
      <w:proofErr w:type="gramEnd"/>
      <w:r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06D8DCB9" w14:textId="0C49CA0A" w:rsidR="00B203F3" w:rsidRPr="0033750C" w:rsidRDefault="00B203F3" w:rsidP="00B203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6460DD" w:rsidRPr="0033750C">
        <w:rPr>
          <w:rFonts w:ascii="Times New Roman" w:eastAsia="SimSun" w:hAnsi="Times New Roman" w:cs="Times New Roman"/>
          <w:color w:val="1F497D"/>
          <w:kern w:val="0"/>
          <w:sz w:val="22"/>
        </w:rPr>
        <w:t>optics</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8985217"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6920EA1"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7C47FAE5"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0711D2C"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E791619"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46519353"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28DB39D"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06D6B"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289232" w14:textId="77777777" w:rsidR="00B203F3" w:rsidRPr="0033750C" w:rsidRDefault="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D3456F" w14:textId="0BC964B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21BB16E" w14:textId="69527F4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03E14" w:rsidRPr="0033750C">
        <w:rPr>
          <w:rFonts w:ascii="Times New Roman" w:eastAsia="SimSun" w:hAnsi="Times New Roman" w:cs="Times New Roman"/>
          <w:color w:val="1F497D"/>
          <w:kern w:val="0"/>
          <w:sz w:val="22"/>
        </w:rPr>
        <w:t>Au</w:t>
      </w:r>
      <w:r w:rsidRPr="0033750C">
        <w:rPr>
          <w:rFonts w:ascii="Times New Roman" w:eastAsia="SimSun" w:hAnsi="Times New Roman" w:cs="Times New Roman"/>
          <w:color w:val="1F497D"/>
          <w:kern w:val="0"/>
          <w:sz w:val="22"/>
        </w:rPr>
        <w:t>,</w:t>
      </w:r>
    </w:p>
    <w:p w14:paraId="1B72976A" w14:textId="12032570"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62777CE" w14:textId="45FC9B33" w:rsidR="00DB314D" w:rsidRPr="0033750C" w:rsidRDefault="00803E14" w:rsidP="00DB314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Robotics</w:t>
      </w:r>
      <w:r w:rsidR="00DB314D" w:rsidRPr="0033750C">
        <w:rPr>
          <w:rFonts w:ascii="Times New Roman" w:eastAsia="SimSun" w:hAnsi="Times New Roman" w:cs="Times New Roman"/>
          <w:color w:val="1F497D"/>
          <w:kern w:val="0"/>
          <w:sz w:val="22"/>
        </w:rPr>
        <w:t>—</w:t>
      </w:r>
      <w:proofErr w:type="gramEnd"/>
      <w:r w:rsidR="00DB314D" w:rsidRPr="0033750C">
        <w:rPr>
          <w:rFonts w:ascii="Times New Roman" w:eastAsia="SimSun" w:hAnsi="Times New Roman" w:cs="Times New Roman"/>
          <w:color w:val="1F497D"/>
          <w:kern w:val="0"/>
          <w:sz w:val="22"/>
        </w:rPr>
        <w:t>one of your research interests is the field that I am very interested in, and it is also a direction that I have been working hard to research and explore</w:t>
      </w:r>
      <w:r w:rsidRPr="0033750C">
        <w:rPr>
          <w:rFonts w:ascii="Times New Roman" w:eastAsia="SimSun" w:hAnsi="Times New Roman" w:cs="Times New Roman"/>
          <w:color w:val="1F497D"/>
          <w:kern w:val="0"/>
          <w:sz w:val="22"/>
        </w:rPr>
        <w:t xml:space="preserve">. </w:t>
      </w:r>
      <w:r w:rsidR="00DB314D" w:rsidRPr="0033750C">
        <w:rPr>
          <w:rFonts w:ascii="Times New Roman" w:eastAsia="SimSun" w:hAnsi="Times New Roman" w:cs="Times New Roman"/>
          <w:color w:val="1F497D"/>
          <w:kern w:val="0"/>
          <w:sz w:val="22"/>
        </w:rPr>
        <w:t xml:space="preserve">From the narration of my friends and my personal </w:t>
      </w:r>
      <w:proofErr w:type="gramStart"/>
      <w:r w:rsidR="00DB314D" w:rsidRPr="0033750C">
        <w:rPr>
          <w:rFonts w:ascii="Times New Roman" w:eastAsia="SimSun" w:hAnsi="Times New Roman" w:cs="Times New Roman"/>
          <w:color w:val="1F497D"/>
          <w:kern w:val="0"/>
          <w:sz w:val="22"/>
        </w:rPr>
        <w:t>searching</w:t>
      </w:r>
      <w:proofErr w:type="gramEnd"/>
      <w:r w:rsidR="00DB314D"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032BD974" w14:textId="0DF48429" w:rsidR="00DB314D" w:rsidRPr="0033750C" w:rsidRDefault="00DB314D" w:rsidP="00DB314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803E14"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w:t>
      </w:r>
      <w:r w:rsidR="00803E14" w:rsidRPr="0033750C">
        <w:rPr>
          <w:rFonts w:ascii="Times New Roman" w:eastAsia="SimSun" w:hAnsi="Times New Roman" w:cs="Times New Roman"/>
          <w:color w:val="1F497D"/>
          <w:kern w:val="0"/>
          <w:sz w:val="22"/>
        </w:rPr>
        <w:t xml:space="preserve"> in robotics</w:t>
      </w:r>
      <w:r w:rsidRPr="0033750C">
        <w:rPr>
          <w:rFonts w:ascii="Times New Roman" w:eastAsia="SimSun" w:hAnsi="Times New Roman" w:cs="Times New Roman"/>
          <w:color w:val="1F497D"/>
          <w:kern w:val="0"/>
          <w:sz w:val="22"/>
        </w:rPr>
        <w:t>. My CV is attached to this email.</w:t>
      </w:r>
    </w:p>
    <w:p w14:paraId="4441F2C9"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310BD2FA"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DA9960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DECDF15"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3371B58"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420DC5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BB168CC" w14:textId="33788897" w:rsidR="00DB314D" w:rsidRPr="0033750C" w:rsidRDefault="00803E14"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0E0B43" w14:textId="77777777" w:rsidR="00DB314D" w:rsidRPr="0033750C" w:rsidRDefault="00DB314D"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64A0A" w14:textId="77777777" w:rsidR="00DB314D" w:rsidRPr="0033750C" w:rsidRDefault="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21D19F" w14:textId="328D29B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17397AD" w14:textId="2761FF0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A8EBCAA" w14:textId="65BE042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40E8800D" w14:textId="229C380A"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mart Materials and Structures and Energy Harvesting and Vibration Control—one of your research interests is the field that I am very interested in, and it is also a direction that I have been working hard to research and explore. </w:t>
      </w:r>
      <w:r w:rsidRPr="0033750C">
        <w:rPr>
          <w:rFonts w:ascii="Times New Roman" w:eastAsia="SimSun" w:hAnsi="Times New Roman" w:cs="Times New Roman"/>
          <w:b/>
          <w:color w:val="1F497D"/>
          <w:kern w:val="0"/>
          <w:sz w:val="22"/>
        </w:rPr>
        <w:t xml:space="preserve">The project I am currently working </w:t>
      </w:r>
      <w:proofErr w:type="gramStart"/>
      <w:r w:rsidRPr="0033750C">
        <w:rPr>
          <w:rFonts w:ascii="Times New Roman" w:eastAsia="SimSun" w:hAnsi="Times New Roman" w:cs="Times New Roman"/>
          <w:b/>
          <w:color w:val="1F497D"/>
          <w:kern w:val="0"/>
          <w:sz w:val="22"/>
        </w:rPr>
        <w:t>for</w:t>
      </w:r>
      <w:proofErr w:type="gramEnd"/>
      <w:r w:rsidRPr="0033750C">
        <w:rPr>
          <w:rFonts w:ascii="Times New Roman" w:eastAsia="SimSun" w:hAnsi="Times New Roman" w:cs="Times New Roman"/>
          <w:b/>
          <w:color w:val="1F497D"/>
          <w:kern w:val="0"/>
          <w:sz w:val="22"/>
        </w:rPr>
        <w:t xml:space="preserve"> is about energy harvesting and vibration control using origami metamaterial.</w:t>
      </w:r>
      <w:r w:rsidRPr="0033750C">
        <w:rPr>
          <w:rFonts w:ascii="Times New Roman" w:eastAsia="SimSun" w:hAnsi="Times New Roman" w:cs="Times New Roman"/>
          <w:color w:val="1F497D"/>
          <w:kern w:val="0"/>
          <w:sz w:val="22"/>
        </w:rPr>
        <w:t xml:space="preserv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328558B4" w14:textId="3CE5D7B6" w:rsidR="00AC7F1D" w:rsidRPr="0033750C" w:rsidRDefault="00AC7F1D" w:rsidP="00AC7F1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energy harvesting,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0A8AD09" w14:textId="58913290"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202FC3A"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6792FB42"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CBE0A0B"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93ED28"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2FE1B54"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96B52D5"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555B61C"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38ABC1" w14:textId="77777777" w:rsidR="00AC7F1D" w:rsidRPr="0033750C" w:rsidRDefault="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3897DC" w14:textId="2C67ABDB"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326B7C7" w14:textId="1C30EAA2"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6F651380" w14:textId="6309371D"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3A9F6E9" w14:textId="42CBBC13" w:rsidR="008145F3" w:rsidRPr="0033750C" w:rsidRDefault="008145F3" w:rsidP="008145F3">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Robotics—</w:t>
      </w:r>
      <w:proofErr w:type="gramEnd"/>
      <w:r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7A720136" w14:textId="23B91CDE" w:rsidR="008145F3" w:rsidRPr="0033750C" w:rsidRDefault="008145F3" w:rsidP="008145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AC7F1D"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in </w:t>
      </w:r>
      <w:r w:rsidR="00AC7F1D" w:rsidRPr="0033750C">
        <w:rPr>
          <w:rFonts w:ascii="Times New Roman" w:eastAsia="SimSun" w:hAnsi="Times New Roman" w:cs="Times New Roman"/>
          <w:color w:val="1F497D"/>
          <w:kern w:val="0"/>
          <w:sz w:val="22"/>
        </w:rPr>
        <w:t>robotics</w:t>
      </w:r>
      <w:r w:rsidRPr="0033750C">
        <w:rPr>
          <w:rFonts w:ascii="Times New Roman" w:eastAsia="SimSun" w:hAnsi="Times New Roman" w:cs="Times New Roman"/>
          <w:color w:val="1F497D"/>
          <w:kern w:val="0"/>
          <w:sz w:val="22"/>
        </w:rPr>
        <w:t>. My CV is attached to this email.</w:t>
      </w:r>
    </w:p>
    <w:p w14:paraId="02A57A25"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14B84EE"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69376DBC"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E79BCE3"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50000B"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B1E8CF2"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E120FEF"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FA0C94"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D1AC4" w14:textId="77777777" w:rsidR="008145F3" w:rsidRPr="0033750C" w:rsidRDefault="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857B49D" w14:textId="43726297"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7B8D4D6" w14:textId="3EB6562E"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n,</w:t>
      </w:r>
    </w:p>
    <w:p w14:paraId="58C9DB80" w14:textId="1AD09D2E"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146642" w:rsidRPr="0033750C">
        <w:rPr>
          <w:rFonts w:ascii="Times New Roman" w:eastAsia="SimSun" w:hAnsi="Times New Roman" w:cs="Times New Roman"/>
          <w:color w:val="1F497D"/>
          <w:kern w:val="0"/>
          <w:sz w:val="22"/>
        </w:rPr>
        <w:t xml:space="preserve">ask whether you could be my supervisor during my Ph.D. study </w:t>
      </w:r>
      <w:r w:rsidR="008145F3" w:rsidRPr="0033750C">
        <w:rPr>
          <w:rFonts w:ascii="Times New Roman" w:eastAsia="SimSun" w:hAnsi="Times New Roman" w:cs="Times New Roman"/>
          <w:color w:val="1F497D"/>
          <w:kern w:val="0"/>
          <w:sz w:val="22"/>
        </w:rPr>
        <w:t>at</w:t>
      </w:r>
      <w:r w:rsidR="00146642" w:rsidRPr="0033750C">
        <w:rPr>
          <w:rFonts w:ascii="Times New Roman" w:eastAsia="SimSun" w:hAnsi="Times New Roman" w:cs="Times New Roman"/>
          <w:color w:val="1F497D"/>
          <w:kern w:val="0"/>
          <w:sz w:val="22"/>
        </w:rPr>
        <w:t xml:space="preserve"> CUHK.</w:t>
      </w:r>
    </w:p>
    <w:p w14:paraId="4994B7D0" w14:textId="2FAE9500" w:rsidR="008145F3" w:rsidRPr="0033750C" w:rsidRDefault="008145F3" w:rsidP="002B6AF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Combustion</w:t>
      </w:r>
      <w:r w:rsidR="002B6AFD" w:rsidRPr="0033750C">
        <w:rPr>
          <w:rFonts w:ascii="Times New Roman" w:eastAsia="SimSun" w:hAnsi="Times New Roman" w:cs="Times New Roman"/>
          <w:color w:val="1F497D"/>
          <w:kern w:val="0"/>
          <w:sz w:val="22"/>
        </w:rPr>
        <w:t>—</w:t>
      </w:r>
      <w:proofErr w:type="gramEnd"/>
      <w:r w:rsidR="002B6AFD"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w:t>
      </w:r>
      <w:proofErr w:type="gramStart"/>
      <w:r w:rsidR="002B6AFD" w:rsidRPr="0033750C">
        <w:rPr>
          <w:rFonts w:ascii="Times New Roman" w:eastAsia="SimSun" w:hAnsi="Times New Roman" w:cs="Times New Roman"/>
          <w:color w:val="1F497D"/>
          <w:kern w:val="0"/>
          <w:sz w:val="22"/>
        </w:rPr>
        <w:t>searching</w:t>
      </w:r>
      <w:proofErr w:type="gramEnd"/>
      <w:r w:rsidR="002B6AFD" w:rsidRPr="0033750C">
        <w:rPr>
          <w:rFonts w:ascii="Times New Roman" w:eastAsia="SimSun" w:hAnsi="Times New Roman" w:cs="Times New Roman"/>
          <w:color w:val="1F497D"/>
          <w:kern w:val="0"/>
          <w:sz w:val="22"/>
        </w:rPr>
        <w:t xml:space="preserve">, I am very longing for the study and research environment of </w:t>
      </w:r>
      <w:r w:rsidR="00146642" w:rsidRPr="0033750C">
        <w:rPr>
          <w:rFonts w:ascii="Times New Roman" w:eastAsia="SimSun" w:hAnsi="Times New Roman" w:cs="Times New Roman"/>
          <w:color w:val="1F497D"/>
          <w:kern w:val="0"/>
          <w:sz w:val="22"/>
        </w:rPr>
        <w:t xml:space="preserve">CUHK </w:t>
      </w:r>
      <w:r w:rsidR="002B6AFD" w:rsidRPr="0033750C">
        <w:rPr>
          <w:rFonts w:ascii="Times New Roman" w:eastAsia="SimSun" w:hAnsi="Times New Roman" w:cs="Times New Roman"/>
          <w:color w:val="1F497D"/>
          <w:kern w:val="0"/>
          <w:sz w:val="22"/>
        </w:rPr>
        <w:t xml:space="preserve">and looking forward to learning there. </w:t>
      </w:r>
    </w:p>
    <w:p w14:paraId="52F69B76" w14:textId="6FDC8309" w:rsidR="002B6AFD" w:rsidRPr="0033750C" w:rsidRDefault="008145F3" w:rsidP="002B6AF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w:t>
      </w:r>
      <w:r w:rsidR="002B6AFD" w:rsidRPr="0033750C">
        <w:rPr>
          <w:rFonts w:ascii="Times New Roman" w:eastAsia="SimSun" w:hAnsi="Times New Roman" w:cs="Times New Roman"/>
          <w:color w:val="1F497D"/>
          <w:kern w:val="0"/>
          <w:sz w:val="22"/>
        </w:rPr>
        <w:t>I think that during academic discussions with my mentors and peers</w:t>
      </w:r>
      <w:r w:rsidRPr="0033750C">
        <w:rPr>
          <w:rFonts w:ascii="Times New Roman" w:eastAsia="SimSun" w:hAnsi="Times New Roman" w:cs="Times New Roman"/>
          <w:color w:val="1F497D"/>
          <w:kern w:val="0"/>
          <w:sz w:val="22"/>
        </w:rPr>
        <w:t xml:space="preserve"> during the summer workshop</w:t>
      </w:r>
      <w:r w:rsidR="002B6AFD" w:rsidRPr="0033750C">
        <w:rPr>
          <w:rFonts w:ascii="Times New Roman" w:eastAsia="SimSun" w:hAnsi="Times New Roman" w:cs="Times New Roman"/>
          <w:color w:val="1F497D"/>
          <w:kern w:val="0"/>
          <w:sz w:val="22"/>
        </w:rPr>
        <w:t xml:space="preserve">, I can gain more knowledge about microelectromechanical systems, </w:t>
      </w:r>
      <w:proofErr w:type="gramStart"/>
      <w:r w:rsidR="002B6AFD" w:rsidRPr="0033750C">
        <w:rPr>
          <w:rFonts w:ascii="Times New Roman" w:eastAsia="SimSun" w:hAnsi="Times New Roman" w:cs="Times New Roman"/>
          <w:color w:val="1F497D"/>
          <w:kern w:val="0"/>
          <w:sz w:val="22"/>
        </w:rPr>
        <w:t>and also</w:t>
      </w:r>
      <w:proofErr w:type="gramEnd"/>
      <w:r w:rsidR="002B6AFD" w:rsidRPr="0033750C">
        <w:rPr>
          <w:rFonts w:ascii="Times New Roman" w:eastAsia="SimSun" w:hAnsi="Times New Roman" w:cs="Times New Roman"/>
          <w:color w:val="1F497D"/>
          <w:kern w:val="0"/>
          <w:sz w:val="22"/>
        </w:rPr>
        <w:t xml:space="preserve">, I can further explore my future specific research direction in </w:t>
      </w:r>
      <w:r w:rsidRPr="0033750C">
        <w:rPr>
          <w:rFonts w:ascii="Times New Roman" w:eastAsia="SimSun" w:hAnsi="Times New Roman" w:cs="Times New Roman"/>
          <w:color w:val="1F497D"/>
          <w:kern w:val="0"/>
          <w:sz w:val="22"/>
        </w:rPr>
        <w:t>heat and fluid</w:t>
      </w:r>
      <w:r w:rsidR="002B6A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My current fluid professor—Kin-Pang Cheong worked as a postdoc in your laboratory. I learned some information about your laboratory from him. </w:t>
      </w:r>
      <w:r w:rsidR="002B6AFD" w:rsidRPr="0033750C">
        <w:rPr>
          <w:rFonts w:ascii="Times New Roman" w:eastAsia="SimSun" w:hAnsi="Times New Roman" w:cs="Times New Roman"/>
          <w:color w:val="1F497D"/>
          <w:kern w:val="0"/>
          <w:sz w:val="22"/>
        </w:rPr>
        <w:t>My CV is attached to this email.</w:t>
      </w:r>
    </w:p>
    <w:p w14:paraId="59B6CF2A"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5365B2B"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1546374"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782305"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4E45467"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86C83E"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D05B906"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F97D074"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1C3551" w14:textId="77777777" w:rsidR="002B6AFD" w:rsidRPr="0033750C" w:rsidRDefault="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3D4305" w14:textId="249152A4" w:rsidR="00EC6B53" w:rsidRPr="0033750C" w:rsidRDefault="00EC6B53" w:rsidP="00EC6B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for a Leave of Absence on Friday</w:t>
      </w:r>
    </w:p>
    <w:p w14:paraId="24D43B74" w14:textId="0E151116"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CF989A2" w14:textId="24AD2FBF" w:rsidR="00772A2C" w:rsidRPr="0033750C" w:rsidRDefault="00772A2C" w:rsidP="00772A2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would like to know if I could ask for a leave of absence from your class on Friday.</w:t>
      </w:r>
    </w:p>
    <w:p w14:paraId="10F609AE" w14:textId="233FE81C"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attend a </w:t>
      </w:r>
      <w:r w:rsidR="00322C0C" w:rsidRPr="0033750C">
        <w:rPr>
          <w:rFonts w:ascii="Times New Roman" w:eastAsia="SimSun" w:hAnsi="Times New Roman" w:cs="Times New Roman"/>
          <w:color w:val="1F497D"/>
          <w:kern w:val="0"/>
          <w:sz w:val="22"/>
        </w:rPr>
        <w:t>test for School of Vehicles and Transportation at Tsinghua University</w:t>
      </w:r>
      <w:r w:rsidR="00F56200" w:rsidRPr="0033750C">
        <w:rPr>
          <w:rFonts w:ascii="Times New Roman" w:eastAsia="SimSun" w:hAnsi="Times New Roman" w:cs="Times New Roman"/>
          <w:color w:val="1F497D"/>
          <w:kern w:val="0"/>
          <w:sz w:val="22"/>
        </w:rPr>
        <w:t xml:space="preserve"> Friday morning</w:t>
      </w:r>
      <w:r w:rsidRPr="0033750C">
        <w:rPr>
          <w:rFonts w:ascii="Times New Roman" w:eastAsia="SimSun" w:hAnsi="Times New Roman" w:cs="Times New Roman"/>
          <w:color w:val="1F497D"/>
          <w:kern w:val="0"/>
          <w:sz w:val="22"/>
        </w:rPr>
        <w:t xml:space="preserve">. Guilty about my absence, I assure you that I will make every effort to </w:t>
      </w:r>
      <w:proofErr w:type="gramStart"/>
      <w:r w:rsidRPr="0033750C">
        <w:rPr>
          <w:rFonts w:ascii="Times New Roman" w:eastAsia="SimSun" w:hAnsi="Times New Roman" w:cs="Times New Roman"/>
          <w:color w:val="1F497D"/>
          <w:kern w:val="0"/>
          <w:sz w:val="22"/>
        </w:rPr>
        <w:t>compensate</w:t>
      </w:r>
      <w:proofErr w:type="gramEnd"/>
      <w:r w:rsidRPr="0033750C">
        <w:rPr>
          <w:rFonts w:ascii="Times New Roman" w:eastAsia="SimSun" w:hAnsi="Times New Roman" w:cs="Times New Roman"/>
          <w:color w:val="1F497D"/>
          <w:kern w:val="0"/>
          <w:sz w:val="22"/>
        </w:rPr>
        <w:t xml:space="preserve"> the missing lesson.</w:t>
      </w:r>
      <w:r w:rsidR="00F56200" w:rsidRPr="0033750C">
        <w:rPr>
          <w:rFonts w:ascii="Times New Roman" w:eastAsia="SimSun" w:hAnsi="Times New Roman" w:cs="Times New Roman"/>
          <w:color w:val="1F497D"/>
          <w:kern w:val="0"/>
          <w:sz w:val="22"/>
        </w:rPr>
        <w:t xml:space="preserve"> I will ask </w:t>
      </w:r>
      <w:proofErr w:type="gramStart"/>
      <w:r w:rsidR="00F56200" w:rsidRPr="0033750C">
        <w:rPr>
          <w:rFonts w:ascii="Times New Roman" w:eastAsia="SimSun" w:hAnsi="Times New Roman" w:cs="Times New Roman"/>
          <w:color w:val="1F497D"/>
          <w:kern w:val="0"/>
          <w:sz w:val="22"/>
        </w:rPr>
        <w:t>the Owen</w:t>
      </w:r>
      <w:proofErr w:type="gramEnd"/>
      <w:r w:rsidR="00F56200" w:rsidRPr="0033750C">
        <w:rPr>
          <w:rFonts w:ascii="Times New Roman" w:eastAsia="SimSun" w:hAnsi="Times New Roman" w:cs="Times New Roman"/>
          <w:color w:val="1F497D"/>
          <w:kern w:val="0"/>
          <w:sz w:val="22"/>
        </w:rPr>
        <w:t xml:space="preserve"> about the content of final exam.</w:t>
      </w:r>
      <w:r w:rsidRPr="0033750C">
        <w:rPr>
          <w:rFonts w:ascii="Times New Roman" w:eastAsia="SimSun" w:hAnsi="Times New Roman" w:cs="Times New Roman"/>
          <w:color w:val="1F497D"/>
          <w:kern w:val="0"/>
          <w:sz w:val="22"/>
        </w:rPr>
        <w:t xml:space="preserve"> </w:t>
      </w:r>
    </w:p>
    <w:p w14:paraId="49DE2024" w14:textId="13224A50"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appreciate it if my request could meet with your approval.</w:t>
      </w:r>
    </w:p>
    <w:p w14:paraId="6983ED4D" w14:textId="77777777"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 sincerely</w:t>
      </w:r>
    </w:p>
    <w:p w14:paraId="1C4778B6" w14:textId="77777777" w:rsidR="00507D65" w:rsidRPr="0033750C" w:rsidRDefault="00F56200"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FFB49" w14:textId="77777777" w:rsidR="00507D65" w:rsidRPr="0033750C" w:rsidRDefault="00507D65" w:rsidP="00772A2C">
      <w:pPr>
        <w:widowControl/>
        <w:jc w:val="left"/>
        <w:rPr>
          <w:rFonts w:ascii="Times New Roman" w:eastAsia="SimSun" w:hAnsi="Times New Roman" w:cs="Times New Roman"/>
          <w:color w:val="1F497D"/>
          <w:kern w:val="0"/>
          <w:sz w:val="22"/>
        </w:rPr>
      </w:pPr>
    </w:p>
    <w:p w14:paraId="7A325032" w14:textId="77777777" w:rsidR="00507D65" w:rsidRPr="0033750C" w:rsidRDefault="00507D65" w:rsidP="00507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E13CACA" w14:textId="3DE781B5" w:rsidR="00507D65" w:rsidRPr="0033750C" w:rsidRDefault="00E45CAD" w:rsidP="00507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approval. Have a good day!</w:t>
      </w:r>
    </w:p>
    <w:p w14:paraId="7107AFAC" w14:textId="77777777" w:rsidR="00E45CAD" w:rsidRPr="0033750C" w:rsidRDefault="00E45CAD" w:rsidP="00E45C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0F959" w14:textId="250B9B52" w:rsidR="00772A2C" w:rsidRPr="0033750C" w:rsidRDefault="00507D65"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772A2C" w:rsidRPr="0033750C">
        <w:rPr>
          <w:rFonts w:ascii="Times New Roman" w:eastAsia="SimSun" w:hAnsi="Times New Roman" w:cs="Times New Roman"/>
          <w:color w:val="1F497D"/>
          <w:kern w:val="0"/>
          <w:sz w:val="22"/>
        </w:rPr>
        <w:br w:type="page"/>
      </w:r>
    </w:p>
    <w:p w14:paraId="5F585336" w14:textId="4B9B3584"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A7D2D6F" w14:textId="7602FCA1" w:rsidR="005B62E3" w:rsidRPr="0033750C" w:rsidRDefault="005B62E3" w:rsidP="005B62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I will devote more time to the project. Have a good day!</w:t>
      </w:r>
    </w:p>
    <w:p w14:paraId="0F44EDF8"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69F31F"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3C460D" w14:textId="77777777" w:rsidR="005B62E3" w:rsidRPr="0033750C" w:rsidRDefault="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543D638" w14:textId="6A05668E" w:rsidR="002D3CE4" w:rsidRPr="0033750C" w:rsidRDefault="002D3CE4" w:rsidP="002D3CE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893BC96" w14:textId="090365A5" w:rsidR="002D3CE4" w:rsidRPr="0033750C" w:rsidRDefault="002D3CE4" w:rsidP="002D3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have been</w:t>
      </w:r>
      <w:proofErr w:type="gramEnd"/>
      <w:r w:rsidRPr="0033750C">
        <w:rPr>
          <w:rFonts w:ascii="Times New Roman" w:eastAsia="SimSun" w:hAnsi="Times New Roman" w:cs="Times New Roman"/>
          <w:color w:val="1F497D"/>
          <w:kern w:val="0"/>
          <w:sz w:val="22"/>
        </w:rPr>
        <w:t xml:space="preserve"> successfully enrolled in the summer camp of </w:t>
      </w:r>
      <w:proofErr w:type="gramStart"/>
      <w:r w:rsidRPr="0033750C">
        <w:rPr>
          <w:rFonts w:ascii="Times New Roman" w:eastAsia="SimSun" w:hAnsi="Times New Roman" w:cs="Times New Roman"/>
          <w:color w:val="1F497D"/>
          <w:kern w:val="0"/>
          <w:sz w:val="22"/>
        </w:rPr>
        <w:t>School</w:t>
      </w:r>
      <w:proofErr w:type="gramEnd"/>
      <w:r w:rsidRPr="0033750C">
        <w:rPr>
          <w:rFonts w:ascii="Times New Roman" w:eastAsia="SimSun" w:hAnsi="Times New Roman" w:cs="Times New Roman"/>
          <w:color w:val="1F497D"/>
          <w:kern w:val="0"/>
          <w:sz w:val="22"/>
        </w:rPr>
        <w:t xml:space="preserve"> of Vehicles and Transportation at Tsinghua University. Thank you so much for your academic reference. I will keep on updating the information with you.</w:t>
      </w:r>
    </w:p>
    <w:p w14:paraId="61A97FAC" w14:textId="2647B912" w:rsidR="002D3CE4" w:rsidRPr="0033750C" w:rsidRDefault="002D3CE4" w:rsidP="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9DBD8" w14:textId="053EBD47" w:rsidR="002D3CE4" w:rsidRPr="0033750C" w:rsidRDefault="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27DC4FB0" w14:textId="3534A77B"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79755EC9" w14:textId="388D4D50"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Jun.</w:t>
      </w:r>
      <w:proofErr w:type="gramEnd"/>
      <w:r w:rsidRPr="0033750C">
        <w:rPr>
          <w:rFonts w:ascii="Times New Roman" w:eastAsia="SimSun" w:hAnsi="Times New Roman" w:cs="Times New Roman"/>
          <w:color w:val="1F497D"/>
          <w:kern w:val="0"/>
          <w:sz w:val="22"/>
        </w:rPr>
        <w:t xml:space="preserve"> I believe I will pass my final exam smoothly. I will also devote more time to the project. Good dream!</w:t>
      </w:r>
    </w:p>
    <w:p w14:paraId="2DC024E1" w14:textId="5632E483"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53A846" w14:textId="385E57A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557943" w14:textId="77777777" w:rsidR="007221CE" w:rsidRPr="0033750C" w:rsidRDefault="007221CE" w:rsidP="007221CE">
      <w:pPr>
        <w:widowControl/>
        <w:jc w:val="left"/>
        <w:rPr>
          <w:rFonts w:ascii="Times New Roman" w:eastAsia="SimSun" w:hAnsi="Times New Roman" w:cs="Times New Roman"/>
          <w:color w:val="1F497D"/>
          <w:kern w:val="0"/>
          <w:sz w:val="22"/>
        </w:rPr>
      </w:pPr>
    </w:p>
    <w:p w14:paraId="076B6BC9"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3F12B624" w14:textId="77777777"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careful help. I think your suggestion is </w:t>
      </w:r>
      <w:proofErr w:type="gramStart"/>
      <w:r w:rsidRPr="0033750C">
        <w:rPr>
          <w:rFonts w:ascii="Times New Roman" w:eastAsia="SimSun" w:hAnsi="Times New Roman" w:cs="Times New Roman"/>
          <w:color w:val="1F497D"/>
          <w:kern w:val="0"/>
          <w:sz w:val="22"/>
        </w:rPr>
        <w:t>really useful</w:t>
      </w:r>
      <w:proofErr w:type="gramEnd"/>
      <w:r w:rsidRPr="0033750C">
        <w:rPr>
          <w:rFonts w:ascii="Times New Roman" w:eastAsia="SimSun" w:hAnsi="Times New Roman" w:cs="Times New Roman"/>
          <w:color w:val="1F497D"/>
          <w:kern w:val="0"/>
          <w:sz w:val="22"/>
        </w:rPr>
        <w:t xml:space="preserve">. After I make some progress, I will inform you and plan to have </w:t>
      </w:r>
      <w:proofErr w:type="gramStart"/>
      <w:r w:rsidRPr="0033750C">
        <w:rPr>
          <w:rFonts w:ascii="Times New Roman" w:eastAsia="SimSun" w:hAnsi="Times New Roman" w:cs="Times New Roman"/>
          <w:color w:val="1F497D"/>
          <w:kern w:val="0"/>
          <w:sz w:val="22"/>
        </w:rPr>
        <w:t>next</w:t>
      </w:r>
      <w:proofErr w:type="gramEnd"/>
      <w:r w:rsidRPr="0033750C">
        <w:rPr>
          <w:rFonts w:ascii="Times New Roman" w:eastAsia="SimSun" w:hAnsi="Times New Roman" w:cs="Times New Roman"/>
          <w:color w:val="1F497D"/>
          <w:kern w:val="0"/>
          <w:sz w:val="22"/>
        </w:rPr>
        <w:t xml:space="preserve"> meeting. I have two exams this week. Next Thursday, I will take the last exam this semester. So happy. Hope I will go through well. Have a good day!</w:t>
      </w:r>
    </w:p>
    <w:p w14:paraId="4BE25ECA"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5B51CF"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4E29E5" w14:textId="1D0D2BAC" w:rsidR="00354C84" w:rsidRPr="0033750C" w:rsidRDefault="00354C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306EAEB" w14:textId="3111B4B4"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1B6F2CEA" w14:textId="4A5E2CAA"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131AC3EF" w14:textId="2B8235E4"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IG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BSI.  </w:t>
      </w:r>
    </w:p>
    <w:p w14:paraId="04DB60C6" w14:textId="116E36E6" w:rsidR="00557445" w:rsidRPr="0033750C" w:rsidRDefault="00557445" w:rsidP="007D3FA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SIGS and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manufacturing science and engineering. I am very interested in the direct entry for the doctorate course program of TBSI</w:t>
      </w:r>
      <w:r w:rsidR="007D3FA8" w:rsidRPr="0033750C">
        <w:rPr>
          <w:rFonts w:ascii="Times New Roman" w:eastAsia="SimSun" w:hAnsi="Times New Roman" w:cs="Times New Roman"/>
          <w:color w:val="1F497D"/>
          <w:kern w:val="0"/>
          <w:sz w:val="22"/>
        </w:rPr>
        <w:t xml:space="preserve"> </w:t>
      </w:r>
      <w:proofErr w:type="gramStart"/>
      <w:r w:rsidR="007D3FA8" w:rsidRPr="0033750C">
        <w:rPr>
          <w:rFonts w:ascii="Times New Roman" w:eastAsia="SimSun" w:hAnsi="Times New Roman" w:cs="Times New Roman"/>
          <w:color w:val="1F497D"/>
          <w:kern w:val="0"/>
          <w:sz w:val="22"/>
        </w:rPr>
        <w:t>and also</w:t>
      </w:r>
      <w:proofErr w:type="gramEnd"/>
      <w:r w:rsidR="007D3FA8" w:rsidRPr="0033750C">
        <w:rPr>
          <w:rFonts w:ascii="Times New Roman" w:eastAsia="SimSun" w:hAnsi="Times New Roman" w:cs="Times New Roman"/>
          <w:color w:val="1F497D"/>
          <w:kern w:val="0"/>
          <w:sz w:val="22"/>
        </w:rPr>
        <w:t xml:space="preserve"> SIGS</w:t>
      </w:r>
      <w:r w:rsidRPr="0033750C">
        <w:rPr>
          <w:rFonts w:ascii="Times New Roman" w:eastAsia="SimSun" w:hAnsi="Times New Roman" w:cs="Times New Roman"/>
          <w:color w:val="1F497D"/>
          <w:kern w:val="0"/>
          <w:sz w:val="22"/>
        </w:rPr>
        <w:t xml:space="preserv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I was longing for future study in TBSI</w:t>
      </w:r>
      <w:r w:rsidR="007D3FA8" w:rsidRPr="0033750C">
        <w:rPr>
          <w:rFonts w:ascii="Times New Roman" w:eastAsia="SimSun" w:hAnsi="Times New Roman" w:cs="Times New Roman"/>
          <w:color w:val="1F497D"/>
          <w:kern w:val="0"/>
          <w:sz w:val="22"/>
        </w:rPr>
        <w:t xml:space="preserve"> or SIGS</w:t>
      </w:r>
      <w:r w:rsidRPr="0033750C">
        <w:rPr>
          <w:rFonts w:ascii="Times New Roman" w:eastAsia="SimSun" w:hAnsi="Times New Roman" w:cs="Times New Roman"/>
          <w:color w:val="1F497D"/>
          <w:kern w:val="0"/>
          <w:sz w:val="22"/>
        </w:rPr>
        <w:t xml:space="preserve">. </w:t>
      </w:r>
      <w:r w:rsidR="007D3FA8" w:rsidRPr="0033750C">
        <w:rPr>
          <w:rFonts w:ascii="Times New Roman" w:eastAsia="SimSun" w:hAnsi="Times New Roman" w:cs="Times New Roman"/>
          <w:color w:val="1F497D"/>
          <w:kern w:val="0"/>
          <w:sz w:val="22"/>
        </w:rPr>
        <w:t>My CV is attached to this email.</w:t>
      </w:r>
    </w:p>
    <w:p w14:paraId="221B133C"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3BDBAE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0B78B5B"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69E352"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w:t>
      </w:r>
      <w:r w:rsidRPr="0033750C">
        <w:rPr>
          <w:rFonts w:ascii="Times New Roman" w:eastAsia="SimSun" w:hAnsi="Times New Roman" w:cs="Times New Roman"/>
          <w:color w:val="1F497D"/>
          <w:kern w:val="0"/>
          <w:sz w:val="22"/>
        </w:rPr>
        <w:lastRenderedPageBreak/>
        <w:t xml:space="preserve">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542A2A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8667653"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9FE475A"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B040B0F" w14:textId="77777777"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28FD3E" w14:textId="0B1CEB15"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34776" w14:textId="34897AF8" w:rsidR="00557445" w:rsidRPr="0033750C" w:rsidRDefault="00557445" w:rsidP="00557445">
      <w:pPr>
        <w:widowControl/>
        <w:jc w:val="left"/>
        <w:rPr>
          <w:rFonts w:ascii="Times New Roman" w:eastAsia="SimSun" w:hAnsi="Times New Roman" w:cs="Times New Roman"/>
          <w:color w:val="1F497D"/>
          <w:kern w:val="0"/>
          <w:sz w:val="22"/>
        </w:rPr>
      </w:pPr>
    </w:p>
    <w:p w14:paraId="2DA28591" w14:textId="15F568B4"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教授：</w:t>
      </w:r>
    </w:p>
    <w:p w14:paraId="4EEADA46"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2C49E07" w14:textId="32D14878"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是四川大学匹兹堡学院的金刘超，我希望参加清华大学深研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先进制造学部优秀大学生夏令营和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深圳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暑期夏令营，并且在博士研究生阶段进入您的项目组。</w:t>
      </w:r>
    </w:p>
    <w:p w14:paraId="6BEF29EA" w14:textId="4890692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微电子机械系统是您的研究方向之一，也是我非常感兴趣的领域，是我一直在努力研究和探索的方向。一直以来，我非常向往</w:t>
      </w:r>
      <w:r w:rsidR="007D3FA8" w:rsidRPr="0033750C">
        <w:rPr>
          <w:rFonts w:ascii="Times New Roman" w:eastAsia="SimSun" w:hAnsi="Times New Roman" w:cs="Times New Roman"/>
          <w:color w:val="1F497D"/>
          <w:kern w:val="0"/>
          <w:sz w:val="22"/>
        </w:rPr>
        <w:t>清华深研院和</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的学习和研究环境，并期待在那里学习。</w:t>
      </w:r>
      <w:r w:rsidR="007D3FA8" w:rsidRPr="0033750C">
        <w:rPr>
          <w:rFonts w:ascii="Times New Roman" w:eastAsia="SimSun" w:hAnsi="Times New Roman" w:cs="Times New Roman"/>
          <w:color w:val="1F497D"/>
          <w:kern w:val="0"/>
          <w:sz w:val="22"/>
        </w:rPr>
        <w:t>目前我报名了清华</w:t>
      </w:r>
      <w:r w:rsidR="007D3FA8" w:rsidRPr="0033750C">
        <w:rPr>
          <w:rFonts w:ascii="Times New Roman" w:eastAsia="SimSun" w:hAnsi="Times New Roman" w:cs="Times New Roman"/>
          <w:color w:val="1F497D"/>
          <w:kern w:val="0"/>
          <w:sz w:val="22"/>
        </w:rPr>
        <w:t>-</w:t>
      </w:r>
      <w:r w:rsidR="007D3FA8" w:rsidRPr="0033750C">
        <w:rPr>
          <w:rFonts w:ascii="Times New Roman" w:eastAsia="SimSun" w:hAnsi="Times New Roman" w:cs="Times New Roman"/>
          <w:color w:val="1F497D"/>
          <w:kern w:val="0"/>
          <w:sz w:val="22"/>
        </w:rPr>
        <w:t>伯克利的传感器与微系统的博士研究方向和清华深研院先进制造部的机械（智能制造）。</w:t>
      </w:r>
      <w:r w:rsidRPr="0033750C">
        <w:rPr>
          <w:rFonts w:ascii="Times New Roman" w:eastAsia="SimSun" w:hAnsi="Times New Roman" w:cs="Times New Roman"/>
          <w:color w:val="1F497D"/>
          <w:kern w:val="0"/>
          <w:sz w:val="22"/>
        </w:rPr>
        <w:t>以下是我的自我介绍，并且我将我的简历附在了这封邮件中，感谢您在百忙之中查阅我的申请材料。</w:t>
      </w:r>
    </w:p>
    <w:p w14:paraId="5127D8C3"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00B39A45"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31EBFD"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736EEC0"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417216AC"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以上是我的科研经历，我非常希望进入您的实验室深造学习。祝您工作顺利！</w:t>
      </w:r>
    </w:p>
    <w:p w14:paraId="50DC93AF" w14:textId="77777777" w:rsidR="00557445" w:rsidRPr="0033750C" w:rsidRDefault="00557445" w:rsidP="00557445">
      <w:pPr>
        <w:pStyle w:val="Salutation"/>
        <w:ind w:firstLine="420"/>
      </w:pPr>
      <w:r w:rsidRPr="0033750C">
        <w:t>此致</w:t>
      </w:r>
    </w:p>
    <w:p w14:paraId="391A7A30" w14:textId="77777777" w:rsidR="00557445" w:rsidRPr="0033750C" w:rsidRDefault="00557445" w:rsidP="00557445">
      <w:pPr>
        <w:pStyle w:val="Closing"/>
        <w:ind w:left="0"/>
      </w:pPr>
      <w:r w:rsidRPr="0033750C">
        <w:t>敬礼！</w:t>
      </w:r>
    </w:p>
    <w:p w14:paraId="47CE6691" w14:textId="77777777" w:rsidR="00557445" w:rsidRPr="0033750C" w:rsidRDefault="00557445" w:rsidP="00557445">
      <w:pPr>
        <w:pStyle w:val="Closing"/>
        <w:ind w:left="0"/>
        <w:jc w:val="right"/>
      </w:pPr>
      <w:r w:rsidRPr="0033750C">
        <w:t>金刘超</w:t>
      </w:r>
    </w:p>
    <w:p w14:paraId="5441AE6D" w14:textId="569F3F8C" w:rsidR="00557445" w:rsidRPr="0033750C" w:rsidRDefault="00557445" w:rsidP="00557445">
      <w:pPr>
        <w:pStyle w:val="Closing"/>
        <w:ind w:left="0"/>
        <w:jc w:val="right"/>
      </w:pPr>
      <w:proofErr w:type="gramStart"/>
      <w:r w:rsidRPr="0033750C">
        <w:t>2021</w:t>
      </w:r>
      <w:r w:rsidRPr="0033750C">
        <w:t>年</w:t>
      </w:r>
      <w:r w:rsidRPr="0033750C">
        <w:t>6</w:t>
      </w:r>
      <w:r w:rsidRPr="0033750C">
        <w:t>月</w:t>
      </w:r>
      <w:r w:rsidRPr="0033750C">
        <w:t>2</w:t>
      </w:r>
      <w:r w:rsidR="007D3FA8" w:rsidRPr="0033750C">
        <w:t>1</w:t>
      </w:r>
      <w:r w:rsidRPr="0033750C">
        <w:t>日</w:t>
      </w:r>
      <w:proofErr w:type="gramEnd"/>
    </w:p>
    <w:p w14:paraId="193F54BD" w14:textId="77777777" w:rsidR="00557445" w:rsidRPr="0033750C" w:rsidRDefault="00557445" w:rsidP="00557445">
      <w:pPr>
        <w:widowControl/>
        <w:jc w:val="left"/>
        <w:rPr>
          <w:rFonts w:ascii="Times New Roman" w:eastAsia="SimSun" w:hAnsi="Times New Roman" w:cs="Times New Roman"/>
          <w:color w:val="1F497D"/>
          <w:kern w:val="0"/>
          <w:sz w:val="22"/>
        </w:rPr>
      </w:pPr>
    </w:p>
    <w:p w14:paraId="57B20216" w14:textId="77777777" w:rsidR="00557445" w:rsidRPr="0033750C" w:rsidRDefault="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D396D4" w14:textId="3747C735" w:rsidR="00117DE3" w:rsidRPr="0033750C" w:rsidRDefault="00117DE3" w:rsidP="00117D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34E3C8C" w14:textId="58F78729" w:rsidR="00117DE3" w:rsidRPr="0033750C" w:rsidRDefault="00117DE3" w:rsidP="00117D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the paper for triangulated cylinder (TC) origami-based piezoelectric/triboelectric hybrid generator (TCO-HG). </w:t>
      </w:r>
      <w:r w:rsidR="00A53102" w:rsidRPr="0033750C">
        <w:rPr>
          <w:rFonts w:ascii="Times New Roman" w:eastAsia="SimSun" w:hAnsi="Times New Roman" w:cs="Times New Roman"/>
          <w:color w:val="1F497D"/>
          <w:kern w:val="0"/>
          <w:sz w:val="22"/>
        </w:rPr>
        <w:t xml:space="preserve">Thank you for your patient help! </w:t>
      </w:r>
      <w:proofErr w:type="gramStart"/>
      <w:r w:rsidR="00A53102" w:rsidRPr="0033750C">
        <w:rPr>
          <w:rFonts w:ascii="Times New Roman" w:eastAsia="SimSun" w:hAnsi="Times New Roman" w:cs="Times New Roman"/>
          <w:color w:val="1F497D"/>
          <w:kern w:val="0"/>
          <w:sz w:val="22"/>
        </w:rPr>
        <w:t>Really</w:t>
      </w:r>
      <w:proofErr w:type="gramEnd"/>
      <w:r w:rsidR="00A53102" w:rsidRPr="0033750C">
        <w:rPr>
          <w:rFonts w:ascii="Times New Roman" w:eastAsia="SimSun" w:hAnsi="Times New Roman" w:cs="Times New Roman"/>
          <w:color w:val="1F497D"/>
          <w:kern w:val="0"/>
          <w:sz w:val="22"/>
        </w:rPr>
        <w:t xml:space="preserve"> enjoy chatting with you.</w:t>
      </w:r>
    </w:p>
    <w:p w14:paraId="7B75B886"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34DB92"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DEF7C2" w14:textId="77777777" w:rsidR="00117DE3" w:rsidRPr="0033750C" w:rsidRDefault="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C53CFE" w14:textId="731C1859" w:rsidR="008705BA" w:rsidRPr="0033750C" w:rsidRDefault="008705BA" w:rsidP="008705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4FC1BF41" w14:textId="47FF2785" w:rsidR="008705BA" w:rsidRPr="0033750C" w:rsidRDefault="008705BA" w:rsidP="008705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understood. My apology for misunderstanding. I also feel honored to join your group meeting. See you later. </w:t>
      </w:r>
    </w:p>
    <w:p w14:paraId="56D30F6E"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03E199"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2EF6F8" w14:textId="77777777" w:rsidR="008705BA" w:rsidRPr="0033750C" w:rsidRDefault="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9288E7" w14:textId="34E2F71E" w:rsidR="00E21A7F" w:rsidRPr="0033750C" w:rsidRDefault="00E21A7F" w:rsidP="00E21A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99ACD66" w14:textId="59E8BC08"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during the summer camp!</w:t>
      </w:r>
    </w:p>
    <w:p w14:paraId="72C6B255"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45B2B"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D95B5C"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A93E6F1" w14:textId="70AEE6CE"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370F6625"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64CE74ED" w14:textId="2BE8D82C"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We originally planned to have a meeting at 9:15 tonight. Maybe we can make another appointment so that we can meet each other. How about tomorrow morning or evening? I was wondering whether it is available for you. </w:t>
      </w:r>
    </w:p>
    <w:p w14:paraId="5F689FFB"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4BCE5200"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2CA078"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8814D4"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2819F" w14:textId="341CFFA4" w:rsidR="004A35C6" w:rsidRPr="0033750C" w:rsidRDefault="004A35C6" w:rsidP="004A35C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CC38DF9" w14:textId="392F19A3" w:rsidR="004A35C6" w:rsidRPr="0033750C" w:rsidRDefault="004A35C6" w:rsidP="004A35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revised slides are attached to this email. Looking forward to our meeting this evening. </w:t>
      </w:r>
      <w:proofErr w:type="gramStart"/>
      <w:r w:rsidRPr="0033750C">
        <w:rPr>
          <w:rFonts w:ascii="Times New Roman" w:eastAsia="SimSun" w:hAnsi="Times New Roman" w:cs="Times New Roman"/>
          <w:color w:val="1F497D"/>
          <w:kern w:val="0"/>
          <w:sz w:val="22"/>
        </w:rPr>
        <w:t>Thanks Jun</w:t>
      </w:r>
      <w:proofErr w:type="gramEnd"/>
      <w:r w:rsidRPr="0033750C">
        <w:rPr>
          <w:rFonts w:ascii="Times New Roman" w:eastAsia="SimSun" w:hAnsi="Times New Roman" w:cs="Times New Roman"/>
          <w:color w:val="1F497D"/>
          <w:kern w:val="0"/>
          <w:sz w:val="22"/>
        </w:rPr>
        <w:t xml:space="preserve"> for the suggestions.</w:t>
      </w:r>
    </w:p>
    <w:p w14:paraId="552A61CC"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5F6AEDE"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34828" w14:textId="77777777" w:rsidR="004A35C6" w:rsidRPr="0033750C" w:rsidRDefault="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3FC462" w14:textId="3461AF6A" w:rsidR="00D2641C" w:rsidRPr="0033750C" w:rsidRDefault="00D2641C" w:rsidP="00D2641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ei,</w:t>
      </w:r>
    </w:p>
    <w:p w14:paraId="025DA252" w14:textId="4902EBEA" w:rsidR="00D2641C" w:rsidRPr="0033750C" w:rsidRDefault="00D2641C" w:rsidP="00D264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w:t>
      </w:r>
      <w:proofErr w:type="gramStart"/>
      <w:r w:rsidRPr="0033750C">
        <w:rPr>
          <w:rFonts w:ascii="Times New Roman" w:eastAsia="SimSun" w:hAnsi="Times New Roman" w:cs="Times New Roman"/>
          <w:color w:val="1F497D"/>
          <w:kern w:val="0"/>
          <w:sz w:val="22"/>
        </w:rPr>
        <w:t>that</w:t>
      </w:r>
      <w:proofErr w:type="gramEnd"/>
      <w:r w:rsidRPr="0033750C">
        <w:rPr>
          <w:rFonts w:ascii="Times New Roman" w:eastAsia="SimSun" w:hAnsi="Times New Roman" w:cs="Times New Roman"/>
          <w:color w:val="1F497D"/>
          <w:kern w:val="0"/>
          <w:sz w:val="22"/>
        </w:rPr>
        <w:t>. Hope we will have a pleasant conversation during the summer camp!</w:t>
      </w:r>
    </w:p>
    <w:p w14:paraId="5D28D88A"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7FB2F"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C59D9" w14:textId="77777777" w:rsidR="00D2641C" w:rsidRPr="0033750C" w:rsidRDefault="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6B07FF" w14:textId="218DB1D7"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bookmarkEnd w:id="74"/>
    <w:bookmarkEnd w:id="75"/>
    <w:p w14:paraId="0F1EB135" w14:textId="34CBF30C"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u,</w:t>
      </w:r>
    </w:p>
    <w:p w14:paraId="27810390" w14:textId="68DFCEE2"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1B7285D4" w14:textId="683D4B84" w:rsidR="00436A2A" w:rsidRPr="0033750C" w:rsidRDefault="00436A2A" w:rsidP="00436A2A">
      <w:pPr>
        <w:widowControl/>
        <w:ind w:firstLine="420"/>
        <w:jc w:val="left"/>
        <w:rPr>
          <w:rFonts w:ascii="Times New Roman" w:eastAsia="SimSun" w:hAnsi="Times New Roman" w:cs="Times New Roman"/>
          <w:b/>
          <w:color w:val="1F497D"/>
          <w:kern w:val="0"/>
          <w:sz w:val="22"/>
        </w:rPr>
      </w:pPr>
      <w:proofErr w:type="gramStart"/>
      <w:r w:rsidRPr="0033750C">
        <w:rPr>
          <w:rFonts w:ascii="Times New Roman" w:eastAsia="SimSun" w:hAnsi="Times New Roman" w:cs="Times New Roman"/>
          <w:color w:val="1F497D"/>
          <w:kern w:val="0"/>
          <w:sz w:val="22"/>
        </w:rPr>
        <w:t>Metamaterials—</w:t>
      </w:r>
      <w:proofErr w:type="gramEnd"/>
      <w:r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I have done some research about origami metamaterials.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tamaterial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384D9AE"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A9F9C82"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8441F3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6D46DC"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3443844"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B2F7A7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77936E9"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3C7E35"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8138C0" w14:textId="77777777" w:rsidR="00436A2A" w:rsidRPr="0033750C" w:rsidRDefault="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18E3E1" w14:textId="1087BD98"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2EAF3E6" w14:textId="268C402A"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o,</w:t>
      </w:r>
    </w:p>
    <w:p w14:paraId="2A9B8B22" w14:textId="30F3D346"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C356341" w14:textId="007509A1" w:rsidR="00135D44" w:rsidRPr="0033750C" w:rsidRDefault="00135D44" w:rsidP="00135D4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I have done some research about soft </w:t>
      </w:r>
      <w:proofErr w:type="gramStart"/>
      <w:r w:rsidRPr="0033750C">
        <w:rPr>
          <w:rFonts w:ascii="Times New Roman" w:eastAsia="SimSun" w:hAnsi="Times New Roman" w:cs="Times New Roman"/>
          <w:color w:val="1F497D"/>
          <w:kern w:val="0"/>
          <w:sz w:val="22"/>
        </w:rPr>
        <w:t>robot</w:t>
      </w:r>
      <w:proofErr w:type="gramEnd"/>
      <w:r w:rsidRPr="0033750C">
        <w:rPr>
          <w:rFonts w:ascii="Times New Roman" w:eastAsia="SimSun" w:hAnsi="Times New Roman" w:cs="Times New Roman"/>
          <w:color w:val="1F497D"/>
          <w:kern w:val="0"/>
          <w:sz w:val="22"/>
        </w:rPr>
        <w:t xml:space="preserve"> and </w:t>
      </w:r>
      <w:proofErr w:type="gramStart"/>
      <w:r w:rsidRPr="0033750C">
        <w:rPr>
          <w:rFonts w:ascii="Times New Roman" w:eastAsia="SimSun" w:hAnsi="Times New Roman" w:cs="Times New Roman"/>
          <w:color w:val="1F497D"/>
          <w:kern w:val="0"/>
          <w:sz w:val="22"/>
        </w:rPr>
        <w:t>its sensor</w:t>
      </w:r>
      <w:proofErr w:type="gramEnd"/>
      <w:r w:rsidRPr="0033750C">
        <w:rPr>
          <w:rFonts w:ascii="Times New Roman" w:eastAsia="SimSun" w:hAnsi="Times New Roman" w:cs="Times New Roman"/>
          <w:color w:val="1F497D"/>
          <w:kern w:val="0"/>
          <w:sz w:val="22"/>
        </w:rPr>
        <w:t xml:space="preserve"> and written a research plan about this topic, which is attached to this email.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M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72D8E8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9C1A9AF"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59773D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E43F412"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FF71EC5"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664494D"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05CF1BA"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255D8"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E11AD" w14:textId="77777777" w:rsidR="00135D44" w:rsidRPr="0033750C" w:rsidRDefault="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AC892B" w14:textId="398E2E96" w:rsidR="001821A2" w:rsidRPr="0033750C" w:rsidRDefault="001821A2" w:rsidP="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谭院士：</w:t>
      </w:r>
    </w:p>
    <w:p w14:paraId="4217175B" w14:textId="77777777"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AE7C4A5" w14:textId="23B90690"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我会按照程序报名。祝您周末愉快！</w:t>
      </w:r>
    </w:p>
    <w:p w14:paraId="786FA576" w14:textId="77777777" w:rsidR="001821A2" w:rsidRPr="0033750C" w:rsidRDefault="001821A2" w:rsidP="001821A2">
      <w:pPr>
        <w:pStyle w:val="Salutation"/>
        <w:ind w:firstLine="420"/>
      </w:pPr>
      <w:r w:rsidRPr="0033750C">
        <w:t>此致</w:t>
      </w:r>
    </w:p>
    <w:p w14:paraId="6E2B908F" w14:textId="77777777" w:rsidR="001821A2" w:rsidRPr="0033750C" w:rsidRDefault="001821A2" w:rsidP="001821A2">
      <w:pPr>
        <w:pStyle w:val="Closing"/>
        <w:ind w:left="0"/>
      </w:pPr>
      <w:r w:rsidRPr="0033750C">
        <w:t>敬礼！</w:t>
      </w:r>
    </w:p>
    <w:p w14:paraId="18559EFC" w14:textId="77777777" w:rsidR="001821A2" w:rsidRPr="0033750C" w:rsidRDefault="001821A2" w:rsidP="001821A2">
      <w:pPr>
        <w:pStyle w:val="Closing"/>
        <w:ind w:left="0"/>
        <w:jc w:val="right"/>
      </w:pPr>
      <w:r w:rsidRPr="0033750C">
        <w:t>金刘超</w:t>
      </w:r>
    </w:p>
    <w:p w14:paraId="27C0E5B7" w14:textId="77777777" w:rsidR="001821A2" w:rsidRPr="0033750C" w:rsidRDefault="001821A2" w:rsidP="001821A2">
      <w:pPr>
        <w:pStyle w:val="Closing"/>
        <w:ind w:left="0"/>
        <w:jc w:val="right"/>
      </w:pPr>
      <w:proofErr w:type="gramStart"/>
      <w:r w:rsidRPr="0033750C">
        <w:t>2021</w:t>
      </w:r>
      <w:r w:rsidRPr="0033750C">
        <w:t>年</w:t>
      </w:r>
      <w:r w:rsidRPr="0033750C">
        <w:t>6</w:t>
      </w:r>
      <w:r w:rsidRPr="0033750C">
        <w:t>月</w:t>
      </w:r>
      <w:r w:rsidRPr="0033750C">
        <w:t>20</w:t>
      </w:r>
      <w:r w:rsidRPr="0033750C">
        <w:t>日</w:t>
      </w:r>
      <w:proofErr w:type="gramEnd"/>
    </w:p>
    <w:p w14:paraId="78F07B06" w14:textId="77777777" w:rsidR="001821A2" w:rsidRPr="0033750C" w:rsidRDefault="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7F82A" w14:textId="2D56E088"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AA81BFA" w14:textId="26570DD6"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624631" w:rsidRPr="0033750C">
        <w:rPr>
          <w:rFonts w:ascii="Times New Roman" w:eastAsia="SimSun" w:hAnsi="Times New Roman" w:cs="Times New Roman"/>
          <w:color w:val="1F497D"/>
          <w:kern w:val="0"/>
          <w:sz w:val="22"/>
        </w:rPr>
        <w:t>Wei</w:t>
      </w:r>
      <w:r w:rsidRPr="0033750C">
        <w:rPr>
          <w:rFonts w:ascii="Times New Roman" w:eastAsia="SimSun" w:hAnsi="Times New Roman" w:cs="Times New Roman"/>
          <w:color w:val="1F497D"/>
          <w:kern w:val="0"/>
          <w:sz w:val="22"/>
        </w:rPr>
        <w:t>,</w:t>
      </w:r>
    </w:p>
    <w:p w14:paraId="7E4632EA" w14:textId="46520A28"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661C26D4" w14:textId="19227588" w:rsidR="0006428B" w:rsidRPr="0033750C" w:rsidRDefault="00624631" w:rsidP="0006428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AD&amp;CAE</w:t>
      </w:r>
      <w:r w:rsidR="0006428B"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w:t>
      </w:r>
      <w:r w:rsidRPr="0033750C">
        <w:rPr>
          <w:rFonts w:ascii="Times New Roman" w:eastAsia="SimSun" w:hAnsi="Times New Roman" w:cs="Times New Roman"/>
          <w:color w:val="1F497D"/>
          <w:kern w:val="0"/>
          <w:sz w:val="22"/>
        </w:rPr>
        <w:t>computational aided engineering</w:t>
      </w:r>
      <w:r w:rsidR="0006428B" w:rsidRPr="0033750C">
        <w:rPr>
          <w:rFonts w:ascii="Times New Roman" w:eastAsia="SimSun" w:hAnsi="Times New Roman" w:cs="Times New Roman"/>
          <w:color w:val="1F497D"/>
          <w:kern w:val="0"/>
          <w:sz w:val="22"/>
        </w:rPr>
        <w:t xml:space="preserve">, and </w:t>
      </w:r>
      <w:proofErr w:type="gramStart"/>
      <w:r w:rsidR="0006428B" w:rsidRPr="0033750C">
        <w:rPr>
          <w:rFonts w:ascii="Times New Roman" w:eastAsia="SimSun" w:hAnsi="Times New Roman" w:cs="Times New Roman"/>
          <w:color w:val="1F497D"/>
          <w:kern w:val="0"/>
          <w:sz w:val="22"/>
        </w:rPr>
        <w:t>also</w:t>
      </w:r>
      <w:proofErr w:type="gramEnd"/>
      <w:r w:rsidR="0006428B"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610A7B8A"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A3245E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5AFC665"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35ADB9E"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FA82ED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218C969"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BF3B7E7"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E3154C"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C64593" w14:textId="77777777" w:rsidR="0006428B" w:rsidRPr="0033750C" w:rsidRDefault="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5422EE" w14:textId="097E566D"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ACCF4DB" w14:textId="77777777"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663F41CF" w14:textId="7970AFF5" w:rsidR="00E3671F" w:rsidRPr="0033750C" w:rsidRDefault="00E3671F" w:rsidP="00E367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to receive your reply. It is available for me after 9:00 this evening. If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oo late for you, </w:t>
      </w:r>
      <w:proofErr w:type="gramStart"/>
      <w:r w:rsidRPr="0033750C">
        <w:rPr>
          <w:rFonts w:ascii="Times New Roman" w:eastAsia="SimSun" w:hAnsi="Times New Roman" w:cs="Times New Roman"/>
          <w:color w:val="1F497D"/>
          <w:kern w:val="0"/>
          <w:sz w:val="22"/>
        </w:rPr>
        <w:t>How</w:t>
      </w:r>
      <w:proofErr w:type="gramEnd"/>
      <w:r w:rsidRPr="0033750C">
        <w:rPr>
          <w:rFonts w:ascii="Times New Roman" w:eastAsia="SimSun" w:hAnsi="Times New Roman" w:cs="Times New Roman"/>
          <w:color w:val="1F497D"/>
          <w:kern w:val="0"/>
          <w:sz w:val="22"/>
        </w:rPr>
        <w:t xml:space="preserve"> about tomorrow morning and evening? </w:t>
      </w:r>
      <w:proofErr w:type="gramStart"/>
      <w:r w:rsidRPr="0033750C">
        <w:rPr>
          <w:rFonts w:ascii="Times New Roman" w:eastAsia="SimSun" w:hAnsi="Times New Roman" w:cs="Times New Roman"/>
          <w:color w:val="1F497D"/>
          <w:kern w:val="0"/>
          <w:sz w:val="22"/>
        </w:rPr>
        <w:t>Both of these</w:t>
      </w:r>
      <w:proofErr w:type="gramEnd"/>
      <w:r w:rsidRPr="0033750C">
        <w:rPr>
          <w:rFonts w:ascii="Times New Roman" w:eastAsia="SimSun" w:hAnsi="Times New Roman" w:cs="Times New Roman"/>
          <w:color w:val="1F497D"/>
          <w:kern w:val="0"/>
          <w:sz w:val="22"/>
        </w:rPr>
        <w:t xml:space="preserve"> are OK for me. I am looking forward to talking with you.</w:t>
      </w:r>
    </w:p>
    <w:p w14:paraId="23CC83AF"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4901C"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B4ACC1" w14:textId="77777777" w:rsidR="00E3671F" w:rsidRPr="0033750C" w:rsidRDefault="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DD2E44" w14:textId="0962CF3A"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6544C64F" w14:textId="1BBE56C4"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A78BC36" w14:textId="79849ECA"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4D93298" w14:textId="68066577" w:rsidR="00745857" w:rsidRPr="0033750C" w:rsidRDefault="00745857" w:rsidP="0074585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utomatic control—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automatic control,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B76B5EE"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42E349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BA4697D"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6F91B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35E0E2"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A01424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D586127"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93FA53"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88F2F3" w14:textId="77777777" w:rsidR="00745857" w:rsidRPr="0033750C" w:rsidRDefault="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42A6AD" w14:textId="273CAB6B"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0011C7A" w14:textId="69A57DDF"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谭院士：</w:t>
      </w:r>
    </w:p>
    <w:p w14:paraId="75AE6828"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EDEBFD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027277F2" w14:textId="3B766FC1"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计算机辅助设计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7C703469"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979482"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D293372" w14:textId="36BCBD23"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00A7456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2C1E419B"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FC7B233" w14:textId="77777777" w:rsidR="00232ED4" w:rsidRPr="0033750C" w:rsidRDefault="00232ED4" w:rsidP="00232ED4">
      <w:pPr>
        <w:pStyle w:val="Salutation"/>
        <w:ind w:firstLine="420"/>
      </w:pPr>
      <w:r w:rsidRPr="0033750C">
        <w:t>此致</w:t>
      </w:r>
    </w:p>
    <w:p w14:paraId="4B0C1A2B" w14:textId="77777777" w:rsidR="00232ED4" w:rsidRPr="0033750C" w:rsidRDefault="00232ED4" w:rsidP="00232ED4">
      <w:pPr>
        <w:pStyle w:val="Closing"/>
        <w:ind w:left="0"/>
      </w:pPr>
      <w:r w:rsidRPr="0033750C">
        <w:t>敬礼！</w:t>
      </w:r>
    </w:p>
    <w:p w14:paraId="2A54B854" w14:textId="77777777" w:rsidR="00232ED4" w:rsidRPr="0033750C" w:rsidRDefault="00232ED4" w:rsidP="00232ED4">
      <w:pPr>
        <w:pStyle w:val="Closing"/>
        <w:ind w:left="0"/>
        <w:jc w:val="right"/>
      </w:pPr>
      <w:r w:rsidRPr="0033750C">
        <w:t>金刘超</w:t>
      </w:r>
    </w:p>
    <w:p w14:paraId="0F304270" w14:textId="77777777" w:rsidR="00232ED4" w:rsidRPr="0033750C" w:rsidRDefault="00232ED4" w:rsidP="00232ED4">
      <w:pPr>
        <w:pStyle w:val="Closing"/>
        <w:ind w:left="0"/>
        <w:jc w:val="right"/>
      </w:pPr>
      <w:proofErr w:type="gramStart"/>
      <w:r w:rsidRPr="0033750C">
        <w:t>2021</w:t>
      </w:r>
      <w:r w:rsidRPr="0033750C">
        <w:t>年</w:t>
      </w:r>
      <w:r w:rsidRPr="0033750C">
        <w:t>6</w:t>
      </w:r>
      <w:r w:rsidRPr="0033750C">
        <w:t>月</w:t>
      </w:r>
      <w:r w:rsidRPr="0033750C">
        <w:t>20</w:t>
      </w:r>
      <w:r w:rsidRPr="0033750C">
        <w:t>日</w:t>
      </w:r>
      <w:proofErr w:type="gramEnd"/>
    </w:p>
    <w:p w14:paraId="124D3DA5" w14:textId="77777777" w:rsidR="00232ED4" w:rsidRPr="0033750C" w:rsidRDefault="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292057" w14:textId="2C5D4C84"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3CAB2CC" w14:textId="494C8F1A"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刘教授：</w:t>
      </w:r>
    </w:p>
    <w:p w14:paraId="423A2C6D"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C7363A"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117826BD" w14:textId="6383CE76"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穿戴式传感技术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4972E811"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83DB1FC"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51E1FA45"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54B0E38"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0B6D5C6E" w14:textId="52946DFE"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7D7F9284" w14:textId="77777777" w:rsidR="00CB7499" w:rsidRPr="0033750C" w:rsidRDefault="00CB7499" w:rsidP="00CB7499">
      <w:pPr>
        <w:pStyle w:val="Salutation"/>
        <w:ind w:firstLine="420"/>
      </w:pPr>
      <w:r w:rsidRPr="0033750C">
        <w:t>此致</w:t>
      </w:r>
    </w:p>
    <w:p w14:paraId="2224D8C0" w14:textId="77777777" w:rsidR="00CB7499" w:rsidRPr="0033750C" w:rsidRDefault="00CB7499" w:rsidP="00CB7499">
      <w:pPr>
        <w:pStyle w:val="Closing"/>
        <w:ind w:left="0"/>
      </w:pPr>
      <w:r w:rsidRPr="0033750C">
        <w:t>敬礼！</w:t>
      </w:r>
    </w:p>
    <w:p w14:paraId="7A9C0EE5" w14:textId="77777777" w:rsidR="00CB7499" w:rsidRPr="0033750C" w:rsidRDefault="00CB7499" w:rsidP="00CB7499">
      <w:pPr>
        <w:pStyle w:val="Closing"/>
        <w:ind w:left="0"/>
        <w:jc w:val="right"/>
      </w:pPr>
      <w:r w:rsidRPr="0033750C">
        <w:t>金刘超</w:t>
      </w:r>
    </w:p>
    <w:p w14:paraId="4FF45C87" w14:textId="090F6681" w:rsidR="00CB7499" w:rsidRPr="0033750C" w:rsidRDefault="00CB7499" w:rsidP="00CB7499">
      <w:pPr>
        <w:pStyle w:val="Closing"/>
        <w:ind w:left="0"/>
        <w:jc w:val="right"/>
      </w:pPr>
      <w:proofErr w:type="gramStart"/>
      <w:r w:rsidRPr="0033750C">
        <w:t>2021</w:t>
      </w:r>
      <w:r w:rsidRPr="0033750C">
        <w:t>年</w:t>
      </w:r>
      <w:r w:rsidRPr="0033750C">
        <w:t>6</w:t>
      </w:r>
      <w:r w:rsidRPr="0033750C">
        <w:t>月</w:t>
      </w:r>
      <w:r w:rsidRPr="0033750C">
        <w:t>20</w:t>
      </w:r>
      <w:r w:rsidRPr="0033750C">
        <w:t>日</w:t>
      </w:r>
      <w:proofErr w:type="gramEnd"/>
    </w:p>
    <w:p w14:paraId="22D25C3C"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C7F57C" w14:textId="120D49BC"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傅教授：</w:t>
      </w:r>
    </w:p>
    <w:p w14:paraId="65217940"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A5CD76A" w14:textId="7DE3624B"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谢谢您告诉我这些信息，我去找找其他导师。祝您周末愉快！</w:t>
      </w:r>
    </w:p>
    <w:p w14:paraId="06C0DEEB" w14:textId="77777777" w:rsidR="00CB7499" w:rsidRPr="0033750C" w:rsidRDefault="00CB7499" w:rsidP="00CB7499">
      <w:pPr>
        <w:pStyle w:val="Salutation"/>
        <w:ind w:firstLine="420"/>
      </w:pPr>
      <w:r w:rsidRPr="0033750C">
        <w:t>此致</w:t>
      </w:r>
    </w:p>
    <w:p w14:paraId="303495F1" w14:textId="77777777" w:rsidR="00CB7499" w:rsidRPr="0033750C" w:rsidRDefault="00CB7499" w:rsidP="00CB7499">
      <w:pPr>
        <w:pStyle w:val="Closing"/>
        <w:ind w:left="0"/>
      </w:pPr>
      <w:r w:rsidRPr="0033750C">
        <w:t>敬礼！</w:t>
      </w:r>
    </w:p>
    <w:p w14:paraId="6C691DB5" w14:textId="77777777" w:rsidR="00CB7499" w:rsidRPr="0033750C" w:rsidRDefault="00CB7499" w:rsidP="00CB7499">
      <w:pPr>
        <w:pStyle w:val="Closing"/>
        <w:ind w:left="0"/>
        <w:jc w:val="right"/>
      </w:pPr>
      <w:r w:rsidRPr="0033750C">
        <w:t>金刘超</w:t>
      </w:r>
    </w:p>
    <w:p w14:paraId="17A59CD2" w14:textId="6BAFCF7E" w:rsidR="00CB7499" w:rsidRPr="0033750C" w:rsidRDefault="00CB7499" w:rsidP="00CB7499">
      <w:pPr>
        <w:pStyle w:val="Closing"/>
        <w:ind w:left="0"/>
        <w:jc w:val="right"/>
      </w:pPr>
      <w:proofErr w:type="gramStart"/>
      <w:r w:rsidRPr="0033750C">
        <w:t>2021</w:t>
      </w:r>
      <w:r w:rsidRPr="0033750C">
        <w:t>年</w:t>
      </w:r>
      <w:r w:rsidRPr="0033750C">
        <w:t>6</w:t>
      </w:r>
      <w:r w:rsidRPr="0033750C">
        <w:t>月</w:t>
      </w:r>
      <w:r w:rsidRPr="0033750C">
        <w:t>20</w:t>
      </w:r>
      <w:r w:rsidRPr="0033750C">
        <w:t>日</w:t>
      </w:r>
      <w:proofErr w:type="gramEnd"/>
    </w:p>
    <w:p w14:paraId="0D4A205B"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0CBA4FA" w14:textId="3936FB0E"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F84ECFA" w14:textId="4F0749A8"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19840AB7" w14:textId="19F66A35"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5BF3CA47" w14:textId="77777777" w:rsidR="00C47127" w:rsidRPr="0033750C" w:rsidRDefault="00C47127" w:rsidP="00C4712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Computational mechanics—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computational mechan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2A3F4EA"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6F776CB"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6E953604"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462359"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6C6FCC0"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ADB2F7D"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B87A3F3" w14:textId="5A9683FF"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A967CA" w14:textId="77777777"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C3ACDE" w14:textId="77777777" w:rsidR="00C47127" w:rsidRPr="0033750C" w:rsidRDefault="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9DF0F6" w14:textId="69175924" w:rsidR="0097088B" w:rsidRPr="0033750C" w:rsidRDefault="009708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火苗</w:t>
      </w:r>
      <w:r w:rsidR="007C4895" w:rsidRPr="0033750C">
        <w:rPr>
          <w:rFonts w:ascii="Times New Roman" w:eastAsia="SimSun" w:hAnsi="Times New Roman" w:cs="Times New Roman"/>
          <w:color w:val="1F497D"/>
          <w:kern w:val="0"/>
          <w:sz w:val="22"/>
        </w:rPr>
        <w:t>学姐</w:t>
      </w:r>
      <w:r w:rsidRPr="0033750C">
        <w:rPr>
          <w:rFonts w:ascii="Times New Roman" w:eastAsia="SimSun" w:hAnsi="Times New Roman" w:cs="Times New Roman"/>
          <w:color w:val="1F497D"/>
          <w:kern w:val="0"/>
          <w:sz w:val="22"/>
        </w:rPr>
        <w:t>：</w:t>
      </w:r>
    </w:p>
    <w:p w14:paraId="22B49F89" w14:textId="7E74AAF7" w:rsidR="0097088B"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F215ADF" w14:textId="295F7CB6" w:rsidR="007C4895"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刚刚在宣讲会了解到您是来自四川大学，</w:t>
      </w:r>
      <w:r w:rsidR="007C4895" w:rsidRPr="0033750C">
        <w:rPr>
          <w:rFonts w:ascii="Times New Roman" w:eastAsia="SimSun" w:hAnsi="Times New Roman" w:cs="Times New Roman"/>
          <w:color w:val="1F497D"/>
          <w:kern w:val="0"/>
          <w:sz w:val="22"/>
        </w:rPr>
        <w:t>感到非常兴奋。可以</w:t>
      </w:r>
      <w:proofErr w:type="gramStart"/>
      <w:r w:rsidR="007C4895" w:rsidRPr="0033750C">
        <w:rPr>
          <w:rFonts w:ascii="Times New Roman" w:eastAsia="SimSun" w:hAnsi="Times New Roman" w:cs="Times New Roman"/>
          <w:color w:val="1F497D"/>
          <w:kern w:val="0"/>
          <w:sz w:val="22"/>
        </w:rPr>
        <w:t>方便加个微信了解</w:t>
      </w:r>
      <w:proofErr w:type="gramEnd"/>
      <w:r w:rsidR="007C4895" w:rsidRPr="0033750C">
        <w:rPr>
          <w:rFonts w:ascii="Times New Roman" w:eastAsia="SimSun" w:hAnsi="Times New Roman" w:cs="Times New Roman"/>
          <w:color w:val="1F497D"/>
          <w:kern w:val="0"/>
          <w:sz w:val="22"/>
        </w:rPr>
        <w:t>一下吗？</w:t>
      </w:r>
      <w:r w:rsidR="00DF289E" w:rsidRPr="0033750C">
        <w:rPr>
          <w:rFonts w:ascii="Times New Roman" w:eastAsia="SimSun" w:hAnsi="Times New Roman" w:cs="Times New Roman"/>
          <w:color w:val="1F497D"/>
          <w:kern w:val="0"/>
          <w:sz w:val="22"/>
        </w:rPr>
        <w:t>我</w:t>
      </w:r>
      <w:proofErr w:type="gramStart"/>
      <w:r w:rsidR="00DF289E" w:rsidRPr="0033750C">
        <w:rPr>
          <w:rFonts w:ascii="Times New Roman" w:eastAsia="SimSun" w:hAnsi="Times New Roman" w:cs="Times New Roman"/>
          <w:color w:val="1F497D"/>
          <w:kern w:val="0"/>
          <w:sz w:val="22"/>
        </w:rPr>
        <w:t>的微信是</w:t>
      </w:r>
      <w:proofErr w:type="gramEnd"/>
      <w:r w:rsidR="00DF289E" w:rsidRPr="0033750C">
        <w:rPr>
          <w:rFonts w:ascii="Times New Roman" w:eastAsia="SimSun" w:hAnsi="Times New Roman" w:cs="Times New Roman"/>
          <w:color w:val="1F497D"/>
          <w:kern w:val="0"/>
          <w:sz w:val="22"/>
        </w:rPr>
        <w:t>18258525750</w:t>
      </w:r>
      <w:r w:rsidR="00DF289E" w:rsidRPr="0033750C">
        <w:rPr>
          <w:rFonts w:ascii="Times New Roman" w:eastAsia="SimSun" w:hAnsi="Times New Roman" w:cs="Times New Roman"/>
          <w:color w:val="1F497D"/>
          <w:kern w:val="0"/>
          <w:sz w:val="22"/>
        </w:rPr>
        <w:t>。</w:t>
      </w:r>
      <w:r w:rsidR="007C4895" w:rsidRPr="0033750C">
        <w:rPr>
          <w:rFonts w:ascii="Times New Roman" w:eastAsia="SimSun" w:hAnsi="Times New Roman" w:cs="Times New Roman"/>
          <w:color w:val="1F497D"/>
          <w:kern w:val="0"/>
          <w:sz w:val="22"/>
        </w:rPr>
        <w:t>我将我的简历附在了这封邮件中。</w:t>
      </w:r>
      <w:proofErr w:type="gramStart"/>
      <w:r w:rsidR="00DF289E" w:rsidRPr="0033750C">
        <w:rPr>
          <w:rFonts w:ascii="Times New Roman" w:eastAsia="SimSun" w:hAnsi="Times New Roman" w:cs="Times New Roman"/>
          <w:color w:val="1F497D"/>
          <w:kern w:val="0"/>
          <w:sz w:val="22"/>
        </w:rPr>
        <w:t>谢谢学</w:t>
      </w:r>
      <w:proofErr w:type="gramEnd"/>
      <w:r w:rsidR="00DF289E" w:rsidRPr="0033750C">
        <w:rPr>
          <w:rFonts w:ascii="Times New Roman" w:eastAsia="SimSun" w:hAnsi="Times New Roman" w:cs="Times New Roman"/>
          <w:color w:val="1F497D"/>
          <w:kern w:val="0"/>
          <w:sz w:val="22"/>
        </w:rPr>
        <w:t>姐！</w:t>
      </w:r>
    </w:p>
    <w:p w14:paraId="7BAD2FB0" w14:textId="2A4322CB" w:rsidR="007C4895" w:rsidRPr="0033750C" w:rsidRDefault="007C4895"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100ABDED" w14:textId="0724F123" w:rsidR="007C4895" w:rsidRPr="0033750C" w:rsidRDefault="007C48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2F437C7F" w14:textId="2884B842"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69D936C" w14:textId="1C688C60" w:rsidR="007C4895" w:rsidRPr="0033750C" w:rsidRDefault="007C4895" w:rsidP="007C4895">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proofErr w:type="gramEnd"/>
    </w:p>
    <w:p w14:paraId="286E007D" w14:textId="3E66FD28" w:rsidR="0097088B" w:rsidRPr="0033750C" w:rsidRDefault="0097088B"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EB6EB0" w14:textId="40D0E1AA"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魏教授：</w:t>
      </w:r>
    </w:p>
    <w:p w14:paraId="48DE20B8" w14:textId="23DD77A2"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6789F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机械设计制造及自动化专业的金刘超。四川大学匹兹堡学院是美国匹兹堡大学与四川大学于</w:t>
      </w:r>
      <w:r w:rsidRPr="0033750C">
        <w:rPr>
          <w:rFonts w:ascii="Times New Roman" w:eastAsia="SimSun" w:hAnsi="Times New Roman" w:cs="Times New Roman"/>
          <w:color w:val="1F497D"/>
          <w:kern w:val="0"/>
          <w:sz w:val="22"/>
        </w:rPr>
        <w:t>2014</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合作成立的最新美中联合办学的学院之一。匹兹堡学院的学术体系与浙江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伊利诺伊学院、上海交通</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密歇根联合学院等同类学院相似，大约</w:t>
      </w:r>
      <w:r w:rsidRPr="0033750C">
        <w:rPr>
          <w:rFonts w:ascii="Times New Roman" w:eastAsia="SimSun" w:hAnsi="Times New Roman" w:cs="Times New Roman"/>
          <w:color w:val="1F497D"/>
          <w:kern w:val="0"/>
          <w:sz w:val="22"/>
        </w:rPr>
        <w:t>90%</w:t>
      </w:r>
      <w:r w:rsidRPr="0033750C">
        <w:rPr>
          <w:rFonts w:ascii="Times New Roman" w:eastAsia="SimSun" w:hAnsi="Times New Roman" w:cs="Times New Roman"/>
          <w:color w:val="1F497D"/>
          <w:kern w:val="0"/>
          <w:sz w:val="22"/>
        </w:rPr>
        <w:t>的毕业生进入了中国的高校和麻省理工学院、斯坦福大学等世界各地的精英大学。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62DAB60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是我非常感兴趣的领域，是我一直在努力研究和探索的方向。一直以来，我非常向往浙江大学的学习和研究环境，并期待在那里学习。下面请允许我做一个简单的自我介绍，并且我将我的简历附在了这封邮件中，非常感谢您能在百忙之中阅读我的自荐信。</w:t>
      </w:r>
    </w:p>
    <w:p w14:paraId="0FD6855E" w14:textId="45A8413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出生在浙江的</w:t>
      </w:r>
      <w:proofErr w:type="gramStart"/>
      <w:r w:rsidRPr="0033750C">
        <w:rPr>
          <w:rFonts w:ascii="Times New Roman" w:eastAsia="SimSun" w:hAnsi="Times New Roman" w:cs="Times New Roman"/>
          <w:color w:val="1F497D"/>
          <w:kern w:val="0"/>
          <w:sz w:val="22"/>
        </w:rPr>
        <w:t>一个叫店口</w:t>
      </w:r>
      <w:proofErr w:type="gramEnd"/>
      <w:r w:rsidRPr="0033750C">
        <w:rPr>
          <w:rFonts w:ascii="Times New Roman" w:eastAsia="SimSun" w:hAnsi="Times New Roman" w:cs="Times New Roman"/>
          <w:color w:val="1F497D"/>
          <w:kern w:val="0"/>
          <w:sz w:val="22"/>
        </w:rPr>
        <w:t>（原</w:t>
      </w:r>
      <w:proofErr w:type="gramStart"/>
      <w:r w:rsidRPr="0033750C">
        <w:rPr>
          <w:rFonts w:ascii="Times New Roman" w:eastAsia="SimSun" w:hAnsi="Times New Roman" w:cs="Times New Roman"/>
          <w:b/>
          <w:color w:val="1F497D"/>
          <w:kern w:val="0"/>
          <w:sz w:val="22"/>
        </w:rPr>
        <w:t>阮</w:t>
      </w:r>
      <w:proofErr w:type="gramEnd"/>
      <w:r w:rsidRPr="0033750C">
        <w:rPr>
          <w:rFonts w:ascii="Times New Roman" w:eastAsia="SimSun" w:hAnsi="Times New Roman" w:cs="Times New Roman"/>
          <w:b/>
          <w:color w:val="1F497D"/>
          <w:kern w:val="0"/>
          <w:sz w:val="22"/>
        </w:rPr>
        <w:t>市镇</w:t>
      </w:r>
      <w:r w:rsidRPr="0033750C">
        <w:rPr>
          <w:rFonts w:ascii="Times New Roman" w:eastAsia="SimSun" w:hAnsi="Times New Roman" w:cs="Times New Roman"/>
          <w:color w:val="1F497D"/>
          <w:kern w:val="0"/>
          <w:sz w:val="22"/>
        </w:rPr>
        <w:t>）的制造业小镇。我父亲主要从事自动化机器的电路设计和编程。在我读小学的时候，我爸爸给每台自动化机器使用的控制单元是</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它是从深圳的一家公司采购的仿制三菱</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成本大概在</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左右。在那时，</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是我爸爸出售的自动化机器控制系统的最大成本之一。但是，到我在读初中的时候，我爸爸学会了单片机的编程和使用。于是，他便用单片机替代了原先使用的</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作为我们出售的控制系统的大脑。这真的是很大的一次转变。从此，我们出售的控制系统的控制单元的成本从</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降到了</w:t>
      </w:r>
      <w:r w:rsidRPr="0033750C">
        <w:rPr>
          <w:rFonts w:ascii="Times New Roman" w:eastAsia="SimSun" w:hAnsi="Times New Roman" w:cs="Times New Roman"/>
          <w:color w:val="1F497D"/>
          <w:kern w:val="0"/>
          <w:sz w:val="22"/>
        </w:rPr>
        <w:t>15</w:t>
      </w:r>
      <w:r w:rsidRPr="0033750C">
        <w:rPr>
          <w:rFonts w:ascii="Times New Roman" w:eastAsia="SimSun" w:hAnsi="Times New Roman" w:cs="Times New Roman"/>
          <w:color w:val="1F497D"/>
          <w:kern w:val="0"/>
          <w:sz w:val="22"/>
        </w:rPr>
        <w:t>元左右，大大提高了利润。当时的我非常吃惊于如此小小的成本低廉的单片机，却能控制着很多巨大的机器。由此，我便对智能制造和自动化控制产生了好奇与兴趣。</w:t>
      </w:r>
    </w:p>
    <w:p w14:paraId="33C714A2"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正是受到小时候的熏陶，大学期间，我一直保持着优异的成绩和积极进取的状态，并且获得了许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6F4824" w14:textId="50596637" w:rsidR="009A6E93" w:rsidRPr="0033750C" w:rsidRDefault="009A6E93" w:rsidP="00F43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业上，大学期间，我就读的专业为机械设计制造及自动化，是是匹兹堡大学的优势学科，以力学、机械设计和自动化控制为基础，共修学课程</w:t>
      </w:r>
      <w:r w:rsidRPr="0033750C">
        <w:rPr>
          <w:rFonts w:ascii="Times New Roman" w:eastAsia="SimSun" w:hAnsi="Times New Roman" w:cs="Times New Roman"/>
          <w:color w:val="1F497D"/>
          <w:kern w:val="0"/>
          <w:sz w:val="22"/>
        </w:rPr>
        <w:t>54</w:t>
      </w:r>
      <w:r w:rsidRPr="0033750C">
        <w:rPr>
          <w:rFonts w:ascii="Times New Roman" w:eastAsia="SimSun" w:hAnsi="Times New Roman" w:cs="Times New Roman"/>
          <w:color w:val="1F497D"/>
          <w:kern w:val="0"/>
          <w:sz w:val="22"/>
        </w:rPr>
        <w:t>门，</w:t>
      </w:r>
      <w:proofErr w:type="gramStart"/>
      <w:r w:rsidRPr="0033750C">
        <w:rPr>
          <w:rFonts w:ascii="Times New Roman" w:eastAsia="SimSun" w:hAnsi="Times New Roman" w:cs="Times New Roman"/>
          <w:color w:val="1F497D"/>
          <w:kern w:val="0"/>
          <w:sz w:val="22"/>
        </w:rPr>
        <w:t>学分绩点为</w:t>
      </w:r>
      <w:proofErr w:type="gramEnd"/>
      <w:r w:rsidRPr="0033750C">
        <w:rPr>
          <w:rFonts w:ascii="Times New Roman" w:eastAsia="SimSun" w:hAnsi="Times New Roman" w:cs="Times New Roman"/>
          <w:color w:val="1F497D"/>
          <w:kern w:val="0"/>
          <w:sz w:val="22"/>
        </w:rPr>
        <w:t>4.0</w:t>
      </w:r>
      <w:r w:rsidRPr="0033750C">
        <w:rPr>
          <w:rFonts w:ascii="Times New Roman" w:eastAsia="SimSun" w:hAnsi="Times New Roman" w:cs="Times New Roman"/>
          <w:color w:val="1F497D"/>
          <w:kern w:val="0"/>
          <w:sz w:val="22"/>
        </w:rPr>
        <w:t>，专业综合排名为</w:t>
      </w:r>
      <w:r w:rsidRPr="0033750C">
        <w:rPr>
          <w:rFonts w:ascii="Times New Roman" w:eastAsia="SimSun" w:hAnsi="Times New Roman" w:cs="Times New Roman"/>
          <w:color w:val="1F497D"/>
          <w:kern w:val="0"/>
          <w:sz w:val="22"/>
        </w:rPr>
        <w:t>1/78(</w:t>
      </w:r>
      <w:r w:rsidRPr="0033750C">
        <w:rPr>
          <w:rFonts w:ascii="Times New Roman" w:eastAsia="SimSun" w:hAnsi="Times New Roman" w:cs="Times New Roman"/>
          <w:color w:val="1F497D"/>
          <w:kern w:val="0"/>
          <w:sz w:val="22"/>
        </w:rPr>
        <w:t>前五学期</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在本科学习期间，我对于智能制造产生了十分浓厚的研究兴趣，便励志攻读此方向的博士研究生。大学期间我学习过机电一体化、自动化控制、机械振动等智能制造相关课程。这些课程的学习不仅让我打下扎实的控制理论基础，而且让我对于智能制造的研究兴趣更加浓烈。</w:t>
      </w:r>
    </w:p>
    <w:p w14:paraId="032F7D40"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科研实践上，我对学术研究有极高的热情，本科期间参加过很多科研项目和实习，有着丰富的科研经验和实习经历。目前，我正在参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指导的利用海洋可再生能源给仿生</w:t>
      </w:r>
      <w:proofErr w:type="gramStart"/>
      <w:r w:rsidRPr="0033750C">
        <w:rPr>
          <w:rFonts w:ascii="Times New Roman" w:eastAsia="SimSun" w:hAnsi="Times New Roman" w:cs="Times New Roman"/>
          <w:color w:val="1F497D"/>
          <w:kern w:val="0"/>
          <w:sz w:val="22"/>
        </w:rPr>
        <w:t>鱼完成</w:t>
      </w:r>
      <w:proofErr w:type="gramEnd"/>
      <w:r w:rsidRPr="0033750C">
        <w:rPr>
          <w:rFonts w:ascii="Times New Roman" w:eastAsia="SimSun" w:hAnsi="Times New Roman" w:cs="Times New Roman"/>
          <w:color w:val="1F497D"/>
          <w:kern w:val="0"/>
          <w:sz w:val="22"/>
        </w:rPr>
        <w:t>水下充电的装置设计项目，该项目旨在研究现有的仿生鱼水下充电技术，设计出一套完整的利用海洋可再生能源的仿生鱼水下充电方法和系统。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并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和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lastRenderedPageBreak/>
        <w:t>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另外，我还参加了由日本东北大学</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教授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和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此外，我还参加了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FE4B094" w14:textId="61EB3258"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到目前为止，我</w:t>
      </w:r>
      <w:proofErr w:type="gramStart"/>
      <w:r w:rsidRPr="0033750C">
        <w:rPr>
          <w:rFonts w:ascii="Times New Roman" w:eastAsia="SimSun" w:hAnsi="Times New Roman" w:cs="Times New Roman"/>
          <w:color w:val="1F497D"/>
          <w:kern w:val="0"/>
          <w:sz w:val="22"/>
        </w:rPr>
        <w:t>总共当</w:t>
      </w:r>
      <w:proofErr w:type="gramEnd"/>
      <w:r w:rsidRPr="0033750C">
        <w:rPr>
          <w:rFonts w:ascii="Times New Roman" w:eastAsia="SimSun" w:hAnsi="Times New Roman" w:cs="Times New Roman"/>
          <w:color w:val="1F497D"/>
          <w:kern w:val="0"/>
          <w:sz w:val="22"/>
        </w:rPr>
        <w:t>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以及编程。最让我印象深刻的是在疫情期间当助教的经历，当时整个教学秩序都是未知的，等待着我们去探索。幸好我们学院在建立之初就引入了</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教学系统。所以，大部分教学活动都是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开展，包括在线授课，在线布置作业，在线小测验，在线考试。另外，为了降低作弊发生的风险，我还成功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建立题库，同学们做到的题都是从题库里面随机抽题。这大大提高了这门</w:t>
      </w:r>
      <w:proofErr w:type="gramStart"/>
      <w:r w:rsidRPr="0033750C">
        <w:rPr>
          <w:rFonts w:ascii="Times New Roman" w:eastAsia="SimSun" w:hAnsi="Times New Roman" w:cs="Times New Roman"/>
          <w:color w:val="1F497D"/>
          <w:kern w:val="0"/>
          <w:sz w:val="22"/>
        </w:rPr>
        <w:t>课考核</w:t>
      </w:r>
      <w:proofErr w:type="gramEnd"/>
      <w:r w:rsidRPr="0033750C">
        <w:rPr>
          <w:rFonts w:ascii="Times New Roman" w:eastAsia="SimSun" w:hAnsi="Times New Roman" w:cs="Times New Roman"/>
          <w:color w:val="1F497D"/>
          <w:kern w:val="0"/>
          <w:sz w:val="22"/>
        </w:rPr>
        <w:t>的公平性。另外，我提前学习了微分方程课程，所以我有机会成为同级同学们的微分方程助教。每次我在习题课给同学们讲课，同学们都觉得亲切和热情，因为我是他们的同学。所以，他们在习题课上也问了我很多关于微分方程的问题，我尽力帮助他们解决困惑，这真是一次美妙的经历。</w:t>
      </w:r>
    </w:p>
    <w:p w14:paraId="0B4EB383" w14:textId="3791D706"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自我介绍，我非常希望进入您的实验室深造学习，为我国智能制造的发展贡献自己的一份力量。最后，再次感谢您在百忙之中阅读我的自荐信！祝您工作顺利！</w:t>
      </w:r>
    </w:p>
    <w:p w14:paraId="65495E03"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AA8867C" w14:textId="77777777"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E3C2461" w14:textId="77777777"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6F45DF86" w14:textId="244C7535"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r w:rsidRPr="0033750C">
        <w:rPr>
          <w:rFonts w:ascii="Times New Roman" w:eastAsia="SimSun" w:hAnsi="Times New Roman" w:cs="Times New Roman"/>
          <w:color w:val="1F497D"/>
          <w:kern w:val="0"/>
          <w:sz w:val="22"/>
        </w:rPr>
        <w:br w:type="page"/>
      </w:r>
    </w:p>
    <w:p w14:paraId="637492F7" w14:textId="73892463"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0A36F9EE" w14:textId="2EEC35B2" w:rsidR="00CB7007" w:rsidRPr="0033750C" w:rsidRDefault="00CB7007" w:rsidP="00CB70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evening!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w:t>
      </w:r>
      <w:proofErr w:type="gramStart"/>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w:t>
      </w:r>
      <w:proofErr w:type="gramEnd"/>
      <w:r w:rsidRPr="0033750C">
        <w:rPr>
          <w:rFonts w:ascii="Times New Roman" w:eastAsia="SimSun" w:hAnsi="Times New Roman" w:cs="Times New Roman"/>
          <w:color w:val="1F497D"/>
          <w:kern w:val="0"/>
          <w:sz w:val="22"/>
        </w:rPr>
        <w:t xml:space="preserve"> rush after class. My email is always notified.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you can tell me once you find a suitable place for the meeting.</w:t>
      </w:r>
    </w:p>
    <w:p w14:paraId="7A1EDE06"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387FB9"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33F617" w14:textId="77777777" w:rsidR="00CB7007" w:rsidRPr="0033750C" w:rsidRDefault="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CA3C07" w14:textId="11231D9E"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2E8A1D05" w14:textId="37FC7438" w:rsidR="00B2092F" w:rsidRPr="0033750C" w:rsidRDefault="00B2092F" w:rsidP="00B20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letting me know. I have arranged our meeting in Zoom. Hope we will have a pleasant conversation. Looking forward to our meeting. </w:t>
      </w:r>
    </w:p>
    <w:p w14:paraId="038819D2"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33EF8"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21CDF" w14:textId="77777777" w:rsidR="00B2092F" w:rsidRPr="0033750C" w:rsidRDefault="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8482F" w14:textId="192A2249" w:rsidR="00A553B7" w:rsidRPr="0033750C" w:rsidRDefault="00A553B7">
      <w:pPr>
        <w:widowControl/>
        <w:jc w:val="left"/>
        <w:rPr>
          <w:rFonts w:ascii="Times New Roman" w:eastAsia="SimSun" w:hAnsi="Times New Roman" w:cs="Times New Roman"/>
          <w:color w:val="1F497D"/>
          <w:kern w:val="0"/>
          <w:sz w:val="22"/>
        </w:rPr>
      </w:pPr>
      <w:bookmarkStart w:id="106" w:name="OLE_LINK40"/>
      <w:r w:rsidRPr="0033750C">
        <w:rPr>
          <w:rFonts w:ascii="Times New Roman" w:eastAsia="SimSun" w:hAnsi="Times New Roman" w:cs="Times New Roman"/>
          <w:color w:val="1F497D"/>
          <w:kern w:val="0"/>
          <w:sz w:val="22"/>
        </w:rPr>
        <w:lastRenderedPageBreak/>
        <w:t>Dear Jun,</w:t>
      </w:r>
    </w:p>
    <w:p w14:paraId="73A6EF91" w14:textId="176917E1"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7A5AC294" w14:textId="4AF46A4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Today we originally planned to have a meeting to discuss my first phase of work and seek your suggestions about my future research. Can we make another appointment so that we can revise my report before next Monday. </w:t>
      </w:r>
    </w:p>
    <w:p w14:paraId="7B327A0A" w14:textId="4FC0CCC4"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24CA0DA0" w14:textId="62838882"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8C23C" w14:textId="2BAB512D"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6"/>
    <w:p w14:paraId="1165BA6F" w14:textId="6FEE51E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65597A" w14:textId="33099354"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olpert, </w:t>
      </w:r>
    </w:p>
    <w:p w14:paraId="077D7DE1" w14:textId="32604B25" w:rsidR="002327C7" w:rsidRPr="0033750C" w:rsidRDefault="002327C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Everything is going very smoothly. For the first month of the internship, I read some literature to learn more abou</w:t>
      </w:r>
      <w:r w:rsidR="00A553B7"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 xml:space="preserve"> the knowledge related to my project. </w:t>
      </w:r>
    </w:p>
    <w:p w14:paraId="290B8F00" w14:textId="55DF245A" w:rsidR="002327C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the time </w:t>
      </w:r>
      <w:r w:rsidR="00A553B7" w:rsidRPr="0033750C">
        <w:rPr>
          <w:rFonts w:ascii="Times New Roman" w:eastAsia="SimSun" w:hAnsi="Times New Roman" w:cs="Times New Roman"/>
          <w:color w:val="1F497D"/>
          <w:kern w:val="0"/>
          <w:sz w:val="22"/>
        </w:rPr>
        <w:t>lap</w:t>
      </w:r>
      <w:r w:rsidRPr="0033750C">
        <w:rPr>
          <w:rFonts w:ascii="Times New Roman" w:eastAsia="SimSun" w:hAnsi="Times New Roman" w:cs="Times New Roman"/>
          <w:color w:val="1F497D"/>
          <w:kern w:val="0"/>
          <w:sz w:val="22"/>
        </w:rPr>
        <w:t xml:space="preserve"> between Montreal and Chengdu where I am </w:t>
      </w:r>
      <w:proofErr w:type="gramStart"/>
      <w:r w:rsidRPr="0033750C">
        <w:rPr>
          <w:rFonts w:ascii="Times New Roman" w:eastAsia="SimSun" w:hAnsi="Times New Roman" w:cs="Times New Roman"/>
          <w:color w:val="1F497D"/>
          <w:kern w:val="0"/>
          <w:sz w:val="22"/>
        </w:rPr>
        <w:t>living in</w:t>
      </w:r>
      <w:proofErr w:type="gramEnd"/>
      <w:r w:rsidRPr="0033750C">
        <w:rPr>
          <w:rFonts w:ascii="Times New Roman" w:eastAsia="SimSun" w:hAnsi="Times New Roman" w:cs="Times New Roman"/>
          <w:color w:val="1F497D"/>
          <w:kern w:val="0"/>
          <w:sz w:val="22"/>
        </w:rPr>
        <w:t xml:space="preserve"> is exactly 12 hours, it is very easy to convert time between </w:t>
      </w:r>
      <w:r w:rsidR="00A553B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professor and me. So, there is no problem with managing the virtual element. </w:t>
      </w:r>
    </w:p>
    <w:p w14:paraId="3F014DCB" w14:textId="1BA5F529" w:rsidR="00395B8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only thing I was curious about is that I was wondering whether I </w:t>
      </w:r>
      <w:proofErr w:type="gramStart"/>
      <w:r w:rsidRPr="0033750C">
        <w:rPr>
          <w:rFonts w:ascii="Times New Roman" w:eastAsia="SimSun" w:hAnsi="Times New Roman" w:cs="Times New Roman"/>
          <w:color w:val="1F497D"/>
          <w:kern w:val="0"/>
          <w:sz w:val="22"/>
        </w:rPr>
        <w:t>can</w:t>
      </w:r>
      <w:proofErr w:type="gramEnd"/>
      <w:r w:rsidRPr="0033750C">
        <w:rPr>
          <w:rFonts w:ascii="Times New Roman" w:eastAsia="SimSun" w:hAnsi="Times New Roman" w:cs="Times New Roman"/>
          <w:color w:val="1F497D"/>
          <w:kern w:val="0"/>
          <w:sz w:val="22"/>
        </w:rPr>
        <w:t xml:space="preserve"> be so lucky enough to have a</w:t>
      </w:r>
      <w:r w:rsidR="00A553B7" w:rsidRPr="0033750C">
        <w:rPr>
          <w:rFonts w:ascii="Times New Roman" w:eastAsia="SimSun" w:hAnsi="Times New Roman" w:cs="Times New Roman"/>
          <w:color w:val="1F497D"/>
          <w:kern w:val="0"/>
          <w:sz w:val="22"/>
        </w:rPr>
        <w:t>n</w:t>
      </w:r>
      <w:r w:rsidRPr="0033750C">
        <w:rPr>
          <w:rFonts w:ascii="Times New Roman" w:eastAsia="SimSun" w:hAnsi="Times New Roman" w:cs="Times New Roman"/>
          <w:color w:val="1F497D"/>
          <w:kern w:val="0"/>
          <w:sz w:val="22"/>
        </w:rPr>
        <w:t xml:space="preserve"> email account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McGill University. Because when I was doing my research, I found there are some journal databases I cannot access</w:t>
      </w:r>
      <w:r w:rsidR="00395B87" w:rsidRPr="0033750C">
        <w:rPr>
          <w:rFonts w:ascii="Times New Roman" w:eastAsia="SimSun" w:hAnsi="Times New Roman" w:cs="Times New Roman"/>
          <w:color w:val="1F497D"/>
          <w:kern w:val="0"/>
          <w:sz w:val="22"/>
        </w:rPr>
        <w:t xml:space="preserve"> using my o</w:t>
      </w:r>
      <w:r w:rsidR="000601B8" w:rsidRPr="0033750C">
        <w:rPr>
          <w:rFonts w:ascii="Times New Roman" w:eastAsia="SimSun" w:hAnsi="Times New Roman" w:cs="Times New Roman"/>
          <w:color w:val="1F497D"/>
          <w:kern w:val="0"/>
          <w:sz w:val="22"/>
        </w:rPr>
        <w:t>w</w:t>
      </w:r>
      <w:r w:rsidR="00395B87" w:rsidRPr="0033750C">
        <w:rPr>
          <w:rFonts w:ascii="Times New Roman" w:eastAsia="SimSun" w:hAnsi="Times New Roman" w:cs="Times New Roman"/>
          <w:color w:val="1F497D"/>
          <w:kern w:val="0"/>
          <w:sz w:val="22"/>
        </w:rPr>
        <w:t>n university account. It seems that McGill University has more database subscription</w:t>
      </w:r>
      <w:r w:rsidR="000601B8" w:rsidRPr="0033750C">
        <w:rPr>
          <w:rFonts w:ascii="Times New Roman" w:eastAsia="SimSun" w:hAnsi="Times New Roman" w:cs="Times New Roman"/>
          <w:color w:val="1F497D"/>
          <w:kern w:val="0"/>
          <w:sz w:val="22"/>
        </w:rPr>
        <w:t>s</w:t>
      </w:r>
      <w:r w:rsidR="00395B87" w:rsidRPr="0033750C">
        <w:rPr>
          <w:rFonts w:ascii="Times New Roman" w:eastAsia="SimSun" w:hAnsi="Times New Roman" w:cs="Times New Roman"/>
          <w:color w:val="1F497D"/>
          <w:kern w:val="0"/>
          <w:sz w:val="22"/>
        </w:rPr>
        <w:t xml:space="preserve"> than my university. If it is not possible to get the email account of McGill University, that</w:t>
      </w:r>
      <w:r w:rsidR="00722F9A">
        <w:rPr>
          <w:rFonts w:ascii="Times New Roman" w:eastAsia="SimSun" w:hAnsi="Times New Roman" w:cs="Times New Roman"/>
          <w:color w:val="1F497D"/>
          <w:kern w:val="0"/>
          <w:sz w:val="22"/>
        </w:rPr>
        <w:t>’</w:t>
      </w:r>
      <w:r w:rsidR="00395B87" w:rsidRPr="0033750C">
        <w:rPr>
          <w:rFonts w:ascii="Times New Roman" w:eastAsia="SimSun" w:hAnsi="Times New Roman" w:cs="Times New Roman"/>
          <w:color w:val="1F497D"/>
          <w:kern w:val="0"/>
          <w:sz w:val="22"/>
        </w:rPr>
        <w:t xml:space="preserve">s okay </w:t>
      </w:r>
      <w:proofErr w:type="spellStart"/>
      <w:r w:rsidR="00395B87" w:rsidRPr="0033750C">
        <w:rPr>
          <w:rFonts w:ascii="Times New Roman" w:eastAsia="SimSun" w:hAnsi="Times New Roman" w:cs="Times New Roman"/>
          <w:color w:val="1F497D"/>
          <w:kern w:val="0"/>
          <w:sz w:val="22"/>
        </w:rPr>
        <w:t>hahaha</w:t>
      </w:r>
      <w:proofErr w:type="spellEnd"/>
      <w:r w:rsidR="00395B87" w:rsidRPr="0033750C">
        <w:rPr>
          <w:rFonts w:ascii="Times New Roman" w:eastAsia="SimSun" w:hAnsi="Times New Roman" w:cs="Times New Roman"/>
          <w:color w:val="1F497D"/>
          <w:kern w:val="0"/>
          <w:sz w:val="22"/>
        </w:rPr>
        <w:t>.</w:t>
      </w:r>
    </w:p>
    <w:p w14:paraId="54A06EBD" w14:textId="432C2371" w:rsidR="00395B87" w:rsidRPr="0033750C" w:rsidRDefault="00395B8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so surprised that you have so much knowledge about where I was born and where I am studying. </w:t>
      </w:r>
      <w:r w:rsidR="000601B8" w:rsidRPr="0033750C">
        <w:rPr>
          <w:rFonts w:ascii="Times New Roman" w:eastAsia="SimSun" w:hAnsi="Times New Roman" w:cs="Times New Roman"/>
          <w:color w:val="1F497D"/>
          <w:kern w:val="0"/>
          <w:sz w:val="22"/>
        </w:rPr>
        <w:t xml:space="preserve">Thank you for your carefulness. </w:t>
      </w:r>
      <w:proofErr w:type="gramStart"/>
      <w:r w:rsidR="000601B8" w:rsidRPr="0033750C">
        <w:rPr>
          <w:rFonts w:ascii="Times New Roman" w:eastAsia="SimSun" w:hAnsi="Times New Roman" w:cs="Times New Roman"/>
          <w:color w:val="1F497D"/>
          <w:kern w:val="0"/>
          <w:sz w:val="22"/>
        </w:rPr>
        <w:t>Actually, I</w:t>
      </w:r>
      <w:proofErr w:type="gramEnd"/>
      <w:r w:rsidR="000601B8" w:rsidRPr="0033750C">
        <w:rPr>
          <w:rFonts w:ascii="Times New Roman" w:eastAsia="SimSun" w:hAnsi="Times New Roman" w:cs="Times New Roman"/>
          <w:color w:val="1F497D"/>
          <w:kern w:val="0"/>
          <w:sz w:val="22"/>
        </w:rPr>
        <w:t xml:space="preserve"> have never drunk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xml:space="preserve">, although I was born in the motherland of </w:t>
      </w:r>
      <w:proofErr w:type="gramStart"/>
      <w:r w:rsidR="000601B8" w:rsidRPr="0033750C">
        <w:rPr>
          <w:rFonts w:ascii="Times New Roman" w:eastAsia="SimSun" w:hAnsi="Times New Roman" w:cs="Times New Roman"/>
          <w:color w:val="1F497D"/>
          <w:kern w:val="0"/>
          <w:sz w:val="22"/>
        </w:rPr>
        <w:t>黄酒</w:t>
      </w:r>
      <w:proofErr w:type="gramEnd"/>
      <w:r w:rsidR="000601B8" w:rsidRPr="0033750C">
        <w:rPr>
          <w:rFonts w:ascii="Times New Roman" w:eastAsia="SimSun" w:hAnsi="Times New Roman" w:cs="Times New Roman"/>
          <w:color w:val="1F497D"/>
          <w:kern w:val="0"/>
          <w:sz w:val="22"/>
        </w:rPr>
        <w:t>. Haha don</w:t>
      </w:r>
      <w:r w:rsidR="00722F9A">
        <w:rPr>
          <w:rFonts w:ascii="Times New Roman" w:eastAsia="SimSun" w:hAnsi="Times New Roman" w:cs="Times New Roman"/>
          <w:color w:val="1F497D"/>
          <w:kern w:val="0"/>
          <w:sz w:val="22"/>
        </w:rPr>
        <w:t>’</w:t>
      </w:r>
      <w:r w:rsidR="000601B8" w:rsidRPr="0033750C">
        <w:rPr>
          <w:rFonts w:ascii="Times New Roman" w:eastAsia="SimSun" w:hAnsi="Times New Roman" w:cs="Times New Roman"/>
          <w:color w:val="1F497D"/>
          <w:kern w:val="0"/>
          <w:sz w:val="22"/>
        </w:rPr>
        <w:t xml:space="preserve">t blame me. </w:t>
      </w:r>
      <w:r w:rsidR="00A553B7" w:rsidRPr="0033750C">
        <w:rPr>
          <w:rFonts w:ascii="Times New Roman" w:eastAsia="SimSun" w:hAnsi="Times New Roman" w:cs="Times New Roman"/>
          <w:color w:val="1F497D"/>
          <w:kern w:val="0"/>
          <w:sz w:val="22"/>
        </w:rPr>
        <w:t xml:space="preserve">Now, I am in Chengdu because this semester will end one month later. I miss Hangzhou so much. Yesterday, I went to a Hangzhou restaurant called </w:t>
      </w:r>
      <w:proofErr w:type="spellStart"/>
      <w:r w:rsidR="00A553B7" w:rsidRPr="0033750C">
        <w:rPr>
          <w:rFonts w:ascii="Times New Roman" w:eastAsia="SimSun" w:hAnsi="Times New Roman" w:cs="Times New Roman"/>
          <w:color w:val="1F497D"/>
          <w:kern w:val="0"/>
          <w:sz w:val="22"/>
        </w:rPr>
        <w:t>Greentea</w:t>
      </w:r>
      <w:proofErr w:type="spellEnd"/>
      <w:r w:rsidR="00A553B7" w:rsidRPr="0033750C">
        <w:rPr>
          <w:rFonts w:ascii="Times New Roman" w:eastAsia="SimSun" w:hAnsi="Times New Roman" w:cs="Times New Roman"/>
          <w:color w:val="1F497D"/>
          <w:kern w:val="0"/>
          <w:sz w:val="22"/>
        </w:rPr>
        <w:t xml:space="preserve">. Many of the dishes in it are very authentic, and I have the feeling of the taste in my hometown. Here are some pictures I took </w:t>
      </w:r>
      <w:proofErr w:type="gramStart"/>
      <w:r w:rsidR="00A553B7" w:rsidRPr="0033750C">
        <w:rPr>
          <w:rFonts w:ascii="Times New Roman" w:eastAsia="SimSun" w:hAnsi="Times New Roman" w:cs="Times New Roman"/>
          <w:color w:val="1F497D"/>
          <w:kern w:val="0"/>
          <w:sz w:val="22"/>
        </w:rPr>
        <w:t>when</w:t>
      </w:r>
      <w:proofErr w:type="gramEnd"/>
      <w:r w:rsidR="00A553B7" w:rsidRPr="0033750C">
        <w:rPr>
          <w:rFonts w:ascii="Times New Roman" w:eastAsia="SimSun" w:hAnsi="Times New Roman" w:cs="Times New Roman"/>
          <w:color w:val="1F497D"/>
          <w:kern w:val="0"/>
          <w:sz w:val="22"/>
        </w:rPr>
        <w:t xml:space="preserve"> eating. If you come to China again, I will take you to taste these Hangzhou delicacies.</w:t>
      </w:r>
    </w:p>
    <w:p w14:paraId="1C02D624" w14:textId="14708135"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workload, aha, I think everyone around me almost has the same workload as me. In China, this phenomenon is called “</w:t>
      </w:r>
      <w:r w:rsidRPr="0033750C">
        <w:rPr>
          <w:rFonts w:ascii="Times New Roman" w:eastAsia="SimSun" w:hAnsi="Times New Roman" w:cs="Times New Roman"/>
          <w:color w:val="1F497D"/>
          <w:kern w:val="0"/>
          <w:sz w:val="22"/>
        </w:rPr>
        <w:t>卷</w:t>
      </w:r>
      <w:r w:rsidRPr="0033750C">
        <w:rPr>
          <w:rFonts w:ascii="Times New Roman" w:eastAsia="SimSun" w:hAnsi="Times New Roman" w:cs="Times New Roman"/>
          <w:color w:val="1F497D"/>
          <w:kern w:val="0"/>
          <w:sz w:val="22"/>
        </w:rPr>
        <w:t xml:space="preserve">”, which means in certain fields, there are too many people than the jobs society provides so these people must be more perfect than others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get that position. So, I think the workload in China may be a little higher than that in Canada. </w:t>
      </w:r>
    </w:p>
    <w:p w14:paraId="3B198BEC" w14:textId="0099B040"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I am </w:t>
      </w:r>
      <w:proofErr w:type="spellStart"/>
      <w:proofErr w:type="gramStart"/>
      <w:r w:rsidRPr="0033750C">
        <w:rPr>
          <w:rFonts w:ascii="Times New Roman" w:eastAsia="SimSun" w:hAnsi="Times New Roman" w:cs="Times New Roman"/>
          <w:color w:val="1F497D"/>
          <w:kern w:val="0"/>
          <w:sz w:val="22"/>
        </w:rPr>
        <w:t>alreadysenior</w:t>
      </w:r>
      <w:proofErr w:type="spellEnd"/>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I need to apply for </w:t>
      </w:r>
      <w:proofErr w:type="gramStart"/>
      <w:r w:rsidRPr="0033750C">
        <w:rPr>
          <w:rFonts w:ascii="Times New Roman" w:eastAsia="SimSun" w:hAnsi="Times New Roman" w:cs="Times New Roman"/>
          <w:color w:val="1F497D"/>
          <w:kern w:val="0"/>
          <w:sz w:val="22"/>
        </w:rPr>
        <w:t>master</w:t>
      </w:r>
      <w:proofErr w:type="gramEnd"/>
      <w:r w:rsidRPr="0033750C">
        <w:rPr>
          <w:rFonts w:ascii="Times New Roman" w:eastAsia="SimSun" w:hAnsi="Times New Roman" w:cs="Times New Roman"/>
          <w:color w:val="1F497D"/>
          <w:kern w:val="0"/>
          <w:sz w:val="22"/>
        </w:rPr>
        <w:t xml:space="preserve"> or PhD study during this summer vacation, I will also be busy during these days. Your greetings gave me some comfort in my busy schedule. Thank you again for your patient help!</w:t>
      </w:r>
    </w:p>
    <w:p w14:paraId="348D3AE4" w14:textId="33AD3F8A" w:rsidR="00A553B7" w:rsidRPr="0033750C" w:rsidRDefault="00A553B7" w:rsidP="002327C7">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ll the best.</w:t>
      </w:r>
    </w:p>
    <w:p w14:paraId="186B595E" w14:textId="137CEDFB"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w:t>
      </w:r>
    </w:p>
    <w:p w14:paraId="3AC26564" w14:textId="64FDB8B1"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23EE14" w14:textId="5771375A"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32E9D3" w14:textId="34184536" w:rsidR="00F95224" w:rsidRPr="0033750C" w:rsidRDefault="00F95224" w:rsidP="00F952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o,</w:t>
      </w:r>
    </w:p>
    <w:p w14:paraId="0D40F03D" w14:textId="49A80951" w:rsidR="00F95224" w:rsidRPr="0033750C" w:rsidRDefault="00F95224" w:rsidP="00F952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w:t>
      </w:r>
      <w:proofErr w:type="gramStart"/>
      <w:r w:rsidRPr="0033750C">
        <w:rPr>
          <w:rFonts w:ascii="Times New Roman" w:eastAsia="SimSun" w:hAnsi="Times New Roman" w:cs="Times New Roman"/>
          <w:color w:val="1F497D"/>
          <w:kern w:val="0"/>
          <w:sz w:val="22"/>
        </w:rPr>
        <w:t>that</w:t>
      </w:r>
      <w:proofErr w:type="gramEnd"/>
      <w:r w:rsidRPr="0033750C">
        <w:rPr>
          <w:rFonts w:ascii="Times New Roman" w:eastAsia="SimSun" w:hAnsi="Times New Roman" w:cs="Times New Roman"/>
          <w:color w:val="1F497D"/>
          <w:kern w:val="0"/>
          <w:sz w:val="22"/>
        </w:rPr>
        <w:t xml:space="preserve">. </w:t>
      </w:r>
    </w:p>
    <w:p w14:paraId="0F4D0A90"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9AE4D8"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91837" w14:textId="77777777" w:rsidR="00F95224" w:rsidRPr="0033750C" w:rsidRDefault="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932E5" w14:textId="0AD82992" w:rsidR="00F95224" w:rsidRPr="0033750C" w:rsidRDefault="00F95224"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5420E8A5" w14:textId="00CF616D" w:rsidR="00324FAD" w:rsidRPr="0033750C" w:rsidRDefault="00324FAD"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傅教授：</w:t>
      </w:r>
    </w:p>
    <w:p w14:paraId="0D89F050" w14:textId="77777777"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FD4F5E4" w14:textId="6F7CB189"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w:t>
      </w:r>
      <w:r w:rsidR="00277DC7" w:rsidRPr="0033750C">
        <w:rPr>
          <w:rFonts w:ascii="Times New Roman" w:eastAsia="SimSun" w:hAnsi="Times New Roman" w:cs="Times New Roman"/>
          <w:color w:val="1F497D"/>
          <w:kern w:val="0"/>
          <w:sz w:val="22"/>
        </w:rPr>
        <w:t>，并且在博士研究生阶段进入您的项目组</w:t>
      </w:r>
      <w:r w:rsidRPr="0033750C">
        <w:rPr>
          <w:rFonts w:ascii="Times New Roman" w:eastAsia="SimSun" w:hAnsi="Times New Roman" w:cs="Times New Roman"/>
          <w:color w:val="1F497D"/>
          <w:kern w:val="0"/>
          <w:sz w:val="22"/>
        </w:rPr>
        <w:t>。</w:t>
      </w:r>
    </w:p>
    <w:p w14:paraId="5CE364B2" w14:textId="5D39DD5B" w:rsidR="00277DC7" w:rsidRPr="0033750C" w:rsidRDefault="00277DC7" w:rsidP="00746D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w:t>
      </w:r>
      <w:r w:rsidR="00746D16" w:rsidRPr="0033750C">
        <w:rPr>
          <w:rFonts w:ascii="Times New Roman" w:eastAsia="SimSun" w:hAnsi="Times New Roman" w:cs="Times New Roman"/>
          <w:color w:val="1F497D"/>
          <w:kern w:val="0"/>
          <w:sz w:val="22"/>
        </w:rPr>
        <w:t>是我非常感兴趣的领域，</w:t>
      </w:r>
      <w:r w:rsidRPr="0033750C">
        <w:rPr>
          <w:rFonts w:ascii="Times New Roman" w:eastAsia="SimSun" w:hAnsi="Times New Roman" w:cs="Times New Roman"/>
          <w:color w:val="1F497D"/>
          <w:kern w:val="0"/>
          <w:sz w:val="22"/>
        </w:rPr>
        <w:t>是我一直在努力研究和探索的方向。一直以来，我非常向往</w:t>
      </w:r>
      <w:r w:rsidR="00746D16" w:rsidRPr="0033750C">
        <w:rPr>
          <w:rFonts w:ascii="Times New Roman" w:eastAsia="SimSun" w:hAnsi="Times New Roman" w:cs="Times New Roman"/>
          <w:color w:val="1F497D"/>
          <w:kern w:val="0"/>
          <w:sz w:val="22"/>
        </w:rPr>
        <w:t>浙江大学的学习和研究环境，并期待在那里学习。以下是我的自我介绍，并且我</w:t>
      </w:r>
      <w:r w:rsidR="00F95224" w:rsidRPr="0033750C">
        <w:rPr>
          <w:rFonts w:ascii="Times New Roman" w:eastAsia="SimSun" w:hAnsi="Times New Roman" w:cs="Times New Roman"/>
          <w:color w:val="1F497D"/>
          <w:kern w:val="0"/>
          <w:sz w:val="22"/>
        </w:rPr>
        <w:t>将</w:t>
      </w:r>
      <w:r w:rsidR="00746D16" w:rsidRPr="0033750C">
        <w:rPr>
          <w:rFonts w:ascii="Times New Roman" w:eastAsia="SimSun" w:hAnsi="Times New Roman" w:cs="Times New Roman"/>
          <w:color w:val="1F497D"/>
          <w:kern w:val="0"/>
          <w:sz w:val="22"/>
        </w:rPr>
        <w:t>我的简历附在了这封邮件中，感谢您在百忙之中查阅我的申请材料。</w:t>
      </w:r>
    </w:p>
    <w:p w14:paraId="0275601D"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6BF4DD79"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BE159DB"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F40EA84"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67AA11AF" w14:textId="044D7F8A" w:rsidR="00277DC7" w:rsidRPr="0033750C" w:rsidRDefault="00AB2C79"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w:t>
      </w:r>
      <w:r w:rsidR="00F95224" w:rsidRPr="0033750C">
        <w:rPr>
          <w:rFonts w:ascii="Times New Roman" w:eastAsia="SimSun" w:hAnsi="Times New Roman" w:cs="Times New Roman"/>
          <w:color w:val="1F497D"/>
          <w:kern w:val="0"/>
          <w:sz w:val="22"/>
        </w:rPr>
        <w:t>为我国智能制造的发展贡献自己的一份力量。祝您工作顺利！</w:t>
      </w:r>
    </w:p>
    <w:p w14:paraId="27EA1AF3" w14:textId="77777777" w:rsidR="00324FAD" w:rsidRPr="0033750C" w:rsidRDefault="00324FAD" w:rsidP="00324FAD">
      <w:pPr>
        <w:pStyle w:val="Salutation"/>
        <w:ind w:firstLine="420"/>
      </w:pPr>
      <w:r w:rsidRPr="0033750C">
        <w:t>此致</w:t>
      </w:r>
    </w:p>
    <w:p w14:paraId="5B189E23" w14:textId="77777777" w:rsidR="00324FAD" w:rsidRPr="0033750C" w:rsidRDefault="00324FAD" w:rsidP="00324FAD">
      <w:pPr>
        <w:pStyle w:val="Closing"/>
        <w:ind w:left="0"/>
      </w:pPr>
      <w:r w:rsidRPr="0033750C">
        <w:t>敬礼！</w:t>
      </w:r>
    </w:p>
    <w:p w14:paraId="5A7797F4" w14:textId="77777777" w:rsidR="00324FAD" w:rsidRPr="0033750C" w:rsidRDefault="00324FAD" w:rsidP="00324FAD">
      <w:pPr>
        <w:pStyle w:val="Closing"/>
        <w:ind w:left="0"/>
        <w:jc w:val="right"/>
      </w:pPr>
      <w:r w:rsidRPr="0033750C">
        <w:t>金刘超</w:t>
      </w:r>
    </w:p>
    <w:p w14:paraId="390D536B" w14:textId="1A27D3DD" w:rsidR="00324FAD" w:rsidRPr="0033750C" w:rsidRDefault="00324FAD" w:rsidP="00324FAD">
      <w:pPr>
        <w:pStyle w:val="Closing"/>
        <w:ind w:left="0"/>
        <w:jc w:val="right"/>
      </w:pPr>
      <w:proofErr w:type="gramStart"/>
      <w:r w:rsidRPr="0033750C">
        <w:t>2021</w:t>
      </w:r>
      <w:r w:rsidRPr="0033750C">
        <w:t>年</w:t>
      </w:r>
      <w:r w:rsidRPr="0033750C">
        <w:t>6</w:t>
      </w:r>
      <w:r w:rsidRPr="0033750C">
        <w:t>月</w:t>
      </w:r>
      <w:r w:rsidRPr="0033750C">
        <w:t>1</w:t>
      </w:r>
      <w:r w:rsidR="00277DC7" w:rsidRPr="0033750C">
        <w:t>6</w:t>
      </w:r>
      <w:r w:rsidRPr="0033750C">
        <w:t>日</w:t>
      </w:r>
      <w:proofErr w:type="gramEnd"/>
    </w:p>
    <w:p w14:paraId="59C776AE" w14:textId="77777777" w:rsidR="00324FAD" w:rsidRPr="0033750C" w:rsidRDefault="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1C4AF2" w14:textId="6A870B40" w:rsidR="004541D0" w:rsidRPr="0033750C" w:rsidRDefault="004541D0" w:rsidP="004541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1173DAD1" w14:textId="5F5C3F26" w:rsidR="004541D0" w:rsidRPr="0033750C" w:rsidRDefault="004541D0" w:rsidP="004541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ore information about my institute, please refer to https://www.engineering.pitt.edu/SCUPI/.</w:t>
      </w:r>
    </w:p>
    <w:p w14:paraId="249E408B"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1EEC4F"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D275F" w14:textId="77777777" w:rsidR="004541D0" w:rsidRPr="0033750C" w:rsidRDefault="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D27EDF" w14:textId="5C84A866"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165A03CF" w14:textId="474EB72C" w:rsidR="004A5F0B" w:rsidRPr="0033750C" w:rsidRDefault="004A5F0B" w:rsidP="004A5F0B">
      <w:pPr>
        <w:rPr>
          <w:rFonts w:ascii="Times New Roman" w:eastAsia="SimSun" w:hAnsi="Times New Roman" w:cs="Times New Roman"/>
          <w:color w:val="1F497D"/>
          <w:kern w:val="0"/>
          <w:sz w:val="22"/>
        </w:rPr>
      </w:pPr>
      <w:bookmarkStart w:id="107" w:name="OLE_LINK36"/>
      <w:bookmarkStart w:id="108" w:name="OLE_LINK37"/>
      <w:r w:rsidRPr="0033750C">
        <w:rPr>
          <w:rFonts w:ascii="Times New Roman" w:eastAsia="SimSun" w:hAnsi="Times New Roman" w:cs="Times New Roman"/>
          <w:color w:val="1F497D"/>
          <w:kern w:val="0"/>
          <w:sz w:val="22"/>
        </w:rPr>
        <w:t xml:space="preserve">Dear Prof. </w:t>
      </w:r>
      <w:proofErr w:type="spellStart"/>
      <w:r w:rsidR="00A2700F" w:rsidRPr="0033750C">
        <w:rPr>
          <w:rFonts w:ascii="Times New Roman" w:eastAsia="SimSun" w:hAnsi="Times New Roman" w:cs="Times New Roman"/>
          <w:color w:val="1F497D"/>
          <w:kern w:val="0"/>
          <w:sz w:val="22"/>
        </w:rPr>
        <w:t>Katzschmann</w:t>
      </w:r>
      <w:proofErr w:type="spellEnd"/>
      <w:r w:rsidRPr="0033750C">
        <w:rPr>
          <w:rFonts w:ascii="Times New Roman" w:eastAsia="SimSun" w:hAnsi="Times New Roman" w:cs="Times New Roman"/>
          <w:color w:val="1F497D"/>
          <w:kern w:val="0"/>
          <w:sz w:val="22"/>
        </w:rPr>
        <w:t>,</w:t>
      </w:r>
    </w:p>
    <w:p w14:paraId="1650EB07" w14:textId="525A120D"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w:t>
      </w:r>
      <w:r w:rsidR="00A2700F" w:rsidRPr="0033750C">
        <w:rPr>
          <w:rFonts w:ascii="Times New Roman" w:eastAsia="SimSun" w:hAnsi="Times New Roman" w:cs="Times New Roman"/>
          <w:color w:val="1F497D"/>
          <w:kern w:val="0"/>
          <w:sz w:val="22"/>
        </w:rPr>
        <w:t xml:space="preserve"> in China</w:t>
      </w:r>
      <w:r w:rsidRPr="0033750C">
        <w:rPr>
          <w:rFonts w:ascii="Times New Roman" w:eastAsia="SimSun" w:hAnsi="Times New Roman" w:cs="Times New Roman"/>
          <w:color w:val="1F497D"/>
          <w:kern w:val="0"/>
          <w:sz w:val="22"/>
        </w:rPr>
        <w:t>,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 xml:space="preserve">.D. position for 2022.   </w:t>
      </w:r>
    </w:p>
    <w:p w14:paraId="39552251" w14:textId="24A770E5"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Soft robot-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12124EC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365CBF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534F879E"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D12A90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FEAD88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F812688"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8AFFC70"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273FDAC"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7"/>
    <w:bookmarkEnd w:id="108"/>
    <w:p w14:paraId="291BF6A9"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F84AE1" w14:textId="39BD2AB3"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7F5D8F4C" w14:textId="292502B5"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Frazzoli</w:t>
      </w:r>
      <w:proofErr w:type="spellEnd"/>
      <w:r w:rsidRPr="0033750C">
        <w:rPr>
          <w:rFonts w:ascii="Times New Roman" w:eastAsia="SimSun" w:hAnsi="Times New Roman" w:cs="Times New Roman"/>
          <w:color w:val="1F497D"/>
          <w:kern w:val="0"/>
          <w:sz w:val="22"/>
        </w:rPr>
        <w:t>,</w:t>
      </w:r>
    </w:p>
    <w:p w14:paraId="434F56A9" w14:textId="4AB8F95A"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 xml:space="preserve">.D. position for 2022.   </w:t>
      </w:r>
    </w:p>
    <w:p w14:paraId="4DEA66B2" w14:textId="77777777"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3ADD5247" w14:textId="55E1AE59"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7AA372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38127FFA"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C46520"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1684527"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1E2C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CD5BE91"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EFC853D"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2C9FB8"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E4320" w14:textId="1150D5F4"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7620B9A" w14:textId="127D3EB0"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Macauley and </w:t>
      </w:r>
      <w:proofErr w:type="spellStart"/>
      <w:r w:rsidRPr="0033750C">
        <w:rPr>
          <w:rFonts w:ascii="Times New Roman" w:eastAsia="SimSun" w:hAnsi="Times New Roman" w:cs="Times New Roman"/>
          <w:color w:val="1F497D"/>
          <w:kern w:val="0"/>
          <w:sz w:val="22"/>
        </w:rPr>
        <w:t>Scagnoli</w:t>
      </w:r>
      <w:proofErr w:type="spellEnd"/>
      <w:r w:rsidRPr="0033750C">
        <w:rPr>
          <w:rFonts w:ascii="Times New Roman" w:eastAsia="SimSun" w:hAnsi="Times New Roman" w:cs="Times New Roman"/>
          <w:color w:val="1F497D"/>
          <w:kern w:val="0"/>
          <w:sz w:val="22"/>
        </w:rPr>
        <w:t>,</w:t>
      </w:r>
    </w:p>
    <w:p w14:paraId="4763D8DA" w14:textId="6008471C"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3D Magneto-mechanical Artificial Spin Systems.  </w:t>
      </w:r>
    </w:p>
    <w:p w14:paraId="5C830F17" w14:textId="19EDA627" w:rsidR="00F80D89" w:rsidRPr="0033750C" w:rsidRDefault="00F80D89" w:rsidP="00F80D89">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2AE6D4C7"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47D8D96"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FADB5A5"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61E420D"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1D8AEA9"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0B15D3E"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F52D0D0"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21ABBB"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A7A2F" w14:textId="77777777" w:rsidR="00F80D89" w:rsidRPr="0033750C" w:rsidRDefault="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359A53" w14:textId="3A0E6A22"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opher,</w:t>
      </w:r>
    </w:p>
    <w:p w14:paraId="30D3E49D" w14:textId="5D2A9BA3"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the update on your progress. Please let me know your time zone in China and how much the time laps exist between your location and </w:t>
      </w:r>
      <w:proofErr w:type="gramStart"/>
      <w:r w:rsidRPr="0033750C">
        <w:rPr>
          <w:rFonts w:ascii="Times New Roman" w:eastAsia="SimSun" w:hAnsi="Times New Roman" w:cs="Times New Roman"/>
          <w:color w:val="1F497D"/>
          <w:kern w:val="0"/>
          <w:sz w:val="22"/>
        </w:rPr>
        <w:t>Montreal</w:t>
      </w:r>
      <w:proofErr w:type="gramEnd"/>
      <w:r w:rsidRPr="0033750C">
        <w:rPr>
          <w:rFonts w:ascii="Times New Roman" w:eastAsia="SimSun" w:hAnsi="Times New Roman" w:cs="Times New Roman"/>
          <w:color w:val="1F497D"/>
          <w:kern w:val="0"/>
          <w:sz w:val="22"/>
        </w:rPr>
        <w:t xml:space="preserve"> and I will then arrange a meeting with you.</w:t>
      </w:r>
    </w:p>
    <w:p w14:paraId="19C32A06" w14:textId="26F77608"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irst suggest you </w:t>
      </w:r>
      <w:proofErr w:type="gramStart"/>
      <w:r w:rsidRPr="0033750C">
        <w:rPr>
          <w:rFonts w:ascii="Times New Roman" w:eastAsia="SimSun" w:hAnsi="Times New Roman" w:cs="Times New Roman"/>
          <w:color w:val="1F497D"/>
          <w:kern w:val="0"/>
          <w:sz w:val="22"/>
        </w:rPr>
        <w:t>to meet</w:t>
      </w:r>
      <w:proofErr w:type="gramEnd"/>
      <w:r w:rsidRPr="0033750C">
        <w:rPr>
          <w:rFonts w:ascii="Times New Roman" w:eastAsia="SimSun" w:hAnsi="Times New Roman" w:cs="Times New Roman"/>
          <w:color w:val="1F497D"/>
          <w:kern w:val="0"/>
          <w:sz w:val="22"/>
        </w:rPr>
        <w:t xml:space="preserve"> with Jun and present your findings to him for his comments and </w:t>
      </w:r>
      <w:proofErr w:type="gramStart"/>
      <w:r w:rsidRPr="0033750C">
        <w:rPr>
          <w:rFonts w:ascii="Times New Roman" w:eastAsia="SimSun" w:hAnsi="Times New Roman" w:cs="Times New Roman"/>
          <w:color w:val="1F497D"/>
          <w:kern w:val="0"/>
          <w:sz w:val="22"/>
        </w:rPr>
        <w:t>suggestion</w:t>
      </w:r>
      <w:proofErr w:type="gramEnd"/>
      <w:r w:rsidRPr="0033750C">
        <w:rPr>
          <w:rFonts w:ascii="Times New Roman" w:eastAsia="SimSun" w:hAnsi="Times New Roman" w:cs="Times New Roman"/>
          <w:color w:val="1F497D"/>
          <w:kern w:val="0"/>
          <w:sz w:val="22"/>
        </w:rPr>
        <w:t xml:space="preserve">. When revised, please send me your report in the form of </w:t>
      </w:r>
      <w:proofErr w:type="gramStart"/>
      <w:r w:rsidRPr="0033750C">
        <w:rPr>
          <w:rFonts w:ascii="Times New Roman" w:eastAsia="SimSun" w:hAnsi="Times New Roman" w:cs="Times New Roman"/>
          <w:color w:val="1F497D"/>
          <w:kern w:val="0"/>
          <w:sz w:val="22"/>
        </w:rPr>
        <w:t>PowerPoint</w:t>
      </w:r>
      <w:proofErr w:type="gramEnd"/>
      <w:r w:rsidRPr="0033750C">
        <w:rPr>
          <w:rFonts w:ascii="Times New Roman" w:eastAsia="SimSun" w:hAnsi="Times New Roman" w:cs="Times New Roman"/>
          <w:color w:val="1F497D"/>
          <w:kern w:val="0"/>
          <w:sz w:val="22"/>
        </w:rPr>
        <w:t xml:space="preserve"> presentation to me by the end of this week. In addition to finding the fabrication and 3D printing methods for origami, please try to find </w:t>
      </w:r>
      <w:proofErr w:type="spellStart"/>
      <w:r w:rsidRPr="0033750C">
        <w:rPr>
          <w:rFonts w:ascii="Times New Roman" w:eastAsia="SimSun" w:hAnsi="Times New Roman" w:cs="Times New Roman"/>
          <w:color w:val="1F497D"/>
          <w:kern w:val="0"/>
          <w:sz w:val="22"/>
        </w:rPr>
        <w:t>classicisation</w:t>
      </w:r>
      <w:proofErr w:type="spellEnd"/>
      <w:r w:rsidRPr="0033750C">
        <w:rPr>
          <w:rFonts w:ascii="Times New Roman" w:eastAsia="SimSun" w:hAnsi="Times New Roman" w:cs="Times New Roman"/>
          <w:color w:val="1F497D"/>
          <w:kern w:val="0"/>
          <w:sz w:val="22"/>
        </w:rPr>
        <w:t xml:space="preserve"> of different types of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 2D and 3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find general </w:t>
      </w:r>
      <w:proofErr w:type="gramStart"/>
      <w:r w:rsidRPr="0033750C">
        <w:rPr>
          <w:rFonts w:ascii="Times New Roman" w:eastAsia="SimSun" w:hAnsi="Times New Roman" w:cs="Times New Roman"/>
          <w:color w:val="1F497D"/>
          <w:kern w:val="0"/>
          <w:sz w:val="22"/>
        </w:rPr>
        <w:t>principals</w:t>
      </w:r>
      <w:proofErr w:type="gramEnd"/>
      <w:r w:rsidRPr="0033750C">
        <w:rPr>
          <w:rFonts w:ascii="Times New Roman" w:eastAsia="SimSun" w:hAnsi="Times New Roman" w:cs="Times New Roman"/>
          <w:color w:val="1F497D"/>
          <w:kern w:val="0"/>
          <w:sz w:val="22"/>
        </w:rPr>
        <w:t xml:space="preserve"> to be used for systematic designing new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stead of being intuitive.</w:t>
      </w:r>
    </w:p>
    <w:p w14:paraId="57A2ED5D" w14:textId="763D7894"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E7487B" w14:textId="2F47BC01"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6E043E1D" w14:textId="77777777" w:rsidR="009F761F" w:rsidRPr="0033750C" w:rsidRDefault="009F761F" w:rsidP="009F761F">
      <w:pPr>
        <w:rPr>
          <w:rFonts w:ascii="Times New Roman" w:eastAsia="SimSun" w:hAnsi="Times New Roman" w:cs="Times New Roman"/>
          <w:color w:val="1F497D"/>
          <w:kern w:val="0"/>
          <w:sz w:val="22"/>
        </w:rPr>
      </w:pPr>
    </w:p>
    <w:p w14:paraId="688B3B0F" w14:textId="6906EE0D"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4065A7C2" w14:textId="455C82A1" w:rsidR="009F761F" w:rsidRPr="0033750C" w:rsidRDefault="00CF468C" w:rsidP="00CF46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y time zone is Beijing Time (UTC +8), which is exactly 12 hours away from you. I will make an appointment with Jun and </w:t>
      </w:r>
      <w:proofErr w:type="gramStart"/>
      <w:r w:rsidRPr="0033750C">
        <w:rPr>
          <w:rFonts w:ascii="Times New Roman" w:eastAsia="SimSun" w:hAnsi="Times New Roman" w:cs="Times New Roman"/>
          <w:color w:val="1F497D"/>
          <w:kern w:val="0"/>
          <w:sz w:val="22"/>
        </w:rPr>
        <w:t>present to</w:t>
      </w:r>
      <w:proofErr w:type="gramEnd"/>
      <w:r w:rsidRPr="0033750C">
        <w:rPr>
          <w:rFonts w:ascii="Times New Roman" w:eastAsia="SimSun" w:hAnsi="Times New Roman" w:cs="Times New Roman"/>
          <w:color w:val="1F497D"/>
          <w:kern w:val="0"/>
          <w:sz w:val="22"/>
        </w:rPr>
        <w:t xml:space="preserve"> him first for his advice. </w:t>
      </w:r>
      <w:proofErr w:type="gramStart"/>
      <w:r w:rsidRPr="0033750C">
        <w:rPr>
          <w:rFonts w:ascii="Times New Roman" w:eastAsia="SimSun" w:hAnsi="Times New Roman" w:cs="Times New Roman"/>
          <w:color w:val="1F497D"/>
          <w:kern w:val="0"/>
          <w:sz w:val="22"/>
        </w:rPr>
        <w:t>Once finishing</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revise</w:t>
      </w:r>
      <w:proofErr w:type="gramEnd"/>
      <w:r w:rsidRPr="0033750C">
        <w:rPr>
          <w:rFonts w:ascii="Times New Roman" w:eastAsia="SimSun" w:hAnsi="Times New Roman" w:cs="Times New Roman"/>
          <w:color w:val="1F497D"/>
          <w:kern w:val="0"/>
          <w:sz w:val="22"/>
        </w:rPr>
        <w:t xml:space="preserve">, I will send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my report. Thank you so much for your patient help! Besides, happy Dragon Boat Festival</w:t>
      </w:r>
      <w:r w:rsidR="006E685D" w:rsidRPr="0033750C">
        <w:rPr>
          <w:rFonts w:ascii="Times New Roman" w:eastAsia="SimSun" w:hAnsi="Times New Roman" w:cs="Times New Roman"/>
          <w:color w:val="1F497D"/>
          <w:kern w:val="0"/>
          <w:sz w:val="22"/>
        </w:rPr>
        <w:t xml:space="preserve"> to you and Jun!</w:t>
      </w:r>
      <w:r w:rsidRPr="0033750C">
        <w:rPr>
          <w:rFonts w:ascii="Times New Roman" w:eastAsia="SimSun" w:hAnsi="Times New Roman" w:cs="Times New Roman"/>
          <w:color w:val="1F497D"/>
          <w:kern w:val="0"/>
          <w:sz w:val="22"/>
        </w:rPr>
        <w:t xml:space="preserve"> </w:t>
      </w:r>
    </w:p>
    <w:p w14:paraId="67E6EB0D" w14:textId="77777777"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44A36" w14:textId="4B4E1CB8"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09A8F" w14:textId="28262004" w:rsidR="0032075B" w:rsidRPr="0033750C" w:rsidRDefault="0032075B" w:rsidP="009F761F">
      <w:pPr>
        <w:widowControl/>
        <w:jc w:val="left"/>
        <w:rPr>
          <w:rFonts w:ascii="Times New Roman" w:eastAsia="SimSun" w:hAnsi="Times New Roman" w:cs="Times New Roman"/>
          <w:color w:val="1F497D"/>
          <w:kern w:val="0"/>
          <w:sz w:val="22"/>
        </w:rPr>
      </w:pPr>
    </w:p>
    <w:p w14:paraId="7599C416" w14:textId="1F84592D" w:rsidR="0032075B" w:rsidRPr="0033750C" w:rsidRDefault="0032075B" w:rsidP="0032075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BFBD21C" w14:textId="0E20213B" w:rsidR="0032075B" w:rsidRPr="0033750C" w:rsidRDefault="0032075B" w:rsidP="003207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glad to have a good senior like you. </w:t>
      </w:r>
      <w:r w:rsidR="00B6308B" w:rsidRPr="0033750C">
        <w:rPr>
          <w:rFonts w:ascii="Times New Roman" w:eastAsia="SimSun" w:hAnsi="Times New Roman" w:cs="Times New Roman"/>
          <w:color w:val="1F497D"/>
          <w:kern w:val="0"/>
          <w:sz w:val="22"/>
        </w:rPr>
        <w:t xml:space="preserve">My current PPT report is attached </w:t>
      </w:r>
      <w:proofErr w:type="gramStart"/>
      <w:r w:rsidR="00B6308B" w:rsidRPr="0033750C">
        <w:rPr>
          <w:rFonts w:ascii="Times New Roman" w:eastAsia="SimSun" w:hAnsi="Times New Roman" w:cs="Times New Roman"/>
          <w:color w:val="1F497D"/>
          <w:kern w:val="0"/>
          <w:sz w:val="22"/>
        </w:rPr>
        <w:t>in</w:t>
      </w:r>
      <w:proofErr w:type="gramEnd"/>
      <w:r w:rsidR="00B6308B" w:rsidRPr="0033750C">
        <w:rPr>
          <w:rFonts w:ascii="Times New Roman" w:eastAsia="SimSun" w:hAnsi="Times New Roman" w:cs="Times New Roman"/>
          <w:color w:val="1F497D"/>
          <w:kern w:val="0"/>
          <w:sz w:val="22"/>
        </w:rPr>
        <w:t xml:space="preserve"> this email. My available time is shown below: </w:t>
      </w:r>
    </w:p>
    <w:p w14:paraId="30535C94" w14:textId="3F50046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0913703D" w14:textId="72FB36E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r w:rsidRPr="0033750C">
        <w:rPr>
          <w:rFonts w:ascii="Times New Roman" w:eastAsia="SimSun" w:hAnsi="Times New Roman" w:cs="Times New Roman"/>
          <w:color w:val="1F497D"/>
          <w:kern w:val="0"/>
          <w:sz w:val="22"/>
        </w:rPr>
        <w:t>,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49C578CD" w14:textId="22F6615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p>
    <w:p w14:paraId="01A77DE0" w14:textId="46FDEA2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1B5CCD10" w14:textId="5752E59B"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y are all in </w:t>
      </w:r>
      <w:r w:rsidRPr="0033750C">
        <w:rPr>
          <w:rFonts w:ascii="Times New Roman" w:eastAsia="SimSun" w:hAnsi="Times New Roman" w:cs="Times New Roman"/>
          <w:b/>
          <w:color w:val="1F497D"/>
          <w:kern w:val="0"/>
          <w:sz w:val="22"/>
        </w:rPr>
        <w:t>Montreal time</w:t>
      </w:r>
      <w:r w:rsidRPr="0033750C">
        <w:rPr>
          <w:rFonts w:ascii="Times New Roman" w:eastAsia="SimSun" w:hAnsi="Times New Roman" w:cs="Times New Roman"/>
          <w:color w:val="1F497D"/>
          <w:kern w:val="0"/>
          <w:sz w:val="22"/>
        </w:rPr>
        <w:t>. I was wondering which time is available for you</w:t>
      </w:r>
      <w:r w:rsidR="00FE3F91" w:rsidRPr="0033750C">
        <w:rPr>
          <w:rFonts w:ascii="Times New Roman" w:eastAsia="SimSun" w:hAnsi="Times New Roman" w:cs="Times New Roman"/>
          <w:color w:val="1F497D"/>
          <w:kern w:val="0"/>
          <w:sz w:val="22"/>
        </w:rPr>
        <w:t xml:space="preserve">. </w:t>
      </w:r>
    </w:p>
    <w:p w14:paraId="223F52DD" w14:textId="114E9A74" w:rsidR="00FE3F91" w:rsidRPr="0033750C" w:rsidRDefault="00FE3F91" w:rsidP="00FE3F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EE85BAD" w14:textId="2B2E583C"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11E532" w14:textId="77777777"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A6F88B" w14:textId="7AA9D2B7" w:rsidR="0032075B" w:rsidRPr="0033750C" w:rsidRDefault="0032075B" w:rsidP="009F761F">
      <w:pPr>
        <w:widowControl/>
        <w:jc w:val="left"/>
        <w:rPr>
          <w:rFonts w:ascii="Times New Roman" w:eastAsia="SimSun" w:hAnsi="Times New Roman" w:cs="Times New Roman"/>
          <w:color w:val="1F497D"/>
          <w:kern w:val="0"/>
          <w:sz w:val="22"/>
        </w:rPr>
      </w:pPr>
    </w:p>
    <w:p w14:paraId="5383A8AC" w14:textId="77777777" w:rsidR="00D2340E" w:rsidRPr="0033750C" w:rsidRDefault="00D2340E" w:rsidP="00D2340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CEAABD7" w14:textId="3FC2360A" w:rsidR="00D2340E" w:rsidRPr="0033750C" w:rsidRDefault="00D2340E" w:rsidP="00D234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ne 21 at 8:00am (Beijing time) is </w:t>
      </w:r>
      <w:proofErr w:type="spellStart"/>
      <w:r w:rsidRPr="0033750C">
        <w:rPr>
          <w:rFonts w:ascii="Times New Roman" w:eastAsia="SimSun" w:hAnsi="Times New Roman" w:cs="Times New Roman"/>
          <w:color w:val="1F497D"/>
          <w:kern w:val="0"/>
          <w:sz w:val="22"/>
        </w:rPr>
        <w:t>factastic</w:t>
      </w:r>
      <w:proofErr w:type="spellEnd"/>
      <w:r w:rsidRPr="0033750C">
        <w:rPr>
          <w:rFonts w:ascii="Times New Roman" w:eastAsia="SimSun" w:hAnsi="Times New Roman" w:cs="Times New Roman"/>
          <w:color w:val="1F497D"/>
          <w:kern w:val="0"/>
          <w:sz w:val="22"/>
        </w:rPr>
        <w:t xml:space="preserve"> for me for our meeting. You can call me </w:t>
      </w:r>
      <w:proofErr w:type="gramStart"/>
      <w:r w:rsidRPr="0033750C">
        <w:rPr>
          <w:rFonts w:ascii="Times New Roman" w:eastAsia="SimSun" w:hAnsi="Times New Roman" w:cs="Times New Roman"/>
          <w:color w:val="1F497D"/>
          <w:kern w:val="0"/>
          <w:sz w:val="22"/>
        </w:rPr>
        <w:t>any one</w:t>
      </w:r>
      <w:proofErr w:type="gramEnd"/>
      <w:r w:rsidRPr="0033750C">
        <w:rPr>
          <w:rFonts w:ascii="Times New Roman" w:eastAsia="SimSun" w:hAnsi="Times New Roman" w:cs="Times New Roman"/>
          <w:color w:val="1F497D"/>
          <w:kern w:val="0"/>
          <w:sz w:val="22"/>
        </w:rPr>
        <w:t xml:space="preserve">, Christopher is a good choice for convenience. </w:t>
      </w:r>
    </w:p>
    <w:p w14:paraId="51CF63BF"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326DFB"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05A479" w14:textId="77777777" w:rsidR="00D2340E" w:rsidRPr="0033750C" w:rsidRDefault="00D2340E" w:rsidP="009F761F">
      <w:pPr>
        <w:widowControl/>
        <w:jc w:val="left"/>
        <w:rPr>
          <w:rFonts w:ascii="Times New Roman" w:eastAsia="SimSun" w:hAnsi="Times New Roman" w:cs="Times New Roman"/>
          <w:color w:val="1F497D"/>
          <w:kern w:val="0"/>
          <w:sz w:val="22"/>
        </w:rPr>
      </w:pPr>
    </w:p>
    <w:p w14:paraId="3AFC2D28" w14:textId="77777777" w:rsidR="002317AC" w:rsidRPr="0033750C" w:rsidRDefault="002317AC" w:rsidP="002317A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7C6661F" w14:textId="602DAB15" w:rsidR="002317AC" w:rsidRPr="0033750C" w:rsidRDefault="002317AC" w:rsidP="002317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Wish us a pleasant conversation.</w:t>
      </w:r>
    </w:p>
    <w:p w14:paraId="014878CD"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EF32A"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7751D5" w14:textId="77777777" w:rsidR="009F761F" w:rsidRPr="0033750C" w:rsidRDefault="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EA48A" w14:textId="02E9BFFF" w:rsidR="00A41C70" w:rsidRPr="0033750C" w:rsidRDefault="00A41C70" w:rsidP="00A41C7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48A5C07" w14:textId="7863767B"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ently read the related literature on the fabrication of origami metamaterials and the classification of origami configurations. I was wondering which time is available for you so that I will report to you the recent research progress.</w:t>
      </w:r>
    </w:p>
    <w:p w14:paraId="26B0FA81" w14:textId="3E1DA00A"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97F87C" w14:textId="3F3522F1"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24847C" w14:textId="77777777"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9452F0" w14:textId="77777777" w:rsidR="00A41C70" w:rsidRPr="0033750C" w:rsidRDefault="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CAE781" w14:textId="29D4963C" w:rsidR="00A91309" w:rsidRPr="0033750C" w:rsidRDefault="00A91309" w:rsidP="00A913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0A201270" w14:textId="26E838FD"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feel so sorry to bother you again. I am writing to invite you to help me complete the academic reference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the Tsinghua-Berkeley Shenzhen Institute (TBSI).</w:t>
      </w:r>
    </w:p>
    <w:p w14:paraId="0B700C9C" w14:textId="22E82039"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mail a hard copy of all the materials by express delivery. The recipient of the academic reference is “To whom it may concern”, which is the same as UM-SJTU JI. The deadline for this academic reference is June 22, so you can start writing after the Dragon Boat Festival. The research direction I intend to choose is Sensors and Microsystems. My intended mentor is Liwei Lin. He is the Co-Director of TBSI, and his main research direction is MEMS. </w:t>
      </w:r>
      <w:proofErr w:type="gramStart"/>
      <w:r w:rsidRPr="0033750C">
        <w:rPr>
          <w:rFonts w:ascii="Times New Roman" w:eastAsia="SimSun" w:hAnsi="Times New Roman" w:cs="Times New Roman"/>
          <w:color w:val="1F497D"/>
          <w:kern w:val="0"/>
          <w:sz w:val="22"/>
        </w:rPr>
        <w:t>By the way, I</w:t>
      </w:r>
      <w:proofErr w:type="gramEnd"/>
      <w:r w:rsidRPr="0033750C">
        <w:rPr>
          <w:rFonts w:ascii="Times New Roman" w:eastAsia="SimSun" w:hAnsi="Times New Roman" w:cs="Times New Roman"/>
          <w:color w:val="1F497D"/>
          <w:kern w:val="0"/>
          <w:sz w:val="22"/>
        </w:rPr>
        <w:t xml:space="preserve"> plan to take two courses taught by you—ME design 2 and MATLAB next semester. Thank you so much for your patient help! Enjoy your holiday!</w:t>
      </w:r>
    </w:p>
    <w:p w14:paraId="64A07FCE" w14:textId="77777777"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3F872"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6F1BDC"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1020E7" w14:textId="77777777" w:rsidR="00A91309" w:rsidRPr="0033750C" w:rsidRDefault="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E6F622" w14:textId="66E54EE2" w:rsidR="000A4571" w:rsidRPr="0033750C" w:rsidRDefault="000A4571" w:rsidP="000A45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7D3AE9" w14:textId="0279C694"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Course: ME1020 Mechanical Vibration). I feel so sorry to bother you again. I am writing to invite you to help me complete the academic reference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the Tsinghua-Berkeley Shenzhen Institute</w:t>
      </w:r>
      <w:r w:rsidR="00BF718E" w:rsidRPr="0033750C">
        <w:rPr>
          <w:rFonts w:ascii="Times New Roman" w:eastAsia="SimSun" w:hAnsi="Times New Roman" w:cs="Times New Roman"/>
          <w:color w:val="1F497D"/>
          <w:kern w:val="0"/>
          <w:sz w:val="22"/>
        </w:rPr>
        <w:t xml:space="preserve"> (TBSI)</w:t>
      </w:r>
      <w:r w:rsidRPr="0033750C">
        <w:rPr>
          <w:rFonts w:ascii="Times New Roman" w:eastAsia="SimSun" w:hAnsi="Times New Roman" w:cs="Times New Roman"/>
          <w:color w:val="1F497D"/>
          <w:kern w:val="0"/>
          <w:sz w:val="22"/>
        </w:rPr>
        <w:t>.</w:t>
      </w:r>
    </w:p>
    <w:p w14:paraId="6587BD53" w14:textId="4378DE97" w:rsidR="00BF718E" w:rsidRPr="0033750C" w:rsidRDefault="00BF718E" w:rsidP="00BF71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w:t>
      </w:r>
      <w:r w:rsidR="00A91309" w:rsidRPr="0033750C">
        <w:rPr>
          <w:rFonts w:ascii="Times New Roman" w:eastAsia="SimSun" w:hAnsi="Times New Roman" w:cs="Times New Roman"/>
          <w:color w:val="1F497D"/>
          <w:kern w:val="0"/>
          <w:sz w:val="22"/>
        </w:rPr>
        <w:t>mail</w:t>
      </w:r>
      <w:r w:rsidRPr="0033750C">
        <w:rPr>
          <w:rFonts w:ascii="Times New Roman" w:eastAsia="SimSun" w:hAnsi="Times New Roman" w:cs="Times New Roman"/>
          <w:color w:val="1F497D"/>
          <w:kern w:val="0"/>
          <w:sz w:val="22"/>
        </w:rPr>
        <w:t xml:space="preserve"> a hard copy of all the materials by express delivery. The recipient of the academic reference is “To whom it may concern”, which is the same as UM-SJTU JI. </w:t>
      </w:r>
      <w:r w:rsidR="00A91309" w:rsidRPr="0033750C">
        <w:rPr>
          <w:rFonts w:ascii="Times New Roman" w:eastAsia="SimSun" w:hAnsi="Times New Roman" w:cs="Times New Roman"/>
          <w:color w:val="1F497D"/>
          <w:kern w:val="0"/>
          <w:sz w:val="22"/>
        </w:rPr>
        <w:t xml:space="preserve">The deadline for this academic reference is June 22, so you can start writing after the Dragon Boat Festival. </w:t>
      </w:r>
      <w:r w:rsidRPr="0033750C">
        <w:rPr>
          <w:rFonts w:ascii="Times New Roman" w:eastAsia="SimSun" w:hAnsi="Times New Roman" w:cs="Times New Roman"/>
          <w:color w:val="1F497D"/>
          <w:kern w:val="0"/>
          <w:sz w:val="22"/>
        </w:rPr>
        <w:t xml:space="preserve">The research direction I intend to choose is Sensors and Microsystems. My intended mentor is Liwei Lin. He is the Co-Director of TBSI, and his main research direction is </w:t>
      </w:r>
      <w:r w:rsidR="00A91309" w:rsidRPr="0033750C">
        <w:rPr>
          <w:rFonts w:ascii="Times New Roman" w:eastAsia="SimSun" w:hAnsi="Times New Roman" w:cs="Times New Roman"/>
          <w:color w:val="1F497D"/>
          <w:kern w:val="0"/>
          <w:sz w:val="22"/>
        </w:rPr>
        <w:t>MEMS</w:t>
      </w:r>
      <w:r w:rsidRPr="0033750C">
        <w:rPr>
          <w:rFonts w:ascii="Times New Roman" w:eastAsia="SimSun" w:hAnsi="Times New Roman" w:cs="Times New Roman"/>
          <w:color w:val="1F497D"/>
          <w:kern w:val="0"/>
          <w:sz w:val="22"/>
        </w:rPr>
        <w:t xml:space="preserve">. Thank you so much for your patient help! </w:t>
      </w:r>
      <w:r w:rsidR="00A91309" w:rsidRPr="0033750C">
        <w:rPr>
          <w:rFonts w:ascii="Times New Roman" w:eastAsia="SimSun" w:hAnsi="Times New Roman" w:cs="Times New Roman"/>
          <w:color w:val="1F497D"/>
          <w:kern w:val="0"/>
          <w:sz w:val="22"/>
        </w:rPr>
        <w:t>Enjoy your holiday!</w:t>
      </w:r>
    </w:p>
    <w:p w14:paraId="01DE3767" w14:textId="77777777"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001AF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1790E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4C1E1" w14:textId="77777777" w:rsidR="000A4571" w:rsidRPr="0033750C" w:rsidRDefault="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D230551" w14:textId="56E08254" w:rsidR="00F30F3C" w:rsidRPr="0033750C" w:rsidRDefault="00F30F3C" w:rsidP="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2D2AF5D" w14:textId="77777777"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24B321" w14:textId="179E689E"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我的申请材料已附在这封邮件中。感谢您在百忙之中查阅我的申请材料。</w:t>
      </w:r>
    </w:p>
    <w:p w14:paraId="34F8D4C7" w14:textId="0E456306" w:rsidR="00F30F3C" w:rsidRPr="0033750C" w:rsidRDefault="00F30F3C" w:rsidP="00F30F3C">
      <w:pPr>
        <w:pStyle w:val="Salutation"/>
        <w:ind w:firstLine="420"/>
      </w:pPr>
      <w:r w:rsidRPr="0033750C">
        <w:t>此致</w:t>
      </w:r>
    </w:p>
    <w:p w14:paraId="49079D53" w14:textId="085DB10C" w:rsidR="00F30F3C" w:rsidRPr="0033750C" w:rsidRDefault="00F30F3C" w:rsidP="00F30F3C">
      <w:pPr>
        <w:pStyle w:val="Closing"/>
        <w:ind w:left="0"/>
      </w:pPr>
      <w:r w:rsidRPr="0033750C">
        <w:t>敬礼！</w:t>
      </w:r>
    </w:p>
    <w:p w14:paraId="442B5A7C" w14:textId="77777777" w:rsidR="00F30F3C" w:rsidRPr="0033750C" w:rsidRDefault="00F30F3C" w:rsidP="00F30F3C">
      <w:pPr>
        <w:pStyle w:val="Closing"/>
        <w:ind w:left="0"/>
        <w:jc w:val="right"/>
      </w:pPr>
      <w:r w:rsidRPr="0033750C">
        <w:t>金刘超</w:t>
      </w:r>
    </w:p>
    <w:p w14:paraId="4E3B1F03" w14:textId="77777777" w:rsidR="00F30F3C" w:rsidRPr="0033750C" w:rsidRDefault="00F30F3C" w:rsidP="00F30F3C">
      <w:pPr>
        <w:pStyle w:val="Closing"/>
        <w:ind w:left="0"/>
        <w:jc w:val="right"/>
      </w:pPr>
      <w:proofErr w:type="gramStart"/>
      <w:r w:rsidRPr="0033750C">
        <w:t>2021</w:t>
      </w:r>
      <w:r w:rsidRPr="0033750C">
        <w:t>年</w:t>
      </w:r>
      <w:r w:rsidRPr="0033750C">
        <w:t>6</w:t>
      </w:r>
      <w:r w:rsidRPr="0033750C">
        <w:t>月</w:t>
      </w:r>
      <w:r w:rsidRPr="0033750C">
        <w:t>11</w:t>
      </w:r>
      <w:r w:rsidRPr="0033750C">
        <w:t>日</w:t>
      </w:r>
      <w:proofErr w:type="gramEnd"/>
    </w:p>
    <w:p w14:paraId="2F04905D" w14:textId="77777777" w:rsidR="00F30F3C" w:rsidRPr="0033750C" w:rsidRDefault="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F5A080" w14:textId="11DEE504" w:rsidR="00D33249" w:rsidRPr="0033750C" w:rsidRDefault="00D33249" w:rsidP="00D332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111B34EE" w14:textId="77777777" w:rsidR="00D33249" w:rsidRPr="0033750C" w:rsidRDefault="00D33249" w:rsidP="00D332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I will share the follow-up news with you.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wonderful week. Thank you again for your patient help. </w:t>
      </w:r>
      <w:r w:rsidRPr="0033750C">
        <w:rPr>
          <w:rFonts w:ascii="Times New Roman" w:hAnsi="Times New Roman" w:cs="Times New Roman"/>
        </w:rPr>
        <w:t xml:space="preserve"> </w:t>
      </w:r>
    </w:p>
    <w:p w14:paraId="5BCA4D8D"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0DF1D0"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30B752" w14:textId="77777777" w:rsidR="00D33249" w:rsidRPr="0033750C" w:rsidRDefault="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C4A116" w14:textId="3F9542CE"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5822785F" w14:textId="77777777"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您好！</w:t>
      </w:r>
    </w:p>
    <w:p w14:paraId="1EEE9D1B" w14:textId="47CE233F"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我是四川大学匹兹堡学院的金刘超，我希望参加清华大学航天航空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夏令营。我的申请材料已附在这封邮件中。感谢您在百忙之中查阅我的申请资料。</w:t>
      </w:r>
    </w:p>
    <w:p w14:paraId="21DF94EA" w14:textId="77777777" w:rsidR="00B9222D" w:rsidRPr="0033750C" w:rsidRDefault="00B9222D" w:rsidP="00B9222D">
      <w:pPr>
        <w:pStyle w:val="Salutation"/>
      </w:pPr>
      <w:r w:rsidRPr="0033750C">
        <w:tab/>
      </w:r>
      <w:r w:rsidRPr="0033750C">
        <w:t>此致</w:t>
      </w:r>
    </w:p>
    <w:p w14:paraId="26E1073E" w14:textId="19F8B8D8" w:rsidR="00B9222D" w:rsidRPr="0033750C" w:rsidRDefault="00B9222D" w:rsidP="00B9222D">
      <w:pPr>
        <w:pStyle w:val="Closing"/>
        <w:ind w:left="0"/>
      </w:pPr>
      <w:r w:rsidRPr="0033750C">
        <w:t>敬礼</w:t>
      </w:r>
    </w:p>
    <w:p w14:paraId="75D7EB5D" w14:textId="572F2301" w:rsidR="00B9222D" w:rsidRPr="0033750C" w:rsidRDefault="00B9222D" w:rsidP="00B9222D">
      <w:pPr>
        <w:pStyle w:val="Closing"/>
        <w:ind w:left="0"/>
        <w:jc w:val="right"/>
      </w:pPr>
      <w:r w:rsidRPr="0033750C">
        <w:t>金刘超</w:t>
      </w:r>
    </w:p>
    <w:p w14:paraId="465ED480" w14:textId="7F8973E1" w:rsidR="00B9222D" w:rsidRPr="0033750C" w:rsidRDefault="00B9222D" w:rsidP="00B9222D">
      <w:pPr>
        <w:pStyle w:val="Closing"/>
        <w:ind w:left="0"/>
        <w:jc w:val="right"/>
      </w:pPr>
      <w:proofErr w:type="gramStart"/>
      <w:r w:rsidRPr="0033750C">
        <w:t>2021</w:t>
      </w:r>
      <w:r w:rsidRPr="0033750C">
        <w:t>年</w:t>
      </w:r>
      <w:r w:rsidRPr="0033750C">
        <w:t>6</w:t>
      </w:r>
      <w:r w:rsidRPr="0033750C">
        <w:t>月</w:t>
      </w:r>
      <w:r w:rsidRPr="0033750C">
        <w:t>11</w:t>
      </w:r>
      <w:r w:rsidRPr="0033750C">
        <w:t>日</w:t>
      </w:r>
      <w:proofErr w:type="gramEnd"/>
    </w:p>
    <w:p w14:paraId="607235CB" w14:textId="45CEBACC" w:rsidR="00B9222D" w:rsidRPr="0033750C" w:rsidRDefault="00B9222D" w:rsidP="00B9222D">
      <w:pPr>
        <w:rPr>
          <w:rFonts w:ascii="Times New Roman" w:hAnsi="Times New Roman" w:cs="Times New Roman"/>
        </w:rPr>
      </w:pPr>
      <w:r w:rsidRPr="0033750C">
        <w:rPr>
          <w:rFonts w:ascii="Times New Roman" w:hAnsi="Times New Roman" w:cs="Times New Roman"/>
        </w:rPr>
        <w:br w:type="page"/>
      </w:r>
    </w:p>
    <w:p w14:paraId="6AFE2977" w14:textId="006C93E4" w:rsidR="002264AD" w:rsidRPr="0033750C" w:rsidRDefault="002264AD" w:rsidP="002264A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3389A6BA" w14:textId="5AF9328C" w:rsidR="002264AD" w:rsidRPr="0033750C" w:rsidRDefault="002264AD" w:rsidP="002264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2:00 - 12:30 PM UK time is OK for me. </w:t>
      </w:r>
      <w:r w:rsidR="00CB427A" w:rsidRPr="0033750C">
        <w:rPr>
          <w:rFonts w:ascii="Times New Roman" w:eastAsia="SimSun" w:hAnsi="Times New Roman" w:cs="Times New Roman"/>
          <w:color w:val="1F497D"/>
          <w:kern w:val="0"/>
          <w:sz w:val="22"/>
        </w:rPr>
        <w:t xml:space="preserve">I was wondering what chat platform </w:t>
      </w:r>
      <w:proofErr w:type="gramStart"/>
      <w:r w:rsidR="00CB427A" w:rsidRPr="0033750C">
        <w:rPr>
          <w:rFonts w:ascii="Times New Roman" w:eastAsia="SimSun" w:hAnsi="Times New Roman" w:cs="Times New Roman"/>
          <w:color w:val="1F497D"/>
          <w:kern w:val="0"/>
          <w:sz w:val="22"/>
        </w:rPr>
        <w:t>do we use</w:t>
      </w:r>
      <w:proofErr w:type="gramEnd"/>
      <w:r w:rsidR="00CB427A" w:rsidRPr="0033750C">
        <w:rPr>
          <w:rFonts w:ascii="Times New Roman" w:eastAsia="SimSun" w:hAnsi="Times New Roman" w:cs="Times New Roman"/>
          <w:color w:val="1F497D"/>
          <w:kern w:val="0"/>
          <w:sz w:val="22"/>
        </w:rPr>
        <w:t xml:space="preserve"> so I can prepare in advance. Hope we will have a pleasant communication. </w:t>
      </w:r>
      <w:r w:rsidRPr="0033750C">
        <w:rPr>
          <w:rFonts w:ascii="Times New Roman" w:eastAsia="SimSun" w:hAnsi="Times New Roman" w:cs="Times New Roman"/>
          <w:color w:val="1F497D"/>
          <w:kern w:val="0"/>
          <w:sz w:val="22"/>
        </w:rPr>
        <w:t>Thank you for your selfless help.</w:t>
      </w:r>
    </w:p>
    <w:p w14:paraId="42CE0802"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1617C7"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F54252" w14:textId="77777777" w:rsidR="002264AD" w:rsidRPr="0033750C" w:rsidRDefault="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837A311" w14:textId="227775F7" w:rsidR="00B84E9C" w:rsidRPr="0033750C" w:rsidRDefault="00B84E9C" w:rsidP="00B84E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77AB66" w14:textId="634E2AB5" w:rsidR="00B84E9C" w:rsidRPr="0033750C" w:rsidRDefault="00B84E9C" w:rsidP="00B84E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last email, you asked me how things are going on in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camp appli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deadline for most applications for summer camps has not yet ended, so the results have not yet been announc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is </w:t>
      </w:r>
      <w:proofErr w:type="gramStart"/>
      <w:r w:rsidRPr="0033750C">
        <w:rPr>
          <w:rFonts w:ascii="Times New Roman" w:eastAsia="SimSun" w:hAnsi="Times New Roman" w:cs="Times New Roman"/>
          <w:color w:val="1F497D"/>
          <w:kern w:val="0"/>
          <w:sz w:val="22"/>
        </w:rPr>
        <w:t>morning</w:t>
      </w:r>
      <w:proofErr w:type="gramEnd"/>
      <w:r w:rsidRPr="0033750C">
        <w:rPr>
          <w:rFonts w:ascii="Times New Roman" w:eastAsia="SimSun" w:hAnsi="Times New Roman" w:cs="Times New Roman"/>
          <w:color w:val="1F497D"/>
          <w:kern w:val="0"/>
          <w:sz w:val="22"/>
        </w:rPr>
        <w:t xml:space="preserve"> I received an offer from Summer Workshop held by the Faculty of Engineering, The Chinese University of Hong Kong (CUHK) that I applied for a long time ago. I plan to attend their </w:t>
      </w:r>
      <w:r w:rsidR="003917CC"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nline workshop, which is from July 5 to 9, 2021. If there is any news about the summer camp application of other universities, I will tell you as soon as possible.</w:t>
      </w:r>
      <w:r w:rsidR="003917CC" w:rsidRPr="0033750C">
        <w:rPr>
          <w:rFonts w:ascii="Times New Roman" w:hAnsi="Times New Roman" w:cs="Times New Roman"/>
        </w:rPr>
        <w:t xml:space="preserve"> </w:t>
      </w:r>
      <w:r w:rsidR="003917CC" w:rsidRPr="0033750C">
        <w:rPr>
          <w:rFonts w:ascii="Times New Roman" w:eastAsia="SimSun" w:hAnsi="Times New Roman" w:cs="Times New Roman"/>
          <w:color w:val="1F497D"/>
          <w:kern w:val="0"/>
          <w:sz w:val="22"/>
        </w:rPr>
        <w:t>Thank you for your selfless help.</w:t>
      </w:r>
    </w:p>
    <w:p w14:paraId="62763405"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6939B"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F3EF7E" w14:textId="77777777" w:rsidR="00B84E9C" w:rsidRPr="0033750C" w:rsidRDefault="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1DC47DC" w14:textId="6035686C" w:rsidR="00394252" w:rsidRPr="0033750C" w:rsidRDefault="00394252" w:rsidP="003942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ABD99EB" w14:textId="564FC6FB"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tell you that I have successfully applied for the HK PhD Fellowship Summer Workshop held by the Faculty of Engineering, CUHK. I am really interested in your research area and current projects. Hope we can have a pleasant communication during the workshop. </w:t>
      </w:r>
    </w:p>
    <w:p w14:paraId="59BEBBC7" w14:textId="77777777"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36A6C0" w14:textId="2B52144B"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7C4FB" w14:textId="77777777"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6"/>
    <w:bookmarkEnd w:id="77"/>
    <w:p w14:paraId="28856E11" w14:textId="77777777" w:rsidR="00394252" w:rsidRPr="0033750C" w:rsidRDefault="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FB34E1" w14:textId="171F5826" w:rsidR="001A3F33" w:rsidRPr="0033750C" w:rsidRDefault="001A3F33" w:rsidP="001A3F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142B957" w14:textId="0F7E3B11"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be your teaching assistant. Here is </w:t>
      </w:r>
      <w:proofErr w:type="gramStart"/>
      <w:r w:rsidRPr="0033750C">
        <w:rPr>
          <w:rFonts w:ascii="Times New Roman" w:eastAsia="SimSun" w:hAnsi="Times New Roman" w:cs="Times New Roman"/>
          <w:color w:val="1F497D"/>
          <w:kern w:val="0"/>
          <w:sz w:val="22"/>
        </w:rPr>
        <w:t>my</w:t>
      </w:r>
      <w:proofErr w:type="gramEnd"/>
      <w:r w:rsidRPr="0033750C">
        <w:rPr>
          <w:rFonts w:ascii="Times New Roman" w:eastAsia="SimSun" w:hAnsi="Times New Roman" w:cs="Times New Roman"/>
          <w:color w:val="1F497D"/>
          <w:kern w:val="0"/>
          <w:sz w:val="22"/>
        </w:rPr>
        <w:t xml:space="preserve"> information you may need to submit to </w:t>
      </w:r>
      <w:proofErr w:type="gramStart"/>
      <w:r w:rsidRPr="0033750C">
        <w:rPr>
          <w:rFonts w:ascii="Times New Roman" w:eastAsia="SimSun" w:hAnsi="Times New Roman" w:cs="Times New Roman"/>
          <w:color w:val="1F497D"/>
          <w:kern w:val="0"/>
          <w:sz w:val="22"/>
        </w:rPr>
        <w:t>academic</w:t>
      </w:r>
      <w:proofErr w:type="gramEnd"/>
      <w:r w:rsidRPr="0033750C">
        <w:rPr>
          <w:rFonts w:ascii="Times New Roman" w:eastAsia="SimSun" w:hAnsi="Times New Roman" w:cs="Times New Roman"/>
          <w:color w:val="1F497D"/>
          <w:kern w:val="0"/>
          <w:sz w:val="22"/>
        </w:rPr>
        <w:t xml:space="preserve"> affair teacher: </w:t>
      </w:r>
    </w:p>
    <w:p w14:paraId="796A7EA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姓名：金刘超</w:t>
      </w:r>
    </w:p>
    <w:p w14:paraId="0588AD6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号：</w:t>
      </w:r>
      <w:r w:rsidRPr="0033750C">
        <w:rPr>
          <w:rFonts w:ascii="Times New Roman" w:eastAsia="SimSun" w:hAnsi="Times New Roman" w:cs="Times New Roman"/>
          <w:color w:val="1F497D"/>
          <w:kern w:val="0"/>
          <w:sz w:val="22"/>
        </w:rPr>
        <w:t>2018141521058</w:t>
      </w:r>
    </w:p>
    <w:p w14:paraId="676FE90E"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电话：</w:t>
      </w:r>
      <w:r w:rsidRPr="0033750C">
        <w:rPr>
          <w:rFonts w:ascii="Times New Roman" w:eastAsia="SimSun" w:hAnsi="Times New Roman" w:cs="Times New Roman"/>
          <w:color w:val="1F497D"/>
          <w:kern w:val="0"/>
          <w:sz w:val="22"/>
        </w:rPr>
        <w:t>18258525750</w:t>
      </w:r>
    </w:p>
    <w:p w14:paraId="12A3A6FA" w14:textId="54CC3E69"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邮箱：</w:t>
      </w:r>
      <w:r>
        <w:fldChar w:fldCharType="begin"/>
      </w:r>
      <w:r>
        <w:instrText>HYPERLINK "mailto:windbirdman@stu.scu.edu.cn"</w:instrText>
      </w:r>
      <w:r>
        <w:fldChar w:fldCharType="separate"/>
      </w:r>
      <w:r w:rsidRPr="0033750C">
        <w:rPr>
          <w:rStyle w:val="Hyperlink"/>
          <w:rFonts w:ascii="Times New Roman" w:eastAsia="SimSun" w:hAnsi="Times New Roman" w:cs="Times New Roman"/>
          <w:kern w:val="0"/>
          <w:sz w:val="22"/>
        </w:rPr>
        <w:t>windbirdman@stu.scu.edu.cn</w:t>
      </w:r>
      <w:r>
        <w:fldChar w:fldCharType="end"/>
      </w:r>
    </w:p>
    <w:p w14:paraId="387EE754" w14:textId="2D64F613"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offering me the opportunity. </w:t>
      </w:r>
    </w:p>
    <w:p w14:paraId="57CD2255"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B0E03"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443D95" w14:textId="77777777" w:rsidR="001A3F33" w:rsidRPr="0033750C" w:rsidRDefault="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74517" w14:textId="436BD7D7" w:rsidR="0098310C" w:rsidRPr="0033750C" w:rsidRDefault="0098310C"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FFICIAL UNDERGRADUATE TRANSCRIPT OF SICHUAN UNIVERSITY</w:t>
      </w:r>
    </w:p>
    <w:p w14:paraId="4F8C0B57" w14:textId="6B9E9717" w:rsidR="00AC7A0B" w:rsidRPr="0033750C" w:rsidRDefault="00AC7A0B"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310C" w:rsidRPr="0033750C">
        <w:rPr>
          <w:rFonts w:ascii="Times New Roman" w:eastAsia="SimSun" w:hAnsi="Times New Roman" w:cs="Times New Roman"/>
          <w:color w:val="1F497D"/>
          <w:kern w:val="0"/>
          <w:sz w:val="22"/>
        </w:rPr>
        <w:t>Prof. Mohammad</w:t>
      </w:r>
      <w:r w:rsidRPr="0033750C">
        <w:rPr>
          <w:rFonts w:ascii="Times New Roman" w:eastAsia="SimSun" w:hAnsi="Times New Roman" w:cs="Times New Roman"/>
          <w:color w:val="1F497D"/>
          <w:kern w:val="0"/>
          <w:sz w:val="22"/>
        </w:rPr>
        <w:t>,</w:t>
      </w:r>
    </w:p>
    <w:p w14:paraId="4A9BF148" w14:textId="45E6C86C" w:rsidR="00AC7A0B" w:rsidRPr="0033750C" w:rsidRDefault="00AC7A0B" w:rsidP="00AC7A0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am honored to receive your reply. My </w:t>
      </w:r>
      <w:r w:rsidR="0098310C" w:rsidRPr="0033750C">
        <w:rPr>
          <w:rFonts w:ascii="Times New Roman" w:eastAsia="DengXian" w:hAnsi="Times New Roman" w:cs="Times New Roman"/>
          <w:color w:val="1F497D"/>
          <w:kern w:val="0"/>
          <w:sz w:val="22"/>
          <w:bdr w:val="none" w:sz="0" w:space="0" w:color="auto" w:frame="1"/>
        </w:rPr>
        <w:t xml:space="preserve">official </w:t>
      </w:r>
      <w:r w:rsidRPr="0033750C">
        <w:rPr>
          <w:rFonts w:ascii="Times New Roman" w:eastAsia="DengXian" w:hAnsi="Times New Roman" w:cs="Times New Roman"/>
          <w:color w:val="1F497D"/>
          <w:kern w:val="0"/>
          <w:sz w:val="22"/>
          <w:bdr w:val="none" w:sz="0" w:space="0" w:color="auto" w:frame="1"/>
        </w:rPr>
        <w:t xml:space="preserve">academic transcript is attached </w:t>
      </w:r>
      <w:r w:rsidR="0098310C" w:rsidRPr="0033750C">
        <w:rPr>
          <w:rFonts w:ascii="Times New Roman" w:eastAsia="DengXian" w:hAnsi="Times New Roman" w:cs="Times New Roman"/>
          <w:color w:val="1F497D"/>
          <w:kern w:val="0"/>
          <w:sz w:val="22"/>
          <w:bdr w:val="none" w:sz="0" w:space="0" w:color="auto" w:frame="1"/>
        </w:rPr>
        <w:t>to</w:t>
      </w:r>
      <w:r w:rsidRPr="0033750C">
        <w:rPr>
          <w:rFonts w:ascii="Times New Roman" w:eastAsia="DengXian" w:hAnsi="Times New Roman" w:cs="Times New Roman"/>
          <w:color w:val="1F497D"/>
          <w:kern w:val="0"/>
          <w:sz w:val="22"/>
          <w:bdr w:val="none" w:sz="0" w:space="0" w:color="auto" w:frame="1"/>
        </w:rPr>
        <w:t xml:space="preserve"> this email.</w:t>
      </w:r>
      <w:r w:rsidRPr="0033750C">
        <w:rPr>
          <w:rFonts w:ascii="Times New Roman" w:eastAsia="SimSun" w:hAnsi="Times New Roman" w:cs="Times New Roman"/>
          <w:color w:val="1F497D"/>
          <w:kern w:val="0"/>
          <w:sz w:val="22"/>
        </w:rPr>
        <w:t xml:space="preserve"> </w:t>
      </w:r>
      <w:r w:rsidR="0098310C" w:rsidRPr="0033750C">
        <w:rPr>
          <w:rFonts w:ascii="Times New Roman" w:eastAsia="SimSun" w:hAnsi="Times New Roman" w:cs="Times New Roman"/>
          <w:color w:val="1F497D"/>
          <w:kern w:val="0"/>
          <w:sz w:val="22"/>
        </w:rPr>
        <w:t>I am still studying in China now, so I don</w:t>
      </w:r>
      <w:r w:rsidR="00722F9A">
        <w:rPr>
          <w:rFonts w:ascii="Times New Roman" w:eastAsia="SimSun" w:hAnsi="Times New Roman" w:cs="Times New Roman"/>
          <w:color w:val="1F497D"/>
          <w:kern w:val="0"/>
          <w:sz w:val="22"/>
        </w:rPr>
        <w:t>’</w:t>
      </w:r>
      <w:r w:rsidR="0098310C" w:rsidRPr="0033750C">
        <w:rPr>
          <w:rFonts w:ascii="Times New Roman" w:eastAsia="SimSun" w:hAnsi="Times New Roman" w:cs="Times New Roman"/>
          <w:color w:val="1F497D"/>
          <w:kern w:val="0"/>
          <w:sz w:val="22"/>
        </w:rPr>
        <w:t>t have pre-</w:t>
      </w:r>
      <w:proofErr w:type="spellStart"/>
      <w:r w:rsidR="0098310C" w:rsidRPr="0033750C">
        <w:rPr>
          <w:rFonts w:ascii="Times New Roman" w:eastAsia="SimSun" w:hAnsi="Times New Roman" w:cs="Times New Roman"/>
          <w:color w:val="1F497D"/>
          <w:kern w:val="0"/>
          <w:sz w:val="22"/>
        </w:rPr>
        <w:t>unversity</w:t>
      </w:r>
      <w:proofErr w:type="spellEnd"/>
      <w:r w:rsidR="0098310C" w:rsidRPr="0033750C">
        <w:rPr>
          <w:rFonts w:ascii="Times New Roman" w:eastAsia="SimSun" w:hAnsi="Times New Roman" w:cs="Times New Roman"/>
          <w:color w:val="1F497D"/>
          <w:kern w:val="0"/>
          <w:sz w:val="22"/>
        </w:rPr>
        <w:t xml:space="preserve"> studies.</w:t>
      </w:r>
      <w:r w:rsidR="0098310C" w:rsidRPr="0033750C">
        <w:rPr>
          <w:rFonts w:ascii="Times New Roman" w:hAnsi="Times New Roman" w:cs="Times New Roman"/>
        </w:rPr>
        <w:t xml:space="preserve"> </w:t>
      </w:r>
      <w:r w:rsidR="0098310C" w:rsidRPr="0033750C">
        <w:rPr>
          <w:rFonts w:ascii="Times New Roman" w:eastAsia="SimSun" w:hAnsi="Times New Roman" w:cs="Times New Roman"/>
          <w:color w:val="1F497D"/>
          <w:kern w:val="0"/>
          <w:sz w:val="22"/>
        </w:rPr>
        <w:t xml:space="preserve">Hope this is OK. </w:t>
      </w:r>
      <w:r w:rsidRPr="0033750C">
        <w:rPr>
          <w:rFonts w:ascii="Times New Roman" w:eastAsia="DengXian" w:hAnsi="Times New Roman" w:cs="Times New Roman"/>
          <w:color w:val="1F497D"/>
          <w:kern w:val="0"/>
          <w:sz w:val="22"/>
          <w:bdr w:val="none" w:sz="0" w:space="0" w:color="auto" w:frame="1"/>
        </w:rPr>
        <w:t>Have a nice day!</w:t>
      </w:r>
    </w:p>
    <w:p w14:paraId="6597B1AF" w14:textId="3A451122" w:rsidR="0098310C" w:rsidRPr="0033750C" w:rsidRDefault="0098310C" w:rsidP="009831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B84277A"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B68BB"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1CE17" w14:textId="77777777" w:rsidR="00AC7A0B" w:rsidRPr="0033750C" w:rsidRDefault="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5DFA397" w14:textId="2AAC8A49"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w:t>
      </w:r>
    </w:p>
    <w:p w14:paraId="5F939E49"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be going to </w:t>
      </w:r>
      <w:proofErr w:type="gramStart"/>
      <w:r w:rsidRPr="0033750C">
        <w:rPr>
          <w:rFonts w:ascii="Times New Roman" w:eastAsia="SimSun" w:hAnsi="Times New Roman" w:cs="Times New Roman"/>
          <w:color w:val="1F497D"/>
          <w:kern w:val="0"/>
          <w:sz w:val="22"/>
        </w:rPr>
        <w:t>USA</w:t>
      </w:r>
      <w:proofErr w:type="gramEnd"/>
      <w:r w:rsidRPr="0033750C">
        <w:rPr>
          <w:rFonts w:ascii="Times New Roman" w:eastAsia="SimSun" w:hAnsi="Times New Roman" w:cs="Times New Roman"/>
          <w:color w:val="1F497D"/>
          <w:kern w:val="0"/>
          <w:sz w:val="22"/>
        </w:rPr>
        <w:t xml:space="preserve"> after this semester. It will be great if you are able to help me. In the next semester, I need a TA for Mechanical Design 1. The class will be on </w:t>
      </w:r>
      <w:proofErr w:type="gramStart"/>
      <w:r w:rsidRPr="0033750C">
        <w:rPr>
          <w:rFonts w:ascii="Times New Roman" w:eastAsia="SimSun" w:hAnsi="Times New Roman" w:cs="Times New Roman"/>
          <w:color w:val="1F497D"/>
          <w:kern w:val="0"/>
          <w:sz w:val="22"/>
        </w:rPr>
        <w:t>Wednesday</w:t>
      </w:r>
      <w:proofErr w:type="gramEnd"/>
      <w:r w:rsidRPr="0033750C">
        <w:rPr>
          <w:rFonts w:ascii="Times New Roman" w:eastAsia="SimSun" w:hAnsi="Times New Roman" w:cs="Times New Roman"/>
          <w:color w:val="1F497D"/>
          <w:kern w:val="0"/>
          <w:sz w:val="22"/>
        </w:rPr>
        <w:t xml:space="preserve"> 8.15 to 11 am. Will you be interested? I think you will be able to do a great job. Please let me know. What are your plans? Did you get any reply for the summer research applications?</w:t>
      </w:r>
    </w:p>
    <w:p w14:paraId="3D2C4CD5"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91C7E07"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2F07BBED" w14:textId="77777777" w:rsidR="003D1ACB" w:rsidRPr="0033750C" w:rsidRDefault="003D1ACB" w:rsidP="003D1ACB">
      <w:pPr>
        <w:widowControl/>
        <w:jc w:val="left"/>
        <w:rPr>
          <w:rFonts w:ascii="Times New Roman" w:eastAsia="SimSun" w:hAnsi="Times New Roman" w:cs="Times New Roman"/>
          <w:color w:val="1F497D"/>
          <w:kern w:val="0"/>
          <w:sz w:val="22"/>
        </w:rPr>
      </w:pPr>
    </w:p>
    <w:p w14:paraId="108292E8" w14:textId="77777777" w:rsidR="003D1ACB" w:rsidRPr="0033750C" w:rsidRDefault="003D1ACB" w:rsidP="003D1A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C2A8D7" w14:textId="411788B4" w:rsidR="00FA5F52"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receive your reply. I have some concerns about the TA of Mechanical Design 1.</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have a class on Mechanical Design 2 from 8.15 to 11 am on Wednesday next semester, so I was wondering whether TA needs to attend the lecture. I noticed that most of your TAs are required to attend the class, so I took this issue into consideration when I applied. </w:t>
      </w:r>
    </w:p>
    <w:p w14:paraId="06E5F337" w14:textId="77777777" w:rsidR="00FA5F52" w:rsidRPr="0033750C" w:rsidRDefault="00FA5F52"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6F17D11"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57DA42"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6E37F0" w14:textId="1505499E" w:rsidR="003D1ACB"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D5A839" w14:textId="15174993" w:rsidR="006B6346" w:rsidRPr="0033750C" w:rsidRDefault="006B6346" w:rsidP="006B634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29A3529F" w14:textId="52A7904A"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w:t>
      </w:r>
      <w:proofErr w:type="gramStart"/>
      <w:r w:rsidR="004C3A09" w:rsidRPr="0033750C">
        <w:rPr>
          <w:rFonts w:ascii="Times New Roman" w:eastAsia="SimSun" w:hAnsi="Times New Roman" w:cs="Times New Roman"/>
          <w:color w:val="1F497D"/>
          <w:kern w:val="0"/>
          <w:sz w:val="22"/>
        </w:rPr>
        <w:t>have the opportunity to</w:t>
      </w:r>
      <w:proofErr w:type="gramEnd"/>
      <w:r w:rsidR="004C3A09"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pply for ZHIYUAN Honors Program as shown in </w:t>
      </w:r>
      <w:r w:rsidR="0008495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ink: </w:t>
      </w:r>
      <w:hyperlink r:id="rId215" w:history="1">
        <w:r w:rsidRPr="0033750C">
          <w:rPr>
            <w:rStyle w:val="Hyperlink"/>
            <w:rFonts w:ascii="Times New Roman" w:eastAsia="SimSun" w:hAnsi="Times New Roman" w:cs="Times New Roman"/>
            <w:kern w:val="0"/>
            <w:sz w:val="22"/>
          </w:rPr>
          <w:t>https://yzb.sjtu.edu.cn/info/1004/3241.htm</w:t>
        </w:r>
      </w:hyperlink>
      <w:r w:rsidRPr="0033750C">
        <w:rPr>
          <w:rFonts w:ascii="Times New Roman" w:eastAsia="SimSun" w:hAnsi="Times New Roman" w:cs="Times New Roman"/>
          <w:color w:val="1F497D"/>
          <w:kern w:val="0"/>
          <w:sz w:val="22"/>
        </w:rPr>
        <w:t xml:space="preserve">. </w:t>
      </w:r>
    </w:p>
    <w:p w14:paraId="2536BB31" w14:textId="0C8D4AA0" w:rsidR="001F1D84" w:rsidRPr="0033750C" w:rsidRDefault="00A7131F" w:rsidP="005A3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ZHIYUAN Honors Program can provide me </w:t>
      </w:r>
      <w:r w:rsidR="0008495A"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m</w:t>
      </w:r>
      <w:r w:rsidR="0008495A" w:rsidRPr="0033750C">
        <w:rPr>
          <w:rFonts w:ascii="Times New Roman" w:eastAsia="SimSun" w:hAnsi="Times New Roman" w:cs="Times New Roman"/>
          <w:color w:val="1F497D"/>
          <w:kern w:val="0"/>
          <w:sz w:val="22"/>
        </w:rPr>
        <w:t>ore capability</w:t>
      </w:r>
      <w:r w:rsidRPr="0033750C">
        <w:rPr>
          <w:rFonts w:ascii="Times New Roman" w:eastAsia="SimSun" w:hAnsi="Times New Roman" w:cs="Times New Roman"/>
          <w:color w:val="1F497D"/>
          <w:kern w:val="0"/>
          <w:sz w:val="22"/>
        </w:rPr>
        <w:t xml:space="preserve"> of international perspective, which is indeed what I am af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is is also the reason why I want to apply to UM-SJTU JI instead of other colleges in SJT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 broader international perspective allows me to clearly explore where the worl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dvanced technology is developing.</w:t>
      </w:r>
      <w:r w:rsidR="005A322B" w:rsidRPr="0033750C">
        <w:rPr>
          <w:rFonts w:ascii="Times New Roman" w:eastAsia="SimSun" w:hAnsi="Times New Roman" w:cs="Times New Roman"/>
          <w:color w:val="1F497D"/>
          <w:kern w:val="0"/>
          <w:sz w:val="22"/>
        </w:rPr>
        <w:t xml:space="preserve"> Yesterday, </w:t>
      </w:r>
      <w:proofErr w:type="spellStart"/>
      <w:proofErr w:type="gramStart"/>
      <w:r w:rsidR="005A322B" w:rsidRPr="0033750C">
        <w:rPr>
          <w:rFonts w:ascii="Times New Roman" w:eastAsia="SimSun" w:hAnsi="Times New Roman" w:cs="Times New Roman"/>
          <w:color w:val="1F497D"/>
          <w:kern w:val="0"/>
          <w:sz w:val="22"/>
        </w:rPr>
        <w:t>Shaolong</w:t>
      </w:r>
      <w:proofErr w:type="spellEnd"/>
      <w:r w:rsidR="005A322B" w:rsidRPr="0033750C">
        <w:rPr>
          <w:rFonts w:ascii="Times New Roman" w:eastAsia="SimSun" w:hAnsi="Times New Roman" w:cs="Times New Roman"/>
          <w:color w:val="1F497D"/>
          <w:kern w:val="0"/>
          <w:sz w:val="22"/>
        </w:rPr>
        <w:t xml:space="preserve">  Sui</w:t>
      </w:r>
      <w:proofErr w:type="gramEnd"/>
      <w:r w:rsidR="005A322B" w:rsidRPr="0033750C">
        <w:rPr>
          <w:rFonts w:ascii="Times New Roman" w:eastAsia="SimSun" w:hAnsi="Times New Roman" w:cs="Times New Roman"/>
          <w:color w:val="1F497D"/>
          <w:kern w:val="0"/>
          <w:sz w:val="22"/>
        </w:rPr>
        <w:t xml:space="preserve">, an alumnus of UM-SJTU JI, came to our institute to give a lecture. He said that he learned two things in his undergraduate studies at UM-SJTU JI. One is the importance of foreseeing future development, and the other is believing that nothing is impossible. </w:t>
      </w:r>
      <w:r w:rsidR="0008495A" w:rsidRPr="0033750C">
        <w:rPr>
          <w:rFonts w:ascii="Times New Roman" w:eastAsia="SimSun" w:hAnsi="Times New Roman" w:cs="Times New Roman"/>
          <w:color w:val="1F497D"/>
          <w:kern w:val="0"/>
          <w:sz w:val="22"/>
        </w:rPr>
        <w:t>Later he went to Stanford University to study for a master</w:t>
      </w:r>
      <w:r w:rsidR="00722F9A">
        <w:rPr>
          <w:rFonts w:ascii="Times New Roman" w:eastAsia="SimSun" w:hAnsi="Times New Roman" w:cs="Times New Roman"/>
          <w:color w:val="1F497D"/>
          <w:kern w:val="0"/>
          <w:sz w:val="22"/>
        </w:rPr>
        <w:t>’</w:t>
      </w:r>
      <w:r w:rsidR="0008495A" w:rsidRPr="0033750C">
        <w:rPr>
          <w:rFonts w:ascii="Times New Roman" w:eastAsia="SimSun" w:hAnsi="Times New Roman" w:cs="Times New Roman"/>
          <w:color w:val="1F497D"/>
          <w:kern w:val="0"/>
          <w:sz w:val="22"/>
        </w:rPr>
        <w:t xml:space="preserve">s degree. </w:t>
      </w:r>
      <w:r w:rsidR="005A322B" w:rsidRPr="0033750C">
        <w:rPr>
          <w:rFonts w:ascii="Times New Roman" w:eastAsia="SimSun" w:hAnsi="Times New Roman" w:cs="Times New Roman"/>
          <w:color w:val="1F497D"/>
          <w:kern w:val="0"/>
          <w:sz w:val="22"/>
        </w:rPr>
        <w:t>To be honest, I have always believed in these two truths</w:t>
      </w:r>
      <w:r w:rsidR="0008495A" w:rsidRPr="0033750C">
        <w:rPr>
          <w:rFonts w:ascii="Times New Roman" w:eastAsia="SimSun" w:hAnsi="Times New Roman" w:cs="Times New Roman"/>
          <w:color w:val="1F497D"/>
          <w:kern w:val="0"/>
          <w:sz w:val="22"/>
        </w:rPr>
        <w:t xml:space="preserve"> and</w:t>
      </w:r>
      <w:r w:rsidR="005A322B" w:rsidRPr="0033750C">
        <w:rPr>
          <w:rFonts w:ascii="Times New Roman" w:eastAsia="SimSun" w:hAnsi="Times New Roman" w:cs="Times New Roman"/>
          <w:color w:val="1F497D"/>
          <w:kern w:val="0"/>
          <w:sz w:val="22"/>
        </w:rPr>
        <w:t xml:space="preserve"> </w:t>
      </w:r>
      <w:proofErr w:type="gramStart"/>
      <w:r w:rsidR="005A322B" w:rsidRPr="0033750C">
        <w:rPr>
          <w:rFonts w:ascii="Times New Roman" w:eastAsia="SimSun" w:hAnsi="Times New Roman" w:cs="Times New Roman"/>
          <w:color w:val="1F497D"/>
          <w:kern w:val="0"/>
          <w:sz w:val="22"/>
        </w:rPr>
        <w:t>ZHIYUAN</w:t>
      </w:r>
      <w:proofErr w:type="gramEnd"/>
      <w:r w:rsidR="005A322B" w:rsidRPr="0033750C">
        <w:rPr>
          <w:rFonts w:ascii="Times New Roman" w:eastAsia="SimSun" w:hAnsi="Times New Roman" w:cs="Times New Roman"/>
          <w:color w:val="1F497D"/>
          <w:kern w:val="0"/>
          <w:sz w:val="22"/>
        </w:rPr>
        <w:t xml:space="preserve"> Honors Program is exactly what I am longing for.</w:t>
      </w:r>
    </w:p>
    <w:p w14:paraId="735BB4D7" w14:textId="2D1D2176" w:rsidR="005A322B" w:rsidRPr="0033750C" w:rsidRDefault="005A322B" w:rsidP="00A713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feel that I do not have this opportunity to apply for the ZHIYUAN Honors Program, I will not be discouraged. I will continue to apply for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 of UM-SJTU JI and look forward to joining your laboratory. If you think I have </w:t>
      </w:r>
      <w:r w:rsidR="0008495A" w:rsidRPr="0033750C">
        <w:rPr>
          <w:rFonts w:ascii="Times New Roman" w:eastAsia="SimSun" w:hAnsi="Times New Roman" w:cs="Times New Roman"/>
          <w:color w:val="1F497D"/>
          <w:kern w:val="0"/>
          <w:sz w:val="22"/>
        </w:rPr>
        <w:t xml:space="preserve">the possibility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applying for this program, I will try my best to write my research plan and discuss my future research direction with you.</w:t>
      </w:r>
    </w:p>
    <w:p w14:paraId="656B5440" w14:textId="48955DA7"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18C0B31" w14:textId="1CA91CD0" w:rsidR="006B6346" w:rsidRPr="0033750C" w:rsidRDefault="00A7131F"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963EE0" w14:textId="77777777" w:rsidR="006B6346" w:rsidRPr="0033750C" w:rsidRDefault="006B6346"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C66820" w14:textId="77777777" w:rsidR="001F1D84" w:rsidRPr="0033750C" w:rsidRDefault="001F1D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A524B3" w14:textId="22DD31A6" w:rsidR="000F4AC1" w:rsidRPr="0033750C" w:rsidRDefault="000F4AC1" w:rsidP="000F4AC1">
      <w:pPr>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Apply</w:t>
      </w:r>
      <w:proofErr w:type="gramEnd"/>
      <w:r w:rsidRPr="0033750C">
        <w:rPr>
          <w:rFonts w:ascii="Times New Roman" w:eastAsia="SimSun" w:hAnsi="Times New Roman" w:cs="Times New Roman"/>
          <w:color w:val="1F497D"/>
          <w:kern w:val="0"/>
          <w:sz w:val="22"/>
        </w:rPr>
        <w:t xml:space="preserve"> for Teaching Assistant Next Semester for Statics 2</w:t>
      </w:r>
    </w:p>
    <w:p w14:paraId="697DC5F6" w14:textId="3A1325A3"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071C175" w14:textId="55F796B6" w:rsidR="000F4AC1" w:rsidRPr="0033750C" w:rsidRDefault="000F4AC1" w:rsidP="00D52F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you because I was wondering whether you need teaching assistant next semester for Statics 2.</w:t>
      </w:r>
      <w:r w:rsidRPr="0033750C">
        <w:rPr>
          <w:rFonts w:ascii="Times New Roman" w:hAnsi="Times New Roman" w:cs="Times New Roman"/>
        </w:rPr>
        <w:t xml:space="preserve"> </w:t>
      </w:r>
      <w:r w:rsidR="00D52FDA" w:rsidRPr="0033750C">
        <w:rPr>
          <w:rFonts w:ascii="Times New Roman" w:eastAsia="SimSun" w:hAnsi="Times New Roman" w:cs="Times New Roman"/>
          <w:color w:val="1F497D"/>
          <w:kern w:val="0"/>
          <w:sz w:val="22"/>
        </w:rPr>
        <w:t xml:space="preserve">In the next semester, I plan to stay in China and apply for a Ph.D. I am very grateful that you have helped me a lot in my past academic life, so I really want to be your teaching assistant. </w:t>
      </w:r>
    </w:p>
    <w:p w14:paraId="074B01BF" w14:textId="67B61C8A" w:rsidR="000F4AC1" w:rsidRPr="0033750C" w:rsidRDefault="000F4AC1" w:rsidP="000F4A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38EBDB9" w14:textId="77777777" w:rsidR="000F4AC1" w:rsidRPr="0033750C" w:rsidRDefault="000F4AC1" w:rsidP="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BB25C7" w14:textId="25443E3A" w:rsidR="000F4AC1" w:rsidRPr="0033750C" w:rsidRDefault="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7EC79AD" w14:textId="3AB480BA"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7604CE44" w14:textId="77777777"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316A008A" w14:textId="4C3582D6"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w:t>
      </w:r>
      <w:r w:rsidR="009F1029" w:rsidRPr="0033750C">
        <w:rPr>
          <w:rFonts w:ascii="Times New Roman" w:eastAsia="SimSun" w:hAnsi="Times New Roman" w:cs="Times New Roman"/>
          <w:color w:val="1F497D"/>
          <w:kern w:val="0"/>
          <w:sz w:val="22"/>
        </w:rPr>
        <w:t>e I was wonder why there is no major of “Sensors and Microsystems” for Ph.D. in the web application system as shown in attachment 1 and 2, which is different from notice for summer camp.</w:t>
      </w:r>
      <w:r w:rsidR="009F1029" w:rsidRPr="0033750C">
        <w:rPr>
          <w:rFonts w:ascii="Times New Roman" w:hAnsi="Times New Roman" w:cs="Times New Roman"/>
        </w:rPr>
        <w:t xml:space="preserve"> </w:t>
      </w:r>
      <w:r w:rsidR="009F1029" w:rsidRPr="0033750C">
        <w:rPr>
          <w:rFonts w:ascii="Times New Roman" w:eastAsia="SimSun" w:hAnsi="Times New Roman" w:cs="Times New Roman"/>
          <w:color w:val="1F497D"/>
          <w:kern w:val="0"/>
          <w:sz w:val="22"/>
        </w:rPr>
        <w:t xml:space="preserve">I found that many </w:t>
      </w:r>
      <w:r w:rsidR="00522778" w:rsidRPr="0033750C">
        <w:rPr>
          <w:rFonts w:ascii="Times New Roman" w:eastAsia="SimSun" w:hAnsi="Times New Roman" w:cs="Times New Roman"/>
          <w:color w:val="1F497D"/>
          <w:kern w:val="0"/>
          <w:sz w:val="22"/>
        </w:rPr>
        <w:t>Ph.D.</w:t>
      </w:r>
      <w:r w:rsidR="009F1029" w:rsidRPr="0033750C">
        <w:rPr>
          <w:rFonts w:ascii="Times New Roman" w:eastAsia="SimSun" w:hAnsi="Times New Roman" w:cs="Times New Roman"/>
          <w:color w:val="1F497D"/>
          <w:kern w:val="0"/>
          <w:sz w:val="22"/>
        </w:rPr>
        <w:t xml:space="preserve"> programs on the notice are not on the application s</w:t>
      </w:r>
      <w:r w:rsidR="00522778" w:rsidRPr="0033750C">
        <w:rPr>
          <w:rFonts w:ascii="Times New Roman" w:eastAsia="SimSun" w:hAnsi="Times New Roman" w:cs="Times New Roman"/>
          <w:color w:val="1F497D"/>
          <w:kern w:val="0"/>
          <w:sz w:val="22"/>
        </w:rPr>
        <w:t xml:space="preserve">ystem, but all majors of </w:t>
      </w:r>
      <w:proofErr w:type="gramStart"/>
      <w:r w:rsidR="00522778" w:rsidRPr="0033750C">
        <w:rPr>
          <w:rFonts w:ascii="Times New Roman" w:eastAsia="SimSun" w:hAnsi="Times New Roman" w:cs="Times New Roman"/>
          <w:color w:val="1F497D"/>
          <w:kern w:val="0"/>
          <w:sz w:val="22"/>
        </w:rPr>
        <w:t>master</w:t>
      </w:r>
      <w:proofErr w:type="gramEnd"/>
      <w:r w:rsidR="00522778" w:rsidRPr="0033750C">
        <w:rPr>
          <w:rFonts w:ascii="Times New Roman" w:eastAsia="SimSun" w:hAnsi="Times New Roman" w:cs="Times New Roman"/>
          <w:color w:val="1F497D"/>
          <w:kern w:val="0"/>
          <w:sz w:val="22"/>
        </w:rPr>
        <w:t xml:space="preserve"> </w:t>
      </w:r>
      <w:r w:rsidR="009F1029" w:rsidRPr="0033750C">
        <w:rPr>
          <w:rFonts w:ascii="Times New Roman" w:eastAsia="SimSun" w:hAnsi="Times New Roman" w:cs="Times New Roman"/>
          <w:color w:val="1F497D"/>
          <w:kern w:val="0"/>
          <w:sz w:val="22"/>
        </w:rPr>
        <w:t>are available on the application system, which makes me feel very confused.</w:t>
      </w:r>
    </w:p>
    <w:p w14:paraId="7AE9D810" w14:textId="77777777"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812D0AD" w14:textId="77777777" w:rsidR="00185757" w:rsidRPr="0033750C" w:rsidRDefault="00185757" w:rsidP="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92B312" w14:textId="7F6910EE" w:rsidR="00185757" w:rsidRPr="0033750C" w:rsidRDefault="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7D069" w14:textId="68259A05"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F933F4F" w14:textId="69D13093"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Axinte,</w:t>
      </w:r>
    </w:p>
    <w:p w14:paraId="0EF09A83" w14:textId="7A0E99E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echatronics system for hybrid manufacturing processing.  </w:t>
      </w:r>
    </w:p>
    <w:p w14:paraId="3F643AC7" w14:textId="63F82E6C" w:rsidR="009858D0" w:rsidRPr="0033750C" w:rsidRDefault="009858D0" w:rsidP="009858D0">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w:t>
      </w:r>
      <w:proofErr w:type="gramStart"/>
      <w:r w:rsidRPr="0033750C">
        <w:rPr>
          <w:rFonts w:ascii="Times New Roman" w:eastAsia="SimSun" w:hAnsi="Times New Roman" w:cs="Times New Roman"/>
          <w:color w:val="1F497D"/>
          <w:kern w:val="0"/>
          <w:sz w:val="22"/>
        </w:rPr>
        <w:t>-one</w:t>
      </w:r>
      <w:proofErr w:type="gramEnd"/>
      <w:r w:rsidRPr="0033750C">
        <w:rPr>
          <w:rFonts w:ascii="Times New Roman" w:eastAsia="SimSun" w:hAnsi="Times New Roman" w:cs="Times New Roman"/>
          <w:color w:val="1F497D"/>
          <w:kern w:val="0"/>
          <w:sz w:val="22"/>
        </w:rPr>
        <w:t xml:space="preserve"> of your research interests-is the field that I am very interested in, and it is also a direction that I have been working hard to research and explore. From the narration of my friends and my personal searching, I am very </w:t>
      </w:r>
      <w:proofErr w:type="gramStart"/>
      <w:r w:rsidRPr="0033750C">
        <w:rPr>
          <w:rFonts w:ascii="Times New Roman" w:eastAsia="SimSun" w:hAnsi="Times New Roman" w:cs="Times New Roman"/>
          <w:color w:val="1F497D"/>
          <w:kern w:val="0"/>
          <w:sz w:val="22"/>
        </w:rPr>
        <w:t>longing</w:t>
      </w:r>
      <w:proofErr w:type="gramEnd"/>
      <w:r w:rsidRPr="0033750C">
        <w:rPr>
          <w:rFonts w:ascii="Times New Roman" w:eastAsia="SimSun" w:hAnsi="Times New Roman" w:cs="Times New Roman"/>
          <w:color w:val="1F497D"/>
          <w:kern w:val="0"/>
          <w:sz w:val="22"/>
        </w:rPr>
        <w:t xml:space="preserve"> for the study and research environment of the University of Nottingham and looking forward to learning there. I was wondering whether you could be so kind to provide me with the opportunity of Ph.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University of Nottingham. My CV is attached to this email.</w:t>
      </w:r>
    </w:p>
    <w:p w14:paraId="032FBE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99B1027"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CC785AF"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D6049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DFD762"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356AC16"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1F14879C"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1A32750"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57B501" w14:textId="77777777" w:rsidR="009858D0" w:rsidRPr="0033750C" w:rsidRDefault="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315258" w14:textId="38DEA473"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416CCB52" w14:textId="49B99E61" w:rsidR="00EE4136" w:rsidRPr="0033750C" w:rsidRDefault="00EE4136" w:rsidP="00EE41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I need to upload the scanned version of the academic reference to the application system first, and then when I am admitted on the web system, I need to send a hard copy of all the materials by express delivery. The beginning of the recommendation letter can be written like this:</w:t>
      </w:r>
    </w:p>
    <w:p w14:paraId="5B8F9BF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w:t>
      </w:r>
    </w:p>
    <w:p w14:paraId="2F60768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om it may concern</w:t>
      </w:r>
    </w:p>
    <w:p w14:paraId="22B10C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Shanghai Jiao Tong University Joint Institute</w:t>
      </w:r>
    </w:p>
    <w:p w14:paraId="7D2C7448"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66E280E" w14:textId="70FDDAC2"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 Support for Mr. Liuchao Jin in his application for 2021 UM-SJTU JI summer camp</w:t>
      </w:r>
    </w:p>
    <w:p w14:paraId="55BE376A" w14:textId="5C75DA96"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ext content</w:t>
      </w:r>
    </w:p>
    <w:p w14:paraId="304F922C" w14:textId="3BF3F63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hank you for your help!</w:t>
      </w:r>
    </w:p>
    <w:p w14:paraId="06AE10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1FAA24D" w14:textId="7047A75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CBAD2C0" w14:textId="65142C76"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1B888635" w14:textId="7F733831"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r w:rsidR="004952DE" w:rsidRPr="0033750C">
        <w:rPr>
          <w:rFonts w:ascii="Times New Roman" w:eastAsia="SimSun" w:hAnsi="Times New Roman" w:cs="Times New Roman"/>
          <w:color w:val="1F497D"/>
          <w:kern w:val="0"/>
          <w:sz w:val="22"/>
        </w:rPr>
        <w:t xml:space="preserve">Yes, there are two schools I am applying for. </w:t>
      </w:r>
      <w:r w:rsidRPr="0033750C">
        <w:rPr>
          <w:rFonts w:ascii="Times New Roman" w:eastAsia="SimSun" w:hAnsi="Times New Roman" w:cs="Times New Roman"/>
          <w:color w:val="1F497D"/>
          <w:kern w:val="0"/>
          <w:sz w:val="22"/>
        </w:rPr>
        <w:t>I think th</w:t>
      </w:r>
      <w:r w:rsidR="004952DE" w:rsidRPr="0033750C">
        <w:rPr>
          <w:rFonts w:ascii="Times New Roman" w:eastAsia="SimSun" w:hAnsi="Times New Roman" w:cs="Times New Roman"/>
          <w:color w:val="1F497D"/>
          <w:kern w:val="0"/>
          <w:sz w:val="22"/>
        </w:rPr>
        <w:t>e</w:t>
      </w:r>
      <w:r w:rsidRPr="0033750C">
        <w:rPr>
          <w:rFonts w:ascii="Times New Roman" w:eastAsia="SimSun" w:hAnsi="Times New Roman" w:cs="Times New Roman"/>
          <w:color w:val="1F497D"/>
          <w:kern w:val="0"/>
          <w:sz w:val="22"/>
        </w:rPr>
        <w:t xml:space="preserve"> academic reference</w:t>
      </w:r>
      <w:r w:rsidR="004952DE" w:rsidRPr="0033750C">
        <w:rPr>
          <w:rFonts w:ascii="Times New Roman" w:eastAsia="SimSun" w:hAnsi="Times New Roman" w:cs="Times New Roman"/>
          <w:color w:val="1F497D"/>
          <w:kern w:val="0"/>
          <w:sz w:val="22"/>
        </w:rPr>
        <w:t xml:space="preserve"> for Westlake University</w:t>
      </w:r>
      <w:r w:rsidRPr="0033750C">
        <w:rPr>
          <w:rFonts w:ascii="Times New Roman" w:eastAsia="SimSun" w:hAnsi="Times New Roman" w:cs="Times New Roman"/>
          <w:color w:val="1F497D"/>
          <w:kern w:val="0"/>
          <w:sz w:val="22"/>
        </w:rPr>
        <w:t xml:space="preserve"> is for both summer camp and PhD. Because in China, the summer camp is the first step to apply for PhD, which is designed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w:t>
      </w:r>
    </w:p>
    <w:p w14:paraId="2A331F0B" w14:textId="4DBEDAB8" w:rsidR="00BC75FD" w:rsidRPr="0033750C" w:rsidRDefault="00BC75FD" w:rsidP="00BC75F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have contacted Prof. Cui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he Westlak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for summer research (but still need to apply through official channels) and he was sure we can work out some fruitful results through this cooperation period. </w:t>
      </w:r>
      <w:r w:rsidR="004952DE" w:rsidRPr="0033750C">
        <w:rPr>
          <w:rFonts w:ascii="Times New Roman" w:eastAsia="SimSun" w:hAnsi="Times New Roman" w:cs="Times New Roman"/>
          <w:color w:val="1F497D"/>
          <w:kern w:val="0"/>
          <w:sz w:val="22"/>
        </w:rPr>
        <w:t xml:space="preserve">Please note that summer research and summer camp are two totally different programs. Summer research is designed just for research. </w:t>
      </w:r>
      <w:r w:rsidRPr="0033750C">
        <w:rPr>
          <w:rFonts w:ascii="Times New Roman" w:eastAsia="SimSun" w:hAnsi="Times New Roman" w:cs="Times New Roman"/>
          <w:color w:val="1F497D"/>
          <w:kern w:val="0"/>
          <w:sz w:val="22"/>
        </w:rPr>
        <w:t>According to his notification, the admission quota for West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a review paper for publication guided by him and about to submit the application material for his summer research in </w:t>
      </w:r>
      <w:proofErr w:type="gramStart"/>
      <w:r w:rsidRPr="0033750C">
        <w:rPr>
          <w:rFonts w:ascii="Times New Roman" w:eastAsia="SimSun" w:hAnsi="Times New Roman" w:cs="Times New Roman"/>
          <w:color w:val="1F497D"/>
          <w:kern w:val="0"/>
          <w:sz w:val="22"/>
        </w:rPr>
        <w:t>next</w:t>
      </w:r>
      <w:proofErr w:type="gramEnd"/>
      <w:r w:rsidRPr="0033750C">
        <w:rPr>
          <w:rFonts w:ascii="Times New Roman" w:eastAsia="SimSun" w:hAnsi="Times New Roman" w:cs="Times New Roman"/>
          <w:color w:val="1F497D"/>
          <w:kern w:val="0"/>
          <w:sz w:val="22"/>
        </w:rPr>
        <w:t xml:space="preserve"> few days. </w:t>
      </w:r>
    </w:p>
    <w:p w14:paraId="08CA73B2" w14:textId="0BF6E9B3"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 projects I have participated in, which may be used as information for you to write my reference letter.</w:t>
      </w:r>
    </w:p>
    <w:p w14:paraId="59C51921"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961D9EE"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D5C9B48" w14:textId="3C112CD4"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9526CAB"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w:t>
      </w:r>
      <w:proofErr w:type="gramStart"/>
      <w:r w:rsidRPr="0033750C">
        <w:rPr>
          <w:rFonts w:ascii="Times New Roman" w:eastAsia="SimSun" w:hAnsi="Times New Roman" w:cs="Times New Roman"/>
          <w:color w:val="1F497D"/>
          <w:kern w:val="0"/>
          <w:sz w:val="22"/>
        </w:rPr>
        <w:t>for future</w:t>
      </w:r>
      <w:proofErr w:type="gramEnd"/>
      <w:r w:rsidRPr="0033750C">
        <w:rPr>
          <w:rFonts w:ascii="Times New Roman" w:eastAsia="SimSun" w:hAnsi="Times New Roman" w:cs="Times New Roman"/>
          <w:color w:val="1F497D"/>
          <w:kern w:val="0"/>
          <w:sz w:val="22"/>
        </w:rPr>
        <w:t xml:space="preserve"> study. </w:t>
      </w:r>
    </w:p>
    <w:p w14:paraId="0A1FA302"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BD30C1"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70462AF"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FE180" w14:textId="77777777" w:rsidR="00BC75FD" w:rsidRPr="0033750C" w:rsidRDefault="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D9D4F" w14:textId="442B469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728AB9A" w14:textId="7777777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5E4C0CDC" w14:textId="10C35016"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camp and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 at Harbin Institute of Technology, Shenzhen.  </w:t>
      </w:r>
    </w:p>
    <w:p w14:paraId="26962C90" w14:textId="44DF6E22" w:rsidR="003A6B5C" w:rsidRPr="0033750C" w:rsidRDefault="003A6B5C" w:rsidP="003A6B5C">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Robotics-one of your research interests-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Harbin Institute of Technology, Shenzhen and looking forward to learning there. If I am lucky enough to participate in the summer camp, I think that during academic discussions with my mentors and peers, I can gain more knowledge about robot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w:t>
      </w:r>
    </w:p>
    <w:p w14:paraId="6A386594"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09DD3B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11D0752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52BA9FF"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7255807"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EAEEDD1"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7E64CB5"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9973D"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A4107" w14:textId="77777777" w:rsidR="003A6B5C" w:rsidRPr="0033750C" w:rsidRDefault="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FFC8F" w14:textId="2B8369B0"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938E8D8" w14:textId="3A38A035"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774979B6" w14:textId="5B51DED7" w:rsidR="006F0AFA"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w:t>
      </w:r>
      <w:proofErr w:type="gramStart"/>
      <w:r w:rsidRPr="0033750C">
        <w:rPr>
          <w:rFonts w:ascii="Times New Roman" w:eastAsia="SimSun" w:hAnsi="Times New Roman" w:cs="Times New Roman"/>
          <w:color w:val="1F497D"/>
          <w:kern w:val="0"/>
          <w:sz w:val="22"/>
        </w:rPr>
        <w:t>of School</w:t>
      </w:r>
      <w:proofErr w:type="gramEnd"/>
      <w:r w:rsidRPr="0033750C">
        <w:rPr>
          <w:rFonts w:ascii="Times New Roman" w:eastAsia="SimSun" w:hAnsi="Times New Roman" w:cs="Times New Roman"/>
          <w:color w:val="1F497D"/>
          <w:kern w:val="0"/>
          <w:sz w:val="22"/>
        </w:rPr>
        <w:t xml:space="preserve"> of Vehicle and Mobil</w:t>
      </w:r>
      <w:r w:rsidR="0008476B"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ty Tsinghua University.  </w:t>
      </w:r>
    </w:p>
    <w:p w14:paraId="58CF33C0" w14:textId="756A5BF3" w:rsidR="006F0AFA" w:rsidRPr="0033750C" w:rsidRDefault="006F0AFA" w:rsidP="006F0AF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utonomous driving and intelligent </w:t>
      </w:r>
      <w:proofErr w:type="gramStart"/>
      <w:r w:rsidRPr="0033750C">
        <w:rPr>
          <w:rFonts w:ascii="Times New Roman" w:eastAsia="SimSun" w:hAnsi="Times New Roman" w:cs="Times New Roman"/>
          <w:color w:val="1F497D"/>
          <w:kern w:val="0"/>
          <w:sz w:val="22"/>
        </w:rPr>
        <w:t>cars-</w:t>
      </w:r>
      <w:proofErr w:type="gramEnd"/>
      <w:r w:rsidRPr="0033750C">
        <w:rPr>
          <w:rFonts w:ascii="Times New Roman" w:eastAsia="SimSun" w:hAnsi="Times New Roman" w:cs="Times New Roman"/>
          <w:color w:val="1F497D"/>
          <w:kern w:val="0"/>
          <w:sz w:val="22"/>
        </w:rPr>
        <w:t xml:space="preserve">one of your research </w:t>
      </w:r>
      <w:proofErr w:type="gramStart"/>
      <w:r w:rsidRPr="0033750C">
        <w:rPr>
          <w:rFonts w:ascii="Times New Roman" w:eastAsia="SimSun" w:hAnsi="Times New Roman" w:cs="Times New Roman"/>
          <w:color w:val="1F497D"/>
          <w:kern w:val="0"/>
          <w:sz w:val="22"/>
        </w:rPr>
        <w:t>interests</w:t>
      </w:r>
      <w:r w:rsidR="004C433C"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autonomous driv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w:t>
      </w:r>
    </w:p>
    <w:p w14:paraId="16115A67" w14:textId="6899AF8E" w:rsidR="0008476B"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4ED40CC" w14:textId="4280F73D" w:rsidR="0008476B"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739C6F0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35C586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5D8664A" w14:textId="18B840CF"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9C1A30A" w14:textId="4F6603B2" w:rsidR="006F0AFA"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w:t>
      </w:r>
      <w:r w:rsidR="006F0AFA" w:rsidRPr="0033750C">
        <w:rPr>
          <w:rFonts w:ascii="Times New Roman" w:eastAsia="SimSun" w:hAnsi="Times New Roman" w:cs="Times New Roman"/>
          <w:color w:val="1F497D"/>
          <w:kern w:val="0"/>
          <w:sz w:val="22"/>
        </w:rPr>
        <w:t>Your assistance will be greatly appreciated and looking forward to your earliest reply.</w:t>
      </w:r>
    </w:p>
    <w:p w14:paraId="4498A381"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C562C8"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761E2A" w14:textId="77777777" w:rsidR="006F0AFA" w:rsidRPr="0033750C" w:rsidRDefault="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190531" w14:textId="56C00B16"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744CB1A6" w14:textId="6FE4A479"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This is the forward email of invitation for academic reference towards Dean Chyu. I have talked to Dean Chyu about the academic </w:t>
      </w:r>
      <w:proofErr w:type="gramStart"/>
      <w:r w:rsidRPr="0033750C">
        <w:rPr>
          <w:rFonts w:ascii="Times New Roman" w:eastAsia="SimSun" w:hAnsi="Times New Roman" w:cs="Times New Roman"/>
          <w:color w:val="1F497D"/>
          <w:kern w:val="0"/>
          <w:sz w:val="22"/>
        </w:rPr>
        <w:t>reference</w:t>
      </w:r>
      <w:proofErr w:type="gramEnd"/>
      <w:r w:rsidRPr="0033750C">
        <w:rPr>
          <w:rFonts w:ascii="Times New Roman" w:eastAsia="SimSun" w:hAnsi="Times New Roman" w:cs="Times New Roman"/>
          <w:color w:val="1F497D"/>
          <w:kern w:val="0"/>
          <w:sz w:val="22"/>
        </w:rPr>
        <w:t xml:space="preserve"> and he wanted your help to coordinate the deadline. The deadline for these two reference letters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Besides, Xin (Ian) Li also wants to </w:t>
      </w:r>
      <w:proofErr w:type="gramStart"/>
      <w:r w:rsidRPr="0033750C">
        <w:rPr>
          <w:rFonts w:ascii="Times New Roman" w:eastAsia="SimSun" w:hAnsi="Times New Roman" w:cs="Times New Roman"/>
          <w:color w:val="1F497D"/>
          <w:kern w:val="0"/>
          <w:sz w:val="22"/>
        </w:rPr>
        <w:t>apply</w:t>
      </w:r>
      <w:proofErr w:type="gramEnd"/>
      <w:r w:rsidRPr="0033750C">
        <w:rPr>
          <w:rFonts w:ascii="Times New Roman" w:eastAsia="SimSun" w:hAnsi="Times New Roman" w:cs="Times New Roman"/>
          <w:color w:val="1F497D"/>
          <w:kern w:val="0"/>
          <w:sz w:val="22"/>
        </w:rPr>
        <w:t xml:space="preserve"> these two institutes. Later, he will also send you the invitation. Thank you for your kindness.</w:t>
      </w:r>
    </w:p>
    <w:p w14:paraId="3D482A36" w14:textId="77777777"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4882BAB"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6FFEEA0"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9C54F7" w14:textId="6FB455CE"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900FBF" w14:textId="7852A54C"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1B8E5A2" w14:textId="4A1BD329"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p>
    <w:p w14:paraId="3D4E4A20" w14:textId="75E6BB2C"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w:t>
      </w:r>
      <w:proofErr w:type="gramStart"/>
      <w:r w:rsidRPr="0033750C">
        <w:rPr>
          <w:rFonts w:ascii="Times New Roman" w:eastAsia="SimSun" w:hAnsi="Times New Roman" w:cs="Times New Roman"/>
          <w:color w:val="1F497D"/>
          <w:kern w:val="0"/>
          <w:sz w:val="22"/>
        </w:rPr>
        <w:t>of School</w:t>
      </w:r>
      <w:proofErr w:type="gramEnd"/>
      <w:r w:rsidRPr="0033750C">
        <w:rPr>
          <w:rFonts w:ascii="Times New Roman" w:eastAsia="SimSun" w:hAnsi="Times New Roman" w:cs="Times New Roman"/>
          <w:color w:val="1F497D"/>
          <w:kern w:val="0"/>
          <w:sz w:val="22"/>
        </w:rPr>
        <w:t xml:space="preserve"> of Vehicle and </w:t>
      </w:r>
      <w:proofErr w:type="spellStart"/>
      <w:r w:rsidRPr="0033750C">
        <w:rPr>
          <w:rFonts w:ascii="Times New Roman" w:eastAsia="SimSun" w:hAnsi="Times New Roman" w:cs="Times New Roman"/>
          <w:color w:val="1F497D"/>
          <w:kern w:val="0"/>
          <w:sz w:val="22"/>
        </w:rPr>
        <w:t>Mobilty</w:t>
      </w:r>
      <w:proofErr w:type="spellEnd"/>
      <w:r w:rsidRPr="0033750C">
        <w:rPr>
          <w:rFonts w:ascii="Times New Roman" w:eastAsia="SimSun" w:hAnsi="Times New Roman" w:cs="Times New Roman"/>
          <w:color w:val="1F497D"/>
          <w:kern w:val="0"/>
          <w:sz w:val="22"/>
        </w:rPr>
        <w:t xml:space="preserve"> Tsinghua University.  </w:t>
      </w:r>
    </w:p>
    <w:p w14:paraId="7F7E7208" w14:textId="1E04F645" w:rsidR="009D231B" w:rsidRPr="0033750C" w:rsidRDefault="009D231B" w:rsidP="009D231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and mechanical vibration-one of your research interests 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w:t>
      </w:r>
      <w:proofErr w:type="spellStart"/>
      <w:r w:rsidRPr="0033750C">
        <w:rPr>
          <w:rFonts w:ascii="Times New Roman" w:eastAsia="SimSun" w:hAnsi="Times New Roman" w:cs="Times New Roman"/>
          <w:color w:val="1F497D"/>
          <w:kern w:val="0"/>
          <w:sz w:val="22"/>
        </w:rPr>
        <w:t>mechatrons</w:t>
      </w:r>
      <w:proofErr w:type="spellEnd"/>
      <w:r w:rsidRPr="0033750C">
        <w:rPr>
          <w:rFonts w:ascii="Times New Roman" w:eastAsia="SimSun" w:hAnsi="Times New Roman" w:cs="Times New Roman"/>
          <w:color w:val="1F497D"/>
          <w:kern w:val="0"/>
          <w:sz w:val="22"/>
        </w:rPr>
        <w:t xml:space="preserve"> and vibration,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w:t>
      </w:r>
    </w:p>
    <w:p w14:paraId="30E996E4"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0C4E7795"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94E3EEF"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D12C52"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74A2A4" w14:textId="77777777" w:rsidR="009D231B" w:rsidRPr="0033750C" w:rsidRDefault="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79B8C9E" w14:textId="34FA7559" w:rsidR="000B0F81" w:rsidRPr="0033750C" w:rsidRDefault="000B0F81" w:rsidP="000B0F8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56E56A6" w14:textId="0B2C93C5"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Course: ME1071 Applied Fluid Mechanics). I am writing to invite you to help me complete the academic reference to the summer camps of the School of Aeronautics and Astronautics and School of Vehicles and Transportation at Tsinghua University.</w:t>
      </w:r>
    </w:p>
    <w:p w14:paraId="54FF028F" w14:textId="63E3DE98"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for these two institutes in Tsinghua University, both of which require me to have a scanned paper version academic reference signed by the professor in person using the model it provided, which is in the attachment 1 and 2. There is a little bit of difference of these two files, but the main contents are the same. The deadline for </w:t>
      </w:r>
      <w:proofErr w:type="gramStart"/>
      <w:r w:rsidRPr="0033750C">
        <w:rPr>
          <w:rFonts w:ascii="Times New Roman" w:eastAsia="SimSun" w:hAnsi="Times New Roman" w:cs="Times New Roman"/>
          <w:color w:val="1F497D"/>
          <w:kern w:val="0"/>
          <w:sz w:val="22"/>
        </w:rPr>
        <w:t>these academic reference</w:t>
      </w:r>
      <w:proofErr w:type="gramEnd"/>
      <w:r w:rsidRPr="0033750C">
        <w:rPr>
          <w:rFonts w:ascii="Times New Roman" w:eastAsia="SimSun" w:hAnsi="Times New Roman" w:cs="Times New Roman"/>
          <w:color w:val="1F497D"/>
          <w:kern w:val="0"/>
          <w:sz w:val="22"/>
        </w:rPr>
        <w:t xml:space="preserve">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my CV is in the attachment.</w:t>
      </w:r>
    </w:p>
    <w:p w14:paraId="56120323"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academic life. Hope I can get your support this time. Thank you!</w:t>
      </w:r>
    </w:p>
    <w:p w14:paraId="0C0F31BB"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DF38882" w14:textId="77777777" w:rsidR="000B0F81" w:rsidRPr="0033750C" w:rsidRDefault="000B0F81" w:rsidP="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235C60" w14:textId="7E11D197" w:rsidR="000B0F81" w:rsidRPr="0033750C" w:rsidRDefault="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9F1EACB" w14:textId="190FD9CD" w:rsidR="00617BA6" w:rsidRPr="0033750C" w:rsidRDefault="00617BA6"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e Academic Reference from SCUPI 2018</w:t>
      </w:r>
    </w:p>
    <w:p w14:paraId="77FCC402" w14:textId="706ABD6D" w:rsidR="00195CE7" w:rsidRPr="0033750C" w:rsidRDefault="00195CE7"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36F87C49" w14:textId="50090EB3"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617BA6" w:rsidRPr="0033750C">
        <w:rPr>
          <w:rFonts w:ascii="Times New Roman" w:eastAsia="SimSun" w:hAnsi="Times New Roman" w:cs="Times New Roman"/>
          <w:color w:val="1F497D"/>
          <w:kern w:val="0"/>
          <w:sz w:val="22"/>
        </w:rPr>
        <w:t>Liuchao (Christopher) Jin</w:t>
      </w:r>
      <w:r w:rsidRPr="0033750C">
        <w:rPr>
          <w:rFonts w:ascii="Times New Roman" w:eastAsia="SimSun" w:hAnsi="Times New Roman" w:cs="Times New Roman"/>
          <w:color w:val="1F497D"/>
          <w:kern w:val="0"/>
          <w:sz w:val="22"/>
        </w:rPr>
        <w:t xml:space="preserve"> from SCUPI 2018 (ME, Student ID:2018141521058). I am writing to invite you to help me complete the academic reference to </w:t>
      </w:r>
      <w:r w:rsidR="002154C1" w:rsidRPr="0033750C">
        <w:rPr>
          <w:rFonts w:ascii="Times New Roman" w:eastAsia="SimSun" w:hAnsi="Times New Roman" w:cs="Times New Roman"/>
          <w:color w:val="1F497D"/>
          <w:kern w:val="0"/>
          <w:sz w:val="22"/>
        </w:rPr>
        <w:t xml:space="preserve">the summer camps of </w:t>
      </w:r>
      <w:r w:rsidRPr="0033750C">
        <w:rPr>
          <w:rFonts w:ascii="Times New Roman" w:eastAsia="SimSun" w:hAnsi="Times New Roman" w:cs="Times New Roman"/>
          <w:color w:val="1F497D"/>
          <w:kern w:val="0"/>
          <w:sz w:val="22"/>
        </w:rPr>
        <w:t>the School of Aeronautics and Astronautics and School of Vehicles and Transportation at Tsinghua University.</w:t>
      </w:r>
    </w:p>
    <w:p w14:paraId="75C4C439" w14:textId="4A1E76B9"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 me to have a</w:t>
      </w:r>
      <w:r w:rsidR="00617BA6" w:rsidRPr="0033750C">
        <w:rPr>
          <w:rFonts w:ascii="Times New Roman" w:eastAsia="SimSun" w:hAnsi="Times New Roman" w:cs="Times New Roman"/>
          <w:color w:val="1F497D"/>
          <w:kern w:val="0"/>
          <w:sz w:val="22"/>
        </w:rPr>
        <w:t xml:space="preserve"> scanned paper version</w:t>
      </w:r>
      <w:r w:rsidRPr="0033750C">
        <w:rPr>
          <w:rFonts w:ascii="Times New Roman" w:eastAsia="SimSun" w:hAnsi="Times New Roman" w:cs="Times New Roman"/>
          <w:color w:val="1F497D"/>
          <w:kern w:val="0"/>
          <w:sz w:val="22"/>
        </w:rPr>
        <w:t xml:space="preserve"> academic reference signed by the professor in person using the model it provided, which is in the attachment 1 and 3. There is a little bit of difference of these two files, but the main contents are the same.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w:t>
      </w:r>
      <w:proofErr w:type="gramStart"/>
      <w:r w:rsidRPr="0033750C">
        <w:rPr>
          <w:rFonts w:ascii="Times New Roman" w:eastAsia="SimSun" w:hAnsi="Times New Roman" w:cs="Times New Roman"/>
          <w:color w:val="1F497D"/>
          <w:kern w:val="0"/>
          <w:sz w:val="22"/>
        </w:rPr>
        <w:t>The attachment</w:t>
      </w:r>
      <w:proofErr w:type="gramEnd"/>
      <w:r w:rsidRPr="0033750C">
        <w:rPr>
          <w:rFonts w:ascii="Times New Roman" w:eastAsia="SimSun" w:hAnsi="Times New Roman" w:cs="Times New Roman"/>
          <w:color w:val="1F497D"/>
          <w:kern w:val="0"/>
          <w:sz w:val="22"/>
        </w:rPr>
        <w:t xml:space="preserve"> 2 and 4 are the </w:t>
      </w:r>
      <w:proofErr w:type="gramStart"/>
      <w:r w:rsidRPr="0033750C">
        <w:rPr>
          <w:rFonts w:ascii="Times New Roman" w:eastAsia="SimSun" w:hAnsi="Times New Roman" w:cs="Times New Roman"/>
          <w:color w:val="1F497D"/>
          <w:kern w:val="0"/>
          <w:sz w:val="22"/>
        </w:rPr>
        <w:t>translation</w:t>
      </w:r>
      <w:proofErr w:type="gramEnd"/>
      <w:r w:rsidRPr="0033750C">
        <w:rPr>
          <w:rFonts w:ascii="Times New Roman" w:eastAsia="SimSun" w:hAnsi="Times New Roman" w:cs="Times New Roman"/>
          <w:color w:val="1F497D"/>
          <w:kern w:val="0"/>
          <w:sz w:val="22"/>
        </w:rPr>
        <w:t xml:space="preserve"> of 1 and 3, respectively. </w:t>
      </w:r>
      <w:r w:rsidR="00617BA6" w:rsidRPr="0033750C">
        <w:rPr>
          <w:rFonts w:ascii="Times New Roman" w:eastAsia="SimSun" w:hAnsi="Times New Roman" w:cs="Times New Roman"/>
          <w:color w:val="1F497D"/>
          <w:kern w:val="0"/>
          <w:sz w:val="22"/>
        </w:rPr>
        <w:t xml:space="preserve">The deadline for </w:t>
      </w:r>
      <w:proofErr w:type="gramStart"/>
      <w:r w:rsidR="00617BA6" w:rsidRPr="0033750C">
        <w:rPr>
          <w:rFonts w:ascii="Times New Roman" w:eastAsia="SimSun" w:hAnsi="Times New Roman" w:cs="Times New Roman"/>
          <w:color w:val="1F497D"/>
          <w:kern w:val="0"/>
          <w:sz w:val="22"/>
        </w:rPr>
        <w:t>these academic reference</w:t>
      </w:r>
      <w:proofErr w:type="gramEnd"/>
      <w:r w:rsidR="00617BA6" w:rsidRPr="0033750C">
        <w:rPr>
          <w:rFonts w:ascii="Times New Roman" w:eastAsia="SimSun" w:hAnsi="Times New Roman" w:cs="Times New Roman"/>
          <w:color w:val="1F497D"/>
          <w:kern w:val="0"/>
          <w:sz w:val="22"/>
        </w:rPr>
        <w:t xml:space="preserve"> is June 10</w:t>
      </w:r>
      <w:r w:rsidR="00617BA6" w:rsidRPr="0033750C">
        <w:rPr>
          <w:rFonts w:ascii="Times New Roman" w:eastAsia="SimSun" w:hAnsi="Times New Roman" w:cs="Times New Roman"/>
          <w:color w:val="1F497D"/>
          <w:kern w:val="0"/>
          <w:sz w:val="22"/>
          <w:vertAlign w:val="superscript"/>
        </w:rPr>
        <w:t>th</w:t>
      </w:r>
      <w:r w:rsidR="00617BA6" w:rsidRPr="0033750C">
        <w:rPr>
          <w:rFonts w:ascii="Times New Roman" w:eastAsia="SimSun" w:hAnsi="Times New Roman" w:cs="Times New Roman"/>
          <w:color w:val="1F497D"/>
          <w:kern w:val="0"/>
          <w:sz w:val="22"/>
        </w:rPr>
        <w:t xml:space="preserve"> (Beijing Time). </w:t>
      </w:r>
      <w:r w:rsidR="002154C1" w:rsidRPr="0033750C">
        <w:rPr>
          <w:rFonts w:ascii="Times New Roman" w:eastAsia="SimSun" w:hAnsi="Times New Roman" w:cs="Times New Roman"/>
          <w:color w:val="1F497D"/>
          <w:kern w:val="0"/>
          <w:sz w:val="22"/>
        </w:rPr>
        <w:t>And m</w:t>
      </w:r>
      <w:r w:rsidR="00617BA6" w:rsidRPr="0033750C">
        <w:rPr>
          <w:rFonts w:ascii="Times New Roman" w:eastAsia="SimSun" w:hAnsi="Times New Roman" w:cs="Times New Roman"/>
          <w:color w:val="1F497D"/>
          <w:kern w:val="0"/>
          <w:sz w:val="22"/>
        </w:rPr>
        <w:t>y CV is attached to this email.</w:t>
      </w:r>
    </w:p>
    <w:p w14:paraId="44E1FDA7" w14:textId="7565C666"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academic life. Hope I can get your support this time. Thank you!</w:t>
      </w:r>
    </w:p>
    <w:p w14:paraId="2CCCC28A" w14:textId="77777777"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64FFDED" w14:textId="77777777" w:rsidR="00195CE7" w:rsidRPr="0033750C" w:rsidRDefault="00195CE7" w:rsidP="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2253FD" w14:textId="5169E283" w:rsidR="00195CE7" w:rsidRPr="0033750C" w:rsidRDefault="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AC3D858" w14:textId="628EB77E" w:rsidR="001D5C9D" w:rsidRPr="0033750C" w:rsidRDefault="001D5C9D" w:rsidP="001D5C9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64F621C" w14:textId="5DA5BD7F"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Course: ME1020 Mechanical Vibration). I feel so sorry to bother you again. I am writing to invite you to help me complete the academic reference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the School of Aeronautics and Astronautics and School of Vehicles and Transportation at Tsinghua University.</w:t>
      </w:r>
    </w:p>
    <w:p w14:paraId="0E73CA94" w14:textId="7593D462"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w:t>
      </w:r>
      <w:proofErr w:type="gramStart"/>
      <w:r w:rsidRPr="0033750C">
        <w:rPr>
          <w:rFonts w:ascii="Times New Roman" w:eastAsia="SimSun" w:hAnsi="Times New Roman" w:cs="Times New Roman"/>
          <w:color w:val="1F497D"/>
          <w:kern w:val="0"/>
          <w:sz w:val="22"/>
        </w:rPr>
        <w:t>of for</w:t>
      </w:r>
      <w:proofErr w:type="gramEnd"/>
      <w:r w:rsidRPr="0033750C">
        <w:rPr>
          <w:rFonts w:ascii="Times New Roman" w:eastAsia="SimSun" w:hAnsi="Times New Roman" w:cs="Times New Roman"/>
          <w:color w:val="1F497D"/>
          <w:kern w:val="0"/>
          <w:sz w:val="22"/>
        </w:rPr>
        <w:t xml:space="preserve"> two institutes in Tsinghua University, both of which requires me to have a paper academic reference signed by the professor in person</w:t>
      </w:r>
      <w:r w:rsidR="0069507D" w:rsidRPr="0033750C">
        <w:rPr>
          <w:rFonts w:ascii="Times New Roman" w:eastAsia="SimSun" w:hAnsi="Times New Roman" w:cs="Times New Roman"/>
          <w:color w:val="1F497D"/>
          <w:kern w:val="0"/>
          <w:sz w:val="22"/>
        </w:rPr>
        <w:t xml:space="preserve"> using the model it provided, which is </w:t>
      </w:r>
      <w:proofErr w:type="gramStart"/>
      <w:r w:rsidR="0069507D" w:rsidRPr="0033750C">
        <w:rPr>
          <w:rFonts w:ascii="Times New Roman" w:eastAsia="SimSun" w:hAnsi="Times New Roman" w:cs="Times New Roman"/>
          <w:color w:val="1F497D"/>
          <w:kern w:val="0"/>
          <w:sz w:val="22"/>
        </w:rPr>
        <w:t>in the attachment</w:t>
      </w:r>
      <w:proofErr w:type="gramEnd"/>
      <w:r w:rsidR="0069507D" w:rsidRPr="0033750C">
        <w:rPr>
          <w:rFonts w:ascii="Times New Roman" w:eastAsia="SimSun" w:hAnsi="Times New Roman" w:cs="Times New Roman"/>
          <w:color w:val="1F497D"/>
          <w:kern w:val="0"/>
          <w:sz w:val="22"/>
        </w:rPr>
        <w:t xml:space="preserve"> 1 and 3</w:t>
      </w:r>
      <w:r w:rsidRPr="0033750C">
        <w:rPr>
          <w:rFonts w:ascii="Times New Roman" w:eastAsia="SimSun" w:hAnsi="Times New Roman" w:cs="Times New Roman"/>
          <w:color w:val="1F497D"/>
          <w:kern w:val="0"/>
          <w:sz w:val="22"/>
        </w:rPr>
        <w:t>.</w:t>
      </w:r>
      <w:r w:rsidR="0069507D" w:rsidRPr="0033750C">
        <w:rPr>
          <w:rFonts w:ascii="Times New Roman" w:eastAsia="SimSun" w:hAnsi="Times New Roman" w:cs="Times New Roman"/>
          <w:color w:val="1F497D"/>
          <w:kern w:val="0"/>
          <w:sz w:val="22"/>
        </w:rPr>
        <w:t xml:space="preserve"> There is a little bit of difference of these two files, but the main contents are the same. </w:t>
      </w:r>
      <w:proofErr w:type="gramStart"/>
      <w:r w:rsidR="0069507D" w:rsidRPr="0033750C">
        <w:rPr>
          <w:rFonts w:ascii="Times New Roman" w:eastAsia="SimSun" w:hAnsi="Times New Roman" w:cs="Times New Roman"/>
          <w:color w:val="1F497D"/>
          <w:kern w:val="0"/>
          <w:sz w:val="22"/>
        </w:rPr>
        <w:t>In order for</w:t>
      </w:r>
      <w:proofErr w:type="gramEnd"/>
      <w:r w:rsidR="0069507D"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w:t>
      </w:r>
      <w:proofErr w:type="gramStart"/>
      <w:r w:rsidR="0069507D" w:rsidRPr="0033750C">
        <w:rPr>
          <w:rFonts w:ascii="Times New Roman" w:eastAsia="SimSun" w:hAnsi="Times New Roman" w:cs="Times New Roman"/>
          <w:color w:val="1F497D"/>
          <w:kern w:val="0"/>
          <w:sz w:val="22"/>
        </w:rPr>
        <w:t>The attachment</w:t>
      </w:r>
      <w:proofErr w:type="gramEnd"/>
      <w:r w:rsidR="0069507D" w:rsidRPr="0033750C">
        <w:rPr>
          <w:rFonts w:ascii="Times New Roman" w:eastAsia="SimSun" w:hAnsi="Times New Roman" w:cs="Times New Roman"/>
          <w:color w:val="1F497D"/>
          <w:kern w:val="0"/>
          <w:sz w:val="22"/>
        </w:rPr>
        <w:t xml:space="preserve"> 2 and 4 are the </w:t>
      </w:r>
      <w:proofErr w:type="gramStart"/>
      <w:r w:rsidR="0069507D" w:rsidRPr="0033750C">
        <w:rPr>
          <w:rFonts w:ascii="Times New Roman" w:eastAsia="SimSun" w:hAnsi="Times New Roman" w:cs="Times New Roman"/>
          <w:color w:val="1F497D"/>
          <w:kern w:val="0"/>
          <w:sz w:val="22"/>
        </w:rPr>
        <w:t>translation</w:t>
      </w:r>
      <w:proofErr w:type="gramEnd"/>
      <w:r w:rsidR="0069507D" w:rsidRPr="0033750C">
        <w:rPr>
          <w:rFonts w:ascii="Times New Roman" w:eastAsia="SimSun" w:hAnsi="Times New Roman" w:cs="Times New Roman"/>
          <w:color w:val="1F497D"/>
          <w:kern w:val="0"/>
          <w:sz w:val="22"/>
        </w:rPr>
        <w:t xml:space="preserve"> of 1 and 3, respectively. </w:t>
      </w:r>
      <w:r w:rsidRPr="0033750C">
        <w:rPr>
          <w:rFonts w:ascii="Times New Roman" w:eastAsia="SimSun" w:hAnsi="Times New Roman" w:cs="Times New Roman"/>
          <w:color w:val="1F497D"/>
          <w:kern w:val="0"/>
          <w:sz w:val="22"/>
        </w:rPr>
        <w:t xml:space="preserve">Thank you so much for your patient help! </w:t>
      </w:r>
    </w:p>
    <w:p w14:paraId="0B2F53A7" w14:textId="77777777"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1A8F6E0"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13B49C"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C66957" w14:textId="77777777" w:rsidR="001D5C9D" w:rsidRPr="0033750C" w:rsidRDefault="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FD83C4F" w14:textId="757B4301"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358E8156" w14:textId="293BC511" w:rsidR="008E44E1" w:rsidRPr="0033750C" w:rsidRDefault="008E44E1" w:rsidP="008E4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system shows that you have successfully submitted the academic reference. Thank you for your kindness. I will share the follow-up news with you.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wonderful week.</w:t>
      </w:r>
    </w:p>
    <w:p w14:paraId="37048387"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36B03A"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76A657" w14:textId="77777777" w:rsidR="008E44E1" w:rsidRPr="0033750C" w:rsidRDefault="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17DD964" w14:textId="08E8439D"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0409BAAF" w14:textId="1CC03510"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for the Westlake University Summer Camp. </w:t>
      </w:r>
      <w:proofErr w:type="gramStart"/>
      <w:r w:rsidRPr="0033750C">
        <w:rPr>
          <w:rFonts w:ascii="Times New Roman" w:eastAsia="SimSun" w:hAnsi="Times New Roman" w:cs="Times New Roman"/>
          <w:color w:val="1F497D"/>
          <w:kern w:val="0"/>
          <w:sz w:val="22"/>
        </w:rPr>
        <w:t>It should send you</w:t>
      </w:r>
      <w:proofErr w:type="gramEnd"/>
      <w:r w:rsidRPr="0033750C">
        <w:rPr>
          <w:rFonts w:ascii="Times New Roman" w:eastAsia="SimSun" w:hAnsi="Times New Roman" w:cs="Times New Roman"/>
          <w:color w:val="1F497D"/>
          <w:kern w:val="0"/>
          <w:sz w:val="22"/>
        </w:rPr>
        <w:t xml:space="preserve"> an email soon asking you to fill in the academic reference. I miss you so much and hope to see you at Westlake University. Thank you again for giving me this opportunity. Have a nice day~</w:t>
      </w:r>
    </w:p>
    <w:p w14:paraId="044B731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89FC16"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3B1EF" w14:textId="77777777" w:rsidR="004670E2" w:rsidRPr="0033750C" w:rsidRDefault="004670E2">
      <w:pPr>
        <w:widowControl/>
        <w:jc w:val="left"/>
        <w:rPr>
          <w:rFonts w:ascii="Times New Roman" w:eastAsia="SimSun" w:hAnsi="Times New Roman" w:cs="Times New Roman"/>
          <w:color w:val="1F497D"/>
          <w:kern w:val="0"/>
          <w:sz w:val="22"/>
        </w:rPr>
      </w:pPr>
    </w:p>
    <w:p w14:paraId="0ACF052F" w14:textId="2AEDBE6A"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73250" w14:textId="1A780E73"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E21EEEC" w14:textId="3B0E6F24"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that there will be opportunities for entering TBSI in the future. </w:t>
      </w:r>
      <w:r w:rsidRPr="0033750C">
        <w:rPr>
          <w:rFonts w:ascii="Times New Roman" w:eastAsia="DengXian" w:hAnsi="Times New Roman" w:cs="Times New Roman"/>
          <w:color w:val="1F497D"/>
          <w:kern w:val="0"/>
          <w:sz w:val="22"/>
          <w:bdr w:val="none" w:sz="0" w:space="0" w:color="auto" w:frame="1"/>
        </w:rPr>
        <w:t>Have a nice day!</w:t>
      </w:r>
    </w:p>
    <w:p w14:paraId="16D78EA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87877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85F4A4"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B15AA2" w14:textId="18FE5EC2"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8EEB060" w14:textId="2F5A615B"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that there will be opportunities for entering your lab in the future. </w:t>
      </w:r>
      <w:r w:rsidRPr="0033750C">
        <w:rPr>
          <w:rFonts w:ascii="Times New Roman" w:eastAsia="DengXian" w:hAnsi="Times New Roman" w:cs="Times New Roman"/>
          <w:color w:val="1F497D"/>
          <w:kern w:val="0"/>
          <w:sz w:val="22"/>
          <w:bdr w:val="none" w:sz="0" w:space="0" w:color="auto" w:frame="1"/>
        </w:rPr>
        <w:t>Have a nice day!</w:t>
      </w:r>
    </w:p>
    <w:p w14:paraId="37F11D34"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FA34E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DC0B7C"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58C01F" w14:textId="27EBA9C1" w:rsidR="005D2D9A" w:rsidRPr="0033750C" w:rsidRDefault="005D2D9A" w:rsidP="005D2D9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008F1935"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2F0E8E15" w14:textId="71E2D61E" w:rsidR="008F1935" w:rsidRPr="0033750C" w:rsidRDefault="008F1935" w:rsidP="008F19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start the literature review tomorrow. From the information I receive, I notice that the final goal of our project is to write a report. I was wondering whether we can write a paper for our project, because this would be very useful for my future. Thank you again for your patient help.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wonderful week.</w:t>
      </w:r>
    </w:p>
    <w:p w14:paraId="406F9D39"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F5CEA"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8"/>
    <w:bookmarkEnd w:id="79"/>
    <w:p w14:paraId="1DA48A42" w14:textId="77777777" w:rsidR="005D2D9A" w:rsidRPr="0033750C" w:rsidRDefault="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16C8DB" w14:textId="3FDDCC5E" w:rsidR="00423634" w:rsidRPr="0033750C" w:rsidRDefault="00423634" w:rsidP="004236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2441A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810B6C7" w14:textId="6224E115" w:rsidR="00423634" w:rsidRPr="0033750C" w:rsidRDefault="002441A2" w:rsidP="00244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w:t>
      </w:r>
      <w:r w:rsidR="00900EBF" w:rsidRPr="0033750C">
        <w:rPr>
          <w:rFonts w:ascii="Times New Roman" w:eastAsia="SimSun" w:hAnsi="Times New Roman" w:cs="Times New Roman"/>
          <w:color w:val="1F497D"/>
          <w:kern w:val="0"/>
          <w:sz w:val="22"/>
        </w:rPr>
        <w:t xml:space="preserve">I will share the follow-up news with you. </w:t>
      </w:r>
      <w:proofErr w:type="gramStart"/>
      <w:r w:rsidR="00900EBF" w:rsidRPr="0033750C">
        <w:rPr>
          <w:rFonts w:ascii="Times New Roman" w:eastAsia="SimSun" w:hAnsi="Times New Roman" w:cs="Times New Roman"/>
          <w:color w:val="1F497D"/>
          <w:kern w:val="0"/>
          <w:sz w:val="22"/>
        </w:rPr>
        <w:t>Wish</w:t>
      </w:r>
      <w:proofErr w:type="gramEnd"/>
      <w:r w:rsidR="00900EBF" w:rsidRPr="0033750C">
        <w:rPr>
          <w:rFonts w:ascii="Times New Roman" w:eastAsia="SimSun" w:hAnsi="Times New Roman" w:cs="Times New Roman"/>
          <w:color w:val="1F497D"/>
          <w:kern w:val="0"/>
          <w:sz w:val="22"/>
        </w:rPr>
        <w:t xml:space="preserve"> you a wonderful week. </w:t>
      </w:r>
      <w:r w:rsidRPr="0033750C">
        <w:rPr>
          <w:rFonts w:ascii="Times New Roman" w:eastAsia="SimSun" w:hAnsi="Times New Roman" w:cs="Times New Roman"/>
          <w:color w:val="1F497D"/>
          <w:kern w:val="0"/>
          <w:sz w:val="22"/>
        </w:rPr>
        <w:t xml:space="preserve">Thank you again for your patient help. </w:t>
      </w:r>
      <w:r w:rsidRPr="0033750C">
        <w:rPr>
          <w:rFonts w:ascii="Times New Roman" w:hAnsi="Times New Roman" w:cs="Times New Roman"/>
        </w:rPr>
        <w:t xml:space="preserve"> </w:t>
      </w:r>
    </w:p>
    <w:p w14:paraId="4440B959"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1368FF"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BEE03" w14:textId="77777777" w:rsidR="00423634" w:rsidRPr="0033750C" w:rsidRDefault="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7578681" w14:textId="0261399D" w:rsidR="00AA5694" w:rsidRPr="0033750C" w:rsidRDefault="00AA5694" w:rsidP="00AA569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3D00265" w14:textId="1BD6DCDD"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 to the University of Michigan-Shanghai Jiao Tong University Joint Institute (UM-SJTU JI).</w:t>
      </w:r>
    </w:p>
    <w:p w14:paraId="555B1441" w14:textId="394E0427" w:rsidR="00AA5694" w:rsidRPr="0033750C" w:rsidRDefault="00AA5694" w:rsidP="00CA79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UM-SJTU JI</w:t>
      </w:r>
      <w:r w:rsidR="00DE1A6B"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requires me to have a p</w:t>
      </w:r>
      <w:r w:rsidR="00CA798C" w:rsidRPr="0033750C">
        <w:rPr>
          <w:rFonts w:ascii="Times New Roman" w:eastAsia="SimSun" w:hAnsi="Times New Roman" w:cs="Times New Roman"/>
          <w:color w:val="1F497D"/>
          <w:kern w:val="0"/>
          <w:sz w:val="22"/>
        </w:rPr>
        <w:t xml:space="preserve">aper academic reference signed by the professor in person or electronically signed by the professor, which is the same as Owen. The recipient of the academic reference is “To whom it may concern”. The major I intend to choose is </w:t>
      </w:r>
      <w:r w:rsidR="00360CDE" w:rsidRPr="0033750C">
        <w:rPr>
          <w:rFonts w:ascii="Times New Roman" w:eastAsia="SimSun" w:hAnsi="Times New Roman" w:cs="Times New Roman"/>
          <w:color w:val="1F497D"/>
          <w:kern w:val="0"/>
          <w:sz w:val="22"/>
        </w:rPr>
        <w:t>mechanical en</w:t>
      </w:r>
      <w:r w:rsidR="00423634" w:rsidRPr="0033750C">
        <w:rPr>
          <w:rFonts w:ascii="Times New Roman" w:eastAsia="SimSun" w:hAnsi="Times New Roman" w:cs="Times New Roman"/>
          <w:color w:val="1F497D"/>
          <w:kern w:val="0"/>
          <w:sz w:val="22"/>
        </w:rPr>
        <w:t>gineering, which is the same as my major now</w:t>
      </w:r>
      <w:r w:rsidR="00CA798C" w:rsidRPr="0033750C">
        <w:rPr>
          <w:rFonts w:ascii="Times New Roman" w:eastAsia="SimSun" w:hAnsi="Times New Roman" w:cs="Times New Roman"/>
          <w:color w:val="1F497D"/>
          <w:kern w:val="0"/>
          <w:sz w:val="22"/>
        </w:rPr>
        <w:t xml:space="preserve">. </w:t>
      </w:r>
      <w:r w:rsidR="00423634" w:rsidRPr="0033750C">
        <w:rPr>
          <w:rFonts w:ascii="Times New Roman" w:eastAsia="SimSun" w:hAnsi="Times New Roman" w:cs="Times New Roman"/>
          <w:color w:val="1F497D"/>
          <w:kern w:val="0"/>
          <w:sz w:val="22"/>
        </w:rPr>
        <w:t xml:space="preserve">My intended mentor is Peisen Huang. He is the dean of UM-SJTU JI, and his main research direction is Precision Engineering and Mechatronics. Thank you so much for your patient help! </w:t>
      </w:r>
    </w:p>
    <w:p w14:paraId="2224ED96" w14:textId="77777777"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BB6383"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E5987F"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33FC00" w14:textId="77777777" w:rsidR="00AA5694" w:rsidRPr="0033750C" w:rsidRDefault="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E4C0EE0" w14:textId="6FF02122" w:rsidR="005C197F" w:rsidRPr="0033750C" w:rsidRDefault="005C197F" w:rsidP="005C19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e Academic Reference from SCUPI 2018</w:t>
      </w:r>
    </w:p>
    <w:p w14:paraId="56E3815D" w14:textId="431430E3" w:rsidR="005C197F" w:rsidRPr="0033750C" w:rsidRDefault="005C197F" w:rsidP="005C197F">
      <w:pPr>
        <w:rPr>
          <w:rFonts w:ascii="Times New Roman" w:eastAsia="SimSun" w:hAnsi="Times New Roman" w:cs="Times New Roman"/>
          <w:color w:val="1F497D"/>
          <w:kern w:val="0"/>
          <w:sz w:val="22"/>
        </w:rPr>
      </w:pPr>
      <w:bookmarkStart w:id="109" w:name="OLE_LINK30"/>
      <w:bookmarkStart w:id="110" w:name="OLE_LINK31"/>
      <w:r w:rsidRPr="0033750C">
        <w:rPr>
          <w:rFonts w:ascii="Times New Roman" w:eastAsia="SimSun" w:hAnsi="Times New Roman" w:cs="Times New Roman"/>
          <w:color w:val="1F497D"/>
          <w:kern w:val="0"/>
          <w:sz w:val="22"/>
        </w:rPr>
        <w:t>Dear Prof. Reed,</w:t>
      </w:r>
    </w:p>
    <w:p w14:paraId="5C706FD6" w14:textId="382EF7FE"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w:t>
      </w:r>
      <w:r w:rsidR="00ED11E5" w:rsidRPr="0033750C">
        <w:rPr>
          <w:rFonts w:ascii="Times New Roman" w:eastAsia="SimSun" w:hAnsi="Times New Roman" w:cs="Times New Roman"/>
          <w:color w:val="1F497D"/>
          <w:kern w:val="0"/>
          <w:sz w:val="22"/>
        </w:rPr>
        <w:t xml:space="preserve">I was in your </w:t>
      </w:r>
      <w:proofErr w:type="gramStart"/>
      <w:r w:rsidR="00ED11E5" w:rsidRPr="0033750C">
        <w:rPr>
          <w:rFonts w:ascii="Times New Roman" w:eastAsia="SimSun" w:hAnsi="Times New Roman" w:cs="Times New Roman"/>
          <w:color w:val="1F497D"/>
          <w:kern w:val="0"/>
          <w:sz w:val="22"/>
        </w:rPr>
        <w:t>course—</w:t>
      </w:r>
      <w:proofErr w:type="gramEnd"/>
      <w:r w:rsidR="00ED11E5" w:rsidRPr="0033750C">
        <w:rPr>
          <w:rFonts w:ascii="Times New Roman" w:eastAsia="SimSun" w:hAnsi="Times New Roman" w:cs="Times New Roman"/>
          <w:color w:val="1F497D"/>
          <w:kern w:val="0"/>
          <w:sz w:val="22"/>
        </w:rPr>
        <w:t xml:space="preserve">Introduction to </w:t>
      </w:r>
      <w:r w:rsidR="003C325D" w:rsidRPr="0033750C">
        <w:rPr>
          <w:rFonts w:ascii="Times New Roman" w:eastAsia="SimSun" w:hAnsi="Times New Roman" w:cs="Times New Roman"/>
          <w:color w:val="1F497D"/>
          <w:kern w:val="0"/>
          <w:sz w:val="22"/>
        </w:rPr>
        <w:t xml:space="preserve">Engineering </w:t>
      </w:r>
      <w:proofErr w:type="gramStart"/>
      <w:r w:rsidR="00ED11E5" w:rsidRPr="0033750C">
        <w:rPr>
          <w:rFonts w:ascii="Times New Roman" w:eastAsia="SimSun" w:hAnsi="Times New Roman" w:cs="Times New Roman"/>
          <w:color w:val="1F497D"/>
          <w:kern w:val="0"/>
          <w:sz w:val="22"/>
        </w:rPr>
        <w:t>Analysis</w:t>
      </w:r>
      <w:proofErr w:type="gramEnd"/>
      <w:r w:rsidR="00ED11E5" w:rsidRPr="0033750C">
        <w:rPr>
          <w:rFonts w:ascii="Times New Roman" w:eastAsia="SimSun" w:hAnsi="Times New Roman" w:cs="Times New Roman"/>
          <w:color w:val="1F497D"/>
          <w:kern w:val="0"/>
          <w:sz w:val="22"/>
        </w:rPr>
        <w:t xml:space="preserve"> in the fall of 2018. </w:t>
      </w:r>
      <w:r w:rsidRPr="0033750C">
        <w:rPr>
          <w:rFonts w:ascii="Times New Roman" w:eastAsia="SimSun" w:hAnsi="Times New Roman" w:cs="Times New Roman"/>
          <w:color w:val="1F497D"/>
          <w:kern w:val="0"/>
          <w:sz w:val="22"/>
        </w:rPr>
        <w:t xml:space="preserve">Now I am applying for </w:t>
      </w:r>
      <w:r w:rsidR="003C325D" w:rsidRPr="0033750C">
        <w:rPr>
          <w:rFonts w:ascii="Times New Roman" w:eastAsia="SimSun" w:hAnsi="Times New Roman" w:cs="Times New Roman"/>
          <w:color w:val="1F497D"/>
          <w:kern w:val="0"/>
          <w:sz w:val="22"/>
        </w:rPr>
        <w:t xml:space="preserve">the summer camp at </w:t>
      </w:r>
      <w:r w:rsidRPr="0033750C">
        <w:rPr>
          <w:rFonts w:ascii="Times New Roman" w:eastAsia="SimSun" w:hAnsi="Times New Roman" w:cs="Times New Roman"/>
          <w:color w:val="1F497D"/>
          <w:kern w:val="0"/>
          <w:sz w:val="22"/>
        </w:rPr>
        <w:t>Westlake University. I am writing to ask if you could please do a huge favor for me. Could you please be so kind to write a reference letter for me to support my application for the summer camp</w:t>
      </w:r>
      <w:r w:rsidR="00ED11E5" w:rsidRPr="0033750C">
        <w:rPr>
          <w:rFonts w:ascii="Times New Roman" w:eastAsia="SimSun" w:hAnsi="Times New Roman" w:cs="Times New Roman"/>
          <w:color w:val="1F497D"/>
          <w:kern w:val="0"/>
          <w:sz w:val="22"/>
        </w:rPr>
        <w:t xml:space="preserve"> and </w:t>
      </w:r>
      <w:r w:rsidR="003C325D" w:rsidRPr="0033750C">
        <w:rPr>
          <w:rFonts w:ascii="Times New Roman" w:eastAsia="SimSun" w:hAnsi="Times New Roman" w:cs="Times New Roman"/>
          <w:color w:val="1F497D"/>
          <w:kern w:val="0"/>
          <w:sz w:val="22"/>
        </w:rPr>
        <w:t xml:space="preserve">Ph.D. </w:t>
      </w:r>
      <w:r w:rsidR="00ED11E5" w:rsidRPr="0033750C">
        <w:rPr>
          <w:rFonts w:ascii="Times New Roman" w:eastAsia="SimSun" w:hAnsi="Times New Roman" w:cs="Times New Roman"/>
          <w:color w:val="1F497D"/>
          <w:kern w:val="0"/>
          <w:sz w:val="22"/>
        </w:rPr>
        <w:t xml:space="preserve">study </w:t>
      </w:r>
      <w:proofErr w:type="gramStart"/>
      <w:r w:rsidR="00ED11E5" w:rsidRPr="0033750C">
        <w:rPr>
          <w:rFonts w:ascii="Times New Roman" w:eastAsia="SimSun" w:hAnsi="Times New Roman" w:cs="Times New Roman"/>
          <w:color w:val="1F497D"/>
          <w:kern w:val="0"/>
          <w:sz w:val="22"/>
        </w:rPr>
        <w:t>in</w:t>
      </w:r>
      <w:proofErr w:type="gramEnd"/>
      <w:r w:rsidR="00ED11E5" w:rsidRPr="0033750C">
        <w:rPr>
          <w:rFonts w:ascii="Times New Roman" w:eastAsia="SimSun" w:hAnsi="Times New Roman" w:cs="Times New Roman"/>
          <w:color w:val="1F497D"/>
          <w:kern w:val="0"/>
          <w:sz w:val="22"/>
        </w:rPr>
        <w:t xml:space="preserve"> Westlake University</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ED11E5" w:rsidRPr="0033750C">
        <w:rPr>
          <w:rFonts w:ascii="Times New Roman" w:eastAsia="SimSun" w:hAnsi="Times New Roman" w:cs="Times New Roman"/>
          <w:color w:val="1F497D"/>
          <w:kern w:val="0"/>
          <w:sz w:val="22"/>
        </w:rPr>
        <w:t xml:space="preserve">y CV is attached </w:t>
      </w:r>
      <w:r w:rsidR="003C325D" w:rsidRPr="0033750C">
        <w:rPr>
          <w:rFonts w:ascii="Times New Roman" w:eastAsia="SimSun" w:hAnsi="Times New Roman" w:cs="Times New Roman"/>
          <w:color w:val="1F497D"/>
          <w:kern w:val="0"/>
          <w:sz w:val="22"/>
        </w:rPr>
        <w:t>to</w:t>
      </w:r>
      <w:r w:rsidR="00ED11E5" w:rsidRPr="0033750C">
        <w:rPr>
          <w:rFonts w:ascii="Times New Roman" w:eastAsia="SimSun" w:hAnsi="Times New Roman" w:cs="Times New Roman"/>
          <w:color w:val="1F497D"/>
          <w:kern w:val="0"/>
          <w:sz w:val="22"/>
        </w:rPr>
        <w:t xml:space="preserve"> this email</w:t>
      </w:r>
      <w:r w:rsidRPr="0033750C">
        <w:rPr>
          <w:rFonts w:ascii="Times New Roman" w:eastAsia="SimSun" w:hAnsi="Times New Roman" w:cs="Times New Roman"/>
          <w:color w:val="1F497D"/>
          <w:kern w:val="0"/>
          <w:sz w:val="22"/>
        </w:rPr>
        <w:t>.</w:t>
      </w:r>
    </w:p>
    <w:p w14:paraId="607F5A27" w14:textId="371AB6B0"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ummer camp, I plan </w:t>
      </w:r>
      <w:proofErr w:type="gramStart"/>
      <w:r w:rsidRPr="0033750C">
        <w:rPr>
          <w:rFonts w:ascii="Times New Roman" w:eastAsia="SimSun" w:hAnsi="Times New Roman" w:cs="Times New Roman"/>
          <w:color w:val="1F497D"/>
          <w:kern w:val="0"/>
          <w:sz w:val="22"/>
        </w:rPr>
        <w:t>to involve</w:t>
      </w:r>
      <w:proofErr w:type="gramEnd"/>
      <w:r w:rsidRPr="0033750C">
        <w:rPr>
          <w:rFonts w:ascii="Times New Roman" w:eastAsia="SimSun" w:hAnsi="Times New Roman" w:cs="Times New Roman"/>
          <w:color w:val="1F497D"/>
          <w:kern w:val="0"/>
          <w:sz w:val="22"/>
        </w:rPr>
        <w:t xml:space="preserve"> in summer research </w:t>
      </w:r>
      <w:r w:rsidR="003C325D"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estlake University. Here are the projects I am </w:t>
      </w:r>
      <w:proofErr w:type="gramStart"/>
      <w:r w:rsidRPr="0033750C">
        <w:rPr>
          <w:rFonts w:ascii="Times New Roman" w:eastAsia="SimSun" w:hAnsi="Times New Roman" w:cs="Times New Roman"/>
          <w:color w:val="1F497D"/>
          <w:kern w:val="0"/>
          <w:sz w:val="22"/>
        </w:rPr>
        <w:t>applying to</w:t>
      </w:r>
      <w:proofErr w:type="gramEnd"/>
      <w:r w:rsidRPr="0033750C">
        <w:rPr>
          <w:rFonts w:ascii="Times New Roman" w:eastAsia="SimSun" w:hAnsi="Times New Roman" w:cs="Times New Roman"/>
          <w:color w:val="1F497D"/>
          <w:kern w:val="0"/>
          <w:sz w:val="22"/>
        </w:rPr>
        <w:t xml:space="preserve">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w:t>
      </w:r>
      <w:proofErr w:type="gramStart"/>
      <w:r w:rsidRPr="0033750C">
        <w:rPr>
          <w:rFonts w:ascii="Times New Roman" w:eastAsia="SimSun" w:hAnsi="Times New Roman" w:cs="Times New Roman"/>
          <w:color w:val="1F497D"/>
          <w:kern w:val="0"/>
          <w:sz w:val="22"/>
        </w:rPr>
        <w:t>charging of</w:t>
      </w:r>
      <w:proofErr w:type="gramEnd"/>
      <w:r w:rsidRPr="0033750C">
        <w:rPr>
          <w:rFonts w:ascii="Times New Roman" w:eastAsia="SimSun" w:hAnsi="Times New Roman" w:cs="Times New Roman"/>
          <w:color w:val="1F497D"/>
          <w:kern w:val="0"/>
          <w:sz w:val="22"/>
        </w:rPr>
        <w:t xml:space="preserve"> robotic fish using renewable energy from the ocean </w:t>
      </w:r>
      <w:proofErr w:type="gramStart"/>
      <w:r w:rsidR="00ED11E5" w:rsidRPr="0033750C">
        <w:rPr>
          <w:rFonts w:ascii="Times New Roman" w:eastAsia="SimSun" w:hAnsi="Times New Roman" w:cs="Times New Roman"/>
          <w:color w:val="1F497D"/>
          <w:kern w:val="0"/>
          <w:sz w:val="22"/>
        </w:rPr>
        <w:t>lead</w:t>
      </w:r>
      <w:proofErr w:type="gramEnd"/>
      <w:r w:rsidR="00ED11E5" w:rsidRPr="0033750C">
        <w:rPr>
          <w:rFonts w:ascii="Times New Roman" w:eastAsia="SimSun" w:hAnsi="Times New Roman" w:cs="Times New Roman"/>
          <w:color w:val="1F497D"/>
          <w:kern w:val="0"/>
          <w:sz w:val="22"/>
        </w:rPr>
        <w:t xml:space="preserve"> by Prof. Weicheng Cui</w:t>
      </w:r>
      <w:r w:rsidR="004E149E" w:rsidRPr="0033750C">
        <w:rPr>
          <w:rFonts w:ascii="Times New Roman" w:eastAsia="SimSun" w:hAnsi="Times New Roman" w:cs="Times New Roman"/>
          <w:color w:val="1F497D"/>
          <w:kern w:val="0"/>
          <w:sz w:val="22"/>
        </w:rPr>
        <w:t xml:space="preserve"> from</w:t>
      </w:r>
      <w:r w:rsidR="003C325D" w:rsidRPr="0033750C">
        <w:rPr>
          <w:rFonts w:ascii="Times New Roman" w:eastAsia="SimSun" w:hAnsi="Times New Roman" w:cs="Times New Roman"/>
          <w:color w:val="1F497D"/>
          <w:kern w:val="0"/>
          <w:sz w:val="22"/>
        </w:rPr>
        <w:t xml:space="preserve"> the</w:t>
      </w:r>
      <w:r w:rsidR="004E149E" w:rsidRPr="0033750C">
        <w:rPr>
          <w:rFonts w:ascii="Times New Roman" w:eastAsia="SimSun" w:hAnsi="Times New Roman" w:cs="Times New Roman"/>
          <w:color w:val="1F497D"/>
          <w:kern w:val="0"/>
          <w:sz w:val="22"/>
        </w:rPr>
        <w:t xml:space="preserve"> School of Engineering</w:t>
      </w:r>
      <w:r w:rsidR="00ED11E5" w:rsidRPr="0033750C">
        <w:rPr>
          <w:rFonts w:ascii="Times New Roman" w:eastAsia="SimSun" w:hAnsi="Times New Roman" w:cs="Times New Roman"/>
          <w:color w:val="1F497D"/>
          <w:kern w:val="0"/>
          <w:sz w:val="22"/>
        </w:rPr>
        <w:t xml:space="preserve">. I </w:t>
      </w:r>
      <w:r w:rsidR="004E149E" w:rsidRPr="0033750C">
        <w:rPr>
          <w:rFonts w:ascii="Times New Roman" w:eastAsia="SimSun" w:hAnsi="Times New Roman" w:cs="Times New Roman"/>
          <w:color w:val="1F497D"/>
          <w:kern w:val="0"/>
          <w:sz w:val="22"/>
        </w:rPr>
        <w:t xml:space="preserve">have </w:t>
      </w:r>
      <w:r w:rsidR="00ED11E5" w:rsidRPr="0033750C">
        <w:rPr>
          <w:rFonts w:ascii="Times New Roman" w:eastAsia="SimSun" w:hAnsi="Times New Roman" w:cs="Times New Roman"/>
          <w:color w:val="1F497D"/>
          <w:kern w:val="0"/>
          <w:sz w:val="22"/>
        </w:rPr>
        <w:t xml:space="preserve">already contacted Prof. Cui in April. We all look forward to having pleasant cooperation in the summer vacation. I have been studying underwater charging of robotic fish using renewable energy from the ocean under the guidance of Professor Cui. </w:t>
      </w:r>
      <w:r w:rsidRPr="0033750C">
        <w:rPr>
          <w:rFonts w:ascii="Times New Roman" w:eastAsia="SimSun" w:hAnsi="Times New Roman" w:cs="Times New Roman"/>
          <w:color w:val="1F497D"/>
          <w:kern w:val="0"/>
          <w:sz w:val="22"/>
        </w:rPr>
        <w:t xml:space="preserve">This September, I </w:t>
      </w:r>
      <w:proofErr w:type="gramStart"/>
      <w:r w:rsidRPr="0033750C">
        <w:rPr>
          <w:rFonts w:ascii="Times New Roman" w:eastAsia="SimSun" w:hAnsi="Times New Roman" w:cs="Times New Roman"/>
          <w:color w:val="1F497D"/>
          <w:kern w:val="0"/>
          <w:sz w:val="22"/>
        </w:rPr>
        <w:t>target</w:t>
      </w:r>
      <w:proofErr w:type="gramEnd"/>
      <w:r w:rsidRPr="0033750C">
        <w:rPr>
          <w:rFonts w:ascii="Times New Roman" w:eastAsia="SimSun" w:hAnsi="Times New Roman" w:cs="Times New Roman"/>
          <w:color w:val="1F497D"/>
          <w:kern w:val="0"/>
          <w:sz w:val="22"/>
        </w:rPr>
        <w:t xml:space="preserve"> to apply for </w:t>
      </w:r>
      <w:proofErr w:type="gramStart"/>
      <w:r w:rsidR="003C325D" w:rsidRPr="0033750C">
        <w:rPr>
          <w:rFonts w:ascii="Times New Roman" w:eastAsia="SimSun" w:hAnsi="Times New Roman" w:cs="Times New Roman"/>
          <w:color w:val="1F497D"/>
          <w:kern w:val="0"/>
          <w:sz w:val="22"/>
        </w:rPr>
        <w:t>Ph</w:t>
      </w:r>
      <w:proofErr w:type="gramEnd"/>
      <w:r w:rsidR="003C325D" w:rsidRPr="0033750C">
        <w:rPr>
          <w:rFonts w:ascii="Times New Roman" w:eastAsia="SimSun" w:hAnsi="Times New Roman" w:cs="Times New Roman"/>
          <w:color w:val="1F497D"/>
          <w:kern w:val="0"/>
          <w:sz w:val="22"/>
        </w:rPr>
        <w:t xml:space="preserve">.D. </w:t>
      </w:r>
      <w:r w:rsidRPr="0033750C">
        <w:rPr>
          <w:rFonts w:ascii="Times New Roman" w:eastAsia="SimSun" w:hAnsi="Times New Roman" w:cs="Times New Roman"/>
          <w:color w:val="1F497D"/>
          <w:kern w:val="0"/>
          <w:sz w:val="22"/>
        </w:rPr>
        <w:t xml:space="preserve">study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10B27C36" w14:textId="0E4302E4"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fter I have filled in your information, Westlake University will send you an email to ask you to fill in the academic reference. </w:t>
      </w:r>
    </w:p>
    <w:p w14:paraId="2A53E8A1"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 Thank you!</w:t>
      </w:r>
    </w:p>
    <w:p w14:paraId="70102720"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6B9F122"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647E98"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9"/>
    <w:bookmarkEnd w:id="110"/>
    <w:p w14:paraId="635EFE3B" w14:textId="77777777" w:rsidR="005C197F" w:rsidRPr="0033750C" w:rsidRDefault="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854B760" w14:textId="617130A2" w:rsidR="00792561" w:rsidRPr="0033750C" w:rsidRDefault="00792561"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3D548EF9" w14:textId="1DA1194F" w:rsidR="005E2CFC" w:rsidRPr="0033750C" w:rsidRDefault="005E2CFC"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8F41F00" w14:textId="47AAA27F"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w:t>
      </w:r>
      <w:r w:rsidR="00792561" w:rsidRPr="0033750C">
        <w:rPr>
          <w:rFonts w:ascii="Times New Roman" w:eastAsia="SimSun" w:hAnsi="Times New Roman" w:cs="Times New Roman"/>
          <w:color w:val="1F497D"/>
          <w:kern w:val="0"/>
          <w:sz w:val="22"/>
        </w:rPr>
        <w:t>TBSI</w:t>
      </w:r>
      <w:r w:rsidRPr="0033750C">
        <w:rPr>
          <w:rFonts w:ascii="Times New Roman" w:eastAsia="SimSun" w:hAnsi="Times New Roman" w:cs="Times New Roman"/>
          <w:color w:val="1F497D"/>
          <w:kern w:val="0"/>
          <w:sz w:val="22"/>
        </w:rPr>
        <w:t xml:space="preserve"> has summer camp this year.  </w:t>
      </w:r>
    </w:p>
    <w:p w14:paraId="1481F628" w14:textId="6CBC0321" w:rsidR="00792561" w:rsidRPr="0033750C" w:rsidRDefault="00792561" w:rsidP="007925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aw from the official website of TBSI that the 2020 summer camp notice was released on April 10th, and the 2019 summer camp notice was released on April 22nd. But today is May 29th, and the notice of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has not been released yet. I have been always following the admissions information of TBSI. </w:t>
      </w:r>
      <w:r w:rsidRPr="0033750C">
        <w:rPr>
          <w:rFonts w:ascii="Times New Roman" w:eastAsia="SimSun" w:hAnsi="Times New Roman" w:cs="Times New Roman"/>
          <w:b/>
          <w:color w:val="1F497D"/>
          <w:kern w:val="0"/>
          <w:sz w:val="22"/>
        </w:rPr>
        <w:t>Can you tell me the approximate time when the notice of this year</w:t>
      </w:r>
      <w:r w:rsidR="00722F9A">
        <w:rPr>
          <w:rFonts w:ascii="Times New Roman" w:eastAsia="SimSun" w:hAnsi="Times New Roman" w:cs="Times New Roman"/>
          <w:b/>
          <w:color w:val="1F497D"/>
          <w:kern w:val="0"/>
          <w:sz w:val="22"/>
        </w:rPr>
        <w:t>’</w:t>
      </w:r>
      <w:r w:rsidRPr="0033750C">
        <w:rPr>
          <w:rFonts w:ascii="Times New Roman" w:eastAsia="SimSun" w:hAnsi="Times New Roman" w:cs="Times New Roman"/>
          <w:b/>
          <w:color w:val="1F497D"/>
          <w:kern w:val="0"/>
          <w:sz w:val="22"/>
        </w:rPr>
        <w:t>s summer camp will be released?</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w:t>
      </w:r>
    </w:p>
    <w:p w14:paraId="3EF6808B" w14:textId="0E649A43"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1AE30E3" w14:textId="77777777" w:rsidR="005E2CFC" w:rsidRPr="0033750C" w:rsidRDefault="005E2CFC" w:rsidP="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3D92B08" w14:textId="6CD57C2D" w:rsidR="005E2CFC" w:rsidRPr="0033750C" w:rsidRDefault="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A93D3C8" w14:textId="26A4302E" w:rsidR="00363335" w:rsidRPr="0033750C" w:rsidRDefault="00363335" w:rsidP="0036333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4B8109DC"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I am writing to ask whether the paper version of my certificate of achievement ranking</w:t>
      </w:r>
      <w:r w:rsidRPr="0033750C">
        <w:rPr>
          <w:rFonts w:ascii="Times New Roman" w:eastAsia="SimSun" w:hAnsi="Times New Roman" w:cs="Times New Roman"/>
          <w:color w:val="1F497D"/>
          <w:kern w:val="0"/>
          <w:sz w:val="22"/>
        </w:rPr>
        <w:t>（成绩排名证明）</w:t>
      </w:r>
      <w:r w:rsidRPr="0033750C">
        <w:rPr>
          <w:rFonts w:ascii="Times New Roman" w:eastAsia="SimSun" w:hAnsi="Times New Roman" w:cs="Times New Roman"/>
          <w:color w:val="1F497D"/>
          <w:kern w:val="0"/>
          <w:sz w:val="22"/>
        </w:rPr>
        <w:t xml:space="preserve">is still there. </w:t>
      </w:r>
    </w:p>
    <w:p w14:paraId="6430523B" w14:textId="160CB871"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applying for University of Michigan-Shanghai Jiao Tong University Joint Institute (UM-SJTU JI). It requires me to mail the paper version of my certificate of achievement ranking to their office. So, I was wondering whether you could be so kind to help me get the paper version.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w:t>
      </w:r>
    </w:p>
    <w:p w14:paraId="32950929"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8D2A69" w14:textId="77777777" w:rsidR="00363335" w:rsidRPr="0033750C" w:rsidRDefault="00363335" w:rsidP="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0C5AD3E" w14:textId="590CE476" w:rsidR="00363335" w:rsidRPr="0033750C" w:rsidRDefault="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A8BE9C0" w14:textId="27D77C3B" w:rsidR="00F507F9" w:rsidRPr="0033750C" w:rsidRDefault="00F507F9" w:rsidP="00F507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74933F6B" w14:textId="050FB1EA" w:rsidR="00F507F9" w:rsidRPr="0033750C" w:rsidRDefault="00F507F9" w:rsidP="00F507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I cannot use UTF8 in my original English CV.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I have successfully modified another English CV model into Chinese using UTF8, which was mentioned by you. And I have already finished it, which is attache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email. So happy!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4FF4CF73"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C7580C"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AD0455" w14:textId="77777777" w:rsidR="00F507F9" w:rsidRPr="0033750C" w:rsidRDefault="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4560F6" w14:textId="747AEB97" w:rsidR="006F3F72" w:rsidRPr="0033750C" w:rsidRDefault="006F3F72" w:rsidP="006F3F7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4DA59E40" w14:textId="41AE42D7" w:rsidR="006F3F72" w:rsidRPr="0033750C" w:rsidRDefault="006F3F72" w:rsidP="006F3F7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will continue working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 paper and be careful about my reference </w:t>
      </w:r>
      <w:proofErr w:type="gramStart"/>
      <w:r w:rsidRPr="0033750C">
        <w:rPr>
          <w:rFonts w:ascii="Times New Roman" w:eastAsia="SimSun" w:hAnsi="Times New Roman" w:cs="Times New Roman"/>
          <w:color w:val="1F497D"/>
          <w:kern w:val="0"/>
          <w:sz w:val="22"/>
        </w:rPr>
        <w:t>cite</w:t>
      </w:r>
      <w:proofErr w:type="gramEnd"/>
      <w:r w:rsidRPr="0033750C">
        <w:rPr>
          <w:rFonts w:ascii="Times New Roman" w:eastAsia="SimSun" w:hAnsi="Times New Roman" w:cs="Times New Roman"/>
          <w:color w:val="1F497D"/>
          <w:kern w:val="0"/>
          <w:sz w:val="22"/>
        </w:rPr>
        <w:t>. Have a nice day~</w:t>
      </w:r>
    </w:p>
    <w:p w14:paraId="64E04835"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3F0AB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40212C" w14:textId="77777777" w:rsidR="006F3F72" w:rsidRPr="0033750C" w:rsidRDefault="006F3F72" w:rsidP="006F3F72">
      <w:pPr>
        <w:widowControl/>
        <w:jc w:val="left"/>
        <w:rPr>
          <w:rFonts w:ascii="Times New Roman" w:eastAsia="SimSun" w:hAnsi="Times New Roman" w:cs="Times New Roman"/>
          <w:color w:val="1F497D"/>
          <w:kern w:val="0"/>
          <w:sz w:val="22"/>
        </w:rPr>
      </w:pPr>
    </w:p>
    <w:p w14:paraId="59EC034D" w14:textId="18E91E6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Prof.Fernande</w:t>
      </w:r>
      <w:proofErr w:type="spellEnd"/>
      <w:r w:rsidRPr="0033750C">
        <w:rPr>
          <w:rFonts w:ascii="Times New Roman" w:eastAsia="SimSun" w:hAnsi="Times New Roman" w:cs="Times New Roman"/>
          <w:color w:val="1F497D"/>
          <w:kern w:val="0"/>
          <w:sz w:val="22"/>
        </w:rPr>
        <w:t>,</w:t>
      </w:r>
    </w:p>
    <w:p w14:paraId="2AC026E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and I have successfully </w:t>
      </w:r>
      <w:proofErr w:type="gramStart"/>
      <w:r w:rsidRPr="0033750C">
        <w:rPr>
          <w:rFonts w:ascii="Times New Roman" w:eastAsia="SimSun" w:hAnsi="Times New Roman" w:cs="Times New Roman"/>
          <w:color w:val="1F497D"/>
          <w:kern w:val="0"/>
          <w:sz w:val="22"/>
        </w:rPr>
        <w:t>download</w:t>
      </w:r>
      <w:proofErr w:type="gramEnd"/>
      <w:r w:rsidRPr="0033750C">
        <w:rPr>
          <w:rFonts w:ascii="Times New Roman" w:eastAsia="SimSun" w:hAnsi="Times New Roman" w:cs="Times New Roman"/>
          <w:color w:val="1F497D"/>
          <w:kern w:val="0"/>
          <w:sz w:val="22"/>
        </w:rPr>
        <w:t xml:space="preserve"> Zetero! Looking forward to meeting with you on June 2nd.</w:t>
      </w:r>
    </w:p>
    <w:p w14:paraId="33F6E0ED"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w:t>
      </w:r>
    </w:p>
    <w:p w14:paraId="211FBDA4" w14:textId="77777777" w:rsidR="006F3F72" w:rsidRPr="0033750C" w:rsidRDefault="006F3F72" w:rsidP="006F3F72">
      <w:pPr>
        <w:widowControl/>
        <w:jc w:val="left"/>
        <w:rPr>
          <w:rFonts w:ascii="Times New Roman" w:eastAsia="SimSun" w:hAnsi="Times New Roman" w:cs="Times New Roman"/>
          <w:color w:val="1F497D"/>
          <w:kern w:val="0"/>
          <w:sz w:val="22"/>
        </w:rPr>
      </w:pPr>
    </w:p>
    <w:p w14:paraId="4554E235" w14:textId="59BAF260"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ng </w:t>
      </w:r>
      <w:proofErr w:type="spellStart"/>
      <w:r w:rsidRPr="0033750C">
        <w:rPr>
          <w:rFonts w:ascii="Times New Roman" w:eastAsia="SimSun" w:hAnsi="Times New Roman" w:cs="Times New Roman"/>
          <w:color w:val="1F497D"/>
          <w:kern w:val="0"/>
          <w:sz w:val="22"/>
        </w:rPr>
        <w:t>Yuewei</w:t>
      </w:r>
      <w:proofErr w:type="spellEnd"/>
      <w:r w:rsidRPr="0033750C">
        <w:rPr>
          <w:rFonts w:ascii="Times New Roman" w:eastAsia="SimSun" w:hAnsi="Times New Roman" w:cs="Times New Roman"/>
          <w:color w:val="1F497D"/>
          <w:kern w:val="0"/>
          <w:sz w:val="22"/>
        </w:rPr>
        <w:br w:type="page"/>
      </w:r>
    </w:p>
    <w:p w14:paraId="0DAE307A" w14:textId="2E928068" w:rsidR="006C628D" w:rsidRPr="0033750C" w:rsidRDefault="006C628D" w:rsidP="006C628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7BC549D" w14:textId="6696094C"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send you the first part (introduction) of the review </w:t>
      </w:r>
      <w:proofErr w:type="gramStart"/>
      <w:r w:rsidRPr="0033750C">
        <w:rPr>
          <w:rFonts w:ascii="Times New Roman" w:eastAsia="SimSun" w:hAnsi="Times New Roman" w:cs="Times New Roman"/>
          <w:color w:val="1F497D"/>
          <w:kern w:val="0"/>
          <w:sz w:val="22"/>
        </w:rPr>
        <w:t>paper, which</w:t>
      </w:r>
      <w:proofErr w:type="gramEnd"/>
      <w:r w:rsidRPr="0033750C">
        <w:rPr>
          <w:rFonts w:ascii="Times New Roman" w:eastAsia="SimSun" w:hAnsi="Times New Roman" w:cs="Times New Roman"/>
          <w:color w:val="1F497D"/>
          <w:kern w:val="0"/>
          <w:sz w:val="22"/>
        </w:rPr>
        <w:t xml:space="preserve"> is attach</w:t>
      </w:r>
      <w:r w:rsidR="002527F7"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email. As for the introduction, I explored the outstanding performance of robotic fish and came up with the problem faced by </w:t>
      </w:r>
      <w:r w:rsidR="002527F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school of robotic fish—charging. I will continue reading more literature and working on the seco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part. If possible, I look forward to your comments and suggestions for my introduction. </w:t>
      </w:r>
    </w:p>
    <w:p w14:paraId="1A0D66C1" w14:textId="77777777"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w:t>
      </w:r>
    </w:p>
    <w:p w14:paraId="35A305A1" w14:textId="1E1B580B"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BB273" w14:textId="77777777"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078CD5" w14:textId="77777777" w:rsidR="006C628D" w:rsidRPr="0033750C" w:rsidRDefault="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198A57E" w14:textId="71A0C08B"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3811CB69" w14:textId="1A7BA69E"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DB53F8E" w14:textId="3059F62D"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4D53FE35" w14:textId="3385ACB0" w:rsidR="005C02D4" w:rsidRPr="0033750C" w:rsidRDefault="005C02D4" w:rsidP="005C02D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nical measurement—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anufacturing science and engineer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n mechanical measurement.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w:t>
      </w:r>
    </w:p>
    <w:p w14:paraId="2A4C0601"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418F2A88"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C5F78E7"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ADF30F"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80786C" w14:textId="77777777" w:rsidR="005C02D4" w:rsidRPr="0033750C" w:rsidRDefault="005C02D4" w:rsidP="004A7783">
      <w:pPr>
        <w:widowControl/>
        <w:jc w:val="left"/>
        <w:rPr>
          <w:rFonts w:ascii="Times New Roman" w:eastAsia="SimSun" w:hAnsi="Times New Roman" w:cs="Times New Roman"/>
          <w:color w:val="1F497D"/>
          <w:kern w:val="0"/>
          <w:sz w:val="22"/>
        </w:rPr>
      </w:pPr>
    </w:p>
    <w:p w14:paraId="59C91F30" w14:textId="77777777" w:rsidR="004A7783" w:rsidRPr="0033750C" w:rsidRDefault="004A778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B95B473" w14:textId="1DEAF516"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Jeffrey, </w:t>
      </w:r>
    </w:p>
    <w:p w14:paraId="6938935A" w14:textId="77777777"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3A79C0A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E1BD02"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00CA4A6C"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C5B0DD1" w14:textId="00DEDCD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Kirchhof, </w:t>
      </w:r>
    </w:p>
    <w:p w14:paraId="3C2DC2F9" w14:textId="7CDE8A25"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w:t>
      </w:r>
      <w:proofErr w:type="gramStart"/>
      <w:r w:rsidRPr="0033750C">
        <w:rPr>
          <w:rFonts w:ascii="Times New Roman" w:eastAsia="DengXian" w:hAnsi="Times New Roman" w:cs="Times New Roman"/>
          <w:color w:val="1F497D"/>
          <w:kern w:val="0"/>
          <w:sz w:val="22"/>
          <w:bdr w:val="none" w:sz="0" w:space="0" w:color="auto" w:frame="1"/>
        </w:rPr>
        <w:t>me</w:t>
      </w:r>
      <w:proofErr w:type="gramEnd"/>
      <w:r w:rsidRPr="0033750C">
        <w:rPr>
          <w:rFonts w:ascii="Times New Roman" w:eastAsia="DengXian" w:hAnsi="Times New Roman" w:cs="Times New Roman"/>
          <w:color w:val="1F497D"/>
          <w:kern w:val="0"/>
          <w:sz w:val="22"/>
          <w:bdr w:val="none" w:sz="0" w:space="0" w:color="auto" w:frame="1"/>
        </w:rPr>
        <w:t xml:space="preserve"> that.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429D9F33"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3F15214"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568B0FF"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566922D2" w14:textId="7DA59C4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Sir/Madam, </w:t>
      </w:r>
    </w:p>
    <w:p w14:paraId="1A69B007" w14:textId="3A26DBD4"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6392B8E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ECD921A"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A241C93" w14:textId="77777777" w:rsidR="00662253" w:rsidRPr="0033750C" w:rsidRDefault="00662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2C034" w14:textId="72D1EAA8" w:rsidR="001B11BD" w:rsidRPr="0033750C" w:rsidRDefault="001B11BD" w:rsidP="001B11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5F94573E" w14:textId="452D7F2B"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34B83E61" w14:textId="1B6D64AC"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orking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a review paper for publication about the underwater charging for a school of robotic fishes through renewable energy. Till now, I </w:t>
      </w:r>
      <w:proofErr w:type="gramStart"/>
      <w:r w:rsidRPr="0033750C">
        <w:rPr>
          <w:rFonts w:ascii="Times New Roman" w:eastAsia="SimSun" w:hAnsi="Times New Roman" w:cs="Times New Roman"/>
          <w:color w:val="1F497D"/>
          <w:kern w:val="0"/>
          <w:sz w:val="22"/>
        </w:rPr>
        <w:t>just finish</w:t>
      </w:r>
      <w:proofErr w:type="gramEnd"/>
      <w:r w:rsidRPr="0033750C">
        <w:rPr>
          <w:rFonts w:ascii="Times New Roman" w:eastAsia="SimSun" w:hAnsi="Times New Roman" w:cs="Times New Roman"/>
          <w:color w:val="1F497D"/>
          <w:kern w:val="0"/>
          <w:sz w:val="22"/>
        </w:rPr>
        <w:t xml:space="preserve"> the introduction part of this essay. But I need to send it to my mentor for some </w:t>
      </w:r>
      <w:proofErr w:type="spellStart"/>
      <w:r w:rsidRPr="0033750C">
        <w:rPr>
          <w:rFonts w:ascii="Times New Roman" w:eastAsia="SimSun" w:hAnsi="Times New Roman" w:cs="Times New Roman"/>
          <w:color w:val="1F497D"/>
          <w:kern w:val="0"/>
          <w:sz w:val="22"/>
        </w:rPr>
        <w:t>adivse</w:t>
      </w:r>
      <w:proofErr w:type="spellEnd"/>
      <w:r w:rsidRPr="0033750C">
        <w:rPr>
          <w:rFonts w:ascii="Times New Roman" w:eastAsia="SimSun" w:hAnsi="Times New Roman" w:cs="Times New Roman"/>
          <w:color w:val="1F497D"/>
          <w:kern w:val="0"/>
          <w:sz w:val="22"/>
        </w:rPr>
        <w:t xml:space="preserve">. So, could you be so kind to help me revise the introduction before sending it to him? This is </w:t>
      </w:r>
      <w:proofErr w:type="gramStart"/>
      <w:r w:rsidRPr="0033750C">
        <w:rPr>
          <w:rFonts w:ascii="Times New Roman" w:eastAsia="SimSun" w:hAnsi="Times New Roman" w:cs="Times New Roman"/>
          <w:color w:val="1F497D"/>
          <w:kern w:val="0"/>
          <w:sz w:val="22"/>
        </w:rPr>
        <w:t>really important</w:t>
      </w:r>
      <w:proofErr w:type="gramEnd"/>
      <w:r w:rsidRPr="0033750C">
        <w:rPr>
          <w:rFonts w:ascii="Times New Roman" w:eastAsia="SimSun" w:hAnsi="Times New Roman" w:cs="Times New Roman"/>
          <w:color w:val="1F497D"/>
          <w:kern w:val="0"/>
          <w:sz w:val="22"/>
        </w:rPr>
        <w:t xml:space="preserve"> to me. Do you have free time this Wednesday? If so, can I make an appointment with you?</w:t>
      </w:r>
    </w:p>
    <w:p w14:paraId="1B3DE6C2" w14:textId="77777777"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0CA59F3"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E97EF7"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4EEDB9" w14:textId="77777777" w:rsidR="001B11BD" w:rsidRPr="0033750C" w:rsidRDefault="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AF44A4" w14:textId="06F6E229"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E8EB9E" w14:textId="2FBC907E" w:rsidR="00BF21CE" w:rsidRPr="0033750C" w:rsidRDefault="00BF21CE" w:rsidP="00BF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system shows that your submission was successful. Thank you for your kindness. I will share the follow-up news with you.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wonderful week.</w:t>
      </w:r>
    </w:p>
    <w:p w14:paraId="1D97779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6D3F28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11BAF7" w14:textId="77777777" w:rsidR="00BF21CE" w:rsidRPr="0033750C" w:rsidRDefault="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E2542C0" w14:textId="1C0C61D4" w:rsidR="00CF3F09" w:rsidRPr="0033750C" w:rsidRDefault="00CF3F09" w:rsidP="00CF3F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21301935" w14:textId="41B0AC5A" w:rsidR="00CF3F09" w:rsidRPr="0033750C" w:rsidRDefault="00CF3F09" w:rsidP="00CF3F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But please note that the official summer research starts </w:t>
      </w:r>
      <w:proofErr w:type="gramStart"/>
      <w:r w:rsidRPr="0033750C">
        <w:rPr>
          <w:rFonts w:ascii="Times New Roman" w:eastAsia="SimSun" w:hAnsi="Times New Roman" w:cs="Times New Roman"/>
          <w:color w:val="1F497D"/>
          <w:kern w:val="0"/>
          <w:sz w:val="22"/>
        </w:rPr>
        <w:t>at</w:t>
      </w:r>
      <w:proofErr w:type="gramEnd"/>
      <w:r w:rsidRPr="0033750C">
        <w:rPr>
          <w:rFonts w:ascii="Times New Roman" w:eastAsia="SimSun" w:hAnsi="Times New Roman" w:cs="Times New Roman"/>
          <w:color w:val="1F497D"/>
          <w:kern w:val="0"/>
          <w:sz w:val="22"/>
        </w:rPr>
        <w:t xml:space="preserve">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So, Prof. Cui and I just write the review paper in advance by ourselves. Thank you for spending so much time helping me write </w:t>
      </w:r>
      <w:proofErr w:type="gramStart"/>
      <w:r w:rsidRPr="0033750C">
        <w:rPr>
          <w:rFonts w:ascii="Times New Roman" w:eastAsia="SimSun" w:hAnsi="Times New Roman" w:cs="Times New Roman"/>
          <w:color w:val="1F497D"/>
          <w:kern w:val="0"/>
          <w:sz w:val="22"/>
        </w:rPr>
        <w:t>an academic reference</w:t>
      </w:r>
      <w:proofErr w:type="gramEnd"/>
      <w:r w:rsidRPr="0033750C">
        <w:rPr>
          <w:rFonts w:ascii="Times New Roman" w:eastAsia="SimSun" w:hAnsi="Times New Roman" w:cs="Times New Roman"/>
          <w:color w:val="1F497D"/>
          <w:kern w:val="0"/>
          <w:sz w:val="22"/>
        </w:rPr>
        <w:t xml:space="preserve">. Have a nice day! </w:t>
      </w:r>
    </w:p>
    <w:p w14:paraId="2C9FA3D0"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35C2062"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1D0BE15" w14:textId="77777777" w:rsidR="00CF3F09" w:rsidRPr="0033750C" w:rsidRDefault="00CF3F09" w:rsidP="00CF3F09">
      <w:pPr>
        <w:widowControl/>
        <w:jc w:val="left"/>
        <w:rPr>
          <w:rFonts w:ascii="Times New Roman" w:eastAsia="SimSun" w:hAnsi="Times New Roman" w:cs="Times New Roman"/>
          <w:color w:val="1F497D"/>
          <w:kern w:val="0"/>
          <w:sz w:val="22"/>
        </w:rPr>
      </w:pPr>
    </w:p>
    <w:p w14:paraId="2FA32954" w14:textId="77777777" w:rsidR="00CF3F09" w:rsidRPr="0033750C" w:rsidRDefault="00CF3F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7CC6DEB" w14:textId="07A0672F" w:rsidR="009C5CC3" w:rsidRPr="0033750C" w:rsidRDefault="009C5CC3" w:rsidP="009C5CC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Lin, </w:t>
      </w:r>
    </w:p>
    <w:p w14:paraId="68A19993" w14:textId="77777777" w:rsidR="009C5CC3" w:rsidRPr="0033750C" w:rsidRDefault="009C5CC3" w:rsidP="009C5CC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nd I will apply for TBSI summer camp.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1A8D8801"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42A73B8C"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0600314" w14:textId="77777777" w:rsidR="009C5CC3" w:rsidRPr="0033750C" w:rsidRDefault="009C5CC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6975A87" w14:textId="704CE0FB"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i </w:t>
      </w:r>
    </w:p>
    <w:p w14:paraId="3778CF0D"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 bit confused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e objective while writing the ref. letter. Westlake requests a letter for your application to the PhD program. However, your request is for a letter to support your summer camp application. In your CV you put down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research intern at Westlake. Does it mean that you are already accepted for the summer camp (and the ref. letter is for your PhD application)? Please kindly clarify.</w:t>
      </w:r>
    </w:p>
    <w:p w14:paraId="30ABEFA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n you also send me the name of the mentor at McGill University and the program that is supporting the project? I will continue with the writing on Monday after I have the info.</w:t>
      </w:r>
    </w:p>
    <w:p w14:paraId="4F16A467"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w:t>
      </w:r>
    </w:p>
    <w:p w14:paraId="32ADD41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441E9DCC" w14:textId="0B75E528"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44E4DC90" w14:textId="77777777" w:rsidR="00FE40FE" w:rsidRPr="0033750C" w:rsidRDefault="00FE40FE" w:rsidP="00FE40FE">
      <w:pPr>
        <w:widowControl/>
        <w:jc w:val="left"/>
        <w:rPr>
          <w:rFonts w:ascii="Times New Roman" w:eastAsia="SimSun" w:hAnsi="Times New Roman" w:cs="Times New Roman"/>
          <w:color w:val="1F497D"/>
          <w:kern w:val="0"/>
          <w:sz w:val="22"/>
        </w:rPr>
      </w:pPr>
    </w:p>
    <w:p w14:paraId="2464AC33" w14:textId="735FFA9F"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AEE5607" w14:textId="78E93D93"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have contacted Prof. Cui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he Westlak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but still need to apply through official channels) and he was sure we can work out some fruitful results through this cooperation period. According to his notification, the admission quota for West 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a review paper for publication guided by him</w:t>
      </w:r>
      <w:r w:rsidR="0078390E" w:rsidRPr="0033750C">
        <w:rPr>
          <w:rFonts w:ascii="Times New Roman" w:eastAsia="SimSun" w:hAnsi="Times New Roman" w:cs="Times New Roman"/>
          <w:color w:val="1F497D"/>
          <w:kern w:val="0"/>
          <w:sz w:val="22"/>
        </w:rPr>
        <w:t xml:space="preserve"> and about to submit the application material for his summer research in </w:t>
      </w:r>
      <w:proofErr w:type="gramStart"/>
      <w:r w:rsidR="0078390E" w:rsidRPr="0033750C">
        <w:rPr>
          <w:rFonts w:ascii="Times New Roman" w:eastAsia="SimSun" w:hAnsi="Times New Roman" w:cs="Times New Roman"/>
          <w:color w:val="1F497D"/>
          <w:kern w:val="0"/>
          <w:sz w:val="22"/>
        </w:rPr>
        <w:t>next</w:t>
      </w:r>
      <w:proofErr w:type="gramEnd"/>
      <w:r w:rsidR="0078390E" w:rsidRPr="0033750C">
        <w:rPr>
          <w:rFonts w:ascii="Times New Roman" w:eastAsia="SimSun" w:hAnsi="Times New Roman" w:cs="Times New Roman"/>
          <w:color w:val="1F497D"/>
          <w:kern w:val="0"/>
          <w:sz w:val="22"/>
        </w:rPr>
        <w:t xml:space="preserve"> few days</w:t>
      </w:r>
      <w:r w:rsidRPr="0033750C">
        <w:rPr>
          <w:rFonts w:ascii="Times New Roman" w:eastAsia="SimSun" w:hAnsi="Times New Roman" w:cs="Times New Roman"/>
          <w:color w:val="1F497D"/>
          <w:kern w:val="0"/>
          <w:sz w:val="22"/>
        </w:rPr>
        <w:t xml:space="preserve">. </w:t>
      </w:r>
    </w:p>
    <w:p w14:paraId="2A42176A" w14:textId="4F8CEAFC"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academic reference is for both summer camp and PhD. Because in China, the summer camp is the first step to apply for PhD. Please note that summer research and summer camp are two totally different programs. Summer research is designed just for research, but summer camp is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but for summer research,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
    <w:p w14:paraId="311EFCCC" w14:textId="14240B49" w:rsidR="0078390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Canadian project, I am guided by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0078390E" w:rsidRPr="0033750C">
        <w:rPr>
          <w:rFonts w:ascii="Times New Roman" w:eastAsia="SimSun" w:hAnsi="Times New Roman" w:cs="Times New Roman"/>
          <w:color w:val="1F497D"/>
          <w:kern w:val="0"/>
          <w:sz w:val="22"/>
        </w:rPr>
        <w:t>, who</w:t>
      </w:r>
      <w:r w:rsidRPr="0033750C">
        <w:rPr>
          <w:rFonts w:ascii="Times New Roman" w:eastAsia="SimSun" w:hAnsi="Times New Roman" w:cs="Times New Roman"/>
          <w:color w:val="1F497D"/>
          <w:kern w:val="0"/>
          <w:sz w:val="22"/>
        </w:rPr>
        <w:t xml:space="preserve"> is an Assistant Professor in Machine Design in the Bioresource Engineering Department and an Associate Member in the Mechanical Engineering Department of McGill University. He is also an Honorary Research Associate in the Mechanical Engineering Department of the University of New Brunswick. Besides, the program I am participating in i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hich is a non-profit institution driving collaborations at home and abroad to develop projects which solve business </w:t>
      </w:r>
      <w:proofErr w:type="gramStart"/>
      <w:r w:rsidRPr="0033750C">
        <w:rPr>
          <w:rFonts w:ascii="Times New Roman" w:eastAsia="SimSun" w:hAnsi="Times New Roman" w:cs="Times New Roman"/>
          <w:color w:val="1F497D"/>
          <w:kern w:val="0"/>
          <w:sz w:val="22"/>
        </w:rPr>
        <w:t>challenges, and</w:t>
      </w:r>
      <w:proofErr w:type="gramEnd"/>
      <w:r w:rsidRPr="0033750C">
        <w:rPr>
          <w:rFonts w:ascii="Times New Roman" w:eastAsia="SimSun" w:hAnsi="Times New Roman" w:cs="Times New Roman"/>
          <w:color w:val="1F497D"/>
          <w:kern w:val="0"/>
          <w:sz w:val="22"/>
        </w:rPr>
        <w:t xml:space="preserve"> develop the nati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nnovation capacity. </w:t>
      </w:r>
    </w:p>
    <w:p w14:paraId="5C5CE3B5" w14:textId="77777777" w:rsidR="0078390E" w:rsidRPr="0033750C" w:rsidRDefault="0078390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w:t>
      </w:r>
      <w:proofErr w:type="gramStart"/>
      <w:r w:rsidRPr="0033750C">
        <w:rPr>
          <w:rFonts w:ascii="Times New Roman" w:eastAsia="SimSun" w:hAnsi="Times New Roman" w:cs="Times New Roman"/>
          <w:color w:val="1F497D"/>
          <w:kern w:val="0"/>
          <w:sz w:val="22"/>
        </w:rPr>
        <w:t>for future</w:t>
      </w:r>
      <w:proofErr w:type="gramEnd"/>
      <w:r w:rsidRPr="0033750C">
        <w:rPr>
          <w:rFonts w:ascii="Times New Roman" w:eastAsia="SimSun" w:hAnsi="Times New Roman" w:cs="Times New Roman"/>
          <w:color w:val="1F497D"/>
          <w:kern w:val="0"/>
          <w:sz w:val="22"/>
        </w:rPr>
        <w:t xml:space="preserve"> study. </w:t>
      </w:r>
    </w:p>
    <w:p w14:paraId="611F2E73" w14:textId="0F13A7FD" w:rsidR="0078390E" w:rsidRPr="0033750C" w:rsidRDefault="0078390E" w:rsidP="007839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945A7F"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660BACB"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204219" w14:textId="77777777" w:rsidR="0078390E" w:rsidRPr="0033750C" w:rsidRDefault="0078390E" w:rsidP="0078390E">
      <w:pPr>
        <w:widowControl/>
        <w:jc w:val="left"/>
        <w:rPr>
          <w:rFonts w:ascii="Times New Roman" w:eastAsia="SimSun" w:hAnsi="Times New Roman" w:cs="Times New Roman"/>
          <w:color w:val="1F497D"/>
          <w:kern w:val="0"/>
          <w:sz w:val="22"/>
        </w:rPr>
      </w:pPr>
    </w:p>
    <w:p w14:paraId="6D29C8E0" w14:textId="31AD31D1"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07DE3610" w14:textId="4488FBD9"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br w:type="page"/>
      </w:r>
    </w:p>
    <w:p w14:paraId="750DC293" w14:textId="2195B8C6"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2BEE673B" w14:textId="09B089F0"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73FB1693" w14:textId="196EFF65"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camp of TBSI.  </w:t>
      </w:r>
    </w:p>
    <w:p w14:paraId="029E04EF" w14:textId="2DAB3CFF" w:rsidR="00D700B6" w:rsidRPr="0033750C" w:rsidRDefault="00D700B6" w:rsidP="00B61AB5">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00147EC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can further explore my future specific research direction in manufacturing science and engineering.</w:t>
      </w:r>
      <w:r w:rsidR="00B61AB5" w:rsidRPr="0033750C">
        <w:rPr>
          <w:rFonts w:ascii="Times New Roman" w:eastAsia="SimSun" w:hAnsi="Times New Roman" w:cs="Times New Roman"/>
          <w:color w:val="1F497D"/>
          <w:kern w:val="0"/>
          <w:sz w:val="22"/>
        </w:rPr>
        <w:t xml:space="preserve"> I am very interested in the direct entry for the doctorate course program of TBSI.</w:t>
      </w:r>
      <w:r w:rsidRPr="0033750C">
        <w:rPr>
          <w:rFonts w:ascii="Times New Roman" w:eastAsia="SimSun" w:hAnsi="Times New Roman" w:cs="Times New Roman"/>
          <w:color w:val="1F497D"/>
          <w:kern w:val="0"/>
          <w:sz w:val="22"/>
        </w:rPr>
        <w:t xml:space="preserve"> I was wondering whether you could be so kind to provide me with the opportunity of summer camp and</w:t>
      </w:r>
      <w:r w:rsidR="00B61AB5" w:rsidRPr="0033750C">
        <w:rPr>
          <w:rFonts w:ascii="Times New Roman" w:eastAsia="SimSun" w:hAnsi="Times New Roman" w:cs="Times New Roman"/>
          <w:color w:val="1F497D"/>
          <w:kern w:val="0"/>
          <w:sz w:val="22"/>
        </w:rPr>
        <w:t>, if possible, I was longing</w:t>
      </w:r>
      <w:r w:rsidRPr="0033750C">
        <w:rPr>
          <w:rFonts w:ascii="Times New Roman" w:eastAsia="SimSun" w:hAnsi="Times New Roman" w:cs="Times New Roman"/>
          <w:color w:val="1F497D"/>
          <w:kern w:val="0"/>
          <w:sz w:val="22"/>
        </w:rPr>
        <w:t xml:space="preserve"> for future study in TBSI. </w:t>
      </w:r>
    </w:p>
    <w:p w14:paraId="032FFE4C"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633B694D"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438894"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DB979E"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173309" w14:textId="77777777" w:rsidR="00D700B6" w:rsidRPr="0033750C" w:rsidRDefault="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718B97" w14:textId="1B387618" w:rsidR="00C678B6" w:rsidRPr="0033750C" w:rsidRDefault="00C678B6" w:rsidP="00C678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5B05156B" w14:textId="77777777" w:rsidR="00C678B6" w:rsidRPr="0033750C" w:rsidRDefault="00C678B6"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ust a reminder after you finish my academic reference, it is a very good choice to copy and save it. Because if I want to apply to another university later, there is no need to bother you to write a new one again.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6D13838F"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0AAEF0D"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0AABE7" w14:textId="77777777" w:rsidR="00C678B6" w:rsidRPr="0033750C" w:rsidRDefault="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80CC85" w14:textId="0EC433FA" w:rsidR="00C266C4" w:rsidRPr="0033750C" w:rsidRDefault="00C266C4" w:rsidP="00C266C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7A3F0FC2" w14:textId="265B7639" w:rsidR="00C266C4" w:rsidRPr="0033750C" w:rsidRDefault="00C266C4"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st a reminder </w:t>
      </w:r>
      <w:r w:rsidR="00C678B6" w:rsidRPr="0033750C">
        <w:rPr>
          <w:rFonts w:ascii="Times New Roman" w:eastAsia="SimSun" w:hAnsi="Times New Roman" w:cs="Times New Roman"/>
          <w:color w:val="1F497D"/>
          <w:kern w:val="0"/>
          <w:sz w:val="22"/>
        </w:rPr>
        <w:t>after</w:t>
      </w:r>
      <w:r w:rsidRPr="0033750C">
        <w:rPr>
          <w:rFonts w:ascii="Times New Roman" w:eastAsia="SimSun" w:hAnsi="Times New Roman" w:cs="Times New Roman"/>
          <w:color w:val="1F497D"/>
          <w:kern w:val="0"/>
          <w:sz w:val="22"/>
        </w:rPr>
        <w:t xml:space="preserve"> you finish my academic reference, it is a very good choice to copy and save it. Because </w:t>
      </w:r>
      <w:r w:rsidR="001D6540" w:rsidRPr="0033750C">
        <w:rPr>
          <w:rFonts w:ascii="Times New Roman" w:eastAsia="SimSun" w:hAnsi="Times New Roman" w:cs="Times New Roman"/>
          <w:color w:val="1F497D"/>
          <w:kern w:val="0"/>
          <w:sz w:val="22"/>
        </w:rPr>
        <w:t xml:space="preserve">if I want to apply to another university later, </w:t>
      </w:r>
      <w:r w:rsidR="00C678B6" w:rsidRPr="0033750C">
        <w:rPr>
          <w:rFonts w:ascii="Times New Roman" w:eastAsia="SimSun" w:hAnsi="Times New Roman" w:cs="Times New Roman"/>
          <w:color w:val="1F497D"/>
          <w:kern w:val="0"/>
          <w:sz w:val="22"/>
        </w:rPr>
        <w:t>there is no</w:t>
      </w:r>
      <w:r w:rsidR="001D6540" w:rsidRPr="0033750C">
        <w:rPr>
          <w:rFonts w:ascii="Times New Roman" w:eastAsia="SimSun" w:hAnsi="Times New Roman" w:cs="Times New Roman"/>
          <w:color w:val="1F497D"/>
          <w:kern w:val="0"/>
          <w:sz w:val="22"/>
        </w:rPr>
        <w:t xml:space="preserve"> need to bother you to write a new one</w:t>
      </w:r>
      <w:r w:rsidR="00C678B6" w:rsidRPr="0033750C">
        <w:rPr>
          <w:rFonts w:ascii="Times New Roman" w:eastAsia="SimSun" w:hAnsi="Times New Roman" w:cs="Times New Roman"/>
          <w:color w:val="1F497D"/>
          <w:kern w:val="0"/>
          <w:sz w:val="22"/>
        </w:rPr>
        <w:t xml:space="preserve"> again</w:t>
      </w:r>
      <w:r w:rsidR="001D6540" w:rsidRPr="0033750C">
        <w:rPr>
          <w:rFonts w:ascii="Times New Roman" w:eastAsia="SimSun" w:hAnsi="Times New Roman" w:cs="Times New Roman"/>
          <w:color w:val="1F497D"/>
          <w:kern w:val="0"/>
          <w:sz w:val="22"/>
        </w:rPr>
        <w:t>.</w:t>
      </w:r>
      <w:r w:rsidR="00C678B6" w:rsidRPr="0033750C">
        <w:rPr>
          <w:rFonts w:ascii="Times New Roman" w:eastAsia="SimSun" w:hAnsi="Times New Roman" w:cs="Times New Roman"/>
          <w:color w:val="1F497D"/>
          <w:kern w:val="0"/>
          <w:sz w:val="22"/>
        </w:rPr>
        <w:t xml:space="preserve">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08E59C23" w14:textId="12B664A0"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BA39C04" w14:textId="77777777"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E6CFF6" w14:textId="77777777" w:rsidR="00C266C4" w:rsidRPr="0033750C" w:rsidRDefault="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63EC309" w14:textId="422EBBC8" w:rsidR="00094E03" w:rsidRPr="0033750C" w:rsidRDefault="00094E03" w:rsidP="00094E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79C78A0" w14:textId="4CE899F6" w:rsidR="00EB37E6" w:rsidRPr="0033750C" w:rsidRDefault="00EB37E6" w:rsidP="00EB37E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w:t>
      </w:r>
    </w:p>
    <w:p w14:paraId="18CC5962" w14:textId="41463954"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2EF11AB1" w14:textId="70EA885D" w:rsidR="002604D3" w:rsidRPr="0033750C" w:rsidRDefault="002604D3" w:rsidP="00EB37E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anufacturing science and engineering-one of your research interests is the field that I am very interested in, and it is also a direction that I have been working hard to research and explore. From the narration of my friends and my personal </w:t>
      </w:r>
      <w:r w:rsidR="00EF4168" w:rsidRPr="0033750C">
        <w:rPr>
          <w:rFonts w:ascii="Times New Roman" w:eastAsia="SimSun" w:hAnsi="Times New Roman" w:cs="Times New Roman"/>
          <w:color w:val="1F497D"/>
          <w:kern w:val="0"/>
          <w:sz w:val="22"/>
        </w:rPr>
        <w:t>search</w:t>
      </w:r>
      <w:r w:rsidRPr="0033750C">
        <w:rPr>
          <w:rFonts w:ascii="Times New Roman" w:eastAsia="SimSun" w:hAnsi="Times New Roman" w:cs="Times New Roman"/>
          <w:color w:val="1F497D"/>
          <w:kern w:val="0"/>
          <w:sz w:val="22"/>
        </w:rPr>
        <w:t>ing, I am very longing for the study and research environment of UM-SJTU JI and look</w:t>
      </w:r>
      <w:r w:rsidR="00EF4168"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forward to learning there. If </w:t>
      </w:r>
      <w:r w:rsidR="00EF4168"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 </w:t>
      </w:r>
      <w:r w:rsidR="00EF4168" w:rsidRPr="0033750C">
        <w:rPr>
          <w:rFonts w:ascii="Times New Roman" w:eastAsia="SimSun" w:hAnsi="Times New Roman" w:cs="Times New Roman"/>
          <w:color w:val="1F497D"/>
          <w:kern w:val="0"/>
          <w:sz w:val="22"/>
        </w:rPr>
        <w:t>am</w:t>
      </w:r>
      <w:r w:rsidRPr="0033750C">
        <w:rPr>
          <w:rFonts w:ascii="Times New Roman" w:eastAsia="SimSun" w:hAnsi="Times New Roman" w:cs="Times New Roman"/>
          <w:color w:val="1F497D"/>
          <w:kern w:val="0"/>
          <w:sz w:val="22"/>
        </w:rPr>
        <w:t xml:space="preserve"> lucky enough to participate in the summer camp, I think that during academic discussions with my </w:t>
      </w:r>
      <w:r w:rsidR="00EF4168" w:rsidRPr="0033750C">
        <w:rPr>
          <w:rFonts w:ascii="Times New Roman" w:eastAsia="SimSun" w:hAnsi="Times New Roman" w:cs="Times New Roman"/>
          <w:color w:val="1F497D"/>
          <w:kern w:val="0"/>
          <w:sz w:val="22"/>
        </w:rPr>
        <w:t xml:space="preserve">mentors </w:t>
      </w:r>
      <w:r w:rsidRPr="0033750C">
        <w:rPr>
          <w:rFonts w:ascii="Times New Roman" w:eastAsia="SimSun" w:hAnsi="Times New Roman" w:cs="Times New Roman"/>
          <w:color w:val="1F497D"/>
          <w:kern w:val="0"/>
          <w:sz w:val="22"/>
        </w:rPr>
        <w:t>and</w:t>
      </w:r>
      <w:r w:rsidR="00EF4168" w:rsidRPr="0033750C">
        <w:rPr>
          <w:rFonts w:ascii="Times New Roman" w:eastAsia="SimSun" w:hAnsi="Times New Roman" w:cs="Times New Roman"/>
          <w:color w:val="1F497D"/>
          <w:kern w:val="0"/>
          <w:sz w:val="22"/>
        </w:rPr>
        <w:t xml:space="preserve"> peers</w:t>
      </w:r>
      <w:r w:rsidRPr="0033750C">
        <w:rPr>
          <w:rFonts w:ascii="Times New Roman" w:eastAsia="SimSun" w:hAnsi="Times New Roman" w:cs="Times New Roman"/>
          <w:color w:val="1F497D"/>
          <w:kern w:val="0"/>
          <w:sz w:val="22"/>
        </w:rPr>
        <w:t>, I can gain more knowledge about manufacturing science and engineering, and</w:t>
      </w:r>
      <w:r w:rsidR="00EF4168" w:rsidRPr="0033750C">
        <w:rPr>
          <w:rFonts w:ascii="Times New Roman" w:eastAsia="SimSun" w:hAnsi="Times New Roman" w:cs="Times New Roman"/>
          <w:color w:val="1F497D"/>
          <w:kern w:val="0"/>
          <w:sz w:val="22"/>
        </w:rPr>
        <w:t xml:space="preserve"> </w:t>
      </w:r>
      <w:proofErr w:type="gramStart"/>
      <w:r w:rsidR="00EF4168"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w:t>
      </w:r>
      <w:r w:rsidR="00EF4168" w:rsidRPr="0033750C">
        <w:rPr>
          <w:rFonts w:ascii="Times New Roman" w:eastAsia="SimSun" w:hAnsi="Times New Roman" w:cs="Times New Roman"/>
          <w:color w:val="1F497D"/>
          <w:kern w:val="0"/>
          <w:sz w:val="22"/>
        </w:rPr>
        <w:t>research direction</w:t>
      </w:r>
      <w:r w:rsidRPr="0033750C">
        <w:rPr>
          <w:rFonts w:ascii="Times New Roman" w:eastAsia="SimSun" w:hAnsi="Times New Roman" w:cs="Times New Roman"/>
          <w:color w:val="1F497D"/>
          <w:kern w:val="0"/>
          <w:sz w:val="22"/>
        </w:rPr>
        <w:t xml:space="preserve"> in manufacturing science and engineering.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w:t>
      </w:r>
    </w:p>
    <w:p w14:paraId="5E9755BA" w14:textId="69F4F876" w:rsidR="00744BF7" w:rsidRPr="0033750C" w:rsidRDefault="00744BF7" w:rsidP="00744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652B9D36" w14:textId="040D5E8A"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53B10B5" w14:textId="77777777"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5FCE5C4" w14:textId="527FFEAA"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59A729" w14:textId="716E9CD8" w:rsidR="00EF4168" w:rsidRPr="0033750C" w:rsidRDefault="00EF4168" w:rsidP="00EB37E6">
      <w:pPr>
        <w:widowControl/>
        <w:jc w:val="left"/>
        <w:rPr>
          <w:rFonts w:ascii="Times New Roman" w:eastAsia="SimSun" w:hAnsi="Times New Roman" w:cs="Times New Roman"/>
          <w:color w:val="1F497D"/>
          <w:kern w:val="0"/>
          <w:sz w:val="22"/>
        </w:rPr>
      </w:pPr>
    </w:p>
    <w:p w14:paraId="50FC7870" w14:textId="77777777" w:rsidR="00EF4168" w:rsidRPr="0033750C" w:rsidRDefault="00EF4168" w:rsidP="00EF41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interested in manufacturing science and engineering, which is one of your research interest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nt to find an opportunity to participate in the summer camp. At the beginning of the establishment of UM-SJTU JI, I was full of yearning and expectation for it. In my eyes, UM-SJTU JI is a place with great vitality and potential. I have always believed that UM-SJTU JI is a good place to study and research. Therefore, attending the summer camp of UM-SJTU JI can help me expose myself to what I will do in the future—manufacturing science and engineering.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  </w:t>
      </w:r>
    </w:p>
    <w:p w14:paraId="3B83F937" w14:textId="77777777" w:rsidR="00EF4168" w:rsidRPr="0033750C" w:rsidRDefault="00EF4168" w:rsidP="00EB37E6">
      <w:pPr>
        <w:widowControl/>
        <w:jc w:val="left"/>
        <w:rPr>
          <w:rFonts w:ascii="Times New Roman" w:eastAsia="SimSun" w:hAnsi="Times New Roman" w:cs="Times New Roman"/>
          <w:color w:val="1F497D"/>
          <w:kern w:val="0"/>
          <w:sz w:val="22"/>
        </w:rPr>
      </w:pPr>
    </w:p>
    <w:p w14:paraId="2D3810E1" w14:textId="77777777" w:rsidR="00094E03" w:rsidRPr="0033750C" w:rsidRDefault="00094E03" w:rsidP="00094E03">
      <w:pPr>
        <w:rPr>
          <w:rFonts w:ascii="Times New Roman" w:eastAsia="SimSun" w:hAnsi="Times New Roman" w:cs="Times New Roman"/>
          <w:color w:val="1F497D"/>
          <w:kern w:val="0"/>
          <w:sz w:val="22"/>
        </w:rPr>
      </w:pPr>
    </w:p>
    <w:p w14:paraId="28A96970" w14:textId="77777777" w:rsidR="00094E03" w:rsidRPr="0033750C" w:rsidRDefault="00094E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8DCCEA" w14:textId="6FE7BF79" w:rsidR="00B34866" w:rsidRPr="0033750C" w:rsidRDefault="00B34866" w:rsidP="00B348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Heather L,</w:t>
      </w:r>
    </w:p>
    <w:p w14:paraId="74FB235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I am writing to ask you some questions about course registration next semester. </w:t>
      </w:r>
    </w:p>
    <w:p w14:paraId="6186D35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eard from other classmates that we can already register in class for next semester. But when I entered the website of PeopleSoft, I found that I cannot register class. It said “Error: You have a hold on your record. The hold on your record must be removed before this transaction can be processed.”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help me solve this problem. </w:t>
      </w:r>
      <w:proofErr w:type="gramStart"/>
      <w:r w:rsidRPr="0033750C">
        <w:rPr>
          <w:rFonts w:ascii="Times New Roman" w:eastAsia="SimSun" w:hAnsi="Times New Roman" w:cs="Times New Roman"/>
          <w:color w:val="1F497D"/>
          <w:kern w:val="0"/>
          <w:sz w:val="22"/>
        </w:rPr>
        <w:t>By the way, my</w:t>
      </w:r>
      <w:proofErr w:type="gramEnd"/>
      <w:r w:rsidRPr="0033750C">
        <w:rPr>
          <w:rFonts w:ascii="Times New Roman" w:eastAsia="SimSun" w:hAnsi="Times New Roman" w:cs="Times New Roman"/>
          <w:color w:val="1F497D"/>
          <w:kern w:val="0"/>
          <w:sz w:val="22"/>
        </w:rPr>
        <w:t xml:space="preserve"> Pitt account is LIJ33. </w:t>
      </w:r>
    </w:p>
    <w:p w14:paraId="0C6750D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295B2A1"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F2B8DB"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D3406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p>
    <w:p w14:paraId="542AB57E" w14:textId="20AF15F4"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61F23" w14:textId="2B1B5F7B" w:rsidR="003E49D8" w:rsidRPr="0033750C" w:rsidRDefault="003E49D8" w:rsidP="003E49D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2A153258" w14:textId="524D249B" w:rsidR="003E49D8" w:rsidRPr="0033750C" w:rsidRDefault="00C10A01" w:rsidP="003E49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t>
      </w:r>
      <w:proofErr w:type="gramStart"/>
      <w:r w:rsidRPr="0033750C">
        <w:rPr>
          <w:rFonts w:ascii="Times New Roman" w:eastAsia="SimSun" w:hAnsi="Times New Roman" w:cs="Times New Roman"/>
          <w:color w:val="1F497D"/>
          <w:kern w:val="0"/>
          <w:sz w:val="22"/>
        </w:rPr>
        <w:t>complete</w:t>
      </w:r>
      <w:proofErr w:type="gramEnd"/>
      <w:r w:rsidRPr="0033750C">
        <w:rPr>
          <w:rFonts w:ascii="Times New Roman" w:eastAsia="SimSun" w:hAnsi="Times New Roman" w:cs="Times New Roman"/>
          <w:color w:val="1F497D"/>
          <w:kern w:val="0"/>
          <w:sz w:val="22"/>
        </w:rPr>
        <w:t xml:space="preserve"> the form you provided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Hope you are well and safe during this unusual year. Have a good day~</w:t>
      </w:r>
    </w:p>
    <w:p w14:paraId="0A392F64"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EDBC580"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62F24B" w14:textId="77777777" w:rsidR="003E49D8" w:rsidRPr="0033750C" w:rsidRDefault="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96ED0B" w14:textId="0103871C" w:rsidR="00685587" w:rsidRPr="0033750C" w:rsidRDefault="00685587" w:rsidP="0068558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810B23C" w14:textId="77777777" w:rsidR="00685587" w:rsidRPr="0033750C" w:rsidRDefault="00685587" w:rsidP="006855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the Westlake University Summer Camp. </w:t>
      </w:r>
      <w:proofErr w:type="gramStart"/>
      <w:r w:rsidRPr="0033750C">
        <w:rPr>
          <w:rFonts w:ascii="Times New Roman" w:eastAsia="SimSun" w:hAnsi="Times New Roman" w:cs="Times New Roman"/>
          <w:color w:val="1F497D"/>
          <w:kern w:val="0"/>
          <w:sz w:val="22"/>
        </w:rPr>
        <w:t>It should send you</w:t>
      </w:r>
      <w:proofErr w:type="gramEnd"/>
      <w:r w:rsidRPr="0033750C">
        <w:rPr>
          <w:rFonts w:ascii="Times New Roman" w:eastAsia="SimSun" w:hAnsi="Times New Roman" w:cs="Times New Roman"/>
          <w:color w:val="1F497D"/>
          <w:kern w:val="0"/>
          <w:sz w:val="22"/>
        </w:rPr>
        <w:t xml:space="preserve"> an email soon asking you to fill in the academic reference. Thank you again for giving me this opportunity. Have a nice day~</w:t>
      </w:r>
    </w:p>
    <w:p w14:paraId="43928F93"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89AC3D4"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E6FB" w14:textId="77777777" w:rsidR="00685587" w:rsidRPr="0033750C" w:rsidRDefault="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1BDE6" w14:textId="0F13C017" w:rsidR="007841EA" w:rsidRPr="0033750C" w:rsidRDefault="007841EA" w:rsidP="007841E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4670E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CDEF5D3" w14:textId="41C5039E" w:rsidR="007841EA" w:rsidRPr="0033750C" w:rsidRDefault="007841EA" w:rsidP="007841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the Westlake University Summer Camp. </w:t>
      </w:r>
      <w:proofErr w:type="gramStart"/>
      <w:r w:rsidRPr="0033750C">
        <w:rPr>
          <w:rFonts w:ascii="Times New Roman" w:eastAsia="SimSun" w:hAnsi="Times New Roman" w:cs="Times New Roman"/>
          <w:color w:val="1F497D"/>
          <w:kern w:val="0"/>
          <w:sz w:val="22"/>
        </w:rPr>
        <w:t>It should send you</w:t>
      </w:r>
      <w:proofErr w:type="gramEnd"/>
      <w:r w:rsidRPr="0033750C">
        <w:rPr>
          <w:rFonts w:ascii="Times New Roman" w:eastAsia="SimSun" w:hAnsi="Times New Roman" w:cs="Times New Roman"/>
          <w:color w:val="1F497D"/>
          <w:kern w:val="0"/>
          <w:sz w:val="22"/>
        </w:rPr>
        <w:t xml:space="preserve"> an email soon asking you to fill in the academic reference. Thank you again for giving me this opportunity. Have a nice day~</w:t>
      </w:r>
    </w:p>
    <w:p w14:paraId="3E2894A6" w14:textId="1116B3A3"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75180F6" w14:textId="77777777"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F63B66" w14:textId="77777777" w:rsidR="007841EA" w:rsidRPr="0033750C" w:rsidRDefault="007841EA" w:rsidP="007841EA">
      <w:pPr>
        <w:widowControl/>
        <w:jc w:val="left"/>
        <w:rPr>
          <w:rFonts w:ascii="Times New Roman" w:eastAsia="SimSun" w:hAnsi="Times New Roman" w:cs="Times New Roman"/>
          <w:color w:val="1F497D"/>
          <w:kern w:val="0"/>
          <w:sz w:val="22"/>
        </w:rPr>
      </w:pPr>
    </w:p>
    <w:p w14:paraId="762744B6" w14:textId="77777777" w:rsidR="007841EA" w:rsidRPr="0033750C" w:rsidRDefault="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9550155" w14:textId="117CA735" w:rsidR="00AC3797" w:rsidRPr="0033750C" w:rsidRDefault="00AC3797" w:rsidP="00AC379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e Academic Reference from SCUPI 2018</w:t>
      </w:r>
    </w:p>
    <w:p w14:paraId="6D20CE40" w14:textId="1A4FFBC3" w:rsidR="00AC3797" w:rsidRPr="0033750C" w:rsidRDefault="00AC3797" w:rsidP="00AC3797">
      <w:pPr>
        <w:rPr>
          <w:rFonts w:ascii="Times New Roman" w:eastAsia="SimSun" w:hAnsi="Times New Roman" w:cs="Times New Roman"/>
          <w:color w:val="1F497D"/>
          <w:kern w:val="0"/>
          <w:sz w:val="22"/>
        </w:rPr>
      </w:pPr>
      <w:bookmarkStart w:id="111" w:name="OLE_LINK28"/>
      <w:bookmarkStart w:id="112" w:name="OLE_LINK29"/>
      <w:r w:rsidRPr="0033750C">
        <w:rPr>
          <w:rFonts w:ascii="Times New Roman" w:eastAsia="SimSun" w:hAnsi="Times New Roman" w:cs="Times New Roman"/>
          <w:color w:val="1F497D"/>
          <w:kern w:val="0"/>
          <w:sz w:val="22"/>
        </w:rPr>
        <w:t>Dear Prof. Sui,</w:t>
      </w:r>
    </w:p>
    <w:p w14:paraId="1E956C2E" w14:textId="1E1E9B91"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w:t>
      </w:r>
      <w:r w:rsidR="006A67AE" w:rsidRPr="0033750C">
        <w:rPr>
          <w:rFonts w:ascii="Times New Roman" w:eastAsia="SimSun" w:hAnsi="Times New Roman" w:cs="Times New Roman"/>
          <w:color w:val="1F497D"/>
          <w:kern w:val="0"/>
          <w:sz w:val="22"/>
        </w:rPr>
        <w:t xml:space="preserve"> (Liuchao) Jin</w:t>
      </w:r>
      <w:r w:rsidRPr="0033750C">
        <w:rPr>
          <w:rFonts w:ascii="Times New Roman" w:eastAsia="SimSun" w:hAnsi="Times New Roman" w:cs="Times New Roman"/>
          <w:color w:val="1F497D"/>
          <w:kern w:val="0"/>
          <w:sz w:val="22"/>
        </w:rPr>
        <w:t xml:space="preserve"> from SCUPI 2018. I am writing to invite you to help me complete the academic reference.</w:t>
      </w:r>
    </w:p>
    <w:p w14:paraId="6563EF2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estlake University. Westlake University has many highly respected professors, and I have been interested in it since its inception. The introduction of Westlake University is in </w:t>
      </w:r>
      <w:proofErr w:type="gramStart"/>
      <w:r w:rsidRPr="0033750C">
        <w:rPr>
          <w:rFonts w:ascii="Times New Roman" w:eastAsia="SimSun" w:hAnsi="Times New Roman" w:cs="Times New Roman"/>
          <w:color w:val="1F497D"/>
          <w:kern w:val="0"/>
          <w:sz w:val="22"/>
        </w:rPr>
        <w:t>the attachment</w:t>
      </w:r>
      <w:proofErr w:type="gramEnd"/>
      <w:r w:rsidRPr="0033750C">
        <w:rPr>
          <w:rFonts w:ascii="Times New Roman" w:eastAsia="SimSun" w:hAnsi="Times New Roman" w:cs="Times New Roman"/>
          <w:color w:val="1F497D"/>
          <w:kern w:val="0"/>
          <w:sz w:val="22"/>
        </w:rPr>
        <w:t xml:space="preserve"> 01. I am writing to ask if you could please do a huge favor for me. Could you please be so kind to write a reference letter for me to support my application for the summer camp</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y CV is in </w:t>
      </w:r>
      <w:proofErr w:type="gramStart"/>
      <w:r w:rsidRPr="0033750C">
        <w:rPr>
          <w:rFonts w:ascii="Times New Roman" w:eastAsia="SimSun" w:hAnsi="Times New Roman" w:cs="Times New Roman"/>
          <w:color w:val="1F497D"/>
          <w:kern w:val="0"/>
          <w:sz w:val="22"/>
        </w:rPr>
        <w:t>the attachment</w:t>
      </w:r>
      <w:proofErr w:type="gramEnd"/>
      <w:r w:rsidRPr="0033750C">
        <w:rPr>
          <w:rFonts w:ascii="Times New Roman" w:eastAsia="SimSun" w:hAnsi="Times New Roman" w:cs="Times New Roman"/>
          <w:color w:val="1F497D"/>
          <w:kern w:val="0"/>
          <w:sz w:val="22"/>
        </w:rPr>
        <w:t xml:space="preserve"> 03.</w:t>
      </w:r>
    </w:p>
    <w:p w14:paraId="45DAD88D"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even-day summer camp, I plan to </w:t>
      </w:r>
      <w:proofErr w:type="gramStart"/>
      <w:r w:rsidRPr="0033750C">
        <w:rPr>
          <w:rFonts w:ascii="Times New Roman" w:eastAsia="SimSun" w:hAnsi="Times New Roman" w:cs="Times New Roman"/>
          <w:color w:val="1F497D"/>
          <w:kern w:val="0"/>
          <w:sz w:val="22"/>
        </w:rPr>
        <w:t>involve</w:t>
      </w:r>
      <w:proofErr w:type="gramEnd"/>
      <w:r w:rsidRPr="0033750C">
        <w:rPr>
          <w:rFonts w:ascii="Times New Roman" w:eastAsia="SimSun" w:hAnsi="Times New Roman" w:cs="Times New Roman"/>
          <w:color w:val="1F497D"/>
          <w:kern w:val="0"/>
          <w:sz w:val="22"/>
        </w:rPr>
        <w:t xml:space="preserve"> in one-month summer research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proofErr w:type="gramStart"/>
      <w:r w:rsidRPr="0033750C">
        <w:rPr>
          <w:rFonts w:ascii="Times New Roman" w:eastAsia="SimSun" w:hAnsi="Times New Roman" w:cs="Times New Roman"/>
          <w:color w:val="1F497D"/>
          <w:kern w:val="0"/>
          <w:sz w:val="22"/>
        </w:rPr>
        <w:t>lead</w:t>
      </w:r>
      <w:proofErr w:type="gramEnd"/>
      <w:r w:rsidRPr="0033750C">
        <w:rPr>
          <w:rFonts w:ascii="Times New Roman" w:eastAsia="SimSun" w:hAnsi="Times New Roman" w:cs="Times New Roman"/>
          <w:color w:val="1F497D"/>
          <w:kern w:val="0"/>
          <w:sz w:val="22"/>
        </w:rPr>
        <w:t xml:space="preserve"> by Prof. Cui, whose introduction is in </w:t>
      </w:r>
      <w:proofErr w:type="gramStart"/>
      <w:r w:rsidRPr="0033750C">
        <w:rPr>
          <w:rFonts w:ascii="Times New Roman" w:eastAsia="SimSun" w:hAnsi="Times New Roman" w:cs="Times New Roman"/>
          <w:color w:val="1F497D"/>
          <w:kern w:val="0"/>
          <w:sz w:val="22"/>
        </w:rPr>
        <w:t>the attachment</w:t>
      </w:r>
      <w:proofErr w:type="gramEnd"/>
      <w:r w:rsidRPr="0033750C">
        <w:rPr>
          <w:rFonts w:ascii="Times New Roman" w:eastAsia="SimSun" w:hAnsi="Times New Roman" w:cs="Times New Roman"/>
          <w:color w:val="1F497D"/>
          <w:kern w:val="0"/>
          <w:sz w:val="22"/>
        </w:rPr>
        <w:t xml:space="preserve"> 02. This September, I </w:t>
      </w:r>
      <w:proofErr w:type="gramStart"/>
      <w:r w:rsidRPr="0033750C">
        <w:rPr>
          <w:rFonts w:ascii="Times New Roman" w:eastAsia="SimSun" w:hAnsi="Times New Roman" w:cs="Times New Roman"/>
          <w:color w:val="1F497D"/>
          <w:kern w:val="0"/>
          <w:sz w:val="22"/>
        </w:rPr>
        <w:t>target</w:t>
      </w:r>
      <w:proofErr w:type="gramEnd"/>
      <w:r w:rsidRPr="0033750C">
        <w:rPr>
          <w:rFonts w:ascii="Times New Roman" w:eastAsia="SimSun" w:hAnsi="Times New Roman" w:cs="Times New Roman"/>
          <w:color w:val="1F497D"/>
          <w:kern w:val="0"/>
          <w:sz w:val="22"/>
        </w:rPr>
        <w:t xml:space="preserve"> to apply for PhD study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77B27F32"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15C6A98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 Thank you!</w:t>
      </w:r>
    </w:p>
    <w:p w14:paraId="0162B6BA"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8BBC3"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17F88A"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1"/>
    <w:bookmarkEnd w:id="112"/>
    <w:p w14:paraId="7FD49494" w14:textId="77777777" w:rsidR="00AC3797" w:rsidRPr="0033750C" w:rsidRDefault="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B2C4D8" w14:textId="3BCB42F5" w:rsidR="00AC3797" w:rsidRPr="0033750C" w:rsidRDefault="00AC3797"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e Academic Reference from SCUPI 2018</w:t>
      </w:r>
    </w:p>
    <w:p w14:paraId="04E0F541" w14:textId="6CEBB605" w:rsidR="000B3D65" w:rsidRPr="0033750C" w:rsidRDefault="000B3D65"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65C5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17290D77" w14:textId="41B4E748" w:rsidR="00BC5CDC" w:rsidRPr="0033750C" w:rsidRDefault="00BC5CDC"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w:t>
      </w:r>
    </w:p>
    <w:p w14:paraId="5036CBE3" w14:textId="245D632F" w:rsidR="00417E0C" w:rsidRPr="0033750C" w:rsidRDefault="000B3D65"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r w:rsidR="00B5512D" w:rsidRPr="0033750C">
        <w:rPr>
          <w:rFonts w:ascii="Times New Roman" w:eastAsia="SimSun" w:hAnsi="Times New Roman" w:cs="Times New Roman"/>
          <w:color w:val="1F497D"/>
          <w:kern w:val="0"/>
          <w:sz w:val="22"/>
        </w:rPr>
        <w:t xml:space="preserve">summer camp </w:t>
      </w:r>
      <w:proofErr w:type="gramStart"/>
      <w:r w:rsidR="00B5512D" w:rsidRPr="0033750C">
        <w:rPr>
          <w:rFonts w:ascii="Times New Roman" w:eastAsia="SimSun" w:hAnsi="Times New Roman" w:cs="Times New Roman"/>
          <w:color w:val="1F497D"/>
          <w:kern w:val="0"/>
          <w:sz w:val="22"/>
        </w:rPr>
        <w:t>of</w:t>
      </w:r>
      <w:proofErr w:type="gramEnd"/>
      <w:r w:rsidR="00B5512D" w:rsidRPr="0033750C">
        <w:rPr>
          <w:rFonts w:ascii="Times New Roman" w:eastAsia="SimSun" w:hAnsi="Times New Roman" w:cs="Times New Roman"/>
          <w:color w:val="1F497D"/>
          <w:kern w:val="0"/>
          <w:sz w:val="22"/>
        </w:rPr>
        <w:t xml:space="preserve"> Westlake University</w:t>
      </w:r>
      <w:r w:rsidRPr="0033750C">
        <w:rPr>
          <w:rFonts w:ascii="Times New Roman" w:eastAsia="SimSun" w:hAnsi="Times New Roman" w:cs="Times New Roman"/>
          <w:color w:val="1F497D"/>
          <w:kern w:val="0"/>
          <w:sz w:val="22"/>
        </w:rPr>
        <w:t xml:space="preserve">. </w:t>
      </w:r>
      <w:r w:rsidR="00865C52" w:rsidRPr="0033750C">
        <w:rPr>
          <w:rFonts w:ascii="Times New Roman" w:eastAsia="SimSun" w:hAnsi="Times New Roman" w:cs="Times New Roman"/>
          <w:color w:val="1F497D"/>
          <w:kern w:val="0"/>
          <w:sz w:val="22"/>
        </w:rPr>
        <w:t xml:space="preserve">Westlake University has many highly respected professors, and I have been interested in it since its inception. </w:t>
      </w:r>
      <w:r w:rsidR="00B5512D" w:rsidRPr="0033750C">
        <w:rPr>
          <w:rFonts w:ascii="Times New Roman" w:eastAsia="SimSun" w:hAnsi="Times New Roman" w:cs="Times New Roman"/>
          <w:color w:val="1F497D"/>
          <w:kern w:val="0"/>
          <w:sz w:val="22"/>
        </w:rPr>
        <w:t xml:space="preserve">The introduction of Westlake University is in </w:t>
      </w:r>
      <w:proofErr w:type="gramStart"/>
      <w:r w:rsidR="00B5512D" w:rsidRPr="0033750C">
        <w:rPr>
          <w:rFonts w:ascii="Times New Roman" w:eastAsia="SimSun" w:hAnsi="Times New Roman" w:cs="Times New Roman"/>
          <w:color w:val="1F497D"/>
          <w:kern w:val="0"/>
          <w:sz w:val="22"/>
        </w:rPr>
        <w:t>the attachment</w:t>
      </w:r>
      <w:proofErr w:type="gramEnd"/>
      <w:r w:rsidR="00B5512D" w:rsidRPr="0033750C">
        <w:rPr>
          <w:rFonts w:ascii="Times New Roman" w:eastAsia="SimSun" w:hAnsi="Times New Roman" w:cs="Times New Roman"/>
          <w:color w:val="1F497D"/>
          <w:kern w:val="0"/>
          <w:sz w:val="22"/>
        </w:rPr>
        <w:t xml:space="preserve"> 01. </w:t>
      </w:r>
      <w:r w:rsidRPr="0033750C">
        <w:rPr>
          <w:rFonts w:ascii="Times New Roman" w:eastAsia="SimSun" w:hAnsi="Times New Roman" w:cs="Times New Roman"/>
          <w:color w:val="1F497D"/>
          <w:kern w:val="0"/>
          <w:sz w:val="22"/>
        </w:rPr>
        <w:t xml:space="preserve">I am writing to ask if you could please do a huge favor for me. Could you please </w:t>
      </w:r>
      <w:r w:rsidR="00865C52" w:rsidRPr="0033750C">
        <w:rPr>
          <w:rFonts w:ascii="Times New Roman" w:eastAsia="SimSun" w:hAnsi="Times New Roman" w:cs="Times New Roman"/>
          <w:color w:val="1F497D"/>
          <w:kern w:val="0"/>
          <w:sz w:val="22"/>
        </w:rPr>
        <w:t xml:space="preserve">be so kind to </w:t>
      </w:r>
      <w:r w:rsidRPr="0033750C">
        <w:rPr>
          <w:rFonts w:ascii="Times New Roman" w:eastAsia="SimSun" w:hAnsi="Times New Roman" w:cs="Times New Roman"/>
          <w:color w:val="1F497D"/>
          <w:kern w:val="0"/>
          <w:sz w:val="22"/>
        </w:rPr>
        <w:t>write a reference letter</w:t>
      </w:r>
      <w:r w:rsidR="00865C52" w:rsidRPr="0033750C">
        <w:rPr>
          <w:rFonts w:ascii="Times New Roman" w:eastAsia="SimSun" w:hAnsi="Times New Roman" w:cs="Times New Roman"/>
          <w:color w:val="1F497D"/>
          <w:kern w:val="0"/>
          <w:sz w:val="22"/>
        </w:rPr>
        <w:t xml:space="preserve"> for me</w:t>
      </w:r>
      <w:r w:rsidRPr="0033750C">
        <w:rPr>
          <w:rFonts w:ascii="Times New Roman" w:eastAsia="SimSun" w:hAnsi="Times New Roman" w:cs="Times New Roman"/>
          <w:color w:val="1F497D"/>
          <w:kern w:val="0"/>
          <w:sz w:val="22"/>
        </w:rPr>
        <w:t xml:space="preserve"> to support my application </w:t>
      </w:r>
      <w:r w:rsidR="00AA3A1A"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e </w:t>
      </w:r>
      <w:r w:rsidR="00865C52" w:rsidRPr="0033750C">
        <w:rPr>
          <w:rFonts w:ascii="Times New Roman" w:eastAsia="SimSun" w:hAnsi="Times New Roman" w:cs="Times New Roman"/>
          <w:color w:val="1F497D"/>
          <w:kern w:val="0"/>
          <w:sz w:val="22"/>
        </w:rPr>
        <w:t>summer camp</w:t>
      </w:r>
      <w:r w:rsidRPr="0033750C">
        <w:rPr>
          <w:rFonts w:ascii="Times New Roman" w:eastAsia="SimSun" w:hAnsi="Times New Roman" w:cs="Times New Roman"/>
          <w:color w:val="1F497D"/>
          <w:kern w:val="0"/>
          <w:sz w:val="22"/>
        </w:rPr>
        <w:t>？</w:t>
      </w:r>
      <w:r w:rsidR="002E2907" w:rsidRPr="0033750C">
        <w:rPr>
          <w:rFonts w:ascii="Times New Roman" w:eastAsia="SimSun" w:hAnsi="Times New Roman" w:cs="Times New Roman"/>
          <w:color w:val="1F497D"/>
          <w:kern w:val="0"/>
          <w:sz w:val="22"/>
        </w:rPr>
        <w:t xml:space="preserve">My CV is in </w:t>
      </w:r>
      <w:proofErr w:type="gramStart"/>
      <w:r w:rsidR="002E2907" w:rsidRPr="0033750C">
        <w:rPr>
          <w:rFonts w:ascii="Times New Roman" w:eastAsia="SimSun" w:hAnsi="Times New Roman" w:cs="Times New Roman"/>
          <w:color w:val="1F497D"/>
          <w:kern w:val="0"/>
          <w:sz w:val="22"/>
        </w:rPr>
        <w:t>the attachment</w:t>
      </w:r>
      <w:proofErr w:type="gramEnd"/>
      <w:r w:rsidR="002E2907" w:rsidRPr="0033750C">
        <w:rPr>
          <w:rFonts w:ascii="Times New Roman" w:eastAsia="SimSun" w:hAnsi="Times New Roman" w:cs="Times New Roman"/>
          <w:color w:val="1F497D"/>
          <w:kern w:val="0"/>
          <w:sz w:val="22"/>
        </w:rPr>
        <w:t xml:space="preserve"> 0</w:t>
      </w:r>
      <w:r w:rsidR="00AC3797" w:rsidRPr="0033750C">
        <w:rPr>
          <w:rFonts w:ascii="Times New Roman" w:eastAsia="SimSun" w:hAnsi="Times New Roman" w:cs="Times New Roman"/>
          <w:color w:val="1F497D"/>
          <w:kern w:val="0"/>
          <w:sz w:val="22"/>
        </w:rPr>
        <w:t>3</w:t>
      </w:r>
      <w:r w:rsidR="002E2907" w:rsidRPr="0033750C">
        <w:rPr>
          <w:rFonts w:ascii="Times New Roman" w:eastAsia="SimSun" w:hAnsi="Times New Roman" w:cs="Times New Roman"/>
          <w:color w:val="1F497D"/>
          <w:kern w:val="0"/>
          <w:sz w:val="22"/>
        </w:rPr>
        <w:t>.</w:t>
      </w:r>
    </w:p>
    <w:p w14:paraId="67A5C87B" w14:textId="5CC4F37A" w:rsidR="00865C52" w:rsidRPr="0033750C" w:rsidRDefault="00417E0C"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w:t>
      </w:r>
      <w:r w:rsidR="005F2B4A" w:rsidRPr="0033750C">
        <w:rPr>
          <w:rFonts w:ascii="Times New Roman" w:eastAsia="SimSun" w:hAnsi="Times New Roman" w:cs="Times New Roman"/>
          <w:color w:val="1F497D"/>
          <w:kern w:val="0"/>
          <w:sz w:val="22"/>
        </w:rPr>
        <w:t xml:space="preserve">seven-day </w:t>
      </w:r>
      <w:r w:rsidRPr="0033750C">
        <w:rPr>
          <w:rFonts w:ascii="Times New Roman" w:eastAsia="SimSun" w:hAnsi="Times New Roman" w:cs="Times New Roman"/>
          <w:color w:val="1F497D"/>
          <w:kern w:val="0"/>
          <w:sz w:val="22"/>
        </w:rPr>
        <w:t xml:space="preserve">summer camp, I plan to </w:t>
      </w:r>
      <w:proofErr w:type="gramStart"/>
      <w:r w:rsidR="00AA3A1A" w:rsidRPr="0033750C">
        <w:rPr>
          <w:rFonts w:ascii="Times New Roman" w:eastAsia="SimSun" w:hAnsi="Times New Roman" w:cs="Times New Roman"/>
          <w:color w:val="1F497D"/>
          <w:kern w:val="0"/>
          <w:sz w:val="22"/>
        </w:rPr>
        <w:t>involve</w:t>
      </w:r>
      <w:proofErr w:type="gramEnd"/>
      <w:r w:rsidR="00AA3A1A" w:rsidRPr="0033750C">
        <w:rPr>
          <w:rFonts w:ascii="Times New Roman" w:eastAsia="SimSun" w:hAnsi="Times New Roman" w:cs="Times New Roman"/>
          <w:color w:val="1F497D"/>
          <w:kern w:val="0"/>
          <w:sz w:val="22"/>
        </w:rPr>
        <w:t xml:space="preserve"> in </w:t>
      </w:r>
      <w:r w:rsidR="005F2B4A" w:rsidRPr="0033750C">
        <w:rPr>
          <w:rFonts w:ascii="Times New Roman" w:eastAsia="SimSun" w:hAnsi="Times New Roman" w:cs="Times New Roman"/>
          <w:color w:val="1F497D"/>
          <w:kern w:val="0"/>
          <w:sz w:val="22"/>
        </w:rPr>
        <w:t xml:space="preserve">one-month </w:t>
      </w:r>
      <w:r w:rsidR="00AA3A1A" w:rsidRPr="0033750C">
        <w:rPr>
          <w:rFonts w:ascii="Times New Roman" w:eastAsia="SimSun" w:hAnsi="Times New Roman" w:cs="Times New Roman"/>
          <w:color w:val="1F497D"/>
          <w:kern w:val="0"/>
          <w:sz w:val="22"/>
        </w:rPr>
        <w:t xml:space="preserve">summer research </w:t>
      </w:r>
      <w:proofErr w:type="gramStart"/>
      <w:r w:rsidR="00AA3A1A" w:rsidRPr="0033750C">
        <w:rPr>
          <w:rFonts w:ascii="Times New Roman" w:eastAsia="SimSun" w:hAnsi="Times New Roman" w:cs="Times New Roman"/>
          <w:color w:val="1F497D"/>
          <w:kern w:val="0"/>
          <w:sz w:val="22"/>
        </w:rPr>
        <w:t>in</w:t>
      </w:r>
      <w:proofErr w:type="gramEnd"/>
      <w:r w:rsidR="00AA3A1A" w:rsidRPr="0033750C">
        <w:rPr>
          <w:rFonts w:ascii="Times New Roman" w:eastAsia="SimSun" w:hAnsi="Times New Roman" w:cs="Times New Roman"/>
          <w:color w:val="1F497D"/>
          <w:kern w:val="0"/>
          <w:sz w:val="22"/>
        </w:rPr>
        <w:t xml:space="preserve"> Westlake University. </w:t>
      </w:r>
      <w:r w:rsidR="000B3D65" w:rsidRPr="0033750C">
        <w:rPr>
          <w:rFonts w:ascii="Times New Roman" w:eastAsia="SimSun" w:hAnsi="Times New Roman" w:cs="Times New Roman"/>
          <w:color w:val="1F497D"/>
          <w:kern w:val="0"/>
          <w:sz w:val="22"/>
        </w:rPr>
        <w:t>Here are the p</w:t>
      </w:r>
      <w:r w:rsidR="00B37B7C" w:rsidRPr="0033750C">
        <w:rPr>
          <w:rFonts w:ascii="Times New Roman" w:eastAsia="SimSun" w:hAnsi="Times New Roman" w:cs="Times New Roman"/>
          <w:color w:val="1F497D"/>
          <w:kern w:val="0"/>
          <w:sz w:val="22"/>
        </w:rPr>
        <w:t>roject</w:t>
      </w:r>
      <w:r w:rsidR="000B3D65" w:rsidRPr="0033750C">
        <w:rPr>
          <w:rFonts w:ascii="Times New Roman" w:eastAsia="SimSun" w:hAnsi="Times New Roman" w:cs="Times New Roman"/>
          <w:color w:val="1F497D"/>
          <w:kern w:val="0"/>
          <w:sz w:val="22"/>
        </w:rPr>
        <w:t>s I am applying to</w:t>
      </w:r>
      <w:r w:rsidR="00AA3A1A" w:rsidRPr="0033750C">
        <w:rPr>
          <w:rFonts w:ascii="Times New Roman" w:eastAsia="SimSun" w:hAnsi="Times New Roman" w:cs="Times New Roman"/>
          <w:color w:val="1F497D"/>
          <w:kern w:val="0"/>
          <w:sz w:val="22"/>
        </w:rPr>
        <w:t xml:space="preserve"> for summer research</w:t>
      </w:r>
      <w:r w:rsidR="000B3D65" w:rsidRPr="0033750C">
        <w:rPr>
          <w:rFonts w:ascii="Times New Roman" w:eastAsia="SimSun" w:hAnsi="Times New Roman" w:cs="Times New Roman"/>
          <w:color w:val="1F497D"/>
          <w:kern w:val="0"/>
          <w:sz w:val="22"/>
        </w:rPr>
        <w:t>：</w:t>
      </w:r>
      <w:r w:rsidR="00865C52" w:rsidRPr="0033750C">
        <w:rPr>
          <w:rFonts w:ascii="Times New Roman" w:eastAsia="SimSun" w:hAnsi="Times New Roman" w:cs="Times New Roman"/>
          <w:color w:val="1F497D"/>
          <w:kern w:val="0"/>
          <w:sz w:val="22"/>
        </w:rPr>
        <w:t xml:space="preserve">a device design for underwater charging of robotic fish using renewable energy from the ocean </w:t>
      </w:r>
      <w:proofErr w:type="gramStart"/>
      <w:r w:rsidR="00865C52" w:rsidRPr="0033750C">
        <w:rPr>
          <w:rFonts w:ascii="Times New Roman" w:eastAsia="SimSun" w:hAnsi="Times New Roman" w:cs="Times New Roman"/>
          <w:color w:val="1F497D"/>
          <w:kern w:val="0"/>
          <w:sz w:val="22"/>
        </w:rPr>
        <w:t>lead</w:t>
      </w:r>
      <w:proofErr w:type="gramEnd"/>
      <w:r w:rsidR="00865C52" w:rsidRPr="0033750C">
        <w:rPr>
          <w:rFonts w:ascii="Times New Roman" w:eastAsia="SimSun" w:hAnsi="Times New Roman" w:cs="Times New Roman"/>
          <w:color w:val="1F497D"/>
          <w:kern w:val="0"/>
          <w:sz w:val="22"/>
        </w:rPr>
        <w:t xml:space="preserve"> by Prof. Cui, whose introduction is in </w:t>
      </w:r>
      <w:proofErr w:type="gramStart"/>
      <w:r w:rsidR="00865C52" w:rsidRPr="0033750C">
        <w:rPr>
          <w:rFonts w:ascii="Times New Roman" w:eastAsia="SimSun" w:hAnsi="Times New Roman" w:cs="Times New Roman"/>
          <w:color w:val="1F497D"/>
          <w:kern w:val="0"/>
          <w:sz w:val="22"/>
        </w:rPr>
        <w:t>the attachment</w:t>
      </w:r>
      <w:proofErr w:type="gramEnd"/>
      <w:r w:rsidR="00865C52" w:rsidRPr="0033750C">
        <w:rPr>
          <w:rFonts w:ascii="Times New Roman" w:eastAsia="SimSun" w:hAnsi="Times New Roman" w:cs="Times New Roman"/>
          <w:color w:val="1F497D"/>
          <w:kern w:val="0"/>
          <w:sz w:val="22"/>
        </w:rPr>
        <w:t xml:space="preserve"> 0</w:t>
      </w:r>
      <w:r w:rsidR="00AC3797" w:rsidRPr="0033750C">
        <w:rPr>
          <w:rFonts w:ascii="Times New Roman" w:eastAsia="SimSun" w:hAnsi="Times New Roman" w:cs="Times New Roman"/>
          <w:color w:val="1F497D"/>
          <w:kern w:val="0"/>
          <w:sz w:val="22"/>
        </w:rPr>
        <w:t>2</w:t>
      </w:r>
      <w:r w:rsidR="00865C52" w:rsidRPr="0033750C">
        <w:rPr>
          <w:rFonts w:ascii="Times New Roman" w:eastAsia="SimSun" w:hAnsi="Times New Roman" w:cs="Times New Roman"/>
          <w:color w:val="1F497D"/>
          <w:kern w:val="0"/>
          <w:sz w:val="22"/>
        </w:rPr>
        <w:t xml:space="preserve">. </w:t>
      </w:r>
      <w:r w:rsidR="00AB66E1" w:rsidRPr="0033750C">
        <w:rPr>
          <w:rFonts w:ascii="Times New Roman" w:eastAsia="SimSun" w:hAnsi="Times New Roman" w:cs="Times New Roman"/>
          <w:color w:val="1F497D"/>
          <w:kern w:val="0"/>
          <w:sz w:val="22"/>
        </w:rPr>
        <w:t xml:space="preserve">This September, I </w:t>
      </w:r>
      <w:proofErr w:type="gramStart"/>
      <w:r w:rsidR="00AB66E1" w:rsidRPr="0033750C">
        <w:rPr>
          <w:rFonts w:ascii="Times New Roman" w:eastAsia="SimSun" w:hAnsi="Times New Roman" w:cs="Times New Roman"/>
          <w:color w:val="1F497D"/>
          <w:kern w:val="0"/>
          <w:sz w:val="22"/>
        </w:rPr>
        <w:t>target</w:t>
      </w:r>
      <w:proofErr w:type="gramEnd"/>
      <w:r w:rsidR="00AB66E1" w:rsidRPr="0033750C">
        <w:rPr>
          <w:rFonts w:ascii="Times New Roman" w:eastAsia="SimSun" w:hAnsi="Times New Roman" w:cs="Times New Roman"/>
          <w:color w:val="1F497D"/>
          <w:kern w:val="0"/>
          <w:sz w:val="22"/>
        </w:rPr>
        <w:t xml:space="preserve"> to apply for PhD study </w:t>
      </w:r>
      <w:proofErr w:type="gramStart"/>
      <w:r w:rsidR="00AB66E1" w:rsidRPr="0033750C">
        <w:rPr>
          <w:rFonts w:ascii="Times New Roman" w:eastAsia="SimSun" w:hAnsi="Times New Roman" w:cs="Times New Roman"/>
          <w:color w:val="1F497D"/>
          <w:kern w:val="0"/>
          <w:sz w:val="22"/>
        </w:rPr>
        <w:t>in</w:t>
      </w:r>
      <w:proofErr w:type="gramEnd"/>
      <w:r w:rsidR="00AB66E1" w:rsidRPr="0033750C">
        <w:rPr>
          <w:rFonts w:ascii="Times New Roman" w:eastAsia="SimSun" w:hAnsi="Times New Roman" w:cs="Times New Roman"/>
          <w:color w:val="1F497D"/>
          <w:kern w:val="0"/>
          <w:sz w:val="22"/>
        </w:rPr>
        <w:t xml:space="preserve"> Westlake University, so th</w:t>
      </w:r>
      <w:r w:rsidR="002E2907" w:rsidRPr="0033750C">
        <w:rPr>
          <w:rFonts w:ascii="Times New Roman" w:eastAsia="SimSun" w:hAnsi="Times New Roman" w:cs="Times New Roman"/>
          <w:color w:val="1F497D"/>
          <w:kern w:val="0"/>
          <w:sz w:val="22"/>
        </w:rPr>
        <w:t>ese</w:t>
      </w:r>
      <w:r w:rsidR="00AB66E1" w:rsidRPr="0033750C">
        <w:rPr>
          <w:rFonts w:ascii="Times New Roman" w:eastAsia="SimSun" w:hAnsi="Times New Roman" w:cs="Times New Roman"/>
          <w:color w:val="1F497D"/>
          <w:kern w:val="0"/>
          <w:sz w:val="22"/>
        </w:rPr>
        <w:t xml:space="preserve"> two events are </w:t>
      </w:r>
      <w:proofErr w:type="gramStart"/>
      <w:r w:rsidR="00AB66E1" w:rsidRPr="0033750C">
        <w:rPr>
          <w:rFonts w:ascii="Times New Roman" w:eastAsia="SimSun" w:hAnsi="Times New Roman" w:cs="Times New Roman"/>
          <w:color w:val="1F497D"/>
          <w:kern w:val="0"/>
          <w:sz w:val="22"/>
        </w:rPr>
        <w:t>really significant</w:t>
      </w:r>
      <w:proofErr w:type="gramEnd"/>
      <w:r w:rsidR="00AB66E1" w:rsidRPr="0033750C">
        <w:rPr>
          <w:rFonts w:ascii="Times New Roman" w:eastAsia="SimSun" w:hAnsi="Times New Roman" w:cs="Times New Roman"/>
          <w:color w:val="1F497D"/>
          <w:kern w:val="0"/>
          <w:sz w:val="22"/>
        </w:rPr>
        <w:t xml:space="preserve"> for my success. </w:t>
      </w:r>
    </w:p>
    <w:p w14:paraId="424EC9F8" w14:textId="6317F2C0" w:rsidR="00AC3797" w:rsidRPr="0033750C" w:rsidRDefault="00AC3797"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452D77EF" w14:textId="265DAA1E" w:rsidR="000B3D65" w:rsidRPr="0033750C" w:rsidRDefault="00865C52"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w:t>
      </w:r>
      <w:r w:rsidR="002E29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w:t>
      </w:r>
    </w:p>
    <w:p w14:paraId="7254150A" w14:textId="31DA59A0"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EE3F0"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5B5F67"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93DF0E" w14:textId="77777777" w:rsidR="000B3D65" w:rsidRPr="0033750C" w:rsidRDefault="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DBEE449" w14:textId="197195FE" w:rsidR="007128E2" w:rsidRPr="0033750C" w:rsidRDefault="007128E2" w:rsidP="007128E2">
      <w:pPr>
        <w:rPr>
          <w:rFonts w:ascii="Times New Roman" w:eastAsia="SimSun" w:hAnsi="Times New Roman" w:cs="Times New Roman"/>
          <w:color w:val="1F497D"/>
          <w:kern w:val="0"/>
          <w:sz w:val="22"/>
        </w:rPr>
      </w:pPr>
      <w:bookmarkStart w:id="113" w:name="OLE_LINK26"/>
      <w:bookmarkStart w:id="114" w:name="OLE_LINK27"/>
      <w:r w:rsidRPr="0033750C">
        <w:rPr>
          <w:rFonts w:ascii="Times New Roman" w:eastAsia="SimSun" w:hAnsi="Times New Roman" w:cs="Times New Roman"/>
          <w:color w:val="1F497D"/>
          <w:kern w:val="0"/>
          <w:sz w:val="22"/>
        </w:rPr>
        <w:lastRenderedPageBreak/>
        <w:t>Dear Prof. Cui,</w:t>
      </w:r>
    </w:p>
    <w:p w14:paraId="33218863" w14:textId="4B17F4D8" w:rsidR="007128E2" w:rsidRPr="0033750C" w:rsidRDefault="002C7338"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plan to start filling in and uploading the application materials since t</w:t>
      </w:r>
      <w:r w:rsidR="007128E2" w:rsidRPr="0033750C">
        <w:rPr>
          <w:rFonts w:ascii="Times New Roman" w:eastAsia="SimSun" w:hAnsi="Times New Roman" w:cs="Times New Roman"/>
          <w:color w:val="1F497D"/>
          <w:kern w:val="0"/>
          <w:sz w:val="22"/>
        </w:rPr>
        <w:t xml:space="preserve">he application system of summer scientific research in Westlake University has just been opened recently. </w:t>
      </w:r>
      <w:r w:rsidR="008B5BAF" w:rsidRPr="0033750C">
        <w:rPr>
          <w:rFonts w:ascii="Times New Roman" w:eastAsia="SimSun" w:hAnsi="Times New Roman" w:cs="Times New Roman"/>
          <w:color w:val="1F497D"/>
          <w:kern w:val="0"/>
          <w:sz w:val="22"/>
        </w:rPr>
        <w:t xml:space="preserve">I will apply for your project—a device design for underwater charging of robotic fish using renewable energy from the ocean. </w:t>
      </w:r>
      <w:r w:rsidR="000B3D65" w:rsidRPr="0033750C">
        <w:rPr>
          <w:rFonts w:ascii="Times New Roman" w:eastAsia="SimSun" w:hAnsi="Times New Roman" w:cs="Times New Roman"/>
          <w:color w:val="1F497D"/>
          <w:kern w:val="0"/>
          <w:sz w:val="22"/>
        </w:rPr>
        <w:t xml:space="preserve">In the previous few days, I read some literature about robotic fish in the future in the introduction section. Because </w:t>
      </w:r>
      <w:r w:rsidRPr="0033750C">
        <w:rPr>
          <w:rFonts w:ascii="Times New Roman" w:eastAsia="SimSun" w:hAnsi="Times New Roman" w:cs="Times New Roman"/>
          <w:color w:val="1F497D"/>
          <w:kern w:val="0"/>
          <w:sz w:val="22"/>
        </w:rPr>
        <w:t>my intensive mid-term exams are</w:t>
      </w:r>
      <w:r w:rsidR="000B3D65" w:rsidRPr="0033750C">
        <w:rPr>
          <w:rFonts w:ascii="Times New Roman" w:eastAsia="SimSun" w:hAnsi="Times New Roman" w:cs="Times New Roman"/>
          <w:color w:val="1F497D"/>
          <w:kern w:val="0"/>
          <w:sz w:val="22"/>
        </w:rPr>
        <w:t xml:space="preserve"> over</w:t>
      </w:r>
      <w:r w:rsidRPr="0033750C">
        <w:rPr>
          <w:rFonts w:ascii="Times New Roman" w:eastAsia="SimSun" w:hAnsi="Times New Roman" w:cs="Times New Roman"/>
          <w:color w:val="1F497D"/>
          <w:kern w:val="0"/>
          <w:sz w:val="22"/>
        </w:rPr>
        <w:t xml:space="preserve"> today</w:t>
      </w:r>
      <w:r w:rsidR="000B3D65" w:rsidRPr="0033750C">
        <w:rPr>
          <w:rFonts w:ascii="Times New Roman" w:eastAsia="SimSun" w:hAnsi="Times New Roman" w:cs="Times New Roman"/>
          <w:color w:val="1F497D"/>
          <w:kern w:val="0"/>
          <w:sz w:val="22"/>
        </w:rPr>
        <w:t>, I will spend more time on this paper. Thank you again for giving me this opportunity.</w:t>
      </w:r>
      <w:r w:rsidR="000B3D65" w:rsidRPr="0033750C">
        <w:rPr>
          <w:rFonts w:ascii="Times New Roman" w:hAnsi="Times New Roman" w:cs="Times New Roman"/>
        </w:rPr>
        <w:t xml:space="preserve"> </w:t>
      </w:r>
      <w:r w:rsidR="000B3D65" w:rsidRPr="0033750C">
        <w:rPr>
          <w:rFonts w:ascii="Times New Roman" w:eastAsia="SimSun" w:hAnsi="Times New Roman" w:cs="Times New Roman"/>
          <w:color w:val="1F497D"/>
          <w:kern w:val="0"/>
          <w:sz w:val="22"/>
        </w:rPr>
        <w:t>I cannot wait to see you at Westlake University! Wish us a pleasant cooperation.</w:t>
      </w:r>
    </w:p>
    <w:p w14:paraId="4733CD92" w14:textId="72CCBAA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622E1C" w14:textId="7777777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3"/>
    <w:bookmarkEnd w:id="114"/>
    <w:p w14:paraId="79F96835" w14:textId="77777777" w:rsidR="007128E2" w:rsidRPr="0033750C" w:rsidRDefault="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08AE94" w14:textId="075F9C3C" w:rsidR="00803390" w:rsidRPr="0033750C" w:rsidRDefault="00803390" w:rsidP="008033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0D1E6013" w14:textId="689EF9D8" w:rsidR="00803390" w:rsidRPr="0033750C" w:rsidRDefault="00803390" w:rsidP="008033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30 p.m. sounds good. Thank you again for your patient help! Have a nice day!</w:t>
      </w:r>
    </w:p>
    <w:p w14:paraId="6158797D"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A39A048"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F450B" w14:textId="77777777" w:rsidR="00803390" w:rsidRPr="0033750C" w:rsidRDefault="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4BEB250" w14:textId="1226B5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62CB8F70" w14:textId="4FDFF66C"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going? Nice to meet you! 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w:t>
      </w:r>
      <w:r w:rsidR="00803390" w:rsidRPr="0033750C">
        <w:rPr>
          <w:rFonts w:ascii="Times New Roman" w:eastAsia="SimSun" w:hAnsi="Times New Roman" w:cs="Times New Roman"/>
          <w:color w:val="1F497D"/>
          <w:kern w:val="0"/>
          <w:sz w:val="22"/>
        </w:rPr>
        <w:t xml:space="preserve">Mechanical Engineering. </w:t>
      </w:r>
      <w:r w:rsidRPr="0033750C">
        <w:rPr>
          <w:rFonts w:ascii="Times New Roman" w:eastAsia="SimSun" w:hAnsi="Times New Roman" w:cs="Times New Roman"/>
          <w:color w:val="1F497D"/>
          <w:kern w:val="0"/>
          <w:sz w:val="22"/>
        </w:rPr>
        <w:t>Wish us a pleasant cooperation.</w:t>
      </w:r>
    </w:p>
    <w:p w14:paraId="364A9680"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67C8C08"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1CBA8"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AC778D" w14:textId="6446CC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175E5520" w14:textId="68B1B660"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But I feel sorry that I have an exam at that time. What about Thursday during your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w:t>
      </w:r>
    </w:p>
    <w:p w14:paraId="3261B30E"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EF2F4"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AE6B94" w14:textId="77777777" w:rsidR="003F2C98" w:rsidRPr="0033750C" w:rsidRDefault="003F2C98" w:rsidP="003F2C98">
      <w:pPr>
        <w:widowControl/>
        <w:ind w:firstLine="420"/>
        <w:jc w:val="left"/>
        <w:rPr>
          <w:rFonts w:ascii="Times New Roman" w:eastAsia="SimSun" w:hAnsi="Times New Roman" w:cs="Times New Roman"/>
          <w:color w:val="1F497D"/>
          <w:kern w:val="0"/>
          <w:sz w:val="22"/>
        </w:rPr>
      </w:pPr>
    </w:p>
    <w:p w14:paraId="40817684"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5D4929" w14:textId="2BBE59A2" w:rsidR="008A2E80" w:rsidRPr="0033750C" w:rsidRDefault="008A2E80" w:rsidP="008A2E8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34CB7101" w14:textId="6B159261"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ask you some questions about LaTeX. </w:t>
      </w:r>
    </w:p>
    <w:p w14:paraId="359D8E32" w14:textId="0E6328BA"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riting my </w:t>
      </w:r>
      <w:proofErr w:type="gramStart"/>
      <w:r w:rsidRPr="0033750C">
        <w:rPr>
          <w:rFonts w:ascii="Times New Roman" w:eastAsia="SimSun" w:hAnsi="Times New Roman" w:cs="Times New Roman"/>
          <w:color w:val="1F497D"/>
          <w:kern w:val="0"/>
          <w:sz w:val="22"/>
        </w:rPr>
        <w:t>CV</w:t>
      </w:r>
      <w:proofErr w:type="gramEnd"/>
      <w:r w:rsidRPr="0033750C">
        <w:rPr>
          <w:rFonts w:ascii="Times New Roman" w:eastAsia="SimSun" w:hAnsi="Times New Roman" w:cs="Times New Roman"/>
          <w:color w:val="1F497D"/>
          <w:kern w:val="0"/>
          <w:sz w:val="22"/>
        </w:rPr>
        <w:t xml:space="preserve"> but I cannot find a wonderful Chinese CV model. Therefore, I was considering </w:t>
      </w:r>
      <w:proofErr w:type="gramStart"/>
      <w:r w:rsidRPr="0033750C">
        <w:rPr>
          <w:rFonts w:ascii="Times New Roman" w:eastAsia="SimSun" w:hAnsi="Times New Roman" w:cs="Times New Roman"/>
          <w:color w:val="1F497D"/>
          <w:kern w:val="0"/>
          <w:sz w:val="22"/>
        </w:rPr>
        <w:t>to modify</w:t>
      </w:r>
      <w:proofErr w:type="gramEnd"/>
      <w:r w:rsidRPr="0033750C">
        <w:rPr>
          <w:rFonts w:ascii="Times New Roman" w:eastAsia="SimSun" w:hAnsi="Times New Roman" w:cs="Times New Roman"/>
          <w:color w:val="1F497D"/>
          <w:kern w:val="0"/>
          <w:sz w:val="22"/>
        </w:rPr>
        <w:t xml:space="preserve"> my English CV into Chinese. I have almost tried the method</w:t>
      </w:r>
      <w:r w:rsidR="008449E4" w:rsidRPr="0033750C">
        <w:rPr>
          <w:rFonts w:ascii="Times New Roman" w:eastAsia="SimSun" w:hAnsi="Times New Roman" w:cs="Times New Roman"/>
          <w:color w:val="1F497D"/>
          <w:kern w:val="0"/>
          <w:sz w:val="22"/>
        </w:rPr>
        <w:t xml:space="preserve"> like CJK</w:t>
      </w:r>
      <w:proofErr w:type="gramStart"/>
      <w:r w:rsidRPr="0033750C">
        <w:rPr>
          <w:rFonts w:ascii="Times New Roman" w:eastAsia="SimSun" w:hAnsi="Times New Roman" w:cs="Times New Roman"/>
          <w:color w:val="1F497D"/>
          <w:kern w:val="0"/>
          <w:sz w:val="22"/>
        </w:rPr>
        <w:t xml:space="preserve"> I searched</w:t>
      </w:r>
      <w:proofErr w:type="gramEnd"/>
      <w:r w:rsidRPr="0033750C">
        <w:rPr>
          <w:rFonts w:ascii="Times New Roman" w:eastAsia="SimSun" w:hAnsi="Times New Roman" w:cs="Times New Roman"/>
          <w:color w:val="1F497D"/>
          <w:kern w:val="0"/>
          <w:sz w:val="22"/>
        </w:rPr>
        <w:t xml:space="preserve"> online but </w:t>
      </w:r>
      <w:r w:rsidR="008449E4" w:rsidRPr="0033750C">
        <w:rPr>
          <w:rFonts w:ascii="Times New Roman" w:eastAsia="SimSun" w:hAnsi="Times New Roman" w:cs="Times New Roman"/>
          <w:color w:val="1F497D"/>
          <w:kern w:val="0"/>
          <w:sz w:val="22"/>
        </w:rPr>
        <w:t xml:space="preserve">failed. I heard that you are very proficient at </w:t>
      </w:r>
      <w:proofErr w:type="gramStart"/>
      <w:r w:rsidR="008449E4" w:rsidRPr="0033750C">
        <w:rPr>
          <w:rFonts w:ascii="Times New Roman" w:eastAsia="SimSun" w:hAnsi="Times New Roman" w:cs="Times New Roman"/>
          <w:color w:val="1F497D"/>
          <w:kern w:val="0"/>
          <w:sz w:val="22"/>
        </w:rPr>
        <w:t>LaTeX</w:t>
      </w:r>
      <w:proofErr w:type="gramEnd"/>
      <w:r w:rsidR="008449E4" w:rsidRPr="0033750C">
        <w:rPr>
          <w:rFonts w:ascii="Times New Roman" w:eastAsia="SimSun" w:hAnsi="Times New Roman" w:cs="Times New Roman"/>
          <w:color w:val="1F497D"/>
          <w:kern w:val="0"/>
          <w:sz w:val="22"/>
        </w:rPr>
        <w:t xml:space="preserve"> so I </w:t>
      </w:r>
      <w:proofErr w:type="gramStart"/>
      <w:r w:rsidR="008449E4" w:rsidRPr="0033750C">
        <w:rPr>
          <w:rFonts w:ascii="Times New Roman" w:eastAsia="SimSun" w:hAnsi="Times New Roman" w:cs="Times New Roman"/>
          <w:color w:val="1F497D"/>
          <w:kern w:val="0"/>
          <w:sz w:val="22"/>
        </w:rPr>
        <w:t>send</w:t>
      </w:r>
      <w:proofErr w:type="gramEnd"/>
      <w:r w:rsidR="008449E4" w:rsidRPr="0033750C">
        <w:rPr>
          <w:rFonts w:ascii="Times New Roman" w:eastAsia="SimSun" w:hAnsi="Times New Roman" w:cs="Times New Roman"/>
          <w:color w:val="1F497D"/>
          <w:kern w:val="0"/>
          <w:sz w:val="22"/>
        </w:rPr>
        <w:t xml:space="preserve"> an email to ask you. My CV file is attached </w:t>
      </w:r>
      <w:proofErr w:type="gramStart"/>
      <w:r w:rsidR="008449E4" w:rsidRPr="0033750C">
        <w:rPr>
          <w:rFonts w:ascii="Times New Roman" w:eastAsia="SimSun" w:hAnsi="Times New Roman" w:cs="Times New Roman"/>
          <w:color w:val="1F497D"/>
          <w:kern w:val="0"/>
          <w:sz w:val="22"/>
        </w:rPr>
        <w:t>in</w:t>
      </w:r>
      <w:proofErr w:type="gramEnd"/>
      <w:r w:rsidR="008449E4" w:rsidRPr="0033750C">
        <w:rPr>
          <w:rFonts w:ascii="Times New Roman" w:eastAsia="SimSun" w:hAnsi="Times New Roman" w:cs="Times New Roman"/>
          <w:color w:val="1F497D"/>
          <w:kern w:val="0"/>
          <w:sz w:val="22"/>
        </w:rPr>
        <w:t xml:space="preserve"> this email. If possible, can I make an appointment with you or come to your </w:t>
      </w:r>
      <w:proofErr w:type="gramStart"/>
      <w:r w:rsidR="008449E4" w:rsidRPr="0033750C">
        <w:rPr>
          <w:rFonts w:ascii="Times New Roman" w:eastAsia="SimSun" w:hAnsi="Times New Roman" w:cs="Times New Roman"/>
          <w:color w:val="1F497D"/>
          <w:kern w:val="0"/>
          <w:sz w:val="22"/>
        </w:rPr>
        <w:t>office hour</w:t>
      </w:r>
      <w:proofErr w:type="gramEnd"/>
      <w:r w:rsidR="008449E4" w:rsidRPr="0033750C">
        <w:rPr>
          <w:rFonts w:ascii="Times New Roman" w:eastAsia="SimSun" w:hAnsi="Times New Roman" w:cs="Times New Roman"/>
          <w:color w:val="1F497D"/>
          <w:kern w:val="0"/>
          <w:sz w:val="22"/>
        </w:rPr>
        <w:t xml:space="preserve"> for further </w:t>
      </w:r>
      <w:proofErr w:type="gramStart"/>
      <w:r w:rsidR="008449E4" w:rsidRPr="0033750C">
        <w:rPr>
          <w:rFonts w:ascii="Times New Roman" w:eastAsia="SimSun" w:hAnsi="Times New Roman" w:cs="Times New Roman"/>
          <w:color w:val="1F497D"/>
          <w:kern w:val="0"/>
          <w:sz w:val="22"/>
        </w:rPr>
        <w:t>consulting</w:t>
      </w:r>
      <w:proofErr w:type="gramEnd"/>
      <w:r w:rsidR="008449E4" w:rsidRPr="0033750C">
        <w:rPr>
          <w:rFonts w:ascii="Times New Roman" w:eastAsia="SimSun" w:hAnsi="Times New Roman" w:cs="Times New Roman"/>
          <w:color w:val="1F497D"/>
          <w:kern w:val="0"/>
          <w:sz w:val="22"/>
        </w:rPr>
        <w:t>?</w:t>
      </w:r>
    </w:p>
    <w:p w14:paraId="0D31F84D" w14:textId="6A0396C4" w:rsidR="008449E4" w:rsidRPr="0033750C" w:rsidRDefault="008449E4" w:rsidP="008449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4C74D4" w14:textId="358B1C5A"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2AD6EF" w14:textId="77777777"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419E29" w14:textId="77777777" w:rsidR="008A2E80" w:rsidRPr="0033750C" w:rsidRDefault="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579515" w14:textId="019DEAB4" w:rsidR="00A242DB" w:rsidRPr="0033750C" w:rsidRDefault="00A242DB" w:rsidP="00A242D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and Jun,</w:t>
      </w:r>
    </w:p>
    <w:p w14:paraId="4A17E78E" w14:textId="584FAFD1"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xml:space="preserve">. During the internship, I will try my best to have a deeper understanding about origami </w:t>
      </w:r>
      <w:proofErr w:type="gramStart"/>
      <w:r w:rsidRPr="0033750C">
        <w:rPr>
          <w:rFonts w:ascii="Times New Roman" w:eastAsia="SimSun" w:hAnsi="Times New Roman" w:cs="Times New Roman"/>
          <w:color w:val="1F497D"/>
          <w:kern w:val="0"/>
          <w:sz w:val="22"/>
        </w:rPr>
        <w:t>metamaterials</w:t>
      </w:r>
      <w:proofErr w:type="gramEnd"/>
      <w:r w:rsidRPr="0033750C">
        <w:rPr>
          <w:rFonts w:ascii="Times New Roman" w:eastAsia="SimSun" w:hAnsi="Times New Roman" w:cs="Times New Roman"/>
          <w:color w:val="1F497D"/>
          <w:kern w:val="0"/>
          <w:sz w:val="22"/>
        </w:rPr>
        <w:t xml:space="preserve"> with more exposure to related literature and patents as Jun told me. Wish us a pleasant cooperation. </w:t>
      </w:r>
    </w:p>
    <w:p w14:paraId="6321EF1F"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F7099"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185436" w14:textId="1BC0AF75"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648683" w14:textId="4D301EBF"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6798CEFC" w14:textId="55871933"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is very good for you to act so quickly on the problem and if you are interested, I am happy to supervise you to work out a small paper for publication.</w:t>
      </w:r>
    </w:p>
    <w:p w14:paraId="646C57E3" w14:textId="00E05AD8" w:rsidR="00D71CD5" w:rsidRPr="0033750C" w:rsidRDefault="00D71CD5" w:rsidP="00D71CD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publication, the novelty of the topic and the title of the paper is very important. AUV is relatively old compared with robotic fish. Furthermore, AUVs are working individually while fishes are working in a school and thus the underwater charging problem is more important for AUV. However, all the problems related to AUVs are also covered in Robotic fish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suggest our paper is focused on the Robotic fishes rather than AUVs.</w:t>
      </w:r>
    </w:p>
    <w:p w14:paraId="1F132DDA" w14:textId="670BB615"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 since it is beginning for us to look at that new direction, it is basically an overview paper. Please read some papers on how to write a good review paper.</w:t>
      </w:r>
    </w:p>
    <w:p w14:paraId="6F60CF1E" w14:textId="7E88EE6D"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e category of “Hard questions for soft robotics” we should make Level 2 (contribution to robotics and engineering more broadly) paper. See the attachment.</w:t>
      </w:r>
    </w:p>
    <w:p w14:paraId="2855275B" w14:textId="756F5C4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itle and the main contents of this paper are recommended:</w:t>
      </w:r>
    </w:p>
    <w:p w14:paraId="540B73D4" w14:textId="7C9A5EFB"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water charging for a school of robotic fishes through renewable energy: overview and potential solutions</w:t>
      </w:r>
    </w:p>
    <w:p w14:paraId="5B75A94B" w14:textId="493AB9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Introduction</w:t>
      </w:r>
    </w:p>
    <w:p w14:paraId="4C3E5432" w14:textId="61A35D9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y a school of robotic fishes is the future direction of the working mode of underwater vehicles.</w:t>
      </w:r>
    </w:p>
    <w:p w14:paraId="045AD9B1" w14:textId="53493B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o utilize the ocean renewable energy to charge the school of robotic fishes is an important problem.</w:t>
      </w:r>
    </w:p>
    <w:p w14:paraId="4BCB4672" w14:textId="24EFB250" w:rsidR="00D71CD5" w:rsidRPr="0033750C" w:rsidRDefault="00D71CD5" w:rsidP="00D71CD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develop the engineering system, many problems need to be </w:t>
      </w:r>
      <w:proofErr w:type="gramStart"/>
      <w:r w:rsidRPr="0033750C">
        <w:rPr>
          <w:rFonts w:ascii="Times New Roman" w:eastAsia="SimSun" w:hAnsi="Times New Roman" w:cs="Times New Roman"/>
          <w:color w:val="1F497D"/>
          <w:kern w:val="0"/>
          <w:sz w:val="22"/>
        </w:rPr>
        <w:t>solved</w:t>
      </w:r>
      <w:proofErr w:type="gramEnd"/>
      <w:r w:rsidRPr="0033750C">
        <w:rPr>
          <w:rFonts w:ascii="Times New Roman" w:eastAsia="SimSun" w:hAnsi="Times New Roman" w:cs="Times New Roman"/>
          <w:color w:val="1F497D"/>
          <w:kern w:val="0"/>
          <w:sz w:val="22"/>
        </w:rPr>
        <w:t xml:space="preserve"> and the purpose of this paper is to identify these problems based on a comprehensive literature review and in many </w:t>
      </w:r>
      <w:proofErr w:type="gramStart"/>
      <w:r w:rsidRPr="0033750C">
        <w:rPr>
          <w:rFonts w:ascii="Times New Roman" w:eastAsia="SimSun" w:hAnsi="Times New Roman" w:cs="Times New Roman"/>
          <w:color w:val="1F497D"/>
          <w:kern w:val="0"/>
          <w:sz w:val="22"/>
        </w:rPr>
        <w:t>places,</w:t>
      </w:r>
      <w:proofErr w:type="gramEnd"/>
      <w:r w:rsidRPr="0033750C">
        <w:rPr>
          <w:rFonts w:ascii="Times New Roman" w:eastAsia="SimSun" w:hAnsi="Times New Roman" w:cs="Times New Roman"/>
          <w:color w:val="1F497D"/>
          <w:kern w:val="0"/>
          <w:sz w:val="22"/>
        </w:rPr>
        <w:t xml:space="preserve"> propose our preliminary solutions to these problems. </w:t>
      </w:r>
      <w:proofErr w:type="gramStart"/>
      <w:r w:rsidRPr="0033750C">
        <w:rPr>
          <w:rFonts w:ascii="Times New Roman" w:eastAsia="SimSun" w:hAnsi="Times New Roman" w:cs="Times New Roman"/>
          <w:color w:val="1F497D"/>
          <w:kern w:val="0"/>
          <w:sz w:val="22"/>
        </w:rPr>
        <w:t>It is</w:t>
      </w:r>
      <w:proofErr w:type="gramEnd"/>
      <w:r w:rsidRPr="0033750C">
        <w:rPr>
          <w:rFonts w:ascii="Times New Roman" w:eastAsia="SimSun" w:hAnsi="Times New Roman" w:cs="Times New Roman"/>
          <w:color w:val="1F497D"/>
          <w:kern w:val="0"/>
          <w:sz w:val="22"/>
        </w:rPr>
        <w:t xml:space="preserve"> hope that this paper </w:t>
      </w:r>
      <w:proofErr w:type="gramStart"/>
      <w:r w:rsidRPr="0033750C">
        <w:rPr>
          <w:rFonts w:ascii="Times New Roman" w:eastAsia="SimSun" w:hAnsi="Times New Roman" w:cs="Times New Roman"/>
          <w:color w:val="1F497D"/>
          <w:kern w:val="0"/>
          <w:sz w:val="22"/>
        </w:rPr>
        <w:t>would</w:t>
      </w:r>
      <w:proofErr w:type="gramEnd"/>
      <w:r w:rsidRPr="0033750C">
        <w:rPr>
          <w:rFonts w:ascii="Times New Roman" w:eastAsia="SimSun" w:hAnsi="Times New Roman" w:cs="Times New Roman"/>
          <w:color w:val="1F497D"/>
          <w:kern w:val="0"/>
          <w:sz w:val="22"/>
        </w:rPr>
        <w:t xml:space="preserve"> be a valuable reference for those working on the design and development of underwater vehicles.</w:t>
      </w:r>
    </w:p>
    <w:p w14:paraId="5C2B315A" w14:textId="602E15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Why renewable energy?</w:t>
      </w:r>
    </w:p>
    <w:p w14:paraId="4A0E532F" w14:textId="39D33C6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Technical issues in the development of robotic fishes</w:t>
      </w:r>
    </w:p>
    <w:p w14:paraId="0B3C99D0" w14:textId="0EC42BB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Technical issues in the docking</w:t>
      </w:r>
    </w:p>
    <w:p w14:paraId="55C4CB95" w14:textId="1CB9DD8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 Technical issues in the charging</w:t>
      </w:r>
    </w:p>
    <w:p w14:paraId="1672D2F5" w14:textId="108768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 Some considerations for the solutions to docking and charging</w:t>
      </w:r>
    </w:p>
    <w:p w14:paraId="522C7AF6" w14:textId="07826B9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 Summary and conclusions.</w:t>
      </w:r>
    </w:p>
    <w:p w14:paraId="73290178" w14:textId="0545947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suggestion, for writing the review paper where references are quite a lot, please use the format (Smith, 2021) rather than numbering [1], [2]. This will be much </w:t>
      </w:r>
      <w:proofErr w:type="gramStart"/>
      <w:r w:rsidRPr="0033750C">
        <w:rPr>
          <w:rFonts w:ascii="Times New Roman" w:eastAsia="SimSun" w:hAnsi="Times New Roman" w:cs="Times New Roman"/>
          <w:color w:val="1F497D"/>
          <w:kern w:val="0"/>
          <w:sz w:val="22"/>
        </w:rPr>
        <w:t>easy</w:t>
      </w:r>
      <w:proofErr w:type="gramEnd"/>
      <w:r w:rsidRPr="0033750C">
        <w:rPr>
          <w:rFonts w:ascii="Times New Roman" w:eastAsia="SimSun" w:hAnsi="Times New Roman" w:cs="Times New Roman"/>
          <w:color w:val="1F497D"/>
          <w:kern w:val="0"/>
          <w:sz w:val="22"/>
        </w:rPr>
        <w:t xml:space="preserve"> for the modification in the revision process. </w:t>
      </w:r>
    </w:p>
    <w:p w14:paraId="2B9356D5" w14:textId="44B65F4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E297FC" w14:textId="08C59D6D" w:rsidR="00977F02"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icheng</w:t>
      </w:r>
    </w:p>
    <w:p w14:paraId="20350590" w14:textId="2D232A2C" w:rsidR="00977F02" w:rsidRPr="0033750C" w:rsidRDefault="00977F02" w:rsidP="00D71CD5">
      <w:pPr>
        <w:widowControl/>
        <w:jc w:val="left"/>
        <w:rPr>
          <w:rFonts w:ascii="Times New Roman" w:eastAsia="SimSun" w:hAnsi="Times New Roman" w:cs="Times New Roman"/>
          <w:color w:val="1F497D"/>
          <w:kern w:val="0"/>
          <w:sz w:val="22"/>
        </w:rPr>
      </w:pPr>
    </w:p>
    <w:p w14:paraId="3915B10D" w14:textId="77777777" w:rsidR="00977F02" w:rsidRPr="0033750C" w:rsidRDefault="00977F02" w:rsidP="00D71CD5">
      <w:pPr>
        <w:widowControl/>
        <w:jc w:val="left"/>
        <w:rPr>
          <w:rFonts w:ascii="Times New Roman" w:eastAsia="SimSun" w:hAnsi="Times New Roman" w:cs="Times New Roman"/>
          <w:color w:val="1F497D"/>
          <w:kern w:val="0"/>
          <w:sz w:val="22"/>
        </w:rPr>
      </w:pPr>
    </w:p>
    <w:p w14:paraId="2609FAFE" w14:textId="77777777" w:rsidR="00977F02" w:rsidRPr="0033750C" w:rsidRDefault="00977F02" w:rsidP="00977F0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67EEA64E" w14:textId="2C1E9986" w:rsidR="00977F02" w:rsidRPr="0033750C" w:rsidRDefault="00977F02" w:rsidP="00977F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w:t>
      </w:r>
      <w:r w:rsidR="000A498B" w:rsidRPr="0033750C">
        <w:rPr>
          <w:rFonts w:ascii="Times New Roman" w:eastAsia="SimSun" w:hAnsi="Times New Roman" w:cs="Times New Roman"/>
          <w:color w:val="1F497D"/>
          <w:kern w:val="0"/>
          <w:sz w:val="22"/>
        </w:rPr>
        <w:t xml:space="preserve"> and grateful</w:t>
      </w:r>
      <w:r w:rsidRPr="0033750C">
        <w:rPr>
          <w:rFonts w:ascii="Times New Roman" w:eastAsia="SimSun" w:hAnsi="Times New Roman" w:cs="Times New Roman"/>
          <w:color w:val="1F497D"/>
          <w:kern w:val="0"/>
          <w:sz w:val="22"/>
        </w:rPr>
        <w:t xml:space="preserve"> to receive your suggestions</w:t>
      </w:r>
      <w:r w:rsidR="005D096A"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color w:val="1F497D"/>
          <w:kern w:val="0"/>
          <w:sz w:val="22"/>
        </w:rPr>
        <w:t xml:space="preserve">my future research. I tried to use LaTeX to write a reference </w:t>
      </w:r>
      <w:r w:rsidR="000A498B" w:rsidRPr="0033750C">
        <w:rPr>
          <w:rFonts w:ascii="Times New Roman" w:eastAsia="SimSun" w:hAnsi="Times New Roman" w:cs="Times New Roman"/>
          <w:color w:val="1F497D"/>
          <w:kern w:val="0"/>
          <w:sz w:val="22"/>
        </w:rPr>
        <w:t>by</w:t>
      </w:r>
      <w:r w:rsidRPr="0033750C">
        <w:rPr>
          <w:rFonts w:ascii="Times New Roman" w:eastAsia="SimSun" w:hAnsi="Times New Roman" w:cs="Times New Roman"/>
          <w:color w:val="1F497D"/>
          <w:kern w:val="0"/>
          <w:sz w:val="22"/>
        </w:rPr>
        <w:t xml:space="preserve"> APA </w:t>
      </w:r>
      <w:r w:rsidR="000A498B" w:rsidRPr="0033750C">
        <w:rPr>
          <w:rFonts w:ascii="Times New Roman" w:eastAsia="SimSun" w:hAnsi="Times New Roman" w:cs="Times New Roman"/>
          <w:color w:val="1F497D"/>
          <w:kern w:val="0"/>
          <w:sz w:val="22"/>
        </w:rPr>
        <w:t>f</w:t>
      </w:r>
      <w:r w:rsidRPr="0033750C">
        <w:rPr>
          <w:rFonts w:ascii="Times New Roman" w:eastAsia="SimSun" w:hAnsi="Times New Roman" w:cs="Times New Roman"/>
          <w:color w:val="1F497D"/>
          <w:kern w:val="0"/>
          <w:sz w:val="22"/>
        </w:rPr>
        <w:t>ormat today</w:t>
      </w:r>
      <w:r w:rsidR="000A498B" w:rsidRPr="0033750C">
        <w:rPr>
          <w:rFonts w:ascii="Times New Roman" w:hAnsi="Times New Roman" w:cs="Times New Roman"/>
        </w:rPr>
        <w:t xml:space="preserve"> </w:t>
      </w:r>
      <w:r w:rsidR="000A498B" w:rsidRPr="0033750C">
        <w:rPr>
          <w:rFonts w:ascii="Times New Roman" w:eastAsia="SimSun" w:hAnsi="Times New Roman" w:cs="Times New Roman"/>
          <w:color w:val="1F497D"/>
          <w:kern w:val="0"/>
          <w:sz w:val="22"/>
        </w:rPr>
        <w:t>and it succeeded</w:t>
      </w:r>
      <w:r w:rsidR="00D23348" w:rsidRPr="0033750C">
        <w:rPr>
          <w:rFonts w:ascii="Times New Roman" w:eastAsia="SimSun" w:hAnsi="Times New Roman" w:cs="Times New Roman"/>
          <w:color w:val="1F497D"/>
          <w:kern w:val="0"/>
          <w:sz w:val="22"/>
        </w:rPr>
        <w:t>. In the next few days, I will follow your suggestion to carry out research on our new direction—robotic fishes and wave energy buoy.</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I will email you as soon as there is any progress.</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Thank you again for giving me this opportunity. Have a nice day~</w:t>
      </w:r>
    </w:p>
    <w:p w14:paraId="41C04A76"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8F5652A"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551B6D" w14:textId="77777777" w:rsidR="00977F02" w:rsidRPr="0033750C" w:rsidRDefault="00977F02" w:rsidP="00D71CD5">
      <w:pPr>
        <w:widowControl/>
        <w:jc w:val="left"/>
        <w:rPr>
          <w:rFonts w:ascii="Times New Roman" w:eastAsia="SimSun" w:hAnsi="Times New Roman" w:cs="Times New Roman"/>
          <w:color w:val="1F497D"/>
          <w:kern w:val="0"/>
          <w:sz w:val="22"/>
        </w:rPr>
      </w:pPr>
    </w:p>
    <w:p w14:paraId="045EA09E" w14:textId="36ED8D5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br w:type="page"/>
      </w:r>
    </w:p>
    <w:p w14:paraId="298215E9" w14:textId="21B720CB"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7E8F43EA" w14:textId="3BA392DE" w:rsidR="00D71CD5" w:rsidRPr="0033750C" w:rsidRDefault="00D71CD5" w:rsidP="00D71C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Many thanks for helping me. Have a nice day! </w:t>
      </w:r>
    </w:p>
    <w:p w14:paraId="592D51A8" w14:textId="77777777"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2785E" w14:textId="77777777"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2C09D4" w14:textId="77777777" w:rsidR="00D71CD5" w:rsidRPr="0033750C" w:rsidRDefault="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F53EFB7" w14:textId="6EEF9B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proofErr w:type="gramStart"/>
      <w:r w:rsidRPr="0033750C">
        <w:rPr>
          <w:rFonts w:ascii="Times New Roman" w:eastAsia="SimSun" w:hAnsi="Times New Roman" w:cs="Times New Roman"/>
          <w:color w:val="1F497D"/>
          <w:kern w:val="0"/>
          <w:sz w:val="22"/>
        </w:rPr>
        <w:lastRenderedPageBreak/>
        <w:t>Der</w:t>
      </w:r>
      <w:proofErr w:type="gramEnd"/>
      <w:r w:rsidRPr="0033750C">
        <w:rPr>
          <w:rFonts w:ascii="Times New Roman" w:eastAsia="SimSun" w:hAnsi="Times New Roman" w:cs="Times New Roman"/>
          <w:color w:val="1F497D"/>
          <w:kern w:val="0"/>
          <w:sz w:val="22"/>
        </w:rPr>
        <w:t xml:space="preserve"> Liuchao,</w:t>
      </w:r>
    </w:p>
    <w:p w14:paraId="42200E0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s for your email. Could you please confirm when you will start your internship.</w:t>
      </w:r>
    </w:p>
    <w:p w14:paraId="62C623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Your internship and contribution will be supervised by me and mentored by my PhD student (Jun Cai), cc ed in this email. You will receive part of your task by </w:t>
      </w:r>
      <w:proofErr w:type="gramStart"/>
      <w:r w:rsidRPr="0033750C">
        <w:rPr>
          <w:rFonts w:ascii="Times New Roman" w:eastAsia="SimSun" w:hAnsi="Times New Roman" w:cs="Times New Roman"/>
          <w:color w:val="1F497D"/>
          <w:kern w:val="0"/>
          <w:sz w:val="22"/>
        </w:rPr>
        <w:t>mid next</w:t>
      </w:r>
      <w:proofErr w:type="gramEnd"/>
      <w:r w:rsidRPr="0033750C">
        <w:rPr>
          <w:rFonts w:ascii="Times New Roman" w:eastAsia="SimSun" w:hAnsi="Times New Roman" w:cs="Times New Roman"/>
          <w:color w:val="1F497D"/>
          <w:kern w:val="0"/>
          <w:sz w:val="22"/>
        </w:rPr>
        <w:t xml:space="preserve"> week. We </w:t>
      </w:r>
      <w:proofErr w:type="gramStart"/>
      <w:r w:rsidRPr="0033750C">
        <w:rPr>
          <w:rFonts w:ascii="Times New Roman" w:eastAsia="SimSun" w:hAnsi="Times New Roman" w:cs="Times New Roman"/>
          <w:color w:val="1F497D"/>
          <w:kern w:val="0"/>
          <w:sz w:val="22"/>
        </w:rPr>
        <w:t>can then</w:t>
      </w:r>
      <w:proofErr w:type="gramEnd"/>
      <w:r w:rsidRPr="0033750C">
        <w:rPr>
          <w:rFonts w:ascii="Times New Roman" w:eastAsia="SimSun" w:hAnsi="Times New Roman" w:cs="Times New Roman"/>
          <w:color w:val="1F497D"/>
          <w:kern w:val="0"/>
          <w:sz w:val="22"/>
        </w:rPr>
        <w:t xml:space="preserve"> arrange a meeting with me and then more regularly with Jun.</w:t>
      </w:r>
    </w:p>
    <w:p w14:paraId="665F82C4"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79287B95"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Prof. Akbarzadeh</w:t>
      </w:r>
    </w:p>
    <w:p w14:paraId="2119EFED" w14:textId="77777777" w:rsidR="00680BED" w:rsidRPr="0033750C" w:rsidRDefault="00680BED">
      <w:pPr>
        <w:widowControl/>
        <w:spacing w:before="100" w:beforeAutospacing="1" w:after="100" w:afterAutospacing="1"/>
        <w:jc w:val="left"/>
        <w:rPr>
          <w:rFonts w:ascii="Times New Roman" w:eastAsia="SimSun" w:hAnsi="Times New Roman" w:cs="Times New Roman"/>
          <w:color w:val="000000"/>
          <w:kern w:val="0"/>
          <w:szCs w:val="21"/>
        </w:rPr>
      </w:pPr>
    </w:p>
    <w:p w14:paraId="7B16270B"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3238FE5" w14:textId="46779E90"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we discussed before, the internship will start </w:t>
      </w:r>
      <w:proofErr w:type="gramStart"/>
      <w:r w:rsidRPr="0033750C">
        <w:rPr>
          <w:rFonts w:ascii="Times New Roman" w:eastAsia="SimSun" w:hAnsi="Times New Roman" w:cs="Times New Roman"/>
          <w:color w:val="1F497D"/>
          <w:kern w:val="0"/>
          <w:sz w:val="22"/>
        </w:rPr>
        <w:t>at</w:t>
      </w:r>
      <w:proofErr w:type="gramEnd"/>
      <w:r w:rsidRPr="0033750C">
        <w:rPr>
          <w:rFonts w:ascii="Times New Roman" w:eastAsia="SimSun" w:hAnsi="Times New Roman" w:cs="Times New Roman"/>
          <w:color w:val="1F497D"/>
          <w:kern w:val="0"/>
          <w:sz w:val="22"/>
        </w:rPr>
        <w:t xml:space="preserve"> June 1st </w:t>
      </w:r>
      <w:proofErr w:type="gramStart"/>
      <w:r w:rsidRPr="0033750C">
        <w:rPr>
          <w:rFonts w:ascii="Times New Roman" w:eastAsia="SimSun" w:hAnsi="Times New Roman" w:cs="Times New Roman"/>
          <w:color w:val="1F497D"/>
          <w:kern w:val="0"/>
          <w:sz w:val="22"/>
        </w:rPr>
        <w:t>and be</w:t>
      </w:r>
      <w:proofErr w:type="gramEnd"/>
      <w:r w:rsidRPr="0033750C">
        <w:rPr>
          <w:rFonts w:ascii="Times New Roman" w:eastAsia="SimSun" w:hAnsi="Times New Roman" w:cs="Times New Roman"/>
          <w:color w:val="1F497D"/>
          <w:kern w:val="0"/>
          <w:sz w:val="22"/>
        </w:rPr>
        <w:t xml:space="preserve"> last for three months, which means it will end </w:t>
      </w:r>
      <w:proofErr w:type="gramStart"/>
      <w:r w:rsidRPr="0033750C">
        <w:rPr>
          <w:rFonts w:ascii="Times New Roman" w:eastAsia="SimSun" w:hAnsi="Times New Roman" w:cs="Times New Roman"/>
          <w:color w:val="1F497D"/>
          <w:kern w:val="0"/>
          <w:sz w:val="22"/>
        </w:rPr>
        <w:t>at</w:t>
      </w:r>
      <w:proofErr w:type="gramEnd"/>
      <w:r w:rsidRPr="0033750C">
        <w:rPr>
          <w:rFonts w:ascii="Times New Roman" w:eastAsia="SimSun" w:hAnsi="Times New Roman" w:cs="Times New Roman"/>
          <w:color w:val="1F497D"/>
          <w:kern w:val="0"/>
          <w:sz w:val="22"/>
        </w:rPr>
        <w:t xml:space="preserve"> September 1st. It sounds nice that I will be mentored by your PhD stud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n touch with Jun Cai. Wish us a pleasant cooperation. </w:t>
      </w:r>
    </w:p>
    <w:p w14:paraId="76541543" w14:textId="77777777"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C099B6" w14:textId="77777777" w:rsidR="00680BED" w:rsidRPr="0033750C" w:rsidRDefault="00FC4A2A">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01D5A407"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0249E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DA06F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0D49759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Great and I am pleased to know that you are working on the direction, you can </w:t>
      </w:r>
      <w:proofErr w:type="gramStart"/>
      <w:r w:rsidRPr="0033750C">
        <w:rPr>
          <w:rFonts w:ascii="Times New Roman" w:eastAsia="SimSun" w:hAnsi="Times New Roman" w:cs="Times New Roman"/>
          <w:color w:val="1F497D"/>
          <w:kern w:val="0"/>
          <w:sz w:val="22"/>
        </w:rPr>
        <w:t>reading</w:t>
      </w:r>
      <w:proofErr w:type="gramEnd"/>
      <w:r w:rsidRPr="0033750C">
        <w:rPr>
          <w:rFonts w:ascii="Times New Roman" w:eastAsia="SimSun" w:hAnsi="Times New Roman" w:cs="Times New Roman"/>
          <w:color w:val="1F497D"/>
          <w:kern w:val="0"/>
          <w:sz w:val="22"/>
        </w:rPr>
        <w:t xml:space="preserve"> the existing literature and carry out some comparative and design study, during your visit, you may finish a small paper for publication under my guidance. That would be very useful for your future. I wish you could pass the requirement and in my assessment part, I would like you to visit my lab.</w:t>
      </w:r>
    </w:p>
    <w:p w14:paraId="562FF4B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CB334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icheng  </w:t>
      </w:r>
    </w:p>
    <w:p w14:paraId="767AB967" w14:textId="77777777" w:rsidR="00680BED" w:rsidRPr="0033750C" w:rsidRDefault="00680BED">
      <w:pPr>
        <w:rPr>
          <w:rFonts w:ascii="Times New Roman" w:eastAsia="SimSun" w:hAnsi="Times New Roman" w:cs="Times New Roman"/>
          <w:color w:val="1F497D"/>
          <w:kern w:val="0"/>
          <w:sz w:val="22"/>
        </w:rPr>
      </w:pPr>
    </w:p>
    <w:p w14:paraId="5D278E5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518D7FF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vacation? I have been studying the technology of AUV docking under water these days, because I thought that before charging, the AUV must be docked with the charging device. This step is also quite complicat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worth studying. So, I searched some English literature carefully and read six papers in detail related to AUV docking technology. My memo for the AUV docking technology is in the attachment named “AUV_Docking_Technology.pdf”. I very much hope to finish a small paper for publication about this topic under your guidanc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w:t>
      </w:r>
    </w:p>
    <w:p w14:paraId="3C7416E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CA072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4C715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42FB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7E3B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Charlie, </w:t>
      </w:r>
    </w:p>
    <w:p w14:paraId="6177A198" w14:textId="6CADA2DE"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ngratulations on your graduation. Thank you for your concern for me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pity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eet each other. I am now preparing for OIS, hoping to apply for a visa to the United States so that I can come to the University of Pittsburgh to study offline next semester. Thank you again for your patient help. </w:t>
      </w:r>
    </w:p>
    <w:p w14:paraId="457F346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09909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5FC7D11"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256E651" w14:textId="38594D1A" w:rsidR="00680BED" w:rsidRPr="0033750C" w:rsidRDefault="00FC4A2A">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time flies! May is here in a blink of an eye, only one month before the internship </w:t>
      </w:r>
      <w:proofErr w:type="gramStart"/>
      <w:r w:rsidRPr="0033750C">
        <w:rPr>
          <w:rFonts w:ascii="Times New Roman" w:eastAsia="SimSun" w:hAnsi="Times New Roman" w:cs="Times New Roman"/>
          <w:color w:val="1F497D"/>
          <w:kern w:val="0"/>
          <w:sz w:val="22"/>
        </w:rPr>
        <w:t>start</w:t>
      </w:r>
      <w:proofErr w:type="gramEnd"/>
      <w:r w:rsidRPr="0033750C">
        <w:rPr>
          <w:rFonts w:ascii="Times New Roman" w:eastAsia="SimSun" w:hAnsi="Times New Roman" w:cs="Times New Roman"/>
          <w:color w:val="1F497D"/>
          <w:kern w:val="0"/>
          <w:sz w:val="22"/>
        </w:rPr>
        <w:t>. In your previous email, you mentioned that you could provide me with more specific details about my task on May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ime I need to prepare something for my internship like installing the required software on my computer in advance. Before the internship, I will try my best to have a deeper understanding about this project with more exposure to related literature and patents. Also, if possible, I am really looking forward to your </w:t>
      </w:r>
      <w:proofErr w:type="gramStart"/>
      <w:r w:rsidRPr="0033750C">
        <w:rPr>
          <w:rFonts w:ascii="Times New Roman" w:eastAsia="SimSun" w:hAnsi="Times New Roman" w:cs="Times New Roman"/>
          <w:color w:val="1F497D"/>
          <w:kern w:val="0"/>
          <w:sz w:val="22"/>
        </w:rPr>
        <w:t>advice</w:t>
      </w:r>
      <w:proofErr w:type="gramEnd"/>
      <w:r w:rsidRPr="0033750C">
        <w:rPr>
          <w:rFonts w:ascii="Times New Roman" w:eastAsia="SimSun" w:hAnsi="Times New Roman" w:cs="Times New Roman"/>
          <w:color w:val="1F497D"/>
          <w:kern w:val="0"/>
          <w:sz w:val="22"/>
        </w:rPr>
        <w:t xml:space="preserve"> my future </w:t>
      </w:r>
      <w:proofErr w:type="gramStart"/>
      <w:r w:rsidRPr="0033750C">
        <w:rPr>
          <w:rFonts w:ascii="Times New Roman" w:eastAsia="SimSun" w:hAnsi="Times New Roman" w:cs="Times New Roman"/>
          <w:color w:val="1F497D"/>
          <w:kern w:val="0"/>
          <w:sz w:val="22"/>
        </w:rPr>
        <w:t>study</w:t>
      </w:r>
      <w:proofErr w:type="gramEnd"/>
      <w:r w:rsidRPr="0033750C">
        <w:rPr>
          <w:rFonts w:ascii="Times New Roman" w:eastAsia="SimSun" w:hAnsi="Times New Roman" w:cs="Times New Roman"/>
          <w:color w:val="1F497D"/>
          <w:kern w:val="0"/>
          <w:sz w:val="22"/>
        </w:rPr>
        <w:t xml:space="preserve"> about it. </w:t>
      </w:r>
    </w:p>
    <w:p w14:paraId="6ACE95E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59AF04" w14:textId="77777777" w:rsidR="00680BED" w:rsidRPr="0033750C" w:rsidRDefault="00FC4A2A">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159BD5BE"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3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B3D39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1C9EFAD" w14:textId="56EA40B1"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Today, after reading some literature and patents, I thought of two possible ways to solve the problem of AUV charging under water—wet plug </w:t>
      </w:r>
      <w:proofErr w:type="gramStart"/>
      <w:r w:rsidRPr="0033750C">
        <w:rPr>
          <w:rFonts w:ascii="Times New Roman" w:eastAsia="SimSun" w:hAnsi="Times New Roman" w:cs="Times New Roman"/>
          <w:color w:val="1F497D"/>
          <w:kern w:val="0"/>
          <w:sz w:val="22"/>
        </w:rPr>
        <w:t>and ,</w:t>
      </w:r>
      <w:proofErr w:type="gramEnd"/>
      <w:r w:rsidRPr="0033750C">
        <w:rPr>
          <w:rFonts w:ascii="Times New Roman" w:eastAsia="SimSun" w:hAnsi="Times New Roman" w:cs="Times New Roman"/>
          <w:color w:val="1F497D"/>
          <w:kern w:val="0"/>
          <w:sz w:val="22"/>
        </w:rPr>
        <w:t xml:space="preserve"> which is in the attachment named “Design_of_Charging_for_AUV-20210428.pdf”. The other attachmen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ductively coupled power transfer, which has been mentioned in the mem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next few days, I will read more </w:t>
      </w:r>
      <w:proofErr w:type="gramStart"/>
      <w:r w:rsidRPr="0033750C">
        <w:rPr>
          <w:rFonts w:ascii="Times New Roman" w:eastAsia="SimSun" w:hAnsi="Times New Roman" w:cs="Times New Roman"/>
          <w:color w:val="1F497D"/>
          <w:kern w:val="0"/>
          <w:sz w:val="22"/>
        </w:rPr>
        <w:t>literatures</w:t>
      </w:r>
      <w:proofErr w:type="gramEnd"/>
      <w:r w:rsidRPr="0033750C">
        <w:rPr>
          <w:rFonts w:ascii="Times New Roman" w:eastAsia="SimSun" w:hAnsi="Times New Roman" w:cs="Times New Roman"/>
          <w:color w:val="1F497D"/>
          <w:kern w:val="0"/>
          <w:sz w:val="22"/>
        </w:rPr>
        <w:t xml:space="preserve"> and explore AUV charging under water in more depth. If there are any </w:t>
      </w:r>
      <w:proofErr w:type="gramStart"/>
      <w:r w:rsidRPr="0033750C">
        <w:rPr>
          <w:rFonts w:ascii="Times New Roman" w:eastAsia="SimSun" w:hAnsi="Times New Roman" w:cs="Times New Roman"/>
          <w:color w:val="1F497D"/>
          <w:kern w:val="0"/>
          <w:sz w:val="22"/>
        </w:rPr>
        <w:t>points</w:t>
      </w:r>
      <w:proofErr w:type="gramEnd"/>
      <w:r w:rsidRPr="0033750C">
        <w:rPr>
          <w:rFonts w:ascii="Times New Roman" w:eastAsia="SimSun" w:hAnsi="Times New Roman" w:cs="Times New Roman"/>
          <w:color w:val="1F497D"/>
          <w:kern w:val="0"/>
          <w:sz w:val="22"/>
        </w:rPr>
        <w:t xml:space="preserve"> I need </w:t>
      </w:r>
      <w:proofErr w:type="gramStart"/>
      <w:r w:rsidRPr="0033750C">
        <w:rPr>
          <w:rFonts w:ascii="Times New Roman" w:eastAsia="SimSun" w:hAnsi="Times New Roman" w:cs="Times New Roman"/>
          <w:color w:val="1F497D"/>
          <w:kern w:val="0"/>
          <w:sz w:val="22"/>
        </w:rPr>
        <w:t>pay</w:t>
      </w:r>
      <w:proofErr w:type="gramEnd"/>
      <w:r w:rsidRPr="0033750C">
        <w:rPr>
          <w:rFonts w:ascii="Times New Roman" w:eastAsia="SimSun" w:hAnsi="Times New Roman" w:cs="Times New Roman"/>
          <w:color w:val="1F497D"/>
          <w:kern w:val="0"/>
          <w:sz w:val="22"/>
        </w:rPr>
        <w:t xml:space="preserve"> attention to in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mo and </w:t>
      </w:r>
      <w:proofErr w:type="gramStart"/>
      <w:r w:rsidRPr="0033750C">
        <w:rPr>
          <w:rFonts w:ascii="Times New Roman" w:eastAsia="SimSun" w:hAnsi="Times New Roman" w:cs="Times New Roman"/>
          <w:color w:val="1F497D"/>
          <w:kern w:val="0"/>
          <w:sz w:val="22"/>
        </w:rPr>
        <w:t>futu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gramEnd"/>
      <w:r w:rsidRPr="0033750C">
        <w:rPr>
          <w:rFonts w:ascii="Times New Roman" w:eastAsia="SimSun" w:hAnsi="Times New Roman" w:cs="Times New Roman"/>
          <w:color w:val="1F497D"/>
          <w:kern w:val="0"/>
          <w:sz w:val="22"/>
        </w:rPr>
        <w:t xml:space="preserve"> research, could you be so kind to point them out? I will try my best t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orrect the mistakes and improve the solutions in my research under your guidance.</w:t>
      </w:r>
    </w:p>
    <w:p w14:paraId="3AFC77D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28D811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D487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298AF" w14:textId="77777777" w:rsidR="00680BED" w:rsidRPr="0033750C" w:rsidRDefault="00680BED">
      <w:pPr>
        <w:widowControl/>
        <w:jc w:val="left"/>
        <w:rPr>
          <w:rFonts w:ascii="Times New Roman" w:eastAsia="SimSun" w:hAnsi="Times New Roman" w:cs="Times New Roman"/>
          <w:color w:val="1F497D"/>
          <w:kern w:val="0"/>
          <w:sz w:val="22"/>
        </w:rPr>
      </w:pPr>
    </w:p>
    <w:p w14:paraId="02D8680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431BA5D7" w14:textId="43FC8683"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My thoughts about solving AUV charging under water today are in the attachment named “Design_of_Charging_for_AUV-20210428.pdf”. After reading some literature and patents, I mainly thought of two possible ways</w:t>
      </w:r>
      <w:proofErr w:type="gramStart"/>
      <w:r w:rsidRPr="0033750C">
        <w:rPr>
          <w:rFonts w:ascii="Times New Roman" w:eastAsia="SimSun" w:hAnsi="Times New Roman" w:cs="Times New Roman"/>
          <w:color w:val="1F497D"/>
          <w:kern w:val="0"/>
          <w:sz w:val="22"/>
        </w:rPr>
        <w:t>—wet plug</w:t>
      </w:r>
      <w:proofErr w:type="gramEnd"/>
      <w:r w:rsidRPr="0033750C">
        <w:rPr>
          <w:rFonts w:ascii="Times New Roman" w:eastAsia="SimSun" w:hAnsi="Times New Roman" w:cs="Times New Roman"/>
          <w:color w:val="1F497D"/>
          <w:kern w:val="0"/>
          <w:sz w:val="22"/>
        </w:rPr>
        <w:t xml:space="preserve"> and inductively coupled power transfer. The second idea comes from a mast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sis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Zhejiang University, which is attached as well.</w:t>
      </w:r>
    </w:p>
    <w:p w14:paraId="16B6060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next few days, I will try my best to have a deeper understanding about it with more exposure to related literature and patents. Also, if possible, I am really looking forward to your advice on the memo and my future study about it.</w:t>
      </w:r>
    </w:p>
    <w:p w14:paraId="6011C14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2430F4B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82F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A2C0A5" w14:textId="77777777" w:rsidR="00680BED" w:rsidRPr="0033750C" w:rsidRDefault="00680BED">
      <w:pPr>
        <w:widowControl/>
        <w:jc w:val="left"/>
        <w:rPr>
          <w:rFonts w:ascii="Times New Roman" w:eastAsia="SimSun" w:hAnsi="Times New Roman" w:cs="Times New Roman"/>
          <w:color w:val="1F497D"/>
          <w:kern w:val="0"/>
          <w:sz w:val="22"/>
        </w:rPr>
      </w:pPr>
    </w:p>
    <w:p w14:paraId="0BC5647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ACF4A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w:t>
      </w:r>
      <w:r w:rsidRPr="0033750C">
        <w:rPr>
          <w:rFonts w:ascii="Times New Roman" w:eastAsia="SimSun" w:hAnsi="Times New Roman" w:cs="Times New Roman"/>
          <w:color w:val="1F497D"/>
          <w:kern w:val="0"/>
          <w:sz w:val="22"/>
        </w:rPr>
        <w:t>你好！</w:t>
      </w:r>
    </w:p>
    <w:p w14:paraId="3C31FA4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我今天也正好接到了学校关于暑期学生实习的需求表，每个实验室只有</w:t>
      </w:r>
      <w:r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个名额，如果我录取你，我计划让你做第一个项目，即利用一个现有的波浪能发电浮标，请你重点解决</w:t>
      </w:r>
      <w:bookmarkStart w:id="115" w:name="OLE_LINK23"/>
      <w:bookmarkStart w:id="116" w:name="OLE_LINK22"/>
      <w:r w:rsidRPr="0033750C">
        <w:rPr>
          <w:rFonts w:ascii="Times New Roman" w:eastAsia="SimSun" w:hAnsi="Times New Roman" w:cs="Times New Roman"/>
          <w:color w:val="1F497D"/>
          <w:kern w:val="0"/>
          <w:sz w:val="22"/>
        </w:rPr>
        <w:t>AUV</w:t>
      </w:r>
      <w:bookmarkEnd w:id="115"/>
      <w:bookmarkEnd w:id="116"/>
      <w:r w:rsidRPr="0033750C">
        <w:rPr>
          <w:rFonts w:ascii="Times New Roman" w:eastAsia="SimSun" w:hAnsi="Times New Roman" w:cs="Times New Roman"/>
          <w:color w:val="1F497D"/>
          <w:kern w:val="0"/>
          <w:sz w:val="22"/>
        </w:rPr>
        <w:t>或仿生鱼在水下充电的问题。</w:t>
      </w:r>
    </w:p>
    <w:p w14:paraId="645ACF8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你如有空，可以开始收集相关资料，并提出自己的解决方案。</w:t>
      </w:r>
      <w:r w:rsidRPr="0033750C">
        <w:rPr>
          <w:rFonts w:ascii="Times New Roman" w:eastAsia="SimSun" w:hAnsi="Times New Roman" w:cs="Times New Roman"/>
          <w:color w:val="1F497D"/>
          <w:kern w:val="0"/>
          <w:sz w:val="22"/>
        </w:rPr>
        <w:t>  </w:t>
      </w:r>
    </w:p>
    <w:p w14:paraId="0AD768A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祝好，</w:t>
      </w:r>
    </w:p>
    <w:p w14:paraId="04D75C0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崔维成</w:t>
      </w:r>
      <w:r w:rsidRPr="0033750C">
        <w:rPr>
          <w:rFonts w:ascii="Times New Roman" w:eastAsia="SimSun" w:hAnsi="Times New Roman" w:cs="Times New Roman"/>
          <w:color w:val="1F497D"/>
          <w:kern w:val="0"/>
          <w:sz w:val="22"/>
        </w:rPr>
        <w:t> </w:t>
      </w:r>
    </w:p>
    <w:p w14:paraId="54F29F08" w14:textId="77777777" w:rsidR="00680BED" w:rsidRPr="0033750C" w:rsidRDefault="00680BED">
      <w:pPr>
        <w:rPr>
          <w:rFonts w:ascii="Times New Roman" w:eastAsia="SimSun" w:hAnsi="Times New Roman" w:cs="Times New Roman"/>
          <w:color w:val="1F497D"/>
          <w:kern w:val="0"/>
          <w:sz w:val="22"/>
        </w:rPr>
      </w:pPr>
    </w:p>
    <w:p w14:paraId="7ACBE6F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B68BBF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I have also been following the information about the summer scientific research of Westlake University. I am very interested in the project you provided. I will immediately start collecting relevant knowledge and essays and give you my solution as soon as possible. </w:t>
      </w:r>
    </w:p>
    <w:p w14:paraId="7BFFE6F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BA1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66EF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8BDB9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6173EBDF"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squeezing time out of your busy schedule to look through my CV. I will submit the application materials to choose Electronic Science and Technology in the School of Engineering as my major on web application </w:t>
      </w:r>
      <w:proofErr w:type="gramStart"/>
      <w:r w:rsidRPr="0033750C">
        <w:rPr>
          <w:rFonts w:ascii="Times New Roman" w:eastAsia="SimSun" w:hAnsi="Times New Roman" w:cs="Times New Roman"/>
          <w:color w:val="1F497D"/>
          <w:kern w:val="0"/>
          <w:sz w:val="22"/>
        </w:rPr>
        <w:t>system</w:t>
      </w:r>
      <w:proofErr w:type="gramEnd"/>
      <w:r w:rsidRPr="0033750C">
        <w:rPr>
          <w:rFonts w:ascii="Times New Roman" w:eastAsia="SimSun" w:hAnsi="Times New Roman" w:cs="Times New Roman"/>
          <w:color w:val="1F497D"/>
          <w:kern w:val="0"/>
          <w:sz w:val="22"/>
        </w:rPr>
        <w:t xml:space="preserve">. 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enter your laboratory, I will work hard and complete every task carefully. Thank you again for your patient help. </w:t>
      </w:r>
      <w:r w:rsidRPr="0033750C">
        <w:rPr>
          <w:rFonts w:ascii="Times New Roman" w:hAnsi="Times New Roman" w:cs="Times New Roman"/>
        </w:rPr>
        <w:t xml:space="preserve"> </w:t>
      </w:r>
    </w:p>
    <w:p w14:paraId="372CB6C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96DF32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5C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28022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06E7A209" w14:textId="11EC37CF"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estlake University. I need the ranking certification of my grades. My information is shown below: </w:t>
      </w:r>
    </w:p>
    <w:p w14:paraId="7F3FDD2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50140F9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中英文各一封。</w:t>
      </w:r>
    </w:p>
    <w:p w14:paraId="2CA7C9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4</w:t>
      </w:r>
      <w:r w:rsidRPr="0033750C">
        <w:rPr>
          <w:rFonts w:ascii="Times New Roman" w:eastAsia="SimSun" w:hAnsi="Times New Roman" w:cs="Times New Roman"/>
          <w:color w:val="1F497D"/>
          <w:kern w:val="0"/>
          <w:sz w:val="22"/>
        </w:rPr>
        <w:t>日</w:t>
      </w:r>
    </w:p>
    <w:p w14:paraId="3BFC9B1E" w14:textId="790E72A2"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64D7AE2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142043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A85BD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D91BBC" w14:textId="77777777" w:rsidR="00680BED" w:rsidRPr="0033750C" w:rsidRDefault="00680BED">
      <w:pPr>
        <w:widowControl/>
        <w:jc w:val="left"/>
        <w:rPr>
          <w:rFonts w:ascii="Times New Roman" w:eastAsia="SimSun" w:hAnsi="Times New Roman" w:cs="Times New Roman"/>
          <w:color w:val="1F497D"/>
          <w:kern w:val="0"/>
          <w:sz w:val="22"/>
        </w:rPr>
      </w:pPr>
    </w:p>
    <w:p w14:paraId="0109A4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0184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57559DFB" w14:textId="4665A3A8"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lcome you for the interest </w:t>
      </w:r>
      <w:proofErr w:type="gramStart"/>
      <w:r w:rsidRPr="0033750C">
        <w:rPr>
          <w:rFonts w:ascii="Times New Roman" w:eastAsia="SimSun" w:hAnsi="Times New Roman" w:cs="Times New Roman"/>
          <w:color w:val="1F497D"/>
          <w:kern w:val="0"/>
          <w:sz w:val="22"/>
        </w:rPr>
        <w:t>to come</w:t>
      </w:r>
      <w:proofErr w:type="gramEnd"/>
      <w:r w:rsidRPr="0033750C">
        <w:rPr>
          <w:rFonts w:ascii="Times New Roman" w:eastAsia="SimSun" w:hAnsi="Times New Roman" w:cs="Times New Roman"/>
          <w:color w:val="1F497D"/>
          <w:kern w:val="0"/>
          <w:sz w:val="22"/>
        </w:rPr>
        <w:t xml:space="preserve"> to my lab for the summer camp. I have consulted the person in charge in my school and she told me that you need to make the application to the web system and the school administration will decide whose application can be granted based on the requirements from 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ab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not me to decide whether I can take you.</w:t>
      </w:r>
    </w:p>
    <w:p w14:paraId="0A9A992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12C8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ui Weicheng</w:t>
      </w:r>
    </w:p>
    <w:p w14:paraId="2A4610F5" w14:textId="77777777" w:rsidR="00680BED" w:rsidRPr="0033750C" w:rsidRDefault="00680BED">
      <w:pPr>
        <w:rPr>
          <w:rFonts w:ascii="Times New Roman" w:eastAsia="SimSun" w:hAnsi="Times New Roman" w:cs="Times New Roman"/>
          <w:color w:val="1F497D"/>
          <w:kern w:val="0"/>
          <w:sz w:val="22"/>
        </w:rPr>
      </w:pPr>
    </w:p>
    <w:p w14:paraId="5D055FA5"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233123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and thank you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I will make the application to the web system.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that there will be opportunities for entering your lab in the future.</w:t>
      </w:r>
    </w:p>
    <w:p w14:paraId="6C4E703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3DC9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A1D12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E10E7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from Sichuan University-Pittsburgh Institute</w:t>
      </w:r>
    </w:p>
    <w:p w14:paraId="5EF4FAD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748F85A" w14:textId="0B64EA6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camp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estlake University.  </w:t>
      </w:r>
    </w:p>
    <w:p w14:paraId="456C8F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70CA169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n this summer vacation, I will have a lot of time to spare, so I want to find an opportunity to participate in the summer camp. At the beginning of the establishment of Westlake University, I was full of yearning and expectation for it. In my eyes, Westlake University is a university with great vitality and potential. I have always believed that Westlake University is a good place to study and research. I am very interested in </w:t>
      </w:r>
      <w:proofErr w:type="gramStart"/>
      <w:r w:rsidRPr="0033750C">
        <w:rPr>
          <w:rFonts w:ascii="Times New Roman" w:eastAsia="SimSun" w:hAnsi="Times New Roman" w:cs="Times New Roman"/>
          <w:color w:val="1F497D"/>
          <w:kern w:val="0"/>
          <w:sz w:val="22"/>
        </w:rPr>
        <w:t>robotic</w:t>
      </w:r>
      <w:proofErr w:type="gramEnd"/>
      <w:r w:rsidRPr="0033750C">
        <w:rPr>
          <w:rFonts w:ascii="Times New Roman" w:eastAsia="SimSun" w:hAnsi="Times New Roman" w:cs="Times New Roman"/>
          <w:color w:val="1F497D"/>
          <w:kern w:val="0"/>
          <w:sz w:val="22"/>
        </w:rPr>
        <w:t>, mechatronics and automatic control, which is one of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w:t>
      </w:r>
    </w:p>
    <w:p w14:paraId="13D25B3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801AF8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B7E5D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F98FD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0F4AE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Jia, </w:t>
      </w:r>
    </w:p>
    <w:p w14:paraId="42B92AB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very honored to receive your interview invitation. I just consulted my counselor. She suggested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starting</w:t>
      </w:r>
      <w:proofErr w:type="gramEnd"/>
      <w:r w:rsidRPr="0033750C">
        <w:rPr>
          <w:rFonts w:ascii="Times New Roman" w:eastAsia="SimSun" w:hAnsi="Times New Roman" w:cs="Times New Roman"/>
          <w:color w:val="1F497D"/>
          <w:kern w:val="0"/>
          <w:sz w:val="22"/>
        </w:rPr>
        <w:t xml:space="preserve"> the internship after graduation. </w:t>
      </w:r>
      <w:proofErr w:type="gramStart"/>
      <w:r w:rsidRPr="0033750C">
        <w:rPr>
          <w:rFonts w:ascii="Times New Roman" w:eastAsia="SimSun" w:hAnsi="Times New Roman" w:cs="Times New Roman"/>
          <w:color w:val="1F497D"/>
          <w:kern w:val="0"/>
          <w:sz w:val="22"/>
        </w:rPr>
        <w:t>Otherwise</w:t>
      </w:r>
      <w:proofErr w:type="gramEnd"/>
      <w:r w:rsidRPr="0033750C">
        <w:rPr>
          <w:rFonts w:ascii="Times New Roman" w:eastAsia="SimSun" w:hAnsi="Times New Roman" w:cs="Times New Roman"/>
          <w:color w:val="1F497D"/>
          <w:kern w:val="0"/>
          <w:sz w:val="22"/>
        </w:rPr>
        <w:t xml:space="preserve"> it will be very troublesome. I feel sorry about that. Thank you again for your sincere invitation,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hope that there will be opportunities for cooperation in the future. </w:t>
      </w:r>
    </w:p>
    <w:p w14:paraId="54A815D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F5BA20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6442E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679F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71815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0D7C4E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am writing to you to apply for an internship at BMW. </w:t>
      </w:r>
    </w:p>
    <w:p w14:paraId="74E5517E" w14:textId="268BC3B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saw your recruitment information in the WeChat Public Account. But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out what </w:t>
      </w:r>
      <w:proofErr w:type="gramStart"/>
      <w:r w:rsidRPr="0033750C">
        <w:rPr>
          <w:rFonts w:ascii="Times New Roman" w:eastAsia="SimSun" w:hAnsi="Times New Roman" w:cs="Times New Roman"/>
          <w:color w:val="1F497D"/>
          <w:kern w:val="0"/>
          <w:sz w:val="22"/>
        </w:rPr>
        <w:t>should I</w:t>
      </w:r>
      <w:proofErr w:type="gramEnd"/>
      <w:r w:rsidRPr="0033750C">
        <w:rPr>
          <w:rFonts w:ascii="Times New Roman" w:eastAsia="SimSun" w:hAnsi="Times New Roman" w:cs="Times New Roman"/>
          <w:color w:val="1F497D"/>
          <w:kern w:val="0"/>
          <w:sz w:val="22"/>
        </w:rPr>
        <w:t xml:space="preserve"> do during the internship. My </w:t>
      </w:r>
      <w:proofErr w:type="gramStart"/>
      <w:r w:rsidRPr="0033750C">
        <w:rPr>
          <w:rFonts w:ascii="Times New Roman" w:eastAsia="SimSun" w:hAnsi="Times New Roman" w:cs="Times New Roman"/>
          <w:color w:val="1F497D"/>
          <w:kern w:val="0"/>
          <w:sz w:val="22"/>
        </w:rPr>
        <w:t>interest is</w:t>
      </w:r>
      <w:proofErr w:type="gramEnd"/>
      <w:r w:rsidRPr="0033750C">
        <w:rPr>
          <w:rFonts w:ascii="Times New Roman" w:eastAsia="SimSun" w:hAnsi="Times New Roman" w:cs="Times New Roman"/>
          <w:color w:val="1F497D"/>
          <w:kern w:val="0"/>
          <w:sz w:val="22"/>
        </w:rPr>
        <w:t xml:space="preserve"> in automation control, mechatronics, and 3D modelling. And my CV is attached to this email. Thank you very much for squeezing time out of your busy schedule to look through my application materials. </w:t>
      </w:r>
    </w:p>
    <w:p w14:paraId="1C744EC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34FDFE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F27E3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4F25E1" w14:textId="77777777" w:rsidR="00680BED" w:rsidRPr="0033750C" w:rsidRDefault="00680BED">
      <w:pPr>
        <w:widowControl/>
        <w:jc w:val="left"/>
        <w:rPr>
          <w:rFonts w:ascii="Times New Roman" w:eastAsia="SimSun" w:hAnsi="Times New Roman" w:cs="Times New Roman"/>
          <w:color w:val="1F497D"/>
          <w:kern w:val="0"/>
          <w:sz w:val="22"/>
        </w:rPr>
      </w:pPr>
    </w:p>
    <w:p w14:paraId="5F6CD8B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C1E1B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w:t>
      </w:r>
    </w:p>
    <w:p w14:paraId="41FD9E32" w14:textId="06D425B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9AAC74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67AC6DFF" w14:textId="070C987A"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fluid mechanics, which is your research </w:t>
      </w:r>
      <w:proofErr w:type="gramStart"/>
      <w:r w:rsidRPr="0033750C">
        <w:rPr>
          <w:rFonts w:ascii="Times New Roman" w:eastAsia="SimSun" w:hAnsi="Times New Roman" w:cs="Times New Roman"/>
          <w:color w:val="1F497D"/>
          <w:kern w:val="0"/>
          <w:sz w:val="22"/>
        </w:rPr>
        <w:t>interests</w:t>
      </w:r>
      <w:proofErr w:type="gramEnd"/>
      <w:r w:rsidRPr="0033750C">
        <w:rPr>
          <w:rFonts w:ascii="Times New Roman" w:eastAsia="SimSun" w:hAnsi="Times New Roman" w:cs="Times New Roman"/>
          <w:color w:val="1F497D"/>
          <w:kern w:val="0"/>
          <w:sz w:val="22"/>
        </w:rPr>
        <w: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I </w:t>
      </w:r>
      <w:proofErr w:type="gramStart"/>
      <w:r w:rsidRPr="0033750C">
        <w:rPr>
          <w:rFonts w:ascii="Times New Roman" w:eastAsia="SimSun" w:hAnsi="Times New Roman" w:cs="Times New Roman"/>
          <w:color w:val="1F497D"/>
          <w:kern w:val="0"/>
          <w:sz w:val="22"/>
        </w:rPr>
        <w:t>write</w:t>
      </w:r>
      <w:proofErr w:type="gramEnd"/>
      <w:r w:rsidRPr="0033750C">
        <w:rPr>
          <w:rFonts w:ascii="Times New Roman" w:eastAsia="SimSun" w:hAnsi="Times New Roman" w:cs="Times New Roman"/>
          <w:color w:val="1F497D"/>
          <w:kern w:val="0"/>
          <w:sz w:val="22"/>
        </w:rPr>
        <w:t xml:space="preserv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5D04C31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1ABD92C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5B426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D0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87279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4AB194B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honored to receive your reply and thank you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w:t>
      </w:r>
    </w:p>
    <w:p w14:paraId="19A23D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0285E8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BEF7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335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1B9E12A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ai,</w:t>
      </w:r>
    </w:p>
    <w:p w14:paraId="1A3F2382" w14:textId="4D2B7AE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341EF9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13916AF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mechatronics and automatic control, which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4CC264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58A0C9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B6DC7A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9148B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9FF97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932014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E68D438" w14:textId="13BE278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6A23B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08DAA1D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automatic control, which is your research </w:t>
      </w:r>
      <w:proofErr w:type="gramStart"/>
      <w:r w:rsidRPr="0033750C">
        <w:rPr>
          <w:rFonts w:ascii="Times New Roman" w:eastAsia="SimSun" w:hAnsi="Times New Roman" w:cs="Times New Roman"/>
          <w:color w:val="1F497D"/>
          <w:kern w:val="0"/>
          <w:sz w:val="22"/>
        </w:rPr>
        <w:t>interests</w:t>
      </w:r>
      <w:proofErr w:type="gramEnd"/>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4680A42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0274D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EC4E6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C5449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E4218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EE804E0"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60FD95F" w14:textId="5779DE5B"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1912DCB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03AB2697" w14:textId="2CE2822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I </w:t>
      </w:r>
      <w:proofErr w:type="gramStart"/>
      <w:r w:rsidRPr="0033750C">
        <w:rPr>
          <w:rFonts w:ascii="Times New Roman" w:eastAsia="SimSun" w:hAnsi="Times New Roman" w:cs="Times New Roman"/>
          <w:color w:val="1F497D"/>
          <w:kern w:val="0"/>
          <w:sz w:val="22"/>
        </w:rPr>
        <w:t>write</w:t>
      </w:r>
      <w:proofErr w:type="gramEnd"/>
      <w:r w:rsidRPr="0033750C">
        <w:rPr>
          <w:rFonts w:ascii="Times New Roman" w:eastAsia="SimSun" w:hAnsi="Times New Roman" w:cs="Times New Roman"/>
          <w:color w:val="1F497D"/>
          <w:kern w:val="0"/>
          <w:sz w:val="22"/>
        </w:rPr>
        <w:t xml:space="preserv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57F41FD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B770CD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1339C3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FCF89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D8C5EB"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292D89C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30BAD73" w14:textId="23A74709"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209EEEC" w14:textId="7D153D5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Long time no see. The reason why I say long time no see is because we have met before. You may not know me, but I can still remember you clearly. Three years ago, you gave an admissions speech of the Chinese University of Hong Kong (Shenzhen) in Zhejiang </w:t>
      </w:r>
      <w:proofErr w:type="spellStart"/>
      <w:r w:rsidRPr="0033750C">
        <w:rPr>
          <w:rFonts w:ascii="Times New Roman" w:eastAsia="SimSun" w:hAnsi="Times New Roman" w:cs="Times New Roman"/>
          <w:color w:val="1F497D"/>
          <w:kern w:val="0"/>
          <w:sz w:val="22"/>
        </w:rPr>
        <w:t>Xuejun</w:t>
      </w:r>
      <w:proofErr w:type="spellEnd"/>
      <w:r w:rsidRPr="0033750C">
        <w:rPr>
          <w:rFonts w:ascii="Times New Roman" w:eastAsia="SimSun" w:hAnsi="Times New Roman" w:cs="Times New Roman"/>
          <w:color w:val="1F497D"/>
          <w:kern w:val="0"/>
          <w:sz w:val="22"/>
        </w:rPr>
        <w:t xml:space="preserve"> Middle School, which impressed me. What moved me even more was that I received your book “The Ferryman” </w:t>
      </w:r>
      <w:r w:rsidRPr="0033750C">
        <w:rPr>
          <w:rFonts w:ascii="Times New Roman" w:eastAsia="SimSun" w:hAnsi="Times New Roman" w:cs="Times New Roman"/>
          <w:color w:val="1F497D"/>
          <w:kern w:val="0"/>
          <w:sz w:val="22"/>
        </w:rPr>
        <w:t>《摆渡人》</w:t>
      </w:r>
      <w:r w:rsidRPr="0033750C">
        <w:rPr>
          <w:rFonts w:ascii="Times New Roman" w:eastAsia="SimSun" w:hAnsi="Times New Roman" w:cs="Times New Roman"/>
          <w:color w:val="1F497D"/>
          <w:kern w:val="0"/>
          <w:sz w:val="22"/>
        </w:rPr>
        <w:t xml:space="preserve"> and a letter in August of that year. So far, your book and this letter have been cherished on the shelf in my dormitory. In my spare time, I will read your </w:t>
      </w:r>
      <w:proofErr w:type="gramStart"/>
      <w:r w:rsidRPr="0033750C">
        <w:rPr>
          <w:rFonts w:ascii="Times New Roman" w:eastAsia="SimSun" w:hAnsi="Times New Roman" w:cs="Times New Roman"/>
          <w:color w:val="1F497D"/>
          <w:kern w:val="0"/>
          <w:sz w:val="22"/>
        </w:rPr>
        <w:t>book</w:t>
      </w:r>
      <w:proofErr w:type="gramEnd"/>
      <w:r w:rsidRPr="0033750C">
        <w:rPr>
          <w:rFonts w:ascii="Times New Roman" w:eastAsia="SimSun" w:hAnsi="Times New Roman" w:cs="Times New Roman"/>
          <w:color w:val="1F497D"/>
          <w:kern w:val="0"/>
          <w:sz w:val="22"/>
        </w:rPr>
        <w:t xml:space="preserve"> and your letters continue to inspire me.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when I see your introduction on the official website of the Chinese University of Hong Kong, I will be so excited and email you. </w:t>
      </w:r>
    </w:p>
    <w:p w14:paraId="521F748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1BC734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automatic control, which is your research </w:t>
      </w:r>
      <w:proofErr w:type="gramStart"/>
      <w:r w:rsidRPr="0033750C">
        <w:rPr>
          <w:rFonts w:ascii="Times New Roman" w:eastAsia="SimSun" w:hAnsi="Times New Roman" w:cs="Times New Roman"/>
          <w:color w:val="1F497D"/>
          <w:kern w:val="0"/>
          <w:sz w:val="22"/>
        </w:rPr>
        <w:t>interests</w:t>
      </w:r>
      <w:proofErr w:type="gramEnd"/>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4435AC8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A2785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37ED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98E48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847C5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62A2F94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o,</w:t>
      </w:r>
    </w:p>
    <w:p w14:paraId="21414925" w14:textId="0DF3618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609FE70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71700363" w14:textId="57622A0D"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heat transfer and fluid mechanics, which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I </w:t>
      </w:r>
      <w:proofErr w:type="gramStart"/>
      <w:r w:rsidRPr="0033750C">
        <w:rPr>
          <w:rFonts w:ascii="Times New Roman" w:eastAsia="SimSun" w:hAnsi="Times New Roman" w:cs="Times New Roman"/>
          <w:color w:val="1F497D"/>
          <w:kern w:val="0"/>
          <w:sz w:val="22"/>
        </w:rPr>
        <w:t>write</w:t>
      </w:r>
      <w:proofErr w:type="gramEnd"/>
      <w:r w:rsidRPr="0033750C">
        <w:rPr>
          <w:rFonts w:ascii="Times New Roman" w:eastAsia="SimSun" w:hAnsi="Times New Roman" w:cs="Times New Roman"/>
          <w:color w:val="1F497D"/>
          <w:kern w:val="0"/>
          <w:sz w:val="22"/>
        </w:rPr>
        <w:t xml:space="preserv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713EDE1B"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3DB967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A271E6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73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962C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14690A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n,</w:t>
      </w:r>
    </w:p>
    <w:p w14:paraId="4B277F73" w14:textId="113DA9A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45514E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5B3D314E" w14:textId="60FAC328"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I </w:t>
      </w:r>
      <w:proofErr w:type="gramStart"/>
      <w:r w:rsidRPr="0033750C">
        <w:rPr>
          <w:rFonts w:ascii="Times New Roman" w:eastAsia="SimSun" w:hAnsi="Times New Roman" w:cs="Times New Roman"/>
          <w:color w:val="1F497D"/>
          <w:kern w:val="0"/>
          <w:sz w:val="22"/>
        </w:rPr>
        <w:t>write</w:t>
      </w:r>
      <w:proofErr w:type="gramEnd"/>
      <w:r w:rsidRPr="0033750C">
        <w:rPr>
          <w:rFonts w:ascii="Times New Roman" w:eastAsia="SimSun" w:hAnsi="Times New Roman" w:cs="Times New Roman"/>
          <w:color w:val="1F497D"/>
          <w:kern w:val="0"/>
          <w:sz w:val="22"/>
        </w:rPr>
        <w:t xml:space="preserv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55996F0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4441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A0C17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29B808" w14:textId="77777777" w:rsidR="00680BED" w:rsidRPr="0033750C" w:rsidRDefault="00680BED">
      <w:pPr>
        <w:widowControl/>
        <w:jc w:val="left"/>
        <w:rPr>
          <w:rFonts w:ascii="Times New Roman" w:eastAsia="SimSun" w:hAnsi="Times New Roman" w:cs="Times New Roman"/>
          <w:color w:val="1F497D"/>
          <w:kern w:val="0"/>
          <w:sz w:val="22"/>
        </w:rPr>
      </w:pPr>
    </w:p>
    <w:p w14:paraId="2485FCA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33A3BC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nsultation about Available Projects from SCUPI 2018</w:t>
      </w:r>
    </w:p>
    <w:p w14:paraId="2C151CF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4104DC0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have any projects that I can participate in. </w:t>
      </w:r>
    </w:p>
    <w:p w14:paraId="72794657" w14:textId="058F2B21"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semester, I have </w:t>
      </w:r>
      <w:proofErr w:type="gramStart"/>
      <w:r w:rsidRPr="0033750C">
        <w:rPr>
          <w:rFonts w:ascii="Times New Roman" w:eastAsia="SimSun" w:hAnsi="Times New Roman" w:cs="Times New Roman"/>
          <w:color w:val="1F497D"/>
          <w:kern w:val="0"/>
          <w:sz w:val="22"/>
        </w:rPr>
        <w:t>few</w:t>
      </w:r>
      <w:proofErr w:type="gramEnd"/>
      <w:r w:rsidRPr="0033750C">
        <w:rPr>
          <w:rFonts w:ascii="Times New Roman" w:eastAsia="SimSun" w:hAnsi="Times New Roman" w:cs="Times New Roman"/>
          <w:color w:val="1F497D"/>
          <w:kern w:val="0"/>
          <w:sz w:val="22"/>
        </w:rPr>
        <w:t xml:space="preserve"> courses, which </w:t>
      </w:r>
      <w:proofErr w:type="gramStart"/>
      <w:r w:rsidRPr="0033750C">
        <w:rPr>
          <w:rFonts w:ascii="Times New Roman" w:eastAsia="SimSun" w:hAnsi="Times New Roman" w:cs="Times New Roman"/>
          <w:color w:val="1F497D"/>
          <w:kern w:val="0"/>
          <w:sz w:val="22"/>
        </w:rPr>
        <w:t>makes</w:t>
      </w:r>
      <w:proofErr w:type="gramEnd"/>
      <w:r w:rsidRPr="0033750C">
        <w:rPr>
          <w:rFonts w:ascii="Times New Roman" w:eastAsia="SimSun" w:hAnsi="Times New Roman" w:cs="Times New Roman"/>
          <w:color w:val="1F497D"/>
          <w:kern w:val="0"/>
          <w:sz w:val="22"/>
        </w:rPr>
        <w:t xml:space="preserve"> me have a lot of time to spare. And based on the current situation of the pandemic, I think there is a very small chance that I can go to the U.S. to take classes offline next semester.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ore serious is that there are more and more anti-Asian hate crimes in the United States recently, which will make me feel dangerous. Therefore, I want to use my extra time to participate in a project or write a paper. I am currently following up on one project directed by Prof. Tetsuo Shoji, which is about the scrubber air purification system. I am now very interested in the direction of automatic control. I want to learn the relevant knowledge of single-chip </w:t>
      </w:r>
      <w:proofErr w:type="gramStart"/>
      <w:r w:rsidRPr="0033750C">
        <w:rPr>
          <w:rFonts w:ascii="Times New Roman" w:eastAsia="SimSun" w:hAnsi="Times New Roman" w:cs="Times New Roman"/>
          <w:color w:val="1F497D"/>
          <w:kern w:val="0"/>
          <w:sz w:val="22"/>
        </w:rPr>
        <w:t>microcomputer</w:t>
      </w:r>
      <w:proofErr w:type="gramEnd"/>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Do you have any related projects? Projects about </w:t>
      </w:r>
      <w:proofErr w:type="gramStart"/>
      <w:r w:rsidRPr="0033750C">
        <w:rPr>
          <w:rFonts w:ascii="Times New Roman" w:eastAsia="SimSun" w:hAnsi="Times New Roman" w:cs="Times New Roman"/>
          <w:color w:val="1F497D"/>
          <w:kern w:val="0"/>
          <w:sz w:val="22"/>
        </w:rPr>
        <w:t>other</w:t>
      </w:r>
      <w:proofErr w:type="gramEnd"/>
      <w:r w:rsidRPr="0033750C">
        <w:rPr>
          <w:rFonts w:ascii="Times New Roman" w:eastAsia="SimSun" w:hAnsi="Times New Roman" w:cs="Times New Roman"/>
          <w:color w:val="1F497D"/>
          <w:kern w:val="0"/>
          <w:sz w:val="22"/>
        </w:rPr>
        <w:t xml:space="preserve"> knowledge are also OK. </w:t>
      </w:r>
    </w:p>
    <w:p w14:paraId="318C5CF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D8003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98E3C6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ristopher Jin</w:t>
      </w:r>
    </w:p>
    <w:p w14:paraId="50B08BF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FF589C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29B42A8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need to recruit students to write papers recently. </w:t>
      </w:r>
    </w:p>
    <w:p w14:paraId="7FCF771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Do you still have difficulty searching </w:t>
      </w:r>
      <w:proofErr w:type="gramStart"/>
      <w:r w:rsidRPr="0033750C">
        <w:rPr>
          <w:rFonts w:ascii="Times New Roman" w:eastAsia="SimSun" w:hAnsi="Times New Roman" w:cs="Times New Roman"/>
          <w:color w:val="1F497D"/>
          <w:kern w:val="0"/>
          <w:sz w:val="22"/>
        </w:rPr>
        <w:t>the literature</w:t>
      </w:r>
      <w:proofErr w:type="gramEnd"/>
      <w:r w:rsidRPr="0033750C">
        <w:rPr>
          <w:rFonts w:ascii="Times New Roman" w:eastAsia="SimSun" w:hAnsi="Times New Roman" w:cs="Times New Roman"/>
          <w:color w:val="1F497D"/>
          <w:kern w:val="0"/>
          <w:sz w:val="22"/>
        </w:rPr>
        <w:t xml:space="preserve"> and journals? I have few courses this semester, which makes me have a lot of time to spare. I want to find projects and write papers. I am currently following up on </w:t>
      </w:r>
      <w:proofErr w:type="gramStart"/>
      <w:r w:rsidRPr="0033750C">
        <w:rPr>
          <w:rFonts w:ascii="Times New Roman" w:eastAsia="SimSun" w:hAnsi="Times New Roman" w:cs="Times New Roman"/>
          <w:color w:val="1F497D"/>
          <w:kern w:val="0"/>
          <w:sz w:val="22"/>
        </w:rPr>
        <w:t>one</w:t>
      </w:r>
      <w:proofErr w:type="gramEnd"/>
      <w:r w:rsidRPr="0033750C">
        <w:rPr>
          <w:rFonts w:ascii="Times New Roman" w:eastAsia="SimSun" w:hAnsi="Times New Roman" w:cs="Times New Roman"/>
          <w:color w:val="1F497D"/>
          <w:kern w:val="0"/>
          <w:sz w:val="22"/>
        </w:rPr>
        <w:t xml:space="preserve"> project directed by Tetsuo Shoji, which is about the scrubber air purification system. </w:t>
      </w:r>
      <w:r w:rsidRPr="0033750C">
        <w:rPr>
          <w:rFonts w:ascii="Times New Roman" w:eastAsia="SimSun" w:hAnsi="Times New Roman" w:cs="Times New Roman"/>
          <w:color w:val="1F497D"/>
          <w:kern w:val="0"/>
          <w:sz w:val="22"/>
        </w:rPr>
        <w:br w:type="page"/>
      </w:r>
    </w:p>
    <w:p w14:paraId="5517D012"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D9616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 you for your email and congratulation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being selected for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o collaborate with me and my team. Are you going to start your Master in Pittsburg University?</w:t>
      </w:r>
    </w:p>
    <w:p w14:paraId="51FC9039"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My suggestion is to start </w:t>
      </w:r>
      <w:proofErr w:type="gramStart"/>
      <w:r w:rsidRPr="0033750C">
        <w:rPr>
          <w:rFonts w:ascii="Times New Roman" w:eastAsia="SimSun" w:hAnsi="Times New Roman" w:cs="Times New Roman"/>
          <w:color w:val="1F497D"/>
          <w:kern w:val="0"/>
          <w:sz w:val="22"/>
        </w:rPr>
        <w:t xml:space="preserve">the </w:t>
      </w:r>
      <w:proofErr w:type="spellStart"/>
      <w:r w:rsidRPr="0033750C">
        <w:rPr>
          <w:rFonts w:ascii="Times New Roman" w:eastAsia="SimSun" w:hAnsi="Times New Roman" w:cs="Times New Roman"/>
          <w:color w:val="1F497D"/>
          <w:kern w:val="0"/>
          <w:sz w:val="22"/>
        </w:rPr>
        <w:t>Mitacs</w:t>
      </w:r>
      <w:proofErr w:type="spellEnd"/>
      <w:proofErr w:type="gramEnd"/>
      <w:r w:rsidRPr="0033750C">
        <w:rPr>
          <w:rFonts w:ascii="Times New Roman" w:eastAsia="SimSun" w:hAnsi="Times New Roman" w:cs="Times New Roman"/>
          <w:color w:val="1F497D"/>
          <w:kern w:val="0"/>
          <w:sz w:val="22"/>
        </w:rPr>
        <w:t xml:space="preserve"> from Jun 1. You can send me an email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May 1 to get more specific details about your task. All </w:t>
      </w:r>
      <w:proofErr w:type="gramStart"/>
      <w:r w:rsidRPr="0033750C">
        <w:rPr>
          <w:rFonts w:ascii="Times New Roman" w:eastAsia="SimSun" w:hAnsi="Times New Roman" w:cs="Times New Roman"/>
          <w:color w:val="1F497D"/>
          <w:kern w:val="0"/>
          <w:sz w:val="22"/>
        </w:rPr>
        <w:t>internship</w:t>
      </w:r>
      <w:proofErr w:type="gramEnd"/>
      <w:r w:rsidRPr="0033750C">
        <w:rPr>
          <w:rFonts w:ascii="Times New Roman" w:eastAsia="SimSun" w:hAnsi="Times New Roman" w:cs="Times New Roman"/>
          <w:color w:val="1F497D"/>
          <w:kern w:val="0"/>
          <w:sz w:val="22"/>
        </w:rPr>
        <w:t xml:space="preserve"> will be virtual. For the time being, I have submitted your tasks online through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and I have attached the information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email.</w:t>
      </w:r>
    </w:p>
    <w:p w14:paraId="6135A9E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w:t>
      </w:r>
    </w:p>
    <w:p w14:paraId="62C402E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Best Regards,</w:t>
      </w:r>
    </w:p>
    <w:p w14:paraId="14AFEE53"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Hamid Akbarzadeh, PhD</w:t>
      </w:r>
    </w:p>
    <w:p w14:paraId="3C56A58B" w14:textId="77777777" w:rsidR="00680BED" w:rsidRPr="0033750C" w:rsidRDefault="00680BED">
      <w:pPr>
        <w:widowControl/>
        <w:spacing w:before="100" w:beforeAutospacing="1" w:after="100" w:afterAutospacing="1"/>
        <w:jc w:val="left"/>
        <w:rPr>
          <w:rFonts w:ascii="Times New Roman" w:eastAsia="SimSun" w:hAnsi="Times New Roman" w:cs="Times New Roman"/>
          <w:color w:val="1F497D"/>
          <w:kern w:val="0"/>
          <w:sz w:val="22"/>
        </w:rPr>
      </w:pPr>
    </w:p>
    <w:p w14:paraId="6319929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719CDE6" w14:textId="312C52D9"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am honored to receive your reply and so </w:t>
      </w:r>
      <w:proofErr w:type="gramStart"/>
      <w:r w:rsidRPr="0033750C">
        <w:rPr>
          <w:rFonts w:ascii="Times New Roman" w:hAnsi="Times New Roman" w:cs="Times New Roman"/>
          <w:color w:val="000000"/>
          <w:sz w:val="24"/>
          <w:szCs w:val="24"/>
        </w:rPr>
        <w:t>appreciated</w:t>
      </w:r>
      <w:proofErr w:type="gramEnd"/>
      <w:r w:rsidRPr="0033750C">
        <w:rPr>
          <w:rFonts w:ascii="Times New Roman" w:hAnsi="Times New Roman" w:cs="Times New Roman"/>
          <w:color w:val="000000"/>
          <w:sz w:val="24"/>
          <w:szCs w:val="24"/>
        </w:rPr>
        <w:t xml:space="preserve"> that you have submitted my tasks online through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nd told me the start date. This fall, I will go to the University of Pittsburgh because I participated in the joint training program of University of Pittsburgh and Sichuan University. I will complete the last year of my undergraduate studies at the University of </w:t>
      </w:r>
      <w:proofErr w:type="gramStart"/>
      <w:r w:rsidRPr="0033750C">
        <w:rPr>
          <w:rFonts w:ascii="Times New Roman" w:hAnsi="Times New Roman" w:cs="Times New Roman"/>
          <w:color w:val="000000"/>
          <w:sz w:val="24"/>
          <w:szCs w:val="24"/>
        </w:rPr>
        <w:t>Pittsburgh, and</w:t>
      </w:r>
      <w:proofErr w:type="gramEnd"/>
      <w:r w:rsidRPr="0033750C">
        <w:rPr>
          <w:rFonts w:ascii="Times New Roman" w:hAnsi="Times New Roman" w:cs="Times New Roman"/>
          <w:color w:val="000000"/>
          <w:sz w:val="24"/>
          <w:szCs w:val="24"/>
        </w:rPr>
        <w:t xml:space="preserve"> then receive a bachel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from both the University of Pittsburgh and Sichuan University. For MSc study, my current idea is that I will not apply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from the University of Pittsburgh. I am very interested in your laboratory. I think working in your laboratory will be very helpful for my future development. </w:t>
      </w:r>
    </w:p>
    <w:p w14:paraId="63FCD3F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755D45CE" w14:textId="77777777"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164BF92F" w14:textId="77777777" w:rsidR="00680BED" w:rsidRPr="0033750C" w:rsidRDefault="00680BED">
      <w:pPr>
        <w:widowControl/>
        <w:jc w:val="left"/>
        <w:rPr>
          <w:rFonts w:ascii="Times New Roman" w:hAnsi="Times New Roman" w:cs="Times New Roman"/>
          <w:sz w:val="24"/>
          <w:szCs w:val="24"/>
        </w:rPr>
      </w:pPr>
    </w:p>
    <w:p w14:paraId="7BA3319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3EB2BD4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A135E6C"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How are you doing? Today 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e need to discuss the </w:t>
      </w:r>
      <w:r w:rsidRPr="0033750C">
        <w:rPr>
          <w:rFonts w:ascii="Times New Roman" w:hAnsi="Times New Roman" w:cs="Times New Roman"/>
          <w:b/>
          <w:color w:val="000000"/>
          <w:sz w:val="24"/>
          <w:szCs w:val="24"/>
        </w:rPr>
        <w:t>specific start time of the internship</w:t>
      </w:r>
      <w:r w:rsidRPr="0033750C">
        <w:rPr>
          <w:rFonts w:ascii="Times New Roman" w:hAnsi="Times New Roman" w:cs="Times New Roman"/>
          <w:color w:val="000000"/>
          <w:sz w:val="24"/>
          <w:szCs w:val="24"/>
        </w:rPr>
        <w:t xml:space="preserve"> before </w:t>
      </w:r>
      <w:r w:rsidRPr="0033750C">
        <w:rPr>
          <w:rFonts w:ascii="Times New Roman" w:hAnsi="Times New Roman" w:cs="Times New Roman"/>
          <w:b/>
          <w:color w:val="000000"/>
          <w:sz w:val="24"/>
          <w:szCs w:val="24"/>
        </w:rPr>
        <w:t xml:space="preserve">next Monday, March 22, </w:t>
      </w:r>
      <w:proofErr w:type="gramStart"/>
      <w:r w:rsidRPr="0033750C">
        <w:rPr>
          <w:rFonts w:ascii="Times New Roman" w:hAnsi="Times New Roman" w:cs="Times New Roman"/>
          <w:b/>
          <w:color w:val="000000"/>
          <w:sz w:val="24"/>
          <w:szCs w:val="24"/>
        </w:rPr>
        <w:t>2021</w:t>
      </w:r>
      <w:proofErr w:type="gramEnd"/>
      <w:r w:rsidRPr="0033750C">
        <w:rPr>
          <w:rFonts w:ascii="Times New Roman" w:hAnsi="Times New Roman" w:cs="Times New Roman"/>
          <w:b/>
          <w:color w:val="000000"/>
          <w:sz w:val="24"/>
          <w:szCs w:val="24"/>
        </w:rPr>
        <w:t xml:space="preserve"> at 1 p.m. PT</w:t>
      </w:r>
      <w:r w:rsidRPr="0033750C">
        <w:rPr>
          <w:rFonts w:ascii="Times New Roman" w:hAnsi="Times New Roman" w:cs="Times New Roman"/>
          <w:color w:val="000000"/>
          <w:sz w:val="24"/>
          <w:szCs w:val="24"/>
        </w:rPr>
        <w:t xml:space="preserve">. This date must be accurate; it is not acceptable to provide a placeholder date. As discussed before, I have time to start our project at </w:t>
      </w:r>
      <w:r w:rsidRPr="0033750C">
        <w:rPr>
          <w:rFonts w:ascii="Times New Roman" w:hAnsi="Times New Roman" w:cs="Times New Roman"/>
          <w:b/>
          <w:color w:val="000000"/>
          <w:sz w:val="24"/>
          <w:szCs w:val="24"/>
        </w:rPr>
        <w:t>the end of May or the beginning of June</w:t>
      </w:r>
      <w:r w:rsidRPr="0033750C">
        <w:rPr>
          <w:rFonts w:ascii="Times New Roman" w:hAnsi="Times New Roman" w:cs="Times New Roman"/>
          <w:color w:val="000000"/>
          <w:sz w:val="24"/>
          <w:szCs w:val="24"/>
        </w:rPr>
        <w:t xml:space="preserve">. So, any date during this period is preferred. </w:t>
      </w:r>
      <w:proofErr w:type="gramStart"/>
      <w:r w:rsidRPr="0033750C">
        <w:rPr>
          <w:rFonts w:ascii="Times New Roman" w:hAnsi="Times New Roman" w:cs="Times New Roman"/>
          <w:color w:val="000000"/>
          <w:sz w:val="24"/>
          <w:szCs w:val="24"/>
        </w:rPr>
        <w:t>By the way, in</w:t>
      </w:r>
      <w:proofErr w:type="gramEnd"/>
      <w:r w:rsidRPr="0033750C">
        <w:rPr>
          <w:rFonts w:ascii="Times New Roman" w:hAnsi="Times New Roman" w:cs="Times New Roman"/>
          <w:color w:val="000000"/>
          <w:sz w:val="24"/>
          <w:szCs w:val="24"/>
        </w:rPr>
        <w:t xml:space="preserve"> early September, I will </w:t>
      </w:r>
      <w:r w:rsidRPr="0033750C">
        <w:rPr>
          <w:rFonts w:ascii="Times New Roman" w:hAnsi="Times New Roman" w:cs="Times New Roman"/>
          <w:b/>
          <w:color w:val="000000"/>
          <w:sz w:val="24"/>
          <w:szCs w:val="24"/>
        </w:rPr>
        <w:t>go to the University of Pittsburgh to study</w:t>
      </w:r>
      <w:r w:rsidRPr="0033750C">
        <w:rPr>
          <w:rFonts w:ascii="Times New Roman" w:hAnsi="Times New Roman" w:cs="Times New Roman"/>
          <w:color w:val="000000"/>
          <w:sz w:val="24"/>
          <w:szCs w:val="24"/>
        </w:rPr>
        <w:t xml:space="preserve">. But as usual, the beginning of each semester is extremely free. Therefore, if this internship is arranged online, it means that I still have time to complete our project in early September. In general, I will follow your schedule of the start time. </w:t>
      </w:r>
    </w:p>
    <w:p w14:paraId="041A401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Regarding the preparation before the internship, the air purifier project I am involving recently also uses 3D modeling and finite element analysis many times. In addition, I </w:t>
      </w:r>
      <w:proofErr w:type="gramStart"/>
      <w:r w:rsidRPr="0033750C">
        <w:rPr>
          <w:rFonts w:ascii="Times New Roman" w:hAnsi="Times New Roman" w:cs="Times New Roman"/>
          <w:color w:val="000000"/>
          <w:sz w:val="24"/>
          <w:szCs w:val="24"/>
        </w:rPr>
        <w:t>register</w:t>
      </w:r>
      <w:proofErr w:type="gramEnd"/>
      <w:r w:rsidRPr="0033750C">
        <w:rPr>
          <w:rFonts w:ascii="Times New Roman" w:hAnsi="Times New Roman" w:cs="Times New Roman"/>
          <w:color w:val="000000"/>
          <w:sz w:val="24"/>
          <w:szCs w:val="24"/>
        </w:rPr>
        <w:t xml:space="preserve"> for a course that teaches how to use Autodesk Inventor this semester. I am already proficient in the use of CAITA, CAD and SolidWorks, so I want to consolidate it a little bit more and prepare to take the Autodesk Certification exam after finishing this course. </w:t>
      </w:r>
    </w:p>
    <w:p w14:paraId="7E19403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9C16EF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All the best~</w:t>
      </w:r>
    </w:p>
    <w:p w14:paraId="7CCB1CFF" w14:textId="77777777" w:rsidR="00680BED" w:rsidRPr="0033750C" w:rsidRDefault="00FC4A2A">
      <w:pPr>
        <w:widowControl/>
        <w:jc w:val="left"/>
        <w:rPr>
          <w:rFonts w:ascii="Times New Roman" w:hAnsi="Times New Roman" w:cs="Times New Roman"/>
          <w:sz w:val="24"/>
          <w:szCs w:val="24"/>
        </w:rPr>
      </w:pPr>
      <w:r w:rsidRPr="0033750C">
        <w:rPr>
          <w:rFonts w:ascii="Times New Roman" w:eastAsia="SimSun" w:hAnsi="Times New Roman" w:cs="Times New Roman"/>
          <w:color w:val="000000"/>
          <w:kern w:val="0"/>
          <w:sz w:val="24"/>
          <w:szCs w:val="24"/>
        </w:rPr>
        <w:t>Christopher Jin</w:t>
      </w:r>
    </w:p>
    <w:p w14:paraId="17245AF9" w14:textId="77777777" w:rsidR="00680BED" w:rsidRPr="0033750C" w:rsidRDefault="00680BED">
      <w:pPr>
        <w:widowControl/>
        <w:jc w:val="left"/>
        <w:rPr>
          <w:rFonts w:ascii="Times New Roman" w:eastAsia="SimSun" w:hAnsi="Times New Roman" w:cs="Times New Roman"/>
          <w:color w:val="1F497D"/>
          <w:kern w:val="0"/>
          <w:sz w:val="22"/>
        </w:rPr>
      </w:pPr>
    </w:p>
    <w:p w14:paraId="68C2D1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4EC33E8"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 Christopher, great to hear from you! I look forward to seeing you around SCUPI this semester. I hope that you had a good break, and that your transition back to campus has been smooth.</w:t>
      </w:r>
    </w:p>
    <w:p w14:paraId="4490104A" w14:textId="36963B0F"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unny about the professor from Fudan. People can read into it whatever they want, of course. For me, the emphasis of those sections was the extreme strangeness of this year, to be a foreigner in China. And especially after having been a teacher here in the 1990s. Most foreigners at that time assumed that there would be a major political change, and that the study of Marxism and such things would disappear.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fascinating to be back and see the system so strong.</w:t>
      </w:r>
    </w:p>
    <w:p w14:paraId="65CDCBE2" w14:textId="73F63CC8"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foreigners of course have an interest in changing or reforming China, but that has never been my perspective. I am an observer here, and I find it fascinating to see the things that change dramatically and the things that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 at all. My job is to try to document it. At the same time, it is amazing to me that the disease could begin in </w:t>
      </w:r>
      <w:proofErr w:type="gramStart"/>
      <w:r w:rsidRPr="0033750C">
        <w:rPr>
          <w:rFonts w:ascii="Times New Roman" w:eastAsia="SimSun" w:hAnsi="Times New Roman" w:cs="Times New Roman"/>
          <w:color w:val="1F497D"/>
          <w:kern w:val="0"/>
          <w:sz w:val="22"/>
        </w:rPr>
        <w:t>Wuhan, and</w:t>
      </w:r>
      <w:proofErr w:type="gramEnd"/>
      <w:r w:rsidRPr="0033750C">
        <w:rPr>
          <w:rFonts w:ascii="Times New Roman" w:eastAsia="SimSun" w:hAnsi="Times New Roman" w:cs="Times New Roman"/>
          <w:color w:val="1F497D"/>
          <w:kern w:val="0"/>
          <w:sz w:val="22"/>
        </w:rPr>
        <w:t xml:space="preserve"> look so terrible for that first month in China—and then quickly reach the point where it is no longer spreading here. And meanwhile the U.S. has been crippled by it for a year now. As a foreigner, it is such an intense and such a strange experience to witness these things away from home.</w:t>
      </w:r>
    </w:p>
    <w:p w14:paraId="2313979D" w14:textId="2595A7A6"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it. I honestl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ind if people criticize things or get upset. I write as accurately as I can, and I accept that some people are always unhappy.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get attacked more by people in the West, who think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riticize China enough.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listen to any of i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just continue to do my work.</w:t>
      </w:r>
    </w:p>
    <w:p w14:paraId="41AC14D6" w14:textId="26FD8755"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should figure out a chance to catch up in the coming weeks. Are you planning to go abroad in the fall, or will you stay here? It must be a stressful time for such decisions. Please give my best to Coral. It was so great to have you both in my class last semester—that was the strongest group of SCUPI students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had so far.</w:t>
      </w:r>
    </w:p>
    <w:p w14:paraId="01A8356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D166EB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eter</w:t>
      </w:r>
    </w:p>
    <w:p w14:paraId="50A22D56" w14:textId="77777777" w:rsidR="00680BED" w:rsidRPr="0033750C" w:rsidRDefault="00680BED">
      <w:pPr>
        <w:widowControl/>
        <w:jc w:val="left"/>
        <w:rPr>
          <w:rFonts w:ascii="Times New Roman" w:eastAsia="SimSun" w:hAnsi="Times New Roman" w:cs="Times New Roman"/>
          <w:color w:val="1F497D"/>
          <w:kern w:val="0"/>
          <w:sz w:val="22"/>
        </w:rPr>
      </w:pPr>
    </w:p>
    <w:p w14:paraId="78B20CD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61A2F53C" w14:textId="4C63144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and excited to receive your reply. I admire your persistence and dedication in your career. I plan to study in the United States this fall, but everything is full of unknowns.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whether the visa to the United States is open in the fall. If not, I still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ake American online courses in China. In addition, I am very confused about my application for </w:t>
      </w:r>
      <w:proofErr w:type="gramStart"/>
      <w:r w:rsidRPr="0033750C">
        <w:rPr>
          <w:rFonts w:ascii="Times New Roman" w:hAnsi="Times New Roman" w:cs="Times New Roman"/>
          <w:color w:val="000000"/>
          <w:sz w:val="24"/>
          <w:szCs w:val="24"/>
        </w:rPr>
        <w:t>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degree.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if I should stay in China or go to Germany/the United States/Canada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All I can do now is prepare in several directions. </w:t>
      </w:r>
    </w:p>
    <w:p w14:paraId="43A6DEE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Regards, </w:t>
      </w:r>
    </w:p>
    <w:p w14:paraId="73C32C0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217CBAAC" w14:textId="77777777" w:rsidR="00680BED" w:rsidRPr="0033750C" w:rsidRDefault="00680BED">
      <w:pPr>
        <w:ind w:firstLine="420"/>
        <w:rPr>
          <w:rFonts w:ascii="Times New Roman" w:hAnsi="Times New Roman" w:cs="Times New Roman"/>
          <w:color w:val="000000"/>
          <w:sz w:val="24"/>
          <w:szCs w:val="24"/>
        </w:rPr>
      </w:pPr>
    </w:p>
    <w:p w14:paraId="49121F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5E4BA3"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578895F0"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2DECFD5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Thank you for your email and informing me. If the internship </w:t>
      </w:r>
      <w:proofErr w:type="gramStart"/>
      <w:r w:rsidRPr="0033750C">
        <w:rPr>
          <w:rFonts w:ascii="Times New Roman" w:eastAsia="SimSun" w:hAnsi="Times New Roman" w:cs="Times New Roman"/>
          <w:color w:val="1F497D"/>
          <w:kern w:val="0"/>
          <w:sz w:val="22"/>
        </w:rPr>
        <w:t>will be</w:t>
      </w:r>
      <w:proofErr w:type="gramEnd"/>
      <w:r w:rsidRPr="0033750C">
        <w:rPr>
          <w:rFonts w:ascii="Times New Roman" w:eastAsia="SimSun" w:hAnsi="Times New Roman" w:cs="Times New Roman"/>
          <w:color w:val="1F497D"/>
          <w:kern w:val="0"/>
          <w:sz w:val="22"/>
        </w:rPr>
        <w:t xml:space="preserve"> online, then we will have regular weekly </w:t>
      </w:r>
      <w:proofErr w:type="gramStart"/>
      <w:r w:rsidRPr="0033750C">
        <w:rPr>
          <w:rFonts w:ascii="Times New Roman" w:eastAsia="SimSun" w:hAnsi="Times New Roman" w:cs="Times New Roman"/>
          <w:color w:val="1F497D"/>
          <w:kern w:val="0"/>
          <w:sz w:val="22"/>
        </w:rPr>
        <w:t>meeting</w:t>
      </w:r>
      <w:proofErr w:type="gramEnd"/>
      <w:r w:rsidRPr="0033750C">
        <w:rPr>
          <w:rFonts w:ascii="Times New Roman" w:eastAsia="SimSun" w:hAnsi="Times New Roman" w:cs="Times New Roman"/>
          <w:color w:val="1F497D"/>
          <w:kern w:val="0"/>
          <w:sz w:val="22"/>
        </w:rPr>
        <w:t xml:space="preserve"> where I introduce some topics that you need to investigate individually or in </w:t>
      </w:r>
      <w:proofErr w:type="gramStart"/>
      <w:r w:rsidRPr="0033750C">
        <w:rPr>
          <w:rFonts w:ascii="Times New Roman" w:eastAsia="SimSun" w:hAnsi="Times New Roman" w:cs="Times New Roman"/>
          <w:color w:val="1F497D"/>
          <w:kern w:val="0"/>
          <w:sz w:val="22"/>
        </w:rPr>
        <w:t>group</w:t>
      </w:r>
      <w:proofErr w:type="gramEnd"/>
      <w:r w:rsidRPr="0033750C">
        <w:rPr>
          <w:rFonts w:ascii="Times New Roman" w:eastAsia="SimSun" w:hAnsi="Times New Roman" w:cs="Times New Roman"/>
          <w:color w:val="1F497D"/>
          <w:kern w:val="0"/>
          <w:sz w:val="22"/>
        </w:rPr>
        <w:t xml:space="preserve"> by reviewing the literature, analytical/numerical simulation, and designing new materials/structures.</w:t>
      </w:r>
    </w:p>
    <w:p w14:paraId="77BFD4AF"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54F34D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When we are closer to the initiation of the project, we can finalize the starting date of the internship.</w:t>
      </w:r>
    </w:p>
    <w:p w14:paraId="1AABBC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4965C02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5F88A0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77CB24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AHA</w:t>
      </w:r>
    </w:p>
    <w:p w14:paraId="25CF305F" w14:textId="77777777" w:rsidR="00680BED" w:rsidRPr="0033750C" w:rsidRDefault="00680BED">
      <w:pPr>
        <w:widowControl/>
        <w:jc w:val="left"/>
        <w:rPr>
          <w:rFonts w:ascii="Times New Roman" w:eastAsia="SimSun" w:hAnsi="Times New Roman" w:cs="Times New Roman"/>
          <w:color w:val="1F497D"/>
          <w:kern w:val="0"/>
          <w:sz w:val="22"/>
          <w:lang w:val="fr-FR"/>
        </w:rPr>
      </w:pPr>
    </w:p>
    <w:p w14:paraId="187F6E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BB745E1"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Thank you for your reply. Looking forward to the internship in this project</w:t>
      </w:r>
    </w:p>
    <w:p w14:paraId="7100B4A2"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Regards,</w:t>
      </w:r>
    </w:p>
    <w:p w14:paraId="431E9A45"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81126CE" w14:textId="77777777" w:rsidR="00680BED" w:rsidRPr="0033750C" w:rsidRDefault="00680BED">
      <w:pPr>
        <w:widowControl/>
        <w:jc w:val="left"/>
        <w:rPr>
          <w:rFonts w:ascii="Times New Roman" w:eastAsia="SimSun" w:hAnsi="Times New Roman" w:cs="Times New Roman"/>
          <w:color w:val="1F497D"/>
          <w:kern w:val="0"/>
          <w:sz w:val="22"/>
          <w:lang w:val="fr-FR"/>
        </w:rPr>
      </w:pPr>
    </w:p>
    <w:p w14:paraId="150A693B" w14:textId="77777777" w:rsidR="00680BED" w:rsidRPr="0033750C" w:rsidRDefault="00FC4A2A">
      <w:pPr>
        <w:widowControl/>
        <w:jc w:val="left"/>
        <w:rPr>
          <w:rFonts w:ascii="Times New Roman" w:eastAsia="SimSun" w:hAnsi="Times New Roman" w:cs="Times New Roman"/>
          <w:color w:val="1F497D"/>
          <w:kern w:val="0"/>
          <w:sz w:val="22"/>
          <w:lang w:val="fr-FR"/>
        </w:rPr>
      </w:pPr>
      <w:r w:rsidRPr="0033750C">
        <w:rPr>
          <w:rFonts w:ascii="Times New Roman" w:eastAsia="SimSun" w:hAnsi="Times New Roman" w:cs="Times New Roman"/>
          <w:color w:val="1F497D"/>
          <w:kern w:val="0"/>
          <w:sz w:val="22"/>
          <w:lang w:val="fr-FR"/>
        </w:rPr>
        <w:br w:type="page"/>
      </w:r>
    </w:p>
    <w:p w14:paraId="4B73BF58" w14:textId="77777777" w:rsidR="00680BED" w:rsidRPr="0033750C" w:rsidRDefault="00FC4A2A">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lang w:val="fr-FR"/>
        </w:rPr>
        <w:lastRenderedPageBreak/>
        <w:t>Dear</w:t>
      </w:r>
      <w:proofErr w:type="spellEnd"/>
      <w:r w:rsidRPr="0033750C">
        <w:rPr>
          <w:rFonts w:ascii="Times New Roman" w:eastAsia="SimSun" w:hAnsi="Times New Roman" w:cs="Times New Roman"/>
          <w:color w:val="1F497D"/>
          <w:kern w:val="0"/>
          <w:sz w:val="22"/>
          <w:lang w:val="fr-FR"/>
        </w:rPr>
        <w:t xml:space="preserve"> </w:t>
      </w:r>
      <w:proofErr w:type="spellStart"/>
      <w:r w:rsidRPr="0033750C">
        <w:rPr>
          <w:rFonts w:ascii="Times New Roman" w:eastAsia="SimSun" w:hAnsi="Times New Roman" w:cs="Times New Roman"/>
          <w:color w:val="1F497D"/>
          <w:kern w:val="0"/>
          <w:sz w:val="22"/>
          <w:lang w:val="fr-FR"/>
        </w:rPr>
        <w:t>student</w:t>
      </w:r>
      <w:proofErr w:type="spellEnd"/>
      <w:r w:rsidRPr="0033750C">
        <w:rPr>
          <w:rFonts w:ascii="Times New Roman" w:eastAsia="SimSun" w:hAnsi="Times New Roman" w:cs="Times New Roman"/>
          <w:color w:val="1F497D"/>
          <w:kern w:val="0"/>
          <w:sz w:val="22"/>
          <w:lang w:val="fr-FR"/>
        </w:rPr>
        <w:t>,</w:t>
      </w:r>
    </w:p>
    <w:p w14:paraId="328074AD" w14:textId="5D2E2A8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atience while we </w:t>
      </w:r>
      <w:proofErr w:type="gramStart"/>
      <w:r w:rsidRPr="0033750C">
        <w:rPr>
          <w:rFonts w:ascii="Times New Roman" w:eastAsia="SimSun" w:hAnsi="Times New Roman" w:cs="Times New Roman"/>
          <w:color w:val="1F497D"/>
          <w:kern w:val="0"/>
          <w:sz w:val="22"/>
        </w:rPr>
        <w:t>work</w:t>
      </w:r>
      <w:proofErr w:type="gramEnd"/>
      <w:r w:rsidRPr="0033750C">
        <w:rPr>
          <w:rFonts w:ascii="Times New Roman" w:eastAsia="SimSun" w:hAnsi="Times New Roman" w:cs="Times New Roman"/>
          <w:color w:val="1F497D"/>
          <w:kern w:val="0"/>
          <w:sz w:val="22"/>
        </w:rPr>
        <w:t xml:space="preserve"> hard to plan for this summ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 (GRI) program. </w:t>
      </w:r>
    </w:p>
    <w:p w14:paraId="0508E54C" w14:textId="1D286D12"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consultation with our key stakeholders, </w:t>
      </w:r>
      <w:bookmarkStart w:id="117" w:name="_Hlk64899508"/>
      <w:proofErr w:type="spellStart"/>
      <w:r w:rsidRPr="0033750C">
        <w:rPr>
          <w:rFonts w:ascii="Times New Roman" w:eastAsia="SimSun" w:hAnsi="Times New Roman" w:cs="Times New Roman"/>
          <w:b/>
          <w:bCs/>
          <w:color w:val="1F497D"/>
          <w:kern w:val="0"/>
          <w:sz w:val="22"/>
        </w:rPr>
        <w:t>Mitacs</w:t>
      </w:r>
      <w:proofErr w:type="spellEnd"/>
      <w:r w:rsidRPr="0033750C">
        <w:rPr>
          <w:rFonts w:ascii="Times New Roman" w:eastAsia="SimSun" w:hAnsi="Times New Roman" w:cs="Times New Roman"/>
          <w:b/>
          <w:bCs/>
          <w:color w:val="1F497D"/>
          <w:kern w:val="0"/>
          <w:sz w:val="22"/>
        </w:rPr>
        <w:t xml:space="preserve"> has decided to move forward with offering this summer</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GRI program in a virtual format.</w:t>
      </w:r>
      <w:bookmarkEnd w:id="117"/>
      <w:r w:rsidRPr="0033750C">
        <w:rPr>
          <w:rFonts w:ascii="Times New Roman" w:eastAsia="SimSun" w:hAnsi="Times New Roman" w:cs="Times New Roman"/>
          <w:color w:val="1F497D"/>
          <w:kern w:val="0"/>
          <w:sz w:val="22"/>
        </w:rPr>
        <w:t> We are in the process of putting our systems and documentation in place and we will be in touch by the first week of March with detailed information, which will help answer your questions. </w:t>
      </w:r>
    </w:p>
    <w:p w14:paraId="41513CE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continue to be committed to providing high-quality programming, and the virtual GRI program this summer will include items such as:  </w:t>
      </w:r>
    </w:p>
    <w:p w14:paraId="649AF8E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atic supports to foster meaningful outcomes for participants, including online training, professional development, networking opportunities, and access to online engagement opportunities with industry partners across Canada </w:t>
      </w:r>
    </w:p>
    <w:p w14:paraId="284CC271"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virtual mentor program that connects interns with local students to provide guidance and assistance, and to support social exchanges between interns </w:t>
      </w:r>
    </w:p>
    <w:p w14:paraId="23CC25D2"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 adjusted award amount to reflect the absence of travel-related expenses, and to contribute to a living stipend, internet costs, and student fees </w:t>
      </w:r>
    </w:p>
    <w:p w14:paraId="69D3A8AD"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lexibility and accommodation to ensure that project goals are reasonably met </w:t>
      </w:r>
    </w:p>
    <w:p w14:paraId="77FAE84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uidelines on what is expected from professors and students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virtual interactions to be successful. </w:t>
      </w:r>
    </w:p>
    <w:p w14:paraId="6FAF1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f you have already received an email from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confirming a match, please feel free to discuss with your host professor the implications of being able to move to a virtual environment. However, we ask that you refrain from withdrawing or making any status changes until our detailed communication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wo weeks.</w:t>
      </w:r>
    </w:p>
    <w:p w14:paraId="2BBA3BA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f you </w:t>
      </w:r>
      <w:proofErr w:type="gramStart"/>
      <w:r w:rsidRPr="0033750C">
        <w:rPr>
          <w:rFonts w:ascii="Times New Roman" w:eastAsia="SimSun" w:hAnsi="Times New Roman" w:cs="Times New Roman"/>
          <w:color w:val="1F497D"/>
          <w:kern w:val="0"/>
          <w:sz w:val="22"/>
        </w:rPr>
        <w:t>were</w:t>
      </w:r>
      <w:proofErr w:type="gramEnd"/>
      <w:r w:rsidRPr="0033750C">
        <w:rPr>
          <w:rFonts w:ascii="Times New Roman" w:eastAsia="SimSun" w:hAnsi="Times New Roman" w:cs="Times New Roman"/>
          <w:color w:val="1F497D"/>
          <w:kern w:val="0"/>
          <w:sz w:val="22"/>
        </w:rPr>
        <w:t xml:space="preserve"> a candidate under consideration or have been interviewed but have not yet received a confirmed offer, you will receive a notification regarding the status of your application by the end of next week. </w:t>
      </w:r>
      <w:r w:rsidRPr="0033750C">
        <w:rPr>
          <w:rFonts w:ascii="Times New Roman" w:eastAsia="SimSun" w:hAnsi="Times New Roman" w:cs="Times New Roman"/>
          <w:b/>
          <w:bCs/>
          <w:color w:val="1F497D"/>
          <w:kern w:val="0"/>
          <w:sz w:val="22"/>
          <w:lang w:val="en-CA"/>
        </w:rPr>
        <w:t>Please note that only Mitacs can formally confirm an internship match</w:t>
      </w:r>
      <w:r w:rsidRPr="0033750C">
        <w:rPr>
          <w:rFonts w:ascii="Times New Roman" w:eastAsia="SimSun" w:hAnsi="Times New Roman" w:cs="Times New Roman"/>
          <w:color w:val="1F497D"/>
          <w:kern w:val="0"/>
          <w:sz w:val="22"/>
          <w:lang w:val="en-CA"/>
        </w:rPr>
        <w:t>. </w:t>
      </w:r>
      <w:r w:rsidRPr="0033750C">
        <w:rPr>
          <w:rFonts w:ascii="Times New Roman" w:eastAsia="SimSun" w:hAnsi="Times New Roman" w:cs="Times New Roman"/>
          <w:color w:val="1F497D"/>
          <w:kern w:val="0"/>
          <w:sz w:val="22"/>
        </w:rPr>
        <w:t> </w:t>
      </w:r>
    </w:p>
    <w:p w14:paraId="228FEA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n the next two weeks, we will be providing guidelines for what is involved in a virtual project and what the </w:t>
      </w:r>
      <w:proofErr w:type="gramStart"/>
      <w:r w:rsidRPr="0033750C">
        <w:rPr>
          <w:rFonts w:ascii="Times New Roman" w:eastAsia="SimSun" w:hAnsi="Times New Roman" w:cs="Times New Roman"/>
          <w:color w:val="1F497D"/>
          <w:kern w:val="0"/>
          <w:sz w:val="22"/>
        </w:rPr>
        <w:t>expectation</w:t>
      </w:r>
      <w:proofErr w:type="gramEnd"/>
      <w:r w:rsidRPr="0033750C">
        <w:rPr>
          <w:rFonts w:ascii="Times New Roman" w:eastAsia="SimSun" w:hAnsi="Times New Roman" w:cs="Times New Roman"/>
          <w:color w:val="1F497D"/>
          <w:kern w:val="0"/>
          <w:sz w:val="22"/>
        </w:rPr>
        <w:t xml:space="preserve"> are of professors and interns. We will also be sending detailed instructions on </w:t>
      </w:r>
      <w:proofErr w:type="gramStart"/>
      <w:r w:rsidRPr="0033750C">
        <w:rPr>
          <w:rFonts w:ascii="Times New Roman" w:eastAsia="SimSun" w:hAnsi="Times New Roman" w:cs="Times New Roman"/>
          <w:color w:val="1F497D"/>
          <w:kern w:val="0"/>
          <w:sz w:val="22"/>
        </w:rPr>
        <w:t>next</w:t>
      </w:r>
      <w:proofErr w:type="gramEnd"/>
      <w:r w:rsidRPr="0033750C">
        <w:rPr>
          <w:rFonts w:ascii="Times New Roman" w:eastAsia="SimSun" w:hAnsi="Times New Roman" w:cs="Times New Roman"/>
          <w:color w:val="1F497D"/>
          <w:kern w:val="0"/>
          <w:sz w:val="22"/>
        </w:rPr>
        <w:t xml:space="preserve"> steps and alternatives. While we will strive to provide support to all </w:t>
      </w:r>
      <w:proofErr w:type="gramStart"/>
      <w:r w:rsidRPr="0033750C">
        <w:rPr>
          <w:rFonts w:ascii="Times New Roman" w:eastAsia="SimSun" w:hAnsi="Times New Roman" w:cs="Times New Roman"/>
          <w:color w:val="1F497D"/>
          <w:kern w:val="0"/>
          <w:sz w:val="22"/>
        </w:rPr>
        <w:t>projects;</w:t>
      </w:r>
      <w:proofErr w:type="gramEnd"/>
      <w:r w:rsidRPr="0033750C">
        <w:rPr>
          <w:rFonts w:ascii="Times New Roman" w:eastAsia="SimSun" w:hAnsi="Times New Roman" w:cs="Times New Roman"/>
          <w:color w:val="1F497D"/>
          <w:kern w:val="0"/>
          <w:sz w:val="22"/>
        </w:rPr>
        <w:t xml:space="preserve"> we recognize that some projects will not be possible in an online format. </w:t>
      </w:r>
    </w:p>
    <w:p w14:paraId="0622747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 will continue to keep everyone updated frequently over the next few weeks. Thank you for your patience and continued support of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s. </w:t>
      </w:r>
    </w:p>
    <w:p w14:paraId="72DA59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Sincerely, </w:t>
      </w:r>
    </w:p>
    <w:p w14:paraId="3DB53C76" w14:textId="77777777" w:rsidR="00680BED" w:rsidRPr="0033750C" w:rsidRDefault="00680BED">
      <w:pPr>
        <w:widowControl/>
        <w:jc w:val="left"/>
        <w:rPr>
          <w:rFonts w:ascii="Times New Roman" w:eastAsia="SimSun" w:hAnsi="Times New Roman" w:cs="Times New Roman"/>
          <w:color w:val="1F497D"/>
          <w:kern w:val="0"/>
          <w:sz w:val="22"/>
        </w:rPr>
      </w:pPr>
    </w:p>
    <w:p w14:paraId="6CDD4C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00DC82E1" w14:textId="7C59CF78"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has decided to move forward </w:t>
      </w:r>
      <w:proofErr w:type="gramStart"/>
      <w:r w:rsidRPr="0033750C">
        <w:rPr>
          <w:rFonts w:ascii="Times New Roman" w:hAnsi="Times New Roman" w:cs="Times New Roman"/>
          <w:color w:val="000000"/>
          <w:sz w:val="24"/>
          <w:szCs w:val="24"/>
        </w:rPr>
        <w:t>with</w:t>
      </w:r>
      <w:proofErr w:type="gramEnd"/>
      <w:r w:rsidRPr="0033750C">
        <w:rPr>
          <w:rFonts w:ascii="Times New Roman" w:hAnsi="Times New Roman" w:cs="Times New Roman"/>
          <w:color w:val="000000"/>
          <w:sz w:val="24"/>
          <w:szCs w:val="24"/>
        </w:rPr>
        <w:t xml:space="preserve"> offering this summ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GRI program in a virtual format. As I mentioned before, I strongly hope the summer intern is in-person internships. But the pandemic has made offline internships impossibl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ccept reality. So, I was wondering what can be done online in this project, such as modeling, ANSYS analysis, and so on. In addition, regarding the starting time, if it is not an offline internship, I can start the internship anytime. </w:t>
      </w:r>
    </w:p>
    <w:p w14:paraId="2695AB8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w:t>
      </w:r>
      <w:proofErr w:type="gramStart"/>
      <w:r w:rsidRPr="0033750C">
        <w:rPr>
          <w:rFonts w:ascii="Times New Roman" w:hAnsi="Times New Roman" w:cs="Times New Roman"/>
          <w:sz w:val="24"/>
          <w:szCs w:val="24"/>
        </w:rPr>
        <w:t>patient help</w:t>
      </w:r>
      <w:proofErr w:type="gramEnd"/>
      <w:r w:rsidRPr="0033750C">
        <w:rPr>
          <w:rFonts w:ascii="Times New Roman" w:hAnsi="Times New Roman" w:cs="Times New Roman"/>
          <w:sz w:val="24"/>
          <w:szCs w:val="24"/>
        </w:rPr>
        <w:t xml:space="preserve"> and guidance. </w:t>
      </w:r>
    </w:p>
    <w:p w14:paraId="56E175C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lastRenderedPageBreak/>
        <w:t>Yours,</w:t>
      </w:r>
      <w:proofErr w:type="gramEnd"/>
      <w:r w:rsidRPr="0033750C">
        <w:rPr>
          <w:rFonts w:ascii="Times New Roman" w:hAnsi="Times New Roman" w:cs="Times New Roman"/>
          <w:sz w:val="24"/>
          <w:szCs w:val="24"/>
        </w:rPr>
        <w:t xml:space="preserve"> sincerely</w:t>
      </w:r>
    </w:p>
    <w:p w14:paraId="2270AA60"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5744FAE4" w14:textId="77777777" w:rsidR="00680BED" w:rsidRPr="0033750C" w:rsidRDefault="00680BED">
      <w:pPr>
        <w:widowControl/>
        <w:jc w:val="left"/>
        <w:rPr>
          <w:rFonts w:ascii="Times New Roman" w:eastAsia="SimSun" w:hAnsi="Times New Roman" w:cs="Times New Roman"/>
          <w:color w:val="1F497D"/>
          <w:kern w:val="0"/>
          <w:sz w:val="22"/>
        </w:rPr>
      </w:pPr>
    </w:p>
    <w:p w14:paraId="0C59EA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08F8D2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ipher,</w:t>
      </w:r>
    </w:p>
    <w:p w14:paraId="4E2632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Could you please let me know when you will be </w:t>
      </w:r>
      <w:proofErr w:type="gramStart"/>
      <w:r w:rsidRPr="0033750C">
        <w:rPr>
          <w:rFonts w:ascii="Times New Roman" w:eastAsia="SimSun" w:hAnsi="Times New Roman" w:cs="Times New Roman"/>
          <w:color w:val="1F497D"/>
          <w:kern w:val="0"/>
          <w:sz w:val="22"/>
        </w:rPr>
        <w:t>graduated</w:t>
      </w:r>
      <w:proofErr w:type="gramEnd"/>
      <w:r w:rsidRPr="0033750C">
        <w:rPr>
          <w:rFonts w:ascii="Times New Roman" w:eastAsia="SimSun" w:hAnsi="Times New Roman" w:cs="Times New Roman"/>
          <w:color w:val="1F497D"/>
          <w:kern w:val="0"/>
          <w:sz w:val="22"/>
        </w:rPr>
        <w:t>?</w:t>
      </w:r>
    </w:p>
    <w:p w14:paraId="2A78FB5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courses, any topic related to solid mechanics, advanced mechanics of materials, 3D printing, finite element modelling will be desirable.</w:t>
      </w:r>
    </w:p>
    <w:p w14:paraId="7E4FB41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BBBA2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06E0689F" w14:textId="77777777" w:rsidR="00680BED" w:rsidRPr="0033750C" w:rsidRDefault="00680BED">
      <w:pPr>
        <w:widowControl/>
        <w:jc w:val="left"/>
        <w:rPr>
          <w:rFonts w:ascii="Times New Roman" w:eastAsia="SimSun" w:hAnsi="Times New Roman" w:cs="Times New Roman"/>
          <w:color w:val="1F497D"/>
          <w:kern w:val="0"/>
          <w:sz w:val="22"/>
        </w:rPr>
      </w:pPr>
    </w:p>
    <w:p w14:paraId="6A1A4D1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0E0B4C9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Thank you for your careful consideration. I am expected to graduate in June 2022. Before entering your laboratory, I will consolidate my knowledge you have mentioned. </w:t>
      </w:r>
    </w:p>
    <w:p w14:paraId="6285CDF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help and guidance. </w:t>
      </w:r>
    </w:p>
    <w:p w14:paraId="423A59E9"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539824CC"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EC88832" w14:textId="77777777" w:rsidR="00680BED" w:rsidRPr="0033750C" w:rsidRDefault="00680BED">
      <w:pPr>
        <w:widowControl/>
        <w:jc w:val="left"/>
        <w:rPr>
          <w:rFonts w:ascii="Times New Roman" w:eastAsia="SimSun" w:hAnsi="Times New Roman" w:cs="Times New Roman"/>
          <w:color w:val="1F497D"/>
          <w:kern w:val="0"/>
          <w:sz w:val="22"/>
        </w:rPr>
      </w:pPr>
    </w:p>
    <w:p w14:paraId="3E1D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F45E9A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82109A7"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s for your email. The starting date of the internship can be early June and t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no specific requirements; if you have experience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CAD design and </w:t>
      </w:r>
      <w:bookmarkStart w:id="118" w:name="_Hlk62423961"/>
      <w:r w:rsidRPr="0033750C">
        <w:rPr>
          <w:rFonts w:ascii="Times New Roman" w:eastAsia="SimSun" w:hAnsi="Times New Roman" w:cs="Times New Roman"/>
          <w:color w:val="1F497D"/>
          <w:kern w:val="0"/>
          <w:sz w:val="22"/>
        </w:rPr>
        <w:t>FEM modelling with</w:t>
      </w:r>
      <w:bookmarkEnd w:id="118"/>
      <w:r w:rsidRPr="0033750C">
        <w:rPr>
          <w:rFonts w:ascii="Times New Roman" w:eastAsia="SimSun" w:hAnsi="Times New Roman" w:cs="Times New Roman"/>
          <w:color w:val="1F497D"/>
          <w:kern w:val="0"/>
          <w:sz w:val="22"/>
        </w:rPr>
        <w:t xml:space="preserve"> ANSYS/COMSOL, it will be desirable.</w:t>
      </w:r>
    </w:p>
    <w:p w14:paraId="767C13AC"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roofErr w:type="gramStart"/>
      <w:r w:rsidRPr="0033750C">
        <w:rPr>
          <w:rFonts w:ascii="Times New Roman" w:eastAsia="SimSun" w:hAnsi="Times New Roman" w:cs="Times New Roman"/>
          <w:color w:val="1F497D"/>
          <w:kern w:val="0"/>
          <w:sz w:val="22"/>
        </w:rPr>
        <w:t>Pleases</w:t>
      </w:r>
      <w:proofErr w:type="gramEnd"/>
      <w:r w:rsidRPr="0033750C">
        <w:rPr>
          <w:rFonts w:ascii="Times New Roman" w:eastAsia="SimSun" w:hAnsi="Times New Roman" w:cs="Times New Roman"/>
          <w:color w:val="1F497D"/>
          <w:kern w:val="0"/>
          <w:sz w:val="22"/>
        </w:rPr>
        <w:t xml:space="preserve"> send me your CV. Please also let me know if you are interested in MSc study in my lab after your BSc graduation.</w:t>
      </w:r>
    </w:p>
    <w:p w14:paraId="110B9CAE"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Regards,</w:t>
      </w:r>
    </w:p>
    <w:p w14:paraId="058687F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rof. Akbarzadeh</w:t>
      </w:r>
    </w:p>
    <w:p w14:paraId="151AF6E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467E020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My CV is attached to this e-mail. Thank you for allowing me to travel to Canada in late May or early June. </w:t>
      </w:r>
    </w:p>
    <w:p w14:paraId="6B1FF29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proficient in the use and operation of CATIA, CAD, and FEM modeling with ANSYS. I have done many projects with </w:t>
      </w:r>
      <w:proofErr w:type="gramStart"/>
      <w:r w:rsidRPr="0033750C">
        <w:rPr>
          <w:rFonts w:ascii="Times New Roman" w:hAnsi="Times New Roman" w:cs="Times New Roman"/>
          <w:sz w:val="24"/>
          <w:szCs w:val="24"/>
        </w:rPr>
        <w:t>these software</w:t>
      </w:r>
      <w:proofErr w:type="gramEnd"/>
      <w:r w:rsidRPr="0033750C">
        <w:rPr>
          <w:rFonts w:ascii="Times New Roman" w:hAnsi="Times New Roman" w:cs="Times New Roman"/>
          <w:sz w:val="24"/>
          <w:szCs w:val="24"/>
        </w:rPr>
        <w:t xml:space="preserve">. For example, I used CATIA to model a mouse and then went to the 3D printing room to print it out as shown in the figure below. </w:t>
      </w:r>
    </w:p>
    <w:p w14:paraId="43ABAD2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For ANSYS, I did a project about exploring the influence of moving load on suspend </w:t>
      </w:r>
      <w:proofErr w:type="gramStart"/>
      <w:r w:rsidRPr="0033750C">
        <w:rPr>
          <w:rFonts w:ascii="Times New Roman" w:hAnsi="Times New Roman" w:cs="Times New Roman"/>
          <w:sz w:val="24"/>
          <w:szCs w:val="24"/>
        </w:rPr>
        <w:t>bridge</w:t>
      </w:r>
      <w:proofErr w:type="gramEnd"/>
      <w:r w:rsidRPr="0033750C">
        <w:rPr>
          <w:rFonts w:ascii="Times New Roman" w:hAnsi="Times New Roman" w:cs="Times New Roman"/>
          <w:sz w:val="24"/>
          <w:szCs w:val="24"/>
        </w:rPr>
        <w:t xml:space="preserve">. After viewing the analysis result from ANSYS, I found that the moving load will cause the suspension bridge to fluctuate. When the vehicle load passes through the bridge at high speed, its acting position and the magnitude of the load change over time, which in turn causes the bridge structure to vibrate. The result is shown in the .gif file in the attachment. In this .gif file, the moving load is from left to right. You can clearly see that the bridge is fluctuating. </w:t>
      </w:r>
    </w:p>
    <w:p w14:paraId="2C1F9B7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very interested in your laboratory. If offered the opportunity, I hope to become a member of your lab in MSc study. </w:t>
      </w:r>
    </w:p>
    <w:p w14:paraId="539B472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fore </w:t>
      </w:r>
      <w:proofErr w:type="gramStart"/>
      <w:r w:rsidRPr="0033750C">
        <w:rPr>
          <w:rFonts w:ascii="Times New Roman" w:hAnsi="Times New Roman" w:cs="Times New Roman"/>
          <w:color w:val="000000"/>
          <w:sz w:val="24"/>
          <w:szCs w:val="24"/>
        </w:rPr>
        <w:t>entering to</w:t>
      </w:r>
      <w:proofErr w:type="gramEnd"/>
      <w:r w:rsidRPr="0033750C">
        <w:rPr>
          <w:rFonts w:ascii="Times New Roman" w:hAnsi="Times New Roman" w:cs="Times New Roman"/>
          <w:color w:val="000000"/>
          <w:sz w:val="24"/>
          <w:szCs w:val="24"/>
        </w:rPr>
        <w:t xml:space="preserve"> your lab in May or June for </w:t>
      </w:r>
      <w:proofErr w:type="gramStart"/>
      <w:r w:rsidRPr="0033750C">
        <w:rPr>
          <w:rFonts w:ascii="Times New Roman" w:hAnsi="Times New Roman" w:cs="Times New Roman"/>
          <w:color w:val="000000"/>
          <w:sz w:val="24"/>
          <w:szCs w:val="24"/>
        </w:rPr>
        <w:t>internship</w:t>
      </w:r>
      <w:proofErr w:type="gramEnd"/>
      <w:r w:rsidRPr="0033750C">
        <w:rPr>
          <w:rFonts w:ascii="Times New Roman" w:hAnsi="Times New Roman" w:cs="Times New Roman"/>
          <w:color w:val="000000"/>
          <w:sz w:val="24"/>
          <w:szCs w:val="24"/>
        </w:rPr>
        <w:t xml:space="preserve">, I have taken the courses in the attachment and the following courses for the next semester: </w:t>
      </w:r>
    </w:p>
    <w:p w14:paraId="070625E6"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pplied Fluid Mechanics</w:t>
      </w:r>
    </w:p>
    <w:p w14:paraId="11E8A3E7"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ynamic Systems</w:t>
      </w:r>
    </w:p>
    <w:p w14:paraId="24E48300"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2</w:t>
      </w:r>
    </w:p>
    <w:p w14:paraId="6D8265AC"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Measurements 1</w:t>
      </w:r>
    </w:p>
    <w:p w14:paraId="3E836D0C"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Vibration</w:t>
      </w:r>
    </w:p>
    <w:p w14:paraId="52FB3F0C"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tronics</w:t>
      </w:r>
    </w:p>
    <w:p w14:paraId="0BAE997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as wondering what other kinds of knowledge I need to master before entering your lab is. Could you be so kind to inform </w:t>
      </w:r>
      <w:proofErr w:type="gramStart"/>
      <w:r w:rsidRPr="0033750C">
        <w:rPr>
          <w:rFonts w:ascii="Times New Roman" w:hAnsi="Times New Roman" w:cs="Times New Roman"/>
          <w:color w:val="000000"/>
          <w:sz w:val="24"/>
          <w:szCs w:val="24"/>
        </w:rPr>
        <w:t>me</w:t>
      </w:r>
      <w:proofErr w:type="gramEnd"/>
      <w:r w:rsidRPr="0033750C">
        <w:rPr>
          <w:rFonts w:ascii="Times New Roman" w:hAnsi="Times New Roman" w:cs="Times New Roman"/>
          <w:color w:val="000000"/>
          <w:sz w:val="24"/>
          <w:szCs w:val="24"/>
        </w:rPr>
        <w:t xml:space="preserve"> any recommended books or essays?</w:t>
      </w:r>
    </w:p>
    <w:p w14:paraId="4441FF2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have a good day!</w:t>
      </w:r>
    </w:p>
    <w:p w14:paraId="32E5AF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w:t>
      </w:r>
    </w:p>
    <w:p w14:paraId="307EBD9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93C656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The Courses I Have Taken Before 01/10/2021</w:t>
      </w:r>
    </w:p>
    <w:p w14:paraId="6D0B23EA"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5F6DBF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1061C00E" w14:textId="6E2ACF4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Nice to meet you. 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be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and be matched with your project. I am writing to discuss my internship start date with you. </w:t>
      </w:r>
    </w:p>
    <w:p w14:paraId="11119F5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confirmed with my academic affairs teacher. She told me that I could end the course with the seniors next semester. Because seniors are going to graduate</w:t>
      </w:r>
      <w:r w:rsidRPr="0033750C">
        <w:rPr>
          <w:rFonts w:ascii="Times New Roman" w:hAnsi="Times New Roman" w:cs="Times New Roman"/>
        </w:rPr>
        <w:t xml:space="preserve"> </w:t>
      </w:r>
      <w:r w:rsidRPr="0033750C">
        <w:rPr>
          <w:rFonts w:ascii="Times New Roman" w:hAnsi="Times New Roman" w:cs="Times New Roman"/>
          <w:color w:val="000000"/>
          <w:sz w:val="24"/>
          <w:szCs w:val="24"/>
        </w:rPr>
        <w:t>at the end of May, they will end the course one month earlier than ordinary students. However, the academic affairs teacher did not know when the senior students will end the class next semester. It is likely to be the third or fourth week of May, which means I can travel to Canada at the end of May. So, I want to know</w:t>
      </w:r>
      <w:r w:rsidRPr="0033750C">
        <w:rPr>
          <w:rFonts w:ascii="Times New Roman" w:hAnsi="Times New Roman" w:cs="Times New Roman"/>
          <w:b/>
          <w:bCs/>
          <w:color w:val="000000"/>
          <w:sz w:val="24"/>
          <w:szCs w:val="24"/>
        </w:rPr>
        <w:t xml:space="preserve"> what specific requirements you have regarding the internship start date</w:t>
      </w:r>
      <w:r w:rsidRPr="0033750C">
        <w:rPr>
          <w:rFonts w:ascii="Times New Roman" w:hAnsi="Times New Roman" w:cs="Times New Roman"/>
          <w:color w:val="000000"/>
          <w:sz w:val="24"/>
          <w:szCs w:val="24"/>
        </w:rPr>
        <w:t xml:space="preserve">. The deadline to confirm this date is March 1, 2021. But I was also wondering </w:t>
      </w:r>
      <w:r w:rsidRPr="0033750C">
        <w:rPr>
          <w:rFonts w:ascii="Times New Roman" w:hAnsi="Times New Roman" w:cs="Times New Roman"/>
          <w:b/>
          <w:bCs/>
          <w:color w:val="000000"/>
          <w:sz w:val="24"/>
          <w:szCs w:val="24"/>
        </w:rPr>
        <w:t>whether our project site will be open during the summer due to public health restrictions</w:t>
      </w:r>
      <w:r w:rsidRPr="0033750C">
        <w:rPr>
          <w:rFonts w:ascii="Times New Roman" w:hAnsi="Times New Roman" w:cs="Times New Roman"/>
          <w:color w:val="000000"/>
          <w:sz w:val="24"/>
          <w:szCs w:val="24"/>
        </w:rPr>
        <w:t xml:space="preserve">. This question does not seem appropriate, because the future cannot be expected. But I strongly hope it i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person </w:t>
      </w:r>
      <w:proofErr w:type="gramStart"/>
      <w:r w:rsidRPr="0033750C">
        <w:rPr>
          <w:rFonts w:ascii="Times New Roman" w:hAnsi="Times New Roman" w:cs="Times New Roman"/>
          <w:color w:val="000000"/>
          <w:sz w:val="24"/>
          <w:szCs w:val="24"/>
        </w:rPr>
        <w:t>internships</w:t>
      </w:r>
      <w:proofErr w:type="gramEnd"/>
      <w:r w:rsidRPr="0033750C">
        <w:rPr>
          <w:rFonts w:ascii="Times New Roman" w:hAnsi="Times New Roman" w:cs="Times New Roman"/>
          <w:color w:val="000000"/>
          <w:sz w:val="24"/>
          <w:szCs w:val="24"/>
        </w:rPr>
        <w:t xml:space="preserve">. I cannot wait to see you at McGill University! </w:t>
      </w:r>
    </w:p>
    <w:p w14:paraId="6C1BC18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7FDC0C7D"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37D81D4F"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78E929F3" w14:textId="77777777" w:rsidR="00680BED" w:rsidRPr="0033750C" w:rsidRDefault="00680BED">
      <w:pPr>
        <w:widowControl/>
        <w:jc w:val="left"/>
        <w:rPr>
          <w:rFonts w:ascii="Times New Roman" w:eastAsia="SimSun" w:hAnsi="Times New Roman" w:cs="Times New Roman"/>
          <w:color w:val="000000"/>
          <w:kern w:val="0"/>
          <w:sz w:val="24"/>
          <w:szCs w:val="24"/>
        </w:rPr>
      </w:pPr>
    </w:p>
    <w:p w14:paraId="23FB4FB5" w14:textId="77777777" w:rsidR="00680BED" w:rsidRPr="0033750C" w:rsidRDefault="00680BED">
      <w:pPr>
        <w:widowControl/>
        <w:jc w:val="left"/>
        <w:rPr>
          <w:rFonts w:ascii="Times New Roman" w:eastAsia="SimSun" w:hAnsi="Times New Roman" w:cs="Times New Roman"/>
          <w:color w:val="000000"/>
          <w:kern w:val="0"/>
          <w:sz w:val="24"/>
          <w:szCs w:val="24"/>
        </w:rPr>
      </w:pPr>
    </w:p>
    <w:p w14:paraId="7B2D931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Liuchao (Christopher) Jin </w:t>
      </w:r>
      <w:r w:rsidRPr="0033750C">
        <w:rPr>
          <w:rFonts w:ascii="Times New Roman" w:eastAsia="SimSun" w:hAnsi="Times New Roman" w:cs="Times New Roman"/>
          <w:color w:val="2F5496" w:themeColor="accent1" w:themeShade="BF"/>
          <w:kern w:val="0"/>
          <w:sz w:val="24"/>
          <w:szCs w:val="24"/>
        </w:rPr>
        <w:t>金刘超</w:t>
      </w:r>
    </w:p>
    <w:p w14:paraId="1E71C0D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Sichuan University-Pittsburgh Institute</w:t>
      </w:r>
    </w:p>
    <w:p w14:paraId="0D00A58C"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Mobile: (+86)18258525750</w:t>
      </w:r>
      <w:bookmarkStart w:id="119" w:name="OLE_LINK19"/>
      <w:bookmarkStart w:id="120" w:name="OLE_LINK18"/>
      <w:r w:rsidRPr="0033750C">
        <w:rPr>
          <w:rFonts w:ascii="Times New Roman" w:eastAsia="SimSun" w:hAnsi="Times New Roman" w:cs="Times New Roman"/>
          <w:color w:val="2F5496" w:themeColor="accent1" w:themeShade="BF"/>
          <w:kern w:val="0"/>
          <w:sz w:val="24"/>
          <w:szCs w:val="24"/>
        </w:rPr>
        <w:t xml:space="preserve"> | </w:t>
      </w:r>
      <w:bookmarkEnd w:id="119"/>
      <w:bookmarkEnd w:id="120"/>
      <w:r w:rsidRPr="0033750C">
        <w:rPr>
          <w:rFonts w:ascii="Times New Roman" w:eastAsia="SimSun" w:hAnsi="Times New Roman" w:cs="Times New Roman"/>
          <w:color w:val="2F5496" w:themeColor="accent1" w:themeShade="BF"/>
          <w:kern w:val="0"/>
          <w:sz w:val="24"/>
          <w:szCs w:val="24"/>
        </w:rPr>
        <w:t>WeChat ID: 18258525750 | QQ: 1782616120</w:t>
      </w:r>
    </w:p>
    <w:p w14:paraId="6CDB955E"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E-mail: windbirdman@gmail.com | windbirdman@outlook.com | LIJ33@pitt.edu</w:t>
      </w:r>
    </w:p>
    <w:p w14:paraId="3EFE291D" w14:textId="6F9BA80F"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Zone 3, Liberal Arts Building, Sichuan University </w:t>
      </w:r>
      <w:proofErr w:type="spellStart"/>
      <w:r w:rsidRPr="0033750C">
        <w:rPr>
          <w:rFonts w:ascii="Times New Roman" w:eastAsia="SimSun" w:hAnsi="Times New Roman" w:cs="Times New Roman"/>
          <w:color w:val="2F5496" w:themeColor="accent1" w:themeShade="BF"/>
          <w:kern w:val="0"/>
          <w:sz w:val="24"/>
          <w:szCs w:val="24"/>
        </w:rPr>
        <w:t>Jiang</w:t>
      </w:r>
      <w:r w:rsidR="00722F9A">
        <w:rPr>
          <w:rFonts w:ascii="Times New Roman" w:eastAsia="SimSun" w:hAnsi="Times New Roman" w:cs="Times New Roman"/>
          <w:color w:val="2F5496" w:themeColor="accent1" w:themeShade="BF"/>
          <w:kern w:val="0"/>
          <w:sz w:val="24"/>
          <w:szCs w:val="24"/>
        </w:rPr>
        <w:t>’</w:t>
      </w:r>
      <w:r w:rsidRPr="0033750C">
        <w:rPr>
          <w:rFonts w:ascii="Times New Roman" w:eastAsia="SimSun" w:hAnsi="Times New Roman" w:cs="Times New Roman"/>
          <w:color w:val="2F5496" w:themeColor="accent1" w:themeShade="BF"/>
          <w:kern w:val="0"/>
          <w:sz w:val="24"/>
          <w:szCs w:val="24"/>
        </w:rPr>
        <w:t>an</w:t>
      </w:r>
      <w:proofErr w:type="spellEnd"/>
      <w:r w:rsidRPr="0033750C">
        <w:rPr>
          <w:rFonts w:ascii="Times New Roman" w:eastAsia="SimSun" w:hAnsi="Times New Roman" w:cs="Times New Roman"/>
          <w:color w:val="2F5496" w:themeColor="accent1" w:themeShade="BF"/>
          <w:kern w:val="0"/>
          <w:sz w:val="24"/>
          <w:szCs w:val="24"/>
        </w:rPr>
        <w:t xml:space="preserve"> Campus, </w:t>
      </w:r>
      <w:proofErr w:type="spellStart"/>
      <w:r w:rsidRPr="0033750C">
        <w:rPr>
          <w:rFonts w:ascii="Times New Roman" w:eastAsia="SimSun" w:hAnsi="Times New Roman" w:cs="Times New Roman"/>
          <w:color w:val="2F5496" w:themeColor="accent1" w:themeShade="BF"/>
          <w:kern w:val="0"/>
          <w:sz w:val="24"/>
          <w:szCs w:val="24"/>
        </w:rPr>
        <w:t>Shuangliu</w:t>
      </w:r>
      <w:proofErr w:type="spellEnd"/>
      <w:r w:rsidRPr="0033750C">
        <w:rPr>
          <w:rFonts w:ascii="Times New Roman" w:eastAsia="SimSun" w:hAnsi="Times New Roman" w:cs="Times New Roman"/>
          <w:color w:val="2F5496" w:themeColor="accent1" w:themeShade="BF"/>
          <w:kern w:val="0"/>
          <w:sz w:val="24"/>
          <w:szCs w:val="24"/>
        </w:rPr>
        <w:t xml:space="preserve"> District, Chengdu, Sichuan, 610207, China </w:t>
      </w:r>
    </w:p>
    <w:p w14:paraId="377C2204"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br w:type="page"/>
      </w:r>
    </w:p>
    <w:p w14:paraId="3031BD2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lastRenderedPageBreak/>
        <w:t>Dear Amy</w:t>
      </w:r>
    </w:p>
    <w:p w14:paraId="7F3383B8"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xml:space="preserve">   Thank you for reading my reply. I am writing to check the letter you sent to me. I </w:t>
      </w:r>
      <w:proofErr w:type="gramStart"/>
      <w:r w:rsidRPr="0033750C">
        <w:rPr>
          <w:rFonts w:ascii="Times New Roman" w:eastAsia="SimSun" w:hAnsi="Times New Roman" w:cs="Times New Roman"/>
          <w:color w:val="000000"/>
          <w:kern w:val="0"/>
          <w:sz w:val="24"/>
          <w:szCs w:val="24"/>
        </w:rPr>
        <w:t>have attended</w:t>
      </w:r>
      <w:proofErr w:type="gramEnd"/>
      <w:r w:rsidRPr="0033750C">
        <w:rPr>
          <w:rFonts w:ascii="Times New Roman" w:eastAsia="SimSun" w:hAnsi="Times New Roman" w:cs="Times New Roman"/>
          <w:color w:val="000000"/>
          <w:kern w:val="0"/>
          <w:sz w:val="24"/>
          <w:szCs w:val="24"/>
        </w:rPr>
        <w:t xml:space="preserve"> the 151-class last week. Last week, our </w:t>
      </w:r>
      <w:proofErr w:type="gramStart"/>
      <w:r w:rsidRPr="0033750C">
        <w:rPr>
          <w:rFonts w:ascii="Times New Roman" w:eastAsia="SimSun" w:hAnsi="Times New Roman" w:cs="Times New Roman"/>
          <w:color w:val="000000"/>
          <w:kern w:val="0"/>
          <w:sz w:val="24"/>
          <w:szCs w:val="24"/>
        </w:rPr>
        <w:t>group</w:t>
      </w:r>
      <w:proofErr w:type="gramEnd"/>
      <w:r w:rsidRPr="0033750C">
        <w:rPr>
          <w:rFonts w:ascii="Times New Roman" w:eastAsia="SimSun" w:hAnsi="Times New Roman" w:cs="Times New Roman"/>
          <w:color w:val="000000"/>
          <w:kern w:val="0"/>
          <w:sz w:val="24"/>
          <w:szCs w:val="24"/>
        </w:rPr>
        <w:t xml:space="preserve"> </w:t>
      </w:r>
      <w:proofErr w:type="gramStart"/>
      <w:r w:rsidRPr="0033750C">
        <w:rPr>
          <w:rFonts w:ascii="Times New Roman" w:eastAsia="SimSun" w:hAnsi="Times New Roman" w:cs="Times New Roman"/>
          <w:color w:val="000000"/>
          <w:kern w:val="0"/>
          <w:sz w:val="24"/>
          <w:szCs w:val="24"/>
        </w:rPr>
        <w:t>containing</w:t>
      </w:r>
      <w:proofErr w:type="gramEnd"/>
      <w:r w:rsidRPr="0033750C">
        <w:rPr>
          <w:rFonts w:ascii="Times New Roman" w:eastAsia="SimSun" w:hAnsi="Times New Roman" w:cs="Times New Roman"/>
          <w:color w:val="000000"/>
          <w:kern w:val="0"/>
          <w:sz w:val="24"/>
          <w:szCs w:val="24"/>
        </w:rPr>
        <w:t xml:space="preserve"> six </w:t>
      </w:r>
      <w:proofErr w:type="gramStart"/>
      <w:r w:rsidRPr="0033750C">
        <w:rPr>
          <w:rFonts w:ascii="Times New Roman" w:eastAsia="SimSun" w:hAnsi="Times New Roman" w:cs="Times New Roman"/>
          <w:color w:val="000000"/>
          <w:kern w:val="0"/>
          <w:sz w:val="24"/>
          <w:szCs w:val="24"/>
        </w:rPr>
        <w:t>people all</w:t>
      </w:r>
      <w:proofErr w:type="gramEnd"/>
      <w:r w:rsidRPr="0033750C">
        <w:rPr>
          <w:rFonts w:ascii="Times New Roman" w:eastAsia="SimSun" w:hAnsi="Times New Roman" w:cs="Times New Roman"/>
          <w:color w:val="000000"/>
          <w:kern w:val="0"/>
          <w:sz w:val="24"/>
          <w:szCs w:val="24"/>
        </w:rPr>
        <w:t xml:space="preserve"> attended the 151 class.</w:t>
      </w:r>
    </w:p>
    <w:p w14:paraId="76512D44"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xml:space="preserve">   </w:t>
      </w:r>
      <w:proofErr w:type="gramStart"/>
      <w:r w:rsidRPr="0033750C">
        <w:rPr>
          <w:rFonts w:ascii="Times New Roman" w:eastAsia="SimSun" w:hAnsi="Times New Roman" w:cs="Times New Roman"/>
          <w:color w:val="000000"/>
          <w:kern w:val="0"/>
          <w:sz w:val="24"/>
          <w:szCs w:val="24"/>
        </w:rPr>
        <w:t>Having</w:t>
      </w:r>
      <w:proofErr w:type="gramEnd"/>
      <w:r w:rsidRPr="0033750C">
        <w:rPr>
          <w:rFonts w:ascii="Times New Roman" w:eastAsia="SimSun" w:hAnsi="Times New Roman" w:cs="Times New Roman"/>
          <w:color w:val="000000"/>
          <w:kern w:val="0"/>
          <w:sz w:val="24"/>
          <w:szCs w:val="24"/>
        </w:rPr>
        <w:t xml:space="preserve"> a good day.</w:t>
      </w:r>
    </w:p>
    <w:p w14:paraId="23427A9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Yours</w:t>
      </w:r>
    </w:p>
    <w:p w14:paraId="4866F569"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w:t>
      </w:r>
    </w:p>
    <w:p w14:paraId="30E19A35" w14:textId="77777777" w:rsidR="00680BED" w:rsidRPr="0033750C" w:rsidRDefault="00680BED">
      <w:pPr>
        <w:pStyle w:val="NormalWeb"/>
        <w:spacing w:before="210" w:beforeAutospacing="0" w:after="210" w:afterAutospacing="0" w:line="252" w:lineRule="atLeast"/>
        <w:rPr>
          <w:rFonts w:ascii="Times New Roman" w:hAnsi="Times New Roman" w:cs="Times New Roman"/>
          <w:color w:val="000000"/>
        </w:rPr>
      </w:pPr>
    </w:p>
    <w:p w14:paraId="59E5ADA8"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5B43EE08"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 am Christopher (Student ID:2018141521058). I am writing to ask you for a favor. I have some difficulty in </w:t>
      </w:r>
      <w:proofErr w:type="gramStart"/>
      <w:r w:rsidRPr="0033750C">
        <w:rPr>
          <w:rFonts w:ascii="Times New Roman" w:hAnsi="Times New Roman" w:cs="Times New Roman"/>
          <w:color w:val="000000"/>
        </w:rPr>
        <w:t>write</w:t>
      </w:r>
      <w:proofErr w:type="gramEnd"/>
      <w:r w:rsidRPr="0033750C">
        <w:rPr>
          <w:rFonts w:ascii="Times New Roman" w:hAnsi="Times New Roman" w:cs="Times New Roman"/>
          <w:color w:val="000000"/>
        </w:rPr>
        <w:t xml:space="preserve"> the beginning and the end of the article. </w:t>
      </w:r>
    </w:p>
    <w:p w14:paraId="580F873D" w14:textId="6A19C9E4"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I think I couldn</w:t>
      </w:r>
      <w:r w:rsidR="00722F9A">
        <w:rPr>
          <w:rFonts w:ascii="Times New Roman" w:hAnsi="Times New Roman" w:cs="Times New Roman"/>
          <w:color w:val="000000"/>
        </w:rPr>
        <w:t>’</w:t>
      </w:r>
      <w:r w:rsidRPr="0033750C">
        <w:rPr>
          <w:rFonts w:ascii="Times New Roman" w:hAnsi="Times New Roman" w:cs="Times New Roman"/>
          <w:color w:val="000000"/>
        </w:rPr>
        <w:t>t extend many sentences from one subject. It</w:t>
      </w:r>
      <w:r w:rsidR="00722F9A">
        <w:rPr>
          <w:rFonts w:ascii="Times New Roman" w:hAnsi="Times New Roman" w:cs="Times New Roman"/>
          <w:color w:val="000000"/>
        </w:rPr>
        <w:t>’</w:t>
      </w:r>
      <w:r w:rsidRPr="0033750C">
        <w:rPr>
          <w:rFonts w:ascii="Times New Roman" w:hAnsi="Times New Roman" w:cs="Times New Roman"/>
          <w:color w:val="000000"/>
        </w:rPr>
        <w:t xml:space="preserve">s too difficult for me to write concluding sentences. </w:t>
      </w:r>
      <w:proofErr w:type="gramStart"/>
      <w:r w:rsidRPr="0033750C">
        <w:rPr>
          <w:rFonts w:ascii="Times New Roman" w:hAnsi="Times New Roman" w:cs="Times New Roman"/>
          <w:color w:val="000000"/>
        </w:rPr>
        <w:t>That is to say, I</w:t>
      </w:r>
      <w:proofErr w:type="gramEnd"/>
      <w:r w:rsidRPr="0033750C">
        <w:rPr>
          <w:rFonts w:ascii="Times New Roman" w:hAnsi="Times New Roman" w:cs="Times New Roman"/>
          <w:color w:val="000000"/>
        </w:rPr>
        <w:t xml:space="preserve"> know what the theme of essay is, but I don</w:t>
      </w:r>
      <w:r w:rsidR="00722F9A">
        <w:rPr>
          <w:rFonts w:ascii="Times New Roman" w:hAnsi="Times New Roman" w:cs="Times New Roman"/>
          <w:color w:val="000000"/>
        </w:rPr>
        <w:t>’</w:t>
      </w:r>
      <w:r w:rsidRPr="0033750C">
        <w:rPr>
          <w:rFonts w:ascii="Times New Roman" w:hAnsi="Times New Roman" w:cs="Times New Roman"/>
          <w:color w:val="000000"/>
        </w:rPr>
        <w:t xml:space="preserve">t know how to express with some official sentences. </w:t>
      </w:r>
    </w:p>
    <w:p w14:paraId="66C4234C"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t would be good if you give me some practical suggestions on how to write concluding sentences. Your early reply will be greatly appreciated. </w:t>
      </w:r>
    </w:p>
    <w:p w14:paraId="0D8B0948"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Yours </w:t>
      </w:r>
    </w:p>
    <w:p w14:paraId="29EFCD80"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Christopher </w:t>
      </w:r>
    </w:p>
    <w:p w14:paraId="6FAB5FC5" w14:textId="77777777" w:rsidR="00680BED" w:rsidRPr="0033750C" w:rsidRDefault="00680BED">
      <w:pPr>
        <w:rPr>
          <w:rFonts w:ascii="Times New Roman" w:hAnsi="Times New Roman" w:cs="Times New Roman"/>
          <w:sz w:val="24"/>
          <w:szCs w:val="24"/>
        </w:rPr>
      </w:pPr>
    </w:p>
    <w:p w14:paraId="1C85F23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59AA06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so </w:t>
      </w:r>
      <w:proofErr w:type="gramStart"/>
      <w:r w:rsidRPr="0033750C">
        <w:rPr>
          <w:rFonts w:ascii="Times New Roman" w:hAnsi="Times New Roman" w:cs="Times New Roman"/>
          <w:sz w:val="24"/>
          <w:szCs w:val="24"/>
        </w:rPr>
        <w:t>touch</w:t>
      </w:r>
      <w:proofErr w:type="gramEnd"/>
      <w:r w:rsidRPr="0033750C">
        <w:rPr>
          <w:rFonts w:ascii="Times New Roman" w:hAnsi="Times New Roman" w:cs="Times New Roman"/>
          <w:sz w:val="24"/>
          <w:szCs w:val="24"/>
        </w:rPr>
        <w:t xml:space="preserve"> that you wrote me so much feedback to me and I am very honored to receive your letter.</w:t>
      </w:r>
    </w:p>
    <w:p w14:paraId="6AC11F33" w14:textId="48258C6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fter reading your letter, my mind </w:t>
      </w:r>
      <w:proofErr w:type="gramStart"/>
      <w:r w:rsidRPr="0033750C">
        <w:rPr>
          <w:rFonts w:ascii="Times New Roman" w:hAnsi="Times New Roman" w:cs="Times New Roman"/>
          <w:sz w:val="24"/>
          <w:szCs w:val="24"/>
        </w:rPr>
        <w:t>opened up</w:t>
      </w:r>
      <w:proofErr w:type="gramEnd"/>
      <w:r w:rsidRPr="0033750C">
        <w:rPr>
          <w:rFonts w:ascii="Times New Roman" w:hAnsi="Times New Roman" w:cs="Times New Roman"/>
          <w:sz w:val="24"/>
          <w:szCs w:val="24"/>
        </w:rPr>
        <w:t xml:space="preserve">. I think I can switch </w:t>
      </w:r>
      <w:proofErr w:type="gramStart"/>
      <w:r w:rsidRPr="0033750C">
        <w:rPr>
          <w:rFonts w:ascii="Times New Roman" w:hAnsi="Times New Roman" w:cs="Times New Roman"/>
          <w:sz w:val="24"/>
          <w:szCs w:val="24"/>
        </w:rPr>
        <w:t>theme</w:t>
      </w:r>
      <w:proofErr w:type="gramEnd"/>
      <w:r w:rsidRPr="0033750C">
        <w:rPr>
          <w:rFonts w:ascii="Times New Roman" w:hAnsi="Times New Roman" w:cs="Times New Roman"/>
          <w:sz w:val="24"/>
          <w:szCs w:val="24"/>
        </w:rPr>
        <w:t xml:space="preserve">, which may be the best way to correct my essay. </w:t>
      </w:r>
      <w:proofErr w:type="gramStart"/>
      <w:r w:rsidRPr="0033750C">
        <w:rPr>
          <w:rFonts w:ascii="Times New Roman" w:hAnsi="Times New Roman" w:cs="Times New Roman"/>
          <w:sz w:val="24"/>
          <w:szCs w:val="24"/>
        </w:rPr>
        <w:t>So</w:t>
      </w:r>
      <w:proofErr w:type="gramEnd"/>
      <w:r w:rsidRPr="0033750C">
        <w:rPr>
          <w:rFonts w:ascii="Times New Roman" w:hAnsi="Times New Roman" w:cs="Times New Roman"/>
          <w:sz w:val="24"/>
          <w:szCs w:val="24"/>
        </w:rPr>
        <w:t xml:space="preserve"> I think the main theme of my essay should be </w:t>
      </w:r>
      <w:proofErr w:type="gramStart"/>
      <w:r w:rsidRPr="0033750C">
        <w:rPr>
          <w:rFonts w:ascii="Times New Roman" w:hAnsi="Times New Roman" w:cs="Times New Roman"/>
          <w:sz w:val="24"/>
          <w:szCs w:val="24"/>
        </w:rPr>
        <w:t>the responsibility</w:t>
      </w:r>
      <w:proofErr w:type="gramEnd"/>
      <w:r w:rsidRPr="0033750C">
        <w:rPr>
          <w:rFonts w:ascii="Times New Roman" w:hAnsi="Times New Roman" w:cs="Times New Roman"/>
          <w:sz w:val="24"/>
          <w:szCs w:val="24"/>
        </w:rPr>
        <w:t xml:space="preserve">. Cooper was able to give up his life to save the people on the earth. That is a </w:t>
      </w:r>
      <w:proofErr w:type="gramStart"/>
      <w:r w:rsidRPr="0033750C">
        <w:rPr>
          <w:rFonts w:ascii="Times New Roman" w:hAnsi="Times New Roman" w:cs="Times New Roman"/>
          <w:sz w:val="24"/>
          <w:szCs w:val="24"/>
        </w:rPr>
        <w:t>really</w:t>
      </w:r>
      <w:proofErr w:type="gramEnd"/>
      <w:r w:rsidRPr="0033750C">
        <w:rPr>
          <w:rFonts w:ascii="Times New Roman" w:hAnsi="Times New Roman" w:cs="Times New Roman"/>
          <w:sz w:val="24"/>
          <w:szCs w:val="24"/>
        </w:rPr>
        <w:t xml:space="preserve"> duty. And the content of the essay is to write the protagonis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motional struggle to decide to stay and let himself drown into the black hole. All what he </w:t>
      </w:r>
      <w:proofErr w:type="gramStart"/>
      <w:r w:rsidRPr="0033750C">
        <w:rPr>
          <w:rFonts w:ascii="Times New Roman" w:hAnsi="Times New Roman" w:cs="Times New Roman"/>
          <w:sz w:val="24"/>
          <w:szCs w:val="24"/>
        </w:rPr>
        <w:t>have</w:t>
      </w:r>
      <w:proofErr w:type="gramEnd"/>
      <w:r w:rsidRPr="0033750C">
        <w:rPr>
          <w:rFonts w:ascii="Times New Roman" w:hAnsi="Times New Roman" w:cs="Times New Roman"/>
          <w:sz w:val="24"/>
          <w:szCs w:val="24"/>
        </w:rPr>
        <w:t xml:space="preserve"> done is the responsibility.</w:t>
      </w:r>
    </w:p>
    <w:p w14:paraId="0DD6D633" w14:textId="4F67863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Besides, if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convenient for you, could we have a meeting after </w:t>
      </w:r>
      <w:proofErr w:type="gramStart"/>
      <w:r w:rsidRPr="0033750C">
        <w:rPr>
          <w:rFonts w:ascii="Times New Roman" w:hAnsi="Times New Roman" w:cs="Times New Roman"/>
          <w:sz w:val="24"/>
          <w:szCs w:val="24"/>
        </w:rPr>
        <w:t>3;</w:t>
      </w:r>
      <w:proofErr w:type="gramEnd"/>
      <w:r w:rsidRPr="0033750C">
        <w:rPr>
          <w:rFonts w:ascii="Times New Roman" w:hAnsi="Times New Roman" w:cs="Times New Roman"/>
          <w:sz w:val="24"/>
          <w:szCs w:val="24"/>
        </w:rPr>
        <w:t>50 pm tomorrow?</w:t>
      </w:r>
    </w:p>
    <w:p w14:paraId="05E420D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BCDC34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3FC98ACE" w14:textId="77777777" w:rsidR="00680BED" w:rsidRPr="0033750C" w:rsidRDefault="00680BED">
      <w:pPr>
        <w:rPr>
          <w:rFonts w:ascii="Times New Roman" w:hAnsi="Times New Roman" w:cs="Times New Roman"/>
          <w:sz w:val="24"/>
          <w:szCs w:val="24"/>
        </w:rPr>
      </w:pPr>
    </w:p>
    <w:p w14:paraId="31DEDF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4E1EA905" w14:textId="2CFDD608"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talk about my study problem in Calculus.</w:t>
      </w:r>
    </w:p>
    <w:p w14:paraId="0946F55E" w14:textId="696DD206"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I have some difficulty in understanding what the question means, even if I translate it into Chinese with translation software. So, </w:t>
      </w:r>
      <w:proofErr w:type="gramStart"/>
      <w:r w:rsidRPr="0033750C">
        <w:rPr>
          <w:rFonts w:ascii="Times New Roman" w:hAnsi="Times New Roman" w:cs="Times New Roman"/>
          <w:sz w:val="24"/>
          <w:szCs w:val="24"/>
        </w:rPr>
        <w:t>could</w:t>
      </w:r>
      <w:proofErr w:type="gramEnd"/>
      <w:r w:rsidRPr="0033750C">
        <w:rPr>
          <w:rFonts w:ascii="Times New Roman" w:hAnsi="Times New Roman" w:cs="Times New Roman"/>
          <w:sz w:val="24"/>
          <w:szCs w:val="24"/>
        </w:rPr>
        <w:t xml:space="preserve"> you be so kind to give me some practical suggestions on how to cope with this kind of problem. Second, I find that I spend too little time on math now, mostly because I learned all </w:t>
      </w:r>
      <w:proofErr w:type="gramStart"/>
      <w:r w:rsidRPr="0033750C">
        <w:rPr>
          <w:rFonts w:ascii="Times New Roman" w:hAnsi="Times New Roman" w:cs="Times New Roman"/>
          <w:sz w:val="24"/>
          <w:szCs w:val="24"/>
        </w:rPr>
        <w:t>these</w:t>
      </w:r>
      <w:proofErr w:type="gramEnd"/>
      <w:r w:rsidRPr="0033750C">
        <w:rPr>
          <w:rFonts w:ascii="Times New Roman" w:hAnsi="Times New Roman" w:cs="Times New Roman"/>
          <w:sz w:val="24"/>
          <w:szCs w:val="24"/>
        </w:rPr>
        <w:t xml:space="preserve"> stuff in high </w:t>
      </w:r>
      <w:r w:rsidRPr="0033750C">
        <w:rPr>
          <w:rFonts w:ascii="Times New Roman" w:hAnsi="Times New Roman" w:cs="Times New Roman"/>
          <w:sz w:val="24"/>
          <w:szCs w:val="24"/>
        </w:rPr>
        <w:lastRenderedPageBreak/>
        <w:t>school so that I would think the speed in the class is too slow. But I really enjoy learning math. In the senior school, I learned Mathematic Olympics for two years and won the third prize in the National Mathematic Olympics. So, I want to continue to take part in a math competition. But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know if there is such a platform. Could you please offer me some useful guidance so that I am able to enjoy the fantastic feeling of learning </w:t>
      </w:r>
      <w:proofErr w:type="gramStart"/>
      <w:r w:rsidRPr="0033750C">
        <w:rPr>
          <w:rFonts w:ascii="Times New Roman" w:hAnsi="Times New Roman" w:cs="Times New Roman"/>
          <w:sz w:val="24"/>
          <w:szCs w:val="24"/>
        </w:rPr>
        <w:t>mathematic.</w:t>
      </w:r>
      <w:proofErr w:type="gramEnd"/>
    </w:p>
    <w:p w14:paraId="023FD4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65D13C5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27049B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6D79319" w14:textId="77777777" w:rsidR="00680BED" w:rsidRPr="0033750C" w:rsidRDefault="00680BED">
      <w:pPr>
        <w:rPr>
          <w:rFonts w:ascii="Times New Roman" w:hAnsi="Times New Roman" w:cs="Times New Roman"/>
          <w:sz w:val="24"/>
          <w:szCs w:val="24"/>
        </w:rPr>
      </w:pPr>
    </w:p>
    <w:p w14:paraId="4733266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0565003" w14:textId="038DEAF5"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reaching out to see if you could kindly do me a favor.</w:t>
      </w:r>
    </w:p>
    <w:p w14:paraId="5A4834D7"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 xml:space="preserve">I have some difficulty in understanding what the math question means, even if I translate it into Chinese with translation software. So, </w:t>
      </w:r>
      <w:proofErr w:type="gramStart"/>
      <w:r w:rsidRPr="0033750C">
        <w:rPr>
          <w:rFonts w:ascii="Times New Roman" w:hAnsi="Times New Roman" w:cs="Times New Roman"/>
          <w:sz w:val="24"/>
          <w:szCs w:val="24"/>
        </w:rPr>
        <w:t>could</w:t>
      </w:r>
      <w:proofErr w:type="gramEnd"/>
      <w:r w:rsidRPr="0033750C">
        <w:rPr>
          <w:rFonts w:ascii="Times New Roman" w:hAnsi="Times New Roman" w:cs="Times New Roman"/>
          <w:sz w:val="24"/>
          <w:szCs w:val="24"/>
        </w:rPr>
        <w:t xml:space="preserve"> you be so kind to give me some practical suggestions on how to cope with this kind of problem.</w:t>
      </w:r>
    </w:p>
    <w:p w14:paraId="1F200D53" w14:textId="77680314"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will be free from 8:00 to 9:00 am tomorrow or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convenient for you, could we have a meeting </w:t>
      </w:r>
      <w:proofErr w:type="gramStart"/>
      <w:r w:rsidRPr="0033750C">
        <w:rPr>
          <w:rFonts w:ascii="Times New Roman" w:hAnsi="Times New Roman" w:cs="Times New Roman"/>
          <w:sz w:val="24"/>
          <w:szCs w:val="24"/>
        </w:rPr>
        <w:t>on</w:t>
      </w:r>
      <w:proofErr w:type="gramEnd"/>
      <w:r w:rsidRPr="0033750C">
        <w:rPr>
          <w:rFonts w:ascii="Times New Roman" w:hAnsi="Times New Roman" w:cs="Times New Roman"/>
          <w:sz w:val="24"/>
          <w:szCs w:val="24"/>
        </w:rPr>
        <w:t xml:space="preserve"> that time?</w:t>
      </w:r>
    </w:p>
    <w:p w14:paraId="2BABEE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DDF5F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D69D896" w14:textId="77777777" w:rsidR="00680BED" w:rsidRPr="0033750C" w:rsidRDefault="00680BED">
      <w:pPr>
        <w:rPr>
          <w:rFonts w:ascii="Times New Roman" w:hAnsi="Times New Roman" w:cs="Times New Roman"/>
          <w:sz w:val="24"/>
          <w:szCs w:val="24"/>
        </w:rPr>
      </w:pPr>
    </w:p>
    <w:p w14:paraId="60A6F2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7FADE8ED" w14:textId="153CE74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 xml:space="preserve">I am very </w:t>
      </w:r>
      <w:proofErr w:type="gramStart"/>
      <w:r w:rsidRPr="0033750C">
        <w:rPr>
          <w:rFonts w:ascii="Times New Roman" w:hAnsi="Times New Roman" w:cs="Times New Roman"/>
          <w:sz w:val="24"/>
          <w:szCs w:val="24"/>
        </w:rPr>
        <w:t>honor</w:t>
      </w:r>
      <w:proofErr w:type="gramEnd"/>
      <w:r w:rsidRPr="0033750C">
        <w:rPr>
          <w:rFonts w:ascii="Times New Roman" w:hAnsi="Times New Roman" w:cs="Times New Roman"/>
          <w:sz w:val="24"/>
          <w:szCs w:val="24"/>
        </w:rPr>
        <w:t xml:space="preserve"> to receive your reply. Monday should be fine. I will be free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e morning next Monday?</w:t>
      </w:r>
    </w:p>
    <w:p w14:paraId="4DCDBC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68D632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C54C27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AB5FB51" w14:textId="77777777" w:rsidR="00680BED" w:rsidRPr="0033750C" w:rsidRDefault="00680BED">
      <w:pPr>
        <w:rPr>
          <w:rFonts w:ascii="Times New Roman" w:hAnsi="Times New Roman" w:cs="Times New Roman"/>
          <w:sz w:val="24"/>
          <w:szCs w:val="24"/>
        </w:rPr>
      </w:pPr>
    </w:p>
    <w:p w14:paraId="12773E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3A19F1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1). I have some problems </w:t>
      </w:r>
      <w:proofErr w:type="gramStart"/>
      <w:r w:rsidRPr="0033750C">
        <w:rPr>
          <w:rFonts w:ascii="Times New Roman" w:hAnsi="Times New Roman" w:cs="Times New Roman"/>
          <w:color w:val="000000"/>
          <w:sz w:val="24"/>
          <w:szCs w:val="24"/>
        </w:rPr>
        <w:t>about</w:t>
      </w:r>
      <w:proofErr w:type="gramEnd"/>
      <w:r w:rsidRPr="0033750C">
        <w:rPr>
          <w:rFonts w:ascii="Times New Roman" w:hAnsi="Times New Roman" w:cs="Times New Roman"/>
          <w:color w:val="000000"/>
          <w:sz w:val="24"/>
          <w:szCs w:val="24"/>
        </w:rPr>
        <w:t xml:space="preserve"> the periodic table of the elements.</w:t>
      </w:r>
    </w:p>
    <w:p w14:paraId="6A609BCD" w14:textId="77777777" w:rsidR="00680BED" w:rsidRPr="0033750C" w:rsidRDefault="00FC4A2A">
      <w:pPr>
        <w:widowControl/>
        <w:shd w:val="clear" w:color="auto" w:fill="FFFFFF"/>
        <w:ind w:firstLineChars="100" w:firstLine="240"/>
        <w:jc w:val="left"/>
        <w:rPr>
          <w:rFonts w:ascii="Times New Roman" w:eastAsia="SimSun" w:hAnsi="Times New Roman" w:cs="Times New Roman"/>
          <w:color w:val="333333"/>
          <w:kern w:val="0"/>
          <w:sz w:val="24"/>
          <w:szCs w:val="24"/>
        </w:rPr>
      </w:pPr>
      <w:r w:rsidRPr="0033750C">
        <w:rPr>
          <w:rFonts w:ascii="Times New Roman" w:hAnsi="Times New Roman" w:cs="Times New Roman"/>
          <w:color w:val="000000"/>
          <w:sz w:val="24"/>
          <w:szCs w:val="24"/>
        </w:rPr>
        <w:t>Why are lanthanides and actinides in 4B group, rather than in group 3B? Why do we need to put an electron on the 5d and 6d orbital first, and then put electrons on 4f and 5f orbital?</w:t>
      </w:r>
    </w:p>
    <w:p w14:paraId="17460A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74FA658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45151F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65F4044" w14:textId="77777777" w:rsidR="00680BED" w:rsidRPr="0033750C" w:rsidRDefault="00680BED">
      <w:pPr>
        <w:rPr>
          <w:rFonts w:ascii="Times New Roman" w:hAnsi="Times New Roman" w:cs="Times New Roman"/>
          <w:color w:val="000000"/>
          <w:sz w:val="24"/>
          <w:szCs w:val="24"/>
        </w:rPr>
      </w:pPr>
    </w:p>
    <w:p w14:paraId="1F3142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3FCC3644" w14:textId="749495E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complain about the decision tha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se calculators in the exam.</w:t>
      </w:r>
    </w:p>
    <w:p w14:paraId="184A9CEE" w14:textId="2C36D773" w:rsidR="00680BED" w:rsidRPr="0033750C" w:rsidRDefault="00FC4A2A">
      <w:pPr>
        <w:ind w:firstLineChars="100" w:firstLine="24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First of all</w:t>
      </w:r>
      <w:proofErr w:type="gramEnd"/>
      <w:r w:rsidRPr="0033750C">
        <w:rPr>
          <w:rFonts w:ascii="Times New Roman" w:hAnsi="Times New Roman" w:cs="Times New Roman"/>
          <w:color w:val="000000"/>
          <w:sz w:val="24"/>
          <w:szCs w:val="24"/>
        </w:rPr>
        <w:t>, the invention of calculators is to liberate people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hands. We have such good things to help us, why do we need to use our hands to calculate? Second, I think </w:t>
      </w:r>
      <w:r w:rsidRPr="0033750C">
        <w:rPr>
          <w:rFonts w:ascii="Times New Roman" w:hAnsi="Times New Roman" w:cs="Times New Roman"/>
          <w:color w:val="000000"/>
          <w:sz w:val="24"/>
          <w:szCs w:val="24"/>
        </w:rPr>
        <w:lastRenderedPageBreak/>
        <w:t xml:space="preserve">using </w:t>
      </w:r>
      <w:proofErr w:type="gramStart"/>
      <w:r w:rsidRPr="0033750C">
        <w:rPr>
          <w:rFonts w:ascii="Times New Roman" w:hAnsi="Times New Roman" w:cs="Times New Roman"/>
          <w:color w:val="000000"/>
          <w:sz w:val="24"/>
          <w:szCs w:val="24"/>
        </w:rPr>
        <w:t>calculator</w:t>
      </w:r>
      <w:proofErr w:type="gramEnd"/>
      <w:r w:rsidRPr="0033750C">
        <w:rPr>
          <w:rFonts w:ascii="Times New Roman" w:hAnsi="Times New Roman" w:cs="Times New Roman"/>
          <w:color w:val="000000"/>
          <w:sz w:val="24"/>
          <w:szCs w:val="24"/>
        </w:rPr>
        <w:t xml:space="preserve"> can better cultivate our sense of thinking. When using the function of the table in the calculator, we can synthesize some discrete points in the points in the brain into a curve. But when we use hands to calculat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hardly possible for us to image the curve very well. All in all, calculators are our friends, calculators help us a lo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imagine a day that we leave the calculators.</w:t>
      </w:r>
    </w:p>
    <w:p w14:paraId="01732238"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w:t>
      </w:r>
      <w:proofErr w:type="gramStart"/>
      <w:r w:rsidRPr="0033750C">
        <w:rPr>
          <w:rFonts w:ascii="Times New Roman" w:hAnsi="Times New Roman" w:cs="Times New Roman"/>
          <w:color w:val="000000"/>
          <w:sz w:val="24"/>
          <w:szCs w:val="24"/>
        </w:rPr>
        <w:t>be appreciated</w:t>
      </w:r>
      <w:proofErr w:type="gramEnd"/>
      <w:r w:rsidRPr="0033750C">
        <w:rPr>
          <w:rFonts w:ascii="Times New Roman" w:hAnsi="Times New Roman" w:cs="Times New Roman"/>
          <w:color w:val="000000"/>
          <w:sz w:val="24"/>
          <w:szCs w:val="24"/>
        </w:rPr>
        <w:t xml:space="preserve"> it if you could consider my proposal.</w:t>
      </w:r>
    </w:p>
    <w:p w14:paraId="38F463F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2AB8E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A957A72" w14:textId="77777777" w:rsidR="00680BED" w:rsidRPr="0033750C" w:rsidRDefault="00680BED">
      <w:pPr>
        <w:rPr>
          <w:rFonts w:ascii="Times New Roman" w:hAnsi="Times New Roman" w:cs="Times New Roman"/>
          <w:sz w:val="24"/>
          <w:szCs w:val="24"/>
        </w:rPr>
      </w:pPr>
    </w:p>
    <w:p w14:paraId="33875B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Mr. Gao Yu</w:t>
      </w:r>
    </w:p>
    <w:p w14:paraId="6ACA5F26" w14:textId="080E39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ME, Student ID:2018141521058, Class Section 1) in Studio M1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w:t>
      </w:r>
      <w:proofErr w:type="gramStart"/>
      <w:r w:rsidRPr="0033750C">
        <w:rPr>
          <w:rFonts w:ascii="Times New Roman" w:hAnsi="Times New Roman" w:cs="Times New Roman"/>
          <w:color w:val="000000"/>
          <w:sz w:val="24"/>
          <w:szCs w:val="24"/>
        </w:rPr>
        <w:t>send</w:t>
      </w:r>
      <w:proofErr w:type="gramEnd"/>
      <w:r w:rsidRPr="0033750C">
        <w:rPr>
          <w:rFonts w:ascii="Times New Roman" w:hAnsi="Times New Roman" w:cs="Times New Roman"/>
          <w:color w:val="000000"/>
          <w:sz w:val="24"/>
          <w:szCs w:val="24"/>
        </w:rPr>
        <w:t xml:space="preserve"> you our studio </w:t>
      </w:r>
      <w:proofErr w:type="gramStart"/>
      <w:r w:rsidRPr="0033750C">
        <w:rPr>
          <w:rFonts w:ascii="Times New Roman" w:hAnsi="Times New Roman" w:cs="Times New Roman"/>
          <w:color w:val="000000"/>
          <w:sz w:val="24"/>
          <w:szCs w:val="24"/>
        </w:rPr>
        <w:t>01 to you</w:t>
      </w:r>
      <w:proofErr w:type="gramEnd"/>
      <w:r w:rsidRPr="0033750C">
        <w:rPr>
          <w:rFonts w:ascii="Times New Roman" w:hAnsi="Times New Roman" w:cs="Times New Roman"/>
          <w:color w:val="000000"/>
          <w:sz w:val="24"/>
          <w:szCs w:val="24"/>
        </w:rPr>
        <w:t>.</w:t>
      </w:r>
    </w:p>
    <w:p w14:paraId="70B121BF" w14:textId="12B5EE1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very sorry that we submitted the homework wrongly. I apologize for the </w:t>
      </w:r>
      <w:proofErr w:type="gramStart"/>
      <w:r w:rsidRPr="0033750C">
        <w:rPr>
          <w:rFonts w:ascii="Times New Roman" w:hAnsi="Times New Roman" w:cs="Times New Roman"/>
          <w:sz w:val="24"/>
          <w:szCs w:val="24"/>
        </w:rPr>
        <w:t>inconvenience for</w:t>
      </w:r>
      <w:proofErr w:type="gramEnd"/>
      <w:r w:rsidRPr="0033750C">
        <w:rPr>
          <w:rFonts w:ascii="Times New Roman" w:hAnsi="Times New Roman" w:cs="Times New Roman"/>
          <w:sz w:val="24"/>
          <w:szCs w:val="24"/>
        </w:rPr>
        <w:t xml:space="preserve"> you. I sincerely hope that our scores can be added back.</w:t>
      </w:r>
    </w:p>
    <w:p w14:paraId="5668A0C9" w14:textId="77777777" w:rsidR="00680BED" w:rsidRPr="0033750C" w:rsidRDefault="00FC4A2A">
      <w:pPr>
        <w:widowControl/>
        <w:shd w:val="clear" w:color="auto" w:fill="FFFFFF"/>
        <w:jc w:val="left"/>
        <w:textAlignment w:val="baseline"/>
        <w:rPr>
          <w:rFonts w:ascii="Times New Roman" w:eastAsia="Microsoft YaHei UI" w:hAnsi="Times New Roman" w:cs="Times New Roman"/>
          <w:color w:val="212121"/>
          <w:kern w:val="0"/>
          <w:sz w:val="24"/>
          <w:szCs w:val="24"/>
        </w:rPr>
      </w:pPr>
      <w:r w:rsidRPr="0033750C">
        <w:rPr>
          <w:rFonts w:ascii="Times New Roman" w:hAnsi="Times New Roman" w:cs="Times New Roman"/>
          <w:sz w:val="24"/>
          <w:szCs w:val="24"/>
        </w:rPr>
        <w:t xml:space="preserve">  </w:t>
      </w:r>
      <w:r w:rsidRPr="0033750C">
        <w:rPr>
          <w:rFonts w:ascii="Times New Roman" w:eastAsia="Microsoft YaHei UI" w:hAnsi="Times New Roman" w:cs="Times New Roman"/>
          <w:color w:val="212121"/>
          <w:kern w:val="0"/>
          <w:sz w:val="24"/>
          <w:szCs w:val="24"/>
        </w:rPr>
        <w:t>Your earliest reply will be appreciated.</w:t>
      </w:r>
    </w:p>
    <w:p w14:paraId="06ED17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0A6042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FB37CC" w14:textId="77777777" w:rsidR="00680BED" w:rsidRPr="0033750C" w:rsidRDefault="00680BED">
      <w:pPr>
        <w:rPr>
          <w:rFonts w:ascii="Times New Roman" w:hAnsi="Times New Roman" w:cs="Times New Roman"/>
          <w:sz w:val="24"/>
          <w:szCs w:val="24"/>
        </w:rPr>
      </w:pPr>
    </w:p>
    <w:p w14:paraId="3F9853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51D54AE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egativity.</w:t>
      </w:r>
    </w:p>
    <w:p w14:paraId="7EA84E8B" w14:textId="41C390F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I know why the electronegativity of Zinc, Cadmium and Mercury is lower than Cooper, Silver and Gold. 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mainly because the d orbitals of Zinc, Cadmium and Mercury are full, and the d orbitals of Cooper, Silver and Gold just have nine electrons, so Cooper, Silver and Gold are easier to get the electrons. So, the electronegativity of Cooper, Silver and Gold is higher. However, why is the electronegativity of Silver lower than the electronegativity of Palladium but the electronegativity of Gold higher than the electronegativity of Platinum. </w:t>
      </w:r>
    </w:p>
    <w:p w14:paraId="19DA32A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econd, you know the noble gas is very stable, but why is the electronegativity of the Krypton and Xenon positive while the electronegativity of the other noble gas is equal to zero. </w:t>
      </w:r>
    </w:p>
    <w:p w14:paraId="62D59910" w14:textId="40F388AC"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Last, why is the electronegativity in the second and third periods except Sulfur and Chlorine so regular (Look at the second period, for example, the electronegativity in the second period is 1.0, 1.5, 2.0, 2.5, </w:t>
      </w:r>
      <w:proofErr w:type="gramStart"/>
      <w:r w:rsidRPr="0033750C">
        <w:rPr>
          <w:rFonts w:ascii="Times New Roman" w:hAnsi="Times New Roman" w:cs="Times New Roman"/>
          <w:color w:val="000000"/>
          <w:sz w:val="24"/>
          <w:szCs w:val="24"/>
        </w:rPr>
        <w:t>3.0</w:t>
      </w:r>
      <w:proofErr w:type="gramEnd"/>
      <w:r w:rsidRPr="0033750C">
        <w:rPr>
          <w:rFonts w:ascii="Times New Roman" w:hAnsi="Times New Roman" w:cs="Times New Roman"/>
          <w:color w:val="000000"/>
          <w:sz w:val="24"/>
          <w:szCs w:val="24"/>
        </w:rPr>
        <w:t>, 3.5, 4.0)? I can understand why the electronegativity of Boron, Carbon and Nitrogen is regular. But I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nderstand the other elements. Is this coincidence or is it carefully planned by the God?</w:t>
      </w:r>
    </w:p>
    <w:p w14:paraId="375DF2B3"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A34887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C64AD2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537C2B" w14:textId="77777777" w:rsidR="00680BED" w:rsidRPr="0033750C" w:rsidRDefault="00680BED">
      <w:pPr>
        <w:rPr>
          <w:rFonts w:ascii="Times New Roman" w:hAnsi="Times New Roman" w:cs="Times New Roman"/>
          <w:color w:val="000000"/>
          <w:sz w:val="24"/>
          <w:szCs w:val="24"/>
        </w:rPr>
      </w:pPr>
    </w:p>
    <w:p w14:paraId="06CF77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015451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1). I am writing to ask you some questions about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w:t>
      </w:r>
    </w:p>
    <w:p w14:paraId="2B087A7E" w14:textId="771A62D6"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You know I have already known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main group. </w:t>
      </w:r>
      <w:r w:rsidRPr="0033750C">
        <w:rPr>
          <w:rFonts w:ascii="Times New Roman" w:hAnsi="Times New Roman" w:cs="Times New Roman"/>
          <w:color w:val="000000"/>
          <w:sz w:val="24"/>
          <w:szCs w:val="24"/>
        </w:rPr>
        <w:lastRenderedPageBreak/>
        <w:t>However,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ment. For example, if I want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w:t>
      </w:r>
      <w:proofErr w:type="gramStart"/>
      <w:r w:rsidRPr="0033750C">
        <w:rPr>
          <w:rFonts w:ascii="Times New Roman" w:hAnsi="Times New Roman" w:cs="Times New Roman"/>
          <w:color w:val="000000"/>
          <w:sz w:val="24"/>
          <w:szCs w:val="24"/>
        </w:rPr>
        <w:t>Copper</w:t>
      </w:r>
      <w:proofErr w:type="gramEnd"/>
      <w:r w:rsidRPr="0033750C">
        <w:rPr>
          <w:rFonts w:ascii="Times New Roman" w:hAnsi="Times New Roman" w:cs="Times New Roman"/>
          <w:color w:val="000000"/>
          <w:sz w:val="24"/>
          <w:szCs w:val="24"/>
        </w:rPr>
        <w:t xml:space="preserve">, should I draw two electrons (4s orbital) or nine electrons (3d orbital) near the Cu? If the answer is </w:t>
      </w:r>
      <w:proofErr w:type="gramStart"/>
      <w:r w:rsidRPr="0033750C">
        <w:rPr>
          <w:rFonts w:ascii="Times New Roman" w:hAnsi="Times New Roman" w:cs="Times New Roman"/>
          <w:color w:val="000000"/>
          <w:sz w:val="24"/>
          <w:szCs w:val="24"/>
        </w:rPr>
        <w:t>two</w:t>
      </w:r>
      <w:proofErr w:type="gramEnd"/>
      <w:r w:rsidRPr="0033750C">
        <w:rPr>
          <w:rFonts w:ascii="Times New Roman" w:hAnsi="Times New Roman" w:cs="Times New Roman"/>
          <w:color w:val="000000"/>
          <w:sz w:val="24"/>
          <w:szCs w:val="24"/>
        </w:rPr>
        <w:t xml:space="preserve">, there are two dots in all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ctron. And if the answer is nine, how can I draw it?</w:t>
      </w:r>
    </w:p>
    <w:p w14:paraId="7F500644"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3C0D5E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67EA9CD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9073CC" w14:textId="77777777" w:rsidR="00680BED" w:rsidRPr="0033750C" w:rsidRDefault="00680BED">
      <w:pPr>
        <w:rPr>
          <w:rFonts w:ascii="Times New Roman" w:hAnsi="Times New Roman" w:cs="Times New Roman"/>
          <w:color w:val="000000"/>
          <w:sz w:val="24"/>
          <w:szCs w:val="24"/>
        </w:rPr>
      </w:pPr>
    </w:p>
    <w:p w14:paraId="76B72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6B083E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6). I would like to know if I could ask for a leave of absence from your class on Wednesday on account of </w:t>
      </w:r>
      <w:proofErr w:type="gramStart"/>
      <w:r w:rsidRPr="0033750C">
        <w:rPr>
          <w:rFonts w:ascii="Times New Roman" w:hAnsi="Times New Roman" w:cs="Times New Roman"/>
          <w:color w:val="000000"/>
          <w:sz w:val="24"/>
          <w:szCs w:val="24"/>
        </w:rPr>
        <w:t>a personal reason</w:t>
      </w:r>
      <w:proofErr w:type="gramEnd"/>
      <w:r w:rsidRPr="0033750C">
        <w:rPr>
          <w:rFonts w:ascii="Times New Roman" w:hAnsi="Times New Roman" w:cs="Times New Roman"/>
          <w:color w:val="000000"/>
          <w:sz w:val="24"/>
          <w:szCs w:val="24"/>
        </w:rPr>
        <w:t>.</w:t>
      </w:r>
    </w:p>
    <w:p w14:paraId="36535D71" w14:textId="483B283F"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will attend a lesson of Mathematical Contest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Modeling on Wednesday afternoon </w:t>
      </w:r>
      <w:proofErr w:type="gramStart"/>
      <w:r w:rsidRPr="0033750C">
        <w:rPr>
          <w:rFonts w:ascii="Times New Roman" w:hAnsi="Times New Roman" w:cs="Times New Roman"/>
          <w:color w:val="000000"/>
          <w:sz w:val="24"/>
          <w:szCs w:val="24"/>
        </w:rPr>
        <w:t>holding</w:t>
      </w:r>
      <w:proofErr w:type="gramEnd"/>
      <w:r w:rsidRPr="0033750C">
        <w:rPr>
          <w:rFonts w:ascii="Times New Roman" w:hAnsi="Times New Roman" w:cs="Times New Roman"/>
          <w:color w:val="000000"/>
          <w:sz w:val="24"/>
          <w:szCs w:val="24"/>
        </w:rPr>
        <w:t xml:space="preserve"> at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Guilty about my absence, I assure you that I will make every effort to </w:t>
      </w:r>
      <w:proofErr w:type="gramStart"/>
      <w:r w:rsidRPr="0033750C">
        <w:rPr>
          <w:rFonts w:ascii="Times New Roman" w:hAnsi="Times New Roman" w:cs="Times New Roman"/>
          <w:color w:val="000000"/>
          <w:sz w:val="24"/>
          <w:szCs w:val="24"/>
        </w:rPr>
        <w:t>compensate</w:t>
      </w:r>
      <w:proofErr w:type="gramEnd"/>
      <w:r w:rsidRPr="0033750C">
        <w:rPr>
          <w:rFonts w:ascii="Times New Roman" w:hAnsi="Times New Roman" w:cs="Times New Roman"/>
          <w:color w:val="000000"/>
          <w:sz w:val="24"/>
          <w:szCs w:val="24"/>
        </w:rPr>
        <w:t xml:space="preserve"> the missing lesson. If it is convenient,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this morning or on the Wednesday morning from 10:00 to 11:55 to talk about what will be told on the class and could you be so kind to give me some suggestions about my essay 2?</w:t>
      </w:r>
    </w:p>
    <w:p w14:paraId="37348BE5" w14:textId="7B6624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n essay 2, I coul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find many mise-</w:t>
      </w:r>
      <w:proofErr w:type="spellStart"/>
      <w:r w:rsidRPr="0033750C">
        <w:rPr>
          <w:rFonts w:ascii="Times New Roman" w:hAnsi="Times New Roman" w:cs="Times New Roman"/>
          <w:color w:val="000000"/>
          <w:sz w:val="24"/>
          <w:szCs w:val="24"/>
        </w:rPr>
        <w:t>en</w:t>
      </w:r>
      <w:proofErr w:type="spellEnd"/>
      <w:r w:rsidRPr="0033750C">
        <w:rPr>
          <w:rFonts w:ascii="Times New Roman" w:hAnsi="Times New Roman" w:cs="Times New Roman"/>
          <w:color w:val="000000"/>
          <w:sz w:val="24"/>
          <w:szCs w:val="24"/>
        </w:rPr>
        <w:t>-</w:t>
      </w:r>
      <w:proofErr w:type="gramStart"/>
      <w:r w:rsidRPr="0033750C">
        <w:rPr>
          <w:rFonts w:ascii="Times New Roman" w:hAnsi="Times New Roman" w:cs="Times New Roman"/>
          <w:color w:val="000000"/>
          <w:sz w:val="24"/>
          <w:szCs w:val="24"/>
        </w:rPr>
        <w:t>scene</w:t>
      </w:r>
      <w:proofErr w:type="gramEnd"/>
      <w:r w:rsidRPr="0033750C">
        <w:rPr>
          <w:rFonts w:ascii="Times New Roman" w:hAnsi="Times New Roman" w:cs="Times New Roman"/>
          <w:color w:val="000000"/>
          <w:sz w:val="24"/>
          <w:szCs w:val="24"/>
        </w:rPr>
        <w:t xml:space="preserve"> in the scene I choose. I focus much on the cinematography and the sound. And I also think the word </w:t>
      </w:r>
      <w:proofErr w:type="gramStart"/>
      <w:r w:rsidRPr="0033750C">
        <w:rPr>
          <w:rFonts w:ascii="Times New Roman" w:hAnsi="Times New Roman" w:cs="Times New Roman"/>
          <w:color w:val="000000"/>
          <w:sz w:val="24"/>
          <w:szCs w:val="24"/>
        </w:rPr>
        <w:t>using</w:t>
      </w:r>
      <w:proofErr w:type="gramEnd"/>
      <w:r w:rsidRPr="0033750C">
        <w:rPr>
          <w:rFonts w:ascii="Times New Roman" w:hAnsi="Times New Roman" w:cs="Times New Roman"/>
          <w:color w:val="000000"/>
          <w:sz w:val="24"/>
          <w:szCs w:val="24"/>
        </w:rPr>
        <w:t xml:space="preserve"> in my essay is not so appropriate. </w:t>
      </w:r>
    </w:p>
    <w:p w14:paraId="75E7B3D8" w14:textId="6BECCA6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54EB55A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634124E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531B830" w14:textId="77777777" w:rsidR="00680BED" w:rsidRPr="0033750C" w:rsidRDefault="00680BED">
      <w:pPr>
        <w:rPr>
          <w:rFonts w:ascii="Times New Roman" w:hAnsi="Times New Roman" w:cs="Times New Roman"/>
          <w:color w:val="000000"/>
          <w:sz w:val="24"/>
          <w:szCs w:val="24"/>
        </w:rPr>
      </w:pPr>
    </w:p>
    <w:p w14:paraId="6F73F675"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EC2CB5B" w14:textId="77777777" w:rsidR="00680BED" w:rsidRPr="0033750C" w:rsidRDefault="00FC4A2A">
      <w:pPr>
        <w:pStyle w:val="NormalWe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22004EC8" w14:textId="15698F2F"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w:t>
      </w:r>
      <w:bookmarkStart w:id="121" w:name="_Hlk533544043"/>
      <w:r w:rsidRPr="0033750C">
        <w:rPr>
          <w:rFonts w:ascii="Times New Roman" w:hAnsi="Times New Roman" w:cs="Times New Roman"/>
          <w:color w:val="000000"/>
        </w:rPr>
        <w:t>be free from 8:00 to 9:</w:t>
      </w:r>
      <w:proofErr w:type="gramStart"/>
      <w:r w:rsidRPr="0033750C">
        <w:rPr>
          <w:rFonts w:ascii="Times New Roman" w:hAnsi="Times New Roman" w:cs="Times New Roman"/>
          <w:color w:val="000000"/>
        </w:rPr>
        <w:t>40 on</w:t>
      </w:r>
      <w:proofErr w:type="gramEnd"/>
      <w:r w:rsidRPr="0033750C">
        <w:rPr>
          <w:rFonts w:ascii="Times New Roman" w:hAnsi="Times New Roman" w:cs="Times New Roman"/>
          <w:color w:val="000000"/>
        </w:rPr>
        <w:t xml:space="preserve"> tomorrow morning</w:t>
      </w:r>
      <w:bookmarkEnd w:id="121"/>
      <w:r w:rsidRPr="0033750C">
        <w:rPr>
          <w:rFonts w:ascii="Times New Roman" w:hAnsi="Times New Roman" w:cs="Times New Roman"/>
          <w:color w:val="000000"/>
        </w:rPr>
        <w:t xml:space="preserve"> and </w:t>
      </w:r>
      <w:r w:rsidRPr="0033750C">
        <w:rPr>
          <w:rFonts w:ascii="Times New Roman" w:hAnsi="Times New Roman" w:cs="Times New Roman"/>
        </w:rPr>
        <w:t>from 13:00 to 15;</w:t>
      </w:r>
      <w:proofErr w:type="gramStart"/>
      <w:r w:rsidRPr="0033750C">
        <w:rPr>
          <w:rFonts w:ascii="Times New Roman" w:hAnsi="Times New Roman" w:cs="Times New Roman"/>
        </w:rPr>
        <w:t>00 on</w:t>
      </w:r>
      <w:proofErr w:type="gramEnd"/>
      <w:r w:rsidRPr="0033750C">
        <w:rPr>
          <w:rFonts w:ascii="Times New Roman" w:hAnsi="Times New Roman" w:cs="Times New Roman"/>
        </w:rPr>
        <w:t xml:space="preserve"> tomorrow afternoon. If </w:t>
      </w:r>
      <w:proofErr w:type="gramStart"/>
      <w:r w:rsidRPr="0033750C">
        <w:rPr>
          <w:rFonts w:ascii="Times New Roman" w:hAnsi="Times New Roman" w:cs="Times New Roman"/>
        </w:rPr>
        <w:t>you could</w:t>
      </w:r>
      <w:proofErr w:type="gramEnd"/>
      <w:r w:rsidRPr="0033750C">
        <w:rPr>
          <w:rFonts w:ascii="Times New Roman" w:hAnsi="Times New Roman" w:cs="Times New Roman"/>
        </w:rPr>
        <w:t xml:space="preserve"> accept our invitation, tell me which time is available for you. </w:t>
      </w:r>
      <w:proofErr w:type="gramStart"/>
      <w:r w:rsidRPr="0033750C">
        <w:rPr>
          <w:rFonts w:ascii="Times New Roman" w:hAnsi="Times New Roman" w:cs="Times New Roman"/>
        </w:rPr>
        <w:t>we</w:t>
      </w:r>
      <w:r w:rsidR="00722F9A">
        <w:rPr>
          <w:rFonts w:ascii="Times New Roman" w:hAnsi="Times New Roman" w:cs="Times New Roman"/>
        </w:rPr>
        <w:t>’</w:t>
      </w:r>
      <w:r w:rsidRPr="0033750C">
        <w:rPr>
          <w:rFonts w:ascii="Times New Roman" w:hAnsi="Times New Roman" w:cs="Times New Roman"/>
        </w:rPr>
        <w:t>ll</w:t>
      </w:r>
      <w:proofErr w:type="gramEnd"/>
      <w:r w:rsidRPr="0033750C">
        <w:rPr>
          <w:rFonts w:ascii="Times New Roman" w:hAnsi="Times New Roman" w:cs="Times New Roman"/>
        </w:rPr>
        <w:t xml:space="preserve"> come to your office and shoot </w:t>
      </w:r>
      <w:proofErr w:type="gramStart"/>
      <w:r w:rsidRPr="0033750C">
        <w:rPr>
          <w:rFonts w:ascii="Times New Roman" w:hAnsi="Times New Roman" w:cs="Times New Roman"/>
        </w:rPr>
        <w:t>video</w:t>
      </w:r>
      <w:proofErr w:type="gramEnd"/>
      <w:r w:rsidRPr="0033750C">
        <w:rPr>
          <w:rFonts w:ascii="Times New Roman" w:hAnsi="Times New Roman" w:cs="Times New Roman"/>
        </w:rPr>
        <w:t xml:space="preserve">. The only thing you should prepare is </w:t>
      </w:r>
      <w:proofErr w:type="gramStart"/>
      <w:r w:rsidRPr="0033750C">
        <w:rPr>
          <w:rFonts w:ascii="Times New Roman" w:hAnsi="Times New Roman" w:cs="Times New Roman"/>
        </w:rPr>
        <w:t>thinking</w:t>
      </w:r>
      <w:proofErr w:type="gramEnd"/>
      <w:r w:rsidRPr="0033750C">
        <w:rPr>
          <w:rFonts w:ascii="Times New Roman" w:hAnsi="Times New Roman" w:cs="Times New Roman"/>
        </w:rPr>
        <w:t xml:space="preserve"> what you want to say to your </w:t>
      </w:r>
      <w:proofErr w:type="gramStart"/>
      <w:r w:rsidRPr="0033750C">
        <w:rPr>
          <w:rFonts w:ascii="Times New Roman" w:hAnsi="Times New Roman" w:cs="Times New Roman"/>
        </w:rPr>
        <w:t>students us</w:t>
      </w:r>
      <w:proofErr w:type="gramEnd"/>
      <w:r w:rsidRPr="0033750C">
        <w:rPr>
          <w:rFonts w:ascii="Times New Roman" w:hAnsi="Times New Roman" w:cs="Times New Roman"/>
        </w:rPr>
        <w:t xml:space="preserve"> before </w:t>
      </w:r>
      <w:proofErr w:type="gramStart"/>
      <w:r w:rsidRPr="0033750C">
        <w:rPr>
          <w:rFonts w:ascii="Times New Roman" w:hAnsi="Times New Roman" w:cs="Times New Roman"/>
        </w:rPr>
        <w:t>the Thanksgiving</w:t>
      </w:r>
      <w:proofErr w:type="gramEnd"/>
      <w:r w:rsidRPr="0033750C">
        <w:rPr>
          <w:rFonts w:ascii="Times New Roman" w:hAnsi="Times New Roman" w:cs="Times New Roman"/>
        </w:rPr>
        <w:t>.</w:t>
      </w:r>
    </w:p>
    <w:p w14:paraId="00DB17A4"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70269EE7"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proofErr w:type="gramStart"/>
      <w:r w:rsidRPr="0033750C">
        <w:rPr>
          <w:rFonts w:ascii="Times New Roman" w:hAnsi="Times New Roman" w:cs="Times New Roman"/>
          <w:color w:val="000000"/>
        </w:rPr>
        <w:t>Yours,</w:t>
      </w:r>
      <w:proofErr w:type="gramEnd"/>
      <w:r w:rsidRPr="0033750C">
        <w:rPr>
          <w:rFonts w:ascii="Times New Roman" w:hAnsi="Times New Roman" w:cs="Times New Roman"/>
          <w:color w:val="000000"/>
        </w:rPr>
        <w:t xml:space="preserve"> sincerely</w:t>
      </w:r>
    </w:p>
    <w:p w14:paraId="14AB0A32"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00B2CC00" w14:textId="77777777" w:rsidR="00680BED" w:rsidRPr="0033750C" w:rsidRDefault="00680BED">
      <w:pPr>
        <w:rPr>
          <w:rFonts w:ascii="Times New Roman" w:hAnsi="Times New Roman" w:cs="Times New Roman"/>
          <w:color w:val="000000"/>
          <w:sz w:val="24"/>
          <w:szCs w:val="24"/>
        </w:rPr>
      </w:pPr>
    </w:p>
    <w:p w14:paraId="6648D97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Amy</w:t>
      </w:r>
    </w:p>
    <w:p w14:paraId="13CA9BCC" w14:textId="4EDF40EE"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 xml:space="preserve">I am very </w:t>
      </w:r>
      <w:proofErr w:type="gramStart"/>
      <w:r w:rsidRPr="0033750C">
        <w:rPr>
          <w:rFonts w:ascii="Times New Roman" w:hAnsi="Times New Roman" w:cs="Times New Roman"/>
          <w:sz w:val="24"/>
          <w:szCs w:val="24"/>
        </w:rPr>
        <w:t>honor</w:t>
      </w:r>
      <w:proofErr w:type="gramEnd"/>
      <w:r w:rsidRPr="0033750C">
        <w:rPr>
          <w:rFonts w:ascii="Times New Roman" w:hAnsi="Times New Roman" w:cs="Times New Roman"/>
          <w:sz w:val="24"/>
          <w:szCs w:val="24"/>
        </w:rPr>
        <w:t xml:space="preserve"> to receive your reply. Friday should be fine. We will be free in the morning from 8:00 to 9:55 and in the afternoon from 15:40 to 5:30.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w:t>
      </w:r>
    </w:p>
    <w:p w14:paraId="5EC79495"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rPr>
        <w:t xml:space="preserve"> </w:t>
      </w:r>
      <w:bookmarkStart w:id="122" w:name="_Hlk533544413"/>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299C102A"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proofErr w:type="gramStart"/>
      <w:r w:rsidRPr="0033750C">
        <w:rPr>
          <w:rFonts w:ascii="Times New Roman" w:hAnsi="Times New Roman" w:cs="Times New Roman"/>
          <w:color w:val="000000"/>
        </w:rPr>
        <w:t>Yours,</w:t>
      </w:r>
      <w:proofErr w:type="gramEnd"/>
      <w:r w:rsidRPr="0033750C">
        <w:rPr>
          <w:rFonts w:ascii="Times New Roman" w:hAnsi="Times New Roman" w:cs="Times New Roman"/>
          <w:color w:val="000000"/>
        </w:rPr>
        <w:t xml:space="preserve"> sincerely</w:t>
      </w:r>
    </w:p>
    <w:p w14:paraId="6324F4A5"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bookmarkEnd w:id="122"/>
    <w:p w14:paraId="1BCA5288" w14:textId="77777777" w:rsidR="00680BED" w:rsidRPr="0033750C" w:rsidRDefault="00680BED">
      <w:pPr>
        <w:rPr>
          <w:rFonts w:ascii="Times New Roman" w:hAnsi="Times New Roman" w:cs="Times New Roman"/>
          <w:color w:val="000000"/>
          <w:sz w:val="24"/>
          <w:szCs w:val="24"/>
        </w:rPr>
      </w:pPr>
    </w:p>
    <w:p w14:paraId="3BCCF729"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132ABDF" w14:textId="77777777" w:rsidR="00680BED" w:rsidRPr="0033750C" w:rsidRDefault="00FC4A2A">
      <w:pPr>
        <w:pStyle w:val="NormalWe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4FF86AE5" w14:textId="2DF959BC"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free </w:t>
      </w:r>
      <w:r w:rsidRPr="0033750C">
        <w:rPr>
          <w:rFonts w:ascii="Times New Roman" w:hAnsi="Times New Roman" w:cs="Times New Roman"/>
        </w:rPr>
        <w:t xml:space="preserve">from 8:00 to 9;55 on tomorrow morning and from 15:40 to 17:30 in the afternoon. If </w:t>
      </w:r>
      <w:proofErr w:type="gramStart"/>
      <w:r w:rsidRPr="0033750C">
        <w:rPr>
          <w:rFonts w:ascii="Times New Roman" w:hAnsi="Times New Roman" w:cs="Times New Roman"/>
        </w:rPr>
        <w:t>you could</w:t>
      </w:r>
      <w:proofErr w:type="gramEnd"/>
      <w:r w:rsidRPr="0033750C">
        <w:rPr>
          <w:rFonts w:ascii="Times New Roman" w:hAnsi="Times New Roman" w:cs="Times New Roman"/>
        </w:rPr>
        <w:t xml:space="preserve"> accept our invitation, tell me which time is available for you. </w:t>
      </w:r>
      <w:proofErr w:type="gramStart"/>
      <w:r w:rsidRPr="0033750C">
        <w:rPr>
          <w:rFonts w:ascii="Times New Roman" w:hAnsi="Times New Roman" w:cs="Times New Roman"/>
        </w:rPr>
        <w:t>we</w:t>
      </w:r>
      <w:r w:rsidR="00722F9A">
        <w:rPr>
          <w:rFonts w:ascii="Times New Roman" w:hAnsi="Times New Roman" w:cs="Times New Roman"/>
        </w:rPr>
        <w:t>’</w:t>
      </w:r>
      <w:r w:rsidRPr="0033750C">
        <w:rPr>
          <w:rFonts w:ascii="Times New Roman" w:hAnsi="Times New Roman" w:cs="Times New Roman"/>
        </w:rPr>
        <w:t>ll</w:t>
      </w:r>
      <w:proofErr w:type="gramEnd"/>
      <w:r w:rsidRPr="0033750C">
        <w:rPr>
          <w:rFonts w:ascii="Times New Roman" w:hAnsi="Times New Roman" w:cs="Times New Roman"/>
        </w:rPr>
        <w:t xml:space="preserve"> come to your office and shoot </w:t>
      </w:r>
      <w:proofErr w:type="gramStart"/>
      <w:r w:rsidRPr="0033750C">
        <w:rPr>
          <w:rFonts w:ascii="Times New Roman" w:hAnsi="Times New Roman" w:cs="Times New Roman"/>
        </w:rPr>
        <w:t>video</w:t>
      </w:r>
      <w:proofErr w:type="gramEnd"/>
      <w:r w:rsidRPr="0033750C">
        <w:rPr>
          <w:rFonts w:ascii="Times New Roman" w:hAnsi="Times New Roman" w:cs="Times New Roman"/>
        </w:rPr>
        <w:t xml:space="preserve">. The only thing you should prepare is </w:t>
      </w:r>
      <w:proofErr w:type="gramStart"/>
      <w:r w:rsidRPr="0033750C">
        <w:rPr>
          <w:rFonts w:ascii="Times New Roman" w:hAnsi="Times New Roman" w:cs="Times New Roman"/>
        </w:rPr>
        <w:t>thinking</w:t>
      </w:r>
      <w:proofErr w:type="gramEnd"/>
      <w:r w:rsidRPr="0033750C">
        <w:rPr>
          <w:rFonts w:ascii="Times New Roman" w:hAnsi="Times New Roman" w:cs="Times New Roman"/>
        </w:rPr>
        <w:t xml:space="preserve"> what you want to say to your </w:t>
      </w:r>
      <w:proofErr w:type="gramStart"/>
      <w:r w:rsidRPr="0033750C">
        <w:rPr>
          <w:rFonts w:ascii="Times New Roman" w:hAnsi="Times New Roman" w:cs="Times New Roman"/>
        </w:rPr>
        <w:t>students us</w:t>
      </w:r>
      <w:proofErr w:type="gramEnd"/>
      <w:r w:rsidRPr="0033750C">
        <w:rPr>
          <w:rFonts w:ascii="Times New Roman" w:hAnsi="Times New Roman" w:cs="Times New Roman"/>
        </w:rPr>
        <w:t xml:space="preserve"> before </w:t>
      </w:r>
      <w:proofErr w:type="gramStart"/>
      <w:r w:rsidRPr="0033750C">
        <w:rPr>
          <w:rFonts w:ascii="Times New Roman" w:hAnsi="Times New Roman" w:cs="Times New Roman"/>
        </w:rPr>
        <w:t>the Thanksgiving</w:t>
      </w:r>
      <w:proofErr w:type="gramEnd"/>
      <w:r w:rsidRPr="0033750C">
        <w:rPr>
          <w:rFonts w:ascii="Times New Roman" w:hAnsi="Times New Roman" w:cs="Times New Roman"/>
        </w:rPr>
        <w:t>.</w:t>
      </w:r>
    </w:p>
    <w:p w14:paraId="0829A7B7"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t>
      </w:r>
      <w:bookmarkStart w:id="123" w:name="_Hlk4317788"/>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bookmarkEnd w:id="123"/>
    <w:p w14:paraId="4113C6C3"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proofErr w:type="gramStart"/>
      <w:r w:rsidRPr="0033750C">
        <w:rPr>
          <w:rFonts w:ascii="Times New Roman" w:hAnsi="Times New Roman" w:cs="Times New Roman"/>
          <w:color w:val="000000"/>
        </w:rPr>
        <w:t>Yours,</w:t>
      </w:r>
      <w:proofErr w:type="gramEnd"/>
      <w:r w:rsidRPr="0033750C">
        <w:rPr>
          <w:rFonts w:ascii="Times New Roman" w:hAnsi="Times New Roman" w:cs="Times New Roman"/>
          <w:color w:val="000000"/>
        </w:rPr>
        <w:t xml:space="preserve"> sincerely</w:t>
      </w:r>
    </w:p>
    <w:p w14:paraId="2EBCF1EB"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21999E5D" w14:textId="77777777" w:rsidR="00680BED" w:rsidRPr="0033750C" w:rsidRDefault="00680BED">
      <w:pPr>
        <w:rPr>
          <w:rFonts w:ascii="Times New Roman" w:hAnsi="Times New Roman" w:cs="Times New Roman"/>
          <w:color w:val="000000"/>
          <w:sz w:val="24"/>
          <w:szCs w:val="24"/>
        </w:rPr>
      </w:pPr>
    </w:p>
    <w:p w14:paraId="1D5D0F0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Dean Chen:</w:t>
      </w:r>
    </w:p>
    <w:p w14:paraId="1616770E" w14:textId="22B5C94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w:t>
      </w:r>
      <w:bookmarkStart w:id="124" w:name="_Hlk533608434"/>
      <w:r w:rsidRPr="0033750C">
        <w:rPr>
          <w:rFonts w:ascii="Times New Roman" w:hAnsi="Times New Roman" w:cs="Times New Roman"/>
          <w:color w:val="000000"/>
          <w:sz w:val="24"/>
          <w:szCs w:val="24"/>
        </w:rPr>
        <w:t>Class Section 1</w:t>
      </w:r>
      <w:bookmarkEnd w:id="124"/>
      <w:r w:rsidRPr="0033750C">
        <w:rPr>
          <w:rFonts w:ascii="Times New Roman" w:hAnsi="Times New Roman" w:cs="Times New Roman"/>
          <w:color w:val="000000"/>
          <w:sz w:val="24"/>
          <w:szCs w:val="24"/>
        </w:rPr>
        <w: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76E2230F" w14:textId="62DF5ACB"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 want 2+2 to go to other American university other than the university of Pittsburgh, like University of Southern California, or 3+1 to go to the university of Pittsburgh. If I went to another university, I would basically go to the United States for three years of undergraduate study. I wonde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th that I spend extra one year and money.</w:t>
      </w:r>
    </w:p>
    <w:p w14:paraId="5C67E1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o, could you be so kind to give me </w:t>
      </w:r>
      <w:proofErr w:type="gramStart"/>
      <w:r w:rsidRPr="0033750C">
        <w:rPr>
          <w:rFonts w:ascii="Times New Roman" w:hAnsi="Times New Roman" w:cs="Times New Roman"/>
          <w:color w:val="000000"/>
          <w:sz w:val="24"/>
          <w:szCs w:val="24"/>
        </w:rPr>
        <w:t>opportunity</w:t>
      </w:r>
      <w:proofErr w:type="gramEnd"/>
      <w:r w:rsidRPr="0033750C">
        <w:rPr>
          <w:rFonts w:ascii="Times New Roman" w:hAnsi="Times New Roman" w:cs="Times New Roman"/>
          <w:color w:val="000000"/>
          <w:sz w:val="24"/>
          <w:szCs w:val="24"/>
        </w:rPr>
        <w:t xml:space="preserve"> to talk to you face to face? I will be free </w:t>
      </w:r>
      <w:proofErr w:type="gramStart"/>
      <w:r w:rsidRPr="0033750C">
        <w:rPr>
          <w:rFonts w:ascii="Times New Roman" w:hAnsi="Times New Roman" w:cs="Times New Roman"/>
          <w:color w:val="000000"/>
          <w:sz w:val="24"/>
          <w:szCs w:val="24"/>
        </w:rPr>
        <w:t>tomorrow except</w:t>
      </w:r>
      <w:proofErr w:type="gramEnd"/>
      <w:r w:rsidRPr="0033750C">
        <w:rPr>
          <w:rFonts w:ascii="Times New Roman" w:hAnsi="Times New Roman" w:cs="Times New Roman"/>
          <w:color w:val="000000"/>
          <w:sz w:val="24"/>
          <w:szCs w:val="24"/>
        </w:rPr>
        <w:t xml:space="preserve"> from 10:15 to 11:55 and Friday is also OK, I will be free from 8:00 to 10:00 and from 15:30 to 17</w:t>
      </w:r>
      <w:proofErr w:type="gramStart"/>
      <w:r w:rsidRPr="0033750C">
        <w:rPr>
          <w:rFonts w:ascii="Times New Roman" w:hAnsi="Times New Roman" w:cs="Times New Roman"/>
          <w:color w:val="000000"/>
          <w:sz w:val="24"/>
          <w:szCs w:val="24"/>
        </w:rPr>
        <w:t>: 00</w:t>
      </w:r>
      <w:proofErr w:type="gramEnd"/>
      <w:r w:rsidRPr="0033750C">
        <w:rPr>
          <w:rFonts w:ascii="Times New Roman" w:hAnsi="Times New Roman" w:cs="Times New Roman"/>
          <w:color w:val="000000"/>
          <w:sz w:val="24"/>
          <w:szCs w:val="24"/>
        </w:rPr>
        <w:t xml:space="preserve">. </w:t>
      </w:r>
    </w:p>
    <w:p w14:paraId="18439AE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7499BBB2"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48C2959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F0F042" w14:textId="77777777" w:rsidR="00680BED" w:rsidRPr="0033750C" w:rsidRDefault="00680BED">
      <w:pPr>
        <w:rPr>
          <w:rFonts w:ascii="Times New Roman" w:hAnsi="Times New Roman" w:cs="Times New Roman"/>
          <w:color w:val="000000"/>
          <w:sz w:val="24"/>
          <w:szCs w:val="24"/>
        </w:rPr>
      </w:pPr>
    </w:p>
    <w:p w14:paraId="153DF5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4F5CFF3" w14:textId="160B031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w:t>
      </w:r>
      <w:r w:rsidRPr="0033750C">
        <w:rPr>
          <w:rFonts w:ascii="Times New Roman" w:hAnsi="Times New Roman" w:cs="Times New Roman"/>
          <w:color w:val="000000"/>
          <w:sz w:val="24"/>
          <w:szCs w:val="24"/>
        </w:rPr>
        <w:lastRenderedPageBreak/>
        <w:t>1).</w:t>
      </w:r>
      <w:bookmarkStart w:id="125" w:name="_Hlk533613357"/>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bookmarkEnd w:id="125"/>
    <w:p w14:paraId="653745E3" w14:textId="77DC3DE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w:t>
      </w:r>
      <w:proofErr w:type="gramStart"/>
      <w:r w:rsidRPr="0033750C">
        <w:rPr>
          <w:rFonts w:ascii="Times New Roman" w:hAnsi="Times New Roman" w:cs="Times New Roman"/>
          <w:color w:val="000000"/>
          <w:sz w:val="24"/>
          <w:szCs w:val="24"/>
        </w:rPr>
        <w:t>thought</w:t>
      </w:r>
      <w:proofErr w:type="gramEnd"/>
      <w:r w:rsidRPr="0033750C">
        <w:rPr>
          <w:rFonts w:ascii="Times New Roman" w:hAnsi="Times New Roman" w:cs="Times New Roman"/>
          <w:color w:val="000000"/>
          <w:sz w:val="24"/>
          <w:szCs w:val="24"/>
        </w:rPr>
        <w:t xml:space="preserve">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bookmarkStart w:id="126" w:name="_Hlk533613441"/>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opportunity</w:t>
      </w:r>
      <w:proofErr w:type="gramEnd"/>
      <w:r w:rsidRPr="0033750C">
        <w:rPr>
          <w:rFonts w:ascii="Times New Roman" w:hAnsi="Times New Roman" w:cs="Times New Roman"/>
          <w:color w:val="000000"/>
          <w:sz w:val="24"/>
          <w:szCs w:val="24"/>
        </w:rPr>
        <w:t xml:space="preserve"> to talk to you face to face</w:t>
      </w:r>
      <w:bookmarkEnd w:id="126"/>
      <w:r w:rsidRPr="0033750C">
        <w:rPr>
          <w:rFonts w:ascii="Times New Roman" w:hAnsi="Times New Roman" w:cs="Times New Roman"/>
          <w:color w:val="000000"/>
          <w:sz w:val="24"/>
          <w:szCs w:val="24"/>
        </w:rPr>
        <w:t xml:space="preserve"> tomorrow?</w:t>
      </w:r>
    </w:p>
    <w:p w14:paraId="1481008A"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33FE7744"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443229F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380E6C2" w14:textId="77777777" w:rsidR="00680BED" w:rsidRPr="0033750C" w:rsidRDefault="00680BED">
      <w:pPr>
        <w:rPr>
          <w:rFonts w:ascii="Times New Roman" w:hAnsi="Times New Roman" w:cs="Times New Roman"/>
          <w:color w:val="000000"/>
          <w:sz w:val="24"/>
          <w:szCs w:val="24"/>
        </w:rPr>
      </w:pPr>
    </w:p>
    <w:p w14:paraId="13218E4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John </w:t>
      </w:r>
    </w:p>
    <w:p w14:paraId="095AE4B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I am Christopher (Student ID:2018141521058, Class Section 6). I am writing to make an appointment with you about my essay 1.</w:t>
      </w:r>
    </w:p>
    <w:p w14:paraId="7F046A6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After meeting with Professor Amy and David, I have found many things that can be improved in my essay 1 and I have modified them. So, could you be so kind to revise my essay 1? I will be free tomorrow except from 10:15 to 11:55 and weekend is also OK. </w:t>
      </w:r>
    </w:p>
    <w:p w14:paraId="67723D1E"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249F8A22"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1782F2D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5AB4707" w14:textId="77777777" w:rsidR="00680BED" w:rsidRPr="0033750C" w:rsidRDefault="00680BED">
      <w:pPr>
        <w:rPr>
          <w:rFonts w:ascii="Times New Roman" w:hAnsi="Times New Roman" w:cs="Times New Roman"/>
          <w:color w:val="000000"/>
          <w:sz w:val="24"/>
          <w:szCs w:val="24"/>
        </w:rPr>
      </w:pPr>
    </w:p>
    <w:p w14:paraId="66D083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Reed</w:t>
      </w:r>
    </w:p>
    <w:p w14:paraId="683E7E53" w14:textId="5700103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40812280" w14:textId="35E6A414"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w:t>
      </w:r>
      <w:proofErr w:type="gramStart"/>
      <w:r w:rsidRPr="0033750C">
        <w:rPr>
          <w:rFonts w:ascii="Times New Roman" w:hAnsi="Times New Roman" w:cs="Times New Roman"/>
          <w:color w:val="000000"/>
          <w:sz w:val="24"/>
          <w:szCs w:val="24"/>
        </w:rPr>
        <w:t>thought</w:t>
      </w:r>
      <w:proofErr w:type="gramEnd"/>
      <w:r w:rsidRPr="0033750C">
        <w:rPr>
          <w:rFonts w:ascii="Times New Roman" w:hAnsi="Times New Roman" w:cs="Times New Roman"/>
          <w:color w:val="000000"/>
          <w:sz w:val="24"/>
          <w:szCs w:val="24"/>
        </w:rPr>
        <w:t xml:space="preserve">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opportunity</w:t>
      </w:r>
      <w:proofErr w:type="gramEnd"/>
      <w:r w:rsidRPr="0033750C">
        <w:rPr>
          <w:rFonts w:ascii="Times New Roman" w:hAnsi="Times New Roman" w:cs="Times New Roman"/>
          <w:color w:val="000000"/>
          <w:sz w:val="24"/>
          <w:szCs w:val="24"/>
        </w:rPr>
        <w:t xml:space="preserve"> to talk to you face to face tomorrow?</w:t>
      </w:r>
    </w:p>
    <w:p w14:paraId="35155501"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E6ACC4D"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322C5DA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115B34" w14:textId="77777777" w:rsidR="00680BED" w:rsidRPr="0033750C" w:rsidRDefault="00680BED">
      <w:pPr>
        <w:rPr>
          <w:rFonts w:ascii="Times New Roman" w:hAnsi="Times New Roman" w:cs="Times New Roman"/>
          <w:color w:val="000000"/>
          <w:sz w:val="24"/>
          <w:szCs w:val="24"/>
        </w:rPr>
      </w:pPr>
    </w:p>
    <w:p w14:paraId="13E4D90C" w14:textId="77777777" w:rsidR="00680BED" w:rsidRPr="0033750C" w:rsidRDefault="00FC4A2A">
      <w:pPr>
        <w:rPr>
          <w:rFonts w:ascii="Times New Roman" w:hAnsi="Times New Roman" w:cs="Times New Roman"/>
          <w:sz w:val="24"/>
          <w:szCs w:val="24"/>
        </w:rPr>
      </w:pPr>
      <w:bookmarkStart w:id="127" w:name="OLE_LINK1"/>
      <w:bookmarkStart w:id="128" w:name="OLE_LINK2"/>
      <w:bookmarkStart w:id="129" w:name="OLE_LINK3"/>
      <w:r w:rsidRPr="0033750C">
        <w:rPr>
          <w:rFonts w:ascii="Times New Roman" w:hAnsi="Times New Roman" w:cs="Times New Roman"/>
          <w:sz w:val="24"/>
          <w:szCs w:val="24"/>
        </w:rPr>
        <w:t>Dear Professor Quan</w:t>
      </w:r>
    </w:p>
    <w:p w14:paraId="4D675E4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w:t>
      </w:r>
      <w:bookmarkEnd w:id="127"/>
      <w:bookmarkEnd w:id="128"/>
      <w:bookmarkEnd w:id="129"/>
      <w:r w:rsidRPr="0033750C">
        <w:rPr>
          <w:rFonts w:ascii="Times New Roman" w:hAnsi="Times New Roman" w:cs="Times New Roman"/>
          <w:color w:val="000000"/>
          <w:sz w:val="24"/>
          <w:szCs w:val="24"/>
        </w:rPr>
        <w:t xml:space="preserve"> I am writing to ask you some questions about the volumetric flask.</w:t>
      </w:r>
    </w:p>
    <w:p w14:paraId="1198971F" w14:textId="0DABC254"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n high school, I </w:t>
      </w:r>
      <w:proofErr w:type="gramStart"/>
      <w:r w:rsidRPr="0033750C">
        <w:rPr>
          <w:rFonts w:ascii="Times New Roman" w:hAnsi="Times New Roman" w:cs="Times New Roman"/>
          <w:color w:val="000000"/>
          <w:sz w:val="24"/>
          <w:szCs w:val="24"/>
        </w:rPr>
        <w:t>have learned</w:t>
      </w:r>
      <w:proofErr w:type="gramEnd"/>
      <w:r w:rsidRPr="0033750C">
        <w:rPr>
          <w:rFonts w:ascii="Times New Roman" w:hAnsi="Times New Roman" w:cs="Times New Roman"/>
          <w:color w:val="000000"/>
          <w:sz w:val="24"/>
          <w:szCs w:val="24"/>
        </w:rPr>
        <w:t xml:space="preserve"> that the solute to be dissolved must not be dissolved directly in a volumetric </w:t>
      </w:r>
      <w:proofErr w:type="gramStart"/>
      <w:r w:rsidRPr="0033750C">
        <w:rPr>
          <w:rFonts w:ascii="Times New Roman" w:hAnsi="Times New Roman" w:cs="Times New Roman"/>
          <w:color w:val="000000"/>
          <w:sz w:val="24"/>
          <w:szCs w:val="24"/>
        </w:rPr>
        <w:t>flask, but</w:t>
      </w:r>
      <w:proofErr w:type="gramEnd"/>
      <w:r w:rsidRPr="0033750C">
        <w:rPr>
          <w:rFonts w:ascii="Times New Roman" w:hAnsi="Times New Roman" w:cs="Times New Roman"/>
          <w:color w:val="000000"/>
          <w:sz w:val="24"/>
          <w:szCs w:val="24"/>
        </w:rPr>
        <w:t xml:space="preserve"> must first be dissolved in a beaker. But in P346 of the textbook, potassium permanganate is dissolved directly in a volumetric flask. So, I think for the different solutes, w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re going to think about them separately. For the solute tha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give off a lot of heat when dissolved, we can dissolve it directly in a volumetric flask, and for the solute that will give off a lot of heat when dissolved, we must dissolve it in a beaker. Is this true? And in the final step for preparing a solution, the picture in the textbook shows that the hand extrudes distilled water directly from the still water bottle instead of using a colloid dropper to bring the level of solution exactly to the volume mark. Is that the right thing to do?</w:t>
      </w:r>
    </w:p>
    <w:p w14:paraId="25EA451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76A8D5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DBCAB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Christopher King</w:t>
      </w:r>
    </w:p>
    <w:p w14:paraId="0A1B9556" w14:textId="77777777" w:rsidR="00680BED" w:rsidRPr="0033750C" w:rsidRDefault="00680BED">
      <w:pPr>
        <w:rPr>
          <w:rFonts w:ascii="Times New Roman" w:hAnsi="Times New Roman" w:cs="Times New Roman"/>
          <w:color w:val="000000"/>
          <w:sz w:val="24"/>
          <w:szCs w:val="24"/>
        </w:rPr>
      </w:pPr>
    </w:p>
    <w:p w14:paraId="5F3CC49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Zhang</w:t>
      </w:r>
    </w:p>
    <w:p w14:paraId="394F4946" w14:textId="001736C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w:t>
      </w:r>
      <w:proofErr w:type="gramStart"/>
      <w:r w:rsidRPr="0033750C">
        <w:rPr>
          <w:rFonts w:ascii="Times New Roman" w:hAnsi="Times New Roman" w:cs="Times New Roman"/>
          <w:color w:val="000000"/>
          <w:sz w:val="24"/>
          <w:szCs w:val="24"/>
        </w:rPr>
        <w:t>report</w:t>
      </w:r>
      <w:proofErr w:type="gramEnd"/>
      <w:r w:rsidRPr="0033750C">
        <w:rPr>
          <w:rFonts w:ascii="Times New Roman" w:hAnsi="Times New Roman" w:cs="Times New Roman"/>
          <w:color w:val="000000"/>
          <w:sz w:val="24"/>
          <w:szCs w:val="24"/>
        </w:rPr>
        <w:t xml:space="preserve"> student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current passion for mathematical modeling.</w:t>
      </w:r>
    </w:p>
    <w:p w14:paraId="31BAC98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 talked about mathematical modeling among my classmates, and it turned out that 56 people were willing to take part in the mathematical modeling contest. The number was staggering. So, I think we could organize a quiz to give students a taste of what mathematical modeling is like. If they think mathematical modeling suits them, they can stay. Otherwise, quit. The reason why I do this is that I think mathematical modeling should not only rely on imagination and down-to-earth struggle, but also a sincere love for mathematics.</w:t>
      </w:r>
    </w:p>
    <w:p w14:paraId="65D27511" w14:textId="27F62462"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the way it is now. What do you think I should do next?</w:t>
      </w:r>
      <w:r w:rsidRPr="0033750C">
        <w:rPr>
          <w:rFonts w:ascii="Times New Roman" w:hAnsi="Times New Roman" w:cs="Times New Roman"/>
          <w:sz w:val="24"/>
          <w:szCs w:val="24"/>
        </w:rPr>
        <w:t xml:space="preserve"> Your assistance will be appreciated and looking forward to your early reply.</w:t>
      </w:r>
    </w:p>
    <w:p w14:paraId="55E207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B421E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28F93C9" w14:textId="77777777" w:rsidR="00680BED" w:rsidRPr="0033750C" w:rsidRDefault="00680BED">
      <w:pPr>
        <w:rPr>
          <w:rFonts w:ascii="Times New Roman" w:hAnsi="Times New Roman" w:cs="Times New Roman"/>
          <w:sz w:val="24"/>
          <w:szCs w:val="24"/>
        </w:rPr>
      </w:pPr>
    </w:p>
    <w:p w14:paraId="2925364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39FF45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On behalf of all the members of our group, I would like to apologize to you for being late for the appointment this Friday. Could you give us another chance? If possible, could you be so kind to let us film your views on deglobalization at around 12:10 pm tomorrow (March 25)?</w:t>
      </w:r>
    </w:p>
    <w:p w14:paraId="7A6EAB49" w14:textId="77777777" w:rsidR="00680BED" w:rsidRPr="0033750C" w:rsidRDefault="00FC4A2A">
      <w:pPr>
        <w:ind w:firstLine="210"/>
        <w:rPr>
          <w:rFonts w:ascii="Times New Roman" w:hAnsi="Times New Roman" w:cs="Times New Roman"/>
          <w:sz w:val="24"/>
          <w:szCs w:val="24"/>
        </w:rPr>
      </w:pPr>
      <w:r w:rsidRPr="0033750C">
        <w:rPr>
          <w:rFonts w:ascii="Times New Roman" w:hAnsi="Times New Roman" w:cs="Times New Roman"/>
          <w:sz w:val="24"/>
          <w:szCs w:val="24"/>
        </w:rPr>
        <w:t xml:space="preserve">We will be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If you can accept our invitation. Looking forward to your reply.</w:t>
      </w:r>
    </w:p>
    <w:p w14:paraId="02AE1A5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C362B9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5331679" w14:textId="77777777" w:rsidR="00680BED" w:rsidRPr="0033750C" w:rsidRDefault="00680BED">
      <w:pPr>
        <w:rPr>
          <w:rFonts w:ascii="Times New Roman" w:hAnsi="Times New Roman" w:cs="Times New Roman"/>
          <w:sz w:val="24"/>
          <w:szCs w:val="24"/>
        </w:rPr>
      </w:pPr>
    </w:p>
    <w:p w14:paraId="43F20FF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385BB294" w14:textId="7A355C41"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4).</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orry I </w:t>
      </w:r>
      <w:proofErr w:type="gramStart"/>
      <w:r w:rsidRPr="0033750C">
        <w:rPr>
          <w:rFonts w:ascii="Times New Roman" w:hAnsi="Times New Roman" w:cs="Times New Roman"/>
          <w:color w:val="000000"/>
          <w:sz w:val="24"/>
          <w:szCs w:val="24"/>
        </w:rPr>
        <w:t>disturbed</w:t>
      </w:r>
      <w:proofErr w:type="gramEnd"/>
      <w:r w:rsidRPr="0033750C">
        <w:rPr>
          <w:rFonts w:ascii="Times New Roman" w:hAnsi="Times New Roman" w:cs="Times New Roman"/>
          <w:color w:val="000000"/>
          <w:sz w:val="24"/>
          <w:szCs w:val="24"/>
        </w:rPr>
        <w:t xml:space="preserve"> your holiday. I am writing to point out some mistakes </w:t>
      </w:r>
      <w:proofErr w:type="gramStart"/>
      <w:r w:rsidRPr="0033750C">
        <w:rPr>
          <w:rFonts w:ascii="Times New Roman" w:hAnsi="Times New Roman" w:cs="Times New Roman"/>
          <w:color w:val="000000"/>
          <w:sz w:val="24"/>
          <w:szCs w:val="24"/>
        </w:rPr>
        <w:t>of</w:t>
      </w:r>
      <w:proofErr w:type="gramEnd"/>
      <w:r w:rsidRPr="0033750C">
        <w:rPr>
          <w:rFonts w:ascii="Times New Roman" w:hAnsi="Times New Roman" w:cs="Times New Roman"/>
          <w:color w:val="000000"/>
          <w:sz w:val="24"/>
          <w:szCs w:val="24"/>
        </w:rPr>
        <w:t xml:space="preserve"> the citation in MLA style in my synthesis paper and proposal paper.</w:t>
      </w:r>
    </w:p>
    <w:p w14:paraId="30DE998E" w14:textId="4CE1249B"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had always thought that citation was the same for a book, a journal or an anthology. Therefore, I used the wrong citation for synthesis paper and proposal paper becaus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used the journal citation format in all </w:t>
      </w:r>
      <w:proofErr w:type="gramStart"/>
      <w:r w:rsidRPr="0033750C">
        <w:rPr>
          <w:rFonts w:ascii="Times New Roman" w:hAnsi="Times New Roman" w:cs="Times New Roman"/>
          <w:color w:val="000000"/>
          <w:sz w:val="24"/>
          <w:szCs w:val="24"/>
        </w:rPr>
        <w:t>citation</w:t>
      </w:r>
      <w:proofErr w:type="gramEnd"/>
      <w:r w:rsidRPr="0033750C">
        <w:rPr>
          <w:rFonts w:ascii="Times New Roman" w:hAnsi="Times New Roman" w:cs="Times New Roman"/>
          <w:color w:val="000000"/>
          <w:sz w:val="24"/>
          <w:szCs w:val="24"/>
        </w:rPr>
        <w: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realize my mistake until the synthesis paper having been graded was handed to me, but it was too late because my proposal paper had been submitted. I realized the seriousness of the error, so I </w:t>
      </w:r>
      <w:proofErr w:type="gramStart"/>
      <w:r w:rsidRPr="0033750C">
        <w:rPr>
          <w:rFonts w:ascii="Times New Roman" w:hAnsi="Times New Roman" w:cs="Times New Roman"/>
          <w:color w:val="000000"/>
          <w:sz w:val="24"/>
          <w:szCs w:val="24"/>
        </w:rPr>
        <w:t>send</w:t>
      </w:r>
      <w:proofErr w:type="gramEnd"/>
      <w:r w:rsidRPr="0033750C">
        <w:rPr>
          <w:rFonts w:ascii="Times New Roman" w:hAnsi="Times New Roman" w:cs="Times New Roman"/>
          <w:color w:val="000000"/>
          <w:sz w:val="24"/>
          <w:szCs w:val="24"/>
        </w:rPr>
        <w:t xml:space="preserve"> this email to confirm whether the citations which are corrected by me are correct, so that I could write the research paper citation smoothly.</w:t>
      </w:r>
    </w:p>
    <w:p w14:paraId="66B5A27E" w14:textId="44A6F2A5"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lso encountered a problem when correcting citation, that is, </w:t>
      </w:r>
      <w:r w:rsidRPr="0033750C">
        <w:rPr>
          <w:rFonts w:ascii="Times New Roman" w:hAnsi="Times New Roman" w:cs="Times New Roman"/>
          <w:i/>
          <w:color w:val="000000"/>
          <w:sz w:val="24"/>
          <w:szCs w:val="24"/>
        </w:rPr>
        <w:t>The Handbook of Global Online Journalism</w:t>
      </w:r>
      <w:r w:rsidRPr="0033750C">
        <w:rPr>
          <w:rFonts w:ascii="Times New Roman" w:hAnsi="Times New Roman" w:cs="Times New Roman"/>
          <w:color w:val="000000"/>
          <w:sz w:val="24"/>
          <w:szCs w:val="24"/>
        </w:rPr>
        <w:t xml:space="preserve"> seems to be only in electronic version, not in paper version, so I used the citation format of e-book,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t is correct or not.</w:t>
      </w:r>
    </w:p>
    <w:p w14:paraId="6127A7AB"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w:t>
      </w:r>
      <w:proofErr w:type="gramStart"/>
      <w:r w:rsidRPr="0033750C">
        <w:rPr>
          <w:rFonts w:ascii="Times New Roman" w:hAnsi="Times New Roman" w:cs="Times New Roman"/>
          <w:color w:val="000000"/>
          <w:sz w:val="24"/>
          <w:szCs w:val="24"/>
        </w:rPr>
        <w:t>be appreciated</w:t>
      </w:r>
      <w:proofErr w:type="gramEnd"/>
      <w:r w:rsidRPr="0033750C">
        <w:rPr>
          <w:rFonts w:ascii="Times New Roman" w:hAnsi="Times New Roman" w:cs="Times New Roman"/>
          <w:color w:val="000000"/>
          <w:sz w:val="24"/>
          <w:szCs w:val="24"/>
        </w:rPr>
        <w:t xml:space="preserve"> it if you could point out the citation error in my two </w:t>
      </w:r>
      <w:proofErr w:type="gramStart"/>
      <w:r w:rsidRPr="0033750C">
        <w:rPr>
          <w:rFonts w:ascii="Times New Roman" w:hAnsi="Times New Roman" w:cs="Times New Roman"/>
          <w:color w:val="000000"/>
          <w:sz w:val="24"/>
          <w:szCs w:val="24"/>
        </w:rPr>
        <w:t>paper</w:t>
      </w:r>
      <w:proofErr w:type="gramEnd"/>
      <w:r w:rsidRPr="0033750C">
        <w:rPr>
          <w:rFonts w:ascii="Times New Roman" w:hAnsi="Times New Roman" w:cs="Times New Roman"/>
          <w:color w:val="000000"/>
          <w:sz w:val="24"/>
          <w:szCs w:val="24"/>
        </w:rPr>
        <w:t>. Have a good holiday!</w:t>
      </w:r>
    </w:p>
    <w:p w14:paraId="49583A8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58CA9DC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0145088" w14:textId="77777777" w:rsidR="00680BED" w:rsidRPr="0033750C" w:rsidRDefault="00680BED">
      <w:pPr>
        <w:rPr>
          <w:rFonts w:ascii="Times New Roman" w:hAnsi="Times New Roman" w:cs="Times New Roman"/>
          <w:sz w:val="24"/>
          <w:szCs w:val="24"/>
        </w:rPr>
      </w:pPr>
    </w:p>
    <w:p w14:paraId="56625E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w:t>
      </w:r>
    </w:p>
    <w:p w14:paraId="16DBBFCF" w14:textId="437D9B04"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just looking for a way to improve my grammar, speaking, and listening. And Thursday from 10:15 to 11:00 should be fine for me.</w:t>
      </w:r>
    </w:p>
    <w:p w14:paraId="075A19CE"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very much for holding this workshop</w:t>
      </w:r>
    </w:p>
    <w:p w14:paraId="269CB0C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435A97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9B218E8" w14:textId="77777777" w:rsidR="00680BED" w:rsidRPr="0033750C" w:rsidRDefault="00680BED">
      <w:pPr>
        <w:rPr>
          <w:rFonts w:ascii="Times New Roman" w:hAnsi="Times New Roman" w:cs="Times New Roman"/>
          <w:sz w:val="24"/>
          <w:szCs w:val="24"/>
        </w:rPr>
      </w:pPr>
    </w:p>
    <w:p w14:paraId="407279B6" w14:textId="77777777" w:rsidR="00680BED" w:rsidRPr="0033750C" w:rsidRDefault="00FC4A2A">
      <w:pPr>
        <w:rPr>
          <w:rFonts w:ascii="Times New Roman" w:hAnsi="Times New Roman" w:cs="Times New Roman"/>
          <w:sz w:val="24"/>
          <w:szCs w:val="24"/>
        </w:rPr>
      </w:pPr>
      <w:bookmarkStart w:id="130" w:name="OLE_LINK4"/>
      <w:r w:rsidRPr="0033750C">
        <w:rPr>
          <w:rFonts w:ascii="Times New Roman" w:hAnsi="Times New Roman" w:cs="Times New Roman"/>
          <w:sz w:val="24"/>
          <w:szCs w:val="24"/>
        </w:rPr>
        <w:t xml:space="preserve">Dear </w:t>
      </w:r>
      <w:r w:rsidRPr="0033750C">
        <w:rPr>
          <w:rFonts w:ascii="Times New Roman" w:hAnsi="Times New Roman" w:cs="Times New Roman"/>
          <w:color w:val="000000"/>
          <w:sz w:val="24"/>
          <w:szCs w:val="24"/>
        </w:rPr>
        <w:t>Professor Ho</w:t>
      </w:r>
    </w:p>
    <w:p w14:paraId="02B417A8" w14:textId="4AE9D6A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would like to know if I could ask for a leave of absence from your class on Thursday becaus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t>
      </w:r>
      <w:proofErr w:type="gramStart"/>
      <w:r w:rsidRPr="0033750C">
        <w:rPr>
          <w:rFonts w:ascii="Times New Roman" w:hAnsi="Times New Roman" w:cs="Times New Roman"/>
          <w:color w:val="000000"/>
          <w:sz w:val="24"/>
          <w:szCs w:val="24"/>
        </w:rPr>
        <w:t>going</w:t>
      </w:r>
      <w:proofErr w:type="gram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Campus to shoot a promotional video for </w:t>
      </w:r>
      <w:proofErr w:type="gramStart"/>
      <w:r w:rsidRPr="0033750C">
        <w:rPr>
          <w:rFonts w:ascii="Times New Roman" w:hAnsi="Times New Roman" w:cs="Times New Roman"/>
          <w:color w:val="000000"/>
          <w:sz w:val="24"/>
          <w:szCs w:val="24"/>
        </w:rPr>
        <w:t>college</w:t>
      </w:r>
      <w:proofErr w:type="gramEnd"/>
      <w:r w:rsidRPr="0033750C">
        <w:rPr>
          <w:rFonts w:ascii="Times New Roman" w:hAnsi="Times New Roman" w:cs="Times New Roman"/>
          <w:color w:val="000000"/>
          <w:sz w:val="24"/>
          <w:szCs w:val="24"/>
        </w:rPr>
        <w:t xml:space="preserve"> entrance examination of our university on Thursday morning.</w:t>
      </w:r>
    </w:p>
    <w:p w14:paraId="51FC4805"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Guilty about my absence, I assure you that I will make every effort to </w:t>
      </w:r>
      <w:proofErr w:type="gramStart"/>
      <w:r w:rsidRPr="0033750C">
        <w:rPr>
          <w:rFonts w:ascii="Times New Roman" w:hAnsi="Times New Roman" w:cs="Times New Roman"/>
          <w:color w:val="000000"/>
          <w:sz w:val="24"/>
          <w:szCs w:val="24"/>
        </w:rPr>
        <w:t>compensate</w:t>
      </w:r>
      <w:proofErr w:type="gramEnd"/>
      <w:r w:rsidRPr="0033750C">
        <w:rPr>
          <w:rFonts w:ascii="Times New Roman" w:hAnsi="Times New Roman" w:cs="Times New Roman"/>
          <w:color w:val="000000"/>
          <w:sz w:val="24"/>
          <w:szCs w:val="24"/>
        </w:rPr>
        <w:t xml:space="preserve"> the missing lesson.</w:t>
      </w:r>
    </w:p>
    <w:p w14:paraId="5663C64D" w14:textId="0FA3699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4CBB6AB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CF8BF4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30"/>
    <w:p w14:paraId="7DCFACE2" w14:textId="77777777" w:rsidR="00680BED" w:rsidRPr="0033750C" w:rsidRDefault="00680BED">
      <w:pPr>
        <w:rPr>
          <w:rFonts w:ascii="Times New Roman" w:hAnsi="Times New Roman" w:cs="Times New Roman"/>
          <w:sz w:val="24"/>
          <w:szCs w:val="24"/>
        </w:rPr>
      </w:pPr>
    </w:p>
    <w:p w14:paraId="232857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5DC4180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Section 1). </w:t>
      </w:r>
      <w:r w:rsidRPr="0033750C">
        <w:rPr>
          <w:rFonts w:ascii="Times New Roman" w:hAnsi="Times New Roman" w:cs="Times New Roman"/>
          <w:sz w:val="24"/>
          <w:szCs w:val="24"/>
        </w:rPr>
        <w:t xml:space="preserve">I am writing to you because I was wondering whether you need a </w:t>
      </w:r>
      <w:bookmarkStart w:id="131" w:name="_Hlk11336083"/>
      <w:r w:rsidRPr="0033750C">
        <w:rPr>
          <w:rFonts w:ascii="Times New Roman" w:hAnsi="Times New Roman" w:cs="Times New Roman"/>
          <w:sz w:val="24"/>
          <w:szCs w:val="24"/>
        </w:rPr>
        <w:t>teaching assistant</w:t>
      </w:r>
      <w:bookmarkEnd w:id="131"/>
      <w:r w:rsidRPr="0033750C">
        <w:rPr>
          <w:rFonts w:ascii="Times New Roman" w:hAnsi="Times New Roman" w:cs="Times New Roman"/>
          <w:sz w:val="24"/>
          <w:szCs w:val="24"/>
        </w:rPr>
        <w:t xml:space="preserve"> next semester. </w:t>
      </w:r>
    </w:p>
    <w:p w14:paraId="46DA3781" w14:textId="1C67A8B6"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f you need an assistan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great. </w:t>
      </w:r>
      <w:proofErr w:type="gramStart"/>
      <w:r w:rsidRPr="0033750C">
        <w:rPr>
          <w:rFonts w:ascii="Times New Roman" w:hAnsi="Times New Roman" w:cs="Times New Roman"/>
          <w:sz w:val="24"/>
          <w:szCs w:val="24"/>
        </w:rPr>
        <w:t>Could</w:t>
      </w:r>
      <w:proofErr w:type="gramEnd"/>
      <w:r w:rsidRPr="0033750C">
        <w:rPr>
          <w:rFonts w:ascii="Times New Roman" w:hAnsi="Times New Roman" w:cs="Times New Roman"/>
          <w:sz w:val="24"/>
          <w:szCs w:val="24"/>
        </w:rPr>
        <w:t xml:space="preserve"> you be so kind to read my personal statement in the attachment? If not, I feel very sorry to disturb you.</w:t>
      </w:r>
    </w:p>
    <w:p w14:paraId="3C9038D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03E155F1"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w:t>
      </w:r>
      <w:proofErr w:type="gramEnd"/>
      <w:r w:rsidRPr="0033750C">
        <w:rPr>
          <w:rFonts w:ascii="Times New Roman" w:hAnsi="Times New Roman" w:cs="Times New Roman"/>
          <w:color w:val="000000"/>
          <w:sz w:val="24"/>
          <w:szCs w:val="24"/>
        </w:rPr>
        <w:t xml:space="preserve"> sincerely</w:t>
      </w:r>
    </w:p>
    <w:p w14:paraId="76AABD1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F25F514" w14:textId="77777777" w:rsidR="00680BED" w:rsidRPr="0033750C" w:rsidRDefault="00680BED">
      <w:pPr>
        <w:rPr>
          <w:rFonts w:ascii="Times New Roman" w:hAnsi="Times New Roman" w:cs="Times New Roman"/>
          <w:color w:val="000000"/>
          <w:sz w:val="24"/>
          <w:szCs w:val="24"/>
        </w:rPr>
      </w:pPr>
    </w:p>
    <w:p w14:paraId="3E37B75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7A814B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w:t>
      </w:r>
    </w:p>
    <w:p w14:paraId="4D39CDCE" w14:textId="174010E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3D99381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A0AC066" w14:textId="77777777" w:rsidR="00680BED" w:rsidRPr="0033750C" w:rsidRDefault="00680BED">
      <w:pPr>
        <w:rPr>
          <w:rFonts w:ascii="Times New Roman" w:hAnsi="Times New Roman" w:cs="Times New Roman"/>
          <w:color w:val="000000"/>
          <w:sz w:val="24"/>
          <w:szCs w:val="24"/>
        </w:rPr>
      </w:pPr>
    </w:p>
    <w:p w14:paraId="4983D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2344D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bookmarkStart w:id="132" w:name="OLE_LINK8"/>
      <w:bookmarkStart w:id="133" w:name="OLE_LINK9"/>
      <w:r w:rsidRPr="0033750C">
        <w:rPr>
          <w:rFonts w:ascii="Times New Roman" w:hAnsi="Times New Roman" w:cs="Times New Roman"/>
          <w:sz w:val="24"/>
          <w:szCs w:val="24"/>
        </w:rPr>
        <w:t>Thank you very much for squeezing time out of your busy schedule to look through my self-recommendation materials. I hope this will be the beginning of my success.</w:t>
      </w:r>
    </w:p>
    <w:bookmarkEnd w:id="132"/>
    <w:bookmarkEnd w:id="133"/>
    <w:p w14:paraId="0B8AD1AC" w14:textId="77777777" w:rsidR="00680BED" w:rsidRPr="0033750C" w:rsidRDefault="00FC4A2A">
      <w:pPr>
        <w:ind w:firstLineChars="100" w:firstLine="240"/>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w:t>
      </w:r>
      <w:proofErr w:type="gramStart"/>
      <w:r w:rsidRPr="0033750C">
        <w:rPr>
          <w:rFonts w:ascii="Times New Roman" w:hAnsi="Times New Roman" w:cs="Times New Roman"/>
          <w:sz w:val="24"/>
          <w:szCs w:val="24"/>
        </w:rPr>
        <w:t>have to</w:t>
      </w:r>
      <w:proofErr w:type="gramEnd"/>
      <w:r w:rsidRPr="0033750C">
        <w:rPr>
          <w:rFonts w:ascii="Times New Roman" w:hAnsi="Times New Roman" w:cs="Times New Roman"/>
          <w:sz w:val="24"/>
          <w:szCs w:val="24"/>
        </w:rPr>
        <w:t xml:space="preserve"> apologize to you. I feel so sorry. On Sunday evening, I was having fun with my friends, you know, this is the last night of the summer vacation. So, I carelessly overlooked your message in QQ when I saw it, because the next day BB has been repaired.</w:t>
      </w:r>
    </w:p>
    <w:p w14:paraId="679A781E"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 xml:space="preserve">OK, </w:t>
      </w:r>
      <w:proofErr w:type="gramStart"/>
      <w:r w:rsidRPr="0033750C">
        <w:rPr>
          <w:rFonts w:ascii="Times New Roman" w:hAnsi="Times New Roman" w:cs="Times New Roman"/>
          <w:sz w:val="24"/>
          <w:szCs w:val="24"/>
        </w:rPr>
        <w:t>next</w:t>
      </w:r>
      <w:proofErr w:type="gramEnd"/>
      <w:r w:rsidRPr="0033750C">
        <w:rPr>
          <w:rFonts w:ascii="Times New Roman" w:hAnsi="Times New Roman" w:cs="Times New Roman"/>
          <w:sz w:val="24"/>
          <w:szCs w:val="24"/>
        </w:rPr>
        <w:t>, I am very happy to introduce myself to you.</w:t>
      </w:r>
    </w:p>
    <w:p w14:paraId="2BFEFF6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Jin Liuchao, and my English name is Christopher King. I am </w:t>
      </w:r>
      <w:proofErr w:type="gramStart"/>
      <w:r w:rsidRPr="0033750C">
        <w:rPr>
          <w:rFonts w:ascii="Times New Roman" w:hAnsi="Times New Roman" w:cs="Times New Roman"/>
          <w:sz w:val="24"/>
          <w:szCs w:val="24"/>
        </w:rPr>
        <w:t>really eager</w:t>
      </w:r>
      <w:proofErr w:type="gramEnd"/>
      <w:r w:rsidRPr="0033750C">
        <w:rPr>
          <w:rFonts w:ascii="Times New Roman" w:hAnsi="Times New Roman" w:cs="Times New Roman"/>
          <w:sz w:val="24"/>
          <w:szCs w:val="24"/>
        </w:rPr>
        <w:t xml:space="preserve"> to take the opportunity to apply for the qualification to be your teaching assistant.</w:t>
      </w:r>
    </w:p>
    <w:p w14:paraId="7099BAF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 year has passed since the fantastic life of the university. Summarize the past ten months of study and life: busy but meaningful, enriched and happy.</w:t>
      </w:r>
    </w:p>
    <w:p w14:paraId="54A72CD6" w14:textId="05B59D9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have made great achievements in my </w:t>
      </w:r>
      <w:proofErr w:type="gramStart"/>
      <w:r w:rsidRPr="0033750C">
        <w:rPr>
          <w:rFonts w:ascii="Times New Roman" w:hAnsi="Times New Roman" w:cs="Times New Roman"/>
          <w:sz w:val="24"/>
          <w:szCs w:val="24"/>
        </w:rPr>
        <w:t>study</w:t>
      </w:r>
      <w:proofErr w:type="gramEnd"/>
      <w:r w:rsidRPr="0033750C">
        <w:rPr>
          <w:rFonts w:ascii="Times New Roman" w:hAnsi="Times New Roman" w:cs="Times New Roman"/>
          <w:sz w:val="24"/>
          <w:szCs w:val="24"/>
        </w:rPr>
        <w:t>.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want to go into too much detail on that. In a word, I learned a lot. </w:t>
      </w:r>
    </w:p>
    <w:p w14:paraId="2C6FFF1C" w14:textId="42D7CDF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Secondly, I work very hard in the Student Television Station of Sichuan University. My workload is always in the top three in the whole television station. And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the leader of a news team. Our group is well-known in television </w:t>
      </w:r>
      <w:proofErr w:type="gramStart"/>
      <w:r w:rsidRPr="0033750C">
        <w:rPr>
          <w:rFonts w:ascii="Times New Roman" w:hAnsi="Times New Roman" w:cs="Times New Roman"/>
          <w:sz w:val="24"/>
          <w:szCs w:val="24"/>
        </w:rPr>
        <w:t>station</w:t>
      </w:r>
      <w:proofErr w:type="gramEnd"/>
      <w:r w:rsidRPr="0033750C">
        <w:rPr>
          <w:rFonts w:ascii="Times New Roman" w:hAnsi="Times New Roman" w:cs="Times New Roman"/>
          <w:sz w:val="24"/>
          <w:szCs w:val="24"/>
        </w:rPr>
        <w:t xml:space="preserve"> for its high yield and high quality. When other groups say there is too much work, our group always takes the bull by the horns and accepts various tasks. Every time I can arrange my team members very well. The prosperity of the group is inseparable from the tacit cooperation of team members and the unified command of the group leader.</w:t>
      </w:r>
      <w:r w:rsidRPr="0033750C">
        <w:rPr>
          <w:rFonts w:ascii="Times New Roman" w:hAnsi="Times New Roman" w:cs="Times New Roman"/>
        </w:rPr>
        <w:t xml:space="preserve"> </w:t>
      </w:r>
      <w:r w:rsidRPr="0033750C">
        <w:rPr>
          <w:rFonts w:ascii="Times New Roman" w:hAnsi="Times New Roman" w:cs="Times New Roman"/>
          <w:sz w:val="24"/>
          <w:szCs w:val="24"/>
        </w:rPr>
        <w:t>And because of this, this semester I became the deputy director of the television channel.</w:t>
      </w:r>
    </w:p>
    <w:p w14:paraId="5F9AA831"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 xml:space="preserve">Third, leadership is only a small part of my ability. I think that the characteristic that I like to help my classmates is another important feature of me. My classmates always come to ask me questions through QQ, I often patiently answer their questions. I will also help my classmates sort out some outlines before each exam. I will find some </w:t>
      </w:r>
      <w:proofErr w:type="gramStart"/>
      <w:r w:rsidRPr="0033750C">
        <w:rPr>
          <w:rFonts w:ascii="Times New Roman" w:hAnsi="Times New Roman" w:cs="Times New Roman"/>
          <w:sz w:val="24"/>
          <w:szCs w:val="24"/>
        </w:rPr>
        <w:t>fun in</w:t>
      </w:r>
      <w:proofErr w:type="gramEnd"/>
      <w:r w:rsidRPr="0033750C">
        <w:rPr>
          <w:rFonts w:ascii="Times New Roman" w:hAnsi="Times New Roman" w:cs="Times New Roman"/>
          <w:sz w:val="24"/>
          <w:szCs w:val="24"/>
        </w:rPr>
        <w:t xml:space="preserve"> helping my classmates. I think this is a necessary characteristic of TA.</w:t>
      </w:r>
    </w:p>
    <w:p w14:paraId="4B334388" w14:textId="3810CF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More importantly, there are very few people in this world who can make </w:t>
      </w:r>
      <w:proofErr w:type="gramStart"/>
      <w:r w:rsidRPr="0033750C">
        <w:rPr>
          <w:rFonts w:ascii="Times New Roman" w:hAnsi="Times New Roman" w:cs="Times New Roman"/>
          <w:sz w:val="24"/>
          <w:szCs w:val="24"/>
        </w:rPr>
        <w:t>their all</w:t>
      </w:r>
      <w:proofErr w:type="gramEnd"/>
      <w:r w:rsidRPr="0033750C">
        <w:rPr>
          <w:rFonts w:ascii="Times New Roman" w:hAnsi="Times New Roman" w:cs="Times New Roman"/>
          <w:sz w:val="24"/>
          <w:szCs w:val="24"/>
        </w:rPr>
        <w:t xml:space="preserve"> words and promises come true. But if anyone can do that, I</w:t>
      </w:r>
      <w:r w:rsidR="00722F9A">
        <w:rPr>
          <w:rFonts w:ascii="Times New Roman" w:hAnsi="Times New Roman" w:cs="Times New Roman"/>
          <w:sz w:val="24"/>
          <w:szCs w:val="24"/>
        </w:rPr>
        <w:t>’</w:t>
      </w:r>
      <w:r w:rsidRPr="0033750C">
        <w:rPr>
          <w:rFonts w:ascii="Times New Roman" w:hAnsi="Times New Roman" w:cs="Times New Roman"/>
          <w:sz w:val="24"/>
          <w:szCs w:val="24"/>
        </w:rPr>
        <w:t>m sure they can do everything well. What could stand in the way of his triumphalism and tenacity? That</w:t>
      </w:r>
      <w:r w:rsidR="00722F9A">
        <w:rPr>
          <w:rFonts w:ascii="Times New Roman" w:hAnsi="Times New Roman" w:cs="Times New Roman"/>
          <w:sz w:val="24"/>
          <w:szCs w:val="24"/>
        </w:rPr>
        <w:t>’</w:t>
      </w:r>
      <w:r w:rsidRPr="0033750C">
        <w:rPr>
          <w:rFonts w:ascii="Times New Roman" w:hAnsi="Times New Roman" w:cs="Times New Roman"/>
          <w:sz w:val="24"/>
          <w:szCs w:val="24"/>
        </w:rPr>
        <w:t>s who I am. I can do a lot to fulfill the words and promises he has made to others. I have an ardent hear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xactly why I hope to be your teaching assistant. I would be grateful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offered the chance. </w:t>
      </w:r>
    </w:p>
    <w:p w14:paraId="08B2892F"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4457C3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8BAD692" w14:textId="77777777" w:rsidR="00680BED" w:rsidRPr="0033750C" w:rsidRDefault="00680BED">
      <w:pPr>
        <w:rPr>
          <w:rFonts w:ascii="Times New Roman" w:hAnsi="Times New Roman" w:cs="Times New Roman"/>
          <w:sz w:val="24"/>
          <w:szCs w:val="24"/>
        </w:rPr>
      </w:pPr>
    </w:p>
    <w:p w14:paraId="72C6664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04F41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in the course Introduction to Korean Culture and Civilization. </w:t>
      </w:r>
    </w:p>
    <w:p w14:paraId="3B8FFDCD" w14:textId="69DF69FE"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ind I have some difficulties in reading the essay required for this course. I need to spend the whole day </w:t>
      </w:r>
      <w:proofErr w:type="gramStart"/>
      <w:r w:rsidRPr="0033750C">
        <w:rPr>
          <w:rFonts w:ascii="Times New Roman" w:hAnsi="Times New Roman" w:cs="Times New Roman"/>
          <w:color w:val="000000"/>
          <w:sz w:val="24"/>
          <w:szCs w:val="24"/>
        </w:rPr>
        <w:t>to read</w:t>
      </w:r>
      <w:proofErr w:type="gramEnd"/>
      <w:r w:rsidRPr="0033750C">
        <w:rPr>
          <w:rFonts w:ascii="Times New Roman" w:hAnsi="Times New Roman" w:cs="Times New Roman"/>
          <w:color w:val="000000"/>
          <w:sz w:val="24"/>
          <w:szCs w:val="24"/>
        </w:rPr>
        <w:t xml:space="preserve"> one essay. Like Eun-Young Jung</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essay, I read it from today</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morning 7:00 A.M. to now 16:00 P.M.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I need to spend so much time. Because when I read the physics or mathematic or chemistry textbook or TOEFL reading, I read much faster than other students. Could you be so kind to help me solve this problem?</w:t>
      </w:r>
    </w:p>
    <w:p w14:paraId="1E086D74" w14:textId="78B83DF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45BB5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D54E8EB" w14:textId="77777777" w:rsidR="00680BED" w:rsidRPr="0033750C" w:rsidRDefault="00680BED">
      <w:pPr>
        <w:rPr>
          <w:rFonts w:ascii="Times New Roman" w:hAnsi="Times New Roman" w:cs="Times New Roman"/>
          <w:sz w:val="24"/>
          <w:szCs w:val="24"/>
        </w:rPr>
      </w:pPr>
    </w:p>
    <w:p w14:paraId="0D782EA7" w14:textId="36626278" w:rsidR="00680BED" w:rsidRPr="0033750C" w:rsidRDefault="00FC4A2A">
      <w:pPr>
        <w:rPr>
          <w:rFonts w:ascii="Times New Roman" w:hAnsi="Times New Roman" w:cs="Times New Roman"/>
          <w:sz w:val="24"/>
          <w:szCs w:val="24"/>
        </w:rPr>
      </w:pPr>
      <w:bookmarkStart w:id="134" w:name="OLE_LINK5"/>
      <w:r w:rsidRPr="0033750C">
        <w:rPr>
          <w:rFonts w:ascii="Times New Roman" w:hAnsi="Times New Roman" w:cs="Times New Roman"/>
          <w:sz w:val="24"/>
          <w:szCs w:val="24"/>
        </w:rPr>
        <w:t xml:space="preserve">Oh, professor, I </w:t>
      </w:r>
      <w:proofErr w:type="gramStart"/>
      <w:r w:rsidRPr="0033750C">
        <w:rPr>
          <w:rFonts w:ascii="Times New Roman" w:hAnsi="Times New Roman" w:cs="Times New Roman"/>
          <w:sz w:val="24"/>
          <w:szCs w:val="24"/>
        </w:rPr>
        <w:t>forget</w:t>
      </w:r>
      <w:proofErr w:type="gramEnd"/>
      <w:r w:rsidRPr="0033750C">
        <w:rPr>
          <w:rFonts w:ascii="Times New Roman" w:hAnsi="Times New Roman" w:cs="Times New Roman"/>
          <w:sz w:val="24"/>
          <w:szCs w:val="24"/>
        </w:rPr>
        <w:t xml:space="preserve"> to say one more thing. Maybe I can help you to learn how to make the PDF more beautiful and comfortable to read. And the attachments are </w:t>
      </w:r>
      <w:r w:rsidRPr="0033750C">
        <w:rPr>
          <w:rFonts w:ascii="Times New Roman" w:hAnsi="Times New Roman" w:cs="Times New Roman"/>
          <w:sz w:val="24"/>
          <w:szCs w:val="24"/>
        </w:rPr>
        <w:lastRenderedPageBreak/>
        <w:t>optimized visions of the essays you gave to us. If you are willing to learn,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ready to help you! </w:t>
      </w:r>
      <w:bookmarkEnd w:id="134"/>
    </w:p>
    <w:p w14:paraId="56A287BF" w14:textId="77777777" w:rsidR="00680BED" w:rsidRPr="0033750C" w:rsidRDefault="00680BED">
      <w:pPr>
        <w:rPr>
          <w:rFonts w:ascii="Times New Roman" w:hAnsi="Times New Roman" w:cs="Times New Roman"/>
          <w:sz w:val="24"/>
          <w:szCs w:val="24"/>
        </w:rPr>
      </w:pPr>
    </w:p>
    <w:p w14:paraId="343E846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5D69367B" w14:textId="042B3BDF"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w:t>
      </w:r>
      <w:proofErr w:type="gramStart"/>
      <w:r w:rsidRPr="0033750C">
        <w:rPr>
          <w:rFonts w:ascii="Times New Roman" w:hAnsi="Times New Roman" w:cs="Times New Roman"/>
          <w:color w:val="000000"/>
          <w:sz w:val="24"/>
          <w:szCs w:val="24"/>
        </w:rPr>
        <w:t>you on</w:t>
      </w:r>
      <w:proofErr w:type="gramEnd"/>
      <w:r w:rsidRPr="0033750C">
        <w:rPr>
          <w:rFonts w:ascii="Times New Roman" w:hAnsi="Times New Roman" w:cs="Times New Roman"/>
          <w:color w:val="000000"/>
          <w:sz w:val="24"/>
          <w:szCs w:val="24"/>
        </w:rPr>
        <w:t xml:space="preserve">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285C043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w:t>
      </w:r>
      <w:proofErr w:type="gramStart"/>
      <w:r w:rsidRPr="0033750C">
        <w:rPr>
          <w:rFonts w:ascii="Times New Roman" w:hAnsi="Times New Roman" w:cs="Times New Roman"/>
          <w:color w:val="000000"/>
          <w:sz w:val="24"/>
          <w:szCs w:val="24"/>
        </w:rPr>
        <w:t>is finding</w:t>
      </w:r>
      <w:proofErr w:type="gramEnd"/>
      <w:r w:rsidRPr="0033750C">
        <w:rPr>
          <w:rFonts w:ascii="Times New Roman" w:hAnsi="Times New Roman" w:cs="Times New Roman"/>
          <w:color w:val="000000"/>
          <w:sz w:val="24"/>
          <w:szCs w:val="24"/>
        </w:rPr>
        <w:t>.</w:t>
      </w:r>
    </w:p>
    <w:p w14:paraId="6D19C12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101346C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E8F7C9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1AB7216" w14:textId="77777777" w:rsidR="00680BED" w:rsidRPr="0033750C" w:rsidRDefault="00680BED">
      <w:pPr>
        <w:rPr>
          <w:rFonts w:ascii="Times New Roman" w:hAnsi="Times New Roman" w:cs="Times New Roman"/>
          <w:sz w:val="24"/>
          <w:szCs w:val="24"/>
        </w:rPr>
      </w:pPr>
    </w:p>
    <w:p w14:paraId="5944AFE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Glenn</w:t>
      </w:r>
    </w:p>
    <w:p w14:paraId="3B1CF8C6" w14:textId="06DDBCB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Richard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w:t>
      </w:r>
      <w:proofErr w:type="gramStart"/>
      <w:r w:rsidRPr="0033750C">
        <w:rPr>
          <w:rFonts w:ascii="Times New Roman" w:hAnsi="Times New Roman" w:cs="Times New Roman"/>
          <w:color w:val="000000"/>
          <w:sz w:val="24"/>
          <w:szCs w:val="24"/>
        </w:rPr>
        <w:t>you on</w:t>
      </w:r>
      <w:proofErr w:type="gramEnd"/>
      <w:r w:rsidRPr="0033750C">
        <w:rPr>
          <w:rFonts w:ascii="Times New Roman" w:hAnsi="Times New Roman" w:cs="Times New Roman"/>
          <w:color w:val="000000"/>
          <w:sz w:val="24"/>
          <w:szCs w:val="24"/>
        </w:rPr>
        <w:t xml:space="preserve">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6180A52F"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w:t>
      </w:r>
      <w:proofErr w:type="gramStart"/>
      <w:r w:rsidRPr="0033750C">
        <w:rPr>
          <w:rFonts w:ascii="Times New Roman" w:hAnsi="Times New Roman" w:cs="Times New Roman"/>
          <w:color w:val="000000"/>
          <w:sz w:val="24"/>
          <w:szCs w:val="24"/>
        </w:rPr>
        <w:t>is finding</w:t>
      </w:r>
      <w:proofErr w:type="gramEnd"/>
      <w:r w:rsidRPr="0033750C">
        <w:rPr>
          <w:rFonts w:ascii="Times New Roman" w:hAnsi="Times New Roman" w:cs="Times New Roman"/>
          <w:color w:val="000000"/>
          <w:sz w:val="24"/>
          <w:szCs w:val="24"/>
        </w:rPr>
        <w:t>.</w:t>
      </w:r>
    </w:p>
    <w:p w14:paraId="1F4DF370"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C80D0BB"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4D43C8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D22A910" w14:textId="77777777" w:rsidR="00680BED" w:rsidRPr="0033750C" w:rsidRDefault="00680BED">
      <w:pPr>
        <w:rPr>
          <w:rFonts w:ascii="Times New Roman" w:hAnsi="Times New Roman" w:cs="Times New Roman"/>
          <w:sz w:val="24"/>
          <w:szCs w:val="24"/>
        </w:rPr>
      </w:pPr>
    </w:p>
    <w:p w14:paraId="55BC90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3DF1CF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Christopher (Student ID:2018141521058, Class of 2018). How is your health? I am writing to ask you some questions about the final paper.</w:t>
      </w:r>
    </w:p>
    <w:p w14:paraId="00BCC8F5" w14:textId="4DC9D38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ve already </w:t>
      </w:r>
      <w:proofErr w:type="gramStart"/>
      <w:r w:rsidRPr="0033750C">
        <w:rPr>
          <w:rFonts w:ascii="Times New Roman" w:hAnsi="Times New Roman" w:cs="Times New Roman"/>
          <w:sz w:val="24"/>
          <w:szCs w:val="24"/>
        </w:rPr>
        <w:t>upload</w:t>
      </w:r>
      <w:proofErr w:type="gramEnd"/>
      <w:r w:rsidRPr="0033750C">
        <w:rPr>
          <w:rFonts w:ascii="Times New Roman" w:hAnsi="Times New Roman" w:cs="Times New Roman"/>
          <w:sz w:val="24"/>
          <w:szCs w:val="24"/>
        </w:rPr>
        <w:t xml:space="preserve"> my final paper proposal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I was wondering whether I </w:t>
      </w:r>
      <w:proofErr w:type="gramStart"/>
      <w:r w:rsidRPr="0033750C">
        <w:rPr>
          <w:rFonts w:ascii="Times New Roman" w:hAnsi="Times New Roman" w:cs="Times New Roman"/>
          <w:sz w:val="24"/>
          <w:szCs w:val="24"/>
        </w:rPr>
        <w:t>can</w:t>
      </w:r>
      <w:proofErr w:type="gramEnd"/>
      <w:r w:rsidRPr="0033750C">
        <w:rPr>
          <w:rFonts w:ascii="Times New Roman" w:hAnsi="Times New Roman" w:cs="Times New Roman"/>
          <w:sz w:val="24"/>
          <w:szCs w:val="24"/>
        </w:rPr>
        <w:t xml:space="preserve"> start to write my final paper.</w:t>
      </w:r>
    </w:p>
    <w:p w14:paraId="6576134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do me a favor. </w:t>
      </w:r>
      <w:proofErr w:type="gramStart"/>
      <w:r w:rsidRPr="0033750C">
        <w:rPr>
          <w:rFonts w:ascii="Times New Roman" w:hAnsi="Times New Roman" w:cs="Times New Roman"/>
          <w:color w:val="000000"/>
          <w:sz w:val="24"/>
          <w:szCs w:val="24"/>
        </w:rPr>
        <w:t>Wish</w:t>
      </w:r>
      <w:proofErr w:type="gramEnd"/>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a speedy recovery to you</w:t>
      </w:r>
      <w:proofErr w:type="gramEnd"/>
      <w:r w:rsidRPr="0033750C">
        <w:rPr>
          <w:rFonts w:ascii="Times New Roman" w:hAnsi="Times New Roman" w:cs="Times New Roman"/>
          <w:color w:val="000000"/>
          <w:sz w:val="24"/>
          <w:szCs w:val="24"/>
        </w:rPr>
        <w:t>.</w:t>
      </w:r>
    </w:p>
    <w:p w14:paraId="7DCF68E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18F976B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54BEE86" w14:textId="77777777" w:rsidR="00680BED" w:rsidRPr="0033750C" w:rsidRDefault="00680BED">
      <w:pPr>
        <w:rPr>
          <w:rFonts w:ascii="Times New Roman" w:hAnsi="Times New Roman" w:cs="Times New Roman"/>
          <w:sz w:val="24"/>
          <w:szCs w:val="24"/>
        </w:rPr>
      </w:pPr>
    </w:p>
    <w:p w14:paraId="3D0A4C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4F1E9DC3" w14:textId="5A07DEE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riting to you to </w:t>
      </w:r>
      <w:r w:rsidRPr="0033750C">
        <w:rPr>
          <w:rFonts w:ascii="Times New Roman" w:hAnsi="Times New Roman" w:cs="Times New Roman"/>
          <w:sz w:val="24"/>
          <w:szCs w:val="24"/>
        </w:rPr>
        <w:lastRenderedPageBreak/>
        <w:t xml:space="preserve">apologize for my mistake because I provided some students with my homework </w:t>
      </w:r>
      <w:proofErr w:type="gramStart"/>
      <w:r w:rsidRPr="0033750C">
        <w:rPr>
          <w:rFonts w:ascii="Times New Roman" w:hAnsi="Times New Roman" w:cs="Times New Roman"/>
          <w:sz w:val="24"/>
          <w:szCs w:val="24"/>
        </w:rPr>
        <w:t>owning</w:t>
      </w:r>
      <w:proofErr w:type="gramEnd"/>
      <w:r w:rsidRPr="0033750C">
        <w:rPr>
          <w:rFonts w:ascii="Times New Roman" w:hAnsi="Times New Roman" w:cs="Times New Roman"/>
          <w:sz w:val="24"/>
          <w:szCs w:val="24"/>
        </w:rPr>
        <w:t xml:space="preserve"> to my negligence. I feel very repentant with my reaction. Recently, I have </w:t>
      </w:r>
      <w:proofErr w:type="gramStart"/>
      <w:r w:rsidRPr="0033750C">
        <w:rPr>
          <w:rFonts w:ascii="Times New Roman" w:hAnsi="Times New Roman" w:cs="Times New Roman"/>
          <w:sz w:val="24"/>
          <w:szCs w:val="24"/>
        </w:rPr>
        <w:t>met with</w:t>
      </w:r>
      <w:proofErr w:type="gramEnd"/>
      <w:r w:rsidRPr="0033750C">
        <w:rPr>
          <w:rFonts w:ascii="Times New Roman" w:hAnsi="Times New Roman" w:cs="Times New Roman"/>
          <w:sz w:val="24"/>
          <w:szCs w:val="24"/>
        </w:rPr>
        <w:t xml:space="preserve"> a lot of trouble. Because courses of our sophomore have become more and more difficult recently, many people cannot understand what they are learning, which leads to these people will reach out for help from those who are able to understand. But few people can understand. Then almost only a few people went to answer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questions.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one of them. Every week, many students come to ask me questions about some problems in homework and </w:t>
      </w:r>
      <w:proofErr w:type="gramStart"/>
      <w:r w:rsidRPr="0033750C">
        <w:rPr>
          <w:rFonts w:ascii="Times New Roman" w:hAnsi="Times New Roman" w:cs="Times New Roman"/>
          <w:sz w:val="24"/>
          <w:szCs w:val="24"/>
        </w:rPr>
        <w:t>textbook</w:t>
      </w:r>
      <w:proofErr w:type="gramEnd"/>
      <w:r w:rsidRPr="0033750C">
        <w:rPr>
          <w:rFonts w:ascii="Times New Roman" w:hAnsi="Times New Roman" w:cs="Times New Roman"/>
          <w:sz w:val="24"/>
          <w:szCs w:val="24"/>
        </w:rPr>
        <w:t>, and many of these problems are almost the same. It</w:t>
      </w:r>
      <w:r w:rsidR="00722F9A">
        <w:rPr>
          <w:rFonts w:ascii="Times New Roman" w:hAnsi="Times New Roman" w:cs="Times New Roman"/>
          <w:sz w:val="24"/>
          <w:szCs w:val="24"/>
        </w:rPr>
        <w:t>’</w:t>
      </w:r>
      <w:r w:rsidRPr="0033750C">
        <w:rPr>
          <w:rFonts w:ascii="Times New Roman" w:hAnsi="Times New Roman" w:cs="Times New Roman"/>
          <w:sz w:val="24"/>
          <w:szCs w:val="24"/>
        </w:rPr>
        <w:t>s really bothering me. This also led to my low learning efficiency, because I was interrupted by QQ messages from time to time. So, I have an idea, why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I directly give what I write about the homework to the people who ask me questions because my homework is more detailed than what I </w:t>
      </w:r>
      <w:proofErr w:type="gramStart"/>
      <w:r w:rsidRPr="0033750C">
        <w:rPr>
          <w:rFonts w:ascii="Times New Roman" w:hAnsi="Times New Roman" w:cs="Times New Roman"/>
          <w:sz w:val="24"/>
          <w:szCs w:val="24"/>
        </w:rPr>
        <w:t>speak</w:t>
      </w:r>
      <w:proofErr w:type="gramEnd"/>
      <w:r w:rsidRPr="0033750C">
        <w:rPr>
          <w:rFonts w:ascii="Times New Roman" w:hAnsi="Times New Roman" w:cs="Times New Roman"/>
          <w:sz w:val="24"/>
          <w:szCs w:val="24"/>
        </w:rPr>
        <w:t xml:space="preserve"> to them directly so that they can understand what they have confusion about better. As </w:t>
      </w:r>
      <w:proofErr w:type="gramStart"/>
      <w:r w:rsidRPr="0033750C">
        <w:rPr>
          <w:rFonts w:ascii="Times New Roman" w:hAnsi="Times New Roman" w:cs="Times New Roman"/>
          <w:sz w:val="24"/>
          <w:szCs w:val="24"/>
        </w:rPr>
        <w:t>all of</w:t>
      </w:r>
      <w:proofErr w:type="gramEnd"/>
      <w:r w:rsidRPr="0033750C">
        <w:rPr>
          <w:rFonts w:ascii="Times New Roman" w:hAnsi="Times New Roman" w:cs="Times New Roman"/>
          <w:sz w:val="24"/>
          <w:szCs w:val="24"/>
        </w:rPr>
        <w:t xml:space="preserve"> our students can see that every time before </w:t>
      </w:r>
      <w:proofErr w:type="gramStart"/>
      <w:r w:rsidRPr="0033750C">
        <w:rPr>
          <w:rFonts w:ascii="Times New Roman" w:hAnsi="Times New Roman" w:cs="Times New Roman"/>
          <w:sz w:val="24"/>
          <w:szCs w:val="24"/>
        </w:rPr>
        <w:t>exam</w:t>
      </w:r>
      <w:proofErr w:type="gramEnd"/>
      <w:r w:rsidRPr="0033750C">
        <w:rPr>
          <w:rFonts w:ascii="Times New Roman" w:hAnsi="Times New Roman" w:cs="Times New Roman"/>
          <w:sz w:val="24"/>
          <w:szCs w:val="24"/>
        </w:rPr>
        <w:t>, I</w:t>
      </w:r>
      <w:r w:rsidR="00722F9A">
        <w:rPr>
          <w:rFonts w:ascii="Times New Roman" w:hAnsi="Times New Roman" w:cs="Times New Roman"/>
          <w:sz w:val="24"/>
          <w:szCs w:val="24"/>
        </w:rPr>
        <w:t>’</w:t>
      </w:r>
      <w:r w:rsidRPr="0033750C">
        <w:rPr>
          <w:rFonts w:ascii="Times New Roman" w:hAnsi="Times New Roman" w:cs="Times New Roman"/>
          <w:sz w:val="24"/>
          <w:szCs w:val="24"/>
        </w:rPr>
        <w:t>ll always make an outline of the exam for everyone to review. And I always feel satisfied when I hear many students tell me that my outline is very useful. But now, I think it</w:t>
      </w:r>
      <w:r w:rsidR="00722F9A">
        <w:rPr>
          <w:rFonts w:ascii="Times New Roman" w:hAnsi="Times New Roman" w:cs="Times New Roman"/>
          <w:sz w:val="24"/>
          <w:szCs w:val="24"/>
        </w:rPr>
        <w:t>’</w:t>
      </w:r>
      <w:r w:rsidRPr="0033750C">
        <w:rPr>
          <w:rFonts w:ascii="Times New Roman" w:hAnsi="Times New Roman" w:cs="Times New Roman"/>
          <w:sz w:val="24"/>
          <w:szCs w:val="24"/>
        </w:rPr>
        <w:t>s wrong because it</w:t>
      </w:r>
      <w:r w:rsidR="00722F9A">
        <w:rPr>
          <w:rFonts w:ascii="Times New Roman" w:hAnsi="Times New Roman" w:cs="Times New Roman"/>
          <w:sz w:val="24"/>
          <w:szCs w:val="24"/>
        </w:rPr>
        <w:t>’</w:t>
      </w:r>
      <w:r w:rsidRPr="0033750C">
        <w:rPr>
          <w:rFonts w:ascii="Times New Roman" w:hAnsi="Times New Roman" w:cs="Times New Roman"/>
          <w:sz w:val="24"/>
          <w:szCs w:val="24"/>
        </w:rPr>
        <w:t>s unfair to someone who does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ask me for help. So, Professor Quan </w:t>
      </w:r>
      <w:proofErr w:type="gramStart"/>
      <w:r w:rsidRPr="0033750C">
        <w:rPr>
          <w:rFonts w:ascii="Times New Roman" w:hAnsi="Times New Roman" w:cs="Times New Roman"/>
          <w:sz w:val="24"/>
          <w:szCs w:val="24"/>
        </w:rPr>
        <w:t>suggested me</w:t>
      </w:r>
      <w:proofErr w:type="gramEnd"/>
      <w:r w:rsidRPr="0033750C">
        <w:rPr>
          <w:rFonts w:ascii="Times New Roman" w:hAnsi="Times New Roman" w:cs="Times New Roman"/>
          <w:sz w:val="24"/>
          <w:szCs w:val="24"/>
        </w:rPr>
        <w:t xml:space="preserve"> that </w:t>
      </w:r>
      <w:proofErr w:type="gramStart"/>
      <w:r w:rsidRPr="0033750C">
        <w:rPr>
          <w:rFonts w:ascii="Times New Roman" w:hAnsi="Times New Roman" w:cs="Times New Roman"/>
          <w:sz w:val="24"/>
          <w:szCs w:val="24"/>
        </w:rPr>
        <w:t>I can</w:t>
      </w:r>
      <w:proofErr w:type="gramEnd"/>
      <w:r w:rsidRPr="0033750C">
        <w:rPr>
          <w:rFonts w:ascii="Times New Roman" w:hAnsi="Times New Roman" w:cs="Times New Roman"/>
          <w:sz w:val="24"/>
          <w:szCs w:val="24"/>
        </w:rPr>
        <w:t xml:space="preserve"> organize some students to explain the ideas of the problems in the homework, record these ideas into videos every week and provide these videos to all students, which will not lead to unfair things. What a fantastic idea!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think more about it and try to do something useful to find a solution for my current dilemma. </w:t>
      </w:r>
    </w:p>
    <w:p w14:paraId="64970F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I apologize for my mistake. Looking forward to your reply.</w:t>
      </w:r>
    </w:p>
    <w:p w14:paraId="123EE8B5"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1272261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2C455A" w14:textId="77777777" w:rsidR="00680BED" w:rsidRPr="0033750C" w:rsidRDefault="00680BED">
      <w:pPr>
        <w:rPr>
          <w:rFonts w:ascii="Times New Roman" w:hAnsi="Times New Roman" w:cs="Times New Roman"/>
          <w:sz w:val="24"/>
          <w:szCs w:val="24"/>
        </w:rPr>
      </w:pPr>
    </w:p>
    <w:p w14:paraId="7D6D775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6B88492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in Linear Algebra). </w:t>
      </w:r>
      <w:r w:rsidRPr="0033750C">
        <w:rPr>
          <w:rFonts w:ascii="Times New Roman" w:hAnsi="Times New Roman" w:cs="Times New Roman"/>
          <w:sz w:val="24"/>
          <w:szCs w:val="24"/>
        </w:rPr>
        <w:t>I am writing to you to check whether we have class on 3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Dec because most of our students will have </w:t>
      </w:r>
      <w:proofErr w:type="gramStart"/>
      <w:r w:rsidRPr="0033750C">
        <w:rPr>
          <w:rFonts w:ascii="Times New Roman" w:hAnsi="Times New Roman" w:cs="Times New Roman"/>
          <w:sz w:val="24"/>
          <w:szCs w:val="24"/>
        </w:rPr>
        <w:t>Probability</w:t>
      </w:r>
      <w:proofErr w:type="gramEnd"/>
      <w:r w:rsidRPr="0033750C">
        <w:rPr>
          <w:rFonts w:ascii="Times New Roman" w:hAnsi="Times New Roman" w:cs="Times New Roman"/>
          <w:sz w:val="24"/>
          <w:szCs w:val="24"/>
        </w:rPr>
        <w:t xml:space="preserve"> Exam on that day from 1:50pm to 16:25 pm.</w:t>
      </w:r>
    </w:p>
    <w:p w14:paraId="666B437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3C074401"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w:t>
      </w:r>
      <w:proofErr w:type="gramEnd"/>
      <w:r w:rsidRPr="0033750C">
        <w:rPr>
          <w:rFonts w:ascii="Times New Roman" w:hAnsi="Times New Roman" w:cs="Times New Roman"/>
          <w:color w:val="000000"/>
          <w:sz w:val="24"/>
          <w:szCs w:val="24"/>
        </w:rPr>
        <w:t xml:space="preserve"> sincerely</w:t>
      </w:r>
    </w:p>
    <w:p w14:paraId="7DC8C12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9A74A31" w14:textId="77777777" w:rsidR="00680BED" w:rsidRPr="0033750C" w:rsidRDefault="00680BED">
      <w:pPr>
        <w:rPr>
          <w:rFonts w:ascii="Times New Roman" w:hAnsi="Times New Roman" w:cs="Times New Roman"/>
          <w:sz w:val="24"/>
          <w:szCs w:val="24"/>
        </w:rPr>
      </w:pPr>
    </w:p>
    <w:p w14:paraId="41D5FCD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9527391" w14:textId="5B93F45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to receive your reply. I think I can handle</w:t>
      </w:r>
      <w:r w:rsidRPr="0033750C">
        <w:rPr>
          <w:rFonts w:ascii="Times New Roman" w:hAnsi="Times New Roman" w:cs="Times New Roman"/>
        </w:rPr>
        <w:t xml:space="preserve"> </w:t>
      </w:r>
      <w:r w:rsidRPr="0033750C">
        <w:rPr>
          <w:rFonts w:ascii="Times New Roman" w:hAnsi="Times New Roman" w:cs="Times New Roman"/>
          <w:sz w:val="24"/>
          <w:szCs w:val="24"/>
        </w:rPr>
        <w:t xml:space="preserve">11-13 hours per week </w:t>
      </w:r>
      <w:proofErr w:type="gramStart"/>
      <w:r w:rsidRPr="0033750C">
        <w:rPr>
          <w:rFonts w:ascii="Times New Roman" w:hAnsi="Times New Roman" w:cs="Times New Roman"/>
          <w:sz w:val="24"/>
          <w:szCs w:val="24"/>
        </w:rPr>
        <w:t>because in</w:t>
      </w:r>
      <w:proofErr w:type="gramEnd"/>
      <w:r w:rsidRPr="0033750C">
        <w:rPr>
          <w:rFonts w:ascii="Times New Roman" w:hAnsi="Times New Roman" w:cs="Times New Roman"/>
          <w:sz w:val="24"/>
          <w:szCs w:val="24"/>
        </w:rPr>
        <w:t xml:space="preserve"> this semester, I have 32 credi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courses, but I can still handle them. However</w:t>
      </w:r>
      <w:proofErr w:type="gramStart"/>
      <w:r w:rsidRPr="0033750C">
        <w:rPr>
          <w:rFonts w:ascii="Times New Roman" w:hAnsi="Times New Roman" w:cs="Times New Roman"/>
          <w:sz w:val="24"/>
          <w:szCs w:val="24"/>
        </w:rPr>
        <w:t>, in</w:t>
      </w:r>
      <w:proofErr w:type="gramEnd"/>
      <w:r w:rsidRPr="0033750C">
        <w:rPr>
          <w:rFonts w:ascii="Times New Roman" w:hAnsi="Times New Roman" w:cs="Times New Roman"/>
          <w:sz w:val="24"/>
          <w:szCs w:val="24"/>
        </w:rPr>
        <w:t xml:space="preserve"> next semester, I only have about 24 credits. So, I can make sure that 11-13 hours is OK for me. And I have no question about the requirement for the </w:t>
      </w:r>
      <w:proofErr w:type="gramStart"/>
      <w:r w:rsidRPr="0033750C">
        <w:rPr>
          <w:rFonts w:ascii="Times New Roman" w:hAnsi="Times New Roman" w:cs="Times New Roman"/>
          <w:sz w:val="24"/>
          <w:szCs w:val="24"/>
        </w:rPr>
        <w:t>teach</w:t>
      </w:r>
      <w:proofErr w:type="gramEnd"/>
      <w:r w:rsidRPr="0033750C">
        <w:rPr>
          <w:rFonts w:ascii="Times New Roman" w:hAnsi="Times New Roman" w:cs="Times New Roman"/>
          <w:sz w:val="24"/>
          <w:szCs w:val="24"/>
        </w:rPr>
        <w:t xml:space="preserve"> assistant because I have a roommate who is in your class of Calculus </w:t>
      </w:r>
      <w:proofErr w:type="gramStart"/>
      <w:r w:rsidRPr="0033750C">
        <w:rPr>
          <w:rFonts w:ascii="Times New Roman" w:hAnsi="Times New Roman" w:cs="Times New Roman"/>
          <w:sz w:val="24"/>
          <w:szCs w:val="24"/>
        </w:rPr>
        <w:t>3 in</w:t>
      </w:r>
      <w:proofErr w:type="gramEnd"/>
      <w:r w:rsidRPr="0033750C">
        <w:rPr>
          <w:rFonts w:ascii="Times New Roman" w:hAnsi="Times New Roman" w:cs="Times New Roman"/>
          <w:sz w:val="24"/>
          <w:szCs w:val="24"/>
        </w:rPr>
        <w:t xml:space="preserve"> this semester. So, he told me almost everything.</w:t>
      </w:r>
    </w:p>
    <w:p w14:paraId="7B284DE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Looking forward to your earliest reply.</w:t>
      </w:r>
    </w:p>
    <w:p w14:paraId="54408029"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w:t>
      </w:r>
      <w:proofErr w:type="gramEnd"/>
      <w:r w:rsidRPr="0033750C">
        <w:rPr>
          <w:rFonts w:ascii="Times New Roman" w:hAnsi="Times New Roman" w:cs="Times New Roman"/>
          <w:sz w:val="24"/>
          <w:szCs w:val="24"/>
        </w:rPr>
        <w:t xml:space="preserve"> sincerely</w:t>
      </w:r>
    </w:p>
    <w:p w14:paraId="498193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012047" w14:textId="77777777" w:rsidR="00680BED" w:rsidRPr="0033750C" w:rsidRDefault="00680BED">
      <w:pPr>
        <w:rPr>
          <w:rFonts w:ascii="Times New Roman" w:hAnsi="Times New Roman" w:cs="Times New Roman"/>
          <w:sz w:val="24"/>
          <w:szCs w:val="24"/>
        </w:rPr>
      </w:pPr>
    </w:p>
    <w:p w14:paraId="454004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3F20D3C" w14:textId="79BF6F7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m writing to you to send you our final version of the summary of the group presentation, which is in the attachment.</w:t>
      </w:r>
    </w:p>
    <w:p w14:paraId="37F29C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 wishes</w:t>
      </w:r>
    </w:p>
    <w:p w14:paraId="71587B3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A7C533C" w14:textId="77777777" w:rsidR="00680BED" w:rsidRPr="0033750C" w:rsidRDefault="00680BED">
      <w:pPr>
        <w:rPr>
          <w:rFonts w:ascii="Times New Roman" w:hAnsi="Times New Roman" w:cs="Times New Roman"/>
          <w:sz w:val="24"/>
          <w:szCs w:val="24"/>
        </w:rPr>
      </w:pPr>
    </w:p>
    <w:p w14:paraId="3E9205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02F0B8BC" w14:textId="734234F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think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OK for me to do a recitation (mostly involved solving homework problems and </w:t>
      </w:r>
      <w:proofErr w:type="gramStart"/>
      <w:r w:rsidRPr="0033750C">
        <w:rPr>
          <w:rFonts w:ascii="Times New Roman" w:hAnsi="Times New Roman" w:cs="Times New Roman"/>
          <w:sz w:val="24"/>
          <w:szCs w:val="24"/>
        </w:rPr>
        <w:t>answer</w:t>
      </w:r>
      <w:proofErr w:type="gramEnd"/>
      <w:r w:rsidRPr="0033750C">
        <w:rPr>
          <w:rFonts w:ascii="Times New Roman" w:hAnsi="Times New Roman" w:cs="Times New Roman"/>
          <w:sz w:val="24"/>
          <w:szCs w:val="24"/>
        </w:rPr>
        <w:t xml:space="preserve"> questions from students) </w:t>
      </w:r>
      <w:proofErr w:type="gramStart"/>
      <w:r w:rsidRPr="0033750C">
        <w:rPr>
          <w:rFonts w:ascii="Times New Roman" w:hAnsi="Times New Roman" w:cs="Times New Roman"/>
          <w:sz w:val="24"/>
          <w:szCs w:val="24"/>
        </w:rPr>
        <w:t>one</w:t>
      </w:r>
      <w:proofErr w:type="gramEnd"/>
      <w:r w:rsidRPr="0033750C">
        <w:rPr>
          <w:rFonts w:ascii="Times New Roman" w:hAnsi="Times New Roman" w:cs="Times New Roman"/>
          <w:sz w:val="24"/>
          <w:szCs w:val="24"/>
        </w:rPr>
        <w:t xml:space="preserve"> to two hours every week. And my course selection for next semester has preliminarily determined that there will be no classes on Monday morning and Friday all day. I am not sure whether you have class </w:t>
      </w:r>
      <w:proofErr w:type="gramStart"/>
      <w:r w:rsidRPr="0033750C">
        <w:rPr>
          <w:rFonts w:ascii="Times New Roman" w:hAnsi="Times New Roman" w:cs="Times New Roman"/>
          <w:sz w:val="24"/>
          <w:szCs w:val="24"/>
        </w:rPr>
        <w:t>on</w:t>
      </w:r>
      <w:proofErr w:type="gramEnd"/>
      <w:r w:rsidRPr="0033750C">
        <w:rPr>
          <w:rFonts w:ascii="Times New Roman" w:hAnsi="Times New Roman" w:cs="Times New Roman"/>
          <w:sz w:val="24"/>
          <w:szCs w:val="24"/>
        </w:rPr>
        <w:t xml:space="preserve"> these periods of </w:t>
      </w:r>
      <w:proofErr w:type="gramStart"/>
      <w:r w:rsidRPr="0033750C">
        <w:rPr>
          <w:rFonts w:ascii="Times New Roman" w:hAnsi="Times New Roman" w:cs="Times New Roman"/>
          <w:sz w:val="24"/>
          <w:szCs w:val="24"/>
        </w:rPr>
        <w:t>times</w:t>
      </w:r>
      <w:proofErr w:type="gramEnd"/>
      <w:r w:rsidRPr="0033750C">
        <w:rPr>
          <w:rFonts w:ascii="Times New Roman" w:hAnsi="Times New Roman" w:cs="Times New Roman"/>
          <w:sz w:val="24"/>
          <w:szCs w:val="24"/>
        </w:rPr>
        <w:t xml:space="preserve">. So, if there </w:t>
      </w:r>
      <w:proofErr w:type="gramStart"/>
      <w:r w:rsidRPr="0033750C">
        <w:rPr>
          <w:rFonts w:ascii="Times New Roman" w:hAnsi="Times New Roman" w:cs="Times New Roman"/>
          <w:sz w:val="24"/>
          <w:szCs w:val="24"/>
        </w:rPr>
        <w:t>will be</w:t>
      </w:r>
      <w:proofErr w:type="gramEnd"/>
      <w:r w:rsidRPr="0033750C">
        <w:rPr>
          <w:rFonts w:ascii="Times New Roman" w:hAnsi="Times New Roman" w:cs="Times New Roman"/>
          <w:sz w:val="24"/>
          <w:szCs w:val="24"/>
        </w:rPr>
        <w:t xml:space="preserve"> Calculus 3 courses </w:t>
      </w:r>
      <w:proofErr w:type="gramStart"/>
      <w:r w:rsidRPr="0033750C">
        <w:rPr>
          <w:rFonts w:ascii="Times New Roman" w:hAnsi="Times New Roman" w:cs="Times New Roman"/>
          <w:sz w:val="24"/>
          <w:szCs w:val="24"/>
        </w:rPr>
        <w:t>on</w:t>
      </w:r>
      <w:proofErr w:type="gramEnd"/>
      <w:r w:rsidRPr="0033750C">
        <w:rPr>
          <w:rFonts w:ascii="Times New Roman" w:hAnsi="Times New Roman" w:cs="Times New Roman"/>
          <w:sz w:val="24"/>
          <w:szCs w:val="24"/>
        </w:rPr>
        <w:t xml:space="preserve"> these periods of time, I can attend all lectures and interact one-on-one with students during studio sessions. And </w:t>
      </w:r>
      <w:proofErr w:type="gramStart"/>
      <w:r w:rsidRPr="0033750C">
        <w:rPr>
          <w:rFonts w:ascii="Times New Roman" w:hAnsi="Times New Roman" w:cs="Times New Roman"/>
          <w:sz w:val="24"/>
          <w:szCs w:val="24"/>
        </w:rPr>
        <w:t>except</w:t>
      </w:r>
      <w:proofErr w:type="gramEnd"/>
      <w:r w:rsidRPr="0033750C">
        <w:rPr>
          <w:rFonts w:ascii="Times New Roman" w:hAnsi="Times New Roman" w:cs="Times New Roman"/>
          <w:sz w:val="24"/>
          <w:szCs w:val="24"/>
        </w:rPr>
        <w:t xml:space="preserve"> this, other tasks are all OK for me to do.</w:t>
      </w:r>
    </w:p>
    <w:p w14:paraId="67EBB3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Looking forward to your reply.</w:t>
      </w:r>
    </w:p>
    <w:p w14:paraId="5854FFD8"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w:t>
      </w:r>
      <w:proofErr w:type="gramEnd"/>
      <w:r w:rsidRPr="0033750C">
        <w:rPr>
          <w:rFonts w:ascii="Times New Roman" w:hAnsi="Times New Roman" w:cs="Times New Roman"/>
          <w:sz w:val="24"/>
          <w:szCs w:val="24"/>
        </w:rPr>
        <w:t xml:space="preserve"> sincerely</w:t>
      </w:r>
    </w:p>
    <w:p w14:paraId="4FE7F2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04D6F6A" w14:textId="77777777" w:rsidR="00680BED" w:rsidRPr="0033750C" w:rsidRDefault="00680BED">
      <w:pPr>
        <w:rPr>
          <w:rFonts w:ascii="Times New Roman" w:hAnsi="Times New Roman" w:cs="Times New Roman"/>
          <w:sz w:val="24"/>
          <w:szCs w:val="24"/>
        </w:rPr>
      </w:pPr>
    </w:p>
    <w:p w14:paraId="05B7E1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7A440ACB" w14:textId="02CDB59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very appreciated for receiving your reply. And now, my final paper is almost done </w:t>
      </w:r>
      <w:proofErr w:type="gramStart"/>
      <w:r w:rsidRPr="0033750C">
        <w:rPr>
          <w:rFonts w:ascii="Times New Roman" w:hAnsi="Times New Roman" w:cs="Times New Roman"/>
          <w:sz w:val="24"/>
          <w:szCs w:val="24"/>
        </w:rPr>
        <w:t>except</w:t>
      </w:r>
      <w:proofErr w:type="gramEnd"/>
      <w:r w:rsidRPr="0033750C">
        <w:rPr>
          <w:rFonts w:ascii="Times New Roman" w:hAnsi="Times New Roman" w:cs="Times New Roman"/>
          <w:sz w:val="24"/>
          <w:szCs w:val="24"/>
        </w:rPr>
        <w:t xml:space="preserve"> the citation of the video I have used. However,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ifficult for me to get </w:t>
      </w:r>
      <w:proofErr w:type="gramStart"/>
      <w:r w:rsidRPr="0033750C">
        <w:rPr>
          <w:rFonts w:ascii="Times New Roman" w:hAnsi="Times New Roman" w:cs="Times New Roman"/>
          <w:sz w:val="24"/>
          <w:szCs w:val="24"/>
        </w:rPr>
        <w:t>the access</w:t>
      </w:r>
      <w:proofErr w:type="gramEnd"/>
      <w:r w:rsidRPr="0033750C">
        <w:rPr>
          <w:rFonts w:ascii="Times New Roman" w:hAnsi="Times New Roman" w:cs="Times New Roman"/>
          <w:sz w:val="24"/>
          <w:szCs w:val="24"/>
        </w:rPr>
        <w:t xml:space="preserve"> to YouTube. So, I was wondering could you be so kind to provide me with the link to each video including the date it was uploaded. There are videos I have used.</w:t>
      </w:r>
    </w:p>
    <w:p w14:paraId="1F5F1837"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BTS_IDOL (Week 01 Video)</w:t>
      </w:r>
    </w:p>
    <w:p w14:paraId="1E30C33C"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eek 02 Video)</w:t>
      </w:r>
    </w:p>
    <w:p w14:paraId="4FBE92B0" w14:textId="3106D198"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s Descendant (Week 02 Video)</w:t>
      </w:r>
    </w:p>
    <w:p w14:paraId="5D0E4520" w14:textId="3232594D"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s Japan Tour (Week 03 Slide)</w:t>
      </w:r>
    </w:p>
    <w:p w14:paraId="077EB8A4"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Hug (Week 03 Video)</w:t>
      </w:r>
    </w:p>
    <w:p w14:paraId="237E2127"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Mirotic (Week 03 Video)</w:t>
      </w:r>
    </w:p>
    <w:p w14:paraId="38CAAA23"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 xml:space="preserve">Jo </w:t>
      </w:r>
      <w:proofErr w:type="gramStart"/>
      <w:r w:rsidRPr="0033750C">
        <w:rPr>
          <w:rFonts w:ascii="Times New Roman" w:hAnsi="Times New Roman" w:cs="Times New Roman"/>
          <w:sz w:val="24"/>
          <w:szCs w:val="24"/>
        </w:rPr>
        <w:t>Sung-</w:t>
      </w:r>
      <w:proofErr w:type="spellStart"/>
      <w:r w:rsidRPr="0033750C">
        <w:rPr>
          <w:rFonts w:ascii="Times New Roman" w:hAnsi="Times New Roman" w:cs="Times New Roman"/>
          <w:sz w:val="24"/>
          <w:szCs w:val="24"/>
        </w:rPr>
        <w:t>mo</w:t>
      </w:r>
      <w:proofErr w:type="spellEnd"/>
      <w:proofErr w:type="gramEnd"/>
      <w:r w:rsidRPr="0033750C">
        <w:rPr>
          <w:rFonts w:ascii="Times New Roman" w:hAnsi="Times New Roman" w:cs="Times New Roman"/>
          <w:sz w:val="24"/>
          <w:szCs w:val="24"/>
        </w:rPr>
        <w:t>, “To Heaven” (Week 12 Slide)</w:t>
      </w:r>
    </w:p>
    <w:p w14:paraId="51EDD9C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2CC98C8D"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B21D9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CA04E58" w14:textId="77777777" w:rsidR="00680BED" w:rsidRPr="0033750C" w:rsidRDefault="00680BED">
      <w:pPr>
        <w:rPr>
          <w:rFonts w:ascii="Times New Roman" w:hAnsi="Times New Roman" w:cs="Times New Roman"/>
          <w:sz w:val="24"/>
          <w:szCs w:val="24"/>
        </w:rPr>
      </w:pPr>
    </w:p>
    <w:p w14:paraId="5CEA74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994F57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the link you find for me. But I still have one more question: should I write the citation like this in the Work Cited section besides below the figure.</w:t>
      </w:r>
    </w:p>
    <w:p w14:paraId="529A1E70"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w:t>
      </w:r>
    </w:p>
    <w:p w14:paraId="7D8E95B6" w14:textId="0C13EAF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escendant.”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18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2, </w:t>
      </w:r>
      <w:r w:rsidRPr="0033750C">
        <w:rPr>
          <w:rFonts w:ascii="Times New Roman" w:hAnsi="Times New Roman" w:cs="Times New Roman"/>
          <w:sz w:val="24"/>
          <w:szCs w:val="24"/>
        </w:rPr>
        <w:lastRenderedPageBreak/>
        <w:t>https://www.youtube.com/watch?v=T6y2psd9ti4.</w:t>
      </w:r>
    </w:p>
    <w:p w14:paraId="62125DF4" w14:textId="22E6B59A"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Japan Tour.”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6 </w:t>
      </w:r>
      <w:proofErr w:type="gramStart"/>
      <w:r w:rsidRPr="0033750C">
        <w:rPr>
          <w:rFonts w:ascii="Times New Roman" w:hAnsi="Times New Roman" w:cs="Times New Roman"/>
          <w:sz w:val="24"/>
          <w:szCs w:val="24"/>
        </w:rPr>
        <w:t>Sep,</w:t>
      </w:r>
      <w:proofErr w:type="gramEnd"/>
      <w:r w:rsidRPr="0033750C">
        <w:rPr>
          <w:rFonts w:ascii="Times New Roman" w:hAnsi="Times New Roman" w:cs="Times New Roman"/>
          <w:sz w:val="24"/>
          <w:szCs w:val="24"/>
        </w:rPr>
        <w:t xml:space="preserve"> 2014, https://www.youtube.com/watch?v=puTqwCBbAwU.</w:t>
      </w:r>
    </w:p>
    <w:p w14:paraId="75AB36C6"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TVXQ – Hug.”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1, https://www.youtube.com/watch?v=xQ635vE2RQI.</w:t>
      </w:r>
    </w:p>
    <w:p w14:paraId="446141AA"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BTS_IDO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4 </w:t>
      </w:r>
      <w:proofErr w:type="gramStart"/>
      <w:r w:rsidRPr="0033750C">
        <w:rPr>
          <w:rFonts w:ascii="Times New Roman" w:hAnsi="Times New Roman" w:cs="Times New Roman"/>
          <w:sz w:val="24"/>
          <w:szCs w:val="24"/>
        </w:rPr>
        <w:t>Aug,</w:t>
      </w:r>
      <w:proofErr w:type="gramEnd"/>
      <w:r w:rsidRPr="0033750C">
        <w:rPr>
          <w:rFonts w:ascii="Times New Roman" w:hAnsi="Times New Roman" w:cs="Times New Roman"/>
          <w:sz w:val="24"/>
          <w:szCs w:val="24"/>
        </w:rPr>
        <w:t xml:space="preserve"> 2018, https://www.youtube.com/watch?v=pBuZEGYXA6E.</w:t>
      </w:r>
    </w:p>
    <w:p w14:paraId="6220FAC9"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Leonardo </w:t>
      </w:r>
      <w:proofErr w:type="spellStart"/>
      <w:r w:rsidRPr="0033750C">
        <w:rPr>
          <w:rFonts w:ascii="Times New Roman" w:hAnsi="Times New Roman" w:cs="Times New Roman"/>
          <w:sz w:val="24"/>
          <w:szCs w:val="24"/>
        </w:rPr>
        <w:t>Dalessandri</w:t>
      </w:r>
      <w:proofErr w:type="spellEnd"/>
      <w:r w:rsidRPr="0033750C">
        <w:rPr>
          <w:rFonts w:ascii="Times New Roman" w:hAnsi="Times New Roman" w:cs="Times New Roman"/>
          <w:sz w:val="24"/>
          <w:szCs w:val="24"/>
        </w:rPr>
        <w:t xml:space="preserve">. “Watchtower of Turkey.” </w:t>
      </w:r>
      <w:proofErr w:type="spellStart"/>
      <w:r w:rsidRPr="0033750C">
        <w:rPr>
          <w:rFonts w:ascii="Times New Roman" w:hAnsi="Times New Roman" w:cs="Times New Roman"/>
          <w:i/>
          <w:iCs/>
          <w:sz w:val="24"/>
          <w:szCs w:val="24"/>
        </w:rPr>
        <w:t>Bilibili</w:t>
      </w:r>
      <w:proofErr w:type="spellEnd"/>
      <w:r w:rsidRPr="0033750C">
        <w:rPr>
          <w:rFonts w:ascii="Times New Roman" w:hAnsi="Times New Roman" w:cs="Times New Roman"/>
          <w:sz w:val="24"/>
          <w:szCs w:val="24"/>
        </w:rPr>
        <w:t xml:space="preserve">, 16 </w:t>
      </w:r>
      <w:proofErr w:type="gramStart"/>
      <w:r w:rsidRPr="0033750C">
        <w:rPr>
          <w:rFonts w:ascii="Times New Roman" w:hAnsi="Times New Roman" w:cs="Times New Roman"/>
          <w:sz w:val="24"/>
          <w:szCs w:val="24"/>
        </w:rPr>
        <w:t>Oct,</w:t>
      </w:r>
      <w:proofErr w:type="gramEnd"/>
      <w:r w:rsidRPr="0033750C">
        <w:rPr>
          <w:rFonts w:ascii="Times New Roman" w:hAnsi="Times New Roman" w:cs="Times New Roman"/>
          <w:sz w:val="24"/>
          <w:szCs w:val="24"/>
        </w:rPr>
        <w:t xml:space="preserve"> 2014, https://www.bilibili.com/video/av1625319?from=search&amp;seid=14642080256134834075.</w:t>
      </w:r>
    </w:p>
    <w:p w14:paraId="2641DDA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f I need to do so, what about the author? Should I write the author before each name of song? But I think like BTS-IDOL, the video maker is not BTS themselves, but other people. Therefore, how can I find the author of these MVs?</w:t>
      </w:r>
    </w:p>
    <w:p w14:paraId="47E1AB2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376F122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3B18B4C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DDC99ED" w14:textId="77777777" w:rsidR="00680BED" w:rsidRPr="0033750C" w:rsidRDefault="00680BED">
      <w:pPr>
        <w:rPr>
          <w:rFonts w:ascii="Times New Roman" w:hAnsi="Times New Roman" w:cs="Times New Roman"/>
          <w:sz w:val="24"/>
          <w:szCs w:val="24"/>
        </w:rPr>
      </w:pPr>
    </w:p>
    <w:p w14:paraId="5309EC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w:t>
      </w:r>
      <w:bookmarkStart w:id="135" w:name="OLE_LINK6"/>
      <w:bookmarkStart w:id="136" w:name="OLE_LINK7"/>
      <w:r w:rsidRPr="0033750C">
        <w:rPr>
          <w:rFonts w:ascii="Times New Roman" w:hAnsi="Times New Roman" w:cs="Times New Roman"/>
          <w:sz w:val="24"/>
          <w:szCs w:val="24"/>
        </w:rPr>
        <w:t>ear Professor Jeong,</w:t>
      </w:r>
    </w:p>
    <w:p w14:paraId="3EB6FE80" w14:textId="5EF65BDA"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you to check whether we should write an abstract for the final paper. In last semester, Professor John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quire us to write an abstract so in the fil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upload on BB,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write the abstract. Therefore, if I need to write an abstract, could I write it and send the file to you via E-mail. </w:t>
      </w:r>
    </w:p>
    <w:p w14:paraId="0D4E4128" w14:textId="77777777" w:rsidR="00680BED" w:rsidRPr="0033750C" w:rsidRDefault="00FC4A2A">
      <w:pPr>
        <w:ind w:firstLine="42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By the way, will</w:t>
      </w:r>
      <w:proofErr w:type="gramEnd"/>
      <w:r w:rsidRPr="0033750C">
        <w:rPr>
          <w:rFonts w:ascii="Times New Roman" w:hAnsi="Times New Roman" w:cs="Times New Roman"/>
          <w:color w:val="000000"/>
          <w:sz w:val="24"/>
          <w:szCs w:val="24"/>
        </w:rPr>
        <w:t xml:space="preserve"> we have </w:t>
      </w:r>
      <w:proofErr w:type="gramStart"/>
      <w:r w:rsidRPr="0033750C">
        <w:rPr>
          <w:rFonts w:ascii="Times New Roman" w:hAnsi="Times New Roman" w:cs="Times New Roman"/>
          <w:color w:val="000000"/>
          <w:sz w:val="24"/>
          <w:szCs w:val="24"/>
        </w:rPr>
        <w:t>class this night</w:t>
      </w:r>
      <w:proofErr w:type="gramEnd"/>
      <w:r w:rsidRPr="0033750C">
        <w:rPr>
          <w:rFonts w:ascii="Times New Roman" w:hAnsi="Times New Roman" w:cs="Times New Roman"/>
          <w:color w:val="000000"/>
          <w:sz w:val="24"/>
          <w:szCs w:val="24"/>
        </w:rPr>
        <w:t>?</w:t>
      </w:r>
    </w:p>
    <w:p w14:paraId="0E26480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6DA67D6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272697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bookmarkEnd w:id="135"/>
    <w:bookmarkEnd w:id="136"/>
    <w:p w14:paraId="0E9333C9" w14:textId="77777777" w:rsidR="00680BED" w:rsidRPr="0033750C" w:rsidRDefault="00680BED">
      <w:pPr>
        <w:rPr>
          <w:rFonts w:ascii="Times New Roman" w:hAnsi="Times New Roman" w:cs="Times New Roman"/>
          <w:sz w:val="24"/>
          <w:szCs w:val="24"/>
        </w:rPr>
      </w:pPr>
    </w:p>
    <w:p w14:paraId="403660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ang, </w:t>
      </w:r>
    </w:p>
    <w:p w14:paraId="010E4390" w14:textId="317D39A8"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very glad to hear that. My student ID is 2018141521058.</w:t>
      </w:r>
    </w:p>
    <w:p w14:paraId="1B429114"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3C474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2BEB4FD" w14:textId="77777777" w:rsidR="00680BED" w:rsidRPr="0033750C" w:rsidRDefault="00680BED">
      <w:pPr>
        <w:rPr>
          <w:rFonts w:ascii="Times New Roman" w:hAnsi="Times New Roman" w:cs="Times New Roman"/>
          <w:sz w:val="24"/>
          <w:szCs w:val="24"/>
        </w:rPr>
      </w:pPr>
    </w:p>
    <w:p w14:paraId="69320C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018515F" w14:textId="7293F3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I am Christopher from SCUPI 2018 (ME, Student ID:2018141521058). Do you know we are going to have classes online at the beginning of next semester?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And could you be so kind to inform </w:t>
      </w:r>
      <w:proofErr w:type="gramStart"/>
      <w:r w:rsidRPr="0033750C">
        <w:rPr>
          <w:rFonts w:ascii="Times New Roman" w:hAnsi="Times New Roman" w:cs="Times New Roman"/>
          <w:color w:val="000000"/>
          <w:sz w:val="24"/>
          <w:szCs w:val="24"/>
        </w:rPr>
        <w:t>me</w:t>
      </w:r>
      <w:proofErr w:type="gramEnd"/>
      <w:r w:rsidRPr="0033750C">
        <w:rPr>
          <w:rFonts w:ascii="Times New Roman" w:hAnsi="Times New Roman" w:cs="Times New Roman"/>
          <w:color w:val="000000"/>
          <w:sz w:val="24"/>
          <w:szCs w:val="24"/>
        </w:rPr>
        <w:t xml:space="preserve"> your WeChat ID so that we can contact each other conveniently.</w:t>
      </w:r>
    </w:p>
    <w:p w14:paraId="7FF6735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2CB2C10B"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0A49BE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5FF10F8" w14:textId="77777777" w:rsidR="00680BED" w:rsidRPr="0033750C" w:rsidRDefault="00680BED">
      <w:pPr>
        <w:rPr>
          <w:rFonts w:ascii="Times New Roman" w:hAnsi="Times New Roman" w:cs="Times New Roman"/>
          <w:sz w:val="24"/>
          <w:szCs w:val="24"/>
        </w:rPr>
      </w:pPr>
    </w:p>
    <w:p w14:paraId="453AB83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8B9B958" w14:textId="0F39C28F"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Do you know we are going to have classes online at the beginning of next semester? Therefore, there are a lot of things to do during the holiday to adapt to the environment of online </w:t>
      </w:r>
      <w:proofErr w:type="gramStart"/>
      <w:r w:rsidRPr="0033750C">
        <w:rPr>
          <w:rFonts w:ascii="Times New Roman" w:hAnsi="Times New Roman" w:cs="Times New Roman"/>
          <w:color w:val="000000"/>
          <w:sz w:val="24"/>
          <w:szCs w:val="24"/>
        </w:rPr>
        <w:t>course</w:t>
      </w:r>
      <w:proofErr w:type="gramEnd"/>
      <w:r w:rsidRPr="0033750C">
        <w:rPr>
          <w:rFonts w:ascii="Times New Roman" w:hAnsi="Times New Roman" w:cs="Times New Roman"/>
          <w:color w:val="000000"/>
          <w:sz w:val="24"/>
          <w:szCs w:val="24"/>
        </w:rPr>
        <w:t>, such as building the QQ group. So,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w:t>
      </w:r>
    </w:p>
    <w:p w14:paraId="08085AF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43972C52"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198C17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6163C6" w14:textId="77777777" w:rsidR="00680BED" w:rsidRPr="0033750C" w:rsidRDefault="00680BED">
      <w:pPr>
        <w:rPr>
          <w:rFonts w:ascii="Times New Roman" w:hAnsi="Times New Roman" w:cs="Times New Roman"/>
          <w:sz w:val="24"/>
          <w:szCs w:val="24"/>
        </w:rPr>
      </w:pPr>
    </w:p>
    <w:p w14:paraId="693D81A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7A33AD4" w14:textId="60F633FF"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the fourth question of the examination. </w:t>
      </w:r>
    </w:p>
    <w:p w14:paraId="4C14D771" w14:textId="17B62720"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Page 101 in the textbook, it says that we will use the term internal energy to refer to both internal energy per unit mass and the total internal energy </w:t>
      </w:r>
      <w:proofErr w:type="gramStart"/>
      <w:r w:rsidRPr="0033750C">
        <w:rPr>
          <w:rFonts w:ascii="Times New Roman" w:hAnsi="Times New Roman" w:cs="Times New Roman"/>
          <w:color w:val="000000"/>
          <w:sz w:val="24"/>
          <w:szCs w:val="24"/>
        </w:rPr>
        <w:t>and also</w:t>
      </w:r>
      <w:proofErr w:type="gramEnd"/>
      <w:r w:rsidRPr="0033750C">
        <w:rPr>
          <w:rFonts w:ascii="Times New Roman" w:hAnsi="Times New Roman" w:cs="Times New Roman"/>
          <w:color w:val="000000"/>
          <w:sz w:val="24"/>
          <w:szCs w:val="24"/>
        </w:rPr>
        <w:t xml:space="preserve"> in Page 110 in the textbook, it says that as for internal energy, we could speak of specific enthalpy, h, and total enthalpy, H. However, we will refer to both as enthalpy. As the TA </w:t>
      </w:r>
      <w:proofErr w:type="gramStart"/>
      <w:r w:rsidRPr="0033750C">
        <w:rPr>
          <w:rFonts w:ascii="Times New Roman" w:hAnsi="Times New Roman" w:cs="Times New Roman"/>
          <w:color w:val="000000"/>
          <w:sz w:val="24"/>
          <w:szCs w:val="24"/>
        </w:rPr>
        <w:t>replies</w:t>
      </w:r>
      <w:proofErr w:type="gramEnd"/>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me that</w:t>
      </w:r>
      <w:proofErr w:type="gramEnd"/>
      <w:r w:rsidRPr="0033750C">
        <w:rPr>
          <w:rFonts w:ascii="Times New Roman" w:hAnsi="Times New Roman" w:cs="Times New Roman"/>
          <w:color w:val="000000"/>
          <w:sz w:val="24"/>
          <w:szCs w:val="24"/>
        </w:rPr>
        <w:t xml:space="preserve"> if the problem does not need to solve </w:t>
      </w:r>
      <w:proofErr w:type="gramStart"/>
      <w:r w:rsidRPr="0033750C">
        <w:rPr>
          <w:rFonts w:ascii="Times New Roman" w:hAnsi="Times New Roman" w:cs="Times New Roman"/>
          <w:color w:val="000000"/>
          <w:sz w:val="24"/>
          <w:szCs w:val="24"/>
        </w:rPr>
        <w:t>the overall</w:t>
      </w:r>
      <w:proofErr w:type="gramEnd"/>
      <w:r w:rsidRPr="0033750C">
        <w:rPr>
          <w:rFonts w:ascii="Times New Roman" w:hAnsi="Times New Roman" w:cs="Times New Roman"/>
          <w:color w:val="000000"/>
          <w:sz w:val="24"/>
          <w:szCs w:val="24"/>
        </w:rPr>
        <w:t xml:space="preserve"> enthalpy and internal energy, why provide us with mass?</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n response to this reply, I think the fourth question requires us to use mass when we ask for </w:t>
      </w:r>
      <w:proofErr w:type="gramStart"/>
      <w:r w:rsidRPr="0033750C">
        <w:rPr>
          <w:rFonts w:ascii="Times New Roman" w:hAnsi="Times New Roman" w:cs="Times New Roman"/>
          <w:color w:val="000000"/>
          <w:sz w:val="24"/>
          <w:szCs w:val="24"/>
        </w:rPr>
        <w:t>the heat</w:t>
      </w:r>
      <w:proofErr w:type="gramEnd"/>
      <w:r w:rsidRPr="0033750C">
        <w:rPr>
          <w:rFonts w:ascii="Times New Roman" w:hAnsi="Times New Roman" w:cs="Times New Roman"/>
          <w:color w:val="000000"/>
          <w:sz w:val="24"/>
          <w:szCs w:val="24"/>
        </w:rPr>
        <w:t xml:space="preserve"> transf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So, we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need to use mass in the second and third question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read the book for all what we have learned carefully, so, during the exam, I am confident that calculating the specific internal energy and specific enthalpy in this question is correct because the question does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clearly indicate whether we want specific or total. I firmly believe that the idea and the purpose of our examination should be to test whether the students have mastered the knowledge, rather than whether we should multiply by a mass. In view of this, I hope you can give a correct and reasonable explanation </w:t>
      </w:r>
      <w:proofErr w:type="gramStart"/>
      <w:r w:rsidRPr="0033750C">
        <w:rPr>
          <w:rFonts w:ascii="Times New Roman" w:hAnsi="Times New Roman" w:cs="Times New Roman"/>
          <w:color w:val="000000"/>
          <w:sz w:val="24"/>
          <w:szCs w:val="24"/>
        </w:rPr>
        <w:t>to</w:t>
      </w:r>
      <w:proofErr w:type="gramEnd"/>
      <w:r w:rsidRPr="0033750C">
        <w:rPr>
          <w:rFonts w:ascii="Times New Roman" w:hAnsi="Times New Roman" w:cs="Times New Roman"/>
          <w:color w:val="000000"/>
          <w:sz w:val="24"/>
          <w:szCs w:val="24"/>
        </w:rPr>
        <w:t xml:space="preserve"> this question.</w:t>
      </w:r>
    </w:p>
    <w:p w14:paraId="5699F0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6AB6DD4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0452F41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6AB1ED" w14:textId="77777777" w:rsidR="00680BED" w:rsidRPr="0033750C" w:rsidRDefault="00680BED">
      <w:pPr>
        <w:rPr>
          <w:rFonts w:ascii="Times New Roman" w:hAnsi="Times New Roman" w:cs="Times New Roman"/>
          <w:sz w:val="24"/>
          <w:szCs w:val="24"/>
        </w:rPr>
      </w:pPr>
    </w:p>
    <w:p w14:paraId="0138CB4F"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ADC5310" w14:textId="3BCA90F8"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question about the sentence “Handwriting only </w:t>
      </w:r>
      <w:proofErr w:type="gramStart"/>
      <w:r w:rsidRPr="0033750C">
        <w:rPr>
          <w:rFonts w:ascii="Times New Roman" w:hAnsi="Times New Roman" w:cs="Times New Roman"/>
          <w:color w:val="000000"/>
          <w:sz w:val="24"/>
          <w:szCs w:val="24"/>
        </w:rPr>
        <w:t>( but</w:t>
      </w:r>
      <w:proofErr w:type="gram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map is </w:t>
      </w:r>
      <w:proofErr w:type="spellStart"/>
      <w:proofErr w:type="gramStart"/>
      <w:r w:rsidRPr="0033750C">
        <w:rPr>
          <w:rFonts w:ascii="Times New Roman" w:hAnsi="Times New Roman" w:cs="Times New Roman"/>
          <w:color w:val="000000"/>
          <w:sz w:val="24"/>
          <w:szCs w:val="24"/>
        </w:rPr>
        <w:t>possible..</w:t>
      </w:r>
      <w:proofErr w:type="gramEnd"/>
      <w:r w:rsidRPr="0033750C">
        <w:rPr>
          <w:rFonts w:ascii="Times New Roman" w:hAnsi="Times New Roman" w:cs="Times New Roman"/>
          <w:color w:val="000000"/>
          <w:sz w:val="24"/>
          <w:szCs w:val="24"/>
        </w:rPr>
        <w:t>Talk</w:t>
      </w:r>
      <w:proofErr w:type="spellEnd"/>
      <w:r w:rsidRPr="0033750C">
        <w:rPr>
          <w:rFonts w:ascii="Times New Roman" w:hAnsi="Times New Roman" w:cs="Times New Roman"/>
          <w:color w:val="000000"/>
          <w:sz w:val="24"/>
          <w:szCs w:val="24"/>
        </w:rPr>
        <w:t xml:space="preserve"> to Michael Cao about it)” in your announcement. I cannot fully understand this sentence. Do you mean if I us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which is </w:t>
      </w:r>
      <w:proofErr w:type="gramStart"/>
      <w:r w:rsidRPr="0033750C">
        <w:rPr>
          <w:rFonts w:ascii="Times New Roman" w:hAnsi="Times New Roman" w:cs="Times New Roman"/>
          <w:color w:val="000000"/>
          <w:sz w:val="24"/>
          <w:szCs w:val="24"/>
        </w:rPr>
        <w:t>a software</w:t>
      </w:r>
      <w:proofErr w:type="gramEnd"/>
      <w:r w:rsidRPr="0033750C">
        <w:rPr>
          <w:rFonts w:ascii="Times New Roman" w:hAnsi="Times New Roman" w:cs="Times New Roman"/>
          <w:color w:val="000000"/>
          <w:sz w:val="24"/>
          <w:szCs w:val="24"/>
        </w:rPr>
        <w:t xml:space="preserve">, I need not </w:t>
      </w:r>
      <w:proofErr w:type="gramStart"/>
      <w:r w:rsidRPr="0033750C">
        <w:rPr>
          <w:rFonts w:ascii="Times New Roman" w:hAnsi="Times New Roman" w:cs="Times New Roman"/>
          <w:color w:val="000000"/>
          <w:sz w:val="24"/>
          <w:szCs w:val="24"/>
        </w:rPr>
        <w:t>to write</w:t>
      </w:r>
      <w:proofErr w:type="gramEnd"/>
      <w:r w:rsidRPr="0033750C">
        <w:rPr>
          <w:rFonts w:ascii="Times New Roman" w:hAnsi="Times New Roman" w:cs="Times New Roman"/>
          <w:color w:val="000000"/>
          <w:sz w:val="24"/>
          <w:szCs w:val="24"/>
        </w:rPr>
        <w:t xml:space="preserve"> down everything, </w:t>
      </w:r>
      <w:r w:rsidRPr="0033750C">
        <w:rPr>
          <w:rFonts w:ascii="Times New Roman" w:hAnsi="Times New Roman" w:cs="Times New Roman"/>
          <w:color w:val="000000"/>
          <w:sz w:val="24"/>
          <w:szCs w:val="24"/>
        </w:rPr>
        <w:lastRenderedPageBreak/>
        <w:t xml:space="preserve">just type in the computer? </w:t>
      </w:r>
    </w:p>
    <w:p w14:paraId="716B83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B1DF50"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76D0D86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50AC72D" w14:textId="77777777" w:rsidR="00680BED" w:rsidRPr="0033750C" w:rsidRDefault="00680BED">
      <w:pPr>
        <w:rPr>
          <w:rFonts w:ascii="Times New Roman" w:hAnsi="Times New Roman" w:cs="Times New Roman"/>
          <w:sz w:val="24"/>
          <w:szCs w:val="24"/>
        </w:rPr>
      </w:pPr>
    </w:p>
    <w:p w14:paraId="4987E895"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DF270CB" w14:textId="6695BD13"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very sorry tha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come to your </w:t>
      </w:r>
      <w:proofErr w:type="gramStart"/>
      <w:r w:rsidRPr="0033750C">
        <w:rPr>
          <w:rFonts w:ascii="Times New Roman" w:hAnsi="Times New Roman" w:cs="Times New Roman"/>
          <w:color w:val="000000"/>
          <w:sz w:val="24"/>
          <w:szCs w:val="24"/>
        </w:rPr>
        <w:t>office house</w:t>
      </w:r>
      <w:proofErr w:type="gramEnd"/>
      <w:r w:rsidRPr="0033750C">
        <w:rPr>
          <w:rFonts w:ascii="Times New Roman" w:hAnsi="Times New Roman" w:cs="Times New Roman"/>
          <w:color w:val="000000"/>
          <w:sz w:val="24"/>
          <w:szCs w:val="24"/>
        </w:rPr>
        <w:t xml:space="preserve"> today. When I received your reply, I was very happy, but I was thinking </w:t>
      </w:r>
      <w:proofErr w:type="gramStart"/>
      <w:r w:rsidRPr="0033750C">
        <w:rPr>
          <w:rFonts w:ascii="Times New Roman" w:hAnsi="Times New Roman" w:cs="Times New Roman"/>
          <w:color w:val="000000"/>
          <w:sz w:val="24"/>
          <w:szCs w:val="24"/>
        </w:rPr>
        <w:t>at the same time that</w:t>
      </w:r>
      <w:proofErr w:type="gramEnd"/>
      <w:r w:rsidRPr="0033750C">
        <w:rPr>
          <w:rFonts w:ascii="Times New Roman" w:hAnsi="Times New Roman" w:cs="Times New Roman"/>
          <w:color w:val="000000"/>
          <w:sz w:val="24"/>
          <w:szCs w:val="24"/>
        </w:rPr>
        <w:t xml:space="preserve"> I had classes all Monday afternoon.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aiting for the professor to finish class ahead of time, so that I can join your office </w:t>
      </w:r>
      <w:proofErr w:type="gramStart"/>
      <w:r w:rsidRPr="0033750C">
        <w:rPr>
          <w:rFonts w:ascii="Times New Roman" w:hAnsi="Times New Roman" w:cs="Times New Roman"/>
          <w:color w:val="000000"/>
          <w:sz w:val="24"/>
          <w:szCs w:val="24"/>
        </w:rPr>
        <w:t>hour</w:t>
      </w:r>
      <w:proofErr w:type="gramEnd"/>
      <w:r w:rsidRPr="0033750C">
        <w:rPr>
          <w:rFonts w:ascii="Times New Roman" w:hAnsi="Times New Roman" w:cs="Times New Roman"/>
          <w:color w:val="000000"/>
          <w:sz w:val="24"/>
          <w:szCs w:val="24"/>
        </w:rPr>
        <w:t>. But today that professor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leave class in advance, so I missed your office </w:t>
      </w:r>
      <w:proofErr w:type="gramStart"/>
      <w:r w:rsidRPr="0033750C">
        <w:rPr>
          <w:rFonts w:ascii="Times New Roman" w:hAnsi="Times New Roman" w:cs="Times New Roman"/>
          <w:color w:val="000000"/>
          <w:sz w:val="24"/>
          <w:szCs w:val="24"/>
        </w:rPr>
        <w:t>hour</w:t>
      </w:r>
      <w:proofErr w:type="gramEnd"/>
      <w:r w:rsidRPr="0033750C">
        <w:rPr>
          <w:rFonts w:ascii="Times New Roman" w:hAnsi="Times New Roman" w:cs="Times New Roman"/>
          <w:color w:val="000000"/>
          <w:sz w:val="24"/>
          <w:szCs w:val="24"/>
        </w:rPr>
        <w:t>.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convenient for you, I can try to join your office hour next week. Anyway, the truth is there and will not disappear with the passage of time. Have a good week~</w:t>
      </w:r>
    </w:p>
    <w:p w14:paraId="58DE25B0"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5D58BA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FEC8B53" w14:textId="77777777" w:rsidR="00680BED" w:rsidRPr="0033750C" w:rsidRDefault="00680BED">
      <w:pPr>
        <w:rPr>
          <w:rFonts w:ascii="Times New Roman" w:hAnsi="Times New Roman" w:cs="Times New Roman"/>
          <w:sz w:val="24"/>
          <w:szCs w:val="24"/>
        </w:rPr>
      </w:pPr>
    </w:p>
    <w:p w14:paraId="20A9C39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C19342" w14:textId="649EDD6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send you our group </w:t>
      </w:r>
      <w:proofErr w:type="gramStart"/>
      <w:r w:rsidRPr="0033750C">
        <w:rPr>
          <w:rFonts w:ascii="Times New Roman" w:hAnsi="Times New Roman" w:cs="Times New Roman"/>
          <w:color w:val="000000"/>
          <w:sz w:val="24"/>
          <w:szCs w:val="24"/>
        </w:rPr>
        <w:t>member</w:t>
      </w:r>
      <w:proofErr w:type="gramEnd"/>
      <w:r w:rsidRPr="0033750C">
        <w:rPr>
          <w:rFonts w:ascii="Times New Roman" w:hAnsi="Times New Roman" w:cs="Times New Roman"/>
          <w:color w:val="000000"/>
          <w:sz w:val="24"/>
          <w:szCs w:val="24"/>
        </w:rPr>
        <w:t xml:space="preserve"> and the movie we want to present. </w:t>
      </w:r>
    </w:p>
    <w:p w14:paraId="3C3B1A2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Group Member (5 Boys): </w:t>
      </w:r>
    </w:p>
    <w:p w14:paraId="426809F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Jin-2018141521058</w:t>
      </w:r>
    </w:p>
    <w:p w14:paraId="2C53058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rian Liu-2019141520065</w:t>
      </w:r>
    </w:p>
    <w:p w14:paraId="0806BEE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araday Zhong-2018141523018</w:t>
      </w:r>
    </w:p>
    <w:p w14:paraId="05D5FDE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slie Xie-2018141523022</w:t>
      </w:r>
    </w:p>
    <w:p w14:paraId="7D7B69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lex Huang-2018141521001</w:t>
      </w:r>
    </w:p>
    <w:p w14:paraId="0295DA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ovie: </w:t>
      </w:r>
      <w:r w:rsidRPr="0033750C">
        <w:rPr>
          <w:rFonts w:ascii="Times New Roman" w:hAnsi="Times New Roman" w:cs="Times New Roman"/>
          <w:i/>
          <w:iCs/>
          <w:color w:val="000000"/>
          <w:sz w:val="24"/>
          <w:szCs w:val="24"/>
        </w:rPr>
        <w:t>Silenced (2011)</w:t>
      </w:r>
    </w:p>
    <w:p w14:paraId="49F4C68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4E71AC72"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79F17C1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333130" w14:textId="77777777" w:rsidR="00680BED" w:rsidRPr="0033750C" w:rsidRDefault="00680BED">
      <w:pPr>
        <w:rPr>
          <w:rFonts w:ascii="Times New Roman" w:hAnsi="Times New Roman" w:cs="Times New Roman"/>
          <w:sz w:val="24"/>
          <w:szCs w:val="24"/>
        </w:rPr>
      </w:pPr>
    </w:p>
    <w:p w14:paraId="06F2D16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2C57795D" w14:textId="7BEE74C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w:t>
      </w:r>
      <w:proofErr w:type="gramStart"/>
      <w:r w:rsidRPr="0033750C">
        <w:rPr>
          <w:rFonts w:ascii="Times New Roman" w:hAnsi="Times New Roman" w:cs="Times New Roman"/>
          <w:color w:val="000000"/>
          <w:sz w:val="24"/>
          <w:szCs w:val="24"/>
        </w:rPr>
        <w:t>you about</w:t>
      </w:r>
      <w:proofErr w:type="gramEnd"/>
      <w:r w:rsidRPr="0033750C">
        <w:rPr>
          <w:rFonts w:ascii="Times New Roman" w:hAnsi="Times New Roman" w:cs="Times New Roman"/>
          <w:color w:val="000000"/>
          <w:sz w:val="24"/>
          <w:szCs w:val="24"/>
        </w:rPr>
        <w:t xml:space="preserve"> the slide for studio. </w:t>
      </w:r>
    </w:p>
    <w:p w14:paraId="32D7B9A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first question in the studio of this week, you write that W=m(u2-u1) as shown in </w:t>
      </w:r>
      <w:proofErr w:type="gramStart"/>
      <w:r w:rsidRPr="0033750C">
        <w:rPr>
          <w:rFonts w:ascii="Times New Roman" w:hAnsi="Times New Roman" w:cs="Times New Roman"/>
          <w:color w:val="000000"/>
          <w:sz w:val="24"/>
          <w:szCs w:val="24"/>
        </w:rPr>
        <w:t>picture</w:t>
      </w:r>
      <w:proofErr w:type="gramEnd"/>
      <w:r w:rsidRPr="0033750C">
        <w:rPr>
          <w:rFonts w:ascii="Times New Roman" w:hAnsi="Times New Roman" w:cs="Times New Roman"/>
          <w:color w:val="000000"/>
          <w:sz w:val="24"/>
          <w:szCs w:val="24"/>
        </w:rPr>
        <w:t xml:space="preserve"> below: </w:t>
      </w:r>
    </w:p>
    <w:p w14:paraId="18FB1A56" w14:textId="58D5860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think it is wrong. I found that the explanation is not the same as yours. But because </w:t>
      </w:r>
      <w:proofErr w:type="gramStart"/>
      <w:r w:rsidRPr="0033750C">
        <w:rPr>
          <w:rFonts w:ascii="Times New Roman" w:hAnsi="Times New Roman" w:cs="Times New Roman"/>
          <w:color w:val="000000"/>
          <w:sz w:val="24"/>
          <w:szCs w:val="24"/>
        </w:rPr>
        <w:t>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studio, time is pressing.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time to think about it, so I changed my correct answer to the wrong one according to the steps on your slide. Then I went to read the book afterwards. There seems to be something wrong with your slide as shown in picture below, which is from textbook.</w:t>
      </w:r>
    </w:p>
    <w:p w14:paraId="742E0B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25844758"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5EB1C91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57D6F0B" w14:textId="77777777" w:rsidR="00680BED" w:rsidRPr="0033750C" w:rsidRDefault="00680BED">
      <w:pPr>
        <w:rPr>
          <w:rFonts w:ascii="Times New Roman" w:hAnsi="Times New Roman" w:cs="Times New Roman"/>
          <w:sz w:val="24"/>
          <w:szCs w:val="24"/>
        </w:rPr>
      </w:pPr>
    </w:p>
    <w:p w14:paraId="1819EF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Jeong,</w:t>
      </w:r>
    </w:p>
    <w:p w14:paraId="36043C03" w14:textId="4F9D347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Sorry for doing tha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ve finished the first version of </w:t>
      </w:r>
      <w:proofErr w:type="gramStart"/>
      <w:r w:rsidRPr="0033750C">
        <w:rPr>
          <w:rFonts w:ascii="Times New Roman" w:hAnsi="Times New Roman" w:cs="Times New Roman"/>
          <w:color w:val="000000"/>
          <w:sz w:val="24"/>
          <w:szCs w:val="24"/>
        </w:rPr>
        <w:t>final</w:t>
      </w:r>
      <w:proofErr w:type="gramEnd"/>
      <w:r w:rsidRPr="0033750C">
        <w:rPr>
          <w:rFonts w:ascii="Times New Roman" w:hAnsi="Times New Roman" w:cs="Times New Roman"/>
          <w:color w:val="000000"/>
          <w:sz w:val="24"/>
          <w:szCs w:val="24"/>
        </w:rPr>
        <w:t xml:space="preserve"> paper. At that time, I thought I wanted to make good use of my labor holiday, because this month, I will face a lot of exams, projects, and presentations. So, I did it a little ahead of time. I </w:t>
      </w:r>
      <w:proofErr w:type="gramStart"/>
      <w:r w:rsidRPr="0033750C">
        <w:rPr>
          <w:rFonts w:ascii="Times New Roman" w:hAnsi="Times New Roman" w:cs="Times New Roman"/>
          <w:color w:val="000000"/>
          <w:sz w:val="24"/>
          <w:szCs w:val="24"/>
        </w:rPr>
        <w:t>send</w:t>
      </w:r>
      <w:proofErr w:type="gramEnd"/>
      <w:r w:rsidRPr="0033750C">
        <w:rPr>
          <w:rFonts w:ascii="Times New Roman" w:hAnsi="Times New Roman" w:cs="Times New Roman"/>
          <w:color w:val="000000"/>
          <w:sz w:val="24"/>
          <w:szCs w:val="24"/>
        </w:rPr>
        <w:t xml:space="preserve"> you my first version of </w:t>
      </w:r>
      <w:proofErr w:type="gramStart"/>
      <w:r w:rsidRPr="0033750C">
        <w:rPr>
          <w:rFonts w:ascii="Times New Roman" w:hAnsi="Times New Roman" w:cs="Times New Roman"/>
          <w:color w:val="000000"/>
          <w:sz w:val="24"/>
          <w:szCs w:val="24"/>
        </w:rPr>
        <w:t>final</w:t>
      </w:r>
      <w:proofErr w:type="gramEnd"/>
      <w:r w:rsidRPr="0033750C">
        <w:rPr>
          <w:rFonts w:ascii="Times New Roman" w:hAnsi="Times New Roman" w:cs="Times New Roman"/>
          <w:color w:val="000000"/>
          <w:sz w:val="24"/>
          <w:szCs w:val="24"/>
        </w:rPr>
        <w:t xml:space="preserve"> paper attached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e-mail. If you think my theme is not good,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write another one. </w:t>
      </w:r>
      <w:proofErr w:type="gramStart"/>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feel</w:t>
      </w:r>
      <w:proofErr w:type="gramEnd"/>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really sorry</w:t>
      </w:r>
      <w:proofErr w:type="gramEnd"/>
      <w:r w:rsidRPr="0033750C">
        <w:rPr>
          <w:rFonts w:ascii="Times New Roman" w:hAnsi="Times New Roman" w:cs="Times New Roman"/>
          <w:color w:val="000000"/>
          <w:sz w:val="24"/>
          <w:szCs w:val="24"/>
        </w:rPr>
        <w:t xml:space="preserve"> for doing that again. </w:t>
      </w:r>
    </w:p>
    <w:p w14:paraId="5B7F172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35A7373D"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AFEE8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0252362" w14:textId="77777777" w:rsidR="00680BED" w:rsidRPr="0033750C" w:rsidRDefault="00680BED">
      <w:pPr>
        <w:rPr>
          <w:rFonts w:ascii="Times New Roman" w:hAnsi="Times New Roman" w:cs="Times New Roman"/>
          <w:sz w:val="24"/>
          <w:szCs w:val="24"/>
        </w:rPr>
      </w:pPr>
    </w:p>
    <w:p w14:paraId="3BCB3A2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7E828B95" w14:textId="6E04755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we have homework this week. </w:t>
      </w:r>
    </w:p>
    <w:p w14:paraId="7131D3C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1F9674D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A0D96E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662EF3D" w14:textId="77777777" w:rsidR="00680BED" w:rsidRPr="0033750C" w:rsidRDefault="00680BED">
      <w:pPr>
        <w:rPr>
          <w:rFonts w:ascii="Times New Roman" w:hAnsi="Times New Roman" w:cs="Times New Roman"/>
          <w:sz w:val="24"/>
          <w:szCs w:val="24"/>
        </w:rPr>
      </w:pPr>
    </w:p>
    <w:p w14:paraId="3C80D06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34C7BFB5" w14:textId="5D243D3B"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Sorry professor~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tired yesterday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leeping when you send the WeChat message. </w:t>
      </w:r>
      <w:proofErr w:type="gramStart"/>
      <w:r w:rsidRPr="0033750C">
        <w:rPr>
          <w:rFonts w:ascii="Times New Roman" w:hAnsi="Times New Roman" w:cs="Times New Roman"/>
          <w:color w:val="000000"/>
          <w:sz w:val="24"/>
          <w:szCs w:val="24"/>
        </w:rPr>
        <w:t>By the way, I</w:t>
      </w:r>
      <w:proofErr w:type="gramEnd"/>
      <w:r w:rsidRPr="0033750C">
        <w:rPr>
          <w:rFonts w:ascii="Times New Roman" w:hAnsi="Times New Roman" w:cs="Times New Roman"/>
          <w:color w:val="000000"/>
          <w:sz w:val="24"/>
          <w:szCs w:val="24"/>
        </w:rPr>
        <w:t xml:space="preserve"> have a question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homework </w:t>
      </w:r>
      <w:proofErr w:type="gramStart"/>
      <w:r w:rsidRPr="0033750C">
        <w:rPr>
          <w:rFonts w:ascii="Times New Roman" w:hAnsi="Times New Roman" w:cs="Times New Roman"/>
          <w:color w:val="000000"/>
          <w:sz w:val="24"/>
          <w:szCs w:val="24"/>
        </w:rPr>
        <w:t>of</w:t>
      </w:r>
      <w:proofErr w:type="gramEnd"/>
      <w:r w:rsidRPr="0033750C">
        <w:rPr>
          <w:rFonts w:ascii="Times New Roman" w:hAnsi="Times New Roman" w:cs="Times New Roman"/>
          <w:color w:val="000000"/>
          <w:sz w:val="24"/>
          <w:szCs w:val="24"/>
        </w:rPr>
        <w:t xml:space="preserve"> Chapter 6. As shown in </w:t>
      </w:r>
      <w:proofErr w:type="gramStart"/>
      <w:r w:rsidRPr="0033750C">
        <w:rPr>
          <w:rFonts w:ascii="Times New Roman" w:hAnsi="Times New Roman" w:cs="Times New Roman"/>
          <w:color w:val="000000"/>
          <w:sz w:val="24"/>
          <w:szCs w:val="24"/>
        </w:rPr>
        <w:t>figure</w:t>
      </w:r>
      <w:proofErr w:type="gramEnd"/>
      <w:r w:rsidRPr="0033750C">
        <w:rPr>
          <w:rFonts w:ascii="Times New Roman" w:hAnsi="Times New Roman" w:cs="Times New Roman"/>
          <w:color w:val="000000"/>
          <w:sz w:val="24"/>
          <w:szCs w:val="24"/>
        </w:rPr>
        <w:t xml:space="preserve"> below, how can we create a negative resistor (-10Ω)? Why can the resistance be negative? </w:t>
      </w:r>
    </w:p>
    <w:p w14:paraId="6E1256BF" w14:textId="77777777" w:rsidR="00680BED" w:rsidRPr="0033750C" w:rsidRDefault="00FC4A2A">
      <w:pPr>
        <w:jc w:val="center"/>
        <w:rPr>
          <w:rFonts w:ascii="Times New Roman" w:hAnsi="Times New Roman" w:cs="Times New Roman"/>
          <w:color w:val="000000"/>
          <w:sz w:val="24"/>
          <w:szCs w:val="24"/>
        </w:rPr>
      </w:pPr>
      <w:r w:rsidRPr="0033750C">
        <w:rPr>
          <w:rFonts w:ascii="Times New Roman" w:hAnsi="Times New Roman" w:cs="Times New Roman"/>
          <w:bCs/>
          <w:noProof/>
          <w:color w:val="000000" w:themeColor="text1"/>
          <w:sz w:val="24"/>
          <w:szCs w:val="24"/>
        </w:rPr>
        <w:drawing>
          <wp:inline distT="0" distB="0" distL="0" distR="0" wp14:anchorId="665998A2" wp14:editId="164167D4">
            <wp:extent cx="4114800" cy="2910840"/>
            <wp:effectExtent l="0" t="0" r="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a:picLocks noChangeAspect="1"/>
                    </pic:cNvPicPr>
                  </pic:nvPicPr>
                  <pic:blipFill>
                    <a:blip r:embed="rId216">
                      <a:extLst>
                        <a:ext uri="{28A0092B-C50C-407E-A947-70E740481C1C}">
                          <a14:useLocalDpi xmlns:a14="http://schemas.microsoft.com/office/drawing/2010/main" val="0"/>
                        </a:ext>
                      </a:extLst>
                    </a:blip>
                    <a:stretch>
                      <a:fillRect/>
                    </a:stretch>
                  </pic:blipFill>
                  <pic:spPr>
                    <a:xfrm>
                      <a:off x="0" y="0"/>
                      <a:ext cx="4115157" cy="2911092"/>
                    </a:xfrm>
                    <a:prstGeom prst="rect">
                      <a:avLst/>
                    </a:prstGeom>
                  </pic:spPr>
                </pic:pic>
              </a:graphicData>
            </a:graphic>
          </wp:inline>
        </w:drawing>
      </w:r>
    </w:p>
    <w:p w14:paraId="5096CEF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8F34BF"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4E75A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A9170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ichuan University-Pittsburgh Institute</w:t>
      </w:r>
    </w:p>
    <w:p w14:paraId="3882EB06" w14:textId="1430ADC3"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Zone 3, Liberal Arts Building, Sichuan University </w:t>
      </w:r>
      <w:proofErr w:type="spellStart"/>
      <w:r w:rsidRPr="0033750C">
        <w:rPr>
          <w:rFonts w:ascii="Times New Roman" w:hAnsi="Times New Roman" w:cs="Times New Roman"/>
          <w:sz w:val="24"/>
          <w:szCs w:val="24"/>
        </w:rPr>
        <w:t>Jiang</w:t>
      </w:r>
      <w:r w:rsidR="00722F9A">
        <w:rPr>
          <w:rFonts w:ascii="Times New Roman" w:hAnsi="Times New Roman" w:cs="Times New Roman"/>
          <w:sz w:val="24"/>
          <w:szCs w:val="24"/>
        </w:rPr>
        <w:t>’</w:t>
      </w:r>
      <w:r w:rsidRPr="0033750C">
        <w:rPr>
          <w:rFonts w:ascii="Times New Roman" w:hAnsi="Times New Roman" w:cs="Times New Roman"/>
          <w:sz w:val="24"/>
          <w:szCs w:val="24"/>
        </w:rPr>
        <w:t>an</w:t>
      </w:r>
      <w:proofErr w:type="spellEnd"/>
      <w:r w:rsidRPr="0033750C">
        <w:rPr>
          <w:rFonts w:ascii="Times New Roman" w:hAnsi="Times New Roman" w:cs="Times New Roman"/>
          <w:sz w:val="24"/>
          <w:szCs w:val="24"/>
        </w:rPr>
        <w:t xml:space="preserve"> Campus, </w:t>
      </w:r>
      <w:proofErr w:type="spellStart"/>
      <w:r w:rsidRPr="0033750C">
        <w:rPr>
          <w:rFonts w:ascii="Times New Roman" w:hAnsi="Times New Roman" w:cs="Times New Roman"/>
          <w:sz w:val="24"/>
          <w:szCs w:val="24"/>
        </w:rPr>
        <w:t>Shuangliu</w:t>
      </w:r>
      <w:proofErr w:type="spellEnd"/>
      <w:r w:rsidRPr="0033750C">
        <w:rPr>
          <w:rFonts w:ascii="Times New Roman" w:hAnsi="Times New Roman" w:cs="Times New Roman"/>
          <w:sz w:val="24"/>
          <w:szCs w:val="24"/>
        </w:rPr>
        <w:t xml:space="preserve"> District, </w:t>
      </w:r>
      <w:r w:rsidRPr="0033750C">
        <w:rPr>
          <w:rFonts w:ascii="Times New Roman" w:hAnsi="Times New Roman" w:cs="Times New Roman"/>
          <w:sz w:val="24"/>
          <w:szCs w:val="24"/>
        </w:rPr>
        <w:lastRenderedPageBreak/>
        <w:t>Chengdu, Sichuan, China 610207</w:t>
      </w:r>
    </w:p>
    <w:p w14:paraId="117F07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noProof/>
          <w:sz w:val="24"/>
          <w:szCs w:val="24"/>
        </w:rPr>
        <w:drawing>
          <wp:inline distT="0" distB="0" distL="0" distR="0" wp14:anchorId="6638F5D9" wp14:editId="323C6AC3">
            <wp:extent cx="1784985" cy="389255"/>
            <wp:effectExtent l="0" t="0" r="571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a:picLocks noChangeAspect="1"/>
                    </pic:cNvPicPr>
                  </pic:nvPicPr>
                  <pic:blipFill>
                    <a:blip r:embed="rId217" cstate="print">
                      <a:extLst>
                        <a:ext uri="{28A0092B-C50C-407E-A947-70E740481C1C}">
                          <a14:useLocalDpi xmlns:a14="http://schemas.microsoft.com/office/drawing/2010/main" val="0"/>
                        </a:ext>
                      </a:extLst>
                    </a:blip>
                    <a:stretch>
                      <a:fillRect/>
                    </a:stretch>
                  </pic:blipFill>
                  <pic:spPr>
                    <a:xfrm>
                      <a:off x="0" y="0"/>
                      <a:ext cx="1851328" cy="404101"/>
                    </a:xfrm>
                    <a:prstGeom prst="rect">
                      <a:avLst/>
                    </a:prstGeom>
                  </pic:spPr>
                </pic:pic>
              </a:graphicData>
            </a:graphic>
          </wp:inline>
        </w:drawing>
      </w:r>
    </w:p>
    <w:p w14:paraId="513DFDDF" w14:textId="77777777" w:rsidR="00680BED" w:rsidRPr="0033750C" w:rsidRDefault="00680BED">
      <w:pPr>
        <w:rPr>
          <w:rFonts w:ascii="Times New Roman" w:hAnsi="Times New Roman" w:cs="Times New Roman"/>
          <w:sz w:val="24"/>
          <w:szCs w:val="24"/>
        </w:rPr>
      </w:pPr>
    </w:p>
    <w:p w14:paraId="52413BC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9F7DD0" w14:textId="7A908C6C"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pologize for </w:t>
      </w:r>
      <w:proofErr w:type="gramStart"/>
      <w:r w:rsidRPr="0033750C">
        <w:rPr>
          <w:rFonts w:ascii="Times New Roman" w:hAnsi="Times New Roman" w:cs="Times New Roman"/>
          <w:color w:val="000000"/>
          <w:sz w:val="24"/>
          <w:szCs w:val="24"/>
        </w:rPr>
        <w:t>improper</w:t>
      </w:r>
      <w:proofErr w:type="gramEnd"/>
      <w:r w:rsidRPr="0033750C">
        <w:rPr>
          <w:rFonts w:ascii="Times New Roman" w:hAnsi="Times New Roman" w:cs="Times New Roman"/>
          <w:color w:val="000000"/>
          <w:sz w:val="24"/>
          <w:szCs w:val="24"/>
        </w:rPr>
        <w:t xml:space="preserve"> speech in class. When you ask us: “Why are the ghosts in horror movies mostly women?” I answer: “Women are symbols of desire and temptation.” I find I </w:t>
      </w:r>
      <w:proofErr w:type="spellStart"/>
      <w:r w:rsidRPr="0033750C">
        <w:rPr>
          <w:rFonts w:ascii="Times New Roman" w:hAnsi="Times New Roman" w:cs="Times New Roman"/>
          <w:color w:val="000000"/>
          <w:sz w:val="24"/>
          <w:szCs w:val="24"/>
        </w:rPr>
        <w:t>can not</w:t>
      </w:r>
      <w:proofErr w:type="spellEnd"/>
      <w:r w:rsidRPr="0033750C">
        <w:rPr>
          <w:rFonts w:ascii="Times New Roman" w:hAnsi="Times New Roman" w:cs="Times New Roman"/>
          <w:color w:val="000000"/>
          <w:sz w:val="24"/>
          <w:szCs w:val="24"/>
        </w:rPr>
        <w:t xml:space="preserve"> express my true </w:t>
      </w:r>
      <w:proofErr w:type="gramStart"/>
      <w:r w:rsidRPr="0033750C">
        <w:rPr>
          <w:rFonts w:ascii="Times New Roman" w:hAnsi="Times New Roman" w:cs="Times New Roman"/>
          <w:color w:val="000000"/>
          <w:sz w:val="24"/>
          <w:szCs w:val="24"/>
        </w:rPr>
        <w:t>thought</w:t>
      </w:r>
      <w:proofErr w:type="gramEnd"/>
      <w:r w:rsidRPr="0033750C">
        <w:rPr>
          <w:rFonts w:ascii="Times New Roman" w:hAnsi="Times New Roman" w:cs="Times New Roman"/>
          <w:color w:val="000000"/>
          <w:sz w:val="24"/>
          <w:szCs w:val="24"/>
        </w:rPr>
        <w:t xml:space="preserve"> properly. I mean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not that women have desires and temptations inside, but that wome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appearance arouses the audienc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sires. Sorry for </w:t>
      </w:r>
      <w:proofErr w:type="gramStart"/>
      <w:r w:rsidRPr="0033750C">
        <w:rPr>
          <w:rFonts w:ascii="Times New Roman" w:hAnsi="Times New Roman" w:cs="Times New Roman"/>
          <w:color w:val="000000"/>
          <w:sz w:val="24"/>
          <w:szCs w:val="24"/>
        </w:rPr>
        <w:t>confusing</w:t>
      </w:r>
      <w:proofErr w:type="gramEnd"/>
      <w:r w:rsidRPr="0033750C">
        <w:rPr>
          <w:rFonts w:ascii="Times New Roman" w:hAnsi="Times New Roman" w:cs="Times New Roman"/>
          <w:color w:val="000000"/>
          <w:sz w:val="24"/>
          <w:szCs w:val="24"/>
        </w:rPr>
        <w:t>. And it seems like what I said annoyed Amanda. She tweeted me what I said and commented that I was morally corrupt, which is shown in picture below. If someone does not know why I answer in this way, this will certainly lead to many misunderstandings. I know there is something wrong with my expression, and I sincerely apologize to the women.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any malicious ideas.</w:t>
      </w:r>
    </w:p>
    <w:p w14:paraId="20AA6EB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4565B693"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A19EE4E" w14:textId="77777777" w:rsidR="00680BED" w:rsidRPr="0033750C" w:rsidRDefault="00680BED">
      <w:pPr>
        <w:rPr>
          <w:rFonts w:ascii="Times New Roman" w:hAnsi="Times New Roman" w:cs="Times New Roman"/>
          <w:sz w:val="24"/>
          <w:szCs w:val="24"/>
        </w:rPr>
      </w:pPr>
    </w:p>
    <w:p w14:paraId="7FD81C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Kirchhof,</w:t>
      </w:r>
    </w:p>
    <w:p w14:paraId="20C73F44" w14:textId="2D10818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a junior like me can apply for a teaching assistant position </w:t>
      </w:r>
      <w:proofErr w:type="gramStart"/>
      <w:r w:rsidRPr="0033750C">
        <w:rPr>
          <w:rFonts w:ascii="Times New Roman" w:hAnsi="Times New Roman" w:cs="Times New Roman"/>
          <w:color w:val="000000"/>
          <w:sz w:val="24"/>
          <w:szCs w:val="24"/>
        </w:rPr>
        <w:t>in University</w:t>
      </w:r>
      <w:proofErr w:type="gramEnd"/>
      <w:r w:rsidRPr="0033750C">
        <w:rPr>
          <w:rFonts w:ascii="Times New Roman" w:hAnsi="Times New Roman" w:cs="Times New Roman"/>
          <w:color w:val="000000"/>
          <w:sz w:val="24"/>
          <w:szCs w:val="24"/>
        </w:rPr>
        <w:t xml:space="preserve"> of Pittsburgh. </w:t>
      </w:r>
    </w:p>
    <w:p w14:paraId="16D2DA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t me first introduce some of my basic information. Thank you very much for squeezing time out of your busy schedule to look through my self-recommendation materials. I hope this will be the beginning of my success.</w:t>
      </w:r>
    </w:p>
    <w:p w14:paraId="320460C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ly, I am teaching assistant for Calculus 3 and Physics 1 courses at SCUPI now. I still want to assist teachers to complete teaching work successfully and help students master knowledge better at the University of Pittsburgh. </w:t>
      </w:r>
    </w:p>
    <w:p w14:paraId="6D0222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cademically, I have achieved </w:t>
      </w:r>
      <w:proofErr w:type="gramStart"/>
      <w:r w:rsidRPr="0033750C">
        <w:rPr>
          <w:rFonts w:ascii="Times New Roman" w:hAnsi="Times New Roman" w:cs="Times New Roman"/>
          <w:color w:val="000000"/>
          <w:sz w:val="24"/>
          <w:szCs w:val="24"/>
        </w:rPr>
        <w:t>the first</w:t>
      </w:r>
      <w:proofErr w:type="gramEnd"/>
      <w:r w:rsidRPr="0033750C">
        <w:rPr>
          <w:rFonts w:ascii="Times New Roman" w:hAnsi="Times New Roman" w:cs="Times New Roman"/>
          <w:color w:val="000000"/>
          <w:sz w:val="24"/>
          <w:szCs w:val="24"/>
        </w:rPr>
        <w:t xml:space="preserve"> place in the Class 2018 in SCUPI for three consecutive semesters (GPA4.0, weighted average mark: 96.88). In many compulsory courses, I scored nearly </w:t>
      </w:r>
      <w:proofErr w:type="gramStart"/>
      <w:r w:rsidRPr="0033750C">
        <w:rPr>
          <w:rFonts w:ascii="Times New Roman" w:hAnsi="Times New Roman" w:cs="Times New Roman"/>
          <w:color w:val="000000"/>
          <w:sz w:val="24"/>
          <w:szCs w:val="24"/>
        </w:rPr>
        <w:t>perfect 100 points</w:t>
      </w:r>
      <w:proofErr w:type="gramEnd"/>
      <w:r w:rsidRPr="0033750C">
        <w:rPr>
          <w:rFonts w:ascii="Times New Roman" w:hAnsi="Times New Roman" w:cs="Times New Roman"/>
          <w:color w:val="000000"/>
          <w:sz w:val="24"/>
          <w:szCs w:val="24"/>
        </w:rPr>
        <w:t>. Therefore, I was honored to win the annual Best Academic Achiever in SCUPI last semest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As the winner of the Best Academic Achiever, I have the responsibility to lead the students to study and struggle together. I like to give full play to my advantages to help others. I am very happy to help students to solve their academic problems. When my classmates ask me questions, I usually answer them patiently and carefully to make them understand. I will also sort out some useful materials for students to review before each exam, such as </w:t>
      </w:r>
      <w:proofErr w:type="gramStart"/>
      <w:r w:rsidRPr="0033750C">
        <w:rPr>
          <w:rFonts w:ascii="Times New Roman" w:hAnsi="Times New Roman" w:cs="Times New Roman"/>
          <w:color w:val="000000"/>
          <w:sz w:val="24"/>
          <w:szCs w:val="24"/>
        </w:rPr>
        <w:t>outline</w:t>
      </w:r>
      <w:proofErr w:type="gramEnd"/>
      <w:r w:rsidRPr="0033750C">
        <w:rPr>
          <w:rFonts w:ascii="Times New Roman" w:hAnsi="Times New Roman" w:cs="Times New Roman"/>
          <w:color w:val="000000"/>
          <w:sz w:val="24"/>
          <w:szCs w:val="24"/>
        </w:rPr>
        <w:t xml:space="preserve"> and the answer to the previous assignments, etc. </w:t>
      </w:r>
    </w:p>
    <w:p w14:paraId="05F0029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my intended position is a teaching assistant for </w:t>
      </w:r>
      <w:proofErr w:type="gramStart"/>
      <w:r w:rsidRPr="0033750C">
        <w:rPr>
          <w:rFonts w:ascii="Times New Roman" w:hAnsi="Times New Roman" w:cs="Times New Roman"/>
          <w:color w:val="000000"/>
          <w:sz w:val="24"/>
          <w:szCs w:val="24"/>
        </w:rPr>
        <w:t>the courses</w:t>
      </w:r>
      <w:proofErr w:type="gramEnd"/>
      <w:r w:rsidRPr="0033750C">
        <w:rPr>
          <w:rFonts w:ascii="Times New Roman" w:hAnsi="Times New Roman" w:cs="Times New Roman"/>
          <w:color w:val="000000"/>
          <w:sz w:val="24"/>
          <w:szCs w:val="24"/>
        </w:rPr>
        <w:t xml:space="preserve"> like Linear Algebra, Calculus or Physics, because I have mastered these courses well.</w:t>
      </w:r>
    </w:p>
    <w:p w14:paraId="63A06E3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1CB1FF04"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739102A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very much for your help and guidance.</w:t>
      </w:r>
    </w:p>
    <w:p w14:paraId="1D1FEECE" w14:textId="77777777" w:rsidR="00680BED" w:rsidRPr="0033750C" w:rsidRDefault="00680BED">
      <w:pPr>
        <w:rPr>
          <w:rFonts w:ascii="Times New Roman" w:hAnsi="Times New Roman" w:cs="Times New Roman"/>
          <w:sz w:val="24"/>
          <w:szCs w:val="24"/>
        </w:rPr>
      </w:pPr>
    </w:p>
    <w:p w14:paraId="6D190D68" w14:textId="77777777" w:rsidR="00680BED" w:rsidRPr="0033750C" w:rsidRDefault="00680BED">
      <w:pPr>
        <w:rPr>
          <w:rFonts w:ascii="Times New Roman" w:hAnsi="Times New Roman" w:cs="Times New Roman"/>
          <w:sz w:val="24"/>
          <w:szCs w:val="24"/>
        </w:rPr>
      </w:pPr>
    </w:p>
    <w:p w14:paraId="75242D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8034468" w14:textId="2C523F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we can upload the PDF file onto BB for the term project instead of word document. As we know, the format </w:t>
      </w:r>
      <w:proofErr w:type="gramStart"/>
      <w:r w:rsidRPr="0033750C">
        <w:rPr>
          <w:rFonts w:ascii="Times New Roman" w:hAnsi="Times New Roman" w:cs="Times New Roman"/>
          <w:color w:val="000000"/>
          <w:sz w:val="24"/>
          <w:szCs w:val="24"/>
        </w:rPr>
        <w:t>of in</w:t>
      </w:r>
      <w:proofErr w:type="gramEnd"/>
      <w:r w:rsidRPr="0033750C">
        <w:rPr>
          <w:rFonts w:ascii="Times New Roman" w:hAnsi="Times New Roman" w:cs="Times New Roman"/>
          <w:color w:val="000000"/>
          <w:sz w:val="24"/>
          <w:szCs w:val="24"/>
        </w:rPr>
        <w:t xml:space="preserve"> the word document is often lost.</w:t>
      </w:r>
    </w:p>
    <w:p w14:paraId="0063F2C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156530C2"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60C3700" w14:textId="77777777" w:rsidR="00680BED" w:rsidRPr="0033750C" w:rsidRDefault="00680BED">
      <w:pPr>
        <w:rPr>
          <w:rFonts w:ascii="Times New Roman" w:hAnsi="Times New Roman" w:cs="Times New Roman"/>
          <w:sz w:val="24"/>
          <w:szCs w:val="24"/>
        </w:rPr>
      </w:pPr>
    </w:p>
    <w:p w14:paraId="7DA6EF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084D07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Christopher (Student ID:2018141521058, Class of 2018). I am writing to you to suggest </w:t>
      </w:r>
      <w:proofErr w:type="gramStart"/>
      <w:r w:rsidRPr="0033750C">
        <w:rPr>
          <w:rFonts w:ascii="Times New Roman" w:hAnsi="Times New Roman" w:cs="Times New Roman"/>
          <w:sz w:val="24"/>
          <w:szCs w:val="24"/>
        </w:rPr>
        <w:t>to cancel</w:t>
      </w:r>
      <w:proofErr w:type="gramEnd"/>
      <w:r w:rsidRPr="0033750C">
        <w:rPr>
          <w:rFonts w:ascii="Times New Roman" w:hAnsi="Times New Roman" w:cs="Times New Roman"/>
          <w:sz w:val="24"/>
          <w:szCs w:val="24"/>
        </w:rPr>
        <w:t xml:space="preserve">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w:t>
      </w:r>
      <w:proofErr w:type="gramStart"/>
      <w:r w:rsidRPr="0033750C">
        <w:rPr>
          <w:rFonts w:ascii="Times New Roman" w:hAnsi="Times New Roman" w:cs="Times New Roman"/>
          <w:sz w:val="24"/>
          <w:szCs w:val="24"/>
        </w:rPr>
        <w:t>postpone</w:t>
      </w:r>
      <w:proofErr w:type="gramEnd"/>
      <w:r w:rsidRPr="0033750C">
        <w:rPr>
          <w:rFonts w:ascii="Times New Roman" w:hAnsi="Times New Roman" w:cs="Times New Roman"/>
          <w:sz w:val="24"/>
          <w:szCs w:val="24"/>
        </w:rPr>
        <w:t xml:space="preserve"> the final exams to next semester offline. Here are my reasons. </w:t>
      </w:r>
    </w:p>
    <w:p w14:paraId="0E17D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s we all know, our institute has always attached great importance to fairness. Although the professors strictly prevent and control, there are many unfair aspects of the online exam.</w:t>
      </w:r>
    </w:p>
    <w:p w14:paraId="4347FB6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w:t>
      </w:r>
      <w:proofErr w:type="gramStart"/>
      <w:r w:rsidRPr="0033750C">
        <w:rPr>
          <w:rFonts w:ascii="Times New Roman" w:hAnsi="Times New Roman" w:cs="Times New Roman"/>
          <w:sz w:val="24"/>
          <w:szCs w:val="24"/>
        </w:rPr>
        <w:t>do</w:t>
      </w:r>
      <w:proofErr w:type="gramEnd"/>
      <w:r w:rsidRPr="0033750C">
        <w:rPr>
          <w:rFonts w:ascii="Times New Roman" w:hAnsi="Times New Roman" w:cs="Times New Roman"/>
          <w:sz w:val="24"/>
          <w:szCs w:val="24"/>
        </w:rPr>
        <w:t xml:space="preserve"> the first question of A. After finishing it, A submitted it, and B would not submit it until he encountered this problem. Then A and B both started to </w:t>
      </w:r>
      <w:proofErr w:type="gramStart"/>
      <w:r w:rsidRPr="0033750C">
        <w:rPr>
          <w:rFonts w:ascii="Times New Roman" w:hAnsi="Times New Roman" w:cs="Times New Roman"/>
          <w:sz w:val="24"/>
          <w:szCs w:val="24"/>
        </w:rPr>
        <w:t>do</w:t>
      </w:r>
      <w:proofErr w:type="gramEnd"/>
      <w:r w:rsidRPr="0033750C">
        <w:rPr>
          <w:rFonts w:ascii="Times New Roman" w:hAnsi="Times New Roman" w:cs="Times New Roman"/>
          <w:sz w:val="24"/>
          <w:szCs w:val="24"/>
        </w:rPr>
        <w:t xml:space="preserve"> the first question of B. After finishing it, B submitted it, and A waited until he encountered this problem before </w:t>
      </w:r>
      <w:proofErr w:type="gramStart"/>
      <w:r w:rsidRPr="0033750C">
        <w:rPr>
          <w:rFonts w:ascii="Times New Roman" w:hAnsi="Times New Roman" w:cs="Times New Roman"/>
          <w:sz w:val="24"/>
          <w:szCs w:val="24"/>
        </w:rPr>
        <w:t>submitting</w:t>
      </w:r>
      <w:proofErr w:type="gramEnd"/>
      <w:r w:rsidRPr="0033750C">
        <w:rPr>
          <w:rFonts w:ascii="Times New Roman" w:hAnsi="Times New Roman" w:cs="Times New Roman"/>
          <w:sz w:val="24"/>
          <w:szCs w:val="24"/>
        </w:rPr>
        <w:t xml:space="preserve">. Repeat in this way until all the questions are finished. This method not only allows two or more people to discuss the exam </w:t>
      </w:r>
      <w:proofErr w:type="gramStart"/>
      <w:r w:rsidRPr="0033750C">
        <w:rPr>
          <w:rFonts w:ascii="Times New Roman" w:hAnsi="Times New Roman" w:cs="Times New Roman"/>
          <w:sz w:val="24"/>
          <w:szCs w:val="24"/>
        </w:rPr>
        <w:t>question, but</w:t>
      </w:r>
      <w:proofErr w:type="gramEnd"/>
      <w:r w:rsidRPr="0033750C">
        <w:rPr>
          <w:rFonts w:ascii="Times New Roman" w:hAnsi="Times New Roman" w:cs="Times New Roman"/>
          <w:sz w:val="24"/>
          <w:szCs w:val="24"/>
        </w:rPr>
        <w:t xml:space="preserve"> also prevents cheating from being discovered. </w:t>
      </w:r>
    </w:p>
    <w:p w14:paraId="3B8525A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7E01E263" w14:textId="0D6657CB"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2956D9B1" w14:textId="5C1FF7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 heard that Professor Quan put the exam offline to the next semester, which is great.</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w:t>
      </w:r>
      <w:proofErr w:type="gramStart"/>
      <w:r w:rsidRPr="0033750C">
        <w:rPr>
          <w:rFonts w:ascii="Times New Roman" w:hAnsi="Times New Roman" w:cs="Times New Roman"/>
          <w:sz w:val="24"/>
          <w:szCs w:val="24"/>
        </w:rPr>
        <w:t>has to</w:t>
      </w:r>
      <w:proofErr w:type="gramEnd"/>
      <w:r w:rsidRPr="0033750C">
        <w:rPr>
          <w:rFonts w:ascii="Times New Roman" w:hAnsi="Times New Roman" w:cs="Times New Roman"/>
          <w:sz w:val="24"/>
          <w:szCs w:val="24"/>
        </w:rPr>
        <w:t xml:space="preserve"> take place, the grades of this </w:t>
      </w:r>
      <w:r w:rsidRPr="0033750C">
        <w:rPr>
          <w:rFonts w:ascii="Times New Roman" w:hAnsi="Times New Roman" w:cs="Times New Roman"/>
          <w:sz w:val="24"/>
          <w:szCs w:val="24"/>
        </w:rPr>
        <w:lastRenderedPageBreak/>
        <w:t>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3EA1A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46FAA64F"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18CAF1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C9F9C4F" w14:textId="77777777" w:rsidR="00680BED" w:rsidRPr="0033750C" w:rsidRDefault="00680BED">
      <w:pPr>
        <w:rPr>
          <w:rFonts w:ascii="Times New Roman" w:hAnsi="Times New Roman" w:cs="Times New Roman"/>
          <w:sz w:val="24"/>
          <w:szCs w:val="24"/>
        </w:rPr>
      </w:pPr>
    </w:p>
    <w:p w14:paraId="523C504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EDF810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Christopher (Student ID:2018141521058, Class of 2018). I am writing to you because I heard that you put the final exam to the next semester offline </w:t>
      </w:r>
      <w:proofErr w:type="gramStart"/>
      <w:r w:rsidRPr="0033750C">
        <w:rPr>
          <w:rFonts w:ascii="Times New Roman" w:hAnsi="Times New Roman" w:cs="Times New Roman"/>
          <w:sz w:val="24"/>
          <w:szCs w:val="24"/>
        </w:rPr>
        <w:t>so that</w:t>
      </w:r>
      <w:proofErr w:type="gramEnd"/>
      <w:r w:rsidRPr="0033750C">
        <w:rPr>
          <w:rFonts w:ascii="Times New Roman" w:hAnsi="Times New Roman" w:cs="Times New Roman"/>
          <w:sz w:val="24"/>
          <w:szCs w:val="24"/>
        </w:rPr>
        <w:t xml:space="preserve"> I was wondering whether you could promote our institute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F6541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we all know, our institute has always attached great importance to fairness. Although the professors strictly prevent and control, there are many unfair aspects of the online exam. </w:t>
      </w:r>
    </w:p>
    <w:p w14:paraId="3A81791E" w14:textId="35A6984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w:t>
      </w:r>
      <w:proofErr w:type="gramStart"/>
      <w:r w:rsidRPr="0033750C">
        <w:rPr>
          <w:rFonts w:ascii="Times New Roman" w:hAnsi="Times New Roman" w:cs="Times New Roman"/>
          <w:sz w:val="24"/>
          <w:szCs w:val="24"/>
        </w:rPr>
        <w:t>do</w:t>
      </w:r>
      <w:proofErr w:type="gramEnd"/>
      <w:r w:rsidRPr="0033750C">
        <w:rPr>
          <w:rFonts w:ascii="Times New Roman" w:hAnsi="Times New Roman" w:cs="Times New Roman"/>
          <w:sz w:val="24"/>
          <w:szCs w:val="24"/>
        </w:rPr>
        <w:t xml:space="preserve"> the first question of A. After finishing it, A submitted it, and B would not submit it until he encountered this problem. Then A and B both started to </w:t>
      </w:r>
      <w:proofErr w:type="gramStart"/>
      <w:r w:rsidRPr="0033750C">
        <w:rPr>
          <w:rFonts w:ascii="Times New Roman" w:hAnsi="Times New Roman" w:cs="Times New Roman"/>
          <w:sz w:val="24"/>
          <w:szCs w:val="24"/>
        </w:rPr>
        <w:t>do</w:t>
      </w:r>
      <w:proofErr w:type="gramEnd"/>
      <w:r w:rsidRPr="0033750C">
        <w:rPr>
          <w:rFonts w:ascii="Times New Roman" w:hAnsi="Times New Roman" w:cs="Times New Roman"/>
          <w:sz w:val="24"/>
          <w:szCs w:val="24"/>
        </w:rPr>
        <w:t xml:space="preserve"> the first question of B. After finishing it, B submitted it, and A waited until he encountered this problem before </w:t>
      </w:r>
      <w:proofErr w:type="gramStart"/>
      <w:r w:rsidRPr="0033750C">
        <w:rPr>
          <w:rFonts w:ascii="Times New Roman" w:hAnsi="Times New Roman" w:cs="Times New Roman"/>
          <w:sz w:val="24"/>
          <w:szCs w:val="24"/>
        </w:rPr>
        <w:t>submitting</w:t>
      </w:r>
      <w:proofErr w:type="gramEnd"/>
      <w:r w:rsidRPr="0033750C">
        <w:rPr>
          <w:rFonts w:ascii="Times New Roman" w:hAnsi="Times New Roman" w:cs="Times New Roman"/>
          <w:sz w:val="24"/>
          <w:szCs w:val="24"/>
        </w:rPr>
        <w:t xml:space="preserve">. Repeat in this way until all the questions are finished. This method not only allows two or more people to discuss the exam </w:t>
      </w:r>
      <w:proofErr w:type="gramStart"/>
      <w:r w:rsidRPr="0033750C">
        <w:rPr>
          <w:rFonts w:ascii="Times New Roman" w:hAnsi="Times New Roman" w:cs="Times New Roman"/>
          <w:sz w:val="24"/>
          <w:szCs w:val="24"/>
        </w:rPr>
        <w:t>question, but</w:t>
      </w:r>
      <w:proofErr w:type="gramEnd"/>
      <w:r w:rsidRPr="0033750C">
        <w:rPr>
          <w:rFonts w:ascii="Times New Roman" w:hAnsi="Times New Roman" w:cs="Times New Roman"/>
          <w:sz w:val="24"/>
          <w:szCs w:val="24"/>
        </w:rPr>
        <w:t xml:space="preserve"> also prevents cheating from being discovered. This is not the worst. Recently, someone even came to me and asked me to take the exam for him. I refused him decisively. Through my experience as a teaching assistant, I was particularly angry when reviewing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test papers. When I reviewed the seventh test paper yesterday, I found that three of the seven test papers had </w:t>
      </w:r>
      <w:proofErr w:type="gramStart"/>
      <w:r w:rsidRPr="0033750C">
        <w:rPr>
          <w:rFonts w:ascii="Times New Roman" w:hAnsi="Times New Roman" w:cs="Times New Roman"/>
          <w:sz w:val="24"/>
          <w:szCs w:val="24"/>
        </w:rPr>
        <w:t>exactly the same</w:t>
      </w:r>
      <w:proofErr w:type="gramEnd"/>
      <w:r w:rsidRPr="0033750C">
        <w:rPr>
          <w:rFonts w:ascii="Times New Roman" w:hAnsi="Times New Roman" w:cs="Times New Roman"/>
          <w:sz w:val="24"/>
          <w:szCs w:val="24"/>
        </w:rPr>
        <w:t xml:space="preserve"> problem-solving process, format, and answer (wrong answer), which shocked me. I told the professor about this situation, but the professor said: “Let</w:t>
      </w:r>
      <w:r w:rsidR="00722F9A">
        <w:rPr>
          <w:rFonts w:ascii="Times New Roman" w:hAnsi="Times New Roman" w:cs="Times New Roman"/>
          <w:sz w:val="24"/>
          <w:szCs w:val="24"/>
        </w:rPr>
        <w:t>’</w:t>
      </w:r>
      <w:r w:rsidRPr="0033750C">
        <w:rPr>
          <w:rFonts w:ascii="Times New Roman" w:hAnsi="Times New Roman" w:cs="Times New Roman"/>
          <w:sz w:val="24"/>
          <w:szCs w:val="24"/>
        </w:rPr>
        <w:t>s keep this in mind, as we go along. One thing we cannot know is how they did their exams, we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know if they have used their books, or homework, or used </w:t>
      </w:r>
      <w:proofErr w:type="gramStart"/>
      <w:r w:rsidRPr="0033750C">
        <w:rPr>
          <w:rFonts w:ascii="Times New Roman" w:hAnsi="Times New Roman" w:cs="Times New Roman"/>
          <w:sz w:val="24"/>
          <w:szCs w:val="24"/>
        </w:rPr>
        <w:t>internet</w:t>
      </w:r>
      <w:proofErr w:type="gramEnd"/>
      <w:r w:rsidRPr="0033750C">
        <w:rPr>
          <w:rFonts w:ascii="Times New Roman" w:hAnsi="Times New Roman" w:cs="Times New Roman"/>
          <w:sz w:val="24"/>
          <w:szCs w:val="24"/>
        </w:rPr>
        <w:t xml:space="preserve">, or even </w:t>
      </w:r>
      <w:proofErr w:type="gramStart"/>
      <w:r w:rsidRPr="0033750C">
        <w:rPr>
          <w:rFonts w:ascii="Times New Roman" w:hAnsi="Times New Roman" w:cs="Times New Roman"/>
          <w:sz w:val="24"/>
          <w:szCs w:val="24"/>
        </w:rPr>
        <w:t>talk</w:t>
      </w:r>
      <w:proofErr w:type="gramEnd"/>
      <w:r w:rsidRPr="0033750C">
        <w:rPr>
          <w:rFonts w:ascii="Times New Roman" w:hAnsi="Times New Roman" w:cs="Times New Roman"/>
          <w:sz w:val="24"/>
          <w:szCs w:val="24"/>
        </w:rPr>
        <w:t xml:space="preserve"> to each other, when they are writing down the solutions. What we can do is to note their names and check their performance for homework and quizzes in general and compare those with their exam performance. Hopefully they have learned something. We try to help them learn.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up to them eventually how they want to learn and what they expect from this class. With online assessments, currently we </w:t>
      </w:r>
      <w:proofErr w:type="gramStart"/>
      <w:r w:rsidRPr="0033750C">
        <w:rPr>
          <w:rFonts w:ascii="Times New Roman" w:hAnsi="Times New Roman" w:cs="Times New Roman"/>
          <w:sz w:val="24"/>
          <w:szCs w:val="24"/>
        </w:rPr>
        <w:t>are lack of</w:t>
      </w:r>
      <w:proofErr w:type="gramEnd"/>
      <w:r w:rsidRPr="0033750C">
        <w:rPr>
          <w:rFonts w:ascii="Times New Roman" w:hAnsi="Times New Roman" w:cs="Times New Roman"/>
          <w:sz w:val="24"/>
          <w:szCs w:val="24"/>
        </w:rPr>
        <w:t xml:space="preserve"> evidence even if we think some are cheating.” These words from the professor made me feel his helplessness.</w:t>
      </w:r>
      <w:r w:rsidRPr="0033750C">
        <w:rPr>
          <w:rFonts w:ascii="Times New Roman" w:hAnsi="Times New Roman" w:cs="Times New Roman"/>
        </w:rPr>
        <w:t xml:space="preserve"> </w:t>
      </w:r>
      <w:r w:rsidRPr="0033750C">
        <w:rPr>
          <w:rFonts w:ascii="Times New Roman" w:hAnsi="Times New Roman" w:cs="Times New Roman"/>
          <w:sz w:val="24"/>
          <w:szCs w:val="24"/>
        </w:rPr>
        <w:t xml:space="preserve">Really, it also makes me feel helpless. I study hard and work hard to be strict with myself. This </w:t>
      </w:r>
      <w:r w:rsidRPr="0033750C">
        <w:rPr>
          <w:rFonts w:ascii="Times New Roman" w:hAnsi="Times New Roman" w:cs="Times New Roman"/>
          <w:sz w:val="24"/>
          <w:szCs w:val="24"/>
        </w:rPr>
        <w:lastRenderedPageBreak/>
        <w:t>makes me feel that my efforts are not worth it.</w:t>
      </w:r>
    </w:p>
    <w:p w14:paraId="141048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4FC285FF" w14:textId="42D7909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749B6897" w14:textId="38416075"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w:t>
      </w:r>
      <w:proofErr w:type="gramStart"/>
      <w:r w:rsidRPr="0033750C">
        <w:rPr>
          <w:rFonts w:ascii="Times New Roman" w:hAnsi="Times New Roman" w:cs="Times New Roman"/>
          <w:sz w:val="24"/>
          <w:szCs w:val="24"/>
        </w:rPr>
        <w:t>has to</w:t>
      </w:r>
      <w:proofErr w:type="gramEnd"/>
      <w:r w:rsidRPr="0033750C">
        <w:rPr>
          <w:rFonts w:ascii="Times New Roman" w:hAnsi="Times New Roman" w:cs="Times New Roman"/>
          <w:sz w:val="24"/>
          <w:szCs w:val="24"/>
        </w:rPr>
        <w:t xml:space="preserve"> take place, the grades of this 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9086A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2F2735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A40161E" w14:textId="77777777" w:rsidR="00680BED" w:rsidRPr="0033750C" w:rsidRDefault="00680BED">
      <w:pPr>
        <w:rPr>
          <w:rFonts w:ascii="Times New Roman" w:hAnsi="Times New Roman" w:cs="Times New Roman"/>
          <w:sz w:val="24"/>
          <w:szCs w:val="24"/>
        </w:rPr>
      </w:pPr>
    </w:p>
    <w:p w14:paraId="179D4F3F" w14:textId="77777777" w:rsidR="00680BED" w:rsidRPr="0033750C" w:rsidRDefault="00680BED">
      <w:pPr>
        <w:rPr>
          <w:rFonts w:ascii="Times New Roman" w:hAnsi="Times New Roman" w:cs="Times New Roman"/>
          <w:sz w:val="24"/>
          <w:szCs w:val="24"/>
        </w:rPr>
      </w:pPr>
    </w:p>
    <w:p w14:paraId="08F5EF4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5DE8D3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so appreciated that you have the same idea as me. </w:t>
      </w:r>
      <w:bookmarkStart w:id="137" w:name="OLE_LINK20"/>
      <w:bookmarkStart w:id="138" w:name="OLE_LINK21"/>
      <w:r w:rsidRPr="0033750C">
        <w:rPr>
          <w:rFonts w:ascii="Times New Roman" w:hAnsi="Times New Roman" w:cs="Times New Roman"/>
          <w:sz w:val="24"/>
          <w:szCs w:val="24"/>
        </w:rPr>
        <w:t xml:space="preserve">Thank you again for your patient help. </w:t>
      </w:r>
      <w:bookmarkEnd w:id="137"/>
      <w:bookmarkEnd w:id="138"/>
    </w:p>
    <w:p w14:paraId="47FB41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for the cheating methods you mentioned, all I can think of is to provide different types of exams with their unique cheating methods as shown following. </w:t>
      </w:r>
    </w:p>
    <w:p w14:paraId="0CFA091A" w14:textId="77777777" w:rsidR="00680BED" w:rsidRPr="0033750C" w:rsidRDefault="00FC4A2A">
      <w:pPr>
        <w:pStyle w:val="ListParagraph"/>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Like Herding</w:t>
      </w:r>
    </w:p>
    <w:p w14:paraId="6F3BEB55"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In this type of examination, the professor directly puts the entire set of test papers onto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in the form of </w:t>
      </w:r>
      <w:proofErr w:type="gramStart"/>
      <w:r w:rsidRPr="0033750C">
        <w:rPr>
          <w:rFonts w:ascii="Times New Roman" w:hAnsi="Times New Roman" w:cs="Times New Roman"/>
          <w:sz w:val="24"/>
          <w:szCs w:val="24"/>
        </w:rPr>
        <w:t>assignment, and</w:t>
      </w:r>
      <w:proofErr w:type="gramEnd"/>
      <w:r w:rsidRPr="0033750C">
        <w:rPr>
          <w:rFonts w:ascii="Times New Roman" w:hAnsi="Times New Roman" w:cs="Times New Roman"/>
          <w:sz w:val="24"/>
          <w:szCs w:val="24"/>
        </w:rPr>
        <w:t xml:space="preserve"> then asks the students to complete and upload their answer onto BB within the specified time. </w:t>
      </w:r>
    </w:p>
    <w:p w14:paraId="68C00141"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Cheating Method: This kind of exam is very easy to cheat. Any exchange and discussion as well as search for answers are not restricted (in principle, it is not allowed). You can do whatever you want.</w:t>
      </w:r>
    </w:p>
    <w:p w14:paraId="28FD11AD" w14:textId="77777777" w:rsidR="00680BED" w:rsidRPr="0033750C" w:rsidRDefault="00FC4A2A">
      <w:pPr>
        <w:pStyle w:val="ListParagraph"/>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with Time Control for Each Problem</w:t>
      </w:r>
    </w:p>
    <w:p w14:paraId="0F9BE561"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This type of exam is an improvement on Exam Like Herding above. Added time limit for each question. </w:t>
      </w:r>
    </w:p>
    <w:p w14:paraId="6ABB714F"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n the actual examination process, I can feel that this kind of examination has not achieved the purpose of preventing cheating. After all, two people working on a topic together </w:t>
      </w:r>
      <w:proofErr w:type="gramStart"/>
      <w:r w:rsidRPr="0033750C">
        <w:rPr>
          <w:rFonts w:ascii="Times New Roman" w:hAnsi="Times New Roman" w:cs="Times New Roman"/>
          <w:sz w:val="24"/>
          <w:szCs w:val="24"/>
        </w:rPr>
        <w:t>is</w:t>
      </w:r>
      <w:proofErr w:type="gramEnd"/>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definitely more</w:t>
      </w:r>
      <w:proofErr w:type="gramEnd"/>
      <w:r w:rsidRPr="0033750C">
        <w:rPr>
          <w:rFonts w:ascii="Times New Roman" w:hAnsi="Times New Roman" w:cs="Times New Roman"/>
          <w:sz w:val="24"/>
          <w:szCs w:val="24"/>
        </w:rPr>
        <w:t xml:space="preserve"> efficient and accurate than one person thinking about it. When two people do the subject quickly, this time limit is almost useless. </w:t>
      </w:r>
    </w:p>
    <w:p w14:paraId="33F6D0F2" w14:textId="77777777" w:rsidR="00680BED" w:rsidRPr="0033750C" w:rsidRDefault="00FC4A2A">
      <w:pPr>
        <w:pStyle w:val="ListParagraph"/>
        <w:numPr>
          <w:ilvl w:val="0"/>
          <w:numId w:val="4"/>
        </w:numPr>
        <w:rPr>
          <w:rFonts w:ascii="Times New Roman" w:hAnsi="Times New Roman" w:cs="Times New Roman"/>
          <w:sz w:val="24"/>
          <w:szCs w:val="24"/>
        </w:rPr>
      </w:pPr>
      <w:r w:rsidRPr="0033750C">
        <w:rPr>
          <w:rFonts w:ascii="Times New Roman" w:hAnsi="Times New Roman" w:cs="Times New Roman"/>
          <w:sz w:val="24"/>
          <w:szCs w:val="24"/>
        </w:rPr>
        <w:t xml:space="preserve">Exam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Examination System</w:t>
      </w:r>
    </w:p>
    <w:p w14:paraId="1EBAA750"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has its own examination system. It can allow professors to set the problem in a random order to prevent cheating. And once </w:t>
      </w:r>
      <w:r w:rsidRPr="0033750C">
        <w:rPr>
          <w:rFonts w:ascii="Times New Roman" w:hAnsi="Times New Roman" w:cs="Times New Roman"/>
          <w:sz w:val="24"/>
          <w:szCs w:val="24"/>
        </w:rPr>
        <w:lastRenderedPageBreak/>
        <w:t xml:space="preserve">students have done one problem and enter the next problem, they </w:t>
      </w:r>
      <w:proofErr w:type="spellStart"/>
      <w:proofErr w:type="gramStart"/>
      <w:r w:rsidRPr="0033750C">
        <w:rPr>
          <w:rFonts w:ascii="Times New Roman" w:hAnsi="Times New Roman" w:cs="Times New Roman"/>
          <w:sz w:val="24"/>
          <w:szCs w:val="24"/>
        </w:rPr>
        <w:t>can not</w:t>
      </w:r>
      <w:proofErr w:type="spellEnd"/>
      <w:proofErr w:type="gramEnd"/>
      <w:r w:rsidRPr="0033750C">
        <w:rPr>
          <w:rFonts w:ascii="Times New Roman" w:hAnsi="Times New Roman" w:cs="Times New Roman"/>
          <w:sz w:val="24"/>
          <w:szCs w:val="24"/>
        </w:rPr>
        <w:t xml:space="preserve"> go back to the previous one. </w:t>
      </w:r>
    </w:p>
    <w:p w14:paraId="79B161E7"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f two people (assuming A and B) want to cheat, after they enter the exam, first, both A and B do the first question of A. After finishing it, A submitted it, and B would not submit it until he encountered this problem. Then A and B both started to </w:t>
      </w:r>
      <w:proofErr w:type="gramStart"/>
      <w:r w:rsidRPr="0033750C">
        <w:rPr>
          <w:rFonts w:ascii="Times New Roman" w:hAnsi="Times New Roman" w:cs="Times New Roman"/>
          <w:sz w:val="24"/>
          <w:szCs w:val="24"/>
        </w:rPr>
        <w:t>do</w:t>
      </w:r>
      <w:proofErr w:type="gramEnd"/>
      <w:r w:rsidRPr="0033750C">
        <w:rPr>
          <w:rFonts w:ascii="Times New Roman" w:hAnsi="Times New Roman" w:cs="Times New Roman"/>
          <w:sz w:val="24"/>
          <w:szCs w:val="24"/>
        </w:rPr>
        <w:t xml:space="preserve"> the first question of B. After finishing it, B submitted it, and A waited until he encountered this problem before </w:t>
      </w:r>
      <w:proofErr w:type="gramStart"/>
      <w:r w:rsidRPr="0033750C">
        <w:rPr>
          <w:rFonts w:ascii="Times New Roman" w:hAnsi="Times New Roman" w:cs="Times New Roman"/>
          <w:sz w:val="24"/>
          <w:szCs w:val="24"/>
        </w:rPr>
        <w:t>submitting</w:t>
      </w:r>
      <w:proofErr w:type="gramEnd"/>
      <w:r w:rsidRPr="0033750C">
        <w:rPr>
          <w:rFonts w:ascii="Times New Roman" w:hAnsi="Times New Roman" w:cs="Times New Roman"/>
          <w:sz w:val="24"/>
          <w:szCs w:val="24"/>
        </w:rPr>
        <w:t xml:space="preserve">. Repeat in this way until all the questions are finished. This method not only allows two or more people to discuss the exam </w:t>
      </w:r>
      <w:proofErr w:type="gramStart"/>
      <w:r w:rsidRPr="0033750C">
        <w:rPr>
          <w:rFonts w:ascii="Times New Roman" w:hAnsi="Times New Roman" w:cs="Times New Roman"/>
          <w:sz w:val="24"/>
          <w:szCs w:val="24"/>
        </w:rPr>
        <w:t>question, but</w:t>
      </w:r>
      <w:proofErr w:type="gramEnd"/>
      <w:r w:rsidRPr="0033750C">
        <w:rPr>
          <w:rFonts w:ascii="Times New Roman" w:hAnsi="Times New Roman" w:cs="Times New Roman"/>
          <w:sz w:val="24"/>
          <w:szCs w:val="24"/>
        </w:rPr>
        <w:t xml:space="preserve"> also prevents cheating from being discovered. </w:t>
      </w:r>
    </w:p>
    <w:p w14:paraId="2505E3D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above are all the types of exams I have taken in SCUPI. In view of this, none of these test types can effectively prevent cheating. I am also thinking about whether there are any examination methods that can reduce cheating. But the Internet is </w:t>
      </w:r>
      <w:proofErr w:type="gramStart"/>
      <w:r w:rsidRPr="0033750C">
        <w:rPr>
          <w:rFonts w:ascii="Times New Roman" w:hAnsi="Times New Roman" w:cs="Times New Roman"/>
          <w:sz w:val="24"/>
          <w:szCs w:val="24"/>
        </w:rPr>
        <w:t>really unfathomable</w:t>
      </w:r>
      <w:proofErr w:type="gramEnd"/>
      <w:r w:rsidRPr="0033750C">
        <w:rPr>
          <w:rFonts w:ascii="Times New Roman" w:hAnsi="Times New Roman" w:cs="Times New Roman"/>
          <w:sz w:val="24"/>
          <w:szCs w:val="24"/>
        </w:rPr>
        <w:t xml:space="preserve">. You </w:t>
      </w:r>
      <w:proofErr w:type="spellStart"/>
      <w:proofErr w:type="gramStart"/>
      <w:r w:rsidRPr="0033750C">
        <w:rPr>
          <w:rFonts w:ascii="Times New Roman" w:hAnsi="Times New Roman" w:cs="Times New Roman"/>
          <w:sz w:val="24"/>
          <w:szCs w:val="24"/>
        </w:rPr>
        <w:t>can not</w:t>
      </w:r>
      <w:proofErr w:type="spellEnd"/>
      <w:proofErr w:type="gramEnd"/>
      <w:r w:rsidRPr="0033750C">
        <w:rPr>
          <w:rFonts w:ascii="Times New Roman" w:hAnsi="Times New Roman" w:cs="Times New Roman"/>
          <w:sz w:val="24"/>
          <w:szCs w:val="24"/>
        </w:rPr>
        <w:t xml:space="preserve"> predict what absurd things will happen to students who sit in front of a computer screen thousands of miles away. </w:t>
      </w:r>
    </w:p>
    <w:p w14:paraId="6E0177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thanks for your respectable reply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looking forward to your meeting with Professor Mai. </w:t>
      </w:r>
    </w:p>
    <w:p w14:paraId="493F56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1DE27CC5" w14:textId="77777777" w:rsidR="00680BED" w:rsidRPr="0033750C" w:rsidRDefault="00680BED">
      <w:pPr>
        <w:rPr>
          <w:rFonts w:ascii="Times New Roman" w:hAnsi="Times New Roman" w:cs="Times New Roman"/>
          <w:sz w:val="24"/>
          <w:szCs w:val="24"/>
        </w:rPr>
      </w:pPr>
    </w:p>
    <w:p w14:paraId="14D952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70489100" w14:textId="07C151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 great idea. OK, let me try to open the camera during the exam as shown in the video in the attachment. </w:t>
      </w:r>
    </w:p>
    <w:p w14:paraId="2AEF93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ank you for your help. </w:t>
      </w:r>
    </w:p>
    <w:p w14:paraId="43FA81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Have a good night~</w:t>
      </w:r>
    </w:p>
    <w:p w14:paraId="7C570E33" w14:textId="77777777" w:rsidR="00680BED" w:rsidRPr="0033750C" w:rsidRDefault="00680BED">
      <w:pPr>
        <w:rPr>
          <w:rFonts w:ascii="Times New Roman" w:hAnsi="Times New Roman" w:cs="Times New Roman"/>
          <w:sz w:val="24"/>
          <w:szCs w:val="24"/>
        </w:rPr>
      </w:pPr>
    </w:p>
    <w:p w14:paraId="32C8C8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5BB012A9" w14:textId="021566F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w:t>
      </w:r>
      <w:proofErr w:type="gramStart"/>
      <w:r w:rsidRPr="0033750C">
        <w:rPr>
          <w:rFonts w:ascii="Times New Roman" w:hAnsi="Times New Roman" w:cs="Times New Roman"/>
          <w:color w:val="000000"/>
          <w:sz w:val="24"/>
          <w:szCs w:val="24"/>
        </w:rPr>
        <w:t>ask</w:t>
      </w:r>
      <w:proofErr w:type="gramEnd"/>
      <w:r w:rsidRPr="0033750C">
        <w:rPr>
          <w:rFonts w:ascii="Times New Roman" w:hAnsi="Times New Roman" w:cs="Times New Roman"/>
          <w:color w:val="000000"/>
          <w:sz w:val="24"/>
          <w:szCs w:val="24"/>
        </w:rPr>
        <w:t xml:space="preserve"> a problem in the quiz this week. </w:t>
      </w:r>
    </w:p>
    <w:p w14:paraId="0CC8B91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Question: A continuous conveyor has </w:t>
      </w:r>
    </w:p>
    <w:p w14:paraId="0B72273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swer: </w:t>
      </w:r>
    </w:p>
    <w:p w14:paraId="35580E40"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rotating axes</w:t>
      </w:r>
    </w:p>
    <w:p w14:paraId="0E2784D8"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linear axes</w:t>
      </w:r>
    </w:p>
    <w:p w14:paraId="1D2012E9"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1 linear and 2 rotating axes</w:t>
      </w:r>
    </w:p>
    <w:p w14:paraId="72823036"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2 linear and 1 rotating axes</w:t>
      </w:r>
    </w:p>
    <w:p w14:paraId="078070F8"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have a question about the meaning of rotating axes and linear axes in this problem. Is it mean that because there are one bar rotating near the load side and on bar rotating near the unload side (2 rotating axes) and there is a conveyor belt moving in a linear way (1 linear axes)? </w:t>
      </w:r>
    </w:p>
    <w:p w14:paraId="657A9C8E" w14:textId="77777777" w:rsidR="00680BED" w:rsidRPr="0033750C" w:rsidRDefault="00FC4A2A">
      <w:pPr>
        <w:ind w:firstLine="360"/>
        <w:rPr>
          <w:rFonts w:ascii="Times New Roman" w:hAnsi="Times New Roman" w:cs="Times New Roman"/>
          <w:sz w:val="24"/>
          <w:szCs w:val="24"/>
        </w:rPr>
      </w:pPr>
      <w:bookmarkStart w:id="139" w:name="_Hlk45211293"/>
      <w:bookmarkStart w:id="140" w:name="OLE_LINK14"/>
      <w:r w:rsidRPr="0033750C">
        <w:rPr>
          <w:rFonts w:ascii="Times New Roman" w:hAnsi="Times New Roman" w:cs="Times New Roman"/>
          <w:sz w:val="24"/>
          <w:szCs w:val="24"/>
        </w:rPr>
        <w:t>Your assistance will be greatly appreciated and looking forward to your earliest reply.</w:t>
      </w:r>
    </w:p>
    <w:bookmarkEnd w:id="139"/>
    <w:bookmarkEnd w:id="140"/>
    <w:p w14:paraId="2BD4D1D9"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1E8338A4" w14:textId="77777777" w:rsidR="00680BED" w:rsidRPr="0033750C" w:rsidRDefault="00680BED">
      <w:pPr>
        <w:rPr>
          <w:rFonts w:ascii="Times New Roman" w:hAnsi="Times New Roman" w:cs="Times New Roman"/>
          <w:sz w:val="24"/>
          <w:szCs w:val="24"/>
        </w:rPr>
      </w:pPr>
    </w:p>
    <w:p w14:paraId="2B20B8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13FE2B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w:t>
      </w:r>
      <w:r w:rsidRPr="0033750C">
        <w:rPr>
          <w:rFonts w:ascii="Times New Roman" w:hAnsi="Times New Roman" w:cs="Times New Roman"/>
          <w:color w:val="000000"/>
          <w:sz w:val="24"/>
          <w:szCs w:val="24"/>
        </w:rPr>
        <w:lastRenderedPageBreak/>
        <w:t xml:space="preserve">you a question about how I can cite the screenshot from the film </w:t>
      </w:r>
      <w:r w:rsidRPr="0033750C">
        <w:rPr>
          <w:rFonts w:ascii="Times New Roman" w:hAnsi="Times New Roman" w:cs="Times New Roman"/>
          <w:i/>
          <w:iCs/>
          <w:color w:val="000000"/>
          <w:sz w:val="24"/>
          <w:szCs w:val="24"/>
        </w:rPr>
        <w:t>Kim Ji young and born 1982</w:t>
      </w:r>
      <w:r w:rsidRPr="0033750C">
        <w:rPr>
          <w:rFonts w:ascii="Times New Roman" w:hAnsi="Times New Roman" w:cs="Times New Roman"/>
          <w:color w:val="000000"/>
          <w:sz w:val="24"/>
          <w:szCs w:val="24"/>
        </w:rPr>
        <w:t xml:space="preserve"> (2019), I </w:t>
      </w:r>
      <w:proofErr w:type="gramStart"/>
      <w:r w:rsidRPr="0033750C">
        <w:rPr>
          <w:rFonts w:ascii="Times New Roman" w:hAnsi="Times New Roman" w:cs="Times New Roman"/>
          <w:color w:val="000000"/>
          <w:sz w:val="24"/>
          <w:szCs w:val="24"/>
        </w:rPr>
        <w:t>searched</w:t>
      </w:r>
      <w:proofErr w:type="gramEnd"/>
      <w:r w:rsidRPr="0033750C">
        <w:rPr>
          <w:rFonts w:ascii="Times New Roman" w:hAnsi="Times New Roman" w:cs="Times New Roman"/>
          <w:color w:val="000000"/>
          <w:sz w:val="24"/>
          <w:szCs w:val="24"/>
        </w:rPr>
        <w:t xml:space="preserve"> the film on YouTube. But I cannot find the whole film. As you know, in China, I can easily get accessed to this film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website like </w:t>
      </w:r>
      <w:proofErr w:type="spellStart"/>
      <w:r w:rsidRPr="0033750C">
        <w:rPr>
          <w:rFonts w:ascii="Times New Roman" w:hAnsi="Times New Roman" w:cs="Times New Roman"/>
          <w:color w:val="000000"/>
          <w:sz w:val="24"/>
          <w:szCs w:val="24"/>
        </w:rPr>
        <w:t>iQiYi</w:t>
      </w:r>
      <w:proofErr w:type="spellEnd"/>
      <w:r w:rsidRPr="0033750C">
        <w:rPr>
          <w:rFonts w:ascii="Times New Roman" w:hAnsi="Times New Roman" w:cs="Times New Roman"/>
          <w:color w:val="000000"/>
          <w:sz w:val="24"/>
          <w:szCs w:val="24"/>
        </w:rPr>
        <w:t>. But how can I find it on the English website and cite it?</w:t>
      </w:r>
    </w:p>
    <w:p w14:paraId="2AE88275"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34E19A65"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4DECF101" w14:textId="77777777" w:rsidR="00680BED" w:rsidRPr="0033750C" w:rsidRDefault="00680BED">
      <w:pPr>
        <w:rPr>
          <w:rFonts w:ascii="Times New Roman" w:hAnsi="Times New Roman" w:cs="Times New Roman"/>
          <w:color w:val="000000"/>
          <w:sz w:val="24"/>
          <w:szCs w:val="24"/>
        </w:rPr>
      </w:pPr>
    </w:p>
    <w:p w14:paraId="15E684D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 Letter from A Student in SCUPI Who Misses You So Much</w:t>
      </w:r>
    </w:p>
    <w:p w14:paraId="4781E40C" w14:textId="77777777" w:rsidR="00680BED" w:rsidRPr="0033750C" w:rsidRDefault="00680BED">
      <w:pPr>
        <w:rPr>
          <w:rFonts w:ascii="Times New Roman" w:hAnsi="Times New Roman" w:cs="Times New Roman"/>
          <w:color w:val="000000"/>
          <w:sz w:val="24"/>
          <w:szCs w:val="24"/>
        </w:rPr>
      </w:pPr>
    </w:p>
    <w:p w14:paraId="5D167A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Reed, </w:t>
      </w:r>
    </w:p>
    <w:p w14:paraId="427786E8" w14:textId="3BAA204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w:t>
      </w:r>
      <w:r w:rsidRPr="0033750C">
        <w:rPr>
          <w:rFonts w:ascii="Times New Roman" w:hAnsi="Times New Roman" w:cs="Times New Roman"/>
          <w:color w:val="000000"/>
          <w:sz w:val="24"/>
          <w:szCs w:val="24"/>
        </w:rPr>
        <w:t>金刘超</w:t>
      </w:r>
      <w:r w:rsidRPr="0033750C">
        <w:rPr>
          <w:rFonts w:ascii="Times New Roman" w:hAnsi="Times New Roman" w:cs="Times New Roman"/>
          <w:color w:val="000000"/>
          <w:sz w:val="24"/>
          <w:szCs w:val="24"/>
        </w:rPr>
        <w:t>)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plan to participate in Summer Studentship of Research Internship Program of Westlake University. </w:t>
      </w:r>
    </w:p>
    <w:p w14:paraId="7E7F48D2" w14:textId="7F71EF2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o be hones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you </w:t>
      </w:r>
      <w:proofErr w:type="gramStart"/>
      <w:r w:rsidRPr="0033750C">
        <w:rPr>
          <w:rFonts w:ascii="Times New Roman" w:hAnsi="Times New Roman" w:cs="Times New Roman"/>
          <w:color w:val="000000"/>
          <w:sz w:val="24"/>
          <w:szCs w:val="24"/>
        </w:rPr>
        <w:t>are</w:t>
      </w:r>
      <w:proofErr w:type="gramEnd"/>
      <w:r w:rsidRPr="0033750C">
        <w:rPr>
          <w:rFonts w:ascii="Times New Roman" w:hAnsi="Times New Roman" w:cs="Times New Roman"/>
          <w:color w:val="000000"/>
          <w:sz w:val="24"/>
          <w:szCs w:val="24"/>
        </w:rPr>
        <w:t xml:space="preserve"> my favorite professor since I entered </w:t>
      </w:r>
      <w:proofErr w:type="gramStart"/>
      <w:r w:rsidRPr="0033750C">
        <w:rPr>
          <w:rFonts w:ascii="Times New Roman" w:hAnsi="Times New Roman" w:cs="Times New Roman"/>
          <w:color w:val="000000"/>
          <w:sz w:val="24"/>
          <w:szCs w:val="24"/>
        </w:rPr>
        <w:t>university</w:t>
      </w:r>
      <w:proofErr w:type="gramEnd"/>
      <w:r w:rsidRPr="0033750C">
        <w:rPr>
          <w:rFonts w:ascii="Times New Roman" w:hAnsi="Times New Roman" w:cs="Times New Roman"/>
          <w:color w:val="000000"/>
          <w:sz w:val="24"/>
          <w:szCs w:val="24"/>
        </w:rPr>
        <w:t xml:space="preserve"> and I really like your classes.</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time I came to your </w:t>
      </w:r>
      <w:proofErr w:type="gramStart"/>
      <w:r w:rsidRPr="0033750C">
        <w:rPr>
          <w:rFonts w:ascii="Times New Roman" w:hAnsi="Times New Roman" w:cs="Times New Roman"/>
          <w:color w:val="000000"/>
          <w:sz w:val="24"/>
          <w:szCs w:val="24"/>
        </w:rPr>
        <w:t>office,</w:t>
      </w:r>
      <w:proofErr w:type="gramEnd"/>
      <w:r w:rsidRPr="0033750C">
        <w:rPr>
          <w:rFonts w:ascii="Times New Roman" w:hAnsi="Times New Roman" w:cs="Times New Roman"/>
          <w:color w:val="000000"/>
          <w:sz w:val="24"/>
          <w:szCs w:val="24"/>
        </w:rPr>
        <w:t xml:space="preserve"> you told me a lot about what college students should do, and I benefited a lo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car we made in engineering class as shown in </w:t>
      </w:r>
      <w:proofErr w:type="gramStart"/>
      <w:r w:rsidRPr="0033750C">
        <w:rPr>
          <w:rFonts w:ascii="Times New Roman" w:hAnsi="Times New Roman" w:cs="Times New Roman"/>
          <w:color w:val="000000"/>
          <w:sz w:val="24"/>
          <w:szCs w:val="24"/>
        </w:rPr>
        <w:t>picture</w:t>
      </w:r>
      <w:proofErr w:type="gramEnd"/>
      <w:r w:rsidRPr="0033750C">
        <w:rPr>
          <w:rFonts w:ascii="Times New Roman" w:hAnsi="Times New Roman" w:cs="Times New Roman"/>
          <w:color w:val="000000"/>
          <w:sz w:val="24"/>
          <w:szCs w:val="24"/>
        </w:rPr>
        <w:t xml:space="preserve"> below. I miss the good times with you in engineering class. I miss you so much, and hope to see you </w:t>
      </w:r>
      <w:r w:rsidR="004670E2" w:rsidRPr="0033750C">
        <w:rPr>
          <w:rFonts w:ascii="Times New Roman" w:hAnsi="Times New Roman" w:cs="Times New Roman"/>
          <w:color w:val="000000"/>
          <w:sz w:val="24"/>
          <w:szCs w:val="24"/>
        </w:rPr>
        <w:t>at</w:t>
      </w:r>
      <w:r w:rsidRPr="0033750C">
        <w:rPr>
          <w:rFonts w:ascii="Times New Roman" w:hAnsi="Times New Roman" w:cs="Times New Roman"/>
          <w:color w:val="000000"/>
          <w:sz w:val="24"/>
          <w:szCs w:val="24"/>
        </w:rPr>
        <w:t xml:space="preserve"> Westlake University. </w:t>
      </w:r>
    </w:p>
    <w:p w14:paraId="7419989F"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urrently doing an application for the Summer Studentship at Westlake University. I want to participate in Understanding the economic consequences of COVID-19 on the Chinese and Global Economy project leaded by Professor Thomas Cherico Wanger or smart chip design and testing project leaded by Professor Zhang Ziyang.</w:t>
      </w:r>
    </w:p>
    <w:p w14:paraId="1501012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and thankful if my application is approved. </w:t>
      </w:r>
      <w:bookmarkStart w:id="141" w:name="OLE_LINK24"/>
      <w:bookmarkStart w:id="142" w:name="OLE_LINK25"/>
      <w:r w:rsidRPr="0033750C">
        <w:rPr>
          <w:rFonts w:ascii="Times New Roman" w:hAnsi="Times New Roman" w:cs="Times New Roman"/>
          <w:color w:val="000000"/>
          <w:sz w:val="24"/>
          <w:szCs w:val="24"/>
        </w:rPr>
        <w:t xml:space="preserve">I cannot wait to see you </w:t>
      </w:r>
      <w:bookmarkStart w:id="143" w:name="OLE_LINK11"/>
      <w:bookmarkStart w:id="144" w:name="OLE_LINK10"/>
      <w:r w:rsidRPr="0033750C">
        <w:rPr>
          <w:rFonts w:ascii="Times New Roman" w:hAnsi="Times New Roman" w:cs="Times New Roman"/>
          <w:color w:val="000000"/>
          <w:sz w:val="24"/>
          <w:szCs w:val="24"/>
        </w:rPr>
        <w:t xml:space="preserve">at Westlake University! </w:t>
      </w:r>
      <w:bookmarkEnd w:id="143"/>
      <w:bookmarkEnd w:id="144"/>
    </w:p>
    <w:bookmarkEnd w:id="141"/>
    <w:bookmarkEnd w:id="142"/>
    <w:p w14:paraId="6296E719"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522C9C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479BC1F" w14:textId="77777777" w:rsidR="00680BED" w:rsidRPr="0033750C" w:rsidRDefault="00680BED">
      <w:pPr>
        <w:rPr>
          <w:rFonts w:ascii="Times New Roman" w:hAnsi="Times New Roman" w:cs="Times New Roman"/>
          <w:sz w:val="24"/>
          <w:szCs w:val="24"/>
        </w:rPr>
      </w:pPr>
    </w:p>
    <w:p w14:paraId="1D329F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Reed,</w:t>
      </w:r>
    </w:p>
    <w:p w14:paraId="3A1AA184"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Thank you very much for your help. I cannot thank you enough! I hope this will be the beginning of my success. </w:t>
      </w:r>
    </w:p>
    <w:p w14:paraId="2AB31008"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327ADCE5"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2E791C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752B59E" w14:textId="77777777" w:rsidR="00680BED" w:rsidRPr="0033750C" w:rsidRDefault="00680BED">
      <w:pPr>
        <w:rPr>
          <w:rFonts w:ascii="Times New Roman" w:hAnsi="Times New Roman" w:cs="Times New Roman"/>
          <w:sz w:val="24"/>
          <w:szCs w:val="24"/>
        </w:rPr>
      </w:pPr>
    </w:p>
    <w:p w14:paraId="3B0E63BD" w14:textId="77777777" w:rsidR="00680BED" w:rsidRPr="0033750C" w:rsidRDefault="00680BED">
      <w:pPr>
        <w:rPr>
          <w:rFonts w:ascii="Times New Roman" w:hAnsi="Times New Roman" w:cs="Times New Roman"/>
          <w:sz w:val="24"/>
          <w:szCs w:val="24"/>
        </w:rPr>
      </w:pPr>
    </w:p>
    <w:p w14:paraId="32150E85" w14:textId="77777777" w:rsidR="00680BED" w:rsidRPr="0033750C" w:rsidRDefault="00680BED">
      <w:pPr>
        <w:rPr>
          <w:rFonts w:ascii="Times New Roman" w:hAnsi="Times New Roman" w:cs="Times New Roman"/>
          <w:sz w:val="24"/>
          <w:szCs w:val="24"/>
        </w:rPr>
      </w:pPr>
    </w:p>
    <w:p w14:paraId="6CDADB61" w14:textId="77777777" w:rsidR="00680BED" w:rsidRPr="0033750C" w:rsidRDefault="00680BED">
      <w:pPr>
        <w:rPr>
          <w:rFonts w:ascii="Times New Roman" w:hAnsi="Times New Roman" w:cs="Times New Roman"/>
          <w:sz w:val="24"/>
          <w:szCs w:val="24"/>
        </w:rPr>
      </w:pPr>
    </w:p>
    <w:p w14:paraId="231F1AFE" w14:textId="77777777" w:rsidR="00680BED" w:rsidRPr="0033750C" w:rsidRDefault="00680BED">
      <w:pPr>
        <w:rPr>
          <w:rFonts w:ascii="Times New Roman" w:hAnsi="Times New Roman" w:cs="Times New Roman"/>
          <w:sz w:val="24"/>
          <w:szCs w:val="24"/>
        </w:rPr>
      </w:pPr>
    </w:p>
    <w:p w14:paraId="7B5B3466" w14:textId="77777777" w:rsidR="00680BED" w:rsidRPr="0033750C" w:rsidRDefault="00680BED">
      <w:pPr>
        <w:rPr>
          <w:rFonts w:ascii="Times New Roman" w:hAnsi="Times New Roman" w:cs="Times New Roman"/>
          <w:sz w:val="24"/>
          <w:szCs w:val="24"/>
        </w:rPr>
      </w:pPr>
    </w:p>
    <w:p w14:paraId="74F61ABF" w14:textId="77777777" w:rsidR="00680BED" w:rsidRPr="0033750C" w:rsidRDefault="00680BED">
      <w:pPr>
        <w:rPr>
          <w:rFonts w:ascii="Times New Roman" w:hAnsi="Times New Roman" w:cs="Times New Roman"/>
          <w:sz w:val="24"/>
          <w:szCs w:val="24"/>
        </w:rPr>
      </w:pPr>
    </w:p>
    <w:p w14:paraId="206D0E9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Wanger,</w:t>
      </w:r>
    </w:p>
    <w:p w14:paraId="12D5A4C7" w14:textId="208F4ABA" w:rsidR="00680BED" w:rsidRPr="0033750C" w:rsidRDefault="00FC4A2A">
      <w:pPr>
        <w:ind w:firstLine="420"/>
        <w:rPr>
          <w:rFonts w:ascii="Times New Roman" w:hAnsi="Times New Roman" w:cs="Times New Roman"/>
          <w:sz w:val="24"/>
          <w:szCs w:val="24"/>
        </w:rPr>
      </w:pPr>
      <w:bookmarkStart w:id="145" w:name="_Hlk45211040"/>
      <w:bookmarkStart w:id="146" w:name="OLE_LINK13"/>
      <w:r w:rsidRPr="0033750C">
        <w:rPr>
          <w:rFonts w:ascii="Times New Roman" w:hAnsi="Times New Roman" w:cs="Times New Roman"/>
          <w:sz w:val="24"/>
          <w:szCs w:val="24"/>
        </w:rPr>
        <w:lastRenderedPageBreak/>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w:t>
      </w:r>
      <w:bookmarkEnd w:id="145"/>
      <w:bookmarkEnd w:id="146"/>
      <w:r w:rsidRPr="0033750C">
        <w:rPr>
          <w:rFonts w:ascii="Times New Roman" w:hAnsi="Times New Roman" w:cs="Times New Roman"/>
          <w:color w:val="000000"/>
          <w:sz w:val="24"/>
          <w:szCs w:val="24"/>
        </w:rPr>
        <w:t>I feel very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and talk about my experience in economics, compiling datasets, and analyzing these data with various tools. </w:t>
      </w:r>
      <w:r w:rsidRPr="0033750C">
        <w:rPr>
          <w:rFonts w:ascii="Times New Roman" w:hAnsi="Times New Roman" w:cs="Times New Roman"/>
          <w:sz w:val="24"/>
          <w:szCs w:val="24"/>
        </w:rPr>
        <w:t xml:space="preserve">Thank you very much for squeezing time out of your busy schedule to look through my material. </w:t>
      </w:r>
    </w:p>
    <w:p w14:paraId="291F2BA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now studying </w:t>
      </w:r>
      <w:proofErr w:type="gramStart"/>
      <w:r w:rsidRPr="0033750C">
        <w:rPr>
          <w:rFonts w:ascii="Times New Roman" w:hAnsi="Times New Roman" w:cs="Times New Roman"/>
          <w:sz w:val="24"/>
          <w:szCs w:val="24"/>
        </w:rPr>
        <w:t>in</w:t>
      </w:r>
      <w:proofErr w:type="gramEnd"/>
      <w:r w:rsidRPr="0033750C">
        <w:rPr>
          <w:rFonts w:ascii="Times New Roman" w:hAnsi="Times New Roman" w:cs="Times New Roman"/>
          <w:sz w:val="24"/>
          <w:szCs w:val="24"/>
        </w:rPr>
        <w:t xml:space="preserve"> Sichuan University-Pittsburgh Institute (major in Mechanical Engineering), and I have received honors such as the National Scholarship, Sichuan University Outstanding Student, Best Academic Achiever, etc. Since I entered the university, I have been </w:t>
      </w:r>
      <w:proofErr w:type="gramStart"/>
      <w:r w:rsidRPr="0033750C">
        <w:rPr>
          <w:rFonts w:ascii="Times New Roman" w:hAnsi="Times New Roman" w:cs="Times New Roman"/>
          <w:sz w:val="24"/>
          <w:szCs w:val="24"/>
        </w:rPr>
        <w:t>the first</w:t>
      </w:r>
      <w:proofErr w:type="gramEnd"/>
      <w:r w:rsidRPr="0033750C">
        <w:rPr>
          <w:rFonts w:ascii="Times New Roman" w:hAnsi="Times New Roman" w:cs="Times New Roman"/>
          <w:sz w:val="24"/>
          <w:szCs w:val="24"/>
        </w:rPr>
        <w:t xml:space="preserve"> in the 2018 grade of Pittsburgh Institute for three consecutive semesters. Currently I am working at Pittsburgh Institute as a teaching assistant in calculus and physics courses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working in the Student TV Station of Sichuan University as deputy director. </w:t>
      </w:r>
    </w:p>
    <w:p w14:paraId="2BDB6D5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And the following comes </w:t>
      </w:r>
      <w:r w:rsidRPr="0033750C">
        <w:rPr>
          <w:rFonts w:ascii="Times New Roman" w:hAnsi="Times New Roman" w:cs="Times New Roman"/>
          <w:color w:val="000000"/>
          <w:sz w:val="24"/>
          <w:szCs w:val="24"/>
        </w:rPr>
        <w:t xml:space="preserve">my experience in economics, compiling datasets, and analyzing these data with various tools. </w:t>
      </w:r>
    </w:p>
    <w:p w14:paraId="1BFE156C" w14:textId="2C4CA9C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Firstly, I am passionate about economics. I have learned Mankiw</w:t>
      </w:r>
      <w:r w:rsidR="00722F9A">
        <w:rPr>
          <w:rFonts w:ascii="Times New Roman" w:hAnsi="Times New Roman" w:cs="Times New Roman"/>
          <w:sz w:val="24"/>
          <w:szCs w:val="24"/>
        </w:rPr>
        <w:t>’</w:t>
      </w:r>
      <w:r w:rsidRPr="0033750C">
        <w:rPr>
          <w:rFonts w:ascii="Times New Roman" w:hAnsi="Times New Roman" w:cs="Times New Roman"/>
          <w:sz w:val="24"/>
          <w:szCs w:val="24"/>
        </w:rPr>
        <w:t>s microeconomics and macroeconomics so far (all taught in English) (The lively atmosphere of the class when I learned the economics is shown in the second attachment). Recently, I studied the impact of the measures taken by the Chinese government after COVID-19 on the future development of the Chinese economy according to China</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response to the 2008 financial crisis and performed a group presentation (our </w:t>
      </w:r>
      <w:proofErr w:type="gramStart"/>
      <w:r w:rsidRPr="0033750C">
        <w:rPr>
          <w:rFonts w:ascii="Times New Roman" w:hAnsi="Times New Roman" w:cs="Times New Roman"/>
          <w:sz w:val="24"/>
          <w:szCs w:val="24"/>
        </w:rPr>
        <w:t>slides</w:t>
      </w:r>
      <w:proofErr w:type="gramEnd"/>
      <w:r w:rsidRPr="0033750C">
        <w:rPr>
          <w:rFonts w:ascii="Times New Roman" w:hAnsi="Times New Roman" w:cs="Times New Roman"/>
          <w:sz w:val="24"/>
          <w:szCs w:val="24"/>
        </w:rPr>
        <w:t xml:space="preserve"> for the presentation is attached in the third attachment).</w:t>
      </w:r>
      <w:r w:rsidRPr="0033750C">
        <w:rPr>
          <w:rFonts w:ascii="Times New Roman" w:hAnsi="Times New Roman" w:cs="Times New Roman"/>
        </w:rPr>
        <w:t xml:space="preserve"> </w:t>
      </w:r>
      <w:r w:rsidRPr="0033750C">
        <w:rPr>
          <w:rFonts w:ascii="Times New Roman" w:hAnsi="Times New Roman" w:cs="Times New Roman"/>
          <w:sz w:val="24"/>
          <w:szCs w:val="24"/>
        </w:rPr>
        <w:t xml:space="preserve">So, when I saw the content of the project you </w:t>
      </w:r>
      <w:proofErr w:type="gramStart"/>
      <w:r w:rsidRPr="0033750C">
        <w:rPr>
          <w:rFonts w:ascii="Times New Roman" w:hAnsi="Times New Roman" w:cs="Times New Roman"/>
          <w:sz w:val="24"/>
          <w:szCs w:val="24"/>
        </w:rPr>
        <w:t>lead</w:t>
      </w:r>
      <w:proofErr w:type="gramEnd"/>
      <w:r w:rsidRPr="0033750C">
        <w:rPr>
          <w:rFonts w:ascii="Times New Roman" w:hAnsi="Times New Roman" w:cs="Times New Roman"/>
          <w:sz w:val="24"/>
          <w:szCs w:val="24"/>
        </w:rPr>
        <w:t xml:space="preserve">, I felt very excited and moved. This fall, I will go to the University of Pittsburgh for joint training. I plan to take a minor in economics at the University of Pittsburgh. I really hope this summer internship will be the beginning of my success. </w:t>
      </w:r>
    </w:p>
    <w:p w14:paraId="7D8884E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Secondly, for the data analysis, I have learnt Probability and Statistics for Engineers (Grade: 100) and I can use MATLAB and SPSS to analyze data proficiently (There is </w:t>
      </w:r>
      <w:proofErr w:type="gramStart"/>
      <w:r w:rsidRPr="0033750C">
        <w:rPr>
          <w:rFonts w:ascii="Times New Roman" w:hAnsi="Times New Roman" w:cs="Times New Roman"/>
          <w:sz w:val="24"/>
          <w:szCs w:val="24"/>
        </w:rPr>
        <w:t>a studio</w:t>
      </w:r>
      <w:proofErr w:type="gramEnd"/>
      <w:r w:rsidRPr="0033750C">
        <w:rPr>
          <w:rFonts w:ascii="Times New Roman" w:hAnsi="Times New Roman" w:cs="Times New Roman"/>
          <w:sz w:val="24"/>
          <w:szCs w:val="24"/>
        </w:rPr>
        <w:t xml:space="preserve"> work I did in the fourth attachment about data analysis in the course - Intro. to Engineering taught by Prof. Reed). Besides, Prof. Yang is the tutor of the course in whi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ork as a teaching assistant. One of his research directions is also data analysis. I also learned a lot from him. </w:t>
      </w:r>
    </w:p>
    <w:p w14:paraId="795FACB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t the beginning of the establishment of Westlake University, I was full of yearning and expectation for it. In my eyes, Westlake University is a university with great vitality and potential. I have always believed that Westlake University is a good place to study and resear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I could become a summer intern at Westlake University and join your team, I would feel very honored. </w:t>
      </w:r>
    </w:p>
    <w:p w14:paraId="6671F32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offered the chance. Looking forward to your reply. </w:t>
      </w:r>
    </w:p>
    <w:p w14:paraId="3C8AC137"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322339D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C6EC54D" w14:textId="77777777" w:rsidR="00680BED" w:rsidRPr="0033750C" w:rsidRDefault="00680BED">
      <w:pPr>
        <w:rPr>
          <w:rFonts w:ascii="Times New Roman" w:hAnsi="Times New Roman" w:cs="Times New Roman"/>
          <w:color w:val="000000"/>
          <w:sz w:val="24"/>
          <w:szCs w:val="24"/>
        </w:rPr>
      </w:pPr>
    </w:p>
    <w:p w14:paraId="1093C66F" w14:textId="77777777" w:rsidR="00680BED" w:rsidRPr="0033750C" w:rsidRDefault="00680BED">
      <w:pPr>
        <w:rPr>
          <w:rFonts w:ascii="Times New Roman" w:hAnsi="Times New Roman" w:cs="Times New Roman"/>
          <w:color w:val="000000"/>
          <w:sz w:val="24"/>
          <w:szCs w:val="24"/>
        </w:rPr>
      </w:pPr>
    </w:p>
    <w:p w14:paraId="1030514A" w14:textId="77777777" w:rsidR="00680BED" w:rsidRPr="0033750C" w:rsidRDefault="00680BED">
      <w:pPr>
        <w:rPr>
          <w:rFonts w:ascii="Times New Roman" w:hAnsi="Times New Roman" w:cs="Times New Roman"/>
          <w:color w:val="000000"/>
          <w:sz w:val="24"/>
          <w:szCs w:val="24"/>
        </w:rPr>
      </w:pPr>
    </w:p>
    <w:p w14:paraId="28AB49DE" w14:textId="77777777" w:rsidR="00680BED" w:rsidRPr="0033750C" w:rsidRDefault="00680BED">
      <w:pPr>
        <w:rPr>
          <w:rFonts w:ascii="Times New Roman" w:hAnsi="Times New Roman" w:cs="Times New Roman"/>
          <w:color w:val="000000"/>
          <w:sz w:val="24"/>
          <w:szCs w:val="24"/>
        </w:rPr>
      </w:pPr>
    </w:p>
    <w:p w14:paraId="4E3D9626" w14:textId="77777777" w:rsidR="00680BED" w:rsidRPr="0033750C" w:rsidRDefault="00680BED">
      <w:pPr>
        <w:rPr>
          <w:rFonts w:ascii="Times New Roman" w:hAnsi="Times New Roman" w:cs="Times New Roman"/>
          <w:color w:val="000000"/>
          <w:sz w:val="24"/>
          <w:szCs w:val="24"/>
        </w:rPr>
      </w:pPr>
    </w:p>
    <w:p w14:paraId="2BB61B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zhangziyang@westlake.edu.cn</w:t>
      </w:r>
    </w:p>
    <w:p w14:paraId="043A927C" w14:textId="77777777" w:rsidR="00680BED" w:rsidRPr="0033750C" w:rsidRDefault="00680BED">
      <w:pPr>
        <w:rPr>
          <w:rFonts w:ascii="Times New Roman" w:hAnsi="Times New Roman" w:cs="Times New Roman"/>
          <w:color w:val="000000"/>
          <w:sz w:val="24"/>
          <w:szCs w:val="24"/>
        </w:rPr>
      </w:pPr>
    </w:p>
    <w:p w14:paraId="561250F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 xml:space="preserve">Wanger, </w:t>
      </w:r>
    </w:p>
    <w:p w14:paraId="17B8531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giving me the opportunity to understand what your team needs to do. I am </w:t>
      </w:r>
      <w:proofErr w:type="gramStart"/>
      <w:r w:rsidRPr="0033750C">
        <w:rPr>
          <w:rFonts w:ascii="Times New Roman" w:hAnsi="Times New Roman" w:cs="Times New Roman"/>
          <w:sz w:val="24"/>
          <w:szCs w:val="24"/>
        </w:rPr>
        <w:t>well aware</w:t>
      </w:r>
      <w:proofErr w:type="gramEnd"/>
      <w:r w:rsidRPr="0033750C">
        <w:rPr>
          <w:rFonts w:ascii="Times New Roman" w:hAnsi="Times New Roman" w:cs="Times New Roman"/>
          <w:sz w:val="24"/>
          <w:szCs w:val="24"/>
        </w:rPr>
        <w:t xml:space="preserve"> of the high requirements for joining your team. I will work hard to improve myself and hope to see you someday in the future.</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ish your project great success and have a fantastic day. </w:t>
      </w:r>
    </w:p>
    <w:p w14:paraId="155796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5C30F3F5" w14:textId="77777777" w:rsidR="00680BED" w:rsidRPr="0033750C" w:rsidRDefault="00680BED">
      <w:pPr>
        <w:rPr>
          <w:rFonts w:ascii="Times New Roman" w:hAnsi="Times New Roman" w:cs="Times New Roman"/>
          <w:sz w:val="24"/>
          <w:szCs w:val="24"/>
        </w:rPr>
      </w:pPr>
    </w:p>
    <w:p w14:paraId="5D0BED59" w14:textId="77777777" w:rsidR="00680BED" w:rsidRPr="0033750C" w:rsidRDefault="00FC4A2A">
      <w:pPr>
        <w:rPr>
          <w:rFonts w:ascii="Times New Roman" w:hAnsi="Times New Roman" w:cs="Times New Roman"/>
          <w:color w:val="000000"/>
          <w:sz w:val="24"/>
          <w:szCs w:val="24"/>
        </w:rPr>
      </w:pPr>
      <w:bookmarkStart w:id="147" w:name="OLE_LINK12"/>
      <w:bookmarkStart w:id="148" w:name="_Hlk45210505"/>
      <w:r w:rsidRPr="0033750C">
        <w:rPr>
          <w:rFonts w:ascii="Times New Roman" w:hAnsi="Times New Roman" w:cs="Times New Roman"/>
          <w:color w:val="000000"/>
          <w:sz w:val="24"/>
          <w:szCs w:val="24"/>
        </w:rPr>
        <w:t>Dear Echard</w:t>
      </w:r>
      <w:r w:rsidRPr="0033750C">
        <w:rPr>
          <w:rFonts w:ascii="Times New Roman" w:hAnsi="Times New Roman" w:cs="Times New Roman"/>
          <w:sz w:val="24"/>
          <w:szCs w:val="24"/>
        </w:rPr>
        <w:t xml:space="preserve">, </w:t>
      </w:r>
    </w:p>
    <w:p w14:paraId="2D9D460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emailing me. As I told you in </w:t>
      </w:r>
      <w:proofErr w:type="gramStart"/>
      <w:r w:rsidRPr="0033750C">
        <w:rPr>
          <w:rFonts w:ascii="Times New Roman" w:hAnsi="Times New Roman" w:cs="Times New Roman"/>
          <w:sz w:val="24"/>
          <w:szCs w:val="24"/>
        </w:rPr>
        <w:t>the WeChat</w:t>
      </w:r>
      <w:proofErr w:type="gramEnd"/>
      <w:r w:rsidRPr="0033750C">
        <w:rPr>
          <w:rFonts w:ascii="Times New Roman" w:hAnsi="Times New Roman" w:cs="Times New Roman"/>
          <w:sz w:val="24"/>
          <w:szCs w:val="24"/>
        </w:rPr>
        <w:t xml:space="preserve"> before, the access limitation forced me to choose </w:t>
      </w:r>
      <w:proofErr w:type="gramStart"/>
      <w:r w:rsidRPr="0033750C">
        <w:rPr>
          <w:rFonts w:ascii="Times New Roman" w:hAnsi="Times New Roman" w:cs="Times New Roman"/>
          <w:sz w:val="24"/>
          <w:szCs w:val="24"/>
        </w:rPr>
        <w:t>the option</w:t>
      </w:r>
      <w:proofErr w:type="gramEnd"/>
      <w:r w:rsidRPr="0033750C">
        <w:rPr>
          <w:rFonts w:ascii="Times New Roman" w:hAnsi="Times New Roman" w:cs="Times New Roman"/>
          <w:sz w:val="24"/>
          <w:szCs w:val="24"/>
        </w:rPr>
        <w:t xml:space="preserve"> 3, which is to defer the offer and take classes in SCUPI. So, I will take courses in SCUPI next semester. </w:t>
      </w:r>
      <w:proofErr w:type="gramStart"/>
      <w:r w:rsidRPr="0033750C">
        <w:rPr>
          <w:rFonts w:ascii="Times New Roman" w:hAnsi="Times New Roman" w:cs="Times New Roman"/>
          <w:sz w:val="24"/>
          <w:szCs w:val="24"/>
        </w:rPr>
        <w:t>Actually, in</w:t>
      </w:r>
      <w:proofErr w:type="gramEnd"/>
      <w:r w:rsidRPr="0033750C">
        <w:rPr>
          <w:rFonts w:ascii="Times New Roman" w:hAnsi="Times New Roman" w:cs="Times New Roman"/>
          <w:sz w:val="24"/>
          <w:szCs w:val="24"/>
        </w:rPr>
        <w:t xml:space="preserve"> the next semester, I have 30 credits of courses to learn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to be a teaching assistant of differential equations and physics.</w:t>
      </w:r>
      <w:r w:rsidRPr="0033750C">
        <w:rPr>
          <w:rFonts w:ascii="Times New Roman" w:hAnsi="Times New Roman" w:cs="Times New Roman"/>
        </w:rPr>
        <w:t xml:space="preserve"> </w:t>
      </w:r>
      <w:r w:rsidRPr="0033750C">
        <w:rPr>
          <w:rFonts w:ascii="Times New Roman" w:hAnsi="Times New Roman" w:cs="Times New Roman"/>
          <w:sz w:val="24"/>
          <w:szCs w:val="24"/>
        </w:rPr>
        <w:t>I will be busy and full.</w:t>
      </w:r>
      <w:r w:rsidRPr="0033750C">
        <w:rPr>
          <w:rFonts w:ascii="Times New Roman" w:hAnsi="Times New Roman" w:cs="Times New Roman"/>
        </w:rPr>
        <w:t xml:space="preserve"> </w:t>
      </w:r>
      <w:r w:rsidRPr="0033750C">
        <w:rPr>
          <w:rFonts w:ascii="Times New Roman" w:hAnsi="Times New Roman" w:cs="Times New Roman"/>
          <w:sz w:val="24"/>
          <w:szCs w:val="24"/>
        </w:rPr>
        <w:t xml:space="preserve">Therefore, I think staying in SCUPI is also a good choice. Thank you again for your concern. Have a good day. </w:t>
      </w:r>
    </w:p>
    <w:p w14:paraId="0594341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sz w:val="24"/>
          <w:szCs w:val="24"/>
        </w:rPr>
        <w:t xml:space="preserve">Best wishes. </w:t>
      </w:r>
    </w:p>
    <w:bookmarkEnd w:id="147"/>
    <w:bookmarkEnd w:id="148"/>
    <w:p w14:paraId="219F1D04" w14:textId="77777777" w:rsidR="00680BED" w:rsidRPr="0033750C" w:rsidRDefault="00680BED">
      <w:pPr>
        <w:rPr>
          <w:rFonts w:ascii="Times New Roman" w:hAnsi="Times New Roman" w:cs="Times New Roman"/>
          <w:color w:val="000000"/>
          <w:sz w:val="24"/>
          <w:szCs w:val="24"/>
        </w:rPr>
      </w:pPr>
    </w:p>
    <w:p w14:paraId="7028E0F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B4A6A1F" w14:textId="287157B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question in </w:t>
      </w:r>
      <w:proofErr w:type="gramStart"/>
      <w:r w:rsidRPr="0033750C">
        <w:rPr>
          <w:rFonts w:ascii="Times New Roman" w:hAnsi="Times New Roman" w:cs="Times New Roman"/>
          <w:color w:val="000000"/>
          <w:sz w:val="24"/>
          <w:szCs w:val="24"/>
        </w:rPr>
        <w:t>final</w:t>
      </w:r>
      <w:proofErr w:type="gramEnd"/>
      <w:r w:rsidRPr="0033750C">
        <w:rPr>
          <w:rFonts w:ascii="Times New Roman" w:hAnsi="Times New Roman" w:cs="Times New Roman"/>
          <w:color w:val="000000"/>
          <w:sz w:val="24"/>
          <w:szCs w:val="24"/>
        </w:rPr>
        <w:t xml:space="preserve"> exam. For the third problem part (a), I calculate the strain and stress inside the vessel. So, the sigma3 is not zero. It is -15 MPa, which will influence my final answer. And </w:t>
      </w:r>
      <w:proofErr w:type="gramStart"/>
      <w:r w:rsidRPr="0033750C">
        <w:rPr>
          <w:rFonts w:ascii="Times New Roman" w:hAnsi="Times New Roman" w:cs="Times New Roman"/>
          <w:color w:val="000000"/>
          <w:sz w:val="24"/>
          <w:szCs w:val="24"/>
        </w:rPr>
        <w:t>also</w:t>
      </w:r>
      <w:proofErr w:type="gramEnd"/>
      <w:r w:rsidRPr="0033750C">
        <w:rPr>
          <w:rFonts w:ascii="Times New Roman" w:hAnsi="Times New Roman" w:cs="Times New Roman"/>
          <w:color w:val="000000"/>
          <w:sz w:val="24"/>
          <w:szCs w:val="24"/>
        </w:rPr>
        <w:t xml:space="preserve"> I notice that there is only one significant figure in the question. But I think one significant figure is too </w:t>
      </w:r>
      <w:proofErr w:type="gramStart"/>
      <w:r w:rsidRPr="0033750C">
        <w:rPr>
          <w:rFonts w:ascii="Times New Roman" w:hAnsi="Times New Roman" w:cs="Times New Roman"/>
          <w:color w:val="000000"/>
          <w:sz w:val="24"/>
          <w:szCs w:val="24"/>
        </w:rPr>
        <w:t>less</w:t>
      </w:r>
      <w:proofErr w:type="gramEnd"/>
      <w:r w:rsidRPr="0033750C">
        <w:rPr>
          <w:rFonts w:ascii="Times New Roman" w:hAnsi="Times New Roman" w:cs="Times New Roman"/>
          <w:color w:val="000000"/>
          <w:sz w:val="24"/>
          <w:szCs w:val="24"/>
        </w:rPr>
        <w:t xml:space="preserve">. So, I use two significant </w:t>
      </w:r>
      <w:proofErr w:type="gramStart"/>
      <w:r w:rsidRPr="0033750C">
        <w:rPr>
          <w:rFonts w:ascii="Times New Roman" w:hAnsi="Times New Roman" w:cs="Times New Roman"/>
          <w:color w:val="000000"/>
          <w:sz w:val="24"/>
          <w:szCs w:val="24"/>
        </w:rPr>
        <w:t>figure</w:t>
      </w:r>
      <w:proofErr w:type="gramEnd"/>
      <w:r w:rsidRPr="0033750C">
        <w:rPr>
          <w:rFonts w:ascii="Times New Roman" w:hAnsi="Times New Roman" w:cs="Times New Roman"/>
          <w:color w:val="000000"/>
          <w:sz w:val="24"/>
          <w:szCs w:val="24"/>
        </w:rPr>
        <w:t xml:space="preserve">. The feedback for this question is “calculation -2” and “max </w:t>
      </w:r>
      <w:r w:rsidRPr="0033750C">
        <w:rPr>
          <w:rFonts w:ascii="Tahoma" w:hAnsi="Tahoma" w:cs="Tahoma"/>
          <w:color w:val="000000"/>
          <w:sz w:val="24"/>
          <w:szCs w:val="24"/>
        </w:rPr>
        <w:t>﻿</w:t>
      </w:r>
      <w:r w:rsidRPr="0033750C">
        <w:rPr>
          <w:rFonts w:ascii="Times New Roman" w:hAnsi="Times New Roman" w:cs="Times New Roman"/>
          <w:color w:val="000000"/>
          <w:sz w:val="24"/>
          <w:szCs w:val="24"/>
        </w:rPr>
        <w:t>shear -3”. Could you be so kind to give me one more point so that my final score can be one point higher (Now my final score is 97.27).</w:t>
      </w:r>
    </w:p>
    <w:p w14:paraId="20D608B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noProof/>
        </w:rPr>
        <w:drawing>
          <wp:inline distT="0" distB="0" distL="0" distR="0" wp14:anchorId="52D88804" wp14:editId="57E6DEBD">
            <wp:extent cx="3515360" cy="18288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a:xfrm>
                      <a:off x="0" y="0"/>
                      <a:ext cx="3515360" cy="1828800"/>
                    </a:xfrm>
                    <a:prstGeom prst="rect">
                      <a:avLst/>
                    </a:prstGeom>
                    <a:noFill/>
                    <a:ln>
                      <a:noFill/>
                    </a:ln>
                  </pic:spPr>
                </pic:pic>
              </a:graphicData>
            </a:graphic>
          </wp:inline>
        </w:drawing>
      </w:r>
    </w:p>
    <w:p w14:paraId="4E1A4700"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6122AD0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0A53EFAF" w14:textId="77777777" w:rsidR="00680BED" w:rsidRPr="0033750C" w:rsidRDefault="00680BED">
      <w:pPr>
        <w:rPr>
          <w:rFonts w:ascii="Times New Roman" w:hAnsi="Times New Roman" w:cs="Times New Roman"/>
          <w:color w:val="000000"/>
          <w:sz w:val="24"/>
          <w:szCs w:val="24"/>
        </w:rPr>
      </w:pPr>
    </w:p>
    <w:p w14:paraId="511ECAC4" w14:textId="77777777" w:rsidR="00680BED" w:rsidRPr="0033750C" w:rsidRDefault="00680BED">
      <w:pPr>
        <w:rPr>
          <w:rFonts w:ascii="Times New Roman" w:hAnsi="Times New Roman" w:cs="Times New Roman"/>
          <w:color w:val="000000"/>
          <w:sz w:val="24"/>
          <w:szCs w:val="24"/>
        </w:rPr>
      </w:pPr>
    </w:p>
    <w:p w14:paraId="255591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5ECB1672" w14:textId="2D2DC85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w:t>
      </w:r>
      <w:proofErr w:type="gramStart"/>
      <w:r w:rsidRPr="0033750C">
        <w:rPr>
          <w:rFonts w:ascii="Times New Roman" w:hAnsi="Times New Roman" w:cs="Times New Roman"/>
          <w:sz w:val="24"/>
          <w:szCs w:val="24"/>
        </w:rPr>
        <w:t>and so</w:t>
      </w:r>
      <w:proofErr w:type="gramEnd"/>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appreciated</w:t>
      </w:r>
      <w:proofErr w:type="gramEnd"/>
      <w:r w:rsidRPr="0033750C">
        <w:rPr>
          <w:rFonts w:ascii="Times New Roman" w:hAnsi="Times New Roman" w:cs="Times New Roman"/>
          <w:sz w:val="24"/>
          <w:szCs w:val="24"/>
        </w:rPr>
        <w:t xml:space="preserve"> that you solved my confusion. </w:t>
      </w:r>
      <w:r w:rsidRPr="0033750C">
        <w:rPr>
          <w:rFonts w:ascii="Times New Roman" w:hAnsi="Times New Roman" w:cs="Times New Roman"/>
          <w:sz w:val="24"/>
          <w:szCs w:val="24"/>
        </w:rPr>
        <w:lastRenderedPageBreak/>
        <w:t>It</w:t>
      </w:r>
      <w:r w:rsidR="00722F9A">
        <w:rPr>
          <w:rFonts w:ascii="Times New Roman" w:hAnsi="Times New Roman" w:cs="Times New Roman"/>
          <w:sz w:val="24"/>
          <w:szCs w:val="24"/>
        </w:rPr>
        <w:t>’</w:t>
      </w:r>
      <w:r w:rsidRPr="0033750C">
        <w:rPr>
          <w:rFonts w:ascii="Times New Roman" w:hAnsi="Times New Roman" w:cs="Times New Roman"/>
          <w:sz w:val="24"/>
          <w:szCs w:val="24"/>
        </w:rPr>
        <w:t>s OK. Thank you again for your patient help. Have a good day~</w:t>
      </w:r>
    </w:p>
    <w:p w14:paraId="3028F0D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2DACA214" w14:textId="77777777" w:rsidR="00680BED" w:rsidRPr="0033750C" w:rsidRDefault="00680BED">
      <w:pPr>
        <w:ind w:firstLine="420"/>
        <w:rPr>
          <w:rFonts w:ascii="Times New Roman" w:hAnsi="Times New Roman" w:cs="Times New Roman"/>
          <w:sz w:val="24"/>
          <w:szCs w:val="24"/>
        </w:rPr>
      </w:pPr>
    </w:p>
    <w:p w14:paraId="52D2AC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7736AF99" w14:textId="7A6209E4"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w:t>
      </w:r>
      <w:r w:rsidRPr="0033750C">
        <w:rPr>
          <w:rFonts w:ascii="Times New Roman" w:hAnsi="Times New Roman" w:cs="Times New Roman"/>
          <w:sz w:val="24"/>
          <w:szCs w:val="24"/>
        </w:rPr>
        <w:t xml:space="preserve">Thank you very much for squeezing time out of your busy schedule to look through my material. </w:t>
      </w:r>
    </w:p>
    <w:p w14:paraId="07FB897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offered the chance. Looking forward to your reply. </w:t>
      </w:r>
    </w:p>
    <w:p w14:paraId="57D5E1C3"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342EAE1" w14:textId="77777777" w:rsidR="00680BED" w:rsidRPr="0033750C" w:rsidRDefault="00680BED">
      <w:pPr>
        <w:rPr>
          <w:rFonts w:ascii="Times New Roman" w:hAnsi="Times New Roman" w:cs="Times New Roman"/>
          <w:color w:val="000000"/>
          <w:sz w:val="24"/>
          <w:szCs w:val="24"/>
        </w:rPr>
      </w:pPr>
    </w:p>
    <w:p w14:paraId="793988E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vitation </w:t>
      </w:r>
      <w:proofErr w:type="gramStart"/>
      <w:r w:rsidRPr="0033750C">
        <w:rPr>
          <w:rFonts w:ascii="Times New Roman" w:hAnsi="Times New Roman" w:cs="Times New Roman"/>
          <w:color w:val="000000"/>
          <w:sz w:val="24"/>
          <w:szCs w:val="24"/>
        </w:rPr>
        <w:t>of</w:t>
      </w:r>
      <w:proofErr w:type="gramEnd"/>
      <w:r w:rsidRPr="0033750C">
        <w:rPr>
          <w:rFonts w:ascii="Times New Roman" w:hAnsi="Times New Roman" w:cs="Times New Roman"/>
          <w:color w:val="000000"/>
          <w:sz w:val="24"/>
          <w:szCs w:val="24"/>
        </w:rPr>
        <w:t xml:space="preserve"> Write Academic Reference from SCUPI 2018</w:t>
      </w:r>
    </w:p>
    <w:p w14:paraId="2F4738CE" w14:textId="77777777" w:rsidR="00680BED" w:rsidRPr="0033750C" w:rsidRDefault="00680BED">
      <w:pPr>
        <w:rPr>
          <w:rFonts w:ascii="Times New Roman" w:hAnsi="Times New Roman" w:cs="Times New Roman"/>
          <w:color w:val="000000"/>
          <w:sz w:val="24"/>
          <w:szCs w:val="24"/>
        </w:rPr>
      </w:pPr>
    </w:p>
    <w:p w14:paraId="5A5AF39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E4040B2" w14:textId="269BBDD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Automatic Controls &amp;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1FEE02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19E9286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engineering and mathematics to the humanities and social sciences. </w:t>
      </w:r>
    </w:p>
    <w:p w14:paraId="20BEFBA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attachment. </w:t>
      </w:r>
    </w:p>
    <w:p w14:paraId="59C8735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 </w:t>
      </w:r>
    </w:p>
    <w:p w14:paraId="79FE4D69"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2BECAFCE" w14:textId="77777777" w:rsidR="00680BED" w:rsidRPr="0033750C" w:rsidRDefault="00680BED">
      <w:pPr>
        <w:rPr>
          <w:rFonts w:ascii="Times New Roman" w:hAnsi="Times New Roman" w:cs="Times New Roman"/>
          <w:color w:val="000000"/>
          <w:sz w:val="24"/>
          <w:szCs w:val="24"/>
        </w:rPr>
      </w:pPr>
    </w:p>
    <w:p w14:paraId="322132A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3EA0E8B7" w14:textId="6EDFBB1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Applied Thermodynamic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E0C893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01F93A4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w:t>
      </w:r>
      <w:r w:rsidRPr="0033750C">
        <w:rPr>
          <w:rFonts w:ascii="Times New Roman" w:hAnsi="Times New Roman" w:cs="Times New Roman"/>
          <w:color w:val="000000"/>
          <w:sz w:val="24"/>
          <w:szCs w:val="24"/>
        </w:rPr>
        <w:lastRenderedPageBreak/>
        <w:t xml:space="preserve">engineering and mathematics to the humanities and social sciences. </w:t>
      </w:r>
    </w:p>
    <w:p w14:paraId="513CB4B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attachment. </w:t>
      </w:r>
    </w:p>
    <w:p w14:paraId="20ECC56B" w14:textId="77777777" w:rsidR="00680BED" w:rsidRPr="0033750C" w:rsidRDefault="00FC4A2A">
      <w:pPr>
        <w:ind w:firstLine="420"/>
        <w:rPr>
          <w:rFonts w:ascii="Times New Roman" w:hAnsi="Times New Roman" w:cs="Times New Roman"/>
          <w:sz w:val="24"/>
          <w:szCs w:val="24"/>
        </w:rPr>
      </w:pPr>
      <w:bookmarkStart w:id="149" w:name="_Hlk51081192"/>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 </w:t>
      </w:r>
    </w:p>
    <w:p w14:paraId="365E5F8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bookmarkEnd w:id="149"/>
    <w:p w14:paraId="5D84A194" w14:textId="77777777" w:rsidR="00680BED" w:rsidRPr="0033750C" w:rsidRDefault="00680BED">
      <w:pPr>
        <w:rPr>
          <w:rFonts w:ascii="Times New Roman" w:hAnsi="Times New Roman" w:cs="Times New Roman"/>
          <w:color w:val="000000"/>
          <w:sz w:val="24"/>
          <w:szCs w:val="24"/>
        </w:rPr>
      </w:pPr>
    </w:p>
    <w:p w14:paraId="4437802F" w14:textId="77777777" w:rsidR="00680BED" w:rsidRPr="0033750C" w:rsidRDefault="00FC4A2A">
      <w:pPr>
        <w:rPr>
          <w:rFonts w:ascii="Times New Roman" w:hAnsi="Times New Roman" w:cs="Times New Roman"/>
          <w:sz w:val="24"/>
          <w:szCs w:val="24"/>
        </w:rPr>
      </w:pPr>
      <w:bookmarkStart w:id="150" w:name="_Hlk51080769"/>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203D679D" w14:textId="03862D43"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Introduction to Journalism and Non-Fiction).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really want to take your class. </w:t>
      </w:r>
    </w:p>
    <w:p w14:paraId="6EBCB20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One year ago, Prof. Rhym asked me: “Hey, Christopher. Do you want to take journalism </w:t>
      </w:r>
      <w:proofErr w:type="gramStart"/>
      <w:r w:rsidRPr="0033750C">
        <w:rPr>
          <w:rFonts w:ascii="Times New Roman" w:hAnsi="Times New Roman" w:cs="Times New Roman"/>
          <w:color w:val="000000"/>
          <w:sz w:val="24"/>
          <w:szCs w:val="24"/>
        </w:rPr>
        <w:t>course</w:t>
      </w:r>
      <w:proofErr w:type="gramEnd"/>
      <w:r w:rsidRPr="0033750C">
        <w:rPr>
          <w:rFonts w:ascii="Times New Roman" w:hAnsi="Times New Roman" w:cs="Times New Roman"/>
          <w:color w:val="000000"/>
          <w:sz w:val="24"/>
          <w:szCs w:val="24"/>
        </w:rPr>
        <w:t xml:space="preserve"> taught by a new-coming professor? He is an outstanding writer.” I nodded firmly and said: "Of course." Because at that time, I </w:t>
      </w:r>
      <w:proofErr w:type="gramStart"/>
      <w:r w:rsidRPr="0033750C">
        <w:rPr>
          <w:rFonts w:ascii="Times New Roman" w:hAnsi="Times New Roman" w:cs="Times New Roman"/>
          <w:color w:val="000000"/>
          <w:sz w:val="24"/>
          <w:szCs w:val="24"/>
        </w:rPr>
        <w:t>am</w:t>
      </w:r>
      <w:proofErr w:type="gramEnd"/>
      <w:r w:rsidRPr="0033750C">
        <w:rPr>
          <w:rFonts w:ascii="Times New Roman" w:hAnsi="Times New Roman" w:cs="Times New Roman"/>
          <w:color w:val="000000"/>
          <w:sz w:val="24"/>
          <w:szCs w:val="24"/>
        </w:rPr>
        <w:t xml:space="preserve"> the news reporter of Sichuan University Student TV Station. And I am very obsessed with the news industry. So, every semester, Introduction to Journalism and Non-Fiction was always in my pre-selection schedule. This time I finally took your class. I was so excited. </w:t>
      </w:r>
    </w:p>
    <w:p w14:paraId="58066EA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ope we can enjoy a wonderful semester. </w:t>
      </w:r>
    </w:p>
    <w:p w14:paraId="09D04B8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bookmarkEnd w:id="150"/>
      <w:r w:rsidRPr="0033750C">
        <w:rPr>
          <w:rFonts w:ascii="Times New Roman" w:hAnsi="Times New Roman" w:cs="Times New Roman"/>
          <w:sz w:val="24"/>
          <w:szCs w:val="24"/>
        </w:rPr>
        <w:t xml:space="preserve"> </w:t>
      </w:r>
    </w:p>
    <w:p w14:paraId="16EF00E5" w14:textId="77777777" w:rsidR="00680BED" w:rsidRPr="0033750C" w:rsidRDefault="00680BED">
      <w:pPr>
        <w:rPr>
          <w:rFonts w:ascii="Times New Roman" w:hAnsi="Times New Roman" w:cs="Times New Roman"/>
          <w:color w:val="000000"/>
          <w:sz w:val="24"/>
          <w:szCs w:val="24"/>
        </w:rPr>
      </w:pPr>
    </w:p>
    <w:p w14:paraId="6A020C28" w14:textId="77777777" w:rsidR="00680BED" w:rsidRPr="0033750C" w:rsidRDefault="00680BED">
      <w:pPr>
        <w:rPr>
          <w:rFonts w:ascii="Times New Roman" w:hAnsi="Times New Roman" w:cs="Times New Roman"/>
          <w:color w:val="000000"/>
          <w:sz w:val="24"/>
          <w:szCs w:val="24"/>
        </w:rPr>
      </w:pPr>
    </w:p>
    <w:p w14:paraId="6B9958D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74F2D333" w14:textId="77777777" w:rsidR="00680BED" w:rsidRPr="0033750C" w:rsidRDefault="00680BED">
      <w:pPr>
        <w:rPr>
          <w:rFonts w:ascii="Times New Roman" w:hAnsi="Times New Roman" w:cs="Times New Roman"/>
          <w:color w:val="000000"/>
          <w:sz w:val="24"/>
          <w:szCs w:val="24"/>
        </w:rPr>
      </w:pPr>
    </w:p>
    <w:p w14:paraId="229D3F4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ure, I will </w:t>
      </w:r>
      <w:proofErr w:type="gramStart"/>
      <w:r w:rsidRPr="0033750C">
        <w:rPr>
          <w:rFonts w:ascii="Times New Roman" w:hAnsi="Times New Roman" w:cs="Times New Roman"/>
          <w:color w:val="000000"/>
          <w:sz w:val="24"/>
          <w:szCs w:val="24"/>
        </w:rPr>
        <w:t>more</w:t>
      </w:r>
      <w:proofErr w:type="gramEnd"/>
      <w:r w:rsidRPr="0033750C">
        <w:rPr>
          <w:rFonts w:ascii="Times New Roman" w:hAnsi="Times New Roman" w:cs="Times New Roman"/>
          <w:color w:val="000000"/>
          <w:sz w:val="24"/>
          <w:szCs w:val="24"/>
        </w:rPr>
        <w:t xml:space="preserve"> than glad to assist. Do you need to </w:t>
      </w:r>
      <w:proofErr w:type="gramStart"/>
      <w:r w:rsidRPr="0033750C">
        <w:rPr>
          <w:rFonts w:ascii="Times New Roman" w:hAnsi="Times New Roman" w:cs="Times New Roman"/>
          <w:color w:val="000000"/>
          <w:sz w:val="24"/>
          <w:szCs w:val="24"/>
        </w:rPr>
        <w:t>attached</w:t>
      </w:r>
      <w:proofErr w:type="gramEnd"/>
      <w:r w:rsidRPr="0033750C">
        <w:rPr>
          <w:rFonts w:ascii="Times New Roman" w:hAnsi="Times New Roman" w:cs="Times New Roman"/>
          <w:color w:val="000000"/>
          <w:sz w:val="24"/>
          <w:szCs w:val="24"/>
        </w:rPr>
        <w:t xml:space="preserve"> the ref. letter to your application </w:t>
      </w:r>
      <w:proofErr w:type="gramStart"/>
      <w:r w:rsidRPr="0033750C">
        <w:rPr>
          <w:rFonts w:ascii="Times New Roman" w:hAnsi="Times New Roman" w:cs="Times New Roman"/>
          <w:color w:val="000000"/>
          <w:sz w:val="24"/>
          <w:szCs w:val="24"/>
        </w:rPr>
        <w:t>of do I</w:t>
      </w:r>
      <w:proofErr w:type="gramEnd"/>
      <w:r w:rsidRPr="0033750C">
        <w:rPr>
          <w:rFonts w:ascii="Times New Roman" w:hAnsi="Times New Roman" w:cs="Times New Roman"/>
          <w:color w:val="000000"/>
          <w:sz w:val="24"/>
          <w:szCs w:val="24"/>
        </w:rPr>
        <w:t xml:space="preserve"> send the ref. letter directly to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Do you have the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selection criteria - it might help to target the ref letter to the requirements. Please send me more info including the </w:t>
      </w:r>
      <w:proofErr w:type="spellStart"/>
      <w:r w:rsidRPr="0033750C">
        <w:rPr>
          <w:rFonts w:ascii="Times New Roman" w:hAnsi="Times New Roman" w:cs="Times New Roman"/>
          <w:color w:val="000000"/>
          <w:sz w:val="24"/>
          <w:szCs w:val="24"/>
        </w:rPr>
        <w:t>submiission</w:t>
      </w:r>
      <w:proofErr w:type="spellEnd"/>
      <w:r w:rsidRPr="0033750C">
        <w:rPr>
          <w:rFonts w:ascii="Times New Roman" w:hAnsi="Times New Roman" w:cs="Times New Roman"/>
          <w:color w:val="000000"/>
          <w:sz w:val="24"/>
          <w:szCs w:val="24"/>
        </w:rPr>
        <w:t xml:space="preserve"> deadline</w:t>
      </w:r>
    </w:p>
    <w:p w14:paraId="0591EC2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4A1D47B8"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regards</w:t>
      </w:r>
      <w:proofErr w:type="gramEnd"/>
    </w:p>
    <w:p w14:paraId="6055367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40180851" w14:textId="77777777" w:rsidR="00680BED" w:rsidRPr="0033750C" w:rsidRDefault="00680BED">
      <w:pPr>
        <w:rPr>
          <w:rFonts w:ascii="Times New Roman" w:hAnsi="Times New Roman" w:cs="Times New Roman"/>
          <w:color w:val="000000"/>
          <w:sz w:val="24"/>
          <w:szCs w:val="24"/>
        </w:rPr>
      </w:pPr>
    </w:p>
    <w:p w14:paraId="7503DA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FD006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5AA0B7AA" w14:textId="46E7FCE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It requires me to input </w:t>
      </w:r>
      <w:proofErr w:type="gramStart"/>
      <w:r w:rsidRPr="0033750C">
        <w:rPr>
          <w:rFonts w:ascii="Times New Roman" w:hAnsi="Times New Roman" w:cs="Times New Roman"/>
          <w:color w:val="000000"/>
          <w:sz w:val="24"/>
          <w:szCs w:val="24"/>
        </w:rPr>
        <w:t>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name and email as shown in </w:t>
      </w:r>
      <w:proofErr w:type="gramStart"/>
      <w:r w:rsidRPr="0033750C">
        <w:rPr>
          <w:rFonts w:ascii="Times New Roman" w:hAnsi="Times New Roman" w:cs="Times New Roman"/>
          <w:color w:val="000000"/>
          <w:sz w:val="24"/>
          <w:szCs w:val="24"/>
        </w:rPr>
        <w:t>figure</w:t>
      </w:r>
      <w:proofErr w:type="gramEnd"/>
      <w:r w:rsidRPr="0033750C">
        <w:rPr>
          <w:rFonts w:ascii="Times New Roman" w:hAnsi="Times New Roman" w:cs="Times New Roman"/>
          <w:color w:val="000000"/>
          <w:sz w:val="24"/>
          <w:szCs w:val="24"/>
        </w:rPr>
        <w:t xml:space="preserv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62B2D78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EFBD7F8" wp14:editId="2E9920BC">
            <wp:extent cx="5274310" cy="2365375"/>
            <wp:effectExtent l="0" t="0" r="2540" b="0"/>
            <wp:docPr id="3" name="Picture 3"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截图图社交软件的信息&#10;&#10;描述已自动生成"/>
                    <pic:cNvPicPr>
                      <a:picLocks noChangeAspect="1"/>
                    </pic:cNvPicPr>
                  </pic:nvPicPr>
                  <pic:blipFill>
                    <a:blip r:embed="rId219"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0202A5D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3AA1F0FE"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w:t>
      </w:r>
      <w:proofErr w:type="spellStart"/>
      <w:r w:rsidRPr="0033750C">
        <w:rPr>
          <w:rFonts w:ascii="Times New Roman" w:hAnsi="Times New Roman" w:cs="Times New Roman"/>
          <w:color w:val="000000"/>
          <w:sz w:val="24"/>
          <w:szCs w:val="24"/>
        </w:rPr>
        <w:t>Shafaroudi</w:t>
      </w:r>
      <w:proofErr w:type="spellEnd"/>
    </w:p>
    <w:p w14:paraId="71A714B8"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31D2BC86"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 xml:space="preserve">Mihai </w:t>
      </w:r>
      <w:proofErr w:type="spellStart"/>
      <w:r w:rsidRPr="0033750C">
        <w:rPr>
          <w:rFonts w:ascii="Times New Roman" w:hAnsi="Times New Roman" w:cs="Times New Roman"/>
          <w:color w:val="000000"/>
          <w:sz w:val="24"/>
          <w:szCs w:val="24"/>
        </w:rPr>
        <w:t>Duduta</w:t>
      </w:r>
      <w:proofErr w:type="spellEnd"/>
    </w:p>
    <w:p w14:paraId="7C9726E2"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4DBBB3DF"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34F050F2"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velopment of a gas sensor for detection of natural gas leakage- University of British Columbia-Prof. Mina </w:t>
      </w:r>
      <w:proofErr w:type="spellStart"/>
      <w:r w:rsidRPr="0033750C">
        <w:rPr>
          <w:rFonts w:ascii="Times New Roman" w:hAnsi="Times New Roman" w:cs="Times New Roman"/>
          <w:color w:val="000000"/>
          <w:sz w:val="24"/>
          <w:szCs w:val="24"/>
        </w:rPr>
        <w:t>Hoorfar</w:t>
      </w:r>
      <w:proofErr w:type="spellEnd"/>
    </w:p>
    <w:p w14:paraId="025E3314"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72DA2D9A"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371454A6"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22003DD9"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7E5163A1" w14:textId="77777777" w:rsidR="00680BED" w:rsidRPr="0033750C" w:rsidRDefault="00680BED">
      <w:pPr>
        <w:rPr>
          <w:rFonts w:ascii="Times New Roman" w:hAnsi="Times New Roman" w:cs="Times New Roman"/>
          <w:color w:val="000000"/>
          <w:sz w:val="24"/>
          <w:szCs w:val="24"/>
        </w:rPr>
      </w:pPr>
    </w:p>
    <w:p w14:paraId="1368015D" w14:textId="77777777" w:rsidR="00680BED" w:rsidRPr="0033750C" w:rsidRDefault="00680BED">
      <w:pPr>
        <w:rPr>
          <w:rFonts w:ascii="Times New Roman" w:hAnsi="Times New Roman" w:cs="Times New Roman"/>
          <w:color w:val="000000"/>
          <w:sz w:val="24"/>
          <w:szCs w:val="24"/>
        </w:rPr>
      </w:pPr>
    </w:p>
    <w:p w14:paraId="1809199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3027704D" w14:textId="1F3FE82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Thanks. I have rec</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the invitation to submit the ref letter. I will submit it online later this week. From your cv, you mentioned that you did some research projects with a few companies. It might be good if you </w:t>
      </w:r>
      <w:proofErr w:type="gramStart"/>
      <w:r w:rsidRPr="0033750C">
        <w:rPr>
          <w:rFonts w:ascii="Times New Roman" w:hAnsi="Times New Roman" w:cs="Times New Roman"/>
          <w:color w:val="000000"/>
          <w:sz w:val="24"/>
          <w:szCs w:val="24"/>
        </w:rPr>
        <w:t>can</w:t>
      </w:r>
      <w:proofErr w:type="gramEnd"/>
      <w:r w:rsidRPr="0033750C">
        <w:rPr>
          <w:rFonts w:ascii="Times New Roman" w:hAnsi="Times New Roman" w:cs="Times New Roman"/>
          <w:color w:val="000000"/>
          <w:sz w:val="24"/>
          <w:szCs w:val="24"/>
        </w:rPr>
        <w:t xml:space="preserve"> give me more details about these projects so that I can mention it in the ref letter (e.g. what are these investigations and findings/results, etc. and the potential benefits to the companies). I feel this could boost your chances. </w:t>
      </w:r>
    </w:p>
    <w:p w14:paraId="740C078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0C89797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1104D54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01767D28" w14:textId="77777777" w:rsidR="00680BED" w:rsidRPr="0033750C" w:rsidRDefault="00680BED">
      <w:pPr>
        <w:rPr>
          <w:rFonts w:ascii="Times New Roman" w:hAnsi="Times New Roman" w:cs="Times New Roman"/>
          <w:color w:val="000000"/>
          <w:sz w:val="24"/>
          <w:szCs w:val="24"/>
        </w:rPr>
      </w:pPr>
    </w:p>
    <w:p w14:paraId="39AC06C7" w14:textId="77777777" w:rsidR="00680BED" w:rsidRPr="0033750C" w:rsidRDefault="00FC4A2A">
      <w:pPr>
        <w:rPr>
          <w:rFonts w:ascii="Times New Roman" w:hAnsi="Times New Roman" w:cs="Times New Roman"/>
          <w:sz w:val="24"/>
          <w:szCs w:val="24"/>
        </w:rPr>
      </w:pPr>
      <w:bookmarkStart w:id="151" w:name="_Hlk51181851"/>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78CD05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w:t>
      </w:r>
      <w:proofErr w:type="spellStart"/>
      <w:r w:rsidRPr="0033750C">
        <w:rPr>
          <w:rFonts w:ascii="Times New Roman" w:hAnsi="Times New Roman" w:cs="Times New Roman"/>
          <w:color w:val="000000"/>
          <w:sz w:val="24"/>
          <w:szCs w:val="24"/>
        </w:rPr>
        <w:t>very</w:t>
      </w:r>
      <w:proofErr w:type="spellEnd"/>
      <w:r w:rsidRPr="0033750C">
        <w:rPr>
          <w:rFonts w:ascii="Times New Roman" w:hAnsi="Times New Roman" w:cs="Times New Roman"/>
          <w:color w:val="000000"/>
          <w:sz w:val="24"/>
          <w:szCs w:val="24"/>
        </w:rPr>
        <w:t xml:space="preserve"> honored to receive your reply and thank you for your careful consideration.</w:t>
      </w:r>
    </w:p>
    <w:p w14:paraId="1020986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4D84881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w:t>
      </w:r>
      <w:proofErr w:type="gramStart"/>
      <w:r w:rsidRPr="0033750C">
        <w:rPr>
          <w:rFonts w:ascii="Times New Roman" w:hAnsi="Times New Roman" w:cs="Times New Roman"/>
          <w:color w:val="000000"/>
          <w:sz w:val="24"/>
          <w:szCs w:val="24"/>
        </w:rPr>
        <w:t>insulating material</w:t>
      </w:r>
      <w:proofErr w:type="gramEnd"/>
      <w:r w:rsidRPr="0033750C">
        <w:rPr>
          <w:rFonts w:ascii="Times New Roman" w:hAnsi="Times New Roman" w:cs="Times New Roman"/>
          <w:color w:val="000000"/>
          <w:sz w:val="24"/>
          <w:szCs w:val="24"/>
        </w:rPr>
        <w:t xml:space="preserve"> and the air gap, 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w:t>
      </w:r>
      <w:proofErr w:type="gramStart"/>
      <w:r w:rsidRPr="0033750C">
        <w:rPr>
          <w:rFonts w:ascii="Times New Roman" w:hAnsi="Times New Roman" w:cs="Times New Roman"/>
          <w:color w:val="000000"/>
          <w:sz w:val="24"/>
          <w:szCs w:val="24"/>
        </w:rPr>
        <w:t>the test</w:t>
      </w:r>
      <w:proofErr w:type="gramEnd"/>
      <w:r w:rsidRPr="0033750C">
        <w:rPr>
          <w:rFonts w:ascii="Times New Roman" w:hAnsi="Times New Roman" w:cs="Times New Roman"/>
          <w:color w:val="000000"/>
          <w:sz w:val="24"/>
          <w:szCs w:val="24"/>
        </w:rPr>
        <w:t xml:space="preserve">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70664CF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1FA3CC2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 xml:space="preserve">appreciated and looking forward to your earliest reply. </w:t>
      </w:r>
    </w:p>
    <w:p w14:paraId="69DB5944"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1EFC7DE4" w14:textId="77777777" w:rsidR="00680BED" w:rsidRPr="0033750C" w:rsidRDefault="00680BED">
      <w:pPr>
        <w:rPr>
          <w:rFonts w:ascii="Times New Roman" w:hAnsi="Times New Roman" w:cs="Times New Roman"/>
          <w:sz w:val="24"/>
          <w:szCs w:val="24"/>
        </w:rPr>
      </w:pPr>
    </w:p>
    <w:p w14:paraId="577654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719FB5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170B93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this email, I will tell you more about this project and my experience, maybe it will save </w:t>
      </w:r>
      <w:proofErr w:type="gramStart"/>
      <w:r w:rsidRPr="0033750C">
        <w:rPr>
          <w:rFonts w:ascii="Times New Roman" w:hAnsi="Times New Roman" w:cs="Times New Roman"/>
          <w:color w:val="000000"/>
          <w:sz w:val="24"/>
          <w:szCs w:val="24"/>
        </w:rPr>
        <w:t>your</w:t>
      </w:r>
      <w:proofErr w:type="gramEnd"/>
      <w:r w:rsidRPr="0033750C">
        <w:rPr>
          <w:rFonts w:ascii="Times New Roman" w:hAnsi="Times New Roman" w:cs="Times New Roman"/>
          <w:color w:val="000000"/>
          <w:sz w:val="24"/>
          <w:szCs w:val="24"/>
        </w:rPr>
        <w:t xml:space="preserve"> precious time. </w:t>
      </w:r>
    </w:p>
    <w:p w14:paraId="3223F4B3" w14:textId="1F39163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It requires me to input </w:t>
      </w:r>
      <w:proofErr w:type="gramStart"/>
      <w:r w:rsidRPr="0033750C">
        <w:rPr>
          <w:rFonts w:ascii="Times New Roman" w:hAnsi="Times New Roman" w:cs="Times New Roman"/>
          <w:color w:val="000000"/>
          <w:sz w:val="24"/>
          <w:szCs w:val="24"/>
        </w:rPr>
        <w:t>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name and email as shown in </w:t>
      </w:r>
      <w:proofErr w:type="gramStart"/>
      <w:r w:rsidRPr="0033750C">
        <w:rPr>
          <w:rFonts w:ascii="Times New Roman" w:hAnsi="Times New Roman" w:cs="Times New Roman"/>
          <w:color w:val="000000"/>
          <w:sz w:val="24"/>
          <w:szCs w:val="24"/>
        </w:rPr>
        <w:t>figure</w:t>
      </w:r>
      <w:proofErr w:type="gramEnd"/>
      <w:r w:rsidRPr="0033750C">
        <w:rPr>
          <w:rFonts w:ascii="Times New Roman" w:hAnsi="Times New Roman" w:cs="Times New Roman"/>
          <w:color w:val="000000"/>
          <w:sz w:val="24"/>
          <w:szCs w:val="24"/>
        </w:rPr>
        <w:t xml:space="preserv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286F35A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3898564" wp14:editId="0DCF36E8">
            <wp:extent cx="5274310" cy="2365375"/>
            <wp:effectExtent l="0" t="0" r="2540" b="0"/>
            <wp:docPr id="4" name="Picture 4"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手机截图图社交软件的信息&#10;&#10;描述已自动生成"/>
                    <pic:cNvPicPr>
                      <a:picLocks noChangeAspect="1"/>
                    </pic:cNvPicPr>
                  </pic:nvPicPr>
                  <pic:blipFill>
                    <a:blip r:embed="rId219"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4D6AB5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11B8CADF"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w:t>
      </w:r>
      <w:proofErr w:type="spellStart"/>
      <w:r w:rsidRPr="0033750C">
        <w:rPr>
          <w:rFonts w:ascii="Times New Roman" w:hAnsi="Times New Roman" w:cs="Times New Roman"/>
          <w:color w:val="000000"/>
          <w:sz w:val="24"/>
          <w:szCs w:val="24"/>
        </w:rPr>
        <w:t>Shafaroudi</w:t>
      </w:r>
      <w:proofErr w:type="spellEnd"/>
    </w:p>
    <w:p w14:paraId="794B8654"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616D42FE"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 xml:space="preserve">Mihai </w:t>
      </w:r>
      <w:proofErr w:type="spellStart"/>
      <w:r w:rsidRPr="0033750C">
        <w:rPr>
          <w:rFonts w:ascii="Times New Roman" w:hAnsi="Times New Roman" w:cs="Times New Roman"/>
          <w:color w:val="000000"/>
          <w:sz w:val="24"/>
          <w:szCs w:val="24"/>
        </w:rPr>
        <w:t>Duduta</w:t>
      </w:r>
      <w:proofErr w:type="spellEnd"/>
    </w:p>
    <w:p w14:paraId="37AFFB7E"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754FD5DB"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12CC1E89"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velopment of a gas sensor for detection of natural gas leakage- University of British Columbia-Prof. Mina </w:t>
      </w:r>
      <w:proofErr w:type="spellStart"/>
      <w:r w:rsidRPr="0033750C">
        <w:rPr>
          <w:rFonts w:ascii="Times New Roman" w:hAnsi="Times New Roman" w:cs="Times New Roman"/>
          <w:color w:val="000000"/>
          <w:sz w:val="24"/>
          <w:szCs w:val="24"/>
        </w:rPr>
        <w:t>Hoorfar</w:t>
      </w:r>
      <w:proofErr w:type="spellEnd"/>
    </w:p>
    <w:p w14:paraId="3BBC1781"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39DE905F"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2A55648E"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d next, I will talk about my experience. </w:t>
      </w:r>
    </w:p>
    <w:p w14:paraId="28FF5F7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67FE6E2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w:t>
      </w:r>
      <w:proofErr w:type="gramStart"/>
      <w:r w:rsidRPr="0033750C">
        <w:rPr>
          <w:rFonts w:ascii="Times New Roman" w:hAnsi="Times New Roman" w:cs="Times New Roman"/>
          <w:color w:val="000000"/>
          <w:sz w:val="24"/>
          <w:szCs w:val="24"/>
        </w:rPr>
        <w:t>insulating material</w:t>
      </w:r>
      <w:proofErr w:type="gramEnd"/>
      <w:r w:rsidRPr="0033750C">
        <w:rPr>
          <w:rFonts w:ascii="Times New Roman" w:hAnsi="Times New Roman" w:cs="Times New Roman"/>
          <w:color w:val="000000"/>
          <w:sz w:val="24"/>
          <w:szCs w:val="24"/>
        </w:rPr>
        <w:t xml:space="preserve"> and the air gap, </w:t>
      </w:r>
      <w:r w:rsidRPr="0033750C">
        <w:rPr>
          <w:rFonts w:ascii="Times New Roman" w:hAnsi="Times New Roman" w:cs="Times New Roman"/>
          <w:color w:val="000000"/>
          <w:sz w:val="24"/>
          <w:szCs w:val="24"/>
        </w:rPr>
        <w:lastRenderedPageBreak/>
        <w:t xml:space="preserve">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w:t>
      </w:r>
      <w:proofErr w:type="gramStart"/>
      <w:r w:rsidRPr="0033750C">
        <w:rPr>
          <w:rFonts w:ascii="Times New Roman" w:hAnsi="Times New Roman" w:cs="Times New Roman"/>
          <w:color w:val="000000"/>
          <w:sz w:val="24"/>
          <w:szCs w:val="24"/>
        </w:rPr>
        <w:t>the test</w:t>
      </w:r>
      <w:proofErr w:type="gramEnd"/>
      <w:r w:rsidRPr="0033750C">
        <w:rPr>
          <w:rFonts w:ascii="Times New Roman" w:hAnsi="Times New Roman" w:cs="Times New Roman"/>
          <w:color w:val="000000"/>
          <w:sz w:val="24"/>
          <w:szCs w:val="24"/>
        </w:rPr>
        <w:t xml:space="preserve">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26D5067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5566E351"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672B889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0C232355" w14:textId="77777777" w:rsidR="00680BED" w:rsidRPr="0033750C" w:rsidRDefault="00680BED">
      <w:pPr>
        <w:rPr>
          <w:rFonts w:ascii="Times New Roman" w:hAnsi="Times New Roman" w:cs="Times New Roman"/>
          <w:sz w:val="24"/>
          <w:szCs w:val="24"/>
        </w:rPr>
      </w:pPr>
    </w:p>
    <w:p w14:paraId="3B0F22A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4EB087E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e website shows that your submission was successful. Thank you for your kindness. I will share the follow-up news with you. </w:t>
      </w:r>
      <w:proofErr w:type="gramStart"/>
      <w:r w:rsidRPr="0033750C">
        <w:rPr>
          <w:rFonts w:ascii="Times New Roman" w:hAnsi="Times New Roman" w:cs="Times New Roman"/>
          <w:sz w:val="24"/>
          <w:szCs w:val="24"/>
        </w:rPr>
        <w:t>Wish</w:t>
      </w:r>
      <w:proofErr w:type="gramEnd"/>
      <w:r w:rsidRPr="0033750C">
        <w:rPr>
          <w:rFonts w:ascii="Times New Roman" w:hAnsi="Times New Roman" w:cs="Times New Roman"/>
          <w:sz w:val="24"/>
          <w:szCs w:val="24"/>
        </w:rPr>
        <w:t xml:space="preserve"> you a wonderful weekend.</w:t>
      </w:r>
    </w:p>
    <w:p w14:paraId="65599336"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38715B9B" w14:textId="77777777" w:rsidR="00680BED" w:rsidRPr="0033750C" w:rsidRDefault="00680BED">
      <w:pPr>
        <w:rPr>
          <w:rFonts w:ascii="Times New Roman" w:hAnsi="Times New Roman" w:cs="Times New Roman"/>
          <w:sz w:val="24"/>
          <w:szCs w:val="24"/>
        </w:rPr>
      </w:pPr>
    </w:p>
    <w:p w14:paraId="6FD40CBE" w14:textId="77777777" w:rsidR="00680BED" w:rsidRPr="0033750C" w:rsidRDefault="00680BED">
      <w:pPr>
        <w:rPr>
          <w:rFonts w:ascii="Times New Roman" w:hAnsi="Times New Roman" w:cs="Times New Roman"/>
          <w:sz w:val="24"/>
          <w:szCs w:val="24"/>
        </w:rPr>
      </w:pPr>
    </w:p>
    <w:p w14:paraId="34F9C12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6C738679"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My CV is attached </w:t>
      </w:r>
      <w:proofErr w:type="gramStart"/>
      <w:r w:rsidRPr="0033750C">
        <w:rPr>
          <w:rFonts w:ascii="Times New Roman" w:hAnsi="Times New Roman" w:cs="Times New Roman"/>
          <w:sz w:val="24"/>
          <w:szCs w:val="24"/>
        </w:rPr>
        <w:t>in</w:t>
      </w:r>
      <w:proofErr w:type="gramEnd"/>
      <w:r w:rsidRPr="0033750C">
        <w:rPr>
          <w:rFonts w:ascii="Times New Roman" w:hAnsi="Times New Roman" w:cs="Times New Roman"/>
          <w:sz w:val="24"/>
          <w:szCs w:val="24"/>
        </w:rPr>
        <w:t xml:space="preserve"> this email. I hope this will be the beginning of my success. </w:t>
      </w:r>
    </w:p>
    <w:p w14:paraId="26FACE96"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7ED4296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2C4652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51"/>
    <w:p w14:paraId="20C89414" w14:textId="77777777" w:rsidR="00680BED" w:rsidRPr="0033750C" w:rsidRDefault="00680BED">
      <w:pPr>
        <w:rPr>
          <w:rFonts w:ascii="Times New Roman" w:hAnsi="Times New Roman" w:cs="Times New Roman"/>
          <w:sz w:val="24"/>
          <w:szCs w:val="24"/>
        </w:rPr>
      </w:pPr>
    </w:p>
    <w:p w14:paraId="49E57491" w14:textId="77777777" w:rsidR="00680BED" w:rsidRPr="0033750C" w:rsidRDefault="00680BED">
      <w:pPr>
        <w:rPr>
          <w:rFonts w:ascii="Times New Roman" w:hAnsi="Times New Roman" w:cs="Times New Roman"/>
          <w:sz w:val="24"/>
          <w:szCs w:val="24"/>
        </w:rPr>
      </w:pPr>
    </w:p>
    <w:p w14:paraId="02B5CC7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3710F3A" w14:textId="4121E67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assignment 07 (in the attachment) because the Blackboard only allows one attempt. </w:t>
      </w:r>
    </w:p>
    <w:p w14:paraId="7361E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 </w:t>
      </w:r>
    </w:p>
    <w:p w14:paraId="0DF8631F"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0CFF4EFE" w14:textId="77777777" w:rsidR="00680BED" w:rsidRPr="0033750C" w:rsidRDefault="00680BED">
      <w:pPr>
        <w:rPr>
          <w:rFonts w:ascii="Times New Roman" w:hAnsi="Times New Roman" w:cs="Times New Roman"/>
          <w:sz w:val="24"/>
          <w:szCs w:val="24"/>
        </w:rPr>
      </w:pPr>
    </w:p>
    <w:p w14:paraId="398618A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Duduta</w:t>
      </w:r>
      <w:proofErr w:type="spellEnd"/>
      <w:r w:rsidRPr="0033750C">
        <w:rPr>
          <w:rFonts w:ascii="Times New Roman" w:hAnsi="Times New Roman" w:cs="Times New Roman"/>
          <w:sz w:val="24"/>
          <w:szCs w:val="24"/>
        </w:rPr>
        <w:t>,</w:t>
      </w:r>
    </w:p>
    <w:p w14:paraId="686B8E5C" w14:textId="338CD43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0141504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prefer to have this interview on Friday, November </w:t>
      </w:r>
      <w:proofErr w:type="gramStart"/>
      <w:r w:rsidRPr="0033750C">
        <w:rPr>
          <w:rFonts w:ascii="Times New Roman" w:hAnsi="Times New Roman" w:cs="Times New Roman"/>
          <w:sz w:val="24"/>
          <w:szCs w:val="24"/>
        </w:rPr>
        <w:t>20</w:t>
      </w:r>
      <w:r w:rsidRPr="0033750C">
        <w:rPr>
          <w:rFonts w:ascii="Times New Roman" w:hAnsi="Times New Roman" w:cs="Times New Roman"/>
          <w:sz w:val="24"/>
          <w:szCs w:val="24"/>
          <w:vertAlign w:val="superscript"/>
        </w:rPr>
        <w:t>th</w:t>
      </w:r>
      <w:proofErr w:type="gramEnd"/>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 xml:space="preserve">9:00 am. I hope this will be the beginning of my success. </w:t>
      </w:r>
    </w:p>
    <w:p w14:paraId="41B1094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3FBEF5E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1BECEBA0" w14:textId="77777777" w:rsidR="00680BED" w:rsidRPr="0033750C" w:rsidRDefault="00680BED">
      <w:pPr>
        <w:rPr>
          <w:rFonts w:ascii="Times New Roman" w:hAnsi="Times New Roman" w:cs="Times New Roman"/>
          <w:sz w:val="24"/>
          <w:szCs w:val="24"/>
        </w:rPr>
      </w:pPr>
    </w:p>
    <w:p w14:paraId="6B1815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Sir/Madam,</w:t>
      </w:r>
    </w:p>
    <w:p w14:paraId="160CB195" w14:textId="0831F2D1"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sz w:val="24"/>
          <w:szCs w:val="24"/>
        </w:rPr>
        <w:t xml:space="preserve">I am Liuchao Jin from Sichuan University-Pittsburgh Institute, Chengdu, Sichuan, China.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because I found my information is wrong in my account (windbirdman@stu.scu.edu.cn) 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Platforms. </w:t>
      </w:r>
    </w:p>
    <w:p w14:paraId="00056E62" w14:textId="51805538"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color w:val="000000"/>
          <w:sz w:val="24"/>
          <w:szCs w:val="24"/>
        </w:rPr>
        <w:t>In</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Home Country row, it shows that my home country is Christmas Island. It is not true. </w:t>
      </w:r>
      <w:proofErr w:type="gramStart"/>
      <w:r w:rsidRPr="0033750C">
        <w:rPr>
          <w:rFonts w:ascii="Times New Roman" w:hAnsi="Times New Roman" w:cs="Times New Roman"/>
          <w:color w:val="000000"/>
          <w:sz w:val="24"/>
          <w:szCs w:val="24"/>
        </w:rPr>
        <w:t>Actually, I</w:t>
      </w:r>
      <w:proofErr w:type="gramEnd"/>
      <w:r w:rsidRPr="0033750C">
        <w:rPr>
          <w:rFonts w:ascii="Times New Roman" w:hAnsi="Times New Roman" w:cs="Times New Roman"/>
          <w:color w:val="000000"/>
          <w:sz w:val="24"/>
          <w:szCs w:val="24"/>
        </w:rPr>
        <w:t xml:space="preserve"> am from China.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Maybe it is my fault. I sincerely hope that i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do much damage. </w:t>
      </w:r>
    </w:p>
    <w:p w14:paraId="6B68637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 Have a wonderful day!</w:t>
      </w:r>
    </w:p>
    <w:p w14:paraId="1EBDB3F7"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6EADCE3D" w14:textId="77777777" w:rsidR="00680BED" w:rsidRPr="0033750C" w:rsidRDefault="00680BED">
      <w:pPr>
        <w:rPr>
          <w:rFonts w:ascii="Times New Roman" w:hAnsi="Times New Roman" w:cs="Times New Roman"/>
          <w:sz w:val="24"/>
          <w:szCs w:val="24"/>
        </w:rPr>
      </w:pPr>
    </w:p>
    <w:p w14:paraId="1CCDE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have an engineering background and capable of implementing both numerical and experimental techniques. I am proficient in the use and operation of CATIA, CAD, ANSYS, </w:t>
      </w:r>
      <w:proofErr w:type="spellStart"/>
      <w:r w:rsidRPr="0033750C">
        <w:rPr>
          <w:rFonts w:ascii="Times New Roman" w:hAnsi="Times New Roman" w:cs="Times New Roman"/>
          <w:sz w:val="24"/>
          <w:szCs w:val="24"/>
        </w:rPr>
        <w:t>Matlab</w:t>
      </w:r>
      <w:proofErr w:type="spellEnd"/>
      <w:r w:rsidRPr="0033750C">
        <w:rPr>
          <w:rFonts w:ascii="Times New Roman" w:hAnsi="Times New Roman" w:cs="Times New Roman"/>
          <w:sz w:val="24"/>
          <w:szCs w:val="24"/>
        </w:rPr>
        <w:t>, C programming language, Python, Microsoft Office, and Adobe. I also mastered 3D printing technology, mechanical design, manufacturing process analysis, and experimental testing for material characterization. In addition, I have also studied materials structures and properties and statics and mechanics of materials. My research interests are 3D printing, robotics and artificial intelligence. I think these may be my future career choices.</w:t>
      </w:r>
    </w:p>
    <w:p w14:paraId="23138A1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now a member of a project in the Dongfang Electric Machinery Co., Ltd., which is one of the top 500 in China and a state-owned enterprise in China. I did research on the characterization method of the stator winding insulation defects based on partial discharge online measurement technology. I am mainly responsible for the mechanical design in this project. This project aims to develop a system suitable for the detection and intelligent positioning of large generator stator winding insulation faults and build a large-scale generator insulation partial discharge detection platform.</w:t>
      </w:r>
    </w:p>
    <w:p w14:paraId="3FA56607" w14:textId="77777777" w:rsidR="00680BED" w:rsidRPr="0033750C" w:rsidRDefault="00680BED">
      <w:pPr>
        <w:rPr>
          <w:rFonts w:ascii="Times New Roman" w:hAnsi="Times New Roman" w:cs="Times New Roman"/>
          <w:sz w:val="24"/>
          <w:szCs w:val="24"/>
        </w:rPr>
      </w:pPr>
    </w:p>
    <w:tbl>
      <w:tblPr>
        <w:tblW w:w="957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7320"/>
      </w:tblGrid>
      <w:tr w:rsidR="00680BED" w:rsidRPr="0033750C" w14:paraId="16374C7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47F3E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Faculty Supervisor:</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E65E60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Mihai </w:t>
            </w:r>
            <w:proofErr w:type="spellStart"/>
            <w:r w:rsidRPr="0033750C">
              <w:rPr>
                <w:rFonts w:ascii="Times New Roman" w:hAnsi="Times New Roman" w:cs="Times New Roman"/>
                <w:sz w:val="24"/>
                <w:szCs w:val="24"/>
              </w:rPr>
              <w:t>Duduta</w:t>
            </w:r>
            <w:proofErr w:type="spellEnd"/>
          </w:p>
        </w:tc>
      </w:tr>
      <w:tr w:rsidR="00680BED" w:rsidRPr="0033750C" w14:paraId="7CA79A4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27DB04C"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Specialization:</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AE134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oft robotics is an emerging area of research in Robotics focused on flexible and compliant materials and mechanisms that allow robots to operate safely near the human body. Conventional electromagnetic motors are not </w:t>
            </w:r>
            <w:proofErr w:type="gramStart"/>
            <w:r w:rsidRPr="0033750C">
              <w:rPr>
                <w:rFonts w:ascii="Times New Roman" w:hAnsi="Times New Roman" w:cs="Times New Roman"/>
                <w:sz w:val="24"/>
                <w:szCs w:val="24"/>
              </w:rPr>
              <w:t>suitable,</w:t>
            </w:r>
            <w:proofErr w:type="gramEnd"/>
            <w:r w:rsidRPr="0033750C">
              <w:rPr>
                <w:rFonts w:ascii="Times New Roman" w:hAnsi="Times New Roman" w:cs="Times New Roman"/>
                <w:sz w:val="24"/>
                <w:szCs w:val="24"/>
              </w:rPr>
              <w:t xml:space="preserve"> therefore a major research effort has been devoted to developing soft actuators that can operate as artificial muscles. One area of focus for soft actuators is the exploration of fast, scalable, and repeatable methods of fabrication which are applicable to a wide range of starting materials.</w:t>
            </w:r>
          </w:p>
        </w:tc>
      </w:tr>
      <w:tr w:rsidR="00680BED" w:rsidRPr="0033750C" w14:paraId="3A65A324"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4D704E4"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ovinc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7E369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Ontario</w:t>
            </w:r>
          </w:p>
        </w:tc>
      </w:tr>
      <w:tr w:rsidR="00680BED" w:rsidRPr="0033750C" w14:paraId="7651BAF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8307790"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Host University:</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667C7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University of Toronto – Toronto</w:t>
            </w:r>
          </w:p>
        </w:tc>
      </w:tr>
      <w:tr w:rsidR="00680BED" w:rsidRPr="0033750C" w14:paraId="725B333E"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387F05A7"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Languag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7C08A2D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English</w:t>
            </w:r>
          </w:p>
        </w:tc>
      </w:tr>
    </w:tbl>
    <w:p w14:paraId="2FC9D386" w14:textId="77777777" w:rsidR="00680BED" w:rsidRPr="0033750C" w:rsidRDefault="00680BED">
      <w:pPr>
        <w:rPr>
          <w:rFonts w:ascii="Times New Roman" w:hAnsi="Times New Roman" w:cs="Times New Roman"/>
          <w:sz w:val="24"/>
          <w:szCs w:val="24"/>
        </w:rPr>
      </w:pPr>
    </w:p>
    <w:p w14:paraId="6CC49B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Project Description: </w:t>
      </w:r>
    </w:p>
    <w:p w14:paraId="4D8357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project will be focused on exploring dynamic molds </w:t>
      </w:r>
      <w:proofErr w:type="gramStart"/>
      <w:r w:rsidRPr="0033750C">
        <w:rPr>
          <w:rFonts w:ascii="Times New Roman" w:hAnsi="Times New Roman" w:cs="Times New Roman"/>
          <w:sz w:val="24"/>
          <w:szCs w:val="24"/>
        </w:rPr>
        <w:t>for the production of</w:t>
      </w:r>
      <w:proofErr w:type="gramEnd"/>
      <w:r w:rsidRPr="0033750C">
        <w:rPr>
          <w:rFonts w:ascii="Times New Roman" w:hAnsi="Times New Roman" w:cs="Times New Roman"/>
          <w:sz w:val="24"/>
          <w:szCs w:val="24"/>
        </w:rPr>
        <w:t xml:space="preserve"> soft robotic actuators. Conventional fabrication methods include injection molding, casting, and 3D printing, all of which have trade-offs in terms of speed and resolution. In contrast, dynamic molds can leverage surface tension, as well as gravitational forces to re-distribute materials faster, into a wide range of geometries. Additionally, mold symmetry may be leveraged to produce defect-free actuators. The project will be focused on developing mold geometries, as well as exploring the dynamic conditions under which actuators can be fabricated reliably. Additional efforts will be spent exploring the process parameters, as well as fabricating a limited set of actuators. The actuators will be tested for performance in terms of force, displacement, and bandwidth. To further differentiate the method from existing fabrication processes, novel mold geometries will be made and used for making actuators. Lastly, the method, actuator geometries, and range of performance will be summarized in an article to be submitted as proceedings to a relevant robotics conference (i.e. International Conference on Robotics and Automation, International Conference on Soft Robotics, etc.).</w:t>
      </w:r>
    </w:p>
    <w:p w14:paraId="42B393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tudent Role: </w:t>
      </w:r>
    </w:p>
    <w:p w14:paraId="7E209E5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student will be leading this project, reporting directly to a faculty member. The internship time will be divided into three segments: Part 1: main goal will be reliable fabrication of suitable molds. The bulk of the time will be spent on mold fabrication, using iterations of 3D printing, and laminate assembly techniques to achieve the desired </w:t>
      </w:r>
      <w:proofErr w:type="gramStart"/>
      <w:r w:rsidRPr="0033750C">
        <w:rPr>
          <w:rFonts w:ascii="Times New Roman" w:hAnsi="Times New Roman" w:cs="Times New Roman"/>
          <w:sz w:val="24"/>
          <w:szCs w:val="24"/>
        </w:rPr>
        <w:t>geometries</w:t>
      </w:r>
      <w:proofErr w:type="gramEnd"/>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Expected</w:t>
      </w:r>
      <w:proofErr w:type="gramEnd"/>
      <w:r w:rsidRPr="0033750C">
        <w:rPr>
          <w:rFonts w:ascii="Times New Roman" w:hAnsi="Times New Roman" w:cs="Times New Roman"/>
          <w:sz w:val="24"/>
          <w:szCs w:val="24"/>
        </w:rPr>
        <w:t xml:space="preserve"> duration is 4 weeks. Part 2: </w:t>
      </w:r>
      <w:proofErr w:type="gramStart"/>
      <w:r w:rsidRPr="0033750C">
        <w:rPr>
          <w:rFonts w:ascii="Times New Roman" w:hAnsi="Times New Roman" w:cs="Times New Roman"/>
          <w:sz w:val="24"/>
          <w:szCs w:val="24"/>
        </w:rPr>
        <w:t>main</w:t>
      </w:r>
      <w:proofErr w:type="gramEnd"/>
      <w:r w:rsidRPr="0033750C">
        <w:rPr>
          <w:rFonts w:ascii="Times New Roman" w:hAnsi="Times New Roman" w:cs="Times New Roman"/>
          <w:sz w:val="24"/>
          <w:szCs w:val="24"/>
        </w:rPr>
        <w:t xml:space="preserve"> goal will be actuator fabrication. The bulk of the time will be spent on using the molds under different dynamic parameters to produce soft actuators. The actuators will be made from commercially available siloxane mixtures, which cure rapidly to produce tough elastomer materials. </w:t>
      </w:r>
      <w:proofErr w:type="gramStart"/>
      <w:r w:rsidRPr="0033750C">
        <w:rPr>
          <w:rFonts w:ascii="Times New Roman" w:hAnsi="Times New Roman" w:cs="Times New Roman"/>
          <w:sz w:val="24"/>
          <w:szCs w:val="24"/>
        </w:rPr>
        <w:t>Expected</w:t>
      </w:r>
      <w:proofErr w:type="gramEnd"/>
      <w:r w:rsidRPr="0033750C">
        <w:rPr>
          <w:rFonts w:ascii="Times New Roman" w:hAnsi="Times New Roman" w:cs="Times New Roman"/>
          <w:sz w:val="24"/>
          <w:szCs w:val="24"/>
        </w:rPr>
        <w:t xml:space="preserve"> duration is 4 weeks. Part 3: </w:t>
      </w:r>
      <w:proofErr w:type="gramStart"/>
      <w:r w:rsidRPr="0033750C">
        <w:rPr>
          <w:rFonts w:ascii="Times New Roman" w:hAnsi="Times New Roman" w:cs="Times New Roman"/>
          <w:sz w:val="24"/>
          <w:szCs w:val="24"/>
        </w:rPr>
        <w:t>main</w:t>
      </w:r>
      <w:proofErr w:type="gramEnd"/>
      <w:r w:rsidRPr="0033750C">
        <w:rPr>
          <w:rFonts w:ascii="Times New Roman" w:hAnsi="Times New Roman" w:cs="Times New Roman"/>
          <w:sz w:val="24"/>
          <w:szCs w:val="24"/>
        </w:rPr>
        <w:t xml:space="preserve"> goal will be testing actuators and summarizing results. The fluidic actuators will be tested by pressurizing or applying vacuum to cause deformation of the body. Actuator performance will be evaluated by measuring the output force, displacement and response speed. The results will be summarized for a conference proceeding submission using the IEEE format. </w:t>
      </w:r>
      <w:proofErr w:type="gramStart"/>
      <w:r w:rsidRPr="0033750C">
        <w:rPr>
          <w:rFonts w:ascii="Times New Roman" w:hAnsi="Times New Roman" w:cs="Times New Roman"/>
          <w:sz w:val="24"/>
          <w:szCs w:val="24"/>
        </w:rPr>
        <w:t>Expected</w:t>
      </w:r>
      <w:proofErr w:type="gramEnd"/>
      <w:r w:rsidRPr="0033750C">
        <w:rPr>
          <w:rFonts w:ascii="Times New Roman" w:hAnsi="Times New Roman" w:cs="Times New Roman"/>
          <w:sz w:val="24"/>
          <w:szCs w:val="24"/>
        </w:rPr>
        <w:t xml:space="preserve"> duration is 4 weeks.</w:t>
      </w:r>
    </w:p>
    <w:p w14:paraId="4467A71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Required Skill: </w:t>
      </w:r>
    </w:p>
    <w:p w14:paraId="57828A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is expected to have a background in Mechanical Engineering. Desired skills include: -familiarity with CAD modeling (e.g. SolidWorks, Autodesk, etc.). -machine shop experience (e.g. past work with lathe, mill, laser cutter, 3D printer, etc.) -mechanical testing knowledge (e.g. tensile testing, dynamic mechanical analysis, etc.) -proficiency with data collection and processing.</w:t>
      </w:r>
    </w:p>
    <w:p w14:paraId="46084C9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dditional Information: </w:t>
      </w:r>
    </w:p>
    <w:tbl>
      <w:tblPr>
        <w:tblW w:w="906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6810"/>
      </w:tblGrid>
      <w:tr w:rsidR="00680BED" w:rsidRPr="0033750C" w14:paraId="725A33F6"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6EC22D"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eferred Start dat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7F1C0E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2021-05-31 (</w:t>
            </w:r>
            <w:proofErr w:type="spellStart"/>
            <w:r w:rsidRPr="0033750C">
              <w:rPr>
                <w:rFonts w:ascii="Times New Roman" w:hAnsi="Times New Roman" w:cs="Times New Roman"/>
                <w:sz w:val="24"/>
                <w:szCs w:val="24"/>
              </w:rPr>
              <w:t>yyyy</w:t>
            </w:r>
            <w:proofErr w:type="spellEnd"/>
            <w:r w:rsidRPr="0033750C">
              <w:rPr>
                <w:rFonts w:ascii="Times New Roman" w:hAnsi="Times New Roman" w:cs="Times New Roman"/>
                <w:sz w:val="24"/>
                <w:szCs w:val="24"/>
              </w:rPr>
              <w:t>-mm-dd)</w:t>
            </w:r>
          </w:p>
        </w:tc>
      </w:tr>
      <w:tr w:rsidR="00680BED" w:rsidRPr="0033750C" w14:paraId="1E8D2B18"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0988586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Is Start Date Flexibl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4EB55BB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es</w:t>
            </w:r>
          </w:p>
        </w:tc>
      </w:tr>
    </w:tbl>
    <w:p w14:paraId="28BAEB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Project dates may be subject to change. Students must discuss any date limitations with the faculty supervisor. Final project dates are confirmed in March 2021.</w:t>
      </w:r>
    </w:p>
    <w:p w14:paraId="25E92E52" w14:textId="77777777" w:rsidR="00680BED" w:rsidRPr="0033750C" w:rsidRDefault="00680BED">
      <w:pPr>
        <w:rPr>
          <w:rFonts w:ascii="Times New Roman" w:hAnsi="Times New Roman" w:cs="Times New Roman"/>
          <w:sz w:val="24"/>
          <w:szCs w:val="24"/>
        </w:rPr>
      </w:pPr>
    </w:p>
    <w:p w14:paraId="7DA2C8B1" w14:textId="77777777" w:rsidR="00680BED" w:rsidRPr="0033750C" w:rsidRDefault="00680BED">
      <w:pPr>
        <w:rPr>
          <w:rFonts w:ascii="Times New Roman" w:hAnsi="Times New Roman" w:cs="Times New Roman"/>
          <w:sz w:val="24"/>
          <w:szCs w:val="24"/>
        </w:rPr>
      </w:pPr>
    </w:p>
    <w:p w14:paraId="68FA246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Duduta</w:t>
      </w:r>
      <w:proofErr w:type="spellEnd"/>
      <w:r w:rsidRPr="0033750C">
        <w:rPr>
          <w:rFonts w:ascii="Times New Roman" w:hAnsi="Times New Roman" w:cs="Times New Roman"/>
          <w:sz w:val="24"/>
          <w:szCs w:val="24"/>
        </w:rPr>
        <w:t>,</w:t>
      </w:r>
    </w:p>
    <w:p w14:paraId="5F52C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Everything is fantastic. Looking forward to meeting with you tomorrow morning. </w:t>
      </w:r>
    </w:p>
    <w:p w14:paraId="06B575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7A79A0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27189A34" w14:textId="77777777" w:rsidR="00680BED" w:rsidRPr="0033750C" w:rsidRDefault="00680BED">
      <w:pPr>
        <w:rPr>
          <w:rFonts w:ascii="Times New Roman" w:hAnsi="Times New Roman" w:cs="Times New Roman"/>
          <w:sz w:val="24"/>
          <w:szCs w:val="24"/>
        </w:rPr>
      </w:pPr>
    </w:p>
    <w:p w14:paraId="75E0760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Bone,</w:t>
      </w:r>
    </w:p>
    <w:p w14:paraId="3F1E0DFE" w14:textId="421B4D6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7F0B9C84" w14:textId="77777777" w:rsidR="00680BED" w:rsidRPr="0033750C" w:rsidRDefault="00FC4A2A">
      <w:pPr>
        <w:ind w:firstLine="420"/>
        <w:rPr>
          <w:rFonts w:ascii="Times New Roman" w:hAnsi="Times New Roman" w:cs="Times New Roman"/>
          <w:sz w:val="24"/>
          <w:szCs w:val="24"/>
        </w:rPr>
      </w:pPr>
      <w:proofErr w:type="gramStart"/>
      <w:r w:rsidRPr="0033750C">
        <w:rPr>
          <w:rFonts w:ascii="Times New Roman" w:hAnsi="Times New Roman" w:cs="Times New Roman"/>
          <w:sz w:val="24"/>
          <w:szCs w:val="24"/>
        </w:rPr>
        <w:t>My</w:t>
      </w:r>
      <w:proofErr w:type="gramEnd"/>
      <w:r w:rsidRPr="0033750C">
        <w:rPr>
          <w:rFonts w:ascii="Times New Roman" w:hAnsi="Times New Roman" w:cs="Times New Roman"/>
          <w:sz w:val="24"/>
          <w:szCs w:val="24"/>
        </w:rPr>
        <w:t xml:space="preserve"> skype username “</w:t>
      </w:r>
      <w:proofErr w:type="spellStart"/>
      <w:proofErr w:type="gramStart"/>
      <w:r w:rsidRPr="0033750C">
        <w:rPr>
          <w:rFonts w:ascii="Times New Roman" w:hAnsi="Times New Roman" w:cs="Times New Roman"/>
          <w:sz w:val="24"/>
          <w:szCs w:val="24"/>
        </w:rPr>
        <w:t>live:windbirdman</w:t>
      </w:r>
      <w:proofErr w:type="spellEnd"/>
      <w:proofErr w:type="gramEnd"/>
      <w:r w:rsidRPr="0033750C">
        <w:rPr>
          <w:rFonts w:ascii="Times New Roman" w:hAnsi="Times New Roman" w:cs="Times New Roman"/>
          <w:sz w:val="24"/>
          <w:szCs w:val="24"/>
        </w:rPr>
        <w:t>”. I have sent you a friend invitation on skype. It is available for me from 1:00 p.m. to 3:00 p.m. Nov. 2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I hope this will be the beginning of my success. </w:t>
      </w:r>
    </w:p>
    <w:p w14:paraId="7B806C9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08D2A16B"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138741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46DACF8E" w14:textId="77777777" w:rsidR="00680BED" w:rsidRPr="0033750C" w:rsidRDefault="00680BED">
      <w:pPr>
        <w:rPr>
          <w:rFonts w:ascii="Times New Roman" w:hAnsi="Times New Roman" w:cs="Times New Roman"/>
          <w:sz w:val="24"/>
          <w:szCs w:val="24"/>
        </w:rPr>
      </w:pPr>
    </w:p>
    <w:p w14:paraId="53594D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3FA7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Christopher from SCUPI 2018 (ME, Student ID:2018141521058, Course: Mechanical Design 1&amp;Automatic Controls). I am writing to apply for the qualification to be your teaching assistant next semester. My CV and Official Undergraduate Transcript are attached in this email.</w:t>
      </w:r>
    </w:p>
    <w:p w14:paraId="5AC46DB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the TA now, assisting Prof. Ping C. Sui for MATLAB, Prof. Zheng Yang for Differential Equations, and Prof. </w:t>
      </w:r>
      <w:proofErr w:type="spellStart"/>
      <w:r w:rsidRPr="0033750C">
        <w:rPr>
          <w:rFonts w:ascii="Times New Roman" w:hAnsi="Times New Roman" w:cs="Times New Roman"/>
          <w:sz w:val="24"/>
          <w:szCs w:val="24"/>
        </w:rPr>
        <w:t>Jeungphill</w:t>
      </w:r>
      <w:proofErr w:type="spellEnd"/>
      <w:r w:rsidRPr="0033750C">
        <w:rPr>
          <w:rFonts w:ascii="Times New Roman" w:hAnsi="Times New Roman" w:cs="Times New Roman"/>
          <w:sz w:val="24"/>
          <w:szCs w:val="24"/>
        </w:rPr>
        <w:t xml:space="preserve"> Hanne for Physics for Science and Engineering 2. I am interested </w:t>
      </w:r>
      <w:proofErr w:type="gramStart"/>
      <w:r w:rsidRPr="0033750C">
        <w:rPr>
          <w:rFonts w:ascii="Times New Roman" w:hAnsi="Times New Roman" w:cs="Times New Roman"/>
          <w:sz w:val="24"/>
          <w:szCs w:val="24"/>
        </w:rPr>
        <w:t>in the teach assistant</w:t>
      </w:r>
      <w:proofErr w:type="gramEnd"/>
      <w:r w:rsidRPr="0033750C">
        <w:rPr>
          <w:rFonts w:ascii="Times New Roman" w:hAnsi="Times New Roman" w:cs="Times New Roman"/>
          <w:sz w:val="24"/>
          <w:szCs w:val="24"/>
        </w:rPr>
        <w:t xml:space="preserve"> for </w:t>
      </w:r>
      <w:proofErr w:type="gramStart"/>
      <w:r w:rsidRPr="0033750C">
        <w:rPr>
          <w:rFonts w:ascii="Times New Roman" w:hAnsi="Times New Roman" w:cs="Times New Roman"/>
          <w:sz w:val="24"/>
          <w:szCs w:val="24"/>
        </w:rPr>
        <w:t>the courses</w:t>
      </w:r>
      <w:proofErr w:type="gramEnd"/>
      <w:r w:rsidRPr="0033750C">
        <w:rPr>
          <w:rFonts w:ascii="Times New Roman" w:hAnsi="Times New Roman" w:cs="Times New Roman"/>
          <w:sz w:val="24"/>
          <w:szCs w:val="24"/>
        </w:rPr>
        <w:t xml:space="preserve"> like Statics and Mechanics of Materials and Manufacturing Processes and Analysis. I was wondering whether you will teach these courses next semester.  </w:t>
      </w:r>
    </w:p>
    <w:p w14:paraId="3CB296A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offered the chance. Looking forward to your reply.</w:t>
      </w:r>
    </w:p>
    <w:p w14:paraId="2A4B020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w:t>
      </w:r>
      <w:proofErr w:type="gramEnd"/>
      <w:r w:rsidRPr="0033750C">
        <w:rPr>
          <w:rFonts w:ascii="Times New Roman" w:hAnsi="Times New Roman" w:cs="Times New Roman"/>
          <w:sz w:val="24"/>
          <w:szCs w:val="24"/>
        </w:rPr>
        <w:t xml:space="preserve"> sincerely</w:t>
      </w:r>
    </w:p>
    <w:p w14:paraId="1A9898B6" w14:textId="77777777" w:rsidR="00680BED" w:rsidRPr="0033750C" w:rsidRDefault="00680BED">
      <w:pPr>
        <w:rPr>
          <w:rFonts w:ascii="Times New Roman" w:hAnsi="Times New Roman" w:cs="Times New Roman"/>
          <w:sz w:val="24"/>
          <w:szCs w:val="24"/>
        </w:rPr>
      </w:pPr>
    </w:p>
    <w:p w14:paraId="6B27485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5D103E9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Thank you for your consideration. </w:t>
      </w:r>
    </w:p>
    <w:p w14:paraId="533D742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779CF0F3" w14:textId="77777777" w:rsidR="00680BED" w:rsidRPr="0033750C" w:rsidRDefault="00680BED">
      <w:pPr>
        <w:ind w:firstLine="420"/>
        <w:rPr>
          <w:rFonts w:ascii="Times New Roman" w:eastAsia="SimSun" w:hAnsi="Times New Roman" w:cs="Times New Roman"/>
          <w:color w:val="000000"/>
          <w:szCs w:val="21"/>
        </w:rPr>
      </w:pPr>
    </w:p>
    <w:p w14:paraId="5AD487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66892C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for telling me this. No problem. Yesterday, I learnt that I have been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 have been matched with a professor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McGill University. His project is about 3D printing and multiscale </w:t>
      </w:r>
      <w:r w:rsidRPr="0033750C">
        <w:rPr>
          <w:rFonts w:ascii="Times New Roman" w:hAnsi="Times New Roman" w:cs="Times New Roman"/>
          <w:color w:val="000000"/>
          <w:sz w:val="24"/>
          <w:szCs w:val="24"/>
        </w:rPr>
        <w:lastRenderedPageBreak/>
        <w:t xml:space="preserve">modelling of lattice structures. So, I will go to Canada in May next year. Thank you very much for your academic reference. </w:t>
      </w:r>
    </w:p>
    <w:p w14:paraId="14D31DA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02256F35" w14:textId="77777777" w:rsidR="00680BED" w:rsidRPr="0033750C" w:rsidRDefault="00680BED">
      <w:pPr>
        <w:rPr>
          <w:rFonts w:ascii="Times New Roman" w:hAnsi="Times New Roman" w:cs="Times New Roman"/>
          <w:sz w:val="24"/>
          <w:szCs w:val="24"/>
        </w:rPr>
      </w:pPr>
    </w:p>
    <w:p w14:paraId="7127E811" w14:textId="77777777" w:rsidR="00680BED" w:rsidRPr="0033750C" w:rsidRDefault="00680BED">
      <w:pPr>
        <w:rPr>
          <w:rFonts w:ascii="Times New Roman" w:hAnsi="Times New Roman" w:cs="Times New Roman"/>
          <w:sz w:val="24"/>
          <w:szCs w:val="24"/>
        </w:rPr>
      </w:pPr>
    </w:p>
    <w:tbl>
      <w:tblPr>
        <w:tblW w:w="837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577"/>
        <w:gridCol w:w="6795"/>
      </w:tblGrid>
      <w:tr w:rsidR="00680BED" w:rsidRPr="0033750C" w14:paraId="0AC5282D" w14:textId="77777777">
        <w:trPr>
          <w:trHeight w:val="1090"/>
        </w:trPr>
        <w:tc>
          <w:tcPr>
            <w:tcW w:w="1577" w:type="dxa"/>
            <w:tcBorders>
              <w:bottom w:val="single" w:sz="6" w:space="0" w:color="DDDDDD"/>
            </w:tcBorders>
            <w:shd w:val="clear" w:color="auto" w:fill="FFFFFF"/>
            <w:tcMar>
              <w:top w:w="180" w:type="dxa"/>
              <w:left w:w="0" w:type="dxa"/>
              <w:bottom w:w="180" w:type="dxa"/>
              <w:right w:w="150" w:type="dxa"/>
            </w:tcMar>
            <w:vAlign w:val="center"/>
          </w:tcPr>
          <w:p w14:paraId="22FECDA4"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Faculty Supervisor - 458</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423C18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proofErr w:type="spellStart"/>
            <w:r w:rsidRPr="0033750C">
              <w:rPr>
                <w:rFonts w:ascii="Times New Roman" w:eastAsia="Times New Roman" w:hAnsi="Times New Roman" w:cs="Times New Roman"/>
                <w:color w:val="000000"/>
                <w:kern w:val="0"/>
                <w:sz w:val="24"/>
                <w:szCs w:val="24"/>
              </w:rPr>
              <w:t>Abdolhamid</w:t>
            </w:r>
            <w:proofErr w:type="spellEnd"/>
            <w:r w:rsidRPr="0033750C">
              <w:rPr>
                <w:rFonts w:ascii="Times New Roman" w:eastAsia="Times New Roman" w:hAnsi="Times New Roman" w:cs="Times New Roman"/>
                <w:color w:val="000000"/>
                <w:kern w:val="0"/>
                <w:sz w:val="24"/>
                <w:szCs w:val="24"/>
              </w:rPr>
              <w:t xml:space="preserve"> Akbarzadeh </w:t>
            </w:r>
            <w:proofErr w:type="spellStart"/>
            <w:r w:rsidRPr="0033750C">
              <w:rPr>
                <w:rFonts w:ascii="Times New Roman" w:eastAsia="Times New Roman" w:hAnsi="Times New Roman" w:cs="Times New Roman"/>
                <w:color w:val="000000"/>
                <w:kern w:val="0"/>
                <w:sz w:val="24"/>
                <w:szCs w:val="24"/>
              </w:rPr>
              <w:t>Shafaroudi</w:t>
            </w:r>
            <w:proofErr w:type="spellEnd"/>
          </w:p>
        </w:tc>
      </w:tr>
      <w:tr w:rsidR="00680BED" w:rsidRPr="0033750C" w14:paraId="611A8F81" w14:textId="77777777">
        <w:trPr>
          <w:trHeight w:val="1799"/>
        </w:trPr>
        <w:tc>
          <w:tcPr>
            <w:tcW w:w="1577" w:type="dxa"/>
            <w:tcBorders>
              <w:bottom w:val="single" w:sz="6" w:space="0" w:color="DDDDDD"/>
            </w:tcBorders>
            <w:shd w:val="clear" w:color="auto" w:fill="FFFFFF"/>
            <w:tcMar>
              <w:top w:w="180" w:type="dxa"/>
              <w:left w:w="0" w:type="dxa"/>
              <w:bottom w:w="180" w:type="dxa"/>
              <w:right w:w="150" w:type="dxa"/>
            </w:tcMar>
            <w:vAlign w:val="center"/>
          </w:tcPr>
          <w:p w14:paraId="48A2F3AE"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Specialization</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E6B2FE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 xml:space="preserve">The proposed research will be conducted at Advanced Multifunctional and Multiphysics Materials Laboratory (AM3L) directed by Dr. Hamid Akbarzadeh, who is an Assistant Professor in </w:t>
            </w:r>
            <w:proofErr w:type="gramStart"/>
            <w:r w:rsidRPr="0033750C">
              <w:rPr>
                <w:rFonts w:ascii="Times New Roman" w:eastAsia="Times New Roman" w:hAnsi="Times New Roman" w:cs="Times New Roman"/>
                <w:color w:val="000000"/>
                <w:kern w:val="0"/>
                <w:sz w:val="24"/>
                <w:szCs w:val="24"/>
              </w:rPr>
              <w:t>Bioresource</w:t>
            </w:r>
            <w:proofErr w:type="gramEnd"/>
            <w:r w:rsidRPr="0033750C">
              <w:rPr>
                <w:rFonts w:ascii="Times New Roman" w:eastAsia="Times New Roman" w:hAnsi="Times New Roman" w:cs="Times New Roman"/>
                <w:color w:val="000000"/>
                <w:kern w:val="0"/>
                <w:sz w:val="24"/>
                <w:szCs w:val="24"/>
              </w:rPr>
              <w:t xml:space="preserve"> Engineering Department and an Associate Member in </w:t>
            </w:r>
            <w:proofErr w:type="gramStart"/>
            <w:r w:rsidRPr="0033750C">
              <w:rPr>
                <w:rFonts w:ascii="Times New Roman" w:eastAsia="Times New Roman" w:hAnsi="Times New Roman" w:cs="Times New Roman"/>
                <w:color w:val="000000"/>
                <w:kern w:val="0"/>
                <w:sz w:val="24"/>
                <w:szCs w:val="24"/>
              </w:rPr>
              <w:t>Mechanical</w:t>
            </w:r>
            <w:proofErr w:type="gramEnd"/>
            <w:r w:rsidRPr="0033750C">
              <w:rPr>
                <w:rFonts w:ascii="Times New Roman" w:eastAsia="Times New Roman" w:hAnsi="Times New Roman" w:cs="Times New Roman"/>
                <w:color w:val="000000"/>
                <w:kern w:val="0"/>
                <w:sz w:val="24"/>
                <w:szCs w:val="24"/>
              </w:rPr>
              <w:t xml:space="preserve"> Engineering Department of McGill University. Inspired by biological systems where structural properties are integrated with sensing, actuating, and self-healing, Dr. Akbarzadeh research expertise is on design, simulation, and mathematical/numerical modelling of advanced multifunctional and energy materials. The specialized research areas are on </w:t>
            </w:r>
            <w:proofErr w:type="spellStart"/>
            <w:r w:rsidRPr="0033750C">
              <w:rPr>
                <w:rFonts w:ascii="Times New Roman" w:eastAsia="Times New Roman" w:hAnsi="Times New Roman" w:cs="Times New Roman"/>
                <w:color w:val="000000"/>
                <w:kern w:val="0"/>
                <w:sz w:val="24"/>
                <w:szCs w:val="24"/>
              </w:rPr>
              <w:t>multiphysics</w:t>
            </w:r>
            <w:proofErr w:type="spellEnd"/>
            <w:r w:rsidRPr="0033750C">
              <w:rPr>
                <w:rFonts w:ascii="Times New Roman" w:eastAsia="Times New Roman" w:hAnsi="Times New Roman" w:cs="Times New Roman"/>
                <w:color w:val="000000"/>
                <w:kern w:val="0"/>
                <w:sz w:val="24"/>
                <w:szCs w:val="24"/>
              </w:rPr>
              <w:t xml:space="preserve"> and multiscale simulation of advanced materials, multiferroic cellular solids, smart and </w:t>
            </w:r>
            <w:proofErr w:type="spellStart"/>
            <w:r w:rsidRPr="0033750C">
              <w:rPr>
                <w:rFonts w:ascii="Times New Roman" w:eastAsia="Times New Roman" w:hAnsi="Times New Roman" w:cs="Times New Roman"/>
                <w:color w:val="000000"/>
                <w:kern w:val="0"/>
                <w:sz w:val="24"/>
                <w:szCs w:val="24"/>
              </w:rPr>
              <w:t>biocomposites</w:t>
            </w:r>
            <w:proofErr w:type="spellEnd"/>
            <w:r w:rsidRPr="0033750C">
              <w:rPr>
                <w:rFonts w:ascii="Times New Roman" w:eastAsia="Times New Roman" w:hAnsi="Times New Roman" w:cs="Times New Roman"/>
                <w:color w:val="000000"/>
                <w:kern w:val="0"/>
                <w:sz w:val="24"/>
                <w:szCs w:val="24"/>
              </w:rPr>
              <w:t xml:space="preserve">, </w:t>
            </w:r>
            <w:proofErr w:type="spellStart"/>
            <w:r w:rsidRPr="0033750C">
              <w:rPr>
                <w:rFonts w:ascii="Times New Roman" w:eastAsia="Times New Roman" w:hAnsi="Times New Roman" w:cs="Times New Roman"/>
                <w:color w:val="000000"/>
                <w:kern w:val="0"/>
                <w:sz w:val="24"/>
                <w:szCs w:val="24"/>
              </w:rPr>
              <w:t>microarchitectured</w:t>
            </w:r>
            <w:proofErr w:type="spellEnd"/>
            <w:r w:rsidRPr="0033750C">
              <w:rPr>
                <w:rFonts w:ascii="Times New Roman" w:eastAsia="Times New Roman" w:hAnsi="Times New Roman" w:cs="Times New Roman"/>
                <w:color w:val="000000"/>
                <w:kern w:val="0"/>
                <w:sz w:val="24"/>
                <w:szCs w:val="24"/>
              </w:rPr>
              <w:t xml:space="preserve"> structures, and functionally graded materials using computational and experimental methodologies.</w:t>
            </w:r>
          </w:p>
        </w:tc>
      </w:tr>
      <w:tr w:rsidR="00680BED" w:rsidRPr="0033750C" w14:paraId="7B5CC30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53004418"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Provinc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C412CB4"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Québec</w:t>
            </w:r>
          </w:p>
        </w:tc>
      </w:tr>
      <w:tr w:rsidR="00680BED" w:rsidRPr="0033750C" w14:paraId="38F02E9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30B25130"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Host University</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3E16518"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McGill University – Montréal</w:t>
            </w:r>
          </w:p>
        </w:tc>
      </w:tr>
      <w:tr w:rsidR="00680BED" w:rsidRPr="0033750C" w14:paraId="7654B332" w14:textId="77777777">
        <w:trPr>
          <w:trHeight w:val="763"/>
        </w:trPr>
        <w:tc>
          <w:tcPr>
            <w:tcW w:w="1577" w:type="dxa"/>
            <w:tcBorders>
              <w:bottom w:val="single" w:sz="6" w:space="0" w:color="DDDDDD"/>
            </w:tcBorders>
            <w:shd w:val="clear" w:color="auto" w:fill="FFFFFF"/>
            <w:tcMar>
              <w:top w:w="180" w:type="dxa"/>
              <w:left w:w="0" w:type="dxa"/>
              <w:bottom w:w="180" w:type="dxa"/>
              <w:right w:w="150" w:type="dxa"/>
            </w:tcMar>
            <w:vAlign w:val="center"/>
          </w:tcPr>
          <w:p w14:paraId="7137839C"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Languag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79C0D913"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English</w:t>
            </w:r>
          </w:p>
        </w:tc>
      </w:tr>
    </w:tbl>
    <w:p w14:paraId="2A6B8AC3" w14:textId="77777777" w:rsidR="00680BED" w:rsidRPr="0033750C" w:rsidRDefault="00680BED">
      <w:pPr>
        <w:rPr>
          <w:rFonts w:ascii="Times New Roman" w:eastAsia="SimSun" w:hAnsi="Times New Roman" w:cs="Times New Roman"/>
          <w:color w:val="000000"/>
          <w:sz w:val="24"/>
          <w:szCs w:val="24"/>
        </w:rPr>
      </w:pPr>
    </w:p>
    <w:p w14:paraId="7AB72F95" w14:textId="77777777" w:rsidR="00680BED" w:rsidRPr="0033750C" w:rsidRDefault="00680BED">
      <w:pPr>
        <w:rPr>
          <w:rFonts w:ascii="Times New Roman" w:eastAsia="SimSun" w:hAnsi="Times New Roman" w:cs="Times New Roman"/>
          <w:color w:val="000000"/>
          <w:sz w:val="24"/>
          <w:szCs w:val="24"/>
        </w:rPr>
      </w:pPr>
    </w:p>
    <w:p w14:paraId="60A951AD" w14:textId="77777777" w:rsidR="00680BED" w:rsidRPr="0033750C" w:rsidRDefault="00FC4A2A">
      <w:pPr>
        <w:rPr>
          <w:rFonts w:ascii="Times New Roman" w:eastAsia="SimSun" w:hAnsi="Times New Roman" w:cs="Times New Roman"/>
          <w:color w:val="000000"/>
          <w:sz w:val="24"/>
          <w:szCs w:val="24"/>
        </w:rPr>
      </w:pPr>
      <w:bookmarkStart w:id="152" w:name="_Hlk59005980"/>
      <w:bookmarkStart w:id="153" w:name="OLE_LINK15"/>
      <w:r w:rsidRPr="0033750C">
        <w:rPr>
          <w:rFonts w:ascii="Times New Roman" w:eastAsia="SimSun" w:hAnsi="Times New Roman" w:cs="Times New Roman"/>
          <w:color w:val="000000"/>
          <w:sz w:val="24"/>
          <w:szCs w:val="24"/>
        </w:rPr>
        <w:t xml:space="preserve">Dear </w:t>
      </w:r>
      <w:proofErr w:type="gramStart"/>
      <w:r w:rsidRPr="0033750C">
        <w:rPr>
          <w:rFonts w:ascii="Times New Roman" w:eastAsia="SimSun" w:hAnsi="Times New Roman" w:cs="Times New Roman"/>
          <w:color w:val="000000"/>
          <w:sz w:val="24"/>
          <w:szCs w:val="24"/>
        </w:rPr>
        <w:t>Professor</w:t>
      </w:r>
      <w:proofErr w:type="gramEnd"/>
      <w:r w:rsidRPr="0033750C">
        <w:rPr>
          <w:rFonts w:ascii="Times New Roman" w:eastAsia="SimSun" w:hAnsi="Times New Roman" w:cs="Times New Roman"/>
          <w:color w:val="000000"/>
          <w:sz w:val="24"/>
          <w:szCs w:val="24"/>
        </w:rPr>
        <w:t xml:space="preserve"> Hessler, </w:t>
      </w:r>
    </w:p>
    <w:p w14:paraId="5AAF3F1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Christopher from SCUPI 2018 (ME, Student ID:2018141521058, Course: Introduction to Journalism and Non-Fiction). I am writing to apply to be a little late for your class this week. </w:t>
      </w:r>
    </w:p>
    <w:p w14:paraId="1013A4F4" w14:textId="0B360C5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Now I am a teaching assistant of </w:t>
      </w:r>
      <w:proofErr w:type="gramStart"/>
      <w:r w:rsidRPr="0033750C">
        <w:rPr>
          <w:rFonts w:ascii="Times New Roman" w:hAnsi="Times New Roman" w:cs="Times New Roman"/>
          <w:sz w:val="24"/>
          <w:szCs w:val="24"/>
        </w:rPr>
        <w:t>MATLAB</w:t>
      </w:r>
      <w:proofErr w:type="gramEnd"/>
      <w:r w:rsidRPr="0033750C">
        <w:rPr>
          <w:rFonts w:ascii="Times New Roman" w:hAnsi="Times New Roman" w:cs="Times New Roman"/>
          <w:sz w:val="24"/>
          <w:szCs w:val="24"/>
        </w:rPr>
        <w:t xml:space="preserve"> course for </w:t>
      </w:r>
      <w:proofErr w:type="gramStart"/>
      <w:r w:rsidRPr="0033750C">
        <w:rPr>
          <w:rFonts w:ascii="Times New Roman" w:hAnsi="Times New Roman" w:cs="Times New Roman"/>
          <w:sz w:val="24"/>
          <w:szCs w:val="24"/>
        </w:rPr>
        <w:t>freshman</w:t>
      </w:r>
      <w:proofErr w:type="gramEnd"/>
      <w:r w:rsidRPr="0033750C">
        <w:rPr>
          <w:rFonts w:ascii="Times New Roman" w:hAnsi="Times New Roman" w:cs="Times New Roman"/>
          <w:sz w:val="24"/>
          <w:szCs w:val="24"/>
        </w:rPr>
        <w:t xml:space="preserve">. This Thursday at </w:t>
      </w:r>
      <w:r w:rsidRPr="0033750C">
        <w:rPr>
          <w:rFonts w:ascii="Times New Roman" w:hAnsi="Times New Roman" w:cs="Times New Roman"/>
          <w:sz w:val="24"/>
          <w:szCs w:val="24"/>
        </w:rPr>
        <w:lastRenderedPageBreak/>
        <w:t xml:space="preserve">4:45 PM, I am going to supervise the MATLAB exam, which will end at 6:25 PM. I </w:t>
      </w:r>
      <w:proofErr w:type="gramStart"/>
      <w:r w:rsidRPr="0033750C">
        <w:rPr>
          <w:rFonts w:ascii="Times New Roman" w:hAnsi="Times New Roman" w:cs="Times New Roman"/>
          <w:sz w:val="24"/>
          <w:szCs w:val="24"/>
        </w:rPr>
        <w:t>have to</w:t>
      </w:r>
      <w:proofErr w:type="gramEnd"/>
      <w:r w:rsidRPr="0033750C">
        <w:rPr>
          <w:rFonts w:ascii="Times New Roman" w:hAnsi="Times New Roman" w:cs="Times New Roman"/>
          <w:sz w:val="24"/>
          <w:szCs w:val="24"/>
        </w:rPr>
        <w:t xml:space="preserve"> collect and sort out the papers and come from Teaching Building 1. I think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be about ten minutes late. Sorry </w:t>
      </w:r>
      <w:proofErr w:type="gramStart"/>
      <w:r w:rsidRPr="0033750C">
        <w:rPr>
          <w:rFonts w:ascii="Times New Roman" w:hAnsi="Times New Roman" w:cs="Times New Roman"/>
          <w:sz w:val="24"/>
          <w:szCs w:val="24"/>
        </w:rPr>
        <w:t>for</w:t>
      </w:r>
      <w:proofErr w:type="gramEnd"/>
      <w:r w:rsidRPr="0033750C">
        <w:rPr>
          <w:rFonts w:ascii="Times New Roman" w:hAnsi="Times New Roman" w:cs="Times New Roman"/>
          <w:sz w:val="24"/>
          <w:szCs w:val="24"/>
        </w:rPr>
        <w:t xml:space="preserve"> that. </w:t>
      </w:r>
    </w:p>
    <w:p w14:paraId="5CABF17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4B5A5CD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bookmarkEnd w:id="152"/>
      <w:bookmarkEnd w:id="153"/>
    </w:p>
    <w:p w14:paraId="64A93179" w14:textId="77777777" w:rsidR="00680BED" w:rsidRPr="0033750C" w:rsidRDefault="00680BED">
      <w:pPr>
        <w:rPr>
          <w:rFonts w:ascii="Times New Roman" w:hAnsi="Times New Roman" w:cs="Times New Roman"/>
          <w:sz w:val="24"/>
          <w:szCs w:val="24"/>
        </w:rPr>
      </w:pPr>
    </w:p>
    <w:p w14:paraId="49DBC8B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FB02BEA" w14:textId="787E285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for your suggestions. I will leave for Montreal in May next year, and I will leave Montreal for the United States in the end of August, which mean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be in Canada for three months. </w:t>
      </w:r>
    </w:p>
    <w:p w14:paraId="74916727" w14:textId="64EBE235"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learning German now. If I can, I will learn a little French because I will be very free next semester. </w:t>
      </w:r>
    </w:p>
    <w:p w14:paraId="092F376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lso saw online that if you do well, you might get a good research scholarship later. I will try my best to complete this internship. </w:t>
      </w:r>
    </w:p>
    <w:p w14:paraId="736C79F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38F46D5"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4A9D0E0E" w14:textId="77777777" w:rsidR="00680BED" w:rsidRPr="0033750C" w:rsidRDefault="00680BED">
      <w:pPr>
        <w:ind w:firstLine="420"/>
        <w:rPr>
          <w:rFonts w:ascii="Times New Roman" w:hAnsi="Times New Roman" w:cs="Times New Roman"/>
          <w:sz w:val="24"/>
          <w:szCs w:val="24"/>
        </w:rPr>
      </w:pPr>
    </w:p>
    <w:p w14:paraId="0630FD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Applied Fluid Mechanics Course Next Semester</w:t>
      </w:r>
    </w:p>
    <w:p w14:paraId="206CF213" w14:textId="77777777" w:rsidR="00680BED" w:rsidRPr="0033750C" w:rsidRDefault="00680BED">
      <w:pPr>
        <w:ind w:firstLine="420"/>
        <w:rPr>
          <w:rFonts w:ascii="Times New Roman" w:hAnsi="Times New Roman" w:cs="Times New Roman"/>
          <w:sz w:val="24"/>
          <w:szCs w:val="24"/>
        </w:rPr>
      </w:pPr>
    </w:p>
    <w:p w14:paraId="0E8F972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tehle,</w:t>
      </w:r>
    </w:p>
    <w:p w14:paraId="35A5606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Applied Fluid Mechanics course next semester. </w:t>
      </w:r>
    </w:p>
    <w:p w14:paraId="246FDE4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let me </w:t>
      </w:r>
      <w:proofErr w:type="gramStart"/>
      <w:r w:rsidRPr="0033750C">
        <w:rPr>
          <w:rFonts w:ascii="Times New Roman" w:hAnsi="Times New Roman" w:cs="Times New Roman"/>
          <w:color w:val="000000"/>
          <w:sz w:val="24"/>
          <w:szCs w:val="24"/>
        </w:rPr>
        <w:t>end</w:t>
      </w:r>
      <w:proofErr w:type="gramEnd"/>
      <w:r w:rsidRPr="0033750C">
        <w:rPr>
          <w:rFonts w:ascii="Times New Roman" w:hAnsi="Times New Roman" w:cs="Times New Roman"/>
          <w:color w:val="000000"/>
          <w:sz w:val="24"/>
          <w:szCs w:val="24"/>
        </w:rPr>
        <w:t xml:space="preserve"> the class early? If there were senior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course next semester, they may also need to end the class in May, because they have graduated by then. Therefore, can I end the class with them? </w:t>
      </w:r>
    </w:p>
    <w:p w14:paraId="72AE3C1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21449F24"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6099FEEB" w14:textId="77777777" w:rsidR="00680BED" w:rsidRPr="0033750C" w:rsidRDefault="00680BED">
      <w:pPr>
        <w:ind w:firstLine="420"/>
        <w:rPr>
          <w:rFonts w:ascii="Times New Roman" w:hAnsi="Times New Roman" w:cs="Times New Roman"/>
          <w:color w:val="000000"/>
          <w:sz w:val="24"/>
          <w:szCs w:val="24"/>
        </w:rPr>
      </w:pPr>
    </w:p>
    <w:p w14:paraId="0ED56B38" w14:textId="77777777" w:rsidR="00680BED" w:rsidRPr="0033750C" w:rsidRDefault="00680BED">
      <w:pPr>
        <w:ind w:firstLine="420"/>
        <w:rPr>
          <w:rFonts w:ascii="Times New Roman" w:hAnsi="Times New Roman" w:cs="Times New Roman"/>
          <w:sz w:val="24"/>
          <w:szCs w:val="24"/>
        </w:rPr>
      </w:pPr>
    </w:p>
    <w:p w14:paraId="2C7F01C3"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color w:val="000000"/>
          <w:sz w:val="24"/>
          <w:szCs w:val="24"/>
        </w:rPr>
        <w:t>Apply</w:t>
      </w:r>
      <w:proofErr w:type="gramEnd"/>
      <w:r w:rsidRPr="0033750C">
        <w:rPr>
          <w:rFonts w:ascii="Times New Roman" w:hAnsi="Times New Roman" w:cs="Times New Roman"/>
          <w:color w:val="000000"/>
          <w:sz w:val="24"/>
          <w:szCs w:val="24"/>
        </w:rPr>
        <w:t xml:space="preserve"> to End the Class with the Seniors in the Mechanical Measurements 1 &amp; Mechatronics Courses Next Semester</w:t>
      </w:r>
    </w:p>
    <w:p w14:paraId="1F735515" w14:textId="77777777" w:rsidR="00680BED" w:rsidRPr="0033750C" w:rsidRDefault="00680BED">
      <w:pPr>
        <w:ind w:firstLine="420"/>
        <w:rPr>
          <w:rFonts w:ascii="Times New Roman" w:hAnsi="Times New Roman" w:cs="Times New Roman"/>
          <w:sz w:val="24"/>
          <w:szCs w:val="24"/>
        </w:rPr>
      </w:pPr>
    </w:p>
    <w:p w14:paraId="2693C5C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0E17DB4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Measurements 1 &amp; Mechatronics courses next semester. </w:t>
      </w:r>
    </w:p>
    <w:p w14:paraId="4445220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w:t>
      </w:r>
      <w:proofErr w:type="gramStart"/>
      <w:r w:rsidRPr="0033750C">
        <w:rPr>
          <w:rFonts w:ascii="Times New Roman" w:hAnsi="Times New Roman" w:cs="Times New Roman"/>
          <w:color w:val="000000"/>
          <w:sz w:val="24"/>
          <w:szCs w:val="24"/>
        </w:rPr>
        <w:t>could</w:t>
      </w:r>
      <w:proofErr w:type="gramEnd"/>
      <w:r w:rsidRPr="0033750C">
        <w:rPr>
          <w:rFonts w:ascii="Times New Roman" w:hAnsi="Times New Roman" w:cs="Times New Roman"/>
          <w:color w:val="000000"/>
          <w:sz w:val="24"/>
          <w:szCs w:val="24"/>
        </w:rPr>
        <w:t xml:space="preserve"> you be so kind to allow me to </w:t>
      </w:r>
      <w:proofErr w:type="gramStart"/>
      <w:r w:rsidRPr="0033750C">
        <w:rPr>
          <w:rFonts w:ascii="Times New Roman" w:hAnsi="Times New Roman" w:cs="Times New Roman"/>
          <w:color w:val="000000"/>
          <w:sz w:val="24"/>
          <w:szCs w:val="24"/>
        </w:rPr>
        <w:lastRenderedPageBreak/>
        <w:t>end</w:t>
      </w:r>
      <w:proofErr w:type="gramEnd"/>
      <w:r w:rsidRPr="0033750C">
        <w:rPr>
          <w:rFonts w:ascii="Times New Roman" w:hAnsi="Times New Roman" w:cs="Times New Roman"/>
          <w:color w:val="000000"/>
          <w:sz w:val="24"/>
          <w:szCs w:val="24"/>
        </w:rPr>
        <w:t xml:space="preserve"> the class early? If there were senior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course next semester, they may also need to end the class in May, because they have graduated by then. Therefore, can I end the class with them? </w:t>
      </w:r>
    </w:p>
    <w:p w14:paraId="2B36D5C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71B3594D"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0875D969" w14:textId="77777777" w:rsidR="00680BED" w:rsidRPr="0033750C" w:rsidRDefault="00680BED">
      <w:pPr>
        <w:ind w:firstLine="420"/>
        <w:rPr>
          <w:rFonts w:ascii="Times New Roman" w:hAnsi="Times New Roman" w:cs="Times New Roman"/>
          <w:color w:val="000000"/>
          <w:sz w:val="24"/>
          <w:szCs w:val="24"/>
        </w:rPr>
      </w:pPr>
    </w:p>
    <w:p w14:paraId="2C223D21" w14:textId="77777777" w:rsidR="00680BED" w:rsidRPr="0033750C" w:rsidRDefault="00680BED">
      <w:pPr>
        <w:ind w:firstLine="420"/>
        <w:rPr>
          <w:rFonts w:ascii="Times New Roman" w:hAnsi="Times New Roman" w:cs="Times New Roman"/>
          <w:sz w:val="24"/>
          <w:szCs w:val="24"/>
        </w:rPr>
      </w:pPr>
    </w:p>
    <w:p w14:paraId="388FE6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Design 2 Course Next Semester</w:t>
      </w:r>
    </w:p>
    <w:p w14:paraId="038573A7" w14:textId="77777777" w:rsidR="00680BED" w:rsidRPr="0033750C" w:rsidRDefault="00680BED">
      <w:pPr>
        <w:ind w:firstLine="420"/>
        <w:rPr>
          <w:rFonts w:ascii="Times New Roman" w:hAnsi="Times New Roman" w:cs="Times New Roman"/>
          <w:sz w:val="24"/>
          <w:szCs w:val="24"/>
        </w:rPr>
      </w:pPr>
    </w:p>
    <w:p w14:paraId="31B276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26762C9C"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Design 2 course next semester. </w:t>
      </w:r>
    </w:p>
    <w:p w14:paraId="1E9A1D90" w14:textId="0A91E71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w:t>
      </w:r>
      <w:proofErr w:type="gramStart"/>
      <w:r w:rsidRPr="0033750C">
        <w:rPr>
          <w:rFonts w:ascii="Times New Roman" w:hAnsi="Times New Roman" w:cs="Times New Roman"/>
          <w:color w:val="000000"/>
          <w:sz w:val="24"/>
          <w:szCs w:val="24"/>
        </w:rPr>
        <w:t>could</w:t>
      </w:r>
      <w:proofErr w:type="gramEnd"/>
      <w:r w:rsidRPr="0033750C">
        <w:rPr>
          <w:rFonts w:ascii="Times New Roman" w:hAnsi="Times New Roman" w:cs="Times New Roman"/>
          <w:color w:val="000000"/>
          <w:sz w:val="24"/>
          <w:szCs w:val="24"/>
        </w:rPr>
        <w:t xml:space="preserve"> you be so kind to allow me to </w:t>
      </w:r>
      <w:proofErr w:type="gramStart"/>
      <w:r w:rsidRPr="0033750C">
        <w:rPr>
          <w:rFonts w:ascii="Times New Roman" w:hAnsi="Times New Roman" w:cs="Times New Roman"/>
          <w:color w:val="000000"/>
          <w:sz w:val="24"/>
          <w:szCs w:val="24"/>
        </w:rPr>
        <w:t>end</w:t>
      </w:r>
      <w:proofErr w:type="gramEnd"/>
      <w:r w:rsidRPr="0033750C">
        <w:rPr>
          <w:rFonts w:ascii="Times New Roman" w:hAnsi="Times New Roman" w:cs="Times New Roman"/>
          <w:color w:val="000000"/>
          <w:sz w:val="24"/>
          <w:szCs w:val="24"/>
        </w:rPr>
        <w:t xml:space="preserve"> the class early? If there were senior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96CDC5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004D5325"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317B50A4" w14:textId="77777777" w:rsidR="00680BED" w:rsidRPr="0033750C" w:rsidRDefault="00680BED">
      <w:pPr>
        <w:ind w:firstLine="420"/>
        <w:rPr>
          <w:rFonts w:ascii="Times New Roman" w:hAnsi="Times New Roman" w:cs="Times New Roman"/>
          <w:color w:val="000000"/>
          <w:sz w:val="24"/>
          <w:szCs w:val="24"/>
        </w:rPr>
      </w:pPr>
    </w:p>
    <w:p w14:paraId="62D15EC5" w14:textId="77777777" w:rsidR="00680BED" w:rsidRPr="0033750C" w:rsidRDefault="00680BED">
      <w:pPr>
        <w:ind w:firstLine="420"/>
        <w:rPr>
          <w:rFonts w:ascii="Times New Roman" w:hAnsi="Times New Roman" w:cs="Times New Roman"/>
          <w:sz w:val="24"/>
          <w:szCs w:val="24"/>
        </w:rPr>
      </w:pPr>
    </w:p>
    <w:p w14:paraId="152DA6D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Vibration Course Next Semester</w:t>
      </w:r>
    </w:p>
    <w:p w14:paraId="1365BEC7" w14:textId="77777777" w:rsidR="00680BED" w:rsidRPr="0033750C" w:rsidRDefault="00680BED">
      <w:pPr>
        <w:ind w:firstLine="420"/>
        <w:rPr>
          <w:rFonts w:ascii="Times New Roman" w:hAnsi="Times New Roman" w:cs="Times New Roman"/>
          <w:sz w:val="24"/>
          <w:szCs w:val="24"/>
        </w:rPr>
      </w:pPr>
    </w:p>
    <w:p w14:paraId="41548E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3F5D1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Vibration course next semester. </w:t>
      </w:r>
    </w:p>
    <w:p w14:paraId="6862472D" w14:textId="3356A4E8"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w:t>
      </w:r>
      <w:proofErr w:type="gramStart"/>
      <w:r w:rsidRPr="0033750C">
        <w:rPr>
          <w:rFonts w:ascii="Times New Roman" w:hAnsi="Times New Roman" w:cs="Times New Roman"/>
          <w:color w:val="000000"/>
          <w:sz w:val="24"/>
          <w:szCs w:val="24"/>
        </w:rPr>
        <w:t>could</w:t>
      </w:r>
      <w:proofErr w:type="gramEnd"/>
      <w:r w:rsidRPr="0033750C">
        <w:rPr>
          <w:rFonts w:ascii="Times New Roman" w:hAnsi="Times New Roman" w:cs="Times New Roman"/>
          <w:color w:val="000000"/>
          <w:sz w:val="24"/>
          <w:szCs w:val="24"/>
        </w:rPr>
        <w:t xml:space="preserve"> you be so kind to allow me to </w:t>
      </w:r>
      <w:proofErr w:type="gramStart"/>
      <w:r w:rsidRPr="0033750C">
        <w:rPr>
          <w:rFonts w:ascii="Times New Roman" w:hAnsi="Times New Roman" w:cs="Times New Roman"/>
          <w:color w:val="000000"/>
          <w:sz w:val="24"/>
          <w:szCs w:val="24"/>
        </w:rPr>
        <w:t>end</w:t>
      </w:r>
      <w:proofErr w:type="gramEnd"/>
      <w:r w:rsidRPr="0033750C">
        <w:rPr>
          <w:rFonts w:ascii="Times New Roman" w:hAnsi="Times New Roman" w:cs="Times New Roman"/>
          <w:color w:val="000000"/>
          <w:sz w:val="24"/>
          <w:szCs w:val="24"/>
        </w:rPr>
        <w:t xml:space="preserve"> the class early? If there were senior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D51669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56D8544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44267AA4" w14:textId="77777777" w:rsidR="00680BED" w:rsidRPr="0033750C" w:rsidRDefault="00680BED">
      <w:pPr>
        <w:ind w:firstLine="420"/>
        <w:rPr>
          <w:rFonts w:ascii="Times New Roman" w:hAnsi="Times New Roman" w:cs="Times New Roman"/>
          <w:color w:val="000000"/>
          <w:sz w:val="24"/>
          <w:szCs w:val="24"/>
        </w:rPr>
      </w:pPr>
    </w:p>
    <w:p w14:paraId="133BC4A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76F4747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Have a </w:t>
      </w:r>
      <w:r w:rsidRPr="0033750C">
        <w:rPr>
          <w:rFonts w:ascii="Times New Roman" w:hAnsi="Times New Roman" w:cs="Times New Roman"/>
          <w:color w:val="000000"/>
          <w:sz w:val="24"/>
          <w:szCs w:val="24"/>
        </w:rPr>
        <w:lastRenderedPageBreak/>
        <w:t>good day~</w:t>
      </w:r>
    </w:p>
    <w:p w14:paraId="1B25CB3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13F27EF6" w14:textId="77777777" w:rsidR="00680BED" w:rsidRPr="0033750C" w:rsidRDefault="00680BED">
      <w:pPr>
        <w:ind w:firstLine="420"/>
        <w:rPr>
          <w:rFonts w:ascii="Times New Roman" w:hAnsi="Times New Roman" w:cs="Times New Roman"/>
          <w:color w:val="000000"/>
          <w:sz w:val="24"/>
          <w:szCs w:val="24"/>
        </w:rPr>
      </w:pPr>
    </w:p>
    <w:p w14:paraId="58FD65C1" w14:textId="77777777" w:rsidR="00680BED" w:rsidRPr="0033750C" w:rsidRDefault="00680BED">
      <w:pPr>
        <w:ind w:firstLine="420"/>
        <w:rPr>
          <w:rFonts w:ascii="Times New Roman" w:hAnsi="Times New Roman" w:cs="Times New Roman"/>
          <w:sz w:val="24"/>
          <w:szCs w:val="24"/>
        </w:rPr>
      </w:pPr>
    </w:p>
    <w:p w14:paraId="0C3574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Dynamic Systems Course Next Semester</w:t>
      </w:r>
    </w:p>
    <w:p w14:paraId="79BF84B5" w14:textId="77777777" w:rsidR="00680BED" w:rsidRPr="0033750C" w:rsidRDefault="00680BED">
      <w:pPr>
        <w:ind w:firstLine="420"/>
        <w:rPr>
          <w:rFonts w:ascii="Times New Roman" w:hAnsi="Times New Roman" w:cs="Times New Roman"/>
          <w:sz w:val="24"/>
          <w:szCs w:val="24"/>
        </w:rPr>
      </w:pPr>
    </w:p>
    <w:p w14:paraId="435306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320878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Dynamic Systems course next semester. </w:t>
      </w:r>
    </w:p>
    <w:p w14:paraId="71FCDD39" w14:textId="2A71B48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w:t>
      </w:r>
      <w:proofErr w:type="gramStart"/>
      <w:r w:rsidRPr="0033750C">
        <w:rPr>
          <w:rFonts w:ascii="Times New Roman" w:hAnsi="Times New Roman" w:cs="Times New Roman"/>
          <w:color w:val="000000"/>
          <w:sz w:val="24"/>
          <w:szCs w:val="24"/>
        </w:rPr>
        <w:t>could</w:t>
      </w:r>
      <w:proofErr w:type="gramEnd"/>
      <w:r w:rsidRPr="0033750C">
        <w:rPr>
          <w:rFonts w:ascii="Times New Roman" w:hAnsi="Times New Roman" w:cs="Times New Roman"/>
          <w:color w:val="000000"/>
          <w:sz w:val="24"/>
          <w:szCs w:val="24"/>
        </w:rPr>
        <w:t xml:space="preserve"> you be so kind to allow me to </w:t>
      </w:r>
      <w:proofErr w:type="gramStart"/>
      <w:r w:rsidRPr="0033750C">
        <w:rPr>
          <w:rFonts w:ascii="Times New Roman" w:hAnsi="Times New Roman" w:cs="Times New Roman"/>
          <w:color w:val="000000"/>
          <w:sz w:val="24"/>
          <w:szCs w:val="24"/>
        </w:rPr>
        <w:t>end</w:t>
      </w:r>
      <w:proofErr w:type="gramEnd"/>
      <w:r w:rsidRPr="0033750C">
        <w:rPr>
          <w:rFonts w:ascii="Times New Roman" w:hAnsi="Times New Roman" w:cs="Times New Roman"/>
          <w:color w:val="000000"/>
          <w:sz w:val="24"/>
          <w:szCs w:val="24"/>
        </w:rPr>
        <w:t xml:space="preserve"> the class early? If there were senior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0CBFCBF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3500B11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7696FB46" w14:textId="77777777" w:rsidR="00680BED" w:rsidRPr="0033750C" w:rsidRDefault="00680BED">
      <w:pPr>
        <w:ind w:firstLine="420"/>
        <w:rPr>
          <w:rFonts w:ascii="Times New Roman" w:hAnsi="Times New Roman" w:cs="Times New Roman"/>
          <w:sz w:val="24"/>
          <w:szCs w:val="24"/>
        </w:rPr>
      </w:pPr>
    </w:p>
    <w:p w14:paraId="19329B8D" w14:textId="77777777" w:rsidR="00680BED" w:rsidRPr="0033750C" w:rsidRDefault="00680BED">
      <w:pPr>
        <w:rPr>
          <w:rFonts w:ascii="Times New Roman" w:hAnsi="Times New Roman" w:cs="Times New Roman"/>
          <w:sz w:val="24"/>
          <w:szCs w:val="24"/>
        </w:rPr>
      </w:pPr>
    </w:p>
    <w:p w14:paraId="45863216" w14:textId="77777777" w:rsidR="00680BED" w:rsidRPr="0033750C" w:rsidRDefault="00FC4A2A">
      <w:pPr>
        <w:tabs>
          <w:tab w:val="left" w:pos="1540"/>
        </w:tabs>
        <w:rPr>
          <w:rFonts w:ascii="Times New Roman" w:hAnsi="Times New Roman" w:cs="Times New Roman"/>
          <w:sz w:val="24"/>
          <w:szCs w:val="24"/>
        </w:rPr>
      </w:pPr>
      <w:r w:rsidRPr="0033750C">
        <w:rPr>
          <w:rFonts w:ascii="Times New Roman" w:hAnsi="Times New Roman" w:cs="Times New Roman"/>
          <w:sz w:val="24"/>
          <w:szCs w:val="24"/>
        </w:rPr>
        <w:tab/>
      </w:r>
    </w:p>
    <w:p w14:paraId="483C42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4ADE26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My QQ number is 1782616120. The QR Code is also attached below: </w:t>
      </w:r>
    </w:p>
    <w:p w14:paraId="4774ED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Thank you for your help. </w:t>
      </w:r>
    </w:p>
    <w:p w14:paraId="6BB5FFA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401EA3C2" w14:textId="77777777" w:rsidR="00680BED" w:rsidRPr="0033750C" w:rsidRDefault="00680BED">
      <w:pPr>
        <w:rPr>
          <w:rFonts w:ascii="Times New Roman" w:hAnsi="Times New Roman" w:cs="Times New Roman"/>
          <w:sz w:val="24"/>
          <w:szCs w:val="24"/>
        </w:rPr>
      </w:pPr>
    </w:p>
    <w:p w14:paraId="727D1287" w14:textId="77777777" w:rsidR="00680BED" w:rsidRPr="0033750C" w:rsidRDefault="00680BED">
      <w:pPr>
        <w:rPr>
          <w:rFonts w:ascii="Times New Roman" w:hAnsi="Times New Roman" w:cs="Times New Roman"/>
          <w:sz w:val="24"/>
          <w:szCs w:val="24"/>
        </w:rPr>
      </w:pPr>
    </w:p>
    <w:p w14:paraId="433CC9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0DFA6D1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help. Have a good day~</w:t>
      </w:r>
    </w:p>
    <w:p w14:paraId="5B38C681" w14:textId="637CD331"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46BEE7ED" w14:textId="24D442DF" w:rsidR="000B0F81" w:rsidRPr="0033750C" w:rsidRDefault="000B0F81">
      <w:pPr>
        <w:rPr>
          <w:rFonts w:ascii="Times New Roman" w:hAnsi="Times New Roman" w:cs="Times New Roman"/>
          <w:color w:val="000000"/>
          <w:sz w:val="24"/>
          <w:szCs w:val="24"/>
        </w:rPr>
      </w:pPr>
    </w:p>
    <w:p w14:paraId="3123802B" w14:textId="54BC84D3" w:rsidR="000B0F81" w:rsidRPr="0033750C" w:rsidRDefault="000B0F81" w:rsidP="000B0F81">
      <w:pPr>
        <w:rPr>
          <w:rFonts w:ascii="Times New Roman" w:hAnsi="Times New Roman" w:cs="Times New Roman"/>
          <w:sz w:val="24"/>
          <w:szCs w:val="24"/>
        </w:rPr>
      </w:pPr>
      <w:r w:rsidRPr="0033750C">
        <w:rPr>
          <w:rFonts w:ascii="Times New Roman" w:hAnsi="Times New Roman" w:cs="Times New Roman"/>
          <w:sz w:val="24"/>
          <w:szCs w:val="24"/>
        </w:rPr>
        <w:t>Dear Prof. Zhang,</w:t>
      </w:r>
    </w:p>
    <w:p w14:paraId="39F8C7DD" w14:textId="388543D0" w:rsidR="000B0F81" w:rsidRPr="0033750C" w:rsidRDefault="000B0F81" w:rsidP="000B0F81">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patient help. Have a good day~</w:t>
      </w:r>
    </w:p>
    <w:p w14:paraId="181845C0" w14:textId="77777777" w:rsidR="000B0F81" w:rsidRPr="0033750C" w:rsidRDefault="000B0F81" w:rsidP="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7E161B55" w14:textId="1BE48F09" w:rsidR="000B0F81" w:rsidRPr="0033750C" w:rsidRDefault="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Liuchao Jin</w:t>
      </w:r>
    </w:p>
    <w:p w14:paraId="2C241BF4" w14:textId="77777777" w:rsidR="00680BED" w:rsidRPr="0033750C" w:rsidRDefault="00680BED">
      <w:pPr>
        <w:rPr>
          <w:rFonts w:ascii="Times New Roman" w:hAnsi="Times New Roman" w:cs="Times New Roman"/>
          <w:sz w:val="24"/>
          <w:szCs w:val="24"/>
        </w:rPr>
      </w:pPr>
    </w:p>
    <w:p w14:paraId="0051385C" w14:textId="77777777" w:rsidR="00680BED" w:rsidRPr="0033750C" w:rsidRDefault="00FC4A2A">
      <w:pPr>
        <w:rPr>
          <w:rFonts w:ascii="Times New Roman" w:hAnsi="Times New Roman" w:cs="Times New Roman"/>
          <w:sz w:val="24"/>
          <w:szCs w:val="24"/>
        </w:rPr>
      </w:pPr>
      <w:bookmarkStart w:id="154" w:name="OLE_LINK16"/>
      <w:bookmarkStart w:id="155" w:name="OLE_LINK17"/>
      <w:r w:rsidRPr="0033750C">
        <w:rPr>
          <w:rFonts w:ascii="Times New Roman" w:hAnsi="Times New Roman" w:cs="Times New Roman"/>
          <w:sz w:val="24"/>
          <w:szCs w:val="24"/>
        </w:rPr>
        <w:t>Dear Professor Sui,</w:t>
      </w:r>
    </w:p>
    <w:p w14:paraId="46EBD74C" w14:textId="7AF76D4C"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Yes. I did consider the gravity of the suspension bridge. But because the model I built is only used to approximate the force of the bridge, the result of simulating the influence of gravity on the bridge deck is also very inaccurate. Back to the topic, in this project, I will discuss the load and vibration characteristics of the multi-span suspension </w:t>
      </w:r>
      <w:r w:rsidRPr="0033750C">
        <w:rPr>
          <w:rFonts w:ascii="Times New Roman" w:hAnsi="Times New Roman" w:cs="Times New Roman"/>
          <w:sz w:val="24"/>
          <w:szCs w:val="24"/>
        </w:rPr>
        <w:lastRenderedPageBreak/>
        <w:t>bridge, use the large-scale finite element calculation software ANSYS to establish the finite element calculation model of the suspension bridge</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mechanics, and analyze the influence of the dynamic characteristics and structural stiffness parameters on the suspension bridge and the dynamic and transient response of the bridge under the moving load. </w:t>
      </w:r>
    </w:p>
    <w:p w14:paraId="60AF4917" w14:textId="1DF5D809"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s you mentioned about the cable, one of the most difficult things I meet in this project so far is to find out how to make the suspension cables have the property that they only have tension and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have compression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to find out how to act the moving load on the model. I solve these two problems using the commands (APDL) code in ANSYS. </w:t>
      </w:r>
    </w:p>
    <w:p w14:paraId="3F93CE59"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46001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bookmarkEnd w:id="154"/>
      <w:bookmarkEnd w:id="155"/>
    </w:p>
    <w:p w14:paraId="122FFF4A" w14:textId="77777777" w:rsidR="00680BED" w:rsidRPr="0033750C" w:rsidRDefault="00680BED">
      <w:pPr>
        <w:rPr>
          <w:rFonts w:ascii="Times New Roman" w:hAnsi="Times New Roman" w:cs="Times New Roman"/>
          <w:sz w:val="24"/>
          <w:szCs w:val="24"/>
        </w:rPr>
      </w:pPr>
    </w:p>
    <w:p w14:paraId="566179DF" w14:textId="77777777" w:rsidR="00680BED" w:rsidRPr="0033750C" w:rsidRDefault="00680BED">
      <w:pPr>
        <w:rPr>
          <w:rFonts w:ascii="Times New Roman" w:hAnsi="Times New Roman" w:cs="Times New Roman"/>
          <w:sz w:val="24"/>
          <w:szCs w:val="24"/>
        </w:rPr>
      </w:pPr>
    </w:p>
    <w:p w14:paraId="748D3E7E" w14:textId="77777777" w:rsidR="00680BED" w:rsidRPr="0033750C" w:rsidRDefault="00680BED">
      <w:pPr>
        <w:rPr>
          <w:rFonts w:ascii="Times New Roman" w:hAnsi="Times New Roman" w:cs="Times New Roman"/>
          <w:sz w:val="24"/>
          <w:szCs w:val="24"/>
        </w:rPr>
      </w:pPr>
    </w:p>
    <w:p w14:paraId="69A369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Early with the Seniors Next Semester</w:t>
      </w:r>
    </w:p>
    <w:p w14:paraId="3D209042" w14:textId="77777777" w:rsidR="00680BED" w:rsidRPr="0033750C" w:rsidRDefault="00680BED">
      <w:pPr>
        <w:rPr>
          <w:rFonts w:ascii="Times New Roman" w:hAnsi="Times New Roman" w:cs="Times New Roman"/>
          <w:sz w:val="24"/>
          <w:szCs w:val="24"/>
        </w:rPr>
      </w:pPr>
    </w:p>
    <w:p w14:paraId="254B196E" w14:textId="77777777" w:rsidR="00680BED" w:rsidRPr="0033750C" w:rsidRDefault="00680BED">
      <w:pPr>
        <w:rPr>
          <w:rFonts w:ascii="Times New Roman" w:hAnsi="Times New Roman" w:cs="Times New Roman"/>
          <w:sz w:val="24"/>
          <w:szCs w:val="24"/>
        </w:rPr>
      </w:pPr>
    </w:p>
    <w:p w14:paraId="4D1B68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2F86D00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early with the seniors next semester. </w:t>
      </w:r>
    </w:p>
    <w:p w14:paraId="61E7581C" w14:textId="6BB45225"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I have talked to Alex, the academic affairs teacher, about ending the class early. Alex said early ending is allowe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but I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ell you in advance. So, </w:t>
      </w:r>
      <w:proofErr w:type="gramStart"/>
      <w:r w:rsidRPr="0033750C">
        <w:rPr>
          <w:rFonts w:ascii="Times New Roman" w:hAnsi="Times New Roman" w:cs="Times New Roman"/>
          <w:color w:val="000000"/>
          <w:sz w:val="24"/>
          <w:szCs w:val="24"/>
        </w:rPr>
        <w:t>could</w:t>
      </w:r>
      <w:proofErr w:type="gramEnd"/>
      <w:r w:rsidRPr="0033750C">
        <w:rPr>
          <w:rFonts w:ascii="Times New Roman" w:hAnsi="Times New Roman" w:cs="Times New Roman"/>
          <w:color w:val="000000"/>
          <w:sz w:val="24"/>
          <w:szCs w:val="24"/>
        </w:rPr>
        <w:t xml:space="preserve"> you be so kind to allow me to </w:t>
      </w:r>
      <w:proofErr w:type="gramStart"/>
      <w:r w:rsidRPr="0033750C">
        <w:rPr>
          <w:rFonts w:ascii="Times New Roman" w:hAnsi="Times New Roman" w:cs="Times New Roman"/>
          <w:color w:val="000000"/>
          <w:sz w:val="24"/>
          <w:szCs w:val="24"/>
        </w:rPr>
        <w:t>end</w:t>
      </w:r>
      <w:proofErr w:type="gramEnd"/>
      <w:r w:rsidRPr="0033750C">
        <w:rPr>
          <w:rFonts w:ascii="Times New Roman" w:hAnsi="Times New Roman" w:cs="Times New Roman"/>
          <w:color w:val="000000"/>
          <w:sz w:val="24"/>
          <w:szCs w:val="24"/>
        </w:rPr>
        <w:t xml:space="preserve"> the class early? If there were seniors in the courses I will tak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es will end early, I will try my best to learn the content of these courses throughout the semester. </w:t>
      </w:r>
    </w:p>
    <w:p w14:paraId="032C138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4CF5BDF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0A86899A" w14:textId="77777777" w:rsidR="00680BED" w:rsidRPr="0033750C" w:rsidRDefault="00680BED">
      <w:pPr>
        <w:rPr>
          <w:rFonts w:ascii="Times New Roman" w:hAnsi="Times New Roman" w:cs="Times New Roman"/>
          <w:sz w:val="24"/>
          <w:szCs w:val="24"/>
        </w:rPr>
      </w:pPr>
    </w:p>
    <w:sectPr w:rsidR="00680BED" w:rsidRPr="0033750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75FD41" w14:textId="77777777" w:rsidR="00EE2B82" w:rsidRDefault="00EE2B82" w:rsidP="007D6E4E">
      <w:r>
        <w:separator/>
      </w:r>
    </w:p>
  </w:endnote>
  <w:endnote w:type="continuationSeparator" w:id="0">
    <w:p w14:paraId="341E8B5A" w14:textId="77777777" w:rsidR="00EE2B82" w:rsidRDefault="00EE2B82" w:rsidP="007D6E4E">
      <w:r>
        <w:continuationSeparator/>
      </w:r>
    </w:p>
  </w:endnote>
  <w:endnote w:type="continuationNotice" w:id="1">
    <w:p w14:paraId="076A58F7" w14:textId="77777777" w:rsidR="00EE2B82" w:rsidRDefault="00EE2B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Segoe UI Emoji">
    <w:panose1 w:val="020B0502040204020203"/>
    <w:charset w:val="00"/>
    <w:family w:val="swiss"/>
    <w:pitch w:val="variable"/>
    <w:sig w:usb0="00000003" w:usb1="02000000" w:usb2="08000000" w:usb3="00000000" w:csb0="00000001"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Leelawadee UI">
    <w:panose1 w:val="020B0502040204020203"/>
    <w:charset w:val="00"/>
    <w:family w:val="swiss"/>
    <w:pitch w:val="variable"/>
    <w:sig w:usb0="A3000003" w:usb1="00000000" w:usb2="00010000" w:usb3="00000000" w:csb0="00010101" w:csb1="00000000"/>
  </w:font>
  <w:font w:name="Batang">
    <w:altName w:val="바탕"/>
    <w:panose1 w:val="02030600000101010101"/>
    <w:charset w:val="81"/>
    <w:family w:val="roman"/>
    <w:pitch w:val="variable"/>
    <w:sig w:usb0="B00002AF" w:usb1="69D77CFB" w:usb2="00000030" w:usb3="00000000" w:csb0="0008009F" w:csb1="00000000"/>
  </w:font>
  <w:font w:name="Microsoft YaHei">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F008EF" w14:textId="77777777" w:rsidR="00EE2B82" w:rsidRDefault="00EE2B82" w:rsidP="007D6E4E">
      <w:r>
        <w:separator/>
      </w:r>
    </w:p>
  </w:footnote>
  <w:footnote w:type="continuationSeparator" w:id="0">
    <w:p w14:paraId="4BD8DC27" w14:textId="77777777" w:rsidR="00EE2B82" w:rsidRDefault="00EE2B82" w:rsidP="007D6E4E">
      <w:r>
        <w:continuationSeparator/>
      </w:r>
    </w:p>
  </w:footnote>
  <w:footnote w:type="continuationNotice" w:id="1">
    <w:p w14:paraId="06419E61" w14:textId="77777777" w:rsidR="00EE2B82" w:rsidRDefault="00EE2B8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75E52"/>
    <w:multiLevelType w:val="hybridMultilevel"/>
    <w:tmpl w:val="8AF8E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0149C"/>
    <w:multiLevelType w:val="hybridMultilevel"/>
    <w:tmpl w:val="B4C0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804A15"/>
    <w:multiLevelType w:val="multilevel"/>
    <w:tmpl w:val="76BC7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E53E4D"/>
    <w:multiLevelType w:val="hybridMultilevel"/>
    <w:tmpl w:val="B93CB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02EC58ED"/>
    <w:multiLevelType w:val="hybridMultilevel"/>
    <w:tmpl w:val="90DA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283971"/>
    <w:multiLevelType w:val="hybridMultilevel"/>
    <w:tmpl w:val="AFDAA9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34B7C5B"/>
    <w:multiLevelType w:val="multilevel"/>
    <w:tmpl w:val="1FFA3A1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4C93106"/>
    <w:multiLevelType w:val="hybridMultilevel"/>
    <w:tmpl w:val="DFA40FBC"/>
    <w:lvl w:ilvl="0" w:tplc="3C09000F">
      <w:start w:val="1"/>
      <w:numFmt w:val="decimal"/>
      <w:lvlText w:val="%1."/>
      <w:lvlJc w:val="left"/>
      <w:pPr>
        <w:ind w:left="1140" w:hanging="360"/>
      </w:pPr>
    </w:lvl>
    <w:lvl w:ilvl="1" w:tplc="3C090019" w:tentative="1">
      <w:start w:val="1"/>
      <w:numFmt w:val="lowerLetter"/>
      <w:lvlText w:val="%2."/>
      <w:lvlJc w:val="left"/>
      <w:pPr>
        <w:ind w:left="1860" w:hanging="360"/>
      </w:pPr>
    </w:lvl>
    <w:lvl w:ilvl="2" w:tplc="3C09001B" w:tentative="1">
      <w:start w:val="1"/>
      <w:numFmt w:val="lowerRoman"/>
      <w:lvlText w:val="%3."/>
      <w:lvlJc w:val="right"/>
      <w:pPr>
        <w:ind w:left="2580" w:hanging="180"/>
      </w:pPr>
    </w:lvl>
    <w:lvl w:ilvl="3" w:tplc="3C09000F" w:tentative="1">
      <w:start w:val="1"/>
      <w:numFmt w:val="decimal"/>
      <w:lvlText w:val="%4."/>
      <w:lvlJc w:val="left"/>
      <w:pPr>
        <w:ind w:left="3300" w:hanging="360"/>
      </w:pPr>
    </w:lvl>
    <w:lvl w:ilvl="4" w:tplc="3C090019" w:tentative="1">
      <w:start w:val="1"/>
      <w:numFmt w:val="lowerLetter"/>
      <w:lvlText w:val="%5."/>
      <w:lvlJc w:val="left"/>
      <w:pPr>
        <w:ind w:left="4020" w:hanging="360"/>
      </w:pPr>
    </w:lvl>
    <w:lvl w:ilvl="5" w:tplc="3C09001B" w:tentative="1">
      <w:start w:val="1"/>
      <w:numFmt w:val="lowerRoman"/>
      <w:lvlText w:val="%6."/>
      <w:lvlJc w:val="right"/>
      <w:pPr>
        <w:ind w:left="4740" w:hanging="180"/>
      </w:pPr>
    </w:lvl>
    <w:lvl w:ilvl="6" w:tplc="3C09000F" w:tentative="1">
      <w:start w:val="1"/>
      <w:numFmt w:val="decimal"/>
      <w:lvlText w:val="%7."/>
      <w:lvlJc w:val="left"/>
      <w:pPr>
        <w:ind w:left="5460" w:hanging="360"/>
      </w:pPr>
    </w:lvl>
    <w:lvl w:ilvl="7" w:tplc="3C090019" w:tentative="1">
      <w:start w:val="1"/>
      <w:numFmt w:val="lowerLetter"/>
      <w:lvlText w:val="%8."/>
      <w:lvlJc w:val="left"/>
      <w:pPr>
        <w:ind w:left="6180" w:hanging="360"/>
      </w:pPr>
    </w:lvl>
    <w:lvl w:ilvl="8" w:tplc="3C09001B" w:tentative="1">
      <w:start w:val="1"/>
      <w:numFmt w:val="lowerRoman"/>
      <w:lvlText w:val="%9."/>
      <w:lvlJc w:val="right"/>
      <w:pPr>
        <w:ind w:left="6900" w:hanging="180"/>
      </w:pPr>
    </w:lvl>
  </w:abstractNum>
  <w:abstractNum w:abstractNumId="8" w15:restartNumberingAfterBreak="0">
    <w:nsid w:val="06DE22B4"/>
    <w:multiLevelType w:val="multilevel"/>
    <w:tmpl w:val="3DA2F36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9" w15:restartNumberingAfterBreak="0">
    <w:nsid w:val="08E74351"/>
    <w:multiLevelType w:val="multilevel"/>
    <w:tmpl w:val="7974C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AE8294F"/>
    <w:multiLevelType w:val="hybridMultilevel"/>
    <w:tmpl w:val="F6E44ED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1" w15:restartNumberingAfterBreak="0">
    <w:nsid w:val="0B450032"/>
    <w:multiLevelType w:val="hybridMultilevel"/>
    <w:tmpl w:val="C360DD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2" w15:restartNumberingAfterBreak="0">
    <w:nsid w:val="0C280FE1"/>
    <w:multiLevelType w:val="multilevel"/>
    <w:tmpl w:val="C7EAE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CFA1566"/>
    <w:multiLevelType w:val="hybridMultilevel"/>
    <w:tmpl w:val="AEA47F72"/>
    <w:lvl w:ilvl="0" w:tplc="5E5C74B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4" w15:restartNumberingAfterBreak="0">
    <w:nsid w:val="0FB970F9"/>
    <w:multiLevelType w:val="hybridMultilevel"/>
    <w:tmpl w:val="C2023CA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5" w15:restartNumberingAfterBreak="0">
    <w:nsid w:val="1106455F"/>
    <w:multiLevelType w:val="multilevel"/>
    <w:tmpl w:val="13702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1C911E5"/>
    <w:multiLevelType w:val="hybridMultilevel"/>
    <w:tmpl w:val="4962C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28A7457"/>
    <w:multiLevelType w:val="hybridMultilevel"/>
    <w:tmpl w:val="E048C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2D53B56"/>
    <w:multiLevelType w:val="hybridMultilevel"/>
    <w:tmpl w:val="94F85B6C"/>
    <w:lvl w:ilvl="0" w:tplc="04090001">
      <w:start w:val="1"/>
      <w:numFmt w:val="bullet"/>
      <w:lvlText w:val=""/>
      <w:lvlJc w:val="left"/>
      <w:pPr>
        <w:ind w:left="780" w:hanging="360"/>
      </w:pPr>
      <w:rPr>
        <w:rFonts w:ascii="Symbol" w:hAnsi="Symbol"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19" w15:restartNumberingAfterBreak="0">
    <w:nsid w:val="1450703E"/>
    <w:multiLevelType w:val="multilevel"/>
    <w:tmpl w:val="A4062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48C68FC"/>
    <w:multiLevelType w:val="hybridMultilevel"/>
    <w:tmpl w:val="B6FA3D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17D91119"/>
    <w:multiLevelType w:val="multilevel"/>
    <w:tmpl w:val="31A4C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A5D1017"/>
    <w:multiLevelType w:val="hybridMultilevel"/>
    <w:tmpl w:val="B1D02C0E"/>
    <w:lvl w:ilvl="0" w:tplc="578C1A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3" w15:restartNumberingAfterBreak="0">
    <w:nsid w:val="1ABD706F"/>
    <w:multiLevelType w:val="multilevel"/>
    <w:tmpl w:val="36F23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CCD2684"/>
    <w:multiLevelType w:val="multilevel"/>
    <w:tmpl w:val="1CCD26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1D7A065D"/>
    <w:multiLevelType w:val="hybridMultilevel"/>
    <w:tmpl w:val="A4086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1F9F5C7C"/>
    <w:multiLevelType w:val="multilevel"/>
    <w:tmpl w:val="1F9F5C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21514E5F"/>
    <w:multiLevelType w:val="hybridMultilevel"/>
    <w:tmpl w:val="8FAAD5FE"/>
    <w:lvl w:ilvl="0" w:tplc="3C090001">
      <w:start w:val="1"/>
      <w:numFmt w:val="bullet"/>
      <w:lvlText w:val=""/>
      <w:lvlJc w:val="left"/>
      <w:pPr>
        <w:ind w:left="1140" w:hanging="360"/>
      </w:pPr>
      <w:rPr>
        <w:rFonts w:ascii="Symbol" w:hAnsi="Symbol" w:hint="default"/>
      </w:rPr>
    </w:lvl>
    <w:lvl w:ilvl="1" w:tplc="3C090003" w:tentative="1">
      <w:start w:val="1"/>
      <w:numFmt w:val="bullet"/>
      <w:lvlText w:val="o"/>
      <w:lvlJc w:val="left"/>
      <w:pPr>
        <w:ind w:left="1860" w:hanging="360"/>
      </w:pPr>
      <w:rPr>
        <w:rFonts w:ascii="Courier New" w:hAnsi="Courier New" w:cs="Courier New" w:hint="default"/>
      </w:rPr>
    </w:lvl>
    <w:lvl w:ilvl="2" w:tplc="3C090005" w:tentative="1">
      <w:start w:val="1"/>
      <w:numFmt w:val="bullet"/>
      <w:lvlText w:val=""/>
      <w:lvlJc w:val="left"/>
      <w:pPr>
        <w:ind w:left="2580" w:hanging="360"/>
      </w:pPr>
      <w:rPr>
        <w:rFonts w:ascii="Wingdings" w:hAnsi="Wingdings" w:hint="default"/>
      </w:rPr>
    </w:lvl>
    <w:lvl w:ilvl="3" w:tplc="3C090001" w:tentative="1">
      <w:start w:val="1"/>
      <w:numFmt w:val="bullet"/>
      <w:lvlText w:val=""/>
      <w:lvlJc w:val="left"/>
      <w:pPr>
        <w:ind w:left="3300" w:hanging="360"/>
      </w:pPr>
      <w:rPr>
        <w:rFonts w:ascii="Symbol" w:hAnsi="Symbol" w:hint="default"/>
      </w:rPr>
    </w:lvl>
    <w:lvl w:ilvl="4" w:tplc="3C090003" w:tentative="1">
      <w:start w:val="1"/>
      <w:numFmt w:val="bullet"/>
      <w:lvlText w:val="o"/>
      <w:lvlJc w:val="left"/>
      <w:pPr>
        <w:ind w:left="4020" w:hanging="360"/>
      </w:pPr>
      <w:rPr>
        <w:rFonts w:ascii="Courier New" w:hAnsi="Courier New" w:cs="Courier New" w:hint="default"/>
      </w:rPr>
    </w:lvl>
    <w:lvl w:ilvl="5" w:tplc="3C090005" w:tentative="1">
      <w:start w:val="1"/>
      <w:numFmt w:val="bullet"/>
      <w:lvlText w:val=""/>
      <w:lvlJc w:val="left"/>
      <w:pPr>
        <w:ind w:left="4740" w:hanging="360"/>
      </w:pPr>
      <w:rPr>
        <w:rFonts w:ascii="Wingdings" w:hAnsi="Wingdings" w:hint="default"/>
      </w:rPr>
    </w:lvl>
    <w:lvl w:ilvl="6" w:tplc="3C090001" w:tentative="1">
      <w:start w:val="1"/>
      <w:numFmt w:val="bullet"/>
      <w:lvlText w:val=""/>
      <w:lvlJc w:val="left"/>
      <w:pPr>
        <w:ind w:left="5460" w:hanging="360"/>
      </w:pPr>
      <w:rPr>
        <w:rFonts w:ascii="Symbol" w:hAnsi="Symbol" w:hint="default"/>
      </w:rPr>
    </w:lvl>
    <w:lvl w:ilvl="7" w:tplc="3C090003" w:tentative="1">
      <w:start w:val="1"/>
      <w:numFmt w:val="bullet"/>
      <w:lvlText w:val="o"/>
      <w:lvlJc w:val="left"/>
      <w:pPr>
        <w:ind w:left="6180" w:hanging="360"/>
      </w:pPr>
      <w:rPr>
        <w:rFonts w:ascii="Courier New" w:hAnsi="Courier New" w:cs="Courier New" w:hint="default"/>
      </w:rPr>
    </w:lvl>
    <w:lvl w:ilvl="8" w:tplc="3C090005" w:tentative="1">
      <w:start w:val="1"/>
      <w:numFmt w:val="bullet"/>
      <w:lvlText w:val=""/>
      <w:lvlJc w:val="left"/>
      <w:pPr>
        <w:ind w:left="6900" w:hanging="360"/>
      </w:pPr>
      <w:rPr>
        <w:rFonts w:ascii="Wingdings" w:hAnsi="Wingdings" w:hint="default"/>
      </w:rPr>
    </w:lvl>
  </w:abstractNum>
  <w:abstractNum w:abstractNumId="28" w15:restartNumberingAfterBreak="0">
    <w:nsid w:val="23633845"/>
    <w:multiLevelType w:val="multilevel"/>
    <w:tmpl w:val="B6EC1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24267E3B"/>
    <w:multiLevelType w:val="multilevel"/>
    <w:tmpl w:val="08200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4870013"/>
    <w:multiLevelType w:val="hybridMultilevel"/>
    <w:tmpl w:val="1780E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28A3307C"/>
    <w:multiLevelType w:val="multilevel"/>
    <w:tmpl w:val="6A5CE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A8F5CCC"/>
    <w:multiLevelType w:val="hybridMultilevel"/>
    <w:tmpl w:val="981E5B5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3" w15:restartNumberingAfterBreak="0">
    <w:nsid w:val="2BAC2E1E"/>
    <w:multiLevelType w:val="hybridMultilevel"/>
    <w:tmpl w:val="FE8CF1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2D735F7B"/>
    <w:multiLevelType w:val="hybridMultilevel"/>
    <w:tmpl w:val="58401E3C"/>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5" w15:restartNumberingAfterBreak="0">
    <w:nsid w:val="2FC30821"/>
    <w:multiLevelType w:val="hybridMultilevel"/>
    <w:tmpl w:val="29806B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310C580F"/>
    <w:multiLevelType w:val="multilevel"/>
    <w:tmpl w:val="F0F0B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2023423"/>
    <w:multiLevelType w:val="hybridMultilevel"/>
    <w:tmpl w:val="E00498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334A5664"/>
    <w:multiLevelType w:val="hybridMultilevel"/>
    <w:tmpl w:val="06AEA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353E59A1"/>
    <w:multiLevelType w:val="multilevel"/>
    <w:tmpl w:val="56DCA70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0" w15:restartNumberingAfterBreak="0">
    <w:nsid w:val="379D493D"/>
    <w:multiLevelType w:val="multilevel"/>
    <w:tmpl w:val="379D49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39F07C77"/>
    <w:multiLevelType w:val="multilevel"/>
    <w:tmpl w:val="7602A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3A743869"/>
    <w:multiLevelType w:val="multilevel"/>
    <w:tmpl w:val="BBF42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3FEF6ADA"/>
    <w:multiLevelType w:val="multilevel"/>
    <w:tmpl w:val="54B2855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4" w15:restartNumberingAfterBreak="0">
    <w:nsid w:val="420B69A9"/>
    <w:multiLevelType w:val="multilevel"/>
    <w:tmpl w:val="420B69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5" w15:restartNumberingAfterBreak="0">
    <w:nsid w:val="42575523"/>
    <w:multiLevelType w:val="multilevel"/>
    <w:tmpl w:val="42575523"/>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6" w15:restartNumberingAfterBreak="0">
    <w:nsid w:val="44203AD5"/>
    <w:multiLevelType w:val="hybridMultilevel"/>
    <w:tmpl w:val="5E52D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4485747F"/>
    <w:multiLevelType w:val="multilevel"/>
    <w:tmpl w:val="FFF4B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46AB52B3"/>
    <w:multiLevelType w:val="multilevel"/>
    <w:tmpl w:val="DD966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A240913"/>
    <w:multiLevelType w:val="hybridMultilevel"/>
    <w:tmpl w:val="AAB2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A6A7707"/>
    <w:multiLevelType w:val="hybridMultilevel"/>
    <w:tmpl w:val="296C9D0A"/>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51" w15:restartNumberingAfterBreak="0">
    <w:nsid w:val="4CDD124D"/>
    <w:multiLevelType w:val="multilevel"/>
    <w:tmpl w:val="AC48B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4E1361F8"/>
    <w:multiLevelType w:val="hybridMultilevel"/>
    <w:tmpl w:val="72FED326"/>
    <w:lvl w:ilvl="0" w:tplc="3C090001">
      <w:start w:val="1"/>
      <w:numFmt w:val="bullet"/>
      <w:lvlText w:val=""/>
      <w:lvlJc w:val="left"/>
      <w:pPr>
        <w:ind w:left="780" w:hanging="360"/>
      </w:pPr>
      <w:rPr>
        <w:rFonts w:ascii="Symbol" w:hAnsi="Symbol" w:hint="default"/>
      </w:rPr>
    </w:lvl>
    <w:lvl w:ilvl="1" w:tplc="3C090003" w:tentative="1">
      <w:start w:val="1"/>
      <w:numFmt w:val="bullet"/>
      <w:lvlText w:val="o"/>
      <w:lvlJc w:val="left"/>
      <w:pPr>
        <w:ind w:left="1500" w:hanging="360"/>
      </w:pPr>
      <w:rPr>
        <w:rFonts w:ascii="Courier New" w:hAnsi="Courier New" w:cs="Courier New" w:hint="default"/>
      </w:rPr>
    </w:lvl>
    <w:lvl w:ilvl="2" w:tplc="3C090005" w:tentative="1">
      <w:start w:val="1"/>
      <w:numFmt w:val="bullet"/>
      <w:lvlText w:val=""/>
      <w:lvlJc w:val="left"/>
      <w:pPr>
        <w:ind w:left="2220" w:hanging="360"/>
      </w:pPr>
      <w:rPr>
        <w:rFonts w:ascii="Wingdings" w:hAnsi="Wingdings" w:hint="default"/>
      </w:rPr>
    </w:lvl>
    <w:lvl w:ilvl="3" w:tplc="3C090001" w:tentative="1">
      <w:start w:val="1"/>
      <w:numFmt w:val="bullet"/>
      <w:lvlText w:val=""/>
      <w:lvlJc w:val="left"/>
      <w:pPr>
        <w:ind w:left="2940" w:hanging="360"/>
      </w:pPr>
      <w:rPr>
        <w:rFonts w:ascii="Symbol" w:hAnsi="Symbol" w:hint="default"/>
      </w:rPr>
    </w:lvl>
    <w:lvl w:ilvl="4" w:tplc="3C090003" w:tentative="1">
      <w:start w:val="1"/>
      <w:numFmt w:val="bullet"/>
      <w:lvlText w:val="o"/>
      <w:lvlJc w:val="left"/>
      <w:pPr>
        <w:ind w:left="3660" w:hanging="360"/>
      </w:pPr>
      <w:rPr>
        <w:rFonts w:ascii="Courier New" w:hAnsi="Courier New" w:cs="Courier New" w:hint="default"/>
      </w:rPr>
    </w:lvl>
    <w:lvl w:ilvl="5" w:tplc="3C090005" w:tentative="1">
      <w:start w:val="1"/>
      <w:numFmt w:val="bullet"/>
      <w:lvlText w:val=""/>
      <w:lvlJc w:val="left"/>
      <w:pPr>
        <w:ind w:left="4380" w:hanging="360"/>
      </w:pPr>
      <w:rPr>
        <w:rFonts w:ascii="Wingdings" w:hAnsi="Wingdings" w:hint="default"/>
      </w:rPr>
    </w:lvl>
    <w:lvl w:ilvl="6" w:tplc="3C090001" w:tentative="1">
      <w:start w:val="1"/>
      <w:numFmt w:val="bullet"/>
      <w:lvlText w:val=""/>
      <w:lvlJc w:val="left"/>
      <w:pPr>
        <w:ind w:left="5100" w:hanging="360"/>
      </w:pPr>
      <w:rPr>
        <w:rFonts w:ascii="Symbol" w:hAnsi="Symbol" w:hint="default"/>
      </w:rPr>
    </w:lvl>
    <w:lvl w:ilvl="7" w:tplc="3C090003" w:tentative="1">
      <w:start w:val="1"/>
      <w:numFmt w:val="bullet"/>
      <w:lvlText w:val="o"/>
      <w:lvlJc w:val="left"/>
      <w:pPr>
        <w:ind w:left="5820" w:hanging="360"/>
      </w:pPr>
      <w:rPr>
        <w:rFonts w:ascii="Courier New" w:hAnsi="Courier New" w:cs="Courier New" w:hint="default"/>
      </w:rPr>
    </w:lvl>
    <w:lvl w:ilvl="8" w:tplc="3C090005" w:tentative="1">
      <w:start w:val="1"/>
      <w:numFmt w:val="bullet"/>
      <w:lvlText w:val=""/>
      <w:lvlJc w:val="left"/>
      <w:pPr>
        <w:ind w:left="6540" w:hanging="360"/>
      </w:pPr>
      <w:rPr>
        <w:rFonts w:ascii="Wingdings" w:hAnsi="Wingdings" w:hint="default"/>
      </w:rPr>
    </w:lvl>
  </w:abstractNum>
  <w:abstractNum w:abstractNumId="53" w15:restartNumberingAfterBreak="0">
    <w:nsid w:val="4E740D89"/>
    <w:multiLevelType w:val="hybridMultilevel"/>
    <w:tmpl w:val="CBB45D6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54" w15:restartNumberingAfterBreak="0">
    <w:nsid w:val="4E955D56"/>
    <w:multiLevelType w:val="hybridMultilevel"/>
    <w:tmpl w:val="CDE200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4F5F3A30"/>
    <w:multiLevelType w:val="hybridMultilevel"/>
    <w:tmpl w:val="F9B89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53A412A5"/>
    <w:multiLevelType w:val="multilevel"/>
    <w:tmpl w:val="F1F2689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53BC1BD0"/>
    <w:multiLevelType w:val="hybridMultilevel"/>
    <w:tmpl w:val="4DF8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4AF04BE"/>
    <w:multiLevelType w:val="multilevel"/>
    <w:tmpl w:val="42588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550C016C"/>
    <w:multiLevelType w:val="multilevel"/>
    <w:tmpl w:val="8A4ABB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55696C4E"/>
    <w:multiLevelType w:val="multilevel"/>
    <w:tmpl w:val="54B2855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1" w15:restartNumberingAfterBreak="0">
    <w:nsid w:val="562E7BD1"/>
    <w:multiLevelType w:val="hybridMultilevel"/>
    <w:tmpl w:val="CBD080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2" w15:restartNumberingAfterBreak="0">
    <w:nsid w:val="569F5BC1"/>
    <w:multiLevelType w:val="hybridMultilevel"/>
    <w:tmpl w:val="7550FBE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3" w15:restartNumberingAfterBreak="0">
    <w:nsid w:val="56FD5D64"/>
    <w:multiLevelType w:val="multilevel"/>
    <w:tmpl w:val="0C962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591A0090"/>
    <w:multiLevelType w:val="hybridMultilevel"/>
    <w:tmpl w:val="94D07FA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5" w15:restartNumberingAfterBreak="0">
    <w:nsid w:val="5A356838"/>
    <w:multiLevelType w:val="hybridMultilevel"/>
    <w:tmpl w:val="095A3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5C700F19"/>
    <w:multiLevelType w:val="multilevel"/>
    <w:tmpl w:val="ECB20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5C9B608A"/>
    <w:multiLevelType w:val="hybridMultilevel"/>
    <w:tmpl w:val="D1983598"/>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68" w15:restartNumberingAfterBreak="0">
    <w:nsid w:val="5D572799"/>
    <w:multiLevelType w:val="hybridMultilevel"/>
    <w:tmpl w:val="A5D0C7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5E367BC2"/>
    <w:multiLevelType w:val="hybridMultilevel"/>
    <w:tmpl w:val="25EAF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5F0A5C54"/>
    <w:multiLevelType w:val="multilevel"/>
    <w:tmpl w:val="9FDE7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6392281C"/>
    <w:multiLevelType w:val="multilevel"/>
    <w:tmpl w:val="6392281C"/>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72" w15:restartNumberingAfterBreak="0">
    <w:nsid w:val="63E22DBA"/>
    <w:multiLevelType w:val="hybridMultilevel"/>
    <w:tmpl w:val="8CBC6A66"/>
    <w:lvl w:ilvl="0" w:tplc="09740E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3" w15:restartNumberingAfterBreak="0">
    <w:nsid w:val="67560E7F"/>
    <w:multiLevelType w:val="hybridMultilevel"/>
    <w:tmpl w:val="95B02570"/>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74" w15:restartNumberingAfterBreak="0">
    <w:nsid w:val="688A35CA"/>
    <w:multiLevelType w:val="hybridMultilevel"/>
    <w:tmpl w:val="906CFD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5" w15:restartNumberingAfterBreak="0">
    <w:nsid w:val="6AFD44D7"/>
    <w:multiLevelType w:val="multilevel"/>
    <w:tmpl w:val="42CE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6B7D62F8"/>
    <w:multiLevelType w:val="multilevel"/>
    <w:tmpl w:val="54B2855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7" w15:restartNumberingAfterBreak="0">
    <w:nsid w:val="6F9E43EF"/>
    <w:multiLevelType w:val="multilevel"/>
    <w:tmpl w:val="DD906D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72102097"/>
    <w:multiLevelType w:val="multilevel"/>
    <w:tmpl w:val="7210209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9" w15:restartNumberingAfterBreak="0">
    <w:nsid w:val="78384B19"/>
    <w:multiLevelType w:val="multilevel"/>
    <w:tmpl w:val="76E6C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796B5E93"/>
    <w:multiLevelType w:val="multilevel"/>
    <w:tmpl w:val="02A0F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7A48680D"/>
    <w:multiLevelType w:val="hybridMultilevel"/>
    <w:tmpl w:val="03C04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7B3736DE"/>
    <w:multiLevelType w:val="hybridMultilevel"/>
    <w:tmpl w:val="287A2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81082501">
    <w:abstractNumId w:val="78"/>
  </w:num>
  <w:num w:numId="2" w16cid:durableId="606619955">
    <w:abstractNumId w:val="40"/>
  </w:num>
  <w:num w:numId="3" w16cid:durableId="302076778">
    <w:abstractNumId w:val="71"/>
  </w:num>
  <w:num w:numId="4" w16cid:durableId="831868457">
    <w:abstractNumId w:val="44"/>
  </w:num>
  <w:num w:numId="5" w16cid:durableId="2036618735">
    <w:abstractNumId w:val="45"/>
  </w:num>
  <w:num w:numId="6" w16cid:durableId="1289094297">
    <w:abstractNumId w:val="26"/>
  </w:num>
  <w:num w:numId="7" w16cid:durableId="239484934">
    <w:abstractNumId w:val="24"/>
  </w:num>
  <w:num w:numId="8" w16cid:durableId="518590143">
    <w:abstractNumId w:val="75"/>
  </w:num>
  <w:num w:numId="9" w16cid:durableId="1034770311">
    <w:abstractNumId w:val="57"/>
  </w:num>
  <w:num w:numId="10" w16cid:durableId="1197693726">
    <w:abstractNumId w:val="1"/>
  </w:num>
  <w:num w:numId="11" w16cid:durableId="1499886254">
    <w:abstractNumId w:val="22"/>
  </w:num>
  <w:num w:numId="12" w16cid:durableId="1820878259">
    <w:abstractNumId w:val="11"/>
  </w:num>
  <w:num w:numId="13" w16cid:durableId="2124764989">
    <w:abstractNumId w:val="62"/>
  </w:num>
  <w:num w:numId="14" w16cid:durableId="301468572">
    <w:abstractNumId w:val="13"/>
  </w:num>
  <w:num w:numId="15" w16cid:durableId="1171607734">
    <w:abstractNumId w:val="4"/>
  </w:num>
  <w:num w:numId="16" w16cid:durableId="41834600">
    <w:abstractNumId w:val="10"/>
  </w:num>
  <w:num w:numId="17" w16cid:durableId="715932622">
    <w:abstractNumId w:val="32"/>
  </w:num>
  <w:num w:numId="18" w16cid:durableId="1844123729">
    <w:abstractNumId w:val="72"/>
  </w:num>
  <w:num w:numId="19" w16cid:durableId="2035761983">
    <w:abstractNumId w:val="14"/>
  </w:num>
  <w:num w:numId="20" w16cid:durableId="746419607">
    <w:abstractNumId w:val="27"/>
  </w:num>
  <w:num w:numId="21" w16cid:durableId="385253372">
    <w:abstractNumId w:val="7"/>
  </w:num>
  <w:num w:numId="22" w16cid:durableId="1290940017">
    <w:abstractNumId w:val="34"/>
  </w:num>
  <w:num w:numId="23" w16cid:durableId="648557165">
    <w:abstractNumId w:val="50"/>
  </w:num>
  <w:num w:numId="24" w16cid:durableId="750784214">
    <w:abstractNumId w:val="61"/>
  </w:num>
  <w:num w:numId="25" w16cid:durableId="766388708">
    <w:abstractNumId w:val="52"/>
  </w:num>
  <w:num w:numId="26" w16cid:durableId="596793828">
    <w:abstractNumId w:val="18"/>
  </w:num>
  <w:num w:numId="27" w16cid:durableId="1428503104">
    <w:abstractNumId w:val="46"/>
  </w:num>
  <w:num w:numId="28" w16cid:durableId="1970939314">
    <w:abstractNumId w:val="82"/>
  </w:num>
  <w:num w:numId="29" w16cid:durableId="726105176">
    <w:abstractNumId w:val="49"/>
  </w:num>
  <w:num w:numId="30" w16cid:durableId="1004163359">
    <w:abstractNumId w:val="38"/>
  </w:num>
  <w:num w:numId="31" w16cid:durableId="1217860303">
    <w:abstractNumId w:val="65"/>
  </w:num>
  <w:num w:numId="32" w16cid:durableId="321274268">
    <w:abstractNumId w:val="17"/>
  </w:num>
  <w:num w:numId="33" w16cid:durableId="832187020">
    <w:abstractNumId w:val="30"/>
  </w:num>
  <w:num w:numId="34" w16cid:durableId="1371298502">
    <w:abstractNumId w:val="25"/>
  </w:num>
  <w:num w:numId="35" w16cid:durableId="206381096">
    <w:abstractNumId w:val="67"/>
  </w:num>
  <w:num w:numId="36" w16cid:durableId="1790052926">
    <w:abstractNumId w:val="20"/>
  </w:num>
  <w:num w:numId="37" w16cid:durableId="1400982412">
    <w:abstractNumId w:val="0"/>
  </w:num>
  <w:num w:numId="38" w16cid:durableId="45841555">
    <w:abstractNumId w:val="73"/>
  </w:num>
  <w:num w:numId="39" w16cid:durableId="43679557">
    <w:abstractNumId w:val="55"/>
  </w:num>
  <w:num w:numId="40" w16cid:durableId="683434250">
    <w:abstractNumId w:val="81"/>
  </w:num>
  <w:num w:numId="41" w16cid:durableId="1710254428">
    <w:abstractNumId w:val="53"/>
  </w:num>
  <w:num w:numId="42" w16cid:durableId="177277157">
    <w:abstractNumId w:val="69"/>
  </w:num>
  <w:num w:numId="43" w16cid:durableId="281885844">
    <w:abstractNumId w:val="35"/>
  </w:num>
  <w:num w:numId="44" w16cid:durableId="118450965">
    <w:abstractNumId w:val="41"/>
  </w:num>
  <w:num w:numId="45" w16cid:durableId="861357907">
    <w:abstractNumId w:val="3"/>
  </w:num>
  <w:num w:numId="46" w16cid:durableId="2058309406">
    <w:abstractNumId w:val="74"/>
  </w:num>
  <w:num w:numId="47" w16cid:durableId="1716731271">
    <w:abstractNumId w:val="16"/>
  </w:num>
  <w:num w:numId="48" w16cid:durableId="153376519">
    <w:abstractNumId w:val="9"/>
  </w:num>
  <w:num w:numId="49" w16cid:durableId="96951397">
    <w:abstractNumId w:val="23"/>
  </w:num>
  <w:num w:numId="50" w16cid:durableId="1530873115">
    <w:abstractNumId w:val="64"/>
  </w:num>
  <w:num w:numId="51" w16cid:durableId="508837618">
    <w:abstractNumId w:val="31"/>
  </w:num>
  <w:num w:numId="52" w16cid:durableId="543447773">
    <w:abstractNumId w:val="28"/>
  </w:num>
  <w:num w:numId="53" w16cid:durableId="1586299742">
    <w:abstractNumId w:val="21"/>
  </w:num>
  <w:num w:numId="54" w16cid:durableId="680855283">
    <w:abstractNumId w:val="56"/>
  </w:num>
  <w:num w:numId="55" w16cid:durableId="1981764294">
    <w:abstractNumId w:val="47"/>
  </w:num>
  <w:num w:numId="56" w16cid:durableId="1678583224">
    <w:abstractNumId w:val="54"/>
  </w:num>
  <w:num w:numId="57" w16cid:durableId="516774031">
    <w:abstractNumId w:val="15"/>
  </w:num>
  <w:num w:numId="58" w16cid:durableId="325086196">
    <w:abstractNumId w:val="33"/>
  </w:num>
  <w:num w:numId="59" w16cid:durableId="412121048">
    <w:abstractNumId w:val="77"/>
  </w:num>
  <w:num w:numId="60" w16cid:durableId="1361975616">
    <w:abstractNumId w:val="68"/>
  </w:num>
  <w:num w:numId="61" w16cid:durableId="1362590347">
    <w:abstractNumId w:val="5"/>
  </w:num>
  <w:num w:numId="62" w16cid:durableId="1705906614">
    <w:abstractNumId w:val="37"/>
  </w:num>
  <w:num w:numId="63" w16cid:durableId="170923830">
    <w:abstractNumId w:val="8"/>
  </w:num>
  <w:num w:numId="64" w16cid:durableId="1983726147">
    <w:abstractNumId w:val="70"/>
  </w:num>
  <w:num w:numId="65" w16cid:durableId="1893686973">
    <w:abstractNumId w:val="59"/>
  </w:num>
  <w:num w:numId="66" w16cid:durableId="654378447">
    <w:abstractNumId w:val="79"/>
  </w:num>
  <w:num w:numId="67" w16cid:durableId="731660828">
    <w:abstractNumId w:val="63"/>
  </w:num>
  <w:num w:numId="68" w16cid:durableId="2047485373">
    <w:abstractNumId w:val="19"/>
  </w:num>
  <w:num w:numId="69" w16cid:durableId="1900095514">
    <w:abstractNumId w:val="66"/>
  </w:num>
  <w:num w:numId="70" w16cid:durableId="2135636878">
    <w:abstractNumId w:val="29"/>
  </w:num>
  <w:num w:numId="71" w16cid:durableId="1811092651">
    <w:abstractNumId w:val="2"/>
  </w:num>
  <w:num w:numId="72" w16cid:durableId="890963152">
    <w:abstractNumId w:val="58"/>
  </w:num>
  <w:num w:numId="73" w16cid:durableId="1770546643">
    <w:abstractNumId w:val="51"/>
  </w:num>
  <w:num w:numId="74" w16cid:durableId="1823277352">
    <w:abstractNumId w:val="12"/>
  </w:num>
  <w:num w:numId="75" w16cid:durableId="1303805069">
    <w:abstractNumId w:val="36"/>
  </w:num>
  <w:num w:numId="76" w16cid:durableId="1864056944">
    <w:abstractNumId w:val="80"/>
  </w:num>
  <w:num w:numId="77" w16cid:durableId="1332565240">
    <w:abstractNumId w:val="42"/>
  </w:num>
  <w:num w:numId="78" w16cid:durableId="489056611">
    <w:abstractNumId w:val="6"/>
  </w:num>
  <w:num w:numId="79" w16cid:durableId="1446727036">
    <w:abstractNumId w:val="48"/>
  </w:num>
  <w:num w:numId="80" w16cid:durableId="672146288">
    <w:abstractNumId w:val="39"/>
  </w:num>
  <w:num w:numId="81" w16cid:durableId="1103770165">
    <w:abstractNumId w:val="60"/>
  </w:num>
  <w:num w:numId="82" w16cid:durableId="114831330">
    <w:abstractNumId w:val="43"/>
  </w:num>
  <w:num w:numId="83" w16cid:durableId="213781997">
    <w:abstractNumId w:val="76"/>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bordersDoNotSurroundHeader/>
  <w:bordersDoNotSurroundFooter/>
  <w:hideSpellingErrors/>
  <w:hideGrammaticalErrors/>
  <w:activeWritingStyle w:appName="MSWord" w:lang="en-US" w:vendorID="64" w:dllVersion="6" w:nlCheck="1" w:checkStyle="0"/>
  <w:activeWritingStyle w:appName="MSWord" w:lang="fr-FR" w:vendorID="64" w:dllVersion="6" w:nlCheck="1" w:checkStyle="0"/>
  <w:activeWritingStyle w:appName="MSWord" w:lang="en-CA" w:vendorID="64" w:dllVersion="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HK" w:vendorID="64" w:dllVersion="4096" w:nlCheck="1" w:checkStyle="0"/>
  <w:activeWritingStyle w:appName="MSWord" w:lang="en-HK" w:vendorID="64" w:dllVersion="0" w:nlCheck="1" w:checkStyle="0"/>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TY0tjQxNjUzNDNW0lEKTi0uzszPAykwMrCsBQDyaLxZLgAAAA=="/>
  </w:docVars>
  <w:rsids>
    <w:rsidRoot w:val="007971EF"/>
    <w:rsid w:val="0000186C"/>
    <w:rsid w:val="00001D61"/>
    <w:rsid w:val="0000237B"/>
    <w:rsid w:val="00002F2B"/>
    <w:rsid w:val="00003938"/>
    <w:rsid w:val="00003CD2"/>
    <w:rsid w:val="00003F26"/>
    <w:rsid w:val="00004513"/>
    <w:rsid w:val="000046D1"/>
    <w:rsid w:val="00004BB3"/>
    <w:rsid w:val="00004D40"/>
    <w:rsid w:val="00004E62"/>
    <w:rsid w:val="0000563A"/>
    <w:rsid w:val="00005775"/>
    <w:rsid w:val="00005C37"/>
    <w:rsid w:val="00006D84"/>
    <w:rsid w:val="00006EAD"/>
    <w:rsid w:val="00007196"/>
    <w:rsid w:val="00007250"/>
    <w:rsid w:val="000073BC"/>
    <w:rsid w:val="00007D1B"/>
    <w:rsid w:val="000118A0"/>
    <w:rsid w:val="00012963"/>
    <w:rsid w:val="00012B63"/>
    <w:rsid w:val="00013EE8"/>
    <w:rsid w:val="00014C8F"/>
    <w:rsid w:val="00014E6A"/>
    <w:rsid w:val="0001568C"/>
    <w:rsid w:val="00015A0C"/>
    <w:rsid w:val="00015BC9"/>
    <w:rsid w:val="00016DD1"/>
    <w:rsid w:val="00017017"/>
    <w:rsid w:val="00017771"/>
    <w:rsid w:val="00020A07"/>
    <w:rsid w:val="00020EF4"/>
    <w:rsid w:val="00021478"/>
    <w:rsid w:val="000215ED"/>
    <w:rsid w:val="00021AB5"/>
    <w:rsid w:val="00022559"/>
    <w:rsid w:val="00023511"/>
    <w:rsid w:val="00023E22"/>
    <w:rsid w:val="00024966"/>
    <w:rsid w:val="000253A8"/>
    <w:rsid w:val="00025926"/>
    <w:rsid w:val="00025B89"/>
    <w:rsid w:val="00025BD8"/>
    <w:rsid w:val="00025D16"/>
    <w:rsid w:val="00025F69"/>
    <w:rsid w:val="00026514"/>
    <w:rsid w:val="000269E2"/>
    <w:rsid w:val="00027A63"/>
    <w:rsid w:val="00027E43"/>
    <w:rsid w:val="00027E9D"/>
    <w:rsid w:val="0003005E"/>
    <w:rsid w:val="0003030A"/>
    <w:rsid w:val="00030C79"/>
    <w:rsid w:val="00031697"/>
    <w:rsid w:val="00031F95"/>
    <w:rsid w:val="000321B6"/>
    <w:rsid w:val="00032E8E"/>
    <w:rsid w:val="00033100"/>
    <w:rsid w:val="00035735"/>
    <w:rsid w:val="00035BE9"/>
    <w:rsid w:val="00036328"/>
    <w:rsid w:val="00036789"/>
    <w:rsid w:val="00036D3B"/>
    <w:rsid w:val="00036DC1"/>
    <w:rsid w:val="00037616"/>
    <w:rsid w:val="00037E91"/>
    <w:rsid w:val="0004092B"/>
    <w:rsid w:val="00041176"/>
    <w:rsid w:val="0004141C"/>
    <w:rsid w:val="00041913"/>
    <w:rsid w:val="00041C25"/>
    <w:rsid w:val="0004264D"/>
    <w:rsid w:val="00042B7B"/>
    <w:rsid w:val="00043174"/>
    <w:rsid w:val="000432B1"/>
    <w:rsid w:val="00043505"/>
    <w:rsid w:val="00044398"/>
    <w:rsid w:val="000446BC"/>
    <w:rsid w:val="00044F76"/>
    <w:rsid w:val="000458EB"/>
    <w:rsid w:val="00045A06"/>
    <w:rsid w:val="0004628D"/>
    <w:rsid w:val="000509E9"/>
    <w:rsid w:val="00051643"/>
    <w:rsid w:val="000519F2"/>
    <w:rsid w:val="00052952"/>
    <w:rsid w:val="00053342"/>
    <w:rsid w:val="0005347C"/>
    <w:rsid w:val="00053AAF"/>
    <w:rsid w:val="00053BE7"/>
    <w:rsid w:val="000556F6"/>
    <w:rsid w:val="0005637C"/>
    <w:rsid w:val="000568A5"/>
    <w:rsid w:val="00056B5A"/>
    <w:rsid w:val="000571E4"/>
    <w:rsid w:val="00057804"/>
    <w:rsid w:val="00057BF7"/>
    <w:rsid w:val="00057C54"/>
    <w:rsid w:val="00057C94"/>
    <w:rsid w:val="000601B8"/>
    <w:rsid w:val="000611A4"/>
    <w:rsid w:val="000625CC"/>
    <w:rsid w:val="00062724"/>
    <w:rsid w:val="000627BE"/>
    <w:rsid w:val="000629AE"/>
    <w:rsid w:val="00062BA7"/>
    <w:rsid w:val="00062EE7"/>
    <w:rsid w:val="00063454"/>
    <w:rsid w:val="0006428B"/>
    <w:rsid w:val="00064CB9"/>
    <w:rsid w:val="00065511"/>
    <w:rsid w:val="00065BC5"/>
    <w:rsid w:val="000669B5"/>
    <w:rsid w:val="00066B14"/>
    <w:rsid w:val="00067149"/>
    <w:rsid w:val="0006757E"/>
    <w:rsid w:val="00070296"/>
    <w:rsid w:val="0007061C"/>
    <w:rsid w:val="0007104A"/>
    <w:rsid w:val="00071FE4"/>
    <w:rsid w:val="00072178"/>
    <w:rsid w:val="00072E1B"/>
    <w:rsid w:val="000738B8"/>
    <w:rsid w:val="00073908"/>
    <w:rsid w:val="000741D9"/>
    <w:rsid w:val="00074233"/>
    <w:rsid w:val="00074B98"/>
    <w:rsid w:val="0007514D"/>
    <w:rsid w:val="000760DD"/>
    <w:rsid w:val="00076361"/>
    <w:rsid w:val="0007684E"/>
    <w:rsid w:val="00076A08"/>
    <w:rsid w:val="000779D6"/>
    <w:rsid w:val="00080017"/>
    <w:rsid w:val="000804EF"/>
    <w:rsid w:val="0008096C"/>
    <w:rsid w:val="00081C22"/>
    <w:rsid w:val="00081CC4"/>
    <w:rsid w:val="00081ECA"/>
    <w:rsid w:val="00082812"/>
    <w:rsid w:val="00082910"/>
    <w:rsid w:val="00082D17"/>
    <w:rsid w:val="00082F3A"/>
    <w:rsid w:val="00083329"/>
    <w:rsid w:val="00083655"/>
    <w:rsid w:val="000836AA"/>
    <w:rsid w:val="000845CF"/>
    <w:rsid w:val="0008476B"/>
    <w:rsid w:val="0008495A"/>
    <w:rsid w:val="0008502D"/>
    <w:rsid w:val="000852E9"/>
    <w:rsid w:val="00085696"/>
    <w:rsid w:val="00086655"/>
    <w:rsid w:val="000875BB"/>
    <w:rsid w:val="000876C2"/>
    <w:rsid w:val="00087D48"/>
    <w:rsid w:val="00087EC3"/>
    <w:rsid w:val="000900A4"/>
    <w:rsid w:val="0009011B"/>
    <w:rsid w:val="00090122"/>
    <w:rsid w:val="00091A23"/>
    <w:rsid w:val="000922F6"/>
    <w:rsid w:val="00092CF7"/>
    <w:rsid w:val="0009308A"/>
    <w:rsid w:val="00093CB8"/>
    <w:rsid w:val="00094A90"/>
    <w:rsid w:val="00094E03"/>
    <w:rsid w:val="00095AF8"/>
    <w:rsid w:val="00096368"/>
    <w:rsid w:val="0009650A"/>
    <w:rsid w:val="00097DF7"/>
    <w:rsid w:val="00097E1E"/>
    <w:rsid w:val="000A00D4"/>
    <w:rsid w:val="000A022A"/>
    <w:rsid w:val="000A0F53"/>
    <w:rsid w:val="000A131B"/>
    <w:rsid w:val="000A1775"/>
    <w:rsid w:val="000A1ED0"/>
    <w:rsid w:val="000A2780"/>
    <w:rsid w:val="000A2F0F"/>
    <w:rsid w:val="000A3FAC"/>
    <w:rsid w:val="000A4571"/>
    <w:rsid w:val="000A498B"/>
    <w:rsid w:val="000A4F93"/>
    <w:rsid w:val="000A5032"/>
    <w:rsid w:val="000A532E"/>
    <w:rsid w:val="000A573E"/>
    <w:rsid w:val="000A7828"/>
    <w:rsid w:val="000A7EF4"/>
    <w:rsid w:val="000B0C31"/>
    <w:rsid w:val="000B0D87"/>
    <w:rsid w:val="000B0F81"/>
    <w:rsid w:val="000B1079"/>
    <w:rsid w:val="000B1315"/>
    <w:rsid w:val="000B1975"/>
    <w:rsid w:val="000B1AA6"/>
    <w:rsid w:val="000B2E06"/>
    <w:rsid w:val="000B3785"/>
    <w:rsid w:val="000B3996"/>
    <w:rsid w:val="000B3BF7"/>
    <w:rsid w:val="000B3D65"/>
    <w:rsid w:val="000B4A00"/>
    <w:rsid w:val="000B4ECE"/>
    <w:rsid w:val="000B517D"/>
    <w:rsid w:val="000B543C"/>
    <w:rsid w:val="000B5821"/>
    <w:rsid w:val="000B5C9C"/>
    <w:rsid w:val="000B5FF8"/>
    <w:rsid w:val="000B6641"/>
    <w:rsid w:val="000B73E8"/>
    <w:rsid w:val="000B7528"/>
    <w:rsid w:val="000B79CA"/>
    <w:rsid w:val="000C0897"/>
    <w:rsid w:val="000C089F"/>
    <w:rsid w:val="000C095A"/>
    <w:rsid w:val="000C0C84"/>
    <w:rsid w:val="000C17A1"/>
    <w:rsid w:val="000C191A"/>
    <w:rsid w:val="000C22A8"/>
    <w:rsid w:val="000C25DD"/>
    <w:rsid w:val="000C273C"/>
    <w:rsid w:val="000C27CB"/>
    <w:rsid w:val="000C2A03"/>
    <w:rsid w:val="000C3C0F"/>
    <w:rsid w:val="000C3EE9"/>
    <w:rsid w:val="000C4E66"/>
    <w:rsid w:val="000C504E"/>
    <w:rsid w:val="000C55B3"/>
    <w:rsid w:val="000C5CE3"/>
    <w:rsid w:val="000C6151"/>
    <w:rsid w:val="000C62A9"/>
    <w:rsid w:val="000C632D"/>
    <w:rsid w:val="000C6524"/>
    <w:rsid w:val="000C6BE0"/>
    <w:rsid w:val="000C7D24"/>
    <w:rsid w:val="000D0016"/>
    <w:rsid w:val="000D046C"/>
    <w:rsid w:val="000D19AD"/>
    <w:rsid w:val="000D3207"/>
    <w:rsid w:val="000D3994"/>
    <w:rsid w:val="000D469F"/>
    <w:rsid w:val="000D5585"/>
    <w:rsid w:val="000D58EA"/>
    <w:rsid w:val="000D5D79"/>
    <w:rsid w:val="000D660C"/>
    <w:rsid w:val="000D6C57"/>
    <w:rsid w:val="000E1074"/>
    <w:rsid w:val="000E2AC2"/>
    <w:rsid w:val="000E41F6"/>
    <w:rsid w:val="000E472A"/>
    <w:rsid w:val="000E4E96"/>
    <w:rsid w:val="000E4EBA"/>
    <w:rsid w:val="000E5370"/>
    <w:rsid w:val="000E57B0"/>
    <w:rsid w:val="000E6269"/>
    <w:rsid w:val="000E6665"/>
    <w:rsid w:val="000E666F"/>
    <w:rsid w:val="000E68ED"/>
    <w:rsid w:val="000E6DDB"/>
    <w:rsid w:val="000E74D6"/>
    <w:rsid w:val="000E79CD"/>
    <w:rsid w:val="000E7F05"/>
    <w:rsid w:val="000E7F6A"/>
    <w:rsid w:val="000F011E"/>
    <w:rsid w:val="000F1A5E"/>
    <w:rsid w:val="000F1AEF"/>
    <w:rsid w:val="000F1D2D"/>
    <w:rsid w:val="000F2044"/>
    <w:rsid w:val="000F21F5"/>
    <w:rsid w:val="000F2220"/>
    <w:rsid w:val="000F22F8"/>
    <w:rsid w:val="000F256D"/>
    <w:rsid w:val="000F28C7"/>
    <w:rsid w:val="000F2F64"/>
    <w:rsid w:val="000F4AC1"/>
    <w:rsid w:val="000F4F73"/>
    <w:rsid w:val="000F55A2"/>
    <w:rsid w:val="000F6116"/>
    <w:rsid w:val="000F6148"/>
    <w:rsid w:val="000F6239"/>
    <w:rsid w:val="000F634F"/>
    <w:rsid w:val="000F6AF5"/>
    <w:rsid w:val="000F72BC"/>
    <w:rsid w:val="000F7A9B"/>
    <w:rsid w:val="0010006D"/>
    <w:rsid w:val="00100976"/>
    <w:rsid w:val="001017BB"/>
    <w:rsid w:val="001024C4"/>
    <w:rsid w:val="00102977"/>
    <w:rsid w:val="00102B30"/>
    <w:rsid w:val="00103895"/>
    <w:rsid w:val="00103DC4"/>
    <w:rsid w:val="00104287"/>
    <w:rsid w:val="001045B6"/>
    <w:rsid w:val="00104D85"/>
    <w:rsid w:val="00104F90"/>
    <w:rsid w:val="001058B1"/>
    <w:rsid w:val="00105BC7"/>
    <w:rsid w:val="00106C94"/>
    <w:rsid w:val="00107024"/>
    <w:rsid w:val="001073A4"/>
    <w:rsid w:val="00107788"/>
    <w:rsid w:val="00107AF4"/>
    <w:rsid w:val="00107F7F"/>
    <w:rsid w:val="001101DE"/>
    <w:rsid w:val="00110769"/>
    <w:rsid w:val="001111F5"/>
    <w:rsid w:val="00113198"/>
    <w:rsid w:val="00113432"/>
    <w:rsid w:val="0011353A"/>
    <w:rsid w:val="001136DD"/>
    <w:rsid w:val="00113742"/>
    <w:rsid w:val="00113BA9"/>
    <w:rsid w:val="00114C5D"/>
    <w:rsid w:val="00114E7D"/>
    <w:rsid w:val="00115E52"/>
    <w:rsid w:val="00116087"/>
    <w:rsid w:val="0011638A"/>
    <w:rsid w:val="00116A3D"/>
    <w:rsid w:val="0011776B"/>
    <w:rsid w:val="00117CF7"/>
    <w:rsid w:val="00117DE3"/>
    <w:rsid w:val="00120FD8"/>
    <w:rsid w:val="00121DC8"/>
    <w:rsid w:val="00123457"/>
    <w:rsid w:val="00123496"/>
    <w:rsid w:val="0012474C"/>
    <w:rsid w:val="00124EC5"/>
    <w:rsid w:val="0012508E"/>
    <w:rsid w:val="0012587B"/>
    <w:rsid w:val="00125BCE"/>
    <w:rsid w:val="00125F3B"/>
    <w:rsid w:val="00126514"/>
    <w:rsid w:val="00126701"/>
    <w:rsid w:val="001275E7"/>
    <w:rsid w:val="00127934"/>
    <w:rsid w:val="001302D1"/>
    <w:rsid w:val="00130C59"/>
    <w:rsid w:val="00130D26"/>
    <w:rsid w:val="00132353"/>
    <w:rsid w:val="00132811"/>
    <w:rsid w:val="001335BC"/>
    <w:rsid w:val="001344B3"/>
    <w:rsid w:val="0013479D"/>
    <w:rsid w:val="00134C71"/>
    <w:rsid w:val="00135CF4"/>
    <w:rsid w:val="00135D44"/>
    <w:rsid w:val="001360F2"/>
    <w:rsid w:val="00136311"/>
    <w:rsid w:val="00136FA7"/>
    <w:rsid w:val="00136FFA"/>
    <w:rsid w:val="001379DA"/>
    <w:rsid w:val="00140059"/>
    <w:rsid w:val="001400A1"/>
    <w:rsid w:val="00140334"/>
    <w:rsid w:val="00140A99"/>
    <w:rsid w:val="00140CB5"/>
    <w:rsid w:val="00140DFE"/>
    <w:rsid w:val="00140FC3"/>
    <w:rsid w:val="00140FCC"/>
    <w:rsid w:val="0014110C"/>
    <w:rsid w:val="00141752"/>
    <w:rsid w:val="001418DC"/>
    <w:rsid w:val="00141A54"/>
    <w:rsid w:val="0014294A"/>
    <w:rsid w:val="001429C2"/>
    <w:rsid w:val="00142A70"/>
    <w:rsid w:val="00143763"/>
    <w:rsid w:val="00143787"/>
    <w:rsid w:val="001437FB"/>
    <w:rsid w:val="00143BD4"/>
    <w:rsid w:val="00144299"/>
    <w:rsid w:val="00144613"/>
    <w:rsid w:val="00144BAC"/>
    <w:rsid w:val="00144E13"/>
    <w:rsid w:val="00145C07"/>
    <w:rsid w:val="001460F2"/>
    <w:rsid w:val="00146642"/>
    <w:rsid w:val="00146DB6"/>
    <w:rsid w:val="00147D5F"/>
    <w:rsid w:val="00147ECA"/>
    <w:rsid w:val="00151192"/>
    <w:rsid w:val="001516B8"/>
    <w:rsid w:val="001518D5"/>
    <w:rsid w:val="00152135"/>
    <w:rsid w:val="00152950"/>
    <w:rsid w:val="00152B07"/>
    <w:rsid w:val="00152F1F"/>
    <w:rsid w:val="00152F6D"/>
    <w:rsid w:val="00153668"/>
    <w:rsid w:val="00153F47"/>
    <w:rsid w:val="0015420B"/>
    <w:rsid w:val="001542AB"/>
    <w:rsid w:val="001551A8"/>
    <w:rsid w:val="0015562E"/>
    <w:rsid w:val="00155EBF"/>
    <w:rsid w:val="00156134"/>
    <w:rsid w:val="0015688B"/>
    <w:rsid w:val="001600EB"/>
    <w:rsid w:val="001612D0"/>
    <w:rsid w:val="00161654"/>
    <w:rsid w:val="00161A03"/>
    <w:rsid w:val="00161CFE"/>
    <w:rsid w:val="0016240B"/>
    <w:rsid w:val="00162A46"/>
    <w:rsid w:val="00162ABE"/>
    <w:rsid w:val="00164393"/>
    <w:rsid w:val="00164E6B"/>
    <w:rsid w:val="00165905"/>
    <w:rsid w:val="00165A3D"/>
    <w:rsid w:val="001666B6"/>
    <w:rsid w:val="00167073"/>
    <w:rsid w:val="00167094"/>
    <w:rsid w:val="00167A64"/>
    <w:rsid w:val="0017040B"/>
    <w:rsid w:val="001707C4"/>
    <w:rsid w:val="00170D5D"/>
    <w:rsid w:val="00171375"/>
    <w:rsid w:val="00171A54"/>
    <w:rsid w:val="00171E11"/>
    <w:rsid w:val="00172066"/>
    <w:rsid w:val="001724EB"/>
    <w:rsid w:val="001729B5"/>
    <w:rsid w:val="00174731"/>
    <w:rsid w:val="00175030"/>
    <w:rsid w:val="001753C4"/>
    <w:rsid w:val="00175738"/>
    <w:rsid w:val="00175B13"/>
    <w:rsid w:val="00175B3F"/>
    <w:rsid w:val="0017654C"/>
    <w:rsid w:val="00176ED8"/>
    <w:rsid w:val="00177B8B"/>
    <w:rsid w:val="0018031F"/>
    <w:rsid w:val="0018049B"/>
    <w:rsid w:val="001807F4"/>
    <w:rsid w:val="00181880"/>
    <w:rsid w:val="00181B12"/>
    <w:rsid w:val="001821A2"/>
    <w:rsid w:val="00182FCE"/>
    <w:rsid w:val="001830DD"/>
    <w:rsid w:val="00183F12"/>
    <w:rsid w:val="001840BE"/>
    <w:rsid w:val="001853CB"/>
    <w:rsid w:val="00185757"/>
    <w:rsid w:val="0018612F"/>
    <w:rsid w:val="00187237"/>
    <w:rsid w:val="00190013"/>
    <w:rsid w:val="00190366"/>
    <w:rsid w:val="001911D9"/>
    <w:rsid w:val="001918B0"/>
    <w:rsid w:val="00192180"/>
    <w:rsid w:val="001922BE"/>
    <w:rsid w:val="00192771"/>
    <w:rsid w:val="0019289D"/>
    <w:rsid w:val="00193059"/>
    <w:rsid w:val="00193E71"/>
    <w:rsid w:val="00193F98"/>
    <w:rsid w:val="001943F1"/>
    <w:rsid w:val="0019442D"/>
    <w:rsid w:val="0019497C"/>
    <w:rsid w:val="00194EF2"/>
    <w:rsid w:val="00194FE1"/>
    <w:rsid w:val="0019508F"/>
    <w:rsid w:val="001950FC"/>
    <w:rsid w:val="00195CE7"/>
    <w:rsid w:val="00196964"/>
    <w:rsid w:val="001973BE"/>
    <w:rsid w:val="00197A98"/>
    <w:rsid w:val="00197C20"/>
    <w:rsid w:val="00197D8D"/>
    <w:rsid w:val="001A0463"/>
    <w:rsid w:val="001A0B75"/>
    <w:rsid w:val="001A1C30"/>
    <w:rsid w:val="001A2502"/>
    <w:rsid w:val="001A3121"/>
    <w:rsid w:val="001A347C"/>
    <w:rsid w:val="001A3A8A"/>
    <w:rsid w:val="001A3F33"/>
    <w:rsid w:val="001A3FA7"/>
    <w:rsid w:val="001A4118"/>
    <w:rsid w:val="001A44F7"/>
    <w:rsid w:val="001A4752"/>
    <w:rsid w:val="001A5063"/>
    <w:rsid w:val="001A53A3"/>
    <w:rsid w:val="001A5573"/>
    <w:rsid w:val="001A5C95"/>
    <w:rsid w:val="001A5DE3"/>
    <w:rsid w:val="001A63BD"/>
    <w:rsid w:val="001A7352"/>
    <w:rsid w:val="001B0229"/>
    <w:rsid w:val="001B058B"/>
    <w:rsid w:val="001B0A38"/>
    <w:rsid w:val="001B11BD"/>
    <w:rsid w:val="001B121F"/>
    <w:rsid w:val="001B14B3"/>
    <w:rsid w:val="001B2870"/>
    <w:rsid w:val="001B2B17"/>
    <w:rsid w:val="001B3034"/>
    <w:rsid w:val="001B3212"/>
    <w:rsid w:val="001B38FF"/>
    <w:rsid w:val="001B521A"/>
    <w:rsid w:val="001B5365"/>
    <w:rsid w:val="001B59DE"/>
    <w:rsid w:val="001B6344"/>
    <w:rsid w:val="001B63DD"/>
    <w:rsid w:val="001B6AD4"/>
    <w:rsid w:val="001B6B84"/>
    <w:rsid w:val="001B7AC5"/>
    <w:rsid w:val="001C0C4B"/>
    <w:rsid w:val="001C0D37"/>
    <w:rsid w:val="001C11C0"/>
    <w:rsid w:val="001C1999"/>
    <w:rsid w:val="001C3160"/>
    <w:rsid w:val="001C3218"/>
    <w:rsid w:val="001C372E"/>
    <w:rsid w:val="001C3D01"/>
    <w:rsid w:val="001C4FF7"/>
    <w:rsid w:val="001C56D8"/>
    <w:rsid w:val="001C5712"/>
    <w:rsid w:val="001C6648"/>
    <w:rsid w:val="001C6E64"/>
    <w:rsid w:val="001C760A"/>
    <w:rsid w:val="001C76DD"/>
    <w:rsid w:val="001C77E8"/>
    <w:rsid w:val="001C7C12"/>
    <w:rsid w:val="001C7F04"/>
    <w:rsid w:val="001D0327"/>
    <w:rsid w:val="001D06A6"/>
    <w:rsid w:val="001D1028"/>
    <w:rsid w:val="001D148A"/>
    <w:rsid w:val="001D2332"/>
    <w:rsid w:val="001D3544"/>
    <w:rsid w:val="001D3B38"/>
    <w:rsid w:val="001D3BAA"/>
    <w:rsid w:val="001D50D3"/>
    <w:rsid w:val="001D5C9D"/>
    <w:rsid w:val="001D5E19"/>
    <w:rsid w:val="001D6120"/>
    <w:rsid w:val="001D6363"/>
    <w:rsid w:val="001D64BF"/>
    <w:rsid w:val="001D6540"/>
    <w:rsid w:val="001D6F49"/>
    <w:rsid w:val="001D792F"/>
    <w:rsid w:val="001D7976"/>
    <w:rsid w:val="001E07D6"/>
    <w:rsid w:val="001E0A5D"/>
    <w:rsid w:val="001E0AC2"/>
    <w:rsid w:val="001E0D47"/>
    <w:rsid w:val="001E1AEC"/>
    <w:rsid w:val="001E1D59"/>
    <w:rsid w:val="001E1FA4"/>
    <w:rsid w:val="001E23A9"/>
    <w:rsid w:val="001E2412"/>
    <w:rsid w:val="001E2932"/>
    <w:rsid w:val="001E316F"/>
    <w:rsid w:val="001E33A0"/>
    <w:rsid w:val="001E3622"/>
    <w:rsid w:val="001E3FB9"/>
    <w:rsid w:val="001E413C"/>
    <w:rsid w:val="001E67AD"/>
    <w:rsid w:val="001E7D8E"/>
    <w:rsid w:val="001F0050"/>
    <w:rsid w:val="001F113C"/>
    <w:rsid w:val="001F128A"/>
    <w:rsid w:val="001F1B7A"/>
    <w:rsid w:val="001F1D84"/>
    <w:rsid w:val="001F2488"/>
    <w:rsid w:val="001F25D4"/>
    <w:rsid w:val="001F2D54"/>
    <w:rsid w:val="001F367F"/>
    <w:rsid w:val="001F375F"/>
    <w:rsid w:val="001F37AA"/>
    <w:rsid w:val="001F3C5A"/>
    <w:rsid w:val="001F3D4C"/>
    <w:rsid w:val="001F5AAD"/>
    <w:rsid w:val="001F5ACE"/>
    <w:rsid w:val="001F5CFB"/>
    <w:rsid w:val="001F6102"/>
    <w:rsid w:val="001F61C2"/>
    <w:rsid w:val="001F638E"/>
    <w:rsid w:val="001F64CE"/>
    <w:rsid w:val="001F679D"/>
    <w:rsid w:val="001F68E8"/>
    <w:rsid w:val="001F6DAD"/>
    <w:rsid w:val="001F6F0C"/>
    <w:rsid w:val="001F7E7C"/>
    <w:rsid w:val="00200EDE"/>
    <w:rsid w:val="00201871"/>
    <w:rsid w:val="00201E78"/>
    <w:rsid w:val="0020430A"/>
    <w:rsid w:val="00204659"/>
    <w:rsid w:val="00204CCD"/>
    <w:rsid w:val="00205149"/>
    <w:rsid w:val="002056C8"/>
    <w:rsid w:val="00205899"/>
    <w:rsid w:val="00212392"/>
    <w:rsid w:val="00212BCE"/>
    <w:rsid w:val="00212FBF"/>
    <w:rsid w:val="002154C1"/>
    <w:rsid w:val="0021575D"/>
    <w:rsid w:val="00215B8E"/>
    <w:rsid w:val="00215F93"/>
    <w:rsid w:val="00216CC4"/>
    <w:rsid w:val="002172DF"/>
    <w:rsid w:val="002173F0"/>
    <w:rsid w:val="002175E6"/>
    <w:rsid w:val="00220A28"/>
    <w:rsid w:val="00222DA0"/>
    <w:rsid w:val="00222FD6"/>
    <w:rsid w:val="00223848"/>
    <w:rsid w:val="00224573"/>
    <w:rsid w:val="00224D48"/>
    <w:rsid w:val="00225B40"/>
    <w:rsid w:val="00225F56"/>
    <w:rsid w:val="002264AD"/>
    <w:rsid w:val="002266A6"/>
    <w:rsid w:val="00226A65"/>
    <w:rsid w:val="00226ADA"/>
    <w:rsid w:val="0022786E"/>
    <w:rsid w:val="0023087F"/>
    <w:rsid w:val="002317AC"/>
    <w:rsid w:val="002317D7"/>
    <w:rsid w:val="00231A7A"/>
    <w:rsid w:val="00231C74"/>
    <w:rsid w:val="002327C7"/>
    <w:rsid w:val="00232ED4"/>
    <w:rsid w:val="002334FD"/>
    <w:rsid w:val="002339A8"/>
    <w:rsid w:val="00233A33"/>
    <w:rsid w:val="002350A7"/>
    <w:rsid w:val="0023560B"/>
    <w:rsid w:val="00235923"/>
    <w:rsid w:val="00235F86"/>
    <w:rsid w:val="00236D15"/>
    <w:rsid w:val="00236E63"/>
    <w:rsid w:val="002370BA"/>
    <w:rsid w:val="002372A5"/>
    <w:rsid w:val="00237368"/>
    <w:rsid w:val="0023753B"/>
    <w:rsid w:val="00237BFB"/>
    <w:rsid w:val="00237EE9"/>
    <w:rsid w:val="00240A7F"/>
    <w:rsid w:val="002410A9"/>
    <w:rsid w:val="002419A8"/>
    <w:rsid w:val="00241AE2"/>
    <w:rsid w:val="00241FBB"/>
    <w:rsid w:val="002423CF"/>
    <w:rsid w:val="0024251D"/>
    <w:rsid w:val="00242BA9"/>
    <w:rsid w:val="002435F9"/>
    <w:rsid w:val="002441A2"/>
    <w:rsid w:val="002443DE"/>
    <w:rsid w:val="00245847"/>
    <w:rsid w:val="00245C3D"/>
    <w:rsid w:val="002465EC"/>
    <w:rsid w:val="0024684A"/>
    <w:rsid w:val="00246F3B"/>
    <w:rsid w:val="00246FCB"/>
    <w:rsid w:val="002470D9"/>
    <w:rsid w:val="0025046B"/>
    <w:rsid w:val="0025086B"/>
    <w:rsid w:val="00250DD3"/>
    <w:rsid w:val="00250E3E"/>
    <w:rsid w:val="002510A4"/>
    <w:rsid w:val="0025184D"/>
    <w:rsid w:val="00252278"/>
    <w:rsid w:val="002524D7"/>
    <w:rsid w:val="002527F7"/>
    <w:rsid w:val="00252D81"/>
    <w:rsid w:val="0025485E"/>
    <w:rsid w:val="00255670"/>
    <w:rsid w:val="0025603F"/>
    <w:rsid w:val="00256108"/>
    <w:rsid w:val="00256A8B"/>
    <w:rsid w:val="00256D41"/>
    <w:rsid w:val="00257166"/>
    <w:rsid w:val="00257B03"/>
    <w:rsid w:val="00257D52"/>
    <w:rsid w:val="00257F63"/>
    <w:rsid w:val="002601BD"/>
    <w:rsid w:val="002604D3"/>
    <w:rsid w:val="002607B9"/>
    <w:rsid w:val="00261269"/>
    <w:rsid w:val="002613A3"/>
    <w:rsid w:val="00261B8D"/>
    <w:rsid w:val="0026301F"/>
    <w:rsid w:val="002630E0"/>
    <w:rsid w:val="002637F1"/>
    <w:rsid w:val="00263D42"/>
    <w:rsid w:val="00263DAB"/>
    <w:rsid w:val="0026474E"/>
    <w:rsid w:val="00264CFD"/>
    <w:rsid w:val="00264F04"/>
    <w:rsid w:val="00265159"/>
    <w:rsid w:val="00265D68"/>
    <w:rsid w:val="002662F5"/>
    <w:rsid w:val="00266CCC"/>
    <w:rsid w:val="002674C7"/>
    <w:rsid w:val="00267765"/>
    <w:rsid w:val="0026776E"/>
    <w:rsid w:val="00267F37"/>
    <w:rsid w:val="002700EA"/>
    <w:rsid w:val="002709FC"/>
    <w:rsid w:val="00270D98"/>
    <w:rsid w:val="0027111D"/>
    <w:rsid w:val="0027144B"/>
    <w:rsid w:val="0027189E"/>
    <w:rsid w:val="0027246C"/>
    <w:rsid w:val="00272741"/>
    <w:rsid w:val="002729A8"/>
    <w:rsid w:val="00272C77"/>
    <w:rsid w:val="00272D0D"/>
    <w:rsid w:val="00272F3B"/>
    <w:rsid w:val="00273E2F"/>
    <w:rsid w:val="00274140"/>
    <w:rsid w:val="0027580F"/>
    <w:rsid w:val="002758D3"/>
    <w:rsid w:val="00276DB3"/>
    <w:rsid w:val="00277DC7"/>
    <w:rsid w:val="0028000A"/>
    <w:rsid w:val="0028049B"/>
    <w:rsid w:val="00280B33"/>
    <w:rsid w:val="00280BEA"/>
    <w:rsid w:val="00280C47"/>
    <w:rsid w:val="00281BA5"/>
    <w:rsid w:val="00282227"/>
    <w:rsid w:val="00282995"/>
    <w:rsid w:val="0028319D"/>
    <w:rsid w:val="002831D1"/>
    <w:rsid w:val="00283C0D"/>
    <w:rsid w:val="00285099"/>
    <w:rsid w:val="00285A40"/>
    <w:rsid w:val="00285E75"/>
    <w:rsid w:val="00286003"/>
    <w:rsid w:val="002868B8"/>
    <w:rsid w:val="00287900"/>
    <w:rsid w:val="002902E1"/>
    <w:rsid w:val="002902F1"/>
    <w:rsid w:val="002909F6"/>
    <w:rsid w:val="0029123B"/>
    <w:rsid w:val="0029134C"/>
    <w:rsid w:val="00291C3E"/>
    <w:rsid w:val="0029253B"/>
    <w:rsid w:val="002926B0"/>
    <w:rsid w:val="00292709"/>
    <w:rsid w:val="00292954"/>
    <w:rsid w:val="00292A43"/>
    <w:rsid w:val="00293689"/>
    <w:rsid w:val="00293F69"/>
    <w:rsid w:val="00294BE7"/>
    <w:rsid w:val="0029534F"/>
    <w:rsid w:val="00295A9D"/>
    <w:rsid w:val="00295B41"/>
    <w:rsid w:val="00295FFC"/>
    <w:rsid w:val="00296A87"/>
    <w:rsid w:val="00296DFC"/>
    <w:rsid w:val="00297167"/>
    <w:rsid w:val="00297CAD"/>
    <w:rsid w:val="002A07A8"/>
    <w:rsid w:val="002A285F"/>
    <w:rsid w:val="002A29DA"/>
    <w:rsid w:val="002A2D9D"/>
    <w:rsid w:val="002A3651"/>
    <w:rsid w:val="002A3A06"/>
    <w:rsid w:val="002A443A"/>
    <w:rsid w:val="002A48D8"/>
    <w:rsid w:val="002A4C4F"/>
    <w:rsid w:val="002A61E1"/>
    <w:rsid w:val="002A6290"/>
    <w:rsid w:val="002A6294"/>
    <w:rsid w:val="002A66C5"/>
    <w:rsid w:val="002A71CF"/>
    <w:rsid w:val="002A7B8A"/>
    <w:rsid w:val="002B0711"/>
    <w:rsid w:val="002B0967"/>
    <w:rsid w:val="002B1082"/>
    <w:rsid w:val="002B181E"/>
    <w:rsid w:val="002B1C9A"/>
    <w:rsid w:val="002B2588"/>
    <w:rsid w:val="002B284D"/>
    <w:rsid w:val="002B2BA7"/>
    <w:rsid w:val="002B46EC"/>
    <w:rsid w:val="002B47AB"/>
    <w:rsid w:val="002B48FF"/>
    <w:rsid w:val="002B533A"/>
    <w:rsid w:val="002B5D1F"/>
    <w:rsid w:val="002B63A9"/>
    <w:rsid w:val="002B6AFD"/>
    <w:rsid w:val="002B75C3"/>
    <w:rsid w:val="002C08A2"/>
    <w:rsid w:val="002C0AC5"/>
    <w:rsid w:val="002C153D"/>
    <w:rsid w:val="002C1BDE"/>
    <w:rsid w:val="002C2D4B"/>
    <w:rsid w:val="002C2DC5"/>
    <w:rsid w:val="002C301F"/>
    <w:rsid w:val="002C3831"/>
    <w:rsid w:val="002C383E"/>
    <w:rsid w:val="002C3990"/>
    <w:rsid w:val="002C3BD8"/>
    <w:rsid w:val="002C3CF3"/>
    <w:rsid w:val="002C4FE3"/>
    <w:rsid w:val="002C5330"/>
    <w:rsid w:val="002C54C3"/>
    <w:rsid w:val="002C54C5"/>
    <w:rsid w:val="002C5B02"/>
    <w:rsid w:val="002C6F27"/>
    <w:rsid w:val="002C7338"/>
    <w:rsid w:val="002C7996"/>
    <w:rsid w:val="002D0663"/>
    <w:rsid w:val="002D12B2"/>
    <w:rsid w:val="002D2B4F"/>
    <w:rsid w:val="002D2C1E"/>
    <w:rsid w:val="002D3702"/>
    <w:rsid w:val="002D3CE4"/>
    <w:rsid w:val="002D4906"/>
    <w:rsid w:val="002D5366"/>
    <w:rsid w:val="002D6BAF"/>
    <w:rsid w:val="002D6BD0"/>
    <w:rsid w:val="002D7C84"/>
    <w:rsid w:val="002D7D23"/>
    <w:rsid w:val="002D7FD7"/>
    <w:rsid w:val="002E03C1"/>
    <w:rsid w:val="002E04E1"/>
    <w:rsid w:val="002E06B2"/>
    <w:rsid w:val="002E0D45"/>
    <w:rsid w:val="002E179D"/>
    <w:rsid w:val="002E2132"/>
    <w:rsid w:val="002E2252"/>
    <w:rsid w:val="002E2494"/>
    <w:rsid w:val="002E2852"/>
    <w:rsid w:val="002E2907"/>
    <w:rsid w:val="002E3DC9"/>
    <w:rsid w:val="002E41D8"/>
    <w:rsid w:val="002E536E"/>
    <w:rsid w:val="002E567E"/>
    <w:rsid w:val="002E58BB"/>
    <w:rsid w:val="002E60B2"/>
    <w:rsid w:val="002E6371"/>
    <w:rsid w:val="002E63ED"/>
    <w:rsid w:val="002E6F30"/>
    <w:rsid w:val="002E6F78"/>
    <w:rsid w:val="002E7610"/>
    <w:rsid w:val="002E7DAA"/>
    <w:rsid w:val="002E7F1A"/>
    <w:rsid w:val="002F0069"/>
    <w:rsid w:val="002F023C"/>
    <w:rsid w:val="002F03DC"/>
    <w:rsid w:val="002F0855"/>
    <w:rsid w:val="002F09D6"/>
    <w:rsid w:val="002F0D3F"/>
    <w:rsid w:val="002F0E96"/>
    <w:rsid w:val="002F14F3"/>
    <w:rsid w:val="002F1E37"/>
    <w:rsid w:val="002F2C55"/>
    <w:rsid w:val="002F2E6F"/>
    <w:rsid w:val="002F319E"/>
    <w:rsid w:val="002F3BC0"/>
    <w:rsid w:val="002F41A2"/>
    <w:rsid w:val="002F4451"/>
    <w:rsid w:val="002F5A41"/>
    <w:rsid w:val="002F6647"/>
    <w:rsid w:val="002F6F39"/>
    <w:rsid w:val="002F7194"/>
    <w:rsid w:val="002F73C4"/>
    <w:rsid w:val="002F7571"/>
    <w:rsid w:val="002F7955"/>
    <w:rsid w:val="002F7C8E"/>
    <w:rsid w:val="003009F3"/>
    <w:rsid w:val="00300D7C"/>
    <w:rsid w:val="00300F8D"/>
    <w:rsid w:val="00301464"/>
    <w:rsid w:val="003026E8"/>
    <w:rsid w:val="003044E0"/>
    <w:rsid w:val="00304638"/>
    <w:rsid w:val="00305E18"/>
    <w:rsid w:val="003064D3"/>
    <w:rsid w:val="00306F56"/>
    <w:rsid w:val="00307148"/>
    <w:rsid w:val="00307739"/>
    <w:rsid w:val="00307CE4"/>
    <w:rsid w:val="00310551"/>
    <w:rsid w:val="0031122F"/>
    <w:rsid w:val="00311B11"/>
    <w:rsid w:val="003124F9"/>
    <w:rsid w:val="00313019"/>
    <w:rsid w:val="00313279"/>
    <w:rsid w:val="00313661"/>
    <w:rsid w:val="0031376A"/>
    <w:rsid w:val="003142D1"/>
    <w:rsid w:val="00315210"/>
    <w:rsid w:val="00315CC0"/>
    <w:rsid w:val="00315DCA"/>
    <w:rsid w:val="003163AB"/>
    <w:rsid w:val="003165C1"/>
    <w:rsid w:val="00316626"/>
    <w:rsid w:val="00316EB0"/>
    <w:rsid w:val="00316F3E"/>
    <w:rsid w:val="00317F79"/>
    <w:rsid w:val="0032075B"/>
    <w:rsid w:val="003218DF"/>
    <w:rsid w:val="00321CC0"/>
    <w:rsid w:val="0032215F"/>
    <w:rsid w:val="003224A3"/>
    <w:rsid w:val="003227D9"/>
    <w:rsid w:val="00322C0C"/>
    <w:rsid w:val="00322F10"/>
    <w:rsid w:val="003234BF"/>
    <w:rsid w:val="00323A1C"/>
    <w:rsid w:val="00324946"/>
    <w:rsid w:val="003249FB"/>
    <w:rsid w:val="00324A3F"/>
    <w:rsid w:val="00324B5F"/>
    <w:rsid w:val="00324FAD"/>
    <w:rsid w:val="00325B14"/>
    <w:rsid w:val="00326B63"/>
    <w:rsid w:val="00327289"/>
    <w:rsid w:val="003274F6"/>
    <w:rsid w:val="00327C43"/>
    <w:rsid w:val="00327E5D"/>
    <w:rsid w:val="0033012B"/>
    <w:rsid w:val="003306D6"/>
    <w:rsid w:val="00331BE8"/>
    <w:rsid w:val="00331E95"/>
    <w:rsid w:val="0033213F"/>
    <w:rsid w:val="00332454"/>
    <w:rsid w:val="0033286A"/>
    <w:rsid w:val="0033328F"/>
    <w:rsid w:val="0033361E"/>
    <w:rsid w:val="00333CCB"/>
    <w:rsid w:val="00333F90"/>
    <w:rsid w:val="00334762"/>
    <w:rsid w:val="00334F25"/>
    <w:rsid w:val="00335332"/>
    <w:rsid w:val="003363CF"/>
    <w:rsid w:val="0033652B"/>
    <w:rsid w:val="003366C4"/>
    <w:rsid w:val="003366CE"/>
    <w:rsid w:val="00337387"/>
    <w:rsid w:val="0033750C"/>
    <w:rsid w:val="00337A01"/>
    <w:rsid w:val="003408CE"/>
    <w:rsid w:val="00340904"/>
    <w:rsid w:val="0034093B"/>
    <w:rsid w:val="0034132B"/>
    <w:rsid w:val="00342348"/>
    <w:rsid w:val="0034364D"/>
    <w:rsid w:val="00344056"/>
    <w:rsid w:val="003457A1"/>
    <w:rsid w:val="003458F0"/>
    <w:rsid w:val="00345D28"/>
    <w:rsid w:val="0034631B"/>
    <w:rsid w:val="003464AE"/>
    <w:rsid w:val="003466FB"/>
    <w:rsid w:val="003469D1"/>
    <w:rsid w:val="003469D7"/>
    <w:rsid w:val="0034742B"/>
    <w:rsid w:val="003478DC"/>
    <w:rsid w:val="003479BC"/>
    <w:rsid w:val="0035073E"/>
    <w:rsid w:val="00350B79"/>
    <w:rsid w:val="00350DBD"/>
    <w:rsid w:val="003512B9"/>
    <w:rsid w:val="003517F3"/>
    <w:rsid w:val="0035210B"/>
    <w:rsid w:val="00352580"/>
    <w:rsid w:val="0035365B"/>
    <w:rsid w:val="00353836"/>
    <w:rsid w:val="00354118"/>
    <w:rsid w:val="0035413F"/>
    <w:rsid w:val="00354C84"/>
    <w:rsid w:val="00354C96"/>
    <w:rsid w:val="0035516A"/>
    <w:rsid w:val="00355C4C"/>
    <w:rsid w:val="00357630"/>
    <w:rsid w:val="00357CDD"/>
    <w:rsid w:val="00357F30"/>
    <w:rsid w:val="00360A7A"/>
    <w:rsid w:val="00360C07"/>
    <w:rsid w:val="00360CDE"/>
    <w:rsid w:val="003610C4"/>
    <w:rsid w:val="00361358"/>
    <w:rsid w:val="00361F4E"/>
    <w:rsid w:val="003624FA"/>
    <w:rsid w:val="0036286C"/>
    <w:rsid w:val="00363335"/>
    <w:rsid w:val="003639FC"/>
    <w:rsid w:val="00364581"/>
    <w:rsid w:val="0036482D"/>
    <w:rsid w:val="00364B92"/>
    <w:rsid w:val="00364CBF"/>
    <w:rsid w:val="0036505E"/>
    <w:rsid w:val="003653C5"/>
    <w:rsid w:val="00365C99"/>
    <w:rsid w:val="00365E6C"/>
    <w:rsid w:val="003664C0"/>
    <w:rsid w:val="00366834"/>
    <w:rsid w:val="00366953"/>
    <w:rsid w:val="00367486"/>
    <w:rsid w:val="0036797E"/>
    <w:rsid w:val="00367D40"/>
    <w:rsid w:val="00367EC4"/>
    <w:rsid w:val="00370257"/>
    <w:rsid w:val="003703B7"/>
    <w:rsid w:val="0037141C"/>
    <w:rsid w:val="0037149E"/>
    <w:rsid w:val="00371717"/>
    <w:rsid w:val="00371D31"/>
    <w:rsid w:val="00371E81"/>
    <w:rsid w:val="00372310"/>
    <w:rsid w:val="00372DE5"/>
    <w:rsid w:val="0037415C"/>
    <w:rsid w:val="00374FE8"/>
    <w:rsid w:val="003753EB"/>
    <w:rsid w:val="003758D1"/>
    <w:rsid w:val="003760D6"/>
    <w:rsid w:val="00376BBA"/>
    <w:rsid w:val="003773B2"/>
    <w:rsid w:val="00377894"/>
    <w:rsid w:val="00377FFB"/>
    <w:rsid w:val="00380211"/>
    <w:rsid w:val="00381027"/>
    <w:rsid w:val="0038118F"/>
    <w:rsid w:val="00381697"/>
    <w:rsid w:val="00381A1D"/>
    <w:rsid w:val="003829D0"/>
    <w:rsid w:val="00382DDE"/>
    <w:rsid w:val="0038405B"/>
    <w:rsid w:val="003842A7"/>
    <w:rsid w:val="00386464"/>
    <w:rsid w:val="0038661F"/>
    <w:rsid w:val="00386E6E"/>
    <w:rsid w:val="00387371"/>
    <w:rsid w:val="003878D9"/>
    <w:rsid w:val="00387A55"/>
    <w:rsid w:val="00390ADE"/>
    <w:rsid w:val="00390E00"/>
    <w:rsid w:val="003910C2"/>
    <w:rsid w:val="003917CC"/>
    <w:rsid w:val="00392144"/>
    <w:rsid w:val="003921AB"/>
    <w:rsid w:val="003933E3"/>
    <w:rsid w:val="00393767"/>
    <w:rsid w:val="00393CA3"/>
    <w:rsid w:val="00393DB3"/>
    <w:rsid w:val="00394252"/>
    <w:rsid w:val="0039508A"/>
    <w:rsid w:val="003953D2"/>
    <w:rsid w:val="0039549C"/>
    <w:rsid w:val="00395B87"/>
    <w:rsid w:val="00395C88"/>
    <w:rsid w:val="003961F7"/>
    <w:rsid w:val="003969F8"/>
    <w:rsid w:val="00396C23"/>
    <w:rsid w:val="00396E05"/>
    <w:rsid w:val="00397471"/>
    <w:rsid w:val="00397C6F"/>
    <w:rsid w:val="003A1233"/>
    <w:rsid w:val="003A12B8"/>
    <w:rsid w:val="003A16B6"/>
    <w:rsid w:val="003A201E"/>
    <w:rsid w:val="003A2122"/>
    <w:rsid w:val="003A2521"/>
    <w:rsid w:val="003A2D49"/>
    <w:rsid w:val="003A363C"/>
    <w:rsid w:val="003A3ABF"/>
    <w:rsid w:val="003A48BF"/>
    <w:rsid w:val="003A5803"/>
    <w:rsid w:val="003A5DE8"/>
    <w:rsid w:val="003A6B5C"/>
    <w:rsid w:val="003A6CA3"/>
    <w:rsid w:val="003A70CB"/>
    <w:rsid w:val="003A783F"/>
    <w:rsid w:val="003A7F14"/>
    <w:rsid w:val="003B0208"/>
    <w:rsid w:val="003B0373"/>
    <w:rsid w:val="003B06C6"/>
    <w:rsid w:val="003B0B17"/>
    <w:rsid w:val="003B0F7D"/>
    <w:rsid w:val="003B1562"/>
    <w:rsid w:val="003B15C0"/>
    <w:rsid w:val="003B1844"/>
    <w:rsid w:val="003B20A2"/>
    <w:rsid w:val="003B2B6D"/>
    <w:rsid w:val="003B2D76"/>
    <w:rsid w:val="003B32A8"/>
    <w:rsid w:val="003B3403"/>
    <w:rsid w:val="003B3C45"/>
    <w:rsid w:val="003B4215"/>
    <w:rsid w:val="003B4FE1"/>
    <w:rsid w:val="003B5A8E"/>
    <w:rsid w:val="003B6220"/>
    <w:rsid w:val="003B6840"/>
    <w:rsid w:val="003B75DB"/>
    <w:rsid w:val="003B7875"/>
    <w:rsid w:val="003B7954"/>
    <w:rsid w:val="003C0E30"/>
    <w:rsid w:val="003C1109"/>
    <w:rsid w:val="003C1B3E"/>
    <w:rsid w:val="003C1BFA"/>
    <w:rsid w:val="003C25D0"/>
    <w:rsid w:val="003C2738"/>
    <w:rsid w:val="003C2981"/>
    <w:rsid w:val="003C29D2"/>
    <w:rsid w:val="003C2F3E"/>
    <w:rsid w:val="003C3084"/>
    <w:rsid w:val="003C325D"/>
    <w:rsid w:val="003C35F2"/>
    <w:rsid w:val="003C4343"/>
    <w:rsid w:val="003C5713"/>
    <w:rsid w:val="003C59C1"/>
    <w:rsid w:val="003C5E1E"/>
    <w:rsid w:val="003C5F8B"/>
    <w:rsid w:val="003C63B3"/>
    <w:rsid w:val="003C6B80"/>
    <w:rsid w:val="003D0141"/>
    <w:rsid w:val="003D09F6"/>
    <w:rsid w:val="003D0ACC"/>
    <w:rsid w:val="003D0C4A"/>
    <w:rsid w:val="003D10AE"/>
    <w:rsid w:val="003D11F8"/>
    <w:rsid w:val="003D1459"/>
    <w:rsid w:val="003D1ACB"/>
    <w:rsid w:val="003D2927"/>
    <w:rsid w:val="003D3F4E"/>
    <w:rsid w:val="003D42B2"/>
    <w:rsid w:val="003D4636"/>
    <w:rsid w:val="003D4B30"/>
    <w:rsid w:val="003D52B7"/>
    <w:rsid w:val="003D62CC"/>
    <w:rsid w:val="003D6A8E"/>
    <w:rsid w:val="003D6BA6"/>
    <w:rsid w:val="003D6E94"/>
    <w:rsid w:val="003D730E"/>
    <w:rsid w:val="003D7626"/>
    <w:rsid w:val="003D7F27"/>
    <w:rsid w:val="003E028E"/>
    <w:rsid w:val="003E0E76"/>
    <w:rsid w:val="003E3250"/>
    <w:rsid w:val="003E38F8"/>
    <w:rsid w:val="003E3FA4"/>
    <w:rsid w:val="003E42F7"/>
    <w:rsid w:val="003E4443"/>
    <w:rsid w:val="003E49D8"/>
    <w:rsid w:val="003E54B1"/>
    <w:rsid w:val="003E5871"/>
    <w:rsid w:val="003E59E7"/>
    <w:rsid w:val="003E5E01"/>
    <w:rsid w:val="003E63F1"/>
    <w:rsid w:val="003E6554"/>
    <w:rsid w:val="003E74A9"/>
    <w:rsid w:val="003F1171"/>
    <w:rsid w:val="003F1732"/>
    <w:rsid w:val="003F1A63"/>
    <w:rsid w:val="003F1EE8"/>
    <w:rsid w:val="003F21DD"/>
    <w:rsid w:val="003F2C98"/>
    <w:rsid w:val="003F40E0"/>
    <w:rsid w:val="003F6A9D"/>
    <w:rsid w:val="003F6B41"/>
    <w:rsid w:val="003F79F8"/>
    <w:rsid w:val="003F7DE6"/>
    <w:rsid w:val="0040003A"/>
    <w:rsid w:val="004002EC"/>
    <w:rsid w:val="00400948"/>
    <w:rsid w:val="004010A0"/>
    <w:rsid w:val="004015D9"/>
    <w:rsid w:val="004021E8"/>
    <w:rsid w:val="00402442"/>
    <w:rsid w:val="00402BA7"/>
    <w:rsid w:val="004031E1"/>
    <w:rsid w:val="00403454"/>
    <w:rsid w:val="004036E2"/>
    <w:rsid w:val="0040407B"/>
    <w:rsid w:val="00404CB8"/>
    <w:rsid w:val="00404F2C"/>
    <w:rsid w:val="00404F93"/>
    <w:rsid w:val="0040515D"/>
    <w:rsid w:val="0040535F"/>
    <w:rsid w:val="00406048"/>
    <w:rsid w:val="004062F4"/>
    <w:rsid w:val="0041003E"/>
    <w:rsid w:val="004100A7"/>
    <w:rsid w:val="00411F8F"/>
    <w:rsid w:val="004125AC"/>
    <w:rsid w:val="00412A86"/>
    <w:rsid w:val="00412CFD"/>
    <w:rsid w:val="00414114"/>
    <w:rsid w:val="00414554"/>
    <w:rsid w:val="00414DE7"/>
    <w:rsid w:val="00414F45"/>
    <w:rsid w:val="00416C39"/>
    <w:rsid w:val="004171F7"/>
    <w:rsid w:val="00417E0C"/>
    <w:rsid w:val="00417EAB"/>
    <w:rsid w:val="00417FD4"/>
    <w:rsid w:val="0042096D"/>
    <w:rsid w:val="00421749"/>
    <w:rsid w:val="00421F6F"/>
    <w:rsid w:val="00422CA0"/>
    <w:rsid w:val="00422CAB"/>
    <w:rsid w:val="00422FC2"/>
    <w:rsid w:val="004230AD"/>
    <w:rsid w:val="0042312A"/>
    <w:rsid w:val="004232BD"/>
    <w:rsid w:val="00423457"/>
    <w:rsid w:val="00423634"/>
    <w:rsid w:val="00423CAE"/>
    <w:rsid w:val="00423FF8"/>
    <w:rsid w:val="00424701"/>
    <w:rsid w:val="00424F75"/>
    <w:rsid w:val="00425DAF"/>
    <w:rsid w:val="00426433"/>
    <w:rsid w:val="004265BF"/>
    <w:rsid w:val="0042663B"/>
    <w:rsid w:val="00426E8F"/>
    <w:rsid w:val="00427079"/>
    <w:rsid w:val="0042777C"/>
    <w:rsid w:val="004279B1"/>
    <w:rsid w:val="00427EE2"/>
    <w:rsid w:val="00430035"/>
    <w:rsid w:val="004304CF"/>
    <w:rsid w:val="004309D7"/>
    <w:rsid w:val="00430FAC"/>
    <w:rsid w:val="004313FF"/>
    <w:rsid w:val="00431A34"/>
    <w:rsid w:val="00431CF1"/>
    <w:rsid w:val="00431E4C"/>
    <w:rsid w:val="004323AD"/>
    <w:rsid w:val="00432871"/>
    <w:rsid w:val="00433BAB"/>
    <w:rsid w:val="00433F52"/>
    <w:rsid w:val="00434118"/>
    <w:rsid w:val="004346DE"/>
    <w:rsid w:val="0043541F"/>
    <w:rsid w:val="004356D0"/>
    <w:rsid w:val="00435A19"/>
    <w:rsid w:val="0043604E"/>
    <w:rsid w:val="00436559"/>
    <w:rsid w:val="00436690"/>
    <w:rsid w:val="00436985"/>
    <w:rsid w:val="00436A2A"/>
    <w:rsid w:val="00436F0F"/>
    <w:rsid w:val="004375EF"/>
    <w:rsid w:val="00437D10"/>
    <w:rsid w:val="00440E83"/>
    <w:rsid w:val="004423A4"/>
    <w:rsid w:val="0044262A"/>
    <w:rsid w:val="00442957"/>
    <w:rsid w:val="004433BA"/>
    <w:rsid w:val="004437DA"/>
    <w:rsid w:val="00443B06"/>
    <w:rsid w:val="00443C88"/>
    <w:rsid w:val="00444106"/>
    <w:rsid w:val="00444CB0"/>
    <w:rsid w:val="00444F1C"/>
    <w:rsid w:val="00445224"/>
    <w:rsid w:val="004454E0"/>
    <w:rsid w:val="0044650F"/>
    <w:rsid w:val="004465B7"/>
    <w:rsid w:val="00446A23"/>
    <w:rsid w:val="00447317"/>
    <w:rsid w:val="004473B3"/>
    <w:rsid w:val="00450842"/>
    <w:rsid w:val="00450AC3"/>
    <w:rsid w:val="00451146"/>
    <w:rsid w:val="00451488"/>
    <w:rsid w:val="004518C0"/>
    <w:rsid w:val="0045192B"/>
    <w:rsid w:val="00452698"/>
    <w:rsid w:val="00452A56"/>
    <w:rsid w:val="00452C47"/>
    <w:rsid w:val="004541D0"/>
    <w:rsid w:val="0045464B"/>
    <w:rsid w:val="00454B5D"/>
    <w:rsid w:val="004550B3"/>
    <w:rsid w:val="0045548C"/>
    <w:rsid w:val="00456341"/>
    <w:rsid w:val="004567B4"/>
    <w:rsid w:val="00456D92"/>
    <w:rsid w:val="004570E5"/>
    <w:rsid w:val="00457228"/>
    <w:rsid w:val="00457293"/>
    <w:rsid w:val="004574B7"/>
    <w:rsid w:val="0045759B"/>
    <w:rsid w:val="00457AE4"/>
    <w:rsid w:val="0046087A"/>
    <w:rsid w:val="00460DEA"/>
    <w:rsid w:val="004618BD"/>
    <w:rsid w:val="004619B4"/>
    <w:rsid w:val="00461F2C"/>
    <w:rsid w:val="00461FE4"/>
    <w:rsid w:val="0046219E"/>
    <w:rsid w:val="0046362A"/>
    <w:rsid w:val="00463AE6"/>
    <w:rsid w:val="0046481E"/>
    <w:rsid w:val="004670E2"/>
    <w:rsid w:val="004677F4"/>
    <w:rsid w:val="00467AD3"/>
    <w:rsid w:val="00467C23"/>
    <w:rsid w:val="004708CC"/>
    <w:rsid w:val="00470B71"/>
    <w:rsid w:val="00470CA0"/>
    <w:rsid w:val="00471161"/>
    <w:rsid w:val="00472254"/>
    <w:rsid w:val="00472A84"/>
    <w:rsid w:val="00472AF7"/>
    <w:rsid w:val="00472F3B"/>
    <w:rsid w:val="004739B5"/>
    <w:rsid w:val="00473B3A"/>
    <w:rsid w:val="00474077"/>
    <w:rsid w:val="00474426"/>
    <w:rsid w:val="0047458A"/>
    <w:rsid w:val="004753DA"/>
    <w:rsid w:val="00475D61"/>
    <w:rsid w:val="00476059"/>
    <w:rsid w:val="00476356"/>
    <w:rsid w:val="004763D1"/>
    <w:rsid w:val="00476441"/>
    <w:rsid w:val="00476D7A"/>
    <w:rsid w:val="00476F0E"/>
    <w:rsid w:val="00477654"/>
    <w:rsid w:val="00477833"/>
    <w:rsid w:val="00477B7C"/>
    <w:rsid w:val="0048053C"/>
    <w:rsid w:val="00480A0F"/>
    <w:rsid w:val="00481723"/>
    <w:rsid w:val="0048209B"/>
    <w:rsid w:val="00482A21"/>
    <w:rsid w:val="004834F1"/>
    <w:rsid w:val="00483984"/>
    <w:rsid w:val="00484C08"/>
    <w:rsid w:val="0048502C"/>
    <w:rsid w:val="004850CF"/>
    <w:rsid w:val="0048569E"/>
    <w:rsid w:val="004859FB"/>
    <w:rsid w:val="00485EED"/>
    <w:rsid w:val="00486039"/>
    <w:rsid w:val="004866EB"/>
    <w:rsid w:val="00487644"/>
    <w:rsid w:val="00490106"/>
    <w:rsid w:val="004912DD"/>
    <w:rsid w:val="00491838"/>
    <w:rsid w:val="00491C7C"/>
    <w:rsid w:val="00491F9F"/>
    <w:rsid w:val="00492692"/>
    <w:rsid w:val="00492831"/>
    <w:rsid w:val="00492B21"/>
    <w:rsid w:val="0049311C"/>
    <w:rsid w:val="00493F79"/>
    <w:rsid w:val="00494AAF"/>
    <w:rsid w:val="004952DE"/>
    <w:rsid w:val="00496029"/>
    <w:rsid w:val="0049604E"/>
    <w:rsid w:val="004962BE"/>
    <w:rsid w:val="00496590"/>
    <w:rsid w:val="00496B42"/>
    <w:rsid w:val="004970F5"/>
    <w:rsid w:val="004A09C5"/>
    <w:rsid w:val="004A1086"/>
    <w:rsid w:val="004A19CC"/>
    <w:rsid w:val="004A1C7B"/>
    <w:rsid w:val="004A1D97"/>
    <w:rsid w:val="004A2927"/>
    <w:rsid w:val="004A2A51"/>
    <w:rsid w:val="004A32FE"/>
    <w:rsid w:val="004A35C6"/>
    <w:rsid w:val="004A457A"/>
    <w:rsid w:val="004A4D17"/>
    <w:rsid w:val="004A4D90"/>
    <w:rsid w:val="004A55A0"/>
    <w:rsid w:val="004A5F0B"/>
    <w:rsid w:val="004A6215"/>
    <w:rsid w:val="004A6D2A"/>
    <w:rsid w:val="004A7488"/>
    <w:rsid w:val="004A7615"/>
    <w:rsid w:val="004A7783"/>
    <w:rsid w:val="004A78B5"/>
    <w:rsid w:val="004A7B89"/>
    <w:rsid w:val="004A7C8C"/>
    <w:rsid w:val="004A7E0B"/>
    <w:rsid w:val="004A7E4A"/>
    <w:rsid w:val="004A7F72"/>
    <w:rsid w:val="004B0822"/>
    <w:rsid w:val="004B094C"/>
    <w:rsid w:val="004B1D85"/>
    <w:rsid w:val="004B2F69"/>
    <w:rsid w:val="004B34CB"/>
    <w:rsid w:val="004B58B1"/>
    <w:rsid w:val="004B5918"/>
    <w:rsid w:val="004B608B"/>
    <w:rsid w:val="004B6103"/>
    <w:rsid w:val="004B6167"/>
    <w:rsid w:val="004B64AF"/>
    <w:rsid w:val="004B6AD7"/>
    <w:rsid w:val="004B6C9B"/>
    <w:rsid w:val="004B6F06"/>
    <w:rsid w:val="004B7D90"/>
    <w:rsid w:val="004B7DBB"/>
    <w:rsid w:val="004B7E35"/>
    <w:rsid w:val="004C098F"/>
    <w:rsid w:val="004C1B85"/>
    <w:rsid w:val="004C22D8"/>
    <w:rsid w:val="004C2487"/>
    <w:rsid w:val="004C2DD4"/>
    <w:rsid w:val="004C3A09"/>
    <w:rsid w:val="004C3B28"/>
    <w:rsid w:val="004C433C"/>
    <w:rsid w:val="004C4F39"/>
    <w:rsid w:val="004C6159"/>
    <w:rsid w:val="004C639D"/>
    <w:rsid w:val="004C63AF"/>
    <w:rsid w:val="004C6488"/>
    <w:rsid w:val="004C7198"/>
    <w:rsid w:val="004C7978"/>
    <w:rsid w:val="004C7F89"/>
    <w:rsid w:val="004D040B"/>
    <w:rsid w:val="004D1390"/>
    <w:rsid w:val="004D1449"/>
    <w:rsid w:val="004D14C6"/>
    <w:rsid w:val="004D2511"/>
    <w:rsid w:val="004D3014"/>
    <w:rsid w:val="004D32F0"/>
    <w:rsid w:val="004D3A62"/>
    <w:rsid w:val="004D3EE4"/>
    <w:rsid w:val="004D46CF"/>
    <w:rsid w:val="004D4EDF"/>
    <w:rsid w:val="004D5B7C"/>
    <w:rsid w:val="004D5C06"/>
    <w:rsid w:val="004D5E7A"/>
    <w:rsid w:val="004D652F"/>
    <w:rsid w:val="004D6561"/>
    <w:rsid w:val="004D75E0"/>
    <w:rsid w:val="004E00E4"/>
    <w:rsid w:val="004E0364"/>
    <w:rsid w:val="004E0610"/>
    <w:rsid w:val="004E149E"/>
    <w:rsid w:val="004E18FA"/>
    <w:rsid w:val="004E263C"/>
    <w:rsid w:val="004E3030"/>
    <w:rsid w:val="004E347F"/>
    <w:rsid w:val="004E3605"/>
    <w:rsid w:val="004E46AE"/>
    <w:rsid w:val="004E46FF"/>
    <w:rsid w:val="004E4C26"/>
    <w:rsid w:val="004E4C9A"/>
    <w:rsid w:val="004E52E0"/>
    <w:rsid w:val="004E6594"/>
    <w:rsid w:val="004E7296"/>
    <w:rsid w:val="004E7F4A"/>
    <w:rsid w:val="004F0205"/>
    <w:rsid w:val="004F0B7A"/>
    <w:rsid w:val="004F0F00"/>
    <w:rsid w:val="004F1589"/>
    <w:rsid w:val="004F1FA8"/>
    <w:rsid w:val="004F2139"/>
    <w:rsid w:val="004F23DE"/>
    <w:rsid w:val="004F26CB"/>
    <w:rsid w:val="004F2784"/>
    <w:rsid w:val="004F401E"/>
    <w:rsid w:val="004F483F"/>
    <w:rsid w:val="004F4FB5"/>
    <w:rsid w:val="004F4FF0"/>
    <w:rsid w:val="004F6EB9"/>
    <w:rsid w:val="00500205"/>
    <w:rsid w:val="005007E8"/>
    <w:rsid w:val="00500901"/>
    <w:rsid w:val="00501BF8"/>
    <w:rsid w:val="005037A2"/>
    <w:rsid w:val="00503A30"/>
    <w:rsid w:val="00503A50"/>
    <w:rsid w:val="00504131"/>
    <w:rsid w:val="005049D9"/>
    <w:rsid w:val="005056A0"/>
    <w:rsid w:val="00506D9B"/>
    <w:rsid w:val="00507D65"/>
    <w:rsid w:val="00507E94"/>
    <w:rsid w:val="005102DC"/>
    <w:rsid w:val="005107BA"/>
    <w:rsid w:val="0051087A"/>
    <w:rsid w:val="00510D67"/>
    <w:rsid w:val="005114D0"/>
    <w:rsid w:val="00512004"/>
    <w:rsid w:val="00512210"/>
    <w:rsid w:val="00512350"/>
    <w:rsid w:val="00512F09"/>
    <w:rsid w:val="00514554"/>
    <w:rsid w:val="00514F53"/>
    <w:rsid w:val="00516351"/>
    <w:rsid w:val="005163A3"/>
    <w:rsid w:val="00516470"/>
    <w:rsid w:val="0051730A"/>
    <w:rsid w:val="005202C5"/>
    <w:rsid w:val="0052045B"/>
    <w:rsid w:val="00520986"/>
    <w:rsid w:val="00520D83"/>
    <w:rsid w:val="00521034"/>
    <w:rsid w:val="00521337"/>
    <w:rsid w:val="005223C2"/>
    <w:rsid w:val="00522778"/>
    <w:rsid w:val="00522B00"/>
    <w:rsid w:val="00522E00"/>
    <w:rsid w:val="00522E98"/>
    <w:rsid w:val="00523346"/>
    <w:rsid w:val="00523A7C"/>
    <w:rsid w:val="00523ED5"/>
    <w:rsid w:val="0052485F"/>
    <w:rsid w:val="0052505C"/>
    <w:rsid w:val="00525B31"/>
    <w:rsid w:val="00525D15"/>
    <w:rsid w:val="00530379"/>
    <w:rsid w:val="005309B5"/>
    <w:rsid w:val="00530A14"/>
    <w:rsid w:val="00533A9B"/>
    <w:rsid w:val="0053454F"/>
    <w:rsid w:val="0053475E"/>
    <w:rsid w:val="00534AD2"/>
    <w:rsid w:val="005360D9"/>
    <w:rsid w:val="0053778E"/>
    <w:rsid w:val="00537D14"/>
    <w:rsid w:val="00540B17"/>
    <w:rsid w:val="00540C08"/>
    <w:rsid w:val="005417D1"/>
    <w:rsid w:val="0054196E"/>
    <w:rsid w:val="00542A66"/>
    <w:rsid w:val="00542EA1"/>
    <w:rsid w:val="005433C5"/>
    <w:rsid w:val="00543417"/>
    <w:rsid w:val="0054342B"/>
    <w:rsid w:val="0054403B"/>
    <w:rsid w:val="0054424F"/>
    <w:rsid w:val="005444FE"/>
    <w:rsid w:val="00544AA5"/>
    <w:rsid w:val="00545BBD"/>
    <w:rsid w:val="00546F4C"/>
    <w:rsid w:val="005474F9"/>
    <w:rsid w:val="00547850"/>
    <w:rsid w:val="00547A36"/>
    <w:rsid w:val="00551A32"/>
    <w:rsid w:val="00551D93"/>
    <w:rsid w:val="0055309E"/>
    <w:rsid w:val="005539D8"/>
    <w:rsid w:val="00553A07"/>
    <w:rsid w:val="00553AB0"/>
    <w:rsid w:val="0055402F"/>
    <w:rsid w:val="00554DBA"/>
    <w:rsid w:val="00555063"/>
    <w:rsid w:val="0055511C"/>
    <w:rsid w:val="005563BF"/>
    <w:rsid w:val="0055642C"/>
    <w:rsid w:val="00556AE7"/>
    <w:rsid w:val="00556E6A"/>
    <w:rsid w:val="0055731B"/>
    <w:rsid w:val="00557445"/>
    <w:rsid w:val="005578DA"/>
    <w:rsid w:val="00557F6D"/>
    <w:rsid w:val="005605E7"/>
    <w:rsid w:val="005607F6"/>
    <w:rsid w:val="005608E4"/>
    <w:rsid w:val="0056094F"/>
    <w:rsid w:val="00560CE5"/>
    <w:rsid w:val="00560D19"/>
    <w:rsid w:val="00561078"/>
    <w:rsid w:val="005613FE"/>
    <w:rsid w:val="0056170E"/>
    <w:rsid w:val="00561B25"/>
    <w:rsid w:val="00562045"/>
    <w:rsid w:val="005621C7"/>
    <w:rsid w:val="00562601"/>
    <w:rsid w:val="00562675"/>
    <w:rsid w:val="00562A26"/>
    <w:rsid w:val="00562A70"/>
    <w:rsid w:val="00562E8A"/>
    <w:rsid w:val="00563237"/>
    <w:rsid w:val="0056329D"/>
    <w:rsid w:val="00563B3A"/>
    <w:rsid w:val="00563E3F"/>
    <w:rsid w:val="00565167"/>
    <w:rsid w:val="00566700"/>
    <w:rsid w:val="0056689A"/>
    <w:rsid w:val="00566A14"/>
    <w:rsid w:val="00566BBA"/>
    <w:rsid w:val="00566D7B"/>
    <w:rsid w:val="00567923"/>
    <w:rsid w:val="00570A90"/>
    <w:rsid w:val="0057145E"/>
    <w:rsid w:val="005718C9"/>
    <w:rsid w:val="005720D2"/>
    <w:rsid w:val="00573649"/>
    <w:rsid w:val="005744D1"/>
    <w:rsid w:val="00574AA7"/>
    <w:rsid w:val="00574DF0"/>
    <w:rsid w:val="00574EF7"/>
    <w:rsid w:val="00575E34"/>
    <w:rsid w:val="0057634E"/>
    <w:rsid w:val="00576A3A"/>
    <w:rsid w:val="005773E8"/>
    <w:rsid w:val="00577985"/>
    <w:rsid w:val="00577CF0"/>
    <w:rsid w:val="00577D03"/>
    <w:rsid w:val="00580A7C"/>
    <w:rsid w:val="00580D76"/>
    <w:rsid w:val="00580FA3"/>
    <w:rsid w:val="00580FFA"/>
    <w:rsid w:val="00582001"/>
    <w:rsid w:val="00582130"/>
    <w:rsid w:val="00582644"/>
    <w:rsid w:val="00583ADA"/>
    <w:rsid w:val="00583F7B"/>
    <w:rsid w:val="005841A4"/>
    <w:rsid w:val="00584D1B"/>
    <w:rsid w:val="00585244"/>
    <w:rsid w:val="00585360"/>
    <w:rsid w:val="00585C6E"/>
    <w:rsid w:val="005868D1"/>
    <w:rsid w:val="00587243"/>
    <w:rsid w:val="005874D2"/>
    <w:rsid w:val="0059064F"/>
    <w:rsid w:val="00590DFC"/>
    <w:rsid w:val="00591411"/>
    <w:rsid w:val="00591EE7"/>
    <w:rsid w:val="00592599"/>
    <w:rsid w:val="005925A7"/>
    <w:rsid w:val="00592E58"/>
    <w:rsid w:val="0059306D"/>
    <w:rsid w:val="00593219"/>
    <w:rsid w:val="00593559"/>
    <w:rsid w:val="00593EF8"/>
    <w:rsid w:val="005940FE"/>
    <w:rsid w:val="00594404"/>
    <w:rsid w:val="00594A86"/>
    <w:rsid w:val="00595377"/>
    <w:rsid w:val="005956F6"/>
    <w:rsid w:val="00595C30"/>
    <w:rsid w:val="00596442"/>
    <w:rsid w:val="005964DC"/>
    <w:rsid w:val="00596653"/>
    <w:rsid w:val="00596B71"/>
    <w:rsid w:val="005970D2"/>
    <w:rsid w:val="005975E0"/>
    <w:rsid w:val="005979E5"/>
    <w:rsid w:val="005A0740"/>
    <w:rsid w:val="005A14F6"/>
    <w:rsid w:val="005A1800"/>
    <w:rsid w:val="005A1CBE"/>
    <w:rsid w:val="005A24F4"/>
    <w:rsid w:val="005A292F"/>
    <w:rsid w:val="005A322B"/>
    <w:rsid w:val="005A48A6"/>
    <w:rsid w:val="005A5275"/>
    <w:rsid w:val="005A5ACB"/>
    <w:rsid w:val="005A5B13"/>
    <w:rsid w:val="005A605B"/>
    <w:rsid w:val="005A6A6F"/>
    <w:rsid w:val="005A6AEB"/>
    <w:rsid w:val="005A778C"/>
    <w:rsid w:val="005B0BEF"/>
    <w:rsid w:val="005B0D9F"/>
    <w:rsid w:val="005B1747"/>
    <w:rsid w:val="005B2483"/>
    <w:rsid w:val="005B2753"/>
    <w:rsid w:val="005B3377"/>
    <w:rsid w:val="005B37B7"/>
    <w:rsid w:val="005B3E5E"/>
    <w:rsid w:val="005B43ED"/>
    <w:rsid w:val="005B4E0E"/>
    <w:rsid w:val="005B5361"/>
    <w:rsid w:val="005B541D"/>
    <w:rsid w:val="005B5D79"/>
    <w:rsid w:val="005B61B1"/>
    <w:rsid w:val="005B62E3"/>
    <w:rsid w:val="005B6C44"/>
    <w:rsid w:val="005B6FB0"/>
    <w:rsid w:val="005C02D4"/>
    <w:rsid w:val="005C031C"/>
    <w:rsid w:val="005C03E4"/>
    <w:rsid w:val="005C114A"/>
    <w:rsid w:val="005C1246"/>
    <w:rsid w:val="005C197F"/>
    <w:rsid w:val="005C2252"/>
    <w:rsid w:val="005C320B"/>
    <w:rsid w:val="005C515F"/>
    <w:rsid w:val="005C78C3"/>
    <w:rsid w:val="005C7BDE"/>
    <w:rsid w:val="005C7E41"/>
    <w:rsid w:val="005D096A"/>
    <w:rsid w:val="005D097D"/>
    <w:rsid w:val="005D12AB"/>
    <w:rsid w:val="005D1F0F"/>
    <w:rsid w:val="005D2021"/>
    <w:rsid w:val="005D2026"/>
    <w:rsid w:val="005D2935"/>
    <w:rsid w:val="005D2ABE"/>
    <w:rsid w:val="005D2D9A"/>
    <w:rsid w:val="005D3063"/>
    <w:rsid w:val="005D41AD"/>
    <w:rsid w:val="005D46A5"/>
    <w:rsid w:val="005D5495"/>
    <w:rsid w:val="005D5508"/>
    <w:rsid w:val="005D5656"/>
    <w:rsid w:val="005D5912"/>
    <w:rsid w:val="005D659A"/>
    <w:rsid w:val="005D7AA4"/>
    <w:rsid w:val="005D7BD5"/>
    <w:rsid w:val="005E0ADC"/>
    <w:rsid w:val="005E0AFA"/>
    <w:rsid w:val="005E0F9A"/>
    <w:rsid w:val="005E167B"/>
    <w:rsid w:val="005E21E5"/>
    <w:rsid w:val="005E2620"/>
    <w:rsid w:val="005E2CFC"/>
    <w:rsid w:val="005E330B"/>
    <w:rsid w:val="005E3E84"/>
    <w:rsid w:val="005E4057"/>
    <w:rsid w:val="005E42D0"/>
    <w:rsid w:val="005E4445"/>
    <w:rsid w:val="005E548F"/>
    <w:rsid w:val="005E5A20"/>
    <w:rsid w:val="005E6398"/>
    <w:rsid w:val="005E6537"/>
    <w:rsid w:val="005E65FA"/>
    <w:rsid w:val="005E67D3"/>
    <w:rsid w:val="005E6A2B"/>
    <w:rsid w:val="005E6D1D"/>
    <w:rsid w:val="005E7084"/>
    <w:rsid w:val="005E7209"/>
    <w:rsid w:val="005E7AE7"/>
    <w:rsid w:val="005E7FC2"/>
    <w:rsid w:val="005F038B"/>
    <w:rsid w:val="005F17F0"/>
    <w:rsid w:val="005F2232"/>
    <w:rsid w:val="005F2B4A"/>
    <w:rsid w:val="005F36E1"/>
    <w:rsid w:val="005F3785"/>
    <w:rsid w:val="005F4841"/>
    <w:rsid w:val="005F4E37"/>
    <w:rsid w:val="005F4ECD"/>
    <w:rsid w:val="005F5039"/>
    <w:rsid w:val="005F62D4"/>
    <w:rsid w:val="005F7016"/>
    <w:rsid w:val="005F7D64"/>
    <w:rsid w:val="00600C0F"/>
    <w:rsid w:val="00602818"/>
    <w:rsid w:val="006029F1"/>
    <w:rsid w:val="00602DC8"/>
    <w:rsid w:val="00602E40"/>
    <w:rsid w:val="0060359C"/>
    <w:rsid w:val="00603E4A"/>
    <w:rsid w:val="00604F88"/>
    <w:rsid w:val="00604F93"/>
    <w:rsid w:val="0060500E"/>
    <w:rsid w:val="006051C7"/>
    <w:rsid w:val="006053E6"/>
    <w:rsid w:val="00606147"/>
    <w:rsid w:val="006072C6"/>
    <w:rsid w:val="00611C56"/>
    <w:rsid w:val="00612D0D"/>
    <w:rsid w:val="00612FC4"/>
    <w:rsid w:val="00613678"/>
    <w:rsid w:val="006143F1"/>
    <w:rsid w:val="006148AB"/>
    <w:rsid w:val="0061505B"/>
    <w:rsid w:val="006159B6"/>
    <w:rsid w:val="006161E5"/>
    <w:rsid w:val="00616BEC"/>
    <w:rsid w:val="00617035"/>
    <w:rsid w:val="00617BA6"/>
    <w:rsid w:val="006205BC"/>
    <w:rsid w:val="006207F6"/>
    <w:rsid w:val="00620FC9"/>
    <w:rsid w:val="00621038"/>
    <w:rsid w:val="00621429"/>
    <w:rsid w:val="00621976"/>
    <w:rsid w:val="006219BC"/>
    <w:rsid w:val="00621A7A"/>
    <w:rsid w:val="006222CD"/>
    <w:rsid w:val="00622EA0"/>
    <w:rsid w:val="0062335C"/>
    <w:rsid w:val="0062376C"/>
    <w:rsid w:val="006241F2"/>
    <w:rsid w:val="00624558"/>
    <w:rsid w:val="00624631"/>
    <w:rsid w:val="00624A71"/>
    <w:rsid w:val="00624C3C"/>
    <w:rsid w:val="00624CED"/>
    <w:rsid w:val="00624F9F"/>
    <w:rsid w:val="0062657C"/>
    <w:rsid w:val="00626D4C"/>
    <w:rsid w:val="00626E3B"/>
    <w:rsid w:val="00627386"/>
    <w:rsid w:val="0063001E"/>
    <w:rsid w:val="006302C1"/>
    <w:rsid w:val="006306FD"/>
    <w:rsid w:val="00630D70"/>
    <w:rsid w:val="0063107C"/>
    <w:rsid w:val="006315A9"/>
    <w:rsid w:val="00631798"/>
    <w:rsid w:val="00631EFC"/>
    <w:rsid w:val="00632010"/>
    <w:rsid w:val="00632227"/>
    <w:rsid w:val="00632E89"/>
    <w:rsid w:val="006337CE"/>
    <w:rsid w:val="006338F0"/>
    <w:rsid w:val="006340AB"/>
    <w:rsid w:val="0063429F"/>
    <w:rsid w:val="006350D6"/>
    <w:rsid w:val="006352F0"/>
    <w:rsid w:val="00635AB7"/>
    <w:rsid w:val="0063655D"/>
    <w:rsid w:val="00637182"/>
    <w:rsid w:val="006372A9"/>
    <w:rsid w:val="006378F2"/>
    <w:rsid w:val="00637C00"/>
    <w:rsid w:val="00637D22"/>
    <w:rsid w:val="0064032B"/>
    <w:rsid w:val="00640873"/>
    <w:rsid w:val="0064126A"/>
    <w:rsid w:val="006413A9"/>
    <w:rsid w:val="00642491"/>
    <w:rsid w:val="00642680"/>
    <w:rsid w:val="006434A5"/>
    <w:rsid w:val="00643B05"/>
    <w:rsid w:val="00644C44"/>
    <w:rsid w:val="0064532D"/>
    <w:rsid w:val="006456B3"/>
    <w:rsid w:val="00645AE3"/>
    <w:rsid w:val="006460DD"/>
    <w:rsid w:val="00646908"/>
    <w:rsid w:val="00646F00"/>
    <w:rsid w:val="00646FA0"/>
    <w:rsid w:val="0065136C"/>
    <w:rsid w:val="0065146A"/>
    <w:rsid w:val="006523A0"/>
    <w:rsid w:val="0065290C"/>
    <w:rsid w:val="00652A0A"/>
    <w:rsid w:val="00653A8C"/>
    <w:rsid w:val="006562CD"/>
    <w:rsid w:val="00657383"/>
    <w:rsid w:val="00657737"/>
    <w:rsid w:val="00657838"/>
    <w:rsid w:val="00657AFC"/>
    <w:rsid w:val="00662253"/>
    <w:rsid w:val="00663639"/>
    <w:rsid w:val="00663747"/>
    <w:rsid w:val="006640A5"/>
    <w:rsid w:val="006646DD"/>
    <w:rsid w:val="00664715"/>
    <w:rsid w:val="0066586F"/>
    <w:rsid w:val="006664D2"/>
    <w:rsid w:val="00671023"/>
    <w:rsid w:val="00671A71"/>
    <w:rsid w:val="00671A98"/>
    <w:rsid w:val="00672410"/>
    <w:rsid w:val="00672B19"/>
    <w:rsid w:val="00673AC0"/>
    <w:rsid w:val="00673BA4"/>
    <w:rsid w:val="00673EC7"/>
    <w:rsid w:val="00674089"/>
    <w:rsid w:val="00674193"/>
    <w:rsid w:val="006742F7"/>
    <w:rsid w:val="00674C93"/>
    <w:rsid w:val="00674CFA"/>
    <w:rsid w:val="006753DD"/>
    <w:rsid w:val="00675462"/>
    <w:rsid w:val="0067548C"/>
    <w:rsid w:val="006755D9"/>
    <w:rsid w:val="00676A76"/>
    <w:rsid w:val="00677481"/>
    <w:rsid w:val="00677674"/>
    <w:rsid w:val="00677A1D"/>
    <w:rsid w:val="00680380"/>
    <w:rsid w:val="00680BED"/>
    <w:rsid w:val="0068102B"/>
    <w:rsid w:val="006824A5"/>
    <w:rsid w:val="006828AB"/>
    <w:rsid w:val="00683267"/>
    <w:rsid w:val="00683295"/>
    <w:rsid w:val="00683B20"/>
    <w:rsid w:val="00683DB0"/>
    <w:rsid w:val="00684094"/>
    <w:rsid w:val="00685576"/>
    <w:rsid w:val="00685587"/>
    <w:rsid w:val="00685DEF"/>
    <w:rsid w:val="0068607B"/>
    <w:rsid w:val="006865F6"/>
    <w:rsid w:val="006867B4"/>
    <w:rsid w:val="00686944"/>
    <w:rsid w:val="0068739E"/>
    <w:rsid w:val="00687AD9"/>
    <w:rsid w:val="00687CAE"/>
    <w:rsid w:val="00687ECB"/>
    <w:rsid w:val="00687F3F"/>
    <w:rsid w:val="00690217"/>
    <w:rsid w:val="00690581"/>
    <w:rsid w:val="00690849"/>
    <w:rsid w:val="00690F36"/>
    <w:rsid w:val="0069321D"/>
    <w:rsid w:val="006932FC"/>
    <w:rsid w:val="006934C4"/>
    <w:rsid w:val="006939BD"/>
    <w:rsid w:val="00694323"/>
    <w:rsid w:val="0069439A"/>
    <w:rsid w:val="0069491B"/>
    <w:rsid w:val="0069507D"/>
    <w:rsid w:val="006953DF"/>
    <w:rsid w:val="006956EB"/>
    <w:rsid w:val="006959AF"/>
    <w:rsid w:val="00696AE6"/>
    <w:rsid w:val="00696E96"/>
    <w:rsid w:val="006A0062"/>
    <w:rsid w:val="006A02DD"/>
    <w:rsid w:val="006A0B30"/>
    <w:rsid w:val="006A0D92"/>
    <w:rsid w:val="006A0D9A"/>
    <w:rsid w:val="006A1701"/>
    <w:rsid w:val="006A226A"/>
    <w:rsid w:val="006A25BE"/>
    <w:rsid w:val="006A2FD8"/>
    <w:rsid w:val="006A340B"/>
    <w:rsid w:val="006A387A"/>
    <w:rsid w:val="006A43B8"/>
    <w:rsid w:val="006A4992"/>
    <w:rsid w:val="006A5DCE"/>
    <w:rsid w:val="006A6625"/>
    <w:rsid w:val="006A67AE"/>
    <w:rsid w:val="006A6B16"/>
    <w:rsid w:val="006A7352"/>
    <w:rsid w:val="006A74C9"/>
    <w:rsid w:val="006B0767"/>
    <w:rsid w:val="006B1784"/>
    <w:rsid w:val="006B1ABE"/>
    <w:rsid w:val="006B216B"/>
    <w:rsid w:val="006B252D"/>
    <w:rsid w:val="006B25F2"/>
    <w:rsid w:val="006B30F5"/>
    <w:rsid w:val="006B3588"/>
    <w:rsid w:val="006B41A6"/>
    <w:rsid w:val="006B4DA8"/>
    <w:rsid w:val="006B53D0"/>
    <w:rsid w:val="006B5EBA"/>
    <w:rsid w:val="006B6346"/>
    <w:rsid w:val="006B6429"/>
    <w:rsid w:val="006B6AE3"/>
    <w:rsid w:val="006B6D3F"/>
    <w:rsid w:val="006B7694"/>
    <w:rsid w:val="006C091C"/>
    <w:rsid w:val="006C0D24"/>
    <w:rsid w:val="006C0FC8"/>
    <w:rsid w:val="006C1B2F"/>
    <w:rsid w:val="006C2C2C"/>
    <w:rsid w:val="006C2D5E"/>
    <w:rsid w:val="006C2DEB"/>
    <w:rsid w:val="006C353D"/>
    <w:rsid w:val="006C3BA6"/>
    <w:rsid w:val="006C423E"/>
    <w:rsid w:val="006C486D"/>
    <w:rsid w:val="006C59D9"/>
    <w:rsid w:val="006C628D"/>
    <w:rsid w:val="006C63AE"/>
    <w:rsid w:val="006C662A"/>
    <w:rsid w:val="006C75C9"/>
    <w:rsid w:val="006C7BAC"/>
    <w:rsid w:val="006D00FD"/>
    <w:rsid w:val="006D0308"/>
    <w:rsid w:val="006D1692"/>
    <w:rsid w:val="006D1A52"/>
    <w:rsid w:val="006D21F4"/>
    <w:rsid w:val="006D255F"/>
    <w:rsid w:val="006D35B3"/>
    <w:rsid w:val="006D3823"/>
    <w:rsid w:val="006D40A2"/>
    <w:rsid w:val="006D40C8"/>
    <w:rsid w:val="006D4272"/>
    <w:rsid w:val="006D4C93"/>
    <w:rsid w:val="006D4EE0"/>
    <w:rsid w:val="006D6A3D"/>
    <w:rsid w:val="006D75E7"/>
    <w:rsid w:val="006D77CC"/>
    <w:rsid w:val="006D7B97"/>
    <w:rsid w:val="006D7ECF"/>
    <w:rsid w:val="006E0962"/>
    <w:rsid w:val="006E0BF0"/>
    <w:rsid w:val="006E0EC0"/>
    <w:rsid w:val="006E13A2"/>
    <w:rsid w:val="006E17F8"/>
    <w:rsid w:val="006E2BC2"/>
    <w:rsid w:val="006E324C"/>
    <w:rsid w:val="006E3326"/>
    <w:rsid w:val="006E3420"/>
    <w:rsid w:val="006E3E41"/>
    <w:rsid w:val="006E4C8A"/>
    <w:rsid w:val="006E4CD3"/>
    <w:rsid w:val="006E5554"/>
    <w:rsid w:val="006E6265"/>
    <w:rsid w:val="006E6410"/>
    <w:rsid w:val="006E6497"/>
    <w:rsid w:val="006E6603"/>
    <w:rsid w:val="006E685D"/>
    <w:rsid w:val="006E7952"/>
    <w:rsid w:val="006E7D85"/>
    <w:rsid w:val="006F07A1"/>
    <w:rsid w:val="006F0A2F"/>
    <w:rsid w:val="006F0AFA"/>
    <w:rsid w:val="006F0D53"/>
    <w:rsid w:val="006F1178"/>
    <w:rsid w:val="006F212B"/>
    <w:rsid w:val="006F227F"/>
    <w:rsid w:val="006F2306"/>
    <w:rsid w:val="006F2CCB"/>
    <w:rsid w:val="006F2E69"/>
    <w:rsid w:val="006F2E90"/>
    <w:rsid w:val="006F2EE6"/>
    <w:rsid w:val="006F3D61"/>
    <w:rsid w:val="006F3F72"/>
    <w:rsid w:val="006F4A34"/>
    <w:rsid w:val="006F4BD3"/>
    <w:rsid w:val="006F5113"/>
    <w:rsid w:val="006F5133"/>
    <w:rsid w:val="006F5373"/>
    <w:rsid w:val="006F64CF"/>
    <w:rsid w:val="006F6960"/>
    <w:rsid w:val="006F72A1"/>
    <w:rsid w:val="00700707"/>
    <w:rsid w:val="0070099A"/>
    <w:rsid w:val="00700E4D"/>
    <w:rsid w:val="00700E7A"/>
    <w:rsid w:val="007017CC"/>
    <w:rsid w:val="00702165"/>
    <w:rsid w:val="007040BE"/>
    <w:rsid w:val="00704705"/>
    <w:rsid w:val="007064F9"/>
    <w:rsid w:val="00706B85"/>
    <w:rsid w:val="00706DA5"/>
    <w:rsid w:val="00706F12"/>
    <w:rsid w:val="00707430"/>
    <w:rsid w:val="0070786D"/>
    <w:rsid w:val="0071157D"/>
    <w:rsid w:val="00711727"/>
    <w:rsid w:val="00711C63"/>
    <w:rsid w:val="007120C9"/>
    <w:rsid w:val="0071289E"/>
    <w:rsid w:val="007128E2"/>
    <w:rsid w:val="00713807"/>
    <w:rsid w:val="007143EA"/>
    <w:rsid w:val="00716E8A"/>
    <w:rsid w:val="00716F8E"/>
    <w:rsid w:val="007172E1"/>
    <w:rsid w:val="00717DE5"/>
    <w:rsid w:val="007209D9"/>
    <w:rsid w:val="00720C3F"/>
    <w:rsid w:val="007216AF"/>
    <w:rsid w:val="007217AC"/>
    <w:rsid w:val="00722160"/>
    <w:rsid w:val="007221CE"/>
    <w:rsid w:val="0072282B"/>
    <w:rsid w:val="00722A73"/>
    <w:rsid w:val="00722D84"/>
    <w:rsid w:val="00722F9A"/>
    <w:rsid w:val="00723075"/>
    <w:rsid w:val="00723C09"/>
    <w:rsid w:val="00723D5A"/>
    <w:rsid w:val="00724631"/>
    <w:rsid w:val="00724D2A"/>
    <w:rsid w:val="0072504C"/>
    <w:rsid w:val="00725065"/>
    <w:rsid w:val="0072516C"/>
    <w:rsid w:val="0072577C"/>
    <w:rsid w:val="00725EF1"/>
    <w:rsid w:val="00726030"/>
    <w:rsid w:val="0072628D"/>
    <w:rsid w:val="007266DB"/>
    <w:rsid w:val="00726718"/>
    <w:rsid w:val="007270A2"/>
    <w:rsid w:val="007301C5"/>
    <w:rsid w:val="0073024B"/>
    <w:rsid w:val="00731757"/>
    <w:rsid w:val="00731EE1"/>
    <w:rsid w:val="00732C05"/>
    <w:rsid w:val="007331D9"/>
    <w:rsid w:val="007333A3"/>
    <w:rsid w:val="00733FAF"/>
    <w:rsid w:val="0073502B"/>
    <w:rsid w:val="00735236"/>
    <w:rsid w:val="0073581C"/>
    <w:rsid w:val="00735F36"/>
    <w:rsid w:val="00736AED"/>
    <w:rsid w:val="00736CDA"/>
    <w:rsid w:val="0073706B"/>
    <w:rsid w:val="0073739D"/>
    <w:rsid w:val="00737BDF"/>
    <w:rsid w:val="00737FB4"/>
    <w:rsid w:val="007407EA"/>
    <w:rsid w:val="007408E5"/>
    <w:rsid w:val="00740BA8"/>
    <w:rsid w:val="007416D2"/>
    <w:rsid w:val="007418BF"/>
    <w:rsid w:val="00741EDD"/>
    <w:rsid w:val="00743264"/>
    <w:rsid w:val="0074337A"/>
    <w:rsid w:val="00743637"/>
    <w:rsid w:val="00743E73"/>
    <w:rsid w:val="0074425D"/>
    <w:rsid w:val="00744A02"/>
    <w:rsid w:val="00744BF7"/>
    <w:rsid w:val="00744FB0"/>
    <w:rsid w:val="00744FFA"/>
    <w:rsid w:val="00745857"/>
    <w:rsid w:val="00745F39"/>
    <w:rsid w:val="007467F0"/>
    <w:rsid w:val="00746D16"/>
    <w:rsid w:val="00746E7F"/>
    <w:rsid w:val="007471F4"/>
    <w:rsid w:val="00747808"/>
    <w:rsid w:val="007478A9"/>
    <w:rsid w:val="00750FB5"/>
    <w:rsid w:val="007515DF"/>
    <w:rsid w:val="00752066"/>
    <w:rsid w:val="00752469"/>
    <w:rsid w:val="007524EB"/>
    <w:rsid w:val="007527CB"/>
    <w:rsid w:val="0075312F"/>
    <w:rsid w:val="007533ED"/>
    <w:rsid w:val="00755214"/>
    <w:rsid w:val="00756DD5"/>
    <w:rsid w:val="007601E7"/>
    <w:rsid w:val="0076051A"/>
    <w:rsid w:val="00760AD8"/>
    <w:rsid w:val="00760B50"/>
    <w:rsid w:val="007621DC"/>
    <w:rsid w:val="0076255B"/>
    <w:rsid w:val="00762B7C"/>
    <w:rsid w:val="00763894"/>
    <w:rsid w:val="00765605"/>
    <w:rsid w:val="00765EDB"/>
    <w:rsid w:val="007661F3"/>
    <w:rsid w:val="007667C7"/>
    <w:rsid w:val="00766E7B"/>
    <w:rsid w:val="00766FD5"/>
    <w:rsid w:val="007703F5"/>
    <w:rsid w:val="00770884"/>
    <w:rsid w:val="00770EE0"/>
    <w:rsid w:val="007727A1"/>
    <w:rsid w:val="00772A2C"/>
    <w:rsid w:val="00772D04"/>
    <w:rsid w:val="00773073"/>
    <w:rsid w:val="0077330A"/>
    <w:rsid w:val="00773A40"/>
    <w:rsid w:val="00773B90"/>
    <w:rsid w:val="007742B6"/>
    <w:rsid w:val="00775060"/>
    <w:rsid w:val="00775223"/>
    <w:rsid w:val="0077583F"/>
    <w:rsid w:val="007758A5"/>
    <w:rsid w:val="00775915"/>
    <w:rsid w:val="00775B69"/>
    <w:rsid w:val="00775FAF"/>
    <w:rsid w:val="00776096"/>
    <w:rsid w:val="007767C2"/>
    <w:rsid w:val="0077751C"/>
    <w:rsid w:val="0078000F"/>
    <w:rsid w:val="00780DE5"/>
    <w:rsid w:val="0078104F"/>
    <w:rsid w:val="00781332"/>
    <w:rsid w:val="0078149B"/>
    <w:rsid w:val="00781B2D"/>
    <w:rsid w:val="00781B95"/>
    <w:rsid w:val="0078252B"/>
    <w:rsid w:val="00782B8E"/>
    <w:rsid w:val="007831FC"/>
    <w:rsid w:val="0078390E"/>
    <w:rsid w:val="00783F58"/>
    <w:rsid w:val="007841EA"/>
    <w:rsid w:val="007841EF"/>
    <w:rsid w:val="00785870"/>
    <w:rsid w:val="00785CC1"/>
    <w:rsid w:val="00785D13"/>
    <w:rsid w:val="00785E86"/>
    <w:rsid w:val="007861DF"/>
    <w:rsid w:val="0078636B"/>
    <w:rsid w:val="007865B5"/>
    <w:rsid w:val="00786736"/>
    <w:rsid w:val="00786801"/>
    <w:rsid w:val="00786DA3"/>
    <w:rsid w:val="00787006"/>
    <w:rsid w:val="007879B7"/>
    <w:rsid w:val="00787AAD"/>
    <w:rsid w:val="00787CB9"/>
    <w:rsid w:val="007900A5"/>
    <w:rsid w:val="007906D3"/>
    <w:rsid w:val="007910AB"/>
    <w:rsid w:val="007916DF"/>
    <w:rsid w:val="007919BD"/>
    <w:rsid w:val="00791AEE"/>
    <w:rsid w:val="00791D5B"/>
    <w:rsid w:val="00792561"/>
    <w:rsid w:val="007927B4"/>
    <w:rsid w:val="00793363"/>
    <w:rsid w:val="00793A1B"/>
    <w:rsid w:val="007940EB"/>
    <w:rsid w:val="00794790"/>
    <w:rsid w:val="00794D78"/>
    <w:rsid w:val="00795FE5"/>
    <w:rsid w:val="007971EF"/>
    <w:rsid w:val="00797469"/>
    <w:rsid w:val="00797EBA"/>
    <w:rsid w:val="00797EC1"/>
    <w:rsid w:val="007A0A92"/>
    <w:rsid w:val="007A0F97"/>
    <w:rsid w:val="007A1913"/>
    <w:rsid w:val="007A2706"/>
    <w:rsid w:val="007A28C9"/>
    <w:rsid w:val="007A355F"/>
    <w:rsid w:val="007A3738"/>
    <w:rsid w:val="007A3963"/>
    <w:rsid w:val="007A3C50"/>
    <w:rsid w:val="007A3EF5"/>
    <w:rsid w:val="007A468C"/>
    <w:rsid w:val="007A480A"/>
    <w:rsid w:val="007A51B5"/>
    <w:rsid w:val="007A52E6"/>
    <w:rsid w:val="007A62B7"/>
    <w:rsid w:val="007A6405"/>
    <w:rsid w:val="007A6689"/>
    <w:rsid w:val="007A7A0C"/>
    <w:rsid w:val="007A7C0A"/>
    <w:rsid w:val="007A7FFB"/>
    <w:rsid w:val="007B0238"/>
    <w:rsid w:val="007B0330"/>
    <w:rsid w:val="007B0ADF"/>
    <w:rsid w:val="007B0D8D"/>
    <w:rsid w:val="007B10F5"/>
    <w:rsid w:val="007B137D"/>
    <w:rsid w:val="007B2525"/>
    <w:rsid w:val="007B370B"/>
    <w:rsid w:val="007B4CC4"/>
    <w:rsid w:val="007B4DFE"/>
    <w:rsid w:val="007B5C37"/>
    <w:rsid w:val="007B5CCD"/>
    <w:rsid w:val="007B5EC3"/>
    <w:rsid w:val="007B654F"/>
    <w:rsid w:val="007B78C5"/>
    <w:rsid w:val="007B7CD1"/>
    <w:rsid w:val="007C042B"/>
    <w:rsid w:val="007C0D37"/>
    <w:rsid w:val="007C2839"/>
    <w:rsid w:val="007C288C"/>
    <w:rsid w:val="007C2D69"/>
    <w:rsid w:val="007C3576"/>
    <w:rsid w:val="007C3945"/>
    <w:rsid w:val="007C4895"/>
    <w:rsid w:val="007C4D76"/>
    <w:rsid w:val="007C5372"/>
    <w:rsid w:val="007C54B6"/>
    <w:rsid w:val="007C59A9"/>
    <w:rsid w:val="007C64F8"/>
    <w:rsid w:val="007C69E4"/>
    <w:rsid w:val="007C761A"/>
    <w:rsid w:val="007C7A25"/>
    <w:rsid w:val="007C7C62"/>
    <w:rsid w:val="007D01E2"/>
    <w:rsid w:val="007D143B"/>
    <w:rsid w:val="007D21BA"/>
    <w:rsid w:val="007D2BBD"/>
    <w:rsid w:val="007D3FA8"/>
    <w:rsid w:val="007D51EC"/>
    <w:rsid w:val="007D55DD"/>
    <w:rsid w:val="007D58F0"/>
    <w:rsid w:val="007D5A41"/>
    <w:rsid w:val="007D5E76"/>
    <w:rsid w:val="007D6E4E"/>
    <w:rsid w:val="007D73A8"/>
    <w:rsid w:val="007D75B2"/>
    <w:rsid w:val="007D75D4"/>
    <w:rsid w:val="007D7908"/>
    <w:rsid w:val="007E0879"/>
    <w:rsid w:val="007E211C"/>
    <w:rsid w:val="007E2E17"/>
    <w:rsid w:val="007E3050"/>
    <w:rsid w:val="007E3DD4"/>
    <w:rsid w:val="007E3FF1"/>
    <w:rsid w:val="007E447D"/>
    <w:rsid w:val="007E5896"/>
    <w:rsid w:val="007E62FB"/>
    <w:rsid w:val="007E67A9"/>
    <w:rsid w:val="007E699A"/>
    <w:rsid w:val="007E6A20"/>
    <w:rsid w:val="007E7506"/>
    <w:rsid w:val="007E75AC"/>
    <w:rsid w:val="007E7E08"/>
    <w:rsid w:val="007F1643"/>
    <w:rsid w:val="007F168A"/>
    <w:rsid w:val="007F1EFB"/>
    <w:rsid w:val="007F282E"/>
    <w:rsid w:val="007F2C84"/>
    <w:rsid w:val="007F3180"/>
    <w:rsid w:val="007F31B3"/>
    <w:rsid w:val="007F44E3"/>
    <w:rsid w:val="007F4DC0"/>
    <w:rsid w:val="007F5269"/>
    <w:rsid w:val="007F5C15"/>
    <w:rsid w:val="007F5FFF"/>
    <w:rsid w:val="007F691D"/>
    <w:rsid w:val="007F69B8"/>
    <w:rsid w:val="007F6F4C"/>
    <w:rsid w:val="007F74AF"/>
    <w:rsid w:val="007F7A50"/>
    <w:rsid w:val="007F7DF1"/>
    <w:rsid w:val="007F7E56"/>
    <w:rsid w:val="00800257"/>
    <w:rsid w:val="008008B3"/>
    <w:rsid w:val="0080094F"/>
    <w:rsid w:val="008018D9"/>
    <w:rsid w:val="008019F2"/>
    <w:rsid w:val="008021ED"/>
    <w:rsid w:val="00802817"/>
    <w:rsid w:val="00802A3A"/>
    <w:rsid w:val="00803012"/>
    <w:rsid w:val="0080316D"/>
    <w:rsid w:val="00803390"/>
    <w:rsid w:val="00803E14"/>
    <w:rsid w:val="00805301"/>
    <w:rsid w:val="0080586A"/>
    <w:rsid w:val="008058D9"/>
    <w:rsid w:val="00805980"/>
    <w:rsid w:val="0080598A"/>
    <w:rsid w:val="00806C2B"/>
    <w:rsid w:val="008073E9"/>
    <w:rsid w:val="008074B9"/>
    <w:rsid w:val="00807548"/>
    <w:rsid w:val="00807654"/>
    <w:rsid w:val="00807727"/>
    <w:rsid w:val="00810139"/>
    <w:rsid w:val="00810504"/>
    <w:rsid w:val="00810CF6"/>
    <w:rsid w:val="00810CFA"/>
    <w:rsid w:val="00810F1C"/>
    <w:rsid w:val="00810FC2"/>
    <w:rsid w:val="008119C7"/>
    <w:rsid w:val="00812463"/>
    <w:rsid w:val="008135CB"/>
    <w:rsid w:val="00813840"/>
    <w:rsid w:val="00813DD6"/>
    <w:rsid w:val="00813FB6"/>
    <w:rsid w:val="008145F3"/>
    <w:rsid w:val="00814ADA"/>
    <w:rsid w:val="00815052"/>
    <w:rsid w:val="0081512D"/>
    <w:rsid w:val="0081545D"/>
    <w:rsid w:val="0081555C"/>
    <w:rsid w:val="00816080"/>
    <w:rsid w:val="0081690C"/>
    <w:rsid w:val="00816B97"/>
    <w:rsid w:val="00817018"/>
    <w:rsid w:val="00817AFA"/>
    <w:rsid w:val="00817F07"/>
    <w:rsid w:val="008208BB"/>
    <w:rsid w:val="0082120D"/>
    <w:rsid w:val="008218D8"/>
    <w:rsid w:val="008220C7"/>
    <w:rsid w:val="00822B4B"/>
    <w:rsid w:val="00823066"/>
    <w:rsid w:val="0082327A"/>
    <w:rsid w:val="00823A97"/>
    <w:rsid w:val="00823D52"/>
    <w:rsid w:val="008242B2"/>
    <w:rsid w:val="00824C3D"/>
    <w:rsid w:val="00824FEF"/>
    <w:rsid w:val="00825190"/>
    <w:rsid w:val="00825F86"/>
    <w:rsid w:val="0082607C"/>
    <w:rsid w:val="00826228"/>
    <w:rsid w:val="008265E7"/>
    <w:rsid w:val="00826792"/>
    <w:rsid w:val="00826905"/>
    <w:rsid w:val="00826A0E"/>
    <w:rsid w:val="00826A31"/>
    <w:rsid w:val="00827464"/>
    <w:rsid w:val="008276F0"/>
    <w:rsid w:val="00827948"/>
    <w:rsid w:val="00830161"/>
    <w:rsid w:val="008311E1"/>
    <w:rsid w:val="008312F4"/>
    <w:rsid w:val="00831CD9"/>
    <w:rsid w:val="00832A40"/>
    <w:rsid w:val="00832BD9"/>
    <w:rsid w:val="008333EF"/>
    <w:rsid w:val="0083348C"/>
    <w:rsid w:val="00833810"/>
    <w:rsid w:val="00833F89"/>
    <w:rsid w:val="0083405E"/>
    <w:rsid w:val="00834333"/>
    <w:rsid w:val="0083446A"/>
    <w:rsid w:val="008349F6"/>
    <w:rsid w:val="00834BA7"/>
    <w:rsid w:val="00834C1C"/>
    <w:rsid w:val="0083507E"/>
    <w:rsid w:val="008352C5"/>
    <w:rsid w:val="008355F5"/>
    <w:rsid w:val="0083702E"/>
    <w:rsid w:val="00837335"/>
    <w:rsid w:val="0083773D"/>
    <w:rsid w:val="008377EB"/>
    <w:rsid w:val="00837D35"/>
    <w:rsid w:val="00841486"/>
    <w:rsid w:val="00841620"/>
    <w:rsid w:val="00841EDB"/>
    <w:rsid w:val="0084279B"/>
    <w:rsid w:val="00843434"/>
    <w:rsid w:val="00844557"/>
    <w:rsid w:val="008449E4"/>
    <w:rsid w:val="00845138"/>
    <w:rsid w:val="008459B5"/>
    <w:rsid w:val="00845BD0"/>
    <w:rsid w:val="0084646F"/>
    <w:rsid w:val="00847640"/>
    <w:rsid w:val="008500EF"/>
    <w:rsid w:val="00850221"/>
    <w:rsid w:val="00851180"/>
    <w:rsid w:val="00852FEB"/>
    <w:rsid w:val="0085302F"/>
    <w:rsid w:val="00853261"/>
    <w:rsid w:val="0085343E"/>
    <w:rsid w:val="00854001"/>
    <w:rsid w:val="00854304"/>
    <w:rsid w:val="00854649"/>
    <w:rsid w:val="00854F39"/>
    <w:rsid w:val="00855509"/>
    <w:rsid w:val="00855639"/>
    <w:rsid w:val="00856210"/>
    <w:rsid w:val="00856D9D"/>
    <w:rsid w:val="00856E79"/>
    <w:rsid w:val="00857031"/>
    <w:rsid w:val="00860F1D"/>
    <w:rsid w:val="00861C96"/>
    <w:rsid w:val="00861E36"/>
    <w:rsid w:val="00861FC1"/>
    <w:rsid w:val="0086307A"/>
    <w:rsid w:val="00863B79"/>
    <w:rsid w:val="00864139"/>
    <w:rsid w:val="00864E67"/>
    <w:rsid w:val="00865C52"/>
    <w:rsid w:val="00866579"/>
    <w:rsid w:val="00866FE2"/>
    <w:rsid w:val="008675AC"/>
    <w:rsid w:val="00867A6D"/>
    <w:rsid w:val="008705BA"/>
    <w:rsid w:val="00870C70"/>
    <w:rsid w:val="00871523"/>
    <w:rsid w:val="00871B01"/>
    <w:rsid w:val="00872E2B"/>
    <w:rsid w:val="00872FBB"/>
    <w:rsid w:val="0087404E"/>
    <w:rsid w:val="008748CC"/>
    <w:rsid w:val="00874C01"/>
    <w:rsid w:val="00875316"/>
    <w:rsid w:val="00875486"/>
    <w:rsid w:val="0087637D"/>
    <w:rsid w:val="008764F3"/>
    <w:rsid w:val="00876DC5"/>
    <w:rsid w:val="00876F9B"/>
    <w:rsid w:val="0087748C"/>
    <w:rsid w:val="0088023A"/>
    <w:rsid w:val="0088027D"/>
    <w:rsid w:val="008806CD"/>
    <w:rsid w:val="00881664"/>
    <w:rsid w:val="00882591"/>
    <w:rsid w:val="008839B7"/>
    <w:rsid w:val="00883C16"/>
    <w:rsid w:val="0088425E"/>
    <w:rsid w:val="00884C93"/>
    <w:rsid w:val="00884F62"/>
    <w:rsid w:val="00885277"/>
    <w:rsid w:val="00885EC2"/>
    <w:rsid w:val="0088626B"/>
    <w:rsid w:val="0088641C"/>
    <w:rsid w:val="008868A5"/>
    <w:rsid w:val="00886B4F"/>
    <w:rsid w:val="00886B62"/>
    <w:rsid w:val="00887301"/>
    <w:rsid w:val="00887E36"/>
    <w:rsid w:val="00890433"/>
    <w:rsid w:val="00890584"/>
    <w:rsid w:val="00890B67"/>
    <w:rsid w:val="00891198"/>
    <w:rsid w:val="008929AA"/>
    <w:rsid w:val="00892E6B"/>
    <w:rsid w:val="00893E36"/>
    <w:rsid w:val="0089449C"/>
    <w:rsid w:val="0089454A"/>
    <w:rsid w:val="008948CE"/>
    <w:rsid w:val="00894B6F"/>
    <w:rsid w:val="0089517B"/>
    <w:rsid w:val="00895953"/>
    <w:rsid w:val="008959BE"/>
    <w:rsid w:val="00895EAB"/>
    <w:rsid w:val="0089602A"/>
    <w:rsid w:val="0089728C"/>
    <w:rsid w:val="0089768E"/>
    <w:rsid w:val="00897DEB"/>
    <w:rsid w:val="008A01AD"/>
    <w:rsid w:val="008A0DC3"/>
    <w:rsid w:val="008A146F"/>
    <w:rsid w:val="008A1634"/>
    <w:rsid w:val="008A2D9C"/>
    <w:rsid w:val="008A2DDA"/>
    <w:rsid w:val="008A2E80"/>
    <w:rsid w:val="008A3F1A"/>
    <w:rsid w:val="008A415C"/>
    <w:rsid w:val="008A5FB7"/>
    <w:rsid w:val="008A6ACE"/>
    <w:rsid w:val="008A747D"/>
    <w:rsid w:val="008A77CD"/>
    <w:rsid w:val="008B0324"/>
    <w:rsid w:val="008B1A82"/>
    <w:rsid w:val="008B1E1E"/>
    <w:rsid w:val="008B2B72"/>
    <w:rsid w:val="008B32E7"/>
    <w:rsid w:val="008B38E5"/>
    <w:rsid w:val="008B4A41"/>
    <w:rsid w:val="008B4CB0"/>
    <w:rsid w:val="008B4EF6"/>
    <w:rsid w:val="008B5031"/>
    <w:rsid w:val="008B53D3"/>
    <w:rsid w:val="008B54DE"/>
    <w:rsid w:val="008B54FB"/>
    <w:rsid w:val="008B5BAF"/>
    <w:rsid w:val="008B6437"/>
    <w:rsid w:val="008B6919"/>
    <w:rsid w:val="008B77FD"/>
    <w:rsid w:val="008C0C2C"/>
    <w:rsid w:val="008C100F"/>
    <w:rsid w:val="008C102C"/>
    <w:rsid w:val="008C11D5"/>
    <w:rsid w:val="008C1396"/>
    <w:rsid w:val="008C1AB3"/>
    <w:rsid w:val="008C20AC"/>
    <w:rsid w:val="008C245E"/>
    <w:rsid w:val="008C35AF"/>
    <w:rsid w:val="008C3C89"/>
    <w:rsid w:val="008C40E4"/>
    <w:rsid w:val="008C45D3"/>
    <w:rsid w:val="008C4C37"/>
    <w:rsid w:val="008C4F7F"/>
    <w:rsid w:val="008C7CED"/>
    <w:rsid w:val="008D00B5"/>
    <w:rsid w:val="008D1187"/>
    <w:rsid w:val="008D1725"/>
    <w:rsid w:val="008D3244"/>
    <w:rsid w:val="008D4806"/>
    <w:rsid w:val="008D4E6A"/>
    <w:rsid w:val="008D522B"/>
    <w:rsid w:val="008D5492"/>
    <w:rsid w:val="008D5631"/>
    <w:rsid w:val="008D589A"/>
    <w:rsid w:val="008D5F20"/>
    <w:rsid w:val="008D62AE"/>
    <w:rsid w:val="008D710E"/>
    <w:rsid w:val="008D7875"/>
    <w:rsid w:val="008E0228"/>
    <w:rsid w:val="008E0CC7"/>
    <w:rsid w:val="008E1645"/>
    <w:rsid w:val="008E1B9B"/>
    <w:rsid w:val="008E285E"/>
    <w:rsid w:val="008E44E1"/>
    <w:rsid w:val="008E492F"/>
    <w:rsid w:val="008E4BDA"/>
    <w:rsid w:val="008E4EEE"/>
    <w:rsid w:val="008E5C42"/>
    <w:rsid w:val="008E6133"/>
    <w:rsid w:val="008E6BD1"/>
    <w:rsid w:val="008E738A"/>
    <w:rsid w:val="008E794F"/>
    <w:rsid w:val="008E7979"/>
    <w:rsid w:val="008F0B6F"/>
    <w:rsid w:val="008F0E63"/>
    <w:rsid w:val="008F11B0"/>
    <w:rsid w:val="008F17A1"/>
    <w:rsid w:val="008F1935"/>
    <w:rsid w:val="008F2725"/>
    <w:rsid w:val="008F2777"/>
    <w:rsid w:val="008F2E2E"/>
    <w:rsid w:val="008F3536"/>
    <w:rsid w:val="008F422C"/>
    <w:rsid w:val="008F464F"/>
    <w:rsid w:val="008F4832"/>
    <w:rsid w:val="008F52EB"/>
    <w:rsid w:val="008F5456"/>
    <w:rsid w:val="008F6771"/>
    <w:rsid w:val="008F67E7"/>
    <w:rsid w:val="008F6979"/>
    <w:rsid w:val="008F6AA4"/>
    <w:rsid w:val="008F75D0"/>
    <w:rsid w:val="008F7A0D"/>
    <w:rsid w:val="008F7F89"/>
    <w:rsid w:val="0090002C"/>
    <w:rsid w:val="009002B3"/>
    <w:rsid w:val="009005DD"/>
    <w:rsid w:val="00900638"/>
    <w:rsid w:val="00900D7E"/>
    <w:rsid w:val="00900EBF"/>
    <w:rsid w:val="009013D9"/>
    <w:rsid w:val="009014EC"/>
    <w:rsid w:val="009016E5"/>
    <w:rsid w:val="00901BA9"/>
    <w:rsid w:val="00901BC3"/>
    <w:rsid w:val="009022C7"/>
    <w:rsid w:val="00902858"/>
    <w:rsid w:val="00902909"/>
    <w:rsid w:val="00902ECC"/>
    <w:rsid w:val="009032EE"/>
    <w:rsid w:val="0090373B"/>
    <w:rsid w:val="0090408C"/>
    <w:rsid w:val="00904D89"/>
    <w:rsid w:val="00905E67"/>
    <w:rsid w:val="00906BEE"/>
    <w:rsid w:val="00906CF1"/>
    <w:rsid w:val="00906EBF"/>
    <w:rsid w:val="0090734D"/>
    <w:rsid w:val="00907378"/>
    <w:rsid w:val="009077B1"/>
    <w:rsid w:val="0090790C"/>
    <w:rsid w:val="00910546"/>
    <w:rsid w:val="00910B6D"/>
    <w:rsid w:val="00910DB1"/>
    <w:rsid w:val="00911001"/>
    <w:rsid w:val="00911C7A"/>
    <w:rsid w:val="00911EFB"/>
    <w:rsid w:val="00913303"/>
    <w:rsid w:val="00913375"/>
    <w:rsid w:val="009133AB"/>
    <w:rsid w:val="00914619"/>
    <w:rsid w:val="0091461C"/>
    <w:rsid w:val="00914AC3"/>
    <w:rsid w:val="00914AF3"/>
    <w:rsid w:val="00914FF9"/>
    <w:rsid w:val="00915186"/>
    <w:rsid w:val="009151CF"/>
    <w:rsid w:val="00915435"/>
    <w:rsid w:val="0091619E"/>
    <w:rsid w:val="009166D5"/>
    <w:rsid w:val="00916CD0"/>
    <w:rsid w:val="00917754"/>
    <w:rsid w:val="0092002D"/>
    <w:rsid w:val="00920302"/>
    <w:rsid w:val="00920362"/>
    <w:rsid w:val="00920D12"/>
    <w:rsid w:val="009213FF"/>
    <w:rsid w:val="009221C7"/>
    <w:rsid w:val="00923E74"/>
    <w:rsid w:val="00923E7D"/>
    <w:rsid w:val="00924A03"/>
    <w:rsid w:val="009267AE"/>
    <w:rsid w:val="00926B57"/>
    <w:rsid w:val="009271D5"/>
    <w:rsid w:val="009274F0"/>
    <w:rsid w:val="009277A9"/>
    <w:rsid w:val="00930416"/>
    <w:rsid w:val="009311AF"/>
    <w:rsid w:val="00931AB4"/>
    <w:rsid w:val="00932328"/>
    <w:rsid w:val="00932B70"/>
    <w:rsid w:val="009330DA"/>
    <w:rsid w:val="009332B8"/>
    <w:rsid w:val="009337B3"/>
    <w:rsid w:val="00933A6E"/>
    <w:rsid w:val="00933E81"/>
    <w:rsid w:val="00934339"/>
    <w:rsid w:val="00934670"/>
    <w:rsid w:val="00934A18"/>
    <w:rsid w:val="00934D15"/>
    <w:rsid w:val="00935243"/>
    <w:rsid w:val="009353C9"/>
    <w:rsid w:val="00935A76"/>
    <w:rsid w:val="009366BD"/>
    <w:rsid w:val="00936A9F"/>
    <w:rsid w:val="00936B99"/>
    <w:rsid w:val="00937693"/>
    <w:rsid w:val="0094083F"/>
    <w:rsid w:val="00940B02"/>
    <w:rsid w:val="00940D78"/>
    <w:rsid w:val="00940EE7"/>
    <w:rsid w:val="00941A3B"/>
    <w:rsid w:val="00941BA0"/>
    <w:rsid w:val="00941DBE"/>
    <w:rsid w:val="00942081"/>
    <w:rsid w:val="00942B16"/>
    <w:rsid w:val="00942B52"/>
    <w:rsid w:val="00943591"/>
    <w:rsid w:val="0094366D"/>
    <w:rsid w:val="0094366E"/>
    <w:rsid w:val="00944237"/>
    <w:rsid w:val="0094512E"/>
    <w:rsid w:val="00945696"/>
    <w:rsid w:val="0094716B"/>
    <w:rsid w:val="00947455"/>
    <w:rsid w:val="0095051E"/>
    <w:rsid w:val="009505D5"/>
    <w:rsid w:val="00950691"/>
    <w:rsid w:val="009510E6"/>
    <w:rsid w:val="00951381"/>
    <w:rsid w:val="00951BDB"/>
    <w:rsid w:val="009538C6"/>
    <w:rsid w:val="00953AD1"/>
    <w:rsid w:val="00954032"/>
    <w:rsid w:val="009548DA"/>
    <w:rsid w:val="0095513A"/>
    <w:rsid w:val="00955835"/>
    <w:rsid w:val="00956B03"/>
    <w:rsid w:val="00956B16"/>
    <w:rsid w:val="009572E9"/>
    <w:rsid w:val="009573BB"/>
    <w:rsid w:val="00957B53"/>
    <w:rsid w:val="00960ACB"/>
    <w:rsid w:val="009617BC"/>
    <w:rsid w:val="00961BF0"/>
    <w:rsid w:val="00961CE9"/>
    <w:rsid w:val="00961D0F"/>
    <w:rsid w:val="00961D16"/>
    <w:rsid w:val="00961ED2"/>
    <w:rsid w:val="00962171"/>
    <w:rsid w:val="00963878"/>
    <w:rsid w:val="0096415D"/>
    <w:rsid w:val="0096422B"/>
    <w:rsid w:val="00964412"/>
    <w:rsid w:val="00965D4C"/>
    <w:rsid w:val="00966E86"/>
    <w:rsid w:val="00967205"/>
    <w:rsid w:val="009672AB"/>
    <w:rsid w:val="00967956"/>
    <w:rsid w:val="00967D2F"/>
    <w:rsid w:val="00970683"/>
    <w:rsid w:val="0097088B"/>
    <w:rsid w:val="0097173C"/>
    <w:rsid w:val="009731E5"/>
    <w:rsid w:val="0097335D"/>
    <w:rsid w:val="00974689"/>
    <w:rsid w:val="00975056"/>
    <w:rsid w:val="0097518D"/>
    <w:rsid w:val="009757A9"/>
    <w:rsid w:val="00975BC4"/>
    <w:rsid w:val="009764F8"/>
    <w:rsid w:val="00976FEB"/>
    <w:rsid w:val="00977BD5"/>
    <w:rsid w:val="00977F02"/>
    <w:rsid w:val="00980708"/>
    <w:rsid w:val="00980A11"/>
    <w:rsid w:val="00980F1A"/>
    <w:rsid w:val="009811F3"/>
    <w:rsid w:val="009816BF"/>
    <w:rsid w:val="00981939"/>
    <w:rsid w:val="00981D18"/>
    <w:rsid w:val="00981FA4"/>
    <w:rsid w:val="0098276B"/>
    <w:rsid w:val="0098310C"/>
    <w:rsid w:val="009834D2"/>
    <w:rsid w:val="00983B8D"/>
    <w:rsid w:val="009858D0"/>
    <w:rsid w:val="00985D76"/>
    <w:rsid w:val="009877A1"/>
    <w:rsid w:val="00987892"/>
    <w:rsid w:val="00987D0A"/>
    <w:rsid w:val="00987FCE"/>
    <w:rsid w:val="009910B7"/>
    <w:rsid w:val="009912B5"/>
    <w:rsid w:val="009917A6"/>
    <w:rsid w:val="0099196D"/>
    <w:rsid w:val="0099197C"/>
    <w:rsid w:val="00991D53"/>
    <w:rsid w:val="009923D8"/>
    <w:rsid w:val="00993026"/>
    <w:rsid w:val="009932C5"/>
    <w:rsid w:val="00993409"/>
    <w:rsid w:val="009938DD"/>
    <w:rsid w:val="0099446F"/>
    <w:rsid w:val="009953E9"/>
    <w:rsid w:val="00996209"/>
    <w:rsid w:val="00996AEF"/>
    <w:rsid w:val="00996FBB"/>
    <w:rsid w:val="009979E9"/>
    <w:rsid w:val="009A0774"/>
    <w:rsid w:val="009A0BA1"/>
    <w:rsid w:val="009A1739"/>
    <w:rsid w:val="009A2313"/>
    <w:rsid w:val="009A277D"/>
    <w:rsid w:val="009A2B61"/>
    <w:rsid w:val="009A2DD8"/>
    <w:rsid w:val="009A3484"/>
    <w:rsid w:val="009A4C5A"/>
    <w:rsid w:val="009A50F7"/>
    <w:rsid w:val="009A6039"/>
    <w:rsid w:val="009A6892"/>
    <w:rsid w:val="009A6A87"/>
    <w:rsid w:val="009A6E93"/>
    <w:rsid w:val="009A7E0E"/>
    <w:rsid w:val="009B2627"/>
    <w:rsid w:val="009B26E9"/>
    <w:rsid w:val="009B375D"/>
    <w:rsid w:val="009B393A"/>
    <w:rsid w:val="009B51FC"/>
    <w:rsid w:val="009B5EB8"/>
    <w:rsid w:val="009B5F9A"/>
    <w:rsid w:val="009B67D7"/>
    <w:rsid w:val="009B6C43"/>
    <w:rsid w:val="009B71EF"/>
    <w:rsid w:val="009B7559"/>
    <w:rsid w:val="009B7CCB"/>
    <w:rsid w:val="009C00FE"/>
    <w:rsid w:val="009C0EE4"/>
    <w:rsid w:val="009C10D8"/>
    <w:rsid w:val="009C1AEF"/>
    <w:rsid w:val="009C1F1A"/>
    <w:rsid w:val="009C2E66"/>
    <w:rsid w:val="009C2FC2"/>
    <w:rsid w:val="009C3909"/>
    <w:rsid w:val="009C4F44"/>
    <w:rsid w:val="009C5097"/>
    <w:rsid w:val="009C5147"/>
    <w:rsid w:val="009C5875"/>
    <w:rsid w:val="009C5BC6"/>
    <w:rsid w:val="009C5CC3"/>
    <w:rsid w:val="009C608D"/>
    <w:rsid w:val="009C6723"/>
    <w:rsid w:val="009C67E4"/>
    <w:rsid w:val="009D0442"/>
    <w:rsid w:val="009D0641"/>
    <w:rsid w:val="009D06F3"/>
    <w:rsid w:val="009D0B11"/>
    <w:rsid w:val="009D1167"/>
    <w:rsid w:val="009D120D"/>
    <w:rsid w:val="009D161D"/>
    <w:rsid w:val="009D1DDD"/>
    <w:rsid w:val="009D1EB7"/>
    <w:rsid w:val="009D2186"/>
    <w:rsid w:val="009D221C"/>
    <w:rsid w:val="009D231B"/>
    <w:rsid w:val="009D2594"/>
    <w:rsid w:val="009D273A"/>
    <w:rsid w:val="009D3475"/>
    <w:rsid w:val="009D3607"/>
    <w:rsid w:val="009D364A"/>
    <w:rsid w:val="009D39B1"/>
    <w:rsid w:val="009D4034"/>
    <w:rsid w:val="009D4EB9"/>
    <w:rsid w:val="009D518D"/>
    <w:rsid w:val="009D5802"/>
    <w:rsid w:val="009D70F2"/>
    <w:rsid w:val="009E1332"/>
    <w:rsid w:val="009E191C"/>
    <w:rsid w:val="009E1958"/>
    <w:rsid w:val="009E1E34"/>
    <w:rsid w:val="009E39C8"/>
    <w:rsid w:val="009E414E"/>
    <w:rsid w:val="009E42B3"/>
    <w:rsid w:val="009E4A9F"/>
    <w:rsid w:val="009E4D64"/>
    <w:rsid w:val="009E5969"/>
    <w:rsid w:val="009E5AF6"/>
    <w:rsid w:val="009E68B9"/>
    <w:rsid w:val="009E6F54"/>
    <w:rsid w:val="009E7ADE"/>
    <w:rsid w:val="009E7E19"/>
    <w:rsid w:val="009F046A"/>
    <w:rsid w:val="009F0C85"/>
    <w:rsid w:val="009F0D3E"/>
    <w:rsid w:val="009F1029"/>
    <w:rsid w:val="009F1591"/>
    <w:rsid w:val="009F2554"/>
    <w:rsid w:val="009F2AB9"/>
    <w:rsid w:val="009F3EB6"/>
    <w:rsid w:val="009F41E9"/>
    <w:rsid w:val="009F44EF"/>
    <w:rsid w:val="009F5181"/>
    <w:rsid w:val="009F55C8"/>
    <w:rsid w:val="009F5D9F"/>
    <w:rsid w:val="009F7041"/>
    <w:rsid w:val="009F761F"/>
    <w:rsid w:val="009F7818"/>
    <w:rsid w:val="009F7984"/>
    <w:rsid w:val="00A00D17"/>
    <w:rsid w:val="00A00F78"/>
    <w:rsid w:val="00A011FD"/>
    <w:rsid w:val="00A020C2"/>
    <w:rsid w:val="00A02B6A"/>
    <w:rsid w:val="00A03B45"/>
    <w:rsid w:val="00A03EEB"/>
    <w:rsid w:val="00A04534"/>
    <w:rsid w:val="00A05F9B"/>
    <w:rsid w:val="00A060AD"/>
    <w:rsid w:val="00A070D5"/>
    <w:rsid w:val="00A1003D"/>
    <w:rsid w:val="00A1006E"/>
    <w:rsid w:val="00A10967"/>
    <w:rsid w:val="00A10A61"/>
    <w:rsid w:val="00A11A67"/>
    <w:rsid w:val="00A12468"/>
    <w:rsid w:val="00A130A7"/>
    <w:rsid w:val="00A1343D"/>
    <w:rsid w:val="00A1413B"/>
    <w:rsid w:val="00A14E99"/>
    <w:rsid w:val="00A1561F"/>
    <w:rsid w:val="00A15D64"/>
    <w:rsid w:val="00A16A3C"/>
    <w:rsid w:val="00A17696"/>
    <w:rsid w:val="00A202EB"/>
    <w:rsid w:val="00A206C3"/>
    <w:rsid w:val="00A2099E"/>
    <w:rsid w:val="00A2130D"/>
    <w:rsid w:val="00A2177C"/>
    <w:rsid w:val="00A217D3"/>
    <w:rsid w:val="00A224DC"/>
    <w:rsid w:val="00A228F6"/>
    <w:rsid w:val="00A22C34"/>
    <w:rsid w:val="00A230D6"/>
    <w:rsid w:val="00A24126"/>
    <w:rsid w:val="00A242DB"/>
    <w:rsid w:val="00A243AE"/>
    <w:rsid w:val="00A248BD"/>
    <w:rsid w:val="00A24E50"/>
    <w:rsid w:val="00A25C44"/>
    <w:rsid w:val="00A26235"/>
    <w:rsid w:val="00A263FE"/>
    <w:rsid w:val="00A269A9"/>
    <w:rsid w:val="00A2700F"/>
    <w:rsid w:val="00A277DE"/>
    <w:rsid w:val="00A27A10"/>
    <w:rsid w:val="00A27AB1"/>
    <w:rsid w:val="00A30460"/>
    <w:rsid w:val="00A322AB"/>
    <w:rsid w:val="00A3345D"/>
    <w:rsid w:val="00A33839"/>
    <w:rsid w:val="00A33887"/>
    <w:rsid w:val="00A343E7"/>
    <w:rsid w:val="00A347F2"/>
    <w:rsid w:val="00A349E5"/>
    <w:rsid w:val="00A34D65"/>
    <w:rsid w:val="00A357F7"/>
    <w:rsid w:val="00A35D2B"/>
    <w:rsid w:val="00A363C2"/>
    <w:rsid w:val="00A37143"/>
    <w:rsid w:val="00A4071A"/>
    <w:rsid w:val="00A40ECC"/>
    <w:rsid w:val="00A41067"/>
    <w:rsid w:val="00A418E4"/>
    <w:rsid w:val="00A41A20"/>
    <w:rsid w:val="00A41A49"/>
    <w:rsid w:val="00A41C70"/>
    <w:rsid w:val="00A41E4F"/>
    <w:rsid w:val="00A42EE8"/>
    <w:rsid w:val="00A43A65"/>
    <w:rsid w:val="00A43E5D"/>
    <w:rsid w:val="00A444A6"/>
    <w:rsid w:val="00A449D9"/>
    <w:rsid w:val="00A449EC"/>
    <w:rsid w:val="00A45F2A"/>
    <w:rsid w:val="00A4660E"/>
    <w:rsid w:val="00A46687"/>
    <w:rsid w:val="00A4753C"/>
    <w:rsid w:val="00A47D0A"/>
    <w:rsid w:val="00A501EC"/>
    <w:rsid w:val="00A50B67"/>
    <w:rsid w:val="00A51BFF"/>
    <w:rsid w:val="00A52134"/>
    <w:rsid w:val="00A5269D"/>
    <w:rsid w:val="00A53102"/>
    <w:rsid w:val="00A537F1"/>
    <w:rsid w:val="00A540C4"/>
    <w:rsid w:val="00A5497E"/>
    <w:rsid w:val="00A55229"/>
    <w:rsid w:val="00A55326"/>
    <w:rsid w:val="00A553B7"/>
    <w:rsid w:val="00A5608C"/>
    <w:rsid w:val="00A56C1B"/>
    <w:rsid w:val="00A57110"/>
    <w:rsid w:val="00A61703"/>
    <w:rsid w:val="00A61787"/>
    <w:rsid w:val="00A61900"/>
    <w:rsid w:val="00A622EC"/>
    <w:rsid w:val="00A627CA"/>
    <w:rsid w:val="00A6287B"/>
    <w:rsid w:val="00A64561"/>
    <w:rsid w:val="00A6531F"/>
    <w:rsid w:val="00A6546B"/>
    <w:rsid w:val="00A66203"/>
    <w:rsid w:val="00A664E9"/>
    <w:rsid w:val="00A6671C"/>
    <w:rsid w:val="00A673E3"/>
    <w:rsid w:val="00A6759B"/>
    <w:rsid w:val="00A71211"/>
    <w:rsid w:val="00A7131F"/>
    <w:rsid w:val="00A71658"/>
    <w:rsid w:val="00A71A18"/>
    <w:rsid w:val="00A728DD"/>
    <w:rsid w:val="00A72DD3"/>
    <w:rsid w:val="00A73391"/>
    <w:rsid w:val="00A74092"/>
    <w:rsid w:val="00A742BA"/>
    <w:rsid w:val="00A74761"/>
    <w:rsid w:val="00A74F6F"/>
    <w:rsid w:val="00A761CB"/>
    <w:rsid w:val="00A767D7"/>
    <w:rsid w:val="00A8037C"/>
    <w:rsid w:val="00A80932"/>
    <w:rsid w:val="00A816B6"/>
    <w:rsid w:val="00A8225F"/>
    <w:rsid w:val="00A829F4"/>
    <w:rsid w:val="00A832E6"/>
    <w:rsid w:val="00A83D5D"/>
    <w:rsid w:val="00A83FF2"/>
    <w:rsid w:val="00A84FEB"/>
    <w:rsid w:val="00A85BB9"/>
    <w:rsid w:val="00A87419"/>
    <w:rsid w:val="00A87CD3"/>
    <w:rsid w:val="00A90022"/>
    <w:rsid w:val="00A905B1"/>
    <w:rsid w:val="00A90EB4"/>
    <w:rsid w:val="00A91309"/>
    <w:rsid w:val="00A91970"/>
    <w:rsid w:val="00A9295C"/>
    <w:rsid w:val="00A93A20"/>
    <w:rsid w:val="00A949FA"/>
    <w:rsid w:val="00A95301"/>
    <w:rsid w:val="00A95D7E"/>
    <w:rsid w:val="00A96560"/>
    <w:rsid w:val="00A972E9"/>
    <w:rsid w:val="00A97756"/>
    <w:rsid w:val="00AA06EE"/>
    <w:rsid w:val="00AA08B8"/>
    <w:rsid w:val="00AA0A39"/>
    <w:rsid w:val="00AA20BD"/>
    <w:rsid w:val="00AA20C8"/>
    <w:rsid w:val="00AA3206"/>
    <w:rsid w:val="00AA35C8"/>
    <w:rsid w:val="00AA3A1A"/>
    <w:rsid w:val="00AA3F39"/>
    <w:rsid w:val="00AA40CA"/>
    <w:rsid w:val="00AA4584"/>
    <w:rsid w:val="00AA4867"/>
    <w:rsid w:val="00AA5518"/>
    <w:rsid w:val="00AA5694"/>
    <w:rsid w:val="00AA59BB"/>
    <w:rsid w:val="00AA5A4C"/>
    <w:rsid w:val="00AA64DE"/>
    <w:rsid w:val="00AA685E"/>
    <w:rsid w:val="00AA73BE"/>
    <w:rsid w:val="00AA7B6E"/>
    <w:rsid w:val="00AA7BFD"/>
    <w:rsid w:val="00AA7EE8"/>
    <w:rsid w:val="00AB06C5"/>
    <w:rsid w:val="00AB0F7D"/>
    <w:rsid w:val="00AB17A3"/>
    <w:rsid w:val="00AB217F"/>
    <w:rsid w:val="00AB2C79"/>
    <w:rsid w:val="00AB3157"/>
    <w:rsid w:val="00AB3601"/>
    <w:rsid w:val="00AB4281"/>
    <w:rsid w:val="00AB4EAD"/>
    <w:rsid w:val="00AB569C"/>
    <w:rsid w:val="00AB5B34"/>
    <w:rsid w:val="00AB669D"/>
    <w:rsid w:val="00AB66E1"/>
    <w:rsid w:val="00AB720C"/>
    <w:rsid w:val="00AB75F5"/>
    <w:rsid w:val="00AB7693"/>
    <w:rsid w:val="00AB7942"/>
    <w:rsid w:val="00AB79E9"/>
    <w:rsid w:val="00AC1854"/>
    <w:rsid w:val="00AC2314"/>
    <w:rsid w:val="00AC2B08"/>
    <w:rsid w:val="00AC2B3E"/>
    <w:rsid w:val="00AC2D2D"/>
    <w:rsid w:val="00AC3797"/>
    <w:rsid w:val="00AC3D74"/>
    <w:rsid w:val="00AC44A9"/>
    <w:rsid w:val="00AC4971"/>
    <w:rsid w:val="00AC5262"/>
    <w:rsid w:val="00AC5364"/>
    <w:rsid w:val="00AC5A4F"/>
    <w:rsid w:val="00AC78D8"/>
    <w:rsid w:val="00AC797C"/>
    <w:rsid w:val="00AC7A0B"/>
    <w:rsid w:val="00AC7F1D"/>
    <w:rsid w:val="00AD0253"/>
    <w:rsid w:val="00AD0B52"/>
    <w:rsid w:val="00AD1AE0"/>
    <w:rsid w:val="00AD22FE"/>
    <w:rsid w:val="00AD237E"/>
    <w:rsid w:val="00AD3ACD"/>
    <w:rsid w:val="00AD3B00"/>
    <w:rsid w:val="00AD46FE"/>
    <w:rsid w:val="00AD4D84"/>
    <w:rsid w:val="00AD54F9"/>
    <w:rsid w:val="00AD564A"/>
    <w:rsid w:val="00AD5BAC"/>
    <w:rsid w:val="00AD670C"/>
    <w:rsid w:val="00AD69B3"/>
    <w:rsid w:val="00AD71D9"/>
    <w:rsid w:val="00AD73F4"/>
    <w:rsid w:val="00AE04D2"/>
    <w:rsid w:val="00AE0CA1"/>
    <w:rsid w:val="00AE10C9"/>
    <w:rsid w:val="00AE11B8"/>
    <w:rsid w:val="00AE11E5"/>
    <w:rsid w:val="00AE1A47"/>
    <w:rsid w:val="00AE350F"/>
    <w:rsid w:val="00AE3FC4"/>
    <w:rsid w:val="00AE4050"/>
    <w:rsid w:val="00AE4989"/>
    <w:rsid w:val="00AE5322"/>
    <w:rsid w:val="00AE6CF7"/>
    <w:rsid w:val="00AE7A0A"/>
    <w:rsid w:val="00AF0069"/>
    <w:rsid w:val="00AF1050"/>
    <w:rsid w:val="00AF117B"/>
    <w:rsid w:val="00AF146B"/>
    <w:rsid w:val="00AF1D77"/>
    <w:rsid w:val="00AF20FA"/>
    <w:rsid w:val="00AF2717"/>
    <w:rsid w:val="00AF2E37"/>
    <w:rsid w:val="00AF3D10"/>
    <w:rsid w:val="00AF4142"/>
    <w:rsid w:val="00AF4231"/>
    <w:rsid w:val="00AF5135"/>
    <w:rsid w:val="00AF5EE7"/>
    <w:rsid w:val="00AF64F6"/>
    <w:rsid w:val="00AF65AB"/>
    <w:rsid w:val="00AF6725"/>
    <w:rsid w:val="00AF68AF"/>
    <w:rsid w:val="00AF68FD"/>
    <w:rsid w:val="00AF711F"/>
    <w:rsid w:val="00AF7C1A"/>
    <w:rsid w:val="00B007AF"/>
    <w:rsid w:val="00B007D2"/>
    <w:rsid w:val="00B00AB8"/>
    <w:rsid w:val="00B01290"/>
    <w:rsid w:val="00B02AE3"/>
    <w:rsid w:val="00B02CAD"/>
    <w:rsid w:val="00B02D10"/>
    <w:rsid w:val="00B0377C"/>
    <w:rsid w:val="00B0418D"/>
    <w:rsid w:val="00B050C4"/>
    <w:rsid w:val="00B05751"/>
    <w:rsid w:val="00B0617E"/>
    <w:rsid w:val="00B0725C"/>
    <w:rsid w:val="00B072D5"/>
    <w:rsid w:val="00B076B6"/>
    <w:rsid w:val="00B07986"/>
    <w:rsid w:val="00B105EA"/>
    <w:rsid w:val="00B111FE"/>
    <w:rsid w:val="00B1130F"/>
    <w:rsid w:val="00B12018"/>
    <w:rsid w:val="00B12E73"/>
    <w:rsid w:val="00B13109"/>
    <w:rsid w:val="00B13350"/>
    <w:rsid w:val="00B13450"/>
    <w:rsid w:val="00B13E82"/>
    <w:rsid w:val="00B14255"/>
    <w:rsid w:val="00B143AC"/>
    <w:rsid w:val="00B15554"/>
    <w:rsid w:val="00B15BF5"/>
    <w:rsid w:val="00B15CEC"/>
    <w:rsid w:val="00B162F1"/>
    <w:rsid w:val="00B17581"/>
    <w:rsid w:val="00B17590"/>
    <w:rsid w:val="00B203F3"/>
    <w:rsid w:val="00B208C0"/>
    <w:rsid w:val="00B2092F"/>
    <w:rsid w:val="00B22699"/>
    <w:rsid w:val="00B2372F"/>
    <w:rsid w:val="00B2406C"/>
    <w:rsid w:val="00B2423A"/>
    <w:rsid w:val="00B246C9"/>
    <w:rsid w:val="00B254BE"/>
    <w:rsid w:val="00B2559F"/>
    <w:rsid w:val="00B255C6"/>
    <w:rsid w:val="00B26F0D"/>
    <w:rsid w:val="00B26FAD"/>
    <w:rsid w:val="00B27AEB"/>
    <w:rsid w:val="00B27BA4"/>
    <w:rsid w:val="00B308AC"/>
    <w:rsid w:val="00B30B45"/>
    <w:rsid w:val="00B3101B"/>
    <w:rsid w:val="00B319F4"/>
    <w:rsid w:val="00B3270A"/>
    <w:rsid w:val="00B3394E"/>
    <w:rsid w:val="00B3404D"/>
    <w:rsid w:val="00B343C9"/>
    <w:rsid w:val="00B34657"/>
    <w:rsid w:val="00B34866"/>
    <w:rsid w:val="00B352A3"/>
    <w:rsid w:val="00B35EED"/>
    <w:rsid w:val="00B36188"/>
    <w:rsid w:val="00B363A9"/>
    <w:rsid w:val="00B3640C"/>
    <w:rsid w:val="00B36D19"/>
    <w:rsid w:val="00B373B3"/>
    <w:rsid w:val="00B37B7C"/>
    <w:rsid w:val="00B37F82"/>
    <w:rsid w:val="00B406BF"/>
    <w:rsid w:val="00B4071C"/>
    <w:rsid w:val="00B40C11"/>
    <w:rsid w:val="00B40DFA"/>
    <w:rsid w:val="00B410BA"/>
    <w:rsid w:val="00B435B9"/>
    <w:rsid w:val="00B44112"/>
    <w:rsid w:val="00B4411F"/>
    <w:rsid w:val="00B44C75"/>
    <w:rsid w:val="00B45452"/>
    <w:rsid w:val="00B45DCD"/>
    <w:rsid w:val="00B46159"/>
    <w:rsid w:val="00B46E09"/>
    <w:rsid w:val="00B47A9F"/>
    <w:rsid w:val="00B47BA4"/>
    <w:rsid w:val="00B47DE8"/>
    <w:rsid w:val="00B47F5F"/>
    <w:rsid w:val="00B50076"/>
    <w:rsid w:val="00B50269"/>
    <w:rsid w:val="00B506C6"/>
    <w:rsid w:val="00B509B9"/>
    <w:rsid w:val="00B51BDB"/>
    <w:rsid w:val="00B51F00"/>
    <w:rsid w:val="00B51F53"/>
    <w:rsid w:val="00B52066"/>
    <w:rsid w:val="00B52314"/>
    <w:rsid w:val="00B5276B"/>
    <w:rsid w:val="00B5346E"/>
    <w:rsid w:val="00B53595"/>
    <w:rsid w:val="00B535BE"/>
    <w:rsid w:val="00B53989"/>
    <w:rsid w:val="00B5466F"/>
    <w:rsid w:val="00B54803"/>
    <w:rsid w:val="00B54F13"/>
    <w:rsid w:val="00B5512D"/>
    <w:rsid w:val="00B55D13"/>
    <w:rsid w:val="00B56A53"/>
    <w:rsid w:val="00B57821"/>
    <w:rsid w:val="00B57A69"/>
    <w:rsid w:val="00B60240"/>
    <w:rsid w:val="00B611CF"/>
    <w:rsid w:val="00B61269"/>
    <w:rsid w:val="00B61AB5"/>
    <w:rsid w:val="00B62663"/>
    <w:rsid w:val="00B62EBA"/>
    <w:rsid w:val="00B6308B"/>
    <w:rsid w:val="00B6389F"/>
    <w:rsid w:val="00B64742"/>
    <w:rsid w:val="00B64C7D"/>
    <w:rsid w:val="00B659DB"/>
    <w:rsid w:val="00B66006"/>
    <w:rsid w:val="00B66B09"/>
    <w:rsid w:val="00B67CAC"/>
    <w:rsid w:val="00B70032"/>
    <w:rsid w:val="00B70817"/>
    <w:rsid w:val="00B70C24"/>
    <w:rsid w:val="00B71020"/>
    <w:rsid w:val="00B716F7"/>
    <w:rsid w:val="00B7302B"/>
    <w:rsid w:val="00B736A7"/>
    <w:rsid w:val="00B73DAA"/>
    <w:rsid w:val="00B73F71"/>
    <w:rsid w:val="00B749B1"/>
    <w:rsid w:val="00B74B53"/>
    <w:rsid w:val="00B75491"/>
    <w:rsid w:val="00B754EE"/>
    <w:rsid w:val="00B75B69"/>
    <w:rsid w:val="00B75D3B"/>
    <w:rsid w:val="00B75FAF"/>
    <w:rsid w:val="00B76735"/>
    <w:rsid w:val="00B76934"/>
    <w:rsid w:val="00B83C8C"/>
    <w:rsid w:val="00B83CA6"/>
    <w:rsid w:val="00B83F78"/>
    <w:rsid w:val="00B8485F"/>
    <w:rsid w:val="00B84E9C"/>
    <w:rsid w:val="00B85483"/>
    <w:rsid w:val="00B86453"/>
    <w:rsid w:val="00B86903"/>
    <w:rsid w:val="00B87047"/>
    <w:rsid w:val="00B905A8"/>
    <w:rsid w:val="00B907BB"/>
    <w:rsid w:val="00B9222D"/>
    <w:rsid w:val="00B92C1F"/>
    <w:rsid w:val="00B93B6B"/>
    <w:rsid w:val="00B93BDA"/>
    <w:rsid w:val="00B93EE8"/>
    <w:rsid w:val="00B9409A"/>
    <w:rsid w:val="00B9419F"/>
    <w:rsid w:val="00B94534"/>
    <w:rsid w:val="00B94C24"/>
    <w:rsid w:val="00B9654F"/>
    <w:rsid w:val="00B96BCF"/>
    <w:rsid w:val="00B96E1D"/>
    <w:rsid w:val="00B97A25"/>
    <w:rsid w:val="00BA057D"/>
    <w:rsid w:val="00BA22F3"/>
    <w:rsid w:val="00BA2858"/>
    <w:rsid w:val="00BA2C25"/>
    <w:rsid w:val="00BA426C"/>
    <w:rsid w:val="00BA4288"/>
    <w:rsid w:val="00BA489B"/>
    <w:rsid w:val="00BA4D25"/>
    <w:rsid w:val="00BA5486"/>
    <w:rsid w:val="00BA5C86"/>
    <w:rsid w:val="00BA64C8"/>
    <w:rsid w:val="00BA68E8"/>
    <w:rsid w:val="00BA7365"/>
    <w:rsid w:val="00BA7726"/>
    <w:rsid w:val="00BA7AAC"/>
    <w:rsid w:val="00BB1500"/>
    <w:rsid w:val="00BB1C58"/>
    <w:rsid w:val="00BB1CC5"/>
    <w:rsid w:val="00BB2DBA"/>
    <w:rsid w:val="00BB34EB"/>
    <w:rsid w:val="00BB3A61"/>
    <w:rsid w:val="00BB3B8D"/>
    <w:rsid w:val="00BB44D3"/>
    <w:rsid w:val="00BB4DB3"/>
    <w:rsid w:val="00BB5249"/>
    <w:rsid w:val="00BB6CFA"/>
    <w:rsid w:val="00BB6E11"/>
    <w:rsid w:val="00BC0381"/>
    <w:rsid w:val="00BC04F2"/>
    <w:rsid w:val="00BC0DF5"/>
    <w:rsid w:val="00BC13DB"/>
    <w:rsid w:val="00BC1FAA"/>
    <w:rsid w:val="00BC2034"/>
    <w:rsid w:val="00BC2182"/>
    <w:rsid w:val="00BC27D3"/>
    <w:rsid w:val="00BC343C"/>
    <w:rsid w:val="00BC348F"/>
    <w:rsid w:val="00BC38DB"/>
    <w:rsid w:val="00BC3BC6"/>
    <w:rsid w:val="00BC4694"/>
    <w:rsid w:val="00BC473F"/>
    <w:rsid w:val="00BC5599"/>
    <w:rsid w:val="00BC595B"/>
    <w:rsid w:val="00BC5966"/>
    <w:rsid w:val="00BC5CDC"/>
    <w:rsid w:val="00BC5EC9"/>
    <w:rsid w:val="00BC66D1"/>
    <w:rsid w:val="00BC6DAA"/>
    <w:rsid w:val="00BC6FA0"/>
    <w:rsid w:val="00BC72DC"/>
    <w:rsid w:val="00BC7307"/>
    <w:rsid w:val="00BC75FD"/>
    <w:rsid w:val="00BC7B51"/>
    <w:rsid w:val="00BD247E"/>
    <w:rsid w:val="00BD248C"/>
    <w:rsid w:val="00BD2C81"/>
    <w:rsid w:val="00BD2FBF"/>
    <w:rsid w:val="00BD3DE1"/>
    <w:rsid w:val="00BD3EAE"/>
    <w:rsid w:val="00BD51C7"/>
    <w:rsid w:val="00BD5389"/>
    <w:rsid w:val="00BD574E"/>
    <w:rsid w:val="00BD57DE"/>
    <w:rsid w:val="00BD5D51"/>
    <w:rsid w:val="00BD606D"/>
    <w:rsid w:val="00BD68FE"/>
    <w:rsid w:val="00BD6B6F"/>
    <w:rsid w:val="00BD6FF1"/>
    <w:rsid w:val="00BD74C5"/>
    <w:rsid w:val="00BD7820"/>
    <w:rsid w:val="00BD78AD"/>
    <w:rsid w:val="00BD7BE7"/>
    <w:rsid w:val="00BD7CD5"/>
    <w:rsid w:val="00BD7CFB"/>
    <w:rsid w:val="00BE031A"/>
    <w:rsid w:val="00BE040F"/>
    <w:rsid w:val="00BE08F8"/>
    <w:rsid w:val="00BE09DD"/>
    <w:rsid w:val="00BE0D14"/>
    <w:rsid w:val="00BE0F77"/>
    <w:rsid w:val="00BE18CC"/>
    <w:rsid w:val="00BE1E2C"/>
    <w:rsid w:val="00BE54A1"/>
    <w:rsid w:val="00BE5998"/>
    <w:rsid w:val="00BE5E05"/>
    <w:rsid w:val="00BE62ED"/>
    <w:rsid w:val="00BE6530"/>
    <w:rsid w:val="00BE68C3"/>
    <w:rsid w:val="00BE6DA3"/>
    <w:rsid w:val="00BE6E20"/>
    <w:rsid w:val="00BE6E3F"/>
    <w:rsid w:val="00BE7102"/>
    <w:rsid w:val="00BE712E"/>
    <w:rsid w:val="00BE782B"/>
    <w:rsid w:val="00BF023D"/>
    <w:rsid w:val="00BF033B"/>
    <w:rsid w:val="00BF07A7"/>
    <w:rsid w:val="00BF0D08"/>
    <w:rsid w:val="00BF0E5A"/>
    <w:rsid w:val="00BF0ED7"/>
    <w:rsid w:val="00BF12A7"/>
    <w:rsid w:val="00BF21CE"/>
    <w:rsid w:val="00BF232F"/>
    <w:rsid w:val="00BF23A1"/>
    <w:rsid w:val="00BF2906"/>
    <w:rsid w:val="00BF2B68"/>
    <w:rsid w:val="00BF381B"/>
    <w:rsid w:val="00BF3A02"/>
    <w:rsid w:val="00BF3C25"/>
    <w:rsid w:val="00BF3E78"/>
    <w:rsid w:val="00BF3E86"/>
    <w:rsid w:val="00BF43C4"/>
    <w:rsid w:val="00BF48B1"/>
    <w:rsid w:val="00BF4E60"/>
    <w:rsid w:val="00BF50B6"/>
    <w:rsid w:val="00BF59D1"/>
    <w:rsid w:val="00BF5AA5"/>
    <w:rsid w:val="00BF6D04"/>
    <w:rsid w:val="00BF718E"/>
    <w:rsid w:val="00BF7393"/>
    <w:rsid w:val="00BF7754"/>
    <w:rsid w:val="00BF7CCD"/>
    <w:rsid w:val="00C000A6"/>
    <w:rsid w:val="00C00946"/>
    <w:rsid w:val="00C00DC2"/>
    <w:rsid w:val="00C01CB5"/>
    <w:rsid w:val="00C01F65"/>
    <w:rsid w:val="00C02422"/>
    <w:rsid w:val="00C02C7E"/>
    <w:rsid w:val="00C02ECB"/>
    <w:rsid w:val="00C031B6"/>
    <w:rsid w:val="00C03615"/>
    <w:rsid w:val="00C04B62"/>
    <w:rsid w:val="00C055A7"/>
    <w:rsid w:val="00C06E51"/>
    <w:rsid w:val="00C07BCF"/>
    <w:rsid w:val="00C10964"/>
    <w:rsid w:val="00C10A01"/>
    <w:rsid w:val="00C118BE"/>
    <w:rsid w:val="00C13D0D"/>
    <w:rsid w:val="00C144B4"/>
    <w:rsid w:val="00C14987"/>
    <w:rsid w:val="00C15EC6"/>
    <w:rsid w:val="00C17B0F"/>
    <w:rsid w:val="00C17DE3"/>
    <w:rsid w:val="00C17EDA"/>
    <w:rsid w:val="00C225BD"/>
    <w:rsid w:val="00C22720"/>
    <w:rsid w:val="00C22E4A"/>
    <w:rsid w:val="00C22ED9"/>
    <w:rsid w:val="00C2402B"/>
    <w:rsid w:val="00C24045"/>
    <w:rsid w:val="00C24392"/>
    <w:rsid w:val="00C2514A"/>
    <w:rsid w:val="00C2517A"/>
    <w:rsid w:val="00C25C01"/>
    <w:rsid w:val="00C2627E"/>
    <w:rsid w:val="00C266C4"/>
    <w:rsid w:val="00C30330"/>
    <w:rsid w:val="00C3034D"/>
    <w:rsid w:val="00C30964"/>
    <w:rsid w:val="00C30B8D"/>
    <w:rsid w:val="00C313A3"/>
    <w:rsid w:val="00C313C0"/>
    <w:rsid w:val="00C31CDE"/>
    <w:rsid w:val="00C31E51"/>
    <w:rsid w:val="00C342A1"/>
    <w:rsid w:val="00C360A4"/>
    <w:rsid w:val="00C36668"/>
    <w:rsid w:val="00C3717C"/>
    <w:rsid w:val="00C37374"/>
    <w:rsid w:val="00C374A0"/>
    <w:rsid w:val="00C3786F"/>
    <w:rsid w:val="00C414F7"/>
    <w:rsid w:val="00C42124"/>
    <w:rsid w:val="00C428CC"/>
    <w:rsid w:val="00C43269"/>
    <w:rsid w:val="00C4393E"/>
    <w:rsid w:val="00C43A19"/>
    <w:rsid w:val="00C43A68"/>
    <w:rsid w:val="00C44230"/>
    <w:rsid w:val="00C44529"/>
    <w:rsid w:val="00C446DB"/>
    <w:rsid w:val="00C44726"/>
    <w:rsid w:val="00C44ADE"/>
    <w:rsid w:val="00C44C01"/>
    <w:rsid w:val="00C4542C"/>
    <w:rsid w:val="00C45BF3"/>
    <w:rsid w:val="00C45FC4"/>
    <w:rsid w:val="00C464C5"/>
    <w:rsid w:val="00C46D2F"/>
    <w:rsid w:val="00C470B3"/>
    <w:rsid w:val="00C47127"/>
    <w:rsid w:val="00C47203"/>
    <w:rsid w:val="00C47CB3"/>
    <w:rsid w:val="00C47D1E"/>
    <w:rsid w:val="00C512B5"/>
    <w:rsid w:val="00C5174B"/>
    <w:rsid w:val="00C53A98"/>
    <w:rsid w:val="00C53B16"/>
    <w:rsid w:val="00C53C68"/>
    <w:rsid w:val="00C54819"/>
    <w:rsid w:val="00C54EDD"/>
    <w:rsid w:val="00C552FC"/>
    <w:rsid w:val="00C55C73"/>
    <w:rsid w:val="00C55E85"/>
    <w:rsid w:val="00C55F49"/>
    <w:rsid w:val="00C560F8"/>
    <w:rsid w:val="00C565F8"/>
    <w:rsid w:val="00C57506"/>
    <w:rsid w:val="00C57B3E"/>
    <w:rsid w:val="00C57DA8"/>
    <w:rsid w:val="00C6036F"/>
    <w:rsid w:val="00C610DC"/>
    <w:rsid w:val="00C61A6C"/>
    <w:rsid w:val="00C61E60"/>
    <w:rsid w:val="00C62334"/>
    <w:rsid w:val="00C63B75"/>
    <w:rsid w:val="00C63E57"/>
    <w:rsid w:val="00C63F95"/>
    <w:rsid w:val="00C6473F"/>
    <w:rsid w:val="00C64744"/>
    <w:rsid w:val="00C64A8B"/>
    <w:rsid w:val="00C64F06"/>
    <w:rsid w:val="00C67094"/>
    <w:rsid w:val="00C6728F"/>
    <w:rsid w:val="00C678B6"/>
    <w:rsid w:val="00C67B45"/>
    <w:rsid w:val="00C67C01"/>
    <w:rsid w:val="00C67C3C"/>
    <w:rsid w:val="00C71478"/>
    <w:rsid w:val="00C71C51"/>
    <w:rsid w:val="00C7259A"/>
    <w:rsid w:val="00C726F3"/>
    <w:rsid w:val="00C72D18"/>
    <w:rsid w:val="00C73377"/>
    <w:rsid w:val="00C7360D"/>
    <w:rsid w:val="00C73D4F"/>
    <w:rsid w:val="00C74233"/>
    <w:rsid w:val="00C75197"/>
    <w:rsid w:val="00C75B7A"/>
    <w:rsid w:val="00C75C46"/>
    <w:rsid w:val="00C802AC"/>
    <w:rsid w:val="00C818B0"/>
    <w:rsid w:val="00C82034"/>
    <w:rsid w:val="00C82433"/>
    <w:rsid w:val="00C829A8"/>
    <w:rsid w:val="00C83391"/>
    <w:rsid w:val="00C838E8"/>
    <w:rsid w:val="00C83B9F"/>
    <w:rsid w:val="00C83E2A"/>
    <w:rsid w:val="00C843C9"/>
    <w:rsid w:val="00C84654"/>
    <w:rsid w:val="00C850C6"/>
    <w:rsid w:val="00C856A9"/>
    <w:rsid w:val="00C85B4B"/>
    <w:rsid w:val="00C85DA4"/>
    <w:rsid w:val="00C863F5"/>
    <w:rsid w:val="00C868C5"/>
    <w:rsid w:val="00C8756B"/>
    <w:rsid w:val="00C87CA4"/>
    <w:rsid w:val="00C90714"/>
    <w:rsid w:val="00C90E09"/>
    <w:rsid w:val="00C91FDB"/>
    <w:rsid w:val="00C9311F"/>
    <w:rsid w:val="00C93714"/>
    <w:rsid w:val="00C937DB"/>
    <w:rsid w:val="00C938EA"/>
    <w:rsid w:val="00C93D36"/>
    <w:rsid w:val="00C940E3"/>
    <w:rsid w:val="00C948E9"/>
    <w:rsid w:val="00C94978"/>
    <w:rsid w:val="00C94ABF"/>
    <w:rsid w:val="00C94D7C"/>
    <w:rsid w:val="00C94DF2"/>
    <w:rsid w:val="00C956C8"/>
    <w:rsid w:val="00C95785"/>
    <w:rsid w:val="00C962F7"/>
    <w:rsid w:val="00C96348"/>
    <w:rsid w:val="00C96556"/>
    <w:rsid w:val="00C96990"/>
    <w:rsid w:val="00C96DDB"/>
    <w:rsid w:val="00C96DED"/>
    <w:rsid w:val="00C97081"/>
    <w:rsid w:val="00C97734"/>
    <w:rsid w:val="00C9780E"/>
    <w:rsid w:val="00C97EF6"/>
    <w:rsid w:val="00C97F2A"/>
    <w:rsid w:val="00CA0010"/>
    <w:rsid w:val="00CA02ED"/>
    <w:rsid w:val="00CA068A"/>
    <w:rsid w:val="00CA0C04"/>
    <w:rsid w:val="00CA0C42"/>
    <w:rsid w:val="00CA0DDF"/>
    <w:rsid w:val="00CA19B7"/>
    <w:rsid w:val="00CA19C8"/>
    <w:rsid w:val="00CA26F3"/>
    <w:rsid w:val="00CA27D0"/>
    <w:rsid w:val="00CA2B12"/>
    <w:rsid w:val="00CA3AC9"/>
    <w:rsid w:val="00CA3D14"/>
    <w:rsid w:val="00CA3E9D"/>
    <w:rsid w:val="00CA4E5B"/>
    <w:rsid w:val="00CA56D6"/>
    <w:rsid w:val="00CA5E2B"/>
    <w:rsid w:val="00CA6377"/>
    <w:rsid w:val="00CA68B6"/>
    <w:rsid w:val="00CA68C1"/>
    <w:rsid w:val="00CA6AEE"/>
    <w:rsid w:val="00CA6EB8"/>
    <w:rsid w:val="00CA798C"/>
    <w:rsid w:val="00CB0938"/>
    <w:rsid w:val="00CB1703"/>
    <w:rsid w:val="00CB17E9"/>
    <w:rsid w:val="00CB321D"/>
    <w:rsid w:val="00CB3A61"/>
    <w:rsid w:val="00CB427A"/>
    <w:rsid w:val="00CB46E5"/>
    <w:rsid w:val="00CB485D"/>
    <w:rsid w:val="00CB51F8"/>
    <w:rsid w:val="00CB5BB5"/>
    <w:rsid w:val="00CB6113"/>
    <w:rsid w:val="00CB6F44"/>
    <w:rsid w:val="00CB7007"/>
    <w:rsid w:val="00CB70EC"/>
    <w:rsid w:val="00CB710D"/>
    <w:rsid w:val="00CB7499"/>
    <w:rsid w:val="00CC0226"/>
    <w:rsid w:val="00CC051D"/>
    <w:rsid w:val="00CC21D2"/>
    <w:rsid w:val="00CC221D"/>
    <w:rsid w:val="00CC23E3"/>
    <w:rsid w:val="00CC2C8F"/>
    <w:rsid w:val="00CC31B8"/>
    <w:rsid w:val="00CC45AD"/>
    <w:rsid w:val="00CC51AE"/>
    <w:rsid w:val="00CC669B"/>
    <w:rsid w:val="00CC6AEA"/>
    <w:rsid w:val="00CC745F"/>
    <w:rsid w:val="00CC78EE"/>
    <w:rsid w:val="00CD1F79"/>
    <w:rsid w:val="00CD1F7D"/>
    <w:rsid w:val="00CD21F2"/>
    <w:rsid w:val="00CD3B0D"/>
    <w:rsid w:val="00CD3C1C"/>
    <w:rsid w:val="00CD44A6"/>
    <w:rsid w:val="00CD48DF"/>
    <w:rsid w:val="00CD563A"/>
    <w:rsid w:val="00CD5C08"/>
    <w:rsid w:val="00CD777A"/>
    <w:rsid w:val="00CE047D"/>
    <w:rsid w:val="00CE07FB"/>
    <w:rsid w:val="00CE09B9"/>
    <w:rsid w:val="00CE0F9B"/>
    <w:rsid w:val="00CE10BD"/>
    <w:rsid w:val="00CE170E"/>
    <w:rsid w:val="00CE179A"/>
    <w:rsid w:val="00CE1FB8"/>
    <w:rsid w:val="00CE1FFC"/>
    <w:rsid w:val="00CE279D"/>
    <w:rsid w:val="00CE2C3D"/>
    <w:rsid w:val="00CE4100"/>
    <w:rsid w:val="00CE415E"/>
    <w:rsid w:val="00CE4688"/>
    <w:rsid w:val="00CE4DD7"/>
    <w:rsid w:val="00CE4FE0"/>
    <w:rsid w:val="00CE550A"/>
    <w:rsid w:val="00CE5DBD"/>
    <w:rsid w:val="00CE618F"/>
    <w:rsid w:val="00CE6571"/>
    <w:rsid w:val="00CE7B79"/>
    <w:rsid w:val="00CF0506"/>
    <w:rsid w:val="00CF07F4"/>
    <w:rsid w:val="00CF0B7C"/>
    <w:rsid w:val="00CF0F0B"/>
    <w:rsid w:val="00CF1315"/>
    <w:rsid w:val="00CF1341"/>
    <w:rsid w:val="00CF167A"/>
    <w:rsid w:val="00CF1D2F"/>
    <w:rsid w:val="00CF2E9D"/>
    <w:rsid w:val="00CF3514"/>
    <w:rsid w:val="00CF3E5D"/>
    <w:rsid w:val="00CF3F09"/>
    <w:rsid w:val="00CF40BA"/>
    <w:rsid w:val="00CF468C"/>
    <w:rsid w:val="00CF536C"/>
    <w:rsid w:val="00CF5BFE"/>
    <w:rsid w:val="00CF645A"/>
    <w:rsid w:val="00CF6FFB"/>
    <w:rsid w:val="00CF70F1"/>
    <w:rsid w:val="00CF759F"/>
    <w:rsid w:val="00CF772E"/>
    <w:rsid w:val="00D00551"/>
    <w:rsid w:val="00D00791"/>
    <w:rsid w:val="00D0164A"/>
    <w:rsid w:val="00D01B31"/>
    <w:rsid w:val="00D02D9B"/>
    <w:rsid w:val="00D0319B"/>
    <w:rsid w:val="00D03408"/>
    <w:rsid w:val="00D03CA5"/>
    <w:rsid w:val="00D046C8"/>
    <w:rsid w:val="00D04769"/>
    <w:rsid w:val="00D048BE"/>
    <w:rsid w:val="00D04F79"/>
    <w:rsid w:val="00D05D1B"/>
    <w:rsid w:val="00D0603C"/>
    <w:rsid w:val="00D064E8"/>
    <w:rsid w:val="00D1008D"/>
    <w:rsid w:val="00D11500"/>
    <w:rsid w:val="00D116A6"/>
    <w:rsid w:val="00D124E0"/>
    <w:rsid w:val="00D13602"/>
    <w:rsid w:val="00D13778"/>
    <w:rsid w:val="00D140D1"/>
    <w:rsid w:val="00D14B74"/>
    <w:rsid w:val="00D14F3A"/>
    <w:rsid w:val="00D167C2"/>
    <w:rsid w:val="00D16C6E"/>
    <w:rsid w:val="00D17BD0"/>
    <w:rsid w:val="00D17D27"/>
    <w:rsid w:val="00D2024B"/>
    <w:rsid w:val="00D209F2"/>
    <w:rsid w:val="00D20A4C"/>
    <w:rsid w:val="00D20D27"/>
    <w:rsid w:val="00D211B6"/>
    <w:rsid w:val="00D212DD"/>
    <w:rsid w:val="00D216EE"/>
    <w:rsid w:val="00D21F49"/>
    <w:rsid w:val="00D22359"/>
    <w:rsid w:val="00D2297C"/>
    <w:rsid w:val="00D22B2A"/>
    <w:rsid w:val="00D23043"/>
    <w:rsid w:val="00D231B1"/>
    <w:rsid w:val="00D23348"/>
    <w:rsid w:val="00D2340E"/>
    <w:rsid w:val="00D23922"/>
    <w:rsid w:val="00D23B98"/>
    <w:rsid w:val="00D25C78"/>
    <w:rsid w:val="00D26031"/>
    <w:rsid w:val="00D2641C"/>
    <w:rsid w:val="00D265A3"/>
    <w:rsid w:val="00D277C8"/>
    <w:rsid w:val="00D278C5"/>
    <w:rsid w:val="00D30BB4"/>
    <w:rsid w:val="00D31255"/>
    <w:rsid w:val="00D317BA"/>
    <w:rsid w:val="00D321E8"/>
    <w:rsid w:val="00D3228A"/>
    <w:rsid w:val="00D32CAC"/>
    <w:rsid w:val="00D3316C"/>
    <w:rsid w:val="00D33249"/>
    <w:rsid w:val="00D33E9D"/>
    <w:rsid w:val="00D33ED8"/>
    <w:rsid w:val="00D341B2"/>
    <w:rsid w:val="00D35F1D"/>
    <w:rsid w:val="00D373F9"/>
    <w:rsid w:val="00D37696"/>
    <w:rsid w:val="00D40DFC"/>
    <w:rsid w:val="00D40E05"/>
    <w:rsid w:val="00D411F0"/>
    <w:rsid w:val="00D42185"/>
    <w:rsid w:val="00D42488"/>
    <w:rsid w:val="00D42D88"/>
    <w:rsid w:val="00D436CB"/>
    <w:rsid w:val="00D437AF"/>
    <w:rsid w:val="00D437EB"/>
    <w:rsid w:val="00D444C3"/>
    <w:rsid w:val="00D44B62"/>
    <w:rsid w:val="00D4503B"/>
    <w:rsid w:val="00D45D89"/>
    <w:rsid w:val="00D46150"/>
    <w:rsid w:val="00D46CB0"/>
    <w:rsid w:val="00D47A75"/>
    <w:rsid w:val="00D508AA"/>
    <w:rsid w:val="00D50C00"/>
    <w:rsid w:val="00D5108D"/>
    <w:rsid w:val="00D51312"/>
    <w:rsid w:val="00D51723"/>
    <w:rsid w:val="00D51C4D"/>
    <w:rsid w:val="00D52FDA"/>
    <w:rsid w:val="00D54A7C"/>
    <w:rsid w:val="00D557A7"/>
    <w:rsid w:val="00D558D1"/>
    <w:rsid w:val="00D56C72"/>
    <w:rsid w:val="00D57A86"/>
    <w:rsid w:val="00D57C42"/>
    <w:rsid w:val="00D6040B"/>
    <w:rsid w:val="00D609E5"/>
    <w:rsid w:val="00D6127A"/>
    <w:rsid w:val="00D61C1F"/>
    <w:rsid w:val="00D62603"/>
    <w:rsid w:val="00D62B75"/>
    <w:rsid w:val="00D63800"/>
    <w:rsid w:val="00D63823"/>
    <w:rsid w:val="00D63C5B"/>
    <w:rsid w:val="00D63D98"/>
    <w:rsid w:val="00D64B4C"/>
    <w:rsid w:val="00D6609B"/>
    <w:rsid w:val="00D66519"/>
    <w:rsid w:val="00D6651A"/>
    <w:rsid w:val="00D66B80"/>
    <w:rsid w:val="00D66CCE"/>
    <w:rsid w:val="00D66CF4"/>
    <w:rsid w:val="00D66DDA"/>
    <w:rsid w:val="00D700B6"/>
    <w:rsid w:val="00D70997"/>
    <w:rsid w:val="00D70A7D"/>
    <w:rsid w:val="00D70AF5"/>
    <w:rsid w:val="00D70DA6"/>
    <w:rsid w:val="00D715C0"/>
    <w:rsid w:val="00D71C4B"/>
    <w:rsid w:val="00D71CD5"/>
    <w:rsid w:val="00D71E48"/>
    <w:rsid w:val="00D71F89"/>
    <w:rsid w:val="00D72630"/>
    <w:rsid w:val="00D728CD"/>
    <w:rsid w:val="00D72DD2"/>
    <w:rsid w:val="00D7352E"/>
    <w:rsid w:val="00D73EB4"/>
    <w:rsid w:val="00D73FB8"/>
    <w:rsid w:val="00D74AF4"/>
    <w:rsid w:val="00D75A9C"/>
    <w:rsid w:val="00D76417"/>
    <w:rsid w:val="00D76802"/>
    <w:rsid w:val="00D7743D"/>
    <w:rsid w:val="00D7791C"/>
    <w:rsid w:val="00D77B3E"/>
    <w:rsid w:val="00D77B4B"/>
    <w:rsid w:val="00D81022"/>
    <w:rsid w:val="00D817AB"/>
    <w:rsid w:val="00D81ACE"/>
    <w:rsid w:val="00D81C35"/>
    <w:rsid w:val="00D828EF"/>
    <w:rsid w:val="00D83341"/>
    <w:rsid w:val="00D83A4E"/>
    <w:rsid w:val="00D845D0"/>
    <w:rsid w:val="00D848F5"/>
    <w:rsid w:val="00D84C2C"/>
    <w:rsid w:val="00D8564D"/>
    <w:rsid w:val="00D8616F"/>
    <w:rsid w:val="00D864E1"/>
    <w:rsid w:val="00D86600"/>
    <w:rsid w:val="00D86627"/>
    <w:rsid w:val="00D86748"/>
    <w:rsid w:val="00D86F94"/>
    <w:rsid w:val="00D8732F"/>
    <w:rsid w:val="00D87979"/>
    <w:rsid w:val="00D90124"/>
    <w:rsid w:val="00D90505"/>
    <w:rsid w:val="00D90568"/>
    <w:rsid w:val="00D90668"/>
    <w:rsid w:val="00D90E18"/>
    <w:rsid w:val="00D91084"/>
    <w:rsid w:val="00D915A7"/>
    <w:rsid w:val="00D9260A"/>
    <w:rsid w:val="00D92E51"/>
    <w:rsid w:val="00D93C3B"/>
    <w:rsid w:val="00D94B1D"/>
    <w:rsid w:val="00D96A10"/>
    <w:rsid w:val="00D96C9E"/>
    <w:rsid w:val="00D97CEE"/>
    <w:rsid w:val="00D97DC8"/>
    <w:rsid w:val="00DA0936"/>
    <w:rsid w:val="00DA2331"/>
    <w:rsid w:val="00DA271F"/>
    <w:rsid w:val="00DA2BC7"/>
    <w:rsid w:val="00DA3BB0"/>
    <w:rsid w:val="00DA4265"/>
    <w:rsid w:val="00DA448C"/>
    <w:rsid w:val="00DA48A3"/>
    <w:rsid w:val="00DA57E8"/>
    <w:rsid w:val="00DA5DE9"/>
    <w:rsid w:val="00DA6A07"/>
    <w:rsid w:val="00DA6C41"/>
    <w:rsid w:val="00DA6E52"/>
    <w:rsid w:val="00DA70A7"/>
    <w:rsid w:val="00DA72A1"/>
    <w:rsid w:val="00DA7A8B"/>
    <w:rsid w:val="00DB0130"/>
    <w:rsid w:val="00DB02ED"/>
    <w:rsid w:val="00DB0401"/>
    <w:rsid w:val="00DB04E6"/>
    <w:rsid w:val="00DB0DB1"/>
    <w:rsid w:val="00DB1140"/>
    <w:rsid w:val="00DB120F"/>
    <w:rsid w:val="00DB1605"/>
    <w:rsid w:val="00DB1D0F"/>
    <w:rsid w:val="00DB297B"/>
    <w:rsid w:val="00DB314D"/>
    <w:rsid w:val="00DB318A"/>
    <w:rsid w:val="00DB3637"/>
    <w:rsid w:val="00DB3A58"/>
    <w:rsid w:val="00DB3C9A"/>
    <w:rsid w:val="00DB3DDD"/>
    <w:rsid w:val="00DB3F48"/>
    <w:rsid w:val="00DB4A8D"/>
    <w:rsid w:val="00DB4CA8"/>
    <w:rsid w:val="00DB4FAB"/>
    <w:rsid w:val="00DB548B"/>
    <w:rsid w:val="00DB5795"/>
    <w:rsid w:val="00DB5B37"/>
    <w:rsid w:val="00DB5EF9"/>
    <w:rsid w:val="00DB6896"/>
    <w:rsid w:val="00DB6CC8"/>
    <w:rsid w:val="00DB709C"/>
    <w:rsid w:val="00DB784E"/>
    <w:rsid w:val="00DC0727"/>
    <w:rsid w:val="00DC13A5"/>
    <w:rsid w:val="00DC1511"/>
    <w:rsid w:val="00DC1704"/>
    <w:rsid w:val="00DC191E"/>
    <w:rsid w:val="00DC250C"/>
    <w:rsid w:val="00DC2CD7"/>
    <w:rsid w:val="00DC3140"/>
    <w:rsid w:val="00DC3D67"/>
    <w:rsid w:val="00DC44F8"/>
    <w:rsid w:val="00DC4576"/>
    <w:rsid w:val="00DC5B10"/>
    <w:rsid w:val="00DC6656"/>
    <w:rsid w:val="00DC6B28"/>
    <w:rsid w:val="00DC7010"/>
    <w:rsid w:val="00DC70BD"/>
    <w:rsid w:val="00DC78E3"/>
    <w:rsid w:val="00DC7B89"/>
    <w:rsid w:val="00DD0535"/>
    <w:rsid w:val="00DD0755"/>
    <w:rsid w:val="00DD09A8"/>
    <w:rsid w:val="00DD0C19"/>
    <w:rsid w:val="00DD1870"/>
    <w:rsid w:val="00DD1A51"/>
    <w:rsid w:val="00DD2A75"/>
    <w:rsid w:val="00DD2B21"/>
    <w:rsid w:val="00DD3F90"/>
    <w:rsid w:val="00DD434C"/>
    <w:rsid w:val="00DD4982"/>
    <w:rsid w:val="00DD5F6F"/>
    <w:rsid w:val="00DD60FA"/>
    <w:rsid w:val="00DD6918"/>
    <w:rsid w:val="00DD75D1"/>
    <w:rsid w:val="00DD79AB"/>
    <w:rsid w:val="00DD7A80"/>
    <w:rsid w:val="00DD7D19"/>
    <w:rsid w:val="00DE03DD"/>
    <w:rsid w:val="00DE1541"/>
    <w:rsid w:val="00DE1832"/>
    <w:rsid w:val="00DE1A6B"/>
    <w:rsid w:val="00DE2075"/>
    <w:rsid w:val="00DE2641"/>
    <w:rsid w:val="00DE2F0A"/>
    <w:rsid w:val="00DE3D8B"/>
    <w:rsid w:val="00DE6159"/>
    <w:rsid w:val="00DE61DA"/>
    <w:rsid w:val="00DE6D0A"/>
    <w:rsid w:val="00DE74E5"/>
    <w:rsid w:val="00DE7657"/>
    <w:rsid w:val="00DF0253"/>
    <w:rsid w:val="00DF06DC"/>
    <w:rsid w:val="00DF14AD"/>
    <w:rsid w:val="00DF1708"/>
    <w:rsid w:val="00DF1A35"/>
    <w:rsid w:val="00DF1B26"/>
    <w:rsid w:val="00DF1C6D"/>
    <w:rsid w:val="00DF289E"/>
    <w:rsid w:val="00DF2CB0"/>
    <w:rsid w:val="00DF36D9"/>
    <w:rsid w:val="00DF4A95"/>
    <w:rsid w:val="00DF4D34"/>
    <w:rsid w:val="00DF5084"/>
    <w:rsid w:val="00DF50E1"/>
    <w:rsid w:val="00DF6E3B"/>
    <w:rsid w:val="00DF6E40"/>
    <w:rsid w:val="00E00736"/>
    <w:rsid w:val="00E008F9"/>
    <w:rsid w:val="00E0159C"/>
    <w:rsid w:val="00E0173B"/>
    <w:rsid w:val="00E0221F"/>
    <w:rsid w:val="00E0233C"/>
    <w:rsid w:val="00E02753"/>
    <w:rsid w:val="00E0290C"/>
    <w:rsid w:val="00E0491D"/>
    <w:rsid w:val="00E04949"/>
    <w:rsid w:val="00E05523"/>
    <w:rsid w:val="00E059DD"/>
    <w:rsid w:val="00E06A26"/>
    <w:rsid w:val="00E0758F"/>
    <w:rsid w:val="00E07682"/>
    <w:rsid w:val="00E10B3E"/>
    <w:rsid w:val="00E118F3"/>
    <w:rsid w:val="00E11B45"/>
    <w:rsid w:val="00E124D3"/>
    <w:rsid w:val="00E12E00"/>
    <w:rsid w:val="00E133A2"/>
    <w:rsid w:val="00E13722"/>
    <w:rsid w:val="00E14B88"/>
    <w:rsid w:val="00E14D32"/>
    <w:rsid w:val="00E160E3"/>
    <w:rsid w:val="00E16923"/>
    <w:rsid w:val="00E1729A"/>
    <w:rsid w:val="00E17B2B"/>
    <w:rsid w:val="00E209EB"/>
    <w:rsid w:val="00E20A0A"/>
    <w:rsid w:val="00E20A8C"/>
    <w:rsid w:val="00E20E2F"/>
    <w:rsid w:val="00E20F53"/>
    <w:rsid w:val="00E213DC"/>
    <w:rsid w:val="00E2190A"/>
    <w:rsid w:val="00E21A7F"/>
    <w:rsid w:val="00E21B01"/>
    <w:rsid w:val="00E22F59"/>
    <w:rsid w:val="00E2302D"/>
    <w:rsid w:val="00E24ED3"/>
    <w:rsid w:val="00E254D5"/>
    <w:rsid w:val="00E25DB7"/>
    <w:rsid w:val="00E267C4"/>
    <w:rsid w:val="00E30405"/>
    <w:rsid w:val="00E305A5"/>
    <w:rsid w:val="00E30BE4"/>
    <w:rsid w:val="00E30F43"/>
    <w:rsid w:val="00E3108F"/>
    <w:rsid w:val="00E3142E"/>
    <w:rsid w:val="00E31ED8"/>
    <w:rsid w:val="00E32526"/>
    <w:rsid w:val="00E33527"/>
    <w:rsid w:val="00E339C9"/>
    <w:rsid w:val="00E34115"/>
    <w:rsid w:val="00E35491"/>
    <w:rsid w:val="00E3671F"/>
    <w:rsid w:val="00E36B19"/>
    <w:rsid w:val="00E36FAD"/>
    <w:rsid w:val="00E37235"/>
    <w:rsid w:val="00E37B4E"/>
    <w:rsid w:val="00E37E83"/>
    <w:rsid w:val="00E37E9B"/>
    <w:rsid w:val="00E402C8"/>
    <w:rsid w:val="00E4264C"/>
    <w:rsid w:val="00E42676"/>
    <w:rsid w:val="00E42750"/>
    <w:rsid w:val="00E43229"/>
    <w:rsid w:val="00E432B4"/>
    <w:rsid w:val="00E43B10"/>
    <w:rsid w:val="00E43E12"/>
    <w:rsid w:val="00E44112"/>
    <w:rsid w:val="00E44142"/>
    <w:rsid w:val="00E45CAD"/>
    <w:rsid w:val="00E46114"/>
    <w:rsid w:val="00E461DD"/>
    <w:rsid w:val="00E461F0"/>
    <w:rsid w:val="00E4707E"/>
    <w:rsid w:val="00E4718D"/>
    <w:rsid w:val="00E47621"/>
    <w:rsid w:val="00E47E56"/>
    <w:rsid w:val="00E5026B"/>
    <w:rsid w:val="00E50700"/>
    <w:rsid w:val="00E50834"/>
    <w:rsid w:val="00E50A26"/>
    <w:rsid w:val="00E516EA"/>
    <w:rsid w:val="00E51C7D"/>
    <w:rsid w:val="00E51D20"/>
    <w:rsid w:val="00E51F0B"/>
    <w:rsid w:val="00E52C3D"/>
    <w:rsid w:val="00E53148"/>
    <w:rsid w:val="00E53754"/>
    <w:rsid w:val="00E53965"/>
    <w:rsid w:val="00E539AF"/>
    <w:rsid w:val="00E53B7A"/>
    <w:rsid w:val="00E54505"/>
    <w:rsid w:val="00E55477"/>
    <w:rsid w:val="00E57128"/>
    <w:rsid w:val="00E57428"/>
    <w:rsid w:val="00E57ACA"/>
    <w:rsid w:val="00E60142"/>
    <w:rsid w:val="00E616AB"/>
    <w:rsid w:val="00E6190B"/>
    <w:rsid w:val="00E61F54"/>
    <w:rsid w:val="00E62406"/>
    <w:rsid w:val="00E6272B"/>
    <w:rsid w:val="00E6280C"/>
    <w:rsid w:val="00E635B4"/>
    <w:rsid w:val="00E63D29"/>
    <w:rsid w:val="00E63FFC"/>
    <w:rsid w:val="00E642E7"/>
    <w:rsid w:val="00E6450B"/>
    <w:rsid w:val="00E64E9B"/>
    <w:rsid w:val="00E65DA2"/>
    <w:rsid w:val="00E6632E"/>
    <w:rsid w:val="00E66F38"/>
    <w:rsid w:val="00E67098"/>
    <w:rsid w:val="00E709F1"/>
    <w:rsid w:val="00E722A2"/>
    <w:rsid w:val="00E724F6"/>
    <w:rsid w:val="00E72784"/>
    <w:rsid w:val="00E72BE1"/>
    <w:rsid w:val="00E72E1C"/>
    <w:rsid w:val="00E7365E"/>
    <w:rsid w:val="00E73DAF"/>
    <w:rsid w:val="00E7417D"/>
    <w:rsid w:val="00E7430A"/>
    <w:rsid w:val="00E744BB"/>
    <w:rsid w:val="00E74C5D"/>
    <w:rsid w:val="00E754C4"/>
    <w:rsid w:val="00E75C3D"/>
    <w:rsid w:val="00E76D9B"/>
    <w:rsid w:val="00E76E84"/>
    <w:rsid w:val="00E77060"/>
    <w:rsid w:val="00E80E74"/>
    <w:rsid w:val="00E80FCF"/>
    <w:rsid w:val="00E8195C"/>
    <w:rsid w:val="00E81BE9"/>
    <w:rsid w:val="00E82327"/>
    <w:rsid w:val="00E82526"/>
    <w:rsid w:val="00E82F1B"/>
    <w:rsid w:val="00E836E7"/>
    <w:rsid w:val="00E84187"/>
    <w:rsid w:val="00E84614"/>
    <w:rsid w:val="00E84BFC"/>
    <w:rsid w:val="00E84E56"/>
    <w:rsid w:val="00E8576F"/>
    <w:rsid w:val="00E85A4C"/>
    <w:rsid w:val="00E86894"/>
    <w:rsid w:val="00E87748"/>
    <w:rsid w:val="00E87A8B"/>
    <w:rsid w:val="00E87FA6"/>
    <w:rsid w:val="00E90425"/>
    <w:rsid w:val="00E909B7"/>
    <w:rsid w:val="00E90B98"/>
    <w:rsid w:val="00E91155"/>
    <w:rsid w:val="00E913A1"/>
    <w:rsid w:val="00E91E3C"/>
    <w:rsid w:val="00E9286D"/>
    <w:rsid w:val="00E92B18"/>
    <w:rsid w:val="00E92D36"/>
    <w:rsid w:val="00E936DA"/>
    <w:rsid w:val="00E946AE"/>
    <w:rsid w:val="00E94A4F"/>
    <w:rsid w:val="00E94AD5"/>
    <w:rsid w:val="00E95208"/>
    <w:rsid w:val="00E95841"/>
    <w:rsid w:val="00E97064"/>
    <w:rsid w:val="00E97B76"/>
    <w:rsid w:val="00EA099A"/>
    <w:rsid w:val="00EA0D64"/>
    <w:rsid w:val="00EA1C1A"/>
    <w:rsid w:val="00EA33D8"/>
    <w:rsid w:val="00EA358E"/>
    <w:rsid w:val="00EA3F4A"/>
    <w:rsid w:val="00EA4475"/>
    <w:rsid w:val="00EA47B1"/>
    <w:rsid w:val="00EA4808"/>
    <w:rsid w:val="00EA4B70"/>
    <w:rsid w:val="00EA5F35"/>
    <w:rsid w:val="00EA67B7"/>
    <w:rsid w:val="00EA69BA"/>
    <w:rsid w:val="00EA7349"/>
    <w:rsid w:val="00EA766A"/>
    <w:rsid w:val="00EA7E3F"/>
    <w:rsid w:val="00EB1561"/>
    <w:rsid w:val="00EB1B62"/>
    <w:rsid w:val="00EB2A16"/>
    <w:rsid w:val="00EB2FF7"/>
    <w:rsid w:val="00EB37E6"/>
    <w:rsid w:val="00EB3899"/>
    <w:rsid w:val="00EB3D60"/>
    <w:rsid w:val="00EB41AC"/>
    <w:rsid w:val="00EB5019"/>
    <w:rsid w:val="00EB5913"/>
    <w:rsid w:val="00EB5C83"/>
    <w:rsid w:val="00EB5C98"/>
    <w:rsid w:val="00EB68A4"/>
    <w:rsid w:val="00EB6EBA"/>
    <w:rsid w:val="00EB71DA"/>
    <w:rsid w:val="00EB7204"/>
    <w:rsid w:val="00EB7253"/>
    <w:rsid w:val="00EB7AD6"/>
    <w:rsid w:val="00EB7D16"/>
    <w:rsid w:val="00EB7F49"/>
    <w:rsid w:val="00EC05FD"/>
    <w:rsid w:val="00EC0CD7"/>
    <w:rsid w:val="00EC18BC"/>
    <w:rsid w:val="00EC1AAF"/>
    <w:rsid w:val="00EC1D5A"/>
    <w:rsid w:val="00EC286A"/>
    <w:rsid w:val="00EC2A49"/>
    <w:rsid w:val="00EC2F6D"/>
    <w:rsid w:val="00EC4AB2"/>
    <w:rsid w:val="00EC5254"/>
    <w:rsid w:val="00EC5BFC"/>
    <w:rsid w:val="00EC66B1"/>
    <w:rsid w:val="00EC6B53"/>
    <w:rsid w:val="00EC6E9B"/>
    <w:rsid w:val="00EC6EA8"/>
    <w:rsid w:val="00EC705E"/>
    <w:rsid w:val="00ED0569"/>
    <w:rsid w:val="00ED11E5"/>
    <w:rsid w:val="00ED16A7"/>
    <w:rsid w:val="00ED1BA0"/>
    <w:rsid w:val="00ED208A"/>
    <w:rsid w:val="00ED2397"/>
    <w:rsid w:val="00ED35F3"/>
    <w:rsid w:val="00ED3972"/>
    <w:rsid w:val="00ED429F"/>
    <w:rsid w:val="00ED50B5"/>
    <w:rsid w:val="00ED58FE"/>
    <w:rsid w:val="00ED6120"/>
    <w:rsid w:val="00ED6889"/>
    <w:rsid w:val="00ED739F"/>
    <w:rsid w:val="00ED7D00"/>
    <w:rsid w:val="00EE0701"/>
    <w:rsid w:val="00EE094B"/>
    <w:rsid w:val="00EE1094"/>
    <w:rsid w:val="00EE11D9"/>
    <w:rsid w:val="00EE1CF3"/>
    <w:rsid w:val="00EE1D75"/>
    <w:rsid w:val="00EE1E92"/>
    <w:rsid w:val="00EE224B"/>
    <w:rsid w:val="00EE2B82"/>
    <w:rsid w:val="00EE3618"/>
    <w:rsid w:val="00EE3981"/>
    <w:rsid w:val="00EE3B87"/>
    <w:rsid w:val="00EE4136"/>
    <w:rsid w:val="00EE45F2"/>
    <w:rsid w:val="00EE469C"/>
    <w:rsid w:val="00EE52E7"/>
    <w:rsid w:val="00EE5E06"/>
    <w:rsid w:val="00EE6717"/>
    <w:rsid w:val="00EE6D3B"/>
    <w:rsid w:val="00EE7461"/>
    <w:rsid w:val="00EE76CF"/>
    <w:rsid w:val="00EF02DF"/>
    <w:rsid w:val="00EF0BB0"/>
    <w:rsid w:val="00EF157D"/>
    <w:rsid w:val="00EF1695"/>
    <w:rsid w:val="00EF16F5"/>
    <w:rsid w:val="00EF204C"/>
    <w:rsid w:val="00EF3A91"/>
    <w:rsid w:val="00EF3EE0"/>
    <w:rsid w:val="00EF4168"/>
    <w:rsid w:val="00EF4560"/>
    <w:rsid w:val="00EF45EF"/>
    <w:rsid w:val="00EF462E"/>
    <w:rsid w:val="00EF4C9E"/>
    <w:rsid w:val="00EF5514"/>
    <w:rsid w:val="00EF5699"/>
    <w:rsid w:val="00EF5854"/>
    <w:rsid w:val="00EF5CFC"/>
    <w:rsid w:val="00EF692D"/>
    <w:rsid w:val="00EF69AE"/>
    <w:rsid w:val="00EF6C66"/>
    <w:rsid w:val="00F0010D"/>
    <w:rsid w:val="00F00254"/>
    <w:rsid w:val="00F0071E"/>
    <w:rsid w:val="00F00CDF"/>
    <w:rsid w:val="00F00D30"/>
    <w:rsid w:val="00F00E28"/>
    <w:rsid w:val="00F0238D"/>
    <w:rsid w:val="00F031D6"/>
    <w:rsid w:val="00F0384A"/>
    <w:rsid w:val="00F03993"/>
    <w:rsid w:val="00F058F1"/>
    <w:rsid w:val="00F05AC9"/>
    <w:rsid w:val="00F062C1"/>
    <w:rsid w:val="00F06598"/>
    <w:rsid w:val="00F0780E"/>
    <w:rsid w:val="00F10098"/>
    <w:rsid w:val="00F108EA"/>
    <w:rsid w:val="00F112AB"/>
    <w:rsid w:val="00F113C5"/>
    <w:rsid w:val="00F116B2"/>
    <w:rsid w:val="00F11FDE"/>
    <w:rsid w:val="00F12221"/>
    <w:rsid w:val="00F1230B"/>
    <w:rsid w:val="00F12CFF"/>
    <w:rsid w:val="00F12EE5"/>
    <w:rsid w:val="00F13040"/>
    <w:rsid w:val="00F1337F"/>
    <w:rsid w:val="00F14016"/>
    <w:rsid w:val="00F14BAE"/>
    <w:rsid w:val="00F1553E"/>
    <w:rsid w:val="00F15D83"/>
    <w:rsid w:val="00F16F42"/>
    <w:rsid w:val="00F177F8"/>
    <w:rsid w:val="00F17E35"/>
    <w:rsid w:val="00F17E8C"/>
    <w:rsid w:val="00F208B1"/>
    <w:rsid w:val="00F2154E"/>
    <w:rsid w:val="00F21B33"/>
    <w:rsid w:val="00F21D94"/>
    <w:rsid w:val="00F2241B"/>
    <w:rsid w:val="00F2255F"/>
    <w:rsid w:val="00F225C7"/>
    <w:rsid w:val="00F233C5"/>
    <w:rsid w:val="00F23484"/>
    <w:rsid w:val="00F234CB"/>
    <w:rsid w:val="00F2381B"/>
    <w:rsid w:val="00F23ADD"/>
    <w:rsid w:val="00F24BCC"/>
    <w:rsid w:val="00F252EF"/>
    <w:rsid w:val="00F25EBB"/>
    <w:rsid w:val="00F25F19"/>
    <w:rsid w:val="00F271BE"/>
    <w:rsid w:val="00F27CB2"/>
    <w:rsid w:val="00F30882"/>
    <w:rsid w:val="00F30F3C"/>
    <w:rsid w:val="00F312B5"/>
    <w:rsid w:val="00F3149D"/>
    <w:rsid w:val="00F31AC8"/>
    <w:rsid w:val="00F31B78"/>
    <w:rsid w:val="00F31FA9"/>
    <w:rsid w:val="00F32987"/>
    <w:rsid w:val="00F32B55"/>
    <w:rsid w:val="00F32EAB"/>
    <w:rsid w:val="00F330CC"/>
    <w:rsid w:val="00F3327F"/>
    <w:rsid w:val="00F34055"/>
    <w:rsid w:val="00F34805"/>
    <w:rsid w:val="00F34D1D"/>
    <w:rsid w:val="00F352CE"/>
    <w:rsid w:val="00F36362"/>
    <w:rsid w:val="00F36868"/>
    <w:rsid w:val="00F36F3A"/>
    <w:rsid w:val="00F37108"/>
    <w:rsid w:val="00F375DE"/>
    <w:rsid w:val="00F379F8"/>
    <w:rsid w:val="00F37AF3"/>
    <w:rsid w:val="00F4053E"/>
    <w:rsid w:val="00F40AA6"/>
    <w:rsid w:val="00F41280"/>
    <w:rsid w:val="00F41667"/>
    <w:rsid w:val="00F41683"/>
    <w:rsid w:val="00F41D9D"/>
    <w:rsid w:val="00F41E49"/>
    <w:rsid w:val="00F423A2"/>
    <w:rsid w:val="00F426AF"/>
    <w:rsid w:val="00F428E5"/>
    <w:rsid w:val="00F4309B"/>
    <w:rsid w:val="00F43142"/>
    <w:rsid w:val="00F433F5"/>
    <w:rsid w:val="00F43645"/>
    <w:rsid w:val="00F44231"/>
    <w:rsid w:val="00F4432D"/>
    <w:rsid w:val="00F445B5"/>
    <w:rsid w:val="00F446AA"/>
    <w:rsid w:val="00F44DF0"/>
    <w:rsid w:val="00F4537E"/>
    <w:rsid w:val="00F455AB"/>
    <w:rsid w:val="00F465DD"/>
    <w:rsid w:val="00F47266"/>
    <w:rsid w:val="00F475FE"/>
    <w:rsid w:val="00F47A4A"/>
    <w:rsid w:val="00F47C69"/>
    <w:rsid w:val="00F507F9"/>
    <w:rsid w:val="00F51735"/>
    <w:rsid w:val="00F51EE3"/>
    <w:rsid w:val="00F52C8A"/>
    <w:rsid w:val="00F53022"/>
    <w:rsid w:val="00F532EB"/>
    <w:rsid w:val="00F537C3"/>
    <w:rsid w:val="00F5473E"/>
    <w:rsid w:val="00F54DB9"/>
    <w:rsid w:val="00F55AD2"/>
    <w:rsid w:val="00F561E1"/>
    <w:rsid w:val="00F56200"/>
    <w:rsid w:val="00F56298"/>
    <w:rsid w:val="00F56851"/>
    <w:rsid w:val="00F568D2"/>
    <w:rsid w:val="00F56D1D"/>
    <w:rsid w:val="00F56F36"/>
    <w:rsid w:val="00F5733B"/>
    <w:rsid w:val="00F5764B"/>
    <w:rsid w:val="00F57B1B"/>
    <w:rsid w:val="00F60DA3"/>
    <w:rsid w:val="00F60EFE"/>
    <w:rsid w:val="00F6222C"/>
    <w:rsid w:val="00F6234E"/>
    <w:rsid w:val="00F6367D"/>
    <w:rsid w:val="00F63D71"/>
    <w:rsid w:val="00F63F1A"/>
    <w:rsid w:val="00F6407D"/>
    <w:rsid w:val="00F64BFD"/>
    <w:rsid w:val="00F652F2"/>
    <w:rsid w:val="00F65784"/>
    <w:rsid w:val="00F66196"/>
    <w:rsid w:val="00F66464"/>
    <w:rsid w:val="00F678A6"/>
    <w:rsid w:val="00F67EB5"/>
    <w:rsid w:val="00F702A8"/>
    <w:rsid w:val="00F71483"/>
    <w:rsid w:val="00F71C65"/>
    <w:rsid w:val="00F72468"/>
    <w:rsid w:val="00F72C01"/>
    <w:rsid w:val="00F72EC1"/>
    <w:rsid w:val="00F7380D"/>
    <w:rsid w:val="00F73D34"/>
    <w:rsid w:val="00F73FDA"/>
    <w:rsid w:val="00F7416F"/>
    <w:rsid w:val="00F74ED5"/>
    <w:rsid w:val="00F75187"/>
    <w:rsid w:val="00F76155"/>
    <w:rsid w:val="00F763C9"/>
    <w:rsid w:val="00F763CE"/>
    <w:rsid w:val="00F76F58"/>
    <w:rsid w:val="00F7775D"/>
    <w:rsid w:val="00F77ABA"/>
    <w:rsid w:val="00F80068"/>
    <w:rsid w:val="00F80D89"/>
    <w:rsid w:val="00F81AD1"/>
    <w:rsid w:val="00F81B77"/>
    <w:rsid w:val="00F829C9"/>
    <w:rsid w:val="00F82A80"/>
    <w:rsid w:val="00F83384"/>
    <w:rsid w:val="00F83A18"/>
    <w:rsid w:val="00F83CE9"/>
    <w:rsid w:val="00F84501"/>
    <w:rsid w:val="00F84524"/>
    <w:rsid w:val="00F856CD"/>
    <w:rsid w:val="00F85A3C"/>
    <w:rsid w:val="00F85AB7"/>
    <w:rsid w:val="00F86143"/>
    <w:rsid w:val="00F86448"/>
    <w:rsid w:val="00F86E97"/>
    <w:rsid w:val="00F90690"/>
    <w:rsid w:val="00F90734"/>
    <w:rsid w:val="00F90CFC"/>
    <w:rsid w:val="00F9255B"/>
    <w:rsid w:val="00F9283E"/>
    <w:rsid w:val="00F92A10"/>
    <w:rsid w:val="00F92CC2"/>
    <w:rsid w:val="00F93028"/>
    <w:rsid w:val="00F93336"/>
    <w:rsid w:val="00F9334D"/>
    <w:rsid w:val="00F933EF"/>
    <w:rsid w:val="00F9369D"/>
    <w:rsid w:val="00F939B7"/>
    <w:rsid w:val="00F9466B"/>
    <w:rsid w:val="00F95224"/>
    <w:rsid w:val="00F95812"/>
    <w:rsid w:val="00F95E8C"/>
    <w:rsid w:val="00F97098"/>
    <w:rsid w:val="00F9773F"/>
    <w:rsid w:val="00FA0647"/>
    <w:rsid w:val="00FA14E7"/>
    <w:rsid w:val="00FA1ED7"/>
    <w:rsid w:val="00FA2FAA"/>
    <w:rsid w:val="00FA34DE"/>
    <w:rsid w:val="00FA4786"/>
    <w:rsid w:val="00FA4AB9"/>
    <w:rsid w:val="00FA5266"/>
    <w:rsid w:val="00FA580B"/>
    <w:rsid w:val="00FA5F52"/>
    <w:rsid w:val="00FA60C1"/>
    <w:rsid w:val="00FA64B2"/>
    <w:rsid w:val="00FA6952"/>
    <w:rsid w:val="00FA71AC"/>
    <w:rsid w:val="00FB11B9"/>
    <w:rsid w:val="00FB238F"/>
    <w:rsid w:val="00FB32A5"/>
    <w:rsid w:val="00FB3AA9"/>
    <w:rsid w:val="00FB46C8"/>
    <w:rsid w:val="00FB4928"/>
    <w:rsid w:val="00FB4A76"/>
    <w:rsid w:val="00FB5403"/>
    <w:rsid w:val="00FB5D1A"/>
    <w:rsid w:val="00FB6224"/>
    <w:rsid w:val="00FB7C39"/>
    <w:rsid w:val="00FB7FD9"/>
    <w:rsid w:val="00FC0196"/>
    <w:rsid w:val="00FC12B4"/>
    <w:rsid w:val="00FC202F"/>
    <w:rsid w:val="00FC2516"/>
    <w:rsid w:val="00FC26CD"/>
    <w:rsid w:val="00FC3025"/>
    <w:rsid w:val="00FC32C1"/>
    <w:rsid w:val="00FC36D0"/>
    <w:rsid w:val="00FC4034"/>
    <w:rsid w:val="00FC4A2A"/>
    <w:rsid w:val="00FC4EEA"/>
    <w:rsid w:val="00FC54BD"/>
    <w:rsid w:val="00FC587E"/>
    <w:rsid w:val="00FC58FB"/>
    <w:rsid w:val="00FC5CDF"/>
    <w:rsid w:val="00FC6702"/>
    <w:rsid w:val="00FC704E"/>
    <w:rsid w:val="00FD038D"/>
    <w:rsid w:val="00FD0AB0"/>
    <w:rsid w:val="00FD0E86"/>
    <w:rsid w:val="00FD122C"/>
    <w:rsid w:val="00FD13A0"/>
    <w:rsid w:val="00FD1D09"/>
    <w:rsid w:val="00FD2937"/>
    <w:rsid w:val="00FD2B03"/>
    <w:rsid w:val="00FD3E77"/>
    <w:rsid w:val="00FD411F"/>
    <w:rsid w:val="00FD4257"/>
    <w:rsid w:val="00FD52C7"/>
    <w:rsid w:val="00FD52C8"/>
    <w:rsid w:val="00FD62A8"/>
    <w:rsid w:val="00FD63FC"/>
    <w:rsid w:val="00FD6471"/>
    <w:rsid w:val="00FD7066"/>
    <w:rsid w:val="00FE022E"/>
    <w:rsid w:val="00FE03A7"/>
    <w:rsid w:val="00FE07ED"/>
    <w:rsid w:val="00FE0D1C"/>
    <w:rsid w:val="00FE184F"/>
    <w:rsid w:val="00FE19A9"/>
    <w:rsid w:val="00FE1AA4"/>
    <w:rsid w:val="00FE2396"/>
    <w:rsid w:val="00FE299B"/>
    <w:rsid w:val="00FE2B3B"/>
    <w:rsid w:val="00FE2F9A"/>
    <w:rsid w:val="00FE3BBA"/>
    <w:rsid w:val="00FE3F91"/>
    <w:rsid w:val="00FE40FE"/>
    <w:rsid w:val="00FE4D59"/>
    <w:rsid w:val="00FE5253"/>
    <w:rsid w:val="00FE58CF"/>
    <w:rsid w:val="00FE5CAE"/>
    <w:rsid w:val="00FE5D1B"/>
    <w:rsid w:val="00FE64C5"/>
    <w:rsid w:val="00FE68D0"/>
    <w:rsid w:val="00FE6A15"/>
    <w:rsid w:val="00FE6A56"/>
    <w:rsid w:val="00FE6B92"/>
    <w:rsid w:val="00FF0D87"/>
    <w:rsid w:val="00FF1459"/>
    <w:rsid w:val="00FF156C"/>
    <w:rsid w:val="00FF18C5"/>
    <w:rsid w:val="00FF1B77"/>
    <w:rsid w:val="00FF2699"/>
    <w:rsid w:val="00FF27D0"/>
    <w:rsid w:val="00FF35AB"/>
    <w:rsid w:val="00FF3689"/>
    <w:rsid w:val="00FF3773"/>
    <w:rsid w:val="00FF4496"/>
    <w:rsid w:val="00FF4BFD"/>
    <w:rsid w:val="00FF572B"/>
    <w:rsid w:val="00FF5B69"/>
    <w:rsid w:val="00FF6AD8"/>
    <w:rsid w:val="00FF6E0B"/>
    <w:rsid w:val="00FF754A"/>
    <w:rsid w:val="5EBF002D"/>
    <w:rsid w:val="77DC265E"/>
    <w:rsid w:val="7EB20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9CF258"/>
  <w15:docId w15:val="{05257ED5-66C5-45D4-A9B2-86EEF48803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1AA4"/>
    <w:pPr>
      <w:widowControl w:val="0"/>
      <w:jc w:val="both"/>
    </w:pPr>
    <w:rPr>
      <w:kern w:val="2"/>
      <w:sz w:val="21"/>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Pr>
      <w:sz w:val="20"/>
      <w:szCs w:val="20"/>
    </w:rPr>
  </w:style>
  <w:style w:type="paragraph" w:styleId="BalloonText">
    <w:name w:val="Balloon Text"/>
    <w:basedOn w:val="Normal"/>
    <w:link w:val="BalloonTextChar"/>
    <w:uiPriority w:val="99"/>
    <w:semiHidden/>
    <w:unhideWhenUsed/>
    <w:rPr>
      <w:sz w:val="18"/>
      <w:szCs w:val="18"/>
    </w:rPr>
  </w:style>
  <w:style w:type="paragraph" w:styleId="Footer">
    <w:name w:val="footer"/>
    <w:basedOn w:val="Normal"/>
    <w:link w:val="FooterChar"/>
    <w:uiPriority w:val="99"/>
    <w:unhideWhenUsed/>
    <w:pPr>
      <w:tabs>
        <w:tab w:val="center" w:pos="4153"/>
        <w:tab w:val="right" w:pos="8306"/>
      </w:tabs>
      <w:snapToGrid w:val="0"/>
      <w:jc w:val="left"/>
    </w:pPr>
    <w:rPr>
      <w:sz w:val="18"/>
      <w:szCs w:val="18"/>
    </w:rPr>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paragraph" w:styleId="NormalWeb">
    <w:name w:val="Normal (Web)"/>
    <w:basedOn w:val="Normal"/>
    <w:uiPriority w:val="99"/>
    <w:unhideWhenUsed/>
    <w:pPr>
      <w:widowControl/>
      <w:spacing w:before="100" w:beforeAutospacing="1" w:after="100" w:afterAutospacing="1"/>
      <w:jc w:val="left"/>
    </w:pPr>
    <w:rPr>
      <w:rFonts w:ascii="SimSun" w:eastAsia="SimSun" w:hAnsi="SimSun" w:cs="SimSun"/>
      <w:kern w:val="0"/>
      <w:sz w:val="24"/>
      <w:szCs w:val="24"/>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unhideWhenUsed/>
    <w:rPr>
      <w:vertAlign w:val="superscript"/>
    </w:rPr>
  </w:style>
  <w:style w:type="character" w:styleId="Hyperlink">
    <w:name w:val="Hyperlink"/>
    <w:basedOn w:val="DefaultParagraphFont"/>
    <w:uiPriority w:val="99"/>
    <w:unhideWhenUsed/>
    <w:rPr>
      <w:color w:val="0563C1" w:themeColor="hyperlink"/>
      <w:u w:val="single"/>
    </w:rPr>
  </w:style>
  <w:style w:type="character" w:customStyle="1" w:styleId="HeaderChar">
    <w:name w:val="Header Char"/>
    <w:basedOn w:val="DefaultParagraphFont"/>
    <w:link w:val="Header"/>
    <w:uiPriority w:val="99"/>
    <w:rPr>
      <w:sz w:val="18"/>
      <w:szCs w:val="18"/>
    </w:rPr>
  </w:style>
  <w:style w:type="character" w:customStyle="1" w:styleId="FooterChar">
    <w:name w:val="Footer Char"/>
    <w:basedOn w:val="DefaultParagraphFont"/>
    <w:link w:val="Footer"/>
    <w:uiPriority w:val="99"/>
    <w:rPr>
      <w:sz w:val="18"/>
      <w:szCs w:val="18"/>
    </w:rPr>
  </w:style>
  <w:style w:type="paragraph" w:customStyle="1" w:styleId="ordinary-output">
    <w:name w:val="ordinary-output"/>
    <w:basedOn w:val="Normal"/>
    <w:pPr>
      <w:widowControl/>
      <w:spacing w:before="100" w:beforeAutospacing="1" w:after="100" w:afterAutospacing="1"/>
      <w:jc w:val="left"/>
    </w:pPr>
    <w:rPr>
      <w:rFonts w:ascii="SimSun" w:eastAsia="SimSun" w:hAnsi="SimSun" w:cs="SimSun"/>
      <w:kern w:val="0"/>
      <w:sz w:val="24"/>
      <w:szCs w:val="24"/>
    </w:rPr>
  </w:style>
  <w:style w:type="character" w:styleId="PlaceholderText">
    <w:name w:val="Placeholder Text"/>
    <w:basedOn w:val="DefaultParagraphFont"/>
    <w:uiPriority w:val="99"/>
    <w:semiHidden/>
    <w:rPr>
      <w:color w:val="808080"/>
    </w:rPr>
  </w:style>
  <w:style w:type="paragraph" w:styleId="ListParagraph">
    <w:name w:val="List Paragraph"/>
    <w:basedOn w:val="Normal"/>
    <w:uiPriority w:val="34"/>
    <w:qFormat/>
    <w:pPr>
      <w:ind w:left="720"/>
      <w:contextualSpacing/>
    </w:pPr>
  </w:style>
  <w:style w:type="character" w:customStyle="1" w:styleId="BalloonTextChar">
    <w:name w:val="Balloon Text Char"/>
    <w:basedOn w:val="DefaultParagraphFont"/>
    <w:link w:val="BalloonText"/>
    <w:uiPriority w:val="99"/>
    <w:semiHidden/>
    <w:rPr>
      <w:sz w:val="18"/>
      <w:szCs w:val="18"/>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EndnoteTextChar">
    <w:name w:val="Endnote Text Char"/>
    <w:basedOn w:val="DefaultParagraphFont"/>
    <w:link w:val="EndnoteText"/>
    <w:uiPriority w:val="99"/>
    <w:semiHidden/>
    <w:rPr>
      <w:sz w:val="20"/>
      <w:szCs w:val="20"/>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markfttfo7ayp">
    <w:name w:val="markfttfo7ayp"/>
    <w:basedOn w:val="DefaultParagraphFont"/>
    <w:rsid w:val="009C5CC3"/>
  </w:style>
  <w:style w:type="character" w:styleId="FollowedHyperlink">
    <w:name w:val="FollowedHyperlink"/>
    <w:basedOn w:val="DefaultParagraphFont"/>
    <w:uiPriority w:val="99"/>
    <w:semiHidden/>
    <w:unhideWhenUsed/>
    <w:rsid w:val="006B6346"/>
    <w:rPr>
      <w:color w:val="954F72" w:themeColor="followedHyperlink"/>
      <w:u w:val="single"/>
    </w:rPr>
  </w:style>
  <w:style w:type="paragraph" w:styleId="Salutation">
    <w:name w:val="Salutation"/>
    <w:basedOn w:val="Normal"/>
    <w:next w:val="Normal"/>
    <w:link w:val="SalutationChar"/>
    <w:uiPriority w:val="99"/>
    <w:unhideWhenUsed/>
    <w:rsid w:val="00B9222D"/>
    <w:rPr>
      <w:rFonts w:ascii="Times New Roman" w:eastAsia="SimSun" w:hAnsi="Times New Roman" w:cs="Times New Roman"/>
      <w:color w:val="1F497D"/>
      <w:kern w:val="0"/>
      <w:sz w:val="22"/>
    </w:rPr>
  </w:style>
  <w:style w:type="character" w:customStyle="1" w:styleId="SalutationChar">
    <w:name w:val="Salutation Char"/>
    <w:basedOn w:val="DefaultParagraphFont"/>
    <w:link w:val="Salutation"/>
    <w:uiPriority w:val="99"/>
    <w:rsid w:val="00B9222D"/>
    <w:rPr>
      <w:rFonts w:ascii="Times New Roman" w:eastAsia="SimSun" w:hAnsi="Times New Roman" w:cs="Times New Roman"/>
      <w:color w:val="1F497D"/>
      <w:sz w:val="22"/>
      <w:szCs w:val="22"/>
    </w:rPr>
  </w:style>
  <w:style w:type="paragraph" w:styleId="Closing">
    <w:name w:val="Closing"/>
    <w:basedOn w:val="Normal"/>
    <w:link w:val="ClosingChar"/>
    <w:uiPriority w:val="99"/>
    <w:unhideWhenUsed/>
    <w:rsid w:val="00B9222D"/>
    <w:pPr>
      <w:ind w:left="4320"/>
    </w:pPr>
    <w:rPr>
      <w:rFonts w:ascii="Times New Roman" w:eastAsia="SimSun" w:hAnsi="Times New Roman" w:cs="Times New Roman"/>
      <w:color w:val="1F497D"/>
      <w:kern w:val="0"/>
      <w:sz w:val="22"/>
    </w:rPr>
  </w:style>
  <w:style w:type="character" w:customStyle="1" w:styleId="ClosingChar">
    <w:name w:val="Closing Char"/>
    <w:basedOn w:val="DefaultParagraphFont"/>
    <w:link w:val="Closing"/>
    <w:uiPriority w:val="99"/>
    <w:rsid w:val="00B9222D"/>
    <w:rPr>
      <w:rFonts w:ascii="Times New Roman" w:eastAsia="SimSun" w:hAnsi="Times New Roman" w:cs="Times New Roman"/>
      <w:color w:val="1F497D"/>
      <w:sz w:val="22"/>
      <w:szCs w:val="22"/>
    </w:rPr>
  </w:style>
  <w:style w:type="paragraph" w:styleId="Date">
    <w:name w:val="Date"/>
    <w:basedOn w:val="Normal"/>
    <w:next w:val="Normal"/>
    <w:link w:val="DateChar"/>
    <w:uiPriority w:val="99"/>
    <w:semiHidden/>
    <w:unhideWhenUsed/>
    <w:rsid w:val="00711727"/>
    <w:pPr>
      <w:ind w:leftChars="2500" w:left="100"/>
    </w:pPr>
  </w:style>
  <w:style w:type="character" w:customStyle="1" w:styleId="DateChar">
    <w:name w:val="Date Char"/>
    <w:basedOn w:val="DefaultParagraphFont"/>
    <w:link w:val="Date"/>
    <w:uiPriority w:val="99"/>
    <w:semiHidden/>
    <w:rsid w:val="00711727"/>
    <w:rPr>
      <w:kern w:val="2"/>
      <w:sz w:val="21"/>
      <w:szCs w:val="22"/>
    </w:rPr>
  </w:style>
  <w:style w:type="character" w:customStyle="1" w:styleId="UnresolvedMention3">
    <w:name w:val="Unresolved Mention3"/>
    <w:basedOn w:val="DefaultParagraphFont"/>
    <w:uiPriority w:val="99"/>
    <w:semiHidden/>
    <w:unhideWhenUsed/>
    <w:rsid w:val="008D7875"/>
    <w:rPr>
      <w:color w:val="605E5C"/>
      <w:shd w:val="clear" w:color="auto" w:fill="E1DFDD"/>
    </w:rPr>
  </w:style>
  <w:style w:type="character" w:customStyle="1" w:styleId="UnresolvedMention4">
    <w:name w:val="Unresolved Mention4"/>
    <w:basedOn w:val="DefaultParagraphFont"/>
    <w:uiPriority w:val="99"/>
    <w:semiHidden/>
    <w:unhideWhenUsed/>
    <w:rsid w:val="00580D76"/>
    <w:rPr>
      <w:color w:val="605E5C"/>
      <w:shd w:val="clear" w:color="auto" w:fill="E1DFDD"/>
    </w:rPr>
  </w:style>
  <w:style w:type="table" w:styleId="ListTable3-Accent5">
    <w:name w:val="List Table 3 Accent 5"/>
    <w:basedOn w:val="TableNormal"/>
    <w:uiPriority w:val="48"/>
    <w:rsid w:val="008333EF"/>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UnresolvedMention">
    <w:name w:val="Unresolved Mention"/>
    <w:basedOn w:val="DefaultParagraphFont"/>
    <w:uiPriority w:val="99"/>
    <w:semiHidden/>
    <w:unhideWhenUsed/>
    <w:rsid w:val="00B55D13"/>
    <w:rPr>
      <w:color w:val="605E5C"/>
      <w:shd w:val="clear" w:color="auto" w:fill="E1DFDD"/>
    </w:rPr>
  </w:style>
  <w:style w:type="paragraph" w:styleId="Revision">
    <w:name w:val="Revision"/>
    <w:hidden/>
    <w:uiPriority w:val="99"/>
    <w:semiHidden/>
    <w:rsid w:val="00BE6DA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578555">
      <w:bodyDiv w:val="1"/>
      <w:marLeft w:val="0"/>
      <w:marRight w:val="0"/>
      <w:marTop w:val="0"/>
      <w:marBottom w:val="0"/>
      <w:divBdr>
        <w:top w:val="none" w:sz="0" w:space="0" w:color="auto"/>
        <w:left w:val="none" w:sz="0" w:space="0" w:color="auto"/>
        <w:bottom w:val="none" w:sz="0" w:space="0" w:color="auto"/>
        <w:right w:val="none" w:sz="0" w:space="0" w:color="auto"/>
      </w:divBdr>
    </w:div>
    <w:div w:id="25494381">
      <w:bodyDiv w:val="1"/>
      <w:marLeft w:val="0"/>
      <w:marRight w:val="0"/>
      <w:marTop w:val="0"/>
      <w:marBottom w:val="0"/>
      <w:divBdr>
        <w:top w:val="none" w:sz="0" w:space="0" w:color="auto"/>
        <w:left w:val="none" w:sz="0" w:space="0" w:color="auto"/>
        <w:bottom w:val="none" w:sz="0" w:space="0" w:color="auto"/>
        <w:right w:val="none" w:sz="0" w:space="0" w:color="auto"/>
      </w:divBdr>
    </w:div>
    <w:div w:id="31224826">
      <w:bodyDiv w:val="1"/>
      <w:marLeft w:val="0"/>
      <w:marRight w:val="0"/>
      <w:marTop w:val="0"/>
      <w:marBottom w:val="0"/>
      <w:divBdr>
        <w:top w:val="none" w:sz="0" w:space="0" w:color="auto"/>
        <w:left w:val="none" w:sz="0" w:space="0" w:color="auto"/>
        <w:bottom w:val="none" w:sz="0" w:space="0" w:color="auto"/>
        <w:right w:val="none" w:sz="0" w:space="0" w:color="auto"/>
      </w:divBdr>
    </w:div>
    <w:div w:id="34502558">
      <w:bodyDiv w:val="1"/>
      <w:marLeft w:val="0"/>
      <w:marRight w:val="0"/>
      <w:marTop w:val="0"/>
      <w:marBottom w:val="0"/>
      <w:divBdr>
        <w:top w:val="none" w:sz="0" w:space="0" w:color="auto"/>
        <w:left w:val="none" w:sz="0" w:space="0" w:color="auto"/>
        <w:bottom w:val="none" w:sz="0" w:space="0" w:color="auto"/>
        <w:right w:val="none" w:sz="0" w:space="0" w:color="auto"/>
      </w:divBdr>
    </w:div>
    <w:div w:id="36859995">
      <w:bodyDiv w:val="1"/>
      <w:marLeft w:val="0"/>
      <w:marRight w:val="0"/>
      <w:marTop w:val="0"/>
      <w:marBottom w:val="0"/>
      <w:divBdr>
        <w:top w:val="none" w:sz="0" w:space="0" w:color="auto"/>
        <w:left w:val="none" w:sz="0" w:space="0" w:color="auto"/>
        <w:bottom w:val="none" w:sz="0" w:space="0" w:color="auto"/>
        <w:right w:val="none" w:sz="0" w:space="0" w:color="auto"/>
      </w:divBdr>
    </w:div>
    <w:div w:id="54664652">
      <w:bodyDiv w:val="1"/>
      <w:marLeft w:val="0"/>
      <w:marRight w:val="0"/>
      <w:marTop w:val="0"/>
      <w:marBottom w:val="0"/>
      <w:divBdr>
        <w:top w:val="none" w:sz="0" w:space="0" w:color="auto"/>
        <w:left w:val="none" w:sz="0" w:space="0" w:color="auto"/>
        <w:bottom w:val="none" w:sz="0" w:space="0" w:color="auto"/>
        <w:right w:val="none" w:sz="0" w:space="0" w:color="auto"/>
      </w:divBdr>
      <w:divsChild>
        <w:div w:id="138501270">
          <w:marLeft w:val="0"/>
          <w:marRight w:val="0"/>
          <w:marTop w:val="0"/>
          <w:marBottom w:val="0"/>
          <w:divBdr>
            <w:top w:val="none" w:sz="0" w:space="0" w:color="auto"/>
            <w:left w:val="none" w:sz="0" w:space="0" w:color="auto"/>
            <w:bottom w:val="none" w:sz="0" w:space="0" w:color="auto"/>
            <w:right w:val="none" w:sz="0" w:space="0" w:color="auto"/>
          </w:divBdr>
        </w:div>
        <w:div w:id="199438603">
          <w:marLeft w:val="0"/>
          <w:marRight w:val="0"/>
          <w:marTop w:val="0"/>
          <w:marBottom w:val="0"/>
          <w:divBdr>
            <w:top w:val="none" w:sz="0" w:space="0" w:color="auto"/>
            <w:left w:val="none" w:sz="0" w:space="0" w:color="auto"/>
            <w:bottom w:val="none" w:sz="0" w:space="0" w:color="auto"/>
            <w:right w:val="none" w:sz="0" w:space="0" w:color="auto"/>
          </w:divBdr>
        </w:div>
        <w:div w:id="1403598575">
          <w:marLeft w:val="0"/>
          <w:marRight w:val="0"/>
          <w:marTop w:val="0"/>
          <w:marBottom w:val="0"/>
          <w:divBdr>
            <w:top w:val="none" w:sz="0" w:space="0" w:color="auto"/>
            <w:left w:val="none" w:sz="0" w:space="0" w:color="auto"/>
            <w:bottom w:val="none" w:sz="0" w:space="0" w:color="auto"/>
            <w:right w:val="none" w:sz="0" w:space="0" w:color="auto"/>
          </w:divBdr>
        </w:div>
        <w:div w:id="1855878718">
          <w:marLeft w:val="0"/>
          <w:marRight w:val="0"/>
          <w:marTop w:val="0"/>
          <w:marBottom w:val="0"/>
          <w:divBdr>
            <w:top w:val="none" w:sz="0" w:space="0" w:color="auto"/>
            <w:left w:val="none" w:sz="0" w:space="0" w:color="auto"/>
            <w:bottom w:val="none" w:sz="0" w:space="0" w:color="auto"/>
            <w:right w:val="none" w:sz="0" w:space="0" w:color="auto"/>
          </w:divBdr>
        </w:div>
        <w:div w:id="2003972039">
          <w:marLeft w:val="0"/>
          <w:marRight w:val="0"/>
          <w:marTop w:val="0"/>
          <w:marBottom w:val="0"/>
          <w:divBdr>
            <w:top w:val="none" w:sz="0" w:space="0" w:color="auto"/>
            <w:left w:val="none" w:sz="0" w:space="0" w:color="auto"/>
            <w:bottom w:val="none" w:sz="0" w:space="0" w:color="auto"/>
            <w:right w:val="none" w:sz="0" w:space="0" w:color="auto"/>
          </w:divBdr>
        </w:div>
      </w:divsChild>
    </w:div>
    <w:div w:id="65803884">
      <w:bodyDiv w:val="1"/>
      <w:marLeft w:val="0"/>
      <w:marRight w:val="0"/>
      <w:marTop w:val="0"/>
      <w:marBottom w:val="0"/>
      <w:divBdr>
        <w:top w:val="none" w:sz="0" w:space="0" w:color="auto"/>
        <w:left w:val="none" w:sz="0" w:space="0" w:color="auto"/>
        <w:bottom w:val="none" w:sz="0" w:space="0" w:color="auto"/>
        <w:right w:val="none" w:sz="0" w:space="0" w:color="auto"/>
      </w:divBdr>
    </w:div>
    <w:div w:id="85349949">
      <w:bodyDiv w:val="1"/>
      <w:marLeft w:val="0"/>
      <w:marRight w:val="0"/>
      <w:marTop w:val="0"/>
      <w:marBottom w:val="0"/>
      <w:divBdr>
        <w:top w:val="none" w:sz="0" w:space="0" w:color="auto"/>
        <w:left w:val="none" w:sz="0" w:space="0" w:color="auto"/>
        <w:bottom w:val="none" w:sz="0" w:space="0" w:color="auto"/>
        <w:right w:val="none" w:sz="0" w:space="0" w:color="auto"/>
      </w:divBdr>
    </w:div>
    <w:div w:id="87428194">
      <w:bodyDiv w:val="1"/>
      <w:marLeft w:val="0"/>
      <w:marRight w:val="0"/>
      <w:marTop w:val="0"/>
      <w:marBottom w:val="0"/>
      <w:divBdr>
        <w:top w:val="none" w:sz="0" w:space="0" w:color="auto"/>
        <w:left w:val="none" w:sz="0" w:space="0" w:color="auto"/>
        <w:bottom w:val="none" w:sz="0" w:space="0" w:color="auto"/>
        <w:right w:val="none" w:sz="0" w:space="0" w:color="auto"/>
      </w:divBdr>
    </w:div>
    <w:div w:id="91630056">
      <w:bodyDiv w:val="1"/>
      <w:marLeft w:val="0"/>
      <w:marRight w:val="0"/>
      <w:marTop w:val="0"/>
      <w:marBottom w:val="0"/>
      <w:divBdr>
        <w:top w:val="none" w:sz="0" w:space="0" w:color="auto"/>
        <w:left w:val="none" w:sz="0" w:space="0" w:color="auto"/>
        <w:bottom w:val="none" w:sz="0" w:space="0" w:color="auto"/>
        <w:right w:val="none" w:sz="0" w:space="0" w:color="auto"/>
      </w:divBdr>
    </w:div>
    <w:div w:id="100538730">
      <w:bodyDiv w:val="1"/>
      <w:marLeft w:val="0"/>
      <w:marRight w:val="0"/>
      <w:marTop w:val="0"/>
      <w:marBottom w:val="0"/>
      <w:divBdr>
        <w:top w:val="none" w:sz="0" w:space="0" w:color="auto"/>
        <w:left w:val="none" w:sz="0" w:space="0" w:color="auto"/>
        <w:bottom w:val="none" w:sz="0" w:space="0" w:color="auto"/>
        <w:right w:val="none" w:sz="0" w:space="0" w:color="auto"/>
      </w:divBdr>
    </w:div>
    <w:div w:id="100998963">
      <w:bodyDiv w:val="1"/>
      <w:marLeft w:val="0"/>
      <w:marRight w:val="0"/>
      <w:marTop w:val="0"/>
      <w:marBottom w:val="0"/>
      <w:divBdr>
        <w:top w:val="none" w:sz="0" w:space="0" w:color="auto"/>
        <w:left w:val="none" w:sz="0" w:space="0" w:color="auto"/>
        <w:bottom w:val="none" w:sz="0" w:space="0" w:color="auto"/>
        <w:right w:val="none" w:sz="0" w:space="0" w:color="auto"/>
      </w:divBdr>
    </w:div>
    <w:div w:id="104885976">
      <w:bodyDiv w:val="1"/>
      <w:marLeft w:val="0"/>
      <w:marRight w:val="0"/>
      <w:marTop w:val="0"/>
      <w:marBottom w:val="0"/>
      <w:divBdr>
        <w:top w:val="none" w:sz="0" w:space="0" w:color="auto"/>
        <w:left w:val="none" w:sz="0" w:space="0" w:color="auto"/>
        <w:bottom w:val="none" w:sz="0" w:space="0" w:color="auto"/>
        <w:right w:val="none" w:sz="0" w:space="0" w:color="auto"/>
      </w:divBdr>
    </w:div>
    <w:div w:id="113712989">
      <w:bodyDiv w:val="1"/>
      <w:marLeft w:val="0"/>
      <w:marRight w:val="0"/>
      <w:marTop w:val="0"/>
      <w:marBottom w:val="0"/>
      <w:divBdr>
        <w:top w:val="none" w:sz="0" w:space="0" w:color="auto"/>
        <w:left w:val="none" w:sz="0" w:space="0" w:color="auto"/>
        <w:bottom w:val="none" w:sz="0" w:space="0" w:color="auto"/>
        <w:right w:val="none" w:sz="0" w:space="0" w:color="auto"/>
      </w:divBdr>
    </w:div>
    <w:div w:id="121775682">
      <w:bodyDiv w:val="1"/>
      <w:marLeft w:val="0"/>
      <w:marRight w:val="0"/>
      <w:marTop w:val="0"/>
      <w:marBottom w:val="0"/>
      <w:divBdr>
        <w:top w:val="none" w:sz="0" w:space="0" w:color="auto"/>
        <w:left w:val="none" w:sz="0" w:space="0" w:color="auto"/>
        <w:bottom w:val="none" w:sz="0" w:space="0" w:color="auto"/>
        <w:right w:val="none" w:sz="0" w:space="0" w:color="auto"/>
      </w:divBdr>
    </w:div>
    <w:div w:id="128864469">
      <w:bodyDiv w:val="1"/>
      <w:marLeft w:val="0"/>
      <w:marRight w:val="0"/>
      <w:marTop w:val="0"/>
      <w:marBottom w:val="0"/>
      <w:divBdr>
        <w:top w:val="none" w:sz="0" w:space="0" w:color="auto"/>
        <w:left w:val="none" w:sz="0" w:space="0" w:color="auto"/>
        <w:bottom w:val="none" w:sz="0" w:space="0" w:color="auto"/>
        <w:right w:val="none" w:sz="0" w:space="0" w:color="auto"/>
      </w:divBdr>
    </w:div>
    <w:div w:id="134639951">
      <w:bodyDiv w:val="1"/>
      <w:marLeft w:val="0"/>
      <w:marRight w:val="0"/>
      <w:marTop w:val="0"/>
      <w:marBottom w:val="0"/>
      <w:divBdr>
        <w:top w:val="none" w:sz="0" w:space="0" w:color="auto"/>
        <w:left w:val="none" w:sz="0" w:space="0" w:color="auto"/>
        <w:bottom w:val="none" w:sz="0" w:space="0" w:color="auto"/>
        <w:right w:val="none" w:sz="0" w:space="0" w:color="auto"/>
      </w:divBdr>
    </w:div>
    <w:div w:id="158548498">
      <w:bodyDiv w:val="1"/>
      <w:marLeft w:val="0"/>
      <w:marRight w:val="0"/>
      <w:marTop w:val="0"/>
      <w:marBottom w:val="0"/>
      <w:divBdr>
        <w:top w:val="none" w:sz="0" w:space="0" w:color="auto"/>
        <w:left w:val="none" w:sz="0" w:space="0" w:color="auto"/>
        <w:bottom w:val="none" w:sz="0" w:space="0" w:color="auto"/>
        <w:right w:val="none" w:sz="0" w:space="0" w:color="auto"/>
      </w:divBdr>
    </w:div>
    <w:div w:id="169760935">
      <w:bodyDiv w:val="1"/>
      <w:marLeft w:val="0"/>
      <w:marRight w:val="0"/>
      <w:marTop w:val="0"/>
      <w:marBottom w:val="0"/>
      <w:divBdr>
        <w:top w:val="none" w:sz="0" w:space="0" w:color="auto"/>
        <w:left w:val="none" w:sz="0" w:space="0" w:color="auto"/>
        <w:bottom w:val="none" w:sz="0" w:space="0" w:color="auto"/>
        <w:right w:val="none" w:sz="0" w:space="0" w:color="auto"/>
      </w:divBdr>
    </w:div>
    <w:div w:id="172766215">
      <w:bodyDiv w:val="1"/>
      <w:marLeft w:val="0"/>
      <w:marRight w:val="0"/>
      <w:marTop w:val="0"/>
      <w:marBottom w:val="0"/>
      <w:divBdr>
        <w:top w:val="none" w:sz="0" w:space="0" w:color="auto"/>
        <w:left w:val="none" w:sz="0" w:space="0" w:color="auto"/>
        <w:bottom w:val="none" w:sz="0" w:space="0" w:color="auto"/>
        <w:right w:val="none" w:sz="0" w:space="0" w:color="auto"/>
      </w:divBdr>
    </w:div>
    <w:div w:id="176625129">
      <w:bodyDiv w:val="1"/>
      <w:marLeft w:val="0"/>
      <w:marRight w:val="0"/>
      <w:marTop w:val="0"/>
      <w:marBottom w:val="0"/>
      <w:divBdr>
        <w:top w:val="none" w:sz="0" w:space="0" w:color="auto"/>
        <w:left w:val="none" w:sz="0" w:space="0" w:color="auto"/>
        <w:bottom w:val="none" w:sz="0" w:space="0" w:color="auto"/>
        <w:right w:val="none" w:sz="0" w:space="0" w:color="auto"/>
      </w:divBdr>
    </w:div>
    <w:div w:id="180625956">
      <w:bodyDiv w:val="1"/>
      <w:marLeft w:val="0"/>
      <w:marRight w:val="0"/>
      <w:marTop w:val="0"/>
      <w:marBottom w:val="0"/>
      <w:divBdr>
        <w:top w:val="none" w:sz="0" w:space="0" w:color="auto"/>
        <w:left w:val="none" w:sz="0" w:space="0" w:color="auto"/>
        <w:bottom w:val="none" w:sz="0" w:space="0" w:color="auto"/>
        <w:right w:val="none" w:sz="0" w:space="0" w:color="auto"/>
      </w:divBdr>
    </w:div>
    <w:div w:id="188760927">
      <w:bodyDiv w:val="1"/>
      <w:marLeft w:val="0"/>
      <w:marRight w:val="0"/>
      <w:marTop w:val="0"/>
      <w:marBottom w:val="0"/>
      <w:divBdr>
        <w:top w:val="none" w:sz="0" w:space="0" w:color="auto"/>
        <w:left w:val="none" w:sz="0" w:space="0" w:color="auto"/>
        <w:bottom w:val="none" w:sz="0" w:space="0" w:color="auto"/>
        <w:right w:val="none" w:sz="0" w:space="0" w:color="auto"/>
      </w:divBdr>
    </w:div>
    <w:div w:id="196937754">
      <w:bodyDiv w:val="1"/>
      <w:marLeft w:val="0"/>
      <w:marRight w:val="0"/>
      <w:marTop w:val="0"/>
      <w:marBottom w:val="0"/>
      <w:divBdr>
        <w:top w:val="none" w:sz="0" w:space="0" w:color="auto"/>
        <w:left w:val="none" w:sz="0" w:space="0" w:color="auto"/>
        <w:bottom w:val="none" w:sz="0" w:space="0" w:color="auto"/>
        <w:right w:val="none" w:sz="0" w:space="0" w:color="auto"/>
      </w:divBdr>
    </w:div>
    <w:div w:id="208495242">
      <w:bodyDiv w:val="1"/>
      <w:marLeft w:val="0"/>
      <w:marRight w:val="0"/>
      <w:marTop w:val="0"/>
      <w:marBottom w:val="0"/>
      <w:divBdr>
        <w:top w:val="none" w:sz="0" w:space="0" w:color="auto"/>
        <w:left w:val="none" w:sz="0" w:space="0" w:color="auto"/>
        <w:bottom w:val="none" w:sz="0" w:space="0" w:color="auto"/>
        <w:right w:val="none" w:sz="0" w:space="0" w:color="auto"/>
      </w:divBdr>
    </w:div>
    <w:div w:id="236525987">
      <w:bodyDiv w:val="1"/>
      <w:marLeft w:val="0"/>
      <w:marRight w:val="0"/>
      <w:marTop w:val="0"/>
      <w:marBottom w:val="0"/>
      <w:divBdr>
        <w:top w:val="none" w:sz="0" w:space="0" w:color="auto"/>
        <w:left w:val="none" w:sz="0" w:space="0" w:color="auto"/>
        <w:bottom w:val="none" w:sz="0" w:space="0" w:color="auto"/>
        <w:right w:val="none" w:sz="0" w:space="0" w:color="auto"/>
      </w:divBdr>
    </w:div>
    <w:div w:id="248932316">
      <w:bodyDiv w:val="1"/>
      <w:marLeft w:val="0"/>
      <w:marRight w:val="0"/>
      <w:marTop w:val="0"/>
      <w:marBottom w:val="0"/>
      <w:divBdr>
        <w:top w:val="none" w:sz="0" w:space="0" w:color="auto"/>
        <w:left w:val="none" w:sz="0" w:space="0" w:color="auto"/>
        <w:bottom w:val="none" w:sz="0" w:space="0" w:color="auto"/>
        <w:right w:val="none" w:sz="0" w:space="0" w:color="auto"/>
      </w:divBdr>
    </w:div>
    <w:div w:id="251201476">
      <w:bodyDiv w:val="1"/>
      <w:marLeft w:val="0"/>
      <w:marRight w:val="0"/>
      <w:marTop w:val="0"/>
      <w:marBottom w:val="0"/>
      <w:divBdr>
        <w:top w:val="none" w:sz="0" w:space="0" w:color="auto"/>
        <w:left w:val="none" w:sz="0" w:space="0" w:color="auto"/>
        <w:bottom w:val="none" w:sz="0" w:space="0" w:color="auto"/>
        <w:right w:val="none" w:sz="0" w:space="0" w:color="auto"/>
      </w:divBdr>
    </w:div>
    <w:div w:id="264849958">
      <w:bodyDiv w:val="1"/>
      <w:marLeft w:val="0"/>
      <w:marRight w:val="0"/>
      <w:marTop w:val="0"/>
      <w:marBottom w:val="0"/>
      <w:divBdr>
        <w:top w:val="none" w:sz="0" w:space="0" w:color="auto"/>
        <w:left w:val="none" w:sz="0" w:space="0" w:color="auto"/>
        <w:bottom w:val="none" w:sz="0" w:space="0" w:color="auto"/>
        <w:right w:val="none" w:sz="0" w:space="0" w:color="auto"/>
      </w:divBdr>
    </w:div>
    <w:div w:id="280502170">
      <w:bodyDiv w:val="1"/>
      <w:marLeft w:val="0"/>
      <w:marRight w:val="0"/>
      <w:marTop w:val="0"/>
      <w:marBottom w:val="0"/>
      <w:divBdr>
        <w:top w:val="none" w:sz="0" w:space="0" w:color="auto"/>
        <w:left w:val="none" w:sz="0" w:space="0" w:color="auto"/>
        <w:bottom w:val="none" w:sz="0" w:space="0" w:color="auto"/>
        <w:right w:val="none" w:sz="0" w:space="0" w:color="auto"/>
      </w:divBdr>
    </w:div>
    <w:div w:id="288636283">
      <w:bodyDiv w:val="1"/>
      <w:marLeft w:val="0"/>
      <w:marRight w:val="0"/>
      <w:marTop w:val="0"/>
      <w:marBottom w:val="0"/>
      <w:divBdr>
        <w:top w:val="none" w:sz="0" w:space="0" w:color="auto"/>
        <w:left w:val="none" w:sz="0" w:space="0" w:color="auto"/>
        <w:bottom w:val="none" w:sz="0" w:space="0" w:color="auto"/>
        <w:right w:val="none" w:sz="0" w:space="0" w:color="auto"/>
      </w:divBdr>
    </w:div>
    <w:div w:id="290551015">
      <w:bodyDiv w:val="1"/>
      <w:marLeft w:val="0"/>
      <w:marRight w:val="0"/>
      <w:marTop w:val="0"/>
      <w:marBottom w:val="0"/>
      <w:divBdr>
        <w:top w:val="none" w:sz="0" w:space="0" w:color="auto"/>
        <w:left w:val="none" w:sz="0" w:space="0" w:color="auto"/>
        <w:bottom w:val="none" w:sz="0" w:space="0" w:color="auto"/>
        <w:right w:val="none" w:sz="0" w:space="0" w:color="auto"/>
      </w:divBdr>
    </w:div>
    <w:div w:id="310329943">
      <w:bodyDiv w:val="1"/>
      <w:marLeft w:val="0"/>
      <w:marRight w:val="0"/>
      <w:marTop w:val="0"/>
      <w:marBottom w:val="0"/>
      <w:divBdr>
        <w:top w:val="none" w:sz="0" w:space="0" w:color="auto"/>
        <w:left w:val="none" w:sz="0" w:space="0" w:color="auto"/>
        <w:bottom w:val="none" w:sz="0" w:space="0" w:color="auto"/>
        <w:right w:val="none" w:sz="0" w:space="0" w:color="auto"/>
      </w:divBdr>
    </w:div>
    <w:div w:id="317658481">
      <w:bodyDiv w:val="1"/>
      <w:marLeft w:val="0"/>
      <w:marRight w:val="0"/>
      <w:marTop w:val="0"/>
      <w:marBottom w:val="0"/>
      <w:divBdr>
        <w:top w:val="none" w:sz="0" w:space="0" w:color="auto"/>
        <w:left w:val="none" w:sz="0" w:space="0" w:color="auto"/>
        <w:bottom w:val="none" w:sz="0" w:space="0" w:color="auto"/>
        <w:right w:val="none" w:sz="0" w:space="0" w:color="auto"/>
      </w:divBdr>
    </w:div>
    <w:div w:id="326636229">
      <w:bodyDiv w:val="1"/>
      <w:marLeft w:val="0"/>
      <w:marRight w:val="0"/>
      <w:marTop w:val="0"/>
      <w:marBottom w:val="0"/>
      <w:divBdr>
        <w:top w:val="none" w:sz="0" w:space="0" w:color="auto"/>
        <w:left w:val="none" w:sz="0" w:space="0" w:color="auto"/>
        <w:bottom w:val="none" w:sz="0" w:space="0" w:color="auto"/>
        <w:right w:val="none" w:sz="0" w:space="0" w:color="auto"/>
      </w:divBdr>
    </w:div>
    <w:div w:id="328364046">
      <w:bodyDiv w:val="1"/>
      <w:marLeft w:val="0"/>
      <w:marRight w:val="0"/>
      <w:marTop w:val="0"/>
      <w:marBottom w:val="0"/>
      <w:divBdr>
        <w:top w:val="none" w:sz="0" w:space="0" w:color="auto"/>
        <w:left w:val="none" w:sz="0" w:space="0" w:color="auto"/>
        <w:bottom w:val="none" w:sz="0" w:space="0" w:color="auto"/>
        <w:right w:val="none" w:sz="0" w:space="0" w:color="auto"/>
      </w:divBdr>
    </w:div>
    <w:div w:id="332228200">
      <w:bodyDiv w:val="1"/>
      <w:marLeft w:val="0"/>
      <w:marRight w:val="0"/>
      <w:marTop w:val="0"/>
      <w:marBottom w:val="0"/>
      <w:divBdr>
        <w:top w:val="none" w:sz="0" w:space="0" w:color="auto"/>
        <w:left w:val="none" w:sz="0" w:space="0" w:color="auto"/>
        <w:bottom w:val="none" w:sz="0" w:space="0" w:color="auto"/>
        <w:right w:val="none" w:sz="0" w:space="0" w:color="auto"/>
      </w:divBdr>
    </w:div>
    <w:div w:id="344215749">
      <w:bodyDiv w:val="1"/>
      <w:marLeft w:val="0"/>
      <w:marRight w:val="0"/>
      <w:marTop w:val="0"/>
      <w:marBottom w:val="0"/>
      <w:divBdr>
        <w:top w:val="none" w:sz="0" w:space="0" w:color="auto"/>
        <w:left w:val="none" w:sz="0" w:space="0" w:color="auto"/>
        <w:bottom w:val="none" w:sz="0" w:space="0" w:color="auto"/>
        <w:right w:val="none" w:sz="0" w:space="0" w:color="auto"/>
      </w:divBdr>
    </w:div>
    <w:div w:id="351152012">
      <w:bodyDiv w:val="1"/>
      <w:marLeft w:val="0"/>
      <w:marRight w:val="0"/>
      <w:marTop w:val="0"/>
      <w:marBottom w:val="0"/>
      <w:divBdr>
        <w:top w:val="none" w:sz="0" w:space="0" w:color="auto"/>
        <w:left w:val="none" w:sz="0" w:space="0" w:color="auto"/>
        <w:bottom w:val="none" w:sz="0" w:space="0" w:color="auto"/>
        <w:right w:val="none" w:sz="0" w:space="0" w:color="auto"/>
      </w:divBdr>
    </w:div>
    <w:div w:id="358746683">
      <w:bodyDiv w:val="1"/>
      <w:marLeft w:val="0"/>
      <w:marRight w:val="0"/>
      <w:marTop w:val="0"/>
      <w:marBottom w:val="0"/>
      <w:divBdr>
        <w:top w:val="none" w:sz="0" w:space="0" w:color="auto"/>
        <w:left w:val="none" w:sz="0" w:space="0" w:color="auto"/>
        <w:bottom w:val="none" w:sz="0" w:space="0" w:color="auto"/>
        <w:right w:val="none" w:sz="0" w:space="0" w:color="auto"/>
      </w:divBdr>
    </w:div>
    <w:div w:id="380594378">
      <w:bodyDiv w:val="1"/>
      <w:marLeft w:val="0"/>
      <w:marRight w:val="0"/>
      <w:marTop w:val="0"/>
      <w:marBottom w:val="0"/>
      <w:divBdr>
        <w:top w:val="none" w:sz="0" w:space="0" w:color="auto"/>
        <w:left w:val="none" w:sz="0" w:space="0" w:color="auto"/>
        <w:bottom w:val="none" w:sz="0" w:space="0" w:color="auto"/>
        <w:right w:val="none" w:sz="0" w:space="0" w:color="auto"/>
      </w:divBdr>
    </w:div>
    <w:div w:id="389620886">
      <w:bodyDiv w:val="1"/>
      <w:marLeft w:val="0"/>
      <w:marRight w:val="0"/>
      <w:marTop w:val="0"/>
      <w:marBottom w:val="0"/>
      <w:divBdr>
        <w:top w:val="none" w:sz="0" w:space="0" w:color="auto"/>
        <w:left w:val="none" w:sz="0" w:space="0" w:color="auto"/>
        <w:bottom w:val="none" w:sz="0" w:space="0" w:color="auto"/>
        <w:right w:val="none" w:sz="0" w:space="0" w:color="auto"/>
      </w:divBdr>
      <w:divsChild>
        <w:div w:id="417410335">
          <w:marLeft w:val="0"/>
          <w:marRight w:val="0"/>
          <w:marTop w:val="0"/>
          <w:marBottom w:val="0"/>
          <w:divBdr>
            <w:top w:val="none" w:sz="0" w:space="0" w:color="auto"/>
            <w:left w:val="none" w:sz="0" w:space="0" w:color="auto"/>
            <w:bottom w:val="none" w:sz="0" w:space="0" w:color="auto"/>
            <w:right w:val="none" w:sz="0" w:space="0" w:color="auto"/>
          </w:divBdr>
        </w:div>
      </w:divsChild>
    </w:div>
    <w:div w:id="390542102">
      <w:bodyDiv w:val="1"/>
      <w:marLeft w:val="0"/>
      <w:marRight w:val="0"/>
      <w:marTop w:val="0"/>
      <w:marBottom w:val="0"/>
      <w:divBdr>
        <w:top w:val="none" w:sz="0" w:space="0" w:color="auto"/>
        <w:left w:val="none" w:sz="0" w:space="0" w:color="auto"/>
        <w:bottom w:val="none" w:sz="0" w:space="0" w:color="auto"/>
        <w:right w:val="none" w:sz="0" w:space="0" w:color="auto"/>
      </w:divBdr>
    </w:div>
    <w:div w:id="419982156">
      <w:bodyDiv w:val="1"/>
      <w:marLeft w:val="0"/>
      <w:marRight w:val="0"/>
      <w:marTop w:val="0"/>
      <w:marBottom w:val="0"/>
      <w:divBdr>
        <w:top w:val="none" w:sz="0" w:space="0" w:color="auto"/>
        <w:left w:val="none" w:sz="0" w:space="0" w:color="auto"/>
        <w:bottom w:val="none" w:sz="0" w:space="0" w:color="auto"/>
        <w:right w:val="none" w:sz="0" w:space="0" w:color="auto"/>
      </w:divBdr>
    </w:div>
    <w:div w:id="447433120">
      <w:bodyDiv w:val="1"/>
      <w:marLeft w:val="0"/>
      <w:marRight w:val="0"/>
      <w:marTop w:val="0"/>
      <w:marBottom w:val="0"/>
      <w:divBdr>
        <w:top w:val="none" w:sz="0" w:space="0" w:color="auto"/>
        <w:left w:val="none" w:sz="0" w:space="0" w:color="auto"/>
        <w:bottom w:val="none" w:sz="0" w:space="0" w:color="auto"/>
        <w:right w:val="none" w:sz="0" w:space="0" w:color="auto"/>
      </w:divBdr>
    </w:div>
    <w:div w:id="448205094">
      <w:bodyDiv w:val="1"/>
      <w:marLeft w:val="0"/>
      <w:marRight w:val="0"/>
      <w:marTop w:val="0"/>
      <w:marBottom w:val="0"/>
      <w:divBdr>
        <w:top w:val="none" w:sz="0" w:space="0" w:color="auto"/>
        <w:left w:val="none" w:sz="0" w:space="0" w:color="auto"/>
        <w:bottom w:val="none" w:sz="0" w:space="0" w:color="auto"/>
        <w:right w:val="none" w:sz="0" w:space="0" w:color="auto"/>
      </w:divBdr>
    </w:div>
    <w:div w:id="453447912">
      <w:bodyDiv w:val="1"/>
      <w:marLeft w:val="0"/>
      <w:marRight w:val="0"/>
      <w:marTop w:val="0"/>
      <w:marBottom w:val="0"/>
      <w:divBdr>
        <w:top w:val="none" w:sz="0" w:space="0" w:color="auto"/>
        <w:left w:val="none" w:sz="0" w:space="0" w:color="auto"/>
        <w:bottom w:val="none" w:sz="0" w:space="0" w:color="auto"/>
        <w:right w:val="none" w:sz="0" w:space="0" w:color="auto"/>
      </w:divBdr>
    </w:div>
    <w:div w:id="469518841">
      <w:bodyDiv w:val="1"/>
      <w:marLeft w:val="0"/>
      <w:marRight w:val="0"/>
      <w:marTop w:val="0"/>
      <w:marBottom w:val="0"/>
      <w:divBdr>
        <w:top w:val="none" w:sz="0" w:space="0" w:color="auto"/>
        <w:left w:val="none" w:sz="0" w:space="0" w:color="auto"/>
        <w:bottom w:val="none" w:sz="0" w:space="0" w:color="auto"/>
        <w:right w:val="none" w:sz="0" w:space="0" w:color="auto"/>
      </w:divBdr>
    </w:div>
    <w:div w:id="477501603">
      <w:bodyDiv w:val="1"/>
      <w:marLeft w:val="0"/>
      <w:marRight w:val="0"/>
      <w:marTop w:val="0"/>
      <w:marBottom w:val="0"/>
      <w:divBdr>
        <w:top w:val="none" w:sz="0" w:space="0" w:color="auto"/>
        <w:left w:val="none" w:sz="0" w:space="0" w:color="auto"/>
        <w:bottom w:val="none" w:sz="0" w:space="0" w:color="auto"/>
        <w:right w:val="none" w:sz="0" w:space="0" w:color="auto"/>
      </w:divBdr>
    </w:div>
    <w:div w:id="483818301">
      <w:bodyDiv w:val="1"/>
      <w:marLeft w:val="0"/>
      <w:marRight w:val="0"/>
      <w:marTop w:val="0"/>
      <w:marBottom w:val="0"/>
      <w:divBdr>
        <w:top w:val="none" w:sz="0" w:space="0" w:color="auto"/>
        <w:left w:val="none" w:sz="0" w:space="0" w:color="auto"/>
        <w:bottom w:val="none" w:sz="0" w:space="0" w:color="auto"/>
        <w:right w:val="none" w:sz="0" w:space="0" w:color="auto"/>
      </w:divBdr>
    </w:div>
    <w:div w:id="485974557">
      <w:bodyDiv w:val="1"/>
      <w:marLeft w:val="0"/>
      <w:marRight w:val="0"/>
      <w:marTop w:val="0"/>
      <w:marBottom w:val="0"/>
      <w:divBdr>
        <w:top w:val="none" w:sz="0" w:space="0" w:color="auto"/>
        <w:left w:val="none" w:sz="0" w:space="0" w:color="auto"/>
        <w:bottom w:val="none" w:sz="0" w:space="0" w:color="auto"/>
        <w:right w:val="none" w:sz="0" w:space="0" w:color="auto"/>
      </w:divBdr>
    </w:div>
    <w:div w:id="491145803">
      <w:bodyDiv w:val="1"/>
      <w:marLeft w:val="0"/>
      <w:marRight w:val="0"/>
      <w:marTop w:val="0"/>
      <w:marBottom w:val="0"/>
      <w:divBdr>
        <w:top w:val="none" w:sz="0" w:space="0" w:color="auto"/>
        <w:left w:val="none" w:sz="0" w:space="0" w:color="auto"/>
        <w:bottom w:val="none" w:sz="0" w:space="0" w:color="auto"/>
        <w:right w:val="none" w:sz="0" w:space="0" w:color="auto"/>
      </w:divBdr>
    </w:div>
    <w:div w:id="502358623">
      <w:bodyDiv w:val="1"/>
      <w:marLeft w:val="0"/>
      <w:marRight w:val="0"/>
      <w:marTop w:val="0"/>
      <w:marBottom w:val="0"/>
      <w:divBdr>
        <w:top w:val="none" w:sz="0" w:space="0" w:color="auto"/>
        <w:left w:val="none" w:sz="0" w:space="0" w:color="auto"/>
        <w:bottom w:val="none" w:sz="0" w:space="0" w:color="auto"/>
        <w:right w:val="none" w:sz="0" w:space="0" w:color="auto"/>
      </w:divBdr>
    </w:div>
    <w:div w:id="512569518">
      <w:bodyDiv w:val="1"/>
      <w:marLeft w:val="0"/>
      <w:marRight w:val="0"/>
      <w:marTop w:val="0"/>
      <w:marBottom w:val="0"/>
      <w:divBdr>
        <w:top w:val="none" w:sz="0" w:space="0" w:color="auto"/>
        <w:left w:val="none" w:sz="0" w:space="0" w:color="auto"/>
        <w:bottom w:val="none" w:sz="0" w:space="0" w:color="auto"/>
        <w:right w:val="none" w:sz="0" w:space="0" w:color="auto"/>
      </w:divBdr>
    </w:div>
    <w:div w:id="536704484">
      <w:bodyDiv w:val="1"/>
      <w:marLeft w:val="0"/>
      <w:marRight w:val="0"/>
      <w:marTop w:val="0"/>
      <w:marBottom w:val="0"/>
      <w:divBdr>
        <w:top w:val="none" w:sz="0" w:space="0" w:color="auto"/>
        <w:left w:val="none" w:sz="0" w:space="0" w:color="auto"/>
        <w:bottom w:val="none" w:sz="0" w:space="0" w:color="auto"/>
        <w:right w:val="none" w:sz="0" w:space="0" w:color="auto"/>
      </w:divBdr>
    </w:div>
    <w:div w:id="553614345">
      <w:bodyDiv w:val="1"/>
      <w:marLeft w:val="0"/>
      <w:marRight w:val="0"/>
      <w:marTop w:val="0"/>
      <w:marBottom w:val="0"/>
      <w:divBdr>
        <w:top w:val="none" w:sz="0" w:space="0" w:color="auto"/>
        <w:left w:val="none" w:sz="0" w:space="0" w:color="auto"/>
        <w:bottom w:val="none" w:sz="0" w:space="0" w:color="auto"/>
        <w:right w:val="none" w:sz="0" w:space="0" w:color="auto"/>
      </w:divBdr>
    </w:div>
    <w:div w:id="554243444">
      <w:bodyDiv w:val="1"/>
      <w:marLeft w:val="0"/>
      <w:marRight w:val="0"/>
      <w:marTop w:val="0"/>
      <w:marBottom w:val="0"/>
      <w:divBdr>
        <w:top w:val="none" w:sz="0" w:space="0" w:color="auto"/>
        <w:left w:val="none" w:sz="0" w:space="0" w:color="auto"/>
        <w:bottom w:val="none" w:sz="0" w:space="0" w:color="auto"/>
        <w:right w:val="none" w:sz="0" w:space="0" w:color="auto"/>
      </w:divBdr>
    </w:div>
    <w:div w:id="560873857">
      <w:bodyDiv w:val="1"/>
      <w:marLeft w:val="0"/>
      <w:marRight w:val="0"/>
      <w:marTop w:val="0"/>
      <w:marBottom w:val="0"/>
      <w:divBdr>
        <w:top w:val="none" w:sz="0" w:space="0" w:color="auto"/>
        <w:left w:val="none" w:sz="0" w:space="0" w:color="auto"/>
        <w:bottom w:val="none" w:sz="0" w:space="0" w:color="auto"/>
        <w:right w:val="none" w:sz="0" w:space="0" w:color="auto"/>
      </w:divBdr>
    </w:div>
    <w:div w:id="586695465">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22544087">
      <w:bodyDiv w:val="1"/>
      <w:marLeft w:val="0"/>
      <w:marRight w:val="0"/>
      <w:marTop w:val="0"/>
      <w:marBottom w:val="0"/>
      <w:divBdr>
        <w:top w:val="none" w:sz="0" w:space="0" w:color="auto"/>
        <w:left w:val="none" w:sz="0" w:space="0" w:color="auto"/>
        <w:bottom w:val="none" w:sz="0" w:space="0" w:color="auto"/>
        <w:right w:val="none" w:sz="0" w:space="0" w:color="auto"/>
      </w:divBdr>
    </w:div>
    <w:div w:id="637613052">
      <w:bodyDiv w:val="1"/>
      <w:marLeft w:val="0"/>
      <w:marRight w:val="0"/>
      <w:marTop w:val="0"/>
      <w:marBottom w:val="0"/>
      <w:divBdr>
        <w:top w:val="none" w:sz="0" w:space="0" w:color="auto"/>
        <w:left w:val="none" w:sz="0" w:space="0" w:color="auto"/>
        <w:bottom w:val="none" w:sz="0" w:space="0" w:color="auto"/>
        <w:right w:val="none" w:sz="0" w:space="0" w:color="auto"/>
      </w:divBdr>
    </w:div>
    <w:div w:id="639385647">
      <w:bodyDiv w:val="1"/>
      <w:marLeft w:val="0"/>
      <w:marRight w:val="0"/>
      <w:marTop w:val="0"/>
      <w:marBottom w:val="0"/>
      <w:divBdr>
        <w:top w:val="none" w:sz="0" w:space="0" w:color="auto"/>
        <w:left w:val="none" w:sz="0" w:space="0" w:color="auto"/>
        <w:bottom w:val="none" w:sz="0" w:space="0" w:color="auto"/>
        <w:right w:val="none" w:sz="0" w:space="0" w:color="auto"/>
      </w:divBdr>
    </w:div>
    <w:div w:id="646982483">
      <w:bodyDiv w:val="1"/>
      <w:marLeft w:val="0"/>
      <w:marRight w:val="0"/>
      <w:marTop w:val="0"/>
      <w:marBottom w:val="0"/>
      <w:divBdr>
        <w:top w:val="none" w:sz="0" w:space="0" w:color="auto"/>
        <w:left w:val="none" w:sz="0" w:space="0" w:color="auto"/>
        <w:bottom w:val="none" w:sz="0" w:space="0" w:color="auto"/>
        <w:right w:val="none" w:sz="0" w:space="0" w:color="auto"/>
      </w:divBdr>
    </w:div>
    <w:div w:id="650209086">
      <w:bodyDiv w:val="1"/>
      <w:marLeft w:val="0"/>
      <w:marRight w:val="0"/>
      <w:marTop w:val="0"/>
      <w:marBottom w:val="0"/>
      <w:divBdr>
        <w:top w:val="none" w:sz="0" w:space="0" w:color="auto"/>
        <w:left w:val="none" w:sz="0" w:space="0" w:color="auto"/>
        <w:bottom w:val="none" w:sz="0" w:space="0" w:color="auto"/>
        <w:right w:val="none" w:sz="0" w:space="0" w:color="auto"/>
      </w:divBdr>
    </w:div>
    <w:div w:id="654648346">
      <w:bodyDiv w:val="1"/>
      <w:marLeft w:val="0"/>
      <w:marRight w:val="0"/>
      <w:marTop w:val="0"/>
      <w:marBottom w:val="0"/>
      <w:divBdr>
        <w:top w:val="none" w:sz="0" w:space="0" w:color="auto"/>
        <w:left w:val="none" w:sz="0" w:space="0" w:color="auto"/>
        <w:bottom w:val="none" w:sz="0" w:space="0" w:color="auto"/>
        <w:right w:val="none" w:sz="0" w:space="0" w:color="auto"/>
      </w:divBdr>
    </w:div>
    <w:div w:id="656423596">
      <w:bodyDiv w:val="1"/>
      <w:marLeft w:val="0"/>
      <w:marRight w:val="0"/>
      <w:marTop w:val="0"/>
      <w:marBottom w:val="0"/>
      <w:divBdr>
        <w:top w:val="none" w:sz="0" w:space="0" w:color="auto"/>
        <w:left w:val="none" w:sz="0" w:space="0" w:color="auto"/>
        <w:bottom w:val="none" w:sz="0" w:space="0" w:color="auto"/>
        <w:right w:val="none" w:sz="0" w:space="0" w:color="auto"/>
      </w:divBdr>
    </w:div>
    <w:div w:id="679237274">
      <w:bodyDiv w:val="1"/>
      <w:marLeft w:val="0"/>
      <w:marRight w:val="0"/>
      <w:marTop w:val="0"/>
      <w:marBottom w:val="0"/>
      <w:divBdr>
        <w:top w:val="none" w:sz="0" w:space="0" w:color="auto"/>
        <w:left w:val="none" w:sz="0" w:space="0" w:color="auto"/>
        <w:bottom w:val="none" w:sz="0" w:space="0" w:color="auto"/>
        <w:right w:val="none" w:sz="0" w:space="0" w:color="auto"/>
      </w:divBdr>
    </w:div>
    <w:div w:id="706291941">
      <w:bodyDiv w:val="1"/>
      <w:marLeft w:val="0"/>
      <w:marRight w:val="0"/>
      <w:marTop w:val="0"/>
      <w:marBottom w:val="0"/>
      <w:divBdr>
        <w:top w:val="none" w:sz="0" w:space="0" w:color="auto"/>
        <w:left w:val="none" w:sz="0" w:space="0" w:color="auto"/>
        <w:bottom w:val="none" w:sz="0" w:space="0" w:color="auto"/>
        <w:right w:val="none" w:sz="0" w:space="0" w:color="auto"/>
      </w:divBdr>
    </w:div>
    <w:div w:id="715811872">
      <w:bodyDiv w:val="1"/>
      <w:marLeft w:val="0"/>
      <w:marRight w:val="0"/>
      <w:marTop w:val="0"/>
      <w:marBottom w:val="0"/>
      <w:divBdr>
        <w:top w:val="none" w:sz="0" w:space="0" w:color="auto"/>
        <w:left w:val="none" w:sz="0" w:space="0" w:color="auto"/>
        <w:bottom w:val="none" w:sz="0" w:space="0" w:color="auto"/>
        <w:right w:val="none" w:sz="0" w:space="0" w:color="auto"/>
      </w:divBdr>
    </w:div>
    <w:div w:id="746729898">
      <w:bodyDiv w:val="1"/>
      <w:marLeft w:val="0"/>
      <w:marRight w:val="0"/>
      <w:marTop w:val="0"/>
      <w:marBottom w:val="0"/>
      <w:divBdr>
        <w:top w:val="none" w:sz="0" w:space="0" w:color="auto"/>
        <w:left w:val="none" w:sz="0" w:space="0" w:color="auto"/>
        <w:bottom w:val="none" w:sz="0" w:space="0" w:color="auto"/>
        <w:right w:val="none" w:sz="0" w:space="0" w:color="auto"/>
      </w:divBdr>
    </w:div>
    <w:div w:id="749809528">
      <w:bodyDiv w:val="1"/>
      <w:marLeft w:val="0"/>
      <w:marRight w:val="0"/>
      <w:marTop w:val="0"/>
      <w:marBottom w:val="0"/>
      <w:divBdr>
        <w:top w:val="none" w:sz="0" w:space="0" w:color="auto"/>
        <w:left w:val="none" w:sz="0" w:space="0" w:color="auto"/>
        <w:bottom w:val="none" w:sz="0" w:space="0" w:color="auto"/>
        <w:right w:val="none" w:sz="0" w:space="0" w:color="auto"/>
      </w:divBdr>
    </w:div>
    <w:div w:id="751387938">
      <w:bodyDiv w:val="1"/>
      <w:marLeft w:val="0"/>
      <w:marRight w:val="0"/>
      <w:marTop w:val="0"/>
      <w:marBottom w:val="0"/>
      <w:divBdr>
        <w:top w:val="none" w:sz="0" w:space="0" w:color="auto"/>
        <w:left w:val="none" w:sz="0" w:space="0" w:color="auto"/>
        <w:bottom w:val="none" w:sz="0" w:space="0" w:color="auto"/>
        <w:right w:val="none" w:sz="0" w:space="0" w:color="auto"/>
      </w:divBdr>
    </w:div>
    <w:div w:id="760300003">
      <w:bodyDiv w:val="1"/>
      <w:marLeft w:val="0"/>
      <w:marRight w:val="0"/>
      <w:marTop w:val="0"/>
      <w:marBottom w:val="0"/>
      <w:divBdr>
        <w:top w:val="none" w:sz="0" w:space="0" w:color="auto"/>
        <w:left w:val="none" w:sz="0" w:space="0" w:color="auto"/>
        <w:bottom w:val="none" w:sz="0" w:space="0" w:color="auto"/>
        <w:right w:val="none" w:sz="0" w:space="0" w:color="auto"/>
      </w:divBdr>
      <w:divsChild>
        <w:div w:id="101452889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763456422">
      <w:bodyDiv w:val="1"/>
      <w:marLeft w:val="0"/>
      <w:marRight w:val="0"/>
      <w:marTop w:val="0"/>
      <w:marBottom w:val="0"/>
      <w:divBdr>
        <w:top w:val="none" w:sz="0" w:space="0" w:color="auto"/>
        <w:left w:val="none" w:sz="0" w:space="0" w:color="auto"/>
        <w:bottom w:val="none" w:sz="0" w:space="0" w:color="auto"/>
        <w:right w:val="none" w:sz="0" w:space="0" w:color="auto"/>
      </w:divBdr>
    </w:div>
    <w:div w:id="765731743">
      <w:bodyDiv w:val="1"/>
      <w:marLeft w:val="0"/>
      <w:marRight w:val="0"/>
      <w:marTop w:val="0"/>
      <w:marBottom w:val="0"/>
      <w:divBdr>
        <w:top w:val="none" w:sz="0" w:space="0" w:color="auto"/>
        <w:left w:val="none" w:sz="0" w:space="0" w:color="auto"/>
        <w:bottom w:val="none" w:sz="0" w:space="0" w:color="auto"/>
        <w:right w:val="none" w:sz="0" w:space="0" w:color="auto"/>
      </w:divBdr>
    </w:div>
    <w:div w:id="765811372">
      <w:bodyDiv w:val="1"/>
      <w:marLeft w:val="0"/>
      <w:marRight w:val="0"/>
      <w:marTop w:val="0"/>
      <w:marBottom w:val="0"/>
      <w:divBdr>
        <w:top w:val="none" w:sz="0" w:space="0" w:color="auto"/>
        <w:left w:val="none" w:sz="0" w:space="0" w:color="auto"/>
        <w:bottom w:val="none" w:sz="0" w:space="0" w:color="auto"/>
        <w:right w:val="none" w:sz="0" w:space="0" w:color="auto"/>
      </w:divBdr>
    </w:div>
    <w:div w:id="788167423">
      <w:bodyDiv w:val="1"/>
      <w:marLeft w:val="0"/>
      <w:marRight w:val="0"/>
      <w:marTop w:val="0"/>
      <w:marBottom w:val="0"/>
      <w:divBdr>
        <w:top w:val="none" w:sz="0" w:space="0" w:color="auto"/>
        <w:left w:val="none" w:sz="0" w:space="0" w:color="auto"/>
        <w:bottom w:val="none" w:sz="0" w:space="0" w:color="auto"/>
        <w:right w:val="none" w:sz="0" w:space="0" w:color="auto"/>
      </w:divBdr>
    </w:div>
    <w:div w:id="800153297">
      <w:bodyDiv w:val="1"/>
      <w:marLeft w:val="0"/>
      <w:marRight w:val="0"/>
      <w:marTop w:val="0"/>
      <w:marBottom w:val="0"/>
      <w:divBdr>
        <w:top w:val="none" w:sz="0" w:space="0" w:color="auto"/>
        <w:left w:val="none" w:sz="0" w:space="0" w:color="auto"/>
        <w:bottom w:val="none" w:sz="0" w:space="0" w:color="auto"/>
        <w:right w:val="none" w:sz="0" w:space="0" w:color="auto"/>
      </w:divBdr>
      <w:divsChild>
        <w:div w:id="1346520420">
          <w:marLeft w:val="0"/>
          <w:marRight w:val="0"/>
          <w:marTop w:val="240"/>
          <w:marBottom w:val="240"/>
          <w:divBdr>
            <w:top w:val="none" w:sz="0" w:space="0" w:color="auto"/>
            <w:left w:val="none" w:sz="0" w:space="0" w:color="auto"/>
            <w:bottom w:val="none" w:sz="0" w:space="0" w:color="auto"/>
            <w:right w:val="none" w:sz="0" w:space="0" w:color="auto"/>
          </w:divBdr>
          <w:divsChild>
            <w:div w:id="987321265">
              <w:marLeft w:val="0"/>
              <w:marRight w:val="120"/>
              <w:marTop w:val="0"/>
              <w:marBottom w:val="180"/>
              <w:divBdr>
                <w:top w:val="none" w:sz="0" w:space="0" w:color="auto"/>
                <w:left w:val="none" w:sz="0" w:space="0" w:color="auto"/>
                <w:bottom w:val="none" w:sz="0" w:space="0" w:color="auto"/>
                <w:right w:val="none" w:sz="0" w:space="0" w:color="auto"/>
              </w:divBdr>
            </w:div>
            <w:div w:id="1317883759">
              <w:marLeft w:val="0"/>
              <w:marRight w:val="120"/>
              <w:marTop w:val="0"/>
              <w:marBottom w:val="180"/>
              <w:divBdr>
                <w:top w:val="none" w:sz="0" w:space="0" w:color="auto"/>
                <w:left w:val="none" w:sz="0" w:space="0" w:color="auto"/>
                <w:bottom w:val="none" w:sz="0" w:space="0" w:color="auto"/>
                <w:right w:val="none" w:sz="0" w:space="0" w:color="auto"/>
              </w:divBdr>
            </w:div>
            <w:div w:id="1937858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729116">
      <w:bodyDiv w:val="1"/>
      <w:marLeft w:val="0"/>
      <w:marRight w:val="0"/>
      <w:marTop w:val="0"/>
      <w:marBottom w:val="0"/>
      <w:divBdr>
        <w:top w:val="none" w:sz="0" w:space="0" w:color="auto"/>
        <w:left w:val="none" w:sz="0" w:space="0" w:color="auto"/>
        <w:bottom w:val="none" w:sz="0" w:space="0" w:color="auto"/>
        <w:right w:val="none" w:sz="0" w:space="0" w:color="auto"/>
      </w:divBdr>
    </w:div>
    <w:div w:id="817188116">
      <w:bodyDiv w:val="1"/>
      <w:marLeft w:val="0"/>
      <w:marRight w:val="0"/>
      <w:marTop w:val="0"/>
      <w:marBottom w:val="0"/>
      <w:divBdr>
        <w:top w:val="none" w:sz="0" w:space="0" w:color="auto"/>
        <w:left w:val="none" w:sz="0" w:space="0" w:color="auto"/>
        <w:bottom w:val="none" w:sz="0" w:space="0" w:color="auto"/>
        <w:right w:val="none" w:sz="0" w:space="0" w:color="auto"/>
      </w:divBdr>
    </w:div>
    <w:div w:id="817844009">
      <w:bodyDiv w:val="1"/>
      <w:marLeft w:val="0"/>
      <w:marRight w:val="0"/>
      <w:marTop w:val="0"/>
      <w:marBottom w:val="0"/>
      <w:divBdr>
        <w:top w:val="none" w:sz="0" w:space="0" w:color="auto"/>
        <w:left w:val="none" w:sz="0" w:space="0" w:color="auto"/>
        <w:bottom w:val="none" w:sz="0" w:space="0" w:color="auto"/>
        <w:right w:val="none" w:sz="0" w:space="0" w:color="auto"/>
      </w:divBdr>
    </w:div>
    <w:div w:id="825048873">
      <w:bodyDiv w:val="1"/>
      <w:marLeft w:val="0"/>
      <w:marRight w:val="0"/>
      <w:marTop w:val="0"/>
      <w:marBottom w:val="0"/>
      <w:divBdr>
        <w:top w:val="none" w:sz="0" w:space="0" w:color="auto"/>
        <w:left w:val="none" w:sz="0" w:space="0" w:color="auto"/>
        <w:bottom w:val="none" w:sz="0" w:space="0" w:color="auto"/>
        <w:right w:val="none" w:sz="0" w:space="0" w:color="auto"/>
      </w:divBdr>
    </w:div>
    <w:div w:id="832528353">
      <w:bodyDiv w:val="1"/>
      <w:marLeft w:val="0"/>
      <w:marRight w:val="0"/>
      <w:marTop w:val="0"/>
      <w:marBottom w:val="0"/>
      <w:divBdr>
        <w:top w:val="none" w:sz="0" w:space="0" w:color="auto"/>
        <w:left w:val="none" w:sz="0" w:space="0" w:color="auto"/>
        <w:bottom w:val="none" w:sz="0" w:space="0" w:color="auto"/>
        <w:right w:val="none" w:sz="0" w:space="0" w:color="auto"/>
      </w:divBdr>
    </w:div>
    <w:div w:id="845367306">
      <w:bodyDiv w:val="1"/>
      <w:marLeft w:val="0"/>
      <w:marRight w:val="0"/>
      <w:marTop w:val="0"/>
      <w:marBottom w:val="0"/>
      <w:divBdr>
        <w:top w:val="none" w:sz="0" w:space="0" w:color="auto"/>
        <w:left w:val="none" w:sz="0" w:space="0" w:color="auto"/>
        <w:bottom w:val="none" w:sz="0" w:space="0" w:color="auto"/>
        <w:right w:val="none" w:sz="0" w:space="0" w:color="auto"/>
      </w:divBdr>
    </w:div>
    <w:div w:id="845825148">
      <w:bodyDiv w:val="1"/>
      <w:marLeft w:val="0"/>
      <w:marRight w:val="0"/>
      <w:marTop w:val="0"/>
      <w:marBottom w:val="0"/>
      <w:divBdr>
        <w:top w:val="none" w:sz="0" w:space="0" w:color="auto"/>
        <w:left w:val="none" w:sz="0" w:space="0" w:color="auto"/>
        <w:bottom w:val="none" w:sz="0" w:space="0" w:color="auto"/>
        <w:right w:val="none" w:sz="0" w:space="0" w:color="auto"/>
      </w:divBdr>
    </w:div>
    <w:div w:id="847594776">
      <w:bodyDiv w:val="1"/>
      <w:marLeft w:val="0"/>
      <w:marRight w:val="0"/>
      <w:marTop w:val="0"/>
      <w:marBottom w:val="0"/>
      <w:divBdr>
        <w:top w:val="none" w:sz="0" w:space="0" w:color="auto"/>
        <w:left w:val="none" w:sz="0" w:space="0" w:color="auto"/>
        <w:bottom w:val="none" w:sz="0" w:space="0" w:color="auto"/>
        <w:right w:val="none" w:sz="0" w:space="0" w:color="auto"/>
      </w:divBdr>
    </w:div>
    <w:div w:id="853879710">
      <w:bodyDiv w:val="1"/>
      <w:marLeft w:val="0"/>
      <w:marRight w:val="0"/>
      <w:marTop w:val="0"/>
      <w:marBottom w:val="0"/>
      <w:divBdr>
        <w:top w:val="none" w:sz="0" w:space="0" w:color="auto"/>
        <w:left w:val="none" w:sz="0" w:space="0" w:color="auto"/>
        <w:bottom w:val="none" w:sz="0" w:space="0" w:color="auto"/>
        <w:right w:val="none" w:sz="0" w:space="0" w:color="auto"/>
      </w:divBdr>
    </w:div>
    <w:div w:id="865289892">
      <w:bodyDiv w:val="1"/>
      <w:marLeft w:val="0"/>
      <w:marRight w:val="0"/>
      <w:marTop w:val="0"/>
      <w:marBottom w:val="0"/>
      <w:divBdr>
        <w:top w:val="none" w:sz="0" w:space="0" w:color="auto"/>
        <w:left w:val="none" w:sz="0" w:space="0" w:color="auto"/>
        <w:bottom w:val="none" w:sz="0" w:space="0" w:color="auto"/>
        <w:right w:val="none" w:sz="0" w:space="0" w:color="auto"/>
      </w:divBdr>
    </w:div>
    <w:div w:id="875851808">
      <w:bodyDiv w:val="1"/>
      <w:marLeft w:val="0"/>
      <w:marRight w:val="0"/>
      <w:marTop w:val="0"/>
      <w:marBottom w:val="0"/>
      <w:divBdr>
        <w:top w:val="none" w:sz="0" w:space="0" w:color="auto"/>
        <w:left w:val="none" w:sz="0" w:space="0" w:color="auto"/>
        <w:bottom w:val="none" w:sz="0" w:space="0" w:color="auto"/>
        <w:right w:val="none" w:sz="0" w:space="0" w:color="auto"/>
      </w:divBdr>
      <w:divsChild>
        <w:div w:id="797066917">
          <w:marLeft w:val="0"/>
          <w:marRight w:val="0"/>
          <w:marTop w:val="0"/>
          <w:marBottom w:val="0"/>
          <w:divBdr>
            <w:top w:val="none" w:sz="0" w:space="0" w:color="auto"/>
            <w:left w:val="none" w:sz="0" w:space="0" w:color="auto"/>
            <w:bottom w:val="none" w:sz="0" w:space="0" w:color="auto"/>
            <w:right w:val="none" w:sz="0" w:space="0" w:color="auto"/>
          </w:divBdr>
          <w:divsChild>
            <w:div w:id="69280503">
              <w:marLeft w:val="0"/>
              <w:marRight w:val="0"/>
              <w:marTop w:val="0"/>
              <w:marBottom w:val="0"/>
              <w:divBdr>
                <w:top w:val="none" w:sz="0" w:space="0" w:color="auto"/>
                <w:left w:val="none" w:sz="0" w:space="0" w:color="auto"/>
                <w:bottom w:val="none" w:sz="0" w:space="0" w:color="auto"/>
                <w:right w:val="none" w:sz="0" w:space="0" w:color="auto"/>
              </w:divBdr>
            </w:div>
            <w:div w:id="271206960">
              <w:marLeft w:val="0"/>
              <w:marRight w:val="0"/>
              <w:marTop w:val="0"/>
              <w:marBottom w:val="0"/>
              <w:divBdr>
                <w:top w:val="none" w:sz="0" w:space="0" w:color="auto"/>
                <w:left w:val="none" w:sz="0" w:space="0" w:color="auto"/>
                <w:bottom w:val="none" w:sz="0" w:space="0" w:color="auto"/>
                <w:right w:val="none" w:sz="0" w:space="0" w:color="auto"/>
              </w:divBdr>
            </w:div>
            <w:div w:id="288048304">
              <w:marLeft w:val="0"/>
              <w:marRight w:val="0"/>
              <w:marTop w:val="0"/>
              <w:marBottom w:val="0"/>
              <w:divBdr>
                <w:top w:val="none" w:sz="0" w:space="0" w:color="auto"/>
                <w:left w:val="none" w:sz="0" w:space="0" w:color="auto"/>
                <w:bottom w:val="none" w:sz="0" w:space="0" w:color="auto"/>
                <w:right w:val="none" w:sz="0" w:space="0" w:color="auto"/>
              </w:divBdr>
            </w:div>
            <w:div w:id="504634318">
              <w:marLeft w:val="0"/>
              <w:marRight w:val="0"/>
              <w:marTop w:val="0"/>
              <w:marBottom w:val="0"/>
              <w:divBdr>
                <w:top w:val="none" w:sz="0" w:space="0" w:color="auto"/>
                <w:left w:val="none" w:sz="0" w:space="0" w:color="auto"/>
                <w:bottom w:val="none" w:sz="0" w:space="0" w:color="auto"/>
                <w:right w:val="none" w:sz="0" w:space="0" w:color="auto"/>
              </w:divBdr>
            </w:div>
            <w:div w:id="577057900">
              <w:marLeft w:val="0"/>
              <w:marRight w:val="0"/>
              <w:marTop w:val="0"/>
              <w:marBottom w:val="0"/>
              <w:divBdr>
                <w:top w:val="none" w:sz="0" w:space="0" w:color="auto"/>
                <w:left w:val="none" w:sz="0" w:space="0" w:color="auto"/>
                <w:bottom w:val="none" w:sz="0" w:space="0" w:color="auto"/>
                <w:right w:val="none" w:sz="0" w:space="0" w:color="auto"/>
              </w:divBdr>
            </w:div>
            <w:div w:id="732392156">
              <w:marLeft w:val="0"/>
              <w:marRight w:val="0"/>
              <w:marTop w:val="0"/>
              <w:marBottom w:val="0"/>
              <w:divBdr>
                <w:top w:val="none" w:sz="0" w:space="0" w:color="auto"/>
                <w:left w:val="none" w:sz="0" w:space="0" w:color="auto"/>
                <w:bottom w:val="none" w:sz="0" w:space="0" w:color="auto"/>
                <w:right w:val="none" w:sz="0" w:space="0" w:color="auto"/>
              </w:divBdr>
            </w:div>
            <w:div w:id="858810920">
              <w:marLeft w:val="0"/>
              <w:marRight w:val="0"/>
              <w:marTop w:val="0"/>
              <w:marBottom w:val="0"/>
              <w:divBdr>
                <w:top w:val="none" w:sz="0" w:space="0" w:color="auto"/>
                <w:left w:val="none" w:sz="0" w:space="0" w:color="auto"/>
                <w:bottom w:val="none" w:sz="0" w:space="0" w:color="auto"/>
                <w:right w:val="none" w:sz="0" w:space="0" w:color="auto"/>
              </w:divBdr>
            </w:div>
            <w:div w:id="1017316516">
              <w:marLeft w:val="0"/>
              <w:marRight w:val="0"/>
              <w:marTop w:val="0"/>
              <w:marBottom w:val="0"/>
              <w:divBdr>
                <w:top w:val="none" w:sz="0" w:space="0" w:color="auto"/>
                <w:left w:val="none" w:sz="0" w:space="0" w:color="auto"/>
                <w:bottom w:val="none" w:sz="0" w:space="0" w:color="auto"/>
                <w:right w:val="none" w:sz="0" w:space="0" w:color="auto"/>
              </w:divBdr>
            </w:div>
            <w:div w:id="1165321964">
              <w:marLeft w:val="0"/>
              <w:marRight w:val="0"/>
              <w:marTop w:val="0"/>
              <w:marBottom w:val="0"/>
              <w:divBdr>
                <w:top w:val="none" w:sz="0" w:space="0" w:color="auto"/>
                <w:left w:val="none" w:sz="0" w:space="0" w:color="auto"/>
                <w:bottom w:val="none" w:sz="0" w:space="0" w:color="auto"/>
                <w:right w:val="none" w:sz="0" w:space="0" w:color="auto"/>
              </w:divBdr>
            </w:div>
            <w:div w:id="1450515492">
              <w:marLeft w:val="0"/>
              <w:marRight w:val="0"/>
              <w:marTop w:val="0"/>
              <w:marBottom w:val="0"/>
              <w:divBdr>
                <w:top w:val="none" w:sz="0" w:space="0" w:color="auto"/>
                <w:left w:val="none" w:sz="0" w:space="0" w:color="auto"/>
                <w:bottom w:val="none" w:sz="0" w:space="0" w:color="auto"/>
                <w:right w:val="none" w:sz="0" w:space="0" w:color="auto"/>
              </w:divBdr>
            </w:div>
            <w:div w:id="1841042373">
              <w:marLeft w:val="0"/>
              <w:marRight w:val="0"/>
              <w:marTop w:val="0"/>
              <w:marBottom w:val="0"/>
              <w:divBdr>
                <w:top w:val="none" w:sz="0" w:space="0" w:color="auto"/>
                <w:left w:val="none" w:sz="0" w:space="0" w:color="auto"/>
                <w:bottom w:val="none" w:sz="0" w:space="0" w:color="auto"/>
                <w:right w:val="none" w:sz="0" w:space="0" w:color="auto"/>
              </w:divBdr>
            </w:div>
            <w:div w:id="19786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365364">
      <w:bodyDiv w:val="1"/>
      <w:marLeft w:val="0"/>
      <w:marRight w:val="0"/>
      <w:marTop w:val="0"/>
      <w:marBottom w:val="0"/>
      <w:divBdr>
        <w:top w:val="none" w:sz="0" w:space="0" w:color="auto"/>
        <w:left w:val="none" w:sz="0" w:space="0" w:color="auto"/>
        <w:bottom w:val="none" w:sz="0" w:space="0" w:color="auto"/>
        <w:right w:val="none" w:sz="0" w:space="0" w:color="auto"/>
      </w:divBdr>
    </w:div>
    <w:div w:id="885797067">
      <w:bodyDiv w:val="1"/>
      <w:marLeft w:val="0"/>
      <w:marRight w:val="0"/>
      <w:marTop w:val="0"/>
      <w:marBottom w:val="0"/>
      <w:divBdr>
        <w:top w:val="none" w:sz="0" w:space="0" w:color="auto"/>
        <w:left w:val="none" w:sz="0" w:space="0" w:color="auto"/>
        <w:bottom w:val="none" w:sz="0" w:space="0" w:color="auto"/>
        <w:right w:val="none" w:sz="0" w:space="0" w:color="auto"/>
      </w:divBdr>
    </w:div>
    <w:div w:id="892349877">
      <w:bodyDiv w:val="1"/>
      <w:marLeft w:val="0"/>
      <w:marRight w:val="0"/>
      <w:marTop w:val="0"/>
      <w:marBottom w:val="0"/>
      <w:divBdr>
        <w:top w:val="none" w:sz="0" w:space="0" w:color="auto"/>
        <w:left w:val="none" w:sz="0" w:space="0" w:color="auto"/>
        <w:bottom w:val="none" w:sz="0" w:space="0" w:color="auto"/>
        <w:right w:val="none" w:sz="0" w:space="0" w:color="auto"/>
      </w:divBdr>
    </w:div>
    <w:div w:id="894974402">
      <w:bodyDiv w:val="1"/>
      <w:marLeft w:val="0"/>
      <w:marRight w:val="0"/>
      <w:marTop w:val="0"/>
      <w:marBottom w:val="0"/>
      <w:divBdr>
        <w:top w:val="none" w:sz="0" w:space="0" w:color="auto"/>
        <w:left w:val="none" w:sz="0" w:space="0" w:color="auto"/>
        <w:bottom w:val="none" w:sz="0" w:space="0" w:color="auto"/>
        <w:right w:val="none" w:sz="0" w:space="0" w:color="auto"/>
      </w:divBdr>
    </w:div>
    <w:div w:id="916094450">
      <w:bodyDiv w:val="1"/>
      <w:marLeft w:val="0"/>
      <w:marRight w:val="0"/>
      <w:marTop w:val="0"/>
      <w:marBottom w:val="0"/>
      <w:divBdr>
        <w:top w:val="none" w:sz="0" w:space="0" w:color="auto"/>
        <w:left w:val="none" w:sz="0" w:space="0" w:color="auto"/>
        <w:bottom w:val="none" w:sz="0" w:space="0" w:color="auto"/>
        <w:right w:val="none" w:sz="0" w:space="0" w:color="auto"/>
      </w:divBdr>
    </w:div>
    <w:div w:id="917249046">
      <w:bodyDiv w:val="1"/>
      <w:marLeft w:val="0"/>
      <w:marRight w:val="0"/>
      <w:marTop w:val="0"/>
      <w:marBottom w:val="0"/>
      <w:divBdr>
        <w:top w:val="none" w:sz="0" w:space="0" w:color="auto"/>
        <w:left w:val="none" w:sz="0" w:space="0" w:color="auto"/>
        <w:bottom w:val="none" w:sz="0" w:space="0" w:color="auto"/>
        <w:right w:val="none" w:sz="0" w:space="0" w:color="auto"/>
      </w:divBdr>
    </w:div>
    <w:div w:id="942419349">
      <w:bodyDiv w:val="1"/>
      <w:marLeft w:val="0"/>
      <w:marRight w:val="0"/>
      <w:marTop w:val="0"/>
      <w:marBottom w:val="0"/>
      <w:divBdr>
        <w:top w:val="none" w:sz="0" w:space="0" w:color="auto"/>
        <w:left w:val="none" w:sz="0" w:space="0" w:color="auto"/>
        <w:bottom w:val="none" w:sz="0" w:space="0" w:color="auto"/>
        <w:right w:val="none" w:sz="0" w:space="0" w:color="auto"/>
      </w:divBdr>
    </w:div>
    <w:div w:id="944458059">
      <w:bodyDiv w:val="1"/>
      <w:marLeft w:val="0"/>
      <w:marRight w:val="0"/>
      <w:marTop w:val="0"/>
      <w:marBottom w:val="0"/>
      <w:divBdr>
        <w:top w:val="none" w:sz="0" w:space="0" w:color="auto"/>
        <w:left w:val="none" w:sz="0" w:space="0" w:color="auto"/>
        <w:bottom w:val="none" w:sz="0" w:space="0" w:color="auto"/>
        <w:right w:val="none" w:sz="0" w:space="0" w:color="auto"/>
      </w:divBdr>
    </w:div>
    <w:div w:id="946349792">
      <w:bodyDiv w:val="1"/>
      <w:marLeft w:val="0"/>
      <w:marRight w:val="0"/>
      <w:marTop w:val="0"/>
      <w:marBottom w:val="0"/>
      <w:divBdr>
        <w:top w:val="none" w:sz="0" w:space="0" w:color="auto"/>
        <w:left w:val="none" w:sz="0" w:space="0" w:color="auto"/>
        <w:bottom w:val="none" w:sz="0" w:space="0" w:color="auto"/>
        <w:right w:val="none" w:sz="0" w:space="0" w:color="auto"/>
      </w:divBdr>
    </w:div>
    <w:div w:id="992176283">
      <w:bodyDiv w:val="1"/>
      <w:marLeft w:val="0"/>
      <w:marRight w:val="0"/>
      <w:marTop w:val="0"/>
      <w:marBottom w:val="0"/>
      <w:divBdr>
        <w:top w:val="none" w:sz="0" w:space="0" w:color="auto"/>
        <w:left w:val="none" w:sz="0" w:space="0" w:color="auto"/>
        <w:bottom w:val="none" w:sz="0" w:space="0" w:color="auto"/>
        <w:right w:val="none" w:sz="0" w:space="0" w:color="auto"/>
      </w:divBdr>
    </w:div>
    <w:div w:id="1014962922">
      <w:bodyDiv w:val="1"/>
      <w:marLeft w:val="0"/>
      <w:marRight w:val="0"/>
      <w:marTop w:val="0"/>
      <w:marBottom w:val="0"/>
      <w:divBdr>
        <w:top w:val="none" w:sz="0" w:space="0" w:color="auto"/>
        <w:left w:val="none" w:sz="0" w:space="0" w:color="auto"/>
        <w:bottom w:val="none" w:sz="0" w:space="0" w:color="auto"/>
        <w:right w:val="none" w:sz="0" w:space="0" w:color="auto"/>
      </w:divBdr>
    </w:div>
    <w:div w:id="1016692685">
      <w:bodyDiv w:val="1"/>
      <w:marLeft w:val="0"/>
      <w:marRight w:val="0"/>
      <w:marTop w:val="0"/>
      <w:marBottom w:val="0"/>
      <w:divBdr>
        <w:top w:val="none" w:sz="0" w:space="0" w:color="auto"/>
        <w:left w:val="none" w:sz="0" w:space="0" w:color="auto"/>
        <w:bottom w:val="none" w:sz="0" w:space="0" w:color="auto"/>
        <w:right w:val="none" w:sz="0" w:space="0" w:color="auto"/>
      </w:divBdr>
    </w:div>
    <w:div w:id="1017000420">
      <w:bodyDiv w:val="1"/>
      <w:marLeft w:val="0"/>
      <w:marRight w:val="0"/>
      <w:marTop w:val="0"/>
      <w:marBottom w:val="0"/>
      <w:divBdr>
        <w:top w:val="none" w:sz="0" w:space="0" w:color="auto"/>
        <w:left w:val="none" w:sz="0" w:space="0" w:color="auto"/>
        <w:bottom w:val="none" w:sz="0" w:space="0" w:color="auto"/>
        <w:right w:val="none" w:sz="0" w:space="0" w:color="auto"/>
      </w:divBdr>
    </w:div>
    <w:div w:id="1043288645">
      <w:bodyDiv w:val="1"/>
      <w:marLeft w:val="0"/>
      <w:marRight w:val="0"/>
      <w:marTop w:val="0"/>
      <w:marBottom w:val="0"/>
      <w:divBdr>
        <w:top w:val="none" w:sz="0" w:space="0" w:color="auto"/>
        <w:left w:val="none" w:sz="0" w:space="0" w:color="auto"/>
        <w:bottom w:val="none" w:sz="0" w:space="0" w:color="auto"/>
        <w:right w:val="none" w:sz="0" w:space="0" w:color="auto"/>
      </w:divBdr>
    </w:div>
    <w:div w:id="1062218270">
      <w:bodyDiv w:val="1"/>
      <w:marLeft w:val="0"/>
      <w:marRight w:val="0"/>
      <w:marTop w:val="0"/>
      <w:marBottom w:val="0"/>
      <w:divBdr>
        <w:top w:val="none" w:sz="0" w:space="0" w:color="auto"/>
        <w:left w:val="none" w:sz="0" w:space="0" w:color="auto"/>
        <w:bottom w:val="none" w:sz="0" w:space="0" w:color="auto"/>
        <w:right w:val="none" w:sz="0" w:space="0" w:color="auto"/>
      </w:divBdr>
    </w:div>
    <w:div w:id="1063024998">
      <w:bodyDiv w:val="1"/>
      <w:marLeft w:val="0"/>
      <w:marRight w:val="0"/>
      <w:marTop w:val="0"/>
      <w:marBottom w:val="0"/>
      <w:divBdr>
        <w:top w:val="none" w:sz="0" w:space="0" w:color="auto"/>
        <w:left w:val="none" w:sz="0" w:space="0" w:color="auto"/>
        <w:bottom w:val="none" w:sz="0" w:space="0" w:color="auto"/>
        <w:right w:val="none" w:sz="0" w:space="0" w:color="auto"/>
      </w:divBdr>
    </w:div>
    <w:div w:id="1076053205">
      <w:bodyDiv w:val="1"/>
      <w:marLeft w:val="0"/>
      <w:marRight w:val="0"/>
      <w:marTop w:val="0"/>
      <w:marBottom w:val="0"/>
      <w:divBdr>
        <w:top w:val="none" w:sz="0" w:space="0" w:color="auto"/>
        <w:left w:val="none" w:sz="0" w:space="0" w:color="auto"/>
        <w:bottom w:val="none" w:sz="0" w:space="0" w:color="auto"/>
        <w:right w:val="none" w:sz="0" w:space="0" w:color="auto"/>
      </w:divBdr>
    </w:div>
    <w:div w:id="1096630525">
      <w:bodyDiv w:val="1"/>
      <w:marLeft w:val="0"/>
      <w:marRight w:val="0"/>
      <w:marTop w:val="0"/>
      <w:marBottom w:val="0"/>
      <w:divBdr>
        <w:top w:val="none" w:sz="0" w:space="0" w:color="auto"/>
        <w:left w:val="none" w:sz="0" w:space="0" w:color="auto"/>
        <w:bottom w:val="none" w:sz="0" w:space="0" w:color="auto"/>
        <w:right w:val="none" w:sz="0" w:space="0" w:color="auto"/>
      </w:divBdr>
    </w:div>
    <w:div w:id="1104348832">
      <w:bodyDiv w:val="1"/>
      <w:marLeft w:val="0"/>
      <w:marRight w:val="0"/>
      <w:marTop w:val="0"/>
      <w:marBottom w:val="0"/>
      <w:divBdr>
        <w:top w:val="none" w:sz="0" w:space="0" w:color="auto"/>
        <w:left w:val="none" w:sz="0" w:space="0" w:color="auto"/>
        <w:bottom w:val="none" w:sz="0" w:space="0" w:color="auto"/>
        <w:right w:val="none" w:sz="0" w:space="0" w:color="auto"/>
      </w:divBdr>
    </w:div>
    <w:div w:id="1118329809">
      <w:bodyDiv w:val="1"/>
      <w:marLeft w:val="0"/>
      <w:marRight w:val="0"/>
      <w:marTop w:val="0"/>
      <w:marBottom w:val="0"/>
      <w:divBdr>
        <w:top w:val="none" w:sz="0" w:space="0" w:color="auto"/>
        <w:left w:val="none" w:sz="0" w:space="0" w:color="auto"/>
        <w:bottom w:val="none" w:sz="0" w:space="0" w:color="auto"/>
        <w:right w:val="none" w:sz="0" w:space="0" w:color="auto"/>
      </w:divBdr>
    </w:div>
    <w:div w:id="1121070863">
      <w:bodyDiv w:val="1"/>
      <w:marLeft w:val="0"/>
      <w:marRight w:val="0"/>
      <w:marTop w:val="0"/>
      <w:marBottom w:val="0"/>
      <w:divBdr>
        <w:top w:val="none" w:sz="0" w:space="0" w:color="auto"/>
        <w:left w:val="none" w:sz="0" w:space="0" w:color="auto"/>
        <w:bottom w:val="none" w:sz="0" w:space="0" w:color="auto"/>
        <w:right w:val="none" w:sz="0" w:space="0" w:color="auto"/>
      </w:divBdr>
    </w:div>
    <w:div w:id="1121723759">
      <w:bodyDiv w:val="1"/>
      <w:marLeft w:val="0"/>
      <w:marRight w:val="0"/>
      <w:marTop w:val="0"/>
      <w:marBottom w:val="0"/>
      <w:divBdr>
        <w:top w:val="none" w:sz="0" w:space="0" w:color="auto"/>
        <w:left w:val="none" w:sz="0" w:space="0" w:color="auto"/>
        <w:bottom w:val="none" w:sz="0" w:space="0" w:color="auto"/>
        <w:right w:val="none" w:sz="0" w:space="0" w:color="auto"/>
      </w:divBdr>
    </w:div>
    <w:div w:id="1124039319">
      <w:bodyDiv w:val="1"/>
      <w:marLeft w:val="0"/>
      <w:marRight w:val="0"/>
      <w:marTop w:val="0"/>
      <w:marBottom w:val="0"/>
      <w:divBdr>
        <w:top w:val="none" w:sz="0" w:space="0" w:color="auto"/>
        <w:left w:val="none" w:sz="0" w:space="0" w:color="auto"/>
        <w:bottom w:val="none" w:sz="0" w:space="0" w:color="auto"/>
        <w:right w:val="none" w:sz="0" w:space="0" w:color="auto"/>
      </w:divBdr>
    </w:div>
    <w:div w:id="1124881993">
      <w:bodyDiv w:val="1"/>
      <w:marLeft w:val="0"/>
      <w:marRight w:val="0"/>
      <w:marTop w:val="0"/>
      <w:marBottom w:val="0"/>
      <w:divBdr>
        <w:top w:val="none" w:sz="0" w:space="0" w:color="auto"/>
        <w:left w:val="none" w:sz="0" w:space="0" w:color="auto"/>
        <w:bottom w:val="none" w:sz="0" w:space="0" w:color="auto"/>
        <w:right w:val="none" w:sz="0" w:space="0" w:color="auto"/>
      </w:divBdr>
    </w:div>
    <w:div w:id="1131090951">
      <w:bodyDiv w:val="1"/>
      <w:marLeft w:val="0"/>
      <w:marRight w:val="0"/>
      <w:marTop w:val="0"/>
      <w:marBottom w:val="0"/>
      <w:divBdr>
        <w:top w:val="none" w:sz="0" w:space="0" w:color="auto"/>
        <w:left w:val="none" w:sz="0" w:space="0" w:color="auto"/>
        <w:bottom w:val="none" w:sz="0" w:space="0" w:color="auto"/>
        <w:right w:val="none" w:sz="0" w:space="0" w:color="auto"/>
      </w:divBdr>
    </w:div>
    <w:div w:id="1157460947">
      <w:bodyDiv w:val="1"/>
      <w:marLeft w:val="0"/>
      <w:marRight w:val="0"/>
      <w:marTop w:val="0"/>
      <w:marBottom w:val="0"/>
      <w:divBdr>
        <w:top w:val="none" w:sz="0" w:space="0" w:color="auto"/>
        <w:left w:val="none" w:sz="0" w:space="0" w:color="auto"/>
        <w:bottom w:val="none" w:sz="0" w:space="0" w:color="auto"/>
        <w:right w:val="none" w:sz="0" w:space="0" w:color="auto"/>
      </w:divBdr>
    </w:div>
    <w:div w:id="1173842400">
      <w:bodyDiv w:val="1"/>
      <w:marLeft w:val="0"/>
      <w:marRight w:val="0"/>
      <w:marTop w:val="0"/>
      <w:marBottom w:val="0"/>
      <w:divBdr>
        <w:top w:val="none" w:sz="0" w:space="0" w:color="auto"/>
        <w:left w:val="none" w:sz="0" w:space="0" w:color="auto"/>
        <w:bottom w:val="none" w:sz="0" w:space="0" w:color="auto"/>
        <w:right w:val="none" w:sz="0" w:space="0" w:color="auto"/>
      </w:divBdr>
    </w:div>
    <w:div w:id="1188831096">
      <w:bodyDiv w:val="1"/>
      <w:marLeft w:val="0"/>
      <w:marRight w:val="0"/>
      <w:marTop w:val="0"/>
      <w:marBottom w:val="0"/>
      <w:divBdr>
        <w:top w:val="none" w:sz="0" w:space="0" w:color="auto"/>
        <w:left w:val="none" w:sz="0" w:space="0" w:color="auto"/>
        <w:bottom w:val="none" w:sz="0" w:space="0" w:color="auto"/>
        <w:right w:val="none" w:sz="0" w:space="0" w:color="auto"/>
      </w:divBdr>
    </w:div>
    <w:div w:id="1198421933">
      <w:bodyDiv w:val="1"/>
      <w:marLeft w:val="0"/>
      <w:marRight w:val="0"/>
      <w:marTop w:val="0"/>
      <w:marBottom w:val="0"/>
      <w:divBdr>
        <w:top w:val="none" w:sz="0" w:space="0" w:color="auto"/>
        <w:left w:val="none" w:sz="0" w:space="0" w:color="auto"/>
        <w:bottom w:val="none" w:sz="0" w:space="0" w:color="auto"/>
        <w:right w:val="none" w:sz="0" w:space="0" w:color="auto"/>
      </w:divBdr>
      <w:divsChild>
        <w:div w:id="2133162194">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205479818">
      <w:bodyDiv w:val="1"/>
      <w:marLeft w:val="0"/>
      <w:marRight w:val="0"/>
      <w:marTop w:val="0"/>
      <w:marBottom w:val="0"/>
      <w:divBdr>
        <w:top w:val="none" w:sz="0" w:space="0" w:color="auto"/>
        <w:left w:val="none" w:sz="0" w:space="0" w:color="auto"/>
        <w:bottom w:val="none" w:sz="0" w:space="0" w:color="auto"/>
        <w:right w:val="none" w:sz="0" w:space="0" w:color="auto"/>
      </w:divBdr>
    </w:div>
    <w:div w:id="1206142129">
      <w:bodyDiv w:val="1"/>
      <w:marLeft w:val="0"/>
      <w:marRight w:val="0"/>
      <w:marTop w:val="0"/>
      <w:marBottom w:val="0"/>
      <w:divBdr>
        <w:top w:val="none" w:sz="0" w:space="0" w:color="auto"/>
        <w:left w:val="none" w:sz="0" w:space="0" w:color="auto"/>
        <w:bottom w:val="none" w:sz="0" w:space="0" w:color="auto"/>
        <w:right w:val="none" w:sz="0" w:space="0" w:color="auto"/>
      </w:divBdr>
    </w:div>
    <w:div w:id="1207335809">
      <w:bodyDiv w:val="1"/>
      <w:marLeft w:val="0"/>
      <w:marRight w:val="0"/>
      <w:marTop w:val="0"/>
      <w:marBottom w:val="0"/>
      <w:divBdr>
        <w:top w:val="none" w:sz="0" w:space="0" w:color="auto"/>
        <w:left w:val="none" w:sz="0" w:space="0" w:color="auto"/>
        <w:bottom w:val="none" w:sz="0" w:space="0" w:color="auto"/>
        <w:right w:val="none" w:sz="0" w:space="0" w:color="auto"/>
      </w:divBdr>
    </w:div>
    <w:div w:id="1251816989">
      <w:bodyDiv w:val="1"/>
      <w:marLeft w:val="0"/>
      <w:marRight w:val="0"/>
      <w:marTop w:val="0"/>
      <w:marBottom w:val="0"/>
      <w:divBdr>
        <w:top w:val="none" w:sz="0" w:space="0" w:color="auto"/>
        <w:left w:val="none" w:sz="0" w:space="0" w:color="auto"/>
        <w:bottom w:val="none" w:sz="0" w:space="0" w:color="auto"/>
        <w:right w:val="none" w:sz="0" w:space="0" w:color="auto"/>
      </w:divBdr>
    </w:div>
    <w:div w:id="1252350861">
      <w:bodyDiv w:val="1"/>
      <w:marLeft w:val="0"/>
      <w:marRight w:val="0"/>
      <w:marTop w:val="0"/>
      <w:marBottom w:val="0"/>
      <w:divBdr>
        <w:top w:val="none" w:sz="0" w:space="0" w:color="auto"/>
        <w:left w:val="none" w:sz="0" w:space="0" w:color="auto"/>
        <w:bottom w:val="none" w:sz="0" w:space="0" w:color="auto"/>
        <w:right w:val="none" w:sz="0" w:space="0" w:color="auto"/>
      </w:divBdr>
    </w:div>
    <w:div w:id="1258176401">
      <w:bodyDiv w:val="1"/>
      <w:marLeft w:val="0"/>
      <w:marRight w:val="0"/>
      <w:marTop w:val="0"/>
      <w:marBottom w:val="0"/>
      <w:divBdr>
        <w:top w:val="none" w:sz="0" w:space="0" w:color="auto"/>
        <w:left w:val="none" w:sz="0" w:space="0" w:color="auto"/>
        <w:bottom w:val="none" w:sz="0" w:space="0" w:color="auto"/>
        <w:right w:val="none" w:sz="0" w:space="0" w:color="auto"/>
      </w:divBdr>
    </w:div>
    <w:div w:id="1268535866">
      <w:bodyDiv w:val="1"/>
      <w:marLeft w:val="0"/>
      <w:marRight w:val="0"/>
      <w:marTop w:val="0"/>
      <w:marBottom w:val="0"/>
      <w:divBdr>
        <w:top w:val="none" w:sz="0" w:space="0" w:color="auto"/>
        <w:left w:val="none" w:sz="0" w:space="0" w:color="auto"/>
        <w:bottom w:val="none" w:sz="0" w:space="0" w:color="auto"/>
        <w:right w:val="none" w:sz="0" w:space="0" w:color="auto"/>
      </w:divBdr>
    </w:div>
    <w:div w:id="1269198213">
      <w:bodyDiv w:val="1"/>
      <w:marLeft w:val="0"/>
      <w:marRight w:val="0"/>
      <w:marTop w:val="0"/>
      <w:marBottom w:val="0"/>
      <w:divBdr>
        <w:top w:val="none" w:sz="0" w:space="0" w:color="auto"/>
        <w:left w:val="none" w:sz="0" w:space="0" w:color="auto"/>
        <w:bottom w:val="none" w:sz="0" w:space="0" w:color="auto"/>
        <w:right w:val="none" w:sz="0" w:space="0" w:color="auto"/>
      </w:divBdr>
    </w:div>
    <w:div w:id="1271281147">
      <w:bodyDiv w:val="1"/>
      <w:marLeft w:val="0"/>
      <w:marRight w:val="0"/>
      <w:marTop w:val="0"/>
      <w:marBottom w:val="0"/>
      <w:divBdr>
        <w:top w:val="none" w:sz="0" w:space="0" w:color="auto"/>
        <w:left w:val="none" w:sz="0" w:space="0" w:color="auto"/>
        <w:bottom w:val="none" w:sz="0" w:space="0" w:color="auto"/>
        <w:right w:val="none" w:sz="0" w:space="0" w:color="auto"/>
      </w:divBdr>
    </w:div>
    <w:div w:id="1273056561">
      <w:bodyDiv w:val="1"/>
      <w:marLeft w:val="0"/>
      <w:marRight w:val="0"/>
      <w:marTop w:val="0"/>
      <w:marBottom w:val="0"/>
      <w:divBdr>
        <w:top w:val="none" w:sz="0" w:space="0" w:color="auto"/>
        <w:left w:val="none" w:sz="0" w:space="0" w:color="auto"/>
        <w:bottom w:val="none" w:sz="0" w:space="0" w:color="auto"/>
        <w:right w:val="none" w:sz="0" w:space="0" w:color="auto"/>
      </w:divBdr>
    </w:div>
    <w:div w:id="1290622739">
      <w:bodyDiv w:val="1"/>
      <w:marLeft w:val="0"/>
      <w:marRight w:val="0"/>
      <w:marTop w:val="0"/>
      <w:marBottom w:val="0"/>
      <w:divBdr>
        <w:top w:val="none" w:sz="0" w:space="0" w:color="auto"/>
        <w:left w:val="none" w:sz="0" w:space="0" w:color="auto"/>
        <w:bottom w:val="none" w:sz="0" w:space="0" w:color="auto"/>
        <w:right w:val="none" w:sz="0" w:space="0" w:color="auto"/>
      </w:divBdr>
    </w:div>
    <w:div w:id="1293825409">
      <w:bodyDiv w:val="1"/>
      <w:marLeft w:val="0"/>
      <w:marRight w:val="0"/>
      <w:marTop w:val="0"/>
      <w:marBottom w:val="0"/>
      <w:divBdr>
        <w:top w:val="none" w:sz="0" w:space="0" w:color="auto"/>
        <w:left w:val="none" w:sz="0" w:space="0" w:color="auto"/>
        <w:bottom w:val="none" w:sz="0" w:space="0" w:color="auto"/>
        <w:right w:val="none" w:sz="0" w:space="0" w:color="auto"/>
      </w:divBdr>
    </w:div>
    <w:div w:id="1296909374">
      <w:bodyDiv w:val="1"/>
      <w:marLeft w:val="0"/>
      <w:marRight w:val="0"/>
      <w:marTop w:val="0"/>
      <w:marBottom w:val="0"/>
      <w:divBdr>
        <w:top w:val="none" w:sz="0" w:space="0" w:color="auto"/>
        <w:left w:val="none" w:sz="0" w:space="0" w:color="auto"/>
        <w:bottom w:val="none" w:sz="0" w:space="0" w:color="auto"/>
        <w:right w:val="none" w:sz="0" w:space="0" w:color="auto"/>
      </w:divBdr>
    </w:div>
    <w:div w:id="1302660300">
      <w:bodyDiv w:val="1"/>
      <w:marLeft w:val="0"/>
      <w:marRight w:val="0"/>
      <w:marTop w:val="0"/>
      <w:marBottom w:val="0"/>
      <w:divBdr>
        <w:top w:val="none" w:sz="0" w:space="0" w:color="auto"/>
        <w:left w:val="none" w:sz="0" w:space="0" w:color="auto"/>
        <w:bottom w:val="none" w:sz="0" w:space="0" w:color="auto"/>
        <w:right w:val="none" w:sz="0" w:space="0" w:color="auto"/>
      </w:divBdr>
    </w:div>
    <w:div w:id="1303072197">
      <w:bodyDiv w:val="1"/>
      <w:marLeft w:val="0"/>
      <w:marRight w:val="0"/>
      <w:marTop w:val="0"/>
      <w:marBottom w:val="0"/>
      <w:divBdr>
        <w:top w:val="none" w:sz="0" w:space="0" w:color="auto"/>
        <w:left w:val="none" w:sz="0" w:space="0" w:color="auto"/>
        <w:bottom w:val="none" w:sz="0" w:space="0" w:color="auto"/>
        <w:right w:val="none" w:sz="0" w:space="0" w:color="auto"/>
      </w:divBdr>
    </w:div>
    <w:div w:id="1307588852">
      <w:bodyDiv w:val="1"/>
      <w:marLeft w:val="0"/>
      <w:marRight w:val="0"/>
      <w:marTop w:val="0"/>
      <w:marBottom w:val="0"/>
      <w:divBdr>
        <w:top w:val="none" w:sz="0" w:space="0" w:color="auto"/>
        <w:left w:val="none" w:sz="0" w:space="0" w:color="auto"/>
        <w:bottom w:val="none" w:sz="0" w:space="0" w:color="auto"/>
        <w:right w:val="none" w:sz="0" w:space="0" w:color="auto"/>
      </w:divBdr>
    </w:div>
    <w:div w:id="1318878246">
      <w:bodyDiv w:val="1"/>
      <w:marLeft w:val="0"/>
      <w:marRight w:val="0"/>
      <w:marTop w:val="0"/>
      <w:marBottom w:val="0"/>
      <w:divBdr>
        <w:top w:val="none" w:sz="0" w:space="0" w:color="auto"/>
        <w:left w:val="none" w:sz="0" w:space="0" w:color="auto"/>
        <w:bottom w:val="none" w:sz="0" w:space="0" w:color="auto"/>
        <w:right w:val="none" w:sz="0" w:space="0" w:color="auto"/>
      </w:divBdr>
    </w:div>
    <w:div w:id="1320306404">
      <w:bodyDiv w:val="1"/>
      <w:marLeft w:val="0"/>
      <w:marRight w:val="0"/>
      <w:marTop w:val="0"/>
      <w:marBottom w:val="0"/>
      <w:divBdr>
        <w:top w:val="none" w:sz="0" w:space="0" w:color="auto"/>
        <w:left w:val="none" w:sz="0" w:space="0" w:color="auto"/>
        <w:bottom w:val="none" w:sz="0" w:space="0" w:color="auto"/>
        <w:right w:val="none" w:sz="0" w:space="0" w:color="auto"/>
      </w:divBdr>
    </w:div>
    <w:div w:id="1326784879">
      <w:bodyDiv w:val="1"/>
      <w:marLeft w:val="0"/>
      <w:marRight w:val="0"/>
      <w:marTop w:val="0"/>
      <w:marBottom w:val="0"/>
      <w:divBdr>
        <w:top w:val="none" w:sz="0" w:space="0" w:color="auto"/>
        <w:left w:val="none" w:sz="0" w:space="0" w:color="auto"/>
        <w:bottom w:val="none" w:sz="0" w:space="0" w:color="auto"/>
        <w:right w:val="none" w:sz="0" w:space="0" w:color="auto"/>
      </w:divBdr>
    </w:div>
    <w:div w:id="1341927008">
      <w:bodyDiv w:val="1"/>
      <w:marLeft w:val="0"/>
      <w:marRight w:val="0"/>
      <w:marTop w:val="0"/>
      <w:marBottom w:val="0"/>
      <w:divBdr>
        <w:top w:val="none" w:sz="0" w:space="0" w:color="auto"/>
        <w:left w:val="none" w:sz="0" w:space="0" w:color="auto"/>
        <w:bottom w:val="none" w:sz="0" w:space="0" w:color="auto"/>
        <w:right w:val="none" w:sz="0" w:space="0" w:color="auto"/>
      </w:divBdr>
    </w:div>
    <w:div w:id="1350720222">
      <w:bodyDiv w:val="1"/>
      <w:marLeft w:val="0"/>
      <w:marRight w:val="0"/>
      <w:marTop w:val="0"/>
      <w:marBottom w:val="0"/>
      <w:divBdr>
        <w:top w:val="none" w:sz="0" w:space="0" w:color="auto"/>
        <w:left w:val="none" w:sz="0" w:space="0" w:color="auto"/>
        <w:bottom w:val="none" w:sz="0" w:space="0" w:color="auto"/>
        <w:right w:val="none" w:sz="0" w:space="0" w:color="auto"/>
      </w:divBdr>
    </w:div>
    <w:div w:id="1355763742">
      <w:bodyDiv w:val="1"/>
      <w:marLeft w:val="0"/>
      <w:marRight w:val="0"/>
      <w:marTop w:val="0"/>
      <w:marBottom w:val="0"/>
      <w:divBdr>
        <w:top w:val="none" w:sz="0" w:space="0" w:color="auto"/>
        <w:left w:val="none" w:sz="0" w:space="0" w:color="auto"/>
        <w:bottom w:val="none" w:sz="0" w:space="0" w:color="auto"/>
        <w:right w:val="none" w:sz="0" w:space="0" w:color="auto"/>
      </w:divBdr>
    </w:div>
    <w:div w:id="1373075796">
      <w:bodyDiv w:val="1"/>
      <w:marLeft w:val="0"/>
      <w:marRight w:val="0"/>
      <w:marTop w:val="0"/>
      <w:marBottom w:val="0"/>
      <w:divBdr>
        <w:top w:val="none" w:sz="0" w:space="0" w:color="auto"/>
        <w:left w:val="none" w:sz="0" w:space="0" w:color="auto"/>
        <w:bottom w:val="none" w:sz="0" w:space="0" w:color="auto"/>
        <w:right w:val="none" w:sz="0" w:space="0" w:color="auto"/>
      </w:divBdr>
      <w:divsChild>
        <w:div w:id="699354382">
          <w:marLeft w:val="0"/>
          <w:marRight w:val="0"/>
          <w:marTop w:val="0"/>
          <w:marBottom w:val="0"/>
          <w:divBdr>
            <w:top w:val="none" w:sz="0" w:space="0" w:color="auto"/>
            <w:left w:val="none" w:sz="0" w:space="0" w:color="auto"/>
            <w:bottom w:val="none" w:sz="0" w:space="0" w:color="auto"/>
            <w:right w:val="none" w:sz="0" w:space="0" w:color="auto"/>
          </w:divBdr>
        </w:div>
        <w:div w:id="1252157255">
          <w:marLeft w:val="0"/>
          <w:marRight w:val="0"/>
          <w:marTop w:val="0"/>
          <w:marBottom w:val="0"/>
          <w:divBdr>
            <w:top w:val="none" w:sz="0" w:space="0" w:color="auto"/>
            <w:left w:val="none" w:sz="0" w:space="0" w:color="auto"/>
            <w:bottom w:val="none" w:sz="0" w:space="0" w:color="auto"/>
            <w:right w:val="none" w:sz="0" w:space="0" w:color="auto"/>
          </w:divBdr>
        </w:div>
        <w:div w:id="2062823272">
          <w:marLeft w:val="0"/>
          <w:marRight w:val="0"/>
          <w:marTop w:val="0"/>
          <w:marBottom w:val="0"/>
          <w:divBdr>
            <w:top w:val="none" w:sz="0" w:space="0" w:color="auto"/>
            <w:left w:val="none" w:sz="0" w:space="0" w:color="auto"/>
            <w:bottom w:val="none" w:sz="0" w:space="0" w:color="auto"/>
            <w:right w:val="none" w:sz="0" w:space="0" w:color="auto"/>
          </w:divBdr>
          <w:divsChild>
            <w:div w:id="1714963704">
              <w:marLeft w:val="150"/>
              <w:marRight w:val="150"/>
              <w:marTop w:val="150"/>
              <w:marBottom w:val="150"/>
              <w:divBdr>
                <w:top w:val="none" w:sz="0" w:space="0" w:color="auto"/>
                <w:left w:val="none" w:sz="0" w:space="0" w:color="auto"/>
                <w:bottom w:val="none" w:sz="0" w:space="0" w:color="auto"/>
                <w:right w:val="none" w:sz="0" w:space="0" w:color="auto"/>
              </w:divBdr>
              <w:divsChild>
                <w:div w:id="363603432">
                  <w:marLeft w:val="0"/>
                  <w:marRight w:val="0"/>
                  <w:marTop w:val="0"/>
                  <w:marBottom w:val="0"/>
                  <w:divBdr>
                    <w:top w:val="none" w:sz="0" w:space="0" w:color="auto"/>
                    <w:left w:val="none" w:sz="0" w:space="0" w:color="auto"/>
                    <w:bottom w:val="none" w:sz="0" w:space="0" w:color="auto"/>
                    <w:right w:val="none" w:sz="0" w:space="0" w:color="auto"/>
                  </w:divBdr>
                </w:div>
                <w:div w:id="518853773">
                  <w:marLeft w:val="0"/>
                  <w:marRight w:val="0"/>
                  <w:marTop w:val="0"/>
                  <w:marBottom w:val="0"/>
                  <w:divBdr>
                    <w:top w:val="none" w:sz="0" w:space="0" w:color="auto"/>
                    <w:left w:val="none" w:sz="0" w:space="0" w:color="auto"/>
                    <w:bottom w:val="none" w:sz="0" w:space="0" w:color="auto"/>
                    <w:right w:val="none" w:sz="0" w:space="0" w:color="auto"/>
                  </w:divBdr>
                </w:div>
                <w:div w:id="809446102">
                  <w:marLeft w:val="0"/>
                  <w:marRight w:val="0"/>
                  <w:marTop w:val="0"/>
                  <w:marBottom w:val="0"/>
                  <w:divBdr>
                    <w:top w:val="none" w:sz="0" w:space="0" w:color="auto"/>
                    <w:left w:val="none" w:sz="0" w:space="0" w:color="auto"/>
                    <w:bottom w:val="none" w:sz="0" w:space="0" w:color="auto"/>
                    <w:right w:val="none" w:sz="0" w:space="0" w:color="auto"/>
                  </w:divBdr>
                </w:div>
                <w:div w:id="865872909">
                  <w:marLeft w:val="0"/>
                  <w:marRight w:val="0"/>
                  <w:marTop w:val="0"/>
                  <w:marBottom w:val="0"/>
                  <w:divBdr>
                    <w:top w:val="none" w:sz="0" w:space="0" w:color="auto"/>
                    <w:left w:val="none" w:sz="0" w:space="0" w:color="auto"/>
                    <w:bottom w:val="none" w:sz="0" w:space="0" w:color="auto"/>
                    <w:right w:val="none" w:sz="0" w:space="0" w:color="auto"/>
                  </w:divBdr>
                </w:div>
                <w:div w:id="939487221">
                  <w:marLeft w:val="0"/>
                  <w:marRight w:val="0"/>
                  <w:marTop w:val="0"/>
                  <w:marBottom w:val="0"/>
                  <w:divBdr>
                    <w:top w:val="none" w:sz="0" w:space="0" w:color="auto"/>
                    <w:left w:val="none" w:sz="0" w:space="0" w:color="auto"/>
                    <w:bottom w:val="none" w:sz="0" w:space="0" w:color="auto"/>
                    <w:right w:val="none" w:sz="0" w:space="0" w:color="auto"/>
                  </w:divBdr>
                </w:div>
                <w:div w:id="1115905005">
                  <w:marLeft w:val="0"/>
                  <w:marRight w:val="0"/>
                  <w:marTop w:val="0"/>
                  <w:marBottom w:val="0"/>
                  <w:divBdr>
                    <w:top w:val="none" w:sz="0" w:space="0" w:color="auto"/>
                    <w:left w:val="none" w:sz="0" w:space="0" w:color="auto"/>
                    <w:bottom w:val="none" w:sz="0" w:space="0" w:color="auto"/>
                    <w:right w:val="none" w:sz="0" w:space="0" w:color="auto"/>
                  </w:divBdr>
                </w:div>
                <w:div w:id="213007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7001902">
      <w:bodyDiv w:val="1"/>
      <w:marLeft w:val="0"/>
      <w:marRight w:val="0"/>
      <w:marTop w:val="0"/>
      <w:marBottom w:val="0"/>
      <w:divBdr>
        <w:top w:val="none" w:sz="0" w:space="0" w:color="auto"/>
        <w:left w:val="none" w:sz="0" w:space="0" w:color="auto"/>
        <w:bottom w:val="none" w:sz="0" w:space="0" w:color="auto"/>
        <w:right w:val="none" w:sz="0" w:space="0" w:color="auto"/>
      </w:divBdr>
    </w:div>
    <w:div w:id="1383014991">
      <w:bodyDiv w:val="1"/>
      <w:marLeft w:val="0"/>
      <w:marRight w:val="0"/>
      <w:marTop w:val="0"/>
      <w:marBottom w:val="0"/>
      <w:divBdr>
        <w:top w:val="none" w:sz="0" w:space="0" w:color="auto"/>
        <w:left w:val="none" w:sz="0" w:space="0" w:color="auto"/>
        <w:bottom w:val="none" w:sz="0" w:space="0" w:color="auto"/>
        <w:right w:val="none" w:sz="0" w:space="0" w:color="auto"/>
      </w:divBdr>
    </w:div>
    <w:div w:id="1388532049">
      <w:bodyDiv w:val="1"/>
      <w:marLeft w:val="0"/>
      <w:marRight w:val="0"/>
      <w:marTop w:val="0"/>
      <w:marBottom w:val="0"/>
      <w:divBdr>
        <w:top w:val="none" w:sz="0" w:space="0" w:color="auto"/>
        <w:left w:val="none" w:sz="0" w:space="0" w:color="auto"/>
        <w:bottom w:val="none" w:sz="0" w:space="0" w:color="auto"/>
        <w:right w:val="none" w:sz="0" w:space="0" w:color="auto"/>
      </w:divBdr>
    </w:div>
    <w:div w:id="1400709142">
      <w:bodyDiv w:val="1"/>
      <w:marLeft w:val="0"/>
      <w:marRight w:val="0"/>
      <w:marTop w:val="0"/>
      <w:marBottom w:val="0"/>
      <w:divBdr>
        <w:top w:val="none" w:sz="0" w:space="0" w:color="auto"/>
        <w:left w:val="none" w:sz="0" w:space="0" w:color="auto"/>
        <w:bottom w:val="none" w:sz="0" w:space="0" w:color="auto"/>
        <w:right w:val="none" w:sz="0" w:space="0" w:color="auto"/>
      </w:divBdr>
    </w:div>
    <w:div w:id="1404913939">
      <w:bodyDiv w:val="1"/>
      <w:marLeft w:val="0"/>
      <w:marRight w:val="0"/>
      <w:marTop w:val="0"/>
      <w:marBottom w:val="0"/>
      <w:divBdr>
        <w:top w:val="none" w:sz="0" w:space="0" w:color="auto"/>
        <w:left w:val="none" w:sz="0" w:space="0" w:color="auto"/>
        <w:bottom w:val="none" w:sz="0" w:space="0" w:color="auto"/>
        <w:right w:val="none" w:sz="0" w:space="0" w:color="auto"/>
      </w:divBdr>
    </w:div>
    <w:div w:id="1409692827">
      <w:bodyDiv w:val="1"/>
      <w:marLeft w:val="0"/>
      <w:marRight w:val="0"/>
      <w:marTop w:val="0"/>
      <w:marBottom w:val="0"/>
      <w:divBdr>
        <w:top w:val="none" w:sz="0" w:space="0" w:color="auto"/>
        <w:left w:val="none" w:sz="0" w:space="0" w:color="auto"/>
        <w:bottom w:val="none" w:sz="0" w:space="0" w:color="auto"/>
        <w:right w:val="none" w:sz="0" w:space="0" w:color="auto"/>
      </w:divBdr>
    </w:div>
    <w:div w:id="1411851050">
      <w:bodyDiv w:val="1"/>
      <w:marLeft w:val="0"/>
      <w:marRight w:val="0"/>
      <w:marTop w:val="0"/>
      <w:marBottom w:val="0"/>
      <w:divBdr>
        <w:top w:val="none" w:sz="0" w:space="0" w:color="auto"/>
        <w:left w:val="none" w:sz="0" w:space="0" w:color="auto"/>
        <w:bottom w:val="none" w:sz="0" w:space="0" w:color="auto"/>
        <w:right w:val="none" w:sz="0" w:space="0" w:color="auto"/>
      </w:divBdr>
    </w:div>
    <w:div w:id="1412267243">
      <w:bodyDiv w:val="1"/>
      <w:marLeft w:val="0"/>
      <w:marRight w:val="0"/>
      <w:marTop w:val="0"/>
      <w:marBottom w:val="0"/>
      <w:divBdr>
        <w:top w:val="none" w:sz="0" w:space="0" w:color="auto"/>
        <w:left w:val="none" w:sz="0" w:space="0" w:color="auto"/>
        <w:bottom w:val="none" w:sz="0" w:space="0" w:color="auto"/>
        <w:right w:val="none" w:sz="0" w:space="0" w:color="auto"/>
      </w:divBdr>
    </w:div>
    <w:div w:id="1425225354">
      <w:bodyDiv w:val="1"/>
      <w:marLeft w:val="0"/>
      <w:marRight w:val="0"/>
      <w:marTop w:val="0"/>
      <w:marBottom w:val="0"/>
      <w:divBdr>
        <w:top w:val="none" w:sz="0" w:space="0" w:color="auto"/>
        <w:left w:val="none" w:sz="0" w:space="0" w:color="auto"/>
        <w:bottom w:val="none" w:sz="0" w:space="0" w:color="auto"/>
        <w:right w:val="none" w:sz="0" w:space="0" w:color="auto"/>
      </w:divBdr>
      <w:divsChild>
        <w:div w:id="311058921">
          <w:marLeft w:val="0"/>
          <w:marRight w:val="0"/>
          <w:marTop w:val="0"/>
          <w:marBottom w:val="0"/>
          <w:divBdr>
            <w:top w:val="none" w:sz="0" w:space="0" w:color="auto"/>
            <w:left w:val="none" w:sz="0" w:space="0" w:color="auto"/>
            <w:bottom w:val="none" w:sz="0" w:space="0" w:color="auto"/>
            <w:right w:val="none" w:sz="0" w:space="0" w:color="auto"/>
          </w:divBdr>
        </w:div>
        <w:div w:id="393547317">
          <w:marLeft w:val="0"/>
          <w:marRight w:val="0"/>
          <w:marTop w:val="0"/>
          <w:marBottom w:val="0"/>
          <w:divBdr>
            <w:top w:val="none" w:sz="0" w:space="0" w:color="auto"/>
            <w:left w:val="none" w:sz="0" w:space="0" w:color="auto"/>
            <w:bottom w:val="none" w:sz="0" w:space="0" w:color="auto"/>
            <w:right w:val="none" w:sz="0" w:space="0" w:color="auto"/>
          </w:divBdr>
        </w:div>
        <w:div w:id="944533168">
          <w:marLeft w:val="0"/>
          <w:marRight w:val="0"/>
          <w:marTop w:val="0"/>
          <w:marBottom w:val="0"/>
          <w:divBdr>
            <w:top w:val="none" w:sz="0" w:space="0" w:color="auto"/>
            <w:left w:val="none" w:sz="0" w:space="0" w:color="auto"/>
            <w:bottom w:val="none" w:sz="0" w:space="0" w:color="auto"/>
            <w:right w:val="none" w:sz="0" w:space="0" w:color="auto"/>
          </w:divBdr>
        </w:div>
        <w:div w:id="1323194797">
          <w:marLeft w:val="0"/>
          <w:marRight w:val="0"/>
          <w:marTop w:val="0"/>
          <w:marBottom w:val="0"/>
          <w:divBdr>
            <w:top w:val="none" w:sz="0" w:space="0" w:color="auto"/>
            <w:left w:val="none" w:sz="0" w:space="0" w:color="auto"/>
            <w:bottom w:val="none" w:sz="0" w:space="0" w:color="auto"/>
            <w:right w:val="none" w:sz="0" w:space="0" w:color="auto"/>
          </w:divBdr>
        </w:div>
        <w:div w:id="2063558994">
          <w:marLeft w:val="0"/>
          <w:marRight w:val="0"/>
          <w:marTop w:val="0"/>
          <w:marBottom w:val="0"/>
          <w:divBdr>
            <w:top w:val="none" w:sz="0" w:space="0" w:color="auto"/>
            <w:left w:val="none" w:sz="0" w:space="0" w:color="auto"/>
            <w:bottom w:val="none" w:sz="0" w:space="0" w:color="auto"/>
            <w:right w:val="none" w:sz="0" w:space="0" w:color="auto"/>
          </w:divBdr>
        </w:div>
      </w:divsChild>
    </w:div>
    <w:div w:id="1426419496">
      <w:bodyDiv w:val="1"/>
      <w:marLeft w:val="0"/>
      <w:marRight w:val="0"/>
      <w:marTop w:val="0"/>
      <w:marBottom w:val="0"/>
      <w:divBdr>
        <w:top w:val="none" w:sz="0" w:space="0" w:color="auto"/>
        <w:left w:val="none" w:sz="0" w:space="0" w:color="auto"/>
        <w:bottom w:val="none" w:sz="0" w:space="0" w:color="auto"/>
        <w:right w:val="none" w:sz="0" w:space="0" w:color="auto"/>
      </w:divBdr>
    </w:div>
    <w:div w:id="1436973196">
      <w:bodyDiv w:val="1"/>
      <w:marLeft w:val="0"/>
      <w:marRight w:val="0"/>
      <w:marTop w:val="0"/>
      <w:marBottom w:val="0"/>
      <w:divBdr>
        <w:top w:val="none" w:sz="0" w:space="0" w:color="auto"/>
        <w:left w:val="none" w:sz="0" w:space="0" w:color="auto"/>
        <w:bottom w:val="none" w:sz="0" w:space="0" w:color="auto"/>
        <w:right w:val="none" w:sz="0" w:space="0" w:color="auto"/>
      </w:divBdr>
    </w:div>
    <w:div w:id="1439762827">
      <w:bodyDiv w:val="1"/>
      <w:marLeft w:val="0"/>
      <w:marRight w:val="0"/>
      <w:marTop w:val="0"/>
      <w:marBottom w:val="0"/>
      <w:divBdr>
        <w:top w:val="none" w:sz="0" w:space="0" w:color="auto"/>
        <w:left w:val="none" w:sz="0" w:space="0" w:color="auto"/>
        <w:bottom w:val="none" w:sz="0" w:space="0" w:color="auto"/>
        <w:right w:val="none" w:sz="0" w:space="0" w:color="auto"/>
      </w:divBdr>
    </w:div>
    <w:div w:id="1443648581">
      <w:bodyDiv w:val="1"/>
      <w:marLeft w:val="0"/>
      <w:marRight w:val="0"/>
      <w:marTop w:val="0"/>
      <w:marBottom w:val="0"/>
      <w:divBdr>
        <w:top w:val="none" w:sz="0" w:space="0" w:color="auto"/>
        <w:left w:val="none" w:sz="0" w:space="0" w:color="auto"/>
        <w:bottom w:val="none" w:sz="0" w:space="0" w:color="auto"/>
        <w:right w:val="none" w:sz="0" w:space="0" w:color="auto"/>
      </w:divBdr>
      <w:divsChild>
        <w:div w:id="1076171849">
          <w:marLeft w:val="0"/>
          <w:marRight w:val="0"/>
          <w:marTop w:val="0"/>
          <w:marBottom w:val="0"/>
          <w:divBdr>
            <w:top w:val="none" w:sz="0" w:space="0" w:color="auto"/>
            <w:left w:val="none" w:sz="0" w:space="0" w:color="auto"/>
            <w:bottom w:val="none" w:sz="0" w:space="0" w:color="auto"/>
            <w:right w:val="none" w:sz="0" w:space="0" w:color="auto"/>
          </w:divBdr>
        </w:div>
        <w:div w:id="1330524045">
          <w:marLeft w:val="0"/>
          <w:marRight w:val="0"/>
          <w:marTop w:val="0"/>
          <w:marBottom w:val="0"/>
          <w:divBdr>
            <w:top w:val="none" w:sz="0" w:space="0" w:color="auto"/>
            <w:left w:val="none" w:sz="0" w:space="0" w:color="auto"/>
            <w:bottom w:val="none" w:sz="0" w:space="0" w:color="auto"/>
            <w:right w:val="none" w:sz="0" w:space="0" w:color="auto"/>
          </w:divBdr>
        </w:div>
        <w:div w:id="1553468452">
          <w:marLeft w:val="0"/>
          <w:marRight w:val="0"/>
          <w:marTop w:val="0"/>
          <w:marBottom w:val="0"/>
          <w:divBdr>
            <w:top w:val="none" w:sz="0" w:space="0" w:color="auto"/>
            <w:left w:val="none" w:sz="0" w:space="0" w:color="auto"/>
            <w:bottom w:val="none" w:sz="0" w:space="0" w:color="auto"/>
            <w:right w:val="none" w:sz="0" w:space="0" w:color="auto"/>
          </w:divBdr>
          <w:divsChild>
            <w:div w:id="792406638">
              <w:marLeft w:val="150"/>
              <w:marRight w:val="150"/>
              <w:marTop w:val="150"/>
              <w:marBottom w:val="150"/>
              <w:divBdr>
                <w:top w:val="none" w:sz="0" w:space="0" w:color="auto"/>
                <w:left w:val="none" w:sz="0" w:space="0" w:color="auto"/>
                <w:bottom w:val="none" w:sz="0" w:space="0" w:color="auto"/>
                <w:right w:val="none" w:sz="0" w:space="0" w:color="auto"/>
              </w:divBdr>
              <w:divsChild>
                <w:div w:id="259803324">
                  <w:marLeft w:val="0"/>
                  <w:marRight w:val="0"/>
                  <w:marTop w:val="0"/>
                  <w:marBottom w:val="0"/>
                  <w:divBdr>
                    <w:top w:val="none" w:sz="0" w:space="0" w:color="auto"/>
                    <w:left w:val="none" w:sz="0" w:space="0" w:color="auto"/>
                    <w:bottom w:val="none" w:sz="0" w:space="0" w:color="auto"/>
                    <w:right w:val="none" w:sz="0" w:space="0" w:color="auto"/>
                  </w:divBdr>
                </w:div>
                <w:div w:id="605043681">
                  <w:marLeft w:val="0"/>
                  <w:marRight w:val="0"/>
                  <w:marTop w:val="0"/>
                  <w:marBottom w:val="0"/>
                  <w:divBdr>
                    <w:top w:val="none" w:sz="0" w:space="0" w:color="auto"/>
                    <w:left w:val="none" w:sz="0" w:space="0" w:color="auto"/>
                    <w:bottom w:val="none" w:sz="0" w:space="0" w:color="auto"/>
                    <w:right w:val="none" w:sz="0" w:space="0" w:color="auto"/>
                  </w:divBdr>
                </w:div>
                <w:div w:id="995958086">
                  <w:marLeft w:val="0"/>
                  <w:marRight w:val="0"/>
                  <w:marTop w:val="0"/>
                  <w:marBottom w:val="0"/>
                  <w:divBdr>
                    <w:top w:val="none" w:sz="0" w:space="0" w:color="auto"/>
                    <w:left w:val="none" w:sz="0" w:space="0" w:color="auto"/>
                    <w:bottom w:val="none" w:sz="0" w:space="0" w:color="auto"/>
                    <w:right w:val="none" w:sz="0" w:space="0" w:color="auto"/>
                  </w:divBdr>
                </w:div>
                <w:div w:id="1211455058">
                  <w:marLeft w:val="0"/>
                  <w:marRight w:val="0"/>
                  <w:marTop w:val="0"/>
                  <w:marBottom w:val="0"/>
                  <w:divBdr>
                    <w:top w:val="none" w:sz="0" w:space="0" w:color="auto"/>
                    <w:left w:val="none" w:sz="0" w:space="0" w:color="auto"/>
                    <w:bottom w:val="none" w:sz="0" w:space="0" w:color="auto"/>
                    <w:right w:val="none" w:sz="0" w:space="0" w:color="auto"/>
                  </w:divBdr>
                </w:div>
                <w:div w:id="1261521800">
                  <w:marLeft w:val="0"/>
                  <w:marRight w:val="0"/>
                  <w:marTop w:val="0"/>
                  <w:marBottom w:val="0"/>
                  <w:divBdr>
                    <w:top w:val="none" w:sz="0" w:space="0" w:color="auto"/>
                    <w:left w:val="none" w:sz="0" w:space="0" w:color="auto"/>
                    <w:bottom w:val="none" w:sz="0" w:space="0" w:color="auto"/>
                    <w:right w:val="none" w:sz="0" w:space="0" w:color="auto"/>
                  </w:divBdr>
                </w:div>
                <w:div w:id="1328708830">
                  <w:marLeft w:val="0"/>
                  <w:marRight w:val="0"/>
                  <w:marTop w:val="0"/>
                  <w:marBottom w:val="0"/>
                  <w:divBdr>
                    <w:top w:val="none" w:sz="0" w:space="0" w:color="auto"/>
                    <w:left w:val="none" w:sz="0" w:space="0" w:color="auto"/>
                    <w:bottom w:val="none" w:sz="0" w:space="0" w:color="auto"/>
                    <w:right w:val="none" w:sz="0" w:space="0" w:color="auto"/>
                  </w:divBdr>
                </w:div>
                <w:div w:id="183680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440017">
      <w:bodyDiv w:val="1"/>
      <w:marLeft w:val="0"/>
      <w:marRight w:val="0"/>
      <w:marTop w:val="0"/>
      <w:marBottom w:val="0"/>
      <w:divBdr>
        <w:top w:val="none" w:sz="0" w:space="0" w:color="auto"/>
        <w:left w:val="none" w:sz="0" w:space="0" w:color="auto"/>
        <w:bottom w:val="none" w:sz="0" w:space="0" w:color="auto"/>
        <w:right w:val="none" w:sz="0" w:space="0" w:color="auto"/>
      </w:divBdr>
      <w:divsChild>
        <w:div w:id="899251051">
          <w:marLeft w:val="0"/>
          <w:marRight w:val="0"/>
          <w:marTop w:val="0"/>
          <w:marBottom w:val="0"/>
          <w:divBdr>
            <w:top w:val="none" w:sz="0" w:space="0" w:color="auto"/>
            <w:left w:val="none" w:sz="0" w:space="0" w:color="auto"/>
            <w:bottom w:val="none" w:sz="0" w:space="0" w:color="auto"/>
            <w:right w:val="none" w:sz="0" w:space="0" w:color="auto"/>
          </w:divBdr>
        </w:div>
      </w:divsChild>
    </w:div>
    <w:div w:id="1462844424">
      <w:bodyDiv w:val="1"/>
      <w:marLeft w:val="0"/>
      <w:marRight w:val="0"/>
      <w:marTop w:val="0"/>
      <w:marBottom w:val="0"/>
      <w:divBdr>
        <w:top w:val="none" w:sz="0" w:space="0" w:color="auto"/>
        <w:left w:val="none" w:sz="0" w:space="0" w:color="auto"/>
        <w:bottom w:val="none" w:sz="0" w:space="0" w:color="auto"/>
        <w:right w:val="none" w:sz="0" w:space="0" w:color="auto"/>
      </w:divBdr>
    </w:div>
    <w:div w:id="1463383827">
      <w:bodyDiv w:val="1"/>
      <w:marLeft w:val="0"/>
      <w:marRight w:val="0"/>
      <w:marTop w:val="0"/>
      <w:marBottom w:val="0"/>
      <w:divBdr>
        <w:top w:val="none" w:sz="0" w:space="0" w:color="auto"/>
        <w:left w:val="none" w:sz="0" w:space="0" w:color="auto"/>
        <w:bottom w:val="none" w:sz="0" w:space="0" w:color="auto"/>
        <w:right w:val="none" w:sz="0" w:space="0" w:color="auto"/>
      </w:divBdr>
    </w:div>
    <w:div w:id="1479492695">
      <w:bodyDiv w:val="1"/>
      <w:marLeft w:val="0"/>
      <w:marRight w:val="0"/>
      <w:marTop w:val="0"/>
      <w:marBottom w:val="0"/>
      <w:divBdr>
        <w:top w:val="none" w:sz="0" w:space="0" w:color="auto"/>
        <w:left w:val="none" w:sz="0" w:space="0" w:color="auto"/>
        <w:bottom w:val="none" w:sz="0" w:space="0" w:color="auto"/>
        <w:right w:val="none" w:sz="0" w:space="0" w:color="auto"/>
      </w:divBdr>
    </w:div>
    <w:div w:id="1486048461">
      <w:bodyDiv w:val="1"/>
      <w:marLeft w:val="0"/>
      <w:marRight w:val="0"/>
      <w:marTop w:val="0"/>
      <w:marBottom w:val="0"/>
      <w:divBdr>
        <w:top w:val="none" w:sz="0" w:space="0" w:color="auto"/>
        <w:left w:val="none" w:sz="0" w:space="0" w:color="auto"/>
        <w:bottom w:val="none" w:sz="0" w:space="0" w:color="auto"/>
        <w:right w:val="none" w:sz="0" w:space="0" w:color="auto"/>
      </w:divBdr>
    </w:div>
    <w:div w:id="1494374807">
      <w:bodyDiv w:val="1"/>
      <w:marLeft w:val="0"/>
      <w:marRight w:val="0"/>
      <w:marTop w:val="0"/>
      <w:marBottom w:val="0"/>
      <w:divBdr>
        <w:top w:val="none" w:sz="0" w:space="0" w:color="auto"/>
        <w:left w:val="none" w:sz="0" w:space="0" w:color="auto"/>
        <w:bottom w:val="none" w:sz="0" w:space="0" w:color="auto"/>
        <w:right w:val="none" w:sz="0" w:space="0" w:color="auto"/>
      </w:divBdr>
    </w:div>
    <w:div w:id="1502114200">
      <w:bodyDiv w:val="1"/>
      <w:marLeft w:val="0"/>
      <w:marRight w:val="0"/>
      <w:marTop w:val="0"/>
      <w:marBottom w:val="0"/>
      <w:divBdr>
        <w:top w:val="none" w:sz="0" w:space="0" w:color="auto"/>
        <w:left w:val="none" w:sz="0" w:space="0" w:color="auto"/>
        <w:bottom w:val="none" w:sz="0" w:space="0" w:color="auto"/>
        <w:right w:val="none" w:sz="0" w:space="0" w:color="auto"/>
      </w:divBdr>
    </w:div>
    <w:div w:id="1505559085">
      <w:bodyDiv w:val="1"/>
      <w:marLeft w:val="0"/>
      <w:marRight w:val="0"/>
      <w:marTop w:val="0"/>
      <w:marBottom w:val="0"/>
      <w:divBdr>
        <w:top w:val="none" w:sz="0" w:space="0" w:color="auto"/>
        <w:left w:val="none" w:sz="0" w:space="0" w:color="auto"/>
        <w:bottom w:val="none" w:sz="0" w:space="0" w:color="auto"/>
        <w:right w:val="none" w:sz="0" w:space="0" w:color="auto"/>
      </w:divBdr>
    </w:div>
    <w:div w:id="1509053131">
      <w:bodyDiv w:val="1"/>
      <w:marLeft w:val="0"/>
      <w:marRight w:val="0"/>
      <w:marTop w:val="0"/>
      <w:marBottom w:val="0"/>
      <w:divBdr>
        <w:top w:val="none" w:sz="0" w:space="0" w:color="auto"/>
        <w:left w:val="none" w:sz="0" w:space="0" w:color="auto"/>
        <w:bottom w:val="none" w:sz="0" w:space="0" w:color="auto"/>
        <w:right w:val="none" w:sz="0" w:space="0" w:color="auto"/>
      </w:divBdr>
    </w:div>
    <w:div w:id="1553537363">
      <w:bodyDiv w:val="1"/>
      <w:marLeft w:val="0"/>
      <w:marRight w:val="0"/>
      <w:marTop w:val="0"/>
      <w:marBottom w:val="0"/>
      <w:divBdr>
        <w:top w:val="none" w:sz="0" w:space="0" w:color="auto"/>
        <w:left w:val="none" w:sz="0" w:space="0" w:color="auto"/>
        <w:bottom w:val="none" w:sz="0" w:space="0" w:color="auto"/>
        <w:right w:val="none" w:sz="0" w:space="0" w:color="auto"/>
      </w:divBdr>
    </w:div>
    <w:div w:id="1567229419">
      <w:bodyDiv w:val="1"/>
      <w:marLeft w:val="0"/>
      <w:marRight w:val="0"/>
      <w:marTop w:val="0"/>
      <w:marBottom w:val="0"/>
      <w:divBdr>
        <w:top w:val="none" w:sz="0" w:space="0" w:color="auto"/>
        <w:left w:val="none" w:sz="0" w:space="0" w:color="auto"/>
        <w:bottom w:val="none" w:sz="0" w:space="0" w:color="auto"/>
        <w:right w:val="none" w:sz="0" w:space="0" w:color="auto"/>
      </w:divBdr>
    </w:div>
    <w:div w:id="1567718711">
      <w:bodyDiv w:val="1"/>
      <w:marLeft w:val="0"/>
      <w:marRight w:val="0"/>
      <w:marTop w:val="0"/>
      <w:marBottom w:val="0"/>
      <w:divBdr>
        <w:top w:val="none" w:sz="0" w:space="0" w:color="auto"/>
        <w:left w:val="none" w:sz="0" w:space="0" w:color="auto"/>
        <w:bottom w:val="none" w:sz="0" w:space="0" w:color="auto"/>
        <w:right w:val="none" w:sz="0" w:space="0" w:color="auto"/>
      </w:divBdr>
    </w:div>
    <w:div w:id="1568227833">
      <w:bodyDiv w:val="1"/>
      <w:marLeft w:val="0"/>
      <w:marRight w:val="0"/>
      <w:marTop w:val="0"/>
      <w:marBottom w:val="0"/>
      <w:divBdr>
        <w:top w:val="none" w:sz="0" w:space="0" w:color="auto"/>
        <w:left w:val="none" w:sz="0" w:space="0" w:color="auto"/>
        <w:bottom w:val="none" w:sz="0" w:space="0" w:color="auto"/>
        <w:right w:val="none" w:sz="0" w:space="0" w:color="auto"/>
      </w:divBdr>
    </w:div>
    <w:div w:id="1569458495">
      <w:bodyDiv w:val="1"/>
      <w:marLeft w:val="0"/>
      <w:marRight w:val="0"/>
      <w:marTop w:val="0"/>
      <w:marBottom w:val="0"/>
      <w:divBdr>
        <w:top w:val="none" w:sz="0" w:space="0" w:color="auto"/>
        <w:left w:val="none" w:sz="0" w:space="0" w:color="auto"/>
        <w:bottom w:val="none" w:sz="0" w:space="0" w:color="auto"/>
        <w:right w:val="none" w:sz="0" w:space="0" w:color="auto"/>
      </w:divBdr>
    </w:div>
    <w:div w:id="1579097206">
      <w:bodyDiv w:val="1"/>
      <w:marLeft w:val="0"/>
      <w:marRight w:val="0"/>
      <w:marTop w:val="0"/>
      <w:marBottom w:val="0"/>
      <w:divBdr>
        <w:top w:val="none" w:sz="0" w:space="0" w:color="auto"/>
        <w:left w:val="none" w:sz="0" w:space="0" w:color="auto"/>
        <w:bottom w:val="none" w:sz="0" w:space="0" w:color="auto"/>
        <w:right w:val="none" w:sz="0" w:space="0" w:color="auto"/>
      </w:divBdr>
    </w:div>
    <w:div w:id="1606645728">
      <w:bodyDiv w:val="1"/>
      <w:marLeft w:val="0"/>
      <w:marRight w:val="0"/>
      <w:marTop w:val="0"/>
      <w:marBottom w:val="0"/>
      <w:divBdr>
        <w:top w:val="none" w:sz="0" w:space="0" w:color="auto"/>
        <w:left w:val="none" w:sz="0" w:space="0" w:color="auto"/>
        <w:bottom w:val="none" w:sz="0" w:space="0" w:color="auto"/>
        <w:right w:val="none" w:sz="0" w:space="0" w:color="auto"/>
      </w:divBdr>
    </w:div>
    <w:div w:id="1615088167">
      <w:bodyDiv w:val="1"/>
      <w:marLeft w:val="0"/>
      <w:marRight w:val="0"/>
      <w:marTop w:val="0"/>
      <w:marBottom w:val="0"/>
      <w:divBdr>
        <w:top w:val="none" w:sz="0" w:space="0" w:color="auto"/>
        <w:left w:val="none" w:sz="0" w:space="0" w:color="auto"/>
        <w:bottom w:val="none" w:sz="0" w:space="0" w:color="auto"/>
        <w:right w:val="none" w:sz="0" w:space="0" w:color="auto"/>
      </w:divBdr>
    </w:div>
    <w:div w:id="1632516520">
      <w:bodyDiv w:val="1"/>
      <w:marLeft w:val="0"/>
      <w:marRight w:val="0"/>
      <w:marTop w:val="0"/>
      <w:marBottom w:val="0"/>
      <w:divBdr>
        <w:top w:val="none" w:sz="0" w:space="0" w:color="auto"/>
        <w:left w:val="none" w:sz="0" w:space="0" w:color="auto"/>
        <w:bottom w:val="none" w:sz="0" w:space="0" w:color="auto"/>
        <w:right w:val="none" w:sz="0" w:space="0" w:color="auto"/>
      </w:divBdr>
    </w:div>
    <w:div w:id="1651708875">
      <w:bodyDiv w:val="1"/>
      <w:marLeft w:val="0"/>
      <w:marRight w:val="0"/>
      <w:marTop w:val="0"/>
      <w:marBottom w:val="0"/>
      <w:divBdr>
        <w:top w:val="none" w:sz="0" w:space="0" w:color="auto"/>
        <w:left w:val="none" w:sz="0" w:space="0" w:color="auto"/>
        <w:bottom w:val="none" w:sz="0" w:space="0" w:color="auto"/>
        <w:right w:val="none" w:sz="0" w:space="0" w:color="auto"/>
      </w:divBdr>
    </w:div>
    <w:div w:id="1656837850">
      <w:bodyDiv w:val="1"/>
      <w:marLeft w:val="0"/>
      <w:marRight w:val="0"/>
      <w:marTop w:val="0"/>
      <w:marBottom w:val="0"/>
      <w:divBdr>
        <w:top w:val="none" w:sz="0" w:space="0" w:color="auto"/>
        <w:left w:val="none" w:sz="0" w:space="0" w:color="auto"/>
        <w:bottom w:val="none" w:sz="0" w:space="0" w:color="auto"/>
        <w:right w:val="none" w:sz="0" w:space="0" w:color="auto"/>
      </w:divBdr>
    </w:div>
    <w:div w:id="1688864825">
      <w:bodyDiv w:val="1"/>
      <w:marLeft w:val="0"/>
      <w:marRight w:val="0"/>
      <w:marTop w:val="0"/>
      <w:marBottom w:val="0"/>
      <w:divBdr>
        <w:top w:val="none" w:sz="0" w:space="0" w:color="auto"/>
        <w:left w:val="none" w:sz="0" w:space="0" w:color="auto"/>
        <w:bottom w:val="none" w:sz="0" w:space="0" w:color="auto"/>
        <w:right w:val="none" w:sz="0" w:space="0" w:color="auto"/>
      </w:divBdr>
    </w:div>
    <w:div w:id="1704400188">
      <w:bodyDiv w:val="1"/>
      <w:marLeft w:val="0"/>
      <w:marRight w:val="0"/>
      <w:marTop w:val="0"/>
      <w:marBottom w:val="0"/>
      <w:divBdr>
        <w:top w:val="none" w:sz="0" w:space="0" w:color="auto"/>
        <w:left w:val="none" w:sz="0" w:space="0" w:color="auto"/>
        <w:bottom w:val="none" w:sz="0" w:space="0" w:color="auto"/>
        <w:right w:val="none" w:sz="0" w:space="0" w:color="auto"/>
      </w:divBdr>
    </w:div>
    <w:div w:id="1708526934">
      <w:bodyDiv w:val="1"/>
      <w:marLeft w:val="0"/>
      <w:marRight w:val="0"/>
      <w:marTop w:val="0"/>
      <w:marBottom w:val="0"/>
      <w:divBdr>
        <w:top w:val="none" w:sz="0" w:space="0" w:color="auto"/>
        <w:left w:val="none" w:sz="0" w:space="0" w:color="auto"/>
        <w:bottom w:val="none" w:sz="0" w:space="0" w:color="auto"/>
        <w:right w:val="none" w:sz="0" w:space="0" w:color="auto"/>
      </w:divBdr>
    </w:div>
    <w:div w:id="1716924798">
      <w:bodyDiv w:val="1"/>
      <w:marLeft w:val="0"/>
      <w:marRight w:val="0"/>
      <w:marTop w:val="0"/>
      <w:marBottom w:val="0"/>
      <w:divBdr>
        <w:top w:val="none" w:sz="0" w:space="0" w:color="auto"/>
        <w:left w:val="none" w:sz="0" w:space="0" w:color="auto"/>
        <w:bottom w:val="none" w:sz="0" w:space="0" w:color="auto"/>
        <w:right w:val="none" w:sz="0" w:space="0" w:color="auto"/>
      </w:divBdr>
    </w:div>
    <w:div w:id="1719819606">
      <w:bodyDiv w:val="1"/>
      <w:marLeft w:val="0"/>
      <w:marRight w:val="0"/>
      <w:marTop w:val="0"/>
      <w:marBottom w:val="0"/>
      <w:divBdr>
        <w:top w:val="none" w:sz="0" w:space="0" w:color="auto"/>
        <w:left w:val="none" w:sz="0" w:space="0" w:color="auto"/>
        <w:bottom w:val="none" w:sz="0" w:space="0" w:color="auto"/>
        <w:right w:val="none" w:sz="0" w:space="0" w:color="auto"/>
      </w:divBdr>
    </w:div>
    <w:div w:id="1726293920">
      <w:bodyDiv w:val="1"/>
      <w:marLeft w:val="0"/>
      <w:marRight w:val="0"/>
      <w:marTop w:val="0"/>
      <w:marBottom w:val="0"/>
      <w:divBdr>
        <w:top w:val="none" w:sz="0" w:space="0" w:color="auto"/>
        <w:left w:val="none" w:sz="0" w:space="0" w:color="auto"/>
        <w:bottom w:val="none" w:sz="0" w:space="0" w:color="auto"/>
        <w:right w:val="none" w:sz="0" w:space="0" w:color="auto"/>
      </w:divBdr>
    </w:div>
    <w:div w:id="1736125213">
      <w:bodyDiv w:val="1"/>
      <w:marLeft w:val="0"/>
      <w:marRight w:val="0"/>
      <w:marTop w:val="0"/>
      <w:marBottom w:val="0"/>
      <w:divBdr>
        <w:top w:val="none" w:sz="0" w:space="0" w:color="auto"/>
        <w:left w:val="none" w:sz="0" w:space="0" w:color="auto"/>
        <w:bottom w:val="none" w:sz="0" w:space="0" w:color="auto"/>
        <w:right w:val="none" w:sz="0" w:space="0" w:color="auto"/>
      </w:divBdr>
    </w:div>
    <w:div w:id="1763913954">
      <w:bodyDiv w:val="1"/>
      <w:marLeft w:val="0"/>
      <w:marRight w:val="0"/>
      <w:marTop w:val="0"/>
      <w:marBottom w:val="0"/>
      <w:divBdr>
        <w:top w:val="none" w:sz="0" w:space="0" w:color="auto"/>
        <w:left w:val="none" w:sz="0" w:space="0" w:color="auto"/>
        <w:bottom w:val="none" w:sz="0" w:space="0" w:color="auto"/>
        <w:right w:val="none" w:sz="0" w:space="0" w:color="auto"/>
      </w:divBdr>
    </w:div>
    <w:div w:id="1781099350">
      <w:bodyDiv w:val="1"/>
      <w:marLeft w:val="0"/>
      <w:marRight w:val="0"/>
      <w:marTop w:val="0"/>
      <w:marBottom w:val="0"/>
      <w:divBdr>
        <w:top w:val="none" w:sz="0" w:space="0" w:color="auto"/>
        <w:left w:val="none" w:sz="0" w:space="0" w:color="auto"/>
        <w:bottom w:val="none" w:sz="0" w:space="0" w:color="auto"/>
        <w:right w:val="none" w:sz="0" w:space="0" w:color="auto"/>
      </w:divBdr>
    </w:div>
    <w:div w:id="1794447783">
      <w:bodyDiv w:val="1"/>
      <w:marLeft w:val="0"/>
      <w:marRight w:val="0"/>
      <w:marTop w:val="0"/>
      <w:marBottom w:val="0"/>
      <w:divBdr>
        <w:top w:val="none" w:sz="0" w:space="0" w:color="auto"/>
        <w:left w:val="none" w:sz="0" w:space="0" w:color="auto"/>
        <w:bottom w:val="none" w:sz="0" w:space="0" w:color="auto"/>
        <w:right w:val="none" w:sz="0" w:space="0" w:color="auto"/>
      </w:divBdr>
    </w:div>
    <w:div w:id="1796677470">
      <w:bodyDiv w:val="1"/>
      <w:marLeft w:val="0"/>
      <w:marRight w:val="0"/>
      <w:marTop w:val="0"/>
      <w:marBottom w:val="0"/>
      <w:divBdr>
        <w:top w:val="none" w:sz="0" w:space="0" w:color="auto"/>
        <w:left w:val="none" w:sz="0" w:space="0" w:color="auto"/>
        <w:bottom w:val="none" w:sz="0" w:space="0" w:color="auto"/>
        <w:right w:val="none" w:sz="0" w:space="0" w:color="auto"/>
      </w:divBdr>
      <w:divsChild>
        <w:div w:id="423765084">
          <w:marLeft w:val="0"/>
          <w:marRight w:val="0"/>
          <w:marTop w:val="0"/>
          <w:marBottom w:val="0"/>
          <w:divBdr>
            <w:top w:val="none" w:sz="0" w:space="0" w:color="auto"/>
            <w:left w:val="none" w:sz="0" w:space="0" w:color="auto"/>
            <w:bottom w:val="none" w:sz="0" w:space="0" w:color="auto"/>
            <w:right w:val="none" w:sz="0" w:space="0" w:color="auto"/>
          </w:divBdr>
          <w:divsChild>
            <w:div w:id="109782459">
              <w:marLeft w:val="0"/>
              <w:marRight w:val="0"/>
              <w:marTop w:val="0"/>
              <w:marBottom w:val="0"/>
              <w:divBdr>
                <w:top w:val="none" w:sz="0" w:space="0" w:color="auto"/>
                <w:left w:val="none" w:sz="0" w:space="0" w:color="auto"/>
                <w:bottom w:val="none" w:sz="0" w:space="0" w:color="auto"/>
                <w:right w:val="none" w:sz="0" w:space="0" w:color="auto"/>
              </w:divBdr>
            </w:div>
            <w:div w:id="214394713">
              <w:marLeft w:val="0"/>
              <w:marRight w:val="0"/>
              <w:marTop w:val="0"/>
              <w:marBottom w:val="0"/>
              <w:divBdr>
                <w:top w:val="none" w:sz="0" w:space="0" w:color="auto"/>
                <w:left w:val="none" w:sz="0" w:space="0" w:color="auto"/>
                <w:bottom w:val="none" w:sz="0" w:space="0" w:color="auto"/>
                <w:right w:val="none" w:sz="0" w:space="0" w:color="auto"/>
              </w:divBdr>
            </w:div>
            <w:div w:id="231045613">
              <w:marLeft w:val="0"/>
              <w:marRight w:val="0"/>
              <w:marTop w:val="0"/>
              <w:marBottom w:val="0"/>
              <w:divBdr>
                <w:top w:val="none" w:sz="0" w:space="0" w:color="auto"/>
                <w:left w:val="none" w:sz="0" w:space="0" w:color="auto"/>
                <w:bottom w:val="none" w:sz="0" w:space="0" w:color="auto"/>
                <w:right w:val="none" w:sz="0" w:space="0" w:color="auto"/>
              </w:divBdr>
            </w:div>
            <w:div w:id="254680025">
              <w:marLeft w:val="0"/>
              <w:marRight w:val="0"/>
              <w:marTop w:val="0"/>
              <w:marBottom w:val="0"/>
              <w:divBdr>
                <w:top w:val="none" w:sz="0" w:space="0" w:color="auto"/>
                <w:left w:val="none" w:sz="0" w:space="0" w:color="auto"/>
                <w:bottom w:val="none" w:sz="0" w:space="0" w:color="auto"/>
                <w:right w:val="none" w:sz="0" w:space="0" w:color="auto"/>
              </w:divBdr>
            </w:div>
            <w:div w:id="391386109">
              <w:marLeft w:val="0"/>
              <w:marRight w:val="0"/>
              <w:marTop w:val="0"/>
              <w:marBottom w:val="0"/>
              <w:divBdr>
                <w:top w:val="none" w:sz="0" w:space="0" w:color="auto"/>
                <w:left w:val="none" w:sz="0" w:space="0" w:color="auto"/>
                <w:bottom w:val="none" w:sz="0" w:space="0" w:color="auto"/>
                <w:right w:val="none" w:sz="0" w:space="0" w:color="auto"/>
              </w:divBdr>
            </w:div>
            <w:div w:id="915826189">
              <w:marLeft w:val="0"/>
              <w:marRight w:val="0"/>
              <w:marTop w:val="0"/>
              <w:marBottom w:val="0"/>
              <w:divBdr>
                <w:top w:val="none" w:sz="0" w:space="0" w:color="auto"/>
                <w:left w:val="none" w:sz="0" w:space="0" w:color="auto"/>
                <w:bottom w:val="none" w:sz="0" w:space="0" w:color="auto"/>
                <w:right w:val="none" w:sz="0" w:space="0" w:color="auto"/>
              </w:divBdr>
            </w:div>
            <w:div w:id="997460493">
              <w:marLeft w:val="0"/>
              <w:marRight w:val="0"/>
              <w:marTop w:val="0"/>
              <w:marBottom w:val="0"/>
              <w:divBdr>
                <w:top w:val="none" w:sz="0" w:space="0" w:color="auto"/>
                <w:left w:val="none" w:sz="0" w:space="0" w:color="auto"/>
                <w:bottom w:val="none" w:sz="0" w:space="0" w:color="auto"/>
                <w:right w:val="none" w:sz="0" w:space="0" w:color="auto"/>
              </w:divBdr>
            </w:div>
            <w:div w:id="1518498200">
              <w:marLeft w:val="0"/>
              <w:marRight w:val="0"/>
              <w:marTop w:val="0"/>
              <w:marBottom w:val="0"/>
              <w:divBdr>
                <w:top w:val="none" w:sz="0" w:space="0" w:color="auto"/>
                <w:left w:val="none" w:sz="0" w:space="0" w:color="auto"/>
                <w:bottom w:val="none" w:sz="0" w:space="0" w:color="auto"/>
                <w:right w:val="none" w:sz="0" w:space="0" w:color="auto"/>
              </w:divBdr>
            </w:div>
            <w:div w:id="1545214454">
              <w:marLeft w:val="0"/>
              <w:marRight w:val="0"/>
              <w:marTop w:val="0"/>
              <w:marBottom w:val="0"/>
              <w:divBdr>
                <w:top w:val="none" w:sz="0" w:space="0" w:color="auto"/>
                <w:left w:val="none" w:sz="0" w:space="0" w:color="auto"/>
                <w:bottom w:val="none" w:sz="0" w:space="0" w:color="auto"/>
                <w:right w:val="none" w:sz="0" w:space="0" w:color="auto"/>
              </w:divBdr>
            </w:div>
            <w:div w:id="1558977684">
              <w:marLeft w:val="0"/>
              <w:marRight w:val="0"/>
              <w:marTop w:val="0"/>
              <w:marBottom w:val="0"/>
              <w:divBdr>
                <w:top w:val="none" w:sz="0" w:space="0" w:color="auto"/>
                <w:left w:val="none" w:sz="0" w:space="0" w:color="auto"/>
                <w:bottom w:val="none" w:sz="0" w:space="0" w:color="auto"/>
                <w:right w:val="none" w:sz="0" w:space="0" w:color="auto"/>
              </w:divBdr>
            </w:div>
            <w:div w:id="1599175863">
              <w:marLeft w:val="0"/>
              <w:marRight w:val="0"/>
              <w:marTop w:val="0"/>
              <w:marBottom w:val="0"/>
              <w:divBdr>
                <w:top w:val="none" w:sz="0" w:space="0" w:color="auto"/>
                <w:left w:val="none" w:sz="0" w:space="0" w:color="auto"/>
                <w:bottom w:val="none" w:sz="0" w:space="0" w:color="auto"/>
                <w:right w:val="none" w:sz="0" w:space="0" w:color="auto"/>
              </w:divBdr>
            </w:div>
            <w:div w:id="17510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453945">
      <w:bodyDiv w:val="1"/>
      <w:marLeft w:val="0"/>
      <w:marRight w:val="0"/>
      <w:marTop w:val="0"/>
      <w:marBottom w:val="0"/>
      <w:divBdr>
        <w:top w:val="none" w:sz="0" w:space="0" w:color="auto"/>
        <w:left w:val="none" w:sz="0" w:space="0" w:color="auto"/>
        <w:bottom w:val="none" w:sz="0" w:space="0" w:color="auto"/>
        <w:right w:val="none" w:sz="0" w:space="0" w:color="auto"/>
      </w:divBdr>
    </w:div>
    <w:div w:id="1814984675">
      <w:bodyDiv w:val="1"/>
      <w:marLeft w:val="0"/>
      <w:marRight w:val="0"/>
      <w:marTop w:val="0"/>
      <w:marBottom w:val="0"/>
      <w:divBdr>
        <w:top w:val="none" w:sz="0" w:space="0" w:color="auto"/>
        <w:left w:val="none" w:sz="0" w:space="0" w:color="auto"/>
        <w:bottom w:val="none" w:sz="0" w:space="0" w:color="auto"/>
        <w:right w:val="none" w:sz="0" w:space="0" w:color="auto"/>
      </w:divBdr>
    </w:div>
    <w:div w:id="1863469643">
      <w:bodyDiv w:val="1"/>
      <w:marLeft w:val="0"/>
      <w:marRight w:val="0"/>
      <w:marTop w:val="0"/>
      <w:marBottom w:val="0"/>
      <w:divBdr>
        <w:top w:val="none" w:sz="0" w:space="0" w:color="auto"/>
        <w:left w:val="none" w:sz="0" w:space="0" w:color="auto"/>
        <w:bottom w:val="none" w:sz="0" w:space="0" w:color="auto"/>
        <w:right w:val="none" w:sz="0" w:space="0" w:color="auto"/>
      </w:divBdr>
    </w:div>
    <w:div w:id="1877886377">
      <w:bodyDiv w:val="1"/>
      <w:marLeft w:val="0"/>
      <w:marRight w:val="0"/>
      <w:marTop w:val="0"/>
      <w:marBottom w:val="0"/>
      <w:divBdr>
        <w:top w:val="none" w:sz="0" w:space="0" w:color="auto"/>
        <w:left w:val="none" w:sz="0" w:space="0" w:color="auto"/>
        <w:bottom w:val="none" w:sz="0" w:space="0" w:color="auto"/>
        <w:right w:val="none" w:sz="0" w:space="0" w:color="auto"/>
      </w:divBdr>
      <w:divsChild>
        <w:div w:id="1279265522">
          <w:marLeft w:val="0"/>
          <w:marRight w:val="0"/>
          <w:marTop w:val="0"/>
          <w:marBottom w:val="0"/>
          <w:divBdr>
            <w:top w:val="none" w:sz="0" w:space="0" w:color="auto"/>
            <w:left w:val="none" w:sz="0" w:space="0" w:color="auto"/>
            <w:bottom w:val="none" w:sz="0" w:space="0" w:color="auto"/>
            <w:right w:val="none" w:sz="0" w:space="0" w:color="auto"/>
          </w:divBdr>
        </w:div>
      </w:divsChild>
    </w:div>
    <w:div w:id="1883859605">
      <w:bodyDiv w:val="1"/>
      <w:marLeft w:val="0"/>
      <w:marRight w:val="0"/>
      <w:marTop w:val="0"/>
      <w:marBottom w:val="0"/>
      <w:divBdr>
        <w:top w:val="none" w:sz="0" w:space="0" w:color="auto"/>
        <w:left w:val="none" w:sz="0" w:space="0" w:color="auto"/>
        <w:bottom w:val="none" w:sz="0" w:space="0" w:color="auto"/>
        <w:right w:val="none" w:sz="0" w:space="0" w:color="auto"/>
      </w:divBdr>
    </w:div>
    <w:div w:id="1885412221">
      <w:bodyDiv w:val="1"/>
      <w:marLeft w:val="0"/>
      <w:marRight w:val="0"/>
      <w:marTop w:val="0"/>
      <w:marBottom w:val="0"/>
      <w:divBdr>
        <w:top w:val="none" w:sz="0" w:space="0" w:color="auto"/>
        <w:left w:val="none" w:sz="0" w:space="0" w:color="auto"/>
        <w:bottom w:val="none" w:sz="0" w:space="0" w:color="auto"/>
        <w:right w:val="none" w:sz="0" w:space="0" w:color="auto"/>
      </w:divBdr>
      <w:divsChild>
        <w:div w:id="123811947">
          <w:marLeft w:val="0"/>
          <w:marRight w:val="0"/>
          <w:marTop w:val="0"/>
          <w:marBottom w:val="0"/>
          <w:divBdr>
            <w:top w:val="none" w:sz="0" w:space="0" w:color="auto"/>
            <w:left w:val="none" w:sz="0" w:space="0" w:color="auto"/>
            <w:bottom w:val="none" w:sz="0" w:space="0" w:color="auto"/>
            <w:right w:val="none" w:sz="0" w:space="0" w:color="auto"/>
          </w:divBdr>
        </w:div>
      </w:divsChild>
    </w:div>
    <w:div w:id="1890728069">
      <w:bodyDiv w:val="1"/>
      <w:marLeft w:val="0"/>
      <w:marRight w:val="0"/>
      <w:marTop w:val="0"/>
      <w:marBottom w:val="0"/>
      <w:divBdr>
        <w:top w:val="none" w:sz="0" w:space="0" w:color="auto"/>
        <w:left w:val="none" w:sz="0" w:space="0" w:color="auto"/>
        <w:bottom w:val="none" w:sz="0" w:space="0" w:color="auto"/>
        <w:right w:val="none" w:sz="0" w:space="0" w:color="auto"/>
      </w:divBdr>
    </w:div>
    <w:div w:id="1909268724">
      <w:bodyDiv w:val="1"/>
      <w:marLeft w:val="0"/>
      <w:marRight w:val="0"/>
      <w:marTop w:val="0"/>
      <w:marBottom w:val="0"/>
      <w:divBdr>
        <w:top w:val="none" w:sz="0" w:space="0" w:color="auto"/>
        <w:left w:val="none" w:sz="0" w:space="0" w:color="auto"/>
        <w:bottom w:val="none" w:sz="0" w:space="0" w:color="auto"/>
        <w:right w:val="none" w:sz="0" w:space="0" w:color="auto"/>
      </w:divBdr>
    </w:div>
    <w:div w:id="1915704722">
      <w:bodyDiv w:val="1"/>
      <w:marLeft w:val="0"/>
      <w:marRight w:val="0"/>
      <w:marTop w:val="0"/>
      <w:marBottom w:val="0"/>
      <w:divBdr>
        <w:top w:val="none" w:sz="0" w:space="0" w:color="auto"/>
        <w:left w:val="none" w:sz="0" w:space="0" w:color="auto"/>
        <w:bottom w:val="none" w:sz="0" w:space="0" w:color="auto"/>
        <w:right w:val="none" w:sz="0" w:space="0" w:color="auto"/>
      </w:divBdr>
    </w:div>
    <w:div w:id="1948656885">
      <w:bodyDiv w:val="1"/>
      <w:marLeft w:val="0"/>
      <w:marRight w:val="0"/>
      <w:marTop w:val="0"/>
      <w:marBottom w:val="0"/>
      <w:divBdr>
        <w:top w:val="none" w:sz="0" w:space="0" w:color="auto"/>
        <w:left w:val="none" w:sz="0" w:space="0" w:color="auto"/>
        <w:bottom w:val="none" w:sz="0" w:space="0" w:color="auto"/>
        <w:right w:val="none" w:sz="0" w:space="0" w:color="auto"/>
      </w:divBdr>
      <w:divsChild>
        <w:div w:id="1317949770">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948729196">
      <w:bodyDiv w:val="1"/>
      <w:marLeft w:val="0"/>
      <w:marRight w:val="0"/>
      <w:marTop w:val="0"/>
      <w:marBottom w:val="0"/>
      <w:divBdr>
        <w:top w:val="none" w:sz="0" w:space="0" w:color="auto"/>
        <w:left w:val="none" w:sz="0" w:space="0" w:color="auto"/>
        <w:bottom w:val="none" w:sz="0" w:space="0" w:color="auto"/>
        <w:right w:val="none" w:sz="0" w:space="0" w:color="auto"/>
      </w:divBdr>
    </w:div>
    <w:div w:id="1955398929">
      <w:bodyDiv w:val="1"/>
      <w:marLeft w:val="0"/>
      <w:marRight w:val="0"/>
      <w:marTop w:val="0"/>
      <w:marBottom w:val="0"/>
      <w:divBdr>
        <w:top w:val="none" w:sz="0" w:space="0" w:color="auto"/>
        <w:left w:val="none" w:sz="0" w:space="0" w:color="auto"/>
        <w:bottom w:val="none" w:sz="0" w:space="0" w:color="auto"/>
        <w:right w:val="none" w:sz="0" w:space="0" w:color="auto"/>
      </w:divBdr>
    </w:div>
    <w:div w:id="1960526844">
      <w:bodyDiv w:val="1"/>
      <w:marLeft w:val="0"/>
      <w:marRight w:val="0"/>
      <w:marTop w:val="0"/>
      <w:marBottom w:val="0"/>
      <w:divBdr>
        <w:top w:val="none" w:sz="0" w:space="0" w:color="auto"/>
        <w:left w:val="none" w:sz="0" w:space="0" w:color="auto"/>
        <w:bottom w:val="none" w:sz="0" w:space="0" w:color="auto"/>
        <w:right w:val="none" w:sz="0" w:space="0" w:color="auto"/>
      </w:divBdr>
    </w:div>
    <w:div w:id="1969236079">
      <w:bodyDiv w:val="1"/>
      <w:marLeft w:val="0"/>
      <w:marRight w:val="0"/>
      <w:marTop w:val="0"/>
      <w:marBottom w:val="0"/>
      <w:divBdr>
        <w:top w:val="none" w:sz="0" w:space="0" w:color="auto"/>
        <w:left w:val="none" w:sz="0" w:space="0" w:color="auto"/>
        <w:bottom w:val="none" w:sz="0" w:space="0" w:color="auto"/>
        <w:right w:val="none" w:sz="0" w:space="0" w:color="auto"/>
      </w:divBdr>
    </w:div>
    <w:div w:id="1970435239">
      <w:bodyDiv w:val="1"/>
      <w:marLeft w:val="0"/>
      <w:marRight w:val="0"/>
      <w:marTop w:val="0"/>
      <w:marBottom w:val="0"/>
      <w:divBdr>
        <w:top w:val="none" w:sz="0" w:space="0" w:color="auto"/>
        <w:left w:val="none" w:sz="0" w:space="0" w:color="auto"/>
        <w:bottom w:val="none" w:sz="0" w:space="0" w:color="auto"/>
        <w:right w:val="none" w:sz="0" w:space="0" w:color="auto"/>
      </w:divBdr>
    </w:div>
    <w:div w:id="1976521562">
      <w:bodyDiv w:val="1"/>
      <w:marLeft w:val="0"/>
      <w:marRight w:val="0"/>
      <w:marTop w:val="0"/>
      <w:marBottom w:val="0"/>
      <w:divBdr>
        <w:top w:val="none" w:sz="0" w:space="0" w:color="auto"/>
        <w:left w:val="none" w:sz="0" w:space="0" w:color="auto"/>
        <w:bottom w:val="none" w:sz="0" w:space="0" w:color="auto"/>
        <w:right w:val="none" w:sz="0" w:space="0" w:color="auto"/>
      </w:divBdr>
      <w:divsChild>
        <w:div w:id="830870635">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988246872">
      <w:bodyDiv w:val="1"/>
      <w:marLeft w:val="0"/>
      <w:marRight w:val="0"/>
      <w:marTop w:val="0"/>
      <w:marBottom w:val="0"/>
      <w:divBdr>
        <w:top w:val="none" w:sz="0" w:space="0" w:color="auto"/>
        <w:left w:val="none" w:sz="0" w:space="0" w:color="auto"/>
        <w:bottom w:val="none" w:sz="0" w:space="0" w:color="auto"/>
        <w:right w:val="none" w:sz="0" w:space="0" w:color="auto"/>
      </w:divBdr>
    </w:div>
    <w:div w:id="1998263679">
      <w:bodyDiv w:val="1"/>
      <w:marLeft w:val="0"/>
      <w:marRight w:val="0"/>
      <w:marTop w:val="0"/>
      <w:marBottom w:val="0"/>
      <w:divBdr>
        <w:top w:val="none" w:sz="0" w:space="0" w:color="auto"/>
        <w:left w:val="none" w:sz="0" w:space="0" w:color="auto"/>
        <w:bottom w:val="none" w:sz="0" w:space="0" w:color="auto"/>
        <w:right w:val="none" w:sz="0" w:space="0" w:color="auto"/>
      </w:divBdr>
    </w:div>
    <w:div w:id="1998725582">
      <w:bodyDiv w:val="1"/>
      <w:marLeft w:val="0"/>
      <w:marRight w:val="0"/>
      <w:marTop w:val="0"/>
      <w:marBottom w:val="0"/>
      <w:divBdr>
        <w:top w:val="none" w:sz="0" w:space="0" w:color="auto"/>
        <w:left w:val="none" w:sz="0" w:space="0" w:color="auto"/>
        <w:bottom w:val="none" w:sz="0" w:space="0" w:color="auto"/>
        <w:right w:val="none" w:sz="0" w:space="0" w:color="auto"/>
      </w:divBdr>
    </w:div>
    <w:div w:id="2001422005">
      <w:bodyDiv w:val="1"/>
      <w:marLeft w:val="0"/>
      <w:marRight w:val="0"/>
      <w:marTop w:val="0"/>
      <w:marBottom w:val="0"/>
      <w:divBdr>
        <w:top w:val="none" w:sz="0" w:space="0" w:color="auto"/>
        <w:left w:val="none" w:sz="0" w:space="0" w:color="auto"/>
        <w:bottom w:val="none" w:sz="0" w:space="0" w:color="auto"/>
        <w:right w:val="none" w:sz="0" w:space="0" w:color="auto"/>
      </w:divBdr>
    </w:div>
    <w:div w:id="2005816491">
      <w:bodyDiv w:val="1"/>
      <w:marLeft w:val="0"/>
      <w:marRight w:val="0"/>
      <w:marTop w:val="0"/>
      <w:marBottom w:val="0"/>
      <w:divBdr>
        <w:top w:val="none" w:sz="0" w:space="0" w:color="auto"/>
        <w:left w:val="none" w:sz="0" w:space="0" w:color="auto"/>
        <w:bottom w:val="none" w:sz="0" w:space="0" w:color="auto"/>
        <w:right w:val="none" w:sz="0" w:space="0" w:color="auto"/>
      </w:divBdr>
    </w:div>
    <w:div w:id="2021928776">
      <w:bodyDiv w:val="1"/>
      <w:marLeft w:val="0"/>
      <w:marRight w:val="0"/>
      <w:marTop w:val="0"/>
      <w:marBottom w:val="0"/>
      <w:divBdr>
        <w:top w:val="none" w:sz="0" w:space="0" w:color="auto"/>
        <w:left w:val="none" w:sz="0" w:space="0" w:color="auto"/>
        <w:bottom w:val="none" w:sz="0" w:space="0" w:color="auto"/>
        <w:right w:val="none" w:sz="0" w:space="0" w:color="auto"/>
      </w:divBdr>
    </w:div>
    <w:div w:id="2028944221">
      <w:bodyDiv w:val="1"/>
      <w:marLeft w:val="0"/>
      <w:marRight w:val="0"/>
      <w:marTop w:val="0"/>
      <w:marBottom w:val="0"/>
      <w:divBdr>
        <w:top w:val="none" w:sz="0" w:space="0" w:color="auto"/>
        <w:left w:val="none" w:sz="0" w:space="0" w:color="auto"/>
        <w:bottom w:val="none" w:sz="0" w:space="0" w:color="auto"/>
        <w:right w:val="none" w:sz="0" w:space="0" w:color="auto"/>
      </w:divBdr>
    </w:div>
    <w:div w:id="2031837818">
      <w:bodyDiv w:val="1"/>
      <w:marLeft w:val="0"/>
      <w:marRight w:val="0"/>
      <w:marTop w:val="0"/>
      <w:marBottom w:val="0"/>
      <w:divBdr>
        <w:top w:val="none" w:sz="0" w:space="0" w:color="auto"/>
        <w:left w:val="none" w:sz="0" w:space="0" w:color="auto"/>
        <w:bottom w:val="none" w:sz="0" w:space="0" w:color="auto"/>
        <w:right w:val="none" w:sz="0" w:space="0" w:color="auto"/>
      </w:divBdr>
    </w:div>
    <w:div w:id="2035228823">
      <w:bodyDiv w:val="1"/>
      <w:marLeft w:val="0"/>
      <w:marRight w:val="0"/>
      <w:marTop w:val="0"/>
      <w:marBottom w:val="0"/>
      <w:divBdr>
        <w:top w:val="none" w:sz="0" w:space="0" w:color="auto"/>
        <w:left w:val="none" w:sz="0" w:space="0" w:color="auto"/>
        <w:bottom w:val="none" w:sz="0" w:space="0" w:color="auto"/>
        <w:right w:val="none" w:sz="0" w:space="0" w:color="auto"/>
      </w:divBdr>
    </w:div>
    <w:div w:id="2045866179">
      <w:bodyDiv w:val="1"/>
      <w:marLeft w:val="0"/>
      <w:marRight w:val="0"/>
      <w:marTop w:val="0"/>
      <w:marBottom w:val="0"/>
      <w:divBdr>
        <w:top w:val="none" w:sz="0" w:space="0" w:color="auto"/>
        <w:left w:val="none" w:sz="0" w:space="0" w:color="auto"/>
        <w:bottom w:val="none" w:sz="0" w:space="0" w:color="auto"/>
        <w:right w:val="none" w:sz="0" w:space="0" w:color="auto"/>
      </w:divBdr>
    </w:div>
    <w:div w:id="2051101859">
      <w:bodyDiv w:val="1"/>
      <w:marLeft w:val="0"/>
      <w:marRight w:val="0"/>
      <w:marTop w:val="0"/>
      <w:marBottom w:val="0"/>
      <w:divBdr>
        <w:top w:val="none" w:sz="0" w:space="0" w:color="auto"/>
        <w:left w:val="none" w:sz="0" w:space="0" w:color="auto"/>
        <w:bottom w:val="none" w:sz="0" w:space="0" w:color="auto"/>
        <w:right w:val="none" w:sz="0" w:space="0" w:color="auto"/>
      </w:divBdr>
    </w:div>
    <w:div w:id="2107268280">
      <w:bodyDiv w:val="1"/>
      <w:marLeft w:val="0"/>
      <w:marRight w:val="0"/>
      <w:marTop w:val="0"/>
      <w:marBottom w:val="0"/>
      <w:divBdr>
        <w:top w:val="none" w:sz="0" w:space="0" w:color="auto"/>
        <w:left w:val="none" w:sz="0" w:space="0" w:color="auto"/>
        <w:bottom w:val="none" w:sz="0" w:space="0" w:color="auto"/>
        <w:right w:val="none" w:sz="0" w:space="0" w:color="auto"/>
      </w:divBdr>
    </w:div>
    <w:div w:id="2129470157">
      <w:bodyDiv w:val="1"/>
      <w:marLeft w:val="0"/>
      <w:marRight w:val="0"/>
      <w:marTop w:val="0"/>
      <w:marBottom w:val="0"/>
      <w:divBdr>
        <w:top w:val="none" w:sz="0" w:space="0" w:color="auto"/>
        <w:left w:val="none" w:sz="0" w:space="0" w:color="auto"/>
        <w:bottom w:val="none" w:sz="0" w:space="0" w:color="auto"/>
        <w:right w:val="none" w:sz="0" w:space="0" w:color="auto"/>
      </w:divBdr>
    </w:div>
    <w:div w:id="21309750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1155184008@link.cuhk.edu.hk" TargetMode="External"/><Relationship Id="rId21" Type="http://schemas.openxmlformats.org/officeDocument/2006/relationships/hyperlink" Target="https://drive.google.com/file/d/1MKT-Ckuk43xGfy0vpdK-xD38f3YLquU1/view?usp=drive_link" TargetMode="External"/><Relationship Id="rId42" Type="http://schemas.openxmlformats.org/officeDocument/2006/relationships/hyperlink" Target="https://drive.google.com/file/d/1tKLUuQZZYAjjv159zkSVKVRwMtbgqOhU/view?usp=sharing" TargetMode="External"/><Relationship Id="rId63" Type="http://schemas.openxmlformats.org/officeDocument/2006/relationships/hyperlink" Target="https://www.nature.com/natcomputsci?gad_source=1&amp;gclid=Cj0KCQjw1Yy5BhD-ARIsAI0RbXZKw_ZNy6Houg0poMzKlvZD_r9EG1MhWXbMqjvHPmNNqAeY3SY2ehAaAmd6EALw_wcB" TargetMode="External"/><Relationship Id="rId84" Type="http://schemas.openxmlformats.org/officeDocument/2006/relationships/hyperlink" Target="https://drive.google.com/drive/folders/1iGlc8wcI67YZdiLx-KZ7_eDzIXeXRrOp?usp=sharing" TargetMode="External"/><Relationship Id="rId138" Type="http://schemas.openxmlformats.org/officeDocument/2006/relationships/hyperlink" Target="mailto:1155186662@link.cuhk.edu.hk" TargetMode="External"/><Relationship Id="rId159" Type="http://schemas.openxmlformats.org/officeDocument/2006/relationships/hyperlink" Target="mailto:xiaoyazhai@cuhk.edu.hk" TargetMode="External"/><Relationship Id="rId170" Type="http://schemas.openxmlformats.org/officeDocument/2006/relationships/image" Target="media/image1.png"/><Relationship Id="rId191" Type="http://schemas.openxmlformats.org/officeDocument/2006/relationships/hyperlink" Target="mailto:LIJ33@pitt.edu" TargetMode="External"/><Relationship Id="rId205" Type="http://schemas.openxmlformats.org/officeDocument/2006/relationships/hyperlink" Target="mailto:2018141521057@stu.scu.edu.cn" TargetMode="External"/><Relationship Id="rId107" Type="http://schemas.openxmlformats.org/officeDocument/2006/relationships/hyperlink" Target="https://liuchao-jin.github.io/" TargetMode="External"/><Relationship Id="rId11" Type="http://schemas.openxmlformats.org/officeDocument/2006/relationships/hyperlink" Target="https://teams.microsoft.com/l/meetup-join/19%3ameeting_YTRlM2JkZDAtZWZmOC00NDhlLWFiZTktYTMxMWVmM2RmNGY4%40thread.v2/0?context=%7b%22Tid%22%3a%22528f4467-9372-4a5a-8c94-fa270285215d%22%2c%22Oid%22%3a%22106b5034-99b3-49b3-82db-4c158e601ada%22%7d" TargetMode="External"/><Relationship Id="rId32" Type="http://schemas.openxmlformats.org/officeDocument/2006/relationships/hyperlink" Target="https://liuchao-jin.github.io/" TargetMode="External"/><Relationship Id="rId53" Type="http://schemas.openxmlformats.org/officeDocument/2006/relationships/hyperlink" Target="https://drive.google.com/drive/folders/120Hm_iVC_2EGL-2oaAUKgQ_Y9gp4lqhw?usp=sharing" TargetMode="External"/><Relationship Id="rId74" Type="http://schemas.openxmlformats.org/officeDocument/2006/relationships/hyperlink" Target="https://liuchao-jin.github.io/" TargetMode="External"/><Relationship Id="rId128" Type="http://schemas.openxmlformats.org/officeDocument/2006/relationships/hyperlink" Target="mailto:bmchen@cuhk.edu.hk" TargetMode="External"/><Relationship Id="rId149" Type="http://schemas.openxmlformats.org/officeDocument/2006/relationships/hyperlink" Target="mailto:xiaoyazhai@cuhk.edu.hk" TargetMode="External"/><Relationship Id="rId5" Type="http://schemas.openxmlformats.org/officeDocument/2006/relationships/settings" Target="settings.xml"/><Relationship Id="rId95" Type="http://schemas.openxmlformats.org/officeDocument/2006/relationships/hyperlink" Target="https://drive.google.com/file/d/1Gctxh4O4sd4k9ywhmri3l5Ef7xBTc4hN/view?usp=sharing" TargetMode="External"/><Relationship Id="rId160" Type="http://schemas.openxmlformats.org/officeDocument/2006/relationships/hyperlink" Target="mailto:zhangkangcas@gmail.com" TargetMode="External"/><Relationship Id="rId181" Type="http://schemas.openxmlformats.org/officeDocument/2006/relationships/hyperlink" Target="mailto:LIJ33@pitt.edu" TargetMode="External"/><Relationship Id="rId216" Type="http://schemas.openxmlformats.org/officeDocument/2006/relationships/image" Target="media/image3.png"/><Relationship Id="rId22" Type="http://schemas.openxmlformats.org/officeDocument/2006/relationships/hyperlink" Target="https://drive.google.com/drive/folders/1WnrjM1H4RfIXISXRN1150fCxybG5TaPZ?usp=sharing" TargetMode="External"/><Relationship Id="rId43" Type="http://schemas.openxmlformats.org/officeDocument/2006/relationships/hyperlink" Target="https://drive.google.com/drive/folders/1r3p5nB_S7_w5zIet2d6MBsrbndw8nAYp?usp=sharing" TargetMode="External"/><Relationship Id="rId64" Type="http://schemas.openxmlformats.org/officeDocument/2006/relationships/hyperlink" Target="https://www.nature.com/npjcompumats/?gad_source=1&amp;gclid=Cj0KCQjw1Yy5BhD-ARIsAI0RbXa12VvheQPfh-qjfW3v2I2Tw_cMFGnZ10-lCfq250uzI3qFr3GUGRYaAvslEALw_wcB" TargetMode="External"/><Relationship Id="rId118" Type="http://schemas.openxmlformats.org/officeDocument/2006/relationships/hyperlink" Target="https://liuchao-jin.github.io/" TargetMode="External"/><Relationship Id="rId139" Type="http://schemas.openxmlformats.org/officeDocument/2006/relationships/hyperlink" Target="mailto:1155170424@link.cuhk.edu.hk" TargetMode="External"/><Relationship Id="rId85" Type="http://schemas.openxmlformats.org/officeDocument/2006/relationships/hyperlink" Target="https://www.orkts.cuhk.edu.hk/en/research/external-research-grants/searching-grants/4288-nsfc-20240808" TargetMode="External"/><Relationship Id="rId150" Type="http://schemas.openxmlformats.org/officeDocument/2006/relationships/hyperlink" Target="mailto:nicoleli@orientalab.com" TargetMode="External"/><Relationship Id="rId171" Type="http://schemas.openxmlformats.org/officeDocument/2006/relationships/image" Target="media/image2.png"/><Relationship Id="rId192" Type="http://schemas.openxmlformats.org/officeDocument/2006/relationships/hyperlink" Target="mailto:Liuchao.Jin@outlook.com" TargetMode="External"/><Relationship Id="rId206" Type="http://schemas.openxmlformats.org/officeDocument/2006/relationships/hyperlink" Target="mailto:changxi.wang@scupi.cn" TargetMode="External"/><Relationship Id="rId12" Type="http://schemas.openxmlformats.org/officeDocument/2006/relationships/hyperlink" Target="https://outlook.office.com/bookwithme/user/e979816620a34abca6a6b3329ea492e7@link.cuhk.edu.hk?anonymous&amp;ep=plink" TargetMode="External"/><Relationship Id="rId33" Type="http://schemas.openxmlformats.org/officeDocument/2006/relationships/hyperlink" Target="https://www4.mae.cuhk.edu.hk/peoples/liao-wei-hsin/" TargetMode="External"/><Relationship Id="rId108" Type="http://schemas.openxmlformats.org/officeDocument/2006/relationships/hyperlink" Target="https://faculty.sustech.edu.cn/?tagid=geq&amp;iscss=1&amp;snapid=1&amp;orderby=date&amp;go=1&amp;lang=en" TargetMode="External"/><Relationship Id="rId129" Type="http://schemas.openxmlformats.org/officeDocument/2006/relationships/hyperlink" Target="mailto:ylkan@mae.cuhk.edu.hk" TargetMode="External"/><Relationship Id="rId54" Type="http://schemas.openxmlformats.org/officeDocument/2006/relationships/hyperlink" Target="https://liuchao-jin.github.io/" TargetMode="External"/><Relationship Id="rId75" Type="http://schemas.openxmlformats.org/officeDocument/2006/relationships/hyperlink" Target="mailto:liuchao.jin@link.cuhk.edu.hk" TargetMode="External"/><Relationship Id="rId96" Type="http://schemas.openxmlformats.org/officeDocument/2006/relationships/hyperlink" Target="https://iopscience.iop.org/journal/2631-7990" TargetMode="External"/><Relationship Id="rId140" Type="http://schemas.openxmlformats.org/officeDocument/2006/relationships/hyperlink" Target="https://fellow.sustech.edu.cn/" TargetMode="External"/><Relationship Id="rId161" Type="http://schemas.openxmlformats.org/officeDocument/2006/relationships/hyperlink" Target="mailto:qtlu@link.cuhk.edu.hk" TargetMode="External"/><Relationship Id="rId182" Type="http://schemas.openxmlformats.org/officeDocument/2006/relationships/hyperlink" Target="mailto:Liuchao.Jin@outlook.com" TargetMode="External"/><Relationship Id="rId217" Type="http://schemas.openxmlformats.org/officeDocument/2006/relationships/image" Target="media/image4.jpeg"/><Relationship Id="rId6" Type="http://schemas.openxmlformats.org/officeDocument/2006/relationships/webSettings" Target="webSettings.xml"/><Relationship Id="rId23" Type="http://schemas.openxmlformats.org/officeDocument/2006/relationships/hyperlink" Target="https://cloud.itsc.cuhk.edu.hk/webform/view.php?id=13703168" TargetMode="External"/><Relationship Id="rId119" Type="http://schemas.openxmlformats.org/officeDocument/2006/relationships/hyperlink" Target="https://liuchao-jin.github.io/" TargetMode="External"/><Relationship Id="rId44" Type="http://schemas.openxmlformats.org/officeDocument/2006/relationships/hyperlink" Target="https://drive.google.com/drive/folders/1flZEEczpRS3tAxdwB4EW30lnkqcs87NH?usp=drive_link" TargetMode="External"/><Relationship Id="rId65" Type="http://schemas.openxmlformats.org/officeDocument/2006/relationships/hyperlink" Target="https://reciprocity.uceap.universityofcalifornia.edu/apply-exchange/apply-visiting-scholar-programs" TargetMode="External"/><Relationship Id="rId86" Type="http://schemas.openxmlformats.org/officeDocument/2006/relationships/hyperlink" Target="https://drive.google.com/drive/folders/1vgwOMMCUJbX8KRZfx7e8FMePHbgnilmE?usp=sharing" TargetMode="External"/><Relationship Id="rId130" Type="http://schemas.openxmlformats.org/officeDocument/2006/relationships/hyperlink" Target="mailto:phwong@mae.cuhk.edu.hk" TargetMode="External"/><Relationship Id="rId151" Type="http://schemas.openxmlformats.org/officeDocument/2006/relationships/hyperlink" Target="mailto:liuchao.jin@link.cuhk.edu.hk" TargetMode="External"/><Relationship Id="rId172" Type="http://schemas.openxmlformats.org/officeDocument/2006/relationships/hyperlink" Target="https://blackboard.cuhk.edu.hk/" TargetMode="External"/><Relationship Id="rId193" Type="http://schemas.openxmlformats.org/officeDocument/2006/relationships/hyperlink" Target="mailto:LIJ33@pitt.edu" TargetMode="External"/><Relationship Id="rId207" Type="http://schemas.openxmlformats.org/officeDocument/2006/relationships/hyperlink" Target="mailto:2018141521037@stu.scu.edu.cn" TargetMode="External"/><Relationship Id="rId13" Type="http://schemas.openxmlformats.org/officeDocument/2006/relationships/hyperlink" Target="https://www.gradoffice.caltech.edu/academics/otherprograms/visitor-appointments" TargetMode="External"/><Relationship Id="rId109" Type="http://schemas.openxmlformats.org/officeDocument/2006/relationships/hyperlink" Target="https://drive.google.com/file/d/1trOZZ0sAPIiGX-IJABMgKLd1v3UzYB1f/view?usp=drive_link" TargetMode="External"/><Relationship Id="rId34" Type="http://schemas.openxmlformats.org/officeDocument/2006/relationships/hyperlink" Target="https://liuchao-jin.github.io/" TargetMode="External"/><Relationship Id="rId55" Type="http://schemas.openxmlformats.org/officeDocument/2006/relationships/hyperlink" Target="https://drive.google.com/drive/folders/120Hm_iVC_2EGL-2oaAUKgQ_Y9gp4lqhw?usp=sharing" TargetMode="External"/><Relationship Id="rId76" Type="http://schemas.openxmlformats.org/officeDocument/2006/relationships/hyperlink" Target="https://www.orkts.cuhk.edu.hk/en/knowledge-transfer/funding/kpf" TargetMode="External"/><Relationship Id="rId97" Type="http://schemas.openxmlformats.org/officeDocument/2006/relationships/hyperlink" Target="https://faculty.sustech.edu.cn/?tagid=geq&amp;iscss=1&amp;snapid=1&amp;orderby=date&amp;go=1&amp;lang=en" TargetMode="External"/><Relationship Id="rId120" Type="http://schemas.openxmlformats.org/officeDocument/2006/relationships/hyperlink" Target="https://drive.google.com/file/d/1K8dtSLSAOiT-L0yMyrhA-ULkNCbhHSoe/view?usp=sharing" TargetMode="External"/><Relationship Id="rId141" Type="http://schemas.openxmlformats.org/officeDocument/2006/relationships/hyperlink" Target="https://faculty.sustech.edu.cn/geq/en/" TargetMode="External"/><Relationship Id="rId7" Type="http://schemas.openxmlformats.org/officeDocument/2006/relationships/footnotes" Target="footnotes.xml"/><Relationship Id="rId162" Type="http://schemas.openxmlformats.org/officeDocument/2006/relationships/hyperlink" Target="mailto:zhichaoshen@cuhk.edu.hk" TargetMode="External"/><Relationship Id="rId183" Type="http://schemas.openxmlformats.org/officeDocument/2006/relationships/hyperlink" Target="mailto:LIJ33@pitt.edu" TargetMode="External"/><Relationship Id="rId218" Type="http://schemas.openxmlformats.org/officeDocument/2006/relationships/image" Target="media/image5.jpeg"/><Relationship Id="rId24" Type="http://schemas.openxmlformats.org/officeDocument/2006/relationships/hyperlink" Target="https://drive.google.com/drive/folders/1WnrjM1H4RfIXISXRN1150fCxybG5TaPZ?usp=sharing" TargetMode="External"/><Relationship Id="rId45" Type="http://schemas.openxmlformats.org/officeDocument/2006/relationships/hyperlink" Target="https://drive.google.com/drive/folders/1r3p5nB_S7_w5zIet2d6MBsrbndw8nAYp?usp=drive_link" TargetMode="External"/><Relationship Id="rId66" Type="http://schemas.openxmlformats.org/officeDocument/2006/relationships/hyperlink" Target="https://liuchao-jin.github.io/" TargetMode="External"/><Relationship Id="rId87" Type="http://schemas.openxmlformats.org/officeDocument/2006/relationships/hyperlink" Target="https://drive.google.com/drive/folders/1vgwOMMCUJbX8KRZfx7e8FMePHbgnilmE?usp=sharing" TargetMode="External"/><Relationship Id="rId110" Type="http://schemas.openxmlformats.org/officeDocument/2006/relationships/hyperlink" Target="https://docs.google.com/document/d/1SPuSVl6oZUH2fzqdgrTCpNR_EBX7KI5w/edit?usp=drive_link&amp;ouid=113708245373509091633&amp;rtpof=true&amp;sd=true" TargetMode="External"/><Relationship Id="rId131" Type="http://schemas.openxmlformats.org/officeDocument/2006/relationships/hyperlink" Target="mailto:dengzy22@link.cuhk.edu.hk" TargetMode="External"/><Relationship Id="rId152" Type="http://schemas.openxmlformats.org/officeDocument/2006/relationships/hyperlink" Target="mailto:xiaoyazhai@cuhk.edu.hk" TargetMode="External"/><Relationship Id="rId173" Type="http://schemas.openxmlformats.org/officeDocument/2006/relationships/hyperlink" Target="https://forms.gle/SDqHbyVP8VCucomD7" TargetMode="External"/><Relationship Id="rId194" Type="http://schemas.openxmlformats.org/officeDocument/2006/relationships/hyperlink" Target="mailto:Liuchao.Jin@outlook.com" TargetMode="External"/><Relationship Id="rId208" Type="http://schemas.openxmlformats.org/officeDocument/2006/relationships/hyperlink" Target="mailto:2018141521057@stu.scu.edu.cn" TargetMode="External"/><Relationship Id="rId14" Type="http://schemas.openxmlformats.org/officeDocument/2006/relationships/hyperlink" Target="https://jin-liuchao.github.io/" TargetMode="External"/><Relationship Id="rId35" Type="http://schemas.openxmlformats.org/officeDocument/2006/relationships/hyperlink" Target="https://www4.mae.cuhk.edu.hk/peoples/liao-wei-hsin/" TargetMode="External"/><Relationship Id="rId56" Type="http://schemas.openxmlformats.org/officeDocument/2006/relationships/hyperlink" Target="https://drive.google.com/drive/folders/120Hm_iVC_2EGL-2oaAUKgQ_Y9gp4lqhw?usp=sharing" TargetMode="External"/><Relationship Id="rId77" Type="http://schemas.openxmlformats.org/officeDocument/2006/relationships/hyperlink" Target="https://drive.google.com/drive/folders/1j9T_SQq6MnWFahQBZ2tUMsisH6tmoJZt?usp=sharing" TargetMode="External"/><Relationship Id="rId100" Type="http://schemas.openxmlformats.org/officeDocument/2006/relationships/hyperlink" Target="https://faculty.sustech.edu.cn/?tagid=geq&amp;iscss=1&amp;snapid=1&amp;orderby=date&amp;go=1&amp;lang=en" TargetMode="External"/><Relationship Id="rId8" Type="http://schemas.openxmlformats.org/officeDocument/2006/relationships/endnotes" Target="endnotes.xml"/><Relationship Id="rId51" Type="http://schemas.openxmlformats.org/officeDocument/2006/relationships/hyperlink" Target="https://reciprocity.uceap.universityofcalifornia.edu/apply-exchange/apply-visiting-scholar-programs" TargetMode="External"/><Relationship Id="rId72" Type="http://schemas.openxmlformats.org/officeDocument/2006/relationships/hyperlink" Target="https://liuchao-jin.github.io" TargetMode="External"/><Relationship Id="rId93" Type="http://schemas.openxmlformats.org/officeDocument/2006/relationships/hyperlink" Target="https://drive.google.com/file/d/1zAEXuTu1d0XkKFsFfEqceAZ8XRmUyhco/view?usp=sharing" TargetMode="External"/><Relationship Id="rId98" Type="http://schemas.openxmlformats.org/officeDocument/2006/relationships/hyperlink" Target="https://faculty.sustech.edu.cn/?tagid=geq&amp;iscss=1&amp;snapid=1&amp;orderby=date&amp;go=1&amp;lang=en" TargetMode="External"/><Relationship Id="rId121" Type="http://schemas.openxmlformats.org/officeDocument/2006/relationships/hyperlink" Target="https://liuchao-jin.github.io/" TargetMode="External"/><Relationship Id="rId142" Type="http://schemas.openxmlformats.org/officeDocument/2006/relationships/hyperlink" Target="https://cuhk.zoom.us/j/96803713725" TargetMode="External"/><Relationship Id="rId163" Type="http://schemas.openxmlformats.org/officeDocument/2006/relationships/hyperlink" Target="https://www.rhino3d.com/" TargetMode="External"/><Relationship Id="rId184" Type="http://schemas.openxmlformats.org/officeDocument/2006/relationships/hyperlink" Target="mailto:Liuchao.Jin@outlook.com" TargetMode="External"/><Relationship Id="rId189" Type="http://schemas.openxmlformats.org/officeDocument/2006/relationships/hyperlink" Target="mailto:LIJ33@pitt.edu" TargetMode="External"/><Relationship Id="rId219" Type="http://schemas.openxmlformats.org/officeDocument/2006/relationships/image" Target="media/image6.png"/><Relationship Id="rId3" Type="http://schemas.openxmlformats.org/officeDocument/2006/relationships/numbering" Target="numbering.xml"/><Relationship Id="rId214" Type="http://schemas.openxmlformats.org/officeDocument/2006/relationships/hyperlink" Targe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 TargetMode="External"/><Relationship Id="rId25" Type="http://schemas.openxmlformats.org/officeDocument/2006/relationships/hyperlink" Target="https://www.sciencedirect.com/journal/materials-and-design/about/news/materials-and-design-top-cited-articles-and-top-downloaded-articles-2024" TargetMode="External"/><Relationship Id="rId46" Type="http://schemas.openxmlformats.org/officeDocument/2006/relationships/hyperlink" Target="https://reciprocity.uceap.universityofcalifornia.edu/apply-exchange/apply-visiting-scholar-programs" TargetMode="External"/><Relationship Id="rId67" Type="http://schemas.openxmlformats.org/officeDocument/2006/relationships/hyperlink" Target="mailto:advancedscience@wiley.com" TargetMode="External"/><Relationship Id="rId116" Type="http://schemas.openxmlformats.org/officeDocument/2006/relationships/hyperlink" Target="https://www.elsevier.com/journals/engineering/2095-8099/guide-for-authors" TargetMode="External"/><Relationship Id="rId137" Type="http://schemas.openxmlformats.org/officeDocument/2006/relationships/hyperlink" Target="mailto:qtlu@link.cuhk.edu.hk" TargetMode="External"/><Relationship Id="rId158" Type="http://schemas.openxmlformats.org/officeDocument/2006/relationships/hyperlink" Target="mailto:jingchaojiang@cuhk.edu.hk" TargetMode="External"/><Relationship Id="rId20" Type="http://schemas.openxmlformats.org/officeDocument/2006/relationships/hyperlink" Target="https://drive.google.com/drive/folders/1l-v3VnneK8nSjQBZeeYQ-T3Y0v9r7EUy?usp=drive_link" TargetMode="External"/><Relationship Id="rId41" Type="http://schemas.openxmlformats.org/officeDocument/2006/relationships/hyperlink" Target="https://doi.org/10.1088/1361-665X/adadcd" TargetMode="External"/><Relationship Id="rId62" Type="http://schemas.openxmlformats.org/officeDocument/2006/relationships/hyperlink" Target="https://drive.google.com/drive/folders/120Hm_iVC_2EGL-2oaAUKgQ_Y9gp4lqhw?usp=sharing" TargetMode="External"/><Relationship Id="rId83" Type="http://schemas.openxmlformats.org/officeDocument/2006/relationships/hyperlink" Target="https://drive.google.com/drive/folders/1k4blktolRIsvwtFV2D6jveXQvjmgtnbM?usp=sharing" TargetMode="External"/><Relationship Id="rId88" Type="http://schemas.openxmlformats.org/officeDocument/2006/relationships/hyperlink" Target="https://drive.google.com/drive/folders/1vgwOMMCUJbX8KRZfx7e8FMePHbgnilmE?usp=sharing" TargetMode="External"/><Relationship Id="rId111" Type="http://schemas.openxmlformats.org/officeDocument/2006/relationships/hyperlink" Target="https://cuhk.zoom.us/j/97128089942" TargetMode="External"/><Relationship Id="rId132" Type="http://schemas.openxmlformats.org/officeDocument/2006/relationships/hyperlink" Target="mailto:zxguo@link.cuhk.edu.hk" TargetMode="External"/><Relationship Id="rId153" Type="http://schemas.openxmlformats.org/officeDocument/2006/relationships/hyperlink" Target="https://drive.google.com/drive/folders/1EtubrqwGfsWC6PoZ83mc9M383bh5lUne?usp=sharing" TargetMode="External"/><Relationship Id="rId174" Type="http://schemas.openxmlformats.org/officeDocument/2006/relationships/hyperlink" Target="mailto:Liuchao.Jin@link.cuhk.edu.hk" TargetMode="External"/><Relationship Id="rId179" Type="http://schemas.openxmlformats.org/officeDocument/2006/relationships/hyperlink" Target="mailto:enquiry@immd.gov.hk" TargetMode="External"/><Relationship Id="rId195" Type="http://schemas.openxmlformats.org/officeDocument/2006/relationships/hyperlink" Target="mailto:LIJ33@pitt.edu" TargetMode="External"/><Relationship Id="rId209" Type="http://schemas.openxmlformats.org/officeDocument/2006/relationships/hyperlink" Target="https://time.is/Beijing" TargetMode="External"/><Relationship Id="rId190" Type="http://schemas.openxmlformats.org/officeDocument/2006/relationships/hyperlink" Target="mailto:Liuchao.Jin@outlook.com" TargetMode="External"/><Relationship Id="rId204" Type="http://schemas.openxmlformats.org/officeDocument/2006/relationships/hyperlink" Target="mailto:2018141521037@stu.scu.edu.cn" TargetMode="External"/><Relationship Id="rId220" Type="http://schemas.openxmlformats.org/officeDocument/2006/relationships/fontTable" Target="fontTable.xml"/><Relationship Id="rId15" Type="http://schemas.openxmlformats.org/officeDocument/2006/relationships/hyperlink" Target="https://jin-liuchao.github.io/" TargetMode="External"/><Relationship Id="rId36" Type="http://schemas.openxmlformats.org/officeDocument/2006/relationships/hyperlink" Target="https://liuchao-jin.github.io/" TargetMode="External"/><Relationship Id="rId57" Type="http://schemas.openxmlformats.org/officeDocument/2006/relationships/hyperlink" Target="https://drive.google.com/drive/folders/1LEe2rcTY-Q5Ib9Rg6MhK35jb6A-dDZk-?usp=sharing" TargetMode="External"/><Relationship Id="rId106" Type="http://schemas.openxmlformats.org/officeDocument/2006/relationships/hyperlink" Target="http://www.smptechno.com/index_en.html" TargetMode="External"/><Relationship Id="rId127" Type="http://schemas.openxmlformats.org/officeDocument/2006/relationships/hyperlink" Target="mailto:whliao@mae.cuhk.edu.hk" TargetMode="External"/><Relationship Id="rId10" Type="http://schemas.openxmlformats.org/officeDocument/2006/relationships/hyperlink" Target="https://cuhk.zoom.us/j/95677970742" TargetMode="External"/><Relationship Id="rId31" Type="http://schemas.openxmlformats.org/officeDocument/2006/relationships/hyperlink" Target="https://www4.mae.cuhk.edu.hk/peoples/liao-wei-hsin/" TargetMode="External"/><Relationship Id="rId52" Type="http://schemas.openxmlformats.org/officeDocument/2006/relationships/hyperlink" Target="https://liuchao-jin.github.io/" TargetMode="External"/><Relationship Id="rId73" Type="http://schemas.openxmlformats.org/officeDocument/2006/relationships/hyperlink" Target="https://drive.google.com/drive/folders/1k2-FQVT1DrXUFVEMeTEVGpyZ-Cofrsob?usp=sharing" TargetMode="External"/><Relationship Id="rId78" Type="http://schemas.openxmlformats.org/officeDocument/2006/relationships/hyperlink" Target="https://authorservices.wiley.com/author-resources/Journal-Authors/licensing-open-access/open-access/open-access-account-codes.html" TargetMode="External"/><Relationship Id="rId94" Type="http://schemas.openxmlformats.org/officeDocument/2006/relationships/hyperlink" Target="https://4dprintings.com/events/4dmda2024/" TargetMode="External"/><Relationship Id="rId99" Type="http://schemas.openxmlformats.org/officeDocument/2006/relationships/hyperlink" Target="https://faculty.sustech.edu.cn/?tagid=geq&amp;iscss=1&amp;snapid=1&amp;orderby=date&amp;go=1&amp;lang=en" TargetMode="External"/><Relationship Id="rId101" Type="http://schemas.openxmlformats.org/officeDocument/2006/relationships/hyperlink" Target="https://faculty.sustech.edu.cn/?tagid=geq&amp;iscss=1&amp;snapid=1&amp;orderby=date&amp;go=1&amp;lang=en" TargetMode="External"/><Relationship Id="rId122" Type="http://schemas.openxmlformats.org/officeDocument/2006/relationships/hyperlink" Target="mailto:liuchao.jin@link.cuhk.edu.hk" TargetMode="External"/><Relationship Id="rId143" Type="http://schemas.openxmlformats.org/officeDocument/2006/relationships/hyperlink" Target="mailto:reed@westlake.edu.cn" TargetMode="External"/><Relationship Id="rId148" Type="http://schemas.openxmlformats.org/officeDocument/2006/relationships/hyperlink" Target="mailto:mowong@cuhk.edu.hk" TargetMode="External"/><Relationship Id="rId164" Type="http://schemas.openxmlformats.org/officeDocument/2006/relationships/hyperlink" Target="https://ww2.mathworks.cn/matlabcentral/answers/107508-solving-a-nonlinear-equation-using-newton-raphson-method" TargetMode="External"/><Relationship Id="rId169" Type="http://schemas.openxmlformats.org/officeDocument/2006/relationships/hyperlink" Target="mailto:mhwong@mae.cuhk.edu.hk" TargetMode="External"/><Relationship Id="rId185" Type="http://schemas.openxmlformats.org/officeDocument/2006/relationships/hyperlink" Target="mailto:LIJ33@pitt.edu" TargetMode="External"/><Relationship Id="rId4" Type="http://schemas.openxmlformats.org/officeDocument/2006/relationships/styles" Target="styles.xml"/><Relationship Id="rId9" Type="http://schemas.openxmlformats.org/officeDocument/2006/relationships/hyperlink" Target="https://4dprintings.com/events/4dmda2025/" TargetMode="External"/><Relationship Id="rId180" Type="http://schemas.openxmlformats.org/officeDocument/2006/relationships/hyperlink" Target="mailto:enquiry@immd.gov.hk" TargetMode="External"/><Relationship Id="rId210" Type="http://schemas.openxmlformats.org/officeDocument/2006/relationships/hyperlink" Target="mailto:mhwong@mae.cuhk.edu.hk" TargetMode="External"/><Relationship Id="rId215" Type="http://schemas.openxmlformats.org/officeDocument/2006/relationships/hyperlink" Target="https://yzb.sjtu.edu.cn/info/1004/3241.htm" TargetMode="External"/><Relationship Id="rId26" Type="http://schemas.openxmlformats.org/officeDocument/2006/relationships/hyperlink" Target="https://www4.mae.cuhk.edu.hk/peoples/liao-wei-hsin/" TargetMode="External"/><Relationship Id="rId47" Type="http://schemas.openxmlformats.org/officeDocument/2006/relationships/hyperlink" Target="https://liuchao-jin.github.io/" TargetMode="External"/><Relationship Id="rId68" Type="http://schemas.openxmlformats.org/officeDocument/2006/relationships/hyperlink" Target="https://drive.google.com/drive/folders/1W-gsnQ_pa_V9kpg_35wMaMgZuX_zPbh1?usp=sharing" TargetMode="External"/><Relationship Id="rId89" Type="http://schemas.openxmlformats.org/officeDocument/2006/relationships/hyperlink" Target="https://www.spiedigitallibrary.org/conference-proceedings-of-spie/12949/3014941/Optimizing-stimuli-based-4D-printed-structures--a-paradigm-shift/10.1117/12.3014941.short" TargetMode="External"/><Relationship Id="rId112" Type="http://schemas.openxmlformats.org/officeDocument/2006/relationships/hyperlink" Target="https://liuchao-jin.github.io/" TargetMode="External"/><Relationship Id="rId133" Type="http://schemas.openxmlformats.org/officeDocument/2006/relationships/hyperlink" Target="mailto:1155186689@link.cuhk.edu.hk" TargetMode="External"/><Relationship Id="rId154" Type="http://schemas.openxmlformats.org/officeDocument/2006/relationships/hyperlink" Target="https://drive.google.com/drive/folders/1EtubrqwGfsWC6PoZ83mc9M383bh5lUne?usp=sharing" TargetMode="External"/><Relationship Id="rId175" Type="http://schemas.openxmlformats.org/officeDocument/2006/relationships/hyperlink" Target="mailto:fkwong@mae.cuhk.edu.hk" TargetMode="External"/><Relationship Id="rId196" Type="http://schemas.openxmlformats.org/officeDocument/2006/relationships/hyperlink" Target="mailto:Liuchao.Jin@outlook.com" TargetMode="External"/><Relationship Id="rId200" Type="http://schemas.openxmlformats.org/officeDocument/2006/relationships/hyperlink" Target="mailto:janghoyoon@scupi.cn" TargetMode="External"/><Relationship Id="rId16" Type="http://schemas.openxmlformats.org/officeDocument/2006/relationships/hyperlink" Target="http://jin-liuchao.github.io/" TargetMode="External"/><Relationship Id="rId221" Type="http://schemas.openxmlformats.org/officeDocument/2006/relationships/theme" Target="theme/theme1.xml"/><Relationship Id="rId37" Type="http://schemas.openxmlformats.org/officeDocument/2006/relationships/hyperlink" Target="https://liuchao-jin.github.io/" TargetMode="External"/><Relationship Id="rId58" Type="http://schemas.openxmlformats.org/officeDocument/2006/relationships/hyperlink" Target="https://drive.google.com/drive/folders/1K3v-1W2T5Lwk-8_F3hC3h7Jb1ATkSZee?usp=sharing" TargetMode="External"/><Relationship Id="rId79" Type="http://schemas.openxmlformats.org/officeDocument/2006/relationships/hyperlink" Target="https://authorservices.wiley.com/author-resources/Journal-Authors/licensing-open-access/open-access/open-access-account-codes.html" TargetMode="External"/><Relationship Id="rId102" Type="http://schemas.openxmlformats.org/officeDocument/2006/relationships/hyperlink" Target="https://faculty.sustech.edu.cn/?tagid=geq&amp;iscss=1&amp;snapid=1&amp;orderby=date&amp;go=1&amp;lang=en" TargetMode="External"/><Relationship Id="rId123" Type="http://schemas.openxmlformats.org/officeDocument/2006/relationships/hyperlink" Target="https://pages.github.com/" TargetMode="External"/><Relationship Id="rId144" Type="http://schemas.openxmlformats.org/officeDocument/2006/relationships/hyperlink" Target="mailto:jjia547@aucklanduni.ac.nz" TargetMode="External"/><Relationship Id="rId90" Type="http://schemas.openxmlformats.org/officeDocument/2006/relationships/hyperlink" Target="https://mts-npjcompumats.nature.com/cgi-bin/main.plex" TargetMode="External"/><Relationship Id="rId165" Type="http://schemas.openxmlformats.org/officeDocument/2006/relationships/hyperlink" Target="https://www.raise3d.com/pro2-series/" TargetMode="External"/><Relationship Id="rId186" Type="http://schemas.openxmlformats.org/officeDocument/2006/relationships/hyperlink" Target="mailto:Liuchao.Jin@outlook.com" TargetMode="External"/><Relationship Id="rId211" Type="http://schemas.openxmlformats.org/officeDocument/2006/relationships/hyperlink" Target="mailto:mhwong@mae.cuhk.edu.hk" TargetMode="External"/><Relationship Id="rId27" Type="http://schemas.openxmlformats.org/officeDocument/2006/relationships/hyperlink" Target="https://liuchao-jin.github.io/" TargetMode="External"/><Relationship Id="rId48" Type="http://schemas.openxmlformats.org/officeDocument/2006/relationships/hyperlink" Target="https://drive.google.com/drive/folders/1r3p5nB_S7_w5zIet2d6MBsrbndw8nAYp?usp=drive_link" TargetMode="External"/><Relationship Id="rId69" Type="http://schemas.openxmlformats.org/officeDocument/2006/relationships/hyperlink" Target="https://drive.google.com/drive/folders/1W-gsnQ_pa_V9kpg_35wMaMgZuX_zPbh1?usp=sharing" TargetMode="External"/><Relationship Id="rId113" Type="http://schemas.openxmlformats.org/officeDocument/2006/relationships/hyperlink" Target="mailto:hmmok@link.cuhk.edu.hk" TargetMode="External"/><Relationship Id="rId134" Type="http://schemas.openxmlformats.org/officeDocument/2006/relationships/hyperlink" Target="mailto:1155179289@link.cuhk.edu.hk" TargetMode="External"/><Relationship Id="rId80" Type="http://schemas.openxmlformats.org/officeDocument/2006/relationships/hyperlink" Target="https://libguides.lib.cuhk.edu.hk/openaccess/cuhk" TargetMode="External"/><Relationship Id="rId155" Type="http://schemas.openxmlformats.org/officeDocument/2006/relationships/hyperlink" Target="mailto:nicoleli@orientalab.com" TargetMode="External"/><Relationship Id="rId176" Type="http://schemas.openxmlformats.org/officeDocument/2006/relationships/hyperlink" Target="mailto:areum.jeong@scupi.cn" TargetMode="External"/><Relationship Id="rId197" Type="http://schemas.openxmlformats.org/officeDocument/2006/relationships/hyperlink" Target="mailto:janghoyoon@scupi.cn" TargetMode="External"/><Relationship Id="rId201" Type="http://schemas.openxmlformats.org/officeDocument/2006/relationships/hyperlink" Target="mailto:2018141521037@stu.scu.edu.cn" TargetMode="External"/><Relationship Id="rId17" Type="http://schemas.openxmlformats.org/officeDocument/2006/relationships/hyperlink" Target="mailto:Liuchao.Jin@link.cuhk.edu.hk" TargetMode="External"/><Relationship Id="rId38" Type="http://schemas.openxmlformats.org/officeDocument/2006/relationships/hyperlink" Target="https://doi.org/10.1088/1361-665X/adadcd" TargetMode="External"/><Relationship Id="rId59" Type="http://schemas.openxmlformats.org/officeDocument/2006/relationships/hyperlink" Target="https://drive.google.com/drive/folders/1Ew5s6W2AC76YgfNjj0CiK1iH-VkCBSlB?usp=sharing" TargetMode="External"/><Relationship Id="rId103" Type="http://schemas.openxmlformats.org/officeDocument/2006/relationships/hyperlink" Target="https://cloud.itsc.cuhk.edu.hk/webform/view.php?id=13669718" TargetMode="External"/><Relationship Id="rId124" Type="http://schemas.openxmlformats.org/officeDocument/2006/relationships/hyperlink" Target="https://github.com/academicpages/academicpages.github.io" TargetMode="External"/><Relationship Id="rId70" Type="http://schemas.openxmlformats.org/officeDocument/2006/relationships/hyperlink" Target="https://drive.google.com/drive/folders/1mEVHDY9iq1CL2bBIK008vcLQH4c3nhzY?usp=sharing" TargetMode="External"/><Relationship Id="rId91" Type="http://schemas.openxmlformats.org/officeDocument/2006/relationships/hyperlink" Target="https://drive.google.com/drive/folders/1JEFBuNcFaMVLcHgD__kXQhe6XLq6vnO1?usp=sharing" TargetMode="External"/><Relationship Id="rId145" Type="http://schemas.openxmlformats.org/officeDocument/2006/relationships/hyperlink" Target="https://outlook.office.com/bookwithme/user/e979816620a34abca6a6b3329ea492e7@link.cuhk.edu.hk/meetingtype/BerJKgccy0im-Zdz0UAX4g2?anonymous" TargetMode="External"/><Relationship Id="rId166" Type="http://schemas.openxmlformats.org/officeDocument/2006/relationships/hyperlink" Target="mailto:whliao@cuhk.edu.hk" TargetMode="External"/><Relationship Id="rId187" Type="http://schemas.openxmlformats.org/officeDocument/2006/relationships/hyperlink" Target="mailto:LIJ33@pitt.edu" TargetMode="External"/><Relationship Id="rId1" Type="http://schemas.openxmlformats.org/officeDocument/2006/relationships/customXml" Target="../customXml/item1.xml"/><Relationship Id="rId212" Type="http://schemas.openxmlformats.org/officeDocument/2006/relationships/hyperlink" Target="https://baijiahao.baidu.com/s?id=1716121461469586962&amp;wfr=spider&amp;for=pc" TargetMode="External"/><Relationship Id="rId28" Type="http://schemas.openxmlformats.org/officeDocument/2006/relationships/hyperlink" Target="https://www4.mae.cuhk.edu.hk/peoples/liao-wei-hsin/" TargetMode="External"/><Relationship Id="rId49" Type="http://schemas.openxmlformats.org/officeDocument/2006/relationships/hyperlink" Target="https://reciprocity.uceap.universityofcalifornia.edu/apply-exchange/apply-visiting-scholar-programs" TargetMode="External"/><Relationship Id="rId114" Type="http://schemas.openxmlformats.org/officeDocument/2006/relationships/hyperlink" Target="https://www.springer.com/journal/10845" TargetMode="External"/><Relationship Id="rId60" Type="http://schemas.openxmlformats.org/officeDocument/2006/relationships/hyperlink" Target="https://drive.google.com/file/d/1ZMlsJ1hQMXFEu2Lf5Xu8aZMSs6TjQk0U/view?usp=sharing" TargetMode="External"/><Relationship Id="rId81" Type="http://schemas.openxmlformats.org/officeDocument/2006/relationships/hyperlink" Target="https://drive.google.com/drive/folders/1iGlc8wcI67YZdiLx-KZ7_eDzIXeXRrOp?usp=sharing" TargetMode="External"/><Relationship Id="rId135" Type="http://schemas.openxmlformats.org/officeDocument/2006/relationships/hyperlink" Target="mailto:liuchao.jin@link.cuhk.edu.hk" TargetMode="External"/><Relationship Id="rId156" Type="http://schemas.openxmlformats.org/officeDocument/2006/relationships/hyperlink" Target="mailto:xiaoyazhai@cuhk.edu.hk" TargetMode="External"/><Relationship Id="rId177" Type="http://schemas.openxmlformats.org/officeDocument/2006/relationships/hyperlink" Target="mailto:areumjeong@ucla.edu" TargetMode="External"/><Relationship Id="rId198" Type="http://schemas.openxmlformats.org/officeDocument/2006/relationships/hyperlink" Target="mailto:2018141521037@stu.scu.edu.cn" TargetMode="External"/><Relationship Id="rId202" Type="http://schemas.openxmlformats.org/officeDocument/2006/relationships/hyperlink" Target="mailto:2018141521057@stu.scu.edu.cn" TargetMode="External"/><Relationship Id="rId18" Type="http://schemas.openxmlformats.org/officeDocument/2006/relationships/hyperlink" Target="https://jin-liuchao.github.io/" TargetMode="External"/><Relationship Id="rId39" Type="http://schemas.openxmlformats.org/officeDocument/2006/relationships/hyperlink" Target="https://doi.org/10.1088/1361-665X/adadcd" TargetMode="External"/><Relationship Id="rId50" Type="http://schemas.openxmlformats.org/officeDocument/2006/relationships/hyperlink" Target="https://liuchao-jin.github.io/" TargetMode="External"/><Relationship Id="rId104" Type="http://schemas.openxmlformats.org/officeDocument/2006/relationships/hyperlink" Targe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 TargetMode="External"/><Relationship Id="rId125" Type="http://schemas.openxmlformats.org/officeDocument/2006/relationships/hyperlink" Target="mailto:maesemcuhk@gmail.com" TargetMode="External"/><Relationship Id="rId146" Type="http://schemas.openxmlformats.org/officeDocument/2006/relationships/hyperlink" Target="https://fellow.sustech.edu.cn/" TargetMode="External"/><Relationship Id="rId167" Type="http://schemas.openxmlformats.org/officeDocument/2006/relationships/hyperlink" Target="mailto:zhaoxuan505@163.com" TargetMode="External"/><Relationship Id="rId188" Type="http://schemas.openxmlformats.org/officeDocument/2006/relationships/hyperlink" Target="mailto:Liuchao.Jin@outlook.com" TargetMode="External"/><Relationship Id="rId71" Type="http://schemas.openxmlformats.org/officeDocument/2006/relationships/hyperlink" Target="https://liuchao-jin.github.io" TargetMode="External"/><Relationship Id="rId92" Type="http://schemas.openxmlformats.org/officeDocument/2006/relationships/hyperlink" Target="https://drive.google.com/file/d/1zAEXuTu1d0XkKFsFfEqceAZ8XRmUyhco/view?usp=sharing" TargetMode="External"/><Relationship Id="rId213" Type="http://schemas.openxmlformats.org/officeDocument/2006/relationships/hyperlink" Target="mailto:aoxin.qi@scupi.cn" TargetMode="External"/><Relationship Id="rId2" Type="http://schemas.openxmlformats.org/officeDocument/2006/relationships/customXml" Target="../customXml/item2.xml"/><Relationship Id="rId29" Type="http://schemas.openxmlformats.org/officeDocument/2006/relationships/hyperlink" Target="https://faculty.sustech.edu.cn/?tagid=geq&amp;iscss=1&amp;snapid=1&amp;orderby=date&amp;go=1&amp;lang=en" TargetMode="External"/><Relationship Id="rId40" Type="http://schemas.openxmlformats.org/officeDocument/2006/relationships/hyperlink" Target="mailto:sms@ioppublishing.org" TargetMode="External"/><Relationship Id="rId115" Type="http://schemas.openxmlformats.org/officeDocument/2006/relationships/hyperlink" Target="https://www.elsevier.com/journals/engineering/2095-8099/guide-for-authors" TargetMode="External"/><Relationship Id="rId136" Type="http://schemas.openxmlformats.org/officeDocument/2006/relationships/hyperlink" Target="mailto:1155186649@link.cuhk.edu.hk" TargetMode="External"/><Relationship Id="rId157" Type="http://schemas.openxmlformats.org/officeDocument/2006/relationships/hyperlink" Target="mailto:whliao@cuhk.edu.hk" TargetMode="External"/><Relationship Id="rId178" Type="http://schemas.openxmlformats.org/officeDocument/2006/relationships/hyperlink" Target="mailto:qmmr@immd.gov.hk" TargetMode="External"/><Relationship Id="rId61" Type="http://schemas.openxmlformats.org/officeDocument/2006/relationships/hyperlink" Target="https://drive.google.com/file/d/1CsHUV7PjaQ2HuvNEuLG6Hb6gFg7Rk_Ek/view?usp=sharing" TargetMode="External"/><Relationship Id="rId82" Type="http://schemas.openxmlformats.org/officeDocument/2006/relationships/hyperlink" Target="https://drive.google.com/drive/folders/1iGlc8wcI67YZdiLx-KZ7_eDzIXeXRrOp?usp=sharing" TargetMode="External"/><Relationship Id="rId199" Type="http://schemas.openxmlformats.org/officeDocument/2006/relationships/hyperlink" Target="mailto:2018141521057@stu.scu.edu.cn" TargetMode="External"/><Relationship Id="rId203" Type="http://schemas.openxmlformats.org/officeDocument/2006/relationships/hyperlink" Target="mailto:janghoyoon@scupi.cn" TargetMode="External"/><Relationship Id="rId19" Type="http://schemas.openxmlformats.org/officeDocument/2006/relationships/hyperlink" Target="https://drive.google.com/drive/folders/1l-v3VnneK8nSjQBZeeYQ-T3Y0v9r7EUy?usp=drive_link" TargetMode="External"/><Relationship Id="rId30" Type="http://schemas.openxmlformats.org/officeDocument/2006/relationships/hyperlink" Target="https://liuchao-jin.github.io/" TargetMode="External"/><Relationship Id="rId105" Type="http://schemas.openxmlformats.org/officeDocument/2006/relationships/hyperlink" Target="https://cloud.itsc.cuhk.edu.hk/webform/view.php" TargetMode="External"/><Relationship Id="rId126" Type="http://schemas.openxmlformats.org/officeDocument/2006/relationships/hyperlink" Target="mailto:rcyxy@opic.sz.gov.cn" TargetMode="External"/><Relationship Id="rId147" Type="http://schemas.openxmlformats.org/officeDocument/2006/relationships/hyperlink" Target="https://liuchao-jin.github.io/" TargetMode="External"/><Relationship Id="rId168" Type="http://schemas.openxmlformats.org/officeDocument/2006/relationships/hyperlink" Target="mailto:wkmok@mae.cuhk.edu.hk"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97A6545-2C86-456B-89BD-BC94DC74F7A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81341</TotalTime>
  <Pages>721</Pages>
  <Words>205091</Words>
  <Characters>941368</Characters>
  <Application>Microsoft Office Word</Application>
  <DocSecurity>0</DocSecurity>
  <Lines>25442</Lines>
  <Paragraphs>114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4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IN, Liuchao</cp:lastModifiedBy>
  <cp:revision>98</cp:revision>
  <dcterms:created xsi:type="dcterms:W3CDTF">2022-03-24T01:33:00Z</dcterms:created>
  <dcterms:modified xsi:type="dcterms:W3CDTF">2025-04-05T0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GrammarlyDocumentId">
    <vt:lpwstr>4cb57edc8374a3c3f979bfa419134b3361a24ade7c03f1a10d5005a26bed6078</vt:lpwstr>
  </property>
</Properties>
</file>